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19E7648" w14:textId="3FE9DF76" w:rsidR="00921D41" w:rsidRDefault="00921D41">
      <w:pPr>
        <w:pStyle w:val="Ttulo1"/>
      </w:pPr>
      <w:bookmarkStart w:id="0" w:name="archer-apis-1"/>
      <w:r w:rsidRPr="002E6533">
        <w:rPr>
          <w:noProof/>
        </w:rPr>
        <w:drawing>
          <wp:anchor distT="0" distB="0" distL="114300" distR="114300" simplePos="0" relativeHeight="251660288" behindDoc="0" locked="0" layoutInCell="1" allowOverlap="1" wp14:anchorId="6763975D" wp14:editId="72E2ECC7">
            <wp:simplePos x="0" y="0"/>
            <wp:positionH relativeFrom="column">
              <wp:posOffset>-552450</wp:posOffset>
            </wp:positionH>
            <wp:positionV relativeFrom="paragraph">
              <wp:posOffset>-408305</wp:posOffset>
            </wp:positionV>
            <wp:extent cx="2739390" cy="802005"/>
            <wp:effectExtent l="0" t="0" r="0" b="0"/>
            <wp:wrapTopAndBottom/>
            <wp:docPr id="519997205" name="Imagem 1" descr="Learn About Archer Solution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arn About Archer Solutions - YouTube"/>
                    <pic:cNvPicPr>
                      <a:picLocks noChangeAspect="1" noChangeArrowheads="1"/>
                    </pic:cNvPicPr>
                  </pic:nvPicPr>
                  <pic:blipFill rotWithShape="1">
                    <a:blip r:embed="rId7">
                      <a:extLst>
                        <a:ext uri="{28A0092B-C50C-407E-A947-70E740481C1C}">
                          <a14:useLocalDpi xmlns:a14="http://schemas.microsoft.com/office/drawing/2010/main" val="0"/>
                        </a:ext>
                      </a:extLst>
                    </a:blip>
                    <a:srcRect l="8957" t="40247" r="44156" b="41430"/>
                    <a:stretch/>
                  </pic:blipFill>
                  <pic:spPr bwMode="auto">
                    <a:xfrm>
                      <a:off x="0" y="0"/>
                      <a:ext cx="2739390" cy="8020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8240" behindDoc="1" locked="0" layoutInCell="1" allowOverlap="1" wp14:anchorId="1F1E34CE" wp14:editId="268E65F3">
                <wp:simplePos x="0" y="0"/>
                <wp:positionH relativeFrom="column">
                  <wp:posOffset>-1133475</wp:posOffset>
                </wp:positionH>
                <wp:positionV relativeFrom="paragraph">
                  <wp:posOffset>-899795</wp:posOffset>
                </wp:positionV>
                <wp:extent cx="8284210" cy="2170430"/>
                <wp:effectExtent l="3810" t="0" r="8255" b="29845"/>
                <wp:wrapNone/>
                <wp:docPr id="1759739055"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84210" cy="2170430"/>
                        </a:xfrm>
                        <a:prstGeom prst="rect">
                          <a:avLst/>
                        </a:prstGeom>
                        <a:solidFill>
                          <a:srgbClr val="0A3877"/>
                        </a:solidFill>
                        <a:ln>
                          <a:noFill/>
                        </a:ln>
                        <a:effectLst>
                          <a:outerShdw dist="28398" dir="3806097" algn="ctr" rotWithShape="0">
                            <a:schemeClr val="accent1">
                              <a:lumMod val="50000"/>
                              <a:lumOff val="0"/>
                              <a:alpha val="50000"/>
                            </a:schemeClr>
                          </a:outerShdw>
                        </a:effectLst>
                        <a:extLst>
                          <a:ext uri="{91240B29-F687-4F45-9708-019B960494DF}">
                            <a14:hiddenLine xmlns:a14="http://schemas.microsoft.com/office/drawing/2010/main" w="38100">
                              <a:solidFill>
                                <a:schemeClr val="lt1">
                                  <a:lumMod val="95000"/>
                                  <a:lumOff val="0"/>
                                </a:schemeClr>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C599559" id="Rectangle 3" o:spid="_x0000_s1026" style="position:absolute;margin-left:-89.25pt;margin-top:-70.85pt;width:652.3pt;height:170.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" fillcolor="#0a3877" stroked="f" strokecolor="#f2f2f2 [3041]" strokeweight="3pt">
                <v:shadow on="t" color="#0a2f40 [1604]" opacity=".5" offset="1pt"/>
              </v:rect>
            </w:pict>
          </mc:Fallback>
        </mc:AlternateContent>
      </w:r>
    </w:p>
    <w:p w14:paraId="4F4DB4D5" w14:textId="77777777" w:rsidR="00921D41" w:rsidRDefault="00921D41"/>
    <w:p w14:paraId="0F0CA90B" w14:textId="77777777" w:rsidR="00921D41" w:rsidRDefault="00921D41"/>
    <w:p w14:paraId="18A1F8D4" w14:textId="77777777" w:rsidR="00921D41" w:rsidRPr="002E6533" w:rsidRDefault="00921D41" w:rsidP="00921D41">
      <w:pPr>
        <w:rPr>
          <w:rFonts w:ascii="Bahnschrift" w:hAnsi="Bahnschrift"/>
          <w:color w:val="000000" w:themeColor="text1"/>
          <w:sz w:val="52"/>
          <w:szCs w:val="52"/>
        </w:rPr>
      </w:pPr>
      <w:r w:rsidRPr="002E6533">
        <w:rPr>
          <w:rFonts w:ascii="Bahnschrift" w:hAnsi="Bahnschrift"/>
          <w:color w:val="000000" w:themeColor="text1"/>
          <w:sz w:val="52"/>
          <w:szCs w:val="52"/>
        </w:rPr>
        <w:t xml:space="preserve">2025.02 Ajuda </w:t>
      </w:r>
    </w:p>
    <w:p w14:paraId="18D39750" w14:textId="77777777" w:rsidR="00921D41" w:rsidRPr="002E6533" w:rsidRDefault="00921D41" w:rsidP="00921D41">
      <w:pPr>
        <w:rPr>
          <w:rFonts w:ascii="Bahnschrift" w:hAnsi="Bahnschrift"/>
          <w:color w:val="000000" w:themeColor="text1"/>
          <w:sz w:val="52"/>
          <w:szCs w:val="52"/>
        </w:rPr>
      </w:pPr>
      <w:r w:rsidRPr="002E6533">
        <w:rPr>
          <w:rFonts w:ascii="Bahnschrift" w:hAnsi="Bahnschrift"/>
          <w:color w:val="000000" w:themeColor="text1"/>
          <w:sz w:val="52"/>
          <w:szCs w:val="52"/>
        </w:rPr>
        <w:t>(somente clientes Archer SaaS)</w:t>
      </w:r>
    </w:p>
    <w:p w14:paraId="086097AE" w14:textId="77777777" w:rsidR="00921D41" w:rsidRPr="002E6533" w:rsidRDefault="00921D41" w:rsidP="00921D41">
      <w:pPr>
        <w:jc w:val="center"/>
        <w:rPr>
          <w:rFonts w:ascii="Bahnschrift" w:hAnsi="Bahnschrift"/>
          <w:color w:val="000000" w:themeColor="text1"/>
          <w:sz w:val="52"/>
          <w:szCs w:val="52"/>
        </w:rPr>
      </w:pPr>
    </w:p>
    <w:p w14:paraId="7CA7A9DA" w14:textId="0841CA93" w:rsidR="00921D41" w:rsidRPr="002E6533" w:rsidRDefault="00921D41" w:rsidP="00921D41">
      <w:pPr>
        <w:rPr>
          <w:rFonts w:ascii="Bahnschrift" w:hAnsi="Bahnschrift"/>
          <w:b/>
          <w:bCs/>
          <w:color w:val="000000" w:themeColor="text1"/>
          <w:sz w:val="22"/>
          <w:szCs w:val="22"/>
        </w:rPr>
      </w:pPr>
      <w:r w:rsidRPr="002E6533">
        <w:rPr>
          <w:rFonts w:ascii="Bahnschrift" w:hAnsi="Bahnschrift"/>
          <w:b/>
          <w:bCs/>
          <w:color w:val="000000" w:themeColor="text1"/>
          <w:sz w:val="22"/>
          <w:szCs w:val="22"/>
        </w:rPr>
        <w:t xml:space="preserve">Ajuda do Archer </w:t>
      </w:r>
      <w:r>
        <w:rPr>
          <w:rFonts w:ascii="Bahnschrift" w:hAnsi="Bahnschrift"/>
          <w:b/>
          <w:bCs/>
          <w:color w:val="000000" w:themeColor="text1"/>
          <w:sz w:val="22"/>
          <w:szCs w:val="22"/>
        </w:rPr>
        <w:t>APIs</w:t>
      </w:r>
    </w:p>
    <w:p w14:paraId="4A9934F9" w14:textId="472C0083" w:rsidR="00921D41" w:rsidRDefault="00921D41" w:rsidP="00921D41">
      <w:r w:rsidRPr="002E6533">
        <w:rPr>
          <w:rFonts w:ascii="Bahnschrift" w:hAnsi="Bahnschrift"/>
          <w:color w:val="000000" w:themeColor="text1"/>
          <w:sz w:val="22"/>
          <w:szCs w:val="22"/>
        </w:rPr>
        <w:t>O Archer Platform permite criar um programa eficiente e colaborativo de risco e conformidade em nível empresarial nos domínios jurídico, financeiro, de TI e de operações.</w:t>
      </w:r>
      <w:r>
        <w:br w:type="page"/>
      </w:r>
    </w:p>
    <w:p w14:paraId="79A7629C" w14:textId="77777777" w:rsidR="00921D41" w:rsidRDefault="00921D41">
      <w:pPr>
        <w:rPr>
          <w:rFonts w:asciiTheme="majorHAnsi" w:eastAsiaTheme="majorEastAsia" w:hAnsiTheme="majorHAnsi" w:cstheme="majorBidi"/>
          <w:color w:val="0F4761" w:themeColor="accent1" w:themeShade="BF"/>
          <w:sz w:val="40"/>
          <w:szCs w:val="40"/>
        </w:rPr>
      </w:pPr>
    </w:p>
    <w:p w14:paraId="25C508A7" w14:textId="072C53D8" w:rsidR="007131AB" w:rsidRDefault="00000000">
      <w:pPr>
        <w:pStyle w:val="Ttulo1"/>
      </w:pPr>
      <w:r>
        <w:t>Archer APIs</w:t>
      </w:r>
    </w:p>
    <w:p w14:paraId="12E9BD92" w14:textId="77777777" w:rsidR="007131AB" w:rsidRDefault="00000000">
      <w:pPr>
        <w:pStyle w:val="FirstParagraph"/>
      </w:pPr>
      <w:r>
        <w:t>O Archer fornece 3 tipos de APIs para seu uso:</w:t>
      </w:r>
    </w:p>
    <w:p w14:paraId="2C1A47C8" w14:textId="48446276" w:rsidR="007131AB" w:rsidRDefault="00000000">
      <w:pPr>
        <w:pStyle w:val="Compact"/>
        <w:numPr>
          <w:ilvl w:val="0"/>
          <w:numId w:val="1600"/>
        </w:numPr>
      </w:pPr>
      <w:hyperlink r:id="rId8">
        <w:r>
          <w:rPr>
            <w:rStyle w:val="Hyperlink"/>
          </w:rPr>
          <w:t>API de Web Services</w:t>
        </w:r>
      </w:hyperlink>
    </w:p>
    <w:p w14:paraId="074090E9" w14:textId="612646A0" w:rsidR="007131AB" w:rsidRDefault="00000000">
      <w:pPr>
        <w:pStyle w:val="Compact"/>
        <w:numPr>
          <w:ilvl w:val="0"/>
          <w:numId w:val="1600"/>
        </w:numPr>
      </w:pPr>
      <w:hyperlink r:id="rId9">
        <w:r>
          <w:rPr>
            <w:rStyle w:val="Hyperlink"/>
          </w:rPr>
          <w:t>API RESTful</w:t>
        </w:r>
      </w:hyperlink>
    </w:p>
    <w:p w14:paraId="5303F889" w14:textId="1D95F366" w:rsidR="007131AB" w:rsidRDefault="00000000">
      <w:pPr>
        <w:pStyle w:val="Compact"/>
        <w:numPr>
          <w:ilvl w:val="0"/>
          <w:numId w:val="1600"/>
        </w:numPr>
      </w:pPr>
      <w:hyperlink r:id="rId10">
        <w:r>
          <w:rPr>
            <w:rStyle w:val="Hyperlink"/>
          </w:rPr>
          <w:t>API de conteúdo</w:t>
        </w:r>
      </w:hyperlink>
    </w:p>
    <w:p w14:paraId="5A627AF5" w14:textId="77777777" w:rsidR="007131AB" w:rsidRDefault="00000000">
      <w:pPr>
        <w:pStyle w:val="FirstParagraph"/>
      </w:pPr>
      <w:r>
        <w:t>Com o uso geral da API, é recomendável o registro e a auditoria regular dos dados de origem, tempo e resumo enviados e recebidos por APIs.</w:t>
      </w:r>
    </w:p>
    <w:bookmarkEnd w:id="0"/>
    <w:p w14:paraId="0F13E505" w14:textId="77777777" w:rsidR="007131AB" w:rsidRDefault="00000000">
      <w:r>
        <w:br w:type="page"/>
      </w:r>
    </w:p>
    <w:p w14:paraId="0945A665" w14:textId="77777777" w:rsidR="007131AB" w:rsidRDefault="00000000">
      <w:pPr>
        <w:pStyle w:val="Ttulo1"/>
      </w:pPr>
      <w:bookmarkStart w:id="1" w:name="usando-a-api-restful"/>
      <w:r>
        <w:lastRenderedPageBreak/>
        <w:t>Usando a API RESTful</w:t>
      </w:r>
    </w:p>
    <w:p w14:paraId="500D1F4C" w14:textId="77777777" w:rsidR="007131AB" w:rsidRDefault="00000000">
      <w:pPr>
        <w:pStyle w:val="FirstParagraph"/>
      </w:pPr>
      <w:r>
        <w:t>Nesta página</w:t>
      </w:r>
    </w:p>
    <w:p w14:paraId="22767FB4" w14:textId="77777777" w:rsidR="007131AB" w:rsidRDefault="00000000">
      <w:pPr>
        <w:pStyle w:val="Compact"/>
        <w:numPr>
          <w:ilvl w:val="0"/>
          <w:numId w:val="2"/>
        </w:numPr>
      </w:pPr>
      <w:hyperlink w:anchor="ComponentesdeumachamadaAPIRESTful">
        <w:r>
          <w:rPr>
            <w:rStyle w:val="Hyperlink"/>
          </w:rPr>
          <w:t>Componentes de uma chamada API RESTful</w:t>
        </w:r>
      </w:hyperlink>
    </w:p>
    <w:p w14:paraId="370DCEBE" w14:textId="77777777" w:rsidR="007131AB" w:rsidRDefault="00000000">
      <w:pPr>
        <w:pStyle w:val="Compact"/>
        <w:numPr>
          <w:ilvl w:val="0"/>
          <w:numId w:val="2"/>
        </w:numPr>
      </w:pPr>
      <w:hyperlink w:anchor="DeterminarGUIDsdoaplicativoRESTful">
        <w:r>
          <w:rPr>
            <w:rStyle w:val="Hyperlink"/>
          </w:rPr>
          <w:t>Determinar GUIDs do aplicativo (RESTful)</w:t>
        </w:r>
      </w:hyperlink>
    </w:p>
    <w:p w14:paraId="27C12B43" w14:textId="77777777" w:rsidR="007131AB" w:rsidRDefault="00000000">
      <w:pPr>
        <w:pStyle w:val="Compact"/>
        <w:numPr>
          <w:ilvl w:val="0"/>
          <w:numId w:val="2"/>
        </w:numPr>
      </w:pPr>
      <w:hyperlink w:anchor="DeterminarIDsdosistemaRESTful">
        <w:r>
          <w:rPr>
            <w:rStyle w:val="Hyperlink"/>
          </w:rPr>
          <w:t>Determinar IDs do sistema (RESTful)</w:t>
        </w:r>
      </w:hyperlink>
    </w:p>
    <w:p w14:paraId="38A573D2" w14:textId="77777777" w:rsidR="007131AB" w:rsidRDefault="00000000">
      <w:pPr>
        <w:pStyle w:val="Compact"/>
        <w:numPr>
          <w:ilvl w:val="0"/>
          <w:numId w:val="2"/>
        </w:numPr>
      </w:pPr>
      <w:hyperlink w:anchor="AtualizandoregistrosbloqueadosRESTful">
        <w:r>
          <w:rPr>
            <w:rStyle w:val="Hyperlink"/>
          </w:rPr>
          <w:t>Atualizando registros bloqueados (RESTful)</w:t>
        </w:r>
      </w:hyperlink>
    </w:p>
    <w:p w14:paraId="3E5907E5" w14:textId="77777777" w:rsidR="007131AB" w:rsidRDefault="00000000">
      <w:pPr>
        <w:pStyle w:val="Ttulo2"/>
      </w:pPr>
      <w:bookmarkStart w:id="2" w:name="ComponentesdeumachamadaAPIRESTful"/>
      <w:r>
        <w:t>Componentes de uma chamada API RESTful</w:t>
      </w:r>
    </w:p>
    <w:p w14:paraId="7890B667" w14:textId="77777777" w:rsidR="007131AB" w:rsidRDefault="00000000">
      <w:pPr>
        <w:pStyle w:val="FirstParagraph"/>
      </w:pPr>
      <w:r>
        <w:t>A API RESTful do Archer pode ser usada de diversas maneiras. Um exemplo é usar uma ferramenta de edição de texto como o Bloco de Notas para criar um cabeçalho e um wrapper.</w:t>
      </w:r>
    </w:p>
    <w:p w14:paraId="62B281EE" w14:textId="77777777" w:rsidR="007131AB" w:rsidRDefault="00000000">
      <w:pPr>
        <w:pStyle w:val="TableCaption"/>
      </w:pPr>
      <w:r>
        <w:t>A tabela a seguir descreve os vários componentes de uma chamada de API RESTful no Archer.</w:t>
      </w:r>
    </w:p>
    <w:tbl>
      <w:tblPr>
        <w:tblStyle w:val="Table"/>
        <w:tblW w:w="0" w:type="auto"/>
        <w:tblLook w:val="0020" w:firstRow="1" w:lastRow="0" w:firstColumn="0" w:lastColumn="0" w:noHBand="0" w:noVBand="0"/>
      </w:tblPr>
      <w:tblGrid>
        <w:gridCol w:w="939"/>
        <w:gridCol w:w="984"/>
        <w:gridCol w:w="6915"/>
      </w:tblGrid>
      <w:tr w:rsidR="007131AB" w14:paraId="6FC3B8E2"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52F72AE" w14:textId="77777777" w:rsidR="007131AB" w:rsidRDefault="00000000">
            <w:pPr>
              <w:pStyle w:val="Corpodetexto"/>
            </w:pPr>
            <w:r>
              <w:t>Componente</w:t>
            </w:r>
          </w:p>
        </w:tc>
        <w:tc>
          <w:tcPr>
            <w:tcW w:w="0" w:type="auto"/>
          </w:tcPr>
          <w:p w14:paraId="384F7AA4" w14:textId="77777777" w:rsidR="007131AB" w:rsidRDefault="00000000">
            <w:pPr>
              <w:pStyle w:val="Corpodetexto"/>
            </w:pPr>
            <w:r>
              <w:t>Descrição</w:t>
            </w:r>
          </w:p>
        </w:tc>
        <w:tc>
          <w:tcPr>
            <w:tcW w:w="0" w:type="auto"/>
          </w:tcPr>
          <w:p w14:paraId="5C20C21D" w14:textId="77777777" w:rsidR="007131AB" w:rsidRDefault="00000000">
            <w:pPr>
              <w:pStyle w:val="Corpodetexto"/>
            </w:pPr>
            <w:r>
              <w:t>Exemplo de código</w:t>
            </w:r>
          </w:p>
        </w:tc>
      </w:tr>
      <w:tr w:rsidR="007131AB" w14:paraId="4F5AFF75" w14:textId="77777777">
        <w:tc>
          <w:tcPr>
            <w:tcW w:w="0" w:type="auto"/>
          </w:tcPr>
          <w:p w14:paraId="4298BAF3" w14:textId="77777777" w:rsidR="007131AB" w:rsidRDefault="00000000">
            <w:pPr>
              <w:pStyle w:val="Corpodetexto"/>
            </w:pPr>
            <w:r>
              <w:t>Chamar a API</w:t>
            </w:r>
          </w:p>
        </w:tc>
        <w:tc>
          <w:tcPr>
            <w:tcW w:w="0" w:type="auto"/>
          </w:tcPr>
          <w:p w14:paraId="7848D810" w14:textId="77777777" w:rsidR="007131AB" w:rsidRDefault="00000000">
            <w:pPr>
              <w:pStyle w:val="Corpodetexto"/>
            </w:pPr>
            <w:r>
              <w:t>Define uma solicitação HTTP.</w:t>
            </w:r>
          </w:p>
        </w:tc>
        <w:tc>
          <w:tcPr>
            <w:tcW w:w="0" w:type="auto"/>
          </w:tcPr>
          <w:p w14:paraId="1D95CB36" w14:textId="77777777" w:rsidR="007131AB" w:rsidRDefault="00000000">
            <w:pPr>
              <w:pStyle w:val="Corpodetexto"/>
            </w:pPr>
            <w:r>
              <w:t>Sub CallTheArcherAPIFromVBS()</w:t>
            </w:r>
          </w:p>
          <w:p w14:paraId="16A19197" w14:textId="77777777" w:rsidR="007131AB" w:rsidRDefault="00000000">
            <w:pPr>
              <w:pStyle w:val="Corpodetexto"/>
            </w:pPr>
            <w:r>
              <w:t>End Sub</w:t>
            </w:r>
          </w:p>
        </w:tc>
      </w:tr>
      <w:tr w:rsidR="007131AB" w14:paraId="2E948FDE" w14:textId="77777777">
        <w:tc>
          <w:tcPr>
            <w:tcW w:w="0" w:type="auto"/>
          </w:tcPr>
          <w:p w14:paraId="71070EC8" w14:textId="77777777" w:rsidR="007131AB" w:rsidRDefault="00000000">
            <w:pPr>
              <w:pStyle w:val="Corpodetexto"/>
            </w:pPr>
            <w:r>
              <w:t>Library</w:t>
            </w:r>
          </w:p>
        </w:tc>
        <w:tc>
          <w:tcPr>
            <w:tcW w:w="0" w:type="auto"/>
          </w:tcPr>
          <w:p w14:paraId="36CF0259" w14:textId="77777777" w:rsidR="007131AB" w:rsidRDefault="00000000">
            <w:pPr>
              <w:pStyle w:val="Corpodetexto"/>
            </w:pPr>
            <w:r>
              <w:t>Usa HTTP por meio de uma biblioteca.</w:t>
            </w:r>
          </w:p>
        </w:tc>
        <w:tc>
          <w:tcPr>
            <w:tcW w:w="0" w:type="auto"/>
          </w:tcPr>
          <w:p w14:paraId="3E99D531" w14:textId="77777777" w:rsidR="007131AB" w:rsidRDefault="00000000">
            <w:pPr>
              <w:pStyle w:val="Corpodetexto"/>
            </w:pPr>
            <w:r>
              <w:t>Set MyRequest = CreateObject(”winHttp.WinHttpRequest.5.1”)</w:t>
            </w:r>
          </w:p>
        </w:tc>
      </w:tr>
      <w:tr w:rsidR="007131AB" w14:paraId="7FE0E1EF" w14:textId="77777777">
        <w:tc>
          <w:tcPr>
            <w:tcW w:w="0" w:type="auto"/>
          </w:tcPr>
          <w:p w14:paraId="1460140A" w14:textId="77777777" w:rsidR="007131AB" w:rsidRDefault="00000000">
            <w:pPr>
              <w:pStyle w:val="Corpodetexto"/>
            </w:pPr>
            <w:r>
              <w:t>Proxy</w:t>
            </w:r>
          </w:p>
        </w:tc>
        <w:tc>
          <w:tcPr>
            <w:tcW w:w="0" w:type="auto"/>
          </w:tcPr>
          <w:p w14:paraId="44ED75AF" w14:textId="77777777" w:rsidR="007131AB" w:rsidRDefault="00000000">
            <w:pPr>
              <w:pStyle w:val="Corpodetexto"/>
            </w:pPr>
            <w:r>
              <w:t xml:space="preserve">Informa à chamada o local para onde enviar a </w:t>
            </w:r>
            <w:r>
              <w:lastRenderedPageBreak/>
              <w:t>solicitação HTTP.</w:t>
            </w:r>
          </w:p>
        </w:tc>
        <w:tc>
          <w:tcPr>
            <w:tcW w:w="0" w:type="auto"/>
          </w:tcPr>
          <w:p w14:paraId="64C8A14D" w14:textId="77777777" w:rsidR="007131AB" w:rsidRDefault="00000000">
            <w:pPr>
              <w:pStyle w:val="Corpodetexto"/>
            </w:pPr>
            <w:r>
              <w:lastRenderedPageBreak/>
              <w:t>MyRequest.setProxy 2, “staging:8888”</w:t>
            </w:r>
          </w:p>
        </w:tc>
      </w:tr>
      <w:tr w:rsidR="007131AB" w14:paraId="551570CE" w14:textId="77777777">
        <w:tc>
          <w:tcPr>
            <w:tcW w:w="0" w:type="auto"/>
          </w:tcPr>
          <w:p w14:paraId="71487B4B" w14:textId="77777777" w:rsidR="007131AB" w:rsidRDefault="00000000">
            <w:pPr>
              <w:pStyle w:val="Corpodetexto"/>
            </w:pPr>
            <w:r>
              <w:t>Solicitação</w:t>
            </w:r>
          </w:p>
        </w:tc>
        <w:tc>
          <w:tcPr>
            <w:tcW w:w="0" w:type="auto"/>
          </w:tcPr>
          <w:p w14:paraId="04AED4A0" w14:textId="77777777" w:rsidR="007131AB" w:rsidRDefault="00000000">
            <w:pPr>
              <w:pStyle w:val="Corpodetexto"/>
            </w:pPr>
            <w:r>
              <w:t>Abre uma solicitação para enviar uma chamada API ao servidor.</w:t>
            </w:r>
          </w:p>
        </w:tc>
        <w:tc>
          <w:tcPr>
            <w:tcW w:w="0" w:type="auto"/>
          </w:tcPr>
          <w:p w14:paraId="421FB2A6" w14:textId="77777777" w:rsidR="007131AB" w:rsidRDefault="00000000">
            <w:pPr>
              <w:pStyle w:val="Corpodetexto"/>
            </w:pPr>
            <w:r>
              <w:t>MyRequest.Open “POST”, “http://staging/archer/platformapi/core/security/login”</w:t>
            </w:r>
          </w:p>
        </w:tc>
      </w:tr>
      <w:tr w:rsidR="007131AB" w14:paraId="21642144" w14:textId="77777777">
        <w:tc>
          <w:tcPr>
            <w:tcW w:w="0" w:type="auto"/>
          </w:tcPr>
          <w:p w14:paraId="32957B42" w14:textId="77777777" w:rsidR="007131AB" w:rsidRDefault="00000000">
            <w:pPr>
              <w:pStyle w:val="Corpodetexto"/>
            </w:pPr>
            <w:r>
              <w:t>Cabeçalho</w:t>
            </w:r>
          </w:p>
        </w:tc>
        <w:tc>
          <w:tcPr>
            <w:tcW w:w="0" w:type="auto"/>
          </w:tcPr>
          <w:p w14:paraId="2BA66673" w14:textId="77777777" w:rsidR="007131AB" w:rsidRDefault="00000000">
            <w:pPr>
              <w:pStyle w:val="Corpodetexto"/>
            </w:pPr>
            <w:r>
              <w:t>Informa ao servidor o que fazer com a chamada API depois que ela é recebida.</w:t>
            </w:r>
          </w:p>
        </w:tc>
        <w:tc>
          <w:tcPr>
            <w:tcW w:w="0" w:type="auto"/>
          </w:tcPr>
          <w:p w14:paraId="29B50A98" w14:textId="77777777" w:rsidR="007131AB" w:rsidRDefault="00000000">
            <w:pPr>
              <w:pStyle w:val="Corpodetexto"/>
            </w:pPr>
            <w:r>
              <w:t>MyRequest.setRequestHeader “Accept”, “application/json,text/html,application/xhtml</w:t>
            </w:r>
            <w:r>
              <w:br/>
              <w:t>+xml,application/xml;q=0.9,*/*;q=0.8”</w:t>
            </w:r>
            <w:r>
              <w:br/>
              <w:t>MyRequest.setRequestHeader “Content-Type”, “application/json”</w:t>
            </w:r>
          </w:p>
        </w:tc>
      </w:tr>
      <w:tr w:rsidR="007131AB" w14:paraId="5E2EAB86" w14:textId="77777777">
        <w:tc>
          <w:tcPr>
            <w:tcW w:w="0" w:type="auto"/>
          </w:tcPr>
          <w:p w14:paraId="195D0273" w14:textId="77777777" w:rsidR="007131AB" w:rsidRDefault="00000000">
            <w:pPr>
              <w:pStyle w:val="Corpodetexto"/>
            </w:pPr>
            <w:r>
              <w:t>Corpo</w:t>
            </w:r>
          </w:p>
        </w:tc>
        <w:tc>
          <w:tcPr>
            <w:tcW w:w="0" w:type="auto"/>
          </w:tcPr>
          <w:p w14:paraId="2033B9F7" w14:textId="77777777" w:rsidR="007131AB" w:rsidRDefault="00000000">
            <w:pPr>
              <w:pStyle w:val="Corpodetexto"/>
            </w:pPr>
            <w:r>
              <w:t>O conteúdo da chamada API.</w:t>
            </w:r>
          </w:p>
        </w:tc>
        <w:tc>
          <w:tcPr>
            <w:tcW w:w="0" w:type="auto"/>
          </w:tcPr>
          <w:p w14:paraId="7B71F771" w14:textId="77777777" w:rsidR="007131AB" w:rsidRDefault="00000000">
            <w:pPr>
              <w:pStyle w:val="Corpodetexto"/>
            </w:pPr>
            <w:r>
              <w:t>requestBody =</w:t>
            </w:r>
            <w:r>
              <w:br/>
              <w:t>“{””InstanceName””:””&lt;instance&gt;,””Username””:””&lt;username&gt;””,””UserDomain””:”””,””Password””:””&lt;password&gt;””}”</w:t>
            </w:r>
          </w:p>
        </w:tc>
      </w:tr>
      <w:tr w:rsidR="007131AB" w14:paraId="3C3BC20A" w14:textId="77777777">
        <w:tc>
          <w:tcPr>
            <w:tcW w:w="0" w:type="auto"/>
          </w:tcPr>
          <w:p w14:paraId="3F772F16" w14:textId="77777777" w:rsidR="007131AB" w:rsidRDefault="00000000">
            <w:pPr>
              <w:pStyle w:val="Corpodetexto"/>
            </w:pPr>
            <w:r>
              <w:t>Envio</w:t>
            </w:r>
          </w:p>
        </w:tc>
        <w:tc>
          <w:tcPr>
            <w:tcW w:w="0" w:type="auto"/>
          </w:tcPr>
          <w:p w14:paraId="5A563F0D" w14:textId="77777777" w:rsidR="007131AB" w:rsidRDefault="00000000">
            <w:pPr>
              <w:pStyle w:val="Corpodetexto"/>
            </w:pPr>
            <w:r>
              <w:t xml:space="preserve">Uma chamada para </w:t>
            </w:r>
            <w:r>
              <w:lastRenderedPageBreak/>
              <w:t>enviar o corpo ao servidor.</w:t>
            </w:r>
          </w:p>
        </w:tc>
        <w:tc>
          <w:tcPr>
            <w:tcW w:w="0" w:type="auto"/>
          </w:tcPr>
          <w:p w14:paraId="39BDAA51" w14:textId="77777777" w:rsidR="007131AB" w:rsidRDefault="00000000">
            <w:pPr>
              <w:pStyle w:val="Corpodetexto"/>
            </w:pPr>
            <w:r>
              <w:lastRenderedPageBreak/>
              <w:t>MyRequest.send requestBody</w:t>
            </w:r>
          </w:p>
        </w:tc>
      </w:tr>
      <w:tr w:rsidR="007131AB" w14:paraId="3C21A27F" w14:textId="77777777">
        <w:tc>
          <w:tcPr>
            <w:tcW w:w="0" w:type="auto"/>
          </w:tcPr>
          <w:p w14:paraId="5B8FC097" w14:textId="77777777" w:rsidR="007131AB" w:rsidRDefault="00000000">
            <w:pPr>
              <w:pStyle w:val="Corpodetexto"/>
            </w:pPr>
            <w:r>
              <w:t>Resposta</w:t>
            </w:r>
          </w:p>
        </w:tc>
        <w:tc>
          <w:tcPr>
            <w:tcW w:w="0" w:type="auto"/>
          </w:tcPr>
          <w:p w14:paraId="34DC3B38" w14:textId="77777777" w:rsidR="007131AB" w:rsidRDefault="00000000">
            <w:pPr>
              <w:pStyle w:val="Corpodetexto"/>
            </w:pPr>
            <w:r>
              <w:t>Apresentação da saída do servidor.</w:t>
            </w:r>
          </w:p>
        </w:tc>
        <w:tc>
          <w:tcPr>
            <w:tcW w:w="0" w:type="auto"/>
          </w:tcPr>
          <w:p w14:paraId="7FD8AF6D" w14:textId="77777777" w:rsidR="007131AB" w:rsidRDefault="00000000">
            <w:pPr>
              <w:pStyle w:val="Corpodetexto"/>
            </w:pPr>
            <w:r>
              <w:t>Response = MyRequest.ResponseText</w:t>
            </w:r>
            <w:r>
              <w:br/>
            </w:r>
            <w:r>
              <w:br/>
              <w:t>token = Mid(Response, 48, 32)</w:t>
            </w:r>
          </w:p>
          <w:p w14:paraId="36CEF1DE" w14:textId="77777777" w:rsidR="007131AB" w:rsidRDefault="00000000">
            <w:pPr>
              <w:pStyle w:val="Corpodetexto"/>
            </w:pPr>
            <w:r>
              <w:t>MsgBox token</w:t>
            </w:r>
          </w:p>
        </w:tc>
      </w:tr>
    </w:tbl>
    <w:p w14:paraId="7163BB99" w14:textId="77777777" w:rsidR="007131AB" w:rsidRDefault="00000000">
      <w:pPr>
        <w:pStyle w:val="Corpodetexto"/>
      </w:pPr>
      <w:r>
        <w:rPr>
          <w:b/>
          <w:bCs/>
        </w:rPr>
        <w:t>Exemplo:</w:t>
      </w:r>
    </w:p>
    <w:p w14:paraId="1A20D824" w14:textId="77777777" w:rsidR="007131AB" w:rsidRDefault="00000000">
      <w:pPr>
        <w:pStyle w:val="Corpodetexto"/>
      </w:pPr>
      <w:r>
        <w:t>Este exemplo em particular localiza o token da sessão que o usuário sysadmin usou para fazer log-in na sessão do Archer.</w:t>
      </w:r>
    </w:p>
    <w:p w14:paraId="7910A4C8" w14:textId="77777777" w:rsidR="007131AB" w:rsidRDefault="00000000">
      <w:pPr>
        <w:pStyle w:val="Corpodetexto"/>
      </w:pPr>
      <w:r>
        <w:t>CallTheRestAPIFromVBS</w:t>
      </w:r>
    </w:p>
    <w:p w14:paraId="0E8E8658" w14:textId="77777777" w:rsidR="007131AB" w:rsidRDefault="00000000">
      <w:pPr>
        <w:pStyle w:val="Corpodetexto"/>
      </w:pPr>
      <w:r>
        <w:t>Sub CallTheArcherAPIFromVBS()</w:t>
      </w:r>
    </w:p>
    <w:p w14:paraId="0CC490D9" w14:textId="77777777" w:rsidR="007131AB" w:rsidRDefault="00000000">
      <w:pPr>
        <w:pStyle w:val="Corpodetexto"/>
      </w:pPr>
      <w:r>
        <w:t>Set MyRequest = CreateObject(WinHttp.WinHttpRequest.5.1”)</w:t>
      </w:r>
    </w:p>
    <w:p w14:paraId="6BF5951E" w14:textId="77777777" w:rsidR="007131AB" w:rsidRDefault="00000000">
      <w:pPr>
        <w:pStyle w:val="Corpodetexto"/>
      </w:pPr>
      <w:r>
        <w:t>MyRequest.setProxy 2, “staging:8888”</w:t>
      </w:r>
    </w:p>
    <w:p w14:paraId="47669A42" w14:textId="77777777" w:rsidR="007131AB" w:rsidRDefault="00000000">
      <w:pPr>
        <w:pStyle w:val="Corpodetexto"/>
      </w:pPr>
      <w:r>
        <w:t>MyRequest.Open “POST”, “http://staging/archer/platformapi/core/security/login”</w:t>
      </w:r>
    </w:p>
    <w:p w14:paraId="4638A148" w14:textId="77777777" w:rsidR="007131AB" w:rsidRDefault="00000000">
      <w:pPr>
        <w:pStyle w:val="Corpodetexto"/>
      </w:pPr>
      <w:r>
        <w:t>MyRequest.setRequestHeader “Accept”, “application/json,text/html,application/xhtml</w:t>
      </w:r>
      <w:r>
        <w:br/>
        <w:t>+xml,application/xml;q=0.9,*/*;q=0.8”</w:t>
      </w:r>
      <w:r>
        <w:br/>
        <w:t>MyRequest.setRequestHeader “Content-Type”, “application/json”</w:t>
      </w:r>
    </w:p>
    <w:p w14:paraId="05900FB1" w14:textId="77777777" w:rsidR="007131AB" w:rsidRDefault="00000000">
      <w:pPr>
        <w:pStyle w:val="Corpodetexto"/>
      </w:pPr>
      <w:r>
        <w:t>requestBody =</w:t>
      </w:r>
      <w:r>
        <w:br/>
        <w:t>“{””InstanceName””:””&lt;instance&gt;,””Username””:””&lt;username&gt;””,””UserDomain””:”””,””Password””:””&lt;password&gt;””}”</w:t>
      </w:r>
    </w:p>
    <w:p w14:paraId="02B6A630" w14:textId="77777777" w:rsidR="007131AB" w:rsidRDefault="00000000">
      <w:pPr>
        <w:pStyle w:val="Corpodetexto"/>
      </w:pPr>
      <w:r>
        <w:t>MyRequest.send requestBody</w:t>
      </w:r>
    </w:p>
    <w:p w14:paraId="34122B59" w14:textId="77777777" w:rsidR="007131AB" w:rsidRDefault="00000000">
      <w:pPr>
        <w:pStyle w:val="Corpodetexto"/>
      </w:pPr>
      <w:r>
        <w:t>Response = MyRequest.ResponseText</w:t>
      </w:r>
      <w:r>
        <w:br/>
        <w:t>token = Mid(Response, 48, 32)</w:t>
      </w:r>
    </w:p>
    <w:p w14:paraId="3815B9BF" w14:textId="77777777" w:rsidR="007131AB" w:rsidRDefault="00000000">
      <w:pPr>
        <w:pStyle w:val="Corpodetexto"/>
      </w:pPr>
      <w:r>
        <w:t>MsgBox token</w:t>
      </w:r>
    </w:p>
    <w:p w14:paraId="348398A6" w14:textId="77777777" w:rsidR="007131AB" w:rsidRDefault="00000000">
      <w:pPr>
        <w:pStyle w:val="Corpodetexto"/>
      </w:pPr>
      <w:r>
        <w:lastRenderedPageBreak/>
        <w:t>End Sub</w:t>
      </w:r>
    </w:p>
    <w:p w14:paraId="3783DDFD" w14:textId="77777777" w:rsidR="007131AB" w:rsidRDefault="00000000">
      <w:pPr>
        <w:pStyle w:val="Ttulo2"/>
      </w:pPr>
      <w:bookmarkStart w:id="3" w:name="DeterminarGUIDsdoaplicativoRESTful"/>
      <w:r>
        <w:t>Determinar GUIDs do aplicativo (RESTful)</w:t>
      </w:r>
    </w:p>
    <w:p w14:paraId="58E809E7" w14:textId="77777777" w:rsidR="007131AB" w:rsidRDefault="00000000">
      <w:pPr>
        <w:pStyle w:val="FirstParagraph"/>
      </w:pPr>
      <w:r>
        <w:t>Alguns métodos requerem um identificador globalmente exclusivo (GUID, Globally Unique Identifier) do aplicativo como parâmetro.</w:t>
      </w:r>
    </w:p>
    <w:p w14:paraId="58D0B856" w14:textId="77777777" w:rsidR="007131AB" w:rsidRDefault="00000000">
      <w:pPr>
        <w:pStyle w:val="Corpodetexto"/>
      </w:pPr>
      <w:r>
        <w:t>Determinar GUIDs de aplicativo</w:t>
      </w:r>
      <w:r>
        <w:br/>
      </w:r>
    </w:p>
    <w:p w14:paraId="5A3C97C7" w14:textId="77777777" w:rsidR="007131AB" w:rsidRDefault="00000000">
      <w:pPr>
        <w:numPr>
          <w:ilvl w:val="0"/>
          <w:numId w:val="3"/>
        </w:numPr>
      </w:pPr>
      <w:r>
        <w:t>Vá para a página Gerenciar aplicativos.</w:t>
      </w:r>
    </w:p>
    <w:p w14:paraId="619793A5" w14:textId="77777777" w:rsidR="007131AB" w:rsidRDefault="00000000">
      <w:pPr>
        <w:pStyle w:val="Compact"/>
        <w:numPr>
          <w:ilvl w:val="1"/>
          <w:numId w:val="5"/>
        </w:numPr>
      </w:pPr>
      <w:r>
        <w:t xml:space="preserve">No menu, clique em </w:t>
      </w:r>
      <w:r>
        <w:rPr>
          <w:noProof/>
        </w:rPr>
        <w:drawing>
          <wp:inline distT="0" distB="0" distL="0" distR="0" wp14:anchorId="066B8EDE" wp14:editId="67549D08">
            <wp:extent cx="269507" cy="250256"/>
            <wp:effectExtent l="0" t="0" r="0" b="0"/>
            <wp:docPr id="1" name="Picture" descr="menu Admin" title="menu Admin"/>
            <wp:cNvGraphicFramePr/>
            <a:graphic xmlns:a="http://schemas.openxmlformats.org/drawingml/2006/main">
              <a:graphicData uri="http://schemas.openxmlformats.org/drawingml/2006/picture">
                <pic:pic xmlns:pic="http://schemas.openxmlformats.org/drawingml/2006/picture">
                  <pic:nvPicPr>
                    <pic:cNvPr id="1" name="Picture" descr="C:/Users/samue/WebScrapper/HelpArcher-to-pdf/images/be18776e16d3a08714cce83cdaf14c1e.png"/>
                    <pic:cNvPicPr>
                      <a:picLocks noChangeAspect="1" noChangeArrowheads="1"/>
                    </pic:cNvPicPr>
                  </pic:nvPicPr>
                  <pic:blipFill>
                    <a:blip r:embed="rId11"/>
                    <a:stretch>
                      <a:fillRect/>
                    </a:stretch>
                  </pic:blipFill>
                  <pic:spPr bwMode="auto">
                    <a:xfrm>
                      <a:off x="0" y="0"/>
                      <a:ext cx="269507" cy="250256"/>
                    </a:xfrm>
                    <a:prstGeom prst="rect">
                      <a:avLst/>
                    </a:prstGeom>
                    <a:noFill/>
                    <a:ln w="9525">
                      <a:noFill/>
                      <a:headEnd/>
                      <a:tailEnd/>
                    </a:ln>
                  </pic:spPr>
                </pic:pic>
              </a:graphicData>
            </a:graphic>
          </wp:inline>
        </w:drawing>
      </w:r>
      <w:r>
        <w:t>.</w:t>
      </w:r>
    </w:p>
    <w:p w14:paraId="0F07FF6E" w14:textId="77777777" w:rsidR="007131AB" w:rsidRDefault="00000000">
      <w:pPr>
        <w:pStyle w:val="Compact"/>
        <w:numPr>
          <w:ilvl w:val="1"/>
          <w:numId w:val="5"/>
        </w:numPr>
      </w:pPr>
      <w:r>
        <w:t>Em Gerador de aplicativos, clique em Aplicativos.</w:t>
      </w:r>
    </w:p>
    <w:p w14:paraId="40DED44F" w14:textId="77777777" w:rsidR="007131AB" w:rsidRDefault="00000000">
      <w:pPr>
        <w:pStyle w:val="Compact"/>
        <w:numPr>
          <w:ilvl w:val="0"/>
          <w:numId w:val="3"/>
        </w:numPr>
      </w:pPr>
      <w:r>
        <w:t>Na seção Aplicativos, clique no nome do aplicativo cujo GUID você deseja.</w:t>
      </w:r>
    </w:p>
    <w:p w14:paraId="3F83C120" w14:textId="77777777" w:rsidR="007131AB" w:rsidRDefault="00000000">
      <w:pPr>
        <w:pStyle w:val="Compact"/>
        <w:numPr>
          <w:ilvl w:val="0"/>
          <w:numId w:val="3"/>
        </w:numPr>
      </w:pPr>
      <w:r>
        <w:t>Na seção Informações gerais, o campo ID contém o GUID do aplicativo.</w:t>
      </w:r>
    </w:p>
    <w:p w14:paraId="3C94CE14" w14:textId="77777777" w:rsidR="007131AB" w:rsidRDefault="00000000">
      <w:pPr>
        <w:pStyle w:val="Ttulo2"/>
      </w:pPr>
      <w:bookmarkStart w:id="4" w:name="DeterminarIDsdosistemaRESTful"/>
      <w:bookmarkEnd w:id="1"/>
      <w:r>
        <w:t>Determinar IDs do sistema (RESTful)</w:t>
      </w:r>
    </w:p>
    <w:p w14:paraId="33B2ACDC" w14:textId="77777777" w:rsidR="007131AB" w:rsidRDefault="00000000">
      <w:pPr>
        <w:pStyle w:val="FirstParagraph"/>
      </w:pPr>
      <w:r>
        <w:t>Alguns métodos requerem um ID de sistema como parâmetro. Use o procedimento a seguir para localizar um ID de campo, IDs de aplicativo e IDs de lista de valores.</w:t>
      </w:r>
    </w:p>
    <w:p w14:paraId="689E345C" w14:textId="77777777" w:rsidR="007131AB" w:rsidRDefault="00000000">
      <w:pPr>
        <w:pStyle w:val="Corpodetexto"/>
      </w:pPr>
      <w:r>
        <w:t>Determinar IDs do sistema</w:t>
      </w:r>
      <w:r>
        <w:br/>
      </w:r>
    </w:p>
    <w:p w14:paraId="184B8F5B" w14:textId="77777777" w:rsidR="007131AB" w:rsidRDefault="00000000">
      <w:pPr>
        <w:numPr>
          <w:ilvl w:val="0"/>
          <w:numId w:val="6"/>
        </w:numPr>
      </w:pPr>
      <w:r>
        <w:t>Vá para a página Gerenciar aplicativos.</w:t>
      </w:r>
    </w:p>
    <w:p w14:paraId="25C7590C" w14:textId="77777777" w:rsidR="007131AB" w:rsidRDefault="00000000">
      <w:pPr>
        <w:pStyle w:val="Compact"/>
        <w:numPr>
          <w:ilvl w:val="1"/>
          <w:numId w:val="7"/>
        </w:numPr>
      </w:pPr>
      <w:r>
        <w:t xml:space="preserve">No menu, clique em </w:t>
      </w:r>
      <w:r>
        <w:rPr>
          <w:noProof/>
        </w:rPr>
        <w:drawing>
          <wp:inline distT="0" distB="0" distL="0" distR="0" wp14:anchorId="34193990" wp14:editId="46C2143E">
            <wp:extent cx="269507" cy="250256"/>
            <wp:effectExtent l="0" t="0" r="0" b="0"/>
            <wp:docPr id="2" name="Picture" descr="menu Admin" title="menu Admin"/>
            <wp:cNvGraphicFramePr/>
            <a:graphic xmlns:a="http://schemas.openxmlformats.org/drawingml/2006/main">
              <a:graphicData uri="http://schemas.openxmlformats.org/drawingml/2006/picture">
                <pic:pic xmlns:pic="http://schemas.openxmlformats.org/drawingml/2006/picture">
                  <pic:nvPicPr>
                    <pic:cNvPr id="2" name="Picture" descr="C:/Users/samue/WebScrapper/HelpArcher-to-pdf/images/be18776e16d3a08714cce83cdaf14c1e.png"/>
                    <pic:cNvPicPr>
                      <a:picLocks noChangeAspect="1" noChangeArrowheads="1"/>
                    </pic:cNvPicPr>
                  </pic:nvPicPr>
                  <pic:blipFill>
                    <a:blip r:embed="rId11"/>
                    <a:stretch>
                      <a:fillRect/>
                    </a:stretch>
                  </pic:blipFill>
                  <pic:spPr bwMode="auto">
                    <a:xfrm>
                      <a:off x="0" y="0"/>
                      <a:ext cx="269507" cy="250256"/>
                    </a:xfrm>
                    <a:prstGeom prst="rect">
                      <a:avLst/>
                    </a:prstGeom>
                    <a:noFill/>
                    <a:ln w="9525">
                      <a:noFill/>
                      <a:headEnd/>
                      <a:tailEnd/>
                    </a:ln>
                  </pic:spPr>
                </pic:pic>
              </a:graphicData>
            </a:graphic>
          </wp:inline>
        </w:drawing>
      </w:r>
      <w:r>
        <w:t>.</w:t>
      </w:r>
    </w:p>
    <w:p w14:paraId="6BAFE3AB" w14:textId="77777777" w:rsidR="007131AB" w:rsidRDefault="00000000">
      <w:pPr>
        <w:pStyle w:val="Compact"/>
        <w:numPr>
          <w:ilvl w:val="1"/>
          <w:numId w:val="7"/>
        </w:numPr>
      </w:pPr>
      <w:r>
        <w:t>Em Gerador de aplicativos, clique em Aplicativos.</w:t>
      </w:r>
    </w:p>
    <w:p w14:paraId="55BE0DCE" w14:textId="77777777" w:rsidR="007131AB" w:rsidRDefault="00000000">
      <w:pPr>
        <w:pStyle w:val="Compact"/>
        <w:numPr>
          <w:ilvl w:val="0"/>
          <w:numId w:val="6"/>
        </w:numPr>
      </w:pPr>
      <w:r>
        <w:t>Na seção Aplicativos, clique no nome do aplicativo que contém o campo cujo ID você deseja.</w:t>
      </w:r>
    </w:p>
    <w:p w14:paraId="77248D3F" w14:textId="77777777" w:rsidR="007131AB" w:rsidRDefault="00000000">
      <w:pPr>
        <w:pStyle w:val="Compact"/>
        <w:numPr>
          <w:ilvl w:val="0"/>
          <w:numId w:val="6"/>
        </w:numPr>
      </w:pPr>
      <w:r>
        <w:t>Clique na guia Campos.</w:t>
      </w:r>
    </w:p>
    <w:p w14:paraId="504B9BED" w14:textId="77777777" w:rsidR="007131AB" w:rsidRDefault="00000000">
      <w:pPr>
        <w:numPr>
          <w:ilvl w:val="0"/>
          <w:numId w:val="6"/>
        </w:numPr>
      </w:pPr>
      <w:r>
        <w:t>Na seção Campos, passe o mouse sobre o nome do campo apropriado.</w:t>
      </w:r>
    </w:p>
    <w:p w14:paraId="7FA9BE9E" w14:textId="77777777" w:rsidR="007131AB" w:rsidRDefault="00000000">
      <w:pPr>
        <w:numPr>
          <w:ilvl w:val="0"/>
          <w:numId w:val="8"/>
        </w:numPr>
      </w:pPr>
      <w:r>
        <w:t>O ID do campo é exibido na parte inferior da janela Gerenciar aplicativos.</w:t>
      </w:r>
    </w:p>
    <w:p w14:paraId="2E02A657" w14:textId="77777777" w:rsidR="007131AB" w:rsidRDefault="00000000">
      <w:pPr>
        <w:pStyle w:val="Ttulo2"/>
      </w:pPr>
      <w:bookmarkStart w:id="5" w:name="AtualizandoregistrosbloqueadosRESTful"/>
      <w:bookmarkEnd w:id="2"/>
      <w:r>
        <w:t>Atualizando registros bloqueados (RESTful)</w:t>
      </w:r>
    </w:p>
    <w:p w14:paraId="36B423A9" w14:textId="77777777" w:rsidR="007131AB" w:rsidRDefault="00000000">
      <w:pPr>
        <w:pStyle w:val="FirstParagraph"/>
      </w:pPr>
      <w:r>
        <w:t>Archer tem um recurso importante que impede e a atualização ou alteração de um registro bloqueado. Um registro se torna bloqueado quando um usuário o abre no modo de edição para fins de modificação.</w:t>
      </w:r>
    </w:p>
    <w:p w14:paraId="37C8CBE2" w14:textId="77777777" w:rsidR="007131AB" w:rsidRDefault="00000000">
      <w:pPr>
        <w:pStyle w:val="Corpodetexto"/>
      </w:pPr>
      <w:r>
        <w:t>No entanto, é importante observar que os registros poderão ser atualizados por meio das APIs REST e da Web, bem como pelos feeds de dados, mesmo quando um usuário os tiver bloqueado. A seguir há exemplos de APIs típicas que podem atualizar registros bloqueados pelo usuário:</w:t>
      </w:r>
    </w:p>
    <w:p w14:paraId="2D426D80" w14:textId="77777777" w:rsidR="007131AB" w:rsidRDefault="00000000">
      <w:pPr>
        <w:pStyle w:val="Compact"/>
        <w:numPr>
          <w:ilvl w:val="0"/>
          <w:numId w:val="9"/>
        </w:numPr>
      </w:pPr>
      <w:r>
        <w:lastRenderedPageBreak/>
        <w:t>Conteúdo PUT (RESTful)</w:t>
      </w:r>
    </w:p>
    <w:p w14:paraId="686F9D84" w14:textId="77777777" w:rsidR="007131AB" w:rsidRDefault="00000000">
      <w:pPr>
        <w:pStyle w:val="Compact"/>
        <w:numPr>
          <w:ilvl w:val="0"/>
          <w:numId w:val="9"/>
        </w:numPr>
      </w:pPr>
      <w:r>
        <w:t>UpdateRecord (Web Services)</w:t>
      </w:r>
    </w:p>
    <w:p w14:paraId="1CFABEE0" w14:textId="77777777" w:rsidR="007131AB" w:rsidRDefault="00000000">
      <w:pPr>
        <w:pStyle w:val="Compact"/>
        <w:numPr>
          <w:ilvl w:val="0"/>
          <w:numId w:val="9"/>
        </w:numPr>
      </w:pPr>
      <w:r>
        <w:t>UpdateRecords (Web Services)</w:t>
      </w:r>
    </w:p>
    <w:bookmarkEnd w:id="3"/>
    <w:bookmarkEnd w:id="4"/>
    <w:bookmarkEnd w:id="5"/>
    <w:p w14:paraId="5A795CC2" w14:textId="77777777" w:rsidR="007131AB" w:rsidRDefault="00000000">
      <w:r>
        <w:br w:type="page"/>
      </w:r>
    </w:p>
    <w:p w14:paraId="7CE85FF4" w14:textId="77777777" w:rsidR="007131AB" w:rsidRDefault="00000000">
      <w:pPr>
        <w:pStyle w:val="Ttulo1"/>
      </w:pPr>
      <w:bookmarkStart w:id="6" w:name="Xc8f7d0a09b5d0d5ec7761acd32f0a4e435a67b4"/>
      <w:bookmarkStart w:id="7" w:name="aanchor0"/>
      <w:r>
        <w:lastRenderedPageBreak/>
        <w:t xml:space="preserve"> Design de caso de uso de gerenciamento de problemas</w:t>
      </w:r>
    </w:p>
    <w:p w14:paraId="79B61FE7" w14:textId="77777777" w:rsidR="007131AB" w:rsidRDefault="00000000">
      <w:pPr>
        <w:pStyle w:val="FirstParagraph"/>
      </w:pPr>
      <w:r>
        <w:t>Este tópico explica o Design de caso de uso de gerenciamento de problemas.</w:t>
      </w:r>
    </w:p>
    <w:p w14:paraId="5AF2E251" w14:textId="77777777" w:rsidR="007131AB" w:rsidRDefault="00000000">
      <w:pPr>
        <w:pStyle w:val="Corpodetexto"/>
      </w:pPr>
      <w:r>
        <w:t>Nesta página</w:t>
      </w:r>
    </w:p>
    <w:p w14:paraId="32E131F1" w14:textId="77777777" w:rsidR="007131AB" w:rsidRDefault="00000000">
      <w:pPr>
        <w:pStyle w:val="Compact"/>
        <w:numPr>
          <w:ilvl w:val="0"/>
          <w:numId w:val="10"/>
        </w:numPr>
      </w:pPr>
      <w:hyperlink w:anchor="Diagramasdearquitetura">
        <w:r>
          <w:rPr>
            <w:rStyle w:val="Hyperlink"/>
          </w:rPr>
          <w:t>Diagramas de arquitetura</w:t>
        </w:r>
      </w:hyperlink>
    </w:p>
    <w:p w14:paraId="0445AF57" w14:textId="77777777" w:rsidR="007131AB" w:rsidRDefault="00000000">
      <w:pPr>
        <w:pStyle w:val="Compact"/>
        <w:numPr>
          <w:ilvl w:val="0"/>
          <w:numId w:val="10"/>
        </w:numPr>
      </w:pPr>
      <w:hyperlink w:anchor="Aplicativos">
        <w:r>
          <w:rPr>
            <w:rStyle w:val="Hyperlink"/>
          </w:rPr>
          <w:t>Aplicativos</w:t>
        </w:r>
      </w:hyperlink>
    </w:p>
    <w:p w14:paraId="00644658" w14:textId="77777777" w:rsidR="007131AB" w:rsidRDefault="00000000">
      <w:pPr>
        <w:pStyle w:val="Compact"/>
        <w:numPr>
          <w:ilvl w:val="0"/>
          <w:numId w:val="10"/>
        </w:numPr>
      </w:pPr>
      <w:hyperlink w:anchor="Fun%C3%A7%C3%B5esdeacesso">
        <w:r>
          <w:rPr>
            <w:rStyle w:val="Hyperlink"/>
          </w:rPr>
          <w:t>Funções de acesso</w:t>
        </w:r>
      </w:hyperlink>
    </w:p>
    <w:p w14:paraId="21EB581E" w14:textId="77777777" w:rsidR="007131AB" w:rsidRDefault="00000000">
      <w:pPr>
        <w:pStyle w:val="Compact"/>
        <w:numPr>
          <w:ilvl w:val="0"/>
          <w:numId w:val="10"/>
        </w:numPr>
      </w:pPr>
      <w:hyperlink w:anchor="Pain%C3%A9isdecontrole">
        <w:r>
          <w:rPr>
            <w:rStyle w:val="Hyperlink"/>
          </w:rPr>
          <w:t>Painéis de controle</w:t>
        </w:r>
      </w:hyperlink>
    </w:p>
    <w:p w14:paraId="5CA02893" w14:textId="77777777" w:rsidR="007131AB" w:rsidRDefault="00000000">
      <w:pPr>
        <w:pStyle w:val="Ttulo2"/>
      </w:pPr>
      <w:bookmarkStart w:id="8" w:name="Diagramasdearquitetura"/>
      <w:r>
        <w:t>Diagramas de arquitetura</w:t>
      </w:r>
    </w:p>
    <w:p w14:paraId="0741880A" w14:textId="77777777" w:rsidR="007131AB" w:rsidRDefault="00000000">
      <w:pPr>
        <w:pStyle w:val="FirstParagraph"/>
      </w:pPr>
      <w:r>
        <w:t>O diagrama a seguir mostra os relacionamentos entre os aplicativos no caso de uso Gerenciamento de problemas .</w:t>
      </w:r>
    </w:p>
    <w:p w14:paraId="780CAC0A" w14:textId="04E4CDFD" w:rsidR="007131AB" w:rsidRDefault="00000000">
      <w:pPr>
        <w:pStyle w:val="Corpodetexto"/>
      </w:pPr>
      <w:r>
        <w:t xml:space="preserve">Faça download do arquivo de origem do diagrama aqui: </w:t>
      </w:r>
      <w:hyperlink r:id="rId12">
        <w:r>
          <w:rPr>
            <w:rStyle w:val="Hyperlink"/>
          </w:rPr>
          <w:t>Diagrama da arquitetura do Gerenciamento de problemas</w:t>
        </w:r>
      </w:hyperlink>
    </w:p>
    <w:p w14:paraId="1930F59E" w14:textId="77777777" w:rsidR="007131AB" w:rsidRDefault="00000000">
      <w:pPr>
        <w:pStyle w:val="Corpodetexto"/>
      </w:pPr>
      <w:r>
        <w:rPr>
          <w:noProof/>
        </w:rPr>
        <w:drawing>
          <wp:inline distT="0" distB="0" distL="0" distR="0" wp14:anchorId="1E8F5A94" wp14:editId="7C92A140">
            <wp:extent cx="5334000" cy="3011973"/>
            <wp:effectExtent l="0" t="0" r="0" b="0"/>
            <wp:docPr id="3" name="Picture" descr="Gerenciamento de problemas – diagrama de relacionamento do projeto de caso de uso"/>
            <wp:cNvGraphicFramePr/>
            <a:graphic xmlns:a="http://schemas.openxmlformats.org/drawingml/2006/main">
              <a:graphicData uri="http://schemas.openxmlformats.org/drawingml/2006/picture">
                <pic:pic xmlns:pic="http://schemas.openxmlformats.org/drawingml/2006/picture">
                  <pic:nvPicPr>
                    <pic:cNvPr id="3" name="Picture" descr="C:/Users/samue/WebScrapper/HelpArcher-to-pdf/images/d8006d3ceab9efb4f8905974928ad851.png"/>
                    <pic:cNvPicPr>
                      <a:picLocks noChangeAspect="1" noChangeArrowheads="1"/>
                    </pic:cNvPicPr>
                  </pic:nvPicPr>
                  <pic:blipFill>
                    <a:blip r:embed="rId13"/>
                    <a:stretch>
                      <a:fillRect/>
                    </a:stretch>
                  </pic:blipFill>
                  <pic:spPr bwMode="auto">
                    <a:xfrm>
                      <a:off x="0" y="0"/>
                      <a:ext cx="5334000" cy="3011973"/>
                    </a:xfrm>
                    <a:prstGeom prst="rect">
                      <a:avLst/>
                    </a:prstGeom>
                    <a:noFill/>
                    <a:ln w="9525">
                      <a:noFill/>
                      <a:headEnd/>
                      <a:tailEnd/>
                    </a:ln>
                  </pic:spPr>
                </pic:pic>
              </a:graphicData>
            </a:graphic>
          </wp:inline>
        </w:drawing>
      </w:r>
    </w:p>
    <w:p w14:paraId="064B7D27" w14:textId="77777777" w:rsidR="007131AB" w:rsidRDefault="00000000">
      <w:pPr>
        <w:pStyle w:val="Corpodetexto"/>
      </w:pPr>
      <w:r>
        <w:rPr>
          <w:b/>
          <w:bCs/>
        </w:rPr>
        <w:t>Observação:</w:t>
      </w:r>
      <w:r>
        <w:t xml:space="preserve"> Os resultados estão vinculados a vários aplicativos e questionários. Esses aplicativos e questionários podem servir como a origem do resultado.</w:t>
      </w:r>
    </w:p>
    <w:p w14:paraId="190CF0FA" w14:textId="77777777" w:rsidR="007131AB" w:rsidRDefault="00000000">
      <w:pPr>
        <w:pStyle w:val="Ttulo2"/>
      </w:pPr>
      <w:bookmarkStart w:id="9" w:name="Aplicativos"/>
      <w:bookmarkEnd w:id="6"/>
      <w:r>
        <w:lastRenderedPageBreak/>
        <w:t>Aplicativos</w:t>
      </w:r>
      <w:r>
        <w:br/>
      </w:r>
    </w:p>
    <w:p w14:paraId="208555F4" w14:textId="77777777" w:rsidR="007131AB" w:rsidRDefault="00000000">
      <w:pPr>
        <w:pStyle w:val="TableCaption"/>
      </w:pPr>
      <w:r>
        <w:t>A tabela a seguir descreve os aplicativos de casos de uso.</w:t>
      </w:r>
    </w:p>
    <w:tbl>
      <w:tblPr>
        <w:tblStyle w:val="Table"/>
        <w:tblW w:w="0" w:type="auto"/>
        <w:tblLook w:val="0020" w:firstRow="1" w:lastRow="0" w:firstColumn="0" w:lastColumn="0" w:noHBand="0" w:noVBand="0"/>
      </w:tblPr>
      <w:tblGrid>
        <w:gridCol w:w="2865"/>
        <w:gridCol w:w="5973"/>
      </w:tblGrid>
      <w:tr w:rsidR="007131AB" w14:paraId="64AD3352"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363F2EC8" w14:textId="77777777" w:rsidR="007131AB" w:rsidRDefault="00000000">
            <w:pPr>
              <w:pStyle w:val="Corpodetexto"/>
            </w:pPr>
            <w:r>
              <w:t>Aplicativos/questionários</w:t>
            </w:r>
          </w:p>
        </w:tc>
        <w:tc>
          <w:tcPr>
            <w:tcW w:w="0" w:type="auto"/>
          </w:tcPr>
          <w:p w14:paraId="30F290E3" w14:textId="77777777" w:rsidR="007131AB" w:rsidRDefault="00000000">
            <w:pPr>
              <w:pStyle w:val="Compact"/>
            </w:pPr>
            <w:r>
              <w:t>Descrição</w:t>
            </w:r>
          </w:p>
        </w:tc>
      </w:tr>
      <w:tr w:rsidR="007131AB" w14:paraId="48FF10B5" w14:textId="77777777">
        <w:tc>
          <w:tcPr>
            <w:tcW w:w="0" w:type="auto"/>
          </w:tcPr>
          <w:p w14:paraId="6396CF57" w14:textId="77777777" w:rsidR="007131AB" w:rsidRDefault="00000000">
            <w:pPr>
              <w:pStyle w:val="Corpodetexto"/>
            </w:pPr>
            <w:r>
              <w:t>Pasta de resultados</w:t>
            </w:r>
          </w:p>
        </w:tc>
        <w:tc>
          <w:tcPr>
            <w:tcW w:w="0" w:type="auto"/>
          </w:tcPr>
          <w:p w14:paraId="2B9D34CB" w14:textId="77777777" w:rsidR="007131AB" w:rsidRDefault="00000000">
            <w:pPr>
              <w:pStyle w:val="Corpodetexto"/>
            </w:pPr>
            <w:r>
              <w:t>O aplicativo Pasta de resultados permite agrupar os resultados provenientes do mesmo problema base ou os resultados que um usuário deseja agrupar.</w:t>
            </w:r>
          </w:p>
        </w:tc>
      </w:tr>
      <w:tr w:rsidR="007131AB" w14:paraId="75C68824" w14:textId="77777777">
        <w:tc>
          <w:tcPr>
            <w:tcW w:w="0" w:type="auto"/>
          </w:tcPr>
          <w:p w14:paraId="7C30DC19" w14:textId="77777777" w:rsidR="007131AB" w:rsidRDefault="00000000">
            <w:pPr>
              <w:pStyle w:val="Corpodetexto"/>
            </w:pPr>
            <w:r>
              <w:t>Resultados</w:t>
            </w:r>
          </w:p>
        </w:tc>
        <w:tc>
          <w:tcPr>
            <w:tcW w:w="0" w:type="auto"/>
          </w:tcPr>
          <w:p w14:paraId="79789DF2" w14:textId="77777777" w:rsidR="007131AB" w:rsidRDefault="00000000">
            <w:pPr>
              <w:pStyle w:val="Corpodetexto"/>
            </w:pPr>
            <w:r>
              <w:t>O aplicativo Resultados permite documentar lacunas,deficiências ou problemas detectados por meio de avaliações e testes de controle. Os resultados são gerados automaticamente a partir de questionários, incluindo links que levam ao questionário, ao destino e a quaisquer padrões de controle aplicáveis e fontes confiáveis, ou são gerados manualmente pelos usuários. Você pode resolver os resultados por meio de tarefas de remediação e/ou solicitações de exceção.</w:t>
            </w:r>
          </w:p>
          <w:p w14:paraId="2350384A" w14:textId="77777777" w:rsidR="007131AB" w:rsidRDefault="00000000">
            <w:pPr>
              <w:pStyle w:val="Corpodetexto"/>
            </w:pPr>
            <w:r>
              <w:t>Com o aplicativo Resultados, é possível:</w:t>
            </w:r>
          </w:p>
          <w:p w14:paraId="578C2D99" w14:textId="77777777" w:rsidR="007131AB" w:rsidRDefault="00000000">
            <w:pPr>
              <w:pStyle w:val="Compact"/>
              <w:numPr>
                <w:ilvl w:val="0"/>
                <w:numId w:val="12"/>
              </w:numPr>
            </w:pPr>
            <w:r>
              <w:t>Minimizar resultados gerados automaticamente com base nos resultados de avaliações e testes de controle.</w:t>
            </w:r>
          </w:p>
          <w:p w14:paraId="37BE21B2" w14:textId="77777777" w:rsidR="007131AB" w:rsidRDefault="00000000">
            <w:pPr>
              <w:pStyle w:val="Compact"/>
              <w:numPr>
                <w:ilvl w:val="0"/>
                <w:numId w:val="12"/>
              </w:numPr>
            </w:pPr>
            <w:r>
              <w:t>Usar um workflow automatizado para rotear resultados ao pessoal apropriado.</w:t>
            </w:r>
          </w:p>
          <w:p w14:paraId="141F7EB6" w14:textId="77777777" w:rsidR="007131AB" w:rsidRDefault="00000000">
            <w:pPr>
              <w:pStyle w:val="Compact"/>
              <w:numPr>
                <w:ilvl w:val="0"/>
                <w:numId w:val="12"/>
              </w:numPr>
            </w:pPr>
            <w:r>
              <w:t>Minimizar resultados por meio de tarefas de remediação e/ou solicitações de exceção. O sistema calcula o risco residual e o status de conformidade com base na resolução dos resultados.</w:t>
            </w:r>
          </w:p>
          <w:p w14:paraId="174CC5D1" w14:textId="77777777" w:rsidR="007131AB" w:rsidRDefault="00000000">
            <w:pPr>
              <w:pStyle w:val="Compact"/>
              <w:numPr>
                <w:ilvl w:val="0"/>
                <w:numId w:val="12"/>
              </w:numPr>
            </w:pPr>
            <w:r>
              <w:t>Relacionar vários resultados no contexto de um plano de remediação.</w:t>
            </w:r>
          </w:p>
          <w:p w14:paraId="774D9127" w14:textId="77777777" w:rsidR="007131AB" w:rsidRDefault="00000000">
            <w:pPr>
              <w:pStyle w:val="Compact"/>
              <w:numPr>
                <w:ilvl w:val="0"/>
                <w:numId w:val="12"/>
              </w:numPr>
            </w:pPr>
            <w:r>
              <w:t>Rastrear tarefas associadas à resolução dos resultados.</w:t>
            </w:r>
          </w:p>
        </w:tc>
      </w:tr>
      <w:tr w:rsidR="007131AB" w14:paraId="169785D5" w14:textId="77777777">
        <w:tc>
          <w:tcPr>
            <w:tcW w:w="0" w:type="auto"/>
          </w:tcPr>
          <w:p w14:paraId="5C61BA66" w14:textId="77777777" w:rsidR="007131AB" w:rsidRDefault="00000000">
            <w:pPr>
              <w:pStyle w:val="FirstParagraph"/>
            </w:pPr>
            <w:r>
              <w:t>Planos de remediação</w:t>
            </w:r>
          </w:p>
        </w:tc>
        <w:tc>
          <w:tcPr>
            <w:tcW w:w="0" w:type="auto"/>
          </w:tcPr>
          <w:p w14:paraId="2C38B57F" w14:textId="77777777" w:rsidR="007131AB" w:rsidRDefault="00000000">
            <w:pPr>
              <w:pStyle w:val="Corpodetexto"/>
            </w:pPr>
            <w:r>
              <w:t xml:space="preserve">O aplicativo Planos de remediação permite documentar ações específicas que a gerência pretende executar para resolver problemas e lacunas identificados. Você pode capturar os principais detalhes sobre as iniciativas de remediação, incluindo custos estimados e reais, prazos, proprietários e ações detalhadas. Você pode associar </w:t>
            </w:r>
            <w:r>
              <w:lastRenderedPageBreak/>
              <w:t>vários planos de remediação a um só resultado e rastrear cada iniciativa individualmente. Também é possível relacionar um único plano de remediação a vários resultados, caso uma ação seja desenvolvida para resolver vários problemas.</w:t>
            </w:r>
          </w:p>
        </w:tc>
      </w:tr>
      <w:tr w:rsidR="007131AB" w14:paraId="7509D202" w14:textId="77777777">
        <w:tc>
          <w:tcPr>
            <w:tcW w:w="0" w:type="auto"/>
          </w:tcPr>
          <w:p w14:paraId="4DF5F4CD" w14:textId="77777777" w:rsidR="007131AB" w:rsidRDefault="00000000">
            <w:pPr>
              <w:pStyle w:val="Corpodetexto"/>
            </w:pPr>
            <w:r>
              <w:t>Solicitações de exceção</w:t>
            </w:r>
          </w:p>
        </w:tc>
        <w:tc>
          <w:tcPr>
            <w:tcW w:w="0" w:type="auto"/>
          </w:tcPr>
          <w:p w14:paraId="6FBD2DB1" w14:textId="77777777" w:rsidR="007131AB" w:rsidRDefault="00000000">
            <w:pPr>
              <w:pStyle w:val="Corpodetexto"/>
            </w:pPr>
            <w:r>
              <w:t>O aplicativo Solicitações de exceção permite gerenciar o processo de concessão, negação e expiração de exceções na remediação necessária em um resultado. Com o workflow integrado, o aplicativo garante que todas as exceções sejam devidamente revisadas. A ferramenta também pode relatar exceções em toda a empresa, monitorando-as por controle, departamento ou severidade.</w:t>
            </w:r>
          </w:p>
          <w:p w14:paraId="478EDB9B" w14:textId="77777777" w:rsidR="007131AB" w:rsidRDefault="00000000">
            <w:pPr>
              <w:pStyle w:val="Corpodetexto"/>
            </w:pPr>
            <w:r>
              <w:t>Com o aplicativo Solicitações de exceção, é possível:</w:t>
            </w:r>
          </w:p>
          <w:p w14:paraId="4E8BB056" w14:textId="77777777" w:rsidR="007131AB" w:rsidRDefault="00000000">
            <w:pPr>
              <w:pStyle w:val="Compact"/>
              <w:numPr>
                <w:ilvl w:val="0"/>
                <w:numId w:val="12"/>
              </w:numPr>
            </w:pPr>
            <w:r>
              <w:t>Permitir que os funcionários enviem as próprias solicitações de exceção por meio de uma interface Web fácil de usar.</w:t>
            </w:r>
          </w:p>
          <w:p w14:paraId="5FF8A3B7" w14:textId="77777777" w:rsidR="007131AB" w:rsidRDefault="00000000">
            <w:pPr>
              <w:pStyle w:val="Compact"/>
              <w:numPr>
                <w:ilvl w:val="0"/>
                <w:numId w:val="12"/>
              </w:numPr>
            </w:pPr>
            <w:r>
              <w:t>Permitir que pessoas designadas avaliem as solicitações de exceção e as aprovem ou neguem com base no risco apresentado aos negócios.</w:t>
            </w:r>
          </w:p>
          <w:p w14:paraId="60AD8077" w14:textId="77777777" w:rsidR="007131AB" w:rsidRDefault="00000000">
            <w:pPr>
              <w:pStyle w:val="Compact"/>
              <w:numPr>
                <w:ilvl w:val="0"/>
                <w:numId w:val="12"/>
              </w:numPr>
            </w:pPr>
            <w:r>
              <w:t>Conceder exceções por um período específico e notificar os funcionários apropriados conforme a data de expiração se aproxima.</w:t>
            </w:r>
          </w:p>
          <w:p w14:paraId="7B263F07" w14:textId="77777777" w:rsidR="007131AB" w:rsidRDefault="00000000">
            <w:pPr>
              <w:pStyle w:val="Compact"/>
              <w:numPr>
                <w:ilvl w:val="0"/>
                <w:numId w:val="12"/>
              </w:numPr>
            </w:pPr>
            <w:r>
              <w:t>Permitir que a gerência rastreie exceções concedidas, facilitando revisões periódicas de exceções e o impacto das exceções.</w:t>
            </w:r>
          </w:p>
          <w:p w14:paraId="054CDBAB" w14:textId="77777777" w:rsidR="007131AB" w:rsidRDefault="00000000">
            <w:pPr>
              <w:pStyle w:val="Compact"/>
              <w:numPr>
                <w:ilvl w:val="0"/>
                <w:numId w:val="12"/>
              </w:numPr>
            </w:pPr>
            <w:r>
              <w:t>Permitir que os funcionários rastreiem os status das próprias solicitações de exceção à política por meio dos relatórios Minhas solicitações.</w:t>
            </w:r>
          </w:p>
          <w:p w14:paraId="7093E6CA" w14:textId="77777777" w:rsidR="007131AB" w:rsidRDefault="00000000">
            <w:pPr>
              <w:pStyle w:val="Compact"/>
              <w:numPr>
                <w:ilvl w:val="0"/>
                <w:numId w:val="12"/>
              </w:numPr>
            </w:pPr>
            <w:r>
              <w:t>Compreender as políticas ou normas padrão com as exceções mais aprovadas e usar essas informações para dar suporte a programas de treinamento e conscientização.</w:t>
            </w:r>
          </w:p>
        </w:tc>
      </w:tr>
      <w:tr w:rsidR="007131AB" w14:paraId="58E8C5B4" w14:textId="77777777">
        <w:tc>
          <w:tcPr>
            <w:tcW w:w="0" w:type="auto"/>
          </w:tcPr>
          <w:p w14:paraId="14CA9608" w14:textId="77777777" w:rsidR="007131AB" w:rsidRDefault="00000000">
            <w:pPr>
              <w:pStyle w:val="FirstParagraph"/>
            </w:pPr>
            <w:r>
              <w:t>Empresa</w:t>
            </w:r>
          </w:p>
        </w:tc>
        <w:tc>
          <w:tcPr>
            <w:tcW w:w="0" w:type="auto"/>
          </w:tcPr>
          <w:p w14:paraId="3AEA7BC3" w14:textId="77777777" w:rsidR="007131AB" w:rsidRDefault="00000000">
            <w:pPr>
              <w:pStyle w:val="Corpodetexto"/>
            </w:pPr>
            <w:r>
              <w:t xml:space="preserve">O aplicativo Empresa armazena informações gerais, financeiras e de conformidade de uma empresa. Combinado com os aplicativos Divisão e Unidade de negócios, esse aplicativo oferece suporte à geração de relatórios cumulativos sobre iniciativas de governança, </w:t>
            </w:r>
            <w:r>
              <w:lastRenderedPageBreak/>
              <w:t>riscos e conformidade em toda a empresa.</w:t>
            </w:r>
          </w:p>
          <w:p w14:paraId="509AACEC" w14:textId="77777777" w:rsidR="007131AB" w:rsidRDefault="00000000">
            <w:pPr>
              <w:pStyle w:val="Corpodetexto"/>
            </w:pPr>
            <w:r>
              <w:rPr>
                <w:b/>
                <w:bCs/>
              </w:rPr>
              <w:t>Observação:</w:t>
            </w:r>
            <w:r>
              <w:t xml:space="preserve"> o aplicativo Empresa está incluído no pacote Catálogo corporativo.</w:t>
            </w:r>
          </w:p>
        </w:tc>
      </w:tr>
      <w:tr w:rsidR="007131AB" w14:paraId="1E7D85E1" w14:textId="77777777">
        <w:tc>
          <w:tcPr>
            <w:tcW w:w="0" w:type="auto"/>
          </w:tcPr>
          <w:p w14:paraId="74F580C6" w14:textId="77777777" w:rsidR="007131AB" w:rsidRDefault="00000000">
            <w:pPr>
              <w:pStyle w:val="Corpodetexto"/>
            </w:pPr>
            <w:r>
              <w:t>Divisão</w:t>
            </w:r>
          </w:p>
        </w:tc>
        <w:tc>
          <w:tcPr>
            <w:tcW w:w="0" w:type="auto"/>
          </w:tcPr>
          <w:p w14:paraId="095A2BD6" w14:textId="77777777" w:rsidR="007131AB" w:rsidRDefault="00000000">
            <w:pPr>
              <w:pStyle w:val="Corpodetexto"/>
            </w:pPr>
            <w:r>
              <w:t>O aplicativo Divisão representa a unidade intermediária na hierarquia de negócios que está um nível abaixo da empresa e um nível acima da unidade de negócios individual. Use esse aplicativo para documentar melhor os relacionamentos em seus negócios e avaliar a eficiência e a conformidade das divisões individuais da empresa.</w:t>
            </w:r>
          </w:p>
          <w:p w14:paraId="6350669D" w14:textId="77777777" w:rsidR="007131AB" w:rsidRDefault="00000000">
            <w:pPr>
              <w:pStyle w:val="Corpodetexto"/>
            </w:pPr>
            <w:r>
              <w:rPr>
                <w:b/>
                <w:bCs/>
              </w:rPr>
              <w:t>Observação:</w:t>
            </w:r>
            <w:r>
              <w:t xml:space="preserve"> o aplicativo Divisão está incluído no pacote Catálogo corporativo.</w:t>
            </w:r>
          </w:p>
        </w:tc>
      </w:tr>
      <w:tr w:rsidR="007131AB" w14:paraId="3B3A39DB" w14:textId="77777777">
        <w:tc>
          <w:tcPr>
            <w:tcW w:w="0" w:type="auto"/>
          </w:tcPr>
          <w:p w14:paraId="5085D158" w14:textId="77777777" w:rsidR="007131AB" w:rsidRDefault="00000000">
            <w:pPr>
              <w:pStyle w:val="Corpodetexto"/>
            </w:pPr>
            <w:r>
              <w:t>Unidade de negócios</w:t>
            </w:r>
          </w:p>
        </w:tc>
        <w:tc>
          <w:tcPr>
            <w:tcW w:w="0" w:type="auto"/>
          </w:tcPr>
          <w:p w14:paraId="38BCF72F" w14:textId="77777777" w:rsidR="007131AB" w:rsidRDefault="00000000">
            <w:pPr>
              <w:pStyle w:val="Corpodetexto"/>
            </w:pPr>
            <w:r>
              <w:t>O aplicativo Unidade de negócios apresenta uma visão detalhada de todas as atividades relacionadas a uma unidade de negócios específica.</w:t>
            </w:r>
          </w:p>
          <w:p w14:paraId="44639439" w14:textId="77777777" w:rsidR="007131AB" w:rsidRDefault="00000000">
            <w:pPr>
              <w:pStyle w:val="Corpodetexto"/>
            </w:pPr>
            <w:r>
              <w:rPr>
                <w:b/>
                <w:bCs/>
              </w:rPr>
              <w:t>Observação:</w:t>
            </w:r>
            <w:r>
              <w:t xml:space="preserve"> o aplicativo Unidade de negócios está incluído no pacote Catálogo corporativo.</w:t>
            </w:r>
          </w:p>
        </w:tc>
      </w:tr>
      <w:tr w:rsidR="007131AB" w14:paraId="633DC52C" w14:textId="77777777">
        <w:tc>
          <w:tcPr>
            <w:tcW w:w="0" w:type="auto"/>
          </w:tcPr>
          <w:p w14:paraId="43CA56A8" w14:textId="77777777" w:rsidR="007131AB" w:rsidRDefault="00000000">
            <w:pPr>
              <w:pStyle w:val="Corpodetexto"/>
            </w:pPr>
            <w:r>
              <w:t>Solicitações de alteração</w:t>
            </w:r>
          </w:p>
        </w:tc>
        <w:tc>
          <w:tcPr>
            <w:tcW w:w="0" w:type="auto"/>
          </w:tcPr>
          <w:p w14:paraId="446B4B8A" w14:textId="77777777" w:rsidR="007131AB" w:rsidRDefault="00000000">
            <w:pPr>
              <w:pStyle w:val="Corpodetexto"/>
            </w:pPr>
            <w:r>
              <w:t>O aplicativo Solicitações de alteração permite que os usuários recomendem alterações em políticas, padrões de controle, procedimentos de controle, narrativas de processos, repositório de evidências, plano de remediação e permite extensões da solicitação de exceção, com base em análises de avaliações de ameaças, notícias normativas e problemas encontrados durante o processo de auditoria, conformidade e gerenciamento de riscos.</w:t>
            </w:r>
          </w:p>
        </w:tc>
      </w:tr>
    </w:tbl>
    <w:p w14:paraId="53C2133B" w14:textId="77777777" w:rsidR="007131AB" w:rsidRDefault="00000000">
      <w:pPr>
        <w:pStyle w:val="Ttulo2"/>
      </w:pPr>
      <w:bookmarkStart w:id="10" w:name="Funçõesdeacesso"/>
      <w:bookmarkEnd w:id="7"/>
      <w:r>
        <w:t>Funções de acesso</w:t>
      </w:r>
    </w:p>
    <w:p w14:paraId="5768AE00" w14:textId="77777777" w:rsidR="007131AB" w:rsidRDefault="00000000">
      <w:pPr>
        <w:pStyle w:val="TableCaption"/>
      </w:pPr>
      <w:r>
        <w:t>A tabela a seguir descreve a função de acesso de casos de uso integrada.</w:t>
      </w:r>
    </w:p>
    <w:tbl>
      <w:tblPr>
        <w:tblStyle w:val="Table"/>
        <w:tblW w:w="0" w:type="auto"/>
        <w:tblLook w:val="0020" w:firstRow="1" w:lastRow="0" w:firstColumn="0" w:lastColumn="0" w:noHBand="0" w:noVBand="0"/>
      </w:tblPr>
      <w:tblGrid>
        <w:gridCol w:w="1938"/>
        <w:gridCol w:w="6900"/>
      </w:tblGrid>
      <w:tr w:rsidR="007131AB" w14:paraId="4853BFC5"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5E82198" w14:textId="77777777" w:rsidR="007131AB" w:rsidRDefault="00000000">
            <w:pPr>
              <w:pStyle w:val="Corpodetexto"/>
            </w:pPr>
            <w:r>
              <w:t>Função de acesso</w:t>
            </w:r>
          </w:p>
        </w:tc>
        <w:tc>
          <w:tcPr>
            <w:tcW w:w="0" w:type="auto"/>
          </w:tcPr>
          <w:p w14:paraId="155DBE21" w14:textId="77777777" w:rsidR="007131AB" w:rsidRDefault="00000000">
            <w:pPr>
              <w:pStyle w:val="Corpodetexto"/>
            </w:pPr>
            <w:r>
              <w:t>Descrição</w:t>
            </w:r>
          </w:p>
        </w:tc>
      </w:tr>
      <w:tr w:rsidR="007131AB" w14:paraId="02A273E1" w14:textId="77777777">
        <w:tc>
          <w:tcPr>
            <w:tcW w:w="0" w:type="auto"/>
          </w:tcPr>
          <w:p w14:paraId="4FF0C2DB" w14:textId="77777777" w:rsidR="007131AB" w:rsidRDefault="00000000">
            <w:pPr>
              <w:pStyle w:val="Corpodetexto"/>
            </w:pPr>
            <w:r>
              <w:t>Manipulador de resultados</w:t>
            </w:r>
          </w:p>
        </w:tc>
        <w:tc>
          <w:tcPr>
            <w:tcW w:w="0" w:type="auto"/>
          </w:tcPr>
          <w:p w14:paraId="627020AD" w14:textId="77777777" w:rsidR="007131AB" w:rsidRDefault="00000000">
            <w:pPr>
              <w:pStyle w:val="Corpodetexto"/>
            </w:pPr>
            <w:r>
              <w:t xml:space="preserve">A função do manipulador de resultados fornece acesso a usuários em vários grupos de manipuladores que são responsáveis por </w:t>
            </w:r>
            <w:r>
              <w:lastRenderedPageBreak/>
              <w:t>verificar automaticamente os resultados gerados</w:t>
            </w:r>
          </w:p>
        </w:tc>
      </w:tr>
    </w:tbl>
    <w:p w14:paraId="2D4428D9" w14:textId="77777777" w:rsidR="007131AB" w:rsidRDefault="00000000">
      <w:pPr>
        <w:pStyle w:val="Corpodetexto"/>
      </w:pPr>
      <w:r>
        <w:t>As funções de acesso em outros casos de uso fornecem permissões adicionais aos aplicativos de Gerenciamento de problemas.</w:t>
      </w:r>
    </w:p>
    <w:p w14:paraId="2ADFE9D2" w14:textId="77777777" w:rsidR="007131AB" w:rsidRDefault="00000000">
      <w:pPr>
        <w:pStyle w:val="Ttulo2"/>
      </w:pPr>
      <w:bookmarkStart w:id="11" w:name="Painéisdecontrole"/>
      <w:bookmarkEnd w:id="8"/>
      <w:r>
        <w:t>Painéis de controle</w:t>
      </w:r>
    </w:p>
    <w:p w14:paraId="6B19F7BA" w14:textId="77777777" w:rsidR="007131AB" w:rsidRDefault="00000000">
      <w:pPr>
        <w:pStyle w:val="TableCaption"/>
      </w:pPr>
      <w:r>
        <w:t>A tabela a seguir descreve o painel de controle do caso de uso.</w:t>
      </w:r>
    </w:p>
    <w:tbl>
      <w:tblPr>
        <w:tblStyle w:val="Table"/>
        <w:tblW w:w="0" w:type="auto"/>
        <w:tblLook w:val="0020" w:firstRow="1" w:lastRow="0" w:firstColumn="0" w:lastColumn="0" w:noHBand="0" w:noVBand="0"/>
      </w:tblPr>
      <w:tblGrid>
        <w:gridCol w:w="2461"/>
        <w:gridCol w:w="6377"/>
      </w:tblGrid>
      <w:tr w:rsidR="007131AB" w14:paraId="0D5C189D"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5E417DA0" w14:textId="77777777" w:rsidR="007131AB" w:rsidRDefault="00000000">
            <w:pPr>
              <w:pStyle w:val="Corpodetexto"/>
            </w:pPr>
            <w:r>
              <w:t>Painel de controle</w:t>
            </w:r>
          </w:p>
        </w:tc>
        <w:tc>
          <w:tcPr>
            <w:tcW w:w="0" w:type="auto"/>
          </w:tcPr>
          <w:p w14:paraId="117D4210" w14:textId="77777777" w:rsidR="007131AB" w:rsidRDefault="00000000">
            <w:pPr>
              <w:pStyle w:val="Corpodetexto"/>
            </w:pPr>
            <w:r>
              <w:t>Descrição</w:t>
            </w:r>
          </w:p>
        </w:tc>
      </w:tr>
      <w:tr w:rsidR="007131AB" w14:paraId="5033AA71" w14:textId="77777777">
        <w:tc>
          <w:tcPr>
            <w:tcW w:w="0" w:type="auto"/>
          </w:tcPr>
          <w:p w14:paraId="2128E660" w14:textId="77777777" w:rsidR="007131AB" w:rsidRDefault="00000000">
            <w:pPr>
              <w:pStyle w:val="Corpodetexto"/>
            </w:pPr>
            <w:r>
              <w:t>Gerenciamento de problemas</w:t>
            </w:r>
          </w:p>
        </w:tc>
        <w:tc>
          <w:tcPr>
            <w:tcW w:w="0" w:type="auto"/>
          </w:tcPr>
          <w:p w14:paraId="391AB237" w14:textId="77777777" w:rsidR="007131AB" w:rsidRDefault="00000000">
            <w:pPr>
              <w:pStyle w:val="Corpodetexto"/>
            </w:pPr>
            <w:r>
              <w:t>Esse painel de controle permite rastrear resultados, planos de remediação, solicitações de exceção e pastas de resultados.</w:t>
            </w:r>
          </w:p>
        </w:tc>
      </w:tr>
      <w:bookmarkEnd w:id="9"/>
      <w:bookmarkEnd w:id="10"/>
      <w:bookmarkEnd w:id="11"/>
    </w:tbl>
    <w:p w14:paraId="691E8F4F" w14:textId="77777777" w:rsidR="007131AB" w:rsidRDefault="00000000">
      <w:r>
        <w:br w:type="page"/>
      </w:r>
    </w:p>
    <w:p w14:paraId="546CB6DE" w14:textId="77777777" w:rsidR="007131AB" w:rsidRDefault="00000000">
      <w:pPr>
        <w:pStyle w:val="Ttulo1"/>
      </w:pPr>
      <w:bookmarkStart w:id="12" w:name="protocolo-de-dados-em-aberto-odata-1"/>
      <w:r>
        <w:lastRenderedPageBreak/>
        <w:t>Protocolo de dados em aberto (OData)</w:t>
      </w:r>
    </w:p>
    <w:p w14:paraId="69B05570" w14:textId="77777777" w:rsidR="007131AB" w:rsidRDefault="00000000">
      <w:pPr>
        <w:pStyle w:val="FirstParagraph"/>
      </w:pPr>
      <w:r>
        <w:t>A implementação do OData envolve um processador personalizado acessível a cada classe de controladora derivada de ArcherApiController. Como o conteúdo e os metadados são retornados por meio de processos diferentes, a aplicação de OData para esses 2 conjuntos de dados diferentes varia. As consultas do OData são passadas normalmente ao URI de solicitação em uma string de consulta. Essa consulta é um uso compatível do OData na API do Archer. Todas as consultas devem ser especificadas no corpo da solicitação.</w:t>
      </w:r>
    </w:p>
    <w:p w14:paraId="2CCA8E05" w14:textId="77777777" w:rsidR="007131AB" w:rsidRDefault="00000000">
      <w:pPr>
        <w:pStyle w:val="Corpodetexto"/>
      </w:pPr>
      <w:r>
        <w:t>Nesta página</w:t>
      </w:r>
    </w:p>
    <w:p w14:paraId="71B7119B" w14:textId="77777777" w:rsidR="007131AB" w:rsidRDefault="00000000">
      <w:pPr>
        <w:pStyle w:val="Compact"/>
        <w:numPr>
          <w:ilvl w:val="0"/>
          <w:numId w:val="13"/>
        </w:numPr>
      </w:pPr>
      <w:hyperlink w:anchor="ODataparametadadosprevis%C3%A3o">
        <w:r>
          <w:rPr>
            <w:rStyle w:val="Hyperlink"/>
          </w:rPr>
          <w:t>OData para metadados - previsão</w:t>
        </w:r>
      </w:hyperlink>
    </w:p>
    <w:p w14:paraId="172B6591" w14:textId="77777777" w:rsidR="007131AB" w:rsidRDefault="00000000">
      <w:pPr>
        <w:pStyle w:val="Compact"/>
        <w:numPr>
          <w:ilvl w:val="0"/>
          <w:numId w:val="13"/>
        </w:numPr>
      </w:pPr>
      <w:hyperlink w:anchor="Xe619c47d28f73c26766a91bf296e80e0218d23f">
        <w:r>
          <w:rPr>
            <w:rStyle w:val="Hyperlink"/>
          </w:rPr>
          <w:t>OData para metadados - classificação</w:t>
        </w:r>
      </w:hyperlink>
    </w:p>
    <w:p w14:paraId="76E421B2" w14:textId="77777777" w:rsidR="007131AB" w:rsidRDefault="00000000">
      <w:pPr>
        <w:pStyle w:val="Compact"/>
        <w:numPr>
          <w:ilvl w:val="0"/>
          <w:numId w:val="13"/>
        </w:numPr>
      </w:pPr>
      <w:hyperlink w:anchor="Xf494d7219654dabe5fa5e867d117a48c75bca05">
        <w:r>
          <w:rPr>
            <w:rStyle w:val="Hyperlink"/>
          </w:rPr>
          <w:t>OData para metadados - paginação e limitação de resultados</w:t>
        </w:r>
      </w:hyperlink>
    </w:p>
    <w:p w14:paraId="28EDA872" w14:textId="77777777" w:rsidR="007131AB" w:rsidRDefault="00000000">
      <w:pPr>
        <w:pStyle w:val="Compact"/>
        <w:numPr>
          <w:ilvl w:val="0"/>
          <w:numId w:val="13"/>
        </w:numPr>
      </w:pPr>
      <w:hyperlink w:anchor="ODataparaconte%C3%BAdoprevis%C3%A3o">
        <w:r>
          <w:rPr>
            <w:rStyle w:val="Hyperlink"/>
          </w:rPr>
          <w:t>OData para conteúdo - previsão</w:t>
        </w:r>
      </w:hyperlink>
    </w:p>
    <w:p w14:paraId="4063DDC7" w14:textId="77777777" w:rsidR="007131AB" w:rsidRDefault="00000000">
      <w:pPr>
        <w:pStyle w:val="Compact"/>
        <w:numPr>
          <w:ilvl w:val="0"/>
          <w:numId w:val="13"/>
        </w:numPr>
      </w:pPr>
      <w:hyperlink w:anchor="X0bcf3cad3e3289e7bc3a4ac9df5aede38a88a42">
        <w:r>
          <w:rPr>
            <w:rStyle w:val="Hyperlink"/>
          </w:rPr>
          <w:t>OData para conteúdo - paginação e limitação de resultados</w:t>
        </w:r>
      </w:hyperlink>
    </w:p>
    <w:p w14:paraId="523FF641" w14:textId="77777777" w:rsidR="007131AB" w:rsidRDefault="00000000">
      <w:pPr>
        <w:pStyle w:val="Ttulo2"/>
      </w:pPr>
      <w:bookmarkStart w:id="13" w:name="ODataparametadadosprevisão"/>
      <w:r>
        <w:t>OData para metadados - previsão</w:t>
      </w:r>
    </w:p>
    <w:p w14:paraId="7AD70915" w14:textId="77777777" w:rsidR="007131AB" w:rsidRDefault="00000000">
      <w:pPr>
        <w:pStyle w:val="FirstParagraph"/>
      </w:pPr>
      <w:r>
        <w:t>A previsão é realizada pelo uso da palavra-chave $select do OData. Essa palavra-chave permite que o chamador especifique quais propriedades do objeto de resposta serão incluídos na resposta.</w:t>
      </w:r>
    </w:p>
    <w:p w14:paraId="268452EE" w14:textId="77777777" w:rsidR="007131AB" w:rsidRDefault="00000000">
      <w:pPr>
        <w:pStyle w:val="Corpodetexto"/>
      </w:pPr>
      <w:r>
        <w:t>O exemplo a seguir é de uma seleção válida de OData para retornar somente as propriedades de nome e descrição de uma resposta:</w:t>
      </w:r>
    </w:p>
    <w:p w14:paraId="3D6E484E" w14:textId="77777777" w:rsidR="007131AB" w:rsidRDefault="00000000">
      <w:pPr>
        <w:pStyle w:val="Corpodetexto"/>
      </w:pPr>
      <w:r>
        <w:t>{"Value":"?$select=Name,Description"}</w:t>
      </w:r>
    </w:p>
    <w:p w14:paraId="4AD8BBFD" w14:textId="77777777" w:rsidR="007131AB" w:rsidRDefault="00000000">
      <w:pPr>
        <w:pStyle w:val="Corpodetexto"/>
      </w:pPr>
      <w:r>
        <w:t>A previsão é compatível com a maioria dos URIs na API.</w:t>
      </w:r>
    </w:p>
    <w:p w14:paraId="77B0C913" w14:textId="77777777" w:rsidR="007131AB" w:rsidRDefault="00000000">
      <w:pPr>
        <w:pStyle w:val="Ttulo2"/>
      </w:pPr>
      <w:bookmarkStart w:id="14" w:name="ODataparametadadosclassificação"/>
      <w:r>
        <w:t>OData para metadados - classificação</w:t>
      </w:r>
    </w:p>
    <w:p w14:paraId="541EDAE2" w14:textId="77777777" w:rsidR="007131AB" w:rsidRDefault="00000000">
      <w:pPr>
        <w:pStyle w:val="FirstParagraph"/>
      </w:pPr>
      <w:r>
        <w:t>A classificação é realizada pelo uso da palavra-chave $orderby do OData. Essa palavra-chave use uma propriedade como um argumento, junto com crescente (asc) (padrão) ou decrescente (desc).</w:t>
      </w:r>
    </w:p>
    <w:p w14:paraId="3EBFE90B" w14:textId="77777777" w:rsidR="007131AB" w:rsidRDefault="00000000">
      <w:pPr>
        <w:pStyle w:val="Corpodetexto"/>
      </w:pPr>
      <w:r>
        <w:t>A seguinte consulta OData classificará os resultados em ordem decrescente pelo valor da propriedade boo:</w:t>
      </w:r>
    </w:p>
    <w:p w14:paraId="635C15C6" w14:textId="77777777" w:rsidR="007131AB" w:rsidRDefault="00000000">
      <w:pPr>
        <w:pStyle w:val="Corpodetexto"/>
      </w:pPr>
      <w:r>
        <w:t>{"Value":"?$orderby=boo desc"}</w:t>
      </w:r>
    </w:p>
    <w:p w14:paraId="5EBC3168" w14:textId="77777777" w:rsidR="007131AB" w:rsidRDefault="00000000">
      <w:pPr>
        <w:pStyle w:val="Ttulo2"/>
      </w:pPr>
      <w:bookmarkStart w:id="15" w:name="X8e852e16f219704c253945159401c634da6e8a5"/>
      <w:bookmarkEnd w:id="12"/>
      <w:r>
        <w:t>OData para metadados - paginação e limitação de resultados</w:t>
      </w:r>
    </w:p>
    <w:p w14:paraId="74C052DF" w14:textId="77777777" w:rsidR="007131AB" w:rsidRDefault="00000000">
      <w:pPr>
        <w:pStyle w:val="FirstParagraph"/>
      </w:pPr>
      <w:r>
        <w:t>Pode-se paginar os resultados usando uma combinação das palavras-chave $top e $skip do OData.</w:t>
      </w:r>
    </w:p>
    <w:p w14:paraId="11382B07" w14:textId="77777777" w:rsidR="007131AB" w:rsidRDefault="00000000">
      <w:pPr>
        <w:pStyle w:val="Compact"/>
        <w:numPr>
          <w:ilvl w:val="0"/>
          <w:numId w:val="14"/>
        </w:numPr>
      </w:pPr>
      <w:r>
        <w:lastRenderedPageBreak/>
        <w:t>$top define o tamanho da página da solicitação atual.</w:t>
      </w:r>
    </w:p>
    <w:p w14:paraId="32D76251" w14:textId="77777777" w:rsidR="007131AB" w:rsidRDefault="00000000">
      <w:pPr>
        <w:pStyle w:val="Compact"/>
        <w:numPr>
          <w:ilvl w:val="0"/>
          <w:numId w:val="14"/>
        </w:numPr>
      </w:pPr>
      <w:r>
        <w:t>$skip seleciona a página correta.</w:t>
      </w:r>
    </w:p>
    <w:p w14:paraId="0BE38ECD" w14:textId="77777777" w:rsidR="007131AB" w:rsidRDefault="00000000">
      <w:pPr>
        <w:pStyle w:val="FirstParagraph"/>
      </w:pPr>
      <w:r>
        <w:t>Por exemplo, suponha que uma solicitação específica retornará 1000 resultados. Se você quisesse a saída dos resultados em 50 páginas de registro e quisesse recuperar a página 3, sua consulta OData deveria ser assim:</w:t>
      </w:r>
    </w:p>
    <w:p w14:paraId="33EA0BFD" w14:textId="77777777" w:rsidR="007131AB" w:rsidRDefault="00000000">
      <w:pPr>
        <w:pStyle w:val="Corpodetexto"/>
      </w:pPr>
      <w:r>
        <w:t>{"Value":"?$top=50&amp;$skip=100"}</w:t>
      </w:r>
    </w:p>
    <w:p w14:paraId="34DAC79F" w14:textId="77777777" w:rsidR="007131AB" w:rsidRDefault="00000000">
      <w:pPr>
        <w:pStyle w:val="Corpodetexto"/>
      </w:pPr>
      <w:r>
        <w:t>Essa consulta ignora os 100 primeiros registros e retorna os próximos 50, retornando efetivamente a página 3.</w:t>
      </w:r>
    </w:p>
    <w:p w14:paraId="4828E904" w14:textId="77777777" w:rsidR="007131AB" w:rsidRDefault="00000000">
      <w:pPr>
        <w:pStyle w:val="Corpodetexto"/>
      </w:pPr>
      <w:r>
        <w:t>É possível, por meio de configuração, definir um tamanho de página no servidor. Configurar o servidor para um tamanho de página utilizável limita a capacidade do cliente de solicitar um conjunto de resultados maior por meio de uma consulta OData. Apesar de restritivo, por motivos de segurança, é uma boa ideia configurar um tamanho de página no servidor para ser o tamanho máximo que você deseja permitir. Fazer isso pode impedir um cenário em que um cliente inadvertidamente solicita um número de registros inaceitavelmente grande e monopoliza os recursos do servidor com a solicitação. Isso também poderia combater uma solicitação mal-intencionada que visa cometer DOS solicitando um conjunto de dados muito grande em uma única página.</w:t>
      </w:r>
    </w:p>
    <w:p w14:paraId="64801884" w14:textId="77777777" w:rsidR="007131AB" w:rsidRDefault="00000000">
      <w:pPr>
        <w:pStyle w:val="Corpodetexto"/>
      </w:pPr>
      <w:r>
        <w:t>OData para conteúdo</w:t>
      </w:r>
    </w:p>
    <w:p w14:paraId="21396688" w14:textId="77777777" w:rsidR="007131AB" w:rsidRDefault="00000000">
      <w:pPr>
        <w:pStyle w:val="Ttulo2"/>
      </w:pPr>
      <w:bookmarkStart w:id="16" w:name="ODataparaconteúdoprevisão"/>
      <w:bookmarkEnd w:id="13"/>
      <w:r>
        <w:t>OData para conteúdo - previsão</w:t>
      </w:r>
    </w:p>
    <w:p w14:paraId="321F3C6F" w14:textId="77777777" w:rsidR="007131AB" w:rsidRDefault="00000000">
      <w:pPr>
        <w:pStyle w:val="FirstParagraph"/>
      </w:pPr>
      <w:r>
        <w:t>Há compatibilidade para previsão de resultados, porém sujeita a limitações semelhantes às de filtragem. A previsão de propriedades dentro de um conjunto não é compatível com OData. A previsão de certos campos em um registro de conteúdo não é compatível atualmente.</w:t>
      </w:r>
    </w:p>
    <w:p w14:paraId="735E3DAC" w14:textId="77777777" w:rsidR="007131AB" w:rsidRDefault="00000000">
      <w:pPr>
        <w:pStyle w:val="Ttulo2"/>
      </w:pPr>
      <w:bookmarkStart w:id="17" w:name="Xb460e7278a7eba06aa0f407182645c7b9b87ade"/>
      <w:bookmarkEnd w:id="14"/>
      <w:r>
        <w:t>OData para conteúdo - paginação e limitação de resultados</w:t>
      </w:r>
    </w:p>
    <w:p w14:paraId="0170D70A" w14:textId="77777777" w:rsidR="007131AB" w:rsidRDefault="00000000">
      <w:pPr>
        <w:pStyle w:val="FirstParagraph"/>
      </w:pPr>
      <w:r>
        <w:t>$top, $skip e $orderby são totalmente compatíveis na recuperação de conteúdo para um campo de referência.</w:t>
      </w:r>
    </w:p>
    <w:bookmarkEnd w:id="15"/>
    <w:bookmarkEnd w:id="16"/>
    <w:bookmarkEnd w:id="17"/>
    <w:p w14:paraId="60F64F4E" w14:textId="77777777" w:rsidR="007131AB" w:rsidRDefault="00000000">
      <w:r>
        <w:br w:type="page"/>
      </w:r>
    </w:p>
    <w:p w14:paraId="644D57C6" w14:textId="77777777" w:rsidR="007131AB" w:rsidRDefault="00000000">
      <w:pPr>
        <w:pStyle w:val="Ttulo1"/>
      </w:pPr>
      <w:bookmarkStart w:id="18" w:name="uso-seguro-de-verbos-http-1"/>
      <w:r>
        <w:lastRenderedPageBreak/>
        <w:t>Uso seguro de verbos HTTP</w:t>
      </w:r>
    </w:p>
    <w:p w14:paraId="062D3694" w14:textId="77777777" w:rsidR="007131AB" w:rsidRDefault="00000000">
      <w:pPr>
        <w:pStyle w:val="FirstParagraph"/>
      </w:pPr>
      <w:r>
        <w:t>Uma solicitação GET padrão é descriptografada. Para evitar essa vulnerabilidade inerente, a API aguarda e responde ao cabeçalho X-HTTP-Method-Override. Você pode enviar uma solicitação com o verbo POST HTTP e o cabeçalho de sobreposição definido como GET.</w:t>
      </w:r>
    </w:p>
    <w:p w14:paraId="0F93719C" w14:textId="77777777" w:rsidR="007131AB" w:rsidRDefault="00000000">
      <w:pPr>
        <w:pStyle w:val="Corpodetexto"/>
      </w:pPr>
      <w:r>
        <w:t>Nesta página</w:t>
      </w:r>
    </w:p>
    <w:p w14:paraId="267A16BC" w14:textId="77777777" w:rsidR="007131AB" w:rsidRDefault="00000000">
      <w:pPr>
        <w:pStyle w:val="Compact"/>
        <w:numPr>
          <w:ilvl w:val="0"/>
          <w:numId w:val="15"/>
        </w:numPr>
      </w:pPr>
      <w:hyperlink w:anchor="X2e06b81c1ff81313a0ba3aa81e836c71842fcc1">
        <w:r>
          <w:rPr>
            <w:rStyle w:val="Hyperlink"/>
          </w:rPr>
          <w:t>Exemplo de cabeçalho de substituição de método X-HTTP</w:t>
        </w:r>
      </w:hyperlink>
    </w:p>
    <w:p w14:paraId="34C6F274" w14:textId="77777777" w:rsidR="007131AB" w:rsidRDefault="00000000">
      <w:pPr>
        <w:pStyle w:val="Compact"/>
        <w:numPr>
          <w:ilvl w:val="0"/>
          <w:numId w:val="15"/>
        </w:numPr>
      </w:pPr>
      <w:hyperlink w:anchor="MapeamentodeverboHTTP">
        <w:r>
          <w:rPr>
            <w:rStyle w:val="Hyperlink"/>
          </w:rPr>
          <w:t>Mapeamento de verbo HTTP</w:t>
        </w:r>
      </w:hyperlink>
    </w:p>
    <w:p w14:paraId="4F5022E8" w14:textId="77777777" w:rsidR="007131AB" w:rsidRDefault="00000000">
      <w:pPr>
        <w:pStyle w:val="Compact"/>
        <w:numPr>
          <w:ilvl w:val="0"/>
          <w:numId w:val="15"/>
        </w:numPr>
      </w:pPr>
      <w:hyperlink w:anchor="X0f775dc6cfc79a54b77de191dd383c747daba23">
        <w:r>
          <w:rPr>
            <w:rStyle w:val="Hyperlink"/>
          </w:rPr>
          <w:t>Verbos e ações de solicitação</w:t>
        </w:r>
      </w:hyperlink>
    </w:p>
    <w:p w14:paraId="50580528" w14:textId="77777777" w:rsidR="007131AB" w:rsidRDefault="00000000">
      <w:pPr>
        <w:pStyle w:val="Ttulo2"/>
      </w:pPr>
      <w:bookmarkStart w:id="19" w:name="Xc4d6e74782c75739644d8623225c84153dcab99"/>
      <w:r>
        <w:t>Exemplo de cabeçalho de substituição de método X-HTTP</w:t>
      </w:r>
    </w:p>
    <w:p w14:paraId="5BCAB86E" w14:textId="77777777" w:rsidR="007131AB" w:rsidRDefault="00000000">
      <w:pPr>
        <w:pStyle w:val="FirstParagraph"/>
      </w:pPr>
      <w:r>
        <w:t>Exemplo do formato correto desse cabeçalho:</w:t>
      </w:r>
    </w:p>
    <w:p w14:paraId="0B123931" w14:textId="77777777" w:rsidR="007131AB" w:rsidRDefault="00000000">
      <w:pPr>
        <w:pStyle w:val="Corpodetexto"/>
      </w:pPr>
      <w:r>
        <w:t>X-Http-Method-Override: GET</w:t>
      </w:r>
    </w:p>
    <w:p w14:paraId="5528CF7C" w14:textId="77777777" w:rsidR="007131AB" w:rsidRDefault="00000000">
      <w:pPr>
        <w:pStyle w:val="Corpodetexto"/>
      </w:pPr>
      <w:r>
        <w:t>Essa solicitação pode conter dados adicionais no corpo, em vez de em uma string de consulta. Um manipulador no início do pipeline de processamento aguarda esse cabeçalho e o desempacota. Se o verbo de sobreposição for aceito, ele será alterado e a solicitação será transmitida ao longo do pipeline de processamento.</w:t>
      </w:r>
    </w:p>
    <w:p w14:paraId="19ACBB37" w14:textId="77777777" w:rsidR="007131AB" w:rsidRDefault="00000000">
      <w:pPr>
        <w:pStyle w:val="Corpodetexto"/>
      </w:pPr>
      <w:r>
        <w:t>Um uso padrão da solicitação GET fornece as informações adicionais necessárias para atender à solicitação na string de consulta. Esses dados são claramente legíveis nos registros da web e por qualquer pessoa que monitore a comunicação HTTP.</w:t>
      </w:r>
    </w:p>
    <w:p w14:paraId="1296E76D" w14:textId="77777777" w:rsidR="007131AB" w:rsidRDefault="00000000">
      <w:pPr>
        <w:pStyle w:val="Corpodetexto"/>
      </w:pPr>
      <w:r>
        <w:t>Pode-se colocar dados adicionais no corpo da solicitação, mas trata-se de um uso fora do padrão de uma solicitação GET que não é compatível.</w:t>
      </w:r>
    </w:p>
    <w:p w14:paraId="42390E26" w14:textId="77777777" w:rsidR="007131AB" w:rsidRDefault="00000000">
      <w:pPr>
        <w:pStyle w:val="Ttulo2"/>
      </w:pPr>
      <w:bookmarkStart w:id="20" w:name="MapeamentodeverboHTTP"/>
      <w:r>
        <w:t>Mapeamento de verbo HTTP</w:t>
      </w:r>
    </w:p>
    <w:p w14:paraId="21E0A192" w14:textId="77777777" w:rsidR="007131AB" w:rsidRDefault="00000000">
      <w:pPr>
        <w:pStyle w:val="TableCaption"/>
      </w:pPr>
      <w:r>
        <w:t>A tabela a seguir lista mapeamentos de verbo HTTP.</w:t>
      </w:r>
    </w:p>
    <w:tbl>
      <w:tblPr>
        <w:tblStyle w:val="Table"/>
        <w:tblW w:w="0" w:type="auto"/>
        <w:tblLook w:val="0020" w:firstRow="1" w:lastRow="0" w:firstColumn="0" w:lastColumn="0" w:noHBand="0" w:noVBand="0"/>
      </w:tblPr>
      <w:tblGrid>
        <w:gridCol w:w="1974"/>
        <w:gridCol w:w="1417"/>
        <w:gridCol w:w="1965"/>
        <w:gridCol w:w="2513"/>
      </w:tblGrid>
      <w:tr w:rsidR="007131AB" w14:paraId="2BC68401"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41A328BE" w14:textId="77777777" w:rsidR="007131AB" w:rsidRDefault="00000000">
            <w:pPr>
              <w:pStyle w:val="Corpodetexto"/>
            </w:pPr>
            <w:r>
              <w:t>Mapeamento</w:t>
            </w:r>
          </w:p>
        </w:tc>
        <w:tc>
          <w:tcPr>
            <w:tcW w:w="0" w:type="auto"/>
          </w:tcPr>
          <w:p w14:paraId="2B5EDE89" w14:textId="77777777" w:rsidR="007131AB" w:rsidRDefault="00000000">
            <w:pPr>
              <w:pStyle w:val="Corpodetexto"/>
            </w:pPr>
            <w:r>
              <w:t>Verbo HTTP</w:t>
            </w:r>
          </w:p>
        </w:tc>
        <w:tc>
          <w:tcPr>
            <w:tcW w:w="0" w:type="auto"/>
          </w:tcPr>
          <w:p w14:paraId="718BFB9E" w14:textId="77777777" w:rsidR="007131AB" w:rsidRDefault="00000000">
            <w:pPr>
              <w:pStyle w:val="Corpodetexto"/>
            </w:pPr>
            <w:r>
              <w:t>Solicitação HTTP</w:t>
            </w:r>
          </w:p>
        </w:tc>
        <w:tc>
          <w:tcPr>
            <w:tcW w:w="0" w:type="auto"/>
          </w:tcPr>
          <w:p w14:paraId="2240D20A" w14:textId="77777777" w:rsidR="007131AB" w:rsidRDefault="00000000">
            <w:pPr>
              <w:pStyle w:val="Corpodetexto"/>
            </w:pPr>
            <w:r>
              <w:t>Tipo de resposta HTTP</w:t>
            </w:r>
          </w:p>
        </w:tc>
      </w:tr>
      <w:tr w:rsidR="007131AB" w14:paraId="400CCD36" w14:textId="77777777">
        <w:tc>
          <w:tcPr>
            <w:tcW w:w="0" w:type="auto"/>
          </w:tcPr>
          <w:p w14:paraId="79C2E0F1" w14:textId="77777777" w:rsidR="007131AB" w:rsidRDefault="00000000">
            <w:pPr>
              <w:pStyle w:val="Corpodetexto"/>
            </w:pPr>
            <w:r>
              <w:t>Recuperar/Obter</w:t>
            </w:r>
          </w:p>
        </w:tc>
        <w:tc>
          <w:tcPr>
            <w:tcW w:w="0" w:type="auto"/>
          </w:tcPr>
          <w:p w14:paraId="443C81CD" w14:textId="77777777" w:rsidR="007131AB" w:rsidRDefault="00000000">
            <w:pPr>
              <w:pStyle w:val="Corpodetexto"/>
            </w:pPr>
            <w:r>
              <w:t>GET</w:t>
            </w:r>
          </w:p>
        </w:tc>
        <w:tc>
          <w:tcPr>
            <w:tcW w:w="0" w:type="auto"/>
          </w:tcPr>
          <w:p w14:paraId="604C5FE0" w14:textId="77777777" w:rsidR="007131AB" w:rsidRDefault="00000000">
            <w:pPr>
              <w:pStyle w:val="Corpodetexto"/>
            </w:pPr>
            <w:r>
              <w:t>Registro</w:t>
            </w:r>
          </w:p>
        </w:tc>
        <w:tc>
          <w:tcPr>
            <w:tcW w:w="0" w:type="auto"/>
          </w:tcPr>
          <w:p w14:paraId="6D06FC5F" w14:textId="77777777" w:rsidR="007131AB" w:rsidRDefault="00000000">
            <w:pPr>
              <w:pStyle w:val="Corpodetexto"/>
            </w:pPr>
            <w:r>
              <w:t>Conjunto de registros</w:t>
            </w:r>
          </w:p>
        </w:tc>
      </w:tr>
      <w:tr w:rsidR="007131AB" w14:paraId="6E92B02D" w14:textId="77777777">
        <w:tc>
          <w:tcPr>
            <w:tcW w:w="0" w:type="auto"/>
          </w:tcPr>
          <w:p w14:paraId="46295E78" w14:textId="77777777" w:rsidR="007131AB" w:rsidRDefault="00000000">
            <w:pPr>
              <w:pStyle w:val="Corpodetexto"/>
            </w:pPr>
            <w:r>
              <w:t>Criar</w:t>
            </w:r>
          </w:p>
        </w:tc>
        <w:tc>
          <w:tcPr>
            <w:tcW w:w="0" w:type="auto"/>
          </w:tcPr>
          <w:p w14:paraId="3C19F0DE" w14:textId="77777777" w:rsidR="007131AB" w:rsidRDefault="00000000">
            <w:pPr>
              <w:pStyle w:val="Corpodetexto"/>
            </w:pPr>
            <w:r>
              <w:t>POST</w:t>
            </w:r>
          </w:p>
        </w:tc>
        <w:tc>
          <w:tcPr>
            <w:tcW w:w="0" w:type="auto"/>
          </w:tcPr>
          <w:p w14:paraId="4A3A553B" w14:textId="77777777" w:rsidR="007131AB" w:rsidRDefault="00000000">
            <w:pPr>
              <w:pStyle w:val="Corpodetexto"/>
            </w:pPr>
            <w:r>
              <w:t>Coleta</w:t>
            </w:r>
          </w:p>
        </w:tc>
        <w:tc>
          <w:tcPr>
            <w:tcW w:w="0" w:type="auto"/>
          </w:tcPr>
          <w:p w14:paraId="3AE49771" w14:textId="77777777" w:rsidR="007131AB" w:rsidRDefault="00000000">
            <w:pPr>
              <w:pStyle w:val="Corpodetexto"/>
            </w:pPr>
            <w:r>
              <w:t>Conjunto de registros</w:t>
            </w:r>
          </w:p>
        </w:tc>
      </w:tr>
      <w:tr w:rsidR="007131AB" w14:paraId="1C8C9C39" w14:textId="77777777">
        <w:tc>
          <w:tcPr>
            <w:tcW w:w="0" w:type="auto"/>
          </w:tcPr>
          <w:p w14:paraId="0C7D9E4B" w14:textId="77777777" w:rsidR="007131AB" w:rsidRDefault="00000000">
            <w:pPr>
              <w:pStyle w:val="Corpodetexto"/>
            </w:pPr>
            <w:r>
              <w:t>Atualizar</w:t>
            </w:r>
          </w:p>
        </w:tc>
        <w:tc>
          <w:tcPr>
            <w:tcW w:w="0" w:type="auto"/>
          </w:tcPr>
          <w:p w14:paraId="4A2E651C" w14:textId="77777777" w:rsidR="007131AB" w:rsidRDefault="00000000">
            <w:pPr>
              <w:pStyle w:val="Corpodetexto"/>
            </w:pPr>
            <w:r>
              <w:t>PUT</w:t>
            </w:r>
          </w:p>
        </w:tc>
        <w:tc>
          <w:tcPr>
            <w:tcW w:w="0" w:type="auto"/>
          </w:tcPr>
          <w:p w14:paraId="70E9B00C" w14:textId="77777777" w:rsidR="007131AB" w:rsidRDefault="00000000">
            <w:pPr>
              <w:pStyle w:val="Corpodetexto"/>
            </w:pPr>
            <w:r>
              <w:t>Coleta</w:t>
            </w:r>
          </w:p>
        </w:tc>
        <w:tc>
          <w:tcPr>
            <w:tcW w:w="0" w:type="auto"/>
          </w:tcPr>
          <w:p w14:paraId="5013A422" w14:textId="77777777" w:rsidR="007131AB" w:rsidRDefault="00000000">
            <w:pPr>
              <w:pStyle w:val="Corpodetexto"/>
            </w:pPr>
            <w:r>
              <w:t>Conjunto de registros</w:t>
            </w:r>
          </w:p>
        </w:tc>
      </w:tr>
      <w:tr w:rsidR="007131AB" w14:paraId="49BF02DC" w14:textId="77777777">
        <w:tc>
          <w:tcPr>
            <w:tcW w:w="0" w:type="auto"/>
          </w:tcPr>
          <w:p w14:paraId="5951F173" w14:textId="77777777" w:rsidR="007131AB" w:rsidRDefault="00000000">
            <w:pPr>
              <w:pStyle w:val="Corpodetexto"/>
            </w:pPr>
            <w:r>
              <w:t>Excluir</w:t>
            </w:r>
          </w:p>
        </w:tc>
        <w:tc>
          <w:tcPr>
            <w:tcW w:w="0" w:type="auto"/>
          </w:tcPr>
          <w:p w14:paraId="37A8B234" w14:textId="77777777" w:rsidR="007131AB" w:rsidRDefault="00000000">
            <w:pPr>
              <w:pStyle w:val="Corpodetexto"/>
            </w:pPr>
            <w:r>
              <w:t>DELETE</w:t>
            </w:r>
          </w:p>
        </w:tc>
        <w:tc>
          <w:tcPr>
            <w:tcW w:w="0" w:type="auto"/>
          </w:tcPr>
          <w:p w14:paraId="5DC93E2B" w14:textId="77777777" w:rsidR="007131AB" w:rsidRDefault="00000000">
            <w:pPr>
              <w:pStyle w:val="Corpodetexto"/>
            </w:pPr>
            <w:r>
              <w:t>Registro</w:t>
            </w:r>
          </w:p>
        </w:tc>
        <w:tc>
          <w:tcPr>
            <w:tcW w:w="0" w:type="auto"/>
          </w:tcPr>
          <w:p w14:paraId="0C62EA31" w14:textId="77777777" w:rsidR="007131AB" w:rsidRDefault="00000000">
            <w:pPr>
              <w:pStyle w:val="Corpodetexto"/>
            </w:pPr>
            <w:r>
              <w:t>Conjunto de registros</w:t>
            </w:r>
          </w:p>
        </w:tc>
      </w:tr>
    </w:tbl>
    <w:p w14:paraId="3FDDA071" w14:textId="77777777" w:rsidR="007131AB" w:rsidRDefault="00000000">
      <w:pPr>
        <w:pStyle w:val="Ttulo2"/>
      </w:pPr>
      <w:bookmarkStart w:id="21" w:name="Verboseaçõesdesolicitação"/>
      <w:bookmarkEnd w:id="18"/>
      <w:r>
        <w:lastRenderedPageBreak/>
        <w:t>Verbos e ações de solicitação</w:t>
      </w:r>
    </w:p>
    <w:p w14:paraId="3460E5D2" w14:textId="77777777" w:rsidR="007131AB" w:rsidRDefault="00000000">
      <w:pPr>
        <w:pStyle w:val="TableCaption"/>
      </w:pPr>
      <w:r>
        <w:t>A tabela a seguir lista verbos e ações de solicitação.</w:t>
      </w:r>
    </w:p>
    <w:tbl>
      <w:tblPr>
        <w:tblStyle w:val="Table"/>
        <w:tblW w:w="0" w:type="auto"/>
        <w:tblLook w:val="0020" w:firstRow="1" w:lastRow="0" w:firstColumn="0" w:lastColumn="0" w:noHBand="0" w:noVBand="0"/>
      </w:tblPr>
      <w:tblGrid>
        <w:gridCol w:w="1455"/>
        <w:gridCol w:w="2867"/>
        <w:gridCol w:w="4516"/>
      </w:tblGrid>
      <w:tr w:rsidR="007131AB" w14:paraId="3FE3AEB6"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45D69CE" w14:textId="77777777" w:rsidR="007131AB" w:rsidRDefault="00000000">
            <w:pPr>
              <w:pStyle w:val="Corpodetexto"/>
            </w:pPr>
            <w:r>
              <w:t>Verbo de solicitação</w:t>
            </w:r>
          </w:p>
        </w:tc>
        <w:tc>
          <w:tcPr>
            <w:tcW w:w="0" w:type="auto"/>
          </w:tcPr>
          <w:p w14:paraId="0EB0C660" w14:textId="77777777" w:rsidR="007131AB" w:rsidRDefault="00000000">
            <w:pPr>
              <w:pStyle w:val="Corpodetexto"/>
            </w:pPr>
            <w:r>
              <w:t>Ação</w:t>
            </w:r>
          </w:p>
        </w:tc>
        <w:tc>
          <w:tcPr>
            <w:tcW w:w="0" w:type="auto"/>
          </w:tcPr>
          <w:p w14:paraId="2EB70FBE" w14:textId="77777777" w:rsidR="007131AB" w:rsidRDefault="00000000">
            <w:pPr>
              <w:pStyle w:val="Corpodetexto"/>
            </w:pPr>
            <w:r>
              <w:t>Exemplo</w:t>
            </w:r>
          </w:p>
        </w:tc>
      </w:tr>
      <w:tr w:rsidR="007131AB" w14:paraId="4FE0CE2E" w14:textId="77777777">
        <w:tc>
          <w:tcPr>
            <w:tcW w:w="0" w:type="auto"/>
          </w:tcPr>
          <w:p w14:paraId="1CB248EC" w14:textId="77777777" w:rsidR="007131AB" w:rsidRDefault="00000000">
            <w:pPr>
              <w:pStyle w:val="Corpodetexto"/>
            </w:pPr>
            <w:r>
              <w:t>GET</w:t>
            </w:r>
          </w:p>
        </w:tc>
        <w:tc>
          <w:tcPr>
            <w:tcW w:w="0" w:type="auto"/>
          </w:tcPr>
          <w:p w14:paraId="7EA4402D" w14:textId="77777777" w:rsidR="007131AB" w:rsidRDefault="00000000">
            <w:pPr>
              <w:pStyle w:val="Corpodetexto"/>
            </w:pPr>
            <w:r>
              <w:t>Selecionar o fornecedor 123</w:t>
            </w:r>
          </w:p>
        </w:tc>
        <w:tc>
          <w:tcPr>
            <w:tcW w:w="0" w:type="auto"/>
          </w:tcPr>
          <w:p w14:paraId="7E3EF242" w14:textId="77777777" w:rsidR="007131AB" w:rsidRDefault="00000000">
            <w:pPr>
              <w:pStyle w:val="Corpodetexto"/>
            </w:pPr>
            <w:r>
              <w:t>GET /platformapi/core/application/123</w:t>
            </w:r>
          </w:p>
        </w:tc>
      </w:tr>
      <w:tr w:rsidR="007131AB" w14:paraId="79E33432" w14:textId="77777777">
        <w:tc>
          <w:tcPr>
            <w:tcW w:w="0" w:type="auto"/>
          </w:tcPr>
          <w:p w14:paraId="7E528C74" w14:textId="77777777" w:rsidR="007131AB" w:rsidRDefault="00000000">
            <w:pPr>
              <w:pStyle w:val="Corpodetexto"/>
            </w:pPr>
            <w:r>
              <w:t>GET</w:t>
            </w:r>
          </w:p>
        </w:tc>
        <w:tc>
          <w:tcPr>
            <w:tcW w:w="0" w:type="auto"/>
          </w:tcPr>
          <w:p w14:paraId="3FE344DD" w14:textId="77777777" w:rsidR="007131AB" w:rsidRDefault="00000000">
            <w:pPr>
              <w:pStyle w:val="Corpodetexto"/>
            </w:pPr>
            <w:r>
              <w:t>Selecionar todos os fornecedores</w:t>
            </w:r>
          </w:p>
        </w:tc>
        <w:tc>
          <w:tcPr>
            <w:tcW w:w="0" w:type="auto"/>
          </w:tcPr>
          <w:p w14:paraId="0CD59C8B" w14:textId="77777777" w:rsidR="007131AB" w:rsidRDefault="00000000">
            <w:pPr>
              <w:pStyle w:val="Corpodetexto"/>
            </w:pPr>
            <w:r>
              <w:t>GET /platformapi/core/application/</w:t>
            </w:r>
          </w:p>
        </w:tc>
      </w:tr>
      <w:tr w:rsidR="007131AB" w14:paraId="6283DBFB" w14:textId="77777777">
        <w:tc>
          <w:tcPr>
            <w:tcW w:w="0" w:type="auto"/>
          </w:tcPr>
          <w:p w14:paraId="1C5648BE" w14:textId="77777777" w:rsidR="007131AB" w:rsidRDefault="00000000">
            <w:pPr>
              <w:pStyle w:val="Corpodetexto"/>
            </w:pPr>
            <w:r>
              <w:t>POST</w:t>
            </w:r>
          </w:p>
        </w:tc>
        <w:tc>
          <w:tcPr>
            <w:tcW w:w="0" w:type="auto"/>
          </w:tcPr>
          <w:p w14:paraId="35316E20" w14:textId="77777777" w:rsidR="007131AB" w:rsidRDefault="00000000">
            <w:pPr>
              <w:pStyle w:val="Corpodetexto"/>
            </w:pPr>
            <w:r>
              <w:t>Inserir um novo fornecedor</w:t>
            </w:r>
          </w:p>
        </w:tc>
        <w:tc>
          <w:tcPr>
            <w:tcW w:w="0" w:type="auto"/>
          </w:tcPr>
          <w:p w14:paraId="445A97F1" w14:textId="77777777" w:rsidR="007131AB" w:rsidRDefault="00000000">
            <w:pPr>
              <w:pStyle w:val="Corpodetexto"/>
            </w:pPr>
            <w:r>
              <w:t>POST /platformapi/core/application/</w:t>
            </w:r>
          </w:p>
        </w:tc>
      </w:tr>
      <w:tr w:rsidR="007131AB" w14:paraId="4687DD71" w14:textId="77777777">
        <w:tc>
          <w:tcPr>
            <w:tcW w:w="0" w:type="auto"/>
          </w:tcPr>
          <w:p w14:paraId="779B0771" w14:textId="77777777" w:rsidR="007131AB" w:rsidRDefault="00000000">
            <w:pPr>
              <w:pStyle w:val="Corpodetexto"/>
            </w:pPr>
            <w:r>
              <w:t>PUT</w:t>
            </w:r>
          </w:p>
        </w:tc>
        <w:tc>
          <w:tcPr>
            <w:tcW w:w="0" w:type="auto"/>
          </w:tcPr>
          <w:p w14:paraId="11798366" w14:textId="77777777" w:rsidR="007131AB" w:rsidRDefault="00000000">
            <w:pPr>
              <w:pStyle w:val="Corpodetexto"/>
            </w:pPr>
            <w:r>
              <w:t>Atualizar fornecedor 123</w:t>
            </w:r>
          </w:p>
        </w:tc>
        <w:tc>
          <w:tcPr>
            <w:tcW w:w="0" w:type="auto"/>
          </w:tcPr>
          <w:p w14:paraId="7DB29194" w14:textId="77777777" w:rsidR="007131AB" w:rsidRDefault="00000000">
            <w:pPr>
              <w:pStyle w:val="Corpodetexto"/>
            </w:pPr>
            <w:r>
              <w:t>PUT /platformapi/core/application/123</w:t>
            </w:r>
          </w:p>
        </w:tc>
      </w:tr>
      <w:tr w:rsidR="007131AB" w14:paraId="54139E6B" w14:textId="77777777">
        <w:tc>
          <w:tcPr>
            <w:tcW w:w="0" w:type="auto"/>
          </w:tcPr>
          <w:p w14:paraId="6547097F" w14:textId="77777777" w:rsidR="007131AB" w:rsidRDefault="00000000">
            <w:pPr>
              <w:pStyle w:val="Corpodetexto"/>
            </w:pPr>
            <w:r>
              <w:t>DELETE</w:t>
            </w:r>
          </w:p>
        </w:tc>
        <w:tc>
          <w:tcPr>
            <w:tcW w:w="0" w:type="auto"/>
          </w:tcPr>
          <w:p w14:paraId="714437FB" w14:textId="77777777" w:rsidR="007131AB" w:rsidRDefault="00000000">
            <w:pPr>
              <w:pStyle w:val="Corpodetexto"/>
            </w:pPr>
            <w:r>
              <w:t>Excluir fornecedor 123</w:t>
            </w:r>
          </w:p>
        </w:tc>
        <w:tc>
          <w:tcPr>
            <w:tcW w:w="0" w:type="auto"/>
          </w:tcPr>
          <w:p w14:paraId="61249922" w14:textId="77777777" w:rsidR="007131AB" w:rsidRDefault="00000000">
            <w:pPr>
              <w:pStyle w:val="Corpodetexto"/>
            </w:pPr>
            <w:r>
              <w:t>DELETE /platformapi/core/application/123</w:t>
            </w:r>
          </w:p>
        </w:tc>
      </w:tr>
      <w:tr w:rsidR="007131AB" w14:paraId="3D0F3117" w14:textId="77777777">
        <w:tc>
          <w:tcPr>
            <w:tcW w:w="0" w:type="auto"/>
          </w:tcPr>
          <w:p w14:paraId="0FB14C63" w14:textId="77777777" w:rsidR="007131AB" w:rsidRDefault="00000000">
            <w:pPr>
              <w:pStyle w:val="Corpodetexto"/>
            </w:pPr>
            <w:r>
              <w:t>PATCH</w:t>
            </w:r>
          </w:p>
        </w:tc>
        <w:tc>
          <w:tcPr>
            <w:tcW w:w="0" w:type="auto"/>
          </w:tcPr>
          <w:p w14:paraId="1FCC1974" w14:textId="77777777" w:rsidR="007131AB" w:rsidRDefault="00000000">
            <w:pPr>
              <w:pStyle w:val="Corpodetexto"/>
            </w:pPr>
            <w:r>
              <w:t>Envie uma modificação parcial a uma origem (por exemplo, se você precisar atualizar apenas um campo do recurso, use o método PATCH)</w:t>
            </w:r>
          </w:p>
        </w:tc>
        <w:tc>
          <w:tcPr>
            <w:tcW w:w="0" w:type="auto"/>
          </w:tcPr>
          <w:p w14:paraId="73F94669" w14:textId="77777777" w:rsidR="007131AB" w:rsidRDefault="00000000">
            <w:pPr>
              <w:pStyle w:val="Corpodetexto"/>
            </w:pPr>
            <w:r>
              <w:t>PATCH/platformapi/core/application/123</w:t>
            </w:r>
          </w:p>
        </w:tc>
      </w:tr>
      <w:bookmarkEnd w:id="19"/>
      <w:bookmarkEnd w:id="20"/>
      <w:bookmarkEnd w:id="21"/>
    </w:tbl>
    <w:p w14:paraId="0ADB1E71" w14:textId="77777777" w:rsidR="007131AB" w:rsidRDefault="00000000">
      <w:r>
        <w:br w:type="page"/>
      </w:r>
    </w:p>
    <w:p w14:paraId="132B9BC9" w14:textId="77777777" w:rsidR="007131AB" w:rsidRDefault="00000000">
      <w:pPr>
        <w:pStyle w:val="Ttulo1"/>
      </w:pPr>
      <w:bookmarkStart w:id="22" w:name="componentes-de-uma-chamada-api-restful-1"/>
      <w:r>
        <w:lastRenderedPageBreak/>
        <w:t>Componentes de uma chamada API RESTful</w:t>
      </w:r>
    </w:p>
    <w:p w14:paraId="0B04337B" w14:textId="77777777" w:rsidR="007131AB" w:rsidRDefault="00000000">
      <w:pPr>
        <w:pStyle w:val="FirstParagraph"/>
      </w:pPr>
      <w:r>
        <w:t>A API RESTful do Archer pode ser usada de diversas maneiras. Um exemplo é usar uma ferramenta de edição de texto como o Bloco de Notas para criar um cabeçalho e um wrapper.</w:t>
      </w:r>
    </w:p>
    <w:p w14:paraId="3B37B7C5" w14:textId="77777777" w:rsidR="007131AB" w:rsidRDefault="00000000">
      <w:pPr>
        <w:pStyle w:val="TableCaption"/>
      </w:pPr>
      <w:r>
        <w:t>A tabela a seguir descreve os vários componentes de uma chamada de API RESTful no Archer.</w:t>
      </w:r>
    </w:p>
    <w:tbl>
      <w:tblPr>
        <w:tblStyle w:val="Table"/>
        <w:tblW w:w="0" w:type="auto"/>
        <w:tblLook w:val="0020" w:firstRow="1" w:lastRow="0" w:firstColumn="0" w:lastColumn="0" w:noHBand="0" w:noVBand="0"/>
      </w:tblPr>
      <w:tblGrid>
        <w:gridCol w:w="975"/>
        <w:gridCol w:w="1021"/>
        <w:gridCol w:w="6842"/>
      </w:tblGrid>
      <w:tr w:rsidR="007131AB" w14:paraId="7BF8F532"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391E259" w14:textId="77777777" w:rsidR="007131AB" w:rsidRDefault="00000000">
            <w:pPr>
              <w:pStyle w:val="Corpodetexto"/>
            </w:pPr>
            <w:r>
              <w:t>Componente</w:t>
            </w:r>
          </w:p>
        </w:tc>
        <w:tc>
          <w:tcPr>
            <w:tcW w:w="0" w:type="auto"/>
          </w:tcPr>
          <w:p w14:paraId="6EA54BBE" w14:textId="77777777" w:rsidR="007131AB" w:rsidRDefault="00000000">
            <w:pPr>
              <w:pStyle w:val="Corpodetexto"/>
            </w:pPr>
            <w:r>
              <w:t>Descrição</w:t>
            </w:r>
          </w:p>
        </w:tc>
        <w:tc>
          <w:tcPr>
            <w:tcW w:w="0" w:type="auto"/>
          </w:tcPr>
          <w:p w14:paraId="5657A8F0" w14:textId="77777777" w:rsidR="007131AB" w:rsidRDefault="00000000">
            <w:pPr>
              <w:pStyle w:val="Corpodetexto"/>
            </w:pPr>
            <w:r>
              <w:t>Exemplo de código</w:t>
            </w:r>
          </w:p>
        </w:tc>
      </w:tr>
      <w:tr w:rsidR="007131AB" w14:paraId="08B0A975" w14:textId="77777777">
        <w:tc>
          <w:tcPr>
            <w:tcW w:w="0" w:type="auto"/>
          </w:tcPr>
          <w:p w14:paraId="18E38297" w14:textId="77777777" w:rsidR="007131AB" w:rsidRDefault="00000000">
            <w:pPr>
              <w:pStyle w:val="Corpodetexto"/>
            </w:pPr>
            <w:r>
              <w:t>Chamar a API</w:t>
            </w:r>
          </w:p>
        </w:tc>
        <w:tc>
          <w:tcPr>
            <w:tcW w:w="0" w:type="auto"/>
          </w:tcPr>
          <w:p w14:paraId="6B15A568" w14:textId="77777777" w:rsidR="007131AB" w:rsidRDefault="00000000">
            <w:pPr>
              <w:pStyle w:val="Corpodetexto"/>
            </w:pPr>
            <w:r>
              <w:t>Define uma solicitação HTTP.</w:t>
            </w:r>
          </w:p>
        </w:tc>
        <w:tc>
          <w:tcPr>
            <w:tcW w:w="0" w:type="auto"/>
          </w:tcPr>
          <w:p w14:paraId="38777CB8" w14:textId="77777777" w:rsidR="007131AB" w:rsidRDefault="00000000">
            <w:pPr>
              <w:pStyle w:val="Corpodetexto"/>
            </w:pPr>
            <w:r>
              <w:t>Sub CallTheArcherAPIFromVBS()</w:t>
            </w:r>
          </w:p>
          <w:p w14:paraId="5AF87516" w14:textId="77777777" w:rsidR="007131AB" w:rsidRDefault="00000000">
            <w:pPr>
              <w:pStyle w:val="Corpodetexto"/>
            </w:pPr>
            <w:r>
              <w:t>End Sub</w:t>
            </w:r>
          </w:p>
        </w:tc>
      </w:tr>
      <w:tr w:rsidR="007131AB" w14:paraId="70C9A781" w14:textId="77777777">
        <w:tc>
          <w:tcPr>
            <w:tcW w:w="0" w:type="auto"/>
          </w:tcPr>
          <w:p w14:paraId="7C61A685" w14:textId="77777777" w:rsidR="007131AB" w:rsidRDefault="00000000">
            <w:pPr>
              <w:pStyle w:val="Corpodetexto"/>
            </w:pPr>
            <w:r>
              <w:t>Library</w:t>
            </w:r>
          </w:p>
        </w:tc>
        <w:tc>
          <w:tcPr>
            <w:tcW w:w="0" w:type="auto"/>
          </w:tcPr>
          <w:p w14:paraId="493E4549" w14:textId="77777777" w:rsidR="007131AB" w:rsidRDefault="00000000">
            <w:pPr>
              <w:pStyle w:val="Corpodetexto"/>
            </w:pPr>
            <w:r>
              <w:t>Usa HTTP por meio de uma biblioteca.</w:t>
            </w:r>
          </w:p>
        </w:tc>
        <w:tc>
          <w:tcPr>
            <w:tcW w:w="0" w:type="auto"/>
          </w:tcPr>
          <w:p w14:paraId="74F4DCDB" w14:textId="77777777" w:rsidR="007131AB" w:rsidRDefault="00000000">
            <w:pPr>
              <w:pStyle w:val="Corpodetexto"/>
            </w:pPr>
            <w:r>
              <w:t>Set MyRequest = CreateObject(”winHttp.WinHttpRequest.5.1”)</w:t>
            </w:r>
          </w:p>
        </w:tc>
      </w:tr>
      <w:tr w:rsidR="007131AB" w14:paraId="0686F49C" w14:textId="77777777">
        <w:tc>
          <w:tcPr>
            <w:tcW w:w="0" w:type="auto"/>
          </w:tcPr>
          <w:p w14:paraId="032BFA13" w14:textId="77777777" w:rsidR="007131AB" w:rsidRDefault="00000000">
            <w:pPr>
              <w:pStyle w:val="Corpodetexto"/>
            </w:pPr>
            <w:r>
              <w:t>Proxy</w:t>
            </w:r>
          </w:p>
        </w:tc>
        <w:tc>
          <w:tcPr>
            <w:tcW w:w="0" w:type="auto"/>
          </w:tcPr>
          <w:p w14:paraId="49256845" w14:textId="77777777" w:rsidR="007131AB" w:rsidRDefault="00000000">
            <w:pPr>
              <w:pStyle w:val="Corpodetexto"/>
            </w:pPr>
            <w:r>
              <w:t>Informa à chamada o local para onde enviar a solicitação HTTP.</w:t>
            </w:r>
          </w:p>
        </w:tc>
        <w:tc>
          <w:tcPr>
            <w:tcW w:w="0" w:type="auto"/>
          </w:tcPr>
          <w:p w14:paraId="3B1DEFD8" w14:textId="77777777" w:rsidR="007131AB" w:rsidRDefault="00000000">
            <w:pPr>
              <w:pStyle w:val="Corpodetexto"/>
            </w:pPr>
            <w:r>
              <w:t>MyRequest.setProxy 2, “127.0.0.1:8888”</w:t>
            </w:r>
          </w:p>
        </w:tc>
      </w:tr>
      <w:tr w:rsidR="007131AB" w14:paraId="6B228164" w14:textId="77777777">
        <w:tc>
          <w:tcPr>
            <w:tcW w:w="0" w:type="auto"/>
          </w:tcPr>
          <w:p w14:paraId="0262AE90" w14:textId="77777777" w:rsidR="007131AB" w:rsidRDefault="00000000">
            <w:pPr>
              <w:pStyle w:val="Corpodetexto"/>
            </w:pPr>
            <w:r>
              <w:t>Solicitação</w:t>
            </w:r>
          </w:p>
        </w:tc>
        <w:tc>
          <w:tcPr>
            <w:tcW w:w="0" w:type="auto"/>
          </w:tcPr>
          <w:p w14:paraId="1ECF6C08" w14:textId="77777777" w:rsidR="007131AB" w:rsidRDefault="00000000">
            <w:pPr>
              <w:pStyle w:val="Corpodetexto"/>
            </w:pPr>
            <w:r>
              <w:t xml:space="preserve">Abre uma solicitação para </w:t>
            </w:r>
            <w:r>
              <w:lastRenderedPageBreak/>
              <w:t>enviar uma chamada API ao servidor.</w:t>
            </w:r>
          </w:p>
        </w:tc>
        <w:tc>
          <w:tcPr>
            <w:tcW w:w="0" w:type="auto"/>
          </w:tcPr>
          <w:p w14:paraId="16703EB6" w14:textId="77777777" w:rsidR="007131AB" w:rsidRDefault="00000000">
            <w:pPr>
              <w:pStyle w:val="Corpodetexto"/>
            </w:pPr>
            <w:r>
              <w:lastRenderedPageBreak/>
              <w:t>MyRequest.Open “POST”, “http://123.1.123.10/archer/platformapi/core/security/login”</w:t>
            </w:r>
          </w:p>
        </w:tc>
      </w:tr>
      <w:tr w:rsidR="007131AB" w14:paraId="7375A693" w14:textId="77777777">
        <w:tc>
          <w:tcPr>
            <w:tcW w:w="0" w:type="auto"/>
          </w:tcPr>
          <w:p w14:paraId="25CAB8CA" w14:textId="77777777" w:rsidR="007131AB" w:rsidRDefault="00000000">
            <w:pPr>
              <w:pStyle w:val="Corpodetexto"/>
            </w:pPr>
            <w:r>
              <w:t>Cabeçalho</w:t>
            </w:r>
          </w:p>
        </w:tc>
        <w:tc>
          <w:tcPr>
            <w:tcW w:w="0" w:type="auto"/>
          </w:tcPr>
          <w:p w14:paraId="6D1FE0BE" w14:textId="77777777" w:rsidR="007131AB" w:rsidRDefault="00000000">
            <w:pPr>
              <w:pStyle w:val="Corpodetexto"/>
            </w:pPr>
            <w:r>
              <w:t>Informa ao servidor o que fazer com a chamada API depois que ela é recebida.</w:t>
            </w:r>
          </w:p>
        </w:tc>
        <w:tc>
          <w:tcPr>
            <w:tcW w:w="0" w:type="auto"/>
          </w:tcPr>
          <w:p w14:paraId="7AFDBE2C" w14:textId="77777777" w:rsidR="007131AB" w:rsidRDefault="00000000">
            <w:pPr>
              <w:pStyle w:val="Corpodetexto"/>
            </w:pPr>
            <w:r>
              <w:t>MyRequest.setRequestHeader “Accept”, “application/json,text/html,application/xhtml</w:t>
            </w:r>
            <w:r>
              <w:br/>
              <w:t>+xml,application/xml;q=0.9,*/*;q=0.8”</w:t>
            </w:r>
            <w:r>
              <w:br/>
              <w:t>MyRequest.setRequestHeader “Content-Type”, “application/json”</w:t>
            </w:r>
          </w:p>
        </w:tc>
      </w:tr>
      <w:tr w:rsidR="007131AB" w14:paraId="6BF0B74E" w14:textId="77777777">
        <w:tc>
          <w:tcPr>
            <w:tcW w:w="0" w:type="auto"/>
          </w:tcPr>
          <w:p w14:paraId="03845AB4" w14:textId="77777777" w:rsidR="007131AB" w:rsidRDefault="00000000">
            <w:pPr>
              <w:pStyle w:val="Corpodetexto"/>
            </w:pPr>
            <w:r>
              <w:t>Corpo</w:t>
            </w:r>
          </w:p>
        </w:tc>
        <w:tc>
          <w:tcPr>
            <w:tcW w:w="0" w:type="auto"/>
          </w:tcPr>
          <w:p w14:paraId="07986444" w14:textId="77777777" w:rsidR="007131AB" w:rsidRDefault="00000000">
            <w:pPr>
              <w:pStyle w:val="Corpodetexto"/>
            </w:pPr>
            <w:r>
              <w:t>O conteúdo da chamada API.</w:t>
            </w:r>
          </w:p>
        </w:tc>
        <w:tc>
          <w:tcPr>
            <w:tcW w:w="0" w:type="auto"/>
          </w:tcPr>
          <w:p w14:paraId="7C4B3301" w14:textId="77777777" w:rsidR="007131AB" w:rsidRDefault="00000000">
            <w:pPr>
              <w:pStyle w:val="Corpodetexto"/>
            </w:pPr>
            <w:r>
              <w:t>requestBody =</w:t>
            </w:r>
            <w:r>
              <w:br/>
              <w:t>“{””InstanceName””:””Archer1,””Username””:””sysadmin””,””UserDomain””:”””,””Password””:””Archer2005””}”</w:t>
            </w:r>
          </w:p>
        </w:tc>
      </w:tr>
      <w:tr w:rsidR="007131AB" w14:paraId="77877123" w14:textId="77777777">
        <w:tc>
          <w:tcPr>
            <w:tcW w:w="0" w:type="auto"/>
          </w:tcPr>
          <w:p w14:paraId="0CB5149D" w14:textId="77777777" w:rsidR="007131AB" w:rsidRDefault="00000000">
            <w:pPr>
              <w:pStyle w:val="Corpodetexto"/>
            </w:pPr>
            <w:r>
              <w:t>Envio</w:t>
            </w:r>
          </w:p>
        </w:tc>
        <w:tc>
          <w:tcPr>
            <w:tcW w:w="0" w:type="auto"/>
          </w:tcPr>
          <w:p w14:paraId="19E48675" w14:textId="77777777" w:rsidR="007131AB" w:rsidRDefault="00000000">
            <w:pPr>
              <w:pStyle w:val="Corpodetexto"/>
            </w:pPr>
            <w:r>
              <w:t>Uma chamada para enviar o corpo ao servidor.</w:t>
            </w:r>
          </w:p>
        </w:tc>
        <w:tc>
          <w:tcPr>
            <w:tcW w:w="0" w:type="auto"/>
          </w:tcPr>
          <w:p w14:paraId="6F06EB8D" w14:textId="77777777" w:rsidR="007131AB" w:rsidRDefault="00000000">
            <w:pPr>
              <w:pStyle w:val="Corpodetexto"/>
            </w:pPr>
            <w:r>
              <w:t>MyRequest.send requestBody</w:t>
            </w:r>
          </w:p>
        </w:tc>
      </w:tr>
      <w:tr w:rsidR="007131AB" w14:paraId="57A3BC92" w14:textId="77777777">
        <w:tc>
          <w:tcPr>
            <w:tcW w:w="0" w:type="auto"/>
          </w:tcPr>
          <w:p w14:paraId="220C41BB" w14:textId="77777777" w:rsidR="007131AB" w:rsidRDefault="00000000">
            <w:pPr>
              <w:pStyle w:val="Corpodetexto"/>
            </w:pPr>
            <w:r>
              <w:t>Resposta</w:t>
            </w:r>
          </w:p>
        </w:tc>
        <w:tc>
          <w:tcPr>
            <w:tcW w:w="0" w:type="auto"/>
          </w:tcPr>
          <w:p w14:paraId="4B4259B5" w14:textId="77777777" w:rsidR="007131AB" w:rsidRDefault="00000000">
            <w:pPr>
              <w:pStyle w:val="Corpodetexto"/>
            </w:pPr>
            <w:r>
              <w:t xml:space="preserve">Apresentação da </w:t>
            </w:r>
            <w:r>
              <w:lastRenderedPageBreak/>
              <w:t>saída do servidor.</w:t>
            </w:r>
          </w:p>
        </w:tc>
        <w:tc>
          <w:tcPr>
            <w:tcW w:w="0" w:type="auto"/>
          </w:tcPr>
          <w:p w14:paraId="4B784620" w14:textId="77777777" w:rsidR="007131AB" w:rsidRDefault="00000000">
            <w:pPr>
              <w:pStyle w:val="Corpodetexto"/>
            </w:pPr>
            <w:r>
              <w:lastRenderedPageBreak/>
              <w:t>Response = MyRequest.ResponseText</w:t>
            </w:r>
            <w:r>
              <w:br/>
            </w:r>
            <w:r>
              <w:br/>
            </w:r>
            <w:r>
              <w:lastRenderedPageBreak/>
              <w:t>token = Mid(Response, 48, 32)</w:t>
            </w:r>
          </w:p>
          <w:p w14:paraId="60271D81" w14:textId="77777777" w:rsidR="007131AB" w:rsidRDefault="00000000">
            <w:pPr>
              <w:pStyle w:val="Corpodetexto"/>
            </w:pPr>
            <w:r>
              <w:t>MsgBox token</w:t>
            </w:r>
          </w:p>
        </w:tc>
      </w:tr>
    </w:tbl>
    <w:p w14:paraId="3F861DA8" w14:textId="77777777" w:rsidR="007131AB" w:rsidRDefault="00000000">
      <w:pPr>
        <w:pStyle w:val="Corpodetexto"/>
      </w:pPr>
      <w:r>
        <w:rPr>
          <w:b/>
          <w:bCs/>
        </w:rPr>
        <w:t>Exemplo:</w:t>
      </w:r>
    </w:p>
    <w:p w14:paraId="172C9019" w14:textId="77777777" w:rsidR="007131AB" w:rsidRDefault="00000000">
      <w:pPr>
        <w:pStyle w:val="Corpodetexto"/>
      </w:pPr>
      <w:r>
        <w:t>Este exemplo em particular localiza o token da sessão que o usuário sysadmin usou para fazer log-in na sessão do Archer.</w:t>
      </w:r>
    </w:p>
    <w:p w14:paraId="23A0CF4C" w14:textId="77777777" w:rsidR="007131AB" w:rsidRDefault="00000000">
      <w:pPr>
        <w:pStyle w:val="Corpodetexto"/>
      </w:pPr>
      <w:r>
        <w:t>CallTheRestAPIFromVBS</w:t>
      </w:r>
    </w:p>
    <w:p w14:paraId="6B3D63A2" w14:textId="77777777" w:rsidR="007131AB" w:rsidRDefault="00000000">
      <w:pPr>
        <w:pStyle w:val="Corpodetexto"/>
      </w:pPr>
      <w:r>
        <w:t>Sub CallTheArcherAPIFromVBS()</w:t>
      </w:r>
    </w:p>
    <w:p w14:paraId="2D243391" w14:textId="77777777" w:rsidR="007131AB" w:rsidRDefault="00000000">
      <w:pPr>
        <w:pStyle w:val="Corpodetexto"/>
      </w:pPr>
      <w:r>
        <w:t>Set MyRequest = CreateObject(WinHttp.WinHttpRequest.5.1”)</w:t>
      </w:r>
    </w:p>
    <w:p w14:paraId="60DB02F0" w14:textId="77777777" w:rsidR="007131AB" w:rsidRDefault="00000000">
      <w:pPr>
        <w:pStyle w:val="Corpodetexto"/>
      </w:pPr>
      <w:r>
        <w:t>MyRequest.setProxy 2, “127.0.0.1:8888”</w:t>
      </w:r>
    </w:p>
    <w:p w14:paraId="4D0C930B" w14:textId="77777777" w:rsidR="007131AB" w:rsidRDefault="00000000">
      <w:pPr>
        <w:pStyle w:val="Corpodetexto"/>
      </w:pPr>
      <w:r>
        <w:t>MyRequest.Open “POST”, “http://123.1.123.10/archer/platformapi/core/security/login”</w:t>
      </w:r>
    </w:p>
    <w:p w14:paraId="7671EF60" w14:textId="77777777" w:rsidR="007131AB" w:rsidRDefault="00000000">
      <w:pPr>
        <w:pStyle w:val="Corpodetexto"/>
      </w:pPr>
      <w:r>
        <w:t>MyRequest.setRequestHeader “Accept”, “application/json,text/html,application/xhtml</w:t>
      </w:r>
      <w:r>
        <w:br/>
        <w:t>+xml,application/xml;q=0.9,*/*;q=0.8”</w:t>
      </w:r>
      <w:r>
        <w:br/>
        <w:t>MyRequest.setRequestHeader “Content-Type”, “application/json”</w:t>
      </w:r>
    </w:p>
    <w:p w14:paraId="0BF922AD" w14:textId="77777777" w:rsidR="007131AB" w:rsidRDefault="00000000">
      <w:pPr>
        <w:pStyle w:val="Corpodetexto"/>
      </w:pPr>
      <w:r>
        <w:t>requestBody =</w:t>
      </w:r>
      <w:r>
        <w:br/>
        <w:t>“{””InstanceName””:””Archer1,””Username””:””sysadmin””,””UserDomain””:”””,””Password””:””Archer2005””}”</w:t>
      </w:r>
    </w:p>
    <w:p w14:paraId="6FB3F06E" w14:textId="77777777" w:rsidR="007131AB" w:rsidRDefault="00000000">
      <w:pPr>
        <w:pStyle w:val="Corpodetexto"/>
      </w:pPr>
      <w:r>
        <w:t>MyRequest.send requestBody</w:t>
      </w:r>
    </w:p>
    <w:p w14:paraId="651BA4E5" w14:textId="77777777" w:rsidR="007131AB" w:rsidRDefault="00000000">
      <w:pPr>
        <w:pStyle w:val="Corpodetexto"/>
      </w:pPr>
      <w:r>
        <w:t>Response = MyRequest.ResponseText</w:t>
      </w:r>
      <w:r>
        <w:br/>
        <w:t>token = Mid(Response, 48, 32)</w:t>
      </w:r>
    </w:p>
    <w:p w14:paraId="7091C59F" w14:textId="77777777" w:rsidR="007131AB" w:rsidRDefault="00000000">
      <w:pPr>
        <w:pStyle w:val="Corpodetexto"/>
      </w:pPr>
      <w:r>
        <w:t>MsgBox token</w:t>
      </w:r>
    </w:p>
    <w:p w14:paraId="23575C33" w14:textId="77777777" w:rsidR="007131AB" w:rsidRDefault="00000000">
      <w:pPr>
        <w:pStyle w:val="Corpodetexto"/>
      </w:pPr>
      <w:r>
        <w:t>End Sub</w:t>
      </w:r>
    </w:p>
    <w:bookmarkEnd w:id="22"/>
    <w:p w14:paraId="6978D8AE" w14:textId="77777777" w:rsidR="007131AB" w:rsidRDefault="00000000">
      <w:r>
        <w:br w:type="page"/>
      </w:r>
    </w:p>
    <w:p w14:paraId="5C1D8857" w14:textId="77777777" w:rsidR="007131AB" w:rsidRDefault="00000000">
      <w:pPr>
        <w:pStyle w:val="Ttulo1"/>
      </w:pPr>
      <w:bookmarkStart w:id="23" w:name="gerenciando-seus-planos-de-remediação"/>
      <w:bookmarkStart w:id="24" w:name="aanchor8"/>
      <w:r>
        <w:lastRenderedPageBreak/>
        <w:t xml:space="preserve"> Gerenciando seus planos de remediação</w:t>
      </w:r>
    </w:p>
    <w:p w14:paraId="7404587B" w14:textId="77777777" w:rsidR="007131AB" w:rsidRDefault="00000000">
      <w:pPr>
        <w:pStyle w:val="FirstParagraph"/>
      </w:pPr>
      <w:r>
        <w:t>O aplicativo Planos de remediação permite gerenciar vários resultados e rastrear custos e períodos reais e estimados de remediação. A relação de vários resultados com os planos de remediação permite que os usuários identifiquem problemas maiores e tomem decisões fundamentadas sobre seus resultados.</w:t>
      </w:r>
    </w:p>
    <w:p w14:paraId="65C34F95" w14:textId="1ECFDEEC" w:rsidR="007131AB" w:rsidRDefault="00000000">
      <w:pPr>
        <w:pStyle w:val="Corpodetexto"/>
      </w:pPr>
      <w:r>
        <w:t xml:space="preserve">Faça download do arquivo de origem do diagrama aqui: </w:t>
      </w:r>
      <w:hyperlink r:id="rId14">
        <w:r>
          <w:rPr>
            <w:rStyle w:val="Hyperlink"/>
          </w:rPr>
          <w:t>Diagrama de gerenciamento de problemas – Planos de remediação</w:t>
        </w:r>
      </w:hyperlink>
    </w:p>
    <w:p w14:paraId="10D0EC5C" w14:textId="77777777" w:rsidR="007131AB" w:rsidRDefault="00000000">
      <w:pPr>
        <w:pStyle w:val="Corpodetexto"/>
      </w:pPr>
      <w:r>
        <w:rPr>
          <w:noProof/>
        </w:rPr>
        <w:drawing>
          <wp:inline distT="0" distB="0" distL="0" distR="0" wp14:anchorId="20410B03" wp14:editId="7A50482E">
            <wp:extent cx="5334000" cy="3633787"/>
            <wp:effectExtent l="0" t="0" r="0" b="0"/>
            <wp:docPr id="4" name="Picture" descr="Gerenciamento de problemas – Diagrama de fluxo do processo Gerenciando seus planos de remediação"/>
            <wp:cNvGraphicFramePr/>
            <a:graphic xmlns:a="http://schemas.openxmlformats.org/drawingml/2006/main">
              <a:graphicData uri="http://schemas.openxmlformats.org/drawingml/2006/picture">
                <pic:pic xmlns:pic="http://schemas.openxmlformats.org/drawingml/2006/picture">
                  <pic:nvPicPr>
                    <pic:cNvPr id="4" name="Picture" descr="C:/Users/samue/WebScrapper/HelpArcher-to-pdf/images/0aa5a6e7300f33b933b8a5f45884274e.png"/>
                    <pic:cNvPicPr>
                      <a:picLocks noChangeAspect="1" noChangeArrowheads="1"/>
                    </pic:cNvPicPr>
                  </pic:nvPicPr>
                  <pic:blipFill>
                    <a:blip r:embed="rId15"/>
                    <a:stretch>
                      <a:fillRect/>
                    </a:stretch>
                  </pic:blipFill>
                  <pic:spPr bwMode="auto">
                    <a:xfrm>
                      <a:off x="0" y="0"/>
                      <a:ext cx="5334000" cy="3633787"/>
                    </a:xfrm>
                    <a:prstGeom prst="rect">
                      <a:avLst/>
                    </a:prstGeom>
                    <a:noFill/>
                    <a:ln w="9525">
                      <a:noFill/>
                      <a:headEnd/>
                      <a:tailEnd/>
                    </a:ln>
                  </pic:spPr>
                </pic:pic>
              </a:graphicData>
            </a:graphic>
          </wp:inline>
        </w:drawing>
      </w:r>
    </w:p>
    <w:bookmarkEnd w:id="23"/>
    <w:bookmarkEnd w:id="24"/>
    <w:p w14:paraId="3A08481C" w14:textId="77777777" w:rsidR="007131AB" w:rsidRDefault="00000000">
      <w:r>
        <w:br w:type="page"/>
      </w:r>
    </w:p>
    <w:p w14:paraId="6AC326F9" w14:textId="77777777" w:rsidR="007131AB" w:rsidRDefault="00000000">
      <w:pPr>
        <w:pStyle w:val="Ttulo1"/>
      </w:pPr>
      <w:bookmarkStart w:id="25" w:name="entradas-de-um-segmento-de-api-restful-1"/>
      <w:r>
        <w:lastRenderedPageBreak/>
        <w:t>Entradas de um segmento de API RESTful</w:t>
      </w:r>
    </w:p>
    <w:p w14:paraId="5BBAFF43" w14:textId="77777777" w:rsidR="007131AB" w:rsidRDefault="00000000">
      <w:pPr>
        <w:pStyle w:val="FirstParagraph"/>
      </w:pPr>
      <w:r>
        <w:t>ArcherSegmentos de API RESTful usam muitos campos diferentes em entradas. Esta seção explica como formatar essas entradas em uma chamada API.</w:t>
      </w:r>
    </w:p>
    <w:p w14:paraId="2FDFA141" w14:textId="77777777" w:rsidR="007131AB" w:rsidRDefault="00000000">
      <w:pPr>
        <w:pStyle w:val="Corpodetexto"/>
      </w:pPr>
      <w:r>
        <w:t>Nesta página</w:t>
      </w:r>
    </w:p>
    <w:p w14:paraId="313A1461" w14:textId="77777777" w:rsidR="007131AB" w:rsidRDefault="00000000">
      <w:pPr>
        <w:pStyle w:val="Compact"/>
        <w:numPr>
          <w:ilvl w:val="0"/>
          <w:numId w:val="16"/>
        </w:numPr>
      </w:pPr>
      <w:hyperlink w:anchor="Valida%C3%A7%C3%A3o">
        <w:r>
          <w:rPr>
            <w:rStyle w:val="Hyperlink"/>
          </w:rPr>
          <w:t>Validação</w:t>
        </w:r>
      </w:hyperlink>
    </w:p>
    <w:p w14:paraId="1C2C97F2" w14:textId="77777777" w:rsidR="007131AB" w:rsidRDefault="00000000">
      <w:pPr>
        <w:pStyle w:val="Compact"/>
        <w:numPr>
          <w:ilvl w:val="0"/>
          <w:numId w:val="16"/>
        </w:numPr>
      </w:pPr>
      <w:hyperlink w:anchor="Tagsopcionais">
        <w:r>
          <w:rPr>
            <w:rStyle w:val="Hyperlink"/>
          </w:rPr>
          <w:t>Tags opcionais</w:t>
        </w:r>
      </w:hyperlink>
    </w:p>
    <w:p w14:paraId="75CDD60F" w14:textId="77777777" w:rsidR="007131AB" w:rsidRDefault="00000000">
      <w:pPr>
        <w:pStyle w:val="Compact"/>
        <w:numPr>
          <w:ilvl w:val="0"/>
          <w:numId w:val="16"/>
        </w:numPr>
      </w:pPr>
      <w:hyperlink w:anchor="Valornulo">
        <w:r>
          <w:rPr>
            <w:rStyle w:val="Hyperlink"/>
          </w:rPr>
          <w:t>Valor nulo</w:t>
        </w:r>
      </w:hyperlink>
    </w:p>
    <w:p w14:paraId="7499F1A9" w14:textId="77777777" w:rsidR="007131AB" w:rsidRDefault="00000000">
      <w:pPr>
        <w:pStyle w:val="Compact"/>
        <w:numPr>
          <w:ilvl w:val="0"/>
          <w:numId w:val="16"/>
        </w:numPr>
      </w:pPr>
      <w:hyperlink w:anchor="Camposdeentrada">
        <w:r>
          <w:rPr>
            <w:rStyle w:val="Hyperlink"/>
          </w:rPr>
          <w:t>Campos de entrada</w:t>
        </w:r>
      </w:hyperlink>
    </w:p>
    <w:p w14:paraId="50D8D61B" w14:textId="77777777" w:rsidR="007131AB" w:rsidRDefault="00000000">
      <w:pPr>
        <w:pStyle w:val="Ttulo2"/>
      </w:pPr>
      <w:bookmarkStart w:id="26" w:name="Validação"/>
      <w:r>
        <w:t>Validação</w:t>
      </w:r>
    </w:p>
    <w:p w14:paraId="299AB170" w14:textId="77777777" w:rsidR="007131AB" w:rsidRDefault="00000000">
      <w:pPr>
        <w:pStyle w:val="FirstParagraph"/>
      </w:pPr>
      <w:r>
        <w:t>Verifique cuidadosamente sua entrada antes de criar ou atualizar registros. Entradas inválidas são ignoradas, apesar de uma resposta aparentemente bem-sucedida da API de Verdadeiro para IsSuccessful. Mensagens de validação não são fornecidas.</w:t>
      </w:r>
    </w:p>
    <w:p w14:paraId="2E95D12F" w14:textId="77777777" w:rsidR="007131AB" w:rsidRDefault="00000000">
      <w:pPr>
        <w:pStyle w:val="Corpodetexto"/>
      </w:pPr>
      <w:r>
        <w:t>Exemplos de entradas inválidas são endereços IP incorretos e ContentIds inexistentes.</w:t>
      </w:r>
    </w:p>
    <w:p w14:paraId="4486B418" w14:textId="77777777" w:rsidR="007131AB" w:rsidRDefault="00000000">
      <w:pPr>
        <w:pStyle w:val="Ttulo2"/>
      </w:pPr>
      <w:bookmarkStart w:id="27" w:name="Tagsopcionais"/>
      <w:r>
        <w:t>Tags opcionais</w:t>
      </w:r>
    </w:p>
    <w:p w14:paraId="7EB7C326" w14:textId="77777777" w:rsidR="007131AB" w:rsidRDefault="00000000">
      <w:pPr>
        <w:pStyle w:val="FirstParagraph"/>
      </w:pPr>
      <w:r>
        <w:t>Entradas podem se tornar demoradas e difíceis de examinar rapidamente. Para evitar confusão, é recomendável usar espaços reservados em suas entradas para deixar breadcrumbs em toda a lógica. Os exemplos neste documento incluem um valor de entrada opcional: Tag. Este espaço reservado permite que você siga facilmente a lógica de cada entrada. O sistema ignora as entradas de espaço reservado durante a execução do comando.</w:t>
      </w:r>
    </w:p>
    <w:p w14:paraId="6AC67F1D" w14:textId="77777777" w:rsidR="007131AB" w:rsidRDefault="00000000">
      <w:pPr>
        <w:pStyle w:val="Corpodetexto"/>
      </w:pPr>
      <w:r>
        <w:t>Veja a seguir um exemplo de tag usada em uma entrada de data.</w:t>
      </w:r>
    </w:p>
    <w:p w14:paraId="5C07748B" w14:textId="77777777" w:rsidR="007131AB" w:rsidRDefault="00000000">
      <w:pPr>
        <w:pStyle w:val="Corpodetexto"/>
      </w:pPr>
      <w:r>
        <w:t>"Tag":"Date of Birth"</w:t>
      </w:r>
    </w:p>
    <w:p w14:paraId="250EDFD3" w14:textId="77777777" w:rsidR="007131AB" w:rsidRDefault="00000000">
      <w:pPr>
        <w:pStyle w:val="Corpodetexto"/>
      </w:pPr>
      <w:r>
        <w:rPr>
          <w:b/>
          <w:bCs/>
        </w:rPr>
        <w:t>Observação:</w:t>
      </w:r>
      <w:r>
        <w:t xml:space="preserve"> não use esse campo opcional para a entrada de IP.</w:t>
      </w:r>
    </w:p>
    <w:p w14:paraId="46AD67A3" w14:textId="77777777" w:rsidR="007131AB" w:rsidRDefault="00000000">
      <w:pPr>
        <w:pStyle w:val="Ttulo2"/>
      </w:pPr>
      <w:bookmarkStart w:id="28" w:name="Valornulo"/>
      <w:bookmarkEnd w:id="25"/>
      <w:r>
        <w:t>Valor nulo</w:t>
      </w:r>
    </w:p>
    <w:p w14:paraId="056DA4B8" w14:textId="77777777" w:rsidR="007131AB" w:rsidRDefault="00000000">
      <w:pPr>
        <w:pStyle w:val="FirstParagraph"/>
      </w:pPr>
      <w:r>
        <w:t>Nulo indica uma condição em que os valores estão ausentes. Há momentos em que você deseja redefinir um valor existente como nulo. Na maioria dos casos, basta omitir o campo de entrada do comando da API para transmitir um valor nulo ao registro. Alguns campos de entrada exigem valores específicos para indicar uma condição nula. Os campos de entrada são:</w:t>
      </w:r>
    </w:p>
    <w:p w14:paraId="5A54EBC7" w14:textId="77777777" w:rsidR="007131AB" w:rsidRDefault="00000000">
      <w:pPr>
        <w:pStyle w:val="Compact"/>
        <w:numPr>
          <w:ilvl w:val="0"/>
          <w:numId w:val="17"/>
        </w:numPr>
      </w:pPr>
      <w:r>
        <w:t>Data</w:t>
      </w:r>
    </w:p>
    <w:p w14:paraId="06E60F55" w14:textId="77777777" w:rsidR="007131AB" w:rsidRDefault="00000000">
      <w:pPr>
        <w:pStyle w:val="Compact"/>
        <w:numPr>
          <w:ilvl w:val="0"/>
          <w:numId w:val="17"/>
        </w:numPr>
      </w:pPr>
      <w:r>
        <w:t>Lista de valores</w:t>
      </w:r>
    </w:p>
    <w:p w14:paraId="42E6E1C8" w14:textId="77777777" w:rsidR="007131AB" w:rsidRDefault="00000000">
      <w:pPr>
        <w:pStyle w:val="Compact"/>
        <w:numPr>
          <w:ilvl w:val="0"/>
          <w:numId w:val="17"/>
        </w:numPr>
      </w:pPr>
      <w:r>
        <w:t>Lista de usuários/grupos</w:t>
      </w:r>
    </w:p>
    <w:p w14:paraId="2E708E73" w14:textId="77777777" w:rsidR="007131AB" w:rsidRDefault="00000000">
      <w:pPr>
        <w:pStyle w:val="Ttulo2"/>
      </w:pPr>
      <w:bookmarkStart w:id="29" w:name="Camposdeentrada"/>
      <w:bookmarkEnd w:id="26"/>
      <w:r>
        <w:lastRenderedPageBreak/>
        <w:t>Campos de entrada</w:t>
      </w:r>
    </w:p>
    <w:p w14:paraId="2F158E9F" w14:textId="77777777" w:rsidR="007131AB" w:rsidRDefault="00000000">
      <w:pPr>
        <w:pStyle w:val="TableCaption"/>
      </w:pPr>
      <w:r>
        <w:t>A tabela a seguir descreve as entradas de um segmento de API RESTful no Archer.</w:t>
      </w:r>
    </w:p>
    <w:tbl>
      <w:tblPr>
        <w:tblStyle w:val="Table"/>
        <w:tblW w:w="0" w:type="auto"/>
        <w:tblLook w:val="0020" w:firstRow="1" w:lastRow="0" w:firstColumn="0" w:lastColumn="0" w:noHBand="0" w:noVBand="0"/>
      </w:tblPr>
      <w:tblGrid>
        <w:gridCol w:w="1385"/>
        <w:gridCol w:w="2108"/>
        <w:gridCol w:w="5345"/>
      </w:tblGrid>
      <w:tr w:rsidR="007131AB" w14:paraId="56AC68E3"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90D301E" w14:textId="77777777" w:rsidR="007131AB" w:rsidRDefault="00000000">
            <w:pPr>
              <w:pStyle w:val="Corpodetexto"/>
            </w:pPr>
            <w:r>
              <w:t>Campo de entrada</w:t>
            </w:r>
          </w:p>
        </w:tc>
        <w:tc>
          <w:tcPr>
            <w:tcW w:w="0" w:type="auto"/>
          </w:tcPr>
          <w:p w14:paraId="39FBDE3E" w14:textId="77777777" w:rsidR="007131AB" w:rsidRDefault="00000000">
            <w:pPr>
              <w:pStyle w:val="Compact"/>
            </w:pPr>
            <w:r>
              <w:t>Segmento usado em</w:t>
            </w:r>
          </w:p>
        </w:tc>
        <w:tc>
          <w:tcPr>
            <w:tcW w:w="0" w:type="auto"/>
          </w:tcPr>
          <w:p w14:paraId="0E89C738" w14:textId="77777777" w:rsidR="007131AB" w:rsidRDefault="00000000">
            <w:pPr>
              <w:pStyle w:val="Corpodetexto"/>
            </w:pPr>
            <w:r>
              <w:t>Exemplo de código</w:t>
            </w:r>
          </w:p>
        </w:tc>
      </w:tr>
      <w:tr w:rsidR="007131AB" w14:paraId="48BC1B6F" w14:textId="77777777">
        <w:tc>
          <w:tcPr>
            <w:tcW w:w="0" w:type="auto"/>
          </w:tcPr>
          <w:p w14:paraId="2F40B97D" w14:textId="77777777" w:rsidR="007131AB" w:rsidRDefault="00000000">
            <w:pPr>
              <w:pStyle w:val="Corpodetexto"/>
            </w:pPr>
            <w:r>
              <w:t>Texto</w:t>
            </w:r>
          </w:p>
        </w:tc>
        <w:tc>
          <w:tcPr>
            <w:tcW w:w="0" w:type="auto"/>
          </w:tcPr>
          <w:p w14:paraId="6118AEE6" w14:textId="77777777" w:rsidR="007131AB" w:rsidRDefault="00000000">
            <w:pPr>
              <w:pStyle w:val="Corpodetexto"/>
            </w:pPr>
            <w:r>
              <w:t>Criar/atualizar conteúdo,</w:t>
            </w:r>
          </w:p>
          <w:p w14:paraId="0AFA9A21" w14:textId="77777777" w:rsidR="007131AB" w:rsidRDefault="00000000">
            <w:pPr>
              <w:pStyle w:val="Corpodetexto"/>
            </w:pPr>
            <w:r>
              <w:t>Publicar anexo,</w:t>
            </w:r>
          </w:p>
          <w:p w14:paraId="4AF79F08" w14:textId="77777777" w:rsidR="007131AB" w:rsidRDefault="00000000">
            <w:pPr>
              <w:pStyle w:val="Corpodetexto"/>
            </w:pPr>
            <w:r>
              <w:t>Executar feed de dados,</w:t>
            </w:r>
          </w:p>
          <w:p w14:paraId="189CD4D8" w14:textId="77777777" w:rsidR="007131AB" w:rsidRDefault="00000000">
            <w:pPr>
              <w:pStyle w:val="Corpodetexto"/>
            </w:pPr>
            <w:r>
              <w:t>Adicionar membro ao grupo,</w:t>
            </w:r>
          </w:p>
          <w:p w14:paraId="539E1B43" w14:textId="77777777" w:rsidR="007131AB" w:rsidRDefault="00000000">
            <w:pPr>
              <w:pStyle w:val="Corpodetexto"/>
            </w:pPr>
            <w:r>
              <w:t>Criar/atualizar grupo,</w:t>
            </w:r>
          </w:p>
          <w:p w14:paraId="7388CD67" w14:textId="77777777" w:rsidR="007131AB" w:rsidRDefault="00000000">
            <w:pPr>
              <w:pStyle w:val="Corpodetexto"/>
            </w:pPr>
            <w:r>
              <w:t>Criar/atualizar função,</w:t>
            </w:r>
          </w:p>
          <w:p w14:paraId="623CD01E" w14:textId="77777777" w:rsidR="007131AB" w:rsidRDefault="00000000">
            <w:pPr>
              <w:pStyle w:val="Corpodetexto"/>
            </w:pPr>
            <w:r>
              <w:t>Criar/atualizar um parâmetro de segurança,</w:t>
            </w:r>
          </w:p>
          <w:p w14:paraId="5208F7B9" w14:textId="77777777" w:rsidR="007131AB" w:rsidRDefault="00000000">
            <w:pPr>
              <w:pStyle w:val="Corpodetexto"/>
            </w:pPr>
            <w:r>
              <w:t>Alterar senha do usuário,</w:t>
            </w:r>
          </w:p>
          <w:p w14:paraId="3D145278" w14:textId="77777777" w:rsidR="007131AB" w:rsidRDefault="00000000">
            <w:pPr>
              <w:pStyle w:val="Corpodetexto"/>
            </w:pPr>
            <w:r>
              <w:t>Criar/atualizar usuário</w:t>
            </w:r>
          </w:p>
        </w:tc>
        <w:tc>
          <w:tcPr>
            <w:tcW w:w="0" w:type="auto"/>
          </w:tcPr>
          <w:p w14:paraId="4FAC8C66" w14:textId="77777777" w:rsidR="007131AB" w:rsidRDefault="00000000">
            <w:pPr>
              <w:numPr>
                <w:ilvl w:val="0"/>
                <w:numId w:val="83"/>
              </w:numPr>
            </w:pPr>
            <w:r>
              <w:t>"9402"</w:t>
            </w:r>
          </w:p>
          <w:p w14:paraId="299317D9" w14:textId="77777777" w:rsidR="007131AB" w:rsidRDefault="00000000">
            <w:pPr>
              <w:numPr>
                <w:ilvl w:val="0"/>
                <w:numId w:val="83"/>
              </w:numPr>
            </w:pPr>
            <w:r>
              <w:t>{</w:t>
            </w:r>
          </w:p>
          <w:p w14:paraId="0B069DCD" w14:textId="77777777" w:rsidR="007131AB" w:rsidRDefault="00000000">
            <w:pPr>
              <w:numPr>
                <w:ilvl w:val="1"/>
                <w:numId w:val="83"/>
              </w:numPr>
            </w:pPr>
            <w:r>
              <w:t>"Type": 1,</w:t>
            </w:r>
          </w:p>
          <w:p w14:paraId="17E07D45" w14:textId="77777777" w:rsidR="007131AB" w:rsidRDefault="00000000">
            <w:pPr>
              <w:numPr>
                <w:ilvl w:val="1"/>
                <w:numId w:val="83"/>
              </w:numPr>
            </w:pPr>
            <w:r>
              <w:t>"Tag":"TextString",</w:t>
            </w:r>
          </w:p>
          <w:p w14:paraId="1A327199" w14:textId="77777777" w:rsidR="007131AB" w:rsidRDefault="00000000">
            <w:pPr>
              <w:numPr>
                <w:ilvl w:val="1"/>
                <w:numId w:val="83"/>
              </w:numPr>
            </w:pPr>
            <w:r>
              <w:t xml:space="preserve">"Value": "ABCDEFG hijk LMNOP qrstuvwxyz ÃÄÇËÑßÜ áòëæñü </w:t>
            </w:r>
            <w:r>
              <w:rPr>
                <w:rFonts w:hint="eastAsia"/>
              </w:rPr>
              <w:t>信息報이ÜФ",</w:t>
            </w:r>
          </w:p>
          <w:p w14:paraId="1C3CB088" w14:textId="77777777" w:rsidR="007131AB" w:rsidRDefault="00000000">
            <w:pPr>
              <w:numPr>
                <w:ilvl w:val="1"/>
                <w:numId w:val="83"/>
              </w:numPr>
            </w:pPr>
            <w:r>
              <w:t>"FieldId":9402</w:t>
            </w:r>
          </w:p>
          <w:p w14:paraId="5F4D22DA" w14:textId="77777777" w:rsidR="007131AB" w:rsidRDefault="00000000">
            <w:pPr>
              <w:numPr>
                <w:ilvl w:val="0"/>
                <w:numId w:val="83"/>
              </w:numPr>
            </w:pPr>
            <w:r>
              <w:t>}</w:t>
            </w:r>
          </w:p>
          <w:p w14:paraId="2D3EF00B" w14:textId="77777777" w:rsidR="007131AB" w:rsidRDefault="00000000">
            <w:pPr>
              <w:numPr>
                <w:ilvl w:val="0"/>
                <w:numId w:val="83"/>
              </w:numPr>
            </w:pPr>
            <w:r>
              <w:t> </w:t>
            </w:r>
          </w:p>
          <w:p w14:paraId="628BB095" w14:textId="77777777" w:rsidR="007131AB" w:rsidRDefault="00000000">
            <w:pPr>
              <w:numPr>
                <w:ilvl w:val="0"/>
                <w:numId w:val="83"/>
              </w:numPr>
            </w:pPr>
            <w:r>
              <w:t>"9403"</w:t>
            </w:r>
          </w:p>
          <w:p w14:paraId="2402351F" w14:textId="77777777" w:rsidR="007131AB" w:rsidRDefault="00000000">
            <w:pPr>
              <w:numPr>
                <w:ilvl w:val="0"/>
                <w:numId w:val="83"/>
              </w:numPr>
            </w:pPr>
            <w:r>
              <w:t>{</w:t>
            </w:r>
          </w:p>
          <w:p w14:paraId="03BCBCCF" w14:textId="77777777" w:rsidR="007131AB" w:rsidRDefault="00000000">
            <w:pPr>
              <w:numPr>
                <w:ilvl w:val="1"/>
                <w:numId w:val="83"/>
              </w:numPr>
            </w:pPr>
            <w:r>
              <w:t>"Type": 1,</w:t>
            </w:r>
          </w:p>
          <w:p w14:paraId="7AA3FCCE" w14:textId="77777777" w:rsidR="007131AB" w:rsidRDefault="00000000">
            <w:pPr>
              <w:numPr>
                <w:ilvl w:val="1"/>
                <w:numId w:val="83"/>
              </w:numPr>
            </w:pPr>
            <w:r>
              <w:t>"Tag":"TextHTML",</w:t>
            </w:r>
          </w:p>
          <w:p w14:paraId="0026601A" w14:textId="77777777" w:rsidR="007131AB" w:rsidRDefault="00000000">
            <w:pPr>
              <w:numPr>
                <w:ilvl w:val="1"/>
                <w:numId w:val="83"/>
              </w:numPr>
            </w:pPr>
            <w:r>
              <w:t>"Value": "&lt;p&gt;1234 Main Street&lt;br&gt;Anytown, AA 12345&lt;/p&gt;",</w:t>
            </w:r>
          </w:p>
          <w:p w14:paraId="5B418343" w14:textId="77777777" w:rsidR="007131AB" w:rsidRDefault="00000000">
            <w:pPr>
              <w:numPr>
                <w:ilvl w:val="1"/>
                <w:numId w:val="83"/>
              </w:numPr>
            </w:pPr>
            <w:r>
              <w:t>"FieldId":9403</w:t>
            </w:r>
          </w:p>
          <w:p w14:paraId="7B55758F" w14:textId="77777777" w:rsidR="007131AB" w:rsidRDefault="00000000">
            <w:pPr>
              <w:numPr>
                <w:ilvl w:val="0"/>
                <w:numId w:val="83"/>
              </w:numPr>
            </w:pPr>
            <w:r>
              <w:t>}</w:t>
            </w:r>
          </w:p>
          <w:p w14:paraId="188BDD79" w14:textId="77777777" w:rsidR="007131AB" w:rsidRDefault="00000000">
            <w:pPr>
              <w:pStyle w:val="FirstParagraph"/>
            </w:pPr>
            <w:r>
              <w:rPr>
                <w:b/>
                <w:bCs/>
              </w:rPr>
              <w:t>Observação:</w:t>
            </w:r>
            <w:r>
              <w:t xml:space="preserve"> use Texto como uma entrada para qualquer string ou bloco de texto HTML.</w:t>
            </w:r>
          </w:p>
        </w:tc>
      </w:tr>
      <w:tr w:rsidR="007131AB" w14:paraId="65523FED" w14:textId="77777777">
        <w:tc>
          <w:tcPr>
            <w:tcW w:w="0" w:type="auto"/>
          </w:tcPr>
          <w:p w14:paraId="73755F2B" w14:textId="77777777" w:rsidR="007131AB" w:rsidRDefault="00000000">
            <w:pPr>
              <w:pStyle w:val="Corpodetexto"/>
            </w:pPr>
            <w:r>
              <w:t>Numérico</w:t>
            </w:r>
          </w:p>
        </w:tc>
        <w:tc>
          <w:tcPr>
            <w:tcW w:w="0" w:type="auto"/>
          </w:tcPr>
          <w:p w14:paraId="78D0D966" w14:textId="77777777" w:rsidR="007131AB" w:rsidRDefault="00000000">
            <w:pPr>
              <w:pStyle w:val="Corpodetexto"/>
            </w:pPr>
            <w:r>
              <w:t xml:space="preserve">Obter o conteúdo por ID do conteúdo e ID </w:t>
            </w:r>
            <w:r>
              <w:lastRenderedPageBreak/>
              <w:t>do campo,</w:t>
            </w:r>
          </w:p>
          <w:p w14:paraId="7F3103BB" w14:textId="77777777" w:rsidR="007131AB" w:rsidRDefault="00000000">
            <w:pPr>
              <w:pStyle w:val="Corpodetexto"/>
            </w:pPr>
            <w:r>
              <w:t>Criar/atualizar conteúdo,</w:t>
            </w:r>
          </w:p>
          <w:p w14:paraId="16690982" w14:textId="77777777" w:rsidR="007131AB" w:rsidRDefault="00000000">
            <w:pPr>
              <w:pStyle w:val="Corpodetexto"/>
            </w:pPr>
            <w:r>
              <w:t>Adicionar/remover membro do grupo,</w:t>
            </w:r>
          </w:p>
          <w:p w14:paraId="569E7B58" w14:textId="77777777" w:rsidR="007131AB" w:rsidRDefault="00000000">
            <w:pPr>
              <w:pStyle w:val="Corpodetexto"/>
            </w:pPr>
            <w:r>
              <w:t>Adicionar/remover grupo à função,</w:t>
            </w:r>
          </w:p>
          <w:p w14:paraId="18EEC4E0" w14:textId="77777777" w:rsidR="007131AB" w:rsidRDefault="00000000">
            <w:pPr>
              <w:pStyle w:val="Corpodetexto"/>
            </w:pPr>
            <w:r>
              <w:t>Atualizar grupo,</w:t>
            </w:r>
          </w:p>
          <w:p w14:paraId="1B037A0D" w14:textId="77777777" w:rsidR="007131AB" w:rsidRDefault="00000000">
            <w:pPr>
              <w:pStyle w:val="Corpodetexto"/>
            </w:pPr>
            <w:r>
              <w:t>Criar/atualizar um parâmetro de segurança,</w:t>
            </w:r>
          </w:p>
          <w:p w14:paraId="6F6E12CC" w14:textId="77777777" w:rsidR="007131AB" w:rsidRDefault="00000000">
            <w:pPr>
              <w:pStyle w:val="Corpodetexto"/>
            </w:pPr>
            <w:r>
              <w:t>Adicionar usuário à função,</w:t>
            </w:r>
          </w:p>
          <w:p w14:paraId="6CD40049" w14:textId="77777777" w:rsidR="007131AB" w:rsidRDefault="00000000">
            <w:pPr>
              <w:pStyle w:val="Corpodetexto"/>
            </w:pPr>
            <w:r>
              <w:t>Adicionar usuário a grupo de usuários,</w:t>
            </w:r>
          </w:p>
          <w:p w14:paraId="1C1BEB2E" w14:textId="77777777" w:rsidR="007131AB" w:rsidRDefault="00000000">
            <w:pPr>
              <w:pStyle w:val="Corpodetexto"/>
            </w:pPr>
            <w:r>
              <w:t>Alterar senha do usuário,</w:t>
            </w:r>
          </w:p>
          <w:p w14:paraId="761A0485" w14:textId="77777777" w:rsidR="007131AB" w:rsidRDefault="00000000">
            <w:pPr>
              <w:pStyle w:val="Corpodetexto"/>
            </w:pPr>
            <w:r>
              <w:t>Desativar/excluir/atualizar usuário,</w:t>
            </w:r>
          </w:p>
          <w:p w14:paraId="5F2C6716" w14:textId="77777777" w:rsidR="007131AB" w:rsidRDefault="00000000">
            <w:pPr>
              <w:pStyle w:val="Corpodetexto"/>
            </w:pPr>
            <w:r>
              <w:t>Obter informações de contato de um usuário,</w:t>
            </w:r>
          </w:p>
          <w:p w14:paraId="457BB219" w14:textId="77777777" w:rsidR="007131AB" w:rsidRDefault="00000000">
            <w:pPr>
              <w:pStyle w:val="Corpodetexto"/>
            </w:pPr>
            <w:r>
              <w:t xml:space="preserve">Remover usuário do grupo de </w:t>
            </w:r>
            <w:r>
              <w:lastRenderedPageBreak/>
              <w:t>usuários,</w:t>
            </w:r>
          </w:p>
          <w:p w14:paraId="356C53A2" w14:textId="77777777" w:rsidR="007131AB" w:rsidRDefault="00000000">
            <w:pPr>
              <w:pStyle w:val="Corpodetexto"/>
            </w:pPr>
            <w:r>
              <w:t>Remover usuário da função</w:t>
            </w:r>
          </w:p>
        </w:tc>
        <w:tc>
          <w:tcPr>
            <w:tcW w:w="0" w:type="auto"/>
          </w:tcPr>
          <w:p w14:paraId="17D12C92" w14:textId="77777777" w:rsidR="007131AB" w:rsidRDefault="00000000">
            <w:pPr>
              <w:numPr>
                <w:ilvl w:val="0"/>
                <w:numId w:val="83"/>
              </w:numPr>
            </w:pPr>
            <w:r>
              <w:lastRenderedPageBreak/>
              <w:t>"1234"</w:t>
            </w:r>
          </w:p>
          <w:p w14:paraId="4EA791CA" w14:textId="77777777" w:rsidR="007131AB" w:rsidRDefault="00000000">
            <w:pPr>
              <w:numPr>
                <w:ilvl w:val="0"/>
                <w:numId w:val="83"/>
              </w:numPr>
            </w:pPr>
            <w:r>
              <w:t>{</w:t>
            </w:r>
          </w:p>
          <w:p w14:paraId="0D90C76E" w14:textId="77777777" w:rsidR="007131AB" w:rsidRDefault="00000000">
            <w:pPr>
              <w:numPr>
                <w:ilvl w:val="1"/>
                <w:numId w:val="83"/>
              </w:numPr>
            </w:pPr>
            <w:r>
              <w:t>"Type": 2,</w:t>
            </w:r>
          </w:p>
          <w:p w14:paraId="063F80A9" w14:textId="77777777" w:rsidR="007131AB" w:rsidRDefault="00000000">
            <w:pPr>
              <w:numPr>
                <w:ilvl w:val="1"/>
                <w:numId w:val="83"/>
              </w:numPr>
            </w:pPr>
            <w:r>
              <w:lastRenderedPageBreak/>
              <w:t>"Tag":"Numeric",</w:t>
            </w:r>
          </w:p>
          <w:p w14:paraId="4D3781A0" w14:textId="77777777" w:rsidR="007131AB" w:rsidRDefault="00000000">
            <w:pPr>
              <w:numPr>
                <w:ilvl w:val="1"/>
                <w:numId w:val="83"/>
              </w:numPr>
            </w:pPr>
            <w:r>
              <w:t>"Value": 123450.6789,</w:t>
            </w:r>
          </w:p>
          <w:p w14:paraId="6574B3BC" w14:textId="77777777" w:rsidR="007131AB" w:rsidRDefault="00000000">
            <w:pPr>
              <w:numPr>
                <w:ilvl w:val="1"/>
                <w:numId w:val="83"/>
              </w:numPr>
            </w:pPr>
            <w:r>
              <w:t>"FieldId":1234</w:t>
            </w:r>
          </w:p>
          <w:p w14:paraId="4920209E" w14:textId="77777777" w:rsidR="007131AB" w:rsidRDefault="00000000">
            <w:pPr>
              <w:numPr>
                <w:ilvl w:val="0"/>
                <w:numId w:val="83"/>
              </w:numPr>
            </w:pPr>
            <w:r>
              <w:t>}</w:t>
            </w:r>
          </w:p>
          <w:p w14:paraId="709027C2" w14:textId="77777777" w:rsidR="007131AB" w:rsidRDefault="00000000">
            <w:pPr>
              <w:pStyle w:val="FirstParagraph"/>
            </w:pPr>
            <w:r>
              <w:rPr>
                <w:b/>
                <w:bCs/>
              </w:rPr>
              <w:t>Observação:</w:t>
            </w:r>
            <w:r>
              <w:t xml:space="preserve"> use Numérico como uma entrada para números.</w:t>
            </w:r>
          </w:p>
        </w:tc>
      </w:tr>
      <w:tr w:rsidR="007131AB" w14:paraId="68F321ED" w14:textId="77777777">
        <w:tc>
          <w:tcPr>
            <w:tcW w:w="0" w:type="auto"/>
          </w:tcPr>
          <w:p w14:paraId="1F6B4A15" w14:textId="77777777" w:rsidR="007131AB" w:rsidRDefault="00000000">
            <w:pPr>
              <w:pStyle w:val="Corpodetexto"/>
            </w:pPr>
            <w:r>
              <w:lastRenderedPageBreak/>
              <w:t>Data</w:t>
            </w:r>
          </w:p>
        </w:tc>
        <w:tc>
          <w:tcPr>
            <w:tcW w:w="0" w:type="auto"/>
          </w:tcPr>
          <w:p w14:paraId="7205B914" w14:textId="77777777" w:rsidR="007131AB" w:rsidRDefault="00000000">
            <w:pPr>
              <w:pStyle w:val="Corpodetexto"/>
            </w:pPr>
            <w:r>
              <w:t>Criar/atualizar conteúdo,</w:t>
            </w:r>
          </w:p>
          <w:p w14:paraId="609A2FF8" w14:textId="77777777" w:rsidR="007131AB" w:rsidRDefault="00000000">
            <w:pPr>
              <w:pStyle w:val="Corpodetexto"/>
            </w:pPr>
            <w:r>
              <w:t>Criar/atualizar um parâmetro de segurança,</w:t>
            </w:r>
          </w:p>
          <w:p w14:paraId="162F391A" w14:textId="77777777" w:rsidR="007131AB" w:rsidRDefault="00000000">
            <w:pPr>
              <w:pStyle w:val="Corpodetexto"/>
            </w:pPr>
            <w:r>
              <w:t>Criar/atualizar usuário</w:t>
            </w:r>
          </w:p>
        </w:tc>
        <w:tc>
          <w:tcPr>
            <w:tcW w:w="0" w:type="auto"/>
          </w:tcPr>
          <w:p w14:paraId="2CAE6586" w14:textId="77777777" w:rsidR="007131AB" w:rsidRDefault="00000000">
            <w:pPr>
              <w:numPr>
                <w:ilvl w:val="0"/>
                <w:numId w:val="83"/>
              </w:numPr>
            </w:pPr>
            <w:r>
              <w:t>"123451"</w:t>
            </w:r>
          </w:p>
          <w:p w14:paraId="39799FAB" w14:textId="77777777" w:rsidR="007131AB" w:rsidRDefault="00000000">
            <w:pPr>
              <w:numPr>
                <w:ilvl w:val="0"/>
                <w:numId w:val="83"/>
              </w:numPr>
            </w:pPr>
            <w:r>
              <w:t>{</w:t>
            </w:r>
          </w:p>
          <w:p w14:paraId="09EF42BC" w14:textId="77777777" w:rsidR="007131AB" w:rsidRDefault="00000000">
            <w:pPr>
              <w:numPr>
                <w:ilvl w:val="1"/>
                <w:numId w:val="83"/>
              </w:numPr>
            </w:pPr>
            <w:r>
              <w:t>"Type": 3,</w:t>
            </w:r>
          </w:p>
          <w:p w14:paraId="3ADFD115" w14:textId="77777777" w:rsidR="007131AB" w:rsidRDefault="00000000">
            <w:pPr>
              <w:numPr>
                <w:ilvl w:val="1"/>
                <w:numId w:val="83"/>
              </w:numPr>
            </w:pPr>
            <w:r>
              <w:t>"Tag":"Date with Time",</w:t>
            </w:r>
          </w:p>
          <w:p w14:paraId="3764E19B" w14:textId="77777777" w:rsidR="007131AB" w:rsidRDefault="00000000">
            <w:pPr>
              <w:numPr>
                <w:ilvl w:val="1"/>
                <w:numId w:val="83"/>
              </w:numPr>
            </w:pPr>
            <w:r>
              <w:t>"Value": "10/21/1956 11:59AM",</w:t>
            </w:r>
          </w:p>
          <w:p w14:paraId="342FBC05" w14:textId="77777777" w:rsidR="007131AB" w:rsidRDefault="00000000">
            <w:pPr>
              <w:numPr>
                <w:ilvl w:val="1"/>
                <w:numId w:val="83"/>
              </w:numPr>
            </w:pPr>
            <w:r>
              <w:t>"FieldId":123451</w:t>
            </w:r>
          </w:p>
          <w:p w14:paraId="264CD4F3" w14:textId="77777777" w:rsidR="007131AB" w:rsidRDefault="00000000">
            <w:pPr>
              <w:numPr>
                <w:ilvl w:val="0"/>
                <w:numId w:val="83"/>
              </w:numPr>
            </w:pPr>
            <w:r>
              <w:t>}</w:t>
            </w:r>
          </w:p>
          <w:p w14:paraId="6C922C8A" w14:textId="77777777" w:rsidR="007131AB" w:rsidRDefault="00000000">
            <w:pPr>
              <w:numPr>
                <w:ilvl w:val="0"/>
                <w:numId w:val="83"/>
              </w:numPr>
            </w:pPr>
            <w:r>
              <w:t> </w:t>
            </w:r>
          </w:p>
          <w:p w14:paraId="3EC3A82A" w14:textId="77777777" w:rsidR="007131AB" w:rsidRDefault="00000000">
            <w:pPr>
              <w:numPr>
                <w:ilvl w:val="0"/>
                <w:numId w:val="83"/>
              </w:numPr>
            </w:pPr>
            <w:r>
              <w:t>"123452"</w:t>
            </w:r>
          </w:p>
          <w:p w14:paraId="73171AD0" w14:textId="77777777" w:rsidR="007131AB" w:rsidRDefault="00000000">
            <w:pPr>
              <w:numPr>
                <w:ilvl w:val="0"/>
                <w:numId w:val="83"/>
              </w:numPr>
            </w:pPr>
            <w:r>
              <w:t>{</w:t>
            </w:r>
          </w:p>
          <w:p w14:paraId="586C894F" w14:textId="77777777" w:rsidR="007131AB" w:rsidRDefault="00000000">
            <w:pPr>
              <w:numPr>
                <w:ilvl w:val="1"/>
                <w:numId w:val="83"/>
              </w:numPr>
            </w:pPr>
            <w:r>
              <w:t>"Type": 3,</w:t>
            </w:r>
          </w:p>
          <w:p w14:paraId="56DC7D54" w14:textId="77777777" w:rsidR="007131AB" w:rsidRDefault="00000000">
            <w:pPr>
              <w:numPr>
                <w:ilvl w:val="1"/>
                <w:numId w:val="83"/>
              </w:numPr>
            </w:pPr>
            <w:r>
              <w:t>"Tag":"Date",</w:t>
            </w:r>
          </w:p>
          <w:p w14:paraId="63C0F35A" w14:textId="77777777" w:rsidR="007131AB" w:rsidRDefault="00000000">
            <w:pPr>
              <w:numPr>
                <w:ilvl w:val="1"/>
                <w:numId w:val="83"/>
              </w:numPr>
            </w:pPr>
            <w:r>
              <w:t>"Value": "12/27/2016",</w:t>
            </w:r>
          </w:p>
          <w:p w14:paraId="7C44BCDA" w14:textId="77777777" w:rsidR="007131AB" w:rsidRDefault="00000000">
            <w:pPr>
              <w:numPr>
                <w:ilvl w:val="1"/>
                <w:numId w:val="83"/>
              </w:numPr>
            </w:pPr>
            <w:r>
              <w:t>"FieldId":123452</w:t>
            </w:r>
          </w:p>
          <w:p w14:paraId="740DEC61" w14:textId="77777777" w:rsidR="007131AB" w:rsidRDefault="00000000">
            <w:pPr>
              <w:numPr>
                <w:ilvl w:val="0"/>
                <w:numId w:val="83"/>
              </w:numPr>
            </w:pPr>
            <w:r>
              <w:t>}</w:t>
            </w:r>
          </w:p>
          <w:p w14:paraId="553248BD" w14:textId="77777777" w:rsidR="007131AB" w:rsidRDefault="00000000">
            <w:pPr>
              <w:numPr>
                <w:ilvl w:val="0"/>
                <w:numId w:val="83"/>
              </w:numPr>
            </w:pPr>
            <w:r>
              <w:t> </w:t>
            </w:r>
          </w:p>
          <w:p w14:paraId="051D4C1C" w14:textId="77777777" w:rsidR="007131AB" w:rsidRDefault="00000000">
            <w:pPr>
              <w:pStyle w:val="FirstParagraph"/>
            </w:pPr>
            <w:r>
              <w:rPr>
                <w:b/>
                <w:bCs/>
              </w:rPr>
              <w:t>Observação:</w:t>
            </w:r>
            <w:r>
              <w:t xml:space="preserve"> use Data como uma entrada para qualquer data ou data com hora.</w:t>
            </w:r>
          </w:p>
          <w:p w14:paraId="4FFD92A8" w14:textId="77777777" w:rsidR="007131AB" w:rsidRDefault="00000000">
            <w:pPr>
              <w:numPr>
                <w:ilvl w:val="0"/>
                <w:numId w:val="83"/>
              </w:numPr>
            </w:pPr>
            <w:r>
              <w:t>"123453"</w:t>
            </w:r>
          </w:p>
          <w:p w14:paraId="4DF0119E" w14:textId="77777777" w:rsidR="007131AB" w:rsidRDefault="00000000">
            <w:pPr>
              <w:numPr>
                <w:ilvl w:val="0"/>
                <w:numId w:val="83"/>
              </w:numPr>
            </w:pPr>
            <w:r>
              <w:t>{</w:t>
            </w:r>
          </w:p>
          <w:p w14:paraId="0DE0CB65" w14:textId="77777777" w:rsidR="007131AB" w:rsidRDefault="00000000">
            <w:pPr>
              <w:numPr>
                <w:ilvl w:val="1"/>
                <w:numId w:val="83"/>
              </w:numPr>
            </w:pPr>
            <w:r>
              <w:lastRenderedPageBreak/>
              <w:t>"Type": 3,</w:t>
            </w:r>
          </w:p>
          <w:p w14:paraId="03E791E0" w14:textId="77777777" w:rsidR="007131AB" w:rsidRDefault="00000000">
            <w:pPr>
              <w:numPr>
                <w:ilvl w:val="1"/>
                <w:numId w:val="83"/>
              </w:numPr>
            </w:pPr>
            <w:r>
              <w:t>"Tag":"Null (Date)",</w:t>
            </w:r>
          </w:p>
          <w:p w14:paraId="65D3E9FB" w14:textId="77777777" w:rsidR="007131AB" w:rsidRDefault="00000000">
            <w:pPr>
              <w:numPr>
                <w:ilvl w:val="1"/>
                <w:numId w:val="83"/>
              </w:numPr>
            </w:pPr>
            <w:r>
              <w:t>"Value": "0",</w:t>
            </w:r>
          </w:p>
          <w:p w14:paraId="0DC43773" w14:textId="77777777" w:rsidR="007131AB" w:rsidRDefault="00000000">
            <w:pPr>
              <w:numPr>
                <w:ilvl w:val="1"/>
                <w:numId w:val="83"/>
              </w:numPr>
            </w:pPr>
            <w:r>
              <w:t>"FieldId":123453</w:t>
            </w:r>
          </w:p>
          <w:p w14:paraId="3B8FF485" w14:textId="77777777" w:rsidR="007131AB" w:rsidRDefault="00000000">
            <w:pPr>
              <w:numPr>
                <w:ilvl w:val="0"/>
                <w:numId w:val="83"/>
              </w:numPr>
            </w:pPr>
            <w:r>
              <w:t>}</w:t>
            </w:r>
          </w:p>
          <w:p w14:paraId="1CA45F92" w14:textId="77777777" w:rsidR="007131AB" w:rsidRDefault="00000000">
            <w:pPr>
              <w:pStyle w:val="FirstParagraph"/>
            </w:pPr>
            <w:r>
              <w:rPr>
                <w:b/>
                <w:bCs/>
              </w:rPr>
              <w:t>Observação:</w:t>
            </w:r>
            <w:r>
              <w:t xml:space="preserve"> para definir como Nulo, use “0” como a entrada.</w:t>
            </w:r>
          </w:p>
        </w:tc>
      </w:tr>
      <w:tr w:rsidR="007131AB" w14:paraId="59F40708" w14:textId="77777777">
        <w:tc>
          <w:tcPr>
            <w:tcW w:w="0" w:type="auto"/>
          </w:tcPr>
          <w:p w14:paraId="526982A6" w14:textId="77777777" w:rsidR="007131AB" w:rsidRDefault="00000000">
            <w:pPr>
              <w:pStyle w:val="Corpodetexto"/>
            </w:pPr>
            <w:r>
              <w:t>Lista de valores</w:t>
            </w:r>
          </w:p>
        </w:tc>
        <w:tc>
          <w:tcPr>
            <w:tcW w:w="0" w:type="auto"/>
          </w:tcPr>
          <w:p w14:paraId="34C5F651" w14:textId="77777777" w:rsidR="007131AB" w:rsidRDefault="00000000">
            <w:pPr>
              <w:pStyle w:val="Corpodetexto"/>
            </w:pPr>
            <w:r>
              <w:t>Criar/atualizar conteúdo,</w:t>
            </w:r>
          </w:p>
          <w:p w14:paraId="29875D5D" w14:textId="77777777" w:rsidR="007131AB" w:rsidRDefault="00000000">
            <w:pPr>
              <w:pStyle w:val="Corpodetexto"/>
            </w:pPr>
            <w:r>
              <w:t>Criar/atualizar usuário</w:t>
            </w:r>
          </w:p>
        </w:tc>
        <w:tc>
          <w:tcPr>
            <w:tcW w:w="0" w:type="auto"/>
          </w:tcPr>
          <w:p w14:paraId="49158DC1" w14:textId="77777777" w:rsidR="007131AB" w:rsidRDefault="00000000">
            <w:pPr>
              <w:numPr>
                <w:ilvl w:val="0"/>
                <w:numId w:val="83"/>
              </w:numPr>
            </w:pPr>
            <w:r>
              <w:t>"34564"</w:t>
            </w:r>
          </w:p>
          <w:p w14:paraId="5AEBFE34" w14:textId="77777777" w:rsidR="007131AB" w:rsidRDefault="00000000">
            <w:pPr>
              <w:numPr>
                <w:ilvl w:val="0"/>
                <w:numId w:val="83"/>
              </w:numPr>
            </w:pPr>
            <w:r>
              <w:t>{</w:t>
            </w:r>
          </w:p>
          <w:p w14:paraId="2A83E99B" w14:textId="77777777" w:rsidR="007131AB" w:rsidRDefault="00000000">
            <w:pPr>
              <w:numPr>
                <w:ilvl w:val="1"/>
                <w:numId w:val="83"/>
              </w:numPr>
            </w:pPr>
            <w:r>
              <w:t>"Type": 4,</w:t>
            </w:r>
          </w:p>
          <w:p w14:paraId="21A5BB8C" w14:textId="77777777" w:rsidR="007131AB" w:rsidRDefault="00000000">
            <w:pPr>
              <w:numPr>
                <w:ilvl w:val="1"/>
                <w:numId w:val="83"/>
              </w:numPr>
            </w:pPr>
            <w:r>
              <w:t>"Tag":"Severity (Values List)",</w:t>
            </w:r>
          </w:p>
          <w:p w14:paraId="6E18B456" w14:textId="77777777" w:rsidR="007131AB" w:rsidRDefault="00000000">
            <w:pPr>
              <w:numPr>
                <w:ilvl w:val="1"/>
                <w:numId w:val="83"/>
              </w:numPr>
            </w:pPr>
            <w:r>
              <w:t>"Value":</w:t>
            </w:r>
          </w:p>
          <w:p w14:paraId="44CB3636" w14:textId="77777777" w:rsidR="007131AB" w:rsidRDefault="00000000">
            <w:pPr>
              <w:numPr>
                <w:ilvl w:val="1"/>
                <w:numId w:val="83"/>
              </w:numPr>
            </w:pPr>
            <w:r>
              <w:t>{</w:t>
            </w:r>
          </w:p>
          <w:p w14:paraId="42EB8FE8" w14:textId="77777777" w:rsidR="007131AB" w:rsidRDefault="00000000">
            <w:pPr>
              <w:numPr>
                <w:ilvl w:val="2"/>
                <w:numId w:val="83"/>
              </w:numPr>
            </w:pPr>
            <w:r>
              <w:t>"ValuesListIds":[2,3,4],</w:t>
            </w:r>
          </w:p>
          <w:p w14:paraId="61FC8C66" w14:textId="77777777" w:rsidR="007131AB" w:rsidRDefault="00000000">
            <w:pPr>
              <w:numPr>
                <w:ilvl w:val="2"/>
                <w:numId w:val="83"/>
              </w:numPr>
            </w:pPr>
            <w:r>
              <w:t>"OtherText":"Severity"</w:t>
            </w:r>
          </w:p>
          <w:p w14:paraId="30A30C15" w14:textId="77777777" w:rsidR="007131AB" w:rsidRDefault="00000000">
            <w:pPr>
              <w:numPr>
                <w:ilvl w:val="1"/>
                <w:numId w:val="83"/>
              </w:numPr>
            </w:pPr>
            <w:r>
              <w:t>}</w:t>
            </w:r>
          </w:p>
          <w:p w14:paraId="7A135219" w14:textId="77777777" w:rsidR="007131AB" w:rsidRDefault="00000000">
            <w:pPr>
              <w:numPr>
                <w:ilvl w:val="1"/>
                <w:numId w:val="83"/>
              </w:numPr>
            </w:pPr>
            <w:r>
              <w:t>"FieldID":34564</w:t>
            </w:r>
          </w:p>
          <w:p w14:paraId="52418C6E" w14:textId="77777777" w:rsidR="007131AB" w:rsidRDefault="00000000">
            <w:pPr>
              <w:numPr>
                <w:ilvl w:val="0"/>
                <w:numId w:val="83"/>
              </w:numPr>
            </w:pPr>
            <w:r>
              <w:t>}</w:t>
            </w:r>
          </w:p>
          <w:p w14:paraId="37B541D6" w14:textId="77777777" w:rsidR="007131AB" w:rsidRDefault="00000000">
            <w:pPr>
              <w:numPr>
                <w:ilvl w:val="0"/>
                <w:numId w:val="83"/>
              </w:numPr>
            </w:pPr>
            <w:r>
              <w:t> </w:t>
            </w:r>
          </w:p>
          <w:p w14:paraId="3FAB7B78" w14:textId="77777777" w:rsidR="007131AB" w:rsidRDefault="00000000">
            <w:pPr>
              <w:numPr>
                <w:ilvl w:val="0"/>
                <w:numId w:val="83"/>
              </w:numPr>
            </w:pPr>
            <w:r>
              <w:t>"34563"</w:t>
            </w:r>
          </w:p>
          <w:p w14:paraId="30AC846F" w14:textId="77777777" w:rsidR="007131AB" w:rsidRDefault="00000000">
            <w:pPr>
              <w:numPr>
                <w:ilvl w:val="0"/>
                <w:numId w:val="83"/>
              </w:numPr>
            </w:pPr>
            <w:r>
              <w:t>{</w:t>
            </w:r>
          </w:p>
          <w:p w14:paraId="656167FE" w14:textId="77777777" w:rsidR="007131AB" w:rsidRDefault="00000000">
            <w:pPr>
              <w:numPr>
                <w:ilvl w:val="1"/>
                <w:numId w:val="83"/>
              </w:numPr>
            </w:pPr>
            <w:r>
              <w:t>"Type": 4,</w:t>
            </w:r>
          </w:p>
          <w:p w14:paraId="64DF7B06" w14:textId="77777777" w:rsidR="007131AB" w:rsidRDefault="00000000">
            <w:pPr>
              <w:numPr>
                <w:ilvl w:val="1"/>
                <w:numId w:val="83"/>
              </w:numPr>
            </w:pPr>
            <w:r>
              <w:t>"Tag":"Null (Values List)",</w:t>
            </w:r>
          </w:p>
          <w:p w14:paraId="6C7F89C4" w14:textId="77777777" w:rsidR="007131AB" w:rsidRDefault="00000000">
            <w:pPr>
              <w:numPr>
                <w:ilvl w:val="1"/>
                <w:numId w:val="83"/>
              </w:numPr>
            </w:pPr>
            <w:r>
              <w:t>"Value": {0}</w:t>
            </w:r>
          </w:p>
          <w:p w14:paraId="73D51651" w14:textId="77777777" w:rsidR="007131AB" w:rsidRDefault="00000000">
            <w:pPr>
              <w:numPr>
                <w:ilvl w:val="1"/>
                <w:numId w:val="83"/>
              </w:numPr>
            </w:pPr>
            <w:r>
              <w:lastRenderedPageBreak/>
              <w:t>"FieldID":34563</w:t>
            </w:r>
          </w:p>
          <w:p w14:paraId="50C613D7" w14:textId="77777777" w:rsidR="007131AB" w:rsidRDefault="00000000">
            <w:pPr>
              <w:numPr>
                <w:ilvl w:val="0"/>
                <w:numId w:val="83"/>
              </w:numPr>
            </w:pPr>
            <w:r>
              <w:t>}</w:t>
            </w:r>
          </w:p>
        </w:tc>
      </w:tr>
      <w:tr w:rsidR="007131AB" w14:paraId="271DD172" w14:textId="77777777">
        <w:tc>
          <w:tcPr>
            <w:tcW w:w="0" w:type="auto"/>
          </w:tcPr>
          <w:p w14:paraId="01BE9547" w14:textId="77777777" w:rsidR="007131AB" w:rsidRDefault="00000000">
            <w:pPr>
              <w:pStyle w:val="FirstParagraph"/>
            </w:pPr>
            <w:r>
              <w:t>Links externos</w:t>
            </w:r>
          </w:p>
        </w:tc>
        <w:tc>
          <w:tcPr>
            <w:tcW w:w="0" w:type="auto"/>
          </w:tcPr>
          <w:p w14:paraId="07717055" w14:textId="77777777" w:rsidR="007131AB" w:rsidRDefault="00000000">
            <w:pPr>
              <w:pStyle w:val="Corpodetexto"/>
            </w:pPr>
            <w:r>
              <w:t>Criar/atualizar conteúdo,</w:t>
            </w:r>
          </w:p>
          <w:p w14:paraId="25EF0E73" w14:textId="77777777" w:rsidR="007131AB" w:rsidRDefault="00000000">
            <w:pPr>
              <w:pStyle w:val="Corpodetexto"/>
            </w:pPr>
            <w:r>
              <w:t>Criar/atualizar usuário</w:t>
            </w:r>
          </w:p>
        </w:tc>
        <w:tc>
          <w:tcPr>
            <w:tcW w:w="0" w:type="auto"/>
          </w:tcPr>
          <w:p w14:paraId="5F0A2AA2" w14:textId="77777777" w:rsidR="007131AB" w:rsidRDefault="00000000">
            <w:pPr>
              <w:numPr>
                <w:ilvl w:val="0"/>
                <w:numId w:val="83"/>
              </w:numPr>
            </w:pPr>
            <w:r>
              <w:t>"11234"</w:t>
            </w:r>
          </w:p>
          <w:p w14:paraId="241263C7" w14:textId="77777777" w:rsidR="007131AB" w:rsidRDefault="00000000">
            <w:pPr>
              <w:numPr>
                <w:ilvl w:val="0"/>
                <w:numId w:val="83"/>
              </w:numPr>
            </w:pPr>
            <w:r>
              <w:t>{</w:t>
            </w:r>
          </w:p>
          <w:p w14:paraId="708AA00F" w14:textId="77777777" w:rsidR="007131AB" w:rsidRDefault="00000000">
            <w:pPr>
              <w:numPr>
                <w:ilvl w:val="1"/>
                <w:numId w:val="83"/>
              </w:numPr>
            </w:pPr>
            <w:r>
              <w:t>"Type": 7,</w:t>
            </w:r>
          </w:p>
          <w:p w14:paraId="112B4654" w14:textId="77777777" w:rsidR="007131AB" w:rsidRDefault="00000000">
            <w:pPr>
              <w:numPr>
                <w:ilvl w:val="1"/>
                <w:numId w:val="83"/>
              </w:numPr>
            </w:pPr>
            <w:r>
              <w:t>"Tag":"External Links",</w:t>
            </w:r>
          </w:p>
          <w:p w14:paraId="4435C720" w14:textId="77777777" w:rsidR="007131AB" w:rsidRDefault="00000000">
            <w:pPr>
              <w:numPr>
                <w:ilvl w:val="1"/>
                <w:numId w:val="83"/>
              </w:numPr>
            </w:pPr>
            <w:r>
              <w:t>"Value":</w:t>
            </w:r>
          </w:p>
          <w:p w14:paraId="5E2502D2" w14:textId="77777777" w:rsidR="007131AB" w:rsidRDefault="00000000">
            <w:pPr>
              <w:numPr>
                <w:ilvl w:val="1"/>
                <w:numId w:val="83"/>
              </w:numPr>
            </w:pPr>
            <w:r>
              <w:t>[</w:t>
            </w:r>
          </w:p>
          <w:p w14:paraId="4CEA1738" w14:textId="77777777" w:rsidR="007131AB" w:rsidRDefault="00000000">
            <w:pPr>
              <w:numPr>
                <w:ilvl w:val="2"/>
                <w:numId w:val="83"/>
              </w:numPr>
            </w:pPr>
            <w:r>
              <w:t>{</w:t>
            </w:r>
          </w:p>
          <w:p w14:paraId="4B898C85" w14:textId="77777777" w:rsidR="007131AB" w:rsidRDefault="00000000">
            <w:pPr>
              <w:numPr>
                <w:ilvl w:val="3"/>
                <w:numId w:val="83"/>
              </w:numPr>
            </w:pPr>
            <w:r>
              <w:t>"Name": "Archer",</w:t>
            </w:r>
          </w:p>
          <w:p w14:paraId="76E0A799" w14:textId="77777777" w:rsidR="007131AB" w:rsidRDefault="00000000">
            <w:pPr>
              <w:numPr>
                <w:ilvl w:val="3"/>
                <w:numId w:val="83"/>
              </w:numPr>
            </w:pPr>
            <w:r>
              <w:t>"URL":"https://www.archerirm.com"</w:t>
            </w:r>
          </w:p>
          <w:p w14:paraId="238A9E42" w14:textId="77777777" w:rsidR="007131AB" w:rsidRDefault="00000000">
            <w:pPr>
              <w:numPr>
                <w:ilvl w:val="2"/>
                <w:numId w:val="83"/>
              </w:numPr>
            </w:pPr>
            <w:r>
              <w:t>},</w:t>
            </w:r>
          </w:p>
          <w:p w14:paraId="17E5FF41" w14:textId="77777777" w:rsidR="007131AB" w:rsidRDefault="00000000">
            <w:pPr>
              <w:numPr>
                <w:ilvl w:val="2"/>
                <w:numId w:val="83"/>
              </w:numPr>
            </w:pPr>
            <w:r>
              <w:t>{</w:t>
            </w:r>
          </w:p>
          <w:p w14:paraId="6D7E19B5" w14:textId="77777777" w:rsidR="007131AB" w:rsidRDefault="00000000">
            <w:pPr>
              <w:numPr>
                <w:ilvl w:val="3"/>
                <w:numId w:val="83"/>
              </w:numPr>
            </w:pPr>
            <w:r>
              <w:t>"Name":"Archer Community",</w:t>
            </w:r>
          </w:p>
          <w:p w14:paraId="19AD1E55" w14:textId="77777777" w:rsidR="007131AB" w:rsidRDefault="00000000">
            <w:pPr>
              <w:numPr>
                <w:ilvl w:val="3"/>
                <w:numId w:val="83"/>
              </w:numPr>
            </w:pPr>
            <w:r>
              <w:t>"URL":"https://www.archerirm.community/"</w:t>
            </w:r>
          </w:p>
          <w:p w14:paraId="217153CF" w14:textId="77777777" w:rsidR="007131AB" w:rsidRDefault="00000000">
            <w:pPr>
              <w:numPr>
                <w:ilvl w:val="2"/>
                <w:numId w:val="83"/>
              </w:numPr>
            </w:pPr>
            <w:r>
              <w:t>}</w:t>
            </w:r>
          </w:p>
          <w:p w14:paraId="13A8F721" w14:textId="77777777" w:rsidR="007131AB" w:rsidRDefault="00000000">
            <w:pPr>
              <w:numPr>
                <w:ilvl w:val="1"/>
                <w:numId w:val="83"/>
              </w:numPr>
            </w:pPr>
            <w:r>
              <w:t>],</w:t>
            </w:r>
          </w:p>
          <w:p w14:paraId="541D790A" w14:textId="77777777" w:rsidR="007131AB" w:rsidRDefault="00000000">
            <w:pPr>
              <w:numPr>
                <w:ilvl w:val="1"/>
                <w:numId w:val="83"/>
              </w:numPr>
            </w:pPr>
            <w:r>
              <w:t>"FieldId": 11234</w:t>
            </w:r>
          </w:p>
          <w:p w14:paraId="09B95C7D" w14:textId="77777777" w:rsidR="007131AB" w:rsidRDefault="00000000">
            <w:pPr>
              <w:numPr>
                <w:ilvl w:val="0"/>
                <w:numId w:val="83"/>
              </w:numPr>
            </w:pPr>
            <w:r>
              <w:t>}</w:t>
            </w:r>
          </w:p>
        </w:tc>
      </w:tr>
      <w:tr w:rsidR="007131AB" w14:paraId="23F03D41" w14:textId="77777777">
        <w:tc>
          <w:tcPr>
            <w:tcW w:w="0" w:type="auto"/>
          </w:tcPr>
          <w:p w14:paraId="3DF8D86F" w14:textId="77777777" w:rsidR="007131AB" w:rsidRDefault="00000000">
            <w:pPr>
              <w:pStyle w:val="FirstParagraph"/>
            </w:pPr>
            <w:r>
              <w:t>Lista de usuários/grupos</w:t>
            </w:r>
          </w:p>
        </w:tc>
        <w:tc>
          <w:tcPr>
            <w:tcW w:w="0" w:type="auto"/>
          </w:tcPr>
          <w:p w14:paraId="0E93E1E2" w14:textId="77777777" w:rsidR="007131AB" w:rsidRDefault="00000000">
            <w:pPr>
              <w:pStyle w:val="Corpodetexto"/>
            </w:pPr>
            <w:r>
              <w:t> </w:t>
            </w:r>
          </w:p>
        </w:tc>
        <w:tc>
          <w:tcPr>
            <w:tcW w:w="0" w:type="auto"/>
          </w:tcPr>
          <w:p w14:paraId="5A4D607C" w14:textId="77777777" w:rsidR="007131AB" w:rsidRDefault="00000000">
            <w:pPr>
              <w:numPr>
                <w:ilvl w:val="0"/>
                <w:numId w:val="83"/>
              </w:numPr>
            </w:pPr>
            <w:r>
              <w:t>"12234"</w:t>
            </w:r>
          </w:p>
          <w:p w14:paraId="657B5687" w14:textId="77777777" w:rsidR="007131AB" w:rsidRDefault="00000000">
            <w:pPr>
              <w:numPr>
                <w:ilvl w:val="0"/>
                <w:numId w:val="83"/>
              </w:numPr>
            </w:pPr>
            <w:r>
              <w:t>{</w:t>
            </w:r>
          </w:p>
          <w:p w14:paraId="47B35EF2" w14:textId="77777777" w:rsidR="007131AB" w:rsidRDefault="00000000">
            <w:pPr>
              <w:numPr>
                <w:ilvl w:val="1"/>
                <w:numId w:val="83"/>
              </w:numPr>
            </w:pPr>
            <w:r>
              <w:lastRenderedPageBreak/>
              <w:t>"Type": 8,</w:t>
            </w:r>
          </w:p>
          <w:p w14:paraId="474E44F4" w14:textId="77777777" w:rsidR="007131AB" w:rsidRDefault="00000000">
            <w:pPr>
              <w:numPr>
                <w:ilvl w:val="1"/>
                <w:numId w:val="83"/>
              </w:numPr>
            </w:pPr>
            <w:r>
              <w:t>"Tag":"Users or Group List",</w:t>
            </w:r>
          </w:p>
          <w:p w14:paraId="20B812B8" w14:textId="77777777" w:rsidR="007131AB" w:rsidRDefault="00000000">
            <w:pPr>
              <w:numPr>
                <w:ilvl w:val="1"/>
                <w:numId w:val="83"/>
              </w:numPr>
            </w:pPr>
            <w:r>
              <w:t>"Value":</w:t>
            </w:r>
          </w:p>
          <w:p w14:paraId="50B2DAA9" w14:textId="77777777" w:rsidR="007131AB" w:rsidRDefault="00000000">
            <w:pPr>
              <w:numPr>
                <w:ilvl w:val="1"/>
                <w:numId w:val="83"/>
              </w:numPr>
            </w:pPr>
            <w:r>
              <w:t>{</w:t>
            </w:r>
          </w:p>
          <w:p w14:paraId="787B599C" w14:textId="77777777" w:rsidR="007131AB" w:rsidRDefault="00000000">
            <w:pPr>
              <w:numPr>
                <w:ilvl w:val="2"/>
                <w:numId w:val="83"/>
              </w:numPr>
            </w:pPr>
            <w:r>
              <w:t>"UserList":</w:t>
            </w:r>
          </w:p>
          <w:p w14:paraId="2F29BC2B" w14:textId="77777777" w:rsidR="007131AB" w:rsidRDefault="00000000">
            <w:pPr>
              <w:numPr>
                <w:ilvl w:val="2"/>
                <w:numId w:val="83"/>
              </w:numPr>
            </w:pPr>
            <w:r>
              <w:t>[</w:t>
            </w:r>
          </w:p>
          <w:p w14:paraId="6F249941" w14:textId="77777777" w:rsidR="007131AB" w:rsidRDefault="00000000">
            <w:pPr>
              <w:numPr>
                <w:ilvl w:val="3"/>
                <w:numId w:val="83"/>
              </w:numPr>
            </w:pPr>
            <w:r>
              <w:t>{</w:t>
            </w:r>
          </w:p>
          <w:p w14:paraId="6A18586F" w14:textId="77777777" w:rsidR="007131AB" w:rsidRDefault="00000000">
            <w:pPr>
              <w:numPr>
                <w:ilvl w:val="4"/>
                <w:numId w:val="83"/>
              </w:numPr>
            </w:pPr>
            <w:r>
              <w:t>"ID" : 19</w:t>
            </w:r>
          </w:p>
          <w:p w14:paraId="4305840C" w14:textId="77777777" w:rsidR="007131AB" w:rsidRDefault="00000000">
            <w:pPr>
              <w:numPr>
                <w:ilvl w:val="3"/>
                <w:numId w:val="83"/>
              </w:numPr>
            </w:pPr>
            <w:r>
              <w:t>},</w:t>
            </w:r>
          </w:p>
          <w:p w14:paraId="45A7A583" w14:textId="77777777" w:rsidR="007131AB" w:rsidRDefault="00000000">
            <w:pPr>
              <w:numPr>
                <w:ilvl w:val="3"/>
                <w:numId w:val="83"/>
              </w:numPr>
            </w:pPr>
            <w:r>
              <w:t>{</w:t>
            </w:r>
          </w:p>
          <w:p w14:paraId="4B8574AC" w14:textId="77777777" w:rsidR="007131AB" w:rsidRDefault="00000000">
            <w:pPr>
              <w:numPr>
                <w:ilvl w:val="4"/>
                <w:numId w:val="83"/>
              </w:numPr>
            </w:pPr>
            <w:r>
              <w:t>"ID" : 20</w:t>
            </w:r>
          </w:p>
          <w:p w14:paraId="59D9BB68" w14:textId="77777777" w:rsidR="007131AB" w:rsidRDefault="00000000">
            <w:pPr>
              <w:numPr>
                <w:ilvl w:val="3"/>
                <w:numId w:val="83"/>
              </w:numPr>
            </w:pPr>
            <w:r>
              <w:t>}</w:t>
            </w:r>
          </w:p>
          <w:p w14:paraId="10F76538" w14:textId="77777777" w:rsidR="007131AB" w:rsidRDefault="00000000">
            <w:pPr>
              <w:numPr>
                <w:ilvl w:val="2"/>
                <w:numId w:val="83"/>
              </w:numPr>
            </w:pPr>
            <w:r>
              <w:t>],</w:t>
            </w:r>
          </w:p>
          <w:p w14:paraId="7DF2C00D" w14:textId="77777777" w:rsidR="007131AB" w:rsidRDefault="00000000">
            <w:pPr>
              <w:numPr>
                <w:ilvl w:val="2"/>
                <w:numId w:val="83"/>
              </w:numPr>
            </w:pPr>
            <w:r>
              <w:t>"GroupList":</w:t>
            </w:r>
          </w:p>
          <w:p w14:paraId="64BEA117" w14:textId="77777777" w:rsidR="007131AB" w:rsidRDefault="00000000">
            <w:pPr>
              <w:numPr>
                <w:ilvl w:val="2"/>
                <w:numId w:val="83"/>
              </w:numPr>
            </w:pPr>
            <w:r>
              <w:t>[</w:t>
            </w:r>
          </w:p>
          <w:p w14:paraId="0036DEA1" w14:textId="77777777" w:rsidR="007131AB" w:rsidRDefault="00000000">
            <w:pPr>
              <w:numPr>
                <w:ilvl w:val="3"/>
                <w:numId w:val="83"/>
              </w:numPr>
            </w:pPr>
            <w:r>
              <w:t>{</w:t>
            </w:r>
          </w:p>
          <w:p w14:paraId="54076FD9" w14:textId="77777777" w:rsidR="007131AB" w:rsidRDefault="00000000">
            <w:pPr>
              <w:numPr>
                <w:ilvl w:val="4"/>
                <w:numId w:val="83"/>
              </w:numPr>
            </w:pPr>
            <w:r>
              <w:t>"ID" : 1</w:t>
            </w:r>
          </w:p>
          <w:p w14:paraId="3C5ABBDD" w14:textId="77777777" w:rsidR="007131AB" w:rsidRDefault="00000000">
            <w:pPr>
              <w:numPr>
                <w:ilvl w:val="3"/>
                <w:numId w:val="83"/>
              </w:numPr>
            </w:pPr>
            <w:r>
              <w:t>}</w:t>
            </w:r>
          </w:p>
          <w:p w14:paraId="7FE5E1F3" w14:textId="77777777" w:rsidR="007131AB" w:rsidRDefault="00000000">
            <w:pPr>
              <w:numPr>
                <w:ilvl w:val="2"/>
                <w:numId w:val="83"/>
              </w:numPr>
            </w:pPr>
            <w:r>
              <w:t>]</w:t>
            </w:r>
          </w:p>
          <w:p w14:paraId="311A3139" w14:textId="77777777" w:rsidR="007131AB" w:rsidRDefault="00000000">
            <w:pPr>
              <w:numPr>
                <w:ilvl w:val="1"/>
                <w:numId w:val="83"/>
              </w:numPr>
            </w:pPr>
            <w:r>
              <w:t>},</w:t>
            </w:r>
          </w:p>
          <w:p w14:paraId="54DF1A9E" w14:textId="77777777" w:rsidR="007131AB" w:rsidRDefault="00000000">
            <w:pPr>
              <w:numPr>
                <w:ilvl w:val="1"/>
                <w:numId w:val="83"/>
              </w:numPr>
            </w:pPr>
            <w:r>
              <w:t>"FieldId": 12234</w:t>
            </w:r>
          </w:p>
          <w:p w14:paraId="0E0D011C" w14:textId="77777777" w:rsidR="007131AB" w:rsidRDefault="00000000">
            <w:pPr>
              <w:numPr>
                <w:ilvl w:val="0"/>
                <w:numId w:val="83"/>
              </w:numPr>
            </w:pPr>
            <w:r>
              <w:t>}</w:t>
            </w:r>
          </w:p>
        </w:tc>
      </w:tr>
      <w:tr w:rsidR="007131AB" w14:paraId="3BC66BA0" w14:textId="77777777">
        <w:tc>
          <w:tcPr>
            <w:tcW w:w="0" w:type="auto"/>
          </w:tcPr>
          <w:p w14:paraId="526AB54A" w14:textId="77777777" w:rsidR="007131AB" w:rsidRDefault="00000000">
            <w:pPr>
              <w:pStyle w:val="FirstParagraph"/>
            </w:pPr>
            <w:r>
              <w:t xml:space="preserve">Permissões de </w:t>
            </w:r>
            <w:r>
              <w:lastRenderedPageBreak/>
              <w:t>registro</w:t>
            </w:r>
          </w:p>
        </w:tc>
        <w:tc>
          <w:tcPr>
            <w:tcW w:w="0" w:type="auto"/>
          </w:tcPr>
          <w:p w14:paraId="62B9A715" w14:textId="77777777" w:rsidR="007131AB" w:rsidRDefault="00000000">
            <w:pPr>
              <w:pStyle w:val="Corpodetexto"/>
            </w:pPr>
            <w:r>
              <w:lastRenderedPageBreak/>
              <w:t> </w:t>
            </w:r>
          </w:p>
        </w:tc>
        <w:tc>
          <w:tcPr>
            <w:tcW w:w="0" w:type="auto"/>
          </w:tcPr>
          <w:p w14:paraId="074BAA3F" w14:textId="77777777" w:rsidR="007131AB" w:rsidRDefault="00000000">
            <w:pPr>
              <w:numPr>
                <w:ilvl w:val="0"/>
                <w:numId w:val="83"/>
              </w:numPr>
            </w:pPr>
            <w:r>
              <w:t>"13877"</w:t>
            </w:r>
          </w:p>
          <w:p w14:paraId="7CCEEFA6" w14:textId="77777777" w:rsidR="007131AB" w:rsidRDefault="00000000">
            <w:pPr>
              <w:numPr>
                <w:ilvl w:val="0"/>
                <w:numId w:val="83"/>
              </w:numPr>
            </w:pPr>
            <w:r>
              <w:lastRenderedPageBreak/>
              <w:t>{</w:t>
            </w:r>
          </w:p>
          <w:p w14:paraId="29CCBF6C" w14:textId="77777777" w:rsidR="007131AB" w:rsidRDefault="00000000">
            <w:pPr>
              <w:numPr>
                <w:ilvl w:val="1"/>
                <w:numId w:val="83"/>
              </w:numPr>
            </w:pPr>
            <w:r>
              <w:t>"Type": 8,</w:t>
            </w:r>
          </w:p>
          <w:p w14:paraId="2ED85F7D" w14:textId="77777777" w:rsidR="007131AB" w:rsidRDefault="00000000">
            <w:pPr>
              <w:numPr>
                <w:ilvl w:val="1"/>
                <w:numId w:val="83"/>
              </w:numPr>
            </w:pPr>
            <w:r>
              <w:t>"Tag":"Record Permissions",</w:t>
            </w:r>
          </w:p>
          <w:p w14:paraId="3DD3FC4D" w14:textId="77777777" w:rsidR="007131AB" w:rsidRDefault="00000000">
            <w:pPr>
              <w:numPr>
                <w:ilvl w:val="1"/>
                <w:numId w:val="83"/>
              </w:numPr>
            </w:pPr>
            <w:r>
              <w:t>"Value":</w:t>
            </w:r>
          </w:p>
          <w:p w14:paraId="0882F12A" w14:textId="77777777" w:rsidR="007131AB" w:rsidRDefault="00000000">
            <w:pPr>
              <w:numPr>
                <w:ilvl w:val="1"/>
                <w:numId w:val="83"/>
              </w:numPr>
            </w:pPr>
            <w:r>
              <w:t>{</w:t>
            </w:r>
          </w:p>
          <w:p w14:paraId="226A8DE9" w14:textId="77777777" w:rsidR="007131AB" w:rsidRDefault="00000000">
            <w:pPr>
              <w:numPr>
                <w:ilvl w:val="2"/>
                <w:numId w:val="83"/>
              </w:numPr>
            </w:pPr>
            <w:r>
              <w:t>"UserList":</w:t>
            </w:r>
          </w:p>
          <w:p w14:paraId="6CD2D937" w14:textId="77777777" w:rsidR="007131AB" w:rsidRDefault="00000000">
            <w:pPr>
              <w:numPr>
                <w:ilvl w:val="2"/>
                <w:numId w:val="83"/>
              </w:numPr>
            </w:pPr>
            <w:r>
              <w:t>[</w:t>
            </w:r>
          </w:p>
          <w:p w14:paraId="6FE40E4F" w14:textId="77777777" w:rsidR="007131AB" w:rsidRDefault="00000000">
            <w:pPr>
              <w:numPr>
                <w:ilvl w:val="3"/>
                <w:numId w:val="83"/>
              </w:numPr>
            </w:pPr>
            <w:r>
              <w:t>{</w:t>
            </w:r>
          </w:p>
          <w:p w14:paraId="1B05EC4E" w14:textId="77777777" w:rsidR="007131AB" w:rsidRDefault="00000000">
            <w:pPr>
              <w:numPr>
                <w:ilvl w:val="4"/>
                <w:numId w:val="83"/>
              </w:numPr>
            </w:pPr>
            <w:r>
              <w:t>"ID" : 190</w:t>
            </w:r>
          </w:p>
          <w:p w14:paraId="4D472CB3" w14:textId="77777777" w:rsidR="007131AB" w:rsidRDefault="00000000">
            <w:pPr>
              <w:numPr>
                <w:ilvl w:val="3"/>
                <w:numId w:val="83"/>
              </w:numPr>
            </w:pPr>
            <w:r>
              <w:t>},</w:t>
            </w:r>
          </w:p>
          <w:p w14:paraId="3E8AA9FE" w14:textId="77777777" w:rsidR="007131AB" w:rsidRDefault="00000000">
            <w:pPr>
              <w:numPr>
                <w:ilvl w:val="3"/>
                <w:numId w:val="83"/>
              </w:numPr>
            </w:pPr>
            <w:r>
              <w:t>{</w:t>
            </w:r>
          </w:p>
          <w:p w14:paraId="68A83C61" w14:textId="77777777" w:rsidR="007131AB" w:rsidRDefault="00000000">
            <w:pPr>
              <w:numPr>
                <w:ilvl w:val="4"/>
                <w:numId w:val="83"/>
              </w:numPr>
            </w:pPr>
            <w:r>
              <w:t>"ID" : 191</w:t>
            </w:r>
          </w:p>
          <w:p w14:paraId="19213D8B" w14:textId="77777777" w:rsidR="007131AB" w:rsidRDefault="00000000">
            <w:pPr>
              <w:numPr>
                <w:ilvl w:val="3"/>
                <w:numId w:val="83"/>
              </w:numPr>
            </w:pPr>
            <w:r>
              <w:t>}</w:t>
            </w:r>
          </w:p>
          <w:p w14:paraId="2B42AAFB" w14:textId="77777777" w:rsidR="007131AB" w:rsidRDefault="00000000">
            <w:pPr>
              <w:numPr>
                <w:ilvl w:val="2"/>
                <w:numId w:val="83"/>
              </w:numPr>
            </w:pPr>
            <w:r>
              <w:t>],</w:t>
            </w:r>
          </w:p>
          <w:p w14:paraId="37A61C7A" w14:textId="77777777" w:rsidR="007131AB" w:rsidRDefault="00000000">
            <w:pPr>
              <w:numPr>
                <w:ilvl w:val="2"/>
                <w:numId w:val="83"/>
              </w:numPr>
            </w:pPr>
            <w:r>
              <w:t>"GroupList":</w:t>
            </w:r>
          </w:p>
          <w:p w14:paraId="7A9F3E1F" w14:textId="77777777" w:rsidR="007131AB" w:rsidRDefault="00000000">
            <w:pPr>
              <w:numPr>
                <w:ilvl w:val="2"/>
                <w:numId w:val="83"/>
              </w:numPr>
            </w:pPr>
            <w:r>
              <w:t>[</w:t>
            </w:r>
          </w:p>
          <w:p w14:paraId="4A1F283E" w14:textId="77777777" w:rsidR="007131AB" w:rsidRDefault="00000000">
            <w:pPr>
              <w:numPr>
                <w:ilvl w:val="3"/>
                <w:numId w:val="83"/>
              </w:numPr>
            </w:pPr>
            <w:r>
              <w:t>{</w:t>
            </w:r>
          </w:p>
          <w:p w14:paraId="2857AB77" w14:textId="77777777" w:rsidR="007131AB" w:rsidRDefault="00000000">
            <w:pPr>
              <w:numPr>
                <w:ilvl w:val="4"/>
                <w:numId w:val="83"/>
              </w:numPr>
            </w:pPr>
            <w:r>
              <w:t>"ID" : 19</w:t>
            </w:r>
          </w:p>
          <w:p w14:paraId="4659BF02" w14:textId="77777777" w:rsidR="007131AB" w:rsidRDefault="00000000">
            <w:pPr>
              <w:numPr>
                <w:ilvl w:val="3"/>
                <w:numId w:val="83"/>
              </w:numPr>
            </w:pPr>
            <w:r>
              <w:t>}</w:t>
            </w:r>
          </w:p>
          <w:p w14:paraId="7C019434" w14:textId="77777777" w:rsidR="007131AB" w:rsidRDefault="00000000">
            <w:pPr>
              <w:numPr>
                <w:ilvl w:val="2"/>
                <w:numId w:val="83"/>
              </w:numPr>
            </w:pPr>
            <w:r>
              <w:t>]</w:t>
            </w:r>
          </w:p>
          <w:p w14:paraId="639F7EFB" w14:textId="77777777" w:rsidR="007131AB" w:rsidRDefault="00000000">
            <w:pPr>
              <w:numPr>
                <w:ilvl w:val="1"/>
                <w:numId w:val="83"/>
              </w:numPr>
            </w:pPr>
            <w:r>
              <w:t>},</w:t>
            </w:r>
          </w:p>
          <w:p w14:paraId="78D75931" w14:textId="77777777" w:rsidR="007131AB" w:rsidRDefault="00000000">
            <w:pPr>
              <w:numPr>
                <w:ilvl w:val="1"/>
                <w:numId w:val="83"/>
              </w:numPr>
            </w:pPr>
            <w:r>
              <w:t>"FieldId": 13877</w:t>
            </w:r>
          </w:p>
          <w:p w14:paraId="7885B039" w14:textId="77777777" w:rsidR="007131AB" w:rsidRDefault="00000000">
            <w:pPr>
              <w:numPr>
                <w:ilvl w:val="0"/>
                <w:numId w:val="83"/>
              </w:numPr>
            </w:pPr>
            <w:r>
              <w:t>}</w:t>
            </w:r>
          </w:p>
        </w:tc>
      </w:tr>
      <w:tr w:rsidR="007131AB" w14:paraId="464C0792" w14:textId="77777777">
        <w:tc>
          <w:tcPr>
            <w:tcW w:w="0" w:type="auto"/>
          </w:tcPr>
          <w:p w14:paraId="461BA8C6" w14:textId="77777777" w:rsidR="007131AB" w:rsidRDefault="00000000">
            <w:pPr>
              <w:pStyle w:val="FirstParagraph"/>
            </w:pPr>
            <w:r>
              <w:lastRenderedPageBreak/>
              <w:t>Referência cruzada</w:t>
            </w:r>
          </w:p>
        </w:tc>
        <w:tc>
          <w:tcPr>
            <w:tcW w:w="0" w:type="auto"/>
          </w:tcPr>
          <w:p w14:paraId="2E2690FE" w14:textId="77777777" w:rsidR="007131AB" w:rsidRDefault="00000000">
            <w:pPr>
              <w:pStyle w:val="Corpodetexto"/>
            </w:pPr>
            <w:r>
              <w:t>Criar/atualizar conteúdo,</w:t>
            </w:r>
          </w:p>
          <w:p w14:paraId="18952AAE" w14:textId="77777777" w:rsidR="007131AB" w:rsidRDefault="00000000">
            <w:pPr>
              <w:pStyle w:val="Corpodetexto"/>
            </w:pPr>
            <w:r>
              <w:t>Criar/atualizar usuário</w:t>
            </w:r>
          </w:p>
        </w:tc>
        <w:tc>
          <w:tcPr>
            <w:tcW w:w="0" w:type="auto"/>
          </w:tcPr>
          <w:p w14:paraId="2D9316D9" w14:textId="77777777" w:rsidR="007131AB" w:rsidRDefault="00000000">
            <w:pPr>
              <w:numPr>
                <w:ilvl w:val="0"/>
                <w:numId w:val="83"/>
              </w:numPr>
            </w:pPr>
            <w:r>
              <w:t>"12234"</w:t>
            </w:r>
          </w:p>
          <w:p w14:paraId="7EE0612A" w14:textId="77777777" w:rsidR="007131AB" w:rsidRDefault="00000000">
            <w:pPr>
              <w:numPr>
                <w:ilvl w:val="0"/>
                <w:numId w:val="83"/>
              </w:numPr>
            </w:pPr>
            <w:r>
              <w:t>{</w:t>
            </w:r>
          </w:p>
          <w:p w14:paraId="00FC7C67" w14:textId="77777777" w:rsidR="007131AB" w:rsidRDefault="00000000">
            <w:pPr>
              <w:numPr>
                <w:ilvl w:val="1"/>
                <w:numId w:val="83"/>
              </w:numPr>
            </w:pPr>
            <w:r>
              <w:t>"Type": 9,</w:t>
            </w:r>
          </w:p>
          <w:p w14:paraId="713D1D82" w14:textId="77777777" w:rsidR="007131AB" w:rsidRDefault="00000000">
            <w:pPr>
              <w:numPr>
                <w:ilvl w:val="1"/>
                <w:numId w:val="83"/>
              </w:numPr>
            </w:pPr>
            <w:r>
              <w:t>"Tag":"Cross-Reference",</w:t>
            </w:r>
          </w:p>
          <w:p w14:paraId="50A1F6DE" w14:textId="77777777" w:rsidR="007131AB" w:rsidRDefault="00000000">
            <w:pPr>
              <w:numPr>
                <w:ilvl w:val="1"/>
                <w:numId w:val="83"/>
              </w:numPr>
            </w:pPr>
            <w:r>
              <w:t>"Value":</w:t>
            </w:r>
          </w:p>
          <w:p w14:paraId="70888494" w14:textId="77777777" w:rsidR="007131AB" w:rsidRDefault="00000000">
            <w:pPr>
              <w:numPr>
                <w:ilvl w:val="1"/>
                <w:numId w:val="83"/>
              </w:numPr>
            </w:pPr>
            <w:r>
              <w:t>[</w:t>
            </w:r>
          </w:p>
          <w:p w14:paraId="40530B1D" w14:textId="77777777" w:rsidR="007131AB" w:rsidRDefault="00000000">
            <w:pPr>
              <w:numPr>
                <w:ilvl w:val="2"/>
                <w:numId w:val="83"/>
              </w:numPr>
            </w:pPr>
            <w:r>
              <w:t>{</w:t>
            </w:r>
          </w:p>
          <w:p w14:paraId="4CDE405C" w14:textId="77777777" w:rsidR="007131AB" w:rsidRDefault="00000000">
            <w:pPr>
              <w:numPr>
                <w:ilvl w:val="3"/>
                <w:numId w:val="83"/>
              </w:numPr>
            </w:pPr>
            <w:r>
              <w:t>"ContentID":205522</w:t>
            </w:r>
          </w:p>
          <w:p w14:paraId="0557E7B0" w14:textId="77777777" w:rsidR="007131AB" w:rsidRDefault="00000000">
            <w:pPr>
              <w:numPr>
                <w:ilvl w:val="2"/>
                <w:numId w:val="83"/>
              </w:numPr>
            </w:pPr>
            <w:r>
              <w:t>},</w:t>
            </w:r>
          </w:p>
          <w:p w14:paraId="185FEB62" w14:textId="77777777" w:rsidR="007131AB" w:rsidRDefault="00000000">
            <w:pPr>
              <w:numPr>
                <w:ilvl w:val="2"/>
                <w:numId w:val="83"/>
              </w:numPr>
            </w:pPr>
            <w:r>
              <w:t>{</w:t>
            </w:r>
          </w:p>
          <w:p w14:paraId="32D5DB08" w14:textId="77777777" w:rsidR="007131AB" w:rsidRDefault="00000000">
            <w:pPr>
              <w:numPr>
                <w:ilvl w:val="3"/>
                <w:numId w:val="83"/>
              </w:numPr>
            </w:pPr>
            <w:r>
              <w:t>"ContentID":205643</w:t>
            </w:r>
          </w:p>
          <w:p w14:paraId="51407FDF" w14:textId="77777777" w:rsidR="007131AB" w:rsidRDefault="00000000">
            <w:pPr>
              <w:numPr>
                <w:ilvl w:val="2"/>
                <w:numId w:val="83"/>
              </w:numPr>
            </w:pPr>
            <w:r>
              <w:t>},</w:t>
            </w:r>
          </w:p>
          <w:p w14:paraId="3276702B" w14:textId="77777777" w:rsidR="007131AB" w:rsidRDefault="00000000">
            <w:pPr>
              <w:numPr>
                <w:ilvl w:val="2"/>
                <w:numId w:val="83"/>
              </w:numPr>
            </w:pPr>
            <w:r>
              <w:t>{</w:t>
            </w:r>
          </w:p>
          <w:p w14:paraId="04B9F984" w14:textId="77777777" w:rsidR="007131AB" w:rsidRDefault="00000000">
            <w:pPr>
              <w:numPr>
                <w:ilvl w:val="3"/>
                <w:numId w:val="83"/>
              </w:numPr>
            </w:pPr>
            <w:r>
              <w:t>"ContentID":205783</w:t>
            </w:r>
          </w:p>
          <w:p w14:paraId="6DA5F2E6" w14:textId="77777777" w:rsidR="007131AB" w:rsidRDefault="00000000">
            <w:pPr>
              <w:numPr>
                <w:ilvl w:val="2"/>
                <w:numId w:val="83"/>
              </w:numPr>
            </w:pPr>
            <w:r>
              <w:t>},</w:t>
            </w:r>
          </w:p>
          <w:p w14:paraId="1264595E" w14:textId="77777777" w:rsidR="007131AB" w:rsidRDefault="00000000">
            <w:pPr>
              <w:numPr>
                <w:ilvl w:val="1"/>
                <w:numId w:val="83"/>
              </w:numPr>
            </w:pPr>
            <w:r>
              <w:t>],</w:t>
            </w:r>
          </w:p>
          <w:p w14:paraId="2EC52FB6" w14:textId="77777777" w:rsidR="007131AB" w:rsidRDefault="00000000">
            <w:pPr>
              <w:numPr>
                <w:ilvl w:val="1"/>
                <w:numId w:val="83"/>
              </w:numPr>
            </w:pPr>
            <w:r>
              <w:t>"FieldId" : 12234</w:t>
            </w:r>
          </w:p>
          <w:p w14:paraId="5DC4144F" w14:textId="77777777" w:rsidR="007131AB" w:rsidRDefault="00000000">
            <w:pPr>
              <w:numPr>
                <w:ilvl w:val="0"/>
                <w:numId w:val="83"/>
              </w:numPr>
            </w:pPr>
            <w:r>
              <w:t>}</w:t>
            </w:r>
          </w:p>
        </w:tc>
      </w:tr>
      <w:tr w:rsidR="007131AB" w14:paraId="7F44AEC3" w14:textId="77777777">
        <w:tc>
          <w:tcPr>
            <w:tcW w:w="0" w:type="auto"/>
          </w:tcPr>
          <w:p w14:paraId="6DCB42F4" w14:textId="77777777" w:rsidR="007131AB" w:rsidRDefault="00000000">
            <w:pPr>
              <w:pStyle w:val="FirstParagraph"/>
            </w:pPr>
            <w:r>
              <w:t>Anexo</w:t>
            </w:r>
          </w:p>
        </w:tc>
        <w:tc>
          <w:tcPr>
            <w:tcW w:w="0" w:type="auto"/>
          </w:tcPr>
          <w:p w14:paraId="29D47F75" w14:textId="77777777" w:rsidR="007131AB" w:rsidRDefault="00000000">
            <w:pPr>
              <w:pStyle w:val="Corpodetexto"/>
            </w:pPr>
            <w:r>
              <w:t>Criar/atualizar conteúdo,</w:t>
            </w:r>
          </w:p>
          <w:p w14:paraId="582A65DF" w14:textId="77777777" w:rsidR="007131AB" w:rsidRDefault="00000000">
            <w:pPr>
              <w:pStyle w:val="Corpodetexto"/>
            </w:pPr>
            <w:r>
              <w:t>Criar/atualizar usuário</w:t>
            </w:r>
          </w:p>
        </w:tc>
        <w:tc>
          <w:tcPr>
            <w:tcW w:w="0" w:type="auto"/>
          </w:tcPr>
          <w:p w14:paraId="6D9308F4" w14:textId="77777777" w:rsidR="007131AB" w:rsidRDefault="00000000">
            <w:pPr>
              <w:numPr>
                <w:ilvl w:val="0"/>
                <w:numId w:val="83"/>
              </w:numPr>
            </w:pPr>
            <w:r>
              <w:t>"12334"</w:t>
            </w:r>
          </w:p>
          <w:p w14:paraId="3CCB7CE4" w14:textId="77777777" w:rsidR="007131AB" w:rsidRDefault="00000000">
            <w:pPr>
              <w:numPr>
                <w:ilvl w:val="0"/>
                <w:numId w:val="83"/>
              </w:numPr>
            </w:pPr>
            <w:r>
              <w:t>{</w:t>
            </w:r>
          </w:p>
          <w:p w14:paraId="6583013B" w14:textId="77777777" w:rsidR="007131AB" w:rsidRDefault="00000000">
            <w:pPr>
              <w:numPr>
                <w:ilvl w:val="1"/>
                <w:numId w:val="83"/>
              </w:numPr>
            </w:pPr>
            <w:r>
              <w:t>"Type": 11,</w:t>
            </w:r>
          </w:p>
          <w:p w14:paraId="6DD31C6E" w14:textId="77777777" w:rsidR="007131AB" w:rsidRDefault="00000000">
            <w:pPr>
              <w:numPr>
                <w:ilvl w:val="1"/>
                <w:numId w:val="83"/>
              </w:numPr>
            </w:pPr>
            <w:r>
              <w:t>"Tag":"Attachments",</w:t>
            </w:r>
          </w:p>
          <w:p w14:paraId="56F6ACA8" w14:textId="77777777" w:rsidR="007131AB" w:rsidRDefault="00000000">
            <w:pPr>
              <w:numPr>
                <w:ilvl w:val="1"/>
                <w:numId w:val="83"/>
              </w:numPr>
            </w:pPr>
            <w:r>
              <w:t>"Value":</w:t>
            </w:r>
          </w:p>
          <w:p w14:paraId="504A9D3F" w14:textId="77777777" w:rsidR="007131AB" w:rsidRDefault="00000000">
            <w:pPr>
              <w:numPr>
                <w:ilvl w:val="1"/>
                <w:numId w:val="83"/>
              </w:numPr>
            </w:pPr>
            <w:r>
              <w:lastRenderedPageBreak/>
              <w:t>[</w:t>
            </w:r>
          </w:p>
          <w:p w14:paraId="597F4929" w14:textId="77777777" w:rsidR="007131AB" w:rsidRDefault="00000000">
            <w:pPr>
              <w:numPr>
                <w:ilvl w:val="2"/>
                <w:numId w:val="83"/>
              </w:numPr>
            </w:pPr>
            <w:r>
              <w:t>1234</w:t>
            </w:r>
          </w:p>
          <w:p w14:paraId="03268A7B" w14:textId="77777777" w:rsidR="007131AB" w:rsidRDefault="00000000">
            <w:pPr>
              <w:numPr>
                <w:ilvl w:val="1"/>
                <w:numId w:val="83"/>
              </w:numPr>
            </w:pPr>
            <w:r>
              <w:t>],</w:t>
            </w:r>
          </w:p>
          <w:p w14:paraId="789B4954" w14:textId="77777777" w:rsidR="007131AB" w:rsidRDefault="00000000">
            <w:pPr>
              <w:numPr>
                <w:ilvl w:val="1"/>
                <w:numId w:val="83"/>
              </w:numPr>
            </w:pPr>
            <w:r>
              <w:t>"FieldId" : 12334</w:t>
            </w:r>
          </w:p>
          <w:p w14:paraId="785901A4" w14:textId="77777777" w:rsidR="007131AB" w:rsidRDefault="00000000">
            <w:pPr>
              <w:numPr>
                <w:ilvl w:val="0"/>
                <w:numId w:val="83"/>
              </w:numPr>
            </w:pPr>
            <w:r>
              <w:t>}</w:t>
            </w:r>
          </w:p>
          <w:p w14:paraId="09A0F787" w14:textId="3A7BAC47" w:rsidR="007131AB" w:rsidRDefault="00000000">
            <w:pPr>
              <w:pStyle w:val="FirstParagraph"/>
            </w:pPr>
            <w:r>
              <w:rPr>
                <w:b/>
                <w:bCs/>
              </w:rPr>
              <w:t>Observação:</w:t>
            </w:r>
            <w:r>
              <w:t xml:space="preserve"> o valor nessa entrada é o ID do anexo, que é retornado pelos segmentos </w:t>
            </w:r>
            <w:r>
              <w:rPr>
                <w:i/>
                <w:iCs/>
              </w:rPr>
              <w:t>Publicar anexo por bytes</w:t>
            </w:r>
            <w:r>
              <w:t xml:space="preserve"> e </w:t>
            </w:r>
            <w:r>
              <w:rPr>
                <w:i/>
                <w:iCs/>
              </w:rPr>
              <w:t>Publicar anexo de dados de formulário de várias partes</w:t>
            </w:r>
            <w:r>
              <w:t xml:space="preserve">. Consulte </w:t>
            </w:r>
            <w:hyperlink r:id="rId16">
              <w:r>
                <w:rPr>
                  <w:rStyle w:val="Hyperlink"/>
                </w:rPr>
                <w:t>Conteúdo</w:t>
              </w:r>
            </w:hyperlink>
            <w:r>
              <w:t xml:space="preserve"> para obter mais detalhes sobre esses segmentos.</w:t>
            </w:r>
          </w:p>
        </w:tc>
      </w:tr>
      <w:tr w:rsidR="007131AB" w14:paraId="2642F059" w14:textId="77777777">
        <w:tc>
          <w:tcPr>
            <w:tcW w:w="0" w:type="auto"/>
          </w:tcPr>
          <w:p w14:paraId="08F15BF0" w14:textId="77777777" w:rsidR="007131AB" w:rsidRDefault="00000000">
            <w:pPr>
              <w:pStyle w:val="Corpodetexto"/>
            </w:pPr>
            <w:r>
              <w:t>Imagem</w:t>
            </w:r>
          </w:p>
        </w:tc>
        <w:tc>
          <w:tcPr>
            <w:tcW w:w="0" w:type="auto"/>
          </w:tcPr>
          <w:p w14:paraId="2E60CBA6" w14:textId="77777777" w:rsidR="007131AB" w:rsidRDefault="00000000">
            <w:pPr>
              <w:pStyle w:val="Corpodetexto"/>
            </w:pPr>
            <w:r>
              <w:t>Criar/atualizar conteúdo,</w:t>
            </w:r>
          </w:p>
          <w:p w14:paraId="52716164" w14:textId="77777777" w:rsidR="007131AB" w:rsidRDefault="00000000">
            <w:pPr>
              <w:pStyle w:val="Corpodetexto"/>
            </w:pPr>
            <w:r>
              <w:t>Criar/atualizar usuário</w:t>
            </w:r>
          </w:p>
        </w:tc>
        <w:tc>
          <w:tcPr>
            <w:tcW w:w="0" w:type="auto"/>
          </w:tcPr>
          <w:p w14:paraId="62B21B1C" w14:textId="77777777" w:rsidR="007131AB" w:rsidRDefault="00000000">
            <w:pPr>
              <w:numPr>
                <w:ilvl w:val="0"/>
                <w:numId w:val="83"/>
              </w:numPr>
            </w:pPr>
            <w:r>
              <w:t>"12334"</w:t>
            </w:r>
          </w:p>
          <w:p w14:paraId="65C6DC95" w14:textId="77777777" w:rsidR="007131AB" w:rsidRDefault="00000000">
            <w:pPr>
              <w:numPr>
                <w:ilvl w:val="0"/>
                <w:numId w:val="83"/>
              </w:numPr>
            </w:pPr>
            <w:r>
              <w:t>{</w:t>
            </w:r>
          </w:p>
          <w:p w14:paraId="1909310C" w14:textId="77777777" w:rsidR="007131AB" w:rsidRDefault="00000000">
            <w:pPr>
              <w:numPr>
                <w:ilvl w:val="1"/>
                <w:numId w:val="83"/>
              </w:numPr>
            </w:pPr>
            <w:r>
              <w:t>"Type": 12,</w:t>
            </w:r>
          </w:p>
          <w:p w14:paraId="10AB68F0" w14:textId="77777777" w:rsidR="007131AB" w:rsidRDefault="00000000">
            <w:pPr>
              <w:numPr>
                <w:ilvl w:val="1"/>
                <w:numId w:val="83"/>
              </w:numPr>
            </w:pPr>
            <w:r>
              <w:t>"Tag":"Screenshot (Image)",</w:t>
            </w:r>
          </w:p>
          <w:p w14:paraId="1AE56EEB" w14:textId="77777777" w:rsidR="007131AB" w:rsidRDefault="00000000">
            <w:pPr>
              <w:numPr>
                <w:ilvl w:val="1"/>
                <w:numId w:val="83"/>
              </w:numPr>
            </w:pPr>
            <w:r>
              <w:t>"Value":</w:t>
            </w:r>
          </w:p>
          <w:p w14:paraId="6EDCFBE5" w14:textId="77777777" w:rsidR="007131AB" w:rsidRDefault="00000000">
            <w:pPr>
              <w:numPr>
                <w:ilvl w:val="1"/>
                <w:numId w:val="83"/>
              </w:numPr>
            </w:pPr>
            <w:r>
              <w:t>[</w:t>
            </w:r>
          </w:p>
          <w:p w14:paraId="2EB867D2" w14:textId="77777777" w:rsidR="007131AB" w:rsidRDefault="00000000">
            <w:pPr>
              <w:numPr>
                <w:ilvl w:val="2"/>
                <w:numId w:val="83"/>
              </w:numPr>
            </w:pPr>
            <w:r>
              <w:t>2234</w:t>
            </w:r>
          </w:p>
          <w:p w14:paraId="73739EDB" w14:textId="77777777" w:rsidR="007131AB" w:rsidRDefault="00000000">
            <w:pPr>
              <w:numPr>
                <w:ilvl w:val="1"/>
                <w:numId w:val="83"/>
              </w:numPr>
            </w:pPr>
            <w:r>
              <w:t>],</w:t>
            </w:r>
          </w:p>
          <w:p w14:paraId="35A220E9" w14:textId="77777777" w:rsidR="007131AB" w:rsidRDefault="00000000">
            <w:pPr>
              <w:numPr>
                <w:ilvl w:val="1"/>
                <w:numId w:val="83"/>
              </w:numPr>
            </w:pPr>
            <w:r>
              <w:t>"FieldId": 12334</w:t>
            </w:r>
          </w:p>
          <w:p w14:paraId="27D54D1C" w14:textId="77777777" w:rsidR="007131AB" w:rsidRDefault="00000000">
            <w:pPr>
              <w:numPr>
                <w:ilvl w:val="0"/>
                <w:numId w:val="83"/>
              </w:numPr>
            </w:pPr>
            <w:r>
              <w:t>}</w:t>
            </w:r>
          </w:p>
          <w:p w14:paraId="3CFBE312" w14:textId="77777777" w:rsidR="007131AB" w:rsidRDefault="00000000">
            <w:pPr>
              <w:pStyle w:val="FirstParagraph"/>
            </w:pPr>
            <w:r>
              <w:rPr>
                <w:b/>
                <w:bCs/>
              </w:rPr>
              <w:t>Observação:</w:t>
            </w:r>
            <w:r>
              <w:t xml:space="preserve"> uma Imagem é um tipo de anexo e, portanto, ela é tratada da mesma forma. A diferença é o número do tipo. As imagens são Tipo 12.</w:t>
            </w:r>
          </w:p>
        </w:tc>
      </w:tr>
      <w:tr w:rsidR="007131AB" w14:paraId="2D2AAAD7" w14:textId="77777777">
        <w:tc>
          <w:tcPr>
            <w:tcW w:w="0" w:type="auto"/>
          </w:tcPr>
          <w:p w14:paraId="710B52C2" w14:textId="77777777" w:rsidR="007131AB" w:rsidRDefault="00000000">
            <w:pPr>
              <w:pStyle w:val="Corpodetexto"/>
            </w:pPr>
            <w:r>
              <w:t>Matriz</w:t>
            </w:r>
          </w:p>
        </w:tc>
        <w:tc>
          <w:tcPr>
            <w:tcW w:w="0" w:type="auto"/>
          </w:tcPr>
          <w:p w14:paraId="5A72C0CE" w14:textId="77777777" w:rsidR="007131AB" w:rsidRDefault="00000000">
            <w:pPr>
              <w:pStyle w:val="Corpodetexto"/>
            </w:pPr>
            <w:r>
              <w:t>Criar/atualizar conteúdo,</w:t>
            </w:r>
          </w:p>
          <w:p w14:paraId="7F5B8110" w14:textId="77777777" w:rsidR="007131AB" w:rsidRDefault="00000000">
            <w:pPr>
              <w:pStyle w:val="Corpodetexto"/>
            </w:pPr>
            <w:r>
              <w:t xml:space="preserve">Criar/atualizar </w:t>
            </w:r>
            <w:r>
              <w:lastRenderedPageBreak/>
              <w:t>usuário</w:t>
            </w:r>
          </w:p>
        </w:tc>
        <w:tc>
          <w:tcPr>
            <w:tcW w:w="0" w:type="auto"/>
          </w:tcPr>
          <w:p w14:paraId="74734808" w14:textId="77777777" w:rsidR="007131AB" w:rsidRDefault="00000000">
            <w:pPr>
              <w:numPr>
                <w:ilvl w:val="0"/>
                <w:numId w:val="83"/>
              </w:numPr>
            </w:pPr>
            <w:r>
              <w:lastRenderedPageBreak/>
              <w:t>"15674"</w:t>
            </w:r>
          </w:p>
          <w:p w14:paraId="059F599D" w14:textId="77777777" w:rsidR="007131AB" w:rsidRDefault="00000000">
            <w:pPr>
              <w:numPr>
                <w:ilvl w:val="0"/>
                <w:numId w:val="83"/>
              </w:numPr>
            </w:pPr>
            <w:r>
              <w:t>{</w:t>
            </w:r>
          </w:p>
          <w:p w14:paraId="4D3D9581" w14:textId="77777777" w:rsidR="007131AB" w:rsidRDefault="00000000">
            <w:pPr>
              <w:numPr>
                <w:ilvl w:val="1"/>
                <w:numId w:val="83"/>
              </w:numPr>
            </w:pPr>
            <w:r>
              <w:t>"Type": 16,</w:t>
            </w:r>
          </w:p>
          <w:p w14:paraId="4E9D5BEA" w14:textId="77777777" w:rsidR="007131AB" w:rsidRDefault="00000000">
            <w:pPr>
              <w:numPr>
                <w:ilvl w:val="1"/>
                <w:numId w:val="83"/>
              </w:numPr>
            </w:pPr>
            <w:r>
              <w:lastRenderedPageBreak/>
              <w:t>"Tag":"Matrix",</w:t>
            </w:r>
          </w:p>
          <w:p w14:paraId="05DC08FC" w14:textId="77777777" w:rsidR="007131AB" w:rsidRDefault="00000000">
            <w:pPr>
              <w:numPr>
                <w:ilvl w:val="1"/>
                <w:numId w:val="83"/>
              </w:numPr>
            </w:pPr>
            <w:r>
              <w:t>"Value":</w:t>
            </w:r>
          </w:p>
          <w:p w14:paraId="65517161" w14:textId="77777777" w:rsidR="007131AB" w:rsidRDefault="00000000">
            <w:pPr>
              <w:numPr>
                <w:ilvl w:val="1"/>
                <w:numId w:val="83"/>
              </w:numPr>
            </w:pPr>
            <w:r>
              <w:t>[</w:t>
            </w:r>
          </w:p>
          <w:p w14:paraId="00777B2C" w14:textId="77777777" w:rsidR="007131AB" w:rsidRDefault="007131AB">
            <w:pPr>
              <w:pStyle w:val="Compact"/>
              <w:numPr>
                <w:ilvl w:val="2"/>
                <w:numId w:val="83"/>
              </w:numPr>
            </w:pPr>
          </w:p>
          <w:p w14:paraId="02BCEDCD" w14:textId="77777777" w:rsidR="007131AB" w:rsidRDefault="00000000">
            <w:pPr>
              <w:numPr>
                <w:ilvl w:val="3"/>
                <w:numId w:val="83"/>
              </w:numPr>
            </w:pPr>
            <w:r>
              <w:t>{</w:t>
            </w:r>
          </w:p>
          <w:p w14:paraId="24FB8866" w14:textId="77777777" w:rsidR="007131AB" w:rsidRDefault="00000000">
            <w:pPr>
              <w:numPr>
                <w:ilvl w:val="4"/>
                <w:numId w:val="83"/>
              </w:numPr>
            </w:pPr>
            <w:r>
              <w:t>"RowId":63800,</w:t>
            </w:r>
          </w:p>
          <w:p w14:paraId="60AC757F" w14:textId="77777777" w:rsidR="007131AB" w:rsidRDefault="00000000">
            <w:pPr>
              <w:numPr>
                <w:ilvl w:val="4"/>
                <w:numId w:val="83"/>
              </w:numPr>
            </w:pPr>
            <w:r>
              <w:t>"ColumnId":63823</w:t>
            </w:r>
          </w:p>
          <w:p w14:paraId="532482C8" w14:textId="77777777" w:rsidR="007131AB" w:rsidRDefault="00000000">
            <w:pPr>
              <w:numPr>
                <w:ilvl w:val="3"/>
                <w:numId w:val="83"/>
              </w:numPr>
            </w:pPr>
            <w:r>
              <w:t>}</w:t>
            </w:r>
          </w:p>
          <w:p w14:paraId="3ABA1B8E" w14:textId="77777777" w:rsidR="007131AB" w:rsidRDefault="00000000">
            <w:pPr>
              <w:numPr>
                <w:ilvl w:val="1"/>
                <w:numId w:val="83"/>
              </w:numPr>
            </w:pPr>
            <w:r>
              <w:t>],</w:t>
            </w:r>
          </w:p>
          <w:p w14:paraId="10BFFBD1" w14:textId="77777777" w:rsidR="007131AB" w:rsidRDefault="00000000">
            <w:pPr>
              <w:numPr>
                <w:ilvl w:val="1"/>
                <w:numId w:val="83"/>
              </w:numPr>
            </w:pPr>
            <w:r>
              <w:t>"FieldId": 15674</w:t>
            </w:r>
          </w:p>
          <w:p w14:paraId="302C439D" w14:textId="77777777" w:rsidR="007131AB" w:rsidRDefault="00000000">
            <w:pPr>
              <w:numPr>
                <w:ilvl w:val="0"/>
                <w:numId w:val="83"/>
              </w:numPr>
            </w:pPr>
            <w:r>
              <w:t>}</w:t>
            </w:r>
          </w:p>
        </w:tc>
      </w:tr>
      <w:tr w:rsidR="007131AB" w14:paraId="181B5B30" w14:textId="77777777">
        <w:tc>
          <w:tcPr>
            <w:tcW w:w="0" w:type="auto"/>
          </w:tcPr>
          <w:p w14:paraId="58E8B48C" w14:textId="77777777" w:rsidR="007131AB" w:rsidRDefault="00000000">
            <w:pPr>
              <w:pStyle w:val="FirstParagraph"/>
            </w:pPr>
            <w:r>
              <w:t>Endereço IP</w:t>
            </w:r>
          </w:p>
        </w:tc>
        <w:tc>
          <w:tcPr>
            <w:tcW w:w="0" w:type="auto"/>
          </w:tcPr>
          <w:p w14:paraId="726352C5" w14:textId="77777777" w:rsidR="007131AB" w:rsidRDefault="00000000">
            <w:pPr>
              <w:pStyle w:val="Corpodetexto"/>
            </w:pPr>
            <w:r>
              <w:t>Criar/atualizar conteúdo,</w:t>
            </w:r>
          </w:p>
          <w:p w14:paraId="676B4FB1" w14:textId="77777777" w:rsidR="007131AB" w:rsidRDefault="00000000">
            <w:pPr>
              <w:pStyle w:val="Corpodetexto"/>
            </w:pPr>
            <w:r>
              <w:t>Criar/atualizar usuário</w:t>
            </w:r>
          </w:p>
        </w:tc>
        <w:tc>
          <w:tcPr>
            <w:tcW w:w="0" w:type="auto"/>
          </w:tcPr>
          <w:p w14:paraId="1ADD2A85" w14:textId="77777777" w:rsidR="007131AB" w:rsidRDefault="00000000">
            <w:pPr>
              <w:numPr>
                <w:ilvl w:val="0"/>
                <w:numId w:val="83"/>
              </w:numPr>
            </w:pPr>
            <w:r>
              <w:t>"12334"</w:t>
            </w:r>
          </w:p>
          <w:p w14:paraId="31B4F567" w14:textId="77777777" w:rsidR="007131AB" w:rsidRDefault="00000000">
            <w:pPr>
              <w:numPr>
                <w:ilvl w:val="0"/>
                <w:numId w:val="83"/>
              </w:numPr>
            </w:pPr>
            <w:r>
              <w:t>{</w:t>
            </w:r>
          </w:p>
          <w:p w14:paraId="06373608" w14:textId="77777777" w:rsidR="007131AB" w:rsidRDefault="00000000">
            <w:pPr>
              <w:numPr>
                <w:ilvl w:val="1"/>
                <w:numId w:val="83"/>
              </w:numPr>
            </w:pPr>
            <w:r>
              <w:t>"Type": 19,</w:t>
            </w:r>
          </w:p>
          <w:p w14:paraId="0F207A92" w14:textId="77777777" w:rsidR="007131AB" w:rsidRDefault="00000000">
            <w:pPr>
              <w:numPr>
                <w:ilvl w:val="1"/>
                <w:numId w:val="83"/>
              </w:numPr>
            </w:pPr>
            <w:r>
              <w:t>"IpAddressBytes":"127.0.0.1",</w:t>
            </w:r>
          </w:p>
          <w:p w14:paraId="6C0AE636" w14:textId="77777777" w:rsidR="007131AB" w:rsidRDefault="00000000">
            <w:pPr>
              <w:numPr>
                <w:ilvl w:val="1"/>
                <w:numId w:val="83"/>
              </w:numPr>
            </w:pPr>
            <w:r>
              <w:t>"FieldId": 12334</w:t>
            </w:r>
          </w:p>
          <w:p w14:paraId="792EA824" w14:textId="77777777" w:rsidR="007131AB" w:rsidRDefault="00000000">
            <w:pPr>
              <w:numPr>
                <w:ilvl w:val="0"/>
                <w:numId w:val="83"/>
              </w:numPr>
            </w:pPr>
            <w:r>
              <w:t>}</w:t>
            </w:r>
          </w:p>
          <w:p w14:paraId="0DF5571B" w14:textId="77777777" w:rsidR="007131AB" w:rsidRDefault="00000000">
            <w:pPr>
              <w:pStyle w:val="FirstParagraph"/>
            </w:pPr>
            <w:r>
              <w:rPr>
                <w:b/>
                <w:bCs/>
              </w:rPr>
              <w:t>Observação:</w:t>
            </w:r>
            <w:r>
              <w:t xml:space="preserve"> não inclua nenhum campo adicional. Se houver campos adicionais, essa entrada apresentará falha sem retornar uma mensagem.</w:t>
            </w:r>
          </w:p>
        </w:tc>
      </w:tr>
      <w:tr w:rsidR="007131AB" w14:paraId="7396056D" w14:textId="77777777">
        <w:tc>
          <w:tcPr>
            <w:tcW w:w="0" w:type="auto"/>
          </w:tcPr>
          <w:p w14:paraId="6C85F2A3" w14:textId="77777777" w:rsidR="007131AB" w:rsidRDefault="00000000">
            <w:pPr>
              <w:pStyle w:val="Corpodetexto"/>
            </w:pPr>
            <w:r>
              <w:t>Registros relacionados</w:t>
            </w:r>
          </w:p>
        </w:tc>
        <w:tc>
          <w:tcPr>
            <w:tcW w:w="0" w:type="auto"/>
          </w:tcPr>
          <w:p w14:paraId="69BA4BE0" w14:textId="77777777" w:rsidR="007131AB" w:rsidRDefault="00000000">
            <w:pPr>
              <w:pStyle w:val="Corpodetexto"/>
            </w:pPr>
            <w:r>
              <w:t>Criar/atualizar conteúdo,</w:t>
            </w:r>
          </w:p>
          <w:p w14:paraId="2AFDC989" w14:textId="77777777" w:rsidR="007131AB" w:rsidRDefault="00000000">
            <w:pPr>
              <w:pStyle w:val="Corpodetexto"/>
            </w:pPr>
            <w:r>
              <w:t>Criar/atualizar usuário</w:t>
            </w:r>
          </w:p>
        </w:tc>
        <w:tc>
          <w:tcPr>
            <w:tcW w:w="0" w:type="auto"/>
          </w:tcPr>
          <w:p w14:paraId="65295B98" w14:textId="77777777" w:rsidR="007131AB" w:rsidRDefault="00000000">
            <w:pPr>
              <w:numPr>
                <w:ilvl w:val="0"/>
                <w:numId w:val="83"/>
              </w:numPr>
            </w:pPr>
            <w:r>
              <w:t>"18975"</w:t>
            </w:r>
          </w:p>
          <w:p w14:paraId="7EABB35A" w14:textId="77777777" w:rsidR="007131AB" w:rsidRDefault="00000000">
            <w:pPr>
              <w:numPr>
                <w:ilvl w:val="0"/>
                <w:numId w:val="83"/>
              </w:numPr>
            </w:pPr>
            <w:r>
              <w:t>{</w:t>
            </w:r>
          </w:p>
          <w:p w14:paraId="1C0C7B6F" w14:textId="77777777" w:rsidR="007131AB" w:rsidRDefault="00000000">
            <w:pPr>
              <w:numPr>
                <w:ilvl w:val="1"/>
                <w:numId w:val="83"/>
              </w:numPr>
            </w:pPr>
            <w:r>
              <w:t>"Type": 23,</w:t>
            </w:r>
          </w:p>
          <w:p w14:paraId="25E80EFE" w14:textId="77777777" w:rsidR="007131AB" w:rsidRDefault="00000000">
            <w:pPr>
              <w:numPr>
                <w:ilvl w:val="1"/>
                <w:numId w:val="83"/>
              </w:numPr>
            </w:pPr>
            <w:r>
              <w:t>"Tag":"Related Records",</w:t>
            </w:r>
          </w:p>
          <w:p w14:paraId="5293EC8E" w14:textId="77777777" w:rsidR="007131AB" w:rsidRDefault="00000000">
            <w:pPr>
              <w:numPr>
                <w:ilvl w:val="1"/>
                <w:numId w:val="83"/>
              </w:numPr>
            </w:pPr>
            <w:r>
              <w:lastRenderedPageBreak/>
              <w:t>"Value":</w:t>
            </w:r>
          </w:p>
          <w:p w14:paraId="0FE6EBF7" w14:textId="77777777" w:rsidR="007131AB" w:rsidRDefault="00000000">
            <w:pPr>
              <w:numPr>
                <w:ilvl w:val="1"/>
                <w:numId w:val="83"/>
              </w:numPr>
            </w:pPr>
            <w:r>
              <w:t>[</w:t>
            </w:r>
          </w:p>
          <w:p w14:paraId="28F7172F" w14:textId="77777777" w:rsidR="007131AB" w:rsidRDefault="00000000">
            <w:pPr>
              <w:numPr>
                <w:ilvl w:val="2"/>
                <w:numId w:val="83"/>
              </w:numPr>
            </w:pPr>
            <w:r>
              <w:t>345155,</w:t>
            </w:r>
          </w:p>
          <w:p w14:paraId="2A411F3F" w14:textId="77777777" w:rsidR="007131AB" w:rsidRDefault="00000000">
            <w:pPr>
              <w:numPr>
                <w:ilvl w:val="2"/>
                <w:numId w:val="83"/>
              </w:numPr>
            </w:pPr>
            <w:r>
              <w:t>234512</w:t>
            </w:r>
          </w:p>
          <w:p w14:paraId="1F587E11" w14:textId="77777777" w:rsidR="007131AB" w:rsidRDefault="00000000">
            <w:pPr>
              <w:numPr>
                <w:ilvl w:val="1"/>
                <w:numId w:val="83"/>
              </w:numPr>
            </w:pPr>
            <w:r>
              <w:t>],</w:t>
            </w:r>
          </w:p>
          <w:p w14:paraId="20E92546" w14:textId="77777777" w:rsidR="007131AB" w:rsidRDefault="00000000">
            <w:pPr>
              <w:numPr>
                <w:ilvl w:val="1"/>
                <w:numId w:val="83"/>
              </w:numPr>
            </w:pPr>
            <w:r>
              <w:t>"FieldId": 18975</w:t>
            </w:r>
          </w:p>
          <w:p w14:paraId="2B47B2C4" w14:textId="77777777" w:rsidR="007131AB" w:rsidRDefault="00000000">
            <w:pPr>
              <w:numPr>
                <w:ilvl w:val="0"/>
                <w:numId w:val="83"/>
              </w:numPr>
            </w:pPr>
            <w:r>
              <w:t>}</w:t>
            </w:r>
          </w:p>
          <w:p w14:paraId="78A1D5DA" w14:textId="77777777" w:rsidR="007131AB" w:rsidRDefault="00000000">
            <w:pPr>
              <w:pStyle w:val="FirstParagraph"/>
            </w:pPr>
            <w:r>
              <w:rPr>
                <w:b/>
                <w:bCs/>
              </w:rPr>
              <w:t>Observação:</w:t>
            </w:r>
            <w:r>
              <w:t xml:space="preserve"> o Valor contém um conjunto de IDs de conteúdo que foram atribuídos quando o registro relacionado foi originalmente criado.</w:t>
            </w:r>
          </w:p>
        </w:tc>
      </w:tr>
      <w:tr w:rsidR="007131AB" w14:paraId="35B30745" w14:textId="77777777">
        <w:tc>
          <w:tcPr>
            <w:tcW w:w="0" w:type="auto"/>
          </w:tcPr>
          <w:p w14:paraId="5D5B22E7" w14:textId="77777777" w:rsidR="007131AB" w:rsidRDefault="00000000">
            <w:pPr>
              <w:pStyle w:val="Corpodetexto"/>
            </w:pPr>
            <w:r>
              <w:t>Subformulário</w:t>
            </w:r>
          </w:p>
        </w:tc>
        <w:tc>
          <w:tcPr>
            <w:tcW w:w="0" w:type="auto"/>
          </w:tcPr>
          <w:p w14:paraId="0C56DEF3" w14:textId="77777777" w:rsidR="007131AB" w:rsidRDefault="00000000">
            <w:pPr>
              <w:pStyle w:val="Corpodetexto"/>
            </w:pPr>
            <w:r>
              <w:t>Criar/atualizar conteúdo,</w:t>
            </w:r>
          </w:p>
          <w:p w14:paraId="7BB3BA62" w14:textId="77777777" w:rsidR="007131AB" w:rsidRDefault="00000000">
            <w:pPr>
              <w:pStyle w:val="Corpodetexto"/>
            </w:pPr>
            <w:r>
              <w:t>Criar/atualizar usuário</w:t>
            </w:r>
          </w:p>
        </w:tc>
        <w:tc>
          <w:tcPr>
            <w:tcW w:w="0" w:type="auto"/>
          </w:tcPr>
          <w:p w14:paraId="390244F4" w14:textId="77777777" w:rsidR="007131AB" w:rsidRDefault="00000000">
            <w:pPr>
              <w:numPr>
                <w:ilvl w:val="0"/>
                <w:numId w:val="83"/>
              </w:numPr>
            </w:pPr>
            <w:r>
              <w:t>"18975"</w:t>
            </w:r>
          </w:p>
          <w:p w14:paraId="271C0827" w14:textId="77777777" w:rsidR="007131AB" w:rsidRDefault="00000000">
            <w:pPr>
              <w:numPr>
                <w:ilvl w:val="0"/>
                <w:numId w:val="83"/>
              </w:numPr>
            </w:pPr>
            <w:r>
              <w:t>{</w:t>
            </w:r>
          </w:p>
          <w:p w14:paraId="79718CE4" w14:textId="77777777" w:rsidR="007131AB" w:rsidRDefault="00000000">
            <w:pPr>
              <w:numPr>
                <w:ilvl w:val="1"/>
                <w:numId w:val="83"/>
              </w:numPr>
            </w:pPr>
            <w:r>
              <w:t>"Type": 24,</w:t>
            </w:r>
          </w:p>
          <w:p w14:paraId="14370709" w14:textId="77777777" w:rsidR="007131AB" w:rsidRDefault="00000000">
            <w:pPr>
              <w:numPr>
                <w:ilvl w:val="1"/>
                <w:numId w:val="83"/>
              </w:numPr>
            </w:pPr>
            <w:r>
              <w:t>"Tag":"Subforms",</w:t>
            </w:r>
          </w:p>
          <w:p w14:paraId="1E158FA8" w14:textId="77777777" w:rsidR="007131AB" w:rsidRDefault="00000000">
            <w:pPr>
              <w:numPr>
                <w:ilvl w:val="1"/>
                <w:numId w:val="83"/>
              </w:numPr>
            </w:pPr>
            <w:r>
              <w:t>"Value":</w:t>
            </w:r>
          </w:p>
          <w:p w14:paraId="3C34DA07" w14:textId="77777777" w:rsidR="007131AB" w:rsidRDefault="00000000">
            <w:pPr>
              <w:numPr>
                <w:ilvl w:val="1"/>
                <w:numId w:val="83"/>
              </w:numPr>
            </w:pPr>
            <w:r>
              <w:t>[</w:t>
            </w:r>
          </w:p>
          <w:p w14:paraId="529D08A5" w14:textId="77777777" w:rsidR="007131AB" w:rsidRDefault="00000000">
            <w:pPr>
              <w:numPr>
                <w:ilvl w:val="2"/>
                <w:numId w:val="83"/>
              </w:numPr>
            </w:pPr>
            <w:r>
              <w:t>345155</w:t>
            </w:r>
          </w:p>
          <w:p w14:paraId="6D61946E" w14:textId="77777777" w:rsidR="007131AB" w:rsidRDefault="00000000">
            <w:pPr>
              <w:numPr>
                <w:ilvl w:val="1"/>
                <w:numId w:val="83"/>
              </w:numPr>
            </w:pPr>
            <w:r>
              <w:t>],</w:t>
            </w:r>
          </w:p>
          <w:p w14:paraId="53882EC7" w14:textId="77777777" w:rsidR="007131AB" w:rsidRDefault="00000000">
            <w:pPr>
              <w:numPr>
                <w:ilvl w:val="1"/>
                <w:numId w:val="83"/>
              </w:numPr>
            </w:pPr>
            <w:r>
              <w:t>"FieldId": 18975</w:t>
            </w:r>
          </w:p>
          <w:p w14:paraId="2A777B03" w14:textId="77777777" w:rsidR="007131AB" w:rsidRDefault="00000000">
            <w:pPr>
              <w:numPr>
                <w:ilvl w:val="0"/>
                <w:numId w:val="83"/>
              </w:numPr>
            </w:pPr>
            <w:r>
              <w:t>}</w:t>
            </w:r>
          </w:p>
          <w:p w14:paraId="44B6D916" w14:textId="77777777" w:rsidR="007131AB" w:rsidRDefault="00000000">
            <w:pPr>
              <w:pStyle w:val="FirstParagraph"/>
            </w:pPr>
            <w:r>
              <w:rPr>
                <w:b/>
                <w:bCs/>
              </w:rPr>
              <w:t>Observação:</w:t>
            </w:r>
            <w:r>
              <w:t xml:space="preserve"> o Valor contém um conjunto de IDs de conteúdo que foram atribuídos quando o subformulário foi originalmente criado.</w:t>
            </w:r>
          </w:p>
        </w:tc>
      </w:tr>
      <w:bookmarkEnd w:id="27"/>
      <w:bookmarkEnd w:id="28"/>
      <w:bookmarkEnd w:id="29"/>
    </w:tbl>
    <w:p w14:paraId="302AB995" w14:textId="77777777" w:rsidR="007131AB" w:rsidRDefault="00000000">
      <w:r>
        <w:br w:type="page"/>
      </w:r>
    </w:p>
    <w:p w14:paraId="721E68F6" w14:textId="77777777" w:rsidR="007131AB" w:rsidRDefault="00000000">
      <w:pPr>
        <w:pStyle w:val="Ttulo1"/>
      </w:pPr>
      <w:bookmarkStart w:id="30" w:name="autenticação-1"/>
      <w:r>
        <w:lastRenderedPageBreak/>
        <w:t>Autenticação</w:t>
      </w:r>
    </w:p>
    <w:p w14:paraId="13AD8B6C" w14:textId="77777777" w:rsidR="007131AB" w:rsidRDefault="00000000">
      <w:pPr>
        <w:pStyle w:val="FirstParagraph"/>
      </w:pPr>
      <w:r>
        <w:t>Nesta página</w:t>
      </w:r>
    </w:p>
    <w:p w14:paraId="03CA7100" w14:textId="77777777" w:rsidR="007131AB" w:rsidRDefault="00000000">
      <w:pPr>
        <w:pStyle w:val="Compact"/>
        <w:numPr>
          <w:ilvl w:val="0"/>
          <w:numId w:val="84"/>
        </w:numPr>
      </w:pPr>
      <w:hyperlink w:anchor="SessionContext">
        <w:r>
          <w:rPr>
            <w:rStyle w:val="Hyperlink"/>
          </w:rPr>
          <w:t>SessionContext</w:t>
        </w:r>
      </w:hyperlink>
    </w:p>
    <w:p w14:paraId="085DBA69" w14:textId="77777777" w:rsidR="007131AB" w:rsidRDefault="00000000">
      <w:pPr>
        <w:pStyle w:val="Compact"/>
        <w:numPr>
          <w:ilvl w:val="0"/>
          <w:numId w:val="84"/>
        </w:numPr>
      </w:pPr>
      <w:hyperlink w:anchor="Login">
        <w:r>
          <w:rPr>
            <w:rStyle w:val="Hyperlink"/>
          </w:rPr>
          <w:t>Login</w:t>
        </w:r>
      </w:hyperlink>
    </w:p>
    <w:p w14:paraId="0EC50479" w14:textId="77777777" w:rsidR="007131AB" w:rsidRDefault="00000000">
      <w:pPr>
        <w:pStyle w:val="Compact"/>
        <w:numPr>
          <w:ilvl w:val="1"/>
          <w:numId w:val="85"/>
        </w:numPr>
      </w:pPr>
      <w:hyperlink w:anchor="Solicita%C3%A7%C3%A3o">
        <w:r>
          <w:rPr>
            <w:rStyle w:val="Hyperlink"/>
          </w:rPr>
          <w:t>Solicitação</w:t>
        </w:r>
      </w:hyperlink>
    </w:p>
    <w:p w14:paraId="37493D85" w14:textId="77777777" w:rsidR="007131AB" w:rsidRDefault="00000000">
      <w:pPr>
        <w:pStyle w:val="Compact"/>
        <w:numPr>
          <w:ilvl w:val="1"/>
          <w:numId w:val="85"/>
        </w:numPr>
      </w:pPr>
      <w:hyperlink w:anchor="Cabe%C3%A7alhodasolicita%C3%A7%C3%A3o">
        <w:r>
          <w:rPr>
            <w:rStyle w:val="Hyperlink"/>
          </w:rPr>
          <w:t>Cabeçalho da solicitação</w:t>
        </w:r>
      </w:hyperlink>
    </w:p>
    <w:p w14:paraId="0FC9ED90" w14:textId="77777777" w:rsidR="007131AB" w:rsidRDefault="00000000">
      <w:pPr>
        <w:pStyle w:val="Compact"/>
        <w:numPr>
          <w:ilvl w:val="1"/>
          <w:numId w:val="85"/>
        </w:numPr>
      </w:pPr>
      <w:hyperlink w:anchor="Corpodasolicita%C3%A7%C3%A3o">
        <w:r>
          <w:rPr>
            <w:rStyle w:val="Hyperlink"/>
          </w:rPr>
          <w:t>Corpo da solicitação</w:t>
        </w:r>
      </w:hyperlink>
    </w:p>
    <w:p w14:paraId="50AB6369" w14:textId="77777777" w:rsidR="007131AB" w:rsidRDefault="00000000">
      <w:pPr>
        <w:pStyle w:val="Compact"/>
        <w:numPr>
          <w:ilvl w:val="0"/>
          <w:numId w:val="84"/>
        </w:numPr>
      </w:pPr>
      <w:hyperlink w:anchor="Logout">
        <w:r>
          <w:rPr>
            <w:rStyle w:val="Hyperlink"/>
          </w:rPr>
          <w:t>Log-out</w:t>
        </w:r>
      </w:hyperlink>
    </w:p>
    <w:p w14:paraId="5A119287" w14:textId="77777777" w:rsidR="007131AB" w:rsidRDefault="00000000">
      <w:pPr>
        <w:pStyle w:val="Compact"/>
        <w:numPr>
          <w:ilvl w:val="1"/>
          <w:numId w:val="86"/>
        </w:numPr>
      </w:pPr>
      <w:hyperlink w:anchor="Solicita%C3%A7%C3%A3o1">
        <w:r>
          <w:rPr>
            <w:rStyle w:val="Hyperlink"/>
          </w:rPr>
          <w:t>Solicitação</w:t>
        </w:r>
      </w:hyperlink>
    </w:p>
    <w:p w14:paraId="6F2F27A5" w14:textId="77777777" w:rsidR="007131AB" w:rsidRDefault="00000000">
      <w:pPr>
        <w:pStyle w:val="Compact"/>
        <w:numPr>
          <w:ilvl w:val="1"/>
          <w:numId w:val="86"/>
        </w:numPr>
      </w:pPr>
      <w:hyperlink w:anchor="Cabe%C3%A7alhodasolicita%C3%A7%C3%A3o1">
        <w:r>
          <w:rPr>
            <w:rStyle w:val="Hyperlink"/>
          </w:rPr>
          <w:t>Cabeçalho da solicitação</w:t>
        </w:r>
      </w:hyperlink>
    </w:p>
    <w:p w14:paraId="7F10E6A4" w14:textId="77777777" w:rsidR="007131AB" w:rsidRDefault="00000000">
      <w:pPr>
        <w:pStyle w:val="Compact"/>
        <w:numPr>
          <w:ilvl w:val="1"/>
          <w:numId w:val="86"/>
        </w:numPr>
      </w:pPr>
      <w:hyperlink w:anchor="Corpodasolicita%C3%A7%C3%A3o1">
        <w:r>
          <w:rPr>
            <w:rStyle w:val="Hyperlink"/>
          </w:rPr>
          <w:t>Corpo da solicitação</w:t>
        </w:r>
      </w:hyperlink>
    </w:p>
    <w:p w14:paraId="466D0B9A" w14:textId="77777777" w:rsidR="007131AB" w:rsidRDefault="00000000">
      <w:pPr>
        <w:pStyle w:val="Ttulo2"/>
      </w:pPr>
      <w:bookmarkStart w:id="31" w:name="SessionContext"/>
      <w:r>
        <w:t>SessionContext</w:t>
      </w:r>
    </w:p>
    <w:p w14:paraId="6062EDAF" w14:textId="77777777" w:rsidR="007131AB" w:rsidRDefault="00000000">
      <w:pPr>
        <w:pStyle w:val="FirstParagraph"/>
      </w:pPr>
      <w:r>
        <w:t>É possível obter um SessionContext passando credenciais válidas ao método de log-in da controladora de segurança. Este SessionContext contém uma string chamada SessionToken que aparece em todas as solicitações subsequentes em um cabeçalho de autenticação personalizado.</w:t>
      </w:r>
    </w:p>
    <w:p w14:paraId="4E452B24" w14:textId="77777777" w:rsidR="007131AB" w:rsidRDefault="00000000">
      <w:pPr>
        <w:pStyle w:val="Corpodetexto"/>
      </w:pPr>
      <w:r>
        <w:rPr>
          <w:b/>
          <w:bCs/>
        </w:rPr>
        <w:t>Exemplo:</w:t>
      </w:r>
    </w:p>
    <w:p w14:paraId="4E94D261" w14:textId="77777777" w:rsidR="007131AB" w:rsidRDefault="00000000">
      <w:pPr>
        <w:pStyle w:val="Corpodetexto"/>
      </w:pPr>
      <w:r>
        <w:t>Authorization: Archer session-id="D45BB616F3F564B12199F8198522042D"</w:t>
      </w:r>
    </w:p>
    <w:p w14:paraId="3E57A5F6" w14:textId="77777777" w:rsidR="007131AB" w:rsidRDefault="00000000">
      <w:pPr>
        <w:pStyle w:val="Corpodetexto"/>
      </w:pPr>
      <w:r>
        <w:rPr>
          <w:b/>
          <w:bCs/>
        </w:rPr>
        <w:t>Observação:</w:t>
      </w:r>
      <w:r>
        <w:t xml:space="preserve"> Informe o ID de token da sessão de seu log-in. Nesta documentação, o id da sessão do Archer é representado como "ID de token do log-in".</w:t>
      </w:r>
    </w:p>
    <w:p w14:paraId="43869639" w14:textId="77777777" w:rsidR="007131AB" w:rsidRDefault="00000000">
      <w:pPr>
        <w:pStyle w:val="Corpodetexto"/>
      </w:pPr>
      <w:r>
        <w:t>Visto que SessionContext é obtido por meio do AuthenticationManager, cada chamada precisa estar em conformidade com as restrições normais de seus parâmetros de segurança associados no Archer. Cada solicitação da API precisa conter um cabeçalho de autenticação válido usando o esquema de autenticação do Archer.</w:t>
      </w:r>
    </w:p>
    <w:p w14:paraId="1D3DE9F7" w14:textId="77777777" w:rsidR="007131AB" w:rsidRDefault="00000000">
      <w:pPr>
        <w:pStyle w:val="Corpodetexto"/>
      </w:pPr>
      <w:r>
        <w:rPr>
          <w:b/>
          <w:bCs/>
        </w:rPr>
        <w:t>Importante:</w:t>
      </w:r>
      <w:r>
        <w:t xml:space="preserve"> Se o logon único estiver habilitado, selecione Permitir desvio manual no Archer Control Panel para que a API RESTful gere o token de sessão. No entanto, a API de serviços da Web gera tokens de sessão, mesmo que a opção Permitir desvio manual não esteja selecionada. O token gerado pela API de serviços da Web pode ser usado para fazer chamadas de API RESTful. Consulte "Configurando uma instância para single sign-on" na Ajuda do Painel de controle do </w:t>
      </w:r>
      <w:hyperlink r:id="rId17">
        <w:r>
          <w:rPr>
            <w:rStyle w:val="Hyperlink"/>
          </w:rPr>
          <w:t>Archer</w:t>
        </w:r>
      </w:hyperlink>
      <w:r>
        <w:t>.</w:t>
      </w:r>
    </w:p>
    <w:p w14:paraId="6B4579BA" w14:textId="77777777" w:rsidR="007131AB" w:rsidRDefault="00000000">
      <w:pPr>
        <w:pStyle w:val="Corpodetexto"/>
      </w:pPr>
      <w:r>
        <w:t>O segmento Autenticação é acessado por meio da controladora de segurança e inclui os seguintes serviços:</w:t>
      </w:r>
    </w:p>
    <w:p w14:paraId="635BBBF8" w14:textId="77777777" w:rsidR="007131AB" w:rsidRDefault="00000000">
      <w:pPr>
        <w:pStyle w:val="Corpodetexto"/>
      </w:pPr>
      <w:r>
        <w:rPr>
          <w:b/>
          <w:bCs/>
        </w:rPr>
        <w:lastRenderedPageBreak/>
        <w:t>Importante:</w:t>
      </w:r>
      <w:r>
        <w:t xml:space="preserve"> A URL base para chamadas API RESTful mudou na versão 6.5 de /RSAArcher/api/ para /RSAArcher/platformapi/. Se você atualizou de uma versão anterior à 6.5, atualize todas as suas chamadas de API RESTful imediatamente.</w:t>
      </w:r>
    </w:p>
    <w:p w14:paraId="51470C68" w14:textId="77777777" w:rsidR="007131AB" w:rsidRDefault="00000000">
      <w:pPr>
        <w:pStyle w:val="Ttulo2"/>
      </w:pPr>
      <w:bookmarkStart w:id="32" w:name="Login"/>
      <w:r>
        <w:t>Login</w:t>
      </w:r>
    </w:p>
    <w:p w14:paraId="2DB3E087" w14:textId="77777777" w:rsidR="007131AB" w:rsidRDefault="00000000">
      <w:pPr>
        <w:pStyle w:val="FirstParagraph"/>
      </w:pPr>
      <w:r>
        <w:t>O log-in cria uma sessão do Archer usando as credenciais especificadas na instância especificada. A solicitação de API retorna uma representação serializada de um objeto SessionContext.</w:t>
      </w:r>
    </w:p>
    <w:p w14:paraId="68B96059" w14:textId="77777777" w:rsidR="007131AB" w:rsidRDefault="00000000">
      <w:pPr>
        <w:pStyle w:val="Ttulo3"/>
      </w:pPr>
      <w:r>
        <w:t>Solicitação</w:t>
      </w:r>
    </w:p>
    <w:p w14:paraId="2AB23736" w14:textId="77777777" w:rsidR="007131AB" w:rsidRDefault="00000000">
      <w:pPr>
        <w:pStyle w:val="FirstParagraph"/>
      </w:pPr>
      <w:r>
        <w:t>POST http://Archer/platformapi/core/security/login</w:t>
      </w:r>
    </w:p>
    <w:bookmarkEnd w:id="30"/>
    <w:p w14:paraId="11FCD648" w14:textId="77777777" w:rsidR="007131AB" w:rsidRDefault="00000000">
      <w:pPr>
        <w:pStyle w:val="Ttulo3"/>
      </w:pPr>
      <w:r>
        <w:t>Cabeçalho da solicitação</w:t>
      </w:r>
    </w:p>
    <w:p w14:paraId="2BB53C75" w14:textId="77777777" w:rsidR="007131AB" w:rsidRDefault="00000000">
      <w:pPr>
        <w:pStyle w:val="FirstParagraph"/>
      </w:pPr>
      <w:r>
        <w:t>Accept: application/json,text/html,application/xhtml+xml,application/xml;q=0.9,*/*;q=0.8</w:t>
      </w:r>
    </w:p>
    <w:p w14:paraId="62DD2619" w14:textId="77777777" w:rsidR="007131AB" w:rsidRDefault="00000000">
      <w:pPr>
        <w:pStyle w:val="Corpodetexto"/>
      </w:pPr>
      <w:r>
        <w:t>Content-Type: application/json</w:t>
      </w:r>
    </w:p>
    <w:bookmarkEnd w:id="31"/>
    <w:p w14:paraId="590B85DD" w14:textId="77777777" w:rsidR="007131AB" w:rsidRDefault="00000000">
      <w:pPr>
        <w:pStyle w:val="Ttulo3"/>
      </w:pPr>
      <w:r>
        <w:t>Corpo da solicitação</w:t>
      </w:r>
    </w:p>
    <w:p w14:paraId="2A1B67FF" w14:textId="77777777" w:rsidR="007131AB" w:rsidRDefault="00000000">
      <w:pPr>
        <w:numPr>
          <w:ilvl w:val="0"/>
          <w:numId w:val="87"/>
        </w:numPr>
      </w:pPr>
      <w:r>
        <w:t>{</w:t>
      </w:r>
    </w:p>
    <w:p w14:paraId="78716D03" w14:textId="77777777" w:rsidR="007131AB" w:rsidRDefault="00000000">
      <w:pPr>
        <w:numPr>
          <w:ilvl w:val="0"/>
          <w:numId w:val="88"/>
        </w:numPr>
      </w:pPr>
      <w:r>
        <w:t>"InstanceName":"v5.0",</w:t>
      </w:r>
    </w:p>
    <w:p w14:paraId="327001F4" w14:textId="77777777" w:rsidR="007131AB" w:rsidRDefault="00000000">
      <w:pPr>
        <w:numPr>
          <w:ilvl w:val="0"/>
          <w:numId w:val="88"/>
        </w:numPr>
      </w:pPr>
      <w:r>
        <w:t>"Username":"sysadmin",</w:t>
      </w:r>
    </w:p>
    <w:p w14:paraId="0E07BCD8" w14:textId="77777777" w:rsidR="007131AB" w:rsidRDefault="00000000">
      <w:pPr>
        <w:numPr>
          <w:ilvl w:val="0"/>
          <w:numId w:val="88"/>
        </w:numPr>
      </w:pPr>
      <w:r>
        <w:t>"UserDomain":"",</w:t>
      </w:r>
    </w:p>
    <w:p w14:paraId="59E45DB8" w14:textId="77777777" w:rsidR="007131AB" w:rsidRDefault="00000000">
      <w:pPr>
        <w:numPr>
          <w:ilvl w:val="0"/>
          <w:numId w:val="88"/>
        </w:numPr>
      </w:pPr>
      <w:r>
        <w:t>"Password":"Archer123"</w:t>
      </w:r>
    </w:p>
    <w:p w14:paraId="28EC3EFA" w14:textId="77777777" w:rsidR="007131AB" w:rsidRDefault="00000000">
      <w:pPr>
        <w:numPr>
          <w:ilvl w:val="0"/>
          <w:numId w:val="88"/>
        </w:numPr>
      </w:pPr>
      <w:r>
        <w:t>}</w:t>
      </w:r>
    </w:p>
    <w:p w14:paraId="0A38BC37" w14:textId="77777777" w:rsidR="007131AB" w:rsidRDefault="00000000">
      <w:pPr>
        <w:pStyle w:val="FirstParagraph"/>
      </w:pPr>
      <w:r>
        <w:t>Exemplo de resposta</w:t>
      </w:r>
    </w:p>
    <w:p w14:paraId="3D9930B8" w14:textId="77777777" w:rsidR="007131AB" w:rsidRDefault="00000000">
      <w:pPr>
        <w:numPr>
          <w:ilvl w:val="0"/>
          <w:numId w:val="89"/>
        </w:numPr>
      </w:pPr>
      <w:r>
        <w:t>{</w:t>
      </w:r>
    </w:p>
    <w:p w14:paraId="38EED929" w14:textId="77777777" w:rsidR="007131AB" w:rsidRDefault="00000000">
      <w:pPr>
        <w:numPr>
          <w:ilvl w:val="0"/>
          <w:numId w:val="88"/>
        </w:numPr>
      </w:pPr>
      <w:r>
        <w:t>“SessionToken”:” C204E18D0ED58E288533F39C455A36E8”</w:t>
      </w:r>
    </w:p>
    <w:p w14:paraId="3E0DDD53" w14:textId="77777777" w:rsidR="007131AB" w:rsidRDefault="00000000">
      <w:pPr>
        <w:numPr>
          <w:ilvl w:val="0"/>
          <w:numId w:val="88"/>
        </w:numPr>
      </w:pPr>
      <w:r>
        <w:t>}</w:t>
      </w:r>
    </w:p>
    <w:p w14:paraId="34F0946A" w14:textId="77777777" w:rsidR="007131AB" w:rsidRDefault="00000000">
      <w:pPr>
        <w:pStyle w:val="Ttulo2"/>
      </w:pPr>
      <w:bookmarkStart w:id="33" w:name="Logout"/>
      <w:bookmarkEnd w:id="32"/>
      <w:r>
        <w:t>Log-out</w:t>
      </w:r>
    </w:p>
    <w:p w14:paraId="0C7A897E" w14:textId="77777777" w:rsidR="007131AB" w:rsidRDefault="00000000">
      <w:pPr>
        <w:pStyle w:val="FirstParagraph"/>
      </w:pPr>
      <w:r>
        <w:t>Este método chama um serviço que encerra a sessão especificada. Se a sessão em questão já foi encerrada ou é inválida, o método ainda retorna verdadeiro. O usuário associado à sessão no cabeçalho de autorização precisa ter as permissões necessárias para encerrar a sessão de outro usuário.</w:t>
      </w:r>
    </w:p>
    <w:p w14:paraId="53F9583A" w14:textId="77777777" w:rsidR="007131AB" w:rsidRDefault="00000000">
      <w:pPr>
        <w:pStyle w:val="Corpodetexto"/>
      </w:pPr>
      <w:r>
        <w:lastRenderedPageBreak/>
        <w:t>Normalmente, o ID de token da sessão é o mesmo para log-in e log-out, supondo que seja o mesmo usuário. Se um usuário tiver permissões para fazer log-out de outros usuários, o ID de token de sessão de log-out será o do usuário que está sendo desconectado.</w:t>
      </w:r>
    </w:p>
    <w:p w14:paraId="1FBA7E6A" w14:textId="77777777" w:rsidR="007131AB" w:rsidRDefault="00000000">
      <w:pPr>
        <w:pStyle w:val="Ttulo3"/>
      </w:pPr>
      <w:r>
        <w:t>Solicitação</w:t>
      </w:r>
    </w:p>
    <w:p w14:paraId="50907E13" w14:textId="77777777" w:rsidR="007131AB" w:rsidRDefault="00000000">
      <w:pPr>
        <w:pStyle w:val="FirstParagraph"/>
      </w:pPr>
      <w:r>
        <w:t>POST http://Archer/platformapi/core/security/logout</w:t>
      </w:r>
    </w:p>
    <w:p w14:paraId="52418960" w14:textId="77777777" w:rsidR="007131AB" w:rsidRDefault="00000000">
      <w:pPr>
        <w:pStyle w:val="Ttulo3"/>
      </w:pPr>
      <w:r>
        <w:t>Cabeçalho da solicitação</w:t>
      </w:r>
    </w:p>
    <w:p w14:paraId="374005FC" w14:textId="77777777" w:rsidR="007131AB" w:rsidRDefault="00000000">
      <w:pPr>
        <w:pStyle w:val="FirstParagraph"/>
      </w:pPr>
      <w:r>
        <w:t>Accept: application/json,text/html,application/xhtml+xml,application/xml;q=0.9,*/*;q=0.8</w:t>
      </w:r>
    </w:p>
    <w:p w14:paraId="2E3273C8" w14:textId="77777777" w:rsidR="007131AB" w:rsidRDefault="00000000">
      <w:pPr>
        <w:pStyle w:val="Corpodetexto"/>
      </w:pPr>
      <w:r>
        <w:t>Authorization: Archer session-id="session token ID from login"</w:t>
      </w:r>
    </w:p>
    <w:p w14:paraId="60909453" w14:textId="77777777" w:rsidR="007131AB" w:rsidRDefault="00000000">
      <w:pPr>
        <w:pStyle w:val="Corpodetexto"/>
      </w:pPr>
      <w:r>
        <w:t>Content-Type: application/json</w:t>
      </w:r>
    </w:p>
    <w:p w14:paraId="259717BC" w14:textId="77777777" w:rsidR="007131AB" w:rsidRDefault="00000000">
      <w:pPr>
        <w:pStyle w:val="Ttulo3"/>
      </w:pPr>
      <w:r>
        <w:t>Corpo da solicitação</w:t>
      </w:r>
    </w:p>
    <w:p w14:paraId="30764A22" w14:textId="77777777" w:rsidR="007131AB" w:rsidRDefault="00000000">
      <w:pPr>
        <w:numPr>
          <w:ilvl w:val="0"/>
          <w:numId w:val="90"/>
        </w:numPr>
      </w:pPr>
      <w:r>
        <w:t>{</w:t>
      </w:r>
    </w:p>
    <w:p w14:paraId="4506D517" w14:textId="77777777" w:rsidR="007131AB" w:rsidRDefault="00000000">
      <w:pPr>
        <w:numPr>
          <w:ilvl w:val="0"/>
          <w:numId w:val="88"/>
        </w:numPr>
      </w:pPr>
      <w:r>
        <w:t>"Value":"session token ID to logout"</w:t>
      </w:r>
    </w:p>
    <w:p w14:paraId="3229ABEC" w14:textId="77777777" w:rsidR="007131AB" w:rsidRDefault="00000000">
      <w:pPr>
        <w:numPr>
          <w:ilvl w:val="0"/>
          <w:numId w:val="88"/>
        </w:numPr>
      </w:pPr>
      <w:r>
        <w:t>}</w:t>
      </w:r>
    </w:p>
    <w:bookmarkEnd w:id="33"/>
    <w:p w14:paraId="03B54B0A" w14:textId="77777777" w:rsidR="007131AB" w:rsidRDefault="00000000">
      <w:r>
        <w:br w:type="page"/>
      </w:r>
    </w:p>
    <w:p w14:paraId="5D0C6AFD" w14:textId="77777777" w:rsidR="007131AB" w:rsidRDefault="00000000">
      <w:pPr>
        <w:pStyle w:val="Ttulo1"/>
      </w:pPr>
      <w:bookmarkStart w:id="34" w:name="conteúdo-1"/>
      <w:r>
        <w:lastRenderedPageBreak/>
        <w:t>Conteúdo</w:t>
      </w:r>
    </w:p>
    <w:p w14:paraId="40715A21" w14:textId="77777777" w:rsidR="007131AB" w:rsidRDefault="00000000">
      <w:pPr>
        <w:pStyle w:val="FirstParagraph"/>
      </w:pPr>
      <w:r>
        <w:t>O segmento Conteúdo é acessado por meio da controladora de conteúdo. As ações executadas em um recurso determinam o tipo de ação que se pode realizar.</w:t>
      </w:r>
    </w:p>
    <w:p w14:paraId="579B853E" w14:textId="77777777" w:rsidR="007131AB" w:rsidRDefault="00000000">
      <w:pPr>
        <w:pStyle w:val="Corpodetexto"/>
      </w:pPr>
      <w:r>
        <w:t>Nesta página</w:t>
      </w:r>
    </w:p>
    <w:p w14:paraId="045392E3" w14:textId="77777777" w:rsidR="007131AB" w:rsidRDefault="00000000">
      <w:pPr>
        <w:pStyle w:val="Compact"/>
        <w:numPr>
          <w:ilvl w:val="0"/>
          <w:numId w:val="91"/>
        </w:numPr>
      </w:pPr>
      <w:hyperlink w:anchor="A%C3%A7%C3%B5esdeconte%C3%BAdoderecursos">
        <w:r>
          <w:rPr>
            <w:rStyle w:val="Hyperlink"/>
          </w:rPr>
          <w:t>Ações de conteúdo de recursos</w:t>
        </w:r>
      </w:hyperlink>
    </w:p>
    <w:p w14:paraId="1536CF81" w14:textId="77777777" w:rsidR="007131AB" w:rsidRDefault="00000000">
      <w:pPr>
        <w:pStyle w:val="Compact"/>
        <w:numPr>
          <w:ilvl w:val="0"/>
          <w:numId w:val="91"/>
        </w:numPr>
      </w:pPr>
      <w:hyperlink w:anchor="Obterconte%C3%BAdoporID">
        <w:r>
          <w:rPr>
            <w:rStyle w:val="Hyperlink"/>
          </w:rPr>
          <w:t>Obter conteúdo por ID</w:t>
        </w:r>
      </w:hyperlink>
    </w:p>
    <w:p w14:paraId="72C354D0" w14:textId="77777777" w:rsidR="007131AB" w:rsidRDefault="00000000">
      <w:pPr>
        <w:pStyle w:val="Compact"/>
        <w:numPr>
          <w:ilvl w:val="1"/>
          <w:numId w:val="92"/>
        </w:numPr>
      </w:pPr>
      <w:hyperlink w:anchor="Semusarumaa%C3%A7%C3%A3o">
        <w:r>
          <w:rPr>
            <w:rStyle w:val="Hyperlink"/>
          </w:rPr>
          <w:t>Sem usar uma ação</w:t>
        </w:r>
      </w:hyperlink>
    </w:p>
    <w:p w14:paraId="4A999E4E" w14:textId="77777777" w:rsidR="007131AB" w:rsidRDefault="00000000">
      <w:pPr>
        <w:pStyle w:val="Compact"/>
        <w:numPr>
          <w:ilvl w:val="1"/>
          <w:numId w:val="92"/>
        </w:numPr>
      </w:pPr>
      <w:hyperlink w:anchor="Usandoaa%C3%A7%C3%A3oselect">
        <w:r>
          <w:rPr>
            <w:rStyle w:val="Hyperlink"/>
          </w:rPr>
          <w:t>Usando a ação $select</w:t>
        </w:r>
      </w:hyperlink>
    </w:p>
    <w:p w14:paraId="025B0229" w14:textId="77777777" w:rsidR="007131AB" w:rsidRDefault="00000000">
      <w:pPr>
        <w:pStyle w:val="Compact"/>
        <w:numPr>
          <w:ilvl w:val="0"/>
          <w:numId w:val="91"/>
        </w:numPr>
      </w:pPr>
      <w:hyperlink w:anchor="Xa05c5960025f5e43c1fdb6ef658eaa026bbb835">
        <w:r>
          <w:rPr>
            <w:rStyle w:val="Hyperlink"/>
          </w:rPr>
          <w:t>Obter conteúdo pelo ID de campo de referência</w:t>
        </w:r>
      </w:hyperlink>
    </w:p>
    <w:p w14:paraId="786EA0FA" w14:textId="77777777" w:rsidR="007131AB" w:rsidRDefault="00000000">
      <w:pPr>
        <w:pStyle w:val="Compact"/>
        <w:numPr>
          <w:ilvl w:val="1"/>
          <w:numId w:val="93"/>
        </w:numPr>
      </w:pPr>
      <w:hyperlink w:anchor="Semusarumaa%C3%A7%C3%A3o1">
        <w:r>
          <w:rPr>
            <w:rStyle w:val="Hyperlink"/>
          </w:rPr>
          <w:t>Sem usar uma ação</w:t>
        </w:r>
      </w:hyperlink>
    </w:p>
    <w:p w14:paraId="47229EF8" w14:textId="77777777" w:rsidR="007131AB" w:rsidRDefault="00000000">
      <w:pPr>
        <w:pStyle w:val="Compact"/>
        <w:numPr>
          <w:ilvl w:val="1"/>
          <w:numId w:val="93"/>
        </w:numPr>
      </w:pPr>
      <w:hyperlink w:anchor="Usandoaa%C3%A7%C3%A3ofilter">
        <w:r>
          <w:rPr>
            <w:rStyle w:val="Hyperlink"/>
          </w:rPr>
          <w:t>Usando a ação "$filter"</w:t>
        </w:r>
      </w:hyperlink>
    </w:p>
    <w:p w14:paraId="16395C26" w14:textId="77777777" w:rsidR="007131AB" w:rsidRDefault="00000000">
      <w:pPr>
        <w:pStyle w:val="Compact"/>
        <w:numPr>
          <w:ilvl w:val="1"/>
          <w:numId w:val="93"/>
        </w:numPr>
      </w:pPr>
      <w:hyperlink w:anchor="Usandoaa%C3%A7%C3%A3oselect1">
        <w:r>
          <w:rPr>
            <w:rStyle w:val="Hyperlink"/>
          </w:rPr>
          <w:t>Usando a ação "$select"</w:t>
        </w:r>
      </w:hyperlink>
    </w:p>
    <w:p w14:paraId="3190DF4B" w14:textId="77777777" w:rsidR="007131AB" w:rsidRDefault="00000000">
      <w:pPr>
        <w:pStyle w:val="Compact"/>
        <w:numPr>
          <w:ilvl w:val="1"/>
          <w:numId w:val="93"/>
        </w:numPr>
      </w:pPr>
      <w:hyperlink w:anchor="Usandoaa%C3%A7%C3%A3otop">
        <w:r>
          <w:rPr>
            <w:rStyle w:val="Hyperlink"/>
          </w:rPr>
          <w:t>Usando a ação "$top"</w:t>
        </w:r>
      </w:hyperlink>
    </w:p>
    <w:p w14:paraId="1DD310A6" w14:textId="77777777" w:rsidR="007131AB" w:rsidRDefault="00000000">
      <w:pPr>
        <w:pStyle w:val="Compact"/>
        <w:numPr>
          <w:ilvl w:val="1"/>
          <w:numId w:val="93"/>
        </w:numPr>
      </w:pPr>
      <w:hyperlink w:anchor="Usandoaa%C3%A7%C3%A3oskip">
        <w:r>
          <w:rPr>
            <w:rStyle w:val="Hyperlink"/>
          </w:rPr>
          <w:t>Usando a ação "$skip"</w:t>
        </w:r>
      </w:hyperlink>
    </w:p>
    <w:p w14:paraId="45325FF6" w14:textId="77777777" w:rsidR="007131AB" w:rsidRDefault="00000000">
      <w:pPr>
        <w:pStyle w:val="Compact"/>
        <w:numPr>
          <w:ilvl w:val="1"/>
          <w:numId w:val="93"/>
        </w:numPr>
      </w:pPr>
      <w:hyperlink w:anchor="Usandoaa%C3%A7%C3%A3oorderby">
        <w:r>
          <w:rPr>
            <w:rStyle w:val="Hyperlink"/>
          </w:rPr>
          <w:t>Usando a ação "$orderby"</w:t>
        </w:r>
      </w:hyperlink>
    </w:p>
    <w:p w14:paraId="389827ED" w14:textId="77777777" w:rsidR="007131AB" w:rsidRDefault="00000000">
      <w:pPr>
        <w:pStyle w:val="Compact"/>
        <w:numPr>
          <w:ilvl w:val="0"/>
          <w:numId w:val="91"/>
        </w:numPr>
      </w:pPr>
      <w:hyperlink w:anchor="Xeeeab3e6d2a773499200ab5c9691b26c19862e4">
        <w:r>
          <w:rPr>
            <w:rStyle w:val="Hyperlink"/>
          </w:rPr>
          <w:t>Obter o conteúdo por ID de conteúdo e ID de campo</w:t>
        </w:r>
      </w:hyperlink>
    </w:p>
    <w:p w14:paraId="4040747B" w14:textId="77777777" w:rsidR="007131AB" w:rsidRDefault="00000000">
      <w:pPr>
        <w:pStyle w:val="Compact"/>
        <w:numPr>
          <w:ilvl w:val="1"/>
          <w:numId w:val="94"/>
        </w:numPr>
      </w:pPr>
      <w:hyperlink w:anchor="Semusarumaa%C3%A7%C3%A3o2">
        <w:r>
          <w:rPr>
            <w:rStyle w:val="Hyperlink"/>
          </w:rPr>
          <w:t>Sem usar uma ação</w:t>
        </w:r>
      </w:hyperlink>
    </w:p>
    <w:p w14:paraId="03C1742B" w14:textId="77777777" w:rsidR="007131AB" w:rsidRDefault="00000000">
      <w:pPr>
        <w:pStyle w:val="Compact"/>
        <w:numPr>
          <w:ilvl w:val="1"/>
          <w:numId w:val="94"/>
        </w:numPr>
      </w:pPr>
      <w:hyperlink w:anchor="Usandoaa%C3%A7%C3%A3ofilter1">
        <w:r>
          <w:rPr>
            <w:rStyle w:val="Hyperlink"/>
          </w:rPr>
          <w:t>Usando a ação "$filter"</w:t>
        </w:r>
      </w:hyperlink>
    </w:p>
    <w:p w14:paraId="2F925529" w14:textId="77777777" w:rsidR="007131AB" w:rsidRDefault="00000000">
      <w:pPr>
        <w:pStyle w:val="Compact"/>
        <w:numPr>
          <w:ilvl w:val="1"/>
          <w:numId w:val="94"/>
        </w:numPr>
      </w:pPr>
      <w:hyperlink w:anchor="Usandoaa%C3%A7%C3%A3oselect2">
        <w:r>
          <w:rPr>
            <w:rStyle w:val="Hyperlink"/>
          </w:rPr>
          <w:t>Usando a ação "$select"</w:t>
        </w:r>
      </w:hyperlink>
    </w:p>
    <w:p w14:paraId="1BD9E0EF" w14:textId="77777777" w:rsidR="007131AB" w:rsidRDefault="00000000">
      <w:pPr>
        <w:pStyle w:val="Compact"/>
        <w:numPr>
          <w:ilvl w:val="1"/>
          <w:numId w:val="94"/>
        </w:numPr>
      </w:pPr>
      <w:hyperlink w:anchor="Usandoaa%C3%A7%C3%A3otop1">
        <w:r>
          <w:rPr>
            <w:rStyle w:val="Hyperlink"/>
          </w:rPr>
          <w:t>Usando a ação "$top"</w:t>
        </w:r>
      </w:hyperlink>
    </w:p>
    <w:p w14:paraId="1096FEE7" w14:textId="77777777" w:rsidR="007131AB" w:rsidRDefault="00000000">
      <w:pPr>
        <w:pStyle w:val="Compact"/>
        <w:numPr>
          <w:ilvl w:val="1"/>
          <w:numId w:val="94"/>
        </w:numPr>
      </w:pPr>
      <w:hyperlink w:anchor="Usandoaa%C3%A7%C3%A3oskip1">
        <w:r>
          <w:rPr>
            <w:rStyle w:val="Hyperlink"/>
          </w:rPr>
          <w:t>Usando a ação "$skip"</w:t>
        </w:r>
      </w:hyperlink>
    </w:p>
    <w:p w14:paraId="0BBDA1BD" w14:textId="77777777" w:rsidR="007131AB" w:rsidRDefault="00000000">
      <w:pPr>
        <w:pStyle w:val="Compact"/>
        <w:numPr>
          <w:ilvl w:val="1"/>
          <w:numId w:val="94"/>
        </w:numPr>
      </w:pPr>
      <w:hyperlink w:anchor="Usandoaa%C3%A7%C3%A3oorderby1">
        <w:r>
          <w:rPr>
            <w:rStyle w:val="Hyperlink"/>
          </w:rPr>
          <w:t>Usando a ação "$orderby"</w:t>
        </w:r>
      </w:hyperlink>
    </w:p>
    <w:p w14:paraId="04F27D85" w14:textId="77777777" w:rsidR="007131AB" w:rsidRDefault="00000000">
      <w:pPr>
        <w:pStyle w:val="Compact"/>
        <w:numPr>
          <w:ilvl w:val="0"/>
          <w:numId w:val="91"/>
        </w:numPr>
      </w:pPr>
      <w:hyperlink w:anchor="Exporosdadosderegistrodohist%C3%B3rico">
        <w:r>
          <w:rPr>
            <w:rStyle w:val="Hyperlink"/>
          </w:rPr>
          <w:t>Expor os dados de registro do histórico</w:t>
        </w:r>
      </w:hyperlink>
    </w:p>
    <w:p w14:paraId="65C61116" w14:textId="77777777" w:rsidR="007131AB" w:rsidRDefault="00000000">
      <w:pPr>
        <w:pStyle w:val="Compact"/>
        <w:numPr>
          <w:ilvl w:val="0"/>
          <w:numId w:val="91"/>
        </w:numPr>
      </w:pPr>
      <w:hyperlink w:anchor="Publicarconte%C3%BAdo">
        <w:r>
          <w:rPr>
            <w:rStyle w:val="Hyperlink"/>
          </w:rPr>
          <w:t>Publicar conteúdo</w:t>
        </w:r>
      </w:hyperlink>
    </w:p>
    <w:p w14:paraId="7A8A548D" w14:textId="77777777" w:rsidR="007131AB" w:rsidRDefault="00000000">
      <w:pPr>
        <w:pStyle w:val="Compact"/>
        <w:numPr>
          <w:ilvl w:val="0"/>
          <w:numId w:val="91"/>
        </w:numPr>
      </w:pPr>
      <w:hyperlink w:anchor="Colocarconte%C3%BAdo">
        <w:r>
          <w:rPr>
            <w:rStyle w:val="Hyperlink"/>
          </w:rPr>
          <w:t>Colocar conteúdo</w:t>
        </w:r>
      </w:hyperlink>
    </w:p>
    <w:p w14:paraId="27DAA414" w14:textId="77777777" w:rsidR="007131AB" w:rsidRDefault="00000000">
      <w:pPr>
        <w:pStyle w:val="Compact"/>
        <w:numPr>
          <w:ilvl w:val="0"/>
          <w:numId w:val="91"/>
        </w:numPr>
      </w:pPr>
      <w:hyperlink w:anchor="Gatewaydedados">
        <w:r>
          <w:rPr>
            <w:rStyle w:val="Hyperlink"/>
          </w:rPr>
          <w:t>Gateway de dados</w:t>
        </w:r>
      </w:hyperlink>
    </w:p>
    <w:p w14:paraId="09D55AAD" w14:textId="77777777" w:rsidR="007131AB" w:rsidRDefault="00000000">
      <w:pPr>
        <w:pStyle w:val="Compact"/>
        <w:numPr>
          <w:ilvl w:val="0"/>
          <w:numId w:val="91"/>
        </w:numPr>
      </w:pPr>
      <w:hyperlink w:anchor="Obteranexo">
        <w:r>
          <w:rPr>
            <w:rStyle w:val="Hyperlink"/>
          </w:rPr>
          <w:t>Obter anexo</w:t>
        </w:r>
      </w:hyperlink>
    </w:p>
    <w:p w14:paraId="5904564B" w14:textId="77777777" w:rsidR="007131AB" w:rsidRDefault="00000000">
      <w:pPr>
        <w:pStyle w:val="Compact"/>
        <w:numPr>
          <w:ilvl w:val="0"/>
          <w:numId w:val="91"/>
        </w:numPr>
      </w:pPr>
      <w:hyperlink w:anchor="Publicaranexoapartirdebytes">
        <w:r>
          <w:rPr>
            <w:rStyle w:val="Hyperlink"/>
          </w:rPr>
          <w:t>Publicar anexo a partir de bytes</w:t>
        </w:r>
      </w:hyperlink>
    </w:p>
    <w:p w14:paraId="166F64F9" w14:textId="77777777" w:rsidR="007131AB" w:rsidRDefault="00000000">
      <w:pPr>
        <w:pStyle w:val="Compact"/>
        <w:numPr>
          <w:ilvl w:val="0"/>
          <w:numId w:val="91"/>
        </w:numPr>
      </w:pPr>
      <w:hyperlink w:anchor="Xb3c16bdb728db2aae3d3dcb796847dcbd8362b8">
        <w:r>
          <w:rPr>
            <w:rStyle w:val="Hyperlink"/>
          </w:rPr>
          <w:t>Publicar anexo a partir de dados de formulário com várias partes</w:t>
        </w:r>
      </w:hyperlink>
    </w:p>
    <w:p w14:paraId="4A81633F" w14:textId="77777777" w:rsidR="007131AB" w:rsidRDefault="00000000">
      <w:pPr>
        <w:pStyle w:val="Compact"/>
        <w:numPr>
          <w:ilvl w:val="0"/>
          <w:numId w:val="91"/>
        </w:numPr>
      </w:pPr>
      <w:hyperlink w:anchor="Excluirconte%C3%BAdoporID">
        <w:r>
          <w:rPr>
            <w:rStyle w:val="Hyperlink"/>
          </w:rPr>
          <w:t>Excluir conteúdo por ID</w:t>
        </w:r>
      </w:hyperlink>
    </w:p>
    <w:p w14:paraId="60C949F7" w14:textId="77777777" w:rsidR="007131AB" w:rsidRDefault="00000000">
      <w:pPr>
        <w:pStyle w:val="Ttulo2"/>
      </w:pPr>
      <w:bookmarkStart w:id="35" w:name="Açõesdeconteúdoderecursos"/>
      <w:r>
        <w:t>Ações de conteúdo de recursos</w:t>
      </w:r>
    </w:p>
    <w:p w14:paraId="25278005" w14:textId="77777777" w:rsidR="007131AB" w:rsidRDefault="00000000">
      <w:pPr>
        <w:pStyle w:val="TableCaption"/>
      </w:pPr>
      <w:r>
        <w:t>A tabela a seguir descreve as ações que podem ser feitas no conteúdo de recursos.</w:t>
      </w:r>
    </w:p>
    <w:tbl>
      <w:tblPr>
        <w:tblStyle w:val="Table"/>
        <w:tblW w:w="0" w:type="auto"/>
        <w:tblLook w:val="0020" w:firstRow="1" w:lastRow="0" w:firstColumn="0" w:lastColumn="0" w:noHBand="0" w:noVBand="0"/>
      </w:tblPr>
      <w:tblGrid>
        <w:gridCol w:w="1145"/>
        <w:gridCol w:w="3765"/>
        <w:gridCol w:w="735"/>
        <w:gridCol w:w="871"/>
        <w:gridCol w:w="621"/>
        <w:gridCol w:w="691"/>
        <w:gridCol w:w="1010"/>
      </w:tblGrid>
      <w:tr w:rsidR="007131AB" w14:paraId="77BEDF02"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766F9E2" w14:textId="77777777" w:rsidR="007131AB" w:rsidRDefault="00000000">
            <w:pPr>
              <w:pStyle w:val="Corpodetexto"/>
            </w:pPr>
            <w:r>
              <w:t>Recurso</w:t>
            </w:r>
          </w:p>
        </w:tc>
        <w:tc>
          <w:tcPr>
            <w:tcW w:w="0" w:type="auto"/>
          </w:tcPr>
          <w:p w14:paraId="448D4A8A" w14:textId="77777777" w:rsidR="007131AB" w:rsidRDefault="00000000">
            <w:pPr>
              <w:pStyle w:val="Corpodetexto"/>
            </w:pPr>
            <w:r>
              <w:t>URI</w:t>
            </w:r>
          </w:p>
        </w:tc>
        <w:tc>
          <w:tcPr>
            <w:tcW w:w="0" w:type="auto"/>
          </w:tcPr>
          <w:p w14:paraId="7B715849" w14:textId="77777777" w:rsidR="007131AB" w:rsidRDefault="00000000">
            <w:pPr>
              <w:pStyle w:val="Corpodetexto"/>
            </w:pPr>
            <w:r>
              <w:t>$filter</w:t>
            </w:r>
          </w:p>
        </w:tc>
        <w:tc>
          <w:tcPr>
            <w:tcW w:w="0" w:type="auto"/>
          </w:tcPr>
          <w:p w14:paraId="4654E5A6" w14:textId="77777777" w:rsidR="007131AB" w:rsidRDefault="00000000">
            <w:pPr>
              <w:jc w:val="center"/>
            </w:pPr>
            <w:r>
              <w:t>$select</w:t>
            </w:r>
          </w:p>
        </w:tc>
        <w:tc>
          <w:tcPr>
            <w:tcW w:w="0" w:type="auto"/>
          </w:tcPr>
          <w:p w14:paraId="41FAF855" w14:textId="77777777" w:rsidR="007131AB" w:rsidRDefault="00000000">
            <w:pPr>
              <w:jc w:val="center"/>
            </w:pPr>
            <w:r>
              <w:t>$top</w:t>
            </w:r>
          </w:p>
        </w:tc>
        <w:tc>
          <w:tcPr>
            <w:tcW w:w="0" w:type="auto"/>
          </w:tcPr>
          <w:p w14:paraId="5415A55A" w14:textId="77777777" w:rsidR="007131AB" w:rsidRDefault="00000000">
            <w:pPr>
              <w:jc w:val="center"/>
            </w:pPr>
            <w:r>
              <w:t>$skip</w:t>
            </w:r>
          </w:p>
        </w:tc>
        <w:tc>
          <w:tcPr>
            <w:tcW w:w="0" w:type="auto"/>
          </w:tcPr>
          <w:p w14:paraId="5D754AAE" w14:textId="77777777" w:rsidR="007131AB" w:rsidRDefault="00000000">
            <w:pPr>
              <w:jc w:val="center"/>
            </w:pPr>
            <w:r>
              <w:t>$orderby</w:t>
            </w:r>
          </w:p>
        </w:tc>
      </w:tr>
      <w:tr w:rsidR="007131AB" w14:paraId="53092999" w14:textId="77777777">
        <w:tc>
          <w:tcPr>
            <w:tcW w:w="0" w:type="auto"/>
          </w:tcPr>
          <w:p w14:paraId="707E3BD8" w14:textId="77777777" w:rsidR="007131AB" w:rsidRDefault="00000000">
            <w:pPr>
              <w:pStyle w:val="Corpodetexto"/>
            </w:pPr>
            <w:r>
              <w:lastRenderedPageBreak/>
              <w:t>conteúdo - por id</w:t>
            </w:r>
          </w:p>
        </w:tc>
        <w:tc>
          <w:tcPr>
            <w:tcW w:w="0" w:type="auto"/>
          </w:tcPr>
          <w:p w14:paraId="35CAD1DE" w14:textId="77777777" w:rsidR="007131AB" w:rsidRDefault="00000000">
            <w:pPr>
              <w:pStyle w:val="Corpodetexto"/>
            </w:pPr>
            <w:r>
              <w:t>/content/contentid</w:t>
            </w:r>
          </w:p>
        </w:tc>
        <w:tc>
          <w:tcPr>
            <w:tcW w:w="0" w:type="auto"/>
          </w:tcPr>
          <w:p w14:paraId="40E209FD" w14:textId="77777777" w:rsidR="007131AB" w:rsidRDefault="00000000">
            <w:pPr>
              <w:pStyle w:val="Corpodetexto"/>
            </w:pPr>
            <w:r>
              <w:rPr>
                <w:noProof/>
              </w:rPr>
              <w:drawing>
                <wp:inline distT="0" distB="0" distL="0" distR="0" wp14:anchorId="74EE0199" wp14:editId="69C03235">
                  <wp:extent cx="134753" cy="134753"/>
                  <wp:effectExtent l="0" t="0" r="0" b="0"/>
                  <wp:docPr id="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AA60EAB" w14:textId="77777777" w:rsidR="007131AB" w:rsidRDefault="00000000">
            <w:pPr>
              <w:jc w:val="center"/>
            </w:pPr>
            <w:r>
              <w:rPr>
                <w:noProof/>
              </w:rPr>
              <w:drawing>
                <wp:inline distT="0" distB="0" distL="0" distR="0" wp14:anchorId="0D52FD30" wp14:editId="43C7DD6C">
                  <wp:extent cx="136187" cy="136187"/>
                  <wp:effectExtent l="0" t="0" r="0" b="0"/>
                  <wp:docPr id="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0F8D9535" w14:textId="77777777" w:rsidR="007131AB" w:rsidRDefault="00000000">
            <w:pPr>
              <w:jc w:val="center"/>
            </w:pPr>
            <w:r>
              <w:rPr>
                <w:noProof/>
              </w:rPr>
              <w:drawing>
                <wp:inline distT="0" distB="0" distL="0" distR="0" wp14:anchorId="658660E8" wp14:editId="6F409AF7">
                  <wp:extent cx="134753" cy="134753"/>
                  <wp:effectExtent l="0" t="0" r="0" b="0"/>
                  <wp:docPr id="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5A1D8FC" w14:textId="77777777" w:rsidR="007131AB" w:rsidRDefault="00000000">
            <w:pPr>
              <w:jc w:val="center"/>
            </w:pPr>
            <w:r>
              <w:rPr>
                <w:noProof/>
              </w:rPr>
              <w:drawing>
                <wp:inline distT="0" distB="0" distL="0" distR="0" wp14:anchorId="1C85EB25" wp14:editId="589AB631">
                  <wp:extent cx="134753" cy="134753"/>
                  <wp:effectExtent l="0" t="0" r="0" b="0"/>
                  <wp:docPr id="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D0E275E" w14:textId="77777777" w:rsidR="007131AB" w:rsidRDefault="00000000">
            <w:pPr>
              <w:jc w:val="center"/>
            </w:pPr>
            <w:r>
              <w:rPr>
                <w:noProof/>
              </w:rPr>
              <w:drawing>
                <wp:inline distT="0" distB="0" distL="0" distR="0" wp14:anchorId="424C6824" wp14:editId="08440DF7">
                  <wp:extent cx="134753" cy="134753"/>
                  <wp:effectExtent l="0" t="0" r="0" b="0"/>
                  <wp:docPr id="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7F6199F5" w14:textId="77777777">
        <w:tc>
          <w:tcPr>
            <w:tcW w:w="0" w:type="auto"/>
          </w:tcPr>
          <w:p w14:paraId="218DB484" w14:textId="77777777" w:rsidR="007131AB" w:rsidRDefault="00000000">
            <w:pPr>
              <w:pStyle w:val="Corpodetexto"/>
            </w:pPr>
            <w:r>
              <w:t>conteúdo - por ID de campo de referência</w:t>
            </w:r>
          </w:p>
        </w:tc>
        <w:tc>
          <w:tcPr>
            <w:tcW w:w="0" w:type="auto"/>
          </w:tcPr>
          <w:p w14:paraId="5452EEF0" w14:textId="77777777" w:rsidR="007131AB" w:rsidRDefault="00000000">
            <w:pPr>
              <w:pStyle w:val="Corpodetexto"/>
            </w:pPr>
            <w:r>
              <w:t>/content/referencefield/referencefieldid</w:t>
            </w:r>
          </w:p>
        </w:tc>
        <w:tc>
          <w:tcPr>
            <w:tcW w:w="0" w:type="auto"/>
          </w:tcPr>
          <w:p w14:paraId="0CA555DE" w14:textId="77777777" w:rsidR="007131AB" w:rsidRDefault="00000000">
            <w:pPr>
              <w:pStyle w:val="Compact"/>
              <w:jc w:val="center"/>
            </w:pPr>
            <w:r>
              <w:rPr>
                <w:noProof/>
              </w:rPr>
              <w:drawing>
                <wp:inline distT="0" distB="0" distL="0" distR="0" wp14:anchorId="35D86AE3" wp14:editId="4A895C1C">
                  <wp:extent cx="136187" cy="136187"/>
                  <wp:effectExtent l="0" t="0" r="0" b="0"/>
                  <wp:docPr id="1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DDBCF9C" w14:textId="77777777" w:rsidR="007131AB" w:rsidRDefault="00000000">
            <w:pPr>
              <w:pStyle w:val="Compact"/>
              <w:jc w:val="center"/>
            </w:pPr>
            <w:r>
              <w:rPr>
                <w:noProof/>
              </w:rPr>
              <w:drawing>
                <wp:inline distT="0" distB="0" distL="0" distR="0" wp14:anchorId="129F6941" wp14:editId="0895963E">
                  <wp:extent cx="136187" cy="136187"/>
                  <wp:effectExtent l="0" t="0" r="0" b="0"/>
                  <wp:docPr id="1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4B862B9" w14:textId="77777777" w:rsidR="007131AB" w:rsidRDefault="00000000">
            <w:pPr>
              <w:pStyle w:val="Compact"/>
              <w:jc w:val="center"/>
            </w:pPr>
            <w:r>
              <w:rPr>
                <w:noProof/>
              </w:rPr>
              <w:drawing>
                <wp:inline distT="0" distB="0" distL="0" distR="0" wp14:anchorId="6DB181C4" wp14:editId="4DCC33B7">
                  <wp:extent cx="136187" cy="136187"/>
                  <wp:effectExtent l="0" t="0" r="0" b="0"/>
                  <wp:docPr id="1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0B01EE3" w14:textId="77777777" w:rsidR="007131AB" w:rsidRDefault="00000000">
            <w:pPr>
              <w:pStyle w:val="Compact"/>
              <w:jc w:val="center"/>
            </w:pPr>
            <w:r>
              <w:rPr>
                <w:noProof/>
              </w:rPr>
              <w:drawing>
                <wp:inline distT="0" distB="0" distL="0" distR="0" wp14:anchorId="2DE8C288" wp14:editId="557BA715">
                  <wp:extent cx="136187" cy="136187"/>
                  <wp:effectExtent l="0" t="0" r="0" b="0"/>
                  <wp:docPr id="1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F9DAF7A" w14:textId="77777777" w:rsidR="007131AB" w:rsidRDefault="00000000">
            <w:pPr>
              <w:pStyle w:val="Compact"/>
              <w:jc w:val="center"/>
            </w:pPr>
            <w:r>
              <w:rPr>
                <w:noProof/>
              </w:rPr>
              <w:drawing>
                <wp:inline distT="0" distB="0" distL="0" distR="0" wp14:anchorId="03C5BC01" wp14:editId="53CA3101">
                  <wp:extent cx="136187" cy="136187"/>
                  <wp:effectExtent l="0" t="0" r="0" b="0"/>
                  <wp:docPr id="1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5CF7129F" w14:textId="77777777">
        <w:tc>
          <w:tcPr>
            <w:tcW w:w="0" w:type="auto"/>
          </w:tcPr>
          <w:p w14:paraId="5E5C4683" w14:textId="77777777" w:rsidR="007131AB" w:rsidRDefault="00000000">
            <w:pPr>
              <w:pStyle w:val="Corpodetexto"/>
            </w:pPr>
            <w:r>
              <w:t>conteúdo - por ID de conteúdo e ID de campo</w:t>
            </w:r>
          </w:p>
        </w:tc>
        <w:tc>
          <w:tcPr>
            <w:tcW w:w="0" w:type="auto"/>
          </w:tcPr>
          <w:p w14:paraId="1509E8D5" w14:textId="77777777" w:rsidR="007131AB" w:rsidRDefault="00000000">
            <w:pPr>
              <w:pStyle w:val="Corpodetexto"/>
            </w:pPr>
            <w:r>
              <w:t>/content/fieldcontent</w:t>
            </w:r>
          </w:p>
        </w:tc>
        <w:tc>
          <w:tcPr>
            <w:tcW w:w="0" w:type="auto"/>
          </w:tcPr>
          <w:p w14:paraId="3835F3AB" w14:textId="77777777" w:rsidR="007131AB" w:rsidRDefault="00000000">
            <w:pPr>
              <w:pStyle w:val="Compact"/>
              <w:jc w:val="center"/>
            </w:pPr>
            <w:r>
              <w:rPr>
                <w:noProof/>
              </w:rPr>
              <w:drawing>
                <wp:inline distT="0" distB="0" distL="0" distR="0" wp14:anchorId="0EC6C783" wp14:editId="7AE09F63">
                  <wp:extent cx="136187" cy="136187"/>
                  <wp:effectExtent l="0" t="0" r="0" b="0"/>
                  <wp:docPr id="15"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5"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08D1BB1F" w14:textId="77777777" w:rsidR="007131AB" w:rsidRDefault="00000000">
            <w:pPr>
              <w:pStyle w:val="Compact"/>
              <w:jc w:val="center"/>
            </w:pPr>
            <w:r>
              <w:rPr>
                <w:noProof/>
              </w:rPr>
              <w:drawing>
                <wp:inline distT="0" distB="0" distL="0" distR="0" wp14:anchorId="164F9F04" wp14:editId="07940E49">
                  <wp:extent cx="136187" cy="136187"/>
                  <wp:effectExtent l="0" t="0" r="0" b="0"/>
                  <wp:docPr id="1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71043920" w14:textId="77777777" w:rsidR="007131AB" w:rsidRDefault="00000000">
            <w:pPr>
              <w:pStyle w:val="Compact"/>
              <w:jc w:val="center"/>
            </w:pPr>
            <w:r>
              <w:rPr>
                <w:noProof/>
              </w:rPr>
              <w:drawing>
                <wp:inline distT="0" distB="0" distL="0" distR="0" wp14:anchorId="55F4B1FA" wp14:editId="275CAB26">
                  <wp:extent cx="136187" cy="136187"/>
                  <wp:effectExtent l="0" t="0" r="0" b="0"/>
                  <wp:docPr id="17"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7"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4A10688D" w14:textId="77777777" w:rsidR="007131AB" w:rsidRDefault="00000000">
            <w:pPr>
              <w:pStyle w:val="Compact"/>
              <w:jc w:val="center"/>
            </w:pPr>
            <w:r>
              <w:rPr>
                <w:noProof/>
              </w:rPr>
              <w:drawing>
                <wp:inline distT="0" distB="0" distL="0" distR="0" wp14:anchorId="291E96CA" wp14:editId="158B8FE3">
                  <wp:extent cx="136187" cy="136187"/>
                  <wp:effectExtent l="0" t="0" r="0" b="0"/>
                  <wp:docPr id="18"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8"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7287C0A9" w14:textId="77777777" w:rsidR="007131AB" w:rsidRDefault="00000000">
            <w:pPr>
              <w:pStyle w:val="Compact"/>
              <w:jc w:val="center"/>
            </w:pPr>
            <w:r>
              <w:rPr>
                <w:noProof/>
              </w:rPr>
              <w:drawing>
                <wp:inline distT="0" distB="0" distL="0" distR="0" wp14:anchorId="261BBC67" wp14:editId="11177318">
                  <wp:extent cx="136187" cy="136187"/>
                  <wp:effectExtent l="0" t="0" r="0" b="0"/>
                  <wp:docPr id="19"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9"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0E959DF1" w14:textId="77777777">
        <w:tc>
          <w:tcPr>
            <w:tcW w:w="0" w:type="auto"/>
          </w:tcPr>
          <w:p w14:paraId="0D924817" w14:textId="77777777" w:rsidR="007131AB" w:rsidRDefault="00000000">
            <w:pPr>
              <w:pStyle w:val="Corpodetexto"/>
            </w:pPr>
            <w:r>
              <w:t>conteúdo - expor dados de registro do histórico</w:t>
            </w:r>
          </w:p>
        </w:tc>
        <w:tc>
          <w:tcPr>
            <w:tcW w:w="0" w:type="auto"/>
          </w:tcPr>
          <w:p w14:paraId="3FE4442A" w14:textId="77777777" w:rsidR="007131AB" w:rsidRDefault="00000000">
            <w:pPr>
              <w:pStyle w:val="Corpodetexto"/>
            </w:pPr>
            <w:r>
              <w:t>/content/history/ID</w:t>
            </w:r>
          </w:p>
        </w:tc>
        <w:tc>
          <w:tcPr>
            <w:tcW w:w="0" w:type="auto"/>
          </w:tcPr>
          <w:p w14:paraId="3317E6BC" w14:textId="77777777" w:rsidR="007131AB" w:rsidRDefault="00000000">
            <w:pPr>
              <w:pStyle w:val="Compact"/>
              <w:jc w:val="center"/>
            </w:pPr>
            <w:r>
              <w:rPr>
                <w:noProof/>
              </w:rPr>
              <w:drawing>
                <wp:inline distT="0" distB="0" distL="0" distR="0" wp14:anchorId="4BA7119F" wp14:editId="635BD98D">
                  <wp:extent cx="134753" cy="134753"/>
                  <wp:effectExtent l="0" t="0" r="0" b="0"/>
                  <wp:docPr id="2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6FB8E38" w14:textId="77777777" w:rsidR="007131AB" w:rsidRDefault="00000000">
            <w:pPr>
              <w:pStyle w:val="Compact"/>
              <w:jc w:val="center"/>
            </w:pPr>
            <w:r>
              <w:rPr>
                <w:noProof/>
              </w:rPr>
              <w:drawing>
                <wp:inline distT="0" distB="0" distL="0" distR="0" wp14:anchorId="55B5D96D" wp14:editId="3C631752">
                  <wp:extent cx="134753" cy="134753"/>
                  <wp:effectExtent l="0" t="0" r="0" b="0"/>
                  <wp:docPr id="2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B8BBE9A" w14:textId="77777777" w:rsidR="007131AB" w:rsidRDefault="00000000">
            <w:pPr>
              <w:pStyle w:val="Compact"/>
              <w:jc w:val="center"/>
            </w:pPr>
            <w:r>
              <w:rPr>
                <w:noProof/>
              </w:rPr>
              <w:drawing>
                <wp:inline distT="0" distB="0" distL="0" distR="0" wp14:anchorId="40826DC5" wp14:editId="66B9F542">
                  <wp:extent cx="134753" cy="134753"/>
                  <wp:effectExtent l="0" t="0" r="0" b="0"/>
                  <wp:docPr id="2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B1C05FD" w14:textId="77777777" w:rsidR="007131AB" w:rsidRDefault="00000000">
            <w:pPr>
              <w:pStyle w:val="Compact"/>
              <w:jc w:val="center"/>
            </w:pPr>
            <w:r>
              <w:rPr>
                <w:noProof/>
              </w:rPr>
              <w:drawing>
                <wp:inline distT="0" distB="0" distL="0" distR="0" wp14:anchorId="0702C4E3" wp14:editId="1047FF20">
                  <wp:extent cx="134753" cy="134753"/>
                  <wp:effectExtent l="0" t="0" r="0" b="0"/>
                  <wp:docPr id="2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D1EB86B" w14:textId="77777777" w:rsidR="007131AB" w:rsidRDefault="00000000">
            <w:pPr>
              <w:pStyle w:val="Compact"/>
              <w:jc w:val="center"/>
            </w:pPr>
            <w:r>
              <w:rPr>
                <w:noProof/>
              </w:rPr>
              <w:drawing>
                <wp:inline distT="0" distB="0" distL="0" distR="0" wp14:anchorId="35132D1E" wp14:editId="3BB69E1B">
                  <wp:extent cx="134753" cy="134753"/>
                  <wp:effectExtent l="0" t="0" r="0" b="0"/>
                  <wp:docPr id="2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57AC0E85" w14:textId="77777777">
        <w:tc>
          <w:tcPr>
            <w:tcW w:w="0" w:type="auto"/>
          </w:tcPr>
          <w:p w14:paraId="1CD8DB74" w14:textId="77777777" w:rsidR="007131AB" w:rsidRDefault="00000000">
            <w:pPr>
              <w:pStyle w:val="Corpodetexto"/>
            </w:pPr>
            <w:r>
              <w:t>conteúdo - publicar</w:t>
            </w:r>
          </w:p>
        </w:tc>
        <w:tc>
          <w:tcPr>
            <w:tcW w:w="0" w:type="auto"/>
          </w:tcPr>
          <w:p w14:paraId="4667ADC2" w14:textId="77777777" w:rsidR="007131AB" w:rsidRDefault="00000000">
            <w:pPr>
              <w:pStyle w:val="Corpodetexto"/>
            </w:pPr>
            <w:r>
              <w:t>/content</w:t>
            </w:r>
          </w:p>
        </w:tc>
        <w:tc>
          <w:tcPr>
            <w:tcW w:w="0" w:type="auto"/>
          </w:tcPr>
          <w:p w14:paraId="1281C34C" w14:textId="77777777" w:rsidR="007131AB" w:rsidRDefault="00000000">
            <w:pPr>
              <w:jc w:val="center"/>
            </w:pPr>
            <w:r>
              <w:rPr>
                <w:noProof/>
              </w:rPr>
              <w:drawing>
                <wp:inline distT="0" distB="0" distL="0" distR="0" wp14:anchorId="67DC5337" wp14:editId="0A7143EB">
                  <wp:extent cx="134753" cy="134753"/>
                  <wp:effectExtent l="0" t="0" r="0" b="0"/>
                  <wp:docPr id="2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72DE998" w14:textId="77777777" w:rsidR="007131AB" w:rsidRDefault="00000000">
            <w:pPr>
              <w:jc w:val="center"/>
            </w:pPr>
            <w:r>
              <w:rPr>
                <w:noProof/>
              </w:rPr>
              <w:drawing>
                <wp:inline distT="0" distB="0" distL="0" distR="0" wp14:anchorId="3647472B" wp14:editId="67820A52">
                  <wp:extent cx="134753" cy="134753"/>
                  <wp:effectExtent l="0" t="0" r="0" b="0"/>
                  <wp:docPr id="2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7671B6C" w14:textId="77777777" w:rsidR="007131AB" w:rsidRDefault="00000000">
            <w:pPr>
              <w:jc w:val="center"/>
            </w:pPr>
            <w:r>
              <w:rPr>
                <w:noProof/>
              </w:rPr>
              <w:drawing>
                <wp:inline distT="0" distB="0" distL="0" distR="0" wp14:anchorId="02D2D37E" wp14:editId="6D084B3B">
                  <wp:extent cx="134753" cy="134753"/>
                  <wp:effectExtent l="0" t="0" r="0" b="0"/>
                  <wp:docPr id="2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993E8B6" w14:textId="77777777" w:rsidR="007131AB" w:rsidRDefault="00000000">
            <w:pPr>
              <w:jc w:val="center"/>
            </w:pPr>
            <w:r>
              <w:rPr>
                <w:noProof/>
              </w:rPr>
              <w:drawing>
                <wp:inline distT="0" distB="0" distL="0" distR="0" wp14:anchorId="723B1B0E" wp14:editId="6089EC55">
                  <wp:extent cx="134753" cy="134753"/>
                  <wp:effectExtent l="0" t="0" r="0" b="0"/>
                  <wp:docPr id="2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A5345DE" w14:textId="77777777" w:rsidR="007131AB" w:rsidRDefault="00000000">
            <w:pPr>
              <w:jc w:val="center"/>
            </w:pPr>
            <w:r>
              <w:rPr>
                <w:noProof/>
              </w:rPr>
              <w:drawing>
                <wp:inline distT="0" distB="0" distL="0" distR="0" wp14:anchorId="263C69A6" wp14:editId="76ADC6F0">
                  <wp:extent cx="134753" cy="134753"/>
                  <wp:effectExtent l="0" t="0" r="0" b="0"/>
                  <wp:docPr id="2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55DFAFA9" w14:textId="77777777">
        <w:tc>
          <w:tcPr>
            <w:tcW w:w="0" w:type="auto"/>
          </w:tcPr>
          <w:p w14:paraId="7EB5D8FB" w14:textId="77777777" w:rsidR="007131AB" w:rsidRDefault="00000000">
            <w:pPr>
              <w:pStyle w:val="Corpodetexto"/>
            </w:pPr>
            <w:r>
              <w:t>conteúdo - colocar</w:t>
            </w:r>
          </w:p>
        </w:tc>
        <w:tc>
          <w:tcPr>
            <w:tcW w:w="0" w:type="auto"/>
          </w:tcPr>
          <w:p w14:paraId="21521F21" w14:textId="77777777" w:rsidR="007131AB" w:rsidRDefault="00000000">
            <w:pPr>
              <w:pStyle w:val="Corpodetexto"/>
            </w:pPr>
            <w:r>
              <w:t>/content</w:t>
            </w:r>
          </w:p>
        </w:tc>
        <w:tc>
          <w:tcPr>
            <w:tcW w:w="0" w:type="auto"/>
          </w:tcPr>
          <w:p w14:paraId="6680F7E6" w14:textId="77777777" w:rsidR="007131AB" w:rsidRDefault="00000000">
            <w:pPr>
              <w:pStyle w:val="Compact"/>
              <w:jc w:val="center"/>
            </w:pPr>
            <w:r>
              <w:rPr>
                <w:noProof/>
              </w:rPr>
              <w:drawing>
                <wp:inline distT="0" distB="0" distL="0" distR="0" wp14:anchorId="03B5E9E4" wp14:editId="74DA7750">
                  <wp:extent cx="134753" cy="134753"/>
                  <wp:effectExtent l="0" t="0" r="0" b="0"/>
                  <wp:docPr id="3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CB31442" w14:textId="77777777" w:rsidR="007131AB" w:rsidRDefault="00000000">
            <w:pPr>
              <w:pStyle w:val="Compact"/>
              <w:jc w:val="center"/>
            </w:pPr>
            <w:r>
              <w:rPr>
                <w:noProof/>
              </w:rPr>
              <w:drawing>
                <wp:inline distT="0" distB="0" distL="0" distR="0" wp14:anchorId="7C202DB2" wp14:editId="79860CC2">
                  <wp:extent cx="134753" cy="134753"/>
                  <wp:effectExtent l="0" t="0" r="0" b="0"/>
                  <wp:docPr id="3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D1D22C8" w14:textId="77777777" w:rsidR="007131AB" w:rsidRDefault="00000000">
            <w:pPr>
              <w:pStyle w:val="Compact"/>
              <w:jc w:val="center"/>
            </w:pPr>
            <w:r>
              <w:rPr>
                <w:noProof/>
              </w:rPr>
              <w:drawing>
                <wp:inline distT="0" distB="0" distL="0" distR="0" wp14:anchorId="26A45B80" wp14:editId="0A56FC12">
                  <wp:extent cx="134753" cy="134753"/>
                  <wp:effectExtent l="0" t="0" r="0" b="0"/>
                  <wp:docPr id="3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1CC47C4" w14:textId="77777777" w:rsidR="007131AB" w:rsidRDefault="00000000">
            <w:pPr>
              <w:pStyle w:val="Compact"/>
              <w:jc w:val="center"/>
            </w:pPr>
            <w:r>
              <w:rPr>
                <w:noProof/>
              </w:rPr>
              <w:drawing>
                <wp:inline distT="0" distB="0" distL="0" distR="0" wp14:anchorId="4610E55A" wp14:editId="113B8AFC">
                  <wp:extent cx="134753" cy="134753"/>
                  <wp:effectExtent l="0" t="0" r="0" b="0"/>
                  <wp:docPr id="3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4EA26CE" w14:textId="77777777" w:rsidR="007131AB" w:rsidRDefault="00000000">
            <w:pPr>
              <w:pStyle w:val="Compact"/>
              <w:jc w:val="center"/>
            </w:pPr>
            <w:r>
              <w:rPr>
                <w:noProof/>
              </w:rPr>
              <w:drawing>
                <wp:inline distT="0" distB="0" distL="0" distR="0" wp14:anchorId="344F9E7E" wp14:editId="6D802369">
                  <wp:extent cx="134753" cy="134753"/>
                  <wp:effectExtent l="0" t="0" r="0" b="0"/>
                  <wp:docPr id="3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69248416" w14:textId="77777777">
        <w:tc>
          <w:tcPr>
            <w:tcW w:w="0" w:type="auto"/>
          </w:tcPr>
          <w:p w14:paraId="0162C5EF" w14:textId="77777777" w:rsidR="007131AB" w:rsidRDefault="00000000">
            <w:pPr>
              <w:pStyle w:val="Corpodetexto"/>
            </w:pPr>
            <w:r>
              <w:t>anexo - obter</w:t>
            </w:r>
          </w:p>
        </w:tc>
        <w:tc>
          <w:tcPr>
            <w:tcW w:w="0" w:type="auto"/>
          </w:tcPr>
          <w:p w14:paraId="455005A4" w14:textId="77777777" w:rsidR="007131AB" w:rsidRDefault="00000000">
            <w:pPr>
              <w:pStyle w:val="Corpodetexto"/>
            </w:pPr>
            <w:r>
              <w:t>/content/attachment/attachmentid</w:t>
            </w:r>
          </w:p>
        </w:tc>
        <w:tc>
          <w:tcPr>
            <w:tcW w:w="0" w:type="auto"/>
          </w:tcPr>
          <w:p w14:paraId="29F537AD" w14:textId="77777777" w:rsidR="007131AB" w:rsidRDefault="00000000">
            <w:pPr>
              <w:pStyle w:val="Compact"/>
              <w:jc w:val="center"/>
            </w:pPr>
            <w:r>
              <w:rPr>
                <w:noProof/>
              </w:rPr>
              <w:drawing>
                <wp:inline distT="0" distB="0" distL="0" distR="0" wp14:anchorId="67DB529A" wp14:editId="63FCC7AB">
                  <wp:extent cx="134753" cy="134753"/>
                  <wp:effectExtent l="0" t="0" r="0" b="0"/>
                  <wp:docPr id="3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F65B7A6" w14:textId="77777777" w:rsidR="007131AB" w:rsidRDefault="00000000">
            <w:pPr>
              <w:pStyle w:val="Compact"/>
              <w:jc w:val="center"/>
            </w:pPr>
            <w:r>
              <w:rPr>
                <w:noProof/>
              </w:rPr>
              <w:drawing>
                <wp:inline distT="0" distB="0" distL="0" distR="0" wp14:anchorId="7384D045" wp14:editId="4936EF83">
                  <wp:extent cx="134753" cy="134753"/>
                  <wp:effectExtent l="0" t="0" r="0" b="0"/>
                  <wp:docPr id="3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C431FF1" w14:textId="77777777" w:rsidR="007131AB" w:rsidRDefault="00000000">
            <w:pPr>
              <w:pStyle w:val="Compact"/>
              <w:jc w:val="center"/>
            </w:pPr>
            <w:r>
              <w:rPr>
                <w:noProof/>
              </w:rPr>
              <w:drawing>
                <wp:inline distT="0" distB="0" distL="0" distR="0" wp14:anchorId="5B8F4596" wp14:editId="226D72E5">
                  <wp:extent cx="134753" cy="134753"/>
                  <wp:effectExtent l="0" t="0" r="0" b="0"/>
                  <wp:docPr id="3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62D22B6" w14:textId="77777777" w:rsidR="007131AB" w:rsidRDefault="00000000">
            <w:pPr>
              <w:pStyle w:val="Compact"/>
              <w:jc w:val="center"/>
            </w:pPr>
            <w:r>
              <w:rPr>
                <w:noProof/>
              </w:rPr>
              <w:drawing>
                <wp:inline distT="0" distB="0" distL="0" distR="0" wp14:anchorId="5BDD8824" wp14:editId="5CBCBBD2">
                  <wp:extent cx="134753" cy="134753"/>
                  <wp:effectExtent l="0" t="0" r="0" b="0"/>
                  <wp:docPr id="3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C9988DE" w14:textId="77777777" w:rsidR="007131AB" w:rsidRDefault="00000000">
            <w:pPr>
              <w:pStyle w:val="Compact"/>
              <w:jc w:val="center"/>
            </w:pPr>
            <w:r>
              <w:rPr>
                <w:noProof/>
              </w:rPr>
              <w:drawing>
                <wp:inline distT="0" distB="0" distL="0" distR="0" wp14:anchorId="4F7E52F6" wp14:editId="3C4181E2">
                  <wp:extent cx="134753" cy="134753"/>
                  <wp:effectExtent l="0" t="0" r="0" b="0"/>
                  <wp:docPr id="3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38551782" w14:textId="77777777">
        <w:tc>
          <w:tcPr>
            <w:tcW w:w="0" w:type="auto"/>
          </w:tcPr>
          <w:p w14:paraId="38EC3F39" w14:textId="77777777" w:rsidR="007131AB" w:rsidRDefault="00000000">
            <w:pPr>
              <w:pStyle w:val="Corpodetexto"/>
            </w:pPr>
            <w:r>
              <w:t xml:space="preserve">anexo - postar </w:t>
            </w:r>
            <w:r>
              <w:lastRenderedPageBreak/>
              <w:t>usando bytes</w:t>
            </w:r>
          </w:p>
        </w:tc>
        <w:tc>
          <w:tcPr>
            <w:tcW w:w="0" w:type="auto"/>
          </w:tcPr>
          <w:p w14:paraId="5A423184" w14:textId="77777777" w:rsidR="007131AB" w:rsidRDefault="00000000">
            <w:pPr>
              <w:pStyle w:val="Corpodetexto"/>
            </w:pPr>
            <w:r>
              <w:lastRenderedPageBreak/>
              <w:t>/content/attachment</w:t>
            </w:r>
          </w:p>
        </w:tc>
        <w:tc>
          <w:tcPr>
            <w:tcW w:w="0" w:type="auto"/>
          </w:tcPr>
          <w:p w14:paraId="38727D8E" w14:textId="77777777" w:rsidR="007131AB" w:rsidRDefault="00000000">
            <w:pPr>
              <w:pStyle w:val="Compact"/>
              <w:jc w:val="center"/>
            </w:pPr>
            <w:r>
              <w:rPr>
                <w:noProof/>
              </w:rPr>
              <w:drawing>
                <wp:inline distT="0" distB="0" distL="0" distR="0" wp14:anchorId="38207EC3" wp14:editId="51ABD981">
                  <wp:extent cx="134753" cy="134753"/>
                  <wp:effectExtent l="0" t="0" r="0" b="0"/>
                  <wp:docPr id="4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B4779F1" w14:textId="77777777" w:rsidR="007131AB" w:rsidRDefault="00000000">
            <w:pPr>
              <w:pStyle w:val="Compact"/>
              <w:jc w:val="center"/>
            </w:pPr>
            <w:r>
              <w:rPr>
                <w:noProof/>
              </w:rPr>
              <w:drawing>
                <wp:inline distT="0" distB="0" distL="0" distR="0" wp14:anchorId="48C3FB76" wp14:editId="2192B04A">
                  <wp:extent cx="134753" cy="134753"/>
                  <wp:effectExtent l="0" t="0" r="0" b="0"/>
                  <wp:docPr id="4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01DE5B9" w14:textId="77777777" w:rsidR="007131AB" w:rsidRDefault="00000000">
            <w:pPr>
              <w:pStyle w:val="Compact"/>
              <w:jc w:val="center"/>
            </w:pPr>
            <w:r>
              <w:rPr>
                <w:noProof/>
              </w:rPr>
              <w:drawing>
                <wp:inline distT="0" distB="0" distL="0" distR="0" wp14:anchorId="1381D93B" wp14:editId="777777CF">
                  <wp:extent cx="134753" cy="134753"/>
                  <wp:effectExtent l="0" t="0" r="0" b="0"/>
                  <wp:docPr id="4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602B583" w14:textId="77777777" w:rsidR="007131AB" w:rsidRDefault="00000000">
            <w:pPr>
              <w:pStyle w:val="Compact"/>
              <w:jc w:val="center"/>
            </w:pPr>
            <w:r>
              <w:rPr>
                <w:noProof/>
              </w:rPr>
              <w:drawing>
                <wp:inline distT="0" distB="0" distL="0" distR="0" wp14:anchorId="3D3C3610" wp14:editId="49F2D303">
                  <wp:extent cx="134753" cy="134753"/>
                  <wp:effectExtent l="0" t="0" r="0" b="0"/>
                  <wp:docPr id="4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0FA2B1F" w14:textId="77777777" w:rsidR="007131AB" w:rsidRDefault="00000000">
            <w:pPr>
              <w:pStyle w:val="Compact"/>
              <w:jc w:val="center"/>
            </w:pPr>
            <w:r>
              <w:rPr>
                <w:noProof/>
              </w:rPr>
              <w:drawing>
                <wp:inline distT="0" distB="0" distL="0" distR="0" wp14:anchorId="0395F3B5" wp14:editId="2AB32386">
                  <wp:extent cx="134753" cy="134753"/>
                  <wp:effectExtent l="0" t="0" r="0" b="0"/>
                  <wp:docPr id="4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6A13A491" w14:textId="77777777">
        <w:tc>
          <w:tcPr>
            <w:tcW w:w="0" w:type="auto"/>
          </w:tcPr>
          <w:p w14:paraId="3373A880" w14:textId="77777777" w:rsidR="007131AB" w:rsidRDefault="00000000">
            <w:pPr>
              <w:pStyle w:val="Corpodetexto"/>
            </w:pPr>
            <w:r>
              <w:t>anexo - publicar usando dados do formulário com várias partes</w:t>
            </w:r>
          </w:p>
        </w:tc>
        <w:tc>
          <w:tcPr>
            <w:tcW w:w="0" w:type="auto"/>
          </w:tcPr>
          <w:p w14:paraId="7713FAE8" w14:textId="77777777" w:rsidR="007131AB" w:rsidRDefault="00000000">
            <w:pPr>
              <w:pStyle w:val="Corpodetexto"/>
            </w:pPr>
            <w:r>
              <w:t>/content/multipartattachment</w:t>
            </w:r>
          </w:p>
        </w:tc>
        <w:tc>
          <w:tcPr>
            <w:tcW w:w="0" w:type="auto"/>
          </w:tcPr>
          <w:p w14:paraId="548D9043" w14:textId="77777777" w:rsidR="007131AB" w:rsidRDefault="00000000">
            <w:pPr>
              <w:pStyle w:val="Compact"/>
              <w:jc w:val="center"/>
            </w:pPr>
            <w:r>
              <w:rPr>
                <w:noProof/>
              </w:rPr>
              <w:drawing>
                <wp:inline distT="0" distB="0" distL="0" distR="0" wp14:anchorId="35668B12" wp14:editId="39F1FEA4">
                  <wp:extent cx="83127" cy="83127"/>
                  <wp:effectExtent l="0" t="0" r="0" b="0"/>
                  <wp:docPr id="4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5"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55E44F74" w14:textId="77777777" w:rsidR="007131AB" w:rsidRDefault="00000000">
            <w:pPr>
              <w:pStyle w:val="Compact"/>
              <w:jc w:val="center"/>
            </w:pPr>
            <w:r>
              <w:rPr>
                <w:noProof/>
              </w:rPr>
              <w:drawing>
                <wp:inline distT="0" distB="0" distL="0" distR="0" wp14:anchorId="13C2AFE6" wp14:editId="2EE2C79F">
                  <wp:extent cx="134753" cy="134753"/>
                  <wp:effectExtent l="0" t="0" r="0" b="0"/>
                  <wp:docPr id="4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2C8EB4F" w14:textId="77777777" w:rsidR="007131AB" w:rsidRDefault="00000000">
            <w:pPr>
              <w:pStyle w:val="Compact"/>
              <w:jc w:val="center"/>
            </w:pPr>
            <w:r>
              <w:rPr>
                <w:noProof/>
              </w:rPr>
              <w:drawing>
                <wp:inline distT="0" distB="0" distL="0" distR="0" wp14:anchorId="4D10FA06" wp14:editId="1F549B2A">
                  <wp:extent cx="134753" cy="134753"/>
                  <wp:effectExtent l="0" t="0" r="0" b="0"/>
                  <wp:docPr id="4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0F80B31" w14:textId="77777777" w:rsidR="007131AB" w:rsidRDefault="00000000">
            <w:pPr>
              <w:pStyle w:val="Compact"/>
              <w:jc w:val="center"/>
            </w:pPr>
            <w:r>
              <w:rPr>
                <w:noProof/>
              </w:rPr>
              <w:drawing>
                <wp:inline distT="0" distB="0" distL="0" distR="0" wp14:anchorId="0BD14BB7" wp14:editId="77525A75">
                  <wp:extent cx="134753" cy="134753"/>
                  <wp:effectExtent l="0" t="0" r="0" b="0"/>
                  <wp:docPr id="4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6D23A4F" w14:textId="77777777" w:rsidR="007131AB" w:rsidRDefault="00000000">
            <w:pPr>
              <w:pStyle w:val="Compact"/>
              <w:jc w:val="center"/>
            </w:pPr>
            <w:r>
              <w:rPr>
                <w:noProof/>
              </w:rPr>
              <w:drawing>
                <wp:inline distT="0" distB="0" distL="0" distR="0" wp14:anchorId="2D653670" wp14:editId="1EE62AF3">
                  <wp:extent cx="134753" cy="134753"/>
                  <wp:effectExtent l="0" t="0" r="0" b="0"/>
                  <wp:docPr id="4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7F84C75A" w14:textId="77777777">
        <w:tc>
          <w:tcPr>
            <w:tcW w:w="0" w:type="auto"/>
          </w:tcPr>
          <w:p w14:paraId="0E9D2D8A" w14:textId="77777777" w:rsidR="007131AB" w:rsidRDefault="00000000">
            <w:pPr>
              <w:pStyle w:val="Corpodetexto"/>
            </w:pPr>
            <w:r>
              <w:t>excluir – por ID</w:t>
            </w:r>
          </w:p>
        </w:tc>
        <w:tc>
          <w:tcPr>
            <w:tcW w:w="0" w:type="auto"/>
          </w:tcPr>
          <w:p w14:paraId="3EE8B8F6" w14:textId="77777777" w:rsidR="007131AB" w:rsidRDefault="00000000">
            <w:pPr>
              <w:pStyle w:val="Corpodetexto"/>
            </w:pPr>
            <w:r>
              <w:t>/content/contentid</w:t>
            </w:r>
          </w:p>
        </w:tc>
        <w:tc>
          <w:tcPr>
            <w:tcW w:w="0" w:type="auto"/>
          </w:tcPr>
          <w:p w14:paraId="010C8731" w14:textId="77777777" w:rsidR="007131AB" w:rsidRDefault="00000000">
            <w:pPr>
              <w:jc w:val="center"/>
            </w:pPr>
            <w:r>
              <w:rPr>
                <w:noProof/>
              </w:rPr>
              <w:drawing>
                <wp:inline distT="0" distB="0" distL="0" distR="0" wp14:anchorId="7F0A71F5" wp14:editId="4EC2C15C">
                  <wp:extent cx="83127" cy="83127"/>
                  <wp:effectExtent l="0" t="0" r="0" b="0"/>
                  <wp:docPr id="5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50"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58AB23C3" w14:textId="77777777" w:rsidR="007131AB" w:rsidRDefault="00000000">
            <w:pPr>
              <w:jc w:val="center"/>
            </w:pPr>
            <w:r>
              <w:rPr>
                <w:noProof/>
              </w:rPr>
              <w:drawing>
                <wp:inline distT="0" distB="0" distL="0" distR="0" wp14:anchorId="2080BBEB" wp14:editId="05B5E384">
                  <wp:extent cx="83127" cy="83127"/>
                  <wp:effectExtent l="0" t="0" r="0" b="0"/>
                  <wp:docPr id="5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51"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3887DC30" w14:textId="77777777" w:rsidR="007131AB" w:rsidRDefault="00000000">
            <w:pPr>
              <w:jc w:val="center"/>
            </w:pPr>
            <w:r>
              <w:rPr>
                <w:noProof/>
              </w:rPr>
              <w:drawing>
                <wp:inline distT="0" distB="0" distL="0" distR="0" wp14:anchorId="2DE5FAD2" wp14:editId="6AD42925">
                  <wp:extent cx="83127" cy="83127"/>
                  <wp:effectExtent l="0" t="0" r="0" b="0"/>
                  <wp:docPr id="5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52"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4F16F567" w14:textId="77777777" w:rsidR="007131AB" w:rsidRDefault="00000000">
            <w:pPr>
              <w:jc w:val="center"/>
            </w:pPr>
            <w:r>
              <w:rPr>
                <w:noProof/>
              </w:rPr>
              <w:drawing>
                <wp:inline distT="0" distB="0" distL="0" distR="0" wp14:anchorId="683B6EFE" wp14:editId="4B1DFE88">
                  <wp:extent cx="83127" cy="83127"/>
                  <wp:effectExtent l="0" t="0" r="0" b="0"/>
                  <wp:docPr id="5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53"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3ED153B3" w14:textId="77777777" w:rsidR="007131AB" w:rsidRDefault="00000000">
            <w:pPr>
              <w:jc w:val="center"/>
            </w:pPr>
            <w:r>
              <w:rPr>
                <w:noProof/>
              </w:rPr>
              <w:drawing>
                <wp:inline distT="0" distB="0" distL="0" distR="0" wp14:anchorId="58BA95B3" wp14:editId="090DDC42">
                  <wp:extent cx="83127" cy="83127"/>
                  <wp:effectExtent l="0" t="0" r="0" b="0"/>
                  <wp:docPr id="5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54"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r>
    </w:tbl>
    <w:p w14:paraId="23E0B2EB" w14:textId="77777777" w:rsidR="007131AB" w:rsidRDefault="00000000">
      <w:pPr>
        <w:pStyle w:val="Corpodetexto"/>
      </w:pPr>
      <w:r>
        <w:t>Ações</w:t>
      </w:r>
    </w:p>
    <w:p w14:paraId="7E3CB882" w14:textId="77777777" w:rsidR="007131AB" w:rsidRDefault="00000000">
      <w:pPr>
        <w:pStyle w:val="Compact"/>
        <w:numPr>
          <w:ilvl w:val="0"/>
          <w:numId w:val="95"/>
        </w:numPr>
      </w:pPr>
      <w:r>
        <w:t>$filter: retorna os registros de conteúdo dentro do conjunto de resultados que correspondem aos critérios de filtro especificados</w:t>
      </w:r>
    </w:p>
    <w:p w14:paraId="7A7F5CF1" w14:textId="77777777" w:rsidR="007131AB" w:rsidRDefault="00000000">
      <w:pPr>
        <w:pStyle w:val="Compact"/>
        <w:numPr>
          <w:ilvl w:val="0"/>
          <w:numId w:val="95"/>
        </w:numPr>
      </w:pPr>
      <w:r>
        <w:t>$select: retorna apenas o valor do campo especificado em cada registro de conteúdo dentro do conjunto de resultados</w:t>
      </w:r>
    </w:p>
    <w:p w14:paraId="031D845D" w14:textId="77777777" w:rsidR="007131AB" w:rsidRDefault="00000000">
      <w:pPr>
        <w:pStyle w:val="Compact"/>
        <w:numPr>
          <w:ilvl w:val="0"/>
          <w:numId w:val="95"/>
        </w:numPr>
      </w:pPr>
      <w:r>
        <w:t>$top: retorna os primeiros "n" registros de conteúdo dentro do conjunto de resultados</w:t>
      </w:r>
    </w:p>
    <w:p w14:paraId="1E6B8C2D" w14:textId="77777777" w:rsidR="007131AB" w:rsidRDefault="00000000">
      <w:pPr>
        <w:pStyle w:val="Compact"/>
        <w:numPr>
          <w:ilvl w:val="0"/>
          <w:numId w:val="95"/>
        </w:numPr>
      </w:pPr>
      <w:r>
        <w:t>$skip: ignora os primeiros "n" registros de conteúdo dentro do conjunto de resultados</w:t>
      </w:r>
    </w:p>
    <w:p w14:paraId="1EED4A28" w14:textId="77777777" w:rsidR="007131AB" w:rsidRDefault="00000000">
      <w:pPr>
        <w:pStyle w:val="Compact"/>
        <w:numPr>
          <w:ilvl w:val="0"/>
          <w:numId w:val="95"/>
        </w:numPr>
      </w:pPr>
      <w:r>
        <w:t>$orderby: retorna os registros de conteúdo dentro do conjunto de resultados, na ordem do campo especificado.</w:t>
      </w:r>
    </w:p>
    <w:p w14:paraId="1042A6AB" w14:textId="77777777" w:rsidR="007131AB" w:rsidRDefault="00000000">
      <w:pPr>
        <w:pStyle w:val="FirstParagraph"/>
      </w:pPr>
      <w:r>
        <w:rPr>
          <w:b/>
          <w:bCs/>
        </w:rPr>
        <w:t>Importante:</w:t>
      </w:r>
      <w:r>
        <w:t xml:space="preserve"> A URL base para chamadas API RESTful mudou na versão 6.5 de /RSAArcher/api/ para /RSAArcher/platformapi/. Se você atualizou de uma versão anterior à 6.5, atualize todas as suas chamadas de API RESTful imediatamente.</w:t>
      </w:r>
    </w:p>
    <w:p w14:paraId="6800A232" w14:textId="77777777" w:rsidR="007131AB" w:rsidRDefault="00000000">
      <w:pPr>
        <w:pStyle w:val="Ttulo2"/>
      </w:pPr>
      <w:bookmarkStart w:id="36" w:name="ObterconteúdoporID"/>
      <w:r>
        <w:t>Obter conteúdo por ID</w:t>
      </w:r>
    </w:p>
    <w:p w14:paraId="7B5B3B37" w14:textId="77777777" w:rsidR="007131AB" w:rsidRDefault="00000000">
      <w:pPr>
        <w:pStyle w:val="FirstParagraph"/>
      </w:pPr>
      <w:r>
        <w:t>O recurso Obter conteúdo por ID recupera um conteúdo pelo ID especificado. Esse recurso permite que a ação "$select" seja adicionada à chamada da API de conteúdo.</w:t>
      </w:r>
    </w:p>
    <w:p w14:paraId="75FBB220" w14:textId="77777777" w:rsidR="007131AB" w:rsidRDefault="00000000">
      <w:pPr>
        <w:pStyle w:val="Corpodetexto"/>
      </w:pPr>
      <w:r>
        <w:t>Solicitação</w:t>
      </w:r>
    </w:p>
    <w:p w14:paraId="53ED6D49" w14:textId="77777777" w:rsidR="007131AB" w:rsidRDefault="00000000">
      <w:pPr>
        <w:pStyle w:val="Ttulo3"/>
      </w:pPr>
      <w:bookmarkStart w:id="37" w:name="Semusarumaação"/>
      <w:r>
        <w:lastRenderedPageBreak/>
        <w:t>Sem usar uma ação</w:t>
      </w:r>
    </w:p>
    <w:p w14:paraId="56866681" w14:textId="77777777" w:rsidR="007131AB" w:rsidRDefault="00000000">
      <w:pPr>
        <w:pStyle w:val="FirstParagraph"/>
      </w:pPr>
      <w:r>
        <w:t>POST http://rsaarcher/platformapi/core/content/contentid?id="contentid"</w:t>
      </w:r>
    </w:p>
    <w:p w14:paraId="7D174CA9" w14:textId="77777777" w:rsidR="007131AB" w:rsidRDefault="00000000">
      <w:pPr>
        <w:pStyle w:val="Corpodetexto"/>
      </w:pPr>
      <w:r>
        <w:t>O exemplo de chamada a seguir retorna o registro de conteúdo que corresponde ao valor de ID de conteúdo especificado de 184630:</w:t>
      </w:r>
    </w:p>
    <w:p w14:paraId="01E4DB85" w14:textId="77777777" w:rsidR="007131AB" w:rsidRDefault="00000000">
      <w:pPr>
        <w:pStyle w:val="Corpodetexto"/>
      </w:pPr>
      <w:r>
        <w:t>POST http://rsaarcher/platformapi/core/content/contentid?id=184630</w:t>
      </w:r>
    </w:p>
    <w:p w14:paraId="43C634FD" w14:textId="77777777" w:rsidR="007131AB" w:rsidRDefault="00000000">
      <w:pPr>
        <w:pStyle w:val="Ttulo3"/>
      </w:pPr>
      <w:bookmarkStart w:id="38" w:name="Usandoaaçãoselect"/>
      <w:bookmarkEnd w:id="34"/>
      <w:r>
        <w:t>Usando a ação $select</w:t>
      </w:r>
    </w:p>
    <w:p w14:paraId="25EBA62E" w14:textId="77777777" w:rsidR="007131AB" w:rsidRDefault="00000000">
      <w:pPr>
        <w:pStyle w:val="FirstParagraph"/>
      </w:pPr>
      <w:r>
        <w:t>POST http://rsaarcher/platformapi/core/content/contentid?id="contentid"&amp;$select=LastUpdated</w:t>
      </w:r>
    </w:p>
    <w:p w14:paraId="5C52FC24" w14:textId="77777777" w:rsidR="007131AB" w:rsidRDefault="00000000">
      <w:pPr>
        <w:pStyle w:val="Corpodetexto"/>
      </w:pPr>
      <w:r>
        <w:t>O exemplo de chamada a seguir retorna apenas o valor do campo "LastUpdated" no registro de conteúdo que corresponde ao valor de ID de conteúdo especificado de 184630:</w:t>
      </w:r>
    </w:p>
    <w:p w14:paraId="769FCB37" w14:textId="77777777" w:rsidR="007131AB" w:rsidRDefault="00000000">
      <w:pPr>
        <w:pStyle w:val="Corpodetexto"/>
      </w:pPr>
      <w:r>
        <w:t>POST http://rsaarcher/platformapi/core/content/contentid?id=184630&amp;$select=LastUpdated</w:t>
      </w:r>
    </w:p>
    <w:p w14:paraId="6B43EA86" w14:textId="77777777" w:rsidR="007131AB" w:rsidRDefault="00000000">
      <w:pPr>
        <w:pStyle w:val="Corpodetexto"/>
      </w:pPr>
      <w:r>
        <w:t>Cabeçalho da solicitação</w:t>
      </w:r>
    </w:p>
    <w:p w14:paraId="2789061A" w14:textId="77777777" w:rsidR="007131AB" w:rsidRDefault="00000000">
      <w:pPr>
        <w:pStyle w:val="Corpodetexto"/>
      </w:pPr>
      <w:r>
        <w:t>Accept:application/json,text/html,application/xhtml+xml,application/xml;q=0.9,/;q=0.8</w:t>
      </w:r>
    </w:p>
    <w:p w14:paraId="4EBBCAD1" w14:textId="77777777" w:rsidR="007131AB" w:rsidRDefault="00000000">
      <w:pPr>
        <w:pStyle w:val="Corpodetexto"/>
      </w:pPr>
      <w:r>
        <w:t>Authorization:Archer session-id="session token ID from login"</w:t>
      </w:r>
    </w:p>
    <w:p w14:paraId="156096AF" w14:textId="77777777" w:rsidR="007131AB" w:rsidRDefault="00000000">
      <w:pPr>
        <w:pStyle w:val="Corpodetexto"/>
      </w:pPr>
      <w:r>
        <w:t>Content-Type:application/json</w:t>
      </w:r>
    </w:p>
    <w:p w14:paraId="35817A7C" w14:textId="77777777" w:rsidR="007131AB" w:rsidRDefault="00000000">
      <w:pPr>
        <w:pStyle w:val="Corpodetexto"/>
      </w:pPr>
      <w:r>
        <w:t>X-Http-Method-Override:GET</w:t>
      </w:r>
    </w:p>
    <w:p w14:paraId="4344C8C1" w14:textId="77777777" w:rsidR="007131AB" w:rsidRDefault="00000000">
      <w:pPr>
        <w:pStyle w:val="Corpodetexto"/>
      </w:pPr>
      <w:r>
        <w:t>Exemplos de resposta</w:t>
      </w:r>
    </w:p>
    <w:p w14:paraId="40D6688F" w14:textId="6E9C066C" w:rsidR="007131AB" w:rsidRDefault="00000000">
      <w:pPr>
        <w:pStyle w:val="Compact"/>
        <w:numPr>
          <w:ilvl w:val="0"/>
          <w:numId w:val="96"/>
        </w:numPr>
      </w:pPr>
      <w:hyperlink r:id="rId21">
        <w:r>
          <w:rPr>
            <w:rStyle w:val="Hyperlink"/>
          </w:rPr>
          <w:t>Sem usar uma ação</w:t>
        </w:r>
      </w:hyperlink>
    </w:p>
    <w:p w14:paraId="7C76049F" w14:textId="3B4841B1" w:rsidR="007131AB" w:rsidRDefault="00000000">
      <w:pPr>
        <w:pStyle w:val="Compact"/>
        <w:numPr>
          <w:ilvl w:val="0"/>
          <w:numId w:val="96"/>
        </w:numPr>
      </w:pPr>
      <w:hyperlink r:id="rId22">
        <w:r>
          <w:rPr>
            <w:rStyle w:val="Hyperlink"/>
          </w:rPr>
          <w:t>Usando a ação $select</w:t>
        </w:r>
      </w:hyperlink>
    </w:p>
    <w:p w14:paraId="569C3D53" w14:textId="77777777" w:rsidR="007131AB" w:rsidRDefault="00000000">
      <w:pPr>
        <w:pStyle w:val="Ttulo2"/>
      </w:pPr>
      <w:bookmarkStart w:id="39" w:name="ObterconteúdopeloIDdecampodereferência"/>
      <w:bookmarkEnd w:id="35"/>
      <w:bookmarkEnd w:id="36"/>
      <w:r>
        <w:t>Obter conteúdo pelo ID de campo de referência</w:t>
      </w:r>
    </w:p>
    <w:p w14:paraId="42E972D7" w14:textId="77777777" w:rsidR="007131AB" w:rsidRDefault="00000000">
      <w:pPr>
        <w:pStyle w:val="FirstParagraph"/>
      </w:pPr>
      <w:r>
        <w:t>O recurso Obter conteúdo por ID de campo de referência recupera todos os registros de conteúdo pelo ID de campo de referência especificado. Se o campo de referência for uma referência cruzada de destino de um questionário, esse URL retornará todo o conteúdo do aplicativo de destino. Se o campo de referência for uma referência cruzada regular ou um campo de registro relacionado, este URL retornará o conteúdo de pesquisa do registro. Esse recurso permite adicionar as seguintes ações à chamada da API de conteúdo: $filter, $select, $top, $skip e $orderby.</w:t>
      </w:r>
    </w:p>
    <w:p w14:paraId="10E78C35" w14:textId="77777777" w:rsidR="007131AB" w:rsidRDefault="00000000">
      <w:pPr>
        <w:pStyle w:val="Corpodetexto"/>
      </w:pPr>
      <w:r>
        <w:t>Solicitação</w:t>
      </w:r>
    </w:p>
    <w:p w14:paraId="1DFA8886" w14:textId="77777777" w:rsidR="007131AB" w:rsidRDefault="00000000">
      <w:pPr>
        <w:pStyle w:val="Ttulo3"/>
      </w:pPr>
      <w:bookmarkStart w:id="40" w:name="Semusarumaação1"/>
      <w:r>
        <w:lastRenderedPageBreak/>
        <w:t>Sem usar uma ação</w:t>
      </w:r>
    </w:p>
    <w:p w14:paraId="2F544A28" w14:textId="77777777" w:rsidR="007131AB" w:rsidRDefault="00000000">
      <w:pPr>
        <w:pStyle w:val="FirstParagraph"/>
      </w:pPr>
      <w:r>
        <w:t>POST http://rsaarcher/platformapi/core/content/referencefield/referencefieldid?id="referencefieldid"</w:t>
      </w:r>
    </w:p>
    <w:p w14:paraId="4FADB354" w14:textId="77777777" w:rsidR="007131AB" w:rsidRDefault="00000000">
      <w:pPr>
        <w:pStyle w:val="Corpodetexto"/>
      </w:pPr>
      <w:r>
        <w:t>O exemplo de chamada a seguir retorna todos os registros de conteúdo que correspondem ao valor de ID de campo de referência especificado de 18501:</w:t>
      </w:r>
    </w:p>
    <w:p w14:paraId="55C56C57" w14:textId="77777777" w:rsidR="007131AB" w:rsidRDefault="00000000">
      <w:pPr>
        <w:pStyle w:val="Corpodetexto"/>
      </w:pPr>
      <w:r>
        <w:t>POST http://rsaarcher/platformapi/core/content/referencefield/referencefieldid?id=18501</w:t>
      </w:r>
    </w:p>
    <w:p w14:paraId="11DA22BF" w14:textId="77777777" w:rsidR="007131AB" w:rsidRDefault="00000000">
      <w:pPr>
        <w:pStyle w:val="Ttulo3"/>
      </w:pPr>
      <w:bookmarkStart w:id="41" w:name="Usandoaaçãofilter"/>
      <w:bookmarkEnd w:id="37"/>
      <w:r>
        <w:t>Usando a ação "$filter"</w:t>
      </w:r>
    </w:p>
    <w:p w14:paraId="7873A464" w14:textId="77777777" w:rsidR="007131AB" w:rsidRDefault="00000000">
      <w:pPr>
        <w:pStyle w:val="FirstParagraph"/>
      </w:pPr>
      <w:r>
        <w:t>POST http://rsaarcher/platformapi/core/content/referencefield/referencefieldid?id="referencefieldid"&amp;$filter="field to filter by"</w:t>
      </w:r>
    </w:p>
    <w:p w14:paraId="07769A93" w14:textId="77777777" w:rsidR="007131AB" w:rsidRDefault="00000000">
      <w:pPr>
        <w:pStyle w:val="Corpodetexto"/>
      </w:pPr>
      <w:r>
        <w:t>O exemplo de chamada a seguir retorna o registro de conteúdo que corresponde ao valor de ID de campo de referência especificado de 18501 e ao valor de campo "SequencialId" de 3:</w:t>
      </w:r>
    </w:p>
    <w:p w14:paraId="6C14B1D2" w14:textId="77777777" w:rsidR="007131AB" w:rsidRDefault="00000000">
      <w:pPr>
        <w:pStyle w:val="Corpodetexto"/>
      </w:pPr>
      <w:r>
        <w:t>POST http://rsaarcher/platformapi/core/content/referencefield/referencefieldid?id=18501&amp;$filter=SequentialId eq 3</w:t>
      </w:r>
    </w:p>
    <w:p w14:paraId="70F6BCDF" w14:textId="77777777" w:rsidR="007131AB" w:rsidRDefault="00000000">
      <w:pPr>
        <w:pStyle w:val="Ttulo3"/>
      </w:pPr>
      <w:bookmarkStart w:id="42" w:name="Usandoaaçãoselect1"/>
      <w:bookmarkEnd w:id="38"/>
      <w:r>
        <w:t>Usando a ação "$select"</w:t>
      </w:r>
    </w:p>
    <w:p w14:paraId="44B8B351" w14:textId="77777777" w:rsidR="007131AB" w:rsidRDefault="00000000">
      <w:pPr>
        <w:pStyle w:val="FirstParagraph"/>
      </w:pPr>
      <w:r>
        <w:t>POST http://rsaarcher/platformapi/core/content/referencefield/referencefieldid?id="referencefieldid"&amp;$select="field to select by"</w:t>
      </w:r>
    </w:p>
    <w:p w14:paraId="7CC41173" w14:textId="77777777" w:rsidR="007131AB" w:rsidRDefault="00000000">
      <w:pPr>
        <w:pStyle w:val="Corpodetexto"/>
      </w:pPr>
      <w:r>
        <w:t>O exemplo de chamada a seguir retorna apenas o valor do campo "SequentialId" em todos os registros de conteúdo que correspondem ao valor de ID de campo de referência especificado de 18501:</w:t>
      </w:r>
    </w:p>
    <w:p w14:paraId="08DE5F9E" w14:textId="77777777" w:rsidR="007131AB" w:rsidRDefault="00000000">
      <w:pPr>
        <w:pStyle w:val="Corpodetexto"/>
      </w:pPr>
      <w:r>
        <w:t>POST http://rsaarcher/platformapi/core/content/referencefield/referencefieldid?id=18501&amp;$select=SequentialId</w:t>
      </w:r>
    </w:p>
    <w:p w14:paraId="5606E72C" w14:textId="77777777" w:rsidR="007131AB" w:rsidRDefault="00000000">
      <w:pPr>
        <w:pStyle w:val="Ttulo3"/>
      </w:pPr>
      <w:bookmarkStart w:id="43" w:name="Usandoaaçãotop"/>
      <w:bookmarkEnd w:id="39"/>
      <w:r>
        <w:t>Usando a ação "$top"</w:t>
      </w:r>
    </w:p>
    <w:p w14:paraId="61DF545B" w14:textId="77777777" w:rsidR="007131AB" w:rsidRDefault="00000000">
      <w:pPr>
        <w:pStyle w:val="FirstParagraph"/>
      </w:pPr>
      <w:r>
        <w:t>POST http://rsaarcher/platformapi/core/content/referencefield/referencefieldid?id="referencefieldid"&amp;$top="number of top content records to return"</w:t>
      </w:r>
    </w:p>
    <w:p w14:paraId="4FB40AF0" w14:textId="77777777" w:rsidR="007131AB" w:rsidRDefault="00000000">
      <w:pPr>
        <w:pStyle w:val="Corpodetexto"/>
      </w:pPr>
      <w:r>
        <w:t>O exemplo de chamada a seguir retorna o registro de conteúdo superior que corresponde ao valor de ID de campo de referência especificado de 18501:</w:t>
      </w:r>
    </w:p>
    <w:p w14:paraId="491477E6" w14:textId="77777777" w:rsidR="007131AB" w:rsidRDefault="00000000">
      <w:pPr>
        <w:pStyle w:val="Corpodetexto"/>
      </w:pPr>
      <w:r>
        <w:lastRenderedPageBreak/>
        <w:t>POST http://rsaarcher/platformapi/core/content/referencefield/referencefieldid?id=18501&amp;$top=1</w:t>
      </w:r>
    </w:p>
    <w:p w14:paraId="31487CCF" w14:textId="77777777" w:rsidR="007131AB" w:rsidRDefault="00000000">
      <w:pPr>
        <w:pStyle w:val="Ttulo3"/>
      </w:pPr>
      <w:bookmarkStart w:id="44" w:name="Usandoaaçãoskip"/>
      <w:bookmarkEnd w:id="40"/>
      <w:r>
        <w:t>Usando a ação "$skip"</w:t>
      </w:r>
    </w:p>
    <w:p w14:paraId="44E8EB43" w14:textId="77777777" w:rsidR="007131AB" w:rsidRDefault="00000000">
      <w:pPr>
        <w:pStyle w:val="FirstParagraph"/>
      </w:pPr>
      <w:r>
        <w:t>POST http://rsaarcher/platformapi/core/content/referencefield/referencefieldid?id="referencefieldid"&amp;$skip="number of top content records to skip"</w:t>
      </w:r>
    </w:p>
    <w:p w14:paraId="36964FEB" w14:textId="77777777" w:rsidR="007131AB" w:rsidRDefault="00000000">
      <w:pPr>
        <w:pStyle w:val="Corpodetexto"/>
      </w:pPr>
      <w:r>
        <w:t>O exemplo de chamada a seguir retorna todos os registros de conteúdo que correspondem ao valor de ID de campo de referência de 18501, exceto para os dois registros principais:</w:t>
      </w:r>
    </w:p>
    <w:p w14:paraId="3F84B766" w14:textId="77777777" w:rsidR="007131AB" w:rsidRDefault="00000000">
      <w:pPr>
        <w:pStyle w:val="Corpodetexto"/>
      </w:pPr>
      <w:r>
        <w:t>POST http://rsaarcher/platformapi/core/content/referencefield/referencefieldid?id=18501&amp;$skip=2</w:t>
      </w:r>
    </w:p>
    <w:p w14:paraId="617C9367" w14:textId="77777777" w:rsidR="007131AB" w:rsidRDefault="00000000">
      <w:pPr>
        <w:pStyle w:val="Ttulo3"/>
      </w:pPr>
      <w:bookmarkStart w:id="45" w:name="Usandoaaçãoorderby"/>
      <w:bookmarkEnd w:id="41"/>
      <w:r>
        <w:t>Usando a ação "$orderby"</w:t>
      </w:r>
    </w:p>
    <w:p w14:paraId="032FBDF9" w14:textId="77777777" w:rsidR="007131AB" w:rsidRDefault="00000000">
      <w:pPr>
        <w:pStyle w:val="FirstParagraph"/>
      </w:pPr>
      <w:r>
        <w:t>POST http://rsaarcher/platformapi/core/content/referencefield/referencefieldid?id="referencefieldid"&amp;$orderby="field to order by"</w:t>
      </w:r>
    </w:p>
    <w:p w14:paraId="5997ADFB" w14:textId="77777777" w:rsidR="007131AB" w:rsidRDefault="00000000">
      <w:pPr>
        <w:pStyle w:val="Corpodetexto"/>
      </w:pPr>
      <w:r>
        <w:t>O exemplo de chamada a seguir retorna todos os registros de conteúdo que correspondem ao valor de ID de campo de referência de 18501, na ordem do valor do campo "SequentialId":</w:t>
      </w:r>
    </w:p>
    <w:p w14:paraId="2AFA5CB0" w14:textId="77777777" w:rsidR="007131AB" w:rsidRDefault="00000000">
      <w:pPr>
        <w:pStyle w:val="Corpodetexto"/>
      </w:pPr>
      <w:r>
        <w:t>POST http://rsaarcher/platformapi/core/content/referencefield/referencefieldid?id=18501&amp;$orderby=SequentialId</w:t>
      </w:r>
    </w:p>
    <w:p w14:paraId="61C2A8FF" w14:textId="77777777" w:rsidR="007131AB" w:rsidRDefault="00000000">
      <w:pPr>
        <w:pStyle w:val="Corpodetexto"/>
      </w:pPr>
      <w:r>
        <w:t>Cabeçalho da solicitação</w:t>
      </w:r>
    </w:p>
    <w:p w14:paraId="03DA2F68" w14:textId="77777777" w:rsidR="007131AB" w:rsidRDefault="00000000">
      <w:pPr>
        <w:pStyle w:val="Corpodetexto"/>
      </w:pPr>
      <w:r>
        <w:t>Accept:application/json,text/html,application/xhtml+xml,application/xml;q=0.9,/;q=0.8</w:t>
      </w:r>
    </w:p>
    <w:p w14:paraId="64596A6B" w14:textId="77777777" w:rsidR="007131AB" w:rsidRDefault="00000000">
      <w:pPr>
        <w:pStyle w:val="Corpodetexto"/>
      </w:pPr>
      <w:r>
        <w:t>Authorization:Archer session-id="session token ID from login"</w:t>
      </w:r>
    </w:p>
    <w:p w14:paraId="55546934" w14:textId="77777777" w:rsidR="007131AB" w:rsidRDefault="00000000">
      <w:pPr>
        <w:pStyle w:val="Corpodetexto"/>
      </w:pPr>
      <w:r>
        <w:t>Content-Type:application/json</w:t>
      </w:r>
    </w:p>
    <w:p w14:paraId="2254E408" w14:textId="77777777" w:rsidR="007131AB" w:rsidRDefault="00000000">
      <w:pPr>
        <w:pStyle w:val="Corpodetexto"/>
      </w:pPr>
      <w:r>
        <w:t>X-Http-Method-Override:GET</w:t>
      </w:r>
    </w:p>
    <w:p w14:paraId="2DBCCF37" w14:textId="77777777" w:rsidR="007131AB" w:rsidRDefault="00000000">
      <w:pPr>
        <w:pStyle w:val="Corpodetexto"/>
      </w:pPr>
      <w:r>
        <w:t>Exemplos de resposta</w:t>
      </w:r>
    </w:p>
    <w:p w14:paraId="3F662F52" w14:textId="548B18E3" w:rsidR="007131AB" w:rsidRDefault="00000000">
      <w:pPr>
        <w:pStyle w:val="Compact"/>
        <w:numPr>
          <w:ilvl w:val="0"/>
          <w:numId w:val="97"/>
        </w:numPr>
      </w:pPr>
      <w:hyperlink r:id="rId23">
        <w:r>
          <w:rPr>
            <w:rStyle w:val="Hyperlink"/>
          </w:rPr>
          <w:t>Sem usar uma ação</w:t>
        </w:r>
      </w:hyperlink>
    </w:p>
    <w:p w14:paraId="4E323B6C" w14:textId="4295476B" w:rsidR="007131AB" w:rsidRDefault="00000000">
      <w:pPr>
        <w:pStyle w:val="Compact"/>
        <w:numPr>
          <w:ilvl w:val="0"/>
          <w:numId w:val="97"/>
        </w:numPr>
      </w:pPr>
      <w:hyperlink r:id="rId24">
        <w:r>
          <w:rPr>
            <w:rStyle w:val="Hyperlink"/>
          </w:rPr>
          <w:t>Usando a ação $filter</w:t>
        </w:r>
      </w:hyperlink>
    </w:p>
    <w:p w14:paraId="781E87E1" w14:textId="74D6A656" w:rsidR="007131AB" w:rsidRDefault="00000000">
      <w:pPr>
        <w:pStyle w:val="Compact"/>
        <w:numPr>
          <w:ilvl w:val="0"/>
          <w:numId w:val="97"/>
        </w:numPr>
      </w:pPr>
      <w:hyperlink r:id="rId25">
        <w:r>
          <w:rPr>
            <w:rStyle w:val="Hyperlink"/>
          </w:rPr>
          <w:t>Usando a ação $select</w:t>
        </w:r>
      </w:hyperlink>
    </w:p>
    <w:p w14:paraId="464FC749" w14:textId="5E21D56E" w:rsidR="007131AB" w:rsidRDefault="00000000">
      <w:pPr>
        <w:pStyle w:val="Compact"/>
        <w:numPr>
          <w:ilvl w:val="0"/>
          <w:numId w:val="97"/>
        </w:numPr>
      </w:pPr>
      <w:hyperlink r:id="rId26">
        <w:r>
          <w:rPr>
            <w:rStyle w:val="Hyperlink"/>
          </w:rPr>
          <w:t>Usando a ação $top</w:t>
        </w:r>
      </w:hyperlink>
    </w:p>
    <w:p w14:paraId="7D9D21CB" w14:textId="7E3D22D3" w:rsidR="007131AB" w:rsidRDefault="00000000">
      <w:pPr>
        <w:pStyle w:val="Compact"/>
        <w:numPr>
          <w:ilvl w:val="0"/>
          <w:numId w:val="97"/>
        </w:numPr>
      </w:pPr>
      <w:hyperlink r:id="rId27">
        <w:r>
          <w:rPr>
            <w:rStyle w:val="Hyperlink"/>
          </w:rPr>
          <w:t>Usando a ação $skip</w:t>
        </w:r>
      </w:hyperlink>
    </w:p>
    <w:p w14:paraId="102666A1" w14:textId="7A2F6D83" w:rsidR="007131AB" w:rsidRDefault="00000000">
      <w:pPr>
        <w:pStyle w:val="Compact"/>
        <w:numPr>
          <w:ilvl w:val="0"/>
          <w:numId w:val="97"/>
        </w:numPr>
      </w:pPr>
      <w:hyperlink r:id="rId28">
        <w:r>
          <w:rPr>
            <w:rStyle w:val="Hyperlink"/>
          </w:rPr>
          <w:t>Usando a ação $orderby</w:t>
        </w:r>
      </w:hyperlink>
    </w:p>
    <w:p w14:paraId="2C3BE7F6" w14:textId="77777777" w:rsidR="007131AB" w:rsidRDefault="00000000">
      <w:pPr>
        <w:pStyle w:val="Ttulo2"/>
      </w:pPr>
      <w:bookmarkStart w:id="46" w:name="ObteroconteúdoporIDdeconteúdoeIDdecampo"/>
      <w:bookmarkEnd w:id="42"/>
      <w:bookmarkEnd w:id="43"/>
      <w:r>
        <w:t>Obter o conteúdo por ID de conteúdo e ID de campo</w:t>
      </w:r>
    </w:p>
    <w:p w14:paraId="113E880F" w14:textId="77777777" w:rsidR="007131AB" w:rsidRDefault="00000000">
      <w:pPr>
        <w:pStyle w:val="FirstParagraph"/>
      </w:pPr>
      <w:r>
        <w:t>O recurso Obter conteúdo por ID de conteúdo e ID de campo recupera o conteúdo do campo por ID de conteúdo e o ID de campo na instância atual de Archer. Esse recurso permite que as seguintes ações sejam adicionadas à chamada da API de conteúdo: $filter, $select, $top, $skip e $orderby.</w:t>
      </w:r>
    </w:p>
    <w:p w14:paraId="26F66A10" w14:textId="77777777" w:rsidR="007131AB" w:rsidRDefault="00000000">
      <w:pPr>
        <w:pStyle w:val="Corpodetexto"/>
      </w:pPr>
      <w:r>
        <w:t>Solicitação</w:t>
      </w:r>
    </w:p>
    <w:p w14:paraId="564FADA5" w14:textId="77777777" w:rsidR="007131AB" w:rsidRDefault="00000000">
      <w:pPr>
        <w:pStyle w:val="Corpodetexto"/>
      </w:pPr>
      <w:r>
        <w:t>Os valores "FieldID" e os valores "ContentId" nestes exemplos de chamada de solicitação podem ser encontrados na seção "Corpo da solicitação" a seguir.</w:t>
      </w:r>
    </w:p>
    <w:p w14:paraId="49C577DF" w14:textId="77777777" w:rsidR="007131AB" w:rsidRDefault="00000000">
      <w:pPr>
        <w:pStyle w:val="Ttulo3"/>
      </w:pPr>
      <w:bookmarkStart w:id="47" w:name="Semusarumaação2"/>
      <w:r>
        <w:t>Sem usar uma ação</w:t>
      </w:r>
    </w:p>
    <w:p w14:paraId="37947330" w14:textId="77777777" w:rsidR="007131AB" w:rsidRDefault="00000000">
      <w:pPr>
        <w:pStyle w:val="FirstParagraph"/>
      </w:pPr>
      <w:r>
        <w:t>O exemplo de chamada a seguir retorna todos os registros de conteúdo que correspondem aos critérios especificados: Valores "FieldId": valores [18503, 18504, 18505, 18506, 18507] e "ContentId": [184630,184631,184632,184633]:</w:t>
      </w:r>
    </w:p>
    <w:p w14:paraId="5513D5B9" w14:textId="77777777" w:rsidR="007131AB" w:rsidRDefault="00000000">
      <w:pPr>
        <w:pStyle w:val="Corpodetexto"/>
      </w:pPr>
      <w:r>
        <w:t>POST http://rsaarcher/platformapi/core/content/fieldcontent</w:t>
      </w:r>
    </w:p>
    <w:p w14:paraId="74FAF983" w14:textId="77777777" w:rsidR="007131AB" w:rsidRDefault="00000000">
      <w:pPr>
        <w:pStyle w:val="Ttulo3"/>
      </w:pPr>
      <w:bookmarkStart w:id="48" w:name="Usandoaaçãofilter1"/>
      <w:bookmarkEnd w:id="44"/>
      <w:r>
        <w:t>Usando a ação "$filter"</w:t>
      </w:r>
    </w:p>
    <w:p w14:paraId="5B431897" w14:textId="77777777" w:rsidR="007131AB" w:rsidRDefault="00000000">
      <w:pPr>
        <w:pStyle w:val="FirstParagraph"/>
      </w:pPr>
      <w:r>
        <w:t>POST http://rsaarcher/platformapi/core/content/fieldcontent?$filter="field to filter by"</w:t>
      </w:r>
    </w:p>
    <w:p w14:paraId="38133864" w14:textId="77777777" w:rsidR="007131AB" w:rsidRDefault="00000000">
      <w:pPr>
        <w:pStyle w:val="Corpodetexto"/>
      </w:pPr>
      <w:r>
        <w:t>O exemplo de chamada a seguir retorna o registro de conteúdo que corresponde aos critérios especificados: Valores de "FieldId": [18503, 18504, 18505, 18506, 18507], valores de "ContentId": [184630, 184631, 184632, 184633] e o valor do campo "SequentialId" de 3:</w:t>
      </w:r>
    </w:p>
    <w:p w14:paraId="54671E82" w14:textId="77777777" w:rsidR="007131AB" w:rsidRDefault="00000000">
      <w:pPr>
        <w:pStyle w:val="Corpodetexto"/>
      </w:pPr>
      <w:r>
        <w:t>POST http://rsaarcher/platformapi/core/content/fieldcontent?$filter=SequentialId eq 3</w:t>
      </w:r>
    </w:p>
    <w:p w14:paraId="130A3453" w14:textId="77777777" w:rsidR="007131AB" w:rsidRDefault="00000000">
      <w:pPr>
        <w:pStyle w:val="Ttulo3"/>
      </w:pPr>
      <w:bookmarkStart w:id="49" w:name="Usandoaaçãoselect2"/>
      <w:bookmarkEnd w:id="45"/>
      <w:r>
        <w:t>Usando a ação "$select"</w:t>
      </w:r>
    </w:p>
    <w:p w14:paraId="0986187E" w14:textId="77777777" w:rsidR="007131AB" w:rsidRDefault="00000000">
      <w:pPr>
        <w:pStyle w:val="FirstParagraph"/>
      </w:pPr>
      <w:r>
        <w:t>POST http://rsaarcher/platformapi/core/content/fieldcontent?$select="field to select by"</w:t>
      </w:r>
    </w:p>
    <w:p w14:paraId="7866400F" w14:textId="77777777" w:rsidR="007131AB" w:rsidRDefault="00000000">
      <w:pPr>
        <w:pStyle w:val="Corpodetexto"/>
      </w:pPr>
      <w:r>
        <w:t>O exemplo de chamada a seguir retorna somente o valor do campo "ContentId" em todos os registros de conteúdo que correspondem aos critérios especificados: Valores "FieldId": valores [18503, 18504, 18505, 18506, 18507] e "ContentId": [184630,184631,184632,184633]:</w:t>
      </w:r>
    </w:p>
    <w:p w14:paraId="05B478B0" w14:textId="77777777" w:rsidR="007131AB" w:rsidRDefault="00000000">
      <w:pPr>
        <w:pStyle w:val="Corpodetexto"/>
      </w:pPr>
      <w:r>
        <w:t>POST http://rsaarcher/platformapi/core/content/fieldcontent?$select=Id</w:t>
      </w:r>
    </w:p>
    <w:p w14:paraId="7786A784" w14:textId="77777777" w:rsidR="007131AB" w:rsidRDefault="00000000">
      <w:pPr>
        <w:pStyle w:val="Ttulo3"/>
      </w:pPr>
      <w:bookmarkStart w:id="50" w:name="Usandoaaçãotop1"/>
      <w:bookmarkEnd w:id="46"/>
      <w:r>
        <w:lastRenderedPageBreak/>
        <w:t>Usando a ação "$top"</w:t>
      </w:r>
    </w:p>
    <w:p w14:paraId="03D559E9" w14:textId="77777777" w:rsidR="007131AB" w:rsidRDefault="00000000">
      <w:pPr>
        <w:pStyle w:val="FirstParagraph"/>
      </w:pPr>
      <w:r>
        <w:t>POST http://rsaarcher/platformapi/core/content/fieldcontent?$top="number of top content records to return"</w:t>
      </w:r>
    </w:p>
    <w:p w14:paraId="2AE6E2F0" w14:textId="77777777" w:rsidR="007131AB" w:rsidRDefault="00000000">
      <w:pPr>
        <w:pStyle w:val="Corpodetexto"/>
      </w:pPr>
      <w:r>
        <w:t>O exemplo de chamada a seguir retorna os dois registros de conteúdo principais que correspondem aos critérios especificados: Valores "FieldId": valores [18503, 18504, 18505, 18506, 18507] e "ContentId": [184630,184631,184632,184633]:</w:t>
      </w:r>
    </w:p>
    <w:p w14:paraId="769CD9DD" w14:textId="77777777" w:rsidR="007131AB" w:rsidRDefault="00000000">
      <w:pPr>
        <w:pStyle w:val="Corpodetexto"/>
      </w:pPr>
      <w:r>
        <w:t>POST http://rsaarcher/platformapi/core/content/fieldcontent?$top=2</w:t>
      </w:r>
    </w:p>
    <w:p w14:paraId="7A5EFAD4" w14:textId="77777777" w:rsidR="007131AB" w:rsidRDefault="00000000">
      <w:pPr>
        <w:pStyle w:val="Ttulo3"/>
      </w:pPr>
      <w:bookmarkStart w:id="51" w:name="Usandoaaçãoskip1"/>
      <w:bookmarkEnd w:id="47"/>
      <w:r>
        <w:t>Usando a ação "$skip"</w:t>
      </w:r>
    </w:p>
    <w:p w14:paraId="28C9877C" w14:textId="77777777" w:rsidR="007131AB" w:rsidRDefault="00000000">
      <w:pPr>
        <w:pStyle w:val="FirstParagraph"/>
      </w:pPr>
      <w:r>
        <w:t>POST http://rsaarcher/platformapi/core/content/fieldcontent?$skip="number of top content records to skip"</w:t>
      </w:r>
    </w:p>
    <w:p w14:paraId="565F6C3F" w14:textId="77777777" w:rsidR="007131AB" w:rsidRDefault="00000000">
      <w:pPr>
        <w:pStyle w:val="Corpodetexto"/>
      </w:pPr>
      <w:r>
        <w:t>O exemplo de chamada a seguir retorna todos os registros de conteúdo que correspondem aos critérios especificados: Valores "FieldId": valores [18503, 18504, 18505, 18506, 18507] e "ContentId": [184630, 184631, 184632, 184633], exceto para o resultado principal:</w:t>
      </w:r>
    </w:p>
    <w:p w14:paraId="25C8A2AD" w14:textId="77777777" w:rsidR="007131AB" w:rsidRDefault="00000000">
      <w:pPr>
        <w:pStyle w:val="Corpodetexto"/>
      </w:pPr>
      <w:r>
        <w:t>POST http://rsaarcher/platformapi/core/content/fieldcontent?$skip=1</w:t>
      </w:r>
    </w:p>
    <w:p w14:paraId="1D158F02" w14:textId="77777777" w:rsidR="007131AB" w:rsidRDefault="00000000">
      <w:pPr>
        <w:pStyle w:val="Ttulo3"/>
      </w:pPr>
      <w:bookmarkStart w:id="52" w:name="Usandoaaçãoorderby1"/>
      <w:bookmarkEnd w:id="48"/>
      <w:r>
        <w:t>Usando a ação "$orderby"</w:t>
      </w:r>
    </w:p>
    <w:p w14:paraId="5F1BF021" w14:textId="77777777" w:rsidR="007131AB" w:rsidRDefault="00000000">
      <w:pPr>
        <w:pStyle w:val="FirstParagraph"/>
      </w:pPr>
      <w:r>
        <w:t>POST http://rsaarcher/platformapi/core/content/fieldcontent?$orderby="field to order by"</w:t>
      </w:r>
    </w:p>
    <w:p w14:paraId="4DD808DD" w14:textId="77777777" w:rsidR="007131AB" w:rsidRDefault="00000000">
      <w:pPr>
        <w:pStyle w:val="Corpodetexto"/>
      </w:pPr>
      <w:r>
        <w:t>O exemplo de chamada a seguir retorna todos os registros de conteúdo que correspondem aos critérios especificados: Valores "FieldId": valores [18503, 18504, 18505, 18506, 18507] e "ContentId": [184630, 184631, 184632, 184633], na ordem do valor do campo "ContentId":</w:t>
      </w:r>
    </w:p>
    <w:p w14:paraId="73D8EF2F" w14:textId="77777777" w:rsidR="007131AB" w:rsidRDefault="00000000">
      <w:pPr>
        <w:pStyle w:val="Corpodetexto"/>
      </w:pPr>
      <w:r>
        <w:t>POST http://rsaarcher/platformapi/core/content/fieldcontent?$orderby=Id</w:t>
      </w:r>
    </w:p>
    <w:p w14:paraId="645CC34D" w14:textId="77777777" w:rsidR="007131AB" w:rsidRDefault="00000000">
      <w:pPr>
        <w:pStyle w:val="Corpodetexto"/>
      </w:pPr>
      <w:r>
        <w:t>Cabeçalho da solicitação</w:t>
      </w:r>
    </w:p>
    <w:p w14:paraId="55BD4A19" w14:textId="77777777" w:rsidR="007131AB" w:rsidRDefault="00000000">
      <w:pPr>
        <w:pStyle w:val="Corpodetexto"/>
      </w:pPr>
      <w:r>
        <w:t>Accept:application/json,text/html,application/xhtml+xml,application/xml;q=0.9,/;q=0.8</w:t>
      </w:r>
    </w:p>
    <w:p w14:paraId="59D074DA" w14:textId="77777777" w:rsidR="007131AB" w:rsidRDefault="00000000">
      <w:pPr>
        <w:pStyle w:val="Corpodetexto"/>
      </w:pPr>
      <w:r>
        <w:t>Authorization:Archer session-id="session token ID from login"</w:t>
      </w:r>
    </w:p>
    <w:p w14:paraId="2D1FABE2" w14:textId="77777777" w:rsidR="007131AB" w:rsidRDefault="00000000">
      <w:pPr>
        <w:pStyle w:val="Corpodetexto"/>
      </w:pPr>
      <w:r>
        <w:t>Content-Type:application/json</w:t>
      </w:r>
    </w:p>
    <w:p w14:paraId="3311CB07" w14:textId="77777777" w:rsidR="007131AB" w:rsidRDefault="00000000">
      <w:pPr>
        <w:pStyle w:val="Corpodetexto"/>
      </w:pPr>
      <w:r>
        <w:t>Corpo da solicitação</w:t>
      </w:r>
    </w:p>
    <w:p w14:paraId="4CA6A1C9" w14:textId="77777777" w:rsidR="007131AB" w:rsidRDefault="00000000">
      <w:pPr>
        <w:pStyle w:val="Corpodetexto"/>
      </w:pPr>
      <w:r>
        <w:t>{</w:t>
      </w:r>
    </w:p>
    <w:p w14:paraId="2F99787B" w14:textId="77777777" w:rsidR="007131AB" w:rsidRDefault="00000000">
      <w:pPr>
        <w:pStyle w:val="Corpodetexto"/>
      </w:pPr>
      <w:r>
        <w:t>"FieldIds":[18503,18504,18505,18506,18507],</w:t>
      </w:r>
    </w:p>
    <w:p w14:paraId="2DAFE612" w14:textId="77777777" w:rsidR="007131AB" w:rsidRDefault="00000000">
      <w:pPr>
        <w:pStyle w:val="Corpodetexto"/>
      </w:pPr>
      <w:r>
        <w:t>"ContentIds":[184630,184631,184632,184633]</w:t>
      </w:r>
    </w:p>
    <w:p w14:paraId="5019FCC8" w14:textId="77777777" w:rsidR="007131AB" w:rsidRDefault="00000000">
      <w:pPr>
        <w:pStyle w:val="Corpodetexto"/>
      </w:pPr>
      <w:r>
        <w:lastRenderedPageBreak/>
        <w:t>}</w:t>
      </w:r>
    </w:p>
    <w:p w14:paraId="10035FFF" w14:textId="77777777" w:rsidR="007131AB" w:rsidRDefault="00000000">
      <w:pPr>
        <w:pStyle w:val="Corpodetexto"/>
      </w:pPr>
      <w:r>
        <w:t>Exemplos de resposta</w:t>
      </w:r>
    </w:p>
    <w:p w14:paraId="6C867D38" w14:textId="7571B434" w:rsidR="007131AB" w:rsidRDefault="00000000">
      <w:pPr>
        <w:pStyle w:val="Compact"/>
        <w:numPr>
          <w:ilvl w:val="0"/>
          <w:numId w:val="98"/>
        </w:numPr>
      </w:pPr>
      <w:hyperlink r:id="rId29">
        <w:r>
          <w:rPr>
            <w:rStyle w:val="Hyperlink"/>
          </w:rPr>
          <w:t>Sem usar uma ação</w:t>
        </w:r>
      </w:hyperlink>
    </w:p>
    <w:p w14:paraId="7E7EC766" w14:textId="15C05A90" w:rsidR="007131AB" w:rsidRDefault="00000000">
      <w:pPr>
        <w:pStyle w:val="Compact"/>
        <w:numPr>
          <w:ilvl w:val="0"/>
          <w:numId w:val="98"/>
        </w:numPr>
      </w:pPr>
      <w:hyperlink r:id="rId30">
        <w:r>
          <w:rPr>
            <w:rStyle w:val="Hyperlink"/>
          </w:rPr>
          <w:t>Usando a ação $filter</w:t>
        </w:r>
      </w:hyperlink>
    </w:p>
    <w:p w14:paraId="60B49036" w14:textId="775A3634" w:rsidR="007131AB" w:rsidRDefault="00000000">
      <w:pPr>
        <w:pStyle w:val="Compact"/>
        <w:numPr>
          <w:ilvl w:val="0"/>
          <w:numId w:val="98"/>
        </w:numPr>
      </w:pPr>
      <w:hyperlink r:id="rId31">
        <w:r>
          <w:rPr>
            <w:rStyle w:val="Hyperlink"/>
          </w:rPr>
          <w:t>Usando a ação $select</w:t>
        </w:r>
      </w:hyperlink>
    </w:p>
    <w:p w14:paraId="0A0D40B6" w14:textId="0D77B80E" w:rsidR="007131AB" w:rsidRDefault="00000000">
      <w:pPr>
        <w:pStyle w:val="Compact"/>
        <w:numPr>
          <w:ilvl w:val="0"/>
          <w:numId w:val="98"/>
        </w:numPr>
      </w:pPr>
      <w:hyperlink r:id="rId32">
        <w:r>
          <w:rPr>
            <w:rStyle w:val="Hyperlink"/>
          </w:rPr>
          <w:t>Usando a ação $top</w:t>
        </w:r>
      </w:hyperlink>
    </w:p>
    <w:p w14:paraId="39783878" w14:textId="0B2CFB45" w:rsidR="007131AB" w:rsidRDefault="00000000">
      <w:pPr>
        <w:pStyle w:val="Compact"/>
        <w:numPr>
          <w:ilvl w:val="0"/>
          <w:numId w:val="98"/>
        </w:numPr>
      </w:pPr>
      <w:hyperlink r:id="rId33">
        <w:r>
          <w:rPr>
            <w:rStyle w:val="Hyperlink"/>
          </w:rPr>
          <w:t>Usando a ação $skip</w:t>
        </w:r>
      </w:hyperlink>
    </w:p>
    <w:p w14:paraId="541B2FD4" w14:textId="42F9A2BC" w:rsidR="007131AB" w:rsidRDefault="00000000">
      <w:pPr>
        <w:pStyle w:val="Compact"/>
        <w:numPr>
          <w:ilvl w:val="0"/>
          <w:numId w:val="98"/>
        </w:numPr>
      </w:pPr>
      <w:hyperlink r:id="rId34">
        <w:r>
          <w:rPr>
            <w:rStyle w:val="Hyperlink"/>
          </w:rPr>
          <w:t>Usando a ação $orderby</w:t>
        </w:r>
      </w:hyperlink>
    </w:p>
    <w:p w14:paraId="3206C8DC" w14:textId="77777777" w:rsidR="007131AB" w:rsidRDefault="00000000">
      <w:pPr>
        <w:pStyle w:val="Ttulo2"/>
      </w:pPr>
      <w:bookmarkStart w:id="53" w:name="Exporosdadosderegistrodohistórico"/>
      <w:bookmarkEnd w:id="49"/>
      <w:bookmarkEnd w:id="50"/>
      <w:r>
        <w:t>Expor os dados de registro do histórico</w:t>
      </w:r>
    </w:p>
    <w:p w14:paraId="49546887" w14:textId="77777777" w:rsidR="007131AB" w:rsidRDefault="00000000">
      <w:pPr>
        <w:pStyle w:val="FirstParagraph"/>
      </w:pPr>
      <w:r>
        <w:t>O recurso Expor dados do registro histórico recupera o conteúdo em cada campo de registro do histórico do aplicativo. Se não houver nenhum conteúdo no campo de Registro do histórico, a resposta para esse campo será vazia. Se nenhum campo de registro do histórico do aplicativo contiver conteúdo relevante, a resposta para o aplicativo será vazia.</w:t>
      </w:r>
    </w:p>
    <w:p w14:paraId="463ADD42" w14:textId="77777777" w:rsidR="007131AB" w:rsidRDefault="00000000">
      <w:pPr>
        <w:pStyle w:val="Corpodetexto"/>
      </w:pPr>
      <w:r>
        <w:t>Solicitação</w:t>
      </w:r>
    </w:p>
    <w:p w14:paraId="5B46FB20" w14:textId="77777777" w:rsidR="007131AB" w:rsidRDefault="00000000">
      <w:pPr>
        <w:pStyle w:val="Corpodetexto"/>
      </w:pPr>
      <w:r>
        <w:t>POST http://localthost/Archer/api/core/content/history/ID</w:t>
      </w:r>
    </w:p>
    <w:p w14:paraId="4D1CE5C6" w14:textId="77777777" w:rsidR="007131AB" w:rsidRDefault="00000000">
      <w:pPr>
        <w:pStyle w:val="Corpodetexto"/>
      </w:pPr>
      <w:r>
        <w:t>Cabeçalho da solicitação</w:t>
      </w:r>
    </w:p>
    <w:p w14:paraId="68A7AD07" w14:textId="77777777" w:rsidR="007131AB" w:rsidRDefault="00000000">
      <w:pPr>
        <w:pStyle w:val="Corpodetexto"/>
      </w:pPr>
      <w:r>
        <w:t>Accept: application/json,text/html,application/xhtml+xml,application/xml;q=.9,*/*;q=0.8</w:t>
      </w:r>
    </w:p>
    <w:p w14:paraId="03A5C60E" w14:textId="77777777" w:rsidR="007131AB" w:rsidRDefault="00000000">
      <w:pPr>
        <w:pStyle w:val="Corpodetexto"/>
      </w:pPr>
      <w:r>
        <w:t>Authorization: Archer session-id="session token ID from login"</w:t>
      </w:r>
    </w:p>
    <w:p w14:paraId="09ABB8C4" w14:textId="77777777" w:rsidR="007131AB" w:rsidRDefault="00000000">
      <w:pPr>
        <w:pStyle w:val="Corpodetexto"/>
      </w:pPr>
      <w:r>
        <w:t>Content-Type: application/json</w:t>
      </w:r>
    </w:p>
    <w:p w14:paraId="1BDBFB17" w14:textId="77777777" w:rsidR="007131AB" w:rsidRDefault="00000000">
      <w:pPr>
        <w:pStyle w:val="Corpodetexto"/>
      </w:pPr>
      <w:r>
        <w:t>X-Http-Method-Override: GET</w:t>
      </w:r>
    </w:p>
    <w:p w14:paraId="613C6A8F" w14:textId="77777777" w:rsidR="007131AB" w:rsidRDefault="00000000">
      <w:pPr>
        <w:pStyle w:val="Ttulo2"/>
      </w:pPr>
      <w:bookmarkStart w:id="54" w:name="Publicarconteúdo"/>
      <w:bookmarkEnd w:id="51"/>
      <w:r>
        <w:t>Publicar conteúdo</w:t>
      </w:r>
    </w:p>
    <w:p w14:paraId="65D0DB8B" w14:textId="77777777" w:rsidR="007131AB" w:rsidRDefault="00000000">
      <w:pPr>
        <w:pStyle w:val="FirstParagraph"/>
      </w:pPr>
      <w:r>
        <w:t>O recurso Publicar conteúdo salva um registro de conteúdo. É preciso fornecer o conteúdo no corpo da solicitação no formato especificado pelo cabeçalho content-type. A tentativa de atualizar um registro de conteúdo existente usando POST gera um erro 403 - proibido.</w:t>
      </w:r>
    </w:p>
    <w:p w14:paraId="18835D68" w14:textId="77777777" w:rsidR="007131AB" w:rsidRDefault="00000000">
      <w:pPr>
        <w:pStyle w:val="Corpodetexto"/>
      </w:pPr>
      <w:r>
        <w:t>Solicitação</w:t>
      </w:r>
    </w:p>
    <w:p w14:paraId="02A32691" w14:textId="77777777" w:rsidR="007131AB" w:rsidRDefault="00000000">
      <w:pPr>
        <w:pStyle w:val="Corpodetexto"/>
      </w:pPr>
      <w:r>
        <w:t>POST http://rsaarcher/platformapi/core/content</w:t>
      </w:r>
    </w:p>
    <w:p w14:paraId="480B3C9A" w14:textId="77777777" w:rsidR="007131AB" w:rsidRDefault="00000000">
      <w:pPr>
        <w:pStyle w:val="Corpodetexto"/>
      </w:pPr>
      <w:r>
        <w:t>Cabeçalho da solicitação</w:t>
      </w:r>
    </w:p>
    <w:p w14:paraId="7220B510" w14:textId="77777777" w:rsidR="007131AB" w:rsidRDefault="00000000">
      <w:pPr>
        <w:pStyle w:val="Corpodetexto"/>
      </w:pPr>
      <w:r>
        <w:t>Accept: application/json,text/html,application/xhtml+xml,application/xml;q=0.9,*/*;q=0.8</w:t>
      </w:r>
    </w:p>
    <w:p w14:paraId="6BCF24D7" w14:textId="77777777" w:rsidR="007131AB" w:rsidRDefault="00000000">
      <w:pPr>
        <w:pStyle w:val="Corpodetexto"/>
      </w:pPr>
      <w:r>
        <w:lastRenderedPageBreak/>
        <w:t>Authorization: Archer session-id="session token ID from login"</w:t>
      </w:r>
    </w:p>
    <w:p w14:paraId="04C53A07" w14:textId="77777777" w:rsidR="007131AB" w:rsidRDefault="00000000">
      <w:pPr>
        <w:pStyle w:val="Corpodetexto"/>
      </w:pPr>
      <w:r>
        <w:t>Content-Type: application/json</w:t>
      </w:r>
    </w:p>
    <w:p w14:paraId="1D4FE401" w14:textId="77777777" w:rsidR="007131AB" w:rsidRDefault="00000000">
      <w:pPr>
        <w:pStyle w:val="Corpodetexto"/>
      </w:pPr>
      <w:r>
        <w:t>Corpo da solicitação</w:t>
      </w:r>
    </w:p>
    <w:p w14:paraId="1CEABC74" w14:textId="055C3EC5" w:rsidR="007131AB" w:rsidRDefault="00000000">
      <w:pPr>
        <w:pStyle w:val="Corpodetexto"/>
      </w:pPr>
      <w:hyperlink r:id="rId35">
        <w:r>
          <w:rPr>
            <w:rStyle w:val="Hyperlink"/>
          </w:rPr>
          <w:t>Request body example</w:t>
        </w:r>
      </w:hyperlink>
    </w:p>
    <w:p w14:paraId="744C698E" w14:textId="77777777" w:rsidR="007131AB" w:rsidRDefault="00000000">
      <w:pPr>
        <w:pStyle w:val="Corpodetexto"/>
      </w:pPr>
      <w:r>
        <w:t>O corpo da solicitação mostra um exemplo de um registro de conteúdo serializado no formato JSON. Esse registro de conteúdo contém treze campos.</w:t>
      </w:r>
    </w:p>
    <w:p w14:paraId="327A6E5D" w14:textId="77777777" w:rsidR="007131AB" w:rsidRDefault="00000000">
      <w:pPr>
        <w:pStyle w:val="Corpodetexto"/>
      </w:pPr>
      <w:r>
        <w:t>Use a propriedade opcional "Tag" no exemplo do corpo da solicitação para exibir o nome do campo, tipo de campo ou um comentário sobre o campo.</w:t>
      </w:r>
    </w:p>
    <w:p w14:paraId="1DE8B057" w14:textId="77777777" w:rsidR="007131AB" w:rsidRDefault="00000000">
      <w:pPr>
        <w:pStyle w:val="TableCaption"/>
      </w:pPr>
      <w:r>
        <w:t>A tabela a seguir descreve o valor da propriedade "Type" e os tipos de campo correspondentes.</w:t>
      </w:r>
    </w:p>
    <w:tbl>
      <w:tblPr>
        <w:tblStyle w:val="Table"/>
        <w:tblW w:w="0" w:type="auto"/>
        <w:tblLook w:val="0020" w:firstRow="1" w:lastRow="0" w:firstColumn="0" w:lastColumn="0" w:noHBand="0" w:noVBand="0"/>
      </w:tblPr>
      <w:tblGrid>
        <w:gridCol w:w="1425"/>
        <w:gridCol w:w="5247"/>
      </w:tblGrid>
      <w:tr w:rsidR="007131AB" w14:paraId="117E105E"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2C1C92F" w14:textId="77777777" w:rsidR="007131AB" w:rsidRDefault="00000000">
            <w:pPr>
              <w:pStyle w:val="Corpodetexto"/>
            </w:pPr>
            <w:r>
              <w:t>Valor "Tipo"</w:t>
            </w:r>
          </w:p>
        </w:tc>
        <w:tc>
          <w:tcPr>
            <w:tcW w:w="0" w:type="auto"/>
          </w:tcPr>
          <w:p w14:paraId="5F4FBFCD" w14:textId="77777777" w:rsidR="007131AB" w:rsidRDefault="00000000">
            <w:pPr>
              <w:pStyle w:val="Corpodetexto"/>
            </w:pPr>
            <w:r>
              <w:t>Tipo de campo</w:t>
            </w:r>
          </w:p>
        </w:tc>
      </w:tr>
      <w:tr w:rsidR="007131AB" w14:paraId="6B479BCB" w14:textId="77777777">
        <w:tc>
          <w:tcPr>
            <w:tcW w:w="0" w:type="auto"/>
          </w:tcPr>
          <w:p w14:paraId="2C46980D" w14:textId="77777777" w:rsidR="007131AB" w:rsidRDefault="00000000">
            <w:pPr>
              <w:pStyle w:val="Corpodetexto"/>
            </w:pPr>
            <w:r>
              <w:t>1</w:t>
            </w:r>
          </w:p>
        </w:tc>
        <w:tc>
          <w:tcPr>
            <w:tcW w:w="0" w:type="auto"/>
          </w:tcPr>
          <w:p w14:paraId="2B440384" w14:textId="77777777" w:rsidR="007131AB" w:rsidRDefault="00000000">
            <w:pPr>
              <w:pStyle w:val="Corpodetexto"/>
            </w:pPr>
            <w:r>
              <w:t>Texto – Linha Única, Área de Texto – HTML</w:t>
            </w:r>
          </w:p>
        </w:tc>
      </w:tr>
      <w:tr w:rsidR="007131AB" w14:paraId="4DE910F7" w14:textId="77777777">
        <w:tc>
          <w:tcPr>
            <w:tcW w:w="0" w:type="auto"/>
          </w:tcPr>
          <w:p w14:paraId="3530A778" w14:textId="77777777" w:rsidR="007131AB" w:rsidRDefault="00000000">
            <w:pPr>
              <w:pStyle w:val="Corpodetexto"/>
            </w:pPr>
            <w:r>
              <w:t>2</w:t>
            </w:r>
          </w:p>
        </w:tc>
        <w:tc>
          <w:tcPr>
            <w:tcW w:w="0" w:type="auto"/>
          </w:tcPr>
          <w:p w14:paraId="26956FA7" w14:textId="77777777" w:rsidR="007131AB" w:rsidRDefault="00000000">
            <w:pPr>
              <w:pStyle w:val="Corpodetexto"/>
            </w:pPr>
            <w:r>
              <w:t>Numérico</w:t>
            </w:r>
          </w:p>
        </w:tc>
      </w:tr>
      <w:tr w:rsidR="007131AB" w14:paraId="27B25FAB" w14:textId="77777777">
        <w:tc>
          <w:tcPr>
            <w:tcW w:w="0" w:type="auto"/>
          </w:tcPr>
          <w:p w14:paraId="013CAF86" w14:textId="77777777" w:rsidR="007131AB" w:rsidRDefault="00000000">
            <w:pPr>
              <w:pStyle w:val="Corpodetexto"/>
            </w:pPr>
            <w:r>
              <w:t>3</w:t>
            </w:r>
          </w:p>
        </w:tc>
        <w:tc>
          <w:tcPr>
            <w:tcW w:w="0" w:type="auto"/>
          </w:tcPr>
          <w:p w14:paraId="1026485A" w14:textId="77777777" w:rsidR="007131AB" w:rsidRDefault="00000000">
            <w:pPr>
              <w:pStyle w:val="Corpodetexto"/>
            </w:pPr>
            <w:r>
              <w:t>Apenas data, data e hora</w:t>
            </w:r>
          </w:p>
        </w:tc>
      </w:tr>
      <w:tr w:rsidR="007131AB" w14:paraId="16D726F5" w14:textId="77777777">
        <w:tc>
          <w:tcPr>
            <w:tcW w:w="0" w:type="auto"/>
          </w:tcPr>
          <w:p w14:paraId="010CE03B" w14:textId="77777777" w:rsidR="007131AB" w:rsidRDefault="00000000">
            <w:pPr>
              <w:pStyle w:val="Corpodetexto"/>
            </w:pPr>
            <w:r>
              <w:t>4</w:t>
            </w:r>
          </w:p>
        </w:tc>
        <w:tc>
          <w:tcPr>
            <w:tcW w:w="0" w:type="auto"/>
          </w:tcPr>
          <w:p w14:paraId="6602DCA2" w14:textId="77777777" w:rsidR="007131AB" w:rsidRDefault="00000000">
            <w:pPr>
              <w:pStyle w:val="Corpodetexto"/>
            </w:pPr>
            <w:r>
              <w:t>Lista de valores</w:t>
            </w:r>
          </w:p>
        </w:tc>
      </w:tr>
      <w:tr w:rsidR="007131AB" w14:paraId="6F621057" w14:textId="77777777">
        <w:tc>
          <w:tcPr>
            <w:tcW w:w="0" w:type="auto"/>
          </w:tcPr>
          <w:p w14:paraId="56FE4225" w14:textId="77777777" w:rsidR="007131AB" w:rsidRDefault="00000000">
            <w:pPr>
              <w:pStyle w:val="Corpodetexto"/>
            </w:pPr>
            <w:r>
              <w:t>7</w:t>
            </w:r>
          </w:p>
        </w:tc>
        <w:tc>
          <w:tcPr>
            <w:tcW w:w="0" w:type="auto"/>
          </w:tcPr>
          <w:p w14:paraId="733C67AB" w14:textId="77777777" w:rsidR="007131AB" w:rsidRDefault="00000000">
            <w:pPr>
              <w:pStyle w:val="Corpodetexto"/>
            </w:pPr>
            <w:r>
              <w:t>Links externos</w:t>
            </w:r>
          </w:p>
        </w:tc>
      </w:tr>
      <w:tr w:rsidR="007131AB" w14:paraId="0EE1FD76" w14:textId="77777777">
        <w:tc>
          <w:tcPr>
            <w:tcW w:w="0" w:type="auto"/>
          </w:tcPr>
          <w:p w14:paraId="2019D850" w14:textId="77777777" w:rsidR="007131AB" w:rsidRDefault="00000000">
            <w:pPr>
              <w:pStyle w:val="Corpodetexto"/>
            </w:pPr>
            <w:r>
              <w:t>8</w:t>
            </w:r>
          </w:p>
        </w:tc>
        <w:tc>
          <w:tcPr>
            <w:tcW w:w="0" w:type="auto"/>
          </w:tcPr>
          <w:p w14:paraId="1A8C2E89" w14:textId="77777777" w:rsidR="007131AB" w:rsidRDefault="00000000">
            <w:pPr>
              <w:pStyle w:val="Corpodetexto"/>
            </w:pPr>
            <w:r>
              <w:t>Permissões de registro, Lista de usuários/grupos</w:t>
            </w:r>
          </w:p>
        </w:tc>
      </w:tr>
      <w:tr w:rsidR="007131AB" w14:paraId="09943AE3" w14:textId="77777777">
        <w:tc>
          <w:tcPr>
            <w:tcW w:w="0" w:type="auto"/>
          </w:tcPr>
          <w:p w14:paraId="0EC55A7B" w14:textId="77777777" w:rsidR="007131AB" w:rsidRDefault="00000000">
            <w:pPr>
              <w:pStyle w:val="Corpodetexto"/>
            </w:pPr>
            <w:r>
              <w:t>9</w:t>
            </w:r>
          </w:p>
        </w:tc>
        <w:tc>
          <w:tcPr>
            <w:tcW w:w="0" w:type="auto"/>
          </w:tcPr>
          <w:p w14:paraId="442CE684" w14:textId="77777777" w:rsidR="007131AB" w:rsidRDefault="00000000">
            <w:pPr>
              <w:pStyle w:val="Corpodetexto"/>
            </w:pPr>
            <w:r>
              <w:t>Referência cruzada</w:t>
            </w:r>
          </w:p>
        </w:tc>
      </w:tr>
      <w:tr w:rsidR="007131AB" w14:paraId="1BD82094" w14:textId="77777777">
        <w:tc>
          <w:tcPr>
            <w:tcW w:w="0" w:type="auto"/>
          </w:tcPr>
          <w:p w14:paraId="16A3BD48" w14:textId="77777777" w:rsidR="007131AB" w:rsidRDefault="00000000">
            <w:pPr>
              <w:pStyle w:val="Corpodetexto"/>
            </w:pPr>
            <w:r>
              <w:t>11</w:t>
            </w:r>
          </w:p>
        </w:tc>
        <w:tc>
          <w:tcPr>
            <w:tcW w:w="0" w:type="auto"/>
          </w:tcPr>
          <w:p w14:paraId="22A12A15" w14:textId="77777777" w:rsidR="007131AB" w:rsidRDefault="00000000">
            <w:pPr>
              <w:pStyle w:val="Corpodetexto"/>
            </w:pPr>
            <w:r>
              <w:t>Anexo</w:t>
            </w:r>
          </w:p>
        </w:tc>
      </w:tr>
      <w:tr w:rsidR="007131AB" w14:paraId="4296B9EE" w14:textId="77777777">
        <w:tc>
          <w:tcPr>
            <w:tcW w:w="0" w:type="auto"/>
          </w:tcPr>
          <w:p w14:paraId="4D66830A" w14:textId="77777777" w:rsidR="007131AB" w:rsidRDefault="00000000">
            <w:pPr>
              <w:pStyle w:val="Corpodetexto"/>
            </w:pPr>
            <w:r>
              <w:t>12</w:t>
            </w:r>
          </w:p>
        </w:tc>
        <w:tc>
          <w:tcPr>
            <w:tcW w:w="0" w:type="auto"/>
          </w:tcPr>
          <w:p w14:paraId="70BDF617" w14:textId="77777777" w:rsidR="007131AB" w:rsidRDefault="00000000">
            <w:pPr>
              <w:pStyle w:val="Corpodetexto"/>
            </w:pPr>
            <w:r>
              <w:t>Imagem</w:t>
            </w:r>
          </w:p>
        </w:tc>
      </w:tr>
      <w:tr w:rsidR="007131AB" w14:paraId="1A2BD30D" w14:textId="77777777">
        <w:tc>
          <w:tcPr>
            <w:tcW w:w="0" w:type="auto"/>
          </w:tcPr>
          <w:p w14:paraId="2B67B6C1" w14:textId="77777777" w:rsidR="007131AB" w:rsidRDefault="00000000">
            <w:pPr>
              <w:pStyle w:val="Corpodetexto"/>
            </w:pPr>
            <w:r>
              <w:t>16</w:t>
            </w:r>
          </w:p>
        </w:tc>
        <w:tc>
          <w:tcPr>
            <w:tcW w:w="0" w:type="auto"/>
          </w:tcPr>
          <w:p w14:paraId="44DAD50B" w14:textId="77777777" w:rsidR="007131AB" w:rsidRDefault="00000000">
            <w:pPr>
              <w:pStyle w:val="Corpodetexto"/>
            </w:pPr>
            <w:r>
              <w:t>Matriz</w:t>
            </w:r>
          </w:p>
        </w:tc>
      </w:tr>
      <w:tr w:rsidR="007131AB" w14:paraId="1A382A79" w14:textId="77777777">
        <w:tc>
          <w:tcPr>
            <w:tcW w:w="0" w:type="auto"/>
          </w:tcPr>
          <w:p w14:paraId="1E4C5B36" w14:textId="77777777" w:rsidR="007131AB" w:rsidRDefault="00000000">
            <w:pPr>
              <w:pStyle w:val="Corpodetexto"/>
            </w:pPr>
            <w:r>
              <w:t>19</w:t>
            </w:r>
          </w:p>
        </w:tc>
        <w:tc>
          <w:tcPr>
            <w:tcW w:w="0" w:type="auto"/>
          </w:tcPr>
          <w:p w14:paraId="7253F703" w14:textId="77777777" w:rsidR="007131AB" w:rsidRDefault="00000000">
            <w:pPr>
              <w:pStyle w:val="Corpodetexto"/>
            </w:pPr>
            <w:r>
              <w:t>Endereço IP</w:t>
            </w:r>
          </w:p>
        </w:tc>
      </w:tr>
      <w:tr w:rsidR="007131AB" w14:paraId="410DC0E0" w14:textId="77777777">
        <w:tc>
          <w:tcPr>
            <w:tcW w:w="0" w:type="auto"/>
          </w:tcPr>
          <w:p w14:paraId="77C22B83" w14:textId="77777777" w:rsidR="007131AB" w:rsidRDefault="00000000">
            <w:pPr>
              <w:pStyle w:val="Corpodetexto"/>
            </w:pPr>
            <w:r>
              <w:t>23</w:t>
            </w:r>
          </w:p>
        </w:tc>
        <w:tc>
          <w:tcPr>
            <w:tcW w:w="0" w:type="auto"/>
          </w:tcPr>
          <w:p w14:paraId="6F0C2C56" w14:textId="77777777" w:rsidR="007131AB" w:rsidRDefault="00000000">
            <w:pPr>
              <w:pStyle w:val="Corpodetexto"/>
            </w:pPr>
            <w:r>
              <w:t>Registros relacionados</w:t>
            </w:r>
          </w:p>
        </w:tc>
      </w:tr>
      <w:tr w:rsidR="007131AB" w14:paraId="21A03FFE" w14:textId="77777777">
        <w:tc>
          <w:tcPr>
            <w:tcW w:w="0" w:type="auto"/>
          </w:tcPr>
          <w:p w14:paraId="47AD1EED" w14:textId="77777777" w:rsidR="007131AB" w:rsidRDefault="00000000">
            <w:pPr>
              <w:pStyle w:val="Corpodetexto"/>
            </w:pPr>
            <w:r>
              <w:lastRenderedPageBreak/>
              <w:t>24</w:t>
            </w:r>
          </w:p>
        </w:tc>
        <w:tc>
          <w:tcPr>
            <w:tcW w:w="0" w:type="auto"/>
          </w:tcPr>
          <w:p w14:paraId="578843DC" w14:textId="77777777" w:rsidR="007131AB" w:rsidRDefault="00000000">
            <w:pPr>
              <w:pStyle w:val="Corpodetexto"/>
            </w:pPr>
            <w:r>
              <w:t>Subformulário</w:t>
            </w:r>
          </w:p>
        </w:tc>
      </w:tr>
    </w:tbl>
    <w:p w14:paraId="1BC3AA6C" w14:textId="77777777" w:rsidR="007131AB" w:rsidRDefault="00000000">
      <w:pPr>
        <w:pStyle w:val="Corpodetexto"/>
      </w:pPr>
      <w:r>
        <w:t>Ao salvar o conteúdo do subformulário, o corpo da solicitação deve conter um SubformFieldId. Caso contrário, você deve omitir este parâmetro.</w:t>
      </w:r>
    </w:p>
    <w:p w14:paraId="3C6DBF16" w14:textId="77777777" w:rsidR="007131AB" w:rsidRDefault="00000000">
      <w:pPr>
        <w:pStyle w:val="Compact"/>
        <w:numPr>
          <w:ilvl w:val="0"/>
          <w:numId w:val="99"/>
        </w:numPr>
      </w:pPr>
      <w:r>
        <w:t>Se o salvamento for bem-sucedido, o objeto solicitado retornado desse URL incluirá o ID do conteúdo.</w:t>
      </w:r>
    </w:p>
    <w:p w14:paraId="59487E44" w14:textId="77777777" w:rsidR="007131AB" w:rsidRDefault="00000000">
      <w:pPr>
        <w:pStyle w:val="Compact"/>
        <w:numPr>
          <w:ilvl w:val="0"/>
          <w:numId w:val="99"/>
        </w:numPr>
      </w:pPr>
      <w:r>
        <w:t>Se o salvamento não for bem-sucedido, será exibida uma mensagem de validação explicando a natureza da falha.</w:t>
      </w:r>
    </w:p>
    <w:p w14:paraId="4D20D749" w14:textId="77777777" w:rsidR="007131AB" w:rsidRDefault="00000000">
      <w:pPr>
        <w:pStyle w:val="FirstParagraph"/>
      </w:pPr>
      <w:r>
        <w:t>Exemplo de resposta</w:t>
      </w:r>
    </w:p>
    <w:p w14:paraId="7FEFEA86" w14:textId="77777777" w:rsidR="007131AB" w:rsidRDefault="00000000">
      <w:pPr>
        <w:pStyle w:val="Corpodetexto"/>
      </w:pPr>
      <w:r>
        <w:t>{</w:t>
      </w:r>
    </w:p>
    <w:p w14:paraId="3205232C" w14:textId="77777777" w:rsidR="007131AB" w:rsidRDefault="00000000">
      <w:pPr>
        <w:numPr>
          <w:ilvl w:val="0"/>
          <w:numId w:val="100"/>
        </w:numPr>
      </w:pPr>
      <w:r>
        <w:t>"Links":[],</w:t>
      </w:r>
    </w:p>
    <w:p w14:paraId="0A2318A4" w14:textId="77777777" w:rsidR="007131AB" w:rsidRDefault="00000000">
      <w:pPr>
        <w:numPr>
          <w:ilvl w:val="0"/>
          <w:numId w:val="101"/>
        </w:numPr>
      </w:pPr>
      <w:r>
        <w:t>"RequestedObject":</w:t>
      </w:r>
    </w:p>
    <w:p w14:paraId="7F751441" w14:textId="77777777" w:rsidR="007131AB" w:rsidRDefault="00000000">
      <w:pPr>
        <w:numPr>
          <w:ilvl w:val="0"/>
          <w:numId w:val="101"/>
        </w:numPr>
      </w:pPr>
      <w:r>
        <w:t>{</w:t>
      </w:r>
    </w:p>
    <w:p w14:paraId="49970929" w14:textId="77777777" w:rsidR="007131AB" w:rsidRDefault="00000000">
      <w:pPr>
        <w:numPr>
          <w:ilvl w:val="1"/>
          <w:numId w:val="102"/>
        </w:numPr>
      </w:pPr>
      <w:r>
        <w:t>"Id":123454</w:t>
      </w:r>
    </w:p>
    <w:p w14:paraId="42473400" w14:textId="77777777" w:rsidR="007131AB" w:rsidRDefault="00000000">
      <w:pPr>
        <w:numPr>
          <w:ilvl w:val="0"/>
          <w:numId w:val="101"/>
        </w:numPr>
      </w:pPr>
      <w:r>
        <w:t>},</w:t>
      </w:r>
    </w:p>
    <w:p w14:paraId="40A2B021" w14:textId="77777777" w:rsidR="007131AB" w:rsidRDefault="00000000">
      <w:pPr>
        <w:numPr>
          <w:ilvl w:val="0"/>
          <w:numId w:val="101"/>
        </w:numPr>
      </w:pPr>
      <w:r>
        <w:t>"IsSuccessful":true,</w:t>
      </w:r>
    </w:p>
    <w:p w14:paraId="3C4BAA72" w14:textId="77777777" w:rsidR="007131AB" w:rsidRDefault="00000000">
      <w:pPr>
        <w:numPr>
          <w:ilvl w:val="0"/>
          <w:numId w:val="101"/>
        </w:numPr>
      </w:pPr>
      <w:r>
        <w:t>"ValidationMessages":[]</w:t>
      </w:r>
    </w:p>
    <w:p w14:paraId="3DD6A3B1" w14:textId="77777777" w:rsidR="007131AB" w:rsidRDefault="00000000">
      <w:pPr>
        <w:pStyle w:val="FirstParagraph"/>
      </w:pPr>
      <w:r>
        <w:t>}</w:t>
      </w:r>
    </w:p>
    <w:p w14:paraId="6E5293B1" w14:textId="77777777" w:rsidR="007131AB" w:rsidRDefault="00000000">
      <w:pPr>
        <w:pStyle w:val="Ttulo2"/>
      </w:pPr>
      <w:bookmarkStart w:id="55" w:name="Colocarconteúdo"/>
      <w:bookmarkEnd w:id="52"/>
      <w:r>
        <w:t>Colocar conteúdo</w:t>
      </w:r>
    </w:p>
    <w:p w14:paraId="70F8D7B2" w14:textId="77777777" w:rsidR="007131AB" w:rsidRDefault="00000000">
      <w:pPr>
        <w:pStyle w:val="FirstParagraph"/>
      </w:pPr>
      <w:r>
        <w:t>O recurso Colocar conteúdo atualiza um registro de conteúdo existente. É preciso fornecer o conteúdo no corpo da solicitação no formato especificado pelo cabeçalho content-type. A tentativa de inserir um novo registro de conteúdo usando PUT gera um erro 403 - proibido.</w:t>
      </w:r>
    </w:p>
    <w:p w14:paraId="1577C52C" w14:textId="77777777" w:rsidR="007131AB" w:rsidRDefault="00000000">
      <w:pPr>
        <w:pStyle w:val="Corpodetexto"/>
      </w:pPr>
      <w:r>
        <w:t>Solicitação</w:t>
      </w:r>
    </w:p>
    <w:p w14:paraId="2ED3E60D" w14:textId="77777777" w:rsidR="007131AB" w:rsidRDefault="00000000">
      <w:pPr>
        <w:pStyle w:val="Corpodetexto"/>
      </w:pPr>
      <w:r>
        <w:t>PUT http://rsaarcher/platformapi/core/content</w:t>
      </w:r>
    </w:p>
    <w:p w14:paraId="122D5BFD" w14:textId="77777777" w:rsidR="007131AB" w:rsidRDefault="00000000">
      <w:pPr>
        <w:pStyle w:val="Corpodetexto"/>
      </w:pPr>
      <w:r>
        <w:t>Cabeçalho da solicitação</w:t>
      </w:r>
    </w:p>
    <w:p w14:paraId="712EB586" w14:textId="77777777" w:rsidR="007131AB" w:rsidRDefault="00000000">
      <w:pPr>
        <w:pStyle w:val="Corpodetexto"/>
      </w:pPr>
      <w:r>
        <w:t>Accept: application/json,text/html,application/xhtml+xml,application/xml;q=0.9,*/*;q=0.8</w:t>
      </w:r>
    </w:p>
    <w:p w14:paraId="27F6D3DC" w14:textId="77777777" w:rsidR="007131AB" w:rsidRDefault="00000000">
      <w:pPr>
        <w:pStyle w:val="Corpodetexto"/>
      </w:pPr>
      <w:r>
        <w:t>Authorization: Archer session-id="session token ID from login"</w:t>
      </w:r>
    </w:p>
    <w:p w14:paraId="432A7444" w14:textId="77777777" w:rsidR="007131AB" w:rsidRDefault="00000000">
      <w:pPr>
        <w:pStyle w:val="Corpodetexto"/>
      </w:pPr>
      <w:r>
        <w:lastRenderedPageBreak/>
        <w:t>Content-Type: application/json</w:t>
      </w:r>
    </w:p>
    <w:p w14:paraId="4EBB2A45" w14:textId="77777777" w:rsidR="007131AB" w:rsidRDefault="00000000">
      <w:pPr>
        <w:pStyle w:val="Corpodetexto"/>
      </w:pPr>
      <w:r>
        <w:t>Corpo da solicitação</w:t>
      </w:r>
    </w:p>
    <w:p w14:paraId="7D518389" w14:textId="77777777" w:rsidR="007131AB" w:rsidRDefault="00000000">
      <w:pPr>
        <w:pStyle w:val="Corpodetexto"/>
      </w:pPr>
      <w:r>
        <w:t>{</w:t>
      </w:r>
    </w:p>
    <w:p w14:paraId="3B30233E" w14:textId="77777777" w:rsidR="007131AB" w:rsidRDefault="00000000">
      <w:pPr>
        <w:numPr>
          <w:ilvl w:val="0"/>
          <w:numId w:val="103"/>
        </w:numPr>
      </w:pPr>
      <w:r>
        <w:t>"Content":</w:t>
      </w:r>
    </w:p>
    <w:p w14:paraId="40C4E0C2" w14:textId="77777777" w:rsidR="007131AB" w:rsidRDefault="00000000">
      <w:pPr>
        <w:numPr>
          <w:ilvl w:val="0"/>
          <w:numId w:val="101"/>
        </w:numPr>
      </w:pPr>
      <w:r>
        <w:t>{</w:t>
      </w:r>
    </w:p>
    <w:p w14:paraId="5BEF4725" w14:textId="77777777" w:rsidR="007131AB" w:rsidRDefault="00000000">
      <w:pPr>
        <w:numPr>
          <w:ilvl w:val="1"/>
          <w:numId w:val="104"/>
        </w:numPr>
      </w:pPr>
      <w:r>
        <w:t>"Id": 123,</w:t>
      </w:r>
    </w:p>
    <w:p w14:paraId="05893A06" w14:textId="77777777" w:rsidR="007131AB" w:rsidRDefault="00000000">
      <w:pPr>
        <w:numPr>
          <w:ilvl w:val="1"/>
          <w:numId w:val="101"/>
        </w:numPr>
      </w:pPr>
      <w:r>
        <w:t>"LevelId" : 9,</w:t>
      </w:r>
    </w:p>
    <w:p w14:paraId="7C83BB03" w14:textId="77777777" w:rsidR="007131AB" w:rsidRDefault="00000000">
      <w:pPr>
        <w:numPr>
          <w:ilvl w:val="1"/>
          <w:numId w:val="101"/>
        </w:numPr>
      </w:pPr>
      <w:r>
        <w:t>"FieldContents" :</w:t>
      </w:r>
    </w:p>
    <w:p w14:paraId="64AA6330" w14:textId="77777777" w:rsidR="007131AB" w:rsidRDefault="00000000">
      <w:pPr>
        <w:numPr>
          <w:ilvl w:val="1"/>
          <w:numId w:val="101"/>
        </w:numPr>
      </w:pPr>
      <w:r>
        <w:t>{</w:t>
      </w:r>
    </w:p>
    <w:p w14:paraId="77AC2770" w14:textId="77777777" w:rsidR="007131AB" w:rsidRDefault="00000000">
      <w:pPr>
        <w:numPr>
          <w:ilvl w:val="2"/>
          <w:numId w:val="105"/>
        </w:numPr>
      </w:pPr>
      <w:r>
        <w:t>"3204" :</w:t>
      </w:r>
    </w:p>
    <w:p w14:paraId="2271EF52" w14:textId="77777777" w:rsidR="007131AB" w:rsidRDefault="00000000">
      <w:pPr>
        <w:numPr>
          <w:ilvl w:val="2"/>
          <w:numId w:val="101"/>
        </w:numPr>
      </w:pPr>
      <w:r>
        <w:t>{</w:t>
      </w:r>
    </w:p>
    <w:p w14:paraId="07F6EB8B" w14:textId="77777777" w:rsidR="007131AB" w:rsidRDefault="00000000">
      <w:pPr>
        <w:numPr>
          <w:ilvl w:val="3"/>
          <w:numId w:val="106"/>
        </w:numPr>
      </w:pPr>
      <w:r>
        <w:t>"Type" : 2,</w:t>
      </w:r>
    </w:p>
    <w:p w14:paraId="26B6E34D" w14:textId="77777777" w:rsidR="007131AB" w:rsidRDefault="00000000">
      <w:pPr>
        <w:numPr>
          <w:ilvl w:val="3"/>
          <w:numId w:val="101"/>
        </w:numPr>
      </w:pPr>
      <w:r>
        <w:t>"Value" : 0.0,</w:t>
      </w:r>
    </w:p>
    <w:p w14:paraId="513AD677" w14:textId="77777777" w:rsidR="007131AB" w:rsidRDefault="00000000">
      <w:pPr>
        <w:numPr>
          <w:ilvl w:val="3"/>
          <w:numId w:val="101"/>
        </w:numPr>
      </w:pPr>
      <w:r>
        <w:t>"FieldId" : 3204</w:t>
      </w:r>
    </w:p>
    <w:p w14:paraId="594276BC" w14:textId="77777777" w:rsidR="007131AB" w:rsidRDefault="00000000">
      <w:pPr>
        <w:numPr>
          <w:ilvl w:val="2"/>
          <w:numId w:val="101"/>
        </w:numPr>
      </w:pPr>
      <w:r>
        <w:t>},</w:t>
      </w:r>
    </w:p>
    <w:p w14:paraId="65D1EC87" w14:textId="77777777" w:rsidR="007131AB" w:rsidRDefault="00000000">
      <w:pPr>
        <w:numPr>
          <w:ilvl w:val="2"/>
          <w:numId w:val="101"/>
        </w:numPr>
      </w:pPr>
      <w:r>
        <w:t>"3202" :</w:t>
      </w:r>
    </w:p>
    <w:p w14:paraId="416BD5E7" w14:textId="77777777" w:rsidR="007131AB" w:rsidRDefault="00000000">
      <w:pPr>
        <w:numPr>
          <w:ilvl w:val="2"/>
          <w:numId w:val="101"/>
        </w:numPr>
      </w:pPr>
      <w:r>
        <w:t>{</w:t>
      </w:r>
    </w:p>
    <w:p w14:paraId="60F9D71B" w14:textId="77777777" w:rsidR="007131AB" w:rsidRDefault="00000000">
      <w:pPr>
        <w:numPr>
          <w:ilvl w:val="3"/>
          <w:numId w:val="107"/>
        </w:numPr>
      </w:pPr>
      <w:r>
        <w:t>"Type" : 4,</w:t>
      </w:r>
    </w:p>
    <w:p w14:paraId="6BBE1EFE" w14:textId="77777777" w:rsidR="007131AB" w:rsidRDefault="00000000">
      <w:pPr>
        <w:numPr>
          <w:ilvl w:val="3"/>
          <w:numId w:val="101"/>
        </w:numPr>
      </w:pPr>
      <w:r>
        <w:t>"Value" :</w:t>
      </w:r>
    </w:p>
    <w:p w14:paraId="77B7DD99" w14:textId="77777777" w:rsidR="007131AB" w:rsidRDefault="00000000">
      <w:pPr>
        <w:numPr>
          <w:ilvl w:val="3"/>
          <w:numId w:val="101"/>
        </w:numPr>
      </w:pPr>
      <w:r>
        <w:t>{</w:t>
      </w:r>
    </w:p>
    <w:p w14:paraId="63BD2300" w14:textId="77777777" w:rsidR="007131AB" w:rsidRDefault="00000000">
      <w:pPr>
        <w:numPr>
          <w:ilvl w:val="4"/>
          <w:numId w:val="108"/>
        </w:numPr>
      </w:pPr>
      <w:r>
        <w:t>"ValuesListIds" : [2405],</w:t>
      </w:r>
    </w:p>
    <w:p w14:paraId="69F4B0E8" w14:textId="77777777" w:rsidR="007131AB" w:rsidRDefault="00000000">
      <w:pPr>
        <w:numPr>
          <w:ilvl w:val="4"/>
          <w:numId w:val="101"/>
        </w:numPr>
      </w:pPr>
      <w:r>
        <w:t>"OtherText" : null</w:t>
      </w:r>
    </w:p>
    <w:p w14:paraId="6B33A26C" w14:textId="77777777" w:rsidR="007131AB" w:rsidRDefault="00000000">
      <w:pPr>
        <w:numPr>
          <w:ilvl w:val="3"/>
          <w:numId w:val="101"/>
        </w:numPr>
      </w:pPr>
      <w:r>
        <w:t>},</w:t>
      </w:r>
    </w:p>
    <w:p w14:paraId="36EB09E3" w14:textId="77777777" w:rsidR="007131AB" w:rsidRDefault="00000000">
      <w:pPr>
        <w:numPr>
          <w:ilvl w:val="3"/>
          <w:numId w:val="101"/>
        </w:numPr>
      </w:pPr>
      <w:r>
        <w:t>"FieldId" : 3202</w:t>
      </w:r>
    </w:p>
    <w:p w14:paraId="71E71EA8" w14:textId="77777777" w:rsidR="007131AB" w:rsidRDefault="00000000">
      <w:pPr>
        <w:numPr>
          <w:ilvl w:val="2"/>
          <w:numId w:val="101"/>
        </w:numPr>
      </w:pPr>
      <w:r>
        <w:t>},</w:t>
      </w:r>
    </w:p>
    <w:p w14:paraId="4A900107" w14:textId="77777777" w:rsidR="007131AB" w:rsidRDefault="00000000">
      <w:pPr>
        <w:numPr>
          <w:ilvl w:val="2"/>
          <w:numId w:val="101"/>
        </w:numPr>
      </w:pPr>
      <w:r>
        <w:t>"10066" :</w:t>
      </w:r>
    </w:p>
    <w:p w14:paraId="118435E6" w14:textId="77777777" w:rsidR="007131AB" w:rsidRDefault="00000000">
      <w:pPr>
        <w:numPr>
          <w:ilvl w:val="2"/>
          <w:numId w:val="101"/>
        </w:numPr>
      </w:pPr>
      <w:r>
        <w:lastRenderedPageBreak/>
        <w:t>{</w:t>
      </w:r>
    </w:p>
    <w:p w14:paraId="18146F8E" w14:textId="77777777" w:rsidR="007131AB" w:rsidRDefault="00000000">
      <w:pPr>
        <w:numPr>
          <w:ilvl w:val="3"/>
          <w:numId w:val="109"/>
        </w:numPr>
      </w:pPr>
      <w:r>
        <w:t>"Type" : 23,</w:t>
      </w:r>
    </w:p>
    <w:p w14:paraId="63085A7F" w14:textId="77777777" w:rsidR="007131AB" w:rsidRDefault="00000000">
      <w:pPr>
        <w:numPr>
          <w:ilvl w:val="3"/>
          <w:numId w:val="101"/>
        </w:numPr>
      </w:pPr>
      <w:r>
        <w:t>"Value" : [150622],</w:t>
      </w:r>
    </w:p>
    <w:p w14:paraId="5284B804" w14:textId="77777777" w:rsidR="007131AB" w:rsidRDefault="00000000">
      <w:pPr>
        <w:numPr>
          <w:ilvl w:val="3"/>
          <w:numId w:val="101"/>
        </w:numPr>
      </w:pPr>
      <w:r>
        <w:t>"FieldId" : 10066</w:t>
      </w:r>
    </w:p>
    <w:p w14:paraId="48945149" w14:textId="77777777" w:rsidR="007131AB" w:rsidRDefault="00000000">
      <w:pPr>
        <w:numPr>
          <w:ilvl w:val="2"/>
          <w:numId w:val="101"/>
        </w:numPr>
      </w:pPr>
      <w:r>
        <w:t>}</w:t>
      </w:r>
    </w:p>
    <w:p w14:paraId="7CFF4392" w14:textId="77777777" w:rsidR="007131AB" w:rsidRDefault="00000000">
      <w:pPr>
        <w:numPr>
          <w:ilvl w:val="1"/>
          <w:numId w:val="101"/>
        </w:numPr>
      </w:pPr>
      <w:r>
        <w:t>},</w:t>
      </w:r>
    </w:p>
    <w:p w14:paraId="67D02103" w14:textId="77777777" w:rsidR="007131AB" w:rsidRDefault="00000000">
      <w:pPr>
        <w:numPr>
          <w:ilvl w:val="1"/>
          <w:numId w:val="101"/>
        </w:numPr>
      </w:pPr>
      <w:r>
        <w:t>"Version": "44"</w:t>
      </w:r>
    </w:p>
    <w:p w14:paraId="368F5C5D" w14:textId="77777777" w:rsidR="007131AB" w:rsidRDefault="00000000">
      <w:pPr>
        <w:numPr>
          <w:ilvl w:val="0"/>
          <w:numId w:val="101"/>
        </w:numPr>
      </w:pPr>
      <w:r>
        <w:t>},</w:t>
      </w:r>
    </w:p>
    <w:p w14:paraId="34D72152" w14:textId="77777777" w:rsidR="007131AB" w:rsidRDefault="00000000">
      <w:pPr>
        <w:numPr>
          <w:ilvl w:val="0"/>
          <w:numId w:val="101"/>
        </w:numPr>
      </w:pPr>
      <w:r>
        <w:t>"SubformFieldId":123</w:t>
      </w:r>
    </w:p>
    <w:p w14:paraId="3C260FD8" w14:textId="77777777" w:rsidR="007131AB" w:rsidRDefault="00000000">
      <w:pPr>
        <w:pStyle w:val="FirstParagraph"/>
      </w:pPr>
      <w:r>
        <w:t>}</w:t>
      </w:r>
    </w:p>
    <w:p w14:paraId="1B3AAF22" w14:textId="77777777" w:rsidR="007131AB" w:rsidRDefault="00000000">
      <w:pPr>
        <w:pStyle w:val="Corpodetexto"/>
      </w:pPr>
      <w:r>
        <w:t>O corpo da solicitação mostra um exemplo de um wrapper de conteúdo, que contém um registro de conteúdo serializado no formato JSON. Esse registro de conteúdo contém 3 campos:</w:t>
      </w:r>
    </w:p>
    <w:p w14:paraId="355D60C7" w14:textId="77777777" w:rsidR="007131AB" w:rsidRDefault="00000000">
      <w:pPr>
        <w:pStyle w:val="Compact"/>
        <w:numPr>
          <w:ilvl w:val="0"/>
          <w:numId w:val="110"/>
        </w:numPr>
      </w:pPr>
      <w:r>
        <w:t>Um campo numérico.</w:t>
      </w:r>
    </w:p>
    <w:p w14:paraId="5A567953" w14:textId="77777777" w:rsidR="007131AB" w:rsidRDefault="00000000">
      <w:pPr>
        <w:pStyle w:val="Compact"/>
        <w:numPr>
          <w:ilvl w:val="0"/>
          <w:numId w:val="110"/>
        </w:numPr>
      </w:pPr>
      <w:r>
        <w:t>Um campo de lista de valores.</w:t>
      </w:r>
    </w:p>
    <w:p w14:paraId="4279467C" w14:textId="77777777" w:rsidR="007131AB" w:rsidRDefault="00000000">
      <w:pPr>
        <w:pStyle w:val="Compact"/>
        <w:numPr>
          <w:ilvl w:val="0"/>
          <w:numId w:val="110"/>
        </w:numPr>
      </w:pPr>
      <w:r>
        <w:t>Um campo de referência cruzada.</w:t>
      </w:r>
    </w:p>
    <w:p w14:paraId="4191DB03" w14:textId="77777777" w:rsidR="007131AB" w:rsidRDefault="00000000">
      <w:pPr>
        <w:pStyle w:val="FirstParagraph"/>
      </w:pPr>
      <w:r>
        <w:t>O wrapper de conteúdo também pode conter um SubformFieldId que é preciso ser aprovado quando o conteúdo de subformulário está sendo salvo. Caso contrário, este parâmetro pode ser omitido.</w:t>
      </w:r>
    </w:p>
    <w:p w14:paraId="138BE55F" w14:textId="77777777" w:rsidR="007131AB" w:rsidRDefault="00000000">
      <w:pPr>
        <w:pStyle w:val="Compact"/>
        <w:numPr>
          <w:ilvl w:val="0"/>
          <w:numId w:val="111"/>
        </w:numPr>
      </w:pPr>
      <w:r>
        <w:t>Se o salvamento for bem-sucedido, o objeto solicitado retornado desse URL incluirá o ID do conteúdo.</w:t>
      </w:r>
    </w:p>
    <w:p w14:paraId="78EB3AD6" w14:textId="77777777" w:rsidR="007131AB" w:rsidRDefault="00000000">
      <w:pPr>
        <w:pStyle w:val="Compact"/>
        <w:numPr>
          <w:ilvl w:val="0"/>
          <w:numId w:val="111"/>
        </w:numPr>
      </w:pPr>
      <w:r>
        <w:t>Se o salvamento não for bem-sucedido, será exibida uma mensagem de validação explicando a falha.</w:t>
      </w:r>
    </w:p>
    <w:p w14:paraId="733D0EF6" w14:textId="77777777" w:rsidR="007131AB" w:rsidRDefault="00000000">
      <w:pPr>
        <w:pStyle w:val="Ttulo2"/>
      </w:pPr>
      <w:bookmarkStart w:id="56" w:name="Gatewaydedados"/>
      <w:bookmarkEnd w:id="53"/>
      <w:r>
        <w:t>Gateway de dados</w:t>
      </w:r>
    </w:p>
    <w:p w14:paraId="0873F0E0" w14:textId="77777777" w:rsidR="007131AB" w:rsidRDefault="00000000">
      <w:pPr>
        <w:pStyle w:val="FirstParagraph"/>
      </w:pPr>
      <w:r>
        <w:t>O gateway de dados permite que aplicativos externos de armazenamento de dados notifiquem o Archer quando o conteúdo é alterado no respectivo sistema. O recurso aceita IDs de conteúdo do Archer e campos de aplicativo externo e retorna uma mensagem de validação informando se houve sucesso ou falha. Em caso de sucesso, ocorrem 2 ações:</w:t>
      </w:r>
    </w:p>
    <w:p w14:paraId="62EC7E71" w14:textId="77777777" w:rsidR="007131AB" w:rsidRDefault="00000000">
      <w:pPr>
        <w:pStyle w:val="Compact"/>
        <w:numPr>
          <w:ilvl w:val="0"/>
          <w:numId w:val="112"/>
        </w:numPr>
      </w:pPr>
      <w:r>
        <w:t>O aplicativo externo marca os campos externos para atualização e notifica o Archer.</w:t>
      </w:r>
    </w:p>
    <w:p w14:paraId="25BB9051" w14:textId="77777777" w:rsidR="007131AB" w:rsidRDefault="00000000">
      <w:pPr>
        <w:pStyle w:val="Compact"/>
        <w:numPr>
          <w:ilvl w:val="0"/>
          <w:numId w:val="112"/>
        </w:numPr>
      </w:pPr>
      <w:r>
        <w:t>O Archer salva o conteúdo.</w:t>
      </w:r>
    </w:p>
    <w:p w14:paraId="279C300B" w14:textId="77777777" w:rsidR="007131AB" w:rsidRDefault="00000000">
      <w:pPr>
        <w:pStyle w:val="FirstParagraph"/>
      </w:pPr>
      <w:r>
        <w:lastRenderedPageBreak/>
        <w:t>Solicitação</w:t>
      </w:r>
    </w:p>
    <w:p w14:paraId="2DEBEDD0" w14:textId="77777777" w:rsidR="007131AB" w:rsidRDefault="00000000">
      <w:pPr>
        <w:pStyle w:val="Corpodetexto"/>
      </w:pPr>
      <w:r>
        <w:t>PUT http://rsaarcher/platformapi/core/content/externalContentChangeNotification</w:t>
      </w:r>
    </w:p>
    <w:p w14:paraId="4F0F19E8" w14:textId="77777777" w:rsidR="007131AB" w:rsidRDefault="00000000">
      <w:pPr>
        <w:pStyle w:val="Corpodetexto"/>
      </w:pPr>
      <w:r>
        <w:t>Cabeçalho da solicitação</w:t>
      </w:r>
    </w:p>
    <w:p w14:paraId="1161AEDA" w14:textId="77777777" w:rsidR="007131AB" w:rsidRDefault="00000000">
      <w:pPr>
        <w:pStyle w:val="Corpodetexto"/>
      </w:pPr>
      <w:r>
        <w:t>Accept: application/json,text/html,application/xhtml+xml,application/xml;q=.9,*/*;q=0.8</w:t>
      </w:r>
    </w:p>
    <w:p w14:paraId="6B7DA54E" w14:textId="77777777" w:rsidR="007131AB" w:rsidRDefault="00000000">
      <w:pPr>
        <w:pStyle w:val="Corpodetexto"/>
      </w:pPr>
      <w:r>
        <w:t>Authorization: Archer session-id="session token ID from login"</w:t>
      </w:r>
    </w:p>
    <w:p w14:paraId="4E3B7F72" w14:textId="77777777" w:rsidR="007131AB" w:rsidRDefault="00000000">
      <w:pPr>
        <w:pStyle w:val="Corpodetexto"/>
      </w:pPr>
      <w:r>
        <w:t>Content-Type: application/json</w:t>
      </w:r>
    </w:p>
    <w:p w14:paraId="5B9517A6" w14:textId="77777777" w:rsidR="007131AB" w:rsidRDefault="00000000">
      <w:pPr>
        <w:pStyle w:val="Corpodetexto"/>
      </w:pPr>
      <w:r>
        <w:t>X-Http-Method-Override: GET</w:t>
      </w:r>
    </w:p>
    <w:p w14:paraId="01B90FFA" w14:textId="77777777" w:rsidR="007131AB" w:rsidRDefault="00000000">
      <w:pPr>
        <w:pStyle w:val="Corpodetexto"/>
      </w:pPr>
      <w:r>
        <w:t>Corpo da solicitação</w:t>
      </w:r>
    </w:p>
    <w:p w14:paraId="33A6A70A" w14:textId="77777777" w:rsidR="007131AB" w:rsidRDefault="00000000">
      <w:pPr>
        <w:pStyle w:val="Corpodetexto"/>
      </w:pPr>
      <w:r>
        <w:t>{</w:t>
      </w:r>
    </w:p>
    <w:p w14:paraId="1B62ED79" w14:textId="77777777" w:rsidR="007131AB" w:rsidRDefault="00000000">
      <w:pPr>
        <w:numPr>
          <w:ilvl w:val="0"/>
          <w:numId w:val="113"/>
        </w:numPr>
      </w:pPr>
      <w:r>
        <w:t>"Alias":"ARCHER",</w:t>
      </w:r>
    </w:p>
    <w:p w14:paraId="3D3D0656" w14:textId="77777777" w:rsidR="007131AB" w:rsidRDefault="00000000">
      <w:pPr>
        <w:numPr>
          <w:ilvl w:val="0"/>
          <w:numId w:val="101"/>
        </w:numPr>
      </w:pPr>
      <w:r>
        <w:t>"ContentPartIds":["234811"],</w:t>
      </w:r>
    </w:p>
    <w:p w14:paraId="6928E0BD" w14:textId="77777777" w:rsidR="007131AB" w:rsidRDefault="00000000">
      <w:pPr>
        <w:numPr>
          <w:ilvl w:val="0"/>
          <w:numId w:val="101"/>
        </w:numPr>
      </w:pPr>
      <w:r>
        <w:t>"ExternalFieldIds":["19649"]</w:t>
      </w:r>
    </w:p>
    <w:p w14:paraId="6042A825" w14:textId="77777777" w:rsidR="007131AB" w:rsidRDefault="00000000">
      <w:pPr>
        <w:pStyle w:val="FirstParagraph"/>
      </w:pPr>
      <w:r>
        <w:t>}</w:t>
      </w:r>
    </w:p>
    <w:p w14:paraId="78398C73" w14:textId="77777777" w:rsidR="007131AB" w:rsidRDefault="00000000">
      <w:pPr>
        <w:pStyle w:val="Corpodetexto"/>
      </w:pPr>
      <w:r>
        <w:t>Há 2 entradas para este recurso:</w:t>
      </w:r>
    </w:p>
    <w:p w14:paraId="52CDFF07" w14:textId="77777777" w:rsidR="007131AB" w:rsidRDefault="00000000">
      <w:pPr>
        <w:pStyle w:val="Compact"/>
        <w:numPr>
          <w:ilvl w:val="0"/>
          <w:numId w:val="114"/>
        </w:numPr>
      </w:pPr>
      <w:r>
        <w:t>ContentPartIds recebe 1 ou mais IDs que correspondem ao ID de conteúdo do Archer.</w:t>
      </w:r>
    </w:p>
    <w:p w14:paraId="43BD9512" w14:textId="77777777" w:rsidR="007131AB" w:rsidRDefault="00000000">
      <w:pPr>
        <w:pStyle w:val="Compact"/>
        <w:numPr>
          <w:ilvl w:val="0"/>
          <w:numId w:val="114"/>
        </w:numPr>
      </w:pPr>
      <w:r>
        <w:t>ExternalFieldIds recebe 1 ou mais IDs que correspondem a um aplicativo externo de armazenamento de dados.</w:t>
      </w:r>
    </w:p>
    <w:p w14:paraId="5B0CB219" w14:textId="77777777" w:rsidR="007131AB" w:rsidRDefault="00000000">
      <w:pPr>
        <w:pStyle w:val="Ttulo2"/>
      </w:pPr>
      <w:bookmarkStart w:id="57" w:name="Obteranexo"/>
      <w:bookmarkEnd w:id="54"/>
      <w:r>
        <w:t>Obter anexo</w:t>
      </w:r>
    </w:p>
    <w:p w14:paraId="11194BC4" w14:textId="77777777" w:rsidR="007131AB" w:rsidRDefault="00000000">
      <w:pPr>
        <w:pStyle w:val="FirstParagraph"/>
      </w:pPr>
      <w:r>
        <w:t>O recurso Obter anexo recupera um anexo a partir do repositório do arquivo Archer. A API Get recupera automaticamente arquivos criptografados e não criptografados do armazenamento correto.</w:t>
      </w:r>
    </w:p>
    <w:p w14:paraId="127C5A26" w14:textId="77777777" w:rsidR="007131AB" w:rsidRDefault="00000000">
      <w:pPr>
        <w:pStyle w:val="Corpodetexto"/>
      </w:pPr>
      <w:r>
        <w:t>O objeto real retornado é um AttachmentWrapper, que tem 2 propriedades:</w:t>
      </w:r>
    </w:p>
    <w:p w14:paraId="479B2345" w14:textId="77777777" w:rsidR="007131AB" w:rsidRDefault="00000000">
      <w:pPr>
        <w:pStyle w:val="Compact"/>
        <w:numPr>
          <w:ilvl w:val="0"/>
          <w:numId w:val="115"/>
        </w:numPr>
      </w:pPr>
      <w:r>
        <w:t>AttachmentName</w:t>
      </w:r>
    </w:p>
    <w:p w14:paraId="25A4E223" w14:textId="77777777" w:rsidR="007131AB" w:rsidRDefault="00000000">
      <w:pPr>
        <w:pStyle w:val="Compact"/>
        <w:numPr>
          <w:ilvl w:val="0"/>
          <w:numId w:val="115"/>
        </w:numPr>
      </w:pPr>
      <w:r>
        <w:t>AttachmentBytes</w:t>
      </w:r>
    </w:p>
    <w:p w14:paraId="41842AE9" w14:textId="77777777" w:rsidR="007131AB" w:rsidRDefault="00000000">
      <w:pPr>
        <w:pStyle w:val="FirstParagraph"/>
      </w:pPr>
      <w:r>
        <w:t>Os bytes são representados como uma string de codificação Base64.</w:t>
      </w:r>
    </w:p>
    <w:p w14:paraId="066F1074" w14:textId="77777777" w:rsidR="007131AB" w:rsidRDefault="00000000">
      <w:pPr>
        <w:pStyle w:val="Corpodetexto"/>
      </w:pPr>
      <w:r>
        <w:t>Solicitação</w:t>
      </w:r>
    </w:p>
    <w:p w14:paraId="6DD6E384" w14:textId="77777777" w:rsidR="007131AB" w:rsidRDefault="00000000">
      <w:pPr>
        <w:pStyle w:val="Corpodetexto"/>
      </w:pPr>
      <w:r>
        <w:t>POST http://rsaarcher/platformapi/core/content/attachment/*attachmentid*</w:t>
      </w:r>
    </w:p>
    <w:p w14:paraId="67E333B0" w14:textId="77777777" w:rsidR="007131AB" w:rsidRDefault="00000000">
      <w:pPr>
        <w:pStyle w:val="Corpodetexto"/>
      </w:pPr>
      <w:r>
        <w:lastRenderedPageBreak/>
        <w:t>Cabeçalho da solicitação</w:t>
      </w:r>
    </w:p>
    <w:p w14:paraId="1242E725" w14:textId="77777777" w:rsidR="007131AB" w:rsidRDefault="00000000">
      <w:pPr>
        <w:pStyle w:val="Corpodetexto"/>
      </w:pPr>
      <w:r>
        <w:t>Accept: application/json,text/html,application/xhtml+xml,application/xml;q=0.9,*/*;q=0.8</w:t>
      </w:r>
    </w:p>
    <w:p w14:paraId="2BAA21C0" w14:textId="77777777" w:rsidR="007131AB" w:rsidRDefault="00000000">
      <w:pPr>
        <w:pStyle w:val="Corpodetexto"/>
      </w:pPr>
      <w:r>
        <w:t>Authorization: Archer session-id="session token ID from login"</w:t>
      </w:r>
    </w:p>
    <w:p w14:paraId="38DD9C24" w14:textId="77777777" w:rsidR="007131AB" w:rsidRDefault="00000000">
      <w:pPr>
        <w:pStyle w:val="Corpodetexto"/>
      </w:pPr>
      <w:r>
        <w:t>Content-Type: application/json</w:t>
      </w:r>
    </w:p>
    <w:p w14:paraId="28BBDF4E" w14:textId="77777777" w:rsidR="007131AB" w:rsidRDefault="00000000">
      <w:pPr>
        <w:pStyle w:val="Corpodetexto"/>
      </w:pPr>
      <w:r>
        <w:t>X-Http-Method-Override: GET</w:t>
      </w:r>
    </w:p>
    <w:p w14:paraId="4A727F17" w14:textId="77777777" w:rsidR="007131AB" w:rsidRDefault="00000000">
      <w:pPr>
        <w:pStyle w:val="Ttulo2"/>
      </w:pPr>
      <w:bookmarkStart w:id="58" w:name="Publicaranexoapartirdebytes"/>
      <w:bookmarkEnd w:id="55"/>
      <w:r>
        <w:t>Publicar anexo a partir de bytes</w:t>
      </w:r>
    </w:p>
    <w:p w14:paraId="25826156" w14:textId="77777777" w:rsidR="007131AB" w:rsidRDefault="00000000">
      <w:pPr>
        <w:pStyle w:val="FirstParagraph"/>
      </w:pPr>
      <w:r>
        <w:t>O recurso Publicar anexo a partir de bytes aceita um AttachmentWrapper serializado com as propriedades AttachmentName, AttachmentBytes e IsSensitive. Se AttachmentName ou AttachmentBytes não estiver presente, a publicação falhará com uma mensagem de validação indicando que a solicitação foi formatada incorretamente. AttachmentBytes precisa conter uma representação de string de codificação Base64 dos bytes do arquivo de anexo. Em caso de sucesso, a API retorna o ID recém-atribuído do arquivo de anexo.</w:t>
      </w:r>
    </w:p>
    <w:p w14:paraId="15DCDAC4" w14:textId="77777777" w:rsidR="007131AB" w:rsidRDefault="00000000">
      <w:pPr>
        <w:pStyle w:val="Corpodetexto"/>
      </w:pPr>
      <w:r>
        <w:t>O indicador IsSensitive determina se o anexo está criptografado. O sinalizador é verdadeiro se o anexo requer criptografia e falso se o anexo não requer criptografia. Arquivos criptografados são armazenados na pasta Criptografados no repositório de arquivos. Quando o indicador IsSensitive não está incluído na solicitação, o anexo publica e salva como não criptografado no repositório de arquivos.</w:t>
      </w:r>
    </w:p>
    <w:p w14:paraId="54C13F5C" w14:textId="77777777" w:rsidR="007131AB" w:rsidRDefault="00000000">
      <w:pPr>
        <w:pStyle w:val="Corpodetexto"/>
      </w:pPr>
      <w:r>
        <w:t>Solicitação</w:t>
      </w:r>
    </w:p>
    <w:p w14:paraId="14A88211" w14:textId="77777777" w:rsidR="007131AB" w:rsidRDefault="00000000">
      <w:pPr>
        <w:pStyle w:val="Corpodetexto"/>
      </w:pPr>
      <w:r>
        <w:t>POST http://rsaarcher/platformapi/core/content/attachment</w:t>
      </w:r>
    </w:p>
    <w:p w14:paraId="1F929142" w14:textId="77777777" w:rsidR="007131AB" w:rsidRDefault="00000000">
      <w:pPr>
        <w:pStyle w:val="Corpodetexto"/>
      </w:pPr>
      <w:r>
        <w:t>Cabeçalho da solicitação</w:t>
      </w:r>
    </w:p>
    <w:p w14:paraId="54DB449A" w14:textId="77777777" w:rsidR="007131AB" w:rsidRDefault="00000000">
      <w:pPr>
        <w:pStyle w:val="Corpodetexto"/>
      </w:pPr>
      <w:r>
        <w:t>Accept: application/json,text/html,application/xhtml+xml,application/xml;q=0.9,*/*;q=0.8</w:t>
      </w:r>
    </w:p>
    <w:p w14:paraId="7AE3A78D" w14:textId="77777777" w:rsidR="007131AB" w:rsidRDefault="00000000">
      <w:pPr>
        <w:pStyle w:val="Corpodetexto"/>
      </w:pPr>
      <w:r>
        <w:t>Authorization: Archer session-id="session token ID from login"</w:t>
      </w:r>
    </w:p>
    <w:p w14:paraId="0A9FC3BD" w14:textId="77777777" w:rsidR="007131AB" w:rsidRDefault="00000000">
      <w:pPr>
        <w:pStyle w:val="Corpodetexto"/>
      </w:pPr>
      <w:r>
        <w:t>Content-Type: application/json</w:t>
      </w:r>
    </w:p>
    <w:p w14:paraId="2E24D259" w14:textId="77777777" w:rsidR="007131AB" w:rsidRDefault="00000000">
      <w:pPr>
        <w:pStyle w:val="Corpodetexto"/>
      </w:pPr>
      <w:r>
        <w:t>Corpo da solicitação</w:t>
      </w:r>
    </w:p>
    <w:p w14:paraId="55A66C02" w14:textId="77777777" w:rsidR="007131AB" w:rsidRDefault="00000000">
      <w:pPr>
        <w:pStyle w:val="Corpodetexto"/>
      </w:pPr>
      <w:r>
        <w:t>"Attachment Bodie"</w:t>
      </w:r>
    </w:p>
    <w:p w14:paraId="6C8A7419" w14:textId="77777777" w:rsidR="007131AB" w:rsidRDefault="00000000">
      <w:pPr>
        <w:pStyle w:val="Corpodetexto"/>
      </w:pPr>
      <w:r>
        <w:t>{</w:t>
      </w:r>
    </w:p>
    <w:p w14:paraId="1694C817" w14:textId="77777777" w:rsidR="007131AB" w:rsidRDefault="00000000">
      <w:pPr>
        <w:numPr>
          <w:ilvl w:val="0"/>
          <w:numId w:val="116"/>
        </w:numPr>
      </w:pPr>
      <w:r>
        <w:t>"AttachmentName":"Bodie.jpg",</w:t>
      </w:r>
    </w:p>
    <w:p w14:paraId="64CCC822" w14:textId="77777777" w:rsidR="007131AB" w:rsidRDefault="00000000">
      <w:pPr>
        <w:numPr>
          <w:ilvl w:val="0"/>
          <w:numId w:val="101"/>
        </w:numPr>
      </w:pPr>
      <w:r>
        <w:t>"AttachmentBytes":"/9j/4AAQSkZJRgABAgAAAQABAAD/4QDmRXhpZgAASUkqAAgAAAAFABIBAwABAAAAAQAAADEBAgAcAAAASgAAADIBAgAUA</w:t>
      </w:r>
      <w:r>
        <w:br/>
      </w:r>
      <w:r>
        <w:lastRenderedPageBreak/>
        <w:t>AAAZgAAABMCAwABAAAAAQAAAGmHBAABAAAAegAAAAAAAABBQ0QgU3lzdGVtcyBEaWdpdGFsIE"</w:t>
      </w:r>
    </w:p>
    <w:p w14:paraId="1F26BFE2" w14:textId="77777777" w:rsidR="007131AB" w:rsidRDefault="00000000">
      <w:pPr>
        <w:numPr>
          <w:ilvl w:val="0"/>
          <w:numId w:val="101"/>
        </w:numPr>
      </w:pPr>
      <w:r>
        <w:t>"IsSensitive":"true"</w:t>
      </w:r>
    </w:p>
    <w:p w14:paraId="2C9BFA6C" w14:textId="77777777" w:rsidR="007131AB" w:rsidRDefault="00000000">
      <w:pPr>
        <w:pStyle w:val="FirstParagraph"/>
      </w:pPr>
      <w:r>
        <w:t>}</w:t>
      </w:r>
    </w:p>
    <w:p w14:paraId="76E2D959" w14:textId="77777777" w:rsidR="007131AB" w:rsidRDefault="00000000">
      <w:pPr>
        <w:pStyle w:val="Ttulo2"/>
      </w:pPr>
      <w:bookmarkStart w:id="59" w:name="X322a85845dce3850ffda9a8461c7fa4b86d4011"/>
      <w:bookmarkEnd w:id="56"/>
      <w:r>
        <w:t>Publicar anexo a partir de dados de formulário com várias partes</w:t>
      </w:r>
    </w:p>
    <w:p w14:paraId="77B91C8C" w14:textId="77777777" w:rsidR="007131AB" w:rsidRDefault="00000000">
      <w:pPr>
        <w:pStyle w:val="FirstParagraph"/>
      </w:pPr>
      <w:r>
        <w:t>O recurso Publicar anexo de dados de formulário com várias partes aceita dados de formulário com várias partes que contêm um anexo e o nome do anexo. Esses valores precisam ser incluídos nos cabeçalhos de conteúdo com os nomes AttachmentName e AttachmentBytes. Se qualquer um desses cabeçalhos de conteúdo não estiver presente, a publicação falhará com uma mensagem de validação indicando que a solicitação foi formatada incorretamente. AttachmentBytes precisa conter uma representação de string de codificação Base64 dos bytes do arquivo de anexo. Se a solicitação estiver sendo publicada a partir de um formulário, será tratada pelo navegador quando for enviada. Em caso de sucesso, a API retorna o ID recém-atribuído do arquivo de anexo.</w:t>
      </w:r>
    </w:p>
    <w:p w14:paraId="13891262" w14:textId="77777777" w:rsidR="007131AB" w:rsidRDefault="00000000">
      <w:pPr>
        <w:pStyle w:val="Corpodetexto"/>
      </w:pPr>
      <w:r>
        <w:t>O indicador IsSensitive determina se o anexo está criptografado. O sinalizador é verdadeiro se o anexo requer criptografia e falso se o anexo não requer criptografia. Arquivos criptografados são armazenados na pasta Criptografados no repositório de arquivos. Quando o indicador IsSensitive não está incluído na solicitação, o anexo publica e salva como não criptografado no repositório de arquivos.</w:t>
      </w:r>
    </w:p>
    <w:p w14:paraId="0C930642" w14:textId="77777777" w:rsidR="007131AB" w:rsidRDefault="00000000">
      <w:pPr>
        <w:pStyle w:val="Corpodetexto"/>
      </w:pPr>
      <w:r>
        <w:t>Solicitação</w:t>
      </w:r>
    </w:p>
    <w:p w14:paraId="7F63BE7B" w14:textId="77777777" w:rsidR="007131AB" w:rsidRDefault="00000000">
      <w:pPr>
        <w:pStyle w:val="Corpodetexto"/>
      </w:pPr>
      <w:r>
        <w:t>POST http://rsaarcher/platformapi/core/content/multipartattachment</w:t>
      </w:r>
    </w:p>
    <w:p w14:paraId="308F70D7" w14:textId="77777777" w:rsidR="007131AB" w:rsidRDefault="00000000">
      <w:pPr>
        <w:pStyle w:val="Corpodetexto"/>
      </w:pPr>
      <w:r>
        <w:t>Cabeçalho da solicitação</w:t>
      </w:r>
    </w:p>
    <w:p w14:paraId="09E8C133" w14:textId="77777777" w:rsidR="007131AB" w:rsidRDefault="00000000">
      <w:pPr>
        <w:pStyle w:val="Corpodetexto"/>
      </w:pPr>
      <w:r>
        <w:t>Content-Type: multipart/form-data; boundary=-------------------------acebdf13572468</w:t>
      </w:r>
    </w:p>
    <w:p w14:paraId="414873E1" w14:textId="77777777" w:rsidR="007131AB" w:rsidRDefault="00000000">
      <w:pPr>
        <w:pStyle w:val="Corpodetexto"/>
      </w:pPr>
      <w:r>
        <w:t>Accept: application/json,text/html,application/xhtml+xml,application/xml;q=0.9,*/*;q=0.8</w:t>
      </w:r>
    </w:p>
    <w:p w14:paraId="13925AFA" w14:textId="77777777" w:rsidR="007131AB" w:rsidRDefault="00000000">
      <w:pPr>
        <w:pStyle w:val="Corpodetexto"/>
      </w:pPr>
      <w:r>
        <w:t>Authorization: Archer session-id="session token ID from login"</w:t>
      </w:r>
    </w:p>
    <w:p w14:paraId="70B8F34C" w14:textId="77777777" w:rsidR="007131AB" w:rsidRDefault="00000000">
      <w:pPr>
        <w:pStyle w:val="Corpodetexto"/>
      </w:pPr>
      <w:r>
        <w:t>Corpo da solicitação</w:t>
      </w:r>
    </w:p>
    <w:p w14:paraId="025A9995" w14:textId="77777777" w:rsidR="007131AB" w:rsidRDefault="00000000">
      <w:pPr>
        <w:pStyle w:val="Corpodetexto"/>
      </w:pPr>
      <w:r>
        <w:t>---------------------------acebdf13572468</w:t>
      </w:r>
    </w:p>
    <w:p w14:paraId="68C29D0D" w14:textId="77777777" w:rsidR="007131AB" w:rsidRDefault="00000000">
      <w:pPr>
        <w:pStyle w:val="Corpodetexto"/>
      </w:pPr>
      <w:r>
        <w:t>Content-Disposition: form-data; name="AttachmentName"</w:t>
      </w:r>
    </w:p>
    <w:p w14:paraId="0D0FF736" w14:textId="77777777" w:rsidR="007131AB" w:rsidRDefault="00000000">
      <w:pPr>
        <w:pStyle w:val="Corpodetexto"/>
      </w:pPr>
      <w:r>
        <w:t>MyPhoto.jpg</w:t>
      </w:r>
    </w:p>
    <w:p w14:paraId="388B83EC" w14:textId="77777777" w:rsidR="007131AB" w:rsidRDefault="00000000">
      <w:pPr>
        <w:pStyle w:val="Corpodetexto"/>
      </w:pPr>
      <w:r>
        <w:t>---------------------------acebdf13572468</w:t>
      </w:r>
    </w:p>
    <w:p w14:paraId="5B50BC24" w14:textId="77777777" w:rsidR="007131AB" w:rsidRDefault="00000000">
      <w:pPr>
        <w:pStyle w:val="Corpodetexto"/>
      </w:pPr>
      <w:r>
        <w:t>Content-Disposition: form-data; name="IsSensitive" True</w:t>
      </w:r>
    </w:p>
    <w:p w14:paraId="434E8EE3" w14:textId="77777777" w:rsidR="007131AB" w:rsidRDefault="00000000">
      <w:pPr>
        <w:pStyle w:val="Corpodetexto"/>
      </w:pPr>
      <w:r>
        <w:lastRenderedPageBreak/>
        <w:t>---------------------------acebdf13572468</w:t>
      </w:r>
    </w:p>
    <w:p w14:paraId="37CC8431" w14:textId="77777777" w:rsidR="007131AB" w:rsidRDefault="00000000">
      <w:pPr>
        <w:pStyle w:val="Corpodetexto"/>
      </w:pPr>
      <w:r>
        <w:t>Content-Disposition: form-data; name="AttachmentBytes";</w:t>
      </w:r>
    </w:p>
    <w:p w14:paraId="3BF80A97" w14:textId="77777777" w:rsidR="007131AB" w:rsidRDefault="00000000">
      <w:pPr>
        <w:pStyle w:val="Corpodetexto"/>
      </w:pPr>
      <w:r>
        <w:t>filename="Account.jpg"</w:t>
      </w:r>
    </w:p>
    <w:p w14:paraId="35BB24F0" w14:textId="77777777" w:rsidR="007131AB" w:rsidRDefault="00000000">
      <w:pPr>
        <w:pStyle w:val="Corpodetexto"/>
      </w:pPr>
      <w:r>
        <w:t>Content-Type: image/jpeg</w:t>
      </w:r>
    </w:p>
    <w:p w14:paraId="6784DC1C" w14:textId="77777777" w:rsidR="007131AB" w:rsidRDefault="00000000">
      <w:pPr>
        <w:pStyle w:val="Corpodetexto"/>
      </w:pPr>
      <w:r>
        <w:t>LS0tLS0tV2ViS2l0Rm9ybUJvdW5kYXJ5QmZMRkloZUhkdzluWDhNeA0KQ29udGVudC</w:t>
      </w:r>
    </w:p>
    <w:p w14:paraId="6EFCFE9A" w14:textId="77777777" w:rsidR="007131AB" w:rsidRDefault="00000000">
      <w:pPr>
        <w:pStyle w:val="Corpodetexto"/>
      </w:pPr>
      <w:r>
        <w:t>1EaXNwb3NpdGlvbjogZm9ybS1kYXRhOyBuYW1lPSJfX1ZJRVdTVEFURSINCg0KL3dF</w:t>
      </w:r>
    </w:p>
    <w:p w14:paraId="7AC05161" w14:textId="77777777" w:rsidR="007131AB" w:rsidRDefault="00000000">
      <w:pPr>
        <w:pStyle w:val="Corpodetexto"/>
      </w:pPr>
      <w:r>
        <w:t>UER3VUxMVEV3TVRrd</w:t>
      </w:r>
    </w:p>
    <w:p w14:paraId="3EFEE4C2" w14:textId="77777777" w:rsidR="007131AB" w:rsidRDefault="00000000">
      <w:pPr>
        <w:pStyle w:val="Corpodetexto"/>
      </w:pPr>
      <w:r>
        <w:t>09EazBNallQWkJZQ1pnOWtGZ0lDQXc4V0J</w:t>
      </w:r>
    </w:p>
    <w:p w14:paraId="539ABD51" w14:textId="77777777" w:rsidR="007131AB" w:rsidRDefault="00000000">
      <w:pPr>
        <w:pStyle w:val="Corpodetexto"/>
      </w:pPr>
      <w:r>
        <w:t>---------------------------acebdf13572468--</w:t>
      </w:r>
    </w:p>
    <w:p w14:paraId="725DBA45" w14:textId="77777777" w:rsidR="007131AB" w:rsidRDefault="00000000">
      <w:pPr>
        <w:pStyle w:val="Ttulo2"/>
      </w:pPr>
      <w:bookmarkStart w:id="60" w:name="ExcluirconteúdoporID"/>
      <w:bookmarkEnd w:id="57"/>
      <w:r>
        <w:t>Excluir conteúdo por ID</w:t>
      </w:r>
    </w:p>
    <w:p w14:paraId="10BFCDD9" w14:textId="77777777" w:rsidR="007131AB" w:rsidRDefault="00000000">
      <w:pPr>
        <w:pStyle w:val="FirstParagraph"/>
      </w:pPr>
      <w:r>
        <w:t>O recurso Excluir conteúdo por ID exclui um conteúdo pelo ID especificado.</w:t>
      </w:r>
    </w:p>
    <w:p w14:paraId="2948BD26" w14:textId="77777777" w:rsidR="007131AB" w:rsidRDefault="00000000">
      <w:pPr>
        <w:pStyle w:val="Corpodetexto"/>
      </w:pPr>
      <w:r>
        <w:t>Solicitação</w:t>
      </w:r>
    </w:p>
    <w:p w14:paraId="668D20EF" w14:textId="77777777" w:rsidR="007131AB" w:rsidRDefault="00000000">
      <w:pPr>
        <w:pStyle w:val="Corpodetexto"/>
      </w:pPr>
      <w:r>
        <w:t>DELETE http://localhost/Archer/api/core/content/ID</w:t>
      </w:r>
    </w:p>
    <w:p w14:paraId="4F3571A0" w14:textId="77777777" w:rsidR="007131AB" w:rsidRDefault="00000000">
      <w:pPr>
        <w:pStyle w:val="Corpodetexto"/>
      </w:pPr>
      <w:r>
        <w:t>Cabeçalho da solicitação</w:t>
      </w:r>
    </w:p>
    <w:p w14:paraId="5054EA2E" w14:textId="77777777" w:rsidR="007131AB" w:rsidRDefault="00000000">
      <w:pPr>
        <w:pStyle w:val="Corpodetexto"/>
      </w:pPr>
      <w:r>
        <w:t>Aceitar: application/json,text/html,application/xhtml+xml,application/xml;q=.9,/;q=0.8</w:t>
      </w:r>
    </w:p>
    <w:p w14:paraId="64A8C57E" w14:textId="77777777" w:rsidR="007131AB" w:rsidRDefault="00000000">
      <w:pPr>
        <w:pStyle w:val="Corpodetexto"/>
      </w:pPr>
      <w:r>
        <w:t>Autorização: Archer session-id="ID de token de sessão de login"</w:t>
      </w:r>
    </w:p>
    <w:p w14:paraId="39AD6A5C" w14:textId="77777777" w:rsidR="007131AB" w:rsidRDefault="00000000">
      <w:pPr>
        <w:pStyle w:val="Corpodetexto"/>
      </w:pPr>
      <w:r>
        <w:t>Tipo de conteúdo: application/json</w:t>
      </w:r>
    </w:p>
    <w:p w14:paraId="4CD6215D" w14:textId="77777777" w:rsidR="007131AB" w:rsidRDefault="00000000">
      <w:pPr>
        <w:pStyle w:val="Corpodetexto"/>
      </w:pPr>
      <w:r>
        <w:t>Exemplos de resposta</w:t>
      </w:r>
    </w:p>
    <w:p w14:paraId="4DCAD3BC" w14:textId="204827F7" w:rsidR="007131AB" w:rsidRDefault="00000000">
      <w:pPr>
        <w:numPr>
          <w:ilvl w:val="0"/>
          <w:numId w:val="117"/>
        </w:numPr>
      </w:pPr>
      <w:hyperlink r:id="rId36">
        <w:r>
          <w:rPr>
            <w:rStyle w:val="Hyperlink"/>
          </w:rPr>
          <w:t>Excluir conteúdo quando o ID existe</w:t>
        </w:r>
      </w:hyperlink>
    </w:p>
    <w:p w14:paraId="7929C329" w14:textId="7616BEFD" w:rsidR="007131AB" w:rsidRDefault="00000000">
      <w:pPr>
        <w:numPr>
          <w:ilvl w:val="0"/>
          <w:numId w:val="117"/>
        </w:numPr>
      </w:pPr>
      <w:hyperlink r:id="rId37">
        <w:r>
          <w:rPr>
            <w:rStyle w:val="Hyperlink"/>
          </w:rPr>
          <w:t>Excluir conteúdo quando o ID não existe</w:t>
        </w:r>
      </w:hyperlink>
    </w:p>
    <w:bookmarkEnd w:id="58"/>
    <w:bookmarkEnd w:id="59"/>
    <w:bookmarkEnd w:id="60"/>
    <w:p w14:paraId="5231035D" w14:textId="77777777" w:rsidR="007131AB" w:rsidRDefault="00000000">
      <w:r>
        <w:br w:type="page"/>
      </w:r>
    </w:p>
    <w:p w14:paraId="3D5AF036" w14:textId="77777777" w:rsidR="007131AB" w:rsidRDefault="00000000">
      <w:pPr>
        <w:pStyle w:val="Ttulo1"/>
      </w:pPr>
      <w:bookmarkStart w:id="61" w:name="recuperar-um-log-de-conteúdo-excluído-1"/>
      <w:r>
        <w:lastRenderedPageBreak/>
        <w:t>Recuperar um log de conteúdo excluído</w:t>
      </w:r>
    </w:p>
    <w:p w14:paraId="64BE10E5" w14:textId="77777777" w:rsidR="007131AB" w:rsidRDefault="00000000">
      <w:pPr>
        <w:pStyle w:val="FirstParagraph"/>
      </w:pPr>
      <w:r>
        <w:t xml:space="preserve">O segmento </w:t>
      </w:r>
      <w:r>
        <w:rPr>
          <w:i/>
          <w:iCs/>
        </w:rPr>
        <w:t>DeletedContent</w:t>
      </w:r>
      <w:r>
        <w:t xml:space="preserve"> recupera uma lista de registros excluídos. Esta lista pode ser usada para fins de auditoria. Os resultados podem ser filtrados com parâmetros de solicitação.</w:t>
      </w:r>
    </w:p>
    <w:p w14:paraId="6A9B13C1" w14:textId="77777777" w:rsidR="007131AB" w:rsidRDefault="00000000">
      <w:pPr>
        <w:pStyle w:val="Corpodetexto"/>
      </w:pPr>
      <w:r>
        <w:rPr>
          <w:b/>
          <w:bCs/>
        </w:rPr>
        <w:t>Importante:</w:t>
      </w:r>
      <w:r>
        <w:t xml:space="preserve"> Somente as funções de Administrador do Sistema e Auditor de Registros Excluídos podem acessar este segmento de API.</w:t>
      </w:r>
    </w:p>
    <w:p w14:paraId="5A51C8E6" w14:textId="77777777" w:rsidR="007131AB" w:rsidRDefault="00000000">
      <w:pPr>
        <w:pStyle w:val="Corpodetexto"/>
      </w:pPr>
      <w:r>
        <w:t>Solicitação</w:t>
      </w:r>
    </w:p>
    <w:p w14:paraId="0E950E14" w14:textId="77777777" w:rsidR="007131AB" w:rsidRDefault="00000000">
      <w:pPr>
        <w:pStyle w:val="Corpodetexto"/>
      </w:pPr>
      <w:r>
        <w:t>GET localhost/Archer/api/V2/DeletedContent</w:t>
      </w:r>
    </w:p>
    <w:p w14:paraId="0749C5AC" w14:textId="77777777" w:rsidR="007131AB" w:rsidRDefault="00000000">
      <w:pPr>
        <w:pStyle w:val="Corpodetexto"/>
      </w:pPr>
      <w:r>
        <w:t>Cabeçalho da solicitação</w:t>
      </w:r>
    </w:p>
    <w:p w14:paraId="34311800" w14:textId="77777777" w:rsidR="007131AB" w:rsidRDefault="00000000">
      <w:pPr>
        <w:pStyle w:val="Corpodetexto"/>
      </w:pPr>
      <w:r>
        <w:t>Authorization: Archer session-id="session token ID from login"</w:t>
      </w:r>
    </w:p>
    <w:p w14:paraId="5A727A89" w14:textId="77777777" w:rsidR="007131AB" w:rsidRDefault="00000000">
      <w:pPr>
        <w:pStyle w:val="Corpodetexto"/>
      </w:pPr>
      <w:r>
        <w:t>Parâmetros de solicitação</w:t>
      </w:r>
    </w:p>
    <w:p w14:paraId="74D3BEFF" w14:textId="77777777" w:rsidR="007131AB" w:rsidRDefault="00000000">
      <w:pPr>
        <w:pStyle w:val="Corpodetexto"/>
      </w:pPr>
      <w:r>
        <w:t>Use esses parâmetros com sua solicitação para filtrar seus resultados. Todos esses parâmetros são opcionais.</w:t>
      </w:r>
    </w:p>
    <w:p w14:paraId="7A5325AF" w14:textId="77777777" w:rsidR="007131AB" w:rsidRDefault="00000000">
      <w:pPr>
        <w:pStyle w:val="TableCaption"/>
      </w:pPr>
      <w:r>
        <w:t xml:space="preserve">A tabela a seguir descreve os parâmetros que podem ser usados com </w:t>
      </w:r>
      <w:r>
        <w:rPr>
          <w:iCs/>
        </w:rPr>
        <w:t>DeletedContent</w:t>
      </w:r>
      <w:r>
        <w:t>.</w:t>
      </w:r>
    </w:p>
    <w:tbl>
      <w:tblPr>
        <w:tblStyle w:val="Table"/>
        <w:tblW w:w="0" w:type="auto"/>
        <w:tblLook w:val="0020" w:firstRow="1" w:lastRow="0" w:firstColumn="0" w:lastColumn="0" w:noHBand="0" w:noVBand="0"/>
      </w:tblPr>
      <w:tblGrid>
        <w:gridCol w:w="1720"/>
        <w:gridCol w:w="1421"/>
        <w:gridCol w:w="5697"/>
      </w:tblGrid>
      <w:tr w:rsidR="007131AB" w14:paraId="1EDE9081"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2D99DE3" w14:textId="77777777" w:rsidR="007131AB" w:rsidRDefault="00000000">
            <w:pPr>
              <w:pStyle w:val="Corpodetexto"/>
            </w:pPr>
            <w:r>
              <w:t>Nome do parâmetro</w:t>
            </w:r>
          </w:p>
        </w:tc>
        <w:tc>
          <w:tcPr>
            <w:tcW w:w="0" w:type="auto"/>
          </w:tcPr>
          <w:p w14:paraId="518AFC48" w14:textId="77777777" w:rsidR="007131AB" w:rsidRDefault="00000000">
            <w:pPr>
              <w:pStyle w:val="Corpodetexto"/>
            </w:pPr>
            <w:r>
              <w:t>Tipo de dados</w:t>
            </w:r>
          </w:p>
        </w:tc>
        <w:tc>
          <w:tcPr>
            <w:tcW w:w="0" w:type="auto"/>
          </w:tcPr>
          <w:p w14:paraId="5BFD48CC" w14:textId="77777777" w:rsidR="007131AB" w:rsidRDefault="00000000">
            <w:pPr>
              <w:pStyle w:val="Corpodetexto"/>
            </w:pPr>
            <w:r>
              <w:t>Descrição</w:t>
            </w:r>
          </w:p>
        </w:tc>
      </w:tr>
      <w:tr w:rsidR="007131AB" w14:paraId="6B4963DE" w14:textId="77777777">
        <w:tc>
          <w:tcPr>
            <w:tcW w:w="0" w:type="auto"/>
          </w:tcPr>
          <w:p w14:paraId="5B5A68E6" w14:textId="77777777" w:rsidR="007131AB" w:rsidRDefault="00000000">
            <w:pPr>
              <w:pStyle w:val="Corpodetexto"/>
            </w:pPr>
            <w:r>
              <w:t>startDate</w:t>
            </w:r>
          </w:p>
        </w:tc>
        <w:tc>
          <w:tcPr>
            <w:tcW w:w="0" w:type="auto"/>
          </w:tcPr>
          <w:p w14:paraId="367716B2" w14:textId="77777777" w:rsidR="007131AB" w:rsidRDefault="00000000">
            <w:pPr>
              <w:pStyle w:val="Corpodetexto"/>
            </w:pPr>
            <w:r>
              <w:t>Somente data</w:t>
            </w:r>
          </w:p>
        </w:tc>
        <w:tc>
          <w:tcPr>
            <w:tcW w:w="0" w:type="auto"/>
          </w:tcPr>
          <w:p w14:paraId="11AE8E06" w14:textId="77777777" w:rsidR="007131AB" w:rsidRDefault="00000000">
            <w:pPr>
              <w:pStyle w:val="Corpodetexto"/>
            </w:pPr>
            <w:r>
              <w:t>Retorna registros criados em uma determinada data e depois dela.</w:t>
            </w:r>
          </w:p>
          <w:p w14:paraId="708B2A1C" w14:textId="77777777" w:rsidR="007131AB" w:rsidRDefault="00000000">
            <w:pPr>
              <w:pStyle w:val="Corpodetexto"/>
            </w:pPr>
            <w:r>
              <w:t>Null retorna todos os registros excluídos.</w:t>
            </w:r>
          </w:p>
          <w:p w14:paraId="25DB5B46" w14:textId="77777777" w:rsidR="007131AB" w:rsidRDefault="00000000">
            <w:pPr>
              <w:pStyle w:val="Corpodetexto"/>
            </w:pPr>
            <w:r>
              <w:t>O formato para startDate é aaaa-mm-dd.</w:t>
            </w:r>
          </w:p>
        </w:tc>
      </w:tr>
      <w:tr w:rsidR="007131AB" w14:paraId="14E50EFC" w14:textId="77777777">
        <w:tc>
          <w:tcPr>
            <w:tcW w:w="0" w:type="auto"/>
          </w:tcPr>
          <w:p w14:paraId="79893AE0" w14:textId="77777777" w:rsidR="007131AB" w:rsidRDefault="00000000">
            <w:pPr>
              <w:pStyle w:val="Corpodetexto"/>
            </w:pPr>
            <w:r>
              <w:t>endDate</w:t>
            </w:r>
          </w:p>
        </w:tc>
        <w:tc>
          <w:tcPr>
            <w:tcW w:w="0" w:type="auto"/>
          </w:tcPr>
          <w:p w14:paraId="20A48DB3" w14:textId="77777777" w:rsidR="007131AB" w:rsidRDefault="00000000">
            <w:pPr>
              <w:pStyle w:val="Corpodetexto"/>
            </w:pPr>
            <w:r>
              <w:t>Somente data</w:t>
            </w:r>
          </w:p>
        </w:tc>
        <w:tc>
          <w:tcPr>
            <w:tcW w:w="0" w:type="auto"/>
          </w:tcPr>
          <w:p w14:paraId="63DCDC46" w14:textId="77777777" w:rsidR="007131AB" w:rsidRDefault="00000000">
            <w:pPr>
              <w:pStyle w:val="Corpodetexto"/>
            </w:pPr>
            <w:r>
              <w:t>Retorna registros criados em uma determinada data e antes dela.</w:t>
            </w:r>
          </w:p>
          <w:p w14:paraId="2AFB57E0" w14:textId="77777777" w:rsidR="007131AB" w:rsidRDefault="00000000">
            <w:pPr>
              <w:pStyle w:val="Corpodetexto"/>
            </w:pPr>
            <w:r>
              <w:t>Se Null, endDate assume como padrão a data atual e retorna todos os registros excluídos.</w:t>
            </w:r>
          </w:p>
          <w:p w14:paraId="0766FC2D" w14:textId="77777777" w:rsidR="007131AB" w:rsidRDefault="00000000">
            <w:pPr>
              <w:pStyle w:val="Corpodetexto"/>
            </w:pPr>
            <w:r>
              <w:t>O formato para endDate é aaaa-mm-dd.</w:t>
            </w:r>
          </w:p>
        </w:tc>
      </w:tr>
      <w:tr w:rsidR="007131AB" w14:paraId="3BA89ECA" w14:textId="77777777">
        <w:tc>
          <w:tcPr>
            <w:tcW w:w="0" w:type="auto"/>
          </w:tcPr>
          <w:p w14:paraId="327C9BB6" w14:textId="77777777" w:rsidR="007131AB" w:rsidRDefault="00000000">
            <w:pPr>
              <w:pStyle w:val="Corpodetexto"/>
            </w:pPr>
            <w:r>
              <w:t>moduleid</w:t>
            </w:r>
          </w:p>
        </w:tc>
        <w:tc>
          <w:tcPr>
            <w:tcW w:w="0" w:type="auto"/>
          </w:tcPr>
          <w:p w14:paraId="716E5780" w14:textId="77777777" w:rsidR="007131AB" w:rsidRDefault="00000000">
            <w:pPr>
              <w:pStyle w:val="Corpodetexto"/>
            </w:pPr>
            <w:r>
              <w:t>Numérico</w:t>
            </w:r>
          </w:p>
        </w:tc>
        <w:tc>
          <w:tcPr>
            <w:tcW w:w="0" w:type="auto"/>
          </w:tcPr>
          <w:p w14:paraId="311FC728" w14:textId="77777777" w:rsidR="007131AB" w:rsidRDefault="00000000">
            <w:pPr>
              <w:pStyle w:val="Corpodetexto"/>
            </w:pPr>
            <w:r>
              <w:t>Retorna registros do aplicativo, questionário ou subformulário associado ao ID do módulo fornecido.</w:t>
            </w:r>
          </w:p>
          <w:p w14:paraId="2B281489" w14:textId="77777777" w:rsidR="007131AB" w:rsidRDefault="00000000">
            <w:pPr>
              <w:pStyle w:val="Corpodetexto"/>
            </w:pPr>
            <w:r>
              <w:t xml:space="preserve">Null retorna todos os registros de aplicativos, questionários ou subformulários aos quais você tem </w:t>
            </w:r>
            <w:r>
              <w:lastRenderedPageBreak/>
              <w:t>acesso.</w:t>
            </w:r>
          </w:p>
        </w:tc>
      </w:tr>
      <w:tr w:rsidR="007131AB" w14:paraId="61CA0DF0" w14:textId="77777777">
        <w:tc>
          <w:tcPr>
            <w:tcW w:w="0" w:type="auto"/>
          </w:tcPr>
          <w:p w14:paraId="4EE08F1D" w14:textId="77777777" w:rsidR="007131AB" w:rsidRDefault="00000000">
            <w:pPr>
              <w:pStyle w:val="Corpodetexto"/>
            </w:pPr>
            <w:r>
              <w:t>levelid</w:t>
            </w:r>
          </w:p>
        </w:tc>
        <w:tc>
          <w:tcPr>
            <w:tcW w:w="0" w:type="auto"/>
          </w:tcPr>
          <w:p w14:paraId="17DF1C50" w14:textId="77777777" w:rsidR="007131AB" w:rsidRDefault="00000000">
            <w:pPr>
              <w:pStyle w:val="Corpodetexto"/>
            </w:pPr>
            <w:r>
              <w:t>Numérico</w:t>
            </w:r>
          </w:p>
        </w:tc>
        <w:tc>
          <w:tcPr>
            <w:tcW w:w="0" w:type="auto"/>
          </w:tcPr>
          <w:p w14:paraId="654DD531" w14:textId="77777777" w:rsidR="007131AB" w:rsidRDefault="00000000">
            <w:pPr>
              <w:pStyle w:val="Corpodetexto"/>
            </w:pPr>
            <w:r>
              <w:t>Retorna registros do nível associado ao nível de ID fornecido.</w:t>
            </w:r>
          </w:p>
          <w:p w14:paraId="75F8B87A" w14:textId="77777777" w:rsidR="007131AB" w:rsidRDefault="00000000">
            <w:pPr>
              <w:pStyle w:val="Corpodetexto"/>
            </w:pPr>
            <w:r>
              <w:t>Null retorna todos os níveis aos quais você tem acesso.</w:t>
            </w:r>
          </w:p>
        </w:tc>
      </w:tr>
      <w:tr w:rsidR="007131AB" w14:paraId="5A027FA1" w14:textId="77777777">
        <w:tc>
          <w:tcPr>
            <w:tcW w:w="0" w:type="auto"/>
          </w:tcPr>
          <w:p w14:paraId="1F85A680" w14:textId="77777777" w:rsidR="007131AB" w:rsidRDefault="00000000">
            <w:pPr>
              <w:pStyle w:val="Corpodetexto"/>
            </w:pPr>
            <w:r>
              <w:t>ignorar</w:t>
            </w:r>
          </w:p>
        </w:tc>
        <w:tc>
          <w:tcPr>
            <w:tcW w:w="0" w:type="auto"/>
          </w:tcPr>
          <w:p w14:paraId="65514F12" w14:textId="77777777" w:rsidR="007131AB" w:rsidRDefault="00000000">
            <w:pPr>
              <w:pStyle w:val="Corpodetexto"/>
            </w:pPr>
            <w:r>
              <w:t>Numérico</w:t>
            </w:r>
          </w:p>
        </w:tc>
        <w:tc>
          <w:tcPr>
            <w:tcW w:w="0" w:type="auto"/>
          </w:tcPr>
          <w:p w14:paraId="7B5345D2" w14:textId="77777777" w:rsidR="007131AB" w:rsidRDefault="00000000">
            <w:pPr>
              <w:pStyle w:val="Corpodetexto"/>
            </w:pPr>
            <w:r>
              <w:t>Retorna registros após ignorar os números de registros fornecidos. Usado em paginação.</w:t>
            </w:r>
          </w:p>
          <w:p w14:paraId="44AA72CA" w14:textId="77777777" w:rsidR="007131AB" w:rsidRDefault="00000000">
            <w:pPr>
              <w:pStyle w:val="Corpodetexto"/>
            </w:pPr>
            <w:r>
              <w:t>O valor padrão é 0.</w:t>
            </w:r>
          </w:p>
        </w:tc>
      </w:tr>
      <w:tr w:rsidR="007131AB" w14:paraId="191766C1" w14:textId="77777777">
        <w:tc>
          <w:tcPr>
            <w:tcW w:w="0" w:type="auto"/>
          </w:tcPr>
          <w:p w14:paraId="2CE731EF" w14:textId="77777777" w:rsidR="007131AB" w:rsidRDefault="00000000">
            <w:pPr>
              <w:pStyle w:val="Corpodetexto"/>
            </w:pPr>
            <w:r>
              <w:t>assumir</w:t>
            </w:r>
          </w:p>
        </w:tc>
        <w:tc>
          <w:tcPr>
            <w:tcW w:w="0" w:type="auto"/>
          </w:tcPr>
          <w:p w14:paraId="3C736DA0" w14:textId="77777777" w:rsidR="007131AB" w:rsidRDefault="00000000">
            <w:pPr>
              <w:pStyle w:val="Corpodetexto"/>
            </w:pPr>
            <w:r>
              <w:t>Numérico</w:t>
            </w:r>
          </w:p>
        </w:tc>
        <w:tc>
          <w:tcPr>
            <w:tcW w:w="0" w:type="auto"/>
          </w:tcPr>
          <w:p w14:paraId="334157C3" w14:textId="77777777" w:rsidR="007131AB" w:rsidRDefault="00000000">
            <w:pPr>
              <w:pStyle w:val="Corpodetexto"/>
            </w:pPr>
            <w:r>
              <w:t>Retorna o número fornecido de registros. Usado em paginação.</w:t>
            </w:r>
          </w:p>
          <w:p w14:paraId="6CD09600" w14:textId="77777777" w:rsidR="007131AB" w:rsidRDefault="00000000">
            <w:pPr>
              <w:pStyle w:val="Corpodetexto"/>
            </w:pPr>
            <w:r>
              <w:t>O valor padrão é 10000.</w:t>
            </w:r>
          </w:p>
        </w:tc>
      </w:tr>
    </w:tbl>
    <w:p w14:paraId="31CDAB31" w14:textId="77777777" w:rsidR="007131AB" w:rsidRDefault="00000000">
      <w:pPr>
        <w:pStyle w:val="Corpodetexto"/>
      </w:pPr>
      <w:r>
        <w:t>Parâmetros de resposta</w:t>
      </w:r>
    </w:p>
    <w:p w14:paraId="3A2D4FAB" w14:textId="77777777" w:rsidR="007131AB" w:rsidRDefault="00000000">
      <w:pPr>
        <w:pStyle w:val="Corpodetexto"/>
      </w:pPr>
      <w:r>
        <w:t>As respostas podem conter os seguintes parâmetros.</w:t>
      </w:r>
    </w:p>
    <w:p w14:paraId="775616EE" w14:textId="77777777" w:rsidR="007131AB" w:rsidRDefault="00000000">
      <w:pPr>
        <w:pStyle w:val="TableCaption"/>
      </w:pPr>
      <w:r>
        <w:t xml:space="preserve">A tabela a seguir descreve os parâmetros retornados por </w:t>
      </w:r>
      <w:r>
        <w:rPr>
          <w:iCs/>
        </w:rPr>
        <w:t>DeletedContent</w:t>
      </w:r>
      <w:r>
        <w:t>.</w:t>
      </w:r>
    </w:p>
    <w:tbl>
      <w:tblPr>
        <w:tblStyle w:val="Table"/>
        <w:tblW w:w="0" w:type="auto"/>
        <w:tblLook w:val="0020" w:firstRow="1" w:lastRow="0" w:firstColumn="0" w:lastColumn="0" w:noHBand="0" w:noVBand="0"/>
      </w:tblPr>
      <w:tblGrid>
        <w:gridCol w:w="1996"/>
        <w:gridCol w:w="2035"/>
        <w:gridCol w:w="1660"/>
      </w:tblGrid>
      <w:tr w:rsidR="007131AB" w14:paraId="4B1A30CB"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gridSpan w:val="2"/>
          </w:tcPr>
          <w:p w14:paraId="3CBA9110" w14:textId="77777777" w:rsidR="007131AB" w:rsidRDefault="00000000">
            <w:pPr>
              <w:pStyle w:val="Corpodetexto"/>
            </w:pPr>
            <w:r>
              <w:t>Nome do parâmetro</w:t>
            </w:r>
          </w:p>
        </w:tc>
        <w:tc>
          <w:tcPr>
            <w:tcW w:w="0" w:type="auto"/>
          </w:tcPr>
          <w:p w14:paraId="5C5BDC2A" w14:textId="77777777" w:rsidR="007131AB" w:rsidRDefault="00000000">
            <w:pPr>
              <w:pStyle w:val="Compact"/>
            </w:pPr>
            <w:r>
              <w:t>Tipo de dados</w:t>
            </w:r>
          </w:p>
        </w:tc>
      </w:tr>
      <w:tr w:rsidR="007131AB" w14:paraId="61BE9EDB" w14:textId="77777777">
        <w:tc>
          <w:tcPr>
            <w:tcW w:w="0" w:type="auto"/>
            <w:gridSpan w:val="2"/>
          </w:tcPr>
          <w:p w14:paraId="46CEA70D" w14:textId="77777777" w:rsidR="007131AB" w:rsidRDefault="00000000">
            <w:pPr>
              <w:pStyle w:val="Corpodetexto"/>
            </w:pPr>
            <w:r>
              <w:t>TotalRecords</w:t>
            </w:r>
          </w:p>
        </w:tc>
        <w:tc>
          <w:tcPr>
            <w:tcW w:w="0" w:type="auto"/>
          </w:tcPr>
          <w:p w14:paraId="00EB6642" w14:textId="77777777" w:rsidR="007131AB" w:rsidRDefault="00000000">
            <w:pPr>
              <w:pStyle w:val="Corpodetexto"/>
            </w:pPr>
            <w:r>
              <w:t>Numérico</w:t>
            </w:r>
          </w:p>
        </w:tc>
      </w:tr>
      <w:tr w:rsidR="007131AB" w14:paraId="5E41513C" w14:textId="77777777">
        <w:tc>
          <w:tcPr>
            <w:tcW w:w="0" w:type="auto"/>
            <w:gridSpan w:val="2"/>
          </w:tcPr>
          <w:p w14:paraId="68E13031" w14:textId="77777777" w:rsidR="007131AB" w:rsidRDefault="00000000">
            <w:pPr>
              <w:pStyle w:val="Corpodetexto"/>
            </w:pPr>
            <w:r>
              <w:t>RecordsShown</w:t>
            </w:r>
          </w:p>
        </w:tc>
        <w:tc>
          <w:tcPr>
            <w:tcW w:w="0" w:type="auto"/>
          </w:tcPr>
          <w:p w14:paraId="2202BE0A" w14:textId="77777777" w:rsidR="007131AB" w:rsidRDefault="00000000">
            <w:pPr>
              <w:pStyle w:val="Corpodetexto"/>
            </w:pPr>
            <w:r>
              <w:t>Numérico</w:t>
            </w:r>
          </w:p>
        </w:tc>
      </w:tr>
      <w:tr w:rsidR="007131AB" w14:paraId="795D175F" w14:textId="77777777">
        <w:tc>
          <w:tcPr>
            <w:tcW w:w="0" w:type="auto"/>
            <w:vMerge w:val="restart"/>
          </w:tcPr>
          <w:p w14:paraId="0AD64F34" w14:textId="77777777" w:rsidR="007131AB" w:rsidRDefault="00000000">
            <w:pPr>
              <w:pStyle w:val="Corpodetexto"/>
            </w:pPr>
            <w:r>
              <w:t>DeletedContents</w:t>
            </w:r>
          </w:p>
        </w:tc>
        <w:tc>
          <w:tcPr>
            <w:tcW w:w="0" w:type="auto"/>
          </w:tcPr>
          <w:p w14:paraId="5AA940A7" w14:textId="77777777" w:rsidR="007131AB" w:rsidRDefault="00000000">
            <w:pPr>
              <w:pStyle w:val="Corpodetexto"/>
            </w:pPr>
            <w:r>
              <w:t>ContentID</w:t>
            </w:r>
          </w:p>
        </w:tc>
        <w:tc>
          <w:tcPr>
            <w:tcW w:w="0" w:type="auto"/>
          </w:tcPr>
          <w:p w14:paraId="2A221A71" w14:textId="77777777" w:rsidR="007131AB" w:rsidRDefault="00000000">
            <w:pPr>
              <w:pStyle w:val="Corpodetexto"/>
            </w:pPr>
            <w:r>
              <w:t>Numérico</w:t>
            </w:r>
          </w:p>
        </w:tc>
      </w:tr>
      <w:tr w:rsidR="007131AB" w14:paraId="20D459F0" w14:textId="77777777">
        <w:tc>
          <w:tcPr>
            <w:tcW w:w="0" w:type="auto"/>
            <w:vMerge/>
          </w:tcPr>
          <w:p w14:paraId="03568BCE" w14:textId="77777777" w:rsidR="007131AB" w:rsidRDefault="007131AB"/>
        </w:tc>
        <w:tc>
          <w:tcPr>
            <w:tcW w:w="0" w:type="auto"/>
          </w:tcPr>
          <w:p w14:paraId="2A3E0DB7" w14:textId="77777777" w:rsidR="007131AB" w:rsidRDefault="00000000">
            <w:pPr>
              <w:pStyle w:val="Corpodetexto"/>
            </w:pPr>
            <w:r>
              <w:t>DeletedDateTime</w:t>
            </w:r>
          </w:p>
        </w:tc>
        <w:tc>
          <w:tcPr>
            <w:tcW w:w="0" w:type="auto"/>
          </w:tcPr>
          <w:p w14:paraId="29A101F2" w14:textId="77777777" w:rsidR="007131AB" w:rsidRDefault="00000000">
            <w:pPr>
              <w:pStyle w:val="Corpodetexto"/>
            </w:pPr>
            <w:r>
              <w:t>DateTime</w:t>
            </w:r>
          </w:p>
        </w:tc>
      </w:tr>
      <w:tr w:rsidR="007131AB" w14:paraId="649FB1A4" w14:textId="77777777">
        <w:tc>
          <w:tcPr>
            <w:tcW w:w="0" w:type="auto"/>
            <w:vMerge/>
          </w:tcPr>
          <w:p w14:paraId="0D8B086F" w14:textId="77777777" w:rsidR="007131AB" w:rsidRDefault="007131AB"/>
        </w:tc>
        <w:tc>
          <w:tcPr>
            <w:tcW w:w="0" w:type="auto"/>
          </w:tcPr>
          <w:p w14:paraId="29CF3F4D" w14:textId="77777777" w:rsidR="007131AB" w:rsidRDefault="00000000">
            <w:pPr>
              <w:pStyle w:val="Corpodetexto"/>
            </w:pPr>
            <w:r>
              <w:t>UserID</w:t>
            </w:r>
          </w:p>
        </w:tc>
        <w:tc>
          <w:tcPr>
            <w:tcW w:w="0" w:type="auto"/>
          </w:tcPr>
          <w:p w14:paraId="0EBC3090" w14:textId="77777777" w:rsidR="007131AB" w:rsidRDefault="00000000">
            <w:pPr>
              <w:pStyle w:val="Corpodetexto"/>
            </w:pPr>
            <w:r>
              <w:t>Numérico</w:t>
            </w:r>
          </w:p>
        </w:tc>
      </w:tr>
      <w:tr w:rsidR="007131AB" w14:paraId="3866A45B" w14:textId="77777777">
        <w:tc>
          <w:tcPr>
            <w:tcW w:w="0" w:type="auto"/>
            <w:vMerge/>
          </w:tcPr>
          <w:p w14:paraId="5D6EDCA8" w14:textId="77777777" w:rsidR="007131AB" w:rsidRDefault="007131AB"/>
        </w:tc>
        <w:tc>
          <w:tcPr>
            <w:tcW w:w="0" w:type="auto"/>
          </w:tcPr>
          <w:p w14:paraId="01141172" w14:textId="77777777" w:rsidR="007131AB" w:rsidRDefault="00000000">
            <w:pPr>
              <w:pStyle w:val="Corpodetexto"/>
            </w:pPr>
            <w:r>
              <w:t>ModuleID</w:t>
            </w:r>
          </w:p>
        </w:tc>
        <w:tc>
          <w:tcPr>
            <w:tcW w:w="0" w:type="auto"/>
          </w:tcPr>
          <w:p w14:paraId="79EDF1EA" w14:textId="77777777" w:rsidR="007131AB" w:rsidRDefault="00000000">
            <w:pPr>
              <w:pStyle w:val="Corpodetexto"/>
            </w:pPr>
            <w:r>
              <w:t>Numérico</w:t>
            </w:r>
          </w:p>
        </w:tc>
      </w:tr>
      <w:tr w:rsidR="007131AB" w14:paraId="063CBE79" w14:textId="77777777">
        <w:tc>
          <w:tcPr>
            <w:tcW w:w="0" w:type="auto"/>
            <w:vMerge/>
          </w:tcPr>
          <w:p w14:paraId="54BC104C" w14:textId="77777777" w:rsidR="007131AB" w:rsidRDefault="007131AB"/>
        </w:tc>
        <w:tc>
          <w:tcPr>
            <w:tcW w:w="0" w:type="auto"/>
          </w:tcPr>
          <w:p w14:paraId="4DCA1A43" w14:textId="77777777" w:rsidR="007131AB" w:rsidRDefault="00000000">
            <w:pPr>
              <w:pStyle w:val="Corpodetexto"/>
            </w:pPr>
            <w:r>
              <w:t>LevelID</w:t>
            </w:r>
          </w:p>
        </w:tc>
        <w:tc>
          <w:tcPr>
            <w:tcW w:w="0" w:type="auto"/>
          </w:tcPr>
          <w:p w14:paraId="5D5E5055" w14:textId="77777777" w:rsidR="007131AB" w:rsidRDefault="00000000">
            <w:pPr>
              <w:pStyle w:val="Corpodetexto"/>
            </w:pPr>
            <w:r>
              <w:t>Numérico</w:t>
            </w:r>
          </w:p>
        </w:tc>
      </w:tr>
    </w:tbl>
    <w:p w14:paraId="6363E984" w14:textId="77777777" w:rsidR="007131AB" w:rsidRDefault="00000000">
      <w:pPr>
        <w:pStyle w:val="Corpodetexto"/>
      </w:pPr>
      <w:r>
        <w:lastRenderedPageBreak/>
        <w:t>Exemplos de solicitação</w:t>
      </w:r>
    </w:p>
    <w:p w14:paraId="0B026AB0" w14:textId="77777777" w:rsidR="007131AB" w:rsidRDefault="00000000">
      <w:pPr>
        <w:numPr>
          <w:ilvl w:val="0"/>
          <w:numId w:val="118"/>
        </w:numPr>
      </w:pPr>
      <w:r>
        <w:t>localhost/Archer/api/V2/DeletedContent?StartDate=yyyy-mm-dd&amp;levelID=###</w:t>
      </w:r>
    </w:p>
    <w:p w14:paraId="76C38D78" w14:textId="77777777" w:rsidR="007131AB" w:rsidRDefault="00000000">
      <w:pPr>
        <w:numPr>
          <w:ilvl w:val="0"/>
          <w:numId w:val="118"/>
        </w:numPr>
      </w:pPr>
      <w:r>
        <w:t>localhost/Archer/api/V2/DeletedContent?StartDate=yyyy-mm-dd&amp;skip=#</w:t>
      </w:r>
    </w:p>
    <w:p w14:paraId="471722E3" w14:textId="77777777" w:rsidR="007131AB" w:rsidRDefault="00000000">
      <w:pPr>
        <w:numPr>
          <w:ilvl w:val="0"/>
          <w:numId w:val="118"/>
        </w:numPr>
      </w:pPr>
      <w:r>
        <w:t>localhost/Archer/api/V2/DeletedContent?StartDate=yyyy-mm-dd&amp;take=##</w:t>
      </w:r>
    </w:p>
    <w:p w14:paraId="5DA246B0" w14:textId="77777777" w:rsidR="007131AB" w:rsidRDefault="00000000">
      <w:pPr>
        <w:pStyle w:val="FirstParagraph"/>
      </w:pPr>
      <w:r>
        <w:t>Exemplos de resposta</w:t>
      </w:r>
    </w:p>
    <w:p w14:paraId="357EC12E" w14:textId="4C3465CC" w:rsidR="007131AB" w:rsidRDefault="00000000">
      <w:pPr>
        <w:numPr>
          <w:ilvl w:val="0"/>
          <w:numId w:val="119"/>
        </w:numPr>
      </w:pPr>
      <w:hyperlink r:id="rId38">
        <w:r>
          <w:rPr>
            <w:rStyle w:val="Hyperlink"/>
          </w:rPr>
          <w:t>Resposta bem-sucedida</w:t>
        </w:r>
      </w:hyperlink>
    </w:p>
    <w:p w14:paraId="5AC5C31F" w14:textId="26E477D9" w:rsidR="007131AB" w:rsidRDefault="00000000">
      <w:pPr>
        <w:numPr>
          <w:ilvl w:val="0"/>
          <w:numId w:val="119"/>
        </w:numPr>
      </w:pPr>
      <w:hyperlink r:id="rId39">
        <w:r>
          <w:rPr>
            <w:rStyle w:val="Hyperlink"/>
          </w:rPr>
          <w:t>A data de término deve ser anterior ou igual à data de hoje.</w:t>
        </w:r>
      </w:hyperlink>
    </w:p>
    <w:p w14:paraId="6FDB6C0D" w14:textId="20DA6414" w:rsidR="007131AB" w:rsidRDefault="00000000">
      <w:pPr>
        <w:numPr>
          <w:ilvl w:val="0"/>
          <w:numId w:val="119"/>
        </w:numPr>
      </w:pPr>
      <w:hyperlink r:id="rId40">
        <w:r>
          <w:rPr>
            <w:rStyle w:val="Hyperlink"/>
          </w:rPr>
          <w:t>A data de início deve ser anterior ou igual à data de término.</w:t>
        </w:r>
      </w:hyperlink>
    </w:p>
    <w:p w14:paraId="4FCD2F39" w14:textId="53A6C1DE" w:rsidR="007131AB" w:rsidRDefault="00000000">
      <w:pPr>
        <w:numPr>
          <w:ilvl w:val="0"/>
          <w:numId w:val="119"/>
        </w:numPr>
      </w:pPr>
      <w:hyperlink r:id="rId41">
        <w:r>
          <w:rPr>
            <w:rStyle w:val="Hyperlink"/>
          </w:rPr>
          <w:t>A data de início ou término deve ser anterior ou igual à data de hoje.</w:t>
        </w:r>
      </w:hyperlink>
    </w:p>
    <w:bookmarkEnd w:id="61"/>
    <w:p w14:paraId="0D998B55" w14:textId="77777777" w:rsidR="007131AB" w:rsidRDefault="00000000">
      <w:r>
        <w:br w:type="page"/>
      </w:r>
    </w:p>
    <w:p w14:paraId="5682E563" w14:textId="77777777" w:rsidR="007131AB" w:rsidRDefault="00000000">
      <w:pPr>
        <w:pStyle w:val="Ttulo1"/>
      </w:pPr>
      <w:bookmarkStart w:id="62" w:name="Xa70c19dd2fb567c3a87d4f81f90dde1d9845821"/>
      <w:r>
        <w:lastRenderedPageBreak/>
        <w:t>Configurar conexões de gateway de dados (API RESTful)</w:t>
      </w:r>
    </w:p>
    <w:p w14:paraId="76A6F8EE" w14:textId="77777777" w:rsidR="007131AB" w:rsidRDefault="00000000">
      <w:pPr>
        <w:pStyle w:val="FirstParagraph"/>
      </w:pPr>
      <w:r>
        <w:t>Nesta página</w:t>
      </w:r>
    </w:p>
    <w:p w14:paraId="7EA8A6DD" w14:textId="77777777" w:rsidR="007131AB" w:rsidRDefault="00000000">
      <w:pPr>
        <w:pStyle w:val="Compact"/>
        <w:numPr>
          <w:ilvl w:val="0"/>
          <w:numId w:val="120"/>
        </w:numPr>
      </w:pPr>
      <w:hyperlink w:anchor="Vis%C3%A3ogeraldogatewaydedados">
        <w:r>
          <w:rPr>
            <w:rStyle w:val="Hyperlink"/>
          </w:rPr>
          <w:t>Visão geral do gateway de dados</w:t>
        </w:r>
      </w:hyperlink>
    </w:p>
    <w:p w14:paraId="27165569" w14:textId="77777777" w:rsidR="007131AB" w:rsidRDefault="00000000">
      <w:pPr>
        <w:pStyle w:val="Compact"/>
        <w:numPr>
          <w:ilvl w:val="0"/>
          <w:numId w:val="120"/>
        </w:numPr>
      </w:pPr>
      <w:hyperlink w:anchor="Obtenhaconex%C3%B5es">
        <w:r>
          <w:rPr>
            <w:rStyle w:val="Hyperlink"/>
          </w:rPr>
          <w:t>Obtenha conexões</w:t>
        </w:r>
      </w:hyperlink>
    </w:p>
    <w:p w14:paraId="1ED770FE" w14:textId="77777777" w:rsidR="007131AB" w:rsidRDefault="00000000">
      <w:pPr>
        <w:pStyle w:val="Compact"/>
        <w:numPr>
          <w:ilvl w:val="0"/>
          <w:numId w:val="120"/>
        </w:numPr>
      </w:pPr>
      <w:hyperlink w:anchor="Adicionarconex%C3%A3o">
        <w:r>
          <w:rPr>
            <w:rStyle w:val="Hyperlink"/>
          </w:rPr>
          <w:t>Adicionar conexão</w:t>
        </w:r>
      </w:hyperlink>
    </w:p>
    <w:p w14:paraId="4A167D91" w14:textId="77777777" w:rsidR="007131AB" w:rsidRDefault="00000000">
      <w:pPr>
        <w:pStyle w:val="Compact"/>
        <w:numPr>
          <w:ilvl w:val="0"/>
          <w:numId w:val="120"/>
        </w:numPr>
      </w:pPr>
      <w:hyperlink w:anchor="Editarconex%C3%A3o">
        <w:r>
          <w:rPr>
            <w:rStyle w:val="Hyperlink"/>
          </w:rPr>
          <w:t>Editar conexão</w:t>
        </w:r>
      </w:hyperlink>
    </w:p>
    <w:p w14:paraId="5BDBED7B" w14:textId="77777777" w:rsidR="007131AB" w:rsidRDefault="00000000">
      <w:pPr>
        <w:pStyle w:val="Compact"/>
        <w:numPr>
          <w:ilvl w:val="0"/>
          <w:numId w:val="120"/>
        </w:numPr>
      </w:pPr>
      <w:hyperlink w:anchor="Testarconex%C3%A3o">
        <w:r>
          <w:rPr>
            <w:rStyle w:val="Hyperlink"/>
          </w:rPr>
          <w:t>Testar conexão</w:t>
        </w:r>
      </w:hyperlink>
    </w:p>
    <w:p w14:paraId="1F325E4E" w14:textId="77777777" w:rsidR="007131AB" w:rsidRDefault="00000000">
      <w:pPr>
        <w:pStyle w:val="Compact"/>
        <w:numPr>
          <w:ilvl w:val="0"/>
          <w:numId w:val="120"/>
        </w:numPr>
      </w:pPr>
      <w:hyperlink w:anchor="Excluirconex%C3%B5es">
        <w:r>
          <w:rPr>
            <w:rStyle w:val="Hyperlink"/>
          </w:rPr>
          <w:t>Excluir conexões</w:t>
        </w:r>
      </w:hyperlink>
    </w:p>
    <w:p w14:paraId="6A5888E9" w14:textId="77777777" w:rsidR="007131AB" w:rsidRDefault="00000000">
      <w:pPr>
        <w:pStyle w:val="Compact"/>
        <w:numPr>
          <w:ilvl w:val="0"/>
          <w:numId w:val="120"/>
        </w:numPr>
      </w:pPr>
      <w:hyperlink w:anchor="Obtermapasdecampo">
        <w:r>
          <w:rPr>
            <w:rStyle w:val="Hyperlink"/>
          </w:rPr>
          <w:t>Obter mapas de campo</w:t>
        </w:r>
      </w:hyperlink>
    </w:p>
    <w:p w14:paraId="618943C9" w14:textId="77777777" w:rsidR="007131AB" w:rsidRDefault="00000000">
      <w:pPr>
        <w:pStyle w:val="Compact"/>
        <w:numPr>
          <w:ilvl w:val="0"/>
          <w:numId w:val="120"/>
        </w:numPr>
      </w:pPr>
      <w:hyperlink w:anchor="Adicionaroueditarmapasdecampo">
        <w:r>
          <w:rPr>
            <w:rStyle w:val="Hyperlink"/>
          </w:rPr>
          <w:t>Adicionar ou editar mapas de campo</w:t>
        </w:r>
      </w:hyperlink>
    </w:p>
    <w:p w14:paraId="69FA5A7F" w14:textId="77777777" w:rsidR="007131AB" w:rsidRDefault="00000000">
      <w:pPr>
        <w:pStyle w:val="Compact"/>
        <w:numPr>
          <w:ilvl w:val="0"/>
          <w:numId w:val="120"/>
        </w:numPr>
      </w:pPr>
      <w:hyperlink w:anchor="ReverterMapasdeCampo">
        <w:r>
          <w:rPr>
            <w:rStyle w:val="Hyperlink"/>
          </w:rPr>
          <w:t>Reverter Mapas de Campo</w:t>
        </w:r>
      </w:hyperlink>
    </w:p>
    <w:p w14:paraId="446EAA3B" w14:textId="77777777" w:rsidR="007131AB" w:rsidRDefault="00000000">
      <w:pPr>
        <w:pStyle w:val="Compact"/>
        <w:numPr>
          <w:ilvl w:val="0"/>
          <w:numId w:val="120"/>
        </w:numPr>
      </w:pPr>
      <w:hyperlink w:anchor="Obtermapasdeconte%C3%BAdo">
        <w:r>
          <w:rPr>
            <w:rStyle w:val="Hyperlink"/>
          </w:rPr>
          <w:t>Obter mapas de conteúdo</w:t>
        </w:r>
      </w:hyperlink>
    </w:p>
    <w:p w14:paraId="64856915" w14:textId="77777777" w:rsidR="007131AB" w:rsidRDefault="00000000">
      <w:pPr>
        <w:pStyle w:val="Compact"/>
        <w:numPr>
          <w:ilvl w:val="0"/>
          <w:numId w:val="120"/>
        </w:numPr>
      </w:pPr>
      <w:hyperlink w:anchor="Adicionaroueditarmapasdeconte%C3%BAdo">
        <w:r>
          <w:rPr>
            <w:rStyle w:val="Hyperlink"/>
          </w:rPr>
          <w:t>Adicionar ou editar mapas de conteúdo</w:t>
        </w:r>
      </w:hyperlink>
    </w:p>
    <w:p w14:paraId="6D1D27B0" w14:textId="77777777" w:rsidR="007131AB" w:rsidRDefault="00000000">
      <w:pPr>
        <w:pStyle w:val="Compact"/>
        <w:numPr>
          <w:ilvl w:val="0"/>
          <w:numId w:val="120"/>
        </w:numPr>
      </w:pPr>
      <w:hyperlink w:anchor="X7be65fa4e0756fd26a5c3a15bcb6492cbad5e51">
        <w:r>
          <w:rPr>
            <w:rStyle w:val="Hyperlink"/>
          </w:rPr>
          <w:t>Excluir mapas de conteúdo por conexão e ID de conteúdo</w:t>
        </w:r>
      </w:hyperlink>
    </w:p>
    <w:p w14:paraId="12887BB5" w14:textId="77777777" w:rsidR="007131AB" w:rsidRDefault="00000000">
      <w:pPr>
        <w:pStyle w:val="Compact"/>
        <w:numPr>
          <w:ilvl w:val="0"/>
          <w:numId w:val="120"/>
        </w:numPr>
      </w:pPr>
      <w:hyperlink w:anchor="X2f0085f8b6abc855f29eb87ea09566ae0068b70">
        <w:r>
          <w:rPr>
            <w:rStyle w:val="Hyperlink"/>
          </w:rPr>
          <w:t>Excluir Mapa de Conteúdo por Conexão</w:t>
        </w:r>
      </w:hyperlink>
    </w:p>
    <w:p w14:paraId="18FE9078" w14:textId="77777777" w:rsidR="007131AB" w:rsidRDefault="00000000">
      <w:pPr>
        <w:pStyle w:val="Ttulo2"/>
      </w:pPr>
      <w:bookmarkStart w:id="63" w:name="Visãogeraldogatewaydedados"/>
      <w:r>
        <w:t>Visão geral do gateway de dados</w:t>
      </w:r>
    </w:p>
    <w:p w14:paraId="78F90A88" w14:textId="77777777" w:rsidR="007131AB" w:rsidRDefault="00000000">
      <w:pPr>
        <w:pStyle w:val="FirstParagraph"/>
      </w:pPr>
      <w:r>
        <w:t>O gateway de dados permite que o Archer se conecte e interaja com conjuntos de dados externos. Com a visibilidade em tempo real de conjuntos de dados externos, sua organização pode aproveitar o Archer para analisar e entender os riscos que ocorrem em grandes volumes de dados. Os feeds de dados copiam informações para um banco de dados do Archer, enquanto o gateway de dados mapeia informações de um sistema externo diretamente para registros em aplicativos do Archer. Isso permite que você use o Archer para visualizar e fazer edições em tempo real nesses dados externos. Por exemplo, você pode classificar por grandes volumes de resultados de análise de vulnerabilidades para identificar rapidamente as mais altas análises de riscos sem desperdiçar tempo duplicando os dados ou sobrecarregando os servidores de banco de dados do Archer.</w:t>
      </w:r>
    </w:p>
    <w:p w14:paraId="0515F36E" w14:textId="77777777" w:rsidR="007131AB" w:rsidRDefault="00000000">
      <w:pPr>
        <w:pStyle w:val="Corpodetexto"/>
      </w:pPr>
      <w:r>
        <w:t>A API do gateway de dados permite que você gerencie suas conexões e dados por meio de um conector do gateway de dados. A próxima seção descreve esses comandos em detalhes e apresenta exemplos presumindo que o uso do Conector SQL flexível está disponível para uso imediato. Consulte Usando o Conector SQL flexível para obter mais informações sobre esse recurso. As entradas desses comandos variam de acordo com o conector. Para obter mais informações sobre como codificar seu conector, consulte Criando um conector de gateway de dados.</w:t>
      </w:r>
    </w:p>
    <w:p w14:paraId="3628655B" w14:textId="77777777" w:rsidR="007131AB" w:rsidRDefault="00000000">
      <w:pPr>
        <w:pStyle w:val="Corpodetexto"/>
      </w:pPr>
      <w:r>
        <w:lastRenderedPageBreak/>
        <w:t>Use os dados obtidos por meio do gateway de dados em qualquer aplicativo ou questionário, inclusive em aplicativos com vários níveis. Por exemplo, você pode ter um aplicativo com 2 níveis que desenham dados de 2 conjuntos de dados externos diferentes. Você pode fazer isso com 2 conexões de gateway de dados, 1 para cada nível, em que a propriedade de entrada targetid identifica o nível. Para obter mais informações sobre aplicativos em níveis, consulte Aplicativos.</w:t>
      </w:r>
    </w:p>
    <w:p w14:paraId="46C515D8" w14:textId="77777777" w:rsidR="007131AB" w:rsidRDefault="00000000">
      <w:pPr>
        <w:pStyle w:val="TableCaption"/>
      </w:pPr>
      <w:r>
        <w:t>A tabela a seguir descreve quais ações estão disponíveis:</w:t>
      </w:r>
    </w:p>
    <w:tbl>
      <w:tblPr>
        <w:tblStyle w:val="Table"/>
        <w:tblW w:w="0" w:type="auto"/>
        <w:tblLook w:val="0020" w:firstRow="1" w:lastRow="0" w:firstColumn="0" w:lastColumn="0" w:noHBand="0" w:noVBand="0"/>
      </w:tblPr>
      <w:tblGrid>
        <w:gridCol w:w="857"/>
        <w:gridCol w:w="4769"/>
        <w:gridCol w:w="604"/>
        <w:gridCol w:w="706"/>
        <w:gridCol w:w="520"/>
        <w:gridCol w:w="572"/>
        <w:gridCol w:w="810"/>
      </w:tblGrid>
      <w:tr w:rsidR="007131AB" w14:paraId="17E44436"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1E3EBBE" w14:textId="77777777" w:rsidR="007131AB" w:rsidRDefault="00000000">
            <w:pPr>
              <w:pStyle w:val="Corpodetexto"/>
            </w:pPr>
            <w:r>
              <w:t>Recurso</w:t>
            </w:r>
          </w:p>
        </w:tc>
        <w:tc>
          <w:tcPr>
            <w:tcW w:w="0" w:type="auto"/>
          </w:tcPr>
          <w:p w14:paraId="6FD79D8E" w14:textId="77777777" w:rsidR="007131AB" w:rsidRDefault="00000000">
            <w:pPr>
              <w:pStyle w:val="Corpodetexto"/>
            </w:pPr>
            <w:r>
              <w:t>URL</w:t>
            </w:r>
          </w:p>
        </w:tc>
        <w:tc>
          <w:tcPr>
            <w:tcW w:w="0" w:type="auto"/>
          </w:tcPr>
          <w:p w14:paraId="3DC44001" w14:textId="77777777" w:rsidR="007131AB" w:rsidRDefault="00000000">
            <w:pPr>
              <w:jc w:val="center"/>
            </w:pPr>
            <w:r>
              <w:t>$filter</w:t>
            </w:r>
          </w:p>
        </w:tc>
        <w:tc>
          <w:tcPr>
            <w:tcW w:w="0" w:type="auto"/>
          </w:tcPr>
          <w:p w14:paraId="2CD8441A" w14:textId="77777777" w:rsidR="007131AB" w:rsidRDefault="00000000">
            <w:pPr>
              <w:jc w:val="center"/>
            </w:pPr>
            <w:r>
              <w:t>$select</w:t>
            </w:r>
          </w:p>
        </w:tc>
        <w:tc>
          <w:tcPr>
            <w:tcW w:w="0" w:type="auto"/>
          </w:tcPr>
          <w:p w14:paraId="7FB955D5" w14:textId="77777777" w:rsidR="007131AB" w:rsidRDefault="00000000">
            <w:pPr>
              <w:jc w:val="center"/>
            </w:pPr>
            <w:r>
              <w:t>$top</w:t>
            </w:r>
          </w:p>
        </w:tc>
        <w:tc>
          <w:tcPr>
            <w:tcW w:w="0" w:type="auto"/>
          </w:tcPr>
          <w:p w14:paraId="041EDC05" w14:textId="77777777" w:rsidR="007131AB" w:rsidRDefault="00000000">
            <w:pPr>
              <w:jc w:val="center"/>
            </w:pPr>
            <w:r>
              <w:t>$skip</w:t>
            </w:r>
          </w:p>
        </w:tc>
        <w:tc>
          <w:tcPr>
            <w:tcW w:w="0" w:type="auto"/>
          </w:tcPr>
          <w:p w14:paraId="2EEB673C" w14:textId="77777777" w:rsidR="007131AB" w:rsidRDefault="00000000">
            <w:pPr>
              <w:jc w:val="center"/>
            </w:pPr>
            <w:r>
              <w:t>$orderby</w:t>
            </w:r>
          </w:p>
        </w:tc>
      </w:tr>
      <w:tr w:rsidR="007131AB" w14:paraId="76B8BC73" w14:textId="77777777">
        <w:tc>
          <w:tcPr>
            <w:tcW w:w="0" w:type="auto"/>
          </w:tcPr>
          <w:p w14:paraId="2B19962C" w14:textId="77777777" w:rsidR="007131AB" w:rsidRDefault="00000000">
            <w:pPr>
              <w:pStyle w:val="Corpodetexto"/>
            </w:pPr>
            <w:hyperlink w:anchor="Get_Connections">
              <w:r>
                <w:rPr>
                  <w:rStyle w:val="Hyperlink"/>
                </w:rPr>
                <w:t>Obter conexões</w:t>
              </w:r>
            </w:hyperlink>
          </w:p>
        </w:tc>
        <w:tc>
          <w:tcPr>
            <w:tcW w:w="0" w:type="auto"/>
          </w:tcPr>
          <w:p w14:paraId="0FA2E590" w14:textId="77777777" w:rsidR="007131AB" w:rsidRDefault="00000000">
            <w:pPr>
              <w:pStyle w:val="Corpodetexto"/>
            </w:pPr>
            <w:r>
              <w:t>/DataGateway/Connections</w:t>
            </w:r>
          </w:p>
          <w:p w14:paraId="774D750A" w14:textId="77777777" w:rsidR="007131AB" w:rsidRDefault="00000000">
            <w:pPr>
              <w:pStyle w:val="Corpodetexto"/>
            </w:pPr>
            <w:r>
              <w:t>Verbo HTTP: GET</w:t>
            </w:r>
          </w:p>
        </w:tc>
        <w:tc>
          <w:tcPr>
            <w:tcW w:w="0" w:type="auto"/>
          </w:tcPr>
          <w:p w14:paraId="718FF585" w14:textId="77777777" w:rsidR="007131AB" w:rsidRDefault="00000000">
            <w:pPr>
              <w:jc w:val="center"/>
            </w:pPr>
            <w:r>
              <w:rPr>
                <w:noProof/>
              </w:rPr>
              <w:drawing>
                <wp:inline distT="0" distB="0" distL="0" distR="0" wp14:anchorId="73C7767D" wp14:editId="46198130">
                  <wp:extent cx="136187" cy="136187"/>
                  <wp:effectExtent l="0" t="0" r="0" b="0"/>
                  <wp:docPr id="55" name="Picture" descr="Disponível" title="Disponível"/>
                  <wp:cNvGraphicFramePr/>
                  <a:graphic xmlns:a="http://schemas.openxmlformats.org/drawingml/2006/main">
                    <a:graphicData uri="http://schemas.openxmlformats.org/drawingml/2006/picture">
                      <pic:pic xmlns:pic="http://schemas.openxmlformats.org/drawingml/2006/picture">
                        <pic:nvPicPr>
                          <pic:cNvPr id="55"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ACAD6F1" w14:textId="77777777" w:rsidR="007131AB" w:rsidRDefault="00000000">
            <w:pPr>
              <w:jc w:val="center"/>
            </w:pPr>
            <w:r>
              <w:rPr>
                <w:noProof/>
              </w:rPr>
              <w:drawing>
                <wp:inline distT="0" distB="0" distL="0" distR="0" wp14:anchorId="5B7DD7F1" wp14:editId="05D219A9">
                  <wp:extent cx="134753" cy="134753"/>
                  <wp:effectExtent l="0" t="0" r="0" b="0"/>
                  <wp:docPr id="56"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5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2A4BD7C" w14:textId="77777777" w:rsidR="007131AB" w:rsidRDefault="00000000">
            <w:pPr>
              <w:jc w:val="center"/>
            </w:pPr>
            <w:r>
              <w:rPr>
                <w:noProof/>
              </w:rPr>
              <w:drawing>
                <wp:inline distT="0" distB="0" distL="0" distR="0" wp14:anchorId="682F2B74" wp14:editId="74A2F0C8">
                  <wp:extent cx="134753" cy="134753"/>
                  <wp:effectExtent l="0" t="0" r="0" b="0"/>
                  <wp:docPr id="57"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5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5060108" w14:textId="77777777" w:rsidR="007131AB" w:rsidRDefault="00000000">
            <w:pPr>
              <w:jc w:val="center"/>
            </w:pPr>
            <w:r>
              <w:rPr>
                <w:noProof/>
              </w:rPr>
              <w:drawing>
                <wp:inline distT="0" distB="0" distL="0" distR="0" wp14:anchorId="29FC1B39" wp14:editId="47AD2935">
                  <wp:extent cx="134753" cy="134753"/>
                  <wp:effectExtent l="0" t="0" r="0" b="0"/>
                  <wp:docPr id="58"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5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2627894" w14:textId="77777777" w:rsidR="007131AB" w:rsidRDefault="00000000">
            <w:pPr>
              <w:jc w:val="center"/>
            </w:pPr>
            <w:r>
              <w:rPr>
                <w:noProof/>
              </w:rPr>
              <w:drawing>
                <wp:inline distT="0" distB="0" distL="0" distR="0" wp14:anchorId="5912A561" wp14:editId="3B5F4CE3">
                  <wp:extent cx="134753" cy="134753"/>
                  <wp:effectExtent l="0" t="0" r="0" b="0"/>
                  <wp:docPr id="59"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5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108F7B52" w14:textId="77777777">
        <w:tc>
          <w:tcPr>
            <w:tcW w:w="0" w:type="auto"/>
          </w:tcPr>
          <w:p w14:paraId="28227D31" w14:textId="77777777" w:rsidR="007131AB" w:rsidRDefault="00000000">
            <w:pPr>
              <w:pStyle w:val="Corpodetexto"/>
            </w:pPr>
            <w:hyperlink w:anchor="Add_Connection">
              <w:r>
                <w:rPr>
                  <w:rStyle w:val="Hyperlink"/>
                </w:rPr>
                <w:t>Adicionar conexão</w:t>
              </w:r>
            </w:hyperlink>
          </w:p>
        </w:tc>
        <w:tc>
          <w:tcPr>
            <w:tcW w:w="0" w:type="auto"/>
          </w:tcPr>
          <w:p w14:paraId="4E298C8E" w14:textId="77777777" w:rsidR="007131AB" w:rsidRDefault="00000000">
            <w:pPr>
              <w:pStyle w:val="Corpodetexto"/>
            </w:pPr>
            <w:r>
              <w:t>/DataGateway/Connections</w:t>
            </w:r>
          </w:p>
          <w:p w14:paraId="2B01EF91" w14:textId="77777777" w:rsidR="007131AB" w:rsidRDefault="00000000">
            <w:pPr>
              <w:pStyle w:val="Corpodetexto"/>
            </w:pPr>
            <w:r>
              <w:t>Verbo HTTP: POST</w:t>
            </w:r>
          </w:p>
        </w:tc>
        <w:tc>
          <w:tcPr>
            <w:tcW w:w="0" w:type="auto"/>
          </w:tcPr>
          <w:p w14:paraId="04504833" w14:textId="77777777" w:rsidR="007131AB" w:rsidRDefault="00000000">
            <w:pPr>
              <w:jc w:val="center"/>
            </w:pPr>
            <w:r>
              <w:rPr>
                <w:noProof/>
              </w:rPr>
              <w:drawing>
                <wp:inline distT="0" distB="0" distL="0" distR="0" wp14:anchorId="5215615A" wp14:editId="19449F13">
                  <wp:extent cx="134753" cy="134753"/>
                  <wp:effectExtent l="0" t="0" r="0" b="0"/>
                  <wp:docPr id="60"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6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6EE7AB0" w14:textId="77777777" w:rsidR="007131AB" w:rsidRDefault="00000000">
            <w:pPr>
              <w:jc w:val="center"/>
            </w:pPr>
            <w:r>
              <w:rPr>
                <w:noProof/>
              </w:rPr>
              <w:drawing>
                <wp:inline distT="0" distB="0" distL="0" distR="0" wp14:anchorId="78976C86" wp14:editId="642B3B9A">
                  <wp:extent cx="134753" cy="134753"/>
                  <wp:effectExtent l="0" t="0" r="0" b="0"/>
                  <wp:docPr id="61"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6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5E56137" w14:textId="77777777" w:rsidR="007131AB" w:rsidRDefault="00000000">
            <w:pPr>
              <w:jc w:val="center"/>
            </w:pPr>
            <w:r>
              <w:rPr>
                <w:noProof/>
              </w:rPr>
              <w:drawing>
                <wp:inline distT="0" distB="0" distL="0" distR="0" wp14:anchorId="699A6493" wp14:editId="63114F3D">
                  <wp:extent cx="134753" cy="134753"/>
                  <wp:effectExtent l="0" t="0" r="0" b="0"/>
                  <wp:docPr id="62"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6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BCF6C6C" w14:textId="77777777" w:rsidR="007131AB" w:rsidRDefault="00000000">
            <w:pPr>
              <w:jc w:val="center"/>
            </w:pPr>
            <w:r>
              <w:rPr>
                <w:noProof/>
              </w:rPr>
              <w:drawing>
                <wp:inline distT="0" distB="0" distL="0" distR="0" wp14:anchorId="2A19D052" wp14:editId="3B59A89D">
                  <wp:extent cx="134753" cy="134753"/>
                  <wp:effectExtent l="0" t="0" r="0" b="0"/>
                  <wp:docPr id="63"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6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F7F4539" w14:textId="77777777" w:rsidR="007131AB" w:rsidRDefault="00000000">
            <w:pPr>
              <w:jc w:val="center"/>
            </w:pPr>
            <w:r>
              <w:rPr>
                <w:noProof/>
              </w:rPr>
              <w:drawing>
                <wp:inline distT="0" distB="0" distL="0" distR="0" wp14:anchorId="79A66C2B" wp14:editId="0090A55C">
                  <wp:extent cx="134753" cy="134753"/>
                  <wp:effectExtent l="0" t="0" r="0" b="0"/>
                  <wp:docPr id="64"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6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168C2B28" w14:textId="77777777">
        <w:tc>
          <w:tcPr>
            <w:tcW w:w="0" w:type="auto"/>
          </w:tcPr>
          <w:p w14:paraId="6B7AA392" w14:textId="77777777" w:rsidR="007131AB" w:rsidRDefault="00000000">
            <w:pPr>
              <w:pStyle w:val="Corpodetexto"/>
            </w:pPr>
            <w:hyperlink w:anchor="Edit_Connection">
              <w:r>
                <w:rPr>
                  <w:rStyle w:val="Hyperlink"/>
                </w:rPr>
                <w:t>Editar conexão</w:t>
              </w:r>
            </w:hyperlink>
          </w:p>
        </w:tc>
        <w:tc>
          <w:tcPr>
            <w:tcW w:w="0" w:type="auto"/>
          </w:tcPr>
          <w:p w14:paraId="5AE20D60" w14:textId="77777777" w:rsidR="007131AB" w:rsidRDefault="00000000">
            <w:pPr>
              <w:pStyle w:val="Corpodetexto"/>
            </w:pPr>
            <w:r>
              <w:t>/DataGateway/Connections</w:t>
            </w:r>
          </w:p>
          <w:p w14:paraId="2D280719" w14:textId="77777777" w:rsidR="007131AB" w:rsidRDefault="00000000">
            <w:pPr>
              <w:pStyle w:val="Corpodetexto"/>
            </w:pPr>
            <w:r>
              <w:t>Verbo HTTP: PUT</w:t>
            </w:r>
          </w:p>
        </w:tc>
        <w:tc>
          <w:tcPr>
            <w:tcW w:w="0" w:type="auto"/>
          </w:tcPr>
          <w:p w14:paraId="73A52125" w14:textId="77777777" w:rsidR="007131AB" w:rsidRDefault="00000000">
            <w:pPr>
              <w:jc w:val="center"/>
            </w:pPr>
            <w:r>
              <w:rPr>
                <w:noProof/>
              </w:rPr>
              <w:drawing>
                <wp:inline distT="0" distB="0" distL="0" distR="0" wp14:anchorId="48247816" wp14:editId="3A1FD0A4">
                  <wp:extent cx="134753" cy="134753"/>
                  <wp:effectExtent l="0" t="0" r="0" b="0"/>
                  <wp:docPr id="65"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6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0F58B32" w14:textId="77777777" w:rsidR="007131AB" w:rsidRDefault="00000000">
            <w:pPr>
              <w:jc w:val="center"/>
            </w:pPr>
            <w:r>
              <w:rPr>
                <w:noProof/>
              </w:rPr>
              <w:drawing>
                <wp:inline distT="0" distB="0" distL="0" distR="0" wp14:anchorId="7193F10D" wp14:editId="539378E1">
                  <wp:extent cx="134753" cy="134753"/>
                  <wp:effectExtent l="0" t="0" r="0" b="0"/>
                  <wp:docPr id="66"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6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6E9AF4B" w14:textId="77777777" w:rsidR="007131AB" w:rsidRDefault="00000000">
            <w:pPr>
              <w:jc w:val="center"/>
            </w:pPr>
            <w:r>
              <w:rPr>
                <w:noProof/>
              </w:rPr>
              <w:drawing>
                <wp:inline distT="0" distB="0" distL="0" distR="0" wp14:anchorId="5B914500" wp14:editId="6F10F51A">
                  <wp:extent cx="134753" cy="134753"/>
                  <wp:effectExtent l="0" t="0" r="0" b="0"/>
                  <wp:docPr id="67"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6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DF69794" w14:textId="77777777" w:rsidR="007131AB" w:rsidRDefault="00000000">
            <w:pPr>
              <w:jc w:val="center"/>
            </w:pPr>
            <w:r>
              <w:rPr>
                <w:noProof/>
              </w:rPr>
              <w:drawing>
                <wp:inline distT="0" distB="0" distL="0" distR="0" wp14:anchorId="7897DA0E" wp14:editId="749555C6">
                  <wp:extent cx="134753" cy="134753"/>
                  <wp:effectExtent l="0" t="0" r="0" b="0"/>
                  <wp:docPr id="68"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6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821DF9C" w14:textId="77777777" w:rsidR="007131AB" w:rsidRDefault="00000000">
            <w:pPr>
              <w:jc w:val="center"/>
            </w:pPr>
            <w:r>
              <w:rPr>
                <w:noProof/>
              </w:rPr>
              <w:drawing>
                <wp:inline distT="0" distB="0" distL="0" distR="0" wp14:anchorId="20089587" wp14:editId="045D149E">
                  <wp:extent cx="134753" cy="134753"/>
                  <wp:effectExtent l="0" t="0" r="0" b="0"/>
                  <wp:docPr id="69"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6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617D305E" w14:textId="77777777">
        <w:tc>
          <w:tcPr>
            <w:tcW w:w="0" w:type="auto"/>
          </w:tcPr>
          <w:p w14:paraId="1A605BF3" w14:textId="77777777" w:rsidR="007131AB" w:rsidRDefault="00000000">
            <w:pPr>
              <w:pStyle w:val="Corpodetexto"/>
            </w:pPr>
            <w:hyperlink w:anchor="Test_Connection">
              <w:r>
                <w:rPr>
                  <w:rStyle w:val="Hyperlink"/>
                </w:rPr>
                <w:t>Testar conexão</w:t>
              </w:r>
            </w:hyperlink>
          </w:p>
        </w:tc>
        <w:tc>
          <w:tcPr>
            <w:tcW w:w="0" w:type="auto"/>
          </w:tcPr>
          <w:p w14:paraId="7DB43883" w14:textId="77777777" w:rsidR="007131AB" w:rsidRDefault="00000000">
            <w:pPr>
              <w:pStyle w:val="Corpodetexto"/>
            </w:pPr>
            <w:r>
              <w:t>/DataGateway/Connections/Test</w:t>
            </w:r>
          </w:p>
          <w:p w14:paraId="05E9057C" w14:textId="77777777" w:rsidR="007131AB" w:rsidRDefault="00000000">
            <w:pPr>
              <w:pStyle w:val="Corpodetexto"/>
            </w:pPr>
            <w:r>
              <w:t>Verbo HTTP: POST</w:t>
            </w:r>
          </w:p>
        </w:tc>
        <w:tc>
          <w:tcPr>
            <w:tcW w:w="0" w:type="auto"/>
          </w:tcPr>
          <w:p w14:paraId="57841E51" w14:textId="77777777" w:rsidR="007131AB" w:rsidRDefault="00000000">
            <w:pPr>
              <w:jc w:val="center"/>
            </w:pPr>
            <w:r>
              <w:rPr>
                <w:noProof/>
              </w:rPr>
              <w:drawing>
                <wp:inline distT="0" distB="0" distL="0" distR="0" wp14:anchorId="01ECAA33" wp14:editId="6F4A0DDD">
                  <wp:extent cx="134753" cy="134753"/>
                  <wp:effectExtent l="0" t="0" r="0" b="0"/>
                  <wp:docPr id="70"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7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28BF314" w14:textId="77777777" w:rsidR="007131AB" w:rsidRDefault="00000000">
            <w:pPr>
              <w:jc w:val="center"/>
            </w:pPr>
            <w:r>
              <w:rPr>
                <w:noProof/>
              </w:rPr>
              <w:drawing>
                <wp:inline distT="0" distB="0" distL="0" distR="0" wp14:anchorId="0702BEFE" wp14:editId="0F65C974">
                  <wp:extent cx="134753" cy="134753"/>
                  <wp:effectExtent l="0" t="0" r="0" b="0"/>
                  <wp:docPr id="71"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7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DF8FE16" w14:textId="77777777" w:rsidR="007131AB" w:rsidRDefault="00000000">
            <w:pPr>
              <w:jc w:val="center"/>
            </w:pPr>
            <w:r>
              <w:rPr>
                <w:noProof/>
              </w:rPr>
              <w:drawing>
                <wp:inline distT="0" distB="0" distL="0" distR="0" wp14:anchorId="4EEE1CF0" wp14:editId="1FD90D10">
                  <wp:extent cx="134753" cy="134753"/>
                  <wp:effectExtent l="0" t="0" r="0" b="0"/>
                  <wp:docPr id="72"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7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4387832" w14:textId="77777777" w:rsidR="007131AB" w:rsidRDefault="00000000">
            <w:pPr>
              <w:jc w:val="center"/>
            </w:pPr>
            <w:r>
              <w:rPr>
                <w:noProof/>
              </w:rPr>
              <w:drawing>
                <wp:inline distT="0" distB="0" distL="0" distR="0" wp14:anchorId="64D6EB8A" wp14:editId="2416E6F9">
                  <wp:extent cx="134753" cy="134753"/>
                  <wp:effectExtent l="0" t="0" r="0" b="0"/>
                  <wp:docPr id="73"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7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567FDB7" w14:textId="77777777" w:rsidR="007131AB" w:rsidRDefault="00000000">
            <w:pPr>
              <w:jc w:val="center"/>
            </w:pPr>
            <w:r>
              <w:rPr>
                <w:noProof/>
              </w:rPr>
              <w:drawing>
                <wp:inline distT="0" distB="0" distL="0" distR="0" wp14:anchorId="1DA7B022" wp14:editId="451CBB61">
                  <wp:extent cx="134753" cy="134753"/>
                  <wp:effectExtent l="0" t="0" r="0" b="0"/>
                  <wp:docPr id="74"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7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48A8B843" w14:textId="77777777">
        <w:tc>
          <w:tcPr>
            <w:tcW w:w="0" w:type="auto"/>
          </w:tcPr>
          <w:p w14:paraId="1AB56CA7" w14:textId="77777777" w:rsidR="007131AB" w:rsidRDefault="00000000">
            <w:pPr>
              <w:pStyle w:val="Corpodetexto"/>
            </w:pPr>
            <w:hyperlink w:anchor="Delete_Connections">
              <w:r>
                <w:rPr>
                  <w:rStyle w:val="Hyperlink"/>
                </w:rPr>
                <w:t>Excluir conexões</w:t>
              </w:r>
            </w:hyperlink>
          </w:p>
        </w:tc>
        <w:tc>
          <w:tcPr>
            <w:tcW w:w="0" w:type="auto"/>
          </w:tcPr>
          <w:p w14:paraId="3D1608BA" w14:textId="77777777" w:rsidR="007131AB" w:rsidRDefault="00000000">
            <w:pPr>
              <w:pStyle w:val="Corpodetexto"/>
            </w:pPr>
            <w:r>
              <w:t>/DataGateway/Connections</w:t>
            </w:r>
          </w:p>
          <w:p w14:paraId="11599B0B" w14:textId="77777777" w:rsidR="007131AB" w:rsidRDefault="00000000">
            <w:pPr>
              <w:pStyle w:val="Corpodetexto"/>
            </w:pPr>
            <w:r>
              <w:t>Verbo HTTP: DELETE</w:t>
            </w:r>
          </w:p>
        </w:tc>
        <w:tc>
          <w:tcPr>
            <w:tcW w:w="0" w:type="auto"/>
          </w:tcPr>
          <w:p w14:paraId="359DB5CF" w14:textId="77777777" w:rsidR="007131AB" w:rsidRDefault="00000000">
            <w:pPr>
              <w:jc w:val="center"/>
            </w:pPr>
            <w:r>
              <w:rPr>
                <w:noProof/>
              </w:rPr>
              <w:drawing>
                <wp:inline distT="0" distB="0" distL="0" distR="0" wp14:anchorId="7A4D4676" wp14:editId="01950EFD">
                  <wp:extent cx="134753" cy="134753"/>
                  <wp:effectExtent l="0" t="0" r="0" b="0"/>
                  <wp:docPr id="75"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7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E54A49B" w14:textId="77777777" w:rsidR="007131AB" w:rsidRDefault="00000000">
            <w:pPr>
              <w:jc w:val="center"/>
            </w:pPr>
            <w:r>
              <w:rPr>
                <w:noProof/>
              </w:rPr>
              <w:drawing>
                <wp:inline distT="0" distB="0" distL="0" distR="0" wp14:anchorId="4E6CA599" wp14:editId="3919C66F">
                  <wp:extent cx="134753" cy="134753"/>
                  <wp:effectExtent l="0" t="0" r="0" b="0"/>
                  <wp:docPr id="7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7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03BC96B" w14:textId="77777777" w:rsidR="007131AB" w:rsidRDefault="00000000">
            <w:pPr>
              <w:jc w:val="center"/>
            </w:pPr>
            <w:r>
              <w:rPr>
                <w:noProof/>
              </w:rPr>
              <w:drawing>
                <wp:inline distT="0" distB="0" distL="0" distR="0" wp14:anchorId="2CDE6C30" wp14:editId="6BE93B6F">
                  <wp:extent cx="134753" cy="134753"/>
                  <wp:effectExtent l="0" t="0" r="0" b="0"/>
                  <wp:docPr id="7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7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0AAD221" w14:textId="77777777" w:rsidR="007131AB" w:rsidRDefault="00000000">
            <w:pPr>
              <w:jc w:val="center"/>
            </w:pPr>
            <w:r>
              <w:rPr>
                <w:noProof/>
              </w:rPr>
              <w:drawing>
                <wp:inline distT="0" distB="0" distL="0" distR="0" wp14:anchorId="6D9A14E5" wp14:editId="4B2093E5">
                  <wp:extent cx="134753" cy="134753"/>
                  <wp:effectExtent l="0" t="0" r="0" b="0"/>
                  <wp:docPr id="7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7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44C280A" w14:textId="77777777" w:rsidR="007131AB" w:rsidRDefault="00000000">
            <w:pPr>
              <w:jc w:val="center"/>
            </w:pPr>
            <w:r>
              <w:rPr>
                <w:noProof/>
              </w:rPr>
              <w:drawing>
                <wp:inline distT="0" distB="0" distL="0" distR="0" wp14:anchorId="3BD69806" wp14:editId="3293043C">
                  <wp:extent cx="134753" cy="134753"/>
                  <wp:effectExtent l="0" t="0" r="0" b="0"/>
                  <wp:docPr id="7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7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202DF749" w14:textId="77777777">
        <w:tc>
          <w:tcPr>
            <w:tcW w:w="0" w:type="auto"/>
          </w:tcPr>
          <w:p w14:paraId="0BB1B7C3" w14:textId="77777777" w:rsidR="007131AB" w:rsidRDefault="00000000">
            <w:pPr>
              <w:pStyle w:val="Corpodetexto"/>
            </w:pPr>
            <w:hyperlink w:anchor="Get_Field_Maps">
              <w:r>
                <w:rPr>
                  <w:rStyle w:val="Hyperlink"/>
                </w:rPr>
                <w:t>Obter mapas de campo</w:t>
              </w:r>
            </w:hyperlink>
          </w:p>
        </w:tc>
        <w:tc>
          <w:tcPr>
            <w:tcW w:w="0" w:type="auto"/>
          </w:tcPr>
          <w:p w14:paraId="3BE36A03" w14:textId="77777777" w:rsidR="007131AB" w:rsidRDefault="00000000">
            <w:pPr>
              <w:pStyle w:val="Corpodetexto"/>
            </w:pPr>
            <w:r>
              <w:t>/DataGateway/FieldMaps</w:t>
            </w:r>
          </w:p>
          <w:p w14:paraId="1E66DB72" w14:textId="77777777" w:rsidR="007131AB" w:rsidRDefault="00000000">
            <w:pPr>
              <w:pStyle w:val="Corpodetexto"/>
            </w:pPr>
            <w:r>
              <w:t>Verbo HTTP: GET</w:t>
            </w:r>
          </w:p>
        </w:tc>
        <w:tc>
          <w:tcPr>
            <w:tcW w:w="0" w:type="auto"/>
          </w:tcPr>
          <w:p w14:paraId="6AFD5C88" w14:textId="77777777" w:rsidR="007131AB" w:rsidRDefault="00000000">
            <w:pPr>
              <w:jc w:val="center"/>
            </w:pPr>
            <w:r>
              <w:rPr>
                <w:noProof/>
              </w:rPr>
              <w:drawing>
                <wp:inline distT="0" distB="0" distL="0" distR="0" wp14:anchorId="4D163468" wp14:editId="67E565FA">
                  <wp:extent cx="136187" cy="136187"/>
                  <wp:effectExtent l="0" t="0" r="0" b="0"/>
                  <wp:docPr id="8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8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4D3CF7C" w14:textId="77777777" w:rsidR="007131AB" w:rsidRDefault="00000000">
            <w:pPr>
              <w:jc w:val="center"/>
            </w:pPr>
            <w:r>
              <w:rPr>
                <w:noProof/>
              </w:rPr>
              <w:drawing>
                <wp:inline distT="0" distB="0" distL="0" distR="0" wp14:anchorId="66860CBF" wp14:editId="3FA3EEED">
                  <wp:extent cx="134753" cy="134753"/>
                  <wp:effectExtent l="0" t="0" r="0" b="0"/>
                  <wp:docPr id="81"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8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CCB881D" w14:textId="77777777" w:rsidR="007131AB" w:rsidRDefault="00000000">
            <w:pPr>
              <w:jc w:val="center"/>
            </w:pPr>
            <w:r>
              <w:rPr>
                <w:noProof/>
              </w:rPr>
              <w:drawing>
                <wp:inline distT="0" distB="0" distL="0" distR="0" wp14:anchorId="0F11D763" wp14:editId="3A80A9E9">
                  <wp:extent cx="134753" cy="134753"/>
                  <wp:effectExtent l="0" t="0" r="0" b="0"/>
                  <wp:docPr id="82"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8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7317FA0" w14:textId="77777777" w:rsidR="007131AB" w:rsidRDefault="00000000">
            <w:pPr>
              <w:jc w:val="center"/>
            </w:pPr>
            <w:r>
              <w:rPr>
                <w:noProof/>
              </w:rPr>
              <w:drawing>
                <wp:inline distT="0" distB="0" distL="0" distR="0" wp14:anchorId="75032B47" wp14:editId="15A0489E">
                  <wp:extent cx="134753" cy="134753"/>
                  <wp:effectExtent l="0" t="0" r="0" b="0"/>
                  <wp:docPr id="83"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8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0F9F4B7" w14:textId="77777777" w:rsidR="007131AB" w:rsidRDefault="00000000">
            <w:pPr>
              <w:jc w:val="center"/>
            </w:pPr>
            <w:r>
              <w:rPr>
                <w:noProof/>
              </w:rPr>
              <w:drawing>
                <wp:inline distT="0" distB="0" distL="0" distR="0" wp14:anchorId="410E98C2" wp14:editId="68072FA1">
                  <wp:extent cx="134753" cy="134753"/>
                  <wp:effectExtent l="0" t="0" r="0" b="0"/>
                  <wp:docPr id="84"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8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3C9FDFDE" w14:textId="77777777">
        <w:tc>
          <w:tcPr>
            <w:tcW w:w="0" w:type="auto"/>
          </w:tcPr>
          <w:p w14:paraId="1E746717" w14:textId="77777777" w:rsidR="007131AB" w:rsidRDefault="00000000">
            <w:pPr>
              <w:pStyle w:val="Corpodetexto"/>
            </w:pPr>
            <w:hyperlink w:anchor="Add_Field_Mapping">
              <w:r>
                <w:rPr>
                  <w:rStyle w:val="Hyperlink"/>
                </w:rPr>
                <w:t xml:space="preserve">Adicionar ou editar </w:t>
              </w:r>
              <w:r>
                <w:rPr>
                  <w:rStyle w:val="Hyperlink"/>
                </w:rPr>
                <w:lastRenderedPageBreak/>
                <w:t>mapas de campo</w:t>
              </w:r>
            </w:hyperlink>
          </w:p>
        </w:tc>
        <w:tc>
          <w:tcPr>
            <w:tcW w:w="0" w:type="auto"/>
          </w:tcPr>
          <w:p w14:paraId="72A3A057" w14:textId="77777777" w:rsidR="007131AB" w:rsidRDefault="00000000">
            <w:pPr>
              <w:pStyle w:val="Corpodetexto"/>
            </w:pPr>
            <w:r>
              <w:lastRenderedPageBreak/>
              <w:t>/DataGateway/FieldMaps</w:t>
            </w:r>
          </w:p>
          <w:p w14:paraId="0A4B1249" w14:textId="77777777" w:rsidR="007131AB" w:rsidRDefault="00000000">
            <w:pPr>
              <w:pStyle w:val="Corpodetexto"/>
            </w:pPr>
            <w:r>
              <w:lastRenderedPageBreak/>
              <w:t>Verbo HTTP: PUT ou POST</w:t>
            </w:r>
          </w:p>
        </w:tc>
        <w:tc>
          <w:tcPr>
            <w:tcW w:w="0" w:type="auto"/>
          </w:tcPr>
          <w:p w14:paraId="7D09248D" w14:textId="77777777" w:rsidR="007131AB" w:rsidRDefault="00000000">
            <w:pPr>
              <w:jc w:val="center"/>
            </w:pPr>
            <w:r>
              <w:rPr>
                <w:noProof/>
              </w:rPr>
              <w:lastRenderedPageBreak/>
              <w:drawing>
                <wp:inline distT="0" distB="0" distL="0" distR="0" wp14:anchorId="76BB1591" wp14:editId="023752F7">
                  <wp:extent cx="134753" cy="134753"/>
                  <wp:effectExtent l="0" t="0" r="0" b="0"/>
                  <wp:docPr id="85"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8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2CC319A" w14:textId="77777777" w:rsidR="007131AB" w:rsidRDefault="00000000">
            <w:pPr>
              <w:jc w:val="center"/>
            </w:pPr>
            <w:r>
              <w:rPr>
                <w:noProof/>
              </w:rPr>
              <w:drawing>
                <wp:inline distT="0" distB="0" distL="0" distR="0" wp14:anchorId="1F7687CD" wp14:editId="2144948D">
                  <wp:extent cx="134753" cy="134753"/>
                  <wp:effectExtent l="0" t="0" r="0" b="0"/>
                  <wp:docPr id="86"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8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E97CEDD" w14:textId="77777777" w:rsidR="007131AB" w:rsidRDefault="00000000">
            <w:pPr>
              <w:jc w:val="center"/>
            </w:pPr>
            <w:r>
              <w:rPr>
                <w:noProof/>
              </w:rPr>
              <w:drawing>
                <wp:inline distT="0" distB="0" distL="0" distR="0" wp14:anchorId="5F039DDE" wp14:editId="28CC33C7">
                  <wp:extent cx="134753" cy="134753"/>
                  <wp:effectExtent l="0" t="0" r="0" b="0"/>
                  <wp:docPr id="87"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8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0E7E009" w14:textId="77777777" w:rsidR="007131AB" w:rsidRDefault="00000000">
            <w:pPr>
              <w:jc w:val="center"/>
            </w:pPr>
            <w:r>
              <w:rPr>
                <w:noProof/>
              </w:rPr>
              <w:drawing>
                <wp:inline distT="0" distB="0" distL="0" distR="0" wp14:anchorId="3CEB22E0" wp14:editId="23A5AD17">
                  <wp:extent cx="134753" cy="134753"/>
                  <wp:effectExtent l="0" t="0" r="0" b="0"/>
                  <wp:docPr id="88"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8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A8A7463" w14:textId="77777777" w:rsidR="007131AB" w:rsidRDefault="00000000">
            <w:pPr>
              <w:jc w:val="center"/>
            </w:pPr>
            <w:r>
              <w:rPr>
                <w:noProof/>
              </w:rPr>
              <w:drawing>
                <wp:inline distT="0" distB="0" distL="0" distR="0" wp14:anchorId="25EE0A4C" wp14:editId="380DCF44">
                  <wp:extent cx="134753" cy="134753"/>
                  <wp:effectExtent l="0" t="0" r="0" b="0"/>
                  <wp:docPr id="89"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8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0D80A8CE" w14:textId="77777777">
        <w:tc>
          <w:tcPr>
            <w:tcW w:w="0" w:type="auto"/>
          </w:tcPr>
          <w:p w14:paraId="5C5C22AF" w14:textId="77777777" w:rsidR="007131AB" w:rsidRDefault="00000000">
            <w:pPr>
              <w:pStyle w:val="Corpodetexto"/>
            </w:pPr>
            <w:hyperlink w:anchor="Revert_Field_Maps">
              <w:r>
                <w:rPr>
                  <w:rStyle w:val="Hyperlink"/>
                </w:rPr>
                <w:t>Reverter mapas de campo</w:t>
              </w:r>
            </w:hyperlink>
          </w:p>
        </w:tc>
        <w:tc>
          <w:tcPr>
            <w:tcW w:w="0" w:type="auto"/>
          </w:tcPr>
          <w:p w14:paraId="55AB8803" w14:textId="77777777" w:rsidR="007131AB" w:rsidRDefault="00000000">
            <w:pPr>
              <w:pStyle w:val="Corpodetexto"/>
            </w:pPr>
            <w:r>
              <w:t>/DataGateway/FieldMaps</w:t>
            </w:r>
          </w:p>
          <w:p w14:paraId="308DBF45" w14:textId="77777777" w:rsidR="007131AB" w:rsidRDefault="00000000">
            <w:pPr>
              <w:pStyle w:val="Corpodetexto"/>
            </w:pPr>
            <w:r>
              <w:t>Verbo HTTP: PUT ou POST</w:t>
            </w:r>
          </w:p>
        </w:tc>
        <w:tc>
          <w:tcPr>
            <w:tcW w:w="0" w:type="auto"/>
          </w:tcPr>
          <w:p w14:paraId="48EF8E49" w14:textId="77777777" w:rsidR="007131AB" w:rsidRDefault="00000000">
            <w:pPr>
              <w:jc w:val="center"/>
            </w:pPr>
            <w:r>
              <w:rPr>
                <w:noProof/>
              </w:rPr>
              <w:drawing>
                <wp:inline distT="0" distB="0" distL="0" distR="0" wp14:anchorId="04D52C63" wp14:editId="01148CCA">
                  <wp:extent cx="134753" cy="134753"/>
                  <wp:effectExtent l="0" t="0" r="0" b="0"/>
                  <wp:docPr id="90"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9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93266A7" w14:textId="77777777" w:rsidR="007131AB" w:rsidRDefault="00000000">
            <w:pPr>
              <w:jc w:val="center"/>
            </w:pPr>
            <w:r>
              <w:rPr>
                <w:noProof/>
              </w:rPr>
              <w:drawing>
                <wp:inline distT="0" distB="0" distL="0" distR="0" wp14:anchorId="0C69C50D" wp14:editId="50B948E2">
                  <wp:extent cx="134753" cy="134753"/>
                  <wp:effectExtent l="0" t="0" r="0" b="0"/>
                  <wp:docPr id="91"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9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D98F03C" w14:textId="77777777" w:rsidR="007131AB" w:rsidRDefault="00000000">
            <w:pPr>
              <w:jc w:val="center"/>
            </w:pPr>
            <w:r>
              <w:rPr>
                <w:noProof/>
              </w:rPr>
              <w:drawing>
                <wp:inline distT="0" distB="0" distL="0" distR="0" wp14:anchorId="6F2DDE2D" wp14:editId="4DB16539">
                  <wp:extent cx="134753" cy="134753"/>
                  <wp:effectExtent l="0" t="0" r="0" b="0"/>
                  <wp:docPr id="92"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9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F44DFED" w14:textId="77777777" w:rsidR="007131AB" w:rsidRDefault="00000000">
            <w:pPr>
              <w:jc w:val="center"/>
            </w:pPr>
            <w:r>
              <w:rPr>
                <w:noProof/>
              </w:rPr>
              <w:drawing>
                <wp:inline distT="0" distB="0" distL="0" distR="0" wp14:anchorId="298525BB" wp14:editId="74055198">
                  <wp:extent cx="134753" cy="134753"/>
                  <wp:effectExtent l="0" t="0" r="0" b="0"/>
                  <wp:docPr id="93"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9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04F4E6E" w14:textId="77777777" w:rsidR="007131AB" w:rsidRDefault="00000000">
            <w:pPr>
              <w:jc w:val="center"/>
            </w:pPr>
            <w:r>
              <w:rPr>
                <w:noProof/>
              </w:rPr>
              <w:drawing>
                <wp:inline distT="0" distB="0" distL="0" distR="0" wp14:anchorId="0B182C2F" wp14:editId="3963B335">
                  <wp:extent cx="134753" cy="134753"/>
                  <wp:effectExtent l="0" t="0" r="0" b="0"/>
                  <wp:docPr id="94"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9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78C95CE7" w14:textId="77777777">
        <w:tc>
          <w:tcPr>
            <w:tcW w:w="0" w:type="auto"/>
          </w:tcPr>
          <w:p w14:paraId="1BD8AE52" w14:textId="77777777" w:rsidR="007131AB" w:rsidRDefault="00000000">
            <w:pPr>
              <w:pStyle w:val="Corpodetexto"/>
            </w:pPr>
            <w:hyperlink w:anchor="Get_Content_Maps">
              <w:r>
                <w:rPr>
                  <w:rStyle w:val="Hyperlink"/>
                </w:rPr>
                <w:t>Obter mapas de conteúdo</w:t>
              </w:r>
            </w:hyperlink>
          </w:p>
        </w:tc>
        <w:tc>
          <w:tcPr>
            <w:tcW w:w="0" w:type="auto"/>
          </w:tcPr>
          <w:p w14:paraId="62A43E34" w14:textId="77777777" w:rsidR="007131AB" w:rsidRDefault="00000000">
            <w:pPr>
              <w:pStyle w:val="Corpodetexto"/>
            </w:pPr>
            <w:r>
              <w:t>/DataGateway/ContentMaps/?connection=*locationAlias*</w:t>
            </w:r>
          </w:p>
          <w:p w14:paraId="51F3367E" w14:textId="77777777" w:rsidR="007131AB" w:rsidRDefault="00000000">
            <w:pPr>
              <w:pStyle w:val="Corpodetexto"/>
            </w:pPr>
            <w:r>
              <w:t>Verbo HTTP: GET</w:t>
            </w:r>
          </w:p>
        </w:tc>
        <w:tc>
          <w:tcPr>
            <w:tcW w:w="0" w:type="auto"/>
          </w:tcPr>
          <w:p w14:paraId="7A7E654C" w14:textId="77777777" w:rsidR="007131AB" w:rsidRDefault="00000000">
            <w:pPr>
              <w:pStyle w:val="Compact"/>
              <w:jc w:val="center"/>
            </w:pPr>
            <w:r>
              <w:rPr>
                <w:noProof/>
              </w:rPr>
              <w:drawing>
                <wp:inline distT="0" distB="0" distL="0" distR="0" wp14:anchorId="40DED192" wp14:editId="3F1A954C">
                  <wp:extent cx="83127" cy="83127"/>
                  <wp:effectExtent l="0" t="0" r="0" b="0"/>
                  <wp:docPr id="95"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95"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5E011988" w14:textId="77777777" w:rsidR="007131AB" w:rsidRDefault="00000000">
            <w:pPr>
              <w:pStyle w:val="Compact"/>
              <w:jc w:val="center"/>
            </w:pPr>
            <w:r>
              <w:rPr>
                <w:noProof/>
              </w:rPr>
              <w:drawing>
                <wp:inline distT="0" distB="0" distL="0" distR="0" wp14:anchorId="79DE547B" wp14:editId="615BE4A6">
                  <wp:extent cx="83127" cy="83127"/>
                  <wp:effectExtent l="0" t="0" r="0" b="0"/>
                  <wp:docPr id="96"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96"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6B3D593C" w14:textId="77777777" w:rsidR="007131AB" w:rsidRDefault="00000000">
            <w:pPr>
              <w:pStyle w:val="Compact"/>
              <w:jc w:val="center"/>
            </w:pPr>
            <w:r>
              <w:rPr>
                <w:noProof/>
              </w:rPr>
              <w:drawing>
                <wp:inline distT="0" distB="0" distL="0" distR="0" wp14:anchorId="1D5F98C9" wp14:editId="777520BF">
                  <wp:extent cx="136187" cy="136187"/>
                  <wp:effectExtent l="0" t="0" r="0" b="0"/>
                  <wp:docPr id="97"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97"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B95430B" w14:textId="77777777" w:rsidR="007131AB" w:rsidRDefault="00000000">
            <w:pPr>
              <w:pStyle w:val="Compact"/>
              <w:jc w:val="center"/>
            </w:pPr>
            <w:r>
              <w:rPr>
                <w:noProof/>
              </w:rPr>
              <w:drawing>
                <wp:inline distT="0" distB="0" distL="0" distR="0" wp14:anchorId="63763566" wp14:editId="48EB6731">
                  <wp:extent cx="136187" cy="136187"/>
                  <wp:effectExtent l="0" t="0" r="0" b="0"/>
                  <wp:docPr id="98"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98"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839B45F" w14:textId="77777777" w:rsidR="007131AB" w:rsidRDefault="00000000">
            <w:pPr>
              <w:pStyle w:val="Compact"/>
              <w:jc w:val="center"/>
            </w:pPr>
            <w:r>
              <w:rPr>
                <w:noProof/>
              </w:rPr>
              <w:drawing>
                <wp:inline distT="0" distB="0" distL="0" distR="0" wp14:anchorId="09E2942D" wp14:editId="545B3FDD">
                  <wp:extent cx="83127" cy="83127"/>
                  <wp:effectExtent l="0" t="0" r="0" b="0"/>
                  <wp:docPr id="99"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99"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r>
      <w:tr w:rsidR="007131AB" w14:paraId="1DBDE91E" w14:textId="77777777">
        <w:tc>
          <w:tcPr>
            <w:tcW w:w="0" w:type="auto"/>
          </w:tcPr>
          <w:p w14:paraId="5FFDF331" w14:textId="77777777" w:rsidR="007131AB" w:rsidRDefault="00000000">
            <w:pPr>
              <w:pStyle w:val="Corpodetexto"/>
            </w:pPr>
            <w:hyperlink w:anchor="Add_or_Edit_Content_Maps">
              <w:r>
                <w:rPr>
                  <w:rStyle w:val="Hyperlink"/>
                </w:rPr>
                <w:t>Adicionar ou editar mapas de conteúdo</w:t>
              </w:r>
            </w:hyperlink>
          </w:p>
        </w:tc>
        <w:tc>
          <w:tcPr>
            <w:tcW w:w="0" w:type="auto"/>
          </w:tcPr>
          <w:p w14:paraId="2C678095" w14:textId="77777777" w:rsidR="007131AB" w:rsidRDefault="00000000">
            <w:pPr>
              <w:pStyle w:val="Corpodetexto"/>
            </w:pPr>
            <w:r>
              <w:t>/DataGateway/ContentMaps</w:t>
            </w:r>
          </w:p>
          <w:p w14:paraId="19BCAF8B" w14:textId="77777777" w:rsidR="007131AB" w:rsidRDefault="00000000">
            <w:pPr>
              <w:pStyle w:val="Corpodetexto"/>
            </w:pPr>
            <w:r>
              <w:t>Verbo HTTP: PUT ou POST</w:t>
            </w:r>
          </w:p>
        </w:tc>
        <w:tc>
          <w:tcPr>
            <w:tcW w:w="0" w:type="auto"/>
          </w:tcPr>
          <w:p w14:paraId="76A7320C" w14:textId="77777777" w:rsidR="007131AB" w:rsidRDefault="00000000">
            <w:pPr>
              <w:jc w:val="center"/>
            </w:pPr>
            <w:r>
              <w:rPr>
                <w:noProof/>
              </w:rPr>
              <w:drawing>
                <wp:inline distT="0" distB="0" distL="0" distR="0" wp14:anchorId="4BADDFFE" wp14:editId="687703E3">
                  <wp:extent cx="134753" cy="134753"/>
                  <wp:effectExtent l="0" t="0" r="0" b="0"/>
                  <wp:docPr id="100"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10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737EC4D" w14:textId="77777777" w:rsidR="007131AB" w:rsidRDefault="00000000">
            <w:pPr>
              <w:jc w:val="center"/>
            </w:pPr>
            <w:r>
              <w:rPr>
                <w:noProof/>
              </w:rPr>
              <w:drawing>
                <wp:inline distT="0" distB="0" distL="0" distR="0" wp14:anchorId="38DD1BE5" wp14:editId="1583E068">
                  <wp:extent cx="134753" cy="134753"/>
                  <wp:effectExtent l="0" t="0" r="0" b="0"/>
                  <wp:docPr id="101"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10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770F5DB" w14:textId="77777777" w:rsidR="007131AB" w:rsidRDefault="00000000">
            <w:pPr>
              <w:jc w:val="center"/>
            </w:pPr>
            <w:r>
              <w:rPr>
                <w:noProof/>
              </w:rPr>
              <w:drawing>
                <wp:inline distT="0" distB="0" distL="0" distR="0" wp14:anchorId="7F44C2CE" wp14:editId="0BF24E8D">
                  <wp:extent cx="83127" cy="83127"/>
                  <wp:effectExtent l="0" t="0" r="0" b="0"/>
                  <wp:docPr id="102"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102"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139488A9" w14:textId="77777777" w:rsidR="007131AB" w:rsidRDefault="00000000">
            <w:pPr>
              <w:jc w:val="center"/>
            </w:pPr>
            <w:r>
              <w:rPr>
                <w:noProof/>
              </w:rPr>
              <w:drawing>
                <wp:inline distT="0" distB="0" distL="0" distR="0" wp14:anchorId="69BC387C" wp14:editId="74CFCEE6">
                  <wp:extent cx="134753" cy="134753"/>
                  <wp:effectExtent l="0" t="0" r="0" b="0"/>
                  <wp:docPr id="103"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10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44B746A" w14:textId="77777777" w:rsidR="007131AB" w:rsidRDefault="00000000">
            <w:pPr>
              <w:jc w:val="center"/>
            </w:pPr>
            <w:r>
              <w:rPr>
                <w:noProof/>
              </w:rPr>
              <w:drawing>
                <wp:inline distT="0" distB="0" distL="0" distR="0" wp14:anchorId="6341564C" wp14:editId="5C988E7B">
                  <wp:extent cx="134753" cy="134753"/>
                  <wp:effectExtent l="0" t="0" r="0" b="0"/>
                  <wp:docPr id="104"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10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0F83A40E" w14:textId="77777777">
        <w:tc>
          <w:tcPr>
            <w:tcW w:w="0" w:type="auto"/>
          </w:tcPr>
          <w:p w14:paraId="19A4D8E0" w14:textId="77777777" w:rsidR="007131AB" w:rsidRDefault="00000000">
            <w:pPr>
              <w:pStyle w:val="Corpodetexto"/>
            </w:pPr>
            <w:hyperlink w:anchor="X6f7f43c971303f429169f30237e94b1c31d6a5b">
              <w:r>
                <w:rPr>
                  <w:rStyle w:val="Hyperlink"/>
                </w:rPr>
                <w:t>Excluir mapas de conteúdo por ID de conteúdo e conexão</w:t>
              </w:r>
            </w:hyperlink>
          </w:p>
        </w:tc>
        <w:tc>
          <w:tcPr>
            <w:tcW w:w="0" w:type="auto"/>
          </w:tcPr>
          <w:p w14:paraId="6420CCF5" w14:textId="77777777" w:rsidR="007131AB" w:rsidRDefault="00000000">
            <w:pPr>
              <w:pStyle w:val="Corpodetexto"/>
            </w:pPr>
            <w:r>
              <w:t>/DataGateway/ContentMaps/Delete</w:t>
            </w:r>
          </w:p>
          <w:p w14:paraId="5963CD10" w14:textId="77777777" w:rsidR="007131AB" w:rsidRDefault="00000000">
            <w:pPr>
              <w:pStyle w:val="Corpodetexto"/>
            </w:pPr>
            <w:r>
              <w:t>Verbo HTTP: DELETE</w:t>
            </w:r>
          </w:p>
        </w:tc>
        <w:tc>
          <w:tcPr>
            <w:tcW w:w="0" w:type="auto"/>
          </w:tcPr>
          <w:p w14:paraId="64BEB487" w14:textId="77777777" w:rsidR="007131AB" w:rsidRDefault="00000000">
            <w:pPr>
              <w:jc w:val="center"/>
            </w:pPr>
            <w:r>
              <w:rPr>
                <w:noProof/>
              </w:rPr>
              <w:drawing>
                <wp:inline distT="0" distB="0" distL="0" distR="0" wp14:anchorId="639EDB99" wp14:editId="605B7165">
                  <wp:extent cx="134753" cy="134753"/>
                  <wp:effectExtent l="0" t="0" r="0" b="0"/>
                  <wp:docPr id="105"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10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3209775" w14:textId="77777777" w:rsidR="007131AB" w:rsidRDefault="00000000">
            <w:pPr>
              <w:jc w:val="center"/>
            </w:pPr>
            <w:r>
              <w:rPr>
                <w:noProof/>
              </w:rPr>
              <w:drawing>
                <wp:inline distT="0" distB="0" distL="0" distR="0" wp14:anchorId="2F1A105A" wp14:editId="15F20C50">
                  <wp:extent cx="134753" cy="134753"/>
                  <wp:effectExtent l="0" t="0" r="0" b="0"/>
                  <wp:docPr id="106"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10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45F1303" w14:textId="77777777" w:rsidR="007131AB" w:rsidRDefault="00000000">
            <w:pPr>
              <w:jc w:val="center"/>
            </w:pPr>
            <w:r>
              <w:rPr>
                <w:noProof/>
              </w:rPr>
              <w:drawing>
                <wp:inline distT="0" distB="0" distL="0" distR="0" wp14:anchorId="01CF14B6" wp14:editId="005A2DB6">
                  <wp:extent cx="83127" cy="83127"/>
                  <wp:effectExtent l="0" t="0" r="0" b="0"/>
                  <wp:docPr id="107"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107"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1E6913B7" w14:textId="77777777" w:rsidR="007131AB" w:rsidRDefault="00000000">
            <w:pPr>
              <w:jc w:val="center"/>
            </w:pPr>
            <w:r>
              <w:rPr>
                <w:noProof/>
              </w:rPr>
              <w:drawing>
                <wp:inline distT="0" distB="0" distL="0" distR="0" wp14:anchorId="1E985D50" wp14:editId="56408765">
                  <wp:extent cx="134753" cy="134753"/>
                  <wp:effectExtent l="0" t="0" r="0" b="0"/>
                  <wp:docPr id="108"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10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02611BF" w14:textId="77777777" w:rsidR="007131AB" w:rsidRDefault="00000000">
            <w:pPr>
              <w:jc w:val="center"/>
            </w:pPr>
            <w:r>
              <w:rPr>
                <w:noProof/>
              </w:rPr>
              <w:drawing>
                <wp:inline distT="0" distB="0" distL="0" distR="0" wp14:anchorId="04970643" wp14:editId="30D7E047">
                  <wp:extent cx="134753" cy="134753"/>
                  <wp:effectExtent l="0" t="0" r="0" b="0"/>
                  <wp:docPr id="109"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10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1630C536" w14:textId="77777777">
        <w:tc>
          <w:tcPr>
            <w:tcW w:w="0" w:type="auto"/>
          </w:tcPr>
          <w:p w14:paraId="4839747E" w14:textId="77777777" w:rsidR="007131AB" w:rsidRDefault="00000000">
            <w:pPr>
              <w:pStyle w:val="Corpodetexto"/>
            </w:pPr>
            <w:hyperlink w:anchor="Delete_Content_Map_by_Connection">
              <w:r>
                <w:rPr>
                  <w:rStyle w:val="Hyperlink"/>
                </w:rPr>
                <w:t>Excluir mapas de conteúdo por conexão</w:t>
              </w:r>
            </w:hyperlink>
          </w:p>
        </w:tc>
        <w:tc>
          <w:tcPr>
            <w:tcW w:w="0" w:type="auto"/>
          </w:tcPr>
          <w:p w14:paraId="5F36E395" w14:textId="77777777" w:rsidR="007131AB" w:rsidRDefault="00000000">
            <w:pPr>
              <w:pStyle w:val="Corpodetexto"/>
            </w:pPr>
            <w:r>
              <w:t>/DataGateway/ContentMaps/DeleteAll/?connection=*locationAlias*</w:t>
            </w:r>
          </w:p>
          <w:p w14:paraId="57C5B4DA" w14:textId="77777777" w:rsidR="007131AB" w:rsidRDefault="00000000">
            <w:pPr>
              <w:pStyle w:val="Corpodetexto"/>
            </w:pPr>
            <w:r>
              <w:t>Verbo HTTP: DELETE</w:t>
            </w:r>
          </w:p>
        </w:tc>
        <w:tc>
          <w:tcPr>
            <w:tcW w:w="0" w:type="auto"/>
          </w:tcPr>
          <w:p w14:paraId="56B7F459" w14:textId="77777777" w:rsidR="007131AB" w:rsidRDefault="00000000">
            <w:pPr>
              <w:jc w:val="center"/>
            </w:pPr>
            <w:r>
              <w:rPr>
                <w:noProof/>
              </w:rPr>
              <w:drawing>
                <wp:inline distT="0" distB="0" distL="0" distR="0" wp14:anchorId="64C3D683" wp14:editId="48094DCF">
                  <wp:extent cx="134753" cy="134753"/>
                  <wp:effectExtent l="0" t="0" r="0" b="0"/>
                  <wp:docPr id="110"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11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A25DC69" w14:textId="77777777" w:rsidR="007131AB" w:rsidRDefault="00000000">
            <w:pPr>
              <w:jc w:val="center"/>
            </w:pPr>
            <w:r>
              <w:rPr>
                <w:noProof/>
              </w:rPr>
              <w:drawing>
                <wp:inline distT="0" distB="0" distL="0" distR="0" wp14:anchorId="27FADF75" wp14:editId="5E5B5C80">
                  <wp:extent cx="134753" cy="134753"/>
                  <wp:effectExtent l="0" t="0" r="0" b="0"/>
                  <wp:docPr id="111"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11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9859F6E" w14:textId="77777777" w:rsidR="007131AB" w:rsidRDefault="00000000">
            <w:pPr>
              <w:jc w:val="center"/>
            </w:pPr>
            <w:r>
              <w:rPr>
                <w:noProof/>
              </w:rPr>
              <w:drawing>
                <wp:inline distT="0" distB="0" distL="0" distR="0" wp14:anchorId="71F881E6" wp14:editId="659C47DE">
                  <wp:extent cx="83127" cy="83127"/>
                  <wp:effectExtent l="0" t="0" r="0" b="0"/>
                  <wp:docPr id="112"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112"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26421F65" w14:textId="77777777" w:rsidR="007131AB" w:rsidRDefault="00000000">
            <w:pPr>
              <w:jc w:val="center"/>
            </w:pPr>
            <w:r>
              <w:rPr>
                <w:noProof/>
              </w:rPr>
              <w:drawing>
                <wp:inline distT="0" distB="0" distL="0" distR="0" wp14:anchorId="377DFE78" wp14:editId="77980DDE">
                  <wp:extent cx="134753" cy="134753"/>
                  <wp:effectExtent l="0" t="0" r="0" b="0"/>
                  <wp:docPr id="113"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11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1BB36C3" w14:textId="77777777" w:rsidR="007131AB" w:rsidRDefault="00000000">
            <w:pPr>
              <w:jc w:val="center"/>
            </w:pPr>
            <w:r>
              <w:rPr>
                <w:noProof/>
              </w:rPr>
              <w:drawing>
                <wp:inline distT="0" distB="0" distL="0" distR="0" wp14:anchorId="1F58FA68" wp14:editId="338B2BE4">
                  <wp:extent cx="134753" cy="134753"/>
                  <wp:effectExtent l="0" t="0" r="0" b="0"/>
                  <wp:docPr id="114" name="Picture" descr="Indisponível" title="Indisponível"/>
                  <wp:cNvGraphicFramePr/>
                  <a:graphic xmlns:a="http://schemas.openxmlformats.org/drawingml/2006/main">
                    <a:graphicData uri="http://schemas.openxmlformats.org/drawingml/2006/picture">
                      <pic:pic xmlns:pic="http://schemas.openxmlformats.org/drawingml/2006/picture">
                        <pic:nvPicPr>
                          <pic:cNvPr id="11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bl>
    <w:p w14:paraId="680A7172" w14:textId="77777777" w:rsidR="007131AB" w:rsidRDefault="00000000">
      <w:pPr>
        <w:pStyle w:val="Corpodetexto"/>
      </w:pPr>
      <w:r>
        <w:rPr>
          <w:b/>
          <w:bCs/>
        </w:rPr>
        <w:t>Importante:</w:t>
      </w:r>
      <w:r>
        <w:t xml:space="preserve"> A URL base para chamadas API RESTful mudou na versão 6.5 de /RSAArcher/api/ para /RSAArcher/platformapi/. Se você atualizou de uma versão anterior à 6.5, atualize todas as suas chamadas de API RESTful imediatamente.</w:t>
      </w:r>
    </w:p>
    <w:p w14:paraId="73AF1188" w14:textId="77777777" w:rsidR="007131AB" w:rsidRDefault="00000000">
      <w:pPr>
        <w:pStyle w:val="Corpodetexto"/>
      </w:pPr>
      <w:r>
        <w:rPr>
          <w:b/>
          <w:bCs/>
        </w:rPr>
        <w:t>Observação:</w:t>
      </w:r>
      <w:r>
        <w:t xml:space="preserve"> todos os nomes de propriedade de entrada não diferenciam maiúsculas de minúsculas. Os valores de propriedade de entrada distinguem maiúsculas de minúsculas.</w:t>
      </w:r>
    </w:p>
    <w:p w14:paraId="1E40768F" w14:textId="77777777" w:rsidR="007131AB" w:rsidRDefault="00000000">
      <w:pPr>
        <w:pStyle w:val="Ttulo2"/>
      </w:pPr>
      <w:bookmarkStart w:id="64" w:name="Obtenhaconexões"/>
      <w:bookmarkStart w:id="65" w:name="Get_Connections"/>
      <w:bookmarkEnd w:id="62"/>
      <w:r>
        <w:t xml:space="preserve"> Obtenha conexões</w:t>
      </w:r>
    </w:p>
    <w:p w14:paraId="2A111202" w14:textId="77777777" w:rsidR="007131AB" w:rsidRDefault="00000000">
      <w:pPr>
        <w:pStyle w:val="FirstParagraph"/>
      </w:pPr>
      <w:r>
        <w:t>Uma conexão do gateway de dados fornece uma conexão de um sistema externo para o Archer. Esta seção explica como obter uma lista de todas as conexões disponíveis no momento. O token de sessão precisa ser de um usuário que tenha privilégios de acesso ao gateway de dados.</w:t>
      </w:r>
    </w:p>
    <w:p w14:paraId="6BECAA32" w14:textId="77777777" w:rsidR="007131AB" w:rsidRDefault="00000000">
      <w:pPr>
        <w:pStyle w:val="Corpodetexto"/>
      </w:pPr>
      <w:r>
        <w:t>Solicitação</w:t>
      </w:r>
    </w:p>
    <w:p w14:paraId="714A2756" w14:textId="77777777" w:rsidR="007131AB" w:rsidRDefault="00000000">
      <w:pPr>
        <w:pStyle w:val="Corpodetexto"/>
      </w:pPr>
      <w:r>
        <w:t>GET http://Archer/platformapi/DataGateway/Connections</w:t>
      </w:r>
    </w:p>
    <w:p w14:paraId="44D41317" w14:textId="77777777" w:rsidR="007131AB" w:rsidRDefault="00000000">
      <w:pPr>
        <w:pStyle w:val="Corpodetexto"/>
      </w:pPr>
      <w:r>
        <w:t>GET http://Archer/platformapi/DataGateway/Connections?$filter=targetId%20eq%20530</w:t>
      </w:r>
    </w:p>
    <w:p w14:paraId="16ED3525" w14:textId="77777777" w:rsidR="007131AB" w:rsidRDefault="00000000">
      <w:pPr>
        <w:pStyle w:val="Corpodetexto"/>
      </w:pPr>
      <w:r>
        <w:rPr>
          <w:b/>
          <w:bCs/>
        </w:rPr>
        <w:t>Observação:</w:t>
      </w:r>
      <w:r>
        <w:t xml:space="preserve"> Use um filtro para localizar uma conexão específica. Consulte acima para obter um exemplo. Essa solicitação retorna a conexão com um targetId de 530 e filtra todas as outras conexões.</w:t>
      </w:r>
    </w:p>
    <w:p w14:paraId="251C937A" w14:textId="77777777" w:rsidR="007131AB" w:rsidRDefault="00000000">
      <w:pPr>
        <w:pStyle w:val="Corpodetexto"/>
      </w:pPr>
      <w:r>
        <w:t>Cabeçalho da solicitação</w:t>
      </w:r>
    </w:p>
    <w:p w14:paraId="54526A4A" w14:textId="77777777" w:rsidR="007131AB" w:rsidRDefault="00000000">
      <w:pPr>
        <w:pStyle w:val="Corpodetexto"/>
      </w:pPr>
      <w:r>
        <w:t>Authorization: Archer session-id=*session token*</w:t>
      </w:r>
    </w:p>
    <w:p w14:paraId="78C470D8" w14:textId="77777777" w:rsidR="007131AB" w:rsidRDefault="00000000">
      <w:pPr>
        <w:pStyle w:val="Corpodetexto"/>
      </w:pPr>
      <w:r>
        <w:t>Exemplo de corpo de solicitação</w:t>
      </w:r>
    </w:p>
    <w:p w14:paraId="232A181D" w14:textId="77777777" w:rsidR="007131AB" w:rsidRDefault="00000000">
      <w:pPr>
        <w:pStyle w:val="Corpodetexto"/>
      </w:pPr>
      <w:r>
        <w:t>Este comando não exige um corpo específico. No entanto, você pode usar $filter para retornar informações sobre um targetId específico.</w:t>
      </w:r>
    </w:p>
    <w:p w14:paraId="20EBDDF0" w14:textId="77777777" w:rsidR="007131AB" w:rsidRDefault="00000000">
      <w:pPr>
        <w:pStyle w:val="Corpodetexto"/>
      </w:pPr>
      <w:r>
        <w:lastRenderedPageBreak/>
        <w:t>Exemplos de resposta</w:t>
      </w:r>
    </w:p>
    <w:p w14:paraId="13AE0C05" w14:textId="2A6B1BA1" w:rsidR="007131AB" w:rsidRDefault="00000000">
      <w:pPr>
        <w:pStyle w:val="Compact"/>
        <w:numPr>
          <w:ilvl w:val="0"/>
          <w:numId w:val="121"/>
        </w:numPr>
      </w:pPr>
      <w:hyperlink r:id="rId42">
        <w:r>
          <w:rPr>
            <w:rStyle w:val="Hyperlink"/>
          </w:rPr>
          <w:t>Bem-sucedido</w:t>
        </w:r>
      </w:hyperlink>
    </w:p>
    <w:p w14:paraId="170FC867" w14:textId="601EC47D" w:rsidR="007131AB" w:rsidRDefault="00000000">
      <w:pPr>
        <w:pStyle w:val="Compact"/>
        <w:numPr>
          <w:ilvl w:val="0"/>
          <w:numId w:val="121"/>
        </w:numPr>
      </w:pPr>
      <w:hyperlink r:id="rId43">
        <w:r>
          <w:rPr>
            <w:rStyle w:val="Hyperlink"/>
          </w:rPr>
          <w:t>Sem sucesso devido à não habilitação do gateway de dados</w:t>
        </w:r>
      </w:hyperlink>
    </w:p>
    <w:p w14:paraId="5387CDD1" w14:textId="77777777" w:rsidR="007131AB" w:rsidRDefault="00000000">
      <w:pPr>
        <w:numPr>
          <w:ilvl w:val="1"/>
          <w:numId w:val="122"/>
        </w:numPr>
      </w:pPr>
      <w:r>
        <w:rPr>
          <w:b/>
          <w:bCs/>
        </w:rPr>
        <w:t>Observação:</w:t>
      </w:r>
      <w:r>
        <w:t xml:space="preserve"> o exemplo anterior indica que o gateway de dados requer habilitação no Painel de controle do Archer. Para obter mais informações, consulte "Configurando uma instância para usar o Gateway de dados", na Ajuda do Painel de controle do </w:t>
      </w:r>
      <w:hyperlink r:id="rId44">
        <w:r>
          <w:rPr>
            <w:rStyle w:val="Hyperlink"/>
          </w:rPr>
          <w:t>Archer</w:t>
        </w:r>
      </w:hyperlink>
      <w:r>
        <w:t>.</w:t>
      </w:r>
    </w:p>
    <w:p w14:paraId="1BEF9FD2" w14:textId="7ABF595D" w:rsidR="007131AB" w:rsidRDefault="00000000">
      <w:pPr>
        <w:pStyle w:val="Compact"/>
        <w:numPr>
          <w:ilvl w:val="0"/>
          <w:numId w:val="121"/>
        </w:numPr>
      </w:pPr>
      <w:hyperlink r:id="rId45">
        <w:r>
          <w:rPr>
            <w:rStyle w:val="Hyperlink"/>
          </w:rPr>
          <w:t>Sem sucesso devido à falta de permissões</w:t>
        </w:r>
      </w:hyperlink>
    </w:p>
    <w:p w14:paraId="52D30D69" w14:textId="297A4FA7" w:rsidR="007131AB" w:rsidRDefault="00000000">
      <w:pPr>
        <w:numPr>
          <w:ilvl w:val="1"/>
          <w:numId w:val="123"/>
        </w:numPr>
      </w:pPr>
      <w:r>
        <w:rPr>
          <w:b/>
          <w:bCs/>
        </w:rPr>
        <w:t>Observação:</w:t>
      </w:r>
      <w:r>
        <w:t xml:space="preserve"> este exemplo indica que a função de acesso do usuário exige permissões para manipular conexões do gateway de dados. Para obter mais informações, consulte </w:t>
      </w:r>
      <w:hyperlink r:id="rId46">
        <w:r>
          <w:rPr>
            <w:rStyle w:val="Hyperlink"/>
          </w:rPr>
          <w:t>Função de metadados</w:t>
        </w:r>
      </w:hyperlink>
      <w:r>
        <w:t>.</w:t>
      </w:r>
    </w:p>
    <w:p w14:paraId="05B651FC" w14:textId="77777777" w:rsidR="007131AB" w:rsidRDefault="00000000">
      <w:pPr>
        <w:pStyle w:val="Ttulo2"/>
      </w:pPr>
      <w:bookmarkStart w:id="66" w:name="Adicionarconexão"/>
      <w:bookmarkStart w:id="67" w:name="Add_Connection"/>
      <w:bookmarkEnd w:id="63"/>
      <w:bookmarkEnd w:id="64"/>
      <w:r>
        <w:t xml:space="preserve"> Adicionar conexão</w:t>
      </w:r>
    </w:p>
    <w:p w14:paraId="3E73E60C" w14:textId="77777777" w:rsidR="007131AB" w:rsidRDefault="00000000">
      <w:pPr>
        <w:pStyle w:val="FirstParagraph"/>
      </w:pPr>
      <w:r>
        <w:t>Uma conexão do gateway de dados fornece uma conexão de um sistema externo para o Archer. Esta seção explica como adicionar uma nova conexão. O token de sessão precisa ser de um usuário que tenha privilégios de acesso ao gateway de dados.</w:t>
      </w:r>
    </w:p>
    <w:p w14:paraId="7F4D285B" w14:textId="77777777" w:rsidR="007131AB" w:rsidRDefault="00000000">
      <w:pPr>
        <w:pStyle w:val="Corpodetexto"/>
      </w:pPr>
      <w:r>
        <w:t>Solicitação</w:t>
      </w:r>
    </w:p>
    <w:p w14:paraId="4E122EA2" w14:textId="77777777" w:rsidR="007131AB" w:rsidRDefault="00000000">
      <w:pPr>
        <w:pStyle w:val="Corpodetexto"/>
      </w:pPr>
      <w:r>
        <w:t>POST http://Archer/platformapi/DataGateway/Connections</w:t>
      </w:r>
    </w:p>
    <w:p w14:paraId="2A93D532" w14:textId="77777777" w:rsidR="007131AB" w:rsidRDefault="00000000">
      <w:pPr>
        <w:pStyle w:val="Corpodetexto"/>
      </w:pPr>
      <w:r>
        <w:t>Cabeçalho da solicitação</w:t>
      </w:r>
    </w:p>
    <w:p w14:paraId="04669890" w14:textId="77777777" w:rsidR="007131AB" w:rsidRDefault="00000000">
      <w:pPr>
        <w:pStyle w:val="Corpodetexto"/>
      </w:pPr>
      <w:r>
        <w:t>Content-Type: application/json</w:t>
      </w:r>
    </w:p>
    <w:p w14:paraId="6EF78508" w14:textId="77777777" w:rsidR="007131AB" w:rsidRDefault="00000000">
      <w:pPr>
        <w:pStyle w:val="Corpodetexto"/>
      </w:pPr>
      <w:r>
        <w:t>Authorization: Archer session-id=*session token*</w:t>
      </w:r>
    </w:p>
    <w:p w14:paraId="28B77101" w14:textId="77777777" w:rsidR="007131AB" w:rsidRDefault="00000000">
      <w:pPr>
        <w:pStyle w:val="Corpodetexto"/>
      </w:pPr>
      <w:r>
        <w:t>Exemplo de corpo de solicitação</w:t>
      </w:r>
    </w:p>
    <w:p w14:paraId="2076F8D3" w14:textId="2E71EF0E" w:rsidR="007131AB" w:rsidRDefault="00000000">
      <w:pPr>
        <w:pStyle w:val="Compact"/>
        <w:numPr>
          <w:ilvl w:val="0"/>
          <w:numId w:val="124"/>
        </w:numPr>
      </w:pPr>
      <w:hyperlink r:id="rId47">
        <w:r>
          <w:rPr>
            <w:rStyle w:val="Hyperlink"/>
          </w:rPr>
          <w:t>Adicionar corpo de solicitação de conexão</w:t>
        </w:r>
      </w:hyperlink>
    </w:p>
    <w:p w14:paraId="0F3478BE" w14:textId="77777777" w:rsidR="007131AB" w:rsidRDefault="00000000">
      <w:pPr>
        <w:pStyle w:val="TableCaption"/>
      </w:pPr>
      <w:r>
        <w:t>Este exemplo de corpo tem as seguintes entradas:</w:t>
      </w:r>
    </w:p>
    <w:tbl>
      <w:tblPr>
        <w:tblStyle w:val="Table"/>
        <w:tblW w:w="0" w:type="auto"/>
        <w:tblLook w:val="0020" w:firstRow="1" w:lastRow="0" w:firstColumn="0" w:lastColumn="0" w:noHBand="0" w:noVBand="0"/>
      </w:tblPr>
      <w:tblGrid>
        <w:gridCol w:w="1627"/>
        <w:gridCol w:w="2182"/>
        <w:gridCol w:w="5029"/>
      </w:tblGrid>
      <w:tr w:rsidR="007131AB" w14:paraId="19F64799"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B08CC70" w14:textId="77777777" w:rsidR="007131AB" w:rsidRDefault="00000000">
            <w:pPr>
              <w:pStyle w:val="Corpodetexto"/>
            </w:pPr>
            <w:r>
              <w:t>Propriedades</w:t>
            </w:r>
          </w:p>
        </w:tc>
        <w:tc>
          <w:tcPr>
            <w:tcW w:w="0" w:type="auto"/>
          </w:tcPr>
          <w:p w14:paraId="4B97E677" w14:textId="77777777" w:rsidR="007131AB" w:rsidRDefault="00000000">
            <w:pPr>
              <w:pStyle w:val="Compact"/>
            </w:pPr>
            <w:r>
              <w:t>Tipo de dados</w:t>
            </w:r>
          </w:p>
        </w:tc>
        <w:tc>
          <w:tcPr>
            <w:tcW w:w="0" w:type="auto"/>
          </w:tcPr>
          <w:p w14:paraId="1D712DC9" w14:textId="77777777" w:rsidR="007131AB" w:rsidRDefault="00000000">
            <w:pPr>
              <w:pStyle w:val="Corpodetexto"/>
            </w:pPr>
            <w:r>
              <w:t>Descrição</w:t>
            </w:r>
          </w:p>
        </w:tc>
      </w:tr>
      <w:tr w:rsidR="007131AB" w14:paraId="2AC965D5" w14:textId="77777777">
        <w:tc>
          <w:tcPr>
            <w:tcW w:w="0" w:type="auto"/>
          </w:tcPr>
          <w:p w14:paraId="18256850" w14:textId="77777777" w:rsidR="007131AB" w:rsidRDefault="00000000">
            <w:pPr>
              <w:pStyle w:val="Corpodetexto"/>
            </w:pPr>
            <w:r>
              <w:t>TargetId</w:t>
            </w:r>
          </w:p>
        </w:tc>
        <w:tc>
          <w:tcPr>
            <w:tcW w:w="0" w:type="auto"/>
          </w:tcPr>
          <w:p w14:paraId="6E1F9396" w14:textId="77777777" w:rsidR="007131AB" w:rsidRDefault="00000000">
            <w:pPr>
              <w:pStyle w:val="Corpodetexto"/>
            </w:pPr>
            <w:r>
              <w:t>Número inteiro</w:t>
            </w:r>
          </w:p>
        </w:tc>
        <w:tc>
          <w:tcPr>
            <w:tcW w:w="0" w:type="auto"/>
          </w:tcPr>
          <w:p w14:paraId="4C6DC91E" w14:textId="77777777" w:rsidR="007131AB" w:rsidRDefault="00000000">
            <w:pPr>
              <w:pStyle w:val="Corpodetexto"/>
            </w:pPr>
            <w:r>
              <w:t>Indica o nível do aplicativo para adicionar a nova conexão externa.</w:t>
            </w:r>
          </w:p>
        </w:tc>
      </w:tr>
      <w:tr w:rsidR="007131AB" w14:paraId="1938C2E1" w14:textId="77777777">
        <w:tc>
          <w:tcPr>
            <w:tcW w:w="0" w:type="auto"/>
          </w:tcPr>
          <w:p w14:paraId="0B545F5E" w14:textId="77777777" w:rsidR="007131AB" w:rsidRDefault="00000000">
            <w:pPr>
              <w:pStyle w:val="Corpodetexto"/>
            </w:pPr>
            <w:r>
              <w:t>LocationAlias</w:t>
            </w:r>
          </w:p>
        </w:tc>
        <w:tc>
          <w:tcPr>
            <w:tcW w:w="0" w:type="auto"/>
          </w:tcPr>
          <w:p w14:paraId="3EDB5B76" w14:textId="77777777" w:rsidR="007131AB" w:rsidRDefault="00000000">
            <w:pPr>
              <w:pStyle w:val="Corpodetexto"/>
            </w:pPr>
            <w:r>
              <w:t>String de caracteres</w:t>
            </w:r>
          </w:p>
          <w:p w14:paraId="00508E32" w14:textId="77777777" w:rsidR="007131AB" w:rsidRDefault="00000000">
            <w:pPr>
              <w:pStyle w:val="Corpodetexto"/>
            </w:pPr>
            <w:r>
              <w:t>Limite de 10 caracteres</w:t>
            </w:r>
          </w:p>
        </w:tc>
        <w:tc>
          <w:tcPr>
            <w:tcW w:w="0" w:type="auto"/>
          </w:tcPr>
          <w:p w14:paraId="2D6BBCDA" w14:textId="77777777" w:rsidR="007131AB" w:rsidRDefault="00000000">
            <w:pPr>
              <w:pStyle w:val="Corpodetexto"/>
            </w:pPr>
            <w:r>
              <w:t>Indica o nome do conector.</w:t>
            </w:r>
          </w:p>
        </w:tc>
      </w:tr>
    </w:tbl>
    <w:p w14:paraId="3198DEC5" w14:textId="77777777" w:rsidR="007131AB" w:rsidRDefault="00000000">
      <w:pPr>
        <w:pStyle w:val="Corpodetexto"/>
      </w:pPr>
      <w:r>
        <w:lastRenderedPageBreak/>
        <w:t>Este exemplo de corpo também usa as entradas do Conector SQL flexível. Para obter mais informações, consulte Usando o Conector SQL flexível.</w:t>
      </w:r>
    </w:p>
    <w:p w14:paraId="50A70BC6" w14:textId="77777777" w:rsidR="007131AB" w:rsidRDefault="00000000">
      <w:pPr>
        <w:pStyle w:val="Corpodetexto"/>
      </w:pPr>
      <w:r>
        <w:t>Exemplo de resposta</w:t>
      </w:r>
    </w:p>
    <w:p w14:paraId="337B8D76" w14:textId="3338891D" w:rsidR="007131AB" w:rsidRDefault="00000000">
      <w:pPr>
        <w:pStyle w:val="Compact"/>
        <w:numPr>
          <w:ilvl w:val="0"/>
          <w:numId w:val="125"/>
        </w:numPr>
      </w:pPr>
      <w:hyperlink r:id="rId48">
        <w:r>
          <w:rPr>
            <w:rStyle w:val="Hyperlink"/>
          </w:rPr>
          <w:t>Adicionar resposta de conexão</w:t>
        </w:r>
      </w:hyperlink>
    </w:p>
    <w:p w14:paraId="25EEBC3D" w14:textId="77777777" w:rsidR="007131AB" w:rsidRDefault="00000000">
      <w:pPr>
        <w:pStyle w:val="Ttulo2"/>
      </w:pPr>
      <w:bookmarkStart w:id="68" w:name="Editarconexão"/>
      <w:bookmarkStart w:id="69" w:name="Edit_Connection"/>
      <w:bookmarkEnd w:id="65"/>
      <w:bookmarkEnd w:id="66"/>
      <w:r>
        <w:t xml:space="preserve"> Editar conexão</w:t>
      </w:r>
    </w:p>
    <w:p w14:paraId="52B837DE" w14:textId="77777777" w:rsidR="007131AB" w:rsidRDefault="00000000">
      <w:pPr>
        <w:pStyle w:val="FirstParagraph"/>
      </w:pPr>
      <w:r>
        <w:t>Uma conexão do gateway de dados fornece uma conexão de um sistema externo para o Archer. Esta seção explica como adicionar editar uma conexão existente. O token de sessão precisa ser de um usuário que tenha privilégios de acesso ao gateway de dados.</w:t>
      </w:r>
    </w:p>
    <w:p w14:paraId="004412F9" w14:textId="77777777" w:rsidR="007131AB" w:rsidRDefault="00000000">
      <w:pPr>
        <w:pStyle w:val="Corpodetexto"/>
      </w:pPr>
      <w:r>
        <w:t>Solicitação</w:t>
      </w:r>
    </w:p>
    <w:p w14:paraId="4E988D55" w14:textId="77777777" w:rsidR="007131AB" w:rsidRDefault="00000000">
      <w:pPr>
        <w:pStyle w:val="Corpodetexto"/>
      </w:pPr>
      <w:r>
        <w:t>PUT http://Archer/platformapi/DataGateway/Connections</w:t>
      </w:r>
    </w:p>
    <w:p w14:paraId="4D72DC88" w14:textId="77777777" w:rsidR="007131AB" w:rsidRDefault="00000000">
      <w:pPr>
        <w:pStyle w:val="Corpodetexto"/>
      </w:pPr>
      <w:r>
        <w:t>Cabeçalho da solicitação</w:t>
      </w:r>
    </w:p>
    <w:p w14:paraId="4A832FC9" w14:textId="77777777" w:rsidR="007131AB" w:rsidRDefault="00000000">
      <w:pPr>
        <w:pStyle w:val="Corpodetexto"/>
      </w:pPr>
      <w:r>
        <w:t>Content-Type: application/json</w:t>
      </w:r>
    </w:p>
    <w:p w14:paraId="25CD1ED1" w14:textId="77777777" w:rsidR="007131AB" w:rsidRDefault="00000000">
      <w:pPr>
        <w:pStyle w:val="Corpodetexto"/>
      </w:pPr>
      <w:r>
        <w:t>Authorization: Archer session-id=*session token*</w:t>
      </w:r>
    </w:p>
    <w:p w14:paraId="492407E0" w14:textId="77777777" w:rsidR="007131AB" w:rsidRDefault="00000000">
      <w:pPr>
        <w:pStyle w:val="Corpodetexto"/>
      </w:pPr>
      <w:r>
        <w:t>Exemplo de corpo de solicitação</w:t>
      </w:r>
    </w:p>
    <w:p w14:paraId="064EEEF3" w14:textId="77777777" w:rsidR="007131AB" w:rsidRDefault="00000000">
      <w:pPr>
        <w:pStyle w:val="Corpodetexto"/>
      </w:pPr>
      <w:r>
        <w:t>Editar conexão usa o mesmo corpo de solicitação que adicionar conexão e inclui o ID da conexão. Esta propriedade identifica a conexão a ser atualizada.</w:t>
      </w:r>
    </w:p>
    <w:p w14:paraId="1D319A33" w14:textId="77777777" w:rsidR="007131AB" w:rsidRDefault="00000000">
      <w:pPr>
        <w:pStyle w:val="Corpodetexto"/>
      </w:pPr>
      <w:r>
        <w:t>Além disso, Editar conexão ignora referências às propriedades LocationAlias e TargetID no corpo da solicitação. Caso contrário, editar conexão atualiza todas as outras propriedades.</w:t>
      </w:r>
    </w:p>
    <w:p w14:paraId="12F559AB" w14:textId="0A1B94D8" w:rsidR="007131AB" w:rsidRDefault="00000000">
      <w:pPr>
        <w:pStyle w:val="Compact"/>
        <w:numPr>
          <w:ilvl w:val="0"/>
          <w:numId w:val="126"/>
        </w:numPr>
      </w:pPr>
      <w:hyperlink r:id="rId49">
        <w:r>
          <w:rPr>
            <w:rStyle w:val="Hyperlink"/>
          </w:rPr>
          <w:t>Editar corpo de solicitação de conexão</w:t>
        </w:r>
      </w:hyperlink>
    </w:p>
    <w:p w14:paraId="697D9F01" w14:textId="77777777" w:rsidR="007131AB" w:rsidRDefault="00000000">
      <w:pPr>
        <w:pStyle w:val="FirstParagraph"/>
      </w:pPr>
      <w:r>
        <w:t>Exemplo de resposta</w:t>
      </w:r>
    </w:p>
    <w:p w14:paraId="1349D7D0" w14:textId="77777777" w:rsidR="007131AB" w:rsidRDefault="00000000">
      <w:pPr>
        <w:pStyle w:val="Corpodetexto"/>
      </w:pPr>
      <w:r>
        <w:t>As respostas para editar conexão são as mesmas que para adicionar conexão.</w:t>
      </w:r>
    </w:p>
    <w:p w14:paraId="12E8F000" w14:textId="77777777" w:rsidR="007131AB" w:rsidRDefault="00000000">
      <w:pPr>
        <w:pStyle w:val="Ttulo2"/>
      </w:pPr>
      <w:bookmarkStart w:id="70" w:name="Testarconexão"/>
      <w:bookmarkStart w:id="71" w:name="Test_Connection"/>
      <w:bookmarkEnd w:id="67"/>
      <w:bookmarkEnd w:id="68"/>
      <w:r>
        <w:t xml:space="preserve"> Testar conexão</w:t>
      </w:r>
    </w:p>
    <w:p w14:paraId="0D4BF4A3" w14:textId="77777777" w:rsidR="007131AB" w:rsidRDefault="00000000">
      <w:pPr>
        <w:pStyle w:val="FirstParagraph"/>
      </w:pPr>
      <w:r>
        <w:t>Uma conexão de gateway de dados vincula um sistema externo ao Archer. Isso explica como testar a conexão por meio do conector escolhido. O Conector SQL flexível oferece suporte a essa funcionalidade. Para usar a conexão de teste com ele, seu conector deve incluir a funcionalidade Testar conexão. Para obter mais informações, consulte Criando um conector do gateway de dados. O token de sessão precisa ser de um usuário que tenha privilégios de acesso ao gateway de dados.</w:t>
      </w:r>
    </w:p>
    <w:p w14:paraId="35F4D361" w14:textId="77777777" w:rsidR="007131AB" w:rsidRDefault="00000000">
      <w:pPr>
        <w:pStyle w:val="Corpodetexto"/>
      </w:pPr>
      <w:r>
        <w:t>Solicitação</w:t>
      </w:r>
    </w:p>
    <w:p w14:paraId="0C5DF2A1" w14:textId="77777777" w:rsidR="007131AB" w:rsidRDefault="00000000">
      <w:pPr>
        <w:pStyle w:val="Corpodetexto"/>
      </w:pPr>
      <w:r>
        <w:lastRenderedPageBreak/>
        <w:t>POST http://Archer/platformapi/DataGateway/Connections/Test</w:t>
      </w:r>
    </w:p>
    <w:p w14:paraId="0B31BB6C" w14:textId="77777777" w:rsidR="007131AB" w:rsidRDefault="00000000">
      <w:pPr>
        <w:pStyle w:val="Corpodetexto"/>
      </w:pPr>
      <w:r>
        <w:t>Cabeçalho da solicitação</w:t>
      </w:r>
    </w:p>
    <w:p w14:paraId="0DEFC2CE" w14:textId="77777777" w:rsidR="007131AB" w:rsidRDefault="00000000">
      <w:pPr>
        <w:pStyle w:val="Corpodetexto"/>
      </w:pPr>
      <w:r>
        <w:t>Content-Type: application/json</w:t>
      </w:r>
    </w:p>
    <w:p w14:paraId="4210FE86" w14:textId="77777777" w:rsidR="007131AB" w:rsidRDefault="00000000">
      <w:pPr>
        <w:pStyle w:val="Corpodetexto"/>
      </w:pPr>
      <w:r>
        <w:t>Authorization: Archer session-id=*session token*</w:t>
      </w:r>
    </w:p>
    <w:p w14:paraId="21014288" w14:textId="77777777" w:rsidR="007131AB" w:rsidRDefault="00000000">
      <w:pPr>
        <w:pStyle w:val="Corpodetexto"/>
      </w:pPr>
      <w:r>
        <w:t>Exemplo de corpo de solicitação</w:t>
      </w:r>
    </w:p>
    <w:p w14:paraId="48622BCE" w14:textId="129DDCBF" w:rsidR="007131AB" w:rsidRDefault="00000000">
      <w:pPr>
        <w:pStyle w:val="Corpodetexto"/>
      </w:pPr>
      <w:hyperlink r:id="rId50">
        <w:r>
          <w:rPr>
            <w:rStyle w:val="Hyperlink"/>
          </w:rPr>
          <w:t>Corpo da conexão de teste</w:t>
        </w:r>
      </w:hyperlink>
    </w:p>
    <w:p w14:paraId="793753DA" w14:textId="77777777" w:rsidR="007131AB" w:rsidRDefault="00000000">
      <w:pPr>
        <w:pStyle w:val="Corpodetexto"/>
      </w:pPr>
      <w:r>
        <w:t>Exemplos de resposta</w:t>
      </w:r>
    </w:p>
    <w:p w14:paraId="5A98C01D" w14:textId="5078C2AA" w:rsidR="007131AB" w:rsidRDefault="00000000">
      <w:pPr>
        <w:pStyle w:val="Compact"/>
        <w:numPr>
          <w:ilvl w:val="0"/>
          <w:numId w:val="127"/>
        </w:numPr>
      </w:pPr>
      <w:hyperlink r:id="rId51">
        <w:r>
          <w:rPr>
            <w:rStyle w:val="Hyperlink"/>
          </w:rPr>
          <w:t>Bem-sucedido</w:t>
        </w:r>
      </w:hyperlink>
    </w:p>
    <w:p w14:paraId="310F045C" w14:textId="40DD4543" w:rsidR="007131AB" w:rsidRDefault="00000000">
      <w:pPr>
        <w:pStyle w:val="Compact"/>
        <w:numPr>
          <w:ilvl w:val="0"/>
          <w:numId w:val="127"/>
        </w:numPr>
      </w:pPr>
      <w:hyperlink r:id="rId52">
        <w:r>
          <w:rPr>
            <w:rStyle w:val="Hyperlink"/>
          </w:rPr>
          <w:t>Teste sem sucesso</w:t>
        </w:r>
      </w:hyperlink>
      <w:r>
        <w:t>. Sem conexão estabelecida. Falha no teste. Verifique as propriedades da conexão e tente novamente.</w:t>
      </w:r>
    </w:p>
    <w:p w14:paraId="2826FF83" w14:textId="6E248A64" w:rsidR="007131AB" w:rsidRDefault="00000000">
      <w:pPr>
        <w:numPr>
          <w:ilvl w:val="0"/>
          <w:numId w:val="127"/>
        </w:numPr>
      </w:pPr>
      <w:hyperlink r:id="rId53">
        <w:r>
          <w:rPr>
            <w:rStyle w:val="Hyperlink"/>
          </w:rPr>
          <w:t>Sem sucesso devido à não configuração do conector para dar suporte à funcionalidade Testar conexão</w:t>
        </w:r>
      </w:hyperlink>
    </w:p>
    <w:p w14:paraId="7B250001" w14:textId="279E6B2F" w:rsidR="007131AB" w:rsidRDefault="00000000">
      <w:pPr>
        <w:numPr>
          <w:ilvl w:val="0"/>
          <w:numId w:val="128"/>
        </w:numPr>
      </w:pPr>
      <w:r>
        <w:t xml:space="preserve">Atualize o conector para incluir a funcionalidade Testar conexão. Para obter mais informações, consulte </w:t>
      </w:r>
      <w:hyperlink r:id="rId54">
        <w:r>
          <w:rPr>
            <w:rStyle w:val="Hyperlink"/>
          </w:rPr>
          <w:t>Criando um conector do gateway de dados</w:t>
        </w:r>
      </w:hyperlink>
      <w:r>
        <w:t>.</w:t>
      </w:r>
    </w:p>
    <w:p w14:paraId="557E2823" w14:textId="51B34293" w:rsidR="007131AB" w:rsidRDefault="00000000">
      <w:pPr>
        <w:numPr>
          <w:ilvl w:val="0"/>
          <w:numId w:val="127"/>
        </w:numPr>
      </w:pPr>
      <w:hyperlink r:id="rId55">
        <w:r>
          <w:rPr>
            <w:rStyle w:val="Hyperlink"/>
          </w:rPr>
          <w:t>Sem sucesso devido à não habilitação do gateway de dados</w:t>
        </w:r>
      </w:hyperlink>
    </w:p>
    <w:p w14:paraId="63D6B7A1" w14:textId="77777777" w:rsidR="007131AB" w:rsidRDefault="00000000">
      <w:pPr>
        <w:numPr>
          <w:ilvl w:val="0"/>
          <w:numId w:val="128"/>
        </w:numPr>
      </w:pPr>
      <w:r>
        <w:rPr>
          <w:b/>
          <w:bCs/>
        </w:rPr>
        <w:t>Observação:</w:t>
      </w:r>
      <w:r>
        <w:t xml:space="preserve"> o exemplo anterior indica que o gateway de dados requer habilitação no Painel de controle do Archer. Para obter mais informações, consulte "Configurando uma instância para usar o Gateway de dados", na Ajuda do Painel de controle do </w:t>
      </w:r>
      <w:hyperlink r:id="rId56">
        <w:r>
          <w:rPr>
            <w:rStyle w:val="Hyperlink"/>
          </w:rPr>
          <w:t>Archer</w:t>
        </w:r>
      </w:hyperlink>
      <w:r>
        <w:t>.</w:t>
      </w:r>
    </w:p>
    <w:p w14:paraId="3F4F916D" w14:textId="77777777" w:rsidR="007131AB" w:rsidRDefault="00000000">
      <w:pPr>
        <w:pStyle w:val="Ttulo2"/>
      </w:pPr>
      <w:bookmarkStart w:id="72" w:name="Excluirconexões"/>
      <w:bookmarkStart w:id="73" w:name="Delete_Connections"/>
      <w:bookmarkEnd w:id="69"/>
      <w:bookmarkEnd w:id="70"/>
      <w:r>
        <w:t xml:space="preserve"> Excluir conexões</w:t>
      </w:r>
    </w:p>
    <w:p w14:paraId="6A8AD8B0" w14:textId="77777777" w:rsidR="007131AB" w:rsidRDefault="00000000">
      <w:pPr>
        <w:pStyle w:val="FirstParagraph"/>
      </w:pPr>
      <w:r>
        <w:t>Uma conexão do gateway de dados fornece uma conexão de um sistema externo para o Archer. Esta seção explica como remover uma conexão existente. Esse comando remove a conexão e redefine todos os mapas de campo e mapas de conteúdo associados a ele. Esses campos do Archer afetados pelo comando são deixados em branco. O token de sessão precisa ser de um usuário que tenha privilégios de acesso ao gateway de dados.</w:t>
      </w:r>
    </w:p>
    <w:p w14:paraId="6BA7CCD3" w14:textId="77777777" w:rsidR="007131AB" w:rsidRDefault="00000000">
      <w:pPr>
        <w:pStyle w:val="Corpodetexto"/>
      </w:pPr>
      <w:r>
        <w:t>Solicitação</w:t>
      </w:r>
    </w:p>
    <w:p w14:paraId="1F69A248" w14:textId="77777777" w:rsidR="007131AB" w:rsidRDefault="00000000">
      <w:pPr>
        <w:pStyle w:val="Corpodetexto"/>
      </w:pPr>
      <w:r>
        <w:t>DELETE http://Archer/platformapi/DataGateway/Connections?connection=&lt;LocationAlias&gt;</w:t>
      </w:r>
    </w:p>
    <w:p w14:paraId="32835FBA" w14:textId="77777777" w:rsidR="007131AB" w:rsidRDefault="00000000">
      <w:pPr>
        <w:pStyle w:val="Corpodetexto"/>
      </w:pPr>
      <w:r>
        <w:t>Cabeçalho da solicitação</w:t>
      </w:r>
    </w:p>
    <w:p w14:paraId="74FC258E" w14:textId="77777777" w:rsidR="007131AB" w:rsidRDefault="00000000">
      <w:pPr>
        <w:pStyle w:val="Corpodetexto"/>
      </w:pPr>
      <w:r>
        <w:t>Authorization: Archer session-id=*session token*</w:t>
      </w:r>
    </w:p>
    <w:p w14:paraId="0839A144" w14:textId="77777777" w:rsidR="007131AB" w:rsidRDefault="00000000">
      <w:pPr>
        <w:pStyle w:val="Corpodetexto"/>
      </w:pPr>
      <w:r>
        <w:t>Exemplo de corpo de solicitação</w:t>
      </w:r>
    </w:p>
    <w:p w14:paraId="25EC57BD" w14:textId="77777777" w:rsidR="007131AB" w:rsidRDefault="00000000">
      <w:pPr>
        <w:pStyle w:val="Corpodetexto"/>
      </w:pPr>
      <w:r>
        <w:lastRenderedPageBreak/>
        <w:t>Este comando não requer um corpo de solicitação específico.</w:t>
      </w:r>
    </w:p>
    <w:p w14:paraId="76EEC3AD" w14:textId="77777777" w:rsidR="007131AB" w:rsidRDefault="00000000">
      <w:pPr>
        <w:pStyle w:val="Corpodetexto"/>
      </w:pPr>
      <w:r>
        <w:t>Exemplos de resposta</w:t>
      </w:r>
    </w:p>
    <w:p w14:paraId="40D5B1C5" w14:textId="580BEC03" w:rsidR="007131AB" w:rsidRDefault="00000000">
      <w:pPr>
        <w:pStyle w:val="Compact"/>
        <w:numPr>
          <w:ilvl w:val="0"/>
          <w:numId w:val="129"/>
        </w:numPr>
      </w:pPr>
      <w:hyperlink r:id="rId57">
        <w:r>
          <w:rPr>
            <w:rStyle w:val="Hyperlink"/>
          </w:rPr>
          <w:t>Bem-sucedido</w:t>
        </w:r>
      </w:hyperlink>
    </w:p>
    <w:p w14:paraId="61119806" w14:textId="0279B6D1" w:rsidR="007131AB" w:rsidRDefault="00000000">
      <w:pPr>
        <w:pStyle w:val="Compact"/>
        <w:numPr>
          <w:ilvl w:val="0"/>
          <w:numId w:val="129"/>
        </w:numPr>
      </w:pPr>
      <w:hyperlink r:id="rId58">
        <w:r>
          <w:rPr>
            <w:rStyle w:val="Hyperlink"/>
          </w:rPr>
          <w:t>Sem sucesso devido a locationAlias inválido</w:t>
        </w:r>
      </w:hyperlink>
    </w:p>
    <w:p w14:paraId="7B0206A0" w14:textId="72E0E0E9" w:rsidR="007131AB" w:rsidRDefault="00000000">
      <w:pPr>
        <w:pStyle w:val="Compact"/>
        <w:numPr>
          <w:ilvl w:val="0"/>
          <w:numId w:val="129"/>
        </w:numPr>
      </w:pPr>
      <w:hyperlink r:id="rId59">
        <w:r>
          <w:rPr>
            <w:rStyle w:val="Hyperlink"/>
          </w:rPr>
          <w:t>Sem sucesso devido à não habilitação do gateway de dados</w:t>
        </w:r>
      </w:hyperlink>
    </w:p>
    <w:p w14:paraId="17C53046" w14:textId="74CB5234" w:rsidR="007131AB" w:rsidRDefault="00000000">
      <w:pPr>
        <w:numPr>
          <w:ilvl w:val="0"/>
          <w:numId w:val="129"/>
        </w:numPr>
      </w:pPr>
      <w:hyperlink r:id="rId60">
        <w:r>
          <w:rPr>
            <w:rStyle w:val="Hyperlink"/>
          </w:rPr>
          <w:t>Sem sucesso devido à falta de permissões</w:t>
        </w:r>
      </w:hyperlink>
    </w:p>
    <w:p w14:paraId="02D9A28F" w14:textId="5D728F03" w:rsidR="007131AB" w:rsidRDefault="00000000">
      <w:pPr>
        <w:numPr>
          <w:ilvl w:val="0"/>
          <w:numId w:val="128"/>
        </w:numPr>
      </w:pPr>
      <w:r>
        <w:rPr>
          <w:b/>
          <w:bCs/>
        </w:rPr>
        <w:t>Observação:</w:t>
      </w:r>
      <w:r>
        <w:t xml:space="preserve"> este exemplo indica que a função de acesso do usuário exige permissões para manipular conexões do gateway de dados. Para obter mais informações, consulte </w:t>
      </w:r>
      <w:hyperlink r:id="rId61">
        <w:r>
          <w:rPr>
            <w:rStyle w:val="Hyperlink"/>
          </w:rPr>
          <w:t>Função de metadados</w:t>
        </w:r>
      </w:hyperlink>
      <w:r>
        <w:t>.</w:t>
      </w:r>
    </w:p>
    <w:p w14:paraId="723DF31B" w14:textId="77777777" w:rsidR="007131AB" w:rsidRDefault="00000000">
      <w:pPr>
        <w:pStyle w:val="Ttulo2"/>
      </w:pPr>
      <w:bookmarkStart w:id="74" w:name="Obtermapasdecampo"/>
      <w:bookmarkStart w:id="75" w:name="Get_Field_Maps"/>
      <w:bookmarkEnd w:id="71"/>
      <w:bookmarkEnd w:id="72"/>
      <w:r>
        <w:t xml:space="preserve"> Obter mapas de campo</w:t>
      </w:r>
    </w:p>
    <w:p w14:paraId="4DA444A0" w14:textId="77777777" w:rsidR="007131AB" w:rsidRDefault="00000000">
      <w:pPr>
        <w:pStyle w:val="FirstParagraph"/>
      </w:pPr>
      <w:r>
        <w:t>Uma conexão do gateway de dados fornece uma conexão de um sistema externo para o Archer. Esta seção explica o comando da API para obter campos existentes de origem externa e onde eles são mapeados para campos do Archer. O token de sessão precisa ser de um usuário que tenha privilégios de acesso ao gateway de dados.</w:t>
      </w:r>
    </w:p>
    <w:p w14:paraId="31E99B99" w14:textId="77777777" w:rsidR="007131AB" w:rsidRDefault="00000000">
      <w:pPr>
        <w:pStyle w:val="Corpodetexto"/>
      </w:pPr>
      <w:r>
        <w:t>Solicitação</w:t>
      </w:r>
    </w:p>
    <w:p w14:paraId="6A02FE84" w14:textId="77777777" w:rsidR="007131AB" w:rsidRDefault="00000000">
      <w:pPr>
        <w:pStyle w:val="Corpodetexto"/>
      </w:pPr>
      <w:r>
        <w:t>GET http://Archer/platformapi/DataGateway/FieldMaps</w:t>
      </w:r>
    </w:p>
    <w:p w14:paraId="0FEB082A" w14:textId="77777777" w:rsidR="007131AB" w:rsidRDefault="00000000">
      <w:pPr>
        <w:pStyle w:val="Corpodetexto"/>
      </w:pPr>
      <w:r>
        <w:t>GET http://Archer/platformapi/DataGateway/FieldMaps?$filter=DataGatewayFieldMaps/any(dgfm:dgfm/Connections/any(conn:conn/Name%20eq%20%27SQLCON1%27))</w:t>
      </w:r>
    </w:p>
    <w:p w14:paraId="46A4F08D" w14:textId="77777777" w:rsidR="007131AB" w:rsidRDefault="00000000">
      <w:pPr>
        <w:pStyle w:val="Corpodetexto"/>
      </w:pPr>
      <w:r>
        <w:rPr>
          <w:b/>
          <w:bCs/>
        </w:rPr>
        <w:t>Observação:</w:t>
      </w:r>
      <w:r>
        <w:t xml:space="preserve"> Use um filtro para localizar mapas de campo de uma conexão específica. Consulte acima para obter um exemplo. Esta solicitação retorna os mapas de campo da conexão chamada SQLCON1 e filtra todas as outras conexões.</w:t>
      </w:r>
    </w:p>
    <w:p w14:paraId="40AD1B07" w14:textId="77777777" w:rsidR="007131AB" w:rsidRDefault="00000000">
      <w:pPr>
        <w:pStyle w:val="Corpodetexto"/>
      </w:pPr>
      <w:r>
        <w:t>GET http://Archer/platformapi/DataGateway/FieldMaps?$filter=DataGatewayFieldMaps/any(dgfm:dgfm/targetId%20eq%20335)</w:t>
      </w:r>
    </w:p>
    <w:p w14:paraId="4BF2B229" w14:textId="77777777" w:rsidR="007131AB" w:rsidRDefault="00000000">
      <w:pPr>
        <w:pStyle w:val="Corpodetexto"/>
      </w:pPr>
      <w:r>
        <w:rPr>
          <w:b/>
          <w:bCs/>
        </w:rPr>
        <w:t>Observação:</w:t>
      </w:r>
      <w:r>
        <w:t xml:space="preserve"> Use um filtro para localizar os mapas de campo de um nível específico. Consulte acima para obter um exemplo. Esta solicitação retorna os mapas de campo do ID de nível de 335 e filtra todas as outras conexões.</w:t>
      </w:r>
    </w:p>
    <w:p w14:paraId="38A9A7D6" w14:textId="77777777" w:rsidR="007131AB" w:rsidRDefault="00000000">
      <w:pPr>
        <w:pStyle w:val="Corpodetexto"/>
      </w:pPr>
      <w:r>
        <w:t>GET http://Archer/platformapi/DataGateway/FieldMaps?$filter=DataGatewayFieldMaps/any(dgfm:dgfm/targetId%20eq%20335)%20and%20DataGatewayFieldMaps/any(dgfm:dgfm/Connections/any(conn:conn/Name%20eq%20%27SQLCON1%27))</w:t>
      </w:r>
    </w:p>
    <w:p w14:paraId="5F988785" w14:textId="77777777" w:rsidR="007131AB" w:rsidRDefault="00000000">
      <w:pPr>
        <w:pStyle w:val="Corpodetexto"/>
      </w:pPr>
      <w:r>
        <w:rPr>
          <w:b/>
          <w:bCs/>
        </w:rPr>
        <w:t>Observação:</w:t>
      </w:r>
      <w:r>
        <w:t xml:space="preserve"> Use um filtro para localizar mapas de campo de uma conexão e de um nível específicos. Consulte acima para obter um exemplo. Esta solicitação retorna os mapas de campo para o ID de nível de 335 e conexões chamadas SQLCON1 e filtra todas as outras conexões.</w:t>
      </w:r>
    </w:p>
    <w:p w14:paraId="7993DDCB" w14:textId="77777777" w:rsidR="007131AB" w:rsidRDefault="00000000">
      <w:pPr>
        <w:pStyle w:val="Corpodetexto"/>
      </w:pPr>
      <w:r>
        <w:lastRenderedPageBreak/>
        <w:t>Cabeçalho da solicitação</w:t>
      </w:r>
    </w:p>
    <w:p w14:paraId="38B0A4D7" w14:textId="77777777" w:rsidR="007131AB" w:rsidRDefault="00000000">
      <w:pPr>
        <w:pStyle w:val="Corpodetexto"/>
      </w:pPr>
      <w:r>
        <w:t>Authorization: Archer session-id=*session token*</w:t>
      </w:r>
    </w:p>
    <w:p w14:paraId="6BB09BC0" w14:textId="77777777" w:rsidR="007131AB" w:rsidRDefault="00000000">
      <w:pPr>
        <w:pStyle w:val="Corpodetexto"/>
      </w:pPr>
      <w:r>
        <w:t>Exemplo de corpo de solicitação</w:t>
      </w:r>
    </w:p>
    <w:p w14:paraId="7154182C" w14:textId="77777777" w:rsidR="007131AB" w:rsidRDefault="00000000">
      <w:pPr>
        <w:pStyle w:val="Corpodetexto"/>
      </w:pPr>
      <w:r>
        <w:t>Este comando não exige um corpo específico. No entanto, você pode usar $filter para retornar informações. Há 2 variáveis, que podem ser filtradas separadamente ou combinadas:</w:t>
      </w:r>
    </w:p>
    <w:p w14:paraId="423040E7" w14:textId="77777777" w:rsidR="007131AB" w:rsidRDefault="00000000">
      <w:pPr>
        <w:pStyle w:val="Compact"/>
        <w:numPr>
          <w:ilvl w:val="0"/>
          <w:numId w:val="130"/>
        </w:numPr>
      </w:pPr>
      <w:r>
        <w:t>ConnectionName. Filtra com base nos mapas de campo associados a uma conexão específica.</w:t>
      </w:r>
    </w:p>
    <w:p w14:paraId="5036AD91" w14:textId="77777777" w:rsidR="007131AB" w:rsidRDefault="00000000">
      <w:pPr>
        <w:pStyle w:val="Compact"/>
        <w:numPr>
          <w:ilvl w:val="0"/>
          <w:numId w:val="130"/>
        </w:numPr>
      </w:pPr>
      <w:r>
        <w:t>TargetId. Filtra com base nos mapas de campo dentro de um nível específico.</w:t>
      </w:r>
    </w:p>
    <w:p w14:paraId="5CAD70BC" w14:textId="77777777" w:rsidR="007131AB" w:rsidRDefault="00000000">
      <w:pPr>
        <w:pStyle w:val="FirstParagraph"/>
      </w:pPr>
      <w:r>
        <w:t>Exemplos de resposta</w:t>
      </w:r>
    </w:p>
    <w:p w14:paraId="04CACD11" w14:textId="1D22001B" w:rsidR="007131AB" w:rsidRDefault="00000000">
      <w:pPr>
        <w:pStyle w:val="Compact"/>
        <w:numPr>
          <w:ilvl w:val="0"/>
          <w:numId w:val="131"/>
        </w:numPr>
      </w:pPr>
      <w:hyperlink r:id="rId62">
        <w:r>
          <w:rPr>
            <w:rStyle w:val="Hyperlink"/>
          </w:rPr>
          <w:t>Bem-sucedido</w:t>
        </w:r>
      </w:hyperlink>
    </w:p>
    <w:p w14:paraId="7329C6CF" w14:textId="394B5823" w:rsidR="007131AB" w:rsidRDefault="00000000">
      <w:pPr>
        <w:pStyle w:val="Compact"/>
        <w:numPr>
          <w:ilvl w:val="0"/>
          <w:numId w:val="131"/>
        </w:numPr>
      </w:pPr>
      <w:hyperlink r:id="rId63">
        <w:r>
          <w:rPr>
            <w:rStyle w:val="Hyperlink"/>
          </w:rPr>
          <w:t>Parcialmente com sucesso devido a valor $filter não existente</w:t>
        </w:r>
      </w:hyperlink>
    </w:p>
    <w:p w14:paraId="24BCF7E6" w14:textId="5382A8E5" w:rsidR="007131AB" w:rsidRDefault="00000000">
      <w:pPr>
        <w:pStyle w:val="Compact"/>
        <w:numPr>
          <w:ilvl w:val="0"/>
          <w:numId w:val="131"/>
        </w:numPr>
      </w:pPr>
      <w:hyperlink r:id="rId64">
        <w:r>
          <w:rPr>
            <w:rStyle w:val="Hyperlink"/>
          </w:rPr>
          <w:t>Sem sucesso devido à não habilitação do gateway de dados</w:t>
        </w:r>
      </w:hyperlink>
    </w:p>
    <w:p w14:paraId="007F0069" w14:textId="77777777" w:rsidR="007131AB" w:rsidRDefault="00000000">
      <w:pPr>
        <w:numPr>
          <w:ilvl w:val="1"/>
          <w:numId w:val="132"/>
        </w:numPr>
      </w:pPr>
      <w:r>
        <w:rPr>
          <w:b/>
          <w:bCs/>
        </w:rPr>
        <w:t>Observação:</w:t>
      </w:r>
      <w:r>
        <w:t xml:space="preserve"> o exemplo anterior indica que o gateway de dados requer habilitação no Painel de controle do Archer. Para obter mais informações, consulte "Configurando uma instância para usar o Gateway de dados", na Ajuda do Painel de controle do </w:t>
      </w:r>
      <w:hyperlink r:id="rId65">
        <w:r>
          <w:rPr>
            <w:rStyle w:val="Hyperlink"/>
          </w:rPr>
          <w:t>Archer</w:t>
        </w:r>
      </w:hyperlink>
      <w:r>
        <w:t>.</w:t>
      </w:r>
    </w:p>
    <w:p w14:paraId="233F650F" w14:textId="57CC735D" w:rsidR="007131AB" w:rsidRDefault="00000000">
      <w:pPr>
        <w:pStyle w:val="Compact"/>
        <w:numPr>
          <w:ilvl w:val="0"/>
          <w:numId w:val="131"/>
        </w:numPr>
      </w:pPr>
      <w:hyperlink r:id="rId66">
        <w:r>
          <w:rPr>
            <w:rStyle w:val="Hyperlink"/>
          </w:rPr>
          <w:t>Sem sucesso devido à falta de permissões</w:t>
        </w:r>
      </w:hyperlink>
    </w:p>
    <w:p w14:paraId="5214AAAB" w14:textId="5485E8EE" w:rsidR="007131AB" w:rsidRDefault="00000000">
      <w:pPr>
        <w:numPr>
          <w:ilvl w:val="1"/>
          <w:numId w:val="133"/>
        </w:numPr>
      </w:pPr>
      <w:r>
        <w:rPr>
          <w:b/>
          <w:bCs/>
        </w:rPr>
        <w:t>Observação:</w:t>
      </w:r>
      <w:r>
        <w:t xml:space="preserve"> este exemplo indica que a função de acesso do usuário exige permissões para manipular conexões do gateway de dados. Para obter mais informações, consulte </w:t>
      </w:r>
      <w:hyperlink r:id="rId67">
        <w:r>
          <w:rPr>
            <w:rStyle w:val="Hyperlink"/>
          </w:rPr>
          <w:t>Função de metadados</w:t>
        </w:r>
      </w:hyperlink>
      <w:r>
        <w:t>.</w:t>
      </w:r>
    </w:p>
    <w:p w14:paraId="7DE44CA1" w14:textId="77777777" w:rsidR="007131AB" w:rsidRDefault="00000000">
      <w:pPr>
        <w:pStyle w:val="Ttulo2"/>
      </w:pPr>
      <w:bookmarkStart w:id="76" w:name="Adicionaroueditarmapasdecampo"/>
      <w:bookmarkStart w:id="77" w:name="Add_Field_Mapping"/>
      <w:bookmarkEnd w:id="73"/>
      <w:bookmarkEnd w:id="74"/>
      <w:r>
        <w:t xml:space="preserve"> Adicionar ou editar mapas de campo</w:t>
      </w:r>
    </w:p>
    <w:p w14:paraId="3A5CB13A" w14:textId="77777777" w:rsidR="007131AB" w:rsidRDefault="00000000">
      <w:pPr>
        <w:pStyle w:val="FirstParagraph"/>
      </w:pPr>
      <w:r>
        <w:t>Uma conexão do gateway de dados fornece uma conexão de um sistema externo para o Archer. Esta seção explica o comando da API para mapear campos de origem externa para campos do Archer. O token de sessão precisa ser de um usuário que tenha privilégios de acesso ao gateway de dados.</w:t>
      </w:r>
    </w:p>
    <w:p w14:paraId="1107D7EA" w14:textId="77777777" w:rsidR="007131AB" w:rsidRDefault="00000000">
      <w:pPr>
        <w:pStyle w:val="Corpodetexto"/>
      </w:pPr>
      <w:r>
        <w:t>Solicitação</w:t>
      </w:r>
    </w:p>
    <w:p w14:paraId="74F2D750" w14:textId="77777777" w:rsidR="007131AB" w:rsidRDefault="00000000">
      <w:pPr>
        <w:pStyle w:val="Corpodetexto"/>
      </w:pPr>
      <w:r>
        <w:t>PUT http://Archer/platformapi/DataGateway/FieldMaps</w:t>
      </w:r>
    </w:p>
    <w:p w14:paraId="233B17D1" w14:textId="77777777" w:rsidR="007131AB" w:rsidRDefault="00000000">
      <w:pPr>
        <w:pStyle w:val="Corpodetexto"/>
      </w:pPr>
      <w:r>
        <w:t>POST http://Archer/platformapi/DataGateway/FieldMaps</w:t>
      </w:r>
    </w:p>
    <w:p w14:paraId="2D0D7B3A" w14:textId="77777777" w:rsidR="007131AB" w:rsidRDefault="00000000">
      <w:pPr>
        <w:pStyle w:val="Corpodetexto"/>
      </w:pPr>
      <w:r>
        <w:t>Cabeçalho da solicitação</w:t>
      </w:r>
    </w:p>
    <w:p w14:paraId="793D32CA" w14:textId="77777777" w:rsidR="007131AB" w:rsidRDefault="00000000">
      <w:pPr>
        <w:pStyle w:val="Corpodetexto"/>
      </w:pPr>
      <w:r>
        <w:t>Content-Type: application/json</w:t>
      </w:r>
    </w:p>
    <w:p w14:paraId="3BD25D9A" w14:textId="77777777" w:rsidR="007131AB" w:rsidRDefault="00000000">
      <w:pPr>
        <w:pStyle w:val="Corpodetexto"/>
      </w:pPr>
      <w:r>
        <w:t>Authorization: Archer session-id=*session token*</w:t>
      </w:r>
    </w:p>
    <w:p w14:paraId="105DBE48" w14:textId="77777777" w:rsidR="007131AB" w:rsidRDefault="00000000">
      <w:pPr>
        <w:pStyle w:val="Corpodetexto"/>
      </w:pPr>
      <w:r>
        <w:t>Exemplo de corpo de solicitação</w:t>
      </w:r>
    </w:p>
    <w:p w14:paraId="775981C1" w14:textId="6B033C72" w:rsidR="007131AB" w:rsidRDefault="00000000">
      <w:pPr>
        <w:pStyle w:val="Compact"/>
        <w:numPr>
          <w:ilvl w:val="0"/>
          <w:numId w:val="134"/>
        </w:numPr>
      </w:pPr>
      <w:hyperlink r:id="rId68">
        <w:r>
          <w:rPr>
            <w:rStyle w:val="Hyperlink"/>
          </w:rPr>
          <w:t>Adicionar ou editar corpo de solicitação de mapas de campo</w:t>
        </w:r>
      </w:hyperlink>
    </w:p>
    <w:p w14:paraId="3FD3D2C2" w14:textId="77777777" w:rsidR="007131AB" w:rsidRDefault="00000000">
      <w:pPr>
        <w:pStyle w:val="TableCaption"/>
      </w:pPr>
      <w:r>
        <w:t>Este exemplo de corpo tem as seguintes entradas:</w:t>
      </w:r>
    </w:p>
    <w:tbl>
      <w:tblPr>
        <w:tblStyle w:val="Table"/>
        <w:tblW w:w="0" w:type="auto"/>
        <w:tblLook w:val="0020" w:firstRow="1" w:lastRow="0" w:firstColumn="0" w:lastColumn="0" w:noHBand="0" w:noVBand="0"/>
      </w:tblPr>
      <w:tblGrid>
        <w:gridCol w:w="1655"/>
        <w:gridCol w:w="2153"/>
        <w:gridCol w:w="5030"/>
      </w:tblGrid>
      <w:tr w:rsidR="007131AB" w14:paraId="23519186"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3C4929E1" w14:textId="77777777" w:rsidR="007131AB" w:rsidRDefault="00000000">
            <w:pPr>
              <w:pStyle w:val="Corpodetexto"/>
            </w:pPr>
            <w:r>
              <w:t>Propriedades</w:t>
            </w:r>
          </w:p>
        </w:tc>
        <w:tc>
          <w:tcPr>
            <w:tcW w:w="0" w:type="auto"/>
          </w:tcPr>
          <w:p w14:paraId="5DD86890" w14:textId="77777777" w:rsidR="007131AB" w:rsidRDefault="00000000">
            <w:pPr>
              <w:pStyle w:val="Compact"/>
            </w:pPr>
            <w:r>
              <w:t>Tipo de dados</w:t>
            </w:r>
          </w:p>
        </w:tc>
        <w:tc>
          <w:tcPr>
            <w:tcW w:w="0" w:type="auto"/>
          </w:tcPr>
          <w:p w14:paraId="5230559F" w14:textId="77777777" w:rsidR="007131AB" w:rsidRDefault="00000000">
            <w:pPr>
              <w:pStyle w:val="Corpodetexto"/>
            </w:pPr>
            <w:r>
              <w:t>Descrição</w:t>
            </w:r>
          </w:p>
        </w:tc>
      </w:tr>
      <w:tr w:rsidR="007131AB" w14:paraId="590A7FE4" w14:textId="77777777">
        <w:tc>
          <w:tcPr>
            <w:tcW w:w="0" w:type="auto"/>
          </w:tcPr>
          <w:p w14:paraId="0B489694" w14:textId="77777777" w:rsidR="007131AB" w:rsidRDefault="00000000">
            <w:pPr>
              <w:pStyle w:val="Corpodetexto"/>
            </w:pPr>
            <w:r>
              <w:t>TargetId</w:t>
            </w:r>
          </w:p>
        </w:tc>
        <w:tc>
          <w:tcPr>
            <w:tcW w:w="0" w:type="auto"/>
          </w:tcPr>
          <w:p w14:paraId="7AC55785" w14:textId="77777777" w:rsidR="007131AB" w:rsidRDefault="00000000">
            <w:pPr>
              <w:pStyle w:val="Corpodetexto"/>
            </w:pPr>
            <w:r>
              <w:t>Número inteiro</w:t>
            </w:r>
          </w:p>
        </w:tc>
        <w:tc>
          <w:tcPr>
            <w:tcW w:w="0" w:type="auto"/>
          </w:tcPr>
          <w:p w14:paraId="7FBB8C83" w14:textId="77777777" w:rsidR="007131AB" w:rsidRDefault="00000000">
            <w:pPr>
              <w:pStyle w:val="Corpodetexto"/>
            </w:pPr>
            <w:r>
              <w:t>Indica o nível do aplicativo para adicionar a nova conexão externa.</w:t>
            </w:r>
          </w:p>
        </w:tc>
      </w:tr>
      <w:tr w:rsidR="007131AB" w14:paraId="00B01EFD" w14:textId="77777777">
        <w:tc>
          <w:tcPr>
            <w:tcW w:w="0" w:type="auto"/>
          </w:tcPr>
          <w:p w14:paraId="02D922E0" w14:textId="77777777" w:rsidR="007131AB" w:rsidRDefault="00000000">
            <w:pPr>
              <w:pStyle w:val="Corpodetexto"/>
            </w:pPr>
            <w:r>
              <w:t>Nome</w:t>
            </w:r>
          </w:p>
        </w:tc>
        <w:tc>
          <w:tcPr>
            <w:tcW w:w="0" w:type="auto"/>
          </w:tcPr>
          <w:p w14:paraId="5F1BA511" w14:textId="77777777" w:rsidR="007131AB" w:rsidRDefault="00000000">
            <w:pPr>
              <w:pStyle w:val="Corpodetexto"/>
            </w:pPr>
            <w:r>
              <w:t>String de caracteres</w:t>
            </w:r>
          </w:p>
          <w:p w14:paraId="42987823" w14:textId="77777777" w:rsidR="007131AB" w:rsidRDefault="00000000">
            <w:pPr>
              <w:pStyle w:val="Corpodetexto"/>
            </w:pPr>
            <w:r>
              <w:t>Limite de 10 caracteres</w:t>
            </w:r>
          </w:p>
        </w:tc>
        <w:tc>
          <w:tcPr>
            <w:tcW w:w="0" w:type="auto"/>
          </w:tcPr>
          <w:p w14:paraId="6E45A3F7" w14:textId="77777777" w:rsidR="007131AB" w:rsidRDefault="00000000">
            <w:pPr>
              <w:pStyle w:val="Corpodetexto"/>
            </w:pPr>
            <w:r>
              <w:t>Indica o nome do conector.</w:t>
            </w:r>
          </w:p>
        </w:tc>
      </w:tr>
      <w:tr w:rsidR="007131AB" w14:paraId="0FDCCDF0" w14:textId="77777777">
        <w:tc>
          <w:tcPr>
            <w:tcW w:w="0" w:type="auto"/>
          </w:tcPr>
          <w:p w14:paraId="7FA184E2" w14:textId="77777777" w:rsidR="007131AB" w:rsidRDefault="00000000">
            <w:pPr>
              <w:pStyle w:val="Corpodetexto"/>
            </w:pPr>
            <w:r>
              <w:t>SourceFieldId</w:t>
            </w:r>
          </w:p>
        </w:tc>
        <w:tc>
          <w:tcPr>
            <w:tcW w:w="0" w:type="auto"/>
          </w:tcPr>
          <w:p w14:paraId="7273BC0C" w14:textId="77777777" w:rsidR="007131AB" w:rsidRDefault="00000000">
            <w:pPr>
              <w:pStyle w:val="Corpodetexto"/>
            </w:pPr>
            <w:r>
              <w:t>String de caracteres</w:t>
            </w:r>
          </w:p>
          <w:p w14:paraId="5D021DF4" w14:textId="77777777" w:rsidR="007131AB" w:rsidRDefault="00000000">
            <w:pPr>
              <w:pStyle w:val="Corpodetexto"/>
            </w:pPr>
            <w:r>
              <w:t>Limite de 256 caracteres</w:t>
            </w:r>
          </w:p>
        </w:tc>
        <w:tc>
          <w:tcPr>
            <w:tcW w:w="0" w:type="auto"/>
          </w:tcPr>
          <w:p w14:paraId="354414C0" w14:textId="77777777" w:rsidR="007131AB" w:rsidRDefault="00000000">
            <w:pPr>
              <w:pStyle w:val="Corpodetexto"/>
            </w:pPr>
            <w:r>
              <w:t>Representa a string requerida para localizar o campo no recurso externo.</w:t>
            </w:r>
          </w:p>
        </w:tc>
      </w:tr>
      <w:tr w:rsidR="007131AB" w14:paraId="5E08BC55" w14:textId="77777777">
        <w:tc>
          <w:tcPr>
            <w:tcW w:w="0" w:type="auto"/>
          </w:tcPr>
          <w:p w14:paraId="24D52EE8" w14:textId="77777777" w:rsidR="007131AB" w:rsidRDefault="00000000">
            <w:pPr>
              <w:pStyle w:val="Corpodetexto"/>
            </w:pPr>
            <w:r>
              <w:t>ArcherFieldId</w:t>
            </w:r>
          </w:p>
        </w:tc>
        <w:tc>
          <w:tcPr>
            <w:tcW w:w="0" w:type="auto"/>
          </w:tcPr>
          <w:p w14:paraId="21752F08" w14:textId="77777777" w:rsidR="007131AB" w:rsidRDefault="00000000">
            <w:pPr>
              <w:pStyle w:val="Corpodetexto"/>
            </w:pPr>
            <w:r>
              <w:t>Número inteiro</w:t>
            </w:r>
          </w:p>
        </w:tc>
        <w:tc>
          <w:tcPr>
            <w:tcW w:w="0" w:type="auto"/>
          </w:tcPr>
          <w:p w14:paraId="279A1AF4" w14:textId="77777777" w:rsidR="007131AB" w:rsidRDefault="00000000">
            <w:pPr>
              <w:pStyle w:val="Corpodetexto"/>
            </w:pPr>
            <w:r>
              <w:t>Indica o ID do campo no Archer.</w:t>
            </w:r>
          </w:p>
        </w:tc>
      </w:tr>
    </w:tbl>
    <w:p w14:paraId="102E03D7" w14:textId="77777777" w:rsidR="007131AB" w:rsidRDefault="00000000">
      <w:pPr>
        <w:pStyle w:val="Corpodetexto"/>
      </w:pPr>
      <w:r>
        <w:t>Este comando funcionará se as seguintes condições forem verdadeiras:</w:t>
      </w:r>
    </w:p>
    <w:p w14:paraId="5056055A" w14:textId="77777777" w:rsidR="007131AB" w:rsidRDefault="00000000">
      <w:pPr>
        <w:pStyle w:val="Compact"/>
        <w:numPr>
          <w:ilvl w:val="0"/>
          <w:numId w:val="135"/>
        </w:numPr>
      </w:pPr>
      <w:r>
        <w:t>TargetID corresponde a um nível existente no aplicativo Archer.</w:t>
      </w:r>
    </w:p>
    <w:p w14:paraId="0F183B05" w14:textId="77777777" w:rsidR="007131AB" w:rsidRDefault="00000000">
      <w:pPr>
        <w:pStyle w:val="Compact"/>
        <w:numPr>
          <w:ilvl w:val="0"/>
          <w:numId w:val="135"/>
        </w:numPr>
      </w:pPr>
      <w:r>
        <w:t>A Conexão corresponde ao nível do archerFieldId especificado.</w:t>
      </w:r>
    </w:p>
    <w:p w14:paraId="2F9CE2D1" w14:textId="77777777" w:rsidR="007131AB" w:rsidRDefault="00000000">
      <w:pPr>
        <w:pStyle w:val="Compact"/>
        <w:numPr>
          <w:ilvl w:val="0"/>
          <w:numId w:val="135"/>
        </w:numPr>
      </w:pPr>
      <w:r>
        <w:t>O targetId de archerFieldId corresponde ao targetId na entrada.</w:t>
      </w:r>
    </w:p>
    <w:p w14:paraId="30B64804" w14:textId="77777777" w:rsidR="007131AB" w:rsidRDefault="00000000">
      <w:pPr>
        <w:pStyle w:val="Compact"/>
        <w:numPr>
          <w:ilvl w:val="0"/>
          <w:numId w:val="135"/>
        </w:numPr>
      </w:pPr>
      <w:bookmarkStart w:id="78" w:name="X2f6f5a2771b45fc9b23509777be0c170ca3e762"/>
      <w:bookmarkEnd w:id="75"/>
      <w:r>
        <w:t xml:space="preserve"> Os conectores SQL flexíveis oferecem suporte aos seguintes tipos de campo: Data, Endereço IP, Numérico ou Texto.</w:t>
      </w:r>
    </w:p>
    <w:p w14:paraId="5BF57DFE" w14:textId="77777777" w:rsidR="007131AB" w:rsidRDefault="00000000">
      <w:pPr>
        <w:pStyle w:val="Compact"/>
        <w:numPr>
          <w:ilvl w:val="0"/>
          <w:numId w:val="135"/>
        </w:numPr>
      </w:pPr>
      <w:r>
        <w:t>Os conectores personalizados são compatíveis com os seguintes tipos de campo:</w:t>
      </w:r>
    </w:p>
    <w:p w14:paraId="73EF707B" w14:textId="77777777" w:rsidR="007131AB" w:rsidRDefault="00000000">
      <w:pPr>
        <w:pStyle w:val="Compact"/>
        <w:numPr>
          <w:ilvl w:val="1"/>
          <w:numId w:val="136"/>
        </w:numPr>
      </w:pPr>
      <w:r>
        <w:t>Anexo</w:t>
      </w:r>
    </w:p>
    <w:p w14:paraId="43BB1E83" w14:textId="77777777" w:rsidR="007131AB" w:rsidRDefault="00000000">
      <w:pPr>
        <w:pStyle w:val="Compact"/>
        <w:numPr>
          <w:ilvl w:val="1"/>
          <w:numId w:val="136"/>
        </w:numPr>
      </w:pPr>
      <w:r>
        <w:t>Data</w:t>
      </w:r>
    </w:p>
    <w:p w14:paraId="7C8E5CEE" w14:textId="77777777" w:rsidR="007131AB" w:rsidRDefault="00000000">
      <w:pPr>
        <w:pStyle w:val="Compact"/>
        <w:numPr>
          <w:ilvl w:val="1"/>
          <w:numId w:val="136"/>
        </w:numPr>
      </w:pPr>
      <w:r>
        <w:t>ExternalLinks</w:t>
      </w:r>
    </w:p>
    <w:p w14:paraId="7C901264" w14:textId="77777777" w:rsidR="007131AB" w:rsidRDefault="00000000">
      <w:pPr>
        <w:pStyle w:val="Compact"/>
        <w:numPr>
          <w:ilvl w:val="1"/>
          <w:numId w:val="136"/>
        </w:numPr>
      </w:pPr>
      <w:r>
        <w:t>Imagem</w:t>
      </w:r>
    </w:p>
    <w:p w14:paraId="3E1E70F4" w14:textId="77777777" w:rsidR="007131AB" w:rsidRDefault="00000000">
      <w:pPr>
        <w:pStyle w:val="Compact"/>
        <w:numPr>
          <w:ilvl w:val="1"/>
          <w:numId w:val="136"/>
        </w:numPr>
      </w:pPr>
      <w:r>
        <w:t>IpAddress</w:t>
      </w:r>
    </w:p>
    <w:p w14:paraId="30E00666" w14:textId="77777777" w:rsidR="007131AB" w:rsidRDefault="00000000">
      <w:pPr>
        <w:pStyle w:val="Compact"/>
        <w:numPr>
          <w:ilvl w:val="1"/>
          <w:numId w:val="136"/>
        </w:numPr>
      </w:pPr>
      <w:r>
        <w:t>Matriz</w:t>
      </w:r>
    </w:p>
    <w:p w14:paraId="1D625504" w14:textId="77777777" w:rsidR="007131AB" w:rsidRDefault="00000000">
      <w:pPr>
        <w:pStyle w:val="Compact"/>
        <w:numPr>
          <w:ilvl w:val="1"/>
          <w:numId w:val="136"/>
        </w:numPr>
      </w:pPr>
      <w:r>
        <w:t>Numérico</w:t>
      </w:r>
    </w:p>
    <w:p w14:paraId="60644BC0" w14:textId="77777777" w:rsidR="007131AB" w:rsidRDefault="00000000">
      <w:pPr>
        <w:pStyle w:val="Compact"/>
        <w:numPr>
          <w:ilvl w:val="1"/>
          <w:numId w:val="136"/>
        </w:numPr>
      </w:pPr>
      <w:r>
        <w:t>Permissões de registro</w:t>
      </w:r>
    </w:p>
    <w:p w14:paraId="02BAE1AA" w14:textId="77777777" w:rsidR="007131AB" w:rsidRDefault="00000000">
      <w:pPr>
        <w:pStyle w:val="Compact"/>
        <w:numPr>
          <w:ilvl w:val="1"/>
          <w:numId w:val="136"/>
        </w:numPr>
      </w:pPr>
      <w:r>
        <w:t>Agendador/compromisso</w:t>
      </w:r>
    </w:p>
    <w:p w14:paraId="566FF339" w14:textId="77777777" w:rsidR="007131AB" w:rsidRDefault="00000000">
      <w:pPr>
        <w:pStyle w:val="Compact"/>
        <w:numPr>
          <w:ilvl w:val="1"/>
          <w:numId w:val="136"/>
        </w:numPr>
      </w:pPr>
      <w:r>
        <w:t>Agendador</w:t>
      </w:r>
    </w:p>
    <w:p w14:paraId="1FD2C1F4" w14:textId="77777777" w:rsidR="007131AB" w:rsidRDefault="00000000">
      <w:pPr>
        <w:pStyle w:val="Compact"/>
        <w:numPr>
          <w:ilvl w:val="1"/>
          <w:numId w:val="136"/>
        </w:numPr>
      </w:pPr>
      <w:r>
        <w:t>Texto</w:t>
      </w:r>
    </w:p>
    <w:p w14:paraId="73677BDD" w14:textId="77777777" w:rsidR="007131AB" w:rsidRDefault="00000000">
      <w:pPr>
        <w:pStyle w:val="Compact"/>
        <w:numPr>
          <w:ilvl w:val="1"/>
          <w:numId w:val="136"/>
        </w:numPr>
      </w:pPr>
      <w:r>
        <w:lastRenderedPageBreak/>
        <w:t>Listas de usuários/grupos</w:t>
      </w:r>
    </w:p>
    <w:p w14:paraId="6407BF66" w14:textId="77777777" w:rsidR="007131AB" w:rsidRDefault="00000000">
      <w:pPr>
        <w:pStyle w:val="Compact"/>
        <w:numPr>
          <w:ilvl w:val="1"/>
          <w:numId w:val="136"/>
        </w:numPr>
      </w:pPr>
      <w:r>
        <w:t>ValuesList</w:t>
      </w:r>
    </w:p>
    <w:p w14:paraId="18469E79" w14:textId="77777777" w:rsidR="007131AB" w:rsidRDefault="00000000">
      <w:pPr>
        <w:pStyle w:val="Compact"/>
        <w:numPr>
          <w:ilvl w:val="1"/>
          <w:numId w:val="136"/>
        </w:numPr>
      </w:pPr>
      <w:r>
        <w:t>Votação</w:t>
      </w:r>
    </w:p>
    <w:p w14:paraId="683A4971" w14:textId="77777777" w:rsidR="007131AB" w:rsidRDefault="00000000">
      <w:pPr>
        <w:pStyle w:val="Compact"/>
        <w:numPr>
          <w:ilvl w:val="0"/>
          <w:numId w:val="135"/>
        </w:numPr>
      </w:pPr>
      <w:r>
        <w:t>O nome da conexão é uma conexão válida.</w:t>
      </w:r>
    </w:p>
    <w:p w14:paraId="1F206AD0" w14:textId="77777777" w:rsidR="007131AB" w:rsidRDefault="00000000">
      <w:pPr>
        <w:pStyle w:val="FirstParagraph"/>
      </w:pPr>
      <w:r>
        <w:t>Exemplos de resposta</w:t>
      </w:r>
    </w:p>
    <w:p w14:paraId="39AE8395" w14:textId="3BE30DA3" w:rsidR="007131AB" w:rsidRDefault="00000000">
      <w:pPr>
        <w:pStyle w:val="Compact"/>
        <w:numPr>
          <w:ilvl w:val="0"/>
          <w:numId w:val="137"/>
        </w:numPr>
      </w:pPr>
      <w:hyperlink r:id="rId69">
        <w:r>
          <w:rPr>
            <w:rStyle w:val="Hyperlink"/>
          </w:rPr>
          <w:t>Bem-sucedido</w:t>
        </w:r>
      </w:hyperlink>
    </w:p>
    <w:p w14:paraId="76FAB2AF" w14:textId="77777777" w:rsidR="007131AB" w:rsidRDefault="00000000">
      <w:pPr>
        <w:numPr>
          <w:ilvl w:val="1"/>
          <w:numId w:val="138"/>
        </w:numPr>
      </w:pPr>
      <w:r>
        <w:t>Uma resposta bem-sucedida retorna IDs de campo do Archer processados com sucesso.</w:t>
      </w:r>
    </w:p>
    <w:p w14:paraId="0AA5CF53" w14:textId="53E7BF8E" w:rsidR="007131AB" w:rsidRDefault="00000000">
      <w:pPr>
        <w:pStyle w:val="Compact"/>
        <w:numPr>
          <w:ilvl w:val="0"/>
          <w:numId w:val="137"/>
        </w:numPr>
      </w:pPr>
      <w:hyperlink r:id="rId70">
        <w:r>
          <w:rPr>
            <w:rStyle w:val="Hyperlink"/>
          </w:rPr>
          <w:t>Parcialmente com sucesso</w:t>
        </w:r>
      </w:hyperlink>
    </w:p>
    <w:p w14:paraId="160F5E6C" w14:textId="77777777" w:rsidR="007131AB" w:rsidRDefault="00000000">
      <w:pPr>
        <w:numPr>
          <w:ilvl w:val="1"/>
          <w:numId w:val="139"/>
        </w:numPr>
      </w:pPr>
      <w:r>
        <w:t>Uma resposta parcialmente bem-sucedida retorna IDs de campo do Archer processados com sucesso e IDs de campo que não foram processados corretamente. O cabeçalho deste exemplo ofereceu uma conexão inválida ou alguns IDs de campo não associados à conexão.</w:t>
      </w:r>
    </w:p>
    <w:p w14:paraId="66A622B5" w14:textId="77777777" w:rsidR="007131AB" w:rsidRDefault="00000000">
      <w:pPr>
        <w:pStyle w:val="Compact"/>
        <w:numPr>
          <w:ilvl w:val="1"/>
          <w:numId w:val="139"/>
        </w:numPr>
      </w:pPr>
      <w:r>
        <w:t>Para resolver esse problema, verifique o seguinte:</w:t>
      </w:r>
    </w:p>
    <w:p w14:paraId="0E8E72EB" w14:textId="77777777" w:rsidR="007131AB" w:rsidRDefault="00000000">
      <w:pPr>
        <w:numPr>
          <w:ilvl w:val="2"/>
          <w:numId w:val="140"/>
        </w:numPr>
      </w:pPr>
      <w:r>
        <w:t>TargetId corresponde a um nível no Archer.</w:t>
      </w:r>
    </w:p>
    <w:p w14:paraId="09DB49D6" w14:textId="77777777" w:rsidR="007131AB" w:rsidRDefault="00000000">
      <w:pPr>
        <w:pStyle w:val="Compact"/>
        <w:numPr>
          <w:ilvl w:val="2"/>
          <w:numId w:val="140"/>
        </w:numPr>
      </w:pPr>
      <w:r>
        <w:t>Existem archerFieldIds no aplicativo Archer especificado.</w:t>
      </w:r>
    </w:p>
    <w:p w14:paraId="3CAC4D84" w14:textId="12A6ABBA" w:rsidR="007131AB" w:rsidRDefault="00000000">
      <w:pPr>
        <w:pStyle w:val="Compact"/>
        <w:numPr>
          <w:ilvl w:val="0"/>
          <w:numId w:val="137"/>
        </w:numPr>
      </w:pPr>
      <w:hyperlink r:id="rId71">
        <w:r>
          <w:rPr>
            <w:rStyle w:val="Hyperlink"/>
          </w:rPr>
          <w:t>Sem sucesso devido a tipo de campo incompatível</w:t>
        </w:r>
      </w:hyperlink>
    </w:p>
    <w:p w14:paraId="39269253" w14:textId="65056E0B" w:rsidR="007131AB" w:rsidRDefault="00000000">
      <w:pPr>
        <w:pStyle w:val="Compact"/>
        <w:numPr>
          <w:ilvl w:val="0"/>
          <w:numId w:val="137"/>
        </w:numPr>
      </w:pPr>
      <w:hyperlink r:id="rId72">
        <w:r>
          <w:rPr>
            <w:rStyle w:val="Hyperlink"/>
          </w:rPr>
          <w:t>Sem sucesso devido à não habilitação do gateway de dados</w:t>
        </w:r>
      </w:hyperlink>
    </w:p>
    <w:p w14:paraId="17C85E09" w14:textId="77777777" w:rsidR="007131AB" w:rsidRDefault="00000000">
      <w:pPr>
        <w:numPr>
          <w:ilvl w:val="1"/>
          <w:numId w:val="141"/>
        </w:numPr>
      </w:pPr>
      <w:r>
        <w:rPr>
          <w:b/>
          <w:bCs/>
        </w:rPr>
        <w:t>Observação:</w:t>
      </w:r>
      <w:r>
        <w:t xml:space="preserve"> o exemplo anterior indica que o gateway de dados requer habilitação no Painel de controle do Archer. Para obter mais informações, consulte "Configurando uma instância para usar o Gateway de dados", na Ajuda do Painel de controle do </w:t>
      </w:r>
      <w:hyperlink r:id="rId73">
        <w:r>
          <w:rPr>
            <w:rStyle w:val="Hyperlink"/>
          </w:rPr>
          <w:t>Archer</w:t>
        </w:r>
      </w:hyperlink>
      <w:r>
        <w:t>.</w:t>
      </w:r>
    </w:p>
    <w:p w14:paraId="7CCC379D" w14:textId="6D2C39BC" w:rsidR="007131AB" w:rsidRDefault="00000000">
      <w:pPr>
        <w:pStyle w:val="Compact"/>
        <w:numPr>
          <w:ilvl w:val="0"/>
          <w:numId w:val="137"/>
        </w:numPr>
      </w:pPr>
      <w:hyperlink r:id="rId74">
        <w:r>
          <w:rPr>
            <w:rStyle w:val="Hyperlink"/>
          </w:rPr>
          <w:t>Sem sucesso devido à falta de permissões</w:t>
        </w:r>
      </w:hyperlink>
    </w:p>
    <w:p w14:paraId="417E72A7" w14:textId="767E80FD" w:rsidR="007131AB" w:rsidRDefault="00000000">
      <w:pPr>
        <w:numPr>
          <w:ilvl w:val="1"/>
          <w:numId w:val="142"/>
        </w:numPr>
      </w:pPr>
      <w:r>
        <w:rPr>
          <w:b/>
          <w:bCs/>
        </w:rPr>
        <w:t>Observação:</w:t>
      </w:r>
      <w:r>
        <w:t xml:space="preserve"> este exemplo indica que a função de acesso do usuário exige permissões para manipular conexões do gateway de dados. Para obter mais informações, consulte </w:t>
      </w:r>
      <w:hyperlink r:id="rId75">
        <w:r>
          <w:rPr>
            <w:rStyle w:val="Hyperlink"/>
          </w:rPr>
          <w:t>Função de metadados</w:t>
        </w:r>
      </w:hyperlink>
      <w:r>
        <w:t>.</w:t>
      </w:r>
    </w:p>
    <w:p w14:paraId="2B014ACF" w14:textId="77777777" w:rsidR="007131AB" w:rsidRDefault="00000000">
      <w:pPr>
        <w:pStyle w:val="Ttulo2"/>
      </w:pPr>
      <w:bookmarkStart w:id="79" w:name="ReverterMapasdeCampo"/>
      <w:bookmarkStart w:id="80" w:name="Revert_Field_Maps"/>
      <w:bookmarkEnd w:id="76"/>
      <w:bookmarkEnd w:id="77"/>
      <w:r>
        <w:t xml:space="preserve"> Reverter Mapas de Campo</w:t>
      </w:r>
    </w:p>
    <w:p w14:paraId="6B9FAE61" w14:textId="77777777" w:rsidR="007131AB" w:rsidRDefault="00000000">
      <w:pPr>
        <w:pStyle w:val="FirstParagraph"/>
      </w:pPr>
      <w:r>
        <w:t>Uma conexão do gateway de dados fornece uma conexão de um sistema externo para o Archer. Durante a configuração, você pode mapear campos de origem externa para campos do Archer. Esta seção explica o comando da API para reverter esses mapas de campo ao estado original, um mapa de campo para o banco de dados do Archer. O conteúdo no Archer permanecerá inalterado. O token de sessão precisa ser de um usuário que tenha privilégios de acesso ao gateway de dados.</w:t>
      </w:r>
    </w:p>
    <w:p w14:paraId="67F1AE81" w14:textId="77777777" w:rsidR="007131AB" w:rsidRDefault="00000000">
      <w:pPr>
        <w:pStyle w:val="Corpodetexto"/>
      </w:pPr>
      <w:r>
        <w:t>Solicitação</w:t>
      </w:r>
    </w:p>
    <w:p w14:paraId="3DC08107" w14:textId="77777777" w:rsidR="007131AB" w:rsidRDefault="00000000">
      <w:pPr>
        <w:pStyle w:val="Corpodetexto"/>
      </w:pPr>
      <w:r>
        <w:t>POST http://Archer/platformapi/DataGateway/FieldMaps</w:t>
      </w:r>
    </w:p>
    <w:p w14:paraId="1D22AE2E" w14:textId="77777777" w:rsidR="007131AB" w:rsidRDefault="00000000">
      <w:pPr>
        <w:pStyle w:val="Corpodetexto"/>
      </w:pPr>
      <w:r>
        <w:lastRenderedPageBreak/>
        <w:t>PUT http://Archer/platformapi/DataGateway/FieldMaps</w:t>
      </w:r>
    </w:p>
    <w:p w14:paraId="5680DCDF" w14:textId="77777777" w:rsidR="007131AB" w:rsidRDefault="00000000">
      <w:pPr>
        <w:pStyle w:val="Corpodetexto"/>
      </w:pPr>
      <w:r>
        <w:rPr>
          <w:b/>
          <w:bCs/>
        </w:rPr>
        <w:t>Observação:</w:t>
      </w:r>
      <w:r>
        <w:t xml:space="preserve"> Na maioria dos casos, PUT adiciona informações e POST atualiza informações. No entanto, para este comando, qualquer um dos comandos reverte os mapas de campo para mapas do Archer.</w:t>
      </w:r>
    </w:p>
    <w:p w14:paraId="28A63FC3" w14:textId="77777777" w:rsidR="007131AB" w:rsidRDefault="00000000">
      <w:pPr>
        <w:pStyle w:val="Corpodetexto"/>
      </w:pPr>
      <w:r>
        <w:t>Cabeçalho da solicitação</w:t>
      </w:r>
    </w:p>
    <w:p w14:paraId="0CE8F322" w14:textId="77777777" w:rsidR="007131AB" w:rsidRDefault="00000000">
      <w:pPr>
        <w:pStyle w:val="Corpodetexto"/>
      </w:pPr>
      <w:r>
        <w:t>Content-Type: application/json</w:t>
      </w:r>
    </w:p>
    <w:p w14:paraId="5FC42A47" w14:textId="77777777" w:rsidR="007131AB" w:rsidRDefault="00000000">
      <w:pPr>
        <w:pStyle w:val="Corpodetexto"/>
      </w:pPr>
      <w:r>
        <w:t>Authorization: Archer session-id=*session token*</w:t>
      </w:r>
    </w:p>
    <w:p w14:paraId="0396D836" w14:textId="77777777" w:rsidR="007131AB" w:rsidRDefault="00000000">
      <w:pPr>
        <w:pStyle w:val="Corpodetexto"/>
      </w:pPr>
      <w:r>
        <w:t>Exemplo de corpo de solicitação</w:t>
      </w:r>
    </w:p>
    <w:p w14:paraId="4CF1511B" w14:textId="7C4E77E0" w:rsidR="007131AB" w:rsidRDefault="00000000">
      <w:pPr>
        <w:pStyle w:val="Compact"/>
        <w:numPr>
          <w:ilvl w:val="0"/>
          <w:numId w:val="143"/>
        </w:numPr>
      </w:pPr>
      <w:hyperlink r:id="rId76">
        <w:r>
          <w:rPr>
            <w:rStyle w:val="Hyperlink"/>
          </w:rPr>
          <w:t>Reverter corpo de solicitação de mapas de campo</w:t>
        </w:r>
      </w:hyperlink>
    </w:p>
    <w:p w14:paraId="60C14934" w14:textId="77777777" w:rsidR="007131AB" w:rsidRDefault="00000000">
      <w:pPr>
        <w:pStyle w:val="FirstParagraph"/>
      </w:pPr>
      <w:r>
        <w:t>Este comando funcionará se as seguintes condições forem verdadeiras:</w:t>
      </w:r>
    </w:p>
    <w:p w14:paraId="72224C45" w14:textId="77777777" w:rsidR="007131AB" w:rsidRDefault="00000000">
      <w:pPr>
        <w:pStyle w:val="Compact"/>
        <w:numPr>
          <w:ilvl w:val="0"/>
          <w:numId w:val="144"/>
        </w:numPr>
      </w:pPr>
      <w:r>
        <w:t>TargetID corresponde a um nível existente no aplicativo Archer.</w:t>
      </w:r>
    </w:p>
    <w:p w14:paraId="28D4E0FD" w14:textId="77777777" w:rsidR="007131AB" w:rsidRDefault="00000000">
      <w:pPr>
        <w:pStyle w:val="Compact"/>
        <w:numPr>
          <w:ilvl w:val="0"/>
          <w:numId w:val="144"/>
        </w:numPr>
      </w:pPr>
      <w:r>
        <w:t>O targetId da conexão corresponde ao targetId na entrada.</w:t>
      </w:r>
    </w:p>
    <w:p w14:paraId="09C80F5F" w14:textId="77777777" w:rsidR="007131AB" w:rsidRDefault="00000000">
      <w:pPr>
        <w:pStyle w:val="Compact"/>
        <w:numPr>
          <w:ilvl w:val="0"/>
          <w:numId w:val="144"/>
        </w:numPr>
      </w:pPr>
      <w:r>
        <w:t>O nome da conexão é uma conexão válida.</w:t>
      </w:r>
    </w:p>
    <w:p w14:paraId="5B027199" w14:textId="77777777" w:rsidR="007131AB" w:rsidRDefault="00000000">
      <w:pPr>
        <w:pStyle w:val="FirstParagraph"/>
      </w:pPr>
      <w:r>
        <w:t>Exemplos de resposta</w:t>
      </w:r>
    </w:p>
    <w:p w14:paraId="07CCDC5E" w14:textId="783D885F" w:rsidR="007131AB" w:rsidRDefault="00000000">
      <w:pPr>
        <w:pStyle w:val="Compact"/>
        <w:numPr>
          <w:ilvl w:val="0"/>
          <w:numId w:val="145"/>
        </w:numPr>
      </w:pPr>
      <w:hyperlink r:id="rId77">
        <w:r>
          <w:rPr>
            <w:rStyle w:val="Hyperlink"/>
          </w:rPr>
          <w:t>Bem-sucedido</w:t>
        </w:r>
      </w:hyperlink>
    </w:p>
    <w:p w14:paraId="592EB732" w14:textId="2557FC81" w:rsidR="007131AB" w:rsidRDefault="00000000">
      <w:pPr>
        <w:pStyle w:val="Compact"/>
        <w:numPr>
          <w:ilvl w:val="0"/>
          <w:numId w:val="145"/>
        </w:numPr>
      </w:pPr>
      <w:hyperlink r:id="rId78">
        <w:r>
          <w:rPr>
            <w:rStyle w:val="Hyperlink"/>
          </w:rPr>
          <w:t>Parcialmente com sucesso devido a conexão inválida ou mapa de campo não existente</w:t>
        </w:r>
      </w:hyperlink>
    </w:p>
    <w:p w14:paraId="7036EA14" w14:textId="7CDEF60A" w:rsidR="007131AB" w:rsidRDefault="00000000">
      <w:pPr>
        <w:pStyle w:val="Compact"/>
        <w:numPr>
          <w:ilvl w:val="0"/>
          <w:numId w:val="145"/>
        </w:numPr>
      </w:pPr>
      <w:hyperlink r:id="rId79">
        <w:r>
          <w:rPr>
            <w:rStyle w:val="Hyperlink"/>
          </w:rPr>
          <w:t>Falha devido a nome de conexão ou ID de destino inválido</w:t>
        </w:r>
      </w:hyperlink>
    </w:p>
    <w:p w14:paraId="05BEF735" w14:textId="6BEED8DC" w:rsidR="007131AB" w:rsidRDefault="00000000">
      <w:pPr>
        <w:pStyle w:val="Compact"/>
        <w:numPr>
          <w:ilvl w:val="0"/>
          <w:numId w:val="145"/>
        </w:numPr>
      </w:pPr>
      <w:hyperlink r:id="rId80">
        <w:r>
          <w:rPr>
            <w:rStyle w:val="Hyperlink"/>
          </w:rPr>
          <w:t>Sem sucesso devido à não habilitação do gateway de dados</w:t>
        </w:r>
      </w:hyperlink>
    </w:p>
    <w:p w14:paraId="0A1E5C23" w14:textId="77777777" w:rsidR="007131AB" w:rsidRDefault="00000000">
      <w:pPr>
        <w:numPr>
          <w:ilvl w:val="1"/>
          <w:numId w:val="146"/>
        </w:numPr>
      </w:pPr>
      <w:r>
        <w:rPr>
          <w:b/>
          <w:bCs/>
        </w:rPr>
        <w:t>Observação:</w:t>
      </w:r>
      <w:r>
        <w:t xml:space="preserve"> o exemplo anterior indica que o gateway de dados requer habilitação no Painel de controle do Archer. Para obter mais informações, consulte "Configurando uma instância para usar o Gateway de dados", na Ajuda do Painel de controle do </w:t>
      </w:r>
      <w:hyperlink r:id="rId81">
        <w:r>
          <w:rPr>
            <w:rStyle w:val="Hyperlink"/>
          </w:rPr>
          <w:t>Archer</w:t>
        </w:r>
      </w:hyperlink>
      <w:r>
        <w:t>.</w:t>
      </w:r>
    </w:p>
    <w:p w14:paraId="49C160D0" w14:textId="6DAFC40E" w:rsidR="007131AB" w:rsidRDefault="00000000">
      <w:pPr>
        <w:pStyle w:val="Compact"/>
        <w:numPr>
          <w:ilvl w:val="0"/>
          <w:numId w:val="145"/>
        </w:numPr>
      </w:pPr>
      <w:hyperlink r:id="rId82">
        <w:r>
          <w:rPr>
            <w:rStyle w:val="Hyperlink"/>
          </w:rPr>
          <w:t>Sem sucesso devido à falta de permissões</w:t>
        </w:r>
      </w:hyperlink>
    </w:p>
    <w:p w14:paraId="1AABEAF3" w14:textId="0206F307" w:rsidR="007131AB" w:rsidRDefault="00000000">
      <w:pPr>
        <w:numPr>
          <w:ilvl w:val="1"/>
          <w:numId w:val="147"/>
        </w:numPr>
      </w:pPr>
      <w:r>
        <w:rPr>
          <w:b/>
          <w:bCs/>
        </w:rPr>
        <w:t>Observação:</w:t>
      </w:r>
      <w:r>
        <w:t xml:space="preserve"> o exemplo anterior indica que a função de acesso do usuário exige permissões para manipular conexões do gateway de dados. Para obter mais informações, consulte </w:t>
      </w:r>
      <w:hyperlink r:id="rId83">
        <w:r>
          <w:rPr>
            <w:rStyle w:val="Hyperlink"/>
          </w:rPr>
          <w:t>Função de metadados</w:t>
        </w:r>
      </w:hyperlink>
      <w:r>
        <w:t>.</w:t>
      </w:r>
    </w:p>
    <w:p w14:paraId="50612885" w14:textId="77777777" w:rsidR="007131AB" w:rsidRDefault="00000000">
      <w:pPr>
        <w:pStyle w:val="Ttulo2"/>
      </w:pPr>
      <w:bookmarkStart w:id="81" w:name="Obtermapasdeconteúdo"/>
      <w:bookmarkStart w:id="82" w:name="Get_Content_Maps"/>
      <w:bookmarkEnd w:id="78"/>
      <w:bookmarkEnd w:id="79"/>
      <w:r>
        <w:t xml:space="preserve"> Obter mapas de conteúdo</w:t>
      </w:r>
    </w:p>
    <w:p w14:paraId="3A5C51A8" w14:textId="77777777" w:rsidR="007131AB" w:rsidRDefault="00000000">
      <w:pPr>
        <w:pStyle w:val="FirstParagraph"/>
      </w:pPr>
      <w:r>
        <w:t>Uma conexão do gateway de dados fornece uma conexão de um sistema externo para o Archer. Esta seção explica o comando da API para recuperar o conteúdo de origem externa mapeado para o conteúdo do Archer. O token de sessão precisa ser de um usuário que tenha privilégios de acesso ao gateway de dados.</w:t>
      </w:r>
    </w:p>
    <w:p w14:paraId="02B55D9F" w14:textId="77777777" w:rsidR="007131AB" w:rsidRDefault="00000000">
      <w:pPr>
        <w:pStyle w:val="Corpodetexto"/>
      </w:pPr>
      <w:r>
        <w:t>Solicitação</w:t>
      </w:r>
    </w:p>
    <w:p w14:paraId="02D54A19" w14:textId="77777777" w:rsidR="007131AB" w:rsidRDefault="00000000">
      <w:pPr>
        <w:pStyle w:val="Corpodetexto"/>
      </w:pPr>
      <w:r>
        <w:lastRenderedPageBreak/>
        <w:t>GET http://Archer/platformapi/DataGateway/ContentMaps/?connection=*locationAlias*</w:t>
      </w:r>
    </w:p>
    <w:p w14:paraId="4B885070" w14:textId="77777777" w:rsidR="007131AB" w:rsidRDefault="00000000">
      <w:pPr>
        <w:pStyle w:val="Corpodetexto"/>
      </w:pPr>
      <w:r>
        <w:t>GET http://Archer/platformapi/DataGateway/ContentMaps/?connection=*locationAlias*&amp;$top=50&amp;$skip=100</w:t>
      </w:r>
    </w:p>
    <w:p w14:paraId="4782C1BB" w14:textId="77777777" w:rsidR="007131AB" w:rsidRDefault="00000000">
      <w:pPr>
        <w:pStyle w:val="Corpodetexto"/>
      </w:pPr>
      <w:r>
        <w:rPr>
          <w:b/>
          <w:bCs/>
        </w:rPr>
        <w:t>Observação:</w:t>
      </w:r>
      <w:r>
        <w:t xml:space="preserve"> o último exemplo exibe 50 mapas de conteúdo, começando pelo mapa de conteúdo 101.</w:t>
      </w:r>
    </w:p>
    <w:p w14:paraId="7E4F0E74" w14:textId="77777777" w:rsidR="007131AB" w:rsidRDefault="00000000">
      <w:pPr>
        <w:pStyle w:val="Corpodetexto"/>
      </w:pPr>
      <w:r>
        <w:t>Cabeçalho da solicitação</w:t>
      </w:r>
    </w:p>
    <w:p w14:paraId="39EA6B15" w14:textId="77777777" w:rsidR="007131AB" w:rsidRDefault="00000000">
      <w:pPr>
        <w:pStyle w:val="Corpodetexto"/>
      </w:pPr>
      <w:r>
        <w:t>Authorization: Archer session-id=*session token*</w:t>
      </w:r>
    </w:p>
    <w:p w14:paraId="711AD0AE" w14:textId="77777777" w:rsidR="007131AB" w:rsidRDefault="00000000">
      <w:pPr>
        <w:pStyle w:val="Corpodetexto"/>
      </w:pPr>
      <w:r>
        <w:t>Exemplo de corpo de solicitação</w:t>
      </w:r>
    </w:p>
    <w:p w14:paraId="2CC48B10" w14:textId="77777777" w:rsidR="007131AB" w:rsidRDefault="00000000">
      <w:pPr>
        <w:pStyle w:val="Corpodetexto"/>
      </w:pPr>
      <w:r>
        <w:t>Embora este comando não exija um corpo diferente, ele exige uma variável no link. LocationAlias, uma string de até 10 caracteres, indica o nome do conector.</w:t>
      </w:r>
    </w:p>
    <w:p w14:paraId="0B17B55D" w14:textId="77777777" w:rsidR="007131AB" w:rsidRDefault="00000000">
      <w:pPr>
        <w:pStyle w:val="Corpodetexto"/>
      </w:pPr>
      <w:r>
        <w:t>Por padrão, esse comando retorna os primeiros 100 mapas de conteúdo disponíveis para o conector especificado.</w:t>
      </w:r>
    </w:p>
    <w:p w14:paraId="27956E61" w14:textId="77777777" w:rsidR="007131AB" w:rsidRDefault="00000000">
      <w:pPr>
        <w:pStyle w:val="Corpodetexto"/>
      </w:pPr>
      <w:r>
        <w:t>Outros parâmetros disponíveis são:</w:t>
      </w:r>
    </w:p>
    <w:p w14:paraId="2AB83E8E" w14:textId="77777777" w:rsidR="007131AB" w:rsidRDefault="00000000">
      <w:pPr>
        <w:pStyle w:val="Compact"/>
        <w:numPr>
          <w:ilvl w:val="0"/>
          <w:numId w:val="148"/>
        </w:numPr>
      </w:pPr>
      <w:r>
        <w:t>$top: define o número de mapas de conteúdo retornados para a solicitação atual. O valor máximo é 1000.</w:t>
      </w:r>
    </w:p>
    <w:p w14:paraId="794493B7" w14:textId="77777777" w:rsidR="007131AB" w:rsidRDefault="00000000">
      <w:pPr>
        <w:pStyle w:val="Compact"/>
        <w:numPr>
          <w:ilvl w:val="0"/>
          <w:numId w:val="148"/>
        </w:numPr>
      </w:pPr>
      <w:r>
        <w:t>$skip: começa a ser exibido no número especificado de mapas de conteúdo. O valor padrão é 0.</w:t>
      </w:r>
    </w:p>
    <w:p w14:paraId="56E3D448" w14:textId="4AF7DF88" w:rsidR="007131AB" w:rsidRDefault="00000000">
      <w:pPr>
        <w:pStyle w:val="FirstParagraph"/>
      </w:pPr>
      <w:r>
        <w:t xml:space="preserve">Para obter mais informações sobre como esses comandos funcionam, consulte </w:t>
      </w:r>
      <w:hyperlink r:id="rId84">
        <w:r>
          <w:rPr>
            <w:rStyle w:val="Hyperlink"/>
          </w:rPr>
          <w:t>Protocolo Open Data (OData).</w:t>
        </w:r>
      </w:hyperlink>
    </w:p>
    <w:p w14:paraId="7D53B148" w14:textId="77777777" w:rsidR="007131AB" w:rsidRDefault="00000000">
      <w:pPr>
        <w:pStyle w:val="Corpodetexto"/>
      </w:pPr>
      <w:r>
        <w:t>Exemplos de resposta</w:t>
      </w:r>
    </w:p>
    <w:p w14:paraId="0EC52347" w14:textId="67A008C8" w:rsidR="007131AB" w:rsidRDefault="00000000">
      <w:pPr>
        <w:pStyle w:val="Compact"/>
        <w:numPr>
          <w:ilvl w:val="0"/>
          <w:numId w:val="149"/>
        </w:numPr>
      </w:pPr>
      <w:hyperlink r:id="rId85">
        <w:r>
          <w:rPr>
            <w:rStyle w:val="Hyperlink"/>
          </w:rPr>
          <w:t>Bem-sucedido</w:t>
        </w:r>
      </w:hyperlink>
    </w:p>
    <w:p w14:paraId="3BE701AE" w14:textId="48A33479" w:rsidR="007131AB" w:rsidRDefault="00000000">
      <w:pPr>
        <w:pStyle w:val="Compact"/>
        <w:numPr>
          <w:ilvl w:val="0"/>
          <w:numId w:val="149"/>
        </w:numPr>
      </w:pPr>
      <w:hyperlink r:id="rId86">
        <w:r>
          <w:rPr>
            <w:rStyle w:val="Hyperlink"/>
          </w:rPr>
          <w:t>Sem sucesso devido a nome de conexão inválido</w:t>
        </w:r>
      </w:hyperlink>
    </w:p>
    <w:p w14:paraId="28385477" w14:textId="43DDB488" w:rsidR="007131AB" w:rsidRDefault="00000000">
      <w:pPr>
        <w:pStyle w:val="Compact"/>
        <w:numPr>
          <w:ilvl w:val="0"/>
          <w:numId w:val="149"/>
        </w:numPr>
      </w:pPr>
      <w:hyperlink r:id="rId87">
        <w:r>
          <w:rPr>
            <w:rStyle w:val="Hyperlink"/>
          </w:rPr>
          <w:t>Sem sucesso devido à não habilitação do gateway de dados</w:t>
        </w:r>
      </w:hyperlink>
    </w:p>
    <w:p w14:paraId="140D346C" w14:textId="77777777" w:rsidR="007131AB" w:rsidRDefault="00000000">
      <w:pPr>
        <w:numPr>
          <w:ilvl w:val="1"/>
          <w:numId w:val="150"/>
        </w:numPr>
      </w:pPr>
      <w:r>
        <w:rPr>
          <w:b/>
          <w:bCs/>
        </w:rPr>
        <w:t>Observação:</w:t>
      </w:r>
      <w:r>
        <w:t xml:space="preserve"> o exemplo anterior indica que o gateway de dados requer habilitação no Painel de controle do Archer. Para obter mais informações, consulte "Configurando uma instância para usar o Gateway de dados", na Ajuda do Painel de controle do </w:t>
      </w:r>
      <w:hyperlink r:id="rId88">
        <w:r>
          <w:rPr>
            <w:rStyle w:val="Hyperlink"/>
          </w:rPr>
          <w:t>Archer</w:t>
        </w:r>
      </w:hyperlink>
      <w:r>
        <w:t>.</w:t>
      </w:r>
    </w:p>
    <w:p w14:paraId="59A0C8E2" w14:textId="3C21F8B8" w:rsidR="007131AB" w:rsidRDefault="00000000">
      <w:pPr>
        <w:pStyle w:val="Compact"/>
        <w:numPr>
          <w:ilvl w:val="0"/>
          <w:numId w:val="149"/>
        </w:numPr>
      </w:pPr>
      <w:hyperlink r:id="rId89">
        <w:r>
          <w:rPr>
            <w:rStyle w:val="Hyperlink"/>
          </w:rPr>
          <w:t>Sem sucesso devido à falta de permissões</w:t>
        </w:r>
      </w:hyperlink>
    </w:p>
    <w:p w14:paraId="0847620B" w14:textId="3216B49D" w:rsidR="007131AB" w:rsidRDefault="00000000">
      <w:pPr>
        <w:numPr>
          <w:ilvl w:val="1"/>
          <w:numId w:val="151"/>
        </w:numPr>
      </w:pPr>
      <w:r>
        <w:rPr>
          <w:b/>
          <w:bCs/>
        </w:rPr>
        <w:t>Observação:</w:t>
      </w:r>
      <w:r>
        <w:t xml:space="preserve"> este exemplo indica que a função de acesso do usuário exige permissões para manipular conexões do gateway de dados. Para obter mais informações, consulte </w:t>
      </w:r>
      <w:hyperlink r:id="rId90">
        <w:r>
          <w:rPr>
            <w:rStyle w:val="Hyperlink"/>
          </w:rPr>
          <w:t>Função de metadados</w:t>
        </w:r>
      </w:hyperlink>
      <w:r>
        <w:t>.</w:t>
      </w:r>
    </w:p>
    <w:p w14:paraId="3588EE9A" w14:textId="77777777" w:rsidR="007131AB" w:rsidRDefault="00000000">
      <w:pPr>
        <w:pStyle w:val="Ttulo2"/>
      </w:pPr>
      <w:bookmarkStart w:id="83" w:name="Adicionaroueditarmapasdeconteúdo"/>
      <w:bookmarkStart w:id="84" w:name="Add_or_Edit_Content_Maps"/>
      <w:bookmarkEnd w:id="80"/>
      <w:bookmarkEnd w:id="81"/>
      <w:r>
        <w:lastRenderedPageBreak/>
        <w:t xml:space="preserve"> Adicionar ou editar mapas de conteúdo</w:t>
      </w:r>
    </w:p>
    <w:p w14:paraId="61366309" w14:textId="77777777" w:rsidR="007131AB" w:rsidRDefault="00000000">
      <w:pPr>
        <w:pStyle w:val="FirstParagraph"/>
      </w:pPr>
      <w:r>
        <w:t>Uma conexão do gateway de dados fornece uma conexão de um sistema externo para o Archer. Esta seção explica o comando da API para mapear conteúdo de origem externa dentro de campos para conteúdo dentro de campos do Archer. O token de sessão precisa ser de um usuário que tenha privilégios de acesso ao gateway de dados.</w:t>
      </w:r>
    </w:p>
    <w:p w14:paraId="7E8228FB" w14:textId="77777777" w:rsidR="007131AB" w:rsidRDefault="00000000">
      <w:pPr>
        <w:pStyle w:val="Corpodetexto"/>
      </w:pPr>
      <w:r>
        <w:t>Solicitação</w:t>
      </w:r>
    </w:p>
    <w:p w14:paraId="626B27C8" w14:textId="77777777" w:rsidR="007131AB" w:rsidRDefault="00000000">
      <w:pPr>
        <w:pStyle w:val="Corpodetexto"/>
      </w:pPr>
      <w:r>
        <w:t>PUT http://Archer/platformapi/DataGateway/ContentMaps</w:t>
      </w:r>
    </w:p>
    <w:p w14:paraId="43E21493" w14:textId="77777777" w:rsidR="007131AB" w:rsidRDefault="00000000">
      <w:pPr>
        <w:pStyle w:val="Corpodetexto"/>
      </w:pPr>
      <w:r>
        <w:t>POST http://Archer/platformapi/DataGateway/ContentMaps</w:t>
      </w:r>
    </w:p>
    <w:p w14:paraId="533C1AFA" w14:textId="77777777" w:rsidR="007131AB" w:rsidRDefault="00000000">
      <w:pPr>
        <w:pStyle w:val="Corpodetexto"/>
      </w:pPr>
      <w:r>
        <w:t>Cabeçalho da solicitação</w:t>
      </w:r>
    </w:p>
    <w:p w14:paraId="43E3BEEA" w14:textId="77777777" w:rsidR="007131AB" w:rsidRDefault="00000000">
      <w:pPr>
        <w:pStyle w:val="Corpodetexto"/>
      </w:pPr>
      <w:r>
        <w:t>Content-Type: application/json</w:t>
      </w:r>
    </w:p>
    <w:p w14:paraId="131FE589" w14:textId="77777777" w:rsidR="007131AB" w:rsidRDefault="00000000">
      <w:pPr>
        <w:pStyle w:val="Corpodetexto"/>
      </w:pPr>
      <w:r>
        <w:t>Authorization: Archer session-id=*session token*</w:t>
      </w:r>
    </w:p>
    <w:p w14:paraId="49B57A08" w14:textId="77777777" w:rsidR="007131AB" w:rsidRDefault="00000000">
      <w:pPr>
        <w:pStyle w:val="Corpodetexto"/>
      </w:pPr>
      <w:r>
        <w:t>Exemplo de corpo de solicitação</w:t>
      </w:r>
    </w:p>
    <w:p w14:paraId="521766C3" w14:textId="4A29CF57" w:rsidR="007131AB" w:rsidRDefault="00000000">
      <w:pPr>
        <w:pStyle w:val="Compact"/>
        <w:numPr>
          <w:ilvl w:val="0"/>
          <w:numId w:val="152"/>
        </w:numPr>
      </w:pPr>
      <w:hyperlink r:id="rId91">
        <w:r>
          <w:rPr>
            <w:rStyle w:val="Hyperlink"/>
          </w:rPr>
          <w:t>Adicionar ou editar corpo de solicitação de mapas de conteúdo</w:t>
        </w:r>
      </w:hyperlink>
    </w:p>
    <w:p w14:paraId="66CE2938" w14:textId="77777777" w:rsidR="007131AB" w:rsidRDefault="00000000">
      <w:pPr>
        <w:pStyle w:val="TableCaption"/>
      </w:pPr>
      <w:r>
        <w:t>Este exemplo de corpo tem as seguintes entradas:</w:t>
      </w:r>
    </w:p>
    <w:tbl>
      <w:tblPr>
        <w:tblStyle w:val="Table"/>
        <w:tblW w:w="0" w:type="auto"/>
        <w:tblLook w:val="0020" w:firstRow="1" w:lastRow="0" w:firstColumn="0" w:lastColumn="0" w:noHBand="0" w:noVBand="0"/>
      </w:tblPr>
      <w:tblGrid>
        <w:gridCol w:w="1682"/>
        <w:gridCol w:w="2197"/>
        <w:gridCol w:w="4959"/>
      </w:tblGrid>
      <w:tr w:rsidR="007131AB" w14:paraId="2E22E6D2"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E103625" w14:textId="77777777" w:rsidR="007131AB" w:rsidRDefault="00000000">
            <w:pPr>
              <w:pStyle w:val="Corpodetexto"/>
            </w:pPr>
            <w:r>
              <w:t>Propriedades</w:t>
            </w:r>
          </w:p>
        </w:tc>
        <w:tc>
          <w:tcPr>
            <w:tcW w:w="0" w:type="auto"/>
          </w:tcPr>
          <w:p w14:paraId="1EF9D307" w14:textId="77777777" w:rsidR="007131AB" w:rsidRDefault="00000000">
            <w:pPr>
              <w:pStyle w:val="Compact"/>
            </w:pPr>
            <w:r>
              <w:t>Tipo de dados</w:t>
            </w:r>
          </w:p>
        </w:tc>
        <w:tc>
          <w:tcPr>
            <w:tcW w:w="0" w:type="auto"/>
          </w:tcPr>
          <w:p w14:paraId="7121861C" w14:textId="77777777" w:rsidR="007131AB" w:rsidRDefault="00000000">
            <w:pPr>
              <w:pStyle w:val="Corpodetexto"/>
            </w:pPr>
            <w:r>
              <w:t>Descrição</w:t>
            </w:r>
          </w:p>
        </w:tc>
      </w:tr>
      <w:tr w:rsidR="007131AB" w14:paraId="4C68C702" w14:textId="77777777">
        <w:tc>
          <w:tcPr>
            <w:tcW w:w="0" w:type="auto"/>
          </w:tcPr>
          <w:p w14:paraId="0BFDC981" w14:textId="77777777" w:rsidR="007131AB" w:rsidRDefault="00000000">
            <w:pPr>
              <w:pStyle w:val="Corpodetexto"/>
            </w:pPr>
            <w:r>
              <w:t>TargetId</w:t>
            </w:r>
          </w:p>
        </w:tc>
        <w:tc>
          <w:tcPr>
            <w:tcW w:w="0" w:type="auto"/>
          </w:tcPr>
          <w:p w14:paraId="22280AB8" w14:textId="77777777" w:rsidR="007131AB" w:rsidRDefault="00000000">
            <w:pPr>
              <w:pStyle w:val="Corpodetexto"/>
            </w:pPr>
            <w:r>
              <w:t>Número inteiro</w:t>
            </w:r>
          </w:p>
        </w:tc>
        <w:tc>
          <w:tcPr>
            <w:tcW w:w="0" w:type="auto"/>
          </w:tcPr>
          <w:p w14:paraId="752FF8CD" w14:textId="77777777" w:rsidR="007131AB" w:rsidRDefault="00000000">
            <w:pPr>
              <w:pStyle w:val="Corpodetexto"/>
            </w:pPr>
            <w:r>
              <w:t>Indica o nível do aplicativo para adicionar a nova conexão externa</w:t>
            </w:r>
          </w:p>
        </w:tc>
      </w:tr>
      <w:tr w:rsidR="007131AB" w14:paraId="67F428F8" w14:textId="77777777">
        <w:tc>
          <w:tcPr>
            <w:tcW w:w="0" w:type="auto"/>
          </w:tcPr>
          <w:p w14:paraId="6AA77F5A" w14:textId="77777777" w:rsidR="007131AB" w:rsidRDefault="00000000">
            <w:pPr>
              <w:pStyle w:val="Corpodetexto"/>
            </w:pPr>
            <w:r>
              <w:t>LocationAlias</w:t>
            </w:r>
          </w:p>
        </w:tc>
        <w:tc>
          <w:tcPr>
            <w:tcW w:w="0" w:type="auto"/>
          </w:tcPr>
          <w:p w14:paraId="36CD818D" w14:textId="77777777" w:rsidR="007131AB" w:rsidRDefault="00000000">
            <w:pPr>
              <w:pStyle w:val="Corpodetexto"/>
            </w:pPr>
            <w:r>
              <w:t>String de caracteres</w:t>
            </w:r>
          </w:p>
          <w:p w14:paraId="04EFE09C" w14:textId="77777777" w:rsidR="007131AB" w:rsidRDefault="00000000">
            <w:pPr>
              <w:pStyle w:val="Corpodetexto"/>
            </w:pPr>
            <w:r>
              <w:t>Limite de 10 caracteres</w:t>
            </w:r>
          </w:p>
        </w:tc>
        <w:tc>
          <w:tcPr>
            <w:tcW w:w="0" w:type="auto"/>
          </w:tcPr>
          <w:p w14:paraId="018860BF" w14:textId="77777777" w:rsidR="007131AB" w:rsidRDefault="00000000">
            <w:pPr>
              <w:pStyle w:val="Corpodetexto"/>
            </w:pPr>
            <w:r>
              <w:t>Indica o nome do conector</w:t>
            </w:r>
          </w:p>
        </w:tc>
      </w:tr>
      <w:tr w:rsidR="007131AB" w14:paraId="3E6EFCB0" w14:textId="77777777">
        <w:tc>
          <w:tcPr>
            <w:tcW w:w="0" w:type="auto"/>
          </w:tcPr>
          <w:p w14:paraId="1CD4AB08" w14:textId="77777777" w:rsidR="007131AB" w:rsidRDefault="00000000">
            <w:pPr>
              <w:pStyle w:val="Corpodetexto"/>
            </w:pPr>
            <w:r>
              <w:t>ContentMaps</w:t>
            </w:r>
          </w:p>
        </w:tc>
        <w:tc>
          <w:tcPr>
            <w:tcW w:w="0" w:type="auto"/>
          </w:tcPr>
          <w:p w14:paraId="25B2174B" w14:textId="77777777" w:rsidR="007131AB" w:rsidRDefault="00000000">
            <w:pPr>
              <w:pStyle w:val="Corpodetexto"/>
            </w:pPr>
            <w:r>
              <w:t> </w:t>
            </w:r>
          </w:p>
        </w:tc>
        <w:tc>
          <w:tcPr>
            <w:tcW w:w="0" w:type="auto"/>
          </w:tcPr>
          <w:p w14:paraId="3C34535D" w14:textId="77777777" w:rsidR="007131AB" w:rsidRDefault="00000000">
            <w:pPr>
              <w:pStyle w:val="Corpodetexto"/>
            </w:pPr>
            <w:r>
              <w:t>Lista todo o conteúdo a ser mapeado com este comando</w:t>
            </w:r>
          </w:p>
        </w:tc>
      </w:tr>
      <w:tr w:rsidR="007131AB" w14:paraId="4ADE93BB" w14:textId="77777777">
        <w:tc>
          <w:tcPr>
            <w:tcW w:w="0" w:type="auto"/>
          </w:tcPr>
          <w:p w14:paraId="42E0C6FA" w14:textId="77777777" w:rsidR="007131AB" w:rsidRDefault="00000000">
            <w:pPr>
              <w:pStyle w:val="Corpodetexto"/>
            </w:pPr>
            <w:r>
              <w:t>TrackingId</w:t>
            </w:r>
          </w:p>
        </w:tc>
        <w:tc>
          <w:tcPr>
            <w:tcW w:w="0" w:type="auto"/>
          </w:tcPr>
          <w:p w14:paraId="443E32E5" w14:textId="77777777" w:rsidR="007131AB" w:rsidRDefault="00000000">
            <w:pPr>
              <w:pStyle w:val="Corpodetexto"/>
            </w:pPr>
            <w:r>
              <w:t>Número inteiro</w:t>
            </w:r>
          </w:p>
        </w:tc>
        <w:tc>
          <w:tcPr>
            <w:tcW w:w="0" w:type="auto"/>
          </w:tcPr>
          <w:p w14:paraId="21335F5F" w14:textId="77777777" w:rsidR="007131AB" w:rsidRDefault="00000000">
            <w:pPr>
              <w:pStyle w:val="Corpodetexto"/>
            </w:pPr>
            <w:r>
              <w:t>Indica o ContentId do Archer</w:t>
            </w:r>
          </w:p>
        </w:tc>
      </w:tr>
      <w:tr w:rsidR="007131AB" w14:paraId="05446B59" w14:textId="77777777">
        <w:tc>
          <w:tcPr>
            <w:tcW w:w="0" w:type="auto"/>
          </w:tcPr>
          <w:p w14:paraId="57D64D11" w14:textId="77777777" w:rsidR="007131AB" w:rsidRDefault="00000000">
            <w:pPr>
              <w:pStyle w:val="Corpodetexto"/>
            </w:pPr>
            <w:r>
              <w:t>ContentPartId</w:t>
            </w:r>
          </w:p>
        </w:tc>
        <w:tc>
          <w:tcPr>
            <w:tcW w:w="0" w:type="auto"/>
          </w:tcPr>
          <w:p w14:paraId="535760BD" w14:textId="77777777" w:rsidR="007131AB" w:rsidRDefault="00000000">
            <w:pPr>
              <w:pStyle w:val="Corpodetexto"/>
            </w:pPr>
            <w:r>
              <w:t>String de caracteres</w:t>
            </w:r>
          </w:p>
          <w:p w14:paraId="5A270B26" w14:textId="77777777" w:rsidR="007131AB" w:rsidRDefault="00000000">
            <w:pPr>
              <w:pStyle w:val="Corpodetexto"/>
            </w:pPr>
            <w:r>
              <w:t>Limite de 100 caracteres</w:t>
            </w:r>
          </w:p>
        </w:tc>
        <w:tc>
          <w:tcPr>
            <w:tcW w:w="0" w:type="auto"/>
          </w:tcPr>
          <w:p w14:paraId="26E39E80" w14:textId="77777777" w:rsidR="007131AB" w:rsidRDefault="00000000">
            <w:pPr>
              <w:pStyle w:val="Corpodetexto"/>
            </w:pPr>
            <w:r>
              <w:t>Indica um identificador exclusivo para conteúdo do sistema externo</w:t>
            </w:r>
          </w:p>
        </w:tc>
      </w:tr>
    </w:tbl>
    <w:p w14:paraId="2CD6D674" w14:textId="77777777" w:rsidR="007131AB" w:rsidRDefault="00000000">
      <w:pPr>
        <w:pStyle w:val="Corpodetexto"/>
      </w:pPr>
      <w:r>
        <w:lastRenderedPageBreak/>
        <w:t>Este comando funciona quando trackingId e locationAlias estão no mesmo nível, como indicado por targetId.</w:t>
      </w:r>
    </w:p>
    <w:p w14:paraId="48EDDE8E" w14:textId="77777777" w:rsidR="007131AB" w:rsidRDefault="00000000">
      <w:pPr>
        <w:pStyle w:val="Corpodetexto"/>
      </w:pPr>
      <w:r>
        <w:t>Exemplos de resposta</w:t>
      </w:r>
    </w:p>
    <w:p w14:paraId="687FD330" w14:textId="1629069E" w:rsidR="007131AB" w:rsidRDefault="00000000">
      <w:pPr>
        <w:pStyle w:val="Compact"/>
        <w:numPr>
          <w:ilvl w:val="0"/>
          <w:numId w:val="153"/>
        </w:numPr>
      </w:pPr>
      <w:hyperlink r:id="rId92">
        <w:r>
          <w:rPr>
            <w:rStyle w:val="Hyperlink"/>
          </w:rPr>
          <w:t>Bem-sucedido</w:t>
        </w:r>
      </w:hyperlink>
    </w:p>
    <w:p w14:paraId="0AD5BDF8" w14:textId="37D3DA3A" w:rsidR="007131AB" w:rsidRDefault="00000000">
      <w:pPr>
        <w:pStyle w:val="Compact"/>
        <w:numPr>
          <w:ilvl w:val="0"/>
          <w:numId w:val="153"/>
        </w:numPr>
      </w:pPr>
      <w:hyperlink r:id="rId93">
        <w:r>
          <w:rPr>
            <w:rStyle w:val="Hyperlink"/>
          </w:rPr>
          <w:t>Parcialmente com sucesso</w:t>
        </w:r>
      </w:hyperlink>
    </w:p>
    <w:p w14:paraId="44E58B4A" w14:textId="628127B1" w:rsidR="007131AB" w:rsidRDefault="00000000">
      <w:pPr>
        <w:pStyle w:val="Compact"/>
        <w:numPr>
          <w:ilvl w:val="0"/>
          <w:numId w:val="153"/>
        </w:numPr>
      </w:pPr>
      <w:hyperlink r:id="rId94">
        <w:r>
          <w:rPr>
            <w:rStyle w:val="Hyperlink"/>
          </w:rPr>
          <w:t>Sem sucesso devido a locationAlias inválido para o nível indicado</w:t>
        </w:r>
      </w:hyperlink>
    </w:p>
    <w:p w14:paraId="351D7890" w14:textId="669FB059" w:rsidR="007131AB" w:rsidRDefault="00000000">
      <w:pPr>
        <w:pStyle w:val="Compact"/>
        <w:numPr>
          <w:ilvl w:val="0"/>
          <w:numId w:val="153"/>
        </w:numPr>
      </w:pPr>
      <w:hyperlink r:id="rId95">
        <w:r>
          <w:rPr>
            <w:rStyle w:val="Hyperlink"/>
          </w:rPr>
          <w:t>Sem sucesso devido a TrackingID inválido para o nível indicado</w:t>
        </w:r>
      </w:hyperlink>
    </w:p>
    <w:p w14:paraId="46A70E9E" w14:textId="71F41C53" w:rsidR="007131AB" w:rsidRDefault="00000000">
      <w:pPr>
        <w:pStyle w:val="Compact"/>
        <w:numPr>
          <w:ilvl w:val="0"/>
          <w:numId w:val="153"/>
        </w:numPr>
      </w:pPr>
      <w:hyperlink r:id="rId96">
        <w:r>
          <w:rPr>
            <w:rStyle w:val="Hyperlink"/>
          </w:rPr>
          <w:t>Sem sucesso devido à não habilitação do gateway de dados</w:t>
        </w:r>
      </w:hyperlink>
    </w:p>
    <w:p w14:paraId="11E8A93B" w14:textId="77777777" w:rsidR="007131AB" w:rsidRDefault="00000000">
      <w:pPr>
        <w:numPr>
          <w:ilvl w:val="1"/>
          <w:numId w:val="154"/>
        </w:numPr>
      </w:pPr>
      <w:r>
        <w:rPr>
          <w:b/>
          <w:bCs/>
        </w:rPr>
        <w:t>Observação:</w:t>
      </w:r>
      <w:r>
        <w:t xml:space="preserve"> O exemplo anterior indica que o gateway de dados exige a habilitação no Painel de controle do Archer. Para obter mais informações, consulte "Configurando uma instância para usar o Gateway de dados", na Ajuda do Painel de controle do </w:t>
      </w:r>
      <w:hyperlink r:id="rId97">
        <w:r>
          <w:rPr>
            <w:rStyle w:val="Hyperlink"/>
          </w:rPr>
          <w:t>Archer</w:t>
        </w:r>
      </w:hyperlink>
      <w:r>
        <w:t>.</w:t>
      </w:r>
    </w:p>
    <w:p w14:paraId="25B0EA24" w14:textId="7EF8BF98" w:rsidR="007131AB" w:rsidRDefault="00000000">
      <w:pPr>
        <w:pStyle w:val="Compact"/>
        <w:numPr>
          <w:ilvl w:val="0"/>
          <w:numId w:val="153"/>
        </w:numPr>
      </w:pPr>
      <w:hyperlink r:id="rId98">
        <w:r>
          <w:rPr>
            <w:rStyle w:val="Hyperlink"/>
          </w:rPr>
          <w:t>Sem sucesso devido à falta de permissões</w:t>
        </w:r>
      </w:hyperlink>
    </w:p>
    <w:p w14:paraId="0F133947" w14:textId="452D781C" w:rsidR="007131AB" w:rsidRDefault="00000000">
      <w:pPr>
        <w:numPr>
          <w:ilvl w:val="1"/>
          <w:numId w:val="155"/>
        </w:numPr>
      </w:pPr>
      <w:r>
        <w:rPr>
          <w:b/>
          <w:bCs/>
        </w:rPr>
        <w:t>Observação:</w:t>
      </w:r>
      <w:r>
        <w:t xml:space="preserve"> o exemplo anterior indica que a função de acesso do usuário exige permissões para manipular conexões do gateway de dados. Para obter mais informações, consulte </w:t>
      </w:r>
      <w:hyperlink r:id="rId99">
        <w:r>
          <w:rPr>
            <w:rStyle w:val="Hyperlink"/>
          </w:rPr>
          <w:t>Função de metadados</w:t>
        </w:r>
      </w:hyperlink>
      <w:r>
        <w:t>.</w:t>
      </w:r>
    </w:p>
    <w:p w14:paraId="6F89163B" w14:textId="77777777" w:rsidR="007131AB" w:rsidRDefault="00000000">
      <w:pPr>
        <w:pStyle w:val="Ttulo2"/>
      </w:pPr>
      <w:bookmarkStart w:id="85" w:name="X84fd3c645b01ad6467366f5a21a1b7b5230b9e8"/>
      <w:bookmarkStart w:id="86" w:name="X6f7f43c971303f429169f30237e94b1c31d6a5b"/>
      <w:bookmarkEnd w:id="82"/>
      <w:bookmarkEnd w:id="83"/>
      <w:r>
        <w:t xml:space="preserve"> Excluir mapas de conteúdo por conexão e ID de conteúdo</w:t>
      </w:r>
    </w:p>
    <w:p w14:paraId="7926D389" w14:textId="77777777" w:rsidR="007131AB" w:rsidRDefault="00000000">
      <w:pPr>
        <w:pStyle w:val="FirstParagraph"/>
      </w:pPr>
      <w:r>
        <w:t>Uma conexão do gateway de dados fornece uma conexão de um sistema externo para o Archer. Durante a configuração, você pode mapear conteúdo de origem externa para conteúdo do Archer. Esta seção explica o comando da API para remover esse mapa por ID de conteúdo e conexão. O conteúdo dentro dos campos do Archer fica em branco. O token de sessão precisa ser de um usuário que tenha privilégios de acesso ao gateway de dados.</w:t>
      </w:r>
    </w:p>
    <w:p w14:paraId="618E2395" w14:textId="77777777" w:rsidR="007131AB" w:rsidRDefault="00000000">
      <w:pPr>
        <w:pStyle w:val="Corpodetexto"/>
      </w:pPr>
      <w:r>
        <w:t>Solicitação</w:t>
      </w:r>
    </w:p>
    <w:p w14:paraId="24F7EBDD" w14:textId="77777777" w:rsidR="007131AB" w:rsidRDefault="00000000">
      <w:pPr>
        <w:pStyle w:val="Corpodetexto"/>
      </w:pPr>
      <w:r>
        <w:t>DELETE http://Archer/platformapi/DataGateway/ContentMaps/Delete</w:t>
      </w:r>
    </w:p>
    <w:p w14:paraId="562043DE" w14:textId="77777777" w:rsidR="007131AB" w:rsidRDefault="00000000">
      <w:pPr>
        <w:pStyle w:val="Corpodetexto"/>
      </w:pPr>
      <w:r>
        <w:t>Cabeçalho da solicitação</w:t>
      </w:r>
    </w:p>
    <w:p w14:paraId="2ED87989" w14:textId="77777777" w:rsidR="007131AB" w:rsidRDefault="00000000">
      <w:pPr>
        <w:pStyle w:val="Corpodetexto"/>
      </w:pPr>
      <w:r>
        <w:t>Content-Type: application/json</w:t>
      </w:r>
    </w:p>
    <w:p w14:paraId="41BB4719" w14:textId="77777777" w:rsidR="007131AB" w:rsidRDefault="00000000">
      <w:pPr>
        <w:pStyle w:val="Corpodetexto"/>
      </w:pPr>
      <w:r>
        <w:t>Authorization: Archer session-id=*session token*</w:t>
      </w:r>
    </w:p>
    <w:p w14:paraId="48A36B1D" w14:textId="77777777" w:rsidR="007131AB" w:rsidRDefault="00000000">
      <w:pPr>
        <w:pStyle w:val="Corpodetexto"/>
      </w:pPr>
      <w:r>
        <w:t>Exemplo de corpo de solicitação</w:t>
      </w:r>
    </w:p>
    <w:p w14:paraId="405119FE" w14:textId="0421DD19" w:rsidR="007131AB" w:rsidRDefault="00000000">
      <w:pPr>
        <w:pStyle w:val="Compact"/>
        <w:numPr>
          <w:ilvl w:val="0"/>
          <w:numId w:val="156"/>
        </w:numPr>
      </w:pPr>
      <w:hyperlink r:id="rId100">
        <w:r>
          <w:rPr>
            <w:rStyle w:val="Hyperlink"/>
          </w:rPr>
          <w:t>Excluir mapas de conteúdo por corpo da solicitação de ID de conteúdo e conexão</w:t>
        </w:r>
      </w:hyperlink>
    </w:p>
    <w:p w14:paraId="025EF2AE" w14:textId="77777777" w:rsidR="007131AB" w:rsidRDefault="00000000">
      <w:pPr>
        <w:pStyle w:val="TableCaption"/>
      </w:pPr>
      <w:r>
        <w:t>Este exemplo de corpo tem as seguintes entradas:</w:t>
      </w:r>
    </w:p>
    <w:tbl>
      <w:tblPr>
        <w:tblStyle w:val="Table"/>
        <w:tblW w:w="0" w:type="auto"/>
        <w:tblLook w:val="0020" w:firstRow="1" w:lastRow="0" w:firstColumn="0" w:lastColumn="0" w:noHBand="0" w:noVBand="0"/>
      </w:tblPr>
      <w:tblGrid>
        <w:gridCol w:w="1630"/>
        <w:gridCol w:w="2312"/>
        <w:gridCol w:w="4896"/>
      </w:tblGrid>
      <w:tr w:rsidR="007131AB" w14:paraId="29CE116B"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F90A2AE" w14:textId="77777777" w:rsidR="007131AB" w:rsidRDefault="00000000">
            <w:pPr>
              <w:pStyle w:val="Corpodetexto"/>
            </w:pPr>
            <w:r>
              <w:t>Propriedades</w:t>
            </w:r>
          </w:p>
        </w:tc>
        <w:tc>
          <w:tcPr>
            <w:tcW w:w="0" w:type="auto"/>
          </w:tcPr>
          <w:p w14:paraId="3ABD99CC" w14:textId="77777777" w:rsidR="007131AB" w:rsidRDefault="00000000">
            <w:pPr>
              <w:pStyle w:val="Compact"/>
            </w:pPr>
            <w:r>
              <w:t>Tipo de dados</w:t>
            </w:r>
          </w:p>
        </w:tc>
        <w:tc>
          <w:tcPr>
            <w:tcW w:w="0" w:type="auto"/>
          </w:tcPr>
          <w:p w14:paraId="16C1F483" w14:textId="77777777" w:rsidR="007131AB" w:rsidRDefault="00000000">
            <w:pPr>
              <w:pStyle w:val="Corpodetexto"/>
            </w:pPr>
            <w:r>
              <w:t>Descrição</w:t>
            </w:r>
          </w:p>
        </w:tc>
      </w:tr>
      <w:tr w:rsidR="007131AB" w14:paraId="5854F656" w14:textId="77777777">
        <w:tc>
          <w:tcPr>
            <w:tcW w:w="0" w:type="auto"/>
          </w:tcPr>
          <w:p w14:paraId="617F08D1" w14:textId="77777777" w:rsidR="007131AB" w:rsidRDefault="00000000">
            <w:pPr>
              <w:pStyle w:val="Corpodetexto"/>
            </w:pPr>
            <w:r>
              <w:lastRenderedPageBreak/>
              <w:t>LocationAlias</w:t>
            </w:r>
          </w:p>
        </w:tc>
        <w:tc>
          <w:tcPr>
            <w:tcW w:w="0" w:type="auto"/>
          </w:tcPr>
          <w:p w14:paraId="618216AF" w14:textId="77777777" w:rsidR="007131AB" w:rsidRDefault="00000000">
            <w:pPr>
              <w:pStyle w:val="Corpodetexto"/>
            </w:pPr>
            <w:r>
              <w:t>String de caracteres</w:t>
            </w:r>
          </w:p>
          <w:p w14:paraId="56AD32D5" w14:textId="77777777" w:rsidR="007131AB" w:rsidRDefault="00000000">
            <w:pPr>
              <w:pStyle w:val="Corpodetexto"/>
            </w:pPr>
            <w:r>
              <w:t>Limite de 10 caracteres</w:t>
            </w:r>
          </w:p>
        </w:tc>
        <w:tc>
          <w:tcPr>
            <w:tcW w:w="0" w:type="auto"/>
          </w:tcPr>
          <w:p w14:paraId="4D83E780" w14:textId="77777777" w:rsidR="007131AB" w:rsidRDefault="00000000">
            <w:pPr>
              <w:pStyle w:val="Corpodetexto"/>
            </w:pPr>
            <w:r>
              <w:t>Indica o nome do conector</w:t>
            </w:r>
          </w:p>
        </w:tc>
      </w:tr>
      <w:tr w:rsidR="007131AB" w14:paraId="3318A07C" w14:textId="77777777">
        <w:tc>
          <w:tcPr>
            <w:tcW w:w="0" w:type="auto"/>
          </w:tcPr>
          <w:p w14:paraId="4E7B1D1B" w14:textId="77777777" w:rsidR="007131AB" w:rsidRDefault="00000000">
            <w:pPr>
              <w:pStyle w:val="Corpodetexto"/>
            </w:pPr>
            <w:r>
              <w:t>ContentMaps</w:t>
            </w:r>
          </w:p>
        </w:tc>
        <w:tc>
          <w:tcPr>
            <w:tcW w:w="0" w:type="auto"/>
          </w:tcPr>
          <w:p w14:paraId="641862CF" w14:textId="77777777" w:rsidR="007131AB" w:rsidRDefault="00000000">
            <w:pPr>
              <w:pStyle w:val="Corpodetexto"/>
            </w:pPr>
            <w:r>
              <w:t> </w:t>
            </w:r>
          </w:p>
        </w:tc>
        <w:tc>
          <w:tcPr>
            <w:tcW w:w="0" w:type="auto"/>
          </w:tcPr>
          <w:p w14:paraId="16937C6A" w14:textId="77777777" w:rsidR="007131AB" w:rsidRDefault="00000000">
            <w:pPr>
              <w:pStyle w:val="Corpodetexto"/>
            </w:pPr>
            <w:r>
              <w:t>Lista todo o conteúdo a ser mapeado com este comando</w:t>
            </w:r>
          </w:p>
        </w:tc>
      </w:tr>
      <w:tr w:rsidR="007131AB" w14:paraId="198C1E0E" w14:textId="77777777">
        <w:tc>
          <w:tcPr>
            <w:tcW w:w="0" w:type="auto"/>
          </w:tcPr>
          <w:p w14:paraId="52D194CE" w14:textId="77777777" w:rsidR="007131AB" w:rsidRDefault="00000000">
            <w:pPr>
              <w:pStyle w:val="Corpodetexto"/>
            </w:pPr>
            <w:r>
              <w:t>TrackingId</w:t>
            </w:r>
          </w:p>
        </w:tc>
        <w:tc>
          <w:tcPr>
            <w:tcW w:w="0" w:type="auto"/>
          </w:tcPr>
          <w:p w14:paraId="4D4681EB" w14:textId="77777777" w:rsidR="007131AB" w:rsidRDefault="00000000">
            <w:pPr>
              <w:pStyle w:val="Corpodetexto"/>
            </w:pPr>
            <w:r>
              <w:t>Número inteiro</w:t>
            </w:r>
          </w:p>
        </w:tc>
        <w:tc>
          <w:tcPr>
            <w:tcW w:w="0" w:type="auto"/>
          </w:tcPr>
          <w:p w14:paraId="24F30178" w14:textId="77777777" w:rsidR="007131AB" w:rsidRDefault="00000000">
            <w:pPr>
              <w:pStyle w:val="Corpodetexto"/>
            </w:pPr>
            <w:r>
              <w:t>Indica o contentId do Archer</w:t>
            </w:r>
          </w:p>
        </w:tc>
      </w:tr>
    </w:tbl>
    <w:p w14:paraId="2F69C12D" w14:textId="77777777" w:rsidR="007131AB" w:rsidRDefault="00000000">
      <w:pPr>
        <w:pStyle w:val="Corpodetexto"/>
      </w:pPr>
      <w:r>
        <w:t>Este comando funciona quando existe emparelhamento entre locationAlias e trackingId.</w:t>
      </w:r>
    </w:p>
    <w:p w14:paraId="072496C5" w14:textId="77777777" w:rsidR="007131AB" w:rsidRDefault="00000000">
      <w:pPr>
        <w:pStyle w:val="Corpodetexto"/>
      </w:pPr>
      <w:r>
        <w:t>Exemplos de resposta</w:t>
      </w:r>
    </w:p>
    <w:p w14:paraId="21B8B89E" w14:textId="0610C6F4" w:rsidR="007131AB" w:rsidRDefault="00000000">
      <w:pPr>
        <w:pStyle w:val="Compact"/>
        <w:numPr>
          <w:ilvl w:val="0"/>
          <w:numId w:val="157"/>
        </w:numPr>
      </w:pPr>
      <w:hyperlink r:id="rId101">
        <w:r>
          <w:rPr>
            <w:rStyle w:val="Hyperlink"/>
          </w:rPr>
          <w:t>Bem-sucedido</w:t>
        </w:r>
      </w:hyperlink>
    </w:p>
    <w:p w14:paraId="468F4FF4" w14:textId="60B843F2" w:rsidR="007131AB" w:rsidRDefault="00000000">
      <w:pPr>
        <w:pStyle w:val="Compact"/>
        <w:numPr>
          <w:ilvl w:val="0"/>
          <w:numId w:val="157"/>
        </w:numPr>
      </w:pPr>
      <w:hyperlink r:id="rId102">
        <w:r>
          <w:rPr>
            <w:rStyle w:val="Hyperlink"/>
          </w:rPr>
          <w:t>Parcialmente com sucesso devido a trackingIds válidos e inválidos</w:t>
        </w:r>
      </w:hyperlink>
    </w:p>
    <w:p w14:paraId="02FB1338" w14:textId="32FF92A6" w:rsidR="007131AB" w:rsidRDefault="00000000">
      <w:pPr>
        <w:pStyle w:val="Compact"/>
        <w:numPr>
          <w:ilvl w:val="0"/>
          <w:numId w:val="157"/>
        </w:numPr>
      </w:pPr>
      <w:hyperlink r:id="rId103">
        <w:r>
          <w:rPr>
            <w:rStyle w:val="Hyperlink"/>
          </w:rPr>
          <w:t>Sem sucesso devido a LocationAlias inválido</w:t>
        </w:r>
      </w:hyperlink>
    </w:p>
    <w:p w14:paraId="751CFB12" w14:textId="1D6E0791" w:rsidR="007131AB" w:rsidRDefault="00000000">
      <w:pPr>
        <w:pStyle w:val="Compact"/>
        <w:numPr>
          <w:ilvl w:val="0"/>
          <w:numId w:val="157"/>
        </w:numPr>
      </w:pPr>
      <w:hyperlink r:id="rId104">
        <w:r>
          <w:rPr>
            <w:rStyle w:val="Hyperlink"/>
          </w:rPr>
          <w:t>Sem sucesso devido à não habilitação do gateway de dados</w:t>
        </w:r>
      </w:hyperlink>
    </w:p>
    <w:p w14:paraId="73D8D66D" w14:textId="66015776" w:rsidR="007131AB" w:rsidRDefault="00000000">
      <w:pPr>
        <w:pStyle w:val="Compact"/>
        <w:numPr>
          <w:ilvl w:val="0"/>
          <w:numId w:val="157"/>
        </w:numPr>
      </w:pPr>
      <w:hyperlink r:id="rId105">
        <w:r>
          <w:rPr>
            <w:rStyle w:val="Hyperlink"/>
          </w:rPr>
          <w:t>Sem sucesso devido à falta de permissões</w:t>
        </w:r>
      </w:hyperlink>
    </w:p>
    <w:p w14:paraId="60A7124D" w14:textId="77777777" w:rsidR="007131AB" w:rsidRDefault="00000000">
      <w:pPr>
        <w:pStyle w:val="Ttulo2"/>
      </w:pPr>
      <w:bookmarkStart w:id="87" w:name="ExcluirMapadeConteúdoporConexão"/>
      <w:bookmarkStart w:id="88" w:name="Delete_Content_Map_by_Connection"/>
      <w:bookmarkEnd w:id="84"/>
      <w:bookmarkEnd w:id="85"/>
      <w:r>
        <w:t xml:space="preserve"> Excluir Mapa de Conteúdo por Conexão</w:t>
      </w:r>
    </w:p>
    <w:p w14:paraId="0475F3CF" w14:textId="77777777" w:rsidR="007131AB" w:rsidRDefault="00000000">
      <w:pPr>
        <w:pStyle w:val="FirstParagraph"/>
      </w:pPr>
      <w:r>
        <w:t>Uma conexão do gateway de dados fornece uma conexão de um sistema externo para o Archer. Durante a configuração, você pode mapear conteúdo de origem externa para conteúdo do Archer. Esta seção explica o comando da API para remover esse mapa por conexão. O conteúdo de cada campo do Archer associado à conexão especificada fica em branco. O token de sessão precisa ser de um usuário que tenha privilégios de acesso ao gateway de dados.</w:t>
      </w:r>
    </w:p>
    <w:p w14:paraId="3C170BE4" w14:textId="77777777" w:rsidR="007131AB" w:rsidRDefault="00000000">
      <w:pPr>
        <w:pStyle w:val="Corpodetexto"/>
      </w:pPr>
      <w:r>
        <w:t>Solicitação</w:t>
      </w:r>
    </w:p>
    <w:p w14:paraId="5B2FEC70" w14:textId="77777777" w:rsidR="007131AB" w:rsidRDefault="00000000">
      <w:pPr>
        <w:pStyle w:val="Corpodetexto"/>
      </w:pPr>
      <w:r>
        <w:t>DELETE http://Archer/platformapi/DataGateway/ContentMaps/DeleteAll/?connection=*locationAlias*</w:t>
      </w:r>
    </w:p>
    <w:p w14:paraId="588E70E2" w14:textId="77777777" w:rsidR="007131AB" w:rsidRDefault="00000000">
      <w:pPr>
        <w:pStyle w:val="Corpodetexto"/>
      </w:pPr>
      <w:r>
        <w:t>Cabeçalho da solicitação</w:t>
      </w:r>
    </w:p>
    <w:p w14:paraId="6B8D7307" w14:textId="77777777" w:rsidR="007131AB" w:rsidRDefault="00000000">
      <w:pPr>
        <w:pStyle w:val="Corpodetexto"/>
      </w:pPr>
      <w:r>
        <w:t>Content-Type: application/json</w:t>
      </w:r>
    </w:p>
    <w:p w14:paraId="2C82C715" w14:textId="77777777" w:rsidR="007131AB" w:rsidRDefault="00000000">
      <w:pPr>
        <w:pStyle w:val="Corpodetexto"/>
      </w:pPr>
      <w:r>
        <w:t>Authorization: Archer session-id=*session token*</w:t>
      </w:r>
    </w:p>
    <w:p w14:paraId="301C4E11" w14:textId="77777777" w:rsidR="007131AB" w:rsidRDefault="00000000">
      <w:pPr>
        <w:pStyle w:val="Corpodetexto"/>
      </w:pPr>
      <w:r>
        <w:t>Exemplo de corpo de solicitação</w:t>
      </w:r>
    </w:p>
    <w:p w14:paraId="48EBA90F" w14:textId="77777777" w:rsidR="007131AB" w:rsidRDefault="00000000">
      <w:pPr>
        <w:pStyle w:val="Corpodetexto"/>
      </w:pPr>
      <w:r>
        <w:lastRenderedPageBreak/>
        <w:t>Embora este comando não exija um corpo diferente, ele exige uma variável no link. LocationAlias, uma string de até 10 caracteres, indica o nome do conector.</w:t>
      </w:r>
    </w:p>
    <w:p w14:paraId="13C177D9" w14:textId="77777777" w:rsidR="007131AB" w:rsidRDefault="00000000">
      <w:pPr>
        <w:pStyle w:val="Corpodetexto"/>
      </w:pPr>
      <w:r>
        <w:t>Exemplos de resposta</w:t>
      </w:r>
    </w:p>
    <w:p w14:paraId="001F79AE" w14:textId="6BFC8871" w:rsidR="007131AB" w:rsidRDefault="00000000">
      <w:pPr>
        <w:pStyle w:val="Compact"/>
        <w:numPr>
          <w:ilvl w:val="0"/>
          <w:numId w:val="158"/>
        </w:numPr>
      </w:pPr>
      <w:hyperlink r:id="rId106">
        <w:r>
          <w:rPr>
            <w:rStyle w:val="Hyperlink"/>
          </w:rPr>
          <w:t>Bem-sucedido</w:t>
        </w:r>
      </w:hyperlink>
    </w:p>
    <w:p w14:paraId="528BC461" w14:textId="77777777" w:rsidR="007131AB" w:rsidRDefault="00000000">
      <w:pPr>
        <w:numPr>
          <w:ilvl w:val="1"/>
          <w:numId w:val="159"/>
        </w:numPr>
      </w:pPr>
      <w:r>
        <w:t xml:space="preserve">Uma resposta bem-sucedida fornece o ID de trabalho adicionado ao trabalho assíncrono para o Gerenciador do mecanismo de trabalho. Para obter mais informações sobre o processamento de trabalho assíncrono, consulte "Gerenciando o processamento de trabalho assíncrono" na Ajuda do Painel de controle do </w:t>
      </w:r>
      <w:hyperlink r:id="rId107">
        <w:r>
          <w:rPr>
            <w:rStyle w:val="Hyperlink"/>
          </w:rPr>
          <w:t>Archer</w:t>
        </w:r>
      </w:hyperlink>
      <w:r>
        <w:t>.</w:t>
      </w:r>
    </w:p>
    <w:p w14:paraId="56F9919C" w14:textId="621841FD" w:rsidR="007131AB" w:rsidRDefault="00000000">
      <w:pPr>
        <w:pStyle w:val="Compact"/>
        <w:numPr>
          <w:ilvl w:val="0"/>
          <w:numId w:val="158"/>
        </w:numPr>
      </w:pPr>
      <w:hyperlink r:id="rId108">
        <w:r>
          <w:rPr>
            <w:rStyle w:val="Hyperlink"/>
          </w:rPr>
          <w:t>Sem sucesso devido a LocationAlias inválido</w:t>
        </w:r>
      </w:hyperlink>
    </w:p>
    <w:p w14:paraId="3F53E3C4" w14:textId="1AA33CEA" w:rsidR="007131AB" w:rsidRDefault="00000000">
      <w:pPr>
        <w:pStyle w:val="Compact"/>
        <w:numPr>
          <w:ilvl w:val="0"/>
          <w:numId w:val="158"/>
        </w:numPr>
      </w:pPr>
      <w:hyperlink r:id="rId109">
        <w:r>
          <w:rPr>
            <w:rStyle w:val="Hyperlink"/>
          </w:rPr>
          <w:t>Sem sucesso devido à não habilitação do gateway de dados</w:t>
        </w:r>
      </w:hyperlink>
    </w:p>
    <w:p w14:paraId="1055A4BB" w14:textId="6E5C5369" w:rsidR="007131AB" w:rsidRDefault="00000000">
      <w:pPr>
        <w:pStyle w:val="Compact"/>
        <w:numPr>
          <w:ilvl w:val="0"/>
          <w:numId w:val="158"/>
        </w:numPr>
      </w:pPr>
      <w:hyperlink r:id="rId110">
        <w:r>
          <w:rPr>
            <w:rStyle w:val="Hyperlink"/>
          </w:rPr>
          <w:t>Sem sucesso devido à falta de permissões</w:t>
        </w:r>
      </w:hyperlink>
    </w:p>
    <w:bookmarkEnd w:id="86"/>
    <w:bookmarkEnd w:id="87"/>
    <w:bookmarkEnd w:id="88"/>
    <w:p w14:paraId="409D5B32" w14:textId="77777777" w:rsidR="007131AB" w:rsidRDefault="00000000">
      <w:r>
        <w:br w:type="page"/>
      </w:r>
    </w:p>
    <w:p w14:paraId="6FC06F05" w14:textId="77777777" w:rsidR="007131AB" w:rsidRDefault="00000000">
      <w:pPr>
        <w:pStyle w:val="Ttulo1"/>
      </w:pPr>
      <w:bookmarkStart w:id="89" w:name="feed-de-dados-1"/>
      <w:r>
        <w:lastRenderedPageBreak/>
        <w:t>Feed de dados</w:t>
      </w:r>
    </w:p>
    <w:p w14:paraId="446FF533" w14:textId="77777777" w:rsidR="007131AB" w:rsidRDefault="00000000">
      <w:pPr>
        <w:pStyle w:val="FirstParagraph"/>
      </w:pPr>
      <w:r>
        <w:t>O segmento Feed de dados é acessado por meio da controladora do feed de dados. As ações executadas em um recurso determinam o tipo de ação que se pode realizar.</w:t>
      </w:r>
    </w:p>
    <w:p w14:paraId="161E6C0A" w14:textId="77777777" w:rsidR="007131AB" w:rsidRDefault="00000000">
      <w:pPr>
        <w:pStyle w:val="Corpodetexto"/>
      </w:pPr>
      <w:r>
        <w:t>Nesta página</w:t>
      </w:r>
    </w:p>
    <w:p w14:paraId="28236C30" w14:textId="77777777" w:rsidR="007131AB" w:rsidRDefault="00000000">
      <w:pPr>
        <w:pStyle w:val="Compact"/>
        <w:numPr>
          <w:ilvl w:val="0"/>
          <w:numId w:val="160"/>
        </w:numPr>
      </w:pPr>
      <w:hyperlink w:anchor="Executarfeeddedados">
        <w:r>
          <w:rPr>
            <w:rStyle w:val="Hyperlink"/>
          </w:rPr>
          <w:t>Executar feed de dados</w:t>
        </w:r>
      </w:hyperlink>
    </w:p>
    <w:p w14:paraId="71FA3BE2" w14:textId="77777777" w:rsidR="007131AB" w:rsidRDefault="00000000">
      <w:pPr>
        <w:pStyle w:val="Compact"/>
        <w:numPr>
          <w:ilvl w:val="1"/>
          <w:numId w:val="161"/>
        </w:numPr>
      </w:pPr>
      <w:hyperlink w:anchor="Solicita%C3%A7%C3%A3o">
        <w:r>
          <w:rPr>
            <w:rStyle w:val="Hyperlink"/>
          </w:rPr>
          <w:t>Solicitação</w:t>
        </w:r>
      </w:hyperlink>
    </w:p>
    <w:p w14:paraId="27D85420" w14:textId="77777777" w:rsidR="007131AB" w:rsidRDefault="00000000">
      <w:pPr>
        <w:pStyle w:val="Compact"/>
        <w:numPr>
          <w:ilvl w:val="1"/>
          <w:numId w:val="161"/>
        </w:numPr>
      </w:pPr>
      <w:hyperlink w:anchor="Cabe%C3%A7alhodasolicita%C3%A7%C3%A3o">
        <w:r>
          <w:rPr>
            <w:rStyle w:val="Hyperlink"/>
          </w:rPr>
          <w:t>Cabeçalho da solicitação</w:t>
        </w:r>
      </w:hyperlink>
    </w:p>
    <w:p w14:paraId="31200F64" w14:textId="77777777" w:rsidR="007131AB" w:rsidRDefault="00000000">
      <w:pPr>
        <w:pStyle w:val="Compact"/>
        <w:numPr>
          <w:ilvl w:val="1"/>
          <w:numId w:val="161"/>
        </w:numPr>
      </w:pPr>
      <w:hyperlink w:anchor="Corpodasolicita%C3%A7%C3%A3o">
        <w:r>
          <w:rPr>
            <w:rStyle w:val="Hyperlink"/>
          </w:rPr>
          <w:t>Corpo da solicitação</w:t>
        </w:r>
      </w:hyperlink>
    </w:p>
    <w:p w14:paraId="35FB38E9" w14:textId="77777777" w:rsidR="007131AB" w:rsidRDefault="00000000">
      <w:pPr>
        <w:pStyle w:val="Compact"/>
        <w:numPr>
          <w:ilvl w:val="0"/>
          <w:numId w:val="160"/>
        </w:numPr>
      </w:pPr>
      <w:hyperlink w:anchor="X3dc88c07342e9c5c93a9fbcfa7591bbc21a1f66">
        <w:r>
          <w:rPr>
            <w:rStyle w:val="Hyperlink"/>
          </w:rPr>
          <w:t>Obter mensagem de histórico de um histórico</w:t>
        </w:r>
      </w:hyperlink>
    </w:p>
    <w:p w14:paraId="01C3045C" w14:textId="77777777" w:rsidR="007131AB" w:rsidRDefault="00000000">
      <w:pPr>
        <w:pStyle w:val="Compact"/>
        <w:numPr>
          <w:ilvl w:val="1"/>
          <w:numId w:val="162"/>
        </w:numPr>
      </w:pPr>
      <w:hyperlink w:anchor="Solicita%C3%A7%C3%A3o1">
        <w:r>
          <w:rPr>
            <w:rStyle w:val="Hyperlink"/>
          </w:rPr>
          <w:t>Solicitação</w:t>
        </w:r>
      </w:hyperlink>
    </w:p>
    <w:p w14:paraId="318AFC5D" w14:textId="77777777" w:rsidR="007131AB" w:rsidRDefault="00000000">
      <w:pPr>
        <w:pStyle w:val="Compact"/>
        <w:numPr>
          <w:ilvl w:val="1"/>
          <w:numId w:val="162"/>
        </w:numPr>
      </w:pPr>
      <w:hyperlink w:anchor="Cabe%C3%A7alhodasolicita%C3%A7%C3%A3o1">
        <w:r>
          <w:rPr>
            <w:rStyle w:val="Hyperlink"/>
          </w:rPr>
          <w:t>Cabeçalho da solicitação</w:t>
        </w:r>
      </w:hyperlink>
    </w:p>
    <w:p w14:paraId="3C004571" w14:textId="77777777" w:rsidR="007131AB" w:rsidRDefault="00000000">
      <w:pPr>
        <w:pStyle w:val="Compact"/>
        <w:numPr>
          <w:ilvl w:val="0"/>
          <w:numId w:val="160"/>
        </w:numPr>
      </w:pPr>
      <w:hyperlink w:anchor="X3f20981a2e036a9d6a4e6991e7183bb2c6c3796">
        <w:r>
          <w:rPr>
            <w:rStyle w:val="Hyperlink"/>
          </w:rPr>
          <w:t>Obter detalhes de execução recente de um feed de dados</w:t>
        </w:r>
      </w:hyperlink>
    </w:p>
    <w:p w14:paraId="7174DFBB" w14:textId="77777777" w:rsidR="007131AB" w:rsidRDefault="00000000">
      <w:pPr>
        <w:pStyle w:val="Compact"/>
        <w:numPr>
          <w:ilvl w:val="1"/>
          <w:numId w:val="163"/>
        </w:numPr>
      </w:pPr>
      <w:hyperlink w:anchor="Solicita%C3%A7%C3%A3o2">
        <w:r>
          <w:rPr>
            <w:rStyle w:val="Hyperlink"/>
          </w:rPr>
          <w:t>Solicitação</w:t>
        </w:r>
      </w:hyperlink>
    </w:p>
    <w:p w14:paraId="2BB8076A" w14:textId="77777777" w:rsidR="007131AB" w:rsidRDefault="00000000">
      <w:pPr>
        <w:pStyle w:val="Compact"/>
        <w:numPr>
          <w:ilvl w:val="1"/>
          <w:numId w:val="163"/>
        </w:numPr>
      </w:pPr>
      <w:hyperlink w:anchor="Cabe%C3%A7alhodasolicita%C3%A7%C3%A3o2">
        <w:r>
          <w:rPr>
            <w:rStyle w:val="Hyperlink"/>
          </w:rPr>
          <w:t>Cabeçalho da solicitação</w:t>
        </w:r>
      </w:hyperlink>
    </w:p>
    <w:p w14:paraId="4E01385C" w14:textId="77777777" w:rsidR="007131AB" w:rsidRDefault="00000000">
      <w:pPr>
        <w:pStyle w:val="Compact"/>
        <w:numPr>
          <w:ilvl w:val="1"/>
          <w:numId w:val="163"/>
        </w:numPr>
      </w:pPr>
      <w:hyperlink w:anchor="Corpodasolicita%C3%A7%C3%A3o1">
        <w:r>
          <w:rPr>
            <w:rStyle w:val="Hyperlink"/>
          </w:rPr>
          <w:t>Corpo da solicitação</w:t>
        </w:r>
      </w:hyperlink>
    </w:p>
    <w:p w14:paraId="1FDC0CDF" w14:textId="77777777" w:rsidR="007131AB" w:rsidRDefault="00000000">
      <w:pPr>
        <w:pStyle w:val="Compact"/>
        <w:numPr>
          <w:ilvl w:val="0"/>
          <w:numId w:val="160"/>
        </w:numPr>
      </w:pPr>
      <w:hyperlink w:anchor="X02d580a2cd4e689465ea6f94691c17bce9428d0">
        <w:r>
          <w:rPr>
            <w:rStyle w:val="Hyperlink"/>
          </w:rPr>
          <w:t>Obter histórico de execução de um alimentador de dados</w:t>
        </w:r>
      </w:hyperlink>
    </w:p>
    <w:p w14:paraId="57E68C9E" w14:textId="77777777" w:rsidR="007131AB" w:rsidRDefault="00000000">
      <w:pPr>
        <w:pStyle w:val="Compact"/>
        <w:numPr>
          <w:ilvl w:val="1"/>
          <w:numId w:val="164"/>
        </w:numPr>
      </w:pPr>
      <w:hyperlink w:anchor="Solicita%C3%A7%C3%A3o3">
        <w:r>
          <w:rPr>
            <w:rStyle w:val="Hyperlink"/>
          </w:rPr>
          <w:t>Solicitação</w:t>
        </w:r>
      </w:hyperlink>
    </w:p>
    <w:p w14:paraId="42AD7FC9" w14:textId="77777777" w:rsidR="007131AB" w:rsidRDefault="00000000">
      <w:pPr>
        <w:pStyle w:val="Compact"/>
        <w:numPr>
          <w:ilvl w:val="1"/>
          <w:numId w:val="164"/>
        </w:numPr>
      </w:pPr>
      <w:hyperlink w:anchor="Cabe%C3%A7alhodasolicita%C3%A7%C3%A3o3">
        <w:r>
          <w:rPr>
            <w:rStyle w:val="Hyperlink"/>
          </w:rPr>
          <w:t>Cabeçalho da solicitação</w:t>
        </w:r>
      </w:hyperlink>
    </w:p>
    <w:p w14:paraId="150C1B90" w14:textId="77777777" w:rsidR="007131AB" w:rsidRDefault="00000000">
      <w:pPr>
        <w:pStyle w:val="Compact"/>
        <w:numPr>
          <w:ilvl w:val="1"/>
          <w:numId w:val="164"/>
        </w:numPr>
      </w:pPr>
      <w:hyperlink w:anchor="Corpodasolicita%C3%A7%C3%A3o2">
        <w:r>
          <w:rPr>
            <w:rStyle w:val="Hyperlink"/>
          </w:rPr>
          <w:t>Corpo da solicitação</w:t>
        </w:r>
      </w:hyperlink>
    </w:p>
    <w:p w14:paraId="0C8A191D" w14:textId="77777777" w:rsidR="007131AB" w:rsidRDefault="00000000">
      <w:pPr>
        <w:pStyle w:val="TableCaption"/>
      </w:pPr>
      <w:r>
        <w:t>A tabela a seguir descreve as ações que podem ser feitas no recurso do conteúdo.</w:t>
      </w:r>
    </w:p>
    <w:tbl>
      <w:tblPr>
        <w:tblStyle w:val="Table"/>
        <w:tblW w:w="0" w:type="auto"/>
        <w:tblLook w:val="0020" w:firstRow="1" w:lastRow="0" w:firstColumn="0" w:lastColumn="0" w:noHBand="0" w:noVBand="0"/>
      </w:tblPr>
      <w:tblGrid>
        <w:gridCol w:w="1250"/>
        <w:gridCol w:w="3537"/>
        <w:gridCol w:w="757"/>
        <w:gridCol w:w="899"/>
        <w:gridCol w:w="639"/>
        <w:gridCol w:w="712"/>
        <w:gridCol w:w="1044"/>
      </w:tblGrid>
      <w:tr w:rsidR="007131AB" w14:paraId="303B1470"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8F2310C" w14:textId="77777777" w:rsidR="007131AB" w:rsidRDefault="00000000">
            <w:pPr>
              <w:pStyle w:val="Corpodetexto"/>
            </w:pPr>
            <w:r>
              <w:t>Recurso</w:t>
            </w:r>
          </w:p>
        </w:tc>
        <w:tc>
          <w:tcPr>
            <w:tcW w:w="0" w:type="auto"/>
          </w:tcPr>
          <w:p w14:paraId="6E506615" w14:textId="77777777" w:rsidR="007131AB" w:rsidRDefault="00000000">
            <w:pPr>
              <w:pStyle w:val="Corpodetexto"/>
            </w:pPr>
            <w:r>
              <w:t>URI</w:t>
            </w:r>
          </w:p>
        </w:tc>
        <w:tc>
          <w:tcPr>
            <w:tcW w:w="0" w:type="auto"/>
          </w:tcPr>
          <w:p w14:paraId="1D6933D5" w14:textId="77777777" w:rsidR="007131AB" w:rsidRDefault="00000000">
            <w:pPr>
              <w:pStyle w:val="Corpodetexto"/>
            </w:pPr>
            <w:r>
              <w:t>$filter</w:t>
            </w:r>
          </w:p>
        </w:tc>
        <w:tc>
          <w:tcPr>
            <w:tcW w:w="0" w:type="auto"/>
          </w:tcPr>
          <w:p w14:paraId="67F64420" w14:textId="77777777" w:rsidR="007131AB" w:rsidRDefault="00000000">
            <w:pPr>
              <w:pStyle w:val="Corpodetexto"/>
            </w:pPr>
            <w:r>
              <w:t>$select</w:t>
            </w:r>
          </w:p>
        </w:tc>
        <w:tc>
          <w:tcPr>
            <w:tcW w:w="0" w:type="auto"/>
          </w:tcPr>
          <w:p w14:paraId="6DA05FFB" w14:textId="77777777" w:rsidR="007131AB" w:rsidRDefault="00000000">
            <w:pPr>
              <w:pStyle w:val="Corpodetexto"/>
            </w:pPr>
            <w:r>
              <w:t>$top</w:t>
            </w:r>
          </w:p>
        </w:tc>
        <w:tc>
          <w:tcPr>
            <w:tcW w:w="0" w:type="auto"/>
          </w:tcPr>
          <w:p w14:paraId="3C8F10A7" w14:textId="77777777" w:rsidR="007131AB" w:rsidRDefault="00000000">
            <w:pPr>
              <w:pStyle w:val="Corpodetexto"/>
            </w:pPr>
            <w:r>
              <w:t>$skip</w:t>
            </w:r>
          </w:p>
        </w:tc>
        <w:tc>
          <w:tcPr>
            <w:tcW w:w="0" w:type="auto"/>
          </w:tcPr>
          <w:p w14:paraId="577EA2DE" w14:textId="77777777" w:rsidR="007131AB" w:rsidRDefault="00000000">
            <w:pPr>
              <w:pStyle w:val="Corpodetexto"/>
            </w:pPr>
            <w:r>
              <w:t>$orderby</w:t>
            </w:r>
          </w:p>
        </w:tc>
      </w:tr>
      <w:tr w:rsidR="007131AB" w14:paraId="0AA0155F" w14:textId="77777777">
        <w:tc>
          <w:tcPr>
            <w:tcW w:w="0" w:type="auto"/>
          </w:tcPr>
          <w:p w14:paraId="658BD4D7" w14:textId="77777777" w:rsidR="007131AB" w:rsidRDefault="00000000">
            <w:pPr>
              <w:pStyle w:val="Corpodetexto"/>
            </w:pPr>
            <w:r>
              <w:t>Executar feed de dados</w:t>
            </w:r>
          </w:p>
        </w:tc>
        <w:tc>
          <w:tcPr>
            <w:tcW w:w="0" w:type="auto"/>
          </w:tcPr>
          <w:p w14:paraId="4071393C" w14:textId="77777777" w:rsidR="007131AB" w:rsidRDefault="00000000">
            <w:pPr>
              <w:pStyle w:val="Corpodetexto"/>
            </w:pPr>
            <w:r>
              <w:t>/datafeed/executedatafeed</w:t>
            </w:r>
          </w:p>
        </w:tc>
        <w:tc>
          <w:tcPr>
            <w:tcW w:w="0" w:type="auto"/>
          </w:tcPr>
          <w:p w14:paraId="52AD99AC" w14:textId="77777777" w:rsidR="007131AB" w:rsidRDefault="00000000">
            <w:pPr>
              <w:pStyle w:val="Corpodetexto"/>
            </w:pPr>
            <w:r>
              <w:rPr>
                <w:noProof/>
              </w:rPr>
              <w:drawing>
                <wp:inline distT="0" distB="0" distL="0" distR="0" wp14:anchorId="7D1FA7EF" wp14:editId="427A816C">
                  <wp:extent cx="134753" cy="134753"/>
                  <wp:effectExtent l="0" t="0" r="0" b="0"/>
                  <wp:docPr id="11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1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8ED4462" w14:textId="77777777" w:rsidR="007131AB" w:rsidRDefault="00000000">
            <w:pPr>
              <w:pStyle w:val="Corpodetexto"/>
            </w:pPr>
            <w:r>
              <w:rPr>
                <w:noProof/>
              </w:rPr>
              <w:drawing>
                <wp:inline distT="0" distB="0" distL="0" distR="0" wp14:anchorId="70C3E0FA" wp14:editId="259AC15F">
                  <wp:extent cx="134753" cy="134753"/>
                  <wp:effectExtent l="0" t="0" r="0" b="0"/>
                  <wp:docPr id="11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1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16548D4" w14:textId="77777777" w:rsidR="007131AB" w:rsidRDefault="00000000">
            <w:pPr>
              <w:pStyle w:val="Corpodetexto"/>
            </w:pPr>
            <w:r>
              <w:rPr>
                <w:noProof/>
              </w:rPr>
              <w:drawing>
                <wp:inline distT="0" distB="0" distL="0" distR="0" wp14:anchorId="3CF91861" wp14:editId="3B2903ED">
                  <wp:extent cx="134753" cy="134753"/>
                  <wp:effectExtent l="0" t="0" r="0" b="0"/>
                  <wp:docPr id="11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1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5A7D610" w14:textId="77777777" w:rsidR="007131AB" w:rsidRDefault="00000000">
            <w:pPr>
              <w:pStyle w:val="Corpodetexto"/>
            </w:pPr>
            <w:r>
              <w:rPr>
                <w:noProof/>
              </w:rPr>
              <w:drawing>
                <wp:inline distT="0" distB="0" distL="0" distR="0" wp14:anchorId="2F8867E7" wp14:editId="1F06C35D">
                  <wp:extent cx="134753" cy="134753"/>
                  <wp:effectExtent l="0" t="0" r="0" b="0"/>
                  <wp:docPr id="11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1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2CC1721" w14:textId="77777777" w:rsidR="007131AB" w:rsidRDefault="00000000">
            <w:pPr>
              <w:pStyle w:val="Corpodetexto"/>
            </w:pPr>
            <w:r>
              <w:rPr>
                <w:noProof/>
              </w:rPr>
              <w:drawing>
                <wp:inline distT="0" distB="0" distL="0" distR="0" wp14:anchorId="61819456" wp14:editId="43248102">
                  <wp:extent cx="134753" cy="134753"/>
                  <wp:effectExtent l="0" t="0" r="0" b="0"/>
                  <wp:docPr id="11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1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3CACE8EF" w14:textId="77777777">
        <w:tc>
          <w:tcPr>
            <w:tcW w:w="0" w:type="auto"/>
          </w:tcPr>
          <w:p w14:paraId="3A60A2D2" w14:textId="77777777" w:rsidR="007131AB" w:rsidRDefault="00000000">
            <w:pPr>
              <w:pStyle w:val="Corpodetexto"/>
            </w:pPr>
            <w:r>
              <w:t>Obter mensagem de histórico do histórico</w:t>
            </w:r>
          </w:p>
        </w:tc>
        <w:tc>
          <w:tcPr>
            <w:tcW w:w="0" w:type="auto"/>
          </w:tcPr>
          <w:p w14:paraId="28532CCE" w14:textId="77777777" w:rsidR="007131AB" w:rsidRDefault="00000000">
            <w:pPr>
              <w:pStyle w:val="Corpodetexto"/>
            </w:pPr>
            <w:r>
              <w:t>/datafeed/historymessage/historyId</w:t>
            </w:r>
          </w:p>
        </w:tc>
        <w:tc>
          <w:tcPr>
            <w:tcW w:w="0" w:type="auto"/>
          </w:tcPr>
          <w:p w14:paraId="19EA9E80" w14:textId="77777777" w:rsidR="007131AB" w:rsidRDefault="00000000">
            <w:pPr>
              <w:jc w:val="center"/>
            </w:pPr>
            <w:r>
              <w:rPr>
                <w:noProof/>
              </w:rPr>
              <w:drawing>
                <wp:inline distT="0" distB="0" distL="0" distR="0" wp14:anchorId="6A75F46E" wp14:editId="4A2EFD79">
                  <wp:extent cx="136187" cy="136187"/>
                  <wp:effectExtent l="0" t="0" r="0" b="0"/>
                  <wp:docPr id="12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2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8CF48CC" w14:textId="77777777" w:rsidR="007131AB" w:rsidRDefault="00000000">
            <w:pPr>
              <w:jc w:val="center"/>
            </w:pPr>
            <w:r>
              <w:rPr>
                <w:noProof/>
              </w:rPr>
              <w:drawing>
                <wp:inline distT="0" distB="0" distL="0" distR="0" wp14:anchorId="07BED8D0" wp14:editId="3F904C79">
                  <wp:extent cx="136187" cy="136187"/>
                  <wp:effectExtent l="0" t="0" r="0" b="0"/>
                  <wp:docPr id="12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2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328B212" w14:textId="77777777" w:rsidR="007131AB" w:rsidRDefault="00000000">
            <w:pPr>
              <w:jc w:val="center"/>
            </w:pPr>
            <w:r>
              <w:rPr>
                <w:noProof/>
              </w:rPr>
              <w:drawing>
                <wp:inline distT="0" distB="0" distL="0" distR="0" wp14:anchorId="1DD29E8B" wp14:editId="3418F325">
                  <wp:extent cx="136187" cy="136187"/>
                  <wp:effectExtent l="0" t="0" r="0" b="0"/>
                  <wp:docPr id="12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2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6B442EF5" w14:textId="77777777" w:rsidR="007131AB" w:rsidRDefault="00000000">
            <w:pPr>
              <w:jc w:val="center"/>
            </w:pPr>
            <w:r>
              <w:rPr>
                <w:noProof/>
              </w:rPr>
              <w:drawing>
                <wp:inline distT="0" distB="0" distL="0" distR="0" wp14:anchorId="3C349235" wp14:editId="47D9C4D5">
                  <wp:extent cx="136187" cy="136187"/>
                  <wp:effectExtent l="0" t="0" r="0" b="0"/>
                  <wp:docPr id="12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2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1CA65B7" w14:textId="77777777" w:rsidR="007131AB" w:rsidRDefault="00000000">
            <w:pPr>
              <w:jc w:val="center"/>
            </w:pPr>
            <w:r>
              <w:rPr>
                <w:noProof/>
              </w:rPr>
              <w:drawing>
                <wp:inline distT="0" distB="0" distL="0" distR="0" wp14:anchorId="08610775" wp14:editId="0D67D272">
                  <wp:extent cx="136187" cy="136187"/>
                  <wp:effectExtent l="0" t="0" r="0" b="0"/>
                  <wp:docPr id="12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2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2B5525D0" w14:textId="77777777">
        <w:tc>
          <w:tcPr>
            <w:tcW w:w="0" w:type="auto"/>
          </w:tcPr>
          <w:p w14:paraId="5070EF4A" w14:textId="77777777" w:rsidR="007131AB" w:rsidRDefault="00000000">
            <w:pPr>
              <w:pStyle w:val="Corpodetexto"/>
            </w:pPr>
            <w:r>
              <w:t xml:space="preserve">Obter detalhes de execução </w:t>
            </w:r>
            <w:r>
              <w:lastRenderedPageBreak/>
              <w:t>recente</w:t>
            </w:r>
          </w:p>
        </w:tc>
        <w:tc>
          <w:tcPr>
            <w:tcW w:w="0" w:type="auto"/>
          </w:tcPr>
          <w:p w14:paraId="1798DB41" w14:textId="77777777" w:rsidR="007131AB" w:rsidRDefault="00000000">
            <w:pPr>
              <w:pStyle w:val="Corpodetexto"/>
            </w:pPr>
            <w:r>
              <w:lastRenderedPageBreak/>
              <w:t>/datafeed/getrecentrundetail</w:t>
            </w:r>
          </w:p>
        </w:tc>
        <w:tc>
          <w:tcPr>
            <w:tcW w:w="0" w:type="auto"/>
          </w:tcPr>
          <w:p w14:paraId="5E1FF945" w14:textId="77777777" w:rsidR="007131AB" w:rsidRDefault="00000000">
            <w:pPr>
              <w:jc w:val="center"/>
            </w:pPr>
            <w:r>
              <w:rPr>
                <w:noProof/>
              </w:rPr>
              <w:drawing>
                <wp:inline distT="0" distB="0" distL="0" distR="0" wp14:anchorId="63012911" wp14:editId="3E916038">
                  <wp:extent cx="134753" cy="134753"/>
                  <wp:effectExtent l="0" t="0" r="0" b="0"/>
                  <wp:docPr id="12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2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BAAAFCD" w14:textId="77777777" w:rsidR="007131AB" w:rsidRDefault="00000000">
            <w:pPr>
              <w:jc w:val="center"/>
            </w:pPr>
            <w:r>
              <w:rPr>
                <w:noProof/>
              </w:rPr>
              <w:drawing>
                <wp:inline distT="0" distB="0" distL="0" distR="0" wp14:anchorId="6A252586" wp14:editId="2E1D7613">
                  <wp:extent cx="136187" cy="136187"/>
                  <wp:effectExtent l="0" t="0" r="0" b="0"/>
                  <wp:docPr id="12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2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E26F5E2" w14:textId="77777777" w:rsidR="007131AB" w:rsidRDefault="00000000">
            <w:pPr>
              <w:jc w:val="center"/>
            </w:pPr>
            <w:r>
              <w:rPr>
                <w:noProof/>
              </w:rPr>
              <w:drawing>
                <wp:inline distT="0" distB="0" distL="0" distR="0" wp14:anchorId="3B477C10" wp14:editId="406F3E64">
                  <wp:extent cx="134753" cy="134753"/>
                  <wp:effectExtent l="0" t="0" r="0" b="0"/>
                  <wp:docPr id="12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2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7B3B199" w14:textId="77777777" w:rsidR="007131AB" w:rsidRDefault="00000000">
            <w:pPr>
              <w:jc w:val="center"/>
            </w:pPr>
            <w:r>
              <w:rPr>
                <w:noProof/>
              </w:rPr>
              <w:drawing>
                <wp:inline distT="0" distB="0" distL="0" distR="0" wp14:anchorId="06B94E3C" wp14:editId="0DFB075A">
                  <wp:extent cx="134753" cy="134753"/>
                  <wp:effectExtent l="0" t="0" r="0" b="0"/>
                  <wp:docPr id="12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2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3B113E6" w14:textId="77777777" w:rsidR="007131AB" w:rsidRDefault="00000000">
            <w:pPr>
              <w:jc w:val="center"/>
            </w:pPr>
            <w:r>
              <w:rPr>
                <w:noProof/>
              </w:rPr>
              <w:drawing>
                <wp:inline distT="0" distB="0" distL="0" distR="0" wp14:anchorId="7255B9F8" wp14:editId="5DCC5AB9">
                  <wp:extent cx="134753" cy="134753"/>
                  <wp:effectExtent l="0" t="0" r="0" b="0"/>
                  <wp:docPr id="12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2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215DF05C" w14:textId="77777777">
        <w:tc>
          <w:tcPr>
            <w:tcW w:w="0" w:type="auto"/>
          </w:tcPr>
          <w:p w14:paraId="7C986C6F" w14:textId="77777777" w:rsidR="007131AB" w:rsidRDefault="00000000">
            <w:pPr>
              <w:pStyle w:val="Corpodetexto"/>
            </w:pPr>
            <w:r>
              <w:t>Obter histórico de execuções</w:t>
            </w:r>
          </w:p>
        </w:tc>
        <w:tc>
          <w:tcPr>
            <w:tcW w:w="0" w:type="auto"/>
          </w:tcPr>
          <w:p w14:paraId="7E84D049" w14:textId="77777777" w:rsidR="007131AB" w:rsidRDefault="00000000">
            <w:pPr>
              <w:pStyle w:val="Corpodetexto"/>
            </w:pPr>
            <w:r>
              <w:t>/datafeed/history</w:t>
            </w:r>
          </w:p>
        </w:tc>
        <w:tc>
          <w:tcPr>
            <w:tcW w:w="0" w:type="auto"/>
          </w:tcPr>
          <w:p w14:paraId="48378B5D" w14:textId="77777777" w:rsidR="007131AB" w:rsidRDefault="00000000">
            <w:pPr>
              <w:jc w:val="center"/>
            </w:pPr>
            <w:r>
              <w:rPr>
                <w:noProof/>
              </w:rPr>
              <w:drawing>
                <wp:inline distT="0" distB="0" distL="0" distR="0" wp14:anchorId="03C16053" wp14:editId="2C98FFF5">
                  <wp:extent cx="136187" cy="136187"/>
                  <wp:effectExtent l="0" t="0" r="0" b="0"/>
                  <wp:docPr id="13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3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5EA3898" w14:textId="77777777" w:rsidR="007131AB" w:rsidRDefault="00000000">
            <w:pPr>
              <w:jc w:val="center"/>
            </w:pPr>
            <w:r>
              <w:rPr>
                <w:noProof/>
              </w:rPr>
              <w:drawing>
                <wp:inline distT="0" distB="0" distL="0" distR="0" wp14:anchorId="04A02F80" wp14:editId="104AFEA5">
                  <wp:extent cx="136187" cy="136187"/>
                  <wp:effectExtent l="0" t="0" r="0" b="0"/>
                  <wp:docPr id="13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3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589CF79" w14:textId="77777777" w:rsidR="007131AB" w:rsidRDefault="00000000">
            <w:pPr>
              <w:jc w:val="center"/>
            </w:pPr>
            <w:r>
              <w:rPr>
                <w:noProof/>
              </w:rPr>
              <w:drawing>
                <wp:inline distT="0" distB="0" distL="0" distR="0" wp14:anchorId="2817BBD0" wp14:editId="318CD30F">
                  <wp:extent cx="136187" cy="136187"/>
                  <wp:effectExtent l="0" t="0" r="0" b="0"/>
                  <wp:docPr id="13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3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2E92DE6" w14:textId="77777777" w:rsidR="007131AB" w:rsidRDefault="00000000">
            <w:pPr>
              <w:jc w:val="center"/>
            </w:pPr>
            <w:r>
              <w:rPr>
                <w:noProof/>
              </w:rPr>
              <w:drawing>
                <wp:inline distT="0" distB="0" distL="0" distR="0" wp14:anchorId="0289BEA5" wp14:editId="79636B66">
                  <wp:extent cx="136187" cy="136187"/>
                  <wp:effectExtent l="0" t="0" r="0" b="0"/>
                  <wp:docPr id="13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3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66929B55" w14:textId="77777777" w:rsidR="007131AB" w:rsidRDefault="00000000">
            <w:pPr>
              <w:jc w:val="center"/>
            </w:pPr>
            <w:r>
              <w:rPr>
                <w:noProof/>
              </w:rPr>
              <w:drawing>
                <wp:inline distT="0" distB="0" distL="0" distR="0" wp14:anchorId="761C0F61" wp14:editId="2D86FF97">
                  <wp:extent cx="136187" cy="136187"/>
                  <wp:effectExtent l="0" t="0" r="0" b="0"/>
                  <wp:docPr id="13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3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bl>
    <w:p w14:paraId="2BDAC327" w14:textId="77777777" w:rsidR="007131AB" w:rsidRDefault="00000000">
      <w:pPr>
        <w:pStyle w:val="Corpodetexto"/>
      </w:pPr>
      <w:r>
        <w:rPr>
          <w:b/>
          <w:bCs/>
        </w:rPr>
        <w:t>Importante:</w:t>
      </w:r>
      <w:r>
        <w:t xml:space="preserve"> A URL base para chamadas API RESTful mudou na versão 6.5 de /RSAArcher/api/ para /RSAArcher/platformapi/. Se você atualizou de uma versão anterior à 6.5, atualize todas as suas chamadas de API RESTful imediatamente.</w:t>
      </w:r>
    </w:p>
    <w:p w14:paraId="027D7ED2" w14:textId="77777777" w:rsidR="007131AB" w:rsidRDefault="00000000">
      <w:pPr>
        <w:pStyle w:val="Ttulo2"/>
      </w:pPr>
      <w:bookmarkStart w:id="90" w:name="Executarfeeddedados"/>
      <w:r>
        <w:t>Executar feed de dados</w:t>
      </w:r>
    </w:p>
    <w:p w14:paraId="2376F4FD" w14:textId="77777777" w:rsidR="007131AB" w:rsidRDefault="00000000">
      <w:pPr>
        <w:pStyle w:val="FirstParagraph"/>
      </w:pPr>
      <w:r>
        <w:t>O recurso Executar feed de dados executa um feed de dados e quaisquer feeds de dados que se possam referenciar. O indicador IsReferenceFeedsIncluded precisa ser verdadeiro para que seja possível executar qualquer feed de dados referenciado. Se você deseja executar um único feed de dados sem qualquer feed referenciado, o indicador deve ser definido como falso. O ID de token de sessão precisa ser de um usuário que tenha direitos de acesso para executar alimentadores de dados.</w:t>
      </w:r>
    </w:p>
    <w:p w14:paraId="25A15851" w14:textId="77777777" w:rsidR="007131AB" w:rsidRDefault="00000000">
      <w:pPr>
        <w:pStyle w:val="Ttulo3"/>
      </w:pPr>
      <w:r>
        <w:t>Solicitação</w:t>
      </w:r>
    </w:p>
    <w:p w14:paraId="39C5F411" w14:textId="77777777" w:rsidR="007131AB" w:rsidRDefault="00000000">
      <w:pPr>
        <w:pStyle w:val="FirstParagraph"/>
      </w:pPr>
      <w:r>
        <w:t>POST http://Archer/platformapi/core/datafeed/execution</w:t>
      </w:r>
    </w:p>
    <w:p w14:paraId="7A310571" w14:textId="77777777" w:rsidR="007131AB" w:rsidRDefault="00000000">
      <w:pPr>
        <w:pStyle w:val="Ttulo3"/>
      </w:pPr>
      <w:r>
        <w:t>Cabeçalho da solicitação</w:t>
      </w:r>
    </w:p>
    <w:p w14:paraId="45AAB504" w14:textId="77777777" w:rsidR="007131AB" w:rsidRDefault="00000000">
      <w:pPr>
        <w:pStyle w:val="FirstParagraph"/>
      </w:pPr>
      <w:r>
        <w:t>Accept:application/json,text/html,application/xhtml+xml,application/xml;q=.9,*/*;q=0.8</w:t>
      </w:r>
    </w:p>
    <w:p w14:paraId="40EF22C2" w14:textId="77777777" w:rsidR="007131AB" w:rsidRDefault="00000000">
      <w:pPr>
        <w:pStyle w:val="Corpodetexto"/>
      </w:pPr>
      <w:r>
        <w:t>Authorization: Archer session-id="session token ID from login"</w:t>
      </w:r>
    </w:p>
    <w:p w14:paraId="3115512E" w14:textId="77777777" w:rsidR="007131AB" w:rsidRDefault="00000000">
      <w:pPr>
        <w:pStyle w:val="Corpodetexto"/>
      </w:pPr>
      <w:r>
        <w:t>Content-Type: application/json</w:t>
      </w:r>
    </w:p>
    <w:bookmarkEnd w:id="89"/>
    <w:p w14:paraId="19D83059" w14:textId="77777777" w:rsidR="007131AB" w:rsidRDefault="00000000">
      <w:pPr>
        <w:pStyle w:val="Ttulo3"/>
      </w:pPr>
      <w:r>
        <w:t>Corpo da solicitação</w:t>
      </w:r>
    </w:p>
    <w:p w14:paraId="15C3899F" w14:textId="77777777" w:rsidR="007131AB" w:rsidRDefault="00000000">
      <w:pPr>
        <w:pStyle w:val="FirstParagraph"/>
      </w:pPr>
      <w:r>
        <w:t>{"DataFeedGuid":"4685367E-E76E-4580-BDEC-83E98FF48A50","IsReferenceFeedsIncluded":false}</w:t>
      </w:r>
    </w:p>
    <w:p w14:paraId="09835096" w14:textId="77777777" w:rsidR="007131AB" w:rsidRDefault="00000000">
      <w:pPr>
        <w:pStyle w:val="Ttulo2"/>
      </w:pPr>
      <w:bookmarkStart w:id="91" w:name="Obtermensagemdehistóricodeumhistórico"/>
      <w:bookmarkEnd w:id="90"/>
      <w:r>
        <w:t>Obter mensagem de histórico de um histórico</w:t>
      </w:r>
    </w:p>
    <w:p w14:paraId="0DB74A56" w14:textId="77777777" w:rsidR="007131AB" w:rsidRDefault="00000000">
      <w:pPr>
        <w:pStyle w:val="FirstParagraph"/>
      </w:pPr>
      <w:r>
        <w:t>A mensagem de histórico de obter para um recurso de histórico recupera uma mensagem de histórico para um ID de histórico específico.</w:t>
      </w:r>
    </w:p>
    <w:p w14:paraId="4BAB6F6D" w14:textId="77777777" w:rsidR="007131AB" w:rsidRDefault="00000000">
      <w:pPr>
        <w:pStyle w:val="Ttulo3"/>
      </w:pPr>
      <w:r>
        <w:lastRenderedPageBreak/>
        <w:t>Solicitação</w:t>
      </w:r>
    </w:p>
    <w:p w14:paraId="0ADE8C8E" w14:textId="77777777" w:rsidR="007131AB" w:rsidRDefault="00000000">
      <w:pPr>
        <w:pStyle w:val="FirstParagraph"/>
      </w:pPr>
      <w:r>
        <w:t>POST http://Archer/platformapi/core/datafeed/historymessage/historyId</w:t>
      </w:r>
    </w:p>
    <w:p w14:paraId="16C2E2E7" w14:textId="77777777" w:rsidR="007131AB" w:rsidRDefault="00000000">
      <w:pPr>
        <w:pStyle w:val="Ttulo3"/>
      </w:pPr>
      <w:r>
        <w:t>Cabeçalho da solicitação</w:t>
      </w:r>
    </w:p>
    <w:p w14:paraId="4D877E0D" w14:textId="77777777" w:rsidR="007131AB" w:rsidRDefault="00000000">
      <w:pPr>
        <w:pStyle w:val="FirstParagraph"/>
      </w:pPr>
      <w:r>
        <w:t>Accept:application/json,text/html,application/xhtml+xml,application/xml;q=.9,*/*;q=0.8</w:t>
      </w:r>
    </w:p>
    <w:p w14:paraId="61FB9329" w14:textId="77777777" w:rsidR="007131AB" w:rsidRDefault="00000000">
      <w:pPr>
        <w:pStyle w:val="Corpodetexto"/>
      </w:pPr>
      <w:r>
        <w:t>Authorization: Archer session-id="session token ID from login"</w:t>
      </w:r>
    </w:p>
    <w:p w14:paraId="0B496EF4" w14:textId="77777777" w:rsidR="007131AB" w:rsidRDefault="00000000">
      <w:pPr>
        <w:pStyle w:val="Corpodetexto"/>
      </w:pPr>
      <w:r>
        <w:t>Content-Type: application/json</w:t>
      </w:r>
    </w:p>
    <w:p w14:paraId="1B323F10" w14:textId="77777777" w:rsidR="007131AB" w:rsidRDefault="00000000">
      <w:pPr>
        <w:pStyle w:val="Corpodetexto"/>
      </w:pPr>
      <w:r>
        <w:t>X-Http-Method-Override: GET</w:t>
      </w:r>
    </w:p>
    <w:p w14:paraId="71AA1A08" w14:textId="77777777" w:rsidR="007131AB" w:rsidRDefault="00000000">
      <w:pPr>
        <w:pStyle w:val="Ttulo2"/>
      </w:pPr>
      <w:bookmarkStart w:id="92" w:name="X429353535046c290c0e7c5629c509df5f8bc82e"/>
      <w:bookmarkEnd w:id="91"/>
      <w:r>
        <w:t>Obter detalhes de execução recente de um feed de dados</w:t>
      </w:r>
    </w:p>
    <w:p w14:paraId="25B5A137" w14:textId="77777777" w:rsidR="007131AB" w:rsidRDefault="00000000">
      <w:pPr>
        <w:pStyle w:val="FirstParagraph"/>
      </w:pPr>
      <w:r>
        <w:t>O recurso Obter detalhes de execução recente para um feed de dados recupera informações de histórico do feed de dados mais recente, incluindo tempo de execução, número de registros criados, atualizados ou excluídos, status e se o feed teve êxito ou falhou.</w:t>
      </w:r>
    </w:p>
    <w:p w14:paraId="43F67BA5" w14:textId="77777777" w:rsidR="007131AB" w:rsidRDefault="00000000">
      <w:pPr>
        <w:pStyle w:val="TableCaption"/>
      </w:pPr>
      <w:r>
        <w:t>A tabela a seguir lista os códigos de status do feed de dados que podem ser exibidos na resposta à solicitação, juntamente com as definições correspondentes.</w:t>
      </w:r>
    </w:p>
    <w:tbl>
      <w:tblPr>
        <w:tblStyle w:val="Table"/>
        <w:tblW w:w="0" w:type="auto"/>
        <w:tblLook w:val="0020" w:firstRow="1" w:lastRow="0" w:firstColumn="0" w:lastColumn="0" w:noHBand="0" w:noVBand="0"/>
      </w:tblPr>
      <w:tblGrid>
        <w:gridCol w:w="3792"/>
        <w:gridCol w:w="1608"/>
      </w:tblGrid>
      <w:tr w:rsidR="007131AB" w14:paraId="7B2EEF92"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1F2396A" w14:textId="77777777" w:rsidR="007131AB" w:rsidRDefault="00000000">
            <w:pPr>
              <w:pStyle w:val="Compact"/>
            </w:pPr>
            <w:r>
              <w:t>Código de status do feed de dados</w:t>
            </w:r>
          </w:p>
        </w:tc>
        <w:tc>
          <w:tcPr>
            <w:tcW w:w="0" w:type="auto"/>
          </w:tcPr>
          <w:p w14:paraId="2491747F" w14:textId="77777777" w:rsidR="007131AB" w:rsidRDefault="00000000">
            <w:pPr>
              <w:pStyle w:val="Compact"/>
            </w:pPr>
            <w:r>
              <w:t>Definição</w:t>
            </w:r>
          </w:p>
        </w:tc>
      </w:tr>
      <w:tr w:rsidR="007131AB" w14:paraId="45B2DCBA" w14:textId="77777777">
        <w:tc>
          <w:tcPr>
            <w:tcW w:w="0" w:type="auto"/>
          </w:tcPr>
          <w:p w14:paraId="52A9A029" w14:textId="77777777" w:rsidR="007131AB" w:rsidRDefault="00000000">
            <w:pPr>
              <w:pStyle w:val="Corpodetexto"/>
            </w:pPr>
            <w:r>
              <w:t>1</w:t>
            </w:r>
          </w:p>
        </w:tc>
        <w:tc>
          <w:tcPr>
            <w:tcW w:w="0" w:type="auto"/>
          </w:tcPr>
          <w:p w14:paraId="507222EE" w14:textId="77777777" w:rsidR="007131AB" w:rsidRDefault="00000000">
            <w:pPr>
              <w:pStyle w:val="Corpodetexto"/>
            </w:pPr>
            <w:r>
              <w:t>Em execução</w:t>
            </w:r>
          </w:p>
        </w:tc>
      </w:tr>
      <w:tr w:rsidR="007131AB" w14:paraId="008C26DA" w14:textId="77777777">
        <w:tc>
          <w:tcPr>
            <w:tcW w:w="0" w:type="auto"/>
          </w:tcPr>
          <w:p w14:paraId="79CAA45B" w14:textId="77777777" w:rsidR="007131AB" w:rsidRDefault="00000000">
            <w:pPr>
              <w:pStyle w:val="Corpodetexto"/>
            </w:pPr>
            <w:r>
              <w:t>2</w:t>
            </w:r>
          </w:p>
        </w:tc>
        <w:tc>
          <w:tcPr>
            <w:tcW w:w="0" w:type="auto"/>
          </w:tcPr>
          <w:p w14:paraId="6E1040A0" w14:textId="77777777" w:rsidR="007131AB" w:rsidRDefault="00000000">
            <w:pPr>
              <w:pStyle w:val="Corpodetexto"/>
            </w:pPr>
            <w:r>
              <w:t>Completed</w:t>
            </w:r>
          </w:p>
        </w:tc>
      </w:tr>
      <w:tr w:rsidR="007131AB" w14:paraId="7E7CFFE9" w14:textId="77777777">
        <w:tc>
          <w:tcPr>
            <w:tcW w:w="0" w:type="auto"/>
          </w:tcPr>
          <w:p w14:paraId="1BBB1BE4" w14:textId="77777777" w:rsidR="007131AB" w:rsidRDefault="00000000">
            <w:pPr>
              <w:pStyle w:val="Corpodetexto"/>
            </w:pPr>
            <w:r>
              <w:t>3</w:t>
            </w:r>
          </w:p>
        </w:tc>
        <w:tc>
          <w:tcPr>
            <w:tcW w:w="0" w:type="auto"/>
          </w:tcPr>
          <w:p w14:paraId="7429B120" w14:textId="77777777" w:rsidR="007131AB" w:rsidRDefault="00000000">
            <w:pPr>
              <w:pStyle w:val="Corpodetexto"/>
            </w:pPr>
            <w:r>
              <w:t>Com falha</w:t>
            </w:r>
          </w:p>
        </w:tc>
      </w:tr>
      <w:tr w:rsidR="007131AB" w14:paraId="0D8EAB08" w14:textId="77777777">
        <w:tc>
          <w:tcPr>
            <w:tcW w:w="0" w:type="auto"/>
          </w:tcPr>
          <w:p w14:paraId="1C7289CE" w14:textId="77777777" w:rsidR="007131AB" w:rsidRDefault="00000000">
            <w:pPr>
              <w:pStyle w:val="Corpodetexto"/>
            </w:pPr>
            <w:r>
              <w:t>4</w:t>
            </w:r>
          </w:p>
        </w:tc>
        <w:tc>
          <w:tcPr>
            <w:tcW w:w="0" w:type="auto"/>
          </w:tcPr>
          <w:p w14:paraId="711D568F" w14:textId="77777777" w:rsidR="007131AB" w:rsidRDefault="00000000">
            <w:pPr>
              <w:pStyle w:val="Corpodetexto"/>
            </w:pPr>
            <w:r>
              <w:t>Advertência</w:t>
            </w:r>
          </w:p>
        </w:tc>
      </w:tr>
      <w:tr w:rsidR="007131AB" w14:paraId="17215D53" w14:textId="77777777">
        <w:tc>
          <w:tcPr>
            <w:tcW w:w="0" w:type="auto"/>
          </w:tcPr>
          <w:p w14:paraId="354407C8" w14:textId="77777777" w:rsidR="007131AB" w:rsidRDefault="00000000">
            <w:pPr>
              <w:pStyle w:val="Corpodetexto"/>
            </w:pPr>
            <w:r>
              <w:t>5</w:t>
            </w:r>
          </w:p>
        </w:tc>
        <w:tc>
          <w:tcPr>
            <w:tcW w:w="0" w:type="auto"/>
          </w:tcPr>
          <w:p w14:paraId="0DEB4E23" w14:textId="77777777" w:rsidR="007131AB" w:rsidRDefault="00000000">
            <w:pPr>
              <w:pStyle w:val="Corpodetexto"/>
            </w:pPr>
            <w:r>
              <w:t>Encerrando</w:t>
            </w:r>
          </w:p>
        </w:tc>
      </w:tr>
      <w:tr w:rsidR="007131AB" w14:paraId="38AD45D0" w14:textId="77777777">
        <w:tc>
          <w:tcPr>
            <w:tcW w:w="0" w:type="auto"/>
          </w:tcPr>
          <w:p w14:paraId="7605ED00" w14:textId="77777777" w:rsidR="007131AB" w:rsidRDefault="00000000">
            <w:pPr>
              <w:pStyle w:val="Corpodetexto"/>
            </w:pPr>
            <w:r>
              <w:t>6</w:t>
            </w:r>
          </w:p>
        </w:tc>
        <w:tc>
          <w:tcPr>
            <w:tcW w:w="0" w:type="auto"/>
          </w:tcPr>
          <w:p w14:paraId="5C620D83" w14:textId="77777777" w:rsidR="007131AB" w:rsidRDefault="00000000">
            <w:pPr>
              <w:pStyle w:val="Corpodetexto"/>
            </w:pPr>
            <w:r>
              <w:t>Encerrado</w:t>
            </w:r>
          </w:p>
        </w:tc>
      </w:tr>
      <w:tr w:rsidR="007131AB" w14:paraId="1E57E0CB" w14:textId="77777777">
        <w:tc>
          <w:tcPr>
            <w:tcW w:w="0" w:type="auto"/>
          </w:tcPr>
          <w:p w14:paraId="6A5C13A0" w14:textId="77777777" w:rsidR="007131AB" w:rsidRDefault="00000000">
            <w:pPr>
              <w:pStyle w:val="Corpodetexto"/>
            </w:pPr>
            <w:r>
              <w:t>7</w:t>
            </w:r>
          </w:p>
        </w:tc>
        <w:tc>
          <w:tcPr>
            <w:tcW w:w="0" w:type="auto"/>
          </w:tcPr>
          <w:p w14:paraId="6969E3DF" w14:textId="77777777" w:rsidR="007131AB" w:rsidRDefault="00000000">
            <w:pPr>
              <w:pStyle w:val="Corpodetexto"/>
            </w:pPr>
            <w:r>
              <w:t>Pendente</w:t>
            </w:r>
          </w:p>
        </w:tc>
      </w:tr>
    </w:tbl>
    <w:p w14:paraId="2C578C1C" w14:textId="77777777" w:rsidR="007131AB" w:rsidRDefault="00000000">
      <w:pPr>
        <w:pStyle w:val="Ttulo3"/>
      </w:pPr>
      <w:r>
        <w:t>Solicitação</w:t>
      </w:r>
    </w:p>
    <w:p w14:paraId="35A6E923" w14:textId="77777777" w:rsidR="007131AB" w:rsidRDefault="00000000">
      <w:pPr>
        <w:pStyle w:val="FirstParagraph"/>
      </w:pPr>
      <w:r>
        <w:t>POST http://Archer/platformapi/core/datafeed/history/recent</w:t>
      </w:r>
    </w:p>
    <w:p w14:paraId="5F4AAAD2" w14:textId="77777777" w:rsidR="007131AB" w:rsidRDefault="00000000">
      <w:pPr>
        <w:pStyle w:val="Ttulo3"/>
      </w:pPr>
      <w:r>
        <w:lastRenderedPageBreak/>
        <w:t>Cabeçalho da solicitação</w:t>
      </w:r>
    </w:p>
    <w:p w14:paraId="4E882297" w14:textId="77777777" w:rsidR="007131AB" w:rsidRDefault="00000000">
      <w:pPr>
        <w:pStyle w:val="FirstParagraph"/>
      </w:pPr>
      <w:r>
        <w:t>Accept:application/json,text/html,application/xhtml+xml,application/xml;q=.9,*/*;q=0.8</w:t>
      </w:r>
    </w:p>
    <w:p w14:paraId="57A3CEB3" w14:textId="77777777" w:rsidR="007131AB" w:rsidRDefault="00000000">
      <w:pPr>
        <w:pStyle w:val="Corpodetexto"/>
      </w:pPr>
      <w:r>
        <w:t>Authorization: Archer session-id="session token ID from login"</w:t>
      </w:r>
    </w:p>
    <w:p w14:paraId="423D8CAF" w14:textId="77777777" w:rsidR="007131AB" w:rsidRDefault="00000000">
      <w:pPr>
        <w:pStyle w:val="Corpodetexto"/>
      </w:pPr>
      <w:r>
        <w:t>Content-Type: application/json</w:t>
      </w:r>
    </w:p>
    <w:p w14:paraId="4E4ADF61" w14:textId="77777777" w:rsidR="007131AB" w:rsidRDefault="00000000">
      <w:pPr>
        <w:pStyle w:val="Corpodetexto"/>
      </w:pPr>
      <w:r>
        <w:t>X-Http-Method-Override: GET</w:t>
      </w:r>
    </w:p>
    <w:p w14:paraId="296862DB" w14:textId="77777777" w:rsidR="007131AB" w:rsidRDefault="00000000">
      <w:pPr>
        <w:pStyle w:val="Ttulo3"/>
      </w:pPr>
      <w:r>
        <w:t>Corpo da solicitação</w:t>
      </w:r>
    </w:p>
    <w:p w14:paraId="24A54480" w14:textId="77777777" w:rsidR="007131AB" w:rsidRDefault="00000000">
      <w:pPr>
        <w:pStyle w:val="FirstParagraph"/>
      </w:pPr>
      <w:r>
        <w:t>{"Guid":"4685367E-E76E-4580-BDEC-83E98FF48A50"}</w:t>
      </w:r>
    </w:p>
    <w:p w14:paraId="7341AD47" w14:textId="77777777" w:rsidR="007131AB" w:rsidRDefault="00000000">
      <w:pPr>
        <w:pStyle w:val="Ttulo2"/>
      </w:pPr>
      <w:bookmarkStart w:id="93" w:name="X365553ed871e3a22effb9a682dc9513588628ec"/>
      <w:bookmarkEnd w:id="92"/>
      <w:r>
        <w:t>Obter histórico de execução de um alimentador de dados</w:t>
      </w:r>
    </w:p>
    <w:p w14:paraId="39A16146" w14:textId="77777777" w:rsidR="007131AB" w:rsidRDefault="00000000">
      <w:pPr>
        <w:pStyle w:val="FirstParagraph"/>
      </w:pPr>
      <w:r>
        <w:t>O recurso Obter histórico de execuções para um feed de dados recupera informações de histórico de um feed de dados, incluindo tempo de execução, número de registros criados, atualizados ou excluídos, status e se o feed teve êxito ou falhou.</w:t>
      </w:r>
    </w:p>
    <w:p w14:paraId="7F1D843B" w14:textId="77777777" w:rsidR="007131AB" w:rsidRDefault="00000000">
      <w:pPr>
        <w:pStyle w:val="Ttulo3"/>
      </w:pPr>
      <w:r>
        <w:t>Solicitação</w:t>
      </w:r>
    </w:p>
    <w:p w14:paraId="2A66C86A" w14:textId="77777777" w:rsidR="007131AB" w:rsidRDefault="00000000">
      <w:pPr>
        <w:pStyle w:val="FirstParagraph"/>
      </w:pPr>
      <w:r>
        <w:t>POST http://Archer/platformapi/core/datafeed/history</w:t>
      </w:r>
    </w:p>
    <w:p w14:paraId="44236373" w14:textId="77777777" w:rsidR="007131AB" w:rsidRDefault="00000000">
      <w:pPr>
        <w:pStyle w:val="Ttulo3"/>
      </w:pPr>
      <w:r>
        <w:t>Cabeçalho da solicitação</w:t>
      </w:r>
    </w:p>
    <w:p w14:paraId="1CAAFD8F" w14:textId="77777777" w:rsidR="007131AB" w:rsidRDefault="00000000">
      <w:pPr>
        <w:pStyle w:val="FirstParagraph"/>
      </w:pPr>
      <w:r>
        <w:t>Accept:application/json,text/html,application/xhtml+xml,application/xml;q=.9,*/*;q=0.8</w:t>
      </w:r>
    </w:p>
    <w:p w14:paraId="66CE1510" w14:textId="77777777" w:rsidR="007131AB" w:rsidRDefault="00000000">
      <w:pPr>
        <w:pStyle w:val="Corpodetexto"/>
      </w:pPr>
      <w:r>
        <w:t>Authorization: Archer session-id="session token ID from login"</w:t>
      </w:r>
    </w:p>
    <w:p w14:paraId="0B0AF6E9" w14:textId="77777777" w:rsidR="007131AB" w:rsidRDefault="00000000">
      <w:pPr>
        <w:pStyle w:val="Corpodetexto"/>
      </w:pPr>
      <w:r>
        <w:t>Content-Type: application/json</w:t>
      </w:r>
    </w:p>
    <w:p w14:paraId="3EAEF1EE" w14:textId="77777777" w:rsidR="007131AB" w:rsidRDefault="00000000">
      <w:pPr>
        <w:pStyle w:val="Corpodetexto"/>
      </w:pPr>
      <w:r>
        <w:t>X-Http-Method-Override: GET</w:t>
      </w:r>
    </w:p>
    <w:p w14:paraId="58841485" w14:textId="77777777" w:rsidR="007131AB" w:rsidRDefault="00000000">
      <w:pPr>
        <w:pStyle w:val="Ttulo3"/>
      </w:pPr>
      <w:bookmarkStart w:id="94" w:name="Corpodasolicitação2"/>
      <w:r>
        <w:t>Corpo da solicitação</w:t>
      </w:r>
    </w:p>
    <w:p w14:paraId="5E142315" w14:textId="77777777" w:rsidR="007131AB" w:rsidRDefault="00000000">
      <w:pPr>
        <w:pStyle w:val="FirstParagraph"/>
      </w:pPr>
      <w:r>
        <w:t>{"Guid":"4685367E-E76E-4580-BDEC-83E98FF48A50"}</w:t>
      </w:r>
    </w:p>
    <w:bookmarkEnd w:id="93"/>
    <w:bookmarkEnd w:id="94"/>
    <w:p w14:paraId="4592C4A1" w14:textId="77777777" w:rsidR="007131AB" w:rsidRDefault="00000000">
      <w:r>
        <w:br w:type="page"/>
      </w:r>
    </w:p>
    <w:p w14:paraId="2A8E32D3" w14:textId="77777777" w:rsidR="007131AB" w:rsidRDefault="00000000">
      <w:pPr>
        <w:pStyle w:val="Ttulo1"/>
      </w:pPr>
      <w:bookmarkStart w:id="95" w:name="X8935029ed44bd4285d481fce44a93e0f8cb9a03"/>
      <w:r>
        <w:lastRenderedPageBreak/>
        <w:t>Configurar chamadas API para automatização de pacotes</w:t>
      </w:r>
    </w:p>
    <w:p w14:paraId="2C40966E" w14:textId="77777777" w:rsidR="007131AB" w:rsidRDefault="00000000">
      <w:pPr>
        <w:pStyle w:val="FirstParagraph"/>
      </w:pPr>
      <w:r>
        <w:t xml:space="preserve">Para automatizar a criação, a geração, o upload, o download e a instalação do pacote, configure as chamadas REST API semelhantes aos exemplos abaixo. O exemplo de código mostra variáveis genéricas em itálico, como </w:t>
      </w:r>
      <w:r>
        <w:rPr>
          <w:i/>
          <w:iCs/>
        </w:rPr>
        <w:t>ExampleSessionID</w:t>
      </w:r>
      <w:r>
        <w:t xml:space="preserve">, </w:t>
      </w:r>
      <w:r>
        <w:rPr>
          <w:i/>
          <w:iCs/>
        </w:rPr>
        <w:t>ExampleDescription</w:t>
      </w:r>
      <w:r>
        <w:t xml:space="preserve"> e </w:t>
      </w:r>
      <w:r>
        <w:rPr>
          <w:i/>
          <w:iCs/>
        </w:rPr>
        <w:t>ExampleGuid</w:t>
      </w:r>
      <w:r>
        <w:t>. Quando você configurar as chamadas API para sua implementação, substitua as variáveis por informações específicas ao seu ambiente e à tarefa que deseja automatizar.</w:t>
      </w:r>
    </w:p>
    <w:p w14:paraId="44D7C244" w14:textId="77777777" w:rsidR="007131AB" w:rsidRDefault="00000000">
      <w:pPr>
        <w:pStyle w:val="Corpodetexto"/>
      </w:pPr>
      <w:r>
        <w:t>Para criar, gerar e instalar solicitações de API, copie o código gerado na página Gerenciar pacotes ou na página Importar e instalar pacotes na interface do usuário, que contém dados específicos ao pacote em vez das variáveis do exemplo. Para obter mais informações, consulte Automatizar a geração e a instalação de pacotes.</w:t>
      </w:r>
    </w:p>
    <w:p w14:paraId="24448F69" w14:textId="77777777" w:rsidR="007131AB" w:rsidRDefault="00000000">
      <w:pPr>
        <w:pStyle w:val="Corpodetexto"/>
      </w:pPr>
      <w:r>
        <w:t>Nesta página</w:t>
      </w:r>
    </w:p>
    <w:p w14:paraId="753E676A" w14:textId="77777777" w:rsidR="007131AB" w:rsidRDefault="00000000">
      <w:pPr>
        <w:pStyle w:val="Compact"/>
        <w:numPr>
          <w:ilvl w:val="0"/>
          <w:numId w:val="165"/>
        </w:numPr>
      </w:pPr>
      <w:hyperlink w:anchor="Criarpacote">
        <w:r>
          <w:rPr>
            <w:rStyle w:val="Hyperlink"/>
          </w:rPr>
          <w:t>Criar pacote</w:t>
        </w:r>
      </w:hyperlink>
    </w:p>
    <w:p w14:paraId="76123727" w14:textId="77777777" w:rsidR="007131AB" w:rsidRDefault="00000000">
      <w:pPr>
        <w:pStyle w:val="Compact"/>
        <w:numPr>
          <w:ilvl w:val="1"/>
          <w:numId w:val="166"/>
        </w:numPr>
      </w:pPr>
      <w:hyperlink w:anchor="Exemplodesolicita%C3%A7%C3%A3o">
        <w:r>
          <w:rPr>
            <w:rStyle w:val="Hyperlink"/>
          </w:rPr>
          <w:t>Exemplo de solicitação</w:t>
        </w:r>
      </w:hyperlink>
    </w:p>
    <w:p w14:paraId="33DAD7DE" w14:textId="77777777" w:rsidR="007131AB" w:rsidRDefault="00000000">
      <w:pPr>
        <w:pStyle w:val="Compact"/>
        <w:numPr>
          <w:ilvl w:val="1"/>
          <w:numId w:val="166"/>
        </w:numPr>
      </w:pPr>
      <w:hyperlink w:anchor="X39dd1de39be77a15334a802169e6751b37ab9c1">
        <w:r>
          <w:rPr>
            <w:rStyle w:val="Hyperlink"/>
          </w:rPr>
          <w:t>Exemplo de cabeçalho da solicitação</w:t>
        </w:r>
      </w:hyperlink>
    </w:p>
    <w:p w14:paraId="6D982D7F" w14:textId="77777777" w:rsidR="007131AB" w:rsidRDefault="00000000">
      <w:pPr>
        <w:pStyle w:val="Compact"/>
        <w:numPr>
          <w:ilvl w:val="1"/>
          <w:numId w:val="166"/>
        </w:numPr>
      </w:pPr>
      <w:hyperlink w:anchor="Exemplodecorpodesolicita%C3%A7%C3%A3o">
        <w:r>
          <w:rPr>
            <w:rStyle w:val="Hyperlink"/>
          </w:rPr>
          <w:t>Exemplo de corpo de solicitação</w:t>
        </w:r>
      </w:hyperlink>
    </w:p>
    <w:p w14:paraId="021656C7" w14:textId="77777777" w:rsidR="007131AB" w:rsidRDefault="00000000">
      <w:pPr>
        <w:pStyle w:val="Compact"/>
        <w:numPr>
          <w:ilvl w:val="1"/>
          <w:numId w:val="166"/>
        </w:numPr>
      </w:pPr>
      <w:hyperlink w:anchor="Exemploderesposta">
        <w:r>
          <w:rPr>
            <w:rStyle w:val="Hyperlink"/>
          </w:rPr>
          <w:t>Exemplo de resposta</w:t>
        </w:r>
      </w:hyperlink>
    </w:p>
    <w:p w14:paraId="2E0BCAAA" w14:textId="77777777" w:rsidR="007131AB" w:rsidRDefault="00000000">
      <w:pPr>
        <w:pStyle w:val="Compact"/>
        <w:numPr>
          <w:ilvl w:val="0"/>
          <w:numId w:val="165"/>
        </w:numPr>
      </w:pPr>
      <w:hyperlink w:anchor="Gerarpacote">
        <w:r>
          <w:rPr>
            <w:rStyle w:val="Hyperlink"/>
          </w:rPr>
          <w:t>Gerar pacote</w:t>
        </w:r>
      </w:hyperlink>
    </w:p>
    <w:p w14:paraId="156AA258" w14:textId="77777777" w:rsidR="007131AB" w:rsidRDefault="00000000">
      <w:pPr>
        <w:pStyle w:val="Compact"/>
        <w:numPr>
          <w:ilvl w:val="1"/>
          <w:numId w:val="167"/>
        </w:numPr>
      </w:pPr>
      <w:hyperlink w:anchor="Exemplodesolicita%C3%A7%C3%A3o1">
        <w:r>
          <w:rPr>
            <w:rStyle w:val="Hyperlink"/>
          </w:rPr>
          <w:t>Exemplo de solicitação</w:t>
        </w:r>
      </w:hyperlink>
    </w:p>
    <w:p w14:paraId="36E2D87F" w14:textId="77777777" w:rsidR="007131AB" w:rsidRDefault="00000000">
      <w:pPr>
        <w:pStyle w:val="Compact"/>
        <w:numPr>
          <w:ilvl w:val="1"/>
          <w:numId w:val="167"/>
        </w:numPr>
      </w:pPr>
      <w:hyperlink w:anchor="X677fe667bb997841b56b454f653202d101fb173">
        <w:r>
          <w:rPr>
            <w:rStyle w:val="Hyperlink"/>
          </w:rPr>
          <w:t>Exemplo de cabeçalho da solicitação</w:t>
        </w:r>
      </w:hyperlink>
    </w:p>
    <w:p w14:paraId="37984166" w14:textId="77777777" w:rsidR="007131AB" w:rsidRDefault="00000000">
      <w:pPr>
        <w:pStyle w:val="Compact"/>
        <w:numPr>
          <w:ilvl w:val="1"/>
          <w:numId w:val="167"/>
        </w:numPr>
      </w:pPr>
      <w:hyperlink w:anchor="Exemplodecorpodesolicita%C3%A7%C3%A3o1">
        <w:r>
          <w:rPr>
            <w:rStyle w:val="Hyperlink"/>
          </w:rPr>
          <w:t>Exemplo de corpo de solicitação</w:t>
        </w:r>
      </w:hyperlink>
    </w:p>
    <w:p w14:paraId="6711C7E9" w14:textId="77777777" w:rsidR="007131AB" w:rsidRDefault="00000000">
      <w:pPr>
        <w:pStyle w:val="Compact"/>
        <w:numPr>
          <w:ilvl w:val="1"/>
          <w:numId w:val="167"/>
        </w:numPr>
      </w:pPr>
      <w:hyperlink w:anchor="Exemploderesposta1">
        <w:r>
          <w:rPr>
            <w:rStyle w:val="Hyperlink"/>
          </w:rPr>
          <w:t>Exemplo de resposta</w:t>
        </w:r>
      </w:hyperlink>
    </w:p>
    <w:p w14:paraId="302F1807" w14:textId="77777777" w:rsidR="007131AB" w:rsidRDefault="00000000">
      <w:pPr>
        <w:pStyle w:val="Compact"/>
        <w:numPr>
          <w:ilvl w:val="0"/>
          <w:numId w:val="165"/>
        </w:numPr>
      </w:pPr>
      <w:hyperlink w:anchor="Instalarpacote">
        <w:r>
          <w:rPr>
            <w:rStyle w:val="Hyperlink"/>
          </w:rPr>
          <w:t>Instalar pacote</w:t>
        </w:r>
      </w:hyperlink>
    </w:p>
    <w:p w14:paraId="19B98AFA" w14:textId="77777777" w:rsidR="007131AB" w:rsidRDefault="00000000">
      <w:pPr>
        <w:pStyle w:val="Compact"/>
        <w:numPr>
          <w:ilvl w:val="1"/>
          <w:numId w:val="168"/>
        </w:numPr>
      </w:pPr>
      <w:hyperlink w:anchor="Exemplodesolicita%C3%A7%C3%A3o2">
        <w:r>
          <w:rPr>
            <w:rStyle w:val="Hyperlink"/>
          </w:rPr>
          <w:t>Exemplo de solicitação</w:t>
        </w:r>
      </w:hyperlink>
    </w:p>
    <w:p w14:paraId="7E1568C4" w14:textId="77777777" w:rsidR="007131AB" w:rsidRDefault="00000000">
      <w:pPr>
        <w:pStyle w:val="Compact"/>
        <w:numPr>
          <w:ilvl w:val="1"/>
          <w:numId w:val="168"/>
        </w:numPr>
      </w:pPr>
      <w:hyperlink w:anchor="X73d210902c7461c4a59bec0a08b44c606415ad9">
        <w:r>
          <w:rPr>
            <w:rStyle w:val="Hyperlink"/>
          </w:rPr>
          <w:t>Exemplo de cabeçalho da solicitação</w:t>
        </w:r>
      </w:hyperlink>
    </w:p>
    <w:p w14:paraId="16612024" w14:textId="77777777" w:rsidR="007131AB" w:rsidRDefault="00000000">
      <w:pPr>
        <w:pStyle w:val="Compact"/>
        <w:numPr>
          <w:ilvl w:val="1"/>
          <w:numId w:val="168"/>
        </w:numPr>
      </w:pPr>
      <w:hyperlink w:anchor="Exemplodecorpodesolicita%C3%A7%C3%A3o2">
        <w:r>
          <w:rPr>
            <w:rStyle w:val="Hyperlink"/>
          </w:rPr>
          <w:t>Exemplo de corpo de solicitação</w:t>
        </w:r>
      </w:hyperlink>
    </w:p>
    <w:p w14:paraId="271ABF26" w14:textId="77777777" w:rsidR="007131AB" w:rsidRDefault="00000000">
      <w:pPr>
        <w:pStyle w:val="Compact"/>
        <w:numPr>
          <w:ilvl w:val="1"/>
          <w:numId w:val="168"/>
        </w:numPr>
      </w:pPr>
      <w:hyperlink w:anchor="Exemploderesposta2">
        <w:r>
          <w:rPr>
            <w:rStyle w:val="Hyperlink"/>
          </w:rPr>
          <w:t>Exemplo de resposta</w:t>
        </w:r>
      </w:hyperlink>
    </w:p>
    <w:p w14:paraId="4823E5E0" w14:textId="77777777" w:rsidR="007131AB" w:rsidRDefault="00000000">
      <w:pPr>
        <w:pStyle w:val="Compact"/>
        <w:numPr>
          <w:ilvl w:val="0"/>
          <w:numId w:val="165"/>
        </w:numPr>
      </w:pPr>
      <w:hyperlink w:anchor="Carregarospacotes">
        <w:r>
          <w:rPr>
            <w:rStyle w:val="Hyperlink"/>
          </w:rPr>
          <w:t>Carregar os pacotes</w:t>
        </w:r>
      </w:hyperlink>
    </w:p>
    <w:p w14:paraId="2436B0BF" w14:textId="77777777" w:rsidR="007131AB" w:rsidRDefault="00000000">
      <w:pPr>
        <w:pStyle w:val="Compact"/>
        <w:numPr>
          <w:ilvl w:val="1"/>
          <w:numId w:val="169"/>
        </w:numPr>
      </w:pPr>
      <w:hyperlink w:anchor="Exemplodesolicita%C3%A7%C3%A3o3">
        <w:r>
          <w:rPr>
            <w:rStyle w:val="Hyperlink"/>
          </w:rPr>
          <w:t>Exemplo de solicitação</w:t>
        </w:r>
      </w:hyperlink>
    </w:p>
    <w:p w14:paraId="61275837" w14:textId="77777777" w:rsidR="007131AB" w:rsidRDefault="00000000">
      <w:pPr>
        <w:pStyle w:val="Compact"/>
        <w:numPr>
          <w:ilvl w:val="1"/>
          <w:numId w:val="169"/>
        </w:numPr>
      </w:pPr>
      <w:hyperlink w:anchor="X10336f6c89071d254f1bdfe92b13f253d04492b">
        <w:r>
          <w:rPr>
            <w:rStyle w:val="Hyperlink"/>
          </w:rPr>
          <w:t>Exemplo de cabeçalho da solicitação</w:t>
        </w:r>
      </w:hyperlink>
    </w:p>
    <w:p w14:paraId="3D702519" w14:textId="77777777" w:rsidR="007131AB" w:rsidRDefault="00000000">
      <w:pPr>
        <w:pStyle w:val="Compact"/>
        <w:numPr>
          <w:ilvl w:val="1"/>
          <w:numId w:val="169"/>
        </w:numPr>
      </w:pPr>
      <w:hyperlink w:anchor="Exemplodecorpodesolicita%C3%A7%C3%A3o3">
        <w:r>
          <w:rPr>
            <w:rStyle w:val="Hyperlink"/>
          </w:rPr>
          <w:t>Exemplo de corpo de solicitação</w:t>
        </w:r>
      </w:hyperlink>
    </w:p>
    <w:p w14:paraId="124C183C" w14:textId="77777777" w:rsidR="007131AB" w:rsidRDefault="00000000">
      <w:pPr>
        <w:pStyle w:val="Compact"/>
        <w:numPr>
          <w:ilvl w:val="1"/>
          <w:numId w:val="169"/>
        </w:numPr>
      </w:pPr>
      <w:hyperlink w:anchor="Exemploderesposta3">
        <w:r>
          <w:rPr>
            <w:rStyle w:val="Hyperlink"/>
          </w:rPr>
          <w:t>Exemplo de resposta</w:t>
        </w:r>
      </w:hyperlink>
    </w:p>
    <w:p w14:paraId="0C4A7BB5" w14:textId="77777777" w:rsidR="007131AB" w:rsidRDefault="00000000">
      <w:pPr>
        <w:pStyle w:val="Compact"/>
        <w:numPr>
          <w:ilvl w:val="0"/>
          <w:numId w:val="165"/>
        </w:numPr>
      </w:pPr>
      <w:hyperlink w:anchor="Fazerdownloaddopacote">
        <w:r>
          <w:rPr>
            <w:rStyle w:val="Hyperlink"/>
          </w:rPr>
          <w:t>Fazer download do pacote</w:t>
        </w:r>
      </w:hyperlink>
    </w:p>
    <w:p w14:paraId="2078944A" w14:textId="77777777" w:rsidR="007131AB" w:rsidRDefault="00000000">
      <w:pPr>
        <w:pStyle w:val="Compact"/>
        <w:numPr>
          <w:ilvl w:val="1"/>
          <w:numId w:val="170"/>
        </w:numPr>
      </w:pPr>
      <w:hyperlink w:anchor="Exemplodesolicita%C3%A7%C3%A3o4">
        <w:r>
          <w:rPr>
            <w:rStyle w:val="Hyperlink"/>
          </w:rPr>
          <w:t>Exemplo de solicitação</w:t>
        </w:r>
      </w:hyperlink>
    </w:p>
    <w:p w14:paraId="4CDDA3F0" w14:textId="77777777" w:rsidR="007131AB" w:rsidRDefault="00000000">
      <w:pPr>
        <w:pStyle w:val="Compact"/>
        <w:numPr>
          <w:ilvl w:val="1"/>
          <w:numId w:val="170"/>
        </w:numPr>
      </w:pPr>
      <w:hyperlink w:anchor="X95968832ab73efdad97c539c81fe11d2614e144">
        <w:r>
          <w:rPr>
            <w:rStyle w:val="Hyperlink"/>
          </w:rPr>
          <w:t>Exemplo de cabeçalho da solicitação</w:t>
        </w:r>
      </w:hyperlink>
    </w:p>
    <w:p w14:paraId="6DE70BD8" w14:textId="77777777" w:rsidR="007131AB" w:rsidRDefault="00000000">
      <w:pPr>
        <w:pStyle w:val="Compact"/>
        <w:numPr>
          <w:ilvl w:val="1"/>
          <w:numId w:val="170"/>
        </w:numPr>
      </w:pPr>
      <w:hyperlink w:anchor="Exemplodecorpodesolicita%C3%A7%C3%A3o4">
        <w:r>
          <w:rPr>
            <w:rStyle w:val="Hyperlink"/>
          </w:rPr>
          <w:t>Exemplo de corpo de solicitação</w:t>
        </w:r>
      </w:hyperlink>
    </w:p>
    <w:p w14:paraId="53BE5F9E" w14:textId="77777777" w:rsidR="007131AB" w:rsidRDefault="00000000">
      <w:pPr>
        <w:pStyle w:val="Compact"/>
        <w:numPr>
          <w:ilvl w:val="1"/>
          <w:numId w:val="170"/>
        </w:numPr>
      </w:pPr>
      <w:hyperlink w:anchor="Exemploderesposta4">
        <w:r>
          <w:rPr>
            <w:rStyle w:val="Hyperlink"/>
          </w:rPr>
          <w:t>Exemplo de resposta</w:t>
        </w:r>
      </w:hyperlink>
    </w:p>
    <w:p w14:paraId="49671DDE" w14:textId="77777777" w:rsidR="007131AB" w:rsidRDefault="00000000">
      <w:pPr>
        <w:pStyle w:val="Ttulo2"/>
      </w:pPr>
      <w:bookmarkStart w:id="96" w:name="Criarpacote"/>
      <w:r>
        <w:t>Criar pacote</w:t>
      </w:r>
    </w:p>
    <w:p w14:paraId="13F1B5F4" w14:textId="77777777" w:rsidR="007131AB" w:rsidRDefault="00000000">
      <w:pPr>
        <w:pStyle w:val="FirstParagraph"/>
      </w:pPr>
      <w:r>
        <w:t>Para criar um novo pacote, configure uma chamada API semelhante ao exemplo a seguir.</w:t>
      </w:r>
    </w:p>
    <w:p w14:paraId="3ADDFF1F" w14:textId="77777777" w:rsidR="007131AB" w:rsidRDefault="00000000">
      <w:pPr>
        <w:pStyle w:val="Ttulo3"/>
      </w:pPr>
      <w:r>
        <w:t>Exemplo de solicitação</w:t>
      </w:r>
    </w:p>
    <w:p w14:paraId="71912BEA" w14:textId="77777777" w:rsidR="007131AB" w:rsidRDefault="00000000">
      <w:pPr>
        <w:pStyle w:val="FirstParagraph"/>
      </w:pPr>
      <w:r>
        <w:t>POST http://</w:t>
      </w:r>
      <w:r>
        <w:rPr>
          <w:i/>
          <w:iCs/>
        </w:rPr>
        <w:t>ExampleWebServerIP</w:t>
      </w:r>
      <w:r>
        <w:t>/</w:t>
      </w:r>
      <w:r>
        <w:rPr>
          <w:i/>
          <w:iCs/>
        </w:rPr>
        <w:t>ExampleArcherInstanceName</w:t>
      </w:r>
      <w:r>
        <w:t>/api/core/package/</w:t>
      </w:r>
    </w:p>
    <w:p w14:paraId="694EA02C" w14:textId="77777777" w:rsidR="007131AB" w:rsidRDefault="00000000">
      <w:pPr>
        <w:pStyle w:val="Ttulo3"/>
      </w:pPr>
      <w:bookmarkStart w:id="97" w:name="Exemplodecabeçalhodasolicitação"/>
      <w:r>
        <w:t>Exemplo de cabeçalho da solicitação</w:t>
      </w:r>
    </w:p>
    <w:p w14:paraId="0863B50B" w14:textId="77777777" w:rsidR="007131AB" w:rsidRDefault="00000000">
      <w:pPr>
        <w:pStyle w:val="FirstParagraph"/>
      </w:pPr>
      <w:r>
        <w:t>Accept: application/json,text/html,application/xhtml+xml,application/xml;q=0.9,*/*;q=0.8</w:t>
      </w:r>
    </w:p>
    <w:p w14:paraId="7425208A" w14:textId="77777777" w:rsidR="007131AB" w:rsidRDefault="00000000">
      <w:pPr>
        <w:pStyle w:val="Corpodetexto"/>
      </w:pPr>
      <w:r>
        <w:t>Authorization: Archer session-id=</w:t>
      </w:r>
      <w:r>
        <w:rPr>
          <w:i/>
          <w:iCs/>
        </w:rPr>
        <w:t>ExampleSessionID</w:t>
      </w:r>
    </w:p>
    <w:p w14:paraId="4F5E3B27" w14:textId="77777777" w:rsidR="007131AB" w:rsidRDefault="00000000">
      <w:pPr>
        <w:pStyle w:val="Corpodetexto"/>
      </w:pPr>
      <w:r>
        <w:t>Content-Type: application/json</w:t>
      </w:r>
    </w:p>
    <w:p w14:paraId="6D102C18" w14:textId="77777777" w:rsidR="007131AB" w:rsidRDefault="00000000">
      <w:pPr>
        <w:pStyle w:val="Corpodetexto"/>
      </w:pPr>
      <w:r>
        <w:t>Host: localhost</w:t>
      </w:r>
    </w:p>
    <w:p w14:paraId="20788843" w14:textId="77777777" w:rsidR="007131AB" w:rsidRDefault="00000000">
      <w:pPr>
        <w:pStyle w:val="Corpodetexto"/>
      </w:pPr>
      <w:r>
        <w:t>Content-Length: 0</w:t>
      </w:r>
    </w:p>
    <w:bookmarkEnd w:id="95"/>
    <w:p w14:paraId="4B102969" w14:textId="77777777" w:rsidR="007131AB" w:rsidRDefault="00000000">
      <w:pPr>
        <w:pStyle w:val="Ttulo3"/>
      </w:pPr>
      <w:r>
        <w:t>Exemplo de corpo de solicitação</w:t>
      </w:r>
    </w:p>
    <w:p w14:paraId="46118E64" w14:textId="77777777" w:rsidR="007131AB" w:rsidRDefault="00000000">
      <w:pPr>
        <w:pStyle w:val="FirstParagraph"/>
      </w:pPr>
      <w:r>
        <w:t>{"Name":"</w:t>
      </w:r>
      <w:r>
        <w:rPr>
          <w:i/>
          <w:iCs/>
        </w:rPr>
        <w:t>ExampleName</w:t>
      </w:r>
      <w:r>
        <w:t>","Description":"</w:t>
      </w:r>
      <w:r>
        <w:rPr>
          <w:i/>
          <w:iCs/>
        </w:rPr>
        <w:t>ExampleDescription</w:t>
      </w:r>
      <w:r>
        <w:t>","PreparedBy":"</w:t>
      </w:r>
      <w:r>
        <w:rPr>
          <w:i/>
          <w:iCs/>
        </w:rPr>
        <w:t>ExamplePreparedByText</w:t>
      </w:r>
      <w:r>
        <w:t>","PackageObjects": [{"Guid":"</w:t>
      </w:r>
      <w:r>
        <w:rPr>
          <w:i/>
          <w:iCs/>
        </w:rPr>
        <w:t>ExampleGuid1</w:t>
      </w:r>
      <w:r>
        <w:t>","Type":"Application"},{"Guid":"</w:t>
      </w:r>
      <w:r>
        <w:rPr>
          <w:i/>
          <w:iCs/>
        </w:rPr>
        <w:t>ExampleGuid2</w:t>
      </w:r>
      <w:r>
        <w:t>","Type":"Application"}]</w:t>
      </w:r>
    </w:p>
    <w:bookmarkEnd w:id="96"/>
    <w:p w14:paraId="2A9065BA" w14:textId="77777777" w:rsidR="007131AB" w:rsidRDefault="00000000">
      <w:pPr>
        <w:pStyle w:val="Ttulo3"/>
      </w:pPr>
      <w:r>
        <w:t>Exemplo de resposta</w:t>
      </w:r>
    </w:p>
    <w:p w14:paraId="009B4A6B" w14:textId="77777777" w:rsidR="007131AB" w:rsidRDefault="00000000">
      <w:pPr>
        <w:pStyle w:val="FirstParagraph"/>
      </w:pPr>
      <w:r>
        <w:t>{</w:t>
      </w:r>
      <w:r>
        <w:br/>
        <w:t>"Links": [],</w:t>
      </w:r>
      <w:r>
        <w:br/>
        <w:t xml:space="preserve">"RequestedObject": {"Id": </w:t>
      </w:r>
      <w:r>
        <w:rPr>
          <w:i/>
          <w:iCs/>
        </w:rPr>
        <w:t>ExampleID</w:t>
      </w:r>
      <w:r>
        <w:t>},</w:t>
      </w:r>
      <w:r>
        <w:br/>
        <w:t>"IsSuccessful": true,</w:t>
      </w:r>
      <w:r>
        <w:br/>
        <w:t>"ValidationMessages": []</w:t>
      </w:r>
      <w:r>
        <w:br/>
        <w:t>}</w:t>
      </w:r>
    </w:p>
    <w:p w14:paraId="6082A709" w14:textId="77777777" w:rsidR="007131AB" w:rsidRDefault="00000000">
      <w:pPr>
        <w:pStyle w:val="Ttulo2"/>
      </w:pPr>
      <w:bookmarkStart w:id="98" w:name="Gerarpacote"/>
      <w:bookmarkEnd w:id="97"/>
      <w:r>
        <w:t>Gerar pacote</w:t>
      </w:r>
    </w:p>
    <w:p w14:paraId="0F4EFF02" w14:textId="77777777" w:rsidR="007131AB" w:rsidRDefault="00000000">
      <w:pPr>
        <w:pStyle w:val="FirstParagraph"/>
      </w:pPr>
      <w:r>
        <w:t>Para gerar um pacote, configure uma API semelhante ao exemplo a seguir.</w:t>
      </w:r>
    </w:p>
    <w:p w14:paraId="64999C88" w14:textId="77777777" w:rsidR="007131AB" w:rsidRDefault="00000000">
      <w:pPr>
        <w:pStyle w:val="Ttulo3"/>
      </w:pPr>
      <w:bookmarkStart w:id="99" w:name="Exemplodesolicitação1"/>
      <w:r>
        <w:t>Exemplo de solicitação</w:t>
      </w:r>
    </w:p>
    <w:p w14:paraId="7416FF12" w14:textId="77777777" w:rsidR="007131AB" w:rsidRDefault="00000000">
      <w:pPr>
        <w:pStyle w:val="FirstParagraph"/>
      </w:pPr>
      <w:r>
        <w:t>POST http://</w:t>
      </w:r>
      <w:r>
        <w:rPr>
          <w:i/>
          <w:iCs/>
        </w:rPr>
        <w:t>ExampleWebServerIP</w:t>
      </w:r>
      <w:r>
        <w:t>/</w:t>
      </w:r>
      <w:r>
        <w:rPr>
          <w:i/>
          <w:iCs/>
        </w:rPr>
        <w:t>ExampleArcherInstanceName</w:t>
      </w:r>
      <w:r>
        <w:t>/api/core/package/generate/</w:t>
      </w:r>
      <w:r>
        <w:rPr>
          <w:i/>
          <w:iCs/>
        </w:rPr>
        <w:t>ExamplePackageID</w:t>
      </w:r>
    </w:p>
    <w:p w14:paraId="3144446F" w14:textId="77777777" w:rsidR="007131AB" w:rsidRDefault="00000000">
      <w:pPr>
        <w:pStyle w:val="Ttulo3"/>
      </w:pPr>
      <w:bookmarkStart w:id="100" w:name="Exemplodecabeçalhodasolicitação1"/>
      <w:r>
        <w:lastRenderedPageBreak/>
        <w:t>Exemplo de cabeçalho da solicitação</w:t>
      </w:r>
    </w:p>
    <w:p w14:paraId="23022992" w14:textId="77777777" w:rsidR="007131AB" w:rsidRDefault="00000000">
      <w:pPr>
        <w:pStyle w:val="FirstParagraph"/>
      </w:pPr>
      <w:r>
        <w:t>Accept: application/json,text/html,application/xhtml+xml,application/xml;q=0.9,*/*;q=0.8</w:t>
      </w:r>
    </w:p>
    <w:p w14:paraId="25019850" w14:textId="77777777" w:rsidR="007131AB" w:rsidRDefault="00000000">
      <w:pPr>
        <w:pStyle w:val="Corpodetexto"/>
      </w:pPr>
      <w:r>
        <w:t>Authorization: Archer session-id=</w:t>
      </w:r>
      <w:r>
        <w:rPr>
          <w:i/>
          <w:iCs/>
        </w:rPr>
        <w:t>ExampleSessionID</w:t>
      </w:r>
    </w:p>
    <w:p w14:paraId="493CF979" w14:textId="77777777" w:rsidR="007131AB" w:rsidRDefault="00000000">
      <w:pPr>
        <w:pStyle w:val="Corpodetexto"/>
      </w:pPr>
      <w:r>
        <w:t>Content-Type: application/json</w:t>
      </w:r>
    </w:p>
    <w:p w14:paraId="433B6A94" w14:textId="77777777" w:rsidR="007131AB" w:rsidRDefault="00000000">
      <w:pPr>
        <w:pStyle w:val="Corpodetexto"/>
      </w:pPr>
      <w:r>
        <w:t>Host: localhost</w:t>
      </w:r>
    </w:p>
    <w:p w14:paraId="59747E84" w14:textId="77777777" w:rsidR="007131AB" w:rsidRDefault="00000000">
      <w:pPr>
        <w:pStyle w:val="Corpodetexto"/>
      </w:pPr>
      <w:r>
        <w:t>Content-Length: 0</w:t>
      </w:r>
    </w:p>
    <w:p w14:paraId="6526641E" w14:textId="77777777" w:rsidR="007131AB" w:rsidRDefault="00000000">
      <w:pPr>
        <w:pStyle w:val="Ttulo3"/>
      </w:pPr>
      <w:bookmarkStart w:id="101" w:name="Exemplodecorpodesolicitação1"/>
      <w:r>
        <w:t>Exemplo de corpo de solicitação</w:t>
      </w:r>
    </w:p>
    <w:p w14:paraId="0CDBCEC2" w14:textId="77777777" w:rsidR="007131AB" w:rsidRDefault="00000000">
      <w:pPr>
        <w:pStyle w:val="FirstParagraph"/>
      </w:pPr>
      <w:r>
        <w:t>Não requerido</w:t>
      </w:r>
    </w:p>
    <w:p w14:paraId="6797A59E" w14:textId="77777777" w:rsidR="007131AB" w:rsidRDefault="00000000">
      <w:pPr>
        <w:pStyle w:val="Ttulo3"/>
      </w:pPr>
      <w:bookmarkStart w:id="102" w:name="Exemploderesposta1"/>
      <w:bookmarkEnd w:id="98"/>
      <w:r>
        <w:t>Exemplo de resposta</w:t>
      </w:r>
    </w:p>
    <w:p w14:paraId="3FB980A1" w14:textId="77777777" w:rsidR="007131AB" w:rsidRDefault="00000000">
      <w:pPr>
        <w:pStyle w:val="FirstParagraph"/>
      </w:pPr>
      <w:r>
        <w:t>{</w:t>
      </w:r>
      <w:r>
        <w:br/>
        <w:t>"Links": [],</w:t>
      </w:r>
      <w:r>
        <w:br/>
        <w:t>"RequestedObject": {},</w:t>
      </w:r>
      <w:r>
        <w:br/>
        <w:t>"IsSuccessful": true,</w:t>
      </w:r>
      <w:r>
        <w:br/>
        <w:t>"ValidationMessages": null</w:t>
      </w:r>
      <w:r>
        <w:br/>
        <w:t>}</w:t>
      </w:r>
    </w:p>
    <w:p w14:paraId="4A887F59" w14:textId="77777777" w:rsidR="007131AB" w:rsidRDefault="00000000">
      <w:pPr>
        <w:pStyle w:val="Ttulo2"/>
      </w:pPr>
      <w:bookmarkStart w:id="103" w:name="Instalarpacote"/>
      <w:bookmarkEnd w:id="99"/>
      <w:bookmarkEnd w:id="100"/>
      <w:r>
        <w:t>Instalar pacote</w:t>
      </w:r>
    </w:p>
    <w:p w14:paraId="718A5185" w14:textId="77777777" w:rsidR="007131AB" w:rsidRDefault="00000000">
      <w:pPr>
        <w:pStyle w:val="FirstParagraph"/>
      </w:pPr>
      <w:r>
        <w:t>Para instalar um pacote, configure uma chamada API semelhante ao exemplo a seguir.</w:t>
      </w:r>
    </w:p>
    <w:p w14:paraId="62665380" w14:textId="77777777" w:rsidR="007131AB" w:rsidRDefault="00000000">
      <w:pPr>
        <w:pStyle w:val="Ttulo3"/>
      </w:pPr>
      <w:bookmarkStart w:id="104" w:name="Exemplodesolicitação2"/>
      <w:r>
        <w:t>Exemplo de solicitação</w:t>
      </w:r>
    </w:p>
    <w:p w14:paraId="0A9E3CD4" w14:textId="77777777" w:rsidR="007131AB" w:rsidRDefault="00000000">
      <w:pPr>
        <w:pStyle w:val="FirstParagraph"/>
      </w:pPr>
      <w:r>
        <w:t>POST http://</w:t>
      </w:r>
      <w:r>
        <w:rPr>
          <w:i/>
          <w:iCs/>
        </w:rPr>
        <w:t>ExampleWebServerIP</w:t>
      </w:r>
      <w:r>
        <w:t>/</w:t>
      </w:r>
      <w:r>
        <w:rPr>
          <w:i/>
          <w:iCs/>
        </w:rPr>
        <w:t>ExampleArcherInstanceName</w:t>
      </w:r>
      <w:r>
        <w:t>/api/core/package/install</w:t>
      </w:r>
    </w:p>
    <w:p w14:paraId="739056FF" w14:textId="77777777" w:rsidR="007131AB" w:rsidRDefault="00000000">
      <w:pPr>
        <w:pStyle w:val="Corpodetexto"/>
      </w:pPr>
      <w:r>
        <w:t>{"PackageId":</w:t>
      </w:r>
      <w:r>
        <w:rPr>
          <w:i/>
          <w:iCs/>
        </w:rPr>
        <w:t>ExamplePackageID</w:t>
      </w:r>
      <w:r>
        <w:t>,"InactivateUnusedFields":false,"PrefixInactivatedFields":null,"InstallOptions":[</w:t>
      </w:r>
    </w:p>
    <w:p w14:paraId="03666781" w14:textId="77777777" w:rsidR="007131AB" w:rsidRDefault="00000000">
      <w:pPr>
        <w:pStyle w:val="Corpodetexto"/>
      </w:pPr>
      <w:r>
        <w:t>{"Guid":"</w:t>
      </w:r>
      <w:r>
        <w:rPr>
          <w:i/>
          <w:iCs/>
        </w:rPr>
        <w:t>ExampleGuid1</w:t>
      </w:r>
      <w:r>
        <w:t>","Name":"</w:t>
      </w:r>
      <w:r>
        <w:rPr>
          <w:i/>
          <w:iCs/>
        </w:rPr>
        <w:t>ExampleName1</w:t>
      </w:r>
      <w:r>
        <w:t>","Type":"Application","TranslationOption":1,"InstallMethod":2,"InstallOption":1},</w:t>
      </w:r>
    </w:p>
    <w:p w14:paraId="0A9D84E0" w14:textId="77777777" w:rsidR="007131AB" w:rsidRDefault="00000000">
      <w:pPr>
        <w:pStyle w:val="Corpodetexto"/>
      </w:pPr>
      <w:r>
        <w:t>{"Guid":"</w:t>
      </w:r>
      <w:r>
        <w:rPr>
          <w:i/>
          <w:iCs/>
        </w:rPr>
        <w:t>ExampleGuid2</w:t>
      </w:r>
      <w:r>
        <w:t>","Name":"</w:t>
      </w:r>
      <w:r>
        <w:rPr>
          <w:i/>
          <w:iCs/>
        </w:rPr>
        <w:t>ExampleName2</w:t>
      </w:r>
      <w:r>
        <w:t>","Type":"Application","TranslationOption":1,"InstallMethod":2,"InstallOption":1},</w:t>
      </w:r>
    </w:p>
    <w:p w14:paraId="57FF4404" w14:textId="77777777" w:rsidR="007131AB" w:rsidRDefault="00000000">
      <w:pPr>
        <w:pStyle w:val="Corpodetexto"/>
      </w:pPr>
      <w:r>
        <w:t>{"Guid":"</w:t>
      </w:r>
      <w:r>
        <w:rPr>
          <w:i/>
          <w:iCs/>
        </w:rPr>
        <w:t>ExampleGuid3</w:t>
      </w:r>
      <w:r>
        <w:t>","Name":"</w:t>
      </w:r>
      <w:r>
        <w:rPr>
          <w:i/>
          <w:iCs/>
        </w:rPr>
        <w:t>ExampleName3</w:t>
      </w:r>
      <w:r>
        <w:t>","Type":"GlobalReport","TranslationOption":1,"InstallMethod":2,"InstallOption":1},</w:t>
      </w:r>
    </w:p>
    <w:p w14:paraId="76E12198" w14:textId="77777777" w:rsidR="007131AB" w:rsidRDefault="00000000">
      <w:pPr>
        <w:pStyle w:val="Corpodetexto"/>
      </w:pPr>
      <w:r>
        <w:t>{"Guid":"</w:t>
      </w:r>
      <w:r>
        <w:rPr>
          <w:i/>
          <w:iCs/>
        </w:rPr>
        <w:t>ExampleGuid4</w:t>
      </w:r>
      <w:r>
        <w:t>","Name":"</w:t>
      </w:r>
      <w:r>
        <w:rPr>
          <w:i/>
          <w:iCs/>
        </w:rPr>
        <w:t>ExampleName4</w:t>
      </w:r>
      <w:r>
        <w:t>","Type":"GlobalReport","TranslationOption":1,"InstallMethod":2,"InstallOption":1},</w:t>
      </w:r>
    </w:p>
    <w:p w14:paraId="35D2C3BF" w14:textId="77777777" w:rsidR="007131AB" w:rsidRDefault="00000000">
      <w:pPr>
        <w:pStyle w:val="Corpodetexto"/>
      </w:pPr>
      <w:r>
        <w:lastRenderedPageBreak/>
        <w:t>{"Guid":"</w:t>
      </w:r>
      <w:r>
        <w:rPr>
          <w:i/>
          <w:iCs/>
        </w:rPr>
        <w:t>ExampleGuid5</w:t>
      </w:r>
      <w:r>
        <w:t>","Name":"</w:t>
      </w:r>
      <w:r>
        <w:rPr>
          <w:i/>
          <w:iCs/>
        </w:rPr>
        <w:t>ExampleName5</w:t>
      </w:r>
      <w:r>
        <w:t>","Type":"SubForm","TranslationOption":1,"InstallMethod":2,"InstallOption":1}]}</w:t>
      </w:r>
    </w:p>
    <w:p w14:paraId="71AC5638" w14:textId="77777777" w:rsidR="007131AB" w:rsidRDefault="00000000">
      <w:pPr>
        <w:pStyle w:val="Ttulo3"/>
      </w:pPr>
      <w:bookmarkStart w:id="105" w:name="Exemplodecabeçalhodasolicitação2"/>
      <w:bookmarkEnd w:id="101"/>
      <w:r>
        <w:t>Exemplo de cabeçalho da solicitação</w:t>
      </w:r>
    </w:p>
    <w:p w14:paraId="7B748865" w14:textId="77777777" w:rsidR="007131AB" w:rsidRDefault="00000000">
      <w:pPr>
        <w:pStyle w:val="FirstParagraph"/>
      </w:pPr>
      <w:r>
        <w:t>Accept: application/json,text/html,application/xhtml+xml,application/xml;q=0.9,*/*;q=0.8</w:t>
      </w:r>
    </w:p>
    <w:p w14:paraId="40A173D1" w14:textId="77777777" w:rsidR="007131AB" w:rsidRDefault="00000000">
      <w:pPr>
        <w:pStyle w:val="Corpodetexto"/>
      </w:pPr>
      <w:r>
        <w:t>Authorization: Archer session-id=</w:t>
      </w:r>
      <w:r>
        <w:rPr>
          <w:i/>
          <w:iCs/>
        </w:rPr>
        <w:t>ExampleSessionID</w:t>
      </w:r>
    </w:p>
    <w:p w14:paraId="0CE4ECC6" w14:textId="77777777" w:rsidR="007131AB" w:rsidRDefault="00000000">
      <w:pPr>
        <w:pStyle w:val="Corpodetexto"/>
      </w:pPr>
      <w:r>
        <w:t>Content-Type: application/json</w:t>
      </w:r>
    </w:p>
    <w:p w14:paraId="455C2539" w14:textId="77777777" w:rsidR="007131AB" w:rsidRDefault="00000000">
      <w:pPr>
        <w:pStyle w:val="Corpodetexto"/>
      </w:pPr>
      <w:r>
        <w:t>Host: localhost</w:t>
      </w:r>
    </w:p>
    <w:p w14:paraId="7B0CC582" w14:textId="77777777" w:rsidR="007131AB" w:rsidRDefault="00000000">
      <w:pPr>
        <w:pStyle w:val="Corpodetexto"/>
      </w:pPr>
      <w:r>
        <w:t>Content-Length: 0</w:t>
      </w:r>
    </w:p>
    <w:p w14:paraId="34020935" w14:textId="77777777" w:rsidR="007131AB" w:rsidRDefault="00000000">
      <w:pPr>
        <w:pStyle w:val="Ttulo3"/>
      </w:pPr>
      <w:bookmarkStart w:id="106" w:name="Exemplodecorpodesolicitação2"/>
      <w:bookmarkEnd w:id="102"/>
      <w:r>
        <w:t>Exemplo de corpo de solicitação</w:t>
      </w:r>
    </w:p>
    <w:p w14:paraId="4D280F31" w14:textId="77777777" w:rsidR="007131AB" w:rsidRDefault="00000000">
      <w:pPr>
        <w:pStyle w:val="FirstParagraph"/>
      </w:pPr>
      <w:r>
        <w:t>{"Name":"</w:t>
      </w:r>
      <w:r>
        <w:rPr>
          <w:i/>
          <w:iCs/>
        </w:rPr>
        <w:t>ExampleName</w:t>
      </w:r>
      <w:r>
        <w:t>","Description":"</w:t>
      </w:r>
      <w:r>
        <w:rPr>
          <w:i/>
          <w:iCs/>
        </w:rPr>
        <w:t>ExampleDescription</w:t>
      </w:r>
      <w:r>
        <w:t>","PreparedBy":"</w:t>
      </w:r>
      <w:r>
        <w:rPr>
          <w:i/>
          <w:iCs/>
        </w:rPr>
        <w:t>ExamplePreparedByText</w:t>
      </w:r>
      <w:r>
        <w:t>", "PackageObjects":[{"Guid":"</w:t>
      </w:r>
      <w:r>
        <w:rPr>
          <w:i/>
          <w:iCs/>
        </w:rPr>
        <w:t>ExampleGuid6</w:t>
      </w:r>
      <w:r>
        <w:t>","Type":"Application"}, {"Guid":"</w:t>
      </w:r>
      <w:r>
        <w:rPr>
          <w:i/>
          <w:iCs/>
        </w:rPr>
        <w:t>ExampleGuid7</w:t>
      </w:r>
      <w:r>
        <w:t>","Type":"Application"}]</w:t>
      </w:r>
    </w:p>
    <w:p w14:paraId="14DBBBF2" w14:textId="77777777" w:rsidR="007131AB" w:rsidRDefault="00000000">
      <w:pPr>
        <w:pStyle w:val="Ttulo3"/>
      </w:pPr>
      <w:bookmarkStart w:id="107" w:name="Exemploderesposta2"/>
      <w:bookmarkEnd w:id="103"/>
      <w:r>
        <w:t>Exemplo de resposta</w:t>
      </w:r>
    </w:p>
    <w:p w14:paraId="4CC5F107" w14:textId="77777777" w:rsidR="007131AB" w:rsidRDefault="00000000">
      <w:pPr>
        <w:pStyle w:val="FirstParagraph"/>
      </w:pPr>
      <w:r>
        <w:t>{</w:t>
      </w:r>
      <w:r>
        <w:br/>
        <w:t>"Links": [],</w:t>
      </w:r>
      <w:r>
        <w:br/>
        <w:t>"RequestedObject": {},</w:t>
      </w:r>
      <w:r>
        <w:br/>
        <w:t>"IsSuccessful": true,</w:t>
      </w:r>
      <w:r>
        <w:br/>
        <w:t>"ValidationMessages": null</w:t>
      </w:r>
      <w:r>
        <w:br/>
        <w:t>}</w:t>
      </w:r>
    </w:p>
    <w:p w14:paraId="60BC89A2" w14:textId="77777777" w:rsidR="007131AB" w:rsidRDefault="00000000">
      <w:pPr>
        <w:pStyle w:val="Ttulo2"/>
      </w:pPr>
      <w:bookmarkStart w:id="108" w:name="Carregarospacotes"/>
      <w:bookmarkEnd w:id="104"/>
      <w:bookmarkEnd w:id="105"/>
      <w:r>
        <w:t>Carregar os pacotes</w:t>
      </w:r>
    </w:p>
    <w:p w14:paraId="3BF901DD" w14:textId="77777777" w:rsidR="007131AB" w:rsidRDefault="00000000">
      <w:pPr>
        <w:pStyle w:val="FirstParagraph"/>
      </w:pPr>
      <w:r>
        <w:t>Para fazer carregamento de um pacote, configure uma chamada API semelhante ao exemplo a seguir.</w:t>
      </w:r>
    </w:p>
    <w:p w14:paraId="5AC95858" w14:textId="77777777" w:rsidR="007131AB" w:rsidRDefault="00000000">
      <w:pPr>
        <w:pStyle w:val="Ttulo3"/>
      </w:pPr>
      <w:bookmarkStart w:id="109" w:name="Exemplodesolicitação3"/>
      <w:r>
        <w:t>Exemplo de solicitação</w:t>
      </w:r>
    </w:p>
    <w:p w14:paraId="794F18BC" w14:textId="77777777" w:rsidR="007131AB" w:rsidRDefault="00000000">
      <w:pPr>
        <w:pStyle w:val="FirstParagraph"/>
      </w:pPr>
      <w:r>
        <w:t>POST http://</w:t>
      </w:r>
      <w:r>
        <w:rPr>
          <w:i/>
          <w:iCs/>
        </w:rPr>
        <w:t>ExampleWebServerIP</w:t>
      </w:r>
      <w:r>
        <w:t>/</w:t>
      </w:r>
      <w:r>
        <w:rPr>
          <w:i/>
          <w:iCs/>
        </w:rPr>
        <w:t>ExampleArcherInstanceName</w:t>
      </w:r>
      <w:r>
        <w:t>/api/core/package/upload</w:t>
      </w:r>
    </w:p>
    <w:p w14:paraId="6A74CC4C" w14:textId="77777777" w:rsidR="007131AB" w:rsidRDefault="00000000">
      <w:pPr>
        <w:pStyle w:val="Ttulo3"/>
      </w:pPr>
      <w:bookmarkStart w:id="110" w:name="Exemplodecabeçalhodasolicitação3"/>
      <w:bookmarkEnd w:id="106"/>
      <w:r>
        <w:t>Exemplo de cabeçalho da solicitação</w:t>
      </w:r>
    </w:p>
    <w:p w14:paraId="1DCE5DF2" w14:textId="77777777" w:rsidR="007131AB" w:rsidRDefault="00000000">
      <w:pPr>
        <w:pStyle w:val="FirstParagraph"/>
      </w:pPr>
      <w:r>
        <w:t>Content-Type: multipart/form-data; boundary=-------------------------acebdf13572468</w:t>
      </w:r>
    </w:p>
    <w:p w14:paraId="10F6DAB1" w14:textId="77777777" w:rsidR="007131AB" w:rsidRDefault="00000000">
      <w:pPr>
        <w:pStyle w:val="Corpodetexto"/>
      </w:pPr>
      <w:r>
        <w:t>Accept: application/zip,application/json,text/html,application/xhtml+xml,application/xml;q=0.9,*/*;q=0.8</w:t>
      </w:r>
    </w:p>
    <w:p w14:paraId="6930809B" w14:textId="77777777" w:rsidR="007131AB" w:rsidRDefault="00000000">
      <w:pPr>
        <w:pStyle w:val="Corpodetexto"/>
      </w:pPr>
      <w:r>
        <w:t>Authorization: Archer session-id=</w:t>
      </w:r>
      <w:r>
        <w:rPr>
          <w:i/>
          <w:iCs/>
        </w:rPr>
        <w:t>ExampleSessionID</w:t>
      </w:r>
    </w:p>
    <w:p w14:paraId="04C29F04" w14:textId="77777777" w:rsidR="007131AB" w:rsidRDefault="00000000">
      <w:pPr>
        <w:pStyle w:val="Corpodetexto"/>
      </w:pPr>
      <w:r>
        <w:lastRenderedPageBreak/>
        <w:t>Host: localhost</w:t>
      </w:r>
    </w:p>
    <w:p w14:paraId="395B14BA" w14:textId="77777777" w:rsidR="007131AB" w:rsidRDefault="00000000">
      <w:pPr>
        <w:pStyle w:val="Corpodetexto"/>
      </w:pPr>
      <w:r>
        <w:t>Content-Length: 2491925</w:t>
      </w:r>
    </w:p>
    <w:p w14:paraId="7636E6DA" w14:textId="77777777" w:rsidR="007131AB" w:rsidRDefault="00000000">
      <w:pPr>
        <w:pStyle w:val="Ttulo3"/>
      </w:pPr>
      <w:bookmarkStart w:id="111" w:name="Exemplodecorpodesolicitação3"/>
      <w:bookmarkEnd w:id="107"/>
      <w:r>
        <w:t>Exemplo de corpo de solicitação</w:t>
      </w:r>
    </w:p>
    <w:p w14:paraId="33433DBF" w14:textId="77777777" w:rsidR="007131AB" w:rsidRDefault="00000000">
      <w:pPr>
        <w:pStyle w:val="FirstParagraph"/>
      </w:pPr>
      <w:r>
        <w:t>---------------------------acebdf13572468</w:t>
      </w:r>
    </w:p>
    <w:p w14:paraId="35A4884D" w14:textId="77777777" w:rsidR="007131AB" w:rsidRDefault="00000000">
      <w:pPr>
        <w:pStyle w:val="Corpodetexto"/>
      </w:pPr>
      <w:r>
        <w:t>Content-Disposition: form-data; name="</w:t>
      </w:r>
      <w:r>
        <w:rPr>
          <w:i/>
          <w:iCs/>
        </w:rPr>
        <w:t>ExampleFieldName</w:t>
      </w:r>
      <w:r>
        <w:t>"; filename="</w:t>
      </w:r>
      <w:r>
        <w:rPr>
          <w:i/>
          <w:iCs/>
        </w:rPr>
        <w:t>ExamplePackageName</w:t>
      </w:r>
      <w:r>
        <w:t>.zip"</w:t>
      </w:r>
    </w:p>
    <w:p w14:paraId="040DC97E" w14:textId="77777777" w:rsidR="007131AB" w:rsidRDefault="00000000">
      <w:pPr>
        <w:pStyle w:val="Corpodetexto"/>
      </w:pPr>
      <w:r>
        <w:t>Content-Type: application/zip</w:t>
      </w:r>
    </w:p>
    <w:p w14:paraId="1FF7A03F" w14:textId="77777777" w:rsidR="007131AB" w:rsidRDefault="00000000">
      <w:pPr>
        <w:pStyle w:val="Corpodetexto"/>
      </w:pPr>
      <w:r>
        <w:t>&lt;--</w:t>
      </w:r>
      <w:r>
        <w:rPr>
          <w:i/>
          <w:iCs/>
        </w:rPr>
        <w:t>ExampleFileBytes</w:t>
      </w:r>
      <w:r>
        <w:t>--&gt;</w:t>
      </w:r>
    </w:p>
    <w:p w14:paraId="79CB5093" w14:textId="77777777" w:rsidR="007131AB" w:rsidRDefault="00000000">
      <w:pPr>
        <w:pStyle w:val="Corpodetexto"/>
      </w:pPr>
      <w:r>
        <w:t>---------------------------acebdf13572468--</w:t>
      </w:r>
    </w:p>
    <w:p w14:paraId="07DF0061" w14:textId="77777777" w:rsidR="007131AB" w:rsidRDefault="00000000">
      <w:pPr>
        <w:pStyle w:val="Ttulo3"/>
      </w:pPr>
      <w:bookmarkStart w:id="112" w:name="Exemploderesposta3"/>
      <w:bookmarkEnd w:id="108"/>
      <w:r>
        <w:t>Exemplo de resposta</w:t>
      </w:r>
    </w:p>
    <w:p w14:paraId="111E4F26" w14:textId="77777777" w:rsidR="007131AB" w:rsidRDefault="00000000">
      <w:pPr>
        <w:pStyle w:val="FirstParagraph"/>
      </w:pPr>
      <w:r>
        <w:t>{</w:t>
      </w:r>
    </w:p>
    <w:p w14:paraId="52CF2A56" w14:textId="77777777" w:rsidR="007131AB" w:rsidRDefault="00000000">
      <w:pPr>
        <w:pStyle w:val="Corpodetexto"/>
      </w:pPr>
      <w:r>
        <w:t>"Links":[],</w:t>
      </w:r>
    </w:p>
    <w:p w14:paraId="709814A8" w14:textId="77777777" w:rsidR="007131AB" w:rsidRDefault="00000000">
      <w:pPr>
        <w:pStyle w:val="Corpodetexto"/>
      </w:pPr>
      <w:r>
        <w:t>"RequestedObject":{"Id":</w:t>
      </w:r>
      <w:r>
        <w:rPr>
          <w:i/>
          <w:iCs/>
        </w:rPr>
        <w:t>ExamplePackageID</w:t>
      </w:r>
      <w:r>
        <w:t>},</w:t>
      </w:r>
    </w:p>
    <w:p w14:paraId="155D750F" w14:textId="77777777" w:rsidR="007131AB" w:rsidRDefault="00000000">
      <w:pPr>
        <w:pStyle w:val="Corpodetexto"/>
      </w:pPr>
      <w:r>
        <w:t>"IsSuccessful":true,</w:t>
      </w:r>
    </w:p>
    <w:p w14:paraId="3D607606" w14:textId="77777777" w:rsidR="007131AB" w:rsidRDefault="00000000">
      <w:pPr>
        <w:pStyle w:val="Corpodetexto"/>
      </w:pPr>
      <w:r>
        <w:t>"ValidationMessages":[]</w:t>
      </w:r>
    </w:p>
    <w:p w14:paraId="389C9926" w14:textId="77777777" w:rsidR="007131AB" w:rsidRDefault="00000000">
      <w:pPr>
        <w:pStyle w:val="Corpodetexto"/>
      </w:pPr>
      <w:r>
        <w:t>}</w:t>
      </w:r>
    </w:p>
    <w:p w14:paraId="6AAC1FE4" w14:textId="77777777" w:rsidR="007131AB" w:rsidRDefault="00000000">
      <w:pPr>
        <w:pStyle w:val="Ttulo2"/>
      </w:pPr>
      <w:bookmarkStart w:id="113" w:name="Fazerdownloaddopacote"/>
      <w:bookmarkEnd w:id="109"/>
      <w:bookmarkEnd w:id="110"/>
      <w:r>
        <w:t>Fazer download do pacote</w:t>
      </w:r>
    </w:p>
    <w:p w14:paraId="68506CE8" w14:textId="77777777" w:rsidR="007131AB" w:rsidRDefault="00000000">
      <w:pPr>
        <w:pStyle w:val="FirstParagraph"/>
      </w:pPr>
      <w:r>
        <w:t>Para fazer download de um pacote, configure uma chamada API semelhante ao exemplo a seguir.</w:t>
      </w:r>
    </w:p>
    <w:p w14:paraId="706EDC84" w14:textId="77777777" w:rsidR="007131AB" w:rsidRDefault="00000000">
      <w:pPr>
        <w:pStyle w:val="Ttulo3"/>
      </w:pPr>
      <w:bookmarkStart w:id="114" w:name="Exemplodesolicitação4"/>
      <w:r>
        <w:t>Exemplo de solicitação</w:t>
      </w:r>
    </w:p>
    <w:p w14:paraId="680EA4CB" w14:textId="77777777" w:rsidR="007131AB" w:rsidRDefault="00000000">
      <w:pPr>
        <w:pStyle w:val="FirstParagraph"/>
      </w:pPr>
      <w:r>
        <w:t>GET http://</w:t>
      </w:r>
      <w:r>
        <w:rPr>
          <w:i/>
          <w:iCs/>
        </w:rPr>
        <w:t>ExampleWebServerIP</w:t>
      </w:r>
      <w:r>
        <w:t>/</w:t>
      </w:r>
      <w:r>
        <w:rPr>
          <w:i/>
          <w:iCs/>
        </w:rPr>
        <w:t>ExampleArcherInstanceName</w:t>
      </w:r>
      <w:r>
        <w:t>/api/core/package/download/</w:t>
      </w:r>
      <w:r>
        <w:rPr>
          <w:i/>
          <w:iCs/>
        </w:rPr>
        <w:t>ExamplePackageID</w:t>
      </w:r>
    </w:p>
    <w:p w14:paraId="14D4EEDE" w14:textId="77777777" w:rsidR="007131AB" w:rsidRDefault="00000000">
      <w:pPr>
        <w:pStyle w:val="Ttulo3"/>
      </w:pPr>
      <w:bookmarkStart w:id="115" w:name="Exemplodecabeçalhodasolicitação4"/>
      <w:bookmarkEnd w:id="111"/>
      <w:r>
        <w:t>Exemplo de cabeçalho da solicitação</w:t>
      </w:r>
    </w:p>
    <w:p w14:paraId="47DC7C6F" w14:textId="77777777" w:rsidR="007131AB" w:rsidRDefault="00000000">
      <w:pPr>
        <w:pStyle w:val="FirstParagraph"/>
      </w:pPr>
      <w:r>
        <w:t>Content-Type: application/zip</w:t>
      </w:r>
    </w:p>
    <w:p w14:paraId="709E9A98" w14:textId="77777777" w:rsidR="007131AB" w:rsidRDefault="00000000">
      <w:pPr>
        <w:pStyle w:val="Corpodetexto"/>
      </w:pPr>
      <w:r>
        <w:t>Authorization: Archer session-id=</w:t>
      </w:r>
      <w:r>
        <w:rPr>
          <w:i/>
          <w:iCs/>
        </w:rPr>
        <w:t>ExampleSessionID</w:t>
      </w:r>
    </w:p>
    <w:p w14:paraId="0F9DA51E" w14:textId="77777777" w:rsidR="007131AB" w:rsidRDefault="00000000">
      <w:pPr>
        <w:pStyle w:val="Ttulo3"/>
      </w:pPr>
      <w:bookmarkStart w:id="116" w:name="Exemplodecorpodesolicitação4"/>
      <w:bookmarkEnd w:id="112"/>
      <w:r>
        <w:t>Exemplo de corpo de solicitação</w:t>
      </w:r>
    </w:p>
    <w:p w14:paraId="2DD438F4" w14:textId="77777777" w:rsidR="007131AB" w:rsidRDefault="00000000">
      <w:pPr>
        <w:pStyle w:val="FirstParagraph"/>
      </w:pPr>
      <w:r>
        <w:t>Não requerido</w:t>
      </w:r>
    </w:p>
    <w:p w14:paraId="4199C64D" w14:textId="77777777" w:rsidR="007131AB" w:rsidRDefault="00000000">
      <w:pPr>
        <w:pStyle w:val="Ttulo3"/>
      </w:pPr>
      <w:bookmarkStart w:id="117" w:name="Exemploderesposta4"/>
      <w:bookmarkEnd w:id="113"/>
      <w:r>
        <w:lastRenderedPageBreak/>
        <w:t>Exemplo de resposta</w:t>
      </w:r>
    </w:p>
    <w:p w14:paraId="435953C3" w14:textId="77777777" w:rsidR="007131AB" w:rsidRDefault="00000000">
      <w:pPr>
        <w:pStyle w:val="FirstParagraph"/>
      </w:pPr>
      <w:r>
        <w:t>A resposta contém o arquivo de pacote solicitado.</w:t>
      </w:r>
    </w:p>
    <w:bookmarkEnd w:id="114"/>
    <w:bookmarkEnd w:id="115"/>
    <w:bookmarkEnd w:id="116"/>
    <w:bookmarkEnd w:id="117"/>
    <w:p w14:paraId="54EF26DF" w14:textId="77777777" w:rsidR="007131AB" w:rsidRDefault="00000000">
      <w:r>
        <w:br w:type="page"/>
      </w:r>
    </w:p>
    <w:p w14:paraId="75B31A57" w14:textId="77777777" w:rsidR="007131AB" w:rsidRDefault="00000000">
      <w:pPr>
        <w:pStyle w:val="Ttulo1"/>
      </w:pPr>
      <w:bookmarkStart w:id="118" w:name="gerenciamento-de-usuários-1"/>
      <w:r>
        <w:lastRenderedPageBreak/>
        <w:t>Gerenciamento de usuários</w:t>
      </w:r>
    </w:p>
    <w:p w14:paraId="730679EF" w14:textId="77777777" w:rsidR="007131AB" w:rsidRDefault="00000000">
      <w:pPr>
        <w:pStyle w:val="FirstParagraph"/>
      </w:pPr>
      <w:r>
        <w:t>As ações executadas em um recurso determinam o tipo de ação que se pode realizar.</w:t>
      </w:r>
    </w:p>
    <w:p w14:paraId="5A80A941" w14:textId="77777777" w:rsidR="007131AB" w:rsidRDefault="00000000">
      <w:pPr>
        <w:pStyle w:val="TableCaption"/>
      </w:pPr>
      <w:r>
        <w:t>A tabela a seguir mostra as ações que podem ser executadas em cada recurso, incluindo o URI e o tipo de objeto do recurso.</w:t>
      </w:r>
    </w:p>
    <w:tbl>
      <w:tblPr>
        <w:tblStyle w:val="Table"/>
        <w:tblW w:w="0" w:type="auto"/>
        <w:tblLook w:val="0020" w:firstRow="1" w:lastRow="0" w:firstColumn="0" w:lastColumn="0" w:noHBand="0" w:noVBand="0"/>
      </w:tblPr>
      <w:tblGrid>
        <w:gridCol w:w="1096"/>
        <w:gridCol w:w="1096"/>
        <w:gridCol w:w="2808"/>
        <w:gridCol w:w="1100"/>
        <w:gridCol w:w="743"/>
        <w:gridCol w:w="542"/>
        <w:gridCol w:w="598"/>
        <w:gridCol w:w="855"/>
      </w:tblGrid>
      <w:tr w:rsidR="007131AB" w14:paraId="0230A03F"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4E9FDF4" w14:textId="77777777" w:rsidR="007131AB" w:rsidRDefault="00000000">
            <w:pPr>
              <w:pStyle w:val="Corpodetexto"/>
            </w:pPr>
            <w:r>
              <w:t>Segmento</w:t>
            </w:r>
          </w:p>
        </w:tc>
        <w:tc>
          <w:tcPr>
            <w:tcW w:w="0" w:type="auto"/>
          </w:tcPr>
          <w:p w14:paraId="6FC03D39" w14:textId="77777777" w:rsidR="007131AB" w:rsidRDefault="00000000">
            <w:pPr>
              <w:pStyle w:val="Corpodetexto"/>
            </w:pPr>
            <w:r>
              <w:t>Recurso</w:t>
            </w:r>
          </w:p>
        </w:tc>
        <w:tc>
          <w:tcPr>
            <w:tcW w:w="0" w:type="auto"/>
          </w:tcPr>
          <w:p w14:paraId="3CF9ADC4" w14:textId="77777777" w:rsidR="007131AB" w:rsidRDefault="00000000">
            <w:pPr>
              <w:pStyle w:val="Corpodetexto"/>
            </w:pPr>
            <w:r>
              <w:t>URI</w:t>
            </w:r>
          </w:p>
        </w:tc>
        <w:tc>
          <w:tcPr>
            <w:tcW w:w="0" w:type="auto"/>
          </w:tcPr>
          <w:p w14:paraId="518C0DFF" w14:textId="77777777" w:rsidR="007131AB" w:rsidRDefault="00000000">
            <w:pPr>
              <w:jc w:val="center"/>
            </w:pPr>
            <w:r>
              <w:t>$filter</w:t>
            </w:r>
          </w:p>
        </w:tc>
        <w:tc>
          <w:tcPr>
            <w:tcW w:w="0" w:type="auto"/>
          </w:tcPr>
          <w:p w14:paraId="0501C8A8" w14:textId="77777777" w:rsidR="007131AB" w:rsidRDefault="00000000">
            <w:pPr>
              <w:jc w:val="center"/>
            </w:pPr>
            <w:r>
              <w:t>$select</w:t>
            </w:r>
          </w:p>
        </w:tc>
        <w:tc>
          <w:tcPr>
            <w:tcW w:w="0" w:type="auto"/>
          </w:tcPr>
          <w:p w14:paraId="307B806A" w14:textId="77777777" w:rsidR="007131AB" w:rsidRDefault="00000000">
            <w:pPr>
              <w:jc w:val="center"/>
            </w:pPr>
            <w:r>
              <w:t>$top</w:t>
            </w:r>
          </w:p>
        </w:tc>
        <w:tc>
          <w:tcPr>
            <w:tcW w:w="0" w:type="auto"/>
          </w:tcPr>
          <w:p w14:paraId="0CFA42DE" w14:textId="77777777" w:rsidR="007131AB" w:rsidRDefault="00000000">
            <w:pPr>
              <w:jc w:val="center"/>
            </w:pPr>
            <w:r>
              <w:t>$skip</w:t>
            </w:r>
          </w:p>
        </w:tc>
        <w:tc>
          <w:tcPr>
            <w:tcW w:w="0" w:type="auto"/>
          </w:tcPr>
          <w:p w14:paraId="77E408C0" w14:textId="77777777" w:rsidR="007131AB" w:rsidRDefault="00000000">
            <w:pPr>
              <w:jc w:val="center"/>
            </w:pPr>
            <w:r>
              <w:t>$orderby</w:t>
            </w:r>
          </w:p>
        </w:tc>
      </w:tr>
      <w:tr w:rsidR="007131AB" w14:paraId="636B693C" w14:textId="77777777">
        <w:tc>
          <w:tcPr>
            <w:tcW w:w="0" w:type="auto"/>
          </w:tcPr>
          <w:p w14:paraId="1E8032FB" w14:textId="77777777" w:rsidR="007131AB" w:rsidRDefault="00000000">
            <w:pPr>
              <w:pStyle w:val="Corpodetexto"/>
            </w:pPr>
            <w:r>
              <w:t>Grupo</w:t>
            </w:r>
          </w:p>
        </w:tc>
        <w:tc>
          <w:tcPr>
            <w:tcW w:w="0" w:type="auto"/>
          </w:tcPr>
          <w:p w14:paraId="37309377" w14:textId="77777777" w:rsidR="007131AB" w:rsidRDefault="00000000">
            <w:pPr>
              <w:pStyle w:val="Corpodetexto"/>
            </w:pPr>
            <w:r>
              <w:t>grupo — por ID</w:t>
            </w:r>
          </w:p>
        </w:tc>
        <w:tc>
          <w:tcPr>
            <w:tcW w:w="0" w:type="auto"/>
          </w:tcPr>
          <w:p w14:paraId="5D960343" w14:textId="77777777" w:rsidR="007131AB" w:rsidRDefault="00000000">
            <w:pPr>
              <w:pStyle w:val="Corpodetexto"/>
            </w:pPr>
            <w:r>
              <w:t>/system/group/groupid</w:t>
            </w:r>
          </w:p>
        </w:tc>
        <w:tc>
          <w:tcPr>
            <w:tcW w:w="0" w:type="auto"/>
          </w:tcPr>
          <w:p w14:paraId="5F0802AC" w14:textId="77777777" w:rsidR="007131AB" w:rsidRDefault="00000000">
            <w:pPr>
              <w:jc w:val="center"/>
            </w:pPr>
            <w:r>
              <w:rPr>
                <w:noProof/>
              </w:rPr>
              <w:drawing>
                <wp:inline distT="0" distB="0" distL="0" distR="0" wp14:anchorId="2F08075E" wp14:editId="620F6DE0">
                  <wp:extent cx="134753" cy="134753"/>
                  <wp:effectExtent l="0" t="0" r="0" b="0"/>
                  <wp:docPr id="13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3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15B5873" w14:textId="77777777" w:rsidR="007131AB" w:rsidRDefault="00000000">
            <w:pPr>
              <w:jc w:val="center"/>
            </w:pPr>
            <w:r>
              <w:rPr>
                <w:noProof/>
              </w:rPr>
              <w:drawing>
                <wp:inline distT="0" distB="0" distL="0" distR="0" wp14:anchorId="04F70438" wp14:editId="136983A8">
                  <wp:extent cx="95916" cy="95916"/>
                  <wp:effectExtent l="0" t="0" r="0" b="0"/>
                  <wp:docPr id="13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36" name="Picture" descr="C:/Users/samue/WebScrapper/HelpArcher-to-pdf/images/b588cee25e0fc7f50837577502d77ecd.png"/>
                          <pic:cNvPicPr>
                            <a:picLocks noChangeAspect="1" noChangeArrowheads="1"/>
                          </pic:cNvPicPr>
                        </pic:nvPicPr>
                        <pic:blipFill>
                          <a:blip r:embed="rId111"/>
                          <a:stretch>
                            <a:fillRect/>
                          </a:stretch>
                        </pic:blipFill>
                        <pic:spPr bwMode="auto">
                          <a:xfrm>
                            <a:off x="0" y="0"/>
                            <a:ext cx="95916" cy="95916"/>
                          </a:xfrm>
                          <a:prstGeom prst="rect">
                            <a:avLst/>
                          </a:prstGeom>
                          <a:noFill/>
                          <a:ln w="9525">
                            <a:noFill/>
                            <a:headEnd/>
                            <a:tailEnd/>
                          </a:ln>
                        </pic:spPr>
                      </pic:pic>
                    </a:graphicData>
                  </a:graphic>
                </wp:inline>
              </w:drawing>
            </w:r>
          </w:p>
        </w:tc>
        <w:tc>
          <w:tcPr>
            <w:tcW w:w="0" w:type="auto"/>
          </w:tcPr>
          <w:p w14:paraId="385D170F" w14:textId="77777777" w:rsidR="007131AB" w:rsidRDefault="00000000">
            <w:pPr>
              <w:jc w:val="center"/>
            </w:pPr>
            <w:r>
              <w:rPr>
                <w:noProof/>
              </w:rPr>
              <w:drawing>
                <wp:inline distT="0" distB="0" distL="0" distR="0" wp14:anchorId="51EC770F" wp14:editId="77A048AC">
                  <wp:extent cx="83127" cy="83127"/>
                  <wp:effectExtent l="0" t="0" r="0" b="0"/>
                  <wp:docPr id="13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37"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664A67C6" w14:textId="77777777" w:rsidR="007131AB" w:rsidRDefault="00000000">
            <w:pPr>
              <w:jc w:val="center"/>
            </w:pPr>
            <w:r>
              <w:rPr>
                <w:noProof/>
              </w:rPr>
              <w:drawing>
                <wp:inline distT="0" distB="0" distL="0" distR="0" wp14:anchorId="5B10E099" wp14:editId="31854000">
                  <wp:extent cx="134753" cy="134753"/>
                  <wp:effectExtent l="0" t="0" r="0" b="0"/>
                  <wp:docPr id="13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3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F7C0227" w14:textId="77777777" w:rsidR="007131AB" w:rsidRDefault="00000000">
            <w:pPr>
              <w:jc w:val="center"/>
            </w:pPr>
            <w:r>
              <w:rPr>
                <w:noProof/>
              </w:rPr>
              <w:drawing>
                <wp:inline distT="0" distB="0" distL="0" distR="0" wp14:anchorId="5FF5017C" wp14:editId="5546E8CF">
                  <wp:extent cx="134753" cy="134753"/>
                  <wp:effectExtent l="0" t="0" r="0" b="0"/>
                  <wp:docPr id="13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3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6A84B40F" w14:textId="77777777">
        <w:tc>
          <w:tcPr>
            <w:tcW w:w="0" w:type="auto"/>
          </w:tcPr>
          <w:p w14:paraId="2AB0FF2F" w14:textId="77777777" w:rsidR="007131AB" w:rsidRDefault="00000000">
            <w:pPr>
              <w:pStyle w:val="Corpodetexto"/>
            </w:pPr>
            <w:r>
              <w:t> </w:t>
            </w:r>
          </w:p>
        </w:tc>
        <w:tc>
          <w:tcPr>
            <w:tcW w:w="0" w:type="auto"/>
          </w:tcPr>
          <w:p w14:paraId="633A867D" w14:textId="77777777" w:rsidR="007131AB" w:rsidRDefault="00000000">
            <w:pPr>
              <w:pStyle w:val="Corpodetexto"/>
            </w:pPr>
            <w:r>
              <w:t>grupo – por usuário</w:t>
            </w:r>
          </w:p>
        </w:tc>
        <w:tc>
          <w:tcPr>
            <w:tcW w:w="0" w:type="auto"/>
          </w:tcPr>
          <w:p w14:paraId="57465023" w14:textId="77777777" w:rsidR="007131AB" w:rsidRDefault="00000000">
            <w:pPr>
              <w:pStyle w:val="Corpodetexto"/>
            </w:pPr>
            <w:r>
              <w:t>/system/group/user/userid</w:t>
            </w:r>
          </w:p>
        </w:tc>
        <w:tc>
          <w:tcPr>
            <w:tcW w:w="0" w:type="auto"/>
          </w:tcPr>
          <w:p w14:paraId="3F7D29AE" w14:textId="77777777" w:rsidR="007131AB" w:rsidRDefault="00000000">
            <w:pPr>
              <w:jc w:val="center"/>
            </w:pPr>
            <w:r>
              <w:rPr>
                <w:noProof/>
              </w:rPr>
              <w:drawing>
                <wp:inline distT="0" distB="0" distL="0" distR="0" wp14:anchorId="1C5E2338" wp14:editId="6279E2E6">
                  <wp:extent cx="136187" cy="136187"/>
                  <wp:effectExtent l="0" t="0" r="0" b="0"/>
                  <wp:docPr id="14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4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FB4BF51" w14:textId="77777777" w:rsidR="007131AB" w:rsidRDefault="00000000">
            <w:pPr>
              <w:jc w:val="center"/>
            </w:pPr>
            <w:r>
              <w:rPr>
                <w:noProof/>
              </w:rPr>
              <w:drawing>
                <wp:inline distT="0" distB="0" distL="0" distR="0" wp14:anchorId="79027D4C" wp14:editId="6F8DD474">
                  <wp:extent cx="136187" cy="136187"/>
                  <wp:effectExtent l="0" t="0" r="0" b="0"/>
                  <wp:docPr id="14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4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41C6EBB" w14:textId="77777777" w:rsidR="007131AB" w:rsidRDefault="00000000">
            <w:pPr>
              <w:jc w:val="center"/>
            </w:pPr>
            <w:r>
              <w:rPr>
                <w:noProof/>
              </w:rPr>
              <w:drawing>
                <wp:inline distT="0" distB="0" distL="0" distR="0" wp14:anchorId="2F1C4C1F" wp14:editId="6BA0FCFA">
                  <wp:extent cx="136187" cy="136187"/>
                  <wp:effectExtent l="0" t="0" r="0" b="0"/>
                  <wp:docPr id="14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4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1D0A96B" w14:textId="77777777" w:rsidR="007131AB" w:rsidRDefault="00000000">
            <w:pPr>
              <w:jc w:val="center"/>
            </w:pPr>
            <w:r>
              <w:rPr>
                <w:noProof/>
              </w:rPr>
              <w:drawing>
                <wp:inline distT="0" distB="0" distL="0" distR="0" wp14:anchorId="1A15FA1C" wp14:editId="5828BE3D">
                  <wp:extent cx="136187" cy="136187"/>
                  <wp:effectExtent l="0" t="0" r="0" b="0"/>
                  <wp:docPr id="14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4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D002B29" w14:textId="77777777" w:rsidR="007131AB" w:rsidRDefault="00000000">
            <w:pPr>
              <w:jc w:val="center"/>
            </w:pPr>
            <w:r>
              <w:rPr>
                <w:noProof/>
              </w:rPr>
              <w:drawing>
                <wp:inline distT="0" distB="0" distL="0" distR="0" wp14:anchorId="2E172199" wp14:editId="4870B297">
                  <wp:extent cx="136187" cy="136187"/>
                  <wp:effectExtent l="0" t="0" r="0" b="0"/>
                  <wp:docPr id="14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4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178BBF4D" w14:textId="77777777">
        <w:tc>
          <w:tcPr>
            <w:tcW w:w="0" w:type="auto"/>
          </w:tcPr>
          <w:p w14:paraId="7FFCA06D" w14:textId="77777777" w:rsidR="007131AB" w:rsidRDefault="00000000">
            <w:pPr>
              <w:pStyle w:val="Corpodetexto"/>
            </w:pPr>
            <w:r>
              <w:t> </w:t>
            </w:r>
          </w:p>
        </w:tc>
        <w:tc>
          <w:tcPr>
            <w:tcW w:w="0" w:type="auto"/>
          </w:tcPr>
          <w:p w14:paraId="19A374E7" w14:textId="77777777" w:rsidR="007131AB" w:rsidRDefault="00000000">
            <w:pPr>
              <w:pStyle w:val="Corpodetexto"/>
            </w:pPr>
            <w:r>
              <w:t>grupo – todos</w:t>
            </w:r>
          </w:p>
        </w:tc>
        <w:tc>
          <w:tcPr>
            <w:tcW w:w="0" w:type="auto"/>
          </w:tcPr>
          <w:p w14:paraId="2EC88CC6" w14:textId="77777777" w:rsidR="007131AB" w:rsidRDefault="00000000">
            <w:pPr>
              <w:pStyle w:val="Corpodetexto"/>
            </w:pPr>
            <w:r>
              <w:t>/system/group</w:t>
            </w:r>
          </w:p>
        </w:tc>
        <w:tc>
          <w:tcPr>
            <w:tcW w:w="0" w:type="auto"/>
          </w:tcPr>
          <w:p w14:paraId="5ECD4D03" w14:textId="77777777" w:rsidR="007131AB" w:rsidRDefault="00000000">
            <w:pPr>
              <w:jc w:val="center"/>
            </w:pPr>
            <w:r>
              <w:rPr>
                <w:noProof/>
              </w:rPr>
              <w:drawing>
                <wp:inline distT="0" distB="0" distL="0" distR="0" wp14:anchorId="268013B0" wp14:editId="1A800FB2">
                  <wp:extent cx="136187" cy="136187"/>
                  <wp:effectExtent l="0" t="0" r="0" b="0"/>
                  <wp:docPr id="145"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45"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05105811" w14:textId="77777777" w:rsidR="007131AB" w:rsidRDefault="00000000">
            <w:pPr>
              <w:jc w:val="center"/>
            </w:pPr>
            <w:r>
              <w:rPr>
                <w:noProof/>
              </w:rPr>
              <w:drawing>
                <wp:inline distT="0" distB="0" distL="0" distR="0" wp14:anchorId="3DE6E174" wp14:editId="5D63E50C">
                  <wp:extent cx="136187" cy="136187"/>
                  <wp:effectExtent l="0" t="0" r="0" b="0"/>
                  <wp:docPr id="14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4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F0F2DD6" w14:textId="77777777" w:rsidR="007131AB" w:rsidRDefault="00000000">
            <w:pPr>
              <w:jc w:val="center"/>
            </w:pPr>
            <w:r>
              <w:rPr>
                <w:noProof/>
              </w:rPr>
              <w:drawing>
                <wp:inline distT="0" distB="0" distL="0" distR="0" wp14:anchorId="5C56E941" wp14:editId="0D3F5209">
                  <wp:extent cx="136187" cy="136187"/>
                  <wp:effectExtent l="0" t="0" r="0" b="0"/>
                  <wp:docPr id="147"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47"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645E4448" w14:textId="77777777" w:rsidR="007131AB" w:rsidRDefault="00000000">
            <w:pPr>
              <w:jc w:val="center"/>
            </w:pPr>
            <w:r>
              <w:rPr>
                <w:noProof/>
              </w:rPr>
              <w:drawing>
                <wp:inline distT="0" distB="0" distL="0" distR="0" wp14:anchorId="513ADA91" wp14:editId="59DFC876">
                  <wp:extent cx="136187" cy="136187"/>
                  <wp:effectExtent l="0" t="0" r="0" b="0"/>
                  <wp:docPr id="148"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48"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0F6E5A52" w14:textId="77777777" w:rsidR="007131AB" w:rsidRDefault="00000000">
            <w:pPr>
              <w:jc w:val="center"/>
            </w:pPr>
            <w:r>
              <w:rPr>
                <w:noProof/>
              </w:rPr>
              <w:drawing>
                <wp:inline distT="0" distB="0" distL="0" distR="0" wp14:anchorId="791A4442" wp14:editId="7FB99FAB">
                  <wp:extent cx="136187" cy="136187"/>
                  <wp:effectExtent l="0" t="0" r="0" b="0"/>
                  <wp:docPr id="149"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49"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747D330C" w14:textId="77777777">
        <w:tc>
          <w:tcPr>
            <w:tcW w:w="0" w:type="auto"/>
          </w:tcPr>
          <w:p w14:paraId="6736B9B2" w14:textId="77777777" w:rsidR="007131AB" w:rsidRDefault="00000000">
            <w:pPr>
              <w:pStyle w:val="Corpodetexto"/>
            </w:pPr>
            <w:r>
              <w:t> </w:t>
            </w:r>
          </w:p>
        </w:tc>
        <w:tc>
          <w:tcPr>
            <w:tcW w:w="0" w:type="auto"/>
          </w:tcPr>
          <w:p w14:paraId="397EE1DE" w14:textId="77777777" w:rsidR="007131AB" w:rsidRDefault="00000000">
            <w:pPr>
              <w:pStyle w:val="Corpodetexto"/>
            </w:pPr>
            <w:r>
              <w:t>hierarquia de grupos - todos</w:t>
            </w:r>
          </w:p>
        </w:tc>
        <w:tc>
          <w:tcPr>
            <w:tcW w:w="0" w:type="auto"/>
          </w:tcPr>
          <w:p w14:paraId="53ABD352" w14:textId="77777777" w:rsidR="007131AB" w:rsidRDefault="00000000">
            <w:pPr>
              <w:pStyle w:val="Corpodetexto"/>
            </w:pPr>
            <w:r>
              <w:t>/system/grouphierarchy</w:t>
            </w:r>
          </w:p>
        </w:tc>
        <w:tc>
          <w:tcPr>
            <w:tcW w:w="0" w:type="auto"/>
          </w:tcPr>
          <w:p w14:paraId="01D6CA2F" w14:textId="77777777" w:rsidR="007131AB" w:rsidRDefault="00000000">
            <w:pPr>
              <w:jc w:val="center"/>
            </w:pPr>
            <w:r>
              <w:rPr>
                <w:noProof/>
              </w:rPr>
              <w:drawing>
                <wp:inline distT="0" distB="0" distL="0" distR="0" wp14:anchorId="0F2F6187" wp14:editId="27BD3C01">
                  <wp:extent cx="136187" cy="136187"/>
                  <wp:effectExtent l="0" t="0" r="0" b="0"/>
                  <wp:docPr id="15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5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81714F0" w14:textId="77777777" w:rsidR="007131AB" w:rsidRDefault="00000000">
            <w:pPr>
              <w:jc w:val="center"/>
            </w:pPr>
            <w:r>
              <w:rPr>
                <w:noProof/>
              </w:rPr>
              <w:drawing>
                <wp:inline distT="0" distB="0" distL="0" distR="0" wp14:anchorId="21B3C28A" wp14:editId="083AE940">
                  <wp:extent cx="136187" cy="136187"/>
                  <wp:effectExtent l="0" t="0" r="0" b="0"/>
                  <wp:docPr id="15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5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88B06F2" w14:textId="77777777" w:rsidR="007131AB" w:rsidRDefault="00000000">
            <w:pPr>
              <w:jc w:val="center"/>
            </w:pPr>
            <w:r>
              <w:rPr>
                <w:noProof/>
              </w:rPr>
              <w:drawing>
                <wp:inline distT="0" distB="0" distL="0" distR="0" wp14:anchorId="5712E9CE" wp14:editId="0BA06E76">
                  <wp:extent cx="136187" cy="136187"/>
                  <wp:effectExtent l="0" t="0" r="0" b="0"/>
                  <wp:docPr id="15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5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8962E88" w14:textId="77777777" w:rsidR="007131AB" w:rsidRDefault="00000000">
            <w:pPr>
              <w:jc w:val="center"/>
            </w:pPr>
            <w:r>
              <w:rPr>
                <w:noProof/>
              </w:rPr>
              <w:drawing>
                <wp:inline distT="0" distB="0" distL="0" distR="0" wp14:anchorId="24BA6A8D" wp14:editId="1E967A37">
                  <wp:extent cx="136187" cy="136187"/>
                  <wp:effectExtent l="0" t="0" r="0" b="0"/>
                  <wp:docPr id="15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5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483EF39" w14:textId="77777777" w:rsidR="007131AB" w:rsidRDefault="00000000">
            <w:pPr>
              <w:jc w:val="center"/>
            </w:pPr>
            <w:r>
              <w:rPr>
                <w:noProof/>
              </w:rPr>
              <w:drawing>
                <wp:inline distT="0" distB="0" distL="0" distR="0" wp14:anchorId="0DDB6567" wp14:editId="34CDD698">
                  <wp:extent cx="136187" cy="136187"/>
                  <wp:effectExtent l="0" t="0" r="0" b="0"/>
                  <wp:docPr id="15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5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16036BE3" w14:textId="77777777">
        <w:tc>
          <w:tcPr>
            <w:tcW w:w="0" w:type="auto"/>
          </w:tcPr>
          <w:p w14:paraId="021C4F4B" w14:textId="77777777" w:rsidR="007131AB" w:rsidRDefault="00000000">
            <w:pPr>
              <w:pStyle w:val="Corpodetexto"/>
            </w:pPr>
            <w:r>
              <w:t> </w:t>
            </w:r>
          </w:p>
        </w:tc>
        <w:tc>
          <w:tcPr>
            <w:tcW w:w="0" w:type="auto"/>
          </w:tcPr>
          <w:p w14:paraId="131AB482" w14:textId="77777777" w:rsidR="007131AB" w:rsidRDefault="00000000">
            <w:pPr>
              <w:pStyle w:val="Corpodetexto"/>
            </w:pPr>
            <w:r>
              <w:t>grupo - criar</w:t>
            </w:r>
          </w:p>
        </w:tc>
        <w:tc>
          <w:tcPr>
            <w:tcW w:w="0" w:type="auto"/>
          </w:tcPr>
          <w:p w14:paraId="028BA4EB" w14:textId="77777777" w:rsidR="007131AB" w:rsidRDefault="00000000">
            <w:pPr>
              <w:pStyle w:val="Corpodetexto"/>
            </w:pPr>
            <w:r>
              <w:t>/system/group</w:t>
            </w:r>
          </w:p>
        </w:tc>
        <w:tc>
          <w:tcPr>
            <w:tcW w:w="0" w:type="auto"/>
          </w:tcPr>
          <w:p w14:paraId="42426CA4" w14:textId="77777777" w:rsidR="007131AB" w:rsidRDefault="00000000">
            <w:pPr>
              <w:jc w:val="center"/>
            </w:pPr>
            <w:r>
              <w:rPr>
                <w:noProof/>
              </w:rPr>
              <w:drawing>
                <wp:inline distT="0" distB="0" distL="0" distR="0" wp14:anchorId="57AE4535" wp14:editId="53A1E0BD">
                  <wp:extent cx="83127" cy="83127"/>
                  <wp:effectExtent l="0" t="0" r="0" b="0"/>
                  <wp:docPr id="15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55"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094E9BF0" w14:textId="77777777" w:rsidR="007131AB" w:rsidRDefault="00000000">
            <w:pPr>
              <w:jc w:val="center"/>
            </w:pPr>
            <w:r>
              <w:rPr>
                <w:noProof/>
              </w:rPr>
              <w:drawing>
                <wp:inline distT="0" distB="0" distL="0" distR="0" wp14:anchorId="04378E60" wp14:editId="625DB8F0">
                  <wp:extent cx="83127" cy="83127"/>
                  <wp:effectExtent l="0" t="0" r="0" b="0"/>
                  <wp:docPr id="15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56"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27C0EDD4" w14:textId="77777777" w:rsidR="007131AB" w:rsidRDefault="00000000">
            <w:pPr>
              <w:jc w:val="center"/>
            </w:pPr>
            <w:r>
              <w:rPr>
                <w:noProof/>
              </w:rPr>
              <w:drawing>
                <wp:inline distT="0" distB="0" distL="0" distR="0" wp14:anchorId="408CB4A4" wp14:editId="70FACF2B">
                  <wp:extent cx="83127" cy="83127"/>
                  <wp:effectExtent l="0" t="0" r="0" b="0"/>
                  <wp:docPr id="15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57"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2F7094DD" w14:textId="77777777" w:rsidR="007131AB" w:rsidRDefault="00000000">
            <w:pPr>
              <w:jc w:val="center"/>
            </w:pPr>
            <w:r>
              <w:rPr>
                <w:noProof/>
              </w:rPr>
              <w:drawing>
                <wp:inline distT="0" distB="0" distL="0" distR="0" wp14:anchorId="60EA8B6C" wp14:editId="20F3902B">
                  <wp:extent cx="83127" cy="83127"/>
                  <wp:effectExtent l="0" t="0" r="0" b="0"/>
                  <wp:docPr id="15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58"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0D0BBAA1" w14:textId="77777777" w:rsidR="007131AB" w:rsidRDefault="00000000">
            <w:pPr>
              <w:jc w:val="center"/>
            </w:pPr>
            <w:r>
              <w:rPr>
                <w:noProof/>
              </w:rPr>
              <w:drawing>
                <wp:inline distT="0" distB="0" distL="0" distR="0" wp14:anchorId="3AEE849C" wp14:editId="6B6216FB">
                  <wp:extent cx="83127" cy="83127"/>
                  <wp:effectExtent l="0" t="0" r="0" b="0"/>
                  <wp:docPr id="15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59"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r>
      <w:tr w:rsidR="007131AB" w14:paraId="5D02DFD6" w14:textId="77777777">
        <w:tc>
          <w:tcPr>
            <w:tcW w:w="0" w:type="auto"/>
          </w:tcPr>
          <w:p w14:paraId="1C4E9C30" w14:textId="77777777" w:rsidR="007131AB" w:rsidRDefault="00000000">
            <w:pPr>
              <w:pStyle w:val="Corpodetexto"/>
            </w:pPr>
            <w:r>
              <w:t> </w:t>
            </w:r>
          </w:p>
        </w:tc>
        <w:tc>
          <w:tcPr>
            <w:tcW w:w="0" w:type="auto"/>
          </w:tcPr>
          <w:p w14:paraId="0ECAA42C" w14:textId="77777777" w:rsidR="007131AB" w:rsidRDefault="00000000">
            <w:pPr>
              <w:pStyle w:val="Corpodetexto"/>
            </w:pPr>
            <w:r>
              <w:t>grupo - atualizar</w:t>
            </w:r>
          </w:p>
        </w:tc>
        <w:tc>
          <w:tcPr>
            <w:tcW w:w="0" w:type="auto"/>
          </w:tcPr>
          <w:p w14:paraId="0F08F172" w14:textId="77777777" w:rsidR="007131AB" w:rsidRDefault="00000000">
            <w:pPr>
              <w:pStyle w:val="Corpodetexto"/>
            </w:pPr>
            <w:r>
              <w:t>/system/group</w:t>
            </w:r>
          </w:p>
        </w:tc>
        <w:tc>
          <w:tcPr>
            <w:tcW w:w="0" w:type="auto"/>
          </w:tcPr>
          <w:p w14:paraId="65236480" w14:textId="77777777" w:rsidR="007131AB" w:rsidRDefault="00000000">
            <w:pPr>
              <w:jc w:val="center"/>
            </w:pPr>
            <w:r>
              <w:rPr>
                <w:noProof/>
              </w:rPr>
              <w:drawing>
                <wp:inline distT="0" distB="0" distL="0" distR="0" wp14:anchorId="2D1891DF" wp14:editId="22A0E710">
                  <wp:extent cx="83127" cy="83127"/>
                  <wp:effectExtent l="0" t="0" r="0" b="0"/>
                  <wp:docPr id="16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60"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19D36449" w14:textId="77777777" w:rsidR="007131AB" w:rsidRDefault="00000000">
            <w:pPr>
              <w:jc w:val="center"/>
            </w:pPr>
            <w:r>
              <w:rPr>
                <w:noProof/>
              </w:rPr>
              <w:drawing>
                <wp:inline distT="0" distB="0" distL="0" distR="0" wp14:anchorId="11CD1C7E" wp14:editId="04CAD2C9">
                  <wp:extent cx="83127" cy="83127"/>
                  <wp:effectExtent l="0" t="0" r="0" b="0"/>
                  <wp:docPr id="16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61"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5DBAF991" w14:textId="77777777" w:rsidR="007131AB" w:rsidRDefault="00000000">
            <w:pPr>
              <w:jc w:val="center"/>
            </w:pPr>
            <w:r>
              <w:rPr>
                <w:noProof/>
              </w:rPr>
              <w:drawing>
                <wp:inline distT="0" distB="0" distL="0" distR="0" wp14:anchorId="740527A8" wp14:editId="04CF528B">
                  <wp:extent cx="83127" cy="83127"/>
                  <wp:effectExtent l="0" t="0" r="0" b="0"/>
                  <wp:docPr id="16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62"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69052097" w14:textId="77777777" w:rsidR="007131AB" w:rsidRDefault="00000000">
            <w:pPr>
              <w:jc w:val="center"/>
            </w:pPr>
            <w:r>
              <w:rPr>
                <w:noProof/>
              </w:rPr>
              <w:drawing>
                <wp:inline distT="0" distB="0" distL="0" distR="0" wp14:anchorId="209E5160" wp14:editId="74A49029">
                  <wp:extent cx="83127" cy="83127"/>
                  <wp:effectExtent l="0" t="0" r="0" b="0"/>
                  <wp:docPr id="16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63"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04C036CC" w14:textId="77777777" w:rsidR="007131AB" w:rsidRDefault="00000000">
            <w:pPr>
              <w:jc w:val="center"/>
            </w:pPr>
            <w:r>
              <w:rPr>
                <w:noProof/>
              </w:rPr>
              <w:drawing>
                <wp:inline distT="0" distB="0" distL="0" distR="0" wp14:anchorId="683B6F40" wp14:editId="4B27DBEA">
                  <wp:extent cx="83127" cy="83127"/>
                  <wp:effectExtent l="0" t="0" r="0" b="0"/>
                  <wp:docPr id="16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64"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r>
      <w:tr w:rsidR="007131AB" w14:paraId="2CAC9526" w14:textId="77777777">
        <w:tc>
          <w:tcPr>
            <w:tcW w:w="0" w:type="auto"/>
          </w:tcPr>
          <w:p w14:paraId="525209A1" w14:textId="77777777" w:rsidR="007131AB" w:rsidRDefault="00000000">
            <w:pPr>
              <w:pStyle w:val="Corpodetexto"/>
            </w:pPr>
            <w:r>
              <w:t> </w:t>
            </w:r>
          </w:p>
        </w:tc>
        <w:tc>
          <w:tcPr>
            <w:tcW w:w="0" w:type="auto"/>
          </w:tcPr>
          <w:p w14:paraId="30484D1E" w14:textId="77777777" w:rsidR="007131AB" w:rsidRDefault="00000000">
            <w:pPr>
              <w:pStyle w:val="Corpodetexto"/>
            </w:pPr>
            <w:r>
              <w:t>grupo - excluir</w:t>
            </w:r>
          </w:p>
        </w:tc>
        <w:tc>
          <w:tcPr>
            <w:tcW w:w="0" w:type="auto"/>
          </w:tcPr>
          <w:p w14:paraId="60C33364" w14:textId="77777777" w:rsidR="007131AB" w:rsidRDefault="00000000">
            <w:pPr>
              <w:pStyle w:val="Corpodetexto"/>
            </w:pPr>
            <w:r>
              <w:t>/system/group/*groupid*</w:t>
            </w:r>
          </w:p>
        </w:tc>
        <w:tc>
          <w:tcPr>
            <w:tcW w:w="0" w:type="auto"/>
          </w:tcPr>
          <w:p w14:paraId="3B9765B6" w14:textId="77777777" w:rsidR="007131AB" w:rsidRDefault="00000000">
            <w:pPr>
              <w:jc w:val="center"/>
            </w:pPr>
            <w:r>
              <w:rPr>
                <w:noProof/>
              </w:rPr>
              <w:drawing>
                <wp:inline distT="0" distB="0" distL="0" distR="0" wp14:anchorId="532C8EE7" wp14:editId="6F730729">
                  <wp:extent cx="83127" cy="83127"/>
                  <wp:effectExtent l="0" t="0" r="0" b="0"/>
                  <wp:docPr id="16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65"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3A25BD8D" w14:textId="77777777" w:rsidR="007131AB" w:rsidRDefault="00000000">
            <w:pPr>
              <w:jc w:val="center"/>
            </w:pPr>
            <w:r>
              <w:rPr>
                <w:noProof/>
              </w:rPr>
              <w:drawing>
                <wp:inline distT="0" distB="0" distL="0" distR="0" wp14:anchorId="2AE6A888" wp14:editId="6DDC2DF7">
                  <wp:extent cx="83127" cy="83127"/>
                  <wp:effectExtent l="0" t="0" r="0" b="0"/>
                  <wp:docPr id="16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66"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54E59A2C" w14:textId="77777777" w:rsidR="007131AB" w:rsidRDefault="00000000">
            <w:pPr>
              <w:jc w:val="center"/>
            </w:pPr>
            <w:r>
              <w:rPr>
                <w:noProof/>
              </w:rPr>
              <w:drawing>
                <wp:inline distT="0" distB="0" distL="0" distR="0" wp14:anchorId="32DC3E4A" wp14:editId="464E638A">
                  <wp:extent cx="83127" cy="83127"/>
                  <wp:effectExtent l="0" t="0" r="0" b="0"/>
                  <wp:docPr id="16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67"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07585C8F" w14:textId="77777777" w:rsidR="007131AB" w:rsidRDefault="00000000">
            <w:pPr>
              <w:jc w:val="center"/>
            </w:pPr>
            <w:r>
              <w:rPr>
                <w:noProof/>
              </w:rPr>
              <w:drawing>
                <wp:inline distT="0" distB="0" distL="0" distR="0" wp14:anchorId="484D89FC" wp14:editId="61B3751E">
                  <wp:extent cx="83127" cy="83127"/>
                  <wp:effectExtent l="0" t="0" r="0" b="0"/>
                  <wp:docPr id="16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68"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63E393DE" w14:textId="77777777" w:rsidR="007131AB" w:rsidRDefault="00000000">
            <w:pPr>
              <w:jc w:val="center"/>
            </w:pPr>
            <w:r>
              <w:rPr>
                <w:noProof/>
              </w:rPr>
              <w:drawing>
                <wp:inline distT="0" distB="0" distL="0" distR="0" wp14:anchorId="3CA0E14E" wp14:editId="02F04C46">
                  <wp:extent cx="83127" cy="83127"/>
                  <wp:effectExtent l="0" t="0" r="0" b="0"/>
                  <wp:docPr id="16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69"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r>
      <w:tr w:rsidR="007131AB" w14:paraId="59582A61" w14:textId="77777777">
        <w:tc>
          <w:tcPr>
            <w:tcW w:w="0" w:type="auto"/>
          </w:tcPr>
          <w:p w14:paraId="73E2A30D" w14:textId="77777777" w:rsidR="007131AB" w:rsidRDefault="00000000">
            <w:pPr>
              <w:pStyle w:val="Corpodetexto"/>
            </w:pPr>
            <w:r>
              <w:t> </w:t>
            </w:r>
          </w:p>
        </w:tc>
        <w:tc>
          <w:tcPr>
            <w:tcW w:w="0" w:type="auto"/>
          </w:tcPr>
          <w:p w14:paraId="5896182A" w14:textId="77777777" w:rsidR="007131AB" w:rsidRDefault="00000000">
            <w:pPr>
              <w:pStyle w:val="Corpodetexto"/>
            </w:pPr>
            <w:r>
              <w:t>lista de membros do grupo - todos</w:t>
            </w:r>
          </w:p>
        </w:tc>
        <w:tc>
          <w:tcPr>
            <w:tcW w:w="0" w:type="auto"/>
          </w:tcPr>
          <w:p w14:paraId="1129F993" w14:textId="77777777" w:rsidR="007131AB" w:rsidRDefault="00000000">
            <w:pPr>
              <w:pStyle w:val="Corpodetexto"/>
            </w:pPr>
            <w:r>
              <w:t>/system/groupmembership</w:t>
            </w:r>
          </w:p>
        </w:tc>
        <w:tc>
          <w:tcPr>
            <w:tcW w:w="0" w:type="auto"/>
          </w:tcPr>
          <w:p w14:paraId="1258289D" w14:textId="77777777" w:rsidR="007131AB" w:rsidRDefault="00000000">
            <w:pPr>
              <w:jc w:val="center"/>
            </w:pPr>
            <w:r>
              <w:rPr>
                <w:noProof/>
              </w:rPr>
              <w:drawing>
                <wp:inline distT="0" distB="0" distL="0" distR="0" wp14:anchorId="57AAD239" wp14:editId="4F4FC8C6">
                  <wp:extent cx="136187" cy="136187"/>
                  <wp:effectExtent l="0" t="0" r="0" b="0"/>
                  <wp:docPr id="17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7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B1AC8F4" w14:textId="77777777" w:rsidR="007131AB" w:rsidRDefault="00000000">
            <w:pPr>
              <w:jc w:val="center"/>
            </w:pPr>
            <w:r>
              <w:rPr>
                <w:noProof/>
              </w:rPr>
              <w:drawing>
                <wp:inline distT="0" distB="0" distL="0" distR="0" wp14:anchorId="42D62C45" wp14:editId="2D6D32D4">
                  <wp:extent cx="136187" cy="136187"/>
                  <wp:effectExtent l="0" t="0" r="0" b="0"/>
                  <wp:docPr id="17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7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D9C2224" w14:textId="77777777" w:rsidR="007131AB" w:rsidRDefault="00000000">
            <w:pPr>
              <w:jc w:val="center"/>
            </w:pPr>
            <w:r>
              <w:rPr>
                <w:noProof/>
              </w:rPr>
              <w:drawing>
                <wp:inline distT="0" distB="0" distL="0" distR="0" wp14:anchorId="5143A7BC" wp14:editId="2B86C465">
                  <wp:extent cx="136187" cy="136187"/>
                  <wp:effectExtent l="0" t="0" r="0" b="0"/>
                  <wp:docPr id="17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7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9D68F53" w14:textId="77777777" w:rsidR="007131AB" w:rsidRDefault="00000000">
            <w:pPr>
              <w:jc w:val="center"/>
            </w:pPr>
            <w:r>
              <w:rPr>
                <w:noProof/>
              </w:rPr>
              <w:drawing>
                <wp:inline distT="0" distB="0" distL="0" distR="0" wp14:anchorId="6C291C26" wp14:editId="0029C642">
                  <wp:extent cx="136187" cy="136187"/>
                  <wp:effectExtent l="0" t="0" r="0" b="0"/>
                  <wp:docPr id="17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7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7455199" w14:textId="77777777" w:rsidR="007131AB" w:rsidRDefault="00000000">
            <w:pPr>
              <w:jc w:val="center"/>
            </w:pPr>
            <w:r>
              <w:rPr>
                <w:noProof/>
              </w:rPr>
              <w:drawing>
                <wp:inline distT="0" distB="0" distL="0" distR="0" wp14:anchorId="5DA78D8B" wp14:editId="7FEDF6D8">
                  <wp:extent cx="136187" cy="136187"/>
                  <wp:effectExtent l="0" t="0" r="0" b="0"/>
                  <wp:docPr id="17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7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095C5DE0" w14:textId="77777777">
        <w:tc>
          <w:tcPr>
            <w:tcW w:w="0" w:type="auto"/>
          </w:tcPr>
          <w:p w14:paraId="265EB63D" w14:textId="77777777" w:rsidR="007131AB" w:rsidRDefault="00000000">
            <w:pPr>
              <w:pStyle w:val="Corpodetexto"/>
            </w:pPr>
            <w:r>
              <w:t> </w:t>
            </w:r>
          </w:p>
        </w:tc>
        <w:tc>
          <w:tcPr>
            <w:tcW w:w="0" w:type="auto"/>
          </w:tcPr>
          <w:p w14:paraId="1A820453" w14:textId="77777777" w:rsidR="007131AB" w:rsidRDefault="00000000">
            <w:pPr>
              <w:pStyle w:val="Corpodetexto"/>
            </w:pPr>
            <w:r>
              <w:t>grupo - adiciona</w:t>
            </w:r>
            <w:r>
              <w:lastRenderedPageBreak/>
              <w:t>r membro</w:t>
            </w:r>
          </w:p>
        </w:tc>
        <w:tc>
          <w:tcPr>
            <w:tcW w:w="0" w:type="auto"/>
          </w:tcPr>
          <w:p w14:paraId="08ECA68B" w14:textId="77777777" w:rsidR="007131AB" w:rsidRDefault="00000000">
            <w:pPr>
              <w:pStyle w:val="Corpodetexto"/>
            </w:pPr>
            <w:r>
              <w:lastRenderedPageBreak/>
              <w:t>/system/groupmember</w:t>
            </w:r>
          </w:p>
        </w:tc>
        <w:tc>
          <w:tcPr>
            <w:tcW w:w="0" w:type="auto"/>
          </w:tcPr>
          <w:p w14:paraId="79BDD36C" w14:textId="77777777" w:rsidR="007131AB" w:rsidRDefault="00000000">
            <w:pPr>
              <w:jc w:val="center"/>
            </w:pPr>
            <w:r>
              <w:rPr>
                <w:noProof/>
              </w:rPr>
              <w:drawing>
                <wp:inline distT="0" distB="0" distL="0" distR="0" wp14:anchorId="6723B387" wp14:editId="5FAB3402">
                  <wp:extent cx="83127" cy="83127"/>
                  <wp:effectExtent l="0" t="0" r="0" b="0"/>
                  <wp:docPr id="17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75"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0264C788" w14:textId="77777777" w:rsidR="007131AB" w:rsidRDefault="00000000">
            <w:pPr>
              <w:jc w:val="center"/>
            </w:pPr>
            <w:r>
              <w:rPr>
                <w:noProof/>
              </w:rPr>
              <w:drawing>
                <wp:inline distT="0" distB="0" distL="0" distR="0" wp14:anchorId="45F71521" wp14:editId="32F27C1D">
                  <wp:extent cx="83127" cy="83127"/>
                  <wp:effectExtent l="0" t="0" r="0" b="0"/>
                  <wp:docPr id="17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76"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6F475218" w14:textId="77777777" w:rsidR="007131AB" w:rsidRDefault="00000000">
            <w:pPr>
              <w:jc w:val="center"/>
            </w:pPr>
            <w:r>
              <w:rPr>
                <w:noProof/>
              </w:rPr>
              <w:drawing>
                <wp:inline distT="0" distB="0" distL="0" distR="0" wp14:anchorId="1B90384F" wp14:editId="06CCE507">
                  <wp:extent cx="83127" cy="83127"/>
                  <wp:effectExtent l="0" t="0" r="0" b="0"/>
                  <wp:docPr id="17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77"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1E254A93" w14:textId="77777777" w:rsidR="007131AB" w:rsidRDefault="00000000">
            <w:pPr>
              <w:jc w:val="center"/>
            </w:pPr>
            <w:r>
              <w:rPr>
                <w:noProof/>
              </w:rPr>
              <w:drawing>
                <wp:inline distT="0" distB="0" distL="0" distR="0" wp14:anchorId="7D7AE51A" wp14:editId="6EB4130C">
                  <wp:extent cx="83127" cy="83127"/>
                  <wp:effectExtent l="0" t="0" r="0" b="0"/>
                  <wp:docPr id="17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78"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17AAAA85" w14:textId="77777777" w:rsidR="007131AB" w:rsidRDefault="00000000">
            <w:pPr>
              <w:jc w:val="center"/>
            </w:pPr>
            <w:r>
              <w:rPr>
                <w:noProof/>
              </w:rPr>
              <w:drawing>
                <wp:inline distT="0" distB="0" distL="0" distR="0" wp14:anchorId="0D4BB643" wp14:editId="2C9BE868">
                  <wp:extent cx="83127" cy="83127"/>
                  <wp:effectExtent l="0" t="0" r="0" b="0"/>
                  <wp:docPr id="17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79"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r>
      <w:tr w:rsidR="007131AB" w14:paraId="5FA07D3D" w14:textId="77777777">
        <w:tc>
          <w:tcPr>
            <w:tcW w:w="0" w:type="auto"/>
          </w:tcPr>
          <w:p w14:paraId="378A1EA3" w14:textId="77777777" w:rsidR="007131AB" w:rsidRDefault="00000000">
            <w:pPr>
              <w:pStyle w:val="Corpodetexto"/>
            </w:pPr>
            <w:r>
              <w:t> </w:t>
            </w:r>
          </w:p>
        </w:tc>
        <w:tc>
          <w:tcPr>
            <w:tcW w:w="0" w:type="auto"/>
          </w:tcPr>
          <w:p w14:paraId="48C618E6" w14:textId="77777777" w:rsidR="007131AB" w:rsidRDefault="00000000">
            <w:pPr>
              <w:pStyle w:val="Corpodetexto"/>
            </w:pPr>
            <w:r>
              <w:t>grupo - remover membro</w:t>
            </w:r>
          </w:p>
        </w:tc>
        <w:tc>
          <w:tcPr>
            <w:tcW w:w="0" w:type="auto"/>
          </w:tcPr>
          <w:p w14:paraId="72B6068B" w14:textId="77777777" w:rsidR="007131AB" w:rsidRDefault="00000000">
            <w:pPr>
              <w:pStyle w:val="Corpodetexto"/>
            </w:pPr>
            <w:r>
              <w:t>/system/groupmember</w:t>
            </w:r>
          </w:p>
        </w:tc>
        <w:tc>
          <w:tcPr>
            <w:tcW w:w="0" w:type="auto"/>
          </w:tcPr>
          <w:p w14:paraId="4C25FE47" w14:textId="77777777" w:rsidR="007131AB" w:rsidRDefault="00000000">
            <w:pPr>
              <w:jc w:val="center"/>
            </w:pPr>
            <w:r>
              <w:rPr>
                <w:noProof/>
              </w:rPr>
              <w:drawing>
                <wp:inline distT="0" distB="0" distL="0" distR="0" wp14:anchorId="742F9CDE" wp14:editId="61A1EE9A">
                  <wp:extent cx="83127" cy="83127"/>
                  <wp:effectExtent l="0" t="0" r="0" b="0"/>
                  <wp:docPr id="18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80"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6898C654" w14:textId="77777777" w:rsidR="007131AB" w:rsidRDefault="00000000">
            <w:pPr>
              <w:jc w:val="center"/>
            </w:pPr>
            <w:r>
              <w:rPr>
                <w:noProof/>
              </w:rPr>
              <w:drawing>
                <wp:inline distT="0" distB="0" distL="0" distR="0" wp14:anchorId="1C4B70D3" wp14:editId="15341131">
                  <wp:extent cx="83127" cy="83127"/>
                  <wp:effectExtent l="0" t="0" r="0" b="0"/>
                  <wp:docPr id="18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81"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47FD6ADE" w14:textId="77777777" w:rsidR="007131AB" w:rsidRDefault="00000000">
            <w:pPr>
              <w:jc w:val="center"/>
            </w:pPr>
            <w:r>
              <w:rPr>
                <w:noProof/>
              </w:rPr>
              <w:drawing>
                <wp:inline distT="0" distB="0" distL="0" distR="0" wp14:anchorId="098443AB" wp14:editId="3224B9CF">
                  <wp:extent cx="83127" cy="83127"/>
                  <wp:effectExtent l="0" t="0" r="0" b="0"/>
                  <wp:docPr id="18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82"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5FF9A522" w14:textId="77777777" w:rsidR="007131AB" w:rsidRDefault="00000000">
            <w:pPr>
              <w:jc w:val="center"/>
            </w:pPr>
            <w:r>
              <w:rPr>
                <w:noProof/>
              </w:rPr>
              <w:drawing>
                <wp:inline distT="0" distB="0" distL="0" distR="0" wp14:anchorId="45F90700" wp14:editId="7D8E6BCE">
                  <wp:extent cx="83127" cy="83127"/>
                  <wp:effectExtent l="0" t="0" r="0" b="0"/>
                  <wp:docPr id="18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83"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0740E511" w14:textId="77777777" w:rsidR="007131AB" w:rsidRDefault="00000000">
            <w:pPr>
              <w:jc w:val="center"/>
            </w:pPr>
            <w:r>
              <w:rPr>
                <w:noProof/>
              </w:rPr>
              <w:drawing>
                <wp:inline distT="0" distB="0" distL="0" distR="0" wp14:anchorId="5BCAB1C0" wp14:editId="0A11EC98">
                  <wp:extent cx="83127" cy="83127"/>
                  <wp:effectExtent l="0" t="0" r="0" b="0"/>
                  <wp:docPr id="18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84"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r>
      <w:tr w:rsidR="007131AB" w14:paraId="2E03AE17" w14:textId="77777777">
        <w:tc>
          <w:tcPr>
            <w:tcW w:w="0" w:type="auto"/>
          </w:tcPr>
          <w:p w14:paraId="2AF1729D" w14:textId="77777777" w:rsidR="007131AB" w:rsidRDefault="00000000">
            <w:pPr>
              <w:pStyle w:val="Corpodetexto"/>
            </w:pPr>
            <w:r>
              <w:t> </w:t>
            </w:r>
          </w:p>
        </w:tc>
        <w:tc>
          <w:tcPr>
            <w:tcW w:w="0" w:type="auto"/>
          </w:tcPr>
          <w:p w14:paraId="0BC6C8A1" w14:textId="77777777" w:rsidR="007131AB" w:rsidRDefault="00000000">
            <w:pPr>
              <w:pStyle w:val="Corpodetexto"/>
            </w:pPr>
            <w:r>
              <w:t>grupo - adicionar à função</w:t>
            </w:r>
          </w:p>
        </w:tc>
        <w:tc>
          <w:tcPr>
            <w:tcW w:w="0" w:type="auto"/>
          </w:tcPr>
          <w:p w14:paraId="640B88ED" w14:textId="77777777" w:rsidR="007131AB" w:rsidRDefault="00000000">
            <w:pPr>
              <w:pStyle w:val="Corpodetexto"/>
            </w:pPr>
            <w:r>
              <w:t>/system/rolegroup</w:t>
            </w:r>
          </w:p>
        </w:tc>
        <w:tc>
          <w:tcPr>
            <w:tcW w:w="0" w:type="auto"/>
          </w:tcPr>
          <w:p w14:paraId="2990CE08" w14:textId="77777777" w:rsidR="007131AB" w:rsidRDefault="00000000">
            <w:pPr>
              <w:jc w:val="center"/>
            </w:pPr>
            <w:r>
              <w:rPr>
                <w:noProof/>
              </w:rPr>
              <w:drawing>
                <wp:inline distT="0" distB="0" distL="0" distR="0" wp14:anchorId="6CAE2E86" wp14:editId="713BCA6E">
                  <wp:extent cx="83127" cy="83127"/>
                  <wp:effectExtent l="0" t="0" r="0" b="0"/>
                  <wp:docPr id="18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85"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333CCBE5" w14:textId="77777777" w:rsidR="007131AB" w:rsidRDefault="00000000">
            <w:pPr>
              <w:jc w:val="center"/>
            </w:pPr>
            <w:r>
              <w:rPr>
                <w:noProof/>
              </w:rPr>
              <w:drawing>
                <wp:inline distT="0" distB="0" distL="0" distR="0" wp14:anchorId="1DD1D2A0" wp14:editId="158A16EC">
                  <wp:extent cx="83127" cy="83127"/>
                  <wp:effectExtent l="0" t="0" r="0" b="0"/>
                  <wp:docPr id="18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86"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3E66D281" w14:textId="77777777" w:rsidR="007131AB" w:rsidRDefault="00000000">
            <w:pPr>
              <w:jc w:val="center"/>
            </w:pPr>
            <w:r>
              <w:rPr>
                <w:noProof/>
              </w:rPr>
              <w:drawing>
                <wp:inline distT="0" distB="0" distL="0" distR="0" wp14:anchorId="6D9E2A8E" wp14:editId="67D38D15">
                  <wp:extent cx="83127" cy="83127"/>
                  <wp:effectExtent l="0" t="0" r="0" b="0"/>
                  <wp:docPr id="18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87"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09A66F31" w14:textId="77777777" w:rsidR="007131AB" w:rsidRDefault="00000000">
            <w:pPr>
              <w:jc w:val="center"/>
            </w:pPr>
            <w:r>
              <w:rPr>
                <w:noProof/>
              </w:rPr>
              <w:drawing>
                <wp:inline distT="0" distB="0" distL="0" distR="0" wp14:anchorId="39D85671" wp14:editId="3B78F189">
                  <wp:extent cx="83127" cy="83127"/>
                  <wp:effectExtent l="0" t="0" r="0" b="0"/>
                  <wp:docPr id="18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88"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5104537C" w14:textId="77777777" w:rsidR="007131AB" w:rsidRDefault="00000000">
            <w:pPr>
              <w:jc w:val="center"/>
            </w:pPr>
            <w:r>
              <w:rPr>
                <w:noProof/>
              </w:rPr>
              <w:drawing>
                <wp:inline distT="0" distB="0" distL="0" distR="0" wp14:anchorId="29D6EF5C" wp14:editId="35A9670D">
                  <wp:extent cx="83127" cy="83127"/>
                  <wp:effectExtent l="0" t="0" r="0" b="0"/>
                  <wp:docPr id="18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89"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r>
      <w:tr w:rsidR="007131AB" w14:paraId="4C59FA65" w14:textId="77777777">
        <w:tc>
          <w:tcPr>
            <w:tcW w:w="0" w:type="auto"/>
          </w:tcPr>
          <w:p w14:paraId="5E3A6D5D" w14:textId="77777777" w:rsidR="007131AB" w:rsidRDefault="00000000">
            <w:pPr>
              <w:pStyle w:val="Corpodetexto"/>
            </w:pPr>
            <w:r>
              <w:t> </w:t>
            </w:r>
          </w:p>
        </w:tc>
        <w:tc>
          <w:tcPr>
            <w:tcW w:w="0" w:type="auto"/>
          </w:tcPr>
          <w:p w14:paraId="02826DCB" w14:textId="77777777" w:rsidR="007131AB" w:rsidRDefault="00000000">
            <w:pPr>
              <w:pStyle w:val="Corpodetexto"/>
            </w:pPr>
            <w:r>
              <w:t>grupo - remover da função</w:t>
            </w:r>
          </w:p>
        </w:tc>
        <w:tc>
          <w:tcPr>
            <w:tcW w:w="0" w:type="auto"/>
          </w:tcPr>
          <w:p w14:paraId="60BAB287" w14:textId="77777777" w:rsidR="007131AB" w:rsidRDefault="00000000">
            <w:pPr>
              <w:pStyle w:val="Corpodetexto"/>
            </w:pPr>
            <w:r>
              <w:t>/system/rolegroup</w:t>
            </w:r>
          </w:p>
        </w:tc>
        <w:tc>
          <w:tcPr>
            <w:tcW w:w="0" w:type="auto"/>
          </w:tcPr>
          <w:p w14:paraId="755FBE35" w14:textId="77777777" w:rsidR="007131AB" w:rsidRDefault="00000000">
            <w:pPr>
              <w:jc w:val="center"/>
            </w:pPr>
            <w:r>
              <w:rPr>
                <w:noProof/>
              </w:rPr>
              <w:drawing>
                <wp:inline distT="0" distB="0" distL="0" distR="0" wp14:anchorId="3EE33444" wp14:editId="2D58E6AD">
                  <wp:extent cx="83127" cy="83127"/>
                  <wp:effectExtent l="0" t="0" r="0" b="0"/>
                  <wp:docPr id="19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90"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7510EDF0" w14:textId="77777777" w:rsidR="007131AB" w:rsidRDefault="00000000">
            <w:pPr>
              <w:jc w:val="center"/>
            </w:pPr>
            <w:r>
              <w:rPr>
                <w:noProof/>
              </w:rPr>
              <w:drawing>
                <wp:inline distT="0" distB="0" distL="0" distR="0" wp14:anchorId="469649BF" wp14:editId="0E98087F">
                  <wp:extent cx="83127" cy="83127"/>
                  <wp:effectExtent l="0" t="0" r="0" b="0"/>
                  <wp:docPr id="19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91"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2585059A" w14:textId="77777777" w:rsidR="007131AB" w:rsidRDefault="00000000">
            <w:pPr>
              <w:jc w:val="center"/>
            </w:pPr>
            <w:r>
              <w:rPr>
                <w:noProof/>
              </w:rPr>
              <w:drawing>
                <wp:inline distT="0" distB="0" distL="0" distR="0" wp14:anchorId="798A9705" wp14:editId="54D0A56F">
                  <wp:extent cx="83127" cy="83127"/>
                  <wp:effectExtent l="0" t="0" r="0" b="0"/>
                  <wp:docPr id="19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92"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7B34B0B2" w14:textId="77777777" w:rsidR="007131AB" w:rsidRDefault="00000000">
            <w:pPr>
              <w:jc w:val="center"/>
            </w:pPr>
            <w:r>
              <w:rPr>
                <w:noProof/>
              </w:rPr>
              <w:drawing>
                <wp:inline distT="0" distB="0" distL="0" distR="0" wp14:anchorId="63676EA9" wp14:editId="120D3359">
                  <wp:extent cx="83127" cy="83127"/>
                  <wp:effectExtent l="0" t="0" r="0" b="0"/>
                  <wp:docPr id="19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93"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2F6B8F02" w14:textId="77777777" w:rsidR="007131AB" w:rsidRDefault="00000000">
            <w:pPr>
              <w:jc w:val="center"/>
            </w:pPr>
            <w:r>
              <w:rPr>
                <w:noProof/>
              </w:rPr>
              <w:drawing>
                <wp:inline distT="0" distB="0" distL="0" distR="0" wp14:anchorId="1F778AAA" wp14:editId="480F717A">
                  <wp:extent cx="83127" cy="83127"/>
                  <wp:effectExtent l="0" t="0" r="0" b="0"/>
                  <wp:docPr id="19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194" name="Picture" descr="C:/Users/samue/WebScrapper/HelpArcher-to-pdf/images/6764dba5344b5832d63257da704809e7.png"/>
                          <pic:cNvPicPr>
                            <a:picLocks noChangeAspect="1" noChangeArrowheads="1"/>
                          </pic:cNvPicPr>
                        </pic:nvPicPr>
                        <pic:blipFill>
                          <a:blip r:embed="rId20"/>
                          <a:stretch>
                            <a:fillRect/>
                          </a:stretch>
                        </pic:blipFill>
                        <pic:spPr bwMode="auto">
                          <a:xfrm>
                            <a:off x="0" y="0"/>
                            <a:ext cx="83127" cy="83127"/>
                          </a:xfrm>
                          <a:prstGeom prst="rect">
                            <a:avLst/>
                          </a:prstGeom>
                          <a:noFill/>
                          <a:ln w="9525">
                            <a:noFill/>
                            <a:headEnd/>
                            <a:tailEnd/>
                          </a:ln>
                        </pic:spPr>
                      </pic:pic>
                    </a:graphicData>
                  </a:graphic>
                </wp:inline>
              </w:drawing>
            </w:r>
          </w:p>
        </w:tc>
      </w:tr>
      <w:tr w:rsidR="007131AB" w14:paraId="31FBE8FD" w14:textId="77777777">
        <w:tc>
          <w:tcPr>
            <w:tcW w:w="0" w:type="auto"/>
          </w:tcPr>
          <w:p w14:paraId="32E7D726" w14:textId="77777777" w:rsidR="007131AB" w:rsidRDefault="00000000">
            <w:pPr>
              <w:pStyle w:val="Corpodetexto"/>
            </w:pPr>
            <w:r>
              <w:t>Função</w:t>
            </w:r>
          </w:p>
        </w:tc>
        <w:tc>
          <w:tcPr>
            <w:tcW w:w="0" w:type="auto"/>
          </w:tcPr>
          <w:p w14:paraId="03359A36" w14:textId="77777777" w:rsidR="007131AB" w:rsidRDefault="00000000">
            <w:pPr>
              <w:pStyle w:val="Corpodetexto"/>
            </w:pPr>
            <w:r>
              <w:t>função – todas</w:t>
            </w:r>
          </w:p>
        </w:tc>
        <w:tc>
          <w:tcPr>
            <w:tcW w:w="0" w:type="auto"/>
          </w:tcPr>
          <w:p w14:paraId="3A69AF15" w14:textId="77777777" w:rsidR="007131AB" w:rsidRDefault="00000000">
            <w:pPr>
              <w:pStyle w:val="Corpodetexto"/>
            </w:pPr>
            <w:r>
              <w:t>/system/role</w:t>
            </w:r>
          </w:p>
        </w:tc>
        <w:tc>
          <w:tcPr>
            <w:tcW w:w="0" w:type="auto"/>
          </w:tcPr>
          <w:p w14:paraId="036E8B95" w14:textId="77777777" w:rsidR="007131AB" w:rsidRDefault="00000000">
            <w:pPr>
              <w:jc w:val="center"/>
            </w:pPr>
            <w:r>
              <w:rPr>
                <w:noProof/>
              </w:rPr>
              <w:drawing>
                <wp:inline distT="0" distB="0" distL="0" distR="0" wp14:anchorId="1381275F" wp14:editId="5CD01704">
                  <wp:extent cx="136187" cy="136187"/>
                  <wp:effectExtent l="0" t="0" r="0" b="0"/>
                  <wp:docPr id="195"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95"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42ED7A2B" w14:textId="77777777" w:rsidR="007131AB" w:rsidRDefault="00000000">
            <w:pPr>
              <w:jc w:val="center"/>
            </w:pPr>
            <w:r>
              <w:rPr>
                <w:noProof/>
              </w:rPr>
              <w:drawing>
                <wp:inline distT="0" distB="0" distL="0" distR="0" wp14:anchorId="360FD470" wp14:editId="18559A51">
                  <wp:extent cx="136187" cy="136187"/>
                  <wp:effectExtent l="0" t="0" r="0" b="0"/>
                  <wp:docPr id="19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9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B748F73" w14:textId="77777777" w:rsidR="007131AB" w:rsidRDefault="00000000">
            <w:pPr>
              <w:jc w:val="center"/>
            </w:pPr>
            <w:r>
              <w:rPr>
                <w:noProof/>
              </w:rPr>
              <w:drawing>
                <wp:inline distT="0" distB="0" distL="0" distR="0" wp14:anchorId="270DCFCC" wp14:editId="57E98BB1">
                  <wp:extent cx="136187" cy="136187"/>
                  <wp:effectExtent l="0" t="0" r="0" b="0"/>
                  <wp:docPr id="197"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97"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1B001B9" w14:textId="77777777" w:rsidR="007131AB" w:rsidRDefault="00000000">
            <w:pPr>
              <w:jc w:val="center"/>
            </w:pPr>
            <w:r>
              <w:rPr>
                <w:noProof/>
              </w:rPr>
              <w:drawing>
                <wp:inline distT="0" distB="0" distL="0" distR="0" wp14:anchorId="35A0E330" wp14:editId="783872C3">
                  <wp:extent cx="136187" cy="136187"/>
                  <wp:effectExtent l="0" t="0" r="0" b="0"/>
                  <wp:docPr id="198"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98"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483EF2F8" w14:textId="77777777" w:rsidR="007131AB" w:rsidRDefault="00000000">
            <w:pPr>
              <w:jc w:val="center"/>
            </w:pPr>
            <w:r>
              <w:rPr>
                <w:noProof/>
              </w:rPr>
              <w:drawing>
                <wp:inline distT="0" distB="0" distL="0" distR="0" wp14:anchorId="2897AA3D" wp14:editId="5D6AA253">
                  <wp:extent cx="136187" cy="136187"/>
                  <wp:effectExtent l="0" t="0" r="0" b="0"/>
                  <wp:docPr id="199"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199"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5041B2FF" w14:textId="77777777">
        <w:tc>
          <w:tcPr>
            <w:tcW w:w="0" w:type="auto"/>
          </w:tcPr>
          <w:p w14:paraId="28260409" w14:textId="77777777" w:rsidR="007131AB" w:rsidRDefault="00000000">
            <w:pPr>
              <w:pStyle w:val="Corpodetexto"/>
            </w:pPr>
            <w:r>
              <w:t> </w:t>
            </w:r>
          </w:p>
        </w:tc>
        <w:tc>
          <w:tcPr>
            <w:tcW w:w="0" w:type="auto"/>
          </w:tcPr>
          <w:p w14:paraId="557583BE" w14:textId="77777777" w:rsidR="007131AB" w:rsidRDefault="00000000">
            <w:pPr>
              <w:pStyle w:val="Corpodetexto"/>
            </w:pPr>
            <w:r>
              <w:t>função - por ID de usuário</w:t>
            </w:r>
          </w:p>
        </w:tc>
        <w:tc>
          <w:tcPr>
            <w:tcW w:w="0" w:type="auto"/>
          </w:tcPr>
          <w:p w14:paraId="184BEBE3" w14:textId="77777777" w:rsidR="007131AB" w:rsidRDefault="00000000">
            <w:pPr>
              <w:pStyle w:val="Corpodetexto"/>
            </w:pPr>
            <w:r>
              <w:t>/system/role/user/*userid*</w:t>
            </w:r>
          </w:p>
        </w:tc>
        <w:tc>
          <w:tcPr>
            <w:tcW w:w="0" w:type="auto"/>
          </w:tcPr>
          <w:p w14:paraId="33A53177" w14:textId="77777777" w:rsidR="007131AB" w:rsidRDefault="00000000">
            <w:pPr>
              <w:jc w:val="center"/>
            </w:pPr>
            <w:r>
              <w:rPr>
                <w:noProof/>
              </w:rPr>
              <w:drawing>
                <wp:inline distT="0" distB="0" distL="0" distR="0" wp14:anchorId="5EE244E2" wp14:editId="2979802C">
                  <wp:extent cx="136187" cy="136187"/>
                  <wp:effectExtent l="0" t="0" r="0" b="0"/>
                  <wp:docPr id="20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0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63677F70" w14:textId="77777777" w:rsidR="007131AB" w:rsidRDefault="00000000">
            <w:pPr>
              <w:jc w:val="center"/>
            </w:pPr>
            <w:r>
              <w:rPr>
                <w:noProof/>
              </w:rPr>
              <w:drawing>
                <wp:inline distT="0" distB="0" distL="0" distR="0" wp14:anchorId="3536EB4E" wp14:editId="16EDE894">
                  <wp:extent cx="136187" cy="136187"/>
                  <wp:effectExtent l="0" t="0" r="0" b="0"/>
                  <wp:docPr id="20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0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490EA65" w14:textId="77777777" w:rsidR="007131AB" w:rsidRDefault="00000000">
            <w:pPr>
              <w:jc w:val="center"/>
            </w:pPr>
            <w:r>
              <w:rPr>
                <w:noProof/>
              </w:rPr>
              <w:drawing>
                <wp:inline distT="0" distB="0" distL="0" distR="0" wp14:anchorId="4000360E" wp14:editId="63268B14">
                  <wp:extent cx="136187" cy="136187"/>
                  <wp:effectExtent l="0" t="0" r="0" b="0"/>
                  <wp:docPr id="20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0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67CDE17" w14:textId="77777777" w:rsidR="007131AB" w:rsidRDefault="00000000">
            <w:pPr>
              <w:jc w:val="center"/>
            </w:pPr>
            <w:r>
              <w:rPr>
                <w:noProof/>
              </w:rPr>
              <w:drawing>
                <wp:inline distT="0" distB="0" distL="0" distR="0" wp14:anchorId="58B26FDB" wp14:editId="507A0C7C">
                  <wp:extent cx="136187" cy="136187"/>
                  <wp:effectExtent l="0" t="0" r="0" b="0"/>
                  <wp:docPr id="20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0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4F60D113" w14:textId="77777777" w:rsidR="007131AB" w:rsidRDefault="00000000">
            <w:pPr>
              <w:jc w:val="center"/>
            </w:pPr>
            <w:r>
              <w:rPr>
                <w:noProof/>
              </w:rPr>
              <w:drawing>
                <wp:inline distT="0" distB="0" distL="0" distR="0" wp14:anchorId="753DC869" wp14:editId="5E3E5C67">
                  <wp:extent cx="136187" cy="136187"/>
                  <wp:effectExtent l="0" t="0" r="0" b="0"/>
                  <wp:docPr id="20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0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4E546AA1" w14:textId="77777777">
        <w:tc>
          <w:tcPr>
            <w:tcW w:w="0" w:type="auto"/>
          </w:tcPr>
          <w:p w14:paraId="037CCC76" w14:textId="77777777" w:rsidR="007131AB" w:rsidRDefault="00000000">
            <w:pPr>
              <w:pStyle w:val="Corpodetexto"/>
            </w:pPr>
            <w:r>
              <w:t> </w:t>
            </w:r>
          </w:p>
        </w:tc>
        <w:tc>
          <w:tcPr>
            <w:tcW w:w="0" w:type="auto"/>
          </w:tcPr>
          <w:p w14:paraId="65BC8CF4" w14:textId="77777777" w:rsidR="007131AB" w:rsidRDefault="00000000">
            <w:pPr>
              <w:pStyle w:val="Corpodetexto"/>
            </w:pPr>
            <w:r>
              <w:t>função - listas de membros</w:t>
            </w:r>
          </w:p>
        </w:tc>
        <w:tc>
          <w:tcPr>
            <w:tcW w:w="0" w:type="auto"/>
          </w:tcPr>
          <w:p w14:paraId="0D784E6D" w14:textId="77777777" w:rsidR="007131AB" w:rsidRDefault="00000000">
            <w:pPr>
              <w:pStyle w:val="Corpodetexto"/>
            </w:pPr>
            <w:r>
              <w:t>/system/role</w:t>
            </w:r>
          </w:p>
        </w:tc>
        <w:tc>
          <w:tcPr>
            <w:tcW w:w="0" w:type="auto"/>
          </w:tcPr>
          <w:p w14:paraId="5B6560A5" w14:textId="77777777" w:rsidR="007131AB" w:rsidRDefault="00000000">
            <w:pPr>
              <w:jc w:val="center"/>
            </w:pPr>
            <w:r>
              <w:rPr>
                <w:noProof/>
              </w:rPr>
              <w:drawing>
                <wp:inline distT="0" distB="0" distL="0" distR="0" wp14:anchorId="196BC9CA" wp14:editId="57291336">
                  <wp:extent cx="136187" cy="136187"/>
                  <wp:effectExtent l="0" t="0" r="0" b="0"/>
                  <wp:docPr id="205"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05"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B398ADB" w14:textId="77777777" w:rsidR="007131AB" w:rsidRDefault="00000000">
            <w:pPr>
              <w:jc w:val="center"/>
            </w:pPr>
            <w:r>
              <w:rPr>
                <w:noProof/>
              </w:rPr>
              <w:drawing>
                <wp:inline distT="0" distB="0" distL="0" distR="0" wp14:anchorId="5DD2EDBC" wp14:editId="7FF72D72">
                  <wp:extent cx="136187" cy="136187"/>
                  <wp:effectExtent l="0" t="0" r="0" b="0"/>
                  <wp:docPr id="20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0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4990E97F" w14:textId="77777777" w:rsidR="007131AB" w:rsidRDefault="00000000">
            <w:pPr>
              <w:jc w:val="center"/>
            </w:pPr>
            <w:r>
              <w:rPr>
                <w:noProof/>
              </w:rPr>
              <w:drawing>
                <wp:inline distT="0" distB="0" distL="0" distR="0" wp14:anchorId="48975AAF" wp14:editId="717ED78B">
                  <wp:extent cx="136187" cy="136187"/>
                  <wp:effectExtent l="0" t="0" r="0" b="0"/>
                  <wp:docPr id="207"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07"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75A833A" w14:textId="77777777" w:rsidR="007131AB" w:rsidRDefault="00000000">
            <w:pPr>
              <w:jc w:val="center"/>
            </w:pPr>
            <w:r>
              <w:rPr>
                <w:noProof/>
              </w:rPr>
              <w:drawing>
                <wp:inline distT="0" distB="0" distL="0" distR="0" wp14:anchorId="2A1FE5E2" wp14:editId="24C2E8A5">
                  <wp:extent cx="136187" cy="136187"/>
                  <wp:effectExtent l="0" t="0" r="0" b="0"/>
                  <wp:docPr id="208"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08"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46693CF5" w14:textId="77777777" w:rsidR="007131AB" w:rsidRDefault="00000000">
            <w:pPr>
              <w:jc w:val="center"/>
            </w:pPr>
            <w:r>
              <w:rPr>
                <w:noProof/>
              </w:rPr>
              <w:drawing>
                <wp:inline distT="0" distB="0" distL="0" distR="0" wp14:anchorId="6463B7BD" wp14:editId="608CB788">
                  <wp:extent cx="136187" cy="136187"/>
                  <wp:effectExtent l="0" t="0" r="0" b="0"/>
                  <wp:docPr id="209"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09"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01B2E1A0" w14:textId="77777777">
        <w:tc>
          <w:tcPr>
            <w:tcW w:w="0" w:type="auto"/>
          </w:tcPr>
          <w:p w14:paraId="178B8459" w14:textId="77777777" w:rsidR="007131AB" w:rsidRDefault="00000000">
            <w:pPr>
              <w:pStyle w:val="Corpodetexto"/>
            </w:pPr>
            <w:r>
              <w:t> </w:t>
            </w:r>
          </w:p>
        </w:tc>
        <w:tc>
          <w:tcPr>
            <w:tcW w:w="0" w:type="auto"/>
          </w:tcPr>
          <w:p w14:paraId="5E610659" w14:textId="77777777" w:rsidR="007131AB" w:rsidRDefault="00000000">
            <w:pPr>
              <w:pStyle w:val="Corpodetexto"/>
            </w:pPr>
            <w:r>
              <w:t>função - criar</w:t>
            </w:r>
          </w:p>
        </w:tc>
        <w:tc>
          <w:tcPr>
            <w:tcW w:w="0" w:type="auto"/>
          </w:tcPr>
          <w:p w14:paraId="4B3D7121" w14:textId="77777777" w:rsidR="007131AB" w:rsidRDefault="00000000">
            <w:pPr>
              <w:pStyle w:val="Corpodetexto"/>
            </w:pPr>
            <w:r>
              <w:t>/system/role</w:t>
            </w:r>
          </w:p>
        </w:tc>
        <w:tc>
          <w:tcPr>
            <w:tcW w:w="0" w:type="auto"/>
          </w:tcPr>
          <w:p w14:paraId="0F29CEF1" w14:textId="77777777" w:rsidR="007131AB" w:rsidRDefault="00000000">
            <w:pPr>
              <w:jc w:val="center"/>
            </w:pPr>
            <w:r>
              <w:rPr>
                <w:noProof/>
              </w:rPr>
              <w:drawing>
                <wp:inline distT="0" distB="0" distL="0" distR="0" wp14:anchorId="1169CF80" wp14:editId="234A14FA">
                  <wp:extent cx="134753" cy="134753"/>
                  <wp:effectExtent l="0" t="0" r="0" b="0"/>
                  <wp:docPr id="21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1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1F49FC2" w14:textId="77777777" w:rsidR="007131AB" w:rsidRDefault="00000000">
            <w:pPr>
              <w:jc w:val="center"/>
            </w:pPr>
            <w:r>
              <w:rPr>
                <w:noProof/>
              </w:rPr>
              <w:drawing>
                <wp:inline distT="0" distB="0" distL="0" distR="0" wp14:anchorId="6C138C7D" wp14:editId="4501972A">
                  <wp:extent cx="134753" cy="134753"/>
                  <wp:effectExtent l="0" t="0" r="0" b="0"/>
                  <wp:docPr id="21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1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0A1B5C3" w14:textId="77777777" w:rsidR="007131AB" w:rsidRDefault="00000000">
            <w:pPr>
              <w:jc w:val="center"/>
            </w:pPr>
            <w:r>
              <w:rPr>
                <w:noProof/>
              </w:rPr>
              <w:drawing>
                <wp:inline distT="0" distB="0" distL="0" distR="0" wp14:anchorId="6910F48E" wp14:editId="4A82E4AB">
                  <wp:extent cx="134753" cy="134753"/>
                  <wp:effectExtent l="0" t="0" r="0" b="0"/>
                  <wp:docPr id="21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1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6C6BCFA" w14:textId="77777777" w:rsidR="007131AB" w:rsidRDefault="00000000">
            <w:pPr>
              <w:jc w:val="center"/>
            </w:pPr>
            <w:r>
              <w:rPr>
                <w:noProof/>
              </w:rPr>
              <w:drawing>
                <wp:inline distT="0" distB="0" distL="0" distR="0" wp14:anchorId="1A8B6258" wp14:editId="704884DC">
                  <wp:extent cx="134753" cy="134753"/>
                  <wp:effectExtent l="0" t="0" r="0" b="0"/>
                  <wp:docPr id="21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1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14C9311" w14:textId="77777777" w:rsidR="007131AB" w:rsidRDefault="00000000">
            <w:pPr>
              <w:jc w:val="center"/>
            </w:pPr>
            <w:r>
              <w:rPr>
                <w:noProof/>
              </w:rPr>
              <w:drawing>
                <wp:inline distT="0" distB="0" distL="0" distR="0" wp14:anchorId="291DE349" wp14:editId="7AA528A1">
                  <wp:extent cx="134753" cy="134753"/>
                  <wp:effectExtent l="0" t="0" r="0" b="0"/>
                  <wp:docPr id="21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1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4157A587" w14:textId="77777777">
        <w:tc>
          <w:tcPr>
            <w:tcW w:w="0" w:type="auto"/>
          </w:tcPr>
          <w:p w14:paraId="4686608F" w14:textId="77777777" w:rsidR="007131AB" w:rsidRDefault="00000000">
            <w:pPr>
              <w:pStyle w:val="Corpodetexto"/>
            </w:pPr>
            <w:r>
              <w:t> </w:t>
            </w:r>
          </w:p>
        </w:tc>
        <w:tc>
          <w:tcPr>
            <w:tcW w:w="0" w:type="auto"/>
          </w:tcPr>
          <w:p w14:paraId="2C3338F3" w14:textId="77777777" w:rsidR="007131AB" w:rsidRDefault="00000000">
            <w:pPr>
              <w:pStyle w:val="Corpodetexto"/>
            </w:pPr>
            <w:r>
              <w:t>função - atualizar</w:t>
            </w:r>
          </w:p>
        </w:tc>
        <w:tc>
          <w:tcPr>
            <w:tcW w:w="0" w:type="auto"/>
          </w:tcPr>
          <w:p w14:paraId="441C9B71" w14:textId="77777777" w:rsidR="007131AB" w:rsidRDefault="00000000">
            <w:pPr>
              <w:pStyle w:val="Corpodetexto"/>
            </w:pPr>
            <w:r>
              <w:t>/system/role</w:t>
            </w:r>
          </w:p>
        </w:tc>
        <w:tc>
          <w:tcPr>
            <w:tcW w:w="0" w:type="auto"/>
          </w:tcPr>
          <w:p w14:paraId="18841DBD" w14:textId="77777777" w:rsidR="007131AB" w:rsidRDefault="00000000">
            <w:pPr>
              <w:jc w:val="center"/>
            </w:pPr>
            <w:r>
              <w:rPr>
                <w:noProof/>
              </w:rPr>
              <w:drawing>
                <wp:inline distT="0" distB="0" distL="0" distR="0" wp14:anchorId="2D14A2C6" wp14:editId="0BB54A31">
                  <wp:extent cx="134753" cy="134753"/>
                  <wp:effectExtent l="0" t="0" r="0" b="0"/>
                  <wp:docPr id="21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1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F758D6A" w14:textId="77777777" w:rsidR="007131AB" w:rsidRDefault="00000000">
            <w:pPr>
              <w:jc w:val="center"/>
            </w:pPr>
            <w:r>
              <w:rPr>
                <w:noProof/>
              </w:rPr>
              <w:drawing>
                <wp:inline distT="0" distB="0" distL="0" distR="0" wp14:anchorId="44EBFF7C" wp14:editId="2CB50F0A">
                  <wp:extent cx="134753" cy="134753"/>
                  <wp:effectExtent l="0" t="0" r="0" b="0"/>
                  <wp:docPr id="21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1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BBEE65C" w14:textId="77777777" w:rsidR="007131AB" w:rsidRDefault="00000000">
            <w:pPr>
              <w:jc w:val="center"/>
            </w:pPr>
            <w:r>
              <w:rPr>
                <w:noProof/>
              </w:rPr>
              <w:drawing>
                <wp:inline distT="0" distB="0" distL="0" distR="0" wp14:anchorId="390EC80D" wp14:editId="071D7743">
                  <wp:extent cx="134753" cy="134753"/>
                  <wp:effectExtent l="0" t="0" r="0" b="0"/>
                  <wp:docPr id="21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1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59842DE" w14:textId="77777777" w:rsidR="007131AB" w:rsidRDefault="00000000">
            <w:pPr>
              <w:jc w:val="center"/>
            </w:pPr>
            <w:r>
              <w:rPr>
                <w:noProof/>
              </w:rPr>
              <w:drawing>
                <wp:inline distT="0" distB="0" distL="0" distR="0" wp14:anchorId="10750555" wp14:editId="745A45FF">
                  <wp:extent cx="134753" cy="134753"/>
                  <wp:effectExtent l="0" t="0" r="0" b="0"/>
                  <wp:docPr id="21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1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D4A2AC6" w14:textId="77777777" w:rsidR="007131AB" w:rsidRDefault="00000000">
            <w:pPr>
              <w:jc w:val="center"/>
            </w:pPr>
            <w:r>
              <w:rPr>
                <w:noProof/>
              </w:rPr>
              <w:drawing>
                <wp:inline distT="0" distB="0" distL="0" distR="0" wp14:anchorId="463C49B6" wp14:editId="11E4B18C">
                  <wp:extent cx="134753" cy="134753"/>
                  <wp:effectExtent l="0" t="0" r="0" b="0"/>
                  <wp:docPr id="21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1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3FD51583" w14:textId="77777777">
        <w:tc>
          <w:tcPr>
            <w:tcW w:w="0" w:type="auto"/>
          </w:tcPr>
          <w:p w14:paraId="5A75FD57" w14:textId="77777777" w:rsidR="007131AB" w:rsidRDefault="00000000">
            <w:pPr>
              <w:pStyle w:val="Corpodetexto"/>
            </w:pPr>
            <w:r>
              <w:t> </w:t>
            </w:r>
          </w:p>
        </w:tc>
        <w:tc>
          <w:tcPr>
            <w:tcW w:w="0" w:type="auto"/>
          </w:tcPr>
          <w:p w14:paraId="7B84CF83" w14:textId="77777777" w:rsidR="007131AB" w:rsidRDefault="00000000">
            <w:pPr>
              <w:pStyle w:val="Corpodetexto"/>
            </w:pPr>
            <w:r>
              <w:t>função - excluir</w:t>
            </w:r>
          </w:p>
        </w:tc>
        <w:tc>
          <w:tcPr>
            <w:tcW w:w="0" w:type="auto"/>
          </w:tcPr>
          <w:p w14:paraId="3119DDC9" w14:textId="77777777" w:rsidR="007131AB" w:rsidRDefault="00000000">
            <w:pPr>
              <w:pStyle w:val="Corpodetexto"/>
            </w:pPr>
            <w:r>
              <w:t>/system/role/*roleid*</w:t>
            </w:r>
          </w:p>
        </w:tc>
        <w:tc>
          <w:tcPr>
            <w:tcW w:w="0" w:type="auto"/>
          </w:tcPr>
          <w:p w14:paraId="485E31F9" w14:textId="77777777" w:rsidR="007131AB" w:rsidRDefault="00000000">
            <w:pPr>
              <w:jc w:val="center"/>
            </w:pPr>
            <w:r>
              <w:rPr>
                <w:noProof/>
              </w:rPr>
              <w:drawing>
                <wp:inline distT="0" distB="0" distL="0" distR="0" wp14:anchorId="0D7C06F4" wp14:editId="6A236FDE">
                  <wp:extent cx="134753" cy="134753"/>
                  <wp:effectExtent l="0" t="0" r="0" b="0"/>
                  <wp:docPr id="22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2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0B00202" w14:textId="77777777" w:rsidR="007131AB" w:rsidRDefault="00000000">
            <w:pPr>
              <w:jc w:val="center"/>
            </w:pPr>
            <w:r>
              <w:rPr>
                <w:noProof/>
              </w:rPr>
              <w:drawing>
                <wp:inline distT="0" distB="0" distL="0" distR="0" wp14:anchorId="6C877E73" wp14:editId="250AE3B6">
                  <wp:extent cx="134753" cy="134753"/>
                  <wp:effectExtent l="0" t="0" r="0" b="0"/>
                  <wp:docPr id="22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2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B49FDC9" w14:textId="77777777" w:rsidR="007131AB" w:rsidRDefault="00000000">
            <w:pPr>
              <w:jc w:val="center"/>
            </w:pPr>
            <w:r>
              <w:rPr>
                <w:noProof/>
              </w:rPr>
              <w:drawing>
                <wp:inline distT="0" distB="0" distL="0" distR="0" wp14:anchorId="2DCE802E" wp14:editId="66182DFD">
                  <wp:extent cx="134753" cy="134753"/>
                  <wp:effectExtent l="0" t="0" r="0" b="0"/>
                  <wp:docPr id="22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2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099F9E9" w14:textId="77777777" w:rsidR="007131AB" w:rsidRDefault="00000000">
            <w:pPr>
              <w:jc w:val="center"/>
            </w:pPr>
            <w:r>
              <w:rPr>
                <w:noProof/>
              </w:rPr>
              <w:drawing>
                <wp:inline distT="0" distB="0" distL="0" distR="0" wp14:anchorId="48A9357A" wp14:editId="1E7558BF">
                  <wp:extent cx="134753" cy="134753"/>
                  <wp:effectExtent l="0" t="0" r="0" b="0"/>
                  <wp:docPr id="22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2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E153D14" w14:textId="77777777" w:rsidR="007131AB" w:rsidRDefault="00000000">
            <w:pPr>
              <w:jc w:val="center"/>
            </w:pPr>
            <w:r>
              <w:rPr>
                <w:noProof/>
              </w:rPr>
              <w:drawing>
                <wp:inline distT="0" distB="0" distL="0" distR="0" wp14:anchorId="16DA5F8C" wp14:editId="52902E43">
                  <wp:extent cx="134753" cy="134753"/>
                  <wp:effectExtent l="0" t="0" r="0" b="0"/>
                  <wp:docPr id="22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2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6F0C8EE5" w14:textId="77777777">
        <w:tc>
          <w:tcPr>
            <w:tcW w:w="0" w:type="auto"/>
          </w:tcPr>
          <w:p w14:paraId="6CA71622" w14:textId="04962B55" w:rsidR="007131AB" w:rsidRDefault="00000000">
            <w:pPr>
              <w:pStyle w:val="Corpodetexto"/>
            </w:pPr>
            <w:hyperlink r:id="rId112">
              <w:r>
                <w:rPr>
                  <w:rStyle w:val="Hyperlink"/>
                </w:rPr>
                <w:t>Grupo de usuários selecionado</w:t>
              </w:r>
            </w:hyperlink>
          </w:p>
        </w:tc>
        <w:tc>
          <w:tcPr>
            <w:tcW w:w="0" w:type="auto"/>
          </w:tcPr>
          <w:p w14:paraId="6109047F" w14:textId="77777777" w:rsidR="007131AB" w:rsidRDefault="00000000">
            <w:pPr>
              <w:pStyle w:val="Corpodetexto"/>
            </w:pPr>
            <w:r>
              <w:t>grupo de usuários selecionado - por ID de campo</w:t>
            </w:r>
          </w:p>
        </w:tc>
        <w:tc>
          <w:tcPr>
            <w:tcW w:w="0" w:type="auto"/>
          </w:tcPr>
          <w:p w14:paraId="31FE5694" w14:textId="77777777" w:rsidR="007131AB" w:rsidRDefault="00000000">
            <w:pPr>
              <w:pStyle w:val="Corpodetexto"/>
            </w:pPr>
            <w:r>
              <w:t>/system/usergroupselection/fieldid</w:t>
            </w:r>
          </w:p>
        </w:tc>
        <w:tc>
          <w:tcPr>
            <w:tcW w:w="0" w:type="auto"/>
          </w:tcPr>
          <w:p w14:paraId="054C2876" w14:textId="77777777" w:rsidR="007131AB" w:rsidRDefault="00000000">
            <w:pPr>
              <w:jc w:val="center"/>
            </w:pPr>
            <w:r>
              <w:rPr>
                <w:noProof/>
              </w:rPr>
              <w:drawing>
                <wp:inline distT="0" distB="0" distL="0" distR="0" wp14:anchorId="004BA738" wp14:editId="715AD1E1">
                  <wp:extent cx="136187" cy="136187"/>
                  <wp:effectExtent l="0" t="0" r="0" b="0"/>
                  <wp:docPr id="225"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25"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5B8EF4A" w14:textId="77777777" w:rsidR="007131AB" w:rsidRDefault="00000000">
            <w:pPr>
              <w:jc w:val="center"/>
            </w:pPr>
            <w:r>
              <w:rPr>
                <w:noProof/>
              </w:rPr>
              <w:drawing>
                <wp:inline distT="0" distB="0" distL="0" distR="0" wp14:anchorId="443289F8" wp14:editId="61E3C03D">
                  <wp:extent cx="136187" cy="136187"/>
                  <wp:effectExtent l="0" t="0" r="0" b="0"/>
                  <wp:docPr id="22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2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2C0BB1B" w14:textId="77777777" w:rsidR="007131AB" w:rsidRDefault="00000000">
            <w:pPr>
              <w:jc w:val="center"/>
            </w:pPr>
            <w:r>
              <w:rPr>
                <w:noProof/>
              </w:rPr>
              <w:drawing>
                <wp:inline distT="0" distB="0" distL="0" distR="0" wp14:anchorId="7952D97F" wp14:editId="7A6EC835">
                  <wp:extent cx="136187" cy="136187"/>
                  <wp:effectExtent l="0" t="0" r="0" b="0"/>
                  <wp:docPr id="227"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27"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6D6D0C1" w14:textId="77777777" w:rsidR="007131AB" w:rsidRDefault="00000000">
            <w:pPr>
              <w:jc w:val="center"/>
            </w:pPr>
            <w:r>
              <w:rPr>
                <w:noProof/>
              </w:rPr>
              <w:drawing>
                <wp:inline distT="0" distB="0" distL="0" distR="0" wp14:anchorId="070388D3" wp14:editId="2DA4CBF6">
                  <wp:extent cx="136187" cy="136187"/>
                  <wp:effectExtent l="0" t="0" r="0" b="0"/>
                  <wp:docPr id="228"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28"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A133CB4" w14:textId="77777777" w:rsidR="007131AB" w:rsidRDefault="00000000">
            <w:pPr>
              <w:jc w:val="center"/>
            </w:pPr>
            <w:r>
              <w:rPr>
                <w:noProof/>
              </w:rPr>
              <w:drawing>
                <wp:inline distT="0" distB="0" distL="0" distR="0" wp14:anchorId="263176E2" wp14:editId="52AA7FC3">
                  <wp:extent cx="136187" cy="136187"/>
                  <wp:effectExtent l="0" t="0" r="0" b="0"/>
                  <wp:docPr id="229"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29"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3D902E49" w14:textId="77777777">
        <w:tc>
          <w:tcPr>
            <w:tcW w:w="0" w:type="auto"/>
          </w:tcPr>
          <w:p w14:paraId="4FD2C84C" w14:textId="77777777" w:rsidR="007131AB" w:rsidRDefault="00000000">
            <w:pPr>
              <w:pStyle w:val="Corpodetexto"/>
            </w:pPr>
            <w:r>
              <w:t>Usuário</w:t>
            </w:r>
          </w:p>
        </w:tc>
        <w:tc>
          <w:tcPr>
            <w:tcW w:w="0" w:type="auto"/>
          </w:tcPr>
          <w:p w14:paraId="645AF508" w14:textId="77777777" w:rsidR="007131AB" w:rsidRDefault="00000000">
            <w:pPr>
              <w:pStyle w:val="Corpodetexto"/>
            </w:pPr>
            <w:r>
              <w:t>usuário – tarefas</w:t>
            </w:r>
          </w:p>
        </w:tc>
        <w:tc>
          <w:tcPr>
            <w:tcW w:w="0" w:type="auto"/>
          </w:tcPr>
          <w:p w14:paraId="1077238D" w14:textId="77777777" w:rsidR="007131AB" w:rsidRDefault="00000000">
            <w:pPr>
              <w:pStyle w:val="Corpodetexto"/>
            </w:pPr>
            <w:r>
              <w:t>/system/task</w:t>
            </w:r>
          </w:p>
        </w:tc>
        <w:tc>
          <w:tcPr>
            <w:tcW w:w="0" w:type="auto"/>
          </w:tcPr>
          <w:p w14:paraId="459BA46D" w14:textId="77777777" w:rsidR="007131AB" w:rsidRDefault="00000000">
            <w:pPr>
              <w:jc w:val="center"/>
            </w:pPr>
            <w:r>
              <w:rPr>
                <w:noProof/>
              </w:rPr>
              <w:drawing>
                <wp:inline distT="0" distB="0" distL="0" distR="0" wp14:anchorId="71F43680" wp14:editId="40DBC476">
                  <wp:extent cx="136187" cy="136187"/>
                  <wp:effectExtent l="0" t="0" r="0" b="0"/>
                  <wp:docPr id="23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3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p w14:paraId="7EFFB905" w14:textId="77777777" w:rsidR="007131AB" w:rsidRDefault="00000000">
            <w:pPr>
              <w:jc w:val="center"/>
            </w:pPr>
            <w:r>
              <w:t>(Apenas para IsComplete)</w:t>
            </w:r>
          </w:p>
        </w:tc>
        <w:tc>
          <w:tcPr>
            <w:tcW w:w="0" w:type="auto"/>
          </w:tcPr>
          <w:p w14:paraId="3369E356" w14:textId="77777777" w:rsidR="007131AB" w:rsidRDefault="00000000">
            <w:pPr>
              <w:jc w:val="center"/>
            </w:pPr>
            <w:r>
              <w:rPr>
                <w:noProof/>
              </w:rPr>
              <w:drawing>
                <wp:inline distT="0" distB="0" distL="0" distR="0" wp14:anchorId="4A0CB55D" wp14:editId="64968A19">
                  <wp:extent cx="134753" cy="134753"/>
                  <wp:effectExtent l="0" t="0" r="0" b="0"/>
                  <wp:docPr id="23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3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0433117" w14:textId="77777777" w:rsidR="007131AB" w:rsidRDefault="00000000">
            <w:pPr>
              <w:jc w:val="center"/>
            </w:pPr>
            <w:r>
              <w:rPr>
                <w:noProof/>
              </w:rPr>
              <w:drawing>
                <wp:inline distT="0" distB="0" distL="0" distR="0" wp14:anchorId="7E3CCEB3" wp14:editId="7DD29F43">
                  <wp:extent cx="136187" cy="136187"/>
                  <wp:effectExtent l="0" t="0" r="0" b="0"/>
                  <wp:docPr id="23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3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CBEE07A" w14:textId="77777777" w:rsidR="007131AB" w:rsidRDefault="00000000">
            <w:pPr>
              <w:jc w:val="center"/>
            </w:pPr>
            <w:r>
              <w:rPr>
                <w:noProof/>
              </w:rPr>
              <w:drawing>
                <wp:inline distT="0" distB="0" distL="0" distR="0" wp14:anchorId="1434BF75" wp14:editId="46A1B78E">
                  <wp:extent cx="136187" cy="136187"/>
                  <wp:effectExtent l="0" t="0" r="0" b="0"/>
                  <wp:docPr id="23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3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1B666BD" w14:textId="77777777" w:rsidR="007131AB" w:rsidRDefault="00000000">
            <w:pPr>
              <w:jc w:val="center"/>
            </w:pPr>
            <w:r>
              <w:rPr>
                <w:noProof/>
              </w:rPr>
              <w:drawing>
                <wp:inline distT="0" distB="0" distL="0" distR="0" wp14:anchorId="450BAA70" wp14:editId="6B965B15">
                  <wp:extent cx="134753" cy="134753"/>
                  <wp:effectExtent l="0" t="0" r="0" b="0"/>
                  <wp:docPr id="23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3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4B608777" w14:textId="77777777">
        <w:tc>
          <w:tcPr>
            <w:tcW w:w="0" w:type="auto"/>
          </w:tcPr>
          <w:p w14:paraId="5F4C8740" w14:textId="77777777" w:rsidR="007131AB" w:rsidRDefault="00000000">
            <w:pPr>
              <w:pStyle w:val="Compact"/>
            </w:pPr>
            <w:r>
              <w:t> </w:t>
            </w:r>
          </w:p>
        </w:tc>
        <w:tc>
          <w:tcPr>
            <w:tcW w:w="0" w:type="auto"/>
          </w:tcPr>
          <w:p w14:paraId="15ED8F33" w14:textId="77777777" w:rsidR="007131AB" w:rsidRDefault="00000000">
            <w:pPr>
              <w:pStyle w:val="Corpodetexto"/>
            </w:pPr>
            <w:r>
              <w:t>Usuário – por ID</w:t>
            </w:r>
          </w:p>
        </w:tc>
        <w:tc>
          <w:tcPr>
            <w:tcW w:w="0" w:type="auto"/>
          </w:tcPr>
          <w:p w14:paraId="559B4F0C" w14:textId="77777777" w:rsidR="007131AB" w:rsidRDefault="00000000">
            <w:pPr>
              <w:pStyle w:val="Corpodetexto"/>
            </w:pPr>
            <w:r>
              <w:t>/system/user/userid</w:t>
            </w:r>
          </w:p>
        </w:tc>
        <w:tc>
          <w:tcPr>
            <w:tcW w:w="0" w:type="auto"/>
          </w:tcPr>
          <w:p w14:paraId="4234700D" w14:textId="77777777" w:rsidR="007131AB" w:rsidRDefault="00000000">
            <w:pPr>
              <w:pStyle w:val="Compact"/>
              <w:jc w:val="center"/>
            </w:pPr>
            <w:r>
              <w:rPr>
                <w:noProof/>
              </w:rPr>
              <w:drawing>
                <wp:inline distT="0" distB="0" distL="0" distR="0" wp14:anchorId="02313104" wp14:editId="343207A6">
                  <wp:extent cx="134753" cy="134753"/>
                  <wp:effectExtent l="0" t="0" r="0" b="0"/>
                  <wp:docPr id="23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3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0BB83C1" w14:textId="77777777" w:rsidR="007131AB" w:rsidRDefault="00000000">
            <w:pPr>
              <w:pStyle w:val="Compact"/>
              <w:jc w:val="center"/>
            </w:pPr>
            <w:r>
              <w:rPr>
                <w:noProof/>
              </w:rPr>
              <w:drawing>
                <wp:inline distT="0" distB="0" distL="0" distR="0" wp14:anchorId="7E5C30B0" wp14:editId="31C4C86C">
                  <wp:extent cx="136187" cy="136187"/>
                  <wp:effectExtent l="0" t="0" r="0" b="0"/>
                  <wp:docPr id="23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3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64BA6591" w14:textId="77777777" w:rsidR="007131AB" w:rsidRDefault="00000000">
            <w:pPr>
              <w:pStyle w:val="Compact"/>
              <w:jc w:val="center"/>
            </w:pPr>
            <w:r>
              <w:rPr>
                <w:noProof/>
              </w:rPr>
              <w:drawing>
                <wp:inline distT="0" distB="0" distL="0" distR="0" wp14:anchorId="6549B412" wp14:editId="578DF266">
                  <wp:extent cx="134753" cy="134753"/>
                  <wp:effectExtent l="0" t="0" r="0" b="0"/>
                  <wp:docPr id="23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3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DD75F97" w14:textId="77777777" w:rsidR="007131AB" w:rsidRDefault="00000000">
            <w:pPr>
              <w:pStyle w:val="Compact"/>
              <w:jc w:val="center"/>
            </w:pPr>
            <w:r>
              <w:rPr>
                <w:noProof/>
              </w:rPr>
              <w:drawing>
                <wp:inline distT="0" distB="0" distL="0" distR="0" wp14:anchorId="7B99276A" wp14:editId="3D8A1115">
                  <wp:extent cx="134753" cy="134753"/>
                  <wp:effectExtent l="0" t="0" r="0" b="0"/>
                  <wp:docPr id="23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3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A7AFD9F" w14:textId="77777777" w:rsidR="007131AB" w:rsidRDefault="00000000">
            <w:pPr>
              <w:pStyle w:val="Compact"/>
              <w:jc w:val="center"/>
            </w:pPr>
            <w:r>
              <w:rPr>
                <w:noProof/>
              </w:rPr>
              <w:drawing>
                <wp:inline distT="0" distB="0" distL="0" distR="0" wp14:anchorId="74BE2AF7" wp14:editId="3E834BDA">
                  <wp:extent cx="134753" cy="134753"/>
                  <wp:effectExtent l="0" t="0" r="0" b="0"/>
                  <wp:docPr id="23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3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4061F5D7" w14:textId="77777777">
        <w:tc>
          <w:tcPr>
            <w:tcW w:w="0" w:type="auto"/>
          </w:tcPr>
          <w:p w14:paraId="5139BDBE" w14:textId="77777777" w:rsidR="007131AB" w:rsidRDefault="00000000">
            <w:pPr>
              <w:pStyle w:val="Corpodetexto"/>
            </w:pPr>
            <w:r>
              <w:t> </w:t>
            </w:r>
          </w:p>
        </w:tc>
        <w:tc>
          <w:tcPr>
            <w:tcW w:w="0" w:type="auto"/>
          </w:tcPr>
          <w:p w14:paraId="2F30EFE0" w14:textId="77777777" w:rsidR="007131AB" w:rsidRDefault="00000000">
            <w:pPr>
              <w:pStyle w:val="Corpodetexto"/>
            </w:pPr>
            <w:r>
              <w:t>usuário – por grupo</w:t>
            </w:r>
          </w:p>
        </w:tc>
        <w:tc>
          <w:tcPr>
            <w:tcW w:w="0" w:type="auto"/>
          </w:tcPr>
          <w:p w14:paraId="036F33A7" w14:textId="77777777" w:rsidR="007131AB" w:rsidRDefault="00000000">
            <w:pPr>
              <w:pStyle w:val="Corpodetexto"/>
            </w:pPr>
            <w:r>
              <w:t>/system/user/group/groupid</w:t>
            </w:r>
          </w:p>
        </w:tc>
        <w:tc>
          <w:tcPr>
            <w:tcW w:w="0" w:type="auto"/>
          </w:tcPr>
          <w:p w14:paraId="5C1D47E3" w14:textId="77777777" w:rsidR="007131AB" w:rsidRDefault="00000000">
            <w:pPr>
              <w:jc w:val="center"/>
            </w:pPr>
            <w:r>
              <w:rPr>
                <w:noProof/>
              </w:rPr>
              <w:drawing>
                <wp:inline distT="0" distB="0" distL="0" distR="0" wp14:anchorId="4E01C96E" wp14:editId="359955A2">
                  <wp:extent cx="136187" cy="136187"/>
                  <wp:effectExtent l="0" t="0" r="0" b="0"/>
                  <wp:docPr id="24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4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6A5BAE79" w14:textId="77777777" w:rsidR="007131AB" w:rsidRDefault="00000000">
            <w:pPr>
              <w:jc w:val="center"/>
            </w:pPr>
            <w:r>
              <w:rPr>
                <w:noProof/>
              </w:rPr>
              <w:drawing>
                <wp:inline distT="0" distB="0" distL="0" distR="0" wp14:anchorId="5676E511" wp14:editId="2A3EA660">
                  <wp:extent cx="136187" cy="136187"/>
                  <wp:effectExtent l="0" t="0" r="0" b="0"/>
                  <wp:docPr id="24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4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A413E15" w14:textId="77777777" w:rsidR="007131AB" w:rsidRDefault="00000000">
            <w:pPr>
              <w:jc w:val="center"/>
            </w:pPr>
            <w:r>
              <w:rPr>
                <w:noProof/>
              </w:rPr>
              <w:drawing>
                <wp:inline distT="0" distB="0" distL="0" distR="0" wp14:anchorId="40818B9D" wp14:editId="44D5DE9A">
                  <wp:extent cx="136187" cy="136187"/>
                  <wp:effectExtent l="0" t="0" r="0" b="0"/>
                  <wp:docPr id="24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4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3F79B93" w14:textId="77777777" w:rsidR="007131AB" w:rsidRDefault="00000000">
            <w:pPr>
              <w:jc w:val="center"/>
            </w:pPr>
            <w:r>
              <w:rPr>
                <w:noProof/>
              </w:rPr>
              <w:drawing>
                <wp:inline distT="0" distB="0" distL="0" distR="0" wp14:anchorId="5BC9883E" wp14:editId="5D7CAB9B">
                  <wp:extent cx="136187" cy="136187"/>
                  <wp:effectExtent l="0" t="0" r="0" b="0"/>
                  <wp:docPr id="24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4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D18181E" w14:textId="77777777" w:rsidR="007131AB" w:rsidRDefault="00000000">
            <w:pPr>
              <w:jc w:val="center"/>
            </w:pPr>
            <w:r>
              <w:rPr>
                <w:noProof/>
              </w:rPr>
              <w:drawing>
                <wp:inline distT="0" distB="0" distL="0" distR="0" wp14:anchorId="12D04788" wp14:editId="5B54E74C">
                  <wp:extent cx="136187" cy="136187"/>
                  <wp:effectExtent l="0" t="0" r="0" b="0"/>
                  <wp:docPr id="24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4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6993FA49" w14:textId="77777777">
        <w:tc>
          <w:tcPr>
            <w:tcW w:w="0" w:type="auto"/>
          </w:tcPr>
          <w:p w14:paraId="092102C3" w14:textId="77777777" w:rsidR="007131AB" w:rsidRDefault="00000000">
            <w:pPr>
              <w:pStyle w:val="Corpodetexto"/>
            </w:pPr>
            <w:r>
              <w:t> </w:t>
            </w:r>
          </w:p>
        </w:tc>
        <w:tc>
          <w:tcPr>
            <w:tcW w:w="0" w:type="auto"/>
          </w:tcPr>
          <w:p w14:paraId="5273BB85" w14:textId="77777777" w:rsidR="007131AB" w:rsidRDefault="00000000">
            <w:pPr>
              <w:pStyle w:val="Corpodetexto"/>
            </w:pPr>
            <w:r>
              <w:t>usuário – todos</w:t>
            </w:r>
          </w:p>
        </w:tc>
        <w:tc>
          <w:tcPr>
            <w:tcW w:w="0" w:type="auto"/>
          </w:tcPr>
          <w:p w14:paraId="3CEDBE80" w14:textId="77777777" w:rsidR="007131AB" w:rsidRDefault="00000000">
            <w:pPr>
              <w:pStyle w:val="Corpodetexto"/>
            </w:pPr>
            <w:r>
              <w:t>/system/user</w:t>
            </w:r>
          </w:p>
        </w:tc>
        <w:tc>
          <w:tcPr>
            <w:tcW w:w="0" w:type="auto"/>
          </w:tcPr>
          <w:p w14:paraId="07B1FE88" w14:textId="77777777" w:rsidR="007131AB" w:rsidRDefault="00000000">
            <w:pPr>
              <w:jc w:val="center"/>
            </w:pPr>
            <w:r>
              <w:rPr>
                <w:noProof/>
              </w:rPr>
              <w:drawing>
                <wp:inline distT="0" distB="0" distL="0" distR="0" wp14:anchorId="633A45F8" wp14:editId="4D9B227F">
                  <wp:extent cx="136187" cy="136187"/>
                  <wp:effectExtent l="0" t="0" r="0" b="0"/>
                  <wp:docPr id="245"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45"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27E6C90" w14:textId="77777777" w:rsidR="007131AB" w:rsidRDefault="00000000">
            <w:pPr>
              <w:jc w:val="center"/>
            </w:pPr>
            <w:r>
              <w:rPr>
                <w:noProof/>
              </w:rPr>
              <w:drawing>
                <wp:inline distT="0" distB="0" distL="0" distR="0" wp14:anchorId="53872F16" wp14:editId="04264DBD">
                  <wp:extent cx="136187" cy="136187"/>
                  <wp:effectExtent l="0" t="0" r="0" b="0"/>
                  <wp:docPr id="24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4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717C340" w14:textId="77777777" w:rsidR="007131AB" w:rsidRDefault="00000000">
            <w:pPr>
              <w:jc w:val="center"/>
            </w:pPr>
            <w:r>
              <w:rPr>
                <w:noProof/>
              </w:rPr>
              <w:drawing>
                <wp:inline distT="0" distB="0" distL="0" distR="0" wp14:anchorId="4C8110F8" wp14:editId="0E74D49C">
                  <wp:extent cx="136187" cy="136187"/>
                  <wp:effectExtent l="0" t="0" r="0" b="0"/>
                  <wp:docPr id="247"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47"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45AA6084" w14:textId="77777777" w:rsidR="007131AB" w:rsidRDefault="00000000">
            <w:pPr>
              <w:jc w:val="center"/>
            </w:pPr>
            <w:r>
              <w:rPr>
                <w:noProof/>
              </w:rPr>
              <w:drawing>
                <wp:inline distT="0" distB="0" distL="0" distR="0" wp14:anchorId="330D2855" wp14:editId="1AD11F8B">
                  <wp:extent cx="136187" cy="136187"/>
                  <wp:effectExtent l="0" t="0" r="0" b="0"/>
                  <wp:docPr id="248"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48"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44581DE" w14:textId="77777777" w:rsidR="007131AB" w:rsidRDefault="00000000">
            <w:pPr>
              <w:jc w:val="center"/>
            </w:pPr>
            <w:r>
              <w:rPr>
                <w:noProof/>
              </w:rPr>
              <w:drawing>
                <wp:inline distT="0" distB="0" distL="0" distR="0" wp14:anchorId="63B3E917" wp14:editId="08021025">
                  <wp:extent cx="136187" cy="136187"/>
                  <wp:effectExtent l="0" t="0" r="0" b="0"/>
                  <wp:docPr id="249"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249"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17295143" w14:textId="77777777">
        <w:tc>
          <w:tcPr>
            <w:tcW w:w="0" w:type="auto"/>
          </w:tcPr>
          <w:p w14:paraId="6CF5BE26" w14:textId="77777777" w:rsidR="007131AB" w:rsidRDefault="00000000">
            <w:pPr>
              <w:pStyle w:val="Corpodetexto"/>
            </w:pPr>
            <w:r>
              <w:t> </w:t>
            </w:r>
          </w:p>
        </w:tc>
        <w:tc>
          <w:tcPr>
            <w:tcW w:w="0" w:type="auto"/>
          </w:tcPr>
          <w:p w14:paraId="2A8CACC5" w14:textId="77777777" w:rsidR="007131AB" w:rsidRDefault="00000000">
            <w:pPr>
              <w:pStyle w:val="Corpodetexto"/>
            </w:pPr>
            <w:r>
              <w:t>usuário criar</w:t>
            </w:r>
          </w:p>
        </w:tc>
        <w:tc>
          <w:tcPr>
            <w:tcW w:w="0" w:type="auto"/>
          </w:tcPr>
          <w:p w14:paraId="71CCC9DF" w14:textId="77777777" w:rsidR="007131AB" w:rsidRDefault="00000000">
            <w:pPr>
              <w:pStyle w:val="Corpodetexto"/>
            </w:pPr>
            <w:r>
              <w:t>/system/user</w:t>
            </w:r>
          </w:p>
        </w:tc>
        <w:tc>
          <w:tcPr>
            <w:tcW w:w="0" w:type="auto"/>
          </w:tcPr>
          <w:p w14:paraId="586954B7" w14:textId="77777777" w:rsidR="007131AB" w:rsidRDefault="00000000">
            <w:pPr>
              <w:jc w:val="center"/>
            </w:pPr>
            <w:r>
              <w:rPr>
                <w:noProof/>
              </w:rPr>
              <w:drawing>
                <wp:inline distT="0" distB="0" distL="0" distR="0" wp14:anchorId="5232076C" wp14:editId="6453ABF9">
                  <wp:extent cx="134753" cy="134753"/>
                  <wp:effectExtent l="0" t="0" r="0" b="0"/>
                  <wp:docPr id="25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5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BE3CF1D" w14:textId="77777777" w:rsidR="007131AB" w:rsidRDefault="00000000">
            <w:pPr>
              <w:jc w:val="center"/>
            </w:pPr>
            <w:r>
              <w:rPr>
                <w:noProof/>
              </w:rPr>
              <w:drawing>
                <wp:inline distT="0" distB="0" distL="0" distR="0" wp14:anchorId="78F96551" wp14:editId="12B0C9EB">
                  <wp:extent cx="134753" cy="134753"/>
                  <wp:effectExtent l="0" t="0" r="0" b="0"/>
                  <wp:docPr id="25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5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D8D752F" w14:textId="77777777" w:rsidR="007131AB" w:rsidRDefault="00000000">
            <w:pPr>
              <w:jc w:val="center"/>
            </w:pPr>
            <w:r>
              <w:rPr>
                <w:noProof/>
              </w:rPr>
              <w:drawing>
                <wp:inline distT="0" distB="0" distL="0" distR="0" wp14:anchorId="233EE8A8" wp14:editId="3F7035EB">
                  <wp:extent cx="134753" cy="134753"/>
                  <wp:effectExtent l="0" t="0" r="0" b="0"/>
                  <wp:docPr id="25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5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6D56A42" w14:textId="77777777" w:rsidR="007131AB" w:rsidRDefault="00000000">
            <w:pPr>
              <w:jc w:val="center"/>
            </w:pPr>
            <w:r>
              <w:rPr>
                <w:noProof/>
              </w:rPr>
              <w:drawing>
                <wp:inline distT="0" distB="0" distL="0" distR="0" wp14:anchorId="4ED15DC0" wp14:editId="51065F5F">
                  <wp:extent cx="134753" cy="134753"/>
                  <wp:effectExtent l="0" t="0" r="0" b="0"/>
                  <wp:docPr id="25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5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45A4C2F" w14:textId="77777777" w:rsidR="007131AB" w:rsidRDefault="00000000">
            <w:pPr>
              <w:jc w:val="center"/>
            </w:pPr>
            <w:r>
              <w:rPr>
                <w:noProof/>
              </w:rPr>
              <w:drawing>
                <wp:inline distT="0" distB="0" distL="0" distR="0" wp14:anchorId="7C85AA6E" wp14:editId="2EE845E2">
                  <wp:extent cx="134753" cy="134753"/>
                  <wp:effectExtent l="0" t="0" r="0" b="0"/>
                  <wp:docPr id="25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5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4DB1A277" w14:textId="77777777">
        <w:tc>
          <w:tcPr>
            <w:tcW w:w="0" w:type="auto"/>
          </w:tcPr>
          <w:p w14:paraId="271F34EF" w14:textId="77777777" w:rsidR="007131AB" w:rsidRDefault="00000000">
            <w:pPr>
              <w:pStyle w:val="Corpodetexto"/>
            </w:pPr>
            <w:r>
              <w:t> </w:t>
            </w:r>
          </w:p>
        </w:tc>
        <w:tc>
          <w:tcPr>
            <w:tcW w:w="0" w:type="auto"/>
          </w:tcPr>
          <w:p w14:paraId="733E7423" w14:textId="77777777" w:rsidR="007131AB" w:rsidRDefault="00000000">
            <w:pPr>
              <w:pStyle w:val="Corpodetexto"/>
            </w:pPr>
            <w:r>
              <w:t>usuário - atualizar</w:t>
            </w:r>
          </w:p>
        </w:tc>
        <w:tc>
          <w:tcPr>
            <w:tcW w:w="0" w:type="auto"/>
          </w:tcPr>
          <w:p w14:paraId="3DFA4F36" w14:textId="77777777" w:rsidR="007131AB" w:rsidRDefault="00000000">
            <w:pPr>
              <w:pStyle w:val="Corpodetexto"/>
            </w:pPr>
            <w:r>
              <w:t>/system/user</w:t>
            </w:r>
          </w:p>
        </w:tc>
        <w:tc>
          <w:tcPr>
            <w:tcW w:w="0" w:type="auto"/>
          </w:tcPr>
          <w:p w14:paraId="46BDA50E" w14:textId="77777777" w:rsidR="007131AB" w:rsidRDefault="00000000">
            <w:pPr>
              <w:jc w:val="center"/>
            </w:pPr>
            <w:r>
              <w:rPr>
                <w:noProof/>
              </w:rPr>
              <w:drawing>
                <wp:inline distT="0" distB="0" distL="0" distR="0" wp14:anchorId="1FCDB5C3" wp14:editId="31C2B855">
                  <wp:extent cx="134753" cy="134753"/>
                  <wp:effectExtent l="0" t="0" r="0" b="0"/>
                  <wp:docPr id="25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5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471ED23" w14:textId="77777777" w:rsidR="007131AB" w:rsidRDefault="00000000">
            <w:pPr>
              <w:jc w:val="center"/>
            </w:pPr>
            <w:r>
              <w:rPr>
                <w:noProof/>
              </w:rPr>
              <w:drawing>
                <wp:inline distT="0" distB="0" distL="0" distR="0" wp14:anchorId="16265B17" wp14:editId="58813C66">
                  <wp:extent cx="134753" cy="134753"/>
                  <wp:effectExtent l="0" t="0" r="0" b="0"/>
                  <wp:docPr id="25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5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1A35CDD" w14:textId="77777777" w:rsidR="007131AB" w:rsidRDefault="00000000">
            <w:pPr>
              <w:jc w:val="center"/>
            </w:pPr>
            <w:r>
              <w:rPr>
                <w:noProof/>
              </w:rPr>
              <w:drawing>
                <wp:inline distT="0" distB="0" distL="0" distR="0" wp14:anchorId="70F6F3FC" wp14:editId="4CFB1012">
                  <wp:extent cx="134753" cy="134753"/>
                  <wp:effectExtent l="0" t="0" r="0" b="0"/>
                  <wp:docPr id="25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5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32E5B96" w14:textId="77777777" w:rsidR="007131AB" w:rsidRDefault="00000000">
            <w:pPr>
              <w:jc w:val="center"/>
            </w:pPr>
            <w:r>
              <w:rPr>
                <w:noProof/>
              </w:rPr>
              <w:drawing>
                <wp:inline distT="0" distB="0" distL="0" distR="0" wp14:anchorId="56A45063" wp14:editId="78ACDB99">
                  <wp:extent cx="134753" cy="134753"/>
                  <wp:effectExtent l="0" t="0" r="0" b="0"/>
                  <wp:docPr id="25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5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47C400B" w14:textId="77777777" w:rsidR="007131AB" w:rsidRDefault="00000000">
            <w:pPr>
              <w:jc w:val="center"/>
            </w:pPr>
            <w:r>
              <w:rPr>
                <w:noProof/>
              </w:rPr>
              <w:drawing>
                <wp:inline distT="0" distB="0" distL="0" distR="0" wp14:anchorId="1A718388" wp14:editId="0FCFB121">
                  <wp:extent cx="134753" cy="134753"/>
                  <wp:effectExtent l="0" t="0" r="0" b="0"/>
                  <wp:docPr id="25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5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3B5889E4" w14:textId="77777777">
        <w:tc>
          <w:tcPr>
            <w:tcW w:w="0" w:type="auto"/>
          </w:tcPr>
          <w:p w14:paraId="32B2901D" w14:textId="77777777" w:rsidR="007131AB" w:rsidRDefault="00000000">
            <w:pPr>
              <w:pStyle w:val="Corpodetexto"/>
            </w:pPr>
            <w:r>
              <w:t> </w:t>
            </w:r>
          </w:p>
        </w:tc>
        <w:tc>
          <w:tcPr>
            <w:tcW w:w="0" w:type="auto"/>
          </w:tcPr>
          <w:p w14:paraId="074F7D0F" w14:textId="77777777" w:rsidR="007131AB" w:rsidRDefault="00000000">
            <w:pPr>
              <w:pStyle w:val="Corpodetexto"/>
            </w:pPr>
            <w:r>
              <w:t>usuário - excluir</w:t>
            </w:r>
          </w:p>
        </w:tc>
        <w:tc>
          <w:tcPr>
            <w:tcW w:w="0" w:type="auto"/>
          </w:tcPr>
          <w:p w14:paraId="0F7D57BB" w14:textId="77777777" w:rsidR="007131AB" w:rsidRDefault="00000000">
            <w:pPr>
              <w:pStyle w:val="Corpodetexto"/>
            </w:pPr>
            <w:r>
              <w:t>/system/user/*userid*</w:t>
            </w:r>
          </w:p>
        </w:tc>
        <w:tc>
          <w:tcPr>
            <w:tcW w:w="0" w:type="auto"/>
          </w:tcPr>
          <w:p w14:paraId="569B6C03" w14:textId="77777777" w:rsidR="007131AB" w:rsidRDefault="00000000">
            <w:pPr>
              <w:jc w:val="center"/>
            </w:pPr>
            <w:r>
              <w:rPr>
                <w:noProof/>
              </w:rPr>
              <w:drawing>
                <wp:inline distT="0" distB="0" distL="0" distR="0" wp14:anchorId="2DCB05B9" wp14:editId="60A74FAA">
                  <wp:extent cx="134753" cy="134753"/>
                  <wp:effectExtent l="0" t="0" r="0" b="0"/>
                  <wp:docPr id="26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6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38B8915" w14:textId="77777777" w:rsidR="007131AB" w:rsidRDefault="00000000">
            <w:pPr>
              <w:jc w:val="center"/>
            </w:pPr>
            <w:r>
              <w:rPr>
                <w:noProof/>
              </w:rPr>
              <w:drawing>
                <wp:inline distT="0" distB="0" distL="0" distR="0" wp14:anchorId="0DA81536" wp14:editId="0442740A">
                  <wp:extent cx="134753" cy="134753"/>
                  <wp:effectExtent l="0" t="0" r="0" b="0"/>
                  <wp:docPr id="26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6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B16A3E0" w14:textId="77777777" w:rsidR="007131AB" w:rsidRDefault="00000000">
            <w:pPr>
              <w:jc w:val="center"/>
            </w:pPr>
            <w:r>
              <w:rPr>
                <w:noProof/>
              </w:rPr>
              <w:drawing>
                <wp:inline distT="0" distB="0" distL="0" distR="0" wp14:anchorId="046A58B0" wp14:editId="7ED8FC20">
                  <wp:extent cx="134753" cy="134753"/>
                  <wp:effectExtent l="0" t="0" r="0" b="0"/>
                  <wp:docPr id="26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6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E999985" w14:textId="77777777" w:rsidR="007131AB" w:rsidRDefault="00000000">
            <w:pPr>
              <w:jc w:val="center"/>
            </w:pPr>
            <w:r>
              <w:rPr>
                <w:noProof/>
              </w:rPr>
              <w:drawing>
                <wp:inline distT="0" distB="0" distL="0" distR="0" wp14:anchorId="654D4D8F" wp14:editId="61A5638E">
                  <wp:extent cx="134753" cy="134753"/>
                  <wp:effectExtent l="0" t="0" r="0" b="0"/>
                  <wp:docPr id="26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6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5A378A8" w14:textId="77777777" w:rsidR="007131AB" w:rsidRDefault="00000000">
            <w:pPr>
              <w:jc w:val="center"/>
            </w:pPr>
            <w:r>
              <w:rPr>
                <w:noProof/>
              </w:rPr>
              <w:drawing>
                <wp:inline distT="0" distB="0" distL="0" distR="0" wp14:anchorId="20E91B0D" wp14:editId="29BF7ABF">
                  <wp:extent cx="134753" cy="134753"/>
                  <wp:effectExtent l="0" t="0" r="0" b="0"/>
                  <wp:docPr id="26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6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3025AA73" w14:textId="77777777">
        <w:tc>
          <w:tcPr>
            <w:tcW w:w="0" w:type="auto"/>
          </w:tcPr>
          <w:p w14:paraId="4EAEC6E5" w14:textId="77777777" w:rsidR="007131AB" w:rsidRDefault="00000000">
            <w:pPr>
              <w:pStyle w:val="Corpodetexto"/>
            </w:pPr>
            <w:r>
              <w:t> </w:t>
            </w:r>
          </w:p>
        </w:tc>
        <w:tc>
          <w:tcPr>
            <w:tcW w:w="0" w:type="auto"/>
          </w:tcPr>
          <w:p w14:paraId="22111B95" w14:textId="77777777" w:rsidR="007131AB" w:rsidRDefault="00000000">
            <w:pPr>
              <w:pStyle w:val="Corpodetexto"/>
            </w:pPr>
            <w:r>
              <w:t>usuário - ativar</w:t>
            </w:r>
          </w:p>
        </w:tc>
        <w:tc>
          <w:tcPr>
            <w:tcW w:w="0" w:type="auto"/>
          </w:tcPr>
          <w:p w14:paraId="055BD52F" w14:textId="77777777" w:rsidR="007131AB" w:rsidRDefault="00000000">
            <w:pPr>
              <w:pStyle w:val="Corpodetexto"/>
            </w:pPr>
            <w:r>
              <w:t>/system/user/status/active/*userid*</w:t>
            </w:r>
          </w:p>
        </w:tc>
        <w:tc>
          <w:tcPr>
            <w:tcW w:w="0" w:type="auto"/>
          </w:tcPr>
          <w:p w14:paraId="2F0E2C70" w14:textId="77777777" w:rsidR="007131AB" w:rsidRDefault="00000000">
            <w:pPr>
              <w:jc w:val="center"/>
            </w:pPr>
            <w:r>
              <w:rPr>
                <w:noProof/>
              </w:rPr>
              <w:drawing>
                <wp:inline distT="0" distB="0" distL="0" distR="0" wp14:anchorId="31D4ADA1" wp14:editId="4715D4D3">
                  <wp:extent cx="134753" cy="134753"/>
                  <wp:effectExtent l="0" t="0" r="0" b="0"/>
                  <wp:docPr id="26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6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DCB9FA6" w14:textId="77777777" w:rsidR="007131AB" w:rsidRDefault="00000000">
            <w:pPr>
              <w:jc w:val="center"/>
            </w:pPr>
            <w:r>
              <w:rPr>
                <w:noProof/>
              </w:rPr>
              <w:drawing>
                <wp:inline distT="0" distB="0" distL="0" distR="0" wp14:anchorId="2B928C9A" wp14:editId="3028C3A4">
                  <wp:extent cx="134753" cy="134753"/>
                  <wp:effectExtent l="0" t="0" r="0" b="0"/>
                  <wp:docPr id="26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6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7B890C7" w14:textId="77777777" w:rsidR="007131AB" w:rsidRDefault="00000000">
            <w:pPr>
              <w:jc w:val="center"/>
            </w:pPr>
            <w:r>
              <w:rPr>
                <w:noProof/>
              </w:rPr>
              <w:drawing>
                <wp:inline distT="0" distB="0" distL="0" distR="0" wp14:anchorId="26E6404C" wp14:editId="6A3D75A7">
                  <wp:extent cx="134753" cy="134753"/>
                  <wp:effectExtent l="0" t="0" r="0" b="0"/>
                  <wp:docPr id="26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6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E96E43B" w14:textId="77777777" w:rsidR="007131AB" w:rsidRDefault="00000000">
            <w:pPr>
              <w:jc w:val="center"/>
            </w:pPr>
            <w:r>
              <w:rPr>
                <w:noProof/>
              </w:rPr>
              <w:drawing>
                <wp:inline distT="0" distB="0" distL="0" distR="0" wp14:anchorId="52D783E6" wp14:editId="30EBEE8A">
                  <wp:extent cx="134753" cy="134753"/>
                  <wp:effectExtent l="0" t="0" r="0" b="0"/>
                  <wp:docPr id="26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6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DBE7F48" w14:textId="77777777" w:rsidR="007131AB" w:rsidRDefault="00000000">
            <w:pPr>
              <w:jc w:val="center"/>
            </w:pPr>
            <w:r>
              <w:rPr>
                <w:noProof/>
              </w:rPr>
              <w:drawing>
                <wp:inline distT="0" distB="0" distL="0" distR="0" wp14:anchorId="662AF1C2" wp14:editId="18898036">
                  <wp:extent cx="134753" cy="134753"/>
                  <wp:effectExtent l="0" t="0" r="0" b="0"/>
                  <wp:docPr id="26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6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53D075ED" w14:textId="77777777">
        <w:tc>
          <w:tcPr>
            <w:tcW w:w="0" w:type="auto"/>
          </w:tcPr>
          <w:p w14:paraId="3008C795" w14:textId="77777777" w:rsidR="007131AB" w:rsidRDefault="00000000">
            <w:pPr>
              <w:pStyle w:val="Corpodetexto"/>
            </w:pPr>
            <w:r>
              <w:lastRenderedPageBreak/>
              <w:t> </w:t>
            </w:r>
          </w:p>
        </w:tc>
        <w:tc>
          <w:tcPr>
            <w:tcW w:w="0" w:type="auto"/>
          </w:tcPr>
          <w:p w14:paraId="5BDD75BF" w14:textId="77777777" w:rsidR="007131AB" w:rsidRDefault="00000000">
            <w:pPr>
              <w:pStyle w:val="Corpodetexto"/>
            </w:pPr>
            <w:r>
              <w:t>usuário – desativar</w:t>
            </w:r>
          </w:p>
        </w:tc>
        <w:tc>
          <w:tcPr>
            <w:tcW w:w="0" w:type="auto"/>
          </w:tcPr>
          <w:p w14:paraId="59FAF953" w14:textId="77777777" w:rsidR="007131AB" w:rsidRDefault="00000000">
            <w:pPr>
              <w:pStyle w:val="Corpodetexto"/>
            </w:pPr>
            <w:r>
              <w:t>/status/inactive/*userid*</w:t>
            </w:r>
          </w:p>
        </w:tc>
        <w:tc>
          <w:tcPr>
            <w:tcW w:w="0" w:type="auto"/>
          </w:tcPr>
          <w:p w14:paraId="0C3BD64C" w14:textId="77777777" w:rsidR="007131AB" w:rsidRDefault="00000000">
            <w:pPr>
              <w:jc w:val="center"/>
            </w:pPr>
            <w:r>
              <w:rPr>
                <w:noProof/>
              </w:rPr>
              <w:drawing>
                <wp:inline distT="0" distB="0" distL="0" distR="0" wp14:anchorId="6E085E32" wp14:editId="5212A869">
                  <wp:extent cx="134753" cy="134753"/>
                  <wp:effectExtent l="0" t="0" r="0" b="0"/>
                  <wp:docPr id="27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7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E98DFB9" w14:textId="77777777" w:rsidR="007131AB" w:rsidRDefault="00000000">
            <w:pPr>
              <w:jc w:val="center"/>
            </w:pPr>
            <w:r>
              <w:rPr>
                <w:noProof/>
              </w:rPr>
              <w:drawing>
                <wp:inline distT="0" distB="0" distL="0" distR="0" wp14:anchorId="30D3B4EA" wp14:editId="44D036A5">
                  <wp:extent cx="134753" cy="134753"/>
                  <wp:effectExtent l="0" t="0" r="0" b="0"/>
                  <wp:docPr id="27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7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9CBAC4C" w14:textId="77777777" w:rsidR="007131AB" w:rsidRDefault="00000000">
            <w:pPr>
              <w:jc w:val="center"/>
            </w:pPr>
            <w:r>
              <w:rPr>
                <w:noProof/>
              </w:rPr>
              <w:drawing>
                <wp:inline distT="0" distB="0" distL="0" distR="0" wp14:anchorId="02CD3648" wp14:editId="15A80F92">
                  <wp:extent cx="134753" cy="134753"/>
                  <wp:effectExtent l="0" t="0" r="0" b="0"/>
                  <wp:docPr id="27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7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59DD5A0" w14:textId="77777777" w:rsidR="007131AB" w:rsidRDefault="00000000">
            <w:pPr>
              <w:jc w:val="center"/>
            </w:pPr>
            <w:r>
              <w:rPr>
                <w:noProof/>
              </w:rPr>
              <w:drawing>
                <wp:inline distT="0" distB="0" distL="0" distR="0" wp14:anchorId="6B6A1C58" wp14:editId="60CE57AC">
                  <wp:extent cx="134753" cy="134753"/>
                  <wp:effectExtent l="0" t="0" r="0" b="0"/>
                  <wp:docPr id="27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7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31911E5" w14:textId="77777777" w:rsidR="007131AB" w:rsidRDefault="00000000">
            <w:pPr>
              <w:jc w:val="center"/>
            </w:pPr>
            <w:r>
              <w:rPr>
                <w:noProof/>
              </w:rPr>
              <w:drawing>
                <wp:inline distT="0" distB="0" distL="0" distR="0" wp14:anchorId="67065D7D" wp14:editId="7A3D75D9">
                  <wp:extent cx="134753" cy="134753"/>
                  <wp:effectExtent l="0" t="0" r="0" b="0"/>
                  <wp:docPr id="27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7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4C561279" w14:textId="77777777">
        <w:tc>
          <w:tcPr>
            <w:tcW w:w="0" w:type="auto"/>
          </w:tcPr>
          <w:p w14:paraId="7F48E8F9" w14:textId="77777777" w:rsidR="007131AB" w:rsidRDefault="00000000">
            <w:pPr>
              <w:pStyle w:val="Corpodetexto"/>
            </w:pPr>
            <w:r>
              <w:t> </w:t>
            </w:r>
          </w:p>
        </w:tc>
        <w:tc>
          <w:tcPr>
            <w:tcW w:w="0" w:type="auto"/>
          </w:tcPr>
          <w:p w14:paraId="2B1E9D88" w14:textId="77777777" w:rsidR="007131AB" w:rsidRDefault="00000000">
            <w:pPr>
              <w:pStyle w:val="Corpodetexto"/>
            </w:pPr>
            <w:r>
              <w:t>usuário - alterar senha</w:t>
            </w:r>
          </w:p>
        </w:tc>
        <w:tc>
          <w:tcPr>
            <w:tcW w:w="0" w:type="auto"/>
          </w:tcPr>
          <w:p w14:paraId="508E34A9" w14:textId="77777777" w:rsidR="007131AB" w:rsidRDefault="00000000">
            <w:pPr>
              <w:pStyle w:val="Corpodetexto"/>
            </w:pPr>
            <w:r>
              <w:t>/system/userpassword</w:t>
            </w:r>
          </w:p>
        </w:tc>
        <w:tc>
          <w:tcPr>
            <w:tcW w:w="0" w:type="auto"/>
          </w:tcPr>
          <w:p w14:paraId="7A871175" w14:textId="77777777" w:rsidR="007131AB" w:rsidRDefault="00000000">
            <w:pPr>
              <w:jc w:val="center"/>
            </w:pPr>
            <w:r>
              <w:rPr>
                <w:noProof/>
              </w:rPr>
              <w:drawing>
                <wp:inline distT="0" distB="0" distL="0" distR="0" wp14:anchorId="22DF0630" wp14:editId="60FD18C2">
                  <wp:extent cx="134753" cy="134753"/>
                  <wp:effectExtent l="0" t="0" r="0" b="0"/>
                  <wp:docPr id="27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7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AB59C15" w14:textId="77777777" w:rsidR="007131AB" w:rsidRDefault="00000000">
            <w:pPr>
              <w:jc w:val="center"/>
            </w:pPr>
            <w:r>
              <w:rPr>
                <w:noProof/>
              </w:rPr>
              <w:drawing>
                <wp:inline distT="0" distB="0" distL="0" distR="0" wp14:anchorId="68ABA297" wp14:editId="1B896C13">
                  <wp:extent cx="134753" cy="134753"/>
                  <wp:effectExtent l="0" t="0" r="0" b="0"/>
                  <wp:docPr id="27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7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4319EBC" w14:textId="77777777" w:rsidR="007131AB" w:rsidRDefault="00000000">
            <w:pPr>
              <w:jc w:val="center"/>
            </w:pPr>
            <w:r>
              <w:rPr>
                <w:noProof/>
              </w:rPr>
              <w:drawing>
                <wp:inline distT="0" distB="0" distL="0" distR="0" wp14:anchorId="0203D9FE" wp14:editId="68CE8484">
                  <wp:extent cx="134753" cy="134753"/>
                  <wp:effectExtent l="0" t="0" r="0" b="0"/>
                  <wp:docPr id="27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7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EA34240" w14:textId="77777777" w:rsidR="007131AB" w:rsidRDefault="00000000">
            <w:pPr>
              <w:jc w:val="center"/>
            </w:pPr>
            <w:r>
              <w:rPr>
                <w:noProof/>
              </w:rPr>
              <w:drawing>
                <wp:inline distT="0" distB="0" distL="0" distR="0" wp14:anchorId="55BEB257" wp14:editId="0FCCA427">
                  <wp:extent cx="134753" cy="134753"/>
                  <wp:effectExtent l="0" t="0" r="0" b="0"/>
                  <wp:docPr id="27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7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83174AD" w14:textId="77777777" w:rsidR="007131AB" w:rsidRDefault="00000000">
            <w:pPr>
              <w:jc w:val="center"/>
            </w:pPr>
            <w:r>
              <w:rPr>
                <w:noProof/>
              </w:rPr>
              <w:drawing>
                <wp:inline distT="0" distB="0" distL="0" distR="0" wp14:anchorId="38C218E7" wp14:editId="09421A42">
                  <wp:extent cx="134753" cy="134753"/>
                  <wp:effectExtent l="0" t="0" r="0" b="0"/>
                  <wp:docPr id="27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7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75EEC3BF" w14:textId="77777777">
        <w:tc>
          <w:tcPr>
            <w:tcW w:w="0" w:type="auto"/>
          </w:tcPr>
          <w:p w14:paraId="1D0F8EF1" w14:textId="77777777" w:rsidR="007131AB" w:rsidRDefault="00000000">
            <w:pPr>
              <w:pStyle w:val="Corpodetexto"/>
            </w:pPr>
            <w:r>
              <w:t> </w:t>
            </w:r>
          </w:p>
        </w:tc>
        <w:tc>
          <w:tcPr>
            <w:tcW w:w="0" w:type="auto"/>
          </w:tcPr>
          <w:p w14:paraId="78EB6500" w14:textId="77777777" w:rsidR="007131AB" w:rsidRDefault="00000000">
            <w:pPr>
              <w:pStyle w:val="Corpodetexto"/>
            </w:pPr>
            <w:r>
              <w:t>usuário - adicionar ao grupo</w:t>
            </w:r>
          </w:p>
        </w:tc>
        <w:tc>
          <w:tcPr>
            <w:tcW w:w="0" w:type="auto"/>
          </w:tcPr>
          <w:p w14:paraId="798EACB4" w14:textId="77777777" w:rsidR="007131AB" w:rsidRDefault="00000000">
            <w:pPr>
              <w:pStyle w:val="Corpodetexto"/>
            </w:pPr>
            <w:r>
              <w:t>/system/usergroup</w:t>
            </w:r>
          </w:p>
        </w:tc>
        <w:tc>
          <w:tcPr>
            <w:tcW w:w="0" w:type="auto"/>
          </w:tcPr>
          <w:p w14:paraId="71847165" w14:textId="77777777" w:rsidR="007131AB" w:rsidRDefault="00000000">
            <w:pPr>
              <w:jc w:val="center"/>
            </w:pPr>
            <w:r>
              <w:rPr>
                <w:noProof/>
              </w:rPr>
              <w:drawing>
                <wp:inline distT="0" distB="0" distL="0" distR="0" wp14:anchorId="47F5FC44" wp14:editId="42DB8F93">
                  <wp:extent cx="134753" cy="134753"/>
                  <wp:effectExtent l="0" t="0" r="0" b="0"/>
                  <wp:docPr id="28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8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0FF2136" w14:textId="77777777" w:rsidR="007131AB" w:rsidRDefault="00000000">
            <w:pPr>
              <w:jc w:val="center"/>
            </w:pPr>
            <w:r>
              <w:rPr>
                <w:noProof/>
              </w:rPr>
              <w:drawing>
                <wp:inline distT="0" distB="0" distL="0" distR="0" wp14:anchorId="7C1FD031" wp14:editId="6B82E72D">
                  <wp:extent cx="134753" cy="134753"/>
                  <wp:effectExtent l="0" t="0" r="0" b="0"/>
                  <wp:docPr id="28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8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6A9CF49" w14:textId="77777777" w:rsidR="007131AB" w:rsidRDefault="00000000">
            <w:pPr>
              <w:jc w:val="center"/>
            </w:pPr>
            <w:r>
              <w:rPr>
                <w:noProof/>
              </w:rPr>
              <w:drawing>
                <wp:inline distT="0" distB="0" distL="0" distR="0" wp14:anchorId="17EBA176" wp14:editId="459DE5F0">
                  <wp:extent cx="134753" cy="134753"/>
                  <wp:effectExtent l="0" t="0" r="0" b="0"/>
                  <wp:docPr id="28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8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B8205FA" w14:textId="77777777" w:rsidR="007131AB" w:rsidRDefault="00000000">
            <w:pPr>
              <w:jc w:val="center"/>
            </w:pPr>
            <w:r>
              <w:rPr>
                <w:noProof/>
              </w:rPr>
              <w:drawing>
                <wp:inline distT="0" distB="0" distL="0" distR="0" wp14:anchorId="558AF942" wp14:editId="4F894758">
                  <wp:extent cx="134753" cy="134753"/>
                  <wp:effectExtent l="0" t="0" r="0" b="0"/>
                  <wp:docPr id="28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8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62C20AF" w14:textId="77777777" w:rsidR="007131AB" w:rsidRDefault="00000000">
            <w:pPr>
              <w:jc w:val="center"/>
            </w:pPr>
            <w:r>
              <w:rPr>
                <w:noProof/>
              </w:rPr>
              <w:drawing>
                <wp:inline distT="0" distB="0" distL="0" distR="0" wp14:anchorId="6082EA29" wp14:editId="195E1604">
                  <wp:extent cx="134753" cy="134753"/>
                  <wp:effectExtent l="0" t="0" r="0" b="0"/>
                  <wp:docPr id="28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8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773984E2" w14:textId="77777777">
        <w:tc>
          <w:tcPr>
            <w:tcW w:w="0" w:type="auto"/>
          </w:tcPr>
          <w:p w14:paraId="63D85EFC" w14:textId="77777777" w:rsidR="007131AB" w:rsidRDefault="00000000">
            <w:pPr>
              <w:pStyle w:val="Corpodetexto"/>
            </w:pPr>
            <w:r>
              <w:t> </w:t>
            </w:r>
          </w:p>
        </w:tc>
        <w:tc>
          <w:tcPr>
            <w:tcW w:w="0" w:type="auto"/>
          </w:tcPr>
          <w:p w14:paraId="7EC0D943" w14:textId="77777777" w:rsidR="007131AB" w:rsidRDefault="00000000">
            <w:pPr>
              <w:pStyle w:val="Corpodetexto"/>
            </w:pPr>
            <w:r>
              <w:t>usuário - remover do grupo</w:t>
            </w:r>
          </w:p>
        </w:tc>
        <w:tc>
          <w:tcPr>
            <w:tcW w:w="0" w:type="auto"/>
          </w:tcPr>
          <w:p w14:paraId="475BD8E0" w14:textId="77777777" w:rsidR="007131AB" w:rsidRDefault="00000000">
            <w:pPr>
              <w:pStyle w:val="Corpodetexto"/>
            </w:pPr>
            <w:r>
              <w:t>/system/usergroup</w:t>
            </w:r>
          </w:p>
        </w:tc>
        <w:tc>
          <w:tcPr>
            <w:tcW w:w="0" w:type="auto"/>
          </w:tcPr>
          <w:p w14:paraId="299BD4D4" w14:textId="77777777" w:rsidR="007131AB" w:rsidRDefault="00000000">
            <w:pPr>
              <w:jc w:val="center"/>
            </w:pPr>
            <w:r>
              <w:rPr>
                <w:noProof/>
              </w:rPr>
              <w:drawing>
                <wp:inline distT="0" distB="0" distL="0" distR="0" wp14:anchorId="497F593D" wp14:editId="358F656F">
                  <wp:extent cx="134753" cy="134753"/>
                  <wp:effectExtent l="0" t="0" r="0" b="0"/>
                  <wp:docPr id="28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8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A409F7B" w14:textId="77777777" w:rsidR="007131AB" w:rsidRDefault="00000000">
            <w:pPr>
              <w:jc w:val="center"/>
            </w:pPr>
            <w:r>
              <w:rPr>
                <w:noProof/>
              </w:rPr>
              <w:drawing>
                <wp:inline distT="0" distB="0" distL="0" distR="0" wp14:anchorId="593318DB" wp14:editId="184D78FB">
                  <wp:extent cx="134753" cy="134753"/>
                  <wp:effectExtent l="0" t="0" r="0" b="0"/>
                  <wp:docPr id="28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8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C33230C" w14:textId="77777777" w:rsidR="007131AB" w:rsidRDefault="00000000">
            <w:pPr>
              <w:jc w:val="center"/>
            </w:pPr>
            <w:r>
              <w:rPr>
                <w:noProof/>
              </w:rPr>
              <w:drawing>
                <wp:inline distT="0" distB="0" distL="0" distR="0" wp14:anchorId="6F26EC7A" wp14:editId="434B0679">
                  <wp:extent cx="134753" cy="134753"/>
                  <wp:effectExtent l="0" t="0" r="0" b="0"/>
                  <wp:docPr id="28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8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0D47CBE" w14:textId="77777777" w:rsidR="007131AB" w:rsidRDefault="00000000">
            <w:pPr>
              <w:jc w:val="center"/>
            </w:pPr>
            <w:r>
              <w:rPr>
                <w:noProof/>
              </w:rPr>
              <w:drawing>
                <wp:inline distT="0" distB="0" distL="0" distR="0" wp14:anchorId="30441711" wp14:editId="3F35A91D">
                  <wp:extent cx="134753" cy="134753"/>
                  <wp:effectExtent l="0" t="0" r="0" b="0"/>
                  <wp:docPr id="28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8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2C268C2" w14:textId="77777777" w:rsidR="007131AB" w:rsidRDefault="00000000">
            <w:pPr>
              <w:jc w:val="center"/>
            </w:pPr>
            <w:r>
              <w:rPr>
                <w:noProof/>
              </w:rPr>
              <w:drawing>
                <wp:inline distT="0" distB="0" distL="0" distR="0" wp14:anchorId="08A59162" wp14:editId="52C719E4">
                  <wp:extent cx="134753" cy="134753"/>
                  <wp:effectExtent l="0" t="0" r="0" b="0"/>
                  <wp:docPr id="28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8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4A6141BF" w14:textId="77777777">
        <w:tc>
          <w:tcPr>
            <w:tcW w:w="0" w:type="auto"/>
          </w:tcPr>
          <w:p w14:paraId="74ABCAF6" w14:textId="77777777" w:rsidR="007131AB" w:rsidRDefault="00000000">
            <w:pPr>
              <w:pStyle w:val="Corpodetexto"/>
            </w:pPr>
            <w:r>
              <w:t> </w:t>
            </w:r>
          </w:p>
        </w:tc>
        <w:tc>
          <w:tcPr>
            <w:tcW w:w="0" w:type="auto"/>
          </w:tcPr>
          <w:p w14:paraId="7D962FAE" w14:textId="77777777" w:rsidR="007131AB" w:rsidRDefault="00000000">
            <w:pPr>
              <w:pStyle w:val="Corpodetexto"/>
            </w:pPr>
            <w:r>
              <w:t>usuário - adicionar à função</w:t>
            </w:r>
          </w:p>
        </w:tc>
        <w:tc>
          <w:tcPr>
            <w:tcW w:w="0" w:type="auto"/>
          </w:tcPr>
          <w:p w14:paraId="05B03135" w14:textId="77777777" w:rsidR="007131AB" w:rsidRDefault="00000000">
            <w:pPr>
              <w:pStyle w:val="Corpodetexto"/>
            </w:pPr>
            <w:r>
              <w:t>/system/userrole</w:t>
            </w:r>
          </w:p>
        </w:tc>
        <w:tc>
          <w:tcPr>
            <w:tcW w:w="0" w:type="auto"/>
          </w:tcPr>
          <w:p w14:paraId="535C6FA1" w14:textId="77777777" w:rsidR="007131AB" w:rsidRDefault="00000000">
            <w:pPr>
              <w:jc w:val="center"/>
            </w:pPr>
            <w:r>
              <w:rPr>
                <w:noProof/>
              </w:rPr>
              <w:drawing>
                <wp:inline distT="0" distB="0" distL="0" distR="0" wp14:anchorId="3B392FFF" wp14:editId="1BF32042">
                  <wp:extent cx="134753" cy="134753"/>
                  <wp:effectExtent l="0" t="0" r="0" b="0"/>
                  <wp:docPr id="29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9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C33683B" w14:textId="77777777" w:rsidR="007131AB" w:rsidRDefault="00000000">
            <w:pPr>
              <w:jc w:val="center"/>
            </w:pPr>
            <w:r>
              <w:rPr>
                <w:noProof/>
              </w:rPr>
              <w:drawing>
                <wp:inline distT="0" distB="0" distL="0" distR="0" wp14:anchorId="5929368D" wp14:editId="1D1EB05E">
                  <wp:extent cx="134753" cy="134753"/>
                  <wp:effectExtent l="0" t="0" r="0" b="0"/>
                  <wp:docPr id="29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9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B3252C2" w14:textId="77777777" w:rsidR="007131AB" w:rsidRDefault="00000000">
            <w:pPr>
              <w:jc w:val="center"/>
            </w:pPr>
            <w:r>
              <w:rPr>
                <w:noProof/>
              </w:rPr>
              <w:drawing>
                <wp:inline distT="0" distB="0" distL="0" distR="0" wp14:anchorId="3D60C444" wp14:editId="44562E6F">
                  <wp:extent cx="134753" cy="134753"/>
                  <wp:effectExtent l="0" t="0" r="0" b="0"/>
                  <wp:docPr id="29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9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49DC693" w14:textId="77777777" w:rsidR="007131AB" w:rsidRDefault="00000000">
            <w:pPr>
              <w:jc w:val="center"/>
            </w:pPr>
            <w:r>
              <w:rPr>
                <w:noProof/>
              </w:rPr>
              <w:drawing>
                <wp:inline distT="0" distB="0" distL="0" distR="0" wp14:anchorId="394027F9" wp14:editId="6D4A5884">
                  <wp:extent cx="134753" cy="134753"/>
                  <wp:effectExtent l="0" t="0" r="0" b="0"/>
                  <wp:docPr id="29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9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3D7D709" w14:textId="77777777" w:rsidR="007131AB" w:rsidRDefault="00000000">
            <w:pPr>
              <w:jc w:val="center"/>
            </w:pPr>
            <w:r>
              <w:rPr>
                <w:noProof/>
              </w:rPr>
              <w:drawing>
                <wp:inline distT="0" distB="0" distL="0" distR="0" wp14:anchorId="5832B0B8" wp14:editId="2BB26AEC">
                  <wp:extent cx="134753" cy="134753"/>
                  <wp:effectExtent l="0" t="0" r="0" b="0"/>
                  <wp:docPr id="29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9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558B4DE7" w14:textId="77777777">
        <w:tc>
          <w:tcPr>
            <w:tcW w:w="0" w:type="auto"/>
          </w:tcPr>
          <w:p w14:paraId="10240F30" w14:textId="77777777" w:rsidR="007131AB" w:rsidRDefault="00000000">
            <w:pPr>
              <w:pStyle w:val="Corpodetexto"/>
            </w:pPr>
            <w:r>
              <w:t> </w:t>
            </w:r>
          </w:p>
        </w:tc>
        <w:tc>
          <w:tcPr>
            <w:tcW w:w="0" w:type="auto"/>
          </w:tcPr>
          <w:p w14:paraId="52674CE6" w14:textId="77777777" w:rsidR="007131AB" w:rsidRDefault="00000000">
            <w:pPr>
              <w:pStyle w:val="Corpodetexto"/>
            </w:pPr>
            <w:r>
              <w:t>usuário - remover da função</w:t>
            </w:r>
          </w:p>
        </w:tc>
        <w:tc>
          <w:tcPr>
            <w:tcW w:w="0" w:type="auto"/>
          </w:tcPr>
          <w:p w14:paraId="5FFDF0B0" w14:textId="77777777" w:rsidR="007131AB" w:rsidRDefault="00000000">
            <w:pPr>
              <w:pStyle w:val="Corpodetexto"/>
            </w:pPr>
            <w:r>
              <w:t>/system/userrole</w:t>
            </w:r>
          </w:p>
        </w:tc>
        <w:tc>
          <w:tcPr>
            <w:tcW w:w="0" w:type="auto"/>
          </w:tcPr>
          <w:p w14:paraId="2C0787AD" w14:textId="77777777" w:rsidR="007131AB" w:rsidRDefault="00000000">
            <w:pPr>
              <w:jc w:val="center"/>
            </w:pPr>
            <w:r>
              <w:rPr>
                <w:noProof/>
              </w:rPr>
              <w:drawing>
                <wp:inline distT="0" distB="0" distL="0" distR="0" wp14:anchorId="76BC9EAC" wp14:editId="3D201C81">
                  <wp:extent cx="134753" cy="134753"/>
                  <wp:effectExtent l="0" t="0" r="0" b="0"/>
                  <wp:docPr id="29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9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7ECB55D" w14:textId="77777777" w:rsidR="007131AB" w:rsidRDefault="00000000">
            <w:pPr>
              <w:jc w:val="center"/>
            </w:pPr>
            <w:r>
              <w:rPr>
                <w:noProof/>
              </w:rPr>
              <w:drawing>
                <wp:inline distT="0" distB="0" distL="0" distR="0" wp14:anchorId="13F2499F" wp14:editId="50FF1A8C">
                  <wp:extent cx="134753" cy="134753"/>
                  <wp:effectExtent l="0" t="0" r="0" b="0"/>
                  <wp:docPr id="29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9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EF68F7F" w14:textId="77777777" w:rsidR="007131AB" w:rsidRDefault="00000000">
            <w:pPr>
              <w:jc w:val="center"/>
            </w:pPr>
            <w:r>
              <w:rPr>
                <w:noProof/>
              </w:rPr>
              <w:drawing>
                <wp:inline distT="0" distB="0" distL="0" distR="0" wp14:anchorId="65AA5921" wp14:editId="532A32E2">
                  <wp:extent cx="134753" cy="134753"/>
                  <wp:effectExtent l="0" t="0" r="0" b="0"/>
                  <wp:docPr id="29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9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3EBC565" w14:textId="77777777" w:rsidR="007131AB" w:rsidRDefault="00000000">
            <w:pPr>
              <w:jc w:val="center"/>
            </w:pPr>
            <w:r>
              <w:rPr>
                <w:noProof/>
              </w:rPr>
              <w:drawing>
                <wp:inline distT="0" distB="0" distL="0" distR="0" wp14:anchorId="14EEF786" wp14:editId="2E9A86FA">
                  <wp:extent cx="134753" cy="134753"/>
                  <wp:effectExtent l="0" t="0" r="0" b="0"/>
                  <wp:docPr id="29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9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7006765" w14:textId="77777777" w:rsidR="007131AB" w:rsidRDefault="00000000">
            <w:pPr>
              <w:jc w:val="center"/>
            </w:pPr>
            <w:r>
              <w:rPr>
                <w:noProof/>
              </w:rPr>
              <w:drawing>
                <wp:inline distT="0" distB="0" distL="0" distR="0" wp14:anchorId="7939009B" wp14:editId="1AD927B5">
                  <wp:extent cx="134753" cy="134753"/>
                  <wp:effectExtent l="0" t="0" r="0" b="0"/>
                  <wp:docPr id="29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29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2A7EFE57" w14:textId="77777777">
        <w:tc>
          <w:tcPr>
            <w:tcW w:w="0" w:type="auto"/>
          </w:tcPr>
          <w:p w14:paraId="5C388A4E" w14:textId="77777777" w:rsidR="007131AB" w:rsidRDefault="00000000">
            <w:pPr>
              <w:pStyle w:val="Corpodetexto"/>
            </w:pPr>
            <w:r>
              <w:t> </w:t>
            </w:r>
          </w:p>
        </w:tc>
        <w:tc>
          <w:tcPr>
            <w:tcW w:w="0" w:type="auto"/>
          </w:tcPr>
          <w:p w14:paraId="001EC80D" w14:textId="77777777" w:rsidR="007131AB" w:rsidRDefault="00000000">
            <w:pPr>
              <w:pStyle w:val="Corpodetexto"/>
            </w:pPr>
            <w:r>
              <w:t>contatos do usuário - todos</w:t>
            </w:r>
          </w:p>
        </w:tc>
        <w:tc>
          <w:tcPr>
            <w:tcW w:w="0" w:type="auto"/>
          </w:tcPr>
          <w:p w14:paraId="37ED5BE9" w14:textId="77777777" w:rsidR="007131AB" w:rsidRDefault="00000000">
            <w:pPr>
              <w:pStyle w:val="Corpodetexto"/>
            </w:pPr>
            <w:r>
              <w:t>/system/usercontact</w:t>
            </w:r>
          </w:p>
        </w:tc>
        <w:tc>
          <w:tcPr>
            <w:tcW w:w="0" w:type="auto"/>
          </w:tcPr>
          <w:p w14:paraId="27EBD489" w14:textId="77777777" w:rsidR="007131AB" w:rsidRDefault="00000000">
            <w:pPr>
              <w:jc w:val="center"/>
            </w:pPr>
            <w:r>
              <w:rPr>
                <w:noProof/>
              </w:rPr>
              <w:drawing>
                <wp:inline distT="0" distB="0" distL="0" distR="0" wp14:anchorId="17D505BA" wp14:editId="6249622C">
                  <wp:extent cx="136187" cy="136187"/>
                  <wp:effectExtent l="0" t="0" r="0" b="0"/>
                  <wp:docPr id="30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0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D455A4C" w14:textId="77777777" w:rsidR="007131AB" w:rsidRDefault="00000000">
            <w:pPr>
              <w:jc w:val="center"/>
            </w:pPr>
            <w:r>
              <w:rPr>
                <w:noProof/>
              </w:rPr>
              <w:drawing>
                <wp:inline distT="0" distB="0" distL="0" distR="0" wp14:anchorId="34481544" wp14:editId="4C649F07">
                  <wp:extent cx="136187" cy="136187"/>
                  <wp:effectExtent l="0" t="0" r="0" b="0"/>
                  <wp:docPr id="30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0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08A5D6E0" w14:textId="77777777" w:rsidR="007131AB" w:rsidRDefault="00000000">
            <w:pPr>
              <w:jc w:val="center"/>
            </w:pPr>
            <w:r>
              <w:rPr>
                <w:noProof/>
              </w:rPr>
              <w:drawing>
                <wp:inline distT="0" distB="0" distL="0" distR="0" wp14:anchorId="4B35BAC4" wp14:editId="674AC845">
                  <wp:extent cx="136187" cy="136187"/>
                  <wp:effectExtent l="0" t="0" r="0" b="0"/>
                  <wp:docPr id="30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0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D310ADE" w14:textId="77777777" w:rsidR="007131AB" w:rsidRDefault="00000000">
            <w:pPr>
              <w:jc w:val="center"/>
            </w:pPr>
            <w:r>
              <w:rPr>
                <w:noProof/>
              </w:rPr>
              <w:drawing>
                <wp:inline distT="0" distB="0" distL="0" distR="0" wp14:anchorId="3AF1DB74" wp14:editId="6B7CC98E">
                  <wp:extent cx="136187" cy="136187"/>
                  <wp:effectExtent l="0" t="0" r="0" b="0"/>
                  <wp:docPr id="30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0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D7AC908" w14:textId="77777777" w:rsidR="007131AB" w:rsidRDefault="00000000">
            <w:pPr>
              <w:jc w:val="center"/>
            </w:pPr>
            <w:r>
              <w:rPr>
                <w:noProof/>
              </w:rPr>
              <w:drawing>
                <wp:inline distT="0" distB="0" distL="0" distR="0" wp14:anchorId="2D4D3350" wp14:editId="05B65F1B">
                  <wp:extent cx="136187" cy="136187"/>
                  <wp:effectExtent l="0" t="0" r="0" b="0"/>
                  <wp:docPr id="30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0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7B2ECAB6" w14:textId="77777777">
        <w:tc>
          <w:tcPr>
            <w:tcW w:w="0" w:type="auto"/>
          </w:tcPr>
          <w:p w14:paraId="64F01F8D" w14:textId="77777777" w:rsidR="007131AB" w:rsidRDefault="00000000">
            <w:pPr>
              <w:pStyle w:val="Corpodetexto"/>
            </w:pPr>
            <w:r>
              <w:lastRenderedPageBreak/>
              <w:t> </w:t>
            </w:r>
          </w:p>
        </w:tc>
        <w:tc>
          <w:tcPr>
            <w:tcW w:w="0" w:type="auto"/>
          </w:tcPr>
          <w:p w14:paraId="6AF75D28" w14:textId="77777777" w:rsidR="007131AB" w:rsidRDefault="00000000">
            <w:pPr>
              <w:pStyle w:val="Corpodetexto"/>
            </w:pPr>
            <w:r>
              <w:t>contatos do usuário - por ID de usuário</w:t>
            </w:r>
          </w:p>
        </w:tc>
        <w:tc>
          <w:tcPr>
            <w:tcW w:w="0" w:type="auto"/>
          </w:tcPr>
          <w:p w14:paraId="2EBDA7D1" w14:textId="77777777" w:rsidR="007131AB" w:rsidRDefault="00000000">
            <w:pPr>
              <w:pStyle w:val="Corpodetexto"/>
            </w:pPr>
            <w:r>
              <w:t>/system/usercontact/*userid*</w:t>
            </w:r>
          </w:p>
        </w:tc>
        <w:tc>
          <w:tcPr>
            <w:tcW w:w="0" w:type="auto"/>
          </w:tcPr>
          <w:p w14:paraId="3CDBC023" w14:textId="77777777" w:rsidR="007131AB" w:rsidRDefault="00000000">
            <w:pPr>
              <w:jc w:val="center"/>
            </w:pPr>
            <w:r>
              <w:rPr>
                <w:noProof/>
              </w:rPr>
              <w:drawing>
                <wp:inline distT="0" distB="0" distL="0" distR="0" wp14:anchorId="406B3685" wp14:editId="6C17707E">
                  <wp:extent cx="136187" cy="136187"/>
                  <wp:effectExtent l="0" t="0" r="0" b="0"/>
                  <wp:docPr id="305"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05"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566D5EE" w14:textId="77777777" w:rsidR="007131AB" w:rsidRDefault="00000000">
            <w:pPr>
              <w:jc w:val="center"/>
            </w:pPr>
            <w:r>
              <w:rPr>
                <w:noProof/>
              </w:rPr>
              <w:drawing>
                <wp:inline distT="0" distB="0" distL="0" distR="0" wp14:anchorId="5A438C5B" wp14:editId="6C6C5F30">
                  <wp:extent cx="136187" cy="136187"/>
                  <wp:effectExtent l="0" t="0" r="0" b="0"/>
                  <wp:docPr id="30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0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6529F5C8" w14:textId="77777777" w:rsidR="007131AB" w:rsidRDefault="00000000">
            <w:pPr>
              <w:jc w:val="center"/>
            </w:pPr>
            <w:r>
              <w:rPr>
                <w:noProof/>
              </w:rPr>
              <w:drawing>
                <wp:inline distT="0" distB="0" distL="0" distR="0" wp14:anchorId="148CB65E" wp14:editId="753CE66C">
                  <wp:extent cx="136187" cy="136187"/>
                  <wp:effectExtent l="0" t="0" r="0" b="0"/>
                  <wp:docPr id="307"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07"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5C6F032" w14:textId="77777777" w:rsidR="007131AB" w:rsidRDefault="00000000">
            <w:pPr>
              <w:jc w:val="center"/>
            </w:pPr>
            <w:r>
              <w:rPr>
                <w:noProof/>
              </w:rPr>
              <w:drawing>
                <wp:inline distT="0" distB="0" distL="0" distR="0" wp14:anchorId="3C60B8DE" wp14:editId="65A0EB65">
                  <wp:extent cx="136187" cy="136187"/>
                  <wp:effectExtent l="0" t="0" r="0" b="0"/>
                  <wp:docPr id="308"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08"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0BF96F48" w14:textId="77777777" w:rsidR="007131AB" w:rsidRDefault="00000000">
            <w:pPr>
              <w:jc w:val="center"/>
            </w:pPr>
            <w:r>
              <w:rPr>
                <w:noProof/>
              </w:rPr>
              <w:drawing>
                <wp:inline distT="0" distB="0" distL="0" distR="0" wp14:anchorId="69737E38" wp14:editId="0EBE2634">
                  <wp:extent cx="136187" cy="136187"/>
                  <wp:effectExtent l="0" t="0" r="0" b="0"/>
                  <wp:docPr id="309"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09"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bl>
    <w:p w14:paraId="4D2392BD" w14:textId="77777777" w:rsidR="007131AB" w:rsidRDefault="00000000">
      <w:pPr>
        <w:pStyle w:val="Corpodetexto"/>
      </w:pPr>
      <w:r>
        <w:rPr>
          <w:b/>
          <w:bCs/>
        </w:rPr>
        <w:t>Observação:</w:t>
      </w:r>
      <w:r>
        <w:t xml:space="preserve"> As propriedades a seguir são permitidas com as ações $filter, $select e $orderby na consulta do OData nos recursos de definição de campo disponíveis na tabela acima:</w:t>
      </w:r>
    </w:p>
    <w:p w14:paraId="68C148C8" w14:textId="77777777" w:rsidR="007131AB" w:rsidRDefault="00000000">
      <w:pPr>
        <w:pStyle w:val="Compact"/>
        <w:numPr>
          <w:ilvl w:val="0"/>
          <w:numId w:val="171"/>
        </w:numPr>
      </w:pPr>
      <w:r>
        <w:t>Id</w:t>
      </w:r>
    </w:p>
    <w:p w14:paraId="5A11FE9D" w14:textId="77777777" w:rsidR="007131AB" w:rsidRDefault="00000000">
      <w:pPr>
        <w:pStyle w:val="Compact"/>
        <w:numPr>
          <w:ilvl w:val="0"/>
          <w:numId w:val="171"/>
        </w:numPr>
      </w:pPr>
      <w:r>
        <w:t>LevelId</w:t>
      </w:r>
    </w:p>
    <w:p w14:paraId="7F61C4B1" w14:textId="77777777" w:rsidR="007131AB" w:rsidRDefault="00000000">
      <w:pPr>
        <w:pStyle w:val="Compact"/>
        <w:numPr>
          <w:ilvl w:val="0"/>
          <w:numId w:val="171"/>
        </w:numPr>
      </w:pPr>
      <w:r>
        <w:t>Tipo</w:t>
      </w:r>
    </w:p>
    <w:p w14:paraId="64C3BD93" w14:textId="77777777" w:rsidR="007131AB" w:rsidRDefault="00000000">
      <w:pPr>
        <w:pStyle w:val="Compact"/>
        <w:numPr>
          <w:ilvl w:val="0"/>
          <w:numId w:val="171"/>
        </w:numPr>
      </w:pPr>
      <w:r>
        <w:t>Nome</w:t>
      </w:r>
    </w:p>
    <w:p w14:paraId="444C933C" w14:textId="77777777" w:rsidR="007131AB" w:rsidRDefault="00000000">
      <w:pPr>
        <w:pStyle w:val="Compact"/>
        <w:numPr>
          <w:ilvl w:val="0"/>
          <w:numId w:val="171"/>
        </w:numPr>
      </w:pPr>
      <w:r>
        <w:t>Alias</w:t>
      </w:r>
    </w:p>
    <w:p w14:paraId="48B92EAD" w14:textId="77777777" w:rsidR="007131AB" w:rsidRDefault="00000000">
      <w:pPr>
        <w:pStyle w:val="Compact"/>
        <w:numPr>
          <w:ilvl w:val="0"/>
          <w:numId w:val="171"/>
        </w:numPr>
      </w:pPr>
      <w:r>
        <w:t>IsActive</w:t>
      </w:r>
    </w:p>
    <w:p w14:paraId="03408070" w14:textId="77777777" w:rsidR="007131AB" w:rsidRDefault="00000000">
      <w:pPr>
        <w:pStyle w:val="Compact"/>
        <w:numPr>
          <w:ilvl w:val="0"/>
          <w:numId w:val="171"/>
        </w:numPr>
      </w:pPr>
      <w:r>
        <w:t>Guid</w:t>
      </w:r>
    </w:p>
    <w:p w14:paraId="5C8BF724" w14:textId="77777777" w:rsidR="007131AB" w:rsidRDefault="00000000">
      <w:pPr>
        <w:pStyle w:val="Compact"/>
        <w:numPr>
          <w:ilvl w:val="0"/>
          <w:numId w:val="171"/>
        </w:numPr>
      </w:pPr>
      <w:r>
        <w:t>ASOStatus</w:t>
      </w:r>
    </w:p>
    <w:p w14:paraId="0095119A" w14:textId="77777777" w:rsidR="007131AB" w:rsidRDefault="00000000">
      <w:pPr>
        <w:pStyle w:val="Compact"/>
        <w:numPr>
          <w:ilvl w:val="0"/>
          <w:numId w:val="171"/>
        </w:numPr>
      </w:pPr>
      <w:r>
        <w:t>SystemType</w:t>
      </w:r>
    </w:p>
    <w:p w14:paraId="71D0EC2D" w14:textId="77777777" w:rsidR="007131AB" w:rsidRDefault="00000000">
      <w:pPr>
        <w:pStyle w:val="Compact"/>
        <w:numPr>
          <w:ilvl w:val="0"/>
          <w:numId w:val="171"/>
        </w:numPr>
      </w:pPr>
      <w:r>
        <w:t>IsPrivate</w:t>
      </w:r>
    </w:p>
    <w:p w14:paraId="77017321" w14:textId="77777777" w:rsidR="007131AB" w:rsidRDefault="00000000">
      <w:pPr>
        <w:pStyle w:val="Compact"/>
        <w:numPr>
          <w:ilvl w:val="0"/>
          <w:numId w:val="171"/>
        </w:numPr>
      </w:pPr>
      <w:r>
        <w:t>IsContentReadOnly</w:t>
      </w:r>
    </w:p>
    <w:p w14:paraId="0DAABD3D" w14:textId="77777777" w:rsidR="007131AB" w:rsidRDefault="00000000">
      <w:pPr>
        <w:pStyle w:val="Compact"/>
        <w:numPr>
          <w:ilvl w:val="0"/>
          <w:numId w:val="171"/>
        </w:numPr>
      </w:pPr>
      <w:r>
        <w:t>EsFieldMappingId</w:t>
      </w:r>
    </w:p>
    <w:p w14:paraId="6A2A9790" w14:textId="77777777" w:rsidR="007131AB" w:rsidRDefault="00000000">
      <w:pPr>
        <w:pStyle w:val="Compact"/>
        <w:numPr>
          <w:ilvl w:val="0"/>
          <w:numId w:val="171"/>
        </w:numPr>
      </w:pPr>
      <w:r>
        <w:t>UpdateInformation</w:t>
      </w:r>
    </w:p>
    <w:p w14:paraId="7F05574F" w14:textId="77777777" w:rsidR="007131AB" w:rsidRDefault="00000000">
      <w:pPr>
        <w:pStyle w:val="Compact"/>
        <w:numPr>
          <w:ilvl w:val="0"/>
          <w:numId w:val="171"/>
        </w:numPr>
      </w:pPr>
      <w:r>
        <w:t>FieldMap</w:t>
      </w:r>
    </w:p>
    <w:bookmarkEnd w:id="118"/>
    <w:p w14:paraId="0AF37667" w14:textId="77777777" w:rsidR="007131AB" w:rsidRDefault="00000000">
      <w:r>
        <w:br w:type="page"/>
      </w:r>
    </w:p>
    <w:p w14:paraId="3911F4E8" w14:textId="77777777" w:rsidR="007131AB" w:rsidRDefault="00000000">
      <w:pPr>
        <w:pStyle w:val="Ttulo1"/>
      </w:pPr>
      <w:bookmarkStart w:id="119" w:name="segmento-usuário-1"/>
      <w:r>
        <w:lastRenderedPageBreak/>
        <w:t>Segmento Usuário</w:t>
      </w:r>
    </w:p>
    <w:p w14:paraId="00ED378F" w14:textId="77777777" w:rsidR="007131AB" w:rsidRDefault="00000000">
      <w:pPr>
        <w:pStyle w:val="FirstParagraph"/>
      </w:pPr>
      <w:r>
        <w:rPr>
          <w:b/>
          <w:bCs/>
        </w:rPr>
        <w:t>Importante:</w:t>
      </w:r>
      <w:r>
        <w:t xml:space="preserve"> A URL base para chamadas API RESTful mudou na versão 6.5 de /RSAArcher/api/ para /RSAArcher/platformapi/. Se você atualizou de uma versão anterior à 6.5, atualize todas as suas chamadas de API RESTful imediatamente.</w:t>
      </w:r>
    </w:p>
    <w:p w14:paraId="2779232C" w14:textId="77777777" w:rsidR="007131AB" w:rsidRDefault="00000000">
      <w:pPr>
        <w:pStyle w:val="Corpodetexto"/>
      </w:pPr>
      <w:r>
        <w:t>Nesta página</w:t>
      </w:r>
    </w:p>
    <w:p w14:paraId="6D4707A1" w14:textId="77777777" w:rsidR="007131AB" w:rsidRDefault="00000000">
      <w:pPr>
        <w:pStyle w:val="Compact"/>
        <w:numPr>
          <w:ilvl w:val="0"/>
          <w:numId w:val="172"/>
        </w:numPr>
      </w:pPr>
      <w:hyperlink w:anchor="Ativarusu%C3%A1rio">
        <w:r>
          <w:rPr>
            <w:rStyle w:val="Hyperlink"/>
          </w:rPr>
          <w:t>Ativar usuário</w:t>
        </w:r>
      </w:hyperlink>
    </w:p>
    <w:p w14:paraId="58FC9D1E" w14:textId="77777777" w:rsidR="007131AB" w:rsidRDefault="00000000">
      <w:pPr>
        <w:pStyle w:val="Compact"/>
        <w:numPr>
          <w:ilvl w:val="0"/>
          <w:numId w:val="172"/>
        </w:numPr>
      </w:pPr>
      <w:hyperlink w:anchor="X10b0d548033cbf0bdad474f1678f7fd1fa0b84a">
        <w:r>
          <w:rPr>
            <w:rStyle w:val="Hyperlink"/>
          </w:rPr>
          <w:t>Adicionar usuário à função</w:t>
        </w:r>
      </w:hyperlink>
    </w:p>
    <w:p w14:paraId="6E24603D" w14:textId="77777777" w:rsidR="007131AB" w:rsidRDefault="00000000">
      <w:pPr>
        <w:pStyle w:val="Compact"/>
        <w:numPr>
          <w:ilvl w:val="0"/>
          <w:numId w:val="172"/>
        </w:numPr>
      </w:pPr>
      <w:hyperlink w:anchor="Xa35c30463acfdc9b7c36065d4bf85946fb1795e">
        <w:r>
          <w:rPr>
            <w:rStyle w:val="Hyperlink"/>
          </w:rPr>
          <w:t>Adicionar usuário a grupo de usuários</w:t>
        </w:r>
      </w:hyperlink>
    </w:p>
    <w:p w14:paraId="048CE3EC" w14:textId="77777777" w:rsidR="007131AB" w:rsidRDefault="00000000">
      <w:pPr>
        <w:pStyle w:val="Compact"/>
        <w:numPr>
          <w:ilvl w:val="0"/>
          <w:numId w:val="172"/>
        </w:numPr>
      </w:pPr>
      <w:hyperlink w:anchor="Alterarsenhadousu%C3%A1rio">
        <w:r>
          <w:rPr>
            <w:rStyle w:val="Hyperlink"/>
          </w:rPr>
          <w:t>Alterar senha do usuário</w:t>
        </w:r>
      </w:hyperlink>
    </w:p>
    <w:p w14:paraId="2C108D9B" w14:textId="77777777" w:rsidR="007131AB" w:rsidRDefault="00000000">
      <w:pPr>
        <w:pStyle w:val="Compact"/>
        <w:numPr>
          <w:ilvl w:val="0"/>
          <w:numId w:val="172"/>
        </w:numPr>
      </w:pPr>
      <w:hyperlink w:anchor="Criarusu%C3%A1rio">
        <w:r>
          <w:rPr>
            <w:rStyle w:val="Hyperlink"/>
          </w:rPr>
          <w:t>Criar usuário</w:t>
        </w:r>
      </w:hyperlink>
    </w:p>
    <w:p w14:paraId="121547FB" w14:textId="77777777" w:rsidR="007131AB" w:rsidRDefault="00000000">
      <w:pPr>
        <w:pStyle w:val="Compact"/>
        <w:numPr>
          <w:ilvl w:val="1"/>
          <w:numId w:val="173"/>
        </w:numPr>
      </w:pPr>
      <w:hyperlink w:anchor="X78cdf6f3e4a3ef2973e48b0185389c334f2c772">
        <w:r>
          <w:rPr>
            <w:rStyle w:val="Hyperlink"/>
          </w:rPr>
          <w:t>Regras para criação de usuários</w:t>
        </w:r>
      </w:hyperlink>
    </w:p>
    <w:p w14:paraId="55772566" w14:textId="77777777" w:rsidR="007131AB" w:rsidRDefault="00000000">
      <w:pPr>
        <w:pStyle w:val="Compact"/>
        <w:numPr>
          <w:ilvl w:val="0"/>
          <w:numId w:val="172"/>
        </w:numPr>
      </w:pPr>
      <w:hyperlink w:anchor="Desativarusu%C3%A1rio">
        <w:r>
          <w:rPr>
            <w:rStyle w:val="Hyperlink"/>
          </w:rPr>
          <w:t>Desativar usuário</w:t>
        </w:r>
      </w:hyperlink>
    </w:p>
    <w:p w14:paraId="56E2A341" w14:textId="77777777" w:rsidR="007131AB" w:rsidRDefault="00000000">
      <w:pPr>
        <w:pStyle w:val="Compact"/>
        <w:numPr>
          <w:ilvl w:val="0"/>
          <w:numId w:val="172"/>
        </w:numPr>
      </w:pPr>
      <w:hyperlink w:anchor="Excluirusu%C3%A1rio">
        <w:r>
          <w:rPr>
            <w:rStyle w:val="Hyperlink"/>
          </w:rPr>
          <w:t>Excluir usuário</w:t>
        </w:r>
      </w:hyperlink>
    </w:p>
    <w:p w14:paraId="4F9DCF5A" w14:textId="77777777" w:rsidR="007131AB" w:rsidRDefault="00000000">
      <w:pPr>
        <w:pStyle w:val="Compact"/>
        <w:numPr>
          <w:ilvl w:val="0"/>
          <w:numId w:val="172"/>
        </w:numPr>
      </w:pPr>
      <w:hyperlink w:anchor="Obtertodososusu%C3%A1rios">
        <w:r>
          <w:rPr>
            <w:rStyle w:val="Hyperlink"/>
          </w:rPr>
          <w:t>Obter todos os usuários</w:t>
        </w:r>
      </w:hyperlink>
    </w:p>
    <w:p w14:paraId="74288842" w14:textId="77777777" w:rsidR="007131AB" w:rsidRDefault="00000000">
      <w:pPr>
        <w:pStyle w:val="Compact"/>
        <w:numPr>
          <w:ilvl w:val="0"/>
          <w:numId w:val="172"/>
        </w:numPr>
      </w:pPr>
      <w:hyperlink w:anchor="Obtertodososcontatosdeusu%C3%A1rio">
        <w:r>
          <w:rPr>
            <w:rStyle w:val="Hyperlink"/>
          </w:rPr>
          <w:t>Obter todos os contatos de usuário</w:t>
        </w:r>
      </w:hyperlink>
    </w:p>
    <w:p w14:paraId="520040A4" w14:textId="77777777" w:rsidR="007131AB" w:rsidRDefault="00000000">
      <w:pPr>
        <w:pStyle w:val="Compact"/>
        <w:numPr>
          <w:ilvl w:val="0"/>
          <w:numId w:val="172"/>
        </w:numPr>
      </w:pPr>
      <w:hyperlink w:anchor="Xf66e84b4b5489d2ab06c27cede905bb185e2db4">
        <w:r>
          <w:rPr>
            <w:rStyle w:val="Hyperlink"/>
          </w:rPr>
          <w:t>Obter informações de contato de um usuário</w:t>
        </w:r>
      </w:hyperlink>
    </w:p>
    <w:p w14:paraId="6EBCA65F" w14:textId="77777777" w:rsidR="007131AB" w:rsidRDefault="00000000">
      <w:pPr>
        <w:pStyle w:val="Compact"/>
        <w:numPr>
          <w:ilvl w:val="1"/>
          <w:numId w:val="174"/>
        </w:numPr>
      </w:pPr>
      <w:hyperlink w:anchor="Tiposesubtiposdecontato">
        <w:r>
          <w:rPr>
            <w:rStyle w:val="Hyperlink"/>
          </w:rPr>
          <w:t>Tipos e subtipos de contato</w:t>
        </w:r>
      </w:hyperlink>
    </w:p>
    <w:p w14:paraId="56477FB3" w14:textId="77777777" w:rsidR="007131AB" w:rsidRDefault="00000000">
      <w:pPr>
        <w:pStyle w:val="Compact"/>
        <w:numPr>
          <w:ilvl w:val="0"/>
          <w:numId w:val="172"/>
        </w:numPr>
      </w:pPr>
      <w:hyperlink w:anchor="Obterusu%C3%A1rioporID">
        <w:r>
          <w:rPr>
            <w:rStyle w:val="Hyperlink"/>
          </w:rPr>
          <w:t>Obter usuário por ID</w:t>
        </w:r>
      </w:hyperlink>
    </w:p>
    <w:p w14:paraId="0FFAD32B" w14:textId="77777777" w:rsidR="007131AB" w:rsidRDefault="00000000">
      <w:pPr>
        <w:pStyle w:val="Compact"/>
        <w:numPr>
          <w:ilvl w:val="0"/>
          <w:numId w:val="172"/>
        </w:numPr>
      </w:pPr>
      <w:hyperlink w:anchor="Obterusu%C3%A1riosporgrupo">
        <w:r>
          <w:rPr>
            <w:rStyle w:val="Hyperlink"/>
          </w:rPr>
          <w:t>Obter usuários por grupo</w:t>
        </w:r>
      </w:hyperlink>
    </w:p>
    <w:p w14:paraId="2483C3A2" w14:textId="77777777" w:rsidR="007131AB" w:rsidRDefault="00000000">
      <w:pPr>
        <w:pStyle w:val="Compact"/>
        <w:numPr>
          <w:ilvl w:val="0"/>
          <w:numId w:val="172"/>
        </w:numPr>
      </w:pPr>
      <w:hyperlink w:anchor="Obtertarefasdeusu%C3%A1rio">
        <w:r>
          <w:rPr>
            <w:rStyle w:val="Hyperlink"/>
          </w:rPr>
          <w:t>Obter tarefas de usuário</w:t>
        </w:r>
      </w:hyperlink>
    </w:p>
    <w:p w14:paraId="6DF4DB5D" w14:textId="77777777" w:rsidR="007131AB" w:rsidRDefault="00000000">
      <w:pPr>
        <w:pStyle w:val="Compact"/>
        <w:numPr>
          <w:ilvl w:val="0"/>
          <w:numId w:val="172"/>
        </w:numPr>
      </w:pPr>
      <w:hyperlink w:anchor="Xc5b72310f0e6f9e022973b1654325255568e6f3">
        <w:r>
          <w:rPr>
            <w:rStyle w:val="Hyperlink"/>
          </w:rPr>
          <w:t>Remover usuário de grupo de usuários</w:t>
        </w:r>
      </w:hyperlink>
    </w:p>
    <w:p w14:paraId="659083DB" w14:textId="77777777" w:rsidR="007131AB" w:rsidRDefault="00000000">
      <w:pPr>
        <w:pStyle w:val="Compact"/>
        <w:numPr>
          <w:ilvl w:val="0"/>
          <w:numId w:val="172"/>
        </w:numPr>
      </w:pPr>
      <w:hyperlink w:anchor="Removerusu%C3%A1riodefun%C3%A7%C3%A3o">
        <w:r>
          <w:rPr>
            <w:rStyle w:val="Hyperlink"/>
          </w:rPr>
          <w:t>Remover usuário de função</w:t>
        </w:r>
      </w:hyperlink>
    </w:p>
    <w:p w14:paraId="741F592C" w14:textId="77777777" w:rsidR="007131AB" w:rsidRDefault="00000000">
      <w:pPr>
        <w:pStyle w:val="Compact"/>
        <w:numPr>
          <w:ilvl w:val="0"/>
          <w:numId w:val="172"/>
        </w:numPr>
      </w:pPr>
      <w:hyperlink w:anchor="Atualizarusu%C3%A1rio">
        <w:r>
          <w:rPr>
            <w:rStyle w:val="Hyperlink"/>
          </w:rPr>
          <w:t>Atualizar usuário</w:t>
        </w:r>
      </w:hyperlink>
    </w:p>
    <w:p w14:paraId="71ACED69" w14:textId="77777777" w:rsidR="007131AB" w:rsidRDefault="00000000">
      <w:pPr>
        <w:pStyle w:val="Compact"/>
        <w:numPr>
          <w:ilvl w:val="1"/>
          <w:numId w:val="175"/>
        </w:numPr>
      </w:pPr>
      <w:hyperlink w:anchor="Nuloemvaloresdeusu%C3%A1rio">
        <w:r>
          <w:rPr>
            <w:rStyle w:val="Hyperlink"/>
          </w:rPr>
          <w:t>Nulo em valores de usuário</w:t>
        </w:r>
      </w:hyperlink>
    </w:p>
    <w:p w14:paraId="121CBBE0" w14:textId="77777777" w:rsidR="007131AB" w:rsidRDefault="00000000">
      <w:pPr>
        <w:pStyle w:val="FirstParagraph"/>
      </w:pPr>
      <w:r>
        <w:t>O segmento Usuário é acessado por meio da controladora do sistema, que inclui os seguintes recursos:</w:t>
      </w:r>
    </w:p>
    <w:p w14:paraId="7360350C" w14:textId="77777777" w:rsidR="007131AB" w:rsidRDefault="00000000">
      <w:pPr>
        <w:pStyle w:val="Ttulo2"/>
      </w:pPr>
      <w:bookmarkStart w:id="120" w:name="Ativarusuário"/>
      <w:r>
        <w:t>Ativar usuário</w:t>
      </w:r>
    </w:p>
    <w:p w14:paraId="4CE001CC" w14:textId="77777777" w:rsidR="007131AB" w:rsidRDefault="00000000">
      <w:pPr>
        <w:pStyle w:val="FirstParagraph"/>
      </w:pPr>
      <w:r>
        <w:t>O recurso Ativar usuário altera o status do usuário para Ativo.</w:t>
      </w:r>
    </w:p>
    <w:p w14:paraId="48B1D370" w14:textId="77777777" w:rsidR="007131AB" w:rsidRDefault="00000000">
      <w:pPr>
        <w:pStyle w:val="Corpodetexto"/>
      </w:pPr>
      <w:r>
        <w:t>Solicitação</w:t>
      </w:r>
    </w:p>
    <w:p w14:paraId="690951D7" w14:textId="77777777" w:rsidR="007131AB" w:rsidRDefault="00000000">
      <w:pPr>
        <w:pStyle w:val="Corpodetexto"/>
      </w:pPr>
      <w:r>
        <w:t>POST http://Archer/platformapi/core/system/user/status/active/*userid*</w:t>
      </w:r>
    </w:p>
    <w:p w14:paraId="2595A35D" w14:textId="77777777" w:rsidR="007131AB" w:rsidRDefault="00000000">
      <w:pPr>
        <w:pStyle w:val="Corpodetexto"/>
      </w:pPr>
      <w:r>
        <w:t>POST http://Archer/platformapi/core/system/user/status/active/1470</w:t>
      </w:r>
    </w:p>
    <w:p w14:paraId="78A8DCBB" w14:textId="77777777" w:rsidR="007131AB" w:rsidRDefault="00000000">
      <w:pPr>
        <w:pStyle w:val="Corpodetexto"/>
      </w:pPr>
      <w:r>
        <w:t>Cabeçalho da solicitação</w:t>
      </w:r>
    </w:p>
    <w:p w14:paraId="0128E9C0" w14:textId="77777777" w:rsidR="007131AB" w:rsidRDefault="00000000">
      <w:pPr>
        <w:pStyle w:val="Corpodetexto"/>
      </w:pPr>
      <w:r>
        <w:lastRenderedPageBreak/>
        <w:t>Accept: application/json,text/html,application/xhtml+xml,application/xml;q=0.9,*/*;q=0.8</w:t>
      </w:r>
    </w:p>
    <w:p w14:paraId="199C08F3" w14:textId="77777777" w:rsidR="007131AB" w:rsidRDefault="00000000">
      <w:pPr>
        <w:pStyle w:val="Corpodetexto"/>
      </w:pPr>
      <w:r>
        <w:t>Authorization: Archer session-id="*SessionToken"</w:t>
      </w:r>
    </w:p>
    <w:p w14:paraId="12100D7A" w14:textId="77777777" w:rsidR="007131AB" w:rsidRDefault="00000000">
      <w:pPr>
        <w:pStyle w:val="Corpodetexto"/>
      </w:pPr>
      <w:r>
        <w:t>Content-Type: application/json</w:t>
      </w:r>
    </w:p>
    <w:p w14:paraId="0CE1ACF8" w14:textId="77777777" w:rsidR="007131AB" w:rsidRDefault="00000000">
      <w:pPr>
        <w:pStyle w:val="Corpodetexto"/>
      </w:pPr>
      <w:r>
        <w:t>Corpo da solicitação</w:t>
      </w:r>
    </w:p>
    <w:p w14:paraId="48B5654C" w14:textId="77777777" w:rsidR="007131AB" w:rsidRDefault="00000000">
      <w:pPr>
        <w:pStyle w:val="Corpodetexto"/>
      </w:pPr>
      <w:r>
        <w:t>none</w:t>
      </w:r>
    </w:p>
    <w:p w14:paraId="71FBE378" w14:textId="77777777" w:rsidR="007131AB" w:rsidRDefault="00000000">
      <w:pPr>
        <w:pStyle w:val="Corpodetexto"/>
      </w:pPr>
      <w:r>
        <w:t>Exemplo de resposta</w:t>
      </w:r>
    </w:p>
    <w:p w14:paraId="6752666E" w14:textId="77777777" w:rsidR="007131AB" w:rsidRDefault="00000000">
      <w:pPr>
        <w:numPr>
          <w:ilvl w:val="0"/>
          <w:numId w:val="176"/>
        </w:numPr>
      </w:pPr>
      <w:r>
        <w:t>{</w:t>
      </w:r>
    </w:p>
    <w:p w14:paraId="5F308345" w14:textId="77777777" w:rsidR="007131AB" w:rsidRDefault="00000000">
      <w:pPr>
        <w:numPr>
          <w:ilvl w:val="1"/>
          <w:numId w:val="177"/>
        </w:numPr>
      </w:pPr>
      <w:r>
        <w:t>"Links":[],</w:t>
      </w:r>
    </w:p>
    <w:p w14:paraId="6328CAD3" w14:textId="77777777" w:rsidR="007131AB" w:rsidRDefault="00000000">
      <w:pPr>
        <w:numPr>
          <w:ilvl w:val="1"/>
          <w:numId w:val="178"/>
        </w:numPr>
      </w:pPr>
      <w:r>
        <w:t>"RequestedObject":</w:t>
      </w:r>
    </w:p>
    <w:p w14:paraId="2EF9FBE9" w14:textId="77777777" w:rsidR="007131AB" w:rsidRDefault="00000000">
      <w:pPr>
        <w:numPr>
          <w:ilvl w:val="2"/>
          <w:numId w:val="179"/>
        </w:numPr>
      </w:pPr>
      <w:r>
        <w:t>{</w:t>
      </w:r>
    </w:p>
    <w:p w14:paraId="4741EBC4" w14:textId="77777777" w:rsidR="007131AB" w:rsidRDefault="00000000">
      <w:pPr>
        <w:numPr>
          <w:ilvl w:val="3"/>
          <w:numId w:val="180"/>
        </w:numPr>
      </w:pPr>
      <w:r>
        <w:t>"Id":1470</w:t>
      </w:r>
    </w:p>
    <w:p w14:paraId="46FE9B0A" w14:textId="77777777" w:rsidR="007131AB" w:rsidRDefault="00000000">
      <w:pPr>
        <w:numPr>
          <w:ilvl w:val="2"/>
          <w:numId w:val="178"/>
        </w:numPr>
      </w:pPr>
      <w:r>
        <w:t>},</w:t>
      </w:r>
    </w:p>
    <w:p w14:paraId="308EAA7F" w14:textId="77777777" w:rsidR="007131AB" w:rsidRDefault="00000000">
      <w:pPr>
        <w:numPr>
          <w:ilvl w:val="1"/>
          <w:numId w:val="178"/>
        </w:numPr>
      </w:pPr>
      <w:r>
        <w:t>"IsSuccessful":true,</w:t>
      </w:r>
    </w:p>
    <w:p w14:paraId="6C2F9822" w14:textId="77777777" w:rsidR="007131AB" w:rsidRDefault="00000000">
      <w:pPr>
        <w:numPr>
          <w:ilvl w:val="1"/>
          <w:numId w:val="178"/>
        </w:numPr>
      </w:pPr>
      <w:r>
        <w:t>"ValidationMessages":[]</w:t>
      </w:r>
    </w:p>
    <w:p w14:paraId="78EC53EC" w14:textId="77777777" w:rsidR="007131AB" w:rsidRDefault="00000000">
      <w:pPr>
        <w:numPr>
          <w:ilvl w:val="0"/>
          <w:numId w:val="178"/>
        </w:numPr>
      </w:pPr>
      <w:r>
        <w:t>}</w:t>
      </w:r>
    </w:p>
    <w:p w14:paraId="1D5C8371" w14:textId="77777777" w:rsidR="007131AB" w:rsidRDefault="00000000">
      <w:pPr>
        <w:pStyle w:val="Ttulo2"/>
      </w:pPr>
      <w:bookmarkStart w:id="121" w:name="Adicionarusuárioàfunção"/>
      <w:r>
        <w:t>Adicionar usuário à função</w:t>
      </w:r>
    </w:p>
    <w:p w14:paraId="012B3F86" w14:textId="77777777" w:rsidR="007131AB" w:rsidRDefault="00000000">
      <w:pPr>
        <w:pStyle w:val="FirstParagraph"/>
      </w:pPr>
      <w:r>
        <w:t>O recurso Adicionar usuário à função adiciona um usuário a uma função de acesso.</w:t>
      </w:r>
    </w:p>
    <w:p w14:paraId="7330B75E" w14:textId="77777777" w:rsidR="007131AB" w:rsidRDefault="00000000">
      <w:pPr>
        <w:pStyle w:val="Corpodetexto"/>
      </w:pPr>
      <w:r>
        <w:rPr>
          <w:b/>
          <w:bCs/>
        </w:rPr>
        <w:t>Observação:</w:t>
      </w:r>
      <w:r>
        <w:t xml:space="preserve"> O usuário e a função precisam existir.</w:t>
      </w:r>
    </w:p>
    <w:p w14:paraId="2EF77A20" w14:textId="77777777" w:rsidR="007131AB" w:rsidRDefault="00000000">
      <w:pPr>
        <w:pStyle w:val="Corpodetexto"/>
      </w:pPr>
      <w:r>
        <w:t>Solicitação</w:t>
      </w:r>
    </w:p>
    <w:p w14:paraId="6714EF12" w14:textId="77777777" w:rsidR="007131AB" w:rsidRDefault="00000000">
      <w:pPr>
        <w:pStyle w:val="Corpodetexto"/>
      </w:pPr>
      <w:r>
        <w:t>PUT http://Archer/platformapi/core/system/userrole</w:t>
      </w:r>
    </w:p>
    <w:p w14:paraId="29247063" w14:textId="77777777" w:rsidR="007131AB" w:rsidRDefault="00000000">
      <w:pPr>
        <w:pStyle w:val="Corpodetexto"/>
      </w:pPr>
      <w:r>
        <w:t>Cabeçalho da solicitação</w:t>
      </w:r>
    </w:p>
    <w:p w14:paraId="75F8608D" w14:textId="77777777" w:rsidR="007131AB" w:rsidRDefault="00000000">
      <w:pPr>
        <w:pStyle w:val="Corpodetexto"/>
      </w:pPr>
      <w:r>
        <w:t>Accept: application/json,text/html,application/xhtml+xml,application/xml;q=0.9,*/*;q=0.8</w:t>
      </w:r>
    </w:p>
    <w:p w14:paraId="549CF237" w14:textId="77777777" w:rsidR="007131AB" w:rsidRDefault="00000000">
      <w:pPr>
        <w:pStyle w:val="Corpodetexto"/>
      </w:pPr>
      <w:r>
        <w:t>Authorization: Archer session-id="*SessionToken"</w:t>
      </w:r>
    </w:p>
    <w:p w14:paraId="2404FE86" w14:textId="77777777" w:rsidR="007131AB" w:rsidRDefault="00000000">
      <w:pPr>
        <w:pStyle w:val="Corpodetexto"/>
      </w:pPr>
      <w:r>
        <w:t>Content-Type: application/json</w:t>
      </w:r>
    </w:p>
    <w:p w14:paraId="6EA52CA6" w14:textId="77777777" w:rsidR="007131AB" w:rsidRDefault="00000000">
      <w:pPr>
        <w:pStyle w:val="Corpodetexto"/>
      </w:pPr>
      <w:r>
        <w:t>Corpo da solicitação</w:t>
      </w:r>
    </w:p>
    <w:p w14:paraId="51AED191" w14:textId="77777777" w:rsidR="007131AB" w:rsidRDefault="00000000">
      <w:pPr>
        <w:numPr>
          <w:ilvl w:val="0"/>
          <w:numId w:val="181"/>
        </w:numPr>
      </w:pPr>
      <w:r>
        <w:lastRenderedPageBreak/>
        <w:t>{</w:t>
      </w:r>
    </w:p>
    <w:p w14:paraId="3AAA8BDB" w14:textId="77777777" w:rsidR="007131AB" w:rsidRDefault="00000000">
      <w:pPr>
        <w:numPr>
          <w:ilvl w:val="1"/>
          <w:numId w:val="182"/>
        </w:numPr>
      </w:pPr>
      <w:r>
        <w:t>"UserId":1470,</w:t>
      </w:r>
    </w:p>
    <w:p w14:paraId="3BC424C7" w14:textId="77777777" w:rsidR="007131AB" w:rsidRDefault="00000000">
      <w:pPr>
        <w:numPr>
          <w:ilvl w:val="1"/>
          <w:numId w:val="178"/>
        </w:numPr>
      </w:pPr>
      <w:r>
        <w:t>"RoleId":3,</w:t>
      </w:r>
    </w:p>
    <w:p w14:paraId="6EC3C66C" w14:textId="77777777" w:rsidR="007131AB" w:rsidRDefault="00000000">
      <w:pPr>
        <w:numPr>
          <w:ilvl w:val="1"/>
          <w:numId w:val="178"/>
        </w:numPr>
      </w:pPr>
      <w:r>
        <w:t>"IsAdd":true</w:t>
      </w:r>
    </w:p>
    <w:p w14:paraId="67A01F28" w14:textId="77777777" w:rsidR="007131AB" w:rsidRDefault="00000000">
      <w:pPr>
        <w:numPr>
          <w:ilvl w:val="0"/>
          <w:numId w:val="178"/>
        </w:numPr>
      </w:pPr>
      <w:r>
        <w:t>}</w:t>
      </w:r>
    </w:p>
    <w:p w14:paraId="04D8408A" w14:textId="77777777" w:rsidR="007131AB" w:rsidRDefault="00000000">
      <w:pPr>
        <w:pStyle w:val="FirstParagraph"/>
      </w:pPr>
      <w:r>
        <w:t>Exemplo de resposta</w:t>
      </w:r>
    </w:p>
    <w:p w14:paraId="77309D09" w14:textId="77777777" w:rsidR="007131AB" w:rsidRDefault="00000000">
      <w:pPr>
        <w:numPr>
          <w:ilvl w:val="0"/>
          <w:numId w:val="183"/>
        </w:numPr>
      </w:pPr>
      <w:r>
        <w:t>{</w:t>
      </w:r>
    </w:p>
    <w:p w14:paraId="1F05573C" w14:textId="77777777" w:rsidR="007131AB" w:rsidRDefault="00000000">
      <w:pPr>
        <w:numPr>
          <w:ilvl w:val="1"/>
          <w:numId w:val="184"/>
        </w:numPr>
      </w:pPr>
      <w:r>
        <w:t>"Links":[],</w:t>
      </w:r>
    </w:p>
    <w:p w14:paraId="2AF0611B" w14:textId="77777777" w:rsidR="007131AB" w:rsidRDefault="00000000">
      <w:pPr>
        <w:numPr>
          <w:ilvl w:val="1"/>
          <w:numId w:val="178"/>
        </w:numPr>
      </w:pPr>
      <w:r>
        <w:t>"RequestedObject":</w:t>
      </w:r>
    </w:p>
    <w:p w14:paraId="62CA0726" w14:textId="77777777" w:rsidR="007131AB" w:rsidRDefault="00000000">
      <w:pPr>
        <w:numPr>
          <w:ilvl w:val="2"/>
          <w:numId w:val="185"/>
        </w:numPr>
      </w:pPr>
      <w:r>
        <w:t>{</w:t>
      </w:r>
    </w:p>
    <w:p w14:paraId="7B811B70" w14:textId="77777777" w:rsidR="007131AB" w:rsidRDefault="00000000">
      <w:pPr>
        <w:numPr>
          <w:ilvl w:val="3"/>
          <w:numId w:val="186"/>
        </w:numPr>
      </w:pPr>
      <w:r>
        <w:t>"Id":3</w:t>
      </w:r>
    </w:p>
    <w:p w14:paraId="23068157" w14:textId="77777777" w:rsidR="007131AB" w:rsidRDefault="00000000">
      <w:pPr>
        <w:numPr>
          <w:ilvl w:val="2"/>
          <w:numId w:val="178"/>
        </w:numPr>
      </w:pPr>
      <w:r>
        <w:t>},</w:t>
      </w:r>
    </w:p>
    <w:p w14:paraId="4B9C9E94" w14:textId="77777777" w:rsidR="007131AB" w:rsidRDefault="00000000">
      <w:pPr>
        <w:numPr>
          <w:ilvl w:val="1"/>
          <w:numId w:val="178"/>
        </w:numPr>
      </w:pPr>
      <w:r>
        <w:t>"IsSuccessful":true,</w:t>
      </w:r>
    </w:p>
    <w:p w14:paraId="527C618A" w14:textId="77777777" w:rsidR="007131AB" w:rsidRDefault="00000000">
      <w:pPr>
        <w:numPr>
          <w:ilvl w:val="1"/>
          <w:numId w:val="178"/>
        </w:numPr>
      </w:pPr>
      <w:r>
        <w:t>"ValidationMessages":[]</w:t>
      </w:r>
    </w:p>
    <w:p w14:paraId="08B6D9CE" w14:textId="77777777" w:rsidR="007131AB" w:rsidRDefault="00000000">
      <w:pPr>
        <w:numPr>
          <w:ilvl w:val="0"/>
          <w:numId w:val="178"/>
        </w:numPr>
      </w:pPr>
      <w:r>
        <w:t>}</w:t>
      </w:r>
    </w:p>
    <w:p w14:paraId="69CE722D" w14:textId="77777777" w:rsidR="007131AB" w:rsidRDefault="00000000">
      <w:pPr>
        <w:pStyle w:val="Ttulo2"/>
      </w:pPr>
      <w:bookmarkStart w:id="122" w:name="Adicionarusuárioagrupodeusuários"/>
      <w:bookmarkEnd w:id="119"/>
      <w:r>
        <w:t>Adicionar usuário a grupo de usuários</w:t>
      </w:r>
    </w:p>
    <w:p w14:paraId="2FFF06FC" w14:textId="77777777" w:rsidR="007131AB" w:rsidRDefault="00000000">
      <w:pPr>
        <w:pStyle w:val="FirstParagraph"/>
      </w:pPr>
      <w:r>
        <w:t>O recurso Adicionar usuário a grupo de usuários adiciona um usuário a um grupo.</w:t>
      </w:r>
    </w:p>
    <w:p w14:paraId="65BBB4D5" w14:textId="77777777" w:rsidR="007131AB" w:rsidRDefault="00000000">
      <w:pPr>
        <w:pStyle w:val="Corpodetexto"/>
      </w:pPr>
      <w:r>
        <w:rPr>
          <w:b/>
          <w:bCs/>
        </w:rPr>
        <w:t>Observação:</w:t>
      </w:r>
      <w:r>
        <w:t xml:space="preserve"> O usuário e o grupo precisam existir.</w:t>
      </w:r>
    </w:p>
    <w:p w14:paraId="6D152D90" w14:textId="77777777" w:rsidR="007131AB" w:rsidRDefault="00000000">
      <w:pPr>
        <w:pStyle w:val="Corpodetexto"/>
      </w:pPr>
      <w:r>
        <w:t>Solicitação</w:t>
      </w:r>
    </w:p>
    <w:p w14:paraId="6081D383" w14:textId="77777777" w:rsidR="007131AB" w:rsidRDefault="00000000">
      <w:pPr>
        <w:pStyle w:val="Corpodetexto"/>
      </w:pPr>
      <w:r>
        <w:t>PUT http://Archer/platformapi/core/system/usergroup</w:t>
      </w:r>
    </w:p>
    <w:p w14:paraId="6F9C3F80" w14:textId="77777777" w:rsidR="007131AB" w:rsidRDefault="00000000">
      <w:pPr>
        <w:pStyle w:val="Corpodetexto"/>
      </w:pPr>
      <w:r>
        <w:t>Cabeçalho da solicitação</w:t>
      </w:r>
    </w:p>
    <w:p w14:paraId="583CF574" w14:textId="77777777" w:rsidR="007131AB" w:rsidRDefault="00000000">
      <w:pPr>
        <w:pStyle w:val="Corpodetexto"/>
      </w:pPr>
      <w:r>
        <w:t>Accept: application/json,text/html,application/xhtml+xml,application/xml;q=0.9,*/*;q=0.8</w:t>
      </w:r>
    </w:p>
    <w:p w14:paraId="35A148F8" w14:textId="77777777" w:rsidR="007131AB" w:rsidRDefault="00000000">
      <w:pPr>
        <w:pStyle w:val="Corpodetexto"/>
      </w:pPr>
      <w:r>
        <w:t>Authorization: Archer session-id="*SessionToken"</w:t>
      </w:r>
    </w:p>
    <w:p w14:paraId="0779262B" w14:textId="77777777" w:rsidR="007131AB" w:rsidRDefault="00000000">
      <w:pPr>
        <w:pStyle w:val="Corpodetexto"/>
      </w:pPr>
      <w:r>
        <w:t>Content-Type: application/json</w:t>
      </w:r>
    </w:p>
    <w:p w14:paraId="4DB9EB74" w14:textId="77777777" w:rsidR="007131AB" w:rsidRDefault="00000000">
      <w:pPr>
        <w:pStyle w:val="Corpodetexto"/>
      </w:pPr>
      <w:r>
        <w:t>Corpo da solicitação</w:t>
      </w:r>
    </w:p>
    <w:p w14:paraId="708AA4F1" w14:textId="77777777" w:rsidR="007131AB" w:rsidRDefault="00000000">
      <w:pPr>
        <w:numPr>
          <w:ilvl w:val="0"/>
          <w:numId w:val="187"/>
        </w:numPr>
      </w:pPr>
      <w:r>
        <w:t>{</w:t>
      </w:r>
    </w:p>
    <w:p w14:paraId="11E6AFA9" w14:textId="77777777" w:rsidR="007131AB" w:rsidRDefault="00000000">
      <w:pPr>
        <w:numPr>
          <w:ilvl w:val="1"/>
          <w:numId w:val="188"/>
        </w:numPr>
      </w:pPr>
      <w:r>
        <w:lastRenderedPageBreak/>
        <w:t>"UserId":1470,</w:t>
      </w:r>
    </w:p>
    <w:p w14:paraId="59ED8E7B" w14:textId="77777777" w:rsidR="007131AB" w:rsidRDefault="00000000">
      <w:pPr>
        <w:numPr>
          <w:ilvl w:val="1"/>
          <w:numId w:val="178"/>
        </w:numPr>
      </w:pPr>
      <w:r>
        <w:t>"GroupId":16,</w:t>
      </w:r>
    </w:p>
    <w:p w14:paraId="097FE558" w14:textId="77777777" w:rsidR="007131AB" w:rsidRDefault="00000000">
      <w:pPr>
        <w:numPr>
          <w:ilvl w:val="1"/>
          <w:numId w:val="178"/>
        </w:numPr>
      </w:pPr>
      <w:r>
        <w:t>"IsAdd":true</w:t>
      </w:r>
    </w:p>
    <w:p w14:paraId="0A8E2096" w14:textId="77777777" w:rsidR="007131AB" w:rsidRDefault="00000000">
      <w:pPr>
        <w:numPr>
          <w:ilvl w:val="0"/>
          <w:numId w:val="178"/>
        </w:numPr>
      </w:pPr>
      <w:r>
        <w:t>}</w:t>
      </w:r>
    </w:p>
    <w:p w14:paraId="0984D624" w14:textId="77777777" w:rsidR="007131AB" w:rsidRDefault="00000000">
      <w:pPr>
        <w:pStyle w:val="FirstParagraph"/>
      </w:pPr>
      <w:r>
        <w:t>Exemplo de resposta</w:t>
      </w:r>
    </w:p>
    <w:p w14:paraId="4817C6AB" w14:textId="77777777" w:rsidR="007131AB" w:rsidRDefault="00000000">
      <w:pPr>
        <w:numPr>
          <w:ilvl w:val="0"/>
          <w:numId w:val="189"/>
        </w:numPr>
      </w:pPr>
      <w:r>
        <w:t>{</w:t>
      </w:r>
    </w:p>
    <w:p w14:paraId="532D72AD" w14:textId="77777777" w:rsidR="007131AB" w:rsidRDefault="00000000">
      <w:pPr>
        <w:numPr>
          <w:ilvl w:val="1"/>
          <w:numId w:val="190"/>
        </w:numPr>
      </w:pPr>
      <w:r>
        <w:t>"Links":[],</w:t>
      </w:r>
    </w:p>
    <w:p w14:paraId="1195278C" w14:textId="77777777" w:rsidR="007131AB" w:rsidRDefault="00000000">
      <w:pPr>
        <w:numPr>
          <w:ilvl w:val="1"/>
          <w:numId w:val="178"/>
        </w:numPr>
      </w:pPr>
      <w:r>
        <w:t>"RequestedObject":</w:t>
      </w:r>
    </w:p>
    <w:p w14:paraId="221AF164" w14:textId="77777777" w:rsidR="007131AB" w:rsidRDefault="00000000">
      <w:pPr>
        <w:numPr>
          <w:ilvl w:val="2"/>
          <w:numId w:val="191"/>
        </w:numPr>
      </w:pPr>
      <w:r>
        <w:t>{</w:t>
      </w:r>
    </w:p>
    <w:p w14:paraId="7EAB4066" w14:textId="77777777" w:rsidR="007131AB" w:rsidRDefault="00000000">
      <w:pPr>
        <w:numPr>
          <w:ilvl w:val="3"/>
          <w:numId w:val="192"/>
        </w:numPr>
      </w:pPr>
      <w:r>
        <w:t>"Id":16</w:t>
      </w:r>
    </w:p>
    <w:p w14:paraId="0AD2764E" w14:textId="77777777" w:rsidR="007131AB" w:rsidRDefault="00000000">
      <w:pPr>
        <w:numPr>
          <w:ilvl w:val="2"/>
          <w:numId w:val="178"/>
        </w:numPr>
      </w:pPr>
      <w:r>
        <w:t>},</w:t>
      </w:r>
    </w:p>
    <w:p w14:paraId="47113B85" w14:textId="77777777" w:rsidR="007131AB" w:rsidRDefault="00000000">
      <w:pPr>
        <w:numPr>
          <w:ilvl w:val="1"/>
          <w:numId w:val="178"/>
        </w:numPr>
      </w:pPr>
      <w:r>
        <w:t>"IsSuccessful":true,</w:t>
      </w:r>
    </w:p>
    <w:p w14:paraId="7B252518" w14:textId="77777777" w:rsidR="007131AB" w:rsidRDefault="00000000">
      <w:pPr>
        <w:numPr>
          <w:ilvl w:val="1"/>
          <w:numId w:val="178"/>
        </w:numPr>
      </w:pPr>
      <w:r>
        <w:t>"ValidationMessages":[]</w:t>
      </w:r>
    </w:p>
    <w:p w14:paraId="5B0D0A5F" w14:textId="77777777" w:rsidR="007131AB" w:rsidRDefault="00000000">
      <w:pPr>
        <w:numPr>
          <w:ilvl w:val="0"/>
          <w:numId w:val="178"/>
        </w:numPr>
      </w:pPr>
      <w:r>
        <w:t>}</w:t>
      </w:r>
    </w:p>
    <w:p w14:paraId="1E53B3B5" w14:textId="77777777" w:rsidR="007131AB" w:rsidRDefault="00000000">
      <w:pPr>
        <w:pStyle w:val="Ttulo2"/>
      </w:pPr>
      <w:bookmarkStart w:id="123" w:name="Alterarsenhadousuário"/>
      <w:bookmarkEnd w:id="120"/>
      <w:r>
        <w:t>Alterar senha do usuário</w:t>
      </w:r>
    </w:p>
    <w:p w14:paraId="0C21EE64" w14:textId="77777777" w:rsidR="007131AB" w:rsidRDefault="00000000">
      <w:pPr>
        <w:pStyle w:val="FirstParagraph"/>
      </w:pPr>
      <w:r>
        <w:t>O recurso Alterar senha de usuário altera a senha do usuário.</w:t>
      </w:r>
    </w:p>
    <w:p w14:paraId="0CC31852" w14:textId="77777777" w:rsidR="007131AB" w:rsidRDefault="00000000">
      <w:pPr>
        <w:pStyle w:val="Corpodetexto"/>
      </w:pPr>
      <w:r>
        <w:t>Solicitação</w:t>
      </w:r>
    </w:p>
    <w:p w14:paraId="3388B8CA" w14:textId="77777777" w:rsidR="007131AB" w:rsidRDefault="00000000">
      <w:pPr>
        <w:pStyle w:val="Corpodetexto"/>
      </w:pPr>
      <w:r>
        <w:t>PUT http://Archer/platformapi/core/system/userpassword</w:t>
      </w:r>
    </w:p>
    <w:p w14:paraId="1F25DD4D" w14:textId="77777777" w:rsidR="007131AB" w:rsidRDefault="00000000">
      <w:pPr>
        <w:pStyle w:val="Corpodetexto"/>
      </w:pPr>
      <w:r>
        <w:t>Cabeçalho da solicitação</w:t>
      </w:r>
    </w:p>
    <w:p w14:paraId="0AA78421" w14:textId="77777777" w:rsidR="007131AB" w:rsidRDefault="00000000">
      <w:pPr>
        <w:pStyle w:val="Corpodetexto"/>
      </w:pPr>
      <w:r>
        <w:t>Accept: application/json,text/html,application/xhtml+xml,application/xml;q=0.9,*/*;q=0.8</w:t>
      </w:r>
    </w:p>
    <w:p w14:paraId="57849F75" w14:textId="77777777" w:rsidR="007131AB" w:rsidRDefault="00000000">
      <w:pPr>
        <w:pStyle w:val="Corpodetexto"/>
      </w:pPr>
      <w:r>
        <w:t>Authorization: Archer session-id="*SessionToken"</w:t>
      </w:r>
    </w:p>
    <w:p w14:paraId="15E6318F" w14:textId="77777777" w:rsidR="007131AB" w:rsidRDefault="00000000">
      <w:pPr>
        <w:pStyle w:val="Corpodetexto"/>
      </w:pPr>
      <w:r>
        <w:t>Content-Type: application/json</w:t>
      </w:r>
    </w:p>
    <w:p w14:paraId="3B07FD90" w14:textId="77777777" w:rsidR="007131AB" w:rsidRDefault="00000000">
      <w:pPr>
        <w:pStyle w:val="Corpodetexto"/>
      </w:pPr>
      <w:r>
        <w:t>Corpo da solicitação</w:t>
      </w:r>
    </w:p>
    <w:p w14:paraId="3C974325" w14:textId="77777777" w:rsidR="007131AB" w:rsidRDefault="00000000">
      <w:pPr>
        <w:numPr>
          <w:ilvl w:val="0"/>
          <w:numId w:val="193"/>
        </w:numPr>
      </w:pPr>
      <w:r>
        <w:t>{</w:t>
      </w:r>
    </w:p>
    <w:p w14:paraId="11F7C75F" w14:textId="77777777" w:rsidR="007131AB" w:rsidRDefault="00000000">
      <w:pPr>
        <w:numPr>
          <w:ilvl w:val="1"/>
          <w:numId w:val="194"/>
        </w:numPr>
      </w:pPr>
      <w:r>
        <w:t>"UserId":1470,</w:t>
      </w:r>
    </w:p>
    <w:p w14:paraId="69A854B0" w14:textId="77777777" w:rsidR="007131AB" w:rsidRDefault="00000000">
      <w:pPr>
        <w:numPr>
          <w:ilvl w:val="1"/>
          <w:numId w:val="178"/>
        </w:numPr>
      </w:pPr>
      <w:r>
        <w:t>"NewPassword":"Brilliant123!"</w:t>
      </w:r>
    </w:p>
    <w:p w14:paraId="79C5C138" w14:textId="77777777" w:rsidR="007131AB" w:rsidRDefault="00000000">
      <w:pPr>
        <w:numPr>
          <w:ilvl w:val="0"/>
          <w:numId w:val="178"/>
        </w:numPr>
      </w:pPr>
      <w:r>
        <w:lastRenderedPageBreak/>
        <w:t>}</w:t>
      </w:r>
    </w:p>
    <w:p w14:paraId="32928704" w14:textId="77777777" w:rsidR="007131AB" w:rsidRDefault="00000000">
      <w:pPr>
        <w:pStyle w:val="FirstParagraph"/>
      </w:pPr>
      <w:r>
        <w:t>Exemplo de resposta</w:t>
      </w:r>
    </w:p>
    <w:p w14:paraId="3A528017" w14:textId="77777777" w:rsidR="007131AB" w:rsidRDefault="00000000">
      <w:pPr>
        <w:numPr>
          <w:ilvl w:val="0"/>
          <w:numId w:val="195"/>
        </w:numPr>
      </w:pPr>
      <w:r>
        <w:t>{</w:t>
      </w:r>
    </w:p>
    <w:p w14:paraId="0A08D1D1" w14:textId="77777777" w:rsidR="007131AB" w:rsidRDefault="00000000">
      <w:pPr>
        <w:numPr>
          <w:ilvl w:val="1"/>
          <w:numId w:val="196"/>
        </w:numPr>
      </w:pPr>
      <w:r>
        <w:t>"Links":[],</w:t>
      </w:r>
    </w:p>
    <w:p w14:paraId="0F660224" w14:textId="77777777" w:rsidR="007131AB" w:rsidRDefault="00000000">
      <w:pPr>
        <w:numPr>
          <w:ilvl w:val="1"/>
          <w:numId w:val="178"/>
        </w:numPr>
      </w:pPr>
      <w:r>
        <w:t>"RequestedObject":{},</w:t>
      </w:r>
    </w:p>
    <w:p w14:paraId="576CCFEE" w14:textId="77777777" w:rsidR="007131AB" w:rsidRDefault="00000000">
      <w:pPr>
        <w:numPr>
          <w:ilvl w:val="1"/>
          <w:numId w:val="178"/>
        </w:numPr>
      </w:pPr>
      <w:r>
        <w:t>"IsSuccessful":true,</w:t>
      </w:r>
    </w:p>
    <w:p w14:paraId="0471C7CA" w14:textId="77777777" w:rsidR="007131AB" w:rsidRDefault="00000000">
      <w:pPr>
        <w:numPr>
          <w:ilvl w:val="1"/>
          <w:numId w:val="178"/>
        </w:numPr>
      </w:pPr>
      <w:r>
        <w:t>"ValidationMessages":[]</w:t>
      </w:r>
    </w:p>
    <w:p w14:paraId="1C0A3A32" w14:textId="77777777" w:rsidR="007131AB" w:rsidRDefault="00000000">
      <w:pPr>
        <w:numPr>
          <w:ilvl w:val="0"/>
          <w:numId w:val="178"/>
        </w:numPr>
      </w:pPr>
      <w:r>
        <w:t>}</w:t>
      </w:r>
    </w:p>
    <w:p w14:paraId="4F675147" w14:textId="77777777" w:rsidR="007131AB" w:rsidRDefault="00000000">
      <w:pPr>
        <w:pStyle w:val="Ttulo2"/>
      </w:pPr>
      <w:bookmarkStart w:id="124" w:name="Criarusuário"/>
      <w:bookmarkEnd w:id="121"/>
      <w:r>
        <w:t>Criar usuário</w:t>
      </w:r>
    </w:p>
    <w:p w14:paraId="49A5E4B6" w14:textId="77777777" w:rsidR="007131AB" w:rsidRDefault="00000000">
      <w:pPr>
        <w:pStyle w:val="FirstParagraph"/>
      </w:pPr>
      <w:r>
        <w:t>O recurso Criar usuário cria um novo usuário.</w:t>
      </w:r>
    </w:p>
    <w:p w14:paraId="7C4404BD" w14:textId="77777777" w:rsidR="007131AB" w:rsidRDefault="00000000">
      <w:pPr>
        <w:pStyle w:val="Ttulo3"/>
      </w:pPr>
      <w:bookmarkStart w:id="125" w:name="Regrasparacriaçãodeusuários"/>
      <w:r>
        <w:t>Regras para criação de usuários</w:t>
      </w:r>
    </w:p>
    <w:p w14:paraId="5876B2B5" w14:textId="77777777" w:rsidR="007131AB" w:rsidRDefault="00000000">
      <w:pPr>
        <w:pStyle w:val="FirstParagraph"/>
      </w:pPr>
      <w:r>
        <w:t>É preciso fornecer o novo nome de usuário no corpo da solicitação no formato de cabeçalho content-type.</w:t>
      </w:r>
    </w:p>
    <w:p w14:paraId="5CB2A0E5" w14:textId="77777777" w:rsidR="007131AB" w:rsidRDefault="00000000">
      <w:pPr>
        <w:pStyle w:val="Corpodetexto"/>
      </w:pPr>
      <w:r>
        <w:t>Ao criar um usuário, é obrigatório seguir estas regras:</w:t>
      </w:r>
    </w:p>
    <w:p w14:paraId="4BD3548C" w14:textId="77777777" w:rsidR="007131AB" w:rsidRDefault="00000000">
      <w:pPr>
        <w:pStyle w:val="Compact"/>
        <w:numPr>
          <w:ilvl w:val="0"/>
          <w:numId w:val="197"/>
        </w:numPr>
      </w:pPr>
      <w:r>
        <w:t>É preciso preencher os seguintes campos obrigatórios:</w:t>
      </w:r>
    </w:p>
    <w:p w14:paraId="055F5328" w14:textId="77777777" w:rsidR="007131AB" w:rsidRDefault="00000000">
      <w:pPr>
        <w:pStyle w:val="Compact"/>
        <w:numPr>
          <w:ilvl w:val="1"/>
          <w:numId w:val="198"/>
        </w:numPr>
      </w:pPr>
      <w:r>
        <w:t>FirstName</w:t>
      </w:r>
    </w:p>
    <w:p w14:paraId="3505E645" w14:textId="77777777" w:rsidR="007131AB" w:rsidRDefault="00000000">
      <w:pPr>
        <w:pStyle w:val="Compact"/>
        <w:numPr>
          <w:ilvl w:val="1"/>
          <w:numId w:val="198"/>
        </w:numPr>
      </w:pPr>
      <w:r>
        <w:t>Sobrenome</w:t>
      </w:r>
    </w:p>
    <w:p w14:paraId="3E5FBC82" w14:textId="77777777" w:rsidR="007131AB" w:rsidRDefault="00000000">
      <w:pPr>
        <w:pStyle w:val="Compact"/>
        <w:numPr>
          <w:ilvl w:val="1"/>
          <w:numId w:val="198"/>
        </w:numPr>
      </w:pPr>
      <w:r>
        <w:t>Senha</w:t>
      </w:r>
    </w:p>
    <w:p w14:paraId="79CFA017" w14:textId="77777777" w:rsidR="007131AB" w:rsidRDefault="00000000">
      <w:pPr>
        <w:pStyle w:val="Compact"/>
        <w:numPr>
          <w:ilvl w:val="0"/>
          <w:numId w:val="197"/>
        </w:numPr>
      </w:pPr>
      <w:r>
        <w:t>Os AccountStatus válidos são 1 (ativo), 2 (inativo), 3 (bloqueado).</w:t>
      </w:r>
    </w:p>
    <w:p w14:paraId="2D3D7C88" w14:textId="77777777" w:rsidR="007131AB" w:rsidRDefault="00000000">
      <w:pPr>
        <w:pStyle w:val="Compact"/>
        <w:numPr>
          <w:ilvl w:val="0"/>
          <w:numId w:val="197"/>
        </w:numPr>
      </w:pPr>
      <w:r>
        <w:t>Se nenhuma função for fornecida, o padrão será a função de usuário geral.</w:t>
      </w:r>
    </w:p>
    <w:p w14:paraId="2ADF2FB8" w14:textId="77777777" w:rsidR="007131AB" w:rsidRDefault="00000000">
      <w:pPr>
        <w:pStyle w:val="Compact"/>
        <w:numPr>
          <w:ilvl w:val="0"/>
          <w:numId w:val="197"/>
        </w:numPr>
      </w:pPr>
      <w:r>
        <w:t>Se o ID de idioma não for fornecido, será usado o idioma padrão.</w:t>
      </w:r>
    </w:p>
    <w:p w14:paraId="4F36762B" w14:textId="77777777" w:rsidR="007131AB" w:rsidRDefault="00000000">
      <w:pPr>
        <w:pStyle w:val="Compact"/>
        <w:numPr>
          <w:ilvl w:val="0"/>
          <w:numId w:val="197"/>
        </w:numPr>
      </w:pPr>
      <w:r>
        <w:t>O nome de usuário padrão é LastnameFirstnameinitial IE: doej para John Doe.</w:t>
      </w:r>
    </w:p>
    <w:p w14:paraId="77601EAB" w14:textId="77777777" w:rsidR="007131AB" w:rsidRDefault="00000000">
      <w:pPr>
        <w:pStyle w:val="FirstParagraph"/>
      </w:pPr>
      <w:r>
        <w:t>Se o salvamento for bem-sucedido, o objeto solicitado retornado do URI incluirá o ID do usuário. Se o salvamento não for bem-sucedido, será retornada uma mensagem de validação explicando a natureza da falha.</w:t>
      </w:r>
      <w:r>
        <w:br/>
      </w:r>
    </w:p>
    <w:p w14:paraId="3D85782A" w14:textId="77777777" w:rsidR="007131AB" w:rsidRDefault="00000000">
      <w:pPr>
        <w:pStyle w:val="Corpodetexto"/>
      </w:pPr>
      <w:r>
        <w:t>Solicitação</w:t>
      </w:r>
    </w:p>
    <w:p w14:paraId="445FA86B" w14:textId="77777777" w:rsidR="007131AB" w:rsidRDefault="00000000">
      <w:pPr>
        <w:pStyle w:val="Corpodetexto"/>
      </w:pPr>
      <w:r>
        <w:t>POST http://Archer/platformapi/core/system/user</w:t>
      </w:r>
    </w:p>
    <w:p w14:paraId="24CCDD73" w14:textId="77777777" w:rsidR="007131AB" w:rsidRDefault="00000000">
      <w:pPr>
        <w:pStyle w:val="Corpodetexto"/>
      </w:pPr>
      <w:r>
        <w:t>Cabeçalho da solicitação</w:t>
      </w:r>
    </w:p>
    <w:p w14:paraId="625850AE" w14:textId="77777777" w:rsidR="007131AB" w:rsidRDefault="00000000">
      <w:pPr>
        <w:pStyle w:val="Corpodetexto"/>
      </w:pPr>
      <w:r>
        <w:t>Accept: application/json,text/html,application/xhtml+xml,application/xml;q=0.9,*/*;q=0.8</w:t>
      </w:r>
    </w:p>
    <w:p w14:paraId="711BFD1F" w14:textId="77777777" w:rsidR="007131AB" w:rsidRDefault="00000000">
      <w:pPr>
        <w:pStyle w:val="Corpodetexto"/>
      </w:pPr>
      <w:r>
        <w:lastRenderedPageBreak/>
        <w:t>Authorization: Archer session-id="*SessionToken"</w:t>
      </w:r>
    </w:p>
    <w:p w14:paraId="59CA8D44" w14:textId="77777777" w:rsidR="007131AB" w:rsidRDefault="00000000">
      <w:pPr>
        <w:pStyle w:val="Corpodetexto"/>
      </w:pPr>
      <w:r>
        <w:t>Content-Type: application/json</w:t>
      </w:r>
    </w:p>
    <w:p w14:paraId="4A9A3F0C" w14:textId="77777777" w:rsidR="007131AB" w:rsidRDefault="00000000">
      <w:pPr>
        <w:pStyle w:val="Corpodetexto"/>
      </w:pPr>
      <w:r>
        <w:t>Corpo da solicitação</w:t>
      </w:r>
    </w:p>
    <w:p w14:paraId="1A7184EE" w14:textId="77777777" w:rsidR="007131AB" w:rsidRDefault="00000000">
      <w:pPr>
        <w:numPr>
          <w:ilvl w:val="0"/>
          <w:numId w:val="199"/>
        </w:numPr>
      </w:pPr>
      <w:r>
        <w:t>{</w:t>
      </w:r>
    </w:p>
    <w:p w14:paraId="10056293" w14:textId="77777777" w:rsidR="007131AB" w:rsidRDefault="00000000">
      <w:pPr>
        <w:numPr>
          <w:ilvl w:val="1"/>
          <w:numId w:val="200"/>
        </w:numPr>
      </w:pPr>
      <w:r>
        <w:t>"User":</w:t>
      </w:r>
    </w:p>
    <w:p w14:paraId="39A35926" w14:textId="77777777" w:rsidR="007131AB" w:rsidRDefault="00000000">
      <w:pPr>
        <w:numPr>
          <w:ilvl w:val="2"/>
          <w:numId w:val="201"/>
        </w:numPr>
      </w:pPr>
      <w:r>
        <w:t>{</w:t>
      </w:r>
    </w:p>
    <w:p w14:paraId="4A9FE60A" w14:textId="77777777" w:rsidR="007131AB" w:rsidRDefault="00000000">
      <w:pPr>
        <w:numPr>
          <w:ilvl w:val="3"/>
          <w:numId w:val="202"/>
        </w:numPr>
      </w:pPr>
      <w:r>
        <w:t>"FirstName":"John",</w:t>
      </w:r>
    </w:p>
    <w:p w14:paraId="7348E24D" w14:textId="77777777" w:rsidR="007131AB" w:rsidRDefault="00000000">
      <w:pPr>
        <w:numPr>
          <w:ilvl w:val="3"/>
          <w:numId w:val="178"/>
        </w:numPr>
      </w:pPr>
      <w:r>
        <w:t>"LastName":"Doe"</w:t>
      </w:r>
    </w:p>
    <w:p w14:paraId="4E1E878D" w14:textId="77777777" w:rsidR="007131AB" w:rsidRDefault="00000000">
      <w:pPr>
        <w:numPr>
          <w:ilvl w:val="2"/>
          <w:numId w:val="178"/>
        </w:numPr>
      </w:pPr>
      <w:r>
        <w:t>},</w:t>
      </w:r>
    </w:p>
    <w:p w14:paraId="04431580" w14:textId="77777777" w:rsidR="007131AB" w:rsidRDefault="00000000">
      <w:pPr>
        <w:numPr>
          <w:ilvl w:val="1"/>
          <w:numId w:val="178"/>
        </w:numPr>
      </w:pPr>
      <w:r>
        <w:t>"Password":"NewUser2005!"</w:t>
      </w:r>
    </w:p>
    <w:p w14:paraId="1C9C8AD8" w14:textId="77777777" w:rsidR="007131AB" w:rsidRDefault="00000000">
      <w:pPr>
        <w:numPr>
          <w:ilvl w:val="0"/>
          <w:numId w:val="178"/>
        </w:numPr>
      </w:pPr>
      <w:r>
        <w:t>}</w:t>
      </w:r>
    </w:p>
    <w:p w14:paraId="3C8754EA" w14:textId="77777777" w:rsidR="007131AB" w:rsidRDefault="00000000">
      <w:pPr>
        <w:pStyle w:val="FirstParagraph"/>
      </w:pPr>
      <w:r>
        <w:t>Exemplo de resposta</w:t>
      </w:r>
    </w:p>
    <w:p w14:paraId="2ED163AF" w14:textId="77777777" w:rsidR="007131AB" w:rsidRDefault="00000000">
      <w:pPr>
        <w:numPr>
          <w:ilvl w:val="0"/>
          <w:numId w:val="203"/>
        </w:numPr>
      </w:pPr>
      <w:r>
        <w:t>{</w:t>
      </w:r>
    </w:p>
    <w:p w14:paraId="31E9FFC6" w14:textId="77777777" w:rsidR="007131AB" w:rsidRDefault="00000000">
      <w:pPr>
        <w:numPr>
          <w:ilvl w:val="1"/>
          <w:numId w:val="204"/>
        </w:numPr>
      </w:pPr>
      <w:r>
        <w:t>"Links":[],</w:t>
      </w:r>
    </w:p>
    <w:p w14:paraId="7906288A" w14:textId="77777777" w:rsidR="007131AB" w:rsidRDefault="00000000">
      <w:pPr>
        <w:numPr>
          <w:ilvl w:val="1"/>
          <w:numId w:val="178"/>
        </w:numPr>
      </w:pPr>
      <w:r>
        <w:t>"RequestedObject":</w:t>
      </w:r>
    </w:p>
    <w:p w14:paraId="7C4E3F9F" w14:textId="77777777" w:rsidR="007131AB" w:rsidRDefault="00000000">
      <w:pPr>
        <w:numPr>
          <w:ilvl w:val="2"/>
          <w:numId w:val="205"/>
        </w:numPr>
      </w:pPr>
      <w:r>
        <w:t>{</w:t>
      </w:r>
    </w:p>
    <w:p w14:paraId="60EBC2F3" w14:textId="77777777" w:rsidR="007131AB" w:rsidRDefault="00000000">
      <w:pPr>
        <w:numPr>
          <w:ilvl w:val="3"/>
          <w:numId w:val="206"/>
        </w:numPr>
      </w:pPr>
      <w:r>
        <w:t>"Id":1470</w:t>
      </w:r>
    </w:p>
    <w:p w14:paraId="4FA2DEC9" w14:textId="77777777" w:rsidR="007131AB" w:rsidRDefault="00000000">
      <w:pPr>
        <w:numPr>
          <w:ilvl w:val="2"/>
          <w:numId w:val="178"/>
        </w:numPr>
      </w:pPr>
      <w:r>
        <w:t>},</w:t>
      </w:r>
    </w:p>
    <w:p w14:paraId="36499E2F" w14:textId="77777777" w:rsidR="007131AB" w:rsidRDefault="00000000">
      <w:pPr>
        <w:numPr>
          <w:ilvl w:val="1"/>
          <w:numId w:val="178"/>
        </w:numPr>
      </w:pPr>
      <w:r>
        <w:t>"IsSuccessful":true,</w:t>
      </w:r>
    </w:p>
    <w:p w14:paraId="414650C2" w14:textId="77777777" w:rsidR="007131AB" w:rsidRDefault="00000000">
      <w:pPr>
        <w:numPr>
          <w:ilvl w:val="1"/>
          <w:numId w:val="178"/>
        </w:numPr>
      </w:pPr>
      <w:r>
        <w:t>"ValidationMessages":[]</w:t>
      </w:r>
    </w:p>
    <w:p w14:paraId="4194FA98" w14:textId="77777777" w:rsidR="007131AB" w:rsidRDefault="00000000">
      <w:pPr>
        <w:numPr>
          <w:ilvl w:val="0"/>
          <w:numId w:val="178"/>
        </w:numPr>
      </w:pPr>
      <w:r>
        <w:t>}</w:t>
      </w:r>
    </w:p>
    <w:p w14:paraId="0B5E6413" w14:textId="77777777" w:rsidR="007131AB" w:rsidRDefault="00000000">
      <w:pPr>
        <w:pStyle w:val="Ttulo2"/>
      </w:pPr>
      <w:bookmarkStart w:id="126" w:name="Desativarusuário"/>
      <w:bookmarkEnd w:id="122"/>
      <w:bookmarkEnd w:id="123"/>
      <w:r>
        <w:t>Desativar usuário</w:t>
      </w:r>
    </w:p>
    <w:p w14:paraId="3F31F1FD" w14:textId="77777777" w:rsidR="007131AB" w:rsidRDefault="00000000">
      <w:pPr>
        <w:pStyle w:val="FirstParagraph"/>
      </w:pPr>
      <w:r>
        <w:t>O recurso Desativar usuário altera o status do usuário para Inativo (o valor é 2).</w:t>
      </w:r>
    </w:p>
    <w:p w14:paraId="7A1D3C84" w14:textId="77777777" w:rsidR="007131AB" w:rsidRDefault="00000000">
      <w:pPr>
        <w:pStyle w:val="Corpodetexto"/>
      </w:pPr>
      <w:r>
        <w:t>Solicitação</w:t>
      </w:r>
    </w:p>
    <w:p w14:paraId="4EA78A57" w14:textId="77777777" w:rsidR="007131AB" w:rsidRDefault="00000000">
      <w:pPr>
        <w:pStyle w:val="Corpodetexto"/>
      </w:pPr>
      <w:r>
        <w:t>POST http://Archer/platformapi/core/system/user/status/inactive/*userid*</w:t>
      </w:r>
    </w:p>
    <w:p w14:paraId="0C730526" w14:textId="77777777" w:rsidR="007131AB" w:rsidRDefault="00000000">
      <w:pPr>
        <w:pStyle w:val="Corpodetexto"/>
      </w:pPr>
      <w:r>
        <w:t>POST http://Archer/platformapi/core/system/user/status/inactive/1470</w:t>
      </w:r>
    </w:p>
    <w:p w14:paraId="3399389B" w14:textId="77777777" w:rsidR="007131AB" w:rsidRDefault="00000000">
      <w:pPr>
        <w:pStyle w:val="Corpodetexto"/>
      </w:pPr>
      <w:r>
        <w:lastRenderedPageBreak/>
        <w:t>Cabeçalho da solicitação</w:t>
      </w:r>
    </w:p>
    <w:p w14:paraId="181D55D2" w14:textId="77777777" w:rsidR="007131AB" w:rsidRDefault="00000000">
      <w:pPr>
        <w:pStyle w:val="Corpodetexto"/>
      </w:pPr>
      <w:r>
        <w:t>Accept: application/json,text/html,application/xhtml+xml,application/xml;q=0.9,*/*;q=0.8</w:t>
      </w:r>
    </w:p>
    <w:p w14:paraId="38722604" w14:textId="77777777" w:rsidR="007131AB" w:rsidRDefault="00000000">
      <w:pPr>
        <w:pStyle w:val="Corpodetexto"/>
      </w:pPr>
      <w:r>
        <w:t>Authorization: Archer session-id="*SessionToken"</w:t>
      </w:r>
    </w:p>
    <w:p w14:paraId="0E29414C" w14:textId="77777777" w:rsidR="007131AB" w:rsidRDefault="00000000">
      <w:pPr>
        <w:pStyle w:val="Corpodetexto"/>
      </w:pPr>
      <w:r>
        <w:t>Content-Type: application/json</w:t>
      </w:r>
    </w:p>
    <w:p w14:paraId="5FBAABEB" w14:textId="77777777" w:rsidR="007131AB" w:rsidRDefault="00000000">
      <w:pPr>
        <w:pStyle w:val="Corpodetexto"/>
      </w:pPr>
      <w:r>
        <w:t>Corpo da solicitação</w:t>
      </w:r>
    </w:p>
    <w:p w14:paraId="17622FC3" w14:textId="77777777" w:rsidR="007131AB" w:rsidRDefault="00000000">
      <w:pPr>
        <w:pStyle w:val="Corpodetexto"/>
      </w:pPr>
      <w:r>
        <w:t>none</w:t>
      </w:r>
    </w:p>
    <w:p w14:paraId="2CCF1A11" w14:textId="77777777" w:rsidR="007131AB" w:rsidRDefault="00000000">
      <w:pPr>
        <w:pStyle w:val="Corpodetexto"/>
      </w:pPr>
      <w:r>
        <w:t>Exemplo de resposta</w:t>
      </w:r>
    </w:p>
    <w:p w14:paraId="2027C9EE" w14:textId="77777777" w:rsidR="007131AB" w:rsidRDefault="00000000">
      <w:pPr>
        <w:numPr>
          <w:ilvl w:val="0"/>
          <w:numId w:val="207"/>
        </w:numPr>
      </w:pPr>
      <w:r>
        <w:t>{</w:t>
      </w:r>
    </w:p>
    <w:p w14:paraId="317A7B70" w14:textId="77777777" w:rsidR="007131AB" w:rsidRDefault="00000000">
      <w:pPr>
        <w:numPr>
          <w:ilvl w:val="1"/>
          <w:numId w:val="208"/>
        </w:numPr>
      </w:pPr>
      <w:r>
        <w:t>"Links":[],</w:t>
      </w:r>
    </w:p>
    <w:p w14:paraId="42DE5892" w14:textId="77777777" w:rsidR="007131AB" w:rsidRDefault="00000000">
      <w:pPr>
        <w:numPr>
          <w:ilvl w:val="1"/>
          <w:numId w:val="178"/>
        </w:numPr>
      </w:pPr>
      <w:r>
        <w:t>"RequestedObject":</w:t>
      </w:r>
    </w:p>
    <w:p w14:paraId="66F8AD8E" w14:textId="77777777" w:rsidR="007131AB" w:rsidRDefault="00000000">
      <w:pPr>
        <w:numPr>
          <w:ilvl w:val="2"/>
          <w:numId w:val="209"/>
        </w:numPr>
      </w:pPr>
      <w:r>
        <w:t>{</w:t>
      </w:r>
    </w:p>
    <w:p w14:paraId="6D271C97" w14:textId="77777777" w:rsidR="007131AB" w:rsidRDefault="00000000">
      <w:pPr>
        <w:numPr>
          <w:ilvl w:val="3"/>
          <w:numId w:val="210"/>
        </w:numPr>
      </w:pPr>
      <w:r>
        <w:t>"Id":1470</w:t>
      </w:r>
    </w:p>
    <w:p w14:paraId="1080BE4D" w14:textId="77777777" w:rsidR="007131AB" w:rsidRDefault="00000000">
      <w:pPr>
        <w:numPr>
          <w:ilvl w:val="2"/>
          <w:numId w:val="178"/>
        </w:numPr>
      </w:pPr>
      <w:r>
        <w:t>},</w:t>
      </w:r>
    </w:p>
    <w:p w14:paraId="361143C0" w14:textId="77777777" w:rsidR="007131AB" w:rsidRDefault="00000000">
      <w:pPr>
        <w:numPr>
          <w:ilvl w:val="1"/>
          <w:numId w:val="178"/>
        </w:numPr>
      </w:pPr>
      <w:r>
        <w:t>"IsSuccessful":true,</w:t>
      </w:r>
    </w:p>
    <w:p w14:paraId="4F60E3EE" w14:textId="77777777" w:rsidR="007131AB" w:rsidRDefault="00000000">
      <w:pPr>
        <w:numPr>
          <w:ilvl w:val="1"/>
          <w:numId w:val="178"/>
        </w:numPr>
      </w:pPr>
      <w:r>
        <w:t>"ValidationMessages":[]</w:t>
      </w:r>
    </w:p>
    <w:p w14:paraId="531510BB" w14:textId="77777777" w:rsidR="007131AB" w:rsidRDefault="00000000">
      <w:pPr>
        <w:numPr>
          <w:ilvl w:val="0"/>
          <w:numId w:val="178"/>
        </w:numPr>
      </w:pPr>
      <w:r>
        <w:t>}</w:t>
      </w:r>
    </w:p>
    <w:p w14:paraId="6A2FA5A8" w14:textId="77777777" w:rsidR="007131AB" w:rsidRDefault="00000000">
      <w:pPr>
        <w:pStyle w:val="Ttulo2"/>
      </w:pPr>
      <w:bookmarkStart w:id="127" w:name="Excluirusuário"/>
      <w:bookmarkEnd w:id="124"/>
      <w:r>
        <w:t>Excluir usuário</w:t>
      </w:r>
    </w:p>
    <w:p w14:paraId="40F30210" w14:textId="77777777" w:rsidR="007131AB" w:rsidRDefault="00000000">
      <w:pPr>
        <w:pStyle w:val="FirstParagraph"/>
      </w:pPr>
      <w:r>
        <w:t>O recurso Excluir usuário exclui um usuário.</w:t>
      </w:r>
    </w:p>
    <w:p w14:paraId="45A2E618" w14:textId="77777777" w:rsidR="007131AB" w:rsidRDefault="00000000">
      <w:pPr>
        <w:pStyle w:val="Corpodetexto"/>
      </w:pPr>
      <w:r>
        <w:t>Solicitação</w:t>
      </w:r>
    </w:p>
    <w:p w14:paraId="15620F19" w14:textId="77777777" w:rsidR="007131AB" w:rsidRDefault="00000000">
      <w:pPr>
        <w:pStyle w:val="Corpodetexto"/>
      </w:pPr>
      <w:r>
        <w:t>DELETE http://Archer/platformapi/core/system/user/*userid*</w:t>
      </w:r>
    </w:p>
    <w:p w14:paraId="6DE9E688" w14:textId="77777777" w:rsidR="007131AB" w:rsidRDefault="00000000">
      <w:pPr>
        <w:pStyle w:val="Corpodetexto"/>
      </w:pPr>
      <w:r>
        <w:t>DELETE http://Archer/platformapi/core/system/user/1471</w:t>
      </w:r>
    </w:p>
    <w:p w14:paraId="413DCEF1" w14:textId="77777777" w:rsidR="007131AB" w:rsidRDefault="00000000">
      <w:pPr>
        <w:pStyle w:val="Corpodetexto"/>
      </w:pPr>
      <w:r>
        <w:t>Cabeçalho da solicitação</w:t>
      </w:r>
    </w:p>
    <w:p w14:paraId="7B38BDCD" w14:textId="77777777" w:rsidR="007131AB" w:rsidRDefault="00000000">
      <w:pPr>
        <w:pStyle w:val="Corpodetexto"/>
      </w:pPr>
      <w:r>
        <w:t>Accept: application/json,text/html,application/xhtml+xml,application/xml;q=0.9,*/*;q=0.8</w:t>
      </w:r>
    </w:p>
    <w:p w14:paraId="4AD661E6" w14:textId="77777777" w:rsidR="007131AB" w:rsidRDefault="00000000">
      <w:pPr>
        <w:pStyle w:val="Corpodetexto"/>
      </w:pPr>
      <w:r>
        <w:t>Authorization: Archer session-id="*SessionToken"</w:t>
      </w:r>
    </w:p>
    <w:p w14:paraId="1D769B49" w14:textId="77777777" w:rsidR="007131AB" w:rsidRDefault="00000000">
      <w:pPr>
        <w:pStyle w:val="Corpodetexto"/>
      </w:pPr>
      <w:r>
        <w:t>Content-Type: application/json</w:t>
      </w:r>
    </w:p>
    <w:p w14:paraId="6A2FF41E" w14:textId="77777777" w:rsidR="007131AB" w:rsidRDefault="00000000">
      <w:pPr>
        <w:pStyle w:val="Corpodetexto"/>
      </w:pPr>
      <w:r>
        <w:lastRenderedPageBreak/>
        <w:t>Corpo da solicitação</w:t>
      </w:r>
    </w:p>
    <w:p w14:paraId="4CB5105E" w14:textId="77777777" w:rsidR="007131AB" w:rsidRDefault="00000000">
      <w:pPr>
        <w:pStyle w:val="Corpodetexto"/>
      </w:pPr>
      <w:r>
        <w:t>none</w:t>
      </w:r>
    </w:p>
    <w:p w14:paraId="5941CE73" w14:textId="77777777" w:rsidR="007131AB" w:rsidRDefault="00000000">
      <w:pPr>
        <w:pStyle w:val="Corpodetexto"/>
      </w:pPr>
      <w:r>
        <w:t>Exemplo de resposta</w:t>
      </w:r>
    </w:p>
    <w:p w14:paraId="4C99E59F" w14:textId="77777777" w:rsidR="007131AB" w:rsidRDefault="00000000">
      <w:pPr>
        <w:numPr>
          <w:ilvl w:val="0"/>
          <w:numId w:val="211"/>
        </w:numPr>
      </w:pPr>
      <w:r>
        <w:t>{</w:t>
      </w:r>
    </w:p>
    <w:p w14:paraId="470AE86B" w14:textId="77777777" w:rsidR="007131AB" w:rsidRDefault="00000000">
      <w:pPr>
        <w:numPr>
          <w:ilvl w:val="1"/>
          <w:numId w:val="212"/>
        </w:numPr>
      </w:pPr>
      <w:r>
        <w:t>"Links":[],</w:t>
      </w:r>
    </w:p>
    <w:p w14:paraId="08831AAE" w14:textId="77777777" w:rsidR="007131AB" w:rsidRDefault="00000000">
      <w:pPr>
        <w:numPr>
          <w:ilvl w:val="1"/>
          <w:numId w:val="178"/>
        </w:numPr>
      </w:pPr>
      <w:r>
        <w:t>"RequestedObject":</w:t>
      </w:r>
    </w:p>
    <w:p w14:paraId="28A33577" w14:textId="77777777" w:rsidR="007131AB" w:rsidRDefault="00000000">
      <w:pPr>
        <w:numPr>
          <w:ilvl w:val="2"/>
          <w:numId w:val="213"/>
        </w:numPr>
      </w:pPr>
      <w:r>
        <w:t>{</w:t>
      </w:r>
    </w:p>
    <w:p w14:paraId="1846EF2C" w14:textId="77777777" w:rsidR="007131AB" w:rsidRDefault="00000000">
      <w:pPr>
        <w:numPr>
          <w:ilvl w:val="3"/>
          <w:numId w:val="214"/>
        </w:numPr>
      </w:pPr>
      <w:r>
        <w:t>"Id":1470</w:t>
      </w:r>
    </w:p>
    <w:p w14:paraId="745235C3" w14:textId="77777777" w:rsidR="007131AB" w:rsidRDefault="00000000">
      <w:pPr>
        <w:numPr>
          <w:ilvl w:val="2"/>
          <w:numId w:val="178"/>
        </w:numPr>
      </w:pPr>
      <w:r>
        <w:t>},</w:t>
      </w:r>
    </w:p>
    <w:p w14:paraId="10E55E52" w14:textId="77777777" w:rsidR="007131AB" w:rsidRDefault="00000000">
      <w:pPr>
        <w:numPr>
          <w:ilvl w:val="1"/>
          <w:numId w:val="178"/>
        </w:numPr>
      </w:pPr>
      <w:r>
        <w:t>"IsSuccessful":true,</w:t>
      </w:r>
    </w:p>
    <w:p w14:paraId="4A603998" w14:textId="77777777" w:rsidR="007131AB" w:rsidRDefault="00000000">
      <w:pPr>
        <w:numPr>
          <w:ilvl w:val="1"/>
          <w:numId w:val="178"/>
        </w:numPr>
      </w:pPr>
      <w:r>
        <w:t>"ValidationMessages":null</w:t>
      </w:r>
    </w:p>
    <w:p w14:paraId="688E52D5" w14:textId="77777777" w:rsidR="007131AB" w:rsidRDefault="00000000">
      <w:pPr>
        <w:numPr>
          <w:ilvl w:val="0"/>
          <w:numId w:val="178"/>
        </w:numPr>
      </w:pPr>
      <w:r>
        <w:t>}</w:t>
      </w:r>
    </w:p>
    <w:p w14:paraId="370CB4AF" w14:textId="77777777" w:rsidR="007131AB" w:rsidRDefault="00000000">
      <w:pPr>
        <w:pStyle w:val="Ttulo2"/>
      </w:pPr>
      <w:bookmarkStart w:id="128" w:name="Obtertodososusuários"/>
      <w:bookmarkEnd w:id="125"/>
      <w:r>
        <w:t>Obter todos os usuários</w:t>
      </w:r>
    </w:p>
    <w:p w14:paraId="7D7C6859" w14:textId="77777777" w:rsidR="007131AB" w:rsidRDefault="00000000">
      <w:pPr>
        <w:pStyle w:val="FirstParagraph"/>
      </w:pPr>
      <w:r>
        <w:t>O recurso Obter todos os usuários recupera todos os usuários na instância atual de Archer.</w:t>
      </w:r>
    </w:p>
    <w:p w14:paraId="28BC292D" w14:textId="13EEE468" w:rsidR="007131AB" w:rsidRDefault="00000000">
      <w:pPr>
        <w:pStyle w:val="Corpodetexto"/>
      </w:pPr>
      <w:r>
        <w:rPr>
          <w:b/>
          <w:bCs/>
        </w:rPr>
        <w:t>Observação:</w:t>
      </w:r>
      <w:r>
        <w:t xml:space="preserve"> os dados que essa API retorna estão mais seguros quando você usa uma consulta OData (Open Data Protocol, Protocolo de dados em aberto) no corpo da solicitação (para obter mais informações, consulte </w:t>
      </w:r>
      <w:hyperlink r:id="rId113">
        <w:r>
          <w:rPr>
            <w:rStyle w:val="Hyperlink"/>
          </w:rPr>
          <w:t>Protocolo de dados em aberto (OData</w:t>
        </w:r>
      </w:hyperlink>
      <w:r>
        <w:t>). Nesse caso, você deve usar o verbo POST HTTP em vez de GET. Além disso, o uso de POST é válido somente se você incluir a instrução X-Http-Method-Override:GET no cabeçalho da solicitação. Caso contrário, POST retornará um erro.</w:t>
      </w:r>
    </w:p>
    <w:p w14:paraId="55846D27" w14:textId="77777777" w:rsidR="007131AB" w:rsidRDefault="00000000">
      <w:pPr>
        <w:pStyle w:val="Corpodetexto"/>
      </w:pPr>
      <w:r>
        <w:t>Solicitação</w:t>
      </w:r>
    </w:p>
    <w:p w14:paraId="545C47C9" w14:textId="77777777" w:rsidR="007131AB" w:rsidRDefault="00000000">
      <w:pPr>
        <w:pStyle w:val="Corpodetexto"/>
      </w:pPr>
      <w:r>
        <w:t>POST http://Archer/platformapi/core/system/user</w:t>
      </w:r>
    </w:p>
    <w:p w14:paraId="733AC2F5" w14:textId="77777777" w:rsidR="007131AB" w:rsidRDefault="00000000">
      <w:pPr>
        <w:pStyle w:val="Corpodetexto"/>
      </w:pPr>
      <w:r>
        <w:t>Cabeçalho da solicitação</w:t>
      </w:r>
    </w:p>
    <w:p w14:paraId="30562226" w14:textId="77777777" w:rsidR="007131AB" w:rsidRDefault="00000000">
      <w:pPr>
        <w:pStyle w:val="Corpodetexto"/>
      </w:pPr>
      <w:r>
        <w:t>Accept: application/json,text/html,application/xhtml+xml,application/xml;q=0.9,*/*;q=0.8</w:t>
      </w:r>
    </w:p>
    <w:p w14:paraId="7368CA11" w14:textId="77777777" w:rsidR="007131AB" w:rsidRDefault="00000000">
      <w:pPr>
        <w:pStyle w:val="Corpodetexto"/>
      </w:pPr>
      <w:r>
        <w:t>Authorization: Archer session-id="*SessionToken"</w:t>
      </w:r>
    </w:p>
    <w:p w14:paraId="161CEC35" w14:textId="77777777" w:rsidR="007131AB" w:rsidRDefault="00000000">
      <w:pPr>
        <w:pStyle w:val="Corpodetexto"/>
      </w:pPr>
      <w:r>
        <w:t>Content-Type: application/json</w:t>
      </w:r>
    </w:p>
    <w:p w14:paraId="6E9E74CF" w14:textId="77777777" w:rsidR="007131AB" w:rsidRDefault="00000000">
      <w:pPr>
        <w:pStyle w:val="Corpodetexto"/>
      </w:pPr>
      <w:r>
        <w:t>X-Http-Method-Override: GET</w:t>
      </w:r>
    </w:p>
    <w:p w14:paraId="4FF414F2" w14:textId="77777777" w:rsidR="007131AB" w:rsidRDefault="00000000">
      <w:pPr>
        <w:pStyle w:val="Corpodetexto"/>
      </w:pPr>
      <w:r>
        <w:lastRenderedPageBreak/>
        <w:t>Corpo da solicitação</w:t>
      </w:r>
    </w:p>
    <w:p w14:paraId="61D4698B" w14:textId="77777777" w:rsidR="007131AB" w:rsidRDefault="00000000">
      <w:pPr>
        <w:pStyle w:val="Corpodetexto"/>
      </w:pPr>
      <w:r>
        <w:t>none</w:t>
      </w:r>
    </w:p>
    <w:p w14:paraId="2CE1ED56" w14:textId="77777777" w:rsidR="007131AB" w:rsidRDefault="00000000">
      <w:pPr>
        <w:pStyle w:val="Corpodetexto"/>
      </w:pPr>
      <w:r>
        <w:t>Exemplo de resposta</w:t>
      </w:r>
    </w:p>
    <w:p w14:paraId="725ACF09" w14:textId="77777777" w:rsidR="007131AB" w:rsidRDefault="00000000">
      <w:pPr>
        <w:pStyle w:val="Corpodetexto"/>
      </w:pPr>
      <w:r>
        <w:rPr>
          <w:b/>
          <w:bCs/>
        </w:rPr>
        <w:t>Observação:</w:t>
      </w:r>
      <w:r>
        <w:t xml:space="preserve"> Este exemplo é de 1 usuário. O comando recupera todos os usuários existentes no ambiente.</w:t>
      </w:r>
    </w:p>
    <w:p w14:paraId="20C58176" w14:textId="77777777" w:rsidR="007131AB" w:rsidRDefault="00000000">
      <w:pPr>
        <w:numPr>
          <w:ilvl w:val="0"/>
          <w:numId w:val="215"/>
        </w:numPr>
      </w:pPr>
      <w:r>
        <w:t>[</w:t>
      </w:r>
    </w:p>
    <w:p w14:paraId="540442A4" w14:textId="77777777" w:rsidR="007131AB" w:rsidRDefault="00000000">
      <w:pPr>
        <w:numPr>
          <w:ilvl w:val="1"/>
          <w:numId w:val="216"/>
        </w:numPr>
      </w:pPr>
      <w:r>
        <w:t>{</w:t>
      </w:r>
    </w:p>
    <w:p w14:paraId="427D5EF3" w14:textId="77777777" w:rsidR="007131AB" w:rsidRDefault="00000000">
      <w:pPr>
        <w:numPr>
          <w:ilvl w:val="1"/>
          <w:numId w:val="178"/>
        </w:numPr>
      </w:pPr>
      <w:r>
        <w:t>"Links":[],</w:t>
      </w:r>
    </w:p>
    <w:p w14:paraId="5EB07428" w14:textId="77777777" w:rsidR="007131AB" w:rsidRDefault="00000000">
      <w:pPr>
        <w:numPr>
          <w:ilvl w:val="1"/>
          <w:numId w:val="178"/>
        </w:numPr>
      </w:pPr>
      <w:r>
        <w:t>"RequestedObject":</w:t>
      </w:r>
    </w:p>
    <w:p w14:paraId="3265013E" w14:textId="77777777" w:rsidR="007131AB" w:rsidRDefault="00000000">
      <w:pPr>
        <w:numPr>
          <w:ilvl w:val="2"/>
          <w:numId w:val="217"/>
        </w:numPr>
      </w:pPr>
      <w:r>
        <w:t>{</w:t>
      </w:r>
    </w:p>
    <w:p w14:paraId="67ED71C6" w14:textId="77777777" w:rsidR="007131AB" w:rsidRDefault="00000000">
      <w:pPr>
        <w:numPr>
          <w:ilvl w:val="2"/>
          <w:numId w:val="178"/>
        </w:numPr>
      </w:pPr>
      <w:r>
        <w:t>"Id":229,</w:t>
      </w:r>
    </w:p>
    <w:p w14:paraId="1B32B95C" w14:textId="77777777" w:rsidR="007131AB" w:rsidRDefault="00000000">
      <w:pPr>
        <w:numPr>
          <w:ilvl w:val="2"/>
          <w:numId w:val="178"/>
        </w:numPr>
      </w:pPr>
      <w:r>
        <w:t>"DisplayName":"Archer, Eric",</w:t>
      </w:r>
    </w:p>
    <w:p w14:paraId="03FDBEA4" w14:textId="77777777" w:rsidR="007131AB" w:rsidRDefault="00000000">
      <w:pPr>
        <w:numPr>
          <w:ilvl w:val="2"/>
          <w:numId w:val="178"/>
        </w:numPr>
      </w:pPr>
      <w:r>
        <w:t>"FirstName":"Eric",</w:t>
      </w:r>
    </w:p>
    <w:p w14:paraId="3887403E" w14:textId="77777777" w:rsidR="007131AB" w:rsidRDefault="00000000">
      <w:pPr>
        <w:numPr>
          <w:ilvl w:val="2"/>
          <w:numId w:val="178"/>
        </w:numPr>
      </w:pPr>
      <w:r>
        <w:t>"MiddleName":"",</w:t>
      </w:r>
    </w:p>
    <w:p w14:paraId="37B859E0" w14:textId="77777777" w:rsidR="007131AB" w:rsidRDefault="00000000">
      <w:pPr>
        <w:numPr>
          <w:ilvl w:val="2"/>
          <w:numId w:val="178"/>
        </w:numPr>
      </w:pPr>
      <w:r>
        <w:t>"LastName":"Archer",</w:t>
      </w:r>
    </w:p>
    <w:p w14:paraId="365CA790" w14:textId="77777777" w:rsidR="007131AB" w:rsidRDefault="00000000">
      <w:pPr>
        <w:numPr>
          <w:ilvl w:val="2"/>
          <w:numId w:val="178"/>
        </w:numPr>
      </w:pPr>
      <w:r>
        <w:t>"LastLoginDate":"2016-07-28T17:19:01.137",</w:t>
      </w:r>
    </w:p>
    <w:p w14:paraId="1B951A34" w14:textId="77777777" w:rsidR="007131AB" w:rsidRDefault="00000000">
      <w:pPr>
        <w:numPr>
          <w:ilvl w:val="2"/>
          <w:numId w:val="178"/>
        </w:numPr>
      </w:pPr>
      <w:r>
        <w:t>"UserName":"ericsc",</w:t>
      </w:r>
    </w:p>
    <w:p w14:paraId="421AFD08" w14:textId="77777777" w:rsidR="007131AB" w:rsidRDefault="00000000">
      <w:pPr>
        <w:numPr>
          <w:ilvl w:val="2"/>
          <w:numId w:val="178"/>
        </w:numPr>
      </w:pPr>
      <w:r>
        <w:t>"AccountStatus":1,</w:t>
      </w:r>
    </w:p>
    <w:p w14:paraId="2069E1F7" w14:textId="77777777" w:rsidR="007131AB" w:rsidRDefault="00000000">
      <w:pPr>
        <w:numPr>
          <w:ilvl w:val="2"/>
          <w:numId w:val="178"/>
        </w:numPr>
      </w:pPr>
      <w:r>
        <w:t>"DomainId":null,</w:t>
      </w:r>
    </w:p>
    <w:p w14:paraId="190E9434" w14:textId="77777777" w:rsidR="007131AB" w:rsidRDefault="00000000">
      <w:pPr>
        <w:numPr>
          <w:ilvl w:val="2"/>
          <w:numId w:val="178"/>
        </w:numPr>
      </w:pPr>
      <w:r>
        <w:t>"SecurityId":6,</w:t>
      </w:r>
    </w:p>
    <w:p w14:paraId="5F584FB4" w14:textId="77777777" w:rsidR="007131AB" w:rsidRDefault="00000000">
      <w:pPr>
        <w:numPr>
          <w:ilvl w:val="2"/>
          <w:numId w:val="178"/>
        </w:numPr>
      </w:pPr>
      <w:r>
        <w:t>"Locale":"en-US",</w:t>
      </w:r>
    </w:p>
    <w:p w14:paraId="59F68ACD" w14:textId="77777777" w:rsidR="007131AB" w:rsidRDefault="00000000">
      <w:pPr>
        <w:numPr>
          <w:ilvl w:val="2"/>
          <w:numId w:val="178"/>
        </w:numPr>
      </w:pPr>
      <w:r>
        <w:t>"TimeZoneId":"Eastern Standard Time",</w:t>
      </w:r>
    </w:p>
    <w:p w14:paraId="6237AF37" w14:textId="77777777" w:rsidR="007131AB" w:rsidRDefault="00000000">
      <w:pPr>
        <w:numPr>
          <w:ilvl w:val="2"/>
          <w:numId w:val="178"/>
        </w:numPr>
      </w:pPr>
      <w:r>
        <w:t>"Address":"",</w:t>
      </w:r>
    </w:p>
    <w:p w14:paraId="0D49BB88" w14:textId="77777777" w:rsidR="007131AB" w:rsidRDefault="00000000">
      <w:pPr>
        <w:numPr>
          <w:ilvl w:val="2"/>
          <w:numId w:val="178"/>
        </w:numPr>
      </w:pPr>
      <w:r>
        <w:t>"Company":"",</w:t>
      </w:r>
    </w:p>
    <w:p w14:paraId="60AC0F1F" w14:textId="77777777" w:rsidR="007131AB" w:rsidRDefault="00000000">
      <w:pPr>
        <w:numPr>
          <w:ilvl w:val="2"/>
          <w:numId w:val="178"/>
        </w:numPr>
      </w:pPr>
      <w:r>
        <w:t>"Title":"",</w:t>
      </w:r>
    </w:p>
    <w:p w14:paraId="43CCF360" w14:textId="77777777" w:rsidR="007131AB" w:rsidRDefault="00000000">
      <w:pPr>
        <w:numPr>
          <w:ilvl w:val="2"/>
          <w:numId w:val="178"/>
        </w:numPr>
      </w:pPr>
      <w:r>
        <w:t>"AdditionalNote":null,</w:t>
      </w:r>
    </w:p>
    <w:p w14:paraId="28A17EEC" w14:textId="77777777" w:rsidR="007131AB" w:rsidRDefault="00000000">
      <w:pPr>
        <w:numPr>
          <w:ilvl w:val="2"/>
          <w:numId w:val="178"/>
        </w:numPr>
      </w:pPr>
      <w:r>
        <w:t>"BusinessUnit":null,</w:t>
      </w:r>
    </w:p>
    <w:p w14:paraId="568EDD6E" w14:textId="77777777" w:rsidR="007131AB" w:rsidRDefault="00000000">
      <w:pPr>
        <w:numPr>
          <w:ilvl w:val="2"/>
          <w:numId w:val="178"/>
        </w:numPr>
      </w:pPr>
      <w:r>
        <w:lastRenderedPageBreak/>
        <w:t>"Department":null,</w:t>
      </w:r>
    </w:p>
    <w:p w14:paraId="41D1998E" w14:textId="77777777" w:rsidR="007131AB" w:rsidRDefault="00000000">
      <w:pPr>
        <w:numPr>
          <w:ilvl w:val="2"/>
          <w:numId w:val="178"/>
        </w:numPr>
      </w:pPr>
      <w:r>
        <w:t>"ForcePasswordChange":false,</w:t>
      </w:r>
    </w:p>
    <w:p w14:paraId="20FCB933" w14:textId="77777777" w:rsidR="007131AB" w:rsidRDefault="00000000">
      <w:pPr>
        <w:numPr>
          <w:ilvl w:val="2"/>
          <w:numId w:val="178"/>
        </w:numPr>
      </w:pPr>
      <w:r>
        <w:t>"DistinguishedName":null,</w:t>
      </w:r>
    </w:p>
    <w:p w14:paraId="1A59A07D" w14:textId="77777777" w:rsidR="007131AB" w:rsidRDefault="00000000">
      <w:pPr>
        <w:numPr>
          <w:ilvl w:val="2"/>
          <w:numId w:val="178"/>
        </w:numPr>
      </w:pPr>
      <w:r>
        <w:t>"Type":1,</w:t>
      </w:r>
    </w:p>
    <w:p w14:paraId="7B6E8F68" w14:textId="77777777" w:rsidR="007131AB" w:rsidRDefault="00000000">
      <w:pPr>
        <w:numPr>
          <w:ilvl w:val="2"/>
          <w:numId w:val="178"/>
        </w:numPr>
      </w:pPr>
      <w:r>
        <w:t>"LanguageId":null,</w:t>
      </w:r>
    </w:p>
    <w:p w14:paraId="5B808B3B" w14:textId="77777777" w:rsidR="007131AB" w:rsidRDefault="00000000">
      <w:pPr>
        <w:numPr>
          <w:ilvl w:val="2"/>
          <w:numId w:val="178"/>
        </w:numPr>
      </w:pPr>
      <w:r>
        <w:t>"DefaultHomeDashboardId":-1,</w:t>
      </w:r>
    </w:p>
    <w:p w14:paraId="6D6A3969" w14:textId="77777777" w:rsidR="007131AB" w:rsidRDefault="00000000">
      <w:pPr>
        <w:numPr>
          <w:ilvl w:val="2"/>
          <w:numId w:val="178"/>
        </w:numPr>
      </w:pPr>
      <w:r>
        <w:t>"DefaultHomeWorkspaceId":-1,</w:t>
      </w:r>
    </w:p>
    <w:p w14:paraId="1F296F53" w14:textId="77777777" w:rsidR="007131AB" w:rsidRDefault="00000000">
      <w:pPr>
        <w:numPr>
          <w:ilvl w:val="2"/>
          <w:numId w:val="178"/>
        </w:numPr>
      </w:pPr>
      <w:r>
        <w:t>"UpdateInformation":</w:t>
      </w:r>
    </w:p>
    <w:p w14:paraId="13A09880" w14:textId="77777777" w:rsidR="007131AB" w:rsidRDefault="00000000">
      <w:pPr>
        <w:numPr>
          <w:ilvl w:val="3"/>
          <w:numId w:val="218"/>
        </w:numPr>
      </w:pPr>
      <w:r>
        <w:t>{</w:t>
      </w:r>
    </w:p>
    <w:p w14:paraId="130715B5" w14:textId="77777777" w:rsidR="007131AB" w:rsidRDefault="00000000">
      <w:pPr>
        <w:numPr>
          <w:ilvl w:val="3"/>
          <w:numId w:val="178"/>
        </w:numPr>
      </w:pPr>
      <w:r>
        <w:t>"CreateDate":"2015-06-29T17:12:29.107",</w:t>
      </w:r>
    </w:p>
    <w:p w14:paraId="11D884DE" w14:textId="77777777" w:rsidR="007131AB" w:rsidRDefault="00000000">
      <w:pPr>
        <w:numPr>
          <w:ilvl w:val="3"/>
          <w:numId w:val="178"/>
        </w:numPr>
      </w:pPr>
      <w:r>
        <w:t>"UpdateDate":"2016-07-18T20:01:12.333",</w:t>
      </w:r>
    </w:p>
    <w:p w14:paraId="3A6DF065" w14:textId="77777777" w:rsidR="007131AB" w:rsidRDefault="00000000">
      <w:pPr>
        <w:numPr>
          <w:ilvl w:val="3"/>
          <w:numId w:val="178"/>
        </w:numPr>
      </w:pPr>
      <w:r>
        <w:t>"CreateLogin":2,</w:t>
      </w:r>
    </w:p>
    <w:p w14:paraId="26AC31ED" w14:textId="77777777" w:rsidR="007131AB" w:rsidRDefault="00000000">
      <w:pPr>
        <w:numPr>
          <w:ilvl w:val="3"/>
          <w:numId w:val="178"/>
        </w:numPr>
      </w:pPr>
      <w:r>
        <w:t>"UpdateLogin":229</w:t>
      </w:r>
    </w:p>
    <w:p w14:paraId="370425C4" w14:textId="77777777" w:rsidR="007131AB" w:rsidRDefault="00000000">
      <w:pPr>
        <w:numPr>
          <w:ilvl w:val="3"/>
          <w:numId w:val="178"/>
        </w:numPr>
      </w:pPr>
      <w:r>
        <w:t>}</w:t>
      </w:r>
    </w:p>
    <w:p w14:paraId="3529B3C9" w14:textId="77777777" w:rsidR="007131AB" w:rsidRDefault="00000000">
      <w:pPr>
        <w:numPr>
          <w:ilvl w:val="2"/>
          <w:numId w:val="178"/>
        </w:numPr>
      </w:pPr>
      <w:r>
        <w:t>},</w:t>
      </w:r>
    </w:p>
    <w:p w14:paraId="1BE2E8DC" w14:textId="77777777" w:rsidR="007131AB" w:rsidRDefault="00000000">
      <w:pPr>
        <w:numPr>
          <w:ilvl w:val="2"/>
          <w:numId w:val="178"/>
        </w:numPr>
      </w:pPr>
      <w:r>
        <w:t>"IsSuccessful":true,</w:t>
      </w:r>
    </w:p>
    <w:p w14:paraId="6B0BF44B" w14:textId="77777777" w:rsidR="007131AB" w:rsidRDefault="00000000">
      <w:pPr>
        <w:numPr>
          <w:ilvl w:val="2"/>
          <w:numId w:val="178"/>
        </w:numPr>
      </w:pPr>
      <w:r>
        <w:t>"ValidationMessages":[]</w:t>
      </w:r>
    </w:p>
    <w:p w14:paraId="44A7E02D" w14:textId="77777777" w:rsidR="007131AB" w:rsidRDefault="00000000">
      <w:pPr>
        <w:numPr>
          <w:ilvl w:val="1"/>
          <w:numId w:val="178"/>
        </w:numPr>
      </w:pPr>
      <w:r>
        <w:t>}</w:t>
      </w:r>
    </w:p>
    <w:p w14:paraId="774FECCB" w14:textId="77777777" w:rsidR="007131AB" w:rsidRDefault="00000000">
      <w:pPr>
        <w:numPr>
          <w:ilvl w:val="0"/>
          <w:numId w:val="178"/>
        </w:numPr>
      </w:pPr>
      <w:r>
        <w:t>]</w:t>
      </w:r>
    </w:p>
    <w:p w14:paraId="503C2EC4" w14:textId="77777777" w:rsidR="007131AB" w:rsidRDefault="00000000">
      <w:pPr>
        <w:pStyle w:val="Ttulo2"/>
      </w:pPr>
      <w:bookmarkStart w:id="129" w:name="Obtertodososcontatosdeusuário"/>
      <w:bookmarkEnd w:id="126"/>
      <w:r>
        <w:t>Obter todos os contatos de usuário</w:t>
      </w:r>
    </w:p>
    <w:p w14:paraId="2FDAFB55" w14:textId="77777777" w:rsidR="007131AB" w:rsidRDefault="00000000">
      <w:pPr>
        <w:pStyle w:val="FirstParagraph"/>
      </w:pPr>
      <w:r>
        <w:t>O recurso Obter todos os usuários recupera informações de contato de todos os usuários na instância atual de Archer.</w:t>
      </w:r>
    </w:p>
    <w:p w14:paraId="7EE8B574" w14:textId="77777777" w:rsidR="007131AB" w:rsidRDefault="00000000">
      <w:pPr>
        <w:pStyle w:val="Corpodetexto"/>
      </w:pPr>
      <w:r>
        <w:t>Solicitação</w:t>
      </w:r>
    </w:p>
    <w:p w14:paraId="40863194" w14:textId="77777777" w:rsidR="007131AB" w:rsidRDefault="00000000">
      <w:pPr>
        <w:pStyle w:val="Corpodetexto"/>
      </w:pPr>
      <w:r>
        <w:t>GET http://localhost/Archer/platformapi/core/system/usercontact</w:t>
      </w:r>
    </w:p>
    <w:p w14:paraId="7728E024" w14:textId="77777777" w:rsidR="007131AB" w:rsidRDefault="00000000">
      <w:pPr>
        <w:pStyle w:val="Corpodetexto"/>
      </w:pPr>
      <w:r>
        <w:t>Cabeçalho da solicitação</w:t>
      </w:r>
    </w:p>
    <w:p w14:paraId="762BBC10" w14:textId="77777777" w:rsidR="007131AB" w:rsidRDefault="00000000">
      <w:pPr>
        <w:pStyle w:val="Corpodetexto"/>
      </w:pPr>
      <w:r>
        <w:t>Accept: application/json,text/html,application/xhtml+xml,application/xml;q=0.9,*/*;q=0.8</w:t>
      </w:r>
    </w:p>
    <w:p w14:paraId="06DA9CBD" w14:textId="77777777" w:rsidR="007131AB" w:rsidRDefault="00000000">
      <w:pPr>
        <w:pStyle w:val="Corpodetexto"/>
      </w:pPr>
      <w:r>
        <w:lastRenderedPageBreak/>
        <w:t>Authorization: Archer session-id="*SessionToken"</w:t>
      </w:r>
    </w:p>
    <w:p w14:paraId="0BBBB9EF" w14:textId="77777777" w:rsidR="007131AB" w:rsidRDefault="00000000">
      <w:pPr>
        <w:pStyle w:val="Corpodetexto"/>
      </w:pPr>
      <w:r>
        <w:t>Content-Type: application/json</w:t>
      </w:r>
    </w:p>
    <w:p w14:paraId="3BD8ACF0" w14:textId="77777777" w:rsidR="007131AB" w:rsidRDefault="00000000">
      <w:pPr>
        <w:pStyle w:val="Corpodetexto"/>
      </w:pPr>
      <w:r>
        <w:t>Corpo da solicitação</w:t>
      </w:r>
    </w:p>
    <w:p w14:paraId="026F45FD" w14:textId="77777777" w:rsidR="007131AB" w:rsidRDefault="00000000">
      <w:pPr>
        <w:pStyle w:val="Corpodetexto"/>
      </w:pPr>
      <w:r>
        <w:t>none</w:t>
      </w:r>
    </w:p>
    <w:p w14:paraId="01DCA360" w14:textId="77777777" w:rsidR="007131AB" w:rsidRDefault="00000000">
      <w:pPr>
        <w:pStyle w:val="Corpodetexto"/>
      </w:pPr>
      <w:r>
        <w:t>Exemplo de resposta</w:t>
      </w:r>
    </w:p>
    <w:p w14:paraId="087450A7" w14:textId="77777777" w:rsidR="007131AB" w:rsidRDefault="00000000">
      <w:pPr>
        <w:pStyle w:val="Corpodetexto"/>
      </w:pPr>
      <w:r>
        <w:rPr>
          <w:b/>
          <w:bCs/>
        </w:rPr>
        <w:t>Observação:</w:t>
      </w:r>
      <w:r>
        <w:t xml:space="preserve"> O exemplo acima é de 1 contato de um usuário. O comando recupera todos os contatos do usuário existentes no ambiente.</w:t>
      </w:r>
    </w:p>
    <w:p w14:paraId="7146D8AC" w14:textId="77777777" w:rsidR="007131AB" w:rsidRDefault="00000000">
      <w:pPr>
        <w:numPr>
          <w:ilvl w:val="0"/>
          <w:numId w:val="219"/>
        </w:numPr>
      </w:pPr>
      <w:r>
        <w:t>[</w:t>
      </w:r>
    </w:p>
    <w:p w14:paraId="45F33809" w14:textId="77777777" w:rsidR="007131AB" w:rsidRDefault="00000000">
      <w:pPr>
        <w:numPr>
          <w:ilvl w:val="1"/>
          <w:numId w:val="220"/>
        </w:numPr>
      </w:pPr>
      <w:r>
        <w:t>{</w:t>
      </w:r>
    </w:p>
    <w:p w14:paraId="1EB99B25" w14:textId="77777777" w:rsidR="007131AB" w:rsidRDefault="00000000">
      <w:pPr>
        <w:numPr>
          <w:ilvl w:val="1"/>
          <w:numId w:val="178"/>
        </w:numPr>
      </w:pPr>
      <w:r>
        <w:t>"Links":[],</w:t>
      </w:r>
    </w:p>
    <w:p w14:paraId="5181A72B" w14:textId="77777777" w:rsidR="007131AB" w:rsidRDefault="00000000">
      <w:pPr>
        <w:numPr>
          <w:ilvl w:val="1"/>
          <w:numId w:val="178"/>
        </w:numPr>
      </w:pPr>
      <w:r>
        <w:t>"RequestedObject":</w:t>
      </w:r>
    </w:p>
    <w:p w14:paraId="75F6F675" w14:textId="77777777" w:rsidR="007131AB" w:rsidRDefault="00000000">
      <w:pPr>
        <w:numPr>
          <w:ilvl w:val="2"/>
          <w:numId w:val="221"/>
        </w:numPr>
      </w:pPr>
      <w:r>
        <w:t>{</w:t>
      </w:r>
    </w:p>
    <w:p w14:paraId="1E59DE8B" w14:textId="77777777" w:rsidR="007131AB" w:rsidRDefault="00000000">
      <w:pPr>
        <w:numPr>
          <w:ilvl w:val="2"/>
          <w:numId w:val="178"/>
        </w:numPr>
      </w:pPr>
      <w:r>
        <w:t>"UserId":1470,</w:t>
      </w:r>
    </w:p>
    <w:p w14:paraId="78BB2DAB" w14:textId="77777777" w:rsidR="007131AB" w:rsidRDefault="00000000">
      <w:pPr>
        <w:numPr>
          <w:ilvl w:val="2"/>
          <w:numId w:val="178"/>
        </w:numPr>
      </w:pPr>
      <w:r>
        <w:t>"Contacts"</w:t>
      </w:r>
    </w:p>
    <w:p w14:paraId="3FD3FBA6" w14:textId="77777777" w:rsidR="007131AB" w:rsidRDefault="00000000">
      <w:pPr>
        <w:numPr>
          <w:ilvl w:val="3"/>
          <w:numId w:val="222"/>
        </w:numPr>
      </w:pPr>
      <w:r>
        <w:t>[</w:t>
      </w:r>
    </w:p>
    <w:p w14:paraId="4269D2F7" w14:textId="77777777" w:rsidR="007131AB" w:rsidRDefault="00000000">
      <w:pPr>
        <w:numPr>
          <w:ilvl w:val="4"/>
          <w:numId w:val="223"/>
        </w:numPr>
      </w:pPr>
      <w:r>
        <w:t>{</w:t>
      </w:r>
    </w:p>
    <w:p w14:paraId="70CF2864" w14:textId="77777777" w:rsidR="007131AB" w:rsidRDefault="00000000">
      <w:pPr>
        <w:numPr>
          <w:ilvl w:val="4"/>
          <w:numId w:val="178"/>
        </w:numPr>
      </w:pPr>
      <w:r>
        <w:t>"ContactType":7,</w:t>
      </w:r>
    </w:p>
    <w:p w14:paraId="564D7C4A" w14:textId="77777777" w:rsidR="007131AB" w:rsidRDefault="00000000">
      <w:pPr>
        <w:numPr>
          <w:ilvl w:val="4"/>
          <w:numId w:val="178"/>
        </w:numPr>
      </w:pPr>
      <w:r>
        <w:t>"ContactSubType":2,</w:t>
      </w:r>
    </w:p>
    <w:p w14:paraId="75A5F560" w14:textId="77777777" w:rsidR="007131AB" w:rsidRDefault="00000000">
      <w:pPr>
        <w:numPr>
          <w:ilvl w:val="4"/>
          <w:numId w:val="178"/>
        </w:numPr>
      </w:pPr>
      <w:r>
        <w:t>"IsDefault":true,</w:t>
      </w:r>
    </w:p>
    <w:p w14:paraId="7AC3638D" w14:textId="77777777" w:rsidR="007131AB" w:rsidRDefault="00000000">
      <w:pPr>
        <w:numPr>
          <w:ilvl w:val="4"/>
          <w:numId w:val="178"/>
        </w:numPr>
      </w:pPr>
      <w:r>
        <w:t>"Value":"example@domain.com",</w:t>
      </w:r>
    </w:p>
    <w:p w14:paraId="34CF05D8" w14:textId="77777777" w:rsidR="007131AB" w:rsidRDefault="00000000">
      <w:pPr>
        <w:numPr>
          <w:ilvl w:val="4"/>
          <w:numId w:val="178"/>
        </w:numPr>
      </w:pPr>
      <w:r>
        <w:t>"Id":1135</w:t>
      </w:r>
    </w:p>
    <w:p w14:paraId="051FFF6C" w14:textId="77777777" w:rsidR="007131AB" w:rsidRDefault="00000000">
      <w:pPr>
        <w:numPr>
          <w:ilvl w:val="4"/>
          <w:numId w:val="178"/>
        </w:numPr>
      </w:pPr>
      <w:r>
        <w:t>}</w:t>
      </w:r>
    </w:p>
    <w:p w14:paraId="37967E71" w14:textId="77777777" w:rsidR="007131AB" w:rsidRDefault="00000000">
      <w:pPr>
        <w:numPr>
          <w:ilvl w:val="3"/>
          <w:numId w:val="178"/>
        </w:numPr>
      </w:pPr>
      <w:r>
        <w:t>]</w:t>
      </w:r>
    </w:p>
    <w:p w14:paraId="237D9556" w14:textId="77777777" w:rsidR="007131AB" w:rsidRDefault="00000000">
      <w:pPr>
        <w:numPr>
          <w:ilvl w:val="2"/>
          <w:numId w:val="178"/>
        </w:numPr>
      </w:pPr>
      <w:r>
        <w:t>},</w:t>
      </w:r>
    </w:p>
    <w:p w14:paraId="23D6C761" w14:textId="77777777" w:rsidR="007131AB" w:rsidRDefault="00000000">
      <w:pPr>
        <w:numPr>
          <w:ilvl w:val="1"/>
          <w:numId w:val="178"/>
        </w:numPr>
      </w:pPr>
      <w:r>
        <w:t>"IsSuccessful":true,</w:t>
      </w:r>
    </w:p>
    <w:p w14:paraId="01ABA47E" w14:textId="77777777" w:rsidR="007131AB" w:rsidRDefault="00000000">
      <w:pPr>
        <w:numPr>
          <w:ilvl w:val="1"/>
          <w:numId w:val="178"/>
        </w:numPr>
      </w:pPr>
      <w:r>
        <w:t>"ValidationMessages":[]</w:t>
      </w:r>
    </w:p>
    <w:p w14:paraId="30D2177E" w14:textId="77777777" w:rsidR="007131AB" w:rsidRDefault="00000000">
      <w:pPr>
        <w:numPr>
          <w:ilvl w:val="1"/>
          <w:numId w:val="178"/>
        </w:numPr>
      </w:pPr>
      <w:r>
        <w:t>}</w:t>
      </w:r>
    </w:p>
    <w:p w14:paraId="06DC0C94" w14:textId="77777777" w:rsidR="007131AB" w:rsidRDefault="00000000">
      <w:pPr>
        <w:numPr>
          <w:ilvl w:val="0"/>
          <w:numId w:val="178"/>
        </w:numPr>
      </w:pPr>
      <w:r>
        <w:lastRenderedPageBreak/>
        <w:t>]</w:t>
      </w:r>
    </w:p>
    <w:p w14:paraId="42DB3F0A" w14:textId="77777777" w:rsidR="007131AB" w:rsidRDefault="00000000">
      <w:pPr>
        <w:pStyle w:val="Ttulo2"/>
      </w:pPr>
      <w:bookmarkStart w:id="130" w:name="Obterinformaçõesdecontatodeumusuário"/>
      <w:bookmarkEnd w:id="127"/>
      <w:r>
        <w:t>Obter informações de contato de um usuário</w:t>
      </w:r>
    </w:p>
    <w:p w14:paraId="700E4217" w14:textId="77777777" w:rsidR="007131AB" w:rsidRDefault="00000000">
      <w:pPr>
        <w:pStyle w:val="FirstParagraph"/>
      </w:pPr>
      <w:r>
        <w:t>O recurso Obter informações de contato de um usuário recupera informações de contato de um usuário na instância atual de Archer.</w:t>
      </w:r>
    </w:p>
    <w:p w14:paraId="6E0A55ED" w14:textId="77777777" w:rsidR="007131AB" w:rsidRDefault="00000000">
      <w:pPr>
        <w:pStyle w:val="Ttulo3"/>
      </w:pPr>
      <w:bookmarkStart w:id="131" w:name="Tiposesubtiposdecontato"/>
      <w:r>
        <w:t>Tipos e subtipos de contato</w:t>
      </w:r>
    </w:p>
    <w:p w14:paraId="1D8F62C1" w14:textId="77777777" w:rsidR="007131AB" w:rsidRDefault="00000000">
      <w:pPr>
        <w:pStyle w:val="FirstParagraph"/>
      </w:pPr>
      <w:r>
        <w:t>Quando o tipo de contato é definido como 9 - telefone, os subtipos de contato 3 - 14 ficam disponíveis. Quando o tipo de contato é definido como 7 - e-mail, os subtipos de contato 1, 4, 7, 8 e 13 não ficam disponíveis.</w:t>
      </w:r>
    </w:p>
    <w:p w14:paraId="20CC511E" w14:textId="77777777" w:rsidR="007131AB" w:rsidRDefault="00000000">
      <w:pPr>
        <w:pStyle w:val="TableCaption"/>
      </w:pPr>
      <w:r>
        <w:t>A tabela a seguir mostra os números e as definições dos tipos e subtipos de contato.</w:t>
      </w:r>
    </w:p>
    <w:tbl>
      <w:tblPr>
        <w:tblStyle w:val="Table"/>
        <w:tblW w:w="0" w:type="auto"/>
        <w:tblLook w:val="0020" w:firstRow="1" w:lastRow="0" w:firstColumn="0" w:lastColumn="0" w:noHBand="0" w:noVBand="0"/>
      </w:tblPr>
      <w:tblGrid>
        <w:gridCol w:w="1820"/>
        <w:gridCol w:w="1213"/>
        <w:gridCol w:w="2187"/>
        <w:gridCol w:w="2183"/>
      </w:tblGrid>
      <w:tr w:rsidR="007131AB" w14:paraId="7DC83A6B"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5950BEEB" w14:textId="77777777" w:rsidR="007131AB" w:rsidRDefault="00000000">
            <w:pPr>
              <w:pStyle w:val="Compact"/>
            </w:pPr>
            <w:r>
              <w:t>Tipo de contato</w:t>
            </w:r>
          </w:p>
        </w:tc>
        <w:tc>
          <w:tcPr>
            <w:tcW w:w="0" w:type="auto"/>
          </w:tcPr>
          <w:p w14:paraId="09B9211B" w14:textId="77777777" w:rsidR="007131AB" w:rsidRDefault="00000000">
            <w:pPr>
              <w:pStyle w:val="Compact"/>
            </w:pPr>
            <w:r>
              <w:t>Definição</w:t>
            </w:r>
          </w:p>
        </w:tc>
        <w:tc>
          <w:tcPr>
            <w:tcW w:w="0" w:type="auto"/>
          </w:tcPr>
          <w:p w14:paraId="1E37B338" w14:textId="77777777" w:rsidR="007131AB" w:rsidRDefault="00000000">
            <w:pPr>
              <w:pStyle w:val="Corpodetexto"/>
            </w:pPr>
            <w:r>
              <w:t>Subtipo de contato</w:t>
            </w:r>
          </w:p>
        </w:tc>
        <w:tc>
          <w:tcPr>
            <w:tcW w:w="0" w:type="auto"/>
          </w:tcPr>
          <w:p w14:paraId="59E33DD7" w14:textId="77777777" w:rsidR="007131AB" w:rsidRDefault="00000000">
            <w:pPr>
              <w:pStyle w:val="Corpodetexto"/>
            </w:pPr>
            <w:r>
              <w:t>Definição</w:t>
            </w:r>
          </w:p>
        </w:tc>
      </w:tr>
      <w:tr w:rsidR="007131AB" w14:paraId="6600BAE6" w14:textId="77777777">
        <w:tc>
          <w:tcPr>
            <w:tcW w:w="0" w:type="auto"/>
          </w:tcPr>
          <w:p w14:paraId="0576087F" w14:textId="77777777" w:rsidR="007131AB" w:rsidRDefault="00000000">
            <w:pPr>
              <w:pStyle w:val="Corpodetexto"/>
            </w:pPr>
            <w:r>
              <w:t>7</w:t>
            </w:r>
          </w:p>
        </w:tc>
        <w:tc>
          <w:tcPr>
            <w:tcW w:w="0" w:type="auto"/>
          </w:tcPr>
          <w:p w14:paraId="1C3099B9" w14:textId="77777777" w:rsidR="007131AB" w:rsidRDefault="00000000">
            <w:pPr>
              <w:pStyle w:val="Corpodetexto"/>
            </w:pPr>
            <w:r>
              <w:t>E-mail</w:t>
            </w:r>
          </w:p>
        </w:tc>
        <w:tc>
          <w:tcPr>
            <w:tcW w:w="0" w:type="auto"/>
          </w:tcPr>
          <w:p w14:paraId="0F8620C8" w14:textId="77777777" w:rsidR="007131AB" w:rsidRDefault="00000000">
            <w:pPr>
              <w:pStyle w:val="Corpodetexto"/>
            </w:pPr>
            <w:r>
              <w:t>1</w:t>
            </w:r>
          </w:p>
        </w:tc>
        <w:tc>
          <w:tcPr>
            <w:tcW w:w="0" w:type="auto"/>
          </w:tcPr>
          <w:p w14:paraId="27A45294" w14:textId="77777777" w:rsidR="007131AB" w:rsidRDefault="00000000">
            <w:pPr>
              <w:pStyle w:val="Corpodetexto"/>
            </w:pPr>
            <w:r>
              <w:t>Assistente</w:t>
            </w:r>
          </w:p>
        </w:tc>
      </w:tr>
      <w:tr w:rsidR="007131AB" w14:paraId="075F84B9" w14:textId="77777777">
        <w:tc>
          <w:tcPr>
            <w:tcW w:w="0" w:type="auto"/>
          </w:tcPr>
          <w:p w14:paraId="450F002B" w14:textId="77777777" w:rsidR="007131AB" w:rsidRDefault="00000000">
            <w:pPr>
              <w:pStyle w:val="Corpodetexto"/>
            </w:pPr>
            <w:r>
              <w:t>9</w:t>
            </w:r>
          </w:p>
        </w:tc>
        <w:tc>
          <w:tcPr>
            <w:tcW w:w="0" w:type="auto"/>
          </w:tcPr>
          <w:p w14:paraId="6B8639B3" w14:textId="77777777" w:rsidR="007131AB" w:rsidRDefault="00000000">
            <w:pPr>
              <w:pStyle w:val="Corpodetexto"/>
            </w:pPr>
            <w:r>
              <w:t>Telefone</w:t>
            </w:r>
          </w:p>
        </w:tc>
        <w:tc>
          <w:tcPr>
            <w:tcW w:w="0" w:type="auto"/>
          </w:tcPr>
          <w:p w14:paraId="17607E31" w14:textId="77777777" w:rsidR="007131AB" w:rsidRDefault="00000000">
            <w:pPr>
              <w:pStyle w:val="Corpodetexto"/>
            </w:pPr>
            <w:r>
              <w:t>2</w:t>
            </w:r>
          </w:p>
        </w:tc>
        <w:tc>
          <w:tcPr>
            <w:tcW w:w="0" w:type="auto"/>
          </w:tcPr>
          <w:p w14:paraId="6BD5E282" w14:textId="77777777" w:rsidR="007131AB" w:rsidRDefault="00000000">
            <w:pPr>
              <w:pStyle w:val="Corpodetexto"/>
            </w:pPr>
            <w:r>
              <w:t>Empresa</w:t>
            </w:r>
          </w:p>
        </w:tc>
      </w:tr>
      <w:tr w:rsidR="007131AB" w14:paraId="2CD29F7D" w14:textId="77777777">
        <w:tc>
          <w:tcPr>
            <w:tcW w:w="0" w:type="auto"/>
          </w:tcPr>
          <w:p w14:paraId="76736B78" w14:textId="77777777" w:rsidR="007131AB" w:rsidRDefault="00000000">
            <w:pPr>
              <w:pStyle w:val="Corpodetexto"/>
            </w:pPr>
            <w:r>
              <w:t> </w:t>
            </w:r>
          </w:p>
        </w:tc>
        <w:tc>
          <w:tcPr>
            <w:tcW w:w="0" w:type="auto"/>
          </w:tcPr>
          <w:p w14:paraId="44EED8A0" w14:textId="77777777" w:rsidR="007131AB" w:rsidRDefault="00000000">
            <w:pPr>
              <w:pStyle w:val="Corpodetexto"/>
            </w:pPr>
            <w:r>
              <w:t> </w:t>
            </w:r>
          </w:p>
        </w:tc>
        <w:tc>
          <w:tcPr>
            <w:tcW w:w="0" w:type="auto"/>
          </w:tcPr>
          <w:p w14:paraId="19F939AF" w14:textId="77777777" w:rsidR="007131AB" w:rsidRDefault="00000000">
            <w:pPr>
              <w:pStyle w:val="Corpodetexto"/>
            </w:pPr>
            <w:r>
              <w:t>3</w:t>
            </w:r>
          </w:p>
        </w:tc>
        <w:tc>
          <w:tcPr>
            <w:tcW w:w="0" w:type="auto"/>
          </w:tcPr>
          <w:p w14:paraId="0926B3F6" w14:textId="77777777" w:rsidR="007131AB" w:rsidRDefault="00000000">
            <w:pPr>
              <w:pStyle w:val="Corpodetexto"/>
            </w:pPr>
            <w:r>
              <w:t>Empresa2</w:t>
            </w:r>
          </w:p>
        </w:tc>
      </w:tr>
      <w:tr w:rsidR="007131AB" w14:paraId="6969902B" w14:textId="77777777">
        <w:tc>
          <w:tcPr>
            <w:tcW w:w="0" w:type="auto"/>
          </w:tcPr>
          <w:p w14:paraId="273D3DF4" w14:textId="77777777" w:rsidR="007131AB" w:rsidRDefault="00000000">
            <w:pPr>
              <w:pStyle w:val="Corpodetexto"/>
            </w:pPr>
            <w:r>
              <w:t> </w:t>
            </w:r>
          </w:p>
        </w:tc>
        <w:tc>
          <w:tcPr>
            <w:tcW w:w="0" w:type="auto"/>
          </w:tcPr>
          <w:p w14:paraId="737E6E50" w14:textId="77777777" w:rsidR="007131AB" w:rsidRDefault="00000000">
            <w:pPr>
              <w:pStyle w:val="Corpodetexto"/>
            </w:pPr>
            <w:r>
              <w:t> </w:t>
            </w:r>
          </w:p>
        </w:tc>
        <w:tc>
          <w:tcPr>
            <w:tcW w:w="0" w:type="auto"/>
          </w:tcPr>
          <w:p w14:paraId="545AE780" w14:textId="77777777" w:rsidR="007131AB" w:rsidRDefault="00000000">
            <w:pPr>
              <w:pStyle w:val="Corpodetexto"/>
            </w:pPr>
            <w:r>
              <w:t>4</w:t>
            </w:r>
          </w:p>
        </w:tc>
        <w:tc>
          <w:tcPr>
            <w:tcW w:w="0" w:type="auto"/>
          </w:tcPr>
          <w:p w14:paraId="3E6FFDD4" w14:textId="77777777" w:rsidR="007131AB" w:rsidRDefault="00000000">
            <w:pPr>
              <w:pStyle w:val="Corpodetexto"/>
            </w:pPr>
            <w:r>
              <w:t>Fax comercial</w:t>
            </w:r>
          </w:p>
        </w:tc>
      </w:tr>
      <w:tr w:rsidR="007131AB" w14:paraId="4A07713D" w14:textId="77777777">
        <w:tc>
          <w:tcPr>
            <w:tcW w:w="0" w:type="auto"/>
          </w:tcPr>
          <w:p w14:paraId="11CCBFE1" w14:textId="77777777" w:rsidR="007131AB" w:rsidRDefault="00000000">
            <w:pPr>
              <w:pStyle w:val="Corpodetexto"/>
            </w:pPr>
            <w:r>
              <w:t> </w:t>
            </w:r>
          </w:p>
        </w:tc>
        <w:tc>
          <w:tcPr>
            <w:tcW w:w="0" w:type="auto"/>
          </w:tcPr>
          <w:p w14:paraId="76E9D0AF" w14:textId="77777777" w:rsidR="007131AB" w:rsidRDefault="00000000">
            <w:pPr>
              <w:pStyle w:val="Corpodetexto"/>
            </w:pPr>
            <w:r>
              <w:t> </w:t>
            </w:r>
          </w:p>
        </w:tc>
        <w:tc>
          <w:tcPr>
            <w:tcW w:w="0" w:type="auto"/>
          </w:tcPr>
          <w:p w14:paraId="02F7C163" w14:textId="77777777" w:rsidR="007131AB" w:rsidRDefault="00000000">
            <w:pPr>
              <w:pStyle w:val="Corpodetexto"/>
            </w:pPr>
            <w:r>
              <w:t>5</w:t>
            </w:r>
          </w:p>
        </w:tc>
        <w:tc>
          <w:tcPr>
            <w:tcW w:w="0" w:type="auto"/>
          </w:tcPr>
          <w:p w14:paraId="75C2B785" w14:textId="77777777" w:rsidR="007131AB" w:rsidRDefault="00000000">
            <w:pPr>
              <w:pStyle w:val="Corpodetexto"/>
            </w:pPr>
            <w:r>
              <w:t>Início</w:t>
            </w:r>
          </w:p>
        </w:tc>
      </w:tr>
      <w:tr w:rsidR="007131AB" w14:paraId="6FC45A25" w14:textId="77777777">
        <w:tc>
          <w:tcPr>
            <w:tcW w:w="0" w:type="auto"/>
          </w:tcPr>
          <w:p w14:paraId="1A900EC0" w14:textId="77777777" w:rsidR="007131AB" w:rsidRDefault="00000000">
            <w:pPr>
              <w:pStyle w:val="Corpodetexto"/>
            </w:pPr>
            <w:r>
              <w:t> </w:t>
            </w:r>
          </w:p>
        </w:tc>
        <w:tc>
          <w:tcPr>
            <w:tcW w:w="0" w:type="auto"/>
          </w:tcPr>
          <w:p w14:paraId="23928A35" w14:textId="77777777" w:rsidR="007131AB" w:rsidRDefault="00000000">
            <w:pPr>
              <w:pStyle w:val="Corpodetexto"/>
            </w:pPr>
            <w:r>
              <w:t> </w:t>
            </w:r>
          </w:p>
        </w:tc>
        <w:tc>
          <w:tcPr>
            <w:tcW w:w="0" w:type="auto"/>
          </w:tcPr>
          <w:p w14:paraId="47CCDE68" w14:textId="77777777" w:rsidR="007131AB" w:rsidRDefault="00000000">
            <w:pPr>
              <w:pStyle w:val="Corpodetexto"/>
            </w:pPr>
            <w:r>
              <w:t>6</w:t>
            </w:r>
          </w:p>
        </w:tc>
        <w:tc>
          <w:tcPr>
            <w:tcW w:w="0" w:type="auto"/>
          </w:tcPr>
          <w:p w14:paraId="197D1CBE" w14:textId="77777777" w:rsidR="007131AB" w:rsidRDefault="00000000">
            <w:pPr>
              <w:pStyle w:val="Corpodetexto"/>
            </w:pPr>
            <w:r>
              <w:t>Residencial2</w:t>
            </w:r>
          </w:p>
        </w:tc>
      </w:tr>
      <w:tr w:rsidR="007131AB" w14:paraId="66E9A372" w14:textId="77777777">
        <w:tc>
          <w:tcPr>
            <w:tcW w:w="0" w:type="auto"/>
          </w:tcPr>
          <w:p w14:paraId="5AC33553" w14:textId="77777777" w:rsidR="007131AB" w:rsidRDefault="00000000">
            <w:pPr>
              <w:pStyle w:val="Corpodetexto"/>
            </w:pPr>
            <w:r>
              <w:t> </w:t>
            </w:r>
          </w:p>
        </w:tc>
        <w:tc>
          <w:tcPr>
            <w:tcW w:w="0" w:type="auto"/>
          </w:tcPr>
          <w:p w14:paraId="0DE1A2F9" w14:textId="77777777" w:rsidR="007131AB" w:rsidRDefault="00000000">
            <w:pPr>
              <w:pStyle w:val="Corpodetexto"/>
            </w:pPr>
            <w:r>
              <w:t> </w:t>
            </w:r>
          </w:p>
        </w:tc>
        <w:tc>
          <w:tcPr>
            <w:tcW w:w="0" w:type="auto"/>
          </w:tcPr>
          <w:p w14:paraId="2435DA90" w14:textId="77777777" w:rsidR="007131AB" w:rsidRDefault="00000000">
            <w:pPr>
              <w:pStyle w:val="Corpodetexto"/>
            </w:pPr>
            <w:r>
              <w:t>7</w:t>
            </w:r>
          </w:p>
        </w:tc>
        <w:tc>
          <w:tcPr>
            <w:tcW w:w="0" w:type="auto"/>
          </w:tcPr>
          <w:p w14:paraId="410E9151" w14:textId="77777777" w:rsidR="007131AB" w:rsidRDefault="00000000">
            <w:pPr>
              <w:pStyle w:val="Corpodetexto"/>
            </w:pPr>
            <w:r>
              <w:t>Fax residencial</w:t>
            </w:r>
          </w:p>
        </w:tc>
      </w:tr>
      <w:tr w:rsidR="007131AB" w14:paraId="7E96BD78" w14:textId="77777777">
        <w:tc>
          <w:tcPr>
            <w:tcW w:w="0" w:type="auto"/>
          </w:tcPr>
          <w:p w14:paraId="2C303025" w14:textId="77777777" w:rsidR="007131AB" w:rsidRDefault="00000000">
            <w:pPr>
              <w:pStyle w:val="Corpodetexto"/>
            </w:pPr>
            <w:r>
              <w:t> </w:t>
            </w:r>
          </w:p>
        </w:tc>
        <w:tc>
          <w:tcPr>
            <w:tcW w:w="0" w:type="auto"/>
          </w:tcPr>
          <w:p w14:paraId="4FB3CC37" w14:textId="77777777" w:rsidR="007131AB" w:rsidRDefault="00000000">
            <w:pPr>
              <w:pStyle w:val="Corpodetexto"/>
            </w:pPr>
            <w:r>
              <w:t> </w:t>
            </w:r>
          </w:p>
        </w:tc>
        <w:tc>
          <w:tcPr>
            <w:tcW w:w="0" w:type="auto"/>
          </w:tcPr>
          <w:p w14:paraId="3FAE2C7A" w14:textId="77777777" w:rsidR="007131AB" w:rsidRDefault="00000000">
            <w:pPr>
              <w:pStyle w:val="Corpodetexto"/>
            </w:pPr>
            <w:r>
              <w:t>8</w:t>
            </w:r>
          </w:p>
        </w:tc>
        <w:tc>
          <w:tcPr>
            <w:tcW w:w="0" w:type="auto"/>
          </w:tcPr>
          <w:p w14:paraId="17ED1DA3" w14:textId="77777777" w:rsidR="007131AB" w:rsidRDefault="00000000">
            <w:pPr>
              <w:pStyle w:val="Corpodetexto"/>
            </w:pPr>
            <w:r>
              <w:t>ISDN</w:t>
            </w:r>
          </w:p>
        </w:tc>
      </w:tr>
      <w:tr w:rsidR="007131AB" w14:paraId="19171378" w14:textId="77777777">
        <w:tc>
          <w:tcPr>
            <w:tcW w:w="0" w:type="auto"/>
          </w:tcPr>
          <w:p w14:paraId="77EF9AD4" w14:textId="77777777" w:rsidR="007131AB" w:rsidRDefault="00000000">
            <w:pPr>
              <w:pStyle w:val="Corpodetexto"/>
            </w:pPr>
            <w:r>
              <w:t> </w:t>
            </w:r>
          </w:p>
        </w:tc>
        <w:tc>
          <w:tcPr>
            <w:tcW w:w="0" w:type="auto"/>
          </w:tcPr>
          <w:p w14:paraId="3E13A922" w14:textId="77777777" w:rsidR="007131AB" w:rsidRDefault="00000000">
            <w:pPr>
              <w:pStyle w:val="Corpodetexto"/>
            </w:pPr>
            <w:r>
              <w:t> </w:t>
            </w:r>
          </w:p>
        </w:tc>
        <w:tc>
          <w:tcPr>
            <w:tcW w:w="0" w:type="auto"/>
          </w:tcPr>
          <w:p w14:paraId="134C4968" w14:textId="77777777" w:rsidR="007131AB" w:rsidRDefault="00000000">
            <w:pPr>
              <w:pStyle w:val="Corpodetexto"/>
            </w:pPr>
            <w:r>
              <w:t>9</w:t>
            </w:r>
          </w:p>
        </w:tc>
        <w:tc>
          <w:tcPr>
            <w:tcW w:w="0" w:type="auto"/>
          </w:tcPr>
          <w:p w14:paraId="70A8DC44" w14:textId="77777777" w:rsidR="007131AB" w:rsidRDefault="00000000">
            <w:pPr>
              <w:pStyle w:val="Corpodetexto"/>
            </w:pPr>
            <w:r>
              <w:t>Dispositivo móvel</w:t>
            </w:r>
          </w:p>
        </w:tc>
      </w:tr>
      <w:tr w:rsidR="007131AB" w14:paraId="02FAE0D1" w14:textId="77777777">
        <w:tc>
          <w:tcPr>
            <w:tcW w:w="0" w:type="auto"/>
          </w:tcPr>
          <w:p w14:paraId="25529253" w14:textId="77777777" w:rsidR="007131AB" w:rsidRDefault="00000000">
            <w:pPr>
              <w:pStyle w:val="Corpodetexto"/>
            </w:pPr>
            <w:r>
              <w:t> </w:t>
            </w:r>
          </w:p>
        </w:tc>
        <w:tc>
          <w:tcPr>
            <w:tcW w:w="0" w:type="auto"/>
          </w:tcPr>
          <w:p w14:paraId="6BC448AD" w14:textId="77777777" w:rsidR="007131AB" w:rsidRDefault="00000000">
            <w:pPr>
              <w:pStyle w:val="Corpodetexto"/>
            </w:pPr>
            <w:r>
              <w:t> </w:t>
            </w:r>
          </w:p>
        </w:tc>
        <w:tc>
          <w:tcPr>
            <w:tcW w:w="0" w:type="auto"/>
          </w:tcPr>
          <w:p w14:paraId="6424FC79" w14:textId="77777777" w:rsidR="007131AB" w:rsidRDefault="00000000">
            <w:pPr>
              <w:pStyle w:val="Corpodetexto"/>
            </w:pPr>
            <w:r>
              <w:t>10</w:t>
            </w:r>
          </w:p>
        </w:tc>
        <w:tc>
          <w:tcPr>
            <w:tcW w:w="0" w:type="auto"/>
          </w:tcPr>
          <w:p w14:paraId="79F68FE3" w14:textId="77777777" w:rsidR="007131AB" w:rsidRDefault="00000000">
            <w:pPr>
              <w:pStyle w:val="Corpodetexto"/>
            </w:pPr>
            <w:r>
              <w:t>Dispositivo móvel2</w:t>
            </w:r>
          </w:p>
        </w:tc>
      </w:tr>
      <w:tr w:rsidR="007131AB" w14:paraId="26F230EA" w14:textId="77777777">
        <w:tc>
          <w:tcPr>
            <w:tcW w:w="0" w:type="auto"/>
          </w:tcPr>
          <w:p w14:paraId="6D8F7462" w14:textId="77777777" w:rsidR="007131AB" w:rsidRDefault="00000000">
            <w:pPr>
              <w:pStyle w:val="Corpodetexto"/>
            </w:pPr>
            <w:r>
              <w:t> </w:t>
            </w:r>
          </w:p>
        </w:tc>
        <w:tc>
          <w:tcPr>
            <w:tcW w:w="0" w:type="auto"/>
          </w:tcPr>
          <w:p w14:paraId="3370D83A" w14:textId="77777777" w:rsidR="007131AB" w:rsidRDefault="00000000">
            <w:pPr>
              <w:pStyle w:val="Corpodetexto"/>
            </w:pPr>
            <w:r>
              <w:t> </w:t>
            </w:r>
          </w:p>
        </w:tc>
        <w:tc>
          <w:tcPr>
            <w:tcW w:w="0" w:type="auto"/>
          </w:tcPr>
          <w:p w14:paraId="0B2406F6" w14:textId="77777777" w:rsidR="007131AB" w:rsidRDefault="00000000">
            <w:pPr>
              <w:pStyle w:val="Corpodetexto"/>
            </w:pPr>
            <w:r>
              <w:t>11</w:t>
            </w:r>
          </w:p>
        </w:tc>
        <w:tc>
          <w:tcPr>
            <w:tcW w:w="0" w:type="auto"/>
          </w:tcPr>
          <w:p w14:paraId="002BAF56" w14:textId="77777777" w:rsidR="007131AB" w:rsidRDefault="00000000">
            <w:pPr>
              <w:pStyle w:val="Corpodetexto"/>
            </w:pPr>
            <w:r>
              <w:t>Outro</w:t>
            </w:r>
          </w:p>
        </w:tc>
      </w:tr>
      <w:tr w:rsidR="007131AB" w14:paraId="74D4F24C" w14:textId="77777777">
        <w:tc>
          <w:tcPr>
            <w:tcW w:w="0" w:type="auto"/>
          </w:tcPr>
          <w:p w14:paraId="344B3D1A" w14:textId="77777777" w:rsidR="007131AB" w:rsidRDefault="00000000">
            <w:pPr>
              <w:pStyle w:val="Corpodetexto"/>
            </w:pPr>
            <w:r>
              <w:t> </w:t>
            </w:r>
          </w:p>
        </w:tc>
        <w:tc>
          <w:tcPr>
            <w:tcW w:w="0" w:type="auto"/>
          </w:tcPr>
          <w:p w14:paraId="4573EA3C" w14:textId="77777777" w:rsidR="007131AB" w:rsidRDefault="00000000">
            <w:pPr>
              <w:pStyle w:val="Corpodetexto"/>
            </w:pPr>
            <w:r>
              <w:t> </w:t>
            </w:r>
          </w:p>
        </w:tc>
        <w:tc>
          <w:tcPr>
            <w:tcW w:w="0" w:type="auto"/>
          </w:tcPr>
          <w:p w14:paraId="0AEDC6D5" w14:textId="77777777" w:rsidR="007131AB" w:rsidRDefault="00000000">
            <w:pPr>
              <w:pStyle w:val="Corpodetexto"/>
            </w:pPr>
            <w:r>
              <w:t>12</w:t>
            </w:r>
          </w:p>
        </w:tc>
        <w:tc>
          <w:tcPr>
            <w:tcW w:w="0" w:type="auto"/>
          </w:tcPr>
          <w:p w14:paraId="5EF19459" w14:textId="77777777" w:rsidR="007131AB" w:rsidRDefault="00000000">
            <w:pPr>
              <w:pStyle w:val="Corpodetexto"/>
            </w:pPr>
            <w:r>
              <w:t>Outro2</w:t>
            </w:r>
          </w:p>
        </w:tc>
      </w:tr>
      <w:tr w:rsidR="007131AB" w14:paraId="7D0A195A" w14:textId="77777777">
        <w:tc>
          <w:tcPr>
            <w:tcW w:w="0" w:type="auto"/>
          </w:tcPr>
          <w:p w14:paraId="286030E4" w14:textId="77777777" w:rsidR="007131AB" w:rsidRDefault="00000000">
            <w:pPr>
              <w:pStyle w:val="Corpodetexto"/>
            </w:pPr>
            <w:r>
              <w:t> </w:t>
            </w:r>
          </w:p>
        </w:tc>
        <w:tc>
          <w:tcPr>
            <w:tcW w:w="0" w:type="auto"/>
          </w:tcPr>
          <w:p w14:paraId="0D40683C" w14:textId="77777777" w:rsidR="007131AB" w:rsidRDefault="00000000">
            <w:pPr>
              <w:pStyle w:val="Corpodetexto"/>
            </w:pPr>
            <w:r>
              <w:t> </w:t>
            </w:r>
          </w:p>
        </w:tc>
        <w:tc>
          <w:tcPr>
            <w:tcW w:w="0" w:type="auto"/>
          </w:tcPr>
          <w:p w14:paraId="7AEB6B42" w14:textId="77777777" w:rsidR="007131AB" w:rsidRDefault="00000000">
            <w:pPr>
              <w:pStyle w:val="Corpodetexto"/>
            </w:pPr>
            <w:r>
              <w:t>13</w:t>
            </w:r>
          </w:p>
        </w:tc>
        <w:tc>
          <w:tcPr>
            <w:tcW w:w="0" w:type="auto"/>
          </w:tcPr>
          <w:p w14:paraId="347EBC49" w14:textId="77777777" w:rsidR="007131AB" w:rsidRDefault="00000000">
            <w:pPr>
              <w:pStyle w:val="Corpodetexto"/>
            </w:pPr>
            <w:r>
              <w:t>Fax (outros)</w:t>
            </w:r>
          </w:p>
        </w:tc>
      </w:tr>
      <w:tr w:rsidR="007131AB" w14:paraId="6D394CD6" w14:textId="77777777">
        <w:tc>
          <w:tcPr>
            <w:tcW w:w="0" w:type="auto"/>
          </w:tcPr>
          <w:p w14:paraId="077B93ED" w14:textId="77777777" w:rsidR="007131AB" w:rsidRDefault="00000000">
            <w:pPr>
              <w:pStyle w:val="Corpodetexto"/>
            </w:pPr>
            <w:r>
              <w:lastRenderedPageBreak/>
              <w:t> </w:t>
            </w:r>
          </w:p>
        </w:tc>
        <w:tc>
          <w:tcPr>
            <w:tcW w:w="0" w:type="auto"/>
          </w:tcPr>
          <w:p w14:paraId="2AE692E3" w14:textId="77777777" w:rsidR="007131AB" w:rsidRDefault="00000000">
            <w:pPr>
              <w:pStyle w:val="Corpodetexto"/>
            </w:pPr>
            <w:r>
              <w:t> </w:t>
            </w:r>
          </w:p>
        </w:tc>
        <w:tc>
          <w:tcPr>
            <w:tcW w:w="0" w:type="auto"/>
          </w:tcPr>
          <w:p w14:paraId="6A9DD33F" w14:textId="77777777" w:rsidR="007131AB" w:rsidRDefault="00000000">
            <w:pPr>
              <w:pStyle w:val="Corpodetexto"/>
            </w:pPr>
            <w:r>
              <w:t>14</w:t>
            </w:r>
          </w:p>
        </w:tc>
        <w:tc>
          <w:tcPr>
            <w:tcW w:w="0" w:type="auto"/>
          </w:tcPr>
          <w:p w14:paraId="43BE0E59" w14:textId="77777777" w:rsidR="007131AB" w:rsidRDefault="00000000">
            <w:pPr>
              <w:pStyle w:val="Corpodetexto"/>
            </w:pPr>
            <w:r>
              <w:t>Pager</w:t>
            </w:r>
          </w:p>
        </w:tc>
      </w:tr>
    </w:tbl>
    <w:p w14:paraId="4A45AC25" w14:textId="77777777" w:rsidR="007131AB" w:rsidRDefault="00000000">
      <w:pPr>
        <w:pStyle w:val="Corpodetexto"/>
      </w:pPr>
      <w:r>
        <w:t>Solicitação</w:t>
      </w:r>
    </w:p>
    <w:p w14:paraId="6DE9F1C3" w14:textId="77777777" w:rsidR="007131AB" w:rsidRDefault="00000000">
      <w:pPr>
        <w:pStyle w:val="Corpodetexto"/>
      </w:pPr>
      <w:r>
        <w:t>GET http://localhost/Archer/platformapi/core/system/usercontact/*userid*</w:t>
      </w:r>
    </w:p>
    <w:p w14:paraId="42ECBC60" w14:textId="77777777" w:rsidR="007131AB" w:rsidRDefault="00000000">
      <w:pPr>
        <w:pStyle w:val="Corpodetexto"/>
      </w:pPr>
      <w:r>
        <w:t>GET http://localhost/Archer/platformapi/core/system/usercontact/1470</w:t>
      </w:r>
    </w:p>
    <w:p w14:paraId="0F039681" w14:textId="77777777" w:rsidR="007131AB" w:rsidRDefault="00000000">
      <w:pPr>
        <w:pStyle w:val="Corpodetexto"/>
      </w:pPr>
      <w:r>
        <w:t>Cabeçalho da solicitação</w:t>
      </w:r>
    </w:p>
    <w:p w14:paraId="17B18E5C" w14:textId="77777777" w:rsidR="007131AB" w:rsidRDefault="00000000">
      <w:pPr>
        <w:pStyle w:val="Corpodetexto"/>
      </w:pPr>
      <w:r>
        <w:t>Accept:application/json,text/html,application/xhtml+xml,application/xml;q=.9,*/*;q=0.8</w:t>
      </w:r>
    </w:p>
    <w:p w14:paraId="11AF1B71" w14:textId="77777777" w:rsidR="007131AB" w:rsidRDefault="00000000">
      <w:pPr>
        <w:pStyle w:val="Corpodetexto"/>
      </w:pPr>
      <w:r>
        <w:t>Authorization: Archer session-id="*SessionToken"</w:t>
      </w:r>
    </w:p>
    <w:p w14:paraId="05BC847D" w14:textId="77777777" w:rsidR="007131AB" w:rsidRDefault="00000000">
      <w:pPr>
        <w:pStyle w:val="Corpodetexto"/>
      </w:pPr>
      <w:r>
        <w:t>Content-Type: application/json</w:t>
      </w:r>
    </w:p>
    <w:p w14:paraId="2C3358FF" w14:textId="77777777" w:rsidR="007131AB" w:rsidRDefault="00000000">
      <w:pPr>
        <w:pStyle w:val="Corpodetexto"/>
      </w:pPr>
      <w:r>
        <w:t>Corpo da solicitação</w:t>
      </w:r>
    </w:p>
    <w:p w14:paraId="48EA0135" w14:textId="77777777" w:rsidR="007131AB" w:rsidRDefault="00000000">
      <w:pPr>
        <w:pStyle w:val="Corpodetexto"/>
      </w:pPr>
      <w:r>
        <w:t>none</w:t>
      </w:r>
    </w:p>
    <w:p w14:paraId="543D2E89" w14:textId="77777777" w:rsidR="007131AB" w:rsidRDefault="00000000">
      <w:pPr>
        <w:pStyle w:val="Corpodetexto"/>
      </w:pPr>
      <w:r>
        <w:t>Exemplo de resposta</w:t>
      </w:r>
    </w:p>
    <w:p w14:paraId="4A2F2745" w14:textId="77777777" w:rsidR="007131AB" w:rsidRDefault="00000000">
      <w:pPr>
        <w:numPr>
          <w:ilvl w:val="0"/>
          <w:numId w:val="224"/>
        </w:numPr>
      </w:pPr>
      <w:r>
        <w:t>[</w:t>
      </w:r>
    </w:p>
    <w:p w14:paraId="0E025251" w14:textId="77777777" w:rsidR="007131AB" w:rsidRDefault="00000000">
      <w:pPr>
        <w:numPr>
          <w:ilvl w:val="1"/>
          <w:numId w:val="225"/>
        </w:numPr>
      </w:pPr>
      <w:r>
        <w:t>{</w:t>
      </w:r>
    </w:p>
    <w:p w14:paraId="0A1CB583" w14:textId="77777777" w:rsidR="007131AB" w:rsidRDefault="00000000">
      <w:pPr>
        <w:numPr>
          <w:ilvl w:val="1"/>
          <w:numId w:val="178"/>
        </w:numPr>
      </w:pPr>
      <w:r>
        <w:t>"Links":[],</w:t>
      </w:r>
    </w:p>
    <w:p w14:paraId="0A6C0C07" w14:textId="77777777" w:rsidR="007131AB" w:rsidRDefault="00000000">
      <w:pPr>
        <w:numPr>
          <w:ilvl w:val="1"/>
          <w:numId w:val="178"/>
        </w:numPr>
      </w:pPr>
      <w:r>
        <w:t>"RequestedObject":</w:t>
      </w:r>
    </w:p>
    <w:p w14:paraId="6E162D2D" w14:textId="77777777" w:rsidR="007131AB" w:rsidRDefault="00000000">
      <w:pPr>
        <w:numPr>
          <w:ilvl w:val="2"/>
          <w:numId w:val="226"/>
        </w:numPr>
      </w:pPr>
      <w:r>
        <w:t>{</w:t>
      </w:r>
    </w:p>
    <w:p w14:paraId="63CFFFDF" w14:textId="77777777" w:rsidR="007131AB" w:rsidRDefault="00000000">
      <w:pPr>
        <w:numPr>
          <w:ilvl w:val="2"/>
          <w:numId w:val="178"/>
        </w:numPr>
      </w:pPr>
      <w:r>
        <w:t>"ContactType":7,</w:t>
      </w:r>
    </w:p>
    <w:p w14:paraId="3D97F6D6" w14:textId="77777777" w:rsidR="007131AB" w:rsidRDefault="00000000">
      <w:pPr>
        <w:numPr>
          <w:ilvl w:val="2"/>
          <w:numId w:val="178"/>
        </w:numPr>
      </w:pPr>
      <w:r>
        <w:t>"ContactSubType":2,</w:t>
      </w:r>
    </w:p>
    <w:p w14:paraId="09E54E01" w14:textId="77777777" w:rsidR="007131AB" w:rsidRDefault="00000000">
      <w:pPr>
        <w:numPr>
          <w:ilvl w:val="2"/>
          <w:numId w:val="178"/>
        </w:numPr>
      </w:pPr>
      <w:r>
        <w:t>"IsDefault":true,</w:t>
      </w:r>
    </w:p>
    <w:p w14:paraId="3CEE432C" w14:textId="77777777" w:rsidR="007131AB" w:rsidRDefault="00000000">
      <w:pPr>
        <w:numPr>
          <w:ilvl w:val="2"/>
          <w:numId w:val="178"/>
        </w:numPr>
      </w:pPr>
      <w:r>
        <w:t>"Value":"example@domain.com",</w:t>
      </w:r>
    </w:p>
    <w:p w14:paraId="1B93BB6A" w14:textId="77777777" w:rsidR="007131AB" w:rsidRDefault="00000000">
      <w:pPr>
        <w:numPr>
          <w:ilvl w:val="2"/>
          <w:numId w:val="178"/>
        </w:numPr>
      </w:pPr>
      <w:r>
        <w:t>"Id":1135</w:t>
      </w:r>
    </w:p>
    <w:p w14:paraId="0D898F7A" w14:textId="77777777" w:rsidR="007131AB" w:rsidRDefault="00000000">
      <w:pPr>
        <w:numPr>
          <w:ilvl w:val="2"/>
          <w:numId w:val="178"/>
        </w:numPr>
      </w:pPr>
      <w:r>
        <w:t>},</w:t>
      </w:r>
    </w:p>
    <w:p w14:paraId="7151F71C" w14:textId="77777777" w:rsidR="007131AB" w:rsidRDefault="00000000">
      <w:pPr>
        <w:numPr>
          <w:ilvl w:val="1"/>
          <w:numId w:val="178"/>
        </w:numPr>
      </w:pPr>
      <w:r>
        <w:t>"IsSuccessful":true,</w:t>
      </w:r>
    </w:p>
    <w:p w14:paraId="7081EB6C" w14:textId="77777777" w:rsidR="007131AB" w:rsidRDefault="00000000">
      <w:pPr>
        <w:numPr>
          <w:ilvl w:val="1"/>
          <w:numId w:val="178"/>
        </w:numPr>
      </w:pPr>
      <w:r>
        <w:t>"ValidationMessages":[]</w:t>
      </w:r>
    </w:p>
    <w:p w14:paraId="433190FC" w14:textId="77777777" w:rsidR="007131AB" w:rsidRDefault="00000000">
      <w:pPr>
        <w:numPr>
          <w:ilvl w:val="1"/>
          <w:numId w:val="178"/>
        </w:numPr>
      </w:pPr>
      <w:r>
        <w:lastRenderedPageBreak/>
        <w:t>}</w:t>
      </w:r>
    </w:p>
    <w:p w14:paraId="5F93EC09" w14:textId="77777777" w:rsidR="007131AB" w:rsidRDefault="00000000">
      <w:pPr>
        <w:numPr>
          <w:ilvl w:val="0"/>
          <w:numId w:val="178"/>
        </w:numPr>
      </w:pPr>
      <w:r>
        <w:t>]</w:t>
      </w:r>
    </w:p>
    <w:p w14:paraId="48D302F7" w14:textId="77777777" w:rsidR="007131AB" w:rsidRDefault="00000000">
      <w:pPr>
        <w:pStyle w:val="Ttulo2"/>
      </w:pPr>
      <w:bookmarkStart w:id="132" w:name="ObterusuárioporID"/>
      <w:bookmarkEnd w:id="128"/>
      <w:bookmarkEnd w:id="129"/>
      <w:r>
        <w:t>Obter usuário por ID</w:t>
      </w:r>
    </w:p>
    <w:p w14:paraId="62259492" w14:textId="77777777" w:rsidR="007131AB" w:rsidRDefault="00000000">
      <w:pPr>
        <w:pStyle w:val="FirstParagraph"/>
      </w:pPr>
      <w:r>
        <w:t>O recurso Obter usuário por ID recupera um usuário pelo ID especificado.</w:t>
      </w:r>
    </w:p>
    <w:p w14:paraId="56C192E2" w14:textId="1DF4EDC3" w:rsidR="007131AB" w:rsidRDefault="00000000">
      <w:pPr>
        <w:pStyle w:val="Corpodetexto"/>
      </w:pPr>
      <w:r>
        <w:rPr>
          <w:b/>
          <w:bCs/>
        </w:rPr>
        <w:t>Observação:</w:t>
      </w:r>
      <w:r>
        <w:t xml:space="preserve"> os dados que essa API retorna estão mais seguros quando você usa uma consulta OData (Open Data Protocol, Protocolo de dados em aberto) no corpo da solicitação (para obter mais informações, consulte </w:t>
      </w:r>
      <w:hyperlink r:id="rId114">
        <w:r>
          <w:rPr>
            <w:rStyle w:val="Hyperlink"/>
          </w:rPr>
          <w:t>Protocolo de dados em aberto (OData</w:t>
        </w:r>
      </w:hyperlink>
      <w:r>
        <w:t>). Nesse caso, você deve usar o verbo POST HTTP em vez de GET. Além disso, o uso de POST é válido somente se você incluir a instrução X-Http-Method-Override:GET no cabeçalho da solicitação. Caso contrário, POST retornará um erro.</w:t>
      </w:r>
    </w:p>
    <w:p w14:paraId="5B2CCCE1" w14:textId="77777777" w:rsidR="007131AB" w:rsidRDefault="00000000">
      <w:pPr>
        <w:pStyle w:val="Corpodetexto"/>
      </w:pPr>
      <w:r>
        <w:t>Solicitação</w:t>
      </w:r>
    </w:p>
    <w:p w14:paraId="60BCB957" w14:textId="77777777" w:rsidR="007131AB" w:rsidRDefault="00000000">
      <w:pPr>
        <w:pStyle w:val="Corpodetexto"/>
      </w:pPr>
      <w:r>
        <w:t>POST http://Archer/platformapi/core/system/user/*userid*</w:t>
      </w:r>
    </w:p>
    <w:p w14:paraId="431F2422" w14:textId="77777777" w:rsidR="007131AB" w:rsidRDefault="00000000">
      <w:pPr>
        <w:pStyle w:val="Corpodetexto"/>
      </w:pPr>
      <w:r>
        <w:t>POST http://Archer/platformapi/core/system/user/1470</w:t>
      </w:r>
    </w:p>
    <w:p w14:paraId="1CBA0AEA" w14:textId="77777777" w:rsidR="007131AB" w:rsidRDefault="00000000">
      <w:pPr>
        <w:pStyle w:val="Corpodetexto"/>
      </w:pPr>
      <w:r>
        <w:t>Cabeçalho da solicitação</w:t>
      </w:r>
    </w:p>
    <w:p w14:paraId="28416F54" w14:textId="77777777" w:rsidR="007131AB" w:rsidRDefault="00000000">
      <w:pPr>
        <w:pStyle w:val="Corpodetexto"/>
      </w:pPr>
      <w:r>
        <w:t>Accept: application/json,text/html,application/xhtml+xml,application/xml;q=0.9,*/*;q=0.8</w:t>
      </w:r>
    </w:p>
    <w:p w14:paraId="7158A575" w14:textId="77777777" w:rsidR="007131AB" w:rsidRDefault="00000000">
      <w:pPr>
        <w:pStyle w:val="Corpodetexto"/>
      </w:pPr>
      <w:r>
        <w:t>Authorization: Archer session-id="*SessionToken"</w:t>
      </w:r>
    </w:p>
    <w:p w14:paraId="70D05F54" w14:textId="77777777" w:rsidR="007131AB" w:rsidRDefault="00000000">
      <w:pPr>
        <w:pStyle w:val="Corpodetexto"/>
      </w:pPr>
      <w:r>
        <w:t>Content-Type: application/json</w:t>
      </w:r>
    </w:p>
    <w:p w14:paraId="04E61407" w14:textId="77777777" w:rsidR="007131AB" w:rsidRDefault="00000000">
      <w:pPr>
        <w:pStyle w:val="Corpodetexto"/>
      </w:pPr>
      <w:r>
        <w:t>X-Http-Method-Override: GET</w:t>
      </w:r>
    </w:p>
    <w:p w14:paraId="099B036C" w14:textId="77777777" w:rsidR="007131AB" w:rsidRDefault="00000000">
      <w:pPr>
        <w:pStyle w:val="Corpodetexto"/>
      </w:pPr>
      <w:r>
        <w:t>Corpo da solicitação</w:t>
      </w:r>
    </w:p>
    <w:p w14:paraId="1ADF0687" w14:textId="77777777" w:rsidR="007131AB" w:rsidRDefault="00000000">
      <w:pPr>
        <w:pStyle w:val="Corpodetexto"/>
      </w:pPr>
      <w:r>
        <w:t>none</w:t>
      </w:r>
    </w:p>
    <w:p w14:paraId="790A16AC" w14:textId="77777777" w:rsidR="007131AB" w:rsidRDefault="00000000">
      <w:pPr>
        <w:pStyle w:val="Corpodetexto"/>
      </w:pPr>
      <w:r>
        <w:t>Exemplo de resposta</w:t>
      </w:r>
    </w:p>
    <w:p w14:paraId="1314B614" w14:textId="77777777" w:rsidR="007131AB" w:rsidRDefault="00000000">
      <w:pPr>
        <w:numPr>
          <w:ilvl w:val="0"/>
          <w:numId w:val="227"/>
        </w:numPr>
      </w:pPr>
      <w:r>
        <w:t>{</w:t>
      </w:r>
    </w:p>
    <w:p w14:paraId="1C99DED5" w14:textId="77777777" w:rsidR="007131AB" w:rsidRDefault="00000000">
      <w:pPr>
        <w:numPr>
          <w:ilvl w:val="0"/>
          <w:numId w:val="178"/>
        </w:numPr>
      </w:pPr>
      <w:r>
        <w:t>"Links":[],</w:t>
      </w:r>
    </w:p>
    <w:p w14:paraId="56064262" w14:textId="77777777" w:rsidR="007131AB" w:rsidRDefault="00000000">
      <w:pPr>
        <w:numPr>
          <w:ilvl w:val="0"/>
          <w:numId w:val="178"/>
        </w:numPr>
      </w:pPr>
      <w:r>
        <w:t>"RequestedObject":</w:t>
      </w:r>
    </w:p>
    <w:p w14:paraId="492D7B7F" w14:textId="77777777" w:rsidR="007131AB" w:rsidRDefault="00000000">
      <w:pPr>
        <w:numPr>
          <w:ilvl w:val="1"/>
          <w:numId w:val="228"/>
        </w:numPr>
      </w:pPr>
      <w:r>
        <w:t>{</w:t>
      </w:r>
    </w:p>
    <w:p w14:paraId="70E7A56E" w14:textId="77777777" w:rsidR="007131AB" w:rsidRDefault="00000000">
      <w:pPr>
        <w:numPr>
          <w:ilvl w:val="1"/>
          <w:numId w:val="178"/>
        </w:numPr>
      </w:pPr>
      <w:r>
        <w:t>"Id":1470,</w:t>
      </w:r>
    </w:p>
    <w:p w14:paraId="01C25531" w14:textId="77777777" w:rsidR="007131AB" w:rsidRDefault="00000000">
      <w:pPr>
        <w:numPr>
          <w:ilvl w:val="1"/>
          <w:numId w:val="178"/>
        </w:numPr>
      </w:pPr>
      <w:r>
        <w:t>"DisplayName":"Doe, John",</w:t>
      </w:r>
    </w:p>
    <w:p w14:paraId="174ADF64" w14:textId="77777777" w:rsidR="007131AB" w:rsidRDefault="00000000">
      <w:pPr>
        <w:numPr>
          <w:ilvl w:val="1"/>
          <w:numId w:val="178"/>
        </w:numPr>
      </w:pPr>
      <w:r>
        <w:t>"FirstName":"John",</w:t>
      </w:r>
    </w:p>
    <w:p w14:paraId="2E68C7B6" w14:textId="77777777" w:rsidR="007131AB" w:rsidRDefault="00000000">
      <w:pPr>
        <w:numPr>
          <w:ilvl w:val="1"/>
          <w:numId w:val="178"/>
        </w:numPr>
      </w:pPr>
      <w:r>
        <w:lastRenderedPageBreak/>
        <w:t>"MiddleName":null,</w:t>
      </w:r>
    </w:p>
    <w:p w14:paraId="04C26D6F" w14:textId="77777777" w:rsidR="007131AB" w:rsidRDefault="00000000">
      <w:pPr>
        <w:numPr>
          <w:ilvl w:val="1"/>
          <w:numId w:val="178"/>
        </w:numPr>
      </w:pPr>
      <w:r>
        <w:t>"LastName":"Doe",</w:t>
      </w:r>
    </w:p>
    <w:p w14:paraId="31ECE669" w14:textId="77777777" w:rsidR="007131AB" w:rsidRDefault="00000000">
      <w:pPr>
        <w:numPr>
          <w:ilvl w:val="1"/>
          <w:numId w:val="178"/>
        </w:numPr>
      </w:pPr>
      <w:r>
        <w:t>"LastLoginDate":"2016-09-13T15:16:18.35",</w:t>
      </w:r>
    </w:p>
    <w:p w14:paraId="68500EA0" w14:textId="77777777" w:rsidR="007131AB" w:rsidRDefault="00000000">
      <w:pPr>
        <w:numPr>
          <w:ilvl w:val="1"/>
          <w:numId w:val="178"/>
        </w:numPr>
      </w:pPr>
      <w:r>
        <w:t>"UserName":"doej",</w:t>
      </w:r>
    </w:p>
    <w:p w14:paraId="624E1113" w14:textId="77777777" w:rsidR="007131AB" w:rsidRDefault="00000000">
      <w:pPr>
        <w:numPr>
          <w:ilvl w:val="1"/>
          <w:numId w:val="178"/>
        </w:numPr>
      </w:pPr>
      <w:r>
        <w:t>"AccountStatus":1,</w:t>
      </w:r>
    </w:p>
    <w:p w14:paraId="67F1F6E4" w14:textId="77777777" w:rsidR="007131AB" w:rsidRDefault="00000000">
      <w:pPr>
        <w:numPr>
          <w:ilvl w:val="1"/>
          <w:numId w:val="178"/>
        </w:numPr>
      </w:pPr>
      <w:r>
        <w:t>"DomainId":null,</w:t>
      </w:r>
    </w:p>
    <w:p w14:paraId="489985BC" w14:textId="77777777" w:rsidR="007131AB" w:rsidRDefault="00000000">
      <w:pPr>
        <w:numPr>
          <w:ilvl w:val="1"/>
          <w:numId w:val="178"/>
        </w:numPr>
      </w:pPr>
      <w:r>
        <w:t>"SecurityId":1,</w:t>
      </w:r>
    </w:p>
    <w:p w14:paraId="44AC4F45" w14:textId="77777777" w:rsidR="007131AB" w:rsidRDefault="00000000">
      <w:pPr>
        <w:numPr>
          <w:ilvl w:val="1"/>
          <w:numId w:val="178"/>
        </w:numPr>
      </w:pPr>
      <w:r>
        <w:t>"Locale":null,</w:t>
      </w:r>
    </w:p>
    <w:p w14:paraId="2169D8F8" w14:textId="77777777" w:rsidR="007131AB" w:rsidRDefault="00000000">
      <w:pPr>
        <w:numPr>
          <w:ilvl w:val="1"/>
          <w:numId w:val="178"/>
        </w:numPr>
      </w:pPr>
      <w:r>
        <w:t>"TimeZoneId":"Eastern Standard Time",</w:t>
      </w:r>
    </w:p>
    <w:p w14:paraId="74B55FD5" w14:textId="77777777" w:rsidR="007131AB" w:rsidRDefault="00000000">
      <w:pPr>
        <w:numPr>
          <w:ilvl w:val="1"/>
          <w:numId w:val="178"/>
        </w:numPr>
      </w:pPr>
      <w:r>
        <w:t>"Address":null,</w:t>
      </w:r>
    </w:p>
    <w:p w14:paraId="6D2A61FE" w14:textId="77777777" w:rsidR="007131AB" w:rsidRDefault="00000000">
      <w:pPr>
        <w:numPr>
          <w:ilvl w:val="1"/>
          <w:numId w:val="178"/>
        </w:numPr>
      </w:pPr>
      <w:r>
        <w:t>"Company":null,</w:t>
      </w:r>
    </w:p>
    <w:p w14:paraId="0DFE319B" w14:textId="77777777" w:rsidR="007131AB" w:rsidRDefault="00000000">
      <w:pPr>
        <w:numPr>
          <w:ilvl w:val="1"/>
          <w:numId w:val="178"/>
        </w:numPr>
      </w:pPr>
      <w:r>
        <w:t>"Title":null,</w:t>
      </w:r>
    </w:p>
    <w:p w14:paraId="6BC1C32D" w14:textId="77777777" w:rsidR="007131AB" w:rsidRDefault="00000000">
      <w:pPr>
        <w:numPr>
          <w:ilvl w:val="1"/>
          <w:numId w:val="178"/>
        </w:numPr>
      </w:pPr>
      <w:r>
        <w:t>"AdditionalNote":null,</w:t>
      </w:r>
    </w:p>
    <w:p w14:paraId="03697436" w14:textId="77777777" w:rsidR="007131AB" w:rsidRDefault="00000000">
      <w:pPr>
        <w:numPr>
          <w:ilvl w:val="1"/>
          <w:numId w:val="178"/>
        </w:numPr>
      </w:pPr>
      <w:r>
        <w:t>"BusinessUnit":null,</w:t>
      </w:r>
    </w:p>
    <w:p w14:paraId="7F9BED97" w14:textId="77777777" w:rsidR="007131AB" w:rsidRDefault="00000000">
      <w:pPr>
        <w:numPr>
          <w:ilvl w:val="1"/>
          <w:numId w:val="178"/>
        </w:numPr>
      </w:pPr>
      <w:r>
        <w:t>"Department":null,</w:t>
      </w:r>
    </w:p>
    <w:p w14:paraId="1BF6BFFB" w14:textId="77777777" w:rsidR="007131AB" w:rsidRDefault="00000000">
      <w:pPr>
        <w:numPr>
          <w:ilvl w:val="1"/>
          <w:numId w:val="178"/>
        </w:numPr>
      </w:pPr>
      <w:r>
        <w:t>"ForcePasswordChange":false,</w:t>
      </w:r>
    </w:p>
    <w:p w14:paraId="642FB90D" w14:textId="77777777" w:rsidR="007131AB" w:rsidRDefault="00000000">
      <w:pPr>
        <w:numPr>
          <w:ilvl w:val="1"/>
          <w:numId w:val="178"/>
        </w:numPr>
      </w:pPr>
      <w:r>
        <w:t>"DistinguishedName":null,</w:t>
      </w:r>
    </w:p>
    <w:p w14:paraId="15DB22C2" w14:textId="77777777" w:rsidR="007131AB" w:rsidRDefault="00000000">
      <w:pPr>
        <w:numPr>
          <w:ilvl w:val="1"/>
          <w:numId w:val="178"/>
        </w:numPr>
      </w:pPr>
      <w:r>
        <w:t>"Type":1,</w:t>
      </w:r>
    </w:p>
    <w:p w14:paraId="12D129B2" w14:textId="77777777" w:rsidR="007131AB" w:rsidRDefault="00000000">
      <w:pPr>
        <w:numPr>
          <w:ilvl w:val="1"/>
          <w:numId w:val="178"/>
        </w:numPr>
      </w:pPr>
      <w:r>
        <w:t>"LanguageId":null,</w:t>
      </w:r>
    </w:p>
    <w:p w14:paraId="7D39547F" w14:textId="77777777" w:rsidR="007131AB" w:rsidRDefault="00000000">
      <w:pPr>
        <w:numPr>
          <w:ilvl w:val="1"/>
          <w:numId w:val="178"/>
        </w:numPr>
      </w:pPr>
      <w:r>
        <w:t>"DefaultHomeDashboardId":-1,</w:t>
      </w:r>
    </w:p>
    <w:p w14:paraId="1B6B8D3E" w14:textId="77777777" w:rsidR="007131AB" w:rsidRDefault="00000000">
      <w:pPr>
        <w:numPr>
          <w:ilvl w:val="1"/>
          <w:numId w:val="178"/>
        </w:numPr>
      </w:pPr>
      <w:r>
        <w:t>"DefaultHomeWorkspaceId":-1,</w:t>
      </w:r>
    </w:p>
    <w:p w14:paraId="081635CE" w14:textId="77777777" w:rsidR="007131AB" w:rsidRDefault="00000000">
      <w:pPr>
        <w:numPr>
          <w:ilvl w:val="1"/>
          <w:numId w:val="178"/>
        </w:numPr>
      </w:pPr>
      <w:r>
        <w:t>"UpdateInformation":</w:t>
      </w:r>
    </w:p>
    <w:p w14:paraId="571ACEBD" w14:textId="77777777" w:rsidR="007131AB" w:rsidRDefault="00000000">
      <w:pPr>
        <w:numPr>
          <w:ilvl w:val="2"/>
          <w:numId w:val="229"/>
        </w:numPr>
      </w:pPr>
      <w:r>
        <w:t>{</w:t>
      </w:r>
    </w:p>
    <w:p w14:paraId="3A7A1DA0" w14:textId="77777777" w:rsidR="007131AB" w:rsidRDefault="00000000">
      <w:pPr>
        <w:numPr>
          <w:ilvl w:val="2"/>
          <w:numId w:val="178"/>
        </w:numPr>
      </w:pPr>
      <w:r>
        <w:t>"CreateDate":"2016-09-12T19:30:49.043",</w:t>
      </w:r>
    </w:p>
    <w:p w14:paraId="79CF4B5A" w14:textId="77777777" w:rsidR="007131AB" w:rsidRDefault="00000000">
      <w:pPr>
        <w:numPr>
          <w:ilvl w:val="2"/>
          <w:numId w:val="178"/>
        </w:numPr>
      </w:pPr>
      <w:r>
        <w:t>"UpdateDate":"2016-09-13T17:54:48.807",</w:t>
      </w:r>
    </w:p>
    <w:p w14:paraId="208ABFCC" w14:textId="77777777" w:rsidR="007131AB" w:rsidRDefault="00000000">
      <w:pPr>
        <w:numPr>
          <w:ilvl w:val="2"/>
          <w:numId w:val="178"/>
        </w:numPr>
      </w:pPr>
      <w:r>
        <w:t>"CreateLogin":2,</w:t>
      </w:r>
    </w:p>
    <w:p w14:paraId="05ECB195" w14:textId="77777777" w:rsidR="007131AB" w:rsidRDefault="00000000">
      <w:pPr>
        <w:numPr>
          <w:ilvl w:val="2"/>
          <w:numId w:val="178"/>
        </w:numPr>
      </w:pPr>
      <w:r>
        <w:lastRenderedPageBreak/>
        <w:t>"UpdateLogin":2</w:t>
      </w:r>
    </w:p>
    <w:p w14:paraId="646544A5" w14:textId="77777777" w:rsidR="007131AB" w:rsidRDefault="00000000">
      <w:pPr>
        <w:numPr>
          <w:ilvl w:val="2"/>
          <w:numId w:val="178"/>
        </w:numPr>
      </w:pPr>
      <w:r>
        <w:t>}</w:t>
      </w:r>
    </w:p>
    <w:p w14:paraId="1C074B88" w14:textId="77777777" w:rsidR="007131AB" w:rsidRDefault="00000000">
      <w:pPr>
        <w:numPr>
          <w:ilvl w:val="1"/>
          <w:numId w:val="178"/>
        </w:numPr>
      </w:pPr>
      <w:r>
        <w:t>},</w:t>
      </w:r>
    </w:p>
    <w:p w14:paraId="5EE94EDC" w14:textId="77777777" w:rsidR="007131AB" w:rsidRDefault="00000000">
      <w:pPr>
        <w:numPr>
          <w:ilvl w:val="1"/>
          <w:numId w:val="178"/>
        </w:numPr>
      </w:pPr>
      <w:r>
        <w:t>"IsSuccessful":true,</w:t>
      </w:r>
    </w:p>
    <w:p w14:paraId="37833F70" w14:textId="77777777" w:rsidR="007131AB" w:rsidRDefault="00000000">
      <w:pPr>
        <w:numPr>
          <w:ilvl w:val="1"/>
          <w:numId w:val="178"/>
        </w:numPr>
      </w:pPr>
      <w:r>
        <w:t>"ValidationMessages":[]</w:t>
      </w:r>
    </w:p>
    <w:p w14:paraId="41258CA5" w14:textId="77777777" w:rsidR="007131AB" w:rsidRDefault="00000000">
      <w:pPr>
        <w:numPr>
          <w:ilvl w:val="0"/>
          <w:numId w:val="178"/>
        </w:numPr>
      </w:pPr>
      <w:r>
        <w:t>}</w:t>
      </w:r>
    </w:p>
    <w:p w14:paraId="5891716D" w14:textId="77777777" w:rsidR="007131AB" w:rsidRDefault="00000000">
      <w:pPr>
        <w:pStyle w:val="Ttulo2"/>
      </w:pPr>
      <w:bookmarkStart w:id="133" w:name="Obterusuáriosporgrupo"/>
      <w:bookmarkEnd w:id="130"/>
      <w:r>
        <w:t>Obter usuários por grupo</w:t>
      </w:r>
    </w:p>
    <w:p w14:paraId="5EB95A7B" w14:textId="77777777" w:rsidR="007131AB" w:rsidRDefault="00000000">
      <w:pPr>
        <w:pStyle w:val="FirstParagraph"/>
      </w:pPr>
      <w:r>
        <w:t>O recurso Obter usuários por grupo recupera todos os usuários membros do grupo especificado.</w:t>
      </w:r>
    </w:p>
    <w:p w14:paraId="07D11281" w14:textId="65C7EE61" w:rsidR="007131AB" w:rsidRDefault="00000000">
      <w:pPr>
        <w:pStyle w:val="Corpodetexto"/>
      </w:pPr>
      <w:r>
        <w:rPr>
          <w:b/>
          <w:bCs/>
        </w:rPr>
        <w:t>Observação:</w:t>
      </w:r>
      <w:r>
        <w:t xml:space="preserve"> os dados que essa API retorna estão mais seguros quando você usa uma consulta OData (Open Data Protocol, Protocolo de dados em aberto) no corpo da solicitação (para obter mais informações, consulte </w:t>
      </w:r>
      <w:hyperlink r:id="rId115">
        <w:r>
          <w:rPr>
            <w:rStyle w:val="Hyperlink"/>
          </w:rPr>
          <w:t>Protocolo de dados em aberto (OData</w:t>
        </w:r>
      </w:hyperlink>
      <w:r>
        <w:t>). Nesse caso, você deve usar o verbo POST HTTP em vez de GET. Além disso, o uso de POST é válido somente se você incluir a instrução X-Http-Method-Override:GET no cabeçalho da solicitação. Caso contrário, POST retornará um erro.</w:t>
      </w:r>
    </w:p>
    <w:p w14:paraId="7ABF8EF7" w14:textId="77777777" w:rsidR="007131AB" w:rsidRDefault="00000000">
      <w:pPr>
        <w:pStyle w:val="Corpodetexto"/>
      </w:pPr>
      <w:r>
        <w:t>Solicitação</w:t>
      </w:r>
    </w:p>
    <w:p w14:paraId="21DC8B19" w14:textId="77777777" w:rsidR="007131AB" w:rsidRDefault="00000000">
      <w:pPr>
        <w:pStyle w:val="Corpodetexto"/>
      </w:pPr>
      <w:r>
        <w:t>POST http://Archer/platformapi/core/system/user/group/*groupid*</w:t>
      </w:r>
    </w:p>
    <w:p w14:paraId="24D1112E" w14:textId="77777777" w:rsidR="007131AB" w:rsidRDefault="00000000">
      <w:pPr>
        <w:pStyle w:val="Corpodetexto"/>
      </w:pPr>
      <w:r>
        <w:t>POST http://Archer/platformapi/core/system/user/group/85</w:t>
      </w:r>
    </w:p>
    <w:p w14:paraId="038CD60D" w14:textId="77777777" w:rsidR="007131AB" w:rsidRDefault="00000000">
      <w:pPr>
        <w:pStyle w:val="Corpodetexto"/>
      </w:pPr>
      <w:r>
        <w:t>Cabeçalho da solicitação</w:t>
      </w:r>
    </w:p>
    <w:p w14:paraId="4CFC5703" w14:textId="77777777" w:rsidR="007131AB" w:rsidRDefault="00000000">
      <w:pPr>
        <w:pStyle w:val="Corpodetexto"/>
      </w:pPr>
      <w:r>
        <w:t>Accept: application/json,text/html,application/xhtml+xml,application/xml;q=0.9,*/*;q=0.8</w:t>
      </w:r>
    </w:p>
    <w:p w14:paraId="07A2E0F7" w14:textId="77777777" w:rsidR="007131AB" w:rsidRDefault="00000000">
      <w:pPr>
        <w:pStyle w:val="Corpodetexto"/>
      </w:pPr>
      <w:r>
        <w:t>Authorization: Archer session-id="*SessionToken"</w:t>
      </w:r>
    </w:p>
    <w:p w14:paraId="0E9D132A" w14:textId="77777777" w:rsidR="007131AB" w:rsidRDefault="00000000">
      <w:pPr>
        <w:pStyle w:val="Corpodetexto"/>
      </w:pPr>
      <w:r>
        <w:t>Content-Type: application/json</w:t>
      </w:r>
    </w:p>
    <w:p w14:paraId="3AF4E4E9" w14:textId="77777777" w:rsidR="007131AB" w:rsidRDefault="00000000">
      <w:pPr>
        <w:pStyle w:val="Corpodetexto"/>
      </w:pPr>
      <w:r>
        <w:t>X-Http-Method-Override: GET</w:t>
      </w:r>
    </w:p>
    <w:p w14:paraId="5FFE9064" w14:textId="77777777" w:rsidR="007131AB" w:rsidRDefault="00000000">
      <w:pPr>
        <w:pStyle w:val="Corpodetexto"/>
      </w:pPr>
      <w:r>
        <w:t>Corpo da solicitação</w:t>
      </w:r>
    </w:p>
    <w:p w14:paraId="43F62CB0" w14:textId="77777777" w:rsidR="007131AB" w:rsidRDefault="00000000">
      <w:pPr>
        <w:pStyle w:val="Corpodetexto"/>
      </w:pPr>
      <w:r>
        <w:t>none</w:t>
      </w:r>
    </w:p>
    <w:p w14:paraId="561D260A" w14:textId="77777777" w:rsidR="007131AB" w:rsidRDefault="00000000">
      <w:pPr>
        <w:pStyle w:val="Corpodetexto"/>
      </w:pPr>
      <w:r>
        <w:t>Exemplo de resposta</w:t>
      </w:r>
    </w:p>
    <w:p w14:paraId="37494020" w14:textId="77777777" w:rsidR="007131AB" w:rsidRDefault="00000000">
      <w:pPr>
        <w:pStyle w:val="Corpodetexto"/>
      </w:pPr>
      <w:r>
        <w:rPr>
          <w:b/>
          <w:bCs/>
        </w:rPr>
        <w:t>Observação:</w:t>
      </w:r>
      <w:r>
        <w:t xml:space="preserve"> Este exemplo é de 1 usuário apenas. Este comando recupera todos os usuários existentes em determinado grupo.</w:t>
      </w:r>
    </w:p>
    <w:p w14:paraId="102DD415" w14:textId="77777777" w:rsidR="007131AB" w:rsidRDefault="00000000">
      <w:pPr>
        <w:numPr>
          <w:ilvl w:val="0"/>
          <w:numId w:val="230"/>
        </w:numPr>
      </w:pPr>
      <w:r>
        <w:t>[</w:t>
      </w:r>
    </w:p>
    <w:p w14:paraId="492DF5E8" w14:textId="77777777" w:rsidR="007131AB" w:rsidRDefault="00000000">
      <w:pPr>
        <w:numPr>
          <w:ilvl w:val="1"/>
          <w:numId w:val="231"/>
        </w:numPr>
      </w:pPr>
      <w:r>
        <w:lastRenderedPageBreak/>
        <w:t>{</w:t>
      </w:r>
    </w:p>
    <w:p w14:paraId="033F9BAD" w14:textId="77777777" w:rsidR="007131AB" w:rsidRDefault="00000000">
      <w:pPr>
        <w:numPr>
          <w:ilvl w:val="1"/>
          <w:numId w:val="178"/>
        </w:numPr>
      </w:pPr>
      <w:r>
        <w:t>"Links":[],</w:t>
      </w:r>
    </w:p>
    <w:p w14:paraId="3A43FFE2" w14:textId="77777777" w:rsidR="007131AB" w:rsidRDefault="00000000">
      <w:pPr>
        <w:numPr>
          <w:ilvl w:val="1"/>
          <w:numId w:val="178"/>
        </w:numPr>
      </w:pPr>
      <w:r>
        <w:t>"RequestedObject":</w:t>
      </w:r>
    </w:p>
    <w:p w14:paraId="5DBC583E" w14:textId="77777777" w:rsidR="007131AB" w:rsidRDefault="00000000">
      <w:pPr>
        <w:numPr>
          <w:ilvl w:val="2"/>
          <w:numId w:val="232"/>
        </w:numPr>
      </w:pPr>
      <w:r>
        <w:t>{</w:t>
      </w:r>
    </w:p>
    <w:p w14:paraId="1D923CE2" w14:textId="77777777" w:rsidR="007131AB" w:rsidRDefault="00000000">
      <w:pPr>
        <w:numPr>
          <w:ilvl w:val="2"/>
          <w:numId w:val="178"/>
        </w:numPr>
      </w:pPr>
      <w:r>
        <w:t>"Id":1470,</w:t>
      </w:r>
    </w:p>
    <w:p w14:paraId="0E367555" w14:textId="77777777" w:rsidR="007131AB" w:rsidRDefault="00000000">
      <w:pPr>
        <w:numPr>
          <w:ilvl w:val="2"/>
          <w:numId w:val="178"/>
        </w:numPr>
      </w:pPr>
      <w:r>
        <w:t>"DisplayName":"Doe, John",</w:t>
      </w:r>
    </w:p>
    <w:p w14:paraId="5A3FFF71" w14:textId="77777777" w:rsidR="007131AB" w:rsidRDefault="00000000">
      <w:pPr>
        <w:numPr>
          <w:ilvl w:val="2"/>
          <w:numId w:val="178"/>
        </w:numPr>
      </w:pPr>
      <w:r>
        <w:t>"FirstName":"John",</w:t>
      </w:r>
    </w:p>
    <w:p w14:paraId="6437696A" w14:textId="77777777" w:rsidR="007131AB" w:rsidRDefault="00000000">
      <w:pPr>
        <w:numPr>
          <w:ilvl w:val="2"/>
          <w:numId w:val="178"/>
        </w:numPr>
      </w:pPr>
      <w:r>
        <w:t>"MiddleName":null,</w:t>
      </w:r>
    </w:p>
    <w:p w14:paraId="3CD3FFC5" w14:textId="77777777" w:rsidR="007131AB" w:rsidRDefault="00000000">
      <w:pPr>
        <w:numPr>
          <w:ilvl w:val="2"/>
          <w:numId w:val="178"/>
        </w:numPr>
      </w:pPr>
      <w:r>
        <w:t>"LastName":"Doe",</w:t>
      </w:r>
    </w:p>
    <w:p w14:paraId="2C07F080" w14:textId="77777777" w:rsidR="007131AB" w:rsidRDefault="00000000">
      <w:pPr>
        <w:numPr>
          <w:ilvl w:val="2"/>
          <w:numId w:val="178"/>
        </w:numPr>
      </w:pPr>
      <w:r>
        <w:t>"LastLoginDate":"2016-09-13T15:16:18.35",</w:t>
      </w:r>
    </w:p>
    <w:p w14:paraId="47A2205D" w14:textId="77777777" w:rsidR="007131AB" w:rsidRDefault="00000000">
      <w:pPr>
        <w:numPr>
          <w:ilvl w:val="2"/>
          <w:numId w:val="178"/>
        </w:numPr>
      </w:pPr>
      <w:r>
        <w:t>"UserName":"doej",</w:t>
      </w:r>
    </w:p>
    <w:p w14:paraId="31C05CAA" w14:textId="77777777" w:rsidR="007131AB" w:rsidRDefault="00000000">
      <w:pPr>
        <w:numPr>
          <w:ilvl w:val="2"/>
          <w:numId w:val="178"/>
        </w:numPr>
      </w:pPr>
      <w:r>
        <w:t>"AccountStatus":1,</w:t>
      </w:r>
    </w:p>
    <w:p w14:paraId="3BAFA72C" w14:textId="77777777" w:rsidR="007131AB" w:rsidRDefault="00000000">
      <w:pPr>
        <w:numPr>
          <w:ilvl w:val="2"/>
          <w:numId w:val="178"/>
        </w:numPr>
      </w:pPr>
      <w:r>
        <w:t>"DomainId":null,</w:t>
      </w:r>
    </w:p>
    <w:p w14:paraId="5CAD0C6A" w14:textId="77777777" w:rsidR="007131AB" w:rsidRDefault="00000000">
      <w:pPr>
        <w:numPr>
          <w:ilvl w:val="2"/>
          <w:numId w:val="178"/>
        </w:numPr>
      </w:pPr>
      <w:r>
        <w:t>"SecurityId":1,</w:t>
      </w:r>
    </w:p>
    <w:p w14:paraId="75C218A5" w14:textId="77777777" w:rsidR="007131AB" w:rsidRDefault="00000000">
      <w:pPr>
        <w:numPr>
          <w:ilvl w:val="2"/>
          <w:numId w:val="178"/>
        </w:numPr>
      </w:pPr>
      <w:r>
        <w:t>"Locale":null,</w:t>
      </w:r>
    </w:p>
    <w:p w14:paraId="32385F7D" w14:textId="77777777" w:rsidR="007131AB" w:rsidRDefault="00000000">
      <w:pPr>
        <w:numPr>
          <w:ilvl w:val="2"/>
          <w:numId w:val="178"/>
        </w:numPr>
      </w:pPr>
      <w:r>
        <w:t>"TimeZoneId":"Eastern Standard Time",</w:t>
      </w:r>
    </w:p>
    <w:p w14:paraId="37B40777" w14:textId="77777777" w:rsidR="007131AB" w:rsidRDefault="00000000">
      <w:pPr>
        <w:numPr>
          <w:ilvl w:val="2"/>
          <w:numId w:val="178"/>
        </w:numPr>
      </w:pPr>
      <w:r>
        <w:t>"Address":null,</w:t>
      </w:r>
    </w:p>
    <w:p w14:paraId="108F3DE5" w14:textId="77777777" w:rsidR="007131AB" w:rsidRDefault="00000000">
      <w:pPr>
        <w:numPr>
          <w:ilvl w:val="2"/>
          <w:numId w:val="178"/>
        </w:numPr>
      </w:pPr>
      <w:r>
        <w:t>"Company":null,</w:t>
      </w:r>
    </w:p>
    <w:p w14:paraId="62462F9D" w14:textId="77777777" w:rsidR="007131AB" w:rsidRDefault="00000000">
      <w:pPr>
        <w:numPr>
          <w:ilvl w:val="2"/>
          <w:numId w:val="178"/>
        </w:numPr>
      </w:pPr>
      <w:r>
        <w:t>"Title":null,</w:t>
      </w:r>
    </w:p>
    <w:p w14:paraId="399D876E" w14:textId="77777777" w:rsidR="007131AB" w:rsidRDefault="00000000">
      <w:pPr>
        <w:numPr>
          <w:ilvl w:val="2"/>
          <w:numId w:val="178"/>
        </w:numPr>
      </w:pPr>
      <w:r>
        <w:t>"AdditionalNote":null,</w:t>
      </w:r>
    </w:p>
    <w:p w14:paraId="6B61684A" w14:textId="77777777" w:rsidR="007131AB" w:rsidRDefault="00000000">
      <w:pPr>
        <w:numPr>
          <w:ilvl w:val="2"/>
          <w:numId w:val="178"/>
        </w:numPr>
      </w:pPr>
      <w:r>
        <w:t>"BusinessUnit":null,</w:t>
      </w:r>
    </w:p>
    <w:p w14:paraId="12EADD37" w14:textId="77777777" w:rsidR="007131AB" w:rsidRDefault="00000000">
      <w:pPr>
        <w:numPr>
          <w:ilvl w:val="2"/>
          <w:numId w:val="178"/>
        </w:numPr>
      </w:pPr>
      <w:r>
        <w:t>"Department":null,</w:t>
      </w:r>
    </w:p>
    <w:p w14:paraId="5735440C" w14:textId="77777777" w:rsidR="007131AB" w:rsidRDefault="00000000">
      <w:pPr>
        <w:numPr>
          <w:ilvl w:val="2"/>
          <w:numId w:val="178"/>
        </w:numPr>
      </w:pPr>
      <w:r>
        <w:t>"ForcePasswordChange":false,</w:t>
      </w:r>
    </w:p>
    <w:p w14:paraId="31805BA0" w14:textId="77777777" w:rsidR="007131AB" w:rsidRDefault="00000000">
      <w:pPr>
        <w:numPr>
          <w:ilvl w:val="2"/>
          <w:numId w:val="178"/>
        </w:numPr>
      </w:pPr>
      <w:r>
        <w:t>"DistinguishedName":null,</w:t>
      </w:r>
    </w:p>
    <w:p w14:paraId="2447C5BE" w14:textId="77777777" w:rsidR="007131AB" w:rsidRDefault="00000000">
      <w:pPr>
        <w:numPr>
          <w:ilvl w:val="2"/>
          <w:numId w:val="178"/>
        </w:numPr>
      </w:pPr>
      <w:r>
        <w:t>"Type":1,</w:t>
      </w:r>
    </w:p>
    <w:p w14:paraId="7079E1D6" w14:textId="77777777" w:rsidR="007131AB" w:rsidRDefault="00000000">
      <w:pPr>
        <w:numPr>
          <w:ilvl w:val="2"/>
          <w:numId w:val="178"/>
        </w:numPr>
      </w:pPr>
      <w:r>
        <w:t>"LanguageId":null,</w:t>
      </w:r>
    </w:p>
    <w:p w14:paraId="0ED9CA74" w14:textId="77777777" w:rsidR="007131AB" w:rsidRDefault="00000000">
      <w:pPr>
        <w:numPr>
          <w:ilvl w:val="2"/>
          <w:numId w:val="178"/>
        </w:numPr>
      </w:pPr>
      <w:r>
        <w:lastRenderedPageBreak/>
        <w:t>"DefaultHomeDashboardId":-1,</w:t>
      </w:r>
    </w:p>
    <w:p w14:paraId="5438736B" w14:textId="77777777" w:rsidR="007131AB" w:rsidRDefault="00000000">
      <w:pPr>
        <w:numPr>
          <w:ilvl w:val="2"/>
          <w:numId w:val="178"/>
        </w:numPr>
      </w:pPr>
      <w:r>
        <w:t>"DefaultHomeWorkspaceId":-1,</w:t>
      </w:r>
    </w:p>
    <w:p w14:paraId="14B0C151" w14:textId="77777777" w:rsidR="007131AB" w:rsidRDefault="00000000">
      <w:pPr>
        <w:numPr>
          <w:ilvl w:val="2"/>
          <w:numId w:val="178"/>
        </w:numPr>
      </w:pPr>
      <w:r>
        <w:t>"UpdateInformation":</w:t>
      </w:r>
    </w:p>
    <w:p w14:paraId="5BF4F40D" w14:textId="77777777" w:rsidR="007131AB" w:rsidRDefault="00000000">
      <w:pPr>
        <w:numPr>
          <w:ilvl w:val="3"/>
          <w:numId w:val="233"/>
        </w:numPr>
      </w:pPr>
      <w:r>
        <w:t>{</w:t>
      </w:r>
    </w:p>
    <w:p w14:paraId="5F437654" w14:textId="77777777" w:rsidR="007131AB" w:rsidRDefault="00000000">
      <w:pPr>
        <w:numPr>
          <w:ilvl w:val="3"/>
          <w:numId w:val="178"/>
        </w:numPr>
      </w:pPr>
      <w:r>
        <w:t>"CreateDate":"2016-09-12T19:30:49.043",</w:t>
      </w:r>
    </w:p>
    <w:p w14:paraId="3A1F6C07" w14:textId="77777777" w:rsidR="007131AB" w:rsidRDefault="00000000">
      <w:pPr>
        <w:numPr>
          <w:ilvl w:val="3"/>
          <w:numId w:val="178"/>
        </w:numPr>
      </w:pPr>
      <w:r>
        <w:t>"UpdateDate":"2016-09-13T17:54:48.807",</w:t>
      </w:r>
    </w:p>
    <w:p w14:paraId="62801784" w14:textId="77777777" w:rsidR="007131AB" w:rsidRDefault="00000000">
      <w:pPr>
        <w:numPr>
          <w:ilvl w:val="3"/>
          <w:numId w:val="178"/>
        </w:numPr>
      </w:pPr>
      <w:r>
        <w:t>"CreateLogin":2,</w:t>
      </w:r>
    </w:p>
    <w:p w14:paraId="67130E06" w14:textId="77777777" w:rsidR="007131AB" w:rsidRDefault="00000000">
      <w:pPr>
        <w:numPr>
          <w:ilvl w:val="3"/>
          <w:numId w:val="178"/>
        </w:numPr>
      </w:pPr>
      <w:r>
        <w:t>"UpdateLogin":2</w:t>
      </w:r>
    </w:p>
    <w:p w14:paraId="610DEBAC" w14:textId="77777777" w:rsidR="007131AB" w:rsidRDefault="00000000">
      <w:pPr>
        <w:numPr>
          <w:ilvl w:val="3"/>
          <w:numId w:val="178"/>
        </w:numPr>
      </w:pPr>
      <w:r>
        <w:t>}</w:t>
      </w:r>
    </w:p>
    <w:p w14:paraId="6E170A1C" w14:textId="77777777" w:rsidR="007131AB" w:rsidRDefault="00000000">
      <w:pPr>
        <w:numPr>
          <w:ilvl w:val="2"/>
          <w:numId w:val="178"/>
        </w:numPr>
      </w:pPr>
      <w:r>
        <w:t>},</w:t>
      </w:r>
    </w:p>
    <w:p w14:paraId="04EBD235" w14:textId="77777777" w:rsidR="007131AB" w:rsidRDefault="00000000">
      <w:pPr>
        <w:numPr>
          <w:ilvl w:val="1"/>
          <w:numId w:val="178"/>
        </w:numPr>
      </w:pPr>
      <w:r>
        <w:t>"IsSuccessful":true,</w:t>
      </w:r>
    </w:p>
    <w:p w14:paraId="65EBDC72" w14:textId="77777777" w:rsidR="007131AB" w:rsidRDefault="00000000">
      <w:pPr>
        <w:numPr>
          <w:ilvl w:val="1"/>
          <w:numId w:val="178"/>
        </w:numPr>
      </w:pPr>
      <w:r>
        <w:t>"ValidationMessages":[]</w:t>
      </w:r>
    </w:p>
    <w:p w14:paraId="2474ED2A" w14:textId="77777777" w:rsidR="007131AB" w:rsidRDefault="00000000">
      <w:pPr>
        <w:numPr>
          <w:ilvl w:val="1"/>
          <w:numId w:val="178"/>
        </w:numPr>
      </w:pPr>
      <w:r>
        <w:t>}</w:t>
      </w:r>
    </w:p>
    <w:p w14:paraId="34BB1F61" w14:textId="77777777" w:rsidR="007131AB" w:rsidRDefault="00000000">
      <w:pPr>
        <w:numPr>
          <w:ilvl w:val="0"/>
          <w:numId w:val="178"/>
        </w:numPr>
      </w:pPr>
      <w:r>
        <w:t>]</w:t>
      </w:r>
    </w:p>
    <w:p w14:paraId="09AF8BC8" w14:textId="77777777" w:rsidR="007131AB" w:rsidRDefault="00000000">
      <w:pPr>
        <w:pStyle w:val="Ttulo2"/>
      </w:pPr>
      <w:bookmarkStart w:id="134" w:name="Obtertarefasdeusuário"/>
      <w:bookmarkEnd w:id="131"/>
      <w:r>
        <w:t>Obter tarefas de usuário</w:t>
      </w:r>
    </w:p>
    <w:p w14:paraId="2E922C55" w14:textId="77777777" w:rsidR="007131AB" w:rsidRDefault="00000000">
      <w:pPr>
        <w:pStyle w:val="FirstParagraph"/>
      </w:pPr>
      <w:r>
        <w:t>O recurso Obter tarefas de usuário recupera todas as tarefas atribuídas a um usuário na instância atual do Archer.</w:t>
      </w:r>
    </w:p>
    <w:p w14:paraId="38BB86F4" w14:textId="6DFACDED" w:rsidR="007131AB" w:rsidRDefault="00000000">
      <w:pPr>
        <w:pStyle w:val="Corpodetexto"/>
      </w:pPr>
      <w:r>
        <w:rPr>
          <w:b/>
          <w:bCs/>
        </w:rPr>
        <w:t>Observação:</w:t>
      </w:r>
      <w:r>
        <w:t xml:space="preserve"> os dados que essa API retorna estão mais seguros quando você usa uma consulta OData (Open Data Protocol, Protocolo de dados em aberto) no corpo da solicitação (para obter mais informações, consulte </w:t>
      </w:r>
      <w:hyperlink r:id="rId116">
        <w:r>
          <w:rPr>
            <w:rStyle w:val="Hyperlink"/>
          </w:rPr>
          <w:t>Protocolo de dados em aberto (OData</w:t>
        </w:r>
      </w:hyperlink>
      <w:r>
        <w:t>). Nesse caso, você deve usar o verbo POST HTTP em vez de GET. Além disso, o uso de POST é válido somente se você incluir a instrução X-Http-Method-Override:GET no cabeçalho da solicitação. Caso contrário, POST retornará um erro.</w:t>
      </w:r>
    </w:p>
    <w:p w14:paraId="0D3522D3" w14:textId="77777777" w:rsidR="007131AB" w:rsidRDefault="00000000">
      <w:pPr>
        <w:pStyle w:val="Corpodetexto"/>
      </w:pPr>
      <w:r>
        <w:t>Solicitação</w:t>
      </w:r>
    </w:p>
    <w:p w14:paraId="4A85A682" w14:textId="77777777" w:rsidR="007131AB" w:rsidRDefault="00000000">
      <w:pPr>
        <w:pStyle w:val="Corpodetexto"/>
      </w:pPr>
      <w:r>
        <w:t>POST http://Archer/platformapi/core/system/task</w:t>
      </w:r>
    </w:p>
    <w:p w14:paraId="0451A95D" w14:textId="77777777" w:rsidR="007131AB" w:rsidRDefault="00000000">
      <w:pPr>
        <w:pStyle w:val="Corpodetexto"/>
      </w:pPr>
      <w:r>
        <w:t>Cabeçalho da solicitação</w:t>
      </w:r>
    </w:p>
    <w:p w14:paraId="4BDB09FC" w14:textId="77777777" w:rsidR="007131AB" w:rsidRDefault="00000000">
      <w:pPr>
        <w:pStyle w:val="Corpodetexto"/>
      </w:pPr>
      <w:r>
        <w:t>Accept: application/json,text/html,application/xhtml+xml,application/xml;q=0.9,*/*;q=0.8</w:t>
      </w:r>
    </w:p>
    <w:p w14:paraId="2D1AE10A" w14:textId="77777777" w:rsidR="007131AB" w:rsidRDefault="00000000">
      <w:pPr>
        <w:pStyle w:val="Corpodetexto"/>
      </w:pPr>
      <w:r>
        <w:t>Authorization: Archer session-id="*SessionToken"</w:t>
      </w:r>
    </w:p>
    <w:p w14:paraId="7B3803F6" w14:textId="77777777" w:rsidR="007131AB" w:rsidRDefault="00000000">
      <w:pPr>
        <w:pStyle w:val="Corpodetexto"/>
      </w:pPr>
      <w:r>
        <w:lastRenderedPageBreak/>
        <w:t>Content-Type: application/json</w:t>
      </w:r>
    </w:p>
    <w:p w14:paraId="2EFCF193" w14:textId="77777777" w:rsidR="007131AB" w:rsidRDefault="00000000">
      <w:pPr>
        <w:pStyle w:val="Corpodetexto"/>
      </w:pPr>
      <w:r>
        <w:t>X-Http-Method-Override: GET</w:t>
      </w:r>
    </w:p>
    <w:p w14:paraId="38CC5BF6" w14:textId="77777777" w:rsidR="007131AB" w:rsidRDefault="00000000">
      <w:pPr>
        <w:pStyle w:val="Corpodetexto"/>
      </w:pPr>
      <w:r>
        <w:t>Corpo da solicitação</w:t>
      </w:r>
    </w:p>
    <w:p w14:paraId="12F0B1C1" w14:textId="77777777" w:rsidR="007131AB" w:rsidRDefault="00000000">
      <w:pPr>
        <w:pStyle w:val="Corpodetexto"/>
      </w:pPr>
      <w:r>
        <w:t>{"Value":"?$skip=0&amp;$top=25&amp;$filter=IsComplete eq false"}</w:t>
      </w:r>
    </w:p>
    <w:p w14:paraId="36DFF43C" w14:textId="77777777" w:rsidR="007131AB" w:rsidRDefault="00000000">
      <w:pPr>
        <w:pStyle w:val="Corpodetexto"/>
      </w:pPr>
      <w:r>
        <w:t>Exemplo de resposta</w:t>
      </w:r>
    </w:p>
    <w:p w14:paraId="48A96156" w14:textId="77777777" w:rsidR="007131AB" w:rsidRDefault="00000000">
      <w:pPr>
        <w:numPr>
          <w:ilvl w:val="0"/>
          <w:numId w:val="234"/>
        </w:numPr>
      </w:pPr>
      <w:r>
        <w:t>[{</w:t>
      </w:r>
    </w:p>
    <w:p w14:paraId="2507FB48" w14:textId="77777777" w:rsidR="007131AB" w:rsidRDefault="00000000">
      <w:pPr>
        <w:numPr>
          <w:ilvl w:val="1"/>
          <w:numId w:val="235"/>
        </w:numPr>
      </w:pPr>
      <w:r>
        <w:t>"Links": [],</w:t>
      </w:r>
    </w:p>
    <w:p w14:paraId="3E3FC73B" w14:textId="77777777" w:rsidR="007131AB" w:rsidRDefault="00000000">
      <w:pPr>
        <w:numPr>
          <w:ilvl w:val="1"/>
          <w:numId w:val="178"/>
        </w:numPr>
      </w:pPr>
      <w:r>
        <w:t>"RequestedObject": {</w:t>
      </w:r>
    </w:p>
    <w:p w14:paraId="2FCB069D" w14:textId="77777777" w:rsidR="007131AB" w:rsidRDefault="00000000">
      <w:pPr>
        <w:numPr>
          <w:ilvl w:val="2"/>
          <w:numId w:val="236"/>
        </w:numPr>
      </w:pPr>
      <w:r>
        <w:t>"TaskId": 234137,</w:t>
      </w:r>
    </w:p>
    <w:p w14:paraId="1AC98942" w14:textId="77777777" w:rsidR="007131AB" w:rsidRDefault="00000000">
      <w:pPr>
        <w:numPr>
          <w:ilvl w:val="2"/>
          <w:numId w:val="178"/>
        </w:numPr>
      </w:pPr>
      <w:r>
        <w:t>"Title": "Exception Request Submission Pending For 2",</w:t>
      </w:r>
    </w:p>
    <w:p w14:paraId="40A362BF" w14:textId="77777777" w:rsidR="007131AB" w:rsidRDefault="00000000">
      <w:pPr>
        <w:numPr>
          <w:ilvl w:val="2"/>
          <w:numId w:val="178"/>
        </w:numPr>
      </w:pPr>
      <w:r>
        <w:t>"Description": "The exception request 2 requires input and submission to the reviewer.",</w:t>
      </w:r>
    </w:p>
    <w:p w14:paraId="571014F3" w14:textId="77777777" w:rsidR="007131AB" w:rsidRDefault="00000000">
      <w:pPr>
        <w:numPr>
          <w:ilvl w:val="2"/>
          <w:numId w:val="178"/>
        </w:numPr>
      </w:pPr>
      <w:r>
        <w:t>"DueDate": "2018-05-31T00:00:00",</w:t>
      </w:r>
    </w:p>
    <w:p w14:paraId="1F0086C5" w14:textId="77777777" w:rsidR="007131AB" w:rsidRDefault="00000000">
      <w:pPr>
        <w:numPr>
          <w:ilvl w:val="2"/>
          <w:numId w:val="178"/>
        </w:numPr>
      </w:pPr>
      <w:r>
        <w:t>"IsComplete": false,</w:t>
      </w:r>
    </w:p>
    <w:p w14:paraId="723EFAE5" w14:textId="77777777" w:rsidR="007131AB" w:rsidRDefault="00000000">
      <w:pPr>
        <w:numPr>
          <w:ilvl w:val="2"/>
          <w:numId w:val="178"/>
        </w:numPr>
      </w:pPr>
      <w:r>
        <w:t>"TargetContentId": 234136</w:t>
      </w:r>
    </w:p>
    <w:p w14:paraId="752C2065" w14:textId="77777777" w:rsidR="007131AB" w:rsidRDefault="00000000">
      <w:pPr>
        <w:numPr>
          <w:ilvl w:val="1"/>
          <w:numId w:val="178"/>
        </w:numPr>
      </w:pPr>
      <w:r>
        <w:t>},</w:t>
      </w:r>
    </w:p>
    <w:p w14:paraId="38E3B09D" w14:textId="77777777" w:rsidR="007131AB" w:rsidRDefault="00000000">
      <w:pPr>
        <w:numPr>
          <w:ilvl w:val="1"/>
          <w:numId w:val="178"/>
        </w:numPr>
      </w:pPr>
      <w:r>
        <w:t>"IsSuccessful": true,</w:t>
      </w:r>
    </w:p>
    <w:p w14:paraId="11FB3C7F" w14:textId="77777777" w:rsidR="007131AB" w:rsidRDefault="00000000">
      <w:pPr>
        <w:numPr>
          <w:ilvl w:val="1"/>
          <w:numId w:val="178"/>
        </w:numPr>
      </w:pPr>
      <w:r>
        <w:t>"ValidationMessages": []</w:t>
      </w:r>
    </w:p>
    <w:p w14:paraId="6E4C9639" w14:textId="77777777" w:rsidR="007131AB" w:rsidRDefault="00000000">
      <w:pPr>
        <w:numPr>
          <w:ilvl w:val="0"/>
          <w:numId w:val="178"/>
        </w:numPr>
      </w:pPr>
      <w:r>
        <w:t>},</w:t>
      </w:r>
    </w:p>
    <w:p w14:paraId="0B2BEA7E" w14:textId="77777777" w:rsidR="007131AB" w:rsidRDefault="00000000">
      <w:pPr>
        <w:numPr>
          <w:ilvl w:val="0"/>
          <w:numId w:val="178"/>
        </w:numPr>
      </w:pPr>
      <w:r>
        <w:t>{</w:t>
      </w:r>
    </w:p>
    <w:p w14:paraId="2ECF98E6" w14:textId="77777777" w:rsidR="007131AB" w:rsidRDefault="00000000">
      <w:pPr>
        <w:numPr>
          <w:ilvl w:val="1"/>
          <w:numId w:val="237"/>
        </w:numPr>
      </w:pPr>
      <w:r>
        <w:t>"Links": [],</w:t>
      </w:r>
    </w:p>
    <w:p w14:paraId="6D298113" w14:textId="77777777" w:rsidR="007131AB" w:rsidRDefault="00000000">
      <w:pPr>
        <w:numPr>
          <w:ilvl w:val="1"/>
          <w:numId w:val="178"/>
        </w:numPr>
      </w:pPr>
      <w:r>
        <w:t>"RequestedObject": {</w:t>
      </w:r>
    </w:p>
    <w:p w14:paraId="6C49A7B7" w14:textId="77777777" w:rsidR="007131AB" w:rsidRDefault="00000000">
      <w:pPr>
        <w:numPr>
          <w:ilvl w:val="2"/>
          <w:numId w:val="238"/>
        </w:numPr>
      </w:pPr>
      <w:r>
        <w:t>"TaskId": 235439,</w:t>
      </w:r>
    </w:p>
    <w:p w14:paraId="60B41462" w14:textId="77777777" w:rsidR="007131AB" w:rsidRDefault="00000000">
      <w:pPr>
        <w:numPr>
          <w:ilvl w:val="2"/>
          <w:numId w:val="178"/>
        </w:numPr>
      </w:pPr>
      <w:r>
        <w:t>"Title": "Exception Request Submission Pending For 3",</w:t>
      </w:r>
    </w:p>
    <w:p w14:paraId="777EEC02" w14:textId="77777777" w:rsidR="007131AB" w:rsidRDefault="00000000">
      <w:pPr>
        <w:numPr>
          <w:ilvl w:val="2"/>
          <w:numId w:val="178"/>
        </w:numPr>
      </w:pPr>
      <w:r>
        <w:t>"Description": "The exception request 3 requires input and submission to the reviewer.",</w:t>
      </w:r>
    </w:p>
    <w:p w14:paraId="5B3104F5" w14:textId="77777777" w:rsidR="007131AB" w:rsidRDefault="00000000">
      <w:pPr>
        <w:numPr>
          <w:ilvl w:val="2"/>
          <w:numId w:val="178"/>
        </w:numPr>
      </w:pPr>
      <w:r>
        <w:t>"DueDate": "2018-07-22T00:00:00",</w:t>
      </w:r>
    </w:p>
    <w:p w14:paraId="02980B24" w14:textId="77777777" w:rsidR="007131AB" w:rsidRDefault="00000000">
      <w:pPr>
        <w:numPr>
          <w:ilvl w:val="2"/>
          <w:numId w:val="178"/>
        </w:numPr>
      </w:pPr>
      <w:r>
        <w:lastRenderedPageBreak/>
        <w:t>"IsComplete": false,</w:t>
      </w:r>
    </w:p>
    <w:p w14:paraId="1DF01948" w14:textId="77777777" w:rsidR="007131AB" w:rsidRDefault="00000000">
      <w:pPr>
        <w:numPr>
          <w:ilvl w:val="2"/>
          <w:numId w:val="178"/>
        </w:numPr>
      </w:pPr>
      <w:r>
        <w:t>"TargetContentId": 235438</w:t>
      </w:r>
    </w:p>
    <w:p w14:paraId="1F06914A" w14:textId="77777777" w:rsidR="007131AB" w:rsidRDefault="00000000">
      <w:pPr>
        <w:numPr>
          <w:ilvl w:val="1"/>
          <w:numId w:val="178"/>
        </w:numPr>
      </w:pPr>
      <w:r>
        <w:t>},</w:t>
      </w:r>
    </w:p>
    <w:p w14:paraId="5A007BDA" w14:textId="77777777" w:rsidR="007131AB" w:rsidRDefault="00000000">
      <w:pPr>
        <w:numPr>
          <w:ilvl w:val="1"/>
          <w:numId w:val="178"/>
        </w:numPr>
      </w:pPr>
      <w:r>
        <w:t>"IsSuccessful": true,</w:t>
      </w:r>
    </w:p>
    <w:p w14:paraId="5F9C4E55" w14:textId="77777777" w:rsidR="007131AB" w:rsidRDefault="00000000">
      <w:pPr>
        <w:numPr>
          <w:ilvl w:val="1"/>
          <w:numId w:val="178"/>
        </w:numPr>
      </w:pPr>
      <w:r>
        <w:t>"ValidationMessages": []</w:t>
      </w:r>
    </w:p>
    <w:p w14:paraId="0A76018D" w14:textId="77777777" w:rsidR="007131AB" w:rsidRDefault="00000000">
      <w:pPr>
        <w:numPr>
          <w:ilvl w:val="0"/>
          <w:numId w:val="178"/>
        </w:numPr>
      </w:pPr>
      <w:r>
        <w:t>}]</w:t>
      </w:r>
    </w:p>
    <w:p w14:paraId="6C263C90" w14:textId="77777777" w:rsidR="007131AB" w:rsidRDefault="00000000">
      <w:pPr>
        <w:pStyle w:val="Ttulo2"/>
      </w:pPr>
      <w:bookmarkStart w:id="135" w:name="Removerusuáriodegrupodeusuários"/>
      <w:bookmarkEnd w:id="132"/>
      <w:r>
        <w:t>Remover usuário de grupo de usuários</w:t>
      </w:r>
    </w:p>
    <w:p w14:paraId="11EE3EF3" w14:textId="77777777" w:rsidR="007131AB" w:rsidRDefault="00000000">
      <w:pPr>
        <w:pStyle w:val="FirstParagraph"/>
      </w:pPr>
      <w:r>
        <w:t>O recurso Remover usuário do grupo de usuários remove um usuário de um grupo.</w:t>
      </w:r>
    </w:p>
    <w:p w14:paraId="7BF1B3A2" w14:textId="77777777" w:rsidR="007131AB" w:rsidRDefault="00000000">
      <w:pPr>
        <w:pStyle w:val="Corpodetexto"/>
      </w:pPr>
      <w:r>
        <w:rPr>
          <w:b/>
          <w:bCs/>
        </w:rPr>
        <w:t>Observação:</w:t>
      </w:r>
      <w:r>
        <w:t xml:space="preserve"> O usuário e o grupo precisam existir.</w:t>
      </w:r>
    </w:p>
    <w:p w14:paraId="0285595F" w14:textId="77777777" w:rsidR="007131AB" w:rsidRDefault="00000000">
      <w:pPr>
        <w:pStyle w:val="Corpodetexto"/>
      </w:pPr>
      <w:r>
        <w:t>Solicitação</w:t>
      </w:r>
    </w:p>
    <w:p w14:paraId="50C24D61" w14:textId="77777777" w:rsidR="007131AB" w:rsidRDefault="00000000">
      <w:pPr>
        <w:pStyle w:val="Corpodetexto"/>
      </w:pPr>
      <w:r>
        <w:t>PUT http://Archer/platformapi/core/system/usergroup</w:t>
      </w:r>
    </w:p>
    <w:p w14:paraId="491F611A" w14:textId="77777777" w:rsidR="007131AB" w:rsidRDefault="00000000">
      <w:pPr>
        <w:pStyle w:val="Corpodetexto"/>
      </w:pPr>
      <w:r>
        <w:t>Cabeçalho da solicitação</w:t>
      </w:r>
    </w:p>
    <w:p w14:paraId="53DCEB46" w14:textId="77777777" w:rsidR="007131AB" w:rsidRDefault="00000000">
      <w:pPr>
        <w:pStyle w:val="Corpodetexto"/>
      </w:pPr>
      <w:r>
        <w:t>Accept: application/json,text/html,application/xhtml+xml,application/xml;q=0.9,*/*;q=0.8</w:t>
      </w:r>
    </w:p>
    <w:p w14:paraId="5D3ACB8C" w14:textId="77777777" w:rsidR="007131AB" w:rsidRDefault="00000000">
      <w:pPr>
        <w:pStyle w:val="Corpodetexto"/>
      </w:pPr>
      <w:r>
        <w:t>Authorization: Archer session-id="*SessionToken"</w:t>
      </w:r>
    </w:p>
    <w:p w14:paraId="339FA203" w14:textId="77777777" w:rsidR="007131AB" w:rsidRDefault="00000000">
      <w:pPr>
        <w:pStyle w:val="Corpodetexto"/>
      </w:pPr>
      <w:r>
        <w:t>Content-Type: application/json</w:t>
      </w:r>
    </w:p>
    <w:p w14:paraId="0E171300" w14:textId="77777777" w:rsidR="007131AB" w:rsidRDefault="00000000">
      <w:pPr>
        <w:pStyle w:val="Corpodetexto"/>
      </w:pPr>
      <w:r>
        <w:t>Corpo da solicitação</w:t>
      </w:r>
    </w:p>
    <w:p w14:paraId="2640AC89" w14:textId="77777777" w:rsidR="007131AB" w:rsidRDefault="00000000">
      <w:pPr>
        <w:numPr>
          <w:ilvl w:val="0"/>
          <w:numId w:val="239"/>
        </w:numPr>
      </w:pPr>
      <w:r>
        <w:t>{</w:t>
      </w:r>
    </w:p>
    <w:p w14:paraId="1A27CCD4" w14:textId="77777777" w:rsidR="007131AB" w:rsidRDefault="00000000">
      <w:pPr>
        <w:numPr>
          <w:ilvl w:val="1"/>
          <w:numId w:val="240"/>
        </w:numPr>
      </w:pPr>
      <w:r>
        <w:t>"UserId":1470,</w:t>
      </w:r>
    </w:p>
    <w:p w14:paraId="03E99851" w14:textId="77777777" w:rsidR="007131AB" w:rsidRDefault="00000000">
      <w:pPr>
        <w:numPr>
          <w:ilvl w:val="1"/>
          <w:numId w:val="178"/>
        </w:numPr>
      </w:pPr>
      <w:r>
        <w:t>"GroupId":85,</w:t>
      </w:r>
    </w:p>
    <w:p w14:paraId="338510DA" w14:textId="77777777" w:rsidR="007131AB" w:rsidRDefault="00000000">
      <w:pPr>
        <w:numPr>
          <w:ilvl w:val="1"/>
          <w:numId w:val="178"/>
        </w:numPr>
      </w:pPr>
      <w:r>
        <w:t>"IsAdd":false</w:t>
      </w:r>
    </w:p>
    <w:p w14:paraId="12E4423B" w14:textId="77777777" w:rsidR="007131AB" w:rsidRDefault="00000000">
      <w:pPr>
        <w:numPr>
          <w:ilvl w:val="0"/>
          <w:numId w:val="178"/>
        </w:numPr>
      </w:pPr>
      <w:r>
        <w:t>}</w:t>
      </w:r>
    </w:p>
    <w:p w14:paraId="59CD8C67" w14:textId="77777777" w:rsidR="007131AB" w:rsidRDefault="00000000">
      <w:pPr>
        <w:pStyle w:val="FirstParagraph"/>
      </w:pPr>
      <w:r>
        <w:t>Exemplo de resposta</w:t>
      </w:r>
    </w:p>
    <w:p w14:paraId="3D902362" w14:textId="77777777" w:rsidR="007131AB" w:rsidRDefault="00000000">
      <w:pPr>
        <w:numPr>
          <w:ilvl w:val="0"/>
          <w:numId w:val="241"/>
        </w:numPr>
      </w:pPr>
      <w:r>
        <w:t>{</w:t>
      </w:r>
    </w:p>
    <w:p w14:paraId="5DAA49E1" w14:textId="77777777" w:rsidR="007131AB" w:rsidRDefault="00000000">
      <w:pPr>
        <w:numPr>
          <w:ilvl w:val="1"/>
          <w:numId w:val="242"/>
        </w:numPr>
      </w:pPr>
      <w:r>
        <w:t>"Links":[],</w:t>
      </w:r>
    </w:p>
    <w:p w14:paraId="68E1306D" w14:textId="77777777" w:rsidR="007131AB" w:rsidRDefault="00000000">
      <w:pPr>
        <w:numPr>
          <w:ilvl w:val="1"/>
          <w:numId w:val="178"/>
        </w:numPr>
      </w:pPr>
      <w:r>
        <w:t>"RequestedObject":{"Id":85},</w:t>
      </w:r>
    </w:p>
    <w:p w14:paraId="220BB0D2" w14:textId="77777777" w:rsidR="007131AB" w:rsidRDefault="00000000">
      <w:pPr>
        <w:numPr>
          <w:ilvl w:val="1"/>
          <w:numId w:val="178"/>
        </w:numPr>
      </w:pPr>
      <w:r>
        <w:t>"IsSuccessful":true,</w:t>
      </w:r>
    </w:p>
    <w:p w14:paraId="358B3F5B" w14:textId="77777777" w:rsidR="007131AB" w:rsidRDefault="00000000">
      <w:pPr>
        <w:numPr>
          <w:ilvl w:val="1"/>
          <w:numId w:val="178"/>
        </w:numPr>
      </w:pPr>
      <w:r>
        <w:lastRenderedPageBreak/>
        <w:t>"ValidationMessages":[]</w:t>
      </w:r>
    </w:p>
    <w:p w14:paraId="3A0A6272" w14:textId="77777777" w:rsidR="007131AB" w:rsidRDefault="00000000">
      <w:pPr>
        <w:numPr>
          <w:ilvl w:val="0"/>
          <w:numId w:val="178"/>
        </w:numPr>
      </w:pPr>
      <w:r>
        <w:t>}</w:t>
      </w:r>
    </w:p>
    <w:p w14:paraId="3B6F87D4" w14:textId="77777777" w:rsidR="007131AB" w:rsidRDefault="00000000">
      <w:pPr>
        <w:pStyle w:val="Ttulo2"/>
      </w:pPr>
      <w:bookmarkStart w:id="136" w:name="Removerusuáriodefunção"/>
      <w:bookmarkEnd w:id="133"/>
      <w:r>
        <w:t>Remover usuário de função</w:t>
      </w:r>
    </w:p>
    <w:p w14:paraId="40BAB6BE" w14:textId="77777777" w:rsidR="007131AB" w:rsidRDefault="00000000">
      <w:pPr>
        <w:pStyle w:val="FirstParagraph"/>
      </w:pPr>
      <w:r>
        <w:t>O recurso Remover usuário da função remove um usuário de uma função de acesso específica.</w:t>
      </w:r>
    </w:p>
    <w:p w14:paraId="560171FC" w14:textId="77777777" w:rsidR="007131AB" w:rsidRDefault="00000000">
      <w:pPr>
        <w:pStyle w:val="Corpodetexto"/>
      </w:pPr>
      <w:r>
        <w:rPr>
          <w:b/>
          <w:bCs/>
        </w:rPr>
        <w:t>Observação:</w:t>
      </w:r>
      <w:r>
        <w:t xml:space="preserve"> O usuário e a função precisam existir.</w:t>
      </w:r>
    </w:p>
    <w:p w14:paraId="107EBE05" w14:textId="77777777" w:rsidR="007131AB" w:rsidRDefault="00000000">
      <w:pPr>
        <w:pStyle w:val="Corpodetexto"/>
      </w:pPr>
      <w:r>
        <w:t>Solicitação</w:t>
      </w:r>
    </w:p>
    <w:p w14:paraId="694C87C0" w14:textId="77777777" w:rsidR="007131AB" w:rsidRDefault="00000000">
      <w:pPr>
        <w:pStyle w:val="Corpodetexto"/>
      </w:pPr>
      <w:r>
        <w:t>PUT http://Archer/platformapi/core/system/userrole</w:t>
      </w:r>
    </w:p>
    <w:p w14:paraId="3800CAF5" w14:textId="77777777" w:rsidR="007131AB" w:rsidRDefault="00000000">
      <w:pPr>
        <w:pStyle w:val="Corpodetexto"/>
      </w:pPr>
      <w:r>
        <w:t>Cabeçalho da solicitação</w:t>
      </w:r>
    </w:p>
    <w:p w14:paraId="1176FCA9" w14:textId="77777777" w:rsidR="007131AB" w:rsidRDefault="00000000">
      <w:pPr>
        <w:pStyle w:val="Corpodetexto"/>
      </w:pPr>
      <w:r>
        <w:t>Accept: application/json,text/html,application/xhtml+xml,application/xml;q=0.9,*/*;q=0.8</w:t>
      </w:r>
    </w:p>
    <w:p w14:paraId="1CC7A934" w14:textId="77777777" w:rsidR="007131AB" w:rsidRDefault="00000000">
      <w:pPr>
        <w:pStyle w:val="Corpodetexto"/>
      </w:pPr>
      <w:r>
        <w:t>Authorization: Archer session-id="*SessionToken"</w:t>
      </w:r>
    </w:p>
    <w:p w14:paraId="32B2E025" w14:textId="77777777" w:rsidR="007131AB" w:rsidRDefault="00000000">
      <w:pPr>
        <w:pStyle w:val="Corpodetexto"/>
      </w:pPr>
      <w:r>
        <w:t>Content-Type: application/json</w:t>
      </w:r>
    </w:p>
    <w:p w14:paraId="134DC462" w14:textId="77777777" w:rsidR="007131AB" w:rsidRDefault="00000000">
      <w:pPr>
        <w:pStyle w:val="Corpodetexto"/>
      </w:pPr>
      <w:r>
        <w:t>Corpo da solicitação</w:t>
      </w:r>
    </w:p>
    <w:p w14:paraId="2973AE62" w14:textId="77777777" w:rsidR="007131AB" w:rsidRDefault="00000000">
      <w:pPr>
        <w:numPr>
          <w:ilvl w:val="0"/>
          <w:numId w:val="243"/>
        </w:numPr>
      </w:pPr>
      <w:r>
        <w:t>{</w:t>
      </w:r>
    </w:p>
    <w:p w14:paraId="55F5A3B7" w14:textId="77777777" w:rsidR="007131AB" w:rsidRDefault="00000000">
      <w:pPr>
        <w:numPr>
          <w:ilvl w:val="1"/>
          <w:numId w:val="244"/>
        </w:numPr>
      </w:pPr>
      <w:r>
        <w:t>"UserId":1470,</w:t>
      </w:r>
    </w:p>
    <w:p w14:paraId="4B969393" w14:textId="77777777" w:rsidR="007131AB" w:rsidRDefault="00000000">
      <w:pPr>
        <w:numPr>
          <w:ilvl w:val="1"/>
          <w:numId w:val="178"/>
        </w:numPr>
      </w:pPr>
      <w:r>
        <w:t>"RoleID":25,</w:t>
      </w:r>
    </w:p>
    <w:p w14:paraId="6AA83E0D" w14:textId="77777777" w:rsidR="007131AB" w:rsidRDefault="00000000">
      <w:pPr>
        <w:numPr>
          <w:ilvl w:val="1"/>
          <w:numId w:val="178"/>
        </w:numPr>
      </w:pPr>
      <w:r>
        <w:t>"IsAdd":false</w:t>
      </w:r>
    </w:p>
    <w:p w14:paraId="536155C8" w14:textId="77777777" w:rsidR="007131AB" w:rsidRDefault="00000000">
      <w:pPr>
        <w:numPr>
          <w:ilvl w:val="0"/>
          <w:numId w:val="178"/>
        </w:numPr>
      </w:pPr>
      <w:r>
        <w:t>}</w:t>
      </w:r>
    </w:p>
    <w:p w14:paraId="5824CA6C" w14:textId="77777777" w:rsidR="007131AB" w:rsidRDefault="00000000">
      <w:pPr>
        <w:pStyle w:val="FirstParagraph"/>
      </w:pPr>
      <w:r>
        <w:t>Exemplo de resposta</w:t>
      </w:r>
    </w:p>
    <w:p w14:paraId="1676793D" w14:textId="77777777" w:rsidR="007131AB" w:rsidRDefault="00000000">
      <w:pPr>
        <w:numPr>
          <w:ilvl w:val="0"/>
          <w:numId w:val="245"/>
        </w:numPr>
      </w:pPr>
      <w:r>
        <w:t>{</w:t>
      </w:r>
    </w:p>
    <w:p w14:paraId="5A15D121" w14:textId="77777777" w:rsidR="007131AB" w:rsidRDefault="00000000">
      <w:pPr>
        <w:numPr>
          <w:ilvl w:val="1"/>
          <w:numId w:val="246"/>
        </w:numPr>
      </w:pPr>
      <w:r>
        <w:t>"Links":[],</w:t>
      </w:r>
    </w:p>
    <w:p w14:paraId="1204D321" w14:textId="77777777" w:rsidR="007131AB" w:rsidRDefault="00000000">
      <w:pPr>
        <w:numPr>
          <w:ilvl w:val="1"/>
          <w:numId w:val="178"/>
        </w:numPr>
      </w:pPr>
      <w:r>
        <w:t>"RequestedObject":{"Id":35},</w:t>
      </w:r>
    </w:p>
    <w:p w14:paraId="5E24614B" w14:textId="77777777" w:rsidR="007131AB" w:rsidRDefault="00000000">
      <w:pPr>
        <w:numPr>
          <w:ilvl w:val="1"/>
          <w:numId w:val="178"/>
        </w:numPr>
      </w:pPr>
      <w:r>
        <w:t>"IsSuccessful":true,</w:t>
      </w:r>
    </w:p>
    <w:p w14:paraId="34B55EF3" w14:textId="77777777" w:rsidR="007131AB" w:rsidRDefault="00000000">
      <w:pPr>
        <w:numPr>
          <w:ilvl w:val="1"/>
          <w:numId w:val="178"/>
        </w:numPr>
      </w:pPr>
      <w:r>
        <w:t>"ValidationMessages":[]</w:t>
      </w:r>
    </w:p>
    <w:p w14:paraId="2D086EEA" w14:textId="77777777" w:rsidR="007131AB" w:rsidRDefault="00000000">
      <w:pPr>
        <w:numPr>
          <w:ilvl w:val="0"/>
          <w:numId w:val="178"/>
        </w:numPr>
      </w:pPr>
      <w:r>
        <w:t>}</w:t>
      </w:r>
    </w:p>
    <w:p w14:paraId="3793CA4B" w14:textId="77777777" w:rsidR="007131AB" w:rsidRDefault="00000000">
      <w:pPr>
        <w:pStyle w:val="Ttulo2"/>
      </w:pPr>
      <w:bookmarkStart w:id="137" w:name="Atualizarusuário"/>
      <w:bookmarkEnd w:id="134"/>
      <w:r>
        <w:lastRenderedPageBreak/>
        <w:t>Atualizar usuário</w:t>
      </w:r>
    </w:p>
    <w:p w14:paraId="3BC47D6E" w14:textId="77777777" w:rsidR="007131AB" w:rsidRDefault="00000000">
      <w:pPr>
        <w:pStyle w:val="FirstParagraph"/>
      </w:pPr>
      <w:r>
        <w:t>O recurso Atualizar usuário atualiza um usuário existente. Ao atualizar um usuário de domínio, 2 propriedades adicionais são adicionadas: SecurityID e DomainID. Se DomainID não for fornecida, a conta de usuário de domínio mostra Sem domínio, e se SecurityID não for fornecida, a conta de usuário é definida como o parâmetro padrão.</w:t>
      </w:r>
    </w:p>
    <w:p w14:paraId="7C0CCB29" w14:textId="77777777" w:rsidR="007131AB" w:rsidRDefault="00000000">
      <w:pPr>
        <w:pStyle w:val="Corpodetexto"/>
      </w:pPr>
      <w:r>
        <w:rPr>
          <w:b/>
          <w:bCs/>
        </w:rPr>
        <w:t>Observação:</w:t>
      </w:r>
      <w:r>
        <w:t xml:space="preserve"> As propriedades FirstName, LastName, UserName, ID e AccountStatus não podem ser nulas.</w:t>
      </w:r>
    </w:p>
    <w:p w14:paraId="11DADACF" w14:textId="77777777" w:rsidR="007131AB" w:rsidRDefault="00000000">
      <w:pPr>
        <w:pStyle w:val="Corpodetexto"/>
      </w:pPr>
      <w:r>
        <w:rPr>
          <w:b/>
          <w:bCs/>
        </w:rPr>
        <w:t>Importante:</w:t>
      </w:r>
      <w:r>
        <w:t xml:space="preserve"> quando estiver usando Atualizar API de usuário para alterar os valores de propriedade específicos no perfil do usuário, você deverá incluir também no corpo da API todos os valores de propriedade restantes conforme eles existirem no momento, mesmo que você não pretenda alterá-los. Omiti-los faz com que a API defina as seguintes propriedades como nulas ou com os valores padrão originais.</w:t>
      </w:r>
    </w:p>
    <w:p w14:paraId="1408F4DE" w14:textId="77777777" w:rsidR="007131AB" w:rsidRDefault="00000000">
      <w:pPr>
        <w:pStyle w:val="TableCaption"/>
      </w:pPr>
      <w:r>
        <w:t>A tabela a seguir mostra quais propriedades são definidas como nulas ou para seus valores padrão originais.</w:t>
      </w:r>
    </w:p>
    <w:tbl>
      <w:tblPr>
        <w:tblStyle w:val="Table"/>
        <w:tblW w:w="0" w:type="auto"/>
        <w:tblLook w:val="0020" w:firstRow="1" w:lastRow="0" w:firstColumn="0" w:lastColumn="0" w:noHBand="0" w:noVBand="0"/>
      </w:tblPr>
      <w:tblGrid>
        <w:gridCol w:w="2987"/>
        <w:gridCol w:w="957"/>
      </w:tblGrid>
      <w:tr w:rsidR="007131AB" w14:paraId="7AD2948D"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36A6AEEF" w14:textId="77777777" w:rsidR="007131AB" w:rsidRDefault="00000000">
            <w:pPr>
              <w:pStyle w:val="Corpodetexto"/>
            </w:pPr>
            <w:r>
              <w:t>Propriedade</w:t>
            </w:r>
          </w:p>
        </w:tc>
        <w:tc>
          <w:tcPr>
            <w:tcW w:w="0" w:type="auto"/>
          </w:tcPr>
          <w:p w14:paraId="3391C8D6" w14:textId="77777777" w:rsidR="007131AB" w:rsidRDefault="00000000">
            <w:pPr>
              <w:pStyle w:val="Corpodetexto"/>
            </w:pPr>
            <w:r>
              <w:t>Valor</w:t>
            </w:r>
          </w:p>
        </w:tc>
      </w:tr>
      <w:tr w:rsidR="007131AB" w14:paraId="0A487818" w14:textId="77777777">
        <w:tc>
          <w:tcPr>
            <w:tcW w:w="0" w:type="auto"/>
          </w:tcPr>
          <w:p w14:paraId="7B99EB1E" w14:textId="77777777" w:rsidR="007131AB" w:rsidRDefault="00000000">
            <w:pPr>
              <w:pStyle w:val="Corpodetexto"/>
            </w:pPr>
            <w:r>
              <w:t>MiddleName</w:t>
            </w:r>
          </w:p>
        </w:tc>
        <w:tc>
          <w:tcPr>
            <w:tcW w:w="0" w:type="auto"/>
          </w:tcPr>
          <w:p w14:paraId="5ADDCE84" w14:textId="77777777" w:rsidR="007131AB" w:rsidRDefault="00000000">
            <w:pPr>
              <w:pStyle w:val="Corpodetexto"/>
            </w:pPr>
            <w:r>
              <w:t>Nulo</w:t>
            </w:r>
          </w:p>
        </w:tc>
      </w:tr>
      <w:tr w:rsidR="007131AB" w14:paraId="74B06B60" w14:textId="77777777">
        <w:tc>
          <w:tcPr>
            <w:tcW w:w="0" w:type="auto"/>
          </w:tcPr>
          <w:p w14:paraId="1933F7E7" w14:textId="77777777" w:rsidR="007131AB" w:rsidRDefault="00000000">
            <w:pPr>
              <w:pStyle w:val="Corpodetexto"/>
            </w:pPr>
            <w:r>
              <w:t>Título</w:t>
            </w:r>
          </w:p>
        </w:tc>
        <w:tc>
          <w:tcPr>
            <w:tcW w:w="0" w:type="auto"/>
          </w:tcPr>
          <w:p w14:paraId="79BA21D2" w14:textId="77777777" w:rsidR="007131AB" w:rsidRDefault="00000000">
            <w:pPr>
              <w:pStyle w:val="Corpodetexto"/>
            </w:pPr>
            <w:r>
              <w:t>Nulo</w:t>
            </w:r>
          </w:p>
        </w:tc>
      </w:tr>
      <w:tr w:rsidR="007131AB" w14:paraId="7B088B8E" w14:textId="77777777">
        <w:tc>
          <w:tcPr>
            <w:tcW w:w="0" w:type="auto"/>
          </w:tcPr>
          <w:p w14:paraId="2F1425E8" w14:textId="77777777" w:rsidR="007131AB" w:rsidRDefault="00000000">
            <w:pPr>
              <w:pStyle w:val="Corpodetexto"/>
            </w:pPr>
            <w:r>
              <w:t>Localidade</w:t>
            </w:r>
          </w:p>
        </w:tc>
        <w:tc>
          <w:tcPr>
            <w:tcW w:w="0" w:type="auto"/>
          </w:tcPr>
          <w:p w14:paraId="32FEFBA4" w14:textId="77777777" w:rsidR="007131AB" w:rsidRDefault="00000000">
            <w:pPr>
              <w:pStyle w:val="Corpodetexto"/>
            </w:pPr>
            <w:r>
              <w:t>Nulo</w:t>
            </w:r>
          </w:p>
        </w:tc>
      </w:tr>
      <w:tr w:rsidR="007131AB" w14:paraId="01AD43F1" w14:textId="77777777">
        <w:tc>
          <w:tcPr>
            <w:tcW w:w="0" w:type="auto"/>
          </w:tcPr>
          <w:p w14:paraId="11DEC3A5" w14:textId="77777777" w:rsidR="007131AB" w:rsidRDefault="00000000">
            <w:pPr>
              <w:pStyle w:val="Corpodetexto"/>
            </w:pPr>
            <w:r>
              <w:t>LanguageId</w:t>
            </w:r>
          </w:p>
        </w:tc>
        <w:tc>
          <w:tcPr>
            <w:tcW w:w="0" w:type="auto"/>
          </w:tcPr>
          <w:p w14:paraId="2A044A90" w14:textId="77777777" w:rsidR="007131AB" w:rsidRDefault="00000000">
            <w:pPr>
              <w:pStyle w:val="Corpodetexto"/>
            </w:pPr>
            <w:r>
              <w:t>Nulo</w:t>
            </w:r>
          </w:p>
        </w:tc>
      </w:tr>
      <w:tr w:rsidR="007131AB" w14:paraId="0FBC4A64" w14:textId="77777777">
        <w:tc>
          <w:tcPr>
            <w:tcW w:w="0" w:type="auto"/>
          </w:tcPr>
          <w:p w14:paraId="6F142EEB" w14:textId="77777777" w:rsidR="007131AB" w:rsidRDefault="00000000">
            <w:pPr>
              <w:pStyle w:val="Corpodetexto"/>
            </w:pPr>
            <w:r>
              <w:t>DefaultHomeDashboardId</w:t>
            </w:r>
          </w:p>
        </w:tc>
        <w:tc>
          <w:tcPr>
            <w:tcW w:w="0" w:type="auto"/>
          </w:tcPr>
          <w:p w14:paraId="7458DA51" w14:textId="77777777" w:rsidR="007131AB" w:rsidRDefault="00000000">
            <w:pPr>
              <w:pStyle w:val="Corpodetexto"/>
            </w:pPr>
            <w:r>
              <w:t>Nulo</w:t>
            </w:r>
          </w:p>
        </w:tc>
      </w:tr>
      <w:tr w:rsidR="007131AB" w14:paraId="67031B38" w14:textId="77777777">
        <w:tc>
          <w:tcPr>
            <w:tcW w:w="0" w:type="auto"/>
          </w:tcPr>
          <w:p w14:paraId="457EA6A2" w14:textId="77777777" w:rsidR="007131AB" w:rsidRDefault="00000000">
            <w:pPr>
              <w:pStyle w:val="Corpodetexto"/>
            </w:pPr>
            <w:r>
              <w:t>DefaultHomeWorkspaceId</w:t>
            </w:r>
          </w:p>
        </w:tc>
        <w:tc>
          <w:tcPr>
            <w:tcW w:w="0" w:type="auto"/>
          </w:tcPr>
          <w:p w14:paraId="26CB798F" w14:textId="77777777" w:rsidR="007131AB" w:rsidRDefault="00000000">
            <w:pPr>
              <w:pStyle w:val="Corpodetexto"/>
            </w:pPr>
            <w:r>
              <w:t>Nulo</w:t>
            </w:r>
          </w:p>
        </w:tc>
      </w:tr>
      <w:tr w:rsidR="007131AB" w14:paraId="2DACE0C8" w14:textId="77777777">
        <w:tc>
          <w:tcPr>
            <w:tcW w:w="0" w:type="auto"/>
          </w:tcPr>
          <w:p w14:paraId="7D381CFD" w14:textId="77777777" w:rsidR="007131AB" w:rsidRDefault="00000000">
            <w:pPr>
              <w:pStyle w:val="Corpodetexto"/>
            </w:pPr>
            <w:r>
              <w:t>TimeZoneId</w:t>
            </w:r>
          </w:p>
        </w:tc>
        <w:tc>
          <w:tcPr>
            <w:tcW w:w="0" w:type="auto"/>
          </w:tcPr>
          <w:p w14:paraId="6CBD1A75" w14:textId="77777777" w:rsidR="007131AB" w:rsidRDefault="00000000">
            <w:pPr>
              <w:pStyle w:val="Corpodetexto"/>
            </w:pPr>
            <w:r>
              <w:t>Padrão</w:t>
            </w:r>
          </w:p>
        </w:tc>
      </w:tr>
      <w:tr w:rsidR="007131AB" w14:paraId="76BC8CDE" w14:textId="77777777">
        <w:tc>
          <w:tcPr>
            <w:tcW w:w="0" w:type="auto"/>
          </w:tcPr>
          <w:p w14:paraId="5C38303F" w14:textId="77777777" w:rsidR="007131AB" w:rsidRDefault="00000000">
            <w:pPr>
              <w:pStyle w:val="Corpodetexto"/>
            </w:pPr>
            <w:r>
              <w:t>ForcePasswordChange</w:t>
            </w:r>
          </w:p>
        </w:tc>
        <w:tc>
          <w:tcPr>
            <w:tcW w:w="0" w:type="auto"/>
          </w:tcPr>
          <w:p w14:paraId="729FC7B0" w14:textId="77777777" w:rsidR="007131AB" w:rsidRDefault="00000000">
            <w:pPr>
              <w:pStyle w:val="Corpodetexto"/>
            </w:pPr>
            <w:r>
              <w:t>Padrão</w:t>
            </w:r>
          </w:p>
        </w:tc>
      </w:tr>
      <w:tr w:rsidR="007131AB" w14:paraId="06176B27" w14:textId="77777777">
        <w:tc>
          <w:tcPr>
            <w:tcW w:w="0" w:type="auto"/>
          </w:tcPr>
          <w:p w14:paraId="3A750A13" w14:textId="77777777" w:rsidR="007131AB" w:rsidRDefault="00000000">
            <w:pPr>
              <w:pStyle w:val="Corpodetexto"/>
            </w:pPr>
            <w:r>
              <w:t>SecurityId</w:t>
            </w:r>
          </w:p>
        </w:tc>
        <w:tc>
          <w:tcPr>
            <w:tcW w:w="0" w:type="auto"/>
          </w:tcPr>
          <w:p w14:paraId="37104442" w14:textId="77777777" w:rsidR="007131AB" w:rsidRDefault="00000000">
            <w:pPr>
              <w:pStyle w:val="Corpodetexto"/>
            </w:pPr>
            <w:r>
              <w:t>Padrão</w:t>
            </w:r>
          </w:p>
        </w:tc>
      </w:tr>
      <w:tr w:rsidR="007131AB" w14:paraId="3B48DAA3" w14:textId="77777777">
        <w:tc>
          <w:tcPr>
            <w:tcW w:w="0" w:type="auto"/>
          </w:tcPr>
          <w:p w14:paraId="4B765C1B" w14:textId="77777777" w:rsidR="007131AB" w:rsidRDefault="00000000">
            <w:pPr>
              <w:pStyle w:val="Corpodetexto"/>
            </w:pPr>
            <w:r>
              <w:t>DomainId</w:t>
            </w:r>
          </w:p>
        </w:tc>
        <w:tc>
          <w:tcPr>
            <w:tcW w:w="0" w:type="auto"/>
          </w:tcPr>
          <w:p w14:paraId="16B866B5" w14:textId="77777777" w:rsidR="007131AB" w:rsidRDefault="00000000">
            <w:pPr>
              <w:pStyle w:val="Corpodetexto"/>
            </w:pPr>
            <w:r>
              <w:t>Padrão</w:t>
            </w:r>
          </w:p>
        </w:tc>
      </w:tr>
    </w:tbl>
    <w:p w14:paraId="74F8717C" w14:textId="77777777" w:rsidR="007131AB" w:rsidRDefault="00000000">
      <w:pPr>
        <w:pStyle w:val="Ttulo3"/>
      </w:pPr>
      <w:bookmarkStart w:id="138" w:name="Nuloemvaloresdeusuário"/>
      <w:r>
        <w:lastRenderedPageBreak/>
        <w:t>Nulo em valores de usuário</w:t>
      </w:r>
    </w:p>
    <w:p w14:paraId="7A268CD1" w14:textId="77777777" w:rsidR="007131AB" w:rsidRDefault="00000000">
      <w:pPr>
        <w:pStyle w:val="TableCaption"/>
      </w:pPr>
      <w:r>
        <w:t>A tabela a seguir descreve os resultados da inclusão ou exclusão de valores nulos durante a atualização de um usuário.</w:t>
      </w:r>
    </w:p>
    <w:tbl>
      <w:tblPr>
        <w:tblStyle w:val="Table"/>
        <w:tblW w:w="0" w:type="auto"/>
        <w:tblLook w:val="0020" w:firstRow="1" w:lastRow="0" w:firstColumn="0" w:lastColumn="0" w:noHBand="0" w:noVBand="0"/>
      </w:tblPr>
      <w:tblGrid>
        <w:gridCol w:w="2942"/>
        <w:gridCol w:w="5894"/>
      </w:tblGrid>
      <w:tr w:rsidR="007131AB" w14:paraId="6178169E"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33F527FC" w14:textId="77777777" w:rsidR="007131AB" w:rsidRDefault="00000000">
            <w:pPr>
              <w:pStyle w:val="Corpodetexto"/>
            </w:pPr>
            <w:r>
              <w:t>Valor</w:t>
            </w:r>
          </w:p>
        </w:tc>
        <w:tc>
          <w:tcPr>
            <w:tcW w:w="0" w:type="auto"/>
          </w:tcPr>
          <w:p w14:paraId="5F0BC457" w14:textId="77777777" w:rsidR="007131AB" w:rsidRDefault="00000000">
            <w:pPr>
              <w:pStyle w:val="Corpodetexto"/>
            </w:pPr>
            <w:r>
              <w:t>Resultado</w:t>
            </w:r>
          </w:p>
        </w:tc>
      </w:tr>
      <w:tr w:rsidR="007131AB" w14:paraId="16854E99" w14:textId="77777777">
        <w:tc>
          <w:tcPr>
            <w:tcW w:w="0" w:type="auto"/>
          </w:tcPr>
          <w:p w14:paraId="5708A382" w14:textId="77777777" w:rsidR="007131AB" w:rsidRDefault="00000000">
            <w:pPr>
              <w:pStyle w:val="Corpodetexto"/>
            </w:pPr>
            <w:r>
              <w:t>Lista de contatos nula</w:t>
            </w:r>
          </w:p>
        </w:tc>
        <w:tc>
          <w:tcPr>
            <w:tcW w:w="0" w:type="auto"/>
          </w:tcPr>
          <w:p w14:paraId="01759297" w14:textId="77777777" w:rsidR="007131AB" w:rsidRDefault="00000000">
            <w:pPr>
              <w:pStyle w:val="Corpodetexto"/>
            </w:pPr>
            <w:r>
              <w:t>Os contatos do usuário não são alterados.</w:t>
            </w:r>
          </w:p>
        </w:tc>
      </w:tr>
      <w:tr w:rsidR="007131AB" w14:paraId="01A8ECD5" w14:textId="77777777">
        <w:tc>
          <w:tcPr>
            <w:tcW w:w="0" w:type="auto"/>
          </w:tcPr>
          <w:p w14:paraId="13250FB7" w14:textId="77777777" w:rsidR="007131AB" w:rsidRDefault="00000000">
            <w:pPr>
              <w:pStyle w:val="Corpodetexto"/>
            </w:pPr>
            <w:r>
              <w:t>Lista de contatos não nula</w:t>
            </w:r>
          </w:p>
        </w:tc>
        <w:tc>
          <w:tcPr>
            <w:tcW w:w="0" w:type="auto"/>
          </w:tcPr>
          <w:p w14:paraId="0FD88D14" w14:textId="77777777" w:rsidR="007131AB" w:rsidRDefault="00000000">
            <w:pPr>
              <w:pStyle w:val="Corpodetexto"/>
            </w:pPr>
            <w:r>
              <w:t>Os contatos do usuário são substituídos por nova lista.</w:t>
            </w:r>
          </w:p>
        </w:tc>
      </w:tr>
      <w:tr w:rsidR="007131AB" w14:paraId="7C12DCC0" w14:textId="77777777">
        <w:tc>
          <w:tcPr>
            <w:tcW w:w="0" w:type="auto"/>
          </w:tcPr>
          <w:p w14:paraId="489257D2" w14:textId="77777777" w:rsidR="007131AB" w:rsidRDefault="00000000">
            <w:pPr>
              <w:pStyle w:val="Corpodetexto"/>
            </w:pPr>
            <w:r>
              <w:t>Lista de funções nula</w:t>
            </w:r>
          </w:p>
        </w:tc>
        <w:tc>
          <w:tcPr>
            <w:tcW w:w="0" w:type="auto"/>
          </w:tcPr>
          <w:p w14:paraId="313FEA78" w14:textId="77777777" w:rsidR="007131AB" w:rsidRDefault="00000000">
            <w:pPr>
              <w:pStyle w:val="Corpodetexto"/>
            </w:pPr>
            <w:r>
              <w:t>As funções de usuário não são alteradas.</w:t>
            </w:r>
          </w:p>
        </w:tc>
      </w:tr>
      <w:tr w:rsidR="007131AB" w14:paraId="2984471D" w14:textId="77777777">
        <w:tc>
          <w:tcPr>
            <w:tcW w:w="0" w:type="auto"/>
          </w:tcPr>
          <w:p w14:paraId="7AABA5D0" w14:textId="77777777" w:rsidR="007131AB" w:rsidRDefault="00000000">
            <w:pPr>
              <w:pStyle w:val="Corpodetexto"/>
            </w:pPr>
            <w:r>
              <w:t>Lista de funções não nula</w:t>
            </w:r>
          </w:p>
        </w:tc>
        <w:tc>
          <w:tcPr>
            <w:tcW w:w="0" w:type="auto"/>
          </w:tcPr>
          <w:p w14:paraId="26050457" w14:textId="77777777" w:rsidR="007131AB" w:rsidRDefault="00000000">
            <w:pPr>
              <w:pStyle w:val="Corpodetexto"/>
            </w:pPr>
            <w:r>
              <w:t>As funções de usuário são substituídas por nova lista.</w:t>
            </w:r>
          </w:p>
        </w:tc>
      </w:tr>
      <w:tr w:rsidR="007131AB" w14:paraId="260DB4A0" w14:textId="77777777">
        <w:tc>
          <w:tcPr>
            <w:tcW w:w="0" w:type="auto"/>
          </w:tcPr>
          <w:p w14:paraId="52A8DE47" w14:textId="77777777" w:rsidR="007131AB" w:rsidRDefault="00000000">
            <w:pPr>
              <w:pStyle w:val="Corpodetexto"/>
            </w:pPr>
            <w:r>
              <w:t>Lista de grupos nula</w:t>
            </w:r>
          </w:p>
        </w:tc>
        <w:tc>
          <w:tcPr>
            <w:tcW w:w="0" w:type="auto"/>
          </w:tcPr>
          <w:p w14:paraId="33643338" w14:textId="77777777" w:rsidR="007131AB" w:rsidRDefault="00000000">
            <w:pPr>
              <w:pStyle w:val="Corpodetexto"/>
            </w:pPr>
            <w:r>
              <w:t>Os grupos de usuários não são alterados.</w:t>
            </w:r>
          </w:p>
        </w:tc>
      </w:tr>
      <w:tr w:rsidR="007131AB" w14:paraId="375A90B5" w14:textId="77777777">
        <w:tc>
          <w:tcPr>
            <w:tcW w:w="0" w:type="auto"/>
          </w:tcPr>
          <w:p w14:paraId="76D72A53" w14:textId="77777777" w:rsidR="007131AB" w:rsidRDefault="00000000">
            <w:pPr>
              <w:pStyle w:val="Corpodetexto"/>
            </w:pPr>
            <w:r>
              <w:t>Lista de grupos não nula</w:t>
            </w:r>
          </w:p>
        </w:tc>
        <w:tc>
          <w:tcPr>
            <w:tcW w:w="0" w:type="auto"/>
          </w:tcPr>
          <w:p w14:paraId="377FA7F1" w14:textId="77777777" w:rsidR="007131AB" w:rsidRDefault="00000000">
            <w:pPr>
              <w:pStyle w:val="Corpodetexto"/>
            </w:pPr>
            <w:r>
              <w:t>Os grupos de usuários são substituídos por nova lista.</w:t>
            </w:r>
          </w:p>
        </w:tc>
      </w:tr>
    </w:tbl>
    <w:p w14:paraId="286E4686" w14:textId="77777777" w:rsidR="007131AB" w:rsidRDefault="00000000">
      <w:pPr>
        <w:pStyle w:val="Corpodetexto"/>
      </w:pPr>
      <w:r>
        <w:t>Solicitação</w:t>
      </w:r>
    </w:p>
    <w:p w14:paraId="29944332" w14:textId="77777777" w:rsidR="007131AB" w:rsidRDefault="00000000">
      <w:pPr>
        <w:pStyle w:val="Corpodetexto"/>
      </w:pPr>
      <w:r>
        <w:t>PUT http://Archer/platformapi/core/system/user</w:t>
      </w:r>
    </w:p>
    <w:p w14:paraId="37E297B4" w14:textId="77777777" w:rsidR="007131AB" w:rsidRDefault="00000000">
      <w:pPr>
        <w:pStyle w:val="Corpodetexto"/>
      </w:pPr>
      <w:r>
        <w:t>Cabeçalho da solicitação</w:t>
      </w:r>
    </w:p>
    <w:p w14:paraId="0AE29342" w14:textId="77777777" w:rsidR="007131AB" w:rsidRDefault="00000000">
      <w:pPr>
        <w:pStyle w:val="Corpodetexto"/>
      </w:pPr>
      <w:r>
        <w:t>Accept: application/json,text/html,application/xhtml+xml,application/xml;q=0.9,*/*;q=0.8</w:t>
      </w:r>
    </w:p>
    <w:p w14:paraId="31380DAA" w14:textId="77777777" w:rsidR="007131AB" w:rsidRDefault="00000000">
      <w:pPr>
        <w:pStyle w:val="Corpodetexto"/>
      </w:pPr>
      <w:r>
        <w:t>Authorization: Archer session-id="*SessionToken"</w:t>
      </w:r>
    </w:p>
    <w:p w14:paraId="4E70FF8F" w14:textId="77777777" w:rsidR="007131AB" w:rsidRDefault="00000000">
      <w:pPr>
        <w:pStyle w:val="Corpodetexto"/>
      </w:pPr>
      <w:r>
        <w:t>Content-Type: application/json</w:t>
      </w:r>
    </w:p>
    <w:p w14:paraId="6008F1C1" w14:textId="77777777" w:rsidR="007131AB" w:rsidRDefault="00000000">
      <w:pPr>
        <w:pStyle w:val="Corpodetexto"/>
      </w:pPr>
      <w:r>
        <w:t>Corpo da solicitação</w:t>
      </w:r>
    </w:p>
    <w:p w14:paraId="522F6D07" w14:textId="77777777" w:rsidR="007131AB" w:rsidRDefault="00000000">
      <w:pPr>
        <w:numPr>
          <w:ilvl w:val="0"/>
          <w:numId w:val="247"/>
        </w:numPr>
      </w:pPr>
      <w:r>
        <w:t>{</w:t>
      </w:r>
    </w:p>
    <w:p w14:paraId="00767F50" w14:textId="77777777" w:rsidR="007131AB" w:rsidRDefault="00000000">
      <w:pPr>
        <w:numPr>
          <w:ilvl w:val="1"/>
          <w:numId w:val="248"/>
        </w:numPr>
      </w:pPr>
      <w:r>
        <w:t>"User":</w:t>
      </w:r>
    </w:p>
    <w:p w14:paraId="5CFEC467" w14:textId="77777777" w:rsidR="007131AB" w:rsidRDefault="00000000">
      <w:pPr>
        <w:numPr>
          <w:ilvl w:val="1"/>
          <w:numId w:val="178"/>
        </w:numPr>
      </w:pPr>
      <w:r>
        <w:t>{</w:t>
      </w:r>
    </w:p>
    <w:p w14:paraId="34C180EE" w14:textId="77777777" w:rsidR="007131AB" w:rsidRDefault="00000000">
      <w:pPr>
        <w:numPr>
          <w:ilvl w:val="2"/>
          <w:numId w:val="249"/>
        </w:numPr>
      </w:pPr>
      <w:r>
        <w:t>"ID":"1470",</w:t>
      </w:r>
    </w:p>
    <w:p w14:paraId="7E7C03C6" w14:textId="77777777" w:rsidR="007131AB" w:rsidRDefault="00000000">
      <w:pPr>
        <w:numPr>
          <w:ilvl w:val="2"/>
          <w:numId w:val="178"/>
        </w:numPr>
      </w:pPr>
      <w:r>
        <w:t>"FirstName":"John",</w:t>
      </w:r>
    </w:p>
    <w:p w14:paraId="76A9B08C" w14:textId="77777777" w:rsidR="007131AB" w:rsidRDefault="00000000">
      <w:pPr>
        <w:numPr>
          <w:ilvl w:val="2"/>
          <w:numId w:val="178"/>
        </w:numPr>
      </w:pPr>
      <w:r>
        <w:t>"LastName":"Doe",</w:t>
      </w:r>
    </w:p>
    <w:p w14:paraId="66E6E12B" w14:textId="77777777" w:rsidR="007131AB" w:rsidRDefault="00000000">
      <w:pPr>
        <w:numPr>
          <w:ilvl w:val="2"/>
          <w:numId w:val="178"/>
        </w:numPr>
      </w:pPr>
      <w:r>
        <w:t>"UserName":"DoeJ",</w:t>
      </w:r>
    </w:p>
    <w:p w14:paraId="425927A1" w14:textId="77777777" w:rsidR="007131AB" w:rsidRDefault="00000000">
      <w:pPr>
        <w:numPr>
          <w:ilvl w:val="2"/>
          <w:numId w:val="178"/>
        </w:numPr>
      </w:pPr>
      <w:r>
        <w:lastRenderedPageBreak/>
        <w:t>"AccountStatus":"1"</w:t>
      </w:r>
    </w:p>
    <w:p w14:paraId="715232BD" w14:textId="77777777" w:rsidR="007131AB" w:rsidRDefault="00000000">
      <w:pPr>
        <w:numPr>
          <w:ilvl w:val="1"/>
          <w:numId w:val="178"/>
        </w:numPr>
      </w:pPr>
      <w:r>
        <w:t>},</w:t>
      </w:r>
    </w:p>
    <w:p w14:paraId="79716209" w14:textId="77777777" w:rsidR="007131AB" w:rsidRDefault="00000000">
      <w:pPr>
        <w:numPr>
          <w:ilvl w:val="1"/>
          <w:numId w:val="178"/>
        </w:numPr>
      </w:pPr>
      <w:r>
        <w:t>"Contacts":</w:t>
      </w:r>
    </w:p>
    <w:p w14:paraId="0DCAEA55" w14:textId="77777777" w:rsidR="007131AB" w:rsidRDefault="00000000">
      <w:pPr>
        <w:numPr>
          <w:ilvl w:val="1"/>
          <w:numId w:val="178"/>
        </w:numPr>
      </w:pPr>
      <w:r>
        <w:t>[</w:t>
      </w:r>
    </w:p>
    <w:p w14:paraId="3C8C8A7B" w14:textId="77777777" w:rsidR="007131AB" w:rsidRDefault="00000000">
      <w:pPr>
        <w:numPr>
          <w:ilvl w:val="2"/>
          <w:numId w:val="250"/>
        </w:numPr>
      </w:pPr>
      <w:r>
        <w:t>{</w:t>
      </w:r>
    </w:p>
    <w:p w14:paraId="76A97516" w14:textId="77777777" w:rsidR="007131AB" w:rsidRDefault="00000000">
      <w:pPr>
        <w:numPr>
          <w:ilvl w:val="3"/>
          <w:numId w:val="251"/>
        </w:numPr>
      </w:pPr>
      <w:r>
        <w:t>"ContactType":7,</w:t>
      </w:r>
    </w:p>
    <w:p w14:paraId="5DFDB61D" w14:textId="77777777" w:rsidR="007131AB" w:rsidRDefault="00000000">
      <w:pPr>
        <w:numPr>
          <w:ilvl w:val="3"/>
          <w:numId w:val="178"/>
        </w:numPr>
      </w:pPr>
      <w:r>
        <w:t>"ContactSubType":2,</w:t>
      </w:r>
    </w:p>
    <w:p w14:paraId="694070BE" w14:textId="77777777" w:rsidR="007131AB" w:rsidRDefault="00000000">
      <w:pPr>
        <w:numPr>
          <w:ilvl w:val="3"/>
          <w:numId w:val="178"/>
        </w:numPr>
      </w:pPr>
      <w:r>
        <w:t>"Value":"none@none.com",</w:t>
      </w:r>
    </w:p>
    <w:p w14:paraId="68320CAD" w14:textId="77777777" w:rsidR="007131AB" w:rsidRDefault="00000000">
      <w:pPr>
        <w:numPr>
          <w:ilvl w:val="3"/>
          <w:numId w:val="178"/>
        </w:numPr>
      </w:pPr>
      <w:r>
        <w:t>"IsDefault":true</w:t>
      </w:r>
    </w:p>
    <w:p w14:paraId="631D3903" w14:textId="77777777" w:rsidR="007131AB" w:rsidRDefault="00000000">
      <w:pPr>
        <w:numPr>
          <w:ilvl w:val="2"/>
          <w:numId w:val="178"/>
        </w:numPr>
      </w:pPr>
      <w:r>
        <w:t>},</w:t>
      </w:r>
    </w:p>
    <w:p w14:paraId="73212511" w14:textId="77777777" w:rsidR="007131AB" w:rsidRDefault="00000000">
      <w:pPr>
        <w:numPr>
          <w:ilvl w:val="2"/>
          <w:numId w:val="178"/>
        </w:numPr>
      </w:pPr>
      <w:r>
        <w:t>{</w:t>
      </w:r>
    </w:p>
    <w:p w14:paraId="5997FC7A" w14:textId="77777777" w:rsidR="007131AB" w:rsidRDefault="00000000">
      <w:pPr>
        <w:numPr>
          <w:ilvl w:val="3"/>
          <w:numId w:val="252"/>
        </w:numPr>
      </w:pPr>
      <w:r>
        <w:t>"ContactType":9,</w:t>
      </w:r>
    </w:p>
    <w:p w14:paraId="36BDC58A" w14:textId="77777777" w:rsidR="007131AB" w:rsidRDefault="00000000">
      <w:pPr>
        <w:numPr>
          <w:ilvl w:val="3"/>
          <w:numId w:val="178"/>
        </w:numPr>
      </w:pPr>
      <w:r>
        <w:t>"ContactSubType":2,</w:t>
      </w:r>
    </w:p>
    <w:p w14:paraId="29500438" w14:textId="77777777" w:rsidR="007131AB" w:rsidRDefault="00000000">
      <w:pPr>
        <w:numPr>
          <w:ilvl w:val="3"/>
          <w:numId w:val="178"/>
        </w:numPr>
      </w:pPr>
      <w:r>
        <w:t>"Value":"9999999999"</w:t>
      </w:r>
    </w:p>
    <w:p w14:paraId="7DBE9DF3" w14:textId="77777777" w:rsidR="007131AB" w:rsidRDefault="00000000">
      <w:pPr>
        <w:numPr>
          <w:ilvl w:val="2"/>
          <w:numId w:val="178"/>
        </w:numPr>
      </w:pPr>
      <w:r>
        <w:t>}</w:t>
      </w:r>
    </w:p>
    <w:p w14:paraId="14BE69AB" w14:textId="77777777" w:rsidR="007131AB" w:rsidRDefault="00000000">
      <w:pPr>
        <w:numPr>
          <w:ilvl w:val="1"/>
          <w:numId w:val="178"/>
        </w:numPr>
      </w:pPr>
      <w:r>
        <w:t>],</w:t>
      </w:r>
    </w:p>
    <w:p w14:paraId="67E8784C" w14:textId="77777777" w:rsidR="007131AB" w:rsidRDefault="00000000">
      <w:pPr>
        <w:numPr>
          <w:ilvl w:val="1"/>
          <w:numId w:val="178"/>
        </w:numPr>
      </w:pPr>
      <w:r>
        <w:t>"Roles":[1],</w:t>
      </w:r>
    </w:p>
    <w:p w14:paraId="5C5BD7C5" w14:textId="77777777" w:rsidR="007131AB" w:rsidRDefault="00000000">
      <w:pPr>
        <w:numPr>
          <w:ilvl w:val="1"/>
          <w:numId w:val="178"/>
        </w:numPr>
      </w:pPr>
      <w:r>
        <w:t>"Groups":[]</w:t>
      </w:r>
    </w:p>
    <w:p w14:paraId="4A718A71" w14:textId="77777777" w:rsidR="007131AB" w:rsidRDefault="00000000">
      <w:pPr>
        <w:numPr>
          <w:ilvl w:val="0"/>
          <w:numId w:val="178"/>
        </w:numPr>
      </w:pPr>
      <w:r>
        <w:t>}</w:t>
      </w:r>
    </w:p>
    <w:p w14:paraId="00D8DDC8" w14:textId="77777777" w:rsidR="007131AB" w:rsidRDefault="00000000">
      <w:pPr>
        <w:pStyle w:val="FirstParagraph"/>
      </w:pPr>
      <w:r>
        <w:t>Exemplo de resposta</w:t>
      </w:r>
    </w:p>
    <w:p w14:paraId="1AC0F522" w14:textId="77777777" w:rsidR="007131AB" w:rsidRDefault="00000000">
      <w:pPr>
        <w:numPr>
          <w:ilvl w:val="0"/>
          <w:numId w:val="253"/>
        </w:numPr>
      </w:pPr>
      <w:r>
        <w:t>{</w:t>
      </w:r>
    </w:p>
    <w:p w14:paraId="7788EB06" w14:textId="77777777" w:rsidR="007131AB" w:rsidRDefault="00000000">
      <w:pPr>
        <w:numPr>
          <w:ilvl w:val="1"/>
          <w:numId w:val="254"/>
        </w:numPr>
      </w:pPr>
      <w:r>
        <w:t>"Links":[],</w:t>
      </w:r>
    </w:p>
    <w:p w14:paraId="5AAD2A12" w14:textId="77777777" w:rsidR="007131AB" w:rsidRDefault="00000000">
      <w:pPr>
        <w:numPr>
          <w:ilvl w:val="1"/>
          <w:numId w:val="178"/>
        </w:numPr>
      </w:pPr>
      <w:r>
        <w:t>"RequestedObject":</w:t>
      </w:r>
    </w:p>
    <w:p w14:paraId="4033D186" w14:textId="77777777" w:rsidR="007131AB" w:rsidRDefault="00000000">
      <w:pPr>
        <w:numPr>
          <w:ilvl w:val="1"/>
          <w:numId w:val="178"/>
        </w:numPr>
      </w:pPr>
      <w:r>
        <w:t>{</w:t>
      </w:r>
    </w:p>
    <w:p w14:paraId="1EF9EB7B" w14:textId="77777777" w:rsidR="007131AB" w:rsidRDefault="00000000">
      <w:pPr>
        <w:numPr>
          <w:ilvl w:val="2"/>
          <w:numId w:val="255"/>
        </w:numPr>
      </w:pPr>
      <w:r>
        <w:t>"Id":1470</w:t>
      </w:r>
    </w:p>
    <w:p w14:paraId="74CB9370" w14:textId="77777777" w:rsidR="007131AB" w:rsidRDefault="00000000">
      <w:pPr>
        <w:numPr>
          <w:ilvl w:val="1"/>
          <w:numId w:val="178"/>
        </w:numPr>
      </w:pPr>
      <w:r>
        <w:t>},</w:t>
      </w:r>
    </w:p>
    <w:p w14:paraId="40E43403" w14:textId="77777777" w:rsidR="007131AB" w:rsidRDefault="00000000">
      <w:pPr>
        <w:numPr>
          <w:ilvl w:val="1"/>
          <w:numId w:val="178"/>
        </w:numPr>
      </w:pPr>
      <w:r>
        <w:lastRenderedPageBreak/>
        <w:t>"IsSuccessful":true,</w:t>
      </w:r>
    </w:p>
    <w:p w14:paraId="0DAC288A" w14:textId="77777777" w:rsidR="007131AB" w:rsidRDefault="00000000">
      <w:pPr>
        <w:numPr>
          <w:ilvl w:val="1"/>
          <w:numId w:val="178"/>
        </w:numPr>
      </w:pPr>
      <w:r>
        <w:t>"ValidationMessages":[]</w:t>
      </w:r>
    </w:p>
    <w:p w14:paraId="209BFA9F" w14:textId="77777777" w:rsidR="007131AB" w:rsidRDefault="00000000">
      <w:pPr>
        <w:numPr>
          <w:ilvl w:val="0"/>
          <w:numId w:val="178"/>
        </w:numPr>
      </w:pPr>
      <w:r>
        <w:t>}</w:t>
      </w:r>
    </w:p>
    <w:bookmarkEnd w:id="135"/>
    <w:bookmarkEnd w:id="136"/>
    <w:bookmarkEnd w:id="137"/>
    <w:bookmarkEnd w:id="138"/>
    <w:p w14:paraId="1AEA59FD" w14:textId="77777777" w:rsidR="007131AB" w:rsidRDefault="00000000">
      <w:r>
        <w:br w:type="page"/>
      </w:r>
    </w:p>
    <w:p w14:paraId="2B8B098A" w14:textId="77777777" w:rsidR="007131AB" w:rsidRDefault="00000000">
      <w:pPr>
        <w:pStyle w:val="Ttulo1"/>
      </w:pPr>
      <w:bookmarkStart w:id="139" w:name="segmento-função-1"/>
      <w:r>
        <w:lastRenderedPageBreak/>
        <w:t>Segmento Função</w:t>
      </w:r>
    </w:p>
    <w:p w14:paraId="0FF9C9AE" w14:textId="77777777" w:rsidR="007131AB" w:rsidRDefault="00000000">
      <w:pPr>
        <w:pStyle w:val="FirstParagraph"/>
      </w:pPr>
      <w:r>
        <w:rPr>
          <w:b/>
          <w:bCs/>
        </w:rPr>
        <w:t>Importante:</w:t>
      </w:r>
      <w:r>
        <w:t xml:space="preserve"> A URL base para chamadas API RESTful mudou na versão 6.5 de /RSAArcher/api/ para /RSAArcher/platformapi/. Se você atualizou de uma versão anterior à 6.5, atualize todas as suas chamadas de API RESTful imediatamente.</w:t>
      </w:r>
    </w:p>
    <w:p w14:paraId="7CBAC3D1" w14:textId="77777777" w:rsidR="007131AB" w:rsidRDefault="00000000">
      <w:pPr>
        <w:pStyle w:val="Corpodetexto"/>
      </w:pPr>
      <w:r>
        <w:t>O segmento Função é acessado por meio da controladora do sistema, que inclui os seguintes recursos:</w:t>
      </w:r>
    </w:p>
    <w:p w14:paraId="23F71E31" w14:textId="77777777" w:rsidR="007131AB" w:rsidRDefault="00000000">
      <w:pPr>
        <w:pStyle w:val="Corpodetexto"/>
      </w:pPr>
      <w:r>
        <w:t>Nesta página</w:t>
      </w:r>
    </w:p>
    <w:p w14:paraId="5A4DFB9E" w14:textId="77777777" w:rsidR="007131AB" w:rsidRDefault="00000000">
      <w:pPr>
        <w:pStyle w:val="Compact"/>
        <w:numPr>
          <w:ilvl w:val="0"/>
          <w:numId w:val="256"/>
        </w:numPr>
      </w:pPr>
      <w:hyperlink w:anchor="Criarfun%C3%A7%C3%A3o">
        <w:r>
          <w:rPr>
            <w:rStyle w:val="Hyperlink"/>
          </w:rPr>
          <w:t>Criar função</w:t>
        </w:r>
      </w:hyperlink>
    </w:p>
    <w:p w14:paraId="7CBAB09D" w14:textId="77777777" w:rsidR="007131AB" w:rsidRDefault="00000000">
      <w:pPr>
        <w:pStyle w:val="Compact"/>
        <w:numPr>
          <w:ilvl w:val="1"/>
          <w:numId w:val="257"/>
        </w:numPr>
      </w:pPr>
      <w:hyperlink w:anchor="Solicita%C3%A7%C3%A3o">
        <w:r>
          <w:rPr>
            <w:rStyle w:val="Hyperlink"/>
          </w:rPr>
          <w:t>Solicitação</w:t>
        </w:r>
      </w:hyperlink>
    </w:p>
    <w:p w14:paraId="21167D89" w14:textId="77777777" w:rsidR="007131AB" w:rsidRDefault="00000000">
      <w:pPr>
        <w:pStyle w:val="Compact"/>
        <w:numPr>
          <w:ilvl w:val="1"/>
          <w:numId w:val="257"/>
        </w:numPr>
      </w:pPr>
      <w:hyperlink w:anchor="Cabe%C3%A7alhodasolicita%C3%A7%C3%A3o">
        <w:r>
          <w:rPr>
            <w:rStyle w:val="Hyperlink"/>
          </w:rPr>
          <w:t>Cabeçalho da solicitação</w:t>
        </w:r>
      </w:hyperlink>
    </w:p>
    <w:p w14:paraId="76DAA60A" w14:textId="77777777" w:rsidR="007131AB" w:rsidRDefault="00000000">
      <w:pPr>
        <w:pStyle w:val="Compact"/>
        <w:numPr>
          <w:ilvl w:val="1"/>
          <w:numId w:val="257"/>
        </w:numPr>
      </w:pPr>
      <w:hyperlink w:anchor="Corpodasolicita%C3%A7%C3%A3o">
        <w:r>
          <w:rPr>
            <w:rStyle w:val="Hyperlink"/>
          </w:rPr>
          <w:t>Corpo da solicitação</w:t>
        </w:r>
      </w:hyperlink>
    </w:p>
    <w:p w14:paraId="3D20D375" w14:textId="77777777" w:rsidR="007131AB" w:rsidRDefault="00000000">
      <w:pPr>
        <w:pStyle w:val="Compact"/>
        <w:numPr>
          <w:ilvl w:val="0"/>
          <w:numId w:val="256"/>
        </w:numPr>
      </w:pPr>
      <w:hyperlink w:anchor="Excluirfun%C3%A7%C3%A3o">
        <w:r>
          <w:rPr>
            <w:rStyle w:val="Hyperlink"/>
          </w:rPr>
          <w:t>Excluir função</w:t>
        </w:r>
      </w:hyperlink>
    </w:p>
    <w:p w14:paraId="2F5CF2DE" w14:textId="77777777" w:rsidR="007131AB" w:rsidRDefault="00000000">
      <w:pPr>
        <w:pStyle w:val="Compact"/>
        <w:numPr>
          <w:ilvl w:val="1"/>
          <w:numId w:val="258"/>
        </w:numPr>
      </w:pPr>
      <w:hyperlink w:anchor="Solicita%C3%A7%C3%A3o1">
        <w:r>
          <w:rPr>
            <w:rStyle w:val="Hyperlink"/>
          </w:rPr>
          <w:t>Solicitação</w:t>
        </w:r>
      </w:hyperlink>
    </w:p>
    <w:p w14:paraId="1BDDED71" w14:textId="77777777" w:rsidR="007131AB" w:rsidRDefault="00000000">
      <w:pPr>
        <w:pStyle w:val="Compact"/>
        <w:numPr>
          <w:ilvl w:val="1"/>
          <w:numId w:val="258"/>
        </w:numPr>
      </w:pPr>
      <w:hyperlink w:anchor="Cabe%C3%A7alhodasolicita%C3%A7%C3%A3o1">
        <w:r>
          <w:rPr>
            <w:rStyle w:val="Hyperlink"/>
          </w:rPr>
          <w:t>Cabeçalho da solicitação</w:t>
        </w:r>
      </w:hyperlink>
    </w:p>
    <w:p w14:paraId="2BEAC3C5" w14:textId="77777777" w:rsidR="007131AB" w:rsidRDefault="00000000">
      <w:pPr>
        <w:pStyle w:val="Compact"/>
        <w:numPr>
          <w:ilvl w:val="0"/>
          <w:numId w:val="256"/>
        </w:numPr>
      </w:pPr>
      <w:hyperlink w:anchor="Obtertodososconjuntos">
        <w:r>
          <w:rPr>
            <w:rStyle w:val="Hyperlink"/>
          </w:rPr>
          <w:t>Obter todos os conjuntos</w:t>
        </w:r>
      </w:hyperlink>
    </w:p>
    <w:p w14:paraId="68652D7D" w14:textId="77777777" w:rsidR="007131AB" w:rsidRDefault="00000000">
      <w:pPr>
        <w:pStyle w:val="Compact"/>
        <w:numPr>
          <w:ilvl w:val="1"/>
          <w:numId w:val="259"/>
        </w:numPr>
      </w:pPr>
      <w:hyperlink w:anchor="Solicita%C3%A7%C3%A3o2">
        <w:r>
          <w:rPr>
            <w:rStyle w:val="Hyperlink"/>
          </w:rPr>
          <w:t>Solicitação</w:t>
        </w:r>
      </w:hyperlink>
    </w:p>
    <w:p w14:paraId="0C8EF4D9" w14:textId="77777777" w:rsidR="007131AB" w:rsidRDefault="00000000">
      <w:pPr>
        <w:pStyle w:val="Compact"/>
        <w:numPr>
          <w:ilvl w:val="1"/>
          <w:numId w:val="259"/>
        </w:numPr>
      </w:pPr>
      <w:hyperlink w:anchor="Cabe%C3%A7alhodasolicita%C3%A7%C3%A3o2">
        <w:r>
          <w:rPr>
            <w:rStyle w:val="Hyperlink"/>
          </w:rPr>
          <w:t>Cabeçalho da solicitação</w:t>
        </w:r>
      </w:hyperlink>
    </w:p>
    <w:p w14:paraId="6353D38A" w14:textId="77777777" w:rsidR="007131AB" w:rsidRDefault="00000000">
      <w:pPr>
        <w:pStyle w:val="Compact"/>
        <w:numPr>
          <w:ilvl w:val="0"/>
          <w:numId w:val="256"/>
        </w:numPr>
      </w:pPr>
      <w:hyperlink w:anchor="Xdee75fe3714cd4d48275fc4072c59e3bcdef948">
        <w:r>
          <w:rPr>
            <w:rStyle w:val="Hyperlink"/>
          </w:rPr>
          <w:t>Obter associações de funções</w:t>
        </w:r>
      </w:hyperlink>
    </w:p>
    <w:p w14:paraId="21E74381" w14:textId="77777777" w:rsidR="007131AB" w:rsidRDefault="00000000">
      <w:pPr>
        <w:pStyle w:val="Compact"/>
        <w:numPr>
          <w:ilvl w:val="1"/>
          <w:numId w:val="260"/>
        </w:numPr>
      </w:pPr>
      <w:hyperlink w:anchor="Solicita%C3%A7%C3%A3o3">
        <w:r>
          <w:rPr>
            <w:rStyle w:val="Hyperlink"/>
          </w:rPr>
          <w:t>Solicitação</w:t>
        </w:r>
      </w:hyperlink>
    </w:p>
    <w:p w14:paraId="401574B2" w14:textId="77777777" w:rsidR="007131AB" w:rsidRDefault="00000000">
      <w:pPr>
        <w:pStyle w:val="Compact"/>
        <w:numPr>
          <w:ilvl w:val="1"/>
          <w:numId w:val="260"/>
        </w:numPr>
      </w:pPr>
      <w:hyperlink w:anchor="Cabe%C3%A7alhodasolicita%C3%A7%C3%A3o3">
        <w:r>
          <w:rPr>
            <w:rStyle w:val="Hyperlink"/>
          </w:rPr>
          <w:t>Cabeçalho da solicitação</w:t>
        </w:r>
      </w:hyperlink>
    </w:p>
    <w:p w14:paraId="122A996C" w14:textId="77777777" w:rsidR="007131AB" w:rsidRDefault="00000000">
      <w:pPr>
        <w:pStyle w:val="Compact"/>
        <w:numPr>
          <w:ilvl w:val="0"/>
          <w:numId w:val="256"/>
        </w:numPr>
      </w:pPr>
      <w:hyperlink w:anchor="Obterfun%C3%A7%C3%A3oporIDdeusu%C3%A1rio">
        <w:r>
          <w:rPr>
            <w:rStyle w:val="Hyperlink"/>
          </w:rPr>
          <w:t>Obter função por ID de usuário</w:t>
        </w:r>
      </w:hyperlink>
    </w:p>
    <w:p w14:paraId="074C8606" w14:textId="77777777" w:rsidR="007131AB" w:rsidRDefault="00000000">
      <w:pPr>
        <w:pStyle w:val="Compact"/>
        <w:numPr>
          <w:ilvl w:val="1"/>
          <w:numId w:val="261"/>
        </w:numPr>
      </w:pPr>
      <w:hyperlink w:anchor="Solicita%C3%A7%C3%A3o4">
        <w:r>
          <w:rPr>
            <w:rStyle w:val="Hyperlink"/>
          </w:rPr>
          <w:t>Solicitação</w:t>
        </w:r>
      </w:hyperlink>
    </w:p>
    <w:p w14:paraId="1DBE5A17" w14:textId="77777777" w:rsidR="007131AB" w:rsidRDefault="00000000">
      <w:pPr>
        <w:pStyle w:val="Compact"/>
        <w:numPr>
          <w:ilvl w:val="1"/>
          <w:numId w:val="261"/>
        </w:numPr>
      </w:pPr>
      <w:hyperlink w:anchor="Cabe%C3%A7alhodasolicita%C3%A7%C3%A3o4">
        <w:r>
          <w:rPr>
            <w:rStyle w:val="Hyperlink"/>
          </w:rPr>
          <w:t>Cabeçalho da solicitação</w:t>
        </w:r>
      </w:hyperlink>
    </w:p>
    <w:p w14:paraId="2A92E9E4" w14:textId="77777777" w:rsidR="007131AB" w:rsidRDefault="00000000">
      <w:pPr>
        <w:pStyle w:val="Compact"/>
        <w:numPr>
          <w:ilvl w:val="0"/>
          <w:numId w:val="256"/>
        </w:numPr>
      </w:pPr>
      <w:hyperlink w:anchor="Atualizarfun%C3%A7%C3%A3o">
        <w:r>
          <w:rPr>
            <w:rStyle w:val="Hyperlink"/>
          </w:rPr>
          <w:t>Atualizar função</w:t>
        </w:r>
      </w:hyperlink>
    </w:p>
    <w:p w14:paraId="612398E2" w14:textId="77777777" w:rsidR="007131AB" w:rsidRDefault="00000000">
      <w:pPr>
        <w:pStyle w:val="Compact"/>
        <w:numPr>
          <w:ilvl w:val="1"/>
          <w:numId w:val="262"/>
        </w:numPr>
      </w:pPr>
      <w:hyperlink w:anchor="Solicita%C3%A7%C3%A3o5">
        <w:r>
          <w:rPr>
            <w:rStyle w:val="Hyperlink"/>
          </w:rPr>
          <w:t>Solicitação</w:t>
        </w:r>
      </w:hyperlink>
    </w:p>
    <w:p w14:paraId="2DACF3C3" w14:textId="77777777" w:rsidR="007131AB" w:rsidRDefault="00000000">
      <w:pPr>
        <w:pStyle w:val="Compact"/>
        <w:numPr>
          <w:ilvl w:val="1"/>
          <w:numId w:val="262"/>
        </w:numPr>
      </w:pPr>
      <w:hyperlink w:anchor="Cabe%C3%A7alhodasolicita%C3%A7%C3%A3o5">
        <w:r>
          <w:rPr>
            <w:rStyle w:val="Hyperlink"/>
          </w:rPr>
          <w:t>Cabeçalho da solicitação</w:t>
        </w:r>
      </w:hyperlink>
    </w:p>
    <w:p w14:paraId="5F105BA0" w14:textId="77777777" w:rsidR="007131AB" w:rsidRDefault="00000000">
      <w:pPr>
        <w:pStyle w:val="Compact"/>
        <w:numPr>
          <w:ilvl w:val="1"/>
          <w:numId w:val="262"/>
        </w:numPr>
      </w:pPr>
      <w:hyperlink w:anchor="Corpodasolicita%C3%A7%C3%A3o1">
        <w:r>
          <w:rPr>
            <w:rStyle w:val="Hyperlink"/>
          </w:rPr>
          <w:t>Corpo da solicitação</w:t>
        </w:r>
      </w:hyperlink>
    </w:p>
    <w:p w14:paraId="1197F686" w14:textId="77777777" w:rsidR="007131AB" w:rsidRDefault="00000000">
      <w:pPr>
        <w:pStyle w:val="Compact"/>
        <w:numPr>
          <w:ilvl w:val="1"/>
          <w:numId w:val="262"/>
        </w:numPr>
      </w:pPr>
      <w:hyperlink w:anchor="Exemploderesposta">
        <w:r>
          <w:rPr>
            <w:rStyle w:val="Hyperlink"/>
          </w:rPr>
          <w:t>Exemplo de resposta</w:t>
        </w:r>
      </w:hyperlink>
    </w:p>
    <w:p w14:paraId="0DD92DA7" w14:textId="77777777" w:rsidR="007131AB" w:rsidRDefault="00000000">
      <w:pPr>
        <w:pStyle w:val="Ttulo2"/>
      </w:pPr>
      <w:bookmarkStart w:id="140" w:name="Criarfunção"/>
      <w:r>
        <w:t>Criar função</w:t>
      </w:r>
    </w:p>
    <w:p w14:paraId="5FB91145" w14:textId="77777777" w:rsidR="007131AB" w:rsidRDefault="00000000">
      <w:pPr>
        <w:pStyle w:val="FirstParagraph"/>
      </w:pPr>
      <w:r>
        <w:t>O recurso Criar função cria uma função de acesso. O campo de nome é obrigatório no corpo da solicitação.</w:t>
      </w:r>
    </w:p>
    <w:p w14:paraId="59D86758" w14:textId="77777777" w:rsidR="007131AB" w:rsidRDefault="00000000">
      <w:pPr>
        <w:pStyle w:val="Ttulo3"/>
      </w:pPr>
      <w:r>
        <w:t>Solicitação</w:t>
      </w:r>
    </w:p>
    <w:p w14:paraId="5E018EA8" w14:textId="77777777" w:rsidR="007131AB" w:rsidRDefault="00000000">
      <w:pPr>
        <w:pStyle w:val="FirstParagraph"/>
      </w:pPr>
      <w:r>
        <w:t>POST http://Archer/platformapi/core/system/role</w:t>
      </w:r>
    </w:p>
    <w:p w14:paraId="7CCAAE40" w14:textId="77777777" w:rsidR="007131AB" w:rsidRDefault="00000000">
      <w:pPr>
        <w:pStyle w:val="Ttulo3"/>
      </w:pPr>
      <w:r>
        <w:lastRenderedPageBreak/>
        <w:t>Cabeçalho da solicitação</w:t>
      </w:r>
    </w:p>
    <w:p w14:paraId="068BCAAF" w14:textId="77777777" w:rsidR="007131AB" w:rsidRDefault="00000000">
      <w:pPr>
        <w:pStyle w:val="FirstParagraph"/>
      </w:pPr>
      <w:r>
        <w:t>Accept: application/json,text/html,application/xhtml+xml,application/xml;q=0.9,*/*;q=0.8</w:t>
      </w:r>
    </w:p>
    <w:p w14:paraId="3BEB51BF" w14:textId="77777777" w:rsidR="007131AB" w:rsidRDefault="00000000">
      <w:pPr>
        <w:pStyle w:val="Corpodetexto"/>
      </w:pPr>
      <w:r>
        <w:t>Authorization: Archer session-id="*SessionToken"</w:t>
      </w:r>
    </w:p>
    <w:p w14:paraId="4DABF2BD" w14:textId="77777777" w:rsidR="007131AB" w:rsidRDefault="00000000">
      <w:pPr>
        <w:pStyle w:val="Corpodetexto"/>
      </w:pPr>
      <w:r>
        <w:t>Content-Type: application/json</w:t>
      </w:r>
    </w:p>
    <w:bookmarkEnd w:id="139"/>
    <w:p w14:paraId="588C1B25" w14:textId="77777777" w:rsidR="007131AB" w:rsidRDefault="00000000">
      <w:pPr>
        <w:pStyle w:val="Ttulo3"/>
      </w:pPr>
      <w:r>
        <w:t>Corpo da solicitação</w:t>
      </w:r>
    </w:p>
    <w:p w14:paraId="11FA3628" w14:textId="77777777" w:rsidR="007131AB" w:rsidRDefault="00000000">
      <w:pPr>
        <w:pStyle w:val="FirstParagraph"/>
      </w:pPr>
      <w:r>
        <w:t>AcessRoleTasks(permssions) are supported in this phase {"AccessRole": {"Name":"RoleA","Description":"This is a testrole","IsDefault":false},"GroupIds":[1,2],"AccessRoleTasks":null}</w:t>
      </w:r>
    </w:p>
    <w:p w14:paraId="46FC5C98" w14:textId="77777777" w:rsidR="007131AB" w:rsidRDefault="00000000">
      <w:pPr>
        <w:pStyle w:val="Ttulo2"/>
      </w:pPr>
      <w:bookmarkStart w:id="141" w:name="Excluirfunção"/>
      <w:bookmarkEnd w:id="140"/>
      <w:r>
        <w:t>Excluir função</w:t>
      </w:r>
    </w:p>
    <w:p w14:paraId="5A7918AC" w14:textId="77777777" w:rsidR="007131AB" w:rsidRDefault="00000000">
      <w:pPr>
        <w:pStyle w:val="FirstParagraph"/>
      </w:pPr>
      <w:r>
        <w:t>O recurso Excluir função exclui uma função de acesso.</w:t>
      </w:r>
    </w:p>
    <w:p w14:paraId="72B45613" w14:textId="77777777" w:rsidR="007131AB" w:rsidRDefault="00000000">
      <w:pPr>
        <w:pStyle w:val="Ttulo3"/>
      </w:pPr>
      <w:bookmarkStart w:id="142" w:name="Solicitação1"/>
      <w:r>
        <w:t>Solicitação</w:t>
      </w:r>
    </w:p>
    <w:p w14:paraId="0B56FDB5" w14:textId="77777777" w:rsidR="007131AB" w:rsidRDefault="00000000">
      <w:pPr>
        <w:pStyle w:val="FirstParagraph"/>
      </w:pPr>
      <w:r>
        <w:t>DELETE http://Archer/platformapi/core/system/role/*roleid*</w:t>
      </w:r>
    </w:p>
    <w:p w14:paraId="234FC453" w14:textId="77777777" w:rsidR="007131AB" w:rsidRDefault="00000000">
      <w:pPr>
        <w:pStyle w:val="Ttulo3"/>
      </w:pPr>
      <w:bookmarkStart w:id="143" w:name="Cabeçalhodasolicitação1"/>
      <w:r>
        <w:t>Cabeçalho da solicitação</w:t>
      </w:r>
    </w:p>
    <w:p w14:paraId="462B6723" w14:textId="77777777" w:rsidR="007131AB" w:rsidRDefault="00000000">
      <w:pPr>
        <w:pStyle w:val="FirstParagraph"/>
      </w:pPr>
      <w:r>
        <w:t>Accept: application/json,text/html,application/xhtml+xml,application/xml;q=0.9,*/*;q=0.8</w:t>
      </w:r>
    </w:p>
    <w:p w14:paraId="0A209265" w14:textId="77777777" w:rsidR="007131AB" w:rsidRDefault="00000000">
      <w:pPr>
        <w:pStyle w:val="Corpodetexto"/>
      </w:pPr>
      <w:r>
        <w:t>Authorization: Archer session-id="*SessionToken"</w:t>
      </w:r>
    </w:p>
    <w:p w14:paraId="1E9CD6A7" w14:textId="77777777" w:rsidR="007131AB" w:rsidRDefault="00000000">
      <w:pPr>
        <w:pStyle w:val="Corpodetexto"/>
      </w:pPr>
      <w:r>
        <w:t>Content-Type: application/json</w:t>
      </w:r>
    </w:p>
    <w:p w14:paraId="01E393B9" w14:textId="77777777" w:rsidR="007131AB" w:rsidRDefault="00000000">
      <w:pPr>
        <w:pStyle w:val="Ttulo2"/>
      </w:pPr>
      <w:bookmarkStart w:id="144" w:name="Obtertodososconjuntos"/>
      <w:bookmarkEnd w:id="141"/>
      <w:r>
        <w:t>Obter todos os conjuntos</w:t>
      </w:r>
    </w:p>
    <w:p w14:paraId="12A6C586" w14:textId="77777777" w:rsidR="007131AB" w:rsidRDefault="00000000">
      <w:pPr>
        <w:pStyle w:val="FirstParagraph"/>
      </w:pPr>
      <w:r>
        <w:t>O recurso Obter todas as funções recupera todas as funções de acesso.</w:t>
      </w:r>
    </w:p>
    <w:p w14:paraId="22F46AB1" w14:textId="77777777" w:rsidR="007131AB" w:rsidRDefault="00000000">
      <w:pPr>
        <w:pStyle w:val="Ttulo3"/>
      </w:pPr>
      <w:bookmarkStart w:id="145" w:name="Solicitação2"/>
      <w:r>
        <w:t>Solicitação</w:t>
      </w:r>
    </w:p>
    <w:p w14:paraId="15ADDDF2" w14:textId="77777777" w:rsidR="007131AB" w:rsidRDefault="00000000">
      <w:pPr>
        <w:pStyle w:val="FirstParagraph"/>
      </w:pPr>
      <w:r>
        <w:t>GET http://Archer/platformapi/core/system/role</w:t>
      </w:r>
    </w:p>
    <w:p w14:paraId="4A2857FE" w14:textId="77777777" w:rsidR="007131AB" w:rsidRDefault="00000000">
      <w:pPr>
        <w:pStyle w:val="Ttulo3"/>
      </w:pPr>
      <w:bookmarkStart w:id="146" w:name="Cabeçalhodasolicitação2"/>
      <w:bookmarkEnd w:id="142"/>
      <w:r>
        <w:t>Cabeçalho da solicitação</w:t>
      </w:r>
    </w:p>
    <w:p w14:paraId="08C48544" w14:textId="77777777" w:rsidR="007131AB" w:rsidRDefault="00000000">
      <w:pPr>
        <w:pStyle w:val="FirstParagraph"/>
      </w:pPr>
      <w:r>
        <w:t>Accept: application/json,text/html,application/xhtml+xml,application/xml;q=0.9,*/*;q=0.8</w:t>
      </w:r>
    </w:p>
    <w:p w14:paraId="76393AF2" w14:textId="77777777" w:rsidR="007131AB" w:rsidRDefault="00000000">
      <w:pPr>
        <w:pStyle w:val="Corpodetexto"/>
      </w:pPr>
      <w:r>
        <w:t>Authorization: Archer session-id="*SessionToken"</w:t>
      </w:r>
    </w:p>
    <w:p w14:paraId="0C974D6E" w14:textId="77777777" w:rsidR="007131AB" w:rsidRDefault="00000000">
      <w:pPr>
        <w:pStyle w:val="Corpodetexto"/>
      </w:pPr>
      <w:r>
        <w:t>Content-Type: application/json</w:t>
      </w:r>
    </w:p>
    <w:p w14:paraId="23821DA6" w14:textId="77777777" w:rsidR="007131AB" w:rsidRDefault="00000000">
      <w:pPr>
        <w:pStyle w:val="Ttulo2"/>
      </w:pPr>
      <w:bookmarkStart w:id="147" w:name="Obterassociaçõesdefunções"/>
      <w:bookmarkEnd w:id="143"/>
      <w:bookmarkEnd w:id="144"/>
      <w:r>
        <w:lastRenderedPageBreak/>
        <w:t>Obter associações de funções</w:t>
      </w:r>
    </w:p>
    <w:p w14:paraId="51B834FB" w14:textId="77777777" w:rsidR="007131AB" w:rsidRDefault="00000000">
      <w:pPr>
        <w:pStyle w:val="FirstParagraph"/>
      </w:pPr>
      <w:r>
        <w:t>O recurso Obter associações de função recupera as associações de todas as funções. A associação inclui todos os usuários e todos os grupos de uma função.</w:t>
      </w:r>
    </w:p>
    <w:p w14:paraId="22D56C8F" w14:textId="77777777" w:rsidR="007131AB" w:rsidRDefault="00000000">
      <w:pPr>
        <w:pStyle w:val="Ttulo3"/>
      </w:pPr>
      <w:bookmarkStart w:id="148" w:name="Solicitação3"/>
      <w:r>
        <w:t>Solicitação</w:t>
      </w:r>
    </w:p>
    <w:p w14:paraId="70B26896" w14:textId="77777777" w:rsidR="007131AB" w:rsidRDefault="00000000">
      <w:pPr>
        <w:pStyle w:val="FirstParagraph"/>
      </w:pPr>
      <w:r>
        <w:t>GET http://Archer/platformapi/core/system/rolemembership</w:t>
      </w:r>
    </w:p>
    <w:p w14:paraId="07633D01" w14:textId="77777777" w:rsidR="007131AB" w:rsidRDefault="00000000">
      <w:pPr>
        <w:pStyle w:val="Ttulo3"/>
      </w:pPr>
      <w:bookmarkStart w:id="149" w:name="Cabeçalhodasolicitação3"/>
      <w:bookmarkEnd w:id="145"/>
      <w:r>
        <w:t>Cabeçalho da solicitação</w:t>
      </w:r>
    </w:p>
    <w:p w14:paraId="0528023E" w14:textId="77777777" w:rsidR="007131AB" w:rsidRDefault="00000000">
      <w:pPr>
        <w:pStyle w:val="FirstParagraph"/>
      </w:pPr>
      <w:r>
        <w:t>Accept: application/json,text/html,application/xhtml+xml,application/xml;q=0.9,*/*;q=0.8</w:t>
      </w:r>
    </w:p>
    <w:p w14:paraId="6AEAC4CF" w14:textId="77777777" w:rsidR="007131AB" w:rsidRDefault="00000000">
      <w:pPr>
        <w:pStyle w:val="Corpodetexto"/>
      </w:pPr>
      <w:r>
        <w:t>Authorization: Archer session-id="*SessionToken"</w:t>
      </w:r>
    </w:p>
    <w:p w14:paraId="4B8D338F" w14:textId="77777777" w:rsidR="007131AB" w:rsidRDefault="00000000">
      <w:pPr>
        <w:pStyle w:val="Corpodetexto"/>
      </w:pPr>
      <w:r>
        <w:t>Content-Type: application/json</w:t>
      </w:r>
    </w:p>
    <w:p w14:paraId="02FFC042" w14:textId="77777777" w:rsidR="007131AB" w:rsidRDefault="00000000">
      <w:pPr>
        <w:pStyle w:val="Ttulo2"/>
      </w:pPr>
      <w:bookmarkStart w:id="150" w:name="ObterfunçãoporIDdeusuário"/>
      <w:bookmarkEnd w:id="146"/>
      <w:bookmarkEnd w:id="147"/>
      <w:r>
        <w:t>Obter função por ID de usuário</w:t>
      </w:r>
    </w:p>
    <w:p w14:paraId="287F4625" w14:textId="77777777" w:rsidR="007131AB" w:rsidRDefault="00000000">
      <w:pPr>
        <w:pStyle w:val="FirstParagraph"/>
      </w:pPr>
      <w:r>
        <w:t>O recurso Obter função por ID do usuário recupera a função de um usuário na instância atual de Archer.</w:t>
      </w:r>
    </w:p>
    <w:p w14:paraId="35B2CCB1" w14:textId="77777777" w:rsidR="007131AB" w:rsidRDefault="00000000">
      <w:pPr>
        <w:pStyle w:val="Ttulo3"/>
      </w:pPr>
      <w:bookmarkStart w:id="151" w:name="Solicitação4"/>
      <w:r>
        <w:t>Solicitação</w:t>
      </w:r>
    </w:p>
    <w:p w14:paraId="27636537" w14:textId="77777777" w:rsidR="007131AB" w:rsidRDefault="00000000">
      <w:pPr>
        <w:pStyle w:val="FirstParagraph"/>
      </w:pPr>
      <w:r>
        <w:t>GET http://localhost/Archer/platformapi/core/system/role/user/*userid*</w:t>
      </w:r>
    </w:p>
    <w:p w14:paraId="2B2EAA53" w14:textId="77777777" w:rsidR="007131AB" w:rsidRDefault="00000000">
      <w:pPr>
        <w:pStyle w:val="Ttulo3"/>
      </w:pPr>
      <w:bookmarkStart w:id="152" w:name="Cabeçalhodasolicitação4"/>
      <w:bookmarkEnd w:id="148"/>
      <w:r>
        <w:t>Cabeçalho da solicitação</w:t>
      </w:r>
    </w:p>
    <w:p w14:paraId="38490699" w14:textId="77777777" w:rsidR="007131AB" w:rsidRDefault="00000000">
      <w:pPr>
        <w:pStyle w:val="FirstParagraph"/>
      </w:pPr>
      <w:r>
        <w:t>Accept:application/json,text/html,application/xhtml+xml,application/xml;q=.9,*/*;q=0.8</w:t>
      </w:r>
    </w:p>
    <w:p w14:paraId="648EEA41" w14:textId="77777777" w:rsidR="007131AB" w:rsidRDefault="00000000">
      <w:pPr>
        <w:pStyle w:val="Corpodetexto"/>
      </w:pPr>
      <w:r>
        <w:t>Authorization: Archer session-id="*SessionToken"</w:t>
      </w:r>
    </w:p>
    <w:p w14:paraId="59BDB52D" w14:textId="77777777" w:rsidR="007131AB" w:rsidRDefault="00000000">
      <w:pPr>
        <w:pStyle w:val="Corpodetexto"/>
      </w:pPr>
      <w:r>
        <w:t>Content-Type: application/json</w:t>
      </w:r>
    </w:p>
    <w:p w14:paraId="5DDC58F6" w14:textId="77777777" w:rsidR="007131AB" w:rsidRDefault="00000000">
      <w:pPr>
        <w:pStyle w:val="Ttulo2"/>
      </w:pPr>
      <w:bookmarkStart w:id="153" w:name="Atualizarfunção"/>
      <w:bookmarkEnd w:id="149"/>
      <w:bookmarkEnd w:id="150"/>
      <w:r>
        <w:t>Atualizar função</w:t>
      </w:r>
    </w:p>
    <w:p w14:paraId="694DB87F" w14:textId="77777777" w:rsidR="007131AB" w:rsidRDefault="00000000">
      <w:pPr>
        <w:pStyle w:val="FirstParagraph"/>
      </w:pPr>
      <w:r>
        <w:t>O recurso Atualizar função atualiza uma função de acesso. Os campos ID, alias e nome são obrigatórios no corpo da solicitação.</w:t>
      </w:r>
    </w:p>
    <w:p w14:paraId="65ABC5E3" w14:textId="77777777" w:rsidR="007131AB" w:rsidRDefault="00000000">
      <w:pPr>
        <w:pStyle w:val="Corpodetexto"/>
      </w:pPr>
      <w:r>
        <w:rPr>
          <w:b/>
          <w:bCs/>
        </w:rPr>
        <w:t>Importante:</w:t>
      </w:r>
      <w:r>
        <w:t xml:space="preserve"> A solicitação de API exclui todos os detalhes do campo Home Page padrão para a função, como um painel de controle.</w:t>
      </w:r>
    </w:p>
    <w:p w14:paraId="09D388EF" w14:textId="77777777" w:rsidR="007131AB" w:rsidRDefault="00000000">
      <w:pPr>
        <w:pStyle w:val="TableCaption"/>
      </w:pPr>
      <w:r>
        <w:t>A tabela a seguir descreve os valores de parâmetro de solicitação necessários e os resultados da inclusão ou exclusão de valores específicos ao atualizar uma função de acesso.</w:t>
      </w:r>
    </w:p>
    <w:tbl>
      <w:tblPr>
        <w:tblStyle w:val="Table"/>
        <w:tblW w:w="0" w:type="auto"/>
        <w:tblLook w:val="0020" w:firstRow="1" w:lastRow="0" w:firstColumn="0" w:lastColumn="0" w:noHBand="0" w:noVBand="0"/>
      </w:tblPr>
      <w:tblGrid>
        <w:gridCol w:w="1436"/>
        <w:gridCol w:w="2696"/>
        <w:gridCol w:w="4706"/>
      </w:tblGrid>
      <w:tr w:rsidR="007131AB" w14:paraId="735A4792"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338E8C8" w14:textId="77777777" w:rsidR="007131AB" w:rsidRDefault="00000000">
            <w:pPr>
              <w:pStyle w:val="Corpodetexto"/>
            </w:pPr>
            <w:r>
              <w:t>Parâmetro</w:t>
            </w:r>
          </w:p>
        </w:tc>
        <w:tc>
          <w:tcPr>
            <w:tcW w:w="0" w:type="auto"/>
          </w:tcPr>
          <w:p w14:paraId="0946FDBA" w14:textId="77777777" w:rsidR="007131AB" w:rsidRDefault="00000000">
            <w:pPr>
              <w:pStyle w:val="Compact"/>
            </w:pPr>
            <w:r>
              <w:t>Valor</w:t>
            </w:r>
          </w:p>
        </w:tc>
        <w:tc>
          <w:tcPr>
            <w:tcW w:w="0" w:type="auto"/>
          </w:tcPr>
          <w:p w14:paraId="03807D79" w14:textId="77777777" w:rsidR="007131AB" w:rsidRDefault="00000000">
            <w:pPr>
              <w:pStyle w:val="Compact"/>
            </w:pPr>
            <w:r>
              <w:t>Resultado</w:t>
            </w:r>
          </w:p>
        </w:tc>
      </w:tr>
      <w:tr w:rsidR="007131AB" w14:paraId="32269356" w14:textId="77777777">
        <w:tc>
          <w:tcPr>
            <w:tcW w:w="0" w:type="auto"/>
          </w:tcPr>
          <w:p w14:paraId="6978AA37" w14:textId="77777777" w:rsidR="007131AB" w:rsidRDefault="00000000">
            <w:pPr>
              <w:pStyle w:val="Corpodetexto"/>
            </w:pPr>
            <w:r>
              <w:lastRenderedPageBreak/>
              <w:t>AccessRole</w:t>
            </w:r>
          </w:p>
        </w:tc>
        <w:tc>
          <w:tcPr>
            <w:tcW w:w="0" w:type="auto"/>
          </w:tcPr>
          <w:p w14:paraId="5526FBB0" w14:textId="77777777" w:rsidR="007131AB" w:rsidRDefault="00000000">
            <w:pPr>
              <w:pStyle w:val="Corpodetexto"/>
            </w:pPr>
            <w:r>
              <w:t>AccessRole não nulo.</w:t>
            </w:r>
          </w:p>
        </w:tc>
        <w:tc>
          <w:tcPr>
            <w:tcW w:w="0" w:type="auto"/>
          </w:tcPr>
          <w:p w14:paraId="53926481" w14:textId="77777777" w:rsidR="007131AB" w:rsidRDefault="00000000">
            <w:pPr>
              <w:pStyle w:val="Corpodetexto"/>
            </w:pPr>
            <w:r>
              <w:t>Dependendo das propriedades fornecidas, a resposta é bem-sucedida ou falha.</w:t>
            </w:r>
          </w:p>
        </w:tc>
      </w:tr>
      <w:tr w:rsidR="007131AB" w14:paraId="60563391" w14:textId="77777777">
        <w:tc>
          <w:tcPr>
            <w:tcW w:w="0" w:type="auto"/>
          </w:tcPr>
          <w:p w14:paraId="0CEF285B" w14:textId="77777777" w:rsidR="007131AB" w:rsidRDefault="00000000">
            <w:pPr>
              <w:pStyle w:val="Corpodetexto"/>
            </w:pPr>
            <w:r>
              <w:t>ID</w:t>
            </w:r>
          </w:p>
        </w:tc>
        <w:tc>
          <w:tcPr>
            <w:tcW w:w="0" w:type="auto"/>
          </w:tcPr>
          <w:p w14:paraId="4DEBE3EE" w14:textId="77777777" w:rsidR="007131AB" w:rsidRDefault="00000000">
            <w:pPr>
              <w:pStyle w:val="Corpodetexto"/>
            </w:pPr>
            <w:r>
              <w:t>ID da função de acesso não nula.</w:t>
            </w:r>
          </w:p>
        </w:tc>
        <w:tc>
          <w:tcPr>
            <w:tcW w:w="0" w:type="auto"/>
          </w:tcPr>
          <w:p w14:paraId="6D93F621" w14:textId="77777777" w:rsidR="007131AB" w:rsidRDefault="00000000">
            <w:pPr>
              <w:pStyle w:val="Corpodetexto"/>
            </w:pPr>
            <w:r>
              <w:t>Se o ID da função de acesso existir, a resposta será bem-sucedida.</w:t>
            </w:r>
          </w:p>
        </w:tc>
      </w:tr>
      <w:tr w:rsidR="007131AB" w14:paraId="56FA6F06" w14:textId="77777777">
        <w:tc>
          <w:tcPr>
            <w:tcW w:w="0" w:type="auto"/>
          </w:tcPr>
          <w:p w14:paraId="66052AF3" w14:textId="77777777" w:rsidR="007131AB" w:rsidRDefault="00000000">
            <w:pPr>
              <w:pStyle w:val="Corpodetexto"/>
            </w:pPr>
            <w:r>
              <w:t>ID</w:t>
            </w:r>
          </w:p>
        </w:tc>
        <w:tc>
          <w:tcPr>
            <w:tcW w:w="0" w:type="auto"/>
          </w:tcPr>
          <w:p w14:paraId="6F4D8DFB" w14:textId="77777777" w:rsidR="007131AB" w:rsidRDefault="00000000">
            <w:pPr>
              <w:pStyle w:val="Corpodetexto"/>
            </w:pPr>
            <w:r>
              <w:t>ID da função de acesso nulo.</w:t>
            </w:r>
          </w:p>
        </w:tc>
        <w:tc>
          <w:tcPr>
            <w:tcW w:w="0" w:type="auto"/>
          </w:tcPr>
          <w:p w14:paraId="0D4CD0FF" w14:textId="77777777" w:rsidR="007131AB" w:rsidRDefault="00000000">
            <w:pPr>
              <w:pStyle w:val="Corpodetexto"/>
            </w:pPr>
            <w:r>
              <w:t>A resposta falha com um erro de solicitação inválida.</w:t>
            </w:r>
          </w:p>
        </w:tc>
      </w:tr>
      <w:tr w:rsidR="007131AB" w14:paraId="1F1728C4" w14:textId="77777777">
        <w:tc>
          <w:tcPr>
            <w:tcW w:w="0" w:type="auto"/>
          </w:tcPr>
          <w:p w14:paraId="60820F58" w14:textId="77777777" w:rsidR="007131AB" w:rsidRDefault="00000000">
            <w:pPr>
              <w:pStyle w:val="Corpodetexto"/>
            </w:pPr>
            <w:r>
              <w:t>Nome</w:t>
            </w:r>
          </w:p>
        </w:tc>
        <w:tc>
          <w:tcPr>
            <w:tcW w:w="0" w:type="auto"/>
          </w:tcPr>
          <w:p w14:paraId="78939ED2" w14:textId="77777777" w:rsidR="007131AB" w:rsidRDefault="00000000">
            <w:pPr>
              <w:pStyle w:val="Corpodetexto"/>
            </w:pPr>
            <w:r>
              <w:t>Nome da função de acesso não nulo</w:t>
            </w:r>
          </w:p>
        </w:tc>
        <w:tc>
          <w:tcPr>
            <w:tcW w:w="0" w:type="auto"/>
          </w:tcPr>
          <w:p w14:paraId="5240E828" w14:textId="77777777" w:rsidR="007131AB" w:rsidRDefault="00000000">
            <w:pPr>
              <w:pStyle w:val="Corpodetexto"/>
            </w:pPr>
            <w:r>
              <w:t>A resposta é bem-sucedida e o nome da função de acesso é definido como o valor da solicitação.</w:t>
            </w:r>
          </w:p>
        </w:tc>
      </w:tr>
      <w:tr w:rsidR="007131AB" w14:paraId="59FA2E95" w14:textId="77777777">
        <w:tc>
          <w:tcPr>
            <w:tcW w:w="0" w:type="auto"/>
          </w:tcPr>
          <w:p w14:paraId="56839FB3" w14:textId="77777777" w:rsidR="007131AB" w:rsidRDefault="00000000">
            <w:pPr>
              <w:pStyle w:val="Corpodetexto"/>
            </w:pPr>
            <w:r>
              <w:t>Nome</w:t>
            </w:r>
          </w:p>
        </w:tc>
        <w:tc>
          <w:tcPr>
            <w:tcW w:w="0" w:type="auto"/>
          </w:tcPr>
          <w:p w14:paraId="12926E39" w14:textId="77777777" w:rsidR="007131AB" w:rsidRDefault="00000000">
            <w:pPr>
              <w:pStyle w:val="Corpodetexto"/>
            </w:pPr>
            <w:r>
              <w:t>Nome da função de acesso nulo.</w:t>
            </w:r>
          </w:p>
        </w:tc>
        <w:tc>
          <w:tcPr>
            <w:tcW w:w="0" w:type="auto"/>
          </w:tcPr>
          <w:p w14:paraId="169B2C2B" w14:textId="77777777" w:rsidR="007131AB" w:rsidRDefault="00000000">
            <w:pPr>
              <w:pStyle w:val="Corpodetexto"/>
            </w:pPr>
            <w:r>
              <w:t>A resposta falha com um erro devido a um valor de string inválido para o nome da função de acesso.</w:t>
            </w:r>
          </w:p>
        </w:tc>
      </w:tr>
      <w:tr w:rsidR="007131AB" w14:paraId="6994B165" w14:textId="77777777">
        <w:tc>
          <w:tcPr>
            <w:tcW w:w="0" w:type="auto"/>
          </w:tcPr>
          <w:p w14:paraId="6DD9F679" w14:textId="77777777" w:rsidR="007131AB" w:rsidRDefault="00000000">
            <w:pPr>
              <w:pStyle w:val="Corpodetexto"/>
            </w:pPr>
            <w:r>
              <w:t>Alias</w:t>
            </w:r>
          </w:p>
        </w:tc>
        <w:tc>
          <w:tcPr>
            <w:tcW w:w="0" w:type="auto"/>
          </w:tcPr>
          <w:p w14:paraId="5DD172D2" w14:textId="77777777" w:rsidR="007131AB" w:rsidRDefault="00000000">
            <w:pPr>
              <w:pStyle w:val="Corpodetexto"/>
            </w:pPr>
            <w:r>
              <w:t>O Alias deve ser uma string válida.</w:t>
            </w:r>
          </w:p>
        </w:tc>
        <w:tc>
          <w:tcPr>
            <w:tcW w:w="0" w:type="auto"/>
          </w:tcPr>
          <w:p w14:paraId="472ECDA9" w14:textId="77777777" w:rsidR="007131AB" w:rsidRDefault="00000000">
            <w:pPr>
              <w:pStyle w:val="Corpodetexto"/>
            </w:pPr>
            <w:r>
              <w:t>A resposta é bem-sucedida e o alias é definido com o valor da solicitação.</w:t>
            </w:r>
          </w:p>
        </w:tc>
      </w:tr>
      <w:tr w:rsidR="007131AB" w14:paraId="02AF83AB" w14:textId="77777777">
        <w:tc>
          <w:tcPr>
            <w:tcW w:w="0" w:type="auto"/>
          </w:tcPr>
          <w:p w14:paraId="08666A34" w14:textId="77777777" w:rsidR="007131AB" w:rsidRDefault="00000000">
            <w:pPr>
              <w:pStyle w:val="Corpodetexto"/>
            </w:pPr>
            <w:r>
              <w:t>Alias</w:t>
            </w:r>
          </w:p>
        </w:tc>
        <w:tc>
          <w:tcPr>
            <w:tcW w:w="0" w:type="auto"/>
          </w:tcPr>
          <w:p w14:paraId="5C04FFB1" w14:textId="77777777" w:rsidR="007131AB" w:rsidRDefault="00000000">
            <w:pPr>
              <w:pStyle w:val="Corpodetexto"/>
            </w:pPr>
            <w:r>
              <w:t>Alias nulo.</w:t>
            </w:r>
          </w:p>
        </w:tc>
        <w:tc>
          <w:tcPr>
            <w:tcW w:w="0" w:type="auto"/>
          </w:tcPr>
          <w:p w14:paraId="46D208FC" w14:textId="77777777" w:rsidR="007131AB" w:rsidRDefault="00000000">
            <w:pPr>
              <w:pStyle w:val="Corpodetexto"/>
            </w:pPr>
            <w:r>
              <w:t>A resposta falha devido a um valor de string inválido para o Alias.</w:t>
            </w:r>
          </w:p>
        </w:tc>
      </w:tr>
      <w:tr w:rsidR="007131AB" w14:paraId="012A2856" w14:textId="77777777">
        <w:tc>
          <w:tcPr>
            <w:tcW w:w="0" w:type="auto"/>
          </w:tcPr>
          <w:p w14:paraId="225ADB9D" w14:textId="77777777" w:rsidR="007131AB" w:rsidRDefault="00000000">
            <w:pPr>
              <w:pStyle w:val="Corpodetexto"/>
            </w:pPr>
            <w:r>
              <w:t>GroupIds</w:t>
            </w:r>
          </w:p>
        </w:tc>
        <w:tc>
          <w:tcPr>
            <w:tcW w:w="0" w:type="auto"/>
          </w:tcPr>
          <w:p w14:paraId="12A7DB20" w14:textId="77777777" w:rsidR="007131AB" w:rsidRDefault="00000000">
            <w:pPr>
              <w:pStyle w:val="Corpodetexto"/>
            </w:pPr>
            <w:r>
              <w:t>GroupIds nulo ou contém um array vazio.</w:t>
            </w:r>
          </w:p>
        </w:tc>
        <w:tc>
          <w:tcPr>
            <w:tcW w:w="0" w:type="auto"/>
          </w:tcPr>
          <w:p w14:paraId="4C8E10DF" w14:textId="77777777" w:rsidR="007131AB" w:rsidRDefault="00000000">
            <w:pPr>
              <w:pStyle w:val="Corpodetexto"/>
            </w:pPr>
            <w:r>
              <w:t>A resposta é bem-sucedida e todos os grupos não foram atribuídos à função.</w:t>
            </w:r>
          </w:p>
        </w:tc>
      </w:tr>
      <w:tr w:rsidR="007131AB" w14:paraId="376592D4" w14:textId="77777777">
        <w:tc>
          <w:tcPr>
            <w:tcW w:w="0" w:type="auto"/>
          </w:tcPr>
          <w:p w14:paraId="495A1F3E" w14:textId="77777777" w:rsidR="007131AB" w:rsidRDefault="00000000">
            <w:pPr>
              <w:pStyle w:val="Corpodetexto"/>
            </w:pPr>
            <w:r>
              <w:t>GroupIds</w:t>
            </w:r>
          </w:p>
        </w:tc>
        <w:tc>
          <w:tcPr>
            <w:tcW w:w="0" w:type="auto"/>
          </w:tcPr>
          <w:p w14:paraId="216D699D" w14:textId="77777777" w:rsidR="007131AB" w:rsidRDefault="00000000">
            <w:pPr>
              <w:pStyle w:val="Corpodetexto"/>
            </w:pPr>
            <w:r>
              <w:t>GroupIds contém um array válido de inteiros.</w:t>
            </w:r>
          </w:p>
        </w:tc>
        <w:tc>
          <w:tcPr>
            <w:tcW w:w="0" w:type="auto"/>
          </w:tcPr>
          <w:p w14:paraId="7D79740A" w14:textId="77777777" w:rsidR="007131AB" w:rsidRDefault="00000000">
            <w:pPr>
              <w:pStyle w:val="Corpodetexto"/>
            </w:pPr>
            <w:r>
              <w:t>A resposta é bem-sucedida e o GroupId é definido com o valor da solicitação.</w:t>
            </w:r>
          </w:p>
        </w:tc>
      </w:tr>
      <w:tr w:rsidR="007131AB" w14:paraId="545B31A6" w14:textId="77777777">
        <w:tc>
          <w:tcPr>
            <w:tcW w:w="0" w:type="auto"/>
          </w:tcPr>
          <w:p w14:paraId="4EBE97C5" w14:textId="77777777" w:rsidR="007131AB" w:rsidRDefault="00000000">
            <w:pPr>
              <w:pStyle w:val="Corpodetexto"/>
            </w:pPr>
            <w:r>
              <w:t>GroupIds</w:t>
            </w:r>
          </w:p>
        </w:tc>
        <w:tc>
          <w:tcPr>
            <w:tcW w:w="0" w:type="auto"/>
          </w:tcPr>
          <w:p w14:paraId="00D148B9" w14:textId="77777777" w:rsidR="007131AB" w:rsidRDefault="00000000">
            <w:pPr>
              <w:pStyle w:val="Corpodetexto"/>
            </w:pPr>
            <w:r>
              <w:t>GroupIds contém um array inválido de inteiros.</w:t>
            </w:r>
          </w:p>
        </w:tc>
        <w:tc>
          <w:tcPr>
            <w:tcW w:w="0" w:type="auto"/>
          </w:tcPr>
          <w:p w14:paraId="77DF80C0" w14:textId="77777777" w:rsidR="007131AB" w:rsidRDefault="00000000">
            <w:pPr>
              <w:pStyle w:val="Corpodetexto"/>
            </w:pPr>
            <w:r>
              <w:t>A resposta falha com um erro devido a valores GroupIds inválidos.</w:t>
            </w:r>
          </w:p>
        </w:tc>
      </w:tr>
    </w:tbl>
    <w:p w14:paraId="498C81E6" w14:textId="77777777" w:rsidR="007131AB" w:rsidRDefault="007131AB"/>
    <w:p w14:paraId="2E60312B" w14:textId="77777777" w:rsidR="007131AB" w:rsidRDefault="00000000">
      <w:pPr>
        <w:pStyle w:val="TableCaption"/>
      </w:pPr>
      <w:r>
        <w:lastRenderedPageBreak/>
        <w:t>A tabela a seguir descreve os valores de parâmetro de solicitação opcionais e os resultados da inclusão ou exclusão de valores específicos ao atualizar uma função de acesso.</w:t>
      </w:r>
    </w:p>
    <w:tbl>
      <w:tblPr>
        <w:tblStyle w:val="Table"/>
        <w:tblW w:w="0" w:type="auto"/>
        <w:tblLook w:val="0020" w:firstRow="1" w:lastRow="0" w:firstColumn="0" w:lastColumn="0" w:noHBand="0" w:noVBand="0"/>
      </w:tblPr>
      <w:tblGrid>
        <w:gridCol w:w="2029"/>
        <w:gridCol w:w="2540"/>
        <w:gridCol w:w="4269"/>
      </w:tblGrid>
      <w:tr w:rsidR="007131AB" w14:paraId="1BE3F2CF"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3B4B0594" w14:textId="77777777" w:rsidR="007131AB" w:rsidRDefault="00000000">
            <w:pPr>
              <w:pStyle w:val="Corpodetexto"/>
            </w:pPr>
            <w:r>
              <w:t>Parâmetro</w:t>
            </w:r>
          </w:p>
        </w:tc>
        <w:tc>
          <w:tcPr>
            <w:tcW w:w="0" w:type="auto"/>
          </w:tcPr>
          <w:p w14:paraId="4821D921" w14:textId="77777777" w:rsidR="007131AB" w:rsidRDefault="00000000">
            <w:pPr>
              <w:pStyle w:val="Compact"/>
            </w:pPr>
            <w:r>
              <w:t>Valor</w:t>
            </w:r>
          </w:p>
        </w:tc>
        <w:tc>
          <w:tcPr>
            <w:tcW w:w="0" w:type="auto"/>
          </w:tcPr>
          <w:p w14:paraId="5593A313" w14:textId="77777777" w:rsidR="007131AB" w:rsidRDefault="00000000">
            <w:pPr>
              <w:pStyle w:val="Compact"/>
            </w:pPr>
            <w:r>
              <w:t>Resultado</w:t>
            </w:r>
          </w:p>
        </w:tc>
      </w:tr>
      <w:tr w:rsidR="007131AB" w14:paraId="21376077" w14:textId="77777777">
        <w:tc>
          <w:tcPr>
            <w:tcW w:w="0" w:type="auto"/>
          </w:tcPr>
          <w:p w14:paraId="12E6C00D" w14:textId="77777777" w:rsidR="007131AB" w:rsidRDefault="00000000">
            <w:pPr>
              <w:pStyle w:val="Corpodetexto"/>
            </w:pPr>
            <w:r>
              <w:t>Descrição</w:t>
            </w:r>
          </w:p>
        </w:tc>
        <w:tc>
          <w:tcPr>
            <w:tcW w:w="0" w:type="auto"/>
          </w:tcPr>
          <w:p w14:paraId="396265D3" w14:textId="77777777" w:rsidR="007131AB" w:rsidRDefault="00000000">
            <w:pPr>
              <w:pStyle w:val="Corpodetexto"/>
            </w:pPr>
            <w:r>
              <w:t>A descrição deve ser uma string válida.</w:t>
            </w:r>
          </w:p>
        </w:tc>
        <w:tc>
          <w:tcPr>
            <w:tcW w:w="0" w:type="auto"/>
          </w:tcPr>
          <w:p w14:paraId="0EE924D9" w14:textId="77777777" w:rsidR="007131AB" w:rsidRDefault="00000000">
            <w:pPr>
              <w:pStyle w:val="Corpodetexto"/>
            </w:pPr>
            <w:r>
              <w:t>A resposta é bem-sucedida e a descrição é definida com o valor da solicitação.</w:t>
            </w:r>
          </w:p>
        </w:tc>
      </w:tr>
      <w:tr w:rsidR="007131AB" w14:paraId="0E8FB275" w14:textId="77777777">
        <w:tc>
          <w:tcPr>
            <w:tcW w:w="0" w:type="auto"/>
          </w:tcPr>
          <w:p w14:paraId="647C8195" w14:textId="77777777" w:rsidR="007131AB" w:rsidRDefault="00000000">
            <w:pPr>
              <w:pStyle w:val="Corpodetexto"/>
            </w:pPr>
            <w:r>
              <w:t>Descrição</w:t>
            </w:r>
          </w:p>
        </w:tc>
        <w:tc>
          <w:tcPr>
            <w:tcW w:w="0" w:type="auto"/>
          </w:tcPr>
          <w:p w14:paraId="17840E7E" w14:textId="77777777" w:rsidR="007131AB" w:rsidRDefault="00000000">
            <w:pPr>
              <w:pStyle w:val="Corpodetexto"/>
            </w:pPr>
            <w:r>
              <w:t>Descrição nula.</w:t>
            </w:r>
          </w:p>
        </w:tc>
        <w:tc>
          <w:tcPr>
            <w:tcW w:w="0" w:type="auto"/>
          </w:tcPr>
          <w:p w14:paraId="402CB7B0" w14:textId="77777777" w:rsidR="007131AB" w:rsidRDefault="00000000">
            <w:pPr>
              <w:pStyle w:val="Corpodetexto"/>
            </w:pPr>
            <w:r>
              <w:t>A resposta é bem-sucedida e a descrição é definida como nula.</w:t>
            </w:r>
          </w:p>
        </w:tc>
      </w:tr>
      <w:tr w:rsidR="007131AB" w14:paraId="03085B24" w14:textId="77777777">
        <w:tc>
          <w:tcPr>
            <w:tcW w:w="0" w:type="auto"/>
          </w:tcPr>
          <w:p w14:paraId="39BDEBFA" w14:textId="77777777" w:rsidR="007131AB" w:rsidRDefault="00000000">
            <w:pPr>
              <w:pStyle w:val="Corpodetexto"/>
            </w:pPr>
            <w:r>
              <w:t>IsDefault</w:t>
            </w:r>
          </w:p>
        </w:tc>
        <w:tc>
          <w:tcPr>
            <w:tcW w:w="0" w:type="auto"/>
          </w:tcPr>
          <w:p w14:paraId="46129582" w14:textId="77777777" w:rsidR="007131AB" w:rsidRDefault="00000000">
            <w:pPr>
              <w:pStyle w:val="Corpodetexto"/>
            </w:pPr>
            <w:r>
              <w:t>Verdadeiro</w:t>
            </w:r>
          </w:p>
          <w:p w14:paraId="51FE8533" w14:textId="77777777" w:rsidR="007131AB" w:rsidRDefault="00000000">
            <w:pPr>
              <w:pStyle w:val="Corpodetexto"/>
            </w:pPr>
            <w:r>
              <w:t>Falso</w:t>
            </w:r>
          </w:p>
        </w:tc>
        <w:tc>
          <w:tcPr>
            <w:tcW w:w="0" w:type="auto"/>
          </w:tcPr>
          <w:p w14:paraId="2C48E1BA" w14:textId="77777777" w:rsidR="007131AB" w:rsidRDefault="00000000">
            <w:pPr>
              <w:pStyle w:val="Corpodetexto"/>
            </w:pPr>
            <w:r>
              <w:t>A resposta é bem-sucedida e IsDefault é definido com o valor da solicitação.</w:t>
            </w:r>
          </w:p>
        </w:tc>
      </w:tr>
      <w:tr w:rsidR="007131AB" w14:paraId="72417766" w14:textId="77777777">
        <w:tc>
          <w:tcPr>
            <w:tcW w:w="0" w:type="auto"/>
          </w:tcPr>
          <w:p w14:paraId="729D1AE3" w14:textId="77777777" w:rsidR="007131AB" w:rsidRDefault="00000000">
            <w:pPr>
              <w:pStyle w:val="Corpodetexto"/>
            </w:pPr>
            <w:r>
              <w:t>IsDefault</w:t>
            </w:r>
          </w:p>
        </w:tc>
        <w:tc>
          <w:tcPr>
            <w:tcW w:w="0" w:type="auto"/>
          </w:tcPr>
          <w:p w14:paraId="101D7A1F" w14:textId="77777777" w:rsidR="007131AB" w:rsidRDefault="00000000">
            <w:pPr>
              <w:pStyle w:val="Corpodetexto"/>
            </w:pPr>
            <w:r>
              <w:t>IsDefault nulo.</w:t>
            </w:r>
          </w:p>
        </w:tc>
        <w:tc>
          <w:tcPr>
            <w:tcW w:w="0" w:type="auto"/>
          </w:tcPr>
          <w:p w14:paraId="55E2A0D9" w14:textId="77777777" w:rsidR="007131AB" w:rsidRDefault="00000000">
            <w:pPr>
              <w:pStyle w:val="Corpodetexto"/>
            </w:pPr>
            <w:r>
              <w:t>A resposta é bem-sucedida e IsDefault é definido como Falso.</w:t>
            </w:r>
          </w:p>
        </w:tc>
      </w:tr>
      <w:tr w:rsidR="007131AB" w14:paraId="7898BC37" w14:textId="77777777">
        <w:tc>
          <w:tcPr>
            <w:tcW w:w="0" w:type="auto"/>
          </w:tcPr>
          <w:p w14:paraId="548E8AB3" w14:textId="77777777" w:rsidR="007131AB" w:rsidRDefault="00000000">
            <w:pPr>
              <w:pStyle w:val="Corpodetexto"/>
            </w:pPr>
            <w:r>
              <w:t>AccessRoleTasks</w:t>
            </w:r>
          </w:p>
        </w:tc>
        <w:tc>
          <w:tcPr>
            <w:tcW w:w="0" w:type="auto"/>
          </w:tcPr>
          <w:p w14:paraId="7B6BDE99" w14:textId="77777777" w:rsidR="007131AB" w:rsidRDefault="00000000">
            <w:pPr>
              <w:pStyle w:val="Corpodetexto"/>
            </w:pPr>
            <w:r>
              <w:t>AccessRoleTasks nulo.</w:t>
            </w:r>
          </w:p>
        </w:tc>
        <w:tc>
          <w:tcPr>
            <w:tcW w:w="0" w:type="auto"/>
          </w:tcPr>
          <w:p w14:paraId="74479129" w14:textId="77777777" w:rsidR="007131AB" w:rsidRDefault="00000000">
            <w:pPr>
              <w:pStyle w:val="Corpodetexto"/>
            </w:pPr>
            <w:r>
              <w:t>A resposta é bem-sucedida e as propriedades AccessRoleTasks não são atualizadas.</w:t>
            </w:r>
          </w:p>
        </w:tc>
      </w:tr>
      <w:tr w:rsidR="007131AB" w14:paraId="1B5CF675" w14:textId="77777777">
        <w:tc>
          <w:tcPr>
            <w:tcW w:w="0" w:type="auto"/>
          </w:tcPr>
          <w:p w14:paraId="16798098" w14:textId="77777777" w:rsidR="007131AB" w:rsidRDefault="00000000">
            <w:pPr>
              <w:pStyle w:val="Corpodetexto"/>
            </w:pPr>
            <w:r>
              <w:t>AccessRoleTasks</w:t>
            </w:r>
          </w:p>
        </w:tc>
        <w:tc>
          <w:tcPr>
            <w:tcW w:w="0" w:type="auto"/>
          </w:tcPr>
          <w:p w14:paraId="4E470F60" w14:textId="77777777" w:rsidR="007131AB" w:rsidRDefault="00000000">
            <w:pPr>
              <w:pStyle w:val="Corpodetexto"/>
            </w:pPr>
            <w:r>
              <w:t>AccessRoleTasks não nulo.</w:t>
            </w:r>
          </w:p>
        </w:tc>
        <w:tc>
          <w:tcPr>
            <w:tcW w:w="0" w:type="auto"/>
          </w:tcPr>
          <w:p w14:paraId="1725ACA5" w14:textId="77777777" w:rsidR="007131AB" w:rsidRDefault="00000000">
            <w:pPr>
              <w:pStyle w:val="Corpodetexto"/>
            </w:pPr>
            <w:r>
              <w:t>A resposta é bem-sucedida e as propriedades AccessRoleTasks são atualizadas para os valores da solicitação.</w:t>
            </w:r>
          </w:p>
        </w:tc>
      </w:tr>
    </w:tbl>
    <w:p w14:paraId="5867A90A" w14:textId="77777777" w:rsidR="007131AB" w:rsidRDefault="00000000">
      <w:pPr>
        <w:pStyle w:val="Ttulo3"/>
      </w:pPr>
      <w:bookmarkStart w:id="154" w:name="Solicitação5"/>
      <w:r>
        <w:t>Solicitação</w:t>
      </w:r>
    </w:p>
    <w:p w14:paraId="1BCCC9DD" w14:textId="77777777" w:rsidR="007131AB" w:rsidRDefault="00000000">
      <w:pPr>
        <w:pStyle w:val="FirstParagraph"/>
      </w:pPr>
      <w:r>
        <w:t>PUT http://Archer/platformapi/core/system/role</w:t>
      </w:r>
    </w:p>
    <w:p w14:paraId="1A68E5F9" w14:textId="77777777" w:rsidR="007131AB" w:rsidRDefault="00000000">
      <w:pPr>
        <w:pStyle w:val="Ttulo3"/>
      </w:pPr>
      <w:bookmarkStart w:id="155" w:name="Cabeçalhodasolicitação5"/>
      <w:bookmarkEnd w:id="151"/>
      <w:r>
        <w:t>Cabeçalho da solicitação</w:t>
      </w:r>
    </w:p>
    <w:p w14:paraId="454B4E42" w14:textId="77777777" w:rsidR="007131AB" w:rsidRDefault="00000000">
      <w:pPr>
        <w:pStyle w:val="FirstParagraph"/>
      </w:pPr>
      <w:r>
        <w:t>Accept: application/json,text/html,application/xhtml+xml,application/xml;q=0.9,*/*;q=0.8</w:t>
      </w:r>
    </w:p>
    <w:p w14:paraId="75061AC8" w14:textId="77777777" w:rsidR="007131AB" w:rsidRDefault="00000000">
      <w:pPr>
        <w:pStyle w:val="Corpodetexto"/>
      </w:pPr>
      <w:r>
        <w:t>Authorization: Archer session-id="*SessionToken"</w:t>
      </w:r>
    </w:p>
    <w:p w14:paraId="063E5E93" w14:textId="77777777" w:rsidR="007131AB" w:rsidRDefault="00000000">
      <w:pPr>
        <w:pStyle w:val="Corpodetexto"/>
      </w:pPr>
      <w:r>
        <w:t>Content-Type: application/json</w:t>
      </w:r>
    </w:p>
    <w:p w14:paraId="21BEE0E1" w14:textId="77777777" w:rsidR="007131AB" w:rsidRDefault="00000000">
      <w:pPr>
        <w:pStyle w:val="Ttulo3"/>
      </w:pPr>
      <w:bookmarkStart w:id="156" w:name="Corpodasolicitação1"/>
      <w:bookmarkEnd w:id="152"/>
      <w:r>
        <w:t>Corpo da solicitação</w:t>
      </w:r>
    </w:p>
    <w:p w14:paraId="32C5E969" w14:textId="77777777" w:rsidR="007131AB" w:rsidRDefault="00000000">
      <w:pPr>
        <w:numPr>
          <w:ilvl w:val="0"/>
          <w:numId w:val="263"/>
        </w:numPr>
      </w:pPr>
      <w:r>
        <w:t>{</w:t>
      </w:r>
    </w:p>
    <w:p w14:paraId="6D983A88" w14:textId="77777777" w:rsidR="007131AB" w:rsidRDefault="00000000">
      <w:pPr>
        <w:numPr>
          <w:ilvl w:val="1"/>
          <w:numId w:val="264"/>
        </w:numPr>
      </w:pPr>
      <w:r>
        <w:lastRenderedPageBreak/>
        <w:t>"AccessRole":</w:t>
      </w:r>
    </w:p>
    <w:p w14:paraId="040A6800" w14:textId="77777777" w:rsidR="007131AB" w:rsidRDefault="00000000">
      <w:pPr>
        <w:numPr>
          <w:ilvl w:val="2"/>
          <w:numId w:val="265"/>
        </w:numPr>
      </w:pPr>
      <w:r>
        <w:t>{</w:t>
      </w:r>
    </w:p>
    <w:p w14:paraId="1E446D64" w14:textId="77777777" w:rsidR="007131AB" w:rsidRDefault="00000000">
      <w:pPr>
        <w:numPr>
          <w:ilvl w:val="3"/>
          <w:numId w:val="266"/>
        </w:numPr>
      </w:pPr>
      <w:r>
        <w:t>"Id":55,</w:t>
      </w:r>
    </w:p>
    <w:p w14:paraId="4225614E" w14:textId="77777777" w:rsidR="007131AB" w:rsidRDefault="00000000">
      <w:pPr>
        <w:numPr>
          <w:ilvl w:val="3"/>
          <w:numId w:val="267"/>
        </w:numPr>
      </w:pPr>
      <w:r>
        <w:t>"Name":"Role A",</w:t>
      </w:r>
    </w:p>
    <w:p w14:paraId="2F12CE38" w14:textId="77777777" w:rsidR="007131AB" w:rsidRDefault="00000000">
      <w:pPr>
        <w:numPr>
          <w:ilvl w:val="3"/>
          <w:numId w:val="267"/>
        </w:numPr>
      </w:pPr>
      <w:r>
        <w:t>"Description": "This is a test role",</w:t>
      </w:r>
    </w:p>
    <w:p w14:paraId="7F7E0EDC" w14:textId="77777777" w:rsidR="007131AB" w:rsidRDefault="00000000">
      <w:pPr>
        <w:numPr>
          <w:ilvl w:val="3"/>
          <w:numId w:val="267"/>
        </w:numPr>
      </w:pPr>
      <w:r>
        <w:t>"IsDefault": false,</w:t>
      </w:r>
    </w:p>
    <w:p w14:paraId="220D09EE" w14:textId="77777777" w:rsidR="007131AB" w:rsidRDefault="00000000">
      <w:pPr>
        <w:numPr>
          <w:ilvl w:val="3"/>
          <w:numId w:val="267"/>
        </w:numPr>
      </w:pPr>
      <w:r>
        <w:t>"Alias": "Role_A"</w:t>
      </w:r>
    </w:p>
    <w:p w14:paraId="6942BA9D" w14:textId="77777777" w:rsidR="007131AB" w:rsidRDefault="00000000">
      <w:pPr>
        <w:numPr>
          <w:ilvl w:val="2"/>
          <w:numId w:val="267"/>
        </w:numPr>
      </w:pPr>
      <w:r>
        <w:t>},</w:t>
      </w:r>
    </w:p>
    <w:p w14:paraId="3FFDF9FE" w14:textId="77777777" w:rsidR="007131AB" w:rsidRDefault="00000000">
      <w:pPr>
        <w:numPr>
          <w:ilvl w:val="1"/>
          <w:numId w:val="267"/>
        </w:numPr>
      </w:pPr>
      <w:r>
        <w:t>"GroupIds": [59],</w:t>
      </w:r>
    </w:p>
    <w:p w14:paraId="0D6C60C4" w14:textId="77777777" w:rsidR="007131AB" w:rsidRDefault="00000000">
      <w:pPr>
        <w:numPr>
          <w:ilvl w:val="1"/>
          <w:numId w:val="267"/>
        </w:numPr>
      </w:pPr>
      <w:r>
        <w:t>"AccessRoleTasks": [</w:t>
      </w:r>
    </w:p>
    <w:p w14:paraId="11C8EA5D" w14:textId="77777777" w:rsidR="007131AB" w:rsidRDefault="00000000">
      <w:pPr>
        <w:numPr>
          <w:ilvl w:val="1"/>
          <w:numId w:val="267"/>
        </w:numPr>
      </w:pPr>
      <w:r>
        <w:t>{</w:t>
      </w:r>
    </w:p>
    <w:p w14:paraId="63D3BD3C" w14:textId="77777777" w:rsidR="007131AB" w:rsidRDefault="00000000">
      <w:pPr>
        <w:numPr>
          <w:ilvl w:val="1"/>
          <w:numId w:val="267"/>
        </w:numPr>
      </w:pPr>
      <w:r>
        <w:t>"TaskId": "16165",</w:t>
      </w:r>
    </w:p>
    <w:p w14:paraId="4D0FA3A0" w14:textId="77777777" w:rsidR="007131AB" w:rsidRDefault="00000000">
      <w:pPr>
        <w:numPr>
          <w:ilvl w:val="1"/>
          <w:numId w:val="267"/>
        </w:numPr>
      </w:pPr>
      <w:r>
        <w:t>"HasCreate": true,</w:t>
      </w:r>
    </w:p>
    <w:p w14:paraId="6C05227D" w14:textId="77777777" w:rsidR="007131AB" w:rsidRDefault="00000000">
      <w:pPr>
        <w:numPr>
          <w:ilvl w:val="1"/>
          <w:numId w:val="267"/>
        </w:numPr>
      </w:pPr>
      <w:r>
        <w:t>"HasRead": true,</w:t>
      </w:r>
    </w:p>
    <w:p w14:paraId="1C090ECC" w14:textId="77777777" w:rsidR="007131AB" w:rsidRDefault="00000000">
      <w:pPr>
        <w:numPr>
          <w:ilvl w:val="1"/>
          <w:numId w:val="267"/>
        </w:numPr>
      </w:pPr>
      <w:r>
        <w:t>"HasUpdate": false,</w:t>
      </w:r>
    </w:p>
    <w:p w14:paraId="2289657A" w14:textId="77777777" w:rsidR="007131AB" w:rsidRDefault="00000000">
      <w:pPr>
        <w:numPr>
          <w:ilvl w:val="1"/>
          <w:numId w:val="267"/>
        </w:numPr>
      </w:pPr>
      <w:r>
        <w:t>"HasDelete": false</w:t>
      </w:r>
    </w:p>
    <w:p w14:paraId="0C06CA19" w14:textId="77777777" w:rsidR="007131AB" w:rsidRDefault="00000000">
      <w:pPr>
        <w:numPr>
          <w:ilvl w:val="1"/>
          <w:numId w:val="267"/>
        </w:numPr>
      </w:pPr>
      <w:r>
        <w:t>}</w:t>
      </w:r>
    </w:p>
    <w:p w14:paraId="7B83CD36" w14:textId="77777777" w:rsidR="007131AB" w:rsidRDefault="00000000">
      <w:pPr>
        <w:numPr>
          <w:ilvl w:val="1"/>
          <w:numId w:val="267"/>
        </w:numPr>
      </w:pPr>
      <w:r>
        <w:t>]</w:t>
      </w:r>
    </w:p>
    <w:p w14:paraId="0A64904C" w14:textId="77777777" w:rsidR="007131AB" w:rsidRDefault="00000000">
      <w:pPr>
        <w:numPr>
          <w:ilvl w:val="0"/>
          <w:numId w:val="267"/>
        </w:numPr>
      </w:pPr>
      <w:r>
        <w:t>}</w:t>
      </w:r>
    </w:p>
    <w:bookmarkEnd w:id="153"/>
    <w:p w14:paraId="4F007ADE" w14:textId="77777777" w:rsidR="007131AB" w:rsidRDefault="00000000">
      <w:pPr>
        <w:pStyle w:val="Ttulo3"/>
      </w:pPr>
      <w:r>
        <w:t>Exemplo de resposta</w:t>
      </w:r>
    </w:p>
    <w:p w14:paraId="60766685" w14:textId="77777777" w:rsidR="007131AB" w:rsidRDefault="00000000">
      <w:pPr>
        <w:numPr>
          <w:ilvl w:val="0"/>
          <w:numId w:val="268"/>
        </w:numPr>
      </w:pPr>
      <w:r>
        <w:t>{</w:t>
      </w:r>
    </w:p>
    <w:p w14:paraId="3947EE48" w14:textId="77777777" w:rsidR="007131AB" w:rsidRDefault="00000000">
      <w:pPr>
        <w:numPr>
          <w:ilvl w:val="1"/>
          <w:numId w:val="269"/>
        </w:numPr>
      </w:pPr>
      <w:r>
        <w:t>"Links":[],</w:t>
      </w:r>
    </w:p>
    <w:p w14:paraId="178D2490" w14:textId="77777777" w:rsidR="007131AB" w:rsidRDefault="00000000">
      <w:pPr>
        <w:numPr>
          <w:ilvl w:val="1"/>
          <w:numId w:val="267"/>
        </w:numPr>
      </w:pPr>
      <w:r>
        <w:t>"RequestedObject":</w:t>
      </w:r>
    </w:p>
    <w:p w14:paraId="1CC06B13" w14:textId="77777777" w:rsidR="007131AB" w:rsidRDefault="00000000">
      <w:pPr>
        <w:numPr>
          <w:ilvl w:val="2"/>
          <w:numId w:val="270"/>
        </w:numPr>
      </w:pPr>
      <w:r>
        <w:t>{</w:t>
      </w:r>
    </w:p>
    <w:p w14:paraId="1CD88BAD" w14:textId="77777777" w:rsidR="007131AB" w:rsidRDefault="00000000">
      <w:pPr>
        <w:numPr>
          <w:ilvl w:val="3"/>
          <w:numId w:val="271"/>
        </w:numPr>
      </w:pPr>
      <w:r>
        <w:t>"Id":1</w:t>
      </w:r>
    </w:p>
    <w:p w14:paraId="3A73222C" w14:textId="77777777" w:rsidR="007131AB" w:rsidRDefault="00000000">
      <w:pPr>
        <w:numPr>
          <w:ilvl w:val="2"/>
          <w:numId w:val="267"/>
        </w:numPr>
      </w:pPr>
      <w:r>
        <w:t>},</w:t>
      </w:r>
    </w:p>
    <w:p w14:paraId="6DF2BFE8" w14:textId="77777777" w:rsidR="007131AB" w:rsidRDefault="00000000">
      <w:pPr>
        <w:numPr>
          <w:ilvl w:val="1"/>
          <w:numId w:val="267"/>
        </w:numPr>
      </w:pPr>
      <w:r>
        <w:lastRenderedPageBreak/>
        <w:t>"IsSuccessful":true,</w:t>
      </w:r>
    </w:p>
    <w:p w14:paraId="14B923E4" w14:textId="77777777" w:rsidR="007131AB" w:rsidRDefault="00000000">
      <w:pPr>
        <w:numPr>
          <w:ilvl w:val="1"/>
          <w:numId w:val="267"/>
        </w:numPr>
      </w:pPr>
      <w:r>
        <w:t>"ValidationMessages":[]</w:t>
      </w:r>
    </w:p>
    <w:p w14:paraId="1DA29801" w14:textId="77777777" w:rsidR="007131AB" w:rsidRDefault="00000000">
      <w:pPr>
        <w:numPr>
          <w:ilvl w:val="0"/>
          <w:numId w:val="267"/>
        </w:numPr>
      </w:pPr>
      <w:r>
        <w:t>}</w:t>
      </w:r>
    </w:p>
    <w:bookmarkEnd w:id="154"/>
    <w:bookmarkEnd w:id="155"/>
    <w:bookmarkEnd w:id="156"/>
    <w:p w14:paraId="01AE1E5B" w14:textId="77777777" w:rsidR="007131AB" w:rsidRDefault="00000000">
      <w:r>
        <w:br w:type="page"/>
      </w:r>
    </w:p>
    <w:p w14:paraId="0FCF412F" w14:textId="77777777" w:rsidR="007131AB" w:rsidRDefault="00000000">
      <w:pPr>
        <w:pStyle w:val="Ttulo1"/>
      </w:pPr>
      <w:bookmarkStart w:id="157" w:name="segmento-de-grupo-1"/>
      <w:r>
        <w:lastRenderedPageBreak/>
        <w:t>Segmento de grupo</w:t>
      </w:r>
    </w:p>
    <w:p w14:paraId="1D045D6E" w14:textId="77777777" w:rsidR="007131AB" w:rsidRDefault="00000000">
      <w:pPr>
        <w:pStyle w:val="FirstParagraph"/>
      </w:pPr>
      <w:r>
        <w:t>O segmento Grupo é acessado por meio da controladora do sistema.</w:t>
      </w:r>
    </w:p>
    <w:p w14:paraId="4B80F5AA" w14:textId="77777777" w:rsidR="007131AB" w:rsidRDefault="00000000">
      <w:pPr>
        <w:pStyle w:val="Corpodetexto"/>
      </w:pPr>
      <w:r>
        <w:t>Nesta página</w:t>
      </w:r>
    </w:p>
    <w:p w14:paraId="2D5D5725" w14:textId="77777777" w:rsidR="007131AB" w:rsidRDefault="00000000">
      <w:pPr>
        <w:pStyle w:val="Compact"/>
        <w:numPr>
          <w:ilvl w:val="0"/>
          <w:numId w:val="272"/>
        </w:numPr>
      </w:pPr>
      <w:hyperlink w:anchor="Adicionarmembrodegrupo">
        <w:r>
          <w:rPr>
            <w:rStyle w:val="Hyperlink"/>
          </w:rPr>
          <w:t>Adicionar membro de grupo</w:t>
        </w:r>
      </w:hyperlink>
    </w:p>
    <w:p w14:paraId="70E4FEDB" w14:textId="77777777" w:rsidR="007131AB" w:rsidRDefault="00000000">
      <w:pPr>
        <w:pStyle w:val="Compact"/>
        <w:numPr>
          <w:ilvl w:val="0"/>
          <w:numId w:val="272"/>
        </w:numPr>
      </w:pPr>
      <w:hyperlink w:anchor="Adicionargrupoafun%C3%A7%C3%A3o">
        <w:r>
          <w:rPr>
            <w:rStyle w:val="Hyperlink"/>
          </w:rPr>
          <w:t>Adicionar grupo a função</w:t>
        </w:r>
      </w:hyperlink>
    </w:p>
    <w:p w14:paraId="1C11FE4A" w14:textId="77777777" w:rsidR="007131AB" w:rsidRDefault="00000000">
      <w:pPr>
        <w:pStyle w:val="Compact"/>
        <w:numPr>
          <w:ilvl w:val="0"/>
          <w:numId w:val="272"/>
        </w:numPr>
      </w:pPr>
      <w:hyperlink w:anchor="Criargrupo">
        <w:r>
          <w:rPr>
            <w:rStyle w:val="Hyperlink"/>
          </w:rPr>
          <w:t>Criar grupo</w:t>
        </w:r>
      </w:hyperlink>
    </w:p>
    <w:p w14:paraId="7955118E" w14:textId="77777777" w:rsidR="007131AB" w:rsidRDefault="00000000">
      <w:pPr>
        <w:pStyle w:val="Compact"/>
        <w:numPr>
          <w:ilvl w:val="0"/>
          <w:numId w:val="272"/>
        </w:numPr>
      </w:pPr>
      <w:hyperlink w:anchor="Excluirgrupo">
        <w:r>
          <w:rPr>
            <w:rStyle w:val="Hyperlink"/>
          </w:rPr>
          <w:t>Excluir grupo</w:t>
        </w:r>
      </w:hyperlink>
    </w:p>
    <w:p w14:paraId="4F8F6906" w14:textId="77777777" w:rsidR="007131AB" w:rsidRDefault="00000000">
      <w:pPr>
        <w:pStyle w:val="Compact"/>
        <w:numPr>
          <w:ilvl w:val="0"/>
          <w:numId w:val="272"/>
        </w:numPr>
      </w:pPr>
      <w:hyperlink w:anchor="Obtertodososgrupos">
        <w:r>
          <w:rPr>
            <w:rStyle w:val="Hyperlink"/>
          </w:rPr>
          <w:t>Obter todos os grupos</w:t>
        </w:r>
      </w:hyperlink>
    </w:p>
    <w:p w14:paraId="4BBCEF82" w14:textId="77777777" w:rsidR="007131AB" w:rsidRDefault="00000000">
      <w:pPr>
        <w:pStyle w:val="Compact"/>
        <w:numPr>
          <w:ilvl w:val="0"/>
          <w:numId w:val="272"/>
        </w:numPr>
      </w:pPr>
      <w:hyperlink w:anchor="ObtergrupoporID">
        <w:r>
          <w:rPr>
            <w:rStyle w:val="Hyperlink"/>
          </w:rPr>
          <w:t>Obter grupo por ID</w:t>
        </w:r>
      </w:hyperlink>
    </w:p>
    <w:p w14:paraId="2A3D3062" w14:textId="77777777" w:rsidR="007131AB" w:rsidRDefault="00000000">
      <w:pPr>
        <w:pStyle w:val="Compact"/>
        <w:numPr>
          <w:ilvl w:val="0"/>
          <w:numId w:val="272"/>
        </w:numPr>
      </w:pPr>
      <w:hyperlink w:anchor="Obterhierarquiadegrupo">
        <w:r>
          <w:rPr>
            <w:rStyle w:val="Hyperlink"/>
          </w:rPr>
          <w:t>Obter hierarquia de grupo</w:t>
        </w:r>
      </w:hyperlink>
    </w:p>
    <w:p w14:paraId="0875F77F" w14:textId="77777777" w:rsidR="007131AB" w:rsidRDefault="00000000">
      <w:pPr>
        <w:pStyle w:val="Compact"/>
        <w:numPr>
          <w:ilvl w:val="0"/>
          <w:numId w:val="272"/>
        </w:numPr>
      </w:pPr>
      <w:hyperlink w:anchor="Obtertodasasassocia%C3%A7%C3%B5esdegrupo">
        <w:r>
          <w:rPr>
            <w:rStyle w:val="Hyperlink"/>
          </w:rPr>
          <w:t>Obter todas as associações de grupo</w:t>
        </w:r>
      </w:hyperlink>
    </w:p>
    <w:p w14:paraId="30A47916" w14:textId="77777777" w:rsidR="007131AB" w:rsidRDefault="00000000">
      <w:pPr>
        <w:pStyle w:val="Compact"/>
        <w:numPr>
          <w:ilvl w:val="0"/>
          <w:numId w:val="272"/>
        </w:numPr>
      </w:pPr>
      <w:hyperlink w:anchor="Obtergruposporusu%C3%A1rio">
        <w:r>
          <w:rPr>
            <w:rStyle w:val="Hyperlink"/>
          </w:rPr>
          <w:t>Obter grupos por usuário</w:t>
        </w:r>
      </w:hyperlink>
    </w:p>
    <w:p w14:paraId="30C61271" w14:textId="77777777" w:rsidR="007131AB" w:rsidRDefault="00000000">
      <w:pPr>
        <w:pStyle w:val="Compact"/>
        <w:numPr>
          <w:ilvl w:val="0"/>
          <w:numId w:val="272"/>
        </w:numPr>
      </w:pPr>
      <w:hyperlink w:anchor="Removergrupodafun%C3%A7%C3%A3o">
        <w:r>
          <w:rPr>
            <w:rStyle w:val="Hyperlink"/>
          </w:rPr>
          <w:t>Remover grupo da função</w:t>
        </w:r>
      </w:hyperlink>
    </w:p>
    <w:p w14:paraId="39BE3D89" w14:textId="77777777" w:rsidR="007131AB" w:rsidRDefault="00000000">
      <w:pPr>
        <w:pStyle w:val="Compact"/>
        <w:numPr>
          <w:ilvl w:val="0"/>
          <w:numId w:val="272"/>
        </w:numPr>
      </w:pPr>
      <w:hyperlink w:anchor="Removermembrodegrupo">
        <w:r>
          <w:rPr>
            <w:rStyle w:val="Hyperlink"/>
          </w:rPr>
          <w:t>Remover membro de grupo</w:t>
        </w:r>
      </w:hyperlink>
    </w:p>
    <w:p w14:paraId="524B8B5B" w14:textId="77777777" w:rsidR="007131AB" w:rsidRDefault="00000000">
      <w:pPr>
        <w:pStyle w:val="Compact"/>
        <w:numPr>
          <w:ilvl w:val="0"/>
          <w:numId w:val="272"/>
        </w:numPr>
      </w:pPr>
      <w:hyperlink w:anchor="Atualizargrupo">
        <w:r>
          <w:rPr>
            <w:rStyle w:val="Hyperlink"/>
          </w:rPr>
          <w:t>Atualizar grupo</w:t>
        </w:r>
      </w:hyperlink>
    </w:p>
    <w:p w14:paraId="372E130D" w14:textId="77777777" w:rsidR="007131AB" w:rsidRDefault="00000000">
      <w:pPr>
        <w:pStyle w:val="Ttulo2"/>
      </w:pPr>
      <w:bookmarkStart w:id="158" w:name="Adicionarmembrodegrupo"/>
      <w:r>
        <w:t>Adicionar membro de grupo</w:t>
      </w:r>
    </w:p>
    <w:p w14:paraId="7D9DB043" w14:textId="77777777" w:rsidR="007131AB" w:rsidRDefault="00000000">
      <w:pPr>
        <w:pStyle w:val="FirstParagraph"/>
      </w:pPr>
      <w:r>
        <w:t>O recurso Adicionar recurso de membro de grupo adiciona um grupo a outro. GroupId é o ID de um grupo pai e GroupMemberId é o ID de um grupo filho. Tanto o grupo pai como o grupo filho precisam existir.</w:t>
      </w:r>
    </w:p>
    <w:p w14:paraId="257FF2AD" w14:textId="77777777" w:rsidR="007131AB" w:rsidRDefault="00000000">
      <w:pPr>
        <w:pStyle w:val="Corpodetexto"/>
      </w:pPr>
      <w:r>
        <w:rPr>
          <w:b/>
          <w:bCs/>
        </w:rPr>
        <w:t>Importante:</w:t>
      </w:r>
      <w:r>
        <w:t xml:space="preserve"> A URL base para chamadas API RESTful mudou na versão 6.5 de /RSAArcher/api/ para /RSAArcher/platformapi/. Se você atualizou de uma versão anterior à 6.5, atualize todas as suas chamadas de API RESTful imediatamente.</w:t>
      </w:r>
    </w:p>
    <w:p w14:paraId="388DA5E6" w14:textId="77777777" w:rsidR="007131AB" w:rsidRDefault="00000000">
      <w:pPr>
        <w:pStyle w:val="Corpodetexto"/>
      </w:pPr>
      <w:r>
        <w:t>Solicitação</w:t>
      </w:r>
    </w:p>
    <w:p w14:paraId="2D22343C" w14:textId="77777777" w:rsidR="007131AB" w:rsidRDefault="00000000">
      <w:pPr>
        <w:pStyle w:val="Corpodetexto"/>
      </w:pPr>
      <w:r>
        <w:t>PUT http(s)://&lt;Archer URL&gt;/platformapi/core/system/groupmember</w:t>
      </w:r>
    </w:p>
    <w:p w14:paraId="143AA6CF" w14:textId="77777777" w:rsidR="007131AB" w:rsidRDefault="00000000">
      <w:pPr>
        <w:pStyle w:val="Corpodetexto"/>
      </w:pPr>
      <w:r>
        <w:t>Cabeçalho da solicitação</w:t>
      </w:r>
    </w:p>
    <w:p w14:paraId="291E11D7" w14:textId="77777777" w:rsidR="007131AB" w:rsidRDefault="00000000">
      <w:pPr>
        <w:pStyle w:val="Corpodetexto"/>
      </w:pPr>
      <w:r>
        <w:t>Accept: application/json,text/html,application/xhtml+xml,application/xml;q=0.9,*/*;q=0.8</w:t>
      </w:r>
    </w:p>
    <w:p w14:paraId="019F3941" w14:textId="77777777" w:rsidR="007131AB" w:rsidRDefault="00000000">
      <w:pPr>
        <w:pStyle w:val="Corpodetexto"/>
      </w:pPr>
      <w:r>
        <w:t>Authorization: Archer session-id="*SessionToken"</w:t>
      </w:r>
    </w:p>
    <w:p w14:paraId="5464256A" w14:textId="77777777" w:rsidR="007131AB" w:rsidRDefault="00000000">
      <w:pPr>
        <w:pStyle w:val="Corpodetexto"/>
      </w:pPr>
      <w:r>
        <w:t>Content-Type: application/json</w:t>
      </w:r>
    </w:p>
    <w:p w14:paraId="20FC3332" w14:textId="77777777" w:rsidR="007131AB" w:rsidRDefault="00000000">
      <w:pPr>
        <w:pStyle w:val="Corpodetexto"/>
      </w:pPr>
      <w:r>
        <w:t>Corpo da solicitação</w:t>
      </w:r>
    </w:p>
    <w:p w14:paraId="0644C262" w14:textId="77777777" w:rsidR="007131AB" w:rsidRDefault="00000000">
      <w:pPr>
        <w:numPr>
          <w:ilvl w:val="0"/>
          <w:numId w:val="273"/>
        </w:numPr>
      </w:pPr>
      <w:r>
        <w:t>{</w:t>
      </w:r>
    </w:p>
    <w:p w14:paraId="16E1EC71" w14:textId="77777777" w:rsidR="007131AB" w:rsidRDefault="00000000">
      <w:pPr>
        <w:numPr>
          <w:ilvl w:val="1"/>
          <w:numId w:val="274"/>
        </w:numPr>
      </w:pPr>
      <w:r>
        <w:t>"GroupId":123,</w:t>
      </w:r>
    </w:p>
    <w:p w14:paraId="74385F6C" w14:textId="77777777" w:rsidR="007131AB" w:rsidRDefault="00000000">
      <w:pPr>
        <w:numPr>
          <w:ilvl w:val="1"/>
          <w:numId w:val="275"/>
        </w:numPr>
      </w:pPr>
      <w:r>
        <w:lastRenderedPageBreak/>
        <w:t>"GroupMemberId":789,</w:t>
      </w:r>
    </w:p>
    <w:p w14:paraId="31B1B12A" w14:textId="77777777" w:rsidR="007131AB" w:rsidRDefault="00000000">
      <w:pPr>
        <w:numPr>
          <w:ilvl w:val="1"/>
          <w:numId w:val="275"/>
        </w:numPr>
      </w:pPr>
      <w:r>
        <w:t>"IsAdd":true</w:t>
      </w:r>
    </w:p>
    <w:p w14:paraId="08E666B6" w14:textId="77777777" w:rsidR="007131AB" w:rsidRDefault="00000000">
      <w:pPr>
        <w:numPr>
          <w:ilvl w:val="0"/>
          <w:numId w:val="275"/>
        </w:numPr>
      </w:pPr>
      <w:r>
        <w:t>}</w:t>
      </w:r>
    </w:p>
    <w:p w14:paraId="09FF0E6A" w14:textId="77777777" w:rsidR="007131AB" w:rsidRDefault="00000000">
      <w:pPr>
        <w:pStyle w:val="FirstParagraph"/>
      </w:pPr>
      <w:r>
        <w:t>Exemplo de resposta</w:t>
      </w:r>
    </w:p>
    <w:p w14:paraId="18D8B820" w14:textId="77777777" w:rsidR="007131AB" w:rsidRDefault="00000000">
      <w:pPr>
        <w:numPr>
          <w:ilvl w:val="0"/>
          <w:numId w:val="276"/>
        </w:numPr>
      </w:pPr>
      <w:r>
        <w:t>{</w:t>
      </w:r>
    </w:p>
    <w:p w14:paraId="4D1C5F44" w14:textId="77777777" w:rsidR="007131AB" w:rsidRDefault="00000000">
      <w:pPr>
        <w:numPr>
          <w:ilvl w:val="1"/>
          <w:numId w:val="277"/>
        </w:numPr>
      </w:pPr>
      <w:r>
        <w:t>"Links":[],</w:t>
      </w:r>
    </w:p>
    <w:p w14:paraId="547FA405" w14:textId="77777777" w:rsidR="007131AB" w:rsidRDefault="00000000">
      <w:pPr>
        <w:numPr>
          <w:ilvl w:val="1"/>
          <w:numId w:val="275"/>
        </w:numPr>
      </w:pPr>
      <w:r>
        <w:t>"RequestedObject":</w:t>
      </w:r>
    </w:p>
    <w:p w14:paraId="3FC4385F" w14:textId="77777777" w:rsidR="007131AB" w:rsidRDefault="00000000">
      <w:pPr>
        <w:numPr>
          <w:ilvl w:val="2"/>
          <w:numId w:val="278"/>
        </w:numPr>
      </w:pPr>
      <w:r>
        <w:t>{</w:t>
      </w:r>
    </w:p>
    <w:p w14:paraId="65B36535" w14:textId="77777777" w:rsidR="007131AB" w:rsidRDefault="00000000">
      <w:pPr>
        <w:numPr>
          <w:ilvl w:val="3"/>
          <w:numId w:val="279"/>
        </w:numPr>
      </w:pPr>
      <w:r>
        <w:t>"Id":206</w:t>
      </w:r>
    </w:p>
    <w:p w14:paraId="2E3E9425" w14:textId="77777777" w:rsidR="007131AB" w:rsidRDefault="00000000">
      <w:pPr>
        <w:numPr>
          <w:ilvl w:val="2"/>
          <w:numId w:val="275"/>
        </w:numPr>
      </w:pPr>
      <w:r>
        <w:t>},</w:t>
      </w:r>
    </w:p>
    <w:p w14:paraId="31C62CE1" w14:textId="77777777" w:rsidR="007131AB" w:rsidRDefault="00000000">
      <w:pPr>
        <w:numPr>
          <w:ilvl w:val="1"/>
          <w:numId w:val="275"/>
        </w:numPr>
      </w:pPr>
      <w:r>
        <w:t>"IsSuccessful":true,</w:t>
      </w:r>
    </w:p>
    <w:p w14:paraId="1AB47AA0" w14:textId="77777777" w:rsidR="007131AB" w:rsidRDefault="00000000">
      <w:pPr>
        <w:numPr>
          <w:ilvl w:val="1"/>
          <w:numId w:val="275"/>
        </w:numPr>
      </w:pPr>
      <w:r>
        <w:t>"ValidationMessages":[]</w:t>
      </w:r>
    </w:p>
    <w:p w14:paraId="18D0F929" w14:textId="77777777" w:rsidR="007131AB" w:rsidRDefault="00000000">
      <w:pPr>
        <w:numPr>
          <w:ilvl w:val="0"/>
          <w:numId w:val="275"/>
        </w:numPr>
      </w:pPr>
      <w:r>
        <w:t>}</w:t>
      </w:r>
    </w:p>
    <w:p w14:paraId="23F353BE" w14:textId="77777777" w:rsidR="007131AB" w:rsidRDefault="00000000">
      <w:pPr>
        <w:pStyle w:val="Ttulo2"/>
      </w:pPr>
      <w:bookmarkStart w:id="159" w:name="Adicionargrupoafunção"/>
      <w:r>
        <w:t>Adicionar grupo a função</w:t>
      </w:r>
    </w:p>
    <w:p w14:paraId="48E05C31" w14:textId="77777777" w:rsidR="007131AB" w:rsidRDefault="00000000">
      <w:pPr>
        <w:pStyle w:val="FirstParagraph"/>
      </w:pPr>
      <w:r>
        <w:t>Adiciona um grupo a uma função de acesso. Tanto o grupo como a função de acesso precisam existir.</w:t>
      </w:r>
    </w:p>
    <w:p w14:paraId="623D982B" w14:textId="77777777" w:rsidR="007131AB" w:rsidRDefault="00000000">
      <w:pPr>
        <w:pStyle w:val="Corpodetexto"/>
      </w:pPr>
      <w:r>
        <w:t>Solicitação</w:t>
      </w:r>
    </w:p>
    <w:p w14:paraId="700397B0" w14:textId="77777777" w:rsidR="007131AB" w:rsidRDefault="00000000">
      <w:pPr>
        <w:pStyle w:val="Corpodetexto"/>
      </w:pPr>
      <w:r>
        <w:t>PUT http://Archer/platformapi/core/system/rolegroup</w:t>
      </w:r>
    </w:p>
    <w:p w14:paraId="54DF349F" w14:textId="77777777" w:rsidR="007131AB" w:rsidRDefault="00000000">
      <w:pPr>
        <w:pStyle w:val="Corpodetexto"/>
      </w:pPr>
      <w:r>
        <w:t>Cabeçalho da solicitação</w:t>
      </w:r>
    </w:p>
    <w:p w14:paraId="11F29101" w14:textId="77777777" w:rsidR="007131AB" w:rsidRDefault="00000000">
      <w:pPr>
        <w:pStyle w:val="Corpodetexto"/>
      </w:pPr>
      <w:r>
        <w:t>Accept: application/json,text/html,application/xhtml+xml,application/xml;q=0.9,*/*;q=0.8</w:t>
      </w:r>
    </w:p>
    <w:p w14:paraId="21B193A7" w14:textId="77777777" w:rsidR="007131AB" w:rsidRDefault="00000000">
      <w:pPr>
        <w:pStyle w:val="Corpodetexto"/>
      </w:pPr>
      <w:r>
        <w:t>Authorization: Archer session-id="*SessionToken"</w:t>
      </w:r>
    </w:p>
    <w:p w14:paraId="347A41AA" w14:textId="77777777" w:rsidR="007131AB" w:rsidRDefault="00000000">
      <w:pPr>
        <w:pStyle w:val="Corpodetexto"/>
      </w:pPr>
      <w:r>
        <w:t>Content-Type: application/json</w:t>
      </w:r>
    </w:p>
    <w:p w14:paraId="5135E1FC" w14:textId="77777777" w:rsidR="007131AB" w:rsidRDefault="00000000">
      <w:pPr>
        <w:pStyle w:val="Corpodetexto"/>
      </w:pPr>
      <w:r>
        <w:t>Corpo da solicitação</w:t>
      </w:r>
    </w:p>
    <w:p w14:paraId="1B2B687A" w14:textId="77777777" w:rsidR="007131AB" w:rsidRDefault="00000000">
      <w:pPr>
        <w:numPr>
          <w:ilvl w:val="0"/>
          <w:numId w:val="280"/>
        </w:numPr>
      </w:pPr>
      <w:r>
        <w:t>{</w:t>
      </w:r>
    </w:p>
    <w:p w14:paraId="6B53C152" w14:textId="77777777" w:rsidR="007131AB" w:rsidRDefault="00000000">
      <w:pPr>
        <w:numPr>
          <w:ilvl w:val="1"/>
          <w:numId w:val="281"/>
        </w:numPr>
      </w:pPr>
      <w:r>
        <w:t>"GroupId":206,</w:t>
      </w:r>
    </w:p>
    <w:p w14:paraId="072C5F0E" w14:textId="77777777" w:rsidR="007131AB" w:rsidRDefault="00000000">
      <w:pPr>
        <w:numPr>
          <w:ilvl w:val="1"/>
          <w:numId w:val="275"/>
        </w:numPr>
      </w:pPr>
      <w:r>
        <w:t>"RoleId":3,</w:t>
      </w:r>
    </w:p>
    <w:p w14:paraId="4C473DBA" w14:textId="77777777" w:rsidR="007131AB" w:rsidRDefault="00000000">
      <w:pPr>
        <w:numPr>
          <w:ilvl w:val="1"/>
          <w:numId w:val="275"/>
        </w:numPr>
      </w:pPr>
      <w:r>
        <w:lastRenderedPageBreak/>
        <w:t>"IsAdd":true</w:t>
      </w:r>
    </w:p>
    <w:p w14:paraId="6417F7C3" w14:textId="77777777" w:rsidR="007131AB" w:rsidRDefault="00000000">
      <w:pPr>
        <w:numPr>
          <w:ilvl w:val="0"/>
          <w:numId w:val="275"/>
        </w:numPr>
      </w:pPr>
      <w:r>
        <w:t>}</w:t>
      </w:r>
    </w:p>
    <w:p w14:paraId="0688E2F6" w14:textId="77777777" w:rsidR="007131AB" w:rsidRDefault="00000000">
      <w:pPr>
        <w:pStyle w:val="FirstParagraph"/>
      </w:pPr>
      <w:r>
        <w:t>Exemplo de resposta</w:t>
      </w:r>
    </w:p>
    <w:p w14:paraId="4C77B927" w14:textId="77777777" w:rsidR="007131AB" w:rsidRDefault="00000000">
      <w:pPr>
        <w:numPr>
          <w:ilvl w:val="0"/>
          <w:numId w:val="282"/>
        </w:numPr>
      </w:pPr>
      <w:r>
        <w:t>{</w:t>
      </w:r>
    </w:p>
    <w:p w14:paraId="2806F971" w14:textId="77777777" w:rsidR="007131AB" w:rsidRDefault="00000000">
      <w:pPr>
        <w:numPr>
          <w:ilvl w:val="1"/>
          <w:numId w:val="283"/>
        </w:numPr>
      </w:pPr>
      <w:r>
        <w:t>"Links":[],</w:t>
      </w:r>
    </w:p>
    <w:p w14:paraId="2E9C2996" w14:textId="77777777" w:rsidR="007131AB" w:rsidRDefault="00000000">
      <w:pPr>
        <w:numPr>
          <w:ilvl w:val="1"/>
          <w:numId w:val="275"/>
        </w:numPr>
      </w:pPr>
      <w:r>
        <w:t>"RequestedObject":</w:t>
      </w:r>
    </w:p>
    <w:p w14:paraId="37F4288C" w14:textId="77777777" w:rsidR="007131AB" w:rsidRDefault="00000000">
      <w:pPr>
        <w:numPr>
          <w:ilvl w:val="2"/>
          <w:numId w:val="284"/>
        </w:numPr>
      </w:pPr>
      <w:r>
        <w:t>{</w:t>
      </w:r>
    </w:p>
    <w:p w14:paraId="2CC46085" w14:textId="77777777" w:rsidR="007131AB" w:rsidRDefault="00000000">
      <w:pPr>
        <w:numPr>
          <w:ilvl w:val="3"/>
          <w:numId w:val="285"/>
        </w:numPr>
      </w:pPr>
      <w:r>
        <w:t>"Id":206</w:t>
      </w:r>
    </w:p>
    <w:p w14:paraId="04B7AA1C" w14:textId="77777777" w:rsidR="007131AB" w:rsidRDefault="00000000">
      <w:pPr>
        <w:numPr>
          <w:ilvl w:val="2"/>
          <w:numId w:val="275"/>
        </w:numPr>
      </w:pPr>
      <w:r>
        <w:t>},</w:t>
      </w:r>
    </w:p>
    <w:p w14:paraId="150594D8" w14:textId="77777777" w:rsidR="007131AB" w:rsidRDefault="00000000">
      <w:pPr>
        <w:numPr>
          <w:ilvl w:val="1"/>
          <w:numId w:val="275"/>
        </w:numPr>
      </w:pPr>
      <w:r>
        <w:t>"IsSuccessful":true,</w:t>
      </w:r>
    </w:p>
    <w:p w14:paraId="122BDD71" w14:textId="77777777" w:rsidR="007131AB" w:rsidRDefault="00000000">
      <w:pPr>
        <w:numPr>
          <w:ilvl w:val="1"/>
          <w:numId w:val="275"/>
        </w:numPr>
      </w:pPr>
      <w:r>
        <w:t>"ValidationMessages":[]</w:t>
      </w:r>
    </w:p>
    <w:p w14:paraId="37DAE9A7" w14:textId="77777777" w:rsidR="007131AB" w:rsidRDefault="00000000">
      <w:pPr>
        <w:numPr>
          <w:ilvl w:val="0"/>
          <w:numId w:val="275"/>
        </w:numPr>
      </w:pPr>
      <w:r>
        <w:t>}</w:t>
      </w:r>
    </w:p>
    <w:p w14:paraId="64428EF2" w14:textId="77777777" w:rsidR="007131AB" w:rsidRDefault="00000000">
      <w:pPr>
        <w:pStyle w:val="Ttulo2"/>
      </w:pPr>
      <w:bookmarkStart w:id="160" w:name="Criargrupo"/>
      <w:bookmarkEnd w:id="157"/>
      <w:r>
        <w:t>Criar grupo</w:t>
      </w:r>
    </w:p>
    <w:p w14:paraId="6872CD9A" w14:textId="77777777" w:rsidR="007131AB" w:rsidRDefault="00000000">
      <w:pPr>
        <w:pStyle w:val="FirstParagraph"/>
      </w:pPr>
      <w:r>
        <w:t>Cria um grupo. O campo de nome é obrigatório no corpo da solicitação.</w:t>
      </w:r>
    </w:p>
    <w:p w14:paraId="1746782C" w14:textId="77777777" w:rsidR="007131AB" w:rsidRDefault="00000000">
      <w:pPr>
        <w:pStyle w:val="Corpodetexto"/>
      </w:pPr>
      <w:r>
        <w:t>Solicitação</w:t>
      </w:r>
    </w:p>
    <w:p w14:paraId="057CE0B1" w14:textId="77777777" w:rsidR="007131AB" w:rsidRDefault="00000000">
      <w:pPr>
        <w:pStyle w:val="Corpodetexto"/>
      </w:pPr>
      <w:r>
        <w:t>POST http://Archer/platformapi/core/system/group</w:t>
      </w:r>
    </w:p>
    <w:p w14:paraId="22C49C54" w14:textId="77777777" w:rsidR="007131AB" w:rsidRDefault="00000000">
      <w:pPr>
        <w:pStyle w:val="Corpodetexto"/>
      </w:pPr>
      <w:r>
        <w:t>Cabeçalho da solicitação</w:t>
      </w:r>
    </w:p>
    <w:p w14:paraId="6BADF491" w14:textId="77777777" w:rsidR="007131AB" w:rsidRDefault="00000000">
      <w:pPr>
        <w:pStyle w:val="Corpodetexto"/>
      </w:pPr>
      <w:r>
        <w:t>Accept: application/json,text/html,application/xhtml+xml,application/xml;q=0.9,*/*;q=0.8</w:t>
      </w:r>
    </w:p>
    <w:p w14:paraId="0B8C4568" w14:textId="77777777" w:rsidR="007131AB" w:rsidRDefault="00000000">
      <w:pPr>
        <w:pStyle w:val="Corpodetexto"/>
      </w:pPr>
      <w:r>
        <w:t>Authorization: Archer session-id="*SessionToken"</w:t>
      </w:r>
    </w:p>
    <w:p w14:paraId="1F4F5B75" w14:textId="77777777" w:rsidR="007131AB" w:rsidRDefault="00000000">
      <w:pPr>
        <w:pStyle w:val="Corpodetexto"/>
      </w:pPr>
      <w:r>
        <w:t>Content-Type: application/json</w:t>
      </w:r>
    </w:p>
    <w:p w14:paraId="42746594" w14:textId="77777777" w:rsidR="007131AB" w:rsidRDefault="00000000">
      <w:pPr>
        <w:pStyle w:val="Corpodetexto"/>
      </w:pPr>
      <w:r>
        <w:t>Corpo da solicitação</w:t>
      </w:r>
    </w:p>
    <w:p w14:paraId="0669C2F3" w14:textId="77777777" w:rsidR="007131AB" w:rsidRDefault="00000000">
      <w:pPr>
        <w:numPr>
          <w:ilvl w:val="0"/>
          <w:numId w:val="286"/>
        </w:numPr>
      </w:pPr>
      <w:r>
        <w:t>{</w:t>
      </w:r>
    </w:p>
    <w:p w14:paraId="22689223" w14:textId="77777777" w:rsidR="007131AB" w:rsidRDefault="00000000">
      <w:pPr>
        <w:numPr>
          <w:ilvl w:val="1"/>
          <w:numId w:val="287"/>
        </w:numPr>
      </w:pPr>
      <w:r>
        <w:t>"Group":</w:t>
      </w:r>
    </w:p>
    <w:p w14:paraId="20BB027D" w14:textId="77777777" w:rsidR="007131AB" w:rsidRDefault="00000000">
      <w:pPr>
        <w:numPr>
          <w:ilvl w:val="1"/>
          <w:numId w:val="275"/>
        </w:numPr>
      </w:pPr>
      <w:r>
        <w:t>{</w:t>
      </w:r>
    </w:p>
    <w:p w14:paraId="415B2A9C" w14:textId="77777777" w:rsidR="007131AB" w:rsidRDefault="00000000">
      <w:pPr>
        <w:numPr>
          <w:ilvl w:val="1"/>
          <w:numId w:val="275"/>
        </w:numPr>
      </w:pPr>
      <w:r>
        <w:t>"Name":"GroupA",</w:t>
      </w:r>
    </w:p>
    <w:p w14:paraId="617E7B29" w14:textId="77777777" w:rsidR="007131AB" w:rsidRDefault="00000000">
      <w:pPr>
        <w:numPr>
          <w:ilvl w:val="1"/>
          <w:numId w:val="275"/>
        </w:numPr>
      </w:pPr>
      <w:r>
        <w:t>"Description":"Group A description"</w:t>
      </w:r>
    </w:p>
    <w:p w14:paraId="4C47C197" w14:textId="77777777" w:rsidR="007131AB" w:rsidRDefault="00000000">
      <w:pPr>
        <w:numPr>
          <w:ilvl w:val="1"/>
          <w:numId w:val="275"/>
        </w:numPr>
      </w:pPr>
      <w:r>
        <w:lastRenderedPageBreak/>
        <w:t>},</w:t>
      </w:r>
    </w:p>
    <w:p w14:paraId="77DA94B2" w14:textId="77777777" w:rsidR="007131AB" w:rsidRDefault="007131AB">
      <w:pPr>
        <w:pStyle w:val="Compact"/>
        <w:numPr>
          <w:ilvl w:val="0"/>
          <w:numId w:val="288"/>
        </w:numPr>
      </w:pPr>
    </w:p>
    <w:p w14:paraId="17875E83" w14:textId="77777777" w:rsidR="007131AB" w:rsidRDefault="00000000">
      <w:pPr>
        <w:numPr>
          <w:ilvl w:val="1"/>
          <w:numId w:val="289"/>
        </w:numPr>
      </w:pPr>
      <w:r>
        <w:t>"ParentGroups":[1],</w:t>
      </w:r>
    </w:p>
    <w:p w14:paraId="3F418628" w14:textId="77777777" w:rsidR="007131AB" w:rsidRDefault="00000000">
      <w:pPr>
        <w:numPr>
          <w:ilvl w:val="1"/>
          <w:numId w:val="275"/>
        </w:numPr>
      </w:pPr>
      <w:r>
        <w:t>"ChildGroups":[2],</w:t>
      </w:r>
    </w:p>
    <w:p w14:paraId="4FC479B5" w14:textId="77777777" w:rsidR="007131AB" w:rsidRDefault="00000000">
      <w:pPr>
        <w:numPr>
          <w:ilvl w:val="1"/>
          <w:numId w:val="275"/>
        </w:numPr>
      </w:pPr>
      <w:r>
        <w:t>"ChildUsers":null</w:t>
      </w:r>
    </w:p>
    <w:p w14:paraId="3F7DF20A" w14:textId="77777777" w:rsidR="007131AB" w:rsidRDefault="00000000">
      <w:pPr>
        <w:numPr>
          <w:ilvl w:val="0"/>
          <w:numId w:val="275"/>
        </w:numPr>
      </w:pPr>
      <w:r>
        <w:t>}</w:t>
      </w:r>
    </w:p>
    <w:p w14:paraId="5DBB48F1" w14:textId="77777777" w:rsidR="007131AB" w:rsidRDefault="00000000">
      <w:pPr>
        <w:pStyle w:val="FirstParagraph"/>
      </w:pPr>
      <w:r>
        <w:t>Exemplo de resposta</w:t>
      </w:r>
    </w:p>
    <w:p w14:paraId="74EA212F" w14:textId="77777777" w:rsidR="007131AB" w:rsidRDefault="00000000">
      <w:pPr>
        <w:numPr>
          <w:ilvl w:val="0"/>
          <w:numId w:val="290"/>
        </w:numPr>
      </w:pPr>
      <w:r>
        <w:t>{</w:t>
      </w:r>
    </w:p>
    <w:p w14:paraId="55080DE5" w14:textId="77777777" w:rsidR="007131AB" w:rsidRDefault="00000000">
      <w:pPr>
        <w:numPr>
          <w:ilvl w:val="1"/>
          <w:numId w:val="291"/>
        </w:numPr>
      </w:pPr>
      <w:r>
        <w:t>"Links":[],</w:t>
      </w:r>
    </w:p>
    <w:p w14:paraId="3109F3EB" w14:textId="77777777" w:rsidR="007131AB" w:rsidRDefault="00000000">
      <w:pPr>
        <w:numPr>
          <w:ilvl w:val="1"/>
          <w:numId w:val="275"/>
        </w:numPr>
      </w:pPr>
      <w:r>
        <w:t>"RequestedObject":</w:t>
      </w:r>
    </w:p>
    <w:p w14:paraId="65DF3D29" w14:textId="77777777" w:rsidR="007131AB" w:rsidRDefault="00000000">
      <w:pPr>
        <w:numPr>
          <w:ilvl w:val="2"/>
          <w:numId w:val="292"/>
        </w:numPr>
      </w:pPr>
      <w:r>
        <w:t>{</w:t>
      </w:r>
    </w:p>
    <w:p w14:paraId="403A2FFA" w14:textId="77777777" w:rsidR="007131AB" w:rsidRDefault="00000000">
      <w:pPr>
        <w:numPr>
          <w:ilvl w:val="3"/>
          <w:numId w:val="293"/>
        </w:numPr>
      </w:pPr>
      <w:r>
        <w:t>"Id":159</w:t>
      </w:r>
    </w:p>
    <w:p w14:paraId="134F5ABF" w14:textId="77777777" w:rsidR="007131AB" w:rsidRDefault="00000000">
      <w:pPr>
        <w:numPr>
          <w:ilvl w:val="2"/>
          <w:numId w:val="275"/>
        </w:numPr>
      </w:pPr>
      <w:r>
        <w:t>},</w:t>
      </w:r>
    </w:p>
    <w:p w14:paraId="66590B74" w14:textId="77777777" w:rsidR="007131AB" w:rsidRDefault="00000000">
      <w:pPr>
        <w:numPr>
          <w:ilvl w:val="1"/>
          <w:numId w:val="275"/>
        </w:numPr>
      </w:pPr>
      <w:r>
        <w:t>"IsSuccessful":true,</w:t>
      </w:r>
    </w:p>
    <w:p w14:paraId="01195895" w14:textId="77777777" w:rsidR="007131AB" w:rsidRDefault="00000000">
      <w:pPr>
        <w:numPr>
          <w:ilvl w:val="1"/>
          <w:numId w:val="275"/>
        </w:numPr>
      </w:pPr>
      <w:r>
        <w:t>"ValidationMessages":[]</w:t>
      </w:r>
    </w:p>
    <w:p w14:paraId="4467EDC6" w14:textId="77777777" w:rsidR="007131AB" w:rsidRDefault="00000000">
      <w:pPr>
        <w:numPr>
          <w:ilvl w:val="0"/>
          <w:numId w:val="275"/>
        </w:numPr>
      </w:pPr>
      <w:r>
        <w:t>}</w:t>
      </w:r>
    </w:p>
    <w:p w14:paraId="62198DC2" w14:textId="77777777" w:rsidR="007131AB" w:rsidRDefault="00000000">
      <w:pPr>
        <w:pStyle w:val="Ttulo2"/>
      </w:pPr>
      <w:bookmarkStart w:id="161" w:name="Excluirgrupo"/>
      <w:bookmarkEnd w:id="158"/>
      <w:r>
        <w:t>Excluir grupo</w:t>
      </w:r>
    </w:p>
    <w:p w14:paraId="09604610" w14:textId="77777777" w:rsidR="007131AB" w:rsidRDefault="00000000">
      <w:pPr>
        <w:pStyle w:val="FirstParagraph"/>
      </w:pPr>
      <w:r>
        <w:t>Exclui um grupo.</w:t>
      </w:r>
    </w:p>
    <w:p w14:paraId="4D6C8D95" w14:textId="77777777" w:rsidR="007131AB" w:rsidRDefault="00000000">
      <w:pPr>
        <w:pStyle w:val="Corpodetexto"/>
      </w:pPr>
      <w:r>
        <w:t>Solicitação</w:t>
      </w:r>
    </w:p>
    <w:p w14:paraId="588068B1" w14:textId="77777777" w:rsidR="007131AB" w:rsidRDefault="00000000">
      <w:pPr>
        <w:pStyle w:val="Corpodetexto"/>
      </w:pPr>
      <w:r>
        <w:t>DELETE http://Archer/platformapi/core/system/group/*groupid*</w:t>
      </w:r>
    </w:p>
    <w:p w14:paraId="513D26CA" w14:textId="77777777" w:rsidR="007131AB" w:rsidRDefault="00000000">
      <w:pPr>
        <w:pStyle w:val="Corpodetexto"/>
      </w:pPr>
      <w:r>
        <w:t>DELETE http://Archer/platformapi/core/system/group/206</w:t>
      </w:r>
    </w:p>
    <w:p w14:paraId="32060114" w14:textId="77777777" w:rsidR="007131AB" w:rsidRDefault="00000000">
      <w:pPr>
        <w:pStyle w:val="Corpodetexto"/>
      </w:pPr>
      <w:r>
        <w:t>Cabeçalho da solicitação</w:t>
      </w:r>
    </w:p>
    <w:p w14:paraId="2B64331C" w14:textId="77777777" w:rsidR="007131AB" w:rsidRDefault="00000000">
      <w:pPr>
        <w:pStyle w:val="Corpodetexto"/>
      </w:pPr>
      <w:r>
        <w:t>Accept: application/json,text/html,application/xhtml+xml,application/xml;q=0.9,*/*;q=0.8</w:t>
      </w:r>
    </w:p>
    <w:p w14:paraId="3E0980A7" w14:textId="77777777" w:rsidR="007131AB" w:rsidRDefault="00000000">
      <w:pPr>
        <w:pStyle w:val="Corpodetexto"/>
      </w:pPr>
      <w:r>
        <w:t>Authorization: Archer session-id="*SessionToken"</w:t>
      </w:r>
    </w:p>
    <w:p w14:paraId="0D996B73" w14:textId="77777777" w:rsidR="007131AB" w:rsidRDefault="00000000">
      <w:pPr>
        <w:pStyle w:val="Corpodetexto"/>
      </w:pPr>
      <w:r>
        <w:t>Content-Type: application/json</w:t>
      </w:r>
    </w:p>
    <w:p w14:paraId="51BBDA04" w14:textId="77777777" w:rsidR="007131AB" w:rsidRDefault="00000000">
      <w:pPr>
        <w:pStyle w:val="Corpodetexto"/>
      </w:pPr>
      <w:r>
        <w:t>Corpo da solicitação</w:t>
      </w:r>
    </w:p>
    <w:p w14:paraId="2EA7B0FB" w14:textId="77777777" w:rsidR="007131AB" w:rsidRDefault="00000000">
      <w:pPr>
        <w:pStyle w:val="Corpodetexto"/>
      </w:pPr>
      <w:r>
        <w:lastRenderedPageBreak/>
        <w:t>None</w:t>
      </w:r>
    </w:p>
    <w:p w14:paraId="723D6BBE" w14:textId="77777777" w:rsidR="007131AB" w:rsidRDefault="00000000">
      <w:pPr>
        <w:pStyle w:val="Corpodetexto"/>
      </w:pPr>
      <w:r>
        <w:t>Exemplo de resposta</w:t>
      </w:r>
    </w:p>
    <w:p w14:paraId="395B3AB4" w14:textId="77777777" w:rsidR="007131AB" w:rsidRDefault="00000000">
      <w:pPr>
        <w:numPr>
          <w:ilvl w:val="0"/>
          <w:numId w:val="294"/>
        </w:numPr>
      </w:pPr>
      <w:r>
        <w:t>{</w:t>
      </w:r>
    </w:p>
    <w:p w14:paraId="7BE7EDC5" w14:textId="77777777" w:rsidR="007131AB" w:rsidRDefault="00000000">
      <w:pPr>
        <w:numPr>
          <w:ilvl w:val="1"/>
          <w:numId w:val="295"/>
        </w:numPr>
      </w:pPr>
      <w:r>
        <w:t>"Links":[],</w:t>
      </w:r>
    </w:p>
    <w:p w14:paraId="0B998B5E" w14:textId="77777777" w:rsidR="007131AB" w:rsidRDefault="00000000">
      <w:pPr>
        <w:numPr>
          <w:ilvl w:val="1"/>
          <w:numId w:val="275"/>
        </w:numPr>
      </w:pPr>
      <w:r>
        <w:t>"RequestedObject":206,</w:t>
      </w:r>
    </w:p>
    <w:p w14:paraId="1C843EBC" w14:textId="77777777" w:rsidR="007131AB" w:rsidRDefault="00000000">
      <w:pPr>
        <w:numPr>
          <w:ilvl w:val="1"/>
          <w:numId w:val="275"/>
        </w:numPr>
      </w:pPr>
      <w:r>
        <w:t>"IsSuccessful":true,</w:t>
      </w:r>
    </w:p>
    <w:p w14:paraId="186784DF" w14:textId="77777777" w:rsidR="007131AB" w:rsidRDefault="00000000">
      <w:pPr>
        <w:numPr>
          <w:ilvl w:val="1"/>
          <w:numId w:val="275"/>
        </w:numPr>
      </w:pPr>
      <w:r>
        <w:t>"ValidationMessages":null</w:t>
      </w:r>
    </w:p>
    <w:p w14:paraId="566118EE" w14:textId="77777777" w:rsidR="007131AB" w:rsidRDefault="00000000">
      <w:pPr>
        <w:numPr>
          <w:ilvl w:val="0"/>
          <w:numId w:val="275"/>
        </w:numPr>
      </w:pPr>
      <w:r>
        <w:t>}</w:t>
      </w:r>
    </w:p>
    <w:p w14:paraId="66064BF5" w14:textId="77777777" w:rsidR="007131AB" w:rsidRDefault="00000000">
      <w:pPr>
        <w:pStyle w:val="Ttulo2"/>
      </w:pPr>
      <w:bookmarkStart w:id="162" w:name="Obtertodososgrupos"/>
      <w:bookmarkEnd w:id="159"/>
      <w:r>
        <w:t>Obter todos os grupos</w:t>
      </w:r>
    </w:p>
    <w:p w14:paraId="1A9CEC9E" w14:textId="77777777" w:rsidR="007131AB" w:rsidRDefault="00000000">
      <w:pPr>
        <w:pStyle w:val="FirstParagraph"/>
      </w:pPr>
      <w:r>
        <w:t>Recupera todos os grupos.</w:t>
      </w:r>
    </w:p>
    <w:p w14:paraId="112E317C" w14:textId="77777777" w:rsidR="007131AB" w:rsidRDefault="00000000">
      <w:pPr>
        <w:pStyle w:val="Corpodetexto"/>
      </w:pPr>
      <w:r>
        <w:t>Solicitação</w:t>
      </w:r>
    </w:p>
    <w:p w14:paraId="342D0B7C" w14:textId="77777777" w:rsidR="007131AB" w:rsidRDefault="00000000">
      <w:pPr>
        <w:pStyle w:val="Corpodetexto"/>
      </w:pPr>
      <w:r>
        <w:t>POST http://Archer/platformapi/core/system/group</w:t>
      </w:r>
    </w:p>
    <w:p w14:paraId="3F1E58AE" w14:textId="77777777" w:rsidR="007131AB" w:rsidRDefault="00000000">
      <w:pPr>
        <w:pStyle w:val="Corpodetexto"/>
      </w:pPr>
      <w:r>
        <w:t>Cabeçalho da solicitação</w:t>
      </w:r>
    </w:p>
    <w:p w14:paraId="0A3CF3BD" w14:textId="77777777" w:rsidR="007131AB" w:rsidRDefault="00000000">
      <w:pPr>
        <w:pStyle w:val="Corpodetexto"/>
      </w:pPr>
      <w:r>
        <w:t>Accept: application/json,text/html,application/xhtml+xml,application/xml;q=0.9,*/*;q=0.8</w:t>
      </w:r>
    </w:p>
    <w:p w14:paraId="5F5F5C0C" w14:textId="77777777" w:rsidR="007131AB" w:rsidRDefault="00000000">
      <w:pPr>
        <w:pStyle w:val="Corpodetexto"/>
      </w:pPr>
      <w:r>
        <w:t>Authorization: Archer session-id="*SessionToken"</w:t>
      </w:r>
    </w:p>
    <w:p w14:paraId="685B0FA6" w14:textId="77777777" w:rsidR="007131AB" w:rsidRDefault="00000000">
      <w:pPr>
        <w:pStyle w:val="Corpodetexto"/>
      </w:pPr>
      <w:r>
        <w:t>Content-Type: application/json</w:t>
      </w:r>
    </w:p>
    <w:p w14:paraId="0874449A" w14:textId="77777777" w:rsidR="007131AB" w:rsidRDefault="00000000">
      <w:pPr>
        <w:pStyle w:val="Corpodetexto"/>
      </w:pPr>
      <w:r>
        <w:t>X-Http-Method-Override: GET</w:t>
      </w:r>
    </w:p>
    <w:p w14:paraId="6F786DA2" w14:textId="77777777" w:rsidR="007131AB" w:rsidRDefault="00000000">
      <w:pPr>
        <w:pStyle w:val="Corpodetexto"/>
      </w:pPr>
      <w:r>
        <w:t>Corpo da solicitação</w:t>
      </w:r>
    </w:p>
    <w:p w14:paraId="7A12C7B3" w14:textId="77777777" w:rsidR="007131AB" w:rsidRDefault="00000000">
      <w:pPr>
        <w:pStyle w:val="Corpodetexto"/>
      </w:pPr>
      <w:r>
        <w:t>None</w:t>
      </w:r>
    </w:p>
    <w:p w14:paraId="3D8414F0" w14:textId="77777777" w:rsidR="007131AB" w:rsidRDefault="00000000">
      <w:pPr>
        <w:pStyle w:val="Corpodetexto"/>
      </w:pPr>
      <w:r>
        <w:t>Exemplo de resposta</w:t>
      </w:r>
    </w:p>
    <w:p w14:paraId="0F241F38" w14:textId="77777777" w:rsidR="007131AB" w:rsidRDefault="00000000">
      <w:pPr>
        <w:numPr>
          <w:ilvl w:val="0"/>
          <w:numId w:val="296"/>
        </w:numPr>
      </w:pPr>
      <w:r>
        <w:t>[</w:t>
      </w:r>
    </w:p>
    <w:p w14:paraId="77CE6DA0" w14:textId="77777777" w:rsidR="007131AB" w:rsidRDefault="00000000">
      <w:pPr>
        <w:numPr>
          <w:ilvl w:val="1"/>
          <w:numId w:val="297"/>
        </w:numPr>
      </w:pPr>
      <w:r>
        <w:t>{</w:t>
      </w:r>
    </w:p>
    <w:p w14:paraId="45507B80" w14:textId="77777777" w:rsidR="007131AB" w:rsidRDefault="00000000">
      <w:pPr>
        <w:numPr>
          <w:ilvl w:val="2"/>
          <w:numId w:val="298"/>
        </w:numPr>
      </w:pPr>
      <w:r>
        <w:t>"Links":[],</w:t>
      </w:r>
    </w:p>
    <w:p w14:paraId="3B9EB863" w14:textId="77777777" w:rsidR="007131AB" w:rsidRDefault="00000000">
      <w:pPr>
        <w:numPr>
          <w:ilvl w:val="2"/>
          <w:numId w:val="275"/>
        </w:numPr>
      </w:pPr>
      <w:r>
        <w:t>"RequestedObject":</w:t>
      </w:r>
    </w:p>
    <w:p w14:paraId="53149477" w14:textId="77777777" w:rsidR="007131AB" w:rsidRDefault="00000000">
      <w:pPr>
        <w:numPr>
          <w:ilvl w:val="3"/>
          <w:numId w:val="299"/>
        </w:numPr>
      </w:pPr>
      <w:r>
        <w:t>{</w:t>
      </w:r>
    </w:p>
    <w:p w14:paraId="579085A7" w14:textId="77777777" w:rsidR="007131AB" w:rsidRDefault="00000000">
      <w:pPr>
        <w:numPr>
          <w:ilvl w:val="4"/>
          <w:numId w:val="300"/>
        </w:numPr>
      </w:pPr>
      <w:r>
        <w:t>"Id":206,</w:t>
      </w:r>
    </w:p>
    <w:p w14:paraId="5E642B23" w14:textId="77777777" w:rsidR="007131AB" w:rsidRDefault="00000000">
      <w:pPr>
        <w:numPr>
          <w:ilvl w:val="4"/>
          <w:numId w:val="275"/>
        </w:numPr>
      </w:pPr>
      <w:r>
        <w:lastRenderedPageBreak/>
        <w:t>"Name":"New Group Name",</w:t>
      </w:r>
    </w:p>
    <w:p w14:paraId="43D7C4E4" w14:textId="77777777" w:rsidR="007131AB" w:rsidRDefault="00000000">
      <w:pPr>
        <w:numPr>
          <w:ilvl w:val="4"/>
          <w:numId w:val="275"/>
        </w:numPr>
      </w:pPr>
      <w:r>
        <w:t>"DisplayName":"New Group Name",</w:t>
      </w:r>
    </w:p>
    <w:p w14:paraId="47A93D3D" w14:textId="77777777" w:rsidR="007131AB" w:rsidRDefault="00000000">
      <w:pPr>
        <w:numPr>
          <w:ilvl w:val="4"/>
          <w:numId w:val="275"/>
        </w:numPr>
      </w:pPr>
      <w:r>
        <w:t>"Description":"&lt;html&gt;&lt;head&gt;&lt;/head&gt;&lt;p style=\"margin: 0px\"&gt;New Group Description&lt;/p&gt;&lt;/html&gt;",</w:t>
      </w:r>
    </w:p>
    <w:p w14:paraId="429F21E7" w14:textId="77777777" w:rsidR="007131AB" w:rsidRDefault="00000000">
      <w:pPr>
        <w:numPr>
          <w:ilvl w:val="4"/>
          <w:numId w:val="275"/>
        </w:numPr>
      </w:pPr>
      <w:r>
        <w:t>"EveryoneFlag":false,</w:t>
      </w:r>
    </w:p>
    <w:p w14:paraId="6DE48577" w14:textId="77777777" w:rsidR="007131AB" w:rsidRDefault="00000000">
      <w:pPr>
        <w:numPr>
          <w:ilvl w:val="4"/>
          <w:numId w:val="275"/>
        </w:numPr>
      </w:pPr>
      <w:r>
        <w:t>"Guid":"6dc2e265-2796-4e3c-ab8e-549ba03422d8",</w:t>
      </w:r>
    </w:p>
    <w:p w14:paraId="72E10B4E" w14:textId="77777777" w:rsidR="007131AB" w:rsidRDefault="00000000">
      <w:pPr>
        <w:numPr>
          <w:ilvl w:val="4"/>
          <w:numId w:val="275"/>
        </w:numPr>
      </w:pPr>
      <w:r>
        <w:t>"SystemFlag":false,</w:t>
      </w:r>
    </w:p>
    <w:p w14:paraId="3E7BB0E3" w14:textId="77777777" w:rsidR="007131AB" w:rsidRDefault="00000000">
      <w:pPr>
        <w:numPr>
          <w:ilvl w:val="4"/>
          <w:numId w:val="275"/>
        </w:numPr>
      </w:pPr>
      <w:r>
        <w:t>"LdapFlag":false,</w:t>
      </w:r>
    </w:p>
    <w:p w14:paraId="2A3DD08E" w14:textId="77777777" w:rsidR="007131AB" w:rsidRDefault="00000000">
      <w:pPr>
        <w:numPr>
          <w:ilvl w:val="4"/>
          <w:numId w:val="275"/>
        </w:numPr>
      </w:pPr>
      <w:r>
        <w:t>"DomainId":null,</w:t>
      </w:r>
    </w:p>
    <w:p w14:paraId="20769421" w14:textId="77777777" w:rsidR="007131AB" w:rsidRDefault="00000000">
      <w:pPr>
        <w:numPr>
          <w:ilvl w:val="4"/>
          <w:numId w:val="275"/>
        </w:numPr>
      </w:pPr>
      <w:r>
        <w:t>"DistinguishedName":null,</w:t>
      </w:r>
    </w:p>
    <w:p w14:paraId="001D86D7" w14:textId="77777777" w:rsidR="007131AB" w:rsidRDefault="00000000">
      <w:pPr>
        <w:numPr>
          <w:ilvl w:val="4"/>
          <w:numId w:val="275"/>
        </w:numPr>
      </w:pPr>
      <w:r>
        <w:t>"DefaultHomeDashboardId":-1,</w:t>
      </w:r>
    </w:p>
    <w:p w14:paraId="07CA9936" w14:textId="77777777" w:rsidR="007131AB" w:rsidRDefault="00000000">
      <w:pPr>
        <w:numPr>
          <w:ilvl w:val="4"/>
          <w:numId w:val="275"/>
        </w:numPr>
      </w:pPr>
      <w:r>
        <w:t>"DefaultHomeWorkspaceId":-1,</w:t>
      </w:r>
    </w:p>
    <w:p w14:paraId="02645B74" w14:textId="77777777" w:rsidR="007131AB" w:rsidRDefault="00000000">
      <w:pPr>
        <w:numPr>
          <w:ilvl w:val="4"/>
          <w:numId w:val="275"/>
        </w:numPr>
      </w:pPr>
      <w:r>
        <w:t>"UpdateInformation":</w:t>
      </w:r>
    </w:p>
    <w:p w14:paraId="5F1520C9" w14:textId="77777777" w:rsidR="007131AB" w:rsidRDefault="00000000">
      <w:pPr>
        <w:numPr>
          <w:ilvl w:val="5"/>
          <w:numId w:val="301"/>
        </w:numPr>
      </w:pPr>
      <w:r>
        <w:t>{</w:t>
      </w:r>
    </w:p>
    <w:p w14:paraId="48979DAF" w14:textId="77777777" w:rsidR="007131AB" w:rsidRDefault="00000000">
      <w:pPr>
        <w:numPr>
          <w:ilvl w:val="5"/>
          <w:numId w:val="275"/>
        </w:numPr>
      </w:pPr>
      <w:r>
        <w:t>"CreateDate":"2016-09-21T18:04:02.643",</w:t>
      </w:r>
    </w:p>
    <w:p w14:paraId="7B892447" w14:textId="77777777" w:rsidR="007131AB" w:rsidRDefault="00000000">
      <w:pPr>
        <w:numPr>
          <w:ilvl w:val="5"/>
          <w:numId w:val="275"/>
        </w:numPr>
      </w:pPr>
      <w:r>
        <w:t>"UpdateDate":"2016-09-21T18:06:51.027",</w:t>
      </w:r>
    </w:p>
    <w:p w14:paraId="5741B299" w14:textId="77777777" w:rsidR="007131AB" w:rsidRDefault="00000000">
      <w:pPr>
        <w:numPr>
          <w:ilvl w:val="5"/>
          <w:numId w:val="275"/>
        </w:numPr>
      </w:pPr>
      <w:r>
        <w:t>"CreateLogin":1470,</w:t>
      </w:r>
    </w:p>
    <w:p w14:paraId="0E6D8CB3" w14:textId="77777777" w:rsidR="007131AB" w:rsidRDefault="00000000">
      <w:pPr>
        <w:numPr>
          <w:ilvl w:val="5"/>
          <w:numId w:val="275"/>
        </w:numPr>
      </w:pPr>
      <w:r>
        <w:t>"UpdateLogin":1470</w:t>
      </w:r>
    </w:p>
    <w:p w14:paraId="1BBB5ED6" w14:textId="77777777" w:rsidR="007131AB" w:rsidRDefault="00000000">
      <w:pPr>
        <w:numPr>
          <w:ilvl w:val="5"/>
          <w:numId w:val="275"/>
        </w:numPr>
      </w:pPr>
      <w:r>
        <w:t>}</w:t>
      </w:r>
    </w:p>
    <w:p w14:paraId="7E31E6DE" w14:textId="77777777" w:rsidR="007131AB" w:rsidRDefault="00000000">
      <w:pPr>
        <w:numPr>
          <w:ilvl w:val="3"/>
          <w:numId w:val="275"/>
        </w:numPr>
      </w:pPr>
      <w:r>
        <w:t>},</w:t>
      </w:r>
    </w:p>
    <w:p w14:paraId="5B72DC84" w14:textId="77777777" w:rsidR="007131AB" w:rsidRDefault="00000000">
      <w:pPr>
        <w:numPr>
          <w:ilvl w:val="2"/>
          <w:numId w:val="275"/>
        </w:numPr>
      </w:pPr>
      <w:r>
        <w:t>"IsSuccessful":true,</w:t>
      </w:r>
    </w:p>
    <w:p w14:paraId="6082962F" w14:textId="77777777" w:rsidR="007131AB" w:rsidRDefault="00000000">
      <w:pPr>
        <w:numPr>
          <w:ilvl w:val="2"/>
          <w:numId w:val="275"/>
        </w:numPr>
      </w:pPr>
      <w:r>
        <w:t>"ValidationMessages":[]</w:t>
      </w:r>
    </w:p>
    <w:p w14:paraId="0CC867F0" w14:textId="77777777" w:rsidR="007131AB" w:rsidRDefault="00000000">
      <w:pPr>
        <w:numPr>
          <w:ilvl w:val="1"/>
          <w:numId w:val="275"/>
        </w:numPr>
      </w:pPr>
      <w:r>
        <w:t>}</w:t>
      </w:r>
    </w:p>
    <w:p w14:paraId="7F481403" w14:textId="77777777" w:rsidR="007131AB" w:rsidRDefault="00000000">
      <w:pPr>
        <w:numPr>
          <w:ilvl w:val="0"/>
          <w:numId w:val="275"/>
        </w:numPr>
      </w:pPr>
      <w:r>
        <w:t>]</w:t>
      </w:r>
    </w:p>
    <w:p w14:paraId="0B34AF47" w14:textId="77777777" w:rsidR="007131AB" w:rsidRDefault="00000000">
      <w:pPr>
        <w:pStyle w:val="FirstParagraph"/>
      </w:pPr>
      <w:r>
        <w:rPr>
          <w:b/>
          <w:bCs/>
        </w:rPr>
        <w:t>Observação:</w:t>
      </w:r>
      <w:r>
        <w:t xml:space="preserve"> O exemplo acima é apenas 1 grupo. Este comando exibe todos os grupos existentes no seu ambiente.</w:t>
      </w:r>
    </w:p>
    <w:p w14:paraId="7F34F7C1" w14:textId="77777777" w:rsidR="007131AB" w:rsidRDefault="00000000">
      <w:pPr>
        <w:pStyle w:val="Ttulo2"/>
      </w:pPr>
      <w:bookmarkStart w:id="163" w:name="ObtergrupoporID"/>
      <w:bookmarkEnd w:id="160"/>
      <w:r>
        <w:lastRenderedPageBreak/>
        <w:t>Obter grupo por ID</w:t>
      </w:r>
    </w:p>
    <w:p w14:paraId="2E119376" w14:textId="77777777" w:rsidR="007131AB" w:rsidRDefault="00000000">
      <w:pPr>
        <w:pStyle w:val="FirstParagraph"/>
      </w:pPr>
      <w:r>
        <w:t>Recupera um grupo pelo ID de grupo especificado.</w:t>
      </w:r>
    </w:p>
    <w:p w14:paraId="7352E284" w14:textId="77777777" w:rsidR="007131AB" w:rsidRDefault="00000000">
      <w:pPr>
        <w:pStyle w:val="Corpodetexto"/>
      </w:pPr>
      <w:r>
        <w:t>Solicitação</w:t>
      </w:r>
    </w:p>
    <w:p w14:paraId="4DC8DB30" w14:textId="77777777" w:rsidR="007131AB" w:rsidRDefault="00000000">
      <w:pPr>
        <w:pStyle w:val="Corpodetexto"/>
      </w:pPr>
      <w:r>
        <w:t>GET http://Archer/platformapi/core/system/group/*groupId*</w:t>
      </w:r>
    </w:p>
    <w:p w14:paraId="2D8D9662" w14:textId="77777777" w:rsidR="007131AB" w:rsidRDefault="00000000">
      <w:pPr>
        <w:pStyle w:val="Corpodetexto"/>
      </w:pPr>
      <w:r>
        <w:t>Cabeçalho da solicitação</w:t>
      </w:r>
    </w:p>
    <w:p w14:paraId="2BCEEE31" w14:textId="77777777" w:rsidR="007131AB" w:rsidRDefault="00000000">
      <w:pPr>
        <w:pStyle w:val="Corpodetexto"/>
      </w:pPr>
      <w:r>
        <w:t>Accept: application/json,text/html,application/xhtml+xml,application/xml;q=0.9,*/*;q=0.8</w:t>
      </w:r>
    </w:p>
    <w:p w14:paraId="3C94974E" w14:textId="77777777" w:rsidR="007131AB" w:rsidRDefault="00000000">
      <w:pPr>
        <w:pStyle w:val="Corpodetexto"/>
      </w:pPr>
      <w:r>
        <w:t>Authorization: Archer session-id="*SessionToken"</w:t>
      </w:r>
    </w:p>
    <w:p w14:paraId="2B7D6C72" w14:textId="77777777" w:rsidR="007131AB" w:rsidRDefault="00000000">
      <w:pPr>
        <w:pStyle w:val="Corpodetexto"/>
      </w:pPr>
      <w:r>
        <w:t>Content-Type: application/json</w:t>
      </w:r>
    </w:p>
    <w:p w14:paraId="05B6147B" w14:textId="77777777" w:rsidR="007131AB" w:rsidRDefault="00000000">
      <w:pPr>
        <w:pStyle w:val="Corpodetexto"/>
      </w:pPr>
      <w:r>
        <w:t>Corpo da solicitação</w:t>
      </w:r>
    </w:p>
    <w:p w14:paraId="353C559A" w14:textId="77777777" w:rsidR="007131AB" w:rsidRDefault="00000000">
      <w:pPr>
        <w:pStyle w:val="Corpodetexto"/>
      </w:pPr>
      <w:r>
        <w:t>none</w:t>
      </w:r>
    </w:p>
    <w:p w14:paraId="66ACC125" w14:textId="77777777" w:rsidR="007131AB" w:rsidRDefault="00000000">
      <w:pPr>
        <w:pStyle w:val="Corpodetexto"/>
      </w:pPr>
      <w:r>
        <w:t>Exemplo de resposta</w:t>
      </w:r>
    </w:p>
    <w:p w14:paraId="0C7A9E3B" w14:textId="77777777" w:rsidR="007131AB" w:rsidRDefault="00000000">
      <w:pPr>
        <w:numPr>
          <w:ilvl w:val="0"/>
          <w:numId w:val="302"/>
        </w:numPr>
      </w:pPr>
      <w:r>
        <w:t>{</w:t>
      </w:r>
    </w:p>
    <w:p w14:paraId="57150597" w14:textId="77777777" w:rsidR="007131AB" w:rsidRDefault="00000000">
      <w:pPr>
        <w:numPr>
          <w:ilvl w:val="1"/>
          <w:numId w:val="303"/>
        </w:numPr>
      </w:pPr>
      <w:r>
        <w:t>"Links":[],</w:t>
      </w:r>
    </w:p>
    <w:p w14:paraId="5C84489F" w14:textId="77777777" w:rsidR="007131AB" w:rsidRDefault="00000000">
      <w:pPr>
        <w:numPr>
          <w:ilvl w:val="1"/>
          <w:numId w:val="275"/>
        </w:numPr>
      </w:pPr>
      <w:r>
        <w:t>"RequestedObject":</w:t>
      </w:r>
    </w:p>
    <w:p w14:paraId="59E2E2A3" w14:textId="77777777" w:rsidR="007131AB" w:rsidRDefault="00000000">
      <w:pPr>
        <w:numPr>
          <w:ilvl w:val="2"/>
          <w:numId w:val="304"/>
        </w:numPr>
      </w:pPr>
      <w:r>
        <w:t>{</w:t>
      </w:r>
    </w:p>
    <w:p w14:paraId="701D701D" w14:textId="77777777" w:rsidR="007131AB" w:rsidRDefault="00000000">
      <w:pPr>
        <w:numPr>
          <w:ilvl w:val="3"/>
          <w:numId w:val="305"/>
        </w:numPr>
      </w:pPr>
      <w:r>
        <w:t>"Id":208,</w:t>
      </w:r>
    </w:p>
    <w:p w14:paraId="3462EDC4" w14:textId="77777777" w:rsidR="007131AB" w:rsidRDefault="00000000">
      <w:pPr>
        <w:numPr>
          <w:ilvl w:val="3"/>
          <w:numId w:val="275"/>
        </w:numPr>
      </w:pPr>
      <w:r>
        <w:t>"Name":"Updated Group Name",</w:t>
      </w:r>
    </w:p>
    <w:p w14:paraId="52483AF7" w14:textId="77777777" w:rsidR="007131AB" w:rsidRDefault="00000000">
      <w:pPr>
        <w:numPr>
          <w:ilvl w:val="3"/>
          <w:numId w:val="275"/>
        </w:numPr>
      </w:pPr>
      <w:r>
        <w:t>"DisplayName":"Updated Group Name",</w:t>
      </w:r>
    </w:p>
    <w:p w14:paraId="380AE980" w14:textId="77777777" w:rsidR="007131AB" w:rsidRDefault="00000000">
      <w:pPr>
        <w:numPr>
          <w:ilvl w:val="3"/>
          <w:numId w:val="275"/>
        </w:numPr>
      </w:pPr>
      <w:r>
        <w:t>"Description":"&lt;html&gt;&lt;head&gt;&lt;/head&gt;&lt;p style=\"margin: 0px\"&gt;WAS: New Group Description&lt;/p&gt;&lt;/html&gt;",</w:t>
      </w:r>
    </w:p>
    <w:p w14:paraId="15ACB030" w14:textId="77777777" w:rsidR="007131AB" w:rsidRDefault="00000000">
      <w:pPr>
        <w:numPr>
          <w:ilvl w:val="3"/>
          <w:numId w:val="275"/>
        </w:numPr>
      </w:pPr>
      <w:r>
        <w:t>"EveryoneFlag":false,</w:t>
      </w:r>
    </w:p>
    <w:p w14:paraId="1CEFEF5E" w14:textId="77777777" w:rsidR="007131AB" w:rsidRDefault="00000000">
      <w:pPr>
        <w:numPr>
          <w:ilvl w:val="3"/>
          <w:numId w:val="275"/>
        </w:numPr>
      </w:pPr>
      <w:r>
        <w:t>"Guid":"4eec52f1-bc2f-4460-ac2b-e6e179b5744d",</w:t>
      </w:r>
    </w:p>
    <w:p w14:paraId="3BBE9907" w14:textId="77777777" w:rsidR="007131AB" w:rsidRDefault="00000000">
      <w:pPr>
        <w:numPr>
          <w:ilvl w:val="3"/>
          <w:numId w:val="275"/>
        </w:numPr>
      </w:pPr>
      <w:r>
        <w:t>"SystemFlag":false,</w:t>
      </w:r>
    </w:p>
    <w:p w14:paraId="1A017E02" w14:textId="77777777" w:rsidR="007131AB" w:rsidRDefault="00000000">
      <w:pPr>
        <w:numPr>
          <w:ilvl w:val="3"/>
          <w:numId w:val="275"/>
        </w:numPr>
      </w:pPr>
      <w:r>
        <w:t>"LdapFlag":false,</w:t>
      </w:r>
    </w:p>
    <w:p w14:paraId="464BCBBF" w14:textId="77777777" w:rsidR="007131AB" w:rsidRDefault="00000000">
      <w:pPr>
        <w:numPr>
          <w:ilvl w:val="3"/>
          <w:numId w:val="275"/>
        </w:numPr>
      </w:pPr>
      <w:r>
        <w:t>"DomainId":null,</w:t>
      </w:r>
    </w:p>
    <w:p w14:paraId="64D440FE" w14:textId="77777777" w:rsidR="007131AB" w:rsidRDefault="00000000">
      <w:pPr>
        <w:numPr>
          <w:ilvl w:val="3"/>
          <w:numId w:val="275"/>
        </w:numPr>
      </w:pPr>
      <w:r>
        <w:t>"DistinguishedName":null,</w:t>
      </w:r>
    </w:p>
    <w:p w14:paraId="3DCE2B9D" w14:textId="77777777" w:rsidR="007131AB" w:rsidRDefault="00000000">
      <w:pPr>
        <w:numPr>
          <w:ilvl w:val="3"/>
          <w:numId w:val="275"/>
        </w:numPr>
      </w:pPr>
      <w:r>
        <w:lastRenderedPageBreak/>
        <w:t>"DefaultHomeDashboardId":null,</w:t>
      </w:r>
    </w:p>
    <w:p w14:paraId="296BE99F" w14:textId="77777777" w:rsidR="007131AB" w:rsidRDefault="00000000">
      <w:pPr>
        <w:numPr>
          <w:ilvl w:val="3"/>
          <w:numId w:val="275"/>
        </w:numPr>
      </w:pPr>
      <w:r>
        <w:t>"DefaultHomeWorkspaceId":null,</w:t>
      </w:r>
    </w:p>
    <w:p w14:paraId="2BEE4C75" w14:textId="77777777" w:rsidR="007131AB" w:rsidRDefault="00000000">
      <w:pPr>
        <w:numPr>
          <w:ilvl w:val="3"/>
          <w:numId w:val="275"/>
        </w:numPr>
      </w:pPr>
      <w:r>
        <w:t>"UpdateInformation":</w:t>
      </w:r>
    </w:p>
    <w:p w14:paraId="6FF7FA38" w14:textId="77777777" w:rsidR="007131AB" w:rsidRDefault="00000000">
      <w:pPr>
        <w:numPr>
          <w:ilvl w:val="4"/>
          <w:numId w:val="306"/>
        </w:numPr>
      </w:pPr>
      <w:r>
        <w:t>{</w:t>
      </w:r>
    </w:p>
    <w:p w14:paraId="17472EC2" w14:textId="77777777" w:rsidR="007131AB" w:rsidRDefault="00000000">
      <w:pPr>
        <w:numPr>
          <w:ilvl w:val="5"/>
          <w:numId w:val="307"/>
        </w:numPr>
      </w:pPr>
      <w:r>
        <w:t>"CreateDate":"2016-09-22T16:07:59.807",</w:t>
      </w:r>
    </w:p>
    <w:p w14:paraId="20D9780F" w14:textId="77777777" w:rsidR="007131AB" w:rsidRDefault="00000000">
      <w:pPr>
        <w:numPr>
          <w:ilvl w:val="5"/>
          <w:numId w:val="275"/>
        </w:numPr>
      </w:pPr>
      <w:r>
        <w:t>"UpdateDate":"2016-09-22T16:09:01.083",</w:t>
      </w:r>
    </w:p>
    <w:p w14:paraId="51DF9809" w14:textId="77777777" w:rsidR="007131AB" w:rsidRDefault="00000000">
      <w:pPr>
        <w:numPr>
          <w:ilvl w:val="5"/>
          <w:numId w:val="275"/>
        </w:numPr>
      </w:pPr>
      <w:r>
        <w:t>"CreateLogin":1470,</w:t>
      </w:r>
    </w:p>
    <w:p w14:paraId="09D88124" w14:textId="77777777" w:rsidR="007131AB" w:rsidRDefault="00000000">
      <w:pPr>
        <w:numPr>
          <w:ilvl w:val="5"/>
          <w:numId w:val="275"/>
        </w:numPr>
      </w:pPr>
      <w:r>
        <w:t>"UpdateLogin":1230</w:t>
      </w:r>
    </w:p>
    <w:p w14:paraId="51DEFCD2" w14:textId="77777777" w:rsidR="007131AB" w:rsidRDefault="00000000">
      <w:pPr>
        <w:numPr>
          <w:ilvl w:val="4"/>
          <w:numId w:val="275"/>
        </w:numPr>
      </w:pPr>
      <w:r>
        <w:t>}</w:t>
      </w:r>
    </w:p>
    <w:p w14:paraId="7295EDB6" w14:textId="77777777" w:rsidR="007131AB" w:rsidRDefault="00000000">
      <w:pPr>
        <w:numPr>
          <w:ilvl w:val="2"/>
          <w:numId w:val="275"/>
        </w:numPr>
      </w:pPr>
      <w:r>
        <w:t>},</w:t>
      </w:r>
    </w:p>
    <w:p w14:paraId="7CCD4EC2" w14:textId="77777777" w:rsidR="007131AB" w:rsidRDefault="00000000">
      <w:pPr>
        <w:numPr>
          <w:ilvl w:val="1"/>
          <w:numId w:val="275"/>
        </w:numPr>
      </w:pPr>
      <w:r>
        <w:t>"IsSuccessful":true,</w:t>
      </w:r>
    </w:p>
    <w:p w14:paraId="6B535B31" w14:textId="77777777" w:rsidR="007131AB" w:rsidRDefault="00000000">
      <w:pPr>
        <w:numPr>
          <w:ilvl w:val="1"/>
          <w:numId w:val="275"/>
        </w:numPr>
      </w:pPr>
      <w:r>
        <w:t>"ValidationMessages":[]</w:t>
      </w:r>
    </w:p>
    <w:p w14:paraId="77DE443C" w14:textId="77777777" w:rsidR="007131AB" w:rsidRDefault="00000000">
      <w:pPr>
        <w:numPr>
          <w:ilvl w:val="0"/>
          <w:numId w:val="275"/>
        </w:numPr>
      </w:pPr>
      <w:r>
        <w:t>}</w:t>
      </w:r>
    </w:p>
    <w:p w14:paraId="24EC9F1F" w14:textId="77777777" w:rsidR="007131AB" w:rsidRDefault="00000000">
      <w:pPr>
        <w:pStyle w:val="Ttulo2"/>
      </w:pPr>
      <w:bookmarkStart w:id="164" w:name="Obterhierarquiadegrupo"/>
      <w:bookmarkEnd w:id="161"/>
      <w:r>
        <w:t>Obter hierarquia de grupo</w:t>
      </w:r>
    </w:p>
    <w:p w14:paraId="24A11C57" w14:textId="77777777" w:rsidR="007131AB" w:rsidRDefault="00000000">
      <w:pPr>
        <w:pStyle w:val="FirstParagraph"/>
      </w:pPr>
      <w:r>
        <w:t>Recupera a hierarquia de todos os grupos. Com o uso dessa hierarquia, as relações entre grupos podem ser compostas em uma estrutura em árvore. Um registro de hierarquia de grupo consiste em ID de grupo, um ID relacionado e uma geração. O ID relacionado refere-se a um grupo que é ascendente ao grupo atual. A geração descreve até onde o grupo atual foi removido do grupo relacionado. Um grupo está sempre na geração zero (0) em relação a si mesmo. Um grupo está na geração 1 em relação a seu pai imediato.</w:t>
      </w:r>
    </w:p>
    <w:p w14:paraId="53C8F24C" w14:textId="77777777" w:rsidR="007131AB" w:rsidRDefault="00000000">
      <w:pPr>
        <w:pStyle w:val="Corpodetexto"/>
      </w:pPr>
      <w:r>
        <w:t>Solicitação</w:t>
      </w:r>
    </w:p>
    <w:p w14:paraId="5F042C64" w14:textId="77777777" w:rsidR="007131AB" w:rsidRDefault="00000000">
      <w:pPr>
        <w:pStyle w:val="Corpodetexto"/>
      </w:pPr>
      <w:r>
        <w:t>GET http://Archer/platformapi/core/system/grouphierarchy</w:t>
      </w:r>
    </w:p>
    <w:p w14:paraId="3E27EFEA" w14:textId="77777777" w:rsidR="007131AB" w:rsidRDefault="00000000">
      <w:pPr>
        <w:pStyle w:val="Corpodetexto"/>
      </w:pPr>
      <w:r>
        <w:t>Cabeçalho da solicitação</w:t>
      </w:r>
    </w:p>
    <w:p w14:paraId="1D2BB9F4" w14:textId="77777777" w:rsidR="007131AB" w:rsidRDefault="00000000">
      <w:pPr>
        <w:pStyle w:val="Corpodetexto"/>
      </w:pPr>
      <w:r>
        <w:t>Accept: application/json,text/html,application/xhtml+xml,application/xml;q=0.9,*/*;q=0.8</w:t>
      </w:r>
    </w:p>
    <w:p w14:paraId="3189863B" w14:textId="77777777" w:rsidR="007131AB" w:rsidRDefault="00000000">
      <w:pPr>
        <w:pStyle w:val="Corpodetexto"/>
      </w:pPr>
      <w:r>
        <w:t>Authorization: Archer session-id="*SessionToken"</w:t>
      </w:r>
    </w:p>
    <w:p w14:paraId="03EF4EF1" w14:textId="77777777" w:rsidR="007131AB" w:rsidRDefault="00000000">
      <w:pPr>
        <w:pStyle w:val="Corpodetexto"/>
      </w:pPr>
      <w:r>
        <w:t>Content-Type: application/json</w:t>
      </w:r>
    </w:p>
    <w:p w14:paraId="0EB42E4C" w14:textId="77777777" w:rsidR="007131AB" w:rsidRDefault="00000000">
      <w:pPr>
        <w:pStyle w:val="Corpodetexto"/>
      </w:pPr>
      <w:r>
        <w:t>Corpo da solicitação</w:t>
      </w:r>
    </w:p>
    <w:p w14:paraId="3160DCAC" w14:textId="77777777" w:rsidR="007131AB" w:rsidRDefault="00000000">
      <w:pPr>
        <w:pStyle w:val="Corpodetexto"/>
      </w:pPr>
      <w:r>
        <w:lastRenderedPageBreak/>
        <w:t>None</w:t>
      </w:r>
    </w:p>
    <w:p w14:paraId="6BFE7BC3" w14:textId="77777777" w:rsidR="007131AB" w:rsidRDefault="00000000">
      <w:pPr>
        <w:pStyle w:val="Corpodetexto"/>
      </w:pPr>
      <w:r>
        <w:t>Exemplo de resposta</w:t>
      </w:r>
    </w:p>
    <w:p w14:paraId="1CDEDA68" w14:textId="77777777" w:rsidR="007131AB" w:rsidRDefault="00000000">
      <w:pPr>
        <w:numPr>
          <w:ilvl w:val="0"/>
          <w:numId w:val="308"/>
        </w:numPr>
      </w:pPr>
      <w:r>
        <w:t>[</w:t>
      </w:r>
    </w:p>
    <w:p w14:paraId="2C6D9748" w14:textId="77777777" w:rsidR="007131AB" w:rsidRDefault="00000000">
      <w:pPr>
        <w:numPr>
          <w:ilvl w:val="1"/>
          <w:numId w:val="309"/>
        </w:numPr>
      </w:pPr>
      <w:r>
        <w:t>{</w:t>
      </w:r>
    </w:p>
    <w:p w14:paraId="03517449" w14:textId="77777777" w:rsidR="007131AB" w:rsidRDefault="00000000">
      <w:pPr>
        <w:numPr>
          <w:ilvl w:val="2"/>
          <w:numId w:val="310"/>
        </w:numPr>
      </w:pPr>
      <w:r>
        <w:t>"Links":[],</w:t>
      </w:r>
    </w:p>
    <w:p w14:paraId="66E6C0CD" w14:textId="77777777" w:rsidR="007131AB" w:rsidRDefault="00000000">
      <w:pPr>
        <w:numPr>
          <w:ilvl w:val="2"/>
          <w:numId w:val="275"/>
        </w:numPr>
      </w:pPr>
      <w:r>
        <w:t>"RequestedObject":</w:t>
      </w:r>
    </w:p>
    <w:p w14:paraId="3D7F5FBA" w14:textId="77777777" w:rsidR="007131AB" w:rsidRDefault="00000000">
      <w:pPr>
        <w:numPr>
          <w:ilvl w:val="3"/>
          <w:numId w:val="311"/>
        </w:numPr>
      </w:pPr>
      <w:r>
        <w:t>{</w:t>
      </w:r>
    </w:p>
    <w:p w14:paraId="5A883896" w14:textId="77777777" w:rsidR="007131AB" w:rsidRDefault="00000000">
      <w:pPr>
        <w:numPr>
          <w:ilvl w:val="4"/>
          <w:numId w:val="312"/>
        </w:numPr>
      </w:pPr>
      <w:r>
        <w:t>"Id":2,</w:t>
      </w:r>
    </w:p>
    <w:p w14:paraId="36EFC06A" w14:textId="77777777" w:rsidR="007131AB" w:rsidRDefault="00000000">
      <w:pPr>
        <w:numPr>
          <w:ilvl w:val="4"/>
          <w:numId w:val="275"/>
        </w:numPr>
      </w:pPr>
      <w:r>
        <w:t>"RelatedId":2,</w:t>
      </w:r>
    </w:p>
    <w:p w14:paraId="26B567E5" w14:textId="77777777" w:rsidR="007131AB" w:rsidRDefault="00000000">
      <w:pPr>
        <w:numPr>
          <w:ilvl w:val="4"/>
          <w:numId w:val="275"/>
        </w:numPr>
      </w:pPr>
      <w:r>
        <w:t>"Generation":0</w:t>
      </w:r>
    </w:p>
    <w:p w14:paraId="185F7750" w14:textId="77777777" w:rsidR="007131AB" w:rsidRDefault="00000000">
      <w:pPr>
        <w:numPr>
          <w:ilvl w:val="3"/>
          <w:numId w:val="275"/>
        </w:numPr>
      </w:pPr>
      <w:r>
        <w:t>},</w:t>
      </w:r>
    </w:p>
    <w:p w14:paraId="2170F79B" w14:textId="77777777" w:rsidR="007131AB" w:rsidRDefault="00000000">
      <w:pPr>
        <w:numPr>
          <w:ilvl w:val="2"/>
          <w:numId w:val="275"/>
        </w:numPr>
      </w:pPr>
      <w:r>
        <w:t>"IsSuccessful":true,</w:t>
      </w:r>
    </w:p>
    <w:p w14:paraId="05D7A9FD" w14:textId="77777777" w:rsidR="007131AB" w:rsidRDefault="00000000">
      <w:pPr>
        <w:numPr>
          <w:ilvl w:val="2"/>
          <w:numId w:val="275"/>
        </w:numPr>
      </w:pPr>
      <w:r>
        <w:t>"ValidationMessages":[]</w:t>
      </w:r>
    </w:p>
    <w:p w14:paraId="3DA0F69F" w14:textId="77777777" w:rsidR="007131AB" w:rsidRDefault="00000000">
      <w:pPr>
        <w:numPr>
          <w:ilvl w:val="1"/>
          <w:numId w:val="275"/>
        </w:numPr>
      </w:pPr>
      <w:r>
        <w:t>},</w:t>
      </w:r>
    </w:p>
    <w:p w14:paraId="632215F0" w14:textId="77777777" w:rsidR="007131AB" w:rsidRDefault="00000000">
      <w:pPr>
        <w:numPr>
          <w:ilvl w:val="1"/>
          <w:numId w:val="313"/>
        </w:numPr>
      </w:pPr>
      <w:r>
        <w:t>{</w:t>
      </w:r>
    </w:p>
    <w:p w14:paraId="2DB092C6" w14:textId="77777777" w:rsidR="007131AB" w:rsidRDefault="00000000">
      <w:pPr>
        <w:numPr>
          <w:ilvl w:val="2"/>
          <w:numId w:val="314"/>
        </w:numPr>
      </w:pPr>
      <w:r>
        <w:t>"Links":[],</w:t>
      </w:r>
    </w:p>
    <w:p w14:paraId="69FB6FB2" w14:textId="77777777" w:rsidR="007131AB" w:rsidRDefault="00000000">
      <w:pPr>
        <w:numPr>
          <w:ilvl w:val="2"/>
          <w:numId w:val="275"/>
        </w:numPr>
      </w:pPr>
      <w:r>
        <w:t>"RequestedObject":</w:t>
      </w:r>
    </w:p>
    <w:p w14:paraId="6DF90196" w14:textId="77777777" w:rsidR="007131AB" w:rsidRDefault="00000000">
      <w:pPr>
        <w:numPr>
          <w:ilvl w:val="3"/>
          <w:numId w:val="315"/>
        </w:numPr>
      </w:pPr>
      <w:r>
        <w:t>{</w:t>
      </w:r>
    </w:p>
    <w:p w14:paraId="04BED65A" w14:textId="77777777" w:rsidR="007131AB" w:rsidRDefault="00000000">
      <w:pPr>
        <w:numPr>
          <w:ilvl w:val="4"/>
          <w:numId w:val="316"/>
        </w:numPr>
      </w:pPr>
      <w:r>
        <w:t>"Id":3,</w:t>
      </w:r>
    </w:p>
    <w:p w14:paraId="2831DBBE" w14:textId="77777777" w:rsidR="007131AB" w:rsidRDefault="00000000">
      <w:pPr>
        <w:numPr>
          <w:ilvl w:val="4"/>
          <w:numId w:val="275"/>
        </w:numPr>
      </w:pPr>
      <w:r>
        <w:t>"RelatedId":3,</w:t>
      </w:r>
    </w:p>
    <w:p w14:paraId="1BC7BF79" w14:textId="77777777" w:rsidR="007131AB" w:rsidRDefault="00000000">
      <w:pPr>
        <w:numPr>
          <w:ilvl w:val="4"/>
          <w:numId w:val="275"/>
        </w:numPr>
      </w:pPr>
      <w:r>
        <w:t>"Generation":0</w:t>
      </w:r>
    </w:p>
    <w:p w14:paraId="59094851" w14:textId="77777777" w:rsidR="007131AB" w:rsidRDefault="00000000">
      <w:pPr>
        <w:numPr>
          <w:ilvl w:val="3"/>
          <w:numId w:val="275"/>
        </w:numPr>
      </w:pPr>
      <w:r>
        <w:t>},</w:t>
      </w:r>
    </w:p>
    <w:p w14:paraId="54283094" w14:textId="77777777" w:rsidR="007131AB" w:rsidRDefault="00000000">
      <w:pPr>
        <w:numPr>
          <w:ilvl w:val="2"/>
          <w:numId w:val="275"/>
        </w:numPr>
      </w:pPr>
      <w:r>
        <w:t>"IsSuccessful":true,</w:t>
      </w:r>
    </w:p>
    <w:p w14:paraId="24DC7FD9" w14:textId="77777777" w:rsidR="007131AB" w:rsidRDefault="00000000">
      <w:pPr>
        <w:numPr>
          <w:ilvl w:val="2"/>
          <w:numId w:val="275"/>
        </w:numPr>
      </w:pPr>
      <w:r>
        <w:t>"ValidationMessages":[]</w:t>
      </w:r>
    </w:p>
    <w:p w14:paraId="3A2178C1" w14:textId="77777777" w:rsidR="007131AB" w:rsidRDefault="00000000">
      <w:pPr>
        <w:numPr>
          <w:ilvl w:val="1"/>
          <w:numId w:val="275"/>
        </w:numPr>
      </w:pPr>
      <w:r>
        <w:t>},</w:t>
      </w:r>
    </w:p>
    <w:p w14:paraId="3122648C" w14:textId="77777777" w:rsidR="007131AB" w:rsidRDefault="00000000">
      <w:pPr>
        <w:numPr>
          <w:ilvl w:val="1"/>
          <w:numId w:val="317"/>
        </w:numPr>
      </w:pPr>
      <w:r>
        <w:t>{</w:t>
      </w:r>
    </w:p>
    <w:p w14:paraId="0F781FEF" w14:textId="77777777" w:rsidR="007131AB" w:rsidRDefault="00000000">
      <w:pPr>
        <w:numPr>
          <w:ilvl w:val="2"/>
          <w:numId w:val="318"/>
        </w:numPr>
      </w:pPr>
      <w:r>
        <w:lastRenderedPageBreak/>
        <w:t>"Links":[],</w:t>
      </w:r>
    </w:p>
    <w:p w14:paraId="0E6DDBD5" w14:textId="77777777" w:rsidR="007131AB" w:rsidRDefault="00000000">
      <w:pPr>
        <w:numPr>
          <w:ilvl w:val="2"/>
          <w:numId w:val="275"/>
        </w:numPr>
      </w:pPr>
      <w:r>
        <w:t>"RequestedObject":</w:t>
      </w:r>
    </w:p>
    <w:p w14:paraId="27974336" w14:textId="77777777" w:rsidR="007131AB" w:rsidRDefault="00000000">
      <w:pPr>
        <w:numPr>
          <w:ilvl w:val="3"/>
          <w:numId w:val="319"/>
        </w:numPr>
      </w:pPr>
      <w:r>
        <w:t>{</w:t>
      </w:r>
    </w:p>
    <w:p w14:paraId="70FA375F" w14:textId="77777777" w:rsidR="007131AB" w:rsidRDefault="00000000">
      <w:pPr>
        <w:numPr>
          <w:ilvl w:val="4"/>
          <w:numId w:val="320"/>
        </w:numPr>
      </w:pPr>
      <w:r>
        <w:t>"Id":4,</w:t>
      </w:r>
    </w:p>
    <w:p w14:paraId="4A2B1FA9" w14:textId="77777777" w:rsidR="007131AB" w:rsidRDefault="00000000">
      <w:pPr>
        <w:numPr>
          <w:ilvl w:val="4"/>
          <w:numId w:val="275"/>
        </w:numPr>
      </w:pPr>
      <w:r>
        <w:t>"RelatedId":4,</w:t>
      </w:r>
    </w:p>
    <w:p w14:paraId="736A82D0" w14:textId="77777777" w:rsidR="007131AB" w:rsidRDefault="00000000">
      <w:pPr>
        <w:numPr>
          <w:ilvl w:val="4"/>
          <w:numId w:val="275"/>
        </w:numPr>
      </w:pPr>
      <w:r>
        <w:t>"Generation":0</w:t>
      </w:r>
    </w:p>
    <w:p w14:paraId="58295F65" w14:textId="77777777" w:rsidR="007131AB" w:rsidRDefault="00000000">
      <w:pPr>
        <w:numPr>
          <w:ilvl w:val="3"/>
          <w:numId w:val="275"/>
        </w:numPr>
      </w:pPr>
      <w:r>
        <w:t>},</w:t>
      </w:r>
    </w:p>
    <w:p w14:paraId="463D8D04" w14:textId="77777777" w:rsidR="007131AB" w:rsidRDefault="00000000">
      <w:pPr>
        <w:numPr>
          <w:ilvl w:val="2"/>
          <w:numId w:val="275"/>
        </w:numPr>
      </w:pPr>
      <w:r>
        <w:t>"IsSuccessful":true,</w:t>
      </w:r>
    </w:p>
    <w:p w14:paraId="4257BECD" w14:textId="77777777" w:rsidR="007131AB" w:rsidRDefault="00000000">
      <w:pPr>
        <w:numPr>
          <w:ilvl w:val="2"/>
          <w:numId w:val="275"/>
        </w:numPr>
      </w:pPr>
      <w:r>
        <w:t>"ValidationMessages":[]</w:t>
      </w:r>
    </w:p>
    <w:p w14:paraId="3B3F8AFA" w14:textId="77777777" w:rsidR="007131AB" w:rsidRDefault="00000000">
      <w:pPr>
        <w:numPr>
          <w:ilvl w:val="1"/>
          <w:numId w:val="275"/>
        </w:numPr>
      </w:pPr>
      <w:r>
        <w:t>}</w:t>
      </w:r>
    </w:p>
    <w:p w14:paraId="0FC35DC2" w14:textId="77777777" w:rsidR="007131AB" w:rsidRDefault="00000000">
      <w:pPr>
        <w:numPr>
          <w:ilvl w:val="0"/>
          <w:numId w:val="275"/>
        </w:numPr>
      </w:pPr>
      <w:r>
        <w:t>]</w:t>
      </w:r>
    </w:p>
    <w:p w14:paraId="54F09326" w14:textId="77777777" w:rsidR="007131AB" w:rsidRDefault="00000000">
      <w:pPr>
        <w:pStyle w:val="Ttulo2"/>
      </w:pPr>
      <w:bookmarkStart w:id="165" w:name="Obtertodasasassociaçõesdegrupo"/>
      <w:bookmarkEnd w:id="162"/>
      <w:r>
        <w:t>Obter todas as associações de grupo</w:t>
      </w:r>
    </w:p>
    <w:p w14:paraId="2C49F112" w14:textId="77777777" w:rsidR="007131AB" w:rsidRDefault="00000000">
      <w:pPr>
        <w:pStyle w:val="FirstParagraph"/>
      </w:pPr>
      <w:r>
        <w:t>Recupera associações de todos os grupos. A associação inclui todos os usuários e todos os grupos pais de um grupo.</w:t>
      </w:r>
    </w:p>
    <w:p w14:paraId="2BB21855" w14:textId="77777777" w:rsidR="007131AB" w:rsidRDefault="00000000">
      <w:pPr>
        <w:pStyle w:val="Corpodetexto"/>
      </w:pPr>
      <w:r>
        <w:t>Solicitação</w:t>
      </w:r>
    </w:p>
    <w:p w14:paraId="6A5C31B8" w14:textId="77777777" w:rsidR="007131AB" w:rsidRDefault="00000000">
      <w:pPr>
        <w:pStyle w:val="Corpodetexto"/>
      </w:pPr>
      <w:r>
        <w:t>GET http://Archer/platformapi/core/system/groupmembership</w:t>
      </w:r>
    </w:p>
    <w:p w14:paraId="6DEC4C90" w14:textId="77777777" w:rsidR="007131AB" w:rsidRDefault="00000000">
      <w:pPr>
        <w:pStyle w:val="Corpodetexto"/>
      </w:pPr>
      <w:r>
        <w:t>Cabeçalho da solicitação</w:t>
      </w:r>
    </w:p>
    <w:p w14:paraId="1D421FA9" w14:textId="77777777" w:rsidR="007131AB" w:rsidRDefault="00000000">
      <w:pPr>
        <w:pStyle w:val="Corpodetexto"/>
      </w:pPr>
      <w:r>
        <w:t>Accept: application/json,text/html,application/xhtml+xml,application/xml;q=0.9,*/*;q=0.8</w:t>
      </w:r>
    </w:p>
    <w:p w14:paraId="0CC546E0" w14:textId="77777777" w:rsidR="007131AB" w:rsidRDefault="00000000">
      <w:pPr>
        <w:pStyle w:val="Corpodetexto"/>
      </w:pPr>
      <w:r>
        <w:t>Authorization: Archer session-id="*SessionToken"</w:t>
      </w:r>
    </w:p>
    <w:p w14:paraId="073CC6DC" w14:textId="77777777" w:rsidR="007131AB" w:rsidRDefault="00000000">
      <w:pPr>
        <w:pStyle w:val="Corpodetexto"/>
      </w:pPr>
      <w:r>
        <w:t>Content-Type: application/json</w:t>
      </w:r>
    </w:p>
    <w:p w14:paraId="41A5A456" w14:textId="77777777" w:rsidR="007131AB" w:rsidRDefault="00000000">
      <w:pPr>
        <w:pStyle w:val="Corpodetexto"/>
      </w:pPr>
      <w:r>
        <w:t>Corpo da solicitação</w:t>
      </w:r>
    </w:p>
    <w:p w14:paraId="0A9E5CD9" w14:textId="77777777" w:rsidR="007131AB" w:rsidRDefault="00000000">
      <w:pPr>
        <w:pStyle w:val="Corpodetexto"/>
      </w:pPr>
      <w:r>
        <w:t>None</w:t>
      </w:r>
    </w:p>
    <w:p w14:paraId="785CAFFE" w14:textId="77777777" w:rsidR="007131AB" w:rsidRDefault="00000000">
      <w:pPr>
        <w:pStyle w:val="Corpodetexto"/>
      </w:pPr>
      <w:r>
        <w:t>Resposta da solicitação</w:t>
      </w:r>
    </w:p>
    <w:p w14:paraId="16D8A833" w14:textId="77777777" w:rsidR="007131AB" w:rsidRDefault="00000000">
      <w:pPr>
        <w:numPr>
          <w:ilvl w:val="0"/>
          <w:numId w:val="321"/>
        </w:numPr>
      </w:pPr>
      <w:r>
        <w:t>[</w:t>
      </w:r>
    </w:p>
    <w:p w14:paraId="10B968FF" w14:textId="77777777" w:rsidR="007131AB" w:rsidRDefault="00000000">
      <w:pPr>
        <w:numPr>
          <w:ilvl w:val="1"/>
          <w:numId w:val="322"/>
        </w:numPr>
      </w:pPr>
      <w:r>
        <w:t>{</w:t>
      </w:r>
    </w:p>
    <w:p w14:paraId="33FDC884" w14:textId="77777777" w:rsidR="007131AB" w:rsidRDefault="00000000">
      <w:pPr>
        <w:numPr>
          <w:ilvl w:val="2"/>
          <w:numId w:val="323"/>
        </w:numPr>
      </w:pPr>
      <w:r>
        <w:t>"Links":[],</w:t>
      </w:r>
    </w:p>
    <w:p w14:paraId="2A024D8A" w14:textId="77777777" w:rsidR="007131AB" w:rsidRDefault="00000000">
      <w:pPr>
        <w:numPr>
          <w:ilvl w:val="2"/>
          <w:numId w:val="275"/>
        </w:numPr>
      </w:pPr>
      <w:r>
        <w:lastRenderedPageBreak/>
        <w:t>"RequestedObject":</w:t>
      </w:r>
    </w:p>
    <w:p w14:paraId="35657BF4" w14:textId="77777777" w:rsidR="007131AB" w:rsidRDefault="00000000">
      <w:pPr>
        <w:numPr>
          <w:ilvl w:val="3"/>
          <w:numId w:val="324"/>
        </w:numPr>
      </w:pPr>
      <w:r>
        <w:t>{</w:t>
      </w:r>
    </w:p>
    <w:p w14:paraId="11510ACC" w14:textId="77777777" w:rsidR="007131AB" w:rsidRDefault="00000000">
      <w:pPr>
        <w:numPr>
          <w:ilvl w:val="4"/>
          <w:numId w:val="325"/>
        </w:numPr>
      </w:pPr>
      <w:r>
        <w:t>"GroupId":1,</w:t>
      </w:r>
    </w:p>
    <w:p w14:paraId="6D17EEB3" w14:textId="77777777" w:rsidR="007131AB" w:rsidRDefault="00000000">
      <w:pPr>
        <w:numPr>
          <w:ilvl w:val="4"/>
          <w:numId w:val="275"/>
        </w:numPr>
      </w:pPr>
      <w:r>
        <w:t>"UserIds":null,</w:t>
      </w:r>
    </w:p>
    <w:p w14:paraId="4A2D4AE1" w14:textId="77777777" w:rsidR="007131AB" w:rsidRDefault="00000000">
      <w:pPr>
        <w:numPr>
          <w:ilvl w:val="4"/>
          <w:numId w:val="275"/>
        </w:numPr>
      </w:pPr>
      <w:r>
        <w:t>"ParentGroupIds":null</w:t>
      </w:r>
    </w:p>
    <w:p w14:paraId="469E6B56" w14:textId="77777777" w:rsidR="007131AB" w:rsidRDefault="00000000">
      <w:pPr>
        <w:numPr>
          <w:ilvl w:val="3"/>
          <w:numId w:val="275"/>
        </w:numPr>
      </w:pPr>
      <w:r>
        <w:t>},</w:t>
      </w:r>
    </w:p>
    <w:p w14:paraId="468894AA" w14:textId="77777777" w:rsidR="007131AB" w:rsidRDefault="00000000">
      <w:pPr>
        <w:numPr>
          <w:ilvl w:val="2"/>
          <w:numId w:val="275"/>
        </w:numPr>
      </w:pPr>
      <w:r>
        <w:t>"IsSuccessful":true,</w:t>
      </w:r>
    </w:p>
    <w:p w14:paraId="00BC101C" w14:textId="77777777" w:rsidR="007131AB" w:rsidRDefault="00000000">
      <w:pPr>
        <w:numPr>
          <w:ilvl w:val="2"/>
          <w:numId w:val="275"/>
        </w:numPr>
      </w:pPr>
      <w:r>
        <w:t>"ValidationMessages":[]</w:t>
      </w:r>
    </w:p>
    <w:p w14:paraId="49C2A730" w14:textId="77777777" w:rsidR="007131AB" w:rsidRDefault="00000000">
      <w:pPr>
        <w:numPr>
          <w:ilvl w:val="1"/>
          <w:numId w:val="275"/>
        </w:numPr>
      </w:pPr>
      <w:r>
        <w:t>},</w:t>
      </w:r>
    </w:p>
    <w:p w14:paraId="4B94ABF0" w14:textId="77777777" w:rsidR="007131AB" w:rsidRDefault="00000000">
      <w:pPr>
        <w:numPr>
          <w:ilvl w:val="1"/>
          <w:numId w:val="326"/>
        </w:numPr>
      </w:pPr>
      <w:r>
        <w:t>{</w:t>
      </w:r>
    </w:p>
    <w:p w14:paraId="2194F0C7" w14:textId="77777777" w:rsidR="007131AB" w:rsidRDefault="00000000">
      <w:pPr>
        <w:numPr>
          <w:ilvl w:val="2"/>
          <w:numId w:val="327"/>
        </w:numPr>
      </w:pPr>
      <w:r>
        <w:t>"Links":[],</w:t>
      </w:r>
    </w:p>
    <w:p w14:paraId="69E5CCEB" w14:textId="77777777" w:rsidR="007131AB" w:rsidRDefault="00000000">
      <w:pPr>
        <w:numPr>
          <w:ilvl w:val="2"/>
          <w:numId w:val="275"/>
        </w:numPr>
      </w:pPr>
      <w:r>
        <w:t>"RequestedObject":</w:t>
      </w:r>
    </w:p>
    <w:p w14:paraId="2FF35047" w14:textId="77777777" w:rsidR="007131AB" w:rsidRDefault="00000000">
      <w:pPr>
        <w:numPr>
          <w:ilvl w:val="3"/>
          <w:numId w:val="328"/>
        </w:numPr>
      </w:pPr>
      <w:r>
        <w:t>{</w:t>
      </w:r>
    </w:p>
    <w:p w14:paraId="245B85C4" w14:textId="77777777" w:rsidR="007131AB" w:rsidRDefault="00000000">
      <w:pPr>
        <w:numPr>
          <w:ilvl w:val="4"/>
          <w:numId w:val="329"/>
        </w:numPr>
      </w:pPr>
      <w:r>
        <w:t>"GroupId":2,</w:t>
      </w:r>
    </w:p>
    <w:p w14:paraId="66277F1A" w14:textId="77777777" w:rsidR="007131AB" w:rsidRDefault="00000000">
      <w:pPr>
        <w:numPr>
          <w:ilvl w:val="4"/>
          <w:numId w:val="275"/>
        </w:numPr>
      </w:pPr>
      <w:r>
        <w:t>"UserIds":null,</w:t>
      </w:r>
    </w:p>
    <w:p w14:paraId="1443EC8D" w14:textId="77777777" w:rsidR="007131AB" w:rsidRDefault="00000000">
      <w:pPr>
        <w:numPr>
          <w:ilvl w:val="4"/>
          <w:numId w:val="275"/>
        </w:numPr>
      </w:pPr>
      <w:r>
        <w:t>"ParentGroupIds":[16]</w:t>
      </w:r>
    </w:p>
    <w:p w14:paraId="0CD6AA7A" w14:textId="77777777" w:rsidR="007131AB" w:rsidRDefault="00000000">
      <w:pPr>
        <w:numPr>
          <w:ilvl w:val="3"/>
          <w:numId w:val="275"/>
        </w:numPr>
      </w:pPr>
      <w:r>
        <w:t>},</w:t>
      </w:r>
    </w:p>
    <w:p w14:paraId="2256C837" w14:textId="77777777" w:rsidR="007131AB" w:rsidRDefault="00000000">
      <w:pPr>
        <w:numPr>
          <w:ilvl w:val="2"/>
          <w:numId w:val="275"/>
        </w:numPr>
      </w:pPr>
      <w:r>
        <w:t>"IsSuccessful":true,</w:t>
      </w:r>
    </w:p>
    <w:p w14:paraId="764B9ACD" w14:textId="77777777" w:rsidR="007131AB" w:rsidRDefault="00000000">
      <w:pPr>
        <w:numPr>
          <w:ilvl w:val="2"/>
          <w:numId w:val="275"/>
        </w:numPr>
      </w:pPr>
      <w:r>
        <w:t>"ValidationMessages":[]</w:t>
      </w:r>
    </w:p>
    <w:p w14:paraId="4D7EACD9" w14:textId="77777777" w:rsidR="007131AB" w:rsidRDefault="00000000">
      <w:pPr>
        <w:numPr>
          <w:ilvl w:val="1"/>
          <w:numId w:val="275"/>
        </w:numPr>
      </w:pPr>
      <w:r>
        <w:t>},</w:t>
      </w:r>
    </w:p>
    <w:p w14:paraId="0FB9DCC6" w14:textId="77777777" w:rsidR="007131AB" w:rsidRDefault="00000000">
      <w:pPr>
        <w:numPr>
          <w:ilvl w:val="1"/>
          <w:numId w:val="330"/>
        </w:numPr>
      </w:pPr>
      <w:r>
        <w:t>{</w:t>
      </w:r>
    </w:p>
    <w:p w14:paraId="68574688" w14:textId="77777777" w:rsidR="007131AB" w:rsidRDefault="00000000">
      <w:pPr>
        <w:numPr>
          <w:ilvl w:val="2"/>
          <w:numId w:val="331"/>
        </w:numPr>
      </w:pPr>
      <w:r>
        <w:t>"Links":[],</w:t>
      </w:r>
    </w:p>
    <w:p w14:paraId="7739CEDB" w14:textId="77777777" w:rsidR="007131AB" w:rsidRDefault="00000000">
      <w:pPr>
        <w:numPr>
          <w:ilvl w:val="2"/>
          <w:numId w:val="275"/>
        </w:numPr>
      </w:pPr>
      <w:r>
        <w:t>"RequestedObject":</w:t>
      </w:r>
    </w:p>
    <w:p w14:paraId="7FC1A6A2" w14:textId="77777777" w:rsidR="007131AB" w:rsidRDefault="00000000">
      <w:pPr>
        <w:numPr>
          <w:ilvl w:val="3"/>
          <w:numId w:val="332"/>
        </w:numPr>
      </w:pPr>
      <w:r>
        <w:t>{</w:t>
      </w:r>
    </w:p>
    <w:p w14:paraId="43229774" w14:textId="77777777" w:rsidR="007131AB" w:rsidRDefault="00000000">
      <w:pPr>
        <w:numPr>
          <w:ilvl w:val="4"/>
          <w:numId w:val="333"/>
        </w:numPr>
      </w:pPr>
      <w:r>
        <w:t>"GroupId":16,</w:t>
      </w:r>
    </w:p>
    <w:p w14:paraId="211907B2" w14:textId="77777777" w:rsidR="007131AB" w:rsidRDefault="00000000">
      <w:pPr>
        <w:numPr>
          <w:ilvl w:val="4"/>
          <w:numId w:val="275"/>
        </w:numPr>
      </w:pPr>
      <w:r>
        <w:t>"UserIds":[1470],</w:t>
      </w:r>
    </w:p>
    <w:p w14:paraId="5849073D" w14:textId="77777777" w:rsidR="007131AB" w:rsidRDefault="00000000">
      <w:pPr>
        <w:numPr>
          <w:ilvl w:val="4"/>
          <w:numId w:val="275"/>
        </w:numPr>
      </w:pPr>
      <w:r>
        <w:lastRenderedPageBreak/>
        <w:t>"ParentGroupIds":null</w:t>
      </w:r>
    </w:p>
    <w:p w14:paraId="04A78542" w14:textId="77777777" w:rsidR="007131AB" w:rsidRDefault="00000000">
      <w:pPr>
        <w:numPr>
          <w:ilvl w:val="3"/>
          <w:numId w:val="275"/>
        </w:numPr>
      </w:pPr>
      <w:r>
        <w:t>},</w:t>
      </w:r>
    </w:p>
    <w:p w14:paraId="29AFDD24" w14:textId="77777777" w:rsidR="007131AB" w:rsidRDefault="00000000">
      <w:pPr>
        <w:numPr>
          <w:ilvl w:val="2"/>
          <w:numId w:val="275"/>
        </w:numPr>
      </w:pPr>
      <w:r>
        <w:t>"IsSuccessful":true,</w:t>
      </w:r>
    </w:p>
    <w:p w14:paraId="5AC36F57" w14:textId="77777777" w:rsidR="007131AB" w:rsidRDefault="00000000">
      <w:pPr>
        <w:numPr>
          <w:ilvl w:val="2"/>
          <w:numId w:val="275"/>
        </w:numPr>
      </w:pPr>
      <w:r>
        <w:t>"ValidationMessages":[]</w:t>
      </w:r>
    </w:p>
    <w:p w14:paraId="16933E77" w14:textId="77777777" w:rsidR="007131AB" w:rsidRDefault="00000000">
      <w:pPr>
        <w:numPr>
          <w:ilvl w:val="1"/>
          <w:numId w:val="275"/>
        </w:numPr>
      </w:pPr>
      <w:r>
        <w:t>},</w:t>
      </w:r>
    </w:p>
    <w:p w14:paraId="29D01740" w14:textId="77777777" w:rsidR="007131AB" w:rsidRDefault="00000000">
      <w:pPr>
        <w:numPr>
          <w:ilvl w:val="1"/>
          <w:numId w:val="334"/>
        </w:numPr>
      </w:pPr>
      <w:r>
        <w:t>{</w:t>
      </w:r>
    </w:p>
    <w:p w14:paraId="2F18B8AF" w14:textId="77777777" w:rsidR="007131AB" w:rsidRDefault="00000000">
      <w:pPr>
        <w:numPr>
          <w:ilvl w:val="2"/>
          <w:numId w:val="335"/>
        </w:numPr>
      </w:pPr>
      <w:r>
        <w:t>"Links":[],</w:t>
      </w:r>
    </w:p>
    <w:p w14:paraId="6271E185" w14:textId="77777777" w:rsidR="007131AB" w:rsidRDefault="00000000">
      <w:pPr>
        <w:numPr>
          <w:ilvl w:val="2"/>
          <w:numId w:val="275"/>
        </w:numPr>
      </w:pPr>
      <w:r>
        <w:t>"RequestedObject":</w:t>
      </w:r>
    </w:p>
    <w:p w14:paraId="45E5A440" w14:textId="77777777" w:rsidR="007131AB" w:rsidRDefault="00000000">
      <w:pPr>
        <w:numPr>
          <w:ilvl w:val="3"/>
          <w:numId w:val="336"/>
        </w:numPr>
      </w:pPr>
      <w:r>
        <w:t>{</w:t>
      </w:r>
    </w:p>
    <w:p w14:paraId="15DB0B89" w14:textId="77777777" w:rsidR="007131AB" w:rsidRDefault="00000000">
      <w:pPr>
        <w:numPr>
          <w:ilvl w:val="4"/>
          <w:numId w:val="337"/>
        </w:numPr>
      </w:pPr>
      <w:r>
        <w:t>"GroupId":17,</w:t>
      </w:r>
    </w:p>
    <w:p w14:paraId="0F5649E9" w14:textId="77777777" w:rsidR="007131AB" w:rsidRDefault="00000000">
      <w:pPr>
        <w:numPr>
          <w:ilvl w:val="4"/>
          <w:numId w:val="275"/>
        </w:numPr>
      </w:pPr>
      <w:r>
        <w:t>"UserIds":null,</w:t>
      </w:r>
    </w:p>
    <w:p w14:paraId="7C5E1987" w14:textId="77777777" w:rsidR="007131AB" w:rsidRDefault="00000000">
      <w:pPr>
        <w:numPr>
          <w:ilvl w:val="4"/>
          <w:numId w:val="275"/>
        </w:numPr>
      </w:pPr>
      <w:r>
        <w:t>"ParentGroupIds":[16]</w:t>
      </w:r>
    </w:p>
    <w:p w14:paraId="41063E7D" w14:textId="77777777" w:rsidR="007131AB" w:rsidRDefault="00000000">
      <w:pPr>
        <w:numPr>
          <w:ilvl w:val="3"/>
          <w:numId w:val="275"/>
        </w:numPr>
      </w:pPr>
      <w:r>
        <w:t>},</w:t>
      </w:r>
    </w:p>
    <w:p w14:paraId="2798115C" w14:textId="77777777" w:rsidR="007131AB" w:rsidRDefault="00000000">
      <w:pPr>
        <w:numPr>
          <w:ilvl w:val="2"/>
          <w:numId w:val="275"/>
        </w:numPr>
      </w:pPr>
      <w:r>
        <w:t>"IsSuccessful":true,</w:t>
      </w:r>
    </w:p>
    <w:p w14:paraId="0FDEC8FF" w14:textId="77777777" w:rsidR="007131AB" w:rsidRDefault="00000000">
      <w:pPr>
        <w:numPr>
          <w:ilvl w:val="2"/>
          <w:numId w:val="275"/>
        </w:numPr>
      </w:pPr>
      <w:r>
        <w:t>"ValidationMessages":[]</w:t>
      </w:r>
    </w:p>
    <w:p w14:paraId="70D1988E" w14:textId="77777777" w:rsidR="007131AB" w:rsidRDefault="00000000">
      <w:pPr>
        <w:numPr>
          <w:ilvl w:val="1"/>
          <w:numId w:val="275"/>
        </w:numPr>
      </w:pPr>
      <w:r>
        <w:t>},</w:t>
      </w:r>
    </w:p>
    <w:p w14:paraId="33D66916" w14:textId="77777777" w:rsidR="007131AB" w:rsidRDefault="00000000">
      <w:pPr>
        <w:numPr>
          <w:ilvl w:val="1"/>
          <w:numId w:val="338"/>
        </w:numPr>
      </w:pPr>
      <w:r>
        <w:t>{</w:t>
      </w:r>
    </w:p>
    <w:p w14:paraId="438A413E" w14:textId="77777777" w:rsidR="007131AB" w:rsidRDefault="00000000">
      <w:pPr>
        <w:numPr>
          <w:ilvl w:val="2"/>
          <w:numId w:val="339"/>
        </w:numPr>
      </w:pPr>
      <w:r>
        <w:t>"Links":[],</w:t>
      </w:r>
    </w:p>
    <w:p w14:paraId="29F5AF9B" w14:textId="77777777" w:rsidR="007131AB" w:rsidRDefault="00000000">
      <w:pPr>
        <w:numPr>
          <w:ilvl w:val="2"/>
          <w:numId w:val="275"/>
        </w:numPr>
      </w:pPr>
      <w:r>
        <w:t>"RequestedObject":</w:t>
      </w:r>
    </w:p>
    <w:p w14:paraId="515E9D1B" w14:textId="77777777" w:rsidR="007131AB" w:rsidRDefault="00000000">
      <w:pPr>
        <w:numPr>
          <w:ilvl w:val="3"/>
          <w:numId w:val="340"/>
        </w:numPr>
      </w:pPr>
      <w:r>
        <w:t>{</w:t>
      </w:r>
    </w:p>
    <w:p w14:paraId="35BDFFCF" w14:textId="77777777" w:rsidR="007131AB" w:rsidRDefault="00000000">
      <w:pPr>
        <w:numPr>
          <w:ilvl w:val="4"/>
          <w:numId w:val="341"/>
        </w:numPr>
      </w:pPr>
      <w:r>
        <w:t>"GroupId":18,</w:t>
      </w:r>
    </w:p>
    <w:p w14:paraId="550B6A5C" w14:textId="77777777" w:rsidR="007131AB" w:rsidRDefault="00000000">
      <w:pPr>
        <w:numPr>
          <w:ilvl w:val="4"/>
          <w:numId w:val="275"/>
        </w:numPr>
      </w:pPr>
      <w:r>
        <w:t>"UserIds":null,</w:t>
      </w:r>
    </w:p>
    <w:p w14:paraId="31FC342C" w14:textId="77777777" w:rsidR="007131AB" w:rsidRDefault="00000000">
      <w:pPr>
        <w:numPr>
          <w:ilvl w:val="4"/>
          <w:numId w:val="275"/>
        </w:numPr>
      </w:pPr>
      <w:r>
        <w:t>"ParentGroupIds":[16]</w:t>
      </w:r>
    </w:p>
    <w:p w14:paraId="336A5347" w14:textId="77777777" w:rsidR="007131AB" w:rsidRDefault="00000000">
      <w:pPr>
        <w:numPr>
          <w:ilvl w:val="3"/>
          <w:numId w:val="275"/>
        </w:numPr>
      </w:pPr>
      <w:r>
        <w:t>},</w:t>
      </w:r>
    </w:p>
    <w:p w14:paraId="110995B9" w14:textId="77777777" w:rsidR="007131AB" w:rsidRDefault="00000000">
      <w:pPr>
        <w:numPr>
          <w:ilvl w:val="2"/>
          <w:numId w:val="275"/>
        </w:numPr>
      </w:pPr>
      <w:r>
        <w:t>"IsSuccessful":true,</w:t>
      </w:r>
    </w:p>
    <w:p w14:paraId="37C1A643" w14:textId="77777777" w:rsidR="007131AB" w:rsidRDefault="00000000">
      <w:pPr>
        <w:numPr>
          <w:ilvl w:val="2"/>
          <w:numId w:val="275"/>
        </w:numPr>
      </w:pPr>
      <w:r>
        <w:t>"ValidationMessages":[]</w:t>
      </w:r>
    </w:p>
    <w:p w14:paraId="1B1419D4" w14:textId="77777777" w:rsidR="007131AB" w:rsidRDefault="00000000">
      <w:pPr>
        <w:numPr>
          <w:ilvl w:val="1"/>
          <w:numId w:val="275"/>
        </w:numPr>
      </w:pPr>
      <w:r>
        <w:lastRenderedPageBreak/>
        <w:t>},</w:t>
      </w:r>
    </w:p>
    <w:p w14:paraId="6D2FAA69" w14:textId="77777777" w:rsidR="007131AB" w:rsidRDefault="00000000">
      <w:pPr>
        <w:numPr>
          <w:ilvl w:val="1"/>
          <w:numId w:val="342"/>
        </w:numPr>
      </w:pPr>
      <w:r>
        <w:t>{</w:t>
      </w:r>
    </w:p>
    <w:p w14:paraId="58A97A86" w14:textId="77777777" w:rsidR="007131AB" w:rsidRDefault="00000000">
      <w:pPr>
        <w:numPr>
          <w:ilvl w:val="2"/>
          <w:numId w:val="343"/>
        </w:numPr>
      </w:pPr>
      <w:r>
        <w:t>"Links":[],</w:t>
      </w:r>
    </w:p>
    <w:p w14:paraId="78CE5499" w14:textId="77777777" w:rsidR="007131AB" w:rsidRDefault="00000000">
      <w:pPr>
        <w:numPr>
          <w:ilvl w:val="2"/>
          <w:numId w:val="275"/>
        </w:numPr>
      </w:pPr>
      <w:r>
        <w:t>"RequestedObject":</w:t>
      </w:r>
    </w:p>
    <w:p w14:paraId="1E905D55" w14:textId="77777777" w:rsidR="007131AB" w:rsidRDefault="00000000">
      <w:pPr>
        <w:numPr>
          <w:ilvl w:val="3"/>
          <w:numId w:val="344"/>
        </w:numPr>
      </w:pPr>
      <w:r>
        <w:t>{</w:t>
      </w:r>
    </w:p>
    <w:p w14:paraId="23594126" w14:textId="77777777" w:rsidR="007131AB" w:rsidRDefault="00000000">
      <w:pPr>
        <w:numPr>
          <w:ilvl w:val="4"/>
          <w:numId w:val="345"/>
        </w:numPr>
      </w:pPr>
      <w:r>
        <w:t>"GroupId":19,</w:t>
      </w:r>
    </w:p>
    <w:p w14:paraId="32251C48" w14:textId="77777777" w:rsidR="007131AB" w:rsidRDefault="00000000">
      <w:pPr>
        <w:numPr>
          <w:ilvl w:val="4"/>
          <w:numId w:val="275"/>
        </w:numPr>
      </w:pPr>
      <w:r>
        <w:t>"UserIds":[1355],</w:t>
      </w:r>
    </w:p>
    <w:p w14:paraId="54BAC8F3" w14:textId="77777777" w:rsidR="007131AB" w:rsidRDefault="00000000">
      <w:pPr>
        <w:numPr>
          <w:ilvl w:val="4"/>
          <w:numId w:val="275"/>
        </w:numPr>
      </w:pPr>
      <w:r>
        <w:t>"ParentGroupIds":[16]</w:t>
      </w:r>
    </w:p>
    <w:p w14:paraId="1CBC0778" w14:textId="77777777" w:rsidR="007131AB" w:rsidRDefault="00000000">
      <w:pPr>
        <w:numPr>
          <w:ilvl w:val="3"/>
          <w:numId w:val="275"/>
        </w:numPr>
      </w:pPr>
      <w:r>
        <w:t>},</w:t>
      </w:r>
    </w:p>
    <w:p w14:paraId="74773D5D" w14:textId="77777777" w:rsidR="007131AB" w:rsidRDefault="00000000">
      <w:pPr>
        <w:numPr>
          <w:ilvl w:val="2"/>
          <w:numId w:val="275"/>
        </w:numPr>
      </w:pPr>
      <w:r>
        <w:t>"IsSuccessful":true,</w:t>
      </w:r>
    </w:p>
    <w:p w14:paraId="1D7A1086" w14:textId="77777777" w:rsidR="007131AB" w:rsidRDefault="00000000">
      <w:pPr>
        <w:numPr>
          <w:ilvl w:val="2"/>
          <w:numId w:val="275"/>
        </w:numPr>
      </w:pPr>
      <w:r>
        <w:t>"ValidationMessages":[]</w:t>
      </w:r>
    </w:p>
    <w:p w14:paraId="6ED8A258" w14:textId="77777777" w:rsidR="007131AB" w:rsidRDefault="00000000">
      <w:pPr>
        <w:numPr>
          <w:ilvl w:val="1"/>
          <w:numId w:val="275"/>
        </w:numPr>
      </w:pPr>
      <w:r>
        <w:t>}</w:t>
      </w:r>
    </w:p>
    <w:p w14:paraId="07D8F69E" w14:textId="77777777" w:rsidR="007131AB" w:rsidRDefault="00000000">
      <w:pPr>
        <w:numPr>
          <w:ilvl w:val="0"/>
          <w:numId w:val="275"/>
        </w:numPr>
      </w:pPr>
      <w:r>
        <w:t>]</w:t>
      </w:r>
    </w:p>
    <w:p w14:paraId="2979CD90" w14:textId="77777777" w:rsidR="007131AB" w:rsidRDefault="00000000">
      <w:pPr>
        <w:pStyle w:val="Ttulo2"/>
      </w:pPr>
      <w:bookmarkStart w:id="166" w:name="Obtergruposporusuário"/>
      <w:bookmarkEnd w:id="163"/>
      <w:r>
        <w:t>Obter grupos por usuário</w:t>
      </w:r>
    </w:p>
    <w:p w14:paraId="40CFCFB3" w14:textId="77777777" w:rsidR="007131AB" w:rsidRDefault="00000000">
      <w:pPr>
        <w:pStyle w:val="FirstParagraph"/>
      </w:pPr>
      <w:r>
        <w:t>Recupera todos os grupos dos quais o usuário especificado é membro.</w:t>
      </w:r>
    </w:p>
    <w:p w14:paraId="7F5FDD51" w14:textId="77777777" w:rsidR="007131AB" w:rsidRDefault="00000000">
      <w:pPr>
        <w:pStyle w:val="Corpodetexto"/>
      </w:pPr>
      <w:r>
        <w:t>Solicitação</w:t>
      </w:r>
    </w:p>
    <w:p w14:paraId="1BBA5DB8" w14:textId="77777777" w:rsidR="007131AB" w:rsidRDefault="00000000">
      <w:pPr>
        <w:pStyle w:val="Corpodetexto"/>
      </w:pPr>
      <w:r>
        <w:t>POST http://Archer/platformapi/core/system/group/user/*userId*</w:t>
      </w:r>
    </w:p>
    <w:p w14:paraId="57AA27E5" w14:textId="77777777" w:rsidR="007131AB" w:rsidRDefault="00000000">
      <w:pPr>
        <w:pStyle w:val="Corpodetexto"/>
      </w:pPr>
      <w:r>
        <w:t>POST http://Archer/platformapi/core/system/group/user/1470</w:t>
      </w:r>
    </w:p>
    <w:p w14:paraId="35C9640B" w14:textId="77777777" w:rsidR="007131AB" w:rsidRDefault="00000000">
      <w:pPr>
        <w:pStyle w:val="Corpodetexto"/>
      </w:pPr>
      <w:r>
        <w:t>Cabeçalho da solicitação</w:t>
      </w:r>
    </w:p>
    <w:p w14:paraId="0A0FCA66" w14:textId="77777777" w:rsidR="007131AB" w:rsidRDefault="00000000">
      <w:pPr>
        <w:pStyle w:val="Corpodetexto"/>
      </w:pPr>
      <w:r>
        <w:t>Accept: application/json,text/html,application/xhtml+xml,application/xml;q=0.9,*/*;q=0.8</w:t>
      </w:r>
    </w:p>
    <w:p w14:paraId="1AD45AB6" w14:textId="77777777" w:rsidR="007131AB" w:rsidRDefault="00000000">
      <w:pPr>
        <w:pStyle w:val="Corpodetexto"/>
      </w:pPr>
      <w:r>
        <w:t>Authorization: Archer session-id="*SessionToken"</w:t>
      </w:r>
    </w:p>
    <w:p w14:paraId="5FA8BFAC" w14:textId="77777777" w:rsidR="007131AB" w:rsidRDefault="00000000">
      <w:pPr>
        <w:pStyle w:val="Corpodetexto"/>
      </w:pPr>
      <w:r>
        <w:t>Content-Type: application/json</w:t>
      </w:r>
    </w:p>
    <w:p w14:paraId="67CE153B" w14:textId="77777777" w:rsidR="007131AB" w:rsidRDefault="00000000">
      <w:pPr>
        <w:pStyle w:val="Corpodetexto"/>
      </w:pPr>
      <w:r>
        <w:t>X-Http-Method-Override: GET</w:t>
      </w:r>
    </w:p>
    <w:p w14:paraId="681159EA" w14:textId="77777777" w:rsidR="007131AB" w:rsidRDefault="00000000">
      <w:pPr>
        <w:pStyle w:val="Corpodetexto"/>
      </w:pPr>
      <w:r>
        <w:t>Corpo da solicitação</w:t>
      </w:r>
    </w:p>
    <w:p w14:paraId="7CB34BE8" w14:textId="77777777" w:rsidR="007131AB" w:rsidRDefault="00000000">
      <w:pPr>
        <w:pStyle w:val="Corpodetexto"/>
      </w:pPr>
      <w:r>
        <w:t>None</w:t>
      </w:r>
    </w:p>
    <w:p w14:paraId="057404B0" w14:textId="77777777" w:rsidR="007131AB" w:rsidRDefault="00000000">
      <w:pPr>
        <w:pStyle w:val="Corpodetexto"/>
      </w:pPr>
      <w:r>
        <w:t>Exemplo de resposta</w:t>
      </w:r>
    </w:p>
    <w:p w14:paraId="4EE47BB9" w14:textId="77777777" w:rsidR="007131AB" w:rsidRDefault="00000000">
      <w:pPr>
        <w:numPr>
          <w:ilvl w:val="0"/>
          <w:numId w:val="346"/>
        </w:numPr>
      </w:pPr>
      <w:r>
        <w:lastRenderedPageBreak/>
        <w:t>[</w:t>
      </w:r>
    </w:p>
    <w:p w14:paraId="2E6B535B" w14:textId="77777777" w:rsidR="007131AB" w:rsidRDefault="00000000">
      <w:pPr>
        <w:numPr>
          <w:ilvl w:val="1"/>
          <w:numId w:val="347"/>
        </w:numPr>
      </w:pPr>
      <w:r>
        <w:t>{</w:t>
      </w:r>
    </w:p>
    <w:p w14:paraId="66699A28" w14:textId="77777777" w:rsidR="007131AB" w:rsidRDefault="00000000">
      <w:pPr>
        <w:numPr>
          <w:ilvl w:val="1"/>
          <w:numId w:val="275"/>
        </w:numPr>
      </w:pPr>
      <w:r>
        <w:t>"Links":[],</w:t>
      </w:r>
    </w:p>
    <w:p w14:paraId="7C4BD109" w14:textId="77777777" w:rsidR="007131AB" w:rsidRDefault="00000000">
      <w:pPr>
        <w:numPr>
          <w:ilvl w:val="1"/>
          <w:numId w:val="275"/>
        </w:numPr>
      </w:pPr>
      <w:r>
        <w:t>"RequestedObject":</w:t>
      </w:r>
    </w:p>
    <w:p w14:paraId="039F44AD" w14:textId="77777777" w:rsidR="007131AB" w:rsidRDefault="00000000">
      <w:pPr>
        <w:numPr>
          <w:ilvl w:val="2"/>
          <w:numId w:val="348"/>
        </w:numPr>
      </w:pPr>
      <w:r>
        <w:t>{</w:t>
      </w:r>
    </w:p>
    <w:p w14:paraId="101A64D0" w14:textId="77777777" w:rsidR="007131AB" w:rsidRDefault="00000000">
      <w:pPr>
        <w:numPr>
          <w:ilvl w:val="2"/>
          <w:numId w:val="275"/>
        </w:numPr>
      </w:pPr>
      <w:r>
        <w:t>"Id":204,</w:t>
      </w:r>
    </w:p>
    <w:p w14:paraId="5F9A295F" w14:textId="77777777" w:rsidR="007131AB" w:rsidRDefault="00000000">
      <w:pPr>
        <w:numPr>
          <w:ilvl w:val="2"/>
          <w:numId w:val="275"/>
        </w:numPr>
      </w:pPr>
      <w:r>
        <w:t>"Name":"Asset Catalog Administator",</w:t>
      </w:r>
    </w:p>
    <w:p w14:paraId="383208FD" w14:textId="77777777" w:rsidR="007131AB" w:rsidRDefault="00000000">
      <w:pPr>
        <w:numPr>
          <w:ilvl w:val="2"/>
          <w:numId w:val="275"/>
        </w:numPr>
      </w:pPr>
      <w:r>
        <w:t>"DisplayName":"Asset Catalog Administator",</w:t>
      </w:r>
    </w:p>
    <w:p w14:paraId="728FA5D4" w14:textId="77777777" w:rsidR="007131AB" w:rsidRDefault="00000000">
      <w:pPr>
        <w:numPr>
          <w:ilvl w:val="2"/>
          <w:numId w:val="275"/>
        </w:numPr>
      </w:pPr>
      <w:r>
        <w:t>"Description":"&lt;html&gt;&lt;head&gt;&lt;/head&gt;&lt;p style=\"margin: 0px\"&gt;The Asset Catalog Administrator group is for users who have full administrative access to the following core applications: Applications, Devices, Storage Devices, Technologies, Business Processes, Corporate Objectives, Products and Services, Information Assets, Facilities, and Contacts.&lt;/p&gt;&lt;/html&gt;",</w:t>
      </w:r>
    </w:p>
    <w:p w14:paraId="0BD9A0A4" w14:textId="77777777" w:rsidR="007131AB" w:rsidRDefault="00000000">
      <w:pPr>
        <w:numPr>
          <w:ilvl w:val="2"/>
          <w:numId w:val="275"/>
        </w:numPr>
      </w:pPr>
      <w:r>
        <w:t>"EveryoneFlag":false,</w:t>
      </w:r>
    </w:p>
    <w:p w14:paraId="36F47956" w14:textId="77777777" w:rsidR="007131AB" w:rsidRDefault="00000000">
      <w:pPr>
        <w:numPr>
          <w:ilvl w:val="2"/>
          <w:numId w:val="275"/>
        </w:numPr>
      </w:pPr>
      <w:r>
        <w:t>"Guid":"44690160-29e2-4b31-8c98-68cb5f0d014a",</w:t>
      </w:r>
    </w:p>
    <w:p w14:paraId="5BDFB633" w14:textId="77777777" w:rsidR="007131AB" w:rsidRDefault="00000000">
      <w:pPr>
        <w:numPr>
          <w:ilvl w:val="2"/>
          <w:numId w:val="275"/>
        </w:numPr>
      </w:pPr>
      <w:r>
        <w:t>"SystemFlag":false,</w:t>
      </w:r>
    </w:p>
    <w:p w14:paraId="305DBA30" w14:textId="77777777" w:rsidR="007131AB" w:rsidRDefault="00000000">
      <w:pPr>
        <w:numPr>
          <w:ilvl w:val="2"/>
          <w:numId w:val="275"/>
        </w:numPr>
      </w:pPr>
      <w:r>
        <w:t>"LdapFlag":false,</w:t>
      </w:r>
    </w:p>
    <w:p w14:paraId="16BCA05A" w14:textId="77777777" w:rsidR="007131AB" w:rsidRDefault="00000000">
      <w:pPr>
        <w:numPr>
          <w:ilvl w:val="2"/>
          <w:numId w:val="275"/>
        </w:numPr>
      </w:pPr>
      <w:r>
        <w:t>"DomainId":null,</w:t>
      </w:r>
    </w:p>
    <w:p w14:paraId="5D605929" w14:textId="77777777" w:rsidR="007131AB" w:rsidRDefault="00000000">
      <w:pPr>
        <w:numPr>
          <w:ilvl w:val="2"/>
          <w:numId w:val="275"/>
        </w:numPr>
      </w:pPr>
      <w:r>
        <w:t>"DistinguishedName":null,</w:t>
      </w:r>
    </w:p>
    <w:p w14:paraId="54496A23" w14:textId="77777777" w:rsidR="007131AB" w:rsidRDefault="00000000">
      <w:pPr>
        <w:numPr>
          <w:ilvl w:val="2"/>
          <w:numId w:val="275"/>
        </w:numPr>
      </w:pPr>
      <w:r>
        <w:t>"DefaultHomeDashboardId":null,</w:t>
      </w:r>
    </w:p>
    <w:p w14:paraId="1F799E4D" w14:textId="77777777" w:rsidR="007131AB" w:rsidRDefault="00000000">
      <w:pPr>
        <w:numPr>
          <w:ilvl w:val="2"/>
          <w:numId w:val="275"/>
        </w:numPr>
      </w:pPr>
      <w:r>
        <w:t>"DefaultHomeWorkspaceId":null,</w:t>
      </w:r>
    </w:p>
    <w:p w14:paraId="17BAC4CB" w14:textId="77777777" w:rsidR="007131AB" w:rsidRDefault="00000000">
      <w:pPr>
        <w:numPr>
          <w:ilvl w:val="2"/>
          <w:numId w:val="275"/>
        </w:numPr>
      </w:pPr>
      <w:r>
        <w:t>"UpdateInformation":</w:t>
      </w:r>
    </w:p>
    <w:p w14:paraId="731C6AE5" w14:textId="77777777" w:rsidR="007131AB" w:rsidRDefault="00000000">
      <w:pPr>
        <w:numPr>
          <w:ilvl w:val="3"/>
          <w:numId w:val="349"/>
        </w:numPr>
      </w:pPr>
      <w:r>
        <w:t>{</w:t>
      </w:r>
    </w:p>
    <w:p w14:paraId="243DDA84" w14:textId="77777777" w:rsidR="007131AB" w:rsidRDefault="00000000">
      <w:pPr>
        <w:numPr>
          <w:ilvl w:val="3"/>
          <w:numId w:val="275"/>
        </w:numPr>
      </w:pPr>
      <w:r>
        <w:t>"CreateDate":"2016-05-26T13:41:11.677",</w:t>
      </w:r>
    </w:p>
    <w:p w14:paraId="73F4AF39" w14:textId="77777777" w:rsidR="007131AB" w:rsidRDefault="00000000">
      <w:pPr>
        <w:numPr>
          <w:ilvl w:val="3"/>
          <w:numId w:val="275"/>
        </w:numPr>
      </w:pPr>
      <w:r>
        <w:t>"UpdateDate":"2016-05-26T13:41:11.677",</w:t>
      </w:r>
    </w:p>
    <w:p w14:paraId="0CF32388" w14:textId="77777777" w:rsidR="007131AB" w:rsidRDefault="00000000">
      <w:pPr>
        <w:numPr>
          <w:ilvl w:val="3"/>
          <w:numId w:val="275"/>
        </w:numPr>
      </w:pPr>
      <w:r>
        <w:t>"CreateLogin":2,</w:t>
      </w:r>
    </w:p>
    <w:p w14:paraId="66A6DBC4" w14:textId="77777777" w:rsidR="007131AB" w:rsidRDefault="00000000">
      <w:pPr>
        <w:numPr>
          <w:ilvl w:val="3"/>
          <w:numId w:val="275"/>
        </w:numPr>
      </w:pPr>
      <w:r>
        <w:t>"UpdateLogin":2</w:t>
      </w:r>
    </w:p>
    <w:p w14:paraId="2A49D35C" w14:textId="77777777" w:rsidR="007131AB" w:rsidRDefault="00000000">
      <w:pPr>
        <w:numPr>
          <w:ilvl w:val="3"/>
          <w:numId w:val="275"/>
        </w:numPr>
      </w:pPr>
      <w:r>
        <w:lastRenderedPageBreak/>
        <w:t>}</w:t>
      </w:r>
    </w:p>
    <w:p w14:paraId="6D3E2C23" w14:textId="77777777" w:rsidR="007131AB" w:rsidRDefault="00000000">
      <w:pPr>
        <w:numPr>
          <w:ilvl w:val="2"/>
          <w:numId w:val="275"/>
        </w:numPr>
      </w:pPr>
      <w:r>
        <w:t>},</w:t>
      </w:r>
    </w:p>
    <w:p w14:paraId="05303201" w14:textId="77777777" w:rsidR="007131AB" w:rsidRDefault="00000000">
      <w:pPr>
        <w:numPr>
          <w:ilvl w:val="1"/>
          <w:numId w:val="275"/>
        </w:numPr>
      </w:pPr>
      <w:r>
        <w:t>"IsSuccessful":true,</w:t>
      </w:r>
    </w:p>
    <w:p w14:paraId="24FB0A6F" w14:textId="77777777" w:rsidR="007131AB" w:rsidRDefault="00000000">
      <w:pPr>
        <w:numPr>
          <w:ilvl w:val="1"/>
          <w:numId w:val="275"/>
        </w:numPr>
      </w:pPr>
      <w:r>
        <w:t>"ValidationMessages":[]</w:t>
      </w:r>
    </w:p>
    <w:p w14:paraId="4DCC1565" w14:textId="77777777" w:rsidR="007131AB" w:rsidRDefault="00000000">
      <w:pPr>
        <w:numPr>
          <w:ilvl w:val="1"/>
          <w:numId w:val="275"/>
        </w:numPr>
      </w:pPr>
      <w:r>
        <w:t>}</w:t>
      </w:r>
    </w:p>
    <w:p w14:paraId="295DB210" w14:textId="77777777" w:rsidR="007131AB" w:rsidRDefault="00000000">
      <w:pPr>
        <w:numPr>
          <w:ilvl w:val="0"/>
          <w:numId w:val="275"/>
        </w:numPr>
      </w:pPr>
      <w:r>
        <w:t>]</w:t>
      </w:r>
    </w:p>
    <w:p w14:paraId="0A84D8A5" w14:textId="77777777" w:rsidR="007131AB" w:rsidRDefault="00000000">
      <w:pPr>
        <w:pStyle w:val="FirstParagraph"/>
      </w:pPr>
      <w:r>
        <w:t>O exemplo a seguir mostra a resposta se nenhum grupo for encontrado.</w:t>
      </w:r>
    </w:p>
    <w:p w14:paraId="2577FAB3" w14:textId="77777777" w:rsidR="007131AB" w:rsidRDefault="00000000">
      <w:pPr>
        <w:numPr>
          <w:ilvl w:val="0"/>
          <w:numId w:val="350"/>
        </w:numPr>
      </w:pPr>
      <w:r>
        <w:t>[</w:t>
      </w:r>
    </w:p>
    <w:p w14:paraId="06D966D1" w14:textId="77777777" w:rsidR="007131AB" w:rsidRDefault="00000000">
      <w:pPr>
        <w:numPr>
          <w:ilvl w:val="1"/>
          <w:numId w:val="351"/>
        </w:numPr>
      </w:pPr>
      <w:r>
        <w:t>{</w:t>
      </w:r>
    </w:p>
    <w:p w14:paraId="5D4A25D5" w14:textId="77777777" w:rsidR="007131AB" w:rsidRDefault="00000000">
      <w:pPr>
        <w:numPr>
          <w:ilvl w:val="1"/>
          <w:numId w:val="275"/>
        </w:numPr>
      </w:pPr>
      <w:r>
        <w:t>"Links":[],</w:t>
      </w:r>
    </w:p>
    <w:p w14:paraId="009A4848" w14:textId="77777777" w:rsidR="007131AB" w:rsidRDefault="00000000">
      <w:pPr>
        <w:numPr>
          <w:ilvl w:val="1"/>
          <w:numId w:val="275"/>
        </w:numPr>
      </w:pPr>
      <w:r>
        <w:t>"RequestedObject":{},</w:t>
      </w:r>
    </w:p>
    <w:p w14:paraId="39D394D9" w14:textId="77777777" w:rsidR="007131AB" w:rsidRDefault="00000000">
      <w:pPr>
        <w:numPr>
          <w:ilvl w:val="1"/>
          <w:numId w:val="275"/>
        </w:numPr>
      </w:pPr>
      <w:r>
        <w:t>"IsSuccessful":false,</w:t>
      </w:r>
    </w:p>
    <w:p w14:paraId="0502267F" w14:textId="77777777" w:rsidR="007131AB" w:rsidRDefault="00000000">
      <w:pPr>
        <w:numPr>
          <w:ilvl w:val="1"/>
          <w:numId w:val="275"/>
        </w:numPr>
      </w:pPr>
      <w:r>
        <w:t>"ValidationMessages":</w:t>
      </w:r>
    </w:p>
    <w:p w14:paraId="3E8B9706" w14:textId="77777777" w:rsidR="007131AB" w:rsidRDefault="00000000">
      <w:pPr>
        <w:numPr>
          <w:ilvl w:val="2"/>
          <w:numId w:val="352"/>
        </w:numPr>
      </w:pPr>
      <w:r>
        <w:t>[{</w:t>
      </w:r>
    </w:p>
    <w:p w14:paraId="0C2DA690" w14:textId="77777777" w:rsidR="007131AB" w:rsidRDefault="00000000">
      <w:pPr>
        <w:numPr>
          <w:ilvl w:val="2"/>
          <w:numId w:val="275"/>
        </w:numPr>
      </w:pPr>
      <w:r>
        <w:t>"Reason": "WebApi:WebApiResourceNotFoundQueryReason",</w:t>
      </w:r>
    </w:p>
    <w:p w14:paraId="4E5B8C92" w14:textId="77777777" w:rsidR="007131AB" w:rsidRDefault="00000000">
      <w:pPr>
        <w:numPr>
          <w:ilvl w:val="2"/>
          <w:numId w:val="275"/>
        </w:numPr>
      </w:pPr>
      <w:r>
        <w:t>"Severity": 3,</w:t>
      </w:r>
    </w:p>
    <w:p w14:paraId="292CA7F7" w14:textId="77777777" w:rsidR="007131AB" w:rsidRDefault="00000000">
      <w:pPr>
        <w:numPr>
          <w:ilvl w:val="2"/>
          <w:numId w:val="275"/>
        </w:numPr>
      </w:pPr>
      <w:r>
        <w:t>"MessageKey": "WebApi:WebApiResourceNotFoundQuery",</w:t>
      </w:r>
    </w:p>
    <w:p w14:paraId="313469ED" w14:textId="77777777" w:rsidR="007131AB" w:rsidRDefault="00000000">
      <w:pPr>
        <w:numPr>
          <w:ilvl w:val="2"/>
          <w:numId w:val="275"/>
        </w:numPr>
      </w:pPr>
      <w:r>
        <w:t>"Description": "The resource cannot be found.",</w:t>
      </w:r>
    </w:p>
    <w:p w14:paraId="42D06F9B" w14:textId="77777777" w:rsidR="007131AB" w:rsidRDefault="00000000">
      <w:pPr>
        <w:numPr>
          <w:ilvl w:val="2"/>
          <w:numId w:val="275"/>
        </w:numPr>
      </w:pPr>
      <w:r>
        <w:t>"Location": -1,</w:t>
      </w:r>
    </w:p>
    <w:p w14:paraId="5156643A" w14:textId="77777777" w:rsidR="007131AB" w:rsidRDefault="00000000">
      <w:pPr>
        <w:numPr>
          <w:ilvl w:val="2"/>
          <w:numId w:val="275"/>
        </w:numPr>
      </w:pPr>
      <w:r>
        <w:t>"ErroredValue": null,</w:t>
      </w:r>
    </w:p>
    <w:p w14:paraId="7A4FD384" w14:textId="77777777" w:rsidR="007131AB" w:rsidRDefault="00000000">
      <w:pPr>
        <w:numPr>
          <w:ilvl w:val="2"/>
          <w:numId w:val="275"/>
        </w:numPr>
      </w:pPr>
      <w:r>
        <w:t>"Validator": "ArcherApi.Controllers.System.UserGroupController, ArcherApi, Version=6.2.100.1061, Culture=neutral, PublicKeyToken=null",</w:t>
      </w:r>
    </w:p>
    <w:p w14:paraId="637275F9" w14:textId="77777777" w:rsidR="007131AB" w:rsidRDefault="00000000">
      <w:pPr>
        <w:numPr>
          <w:ilvl w:val="2"/>
          <w:numId w:val="275"/>
        </w:numPr>
      </w:pPr>
      <w:r>
        <w:t>"XmlData": null,</w:t>
      </w:r>
    </w:p>
    <w:p w14:paraId="3924B796" w14:textId="77777777" w:rsidR="007131AB" w:rsidRDefault="00000000">
      <w:pPr>
        <w:numPr>
          <w:ilvl w:val="2"/>
          <w:numId w:val="275"/>
        </w:numPr>
      </w:pPr>
      <w:r>
        <w:t>"ResourcedMessage": "No resource found."</w:t>
      </w:r>
    </w:p>
    <w:p w14:paraId="50A3BF12" w14:textId="77777777" w:rsidR="007131AB" w:rsidRDefault="00000000">
      <w:pPr>
        <w:numPr>
          <w:ilvl w:val="2"/>
          <w:numId w:val="275"/>
        </w:numPr>
      </w:pPr>
      <w:r>
        <w:t>}]</w:t>
      </w:r>
    </w:p>
    <w:p w14:paraId="34E5FD9E" w14:textId="77777777" w:rsidR="007131AB" w:rsidRDefault="00000000">
      <w:pPr>
        <w:numPr>
          <w:ilvl w:val="1"/>
          <w:numId w:val="275"/>
        </w:numPr>
      </w:pPr>
      <w:r>
        <w:t>}</w:t>
      </w:r>
    </w:p>
    <w:p w14:paraId="763F5556" w14:textId="77777777" w:rsidR="007131AB" w:rsidRDefault="00000000">
      <w:pPr>
        <w:numPr>
          <w:ilvl w:val="0"/>
          <w:numId w:val="275"/>
        </w:numPr>
      </w:pPr>
      <w:r>
        <w:lastRenderedPageBreak/>
        <w:t>]</w:t>
      </w:r>
    </w:p>
    <w:p w14:paraId="76B9B442" w14:textId="77777777" w:rsidR="007131AB" w:rsidRDefault="00000000">
      <w:pPr>
        <w:pStyle w:val="Ttulo2"/>
      </w:pPr>
      <w:bookmarkStart w:id="167" w:name="Removergrupodafunção"/>
      <w:bookmarkEnd w:id="164"/>
      <w:r>
        <w:t>Remover grupo da função</w:t>
      </w:r>
    </w:p>
    <w:p w14:paraId="4D453718" w14:textId="77777777" w:rsidR="007131AB" w:rsidRDefault="00000000">
      <w:pPr>
        <w:pStyle w:val="FirstParagraph"/>
      </w:pPr>
      <w:r>
        <w:t>Remove um grupo de uma função de acesso. Tanto o grupo como a função de acesso precisam existir.</w:t>
      </w:r>
    </w:p>
    <w:p w14:paraId="735F7BF1" w14:textId="77777777" w:rsidR="007131AB" w:rsidRDefault="00000000">
      <w:pPr>
        <w:pStyle w:val="Corpodetexto"/>
      </w:pPr>
      <w:r>
        <w:t>Solicitação</w:t>
      </w:r>
    </w:p>
    <w:p w14:paraId="3122BFCB" w14:textId="77777777" w:rsidR="007131AB" w:rsidRDefault="00000000">
      <w:pPr>
        <w:pStyle w:val="Corpodetexto"/>
      </w:pPr>
      <w:r>
        <w:t>PUT http://Archer/platformapi/core/system/rolegroup</w:t>
      </w:r>
    </w:p>
    <w:p w14:paraId="1D249050" w14:textId="77777777" w:rsidR="007131AB" w:rsidRDefault="00000000">
      <w:pPr>
        <w:pStyle w:val="Corpodetexto"/>
      </w:pPr>
      <w:r>
        <w:t>Cabeçalho da solicitação</w:t>
      </w:r>
    </w:p>
    <w:p w14:paraId="1EC0FE11" w14:textId="77777777" w:rsidR="007131AB" w:rsidRDefault="00000000">
      <w:pPr>
        <w:pStyle w:val="Corpodetexto"/>
      </w:pPr>
      <w:r>
        <w:t>Accept: application/json,text/html,application/xhtml+xml,application/xml;q=0.9,*/*;q=0.8</w:t>
      </w:r>
    </w:p>
    <w:p w14:paraId="6CDFA412" w14:textId="77777777" w:rsidR="007131AB" w:rsidRDefault="00000000">
      <w:pPr>
        <w:pStyle w:val="Corpodetexto"/>
      </w:pPr>
      <w:r>
        <w:t>Authorization: Archer session-id="*SessionToken"</w:t>
      </w:r>
    </w:p>
    <w:p w14:paraId="5AA634D5" w14:textId="77777777" w:rsidR="007131AB" w:rsidRDefault="00000000">
      <w:pPr>
        <w:pStyle w:val="Corpodetexto"/>
      </w:pPr>
      <w:r>
        <w:t>Content-Type: application/json</w:t>
      </w:r>
    </w:p>
    <w:p w14:paraId="3545B79B" w14:textId="77777777" w:rsidR="007131AB" w:rsidRDefault="00000000">
      <w:pPr>
        <w:pStyle w:val="Corpodetexto"/>
      </w:pPr>
      <w:r>
        <w:t>Corpo da solicitação</w:t>
      </w:r>
    </w:p>
    <w:p w14:paraId="4EA1822F" w14:textId="77777777" w:rsidR="007131AB" w:rsidRDefault="00000000">
      <w:pPr>
        <w:numPr>
          <w:ilvl w:val="0"/>
          <w:numId w:val="353"/>
        </w:numPr>
      </w:pPr>
      <w:r>
        <w:t>{</w:t>
      </w:r>
    </w:p>
    <w:p w14:paraId="250C2CDA" w14:textId="77777777" w:rsidR="007131AB" w:rsidRDefault="00000000">
      <w:pPr>
        <w:numPr>
          <w:ilvl w:val="1"/>
          <w:numId w:val="354"/>
        </w:numPr>
      </w:pPr>
      <w:r>
        <w:t>"GroupId":206,</w:t>
      </w:r>
    </w:p>
    <w:p w14:paraId="5F2170A0" w14:textId="77777777" w:rsidR="007131AB" w:rsidRDefault="00000000">
      <w:pPr>
        <w:numPr>
          <w:ilvl w:val="1"/>
          <w:numId w:val="275"/>
        </w:numPr>
      </w:pPr>
      <w:r>
        <w:t>"RoleId":162,</w:t>
      </w:r>
    </w:p>
    <w:p w14:paraId="20EA8444" w14:textId="77777777" w:rsidR="007131AB" w:rsidRDefault="00000000">
      <w:pPr>
        <w:numPr>
          <w:ilvl w:val="1"/>
          <w:numId w:val="275"/>
        </w:numPr>
      </w:pPr>
      <w:r>
        <w:t>"IsAdd":false</w:t>
      </w:r>
    </w:p>
    <w:p w14:paraId="5FE0EBE2" w14:textId="77777777" w:rsidR="007131AB" w:rsidRDefault="00000000">
      <w:pPr>
        <w:numPr>
          <w:ilvl w:val="0"/>
          <w:numId w:val="275"/>
        </w:numPr>
      </w:pPr>
      <w:r>
        <w:t>}</w:t>
      </w:r>
    </w:p>
    <w:p w14:paraId="52C62C5F" w14:textId="77777777" w:rsidR="007131AB" w:rsidRDefault="00000000">
      <w:pPr>
        <w:pStyle w:val="FirstParagraph"/>
      </w:pPr>
      <w:r>
        <w:t>Exemplo de resposta</w:t>
      </w:r>
    </w:p>
    <w:p w14:paraId="17A1083D" w14:textId="77777777" w:rsidR="007131AB" w:rsidRDefault="00000000">
      <w:pPr>
        <w:numPr>
          <w:ilvl w:val="0"/>
          <w:numId w:val="355"/>
        </w:numPr>
      </w:pPr>
      <w:r>
        <w:t>{</w:t>
      </w:r>
    </w:p>
    <w:p w14:paraId="17C5C9D4" w14:textId="77777777" w:rsidR="007131AB" w:rsidRDefault="00000000">
      <w:pPr>
        <w:numPr>
          <w:ilvl w:val="1"/>
          <w:numId w:val="356"/>
        </w:numPr>
      </w:pPr>
      <w:r>
        <w:t>"Links":[],</w:t>
      </w:r>
    </w:p>
    <w:p w14:paraId="19DC904D" w14:textId="77777777" w:rsidR="007131AB" w:rsidRDefault="00000000">
      <w:pPr>
        <w:numPr>
          <w:ilvl w:val="1"/>
          <w:numId w:val="275"/>
        </w:numPr>
      </w:pPr>
      <w:r>
        <w:t>"RequestedObject":</w:t>
      </w:r>
    </w:p>
    <w:p w14:paraId="3D989BFC" w14:textId="77777777" w:rsidR="007131AB" w:rsidRDefault="00000000">
      <w:pPr>
        <w:numPr>
          <w:ilvl w:val="2"/>
          <w:numId w:val="357"/>
        </w:numPr>
      </w:pPr>
      <w:r>
        <w:t>{</w:t>
      </w:r>
    </w:p>
    <w:p w14:paraId="22A4ED5D" w14:textId="77777777" w:rsidR="007131AB" w:rsidRDefault="00000000">
      <w:pPr>
        <w:numPr>
          <w:ilvl w:val="3"/>
          <w:numId w:val="358"/>
        </w:numPr>
      </w:pPr>
      <w:r>
        <w:t>"Id":206</w:t>
      </w:r>
    </w:p>
    <w:p w14:paraId="2C32C1F5" w14:textId="77777777" w:rsidR="007131AB" w:rsidRDefault="00000000">
      <w:pPr>
        <w:numPr>
          <w:ilvl w:val="2"/>
          <w:numId w:val="275"/>
        </w:numPr>
      </w:pPr>
      <w:r>
        <w:t>},</w:t>
      </w:r>
    </w:p>
    <w:p w14:paraId="32479E2F" w14:textId="77777777" w:rsidR="007131AB" w:rsidRDefault="00000000">
      <w:pPr>
        <w:numPr>
          <w:ilvl w:val="1"/>
          <w:numId w:val="275"/>
        </w:numPr>
      </w:pPr>
      <w:r>
        <w:t>"IsSuccessful":true,</w:t>
      </w:r>
    </w:p>
    <w:p w14:paraId="008C442D" w14:textId="77777777" w:rsidR="007131AB" w:rsidRDefault="00000000">
      <w:pPr>
        <w:numPr>
          <w:ilvl w:val="1"/>
          <w:numId w:val="275"/>
        </w:numPr>
      </w:pPr>
      <w:r>
        <w:t>"ValidationMessages":[]</w:t>
      </w:r>
    </w:p>
    <w:p w14:paraId="20201052" w14:textId="77777777" w:rsidR="007131AB" w:rsidRDefault="00000000">
      <w:pPr>
        <w:numPr>
          <w:ilvl w:val="0"/>
          <w:numId w:val="275"/>
        </w:numPr>
      </w:pPr>
      <w:r>
        <w:t>}</w:t>
      </w:r>
    </w:p>
    <w:p w14:paraId="091EE672" w14:textId="77777777" w:rsidR="007131AB" w:rsidRDefault="00000000">
      <w:pPr>
        <w:pStyle w:val="Ttulo2"/>
      </w:pPr>
      <w:bookmarkStart w:id="168" w:name="Removermembrodegrupo"/>
      <w:bookmarkEnd w:id="165"/>
      <w:r>
        <w:lastRenderedPageBreak/>
        <w:t>Remover membro de grupo</w:t>
      </w:r>
    </w:p>
    <w:p w14:paraId="017B5B6D" w14:textId="77777777" w:rsidR="007131AB" w:rsidRDefault="00000000">
      <w:pPr>
        <w:pStyle w:val="FirstParagraph"/>
      </w:pPr>
      <w:r>
        <w:t>Remove um grupo de outro grupo. GroupId é o ID de um grupo pai e GroupMemberId é o ID de um grupo filho. Tanto o grupo pai como o grupo filho precisam existir.</w:t>
      </w:r>
    </w:p>
    <w:p w14:paraId="746F22AC" w14:textId="77777777" w:rsidR="007131AB" w:rsidRDefault="00000000">
      <w:pPr>
        <w:pStyle w:val="Corpodetexto"/>
      </w:pPr>
      <w:r>
        <w:t>Solicitação</w:t>
      </w:r>
    </w:p>
    <w:p w14:paraId="66922046" w14:textId="77777777" w:rsidR="007131AB" w:rsidRDefault="00000000">
      <w:pPr>
        <w:pStyle w:val="Corpodetexto"/>
      </w:pPr>
      <w:r>
        <w:t>PUT http://Archer/platformapi/core/system/groupmember</w:t>
      </w:r>
    </w:p>
    <w:p w14:paraId="0EED0DE6" w14:textId="77777777" w:rsidR="007131AB" w:rsidRDefault="00000000">
      <w:pPr>
        <w:pStyle w:val="Corpodetexto"/>
      </w:pPr>
      <w:r>
        <w:t>Cabeçalho da solicitação</w:t>
      </w:r>
    </w:p>
    <w:p w14:paraId="373AFCAF" w14:textId="77777777" w:rsidR="007131AB" w:rsidRDefault="00000000">
      <w:pPr>
        <w:pStyle w:val="Corpodetexto"/>
      </w:pPr>
      <w:r>
        <w:t>Accept: application/json,text/html,application/xhtml+xml,application/xml;q=0.9,*/*;q=0.8</w:t>
      </w:r>
    </w:p>
    <w:p w14:paraId="6CFC8E07" w14:textId="77777777" w:rsidR="007131AB" w:rsidRDefault="00000000">
      <w:pPr>
        <w:pStyle w:val="Corpodetexto"/>
      </w:pPr>
      <w:r>
        <w:t>Authorization: Archer session-id="*SessionToken"</w:t>
      </w:r>
    </w:p>
    <w:p w14:paraId="2FE1952F" w14:textId="77777777" w:rsidR="007131AB" w:rsidRDefault="00000000">
      <w:pPr>
        <w:pStyle w:val="Corpodetexto"/>
      </w:pPr>
      <w:r>
        <w:t>Content-Type: application/json</w:t>
      </w:r>
    </w:p>
    <w:p w14:paraId="7C25029D" w14:textId="77777777" w:rsidR="007131AB" w:rsidRDefault="00000000">
      <w:pPr>
        <w:pStyle w:val="Corpodetexto"/>
      </w:pPr>
      <w:r>
        <w:t>Corpo da solicitação</w:t>
      </w:r>
    </w:p>
    <w:p w14:paraId="32E2395F" w14:textId="77777777" w:rsidR="007131AB" w:rsidRDefault="00000000">
      <w:pPr>
        <w:numPr>
          <w:ilvl w:val="0"/>
          <w:numId w:val="359"/>
        </w:numPr>
      </w:pPr>
      <w:r>
        <w:t>{</w:t>
      </w:r>
    </w:p>
    <w:p w14:paraId="2BBFC090" w14:textId="77777777" w:rsidR="007131AB" w:rsidRDefault="00000000">
      <w:pPr>
        <w:numPr>
          <w:ilvl w:val="1"/>
          <w:numId w:val="360"/>
        </w:numPr>
      </w:pPr>
      <w:r>
        <w:t>"GroupMemberId":208,</w:t>
      </w:r>
    </w:p>
    <w:p w14:paraId="764B1FFD" w14:textId="77777777" w:rsidR="007131AB" w:rsidRDefault="00000000">
      <w:pPr>
        <w:numPr>
          <w:ilvl w:val="1"/>
          <w:numId w:val="275"/>
        </w:numPr>
      </w:pPr>
      <w:r>
        <w:t>"GroupId":162,</w:t>
      </w:r>
    </w:p>
    <w:p w14:paraId="3B171848" w14:textId="77777777" w:rsidR="007131AB" w:rsidRDefault="00000000">
      <w:pPr>
        <w:numPr>
          <w:ilvl w:val="1"/>
          <w:numId w:val="275"/>
        </w:numPr>
      </w:pPr>
      <w:r>
        <w:t>"IsAdd":false</w:t>
      </w:r>
    </w:p>
    <w:p w14:paraId="000B673D" w14:textId="77777777" w:rsidR="007131AB" w:rsidRDefault="00000000">
      <w:pPr>
        <w:numPr>
          <w:ilvl w:val="0"/>
          <w:numId w:val="275"/>
        </w:numPr>
      </w:pPr>
      <w:r>
        <w:t>}</w:t>
      </w:r>
    </w:p>
    <w:p w14:paraId="508443E9" w14:textId="77777777" w:rsidR="007131AB" w:rsidRDefault="00000000">
      <w:pPr>
        <w:pStyle w:val="FirstParagraph"/>
      </w:pPr>
      <w:r>
        <w:t>Exemplo de resposta</w:t>
      </w:r>
    </w:p>
    <w:p w14:paraId="7D2E16B0" w14:textId="77777777" w:rsidR="007131AB" w:rsidRDefault="00000000">
      <w:pPr>
        <w:numPr>
          <w:ilvl w:val="0"/>
          <w:numId w:val="361"/>
        </w:numPr>
      </w:pPr>
      <w:r>
        <w:t>{</w:t>
      </w:r>
    </w:p>
    <w:p w14:paraId="6C294BA1" w14:textId="77777777" w:rsidR="007131AB" w:rsidRDefault="00000000">
      <w:pPr>
        <w:numPr>
          <w:ilvl w:val="1"/>
          <w:numId w:val="362"/>
        </w:numPr>
      </w:pPr>
      <w:r>
        <w:t>"Links":[],</w:t>
      </w:r>
    </w:p>
    <w:p w14:paraId="07475CB2" w14:textId="77777777" w:rsidR="007131AB" w:rsidRDefault="00000000">
      <w:pPr>
        <w:numPr>
          <w:ilvl w:val="1"/>
          <w:numId w:val="275"/>
        </w:numPr>
      </w:pPr>
      <w:r>
        <w:t>"RequestedObject":</w:t>
      </w:r>
    </w:p>
    <w:p w14:paraId="57BBE038" w14:textId="77777777" w:rsidR="007131AB" w:rsidRDefault="00000000">
      <w:pPr>
        <w:numPr>
          <w:ilvl w:val="2"/>
          <w:numId w:val="363"/>
        </w:numPr>
      </w:pPr>
      <w:r>
        <w:t>{</w:t>
      </w:r>
    </w:p>
    <w:p w14:paraId="5D95B017" w14:textId="77777777" w:rsidR="007131AB" w:rsidRDefault="00000000">
      <w:pPr>
        <w:numPr>
          <w:ilvl w:val="3"/>
          <w:numId w:val="364"/>
        </w:numPr>
      </w:pPr>
      <w:r>
        <w:t>"Id":208</w:t>
      </w:r>
    </w:p>
    <w:p w14:paraId="529143D6" w14:textId="77777777" w:rsidR="007131AB" w:rsidRDefault="00000000">
      <w:pPr>
        <w:numPr>
          <w:ilvl w:val="2"/>
          <w:numId w:val="275"/>
        </w:numPr>
      </w:pPr>
      <w:r>
        <w:t>},</w:t>
      </w:r>
    </w:p>
    <w:p w14:paraId="29E44EA5" w14:textId="77777777" w:rsidR="007131AB" w:rsidRDefault="00000000">
      <w:pPr>
        <w:numPr>
          <w:ilvl w:val="1"/>
          <w:numId w:val="275"/>
        </w:numPr>
      </w:pPr>
      <w:r>
        <w:t>"IsSuccessful":true,</w:t>
      </w:r>
    </w:p>
    <w:p w14:paraId="36A9EAFB" w14:textId="77777777" w:rsidR="007131AB" w:rsidRDefault="00000000">
      <w:pPr>
        <w:numPr>
          <w:ilvl w:val="1"/>
          <w:numId w:val="275"/>
        </w:numPr>
      </w:pPr>
      <w:r>
        <w:t>"ValidationMessages":[]</w:t>
      </w:r>
    </w:p>
    <w:p w14:paraId="2FA86D43" w14:textId="77777777" w:rsidR="007131AB" w:rsidRDefault="00000000">
      <w:pPr>
        <w:numPr>
          <w:ilvl w:val="0"/>
          <w:numId w:val="275"/>
        </w:numPr>
      </w:pPr>
      <w:r>
        <w:t>}</w:t>
      </w:r>
    </w:p>
    <w:p w14:paraId="6B746127" w14:textId="77777777" w:rsidR="007131AB" w:rsidRDefault="00000000">
      <w:pPr>
        <w:pStyle w:val="Ttulo2"/>
      </w:pPr>
      <w:bookmarkStart w:id="169" w:name="Atualizargrupo"/>
      <w:bookmarkEnd w:id="166"/>
      <w:r>
        <w:lastRenderedPageBreak/>
        <w:t>Atualizar grupo</w:t>
      </w:r>
    </w:p>
    <w:p w14:paraId="6AC00FC0" w14:textId="77777777" w:rsidR="007131AB" w:rsidRDefault="00000000">
      <w:pPr>
        <w:pStyle w:val="FirstParagraph"/>
      </w:pPr>
      <w:r>
        <w:t>Atualiza um grupo. O nome e o ID não podem ser definidos como nulos.</w:t>
      </w:r>
    </w:p>
    <w:p w14:paraId="652918E2" w14:textId="77777777" w:rsidR="007131AB" w:rsidRDefault="00000000">
      <w:pPr>
        <w:pStyle w:val="TableCaption"/>
      </w:pPr>
      <w:r>
        <w:t>A tabela a seguir descreve os resultados da inclusão ou exclusão de valores nulos durante a atualização de um grupo.</w:t>
      </w:r>
    </w:p>
    <w:tbl>
      <w:tblPr>
        <w:tblStyle w:val="Table"/>
        <w:tblW w:w="0" w:type="auto"/>
        <w:tblLook w:val="0020" w:firstRow="1" w:lastRow="0" w:firstColumn="0" w:lastColumn="0" w:noHBand="0" w:noVBand="0"/>
      </w:tblPr>
      <w:tblGrid>
        <w:gridCol w:w="2498"/>
        <w:gridCol w:w="5721"/>
      </w:tblGrid>
      <w:tr w:rsidR="007131AB" w14:paraId="61FFE1A8"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4AC71A9" w14:textId="77777777" w:rsidR="007131AB" w:rsidRDefault="00000000">
            <w:pPr>
              <w:pStyle w:val="Corpodetexto"/>
            </w:pPr>
            <w:r>
              <w:t>Valor</w:t>
            </w:r>
          </w:p>
        </w:tc>
        <w:tc>
          <w:tcPr>
            <w:tcW w:w="0" w:type="auto"/>
          </w:tcPr>
          <w:p w14:paraId="16915F40" w14:textId="77777777" w:rsidR="007131AB" w:rsidRDefault="00000000">
            <w:pPr>
              <w:pStyle w:val="Corpodetexto"/>
            </w:pPr>
            <w:r>
              <w:t>Resultado</w:t>
            </w:r>
          </w:p>
        </w:tc>
      </w:tr>
      <w:tr w:rsidR="007131AB" w14:paraId="4E7EE62B" w14:textId="77777777">
        <w:tc>
          <w:tcPr>
            <w:tcW w:w="0" w:type="auto"/>
          </w:tcPr>
          <w:p w14:paraId="3080C7D8" w14:textId="77777777" w:rsidR="007131AB" w:rsidRDefault="00000000">
            <w:pPr>
              <w:pStyle w:val="Corpodetexto"/>
            </w:pPr>
            <w:r>
              <w:t>ParentGroups null</w:t>
            </w:r>
          </w:p>
        </w:tc>
        <w:tc>
          <w:tcPr>
            <w:tcW w:w="0" w:type="auto"/>
          </w:tcPr>
          <w:p w14:paraId="577F6CD4" w14:textId="77777777" w:rsidR="007131AB" w:rsidRDefault="00000000">
            <w:pPr>
              <w:pStyle w:val="Corpodetexto"/>
            </w:pPr>
            <w:r>
              <w:t>Grupos pais não são alterados.</w:t>
            </w:r>
          </w:p>
        </w:tc>
      </w:tr>
      <w:tr w:rsidR="007131AB" w14:paraId="1226E880" w14:textId="77777777">
        <w:tc>
          <w:tcPr>
            <w:tcW w:w="0" w:type="auto"/>
          </w:tcPr>
          <w:p w14:paraId="7550E1B3" w14:textId="77777777" w:rsidR="007131AB" w:rsidRDefault="00000000">
            <w:pPr>
              <w:pStyle w:val="Corpodetexto"/>
            </w:pPr>
            <w:r>
              <w:t>ParentGroups not null</w:t>
            </w:r>
          </w:p>
        </w:tc>
        <w:tc>
          <w:tcPr>
            <w:tcW w:w="0" w:type="auto"/>
          </w:tcPr>
          <w:p w14:paraId="3AEF8750" w14:textId="77777777" w:rsidR="007131AB" w:rsidRDefault="00000000">
            <w:pPr>
              <w:pStyle w:val="Corpodetexto"/>
            </w:pPr>
            <w:r>
              <w:t>Grupos pais existentes substituídos por lista nova.</w:t>
            </w:r>
          </w:p>
        </w:tc>
      </w:tr>
      <w:tr w:rsidR="007131AB" w14:paraId="390CAF08" w14:textId="77777777">
        <w:tc>
          <w:tcPr>
            <w:tcW w:w="0" w:type="auto"/>
          </w:tcPr>
          <w:p w14:paraId="79B22135" w14:textId="77777777" w:rsidR="007131AB" w:rsidRDefault="00000000">
            <w:pPr>
              <w:pStyle w:val="Corpodetexto"/>
            </w:pPr>
            <w:r>
              <w:t>ChildGroups null</w:t>
            </w:r>
          </w:p>
        </w:tc>
        <w:tc>
          <w:tcPr>
            <w:tcW w:w="0" w:type="auto"/>
          </w:tcPr>
          <w:p w14:paraId="41B0DCA0" w14:textId="77777777" w:rsidR="007131AB" w:rsidRDefault="00000000">
            <w:pPr>
              <w:pStyle w:val="Corpodetexto"/>
            </w:pPr>
            <w:r>
              <w:t>Grupos filhos não são alterados.</w:t>
            </w:r>
          </w:p>
        </w:tc>
      </w:tr>
      <w:tr w:rsidR="007131AB" w14:paraId="4C9C2599" w14:textId="77777777">
        <w:tc>
          <w:tcPr>
            <w:tcW w:w="0" w:type="auto"/>
          </w:tcPr>
          <w:p w14:paraId="36A395A1" w14:textId="77777777" w:rsidR="007131AB" w:rsidRDefault="00000000">
            <w:pPr>
              <w:pStyle w:val="Corpodetexto"/>
            </w:pPr>
            <w:r>
              <w:t>ChildGroups not null</w:t>
            </w:r>
          </w:p>
        </w:tc>
        <w:tc>
          <w:tcPr>
            <w:tcW w:w="0" w:type="auto"/>
          </w:tcPr>
          <w:p w14:paraId="3CB02585" w14:textId="77777777" w:rsidR="007131AB" w:rsidRDefault="00000000">
            <w:pPr>
              <w:pStyle w:val="Corpodetexto"/>
            </w:pPr>
            <w:r>
              <w:t>Grupos filhos existentes substituídos por lista nova.</w:t>
            </w:r>
          </w:p>
        </w:tc>
      </w:tr>
      <w:tr w:rsidR="007131AB" w14:paraId="010BD477" w14:textId="77777777">
        <w:tc>
          <w:tcPr>
            <w:tcW w:w="0" w:type="auto"/>
          </w:tcPr>
          <w:p w14:paraId="1D5B46F6" w14:textId="77777777" w:rsidR="007131AB" w:rsidRDefault="00000000">
            <w:pPr>
              <w:pStyle w:val="Corpodetexto"/>
            </w:pPr>
            <w:r>
              <w:t>ChildUsers null</w:t>
            </w:r>
          </w:p>
        </w:tc>
        <w:tc>
          <w:tcPr>
            <w:tcW w:w="0" w:type="auto"/>
          </w:tcPr>
          <w:p w14:paraId="51BDFFD1" w14:textId="77777777" w:rsidR="007131AB" w:rsidRDefault="00000000">
            <w:pPr>
              <w:pStyle w:val="Corpodetexto"/>
            </w:pPr>
            <w:r>
              <w:t>Usuários filhos não são alterados.</w:t>
            </w:r>
          </w:p>
        </w:tc>
      </w:tr>
      <w:tr w:rsidR="007131AB" w14:paraId="2B25404E" w14:textId="77777777">
        <w:tc>
          <w:tcPr>
            <w:tcW w:w="0" w:type="auto"/>
          </w:tcPr>
          <w:p w14:paraId="3DE27D0C" w14:textId="77777777" w:rsidR="007131AB" w:rsidRDefault="00000000">
            <w:pPr>
              <w:pStyle w:val="Corpodetexto"/>
            </w:pPr>
            <w:r>
              <w:t>ChildUsers not null</w:t>
            </w:r>
          </w:p>
        </w:tc>
        <w:tc>
          <w:tcPr>
            <w:tcW w:w="0" w:type="auto"/>
          </w:tcPr>
          <w:p w14:paraId="34E40875" w14:textId="77777777" w:rsidR="007131AB" w:rsidRDefault="00000000">
            <w:pPr>
              <w:pStyle w:val="Corpodetexto"/>
            </w:pPr>
            <w:r>
              <w:t>Usuários filhos existentes substituídos por lista nova.</w:t>
            </w:r>
          </w:p>
        </w:tc>
      </w:tr>
    </w:tbl>
    <w:p w14:paraId="4F20B4F8" w14:textId="77777777" w:rsidR="007131AB" w:rsidRDefault="00000000">
      <w:pPr>
        <w:pStyle w:val="Corpodetexto"/>
      </w:pPr>
      <w:r>
        <w:t>Solicitação</w:t>
      </w:r>
    </w:p>
    <w:p w14:paraId="34CB769F" w14:textId="77777777" w:rsidR="007131AB" w:rsidRDefault="00000000">
      <w:pPr>
        <w:pStyle w:val="Corpodetexto"/>
      </w:pPr>
      <w:r>
        <w:t>PUT http://Archer/platformapi/core/system/group</w:t>
      </w:r>
    </w:p>
    <w:p w14:paraId="7C927425" w14:textId="77777777" w:rsidR="007131AB" w:rsidRDefault="00000000">
      <w:pPr>
        <w:pStyle w:val="Corpodetexto"/>
      </w:pPr>
      <w:r>
        <w:t>Cabeçalho da solicitação</w:t>
      </w:r>
    </w:p>
    <w:p w14:paraId="197EAD19" w14:textId="77777777" w:rsidR="007131AB" w:rsidRDefault="00000000">
      <w:pPr>
        <w:pStyle w:val="Corpodetexto"/>
      </w:pPr>
      <w:r>
        <w:t>Accept: application/json,text/html,application/xhtml+xml,application/xml;q=0.9,*/*;q=0.8</w:t>
      </w:r>
    </w:p>
    <w:p w14:paraId="2BC36316" w14:textId="77777777" w:rsidR="007131AB" w:rsidRDefault="00000000">
      <w:pPr>
        <w:pStyle w:val="Corpodetexto"/>
      </w:pPr>
      <w:r>
        <w:t>Authorization: Archer session-id="*SessionToken"</w:t>
      </w:r>
    </w:p>
    <w:p w14:paraId="01BD1604" w14:textId="77777777" w:rsidR="007131AB" w:rsidRDefault="00000000">
      <w:pPr>
        <w:pStyle w:val="Corpodetexto"/>
      </w:pPr>
      <w:r>
        <w:t>Content-Type: application/json</w:t>
      </w:r>
    </w:p>
    <w:p w14:paraId="4E0254D2" w14:textId="77777777" w:rsidR="007131AB" w:rsidRDefault="00000000">
      <w:pPr>
        <w:pStyle w:val="Corpodetexto"/>
      </w:pPr>
      <w:r>
        <w:t>Corpo da solicitação</w:t>
      </w:r>
    </w:p>
    <w:p w14:paraId="4A7CCD10" w14:textId="77777777" w:rsidR="007131AB" w:rsidRDefault="00000000">
      <w:pPr>
        <w:numPr>
          <w:ilvl w:val="0"/>
          <w:numId w:val="365"/>
        </w:numPr>
      </w:pPr>
      <w:r>
        <w:t>{</w:t>
      </w:r>
    </w:p>
    <w:p w14:paraId="30D3C850" w14:textId="77777777" w:rsidR="007131AB" w:rsidRDefault="00000000">
      <w:pPr>
        <w:numPr>
          <w:ilvl w:val="1"/>
          <w:numId w:val="366"/>
        </w:numPr>
      </w:pPr>
      <w:r>
        <w:t>"Group":</w:t>
      </w:r>
    </w:p>
    <w:p w14:paraId="47B87550" w14:textId="77777777" w:rsidR="007131AB" w:rsidRDefault="00000000">
      <w:pPr>
        <w:numPr>
          <w:ilvl w:val="2"/>
          <w:numId w:val="367"/>
        </w:numPr>
      </w:pPr>
      <w:r>
        <w:t>{</w:t>
      </w:r>
    </w:p>
    <w:p w14:paraId="0A794626" w14:textId="77777777" w:rsidR="007131AB" w:rsidRDefault="00000000">
      <w:pPr>
        <w:numPr>
          <w:ilvl w:val="3"/>
          <w:numId w:val="368"/>
        </w:numPr>
      </w:pPr>
      <w:r>
        <w:t>"Id":208,</w:t>
      </w:r>
    </w:p>
    <w:p w14:paraId="6984C93D" w14:textId="77777777" w:rsidR="007131AB" w:rsidRDefault="00000000">
      <w:pPr>
        <w:numPr>
          <w:ilvl w:val="3"/>
          <w:numId w:val="275"/>
        </w:numPr>
      </w:pPr>
      <w:r>
        <w:t>"Name":"Updated Group Name",</w:t>
      </w:r>
    </w:p>
    <w:p w14:paraId="26291429" w14:textId="77777777" w:rsidR="007131AB" w:rsidRDefault="00000000">
      <w:pPr>
        <w:numPr>
          <w:ilvl w:val="2"/>
          <w:numId w:val="275"/>
        </w:numPr>
      </w:pPr>
      <w:r>
        <w:t>}</w:t>
      </w:r>
    </w:p>
    <w:p w14:paraId="10F72B0F" w14:textId="77777777" w:rsidR="007131AB" w:rsidRDefault="00000000">
      <w:pPr>
        <w:numPr>
          <w:ilvl w:val="1"/>
          <w:numId w:val="275"/>
        </w:numPr>
      </w:pPr>
      <w:r>
        <w:lastRenderedPageBreak/>
        <w:t>"ParentGroups":null,</w:t>
      </w:r>
    </w:p>
    <w:p w14:paraId="753BA0D5" w14:textId="77777777" w:rsidR="007131AB" w:rsidRDefault="00000000">
      <w:pPr>
        <w:numPr>
          <w:ilvl w:val="1"/>
          <w:numId w:val="275"/>
        </w:numPr>
      </w:pPr>
      <w:r>
        <w:t>"ChildGroups":null,</w:t>
      </w:r>
    </w:p>
    <w:p w14:paraId="0B96090A" w14:textId="77777777" w:rsidR="007131AB" w:rsidRDefault="00000000">
      <w:pPr>
        <w:numPr>
          <w:ilvl w:val="1"/>
          <w:numId w:val="275"/>
        </w:numPr>
      </w:pPr>
      <w:r>
        <w:t>"ChildUsers":</w:t>
      </w:r>
    </w:p>
    <w:p w14:paraId="15E56947" w14:textId="77777777" w:rsidR="007131AB" w:rsidRDefault="00000000">
      <w:pPr>
        <w:numPr>
          <w:ilvl w:val="2"/>
          <w:numId w:val="369"/>
        </w:numPr>
      </w:pPr>
      <w:r>
        <w:t>[</w:t>
      </w:r>
    </w:p>
    <w:p w14:paraId="1D047574" w14:textId="77777777" w:rsidR="007131AB" w:rsidRDefault="00000000">
      <w:pPr>
        <w:numPr>
          <w:ilvl w:val="3"/>
          <w:numId w:val="370"/>
        </w:numPr>
      </w:pPr>
      <w:r>
        <w:t>204,</w:t>
      </w:r>
    </w:p>
    <w:p w14:paraId="4F1AA082" w14:textId="77777777" w:rsidR="007131AB" w:rsidRDefault="00000000">
      <w:pPr>
        <w:numPr>
          <w:ilvl w:val="3"/>
          <w:numId w:val="275"/>
        </w:numPr>
      </w:pPr>
      <w:r>
        <w:t>2</w:t>
      </w:r>
    </w:p>
    <w:p w14:paraId="4B8C6C00" w14:textId="77777777" w:rsidR="007131AB" w:rsidRDefault="00000000">
      <w:pPr>
        <w:numPr>
          <w:ilvl w:val="2"/>
          <w:numId w:val="275"/>
        </w:numPr>
      </w:pPr>
      <w:r>
        <w:t>]</w:t>
      </w:r>
    </w:p>
    <w:p w14:paraId="65180E7E" w14:textId="77777777" w:rsidR="007131AB" w:rsidRDefault="00000000">
      <w:pPr>
        <w:numPr>
          <w:ilvl w:val="0"/>
          <w:numId w:val="275"/>
        </w:numPr>
      </w:pPr>
      <w:r>
        <w:t>}</w:t>
      </w:r>
    </w:p>
    <w:p w14:paraId="66F0F773" w14:textId="77777777" w:rsidR="007131AB" w:rsidRDefault="00000000">
      <w:pPr>
        <w:pStyle w:val="FirstParagraph"/>
      </w:pPr>
      <w:r>
        <w:t>Exemplo de resposta</w:t>
      </w:r>
    </w:p>
    <w:p w14:paraId="4551E466" w14:textId="77777777" w:rsidR="007131AB" w:rsidRDefault="00000000">
      <w:pPr>
        <w:numPr>
          <w:ilvl w:val="0"/>
          <w:numId w:val="371"/>
        </w:numPr>
      </w:pPr>
      <w:r>
        <w:t>{</w:t>
      </w:r>
    </w:p>
    <w:p w14:paraId="71B3ECED" w14:textId="77777777" w:rsidR="007131AB" w:rsidRDefault="00000000">
      <w:pPr>
        <w:numPr>
          <w:ilvl w:val="1"/>
          <w:numId w:val="372"/>
        </w:numPr>
      </w:pPr>
      <w:r>
        <w:t>"Links":[],</w:t>
      </w:r>
    </w:p>
    <w:p w14:paraId="1E953211" w14:textId="77777777" w:rsidR="007131AB" w:rsidRDefault="00000000">
      <w:pPr>
        <w:numPr>
          <w:ilvl w:val="1"/>
          <w:numId w:val="275"/>
        </w:numPr>
      </w:pPr>
      <w:r>
        <w:t>"RequestedObject":</w:t>
      </w:r>
    </w:p>
    <w:p w14:paraId="5CAE744A" w14:textId="77777777" w:rsidR="007131AB" w:rsidRDefault="00000000">
      <w:pPr>
        <w:numPr>
          <w:ilvl w:val="2"/>
          <w:numId w:val="373"/>
        </w:numPr>
      </w:pPr>
      <w:r>
        <w:t>{</w:t>
      </w:r>
    </w:p>
    <w:p w14:paraId="2BB02AFA" w14:textId="77777777" w:rsidR="007131AB" w:rsidRDefault="00000000">
      <w:pPr>
        <w:numPr>
          <w:ilvl w:val="3"/>
          <w:numId w:val="374"/>
        </w:numPr>
      </w:pPr>
      <w:r>
        <w:t>"Id":208</w:t>
      </w:r>
    </w:p>
    <w:p w14:paraId="206D8879" w14:textId="77777777" w:rsidR="007131AB" w:rsidRDefault="00000000">
      <w:pPr>
        <w:numPr>
          <w:ilvl w:val="2"/>
          <w:numId w:val="275"/>
        </w:numPr>
      </w:pPr>
      <w:r>
        <w:t>},</w:t>
      </w:r>
    </w:p>
    <w:p w14:paraId="251940A8" w14:textId="77777777" w:rsidR="007131AB" w:rsidRDefault="00000000">
      <w:pPr>
        <w:numPr>
          <w:ilvl w:val="1"/>
          <w:numId w:val="275"/>
        </w:numPr>
      </w:pPr>
      <w:r>
        <w:t>"IsSuccessful":true,</w:t>
      </w:r>
    </w:p>
    <w:p w14:paraId="54D2376F" w14:textId="77777777" w:rsidR="007131AB" w:rsidRDefault="00000000">
      <w:pPr>
        <w:numPr>
          <w:ilvl w:val="1"/>
          <w:numId w:val="275"/>
        </w:numPr>
      </w:pPr>
      <w:r>
        <w:t>"ValidationMessages":[]</w:t>
      </w:r>
    </w:p>
    <w:p w14:paraId="1FA58554" w14:textId="77777777" w:rsidR="007131AB" w:rsidRDefault="00000000">
      <w:pPr>
        <w:numPr>
          <w:ilvl w:val="0"/>
          <w:numId w:val="275"/>
        </w:numPr>
      </w:pPr>
      <w:r>
        <w:t>}</w:t>
      </w:r>
    </w:p>
    <w:bookmarkEnd w:id="167"/>
    <w:bookmarkEnd w:id="168"/>
    <w:bookmarkEnd w:id="169"/>
    <w:p w14:paraId="2BF89F7D" w14:textId="77777777" w:rsidR="007131AB" w:rsidRDefault="00000000">
      <w:r>
        <w:br w:type="page"/>
      </w:r>
    </w:p>
    <w:p w14:paraId="7C0B4C2F" w14:textId="77777777" w:rsidR="007131AB" w:rsidRDefault="00000000">
      <w:pPr>
        <w:pStyle w:val="Ttulo1"/>
      </w:pPr>
      <w:bookmarkStart w:id="170" w:name="metadados-1"/>
      <w:r>
        <w:lastRenderedPageBreak/>
        <w:t>Metadados</w:t>
      </w:r>
    </w:p>
    <w:p w14:paraId="587695BE" w14:textId="77777777" w:rsidR="007131AB" w:rsidRDefault="00000000">
      <w:pPr>
        <w:pStyle w:val="FirstParagraph"/>
      </w:pPr>
      <w:r>
        <w:t>O segmento Metadata é acessado por meio da controladora do sistema. As ações executadas em um recurso determinam o tipo de ação que se pode realizar.</w:t>
      </w:r>
    </w:p>
    <w:p w14:paraId="585B7ECD" w14:textId="77777777" w:rsidR="007131AB" w:rsidRDefault="00000000">
      <w:pPr>
        <w:pStyle w:val="TableCaption"/>
      </w:pPr>
      <w:r>
        <w:t>A tabela a seguir mostra as ações que podem ser executadas em cada recurso, incluindo o URI e o tipo de objeto do recurso.</w:t>
      </w:r>
    </w:p>
    <w:tbl>
      <w:tblPr>
        <w:tblStyle w:val="Table"/>
        <w:tblW w:w="0" w:type="auto"/>
        <w:tblLook w:val="0020" w:firstRow="1" w:lastRow="0" w:firstColumn="0" w:lastColumn="0" w:noHBand="0" w:noVBand="0"/>
      </w:tblPr>
      <w:tblGrid>
        <w:gridCol w:w="1134"/>
        <w:gridCol w:w="1122"/>
        <w:gridCol w:w="3456"/>
        <w:gridCol w:w="589"/>
        <w:gridCol w:w="687"/>
        <w:gridCol w:w="507"/>
        <w:gridCol w:w="557"/>
        <w:gridCol w:w="786"/>
      </w:tblGrid>
      <w:tr w:rsidR="007131AB" w14:paraId="1671270A"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491C6413" w14:textId="77777777" w:rsidR="007131AB" w:rsidRDefault="00000000">
            <w:pPr>
              <w:pStyle w:val="Corpodetexto"/>
            </w:pPr>
            <w:r>
              <w:t>Segmento</w:t>
            </w:r>
          </w:p>
        </w:tc>
        <w:tc>
          <w:tcPr>
            <w:tcW w:w="0" w:type="auto"/>
          </w:tcPr>
          <w:p w14:paraId="6138126E" w14:textId="77777777" w:rsidR="007131AB" w:rsidRDefault="00000000">
            <w:pPr>
              <w:pStyle w:val="Corpodetexto"/>
            </w:pPr>
            <w:r>
              <w:t>Recurso</w:t>
            </w:r>
          </w:p>
        </w:tc>
        <w:tc>
          <w:tcPr>
            <w:tcW w:w="0" w:type="auto"/>
          </w:tcPr>
          <w:p w14:paraId="3F27E485" w14:textId="77777777" w:rsidR="007131AB" w:rsidRDefault="00000000">
            <w:pPr>
              <w:pStyle w:val="Corpodetexto"/>
            </w:pPr>
            <w:r>
              <w:t>URI</w:t>
            </w:r>
          </w:p>
        </w:tc>
        <w:tc>
          <w:tcPr>
            <w:tcW w:w="0" w:type="auto"/>
          </w:tcPr>
          <w:p w14:paraId="7876A4FE" w14:textId="77777777" w:rsidR="007131AB" w:rsidRDefault="00000000">
            <w:pPr>
              <w:jc w:val="center"/>
            </w:pPr>
            <w:r>
              <w:t>$filter</w:t>
            </w:r>
          </w:p>
        </w:tc>
        <w:tc>
          <w:tcPr>
            <w:tcW w:w="0" w:type="auto"/>
          </w:tcPr>
          <w:p w14:paraId="7AA4ACF0" w14:textId="77777777" w:rsidR="007131AB" w:rsidRDefault="00000000">
            <w:pPr>
              <w:jc w:val="center"/>
            </w:pPr>
            <w:r>
              <w:t>$select</w:t>
            </w:r>
          </w:p>
        </w:tc>
        <w:tc>
          <w:tcPr>
            <w:tcW w:w="0" w:type="auto"/>
          </w:tcPr>
          <w:p w14:paraId="1A8B7F62" w14:textId="77777777" w:rsidR="007131AB" w:rsidRDefault="00000000">
            <w:pPr>
              <w:jc w:val="center"/>
            </w:pPr>
            <w:r>
              <w:t>$top</w:t>
            </w:r>
          </w:p>
        </w:tc>
        <w:tc>
          <w:tcPr>
            <w:tcW w:w="0" w:type="auto"/>
          </w:tcPr>
          <w:p w14:paraId="74A28061" w14:textId="77777777" w:rsidR="007131AB" w:rsidRDefault="00000000">
            <w:pPr>
              <w:jc w:val="center"/>
            </w:pPr>
            <w:r>
              <w:t>$skip</w:t>
            </w:r>
          </w:p>
        </w:tc>
        <w:tc>
          <w:tcPr>
            <w:tcW w:w="0" w:type="auto"/>
          </w:tcPr>
          <w:p w14:paraId="192408C5" w14:textId="77777777" w:rsidR="007131AB" w:rsidRDefault="00000000">
            <w:pPr>
              <w:jc w:val="center"/>
            </w:pPr>
            <w:r>
              <w:t>$orderby</w:t>
            </w:r>
          </w:p>
        </w:tc>
      </w:tr>
      <w:tr w:rsidR="007131AB" w14:paraId="3103BC73" w14:textId="77777777">
        <w:tc>
          <w:tcPr>
            <w:tcW w:w="0" w:type="auto"/>
          </w:tcPr>
          <w:p w14:paraId="0DF36A53" w14:textId="08D67431" w:rsidR="007131AB" w:rsidRDefault="00000000">
            <w:pPr>
              <w:pStyle w:val="Corpodetexto"/>
            </w:pPr>
            <w:hyperlink r:id="rId117">
              <w:r>
                <w:rPr>
                  <w:rStyle w:val="Hyperlink"/>
                </w:rPr>
                <w:t>Aplicativo</w:t>
              </w:r>
            </w:hyperlink>
          </w:p>
        </w:tc>
        <w:tc>
          <w:tcPr>
            <w:tcW w:w="0" w:type="auto"/>
          </w:tcPr>
          <w:p w14:paraId="4E42B4C3" w14:textId="77777777" w:rsidR="007131AB" w:rsidRDefault="00000000">
            <w:pPr>
              <w:pStyle w:val="Corpodetexto"/>
            </w:pPr>
            <w:r>
              <w:t>aplicativo - por ID</w:t>
            </w:r>
          </w:p>
        </w:tc>
        <w:tc>
          <w:tcPr>
            <w:tcW w:w="0" w:type="auto"/>
          </w:tcPr>
          <w:p w14:paraId="701D8909" w14:textId="77777777" w:rsidR="007131AB" w:rsidRDefault="00000000">
            <w:pPr>
              <w:pStyle w:val="Corpodetexto"/>
            </w:pPr>
            <w:r>
              <w:t>/system/application/applicationid</w:t>
            </w:r>
          </w:p>
        </w:tc>
        <w:tc>
          <w:tcPr>
            <w:tcW w:w="0" w:type="auto"/>
          </w:tcPr>
          <w:p w14:paraId="381F0333" w14:textId="77777777" w:rsidR="007131AB" w:rsidRDefault="00000000">
            <w:pPr>
              <w:jc w:val="center"/>
            </w:pPr>
            <w:r>
              <w:rPr>
                <w:noProof/>
              </w:rPr>
              <w:drawing>
                <wp:inline distT="0" distB="0" distL="0" distR="0" wp14:anchorId="2FCC5609" wp14:editId="4D0D5323">
                  <wp:extent cx="134753" cy="134753"/>
                  <wp:effectExtent l="0" t="0" r="0" b="0"/>
                  <wp:docPr id="31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1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8CA88C8" w14:textId="77777777" w:rsidR="007131AB" w:rsidRDefault="00000000">
            <w:pPr>
              <w:jc w:val="center"/>
            </w:pPr>
            <w:r>
              <w:rPr>
                <w:noProof/>
              </w:rPr>
              <w:drawing>
                <wp:inline distT="0" distB="0" distL="0" distR="0" wp14:anchorId="133B4494" wp14:editId="63C29397">
                  <wp:extent cx="136187" cy="136187"/>
                  <wp:effectExtent l="0" t="0" r="0" b="0"/>
                  <wp:docPr id="31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1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CEE1E8C" w14:textId="77777777" w:rsidR="007131AB" w:rsidRDefault="00000000">
            <w:pPr>
              <w:jc w:val="center"/>
            </w:pPr>
            <w:r>
              <w:rPr>
                <w:noProof/>
              </w:rPr>
              <w:drawing>
                <wp:inline distT="0" distB="0" distL="0" distR="0" wp14:anchorId="3AA5000B" wp14:editId="66FF66F5">
                  <wp:extent cx="134753" cy="134753"/>
                  <wp:effectExtent l="0" t="0" r="0" b="0"/>
                  <wp:docPr id="31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1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616BC0C" w14:textId="77777777" w:rsidR="007131AB" w:rsidRDefault="00000000">
            <w:pPr>
              <w:jc w:val="center"/>
            </w:pPr>
            <w:r>
              <w:rPr>
                <w:noProof/>
              </w:rPr>
              <w:drawing>
                <wp:inline distT="0" distB="0" distL="0" distR="0" wp14:anchorId="6F1DB159" wp14:editId="61299632">
                  <wp:extent cx="134753" cy="134753"/>
                  <wp:effectExtent l="0" t="0" r="0" b="0"/>
                  <wp:docPr id="31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1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138F45E" w14:textId="77777777" w:rsidR="007131AB" w:rsidRDefault="00000000">
            <w:pPr>
              <w:jc w:val="center"/>
            </w:pPr>
            <w:r>
              <w:rPr>
                <w:noProof/>
              </w:rPr>
              <w:drawing>
                <wp:inline distT="0" distB="0" distL="0" distR="0" wp14:anchorId="1373E78A" wp14:editId="608657C5">
                  <wp:extent cx="134753" cy="134753"/>
                  <wp:effectExtent l="0" t="0" r="0" b="0"/>
                  <wp:docPr id="31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1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65EAC8F2" w14:textId="77777777">
        <w:tc>
          <w:tcPr>
            <w:tcW w:w="0" w:type="auto"/>
          </w:tcPr>
          <w:p w14:paraId="77615CD1" w14:textId="77777777" w:rsidR="007131AB" w:rsidRDefault="00000000">
            <w:pPr>
              <w:pStyle w:val="Corpodetexto"/>
            </w:pPr>
            <w:r>
              <w:t> </w:t>
            </w:r>
          </w:p>
        </w:tc>
        <w:tc>
          <w:tcPr>
            <w:tcW w:w="0" w:type="auto"/>
          </w:tcPr>
          <w:p w14:paraId="6D32C458" w14:textId="77777777" w:rsidR="007131AB" w:rsidRDefault="00000000">
            <w:pPr>
              <w:pStyle w:val="Corpodetexto"/>
            </w:pPr>
            <w:r>
              <w:t>aplicativo - todos</w:t>
            </w:r>
          </w:p>
        </w:tc>
        <w:tc>
          <w:tcPr>
            <w:tcW w:w="0" w:type="auto"/>
          </w:tcPr>
          <w:p w14:paraId="4FA35F13" w14:textId="77777777" w:rsidR="007131AB" w:rsidRDefault="00000000">
            <w:pPr>
              <w:pStyle w:val="Corpodetexto"/>
            </w:pPr>
            <w:r>
              <w:t>/system/application</w:t>
            </w:r>
          </w:p>
        </w:tc>
        <w:tc>
          <w:tcPr>
            <w:tcW w:w="0" w:type="auto"/>
          </w:tcPr>
          <w:p w14:paraId="49834686" w14:textId="77777777" w:rsidR="007131AB" w:rsidRDefault="00000000">
            <w:pPr>
              <w:jc w:val="center"/>
            </w:pPr>
            <w:r>
              <w:rPr>
                <w:noProof/>
              </w:rPr>
              <w:drawing>
                <wp:inline distT="0" distB="0" distL="0" distR="0" wp14:anchorId="1CE21B14" wp14:editId="29358112">
                  <wp:extent cx="136187" cy="136187"/>
                  <wp:effectExtent l="0" t="0" r="0" b="0"/>
                  <wp:docPr id="315"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15"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4C356EBA" w14:textId="77777777" w:rsidR="007131AB" w:rsidRDefault="00000000">
            <w:pPr>
              <w:jc w:val="center"/>
            </w:pPr>
            <w:r>
              <w:rPr>
                <w:noProof/>
              </w:rPr>
              <w:drawing>
                <wp:inline distT="0" distB="0" distL="0" distR="0" wp14:anchorId="04A548DD" wp14:editId="53E8F809">
                  <wp:extent cx="136187" cy="136187"/>
                  <wp:effectExtent l="0" t="0" r="0" b="0"/>
                  <wp:docPr id="31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1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8E5AC90" w14:textId="77777777" w:rsidR="007131AB" w:rsidRDefault="00000000">
            <w:pPr>
              <w:jc w:val="center"/>
            </w:pPr>
            <w:r>
              <w:rPr>
                <w:noProof/>
              </w:rPr>
              <w:drawing>
                <wp:inline distT="0" distB="0" distL="0" distR="0" wp14:anchorId="2B80627D" wp14:editId="774F1A7E">
                  <wp:extent cx="83127" cy="83127"/>
                  <wp:effectExtent l="0" t="0" r="0" b="0"/>
                  <wp:docPr id="317"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17" name="Picture" descr="C:/Users/samue/WebScrapper/HelpArcher-to-pdf/images/e62deed75877eb9404f2f7ae9986329c.png"/>
                          <pic:cNvPicPr>
                            <a:picLocks noChangeAspect="1" noChangeArrowheads="1"/>
                          </pic:cNvPicPr>
                        </pic:nvPicPr>
                        <pic:blipFill>
                          <a:blip r:embed="rId118"/>
                          <a:stretch>
                            <a:fillRect/>
                          </a:stretch>
                        </pic:blipFill>
                        <pic:spPr bwMode="auto">
                          <a:xfrm>
                            <a:off x="0" y="0"/>
                            <a:ext cx="83127" cy="83127"/>
                          </a:xfrm>
                          <a:prstGeom prst="rect">
                            <a:avLst/>
                          </a:prstGeom>
                          <a:noFill/>
                          <a:ln w="9525">
                            <a:noFill/>
                            <a:headEnd/>
                            <a:tailEnd/>
                          </a:ln>
                        </pic:spPr>
                      </pic:pic>
                    </a:graphicData>
                  </a:graphic>
                </wp:inline>
              </w:drawing>
            </w:r>
          </w:p>
        </w:tc>
        <w:tc>
          <w:tcPr>
            <w:tcW w:w="0" w:type="auto"/>
          </w:tcPr>
          <w:p w14:paraId="5E19E5BB" w14:textId="77777777" w:rsidR="007131AB" w:rsidRDefault="00000000">
            <w:pPr>
              <w:jc w:val="center"/>
            </w:pPr>
            <w:r>
              <w:rPr>
                <w:noProof/>
              </w:rPr>
              <w:drawing>
                <wp:inline distT="0" distB="0" distL="0" distR="0" wp14:anchorId="30B83FBF" wp14:editId="2772527D">
                  <wp:extent cx="136187" cy="136187"/>
                  <wp:effectExtent l="0" t="0" r="0" b="0"/>
                  <wp:docPr id="318"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18"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28F1379" w14:textId="77777777" w:rsidR="007131AB" w:rsidRDefault="00000000">
            <w:pPr>
              <w:jc w:val="center"/>
            </w:pPr>
            <w:r>
              <w:rPr>
                <w:noProof/>
              </w:rPr>
              <w:drawing>
                <wp:inline distT="0" distB="0" distL="0" distR="0" wp14:anchorId="67D33F8D" wp14:editId="2E3A02A1">
                  <wp:extent cx="136187" cy="136187"/>
                  <wp:effectExtent l="0" t="0" r="0" b="0"/>
                  <wp:docPr id="319"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19"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59088223" w14:textId="77777777">
        <w:tc>
          <w:tcPr>
            <w:tcW w:w="0" w:type="auto"/>
          </w:tcPr>
          <w:p w14:paraId="7B2BCA65" w14:textId="77777777" w:rsidR="007131AB" w:rsidRDefault="00000000">
            <w:pPr>
              <w:pStyle w:val="Corpodetexto"/>
            </w:pPr>
            <w:r>
              <w:t> </w:t>
            </w:r>
          </w:p>
        </w:tc>
        <w:tc>
          <w:tcPr>
            <w:tcW w:w="0" w:type="auto"/>
          </w:tcPr>
          <w:p w14:paraId="5A0086C4" w14:textId="77777777" w:rsidR="007131AB" w:rsidRDefault="00000000">
            <w:pPr>
              <w:pStyle w:val="Corpodetexto"/>
            </w:pPr>
            <w:r>
              <w:t>versão do aplicativo</w:t>
            </w:r>
          </w:p>
        </w:tc>
        <w:tc>
          <w:tcPr>
            <w:tcW w:w="0" w:type="auto"/>
          </w:tcPr>
          <w:p w14:paraId="613EF3A1" w14:textId="77777777" w:rsidR="007131AB" w:rsidRDefault="00000000">
            <w:pPr>
              <w:pStyle w:val="Corpodetexto"/>
            </w:pPr>
            <w:r>
              <w:t>/system/applicationinfo/version</w:t>
            </w:r>
          </w:p>
        </w:tc>
        <w:tc>
          <w:tcPr>
            <w:tcW w:w="0" w:type="auto"/>
          </w:tcPr>
          <w:p w14:paraId="47154CF1" w14:textId="77777777" w:rsidR="007131AB" w:rsidRDefault="00000000">
            <w:pPr>
              <w:jc w:val="center"/>
            </w:pPr>
            <w:r>
              <w:rPr>
                <w:noProof/>
              </w:rPr>
              <w:drawing>
                <wp:inline distT="0" distB="0" distL="0" distR="0" wp14:anchorId="02839E61" wp14:editId="0E5F9215">
                  <wp:extent cx="134753" cy="134753"/>
                  <wp:effectExtent l="0" t="0" r="0" b="0"/>
                  <wp:docPr id="32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2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7359125" w14:textId="77777777" w:rsidR="007131AB" w:rsidRDefault="00000000">
            <w:pPr>
              <w:jc w:val="center"/>
            </w:pPr>
            <w:r>
              <w:rPr>
                <w:noProof/>
              </w:rPr>
              <w:drawing>
                <wp:inline distT="0" distB="0" distL="0" distR="0" wp14:anchorId="0373F4DE" wp14:editId="1285ACD6">
                  <wp:extent cx="134753" cy="134753"/>
                  <wp:effectExtent l="0" t="0" r="0" b="0"/>
                  <wp:docPr id="32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2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D0DF8E0" w14:textId="77777777" w:rsidR="007131AB" w:rsidRDefault="00000000">
            <w:pPr>
              <w:jc w:val="center"/>
            </w:pPr>
            <w:r>
              <w:rPr>
                <w:noProof/>
              </w:rPr>
              <w:drawing>
                <wp:inline distT="0" distB="0" distL="0" distR="0" wp14:anchorId="2D444C75" wp14:editId="3035FF9E">
                  <wp:extent cx="134753" cy="134753"/>
                  <wp:effectExtent l="0" t="0" r="0" b="0"/>
                  <wp:docPr id="32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2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C11B1AC" w14:textId="77777777" w:rsidR="007131AB" w:rsidRDefault="00000000">
            <w:pPr>
              <w:jc w:val="center"/>
            </w:pPr>
            <w:r>
              <w:rPr>
                <w:noProof/>
              </w:rPr>
              <w:drawing>
                <wp:inline distT="0" distB="0" distL="0" distR="0" wp14:anchorId="229C2572" wp14:editId="5B55401C">
                  <wp:extent cx="134753" cy="134753"/>
                  <wp:effectExtent l="0" t="0" r="0" b="0"/>
                  <wp:docPr id="32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2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DD9D68B" w14:textId="77777777" w:rsidR="007131AB" w:rsidRDefault="00000000">
            <w:pPr>
              <w:jc w:val="center"/>
            </w:pPr>
            <w:r>
              <w:rPr>
                <w:noProof/>
              </w:rPr>
              <w:drawing>
                <wp:inline distT="0" distB="0" distL="0" distR="0" wp14:anchorId="708946C3" wp14:editId="5D6CA9D0">
                  <wp:extent cx="134753" cy="134753"/>
                  <wp:effectExtent l="0" t="0" r="0" b="0"/>
                  <wp:docPr id="32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2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2956648E" w14:textId="77777777">
        <w:tc>
          <w:tcPr>
            <w:tcW w:w="0" w:type="auto"/>
          </w:tcPr>
          <w:p w14:paraId="36756B6E" w14:textId="0944F686" w:rsidR="007131AB" w:rsidRDefault="00000000">
            <w:pPr>
              <w:pStyle w:val="Corpodetexto"/>
            </w:pPr>
            <w:hyperlink r:id="rId119">
              <w:r>
                <w:rPr>
                  <w:rStyle w:val="Hyperlink"/>
                </w:rPr>
                <w:t>Evento</w:t>
              </w:r>
            </w:hyperlink>
          </w:p>
        </w:tc>
        <w:tc>
          <w:tcPr>
            <w:tcW w:w="0" w:type="auto"/>
          </w:tcPr>
          <w:p w14:paraId="51A73852" w14:textId="77777777" w:rsidR="007131AB" w:rsidRDefault="00000000">
            <w:pPr>
              <w:pStyle w:val="Corpodetexto"/>
            </w:pPr>
            <w:r>
              <w:t>ação do evento - por ID</w:t>
            </w:r>
          </w:p>
        </w:tc>
        <w:tc>
          <w:tcPr>
            <w:tcW w:w="0" w:type="auto"/>
          </w:tcPr>
          <w:p w14:paraId="17288812" w14:textId="77777777" w:rsidR="007131AB" w:rsidRDefault="00000000">
            <w:pPr>
              <w:pStyle w:val="Corpodetexto"/>
            </w:pPr>
            <w:r>
              <w:t>/system/eventaction/eventactionid</w:t>
            </w:r>
          </w:p>
        </w:tc>
        <w:tc>
          <w:tcPr>
            <w:tcW w:w="0" w:type="auto"/>
          </w:tcPr>
          <w:p w14:paraId="08F8CBB2" w14:textId="77777777" w:rsidR="007131AB" w:rsidRDefault="00000000">
            <w:pPr>
              <w:jc w:val="center"/>
            </w:pPr>
            <w:r>
              <w:rPr>
                <w:noProof/>
              </w:rPr>
              <w:drawing>
                <wp:inline distT="0" distB="0" distL="0" distR="0" wp14:anchorId="2CBB7DE2" wp14:editId="2FD92177">
                  <wp:extent cx="134753" cy="134753"/>
                  <wp:effectExtent l="0" t="0" r="0" b="0"/>
                  <wp:docPr id="32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2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BAB2522" w14:textId="77777777" w:rsidR="007131AB" w:rsidRDefault="00000000">
            <w:pPr>
              <w:jc w:val="center"/>
            </w:pPr>
            <w:r>
              <w:rPr>
                <w:noProof/>
              </w:rPr>
              <w:drawing>
                <wp:inline distT="0" distB="0" distL="0" distR="0" wp14:anchorId="37E5AE51" wp14:editId="015D3C56">
                  <wp:extent cx="136187" cy="136187"/>
                  <wp:effectExtent l="0" t="0" r="0" b="0"/>
                  <wp:docPr id="32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2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7FBC6F66" w14:textId="77777777" w:rsidR="007131AB" w:rsidRDefault="00000000">
            <w:pPr>
              <w:jc w:val="center"/>
            </w:pPr>
            <w:r>
              <w:rPr>
                <w:noProof/>
              </w:rPr>
              <w:drawing>
                <wp:inline distT="0" distB="0" distL="0" distR="0" wp14:anchorId="70E059B9" wp14:editId="69DF0E09">
                  <wp:extent cx="134753" cy="134753"/>
                  <wp:effectExtent l="0" t="0" r="0" b="0"/>
                  <wp:docPr id="32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2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B0AAB64" w14:textId="77777777" w:rsidR="007131AB" w:rsidRDefault="00000000">
            <w:pPr>
              <w:jc w:val="center"/>
            </w:pPr>
            <w:r>
              <w:rPr>
                <w:noProof/>
              </w:rPr>
              <w:drawing>
                <wp:inline distT="0" distB="0" distL="0" distR="0" wp14:anchorId="2D2A5001" wp14:editId="4B4BFCF2">
                  <wp:extent cx="134753" cy="134753"/>
                  <wp:effectExtent l="0" t="0" r="0" b="0"/>
                  <wp:docPr id="32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2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35E0799" w14:textId="77777777" w:rsidR="007131AB" w:rsidRDefault="00000000">
            <w:pPr>
              <w:jc w:val="center"/>
            </w:pPr>
            <w:r>
              <w:rPr>
                <w:noProof/>
              </w:rPr>
              <w:drawing>
                <wp:inline distT="0" distB="0" distL="0" distR="0" wp14:anchorId="3D33ADCD" wp14:editId="029F5BCE">
                  <wp:extent cx="134753" cy="134753"/>
                  <wp:effectExtent l="0" t="0" r="0" b="0"/>
                  <wp:docPr id="32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2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2525BB0D" w14:textId="77777777">
        <w:tc>
          <w:tcPr>
            <w:tcW w:w="0" w:type="auto"/>
          </w:tcPr>
          <w:p w14:paraId="725C6B9B" w14:textId="77777777" w:rsidR="007131AB" w:rsidRDefault="00000000">
            <w:pPr>
              <w:pStyle w:val="Corpodetexto"/>
            </w:pPr>
            <w:r>
              <w:t> </w:t>
            </w:r>
          </w:p>
        </w:tc>
        <w:tc>
          <w:tcPr>
            <w:tcW w:w="0" w:type="auto"/>
          </w:tcPr>
          <w:p w14:paraId="5E991936" w14:textId="77777777" w:rsidR="007131AB" w:rsidRDefault="00000000">
            <w:pPr>
              <w:pStyle w:val="Corpodetexto"/>
            </w:pPr>
            <w:r>
              <w:t>ação do evento - por regra de evento</w:t>
            </w:r>
          </w:p>
        </w:tc>
        <w:tc>
          <w:tcPr>
            <w:tcW w:w="0" w:type="auto"/>
          </w:tcPr>
          <w:p w14:paraId="326908DB" w14:textId="77777777" w:rsidR="007131AB" w:rsidRDefault="00000000">
            <w:pPr>
              <w:pStyle w:val="Corpodetexto"/>
            </w:pPr>
            <w:r>
              <w:t>/system/eventaction/eventrule/eventruleid</w:t>
            </w:r>
          </w:p>
        </w:tc>
        <w:tc>
          <w:tcPr>
            <w:tcW w:w="0" w:type="auto"/>
          </w:tcPr>
          <w:p w14:paraId="0285840B" w14:textId="77777777" w:rsidR="007131AB" w:rsidRDefault="00000000">
            <w:pPr>
              <w:jc w:val="center"/>
            </w:pPr>
            <w:r>
              <w:rPr>
                <w:noProof/>
              </w:rPr>
              <w:drawing>
                <wp:inline distT="0" distB="0" distL="0" distR="0" wp14:anchorId="3691A881" wp14:editId="0CFA3F53">
                  <wp:extent cx="136187" cy="136187"/>
                  <wp:effectExtent l="0" t="0" r="0" b="0"/>
                  <wp:docPr id="33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3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7273C3D" w14:textId="77777777" w:rsidR="007131AB" w:rsidRDefault="00000000">
            <w:pPr>
              <w:jc w:val="center"/>
            </w:pPr>
            <w:r>
              <w:rPr>
                <w:noProof/>
              </w:rPr>
              <w:drawing>
                <wp:inline distT="0" distB="0" distL="0" distR="0" wp14:anchorId="775C1131" wp14:editId="220C6DED">
                  <wp:extent cx="136187" cy="136187"/>
                  <wp:effectExtent l="0" t="0" r="0" b="0"/>
                  <wp:docPr id="33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3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73ECA61" w14:textId="77777777" w:rsidR="007131AB" w:rsidRDefault="00000000">
            <w:pPr>
              <w:jc w:val="center"/>
            </w:pPr>
            <w:r>
              <w:rPr>
                <w:noProof/>
              </w:rPr>
              <w:drawing>
                <wp:inline distT="0" distB="0" distL="0" distR="0" wp14:anchorId="51E1F0F1" wp14:editId="63E53134">
                  <wp:extent cx="136187" cy="136187"/>
                  <wp:effectExtent l="0" t="0" r="0" b="0"/>
                  <wp:docPr id="33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3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EE6AA07" w14:textId="77777777" w:rsidR="007131AB" w:rsidRDefault="00000000">
            <w:pPr>
              <w:jc w:val="center"/>
            </w:pPr>
            <w:r>
              <w:rPr>
                <w:noProof/>
              </w:rPr>
              <w:drawing>
                <wp:inline distT="0" distB="0" distL="0" distR="0" wp14:anchorId="6A9D880E" wp14:editId="38797E11">
                  <wp:extent cx="136187" cy="136187"/>
                  <wp:effectExtent l="0" t="0" r="0" b="0"/>
                  <wp:docPr id="33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3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215B0A0" w14:textId="77777777" w:rsidR="007131AB" w:rsidRDefault="00000000">
            <w:pPr>
              <w:jc w:val="center"/>
            </w:pPr>
            <w:r>
              <w:rPr>
                <w:noProof/>
              </w:rPr>
              <w:drawing>
                <wp:inline distT="0" distB="0" distL="0" distR="0" wp14:anchorId="27E62B1E" wp14:editId="4410E8AD">
                  <wp:extent cx="136187" cy="136187"/>
                  <wp:effectExtent l="0" t="0" r="0" b="0"/>
                  <wp:docPr id="33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3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769A9FB4" w14:textId="77777777">
        <w:tc>
          <w:tcPr>
            <w:tcW w:w="0" w:type="auto"/>
          </w:tcPr>
          <w:p w14:paraId="33859BCB" w14:textId="77777777" w:rsidR="007131AB" w:rsidRDefault="00000000">
            <w:pPr>
              <w:pStyle w:val="Corpodetexto"/>
            </w:pPr>
            <w:r>
              <w:t> </w:t>
            </w:r>
          </w:p>
        </w:tc>
        <w:tc>
          <w:tcPr>
            <w:tcW w:w="0" w:type="auto"/>
          </w:tcPr>
          <w:p w14:paraId="27B68BD2" w14:textId="77777777" w:rsidR="007131AB" w:rsidRDefault="00000000">
            <w:pPr>
              <w:pStyle w:val="Corpodetexto"/>
            </w:pPr>
            <w:r>
              <w:t>regra do evento - por ID</w:t>
            </w:r>
          </w:p>
        </w:tc>
        <w:tc>
          <w:tcPr>
            <w:tcW w:w="0" w:type="auto"/>
          </w:tcPr>
          <w:p w14:paraId="211EBF4C" w14:textId="77777777" w:rsidR="007131AB" w:rsidRDefault="00000000">
            <w:pPr>
              <w:pStyle w:val="Corpodetexto"/>
            </w:pPr>
            <w:r>
              <w:t>/system/eventrule/eventruleid</w:t>
            </w:r>
          </w:p>
        </w:tc>
        <w:tc>
          <w:tcPr>
            <w:tcW w:w="0" w:type="auto"/>
          </w:tcPr>
          <w:p w14:paraId="339D8F71" w14:textId="77777777" w:rsidR="007131AB" w:rsidRDefault="00000000">
            <w:pPr>
              <w:jc w:val="center"/>
            </w:pPr>
            <w:r>
              <w:rPr>
                <w:noProof/>
              </w:rPr>
              <w:drawing>
                <wp:inline distT="0" distB="0" distL="0" distR="0" wp14:anchorId="57BB1953" wp14:editId="3FC7753F">
                  <wp:extent cx="134753" cy="134753"/>
                  <wp:effectExtent l="0" t="0" r="0" b="0"/>
                  <wp:docPr id="33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3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E94AACE" w14:textId="77777777" w:rsidR="007131AB" w:rsidRDefault="00000000">
            <w:pPr>
              <w:jc w:val="center"/>
            </w:pPr>
            <w:r>
              <w:rPr>
                <w:noProof/>
              </w:rPr>
              <w:drawing>
                <wp:inline distT="0" distB="0" distL="0" distR="0" wp14:anchorId="61E9C189" wp14:editId="5FB281D4">
                  <wp:extent cx="136187" cy="136187"/>
                  <wp:effectExtent l="0" t="0" r="0" b="0"/>
                  <wp:docPr id="33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3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686988FC" w14:textId="77777777" w:rsidR="007131AB" w:rsidRDefault="00000000">
            <w:pPr>
              <w:jc w:val="center"/>
            </w:pPr>
            <w:r>
              <w:rPr>
                <w:noProof/>
              </w:rPr>
              <w:drawing>
                <wp:inline distT="0" distB="0" distL="0" distR="0" wp14:anchorId="5E2B92C8" wp14:editId="48AAEAA8">
                  <wp:extent cx="134753" cy="134753"/>
                  <wp:effectExtent l="0" t="0" r="0" b="0"/>
                  <wp:docPr id="33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3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3B917D2" w14:textId="77777777" w:rsidR="007131AB" w:rsidRDefault="00000000">
            <w:pPr>
              <w:jc w:val="center"/>
            </w:pPr>
            <w:r>
              <w:rPr>
                <w:noProof/>
              </w:rPr>
              <w:drawing>
                <wp:inline distT="0" distB="0" distL="0" distR="0" wp14:anchorId="5FF90D5D" wp14:editId="70829CEC">
                  <wp:extent cx="134753" cy="134753"/>
                  <wp:effectExtent l="0" t="0" r="0" b="0"/>
                  <wp:docPr id="33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3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ED398D2" w14:textId="77777777" w:rsidR="007131AB" w:rsidRDefault="00000000">
            <w:pPr>
              <w:jc w:val="center"/>
            </w:pPr>
            <w:r>
              <w:rPr>
                <w:noProof/>
              </w:rPr>
              <w:drawing>
                <wp:inline distT="0" distB="0" distL="0" distR="0" wp14:anchorId="5DCAF867" wp14:editId="4EA86C32">
                  <wp:extent cx="134753" cy="134753"/>
                  <wp:effectExtent l="0" t="0" r="0" b="0"/>
                  <wp:docPr id="33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3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2EC898ED" w14:textId="77777777">
        <w:tc>
          <w:tcPr>
            <w:tcW w:w="0" w:type="auto"/>
          </w:tcPr>
          <w:p w14:paraId="24EDC06B" w14:textId="77777777" w:rsidR="007131AB" w:rsidRDefault="00000000">
            <w:pPr>
              <w:pStyle w:val="Corpodetexto"/>
            </w:pPr>
            <w:r>
              <w:t> </w:t>
            </w:r>
          </w:p>
        </w:tc>
        <w:tc>
          <w:tcPr>
            <w:tcW w:w="0" w:type="auto"/>
          </w:tcPr>
          <w:p w14:paraId="4FFB7E72" w14:textId="77777777" w:rsidR="007131AB" w:rsidRDefault="00000000">
            <w:pPr>
              <w:pStyle w:val="Corpodetexto"/>
            </w:pPr>
            <w:r>
              <w:t>regra do evento - por nível</w:t>
            </w:r>
          </w:p>
        </w:tc>
        <w:tc>
          <w:tcPr>
            <w:tcW w:w="0" w:type="auto"/>
          </w:tcPr>
          <w:p w14:paraId="7E2EB061" w14:textId="77777777" w:rsidR="007131AB" w:rsidRDefault="00000000">
            <w:pPr>
              <w:pStyle w:val="Corpodetexto"/>
            </w:pPr>
            <w:r>
              <w:t>/system/eventrule/level/levelid</w:t>
            </w:r>
          </w:p>
        </w:tc>
        <w:tc>
          <w:tcPr>
            <w:tcW w:w="0" w:type="auto"/>
          </w:tcPr>
          <w:p w14:paraId="603178B1" w14:textId="77777777" w:rsidR="007131AB" w:rsidRDefault="00000000">
            <w:pPr>
              <w:jc w:val="center"/>
            </w:pPr>
            <w:r>
              <w:rPr>
                <w:noProof/>
              </w:rPr>
              <w:drawing>
                <wp:inline distT="0" distB="0" distL="0" distR="0" wp14:anchorId="2E4B9FC5" wp14:editId="263D07BC">
                  <wp:extent cx="136187" cy="136187"/>
                  <wp:effectExtent l="0" t="0" r="0" b="0"/>
                  <wp:docPr id="34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4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64EFF717" w14:textId="77777777" w:rsidR="007131AB" w:rsidRDefault="00000000">
            <w:pPr>
              <w:jc w:val="center"/>
            </w:pPr>
            <w:r>
              <w:rPr>
                <w:noProof/>
              </w:rPr>
              <w:drawing>
                <wp:inline distT="0" distB="0" distL="0" distR="0" wp14:anchorId="0E5E6F7F" wp14:editId="57E81774">
                  <wp:extent cx="136187" cy="136187"/>
                  <wp:effectExtent l="0" t="0" r="0" b="0"/>
                  <wp:docPr id="34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4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64E7108F" w14:textId="77777777" w:rsidR="007131AB" w:rsidRDefault="00000000">
            <w:pPr>
              <w:jc w:val="center"/>
            </w:pPr>
            <w:r>
              <w:rPr>
                <w:noProof/>
              </w:rPr>
              <w:drawing>
                <wp:inline distT="0" distB="0" distL="0" distR="0" wp14:anchorId="7DD89F71" wp14:editId="7A69BE3D">
                  <wp:extent cx="136187" cy="136187"/>
                  <wp:effectExtent l="0" t="0" r="0" b="0"/>
                  <wp:docPr id="34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4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0F732AAC" w14:textId="77777777" w:rsidR="007131AB" w:rsidRDefault="00000000">
            <w:pPr>
              <w:jc w:val="center"/>
            </w:pPr>
            <w:r>
              <w:rPr>
                <w:noProof/>
              </w:rPr>
              <w:drawing>
                <wp:inline distT="0" distB="0" distL="0" distR="0" wp14:anchorId="45B424AB" wp14:editId="2AEF8D5D">
                  <wp:extent cx="136187" cy="136187"/>
                  <wp:effectExtent l="0" t="0" r="0" b="0"/>
                  <wp:docPr id="34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4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038D177" w14:textId="77777777" w:rsidR="007131AB" w:rsidRDefault="00000000">
            <w:pPr>
              <w:jc w:val="center"/>
            </w:pPr>
            <w:r>
              <w:rPr>
                <w:noProof/>
              </w:rPr>
              <w:drawing>
                <wp:inline distT="0" distB="0" distL="0" distR="0" wp14:anchorId="430EE913" wp14:editId="2E1051E6">
                  <wp:extent cx="136187" cy="136187"/>
                  <wp:effectExtent l="0" t="0" r="0" b="0"/>
                  <wp:docPr id="34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4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04F96D3E" w14:textId="77777777">
        <w:tc>
          <w:tcPr>
            <w:tcW w:w="0" w:type="auto"/>
          </w:tcPr>
          <w:p w14:paraId="609F75A4" w14:textId="510B6110" w:rsidR="007131AB" w:rsidRDefault="00000000">
            <w:pPr>
              <w:pStyle w:val="Corpodetexto"/>
            </w:pPr>
            <w:hyperlink r:id="rId120">
              <w:r>
                <w:rPr>
                  <w:rStyle w:val="Hyperlink"/>
                </w:rPr>
                <w:t>Campo</w:t>
              </w:r>
            </w:hyperlink>
          </w:p>
        </w:tc>
        <w:tc>
          <w:tcPr>
            <w:tcW w:w="0" w:type="auto"/>
          </w:tcPr>
          <w:p w14:paraId="60710199" w14:textId="77777777" w:rsidR="007131AB" w:rsidRDefault="00000000">
            <w:pPr>
              <w:pStyle w:val="Corpodetexto"/>
            </w:pPr>
            <w:r>
              <w:t>conteúd</w:t>
            </w:r>
            <w:r>
              <w:lastRenderedPageBreak/>
              <w:t>o do campo - por ID de campo</w:t>
            </w:r>
          </w:p>
        </w:tc>
        <w:tc>
          <w:tcPr>
            <w:tcW w:w="0" w:type="auto"/>
          </w:tcPr>
          <w:p w14:paraId="6A572F6F" w14:textId="77777777" w:rsidR="007131AB" w:rsidRDefault="00000000">
            <w:pPr>
              <w:pStyle w:val="Corpodetexto"/>
            </w:pPr>
            <w:r>
              <w:lastRenderedPageBreak/>
              <w:t>/system/content/fieldcontent</w:t>
            </w:r>
          </w:p>
        </w:tc>
        <w:tc>
          <w:tcPr>
            <w:tcW w:w="0" w:type="auto"/>
          </w:tcPr>
          <w:p w14:paraId="2DC3A1E6" w14:textId="77777777" w:rsidR="007131AB" w:rsidRDefault="00000000">
            <w:pPr>
              <w:jc w:val="center"/>
            </w:pPr>
            <w:r>
              <w:rPr>
                <w:noProof/>
              </w:rPr>
              <w:drawing>
                <wp:inline distT="0" distB="0" distL="0" distR="0" wp14:anchorId="4322AFC8" wp14:editId="24BE7395">
                  <wp:extent cx="136187" cy="136187"/>
                  <wp:effectExtent l="0" t="0" r="0" b="0"/>
                  <wp:docPr id="345"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45"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4526AF99" w14:textId="77777777" w:rsidR="007131AB" w:rsidRDefault="00000000">
            <w:pPr>
              <w:jc w:val="center"/>
            </w:pPr>
            <w:r>
              <w:rPr>
                <w:noProof/>
              </w:rPr>
              <w:drawing>
                <wp:inline distT="0" distB="0" distL="0" distR="0" wp14:anchorId="3964F27F" wp14:editId="70B7C408">
                  <wp:extent cx="136187" cy="136187"/>
                  <wp:effectExtent l="0" t="0" r="0" b="0"/>
                  <wp:docPr id="34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4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782B5F83" w14:textId="77777777" w:rsidR="007131AB" w:rsidRDefault="00000000">
            <w:pPr>
              <w:jc w:val="center"/>
            </w:pPr>
            <w:r>
              <w:rPr>
                <w:noProof/>
              </w:rPr>
              <w:drawing>
                <wp:inline distT="0" distB="0" distL="0" distR="0" wp14:anchorId="54E85533" wp14:editId="70196DC0">
                  <wp:extent cx="136187" cy="136187"/>
                  <wp:effectExtent l="0" t="0" r="0" b="0"/>
                  <wp:docPr id="347"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47"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2FC2A1D" w14:textId="77777777" w:rsidR="007131AB" w:rsidRDefault="00000000">
            <w:pPr>
              <w:jc w:val="center"/>
            </w:pPr>
            <w:r>
              <w:rPr>
                <w:noProof/>
              </w:rPr>
              <w:drawing>
                <wp:inline distT="0" distB="0" distL="0" distR="0" wp14:anchorId="1A9451FE" wp14:editId="471A3ED6">
                  <wp:extent cx="136187" cy="136187"/>
                  <wp:effectExtent l="0" t="0" r="0" b="0"/>
                  <wp:docPr id="348"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48"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0EE86864" w14:textId="77777777" w:rsidR="007131AB" w:rsidRDefault="00000000">
            <w:pPr>
              <w:jc w:val="center"/>
            </w:pPr>
            <w:r>
              <w:rPr>
                <w:noProof/>
              </w:rPr>
              <w:drawing>
                <wp:inline distT="0" distB="0" distL="0" distR="0" wp14:anchorId="54E96F1C" wp14:editId="1A585712">
                  <wp:extent cx="136187" cy="136187"/>
                  <wp:effectExtent l="0" t="0" r="0" b="0"/>
                  <wp:docPr id="349"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49"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595D6519" w14:textId="77777777">
        <w:tc>
          <w:tcPr>
            <w:tcW w:w="0" w:type="auto"/>
          </w:tcPr>
          <w:p w14:paraId="6FE09DBD" w14:textId="77777777" w:rsidR="007131AB" w:rsidRDefault="00000000">
            <w:pPr>
              <w:pStyle w:val="Corpodetexto"/>
            </w:pPr>
            <w:r>
              <w:t> </w:t>
            </w:r>
          </w:p>
        </w:tc>
        <w:tc>
          <w:tcPr>
            <w:tcW w:w="0" w:type="auto"/>
          </w:tcPr>
          <w:p w14:paraId="17106109" w14:textId="77777777" w:rsidR="007131AB" w:rsidRDefault="00000000">
            <w:pPr>
              <w:pStyle w:val="Corpodetexto"/>
            </w:pPr>
            <w:r>
              <w:t>definição do campo - por ID</w:t>
            </w:r>
          </w:p>
        </w:tc>
        <w:tc>
          <w:tcPr>
            <w:tcW w:w="0" w:type="auto"/>
          </w:tcPr>
          <w:p w14:paraId="6A675608" w14:textId="77777777" w:rsidR="007131AB" w:rsidRDefault="00000000">
            <w:pPr>
              <w:pStyle w:val="Corpodetexto"/>
            </w:pPr>
            <w:r>
              <w:t>/system/fielddefinition/fieldid</w:t>
            </w:r>
          </w:p>
        </w:tc>
        <w:tc>
          <w:tcPr>
            <w:tcW w:w="0" w:type="auto"/>
          </w:tcPr>
          <w:p w14:paraId="195C60DA" w14:textId="77777777" w:rsidR="007131AB" w:rsidRDefault="00000000">
            <w:pPr>
              <w:jc w:val="center"/>
            </w:pPr>
            <w:r>
              <w:rPr>
                <w:noProof/>
              </w:rPr>
              <w:drawing>
                <wp:inline distT="0" distB="0" distL="0" distR="0" wp14:anchorId="4A111578" wp14:editId="0C7184D3">
                  <wp:extent cx="134753" cy="134753"/>
                  <wp:effectExtent l="0" t="0" r="0" b="0"/>
                  <wp:docPr id="35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5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7FC4CE9" w14:textId="77777777" w:rsidR="007131AB" w:rsidRDefault="00000000">
            <w:pPr>
              <w:jc w:val="center"/>
            </w:pPr>
            <w:r>
              <w:rPr>
                <w:noProof/>
              </w:rPr>
              <w:drawing>
                <wp:inline distT="0" distB="0" distL="0" distR="0" wp14:anchorId="7A01392A" wp14:editId="1BFAE809">
                  <wp:extent cx="136187" cy="136187"/>
                  <wp:effectExtent l="0" t="0" r="0" b="0"/>
                  <wp:docPr id="35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5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751F4595" w14:textId="77777777" w:rsidR="007131AB" w:rsidRDefault="00000000">
            <w:pPr>
              <w:jc w:val="center"/>
            </w:pPr>
            <w:r>
              <w:rPr>
                <w:noProof/>
              </w:rPr>
              <w:drawing>
                <wp:inline distT="0" distB="0" distL="0" distR="0" wp14:anchorId="03A46AC7" wp14:editId="55A10F09">
                  <wp:extent cx="134753" cy="134753"/>
                  <wp:effectExtent l="0" t="0" r="0" b="0"/>
                  <wp:docPr id="35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5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BBD5525" w14:textId="77777777" w:rsidR="007131AB" w:rsidRDefault="00000000">
            <w:pPr>
              <w:jc w:val="center"/>
            </w:pPr>
            <w:r>
              <w:rPr>
                <w:noProof/>
              </w:rPr>
              <w:drawing>
                <wp:inline distT="0" distB="0" distL="0" distR="0" wp14:anchorId="1ECAB5B2" wp14:editId="61A936F1">
                  <wp:extent cx="134753" cy="134753"/>
                  <wp:effectExtent l="0" t="0" r="0" b="0"/>
                  <wp:docPr id="35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5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9785B90" w14:textId="77777777" w:rsidR="007131AB" w:rsidRDefault="00000000">
            <w:pPr>
              <w:jc w:val="center"/>
            </w:pPr>
            <w:r>
              <w:rPr>
                <w:noProof/>
              </w:rPr>
              <w:drawing>
                <wp:inline distT="0" distB="0" distL="0" distR="0" wp14:anchorId="33ADAE1E" wp14:editId="28FD8453">
                  <wp:extent cx="134753" cy="134753"/>
                  <wp:effectExtent l="0" t="0" r="0" b="0"/>
                  <wp:docPr id="35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5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3333B6A2" w14:textId="77777777">
        <w:tc>
          <w:tcPr>
            <w:tcW w:w="0" w:type="auto"/>
          </w:tcPr>
          <w:p w14:paraId="6EFC5C5A" w14:textId="77777777" w:rsidR="007131AB" w:rsidRDefault="00000000">
            <w:pPr>
              <w:pStyle w:val="Corpodetexto"/>
            </w:pPr>
            <w:r>
              <w:t> </w:t>
            </w:r>
          </w:p>
        </w:tc>
        <w:tc>
          <w:tcPr>
            <w:tcW w:w="0" w:type="auto"/>
          </w:tcPr>
          <w:p w14:paraId="626FD497" w14:textId="77777777" w:rsidR="007131AB" w:rsidRDefault="00000000">
            <w:pPr>
              <w:pStyle w:val="Corpodetexto"/>
            </w:pPr>
            <w:r>
              <w:t>definição do campo - por ID do aplicativo</w:t>
            </w:r>
          </w:p>
        </w:tc>
        <w:tc>
          <w:tcPr>
            <w:tcW w:w="0" w:type="auto"/>
          </w:tcPr>
          <w:p w14:paraId="773B9445" w14:textId="77777777" w:rsidR="007131AB" w:rsidRDefault="00000000">
            <w:pPr>
              <w:pStyle w:val="Corpodetexto"/>
            </w:pPr>
            <w:r>
              <w:t>/system/fielddefinition/application/*applicationid*</w:t>
            </w:r>
          </w:p>
        </w:tc>
        <w:tc>
          <w:tcPr>
            <w:tcW w:w="0" w:type="auto"/>
          </w:tcPr>
          <w:p w14:paraId="43B41F17" w14:textId="77777777" w:rsidR="007131AB" w:rsidRDefault="00000000">
            <w:pPr>
              <w:jc w:val="center"/>
            </w:pPr>
            <w:r>
              <w:rPr>
                <w:noProof/>
              </w:rPr>
              <w:drawing>
                <wp:inline distT="0" distB="0" distL="0" distR="0" wp14:anchorId="20CA2C4F" wp14:editId="0712A978">
                  <wp:extent cx="136187" cy="136187"/>
                  <wp:effectExtent l="0" t="0" r="0" b="0"/>
                  <wp:docPr id="355"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55"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7019914A" w14:textId="77777777" w:rsidR="007131AB" w:rsidRDefault="00000000">
            <w:pPr>
              <w:jc w:val="center"/>
            </w:pPr>
            <w:r>
              <w:rPr>
                <w:noProof/>
              </w:rPr>
              <w:drawing>
                <wp:inline distT="0" distB="0" distL="0" distR="0" wp14:anchorId="71FC211B" wp14:editId="708EF1B5">
                  <wp:extent cx="136187" cy="136187"/>
                  <wp:effectExtent l="0" t="0" r="0" b="0"/>
                  <wp:docPr id="35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5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FE7BF38" w14:textId="77777777" w:rsidR="007131AB" w:rsidRDefault="00000000">
            <w:pPr>
              <w:jc w:val="center"/>
            </w:pPr>
            <w:r>
              <w:rPr>
                <w:noProof/>
              </w:rPr>
              <w:drawing>
                <wp:inline distT="0" distB="0" distL="0" distR="0" wp14:anchorId="36DB91FC" wp14:editId="207C334F">
                  <wp:extent cx="136187" cy="136187"/>
                  <wp:effectExtent l="0" t="0" r="0" b="0"/>
                  <wp:docPr id="357"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57"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89F7A39" w14:textId="77777777" w:rsidR="007131AB" w:rsidRDefault="00000000">
            <w:pPr>
              <w:jc w:val="center"/>
            </w:pPr>
            <w:r>
              <w:rPr>
                <w:noProof/>
              </w:rPr>
              <w:drawing>
                <wp:inline distT="0" distB="0" distL="0" distR="0" wp14:anchorId="57C93178" wp14:editId="5C7BA547">
                  <wp:extent cx="136187" cy="136187"/>
                  <wp:effectExtent l="0" t="0" r="0" b="0"/>
                  <wp:docPr id="358"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58"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9209CFF" w14:textId="77777777" w:rsidR="007131AB" w:rsidRDefault="00000000">
            <w:pPr>
              <w:jc w:val="center"/>
            </w:pPr>
            <w:r>
              <w:rPr>
                <w:noProof/>
              </w:rPr>
              <w:drawing>
                <wp:inline distT="0" distB="0" distL="0" distR="0" wp14:anchorId="0E808916" wp14:editId="7417C0DE">
                  <wp:extent cx="136187" cy="136187"/>
                  <wp:effectExtent l="0" t="0" r="0" b="0"/>
                  <wp:docPr id="359"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59"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180F7F3E" w14:textId="77777777">
        <w:tc>
          <w:tcPr>
            <w:tcW w:w="0" w:type="auto"/>
          </w:tcPr>
          <w:p w14:paraId="61F23014" w14:textId="77777777" w:rsidR="007131AB" w:rsidRDefault="00000000">
            <w:pPr>
              <w:pStyle w:val="Corpodetexto"/>
            </w:pPr>
            <w:r>
              <w:t> </w:t>
            </w:r>
          </w:p>
        </w:tc>
        <w:tc>
          <w:tcPr>
            <w:tcW w:w="0" w:type="auto"/>
          </w:tcPr>
          <w:p w14:paraId="232B5731" w14:textId="77777777" w:rsidR="007131AB" w:rsidRDefault="00000000">
            <w:pPr>
              <w:pStyle w:val="Corpodetexto"/>
            </w:pPr>
            <w:r>
              <w:t>definição do campo - por nível</w:t>
            </w:r>
          </w:p>
        </w:tc>
        <w:tc>
          <w:tcPr>
            <w:tcW w:w="0" w:type="auto"/>
          </w:tcPr>
          <w:p w14:paraId="50BCCA2B" w14:textId="77777777" w:rsidR="007131AB" w:rsidRDefault="00000000">
            <w:pPr>
              <w:pStyle w:val="Corpodetexto"/>
            </w:pPr>
            <w:r>
              <w:t>/system/fielddefinition/level/levelid</w:t>
            </w:r>
          </w:p>
        </w:tc>
        <w:tc>
          <w:tcPr>
            <w:tcW w:w="0" w:type="auto"/>
          </w:tcPr>
          <w:p w14:paraId="75A4A584" w14:textId="77777777" w:rsidR="007131AB" w:rsidRDefault="00000000">
            <w:pPr>
              <w:jc w:val="center"/>
            </w:pPr>
            <w:r>
              <w:rPr>
                <w:noProof/>
              </w:rPr>
              <w:drawing>
                <wp:inline distT="0" distB="0" distL="0" distR="0" wp14:anchorId="4E4F0779" wp14:editId="48DE8C7E">
                  <wp:extent cx="136187" cy="136187"/>
                  <wp:effectExtent l="0" t="0" r="0" b="0"/>
                  <wp:docPr id="36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6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486EA73F" w14:textId="77777777" w:rsidR="007131AB" w:rsidRDefault="00000000">
            <w:pPr>
              <w:jc w:val="center"/>
            </w:pPr>
            <w:r>
              <w:rPr>
                <w:noProof/>
              </w:rPr>
              <w:drawing>
                <wp:inline distT="0" distB="0" distL="0" distR="0" wp14:anchorId="1CC087F4" wp14:editId="212C6EBD">
                  <wp:extent cx="136187" cy="136187"/>
                  <wp:effectExtent l="0" t="0" r="0" b="0"/>
                  <wp:docPr id="36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6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813041C" w14:textId="77777777" w:rsidR="007131AB" w:rsidRDefault="00000000">
            <w:pPr>
              <w:jc w:val="center"/>
            </w:pPr>
            <w:r>
              <w:rPr>
                <w:noProof/>
              </w:rPr>
              <w:drawing>
                <wp:inline distT="0" distB="0" distL="0" distR="0" wp14:anchorId="40A10CFF" wp14:editId="7D7C5F49">
                  <wp:extent cx="136187" cy="136187"/>
                  <wp:effectExtent l="0" t="0" r="0" b="0"/>
                  <wp:docPr id="36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6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6C919969" w14:textId="77777777" w:rsidR="007131AB" w:rsidRDefault="00000000">
            <w:pPr>
              <w:jc w:val="center"/>
            </w:pPr>
            <w:r>
              <w:rPr>
                <w:noProof/>
              </w:rPr>
              <w:drawing>
                <wp:inline distT="0" distB="0" distL="0" distR="0" wp14:anchorId="27606CC1" wp14:editId="3938FE0F">
                  <wp:extent cx="136187" cy="136187"/>
                  <wp:effectExtent l="0" t="0" r="0" b="0"/>
                  <wp:docPr id="36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6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8B738EC" w14:textId="77777777" w:rsidR="007131AB" w:rsidRDefault="00000000">
            <w:pPr>
              <w:jc w:val="center"/>
            </w:pPr>
            <w:r>
              <w:rPr>
                <w:noProof/>
              </w:rPr>
              <w:drawing>
                <wp:inline distT="0" distB="0" distL="0" distR="0" wp14:anchorId="5A774609" wp14:editId="2CC6B724">
                  <wp:extent cx="136187" cy="136187"/>
                  <wp:effectExtent l="0" t="0" r="0" b="0"/>
                  <wp:docPr id="36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6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365B97D1" w14:textId="77777777">
        <w:tc>
          <w:tcPr>
            <w:tcW w:w="0" w:type="auto"/>
          </w:tcPr>
          <w:p w14:paraId="25912845" w14:textId="77777777" w:rsidR="007131AB" w:rsidRDefault="00000000">
            <w:pPr>
              <w:pStyle w:val="Corpodetexto"/>
            </w:pPr>
            <w:r>
              <w:t> </w:t>
            </w:r>
          </w:p>
        </w:tc>
        <w:tc>
          <w:tcPr>
            <w:tcW w:w="0" w:type="auto"/>
          </w:tcPr>
          <w:p w14:paraId="4CC2A220" w14:textId="77777777" w:rsidR="007131AB" w:rsidRDefault="00000000">
            <w:pPr>
              <w:pStyle w:val="Corpodetexto"/>
            </w:pPr>
            <w:r>
              <w:t>definição do campo - por nível de ValuesList</w:t>
            </w:r>
          </w:p>
        </w:tc>
        <w:tc>
          <w:tcPr>
            <w:tcW w:w="0" w:type="auto"/>
          </w:tcPr>
          <w:p w14:paraId="61D29544" w14:textId="77777777" w:rsidR="007131AB" w:rsidRDefault="00000000">
            <w:pPr>
              <w:pStyle w:val="Corpodetexto"/>
            </w:pPr>
            <w:r>
              <w:t>/system/fielddefinition/level/levelid/valueslist</w:t>
            </w:r>
          </w:p>
        </w:tc>
        <w:tc>
          <w:tcPr>
            <w:tcW w:w="0" w:type="auto"/>
          </w:tcPr>
          <w:p w14:paraId="66B54444" w14:textId="77777777" w:rsidR="007131AB" w:rsidRDefault="00000000">
            <w:pPr>
              <w:jc w:val="center"/>
            </w:pPr>
            <w:r>
              <w:rPr>
                <w:noProof/>
              </w:rPr>
              <w:drawing>
                <wp:inline distT="0" distB="0" distL="0" distR="0" wp14:anchorId="5E6C9AD2" wp14:editId="077C53B8">
                  <wp:extent cx="136187" cy="136187"/>
                  <wp:effectExtent l="0" t="0" r="0" b="0"/>
                  <wp:docPr id="365"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65"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308DA7D" w14:textId="77777777" w:rsidR="007131AB" w:rsidRDefault="00000000">
            <w:pPr>
              <w:jc w:val="center"/>
            </w:pPr>
            <w:r>
              <w:rPr>
                <w:noProof/>
              </w:rPr>
              <w:drawing>
                <wp:inline distT="0" distB="0" distL="0" distR="0" wp14:anchorId="47A45CC3" wp14:editId="0787710C">
                  <wp:extent cx="136187" cy="136187"/>
                  <wp:effectExtent l="0" t="0" r="0" b="0"/>
                  <wp:docPr id="36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6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5B2DBEF" w14:textId="77777777" w:rsidR="007131AB" w:rsidRDefault="00000000">
            <w:pPr>
              <w:jc w:val="center"/>
            </w:pPr>
            <w:r>
              <w:rPr>
                <w:noProof/>
              </w:rPr>
              <w:drawing>
                <wp:inline distT="0" distB="0" distL="0" distR="0" wp14:anchorId="7208826B" wp14:editId="4B803164">
                  <wp:extent cx="136187" cy="136187"/>
                  <wp:effectExtent l="0" t="0" r="0" b="0"/>
                  <wp:docPr id="367"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67"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09AC103B" w14:textId="77777777" w:rsidR="007131AB" w:rsidRDefault="00000000">
            <w:pPr>
              <w:jc w:val="center"/>
            </w:pPr>
            <w:r>
              <w:rPr>
                <w:noProof/>
              </w:rPr>
              <w:drawing>
                <wp:inline distT="0" distB="0" distL="0" distR="0" wp14:anchorId="0FF3A02C" wp14:editId="10547F78">
                  <wp:extent cx="136187" cy="136187"/>
                  <wp:effectExtent l="0" t="0" r="0" b="0"/>
                  <wp:docPr id="368"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68"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8F767F3" w14:textId="77777777" w:rsidR="007131AB" w:rsidRDefault="00000000">
            <w:pPr>
              <w:jc w:val="center"/>
            </w:pPr>
            <w:r>
              <w:rPr>
                <w:noProof/>
              </w:rPr>
              <w:drawing>
                <wp:inline distT="0" distB="0" distL="0" distR="0" wp14:anchorId="14AADD03" wp14:editId="79ED7B53">
                  <wp:extent cx="136187" cy="136187"/>
                  <wp:effectExtent l="0" t="0" r="0" b="0"/>
                  <wp:docPr id="369"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69"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623101AF" w14:textId="77777777">
        <w:tc>
          <w:tcPr>
            <w:tcW w:w="0" w:type="auto"/>
          </w:tcPr>
          <w:p w14:paraId="72DBEBCA" w14:textId="77777777" w:rsidR="007131AB" w:rsidRDefault="00000000">
            <w:pPr>
              <w:pStyle w:val="Corpodetexto"/>
            </w:pPr>
            <w:r>
              <w:t> </w:t>
            </w:r>
          </w:p>
        </w:tc>
        <w:tc>
          <w:tcPr>
            <w:tcW w:w="0" w:type="auto"/>
          </w:tcPr>
          <w:p w14:paraId="79F18D6E" w14:textId="77777777" w:rsidR="007131AB" w:rsidRDefault="00000000">
            <w:pPr>
              <w:pStyle w:val="Corpodetexto"/>
            </w:pPr>
            <w:r>
              <w:t>exibição do campo - por nível</w:t>
            </w:r>
          </w:p>
        </w:tc>
        <w:tc>
          <w:tcPr>
            <w:tcW w:w="0" w:type="auto"/>
          </w:tcPr>
          <w:p w14:paraId="42CBA847" w14:textId="77777777" w:rsidR="007131AB" w:rsidRDefault="00000000">
            <w:pPr>
              <w:pStyle w:val="Corpodetexto"/>
            </w:pPr>
            <w:r>
              <w:t>/system/fielddisplay/level/levelid</w:t>
            </w:r>
          </w:p>
        </w:tc>
        <w:tc>
          <w:tcPr>
            <w:tcW w:w="0" w:type="auto"/>
          </w:tcPr>
          <w:p w14:paraId="1A037440" w14:textId="77777777" w:rsidR="007131AB" w:rsidRDefault="00000000">
            <w:pPr>
              <w:jc w:val="center"/>
            </w:pPr>
            <w:r>
              <w:rPr>
                <w:noProof/>
              </w:rPr>
              <w:drawing>
                <wp:inline distT="0" distB="0" distL="0" distR="0" wp14:anchorId="26A12B0C" wp14:editId="0FFD23A2">
                  <wp:extent cx="136187" cy="136187"/>
                  <wp:effectExtent l="0" t="0" r="0" b="0"/>
                  <wp:docPr id="37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7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18F8788" w14:textId="77777777" w:rsidR="007131AB" w:rsidRDefault="00000000">
            <w:pPr>
              <w:jc w:val="center"/>
            </w:pPr>
            <w:r>
              <w:rPr>
                <w:noProof/>
              </w:rPr>
              <w:drawing>
                <wp:inline distT="0" distB="0" distL="0" distR="0" wp14:anchorId="7D4CC122" wp14:editId="049A39E7">
                  <wp:extent cx="136187" cy="136187"/>
                  <wp:effectExtent l="0" t="0" r="0" b="0"/>
                  <wp:docPr id="37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7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4A4F1C6F" w14:textId="77777777" w:rsidR="007131AB" w:rsidRDefault="00000000">
            <w:pPr>
              <w:jc w:val="center"/>
            </w:pPr>
            <w:r>
              <w:rPr>
                <w:noProof/>
              </w:rPr>
              <w:drawing>
                <wp:inline distT="0" distB="0" distL="0" distR="0" wp14:anchorId="2BAC12D5" wp14:editId="035B4CE6">
                  <wp:extent cx="136187" cy="136187"/>
                  <wp:effectExtent l="0" t="0" r="0" b="0"/>
                  <wp:docPr id="37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7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802B8B9" w14:textId="77777777" w:rsidR="007131AB" w:rsidRDefault="00000000">
            <w:pPr>
              <w:jc w:val="center"/>
            </w:pPr>
            <w:r>
              <w:rPr>
                <w:noProof/>
              </w:rPr>
              <w:drawing>
                <wp:inline distT="0" distB="0" distL="0" distR="0" wp14:anchorId="60A1CD06" wp14:editId="3A43453C">
                  <wp:extent cx="136187" cy="136187"/>
                  <wp:effectExtent l="0" t="0" r="0" b="0"/>
                  <wp:docPr id="37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7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7B756858" w14:textId="77777777" w:rsidR="007131AB" w:rsidRDefault="00000000">
            <w:pPr>
              <w:jc w:val="center"/>
            </w:pPr>
            <w:r>
              <w:rPr>
                <w:noProof/>
              </w:rPr>
              <w:drawing>
                <wp:inline distT="0" distB="0" distL="0" distR="0" wp14:anchorId="41C3D169" wp14:editId="10456EFB">
                  <wp:extent cx="136187" cy="136187"/>
                  <wp:effectExtent l="0" t="0" r="0" b="0"/>
                  <wp:docPr id="37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7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4509DE22" w14:textId="77777777">
        <w:tc>
          <w:tcPr>
            <w:tcW w:w="0" w:type="auto"/>
          </w:tcPr>
          <w:p w14:paraId="0D1A9163" w14:textId="77777777" w:rsidR="007131AB" w:rsidRDefault="00000000">
            <w:pPr>
              <w:pStyle w:val="Corpodetexto"/>
            </w:pPr>
            <w:r>
              <w:t> </w:t>
            </w:r>
          </w:p>
        </w:tc>
        <w:tc>
          <w:tcPr>
            <w:tcW w:w="0" w:type="auto"/>
          </w:tcPr>
          <w:p w14:paraId="4F482B47" w14:textId="77777777" w:rsidR="007131AB" w:rsidRDefault="00000000">
            <w:pPr>
              <w:pStyle w:val="Corpodetexto"/>
            </w:pPr>
            <w:r>
              <w:t xml:space="preserve">ID do campo - por filtro </w:t>
            </w:r>
            <w:r>
              <w:lastRenderedPageBreak/>
              <w:t>eventrule por nível</w:t>
            </w:r>
          </w:p>
        </w:tc>
        <w:tc>
          <w:tcPr>
            <w:tcW w:w="0" w:type="auto"/>
          </w:tcPr>
          <w:p w14:paraId="1EB111FF" w14:textId="77777777" w:rsidR="007131AB" w:rsidRDefault="00000000">
            <w:pPr>
              <w:pStyle w:val="Corpodetexto"/>
            </w:pPr>
            <w:r>
              <w:lastRenderedPageBreak/>
              <w:t>api/system/field/eventrulefilter/level/levelId</w:t>
            </w:r>
          </w:p>
        </w:tc>
        <w:tc>
          <w:tcPr>
            <w:tcW w:w="0" w:type="auto"/>
          </w:tcPr>
          <w:p w14:paraId="0A0C16E4" w14:textId="77777777" w:rsidR="007131AB" w:rsidRDefault="00000000">
            <w:pPr>
              <w:jc w:val="center"/>
            </w:pPr>
            <w:r>
              <w:rPr>
                <w:noProof/>
              </w:rPr>
              <w:drawing>
                <wp:inline distT="0" distB="0" distL="0" distR="0" wp14:anchorId="52BF51BF" wp14:editId="10AFFFEE">
                  <wp:extent cx="134753" cy="134753"/>
                  <wp:effectExtent l="0" t="0" r="0" b="0"/>
                  <wp:docPr id="37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7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CD6E599" w14:textId="77777777" w:rsidR="007131AB" w:rsidRDefault="00000000">
            <w:pPr>
              <w:jc w:val="center"/>
            </w:pPr>
            <w:r>
              <w:rPr>
                <w:noProof/>
              </w:rPr>
              <w:drawing>
                <wp:inline distT="0" distB="0" distL="0" distR="0" wp14:anchorId="4AFA0462" wp14:editId="748702E8">
                  <wp:extent cx="134753" cy="134753"/>
                  <wp:effectExtent l="0" t="0" r="0" b="0"/>
                  <wp:docPr id="37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7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B32DDF9" w14:textId="77777777" w:rsidR="007131AB" w:rsidRDefault="00000000">
            <w:pPr>
              <w:jc w:val="center"/>
            </w:pPr>
            <w:r>
              <w:rPr>
                <w:noProof/>
              </w:rPr>
              <w:drawing>
                <wp:inline distT="0" distB="0" distL="0" distR="0" wp14:anchorId="7A878047" wp14:editId="3B5129B1">
                  <wp:extent cx="134753" cy="134753"/>
                  <wp:effectExtent l="0" t="0" r="0" b="0"/>
                  <wp:docPr id="37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7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97A668F" w14:textId="77777777" w:rsidR="007131AB" w:rsidRDefault="00000000">
            <w:pPr>
              <w:jc w:val="center"/>
            </w:pPr>
            <w:r>
              <w:rPr>
                <w:noProof/>
              </w:rPr>
              <w:drawing>
                <wp:inline distT="0" distB="0" distL="0" distR="0" wp14:anchorId="33B9358E" wp14:editId="634862A6">
                  <wp:extent cx="134753" cy="134753"/>
                  <wp:effectExtent l="0" t="0" r="0" b="0"/>
                  <wp:docPr id="37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7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7BD5244" w14:textId="77777777" w:rsidR="007131AB" w:rsidRDefault="00000000">
            <w:pPr>
              <w:jc w:val="center"/>
            </w:pPr>
            <w:r>
              <w:rPr>
                <w:noProof/>
              </w:rPr>
              <w:drawing>
                <wp:inline distT="0" distB="0" distL="0" distR="0" wp14:anchorId="6AFD60E1" wp14:editId="157A8B21">
                  <wp:extent cx="134753" cy="134753"/>
                  <wp:effectExtent l="0" t="0" r="0" b="0"/>
                  <wp:docPr id="37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7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13834B4B" w14:textId="77777777">
        <w:tc>
          <w:tcPr>
            <w:tcW w:w="0" w:type="auto"/>
          </w:tcPr>
          <w:p w14:paraId="269B999E" w14:textId="5AFDC61D" w:rsidR="007131AB" w:rsidRDefault="00000000">
            <w:pPr>
              <w:pStyle w:val="Corpodetexto"/>
            </w:pPr>
            <w:hyperlink r:id="rId121">
              <w:r>
                <w:rPr>
                  <w:rStyle w:val="Hyperlink"/>
                </w:rPr>
                <w:t>Nível</w:t>
              </w:r>
            </w:hyperlink>
          </w:p>
        </w:tc>
        <w:tc>
          <w:tcPr>
            <w:tcW w:w="0" w:type="auto"/>
          </w:tcPr>
          <w:p w14:paraId="3A60FF04" w14:textId="77777777" w:rsidR="007131AB" w:rsidRDefault="00000000">
            <w:pPr>
              <w:pStyle w:val="Corpodetexto"/>
            </w:pPr>
            <w:r>
              <w:t>Nível — por ID</w:t>
            </w:r>
          </w:p>
        </w:tc>
        <w:tc>
          <w:tcPr>
            <w:tcW w:w="0" w:type="auto"/>
          </w:tcPr>
          <w:p w14:paraId="36241445" w14:textId="77777777" w:rsidR="007131AB" w:rsidRDefault="00000000">
            <w:pPr>
              <w:pStyle w:val="Corpodetexto"/>
            </w:pPr>
            <w:r>
              <w:t>/system/level/levelid</w:t>
            </w:r>
          </w:p>
        </w:tc>
        <w:tc>
          <w:tcPr>
            <w:tcW w:w="0" w:type="auto"/>
          </w:tcPr>
          <w:p w14:paraId="212A7069" w14:textId="77777777" w:rsidR="007131AB" w:rsidRDefault="00000000">
            <w:pPr>
              <w:jc w:val="center"/>
            </w:pPr>
            <w:r>
              <w:rPr>
                <w:noProof/>
              </w:rPr>
              <w:drawing>
                <wp:inline distT="0" distB="0" distL="0" distR="0" wp14:anchorId="19384057" wp14:editId="1E090ACC">
                  <wp:extent cx="134753" cy="134753"/>
                  <wp:effectExtent l="0" t="0" r="0" b="0"/>
                  <wp:docPr id="38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8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42741B6" w14:textId="77777777" w:rsidR="007131AB" w:rsidRDefault="00000000">
            <w:pPr>
              <w:jc w:val="center"/>
            </w:pPr>
            <w:r>
              <w:rPr>
                <w:noProof/>
              </w:rPr>
              <w:drawing>
                <wp:inline distT="0" distB="0" distL="0" distR="0" wp14:anchorId="5BEFE8A2" wp14:editId="1DBC755B">
                  <wp:extent cx="136187" cy="136187"/>
                  <wp:effectExtent l="0" t="0" r="0" b="0"/>
                  <wp:docPr id="38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8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110CD98" w14:textId="77777777" w:rsidR="007131AB" w:rsidRDefault="00000000">
            <w:pPr>
              <w:jc w:val="center"/>
            </w:pPr>
            <w:r>
              <w:rPr>
                <w:noProof/>
              </w:rPr>
              <w:drawing>
                <wp:inline distT="0" distB="0" distL="0" distR="0" wp14:anchorId="61EEEA1D" wp14:editId="2598545F">
                  <wp:extent cx="134753" cy="134753"/>
                  <wp:effectExtent l="0" t="0" r="0" b="0"/>
                  <wp:docPr id="38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8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CABF80B" w14:textId="77777777" w:rsidR="007131AB" w:rsidRDefault="00000000">
            <w:pPr>
              <w:jc w:val="center"/>
            </w:pPr>
            <w:r>
              <w:rPr>
                <w:noProof/>
              </w:rPr>
              <w:drawing>
                <wp:inline distT="0" distB="0" distL="0" distR="0" wp14:anchorId="5FE98153" wp14:editId="1C132B91">
                  <wp:extent cx="134753" cy="134753"/>
                  <wp:effectExtent l="0" t="0" r="0" b="0"/>
                  <wp:docPr id="38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8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C577DD7" w14:textId="77777777" w:rsidR="007131AB" w:rsidRDefault="00000000">
            <w:pPr>
              <w:jc w:val="center"/>
            </w:pPr>
            <w:r>
              <w:rPr>
                <w:noProof/>
              </w:rPr>
              <w:drawing>
                <wp:inline distT="0" distB="0" distL="0" distR="0" wp14:anchorId="267B080F" wp14:editId="58F0EBA2">
                  <wp:extent cx="134753" cy="134753"/>
                  <wp:effectExtent l="0" t="0" r="0" b="0"/>
                  <wp:docPr id="38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38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16C7E5DA" w14:textId="77777777">
        <w:tc>
          <w:tcPr>
            <w:tcW w:w="0" w:type="auto"/>
          </w:tcPr>
          <w:p w14:paraId="2EEC39D7" w14:textId="77777777" w:rsidR="007131AB" w:rsidRDefault="00000000">
            <w:pPr>
              <w:pStyle w:val="Corpodetexto"/>
            </w:pPr>
            <w:r>
              <w:t> </w:t>
            </w:r>
          </w:p>
        </w:tc>
        <w:tc>
          <w:tcPr>
            <w:tcW w:w="0" w:type="auto"/>
          </w:tcPr>
          <w:p w14:paraId="3773AC6C" w14:textId="77777777" w:rsidR="007131AB" w:rsidRDefault="00000000">
            <w:pPr>
              <w:pStyle w:val="Corpodetexto"/>
            </w:pPr>
            <w:r>
              <w:t>nível — por módulo</w:t>
            </w:r>
          </w:p>
        </w:tc>
        <w:tc>
          <w:tcPr>
            <w:tcW w:w="0" w:type="auto"/>
          </w:tcPr>
          <w:p w14:paraId="6BAA715D" w14:textId="77777777" w:rsidR="007131AB" w:rsidRDefault="00000000">
            <w:pPr>
              <w:pStyle w:val="Corpodetexto"/>
            </w:pPr>
            <w:r>
              <w:t>/system/level/module/moduleid</w:t>
            </w:r>
          </w:p>
        </w:tc>
        <w:tc>
          <w:tcPr>
            <w:tcW w:w="0" w:type="auto"/>
          </w:tcPr>
          <w:p w14:paraId="04CBFD97" w14:textId="77777777" w:rsidR="007131AB" w:rsidRDefault="00000000">
            <w:pPr>
              <w:jc w:val="center"/>
            </w:pPr>
            <w:r>
              <w:rPr>
                <w:noProof/>
              </w:rPr>
              <w:drawing>
                <wp:inline distT="0" distB="0" distL="0" distR="0" wp14:anchorId="2D8C8AEE" wp14:editId="03BAA794">
                  <wp:extent cx="136187" cy="136187"/>
                  <wp:effectExtent l="0" t="0" r="0" b="0"/>
                  <wp:docPr id="385"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85"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0CC46A0" w14:textId="77777777" w:rsidR="007131AB" w:rsidRDefault="00000000">
            <w:pPr>
              <w:jc w:val="center"/>
            </w:pPr>
            <w:r>
              <w:rPr>
                <w:noProof/>
              </w:rPr>
              <w:drawing>
                <wp:inline distT="0" distB="0" distL="0" distR="0" wp14:anchorId="2ABB8773" wp14:editId="77480078">
                  <wp:extent cx="136187" cy="136187"/>
                  <wp:effectExtent l="0" t="0" r="0" b="0"/>
                  <wp:docPr id="38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8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7BE2783" w14:textId="77777777" w:rsidR="007131AB" w:rsidRDefault="00000000">
            <w:pPr>
              <w:jc w:val="center"/>
            </w:pPr>
            <w:r>
              <w:rPr>
                <w:noProof/>
              </w:rPr>
              <w:drawing>
                <wp:inline distT="0" distB="0" distL="0" distR="0" wp14:anchorId="2046F68E" wp14:editId="5D6D5BE8">
                  <wp:extent cx="136187" cy="136187"/>
                  <wp:effectExtent l="0" t="0" r="0" b="0"/>
                  <wp:docPr id="387"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87"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4FEC00E" w14:textId="77777777" w:rsidR="007131AB" w:rsidRDefault="00000000">
            <w:pPr>
              <w:jc w:val="center"/>
            </w:pPr>
            <w:r>
              <w:rPr>
                <w:noProof/>
              </w:rPr>
              <w:drawing>
                <wp:inline distT="0" distB="0" distL="0" distR="0" wp14:anchorId="476BC792" wp14:editId="0CD40249">
                  <wp:extent cx="136187" cy="136187"/>
                  <wp:effectExtent l="0" t="0" r="0" b="0"/>
                  <wp:docPr id="388"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88"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C1AAF68" w14:textId="77777777" w:rsidR="007131AB" w:rsidRDefault="00000000">
            <w:pPr>
              <w:jc w:val="center"/>
            </w:pPr>
            <w:r>
              <w:rPr>
                <w:noProof/>
              </w:rPr>
              <w:drawing>
                <wp:inline distT="0" distB="0" distL="0" distR="0" wp14:anchorId="3C68609E" wp14:editId="0B4F6CC9">
                  <wp:extent cx="136187" cy="136187"/>
                  <wp:effectExtent l="0" t="0" r="0" b="0"/>
                  <wp:docPr id="389"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89"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40B84DC1" w14:textId="77777777">
        <w:tc>
          <w:tcPr>
            <w:tcW w:w="0" w:type="auto"/>
          </w:tcPr>
          <w:p w14:paraId="0DC99119" w14:textId="77777777" w:rsidR="007131AB" w:rsidRDefault="00000000">
            <w:pPr>
              <w:pStyle w:val="Corpodetexto"/>
            </w:pPr>
            <w:r>
              <w:t> </w:t>
            </w:r>
          </w:p>
        </w:tc>
        <w:tc>
          <w:tcPr>
            <w:tcW w:w="0" w:type="auto"/>
          </w:tcPr>
          <w:p w14:paraId="08D028B4" w14:textId="77777777" w:rsidR="007131AB" w:rsidRDefault="00000000">
            <w:pPr>
              <w:pStyle w:val="Corpodetexto"/>
            </w:pPr>
            <w:r>
              <w:t>nível - por campo de referência</w:t>
            </w:r>
          </w:p>
        </w:tc>
        <w:tc>
          <w:tcPr>
            <w:tcW w:w="0" w:type="auto"/>
          </w:tcPr>
          <w:p w14:paraId="34B632D8" w14:textId="77777777" w:rsidR="007131AB" w:rsidRDefault="00000000">
            <w:pPr>
              <w:pStyle w:val="Corpodetexto"/>
            </w:pPr>
            <w:r>
              <w:t>/system/level/referencefield/fieldid</w:t>
            </w:r>
          </w:p>
        </w:tc>
        <w:tc>
          <w:tcPr>
            <w:tcW w:w="0" w:type="auto"/>
          </w:tcPr>
          <w:p w14:paraId="4CC95DD0" w14:textId="77777777" w:rsidR="007131AB" w:rsidRDefault="00000000">
            <w:pPr>
              <w:jc w:val="center"/>
            </w:pPr>
            <w:r>
              <w:rPr>
                <w:noProof/>
              </w:rPr>
              <w:drawing>
                <wp:inline distT="0" distB="0" distL="0" distR="0" wp14:anchorId="010D1744" wp14:editId="6E4240AD">
                  <wp:extent cx="136187" cy="136187"/>
                  <wp:effectExtent l="0" t="0" r="0" b="0"/>
                  <wp:docPr id="39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9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6420CA21" w14:textId="77777777" w:rsidR="007131AB" w:rsidRDefault="00000000">
            <w:pPr>
              <w:jc w:val="center"/>
            </w:pPr>
            <w:r>
              <w:rPr>
                <w:noProof/>
              </w:rPr>
              <w:drawing>
                <wp:inline distT="0" distB="0" distL="0" distR="0" wp14:anchorId="7EB816CB" wp14:editId="774F6F57">
                  <wp:extent cx="136187" cy="136187"/>
                  <wp:effectExtent l="0" t="0" r="0" b="0"/>
                  <wp:docPr id="39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9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8F73E76" w14:textId="77777777" w:rsidR="007131AB" w:rsidRDefault="00000000">
            <w:pPr>
              <w:jc w:val="center"/>
            </w:pPr>
            <w:r>
              <w:rPr>
                <w:noProof/>
              </w:rPr>
              <w:drawing>
                <wp:inline distT="0" distB="0" distL="0" distR="0" wp14:anchorId="3D6F57B7" wp14:editId="7384CBBD">
                  <wp:extent cx="136187" cy="136187"/>
                  <wp:effectExtent l="0" t="0" r="0" b="0"/>
                  <wp:docPr id="39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9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02412FB" w14:textId="77777777" w:rsidR="007131AB" w:rsidRDefault="00000000">
            <w:pPr>
              <w:jc w:val="center"/>
            </w:pPr>
            <w:r>
              <w:rPr>
                <w:noProof/>
              </w:rPr>
              <w:drawing>
                <wp:inline distT="0" distB="0" distL="0" distR="0" wp14:anchorId="4888FDB5" wp14:editId="4A79DFE5">
                  <wp:extent cx="136187" cy="136187"/>
                  <wp:effectExtent l="0" t="0" r="0" b="0"/>
                  <wp:docPr id="39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9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2F8E00E" w14:textId="77777777" w:rsidR="007131AB" w:rsidRDefault="00000000">
            <w:pPr>
              <w:jc w:val="center"/>
            </w:pPr>
            <w:r>
              <w:rPr>
                <w:noProof/>
              </w:rPr>
              <w:drawing>
                <wp:inline distT="0" distB="0" distL="0" distR="0" wp14:anchorId="408F378C" wp14:editId="5152CA27">
                  <wp:extent cx="136187" cy="136187"/>
                  <wp:effectExtent l="0" t="0" r="0" b="0"/>
                  <wp:docPr id="39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9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08EEB3F5" w14:textId="77777777">
        <w:tc>
          <w:tcPr>
            <w:tcW w:w="0" w:type="auto"/>
          </w:tcPr>
          <w:p w14:paraId="798BC8B1" w14:textId="77777777" w:rsidR="007131AB" w:rsidRDefault="00000000">
            <w:pPr>
              <w:pStyle w:val="Corpodetexto"/>
            </w:pPr>
            <w:r>
              <w:t> </w:t>
            </w:r>
          </w:p>
        </w:tc>
        <w:tc>
          <w:tcPr>
            <w:tcW w:w="0" w:type="auto"/>
          </w:tcPr>
          <w:p w14:paraId="029F1781" w14:textId="77777777" w:rsidR="007131AB" w:rsidRDefault="00000000">
            <w:pPr>
              <w:pStyle w:val="Corpodetexto"/>
            </w:pPr>
            <w:r>
              <w:t>nível - todos</w:t>
            </w:r>
          </w:p>
        </w:tc>
        <w:tc>
          <w:tcPr>
            <w:tcW w:w="0" w:type="auto"/>
          </w:tcPr>
          <w:p w14:paraId="2C55643D" w14:textId="77777777" w:rsidR="007131AB" w:rsidRDefault="00000000">
            <w:pPr>
              <w:pStyle w:val="Corpodetexto"/>
            </w:pPr>
            <w:r>
              <w:t>/system/level</w:t>
            </w:r>
          </w:p>
        </w:tc>
        <w:tc>
          <w:tcPr>
            <w:tcW w:w="0" w:type="auto"/>
          </w:tcPr>
          <w:p w14:paraId="62F350BA" w14:textId="77777777" w:rsidR="007131AB" w:rsidRDefault="00000000">
            <w:pPr>
              <w:jc w:val="center"/>
            </w:pPr>
            <w:r>
              <w:rPr>
                <w:noProof/>
              </w:rPr>
              <w:drawing>
                <wp:inline distT="0" distB="0" distL="0" distR="0" wp14:anchorId="70222144" wp14:editId="68632B81">
                  <wp:extent cx="136187" cy="136187"/>
                  <wp:effectExtent l="0" t="0" r="0" b="0"/>
                  <wp:docPr id="395"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95"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B6CD4E0" w14:textId="77777777" w:rsidR="007131AB" w:rsidRDefault="00000000">
            <w:pPr>
              <w:jc w:val="center"/>
            </w:pPr>
            <w:r>
              <w:rPr>
                <w:noProof/>
              </w:rPr>
              <w:drawing>
                <wp:inline distT="0" distB="0" distL="0" distR="0" wp14:anchorId="3F88F32B" wp14:editId="03E58367">
                  <wp:extent cx="136187" cy="136187"/>
                  <wp:effectExtent l="0" t="0" r="0" b="0"/>
                  <wp:docPr id="39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9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092F5F08" w14:textId="77777777" w:rsidR="007131AB" w:rsidRDefault="00000000">
            <w:pPr>
              <w:jc w:val="center"/>
            </w:pPr>
            <w:r>
              <w:rPr>
                <w:noProof/>
              </w:rPr>
              <w:drawing>
                <wp:inline distT="0" distB="0" distL="0" distR="0" wp14:anchorId="16EEC489" wp14:editId="60F6857F">
                  <wp:extent cx="136187" cy="136187"/>
                  <wp:effectExtent l="0" t="0" r="0" b="0"/>
                  <wp:docPr id="397"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97"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795D7E95" w14:textId="77777777" w:rsidR="007131AB" w:rsidRDefault="00000000">
            <w:pPr>
              <w:jc w:val="center"/>
            </w:pPr>
            <w:r>
              <w:rPr>
                <w:noProof/>
              </w:rPr>
              <w:drawing>
                <wp:inline distT="0" distB="0" distL="0" distR="0" wp14:anchorId="6C6C4F25" wp14:editId="122541DE">
                  <wp:extent cx="136187" cy="136187"/>
                  <wp:effectExtent l="0" t="0" r="0" b="0"/>
                  <wp:docPr id="398"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98"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2CE21AD" w14:textId="77777777" w:rsidR="007131AB" w:rsidRDefault="00000000">
            <w:pPr>
              <w:jc w:val="center"/>
            </w:pPr>
            <w:r>
              <w:rPr>
                <w:noProof/>
              </w:rPr>
              <w:drawing>
                <wp:inline distT="0" distB="0" distL="0" distR="0" wp14:anchorId="3A5CAC34" wp14:editId="10471678">
                  <wp:extent cx="136187" cy="136187"/>
                  <wp:effectExtent l="0" t="0" r="0" b="0"/>
                  <wp:docPr id="399"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399"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412C6585" w14:textId="77777777">
        <w:tc>
          <w:tcPr>
            <w:tcW w:w="0" w:type="auto"/>
          </w:tcPr>
          <w:p w14:paraId="487A63C5" w14:textId="77777777" w:rsidR="007131AB" w:rsidRDefault="00000000">
            <w:pPr>
              <w:pStyle w:val="Corpodetexto"/>
            </w:pPr>
            <w:r>
              <w:t> </w:t>
            </w:r>
          </w:p>
        </w:tc>
        <w:tc>
          <w:tcPr>
            <w:tcW w:w="0" w:type="auto"/>
          </w:tcPr>
          <w:p w14:paraId="1A524506" w14:textId="77777777" w:rsidR="007131AB" w:rsidRDefault="00000000">
            <w:pPr>
              <w:pStyle w:val="Corpodetexto"/>
            </w:pPr>
            <w:r>
              <w:t>layout de nível - por ID de nível</w:t>
            </w:r>
          </w:p>
        </w:tc>
        <w:tc>
          <w:tcPr>
            <w:tcW w:w="0" w:type="auto"/>
          </w:tcPr>
          <w:p w14:paraId="612EC374" w14:textId="77777777" w:rsidR="007131AB" w:rsidRDefault="00000000">
            <w:pPr>
              <w:pStyle w:val="Corpodetexto"/>
            </w:pPr>
            <w:r>
              <w:t>/system/levellayout/levelid</w:t>
            </w:r>
          </w:p>
        </w:tc>
        <w:tc>
          <w:tcPr>
            <w:tcW w:w="0" w:type="auto"/>
          </w:tcPr>
          <w:p w14:paraId="5A0D35E5" w14:textId="77777777" w:rsidR="007131AB" w:rsidRDefault="00000000">
            <w:pPr>
              <w:jc w:val="center"/>
            </w:pPr>
            <w:r>
              <w:rPr>
                <w:noProof/>
              </w:rPr>
              <w:drawing>
                <wp:inline distT="0" distB="0" distL="0" distR="0" wp14:anchorId="1235A954" wp14:editId="2FADA3AE">
                  <wp:extent cx="134753" cy="134753"/>
                  <wp:effectExtent l="0" t="0" r="0" b="0"/>
                  <wp:docPr id="40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0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7D97C97" w14:textId="77777777" w:rsidR="007131AB" w:rsidRDefault="00000000">
            <w:pPr>
              <w:jc w:val="center"/>
            </w:pPr>
            <w:r>
              <w:rPr>
                <w:noProof/>
              </w:rPr>
              <w:drawing>
                <wp:inline distT="0" distB="0" distL="0" distR="0" wp14:anchorId="336D0B79" wp14:editId="795E02CF">
                  <wp:extent cx="136187" cy="136187"/>
                  <wp:effectExtent l="0" t="0" r="0" b="0"/>
                  <wp:docPr id="40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0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7D8D83FE" w14:textId="77777777" w:rsidR="007131AB" w:rsidRDefault="00000000">
            <w:pPr>
              <w:jc w:val="center"/>
            </w:pPr>
            <w:r>
              <w:rPr>
                <w:noProof/>
              </w:rPr>
              <w:drawing>
                <wp:inline distT="0" distB="0" distL="0" distR="0" wp14:anchorId="269EC7F2" wp14:editId="3469556C">
                  <wp:extent cx="134753" cy="134753"/>
                  <wp:effectExtent l="0" t="0" r="0" b="0"/>
                  <wp:docPr id="40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0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90DB0FE" w14:textId="77777777" w:rsidR="007131AB" w:rsidRDefault="00000000">
            <w:pPr>
              <w:jc w:val="center"/>
            </w:pPr>
            <w:r>
              <w:rPr>
                <w:noProof/>
              </w:rPr>
              <w:drawing>
                <wp:inline distT="0" distB="0" distL="0" distR="0" wp14:anchorId="47FEE727" wp14:editId="18F6919F">
                  <wp:extent cx="134753" cy="134753"/>
                  <wp:effectExtent l="0" t="0" r="0" b="0"/>
                  <wp:docPr id="40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0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D4BD4B7" w14:textId="77777777" w:rsidR="007131AB" w:rsidRDefault="00000000">
            <w:pPr>
              <w:jc w:val="center"/>
            </w:pPr>
            <w:r>
              <w:rPr>
                <w:noProof/>
              </w:rPr>
              <w:drawing>
                <wp:inline distT="0" distB="0" distL="0" distR="0" wp14:anchorId="463D3B0E" wp14:editId="360F6E10">
                  <wp:extent cx="134753" cy="134753"/>
                  <wp:effectExtent l="0" t="0" r="0" b="0"/>
                  <wp:docPr id="40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0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63D1F990" w14:textId="77777777">
        <w:tc>
          <w:tcPr>
            <w:tcW w:w="0" w:type="auto"/>
          </w:tcPr>
          <w:p w14:paraId="5F3F6E84" w14:textId="783AE7D2" w:rsidR="007131AB" w:rsidRDefault="00000000">
            <w:pPr>
              <w:pStyle w:val="Corpodetexto"/>
            </w:pPr>
            <w:hyperlink r:id="rId122">
              <w:r>
                <w:rPr>
                  <w:rStyle w:val="Hyperlink"/>
                </w:rPr>
                <w:t>Questionário</w:t>
              </w:r>
            </w:hyperlink>
          </w:p>
        </w:tc>
        <w:tc>
          <w:tcPr>
            <w:tcW w:w="0" w:type="auto"/>
          </w:tcPr>
          <w:p w14:paraId="1F7F9792" w14:textId="77777777" w:rsidR="007131AB" w:rsidRDefault="00000000">
            <w:pPr>
              <w:pStyle w:val="Corpodetexto"/>
            </w:pPr>
            <w:r>
              <w:t>questionário - por ID</w:t>
            </w:r>
          </w:p>
        </w:tc>
        <w:tc>
          <w:tcPr>
            <w:tcW w:w="0" w:type="auto"/>
          </w:tcPr>
          <w:p w14:paraId="7CE678CD" w14:textId="77777777" w:rsidR="007131AB" w:rsidRDefault="00000000">
            <w:pPr>
              <w:pStyle w:val="Corpodetexto"/>
            </w:pPr>
            <w:r>
              <w:t>/system/questionnaire/questionnaireid</w:t>
            </w:r>
          </w:p>
        </w:tc>
        <w:tc>
          <w:tcPr>
            <w:tcW w:w="0" w:type="auto"/>
          </w:tcPr>
          <w:p w14:paraId="30B55C97" w14:textId="77777777" w:rsidR="007131AB" w:rsidRDefault="00000000">
            <w:pPr>
              <w:jc w:val="center"/>
            </w:pPr>
            <w:r>
              <w:rPr>
                <w:noProof/>
              </w:rPr>
              <w:drawing>
                <wp:inline distT="0" distB="0" distL="0" distR="0" wp14:anchorId="08FE3DD3" wp14:editId="1C966B3F">
                  <wp:extent cx="134753" cy="134753"/>
                  <wp:effectExtent l="0" t="0" r="0" b="0"/>
                  <wp:docPr id="40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0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8ADDA1B" w14:textId="77777777" w:rsidR="007131AB" w:rsidRDefault="00000000">
            <w:pPr>
              <w:jc w:val="center"/>
            </w:pPr>
            <w:r>
              <w:rPr>
                <w:noProof/>
              </w:rPr>
              <w:drawing>
                <wp:inline distT="0" distB="0" distL="0" distR="0" wp14:anchorId="519D0E14" wp14:editId="1131E5F7">
                  <wp:extent cx="136187" cy="136187"/>
                  <wp:effectExtent l="0" t="0" r="0" b="0"/>
                  <wp:docPr id="40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0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00952211" w14:textId="77777777" w:rsidR="007131AB" w:rsidRDefault="00000000">
            <w:pPr>
              <w:jc w:val="center"/>
            </w:pPr>
            <w:r>
              <w:rPr>
                <w:noProof/>
              </w:rPr>
              <w:drawing>
                <wp:inline distT="0" distB="0" distL="0" distR="0" wp14:anchorId="42500042" wp14:editId="1226C16A">
                  <wp:extent cx="134753" cy="134753"/>
                  <wp:effectExtent l="0" t="0" r="0" b="0"/>
                  <wp:docPr id="40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0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4489AFF" w14:textId="77777777" w:rsidR="007131AB" w:rsidRDefault="00000000">
            <w:pPr>
              <w:jc w:val="center"/>
            </w:pPr>
            <w:r>
              <w:rPr>
                <w:noProof/>
              </w:rPr>
              <w:drawing>
                <wp:inline distT="0" distB="0" distL="0" distR="0" wp14:anchorId="73D6C663" wp14:editId="1185BDBA">
                  <wp:extent cx="134753" cy="134753"/>
                  <wp:effectExtent l="0" t="0" r="0" b="0"/>
                  <wp:docPr id="40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0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06F2B04" w14:textId="77777777" w:rsidR="007131AB" w:rsidRDefault="00000000">
            <w:pPr>
              <w:jc w:val="center"/>
            </w:pPr>
            <w:r>
              <w:rPr>
                <w:noProof/>
              </w:rPr>
              <w:drawing>
                <wp:inline distT="0" distB="0" distL="0" distR="0" wp14:anchorId="52CC427D" wp14:editId="011F9EEA">
                  <wp:extent cx="134753" cy="134753"/>
                  <wp:effectExtent l="0" t="0" r="0" b="0"/>
                  <wp:docPr id="40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0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21B1366A" w14:textId="77777777">
        <w:tc>
          <w:tcPr>
            <w:tcW w:w="0" w:type="auto"/>
          </w:tcPr>
          <w:p w14:paraId="09600399" w14:textId="77777777" w:rsidR="007131AB" w:rsidRDefault="00000000">
            <w:pPr>
              <w:pStyle w:val="Corpodetexto"/>
            </w:pPr>
            <w:r>
              <w:t> </w:t>
            </w:r>
          </w:p>
        </w:tc>
        <w:tc>
          <w:tcPr>
            <w:tcW w:w="0" w:type="auto"/>
          </w:tcPr>
          <w:p w14:paraId="4376C8D8" w14:textId="77777777" w:rsidR="007131AB" w:rsidRDefault="00000000">
            <w:pPr>
              <w:pStyle w:val="Corpodetexto"/>
            </w:pPr>
            <w:r>
              <w:t>questionário - todos</w:t>
            </w:r>
          </w:p>
        </w:tc>
        <w:tc>
          <w:tcPr>
            <w:tcW w:w="0" w:type="auto"/>
          </w:tcPr>
          <w:p w14:paraId="3F03CC27" w14:textId="77777777" w:rsidR="007131AB" w:rsidRDefault="00000000">
            <w:pPr>
              <w:pStyle w:val="Corpodetexto"/>
            </w:pPr>
            <w:r>
              <w:t>/system/questionnaire</w:t>
            </w:r>
          </w:p>
        </w:tc>
        <w:tc>
          <w:tcPr>
            <w:tcW w:w="0" w:type="auto"/>
          </w:tcPr>
          <w:p w14:paraId="0FBBCB2A" w14:textId="77777777" w:rsidR="007131AB" w:rsidRDefault="00000000">
            <w:pPr>
              <w:jc w:val="center"/>
            </w:pPr>
            <w:r>
              <w:rPr>
                <w:noProof/>
              </w:rPr>
              <w:drawing>
                <wp:inline distT="0" distB="0" distL="0" distR="0" wp14:anchorId="352020E5" wp14:editId="2C9AB946">
                  <wp:extent cx="136187" cy="136187"/>
                  <wp:effectExtent l="0" t="0" r="0" b="0"/>
                  <wp:docPr id="41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1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26DB950" w14:textId="77777777" w:rsidR="007131AB" w:rsidRDefault="00000000">
            <w:pPr>
              <w:jc w:val="center"/>
            </w:pPr>
            <w:r>
              <w:rPr>
                <w:noProof/>
              </w:rPr>
              <w:drawing>
                <wp:inline distT="0" distB="0" distL="0" distR="0" wp14:anchorId="46C28DBB" wp14:editId="30C41238">
                  <wp:extent cx="136187" cy="136187"/>
                  <wp:effectExtent l="0" t="0" r="0" b="0"/>
                  <wp:docPr id="41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1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66B0E9A" w14:textId="77777777" w:rsidR="007131AB" w:rsidRDefault="00000000">
            <w:pPr>
              <w:jc w:val="center"/>
            </w:pPr>
            <w:r>
              <w:rPr>
                <w:noProof/>
              </w:rPr>
              <w:drawing>
                <wp:inline distT="0" distB="0" distL="0" distR="0" wp14:anchorId="6CFBB0E1" wp14:editId="0EBD8CF8">
                  <wp:extent cx="136187" cy="136187"/>
                  <wp:effectExtent l="0" t="0" r="0" b="0"/>
                  <wp:docPr id="41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1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441BE9EF" w14:textId="77777777" w:rsidR="007131AB" w:rsidRDefault="00000000">
            <w:pPr>
              <w:jc w:val="center"/>
            </w:pPr>
            <w:r>
              <w:rPr>
                <w:noProof/>
              </w:rPr>
              <w:drawing>
                <wp:inline distT="0" distB="0" distL="0" distR="0" wp14:anchorId="18D5C8DC" wp14:editId="5C874D54">
                  <wp:extent cx="136187" cy="136187"/>
                  <wp:effectExtent l="0" t="0" r="0" b="0"/>
                  <wp:docPr id="41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1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7DEA544E" w14:textId="77777777" w:rsidR="007131AB" w:rsidRDefault="00000000">
            <w:pPr>
              <w:jc w:val="center"/>
            </w:pPr>
            <w:r>
              <w:rPr>
                <w:noProof/>
              </w:rPr>
              <w:drawing>
                <wp:inline distT="0" distB="0" distL="0" distR="0" wp14:anchorId="4DAE6C34" wp14:editId="3779D4D1">
                  <wp:extent cx="136187" cy="136187"/>
                  <wp:effectExtent l="0" t="0" r="0" b="0"/>
                  <wp:docPr id="41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1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402E5C3E" w14:textId="77777777">
        <w:tc>
          <w:tcPr>
            <w:tcW w:w="0" w:type="auto"/>
          </w:tcPr>
          <w:p w14:paraId="26814093" w14:textId="77777777" w:rsidR="007131AB" w:rsidRDefault="00000000">
            <w:pPr>
              <w:pStyle w:val="Corpodetexto"/>
            </w:pPr>
            <w:r>
              <w:t> </w:t>
            </w:r>
          </w:p>
        </w:tc>
        <w:tc>
          <w:tcPr>
            <w:tcW w:w="0" w:type="auto"/>
          </w:tcPr>
          <w:p w14:paraId="4797067E" w14:textId="77777777" w:rsidR="007131AB" w:rsidRDefault="00000000">
            <w:pPr>
              <w:pStyle w:val="Corpodetexto"/>
            </w:pPr>
            <w:r>
              <w:t>regra do questionário - por ID</w:t>
            </w:r>
          </w:p>
        </w:tc>
        <w:tc>
          <w:tcPr>
            <w:tcW w:w="0" w:type="auto"/>
          </w:tcPr>
          <w:p w14:paraId="07E0E75E" w14:textId="77777777" w:rsidR="007131AB" w:rsidRDefault="00000000">
            <w:pPr>
              <w:pStyle w:val="Corpodetexto"/>
            </w:pPr>
            <w:r>
              <w:t>/system/questionnairerule/id</w:t>
            </w:r>
          </w:p>
        </w:tc>
        <w:tc>
          <w:tcPr>
            <w:tcW w:w="0" w:type="auto"/>
          </w:tcPr>
          <w:p w14:paraId="5A18C196" w14:textId="77777777" w:rsidR="007131AB" w:rsidRDefault="00000000">
            <w:pPr>
              <w:jc w:val="center"/>
            </w:pPr>
            <w:r>
              <w:rPr>
                <w:noProof/>
              </w:rPr>
              <w:drawing>
                <wp:inline distT="0" distB="0" distL="0" distR="0" wp14:anchorId="57E62C2B" wp14:editId="34394A15">
                  <wp:extent cx="134753" cy="134753"/>
                  <wp:effectExtent l="0" t="0" r="0" b="0"/>
                  <wp:docPr id="41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1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2C7796D" w14:textId="77777777" w:rsidR="007131AB" w:rsidRDefault="00000000">
            <w:pPr>
              <w:jc w:val="center"/>
            </w:pPr>
            <w:r>
              <w:rPr>
                <w:noProof/>
              </w:rPr>
              <w:drawing>
                <wp:inline distT="0" distB="0" distL="0" distR="0" wp14:anchorId="14DBE704" wp14:editId="533A40B2">
                  <wp:extent cx="136187" cy="136187"/>
                  <wp:effectExtent l="0" t="0" r="0" b="0"/>
                  <wp:docPr id="41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1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98A0D96" w14:textId="77777777" w:rsidR="007131AB" w:rsidRDefault="00000000">
            <w:pPr>
              <w:jc w:val="center"/>
            </w:pPr>
            <w:r>
              <w:rPr>
                <w:noProof/>
              </w:rPr>
              <w:drawing>
                <wp:inline distT="0" distB="0" distL="0" distR="0" wp14:anchorId="7CD0C800" wp14:editId="709591F2">
                  <wp:extent cx="134753" cy="134753"/>
                  <wp:effectExtent l="0" t="0" r="0" b="0"/>
                  <wp:docPr id="41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1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0037F5CF" w14:textId="77777777" w:rsidR="007131AB" w:rsidRDefault="00000000">
            <w:pPr>
              <w:jc w:val="center"/>
            </w:pPr>
            <w:r>
              <w:rPr>
                <w:noProof/>
              </w:rPr>
              <w:drawing>
                <wp:inline distT="0" distB="0" distL="0" distR="0" wp14:anchorId="350CEB20" wp14:editId="4BA4E7FE">
                  <wp:extent cx="134753" cy="134753"/>
                  <wp:effectExtent l="0" t="0" r="0" b="0"/>
                  <wp:docPr id="41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1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DDDC729" w14:textId="77777777" w:rsidR="007131AB" w:rsidRDefault="00000000">
            <w:pPr>
              <w:jc w:val="center"/>
            </w:pPr>
            <w:r>
              <w:rPr>
                <w:noProof/>
              </w:rPr>
              <w:drawing>
                <wp:inline distT="0" distB="0" distL="0" distR="0" wp14:anchorId="1064CC0D" wp14:editId="05F4BADC">
                  <wp:extent cx="134753" cy="134753"/>
                  <wp:effectExtent l="0" t="0" r="0" b="0"/>
                  <wp:docPr id="41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1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69FF44E1" w14:textId="77777777">
        <w:tc>
          <w:tcPr>
            <w:tcW w:w="0" w:type="auto"/>
          </w:tcPr>
          <w:p w14:paraId="4D959169" w14:textId="77777777" w:rsidR="007131AB" w:rsidRDefault="00000000">
            <w:pPr>
              <w:pStyle w:val="Corpodetexto"/>
            </w:pPr>
            <w:r>
              <w:lastRenderedPageBreak/>
              <w:t> </w:t>
            </w:r>
          </w:p>
        </w:tc>
        <w:tc>
          <w:tcPr>
            <w:tcW w:w="0" w:type="auto"/>
          </w:tcPr>
          <w:p w14:paraId="7DF84FA5" w14:textId="77777777" w:rsidR="007131AB" w:rsidRDefault="00000000">
            <w:pPr>
              <w:pStyle w:val="Corpodetexto"/>
            </w:pPr>
            <w:r>
              <w:t>regra de questionário - por nível</w:t>
            </w:r>
          </w:p>
        </w:tc>
        <w:tc>
          <w:tcPr>
            <w:tcW w:w="0" w:type="auto"/>
          </w:tcPr>
          <w:p w14:paraId="3A14595D" w14:textId="77777777" w:rsidR="007131AB" w:rsidRDefault="00000000">
            <w:pPr>
              <w:pStyle w:val="Corpodetexto"/>
            </w:pPr>
            <w:r>
              <w:t>/system/questionnairerule/level/levelid</w:t>
            </w:r>
          </w:p>
        </w:tc>
        <w:tc>
          <w:tcPr>
            <w:tcW w:w="0" w:type="auto"/>
          </w:tcPr>
          <w:p w14:paraId="39B51855" w14:textId="77777777" w:rsidR="007131AB" w:rsidRDefault="00000000">
            <w:pPr>
              <w:jc w:val="center"/>
            </w:pPr>
            <w:r>
              <w:rPr>
                <w:noProof/>
              </w:rPr>
              <w:drawing>
                <wp:inline distT="0" distB="0" distL="0" distR="0" wp14:anchorId="18B13CE0" wp14:editId="627924A1">
                  <wp:extent cx="136187" cy="136187"/>
                  <wp:effectExtent l="0" t="0" r="0" b="0"/>
                  <wp:docPr id="42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2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73733CA8" w14:textId="77777777" w:rsidR="007131AB" w:rsidRDefault="00000000">
            <w:pPr>
              <w:jc w:val="center"/>
            </w:pPr>
            <w:r>
              <w:rPr>
                <w:noProof/>
              </w:rPr>
              <w:drawing>
                <wp:inline distT="0" distB="0" distL="0" distR="0" wp14:anchorId="5C7F2AB9" wp14:editId="1596ED2D">
                  <wp:extent cx="136187" cy="136187"/>
                  <wp:effectExtent l="0" t="0" r="0" b="0"/>
                  <wp:docPr id="42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2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26EAF9AF" w14:textId="77777777" w:rsidR="007131AB" w:rsidRDefault="00000000">
            <w:pPr>
              <w:jc w:val="center"/>
            </w:pPr>
            <w:r>
              <w:rPr>
                <w:noProof/>
              </w:rPr>
              <w:drawing>
                <wp:inline distT="0" distB="0" distL="0" distR="0" wp14:anchorId="5A159563" wp14:editId="0910E018">
                  <wp:extent cx="136187" cy="136187"/>
                  <wp:effectExtent l="0" t="0" r="0" b="0"/>
                  <wp:docPr id="42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2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F7983C5" w14:textId="77777777" w:rsidR="007131AB" w:rsidRDefault="00000000">
            <w:pPr>
              <w:jc w:val="center"/>
            </w:pPr>
            <w:r>
              <w:rPr>
                <w:noProof/>
              </w:rPr>
              <w:drawing>
                <wp:inline distT="0" distB="0" distL="0" distR="0" wp14:anchorId="6771A620" wp14:editId="0DFEF651">
                  <wp:extent cx="136187" cy="136187"/>
                  <wp:effectExtent l="0" t="0" r="0" b="0"/>
                  <wp:docPr id="42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2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13C0E433" w14:textId="77777777" w:rsidR="007131AB" w:rsidRDefault="00000000">
            <w:pPr>
              <w:jc w:val="center"/>
            </w:pPr>
            <w:r>
              <w:rPr>
                <w:noProof/>
              </w:rPr>
              <w:drawing>
                <wp:inline distT="0" distB="0" distL="0" distR="0" wp14:anchorId="093C28FE" wp14:editId="63FD4827">
                  <wp:extent cx="136187" cy="136187"/>
                  <wp:effectExtent l="0" t="0" r="0" b="0"/>
                  <wp:docPr id="42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2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325A6778" w14:textId="77777777">
        <w:tc>
          <w:tcPr>
            <w:tcW w:w="0" w:type="auto"/>
          </w:tcPr>
          <w:p w14:paraId="0102491A" w14:textId="72071751" w:rsidR="007131AB" w:rsidRDefault="00000000">
            <w:pPr>
              <w:pStyle w:val="Corpodetexto"/>
            </w:pPr>
            <w:hyperlink r:id="rId123">
              <w:r>
                <w:rPr>
                  <w:rStyle w:val="Hyperlink"/>
                </w:rPr>
                <w:t>Segurança</w:t>
              </w:r>
            </w:hyperlink>
          </w:p>
        </w:tc>
        <w:tc>
          <w:tcPr>
            <w:tcW w:w="0" w:type="auto"/>
          </w:tcPr>
          <w:p w14:paraId="4FBB2A5C" w14:textId="77777777" w:rsidR="007131AB" w:rsidRDefault="00000000">
            <w:pPr>
              <w:pStyle w:val="Corpodetexto"/>
            </w:pPr>
            <w:r>
              <w:t>parâmetro de segurança - por ID</w:t>
            </w:r>
          </w:p>
        </w:tc>
        <w:tc>
          <w:tcPr>
            <w:tcW w:w="0" w:type="auto"/>
          </w:tcPr>
          <w:p w14:paraId="5A54E2F0" w14:textId="77777777" w:rsidR="007131AB" w:rsidRDefault="00000000">
            <w:pPr>
              <w:pStyle w:val="Corpodetexto"/>
            </w:pPr>
            <w:r>
              <w:t>/system/securityparameter/securityparameterid</w:t>
            </w:r>
          </w:p>
        </w:tc>
        <w:tc>
          <w:tcPr>
            <w:tcW w:w="0" w:type="auto"/>
          </w:tcPr>
          <w:p w14:paraId="0592FC7D" w14:textId="77777777" w:rsidR="007131AB" w:rsidRDefault="00000000">
            <w:pPr>
              <w:jc w:val="center"/>
            </w:pPr>
            <w:r>
              <w:rPr>
                <w:noProof/>
              </w:rPr>
              <w:drawing>
                <wp:inline distT="0" distB="0" distL="0" distR="0" wp14:anchorId="06C5DCA2" wp14:editId="6FADEBDF">
                  <wp:extent cx="134753" cy="134753"/>
                  <wp:effectExtent l="0" t="0" r="0" b="0"/>
                  <wp:docPr id="42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2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2ECFF14" w14:textId="77777777" w:rsidR="007131AB" w:rsidRDefault="00000000">
            <w:pPr>
              <w:jc w:val="center"/>
            </w:pPr>
            <w:r>
              <w:rPr>
                <w:noProof/>
              </w:rPr>
              <w:drawing>
                <wp:inline distT="0" distB="0" distL="0" distR="0" wp14:anchorId="7E3EAC9D" wp14:editId="457104BC">
                  <wp:extent cx="136187" cy="136187"/>
                  <wp:effectExtent l="0" t="0" r="0" b="0"/>
                  <wp:docPr id="42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2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0902A0E6" w14:textId="77777777" w:rsidR="007131AB" w:rsidRDefault="00000000">
            <w:pPr>
              <w:jc w:val="center"/>
            </w:pPr>
            <w:r>
              <w:rPr>
                <w:noProof/>
              </w:rPr>
              <w:drawing>
                <wp:inline distT="0" distB="0" distL="0" distR="0" wp14:anchorId="1BCF8A53" wp14:editId="03FA4675">
                  <wp:extent cx="134753" cy="134753"/>
                  <wp:effectExtent l="0" t="0" r="0" b="0"/>
                  <wp:docPr id="42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2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4E34A22" w14:textId="77777777" w:rsidR="007131AB" w:rsidRDefault="00000000">
            <w:pPr>
              <w:jc w:val="center"/>
            </w:pPr>
            <w:r>
              <w:rPr>
                <w:noProof/>
              </w:rPr>
              <w:drawing>
                <wp:inline distT="0" distB="0" distL="0" distR="0" wp14:anchorId="336DA1BD" wp14:editId="0FE2A216">
                  <wp:extent cx="134753" cy="134753"/>
                  <wp:effectExtent l="0" t="0" r="0" b="0"/>
                  <wp:docPr id="42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2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E9FC521" w14:textId="77777777" w:rsidR="007131AB" w:rsidRDefault="00000000">
            <w:pPr>
              <w:jc w:val="center"/>
            </w:pPr>
            <w:r>
              <w:rPr>
                <w:noProof/>
              </w:rPr>
              <w:drawing>
                <wp:inline distT="0" distB="0" distL="0" distR="0" wp14:anchorId="0470D1FB" wp14:editId="77342F32">
                  <wp:extent cx="134753" cy="134753"/>
                  <wp:effectExtent l="0" t="0" r="0" b="0"/>
                  <wp:docPr id="42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2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0DAC3D77" w14:textId="77777777">
        <w:tc>
          <w:tcPr>
            <w:tcW w:w="0" w:type="auto"/>
          </w:tcPr>
          <w:p w14:paraId="51403053" w14:textId="77777777" w:rsidR="007131AB" w:rsidRDefault="00000000">
            <w:pPr>
              <w:pStyle w:val="Corpodetexto"/>
            </w:pPr>
            <w:r>
              <w:t> </w:t>
            </w:r>
          </w:p>
        </w:tc>
        <w:tc>
          <w:tcPr>
            <w:tcW w:w="0" w:type="auto"/>
          </w:tcPr>
          <w:p w14:paraId="268AAFCE" w14:textId="77777777" w:rsidR="007131AB" w:rsidRDefault="00000000">
            <w:pPr>
              <w:pStyle w:val="Corpodetexto"/>
            </w:pPr>
            <w:r>
              <w:t>parâmetro de segurança - todos</w:t>
            </w:r>
          </w:p>
        </w:tc>
        <w:tc>
          <w:tcPr>
            <w:tcW w:w="0" w:type="auto"/>
          </w:tcPr>
          <w:p w14:paraId="31872889" w14:textId="77777777" w:rsidR="007131AB" w:rsidRDefault="00000000">
            <w:pPr>
              <w:pStyle w:val="Corpodetexto"/>
            </w:pPr>
            <w:r>
              <w:t>/system/securityparameter</w:t>
            </w:r>
          </w:p>
        </w:tc>
        <w:tc>
          <w:tcPr>
            <w:tcW w:w="0" w:type="auto"/>
          </w:tcPr>
          <w:p w14:paraId="292ADA2D" w14:textId="77777777" w:rsidR="007131AB" w:rsidRDefault="00000000">
            <w:pPr>
              <w:jc w:val="center"/>
            </w:pPr>
            <w:r>
              <w:rPr>
                <w:noProof/>
              </w:rPr>
              <w:drawing>
                <wp:inline distT="0" distB="0" distL="0" distR="0" wp14:anchorId="28038707" wp14:editId="2A5FE6BE">
                  <wp:extent cx="136187" cy="136187"/>
                  <wp:effectExtent l="0" t="0" r="0" b="0"/>
                  <wp:docPr id="430"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30"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6C00B1FC" w14:textId="77777777" w:rsidR="007131AB" w:rsidRDefault="00000000">
            <w:pPr>
              <w:jc w:val="center"/>
            </w:pPr>
            <w:r>
              <w:rPr>
                <w:noProof/>
              </w:rPr>
              <w:drawing>
                <wp:inline distT="0" distB="0" distL="0" distR="0" wp14:anchorId="3C23E0A3" wp14:editId="476DB058">
                  <wp:extent cx="136187" cy="136187"/>
                  <wp:effectExtent l="0" t="0" r="0" b="0"/>
                  <wp:docPr id="43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3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71B8EEE1" w14:textId="77777777" w:rsidR="007131AB" w:rsidRDefault="00000000">
            <w:pPr>
              <w:jc w:val="center"/>
            </w:pPr>
            <w:r>
              <w:rPr>
                <w:noProof/>
              </w:rPr>
              <w:drawing>
                <wp:inline distT="0" distB="0" distL="0" distR="0" wp14:anchorId="561305B8" wp14:editId="32CF574F">
                  <wp:extent cx="136187" cy="136187"/>
                  <wp:effectExtent l="0" t="0" r="0" b="0"/>
                  <wp:docPr id="432"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32"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5EB121F3" w14:textId="77777777" w:rsidR="007131AB" w:rsidRDefault="00000000">
            <w:pPr>
              <w:jc w:val="center"/>
            </w:pPr>
            <w:r>
              <w:rPr>
                <w:noProof/>
              </w:rPr>
              <w:drawing>
                <wp:inline distT="0" distB="0" distL="0" distR="0" wp14:anchorId="57554804" wp14:editId="7DB8A4E1">
                  <wp:extent cx="136187" cy="136187"/>
                  <wp:effectExtent l="0" t="0" r="0" b="0"/>
                  <wp:docPr id="433"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33"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4C705CFD" w14:textId="77777777" w:rsidR="007131AB" w:rsidRDefault="00000000">
            <w:pPr>
              <w:jc w:val="center"/>
            </w:pPr>
            <w:r>
              <w:rPr>
                <w:noProof/>
              </w:rPr>
              <w:drawing>
                <wp:inline distT="0" distB="0" distL="0" distR="0" wp14:anchorId="2F9A4D5E" wp14:editId="4D96CBEA">
                  <wp:extent cx="136187" cy="136187"/>
                  <wp:effectExtent l="0" t="0" r="0" b="0"/>
                  <wp:docPr id="434"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34"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r>
      <w:tr w:rsidR="007131AB" w14:paraId="56EAD06D" w14:textId="77777777">
        <w:tc>
          <w:tcPr>
            <w:tcW w:w="0" w:type="auto"/>
          </w:tcPr>
          <w:p w14:paraId="23BEB2C2" w14:textId="77777777" w:rsidR="007131AB" w:rsidRDefault="00000000">
            <w:pPr>
              <w:pStyle w:val="Corpodetexto"/>
            </w:pPr>
            <w:r>
              <w:t> </w:t>
            </w:r>
          </w:p>
        </w:tc>
        <w:tc>
          <w:tcPr>
            <w:tcW w:w="0" w:type="auto"/>
          </w:tcPr>
          <w:p w14:paraId="65DC7C9D" w14:textId="77777777" w:rsidR="007131AB" w:rsidRDefault="00000000">
            <w:pPr>
              <w:pStyle w:val="Corpodetexto"/>
            </w:pPr>
            <w:r>
              <w:t>Parâmetro de segurança - criar</w:t>
            </w:r>
          </w:p>
        </w:tc>
        <w:tc>
          <w:tcPr>
            <w:tcW w:w="0" w:type="auto"/>
          </w:tcPr>
          <w:p w14:paraId="56A57F75" w14:textId="77777777" w:rsidR="007131AB" w:rsidRDefault="00000000">
            <w:pPr>
              <w:pStyle w:val="Corpodetexto"/>
            </w:pPr>
            <w:r>
              <w:t>/system/securityparameter</w:t>
            </w:r>
          </w:p>
        </w:tc>
        <w:tc>
          <w:tcPr>
            <w:tcW w:w="0" w:type="auto"/>
          </w:tcPr>
          <w:p w14:paraId="26177EFA" w14:textId="77777777" w:rsidR="007131AB" w:rsidRDefault="00000000">
            <w:pPr>
              <w:jc w:val="center"/>
            </w:pPr>
            <w:r>
              <w:rPr>
                <w:noProof/>
              </w:rPr>
              <w:drawing>
                <wp:inline distT="0" distB="0" distL="0" distR="0" wp14:anchorId="2D19B5C3" wp14:editId="4E5EC6F1">
                  <wp:extent cx="134753" cy="134753"/>
                  <wp:effectExtent l="0" t="0" r="0" b="0"/>
                  <wp:docPr id="43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3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E6EFDA1" w14:textId="77777777" w:rsidR="007131AB" w:rsidRDefault="00000000">
            <w:pPr>
              <w:jc w:val="center"/>
            </w:pPr>
            <w:r>
              <w:rPr>
                <w:noProof/>
              </w:rPr>
              <w:drawing>
                <wp:inline distT="0" distB="0" distL="0" distR="0" wp14:anchorId="2502E1DF" wp14:editId="7A9FE513">
                  <wp:extent cx="134753" cy="134753"/>
                  <wp:effectExtent l="0" t="0" r="0" b="0"/>
                  <wp:docPr id="43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3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3050E43" w14:textId="77777777" w:rsidR="007131AB" w:rsidRDefault="00000000">
            <w:pPr>
              <w:jc w:val="center"/>
            </w:pPr>
            <w:r>
              <w:rPr>
                <w:noProof/>
              </w:rPr>
              <w:drawing>
                <wp:inline distT="0" distB="0" distL="0" distR="0" wp14:anchorId="63240B87" wp14:editId="78DB1D2C">
                  <wp:extent cx="134753" cy="134753"/>
                  <wp:effectExtent l="0" t="0" r="0" b="0"/>
                  <wp:docPr id="43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3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400F515" w14:textId="77777777" w:rsidR="007131AB" w:rsidRDefault="00000000">
            <w:pPr>
              <w:jc w:val="center"/>
            </w:pPr>
            <w:r>
              <w:rPr>
                <w:noProof/>
              </w:rPr>
              <w:drawing>
                <wp:inline distT="0" distB="0" distL="0" distR="0" wp14:anchorId="08FB06BE" wp14:editId="213E4DEA">
                  <wp:extent cx="134753" cy="134753"/>
                  <wp:effectExtent l="0" t="0" r="0" b="0"/>
                  <wp:docPr id="43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3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3C7112E" w14:textId="77777777" w:rsidR="007131AB" w:rsidRDefault="00000000">
            <w:pPr>
              <w:jc w:val="center"/>
            </w:pPr>
            <w:r>
              <w:rPr>
                <w:noProof/>
              </w:rPr>
              <w:drawing>
                <wp:inline distT="0" distB="0" distL="0" distR="0" wp14:anchorId="6E3FC7E5" wp14:editId="1FE49DBF">
                  <wp:extent cx="134753" cy="134753"/>
                  <wp:effectExtent l="0" t="0" r="0" b="0"/>
                  <wp:docPr id="43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3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13AEEC6E" w14:textId="77777777">
        <w:tc>
          <w:tcPr>
            <w:tcW w:w="0" w:type="auto"/>
          </w:tcPr>
          <w:p w14:paraId="094AC0B7" w14:textId="77777777" w:rsidR="007131AB" w:rsidRDefault="00000000">
            <w:pPr>
              <w:pStyle w:val="Corpodetexto"/>
            </w:pPr>
            <w:r>
              <w:t> </w:t>
            </w:r>
          </w:p>
        </w:tc>
        <w:tc>
          <w:tcPr>
            <w:tcW w:w="0" w:type="auto"/>
          </w:tcPr>
          <w:p w14:paraId="13CFDB2A" w14:textId="77777777" w:rsidR="007131AB" w:rsidRDefault="00000000">
            <w:pPr>
              <w:pStyle w:val="Corpodetexto"/>
            </w:pPr>
            <w:r>
              <w:t>parâmetro de segurança - atualizar</w:t>
            </w:r>
          </w:p>
        </w:tc>
        <w:tc>
          <w:tcPr>
            <w:tcW w:w="0" w:type="auto"/>
          </w:tcPr>
          <w:p w14:paraId="281793F4" w14:textId="77777777" w:rsidR="007131AB" w:rsidRDefault="00000000">
            <w:pPr>
              <w:pStyle w:val="Corpodetexto"/>
            </w:pPr>
            <w:r>
              <w:t>/system/securityparameter</w:t>
            </w:r>
          </w:p>
        </w:tc>
        <w:tc>
          <w:tcPr>
            <w:tcW w:w="0" w:type="auto"/>
          </w:tcPr>
          <w:p w14:paraId="2B93CC3C" w14:textId="77777777" w:rsidR="007131AB" w:rsidRDefault="00000000">
            <w:pPr>
              <w:jc w:val="center"/>
            </w:pPr>
            <w:r>
              <w:rPr>
                <w:noProof/>
              </w:rPr>
              <w:drawing>
                <wp:inline distT="0" distB="0" distL="0" distR="0" wp14:anchorId="20845E1D" wp14:editId="111B3B15">
                  <wp:extent cx="134753" cy="134753"/>
                  <wp:effectExtent l="0" t="0" r="0" b="0"/>
                  <wp:docPr id="44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4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00EF668" w14:textId="77777777" w:rsidR="007131AB" w:rsidRDefault="00000000">
            <w:pPr>
              <w:jc w:val="center"/>
            </w:pPr>
            <w:r>
              <w:rPr>
                <w:noProof/>
              </w:rPr>
              <w:drawing>
                <wp:inline distT="0" distB="0" distL="0" distR="0" wp14:anchorId="5CB63F1D" wp14:editId="56A01500">
                  <wp:extent cx="134753" cy="134753"/>
                  <wp:effectExtent l="0" t="0" r="0" b="0"/>
                  <wp:docPr id="44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4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90FE11A" w14:textId="77777777" w:rsidR="007131AB" w:rsidRDefault="00000000">
            <w:pPr>
              <w:jc w:val="center"/>
            </w:pPr>
            <w:r>
              <w:rPr>
                <w:noProof/>
              </w:rPr>
              <w:drawing>
                <wp:inline distT="0" distB="0" distL="0" distR="0" wp14:anchorId="56527631" wp14:editId="348D23CC">
                  <wp:extent cx="134753" cy="134753"/>
                  <wp:effectExtent l="0" t="0" r="0" b="0"/>
                  <wp:docPr id="44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4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13B7CCF" w14:textId="77777777" w:rsidR="007131AB" w:rsidRDefault="00000000">
            <w:pPr>
              <w:jc w:val="center"/>
            </w:pPr>
            <w:r>
              <w:rPr>
                <w:noProof/>
              </w:rPr>
              <w:drawing>
                <wp:inline distT="0" distB="0" distL="0" distR="0" wp14:anchorId="25A31577" wp14:editId="7C7B2D39">
                  <wp:extent cx="134753" cy="134753"/>
                  <wp:effectExtent l="0" t="0" r="0" b="0"/>
                  <wp:docPr id="44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4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22FED49" w14:textId="77777777" w:rsidR="007131AB" w:rsidRDefault="00000000">
            <w:pPr>
              <w:jc w:val="center"/>
            </w:pPr>
            <w:r>
              <w:rPr>
                <w:noProof/>
              </w:rPr>
              <w:drawing>
                <wp:inline distT="0" distB="0" distL="0" distR="0" wp14:anchorId="1C82F05A" wp14:editId="664B5DEC">
                  <wp:extent cx="134753" cy="134753"/>
                  <wp:effectExtent l="0" t="0" r="0" b="0"/>
                  <wp:docPr id="44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4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22BFE108" w14:textId="77777777">
        <w:tc>
          <w:tcPr>
            <w:tcW w:w="0" w:type="auto"/>
          </w:tcPr>
          <w:p w14:paraId="38B0E272" w14:textId="77777777" w:rsidR="007131AB" w:rsidRDefault="00000000">
            <w:pPr>
              <w:pStyle w:val="Corpodetexto"/>
            </w:pPr>
            <w:r>
              <w:t> </w:t>
            </w:r>
          </w:p>
        </w:tc>
        <w:tc>
          <w:tcPr>
            <w:tcW w:w="0" w:type="auto"/>
          </w:tcPr>
          <w:p w14:paraId="74EC08E0" w14:textId="77777777" w:rsidR="007131AB" w:rsidRDefault="00000000">
            <w:pPr>
              <w:pStyle w:val="Corpodetexto"/>
            </w:pPr>
            <w:r>
              <w:t>parâmetro de segurança - excluir</w:t>
            </w:r>
          </w:p>
        </w:tc>
        <w:tc>
          <w:tcPr>
            <w:tcW w:w="0" w:type="auto"/>
          </w:tcPr>
          <w:p w14:paraId="1E1D74EF" w14:textId="77777777" w:rsidR="007131AB" w:rsidRDefault="00000000">
            <w:pPr>
              <w:pStyle w:val="Corpodetexto"/>
            </w:pPr>
            <w:r>
              <w:t>/system/securityparameter/*securityparameterid*</w:t>
            </w:r>
          </w:p>
        </w:tc>
        <w:tc>
          <w:tcPr>
            <w:tcW w:w="0" w:type="auto"/>
          </w:tcPr>
          <w:p w14:paraId="6B1BBC87" w14:textId="77777777" w:rsidR="007131AB" w:rsidRDefault="00000000">
            <w:pPr>
              <w:jc w:val="center"/>
            </w:pPr>
            <w:r>
              <w:rPr>
                <w:noProof/>
              </w:rPr>
              <w:drawing>
                <wp:inline distT="0" distB="0" distL="0" distR="0" wp14:anchorId="745F0D88" wp14:editId="7D9722B3">
                  <wp:extent cx="134753" cy="134753"/>
                  <wp:effectExtent l="0" t="0" r="0" b="0"/>
                  <wp:docPr id="44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4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21C80BB" w14:textId="77777777" w:rsidR="007131AB" w:rsidRDefault="00000000">
            <w:pPr>
              <w:jc w:val="center"/>
            </w:pPr>
            <w:r>
              <w:rPr>
                <w:noProof/>
              </w:rPr>
              <w:drawing>
                <wp:inline distT="0" distB="0" distL="0" distR="0" wp14:anchorId="2A1B1674" wp14:editId="6C39297E">
                  <wp:extent cx="134753" cy="134753"/>
                  <wp:effectExtent l="0" t="0" r="0" b="0"/>
                  <wp:docPr id="44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4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A8338D0" w14:textId="77777777" w:rsidR="007131AB" w:rsidRDefault="00000000">
            <w:pPr>
              <w:jc w:val="center"/>
            </w:pPr>
            <w:r>
              <w:rPr>
                <w:noProof/>
              </w:rPr>
              <w:drawing>
                <wp:inline distT="0" distB="0" distL="0" distR="0" wp14:anchorId="67F9C04E" wp14:editId="73536226">
                  <wp:extent cx="134753" cy="134753"/>
                  <wp:effectExtent l="0" t="0" r="0" b="0"/>
                  <wp:docPr id="44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4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72743DA" w14:textId="77777777" w:rsidR="007131AB" w:rsidRDefault="00000000">
            <w:pPr>
              <w:jc w:val="center"/>
            </w:pPr>
            <w:r>
              <w:rPr>
                <w:noProof/>
              </w:rPr>
              <w:drawing>
                <wp:inline distT="0" distB="0" distL="0" distR="0" wp14:anchorId="60E948A2" wp14:editId="7094605E">
                  <wp:extent cx="134753" cy="134753"/>
                  <wp:effectExtent l="0" t="0" r="0" b="0"/>
                  <wp:docPr id="44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4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862D631" w14:textId="77777777" w:rsidR="007131AB" w:rsidRDefault="00000000">
            <w:pPr>
              <w:jc w:val="center"/>
            </w:pPr>
            <w:r>
              <w:rPr>
                <w:noProof/>
              </w:rPr>
              <w:drawing>
                <wp:inline distT="0" distB="0" distL="0" distR="0" wp14:anchorId="0741D71C" wp14:editId="03E60273">
                  <wp:extent cx="134753" cy="134753"/>
                  <wp:effectExtent l="0" t="0" r="0" b="0"/>
                  <wp:docPr id="44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4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56C1D6EB" w14:textId="77777777">
        <w:tc>
          <w:tcPr>
            <w:tcW w:w="0" w:type="auto"/>
          </w:tcPr>
          <w:p w14:paraId="3628B178" w14:textId="1CAC9BBF" w:rsidR="007131AB" w:rsidRDefault="00000000">
            <w:pPr>
              <w:pStyle w:val="Corpodetexto"/>
            </w:pPr>
            <w:hyperlink r:id="rId124">
              <w:r>
                <w:rPr>
                  <w:rStyle w:val="Hyperlink"/>
                </w:rPr>
                <w:t>Subformulário</w:t>
              </w:r>
            </w:hyperlink>
          </w:p>
        </w:tc>
        <w:tc>
          <w:tcPr>
            <w:tcW w:w="0" w:type="auto"/>
          </w:tcPr>
          <w:p w14:paraId="522D1FF6" w14:textId="77777777" w:rsidR="007131AB" w:rsidRDefault="00000000">
            <w:pPr>
              <w:pStyle w:val="Corpodetexto"/>
            </w:pPr>
            <w:r>
              <w:t>subformulário - por ID</w:t>
            </w:r>
          </w:p>
        </w:tc>
        <w:tc>
          <w:tcPr>
            <w:tcW w:w="0" w:type="auto"/>
          </w:tcPr>
          <w:p w14:paraId="282FF244" w14:textId="77777777" w:rsidR="007131AB" w:rsidRDefault="00000000">
            <w:pPr>
              <w:pStyle w:val="Corpodetexto"/>
            </w:pPr>
            <w:r>
              <w:t>/system/subform/subformid</w:t>
            </w:r>
          </w:p>
        </w:tc>
        <w:tc>
          <w:tcPr>
            <w:tcW w:w="0" w:type="auto"/>
          </w:tcPr>
          <w:p w14:paraId="526DE2A2" w14:textId="77777777" w:rsidR="007131AB" w:rsidRDefault="00000000">
            <w:pPr>
              <w:jc w:val="center"/>
            </w:pPr>
            <w:r>
              <w:rPr>
                <w:noProof/>
              </w:rPr>
              <w:drawing>
                <wp:inline distT="0" distB="0" distL="0" distR="0" wp14:anchorId="29F8AEE0" wp14:editId="44598A96">
                  <wp:extent cx="134753" cy="134753"/>
                  <wp:effectExtent l="0" t="0" r="0" b="0"/>
                  <wp:docPr id="45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5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C9C4913" w14:textId="77777777" w:rsidR="007131AB" w:rsidRDefault="00000000">
            <w:pPr>
              <w:jc w:val="center"/>
            </w:pPr>
            <w:r>
              <w:rPr>
                <w:noProof/>
              </w:rPr>
              <w:drawing>
                <wp:inline distT="0" distB="0" distL="0" distR="0" wp14:anchorId="3A2673B6" wp14:editId="7031D113">
                  <wp:extent cx="136187" cy="136187"/>
                  <wp:effectExtent l="0" t="0" r="0" b="0"/>
                  <wp:docPr id="451"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51"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72AC5124" w14:textId="77777777" w:rsidR="007131AB" w:rsidRDefault="00000000">
            <w:pPr>
              <w:jc w:val="center"/>
            </w:pPr>
            <w:r>
              <w:rPr>
                <w:noProof/>
              </w:rPr>
              <w:drawing>
                <wp:inline distT="0" distB="0" distL="0" distR="0" wp14:anchorId="422EBC70" wp14:editId="15FFFC51">
                  <wp:extent cx="134753" cy="134753"/>
                  <wp:effectExtent l="0" t="0" r="0" b="0"/>
                  <wp:docPr id="45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5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7B1B9DA" w14:textId="77777777" w:rsidR="007131AB" w:rsidRDefault="00000000">
            <w:pPr>
              <w:jc w:val="center"/>
            </w:pPr>
            <w:r>
              <w:rPr>
                <w:noProof/>
              </w:rPr>
              <w:drawing>
                <wp:inline distT="0" distB="0" distL="0" distR="0" wp14:anchorId="187F6AEC" wp14:editId="6B359BC0">
                  <wp:extent cx="134753" cy="134753"/>
                  <wp:effectExtent l="0" t="0" r="0" b="0"/>
                  <wp:docPr id="45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5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833D010" w14:textId="77777777" w:rsidR="007131AB" w:rsidRDefault="00000000">
            <w:pPr>
              <w:jc w:val="center"/>
            </w:pPr>
            <w:r>
              <w:rPr>
                <w:noProof/>
              </w:rPr>
              <w:drawing>
                <wp:inline distT="0" distB="0" distL="0" distR="0" wp14:anchorId="02A5018D" wp14:editId="0F3927D0">
                  <wp:extent cx="134753" cy="134753"/>
                  <wp:effectExtent l="0" t="0" r="0" b="0"/>
                  <wp:docPr id="45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5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694E2F1D" w14:textId="77777777">
        <w:tc>
          <w:tcPr>
            <w:tcW w:w="0" w:type="auto"/>
          </w:tcPr>
          <w:p w14:paraId="655EDECB" w14:textId="09BF5381" w:rsidR="007131AB" w:rsidRDefault="00000000">
            <w:pPr>
              <w:pStyle w:val="Corpodetexto"/>
            </w:pPr>
            <w:hyperlink r:id="rId125">
              <w:r>
                <w:rPr>
                  <w:rStyle w:val="Hyperlink"/>
                </w:rPr>
                <w:t>Lista de valores</w:t>
              </w:r>
            </w:hyperlink>
          </w:p>
        </w:tc>
        <w:tc>
          <w:tcPr>
            <w:tcW w:w="0" w:type="auto"/>
          </w:tcPr>
          <w:p w14:paraId="03960165" w14:textId="77777777" w:rsidR="007131AB" w:rsidRDefault="00000000">
            <w:pPr>
              <w:pStyle w:val="Corpodetexto"/>
            </w:pPr>
            <w:r>
              <w:t>definição da lista de valores - por ID</w:t>
            </w:r>
          </w:p>
        </w:tc>
        <w:tc>
          <w:tcPr>
            <w:tcW w:w="0" w:type="auto"/>
          </w:tcPr>
          <w:p w14:paraId="2CC02588" w14:textId="77777777" w:rsidR="007131AB" w:rsidRDefault="00000000">
            <w:pPr>
              <w:pStyle w:val="Corpodetexto"/>
            </w:pPr>
            <w:r>
              <w:t>/system/valueslist/id</w:t>
            </w:r>
          </w:p>
        </w:tc>
        <w:tc>
          <w:tcPr>
            <w:tcW w:w="0" w:type="auto"/>
          </w:tcPr>
          <w:p w14:paraId="626CA1D4" w14:textId="77777777" w:rsidR="007131AB" w:rsidRDefault="00000000">
            <w:pPr>
              <w:jc w:val="center"/>
            </w:pPr>
            <w:r>
              <w:rPr>
                <w:noProof/>
              </w:rPr>
              <w:drawing>
                <wp:inline distT="0" distB="0" distL="0" distR="0" wp14:anchorId="1EB902C6" wp14:editId="3AAC36DA">
                  <wp:extent cx="134753" cy="134753"/>
                  <wp:effectExtent l="0" t="0" r="0" b="0"/>
                  <wp:docPr id="45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5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7C893088" w14:textId="77777777" w:rsidR="007131AB" w:rsidRDefault="00000000">
            <w:pPr>
              <w:jc w:val="center"/>
            </w:pPr>
            <w:r>
              <w:rPr>
                <w:noProof/>
              </w:rPr>
              <w:drawing>
                <wp:inline distT="0" distB="0" distL="0" distR="0" wp14:anchorId="7BC129A0" wp14:editId="3C66D690">
                  <wp:extent cx="136187" cy="136187"/>
                  <wp:effectExtent l="0" t="0" r="0" b="0"/>
                  <wp:docPr id="456" name="Picture" descr="Ajuda disponível" title="Ajuda disponível"/>
                  <wp:cNvGraphicFramePr/>
                  <a:graphic xmlns:a="http://schemas.openxmlformats.org/drawingml/2006/main">
                    <a:graphicData uri="http://schemas.openxmlformats.org/drawingml/2006/picture">
                      <pic:pic xmlns:pic="http://schemas.openxmlformats.org/drawingml/2006/picture">
                        <pic:nvPicPr>
                          <pic:cNvPr id="456" name="Picture" descr="C:/Users/samue/WebScrapper/HelpArcher-to-pdf/images/b53e8ed139cdf4bb45cc117037734c14.png"/>
                          <pic:cNvPicPr>
                            <a:picLocks noChangeAspect="1" noChangeArrowheads="1"/>
                          </pic:cNvPicPr>
                        </pic:nvPicPr>
                        <pic:blipFill>
                          <a:blip r:embed="rId19"/>
                          <a:stretch>
                            <a:fillRect/>
                          </a:stretch>
                        </pic:blipFill>
                        <pic:spPr bwMode="auto">
                          <a:xfrm>
                            <a:off x="0" y="0"/>
                            <a:ext cx="136187" cy="136187"/>
                          </a:xfrm>
                          <a:prstGeom prst="rect">
                            <a:avLst/>
                          </a:prstGeom>
                          <a:noFill/>
                          <a:ln w="9525">
                            <a:noFill/>
                            <a:headEnd/>
                            <a:tailEnd/>
                          </a:ln>
                        </pic:spPr>
                      </pic:pic>
                    </a:graphicData>
                  </a:graphic>
                </wp:inline>
              </w:drawing>
            </w:r>
          </w:p>
        </w:tc>
        <w:tc>
          <w:tcPr>
            <w:tcW w:w="0" w:type="auto"/>
          </w:tcPr>
          <w:p w14:paraId="3617CE8A" w14:textId="77777777" w:rsidR="007131AB" w:rsidRDefault="00000000">
            <w:pPr>
              <w:jc w:val="center"/>
            </w:pPr>
            <w:r>
              <w:rPr>
                <w:noProof/>
              </w:rPr>
              <w:drawing>
                <wp:inline distT="0" distB="0" distL="0" distR="0" wp14:anchorId="50421A78" wp14:editId="12FE445D">
                  <wp:extent cx="134753" cy="134753"/>
                  <wp:effectExtent l="0" t="0" r="0" b="0"/>
                  <wp:docPr id="45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5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4A5B44CC" w14:textId="77777777" w:rsidR="007131AB" w:rsidRDefault="00000000">
            <w:pPr>
              <w:jc w:val="center"/>
            </w:pPr>
            <w:r>
              <w:rPr>
                <w:noProof/>
              </w:rPr>
              <w:drawing>
                <wp:inline distT="0" distB="0" distL="0" distR="0" wp14:anchorId="3F91644C" wp14:editId="47C1A082">
                  <wp:extent cx="134753" cy="134753"/>
                  <wp:effectExtent l="0" t="0" r="0" b="0"/>
                  <wp:docPr id="45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5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A6B1696" w14:textId="77777777" w:rsidR="007131AB" w:rsidRDefault="00000000">
            <w:pPr>
              <w:jc w:val="center"/>
            </w:pPr>
            <w:r>
              <w:rPr>
                <w:noProof/>
              </w:rPr>
              <w:drawing>
                <wp:inline distT="0" distB="0" distL="0" distR="0" wp14:anchorId="6A378074" wp14:editId="6E47CB30">
                  <wp:extent cx="134753" cy="134753"/>
                  <wp:effectExtent l="0" t="0" r="0" b="0"/>
                  <wp:docPr id="45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5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2CDE05B1" w14:textId="77777777">
        <w:tc>
          <w:tcPr>
            <w:tcW w:w="0" w:type="auto"/>
          </w:tcPr>
          <w:p w14:paraId="77725555" w14:textId="77777777" w:rsidR="007131AB" w:rsidRDefault="00000000">
            <w:pPr>
              <w:pStyle w:val="Corpodetexto"/>
            </w:pPr>
            <w:r>
              <w:t> </w:t>
            </w:r>
          </w:p>
        </w:tc>
        <w:tc>
          <w:tcPr>
            <w:tcW w:w="0" w:type="auto"/>
          </w:tcPr>
          <w:p w14:paraId="784089FF" w14:textId="77777777" w:rsidR="007131AB" w:rsidRDefault="00000000">
            <w:pPr>
              <w:pStyle w:val="Corpodetexto"/>
            </w:pPr>
            <w:r>
              <w:t>valor da lista de valores - por id da lista de valores (simples)</w:t>
            </w:r>
          </w:p>
        </w:tc>
        <w:tc>
          <w:tcPr>
            <w:tcW w:w="0" w:type="auto"/>
          </w:tcPr>
          <w:p w14:paraId="5EFB0009" w14:textId="77777777" w:rsidR="007131AB" w:rsidRDefault="00000000">
            <w:pPr>
              <w:pStyle w:val="Corpodetexto"/>
            </w:pPr>
            <w:r>
              <w:t>/system/valueslistvalue/flat/valueslist/valueslistid</w:t>
            </w:r>
          </w:p>
        </w:tc>
        <w:tc>
          <w:tcPr>
            <w:tcW w:w="0" w:type="auto"/>
          </w:tcPr>
          <w:p w14:paraId="5E3D319C" w14:textId="77777777" w:rsidR="007131AB" w:rsidRDefault="00000000">
            <w:pPr>
              <w:jc w:val="center"/>
            </w:pPr>
            <w:r>
              <w:rPr>
                <w:noProof/>
              </w:rPr>
              <w:drawing>
                <wp:inline distT="0" distB="0" distL="0" distR="0" wp14:anchorId="534AE39A" wp14:editId="7B0A6BD3">
                  <wp:extent cx="134753" cy="134753"/>
                  <wp:effectExtent l="0" t="0" r="0" b="0"/>
                  <wp:docPr id="460"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60"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6CA50D6E" w14:textId="77777777" w:rsidR="007131AB" w:rsidRDefault="00000000">
            <w:pPr>
              <w:jc w:val="center"/>
            </w:pPr>
            <w:r>
              <w:rPr>
                <w:noProof/>
              </w:rPr>
              <w:drawing>
                <wp:inline distT="0" distB="0" distL="0" distR="0" wp14:anchorId="59D77889" wp14:editId="3A37F56A">
                  <wp:extent cx="134753" cy="134753"/>
                  <wp:effectExtent l="0" t="0" r="0" b="0"/>
                  <wp:docPr id="461"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61"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1301140C" w14:textId="77777777" w:rsidR="007131AB" w:rsidRDefault="00000000">
            <w:pPr>
              <w:jc w:val="center"/>
            </w:pPr>
            <w:r>
              <w:rPr>
                <w:noProof/>
              </w:rPr>
              <w:drawing>
                <wp:inline distT="0" distB="0" distL="0" distR="0" wp14:anchorId="0FCEAE97" wp14:editId="070C8A7C">
                  <wp:extent cx="134753" cy="134753"/>
                  <wp:effectExtent l="0" t="0" r="0" b="0"/>
                  <wp:docPr id="462"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62"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B6AD72B" w14:textId="77777777" w:rsidR="007131AB" w:rsidRDefault="00000000">
            <w:pPr>
              <w:jc w:val="center"/>
            </w:pPr>
            <w:r>
              <w:rPr>
                <w:noProof/>
              </w:rPr>
              <w:drawing>
                <wp:inline distT="0" distB="0" distL="0" distR="0" wp14:anchorId="0729704C" wp14:editId="5BC5BE64">
                  <wp:extent cx="134753" cy="134753"/>
                  <wp:effectExtent l="0" t="0" r="0" b="0"/>
                  <wp:docPr id="463"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63"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CCD590C" w14:textId="77777777" w:rsidR="007131AB" w:rsidRDefault="00000000">
            <w:pPr>
              <w:jc w:val="center"/>
            </w:pPr>
            <w:r>
              <w:rPr>
                <w:noProof/>
              </w:rPr>
              <w:drawing>
                <wp:inline distT="0" distB="0" distL="0" distR="0" wp14:anchorId="4C25F7AA" wp14:editId="679B1FD4">
                  <wp:extent cx="134753" cy="134753"/>
                  <wp:effectExtent l="0" t="0" r="0" b="0"/>
                  <wp:docPr id="464"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64"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r w:rsidR="007131AB" w14:paraId="12E5B78B" w14:textId="77777777">
        <w:tc>
          <w:tcPr>
            <w:tcW w:w="0" w:type="auto"/>
          </w:tcPr>
          <w:p w14:paraId="5C8D1318" w14:textId="77777777" w:rsidR="007131AB" w:rsidRDefault="00000000">
            <w:pPr>
              <w:pStyle w:val="Corpodetexto"/>
            </w:pPr>
            <w:r>
              <w:t> </w:t>
            </w:r>
          </w:p>
        </w:tc>
        <w:tc>
          <w:tcPr>
            <w:tcW w:w="0" w:type="auto"/>
          </w:tcPr>
          <w:p w14:paraId="2B22579C" w14:textId="77777777" w:rsidR="007131AB" w:rsidRDefault="00000000">
            <w:pPr>
              <w:pStyle w:val="Corpodetexto"/>
            </w:pPr>
            <w:r>
              <w:t>valor da lista de valores - por ID da lista de valores (hierárquico)</w:t>
            </w:r>
          </w:p>
        </w:tc>
        <w:tc>
          <w:tcPr>
            <w:tcW w:w="0" w:type="auto"/>
          </w:tcPr>
          <w:p w14:paraId="5F87D7FB" w14:textId="77777777" w:rsidR="007131AB" w:rsidRDefault="00000000">
            <w:pPr>
              <w:pStyle w:val="Corpodetexto"/>
            </w:pPr>
            <w:r>
              <w:t>/system/valueslistvalue/valueslist/valueslistid</w:t>
            </w:r>
          </w:p>
        </w:tc>
        <w:tc>
          <w:tcPr>
            <w:tcW w:w="0" w:type="auto"/>
          </w:tcPr>
          <w:p w14:paraId="7975AFFE" w14:textId="77777777" w:rsidR="007131AB" w:rsidRDefault="00000000">
            <w:pPr>
              <w:jc w:val="center"/>
            </w:pPr>
            <w:r>
              <w:rPr>
                <w:noProof/>
              </w:rPr>
              <w:drawing>
                <wp:inline distT="0" distB="0" distL="0" distR="0" wp14:anchorId="4520F782" wp14:editId="1CC41ADC">
                  <wp:extent cx="134753" cy="134753"/>
                  <wp:effectExtent l="0" t="0" r="0" b="0"/>
                  <wp:docPr id="465"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65"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32ED8E1F" w14:textId="77777777" w:rsidR="007131AB" w:rsidRDefault="00000000">
            <w:pPr>
              <w:jc w:val="center"/>
            </w:pPr>
            <w:r>
              <w:rPr>
                <w:noProof/>
              </w:rPr>
              <w:drawing>
                <wp:inline distT="0" distB="0" distL="0" distR="0" wp14:anchorId="2A471B3A" wp14:editId="04EC477B">
                  <wp:extent cx="134753" cy="134753"/>
                  <wp:effectExtent l="0" t="0" r="0" b="0"/>
                  <wp:docPr id="466"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66"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E721600" w14:textId="77777777" w:rsidR="007131AB" w:rsidRDefault="00000000">
            <w:pPr>
              <w:jc w:val="center"/>
            </w:pPr>
            <w:r>
              <w:rPr>
                <w:noProof/>
              </w:rPr>
              <w:drawing>
                <wp:inline distT="0" distB="0" distL="0" distR="0" wp14:anchorId="777EF121" wp14:editId="5BF568B6">
                  <wp:extent cx="134753" cy="134753"/>
                  <wp:effectExtent l="0" t="0" r="0" b="0"/>
                  <wp:docPr id="467"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67"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59C2D690" w14:textId="77777777" w:rsidR="007131AB" w:rsidRDefault="00000000">
            <w:pPr>
              <w:jc w:val="center"/>
            </w:pPr>
            <w:r>
              <w:rPr>
                <w:noProof/>
              </w:rPr>
              <w:drawing>
                <wp:inline distT="0" distB="0" distL="0" distR="0" wp14:anchorId="70BEF358" wp14:editId="688A6004">
                  <wp:extent cx="134753" cy="134753"/>
                  <wp:effectExtent l="0" t="0" r="0" b="0"/>
                  <wp:docPr id="468"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68"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c>
          <w:tcPr>
            <w:tcW w:w="0" w:type="auto"/>
          </w:tcPr>
          <w:p w14:paraId="22AE46FA" w14:textId="77777777" w:rsidR="007131AB" w:rsidRDefault="00000000">
            <w:pPr>
              <w:jc w:val="center"/>
            </w:pPr>
            <w:r>
              <w:rPr>
                <w:noProof/>
              </w:rPr>
              <w:drawing>
                <wp:inline distT="0" distB="0" distL="0" distR="0" wp14:anchorId="1F926CC5" wp14:editId="4F6389F2">
                  <wp:extent cx="134753" cy="134753"/>
                  <wp:effectExtent l="0" t="0" r="0" b="0"/>
                  <wp:docPr id="469" name="Picture" descr="Ajuda indisponível" title="Ajuda indisponível"/>
                  <wp:cNvGraphicFramePr/>
                  <a:graphic xmlns:a="http://schemas.openxmlformats.org/drawingml/2006/main">
                    <a:graphicData uri="http://schemas.openxmlformats.org/drawingml/2006/picture">
                      <pic:pic xmlns:pic="http://schemas.openxmlformats.org/drawingml/2006/picture">
                        <pic:nvPicPr>
                          <pic:cNvPr id="469" name="Picture" descr="C:/Users/samue/WebScrapper/HelpArcher-to-pdf/images/c4e1f8ec952185e16de1bd8f48c94d33.png"/>
                          <pic:cNvPicPr>
                            <a:picLocks noChangeAspect="1" noChangeArrowheads="1"/>
                          </pic:cNvPicPr>
                        </pic:nvPicPr>
                        <pic:blipFill>
                          <a:blip r:embed="rId18"/>
                          <a:stretch>
                            <a:fillRect/>
                          </a:stretch>
                        </pic:blipFill>
                        <pic:spPr bwMode="auto">
                          <a:xfrm>
                            <a:off x="0" y="0"/>
                            <a:ext cx="134753" cy="134753"/>
                          </a:xfrm>
                          <a:prstGeom prst="rect">
                            <a:avLst/>
                          </a:prstGeom>
                          <a:noFill/>
                          <a:ln w="9525">
                            <a:noFill/>
                            <a:headEnd/>
                            <a:tailEnd/>
                          </a:ln>
                        </pic:spPr>
                      </pic:pic>
                    </a:graphicData>
                  </a:graphic>
                </wp:inline>
              </w:drawing>
            </w:r>
          </w:p>
        </w:tc>
      </w:tr>
    </w:tbl>
    <w:p w14:paraId="11BF175B" w14:textId="77777777" w:rsidR="007131AB" w:rsidRDefault="00000000">
      <w:pPr>
        <w:pStyle w:val="Corpodetexto"/>
      </w:pPr>
      <w:r>
        <w:rPr>
          <w:b/>
          <w:bCs/>
        </w:rPr>
        <w:t>Observação:</w:t>
      </w:r>
      <w:r>
        <w:t xml:space="preserve"> As propriedades a seguir são permitidas com as ações $filter, $select e $orderby na consulta do OData nos recursos de definição de campo disponíveis na tabela acima:</w:t>
      </w:r>
    </w:p>
    <w:p w14:paraId="6AEFB8F3" w14:textId="77777777" w:rsidR="007131AB" w:rsidRDefault="00000000">
      <w:pPr>
        <w:pStyle w:val="Compact"/>
        <w:numPr>
          <w:ilvl w:val="0"/>
          <w:numId w:val="375"/>
        </w:numPr>
      </w:pPr>
      <w:r>
        <w:t>Id</w:t>
      </w:r>
    </w:p>
    <w:p w14:paraId="099739A4" w14:textId="77777777" w:rsidR="007131AB" w:rsidRDefault="00000000">
      <w:pPr>
        <w:pStyle w:val="Compact"/>
        <w:numPr>
          <w:ilvl w:val="0"/>
          <w:numId w:val="375"/>
        </w:numPr>
      </w:pPr>
      <w:r>
        <w:t>LevelId</w:t>
      </w:r>
    </w:p>
    <w:p w14:paraId="098B09B2" w14:textId="77777777" w:rsidR="007131AB" w:rsidRDefault="00000000">
      <w:pPr>
        <w:pStyle w:val="Compact"/>
        <w:numPr>
          <w:ilvl w:val="0"/>
          <w:numId w:val="375"/>
        </w:numPr>
      </w:pPr>
      <w:r>
        <w:t>Tipo</w:t>
      </w:r>
    </w:p>
    <w:p w14:paraId="35FF9F39" w14:textId="77777777" w:rsidR="007131AB" w:rsidRDefault="00000000">
      <w:pPr>
        <w:pStyle w:val="Compact"/>
        <w:numPr>
          <w:ilvl w:val="0"/>
          <w:numId w:val="375"/>
        </w:numPr>
      </w:pPr>
      <w:r>
        <w:t>Nome</w:t>
      </w:r>
    </w:p>
    <w:p w14:paraId="2A8C11F8" w14:textId="77777777" w:rsidR="007131AB" w:rsidRDefault="00000000">
      <w:pPr>
        <w:pStyle w:val="Compact"/>
        <w:numPr>
          <w:ilvl w:val="0"/>
          <w:numId w:val="375"/>
        </w:numPr>
      </w:pPr>
      <w:r>
        <w:t>Alias</w:t>
      </w:r>
    </w:p>
    <w:p w14:paraId="5A9A1CC7" w14:textId="77777777" w:rsidR="007131AB" w:rsidRDefault="00000000">
      <w:pPr>
        <w:pStyle w:val="Compact"/>
        <w:numPr>
          <w:ilvl w:val="0"/>
          <w:numId w:val="375"/>
        </w:numPr>
      </w:pPr>
      <w:r>
        <w:t>IsActive</w:t>
      </w:r>
    </w:p>
    <w:p w14:paraId="654ED548" w14:textId="77777777" w:rsidR="007131AB" w:rsidRDefault="00000000">
      <w:pPr>
        <w:pStyle w:val="Compact"/>
        <w:numPr>
          <w:ilvl w:val="0"/>
          <w:numId w:val="375"/>
        </w:numPr>
      </w:pPr>
      <w:r>
        <w:t>Guid</w:t>
      </w:r>
    </w:p>
    <w:p w14:paraId="1C5926F1" w14:textId="77777777" w:rsidR="007131AB" w:rsidRDefault="00000000">
      <w:pPr>
        <w:pStyle w:val="Compact"/>
        <w:numPr>
          <w:ilvl w:val="0"/>
          <w:numId w:val="375"/>
        </w:numPr>
      </w:pPr>
      <w:r>
        <w:t>ASOStatus</w:t>
      </w:r>
    </w:p>
    <w:p w14:paraId="2337A1BA" w14:textId="77777777" w:rsidR="007131AB" w:rsidRDefault="00000000">
      <w:pPr>
        <w:pStyle w:val="Compact"/>
        <w:numPr>
          <w:ilvl w:val="0"/>
          <w:numId w:val="375"/>
        </w:numPr>
      </w:pPr>
      <w:r>
        <w:t>SystemType</w:t>
      </w:r>
    </w:p>
    <w:p w14:paraId="28441C90" w14:textId="77777777" w:rsidR="007131AB" w:rsidRDefault="00000000">
      <w:pPr>
        <w:pStyle w:val="Compact"/>
        <w:numPr>
          <w:ilvl w:val="0"/>
          <w:numId w:val="375"/>
        </w:numPr>
      </w:pPr>
      <w:r>
        <w:lastRenderedPageBreak/>
        <w:t>IsPrivate</w:t>
      </w:r>
    </w:p>
    <w:p w14:paraId="5808786F" w14:textId="77777777" w:rsidR="007131AB" w:rsidRDefault="00000000">
      <w:pPr>
        <w:pStyle w:val="Compact"/>
        <w:numPr>
          <w:ilvl w:val="0"/>
          <w:numId w:val="375"/>
        </w:numPr>
      </w:pPr>
      <w:r>
        <w:t>IsContentReadOnly</w:t>
      </w:r>
    </w:p>
    <w:p w14:paraId="58011609" w14:textId="77777777" w:rsidR="007131AB" w:rsidRDefault="00000000">
      <w:pPr>
        <w:pStyle w:val="Compact"/>
        <w:numPr>
          <w:ilvl w:val="0"/>
          <w:numId w:val="375"/>
        </w:numPr>
      </w:pPr>
      <w:r>
        <w:t>EsFieldMappingId</w:t>
      </w:r>
    </w:p>
    <w:p w14:paraId="3CB73DB2" w14:textId="77777777" w:rsidR="007131AB" w:rsidRDefault="00000000">
      <w:pPr>
        <w:pStyle w:val="Compact"/>
        <w:numPr>
          <w:ilvl w:val="0"/>
          <w:numId w:val="375"/>
        </w:numPr>
      </w:pPr>
      <w:r>
        <w:t>UpdateInformation</w:t>
      </w:r>
    </w:p>
    <w:p w14:paraId="5CC6BB1E" w14:textId="77777777" w:rsidR="007131AB" w:rsidRDefault="00000000">
      <w:pPr>
        <w:pStyle w:val="Compact"/>
        <w:numPr>
          <w:ilvl w:val="0"/>
          <w:numId w:val="375"/>
        </w:numPr>
      </w:pPr>
      <w:r>
        <w:t>FieldMap</w:t>
      </w:r>
    </w:p>
    <w:bookmarkEnd w:id="170"/>
    <w:p w14:paraId="4F05457D" w14:textId="77777777" w:rsidR="007131AB" w:rsidRDefault="00000000">
      <w:r>
        <w:br w:type="page"/>
      </w:r>
    </w:p>
    <w:p w14:paraId="1847B337" w14:textId="77777777" w:rsidR="007131AB" w:rsidRDefault="00000000">
      <w:pPr>
        <w:pStyle w:val="Ttulo1"/>
      </w:pPr>
      <w:bookmarkStart w:id="171" w:name="aplicativo-de-metadados-1"/>
      <w:r>
        <w:lastRenderedPageBreak/>
        <w:t>Aplicativo de metadados</w:t>
      </w:r>
    </w:p>
    <w:p w14:paraId="11B3008D" w14:textId="77777777" w:rsidR="007131AB" w:rsidRDefault="00000000">
      <w:pPr>
        <w:pStyle w:val="FirstParagraph"/>
      </w:pPr>
      <w:r>
        <w:rPr>
          <w:b/>
          <w:bCs/>
        </w:rPr>
        <w:t>Importante:</w:t>
      </w:r>
      <w:r>
        <w:t xml:space="preserve"> A URL base para chamadas API RESTful mudou na versão 6.5 de /RSAArcher/api/ para /RSAArcher/platformapi/. Se você atualizou de uma versão anterior à 6.5, atualize todas as suas chamadas de API RESTful imediatamente.</w:t>
      </w:r>
    </w:p>
    <w:p w14:paraId="1B28E436" w14:textId="77777777" w:rsidR="007131AB" w:rsidRDefault="00000000">
      <w:pPr>
        <w:pStyle w:val="Corpodetexto"/>
      </w:pPr>
      <w:r>
        <w:t>O segmento Aplicativo é acessado por meio da controladora do sistema, que inclui os seguintes recursos:</w:t>
      </w:r>
    </w:p>
    <w:p w14:paraId="0AC7ADEF" w14:textId="77777777" w:rsidR="007131AB" w:rsidRDefault="00000000">
      <w:pPr>
        <w:pStyle w:val="Corpodetexto"/>
      </w:pPr>
      <w:r>
        <w:t>Nesta página</w:t>
      </w:r>
    </w:p>
    <w:p w14:paraId="296853C9" w14:textId="77777777" w:rsidR="007131AB" w:rsidRDefault="00000000">
      <w:pPr>
        <w:pStyle w:val="Compact"/>
        <w:numPr>
          <w:ilvl w:val="0"/>
          <w:numId w:val="376"/>
        </w:numPr>
      </w:pPr>
      <w:hyperlink w:anchor="Obtertodososaplicativos">
        <w:r>
          <w:rPr>
            <w:rStyle w:val="Hyperlink"/>
          </w:rPr>
          <w:t>Obter todos os aplicativos</w:t>
        </w:r>
      </w:hyperlink>
    </w:p>
    <w:p w14:paraId="22631512" w14:textId="77777777" w:rsidR="007131AB" w:rsidRDefault="00000000">
      <w:pPr>
        <w:pStyle w:val="Compact"/>
        <w:numPr>
          <w:ilvl w:val="0"/>
          <w:numId w:val="376"/>
        </w:numPr>
      </w:pPr>
      <w:hyperlink w:anchor="ObteraplicativoporID">
        <w:r>
          <w:rPr>
            <w:rStyle w:val="Hyperlink"/>
          </w:rPr>
          <w:t>Obter aplicativo por ID</w:t>
        </w:r>
      </w:hyperlink>
    </w:p>
    <w:p w14:paraId="4E2C1F37" w14:textId="77777777" w:rsidR="007131AB" w:rsidRDefault="00000000">
      <w:pPr>
        <w:pStyle w:val="Compact"/>
        <w:numPr>
          <w:ilvl w:val="0"/>
          <w:numId w:val="376"/>
        </w:numPr>
      </w:pPr>
      <w:hyperlink w:anchor="Obtervers%C3%A3odoaplicativo">
        <w:r>
          <w:rPr>
            <w:rStyle w:val="Hyperlink"/>
          </w:rPr>
          <w:t>Obter versão do aplicativo</w:t>
        </w:r>
      </w:hyperlink>
    </w:p>
    <w:p w14:paraId="0DB66C5B" w14:textId="77777777" w:rsidR="007131AB" w:rsidRDefault="00000000">
      <w:pPr>
        <w:pStyle w:val="Ttulo2"/>
      </w:pPr>
      <w:bookmarkStart w:id="172" w:name="Obtertodososaplicativos"/>
      <w:r>
        <w:t>Obter todos os aplicativos</w:t>
      </w:r>
    </w:p>
    <w:p w14:paraId="2A679DB3" w14:textId="77777777" w:rsidR="007131AB" w:rsidRDefault="00000000">
      <w:pPr>
        <w:pStyle w:val="FirstParagraph"/>
      </w:pPr>
      <w:r>
        <w:t>O recurso Obter todos os aplicativos recupera metadados de todos os aplicativos.</w:t>
      </w:r>
    </w:p>
    <w:p w14:paraId="6419B02C" w14:textId="77777777" w:rsidR="007131AB" w:rsidRDefault="00000000">
      <w:pPr>
        <w:pStyle w:val="Corpodetexto"/>
      </w:pPr>
      <w:r>
        <w:t>Solicitação</w:t>
      </w:r>
    </w:p>
    <w:p w14:paraId="48886126" w14:textId="77777777" w:rsidR="007131AB" w:rsidRDefault="00000000">
      <w:pPr>
        <w:pStyle w:val="Corpodetexto"/>
      </w:pPr>
      <w:r>
        <w:t>POST http://Archer/platformapi/core/system/application</w:t>
      </w:r>
    </w:p>
    <w:p w14:paraId="3303CE7D" w14:textId="77777777" w:rsidR="007131AB" w:rsidRDefault="00000000">
      <w:pPr>
        <w:pStyle w:val="Corpodetexto"/>
      </w:pPr>
      <w:r>
        <w:t>Cabeçalho da solicitação</w:t>
      </w:r>
    </w:p>
    <w:p w14:paraId="34156987" w14:textId="77777777" w:rsidR="007131AB" w:rsidRDefault="00000000">
      <w:pPr>
        <w:pStyle w:val="Corpodetexto"/>
      </w:pPr>
      <w:r>
        <w:t>Accept: application/json,text/html,application/xhtml+xml,application/xml;q=0.9,*/*;q=0.8</w:t>
      </w:r>
    </w:p>
    <w:p w14:paraId="347E2AE6" w14:textId="77777777" w:rsidR="007131AB" w:rsidRDefault="00000000">
      <w:pPr>
        <w:pStyle w:val="Corpodetexto"/>
      </w:pPr>
      <w:r>
        <w:t>Authorization: Archer session-id="session token ID from login"</w:t>
      </w:r>
    </w:p>
    <w:p w14:paraId="67407EA3" w14:textId="77777777" w:rsidR="007131AB" w:rsidRDefault="00000000">
      <w:pPr>
        <w:pStyle w:val="Corpodetexto"/>
      </w:pPr>
      <w:r>
        <w:t>Content-Type: application/json</w:t>
      </w:r>
    </w:p>
    <w:p w14:paraId="30471F30" w14:textId="77777777" w:rsidR="007131AB" w:rsidRDefault="00000000">
      <w:pPr>
        <w:pStyle w:val="Corpodetexto"/>
      </w:pPr>
      <w:r>
        <w:t>X-Http-Method-Override: GET</w:t>
      </w:r>
    </w:p>
    <w:p w14:paraId="33844476" w14:textId="77777777" w:rsidR="007131AB" w:rsidRDefault="00000000">
      <w:pPr>
        <w:pStyle w:val="Ttulo2"/>
      </w:pPr>
      <w:bookmarkStart w:id="173" w:name="ObteraplicativoporID"/>
      <w:r>
        <w:t>Obter aplicativo por ID</w:t>
      </w:r>
    </w:p>
    <w:p w14:paraId="74433C67" w14:textId="77777777" w:rsidR="007131AB" w:rsidRDefault="00000000">
      <w:pPr>
        <w:pStyle w:val="FirstParagraph"/>
      </w:pPr>
      <w:r>
        <w:t>O aplicativo Obter aplicativo por ID recupera os metadados para o aplicativo pelo ID do aplicativo.</w:t>
      </w:r>
    </w:p>
    <w:p w14:paraId="52713DF1" w14:textId="77777777" w:rsidR="007131AB" w:rsidRDefault="00000000">
      <w:pPr>
        <w:pStyle w:val="Corpodetexto"/>
      </w:pPr>
      <w:r>
        <w:t>Solicitação</w:t>
      </w:r>
    </w:p>
    <w:p w14:paraId="5D623093" w14:textId="77777777" w:rsidR="007131AB" w:rsidRDefault="00000000">
      <w:pPr>
        <w:pStyle w:val="Corpodetexto"/>
      </w:pPr>
      <w:r>
        <w:t>POST http://Archer/platformapi/core/system/application/*applicationid*</w:t>
      </w:r>
    </w:p>
    <w:p w14:paraId="1AEE5211" w14:textId="77777777" w:rsidR="007131AB" w:rsidRDefault="00000000">
      <w:pPr>
        <w:pStyle w:val="Corpodetexto"/>
      </w:pPr>
      <w:r>
        <w:t>Cabeçalho da solicitação</w:t>
      </w:r>
    </w:p>
    <w:p w14:paraId="43CF27C6" w14:textId="77777777" w:rsidR="007131AB" w:rsidRDefault="00000000">
      <w:pPr>
        <w:pStyle w:val="Corpodetexto"/>
      </w:pPr>
      <w:r>
        <w:t>Accept: application/json,text/html,application/xhtml+xml,application/xml;q=0.9,*/*;q=0.8</w:t>
      </w:r>
    </w:p>
    <w:p w14:paraId="7D35A959" w14:textId="77777777" w:rsidR="007131AB" w:rsidRDefault="00000000">
      <w:pPr>
        <w:pStyle w:val="Corpodetexto"/>
      </w:pPr>
      <w:r>
        <w:t>Authorization: Archer session-id="session token ID from login"</w:t>
      </w:r>
    </w:p>
    <w:p w14:paraId="0EAEB40B" w14:textId="77777777" w:rsidR="007131AB" w:rsidRDefault="00000000">
      <w:pPr>
        <w:pStyle w:val="Corpodetexto"/>
      </w:pPr>
      <w:r>
        <w:lastRenderedPageBreak/>
        <w:t>Content-Type: application/json</w:t>
      </w:r>
    </w:p>
    <w:p w14:paraId="5F3DD573" w14:textId="77777777" w:rsidR="007131AB" w:rsidRDefault="00000000">
      <w:pPr>
        <w:pStyle w:val="Corpodetexto"/>
      </w:pPr>
      <w:r>
        <w:t>X-Http-Method-Override: GET</w:t>
      </w:r>
    </w:p>
    <w:p w14:paraId="6232733E" w14:textId="77777777" w:rsidR="007131AB" w:rsidRDefault="00000000">
      <w:pPr>
        <w:pStyle w:val="Ttulo2"/>
      </w:pPr>
      <w:bookmarkStart w:id="174" w:name="Obterversãodoaplicativo"/>
      <w:bookmarkEnd w:id="171"/>
      <w:r>
        <w:t>Obter versão do aplicativo</w:t>
      </w:r>
    </w:p>
    <w:p w14:paraId="447C02E4" w14:textId="77777777" w:rsidR="007131AB" w:rsidRDefault="00000000">
      <w:pPr>
        <w:pStyle w:val="FirstParagraph"/>
      </w:pPr>
      <w:r>
        <w:t>O recurso Obter versão de aplicativo recupera o número de versão da instância do Archer em relação à API em execução.</w:t>
      </w:r>
    </w:p>
    <w:p w14:paraId="6487B7D9" w14:textId="77777777" w:rsidR="007131AB" w:rsidRDefault="00000000">
      <w:pPr>
        <w:pStyle w:val="Corpodetexto"/>
      </w:pPr>
      <w:r>
        <w:t>Solicitação</w:t>
      </w:r>
    </w:p>
    <w:p w14:paraId="45A4E390" w14:textId="77777777" w:rsidR="007131AB" w:rsidRDefault="00000000">
      <w:pPr>
        <w:pStyle w:val="Corpodetexto"/>
      </w:pPr>
      <w:r>
        <w:t>POST http://Archer/platformapi/core/system/applicationinfo/version (http://Archer/platformapi/core/system/applicationinfo/version)</w:t>
      </w:r>
    </w:p>
    <w:p w14:paraId="61BADC15" w14:textId="77777777" w:rsidR="007131AB" w:rsidRDefault="00000000">
      <w:pPr>
        <w:pStyle w:val="Corpodetexto"/>
      </w:pPr>
      <w:r>
        <w:t>Cabeçalho da solicitação</w:t>
      </w:r>
    </w:p>
    <w:p w14:paraId="589A0A7D" w14:textId="77777777" w:rsidR="007131AB" w:rsidRDefault="00000000">
      <w:pPr>
        <w:pStyle w:val="Corpodetexto"/>
      </w:pPr>
      <w:r>
        <w:t>Accept: application/json,text/html,application/xhtml+xml,application/xml;q=0.9,*/*;q=0.8</w:t>
      </w:r>
    </w:p>
    <w:p w14:paraId="289136BA" w14:textId="77777777" w:rsidR="007131AB" w:rsidRDefault="00000000">
      <w:pPr>
        <w:pStyle w:val="Corpodetexto"/>
      </w:pPr>
      <w:r>
        <w:t>Authorization: Archer session-id="session token ID from login"</w:t>
      </w:r>
    </w:p>
    <w:p w14:paraId="65ED44D3" w14:textId="77777777" w:rsidR="007131AB" w:rsidRDefault="00000000">
      <w:pPr>
        <w:pStyle w:val="Corpodetexto"/>
      </w:pPr>
      <w:r>
        <w:t>Content-Type: application/json</w:t>
      </w:r>
    </w:p>
    <w:p w14:paraId="5A7648E3" w14:textId="77777777" w:rsidR="007131AB" w:rsidRDefault="00000000">
      <w:pPr>
        <w:pStyle w:val="Corpodetexto"/>
      </w:pPr>
      <w:r>
        <w:t>X-Http-Method-Override: GET</w:t>
      </w:r>
    </w:p>
    <w:bookmarkEnd w:id="172"/>
    <w:bookmarkEnd w:id="173"/>
    <w:bookmarkEnd w:id="174"/>
    <w:p w14:paraId="06D71E6F" w14:textId="77777777" w:rsidR="007131AB" w:rsidRDefault="00000000">
      <w:r>
        <w:br w:type="page"/>
      </w:r>
    </w:p>
    <w:p w14:paraId="05B7465E" w14:textId="77777777" w:rsidR="007131AB" w:rsidRDefault="00000000">
      <w:pPr>
        <w:pStyle w:val="Ttulo1"/>
      </w:pPr>
      <w:bookmarkStart w:id="175" w:name="regras-e-ações-de-eventos-de-metadados-1"/>
      <w:r>
        <w:lastRenderedPageBreak/>
        <w:t>Regras e ações de eventos de metadados</w:t>
      </w:r>
    </w:p>
    <w:p w14:paraId="631346E8" w14:textId="77777777" w:rsidR="007131AB" w:rsidRDefault="00000000">
      <w:pPr>
        <w:pStyle w:val="FirstParagraph"/>
      </w:pPr>
      <w:r>
        <w:rPr>
          <w:b/>
          <w:bCs/>
        </w:rPr>
        <w:t>Importante:</w:t>
      </w:r>
      <w:r>
        <w:t xml:space="preserve"> A URL base para chamadas API RESTful mudou na versão 6.5 de /RSAArcher/api/ para /RSAArcher/platformapi/. Se você atualizou de uma versão anterior à 6.5, atualize todas as suas chamadas de API RESTful imediatamente.</w:t>
      </w:r>
    </w:p>
    <w:p w14:paraId="75942C69" w14:textId="77777777" w:rsidR="007131AB" w:rsidRDefault="00000000">
      <w:pPr>
        <w:pStyle w:val="Corpodetexto"/>
      </w:pPr>
      <w:r>
        <w:t>O segmento Ações do evento é acessado por meio da controladora do sistema, que inclui os seguintes recursos:</w:t>
      </w:r>
    </w:p>
    <w:p w14:paraId="5078BB32" w14:textId="77777777" w:rsidR="007131AB" w:rsidRDefault="00000000">
      <w:pPr>
        <w:pStyle w:val="Corpodetexto"/>
      </w:pPr>
      <w:r>
        <w:t>Nesta página</w:t>
      </w:r>
    </w:p>
    <w:p w14:paraId="42B23B2A" w14:textId="77777777" w:rsidR="007131AB" w:rsidRDefault="00000000">
      <w:pPr>
        <w:pStyle w:val="Compact"/>
        <w:numPr>
          <w:ilvl w:val="0"/>
          <w:numId w:val="377"/>
        </w:numPr>
      </w:pPr>
      <w:hyperlink w:anchor="Obtera%C3%A7%C3%A3odeeventoporID">
        <w:r>
          <w:rPr>
            <w:rStyle w:val="Hyperlink"/>
          </w:rPr>
          <w:t>Obter ação de evento por ID</w:t>
        </w:r>
      </w:hyperlink>
    </w:p>
    <w:p w14:paraId="4A949778" w14:textId="77777777" w:rsidR="007131AB" w:rsidRDefault="00000000">
      <w:pPr>
        <w:pStyle w:val="Compact"/>
        <w:numPr>
          <w:ilvl w:val="0"/>
          <w:numId w:val="377"/>
        </w:numPr>
      </w:pPr>
      <w:hyperlink w:anchor="Xf67b96417a27a50edfde09d5cd79397e72f5cbd">
        <w:r>
          <w:rPr>
            <w:rStyle w:val="Hyperlink"/>
          </w:rPr>
          <w:t>Obter a ação de evento pelo ID da regra de evento</w:t>
        </w:r>
      </w:hyperlink>
    </w:p>
    <w:p w14:paraId="4183AEEF" w14:textId="77777777" w:rsidR="007131AB" w:rsidRDefault="00000000">
      <w:pPr>
        <w:pStyle w:val="Compact"/>
        <w:numPr>
          <w:ilvl w:val="0"/>
          <w:numId w:val="377"/>
        </w:numPr>
      </w:pPr>
      <w:hyperlink w:anchor="ObteraregradeeventoporID">
        <w:r>
          <w:rPr>
            <w:rStyle w:val="Hyperlink"/>
          </w:rPr>
          <w:t>Obter a regra de evento por ID</w:t>
        </w:r>
      </w:hyperlink>
    </w:p>
    <w:p w14:paraId="73DAE694" w14:textId="77777777" w:rsidR="007131AB" w:rsidRDefault="00000000">
      <w:pPr>
        <w:pStyle w:val="Compact"/>
        <w:numPr>
          <w:ilvl w:val="0"/>
          <w:numId w:val="377"/>
        </w:numPr>
      </w:pPr>
      <w:hyperlink w:anchor="ObteraregradeeventopeloIDden%C3%ADvel">
        <w:r>
          <w:rPr>
            <w:rStyle w:val="Hyperlink"/>
          </w:rPr>
          <w:t>Obter a regra de evento pelo ID de nível</w:t>
        </w:r>
      </w:hyperlink>
    </w:p>
    <w:p w14:paraId="2FCCC137" w14:textId="77777777" w:rsidR="007131AB" w:rsidRDefault="00000000">
      <w:pPr>
        <w:pStyle w:val="Ttulo2"/>
      </w:pPr>
      <w:bookmarkStart w:id="176" w:name="ObteraçãodeeventoporID"/>
      <w:r>
        <w:t>Obter ação de evento por ID</w:t>
      </w:r>
    </w:p>
    <w:p w14:paraId="5D1D21C9" w14:textId="77777777" w:rsidR="007131AB" w:rsidRDefault="00000000">
      <w:pPr>
        <w:pStyle w:val="FirstParagraph"/>
      </w:pPr>
      <w:r>
        <w:t>O recurso Obter ação de evento por ID recupera a ação de evento orientada por dados do ID especificado.</w:t>
      </w:r>
    </w:p>
    <w:p w14:paraId="41A60ECF" w14:textId="77777777" w:rsidR="007131AB" w:rsidRDefault="00000000">
      <w:pPr>
        <w:pStyle w:val="Corpodetexto"/>
      </w:pPr>
      <w:r>
        <w:t>Solicitação</w:t>
      </w:r>
    </w:p>
    <w:p w14:paraId="1A92FF88" w14:textId="77777777" w:rsidR="007131AB" w:rsidRDefault="00000000">
      <w:pPr>
        <w:pStyle w:val="Corpodetexto"/>
      </w:pPr>
      <w:r>
        <w:t>POST http://Archer/platformapi/core/system/eventaction/*eventactionid*</w:t>
      </w:r>
    </w:p>
    <w:p w14:paraId="1461C034" w14:textId="77777777" w:rsidR="007131AB" w:rsidRDefault="00000000">
      <w:pPr>
        <w:pStyle w:val="Corpodetexto"/>
      </w:pPr>
      <w:r>
        <w:t>Cabeçalho da solicitação</w:t>
      </w:r>
    </w:p>
    <w:p w14:paraId="05173C6C" w14:textId="77777777" w:rsidR="007131AB" w:rsidRDefault="00000000">
      <w:pPr>
        <w:pStyle w:val="Corpodetexto"/>
      </w:pPr>
      <w:r>
        <w:t>Accept: application/json,text/html,application/xhtml+xml,application/xml;q=0.9,*/*;q=0.8</w:t>
      </w:r>
    </w:p>
    <w:p w14:paraId="6775B12E" w14:textId="77777777" w:rsidR="007131AB" w:rsidRDefault="00000000">
      <w:pPr>
        <w:pStyle w:val="Corpodetexto"/>
      </w:pPr>
      <w:r>
        <w:t>Authorization: Archer session-id="session token ID from login"</w:t>
      </w:r>
    </w:p>
    <w:p w14:paraId="291B2986" w14:textId="77777777" w:rsidR="007131AB" w:rsidRDefault="00000000">
      <w:pPr>
        <w:pStyle w:val="Corpodetexto"/>
      </w:pPr>
      <w:r>
        <w:t>Content-Type: application/json</w:t>
      </w:r>
    </w:p>
    <w:p w14:paraId="1214BE2B" w14:textId="77777777" w:rsidR="007131AB" w:rsidRDefault="00000000">
      <w:pPr>
        <w:pStyle w:val="Corpodetexto"/>
      </w:pPr>
      <w:r>
        <w:t>X-Http-Method-Override: GET</w:t>
      </w:r>
    </w:p>
    <w:p w14:paraId="40D02BD9" w14:textId="77777777" w:rsidR="007131AB" w:rsidRDefault="00000000">
      <w:pPr>
        <w:pStyle w:val="Ttulo2"/>
      </w:pPr>
      <w:bookmarkStart w:id="177" w:name="ObteraaçãodeeventopeloIDdaregradeevento"/>
      <w:r>
        <w:t>Obter a ação de evento pelo ID da regra de evento</w:t>
      </w:r>
    </w:p>
    <w:p w14:paraId="0D2EEE77" w14:textId="77777777" w:rsidR="007131AB" w:rsidRDefault="00000000">
      <w:pPr>
        <w:pStyle w:val="FirstParagraph"/>
      </w:pPr>
      <w:r>
        <w:t>O recurso Obter ação de evento por ID de regra de evento recupera as ações de evento orientadas por dados associadas à regra de evento pelo ID de regra de evento especificado.</w:t>
      </w:r>
    </w:p>
    <w:p w14:paraId="5C7EFB68" w14:textId="77777777" w:rsidR="007131AB" w:rsidRDefault="00000000">
      <w:pPr>
        <w:pStyle w:val="Corpodetexto"/>
      </w:pPr>
      <w:r>
        <w:t>Solicitação</w:t>
      </w:r>
    </w:p>
    <w:p w14:paraId="0E7FBD1F" w14:textId="77777777" w:rsidR="007131AB" w:rsidRDefault="00000000">
      <w:pPr>
        <w:pStyle w:val="Corpodetexto"/>
      </w:pPr>
      <w:r>
        <w:t>POST http://Archer/platformapi/core/system/eventaction/eventrule/*eventruleid*</w:t>
      </w:r>
    </w:p>
    <w:p w14:paraId="5586F6CC" w14:textId="77777777" w:rsidR="007131AB" w:rsidRDefault="00000000">
      <w:pPr>
        <w:pStyle w:val="Corpodetexto"/>
      </w:pPr>
      <w:r>
        <w:t>Cabeçalho da solicitação</w:t>
      </w:r>
    </w:p>
    <w:p w14:paraId="35B6D437" w14:textId="77777777" w:rsidR="007131AB" w:rsidRDefault="00000000">
      <w:pPr>
        <w:pStyle w:val="Corpodetexto"/>
      </w:pPr>
      <w:r>
        <w:lastRenderedPageBreak/>
        <w:t>Accept: application/json,text/html,application/xhtml+xml,application/xml;q=0.9,*/*;q=0.8</w:t>
      </w:r>
    </w:p>
    <w:p w14:paraId="41F80F3B" w14:textId="77777777" w:rsidR="007131AB" w:rsidRDefault="00000000">
      <w:pPr>
        <w:pStyle w:val="Corpodetexto"/>
      </w:pPr>
      <w:r>
        <w:t>Authorization: Archer session-id="session token ID from login"</w:t>
      </w:r>
    </w:p>
    <w:p w14:paraId="646D2EB0" w14:textId="77777777" w:rsidR="007131AB" w:rsidRDefault="00000000">
      <w:pPr>
        <w:pStyle w:val="Corpodetexto"/>
      </w:pPr>
      <w:r>
        <w:t>Content-Type: application/json</w:t>
      </w:r>
    </w:p>
    <w:p w14:paraId="4BA4F120" w14:textId="77777777" w:rsidR="007131AB" w:rsidRDefault="00000000">
      <w:pPr>
        <w:pStyle w:val="Corpodetexto"/>
      </w:pPr>
      <w:r>
        <w:t>X-Http-Method-Override: GET</w:t>
      </w:r>
    </w:p>
    <w:p w14:paraId="11C334A4" w14:textId="77777777" w:rsidR="007131AB" w:rsidRDefault="00000000">
      <w:pPr>
        <w:pStyle w:val="Corpodetexto"/>
      </w:pPr>
      <w:r>
        <w:t>O segmento Regras de evento é acessado por meio da controladora do sistema, que inclui os seguintes recursos:</w:t>
      </w:r>
    </w:p>
    <w:p w14:paraId="08C72D28" w14:textId="77777777" w:rsidR="007131AB" w:rsidRDefault="00000000">
      <w:pPr>
        <w:pStyle w:val="Ttulo2"/>
      </w:pPr>
      <w:bookmarkStart w:id="178" w:name="ObteraregradeeventoporID"/>
      <w:bookmarkEnd w:id="175"/>
      <w:r>
        <w:t>Obter a regra de evento por ID</w:t>
      </w:r>
    </w:p>
    <w:p w14:paraId="5C1C0623" w14:textId="77777777" w:rsidR="007131AB" w:rsidRDefault="00000000">
      <w:pPr>
        <w:pStyle w:val="FirstParagraph"/>
      </w:pPr>
      <w:r>
        <w:t>O recurso Obter regra de evento por ID recupera a regra de evento orientada por dados do ID especificado.</w:t>
      </w:r>
    </w:p>
    <w:p w14:paraId="3A2445CE" w14:textId="77777777" w:rsidR="007131AB" w:rsidRDefault="00000000">
      <w:pPr>
        <w:pStyle w:val="Corpodetexto"/>
      </w:pPr>
      <w:r>
        <w:t>Solicitação</w:t>
      </w:r>
    </w:p>
    <w:p w14:paraId="1C96C88E" w14:textId="77777777" w:rsidR="007131AB" w:rsidRDefault="00000000">
      <w:pPr>
        <w:pStyle w:val="Corpodetexto"/>
      </w:pPr>
      <w:r>
        <w:t>POST http://Archer/platformapi/core/system/eventrule/*eventruleid*</w:t>
      </w:r>
    </w:p>
    <w:p w14:paraId="5F98A575" w14:textId="77777777" w:rsidR="007131AB" w:rsidRDefault="00000000">
      <w:pPr>
        <w:pStyle w:val="Corpodetexto"/>
      </w:pPr>
      <w:r>
        <w:t>Cabeçalho da solicitação</w:t>
      </w:r>
    </w:p>
    <w:p w14:paraId="7E106A58" w14:textId="77777777" w:rsidR="007131AB" w:rsidRDefault="00000000">
      <w:pPr>
        <w:pStyle w:val="Corpodetexto"/>
      </w:pPr>
      <w:r>
        <w:t>Accept: application/json,text/html,application/xhtml+xml,application/xml;q=0.9,*/*;q=0.8</w:t>
      </w:r>
    </w:p>
    <w:p w14:paraId="56CCA0F0" w14:textId="77777777" w:rsidR="007131AB" w:rsidRDefault="00000000">
      <w:pPr>
        <w:pStyle w:val="Corpodetexto"/>
      </w:pPr>
      <w:r>
        <w:t>Authorization: Archer session-id="session token ID from login"</w:t>
      </w:r>
    </w:p>
    <w:p w14:paraId="0346F17B" w14:textId="77777777" w:rsidR="007131AB" w:rsidRDefault="00000000">
      <w:pPr>
        <w:pStyle w:val="Corpodetexto"/>
      </w:pPr>
      <w:r>
        <w:t>Content-Type: application/json</w:t>
      </w:r>
    </w:p>
    <w:p w14:paraId="53AAAA70" w14:textId="77777777" w:rsidR="007131AB" w:rsidRDefault="00000000">
      <w:pPr>
        <w:pStyle w:val="Corpodetexto"/>
      </w:pPr>
      <w:r>
        <w:t>X-Http-Method-Override: GET</w:t>
      </w:r>
    </w:p>
    <w:p w14:paraId="555971B7" w14:textId="77777777" w:rsidR="007131AB" w:rsidRDefault="00000000">
      <w:pPr>
        <w:pStyle w:val="Ttulo2"/>
      </w:pPr>
      <w:bookmarkStart w:id="179" w:name="ObteraregradeeventopeloIDdenível"/>
      <w:bookmarkEnd w:id="176"/>
      <w:r>
        <w:t>Obter a regra de evento pelo ID de nível</w:t>
      </w:r>
    </w:p>
    <w:p w14:paraId="636C60F4" w14:textId="77777777" w:rsidR="007131AB" w:rsidRDefault="00000000">
      <w:pPr>
        <w:pStyle w:val="FirstParagraph"/>
      </w:pPr>
      <w:r>
        <w:t>O recurso Obter ação de evento por ID de nível recupera a regra de evento orientada por dados associada ao nível pelo ID de nível.</w:t>
      </w:r>
    </w:p>
    <w:p w14:paraId="4FD06AEC" w14:textId="77777777" w:rsidR="007131AB" w:rsidRDefault="00000000">
      <w:pPr>
        <w:pStyle w:val="Corpodetexto"/>
      </w:pPr>
      <w:r>
        <w:t>Solicitação</w:t>
      </w:r>
    </w:p>
    <w:p w14:paraId="09A2CA5C" w14:textId="77777777" w:rsidR="007131AB" w:rsidRDefault="00000000">
      <w:pPr>
        <w:pStyle w:val="Corpodetexto"/>
      </w:pPr>
      <w:r>
        <w:t>POST http://Archer/platformapi/core/system/eventrule/level/*levelid*</w:t>
      </w:r>
    </w:p>
    <w:p w14:paraId="4539F11B" w14:textId="77777777" w:rsidR="007131AB" w:rsidRDefault="00000000">
      <w:pPr>
        <w:pStyle w:val="Corpodetexto"/>
      </w:pPr>
      <w:r>
        <w:t>Cabeçalho da solicitação</w:t>
      </w:r>
    </w:p>
    <w:p w14:paraId="5AE36FCD" w14:textId="77777777" w:rsidR="007131AB" w:rsidRDefault="00000000">
      <w:pPr>
        <w:pStyle w:val="Corpodetexto"/>
      </w:pPr>
      <w:r>
        <w:t>Accept: application/json,text/html,application/xhtml+xml,application/xml;q=0.9,*/*;q=0.8</w:t>
      </w:r>
    </w:p>
    <w:p w14:paraId="6244E0E4" w14:textId="77777777" w:rsidR="007131AB" w:rsidRDefault="00000000">
      <w:pPr>
        <w:pStyle w:val="Corpodetexto"/>
      </w:pPr>
      <w:r>
        <w:t>Authorization: Archer session-id="session token ID from login"</w:t>
      </w:r>
    </w:p>
    <w:p w14:paraId="0774675E" w14:textId="77777777" w:rsidR="007131AB" w:rsidRDefault="00000000">
      <w:pPr>
        <w:pStyle w:val="Corpodetexto"/>
      </w:pPr>
      <w:r>
        <w:t>Content-Type: application/json</w:t>
      </w:r>
    </w:p>
    <w:p w14:paraId="17AE4124" w14:textId="77777777" w:rsidR="007131AB" w:rsidRDefault="00000000">
      <w:pPr>
        <w:pStyle w:val="Corpodetexto"/>
      </w:pPr>
      <w:r>
        <w:t>X-Http-Method-Override: GET</w:t>
      </w:r>
    </w:p>
    <w:bookmarkEnd w:id="177"/>
    <w:bookmarkEnd w:id="178"/>
    <w:bookmarkEnd w:id="179"/>
    <w:p w14:paraId="1305BA34" w14:textId="77777777" w:rsidR="007131AB" w:rsidRDefault="00000000">
      <w:r>
        <w:lastRenderedPageBreak/>
        <w:br w:type="page"/>
      </w:r>
    </w:p>
    <w:p w14:paraId="5DC5123D" w14:textId="77777777" w:rsidR="007131AB" w:rsidRDefault="00000000">
      <w:pPr>
        <w:pStyle w:val="Ttulo1"/>
      </w:pPr>
      <w:bookmarkStart w:id="180" w:name="campo-de-metadados-1"/>
      <w:r>
        <w:lastRenderedPageBreak/>
        <w:t>Campo de metadados</w:t>
      </w:r>
    </w:p>
    <w:p w14:paraId="6C599496" w14:textId="77777777" w:rsidR="007131AB" w:rsidRDefault="00000000">
      <w:pPr>
        <w:pStyle w:val="FirstParagraph"/>
      </w:pPr>
      <w:r>
        <w:t>Alguns campos de texto permitem texto sem formatação e rich text. Por exemplo, um endereço pode ser formatado como 1 linha em texto sem formatação ou várias linhas de rich text.</w:t>
      </w:r>
    </w:p>
    <w:p w14:paraId="43A623F2" w14:textId="77777777" w:rsidR="007131AB" w:rsidRDefault="00000000">
      <w:pPr>
        <w:pStyle w:val="Corpodetexto"/>
      </w:pPr>
      <w:r>
        <w:t>Nesta página</w:t>
      </w:r>
    </w:p>
    <w:p w14:paraId="57BDD2A7" w14:textId="77777777" w:rsidR="007131AB" w:rsidRDefault="00000000">
      <w:pPr>
        <w:pStyle w:val="Compact"/>
        <w:numPr>
          <w:ilvl w:val="0"/>
          <w:numId w:val="378"/>
        </w:numPr>
      </w:pPr>
      <w:hyperlink w:anchor="Camposdemetadados">
        <w:r>
          <w:rPr>
            <w:rStyle w:val="Hyperlink"/>
          </w:rPr>
          <w:t>Campos de metadados</w:t>
        </w:r>
      </w:hyperlink>
    </w:p>
    <w:p w14:paraId="28474568" w14:textId="77777777" w:rsidR="007131AB" w:rsidRDefault="00000000">
      <w:pPr>
        <w:pStyle w:val="Compact"/>
        <w:numPr>
          <w:ilvl w:val="0"/>
          <w:numId w:val="378"/>
        </w:numPr>
      </w:pPr>
      <w:hyperlink w:anchor="X6d45fb8ca62e453995596a9273a229b9c35c06c">
        <w:r>
          <w:rPr>
            <w:rStyle w:val="Hyperlink"/>
          </w:rPr>
          <w:t>Tipos de campo compatíveis com API RESTful</w:t>
        </w:r>
      </w:hyperlink>
    </w:p>
    <w:p w14:paraId="513E8078" w14:textId="77777777" w:rsidR="007131AB" w:rsidRDefault="00000000">
      <w:pPr>
        <w:pStyle w:val="Compact"/>
        <w:numPr>
          <w:ilvl w:val="0"/>
          <w:numId w:val="378"/>
        </w:numPr>
      </w:pPr>
      <w:hyperlink w:anchor="X11dc855dc06daa1c663eec5905d2db08c9a5719">
        <w:r>
          <w:rPr>
            <w:rStyle w:val="Hyperlink"/>
          </w:rPr>
          <w:t>Obter definição de campo pelo ID do aplicativo</w:t>
        </w:r>
      </w:hyperlink>
    </w:p>
    <w:p w14:paraId="65D365B1" w14:textId="77777777" w:rsidR="007131AB" w:rsidRDefault="00000000">
      <w:pPr>
        <w:pStyle w:val="Compact"/>
        <w:numPr>
          <w:ilvl w:val="0"/>
          <w:numId w:val="378"/>
        </w:numPr>
      </w:pPr>
      <w:hyperlink w:anchor="X5d80e92be2f0961ea1f40e6f9f90ffe80d342da">
        <w:r>
          <w:rPr>
            <w:rStyle w:val="Hyperlink"/>
          </w:rPr>
          <w:t>Obter definição de campo pelo ID do campo</w:t>
        </w:r>
      </w:hyperlink>
    </w:p>
    <w:p w14:paraId="79F118EE" w14:textId="77777777" w:rsidR="007131AB" w:rsidRDefault="00000000">
      <w:pPr>
        <w:pStyle w:val="Compact"/>
        <w:numPr>
          <w:ilvl w:val="0"/>
          <w:numId w:val="378"/>
        </w:numPr>
      </w:pPr>
      <w:hyperlink w:anchor="Xd90146d959913a52e9d765ddade712e7ce0c35e">
        <w:r>
          <w:rPr>
            <w:rStyle w:val="Hyperlink"/>
          </w:rPr>
          <w:t>Obter definição de campo pelo ID de nível</w:t>
        </w:r>
      </w:hyperlink>
    </w:p>
    <w:p w14:paraId="3156564D" w14:textId="77777777" w:rsidR="007131AB" w:rsidRDefault="00000000">
      <w:pPr>
        <w:pStyle w:val="Compact"/>
        <w:numPr>
          <w:ilvl w:val="0"/>
          <w:numId w:val="378"/>
        </w:numPr>
      </w:pPr>
      <w:hyperlink w:anchor="X665162d87d27415606f102ee648ad99b9d60a86">
        <w:r>
          <w:rPr>
            <w:rStyle w:val="Hyperlink"/>
          </w:rPr>
          <w:t>Obter definição de campo de lista de valores pelo ID de nível</w:t>
        </w:r>
      </w:hyperlink>
    </w:p>
    <w:p w14:paraId="58399AEB" w14:textId="77777777" w:rsidR="007131AB" w:rsidRDefault="00000000">
      <w:pPr>
        <w:pStyle w:val="Compact"/>
        <w:numPr>
          <w:ilvl w:val="0"/>
          <w:numId w:val="378"/>
        </w:numPr>
      </w:pPr>
      <w:hyperlink w:anchor="Xd35f84a96abaeeac839104e370eb53b9bef45b5">
        <w:r>
          <w:rPr>
            <w:rStyle w:val="Hyperlink"/>
          </w:rPr>
          <w:t>Obter exibição de campo por ID de nível</w:t>
        </w:r>
      </w:hyperlink>
    </w:p>
    <w:p w14:paraId="34F90622" w14:textId="77777777" w:rsidR="007131AB" w:rsidRDefault="00000000">
      <w:pPr>
        <w:pStyle w:val="Compact"/>
        <w:numPr>
          <w:ilvl w:val="0"/>
          <w:numId w:val="378"/>
        </w:numPr>
      </w:pPr>
      <w:hyperlink w:anchor="X63293e4cb941eadc38d2a34a2c4c0ac8e354365">
        <w:r>
          <w:rPr>
            <w:rStyle w:val="Hyperlink"/>
          </w:rPr>
          <w:t>Obter IDs de campo pelo filtro Regra de evento por ID de nível</w:t>
        </w:r>
      </w:hyperlink>
    </w:p>
    <w:p w14:paraId="506D1B3F" w14:textId="77777777" w:rsidR="007131AB" w:rsidRDefault="00000000">
      <w:pPr>
        <w:pStyle w:val="Ttulo2"/>
      </w:pPr>
      <w:bookmarkStart w:id="181" w:name="Camposdemetadados"/>
      <w:r>
        <w:t>Campos de metadados</w:t>
      </w:r>
    </w:p>
    <w:p w14:paraId="04BB1203" w14:textId="77777777" w:rsidR="007131AB" w:rsidRDefault="00000000">
      <w:pPr>
        <w:pStyle w:val="TableCaption"/>
      </w:pPr>
      <w:r>
        <w:t>A tabela a seguir mostra os campos que aceitam texto sem formatação e rich text.</w:t>
      </w:r>
    </w:p>
    <w:tbl>
      <w:tblPr>
        <w:tblStyle w:val="Table"/>
        <w:tblW w:w="0" w:type="auto"/>
        <w:tblLook w:val="0020" w:firstRow="1" w:lastRow="0" w:firstColumn="0" w:lastColumn="0" w:noHBand="0" w:noVBand="0"/>
      </w:tblPr>
      <w:tblGrid>
        <w:gridCol w:w="2757"/>
        <w:gridCol w:w="1780"/>
      </w:tblGrid>
      <w:tr w:rsidR="007131AB" w14:paraId="3287C759"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7AEB391" w14:textId="77777777" w:rsidR="007131AB" w:rsidRDefault="00000000">
            <w:pPr>
              <w:pStyle w:val="Compact"/>
            </w:pPr>
            <w:r>
              <w:t>Metadados</w:t>
            </w:r>
          </w:p>
        </w:tc>
        <w:tc>
          <w:tcPr>
            <w:tcW w:w="0" w:type="auto"/>
          </w:tcPr>
          <w:p w14:paraId="242B772D" w14:textId="77777777" w:rsidR="007131AB" w:rsidRDefault="00000000">
            <w:pPr>
              <w:pStyle w:val="Compact"/>
            </w:pPr>
            <w:r>
              <w:t>Campo</w:t>
            </w:r>
          </w:p>
        </w:tc>
      </w:tr>
      <w:tr w:rsidR="007131AB" w14:paraId="37485B80" w14:textId="77777777">
        <w:tc>
          <w:tcPr>
            <w:tcW w:w="0" w:type="auto"/>
          </w:tcPr>
          <w:p w14:paraId="1DF77E8C" w14:textId="77777777" w:rsidR="007131AB" w:rsidRDefault="00000000">
            <w:pPr>
              <w:pStyle w:val="Corpodetexto"/>
            </w:pPr>
            <w:r>
              <w:t>Group</w:t>
            </w:r>
          </w:p>
        </w:tc>
        <w:tc>
          <w:tcPr>
            <w:tcW w:w="0" w:type="auto"/>
          </w:tcPr>
          <w:p w14:paraId="3ABE72D6" w14:textId="77777777" w:rsidR="007131AB" w:rsidRDefault="00000000">
            <w:pPr>
              <w:pStyle w:val="Corpodetexto"/>
            </w:pPr>
            <w:r>
              <w:t>Descrição</w:t>
            </w:r>
          </w:p>
        </w:tc>
      </w:tr>
      <w:tr w:rsidR="007131AB" w14:paraId="77CF0F87" w14:textId="77777777">
        <w:tc>
          <w:tcPr>
            <w:tcW w:w="0" w:type="auto"/>
          </w:tcPr>
          <w:p w14:paraId="6DEB1C95" w14:textId="77777777" w:rsidR="007131AB" w:rsidRDefault="00000000">
            <w:pPr>
              <w:pStyle w:val="Corpodetexto"/>
            </w:pPr>
            <w:r>
              <w:t>Função</w:t>
            </w:r>
          </w:p>
        </w:tc>
        <w:tc>
          <w:tcPr>
            <w:tcW w:w="0" w:type="auto"/>
          </w:tcPr>
          <w:p w14:paraId="6FB46D39" w14:textId="77777777" w:rsidR="007131AB" w:rsidRDefault="00000000">
            <w:pPr>
              <w:pStyle w:val="Corpodetexto"/>
            </w:pPr>
            <w:r>
              <w:t>Descrição</w:t>
            </w:r>
          </w:p>
        </w:tc>
      </w:tr>
      <w:tr w:rsidR="007131AB" w14:paraId="738609C2" w14:textId="77777777">
        <w:tc>
          <w:tcPr>
            <w:tcW w:w="0" w:type="auto"/>
          </w:tcPr>
          <w:p w14:paraId="5D939691" w14:textId="77777777" w:rsidR="007131AB" w:rsidRDefault="00000000">
            <w:pPr>
              <w:pStyle w:val="Corpodetexto"/>
            </w:pPr>
            <w:r>
              <w:t>Parâmetro de segurança</w:t>
            </w:r>
          </w:p>
        </w:tc>
        <w:tc>
          <w:tcPr>
            <w:tcW w:w="0" w:type="auto"/>
          </w:tcPr>
          <w:p w14:paraId="02042181" w14:textId="77777777" w:rsidR="007131AB" w:rsidRDefault="00000000">
            <w:pPr>
              <w:pStyle w:val="Corpodetexto"/>
            </w:pPr>
            <w:r>
              <w:t>Descrição</w:t>
            </w:r>
          </w:p>
        </w:tc>
      </w:tr>
      <w:tr w:rsidR="007131AB" w14:paraId="0CB542A3" w14:textId="77777777">
        <w:tc>
          <w:tcPr>
            <w:tcW w:w="0" w:type="auto"/>
          </w:tcPr>
          <w:p w14:paraId="783144A5" w14:textId="77777777" w:rsidR="007131AB" w:rsidRDefault="00000000">
            <w:pPr>
              <w:pStyle w:val="Corpodetexto"/>
            </w:pPr>
            <w:r>
              <w:t>Usuário</w:t>
            </w:r>
          </w:p>
        </w:tc>
        <w:tc>
          <w:tcPr>
            <w:tcW w:w="0" w:type="auto"/>
          </w:tcPr>
          <w:p w14:paraId="152377BD" w14:textId="77777777" w:rsidR="007131AB" w:rsidRDefault="00000000">
            <w:pPr>
              <w:pStyle w:val="Corpodetexto"/>
            </w:pPr>
            <w:r>
              <w:t>Endereço</w:t>
            </w:r>
          </w:p>
        </w:tc>
      </w:tr>
      <w:tr w:rsidR="007131AB" w14:paraId="466A1D57" w14:textId="77777777">
        <w:tc>
          <w:tcPr>
            <w:tcW w:w="0" w:type="auto"/>
          </w:tcPr>
          <w:p w14:paraId="20CA2ACD" w14:textId="77777777" w:rsidR="007131AB" w:rsidRDefault="00000000">
            <w:pPr>
              <w:pStyle w:val="Corpodetexto"/>
            </w:pPr>
            <w:r>
              <w:t>Usuário</w:t>
            </w:r>
          </w:p>
        </w:tc>
        <w:tc>
          <w:tcPr>
            <w:tcW w:w="0" w:type="auto"/>
          </w:tcPr>
          <w:p w14:paraId="06D8CE2C" w14:textId="77777777" w:rsidR="007131AB" w:rsidRDefault="00000000">
            <w:pPr>
              <w:pStyle w:val="Corpodetexto"/>
            </w:pPr>
            <w:r>
              <w:t>AdditionalNote</w:t>
            </w:r>
          </w:p>
        </w:tc>
      </w:tr>
    </w:tbl>
    <w:p w14:paraId="6FF464A6" w14:textId="77777777" w:rsidR="007131AB" w:rsidRDefault="00000000">
      <w:pPr>
        <w:pStyle w:val="Ttulo2"/>
      </w:pPr>
      <w:bookmarkStart w:id="182" w:name="TiposdecampocompatíveiscomAPIRESTful"/>
      <w:r>
        <w:t>Tipos de campo compatíveis com API RESTful</w:t>
      </w:r>
    </w:p>
    <w:p w14:paraId="0DC6308A" w14:textId="77777777" w:rsidR="007131AB" w:rsidRDefault="00000000">
      <w:pPr>
        <w:pStyle w:val="TableCaption"/>
      </w:pPr>
      <w:r>
        <w:t>A tabela a seguir mostra os tipos de campo aceitos.</w:t>
      </w:r>
    </w:p>
    <w:tbl>
      <w:tblPr>
        <w:tblStyle w:val="Table"/>
        <w:tblW w:w="0" w:type="auto"/>
        <w:tblLook w:val="0020" w:firstRow="1" w:lastRow="0" w:firstColumn="0" w:lastColumn="0" w:noHBand="0" w:noVBand="0"/>
      </w:tblPr>
      <w:tblGrid>
        <w:gridCol w:w="987"/>
        <w:gridCol w:w="2141"/>
        <w:gridCol w:w="5710"/>
      </w:tblGrid>
      <w:tr w:rsidR="007131AB" w14:paraId="46D184AE"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740D7E8" w14:textId="77777777" w:rsidR="007131AB" w:rsidRDefault="00000000">
            <w:pPr>
              <w:pStyle w:val="Corpodetexto"/>
            </w:pPr>
            <w:r>
              <w:t>ID do tipo de campo</w:t>
            </w:r>
          </w:p>
        </w:tc>
        <w:tc>
          <w:tcPr>
            <w:tcW w:w="0" w:type="auto"/>
          </w:tcPr>
          <w:p w14:paraId="5DA7947B" w14:textId="77777777" w:rsidR="007131AB" w:rsidRDefault="00000000">
            <w:pPr>
              <w:pStyle w:val="Corpodetexto"/>
            </w:pPr>
            <w:r>
              <w:t>Tipo de campo</w:t>
            </w:r>
          </w:p>
        </w:tc>
        <w:tc>
          <w:tcPr>
            <w:tcW w:w="0" w:type="auto"/>
          </w:tcPr>
          <w:p w14:paraId="00F80B2E" w14:textId="77777777" w:rsidR="007131AB" w:rsidRDefault="00000000">
            <w:pPr>
              <w:pStyle w:val="Corpodetexto"/>
            </w:pPr>
            <w:r>
              <w:t>Sintaxe</w:t>
            </w:r>
          </w:p>
        </w:tc>
      </w:tr>
      <w:tr w:rsidR="007131AB" w14:paraId="462D69E3" w14:textId="77777777">
        <w:tc>
          <w:tcPr>
            <w:tcW w:w="0" w:type="auto"/>
          </w:tcPr>
          <w:p w14:paraId="6EDBDE0D" w14:textId="77777777" w:rsidR="007131AB" w:rsidRDefault="00000000">
            <w:pPr>
              <w:pStyle w:val="Corpodetexto"/>
            </w:pPr>
            <w:r>
              <w:t>1</w:t>
            </w:r>
          </w:p>
        </w:tc>
        <w:tc>
          <w:tcPr>
            <w:tcW w:w="0" w:type="auto"/>
          </w:tcPr>
          <w:p w14:paraId="03E29209" w14:textId="77777777" w:rsidR="007131AB" w:rsidRDefault="00000000">
            <w:pPr>
              <w:pStyle w:val="Corpodetexto"/>
            </w:pPr>
            <w:r>
              <w:t>Texto</w:t>
            </w:r>
          </w:p>
        </w:tc>
        <w:tc>
          <w:tcPr>
            <w:tcW w:w="0" w:type="auto"/>
          </w:tcPr>
          <w:p w14:paraId="260919BF" w14:textId="77777777" w:rsidR="007131AB" w:rsidRDefault="00000000">
            <w:pPr>
              <w:pStyle w:val="Corpodetexto"/>
            </w:pPr>
            <w:r>
              <w:t>FieldType.Text</w:t>
            </w:r>
          </w:p>
        </w:tc>
      </w:tr>
      <w:tr w:rsidR="007131AB" w14:paraId="0546BC17" w14:textId="77777777">
        <w:tc>
          <w:tcPr>
            <w:tcW w:w="0" w:type="auto"/>
          </w:tcPr>
          <w:p w14:paraId="5743F777" w14:textId="77777777" w:rsidR="007131AB" w:rsidRDefault="00000000">
            <w:pPr>
              <w:pStyle w:val="Corpodetexto"/>
            </w:pPr>
            <w:r>
              <w:lastRenderedPageBreak/>
              <w:t>2</w:t>
            </w:r>
          </w:p>
        </w:tc>
        <w:tc>
          <w:tcPr>
            <w:tcW w:w="0" w:type="auto"/>
          </w:tcPr>
          <w:p w14:paraId="65796D70" w14:textId="77777777" w:rsidR="007131AB" w:rsidRDefault="00000000">
            <w:pPr>
              <w:pStyle w:val="Corpodetexto"/>
            </w:pPr>
            <w:r>
              <w:t>Numérico</w:t>
            </w:r>
          </w:p>
        </w:tc>
        <w:tc>
          <w:tcPr>
            <w:tcW w:w="0" w:type="auto"/>
          </w:tcPr>
          <w:p w14:paraId="7E686063" w14:textId="77777777" w:rsidR="007131AB" w:rsidRDefault="00000000">
            <w:pPr>
              <w:pStyle w:val="Corpodetexto"/>
            </w:pPr>
            <w:r>
              <w:t>FieldType.Numeric</w:t>
            </w:r>
          </w:p>
        </w:tc>
      </w:tr>
      <w:tr w:rsidR="007131AB" w14:paraId="57756B6F" w14:textId="77777777">
        <w:tc>
          <w:tcPr>
            <w:tcW w:w="0" w:type="auto"/>
          </w:tcPr>
          <w:p w14:paraId="05AA773B" w14:textId="77777777" w:rsidR="007131AB" w:rsidRDefault="00000000">
            <w:pPr>
              <w:pStyle w:val="Corpodetexto"/>
            </w:pPr>
            <w:r>
              <w:t>3</w:t>
            </w:r>
          </w:p>
        </w:tc>
        <w:tc>
          <w:tcPr>
            <w:tcW w:w="0" w:type="auto"/>
          </w:tcPr>
          <w:p w14:paraId="77ACC0BC" w14:textId="77777777" w:rsidR="007131AB" w:rsidRDefault="00000000">
            <w:pPr>
              <w:pStyle w:val="Corpodetexto"/>
            </w:pPr>
            <w:r>
              <w:t>Data</w:t>
            </w:r>
          </w:p>
        </w:tc>
        <w:tc>
          <w:tcPr>
            <w:tcW w:w="0" w:type="auto"/>
          </w:tcPr>
          <w:p w14:paraId="396AF63E" w14:textId="77777777" w:rsidR="007131AB" w:rsidRDefault="00000000">
            <w:pPr>
              <w:pStyle w:val="Corpodetexto"/>
            </w:pPr>
            <w:r>
              <w:t>FieldType.Date</w:t>
            </w:r>
          </w:p>
        </w:tc>
      </w:tr>
      <w:tr w:rsidR="007131AB" w14:paraId="1495B8B7" w14:textId="77777777">
        <w:tc>
          <w:tcPr>
            <w:tcW w:w="0" w:type="auto"/>
          </w:tcPr>
          <w:p w14:paraId="4EA76308" w14:textId="77777777" w:rsidR="007131AB" w:rsidRDefault="00000000">
            <w:pPr>
              <w:pStyle w:val="Corpodetexto"/>
            </w:pPr>
            <w:r>
              <w:t>4</w:t>
            </w:r>
          </w:p>
        </w:tc>
        <w:tc>
          <w:tcPr>
            <w:tcW w:w="0" w:type="auto"/>
          </w:tcPr>
          <w:p w14:paraId="068EFE5B" w14:textId="77777777" w:rsidR="007131AB" w:rsidRDefault="00000000">
            <w:pPr>
              <w:pStyle w:val="Corpodetexto"/>
            </w:pPr>
            <w:r>
              <w:t>Lista de valores</w:t>
            </w:r>
          </w:p>
        </w:tc>
        <w:tc>
          <w:tcPr>
            <w:tcW w:w="0" w:type="auto"/>
          </w:tcPr>
          <w:p w14:paraId="36C0915F" w14:textId="77777777" w:rsidR="007131AB" w:rsidRDefault="00000000">
            <w:pPr>
              <w:pStyle w:val="Corpodetexto"/>
            </w:pPr>
            <w:r>
              <w:t>FieldType.ValuesList</w:t>
            </w:r>
          </w:p>
        </w:tc>
      </w:tr>
      <w:tr w:rsidR="007131AB" w14:paraId="0B3A8AC8" w14:textId="77777777">
        <w:tc>
          <w:tcPr>
            <w:tcW w:w="0" w:type="auto"/>
          </w:tcPr>
          <w:p w14:paraId="4EDBF7BB" w14:textId="77777777" w:rsidR="007131AB" w:rsidRDefault="00000000">
            <w:pPr>
              <w:pStyle w:val="Corpodetexto"/>
            </w:pPr>
            <w:r>
              <w:t>6</w:t>
            </w:r>
          </w:p>
        </w:tc>
        <w:tc>
          <w:tcPr>
            <w:tcW w:w="0" w:type="auto"/>
          </w:tcPr>
          <w:p w14:paraId="67BBA410" w14:textId="77777777" w:rsidR="007131AB" w:rsidRDefault="00000000">
            <w:pPr>
              <w:pStyle w:val="Corpodetexto"/>
            </w:pPr>
            <w:r>
              <w:t>TrackingID</w:t>
            </w:r>
          </w:p>
        </w:tc>
        <w:tc>
          <w:tcPr>
            <w:tcW w:w="0" w:type="auto"/>
          </w:tcPr>
          <w:p w14:paraId="2491DF91" w14:textId="77777777" w:rsidR="007131AB" w:rsidRDefault="00000000">
            <w:pPr>
              <w:pStyle w:val="Corpodetexto"/>
            </w:pPr>
            <w:r>
              <w:t>FieldType.TrackingID</w:t>
            </w:r>
          </w:p>
        </w:tc>
      </w:tr>
      <w:tr w:rsidR="007131AB" w14:paraId="09D118BD" w14:textId="77777777">
        <w:tc>
          <w:tcPr>
            <w:tcW w:w="0" w:type="auto"/>
          </w:tcPr>
          <w:p w14:paraId="5FEACA9C" w14:textId="77777777" w:rsidR="007131AB" w:rsidRDefault="00000000">
            <w:pPr>
              <w:pStyle w:val="Corpodetexto"/>
            </w:pPr>
            <w:r>
              <w:t>7</w:t>
            </w:r>
          </w:p>
        </w:tc>
        <w:tc>
          <w:tcPr>
            <w:tcW w:w="0" w:type="auto"/>
          </w:tcPr>
          <w:p w14:paraId="4D6BA61A" w14:textId="77777777" w:rsidR="007131AB" w:rsidRDefault="00000000">
            <w:pPr>
              <w:pStyle w:val="Corpodetexto"/>
            </w:pPr>
            <w:r>
              <w:t>Links externos</w:t>
            </w:r>
          </w:p>
        </w:tc>
        <w:tc>
          <w:tcPr>
            <w:tcW w:w="0" w:type="auto"/>
          </w:tcPr>
          <w:p w14:paraId="35D00EB5" w14:textId="77777777" w:rsidR="007131AB" w:rsidRDefault="00000000">
            <w:pPr>
              <w:pStyle w:val="Corpodetexto"/>
            </w:pPr>
            <w:r>
              <w:t>FieldType.ExternalLinks</w:t>
            </w:r>
          </w:p>
        </w:tc>
      </w:tr>
      <w:tr w:rsidR="007131AB" w14:paraId="68EED4CF" w14:textId="77777777">
        <w:tc>
          <w:tcPr>
            <w:tcW w:w="0" w:type="auto"/>
          </w:tcPr>
          <w:p w14:paraId="35AEBC1D" w14:textId="77777777" w:rsidR="007131AB" w:rsidRDefault="00000000">
            <w:pPr>
              <w:pStyle w:val="Corpodetexto"/>
            </w:pPr>
            <w:r>
              <w:t>8</w:t>
            </w:r>
          </w:p>
        </w:tc>
        <w:tc>
          <w:tcPr>
            <w:tcW w:w="0" w:type="auto"/>
          </w:tcPr>
          <w:p w14:paraId="0B7379E2" w14:textId="77777777" w:rsidR="007131AB" w:rsidRDefault="00000000">
            <w:pPr>
              <w:pStyle w:val="Corpodetexto"/>
            </w:pPr>
            <w:r>
              <w:t>Lista de usuários/grupos</w:t>
            </w:r>
          </w:p>
        </w:tc>
        <w:tc>
          <w:tcPr>
            <w:tcW w:w="0" w:type="auto"/>
          </w:tcPr>
          <w:p w14:paraId="6817824E" w14:textId="77777777" w:rsidR="007131AB" w:rsidRDefault="00000000">
            <w:pPr>
              <w:pStyle w:val="Corpodetexto"/>
            </w:pPr>
            <w:r>
              <w:t>FieldType.UsersGroupsList</w:t>
            </w:r>
          </w:p>
        </w:tc>
      </w:tr>
      <w:tr w:rsidR="007131AB" w14:paraId="6FCB565A" w14:textId="77777777">
        <w:tc>
          <w:tcPr>
            <w:tcW w:w="0" w:type="auto"/>
          </w:tcPr>
          <w:p w14:paraId="2D66E750" w14:textId="77777777" w:rsidR="007131AB" w:rsidRDefault="00000000">
            <w:pPr>
              <w:pStyle w:val="Corpodetexto"/>
            </w:pPr>
            <w:r>
              <w:t>9</w:t>
            </w:r>
          </w:p>
        </w:tc>
        <w:tc>
          <w:tcPr>
            <w:tcW w:w="0" w:type="auto"/>
          </w:tcPr>
          <w:p w14:paraId="5FC4A0EE" w14:textId="77777777" w:rsidR="007131AB" w:rsidRDefault="00000000">
            <w:pPr>
              <w:pStyle w:val="Corpodetexto"/>
            </w:pPr>
            <w:r>
              <w:t>Referência cruzada</w:t>
            </w:r>
          </w:p>
        </w:tc>
        <w:tc>
          <w:tcPr>
            <w:tcW w:w="0" w:type="auto"/>
          </w:tcPr>
          <w:p w14:paraId="155EC57F" w14:textId="77777777" w:rsidR="007131AB" w:rsidRDefault="00000000">
            <w:pPr>
              <w:pStyle w:val="Corpodetexto"/>
            </w:pPr>
            <w:r>
              <w:t>FieldType.CrossReference</w:t>
            </w:r>
          </w:p>
        </w:tc>
      </w:tr>
      <w:tr w:rsidR="007131AB" w14:paraId="28EE63FF" w14:textId="77777777">
        <w:tc>
          <w:tcPr>
            <w:tcW w:w="0" w:type="auto"/>
          </w:tcPr>
          <w:p w14:paraId="66BCA3E5" w14:textId="77777777" w:rsidR="007131AB" w:rsidRDefault="00000000">
            <w:pPr>
              <w:pStyle w:val="Corpodetexto"/>
            </w:pPr>
            <w:r>
              <w:t>11</w:t>
            </w:r>
          </w:p>
        </w:tc>
        <w:tc>
          <w:tcPr>
            <w:tcW w:w="0" w:type="auto"/>
          </w:tcPr>
          <w:p w14:paraId="6DE862ED" w14:textId="77777777" w:rsidR="007131AB" w:rsidRDefault="00000000">
            <w:pPr>
              <w:pStyle w:val="Corpodetexto"/>
            </w:pPr>
            <w:r>
              <w:t>Anexo</w:t>
            </w:r>
          </w:p>
        </w:tc>
        <w:tc>
          <w:tcPr>
            <w:tcW w:w="0" w:type="auto"/>
          </w:tcPr>
          <w:p w14:paraId="07281D08" w14:textId="77777777" w:rsidR="007131AB" w:rsidRDefault="00000000">
            <w:pPr>
              <w:pStyle w:val="Corpodetexto"/>
            </w:pPr>
            <w:r>
              <w:t>FieldType.Attachment</w:t>
            </w:r>
          </w:p>
        </w:tc>
      </w:tr>
      <w:tr w:rsidR="007131AB" w14:paraId="578DCB9E" w14:textId="77777777">
        <w:tc>
          <w:tcPr>
            <w:tcW w:w="0" w:type="auto"/>
          </w:tcPr>
          <w:p w14:paraId="5C7EE7EE" w14:textId="77777777" w:rsidR="007131AB" w:rsidRDefault="00000000">
            <w:pPr>
              <w:pStyle w:val="Corpodetexto"/>
            </w:pPr>
            <w:r>
              <w:t>12</w:t>
            </w:r>
          </w:p>
        </w:tc>
        <w:tc>
          <w:tcPr>
            <w:tcW w:w="0" w:type="auto"/>
          </w:tcPr>
          <w:p w14:paraId="0B947B71" w14:textId="77777777" w:rsidR="007131AB" w:rsidRDefault="00000000">
            <w:pPr>
              <w:pStyle w:val="Corpodetexto"/>
            </w:pPr>
            <w:r>
              <w:t>Imagem</w:t>
            </w:r>
          </w:p>
        </w:tc>
        <w:tc>
          <w:tcPr>
            <w:tcW w:w="0" w:type="auto"/>
          </w:tcPr>
          <w:p w14:paraId="5A5059B1" w14:textId="77777777" w:rsidR="007131AB" w:rsidRDefault="00000000">
            <w:pPr>
              <w:pStyle w:val="Corpodetexto"/>
            </w:pPr>
            <w:r>
              <w:t>FieldType.Image</w:t>
            </w:r>
          </w:p>
        </w:tc>
      </w:tr>
      <w:tr w:rsidR="007131AB" w14:paraId="79E5EFA8" w14:textId="77777777">
        <w:tc>
          <w:tcPr>
            <w:tcW w:w="0" w:type="auto"/>
          </w:tcPr>
          <w:p w14:paraId="75C950F3" w14:textId="77777777" w:rsidR="007131AB" w:rsidRDefault="00000000">
            <w:pPr>
              <w:pStyle w:val="Corpodetexto"/>
            </w:pPr>
            <w:r>
              <w:t>14</w:t>
            </w:r>
          </w:p>
        </w:tc>
        <w:tc>
          <w:tcPr>
            <w:tcW w:w="0" w:type="auto"/>
          </w:tcPr>
          <w:p w14:paraId="47337157" w14:textId="77777777" w:rsidR="007131AB" w:rsidRDefault="00000000">
            <w:pPr>
              <w:pStyle w:val="Corpodetexto"/>
            </w:pPr>
            <w:r>
              <w:t>CAST (Cross-Application Status Tracking, rastreamento de status entre aplicativos)</w:t>
            </w:r>
          </w:p>
        </w:tc>
        <w:tc>
          <w:tcPr>
            <w:tcW w:w="0" w:type="auto"/>
          </w:tcPr>
          <w:p w14:paraId="1B8FE236" w14:textId="77777777" w:rsidR="007131AB" w:rsidRDefault="00000000">
            <w:pPr>
              <w:pStyle w:val="Corpodetexto"/>
            </w:pPr>
            <w:r>
              <w:t>FieldType.CastScoreCard</w:t>
            </w:r>
          </w:p>
        </w:tc>
      </w:tr>
      <w:tr w:rsidR="007131AB" w14:paraId="280E0836" w14:textId="77777777">
        <w:tc>
          <w:tcPr>
            <w:tcW w:w="0" w:type="auto"/>
          </w:tcPr>
          <w:p w14:paraId="0527E929" w14:textId="77777777" w:rsidR="007131AB" w:rsidRDefault="00000000">
            <w:pPr>
              <w:pStyle w:val="Corpodetexto"/>
            </w:pPr>
            <w:r>
              <w:t>16</w:t>
            </w:r>
          </w:p>
        </w:tc>
        <w:tc>
          <w:tcPr>
            <w:tcW w:w="0" w:type="auto"/>
          </w:tcPr>
          <w:p w14:paraId="67287760" w14:textId="77777777" w:rsidR="007131AB" w:rsidRDefault="00000000">
            <w:pPr>
              <w:pStyle w:val="Corpodetexto"/>
            </w:pPr>
            <w:r>
              <w:t>Matriz</w:t>
            </w:r>
          </w:p>
        </w:tc>
        <w:tc>
          <w:tcPr>
            <w:tcW w:w="0" w:type="auto"/>
          </w:tcPr>
          <w:p w14:paraId="16788188" w14:textId="77777777" w:rsidR="007131AB" w:rsidRDefault="00000000">
            <w:pPr>
              <w:pStyle w:val="Corpodetexto"/>
            </w:pPr>
            <w:r>
              <w:t>FieldType.Matrix</w:t>
            </w:r>
          </w:p>
        </w:tc>
      </w:tr>
      <w:tr w:rsidR="007131AB" w14:paraId="04836A2C" w14:textId="77777777">
        <w:tc>
          <w:tcPr>
            <w:tcW w:w="0" w:type="auto"/>
          </w:tcPr>
          <w:p w14:paraId="3D5DD63C" w14:textId="77777777" w:rsidR="007131AB" w:rsidRDefault="00000000">
            <w:pPr>
              <w:pStyle w:val="Corpodetexto"/>
            </w:pPr>
            <w:r>
              <w:t>19</w:t>
            </w:r>
          </w:p>
        </w:tc>
        <w:tc>
          <w:tcPr>
            <w:tcW w:w="0" w:type="auto"/>
          </w:tcPr>
          <w:p w14:paraId="53F094BC" w14:textId="77777777" w:rsidR="007131AB" w:rsidRDefault="00000000">
            <w:pPr>
              <w:pStyle w:val="Corpodetexto"/>
            </w:pPr>
            <w:r>
              <w:t>Endereço IP</w:t>
            </w:r>
          </w:p>
        </w:tc>
        <w:tc>
          <w:tcPr>
            <w:tcW w:w="0" w:type="auto"/>
          </w:tcPr>
          <w:p w14:paraId="4F86E170" w14:textId="77777777" w:rsidR="007131AB" w:rsidRDefault="00000000">
            <w:pPr>
              <w:pStyle w:val="Corpodetexto"/>
            </w:pPr>
            <w:r>
              <w:t>FieldType.IpAddress</w:t>
            </w:r>
          </w:p>
        </w:tc>
      </w:tr>
      <w:tr w:rsidR="007131AB" w14:paraId="349C1376" w14:textId="77777777">
        <w:tc>
          <w:tcPr>
            <w:tcW w:w="0" w:type="auto"/>
          </w:tcPr>
          <w:p w14:paraId="408CBD5A" w14:textId="77777777" w:rsidR="007131AB" w:rsidRDefault="00000000">
            <w:pPr>
              <w:pStyle w:val="Corpodetexto"/>
            </w:pPr>
            <w:r>
              <w:t>20</w:t>
            </w:r>
          </w:p>
        </w:tc>
        <w:tc>
          <w:tcPr>
            <w:tcW w:w="0" w:type="auto"/>
          </w:tcPr>
          <w:p w14:paraId="7248F557" w14:textId="77777777" w:rsidR="007131AB" w:rsidRDefault="00000000">
            <w:pPr>
              <w:pStyle w:val="Corpodetexto"/>
            </w:pPr>
            <w:r>
              <w:t>Status do registro</w:t>
            </w:r>
          </w:p>
        </w:tc>
        <w:tc>
          <w:tcPr>
            <w:tcW w:w="0" w:type="auto"/>
          </w:tcPr>
          <w:p w14:paraId="73F90E07" w14:textId="77777777" w:rsidR="007131AB" w:rsidRDefault="00000000">
            <w:pPr>
              <w:pStyle w:val="Corpodetexto"/>
            </w:pPr>
            <w:r>
              <w:t>FieldType.RecordStatus</w:t>
            </w:r>
          </w:p>
        </w:tc>
      </w:tr>
      <w:tr w:rsidR="007131AB" w14:paraId="4048368F" w14:textId="77777777">
        <w:tc>
          <w:tcPr>
            <w:tcW w:w="0" w:type="auto"/>
          </w:tcPr>
          <w:p w14:paraId="62A36584" w14:textId="77777777" w:rsidR="007131AB" w:rsidRDefault="00000000">
            <w:pPr>
              <w:pStyle w:val="Corpodetexto"/>
            </w:pPr>
            <w:r>
              <w:t>21</w:t>
            </w:r>
          </w:p>
        </w:tc>
        <w:tc>
          <w:tcPr>
            <w:tcW w:w="0" w:type="auto"/>
          </w:tcPr>
          <w:p w14:paraId="317A5604" w14:textId="77777777" w:rsidR="007131AB" w:rsidRDefault="00000000">
            <w:pPr>
              <w:pStyle w:val="Corpodetexto"/>
            </w:pPr>
            <w:r>
              <w:t>Primeira publicação</w:t>
            </w:r>
          </w:p>
        </w:tc>
        <w:tc>
          <w:tcPr>
            <w:tcW w:w="0" w:type="auto"/>
          </w:tcPr>
          <w:p w14:paraId="3D42A1DB" w14:textId="77777777" w:rsidR="007131AB" w:rsidRDefault="00000000">
            <w:pPr>
              <w:pStyle w:val="Corpodetexto"/>
            </w:pPr>
            <w:r>
              <w:t>FieldType.FirstPublishedDate</w:t>
            </w:r>
          </w:p>
        </w:tc>
      </w:tr>
      <w:tr w:rsidR="007131AB" w14:paraId="57FD54B6" w14:textId="77777777">
        <w:tc>
          <w:tcPr>
            <w:tcW w:w="0" w:type="auto"/>
          </w:tcPr>
          <w:p w14:paraId="2D61EA49" w14:textId="77777777" w:rsidR="007131AB" w:rsidRDefault="00000000">
            <w:pPr>
              <w:pStyle w:val="Corpodetexto"/>
            </w:pPr>
            <w:r>
              <w:t>22</w:t>
            </w:r>
          </w:p>
        </w:tc>
        <w:tc>
          <w:tcPr>
            <w:tcW w:w="0" w:type="auto"/>
          </w:tcPr>
          <w:p w14:paraId="2065C04C" w14:textId="77777777" w:rsidR="007131AB" w:rsidRDefault="00000000">
            <w:pPr>
              <w:pStyle w:val="Corpodetexto"/>
            </w:pPr>
            <w:r>
              <w:t xml:space="preserve">Campo da última </w:t>
            </w:r>
            <w:r>
              <w:lastRenderedPageBreak/>
              <w:t>atualização</w:t>
            </w:r>
          </w:p>
        </w:tc>
        <w:tc>
          <w:tcPr>
            <w:tcW w:w="0" w:type="auto"/>
          </w:tcPr>
          <w:p w14:paraId="7A8EEBE9" w14:textId="77777777" w:rsidR="007131AB" w:rsidRDefault="00000000">
            <w:pPr>
              <w:pStyle w:val="Corpodetexto"/>
            </w:pPr>
            <w:r>
              <w:lastRenderedPageBreak/>
              <w:t>FieldType.LastUpdatedField</w:t>
            </w:r>
          </w:p>
        </w:tc>
      </w:tr>
      <w:tr w:rsidR="007131AB" w14:paraId="1F8DE45D" w14:textId="77777777">
        <w:tc>
          <w:tcPr>
            <w:tcW w:w="0" w:type="auto"/>
          </w:tcPr>
          <w:p w14:paraId="2CA7A8C1" w14:textId="77777777" w:rsidR="007131AB" w:rsidRDefault="00000000">
            <w:pPr>
              <w:pStyle w:val="Corpodetexto"/>
            </w:pPr>
            <w:r>
              <w:t>23</w:t>
            </w:r>
          </w:p>
        </w:tc>
        <w:tc>
          <w:tcPr>
            <w:tcW w:w="0" w:type="auto"/>
          </w:tcPr>
          <w:p w14:paraId="3701B766" w14:textId="77777777" w:rsidR="007131AB" w:rsidRDefault="00000000">
            <w:pPr>
              <w:pStyle w:val="Corpodetexto"/>
            </w:pPr>
            <w:r>
              <w:t>Registros relacionados</w:t>
            </w:r>
          </w:p>
        </w:tc>
        <w:tc>
          <w:tcPr>
            <w:tcW w:w="0" w:type="auto"/>
          </w:tcPr>
          <w:p w14:paraId="57E5A23D" w14:textId="77777777" w:rsidR="007131AB" w:rsidRDefault="00000000">
            <w:pPr>
              <w:pStyle w:val="Corpodetexto"/>
            </w:pPr>
            <w:r>
              <w:t>FieldType.RelatedRecords</w:t>
            </w:r>
          </w:p>
        </w:tc>
      </w:tr>
      <w:tr w:rsidR="007131AB" w14:paraId="3AB47695" w14:textId="77777777">
        <w:tc>
          <w:tcPr>
            <w:tcW w:w="0" w:type="auto"/>
          </w:tcPr>
          <w:p w14:paraId="217E9456" w14:textId="77777777" w:rsidR="007131AB" w:rsidRDefault="00000000">
            <w:pPr>
              <w:pStyle w:val="Corpodetexto"/>
            </w:pPr>
            <w:r>
              <w:t>24</w:t>
            </w:r>
          </w:p>
        </w:tc>
        <w:tc>
          <w:tcPr>
            <w:tcW w:w="0" w:type="auto"/>
          </w:tcPr>
          <w:p w14:paraId="100D64D6" w14:textId="77777777" w:rsidR="007131AB" w:rsidRDefault="00000000">
            <w:pPr>
              <w:pStyle w:val="Corpodetexto"/>
            </w:pPr>
            <w:r>
              <w:t>Subformulário</w:t>
            </w:r>
          </w:p>
        </w:tc>
        <w:tc>
          <w:tcPr>
            <w:tcW w:w="0" w:type="auto"/>
          </w:tcPr>
          <w:p w14:paraId="6CE2250E" w14:textId="77777777" w:rsidR="007131AB" w:rsidRDefault="00000000">
            <w:pPr>
              <w:pStyle w:val="Corpodetexto"/>
            </w:pPr>
            <w:r>
              <w:t>FieldType.SubForm</w:t>
            </w:r>
          </w:p>
        </w:tc>
      </w:tr>
      <w:tr w:rsidR="007131AB" w14:paraId="405FB911" w14:textId="77777777">
        <w:tc>
          <w:tcPr>
            <w:tcW w:w="0" w:type="auto"/>
          </w:tcPr>
          <w:p w14:paraId="38360C91" w14:textId="77777777" w:rsidR="007131AB" w:rsidRDefault="00000000">
            <w:pPr>
              <w:pStyle w:val="Corpodetexto"/>
            </w:pPr>
            <w:r>
              <w:t>25</w:t>
            </w:r>
          </w:p>
        </w:tc>
        <w:tc>
          <w:tcPr>
            <w:tcW w:w="0" w:type="auto"/>
          </w:tcPr>
          <w:p w14:paraId="0C8CF9BC" w14:textId="77777777" w:rsidR="007131AB" w:rsidRDefault="00000000">
            <w:pPr>
              <w:pStyle w:val="Corpodetexto"/>
            </w:pPr>
            <w:r>
              <w:t>Registro do histórico</w:t>
            </w:r>
          </w:p>
        </w:tc>
        <w:tc>
          <w:tcPr>
            <w:tcW w:w="0" w:type="auto"/>
          </w:tcPr>
          <w:p w14:paraId="175559B8" w14:textId="77777777" w:rsidR="007131AB" w:rsidRDefault="00000000">
            <w:pPr>
              <w:pStyle w:val="Corpodetexto"/>
            </w:pPr>
            <w:r>
              <w:t>FieldType.HistoryLog</w:t>
            </w:r>
          </w:p>
        </w:tc>
      </w:tr>
      <w:tr w:rsidR="007131AB" w14:paraId="308E1836" w14:textId="77777777">
        <w:tc>
          <w:tcPr>
            <w:tcW w:w="0" w:type="auto"/>
          </w:tcPr>
          <w:p w14:paraId="334B971F" w14:textId="77777777" w:rsidR="007131AB" w:rsidRDefault="00000000">
            <w:pPr>
              <w:pStyle w:val="Corpodetexto"/>
            </w:pPr>
            <w:r>
              <w:t>27</w:t>
            </w:r>
          </w:p>
        </w:tc>
        <w:tc>
          <w:tcPr>
            <w:tcW w:w="0" w:type="auto"/>
          </w:tcPr>
          <w:p w14:paraId="75F140D9" w14:textId="77777777" w:rsidR="007131AB" w:rsidRDefault="00000000">
            <w:pPr>
              <w:pStyle w:val="Corpodetexto"/>
            </w:pPr>
            <w:r>
              <w:t>Controle de exibição de referências múltiplas</w:t>
            </w:r>
          </w:p>
        </w:tc>
        <w:tc>
          <w:tcPr>
            <w:tcW w:w="0" w:type="auto"/>
          </w:tcPr>
          <w:p w14:paraId="4351B4B3" w14:textId="77777777" w:rsidR="007131AB" w:rsidRDefault="00000000">
            <w:pPr>
              <w:pStyle w:val="Corpodetexto"/>
            </w:pPr>
            <w:r>
              <w:t>FieldType.MultipleReferenceDisplayControl</w:t>
            </w:r>
          </w:p>
        </w:tc>
      </w:tr>
      <w:tr w:rsidR="007131AB" w14:paraId="516BD840" w14:textId="77777777">
        <w:tc>
          <w:tcPr>
            <w:tcW w:w="0" w:type="auto"/>
          </w:tcPr>
          <w:p w14:paraId="564399A5" w14:textId="77777777" w:rsidR="007131AB" w:rsidRDefault="00000000">
            <w:pPr>
              <w:pStyle w:val="Corpodetexto"/>
            </w:pPr>
            <w:r>
              <w:t>28</w:t>
            </w:r>
          </w:p>
        </w:tc>
        <w:tc>
          <w:tcPr>
            <w:tcW w:w="0" w:type="auto"/>
          </w:tcPr>
          <w:p w14:paraId="7A6A3A76" w14:textId="77777777" w:rsidR="007131AB" w:rsidRDefault="00000000">
            <w:pPr>
              <w:pStyle w:val="Corpodetexto"/>
            </w:pPr>
            <w:r>
              <w:t>Referência de questionário</w:t>
            </w:r>
          </w:p>
        </w:tc>
        <w:tc>
          <w:tcPr>
            <w:tcW w:w="0" w:type="auto"/>
          </w:tcPr>
          <w:p w14:paraId="5851B3CE" w14:textId="77777777" w:rsidR="007131AB" w:rsidRDefault="00000000">
            <w:pPr>
              <w:pStyle w:val="Corpodetexto"/>
            </w:pPr>
            <w:r>
              <w:t>FieldType.QuestionnaireReference</w:t>
            </w:r>
          </w:p>
        </w:tc>
      </w:tr>
      <w:tr w:rsidR="007131AB" w14:paraId="759E56F7" w14:textId="77777777">
        <w:tc>
          <w:tcPr>
            <w:tcW w:w="0" w:type="auto"/>
          </w:tcPr>
          <w:p w14:paraId="3153F71A" w14:textId="77777777" w:rsidR="007131AB" w:rsidRDefault="00000000">
            <w:pPr>
              <w:pStyle w:val="Corpodetexto"/>
            </w:pPr>
            <w:r>
              <w:t>29</w:t>
            </w:r>
          </w:p>
        </w:tc>
        <w:tc>
          <w:tcPr>
            <w:tcW w:w="0" w:type="auto"/>
          </w:tcPr>
          <w:p w14:paraId="7D3B70D7" w14:textId="77777777" w:rsidR="007131AB" w:rsidRDefault="00000000">
            <w:pPr>
              <w:pStyle w:val="Corpodetexto"/>
            </w:pPr>
            <w:r>
              <w:t>Histórico de acesso</w:t>
            </w:r>
          </w:p>
        </w:tc>
        <w:tc>
          <w:tcPr>
            <w:tcW w:w="0" w:type="auto"/>
          </w:tcPr>
          <w:p w14:paraId="6C64E47C" w14:textId="77777777" w:rsidR="007131AB" w:rsidRDefault="00000000">
            <w:pPr>
              <w:pStyle w:val="Corpodetexto"/>
            </w:pPr>
            <w:r>
              <w:t>FieldType.ContentAccessHistory</w:t>
            </w:r>
          </w:p>
        </w:tc>
      </w:tr>
      <w:tr w:rsidR="007131AB" w14:paraId="4B467002" w14:textId="77777777">
        <w:tc>
          <w:tcPr>
            <w:tcW w:w="0" w:type="auto"/>
          </w:tcPr>
          <w:p w14:paraId="567B2D8D" w14:textId="77777777" w:rsidR="007131AB" w:rsidRDefault="00000000">
            <w:pPr>
              <w:pStyle w:val="Corpodetexto"/>
            </w:pPr>
            <w:r>
              <w:t>30</w:t>
            </w:r>
          </w:p>
        </w:tc>
        <w:tc>
          <w:tcPr>
            <w:tcW w:w="0" w:type="auto"/>
          </w:tcPr>
          <w:p w14:paraId="4E8F62BF" w14:textId="77777777" w:rsidR="007131AB" w:rsidRDefault="00000000">
            <w:pPr>
              <w:pStyle w:val="Corpodetexto"/>
            </w:pPr>
            <w:r>
              <w:t>Votação</w:t>
            </w:r>
          </w:p>
        </w:tc>
        <w:tc>
          <w:tcPr>
            <w:tcW w:w="0" w:type="auto"/>
          </w:tcPr>
          <w:p w14:paraId="6DCC2222" w14:textId="77777777" w:rsidR="007131AB" w:rsidRDefault="00000000">
            <w:pPr>
              <w:pStyle w:val="Corpodetexto"/>
            </w:pPr>
            <w:r>
              <w:t>FieldType.Voting</w:t>
            </w:r>
          </w:p>
        </w:tc>
      </w:tr>
      <w:tr w:rsidR="007131AB" w14:paraId="779EAC48" w14:textId="77777777">
        <w:tc>
          <w:tcPr>
            <w:tcW w:w="0" w:type="auto"/>
          </w:tcPr>
          <w:p w14:paraId="6843C7BA" w14:textId="77777777" w:rsidR="007131AB" w:rsidRDefault="00000000">
            <w:pPr>
              <w:pStyle w:val="Corpodetexto"/>
            </w:pPr>
            <w:r>
              <w:t>31</w:t>
            </w:r>
          </w:p>
        </w:tc>
        <w:tc>
          <w:tcPr>
            <w:tcW w:w="0" w:type="auto"/>
          </w:tcPr>
          <w:p w14:paraId="0B5223F5" w14:textId="77777777" w:rsidR="007131AB" w:rsidRDefault="00000000">
            <w:pPr>
              <w:pStyle w:val="Corpodetexto"/>
            </w:pPr>
            <w:r>
              <w:t>Agendador</w:t>
            </w:r>
          </w:p>
        </w:tc>
        <w:tc>
          <w:tcPr>
            <w:tcW w:w="0" w:type="auto"/>
          </w:tcPr>
          <w:p w14:paraId="693A2B5E" w14:textId="77777777" w:rsidR="007131AB" w:rsidRDefault="00000000">
            <w:pPr>
              <w:pStyle w:val="Corpodetexto"/>
            </w:pPr>
            <w:r>
              <w:t>FieldType.Scheduler</w:t>
            </w:r>
          </w:p>
        </w:tc>
      </w:tr>
      <w:tr w:rsidR="007131AB" w14:paraId="385E316B" w14:textId="77777777">
        <w:tc>
          <w:tcPr>
            <w:tcW w:w="0" w:type="auto"/>
          </w:tcPr>
          <w:p w14:paraId="1D443F05" w14:textId="77777777" w:rsidR="007131AB" w:rsidRDefault="00000000">
            <w:pPr>
              <w:pStyle w:val="Corpodetexto"/>
            </w:pPr>
            <w:r>
              <w:t>1001</w:t>
            </w:r>
          </w:p>
        </w:tc>
        <w:tc>
          <w:tcPr>
            <w:tcW w:w="0" w:type="auto"/>
          </w:tcPr>
          <w:p w14:paraId="5E3255D7" w14:textId="77777777" w:rsidR="007131AB" w:rsidRDefault="00000000">
            <w:pPr>
              <w:pStyle w:val="Corpodetexto"/>
            </w:pPr>
            <w:r>
              <w:t>Valor do campo Rastreamento de status entre aplicativos</w:t>
            </w:r>
          </w:p>
        </w:tc>
        <w:tc>
          <w:tcPr>
            <w:tcW w:w="0" w:type="auto"/>
          </w:tcPr>
          <w:p w14:paraId="4C140DB2" w14:textId="77777777" w:rsidR="007131AB" w:rsidRDefault="00000000">
            <w:pPr>
              <w:pStyle w:val="Corpodetexto"/>
            </w:pPr>
            <w:r>
              <w:t>FieldType.CrossApplicationStatusTrackingFieldValue</w:t>
            </w:r>
          </w:p>
        </w:tc>
      </w:tr>
    </w:tbl>
    <w:p w14:paraId="109AA1DA" w14:textId="77777777" w:rsidR="007131AB" w:rsidRDefault="00000000">
      <w:pPr>
        <w:pStyle w:val="Corpodetexto"/>
      </w:pPr>
      <w:r>
        <w:rPr>
          <w:b/>
          <w:bCs/>
        </w:rPr>
        <w:t>Importante:</w:t>
      </w:r>
      <w:r>
        <w:t xml:space="preserve"> A URL base para chamadas API RESTful mudou na versão 6.5 de /RSAArcher/api/ para /RSAArcher/platformapi/. Se você atualizou de uma versão anterior à 6.5, atualize todas as suas chamadas de API RESTful imediatamente.</w:t>
      </w:r>
    </w:p>
    <w:p w14:paraId="173FE2B8" w14:textId="77777777" w:rsidR="007131AB" w:rsidRDefault="00000000">
      <w:pPr>
        <w:pStyle w:val="Corpodetexto"/>
      </w:pPr>
      <w:r>
        <w:t>Os segmentos Definição de campo e Exibição de campo são acessados por meio da controladora do sistema, que inclui os recursos a seguir.</w:t>
      </w:r>
    </w:p>
    <w:p w14:paraId="08E95B01" w14:textId="77777777" w:rsidR="007131AB" w:rsidRDefault="00000000">
      <w:pPr>
        <w:pStyle w:val="Ttulo2"/>
      </w:pPr>
      <w:bookmarkStart w:id="183" w:name="ObterdefiniçãodecampopeloIDdoaplicativo"/>
      <w:bookmarkEnd w:id="180"/>
      <w:r>
        <w:lastRenderedPageBreak/>
        <w:t>Obter definição de campo pelo ID do aplicativo</w:t>
      </w:r>
    </w:p>
    <w:p w14:paraId="7B54E4A4" w14:textId="77777777" w:rsidR="007131AB" w:rsidRDefault="00000000">
      <w:pPr>
        <w:pStyle w:val="FirstParagraph"/>
      </w:pPr>
      <w:r>
        <w:t>Recupera a definição de campo de um ID de aplicativo na instância atual do Archer.</w:t>
      </w:r>
    </w:p>
    <w:p w14:paraId="02D45906" w14:textId="77777777" w:rsidR="007131AB" w:rsidRDefault="00000000">
      <w:pPr>
        <w:pStyle w:val="Corpodetexto"/>
      </w:pPr>
      <w:r>
        <w:t>Solicitação</w:t>
      </w:r>
    </w:p>
    <w:p w14:paraId="2767EEF5" w14:textId="77777777" w:rsidR="007131AB" w:rsidRDefault="00000000">
      <w:pPr>
        <w:pStyle w:val="Corpodetexto"/>
      </w:pPr>
      <w:r>
        <w:t>GET http://localhost/Archer/platformapi/core/system/fielddefinition/application/*applicationid*</w:t>
      </w:r>
    </w:p>
    <w:p w14:paraId="5946F430" w14:textId="77777777" w:rsidR="007131AB" w:rsidRDefault="00000000">
      <w:pPr>
        <w:pStyle w:val="Corpodetexto"/>
      </w:pPr>
      <w:r>
        <w:t>Cabeçalho da solicitação</w:t>
      </w:r>
    </w:p>
    <w:p w14:paraId="1212B559" w14:textId="77777777" w:rsidR="007131AB" w:rsidRDefault="00000000">
      <w:pPr>
        <w:pStyle w:val="Corpodetexto"/>
      </w:pPr>
      <w:r>
        <w:t>Accept:application/json,text/html,application/xhtml+xml,application/xml;q=.9,*/*;q=0.8</w:t>
      </w:r>
    </w:p>
    <w:p w14:paraId="72C3DDFD" w14:textId="77777777" w:rsidR="007131AB" w:rsidRDefault="00000000">
      <w:pPr>
        <w:pStyle w:val="Corpodetexto"/>
      </w:pPr>
      <w:r>
        <w:t>Authorization: Archer session-id="session token ID from login"</w:t>
      </w:r>
    </w:p>
    <w:p w14:paraId="5F2817C3" w14:textId="77777777" w:rsidR="007131AB" w:rsidRDefault="00000000">
      <w:pPr>
        <w:pStyle w:val="Corpodetexto"/>
      </w:pPr>
      <w:r>
        <w:t>Content-Type: application/json</w:t>
      </w:r>
    </w:p>
    <w:p w14:paraId="20248090" w14:textId="77777777" w:rsidR="007131AB" w:rsidRDefault="00000000">
      <w:pPr>
        <w:pStyle w:val="Ttulo2"/>
      </w:pPr>
      <w:bookmarkStart w:id="184" w:name="ObterdefiniçãodecampopeloIDdocampo"/>
      <w:bookmarkEnd w:id="181"/>
      <w:r>
        <w:t>Obter definição de campo pelo ID do campo</w:t>
      </w:r>
    </w:p>
    <w:p w14:paraId="3364DD4B" w14:textId="77777777" w:rsidR="007131AB" w:rsidRDefault="00000000">
      <w:pPr>
        <w:pStyle w:val="FirstParagraph"/>
      </w:pPr>
      <w:r>
        <w:t>Recupera a definição de campo do ID de campo especificado. Embora essa definição de campo vá ser de um tipo derivado específico (por exemplo, ValuesListFieldDefinition, TextFieldDefinition e outros), a definição de campo será retornada como a FieldDefinition de classe básica. Somente as propriedades da classe básica podem ser usadas em strings de consulta OData. Para filtrar ou selecionar pelas propriedades de um tipo específico de definição de campo, use o URI dedicado a esse tipo de definição de campo. Por exemplo, para filtrar por propriedades de ValuesListFieldDefinition, use o URI /system/fielddefinition/level/levelid/valueslist.</w:t>
      </w:r>
    </w:p>
    <w:p w14:paraId="3F8A5CF0" w14:textId="77777777" w:rsidR="007131AB" w:rsidRDefault="00000000">
      <w:pPr>
        <w:pStyle w:val="Corpodetexto"/>
      </w:pPr>
      <w:r>
        <w:t>Solicitação</w:t>
      </w:r>
    </w:p>
    <w:p w14:paraId="3A1C4319" w14:textId="77777777" w:rsidR="007131AB" w:rsidRDefault="00000000">
      <w:pPr>
        <w:pStyle w:val="Corpodetexto"/>
      </w:pPr>
      <w:r>
        <w:t>POST http://Archer/platformapi/core/system/fielddefinition/*fielddefinitionid*</w:t>
      </w:r>
    </w:p>
    <w:p w14:paraId="6946DCBD" w14:textId="77777777" w:rsidR="007131AB" w:rsidRDefault="00000000">
      <w:pPr>
        <w:pStyle w:val="Corpodetexto"/>
      </w:pPr>
      <w:r>
        <w:t>Cabeçalho da solicitação</w:t>
      </w:r>
    </w:p>
    <w:p w14:paraId="5E8F2383" w14:textId="77777777" w:rsidR="007131AB" w:rsidRDefault="00000000">
      <w:pPr>
        <w:pStyle w:val="Corpodetexto"/>
      </w:pPr>
      <w:r>
        <w:t>Accept: application/json,text/html,application/xhtml+xml,application/xml;q=0.9,*/*;q=0.8</w:t>
      </w:r>
    </w:p>
    <w:p w14:paraId="34524529" w14:textId="77777777" w:rsidR="007131AB" w:rsidRDefault="00000000">
      <w:pPr>
        <w:pStyle w:val="Corpodetexto"/>
      </w:pPr>
      <w:r>
        <w:t>Authorization: Archer session-id="session token ID from login"</w:t>
      </w:r>
    </w:p>
    <w:p w14:paraId="5334174D" w14:textId="77777777" w:rsidR="007131AB" w:rsidRDefault="00000000">
      <w:pPr>
        <w:pStyle w:val="Corpodetexto"/>
      </w:pPr>
      <w:r>
        <w:t>Content-Type: application/json</w:t>
      </w:r>
    </w:p>
    <w:p w14:paraId="106EC3E9" w14:textId="77777777" w:rsidR="007131AB" w:rsidRDefault="00000000">
      <w:pPr>
        <w:pStyle w:val="Corpodetexto"/>
      </w:pPr>
      <w:r>
        <w:t>X-Http-Method-Override: GET</w:t>
      </w:r>
    </w:p>
    <w:p w14:paraId="045E7A72" w14:textId="77777777" w:rsidR="007131AB" w:rsidRDefault="00000000">
      <w:pPr>
        <w:pStyle w:val="Ttulo2"/>
      </w:pPr>
      <w:bookmarkStart w:id="185" w:name="ObterdefiniçãodecampopeloIDdenível"/>
      <w:bookmarkEnd w:id="182"/>
      <w:r>
        <w:t>Obter definição de campo pelo ID de nível</w:t>
      </w:r>
    </w:p>
    <w:p w14:paraId="378C0EC1" w14:textId="77777777" w:rsidR="007131AB" w:rsidRDefault="00000000">
      <w:pPr>
        <w:pStyle w:val="FirstParagraph"/>
      </w:pPr>
      <w:r>
        <w:t>Recupera todas as definições de campo do nível pelo ID de nível especificado.</w:t>
      </w:r>
    </w:p>
    <w:p w14:paraId="131EC374" w14:textId="77777777" w:rsidR="007131AB" w:rsidRDefault="00000000">
      <w:pPr>
        <w:pStyle w:val="Corpodetexto"/>
      </w:pPr>
      <w:r>
        <w:lastRenderedPageBreak/>
        <w:t>Solicitação</w:t>
      </w:r>
    </w:p>
    <w:p w14:paraId="1E3CFB9B" w14:textId="77777777" w:rsidR="007131AB" w:rsidRDefault="00000000">
      <w:pPr>
        <w:pStyle w:val="Corpodetexto"/>
      </w:pPr>
      <w:r>
        <w:t>POST http://Archer/platformapi/core/system/fielddefinition/level/*levelid*</w:t>
      </w:r>
    </w:p>
    <w:p w14:paraId="248D2135" w14:textId="77777777" w:rsidR="007131AB" w:rsidRDefault="00000000">
      <w:pPr>
        <w:pStyle w:val="Corpodetexto"/>
      </w:pPr>
      <w:r>
        <w:t>Cabeçalho da solicitação</w:t>
      </w:r>
    </w:p>
    <w:p w14:paraId="553FB50F" w14:textId="77777777" w:rsidR="007131AB" w:rsidRDefault="00000000">
      <w:pPr>
        <w:pStyle w:val="Corpodetexto"/>
      </w:pPr>
      <w:r>
        <w:t>Accept: application/json,text/html,application/xhtml+xml,application/xml;q=0.9,*/*;q=0.8</w:t>
      </w:r>
    </w:p>
    <w:p w14:paraId="0811F33E" w14:textId="77777777" w:rsidR="007131AB" w:rsidRDefault="00000000">
      <w:pPr>
        <w:pStyle w:val="Corpodetexto"/>
      </w:pPr>
      <w:r>
        <w:t>Authorization: Archer session-id="session token ID from login"</w:t>
      </w:r>
    </w:p>
    <w:p w14:paraId="33AD4F7D" w14:textId="77777777" w:rsidR="007131AB" w:rsidRDefault="00000000">
      <w:pPr>
        <w:pStyle w:val="Corpodetexto"/>
      </w:pPr>
      <w:r>
        <w:t>Content-Type: application/json</w:t>
      </w:r>
    </w:p>
    <w:p w14:paraId="1ACF5092" w14:textId="77777777" w:rsidR="007131AB" w:rsidRDefault="00000000">
      <w:pPr>
        <w:pStyle w:val="Corpodetexto"/>
      </w:pPr>
      <w:r>
        <w:t>X-Http-Method-Override: GET</w:t>
      </w:r>
    </w:p>
    <w:p w14:paraId="1E52A292" w14:textId="77777777" w:rsidR="007131AB" w:rsidRDefault="00000000">
      <w:pPr>
        <w:pStyle w:val="Ttulo2"/>
      </w:pPr>
      <w:bookmarkStart w:id="186" w:name="X7a424c0a6d1bcac00a93bdfe4f7870f8c275d99"/>
      <w:bookmarkEnd w:id="183"/>
      <w:r>
        <w:t>Obter definição de campo de lista de valores pelo ID de nível</w:t>
      </w:r>
    </w:p>
    <w:p w14:paraId="633370FC" w14:textId="77777777" w:rsidR="007131AB" w:rsidRDefault="00000000">
      <w:pPr>
        <w:pStyle w:val="FirstParagraph"/>
      </w:pPr>
      <w:r>
        <w:t>Recupera a definição de campo pelo ID do nível especificado. Como todas as definições de campo, independentemente de seus tipos derivados, são retornadas como a classe básica FieldDefinition, somente as propriedades da classe básica podem ser usadas em strings de consulta OData. Este método fornece filtragem por propriedades específicas a ValuesListFieldDefinition.</w:t>
      </w:r>
    </w:p>
    <w:p w14:paraId="47826B5B" w14:textId="77777777" w:rsidR="007131AB" w:rsidRDefault="00000000">
      <w:pPr>
        <w:pStyle w:val="Corpodetexto"/>
      </w:pPr>
      <w:r>
        <w:t>Solicitação</w:t>
      </w:r>
    </w:p>
    <w:p w14:paraId="715D6CE7" w14:textId="77777777" w:rsidR="007131AB" w:rsidRDefault="00000000">
      <w:pPr>
        <w:pStyle w:val="Corpodetexto"/>
      </w:pPr>
      <w:r>
        <w:t>POST http://Archer/platformapi/core/system/fielddefinition/level/*levelid*/valueslist</w:t>
      </w:r>
    </w:p>
    <w:p w14:paraId="2827DADF" w14:textId="77777777" w:rsidR="007131AB" w:rsidRDefault="00000000">
      <w:pPr>
        <w:pStyle w:val="Corpodetexto"/>
      </w:pPr>
      <w:r>
        <w:t>Cabeçalho da solicitação</w:t>
      </w:r>
    </w:p>
    <w:p w14:paraId="1C0467B8" w14:textId="77777777" w:rsidR="007131AB" w:rsidRDefault="00000000">
      <w:pPr>
        <w:pStyle w:val="Corpodetexto"/>
      </w:pPr>
      <w:r>
        <w:t>Accept: application/json,text/html,application/xhtml+xml,application/xml;q=0.9,*/*;q=0.8</w:t>
      </w:r>
    </w:p>
    <w:p w14:paraId="700BB4FD" w14:textId="77777777" w:rsidR="007131AB" w:rsidRDefault="00000000">
      <w:pPr>
        <w:pStyle w:val="Corpodetexto"/>
      </w:pPr>
      <w:r>
        <w:t>Authorization: Archer session-id="session token ID from login"</w:t>
      </w:r>
    </w:p>
    <w:p w14:paraId="0C2B4221" w14:textId="77777777" w:rsidR="007131AB" w:rsidRDefault="00000000">
      <w:pPr>
        <w:pStyle w:val="Corpodetexto"/>
      </w:pPr>
      <w:r>
        <w:t>Content-Type: application/json</w:t>
      </w:r>
    </w:p>
    <w:p w14:paraId="729494F9" w14:textId="77777777" w:rsidR="007131AB" w:rsidRDefault="00000000">
      <w:pPr>
        <w:pStyle w:val="Corpodetexto"/>
      </w:pPr>
      <w:r>
        <w:t>X-Http-Method-Override: GET</w:t>
      </w:r>
    </w:p>
    <w:p w14:paraId="4923FC02" w14:textId="77777777" w:rsidR="007131AB" w:rsidRDefault="00000000">
      <w:pPr>
        <w:pStyle w:val="Ttulo2"/>
      </w:pPr>
      <w:bookmarkStart w:id="187" w:name="ObterexibiçãodecampoporIDdenível"/>
      <w:bookmarkEnd w:id="184"/>
      <w:r>
        <w:t>Obter exibição de campo por ID de nível</w:t>
      </w:r>
    </w:p>
    <w:p w14:paraId="0487B3C5" w14:textId="77777777" w:rsidR="007131AB" w:rsidRDefault="00000000">
      <w:pPr>
        <w:pStyle w:val="FirstParagraph"/>
      </w:pPr>
      <w:r>
        <w:t>Recupera exibições de campo do nível pelo ID de nível especificado.</w:t>
      </w:r>
    </w:p>
    <w:p w14:paraId="65083447" w14:textId="77777777" w:rsidR="007131AB" w:rsidRDefault="00000000">
      <w:pPr>
        <w:pStyle w:val="Corpodetexto"/>
      </w:pPr>
      <w:r>
        <w:t>Solicitação</w:t>
      </w:r>
    </w:p>
    <w:p w14:paraId="06CA6BFA" w14:textId="77777777" w:rsidR="007131AB" w:rsidRDefault="00000000">
      <w:pPr>
        <w:pStyle w:val="Corpodetexto"/>
      </w:pPr>
      <w:r>
        <w:t>POST http://Archer/platformapi/core/system/fielddisplay/level/*levelid*</w:t>
      </w:r>
    </w:p>
    <w:p w14:paraId="1E9D03AE" w14:textId="77777777" w:rsidR="007131AB" w:rsidRDefault="00000000">
      <w:pPr>
        <w:pStyle w:val="Corpodetexto"/>
      </w:pPr>
      <w:r>
        <w:t>Cabeçalho da solicitação</w:t>
      </w:r>
    </w:p>
    <w:p w14:paraId="08A2E3FC" w14:textId="77777777" w:rsidR="007131AB" w:rsidRDefault="00000000">
      <w:pPr>
        <w:pStyle w:val="Corpodetexto"/>
      </w:pPr>
      <w:r>
        <w:t>Accept: application/json,text/html,application/xhtml+xml,application/xml;q=0.9,*/*;q=0.8</w:t>
      </w:r>
    </w:p>
    <w:p w14:paraId="6C10EFBE" w14:textId="77777777" w:rsidR="007131AB" w:rsidRDefault="00000000">
      <w:pPr>
        <w:pStyle w:val="Corpodetexto"/>
      </w:pPr>
      <w:r>
        <w:t>Authorization: Archer session-id="session token ID from login"</w:t>
      </w:r>
    </w:p>
    <w:p w14:paraId="60CA4AE0" w14:textId="77777777" w:rsidR="007131AB" w:rsidRDefault="00000000">
      <w:pPr>
        <w:pStyle w:val="Corpodetexto"/>
      </w:pPr>
      <w:r>
        <w:lastRenderedPageBreak/>
        <w:t>Content-Type: application/json</w:t>
      </w:r>
    </w:p>
    <w:p w14:paraId="4BA76125" w14:textId="77777777" w:rsidR="007131AB" w:rsidRDefault="00000000">
      <w:pPr>
        <w:pStyle w:val="Corpodetexto"/>
      </w:pPr>
      <w:r>
        <w:t>X-Http-Method-Override: GET</w:t>
      </w:r>
    </w:p>
    <w:p w14:paraId="6F46A640" w14:textId="77777777" w:rsidR="007131AB" w:rsidRDefault="00000000">
      <w:pPr>
        <w:pStyle w:val="Ttulo2"/>
      </w:pPr>
      <w:bookmarkStart w:id="188" w:name="X33556a677d0b2f53e3c56a0c1357f8e8db5ac51"/>
      <w:bookmarkEnd w:id="185"/>
      <w:r>
        <w:t>Obter IDs de campo pelo filtro Regra de evento por ID de nível</w:t>
      </w:r>
    </w:p>
    <w:p w14:paraId="0464CEFA" w14:textId="77777777" w:rsidR="007131AB" w:rsidRDefault="00000000">
      <w:pPr>
        <w:pStyle w:val="FirstParagraph"/>
      </w:pPr>
      <w:r>
        <w:t>Recupera uma lista das definições de campo que são referenciadas por um filtro Regra de evento no nível especificado.</w:t>
      </w:r>
    </w:p>
    <w:p w14:paraId="2A650BB0" w14:textId="77777777" w:rsidR="007131AB" w:rsidRDefault="00000000">
      <w:pPr>
        <w:pStyle w:val="Corpodetexto"/>
      </w:pPr>
      <w:r>
        <w:t>Solicitação</w:t>
      </w:r>
    </w:p>
    <w:p w14:paraId="017E21A1" w14:textId="77777777" w:rsidR="007131AB" w:rsidRDefault="00000000">
      <w:pPr>
        <w:pStyle w:val="Corpodetexto"/>
      </w:pPr>
      <w:r>
        <w:t>GET http://Archer/platformapi/core/system/field/eventrulefilter/level/*levelid*</w:t>
      </w:r>
    </w:p>
    <w:p w14:paraId="5EDCC3ED" w14:textId="77777777" w:rsidR="007131AB" w:rsidRDefault="00000000">
      <w:pPr>
        <w:pStyle w:val="Corpodetexto"/>
      </w:pPr>
      <w:r>
        <w:t>Cabeçalho da solicitação</w:t>
      </w:r>
    </w:p>
    <w:p w14:paraId="56553BE8" w14:textId="77777777" w:rsidR="007131AB" w:rsidRDefault="00000000">
      <w:pPr>
        <w:pStyle w:val="Corpodetexto"/>
      </w:pPr>
      <w:r>
        <w:t>Accept: application/json,text/html,application/xhtml+xml,application/xml;q=0.9,*/*;q=0.8</w:t>
      </w:r>
    </w:p>
    <w:p w14:paraId="1EE80C4C" w14:textId="77777777" w:rsidR="007131AB" w:rsidRDefault="00000000">
      <w:pPr>
        <w:pStyle w:val="Corpodetexto"/>
      </w:pPr>
      <w:r>
        <w:t>Authorization: Archer session-id="session token ID from login"</w:t>
      </w:r>
    </w:p>
    <w:p w14:paraId="472C915B" w14:textId="77777777" w:rsidR="007131AB" w:rsidRDefault="00000000">
      <w:pPr>
        <w:pStyle w:val="Corpodetexto"/>
      </w:pPr>
      <w:r>
        <w:t>Content-Type: application/json</w:t>
      </w:r>
    </w:p>
    <w:bookmarkEnd w:id="186"/>
    <w:bookmarkEnd w:id="187"/>
    <w:bookmarkEnd w:id="188"/>
    <w:p w14:paraId="13D1306B" w14:textId="77777777" w:rsidR="007131AB" w:rsidRDefault="00000000">
      <w:r>
        <w:br w:type="page"/>
      </w:r>
    </w:p>
    <w:p w14:paraId="5B3B42F9" w14:textId="77777777" w:rsidR="007131AB" w:rsidRDefault="00000000">
      <w:pPr>
        <w:pStyle w:val="Ttulo1"/>
      </w:pPr>
      <w:bookmarkStart w:id="189" w:name="nível-de-metadados-1"/>
      <w:r>
        <w:lastRenderedPageBreak/>
        <w:t>Nível de metadados</w:t>
      </w:r>
    </w:p>
    <w:p w14:paraId="0B853CF3" w14:textId="77777777" w:rsidR="007131AB" w:rsidRDefault="00000000">
      <w:pPr>
        <w:pStyle w:val="FirstParagraph"/>
      </w:pPr>
      <w:r>
        <w:rPr>
          <w:b/>
          <w:bCs/>
        </w:rPr>
        <w:t>Importante:</w:t>
      </w:r>
      <w:r>
        <w:t xml:space="preserve"> A URL base para chamadas API RESTful mudou na versão 6.5 de /RSAArcher/api/ para /RSAArcher/platformapi/. Se você atualizou de uma versão anterior à 6.5, atualize todas as suas chamadas de API RESTful imediatamente.</w:t>
      </w:r>
    </w:p>
    <w:p w14:paraId="117FFEBC" w14:textId="77777777" w:rsidR="007131AB" w:rsidRDefault="00000000">
      <w:pPr>
        <w:pStyle w:val="Corpodetexto"/>
      </w:pPr>
      <w:r>
        <w:t>Nesta página</w:t>
      </w:r>
    </w:p>
    <w:p w14:paraId="765C3E92" w14:textId="77777777" w:rsidR="007131AB" w:rsidRDefault="00000000">
      <w:pPr>
        <w:pStyle w:val="Compact"/>
        <w:numPr>
          <w:ilvl w:val="0"/>
          <w:numId w:val="379"/>
        </w:numPr>
      </w:pPr>
      <w:hyperlink w:anchor="Obtertodososn%C3%ADveis">
        <w:r>
          <w:rPr>
            <w:rStyle w:val="Hyperlink"/>
          </w:rPr>
          <w:t>Obter todos os níveis</w:t>
        </w:r>
      </w:hyperlink>
    </w:p>
    <w:p w14:paraId="4BD963CB" w14:textId="77777777" w:rsidR="007131AB" w:rsidRDefault="00000000">
      <w:pPr>
        <w:pStyle w:val="Compact"/>
        <w:numPr>
          <w:ilvl w:val="0"/>
          <w:numId w:val="379"/>
        </w:numPr>
      </w:pPr>
      <w:hyperlink w:anchor="Obteron%C3%ADvelporIDden%C3%ADvel">
        <w:r>
          <w:rPr>
            <w:rStyle w:val="Hyperlink"/>
          </w:rPr>
          <w:t>Obter o nível por ID de nível</w:t>
        </w:r>
      </w:hyperlink>
    </w:p>
    <w:p w14:paraId="6DD64D37" w14:textId="77777777" w:rsidR="007131AB" w:rsidRDefault="00000000">
      <w:pPr>
        <w:pStyle w:val="Compact"/>
        <w:numPr>
          <w:ilvl w:val="0"/>
          <w:numId w:val="379"/>
        </w:numPr>
      </w:pPr>
      <w:hyperlink w:anchor="Obtern%C3%ADveisporIDdem%C3%B3dulo">
        <w:r>
          <w:rPr>
            <w:rStyle w:val="Hyperlink"/>
          </w:rPr>
          <w:t>Obter níveis por ID de módulo</w:t>
        </w:r>
      </w:hyperlink>
    </w:p>
    <w:p w14:paraId="515D3B74" w14:textId="77777777" w:rsidR="007131AB" w:rsidRDefault="00000000">
      <w:pPr>
        <w:pStyle w:val="Compact"/>
        <w:numPr>
          <w:ilvl w:val="0"/>
          <w:numId w:val="379"/>
        </w:numPr>
      </w:pPr>
      <w:hyperlink w:anchor="Xffc935357ac8b601fd870d207fc2aaca1b48d2c">
        <w:r>
          <w:rPr>
            <w:rStyle w:val="Hyperlink"/>
          </w:rPr>
          <w:t>Obter nível por ID de campo de referência</w:t>
        </w:r>
      </w:hyperlink>
    </w:p>
    <w:p w14:paraId="00BEB061" w14:textId="77777777" w:rsidR="007131AB" w:rsidRDefault="00000000">
      <w:pPr>
        <w:pStyle w:val="Compact"/>
        <w:numPr>
          <w:ilvl w:val="0"/>
          <w:numId w:val="379"/>
        </w:numPr>
      </w:pPr>
      <w:hyperlink w:anchor="Obterlayoutden%C3%ADvelporIDden%C3%ADvel">
        <w:r>
          <w:rPr>
            <w:rStyle w:val="Hyperlink"/>
          </w:rPr>
          <w:t>Obter layout de nível por ID de nível</w:t>
        </w:r>
      </w:hyperlink>
    </w:p>
    <w:p w14:paraId="2E81278C" w14:textId="77777777" w:rsidR="007131AB" w:rsidRDefault="00000000">
      <w:pPr>
        <w:pStyle w:val="FirstParagraph"/>
      </w:pPr>
      <w:r>
        <w:t>Os segmentos Nível e Layout de nível são acessados por meio da controladora do sistema, que inclui os seguintes recursos:</w:t>
      </w:r>
    </w:p>
    <w:p w14:paraId="2BD6E314" w14:textId="77777777" w:rsidR="007131AB" w:rsidRDefault="00000000">
      <w:pPr>
        <w:pStyle w:val="Ttulo2"/>
      </w:pPr>
      <w:bookmarkStart w:id="190" w:name="Obtertodososníveis"/>
      <w:r>
        <w:t>Obter todos os níveis</w:t>
      </w:r>
    </w:p>
    <w:p w14:paraId="6DD2449A" w14:textId="77777777" w:rsidR="007131AB" w:rsidRDefault="00000000">
      <w:pPr>
        <w:pStyle w:val="FirstParagraph"/>
      </w:pPr>
      <w:r>
        <w:t>O recurso Obter todos os níveis retorna todos os níveis na instância atual do Archer.</w:t>
      </w:r>
    </w:p>
    <w:p w14:paraId="369EB155" w14:textId="77777777" w:rsidR="007131AB" w:rsidRDefault="00000000">
      <w:pPr>
        <w:pStyle w:val="Corpodetexto"/>
      </w:pPr>
      <w:r>
        <w:t>Solicitação</w:t>
      </w:r>
    </w:p>
    <w:p w14:paraId="0105E2F9" w14:textId="77777777" w:rsidR="007131AB" w:rsidRDefault="00000000">
      <w:pPr>
        <w:pStyle w:val="Corpodetexto"/>
      </w:pPr>
      <w:r>
        <w:t>POST http://Archer/platformapi/core/system/level</w:t>
      </w:r>
    </w:p>
    <w:p w14:paraId="59E11CCF" w14:textId="77777777" w:rsidR="007131AB" w:rsidRDefault="00000000">
      <w:pPr>
        <w:pStyle w:val="Corpodetexto"/>
      </w:pPr>
      <w:r>
        <w:t>Cabeçalho da solicitação</w:t>
      </w:r>
    </w:p>
    <w:p w14:paraId="2C1B0D70" w14:textId="77777777" w:rsidR="007131AB" w:rsidRDefault="00000000">
      <w:pPr>
        <w:pStyle w:val="Corpodetexto"/>
      </w:pPr>
      <w:r>
        <w:t>Accept: application/json,text/html,application/xhtml+xml,application/xml;q=0.9,*/*;q=0.8</w:t>
      </w:r>
    </w:p>
    <w:p w14:paraId="24DF57A2" w14:textId="77777777" w:rsidR="007131AB" w:rsidRDefault="00000000">
      <w:pPr>
        <w:pStyle w:val="Corpodetexto"/>
      </w:pPr>
      <w:r>
        <w:t>Authorization: Archer session-id="*SessionToken"</w:t>
      </w:r>
    </w:p>
    <w:p w14:paraId="2731A271" w14:textId="77777777" w:rsidR="007131AB" w:rsidRDefault="00000000">
      <w:pPr>
        <w:pStyle w:val="Corpodetexto"/>
      </w:pPr>
      <w:r>
        <w:t>Content-Type: application/json</w:t>
      </w:r>
    </w:p>
    <w:p w14:paraId="3631928E" w14:textId="77777777" w:rsidR="007131AB" w:rsidRDefault="00000000">
      <w:pPr>
        <w:pStyle w:val="Corpodetexto"/>
      </w:pPr>
      <w:r>
        <w:t>X-Http-Method-Override: GET</w:t>
      </w:r>
    </w:p>
    <w:p w14:paraId="26D032B2" w14:textId="77777777" w:rsidR="007131AB" w:rsidRDefault="00000000">
      <w:pPr>
        <w:pStyle w:val="Ttulo2"/>
      </w:pPr>
      <w:bookmarkStart w:id="191" w:name="ObteronívelporIDdenível"/>
      <w:r>
        <w:t>Obter o nível por ID de nível</w:t>
      </w:r>
    </w:p>
    <w:p w14:paraId="1C3599BA" w14:textId="77777777" w:rsidR="007131AB" w:rsidRDefault="00000000">
      <w:pPr>
        <w:pStyle w:val="FirstParagraph"/>
      </w:pPr>
      <w:r>
        <w:t>O recurso Obter nível por ID de nível recupera um nível por meio do ID de nível especificado.</w:t>
      </w:r>
    </w:p>
    <w:p w14:paraId="4F573DD9" w14:textId="77777777" w:rsidR="007131AB" w:rsidRDefault="00000000">
      <w:pPr>
        <w:pStyle w:val="Corpodetexto"/>
      </w:pPr>
      <w:r>
        <w:t>Solicitação</w:t>
      </w:r>
    </w:p>
    <w:p w14:paraId="60ECA065" w14:textId="77777777" w:rsidR="007131AB" w:rsidRDefault="00000000">
      <w:pPr>
        <w:pStyle w:val="Corpodetexto"/>
      </w:pPr>
      <w:r>
        <w:t>POST http://Archer/platformapi/core/system/level/*levelid*</w:t>
      </w:r>
    </w:p>
    <w:p w14:paraId="70D2387A" w14:textId="77777777" w:rsidR="007131AB" w:rsidRDefault="00000000">
      <w:pPr>
        <w:pStyle w:val="Corpodetexto"/>
      </w:pPr>
      <w:r>
        <w:t>Cabeçalho da solicitação</w:t>
      </w:r>
    </w:p>
    <w:p w14:paraId="4BCD8ED7" w14:textId="77777777" w:rsidR="007131AB" w:rsidRDefault="00000000">
      <w:pPr>
        <w:pStyle w:val="Corpodetexto"/>
      </w:pPr>
      <w:r>
        <w:t>Accept: application/json,text/html,application/xhtml+xml,application/xml;q=0.9,*/*;q=0.8</w:t>
      </w:r>
    </w:p>
    <w:p w14:paraId="27EDA4F3" w14:textId="77777777" w:rsidR="007131AB" w:rsidRDefault="00000000">
      <w:pPr>
        <w:pStyle w:val="Corpodetexto"/>
      </w:pPr>
      <w:r>
        <w:lastRenderedPageBreak/>
        <w:t>Authorization: Archer session-id="*SessionToken"</w:t>
      </w:r>
    </w:p>
    <w:p w14:paraId="62DDC5C2" w14:textId="77777777" w:rsidR="007131AB" w:rsidRDefault="00000000">
      <w:pPr>
        <w:pStyle w:val="Corpodetexto"/>
      </w:pPr>
      <w:r>
        <w:t>Content-Type: application/json</w:t>
      </w:r>
    </w:p>
    <w:p w14:paraId="70F88841" w14:textId="77777777" w:rsidR="007131AB" w:rsidRDefault="00000000">
      <w:pPr>
        <w:pStyle w:val="Corpodetexto"/>
      </w:pPr>
      <w:r>
        <w:t>X-Http-Method-Override: GET</w:t>
      </w:r>
    </w:p>
    <w:p w14:paraId="09900B38" w14:textId="77777777" w:rsidR="007131AB" w:rsidRDefault="00000000">
      <w:pPr>
        <w:pStyle w:val="Ttulo2"/>
      </w:pPr>
      <w:bookmarkStart w:id="192" w:name="ObterníveisporIDdemódulo"/>
      <w:bookmarkEnd w:id="189"/>
      <w:r>
        <w:t>Obter níveis por ID de módulo</w:t>
      </w:r>
    </w:p>
    <w:p w14:paraId="760B2281" w14:textId="77777777" w:rsidR="007131AB" w:rsidRDefault="00000000">
      <w:pPr>
        <w:pStyle w:val="FirstParagraph"/>
      </w:pPr>
      <w:r>
        <w:t>O recurso Obter níveis por ID de módulo recupera os níveis que estão contidos pelo ID de módulo especificado.</w:t>
      </w:r>
    </w:p>
    <w:p w14:paraId="2437B3CA" w14:textId="77777777" w:rsidR="007131AB" w:rsidRDefault="00000000">
      <w:pPr>
        <w:pStyle w:val="Corpodetexto"/>
      </w:pPr>
      <w:r>
        <w:t>Solicitação</w:t>
      </w:r>
    </w:p>
    <w:p w14:paraId="07F908DB" w14:textId="77777777" w:rsidR="007131AB" w:rsidRDefault="00000000">
      <w:pPr>
        <w:pStyle w:val="Corpodetexto"/>
      </w:pPr>
      <w:r>
        <w:t>POST http://Archer/platformapi/core/system/level/module/*moduleid*</w:t>
      </w:r>
    </w:p>
    <w:p w14:paraId="77D55D12" w14:textId="77777777" w:rsidR="007131AB" w:rsidRDefault="00000000">
      <w:pPr>
        <w:pStyle w:val="Corpodetexto"/>
      </w:pPr>
      <w:r>
        <w:t>Cabeçalho da solicitação</w:t>
      </w:r>
    </w:p>
    <w:p w14:paraId="4F607F7D" w14:textId="77777777" w:rsidR="007131AB" w:rsidRDefault="00000000">
      <w:pPr>
        <w:pStyle w:val="Corpodetexto"/>
      </w:pPr>
      <w:r>
        <w:t>Accept: application/json,text/html,application/xhtml+xml,application/xml;q=0.9,*/*;q=0.8</w:t>
      </w:r>
    </w:p>
    <w:p w14:paraId="4407B34E" w14:textId="77777777" w:rsidR="007131AB" w:rsidRDefault="00000000">
      <w:pPr>
        <w:pStyle w:val="Corpodetexto"/>
      </w:pPr>
      <w:r>
        <w:t>Authorization: Archer session-id="*SessionToken"</w:t>
      </w:r>
    </w:p>
    <w:p w14:paraId="76768974" w14:textId="77777777" w:rsidR="007131AB" w:rsidRDefault="00000000">
      <w:pPr>
        <w:pStyle w:val="Corpodetexto"/>
      </w:pPr>
      <w:r>
        <w:t>Content-Type: application/json</w:t>
      </w:r>
    </w:p>
    <w:p w14:paraId="3C842A57" w14:textId="77777777" w:rsidR="007131AB" w:rsidRDefault="00000000">
      <w:pPr>
        <w:pStyle w:val="Corpodetexto"/>
      </w:pPr>
      <w:r>
        <w:t>X-Http-Method-Override: GET</w:t>
      </w:r>
    </w:p>
    <w:p w14:paraId="3559278B" w14:textId="77777777" w:rsidR="007131AB" w:rsidRDefault="00000000">
      <w:pPr>
        <w:pStyle w:val="Ttulo2"/>
      </w:pPr>
      <w:bookmarkStart w:id="193" w:name="ObternívelporIDdecampodereferência"/>
      <w:bookmarkEnd w:id="190"/>
      <w:r>
        <w:t>Obter nível por ID de campo de referência</w:t>
      </w:r>
    </w:p>
    <w:p w14:paraId="384ED477" w14:textId="77777777" w:rsidR="007131AB" w:rsidRDefault="00000000">
      <w:pPr>
        <w:pStyle w:val="FirstParagraph"/>
      </w:pPr>
      <w:r>
        <w:t>O recurso Obter nível por ID de campo de referência recupera os níveis pretendidos pelo ID do campo de referência especificada. Uma referência cruzada pode ter mais de 1 nível como destino, o que retorna uma coleção. A referência cruzada de questionário tem como destino um único nível, que retorna como um conjunto com 1 elemento.</w:t>
      </w:r>
    </w:p>
    <w:p w14:paraId="4339B252" w14:textId="77777777" w:rsidR="007131AB" w:rsidRDefault="00000000">
      <w:pPr>
        <w:pStyle w:val="Corpodetexto"/>
      </w:pPr>
      <w:r>
        <w:t>Solicitação</w:t>
      </w:r>
    </w:p>
    <w:p w14:paraId="177ACC82" w14:textId="77777777" w:rsidR="007131AB" w:rsidRDefault="00000000">
      <w:pPr>
        <w:pStyle w:val="Corpodetexto"/>
      </w:pPr>
      <w:r>
        <w:t>POST http://Archer/platformapi/core/system/level/referencefield/*fieldid*</w:t>
      </w:r>
    </w:p>
    <w:p w14:paraId="5D044D19" w14:textId="77777777" w:rsidR="007131AB" w:rsidRDefault="00000000">
      <w:pPr>
        <w:pStyle w:val="Corpodetexto"/>
      </w:pPr>
      <w:r>
        <w:t>Cabeçalho da solicitação</w:t>
      </w:r>
    </w:p>
    <w:p w14:paraId="090EA8ED" w14:textId="77777777" w:rsidR="007131AB" w:rsidRDefault="00000000">
      <w:pPr>
        <w:pStyle w:val="Corpodetexto"/>
      </w:pPr>
      <w:r>
        <w:t>Accept: application/json,text/html,application/xhtml+xml,application/xml;q=0.9,*/*;q=0.8</w:t>
      </w:r>
    </w:p>
    <w:p w14:paraId="127354B5" w14:textId="77777777" w:rsidR="007131AB" w:rsidRDefault="00000000">
      <w:pPr>
        <w:pStyle w:val="Corpodetexto"/>
      </w:pPr>
      <w:r>
        <w:t>Authorization: Archer session-id="*SessionToken"</w:t>
      </w:r>
    </w:p>
    <w:p w14:paraId="6D85579A" w14:textId="77777777" w:rsidR="007131AB" w:rsidRDefault="00000000">
      <w:pPr>
        <w:pStyle w:val="Corpodetexto"/>
      </w:pPr>
      <w:r>
        <w:t>Content-Type: application/json</w:t>
      </w:r>
    </w:p>
    <w:p w14:paraId="2F7EA376" w14:textId="77777777" w:rsidR="007131AB" w:rsidRDefault="00000000">
      <w:pPr>
        <w:pStyle w:val="Corpodetexto"/>
      </w:pPr>
      <w:r>
        <w:t>X-Http-Method-Override: GET</w:t>
      </w:r>
    </w:p>
    <w:p w14:paraId="2851AABA" w14:textId="77777777" w:rsidR="007131AB" w:rsidRDefault="00000000">
      <w:pPr>
        <w:pStyle w:val="Ttulo2"/>
      </w:pPr>
      <w:bookmarkStart w:id="194" w:name="ObterlayoutdenívelporIDdenível"/>
      <w:bookmarkEnd w:id="191"/>
      <w:r>
        <w:lastRenderedPageBreak/>
        <w:t>Obter layout de nível por ID de nível</w:t>
      </w:r>
    </w:p>
    <w:p w14:paraId="600F78A3" w14:textId="77777777" w:rsidR="007131AB" w:rsidRDefault="00000000">
      <w:pPr>
        <w:pStyle w:val="FirstParagraph"/>
      </w:pPr>
      <w:r>
        <w:t>O recurso Obter layout de nível por ID de nível retorna todos os níveis na instância atual do Archer.</w:t>
      </w:r>
    </w:p>
    <w:p w14:paraId="4C93E19A" w14:textId="77777777" w:rsidR="007131AB" w:rsidRDefault="00000000">
      <w:pPr>
        <w:pStyle w:val="Corpodetexto"/>
      </w:pPr>
      <w:r>
        <w:t>Solicitação</w:t>
      </w:r>
    </w:p>
    <w:p w14:paraId="6042A95C" w14:textId="77777777" w:rsidR="007131AB" w:rsidRDefault="00000000">
      <w:pPr>
        <w:pStyle w:val="Corpodetexto"/>
      </w:pPr>
      <w:r>
        <w:t>POST http://Archer/platformapi/core/system/levellayout/level/*levelid*</w:t>
      </w:r>
    </w:p>
    <w:p w14:paraId="78681525" w14:textId="77777777" w:rsidR="007131AB" w:rsidRDefault="00000000">
      <w:pPr>
        <w:pStyle w:val="Corpodetexto"/>
      </w:pPr>
      <w:r>
        <w:t>Cabeçalho da solicitação</w:t>
      </w:r>
    </w:p>
    <w:p w14:paraId="4C002DC4" w14:textId="77777777" w:rsidR="007131AB" w:rsidRDefault="00000000">
      <w:pPr>
        <w:pStyle w:val="Corpodetexto"/>
      </w:pPr>
      <w:r>
        <w:t>Accept: application/json,text/html,application/xhtml+xml,application/xml;q=0.9,*/*;q=0.8</w:t>
      </w:r>
    </w:p>
    <w:p w14:paraId="3DE8A5D3" w14:textId="77777777" w:rsidR="007131AB" w:rsidRDefault="00000000">
      <w:pPr>
        <w:pStyle w:val="Corpodetexto"/>
      </w:pPr>
      <w:r>
        <w:t>Authorization: Archer session-id="*SessionToken"</w:t>
      </w:r>
    </w:p>
    <w:p w14:paraId="212E5F87" w14:textId="77777777" w:rsidR="007131AB" w:rsidRDefault="00000000">
      <w:pPr>
        <w:pStyle w:val="Corpodetexto"/>
      </w:pPr>
      <w:r>
        <w:t>Content-Type: application/json</w:t>
      </w:r>
    </w:p>
    <w:p w14:paraId="0B1389A6" w14:textId="77777777" w:rsidR="007131AB" w:rsidRDefault="00000000">
      <w:pPr>
        <w:pStyle w:val="Corpodetexto"/>
      </w:pPr>
      <w:r>
        <w:t>X-Http-Method-Override: GET</w:t>
      </w:r>
    </w:p>
    <w:bookmarkEnd w:id="192"/>
    <w:bookmarkEnd w:id="193"/>
    <w:bookmarkEnd w:id="194"/>
    <w:p w14:paraId="07946359" w14:textId="77777777" w:rsidR="007131AB" w:rsidRDefault="00000000">
      <w:r>
        <w:br w:type="page"/>
      </w:r>
    </w:p>
    <w:p w14:paraId="62B41017" w14:textId="77777777" w:rsidR="007131AB" w:rsidRDefault="00000000">
      <w:pPr>
        <w:pStyle w:val="Ttulo1"/>
      </w:pPr>
      <w:bookmarkStart w:id="195" w:name="questionário-de-metadados-1"/>
      <w:r>
        <w:lastRenderedPageBreak/>
        <w:t>Questionário de metadados</w:t>
      </w:r>
    </w:p>
    <w:p w14:paraId="30DA3C7D" w14:textId="77777777" w:rsidR="007131AB" w:rsidRDefault="00000000">
      <w:pPr>
        <w:pStyle w:val="FirstParagraph"/>
      </w:pPr>
      <w:r>
        <w:rPr>
          <w:b/>
          <w:bCs/>
        </w:rPr>
        <w:t>Importante:</w:t>
      </w:r>
      <w:r>
        <w:t xml:space="preserve"> A URL base para chamadas API RESTful mudou na versão 6.5 de /RSAArcher/api/ para /RSAArcher/platformapi/. Se você atualizou de uma versão anterior à 6.5, atualize todas as suas chamadas de API RESTful imediatamente.</w:t>
      </w:r>
    </w:p>
    <w:p w14:paraId="3F4F6419" w14:textId="77777777" w:rsidR="007131AB" w:rsidRDefault="00000000">
      <w:pPr>
        <w:pStyle w:val="Corpodetexto"/>
      </w:pPr>
      <w:r>
        <w:t>Nesta página</w:t>
      </w:r>
    </w:p>
    <w:p w14:paraId="63BFE101" w14:textId="77777777" w:rsidR="007131AB" w:rsidRDefault="00000000">
      <w:pPr>
        <w:pStyle w:val="Compact"/>
        <w:numPr>
          <w:ilvl w:val="0"/>
          <w:numId w:val="380"/>
        </w:numPr>
      </w:pPr>
      <w:hyperlink w:anchor="Obtertodososquestion%C3%A1rios">
        <w:r>
          <w:rPr>
            <w:rStyle w:val="Hyperlink"/>
          </w:rPr>
          <w:t>Obter todos os questionários</w:t>
        </w:r>
      </w:hyperlink>
    </w:p>
    <w:p w14:paraId="5327DFF8" w14:textId="77777777" w:rsidR="007131AB" w:rsidRDefault="00000000">
      <w:pPr>
        <w:pStyle w:val="Compact"/>
        <w:numPr>
          <w:ilvl w:val="0"/>
          <w:numId w:val="380"/>
        </w:numPr>
      </w:pPr>
      <w:hyperlink w:anchor="Obterquestion%C3%A1rioporID">
        <w:r>
          <w:rPr>
            <w:rStyle w:val="Hyperlink"/>
          </w:rPr>
          <w:t>Obter questionário por ID</w:t>
        </w:r>
      </w:hyperlink>
    </w:p>
    <w:p w14:paraId="3BC8098E" w14:textId="77777777" w:rsidR="007131AB" w:rsidRDefault="00000000">
      <w:pPr>
        <w:pStyle w:val="Compact"/>
        <w:numPr>
          <w:ilvl w:val="0"/>
          <w:numId w:val="380"/>
        </w:numPr>
      </w:pPr>
      <w:hyperlink w:anchor="Obterregradequestion%C3%A1rioporID">
        <w:r>
          <w:rPr>
            <w:rStyle w:val="Hyperlink"/>
          </w:rPr>
          <w:t>Obter regra de questionário por ID</w:t>
        </w:r>
      </w:hyperlink>
    </w:p>
    <w:p w14:paraId="04236BF9" w14:textId="77777777" w:rsidR="007131AB" w:rsidRDefault="00000000">
      <w:pPr>
        <w:pStyle w:val="Compact"/>
        <w:numPr>
          <w:ilvl w:val="0"/>
          <w:numId w:val="380"/>
        </w:numPr>
      </w:pPr>
      <w:hyperlink w:anchor="X020419ef8da1e977153c9f9bc8ea6234f608ef4">
        <w:r>
          <w:rPr>
            <w:rStyle w:val="Hyperlink"/>
          </w:rPr>
          <w:t>Obter regra de questionário por nível</w:t>
        </w:r>
      </w:hyperlink>
    </w:p>
    <w:p w14:paraId="5DF1EBB3" w14:textId="77777777" w:rsidR="007131AB" w:rsidRDefault="00000000">
      <w:pPr>
        <w:pStyle w:val="FirstParagraph"/>
      </w:pPr>
      <w:r>
        <w:t>O segmento Questionário é acessado por meio da controladora do sistema, que inclui os seguintes recursos:</w:t>
      </w:r>
    </w:p>
    <w:p w14:paraId="24EC0D5E" w14:textId="77777777" w:rsidR="007131AB" w:rsidRDefault="00000000">
      <w:pPr>
        <w:pStyle w:val="Ttulo2"/>
      </w:pPr>
      <w:bookmarkStart w:id="196" w:name="Obtertodososquestionários"/>
      <w:r>
        <w:t>Obter todos os questionários</w:t>
      </w:r>
    </w:p>
    <w:p w14:paraId="0EC992BD" w14:textId="77777777" w:rsidR="007131AB" w:rsidRDefault="00000000">
      <w:pPr>
        <w:pStyle w:val="FirstParagraph"/>
      </w:pPr>
      <w:r>
        <w:t>O recurso Obter todos os questionários recupera todos os questionários.</w:t>
      </w:r>
    </w:p>
    <w:p w14:paraId="660F09FD" w14:textId="77777777" w:rsidR="007131AB" w:rsidRDefault="00000000">
      <w:pPr>
        <w:pStyle w:val="Corpodetexto"/>
      </w:pPr>
      <w:r>
        <w:t>Solicitação</w:t>
      </w:r>
    </w:p>
    <w:p w14:paraId="69FF2AFD" w14:textId="77777777" w:rsidR="007131AB" w:rsidRDefault="00000000">
      <w:pPr>
        <w:pStyle w:val="Corpodetexto"/>
      </w:pPr>
      <w:r>
        <w:t>POST http://Archer/platformapi/core/system/questionnaire</w:t>
      </w:r>
    </w:p>
    <w:p w14:paraId="7D212451" w14:textId="77777777" w:rsidR="007131AB" w:rsidRDefault="00000000">
      <w:pPr>
        <w:pStyle w:val="Corpodetexto"/>
      </w:pPr>
      <w:r>
        <w:t>Cabeçalho da solicitação</w:t>
      </w:r>
    </w:p>
    <w:p w14:paraId="7B7B33A7" w14:textId="77777777" w:rsidR="007131AB" w:rsidRDefault="00000000">
      <w:pPr>
        <w:pStyle w:val="Corpodetexto"/>
      </w:pPr>
      <w:r>
        <w:t>Accept: application/json,text/html,application/xhtml+xml,application/xml;q=0.9,*/*;q=0.8</w:t>
      </w:r>
    </w:p>
    <w:p w14:paraId="4079942A" w14:textId="77777777" w:rsidR="007131AB" w:rsidRDefault="00000000">
      <w:pPr>
        <w:pStyle w:val="Corpodetexto"/>
      </w:pPr>
      <w:r>
        <w:t>Authorization: Archer session-id="*SessionToken"</w:t>
      </w:r>
    </w:p>
    <w:p w14:paraId="1335EAE6" w14:textId="77777777" w:rsidR="007131AB" w:rsidRDefault="00000000">
      <w:pPr>
        <w:pStyle w:val="Corpodetexto"/>
      </w:pPr>
      <w:r>
        <w:t>Content-Type: application/json</w:t>
      </w:r>
    </w:p>
    <w:p w14:paraId="168132A7" w14:textId="77777777" w:rsidR="007131AB" w:rsidRDefault="00000000">
      <w:pPr>
        <w:pStyle w:val="Corpodetexto"/>
      </w:pPr>
      <w:r>
        <w:t>X-Http-Method-Override: GET</w:t>
      </w:r>
    </w:p>
    <w:p w14:paraId="7580F3E0" w14:textId="77777777" w:rsidR="007131AB" w:rsidRDefault="00000000">
      <w:pPr>
        <w:pStyle w:val="Ttulo2"/>
      </w:pPr>
      <w:bookmarkStart w:id="197" w:name="ObterquestionárioporID"/>
      <w:r>
        <w:t>Obter questionário por ID</w:t>
      </w:r>
    </w:p>
    <w:p w14:paraId="6F18D5F4" w14:textId="77777777" w:rsidR="007131AB" w:rsidRDefault="00000000">
      <w:pPr>
        <w:pStyle w:val="FirstParagraph"/>
      </w:pPr>
      <w:r>
        <w:t>O recurso Obter questionário por ID recupera um questionário pelo ID de questionário especificado.</w:t>
      </w:r>
    </w:p>
    <w:p w14:paraId="26D4DBF7" w14:textId="77777777" w:rsidR="007131AB" w:rsidRDefault="00000000">
      <w:pPr>
        <w:pStyle w:val="Corpodetexto"/>
      </w:pPr>
      <w:r>
        <w:t>Solicitação</w:t>
      </w:r>
    </w:p>
    <w:p w14:paraId="4F0762FA" w14:textId="77777777" w:rsidR="007131AB" w:rsidRDefault="00000000">
      <w:pPr>
        <w:pStyle w:val="Corpodetexto"/>
      </w:pPr>
      <w:r>
        <w:t>POST http://Archer/platformapi/core/system/questionnaire/*questionnaireid*</w:t>
      </w:r>
    </w:p>
    <w:p w14:paraId="696CFF43" w14:textId="77777777" w:rsidR="007131AB" w:rsidRDefault="00000000">
      <w:pPr>
        <w:pStyle w:val="Corpodetexto"/>
      </w:pPr>
      <w:r>
        <w:t>Cabeçalho da solicitação</w:t>
      </w:r>
    </w:p>
    <w:p w14:paraId="1589A381" w14:textId="77777777" w:rsidR="007131AB" w:rsidRDefault="00000000">
      <w:pPr>
        <w:pStyle w:val="Corpodetexto"/>
      </w:pPr>
      <w:r>
        <w:t>Accept: application/json,text/html,application/xhtml+xml,application/xml;q=0.9,*/*;q=0.8</w:t>
      </w:r>
    </w:p>
    <w:p w14:paraId="5C52507F" w14:textId="77777777" w:rsidR="007131AB" w:rsidRDefault="00000000">
      <w:pPr>
        <w:pStyle w:val="Corpodetexto"/>
      </w:pPr>
      <w:r>
        <w:t>Authorization: Archer session-id="*SessionToken"</w:t>
      </w:r>
    </w:p>
    <w:p w14:paraId="5CE700A9" w14:textId="77777777" w:rsidR="007131AB" w:rsidRDefault="00000000">
      <w:pPr>
        <w:pStyle w:val="Corpodetexto"/>
      </w:pPr>
      <w:r>
        <w:lastRenderedPageBreak/>
        <w:t>Content-Type: application/json</w:t>
      </w:r>
    </w:p>
    <w:p w14:paraId="25113C25" w14:textId="77777777" w:rsidR="007131AB" w:rsidRDefault="00000000">
      <w:pPr>
        <w:pStyle w:val="Corpodetexto"/>
      </w:pPr>
      <w:r>
        <w:t>X-Http-Method-Override: GET</w:t>
      </w:r>
    </w:p>
    <w:p w14:paraId="213D2EBC" w14:textId="77777777" w:rsidR="007131AB" w:rsidRDefault="00000000">
      <w:pPr>
        <w:pStyle w:val="Corpodetexto"/>
      </w:pPr>
      <w:r>
        <w:t>O segmento Regra de questionário é acessado por meio da controladora do sistema, que inclui os seguintes recursos:</w:t>
      </w:r>
    </w:p>
    <w:p w14:paraId="4336AD3A" w14:textId="77777777" w:rsidR="007131AB" w:rsidRDefault="00000000">
      <w:pPr>
        <w:pStyle w:val="Ttulo2"/>
      </w:pPr>
      <w:bookmarkStart w:id="198" w:name="ObterregradequestionárioporID"/>
      <w:bookmarkEnd w:id="195"/>
      <w:r>
        <w:t>Obter regra de questionário por ID</w:t>
      </w:r>
    </w:p>
    <w:p w14:paraId="23A05620" w14:textId="77777777" w:rsidR="007131AB" w:rsidRDefault="00000000">
      <w:pPr>
        <w:pStyle w:val="FirstParagraph"/>
      </w:pPr>
      <w:r>
        <w:t>O recurso Obter regra questionário por ID recupera uma regra de questionário pelo ID especificado.</w:t>
      </w:r>
    </w:p>
    <w:p w14:paraId="5914CB1C" w14:textId="77777777" w:rsidR="007131AB" w:rsidRDefault="00000000">
      <w:pPr>
        <w:pStyle w:val="Corpodetexto"/>
      </w:pPr>
      <w:r>
        <w:t>Solicitação</w:t>
      </w:r>
    </w:p>
    <w:p w14:paraId="0DC0E7F0" w14:textId="77777777" w:rsidR="007131AB" w:rsidRDefault="00000000">
      <w:pPr>
        <w:pStyle w:val="Corpodetexto"/>
      </w:pPr>
      <w:r>
        <w:t>POST http://Archer/platformapi/core/system/questionnairerule/*questionnaireruleid*</w:t>
      </w:r>
    </w:p>
    <w:p w14:paraId="3C8E91D8" w14:textId="77777777" w:rsidR="007131AB" w:rsidRDefault="00000000">
      <w:pPr>
        <w:pStyle w:val="Corpodetexto"/>
      </w:pPr>
      <w:r>
        <w:t>Cabeçalho da solicitação</w:t>
      </w:r>
    </w:p>
    <w:p w14:paraId="447DD306" w14:textId="77777777" w:rsidR="007131AB" w:rsidRDefault="00000000">
      <w:pPr>
        <w:pStyle w:val="Corpodetexto"/>
      </w:pPr>
      <w:r>
        <w:t>Accept: application/json,text/html,application/xhtml+xml,application/xml;q=0.9,*/*;q=0.8</w:t>
      </w:r>
    </w:p>
    <w:p w14:paraId="2A1578EE" w14:textId="77777777" w:rsidR="007131AB" w:rsidRDefault="00000000">
      <w:pPr>
        <w:pStyle w:val="Corpodetexto"/>
      </w:pPr>
      <w:r>
        <w:t>Authorization: Archer session-id="*SessionToken"</w:t>
      </w:r>
    </w:p>
    <w:p w14:paraId="14CCFD95" w14:textId="77777777" w:rsidR="007131AB" w:rsidRDefault="00000000">
      <w:pPr>
        <w:pStyle w:val="Corpodetexto"/>
      </w:pPr>
      <w:r>
        <w:t>Content-Type: application/json</w:t>
      </w:r>
    </w:p>
    <w:p w14:paraId="1728FCAC" w14:textId="77777777" w:rsidR="007131AB" w:rsidRDefault="00000000">
      <w:pPr>
        <w:pStyle w:val="Corpodetexto"/>
      </w:pPr>
      <w:r>
        <w:t>X-Http-Method-Override: GET</w:t>
      </w:r>
    </w:p>
    <w:p w14:paraId="1A720729" w14:textId="77777777" w:rsidR="007131AB" w:rsidRDefault="00000000">
      <w:pPr>
        <w:pStyle w:val="Ttulo2"/>
      </w:pPr>
      <w:bookmarkStart w:id="199" w:name="Obterregradequestionáriopornível"/>
      <w:bookmarkEnd w:id="196"/>
      <w:r>
        <w:t>Obter regra de questionário por nível</w:t>
      </w:r>
    </w:p>
    <w:p w14:paraId="23897DF9" w14:textId="77777777" w:rsidR="007131AB" w:rsidRDefault="00000000">
      <w:pPr>
        <w:pStyle w:val="FirstParagraph"/>
      </w:pPr>
      <w:r>
        <w:t>O recurso Obter regra questionário por nível recupera uma regra de questionário pelo nível especificado.</w:t>
      </w:r>
    </w:p>
    <w:p w14:paraId="6CB27745" w14:textId="77777777" w:rsidR="007131AB" w:rsidRDefault="00000000">
      <w:pPr>
        <w:pStyle w:val="Corpodetexto"/>
      </w:pPr>
      <w:r>
        <w:t>Solicitação</w:t>
      </w:r>
    </w:p>
    <w:p w14:paraId="15968CA7" w14:textId="77777777" w:rsidR="007131AB" w:rsidRDefault="00000000">
      <w:pPr>
        <w:pStyle w:val="Corpodetexto"/>
      </w:pPr>
      <w:r>
        <w:t>POST http://Archer/platformapi/core/system/questionnairerule/level/*levelid*</w:t>
      </w:r>
    </w:p>
    <w:p w14:paraId="4B9E9C70" w14:textId="77777777" w:rsidR="007131AB" w:rsidRDefault="00000000">
      <w:pPr>
        <w:pStyle w:val="Corpodetexto"/>
      </w:pPr>
      <w:r>
        <w:t>Cabeçalho da solicitação</w:t>
      </w:r>
    </w:p>
    <w:p w14:paraId="1EE45041" w14:textId="77777777" w:rsidR="007131AB" w:rsidRDefault="00000000">
      <w:pPr>
        <w:pStyle w:val="Corpodetexto"/>
      </w:pPr>
      <w:r>
        <w:t>Accept: application/json,text/html,application/xhtml+xml,application/xml;q=0.9,*/*;q=0.8</w:t>
      </w:r>
    </w:p>
    <w:p w14:paraId="37E77FBE" w14:textId="77777777" w:rsidR="007131AB" w:rsidRDefault="00000000">
      <w:pPr>
        <w:pStyle w:val="Corpodetexto"/>
      </w:pPr>
      <w:r>
        <w:t>Authorization: Archer session-id="*SessionToken"</w:t>
      </w:r>
    </w:p>
    <w:p w14:paraId="471C635B" w14:textId="77777777" w:rsidR="007131AB" w:rsidRDefault="00000000">
      <w:pPr>
        <w:pStyle w:val="Corpodetexto"/>
      </w:pPr>
      <w:r>
        <w:t>Content-Type: application/json</w:t>
      </w:r>
    </w:p>
    <w:p w14:paraId="271C70E7" w14:textId="77777777" w:rsidR="007131AB" w:rsidRDefault="00000000">
      <w:pPr>
        <w:pStyle w:val="Corpodetexto"/>
      </w:pPr>
      <w:r>
        <w:t>X-Http-Method-Override: GET</w:t>
      </w:r>
    </w:p>
    <w:bookmarkEnd w:id="197"/>
    <w:bookmarkEnd w:id="198"/>
    <w:bookmarkEnd w:id="199"/>
    <w:p w14:paraId="09241567" w14:textId="77777777" w:rsidR="007131AB" w:rsidRDefault="00000000">
      <w:r>
        <w:br w:type="page"/>
      </w:r>
    </w:p>
    <w:p w14:paraId="4855CED5" w14:textId="77777777" w:rsidR="007131AB" w:rsidRDefault="00000000">
      <w:pPr>
        <w:pStyle w:val="Ttulo1"/>
      </w:pPr>
      <w:bookmarkStart w:id="200" w:name="segurança-de-metadados-1"/>
      <w:r>
        <w:lastRenderedPageBreak/>
        <w:t>Segurança de metadados</w:t>
      </w:r>
    </w:p>
    <w:p w14:paraId="1EECA6FC" w14:textId="77777777" w:rsidR="007131AB" w:rsidRDefault="00000000">
      <w:pPr>
        <w:pStyle w:val="FirstParagraph"/>
      </w:pPr>
      <w:r>
        <w:rPr>
          <w:b/>
          <w:bCs/>
        </w:rPr>
        <w:t>Importante:</w:t>
      </w:r>
      <w:r>
        <w:t xml:space="preserve"> A URL base para chamadas API RESTful mudou na versão 6.5 de /RSAArcher/api/ para /RSAArcher/platformapi/. Se você atualizou de uma versão anterior à 6.5, atualize todas as suas chamadas de API RESTful imediatamente.</w:t>
      </w:r>
    </w:p>
    <w:p w14:paraId="77CED0B5" w14:textId="77777777" w:rsidR="007131AB" w:rsidRDefault="00000000">
      <w:pPr>
        <w:pStyle w:val="Corpodetexto"/>
      </w:pPr>
      <w:r>
        <w:t>Nesta página</w:t>
      </w:r>
    </w:p>
    <w:p w14:paraId="5429B4AD" w14:textId="77777777" w:rsidR="007131AB" w:rsidRDefault="00000000">
      <w:pPr>
        <w:pStyle w:val="Compact"/>
        <w:numPr>
          <w:ilvl w:val="0"/>
          <w:numId w:val="381"/>
        </w:numPr>
      </w:pPr>
      <w:hyperlink w:anchor="Criarumpar%C3%A2metrodeseguran%C3%A7a">
        <w:r>
          <w:rPr>
            <w:rStyle w:val="Hyperlink"/>
          </w:rPr>
          <w:t>Criar um parâmetro de segurança</w:t>
        </w:r>
      </w:hyperlink>
    </w:p>
    <w:p w14:paraId="5F0533AD" w14:textId="77777777" w:rsidR="007131AB" w:rsidRDefault="00000000">
      <w:pPr>
        <w:pStyle w:val="Compact"/>
        <w:numPr>
          <w:ilvl w:val="1"/>
          <w:numId w:val="382"/>
        </w:numPr>
      </w:pPr>
      <w:hyperlink w:anchor="Valoresdepar%C3%A2metrodeseguran%C3%A7a">
        <w:r>
          <w:rPr>
            <w:rStyle w:val="Hyperlink"/>
          </w:rPr>
          <w:t>Valores de parâmetro de segurança</w:t>
        </w:r>
      </w:hyperlink>
    </w:p>
    <w:p w14:paraId="659C6417" w14:textId="77777777" w:rsidR="007131AB" w:rsidRDefault="00000000">
      <w:pPr>
        <w:pStyle w:val="Compact"/>
        <w:numPr>
          <w:ilvl w:val="0"/>
          <w:numId w:val="381"/>
        </w:numPr>
      </w:pPr>
      <w:hyperlink w:anchor="Excluirumpar%C3%A2metrodeseguran%C3%A7a">
        <w:r>
          <w:rPr>
            <w:rStyle w:val="Hyperlink"/>
          </w:rPr>
          <w:t>Excluir um parâmetro de segurança</w:t>
        </w:r>
      </w:hyperlink>
    </w:p>
    <w:p w14:paraId="3BB8A3F1" w14:textId="77777777" w:rsidR="007131AB" w:rsidRDefault="00000000">
      <w:pPr>
        <w:pStyle w:val="Compact"/>
        <w:numPr>
          <w:ilvl w:val="0"/>
          <w:numId w:val="381"/>
        </w:numPr>
      </w:pPr>
      <w:hyperlink w:anchor="Xbf701ebc4cd77fc00a98a5d2559aa698ae1a151">
        <w:r>
          <w:rPr>
            <w:rStyle w:val="Hyperlink"/>
          </w:rPr>
          <w:t>Obter todos os parâmetros de segurança</w:t>
        </w:r>
      </w:hyperlink>
    </w:p>
    <w:p w14:paraId="3576295F" w14:textId="77777777" w:rsidR="007131AB" w:rsidRDefault="00000000">
      <w:pPr>
        <w:pStyle w:val="Compact"/>
        <w:numPr>
          <w:ilvl w:val="0"/>
          <w:numId w:val="381"/>
        </w:numPr>
      </w:pPr>
      <w:hyperlink w:anchor="Obterpar%C3%A2metrodeseguran%C3%A7aporID">
        <w:r>
          <w:rPr>
            <w:rStyle w:val="Hyperlink"/>
          </w:rPr>
          <w:t>Obter parâmetro de segurança por ID</w:t>
        </w:r>
      </w:hyperlink>
    </w:p>
    <w:p w14:paraId="111DECAB" w14:textId="77777777" w:rsidR="007131AB" w:rsidRDefault="00000000">
      <w:pPr>
        <w:pStyle w:val="Compact"/>
        <w:numPr>
          <w:ilvl w:val="0"/>
          <w:numId w:val="381"/>
        </w:numPr>
      </w:pPr>
      <w:hyperlink w:anchor="Xd32f2a6442907a1b798782c27790f45cb0a5ae6">
        <w:r>
          <w:rPr>
            <w:rStyle w:val="Hyperlink"/>
          </w:rPr>
          <w:t>Atualizar um parâmetro de segurança</w:t>
        </w:r>
      </w:hyperlink>
    </w:p>
    <w:p w14:paraId="440D16B7" w14:textId="77777777" w:rsidR="007131AB" w:rsidRDefault="00000000">
      <w:pPr>
        <w:pStyle w:val="FirstParagraph"/>
      </w:pPr>
      <w:r>
        <w:t>O segmento Parâmetro de segurança é acessado por meio da controladora do sistema, que inclui os seguintes recursos:</w:t>
      </w:r>
    </w:p>
    <w:p w14:paraId="452D45F8" w14:textId="77777777" w:rsidR="007131AB" w:rsidRDefault="00000000">
      <w:pPr>
        <w:pStyle w:val="Ttulo2"/>
      </w:pPr>
      <w:bookmarkStart w:id="201" w:name="Criarumparâmetrodesegurança"/>
      <w:r>
        <w:t>Criar um parâmetro de segurança</w:t>
      </w:r>
    </w:p>
    <w:p w14:paraId="74E20C9D" w14:textId="77777777" w:rsidR="007131AB" w:rsidRDefault="00000000">
      <w:pPr>
        <w:pStyle w:val="FirstParagraph"/>
      </w:pPr>
      <w:r>
        <w:t>O recurso Criar um parâmetro de segurança cria um parâmetro de segurança.</w:t>
      </w:r>
    </w:p>
    <w:p w14:paraId="1F0AD4DB" w14:textId="77777777" w:rsidR="007131AB" w:rsidRDefault="00000000">
      <w:pPr>
        <w:pStyle w:val="Ttulo3"/>
      </w:pPr>
      <w:bookmarkStart w:id="202" w:name="Valoresdeparâmetrodesegurança"/>
      <w:r>
        <w:t>Valores de parâmetro de segurança</w:t>
      </w:r>
    </w:p>
    <w:p w14:paraId="7D9485BC" w14:textId="77777777" w:rsidR="007131AB" w:rsidRDefault="00000000">
      <w:pPr>
        <w:pStyle w:val="TableCaption"/>
      </w:pPr>
      <w:r>
        <w:t>A tabela a seguir mostra os valores de parâmetro de segurança válidos durante a criação de um parâmetro de segurança.</w:t>
      </w:r>
    </w:p>
    <w:tbl>
      <w:tblPr>
        <w:tblStyle w:val="Table"/>
        <w:tblW w:w="0" w:type="auto"/>
        <w:tblLook w:val="0020" w:firstRow="1" w:lastRow="0" w:firstColumn="0" w:lastColumn="0" w:noHBand="0" w:noVBand="0"/>
      </w:tblPr>
      <w:tblGrid>
        <w:gridCol w:w="3262"/>
        <w:gridCol w:w="5576"/>
      </w:tblGrid>
      <w:tr w:rsidR="007131AB" w14:paraId="2275E799"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45DB75A2" w14:textId="77777777" w:rsidR="007131AB" w:rsidRDefault="00000000">
            <w:pPr>
              <w:pStyle w:val="Corpodetexto"/>
            </w:pPr>
            <w:r>
              <w:t>Parâmetro</w:t>
            </w:r>
          </w:p>
        </w:tc>
        <w:tc>
          <w:tcPr>
            <w:tcW w:w="0" w:type="auto"/>
          </w:tcPr>
          <w:p w14:paraId="0F3C96E7" w14:textId="77777777" w:rsidR="007131AB" w:rsidRDefault="00000000">
            <w:pPr>
              <w:pStyle w:val="Corpodetexto"/>
            </w:pPr>
            <w:r>
              <w:t>Valor válido</w:t>
            </w:r>
          </w:p>
        </w:tc>
      </w:tr>
      <w:tr w:rsidR="007131AB" w14:paraId="62096211" w14:textId="77777777">
        <w:tc>
          <w:tcPr>
            <w:tcW w:w="0" w:type="auto"/>
          </w:tcPr>
          <w:p w14:paraId="20429D98" w14:textId="77777777" w:rsidR="007131AB" w:rsidRDefault="00000000">
            <w:pPr>
              <w:pStyle w:val="Corpodetexto"/>
            </w:pPr>
            <w:r>
              <w:t>LockoutPeriodType</w:t>
            </w:r>
          </w:p>
        </w:tc>
        <w:tc>
          <w:tcPr>
            <w:tcW w:w="0" w:type="auto"/>
          </w:tcPr>
          <w:p w14:paraId="36A48EDC" w14:textId="77777777" w:rsidR="007131AB" w:rsidRDefault="00000000">
            <w:pPr>
              <w:pStyle w:val="Corpodetexto"/>
            </w:pPr>
            <w:r>
              <w:t>1 - (horas), 2 - (minutos), 3 - (dias)</w:t>
            </w:r>
          </w:p>
        </w:tc>
      </w:tr>
      <w:tr w:rsidR="007131AB" w14:paraId="487DCB00" w14:textId="77777777">
        <w:tc>
          <w:tcPr>
            <w:tcW w:w="0" w:type="auto"/>
          </w:tcPr>
          <w:p w14:paraId="1D03FF58" w14:textId="77777777" w:rsidR="007131AB" w:rsidRDefault="00000000">
            <w:pPr>
              <w:pStyle w:val="Corpodetexto"/>
            </w:pPr>
            <w:r>
              <w:t>SessionTimeoutType:</w:t>
            </w:r>
          </w:p>
        </w:tc>
        <w:tc>
          <w:tcPr>
            <w:tcW w:w="0" w:type="auto"/>
          </w:tcPr>
          <w:p w14:paraId="3D678C4A" w14:textId="77777777" w:rsidR="007131AB" w:rsidRDefault="00000000">
            <w:pPr>
              <w:pStyle w:val="Corpodetexto"/>
            </w:pPr>
            <w:r>
              <w:t>1 - (horas), 2 - (minutos), 3 - (dias)</w:t>
            </w:r>
          </w:p>
        </w:tc>
      </w:tr>
      <w:tr w:rsidR="007131AB" w14:paraId="25328E8D" w14:textId="77777777">
        <w:tc>
          <w:tcPr>
            <w:tcW w:w="0" w:type="auto"/>
          </w:tcPr>
          <w:p w14:paraId="1CE189DB" w14:textId="77777777" w:rsidR="007131AB" w:rsidRDefault="00000000">
            <w:pPr>
              <w:pStyle w:val="Corpodetexto"/>
            </w:pPr>
            <w:r>
              <w:t>DisallowedSessionDaysType:</w:t>
            </w:r>
          </w:p>
        </w:tc>
        <w:tc>
          <w:tcPr>
            <w:tcW w:w="0" w:type="auto"/>
          </w:tcPr>
          <w:p w14:paraId="13725BA5" w14:textId="77777777" w:rsidR="007131AB" w:rsidRDefault="00000000">
            <w:pPr>
              <w:pStyle w:val="Corpodetexto"/>
            </w:pPr>
            <w:r>
              <w:t>1 - (domingo), 2 - (segunda), 4 - (terça), 8 - (quarta), 16 - (quinta), 32 - (sexta), 64 - (sábado)</w:t>
            </w:r>
          </w:p>
        </w:tc>
      </w:tr>
    </w:tbl>
    <w:p w14:paraId="1F938740" w14:textId="77777777" w:rsidR="007131AB" w:rsidRDefault="00000000">
      <w:pPr>
        <w:pStyle w:val="Corpodetexto"/>
      </w:pPr>
      <w:r>
        <w:t>Solicitação</w:t>
      </w:r>
    </w:p>
    <w:p w14:paraId="79B8556C" w14:textId="77777777" w:rsidR="007131AB" w:rsidRDefault="00000000">
      <w:pPr>
        <w:pStyle w:val="Corpodetexto"/>
      </w:pPr>
      <w:r>
        <w:t>POST http://Archer/platformapi/core/system/securityparameter</w:t>
      </w:r>
    </w:p>
    <w:p w14:paraId="2FB212C3" w14:textId="77777777" w:rsidR="007131AB" w:rsidRDefault="00000000">
      <w:pPr>
        <w:pStyle w:val="Corpodetexto"/>
      </w:pPr>
      <w:r>
        <w:t>Cabeçalho da solicitação</w:t>
      </w:r>
    </w:p>
    <w:p w14:paraId="5D868680" w14:textId="77777777" w:rsidR="007131AB" w:rsidRDefault="00000000">
      <w:pPr>
        <w:pStyle w:val="Corpodetexto"/>
      </w:pPr>
      <w:r>
        <w:t>Accept: application/json,text/html,application/xhtml+xml,application/xml;q=0.9,*/*;q=0.8</w:t>
      </w:r>
    </w:p>
    <w:p w14:paraId="0CE2B72B" w14:textId="77777777" w:rsidR="007131AB" w:rsidRDefault="00000000">
      <w:pPr>
        <w:pStyle w:val="Corpodetexto"/>
      </w:pPr>
      <w:r>
        <w:t>Authorization: Archer session-id="*SessionToken"</w:t>
      </w:r>
    </w:p>
    <w:p w14:paraId="709997DA" w14:textId="77777777" w:rsidR="007131AB" w:rsidRDefault="00000000">
      <w:pPr>
        <w:pStyle w:val="Corpodetexto"/>
      </w:pPr>
      <w:r>
        <w:lastRenderedPageBreak/>
        <w:t>Content-Type: application/json</w:t>
      </w:r>
    </w:p>
    <w:p w14:paraId="4F637EFB" w14:textId="77777777" w:rsidR="007131AB" w:rsidRDefault="00000000">
      <w:pPr>
        <w:pStyle w:val="Corpodetexto"/>
      </w:pPr>
      <w:r>
        <w:t>Corpo da solicitação</w:t>
      </w:r>
    </w:p>
    <w:p w14:paraId="370B3588" w14:textId="77777777" w:rsidR="007131AB" w:rsidRDefault="00000000">
      <w:pPr>
        <w:pStyle w:val="Corpodetexto"/>
      </w:pPr>
      <w:r>
        <w:t>{"Name":"Test Security Param","Description":"test sec","MinPasswordLength":9,"AlphaCharsRequired":2,"NumericCharsRequired":1,"UppercaseCharsRequired":1,"LowercaseCharsRequired":1,"SpecialCharsRequired":1,"PasswordChangeInterval":90,"PasswordChangeLimit":false,"GraceLogins":3,"MaximumFailedLoginAttempts":3,"PreviousPasswordsDisallowed":10,"LockoutPeriod":999,"LockoutPeriodType":3,"SessionTimeout":10,"SessionTimeoutType":2,"StaticSessionTimeout":null,"PasswordExpirationNotice":30,"AutomaticAccountDeactivation":0,"IsLimitByTimeFrame":false,"PermittedFromTime":"2015-03-05T08:00:00","PermittedToTime":"2015-03-05T10:00:00","IsDisallowedByDays":true,"DisallowedSessionDays":[2,3],"IsDisallowedByDates":true,"DisallowedDates":[{"LockedDate":"2015-04-01T00:00:00"},{"LockedDate":"2015-05-01T00:00:00"}],"Default":false,"TimeZoneCode":"Central Standard Time","SecurityParameterType":2}</w:t>
      </w:r>
    </w:p>
    <w:p w14:paraId="44116DC9" w14:textId="77777777" w:rsidR="007131AB" w:rsidRDefault="00000000">
      <w:pPr>
        <w:pStyle w:val="Ttulo2"/>
      </w:pPr>
      <w:bookmarkStart w:id="203" w:name="Excluirumparâmetrodesegurança"/>
      <w:bookmarkEnd w:id="200"/>
      <w:r>
        <w:t>Excluir um parâmetro de segurança</w:t>
      </w:r>
    </w:p>
    <w:p w14:paraId="6BAD8784" w14:textId="77777777" w:rsidR="007131AB" w:rsidRDefault="00000000">
      <w:pPr>
        <w:pStyle w:val="FirstParagraph"/>
      </w:pPr>
      <w:r>
        <w:t>O recurso Excluir um parâmetro de segurança excluir um parâmetro de segurança.</w:t>
      </w:r>
    </w:p>
    <w:p w14:paraId="7B34C870" w14:textId="77777777" w:rsidR="007131AB" w:rsidRDefault="00000000">
      <w:pPr>
        <w:pStyle w:val="Corpodetexto"/>
      </w:pPr>
      <w:r>
        <w:t>Solicitação</w:t>
      </w:r>
    </w:p>
    <w:p w14:paraId="32FA69B3" w14:textId="77777777" w:rsidR="007131AB" w:rsidRDefault="00000000">
      <w:pPr>
        <w:pStyle w:val="Corpodetexto"/>
      </w:pPr>
      <w:r>
        <w:t>DELETE http://Archer/platformapi/core/system/securityparameter/*securityparameterid*</w:t>
      </w:r>
    </w:p>
    <w:p w14:paraId="4BB5B8FD" w14:textId="77777777" w:rsidR="007131AB" w:rsidRDefault="00000000">
      <w:pPr>
        <w:pStyle w:val="Corpodetexto"/>
      </w:pPr>
      <w:r>
        <w:t>Cabeçalho da solicitação</w:t>
      </w:r>
    </w:p>
    <w:p w14:paraId="1586AE42" w14:textId="77777777" w:rsidR="007131AB" w:rsidRDefault="00000000">
      <w:pPr>
        <w:pStyle w:val="Corpodetexto"/>
      </w:pPr>
      <w:r>
        <w:t>Accept: application/json,text/html,application/xhtml+xml,application/xml;q=0.9,*/*;q=0.8</w:t>
      </w:r>
    </w:p>
    <w:p w14:paraId="6AD7E67A" w14:textId="77777777" w:rsidR="007131AB" w:rsidRDefault="00000000">
      <w:pPr>
        <w:pStyle w:val="Corpodetexto"/>
      </w:pPr>
      <w:r>
        <w:t>Authorization: Archer session-id="*SessionToken"</w:t>
      </w:r>
    </w:p>
    <w:p w14:paraId="77B1C19D" w14:textId="77777777" w:rsidR="007131AB" w:rsidRDefault="00000000">
      <w:pPr>
        <w:pStyle w:val="Corpodetexto"/>
      </w:pPr>
      <w:r>
        <w:t>Content-Type: application/json</w:t>
      </w:r>
    </w:p>
    <w:p w14:paraId="795DA86E" w14:textId="77777777" w:rsidR="007131AB" w:rsidRDefault="00000000">
      <w:pPr>
        <w:pStyle w:val="Ttulo2"/>
      </w:pPr>
      <w:bookmarkStart w:id="204" w:name="Obtertodososparâmetrosdesegurança"/>
      <w:bookmarkEnd w:id="201"/>
      <w:r>
        <w:t>Obter todos os parâmetros de segurança</w:t>
      </w:r>
    </w:p>
    <w:p w14:paraId="191382AB" w14:textId="77777777" w:rsidR="007131AB" w:rsidRDefault="00000000">
      <w:pPr>
        <w:pStyle w:val="FirstParagraph"/>
      </w:pPr>
      <w:r>
        <w:t>O recurso Obter todos os parâmetros de segurança recupera todos os parâmetros de segurança para a instância do Archer atual.</w:t>
      </w:r>
    </w:p>
    <w:p w14:paraId="1C889398" w14:textId="77777777" w:rsidR="007131AB" w:rsidRDefault="00000000">
      <w:pPr>
        <w:pStyle w:val="Corpodetexto"/>
      </w:pPr>
      <w:r>
        <w:t>Solicitação</w:t>
      </w:r>
    </w:p>
    <w:p w14:paraId="3E92EDE9" w14:textId="77777777" w:rsidR="007131AB" w:rsidRDefault="00000000">
      <w:pPr>
        <w:pStyle w:val="Corpodetexto"/>
      </w:pPr>
      <w:r>
        <w:t>POST http://Archer/platformapi/core/system/securityparameter</w:t>
      </w:r>
    </w:p>
    <w:p w14:paraId="25BDC642" w14:textId="77777777" w:rsidR="007131AB" w:rsidRDefault="00000000">
      <w:pPr>
        <w:pStyle w:val="Corpodetexto"/>
      </w:pPr>
      <w:r>
        <w:t>Cabeçalho da solicitação</w:t>
      </w:r>
    </w:p>
    <w:p w14:paraId="7C6B97CE" w14:textId="77777777" w:rsidR="007131AB" w:rsidRDefault="00000000">
      <w:pPr>
        <w:pStyle w:val="Corpodetexto"/>
      </w:pPr>
      <w:r>
        <w:lastRenderedPageBreak/>
        <w:t>Accept: application/json,text/html,application/xhtml+xml,application/xml;q=0.9,*/*;q=0.8</w:t>
      </w:r>
    </w:p>
    <w:p w14:paraId="46ABC521" w14:textId="77777777" w:rsidR="007131AB" w:rsidRDefault="00000000">
      <w:pPr>
        <w:pStyle w:val="Corpodetexto"/>
      </w:pPr>
      <w:r>
        <w:t>Authorization: Archer session-id="*SessionToken"</w:t>
      </w:r>
    </w:p>
    <w:p w14:paraId="46B6503D" w14:textId="77777777" w:rsidR="007131AB" w:rsidRDefault="00000000">
      <w:pPr>
        <w:pStyle w:val="Corpodetexto"/>
      </w:pPr>
      <w:r>
        <w:t>Content-Type: application/json</w:t>
      </w:r>
    </w:p>
    <w:p w14:paraId="5B31186A" w14:textId="77777777" w:rsidR="007131AB" w:rsidRDefault="00000000">
      <w:pPr>
        <w:pStyle w:val="Corpodetexto"/>
      </w:pPr>
      <w:r>
        <w:t>X-Http-Method-Override: GET</w:t>
      </w:r>
    </w:p>
    <w:p w14:paraId="058275B3" w14:textId="77777777" w:rsidR="007131AB" w:rsidRDefault="00000000">
      <w:pPr>
        <w:pStyle w:val="Ttulo2"/>
      </w:pPr>
      <w:bookmarkStart w:id="205" w:name="ObterparâmetrodesegurançaporID"/>
      <w:bookmarkEnd w:id="202"/>
      <w:r>
        <w:t>Obter parâmetro de segurança por ID</w:t>
      </w:r>
    </w:p>
    <w:p w14:paraId="78EA09AC" w14:textId="77777777" w:rsidR="007131AB" w:rsidRDefault="00000000">
      <w:pPr>
        <w:pStyle w:val="FirstParagraph"/>
      </w:pPr>
      <w:r>
        <w:t>O recurso Obter parâmetro de segurança por ID recupera um parâmetro de segurança por ID especificado.</w:t>
      </w:r>
    </w:p>
    <w:p w14:paraId="45820DC9" w14:textId="77777777" w:rsidR="007131AB" w:rsidRDefault="00000000">
      <w:pPr>
        <w:pStyle w:val="Corpodetexto"/>
      </w:pPr>
      <w:r>
        <w:t>Solicitação</w:t>
      </w:r>
    </w:p>
    <w:p w14:paraId="2957AD11" w14:textId="77777777" w:rsidR="007131AB" w:rsidRDefault="00000000">
      <w:pPr>
        <w:pStyle w:val="Corpodetexto"/>
      </w:pPr>
      <w:r>
        <w:t>POST http://Archer/platformapi/core/system/securityparameter/*securityparameterid*</w:t>
      </w:r>
    </w:p>
    <w:p w14:paraId="23971EDF" w14:textId="77777777" w:rsidR="007131AB" w:rsidRDefault="00000000">
      <w:pPr>
        <w:pStyle w:val="Corpodetexto"/>
      </w:pPr>
      <w:r>
        <w:t>Cabeçalho da solicitação</w:t>
      </w:r>
    </w:p>
    <w:p w14:paraId="7788259A" w14:textId="77777777" w:rsidR="007131AB" w:rsidRDefault="00000000">
      <w:pPr>
        <w:pStyle w:val="Corpodetexto"/>
      </w:pPr>
      <w:r>
        <w:t>Accept: application/json,text/html,application/xhtml+xml,application/xml;q=0.9,*/*;q=0.8</w:t>
      </w:r>
    </w:p>
    <w:p w14:paraId="3D1787EC" w14:textId="77777777" w:rsidR="007131AB" w:rsidRDefault="00000000">
      <w:pPr>
        <w:pStyle w:val="Corpodetexto"/>
      </w:pPr>
      <w:r>
        <w:t>Authorization: Archer session-id="*SessionToken"</w:t>
      </w:r>
    </w:p>
    <w:p w14:paraId="4AC62FB1" w14:textId="77777777" w:rsidR="007131AB" w:rsidRDefault="00000000">
      <w:pPr>
        <w:pStyle w:val="Corpodetexto"/>
      </w:pPr>
      <w:r>
        <w:t>Content-Type: application/json</w:t>
      </w:r>
    </w:p>
    <w:p w14:paraId="302073AA" w14:textId="77777777" w:rsidR="007131AB" w:rsidRDefault="00000000">
      <w:pPr>
        <w:pStyle w:val="Corpodetexto"/>
      </w:pPr>
      <w:r>
        <w:t>X-Http-Method-Override: GET</w:t>
      </w:r>
    </w:p>
    <w:p w14:paraId="68021CD8" w14:textId="77777777" w:rsidR="007131AB" w:rsidRDefault="00000000">
      <w:pPr>
        <w:pStyle w:val="Ttulo2"/>
      </w:pPr>
      <w:bookmarkStart w:id="206" w:name="Atualizarumparâmetrodesegurança"/>
      <w:bookmarkEnd w:id="203"/>
      <w:r>
        <w:t>Atualizar um parâmetro de segurança</w:t>
      </w:r>
    </w:p>
    <w:p w14:paraId="34196D60" w14:textId="77777777" w:rsidR="007131AB" w:rsidRDefault="00000000">
      <w:pPr>
        <w:pStyle w:val="FirstParagraph"/>
      </w:pPr>
      <w:r>
        <w:t>O recurso Atualizar um parâmetro de segurança atualiza um parâmetro de segurança.</w:t>
      </w:r>
    </w:p>
    <w:p w14:paraId="4E85CCB9" w14:textId="77777777" w:rsidR="007131AB" w:rsidRDefault="00000000">
      <w:pPr>
        <w:pStyle w:val="Corpodetexto"/>
      </w:pPr>
      <w:r>
        <w:t>Solicitação</w:t>
      </w:r>
    </w:p>
    <w:p w14:paraId="7E0BAEAB" w14:textId="77777777" w:rsidR="007131AB" w:rsidRDefault="00000000">
      <w:pPr>
        <w:pStyle w:val="Corpodetexto"/>
      </w:pPr>
      <w:r>
        <w:t>PUT http://Archer/platformapi/core/system/securityparameter</w:t>
      </w:r>
    </w:p>
    <w:p w14:paraId="2138D1AE" w14:textId="77777777" w:rsidR="007131AB" w:rsidRDefault="00000000">
      <w:pPr>
        <w:pStyle w:val="Corpodetexto"/>
      </w:pPr>
      <w:r>
        <w:t>Cabeçalho da solicitação</w:t>
      </w:r>
    </w:p>
    <w:p w14:paraId="1BD0C7EB" w14:textId="77777777" w:rsidR="007131AB" w:rsidRDefault="00000000">
      <w:pPr>
        <w:pStyle w:val="Corpodetexto"/>
      </w:pPr>
      <w:r>
        <w:t>Accept: application/json,text/html,application/xhtml+xml,application/xml;q=0.9,*/*;q=0.8</w:t>
      </w:r>
    </w:p>
    <w:p w14:paraId="339255B1" w14:textId="77777777" w:rsidR="007131AB" w:rsidRDefault="00000000">
      <w:pPr>
        <w:pStyle w:val="Corpodetexto"/>
      </w:pPr>
      <w:r>
        <w:t>Authorization: Archer session-id="*SessionToken"</w:t>
      </w:r>
    </w:p>
    <w:p w14:paraId="0FEE408B" w14:textId="77777777" w:rsidR="007131AB" w:rsidRDefault="00000000">
      <w:pPr>
        <w:pStyle w:val="Corpodetexto"/>
      </w:pPr>
      <w:r>
        <w:t>Content-Type: application/json</w:t>
      </w:r>
    </w:p>
    <w:p w14:paraId="422ED4C9" w14:textId="77777777" w:rsidR="007131AB" w:rsidRDefault="00000000">
      <w:pPr>
        <w:pStyle w:val="Corpodetexto"/>
      </w:pPr>
      <w:r>
        <w:t>Corpo da solicitação</w:t>
      </w:r>
    </w:p>
    <w:p w14:paraId="19A5F704" w14:textId="77777777" w:rsidR="007131AB" w:rsidRDefault="00000000">
      <w:pPr>
        <w:pStyle w:val="Corpodetexto"/>
      </w:pPr>
      <w:r>
        <w:t xml:space="preserve">{“Id”:23,”Alias”:”Test_Sec1”,”GUID”:”4B31AEEB-A85D-4665-B33F-E3CC79021228”,"Name":"Test Security Param","Description":"test </w:t>
      </w:r>
      <w:r>
        <w:lastRenderedPageBreak/>
        <w:t>sec","MinPasswordLength":9,"AlphaCharsRequired":2,"NumericCharsRequired":1,"UppercaseCharsRequired":1,"LowercaseCharsRequired":1,"SpecialCharsRequired":1,"PasswordChangeInterval":90,"PasswordChangeLimit":false,"GraceLogins":3,"MaximumFailedLoginAttempts":3,"PreviousPasswordsDisallowed":10,"LockoutPeriod":999,"LockoutPeriodType":3,"SessionTimeout":10,"SessionTimeoutType":2,"StaticSessionTimeout":null,"PasswordExpirationNotice":30,"AutomaticAccountDeactivation":0,"IsLimitByTimeFrame":false,"PermittedFromTime":"2015-03-05T08:00:00","PermittedToTime":"2015-03-05T10:00:00","IsDisallowedByDays":true,"DisallowedSessionDays":[2,3],"IsDisallowedByDates":true,"DisallowedDates":[{"LockedDate":"2015-04-01T00:00:00"},{"LockedDate":"2015-05-01T00:00:00"}],"Default":false,"TimeZonCode":"Central Standard Time","SecurityParameterType":2}</w:t>
      </w:r>
    </w:p>
    <w:bookmarkEnd w:id="204"/>
    <w:bookmarkEnd w:id="205"/>
    <w:bookmarkEnd w:id="206"/>
    <w:p w14:paraId="0F021FAF" w14:textId="77777777" w:rsidR="007131AB" w:rsidRDefault="00000000">
      <w:r>
        <w:br w:type="page"/>
      </w:r>
    </w:p>
    <w:p w14:paraId="5F863E23" w14:textId="77777777" w:rsidR="007131AB" w:rsidRDefault="00000000">
      <w:pPr>
        <w:pStyle w:val="Ttulo1"/>
      </w:pPr>
      <w:bookmarkStart w:id="207" w:name="X0e2a681ef0675588558764d84b8ded52d316070"/>
      <w:r>
        <w:lastRenderedPageBreak/>
        <w:t>Grupo de usuários selecionado por metadados</w:t>
      </w:r>
    </w:p>
    <w:p w14:paraId="3C0A9C15" w14:textId="77777777" w:rsidR="007131AB" w:rsidRDefault="00000000">
      <w:pPr>
        <w:pStyle w:val="FirstParagraph"/>
      </w:pPr>
      <w:r>
        <w:rPr>
          <w:b/>
          <w:bCs/>
        </w:rPr>
        <w:t>Importante:</w:t>
      </w:r>
      <w:r>
        <w:t xml:space="preserve"> A URL base para chamadas API RESTful mudou na versão 6.5 de /RSAArcher/api/ para /RSAArcher/platformapi/. Se você atualizou de uma versão anterior à 6.5, atualize todas as suas chamadas de API RESTful imediatamente.</w:t>
      </w:r>
    </w:p>
    <w:p w14:paraId="7E12A386" w14:textId="77777777" w:rsidR="007131AB" w:rsidRDefault="00000000">
      <w:pPr>
        <w:pStyle w:val="Corpodetexto"/>
      </w:pPr>
      <w:r>
        <w:t>O segmento Grupo de usuários selecionados é acessado por meio da controladora do sistema, que inclui o recurso Obter lista de grupo de usuários selecionados por ID de campo.</w:t>
      </w:r>
    </w:p>
    <w:p w14:paraId="2C1839FA" w14:textId="77777777" w:rsidR="007131AB" w:rsidRDefault="00000000">
      <w:pPr>
        <w:pStyle w:val="Ttulo2"/>
      </w:pPr>
      <w:bookmarkStart w:id="208" w:name="X65fd4f7020c112a071137a42e7a41624808c7c7"/>
      <w:r>
        <w:t>Obter lista de grupos de usuários selecionados pelo ID de campo</w:t>
      </w:r>
    </w:p>
    <w:p w14:paraId="3874EDAF" w14:textId="77777777" w:rsidR="007131AB" w:rsidRDefault="00000000">
      <w:pPr>
        <w:pStyle w:val="FirstParagraph"/>
      </w:pPr>
      <w:r>
        <w:t>Esse recurso recupera uma lista de SelectedUserGroups para o UserGroupListField especificado pelo ID. Esta lista representa a lista de seleções disponíveis de usuários e grupos.</w:t>
      </w:r>
    </w:p>
    <w:p w14:paraId="78CF1F73" w14:textId="798B202A" w:rsidR="007131AB" w:rsidRDefault="00000000">
      <w:pPr>
        <w:pStyle w:val="Corpodetexto"/>
      </w:pPr>
      <w:r>
        <w:rPr>
          <w:b/>
          <w:bCs/>
        </w:rPr>
        <w:t>Observação:</w:t>
      </w:r>
      <w:r>
        <w:t xml:space="preserve"> Para obter o valor de Todos os usuários e Todos os grupos associados a esse campo, use o segmento "Obter definição de campo pelo ID de campo". Para obter mais informações, consulte </w:t>
      </w:r>
      <w:hyperlink r:id="rId126">
        <w:r>
          <w:rPr>
            <w:rStyle w:val="Hyperlink"/>
          </w:rPr>
          <w:t>Campo de metadados</w:t>
        </w:r>
      </w:hyperlink>
      <w:r>
        <w:t>.</w:t>
      </w:r>
    </w:p>
    <w:p w14:paraId="3CF6668E" w14:textId="77777777" w:rsidR="007131AB" w:rsidRDefault="00000000">
      <w:pPr>
        <w:pStyle w:val="Corpodetexto"/>
      </w:pPr>
      <w:r>
        <w:t>Solicitação</w:t>
      </w:r>
    </w:p>
    <w:p w14:paraId="53C91F17" w14:textId="77777777" w:rsidR="007131AB" w:rsidRDefault="00000000">
      <w:pPr>
        <w:pStyle w:val="Corpodetexto"/>
      </w:pPr>
      <w:r>
        <w:t>POST http://Archer/platformapi/core/system/usergroupselection/usergrouplist/*fieldid*</w:t>
      </w:r>
    </w:p>
    <w:p w14:paraId="65BA9676" w14:textId="77777777" w:rsidR="007131AB" w:rsidRDefault="00000000">
      <w:pPr>
        <w:pStyle w:val="Corpodetexto"/>
      </w:pPr>
      <w:r>
        <w:t>Cabeçalho da solicitação</w:t>
      </w:r>
    </w:p>
    <w:p w14:paraId="422B164B" w14:textId="77777777" w:rsidR="007131AB" w:rsidRDefault="00000000">
      <w:pPr>
        <w:pStyle w:val="Corpodetexto"/>
      </w:pPr>
      <w:r>
        <w:t>Accept: application/json,text/html,application/xhtml+xml,application/xml;q=0.9,*/*;q=0.8</w:t>
      </w:r>
    </w:p>
    <w:p w14:paraId="0A030488" w14:textId="77777777" w:rsidR="007131AB" w:rsidRDefault="00000000">
      <w:pPr>
        <w:pStyle w:val="Corpodetexto"/>
      </w:pPr>
      <w:r>
        <w:t>Authorization: Archer session-id="*SessionToken"</w:t>
      </w:r>
    </w:p>
    <w:p w14:paraId="30D17B3F" w14:textId="77777777" w:rsidR="007131AB" w:rsidRDefault="00000000">
      <w:pPr>
        <w:pStyle w:val="Corpodetexto"/>
      </w:pPr>
      <w:r>
        <w:t>Content-Type: application/json</w:t>
      </w:r>
    </w:p>
    <w:p w14:paraId="6F71EF4F" w14:textId="77777777" w:rsidR="007131AB" w:rsidRDefault="00000000">
      <w:pPr>
        <w:pStyle w:val="Corpodetexto"/>
      </w:pPr>
      <w:r>
        <w:t>X-Http-Method-Override: GET</w:t>
      </w:r>
    </w:p>
    <w:bookmarkEnd w:id="207"/>
    <w:bookmarkEnd w:id="208"/>
    <w:p w14:paraId="00F69839" w14:textId="77777777" w:rsidR="007131AB" w:rsidRDefault="00000000">
      <w:r>
        <w:br w:type="page"/>
      </w:r>
    </w:p>
    <w:p w14:paraId="0F3A7330" w14:textId="77777777" w:rsidR="007131AB" w:rsidRDefault="00000000">
      <w:pPr>
        <w:pStyle w:val="Ttulo1"/>
      </w:pPr>
      <w:bookmarkStart w:id="209" w:name="subformulário-de-metadados-1"/>
      <w:r>
        <w:lastRenderedPageBreak/>
        <w:t>subformulário de metadados</w:t>
      </w:r>
    </w:p>
    <w:p w14:paraId="5061BFEB" w14:textId="77777777" w:rsidR="007131AB" w:rsidRDefault="00000000">
      <w:pPr>
        <w:pStyle w:val="FirstParagraph"/>
      </w:pPr>
      <w:r>
        <w:rPr>
          <w:b/>
          <w:bCs/>
        </w:rPr>
        <w:t>Importante:</w:t>
      </w:r>
      <w:r>
        <w:t xml:space="preserve"> A URL base para chamadas API RESTful mudou na versão 6.5 de /RSAArcher/api/ para /RSAArcher/platformapi/. Se você atualizou de uma versão anterior à 6.5, atualize todas as suas chamadas de API RESTful imediatamente.</w:t>
      </w:r>
    </w:p>
    <w:p w14:paraId="510C8AA7" w14:textId="77777777" w:rsidR="007131AB" w:rsidRDefault="00000000">
      <w:pPr>
        <w:pStyle w:val="Corpodetexto"/>
      </w:pPr>
      <w:r>
        <w:t>O segmento Subformulário é acessado por meio da controladora do sistema, que inclui o recurso Obter subformulário por ID.</w:t>
      </w:r>
    </w:p>
    <w:p w14:paraId="692FF697" w14:textId="77777777" w:rsidR="007131AB" w:rsidRDefault="00000000">
      <w:pPr>
        <w:pStyle w:val="Ttulo2"/>
      </w:pPr>
      <w:bookmarkStart w:id="210" w:name="obter-subformulário-por-id"/>
      <w:r>
        <w:t>Obter subformulário por ID</w:t>
      </w:r>
    </w:p>
    <w:p w14:paraId="7013FB75" w14:textId="77777777" w:rsidR="007131AB" w:rsidRDefault="00000000">
      <w:pPr>
        <w:pStyle w:val="FirstParagraph"/>
      </w:pPr>
      <w:r>
        <w:t>Esse recurso recupera um subformulário pelo ID especificado.</w:t>
      </w:r>
    </w:p>
    <w:p w14:paraId="49A2BA54" w14:textId="77777777" w:rsidR="007131AB" w:rsidRDefault="00000000">
      <w:pPr>
        <w:pStyle w:val="Corpodetexto"/>
      </w:pPr>
      <w:r>
        <w:t>Solicitação</w:t>
      </w:r>
    </w:p>
    <w:p w14:paraId="02D3080E" w14:textId="77777777" w:rsidR="007131AB" w:rsidRDefault="00000000">
      <w:pPr>
        <w:pStyle w:val="Corpodetexto"/>
      </w:pPr>
      <w:r>
        <w:t>POST http://Archer/platformapi/core/system/subform/*subformid*</w:t>
      </w:r>
    </w:p>
    <w:p w14:paraId="74E8A4E6" w14:textId="77777777" w:rsidR="007131AB" w:rsidRDefault="00000000">
      <w:pPr>
        <w:pStyle w:val="Corpodetexto"/>
      </w:pPr>
      <w:r>
        <w:t>Cabeçalho da solicitação</w:t>
      </w:r>
    </w:p>
    <w:p w14:paraId="1C0B0505" w14:textId="77777777" w:rsidR="007131AB" w:rsidRDefault="00000000">
      <w:pPr>
        <w:pStyle w:val="Corpodetexto"/>
      </w:pPr>
      <w:r>
        <w:t>Accept: application/json,text/html,application/xhtml+xml,application/xml;q=0.9,*/*;q=0.8</w:t>
      </w:r>
    </w:p>
    <w:p w14:paraId="6DCC45CA" w14:textId="77777777" w:rsidR="007131AB" w:rsidRDefault="00000000">
      <w:pPr>
        <w:pStyle w:val="Corpodetexto"/>
      </w:pPr>
      <w:r>
        <w:t>Authorization: Archer session-id="*SessionToken"</w:t>
      </w:r>
    </w:p>
    <w:p w14:paraId="509E4055" w14:textId="77777777" w:rsidR="007131AB" w:rsidRDefault="00000000">
      <w:pPr>
        <w:pStyle w:val="Corpodetexto"/>
      </w:pPr>
      <w:r>
        <w:t>Content-Type: application/json</w:t>
      </w:r>
    </w:p>
    <w:p w14:paraId="6216D0B9" w14:textId="77777777" w:rsidR="007131AB" w:rsidRDefault="00000000">
      <w:pPr>
        <w:pStyle w:val="Corpodetexto"/>
      </w:pPr>
      <w:r>
        <w:t>X-Http-Method-Override: GET</w:t>
      </w:r>
    </w:p>
    <w:bookmarkEnd w:id="209"/>
    <w:bookmarkEnd w:id="210"/>
    <w:p w14:paraId="20522CDD" w14:textId="77777777" w:rsidR="007131AB" w:rsidRDefault="00000000">
      <w:r>
        <w:br w:type="page"/>
      </w:r>
    </w:p>
    <w:p w14:paraId="0B8FE418" w14:textId="77777777" w:rsidR="007131AB" w:rsidRDefault="00000000">
      <w:pPr>
        <w:pStyle w:val="Ttulo1"/>
      </w:pPr>
      <w:bookmarkStart w:id="211" w:name="X8ff6d6234348e88339ba4c9b74e434394a019f5"/>
      <w:r>
        <w:lastRenderedPageBreak/>
        <w:t>Valores da lista de valores de metadados</w:t>
      </w:r>
    </w:p>
    <w:p w14:paraId="2A2E1CF9" w14:textId="77777777" w:rsidR="007131AB" w:rsidRDefault="00000000">
      <w:pPr>
        <w:pStyle w:val="FirstParagraph"/>
      </w:pPr>
      <w:r>
        <w:rPr>
          <w:b/>
          <w:bCs/>
        </w:rPr>
        <w:t>Importante:</w:t>
      </w:r>
      <w:r>
        <w:t xml:space="preserve"> A URL base para chamadas API RESTful mudou na versão 6.5 de /RSAArcher/api/ para /RSAArcher/platformapi/. Se você atualizou de uma versão anterior à 6.5, atualize todas as suas chamadas de API RESTful imediatamente.</w:t>
      </w:r>
    </w:p>
    <w:p w14:paraId="461A5566" w14:textId="77777777" w:rsidR="007131AB" w:rsidRDefault="00000000">
      <w:pPr>
        <w:pStyle w:val="Corpodetexto"/>
      </w:pPr>
      <w:r>
        <w:t>Nesta página</w:t>
      </w:r>
    </w:p>
    <w:p w14:paraId="7B4AF4D4" w14:textId="77777777" w:rsidR="007131AB" w:rsidRDefault="00000000">
      <w:pPr>
        <w:pStyle w:val="Compact"/>
        <w:numPr>
          <w:ilvl w:val="0"/>
          <w:numId w:val="383"/>
        </w:numPr>
      </w:pPr>
      <w:hyperlink w:anchor="X78813281842cef0f2d4bda4ac7fceea1e800a05">
        <w:r>
          <w:rPr>
            <w:rStyle w:val="Hyperlink"/>
          </w:rPr>
          <w:t>Obter definição de lista de valores por ID</w:t>
        </w:r>
      </w:hyperlink>
    </w:p>
    <w:p w14:paraId="059F73DD" w14:textId="77777777" w:rsidR="007131AB" w:rsidRDefault="00000000">
      <w:pPr>
        <w:pStyle w:val="Compact"/>
        <w:numPr>
          <w:ilvl w:val="0"/>
          <w:numId w:val="383"/>
        </w:numPr>
      </w:pPr>
      <w:hyperlink w:anchor="Xcc85b0ca119741a9a74859bdf493e4742efa02c">
        <w:r>
          <w:rPr>
            <w:rStyle w:val="Hyperlink"/>
          </w:rPr>
          <w:t>Obter valores da lista de valores por ID da lista de valores (simples)</w:t>
        </w:r>
      </w:hyperlink>
    </w:p>
    <w:p w14:paraId="512C88BA" w14:textId="77777777" w:rsidR="007131AB" w:rsidRDefault="00000000">
      <w:pPr>
        <w:pStyle w:val="Compact"/>
        <w:numPr>
          <w:ilvl w:val="0"/>
          <w:numId w:val="383"/>
        </w:numPr>
      </w:pPr>
      <w:hyperlink w:anchor="X8c9028097010300fb23edb2498b5dd88eb730df">
        <w:r>
          <w:rPr>
            <w:rStyle w:val="Hyperlink"/>
          </w:rPr>
          <w:t>Obter valores da lista de valores por ID da lista de valores (hierárquica)</w:t>
        </w:r>
      </w:hyperlink>
    </w:p>
    <w:p w14:paraId="34861E30" w14:textId="77777777" w:rsidR="007131AB" w:rsidRDefault="00000000">
      <w:pPr>
        <w:pStyle w:val="FirstParagraph"/>
      </w:pPr>
      <w:r>
        <w:t>Os segmentos Definições da lista de valores e Valores da lista de valores são acessados por meio da controladora do sistema, que inclui os seguintes recursos:</w:t>
      </w:r>
    </w:p>
    <w:p w14:paraId="1840F061" w14:textId="77777777" w:rsidR="007131AB" w:rsidRDefault="00000000">
      <w:pPr>
        <w:pStyle w:val="Ttulo2"/>
      </w:pPr>
      <w:bookmarkStart w:id="212" w:name="ObterdefiniçãodelistadevaloresporID"/>
      <w:r>
        <w:t>Obter definição de lista de valores por ID</w:t>
      </w:r>
    </w:p>
    <w:p w14:paraId="0E528405" w14:textId="77777777" w:rsidR="007131AB" w:rsidRDefault="00000000">
      <w:pPr>
        <w:pStyle w:val="FirstParagraph"/>
      </w:pPr>
      <w:r>
        <w:t>O recurso Obter definição de lista de valores por ID recupera a definição de uma lista de valores por seu ID.</w:t>
      </w:r>
    </w:p>
    <w:p w14:paraId="0E9F71EF" w14:textId="77777777" w:rsidR="007131AB" w:rsidRDefault="00000000">
      <w:pPr>
        <w:pStyle w:val="Corpodetexto"/>
      </w:pPr>
      <w:r>
        <w:t>Solicitação</w:t>
      </w:r>
    </w:p>
    <w:p w14:paraId="15E2A78E" w14:textId="77777777" w:rsidR="007131AB" w:rsidRDefault="00000000">
      <w:pPr>
        <w:pStyle w:val="Corpodetexto"/>
      </w:pPr>
      <w:r>
        <w:t>POST http://Archer/platformapi/core/system/valueslist/*valueslistid*</w:t>
      </w:r>
    </w:p>
    <w:p w14:paraId="3342C23C" w14:textId="77777777" w:rsidR="007131AB" w:rsidRDefault="00000000">
      <w:pPr>
        <w:pStyle w:val="Corpodetexto"/>
      </w:pPr>
      <w:r>
        <w:t>Cabeçalho da solicitação</w:t>
      </w:r>
    </w:p>
    <w:p w14:paraId="232254DC" w14:textId="77777777" w:rsidR="007131AB" w:rsidRDefault="00000000">
      <w:pPr>
        <w:pStyle w:val="Corpodetexto"/>
      </w:pPr>
      <w:r>
        <w:t>Accept: application/json,text/html,application/xhtml+xml,application/xml;q=0.9,*/*;q=0.8</w:t>
      </w:r>
    </w:p>
    <w:p w14:paraId="771E4653" w14:textId="77777777" w:rsidR="007131AB" w:rsidRDefault="00000000">
      <w:pPr>
        <w:pStyle w:val="Corpodetexto"/>
      </w:pPr>
      <w:r>
        <w:t>Authorization: Archer session-id="*SessionToken"</w:t>
      </w:r>
    </w:p>
    <w:p w14:paraId="5F7CC627" w14:textId="77777777" w:rsidR="007131AB" w:rsidRDefault="00000000">
      <w:pPr>
        <w:pStyle w:val="Corpodetexto"/>
      </w:pPr>
      <w:r>
        <w:t>Content-Type: application/json</w:t>
      </w:r>
    </w:p>
    <w:p w14:paraId="50CAA481" w14:textId="77777777" w:rsidR="007131AB" w:rsidRDefault="00000000">
      <w:pPr>
        <w:pStyle w:val="Corpodetexto"/>
      </w:pPr>
      <w:r>
        <w:t>X-Http-Method-Override: GET</w:t>
      </w:r>
    </w:p>
    <w:p w14:paraId="0915B6A4" w14:textId="77777777" w:rsidR="007131AB" w:rsidRDefault="00000000">
      <w:pPr>
        <w:pStyle w:val="Ttulo2"/>
      </w:pPr>
      <w:bookmarkStart w:id="213" w:name="Xcc85b0ca119741a9a74859bdf493e4742efa02c"/>
      <w:r>
        <w:t>Obter valores da lista de valores por ID da lista de valores (simples)</w:t>
      </w:r>
    </w:p>
    <w:p w14:paraId="210C79E3" w14:textId="77777777" w:rsidR="007131AB" w:rsidRDefault="00000000">
      <w:pPr>
        <w:pStyle w:val="FirstParagraph"/>
      </w:pPr>
      <w:r>
        <w:t>O recurso Obter valores da lista de valores por ID da lista de valores (simples) recupera uma lista simples de todos os ValuesListValues para o ValuesListDefinition especificado.</w:t>
      </w:r>
    </w:p>
    <w:p w14:paraId="76ACB7CD" w14:textId="77777777" w:rsidR="007131AB" w:rsidRDefault="00000000">
      <w:pPr>
        <w:pStyle w:val="Corpodetexto"/>
      </w:pPr>
      <w:r>
        <w:rPr>
          <w:b/>
          <w:bCs/>
        </w:rPr>
        <w:t>Observação:</w:t>
      </w:r>
      <w:r>
        <w:t xml:space="preserve"> Esta lista está em formato simples. Para obter a lista em formato de árvore, use o seguinte URI: http://Archer/platformapi//core/system/valueslistvalue/valueslist/*valueslistid*</w:t>
      </w:r>
    </w:p>
    <w:p w14:paraId="5B143878" w14:textId="77777777" w:rsidR="007131AB" w:rsidRDefault="00000000">
      <w:pPr>
        <w:pStyle w:val="Corpodetexto"/>
      </w:pPr>
      <w:r>
        <w:t>Solicitação</w:t>
      </w:r>
    </w:p>
    <w:p w14:paraId="31C73D52" w14:textId="77777777" w:rsidR="007131AB" w:rsidRDefault="00000000">
      <w:pPr>
        <w:pStyle w:val="Corpodetexto"/>
      </w:pPr>
      <w:r>
        <w:t>POST http://Archer/platformapi/core/system/valueslistvalue/flat/valueslist/valueslistid</w:t>
      </w:r>
    </w:p>
    <w:p w14:paraId="43883194" w14:textId="77777777" w:rsidR="007131AB" w:rsidRDefault="00000000">
      <w:pPr>
        <w:pStyle w:val="Corpodetexto"/>
      </w:pPr>
      <w:r>
        <w:lastRenderedPageBreak/>
        <w:t>Cabeçalho da solicitação</w:t>
      </w:r>
    </w:p>
    <w:p w14:paraId="5AE2DCD8" w14:textId="77777777" w:rsidR="007131AB" w:rsidRDefault="00000000">
      <w:pPr>
        <w:pStyle w:val="Corpodetexto"/>
      </w:pPr>
      <w:r>
        <w:t>Accept: application/json,text/html,application/xhtml+xml,application/xml;q=0.9,*/*;q=0.8</w:t>
      </w:r>
    </w:p>
    <w:p w14:paraId="4C3F41C1" w14:textId="77777777" w:rsidR="007131AB" w:rsidRDefault="00000000">
      <w:pPr>
        <w:pStyle w:val="Corpodetexto"/>
      </w:pPr>
      <w:r>
        <w:t>Authorization: Archer session-id="*SessionToken"</w:t>
      </w:r>
    </w:p>
    <w:p w14:paraId="31CA698C" w14:textId="77777777" w:rsidR="007131AB" w:rsidRDefault="00000000">
      <w:pPr>
        <w:pStyle w:val="Corpodetexto"/>
      </w:pPr>
      <w:r>
        <w:t>Content-Type: application/json</w:t>
      </w:r>
    </w:p>
    <w:p w14:paraId="3D3FF0EF" w14:textId="77777777" w:rsidR="007131AB" w:rsidRDefault="00000000">
      <w:pPr>
        <w:pStyle w:val="Corpodetexto"/>
      </w:pPr>
      <w:r>
        <w:t>X-Http-Method-Override: GET</w:t>
      </w:r>
    </w:p>
    <w:p w14:paraId="590AC8D4" w14:textId="77777777" w:rsidR="007131AB" w:rsidRDefault="00000000">
      <w:pPr>
        <w:pStyle w:val="Ttulo2"/>
      </w:pPr>
      <w:bookmarkStart w:id="214" w:name="X491b2743103d3dc9ef73271af627442f2fff702"/>
      <w:bookmarkEnd w:id="211"/>
      <w:r>
        <w:t>Obter valores da lista de valores por ID da lista de valores (hierárquica)</w:t>
      </w:r>
    </w:p>
    <w:p w14:paraId="0DC75C36" w14:textId="77777777" w:rsidR="007131AB" w:rsidRDefault="00000000">
      <w:pPr>
        <w:pStyle w:val="FirstParagraph"/>
      </w:pPr>
      <w:r>
        <w:t>O recurso Obter valores da lista de valores por ID da lista de valores (hierárquica) recupera uma lista hierárquica de todos os ValuesListValues para o ValuesListDefinition especificado.</w:t>
      </w:r>
    </w:p>
    <w:p w14:paraId="34294C60" w14:textId="77777777" w:rsidR="007131AB" w:rsidRDefault="00000000">
      <w:pPr>
        <w:pStyle w:val="Corpodetexto"/>
      </w:pPr>
      <w:r>
        <w:rPr>
          <w:b/>
          <w:bCs/>
        </w:rPr>
        <w:t>Observação:</w:t>
      </w:r>
      <w:r>
        <w:t xml:space="preserve"> Esta lista está em formato de árvore. Para obter a lista em formato simples, use o seguinte URI: http://Archer/platformapi//core/system/valueslistvalue/flat/valueslist/*valueslistid*</w:t>
      </w:r>
    </w:p>
    <w:p w14:paraId="2F63C0AA" w14:textId="77777777" w:rsidR="007131AB" w:rsidRDefault="00000000">
      <w:pPr>
        <w:pStyle w:val="Corpodetexto"/>
      </w:pPr>
      <w:r>
        <w:t>Solicitação</w:t>
      </w:r>
    </w:p>
    <w:p w14:paraId="20E2FFAB" w14:textId="77777777" w:rsidR="007131AB" w:rsidRDefault="00000000">
      <w:pPr>
        <w:pStyle w:val="Corpodetexto"/>
      </w:pPr>
      <w:r>
        <w:t>POST http://Archer/platformapi/core/system/valueslistvalue/valueslist/*valueslistid*</w:t>
      </w:r>
    </w:p>
    <w:p w14:paraId="3F7708A8" w14:textId="77777777" w:rsidR="007131AB" w:rsidRDefault="00000000">
      <w:pPr>
        <w:pStyle w:val="Corpodetexto"/>
      </w:pPr>
      <w:r>
        <w:t>Cabeçalho da solicitação</w:t>
      </w:r>
    </w:p>
    <w:p w14:paraId="5493DE16" w14:textId="77777777" w:rsidR="007131AB" w:rsidRDefault="00000000">
      <w:pPr>
        <w:pStyle w:val="Corpodetexto"/>
      </w:pPr>
      <w:r>
        <w:t>Accept: application/json,text/html,application/xhtml+xml,application/xml;q=0.9,*/*;q=0.8</w:t>
      </w:r>
    </w:p>
    <w:p w14:paraId="47BBCFA7" w14:textId="77777777" w:rsidR="007131AB" w:rsidRDefault="00000000">
      <w:pPr>
        <w:pStyle w:val="Corpodetexto"/>
      </w:pPr>
      <w:r>
        <w:t>Authorization: Archer session-id="*SessionToken"</w:t>
      </w:r>
    </w:p>
    <w:p w14:paraId="0B1A1575" w14:textId="77777777" w:rsidR="007131AB" w:rsidRDefault="00000000">
      <w:pPr>
        <w:pStyle w:val="Corpodetexto"/>
      </w:pPr>
      <w:r>
        <w:t>Content-Type: application/json</w:t>
      </w:r>
    </w:p>
    <w:p w14:paraId="02B5F08A" w14:textId="77777777" w:rsidR="007131AB" w:rsidRDefault="00000000">
      <w:pPr>
        <w:pStyle w:val="Corpodetexto"/>
      </w:pPr>
      <w:r>
        <w:t>X-Http-Method-Override: GET</w:t>
      </w:r>
    </w:p>
    <w:bookmarkEnd w:id="212"/>
    <w:bookmarkEnd w:id="213"/>
    <w:bookmarkEnd w:id="214"/>
    <w:p w14:paraId="18D9991B" w14:textId="77777777" w:rsidR="007131AB" w:rsidRDefault="00000000">
      <w:r>
        <w:br w:type="page"/>
      </w:r>
    </w:p>
    <w:p w14:paraId="6ED35269" w14:textId="77777777" w:rsidR="007131AB" w:rsidRDefault="00000000">
      <w:pPr>
        <w:pStyle w:val="Ttulo1"/>
      </w:pPr>
      <w:bookmarkStart w:id="215" w:name="obter-ações-do-fluxo-de-trabalho-1"/>
      <w:r>
        <w:lastRenderedPageBreak/>
        <w:t>Obter ações do fluxo de trabalho</w:t>
      </w:r>
    </w:p>
    <w:p w14:paraId="3C0D806E" w14:textId="77777777" w:rsidR="007131AB" w:rsidRDefault="00000000">
      <w:pPr>
        <w:pStyle w:val="FirstParagraph"/>
      </w:pPr>
      <w:r>
        <w:t>A chamada Obter ações do workflow recupera Ações de workflow do usuário disponíveis.</w:t>
      </w:r>
    </w:p>
    <w:p w14:paraId="6D04C038" w14:textId="77777777" w:rsidR="007131AB" w:rsidRDefault="00000000">
      <w:pPr>
        <w:pStyle w:val="Corpodetexto"/>
      </w:pPr>
      <w:r>
        <w:t>Nesta página</w:t>
      </w:r>
    </w:p>
    <w:p w14:paraId="6A4F1063" w14:textId="77777777" w:rsidR="007131AB" w:rsidRDefault="00000000">
      <w:pPr>
        <w:pStyle w:val="Compact"/>
        <w:numPr>
          <w:ilvl w:val="0"/>
          <w:numId w:val="384"/>
        </w:numPr>
      </w:pPr>
      <w:hyperlink w:anchor="Uso">
        <w:r>
          <w:rPr>
            <w:rStyle w:val="Hyperlink"/>
          </w:rPr>
          <w:t>Uso</w:t>
        </w:r>
      </w:hyperlink>
    </w:p>
    <w:p w14:paraId="7634A377" w14:textId="77777777" w:rsidR="007131AB" w:rsidRDefault="00000000">
      <w:pPr>
        <w:pStyle w:val="Compact"/>
        <w:numPr>
          <w:ilvl w:val="0"/>
          <w:numId w:val="384"/>
        </w:numPr>
      </w:pPr>
      <w:hyperlink w:anchor="Exemplos">
        <w:r>
          <w:rPr>
            <w:rStyle w:val="Hyperlink"/>
          </w:rPr>
          <w:t>Exemplos</w:t>
        </w:r>
      </w:hyperlink>
    </w:p>
    <w:p w14:paraId="5C7015F3" w14:textId="77777777" w:rsidR="007131AB" w:rsidRDefault="00000000">
      <w:pPr>
        <w:pStyle w:val="Compact"/>
        <w:numPr>
          <w:ilvl w:val="1"/>
          <w:numId w:val="385"/>
        </w:numPr>
      </w:pPr>
      <w:hyperlink w:anchor="Exemplodesolicita%C3%A7%C3%A3o">
        <w:r>
          <w:rPr>
            <w:rStyle w:val="Hyperlink"/>
          </w:rPr>
          <w:t>Exemplo de solicitação</w:t>
        </w:r>
      </w:hyperlink>
    </w:p>
    <w:p w14:paraId="5306DFB8" w14:textId="77777777" w:rsidR="007131AB" w:rsidRDefault="00000000">
      <w:pPr>
        <w:pStyle w:val="Compact"/>
        <w:numPr>
          <w:ilvl w:val="1"/>
          <w:numId w:val="385"/>
        </w:numPr>
      </w:pPr>
      <w:hyperlink w:anchor="Exemploderesposta">
        <w:r>
          <w:rPr>
            <w:rStyle w:val="Hyperlink"/>
          </w:rPr>
          <w:t>Exemplo de resposta</w:t>
        </w:r>
      </w:hyperlink>
    </w:p>
    <w:p w14:paraId="49C18AE2" w14:textId="77777777" w:rsidR="007131AB" w:rsidRDefault="00000000">
      <w:pPr>
        <w:pStyle w:val="Ttulo2"/>
      </w:pPr>
      <w:r>
        <w:t>Uso</w:t>
      </w:r>
    </w:p>
    <w:p w14:paraId="20F9CF4E" w14:textId="77777777" w:rsidR="007131AB" w:rsidRDefault="00000000">
      <w:pPr>
        <w:pStyle w:val="FirstParagraph"/>
      </w:pPr>
      <w:r>
        <w:rPr>
          <w:b/>
          <w:bCs/>
        </w:rPr>
        <w:t>Privilégios.</w:t>
      </w:r>
      <w:r>
        <w:t xml:space="preserve"> Os resultados desta chamada API variam com base nas permissões de leitura concedidas ao token da sessão que você fornece para a chamada. Se a conta de usuário relacionada ao token da sessão fornecido conseguir ver ações presentes em um registro na interface do usuário do Archer, você verá os mesmos níveis retornados por essa API.</w:t>
      </w:r>
    </w:p>
    <w:p w14:paraId="2A929697" w14:textId="77777777" w:rsidR="007131AB" w:rsidRDefault="00000000">
      <w:pPr>
        <w:pStyle w:val="Corpodetexto"/>
      </w:pPr>
      <w:r>
        <w:rPr>
          <w:b/>
          <w:bCs/>
        </w:rPr>
        <w:t>URL.</w:t>
      </w:r>
      <w:r>
        <w:t xml:space="preserve"> localhost/Archer/api/core/system/WorkflowAction/content_id</w:t>
      </w:r>
    </w:p>
    <w:p w14:paraId="54A7DB9F" w14:textId="77777777" w:rsidR="007131AB" w:rsidRDefault="00000000">
      <w:pPr>
        <w:pStyle w:val="Corpodetexto"/>
      </w:pPr>
      <w:r>
        <w:rPr>
          <w:b/>
          <w:bCs/>
        </w:rPr>
        <w:t>Método.</w:t>
      </w:r>
      <w:r>
        <w:t xml:space="preserve"> GET</w:t>
      </w:r>
    </w:p>
    <w:p w14:paraId="46A14884" w14:textId="77777777" w:rsidR="007131AB" w:rsidRDefault="00000000">
      <w:pPr>
        <w:pStyle w:val="Corpodetexto"/>
      </w:pPr>
      <w:r>
        <w:t>Cabeçalho.</w:t>
      </w:r>
    </w:p>
    <w:p w14:paraId="3467BD0E" w14:textId="77777777" w:rsidR="007131AB" w:rsidRDefault="00000000">
      <w:pPr>
        <w:pStyle w:val="TableCaption"/>
      </w:pPr>
      <w:r>
        <w:t>O cabeçalho necessário da API é descrito na tabela a seguir.</w:t>
      </w:r>
    </w:p>
    <w:tbl>
      <w:tblPr>
        <w:tblStyle w:val="Table"/>
        <w:tblW w:w="0" w:type="auto"/>
        <w:tblLook w:val="0020" w:firstRow="1" w:lastRow="0" w:firstColumn="0" w:lastColumn="0" w:noHBand="0" w:noVBand="0"/>
      </w:tblPr>
      <w:tblGrid>
        <w:gridCol w:w="2645"/>
        <w:gridCol w:w="1316"/>
        <w:gridCol w:w="4877"/>
      </w:tblGrid>
      <w:tr w:rsidR="007131AB" w14:paraId="6B51B5B2"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ACC9868" w14:textId="77777777" w:rsidR="007131AB" w:rsidRDefault="00000000">
            <w:pPr>
              <w:pStyle w:val="Corpodetexto"/>
            </w:pPr>
            <w:r>
              <w:t>Parâmetro</w:t>
            </w:r>
          </w:p>
        </w:tc>
        <w:tc>
          <w:tcPr>
            <w:tcW w:w="0" w:type="auto"/>
          </w:tcPr>
          <w:p w14:paraId="65FF8AD9" w14:textId="77777777" w:rsidR="007131AB" w:rsidRDefault="00000000">
            <w:pPr>
              <w:pStyle w:val="Corpodetexto"/>
            </w:pPr>
            <w:r>
              <w:t>Tipo de dados</w:t>
            </w:r>
          </w:p>
        </w:tc>
        <w:tc>
          <w:tcPr>
            <w:tcW w:w="0" w:type="auto"/>
          </w:tcPr>
          <w:p w14:paraId="177E8219" w14:textId="77777777" w:rsidR="007131AB" w:rsidRDefault="00000000">
            <w:pPr>
              <w:pStyle w:val="Corpodetexto"/>
            </w:pPr>
            <w:r>
              <w:t>Valor</w:t>
            </w:r>
          </w:p>
        </w:tc>
      </w:tr>
      <w:tr w:rsidR="007131AB" w14:paraId="04765B9D" w14:textId="77777777">
        <w:tc>
          <w:tcPr>
            <w:tcW w:w="0" w:type="auto"/>
          </w:tcPr>
          <w:p w14:paraId="38B46BD8" w14:textId="77777777" w:rsidR="007131AB" w:rsidRDefault="00000000">
            <w:pPr>
              <w:pStyle w:val="Corpodetexto"/>
            </w:pPr>
            <w:r>
              <w:t>Tipo de conteúdo</w:t>
            </w:r>
          </w:p>
        </w:tc>
        <w:tc>
          <w:tcPr>
            <w:tcW w:w="0" w:type="auto"/>
          </w:tcPr>
          <w:p w14:paraId="7C9A12CF" w14:textId="77777777" w:rsidR="007131AB" w:rsidRDefault="00000000">
            <w:pPr>
              <w:pStyle w:val="Corpodetexto"/>
            </w:pPr>
            <w:r>
              <w:t>String</w:t>
            </w:r>
          </w:p>
        </w:tc>
        <w:tc>
          <w:tcPr>
            <w:tcW w:w="0" w:type="auto"/>
          </w:tcPr>
          <w:p w14:paraId="3DD08B22" w14:textId="77777777" w:rsidR="007131AB" w:rsidRDefault="00000000">
            <w:pPr>
              <w:pStyle w:val="Corpodetexto"/>
            </w:pPr>
            <w:r>
              <w:t>application/json</w:t>
            </w:r>
          </w:p>
        </w:tc>
      </w:tr>
      <w:tr w:rsidR="007131AB" w14:paraId="4E3F246E" w14:textId="77777777">
        <w:tc>
          <w:tcPr>
            <w:tcW w:w="0" w:type="auto"/>
          </w:tcPr>
          <w:p w14:paraId="4BA55BB8" w14:textId="77777777" w:rsidR="007131AB" w:rsidRDefault="00000000">
            <w:pPr>
              <w:pStyle w:val="Corpodetexto"/>
            </w:pPr>
            <w:r>
              <w:t>Autorização</w:t>
            </w:r>
          </w:p>
        </w:tc>
        <w:tc>
          <w:tcPr>
            <w:tcW w:w="0" w:type="auto"/>
          </w:tcPr>
          <w:p w14:paraId="21BC78D6" w14:textId="77777777" w:rsidR="007131AB" w:rsidRDefault="00000000">
            <w:pPr>
              <w:pStyle w:val="Corpodetexto"/>
            </w:pPr>
            <w:r>
              <w:t>String</w:t>
            </w:r>
          </w:p>
        </w:tc>
        <w:tc>
          <w:tcPr>
            <w:tcW w:w="0" w:type="auto"/>
          </w:tcPr>
          <w:p w14:paraId="56747F29" w14:textId="77777777" w:rsidR="007131AB" w:rsidRDefault="00000000">
            <w:pPr>
              <w:pStyle w:val="Corpodetexto"/>
            </w:pPr>
            <w:r>
              <w:t>Archer session-id=sessionToken</w:t>
            </w:r>
          </w:p>
        </w:tc>
      </w:tr>
      <w:tr w:rsidR="007131AB" w14:paraId="0C8FC678" w14:textId="77777777">
        <w:tc>
          <w:tcPr>
            <w:tcW w:w="0" w:type="auto"/>
          </w:tcPr>
          <w:p w14:paraId="67657650" w14:textId="77777777" w:rsidR="007131AB" w:rsidRDefault="00000000">
            <w:pPr>
              <w:pStyle w:val="Corpodetexto"/>
            </w:pPr>
            <w:r>
              <w:t>Substituição de método X-HTTP</w:t>
            </w:r>
          </w:p>
        </w:tc>
        <w:tc>
          <w:tcPr>
            <w:tcW w:w="0" w:type="auto"/>
          </w:tcPr>
          <w:p w14:paraId="3A78B98C" w14:textId="77777777" w:rsidR="007131AB" w:rsidRDefault="00000000">
            <w:pPr>
              <w:pStyle w:val="Corpodetexto"/>
            </w:pPr>
            <w:r>
              <w:t>String</w:t>
            </w:r>
          </w:p>
        </w:tc>
        <w:tc>
          <w:tcPr>
            <w:tcW w:w="0" w:type="auto"/>
          </w:tcPr>
          <w:p w14:paraId="44730B92" w14:textId="77777777" w:rsidR="007131AB" w:rsidRDefault="00000000">
            <w:pPr>
              <w:pStyle w:val="Corpodetexto"/>
            </w:pPr>
            <w:r>
              <w:t>GET</w:t>
            </w:r>
          </w:p>
        </w:tc>
      </w:tr>
      <w:tr w:rsidR="007131AB" w14:paraId="53A20362" w14:textId="77777777">
        <w:tc>
          <w:tcPr>
            <w:tcW w:w="0" w:type="auto"/>
          </w:tcPr>
          <w:p w14:paraId="02BDA8B0" w14:textId="77777777" w:rsidR="007131AB" w:rsidRDefault="00000000">
            <w:pPr>
              <w:pStyle w:val="Corpodetexto"/>
            </w:pPr>
            <w:r>
              <w:t>Archer session-id</w:t>
            </w:r>
          </w:p>
        </w:tc>
        <w:tc>
          <w:tcPr>
            <w:tcW w:w="0" w:type="auto"/>
          </w:tcPr>
          <w:p w14:paraId="40FD192A" w14:textId="77777777" w:rsidR="007131AB" w:rsidRDefault="00000000">
            <w:pPr>
              <w:pStyle w:val="Corpodetexto"/>
            </w:pPr>
            <w:r>
              <w:t>String</w:t>
            </w:r>
          </w:p>
        </w:tc>
        <w:tc>
          <w:tcPr>
            <w:tcW w:w="0" w:type="auto"/>
          </w:tcPr>
          <w:p w14:paraId="48BB4710" w14:textId="77777777" w:rsidR="007131AB" w:rsidRDefault="00000000">
            <w:pPr>
              <w:pStyle w:val="Corpodetexto"/>
            </w:pPr>
            <w:r>
              <w:t>ID de token de sessão válida para o login do usuário da API RESTful</w:t>
            </w:r>
          </w:p>
        </w:tc>
      </w:tr>
    </w:tbl>
    <w:p w14:paraId="0968A6E3" w14:textId="77777777" w:rsidR="007131AB" w:rsidRDefault="00000000">
      <w:pPr>
        <w:pStyle w:val="Corpodetexto"/>
      </w:pPr>
      <w:r>
        <w:rPr>
          <w:b/>
          <w:bCs/>
        </w:rPr>
        <w:t>Saída.</w:t>
      </w:r>
      <w:r>
        <w:t xml:space="preserve"> Se a chamada for bem-sucedida, a API retornará um código de status HTTP 200. Se houver uma falha, a API retornará outro código de status HTTP.</w:t>
      </w:r>
    </w:p>
    <w:p w14:paraId="0ED7159B" w14:textId="77777777" w:rsidR="007131AB" w:rsidRDefault="00000000">
      <w:pPr>
        <w:pStyle w:val="Ttulo2"/>
      </w:pPr>
      <w:r>
        <w:lastRenderedPageBreak/>
        <w:t>Exemplos</w:t>
      </w:r>
    </w:p>
    <w:p w14:paraId="6C648531" w14:textId="77777777" w:rsidR="007131AB" w:rsidRDefault="00000000">
      <w:pPr>
        <w:pStyle w:val="FirstParagraph"/>
      </w:pPr>
      <w:r>
        <w:t>Veja a seguir um exemplo de solicitação e resposta.</w:t>
      </w:r>
    </w:p>
    <w:p w14:paraId="6756973E" w14:textId="77777777" w:rsidR="007131AB" w:rsidRDefault="00000000">
      <w:pPr>
        <w:pStyle w:val="Ttulo3"/>
      </w:pPr>
      <w:r>
        <w:t>Exemplo de solicitação</w:t>
      </w:r>
    </w:p>
    <w:p w14:paraId="7FF51BD5" w14:textId="77777777" w:rsidR="007131AB" w:rsidRDefault="00000000">
      <w:pPr>
        <w:pStyle w:val="FirstParagraph"/>
      </w:pPr>
      <w:r>
        <w:t>Solicitação:</w:t>
      </w:r>
    </w:p>
    <w:p w14:paraId="7939B34F" w14:textId="77777777" w:rsidR="007131AB" w:rsidRDefault="00000000">
      <w:pPr>
        <w:pStyle w:val="Corpodetexto"/>
      </w:pPr>
      <w:r>
        <w:t>GET /Archer/api/core/system/WorkflowAction/260068</w:t>
      </w:r>
    </w:p>
    <w:p w14:paraId="35A0E47F" w14:textId="77777777" w:rsidR="007131AB" w:rsidRDefault="00000000">
      <w:pPr>
        <w:pStyle w:val="Corpodetexto"/>
      </w:pPr>
      <w:r>
        <w:t>Cabeçalho da solicitação:</w:t>
      </w:r>
    </w:p>
    <w:p w14:paraId="786AAD48" w14:textId="77777777" w:rsidR="007131AB" w:rsidRDefault="00000000">
      <w:pPr>
        <w:pStyle w:val="Corpodetexto"/>
      </w:pPr>
      <w:r>
        <w:t>Content-Type:application/json; charset=utf-8</w:t>
      </w:r>
    </w:p>
    <w:p w14:paraId="2F86987F" w14:textId="77777777" w:rsidR="007131AB" w:rsidRDefault="00000000">
      <w:pPr>
        <w:pStyle w:val="Corpodetexto"/>
      </w:pPr>
      <w:r>
        <w:t>X-Http-Method-Override:GET</w:t>
      </w:r>
    </w:p>
    <w:p w14:paraId="599504FF" w14:textId="77777777" w:rsidR="007131AB" w:rsidRDefault="00000000">
      <w:pPr>
        <w:pStyle w:val="Corpodetexto"/>
      </w:pPr>
      <w:r>
        <w:t>Authorization:Archer session-id= E5E1CEEDA26A199FE2CAE99755CB71DA</w:t>
      </w:r>
    </w:p>
    <w:bookmarkEnd w:id="215"/>
    <w:p w14:paraId="44ED81B4" w14:textId="77777777" w:rsidR="007131AB" w:rsidRDefault="00000000">
      <w:pPr>
        <w:pStyle w:val="Ttulo3"/>
      </w:pPr>
      <w:r>
        <w:t>Exemplo de resposta</w:t>
      </w:r>
    </w:p>
    <w:p w14:paraId="6695B2C6" w14:textId="77777777" w:rsidR="007131AB" w:rsidRDefault="00000000">
      <w:pPr>
        <w:pStyle w:val="FirstParagraph"/>
      </w:pPr>
      <w:r>
        <w:t>{</w:t>
      </w:r>
    </w:p>
    <w:p w14:paraId="17F854B6" w14:textId="77777777" w:rsidR="007131AB" w:rsidRDefault="00000000">
      <w:pPr>
        <w:pStyle w:val="Corpodetexto"/>
      </w:pPr>
      <w:r>
        <w:t>"Links":[</w:t>
      </w:r>
    </w:p>
    <w:p w14:paraId="2CD68A7B" w14:textId="77777777" w:rsidR="007131AB" w:rsidRDefault="00000000">
      <w:pPr>
        <w:pStyle w:val="Corpodetexto"/>
      </w:pPr>
      <w:r>
        <w:t>],</w:t>
      </w:r>
    </w:p>
    <w:p w14:paraId="3D8B6BA6" w14:textId="77777777" w:rsidR="007131AB" w:rsidRDefault="00000000">
      <w:pPr>
        <w:pStyle w:val="Corpodetexto"/>
      </w:pPr>
      <w:r>
        <w:t>"RequestedObject":{</w:t>
      </w:r>
    </w:p>
    <w:p w14:paraId="28AD866A" w14:textId="77777777" w:rsidR="007131AB" w:rsidRDefault="00000000">
      <w:pPr>
        <w:pStyle w:val="Corpodetexto"/>
      </w:pPr>
      <w:r>
        <w:t>"WorkflowNodeId":"18304:CUST",</w:t>
      </w:r>
    </w:p>
    <w:p w14:paraId="240A5272" w14:textId="77777777" w:rsidR="007131AB" w:rsidRDefault="00000000">
      <w:pPr>
        <w:pStyle w:val="Corpodetexto"/>
      </w:pPr>
      <w:r>
        <w:t>"WorkflowNodeName":"Exception Requests:57",</w:t>
      </w:r>
    </w:p>
    <w:p w14:paraId="3B09B342" w14:textId="77777777" w:rsidR="007131AB" w:rsidRDefault="00000000">
      <w:pPr>
        <w:pStyle w:val="Corpodetexto"/>
      </w:pPr>
      <w:r>
        <w:t>"JobStatus":"Running",</w:t>
      </w:r>
    </w:p>
    <w:p w14:paraId="7E2ECEA1" w14:textId="77777777" w:rsidR="007131AB" w:rsidRDefault="00000000">
      <w:pPr>
        <w:pStyle w:val="Corpodetexto"/>
      </w:pPr>
      <w:r>
        <w:t>"Actions":[</w:t>
      </w:r>
    </w:p>
    <w:p w14:paraId="64B9E6A7" w14:textId="77777777" w:rsidR="007131AB" w:rsidRDefault="00000000">
      <w:pPr>
        <w:pStyle w:val="Corpodetexto"/>
      </w:pPr>
      <w:r>
        <w:t>{</w:t>
      </w:r>
    </w:p>
    <w:p w14:paraId="4AD291B9" w14:textId="77777777" w:rsidR="007131AB" w:rsidRDefault="00000000">
      <w:pPr>
        <w:pStyle w:val="Corpodetexto"/>
      </w:pPr>
      <w:r>
        <w:t>"WorkflowTransitionId":"2221:CUST",</w:t>
      </w:r>
    </w:p>
    <w:p w14:paraId="0B2D461E" w14:textId="77777777" w:rsidR="007131AB" w:rsidRDefault="00000000">
      <w:pPr>
        <w:pStyle w:val="Corpodetexto"/>
      </w:pPr>
      <w:r>
        <w:t>"WorkflowTransitionName":"Deny",</w:t>
      </w:r>
    </w:p>
    <w:p w14:paraId="62E7B38E" w14:textId="77777777" w:rsidR="007131AB" w:rsidRDefault="00000000">
      <w:pPr>
        <w:pStyle w:val="Corpodetexto"/>
      </w:pPr>
      <w:r>
        <w:t>"CompletionCode":10</w:t>
      </w:r>
    </w:p>
    <w:p w14:paraId="6DE03370" w14:textId="77777777" w:rsidR="007131AB" w:rsidRDefault="00000000">
      <w:pPr>
        <w:pStyle w:val="Corpodetexto"/>
      </w:pPr>
      <w:r>
        <w:t>},</w:t>
      </w:r>
    </w:p>
    <w:p w14:paraId="4D223C42" w14:textId="77777777" w:rsidR="007131AB" w:rsidRDefault="00000000">
      <w:pPr>
        <w:pStyle w:val="Corpodetexto"/>
      </w:pPr>
      <w:r>
        <w:t>{</w:t>
      </w:r>
    </w:p>
    <w:p w14:paraId="356E9176" w14:textId="77777777" w:rsidR="007131AB" w:rsidRDefault="00000000">
      <w:pPr>
        <w:pStyle w:val="Corpodetexto"/>
      </w:pPr>
      <w:r>
        <w:t>"WorkflowTransitionId":"2222:CUST",</w:t>
      </w:r>
    </w:p>
    <w:p w14:paraId="6DCF1B67" w14:textId="77777777" w:rsidR="007131AB" w:rsidRDefault="00000000">
      <w:pPr>
        <w:pStyle w:val="Corpodetexto"/>
      </w:pPr>
      <w:r>
        <w:t>"WorkflowTransitionName":"Reject",</w:t>
      </w:r>
    </w:p>
    <w:p w14:paraId="3D5B3FD2" w14:textId="77777777" w:rsidR="007131AB" w:rsidRDefault="00000000">
      <w:pPr>
        <w:pStyle w:val="Corpodetexto"/>
      </w:pPr>
      <w:r>
        <w:t>"CompletionCode":2</w:t>
      </w:r>
    </w:p>
    <w:p w14:paraId="70AC2970" w14:textId="77777777" w:rsidR="007131AB" w:rsidRDefault="00000000">
      <w:pPr>
        <w:pStyle w:val="Corpodetexto"/>
      </w:pPr>
      <w:r>
        <w:lastRenderedPageBreak/>
        <w:t>},</w:t>
      </w:r>
    </w:p>
    <w:p w14:paraId="17BE98D6" w14:textId="77777777" w:rsidR="007131AB" w:rsidRDefault="00000000">
      <w:pPr>
        <w:pStyle w:val="Corpodetexto"/>
      </w:pPr>
      <w:r>
        <w:t>{</w:t>
      </w:r>
    </w:p>
    <w:p w14:paraId="05FA19FF" w14:textId="77777777" w:rsidR="007131AB" w:rsidRDefault="00000000">
      <w:pPr>
        <w:pStyle w:val="Corpodetexto"/>
      </w:pPr>
      <w:r>
        <w:t>"WorkflowTransitionId":"2247:CUST",</w:t>
      </w:r>
    </w:p>
    <w:p w14:paraId="66C3ED5A" w14:textId="77777777" w:rsidR="007131AB" w:rsidRDefault="00000000">
      <w:pPr>
        <w:pStyle w:val="Corpodetexto"/>
      </w:pPr>
      <w:r>
        <w:t>"WorkflowTransitionName":"Approve",</w:t>
      </w:r>
    </w:p>
    <w:p w14:paraId="05758BDC" w14:textId="77777777" w:rsidR="007131AB" w:rsidRDefault="00000000">
      <w:pPr>
        <w:pStyle w:val="Corpodetexto"/>
      </w:pPr>
      <w:r>
        <w:t>"CompletionCode":1</w:t>
      </w:r>
    </w:p>
    <w:p w14:paraId="09833B8F" w14:textId="77777777" w:rsidR="007131AB" w:rsidRDefault="00000000">
      <w:pPr>
        <w:pStyle w:val="Corpodetexto"/>
      </w:pPr>
      <w:r>
        <w:t>},</w:t>
      </w:r>
    </w:p>
    <w:p w14:paraId="0A909F1D" w14:textId="77777777" w:rsidR="007131AB" w:rsidRDefault="00000000">
      <w:pPr>
        <w:pStyle w:val="Corpodetexto"/>
      </w:pPr>
      <w:r>
        <w:t>{</w:t>
      </w:r>
    </w:p>
    <w:p w14:paraId="6934DDEB" w14:textId="77777777" w:rsidR="007131AB" w:rsidRDefault="00000000">
      <w:pPr>
        <w:pStyle w:val="Corpodetexto"/>
      </w:pPr>
      <w:r>
        <w:t>"WorkflowTransitionId":"2256:CUST",</w:t>
      </w:r>
    </w:p>
    <w:p w14:paraId="2C327E07" w14:textId="77777777" w:rsidR="007131AB" w:rsidRDefault="00000000">
      <w:pPr>
        <w:pStyle w:val="Corpodetexto"/>
      </w:pPr>
      <w:r>
        <w:t>"WorkflowTransitionName":"ReAssign Stakeholders",</w:t>
      </w:r>
    </w:p>
    <w:p w14:paraId="28199D79" w14:textId="77777777" w:rsidR="007131AB" w:rsidRDefault="00000000">
      <w:pPr>
        <w:pStyle w:val="Corpodetexto"/>
      </w:pPr>
      <w:r>
        <w:t>"CompletionCode":3</w:t>
      </w:r>
    </w:p>
    <w:p w14:paraId="79BAF702" w14:textId="77777777" w:rsidR="007131AB" w:rsidRDefault="00000000">
      <w:pPr>
        <w:pStyle w:val="Corpodetexto"/>
      </w:pPr>
      <w:r>
        <w:t>}</w:t>
      </w:r>
    </w:p>
    <w:p w14:paraId="14A2EF95" w14:textId="77777777" w:rsidR="007131AB" w:rsidRDefault="00000000">
      <w:pPr>
        <w:pStyle w:val="Corpodetexto"/>
      </w:pPr>
      <w:r>
        <w:t>]</w:t>
      </w:r>
    </w:p>
    <w:p w14:paraId="49CDD150" w14:textId="77777777" w:rsidR="007131AB" w:rsidRDefault="00000000">
      <w:pPr>
        <w:pStyle w:val="Corpodetexto"/>
      </w:pPr>
      <w:r>
        <w:t>},</w:t>
      </w:r>
    </w:p>
    <w:p w14:paraId="77E3CE04" w14:textId="77777777" w:rsidR="007131AB" w:rsidRDefault="00000000">
      <w:pPr>
        <w:pStyle w:val="Corpodetexto"/>
      </w:pPr>
      <w:r>
        <w:t>"IsSuccessful":true,</w:t>
      </w:r>
    </w:p>
    <w:p w14:paraId="79635521" w14:textId="77777777" w:rsidR="007131AB" w:rsidRDefault="00000000">
      <w:pPr>
        <w:pStyle w:val="Corpodetexto"/>
      </w:pPr>
      <w:r>
        <w:t>"ValidationMessages":[</w:t>
      </w:r>
    </w:p>
    <w:p w14:paraId="72C5BF8E" w14:textId="77777777" w:rsidR="007131AB" w:rsidRDefault="00000000">
      <w:pPr>
        <w:pStyle w:val="Corpodetexto"/>
      </w:pPr>
      <w:r>
        <w:t>]</w:t>
      </w:r>
    </w:p>
    <w:p w14:paraId="2752B26F" w14:textId="77777777" w:rsidR="007131AB" w:rsidRDefault="00000000">
      <w:pPr>
        <w:pStyle w:val="Corpodetexto"/>
      </w:pPr>
      <w:r>
        <w:t>}</w:t>
      </w:r>
    </w:p>
    <w:p w14:paraId="2A940BF1" w14:textId="77777777" w:rsidR="007131AB" w:rsidRDefault="00000000">
      <w:r>
        <w:br w:type="page"/>
      </w:r>
    </w:p>
    <w:p w14:paraId="0C9AD832" w14:textId="77777777" w:rsidR="007131AB" w:rsidRDefault="00000000">
      <w:pPr>
        <w:pStyle w:val="Ttulo1"/>
      </w:pPr>
      <w:bookmarkStart w:id="216" w:name="executar-ações-de-workflow-1"/>
      <w:r>
        <w:lastRenderedPageBreak/>
        <w:t>Executar ações de Workflow</w:t>
      </w:r>
    </w:p>
    <w:p w14:paraId="2B64C01F" w14:textId="77777777" w:rsidR="007131AB" w:rsidRDefault="00000000">
      <w:pPr>
        <w:pStyle w:val="FirstParagraph"/>
      </w:pPr>
      <w:r>
        <w:t>A chamada Executar ações de workflow confirma a ação do workflow escolhida pelo usuário. Esta API executa essas ações de workflow independentemente de quaisquer regras anteriores aplicadas ao layout.</w:t>
      </w:r>
    </w:p>
    <w:p w14:paraId="532B2374" w14:textId="77777777" w:rsidR="007131AB" w:rsidRDefault="00000000">
      <w:pPr>
        <w:pStyle w:val="Corpodetexto"/>
      </w:pPr>
      <w:r>
        <w:t>Nesta página</w:t>
      </w:r>
    </w:p>
    <w:p w14:paraId="38FBE9D7" w14:textId="77777777" w:rsidR="007131AB" w:rsidRDefault="00000000">
      <w:pPr>
        <w:pStyle w:val="Compact"/>
        <w:numPr>
          <w:ilvl w:val="0"/>
          <w:numId w:val="386"/>
        </w:numPr>
      </w:pPr>
      <w:hyperlink w:anchor="Uso">
        <w:r>
          <w:rPr>
            <w:rStyle w:val="Hyperlink"/>
          </w:rPr>
          <w:t>Uso</w:t>
        </w:r>
      </w:hyperlink>
    </w:p>
    <w:p w14:paraId="3346A8A2" w14:textId="77777777" w:rsidR="007131AB" w:rsidRDefault="00000000">
      <w:pPr>
        <w:pStyle w:val="Compact"/>
        <w:numPr>
          <w:ilvl w:val="0"/>
          <w:numId w:val="386"/>
        </w:numPr>
      </w:pPr>
      <w:hyperlink w:anchor="Exemplos">
        <w:r>
          <w:rPr>
            <w:rStyle w:val="Hyperlink"/>
          </w:rPr>
          <w:t>Exemplos</w:t>
        </w:r>
      </w:hyperlink>
    </w:p>
    <w:p w14:paraId="38C02C4A" w14:textId="77777777" w:rsidR="007131AB" w:rsidRDefault="00000000">
      <w:pPr>
        <w:pStyle w:val="Compact"/>
        <w:numPr>
          <w:ilvl w:val="1"/>
          <w:numId w:val="387"/>
        </w:numPr>
      </w:pPr>
      <w:hyperlink w:anchor="Exemplodesolicita%C3%A7%C3%A3o">
        <w:r>
          <w:rPr>
            <w:rStyle w:val="Hyperlink"/>
          </w:rPr>
          <w:t>Exemplo de solicitação</w:t>
        </w:r>
      </w:hyperlink>
    </w:p>
    <w:p w14:paraId="3F6FD9C4" w14:textId="77777777" w:rsidR="007131AB" w:rsidRDefault="00000000">
      <w:pPr>
        <w:pStyle w:val="Compact"/>
        <w:numPr>
          <w:ilvl w:val="1"/>
          <w:numId w:val="387"/>
        </w:numPr>
      </w:pPr>
      <w:hyperlink w:anchor="Exemploderesposta">
        <w:r>
          <w:rPr>
            <w:rStyle w:val="Hyperlink"/>
          </w:rPr>
          <w:t>Exemplo de resposta</w:t>
        </w:r>
      </w:hyperlink>
    </w:p>
    <w:p w14:paraId="41020799" w14:textId="77777777" w:rsidR="007131AB" w:rsidRDefault="00000000">
      <w:pPr>
        <w:pStyle w:val="Ttulo2"/>
      </w:pPr>
      <w:r>
        <w:t>Uso</w:t>
      </w:r>
    </w:p>
    <w:p w14:paraId="05EA58CB" w14:textId="77777777" w:rsidR="007131AB" w:rsidRDefault="00000000">
      <w:pPr>
        <w:pStyle w:val="FirstParagraph"/>
      </w:pPr>
      <w:r>
        <w:rPr>
          <w:b/>
          <w:bCs/>
        </w:rPr>
        <w:t>Privilégios.</w:t>
      </w:r>
      <w:r>
        <w:t xml:space="preserve"> Os resultados desta chamada API variam com base nas permissões de gravação concedidas ao token da sessão que você fornece para a chamada. Se a conta de usuário relacionada ao token da sessão fornecido conseguir executar ações em um registro na interface do usuário do Archer, você poderá executar as mesmas ações usando essa API.</w:t>
      </w:r>
    </w:p>
    <w:p w14:paraId="0A5D1FEB" w14:textId="77777777" w:rsidR="007131AB" w:rsidRDefault="00000000">
      <w:pPr>
        <w:pStyle w:val="Corpodetexto"/>
      </w:pPr>
      <w:r>
        <w:rPr>
          <w:b/>
          <w:bCs/>
        </w:rPr>
        <w:t>URL.</w:t>
      </w:r>
      <w:r>
        <w:t xml:space="preserve"> localhost/Archer/api/core/system/WorkflowAction</w:t>
      </w:r>
    </w:p>
    <w:p w14:paraId="319E2861" w14:textId="77777777" w:rsidR="007131AB" w:rsidRDefault="00000000">
      <w:pPr>
        <w:pStyle w:val="Corpodetexto"/>
      </w:pPr>
      <w:r>
        <w:rPr>
          <w:b/>
          <w:bCs/>
        </w:rPr>
        <w:t>Método.</w:t>
      </w:r>
      <w:r>
        <w:t xml:space="preserve"> POST</w:t>
      </w:r>
    </w:p>
    <w:p w14:paraId="1B7FD8F2" w14:textId="77777777" w:rsidR="007131AB" w:rsidRDefault="00000000">
      <w:pPr>
        <w:pStyle w:val="TableCaption"/>
      </w:pPr>
      <w:r>
        <w:t>Cabeçalho.</w:t>
      </w:r>
    </w:p>
    <w:p w14:paraId="12B28F3D" w14:textId="77777777" w:rsidR="007131AB" w:rsidRDefault="00000000">
      <w:pPr>
        <w:pStyle w:val="TableCaption"/>
      </w:pPr>
      <w:r>
        <w:t>O cabeçalho necessário da API é descrito na tabela a seguir.</w:t>
      </w:r>
    </w:p>
    <w:tbl>
      <w:tblPr>
        <w:tblStyle w:val="Table"/>
        <w:tblW w:w="0" w:type="auto"/>
        <w:tblLook w:val="0020" w:firstRow="1" w:lastRow="0" w:firstColumn="0" w:lastColumn="0" w:noHBand="0" w:noVBand="0"/>
      </w:tblPr>
      <w:tblGrid>
        <w:gridCol w:w="1855"/>
        <w:gridCol w:w="1422"/>
        <w:gridCol w:w="5561"/>
      </w:tblGrid>
      <w:tr w:rsidR="007131AB" w14:paraId="2E58072A"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72DCA09" w14:textId="77777777" w:rsidR="007131AB" w:rsidRDefault="00000000">
            <w:pPr>
              <w:pStyle w:val="Corpodetexto"/>
            </w:pPr>
            <w:r>
              <w:t>Parâmetro</w:t>
            </w:r>
          </w:p>
        </w:tc>
        <w:tc>
          <w:tcPr>
            <w:tcW w:w="0" w:type="auto"/>
          </w:tcPr>
          <w:p w14:paraId="62ACA1EB" w14:textId="77777777" w:rsidR="007131AB" w:rsidRDefault="00000000">
            <w:pPr>
              <w:pStyle w:val="Corpodetexto"/>
            </w:pPr>
            <w:r>
              <w:t>Tipo de dados</w:t>
            </w:r>
          </w:p>
        </w:tc>
        <w:tc>
          <w:tcPr>
            <w:tcW w:w="0" w:type="auto"/>
          </w:tcPr>
          <w:p w14:paraId="13CCAEBB" w14:textId="77777777" w:rsidR="007131AB" w:rsidRDefault="00000000">
            <w:pPr>
              <w:pStyle w:val="Corpodetexto"/>
            </w:pPr>
            <w:r>
              <w:t>Valor</w:t>
            </w:r>
          </w:p>
        </w:tc>
      </w:tr>
      <w:tr w:rsidR="007131AB" w14:paraId="063CC966" w14:textId="77777777">
        <w:tc>
          <w:tcPr>
            <w:tcW w:w="0" w:type="auto"/>
          </w:tcPr>
          <w:p w14:paraId="021797D3" w14:textId="77777777" w:rsidR="007131AB" w:rsidRDefault="00000000">
            <w:pPr>
              <w:pStyle w:val="Corpodetexto"/>
            </w:pPr>
            <w:r>
              <w:t>Tipo de conteúdo</w:t>
            </w:r>
          </w:p>
        </w:tc>
        <w:tc>
          <w:tcPr>
            <w:tcW w:w="0" w:type="auto"/>
          </w:tcPr>
          <w:p w14:paraId="5E282AA7" w14:textId="77777777" w:rsidR="007131AB" w:rsidRDefault="00000000">
            <w:pPr>
              <w:pStyle w:val="Corpodetexto"/>
            </w:pPr>
            <w:r>
              <w:t>String</w:t>
            </w:r>
          </w:p>
        </w:tc>
        <w:tc>
          <w:tcPr>
            <w:tcW w:w="0" w:type="auto"/>
          </w:tcPr>
          <w:p w14:paraId="45F940EE" w14:textId="77777777" w:rsidR="007131AB" w:rsidRDefault="00000000">
            <w:pPr>
              <w:pStyle w:val="Corpodetexto"/>
            </w:pPr>
            <w:r>
              <w:t>application/json</w:t>
            </w:r>
          </w:p>
        </w:tc>
      </w:tr>
      <w:tr w:rsidR="007131AB" w14:paraId="55C4C1A7" w14:textId="77777777">
        <w:tc>
          <w:tcPr>
            <w:tcW w:w="0" w:type="auto"/>
          </w:tcPr>
          <w:p w14:paraId="650706D9" w14:textId="77777777" w:rsidR="007131AB" w:rsidRDefault="00000000">
            <w:pPr>
              <w:pStyle w:val="Corpodetexto"/>
            </w:pPr>
            <w:r>
              <w:t>Autorização</w:t>
            </w:r>
          </w:p>
        </w:tc>
        <w:tc>
          <w:tcPr>
            <w:tcW w:w="0" w:type="auto"/>
          </w:tcPr>
          <w:p w14:paraId="599EA6E5" w14:textId="77777777" w:rsidR="007131AB" w:rsidRDefault="00000000">
            <w:pPr>
              <w:pStyle w:val="Corpodetexto"/>
            </w:pPr>
            <w:r>
              <w:t>String</w:t>
            </w:r>
          </w:p>
        </w:tc>
        <w:tc>
          <w:tcPr>
            <w:tcW w:w="0" w:type="auto"/>
          </w:tcPr>
          <w:p w14:paraId="367586E5" w14:textId="77777777" w:rsidR="007131AB" w:rsidRDefault="00000000">
            <w:pPr>
              <w:pStyle w:val="Corpodetexto"/>
            </w:pPr>
            <w:r>
              <w:t>Archer session-id=sessionToken</w:t>
            </w:r>
          </w:p>
        </w:tc>
      </w:tr>
      <w:tr w:rsidR="007131AB" w14:paraId="2A581AFA" w14:textId="77777777">
        <w:tc>
          <w:tcPr>
            <w:tcW w:w="0" w:type="auto"/>
          </w:tcPr>
          <w:p w14:paraId="784601ED" w14:textId="77777777" w:rsidR="007131AB" w:rsidRDefault="00000000">
            <w:pPr>
              <w:pStyle w:val="Corpodetexto"/>
            </w:pPr>
            <w:r>
              <w:t>Archer session-id</w:t>
            </w:r>
          </w:p>
        </w:tc>
        <w:tc>
          <w:tcPr>
            <w:tcW w:w="0" w:type="auto"/>
          </w:tcPr>
          <w:p w14:paraId="30C4CE45" w14:textId="77777777" w:rsidR="007131AB" w:rsidRDefault="00000000">
            <w:pPr>
              <w:pStyle w:val="Corpodetexto"/>
            </w:pPr>
            <w:r>
              <w:t>String</w:t>
            </w:r>
          </w:p>
        </w:tc>
        <w:tc>
          <w:tcPr>
            <w:tcW w:w="0" w:type="auto"/>
          </w:tcPr>
          <w:p w14:paraId="0929F992" w14:textId="77777777" w:rsidR="007131AB" w:rsidRDefault="00000000">
            <w:pPr>
              <w:pStyle w:val="Corpodetexto"/>
            </w:pPr>
            <w:r>
              <w:t>ID de token de sessão válida para o login do usuário da API RESTful</w:t>
            </w:r>
          </w:p>
        </w:tc>
      </w:tr>
    </w:tbl>
    <w:p w14:paraId="110FA07F" w14:textId="77777777" w:rsidR="007131AB" w:rsidRDefault="00000000">
      <w:pPr>
        <w:pStyle w:val="Corpodetexto"/>
      </w:pPr>
      <w:r>
        <w:rPr>
          <w:b/>
          <w:bCs/>
        </w:rPr>
        <w:t>Parâmetros de corpo da solicitação.</w:t>
      </w:r>
    </w:p>
    <w:p w14:paraId="1F8CDA0B" w14:textId="77777777" w:rsidR="007131AB" w:rsidRDefault="00000000">
      <w:pPr>
        <w:pStyle w:val="TableCaption"/>
      </w:pPr>
      <w:r>
        <w:lastRenderedPageBreak/>
        <w:t>Os parâmetros da chamada Executar ações de workflow são descritos na tabela a seguir.</w:t>
      </w:r>
    </w:p>
    <w:tbl>
      <w:tblPr>
        <w:tblStyle w:val="Table"/>
        <w:tblW w:w="0" w:type="auto"/>
        <w:tblLook w:val="0020" w:firstRow="1" w:lastRow="0" w:firstColumn="0" w:lastColumn="0" w:noHBand="0" w:noVBand="0"/>
      </w:tblPr>
      <w:tblGrid>
        <w:gridCol w:w="2003"/>
        <w:gridCol w:w="1306"/>
        <w:gridCol w:w="5529"/>
      </w:tblGrid>
      <w:tr w:rsidR="007131AB" w14:paraId="7D9E1A32"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9958A6B" w14:textId="77777777" w:rsidR="007131AB" w:rsidRDefault="00000000">
            <w:pPr>
              <w:pStyle w:val="Corpodetexto"/>
            </w:pPr>
            <w:r>
              <w:t>Parâmetro</w:t>
            </w:r>
          </w:p>
        </w:tc>
        <w:tc>
          <w:tcPr>
            <w:tcW w:w="0" w:type="auto"/>
          </w:tcPr>
          <w:p w14:paraId="78EC3470" w14:textId="77777777" w:rsidR="007131AB" w:rsidRDefault="00000000">
            <w:pPr>
              <w:pStyle w:val="Corpodetexto"/>
            </w:pPr>
            <w:r>
              <w:t>Tipo de dados</w:t>
            </w:r>
          </w:p>
        </w:tc>
        <w:tc>
          <w:tcPr>
            <w:tcW w:w="0" w:type="auto"/>
          </w:tcPr>
          <w:p w14:paraId="18A49969" w14:textId="77777777" w:rsidR="007131AB" w:rsidRDefault="00000000">
            <w:pPr>
              <w:pStyle w:val="Corpodetexto"/>
            </w:pPr>
            <w:r>
              <w:t>Valor</w:t>
            </w:r>
          </w:p>
        </w:tc>
      </w:tr>
      <w:tr w:rsidR="007131AB" w14:paraId="30C0E5AA" w14:textId="77777777">
        <w:tc>
          <w:tcPr>
            <w:tcW w:w="0" w:type="auto"/>
          </w:tcPr>
          <w:p w14:paraId="355FF430" w14:textId="77777777" w:rsidR="007131AB" w:rsidRDefault="00000000">
            <w:pPr>
              <w:pStyle w:val="Corpodetexto"/>
            </w:pPr>
            <w:r>
              <w:t>CompletionCode</w:t>
            </w:r>
          </w:p>
        </w:tc>
        <w:tc>
          <w:tcPr>
            <w:tcW w:w="0" w:type="auto"/>
          </w:tcPr>
          <w:p w14:paraId="3D27B160" w14:textId="77777777" w:rsidR="007131AB" w:rsidRDefault="00000000">
            <w:pPr>
              <w:pStyle w:val="Corpodetexto"/>
            </w:pPr>
            <w:r>
              <w:t>Int</w:t>
            </w:r>
          </w:p>
        </w:tc>
        <w:tc>
          <w:tcPr>
            <w:tcW w:w="0" w:type="auto"/>
          </w:tcPr>
          <w:p w14:paraId="36CC84D8" w14:textId="77777777" w:rsidR="007131AB" w:rsidRDefault="00000000">
            <w:pPr>
              <w:pStyle w:val="Corpodetexto"/>
            </w:pPr>
            <w:r>
              <w:t>Código de conclusão válido para o registro.</w:t>
            </w:r>
          </w:p>
          <w:p w14:paraId="5F112B8F" w14:textId="77777777" w:rsidR="007131AB" w:rsidRDefault="00000000">
            <w:pPr>
              <w:pStyle w:val="Corpodetexto"/>
            </w:pPr>
            <w:r>
              <w:t>Este parâmetro é recebido em resposta à chamada de API Obter ações do workflow.</w:t>
            </w:r>
          </w:p>
        </w:tc>
      </w:tr>
      <w:tr w:rsidR="007131AB" w14:paraId="6F48DE58" w14:textId="77777777">
        <w:tc>
          <w:tcPr>
            <w:tcW w:w="0" w:type="auto"/>
          </w:tcPr>
          <w:p w14:paraId="733786FE" w14:textId="77777777" w:rsidR="007131AB" w:rsidRDefault="00000000">
            <w:pPr>
              <w:pStyle w:val="Corpodetexto"/>
            </w:pPr>
            <w:r>
              <w:t>WorkflowNodeId</w:t>
            </w:r>
          </w:p>
        </w:tc>
        <w:tc>
          <w:tcPr>
            <w:tcW w:w="0" w:type="auto"/>
          </w:tcPr>
          <w:p w14:paraId="3442AF1E" w14:textId="77777777" w:rsidR="007131AB" w:rsidRDefault="00000000">
            <w:pPr>
              <w:pStyle w:val="Corpodetexto"/>
            </w:pPr>
            <w:r>
              <w:t>String</w:t>
            </w:r>
          </w:p>
        </w:tc>
        <w:tc>
          <w:tcPr>
            <w:tcW w:w="0" w:type="auto"/>
          </w:tcPr>
          <w:p w14:paraId="7D44DAA7" w14:textId="77777777" w:rsidR="007131AB" w:rsidRDefault="00000000">
            <w:pPr>
              <w:pStyle w:val="Corpodetexto"/>
            </w:pPr>
            <w:r>
              <w:t>ID do nó de workflow válido para o registro.</w:t>
            </w:r>
          </w:p>
          <w:p w14:paraId="558520D1" w14:textId="77777777" w:rsidR="007131AB" w:rsidRDefault="00000000">
            <w:pPr>
              <w:pStyle w:val="Corpodetexto"/>
            </w:pPr>
            <w:r>
              <w:t>Este parâmetro é recebido em resposta à chamada de API Obter ações do workflow.</w:t>
            </w:r>
          </w:p>
        </w:tc>
      </w:tr>
      <w:tr w:rsidR="007131AB" w14:paraId="479BFD01" w14:textId="77777777">
        <w:tc>
          <w:tcPr>
            <w:tcW w:w="0" w:type="auto"/>
          </w:tcPr>
          <w:p w14:paraId="5986CFCD" w14:textId="77777777" w:rsidR="007131AB" w:rsidRDefault="00000000">
            <w:pPr>
              <w:pStyle w:val="Corpodetexto"/>
            </w:pPr>
            <w:r>
              <w:t>ContentId</w:t>
            </w:r>
          </w:p>
        </w:tc>
        <w:tc>
          <w:tcPr>
            <w:tcW w:w="0" w:type="auto"/>
          </w:tcPr>
          <w:p w14:paraId="23DED2CD" w14:textId="77777777" w:rsidR="007131AB" w:rsidRDefault="00000000">
            <w:pPr>
              <w:pStyle w:val="Corpodetexto"/>
            </w:pPr>
            <w:r>
              <w:t> </w:t>
            </w:r>
          </w:p>
        </w:tc>
        <w:tc>
          <w:tcPr>
            <w:tcW w:w="0" w:type="auto"/>
          </w:tcPr>
          <w:p w14:paraId="3649C875" w14:textId="77777777" w:rsidR="007131AB" w:rsidRDefault="00000000">
            <w:pPr>
              <w:pStyle w:val="Corpodetexto"/>
            </w:pPr>
            <w:r>
              <w:t> </w:t>
            </w:r>
          </w:p>
        </w:tc>
      </w:tr>
    </w:tbl>
    <w:p w14:paraId="4645FAA9" w14:textId="77777777" w:rsidR="007131AB" w:rsidRDefault="00000000">
      <w:pPr>
        <w:pStyle w:val="Corpodetexto"/>
      </w:pPr>
      <w:r>
        <w:rPr>
          <w:b/>
          <w:bCs/>
        </w:rPr>
        <w:t>Saída.</w:t>
      </w:r>
      <w:r>
        <w:t xml:space="preserve"> Se a postagem for bem-sucedida, a API retornará nulo, código de status HTTP 200. Se houver uma falha, a API emitirá uma exceção.</w:t>
      </w:r>
    </w:p>
    <w:p w14:paraId="05AE036F" w14:textId="77777777" w:rsidR="007131AB" w:rsidRDefault="00000000">
      <w:pPr>
        <w:pStyle w:val="Ttulo2"/>
      </w:pPr>
      <w:r>
        <w:t>Exemplos</w:t>
      </w:r>
    </w:p>
    <w:p w14:paraId="7FC66B39" w14:textId="77777777" w:rsidR="007131AB" w:rsidRDefault="00000000">
      <w:pPr>
        <w:pStyle w:val="FirstParagraph"/>
      </w:pPr>
      <w:r>
        <w:t>Veja a seguir um exemplo de solicitação e resposta.</w:t>
      </w:r>
    </w:p>
    <w:p w14:paraId="7A0C68DB" w14:textId="77777777" w:rsidR="007131AB" w:rsidRDefault="00000000">
      <w:pPr>
        <w:pStyle w:val="Ttulo3"/>
      </w:pPr>
      <w:r>
        <w:t>Exemplo de solicitação</w:t>
      </w:r>
    </w:p>
    <w:p w14:paraId="491FA334" w14:textId="77777777" w:rsidR="007131AB" w:rsidRDefault="00000000">
      <w:pPr>
        <w:pStyle w:val="FirstParagraph"/>
      </w:pPr>
      <w:r>
        <w:t>Solicitação</w:t>
      </w:r>
    </w:p>
    <w:p w14:paraId="5DC4CF4A" w14:textId="77777777" w:rsidR="007131AB" w:rsidRDefault="00000000">
      <w:pPr>
        <w:pStyle w:val="Corpodetexto"/>
      </w:pPr>
      <w:r>
        <w:t>POST /Archer/ api/core/system/WorkflowAction</w:t>
      </w:r>
    </w:p>
    <w:p w14:paraId="62513C12" w14:textId="77777777" w:rsidR="007131AB" w:rsidRDefault="00000000">
      <w:pPr>
        <w:pStyle w:val="Corpodetexto"/>
      </w:pPr>
      <w:r>
        <w:t>Cabeçalho da solicitação</w:t>
      </w:r>
    </w:p>
    <w:p w14:paraId="617A77D9" w14:textId="77777777" w:rsidR="007131AB" w:rsidRDefault="00000000">
      <w:pPr>
        <w:pStyle w:val="Corpodetexto"/>
      </w:pPr>
      <w:r>
        <w:t>Content-Type:application/json; charset=utf-8</w:t>
      </w:r>
    </w:p>
    <w:p w14:paraId="32549C98" w14:textId="77777777" w:rsidR="007131AB" w:rsidRDefault="00000000">
      <w:pPr>
        <w:pStyle w:val="Corpodetexto"/>
      </w:pPr>
      <w:r>
        <w:t>Authorization:Archer session-id= E5E1CEEDA26A199FE2CAE99755CB71DA</w:t>
      </w:r>
    </w:p>
    <w:p w14:paraId="7308481C" w14:textId="77777777" w:rsidR="007131AB" w:rsidRDefault="00000000">
      <w:pPr>
        <w:pStyle w:val="Corpodetexto"/>
      </w:pPr>
      <w:r>
        <w:t>Corpo da solicitação</w:t>
      </w:r>
    </w:p>
    <w:p w14:paraId="1FC352A9" w14:textId="77777777" w:rsidR="007131AB" w:rsidRDefault="00000000">
      <w:pPr>
        <w:numPr>
          <w:ilvl w:val="0"/>
          <w:numId w:val="388"/>
        </w:numPr>
      </w:pPr>
      <w:r>
        <w:t>{</w:t>
      </w:r>
    </w:p>
    <w:p w14:paraId="2346D3DF" w14:textId="77777777" w:rsidR="007131AB" w:rsidRDefault="00000000">
      <w:pPr>
        <w:numPr>
          <w:ilvl w:val="0"/>
          <w:numId w:val="389"/>
        </w:numPr>
      </w:pPr>
      <w:r>
        <w:t>"ContentId": 260068,</w:t>
      </w:r>
    </w:p>
    <w:p w14:paraId="6F3AC782" w14:textId="77777777" w:rsidR="007131AB" w:rsidRDefault="00000000">
      <w:pPr>
        <w:numPr>
          <w:ilvl w:val="0"/>
          <w:numId w:val="389"/>
        </w:numPr>
      </w:pPr>
      <w:r>
        <w:t>"CompletionCode": 1,</w:t>
      </w:r>
    </w:p>
    <w:p w14:paraId="3D04BA97" w14:textId="77777777" w:rsidR="007131AB" w:rsidRDefault="00000000">
      <w:pPr>
        <w:numPr>
          <w:ilvl w:val="0"/>
          <w:numId w:val="389"/>
        </w:numPr>
      </w:pPr>
      <w:r>
        <w:t>"WorkflowNodeId": "17604:CUST"</w:t>
      </w:r>
    </w:p>
    <w:p w14:paraId="79771023" w14:textId="77777777" w:rsidR="007131AB" w:rsidRDefault="00000000">
      <w:pPr>
        <w:numPr>
          <w:ilvl w:val="0"/>
          <w:numId w:val="389"/>
        </w:numPr>
      </w:pPr>
      <w:r>
        <w:t>}</w:t>
      </w:r>
    </w:p>
    <w:bookmarkEnd w:id="216"/>
    <w:p w14:paraId="67B31463" w14:textId="77777777" w:rsidR="007131AB" w:rsidRDefault="00000000">
      <w:pPr>
        <w:pStyle w:val="Ttulo3"/>
      </w:pPr>
      <w:r>
        <w:lastRenderedPageBreak/>
        <w:t>Exemplo de resposta</w:t>
      </w:r>
    </w:p>
    <w:p w14:paraId="5C21F59A" w14:textId="77777777" w:rsidR="007131AB" w:rsidRDefault="00000000">
      <w:pPr>
        <w:pStyle w:val="FirstParagraph"/>
      </w:pPr>
      <w:r>
        <w:t>null</w:t>
      </w:r>
    </w:p>
    <w:p w14:paraId="1DD7F468" w14:textId="77777777" w:rsidR="007131AB" w:rsidRDefault="00000000">
      <w:r>
        <w:br w:type="page"/>
      </w:r>
    </w:p>
    <w:p w14:paraId="00C7FCFF" w14:textId="77777777" w:rsidR="007131AB" w:rsidRDefault="00000000">
      <w:pPr>
        <w:pStyle w:val="Ttulo1"/>
      </w:pPr>
      <w:bookmarkStart w:id="217" w:name="Xb5cee3535988079014da6148e4d3dda35c57b29"/>
      <w:r>
        <w:lastRenderedPageBreak/>
        <w:t>API de relatório sobre eventos de segurança</w:t>
      </w:r>
    </w:p>
    <w:p w14:paraId="1341737E" w14:textId="77777777" w:rsidR="007131AB" w:rsidRDefault="00000000">
      <w:pPr>
        <w:pStyle w:val="FirstParagraph"/>
      </w:pPr>
      <w:r>
        <w:t>A API de relatório sobre eventos de segurança retorna conjuntos de eventos de segurança para a data especificada na solicitação. Cada conjunto pode conter até 50.000 eventos. A API oferece suporte à paginação por meio de um parâmetro de consulta chamado page.</w:t>
      </w:r>
    </w:p>
    <w:p w14:paraId="50F86CBC" w14:textId="77777777" w:rsidR="007131AB" w:rsidRDefault="00000000">
      <w:pPr>
        <w:pStyle w:val="Corpodetexto"/>
      </w:pPr>
      <w:r>
        <w:t>Nesta página</w:t>
      </w:r>
    </w:p>
    <w:p w14:paraId="657043F8" w14:textId="77777777" w:rsidR="007131AB" w:rsidRDefault="00000000">
      <w:pPr>
        <w:pStyle w:val="Compact"/>
        <w:numPr>
          <w:ilvl w:val="0"/>
          <w:numId w:val="390"/>
        </w:numPr>
      </w:pPr>
      <w:hyperlink w:anchor="Uso">
        <w:r>
          <w:rPr>
            <w:rStyle w:val="Hyperlink"/>
          </w:rPr>
          <w:t>Uso</w:t>
        </w:r>
      </w:hyperlink>
    </w:p>
    <w:p w14:paraId="1EEC772F" w14:textId="77777777" w:rsidR="007131AB" w:rsidRDefault="00000000">
      <w:pPr>
        <w:pStyle w:val="Compact"/>
        <w:numPr>
          <w:ilvl w:val="0"/>
          <w:numId w:val="390"/>
        </w:numPr>
      </w:pPr>
      <w:hyperlink w:anchor="Exemplo">
        <w:r>
          <w:rPr>
            <w:rStyle w:val="Hyperlink"/>
          </w:rPr>
          <w:t>Exemplo</w:t>
        </w:r>
      </w:hyperlink>
    </w:p>
    <w:p w14:paraId="70A503BD" w14:textId="77777777" w:rsidR="007131AB" w:rsidRDefault="00000000">
      <w:pPr>
        <w:pStyle w:val="Compact"/>
        <w:numPr>
          <w:ilvl w:val="1"/>
          <w:numId w:val="391"/>
        </w:numPr>
      </w:pPr>
      <w:hyperlink w:anchor="Cabe%C3%A7alhodasolicita%C3%A7%C3%A3o">
        <w:r>
          <w:rPr>
            <w:rStyle w:val="Hyperlink"/>
          </w:rPr>
          <w:t>Cabeçalho da solicitação</w:t>
        </w:r>
      </w:hyperlink>
    </w:p>
    <w:p w14:paraId="058D564F" w14:textId="77777777" w:rsidR="007131AB" w:rsidRDefault="00000000">
      <w:pPr>
        <w:pStyle w:val="Compact"/>
        <w:numPr>
          <w:ilvl w:val="1"/>
          <w:numId w:val="391"/>
        </w:numPr>
      </w:pPr>
      <w:hyperlink w:anchor="Exemplodecorpodesolicita%C3%A7%C3%A3o">
        <w:r>
          <w:rPr>
            <w:rStyle w:val="Hyperlink"/>
          </w:rPr>
          <w:t>Exemplo de corpo de solicitação</w:t>
        </w:r>
      </w:hyperlink>
    </w:p>
    <w:p w14:paraId="1A34D6DD" w14:textId="77777777" w:rsidR="007131AB" w:rsidRDefault="00000000">
      <w:pPr>
        <w:pStyle w:val="Compact"/>
        <w:numPr>
          <w:ilvl w:val="1"/>
          <w:numId w:val="391"/>
        </w:numPr>
      </w:pPr>
      <w:hyperlink w:anchor="Exemplosderesposta">
        <w:r>
          <w:rPr>
            <w:rStyle w:val="Hyperlink"/>
          </w:rPr>
          <w:t>Exemplos de resposta</w:t>
        </w:r>
      </w:hyperlink>
    </w:p>
    <w:p w14:paraId="78239EAB" w14:textId="77777777" w:rsidR="007131AB" w:rsidRDefault="00000000">
      <w:pPr>
        <w:pStyle w:val="Ttulo2"/>
      </w:pPr>
      <w:r>
        <w:t>Uso</w:t>
      </w:r>
    </w:p>
    <w:p w14:paraId="098B03C8" w14:textId="77777777" w:rsidR="007131AB" w:rsidRDefault="00000000">
      <w:pPr>
        <w:pStyle w:val="FirstParagraph"/>
      </w:pPr>
      <w:r>
        <w:rPr>
          <w:b/>
          <w:bCs/>
        </w:rPr>
        <w:t>Privilégios.</w:t>
      </w:r>
      <w:r>
        <w:t xml:space="preserve"> Esta API requer privilégios de leitura para o Relatório sobre eventos de segurança, que pode ser encontrado nos Relatórios de controle de acesso.</w:t>
      </w:r>
    </w:p>
    <w:p w14:paraId="351CB44C" w14:textId="77777777" w:rsidR="007131AB" w:rsidRDefault="00000000">
      <w:pPr>
        <w:pStyle w:val="Corpodetexto"/>
      </w:pPr>
      <w:r>
        <w:rPr>
          <w:b/>
          <w:bCs/>
        </w:rPr>
        <w:t>URL.</w:t>
      </w:r>
      <w:r>
        <w:t xml:space="preserve"> localhost/Archer/api/core/system/AccessControlReports/SecurityEvents</w:t>
      </w:r>
    </w:p>
    <w:p w14:paraId="293D9AA2" w14:textId="77777777" w:rsidR="007131AB" w:rsidRDefault="00000000">
      <w:pPr>
        <w:pStyle w:val="Corpodetexto"/>
      </w:pPr>
      <w:r>
        <w:rPr>
          <w:b/>
          <w:bCs/>
        </w:rPr>
        <w:t>Método.</w:t>
      </w:r>
      <w:r>
        <w:t xml:space="preserve"> POST</w:t>
      </w:r>
    </w:p>
    <w:p w14:paraId="3B61F638" w14:textId="77777777" w:rsidR="007131AB" w:rsidRDefault="00000000">
      <w:pPr>
        <w:pStyle w:val="Corpodetexto"/>
      </w:pPr>
      <w:r>
        <w:t>Recursos.</w:t>
      </w:r>
    </w:p>
    <w:p w14:paraId="382F931E" w14:textId="77777777" w:rsidR="007131AB" w:rsidRDefault="00000000">
      <w:pPr>
        <w:pStyle w:val="TableCaption"/>
      </w:pPr>
      <w:r>
        <w:t>As informações de recursos da API são descritas na tabela a seguir.</w:t>
      </w:r>
    </w:p>
    <w:tbl>
      <w:tblPr>
        <w:tblStyle w:val="Table"/>
        <w:tblW w:w="0" w:type="auto"/>
        <w:tblLook w:val="0020" w:firstRow="1" w:lastRow="0" w:firstColumn="0" w:lastColumn="0" w:noHBand="0" w:noVBand="0"/>
      </w:tblPr>
      <w:tblGrid>
        <w:gridCol w:w="2385"/>
        <w:gridCol w:w="1274"/>
      </w:tblGrid>
      <w:tr w:rsidR="007131AB" w14:paraId="00CB17FD"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42BB866" w14:textId="77777777" w:rsidR="007131AB" w:rsidRDefault="00000000">
            <w:pPr>
              <w:pStyle w:val="Corpodetexto"/>
            </w:pPr>
            <w:r>
              <w:t>Recurso</w:t>
            </w:r>
          </w:p>
        </w:tc>
        <w:tc>
          <w:tcPr>
            <w:tcW w:w="0" w:type="auto"/>
          </w:tcPr>
          <w:p w14:paraId="6C4DD401" w14:textId="77777777" w:rsidR="007131AB" w:rsidRDefault="00000000">
            <w:pPr>
              <w:pStyle w:val="Corpodetexto"/>
            </w:pPr>
            <w:r>
              <w:t>Descrição</w:t>
            </w:r>
          </w:p>
        </w:tc>
      </w:tr>
      <w:tr w:rsidR="007131AB" w14:paraId="31421B8A" w14:textId="77777777">
        <w:tc>
          <w:tcPr>
            <w:tcW w:w="0" w:type="auto"/>
          </w:tcPr>
          <w:p w14:paraId="0A63EE80" w14:textId="77777777" w:rsidR="007131AB" w:rsidRDefault="00000000">
            <w:pPr>
              <w:pStyle w:val="Corpodetexto"/>
            </w:pPr>
            <w:r>
              <w:t>Formato da resposta</w:t>
            </w:r>
          </w:p>
        </w:tc>
        <w:tc>
          <w:tcPr>
            <w:tcW w:w="0" w:type="auto"/>
          </w:tcPr>
          <w:p w14:paraId="36C150B6" w14:textId="77777777" w:rsidR="007131AB" w:rsidRDefault="00000000">
            <w:pPr>
              <w:pStyle w:val="Corpodetexto"/>
            </w:pPr>
            <w:r>
              <w:t>JSON</w:t>
            </w:r>
          </w:p>
        </w:tc>
      </w:tr>
      <w:tr w:rsidR="007131AB" w14:paraId="79466913" w14:textId="77777777">
        <w:tc>
          <w:tcPr>
            <w:tcW w:w="0" w:type="auto"/>
          </w:tcPr>
          <w:p w14:paraId="50274EF4" w14:textId="77777777" w:rsidR="007131AB" w:rsidRDefault="00000000">
            <w:pPr>
              <w:pStyle w:val="Corpodetexto"/>
            </w:pPr>
            <w:r>
              <w:t>Requer autenticação</w:t>
            </w:r>
          </w:p>
        </w:tc>
        <w:tc>
          <w:tcPr>
            <w:tcW w:w="0" w:type="auto"/>
          </w:tcPr>
          <w:p w14:paraId="0F0CCDF8" w14:textId="77777777" w:rsidR="007131AB" w:rsidRDefault="00000000">
            <w:pPr>
              <w:pStyle w:val="Corpodetexto"/>
            </w:pPr>
            <w:r>
              <w:t>Sim</w:t>
            </w:r>
          </w:p>
        </w:tc>
      </w:tr>
    </w:tbl>
    <w:p w14:paraId="1D39F0C5" w14:textId="77777777" w:rsidR="007131AB" w:rsidRDefault="00000000">
      <w:pPr>
        <w:pStyle w:val="Corpodetexto"/>
      </w:pPr>
      <w:r>
        <w:rPr>
          <w:b/>
          <w:bCs/>
        </w:rPr>
        <w:t>Parâmetros de corpo da solicitação.</w:t>
      </w:r>
    </w:p>
    <w:p w14:paraId="52D67A93" w14:textId="77777777" w:rsidR="007131AB" w:rsidRDefault="00000000">
      <w:pPr>
        <w:pStyle w:val="TableCaption"/>
      </w:pPr>
      <w:r>
        <w:t>Os parâmetros de corpo da solicitação necessários para a API estão descritos na tabela a seguir.</w:t>
      </w:r>
    </w:p>
    <w:tbl>
      <w:tblPr>
        <w:tblStyle w:val="Table"/>
        <w:tblW w:w="0" w:type="auto"/>
        <w:tblLook w:val="0020" w:firstRow="1" w:lastRow="0" w:firstColumn="0" w:lastColumn="0" w:noHBand="0" w:noVBand="0"/>
      </w:tblPr>
      <w:tblGrid>
        <w:gridCol w:w="1741"/>
        <w:gridCol w:w="1058"/>
        <w:gridCol w:w="6039"/>
      </w:tblGrid>
      <w:tr w:rsidR="007131AB" w14:paraId="43885A06"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9293E69" w14:textId="77777777" w:rsidR="007131AB" w:rsidRDefault="00000000">
            <w:pPr>
              <w:pStyle w:val="Corpodetexto"/>
            </w:pPr>
            <w:r>
              <w:t>Parâmetro</w:t>
            </w:r>
          </w:p>
        </w:tc>
        <w:tc>
          <w:tcPr>
            <w:tcW w:w="0" w:type="auto"/>
          </w:tcPr>
          <w:p w14:paraId="0E4BEFEE" w14:textId="77777777" w:rsidR="007131AB" w:rsidRDefault="00000000">
            <w:pPr>
              <w:pStyle w:val="Corpodetexto"/>
            </w:pPr>
            <w:r>
              <w:t>Tipo de dados</w:t>
            </w:r>
          </w:p>
        </w:tc>
        <w:tc>
          <w:tcPr>
            <w:tcW w:w="0" w:type="auto"/>
          </w:tcPr>
          <w:p w14:paraId="12403044" w14:textId="77777777" w:rsidR="007131AB" w:rsidRDefault="00000000">
            <w:pPr>
              <w:pStyle w:val="Corpodetexto"/>
            </w:pPr>
            <w:r>
              <w:t>Descrição</w:t>
            </w:r>
          </w:p>
        </w:tc>
      </w:tr>
      <w:tr w:rsidR="007131AB" w14:paraId="0E41290A" w14:textId="77777777">
        <w:tc>
          <w:tcPr>
            <w:tcW w:w="0" w:type="auto"/>
          </w:tcPr>
          <w:p w14:paraId="60F2704B" w14:textId="77777777" w:rsidR="007131AB" w:rsidRDefault="00000000">
            <w:pPr>
              <w:pStyle w:val="Corpodetexto"/>
            </w:pPr>
            <w:r>
              <w:t>eventType</w:t>
            </w:r>
          </w:p>
        </w:tc>
        <w:tc>
          <w:tcPr>
            <w:tcW w:w="0" w:type="auto"/>
          </w:tcPr>
          <w:p w14:paraId="4FCADE76" w14:textId="77777777" w:rsidR="007131AB" w:rsidRDefault="00000000">
            <w:pPr>
              <w:pStyle w:val="Corpodetexto"/>
            </w:pPr>
            <w:r>
              <w:t>String</w:t>
            </w:r>
          </w:p>
        </w:tc>
        <w:tc>
          <w:tcPr>
            <w:tcW w:w="0" w:type="auto"/>
          </w:tcPr>
          <w:p w14:paraId="34C54051" w14:textId="04DA0F96" w:rsidR="007131AB" w:rsidRDefault="00000000">
            <w:pPr>
              <w:pStyle w:val="Corpodetexto"/>
            </w:pPr>
            <w:r>
              <w:t xml:space="preserve">Um eventType válido compatível com a API de relatório sobre eventos de segurança. Para obter detalhes adicionais, consulte </w:t>
            </w:r>
            <w:hyperlink r:id="rId127">
              <w:r>
                <w:rPr>
                  <w:rStyle w:val="Hyperlink"/>
                </w:rPr>
                <w:t>eventTypes compatíveis</w:t>
              </w:r>
            </w:hyperlink>
            <w:r>
              <w:t>.</w:t>
            </w:r>
          </w:p>
        </w:tc>
      </w:tr>
      <w:tr w:rsidR="007131AB" w14:paraId="736655FA" w14:textId="77777777">
        <w:tc>
          <w:tcPr>
            <w:tcW w:w="0" w:type="auto"/>
          </w:tcPr>
          <w:p w14:paraId="74D00E4A" w14:textId="77777777" w:rsidR="007131AB" w:rsidRDefault="00000000">
            <w:pPr>
              <w:pStyle w:val="Corpodetexto"/>
            </w:pPr>
            <w:r>
              <w:lastRenderedPageBreak/>
              <w:t>eventsForDate</w:t>
            </w:r>
          </w:p>
        </w:tc>
        <w:tc>
          <w:tcPr>
            <w:tcW w:w="0" w:type="auto"/>
          </w:tcPr>
          <w:p w14:paraId="6CC12CC8" w14:textId="77777777" w:rsidR="007131AB" w:rsidRDefault="00000000">
            <w:pPr>
              <w:pStyle w:val="Corpodetexto"/>
            </w:pPr>
            <w:r>
              <w:t>String</w:t>
            </w:r>
          </w:p>
        </w:tc>
        <w:tc>
          <w:tcPr>
            <w:tcW w:w="0" w:type="auto"/>
          </w:tcPr>
          <w:p w14:paraId="49DFF742" w14:textId="77777777" w:rsidR="007131AB" w:rsidRDefault="00000000">
            <w:pPr>
              <w:pStyle w:val="Corpodetexto"/>
            </w:pPr>
            <w:r>
              <w:t>Uma data válida para a qual a API de relatório sobre eventos de segurança gera eventos, no formato AAAA-MM-DD. A data selecionada pode variar de 6 dias a 1 dia antes da data selecionada.</w:t>
            </w:r>
          </w:p>
          <w:p w14:paraId="301D6988" w14:textId="77777777" w:rsidR="007131AB" w:rsidRDefault="00000000">
            <w:pPr>
              <w:pStyle w:val="Corpodetexto"/>
            </w:pPr>
            <w:r>
              <w:t>Por exemplo, se hoje é 2021-01-06 (6 de janeiro de 2021), o intervalo de datas aceitáveis está entre 2021-01-05 (5 de janeiro de 2021) e 2021-01-01 (1º de janeiro de 2021).</w:t>
            </w:r>
          </w:p>
        </w:tc>
      </w:tr>
      <w:tr w:rsidR="007131AB" w14:paraId="79356377" w14:textId="77777777">
        <w:tc>
          <w:tcPr>
            <w:tcW w:w="0" w:type="auto"/>
          </w:tcPr>
          <w:p w14:paraId="37FD5447" w14:textId="77777777" w:rsidR="007131AB" w:rsidRDefault="00000000">
            <w:pPr>
              <w:pStyle w:val="Corpodetexto"/>
            </w:pPr>
            <w:r>
              <w:t>instanceName</w:t>
            </w:r>
          </w:p>
        </w:tc>
        <w:tc>
          <w:tcPr>
            <w:tcW w:w="0" w:type="auto"/>
          </w:tcPr>
          <w:p w14:paraId="0C96F665" w14:textId="77777777" w:rsidR="007131AB" w:rsidRDefault="00000000">
            <w:pPr>
              <w:pStyle w:val="Corpodetexto"/>
            </w:pPr>
            <w:r>
              <w:t>String</w:t>
            </w:r>
          </w:p>
        </w:tc>
        <w:tc>
          <w:tcPr>
            <w:tcW w:w="0" w:type="auto"/>
          </w:tcPr>
          <w:p w14:paraId="167748ED" w14:textId="77777777" w:rsidR="007131AB" w:rsidRDefault="00000000">
            <w:pPr>
              <w:pStyle w:val="Corpodetexto"/>
            </w:pPr>
            <w:r>
              <w:t>Um nome de instância válido, que os logs do IIS usam para rastrear a solicitação da API.</w:t>
            </w:r>
          </w:p>
        </w:tc>
      </w:tr>
    </w:tbl>
    <w:p w14:paraId="1035D55A" w14:textId="77777777" w:rsidR="007131AB" w:rsidRDefault="00000000">
      <w:pPr>
        <w:pStyle w:val="Corpodetexto"/>
      </w:pPr>
      <w:r>
        <w:rPr>
          <w:b/>
          <w:bCs/>
        </w:rPr>
        <w:t>Cabeçalhos.</w:t>
      </w:r>
    </w:p>
    <w:p w14:paraId="7C46A0C1" w14:textId="77777777" w:rsidR="007131AB" w:rsidRDefault="00000000">
      <w:pPr>
        <w:pStyle w:val="TableCaption"/>
      </w:pPr>
      <w:r>
        <w:t>Os cabeçalhos necessários da API são descritos na tabela a seguir.</w:t>
      </w:r>
    </w:p>
    <w:tbl>
      <w:tblPr>
        <w:tblStyle w:val="Table"/>
        <w:tblW w:w="0" w:type="auto"/>
        <w:tblLook w:val="0020" w:firstRow="1" w:lastRow="0" w:firstColumn="0" w:lastColumn="0" w:noHBand="0" w:noVBand="0"/>
      </w:tblPr>
      <w:tblGrid>
        <w:gridCol w:w="2497"/>
        <w:gridCol w:w="1255"/>
        <w:gridCol w:w="5086"/>
      </w:tblGrid>
      <w:tr w:rsidR="007131AB" w14:paraId="15155828"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3C91FBC2" w14:textId="77777777" w:rsidR="007131AB" w:rsidRDefault="00000000">
            <w:pPr>
              <w:pStyle w:val="Corpodetexto"/>
            </w:pPr>
            <w:r>
              <w:t>Parâmetro</w:t>
            </w:r>
          </w:p>
        </w:tc>
        <w:tc>
          <w:tcPr>
            <w:tcW w:w="0" w:type="auto"/>
          </w:tcPr>
          <w:p w14:paraId="47740DD4" w14:textId="77777777" w:rsidR="007131AB" w:rsidRDefault="00000000">
            <w:pPr>
              <w:pStyle w:val="Corpodetexto"/>
            </w:pPr>
            <w:r>
              <w:t>Tipo de dados</w:t>
            </w:r>
          </w:p>
        </w:tc>
        <w:tc>
          <w:tcPr>
            <w:tcW w:w="0" w:type="auto"/>
          </w:tcPr>
          <w:p w14:paraId="4A435B60" w14:textId="77777777" w:rsidR="007131AB" w:rsidRDefault="00000000">
            <w:pPr>
              <w:pStyle w:val="Corpodetexto"/>
            </w:pPr>
            <w:r>
              <w:t>Valor</w:t>
            </w:r>
          </w:p>
        </w:tc>
      </w:tr>
      <w:tr w:rsidR="007131AB" w14:paraId="2EDC473A" w14:textId="77777777">
        <w:tc>
          <w:tcPr>
            <w:tcW w:w="0" w:type="auto"/>
          </w:tcPr>
          <w:p w14:paraId="6EE3A7AF" w14:textId="77777777" w:rsidR="007131AB" w:rsidRDefault="00000000">
            <w:pPr>
              <w:pStyle w:val="Corpodetexto"/>
            </w:pPr>
            <w:r>
              <w:t>Tipo de conteúdo</w:t>
            </w:r>
          </w:p>
        </w:tc>
        <w:tc>
          <w:tcPr>
            <w:tcW w:w="0" w:type="auto"/>
          </w:tcPr>
          <w:p w14:paraId="2EA4C469" w14:textId="77777777" w:rsidR="007131AB" w:rsidRDefault="00000000">
            <w:pPr>
              <w:pStyle w:val="Corpodetexto"/>
            </w:pPr>
            <w:r>
              <w:t>String</w:t>
            </w:r>
          </w:p>
        </w:tc>
        <w:tc>
          <w:tcPr>
            <w:tcW w:w="0" w:type="auto"/>
          </w:tcPr>
          <w:p w14:paraId="020FAFEA" w14:textId="77777777" w:rsidR="007131AB" w:rsidRDefault="00000000">
            <w:pPr>
              <w:pStyle w:val="Corpodetexto"/>
            </w:pPr>
            <w:r>
              <w:t>application/json</w:t>
            </w:r>
          </w:p>
        </w:tc>
      </w:tr>
      <w:tr w:rsidR="007131AB" w14:paraId="17B57A5B" w14:textId="77777777">
        <w:tc>
          <w:tcPr>
            <w:tcW w:w="0" w:type="auto"/>
          </w:tcPr>
          <w:p w14:paraId="53A53DC9" w14:textId="77777777" w:rsidR="007131AB" w:rsidRDefault="00000000">
            <w:pPr>
              <w:pStyle w:val="Corpodetexto"/>
            </w:pPr>
            <w:r>
              <w:t>Autorização</w:t>
            </w:r>
          </w:p>
        </w:tc>
        <w:tc>
          <w:tcPr>
            <w:tcW w:w="0" w:type="auto"/>
          </w:tcPr>
          <w:p w14:paraId="05401DF7" w14:textId="77777777" w:rsidR="007131AB" w:rsidRDefault="00000000">
            <w:pPr>
              <w:pStyle w:val="Corpodetexto"/>
            </w:pPr>
            <w:r>
              <w:t>String</w:t>
            </w:r>
          </w:p>
        </w:tc>
        <w:tc>
          <w:tcPr>
            <w:tcW w:w="0" w:type="auto"/>
          </w:tcPr>
          <w:p w14:paraId="07CA4D53" w14:textId="77777777" w:rsidR="007131AB" w:rsidRDefault="00000000">
            <w:pPr>
              <w:pStyle w:val="Corpodetexto"/>
            </w:pPr>
            <w:r>
              <w:t>Archer session-id=sessionToken</w:t>
            </w:r>
          </w:p>
          <w:p w14:paraId="77050C4A" w14:textId="77777777" w:rsidR="007131AB" w:rsidRDefault="00000000">
            <w:pPr>
              <w:pStyle w:val="Corpodetexto"/>
            </w:pPr>
            <w:r>
              <w:t>sessionToken é um ID de token de sessão válido para o log-in do usuário d API.</w:t>
            </w:r>
          </w:p>
        </w:tc>
      </w:tr>
      <w:tr w:rsidR="007131AB" w14:paraId="7D76B886" w14:textId="77777777">
        <w:tc>
          <w:tcPr>
            <w:tcW w:w="0" w:type="auto"/>
          </w:tcPr>
          <w:p w14:paraId="2823B81F" w14:textId="77777777" w:rsidR="007131AB" w:rsidRDefault="00000000">
            <w:pPr>
              <w:pStyle w:val="Corpodetexto"/>
            </w:pPr>
            <w:r>
              <w:t>Substituição de método X-HTTP</w:t>
            </w:r>
          </w:p>
        </w:tc>
        <w:tc>
          <w:tcPr>
            <w:tcW w:w="0" w:type="auto"/>
          </w:tcPr>
          <w:p w14:paraId="7D5B468A" w14:textId="77777777" w:rsidR="007131AB" w:rsidRDefault="00000000">
            <w:pPr>
              <w:pStyle w:val="Corpodetexto"/>
            </w:pPr>
            <w:r>
              <w:t>String</w:t>
            </w:r>
          </w:p>
        </w:tc>
        <w:tc>
          <w:tcPr>
            <w:tcW w:w="0" w:type="auto"/>
          </w:tcPr>
          <w:p w14:paraId="31AE0EB3" w14:textId="77777777" w:rsidR="007131AB" w:rsidRDefault="00000000">
            <w:pPr>
              <w:pStyle w:val="Corpodetexto"/>
            </w:pPr>
            <w:r>
              <w:t>GET</w:t>
            </w:r>
          </w:p>
        </w:tc>
      </w:tr>
    </w:tbl>
    <w:p w14:paraId="4E91E22B" w14:textId="77777777" w:rsidR="007131AB" w:rsidRDefault="00000000">
      <w:pPr>
        <w:pStyle w:val="Corpodetexto"/>
      </w:pPr>
      <w:r>
        <w:rPr>
          <w:b/>
          <w:bCs/>
        </w:rPr>
        <w:t>Paginação.</w:t>
      </w:r>
    </w:p>
    <w:p w14:paraId="4D9E5E44" w14:textId="77777777" w:rsidR="007131AB" w:rsidRDefault="00000000">
      <w:pPr>
        <w:pStyle w:val="Corpodetexto"/>
      </w:pPr>
      <w:r>
        <w:t>A API oferece suporte à paginação. Cada página retorna no máximo 50.000 eventos. O número da página é especificado como um parâmetro de consulta.</w:t>
      </w:r>
    </w:p>
    <w:p w14:paraId="4F933DF4" w14:textId="77777777" w:rsidR="007131AB" w:rsidRDefault="00000000">
      <w:pPr>
        <w:pStyle w:val="Corpodetexto"/>
      </w:pPr>
      <w:r>
        <w:t>Por exemplo, para acessar a primeira página, o parâmetro de consulta deve ser especificado conforme abaixo:</w:t>
      </w:r>
    </w:p>
    <w:p w14:paraId="5EBC9F04" w14:textId="77777777" w:rsidR="007131AB" w:rsidRDefault="00000000">
      <w:pPr>
        <w:pStyle w:val="Corpodetexto"/>
      </w:pPr>
      <w:r>
        <w:rPr>
          <w:b/>
          <w:bCs/>
        </w:rPr>
        <w:t>URL</w:t>
      </w:r>
      <w:r>
        <w:t>. localhost/Archer/api/core/system/AccessControlReports/SecurityEvents?page=1</w:t>
      </w:r>
    </w:p>
    <w:p w14:paraId="052D5371" w14:textId="77777777" w:rsidR="007131AB" w:rsidRDefault="00000000">
      <w:pPr>
        <w:pStyle w:val="Corpodetexto"/>
      </w:pPr>
      <w:r>
        <w:lastRenderedPageBreak/>
        <w:t>Da mesma forma, para acessar a segunda página, o parâmetro de consulta deve especificar page=2</w:t>
      </w:r>
    </w:p>
    <w:p w14:paraId="36E6DA9C" w14:textId="77777777" w:rsidR="007131AB" w:rsidRDefault="00000000">
      <w:pPr>
        <w:pStyle w:val="Corpodetexto"/>
      </w:pPr>
      <w:r>
        <w:rPr>
          <w:b/>
          <w:bCs/>
        </w:rPr>
        <w:t>URL</w:t>
      </w:r>
      <w:r>
        <w:t>. localhost/Archer/api/core/system/AccessControlReports/SecurityEvents?page=2</w:t>
      </w:r>
    </w:p>
    <w:p w14:paraId="515D743A" w14:textId="77777777" w:rsidR="007131AB" w:rsidRDefault="00000000">
      <w:pPr>
        <w:pStyle w:val="Corpodetexto"/>
      </w:pPr>
      <w:r>
        <w:t>A URL sem o parâmetro page sempre retorna a primeira página de resultados.</w:t>
      </w:r>
    </w:p>
    <w:p w14:paraId="0940C1F2" w14:textId="77777777" w:rsidR="007131AB" w:rsidRDefault="00000000">
      <w:pPr>
        <w:pStyle w:val="Corpodetexto"/>
      </w:pPr>
      <w:r>
        <w:rPr>
          <w:b/>
          <w:bCs/>
        </w:rPr>
        <w:t>Saída.</w:t>
      </w:r>
    </w:p>
    <w:p w14:paraId="145D1178" w14:textId="77777777" w:rsidR="007131AB" w:rsidRDefault="00000000">
      <w:pPr>
        <w:pStyle w:val="Corpodetexto"/>
      </w:pPr>
      <w:r>
        <w:t>Esta resposta retorna Strings. Se a solicitação for bem-sucedida, a resposta retornará o Evento, o usuário que iniciou o evento, o carimbo de data/hora e os detalhes do evento. A API também retorna o código de status HTTP 200.</w:t>
      </w:r>
    </w:p>
    <w:p w14:paraId="5173F70B" w14:textId="77777777" w:rsidR="007131AB" w:rsidRDefault="00000000">
      <w:pPr>
        <w:pStyle w:val="Corpodetexto"/>
      </w:pPr>
      <w:r>
        <w:t>Se a solicitação falhar, a API emitirá uma exceção e retornará outros códigos de status HTTP.</w:t>
      </w:r>
    </w:p>
    <w:p w14:paraId="68D941A7" w14:textId="77777777" w:rsidR="007131AB" w:rsidRDefault="00000000">
      <w:pPr>
        <w:pStyle w:val="Ttulo2"/>
      </w:pPr>
      <w:r>
        <w:t>Exemplo</w:t>
      </w:r>
    </w:p>
    <w:p w14:paraId="71B889A5" w14:textId="77777777" w:rsidR="007131AB" w:rsidRDefault="00000000">
      <w:pPr>
        <w:pStyle w:val="FirstParagraph"/>
      </w:pPr>
      <w:r>
        <w:t>O exemplo a seguir é uma solicitação e resposta da API de eventos de segurança, que inclui exemplos de respostas bem-sucedidas e com falha. Substitua os espaços reservados abaixo por valores reais.</w:t>
      </w:r>
    </w:p>
    <w:p w14:paraId="4F8560F2" w14:textId="77777777" w:rsidR="007131AB" w:rsidRDefault="00000000">
      <w:pPr>
        <w:pStyle w:val="Ttulo3"/>
      </w:pPr>
      <w:r>
        <w:t>Cabeçalho da solicitação</w:t>
      </w:r>
    </w:p>
    <w:p w14:paraId="4AE5143B" w14:textId="77777777" w:rsidR="007131AB" w:rsidRDefault="00000000">
      <w:pPr>
        <w:pStyle w:val="FirstParagraph"/>
      </w:pPr>
      <w:r>
        <w:t>Tipo de conteúdo: application/json;odata.metadata=none</w:t>
      </w:r>
    </w:p>
    <w:p w14:paraId="5145FFFD" w14:textId="77777777" w:rsidR="007131AB" w:rsidRDefault="00000000">
      <w:pPr>
        <w:pStyle w:val="Corpodetexto"/>
      </w:pPr>
      <w:r>
        <w:t>Autorização: Archer session-id="ID de token de sessão de login"</w:t>
      </w:r>
    </w:p>
    <w:p w14:paraId="057A5D9D" w14:textId="77777777" w:rsidR="007131AB" w:rsidRDefault="00000000">
      <w:pPr>
        <w:pStyle w:val="Corpodetexto"/>
      </w:pPr>
      <w:r>
        <w:t>Aceitar: application/json,text/html,application/xhtml+xml,application/xml;q=.9,*/*;q=0.8</w:t>
      </w:r>
    </w:p>
    <w:p w14:paraId="4265F533" w14:textId="77777777" w:rsidR="007131AB" w:rsidRDefault="00000000">
      <w:pPr>
        <w:pStyle w:val="Corpodetexto"/>
      </w:pPr>
      <w:r>
        <w:t>Substituição de método X-HTTP: GET</w:t>
      </w:r>
    </w:p>
    <w:p w14:paraId="5C7C82F6" w14:textId="77777777" w:rsidR="007131AB" w:rsidRDefault="00000000">
      <w:pPr>
        <w:pStyle w:val="Corpodetexto"/>
      </w:pPr>
      <w:r>
        <w:rPr>
          <w:b/>
          <w:bCs/>
        </w:rPr>
        <w:t>Observação:</w:t>
      </w:r>
      <w:r>
        <w:t xml:space="preserve"> Informe o ID de token da sessão de seu log-in. Nesta documentação, o id da sessão do Archer é representado como "ID de token do log-in".</w:t>
      </w:r>
    </w:p>
    <w:p w14:paraId="2FB9049D" w14:textId="77777777" w:rsidR="007131AB" w:rsidRDefault="00000000">
      <w:pPr>
        <w:pStyle w:val="Ttulo3"/>
      </w:pPr>
      <w:bookmarkStart w:id="218" w:name="Exemplodecorpodesolicitação"/>
      <w:bookmarkEnd w:id="217"/>
      <w:r>
        <w:t>Exemplo de corpo de solicitação</w:t>
      </w:r>
    </w:p>
    <w:p w14:paraId="67F2CE6E" w14:textId="77777777" w:rsidR="007131AB" w:rsidRDefault="00000000">
      <w:pPr>
        <w:pStyle w:val="FirstParagraph"/>
      </w:pPr>
      <w:r>
        <w:t>{</w:t>
      </w:r>
    </w:p>
    <w:p w14:paraId="68E6322B" w14:textId="77777777" w:rsidR="007131AB" w:rsidRDefault="00000000">
      <w:pPr>
        <w:pStyle w:val="Corpodetexto"/>
      </w:pPr>
      <w:r>
        <w:t>"InstanceName":"Archer",</w:t>
      </w:r>
    </w:p>
    <w:p w14:paraId="621F7E26" w14:textId="77777777" w:rsidR="007131AB" w:rsidRDefault="00000000">
      <w:pPr>
        <w:pStyle w:val="Corpodetexto"/>
      </w:pPr>
      <w:r>
        <w:t>"EventType": "all events",</w:t>
      </w:r>
    </w:p>
    <w:p w14:paraId="6D377289" w14:textId="77777777" w:rsidR="007131AB" w:rsidRDefault="00000000">
      <w:pPr>
        <w:pStyle w:val="Corpodetexto"/>
      </w:pPr>
      <w:r>
        <w:t>"EventsForDate": "2021-06-17"</w:t>
      </w:r>
    </w:p>
    <w:p w14:paraId="0331DFD8" w14:textId="77777777" w:rsidR="007131AB" w:rsidRDefault="00000000">
      <w:pPr>
        <w:pStyle w:val="Corpodetexto"/>
      </w:pPr>
      <w:r>
        <w:t>}</w:t>
      </w:r>
    </w:p>
    <w:p w14:paraId="2B650E81" w14:textId="77777777" w:rsidR="007131AB" w:rsidRDefault="00000000">
      <w:pPr>
        <w:pStyle w:val="Ttulo3"/>
      </w:pPr>
      <w:bookmarkStart w:id="219" w:name="Exemplosderesposta"/>
      <w:r>
        <w:lastRenderedPageBreak/>
        <w:t>Exemplos de resposta</w:t>
      </w:r>
    </w:p>
    <w:p w14:paraId="5EEA24B5" w14:textId="581D8665" w:rsidR="007131AB" w:rsidRDefault="00000000">
      <w:pPr>
        <w:numPr>
          <w:ilvl w:val="0"/>
          <w:numId w:val="392"/>
        </w:numPr>
      </w:pPr>
      <w:hyperlink r:id="rId128">
        <w:r>
          <w:rPr>
            <w:rStyle w:val="Hyperlink"/>
          </w:rPr>
          <w:t>Resposta bem-sucedida da API de relatório sobre eventos de segurança</w:t>
        </w:r>
      </w:hyperlink>
    </w:p>
    <w:p w14:paraId="578F2D49" w14:textId="5C1E850D" w:rsidR="007131AB" w:rsidRDefault="00000000">
      <w:pPr>
        <w:numPr>
          <w:ilvl w:val="0"/>
          <w:numId w:val="392"/>
        </w:numPr>
      </w:pPr>
      <w:hyperlink r:id="rId129">
        <w:r>
          <w:rPr>
            <w:rStyle w:val="Hyperlink"/>
          </w:rPr>
          <w:t>Resposta de falha da API de relatório sobre eventos de segurança</w:t>
        </w:r>
      </w:hyperlink>
    </w:p>
    <w:p w14:paraId="2AC93B30" w14:textId="77777777" w:rsidR="007131AB" w:rsidRDefault="00000000">
      <w:pPr>
        <w:numPr>
          <w:ilvl w:val="0"/>
          <w:numId w:val="393"/>
        </w:numPr>
      </w:pPr>
      <w:r>
        <w:t>No exemplo de resposta de falha, a solicitação da API falhou devido a um parâmetro inválido, All vents, em que Events está incorreto.</w:t>
      </w:r>
    </w:p>
    <w:bookmarkEnd w:id="218"/>
    <w:bookmarkEnd w:id="219"/>
    <w:p w14:paraId="04F068F9" w14:textId="77777777" w:rsidR="007131AB" w:rsidRDefault="00000000">
      <w:r>
        <w:br w:type="page"/>
      </w:r>
    </w:p>
    <w:p w14:paraId="15F7C558" w14:textId="77777777" w:rsidR="007131AB" w:rsidRDefault="00000000">
      <w:pPr>
        <w:pStyle w:val="Ttulo1"/>
      </w:pPr>
      <w:bookmarkStart w:id="220" w:name="Xcc88f6b1750fce333d6157b7cd941f6ba512333"/>
      <w:r>
        <w:lastRenderedPageBreak/>
        <w:t>eventTypes compatíveis com a API de relatório sobre eventos de segurança</w:t>
      </w:r>
    </w:p>
    <w:p w14:paraId="5D5A6CE0" w14:textId="68E809CF" w:rsidR="007131AB" w:rsidRDefault="00000000">
      <w:pPr>
        <w:pStyle w:val="TableCaption"/>
      </w:pPr>
      <w:r>
        <w:t xml:space="preserve">A </w:t>
      </w:r>
      <w:hyperlink r:id="rId130">
        <w:r>
          <w:rPr>
            <w:rStyle w:val="Hyperlink"/>
          </w:rPr>
          <w:t>API de relatório sobre eventos de segurança</w:t>
        </w:r>
      </w:hyperlink>
      <w:r>
        <w:t> é compatível com os seguintes eventTypes:</w:t>
      </w:r>
    </w:p>
    <w:tbl>
      <w:tblPr>
        <w:tblStyle w:val="Table"/>
        <w:tblW w:w="0" w:type="auto"/>
        <w:tblLook w:val="0020" w:firstRow="1" w:lastRow="0" w:firstColumn="0" w:lastColumn="0" w:noHBand="0" w:noVBand="0"/>
      </w:tblPr>
      <w:tblGrid>
        <w:gridCol w:w="2448"/>
        <w:gridCol w:w="2176"/>
        <w:gridCol w:w="2277"/>
        <w:gridCol w:w="1937"/>
      </w:tblGrid>
      <w:tr w:rsidR="007131AB" w14:paraId="3EC12BFF"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10FB825" w14:textId="77777777" w:rsidR="007131AB" w:rsidRDefault="00000000">
            <w:pPr>
              <w:pStyle w:val="Compact"/>
            </w:pPr>
            <w:r>
              <w:t> </w:t>
            </w:r>
          </w:p>
        </w:tc>
        <w:tc>
          <w:tcPr>
            <w:tcW w:w="0" w:type="auto"/>
          </w:tcPr>
          <w:p w14:paraId="03185D6E" w14:textId="77777777" w:rsidR="007131AB" w:rsidRDefault="00000000">
            <w:pPr>
              <w:pStyle w:val="Compact"/>
            </w:pPr>
            <w:r>
              <w:t> </w:t>
            </w:r>
          </w:p>
        </w:tc>
        <w:tc>
          <w:tcPr>
            <w:tcW w:w="0" w:type="auto"/>
          </w:tcPr>
          <w:p w14:paraId="58C4ED59" w14:textId="77777777" w:rsidR="007131AB" w:rsidRDefault="00000000">
            <w:pPr>
              <w:pStyle w:val="Compact"/>
            </w:pPr>
            <w:r>
              <w:t> </w:t>
            </w:r>
          </w:p>
        </w:tc>
        <w:tc>
          <w:tcPr>
            <w:tcW w:w="0" w:type="auto"/>
          </w:tcPr>
          <w:p w14:paraId="15D24581" w14:textId="77777777" w:rsidR="007131AB" w:rsidRDefault="00000000">
            <w:pPr>
              <w:pStyle w:val="Compact"/>
            </w:pPr>
            <w:r>
              <w:t> </w:t>
            </w:r>
          </w:p>
        </w:tc>
      </w:tr>
      <w:tr w:rsidR="007131AB" w14:paraId="161A4E8A" w14:textId="77777777">
        <w:tc>
          <w:tcPr>
            <w:tcW w:w="0" w:type="auto"/>
          </w:tcPr>
          <w:p w14:paraId="13C1B014" w14:textId="77777777" w:rsidR="007131AB" w:rsidRDefault="00000000">
            <w:pPr>
              <w:numPr>
                <w:ilvl w:val="0"/>
                <w:numId w:val="397"/>
              </w:numPr>
            </w:pPr>
            <w:r>
              <w:t>Todos os eventos</w:t>
            </w:r>
          </w:p>
          <w:p w14:paraId="088CABF6" w14:textId="77777777" w:rsidR="007131AB" w:rsidRDefault="00000000">
            <w:pPr>
              <w:numPr>
                <w:ilvl w:val="0"/>
                <w:numId w:val="397"/>
              </w:numPr>
            </w:pPr>
            <w:r>
              <w:t>Função de acesso criada</w:t>
            </w:r>
          </w:p>
          <w:p w14:paraId="17ADB4CA" w14:textId="77777777" w:rsidR="007131AB" w:rsidRDefault="00000000">
            <w:pPr>
              <w:numPr>
                <w:ilvl w:val="0"/>
                <w:numId w:val="397"/>
              </w:numPr>
            </w:pPr>
            <w:r>
              <w:t>Função de acesso excluída</w:t>
            </w:r>
          </w:p>
          <w:p w14:paraId="7DFD7A9A" w14:textId="77777777" w:rsidR="007131AB" w:rsidRDefault="00000000">
            <w:pPr>
              <w:numPr>
                <w:ilvl w:val="0"/>
                <w:numId w:val="397"/>
              </w:numPr>
            </w:pPr>
            <w:r>
              <w:t>Função de acesso modificada</w:t>
            </w:r>
          </w:p>
          <w:p w14:paraId="00556241" w14:textId="77777777" w:rsidR="007131AB" w:rsidRDefault="00000000">
            <w:pPr>
              <w:numPr>
                <w:ilvl w:val="0"/>
                <w:numId w:val="397"/>
              </w:numPr>
            </w:pPr>
            <w:r>
              <w:t>Status da conta alterado</w:t>
            </w:r>
          </w:p>
          <w:p w14:paraId="66A71846" w14:textId="77777777" w:rsidR="007131AB" w:rsidRDefault="00000000">
            <w:pPr>
              <w:numPr>
                <w:ilvl w:val="0"/>
                <w:numId w:val="397"/>
              </w:numPr>
            </w:pPr>
            <w:r>
              <w:t>Adição do administrador de configuração</w:t>
            </w:r>
          </w:p>
          <w:p w14:paraId="335B2C45" w14:textId="77777777" w:rsidR="007131AB" w:rsidRDefault="00000000">
            <w:pPr>
              <w:numPr>
                <w:ilvl w:val="0"/>
                <w:numId w:val="397"/>
              </w:numPr>
            </w:pPr>
            <w:r>
              <w:t>Exclusão do administrador de configuração</w:t>
            </w:r>
          </w:p>
          <w:p w14:paraId="4BBE1813" w14:textId="77777777" w:rsidR="007131AB" w:rsidRDefault="00000000">
            <w:pPr>
              <w:numPr>
                <w:ilvl w:val="0"/>
                <w:numId w:val="397"/>
              </w:numPr>
            </w:pPr>
            <w:r>
              <w:t>Adição do administrador de conteúdo</w:t>
            </w:r>
          </w:p>
          <w:p w14:paraId="56AE75E8" w14:textId="77777777" w:rsidR="007131AB" w:rsidRDefault="00000000">
            <w:pPr>
              <w:numPr>
                <w:ilvl w:val="0"/>
                <w:numId w:val="397"/>
              </w:numPr>
            </w:pPr>
            <w:r>
              <w:t>Administrador de conteúdo excluído</w:t>
            </w:r>
          </w:p>
          <w:p w14:paraId="7DEE196C" w14:textId="77777777" w:rsidR="007131AB" w:rsidRDefault="00000000">
            <w:pPr>
              <w:numPr>
                <w:ilvl w:val="0"/>
                <w:numId w:val="397"/>
              </w:numPr>
            </w:pPr>
            <w:r>
              <w:t>Conteúdo descriptograf</w:t>
            </w:r>
            <w:r>
              <w:lastRenderedPageBreak/>
              <w:t>ado em lote</w:t>
            </w:r>
          </w:p>
          <w:p w14:paraId="325243C3" w14:textId="77777777" w:rsidR="007131AB" w:rsidRDefault="00000000">
            <w:pPr>
              <w:numPr>
                <w:ilvl w:val="0"/>
                <w:numId w:val="397"/>
              </w:numPr>
            </w:pPr>
            <w:r>
              <w:t>Conteúdo criptografado em lote</w:t>
            </w:r>
          </w:p>
          <w:p w14:paraId="18FE6FAD" w14:textId="77777777" w:rsidR="007131AB" w:rsidRDefault="00000000">
            <w:pPr>
              <w:numPr>
                <w:ilvl w:val="0"/>
                <w:numId w:val="397"/>
              </w:numPr>
            </w:pPr>
            <w:r>
              <w:t>Falha no login</w:t>
            </w:r>
          </w:p>
        </w:tc>
        <w:tc>
          <w:tcPr>
            <w:tcW w:w="0" w:type="auto"/>
          </w:tcPr>
          <w:p w14:paraId="740EFF89" w14:textId="77777777" w:rsidR="007131AB" w:rsidRDefault="00000000">
            <w:pPr>
              <w:numPr>
                <w:ilvl w:val="0"/>
                <w:numId w:val="397"/>
              </w:numPr>
            </w:pPr>
            <w:r>
              <w:lastRenderedPageBreak/>
              <w:t>Exclusão total do conteúdo do módulo</w:t>
            </w:r>
          </w:p>
          <w:p w14:paraId="7E6E13BE" w14:textId="77777777" w:rsidR="007131AB" w:rsidRDefault="00000000">
            <w:pPr>
              <w:numPr>
                <w:ilvl w:val="0"/>
                <w:numId w:val="397"/>
              </w:numPr>
            </w:pPr>
            <w:r>
              <w:t>Permissão de relatório concedida</w:t>
            </w:r>
          </w:p>
          <w:p w14:paraId="5FF84C4B" w14:textId="77777777" w:rsidR="007131AB" w:rsidRDefault="00000000">
            <w:pPr>
              <w:numPr>
                <w:ilvl w:val="0"/>
                <w:numId w:val="397"/>
              </w:numPr>
            </w:pPr>
            <w:r>
              <w:t>Permissão de relatório revogada</w:t>
            </w:r>
          </w:p>
          <w:p w14:paraId="5393C538" w14:textId="77777777" w:rsidR="007131AB" w:rsidRDefault="00000000">
            <w:pPr>
              <w:numPr>
                <w:ilvl w:val="0"/>
                <w:numId w:val="397"/>
              </w:numPr>
            </w:pPr>
            <w:r>
              <w:t>Exclusão de configuração LDAP iniciada</w:t>
            </w:r>
          </w:p>
          <w:p w14:paraId="6701C55D" w14:textId="77777777" w:rsidR="007131AB" w:rsidRDefault="00000000">
            <w:pPr>
              <w:numPr>
                <w:ilvl w:val="0"/>
                <w:numId w:val="397"/>
              </w:numPr>
            </w:pPr>
            <w:r>
              <w:t>Exclusão de configuração LDAP concluída</w:t>
            </w:r>
          </w:p>
          <w:p w14:paraId="49FD80B0" w14:textId="77777777" w:rsidR="007131AB" w:rsidRDefault="00000000">
            <w:pPr>
              <w:numPr>
                <w:ilvl w:val="0"/>
                <w:numId w:val="397"/>
              </w:numPr>
            </w:pPr>
            <w:r>
              <w:t>Tentativas de login excedidas</w:t>
            </w:r>
          </w:p>
          <w:p w14:paraId="1D3EBC1A" w14:textId="77777777" w:rsidR="007131AB" w:rsidRDefault="00000000">
            <w:pPr>
              <w:numPr>
                <w:ilvl w:val="0"/>
                <w:numId w:val="397"/>
              </w:numPr>
            </w:pPr>
            <w:r>
              <w:t>Solicitação de sincronização off-line</w:t>
            </w:r>
          </w:p>
          <w:p w14:paraId="0AC2F4F6" w14:textId="77777777" w:rsidR="007131AB" w:rsidRDefault="00000000">
            <w:pPr>
              <w:numPr>
                <w:ilvl w:val="0"/>
                <w:numId w:val="397"/>
              </w:numPr>
            </w:pPr>
            <w:r>
              <w:t>Sincronização offline solicitada</w:t>
            </w:r>
          </w:p>
          <w:p w14:paraId="743C27BA" w14:textId="77777777" w:rsidR="007131AB" w:rsidRDefault="00000000">
            <w:pPr>
              <w:numPr>
                <w:ilvl w:val="0"/>
                <w:numId w:val="397"/>
              </w:numPr>
            </w:pPr>
            <w:r>
              <w:t>Senha alterada pelo administrado</w:t>
            </w:r>
            <w:r>
              <w:lastRenderedPageBreak/>
              <w:t>r</w:t>
            </w:r>
          </w:p>
          <w:p w14:paraId="42CD0AC6" w14:textId="77777777" w:rsidR="007131AB" w:rsidRDefault="00000000">
            <w:pPr>
              <w:numPr>
                <w:ilvl w:val="0"/>
                <w:numId w:val="397"/>
              </w:numPr>
            </w:pPr>
            <w:r>
              <w:t>Senha alterada pelo usuário</w:t>
            </w:r>
          </w:p>
        </w:tc>
        <w:tc>
          <w:tcPr>
            <w:tcW w:w="0" w:type="auto"/>
          </w:tcPr>
          <w:p w14:paraId="4F231FAD" w14:textId="77777777" w:rsidR="007131AB" w:rsidRDefault="00000000">
            <w:pPr>
              <w:numPr>
                <w:ilvl w:val="0"/>
                <w:numId w:val="397"/>
              </w:numPr>
            </w:pPr>
            <w:r>
              <w:lastRenderedPageBreak/>
              <w:t>Pedido de PIN bem-sucedido</w:t>
            </w:r>
          </w:p>
          <w:p w14:paraId="11831035" w14:textId="77777777" w:rsidR="007131AB" w:rsidRDefault="00000000">
            <w:pPr>
              <w:numPr>
                <w:ilvl w:val="0"/>
                <w:numId w:val="397"/>
              </w:numPr>
            </w:pPr>
            <w:r>
              <w:t>Falha na solicitação de PIN</w:t>
            </w:r>
          </w:p>
          <w:p w14:paraId="6C118B5B" w14:textId="77777777" w:rsidR="007131AB" w:rsidRDefault="00000000">
            <w:pPr>
              <w:numPr>
                <w:ilvl w:val="0"/>
                <w:numId w:val="397"/>
              </w:numPr>
            </w:pPr>
            <w:r>
              <w:t>Redefinição de senha solicitada</w:t>
            </w:r>
          </w:p>
          <w:p w14:paraId="781C148C" w14:textId="77777777" w:rsidR="007131AB" w:rsidRDefault="00000000">
            <w:pPr>
              <w:numPr>
                <w:ilvl w:val="0"/>
                <w:numId w:val="397"/>
              </w:numPr>
            </w:pPr>
            <w:r>
              <w:t>Função atribuída ao usuário</w:t>
            </w:r>
          </w:p>
          <w:p w14:paraId="684D2DAD" w14:textId="77777777" w:rsidR="007131AB" w:rsidRDefault="00000000">
            <w:pPr>
              <w:numPr>
                <w:ilvl w:val="0"/>
                <w:numId w:val="397"/>
              </w:numPr>
            </w:pPr>
            <w:r>
              <w:t>Função removida do usuário</w:t>
            </w:r>
          </w:p>
          <w:p w14:paraId="73DE388F" w14:textId="77777777" w:rsidR="007131AB" w:rsidRDefault="00000000">
            <w:pPr>
              <w:numPr>
                <w:ilvl w:val="0"/>
                <w:numId w:val="397"/>
              </w:numPr>
            </w:pPr>
            <w:r>
              <w:t>Eventos de segurança iniciados</w:t>
            </w:r>
          </w:p>
          <w:p w14:paraId="2F2CC9AD" w14:textId="77777777" w:rsidR="007131AB" w:rsidRDefault="00000000">
            <w:pPr>
              <w:numPr>
                <w:ilvl w:val="0"/>
                <w:numId w:val="397"/>
              </w:numPr>
            </w:pPr>
            <w:r>
              <w:t>Eventos de segurança interrompidos</w:t>
            </w:r>
          </w:p>
          <w:p w14:paraId="6441B1E9" w14:textId="77777777" w:rsidR="007131AB" w:rsidRDefault="00000000">
            <w:pPr>
              <w:numPr>
                <w:ilvl w:val="0"/>
                <w:numId w:val="397"/>
              </w:numPr>
            </w:pPr>
            <w:r>
              <w:t>Atribuição de parâmetro de segurança alterada</w:t>
            </w:r>
          </w:p>
          <w:p w14:paraId="47531D19" w14:textId="77777777" w:rsidR="007131AB" w:rsidRDefault="00000000">
            <w:pPr>
              <w:numPr>
                <w:ilvl w:val="0"/>
                <w:numId w:val="397"/>
              </w:numPr>
            </w:pPr>
            <w:r>
              <w:t xml:space="preserve">Parâmetro de segurança </w:t>
            </w:r>
            <w:r>
              <w:lastRenderedPageBreak/>
              <w:t>criado</w:t>
            </w:r>
          </w:p>
          <w:p w14:paraId="5A901FAC" w14:textId="77777777" w:rsidR="007131AB" w:rsidRDefault="00000000">
            <w:pPr>
              <w:numPr>
                <w:ilvl w:val="0"/>
                <w:numId w:val="397"/>
              </w:numPr>
            </w:pPr>
            <w:r>
              <w:t>Parâmetro de segurança excluído</w:t>
            </w:r>
          </w:p>
          <w:p w14:paraId="661BF049" w14:textId="77777777" w:rsidR="007131AB" w:rsidRDefault="00000000">
            <w:pPr>
              <w:numPr>
                <w:ilvl w:val="0"/>
                <w:numId w:val="397"/>
              </w:numPr>
            </w:pPr>
            <w:r>
              <w:t>Parâmetro de segurança modificado</w:t>
            </w:r>
          </w:p>
          <w:p w14:paraId="58DE0273" w14:textId="77777777" w:rsidR="007131AB" w:rsidRDefault="00000000">
            <w:pPr>
              <w:numPr>
                <w:ilvl w:val="0"/>
                <w:numId w:val="397"/>
              </w:numPr>
            </w:pPr>
            <w:r>
              <w:t>Adição do administrador de configuração de subformulários</w:t>
            </w:r>
          </w:p>
          <w:p w14:paraId="5810DF20" w14:textId="77777777" w:rsidR="007131AB" w:rsidRDefault="00000000">
            <w:pPr>
              <w:numPr>
                <w:ilvl w:val="0"/>
                <w:numId w:val="397"/>
              </w:numPr>
            </w:pPr>
            <w:r>
              <w:t>Exclusão do administrador de configuração de subformulários</w:t>
            </w:r>
          </w:p>
          <w:p w14:paraId="1A4CB74D" w14:textId="77777777" w:rsidR="007131AB" w:rsidRDefault="00000000">
            <w:pPr>
              <w:numPr>
                <w:ilvl w:val="0"/>
                <w:numId w:val="397"/>
              </w:numPr>
            </w:pPr>
            <w:r>
              <w:t>Exportação de tradução solicitada</w:t>
            </w:r>
          </w:p>
        </w:tc>
        <w:tc>
          <w:tcPr>
            <w:tcW w:w="0" w:type="auto"/>
          </w:tcPr>
          <w:p w14:paraId="0C20D54D" w14:textId="77777777" w:rsidR="007131AB" w:rsidRDefault="00000000">
            <w:pPr>
              <w:numPr>
                <w:ilvl w:val="0"/>
                <w:numId w:val="397"/>
              </w:numPr>
            </w:pPr>
            <w:r>
              <w:lastRenderedPageBreak/>
              <w:t>Importação de tradução solicitada</w:t>
            </w:r>
          </w:p>
          <w:p w14:paraId="62A393A8" w14:textId="77777777" w:rsidR="007131AB" w:rsidRDefault="00000000">
            <w:pPr>
              <w:numPr>
                <w:ilvl w:val="0"/>
                <w:numId w:val="397"/>
              </w:numPr>
            </w:pPr>
            <w:r>
              <w:t>Usuário adicionado</w:t>
            </w:r>
          </w:p>
          <w:p w14:paraId="38648613" w14:textId="77777777" w:rsidR="007131AB" w:rsidRDefault="00000000">
            <w:pPr>
              <w:numPr>
                <w:ilvl w:val="0"/>
                <w:numId w:val="397"/>
              </w:numPr>
            </w:pPr>
            <w:r>
              <w:t>Usuário Excluído</w:t>
            </w:r>
          </w:p>
          <w:p w14:paraId="03784BEA" w14:textId="77777777" w:rsidR="007131AB" w:rsidRDefault="00000000">
            <w:pPr>
              <w:numPr>
                <w:ilvl w:val="0"/>
                <w:numId w:val="397"/>
              </w:numPr>
            </w:pPr>
            <w:r>
              <w:t>Conta de usuário modificada</w:t>
            </w:r>
          </w:p>
          <w:p w14:paraId="39050EA6" w14:textId="77777777" w:rsidR="007131AB" w:rsidRDefault="00000000">
            <w:pPr>
              <w:numPr>
                <w:ilvl w:val="0"/>
                <w:numId w:val="397"/>
              </w:numPr>
            </w:pPr>
            <w:r>
              <w:t>Usuário adicionado ao grupo</w:t>
            </w:r>
          </w:p>
          <w:p w14:paraId="120FCA74" w14:textId="77777777" w:rsidR="007131AB" w:rsidRDefault="00000000">
            <w:pPr>
              <w:numPr>
                <w:ilvl w:val="0"/>
                <w:numId w:val="397"/>
              </w:numPr>
            </w:pPr>
            <w:r>
              <w:t>Nome completo modificado</w:t>
            </w:r>
          </w:p>
          <w:p w14:paraId="02D676F2" w14:textId="77777777" w:rsidR="007131AB" w:rsidRDefault="00000000">
            <w:pPr>
              <w:numPr>
                <w:ilvl w:val="0"/>
                <w:numId w:val="397"/>
              </w:numPr>
            </w:pPr>
            <w:r>
              <w:t>Login bem-sucedido</w:t>
            </w:r>
          </w:p>
          <w:p w14:paraId="789DDB3B" w14:textId="77777777" w:rsidR="007131AB" w:rsidRDefault="00000000">
            <w:pPr>
              <w:numPr>
                <w:ilvl w:val="0"/>
                <w:numId w:val="397"/>
              </w:numPr>
            </w:pPr>
            <w:r>
              <w:t>Nome de login modificado</w:t>
            </w:r>
          </w:p>
          <w:p w14:paraId="5AF064EA" w14:textId="77777777" w:rsidR="007131AB" w:rsidRDefault="00000000">
            <w:pPr>
              <w:numPr>
                <w:ilvl w:val="0"/>
                <w:numId w:val="397"/>
              </w:numPr>
            </w:pPr>
            <w:r>
              <w:t>Sair</w:t>
            </w:r>
          </w:p>
          <w:p w14:paraId="535C46F0" w14:textId="77777777" w:rsidR="007131AB" w:rsidRDefault="00000000">
            <w:pPr>
              <w:numPr>
                <w:ilvl w:val="0"/>
                <w:numId w:val="397"/>
              </w:numPr>
            </w:pPr>
            <w:r>
              <w:t>Usuário removido do grupo</w:t>
            </w:r>
          </w:p>
        </w:tc>
      </w:tr>
      <w:bookmarkEnd w:id="220"/>
    </w:tbl>
    <w:p w14:paraId="0A43C673" w14:textId="77777777" w:rsidR="007131AB" w:rsidRDefault="00000000">
      <w:r>
        <w:br w:type="page"/>
      </w:r>
    </w:p>
    <w:p w14:paraId="6520D3BC" w14:textId="77777777" w:rsidR="007131AB" w:rsidRDefault="00000000">
      <w:pPr>
        <w:pStyle w:val="Ttulo1"/>
      </w:pPr>
      <w:bookmarkStart w:id="221" w:name="Xd48a0009fff637a3b7b71a1b9deeba25942759d"/>
      <w:r>
        <w:lastRenderedPageBreak/>
        <w:t>API de publicações de dados inteligentes</w:t>
      </w:r>
    </w:p>
    <w:p w14:paraId="3767C8B6" w14:textId="77777777" w:rsidR="007131AB" w:rsidRDefault="00000000">
      <w:pPr>
        <w:pStyle w:val="FirstParagraph"/>
      </w:pPr>
      <w:r>
        <w:t>A API de publicações de dados inteligentes (SDP) recupera um arquivo ZIP exportado para um SDP específico, na forma de um fluxo de conteúdo.</w:t>
      </w:r>
    </w:p>
    <w:p w14:paraId="238BB9CC" w14:textId="77777777" w:rsidR="007131AB" w:rsidRDefault="00000000">
      <w:pPr>
        <w:pStyle w:val="Corpodetexto"/>
      </w:pPr>
      <w:r>
        <w:t>Nesta página</w:t>
      </w:r>
    </w:p>
    <w:p w14:paraId="42638C1E" w14:textId="77777777" w:rsidR="007131AB" w:rsidRDefault="00000000">
      <w:pPr>
        <w:pStyle w:val="Compact"/>
        <w:numPr>
          <w:ilvl w:val="0"/>
          <w:numId w:val="398"/>
        </w:numPr>
      </w:pPr>
      <w:hyperlink w:anchor="Uso">
        <w:r>
          <w:rPr>
            <w:rStyle w:val="Hyperlink"/>
          </w:rPr>
          <w:t>Uso</w:t>
        </w:r>
      </w:hyperlink>
    </w:p>
    <w:p w14:paraId="00033FE8" w14:textId="77777777" w:rsidR="007131AB" w:rsidRDefault="00000000">
      <w:pPr>
        <w:pStyle w:val="Compact"/>
        <w:numPr>
          <w:ilvl w:val="0"/>
          <w:numId w:val="398"/>
        </w:numPr>
      </w:pPr>
      <w:hyperlink w:anchor="Exemplo">
        <w:r>
          <w:rPr>
            <w:rStyle w:val="Hyperlink"/>
          </w:rPr>
          <w:t>Exemplo</w:t>
        </w:r>
      </w:hyperlink>
    </w:p>
    <w:p w14:paraId="17B75511" w14:textId="77777777" w:rsidR="007131AB" w:rsidRDefault="00000000">
      <w:pPr>
        <w:pStyle w:val="Compact"/>
        <w:numPr>
          <w:ilvl w:val="1"/>
          <w:numId w:val="399"/>
        </w:numPr>
      </w:pPr>
      <w:hyperlink w:anchor="Cabe%C3%A7alhodasolicita%C3%A7%C3%A3o">
        <w:r>
          <w:rPr>
            <w:rStyle w:val="Hyperlink"/>
          </w:rPr>
          <w:t>Cabeçalho da solicitação</w:t>
        </w:r>
      </w:hyperlink>
    </w:p>
    <w:p w14:paraId="6F471FFA" w14:textId="77777777" w:rsidR="007131AB" w:rsidRDefault="00000000">
      <w:pPr>
        <w:pStyle w:val="Compact"/>
        <w:numPr>
          <w:ilvl w:val="1"/>
          <w:numId w:val="399"/>
        </w:numPr>
      </w:pPr>
      <w:hyperlink w:anchor="Cabe%C3%A7alhoderesposta">
        <w:r>
          <w:rPr>
            <w:rStyle w:val="Hyperlink"/>
          </w:rPr>
          <w:t>Cabeçalho de resposta</w:t>
        </w:r>
      </w:hyperlink>
    </w:p>
    <w:p w14:paraId="16A2A755" w14:textId="77777777" w:rsidR="007131AB" w:rsidRDefault="00000000">
      <w:pPr>
        <w:pStyle w:val="Ttulo2"/>
      </w:pPr>
      <w:r>
        <w:t>Uso</w:t>
      </w:r>
    </w:p>
    <w:p w14:paraId="78FA1A27" w14:textId="77777777" w:rsidR="007131AB" w:rsidRDefault="00000000">
      <w:pPr>
        <w:pStyle w:val="FirstParagraph"/>
      </w:pPr>
      <w:r>
        <w:rPr>
          <w:b/>
          <w:bCs/>
        </w:rPr>
        <w:t>Privilégios.</w:t>
      </w:r>
      <w:r>
        <w:t xml:space="preserve"> Esta API requer privilégios de leitura para Gerenciar publicação de dados inteligentes, que podem ser encontrados em Funções de Acesso.</w:t>
      </w:r>
    </w:p>
    <w:p w14:paraId="2DCA45CD" w14:textId="77777777" w:rsidR="007131AB" w:rsidRDefault="00000000">
      <w:pPr>
        <w:pStyle w:val="Corpodetexto"/>
      </w:pPr>
      <w:r>
        <w:rPr>
          <w:b/>
          <w:bCs/>
        </w:rPr>
        <w:t>URL.</w:t>
      </w:r>
      <w:r>
        <w:t xml:space="preserve"> https://archer/api/core/smartdatapublication/download/*sdpid*</w:t>
      </w:r>
    </w:p>
    <w:p w14:paraId="43E49839" w14:textId="77777777" w:rsidR="007131AB" w:rsidRDefault="00000000">
      <w:pPr>
        <w:pStyle w:val="Corpodetexto"/>
      </w:pPr>
      <w:r>
        <w:rPr>
          <w:b/>
          <w:bCs/>
        </w:rPr>
        <w:t>Método.</w:t>
      </w:r>
      <w:r>
        <w:t xml:space="preserve"> GET</w:t>
      </w:r>
    </w:p>
    <w:p w14:paraId="33B098E0" w14:textId="77777777" w:rsidR="007131AB" w:rsidRDefault="00000000">
      <w:pPr>
        <w:pStyle w:val="Corpodetexto"/>
      </w:pPr>
      <w:r>
        <w:t>Recursos.</w:t>
      </w:r>
    </w:p>
    <w:p w14:paraId="18E59EDF" w14:textId="77777777" w:rsidR="007131AB" w:rsidRDefault="00000000">
      <w:pPr>
        <w:pStyle w:val="TableCaption"/>
      </w:pPr>
      <w:r>
        <w:t>As informações de recursos da API são descritas na tabela a seguir.</w:t>
      </w:r>
    </w:p>
    <w:tbl>
      <w:tblPr>
        <w:tblStyle w:val="Table"/>
        <w:tblW w:w="0" w:type="auto"/>
        <w:tblLook w:val="0020" w:firstRow="1" w:lastRow="0" w:firstColumn="0" w:lastColumn="0" w:noHBand="0" w:noVBand="0"/>
      </w:tblPr>
      <w:tblGrid>
        <w:gridCol w:w="2385"/>
        <w:gridCol w:w="1274"/>
      </w:tblGrid>
      <w:tr w:rsidR="007131AB" w14:paraId="153737EB"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3C0C8E27" w14:textId="77777777" w:rsidR="007131AB" w:rsidRDefault="00000000">
            <w:pPr>
              <w:pStyle w:val="Corpodetexto"/>
            </w:pPr>
            <w:r>
              <w:t>Recurso</w:t>
            </w:r>
          </w:p>
        </w:tc>
        <w:tc>
          <w:tcPr>
            <w:tcW w:w="0" w:type="auto"/>
          </w:tcPr>
          <w:p w14:paraId="48B65066" w14:textId="77777777" w:rsidR="007131AB" w:rsidRDefault="00000000">
            <w:pPr>
              <w:pStyle w:val="Corpodetexto"/>
            </w:pPr>
            <w:r>
              <w:t>Descrição</w:t>
            </w:r>
          </w:p>
        </w:tc>
      </w:tr>
      <w:tr w:rsidR="007131AB" w14:paraId="6BBC1FA8" w14:textId="77777777">
        <w:tc>
          <w:tcPr>
            <w:tcW w:w="0" w:type="auto"/>
          </w:tcPr>
          <w:p w14:paraId="0268E434" w14:textId="77777777" w:rsidR="007131AB" w:rsidRDefault="00000000">
            <w:pPr>
              <w:pStyle w:val="Corpodetexto"/>
            </w:pPr>
            <w:r>
              <w:t>Formato da resposta</w:t>
            </w:r>
          </w:p>
        </w:tc>
        <w:tc>
          <w:tcPr>
            <w:tcW w:w="0" w:type="auto"/>
          </w:tcPr>
          <w:p w14:paraId="0D074A5A" w14:textId="77777777" w:rsidR="007131AB" w:rsidRDefault="00000000">
            <w:pPr>
              <w:pStyle w:val="Corpodetexto"/>
            </w:pPr>
            <w:r>
              <w:t>Fluxo</w:t>
            </w:r>
          </w:p>
        </w:tc>
      </w:tr>
      <w:tr w:rsidR="007131AB" w14:paraId="6BA25612" w14:textId="77777777">
        <w:tc>
          <w:tcPr>
            <w:tcW w:w="0" w:type="auto"/>
          </w:tcPr>
          <w:p w14:paraId="2B17735F" w14:textId="77777777" w:rsidR="007131AB" w:rsidRDefault="00000000">
            <w:pPr>
              <w:pStyle w:val="Corpodetexto"/>
            </w:pPr>
            <w:r>
              <w:t>Requer autenticação</w:t>
            </w:r>
          </w:p>
        </w:tc>
        <w:tc>
          <w:tcPr>
            <w:tcW w:w="0" w:type="auto"/>
          </w:tcPr>
          <w:p w14:paraId="3DB1DE1A" w14:textId="77777777" w:rsidR="007131AB" w:rsidRDefault="00000000">
            <w:pPr>
              <w:pStyle w:val="Corpodetexto"/>
            </w:pPr>
            <w:r>
              <w:t>Sim</w:t>
            </w:r>
          </w:p>
        </w:tc>
      </w:tr>
    </w:tbl>
    <w:p w14:paraId="4DCCED72" w14:textId="77777777" w:rsidR="007131AB" w:rsidRDefault="00000000">
      <w:pPr>
        <w:pStyle w:val="Corpodetexto"/>
      </w:pPr>
      <w:r>
        <w:rPr>
          <w:b/>
          <w:bCs/>
        </w:rPr>
        <w:t>Cabeçalhos de solicitação.</w:t>
      </w:r>
    </w:p>
    <w:p w14:paraId="49BE0076" w14:textId="77777777" w:rsidR="007131AB" w:rsidRDefault="00000000">
      <w:pPr>
        <w:pStyle w:val="TableCaption"/>
      </w:pPr>
      <w:r>
        <w:t>Os cabeçalhos de solicitação necessários para a API são descritos na tabela a seguir.</w:t>
      </w:r>
    </w:p>
    <w:tbl>
      <w:tblPr>
        <w:tblStyle w:val="Table"/>
        <w:tblW w:w="0" w:type="auto"/>
        <w:tblLook w:val="0020" w:firstRow="1" w:lastRow="0" w:firstColumn="0" w:lastColumn="0" w:noHBand="0" w:noVBand="0"/>
      </w:tblPr>
      <w:tblGrid>
        <w:gridCol w:w="1458"/>
        <w:gridCol w:w="1366"/>
        <w:gridCol w:w="6014"/>
      </w:tblGrid>
      <w:tr w:rsidR="007131AB" w14:paraId="5913B463"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92484BD" w14:textId="77777777" w:rsidR="007131AB" w:rsidRDefault="00000000">
            <w:pPr>
              <w:pStyle w:val="Corpodetexto"/>
            </w:pPr>
            <w:r>
              <w:t>Parâmetro</w:t>
            </w:r>
          </w:p>
        </w:tc>
        <w:tc>
          <w:tcPr>
            <w:tcW w:w="0" w:type="auto"/>
          </w:tcPr>
          <w:p w14:paraId="29050048" w14:textId="77777777" w:rsidR="007131AB" w:rsidRDefault="00000000">
            <w:pPr>
              <w:pStyle w:val="Corpodetexto"/>
            </w:pPr>
            <w:r>
              <w:t>Tipo de dados</w:t>
            </w:r>
          </w:p>
        </w:tc>
        <w:tc>
          <w:tcPr>
            <w:tcW w:w="0" w:type="auto"/>
          </w:tcPr>
          <w:p w14:paraId="3FE897C8" w14:textId="77777777" w:rsidR="007131AB" w:rsidRDefault="00000000">
            <w:pPr>
              <w:pStyle w:val="Corpodetexto"/>
            </w:pPr>
            <w:r>
              <w:t>Valor</w:t>
            </w:r>
          </w:p>
        </w:tc>
      </w:tr>
      <w:tr w:rsidR="007131AB" w14:paraId="7D607253" w14:textId="77777777">
        <w:tc>
          <w:tcPr>
            <w:tcW w:w="0" w:type="auto"/>
          </w:tcPr>
          <w:p w14:paraId="63FC26E9" w14:textId="77777777" w:rsidR="007131AB" w:rsidRDefault="00000000">
            <w:pPr>
              <w:pStyle w:val="Corpodetexto"/>
            </w:pPr>
            <w:r>
              <w:t>Aceitar</w:t>
            </w:r>
          </w:p>
        </w:tc>
        <w:tc>
          <w:tcPr>
            <w:tcW w:w="0" w:type="auto"/>
          </w:tcPr>
          <w:p w14:paraId="5B6D9687" w14:textId="77777777" w:rsidR="007131AB" w:rsidRDefault="00000000">
            <w:pPr>
              <w:pStyle w:val="Corpodetexto"/>
            </w:pPr>
            <w:r>
              <w:t>String</w:t>
            </w:r>
          </w:p>
        </w:tc>
        <w:tc>
          <w:tcPr>
            <w:tcW w:w="0" w:type="auto"/>
          </w:tcPr>
          <w:p w14:paraId="1634A9BD" w14:textId="77777777" w:rsidR="007131AB" w:rsidRDefault="00000000">
            <w:pPr>
              <w:pStyle w:val="Corpodetexto"/>
            </w:pPr>
            <w:r>
              <w:t>application/octet-stream</w:t>
            </w:r>
          </w:p>
        </w:tc>
      </w:tr>
      <w:tr w:rsidR="007131AB" w14:paraId="0E51D998" w14:textId="77777777">
        <w:tc>
          <w:tcPr>
            <w:tcW w:w="0" w:type="auto"/>
          </w:tcPr>
          <w:p w14:paraId="780EE2F8" w14:textId="77777777" w:rsidR="007131AB" w:rsidRDefault="00000000">
            <w:pPr>
              <w:pStyle w:val="Corpodetexto"/>
            </w:pPr>
            <w:r>
              <w:t>Autorização</w:t>
            </w:r>
          </w:p>
        </w:tc>
        <w:tc>
          <w:tcPr>
            <w:tcW w:w="0" w:type="auto"/>
          </w:tcPr>
          <w:p w14:paraId="6E263801" w14:textId="77777777" w:rsidR="007131AB" w:rsidRDefault="00000000">
            <w:pPr>
              <w:pStyle w:val="Corpodetexto"/>
            </w:pPr>
            <w:r>
              <w:t>String</w:t>
            </w:r>
          </w:p>
        </w:tc>
        <w:tc>
          <w:tcPr>
            <w:tcW w:w="0" w:type="auto"/>
          </w:tcPr>
          <w:p w14:paraId="4B3F7E91" w14:textId="77777777" w:rsidR="007131AB" w:rsidRDefault="00000000">
            <w:pPr>
              <w:pStyle w:val="Corpodetexto"/>
            </w:pPr>
            <w:r>
              <w:t>Archer session-id=sessionToken</w:t>
            </w:r>
          </w:p>
          <w:p w14:paraId="5DE7526C" w14:textId="77777777" w:rsidR="007131AB" w:rsidRDefault="00000000">
            <w:pPr>
              <w:pStyle w:val="Corpodetexto"/>
            </w:pPr>
            <w:r>
              <w:t>sessionToken é um ID de token de sessão válido para o log-in do usuário d API.</w:t>
            </w:r>
          </w:p>
        </w:tc>
      </w:tr>
    </w:tbl>
    <w:p w14:paraId="75156652" w14:textId="77777777" w:rsidR="007131AB" w:rsidRDefault="00000000">
      <w:pPr>
        <w:pStyle w:val="Corpodetexto"/>
      </w:pPr>
      <w:r>
        <w:rPr>
          <w:b/>
          <w:bCs/>
        </w:rPr>
        <w:lastRenderedPageBreak/>
        <w:t>Cabeçalhos de resposta.</w:t>
      </w:r>
    </w:p>
    <w:p w14:paraId="51034A47" w14:textId="77777777" w:rsidR="007131AB" w:rsidRDefault="00000000">
      <w:pPr>
        <w:pStyle w:val="TableCaption"/>
      </w:pPr>
      <w:r>
        <w:t>Os cabeçalhos de resposta necessários para a API são descritos na tabela a seguir.</w:t>
      </w:r>
    </w:p>
    <w:tbl>
      <w:tblPr>
        <w:tblStyle w:val="Table"/>
        <w:tblW w:w="0" w:type="auto"/>
        <w:tblLook w:val="0020" w:firstRow="1" w:lastRow="0" w:firstColumn="0" w:lastColumn="0" w:noHBand="0" w:noVBand="0"/>
      </w:tblPr>
      <w:tblGrid>
        <w:gridCol w:w="2168"/>
        <w:gridCol w:w="1423"/>
        <w:gridCol w:w="5247"/>
      </w:tblGrid>
      <w:tr w:rsidR="007131AB" w14:paraId="2E3C628A"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645749E" w14:textId="77777777" w:rsidR="007131AB" w:rsidRDefault="00000000">
            <w:pPr>
              <w:pStyle w:val="Corpodetexto"/>
            </w:pPr>
            <w:r>
              <w:t>Parâmetro</w:t>
            </w:r>
          </w:p>
        </w:tc>
        <w:tc>
          <w:tcPr>
            <w:tcW w:w="0" w:type="auto"/>
          </w:tcPr>
          <w:p w14:paraId="31977750" w14:textId="77777777" w:rsidR="007131AB" w:rsidRDefault="00000000">
            <w:pPr>
              <w:pStyle w:val="Corpodetexto"/>
            </w:pPr>
            <w:r>
              <w:t>Tipo de dados</w:t>
            </w:r>
          </w:p>
        </w:tc>
        <w:tc>
          <w:tcPr>
            <w:tcW w:w="0" w:type="auto"/>
          </w:tcPr>
          <w:p w14:paraId="1AC90E75" w14:textId="77777777" w:rsidR="007131AB" w:rsidRDefault="00000000">
            <w:pPr>
              <w:pStyle w:val="Corpodetexto"/>
            </w:pPr>
            <w:r>
              <w:t>Valor</w:t>
            </w:r>
          </w:p>
        </w:tc>
      </w:tr>
      <w:tr w:rsidR="007131AB" w14:paraId="2249263E" w14:textId="77777777">
        <w:tc>
          <w:tcPr>
            <w:tcW w:w="0" w:type="auto"/>
          </w:tcPr>
          <w:p w14:paraId="5D9D1F46" w14:textId="77777777" w:rsidR="007131AB" w:rsidRDefault="00000000">
            <w:pPr>
              <w:pStyle w:val="Corpodetexto"/>
            </w:pPr>
            <w:r>
              <w:t>Conteúdo-Disposição</w:t>
            </w:r>
          </w:p>
        </w:tc>
        <w:tc>
          <w:tcPr>
            <w:tcW w:w="0" w:type="auto"/>
          </w:tcPr>
          <w:p w14:paraId="6FC5A3C8" w14:textId="77777777" w:rsidR="007131AB" w:rsidRDefault="00000000">
            <w:pPr>
              <w:pStyle w:val="Corpodetexto"/>
            </w:pPr>
            <w:r>
              <w:t>String</w:t>
            </w:r>
          </w:p>
        </w:tc>
        <w:tc>
          <w:tcPr>
            <w:tcW w:w="0" w:type="auto"/>
          </w:tcPr>
          <w:p w14:paraId="0C292A51" w14:textId="77777777" w:rsidR="007131AB" w:rsidRDefault="00000000">
            <w:pPr>
              <w:pStyle w:val="Corpodetexto"/>
            </w:pPr>
            <w:r>
              <w:t>O tipo e o nome do arquivo ZIP baixado</w:t>
            </w:r>
          </w:p>
        </w:tc>
      </w:tr>
      <w:tr w:rsidR="007131AB" w14:paraId="5B3F33EA" w14:textId="77777777">
        <w:tc>
          <w:tcPr>
            <w:tcW w:w="0" w:type="auto"/>
          </w:tcPr>
          <w:p w14:paraId="6B4CD091" w14:textId="77777777" w:rsidR="007131AB" w:rsidRDefault="00000000">
            <w:pPr>
              <w:pStyle w:val="Corpodetexto"/>
            </w:pPr>
            <w:r>
              <w:t>zip-crc</w:t>
            </w:r>
          </w:p>
        </w:tc>
        <w:tc>
          <w:tcPr>
            <w:tcW w:w="0" w:type="auto"/>
          </w:tcPr>
          <w:p w14:paraId="7CEA45C8" w14:textId="77777777" w:rsidR="007131AB" w:rsidRDefault="00000000">
            <w:pPr>
              <w:pStyle w:val="Corpodetexto"/>
            </w:pPr>
            <w:r>
              <w:t>String</w:t>
            </w:r>
          </w:p>
        </w:tc>
        <w:tc>
          <w:tcPr>
            <w:tcW w:w="0" w:type="auto"/>
          </w:tcPr>
          <w:p w14:paraId="4283F448" w14:textId="77777777" w:rsidR="007131AB" w:rsidRDefault="00000000">
            <w:pPr>
              <w:pStyle w:val="Corpodetexto"/>
            </w:pPr>
            <w:r>
              <w:t>CRC do arquivo ZIP baixado para validar a integridade do arquivo</w:t>
            </w:r>
          </w:p>
        </w:tc>
      </w:tr>
    </w:tbl>
    <w:p w14:paraId="22B775F8" w14:textId="77777777" w:rsidR="007131AB" w:rsidRDefault="00000000">
      <w:pPr>
        <w:pStyle w:val="Corpodetexto"/>
      </w:pPr>
      <w:r>
        <w:rPr>
          <w:b/>
          <w:bCs/>
        </w:rPr>
        <w:t>Saída.</w:t>
      </w:r>
    </w:p>
    <w:p w14:paraId="73357C63" w14:textId="77777777" w:rsidR="007131AB" w:rsidRDefault="00000000">
      <w:pPr>
        <w:pStyle w:val="Corpodetexto"/>
      </w:pPr>
      <w:r>
        <w:t>Essa resposta retorna os dados em arquivo como um fluxo. Se a solicitação for bem-sucedida, a resposta retornará um arquivo ZIP exportado para a publicação de dados inteligentes especificada, na forma de um fluxo de conteúdo. A API também retorna o código de status HTTP 200.</w:t>
      </w:r>
    </w:p>
    <w:p w14:paraId="65F1E53D" w14:textId="77777777" w:rsidR="007131AB" w:rsidRDefault="00000000">
      <w:pPr>
        <w:pStyle w:val="Corpodetexto"/>
      </w:pPr>
      <w:r>
        <w:t>Se a solicitação falhar, a API emitirá uma exceção e retornará 1 dos 2 códigos de status HTTP, 400 – Erro de solicitação ou 500 – Erro interno de servidor.</w:t>
      </w:r>
    </w:p>
    <w:p w14:paraId="0BF437FE" w14:textId="77777777" w:rsidR="007131AB" w:rsidRDefault="00000000">
      <w:pPr>
        <w:pStyle w:val="Ttulo2"/>
      </w:pPr>
      <w:bookmarkStart w:id="222" w:name="Exemplo"/>
      <w:r>
        <w:t>Exemplo</w:t>
      </w:r>
    </w:p>
    <w:p w14:paraId="3314D527" w14:textId="77777777" w:rsidR="007131AB" w:rsidRDefault="00000000">
      <w:pPr>
        <w:pStyle w:val="FirstParagraph"/>
      </w:pPr>
      <w:r>
        <w:t>O exemplo a seguir é uma solicitação e resposta da API de publicações de dados inteligentes, que inclui exemplos de respostas bem-sucedidas e com falha. Substitua os espaços reservados abaixo por valores reais.</w:t>
      </w:r>
    </w:p>
    <w:p w14:paraId="414216C1" w14:textId="77777777" w:rsidR="007131AB" w:rsidRDefault="00000000">
      <w:pPr>
        <w:pStyle w:val="Ttulo3"/>
      </w:pPr>
      <w:r>
        <w:t>Cabeçalho da solicitação</w:t>
      </w:r>
    </w:p>
    <w:p w14:paraId="1F6FBEEF" w14:textId="77777777" w:rsidR="007131AB" w:rsidRDefault="00000000">
      <w:pPr>
        <w:pStyle w:val="FirstParagraph"/>
      </w:pPr>
      <w:r>
        <w:t>Autorização: Archer session-id="ID de token da sessão de log-in"</w:t>
      </w:r>
    </w:p>
    <w:p w14:paraId="1CFCA1FB" w14:textId="77777777" w:rsidR="007131AB" w:rsidRDefault="00000000">
      <w:pPr>
        <w:pStyle w:val="Corpodetexto"/>
      </w:pPr>
      <w:r>
        <w:t>Aceitar: application/octet-stream</w:t>
      </w:r>
    </w:p>
    <w:p w14:paraId="22DED4C8" w14:textId="77777777" w:rsidR="007131AB" w:rsidRDefault="00000000">
      <w:pPr>
        <w:pStyle w:val="Ttulo3"/>
      </w:pPr>
      <w:bookmarkStart w:id="223" w:name="Cabeçalhoderesposta"/>
      <w:bookmarkEnd w:id="221"/>
      <w:r>
        <w:t>Cabeçalho de resposta</w:t>
      </w:r>
    </w:p>
    <w:p w14:paraId="5995B1C7" w14:textId="77777777" w:rsidR="007131AB" w:rsidRDefault="00000000">
      <w:pPr>
        <w:numPr>
          <w:ilvl w:val="0"/>
          <w:numId w:val="400"/>
        </w:numPr>
      </w:pPr>
      <w:r>
        <w:t>Resposta bem-sucedida da API de publicações de dados inteligentes</w:t>
      </w:r>
    </w:p>
    <w:p w14:paraId="5ED2172D" w14:textId="77777777" w:rsidR="007131AB" w:rsidRDefault="00000000">
      <w:pPr>
        <w:numPr>
          <w:ilvl w:val="0"/>
          <w:numId w:val="401"/>
        </w:numPr>
      </w:pPr>
      <w:r>
        <w:t>Conteúdo-Disposição: attachment; filename="Modules_Export_164.zip"</w:t>
      </w:r>
    </w:p>
    <w:p w14:paraId="3CD00B2A" w14:textId="77777777" w:rsidR="007131AB" w:rsidRDefault="00000000">
      <w:pPr>
        <w:numPr>
          <w:ilvl w:val="0"/>
          <w:numId w:val="401"/>
        </w:numPr>
      </w:pPr>
      <w:r>
        <w:t>zip-crc: 66C42CD5</w:t>
      </w:r>
    </w:p>
    <w:p w14:paraId="144920BA" w14:textId="77777777" w:rsidR="007131AB" w:rsidRDefault="00000000">
      <w:pPr>
        <w:numPr>
          <w:ilvl w:val="0"/>
          <w:numId w:val="402"/>
        </w:numPr>
      </w:pPr>
      <w:r>
        <w:t>Resposta de falha da API de publicações de dados inteligentes</w:t>
      </w:r>
    </w:p>
    <w:p w14:paraId="54794A93" w14:textId="77777777" w:rsidR="007131AB" w:rsidRDefault="00000000">
      <w:pPr>
        <w:numPr>
          <w:ilvl w:val="0"/>
          <w:numId w:val="401"/>
        </w:numPr>
      </w:pPr>
      <w:r>
        <w:t>“500 Não foi possível fazer download dos arquivos exportados para a exportação de módulos da publicação de dados inteligentes.”</w:t>
      </w:r>
    </w:p>
    <w:bookmarkEnd w:id="222"/>
    <w:bookmarkEnd w:id="223"/>
    <w:p w14:paraId="4C2EBC6C" w14:textId="77777777" w:rsidR="007131AB" w:rsidRDefault="00000000">
      <w:r>
        <w:lastRenderedPageBreak/>
        <w:br w:type="page"/>
      </w:r>
    </w:p>
    <w:p w14:paraId="37FF5EF7" w14:textId="77777777" w:rsidR="007131AB" w:rsidRDefault="00000000">
      <w:pPr>
        <w:pStyle w:val="Ttulo1"/>
      </w:pPr>
      <w:bookmarkStart w:id="224" w:name="api-de-conteúdo-do-archer-1"/>
      <w:r>
        <w:lastRenderedPageBreak/>
        <w:t>API de conteúdo do Archer</w:t>
      </w:r>
    </w:p>
    <w:p w14:paraId="5AEAFA80" w14:textId="77777777" w:rsidR="007131AB" w:rsidRDefault="00000000">
      <w:pPr>
        <w:pStyle w:val="FirstParagraph"/>
      </w:pPr>
      <w:r>
        <w:t>A API de conteúdo do Archer atua como uma camada de conversão que obtém metadados e conteúdo do Archer e os converte em entidades lógicas para que essas entidades possam ser consumidas exatamente como são consumidas por usuários na interface do usuário.</w:t>
      </w:r>
    </w:p>
    <w:p w14:paraId="0398F95D" w14:textId="77777777" w:rsidR="007131AB" w:rsidRDefault="00000000">
      <w:pPr>
        <w:pStyle w:val="Corpodetexto"/>
      </w:pPr>
      <w:r>
        <w:t xml:space="preserve">Para obter informações sobre a API Archer RESTful, consulte a ajuda da API Archer na </w:t>
      </w:r>
      <w:hyperlink r:id="rId131">
        <w:r>
          <w:rPr>
            <w:rStyle w:val="Hyperlink"/>
          </w:rPr>
          <w:t>Central de ajuda do Archer</w:t>
        </w:r>
      </w:hyperlink>
      <w:r>
        <w:t>.</w:t>
      </w:r>
    </w:p>
    <w:p w14:paraId="1EA317BD" w14:textId="77777777" w:rsidR="007131AB" w:rsidRDefault="00000000">
      <w:pPr>
        <w:pStyle w:val="Corpodetexto"/>
      </w:pPr>
      <w:r>
        <w:t>A interface do usuário é composta por 2 áreas principais:</w:t>
      </w:r>
    </w:p>
    <w:p w14:paraId="71D274EA" w14:textId="77777777" w:rsidR="007131AB" w:rsidRDefault="00000000">
      <w:pPr>
        <w:numPr>
          <w:ilvl w:val="0"/>
          <w:numId w:val="403"/>
        </w:numPr>
      </w:pPr>
      <w:r>
        <w:t>Área do usuário final. Esta área fornece a conversão e apresenta as entidades de risco e conformidade aos usuários finais. Aqui você vê listas de riscos, unidades de negócios e vulnerabilidades.</w:t>
      </w:r>
    </w:p>
    <w:p w14:paraId="31DC2B3F" w14:textId="77777777" w:rsidR="007131AB" w:rsidRDefault="00000000">
      <w:pPr>
        <w:numPr>
          <w:ilvl w:val="0"/>
          <w:numId w:val="403"/>
        </w:numPr>
      </w:pPr>
      <w:r>
        <w:t>Área do administrador. É o local onde os administradores criam instâncias de objetos de domínio do Archer para representar entidades de risco e conformidade. Veja aqui listas de aplicativos, campos e layouts.</w:t>
      </w:r>
    </w:p>
    <w:p w14:paraId="6673DBA3" w14:textId="77777777" w:rsidR="007131AB" w:rsidRDefault="00000000">
      <w:pPr>
        <w:pStyle w:val="FirstParagraph"/>
      </w:pPr>
      <w:r>
        <w:t>Os campos de dados de registro geralmente são armazenados em vários locais no banco de dados Archer, mas exibidos na interface do usuário final como dados de campo em uma tela.</w:t>
      </w:r>
    </w:p>
    <w:p w14:paraId="05BDEE8F" w14:textId="77777777" w:rsidR="007131AB" w:rsidRDefault="00000000">
      <w:pPr>
        <w:pStyle w:val="Corpodetexto"/>
      </w:pPr>
      <w:r>
        <w:t>Os dados disponíveis com os quais um usuário da API de conteúdo pode interagir se baseiam nas permissões atribuídas ao token da sessão do usuário.</w:t>
      </w:r>
    </w:p>
    <w:p w14:paraId="62759E77" w14:textId="77777777" w:rsidR="007131AB" w:rsidRDefault="00000000">
      <w:pPr>
        <w:pStyle w:val="Corpodetexto"/>
      </w:pPr>
      <w:r>
        <w:rPr>
          <w:b/>
          <w:bCs/>
        </w:rPr>
        <w:t>Importante:</w:t>
      </w:r>
      <w:r>
        <w:t xml:space="preserve"> Na API de conteúdo do Archer, você não pode atualizar um registro de conteúdo com os mesmos valores que estão atualmente no registro. Se você tentar fazer isso, a ação falhará e a mensagem HTTP 400 será exibida.</w:t>
      </w:r>
    </w:p>
    <w:bookmarkEnd w:id="224"/>
    <w:p w14:paraId="554D361D" w14:textId="77777777" w:rsidR="007131AB" w:rsidRDefault="00000000">
      <w:r>
        <w:br w:type="page"/>
      </w:r>
    </w:p>
    <w:p w14:paraId="0E21CC2E" w14:textId="77777777" w:rsidR="007131AB" w:rsidRDefault="00000000">
      <w:pPr>
        <w:pStyle w:val="Ttulo1"/>
      </w:pPr>
      <w:bookmarkStart w:id="225" w:name="X7c361008029f1d2dbad49667029d39c100e8764"/>
      <w:r>
        <w:lastRenderedPageBreak/>
        <w:t>Tipos de campo da API de conteúdo compatíveis</w:t>
      </w:r>
    </w:p>
    <w:p w14:paraId="41A2CBCA" w14:textId="77777777" w:rsidR="007131AB" w:rsidRDefault="00000000">
      <w:pPr>
        <w:pStyle w:val="FirstParagraph"/>
      </w:pPr>
      <w:r>
        <w:t>A API de conteúdo comporta com os seguintes tipos de campo:</w:t>
      </w:r>
    </w:p>
    <w:p w14:paraId="1D70DE60" w14:textId="77777777" w:rsidR="007131AB" w:rsidRDefault="00000000">
      <w:pPr>
        <w:pStyle w:val="Compact"/>
        <w:numPr>
          <w:ilvl w:val="0"/>
          <w:numId w:val="404"/>
        </w:numPr>
      </w:pPr>
      <w:r>
        <w:t>Referência cruzada/Registros relacionados</w:t>
      </w:r>
    </w:p>
    <w:p w14:paraId="0E0FC220" w14:textId="77777777" w:rsidR="007131AB" w:rsidRDefault="00000000">
      <w:pPr>
        <w:pStyle w:val="Compact"/>
        <w:numPr>
          <w:ilvl w:val="0"/>
          <w:numId w:val="404"/>
        </w:numPr>
      </w:pPr>
      <w:r>
        <w:t>Data</w:t>
      </w:r>
    </w:p>
    <w:p w14:paraId="0D96F06A" w14:textId="77777777" w:rsidR="007131AB" w:rsidRDefault="00000000">
      <w:pPr>
        <w:pStyle w:val="Compact"/>
        <w:numPr>
          <w:ilvl w:val="0"/>
          <w:numId w:val="404"/>
        </w:numPr>
      </w:pPr>
      <w:r>
        <w:t>Data da primeira publicação</w:t>
      </w:r>
    </w:p>
    <w:p w14:paraId="7291BB1E" w14:textId="77777777" w:rsidR="007131AB" w:rsidRDefault="00000000">
      <w:pPr>
        <w:pStyle w:val="Compact"/>
        <w:numPr>
          <w:ilvl w:val="0"/>
          <w:numId w:val="404"/>
        </w:numPr>
      </w:pPr>
      <w:r>
        <w:t>Endereço IP</w:t>
      </w:r>
    </w:p>
    <w:p w14:paraId="5BC458F8" w14:textId="77777777" w:rsidR="007131AB" w:rsidRDefault="00000000">
      <w:pPr>
        <w:pStyle w:val="Compact"/>
        <w:numPr>
          <w:ilvl w:val="0"/>
          <w:numId w:val="404"/>
        </w:numPr>
      </w:pPr>
      <w:r>
        <w:t>Last Updated</w:t>
      </w:r>
    </w:p>
    <w:p w14:paraId="169611AA" w14:textId="77777777" w:rsidR="007131AB" w:rsidRDefault="00000000">
      <w:pPr>
        <w:pStyle w:val="Compact"/>
        <w:numPr>
          <w:ilvl w:val="0"/>
          <w:numId w:val="404"/>
        </w:numPr>
      </w:pPr>
      <w:r>
        <w:t>Numérico</w:t>
      </w:r>
    </w:p>
    <w:p w14:paraId="16306BFF" w14:textId="77777777" w:rsidR="007131AB" w:rsidRDefault="00000000">
      <w:pPr>
        <w:pStyle w:val="Compact"/>
        <w:numPr>
          <w:ilvl w:val="0"/>
          <w:numId w:val="404"/>
        </w:numPr>
      </w:pPr>
      <w:r>
        <w:t>Permissões de registro</w:t>
      </w:r>
    </w:p>
    <w:p w14:paraId="5AABC2D1" w14:textId="77777777" w:rsidR="007131AB" w:rsidRDefault="00000000">
      <w:pPr>
        <w:pStyle w:val="Compact"/>
        <w:numPr>
          <w:ilvl w:val="0"/>
          <w:numId w:val="404"/>
        </w:numPr>
      </w:pPr>
      <w:r>
        <w:t>Subformulário</w:t>
      </w:r>
    </w:p>
    <w:p w14:paraId="0A5DBA13" w14:textId="77777777" w:rsidR="007131AB" w:rsidRDefault="00000000">
      <w:pPr>
        <w:pStyle w:val="Compact"/>
        <w:numPr>
          <w:ilvl w:val="0"/>
          <w:numId w:val="404"/>
        </w:numPr>
      </w:pPr>
      <w:r>
        <w:t>Texto</w:t>
      </w:r>
    </w:p>
    <w:p w14:paraId="48B81ED4" w14:textId="77777777" w:rsidR="007131AB" w:rsidRDefault="00000000">
      <w:pPr>
        <w:pStyle w:val="Compact"/>
        <w:numPr>
          <w:ilvl w:val="0"/>
          <w:numId w:val="404"/>
        </w:numPr>
      </w:pPr>
      <w:r>
        <w:t>Lista de usuários/grupos</w:t>
      </w:r>
    </w:p>
    <w:p w14:paraId="5A838022" w14:textId="77777777" w:rsidR="007131AB" w:rsidRDefault="00000000">
      <w:pPr>
        <w:pStyle w:val="Compact"/>
        <w:numPr>
          <w:ilvl w:val="0"/>
          <w:numId w:val="404"/>
        </w:numPr>
      </w:pPr>
      <w:r>
        <w:t>Lista de valores</w:t>
      </w:r>
    </w:p>
    <w:p w14:paraId="01D77F62" w14:textId="77777777" w:rsidR="007131AB" w:rsidRDefault="00000000">
      <w:pPr>
        <w:pStyle w:val="FirstParagraph"/>
      </w:pPr>
      <w:r>
        <w:rPr>
          <w:b/>
          <w:bCs/>
        </w:rPr>
        <w:t>Observação:</w:t>
      </w:r>
      <w:r>
        <w:t xml:space="preserve"> Todos os outros tipos de campo não listados não são aceitos atualmente.</w:t>
      </w:r>
    </w:p>
    <w:bookmarkEnd w:id="225"/>
    <w:p w14:paraId="433E7CB6" w14:textId="77777777" w:rsidR="007131AB" w:rsidRDefault="00000000">
      <w:r>
        <w:br w:type="page"/>
      </w:r>
    </w:p>
    <w:p w14:paraId="4F432F1B" w14:textId="77777777" w:rsidR="007131AB" w:rsidRDefault="00000000">
      <w:pPr>
        <w:pStyle w:val="Ttulo1"/>
      </w:pPr>
      <w:bookmarkStart w:id="226" w:name="ObterIDdasessão"/>
      <w:r>
        <w:lastRenderedPageBreak/>
        <w:t>Obter ID da sessão</w:t>
      </w:r>
    </w:p>
    <w:p w14:paraId="5F72F93F" w14:textId="77777777" w:rsidR="007131AB" w:rsidRDefault="00000000">
      <w:pPr>
        <w:pStyle w:val="FirstParagraph"/>
      </w:pPr>
      <w:r>
        <w:t>Ao usar a API de conteúdo, você deve incluir um ID da sessão de usuário em suas consultas. O ID da sessão é o que a API de conteúdo usa para determinar com quais metadados que você pode interagir.</w:t>
      </w:r>
    </w:p>
    <w:p w14:paraId="58D0C8F1" w14:textId="77777777" w:rsidR="007131AB" w:rsidRDefault="00000000">
      <w:pPr>
        <w:pStyle w:val="Corpodetexto"/>
      </w:pPr>
      <w:r>
        <w:t>A chamada API RESTful cria uma sessão do Archer usando as credenciais especificadas na instância especificada. A solicitação de API retorna uma representação serializada de um objeto SessionContext.</w:t>
      </w:r>
    </w:p>
    <w:p w14:paraId="5CB9A455" w14:textId="77777777" w:rsidR="007131AB" w:rsidRDefault="00000000">
      <w:pPr>
        <w:pStyle w:val="Corpodetexto"/>
      </w:pPr>
      <w:r>
        <w:t>Nesta página</w:t>
      </w:r>
    </w:p>
    <w:p w14:paraId="58E24877" w14:textId="77777777" w:rsidR="007131AB" w:rsidRDefault="00000000">
      <w:pPr>
        <w:pStyle w:val="Compact"/>
        <w:numPr>
          <w:ilvl w:val="0"/>
          <w:numId w:val="405"/>
        </w:numPr>
      </w:pPr>
      <w:hyperlink w:anchor="ObterIDdasess%C3%A3o">
        <w:r>
          <w:rPr>
            <w:rStyle w:val="Hyperlink"/>
          </w:rPr>
          <w:t>Obter ID da sessão</w:t>
        </w:r>
      </w:hyperlink>
    </w:p>
    <w:p w14:paraId="7C02D32B" w14:textId="77777777" w:rsidR="007131AB" w:rsidRDefault="00000000">
      <w:pPr>
        <w:pStyle w:val="Compact"/>
        <w:numPr>
          <w:ilvl w:val="1"/>
          <w:numId w:val="406"/>
        </w:numPr>
      </w:pPr>
      <w:hyperlink w:anchor="Solicita%C3%A7%C3%A3o">
        <w:r>
          <w:rPr>
            <w:rStyle w:val="Hyperlink"/>
          </w:rPr>
          <w:t>Solicitação</w:t>
        </w:r>
      </w:hyperlink>
    </w:p>
    <w:p w14:paraId="136C25F0" w14:textId="77777777" w:rsidR="007131AB" w:rsidRDefault="00000000">
      <w:pPr>
        <w:pStyle w:val="Compact"/>
        <w:numPr>
          <w:ilvl w:val="1"/>
          <w:numId w:val="406"/>
        </w:numPr>
      </w:pPr>
      <w:hyperlink w:anchor="Cabe%C3%A7alhodasolicita%C3%A7%C3%A3o">
        <w:r>
          <w:rPr>
            <w:rStyle w:val="Hyperlink"/>
          </w:rPr>
          <w:t>Cabeçalho da solicitação</w:t>
        </w:r>
      </w:hyperlink>
    </w:p>
    <w:p w14:paraId="36F831D8" w14:textId="77777777" w:rsidR="007131AB" w:rsidRDefault="00000000">
      <w:pPr>
        <w:pStyle w:val="Compact"/>
        <w:numPr>
          <w:ilvl w:val="1"/>
          <w:numId w:val="406"/>
        </w:numPr>
      </w:pPr>
      <w:hyperlink w:anchor="Corpodasolicita%C3%A7%C3%A3o">
        <w:r>
          <w:rPr>
            <w:rStyle w:val="Hyperlink"/>
          </w:rPr>
          <w:t>Corpo da solicitação</w:t>
        </w:r>
      </w:hyperlink>
    </w:p>
    <w:p w14:paraId="6A9CF426" w14:textId="77777777" w:rsidR="007131AB" w:rsidRDefault="00000000">
      <w:pPr>
        <w:pStyle w:val="Compact"/>
        <w:numPr>
          <w:ilvl w:val="1"/>
          <w:numId w:val="406"/>
        </w:numPr>
      </w:pPr>
      <w:hyperlink w:anchor="Exemploderesposta">
        <w:r>
          <w:rPr>
            <w:rStyle w:val="Hyperlink"/>
          </w:rPr>
          <w:t>Exemplo de resposta</w:t>
        </w:r>
      </w:hyperlink>
    </w:p>
    <w:p w14:paraId="224F36FD" w14:textId="77777777" w:rsidR="007131AB" w:rsidRDefault="00000000">
      <w:pPr>
        <w:pStyle w:val="Ttulo2"/>
      </w:pPr>
      <w:bookmarkStart w:id="227" w:name="Solicitação"/>
      <w:r>
        <w:t>Solicitação</w:t>
      </w:r>
    </w:p>
    <w:p w14:paraId="53FD51F0" w14:textId="77777777" w:rsidR="007131AB" w:rsidRDefault="00000000">
      <w:pPr>
        <w:pStyle w:val="FirstParagraph"/>
      </w:pPr>
      <w:r>
        <w:t>POST http://Archer/api/core/security/login</w:t>
      </w:r>
    </w:p>
    <w:p w14:paraId="383D4FB6" w14:textId="77777777" w:rsidR="007131AB" w:rsidRDefault="00000000">
      <w:pPr>
        <w:pStyle w:val="Ttulo2"/>
      </w:pPr>
      <w:bookmarkStart w:id="228" w:name="Cabeçalhodasolicitação"/>
      <w:r>
        <w:t>Cabeçalho da solicitação</w:t>
      </w:r>
    </w:p>
    <w:p w14:paraId="2327C5B2" w14:textId="77777777" w:rsidR="007131AB" w:rsidRDefault="00000000">
      <w:pPr>
        <w:pStyle w:val="FirstParagraph"/>
      </w:pPr>
      <w:r>
        <w:t>Accept: application/json,text/html,application/xhtml+xml,application/xml;q=0.9,*/*;q=0.8</w:t>
      </w:r>
    </w:p>
    <w:p w14:paraId="47D80991" w14:textId="77777777" w:rsidR="007131AB" w:rsidRDefault="00000000">
      <w:pPr>
        <w:pStyle w:val="Corpodetexto"/>
      </w:pPr>
      <w:r>
        <w:t>Content-Type: application/json</w:t>
      </w:r>
    </w:p>
    <w:p w14:paraId="45F3D997" w14:textId="77777777" w:rsidR="007131AB" w:rsidRDefault="00000000">
      <w:pPr>
        <w:pStyle w:val="Ttulo2"/>
      </w:pPr>
      <w:bookmarkStart w:id="229" w:name="Corpodasolicitação"/>
      <w:bookmarkEnd w:id="226"/>
      <w:r>
        <w:t>Corpo da solicitação</w:t>
      </w:r>
    </w:p>
    <w:p w14:paraId="36EF4E7F" w14:textId="77777777" w:rsidR="007131AB" w:rsidRDefault="00000000">
      <w:pPr>
        <w:pStyle w:val="FirstParagraph"/>
      </w:pPr>
      <w:r>
        <w:t>{</w:t>
      </w:r>
    </w:p>
    <w:p w14:paraId="15A33368" w14:textId="77777777" w:rsidR="007131AB" w:rsidRDefault="00000000">
      <w:pPr>
        <w:pStyle w:val="Corpodetexto"/>
      </w:pPr>
      <w:r>
        <w:t>"InstanceName":"v6.4",</w:t>
      </w:r>
    </w:p>
    <w:p w14:paraId="30F7EB62" w14:textId="77777777" w:rsidR="007131AB" w:rsidRDefault="00000000">
      <w:pPr>
        <w:pStyle w:val="Corpodetexto"/>
      </w:pPr>
      <w:r>
        <w:t>"Username":"sysadmin",</w:t>
      </w:r>
    </w:p>
    <w:p w14:paraId="320DD6D5" w14:textId="77777777" w:rsidR="007131AB" w:rsidRDefault="00000000">
      <w:pPr>
        <w:pStyle w:val="Corpodetexto"/>
      </w:pPr>
      <w:r>
        <w:t>"UserDomain":"",</w:t>
      </w:r>
    </w:p>
    <w:p w14:paraId="57F7871D" w14:textId="77777777" w:rsidR="007131AB" w:rsidRDefault="00000000">
      <w:pPr>
        <w:pStyle w:val="Corpodetexto"/>
      </w:pPr>
      <w:r>
        <w:t>"Password":"Archer123"</w:t>
      </w:r>
    </w:p>
    <w:p w14:paraId="4E07464A" w14:textId="77777777" w:rsidR="007131AB" w:rsidRDefault="00000000">
      <w:pPr>
        <w:pStyle w:val="Corpodetexto"/>
      </w:pPr>
      <w:r>
        <w:t>}</w:t>
      </w:r>
    </w:p>
    <w:bookmarkEnd w:id="227"/>
    <w:p w14:paraId="08206E29" w14:textId="77777777" w:rsidR="007131AB" w:rsidRDefault="00000000">
      <w:pPr>
        <w:pStyle w:val="Ttulo2"/>
      </w:pPr>
      <w:r>
        <w:t>Exemplo de resposta</w:t>
      </w:r>
    </w:p>
    <w:p w14:paraId="5F2ED63C" w14:textId="77777777" w:rsidR="007131AB" w:rsidRDefault="00000000">
      <w:pPr>
        <w:pStyle w:val="FirstParagraph"/>
      </w:pPr>
      <w:r>
        <w:t>{</w:t>
      </w:r>
    </w:p>
    <w:p w14:paraId="22DDB69B" w14:textId="77777777" w:rsidR="007131AB" w:rsidRDefault="00000000">
      <w:pPr>
        <w:pStyle w:val="Corpodetexto"/>
      </w:pPr>
      <w:r>
        <w:t>“SessionToken”:” C204E18D0ED58E288533F39C455A36E8”</w:t>
      </w:r>
    </w:p>
    <w:p w14:paraId="2EB326FC" w14:textId="77777777" w:rsidR="007131AB" w:rsidRDefault="00000000">
      <w:pPr>
        <w:pStyle w:val="Corpodetexto"/>
      </w:pPr>
      <w:r>
        <w:lastRenderedPageBreak/>
        <w:t>}</w:t>
      </w:r>
    </w:p>
    <w:p w14:paraId="29EB60BF" w14:textId="77777777" w:rsidR="007131AB" w:rsidRDefault="00000000">
      <w:pPr>
        <w:pStyle w:val="Corpodetexto"/>
      </w:pPr>
      <w:r>
        <w:rPr>
          <w:b/>
          <w:bCs/>
        </w:rPr>
        <w:t>Importante:</w:t>
      </w:r>
      <w:r>
        <w:t xml:space="preserve"> o ID da sessão permanece válido enquanto a sessão do usuário está ativa. Dependendo do parâmetro de segurança definido para o usuário do ID da sessão, a sessão ativa do usuário pode ser alterada com frequência.</w:t>
      </w:r>
    </w:p>
    <w:bookmarkEnd w:id="228"/>
    <w:bookmarkEnd w:id="229"/>
    <w:p w14:paraId="45EB5900" w14:textId="77777777" w:rsidR="007131AB" w:rsidRDefault="00000000">
      <w:r>
        <w:br w:type="page"/>
      </w:r>
    </w:p>
    <w:p w14:paraId="70C23821" w14:textId="77777777" w:rsidR="007131AB" w:rsidRDefault="00000000">
      <w:pPr>
        <w:pStyle w:val="Ttulo1"/>
      </w:pPr>
      <w:bookmarkStart w:id="230" w:name="obter-endpoints-1"/>
      <w:r>
        <w:lastRenderedPageBreak/>
        <w:t>Obter endpoints</w:t>
      </w:r>
    </w:p>
    <w:p w14:paraId="65F02FBD" w14:textId="77777777" w:rsidR="007131AB" w:rsidRDefault="00000000">
      <w:pPr>
        <w:pStyle w:val="FirstParagraph"/>
      </w:pPr>
      <w:r>
        <w:t>A chamada Obter endpoints retorna todos os níveis e referências cruzadas no ambiente do Archer aos quais você tem acesso, além das URLs para acessá-los.</w:t>
      </w:r>
    </w:p>
    <w:p w14:paraId="4A645946" w14:textId="77777777" w:rsidR="007131AB" w:rsidRDefault="00000000">
      <w:pPr>
        <w:pStyle w:val="Corpodetexto"/>
      </w:pPr>
      <w:r>
        <w:t>Nesta página</w:t>
      </w:r>
    </w:p>
    <w:p w14:paraId="06C1B6B0" w14:textId="77777777" w:rsidR="007131AB" w:rsidRDefault="00000000">
      <w:pPr>
        <w:pStyle w:val="Compact"/>
        <w:numPr>
          <w:ilvl w:val="0"/>
          <w:numId w:val="407"/>
        </w:numPr>
      </w:pPr>
      <w:hyperlink w:anchor="Uso">
        <w:r>
          <w:rPr>
            <w:rStyle w:val="Hyperlink"/>
          </w:rPr>
          <w:t>Uso</w:t>
        </w:r>
      </w:hyperlink>
    </w:p>
    <w:p w14:paraId="508A32C3" w14:textId="77777777" w:rsidR="007131AB" w:rsidRDefault="00000000">
      <w:pPr>
        <w:pStyle w:val="Compact"/>
        <w:numPr>
          <w:ilvl w:val="0"/>
          <w:numId w:val="407"/>
        </w:numPr>
      </w:pPr>
      <w:hyperlink w:anchor="Exemplos">
        <w:r>
          <w:rPr>
            <w:rStyle w:val="Hyperlink"/>
          </w:rPr>
          <w:t>Exemplos</w:t>
        </w:r>
      </w:hyperlink>
    </w:p>
    <w:p w14:paraId="60CA3EDA" w14:textId="77777777" w:rsidR="007131AB" w:rsidRDefault="00000000">
      <w:pPr>
        <w:pStyle w:val="Compact"/>
        <w:numPr>
          <w:ilvl w:val="1"/>
          <w:numId w:val="408"/>
        </w:numPr>
      </w:pPr>
      <w:hyperlink w:anchor="Exemplodesolicita%C3%A7%C3%A3o">
        <w:r>
          <w:rPr>
            <w:rStyle w:val="Hyperlink"/>
          </w:rPr>
          <w:t>Exemplo de solicitação</w:t>
        </w:r>
      </w:hyperlink>
    </w:p>
    <w:p w14:paraId="49DA0D22" w14:textId="77777777" w:rsidR="007131AB" w:rsidRDefault="00000000">
      <w:pPr>
        <w:pStyle w:val="Compact"/>
        <w:numPr>
          <w:ilvl w:val="1"/>
          <w:numId w:val="408"/>
        </w:numPr>
      </w:pPr>
      <w:hyperlink w:anchor="Exemploderesposta">
        <w:r>
          <w:rPr>
            <w:rStyle w:val="Hyperlink"/>
          </w:rPr>
          <w:t>Exemplo de resposta</w:t>
        </w:r>
      </w:hyperlink>
    </w:p>
    <w:p w14:paraId="4D36A652" w14:textId="77777777" w:rsidR="007131AB" w:rsidRDefault="00000000">
      <w:pPr>
        <w:pStyle w:val="Ttulo2"/>
      </w:pPr>
      <w:r>
        <w:t>Uso</w:t>
      </w:r>
    </w:p>
    <w:p w14:paraId="449770E1" w14:textId="77777777" w:rsidR="007131AB" w:rsidRDefault="00000000">
      <w:pPr>
        <w:pStyle w:val="FirstParagraph"/>
      </w:pPr>
      <w:r>
        <w:rPr>
          <w:b/>
          <w:bCs/>
        </w:rPr>
        <w:t>Privilégios.</w:t>
      </w:r>
      <w:r>
        <w:t xml:space="preserve"> Os resultados desta chamada API variam com base nas permissões de leitura concedidas ao token da sessão que você fornece para a chamada. Se a conta de usuário relacionada ao token da sessão fornecido conseguir ver um nível na interface do usuário do Archer, você verá os mesmos níveis retornados pela API de conteúdo.</w:t>
      </w:r>
    </w:p>
    <w:p w14:paraId="00D24075" w14:textId="77777777" w:rsidR="007131AB" w:rsidRDefault="00000000">
      <w:pPr>
        <w:pStyle w:val="Corpodetexto"/>
      </w:pPr>
      <w:r>
        <w:rPr>
          <w:b/>
          <w:bCs/>
        </w:rPr>
        <w:t>URL.</w:t>
      </w:r>
      <w:r>
        <w:t xml:space="preserve"> localhost/Archer/contentapi/</w:t>
      </w:r>
    </w:p>
    <w:p w14:paraId="1CFF7E61" w14:textId="77777777" w:rsidR="007131AB" w:rsidRDefault="00000000">
      <w:pPr>
        <w:pStyle w:val="Corpodetexto"/>
      </w:pPr>
      <w:r>
        <w:rPr>
          <w:b/>
          <w:bCs/>
        </w:rPr>
        <w:t>Método.</w:t>
      </w:r>
      <w:r>
        <w:t xml:space="preserve"> GET</w:t>
      </w:r>
    </w:p>
    <w:p w14:paraId="10A019B9" w14:textId="77777777" w:rsidR="007131AB" w:rsidRDefault="00000000">
      <w:pPr>
        <w:pStyle w:val="Corpodetexto"/>
      </w:pPr>
      <w:r>
        <w:rPr>
          <w:b/>
          <w:bCs/>
        </w:rPr>
        <w:t>Parâmetros.</w:t>
      </w:r>
    </w:p>
    <w:p w14:paraId="69077BF3" w14:textId="77777777" w:rsidR="007131AB" w:rsidRDefault="00000000">
      <w:pPr>
        <w:pStyle w:val="TableCaption"/>
      </w:pPr>
      <w:r>
        <w:t>O parâmetro da chamada Obter endpoints é descrito na tabela a seguir.</w:t>
      </w:r>
    </w:p>
    <w:tbl>
      <w:tblPr>
        <w:tblStyle w:val="Table"/>
        <w:tblW w:w="0" w:type="auto"/>
        <w:tblLook w:val="0020" w:firstRow="1" w:lastRow="0" w:firstColumn="0" w:lastColumn="0" w:noHBand="0" w:noVBand="0"/>
      </w:tblPr>
      <w:tblGrid>
        <w:gridCol w:w="1312"/>
        <w:gridCol w:w="1190"/>
        <w:gridCol w:w="6336"/>
      </w:tblGrid>
      <w:tr w:rsidR="007131AB" w14:paraId="27CF06E6"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5F2B0223" w14:textId="77777777" w:rsidR="007131AB" w:rsidRDefault="00000000">
            <w:pPr>
              <w:pStyle w:val="Corpodetexto"/>
            </w:pPr>
            <w:r>
              <w:t>Parâmetro</w:t>
            </w:r>
          </w:p>
        </w:tc>
        <w:tc>
          <w:tcPr>
            <w:tcW w:w="0" w:type="auto"/>
          </w:tcPr>
          <w:p w14:paraId="0FFDED9B" w14:textId="77777777" w:rsidR="007131AB" w:rsidRDefault="00000000">
            <w:pPr>
              <w:pStyle w:val="Corpodetexto"/>
            </w:pPr>
            <w:r>
              <w:t>Tipo de dados</w:t>
            </w:r>
          </w:p>
        </w:tc>
        <w:tc>
          <w:tcPr>
            <w:tcW w:w="0" w:type="auto"/>
          </w:tcPr>
          <w:p w14:paraId="1B911493" w14:textId="77777777" w:rsidR="007131AB" w:rsidRDefault="00000000">
            <w:pPr>
              <w:pStyle w:val="Corpodetexto"/>
            </w:pPr>
            <w:r>
              <w:t>Valor</w:t>
            </w:r>
          </w:p>
        </w:tc>
      </w:tr>
      <w:tr w:rsidR="007131AB" w14:paraId="12B8EFE0" w14:textId="77777777">
        <w:tc>
          <w:tcPr>
            <w:tcW w:w="0" w:type="auto"/>
          </w:tcPr>
          <w:p w14:paraId="4C486192" w14:textId="77777777" w:rsidR="007131AB" w:rsidRDefault="00000000">
            <w:pPr>
              <w:pStyle w:val="Corpodetexto"/>
            </w:pPr>
            <w:r>
              <w:t>Archer</w:t>
            </w:r>
            <w:r>
              <w:br/>
              <w:t>session-id</w:t>
            </w:r>
          </w:p>
        </w:tc>
        <w:tc>
          <w:tcPr>
            <w:tcW w:w="0" w:type="auto"/>
          </w:tcPr>
          <w:p w14:paraId="0FD40AD7" w14:textId="77777777" w:rsidR="007131AB" w:rsidRDefault="00000000">
            <w:pPr>
              <w:pStyle w:val="Corpodetexto"/>
            </w:pPr>
            <w:r>
              <w:t>String</w:t>
            </w:r>
          </w:p>
        </w:tc>
        <w:tc>
          <w:tcPr>
            <w:tcW w:w="0" w:type="auto"/>
          </w:tcPr>
          <w:p w14:paraId="54B083B1" w14:textId="36E419F8" w:rsidR="007131AB" w:rsidRDefault="00000000">
            <w:pPr>
              <w:pStyle w:val="Corpodetexto"/>
            </w:pPr>
            <w:r>
              <w:t xml:space="preserve">ID de token de sessão válida para o usuário da API de conteúdo. Para obter mais informações, consulte </w:t>
            </w:r>
            <w:hyperlink r:id="rId132">
              <w:r>
                <w:rPr>
                  <w:rStyle w:val="Hyperlink"/>
                </w:rPr>
                <w:t>Obter o ID de sessão</w:t>
              </w:r>
            </w:hyperlink>
            <w:r>
              <w:t>.</w:t>
            </w:r>
          </w:p>
        </w:tc>
      </w:tr>
    </w:tbl>
    <w:p w14:paraId="5BD71E4B" w14:textId="77777777" w:rsidR="007131AB" w:rsidRDefault="00000000">
      <w:pPr>
        <w:pStyle w:val="Corpodetexto"/>
      </w:pPr>
      <w:r>
        <w:rPr>
          <w:b/>
          <w:bCs/>
        </w:rPr>
        <w:t>Saída.</w:t>
      </w:r>
      <w:r>
        <w:t xml:space="preserve"> Se a chamada for bem-sucedida, a API retornará um array de JSON. Se houver uma falha, a API emitirá uma exceção.</w:t>
      </w:r>
    </w:p>
    <w:p w14:paraId="66B20CBE" w14:textId="77777777" w:rsidR="007131AB" w:rsidRDefault="00000000">
      <w:pPr>
        <w:pStyle w:val="Ttulo2"/>
      </w:pPr>
      <w:r>
        <w:t>Exemplos</w:t>
      </w:r>
    </w:p>
    <w:p w14:paraId="579FCBA2" w14:textId="77777777" w:rsidR="007131AB" w:rsidRDefault="00000000">
      <w:pPr>
        <w:pStyle w:val="FirstParagraph"/>
      </w:pPr>
      <w:r>
        <w:t>Veja a seguir um exemplo de solicitação e resposta.</w:t>
      </w:r>
    </w:p>
    <w:p w14:paraId="2853F44C" w14:textId="77777777" w:rsidR="007131AB" w:rsidRDefault="00000000">
      <w:pPr>
        <w:pStyle w:val="Ttulo3"/>
      </w:pPr>
      <w:r>
        <w:t>Exemplo de solicitação</w:t>
      </w:r>
    </w:p>
    <w:p w14:paraId="37CFD769" w14:textId="77777777" w:rsidR="007131AB" w:rsidRDefault="00000000">
      <w:pPr>
        <w:pStyle w:val="FirstParagraph"/>
      </w:pPr>
      <w:r>
        <w:t>GET /Archer/contentapi/ HTTP/1.1</w:t>
      </w:r>
    </w:p>
    <w:p w14:paraId="3B879BC8" w14:textId="77777777" w:rsidR="007131AB" w:rsidRDefault="00000000">
      <w:pPr>
        <w:pStyle w:val="Corpodetexto"/>
      </w:pPr>
      <w:r>
        <w:t>Host: localhost</w:t>
      </w:r>
    </w:p>
    <w:p w14:paraId="5C7009D1" w14:textId="77777777" w:rsidR="007131AB" w:rsidRDefault="00000000">
      <w:pPr>
        <w:pStyle w:val="Corpodetexto"/>
      </w:pPr>
      <w:r>
        <w:lastRenderedPageBreak/>
        <w:t>Authorization: Archer session-id=E5E1CEEDA26A199FE2CAE99755CB71DA</w:t>
      </w:r>
    </w:p>
    <w:p w14:paraId="51357FAD" w14:textId="77777777" w:rsidR="007131AB" w:rsidRDefault="00000000">
      <w:pPr>
        <w:pStyle w:val="Corpodetexto"/>
      </w:pPr>
      <w:r>
        <w:t>Cache-Control: no-cache</w:t>
      </w:r>
    </w:p>
    <w:bookmarkEnd w:id="230"/>
    <w:p w14:paraId="0C6FE725" w14:textId="77777777" w:rsidR="007131AB" w:rsidRDefault="00000000">
      <w:pPr>
        <w:pStyle w:val="Ttulo3"/>
      </w:pPr>
      <w:r>
        <w:t>Exemplo de resposta</w:t>
      </w:r>
    </w:p>
    <w:p w14:paraId="3C031B02" w14:textId="77777777" w:rsidR="007131AB" w:rsidRDefault="00000000">
      <w:pPr>
        <w:pStyle w:val="FirstParagraph"/>
      </w:pPr>
      <w:r>
        <w:t>{</w:t>
      </w:r>
    </w:p>
    <w:p w14:paraId="5E2FE7C7" w14:textId="77777777" w:rsidR="007131AB" w:rsidRDefault="00000000">
      <w:pPr>
        <w:numPr>
          <w:ilvl w:val="0"/>
          <w:numId w:val="409"/>
        </w:numPr>
      </w:pPr>
      <w:r>
        <w:t>"@odata.context": "localhost/Archer/contentapi/$metadata/$metadata",</w:t>
      </w:r>
    </w:p>
    <w:p w14:paraId="6EDBA524" w14:textId="77777777" w:rsidR="007131AB" w:rsidRDefault="00000000">
      <w:pPr>
        <w:numPr>
          <w:ilvl w:val="0"/>
          <w:numId w:val="410"/>
        </w:numPr>
      </w:pPr>
      <w:r>
        <w:t>“value”: [</w:t>
      </w:r>
    </w:p>
    <w:p w14:paraId="7B5B4CD6" w14:textId="77777777" w:rsidR="007131AB" w:rsidRDefault="00000000">
      <w:pPr>
        <w:numPr>
          <w:ilvl w:val="0"/>
          <w:numId w:val="410"/>
        </w:numPr>
      </w:pPr>
      <w:r>
        <w:t>{</w:t>
      </w:r>
    </w:p>
    <w:p w14:paraId="789FAA32" w14:textId="77777777" w:rsidR="007131AB" w:rsidRDefault="00000000">
      <w:pPr>
        <w:numPr>
          <w:ilvl w:val="1"/>
          <w:numId w:val="411"/>
        </w:numPr>
      </w:pPr>
      <w:r>
        <w:t>“name” : “_4th_Party”,</w:t>
      </w:r>
    </w:p>
    <w:p w14:paraId="20513521" w14:textId="77777777" w:rsidR="007131AB" w:rsidRDefault="00000000">
      <w:pPr>
        <w:numPr>
          <w:ilvl w:val="1"/>
          <w:numId w:val="410"/>
        </w:numPr>
      </w:pPr>
      <w:r>
        <w:t>“kind” : “EntitySet”,</w:t>
      </w:r>
    </w:p>
    <w:p w14:paraId="666FFB4B" w14:textId="77777777" w:rsidR="007131AB" w:rsidRDefault="00000000">
      <w:pPr>
        <w:numPr>
          <w:ilvl w:val="1"/>
          <w:numId w:val="410"/>
        </w:numPr>
      </w:pPr>
      <w:r>
        <w:t>“url” : “_4th_Party”</w:t>
      </w:r>
    </w:p>
    <w:p w14:paraId="710850F2" w14:textId="77777777" w:rsidR="007131AB" w:rsidRDefault="00000000">
      <w:pPr>
        <w:numPr>
          <w:ilvl w:val="0"/>
          <w:numId w:val="410"/>
        </w:numPr>
      </w:pPr>
      <w:r>
        <w:t>},</w:t>
      </w:r>
    </w:p>
    <w:p w14:paraId="671658E9" w14:textId="77777777" w:rsidR="007131AB" w:rsidRDefault="00000000">
      <w:pPr>
        <w:numPr>
          <w:ilvl w:val="0"/>
          <w:numId w:val="410"/>
        </w:numPr>
      </w:pPr>
      <w:r>
        <w:t>{</w:t>
      </w:r>
    </w:p>
    <w:p w14:paraId="5F5DCC5E" w14:textId="77777777" w:rsidR="007131AB" w:rsidRDefault="00000000">
      <w:pPr>
        <w:numPr>
          <w:ilvl w:val="1"/>
          <w:numId w:val="412"/>
        </w:numPr>
      </w:pPr>
      <w:r>
        <w:t>“name” : “_4th_Party_Vendor_Relationships”,</w:t>
      </w:r>
    </w:p>
    <w:p w14:paraId="2C76174E" w14:textId="77777777" w:rsidR="007131AB" w:rsidRDefault="00000000">
      <w:pPr>
        <w:numPr>
          <w:ilvl w:val="1"/>
          <w:numId w:val="410"/>
        </w:numPr>
      </w:pPr>
      <w:r>
        <w:t>“kind” : “EntitySet”,</w:t>
      </w:r>
    </w:p>
    <w:p w14:paraId="4968C70E" w14:textId="77777777" w:rsidR="007131AB" w:rsidRDefault="00000000">
      <w:pPr>
        <w:numPr>
          <w:ilvl w:val="1"/>
          <w:numId w:val="410"/>
        </w:numPr>
      </w:pPr>
      <w:r>
        <w:t>“url” : “_4th_Party_Vendor_Relationships”</w:t>
      </w:r>
    </w:p>
    <w:p w14:paraId="53A93502" w14:textId="77777777" w:rsidR="007131AB" w:rsidRDefault="00000000">
      <w:pPr>
        <w:numPr>
          <w:ilvl w:val="0"/>
          <w:numId w:val="410"/>
        </w:numPr>
      </w:pPr>
      <w:r>
        <w:t>},</w:t>
      </w:r>
    </w:p>
    <w:p w14:paraId="1D636E29" w14:textId="77777777" w:rsidR="007131AB" w:rsidRDefault="00000000">
      <w:pPr>
        <w:numPr>
          <w:ilvl w:val="0"/>
          <w:numId w:val="410"/>
        </w:numPr>
      </w:pPr>
      <w:r>
        <w:t>{</w:t>
      </w:r>
    </w:p>
    <w:p w14:paraId="0A85EBF8" w14:textId="77777777" w:rsidR="007131AB" w:rsidRDefault="00000000">
      <w:pPr>
        <w:numPr>
          <w:ilvl w:val="1"/>
          <w:numId w:val="413"/>
        </w:numPr>
      </w:pPr>
      <w:r>
        <w:t>“name” : “Account_Scoping”,</w:t>
      </w:r>
    </w:p>
    <w:p w14:paraId="4EBA5119" w14:textId="77777777" w:rsidR="007131AB" w:rsidRDefault="00000000">
      <w:pPr>
        <w:numPr>
          <w:ilvl w:val="1"/>
          <w:numId w:val="410"/>
        </w:numPr>
      </w:pPr>
      <w:r>
        <w:t>“kind” : “EntitySet”,</w:t>
      </w:r>
    </w:p>
    <w:p w14:paraId="5CC61B46" w14:textId="77777777" w:rsidR="007131AB" w:rsidRDefault="00000000">
      <w:pPr>
        <w:numPr>
          <w:ilvl w:val="1"/>
          <w:numId w:val="410"/>
        </w:numPr>
      </w:pPr>
      <w:r>
        <w:t>“url” : “Account_Scoping”</w:t>
      </w:r>
    </w:p>
    <w:p w14:paraId="37113B8D" w14:textId="77777777" w:rsidR="007131AB" w:rsidRDefault="00000000">
      <w:pPr>
        <w:numPr>
          <w:ilvl w:val="0"/>
          <w:numId w:val="410"/>
        </w:numPr>
      </w:pPr>
      <w:r>
        <w:t>},</w:t>
      </w:r>
    </w:p>
    <w:p w14:paraId="2B265203" w14:textId="77777777" w:rsidR="007131AB" w:rsidRDefault="00000000">
      <w:pPr>
        <w:numPr>
          <w:ilvl w:val="0"/>
          <w:numId w:val="410"/>
        </w:numPr>
      </w:pPr>
      <w:r>
        <w:t>{</w:t>
      </w:r>
    </w:p>
    <w:p w14:paraId="782502FF" w14:textId="77777777" w:rsidR="007131AB" w:rsidRDefault="00000000">
      <w:pPr>
        <w:numPr>
          <w:ilvl w:val="1"/>
          <w:numId w:val="414"/>
        </w:numPr>
      </w:pPr>
      <w:r>
        <w:t>“name” : “Account_Scoping_Target”,</w:t>
      </w:r>
    </w:p>
    <w:p w14:paraId="3EF0DC89" w14:textId="77777777" w:rsidR="007131AB" w:rsidRDefault="00000000">
      <w:pPr>
        <w:numPr>
          <w:ilvl w:val="1"/>
          <w:numId w:val="410"/>
        </w:numPr>
      </w:pPr>
      <w:r>
        <w:t>“kind” : “EntitySet”,</w:t>
      </w:r>
    </w:p>
    <w:p w14:paraId="39493CD3" w14:textId="77777777" w:rsidR="007131AB" w:rsidRDefault="00000000">
      <w:pPr>
        <w:numPr>
          <w:ilvl w:val="1"/>
          <w:numId w:val="410"/>
        </w:numPr>
      </w:pPr>
      <w:r>
        <w:t>“url” : “Account_Scoping_Target”</w:t>
      </w:r>
    </w:p>
    <w:p w14:paraId="49AF4850" w14:textId="77777777" w:rsidR="007131AB" w:rsidRDefault="00000000">
      <w:pPr>
        <w:numPr>
          <w:ilvl w:val="0"/>
          <w:numId w:val="410"/>
        </w:numPr>
      </w:pPr>
      <w:r>
        <w:t>},</w:t>
      </w:r>
    </w:p>
    <w:p w14:paraId="647600D9" w14:textId="77777777" w:rsidR="007131AB" w:rsidRDefault="00000000">
      <w:pPr>
        <w:numPr>
          <w:ilvl w:val="0"/>
          <w:numId w:val="410"/>
        </w:numPr>
      </w:pPr>
      <w:r>
        <w:lastRenderedPageBreak/>
        <w:t>{</w:t>
      </w:r>
    </w:p>
    <w:p w14:paraId="1E0B723B" w14:textId="77777777" w:rsidR="007131AB" w:rsidRDefault="00000000">
      <w:pPr>
        <w:numPr>
          <w:ilvl w:val="1"/>
          <w:numId w:val="415"/>
        </w:numPr>
      </w:pPr>
      <w:r>
        <w:t>“name” : “Applications”,</w:t>
      </w:r>
    </w:p>
    <w:p w14:paraId="3829FC67" w14:textId="77777777" w:rsidR="007131AB" w:rsidRDefault="00000000">
      <w:pPr>
        <w:numPr>
          <w:ilvl w:val="1"/>
          <w:numId w:val="410"/>
        </w:numPr>
      </w:pPr>
      <w:r>
        <w:t>“kind” : “EntitySet”,</w:t>
      </w:r>
    </w:p>
    <w:p w14:paraId="3DC4D362" w14:textId="77777777" w:rsidR="007131AB" w:rsidRDefault="00000000">
      <w:pPr>
        <w:numPr>
          <w:ilvl w:val="1"/>
          <w:numId w:val="410"/>
        </w:numPr>
      </w:pPr>
      <w:r>
        <w:t>“url” : “Applications”</w:t>
      </w:r>
    </w:p>
    <w:p w14:paraId="42EE39E2" w14:textId="77777777" w:rsidR="007131AB" w:rsidRDefault="00000000">
      <w:pPr>
        <w:numPr>
          <w:ilvl w:val="0"/>
          <w:numId w:val="410"/>
        </w:numPr>
      </w:pPr>
      <w:r>
        <w:t>}</w:t>
      </w:r>
    </w:p>
    <w:p w14:paraId="482F606D" w14:textId="77777777" w:rsidR="007131AB" w:rsidRDefault="00000000">
      <w:pPr>
        <w:numPr>
          <w:ilvl w:val="0"/>
          <w:numId w:val="410"/>
        </w:numPr>
      </w:pPr>
      <w:r>
        <w:t>]</w:t>
      </w:r>
    </w:p>
    <w:p w14:paraId="5C9320D2" w14:textId="77777777" w:rsidR="007131AB" w:rsidRDefault="00000000">
      <w:pPr>
        <w:pStyle w:val="FirstParagraph"/>
      </w:pPr>
      <w:r>
        <w:t>}</w:t>
      </w:r>
    </w:p>
    <w:p w14:paraId="135EEF5C" w14:textId="77777777" w:rsidR="007131AB" w:rsidRDefault="00000000">
      <w:pPr>
        <w:pStyle w:val="Corpodetexto"/>
      </w:pPr>
      <w:r>
        <w:rPr>
          <w:b/>
          <w:bCs/>
        </w:rPr>
        <w:t>Observação:</w:t>
      </w:r>
      <w:r>
        <w:t xml:space="preserve"> Cada ambiente do Archer é altamente personalizado para as necessidades individuais de seus negócios. A resposta real que você recebe de seu ambiente pode ser muito diferente dos exemplos mostrados.</w:t>
      </w:r>
    </w:p>
    <w:p w14:paraId="3C115272" w14:textId="77777777" w:rsidR="007131AB" w:rsidRDefault="00000000">
      <w:r>
        <w:br w:type="page"/>
      </w:r>
    </w:p>
    <w:p w14:paraId="7F94B7D3" w14:textId="77777777" w:rsidR="007131AB" w:rsidRDefault="00000000">
      <w:pPr>
        <w:pStyle w:val="Ttulo1"/>
      </w:pPr>
      <w:bookmarkStart w:id="231" w:name="obter-metadados-do-nível-1"/>
      <w:r>
        <w:lastRenderedPageBreak/>
        <w:t>Obter metadados do nível</w:t>
      </w:r>
    </w:p>
    <w:p w14:paraId="075D26BF" w14:textId="77777777" w:rsidR="007131AB" w:rsidRDefault="00000000">
      <w:pPr>
        <w:pStyle w:val="FirstParagraph"/>
      </w:pPr>
      <w:r>
        <w:t>A chamada Obter metadados do nível retorna uma página com até 1.000 itens de conteúdo em um nível.</w:t>
      </w:r>
    </w:p>
    <w:p w14:paraId="1BA42210" w14:textId="77777777" w:rsidR="007131AB" w:rsidRDefault="00000000">
      <w:pPr>
        <w:pStyle w:val="Corpodetexto"/>
      </w:pPr>
      <w:r>
        <w:t>Nesta página</w:t>
      </w:r>
    </w:p>
    <w:p w14:paraId="02BB8DE4" w14:textId="77777777" w:rsidR="007131AB" w:rsidRDefault="00000000">
      <w:pPr>
        <w:pStyle w:val="Compact"/>
        <w:numPr>
          <w:ilvl w:val="0"/>
          <w:numId w:val="416"/>
        </w:numPr>
      </w:pPr>
      <w:hyperlink w:anchor="Uso">
        <w:r>
          <w:rPr>
            <w:rStyle w:val="Hyperlink"/>
          </w:rPr>
          <w:t>Uso</w:t>
        </w:r>
      </w:hyperlink>
    </w:p>
    <w:p w14:paraId="703F21A4" w14:textId="77777777" w:rsidR="007131AB" w:rsidRDefault="00000000">
      <w:pPr>
        <w:pStyle w:val="Compact"/>
        <w:numPr>
          <w:ilvl w:val="0"/>
          <w:numId w:val="416"/>
        </w:numPr>
      </w:pPr>
      <w:hyperlink w:anchor="Exemplos">
        <w:r>
          <w:rPr>
            <w:rStyle w:val="Hyperlink"/>
          </w:rPr>
          <w:t>Exemplos</w:t>
        </w:r>
      </w:hyperlink>
    </w:p>
    <w:p w14:paraId="40FA8B2A" w14:textId="77777777" w:rsidR="007131AB" w:rsidRDefault="00000000">
      <w:pPr>
        <w:pStyle w:val="Compact"/>
        <w:numPr>
          <w:ilvl w:val="1"/>
          <w:numId w:val="417"/>
        </w:numPr>
      </w:pPr>
      <w:hyperlink w:anchor="Exemplodesolicita%C3%A7%C3%A3o">
        <w:r>
          <w:rPr>
            <w:rStyle w:val="Hyperlink"/>
          </w:rPr>
          <w:t>Exemplo de solicitação</w:t>
        </w:r>
      </w:hyperlink>
    </w:p>
    <w:p w14:paraId="66B99B1A" w14:textId="77777777" w:rsidR="007131AB" w:rsidRDefault="00000000">
      <w:pPr>
        <w:pStyle w:val="Compact"/>
        <w:numPr>
          <w:ilvl w:val="1"/>
          <w:numId w:val="417"/>
        </w:numPr>
      </w:pPr>
      <w:hyperlink w:anchor="Exemploderesposta">
        <w:r>
          <w:rPr>
            <w:rStyle w:val="Hyperlink"/>
          </w:rPr>
          <w:t>Exemplo de resposta</w:t>
        </w:r>
      </w:hyperlink>
    </w:p>
    <w:p w14:paraId="79803445" w14:textId="77777777" w:rsidR="007131AB" w:rsidRDefault="00000000">
      <w:pPr>
        <w:pStyle w:val="Ttulo2"/>
      </w:pPr>
      <w:r>
        <w:t>Uso</w:t>
      </w:r>
    </w:p>
    <w:p w14:paraId="466236A0" w14:textId="77777777" w:rsidR="007131AB" w:rsidRDefault="00000000">
      <w:pPr>
        <w:pStyle w:val="FirstParagraph"/>
      </w:pPr>
      <w:r>
        <w:rPr>
          <w:b/>
          <w:bCs/>
        </w:rPr>
        <w:t>Privilégios.</w:t>
      </w:r>
      <w:r>
        <w:t xml:space="preserve"> Os resultados desta chamada API variam com base nas permissões de leitura concedidas ao token da sessão que você fornece para a chamada. Se a conta de usuário relacionada ao token de sessão fornecido puder ver um nível na Archer Interface do Usuário, você verá esses mesmos níveis retornados pela API de Conteúdo.</w:t>
      </w:r>
    </w:p>
    <w:p w14:paraId="40D65FD5" w14:textId="77777777" w:rsidR="007131AB" w:rsidRDefault="00000000">
      <w:pPr>
        <w:pStyle w:val="Corpodetexto"/>
      </w:pPr>
      <w:r>
        <w:rPr>
          <w:b/>
          <w:bCs/>
        </w:rPr>
        <w:t>URL.</w:t>
      </w:r>
      <w:r>
        <w:t xml:space="preserve"> localhost/Archer/contentapi/</w:t>
      </w:r>
    </w:p>
    <w:p w14:paraId="7B2741B2" w14:textId="77777777" w:rsidR="007131AB" w:rsidRDefault="00000000">
      <w:pPr>
        <w:pStyle w:val="Corpodetexto"/>
      </w:pPr>
      <w:r>
        <w:rPr>
          <w:b/>
          <w:bCs/>
        </w:rPr>
        <w:t>Método.</w:t>
      </w:r>
      <w:r>
        <w:t xml:space="preserve"> GET</w:t>
      </w:r>
    </w:p>
    <w:p w14:paraId="2C104945" w14:textId="77777777" w:rsidR="007131AB" w:rsidRDefault="00000000">
      <w:pPr>
        <w:pStyle w:val="Corpodetexto"/>
      </w:pPr>
      <w:r>
        <w:rPr>
          <w:b/>
          <w:bCs/>
        </w:rPr>
        <w:t>Parâmetros.</w:t>
      </w:r>
    </w:p>
    <w:p w14:paraId="07D79C6F" w14:textId="77777777" w:rsidR="007131AB" w:rsidRDefault="00000000">
      <w:pPr>
        <w:pStyle w:val="TableCaption"/>
      </w:pPr>
      <w:r>
        <w:t>Os parâmetros da chamada Obter metadados do nível são descritos na tabela a seguir.</w:t>
      </w:r>
    </w:p>
    <w:tbl>
      <w:tblPr>
        <w:tblStyle w:val="Table"/>
        <w:tblW w:w="0" w:type="auto"/>
        <w:tblLook w:val="0020" w:firstRow="1" w:lastRow="0" w:firstColumn="0" w:lastColumn="0" w:noHBand="0" w:noVBand="0"/>
      </w:tblPr>
      <w:tblGrid>
        <w:gridCol w:w="1410"/>
        <w:gridCol w:w="1033"/>
        <w:gridCol w:w="6395"/>
      </w:tblGrid>
      <w:tr w:rsidR="007131AB" w14:paraId="7504FF83"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59902EC" w14:textId="77777777" w:rsidR="007131AB" w:rsidRDefault="00000000">
            <w:pPr>
              <w:pStyle w:val="Corpodetexto"/>
            </w:pPr>
            <w:r>
              <w:t>Parâmetro</w:t>
            </w:r>
          </w:p>
        </w:tc>
        <w:tc>
          <w:tcPr>
            <w:tcW w:w="0" w:type="auto"/>
          </w:tcPr>
          <w:p w14:paraId="0A120535" w14:textId="77777777" w:rsidR="007131AB" w:rsidRDefault="00000000">
            <w:pPr>
              <w:pStyle w:val="Corpodetexto"/>
            </w:pPr>
            <w:r>
              <w:t>Tipo de dados</w:t>
            </w:r>
          </w:p>
        </w:tc>
        <w:tc>
          <w:tcPr>
            <w:tcW w:w="0" w:type="auto"/>
          </w:tcPr>
          <w:p w14:paraId="705E8443" w14:textId="77777777" w:rsidR="007131AB" w:rsidRDefault="00000000">
            <w:pPr>
              <w:pStyle w:val="Corpodetexto"/>
            </w:pPr>
            <w:r>
              <w:t>Valor</w:t>
            </w:r>
          </w:p>
        </w:tc>
      </w:tr>
      <w:tr w:rsidR="007131AB" w14:paraId="0F2364DF" w14:textId="77777777">
        <w:tc>
          <w:tcPr>
            <w:tcW w:w="0" w:type="auto"/>
          </w:tcPr>
          <w:p w14:paraId="5BCB4A7C" w14:textId="77777777" w:rsidR="007131AB" w:rsidRDefault="00000000">
            <w:pPr>
              <w:pStyle w:val="Corpodetexto"/>
            </w:pPr>
            <w:r>
              <w:t>Archer session-id</w:t>
            </w:r>
          </w:p>
        </w:tc>
        <w:tc>
          <w:tcPr>
            <w:tcW w:w="0" w:type="auto"/>
          </w:tcPr>
          <w:p w14:paraId="20F567AB" w14:textId="77777777" w:rsidR="007131AB" w:rsidRDefault="00000000">
            <w:pPr>
              <w:pStyle w:val="Corpodetexto"/>
            </w:pPr>
            <w:r>
              <w:t>String</w:t>
            </w:r>
          </w:p>
        </w:tc>
        <w:tc>
          <w:tcPr>
            <w:tcW w:w="0" w:type="auto"/>
          </w:tcPr>
          <w:p w14:paraId="0196BED3" w14:textId="32A983C4" w:rsidR="007131AB" w:rsidRDefault="00000000">
            <w:pPr>
              <w:pStyle w:val="Corpodetexto"/>
            </w:pPr>
            <w:r>
              <w:t xml:space="preserve">ID de token de sessão válida para o usuário da API de conteúdo. Para obter mais informações, consulte </w:t>
            </w:r>
            <w:hyperlink r:id="rId133">
              <w:r>
                <w:rPr>
                  <w:rStyle w:val="Hyperlink"/>
                </w:rPr>
                <w:t>Obter o ID de sessão</w:t>
              </w:r>
            </w:hyperlink>
            <w:r>
              <w:t>.</w:t>
            </w:r>
          </w:p>
        </w:tc>
      </w:tr>
      <w:tr w:rsidR="007131AB" w14:paraId="2A11D332" w14:textId="77777777">
        <w:tc>
          <w:tcPr>
            <w:tcW w:w="0" w:type="auto"/>
          </w:tcPr>
          <w:p w14:paraId="5BE165AD" w14:textId="77777777" w:rsidR="007131AB" w:rsidRDefault="00000000">
            <w:pPr>
              <w:pStyle w:val="Corpodetexto"/>
            </w:pPr>
            <w:r>
              <w:t>LevelAlias</w:t>
            </w:r>
          </w:p>
        </w:tc>
        <w:tc>
          <w:tcPr>
            <w:tcW w:w="0" w:type="auto"/>
          </w:tcPr>
          <w:p w14:paraId="710678B2" w14:textId="77777777" w:rsidR="007131AB" w:rsidRDefault="00000000">
            <w:pPr>
              <w:pStyle w:val="Corpodetexto"/>
            </w:pPr>
            <w:r>
              <w:t>String</w:t>
            </w:r>
          </w:p>
        </w:tc>
        <w:tc>
          <w:tcPr>
            <w:tcW w:w="0" w:type="auto"/>
          </w:tcPr>
          <w:p w14:paraId="20513AE7" w14:textId="00416970" w:rsidR="007131AB" w:rsidRDefault="00000000">
            <w:pPr>
              <w:pStyle w:val="Corpodetexto"/>
            </w:pPr>
            <w:r>
              <w:t xml:space="preserve">O alias de nível da entidade retornado pela chamada </w:t>
            </w:r>
            <w:hyperlink r:id="rId134">
              <w:r>
                <w:rPr>
                  <w:rStyle w:val="Hyperlink"/>
                </w:rPr>
                <w:t>Obter endpoints</w:t>
              </w:r>
            </w:hyperlink>
            <w:r>
              <w:t>.</w:t>
            </w:r>
          </w:p>
          <w:p w14:paraId="674D7BAB" w14:textId="77777777" w:rsidR="007131AB" w:rsidRDefault="00000000">
            <w:pPr>
              <w:pStyle w:val="Corpodetexto"/>
            </w:pPr>
            <w:r>
              <w:rPr>
                <w:b/>
                <w:bCs/>
              </w:rPr>
              <w:t>Importante:</w:t>
            </w:r>
            <w:r>
              <w:t xml:space="preserve"> Os IDs de alias do nível distinguem maiúsculas de minúsculas.</w:t>
            </w:r>
          </w:p>
          <w:p w14:paraId="228E4177" w14:textId="77777777" w:rsidR="007131AB" w:rsidRDefault="00000000">
            <w:pPr>
              <w:pStyle w:val="Corpodetexto"/>
            </w:pPr>
            <w:r>
              <w:rPr>
                <w:b/>
                <w:bCs/>
              </w:rPr>
              <w:t>Observação:</w:t>
            </w:r>
            <w:r>
              <w:t xml:space="preserve"> se 2 ou mais níveis compartilharem o mesmo alias, a chamada de alias será ModuleAlias_LevelAlias. Por exemplo:</w:t>
            </w:r>
          </w:p>
          <w:p w14:paraId="46722CC0" w14:textId="77777777" w:rsidR="007131AB" w:rsidRDefault="00000000">
            <w:pPr>
              <w:pStyle w:val="Compact"/>
              <w:numPr>
                <w:ilvl w:val="0"/>
                <w:numId w:val="419"/>
              </w:numPr>
            </w:pPr>
            <w:r>
              <w:lastRenderedPageBreak/>
              <w:t>ModuleA_FirstLevel</w:t>
            </w:r>
          </w:p>
          <w:p w14:paraId="252B9645" w14:textId="77777777" w:rsidR="007131AB" w:rsidRDefault="00000000">
            <w:pPr>
              <w:pStyle w:val="Compact"/>
              <w:numPr>
                <w:ilvl w:val="0"/>
                <w:numId w:val="419"/>
              </w:numPr>
            </w:pPr>
            <w:r>
              <w:t>ModuleB_FirstLevel</w:t>
            </w:r>
          </w:p>
          <w:p w14:paraId="1430AAB6" w14:textId="77777777" w:rsidR="007131AB" w:rsidRDefault="00000000">
            <w:pPr>
              <w:pStyle w:val="Compact"/>
              <w:numPr>
                <w:ilvl w:val="0"/>
                <w:numId w:val="419"/>
              </w:numPr>
            </w:pPr>
            <w:r>
              <w:t>ModuleC_FirstLevel</w:t>
            </w:r>
          </w:p>
        </w:tc>
      </w:tr>
      <w:tr w:rsidR="007131AB" w14:paraId="387A4ABE" w14:textId="77777777">
        <w:tc>
          <w:tcPr>
            <w:tcW w:w="0" w:type="auto"/>
          </w:tcPr>
          <w:p w14:paraId="08DFFF28" w14:textId="77777777" w:rsidR="007131AB" w:rsidRDefault="00000000">
            <w:pPr>
              <w:pStyle w:val="FirstParagraph"/>
            </w:pPr>
            <w:r>
              <w:t>?skip=</w:t>
            </w:r>
          </w:p>
        </w:tc>
        <w:tc>
          <w:tcPr>
            <w:tcW w:w="0" w:type="auto"/>
          </w:tcPr>
          <w:p w14:paraId="144C5AC8" w14:textId="77777777" w:rsidR="007131AB" w:rsidRDefault="00000000">
            <w:pPr>
              <w:pStyle w:val="Corpodetexto"/>
            </w:pPr>
            <w:r>
              <w:t>Número inteiro</w:t>
            </w:r>
          </w:p>
        </w:tc>
        <w:tc>
          <w:tcPr>
            <w:tcW w:w="0" w:type="auto"/>
          </w:tcPr>
          <w:p w14:paraId="50435571" w14:textId="77777777" w:rsidR="007131AB" w:rsidRDefault="00000000">
            <w:pPr>
              <w:pStyle w:val="Corpodetexto"/>
            </w:pPr>
            <w:r>
              <w:t>(Opcional) Se você precisar trabalhar com mais de 1.000 resultados, execute várias chamadas para a mesma API acrescentando ?skip = N à URL, sendo que N é o número de registros que você já processou (em milhares). Por exemplo:</w:t>
            </w:r>
          </w:p>
          <w:p w14:paraId="42319F07" w14:textId="77777777" w:rsidR="007131AB" w:rsidRDefault="00000000">
            <w:pPr>
              <w:pStyle w:val="Corpodetexto"/>
            </w:pPr>
            <w:r>
              <w:t>localhost/Archer/contentapi/Risk_Register?skip=2</w:t>
            </w:r>
          </w:p>
          <w:p w14:paraId="04AE9442" w14:textId="77777777" w:rsidR="007131AB" w:rsidRDefault="00000000">
            <w:pPr>
              <w:pStyle w:val="Corpodetexto"/>
            </w:pPr>
            <w:r>
              <w:t>Use $top com $skip para retornar certo número de respostas depois de concluir a função Skip. Por exemplo, localhost/Archer/contentapi/Risk_Register?skip=10&amp;$top=20 ignora os 10 primeiros registros e retorna os próximos 20 registros.</w:t>
            </w:r>
          </w:p>
        </w:tc>
      </w:tr>
      <w:tr w:rsidR="007131AB" w14:paraId="587D2308" w14:textId="77777777">
        <w:tc>
          <w:tcPr>
            <w:tcW w:w="0" w:type="auto"/>
          </w:tcPr>
          <w:p w14:paraId="46923FA7" w14:textId="77777777" w:rsidR="007131AB" w:rsidRDefault="00000000">
            <w:pPr>
              <w:pStyle w:val="Corpodetexto"/>
            </w:pPr>
            <w:r>
              <w:t>?top=</w:t>
            </w:r>
          </w:p>
        </w:tc>
        <w:tc>
          <w:tcPr>
            <w:tcW w:w="0" w:type="auto"/>
          </w:tcPr>
          <w:p w14:paraId="73A0C155" w14:textId="77777777" w:rsidR="007131AB" w:rsidRDefault="00000000">
            <w:pPr>
              <w:pStyle w:val="Corpodetexto"/>
            </w:pPr>
            <w:r>
              <w:t>Número inteiro</w:t>
            </w:r>
          </w:p>
        </w:tc>
        <w:tc>
          <w:tcPr>
            <w:tcW w:w="0" w:type="auto"/>
          </w:tcPr>
          <w:p w14:paraId="7925C7A5" w14:textId="77777777" w:rsidR="007131AB" w:rsidRDefault="00000000">
            <w:pPr>
              <w:pStyle w:val="Corpodetexto"/>
            </w:pPr>
            <w:r>
              <w:t>(Opcional) Se você quiser exibir certo número de registros de uma vez, acrescente ?top=N à URL, em que N é o número de registros a serem exibidos por vez. N deve ser maior que 0. Por exemplo:</w:t>
            </w:r>
          </w:p>
          <w:p w14:paraId="39690931" w14:textId="77777777" w:rsidR="007131AB" w:rsidRDefault="00000000">
            <w:pPr>
              <w:pStyle w:val="Compact"/>
              <w:numPr>
                <w:ilvl w:val="0"/>
                <w:numId w:val="419"/>
              </w:numPr>
            </w:pPr>
            <w:r>
              <w:t>Para processar os 20 principais registros, use localhost/Archer/contentapi/Risk_Register?top=20</w:t>
            </w:r>
          </w:p>
          <w:p w14:paraId="0D926735" w14:textId="77777777" w:rsidR="007131AB" w:rsidRDefault="00000000">
            <w:pPr>
              <w:pStyle w:val="Compact"/>
              <w:numPr>
                <w:ilvl w:val="0"/>
                <w:numId w:val="419"/>
              </w:numPr>
            </w:pPr>
            <w:r>
              <w:t>Para processar todos os registros no nível, use localhost/Archer/contentapi/Risk_Register?top=all</w:t>
            </w:r>
          </w:p>
          <w:p w14:paraId="448E1DE4" w14:textId="77777777" w:rsidR="007131AB" w:rsidRDefault="00000000">
            <w:pPr>
              <w:pStyle w:val="FirstParagraph"/>
            </w:pPr>
            <w:r>
              <w:t>Use $top com $skip para retornar certo número de respostas depois de concluir a função Skip. Por exemplo, localhost/Archer/contentapi/Risk_Register?skip=10&amp;$top=20 ignora os 10 primeiros registros e retorna os próximos 20 registros.</w:t>
            </w:r>
          </w:p>
          <w:p w14:paraId="1B1D922A" w14:textId="77777777" w:rsidR="007131AB" w:rsidRDefault="00000000">
            <w:pPr>
              <w:pStyle w:val="Corpodetexto"/>
            </w:pPr>
            <w:r>
              <w:t>Para ver mais informações sobre como limitar contagens de registros, consulte Executando pesquisas em aplicativos e questionários.</w:t>
            </w:r>
          </w:p>
        </w:tc>
      </w:tr>
      <w:tr w:rsidR="007131AB" w14:paraId="05B3911F" w14:textId="77777777">
        <w:tc>
          <w:tcPr>
            <w:tcW w:w="0" w:type="auto"/>
          </w:tcPr>
          <w:p w14:paraId="53B5D893" w14:textId="77777777" w:rsidR="007131AB" w:rsidRDefault="00000000">
            <w:pPr>
              <w:pStyle w:val="Corpodetexto"/>
            </w:pPr>
            <w:r>
              <w:t>(TrackingID)</w:t>
            </w:r>
          </w:p>
        </w:tc>
        <w:tc>
          <w:tcPr>
            <w:tcW w:w="0" w:type="auto"/>
          </w:tcPr>
          <w:p w14:paraId="0242641C" w14:textId="77777777" w:rsidR="007131AB" w:rsidRDefault="00000000">
            <w:pPr>
              <w:pStyle w:val="Corpodetexto"/>
            </w:pPr>
            <w:r>
              <w:t>Número inteiro</w:t>
            </w:r>
          </w:p>
        </w:tc>
        <w:tc>
          <w:tcPr>
            <w:tcW w:w="0" w:type="auto"/>
          </w:tcPr>
          <w:p w14:paraId="48073E71" w14:textId="77777777" w:rsidR="007131AB" w:rsidRDefault="00000000">
            <w:pPr>
              <w:pStyle w:val="Corpodetexto"/>
            </w:pPr>
            <w:r>
              <w:t>(Opcional) Se você quiser pesquisar um ID de registro específico dentro de uma entidade, acrescente (TrackingID) à URL, sendo que TrackingID é o ID do registro. Por exemplo:</w:t>
            </w:r>
          </w:p>
          <w:p w14:paraId="58F35EB3" w14:textId="77777777" w:rsidR="007131AB" w:rsidRDefault="00000000">
            <w:pPr>
              <w:pStyle w:val="Corpodetexto"/>
            </w:pPr>
            <w:r>
              <w:lastRenderedPageBreak/>
              <w:t>localhost/Archer/contentapi/Business_Unit(107826)</w:t>
            </w:r>
          </w:p>
          <w:p w14:paraId="0B84EE38" w14:textId="77777777" w:rsidR="007131AB" w:rsidRDefault="00000000">
            <w:pPr>
              <w:pStyle w:val="Corpodetexto"/>
            </w:pPr>
            <w:r>
              <w:rPr>
                <w:b/>
                <w:bCs/>
              </w:rPr>
              <w:t>Importante:</w:t>
            </w:r>
            <w:r>
              <w:t xml:space="preserve"> O TrackingID deve ser colocado entre parênteses.</w:t>
            </w:r>
          </w:p>
        </w:tc>
      </w:tr>
    </w:tbl>
    <w:p w14:paraId="54D2FD45" w14:textId="77777777" w:rsidR="007131AB" w:rsidRDefault="00000000">
      <w:pPr>
        <w:pStyle w:val="Corpodetexto"/>
      </w:pPr>
      <w:r>
        <w:rPr>
          <w:b/>
          <w:bCs/>
        </w:rPr>
        <w:t>Saída.</w:t>
      </w:r>
      <w:r>
        <w:t xml:space="preserve"> Se a chamada for bem-sucedida, a API retornará um array de JSON. Se houver uma falha, a API emitirá uma exceção.</w:t>
      </w:r>
    </w:p>
    <w:p w14:paraId="3D4B23F2" w14:textId="77777777" w:rsidR="007131AB" w:rsidRDefault="00000000">
      <w:pPr>
        <w:pStyle w:val="Ttulo2"/>
      </w:pPr>
      <w:r>
        <w:t>Exemplos</w:t>
      </w:r>
    </w:p>
    <w:p w14:paraId="06AED9A1" w14:textId="77777777" w:rsidR="007131AB" w:rsidRDefault="00000000">
      <w:pPr>
        <w:pStyle w:val="FirstParagraph"/>
      </w:pPr>
      <w:r>
        <w:t>Veja a seguir um exemplo de solicitação e resposta.</w:t>
      </w:r>
    </w:p>
    <w:p w14:paraId="7CDF9960" w14:textId="77777777" w:rsidR="007131AB" w:rsidRDefault="00000000">
      <w:pPr>
        <w:pStyle w:val="Ttulo3"/>
      </w:pPr>
      <w:r>
        <w:t>Exemplo de solicitação</w:t>
      </w:r>
    </w:p>
    <w:p w14:paraId="290BF84E" w14:textId="77777777" w:rsidR="007131AB" w:rsidRDefault="00000000">
      <w:pPr>
        <w:pStyle w:val="FirstParagraph"/>
      </w:pPr>
      <w:r>
        <w:t>GET /Archer/contentapi/Applications HTTP/1.1</w:t>
      </w:r>
    </w:p>
    <w:p w14:paraId="4B4188B3" w14:textId="77777777" w:rsidR="007131AB" w:rsidRDefault="00000000">
      <w:pPr>
        <w:pStyle w:val="Corpodetexto"/>
      </w:pPr>
      <w:r>
        <w:t>Host: localhost</w:t>
      </w:r>
    </w:p>
    <w:p w14:paraId="2C2615FE" w14:textId="77777777" w:rsidR="007131AB" w:rsidRDefault="00000000">
      <w:pPr>
        <w:pStyle w:val="Corpodetexto"/>
      </w:pPr>
      <w:r>
        <w:t>Authorization: Archer session-id=E5E1CEEDA26A199FE2CAE99755CB71DA</w:t>
      </w:r>
    </w:p>
    <w:p w14:paraId="4C267861" w14:textId="77777777" w:rsidR="007131AB" w:rsidRDefault="00000000">
      <w:pPr>
        <w:pStyle w:val="Corpodetexto"/>
      </w:pPr>
      <w:r>
        <w:t>Cache-Control: no-cache</w:t>
      </w:r>
    </w:p>
    <w:bookmarkEnd w:id="231"/>
    <w:p w14:paraId="7AE50989" w14:textId="77777777" w:rsidR="007131AB" w:rsidRDefault="00000000">
      <w:pPr>
        <w:pStyle w:val="Ttulo3"/>
      </w:pPr>
      <w:r>
        <w:t>Exemplo de resposta</w:t>
      </w:r>
    </w:p>
    <w:p w14:paraId="3FABC6FA" w14:textId="77777777" w:rsidR="007131AB" w:rsidRDefault="00000000">
      <w:pPr>
        <w:pStyle w:val="FirstParagraph"/>
      </w:pPr>
      <w:r>
        <w:t>{</w:t>
      </w:r>
    </w:p>
    <w:p w14:paraId="3BFD488D" w14:textId="77777777" w:rsidR="007131AB" w:rsidRDefault="00000000">
      <w:pPr>
        <w:numPr>
          <w:ilvl w:val="0"/>
          <w:numId w:val="420"/>
        </w:numPr>
      </w:pPr>
      <w:r>
        <w:t>"@odata.context": "localhost/Archer/contentapi/$metadata/$metadata#Risk_Register",</w:t>
      </w:r>
    </w:p>
    <w:p w14:paraId="7ED519FE" w14:textId="77777777" w:rsidR="007131AB" w:rsidRDefault="00000000">
      <w:pPr>
        <w:numPr>
          <w:ilvl w:val="0"/>
          <w:numId w:val="421"/>
        </w:numPr>
      </w:pPr>
      <w:r>
        <w:t>“value”: [</w:t>
      </w:r>
    </w:p>
    <w:p w14:paraId="50531E22" w14:textId="77777777" w:rsidR="007131AB" w:rsidRDefault="00000000">
      <w:pPr>
        <w:numPr>
          <w:ilvl w:val="0"/>
          <w:numId w:val="421"/>
        </w:numPr>
      </w:pPr>
      <w:r>
        <w:t>{</w:t>
      </w:r>
    </w:p>
    <w:p w14:paraId="1FB7D7BE" w14:textId="77777777" w:rsidR="007131AB" w:rsidRDefault="00000000">
      <w:pPr>
        <w:numPr>
          <w:ilvl w:val="1"/>
          <w:numId w:val="422"/>
        </w:numPr>
      </w:pPr>
      <w:r>
        <w:t>"Risk_Register_Id": 107826,</w:t>
      </w:r>
    </w:p>
    <w:p w14:paraId="6ADC623F" w14:textId="77777777" w:rsidR="007131AB" w:rsidRDefault="00000000">
      <w:pPr>
        <w:numPr>
          <w:ilvl w:val="1"/>
          <w:numId w:val="421"/>
        </w:numPr>
      </w:pPr>
      <w:r>
        <w:t>"Actual_Annualized_Loss_Amount": 0,</w:t>
      </w:r>
    </w:p>
    <w:p w14:paraId="23B1FD01" w14:textId="77777777" w:rsidR="007131AB" w:rsidRDefault="00000000">
      <w:pPr>
        <w:numPr>
          <w:ilvl w:val="1"/>
          <w:numId w:val="421"/>
        </w:numPr>
      </w:pPr>
      <w:r>
        <w:t>"Actual_Response_Date": null,</w:t>
      </w:r>
    </w:p>
    <w:p w14:paraId="7E43DB69" w14:textId="77777777" w:rsidR="007131AB" w:rsidRDefault="00000000">
      <w:pPr>
        <w:numPr>
          <w:ilvl w:val="1"/>
          <w:numId w:val="421"/>
        </w:numPr>
      </w:pPr>
      <w:r>
        <w:t>"Adjusted_Qual_Residual_Risk": ["Not Rated"],</w:t>
      </w:r>
    </w:p>
    <w:p w14:paraId="0C45595D" w14:textId="77777777" w:rsidR="007131AB" w:rsidRDefault="00000000">
      <w:pPr>
        <w:numPr>
          <w:ilvl w:val="1"/>
          <w:numId w:val="421"/>
        </w:numPr>
      </w:pPr>
      <w:r>
        <w:t>"Adjusted_Qual_Risk_Impact": ["Not Rated"],</w:t>
      </w:r>
    </w:p>
    <w:p w14:paraId="5B81EEF8" w14:textId="77777777" w:rsidR="007131AB" w:rsidRDefault="00000000">
      <w:pPr>
        <w:numPr>
          <w:ilvl w:val="1"/>
          <w:numId w:val="421"/>
        </w:numPr>
      </w:pPr>
      <w:r>
        <w:t>"Adjusted_Qual_Risk_Likelihood": ["Not Rated"],</w:t>
      </w:r>
    </w:p>
    <w:p w14:paraId="22B9840D" w14:textId="77777777" w:rsidR="007131AB" w:rsidRDefault="00000000">
      <w:pPr>
        <w:numPr>
          <w:ilvl w:val="1"/>
          <w:numId w:val="421"/>
        </w:numPr>
      </w:pPr>
      <w:r>
        <w:t>"Adjusted_Quantitative_Residual_Risk": ["Not Rated"],</w:t>
      </w:r>
    </w:p>
    <w:p w14:paraId="420BA60A" w14:textId="77777777" w:rsidR="007131AB" w:rsidRDefault="00000000">
      <w:pPr>
        <w:numPr>
          <w:ilvl w:val="1"/>
          <w:numId w:val="421"/>
        </w:numPr>
      </w:pPr>
      <w:r>
        <w:lastRenderedPageBreak/>
        <w:t>"Adjusted_Quantitative_Risk_Helper": 0,</w:t>
      </w:r>
    </w:p>
    <w:p w14:paraId="53ED93C4" w14:textId="77777777" w:rsidR="007131AB" w:rsidRDefault="00000000">
      <w:pPr>
        <w:numPr>
          <w:ilvl w:val="1"/>
          <w:numId w:val="421"/>
        </w:numPr>
      </w:pPr>
      <w:r>
        <w:t>"Annual_Inherent_Risk": 0,</w:t>
      </w:r>
    </w:p>
    <w:p w14:paraId="5C4AA0A4" w14:textId="77777777" w:rsidR="007131AB" w:rsidRDefault="00000000">
      <w:pPr>
        <w:numPr>
          <w:ilvl w:val="1"/>
          <w:numId w:val="421"/>
        </w:numPr>
      </w:pPr>
      <w:r>
        <w:t>"Annual_Loss_Expectancy": 0,</w:t>
      </w:r>
    </w:p>
    <w:p w14:paraId="360196A2" w14:textId="77777777" w:rsidR="007131AB" w:rsidRDefault="00000000">
      <w:pPr>
        <w:numPr>
          <w:ilvl w:val="1"/>
          <w:numId w:val="421"/>
        </w:numPr>
      </w:pPr>
      <w:r>
        <w:t>"Annual_Residual_Risk": 0,</w:t>
      </w:r>
    </w:p>
    <w:p w14:paraId="75FCA3A2" w14:textId="77777777" w:rsidR="007131AB" w:rsidRDefault="00000000">
      <w:pPr>
        <w:numPr>
          <w:ilvl w:val="1"/>
          <w:numId w:val="421"/>
        </w:numPr>
      </w:pPr>
      <w:r>
        <w:t>"Applications_Risk_Register": [],</w:t>
      </w:r>
    </w:p>
    <w:p w14:paraId="781E756F" w14:textId="77777777" w:rsidR="007131AB" w:rsidRDefault="00000000">
      <w:pPr>
        <w:numPr>
          <w:ilvl w:val="1"/>
          <w:numId w:val="421"/>
        </w:numPr>
      </w:pPr>
      <w:r>
        <w:t>"Assessment_Approach": [],</w:t>
      </w:r>
    </w:p>
    <w:p w14:paraId="438C1FA1" w14:textId="77777777" w:rsidR="007131AB" w:rsidRDefault="00000000">
      <w:pPr>
        <w:numPr>
          <w:ilvl w:val="1"/>
          <w:numId w:val="421"/>
        </w:numPr>
      </w:pPr>
      <w:r>
        <w:t>"Average_Cost_of_Controls": 0,</w:t>
      </w:r>
    </w:p>
    <w:p w14:paraId="71A64A83" w14:textId="77777777" w:rsidR="007131AB" w:rsidRDefault="00000000">
      <w:pPr>
        <w:numPr>
          <w:ilvl w:val="1"/>
          <w:numId w:val="421"/>
        </w:numPr>
      </w:pPr>
      <w:r>
        <w:t>"Average_Loss_Amount": 0,</w:t>
      </w:r>
    </w:p>
    <w:p w14:paraId="13857A6E" w14:textId="77777777" w:rsidR="007131AB" w:rsidRDefault="00000000">
      <w:pPr>
        <w:numPr>
          <w:ilvl w:val="1"/>
          <w:numId w:val="421"/>
        </w:numPr>
      </w:pPr>
      <w:r>
        <w:t>"Business_Processes_Risk_Register": [],</w:t>
      </w:r>
    </w:p>
    <w:p w14:paraId="02B684BD" w14:textId="77777777" w:rsidR="007131AB" w:rsidRDefault="00000000">
      <w:pPr>
        <w:numPr>
          <w:ilvl w:val="1"/>
          <w:numId w:val="421"/>
        </w:numPr>
      </w:pPr>
      <w:r>
        <w:t>"Business_Units": [],</w:t>
      </w:r>
    </w:p>
    <w:p w14:paraId="2F0EF1AC" w14:textId="77777777" w:rsidR="007131AB" w:rsidRDefault="00000000">
      <w:pPr>
        <w:numPr>
          <w:ilvl w:val="1"/>
          <w:numId w:val="421"/>
        </w:numPr>
      </w:pPr>
      <w:r>
        <w:t>"Company_Objectives": [],</w:t>
      </w:r>
    </w:p>
    <w:p w14:paraId="6B5A1100" w14:textId="77777777" w:rsidR="007131AB" w:rsidRDefault="00000000">
      <w:pPr>
        <w:numPr>
          <w:ilvl w:val="1"/>
          <w:numId w:val="421"/>
        </w:numPr>
      </w:pPr>
      <w:r>
        <w:t>"Content_Source": ["Archer"],</w:t>
      </w:r>
    </w:p>
    <w:p w14:paraId="794B22B6" w14:textId="77777777" w:rsidR="007131AB" w:rsidRDefault="00000000">
      <w:pPr>
        <w:numPr>
          <w:ilvl w:val="0"/>
          <w:numId w:val="421"/>
        </w:numPr>
      </w:pPr>
      <w:r>
        <w:t>}</w:t>
      </w:r>
    </w:p>
    <w:p w14:paraId="527F87BE" w14:textId="77777777" w:rsidR="007131AB" w:rsidRDefault="00000000">
      <w:pPr>
        <w:numPr>
          <w:ilvl w:val="0"/>
          <w:numId w:val="421"/>
        </w:numPr>
      </w:pPr>
      <w:r>
        <w:t>]</w:t>
      </w:r>
    </w:p>
    <w:p w14:paraId="018765F5" w14:textId="77777777" w:rsidR="007131AB" w:rsidRDefault="00000000">
      <w:pPr>
        <w:pStyle w:val="FirstParagraph"/>
      </w:pPr>
      <w:r>
        <w:t>}</w:t>
      </w:r>
    </w:p>
    <w:p w14:paraId="425F2AFD" w14:textId="77777777" w:rsidR="007131AB" w:rsidRDefault="00000000">
      <w:r>
        <w:br w:type="page"/>
      </w:r>
    </w:p>
    <w:p w14:paraId="58011496" w14:textId="77777777" w:rsidR="007131AB" w:rsidRDefault="00000000">
      <w:pPr>
        <w:pStyle w:val="Ttulo1"/>
      </w:pPr>
      <w:bookmarkStart w:id="232" w:name="X4526ee89f59bcdc581a8dee0fb75f85e1240f0d"/>
      <w:r>
        <w:lastRenderedPageBreak/>
        <w:t>Obter relacionamentos de Referência cruzada ou Registros relacionados</w:t>
      </w:r>
    </w:p>
    <w:p w14:paraId="3C7F9A48" w14:textId="77777777" w:rsidR="007131AB" w:rsidRDefault="00000000">
      <w:pPr>
        <w:pStyle w:val="FirstParagraph"/>
      </w:pPr>
      <w:r>
        <w:t>A chamada Obter relacionamentos de Referência cruzada ou Registros relacionados retorna uma lista de todos os registros referenciados por um campo de referência cruzada ou registros relacionados.</w:t>
      </w:r>
    </w:p>
    <w:p w14:paraId="064E8331" w14:textId="77777777" w:rsidR="007131AB" w:rsidRDefault="00000000">
      <w:pPr>
        <w:pStyle w:val="Corpodetexto"/>
      </w:pPr>
      <w:r>
        <w:t>Nesta página</w:t>
      </w:r>
    </w:p>
    <w:p w14:paraId="0D0BA9C6" w14:textId="77777777" w:rsidR="007131AB" w:rsidRDefault="00000000">
      <w:pPr>
        <w:pStyle w:val="Compact"/>
        <w:numPr>
          <w:ilvl w:val="0"/>
          <w:numId w:val="423"/>
        </w:numPr>
      </w:pPr>
      <w:hyperlink w:anchor="Uso">
        <w:r>
          <w:rPr>
            <w:rStyle w:val="Hyperlink"/>
          </w:rPr>
          <w:t>Uso</w:t>
        </w:r>
      </w:hyperlink>
    </w:p>
    <w:p w14:paraId="137CC289" w14:textId="77777777" w:rsidR="007131AB" w:rsidRDefault="00000000">
      <w:pPr>
        <w:pStyle w:val="Compact"/>
        <w:numPr>
          <w:ilvl w:val="0"/>
          <w:numId w:val="423"/>
        </w:numPr>
      </w:pPr>
      <w:hyperlink w:anchor="Exemplos">
        <w:r>
          <w:rPr>
            <w:rStyle w:val="Hyperlink"/>
          </w:rPr>
          <w:t>Exemplos</w:t>
        </w:r>
      </w:hyperlink>
    </w:p>
    <w:p w14:paraId="343FBEB0" w14:textId="77777777" w:rsidR="007131AB" w:rsidRDefault="00000000">
      <w:pPr>
        <w:pStyle w:val="Compact"/>
        <w:numPr>
          <w:ilvl w:val="1"/>
          <w:numId w:val="424"/>
        </w:numPr>
      </w:pPr>
      <w:hyperlink w:anchor="Exemplodesolicita%C3%A7%C3%A3o">
        <w:r>
          <w:rPr>
            <w:rStyle w:val="Hyperlink"/>
          </w:rPr>
          <w:t>Exemplo de solicitação</w:t>
        </w:r>
      </w:hyperlink>
    </w:p>
    <w:p w14:paraId="0C833344" w14:textId="77777777" w:rsidR="007131AB" w:rsidRDefault="00000000">
      <w:pPr>
        <w:pStyle w:val="Compact"/>
        <w:numPr>
          <w:ilvl w:val="1"/>
          <w:numId w:val="424"/>
        </w:numPr>
      </w:pPr>
      <w:hyperlink w:anchor="Exemploderesposta">
        <w:r>
          <w:rPr>
            <w:rStyle w:val="Hyperlink"/>
          </w:rPr>
          <w:t>Exemplo de resposta</w:t>
        </w:r>
      </w:hyperlink>
    </w:p>
    <w:p w14:paraId="20527C91" w14:textId="77777777" w:rsidR="007131AB" w:rsidRDefault="00000000">
      <w:pPr>
        <w:pStyle w:val="Ttulo2"/>
      </w:pPr>
      <w:r>
        <w:t>Uso</w:t>
      </w:r>
    </w:p>
    <w:p w14:paraId="17817762" w14:textId="77777777" w:rsidR="007131AB" w:rsidRDefault="00000000">
      <w:pPr>
        <w:pStyle w:val="FirstParagraph"/>
      </w:pPr>
      <w:r>
        <w:rPr>
          <w:b/>
          <w:bCs/>
        </w:rPr>
        <w:t>Privilégios.</w:t>
      </w:r>
      <w:r>
        <w:t xml:space="preserve"> Os resultados desta chamada API variam com base nas permissões de leitura concedidas ao token da sessão que você fornece para a chamada. Se a conta de usuário relacionada ao token da sessão fornecido conseguir ver um nível na interface do usuário do Archer, você verá os mesmos níveis retornados pela API de conteúdo.</w:t>
      </w:r>
    </w:p>
    <w:p w14:paraId="5CCDA0A0" w14:textId="77777777" w:rsidR="007131AB" w:rsidRDefault="00000000">
      <w:pPr>
        <w:pStyle w:val="Corpodetexto"/>
      </w:pPr>
      <w:r>
        <w:rPr>
          <w:b/>
          <w:bCs/>
        </w:rPr>
        <w:t>URL.</w:t>
      </w:r>
      <w:r>
        <w:t xml:space="preserve"> localhost/Archer/contentapi/</w:t>
      </w:r>
      <w:r>
        <w:rPr>
          <w:i/>
          <w:iCs/>
        </w:rPr>
        <w:t>levelalias</w:t>
      </w:r>
      <w:r>
        <w:t>_</w:t>
      </w:r>
      <w:r>
        <w:rPr>
          <w:i/>
          <w:iCs/>
        </w:rPr>
        <w:t>fieldalias</w:t>
      </w:r>
    </w:p>
    <w:p w14:paraId="5797F28A" w14:textId="77777777" w:rsidR="007131AB" w:rsidRDefault="00000000">
      <w:pPr>
        <w:pStyle w:val="Corpodetexto"/>
      </w:pPr>
      <w:r>
        <w:rPr>
          <w:b/>
          <w:bCs/>
        </w:rPr>
        <w:t>Método.</w:t>
      </w:r>
      <w:r>
        <w:t xml:space="preserve"> GET</w:t>
      </w:r>
    </w:p>
    <w:p w14:paraId="7B407EDB" w14:textId="77777777" w:rsidR="007131AB" w:rsidRDefault="00000000">
      <w:pPr>
        <w:pStyle w:val="Corpodetexto"/>
      </w:pPr>
      <w:r>
        <w:rPr>
          <w:b/>
          <w:bCs/>
        </w:rPr>
        <w:t>Parâmetros.</w:t>
      </w:r>
    </w:p>
    <w:p w14:paraId="744F98E2" w14:textId="77777777" w:rsidR="007131AB" w:rsidRDefault="00000000">
      <w:pPr>
        <w:pStyle w:val="TableCaption"/>
      </w:pPr>
      <w:r>
        <w:t>O parâmetro para a chamada Obter relacionamentos de Referência cruzada ou Registros relacionados é descrito na tabela a seguir.</w:t>
      </w:r>
    </w:p>
    <w:tbl>
      <w:tblPr>
        <w:tblStyle w:val="Table"/>
        <w:tblW w:w="0" w:type="auto"/>
        <w:tblLook w:val="0020" w:firstRow="1" w:lastRow="0" w:firstColumn="0" w:lastColumn="0" w:noHBand="0" w:noVBand="0"/>
      </w:tblPr>
      <w:tblGrid>
        <w:gridCol w:w="1312"/>
        <w:gridCol w:w="1190"/>
        <w:gridCol w:w="6336"/>
      </w:tblGrid>
      <w:tr w:rsidR="007131AB" w14:paraId="158A52E2"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CA903B9" w14:textId="77777777" w:rsidR="007131AB" w:rsidRDefault="00000000">
            <w:pPr>
              <w:pStyle w:val="Corpodetexto"/>
            </w:pPr>
            <w:r>
              <w:t>Parâmetro</w:t>
            </w:r>
          </w:p>
        </w:tc>
        <w:tc>
          <w:tcPr>
            <w:tcW w:w="0" w:type="auto"/>
          </w:tcPr>
          <w:p w14:paraId="6B00A027" w14:textId="77777777" w:rsidR="007131AB" w:rsidRDefault="00000000">
            <w:pPr>
              <w:pStyle w:val="Corpodetexto"/>
            </w:pPr>
            <w:r>
              <w:t>Tipo de dados</w:t>
            </w:r>
          </w:p>
        </w:tc>
        <w:tc>
          <w:tcPr>
            <w:tcW w:w="0" w:type="auto"/>
          </w:tcPr>
          <w:p w14:paraId="120CF11B" w14:textId="77777777" w:rsidR="007131AB" w:rsidRDefault="00000000">
            <w:pPr>
              <w:pStyle w:val="Corpodetexto"/>
            </w:pPr>
            <w:r>
              <w:t>Valor</w:t>
            </w:r>
          </w:p>
        </w:tc>
      </w:tr>
      <w:tr w:rsidR="007131AB" w14:paraId="27DADDA4" w14:textId="77777777">
        <w:tc>
          <w:tcPr>
            <w:tcW w:w="0" w:type="auto"/>
          </w:tcPr>
          <w:p w14:paraId="769A52CF" w14:textId="77777777" w:rsidR="007131AB" w:rsidRDefault="00000000">
            <w:pPr>
              <w:pStyle w:val="Corpodetexto"/>
            </w:pPr>
            <w:r>
              <w:t>Archer</w:t>
            </w:r>
            <w:r>
              <w:br/>
              <w:t>session-id</w:t>
            </w:r>
          </w:p>
        </w:tc>
        <w:tc>
          <w:tcPr>
            <w:tcW w:w="0" w:type="auto"/>
          </w:tcPr>
          <w:p w14:paraId="1967BD92" w14:textId="77777777" w:rsidR="007131AB" w:rsidRDefault="00000000">
            <w:pPr>
              <w:pStyle w:val="Corpodetexto"/>
            </w:pPr>
            <w:r>
              <w:t>String</w:t>
            </w:r>
          </w:p>
        </w:tc>
        <w:tc>
          <w:tcPr>
            <w:tcW w:w="0" w:type="auto"/>
          </w:tcPr>
          <w:p w14:paraId="3BE052F2" w14:textId="26A12094" w:rsidR="007131AB" w:rsidRDefault="00000000">
            <w:pPr>
              <w:pStyle w:val="Corpodetexto"/>
            </w:pPr>
            <w:r>
              <w:t xml:space="preserve">ID de token de sessão válida para o usuário da API de conteúdo. Para obter mais informações, consulte </w:t>
            </w:r>
            <w:hyperlink r:id="rId135">
              <w:r>
                <w:rPr>
                  <w:rStyle w:val="Hyperlink"/>
                </w:rPr>
                <w:t>Obter o ID de sessão</w:t>
              </w:r>
            </w:hyperlink>
            <w:r>
              <w:t>.</w:t>
            </w:r>
          </w:p>
        </w:tc>
      </w:tr>
    </w:tbl>
    <w:p w14:paraId="12759A3F" w14:textId="77777777" w:rsidR="007131AB" w:rsidRDefault="00000000">
      <w:pPr>
        <w:pStyle w:val="Corpodetexto"/>
      </w:pPr>
      <w:r>
        <w:rPr>
          <w:b/>
          <w:bCs/>
        </w:rPr>
        <w:t>Saída.</w:t>
      </w:r>
      <w:r>
        <w:t xml:space="preserve"> Se a chamada for bem-sucedida, a API retornará um array de JSON. Se houver uma falha, a API emitirá uma exceção.</w:t>
      </w:r>
    </w:p>
    <w:p w14:paraId="44AB292B" w14:textId="77777777" w:rsidR="007131AB" w:rsidRDefault="00000000">
      <w:pPr>
        <w:pStyle w:val="Ttulo2"/>
      </w:pPr>
      <w:r>
        <w:t>Exemplos</w:t>
      </w:r>
    </w:p>
    <w:p w14:paraId="75573EFE" w14:textId="77777777" w:rsidR="007131AB" w:rsidRDefault="00000000">
      <w:pPr>
        <w:pStyle w:val="FirstParagraph"/>
      </w:pPr>
      <w:r>
        <w:t>Veja a seguir um exemplo de solicitação e resposta.</w:t>
      </w:r>
    </w:p>
    <w:p w14:paraId="2F189773" w14:textId="77777777" w:rsidR="007131AB" w:rsidRDefault="00000000">
      <w:pPr>
        <w:pStyle w:val="Ttulo3"/>
      </w:pPr>
      <w:r>
        <w:lastRenderedPageBreak/>
        <w:t>Exemplo de solicitação</w:t>
      </w:r>
    </w:p>
    <w:p w14:paraId="5D76F64F" w14:textId="77777777" w:rsidR="007131AB" w:rsidRDefault="00000000">
      <w:pPr>
        <w:pStyle w:val="FirstParagraph"/>
      </w:pPr>
      <w:r>
        <w:t>GET /Archer/contentapi/Incidents_Risks/$metadata#Incidents_Risks HTTP/1.1</w:t>
      </w:r>
    </w:p>
    <w:p w14:paraId="37D4253E" w14:textId="77777777" w:rsidR="007131AB" w:rsidRDefault="00000000">
      <w:pPr>
        <w:pStyle w:val="Corpodetexto"/>
      </w:pPr>
      <w:r>
        <w:t>Host: localhost</w:t>
      </w:r>
    </w:p>
    <w:p w14:paraId="60A58E9E" w14:textId="77777777" w:rsidR="007131AB" w:rsidRDefault="00000000">
      <w:pPr>
        <w:pStyle w:val="Corpodetexto"/>
      </w:pPr>
      <w:r>
        <w:t>Authorization: Archer session-id=E5E1CEEDA26A199FE2CAE99755CB71DA</w:t>
      </w:r>
    </w:p>
    <w:p w14:paraId="4A5D2E19" w14:textId="77777777" w:rsidR="007131AB" w:rsidRDefault="00000000">
      <w:pPr>
        <w:pStyle w:val="Corpodetexto"/>
      </w:pPr>
      <w:r>
        <w:t>Cache-Control: no-cache</w:t>
      </w:r>
    </w:p>
    <w:bookmarkEnd w:id="232"/>
    <w:p w14:paraId="73BE41BB" w14:textId="77777777" w:rsidR="007131AB" w:rsidRDefault="00000000">
      <w:pPr>
        <w:pStyle w:val="Ttulo3"/>
      </w:pPr>
      <w:r>
        <w:t>Exemplo de resposta</w:t>
      </w:r>
    </w:p>
    <w:p w14:paraId="64EC9C2A" w14:textId="77777777" w:rsidR="007131AB" w:rsidRDefault="00000000">
      <w:pPr>
        <w:pStyle w:val="FirstParagraph"/>
      </w:pPr>
      <w:r>
        <w:t>{</w:t>
      </w:r>
    </w:p>
    <w:p w14:paraId="642FF390" w14:textId="77777777" w:rsidR="007131AB" w:rsidRDefault="00000000">
      <w:pPr>
        <w:numPr>
          <w:ilvl w:val="0"/>
          <w:numId w:val="425"/>
        </w:numPr>
      </w:pPr>
      <w:r>
        <w:t>"@odata.context": "localhost/Archer/contentapi/Incidents_Risks/$metadata#Incidents_Risks",</w:t>
      </w:r>
    </w:p>
    <w:p w14:paraId="1E9FC244" w14:textId="77777777" w:rsidR="007131AB" w:rsidRDefault="00000000">
      <w:pPr>
        <w:numPr>
          <w:ilvl w:val="0"/>
          <w:numId w:val="426"/>
        </w:numPr>
      </w:pPr>
      <w:r>
        <w:t>“value”: [</w:t>
      </w:r>
    </w:p>
    <w:p w14:paraId="71EC7434" w14:textId="77777777" w:rsidR="007131AB" w:rsidRDefault="00000000">
      <w:pPr>
        <w:numPr>
          <w:ilvl w:val="0"/>
          <w:numId w:val="426"/>
        </w:numPr>
      </w:pPr>
      <w:r>
        <w:t>{</w:t>
      </w:r>
    </w:p>
    <w:p w14:paraId="1732F65D" w14:textId="77777777" w:rsidR="007131AB" w:rsidRDefault="00000000">
      <w:pPr>
        <w:numPr>
          <w:ilvl w:val="1"/>
          <w:numId w:val="427"/>
        </w:numPr>
      </w:pPr>
      <w:r>
        <w:t>“Incidents_Id” : 224931,</w:t>
      </w:r>
    </w:p>
    <w:p w14:paraId="192210D9" w14:textId="77777777" w:rsidR="007131AB" w:rsidRDefault="00000000">
      <w:pPr>
        <w:numPr>
          <w:ilvl w:val="1"/>
          <w:numId w:val="426"/>
        </w:numPr>
      </w:pPr>
      <w:r>
        <w:t>“Risk_Register_Id” : 224961,</w:t>
      </w:r>
    </w:p>
    <w:p w14:paraId="4AED1E1D" w14:textId="77777777" w:rsidR="007131AB" w:rsidRDefault="00000000">
      <w:pPr>
        <w:numPr>
          <w:ilvl w:val="0"/>
          <w:numId w:val="426"/>
        </w:numPr>
      </w:pPr>
      <w:r>
        <w:t>},</w:t>
      </w:r>
    </w:p>
    <w:p w14:paraId="05A90ABE" w14:textId="77777777" w:rsidR="007131AB" w:rsidRDefault="00000000">
      <w:pPr>
        <w:numPr>
          <w:ilvl w:val="0"/>
          <w:numId w:val="426"/>
        </w:numPr>
      </w:pPr>
      <w:r>
        <w:t>{</w:t>
      </w:r>
    </w:p>
    <w:p w14:paraId="410DC416" w14:textId="77777777" w:rsidR="007131AB" w:rsidRDefault="00000000">
      <w:pPr>
        <w:numPr>
          <w:ilvl w:val="1"/>
          <w:numId w:val="428"/>
        </w:numPr>
      </w:pPr>
      <w:r>
        <w:t>“Incidents_Id” : 224931</w:t>
      </w:r>
    </w:p>
    <w:p w14:paraId="48284826" w14:textId="77777777" w:rsidR="007131AB" w:rsidRDefault="00000000">
      <w:pPr>
        <w:numPr>
          <w:ilvl w:val="1"/>
          <w:numId w:val="426"/>
        </w:numPr>
      </w:pPr>
      <w:r>
        <w:t>“Risk_Register_Id” : 224962,</w:t>
      </w:r>
    </w:p>
    <w:p w14:paraId="4C64B092" w14:textId="77777777" w:rsidR="007131AB" w:rsidRDefault="00000000">
      <w:pPr>
        <w:numPr>
          <w:ilvl w:val="0"/>
          <w:numId w:val="426"/>
        </w:numPr>
      </w:pPr>
      <w:r>
        <w:t>},</w:t>
      </w:r>
    </w:p>
    <w:p w14:paraId="4DD6B7EA" w14:textId="77777777" w:rsidR="007131AB" w:rsidRDefault="00000000">
      <w:pPr>
        <w:numPr>
          <w:ilvl w:val="0"/>
          <w:numId w:val="426"/>
        </w:numPr>
      </w:pPr>
      <w:r>
        <w:t>]</w:t>
      </w:r>
    </w:p>
    <w:p w14:paraId="415A74E8" w14:textId="77777777" w:rsidR="007131AB" w:rsidRDefault="00000000">
      <w:pPr>
        <w:pStyle w:val="FirstParagraph"/>
      </w:pPr>
      <w:r>
        <w:t>}</w:t>
      </w:r>
    </w:p>
    <w:p w14:paraId="4643CD82" w14:textId="77777777" w:rsidR="007131AB" w:rsidRDefault="00000000">
      <w:pPr>
        <w:pStyle w:val="Corpodetexto"/>
      </w:pPr>
      <w:r>
        <w:rPr>
          <w:b/>
          <w:bCs/>
        </w:rPr>
        <w:t>Observação:</w:t>
      </w:r>
      <w:r>
        <w:t xml:space="preserve"> Cada ambiente do Archer é altamente personalizado para as necessidades individuais de seus negócios. A resposta real que você recebe de seu ambiente pode ser muito diferente dos exemplos mostrados.</w:t>
      </w:r>
    </w:p>
    <w:p w14:paraId="322FDD47" w14:textId="77777777" w:rsidR="007131AB" w:rsidRDefault="00000000">
      <w:r>
        <w:br w:type="page"/>
      </w:r>
    </w:p>
    <w:p w14:paraId="7148B997" w14:textId="77777777" w:rsidR="007131AB" w:rsidRDefault="00000000">
      <w:pPr>
        <w:pStyle w:val="Ttulo1"/>
      </w:pPr>
      <w:bookmarkStart w:id="233" w:name="salvar-conteúdo-1"/>
      <w:r>
        <w:lastRenderedPageBreak/>
        <w:t>Salvar conteúdo</w:t>
      </w:r>
    </w:p>
    <w:p w14:paraId="0E04DD08" w14:textId="77777777" w:rsidR="007131AB" w:rsidRDefault="00000000">
      <w:pPr>
        <w:pStyle w:val="FirstParagraph"/>
      </w:pPr>
      <w:r>
        <w:t>A chamada Salvar conteúdo ajuda a salvar o conteúdo de um aplicativo.</w:t>
      </w:r>
    </w:p>
    <w:p w14:paraId="6BA02317" w14:textId="77777777" w:rsidR="007131AB" w:rsidRDefault="00000000">
      <w:pPr>
        <w:pStyle w:val="Corpodetexto"/>
      </w:pPr>
      <w:r>
        <w:t>Nesta página</w:t>
      </w:r>
    </w:p>
    <w:p w14:paraId="796F297B" w14:textId="77777777" w:rsidR="007131AB" w:rsidRDefault="00000000">
      <w:pPr>
        <w:pStyle w:val="Compact"/>
        <w:numPr>
          <w:ilvl w:val="0"/>
          <w:numId w:val="429"/>
        </w:numPr>
      </w:pPr>
      <w:hyperlink w:anchor="Uso">
        <w:r>
          <w:rPr>
            <w:rStyle w:val="Hyperlink"/>
          </w:rPr>
          <w:t>Uso</w:t>
        </w:r>
      </w:hyperlink>
    </w:p>
    <w:p w14:paraId="389744E7" w14:textId="77777777" w:rsidR="007131AB" w:rsidRDefault="00000000">
      <w:pPr>
        <w:pStyle w:val="Compact"/>
        <w:numPr>
          <w:ilvl w:val="0"/>
          <w:numId w:val="429"/>
        </w:numPr>
      </w:pPr>
      <w:hyperlink w:anchor="Exemplos">
        <w:r>
          <w:rPr>
            <w:rStyle w:val="Hyperlink"/>
          </w:rPr>
          <w:t>Exemplos</w:t>
        </w:r>
      </w:hyperlink>
    </w:p>
    <w:p w14:paraId="1E3B1714" w14:textId="77777777" w:rsidR="007131AB" w:rsidRDefault="00000000">
      <w:pPr>
        <w:pStyle w:val="Compact"/>
        <w:numPr>
          <w:ilvl w:val="1"/>
          <w:numId w:val="430"/>
        </w:numPr>
      </w:pPr>
      <w:hyperlink w:anchor="Exemplodesolicita%C3%A7%C3%A3o">
        <w:r>
          <w:rPr>
            <w:rStyle w:val="Hyperlink"/>
          </w:rPr>
          <w:t>Exemplo de solicitação</w:t>
        </w:r>
      </w:hyperlink>
    </w:p>
    <w:p w14:paraId="5BF126D7" w14:textId="77777777" w:rsidR="007131AB" w:rsidRDefault="00000000">
      <w:pPr>
        <w:pStyle w:val="Compact"/>
        <w:numPr>
          <w:ilvl w:val="1"/>
          <w:numId w:val="430"/>
        </w:numPr>
      </w:pPr>
      <w:hyperlink w:anchor="Exemploderesposta">
        <w:r>
          <w:rPr>
            <w:rStyle w:val="Hyperlink"/>
          </w:rPr>
          <w:t>Exemplo de resposta</w:t>
        </w:r>
      </w:hyperlink>
    </w:p>
    <w:p w14:paraId="4D6BF85F" w14:textId="77777777" w:rsidR="007131AB" w:rsidRDefault="00000000">
      <w:pPr>
        <w:pStyle w:val="Ttulo2"/>
      </w:pPr>
      <w:r>
        <w:t>Uso</w:t>
      </w:r>
    </w:p>
    <w:p w14:paraId="42242E6D" w14:textId="77777777" w:rsidR="007131AB" w:rsidRDefault="00000000">
      <w:pPr>
        <w:pStyle w:val="FirstParagraph"/>
      </w:pPr>
      <w:r>
        <w:rPr>
          <w:b/>
          <w:bCs/>
        </w:rPr>
        <w:t>Privilégios.</w:t>
      </w:r>
      <w:r>
        <w:t xml:space="preserve"> Os resultados desta chamada API variam com base nas permissões de gravação concedidas ao token da sessão que você fornece para a chamada.</w:t>
      </w:r>
    </w:p>
    <w:p w14:paraId="0115E43E" w14:textId="77777777" w:rsidR="007131AB" w:rsidRDefault="00000000">
      <w:pPr>
        <w:pStyle w:val="Corpodetexto"/>
      </w:pPr>
      <w:r>
        <w:rPr>
          <w:b/>
          <w:bCs/>
        </w:rPr>
        <w:t>URL.</w:t>
      </w:r>
      <w:r>
        <w:t xml:space="preserve"> localhost/Archer/contentapi/application_alias</w:t>
      </w:r>
    </w:p>
    <w:p w14:paraId="3FE1CD6E" w14:textId="77777777" w:rsidR="007131AB" w:rsidRDefault="00000000">
      <w:pPr>
        <w:pStyle w:val="Corpodetexto"/>
      </w:pPr>
      <w:r>
        <w:rPr>
          <w:b/>
          <w:bCs/>
        </w:rPr>
        <w:t>Método.</w:t>
      </w:r>
      <w:r>
        <w:t xml:space="preserve"> POST</w:t>
      </w:r>
    </w:p>
    <w:p w14:paraId="5492C390" w14:textId="77777777" w:rsidR="007131AB" w:rsidRDefault="00000000">
      <w:pPr>
        <w:pStyle w:val="Corpodetexto"/>
      </w:pPr>
      <w:r>
        <w:rPr>
          <w:b/>
          <w:bCs/>
        </w:rPr>
        <w:t>Parâmetros.</w:t>
      </w:r>
    </w:p>
    <w:p w14:paraId="1D653F03" w14:textId="77777777" w:rsidR="007131AB" w:rsidRDefault="00000000">
      <w:pPr>
        <w:pStyle w:val="TableCaption"/>
      </w:pPr>
      <w:r>
        <w:t>O parâmetro da chamada Salvar conteúdo é descrito na tabela a seguir.</w:t>
      </w:r>
    </w:p>
    <w:tbl>
      <w:tblPr>
        <w:tblStyle w:val="Table"/>
        <w:tblW w:w="0" w:type="auto"/>
        <w:tblLook w:val="0020" w:firstRow="1" w:lastRow="0" w:firstColumn="0" w:lastColumn="0" w:noHBand="0" w:noVBand="0"/>
      </w:tblPr>
      <w:tblGrid>
        <w:gridCol w:w="1876"/>
        <w:gridCol w:w="1470"/>
        <w:gridCol w:w="5492"/>
      </w:tblGrid>
      <w:tr w:rsidR="007131AB" w14:paraId="1FAF7848"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502F0572" w14:textId="77777777" w:rsidR="007131AB" w:rsidRDefault="00000000">
            <w:pPr>
              <w:pStyle w:val="Corpodetexto"/>
            </w:pPr>
            <w:r>
              <w:t>Parâmetro</w:t>
            </w:r>
          </w:p>
        </w:tc>
        <w:tc>
          <w:tcPr>
            <w:tcW w:w="0" w:type="auto"/>
          </w:tcPr>
          <w:p w14:paraId="36F0B876" w14:textId="77777777" w:rsidR="007131AB" w:rsidRDefault="00000000">
            <w:pPr>
              <w:pStyle w:val="Corpodetexto"/>
            </w:pPr>
            <w:r>
              <w:t>Tipo de dados</w:t>
            </w:r>
          </w:p>
        </w:tc>
        <w:tc>
          <w:tcPr>
            <w:tcW w:w="0" w:type="auto"/>
          </w:tcPr>
          <w:p w14:paraId="4BE15CBC" w14:textId="77777777" w:rsidR="007131AB" w:rsidRDefault="00000000">
            <w:pPr>
              <w:pStyle w:val="Corpodetexto"/>
            </w:pPr>
            <w:r>
              <w:t>Valor</w:t>
            </w:r>
          </w:p>
        </w:tc>
      </w:tr>
      <w:tr w:rsidR="007131AB" w14:paraId="52E18E87" w14:textId="77777777">
        <w:tc>
          <w:tcPr>
            <w:tcW w:w="0" w:type="auto"/>
          </w:tcPr>
          <w:p w14:paraId="29A62FC9" w14:textId="77777777" w:rsidR="007131AB" w:rsidRDefault="00000000">
            <w:pPr>
              <w:pStyle w:val="Corpodetexto"/>
            </w:pPr>
            <w:r>
              <w:t>_Archer</w:t>
            </w:r>
            <w:r>
              <w:br/>
              <w:t>SessionCookie_</w:t>
            </w:r>
          </w:p>
        </w:tc>
        <w:tc>
          <w:tcPr>
            <w:tcW w:w="0" w:type="auto"/>
          </w:tcPr>
          <w:p w14:paraId="6783EC63" w14:textId="77777777" w:rsidR="007131AB" w:rsidRDefault="00000000">
            <w:pPr>
              <w:pStyle w:val="Corpodetexto"/>
            </w:pPr>
            <w:r>
              <w:t>String</w:t>
            </w:r>
          </w:p>
        </w:tc>
        <w:tc>
          <w:tcPr>
            <w:tcW w:w="0" w:type="auto"/>
          </w:tcPr>
          <w:p w14:paraId="4B107EE9" w14:textId="77777777" w:rsidR="007131AB" w:rsidRDefault="00000000">
            <w:pPr>
              <w:pStyle w:val="Corpodetexto"/>
            </w:pPr>
            <w:r>
              <w:t>ID de token de sessão válida para o usuário da API de conteúdo.</w:t>
            </w:r>
          </w:p>
        </w:tc>
      </w:tr>
    </w:tbl>
    <w:p w14:paraId="3225C1BC" w14:textId="77777777" w:rsidR="007131AB" w:rsidRDefault="00000000">
      <w:pPr>
        <w:pStyle w:val="Corpodetexto"/>
      </w:pPr>
      <w:r>
        <w:rPr>
          <w:b/>
          <w:bCs/>
        </w:rPr>
        <w:t>Saída.</w:t>
      </w:r>
      <w:r>
        <w:t xml:space="preserve"> Se a chamada for bem-sucedida, a API retornará um código de status HTTP 200. Se houver uma falha, a API retornará outro código de status HTTP.</w:t>
      </w:r>
    </w:p>
    <w:p w14:paraId="6D862A54" w14:textId="77777777" w:rsidR="007131AB" w:rsidRDefault="00000000">
      <w:pPr>
        <w:pStyle w:val="Ttulo2"/>
      </w:pPr>
      <w:r>
        <w:t>Exemplos</w:t>
      </w:r>
    </w:p>
    <w:p w14:paraId="4F12BAF9" w14:textId="77777777" w:rsidR="007131AB" w:rsidRDefault="00000000">
      <w:pPr>
        <w:pStyle w:val="FirstParagraph"/>
      </w:pPr>
      <w:r>
        <w:t>Veja a seguir um exemplo de solicitação e resposta.</w:t>
      </w:r>
    </w:p>
    <w:p w14:paraId="1C9BB003" w14:textId="77777777" w:rsidR="007131AB" w:rsidRDefault="00000000">
      <w:pPr>
        <w:pStyle w:val="Ttulo3"/>
      </w:pPr>
      <w:bookmarkStart w:id="234" w:name="Exemplodesolicitação"/>
      <w:r>
        <w:t>Exemplo de solicitação</w:t>
      </w:r>
    </w:p>
    <w:p w14:paraId="1BBC167E" w14:textId="77777777" w:rsidR="007131AB" w:rsidRDefault="00000000">
      <w:pPr>
        <w:pStyle w:val="FirstParagraph"/>
      </w:pPr>
      <w:r>
        <w:t>Request:</w:t>
      </w:r>
    </w:p>
    <w:p w14:paraId="19B7AA7B" w14:textId="77777777" w:rsidR="007131AB" w:rsidRDefault="00000000">
      <w:pPr>
        <w:pStyle w:val="Corpodetexto"/>
      </w:pPr>
      <w:r>
        <w:t>POST /Archer/contentapi/Exception_Requests</w:t>
      </w:r>
    </w:p>
    <w:p w14:paraId="3613E7D5" w14:textId="77777777" w:rsidR="007131AB" w:rsidRDefault="00000000">
      <w:pPr>
        <w:pStyle w:val="Corpodetexto"/>
      </w:pPr>
      <w:r>
        <w:t> </w:t>
      </w:r>
    </w:p>
    <w:p w14:paraId="34B1A43B" w14:textId="77777777" w:rsidR="007131AB" w:rsidRDefault="00000000">
      <w:pPr>
        <w:pStyle w:val="Corpodetexto"/>
      </w:pPr>
      <w:r>
        <w:t>Request Header:</w:t>
      </w:r>
    </w:p>
    <w:p w14:paraId="1DF63AB6" w14:textId="77777777" w:rsidR="007131AB" w:rsidRDefault="00000000">
      <w:pPr>
        <w:pStyle w:val="Corpodetexto"/>
      </w:pPr>
      <w:r>
        <w:lastRenderedPageBreak/>
        <w:t>Accept: application/json,text/html,application/xhtml+xml,application/xml;q=0.9,*/*;q=0.8</w:t>
      </w:r>
    </w:p>
    <w:p w14:paraId="0A371257" w14:textId="77777777" w:rsidR="007131AB" w:rsidRDefault="00000000">
      <w:pPr>
        <w:pStyle w:val="Corpodetexto"/>
      </w:pPr>
      <w:r>
        <w:t> </w:t>
      </w:r>
    </w:p>
    <w:p w14:paraId="7DC74C3F" w14:textId="77777777" w:rsidR="007131AB" w:rsidRDefault="00000000">
      <w:pPr>
        <w:pStyle w:val="Corpodetexto"/>
      </w:pPr>
      <w:r>
        <w:t>Cookie: ArcherSessionCookie = E5E1CEEDA26A199FE2CAE99755CB71DA</w:t>
      </w:r>
    </w:p>
    <w:p w14:paraId="61C51960" w14:textId="77777777" w:rsidR="007131AB" w:rsidRDefault="00000000">
      <w:pPr>
        <w:pStyle w:val="Corpodetexto"/>
      </w:pPr>
      <w:r>
        <w:t>Content-Type: application/json</w:t>
      </w:r>
    </w:p>
    <w:p w14:paraId="616B67E4" w14:textId="77777777" w:rsidR="007131AB" w:rsidRDefault="00000000">
      <w:pPr>
        <w:pStyle w:val="Corpodetexto"/>
      </w:pPr>
      <w:r>
        <w:t> </w:t>
      </w:r>
    </w:p>
    <w:p w14:paraId="707D84DF" w14:textId="77777777" w:rsidR="007131AB" w:rsidRDefault="00000000">
      <w:pPr>
        <w:pStyle w:val="Corpodetexto"/>
      </w:pPr>
      <w:r>
        <w:t>Request Body:</w:t>
      </w:r>
    </w:p>
    <w:p w14:paraId="1A5F4032" w14:textId="77777777" w:rsidR="007131AB" w:rsidRDefault="00000000">
      <w:pPr>
        <w:pStyle w:val="Corpodetexto"/>
      </w:pPr>
      <w:r>
        <w:t>{</w:t>
      </w:r>
    </w:p>
    <w:p w14:paraId="532E8844" w14:textId="77777777" w:rsidR="007131AB" w:rsidRDefault="00000000">
      <w:pPr>
        <w:pStyle w:val="Corpodetexto"/>
      </w:pPr>
      <w:r>
        <w:t>"Exception_Requests_Id":0,</w:t>
      </w:r>
    </w:p>
    <w:p w14:paraId="3B2E8B32" w14:textId="77777777" w:rsidR="007131AB" w:rsidRDefault="00000000">
      <w:pPr>
        <w:pStyle w:val="Corpodetexto"/>
      </w:pPr>
      <w:r>
        <w:t>"Risk_Rating":{</w:t>
      </w:r>
    </w:p>
    <w:p w14:paraId="039EC5A0" w14:textId="77777777" w:rsidR="007131AB" w:rsidRDefault="00000000">
      <w:pPr>
        <w:pStyle w:val="Corpodetexto"/>
      </w:pPr>
      <w:r>
        <w:t>"ValuesListIds":[</w:t>
      </w:r>
    </w:p>
    <w:p w14:paraId="7D103109" w14:textId="77777777" w:rsidR="007131AB" w:rsidRDefault="00000000">
      <w:pPr>
        <w:pStyle w:val="Corpodetexto"/>
      </w:pPr>
      <w:r>
        <w:t>1199</w:t>
      </w:r>
      <w:r>
        <w:br/>
      </w:r>
    </w:p>
    <w:p w14:paraId="71362306" w14:textId="77777777" w:rsidR="007131AB" w:rsidRDefault="00000000">
      <w:pPr>
        <w:pStyle w:val="Corpodetexto"/>
      </w:pPr>
      <w:r>
        <w:t>]</w:t>
      </w:r>
    </w:p>
    <w:p w14:paraId="44EA87A7" w14:textId="77777777" w:rsidR="007131AB" w:rsidRDefault="00000000">
      <w:pPr>
        <w:pStyle w:val="Corpodetexto"/>
      </w:pPr>
      <w:r>
        <w:t>},</w:t>
      </w:r>
    </w:p>
    <w:p w14:paraId="7462EFDA" w14:textId="77777777" w:rsidR="007131AB" w:rsidRDefault="00000000">
      <w:pPr>
        <w:pStyle w:val="Corpodetexto"/>
      </w:pPr>
      <w:r>
        <w:t>"Submitter":{</w:t>
      </w:r>
    </w:p>
    <w:p w14:paraId="12986467" w14:textId="77777777" w:rsidR="007131AB" w:rsidRDefault="00000000">
      <w:pPr>
        <w:pStyle w:val="Corpodetexto"/>
      </w:pPr>
      <w:r>
        <w:t>"UserList":[</w:t>
      </w:r>
    </w:p>
    <w:p w14:paraId="7B506D99" w14:textId="77777777" w:rsidR="007131AB" w:rsidRDefault="00000000">
      <w:pPr>
        <w:pStyle w:val="Corpodetexto"/>
      </w:pPr>
      <w:r>
        <w:t>{</w:t>
      </w:r>
    </w:p>
    <w:p w14:paraId="578990E6" w14:textId="77777777" w:rsidR="007131AB" w:rsidRDefault="00000000">
      <w:pPr>
        <w:pStyle w:val="Corpodetexto"/>
      </w:pPr>
      <w:r>
        <w:t>“Id": 2</w:t>
      </w:r>
    </w:p>
    <w:p w14:paraId="5388AD62" w14:textId="77777777" w:rsidR="007131AB" w:rsidRDefault="00000000">
      <w:pPr>
        <w:pStyle w:val="Corpodetexto"/>
      </w:pPr>
      <w:r>
        <w:t>}</w:t>
      </w:r>
    </w:p>
    <w:p w14:paraId="3D705CAC" w14:textId="77777777" w:rsidR="007131AB" w:rsidRDefault="00000000">
      <w:pPr>
        <w:pStyle w:val="Corpodetexto"/>
      </w:pPr>
      <w:r>
        <w:t>]</w:t>
      </w:r>
      <w:r>
        <w:br/>
        <w:t>},</w:t>
      </w:r>
    </w:p>
    <w:p w14:paraId="1AA004AF" w14:textId="77777777" w:rsidR="007131AB" w:rsidRDefault="00000000">
      <w:pPr>
        <w:pStyle w:val="Corpodetexto"/>
      </w:pPr>
      <w:r>
        <w:t>"Submission_Due_Date":"07/07/2018",</w:t>
      </w:r>
    </w:p>
    <w:p w14:paraId="07E06B05" w14:textId="77777777" w:rsidR="007131AB" w:rsidRDefault="00000000">
      <w:pPr>
        <w:pStyle w:val="Corpodetexto"/>
      </w:pPr>
      <w:r>
        <w:t>"Exception_Description":"This is an exception description",</w:t>
      </w:r>
    </w:p>
    <w:p w14:paraId="47765032" w14:textId="77777777" w:rsidR="007131AB" w:rsidRDefault="00000000">
      <w:pPr>
        <w:pStyle w:val="Corpodetexto"/>
      </w:pPr>
      <w:r>
        <w:t>"Business_Justification":"This is a business justification",</w:t>
      </w:r>
    </w:p>
    <w:p w14:paraId="20EF5C8B" w14:textId="77777777" w:rsidR="007131AB" w:rsidRDefault="00000000">
      <w:pPr>
        <w:pStyle w:val="Corpodetexto"/>
      </w:pPr>
      <w:r>
        <w:t>"Business_Unit":[</w:t>
      </w:r>
    </w:p>
    <w:p w14:paraId="19BDF3D3" w14:textId="77777777" w:rsidR="007131AB" w:rsidRDefault="00000000">
      <w:pPr>
        <w:pStyle w:val="Corpodetexto"/>
      </w:pPr>
      <w:r>
        <w:t>226446</w:t>
      </w:r>
    </w:p>
    <w:p w14:paraId="273FA964" w14:textId="77777777" w:rsidR="007131AB" w:rsidRDefault="00000000">
      <w:pPr>
        <w:pStyle w:val="Corpodetexto"/>
      </w:pPr>
      <w:r>
        <w:t>],</w:t>
      </w:r>
    </w:p>
    <w:p w14:paraId="50521C99" w14:textId="77777777" w:rsidR="007131AB" w:rsidRDefault="00000000">
      <w:pPr>
        <w:pStyle w:val="Corpodetexto"/>
      </w:pPr>
      <w:r>
        <w:t>"Reviewer":{</w:t>
      </w:r>
    </w:p>
    <w:p w14:paraId="791FE70E" w14:textId="77777777" w:rsidR="007131AB" w:rsidRDefault="00000000">
      <w:pPr>
        <w:pStyle w:val="Corpodetexto"/>
      </w:pPr>
      <w:r>
        <w:lastRenderedPageBreak/>
        <w:t>"UserList":[</w:t>
      </w:r>
    </w:p>
    <w:p w14:paraId="57EFFD3E" w14:textId="77777777" w:rsidR="007131AB" w:rsidRDefault="00000000">
      <w:pPr>
        <w:pStyle w:val="Corpodetexto"/>
      </w:pPr>
      <w:r>
        <w:t>{</w:t>
      </w:r>
    </w:p>
    <w:p w14:paraId="2CD328CA" w14:textId="77777777" w:rsidR="007131AB" w:rsidRDefault="00000000">
      <w:pPr>
        <w:pStyle w:val="Corpodetexto"/>
      </w:pPr>
      <w:r>
        <w:t>“Id": 2</w:t>
      </w:r>
    </w:p>
    <w:p w14:paraId="3BD08B20" w14:textId="77777777" w:rsidR="007131AB" w:rsidRDefault="00000000">
      <w:pPr>
        <w:pStyle w:val="Corpodetexto"/>
      </w:pPr>
      <w:r>
        <w:t>}</w:t>
      </w:r>
    </w:p>
    <w:p w14:paraId="4A7617E0" w14:textId="77777777" w:rsidR="007131AB" w:rsidRDefault="00000000">
      <w:pPr>
        <w:pStyle w:val="Corpodetexto"/>
      </w:pPr>
      <w:r>
        <w:t>]</w:t>
      </w:r>
      <w:r>
        <w:br/>
        <w:t>},</w:t>
      </w:r>
    </w:p>
    <w:p w14:paraId="2F7ED0A1" w14:textId="77777777" w:rsidR="007131AB" w:rsidRDefault="00000000">
      <w:pPr>
        <w:pStyle w:val="Corpodetexto"/>
      </w:pPr>
      <w:r>
        <w:t>"Review_Due_Date":"07/07/2018",</w:t>
      </w:r>
    </w:p>
    <w:p w14:paraId="2F168BAD" w14:textId="77777777" w:rsidR="007131AB" w:rsidRDefault="00000000">
      <w:pPr>
        <w:pStyle w:val="Corpodetexto"/>
      </w:pPr>
      <w:r>
        <w:t>"Initial_Expiration_Date":"07/20/2018"</w:t>
      </w:r>
      <w:r>
        <w:br/>
        <w:t>}</w:t>
      </w:r>
      <w:r>
        <w:br/>
      </w:r>
    </w:p>
    <w:p w14:paraId="0EF947DD" w14:textId="77777777" w:rsidR="007131AB" w:rsidRDefault="00000000">
      <w:pPr>
        <w:pStyle w:val="Corpodetexto"/>
      </w:pPr>
      <w:r>
        <w:rPr>
          <w:b/>
          <w:bCs/>
        </w:rPr>
        <w:t>Obsservação:</w:t>
      </w:r>
      <w:r>
        <w:t xml:space="preserve"> neste exemplo para o corpo de solicitação, o 0 na linha "Exception_Request_ID" cria um novo registro; qualquer outro conteúdo atualiza o registro existente.</w:t>
      </w:r>
    </w:p>
    <w:p w14:paraId="0C469EDD" w14:textId="77777777" w:rsidR="007131AB" w:rsidRDefault="00000000">
      <w:pPr>
        <w:pStyle w:val="Ttulo3"/>
      </w:pPr>
      <w:bookmarkStart w:id="235" w:name="Exemploderesposta"/>
      <w:bookmarkEnd w:id="233"/>
      <w:r>
        <w:t>Exemplo de resposta</w:t>
      </w:r>
    </w:p>
    <w:p w14:paraId="0C4932E5" w14:textId="77777777" w:rsidR="007131AB" w:rsidRDefault="00000000">
      <w:pPr>
        <w:pStyle w:val="FirstParagraph"/>
      </w:pPr>
      <w:r>
        <w:t>200 Ok</w:t>
      </w:r>
    </w:p>
    <w:bookmarkEnd w:id="234"/>
    <w:bookmarkEnd w:id="235"/>
    <w:p w14:paraId="6F322DEA" w14:textId="77777777" w:rsidR="007131AB" w:rsidRDefault="00000000">
      <w:r>
        <w:br w:type="page"/>
      </w:r>
    </w:p>
    <w:p w14:paraId="73186915" w14:textId="77777777" w:rsidR="007131AB" w:rsidRDefault="00000000">
      <w:pPr>
        <w:pStyle w:val="Ttulo1"/>
      </w:pPr>
      <w:bookmarkStart w:id="236" w:name="api-de-web-services-do-archer-1"/>
      <w:r>
        <w:lastRenderedPageBreak/>
        <w:t>API de Web services do Archer</w:t>
      </w:r>
    </w:p>
    <w:p w14:paraId="0A844D3C" w14:textId="77777777" w:rsidR="007131AB" w:rsidRDefault="00000000">
      <w:pPr>
        <w:pStyle w:val="FirstParagraph"/>
      </w:pPr>
      <w:r>
        <w:t>A Web Services API é um conjunto de Web Services que apresenta uma interface programática para interação com o Archer. Cada Web Service dá suporte a vários métodos que podem ser utilizados em conjunto para automatizar a troca de informações entre a plataforma e um aplicativo externo.</w:t>
      </w:r>
    </w:p>
    <w:p w14:paraId="10939AFE" w14:textId="77777777" w:rsidR="007131AB" w:rsidRDefault="00000000">
      <w:pPr>
        <w:pStyle w:val="Corpodetexto"/>
      </w:pPr>
      <w:r>
        <w:t xml:space="preserve">Para obter informações sobre a API Archer Web Services, consulte a ajuda da API Archer na </w:t>
      </w:r>
      <w:hyperlink r:id="rId136">
        <w:r>
          <w:rPr>
            <w:rStyle w:val="Hyperlink"/>
          </w:rPr>
          <w:t>Central de ajuda do Archer</w:t>
        </w:r>
      </w:hyperlink>
      <w:r>
        <w:t>.</w:t>
      </w:r>
    </w:p>
    <w:p w14:paraId="09ADAB7D" w14:textId="77777777" w:rsidR="007131AB" w:rsidRDefault="00000000">
      <w:pPr>
        <w:pStyle w:val="Ttulo3"/>
      </w:pPr>
      <w:bookmarkStart w:id="237" w:name="archer-web-services"/>
      <w:r>
        <w:t>Archer Web Services</w:t>
      </w:r>
    </w:p>
    <w:p w14:paraId="66988A23" w14:textId="77777777" w:rsidR="007131AB" w:rsidRDefault="00000000">
      <w:pPr>
        <w:pStyle w:val="FirstParagraph"/>
      </w:pPr>
      <w:r>
        <w:t>É recomendável confiar em HTTPS para comunicações seguras entre o servidor da Web do Archer e o seguinte:</w:t>
      </w:r>
    </w:p>
    <w:p w14:paraId="04F8559B" w14:textId="77777777" w:rsidR="007131AB" w:rsidRDefault="00000000">
      <w:pPr>
        <w:pStyle w:val="Compact"/>
        <w:numPr>
          <w:ilvl w:val="0"/>
          <w:numId w:val="431"/>
        </w:numPr>
      </w:pPr>
      <w:r>
        <w:t>Aplicativos da Web de terceiros, que são aplicativos fornecidos pelo cliente que usam APIs da Web da plataforma</w:t>
      </w:r>
    </w:p>
    <w:p w14:paraId="45F8DC92" w14:textId="77777777" w:rsidR="007131AB" w:rsidRDefault="00000000">
      <w:pPr>
        <w:pStyle w:val="Compact"/>
        <w:numPr>
          <w:ilvl w:val="0"/>
          <w:numId w:val="431"/>
        </w:numPr>
      </w:pPr>
      <w:r>
        <w:t>Feeds de dados Archer para Archer</w:t>
      </w:r>
    </w:p>
    <w:p w14:paraId="7732AEE4" w14:textId="77777777" w:rsidR="007131AB" w:rsidRDefault="00000000">
      <w:pPr>
        <w:pStyle w:val="FirstParagraph"/>
      </w:pPr>
      <w:r>
        <w:t xml:space="preserve">Para obter informações sobre como configurar o Archer Web Services Transporter, consulte a Ajuda do </w:t>
      </w:r>
      <w:hyperlink r:id="rId137">
        <w:r>
          <w:rPr>
            <w:rStyle w:val="Hyperlink"/>
          </w:rPr>
          <w:t>Archer Platform</w:t>
        </w:r>
      </w:hyperlink>
      <w:r>
        <w:t>.</w:t>
      </w:r>
    </w:p>
    <w:p w14:paraId="6E6C6992" w14:textId="77777777" w:rsidR="007131AB" w:rsidRDefault="00000000">
      <w:pPr>
        <w:pStyle w:val="TableCaption"/>
      </w:pPr>
      <w:r>
        <w:t>A tabela a seguir lista os web services disponíveis.</w:t>
      </w:r>
    </w:p>
    <w:tbl>
      <w:tblPr>
        <w:tblStyle w:val="Table"/>
        <w:tblW w:w="0" w:type="auto"/>
        <w:tblLook w:val="0020" w:firstRow="1" w:lastRow="0" w:firstColumn="0" w:lastColumn="0" w:noHBand="0" w:noVBand="0"/>
      </w:tblPr>
      <w:tblGrid>
        <w:gridCol w:w="1595"/>
        <w:gridCol w:w="7243"/>
      </w:tblGrid>
      <w:tr w:rsidR="007131AB" w14:paraId="34E5ABA3"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gridSpan w:val="2"/>
          </w:tcPr>
          <w:p w14:paraId="501AF2E9" w14:textId="77777777" w:rsidR="007131AB" w:rsidRDefault="00000000">
            <w:pPr>
              <w:pStyle w:val="Corpodetexto"/>
            </w:pPr>
            <w:r>
              <w:t>Web Services disponíveis</w:t>
            </w:r>
          </w:p>
        </w:tc>
      </w:tr>
      <w:tr w:rsidR="007131AB" w14:paraId="71DA9C50" w14:textId="77777777">
        <w:tc>
          <w:tcPr>
            <w:tcW w:w="0" w:type="auto"/>
          </w:tcPr>
          <w:p w14:paraId="69F661A2" w14:textId="77777777" w:rsidR="007131AB" w:rsidRDefault="00000000">
            <w:pPr>
              <w:pStyle w:val="Corpodetexto"/>
            </w:pPr>
            <w:r>
              <w:t>Controle de acesso</w:t>
            </w:r>
          </w:p>
        </w:tc>
        <w:tc>
          <w:tcPr>
            <w:tcW w:w="0" w:type="auto"/>
          </w:tcPr>
          <w:p w14:paraId="2C0C6064" w14:textId="77777777" w:rsidR="007131AB" w:rsidRDefault="00000000">
            <w:pPr>
              <w:pStyle w:val="Corpodetexto"/>
            </w:pPr>
            <w:r>
              <w:t>A classe Controle de acesso dá acesso programático ao recurso Controle de acesso, como para criação de usuários e gerenciamento de parâmetros de segurança.</w:t>
            </w:r>
          </w:p>
        </w:tc>
      </w:tr>
      <w:tr w:rsidR="007131AB" w14:paraId="25602C5C" w14:textId="77777777">
        <w:tc>
          <w:tcPr>
            <w:tcW w:w="0" w:type="auto"/>
          </w:tcPr>
          <w:p w14:paraId="6AABADE8" w14:textId="77777777" w:rsidR="007131AB" w:rsidRDefault="00000000">
            <w:pPr>
              <w:pStyle w:val="Corpodetexto"/>
            </w:pPr>
            <w:r>
              <w:t>Função de acesso</w:t>
            </w:r>
          </w:p>
        </w:tc>
        <w:tc>
          <w:tcPr>
            <w:tcW w:w="0" w:type="auto"/>
          </w:tcPr>
          <w:p w14:paraId="573B9F6E" w14:textId="77777777" w:rsidR="007131AB" w:rsidRDefault="00000000">
            <w:pPr>
              <w:pStyle w:val="Corpodetexto"/>
            </w:pPr>
            <w:r>
              <w:t>A classe Função de acesso dá acesso programático a opções relacionadas ao gerenciamento de funções de acesso.</w:t>
            </w:r>
          </w:p>
        </w:tc>
      </w:tr>
      <w:tr w:rsidR="007131AB" w14:paraId="0E32A4AE" w14:textId="77777777">
        <w:tc>
          <w:tcPr>
            <w:tcW w:w="0" w:type="auto"/>
          </w:tcPr>
          <w:p w14:paraId="75928063" w14:textId="77777777" w:rsidR="007131AB" w:rsidRDefault="00000000">
            <w:pPr>
              <w:pStyle w:val="Corpodetexto"/>
            </w:pPr>
            <w:r>
              <w:t>Campo</w:t>
            </w:r>
          </w:p>
        </w:tc>
        <w:tc>
          <w:tcPr>
            <w:tcW w:w="0" w:type="auto"/>
          </w:tcPr>
          <w:p w14:paraId="1054544C" w14:textId="77777777" w:rsidR="007131AB" w:rsidRDefault="00000000">
            <w:pPr>
              <w:pStyle w:val="Corpodetexto"/>
            </w:pPr>
            <w:r>
              <w:t>A classe Campo permite gerenciar e configurar as listas de valores utilizadas nos aplicativos, questionários e subformulários.</w:t>
            </w:r>
          </w:p>
        </w:tc>
      </w:tr>
      <w:tr w:rsidR="007131AB" w14:paraId="279D8CFC" w14:textId="77777777">
        <w:tc>
          <w:tcPr>
            <w:tcW w:w="0" w:type="auto"/>
          </w:tcPr>
          <w:p w14:paraId="47E45C1C" w14:textId="77777777" w:rsidR="007131AB" w:rsidRDefault="00000000">
            <w:pPr>
              <w:pStyle w:val="Corpodetexto"/>
            </w:pPr>
            <w:r>
              <w:t>Geral</w:t>
            </w:r>
          </w:p>
        </w:tc>
        <w:tc>
          <w:tcPr>
            <w:tcW w:w="0" w:type="auto"/>
          </w:tcPr>
          <w:p w14:paraId="1EAE8128" w14:textId="77777777" w:rsidR="007131AB" w:rsidRDefault="00000000">
            <w:pPr>
              <w:pStyle w:val="Corpodetexto"/>
            </w:pPr>
            <w:r>
              <w:t>A classe Geral permite criar e encerrar sessões de usuários na Web Services API.</w:t>
            </w:r>
          </w:p>
        </w:tc>
      </w:tr>
      <w:tr w:rsidR="007131AB" w14:paraId="5194212A" w14:textId="77777777">
        <w:tc>
          <w:tcPr>
            <w:tcW w:w="0" w:type="auto"/>
          </w:tcPr>
          <w:p w14:paraId="623674E3" w14:textId="77777777" w:rsidR="007131AB" w:rsidRDefault="00000000">
            <w:pPr>
              <w:pStyle w:val="Corpodetexto"/>
            </w:pPr>
            <w:r>
              <w:t>Módulo</w:t>
            </w:r>
          </w:p>
        </w:tc>
        <w:tc>
          <w:tcPr>
            <w:tcW w:w="0" w:type="auto"/>
          </w:tcPr>
          <w:p w14:paraId="5E2F2465" w14:textId="77777777" w:rsidR="007131AB" w:rsidRDefault="00000000">
            <w:pPr>
              <w:pStyle w:val="Corpodetexto"/>
            </w:pPr>
            <w:r>
              <w:t>A classe Módulo oferece acesso programático a informações do módulo.</w:t>
            </w:r>
          </w:p>
        </w:tc>
      </w:tr>
      <w:tr w:rsidR="007131AB" w14:paraId="77415B44" w14:textId="77777777">
        <w:tc>
          <w:tcPr>
            <w:tcW w:w="0" w:type="auto"/>
          </w:tcPr>
          <w:p w14:paraId="3AC9265E" w14:textId="77777777" w:rsidR="007131AB" w:rsidRDefault="00000000">
            <w:pPr>
              <w:pStyle w:val="Corpodetexto"/>
            </w:pPr>
            <w:r>
              <w:t>Registro</w:t>
            </w:r>
          </w:p>
        </w:tc>
        <w:tc>
          <w:tcPr>
            <w:tcW w:w="0" w:type="auto"/>
          </w:tcPr>
          <w:p w14:paraId="51D1C362" w14:textId="77777777" w:rsidR="007131AB" w:rsidRDefault="00000000">
            <w:pPr>
              <w:pStyle w:val="Corpodetexto"/>
            </w:pPr>
            <w:r>
              <w:t>A classe Registro permite criar e manipular registros de conteúdo em aplicativos de conteúdo.</w:t>
            </w:r>
          </w:p>
        </w:tc>
      </w:tr>
      <w:tr w:rsidR="007131AB" w14:paraId="2360A7B0" w14:textId="77777777">
        <w:tc>
          <w:tcPr>
            <w:tcW w:w="0" w:type="auto"/>
          </w:tcPr>
          <w:p w14:paraId="215749A6" w14:textId="77777777" w:rsidR="007131AB" w:rsidRDefault="00000000">
            <w:pPr>
              <w:pStyle w:val="Corpodetexto"/>
            </w:pPr>
            <w:r>
              <w:lastRenderedPageBreak/>
              <w:t>Pesquisar</w:t>
            </w:r>
          </w:p>
        </w:tc>
        <w:tc>
          <w:tcPr>
            <w:tcW w:w="0" w:type="auto"/>
          </w:tcPr>
          <w:p w14:paraId="2CB12838" w14:textId="77777777" w:rsidR="007131AB" w:rsidRDefault="00000000">
            <w:pPr>
              <w:pStyle w:val="Corpodetexto"/>
            </w:pPr>
            <w:r>
              <w:t>A classe Pesquisa possibilita acesso programático aos recursos de pesquisa da plataforma.</w:t>
            </w:r>
          </w:p>
        </w:tc>
      </w:tr>
      <w:bookmarkEnd w:id="236"/>
      <w:bookmarkEnd w:id="237"/>
    </w:tbl>
    <w:p w14:paraId="4E0DDF62" w14:textId="77777777" w:rsidR="007131AB" w:rsidRDefault="00000000">
      <w:r>
        <w:br w:type="page"/>
      </w:r>
    </w:p>
    <w:p w14:paraId="053F8148" w14:textId="77777777" w:rsidR="007131AB" w:rsidRDefault="00000000">
      <w:pPr>
        <w:pStyle w:val="Ttulo1"/>
      </w:pPr>
      <w:bookmarkStart w:id="238" w:name="configuração-de-acesso-à-api-1"/>
      <w:r>
        <w:lastRenderedPageBreak/>
        <w:t>Configuração de acesso à API</w:t>
      </w:r>
    </w:p>
    <w:p w14:paraId="704F4FFD" w14:textId="77777777" w:rsidR="007131AB" w:rsidRDefault="00000000">
      <w:pPr>
        <w:pStyle w:val="FirstParagraph"/>
      </w:pPr>
      <w:r>
        <w:t>Todas as chamadas da API de Web Services requerem que sejam enviadas credenciais de usuário válidas antes que o aplicativo originador da chamada obtenha acesso. Os privilégios que você conceda a diferentes usuários dependem das funções que eles precisam realizar.</w:t>
      </w:r>
    </w:p>
    <w:p w14:paraId="2DBC9CE4" w14:textId="77777777" w:rsidR="007131AB" w:rsidRDefault="00000000">
      <w:pPr>
        <w:pStyle w:val="Corpodetexto"/>
      </w:pPr>
      <w:r>
        <w:rPr>
          <w:b/>
          <w:bCs/>
        </w:rPr>
        <w:t>Importante:</w:t>
      </w:r>
      <w:r>
        <w:t xml:space="preserve"> Os privilégios da API de Web Services e os privilégios do Archer são compartilhados. Por exemplo, se um usuário da plataforma tiver privilégios para um determinado aplicativo, agora esse usuário será capaz de usar chamadas da API de Web Services que requerem permissões de leitura para esse aplicativo.</w:t>
      </w:r>
    </w:p>
    <w:p w14:paraId="37DB9399" w14:textId="77777777" w:rsidR="007131AB" w:rsidRDefault="00000000">
      <w:pPr>
        <w:pStyle w:val="Corpodetexto"/>
      </w:pPr>
      <w:r>
        <w:t>As regras a seguir oferecem noções sobre o nível de acesso necessário para um método:</w:t>
      </w:r>
    </w:p>
    <w:p w14:paraId="7DBA13F8" w14:textId="77777777" w:rsidR="007131AB" w:rsidRDefault="00000000">
      <w:pPr>
        <w:pStyle w:val="Compact"/>
        <w:numPr>
          <w:ilvl w:val="0"/>
          <w:numId w:val="432"/>
        </w:numPr>
      </w:pPr>
      <w:r>
        <w:t>Métodos que começam com a palavra "Create" exigem permissões de criação.</w:t>
      </w:r>
    </w:p>
    <w:p w14:paraId="669D048E" w14:textId="77777777" w:rsidR="007131AB" w:rsidRDefault="00000000">
      <w:pPr>
        <w:pStyle w:val="Compact"/>
        <w:numPr>
          <w:ilvl w:val="0"/>
          <w:numId w:val="432"/>
        </w:numPr>
      </w:pPr>
      <w:r>
        <w:t>Métodos que começam com estas palavras requerem permissões de leitura:</w:t>
      </w:r>
    </w:p>
    <w:p w14:paraId="30C4B858" w14:textId="77777777" w:rsidR="007131AB" w:rsidRDefault="00000000">
      <w:pPr>
        <w:pStyle w:val="Compact"/>
        <w:numPr>
          <w:ilvl w:val="1"/>
          <w:numId w:val="433"/>
        </w:numPr>
      </w:pPr>
      <w:r>
        <w:t>Check</w:t>
      </w:r>
    </w:p>
    <w:p w14:paraId="05E0CC02" w14:textId="77777777" w:rsidR="007131AB" w:rsidRDefault="00000000">
      <w:pPr>
        <w:pStyle w:val="Compact"/>
        <w:numPr>
          <w:ilvl w:val="1"/>
          <w:numId w:val="433"/>
        </w:numPr>
      </w:pPr>
      <w:r>
        <w:t>Does</w:t>
      </w:r>
    </w:p>
    <w:p w14:paraId="1BFF1982" w14:textId="77777777" w:rsidR="007131AB" w:rsidRDefault="00000000">
      <w:pPr>
        <w:pStyle w:val="Compact"/>
        <w:numPr>
          <w:ilvl w:val="1"/>
          <w:numId w:val="433"/>
        </w:numPr>
      </w:pPr>
      <w:r>
        <w:t>Get</w:t>
      </w:r>
    </w:p>
    <w:p w14:paraId="24824D38" w14:textId="77777777" w:rsidR="007131AB" w:rsidRDefault="00000000">
      <w:pPr>
        <w:pStyle w:val="Compact"/>
        <w:numPr>
          <w:ilvl w:val="1"/>
          <w:numId w:val="433"/>
        </w:numPr>
      </w:pPr>
      <w:r>
        <w:t>Pesquisa</w:t>
      </w:r>
    </w:p>
    <w:p w14:paraId="35D931A4" w14:textId="77777777" w:rsidR="007131AB" w:rsidRDefault="00000000">
      <w:pPr>
        <w:pStyle w:val="Compact"/>
        <w:numPr>
          <w:ilvl w:val="1"/>
          <w:numId w:val="433"/>
        </w:numPr>
      </w:pPr>
      <w:r>
        <w:t>Recuperar</w:t>
      </w:r>
    </w:p>
    <w:p w14:paraId="68522150" w14:textId="77777777" w:rsidR="007131AB" w:rsidRDefault="00000000">
      <w:pPr>
        <w:pStyle w:val="Compact"/>
        <w:numPr>
          <w:ilvl w:val="1"/>
          <w:numId w:val="433"/>
        </w:numPr>
      </w:pPr>
      <w:r>
        <w:t>Pesquisar</w:t>
      </w:r>
    </w:p>
    <w:p w14:paraId="31D4F7DE" w14:textId="77777777" w:rsidR="007131AB" w:rsidRDefault="00000000">
      <w:pPr>
        <w:pStyle w:val="Compact"/>
        <w:numPr>
          <w:ilvl w:val="0"/>
          <w:numId w:val="432"/>
        </w:numPr>
      </w:pPr>
      <w:r>
        <w:t>Métodos que começam com estas palavras requerem permissões de atualização:</w:t>
      </w:r>
    </w:p>
    <w:p w14:paraId="5235D883" w14:textId="77777777" w:rsidR="007131AB" w:rsidRDefault="00000000">
      <w:pPr>
        <w:pStyle w:val="Compact"/>
        <w:numPr>
          <w:ilvl w:val="1"/>
          <w:numId w:val="434"/>
        </w:numPr>
      </w:pPr>
      <w:r>
        <w:t>Adicionar</w:t>
      </w:r>
    </w:p>
    <w:p w14:paraId="76C003C3" w14:textId="77777777" w:rsidR="007131AB" w:rsidRDefault="00000000">
      <w:pPr>
        <w:pStyle w:val="Compact"/>
        <w:numPr>
          <w:ilvl w:val="1"/>
          <w:numId w:val="434"/>
        </w:numPr>
      </w:pPr>
      <w:r>
        <w:t>Associate</w:t>
      </w:r>
    </w:p>
    <w:p w14:paraId="3F5D3871" w14:textId="77777777" w:rsidR="007131AB" w:rsidRDefault="00000000">
      <w:pPr>
        <w:pStyle w:val="Compact"/>
        <w:numPr>
          <w:ilvl w:val="1"/>
          <w:numId w:val="434"/>
        </w:numPr>
      </w:pPr>
      <w:r>
        <w:t>Bind</w:t>
      </w:r>
    </w:p>
    <w:p w14:paraId="764B1067" w14:textId="77777777" w:rsidR="007131AB" w:rsidRDefault="00000000">
      <w:pPr>
        <w:pStyle w:val="Compact"/>
        <w:numPr>
          <w:ilvl w:val="1"/>
          <w:numId w:val="434"/>
        </w:numPr>
      </w:pPr>
      <w:r>
        <w:t>Alteração</w:t>
      </w:r>
    </w:p>
    <w:p w14:paraId="38C138F4" w14:textId="77777777" w:rsidR="007131AB" w:rsidRDefault="00000000">
      <w:pPr>
        <w:pStyle w:val="Compact"/>
        <w:numPr>
          <w:ilvl w:val="1"/>
          <w:numId w:val="434"/>
        </w:numPr>
      </w:pPr>
      <w:r>
        <w:t>Disassociate</w:t>
      </w:r>
    </w:p>
    <w:p w14:paraId="67B2B417" w14:textId="77777777" w:rsidR="007131AB" w:rsidRDefault="00000000">
      <w:pPr>
        <w:pStyle w:val="Compact"/>
        <w:numPr>
          <w:ilvl w:val="1"/>
          <w:numId w:val="434"/>
        </w:numPr>
      </w:pPr>
      <w:r>
        <w:t>Force</w:t>
      </w:r>
    </w:p>
    <w:p w14:paraId="4DB3D32F" w14:textId="77777777" w:rsidR="007131AB" w:rsidRDefault="00000000">
      <w:pPr>
        <w:pStyle w:val="Compact"/>
        <w:numPr>
          <w:ilvl w:val="1"/>
          <w:numId w:val="434"/>
        </w:numPr>
      </w:pPr>
      <w:r>
        <w:t>Configurar</w:t>
      </w:r>
    </w:p>
    <w:p w14:paraId="06B9A372" w14:textId="77777777" w:rsidR="007131AB" w:rsidRDefault="00000000">
      <w:pPr>
        <w:pStyle w:val="Compact"/>
        <w:numPr>
          <w:ilvl w:val="1"/>
          <w:numId w:val="434"/>
        </w:numPr>
      </w:pPr>
      <w:r>
        <w:t>Unbind</w:t>
      </w:r>
    </w:p>
    <w:p w14:paraId="1ABFF913" w14:textId="77777777" w:rsidR="007131AB" w:rsidRDefault="00000000">
      <w:pPr>
        <w:pStyle w:val="Compact"/>
        <w:numPr>
          <w:ilvl w:val="1"/>
          <w:numId w:val="434"/>
        </w:numPr>
      </w:pPr>
      <w:r>
        <w:t>Atualizar</w:t>
      </w:r>
    </w:p>
    <w:p w14:paraId="51C30B45" w14:textId="77777777" w:rsidR="007131AB" w:rsidRDefault="00000000">
      <w:pPr>
        <w:pStyle w:val="Compact"/>
        <w:numPr>
          <w:ilvl w:val="1"/>
          <w:numId w:val="434"/>
        </w:numPr>
      </w:pPr>
      <w:r>
        <w:t>Usuário</w:t>
      </w:r>
    </w:p>
    <w:p w14:paraId="429426D7" w14:textId="77777777" w:rsidR="007131AB" w:rsidRDefault="00000000">
      <w:pPr>
        <w:pStyle w:val="Compact"/>
        <w:numPr>
          <w:ilvl w:val="0"/>
          <w:numId w:val="432"/>
        </w:numPr>
      </w:pPr>
      <w:r>
        <w:t>Métodos que começam com as seguintes palavras requerem permissões de exclusão:</w:t>
      </w:r>
    </w:p>
    <w:p w14:paraId="48A2D89A" w14:textId="77777777" w:rsidR="007131AB" w:rsidRDefault="00000000">
      <w:pPr>
        <w:pStyle w:val="Compact"/>
        <w:numPr>
          <w:ilvl w:val="1"/>
          <w:numId w:val="435"/>
        </w:numPr>
      </w:pPr>
      <w:r>
        <w:t>Excluir</w:t>
      </w:r>
    </w:p>
    <w:p w14:paraId="2A5C6543" w14:textId="77777777" w:rsidR="007131AB" w:rsidRDefault="00000000">
      <w:pPr>
        <w:pStyle w:val="Compact"/>
        <w:numPr>
          <w:ilvl w:val="1"/>
          <w:numId w:val="435"/>
        </w:numPr>
      </w:pPr>
      <w:r>
        <w:t>Remover</w:t>
      </w:r>
    </w:p>
    <w:p w14:paraId="35A58299" w14:textId="77777777" w:rsidR="007131AB" w:rsidRDefault="00000000">
      <w:pPr>
        <w:pStyle w:val="Compact"/>
        <w:numPr>
          <w:ilvl w:val="1"/>
          <w:numId w:val="435"/>
        </w:numPr>
      </w:pPr>
      <w:r>
        <w:t>Encerrar</w:t>
      </w:r>
    </w:p>
    <w:p w14:paraId="298FF775" w14:textId="77777777" w:rsidR="007131AB" w:rsidRDefault="00000000">
      <w:pPr>
        <w:pStyle w:val="FirstParagraph"/>
      </w:pPr>
      <w:r>
        <w:lastRenderedPageBreak/>
        <w:t>Para obter mais informações sobre as permissões necessárias para os web services, consulte os métodos de cada um deles:</w:t>
      </w:r>
    </w:p>
    <w:bookmarkEnd w:id="238"/>
    <w:p w14:paraId="13150F1C" w14:textId="77777777" w:rsidR="007131AB" w:rsidRDefault="00000000">
      <w:r>
        <w:br w:type="page"/>
      </w:r>
    </w:p>
    <w:p w14:paraId="29F16337" w14:textId="77777777" w:rsidR="007131AB" w:rsidRDefault="00000000">
      <w:pPr>
        <w:pStyle w:val="Ttulo1"/>
      </w:pPr>
      <w:bookmarkStart w:id="239" w:name="X3a681cb456704010c2def13f783ebc2096a3eea"/>
      <w:r>
        <w:lastRenderedPageBreak/>
        <w:t>Acessar o Gerenciador da integração com API</w:t>
      </w:r>
    </w:p>
    <w:p w14:paraId="2C77F7BE" w14:textId="77777777" w:rsidR="007131AB" w:rsidRDefault="00000000">
      <w:pPr>
        <w:pStyle w:val="FirstParagraph"/>
      </w:pPr>
      <w:r>
        <w:t>O Gerenciador da integração com API na plataforma Archer oferece links para baixar os arquivos WSDL (Web Services Description Language, linguagem de descrição de Web Services) para o gerador de código API, que ajuda você a formatar o código para integrar aplicativos a serviços.</w:t>
      </w:r>
    </w:p>
    <w:p w14:paraId="116807CC" w14:textId="77777777" w:rsidR="007131AB" w:rsidRDefault="00000000">
      <w:pPr>
        <w:pStyle w:val="Compact"/>
        <w:numPr>
          <w:ilvl w:val="0"/>
          <w:numId w:val="437"/>
        </w:numPr>
      </w:pPr>
      <w:r>
        <w:t xml:space="preserve">No menu, clique em </w:t>
      </w:r>
      <w:r>
        <w:rPr>
          <w:noProof/>
        </w:rPr>
        <w:drawing>
          <wp:inline distT="0" distB="0" distL="0" distR="0" wp14:anchorId="38AFF496" wp14:editId="5146F901">
            <wp:extent cx="269507" cy="250256"/>
            <wp:effectExtent l="0" t="0" r="0" b="0"/>
            <wp:docPr id="470" name="Picture" descr="menu Admin" title="menu Admin"/>
            <wp:cNvGraphicFramePr/>
            <a:graphic xmlns:a="http://schemas.openxmlformats.org/drawingml/2006/main">
              <a:graphicData uri="http://schemas.openxmlformats.org/drawingml/2006/picture">
                <pic:pic xmlns:pic="http://schemas.openxmlformats.org/drawingml/2006/picture">
                  <pic:nvPicPr>
                    <pic:cNvPr id="470" name="Picture" descr="C:/Users/samue/WebScrapper/HelpArcher-to-pdf/images/be18776e16d3a08714cce83cdaf14c1e.png"/>
                    <pic:cNvPicPr>
                      <a:picLocks noChangeAspect="1" noChangeArrowheads="1"/>
                    </pic:cNvPicPr>
                  </pic:nvPicPr>
                  <pic:blipFill>
                    <a:blip r:embed="rId11"/>
                    <a:stretch>
                      <a:fillRect/>
                    </a:stretch>
                  </pic:blipFill>
                  <pic:spPr bwMode="auto">
                    <a:xfrm>
                      <a:off x="0" y="0"/>
                      <a:ext cx="269507" cy="250256"/>
                    </a:xfrm>
                    <a:prstGeom prst="rect">
                      <a:avLst/>
                    </a:prstGeom>
                    <a:noFill/>
                    <a:ln w="9525">
                      <a:noFill/>
                      <a:headEnd/>
                      <a:tailEnd/>
                    </a:ln>
                  </pic:spPr>
                </pic:pic>
              </a:graphicData>
            </a:graphic>
          </wp:inline>
        </w:drawing>
      </w:r>
      <w:r>
        <w:t>.</w:t>
      </w:r>
    </w:p>
    <w:p w14:paraId="5EFFD36E" w14:textId="77777777" w:rsidR="007131AB" w:rsidRDefault="00000000">
      <w:pPr>
        <w:pStyle w:val="Compact"/>
        <w:numPr>
          <w:ilvl w:val="0"/>
          <w:numId w:val="437"/>
        </w:numPr>
      </w:pPr>
      <w:r>
        <w:t>Em Integração, clique em Obter recursos de API.</w:t>
      </w:r>
    </w:p>
    <w:bookmarkEnd w:id="239"/>
    <w:p w14:paraId="175F1741" w14:textId="77777777" w:rsidR="007131AB" w:rsidRDefault="00000000">
      <w:r>
        <w:br w:type="page"/>
      </w:r>
    </w:p>
    <w:p w14:paraId="360BC87E" w14:textId="77777777" w:rsidR="007131AB" w:rsidRDefault="00000000">
      <w:pPr>
        <w:pStyle w:val="Ttulo1"/>
      </w:pPr>
      <w:bookmarkStart w:id="240" w:name="acessar-a-api-de-web-services-1"/>
      <w:r>
        <w:lastRenderedPageBreak/>
        <w:t>Acessar a API de Web Services</w:t>
      </w:r>
    </w:p>
    <w:p w14:paraId="7D17663B" w14:textId="77777777" w:rsidR="007131AB" w:rsidRDefault="00000000">
      <w:pPr>
        <w:pStyle w:val="FirstParagraph"/>
      </w:pPr>
      <w:r>
        <w:t>Você pode acessar cada web service por meio de um arquivo. asmx usando o nome de serviço — por exemplo, search.asmx. Os arquivos se localizam no diretório ws a partir do diretório raiz do aplicativo Archer (no IIS).</w:t>
      </w:r>
    </w:p>
    <w:p w14:paraId="05B9EB2F" w14:textId="77777777" w:rsidR="007131AB" w:rsidRDefault="00000000">
      <w:pPr>
        <w:pStyle w:val="Corpodetexto"/>
      </w:pPr>
      <w:r>
        <w:t>A API de Web Services se comunica usando SOAP, HTTP POST e HTTP GETs.</w:t>
      </w:r>
    </w:p>
    <w:p w14:paraId="48802664" w14:textId="77777777" w:rsidR="007131AB" w:rsidRDefault="00000000">
      <w:pPr>
        <w:pStyle w:val="Corpodetexto"/>
      </w:pPr>
      <w:r>
        <w:t>Nesta página</w:t>
      </w:r>
    </w:p>
    <w:p w14:paraId="774DACA2" w14:textId="77777777" w:rsidR="007131AB" w:rsidRDefault="00000000">
      <w:pPr>
        <w:pStyle w:val="Compact"/>
        <w:numPr>
          <w:ilvl w:val="0"/>
          <w:numId w:val="438"/>
        </w:numPr>
      </w:pPr>
      <w:hyperlink w:anchor="Antesdecome%C3%A7ar">
        <w:r>
          <w:rPr>
            <w:rStyle w:val="Hyperlink"/>
          </w:rPr>
          <w:t>Antes de começar</w:t>
        </w:r>
      </w:hyperlink>
    </w:p>
    <w:p w14:paraId="79E4A8AD" w14:textId="77777777" w:rsidR="007131AB" w:rsidRDefault="00000000">
      <w:pPr>
        <w:pStyle w:val="Compact"/>
        <w:numPr>
          <w:ilvl w:val="0"/>
          <w:numId w:val="438"/>
        </w:numPr>
      </w:pPr>
      <w:hyperlink w:anchor="Procedimento">
        <w:r>
          <w:rPr>
            <w:rStyle w:val="Hyperlink"/>
          </w:rPr>
          <w:t>Procedimento</w:t>
        </w:r>
      </w:hyperlink>
    </w:p>
    <w:p w14:paraId="5427EF5B" w14:textId="77777777" w:rsidR="007131AB" w:rsidRDefault="00000000">
      <w:pPr>
        <w:pStyle w:val="Ttulo2"/>
      </w:pPr>
      <w:bookmarkStart w:id="241" w:name="Antesdecomeçar"/>
      <w:r>
        <w:t>Antes de começar</w:t>
      </w:r>
    </w:p>
    <w:p w14:paraId="1B164F4D" w14:textId="77777777" w:rsidR="007131AB" w:rsidRDefault="00000000">
      <w:pPr>
        <w:pStyle w:val="FirstParagraph"/>
      </w:pPr>
      <w:r>
        <w:t xml:space="preserve">Se você não estiver familiarizado com serviços Web, consulte outros recursos, por exemplo: </w:t>
      </w:r>
      <w:hyperlink r:id="rId138">
        <w:r>
          <w:rPr>
            <w:rStyle w:val="Hyperlink"/>
          </w:rPr>
          <w:t>http://www.w3schools.com/xml/xml_services.asp</w:t>
        </w:r>
      </w:hyperlink>
      <w:r>
        <w:t>.</w:t>
      </w:r>
    </w:p>
    <w:p w14:paraId="41ECFD43" w14:textId="77777777" w:rsidR="007131AB" w:rsidRDefault="00000000">
      <w:pPr>
        <w:pStyle w:val="Ttulo2"/>
      </w:pPr>
      <w:r>
        <w:t>Procedimento</w:t>
      </w:r>
    </w:p>
    <w:p w14:paraId="3BBCC756" w14:textId="77777777" w:rsidR="007131AB" w:rsidRDefault="00000000">
      <w:pPr>
        <w:pStyle w:val="Compact"/>
        <w:numPr>
          <w:ilvl w:val="0"/>
          <w:numId w:val="440"/>
        </w:numPr>
      </w:pPr>
      <w:r>
        <w:t>No servidor Windows que executa a plataforma Archer, abra o Gerenciador de serviços de informações da Internet (IIS, Internet Information Services).</w:t>
      </w:r>
    </w:p>
    <w:p w14:paraId="5437F978" w14:textId="77777777" w:rsidR="007131AB" w:rsidRDefault="00000000">
      <w:pPr>
        <w:numPr>
          <w:ilvl w:val="0"/>
          <w:numId w:val="440"/>
        </w:numPr>
      </w:pPr>
      <w:r>
        <w:t>Acesse o diretório ws localizado no diretório raiz do aplicativo Archer.</w:t>
      </w:r>
    </w:p>
    <w:p w14:paraId="026A5886" w14:textId="77777777" w:rsidR="007131AB" w:rsidRDefault="00000000">
      <w:pPr>
        <w:numPr>
          <w:ilvl w:val="0"/>
          <w:numId w:val="441"/>
        </w:numPr>
      </w:pPr>
      <w:r>
        <w:t>Exemplo: Internet Information Services &gt; Computador local &gt; Sites &gt;Site padrão &gt; Archer &gt; ws.</w:t>
      </w:r>
    </w:p>
    <w:p w14:paraId="44D2BDAF" w14:textId="77777777" w:rsidR="007131AB" w:rsidRDefault="00000000">
      <w:pPr>
        <w:numPr>
          <w:ilvl w:val="0"/>
          <w:numId w:val="440"/>
        </w:numPr>
      </w:pPr>
      <w:r>
        <w:t>Abra o arquivo .asmx do serviço Web que você deseja acessar.</w:t>
      </w:r>
    </w:p>
    <w:p w14:paraId="63C3B479" w14:textId="77777777" w:rsidR="007131AB" w:rsidRDefault="00000000">
      <w:pPr>
        <w:numPr>
          <w:ilvl w:val="0"/>
          <w:numId w:val="441"/>
        </w:numPr>
      </w:pPr>
      <w:r>
        <w:t>O exemplo a seguir mostra o web service Geral.</w:t>
      </w:r>
    </w:p>
    <w:p w14:paraId="65EF64E4" w14:textId="77777777" w:rsidR="007131AB" w:rsidRDefault="00000000">
      <w:pPr>
        <w:numPr>
          <w:ilvl w:val="0"/>
          <w:numId w:val="441"/>
        </w:numPr>
      </w:pPr>
      <w:r>
        <w:rPr>
          <w:noProof/>
        </w:rPr>
        <w:drawing>
          <wp:inline distT="0" distB="0" distL="0" distR="0" wp14:anchorId="2ACB8563" wp14:editId="5CC901A0">
            <wp:extent cx="5334000" cy="2692160"/>
            <wp:effectExtent l="0" t="0" r="0" b="0"/>
            <wp:docPr id="471" name="Picture" descr="Serviço Web geral" title="Serviço Web geral"/>
            <wp:cNvGraphicFramePr/>
            <a:graphic xmlns:a="http://schemas.openxmlformats.org/drawingml/2006/main">
              <a:graphicData uri="http://schemas.openxmlformats.org/drawingml/2006/picture">
                <pic:pic xmlns:pic="http://schemas.openxmlformats.org/drawingml/2006/picture">
                  <pic:nvPicPr>
                    <pic:cNvPr id="471" name="Picture" descr="C:/Users/samue/WebScrapper/HelpArcher-to-pdf/images/7f82a80ebdd415da70109c1d8a47c354.png"/>
                    <pic:cNvPicPr>
                      <a:picLocks noChangeAspect="1" noChangeArrowheads="1"/>
                    </pic:cNvPicPr>
                  </pic:nvPicPr>
                  <pic:blipFill>
                    <a:blip r:embed="rId139"/>
                    <a:stretch>
                      <a:fillRect/>
                    </a:stretch>
                  </pic:blipFill>
                  <pic:spPr bwMode="auto">
                    <a:xfrm>
                      <a:off x="0" y="0"/>
                      <a:ext cx="5334000" cy="2692160"/>
                    </a:xfrm>
                    <a:prstGeom prst="rect">
                      <a:avLst/>
                    </a:prstGeom>
                    <a:noFill/>
                    <a:ln w="9525">
                      <a:noFill/>
                      <a:headEnd/>
                      <a:tailEnd/>
                    </a:ln>
                  </pic:spPr>
                </pic:pic>
              </a:graphicData>
            </a:graphic>
          </wp:inline>
        </w:drawing>
      </w:r>
    </w:p>
    <w:p w14:paraId="2BFE5DFD" w14:textId="77777777" w:rsidR="007131AB" w:rsidRDefault="00000000">
      <w:pPr>
        <w:numPr>
          <w:ilvl w:val="0"/>
          <w:numId w:val="440"/>
        </w:numPr>
      </w:pPr>
      <w:r>
        <w:lastRenderedPageBreak/>
        <w:t>Clique em um método para acessar um formulário de teste, juntamente com exemplos de solicitações de código e respostas.</w:t>
      </w:r>
    </w:p>
    <w:p w14:paraId="5868809C" w14:textId="77777777" w:rsidR="007131AB" w:rsidRDefault="00000000">
      <w:pPr>
        <w:numPr>
          <w:ilvl w:val="0"/>
          <w:numId w:val="441"/>
        </w:numPr>
      </w:pPr>
      <w:r>
        <w:t>O exemplo a seguir mostra um formulário de teste.</w:t>
      </w:r>
    </w:p>
    <w:p w14:paraId="3C1AC860" w14:textId="77777777" w:rsidR="007131AB" w:rsidRDefault="00000000">
      <w:pPr>
        <w:numPr>
          <w:ilvl w:val="0"/>
          <w:numId w:val="441"/>
        </w:numPr>
      </w:pPr>
      <w:r>
        <w:rPr>
          <w:noProof/>
        </w:rPr>
        <w:drawing>
          <wp:inline distT="0" distB="0" distL="0" distR="0" wp14:anchorId="26504F16" wp14:editId="71F6D169">
            <wp:extent cx="5334000" cy="3695341"/>
            <wp:effectExtent l="0" t="0" r="0" b="0"/>
            <wp:docPr id="472" name="Picture" descr="Forma de operação" title="Forma de operação"/>
            <wp:cNvGraphicFramePr/>
            <a:graphic xmlns:a="http://schemas.openxmlformats.org/drawingml/2006/main">
              <a:graphicData uri="http://schemas.openxmlformats.org/drawingml/2006/picture">
                <pic:pic xmlns:pic="http://schemas.openxmlformats.org/drawingml/2006/picture">
                  <pic:nvPicPr>
                    <pic:cNvPr id="472" name="Picture" descr="C:/Users/samue/WebScrapper/HelpArcher-to-pdf/images/9f5a83e3573348c1e3139dc22072927a.png"/>
                    <pic:cNvPicPr>
                      <a:picLocks noChangeAspect="1" noChangeArrowheads="1"/>
                    </pic:cNvPicPr>
                  </pic:nvPicPr>
                  <pic:blipFill>
                    <a:blip r:embed="rId140"/>
                    <a:stretch>
                      <a:fillRect/>
                    </a:stretch>
                  </pic:blipFill>
                  <pic:spPr bwMode="auto">
                    <a:xfrm>
                      <a:off x="0" y="0"/>
                      <a:ext cx="5334000" cy="3695341"/>
                    </a:xfrm>
                    <a:prstGeom prst="rect">
                      <a:avLst/>
                    </a:prstGeom>
                    <a:noFill/>
                    <a:ln w="9525">
                      <a:noFill/>
                      <a:headEnd/>
                      <a:tailEnd/>
                    </a:ln>
                  </pic:spPr>
                </pic:pic>
              </a:graphicData>
            </a:graphic>
          </wp:inline>
        </w:drawing>
      </w:r>
    </w:p>
    <w:bookmarkEnd w:id="240"/>
    <w:bookmarkEnd w:id="241"/>
    <w:p w14:paraId="6A85CD56" w14:textId="77777777" w:rsidR="007131AB" w:rsidRDefault="00000000">
      <w:r>
        <w:br w:type="page"/>
      </w:r>
    </w:p>
    <w:p w14:paraId="2A233A81" w14:textId="77777777" w:rsidR="007131AB" w:rsidRDefault="00000000">
      <w:pPr>
        <w:pStyle w:val="Ttulo1"/>
      </w:pPr>
      <w:bookmarkStart w:id="242" w:name="determinar-guids-de-aplicativo-ws-1"/>
      <w:r>
        <w:lastRenderedPageBreak/>
        <w:t>Determinar GUIDs de aplicativo (WS)</w:t>
      </w:r>
    </w:p>
    <w:p w14:paraId="24882DAC" w14:textId="77777777" w:rsidR="007131AB" w:rsidRDefault="00000000">
      <w:pPr>
        <w:pStyle w:val="FirstParagraph"/>
      </w:pPr>
      <w:r>
        <w:t>Alguns métodos requerem um identificador globalmente exclusivo (GUID, Globally Unique Identifier) do aplicativo como parâmetro. Use o procedimento a seguir para localizar um GUID do aplicativo.</w:t>
      </w:r>
    </w:p>
    <w:p w14:paraId="174CEBEA" w14:textId="77777777" w:rsidR="007131AB" w:rsidRDefault="00000000">
      <w:pPr>
        <w:pStyle w:val="Ttulo2"/>
      </w:pPr>
      <w:r>
        <w:t>Procedimento</w:t>
      </w:r>
      <w:r>
        <w:br/>
      </w:r>
    </w:p>
    <w:p w14:paraId="7D032DF8" w14:textId="77777777" w:rsidR="007131AB" w:rsidRDefault="00000000">
      <w:pPr>
        <w:pStyle w:val="Compact"/>
        <w:numPr>
          <w:ilvl w:val="0"/>
          <w:numId w:val="443"/>
        </w:numPr>
      </w:pPr>
      <w:r>
        <w:t xml:space="preserve">No menu, clique em </w:t>
      </w:r>
      <w:r>
        <w:rPr>
          <w:noProof/>
        </w:rPr>
        <w:drawing>
          <wp:inline distT="0" distB="0" distL="0" distR="0" wp14:anchorId="24CCA1DB" wp14:editId="596A1A03">
            <wp:extent cx="269507" cy="250256"/>
            <wp:effectExtent l="0" t="0" r="0" b="0"/>
            <wp:docPr id="473" name="Picture" descr="menu Admin" title="menu Admin"/>
            <wp:cNvGraphicFramePr/>
            <a:graphic xmlns:a="http://schemas.openxmlformats.org/drawingml/2006/main">
              <a:graphicData uri="http://schemas.openxmlformats.org/drawingml/2006/picture">
                <pic:pic xmlns:pic="http://schemas.openxmlformats.org/drawingml/2006/picture">
                  <pic:nvPicPr>
                    <pic:cNvPr id="473" name="Picture" descr="C:/Users/samue/WebScrapper/HelpArcher-to-pdf/images/be18776e16d3a08714cce83cdaf14c1e.png"/>
                    <pic:cNvPicPr>
                      <a:picLocks noChangeAspect="1" noChangeArrowheads="1"/>
                    </pic:cNvPicPr>
                  </pic:nvPicPr>
                  <pic:blipFill>
                    <a:blip r:embed="rId11"/>
                    <a:stretch>
                      <a:fillRect/>
                    </a:stretch>
                  </pic:blipFill>
                  <pic:spPr bwMode="auto">
                    <a:xfrm>
                      <a:off x="0" y="0"/>
                      <a:ext cx="269507" cy="250256"/>
                    </a:xfrm>
                    <a:prstGeom prst="rect">
                      <a:avLst/>
                    </a:prstGeom>
                    <a:noFill/>
                    <a:ln w="9525">
                      <a:noFill/>
                      <a:headEnd/>
                      <a:tailEnd/>
                    </a:ln>
                  </pic:spPr>
                </pic:pic>
              </a:graphicData>
            </a:graphic>
          </wp:inline>
        </w:drawing>
      </w:r>
      <w:r>
        <w:t xml:space="preserve"> &gt; Application Builder &gt; Aplicativos.</w:t>
      </w:r>
    </w:p>
    <w:p w14:paraId="7E078B9C" w14:textId="77777777" w:rsidR="007131AB" w:rsidRDefault="00000000">
      <w:pPr>
        <w:pStyle w:val="Compact"/>
        <w:numPr>
          <w:ilvl w:val="0"/>
          <w:numId w:val="443"/>
        </w:numPr>
      </w:pPr>
      <w:r>
        <w:t>Na seção Aplicativos, clique no nome do aplicativo cujo GUID você deseja.</w:t>
      </w:r>
    </w:p>
    <w:p w14:paraId="0283DE14" w14:textId="77777777" w:rsidR="007131AB" w:rsidRDefault="00000000">
      <w:pPr>
        <w:pStyle w:val="Compact"/>
        <w:numPr>
          <w:ilvl w:val="0"/>
          <w:numId w:val="443"/>
        </w:numPr>
      </w:pPr>
      <w:r>
        <w:t>Na seção Informações gerais, o campo ID contém o GUID do aplicativo.</w:t>
      </w:r>
    </w:p>
    <w:bookmarkEnd w:id="242"/>
    <w:p w14:paraId="17EB693A" w14:textId="77777777" w:rsidR="007131AB" w:rsidRDefault="00000000">
      <w:r>
        <w:br w:type="page"/>
      </w:r>
    </w:p>
    <w:p w14:paraId="3D30A63F" w14:textId="77777777" w:rsidR="007131AB" w:rsidRDefault="00000000">
      <w:pPr>
        <w:pStyle w:val="Ttulo1"/>
      </w:pPr>
      <w:bookmarkStart w:id="243" w:name="determinar-ids-do-sistema-ws-1"/>
      <w:r>
        <w:lastRenderedPageBreak/>
        <w:t>Determinar IDs do sistema (WS)</w:t>
      </w:r>
    </w:p>
    <w:p w14:paraId="0E669701" w14:textId="77777777" w:rsidR="007131AB" w:rsidRDefault="00000000">
      <w:pPr>
        <w:pStyle w:val="FirstParagraph"/>
      </w:pPr>
      <w:r>
        <w:t>Alguns métodos requerem um ID de sistema como parâmetro. Use o procedimento a seguir para localizar um ID de campo. Você também encontrará os valores dos IDs de aplicativo e IDs de lista de valores.</w:t>
      </w:r>
    </w:p>
    <w:p w14:paraId="10BBCC38" w14:textId="77777777" w:rsidR="007131AB" w:rsidRDefault="00000000">
      <w:pPr>
        <w:pStyle w:val="Ttulo2"/>
      </w:pPr>
      <w:bookmarkStart w:id="244" w:name="procedimento"/>
      <w:r>
        <w:t>Procedimento</w:t>
      </w:r>
      <w:r>
        <w:br/>
      </w:r>
    </w:p>
    <w:p w14:paraId="0F96456E" w14:textId="77777777" w:rsidR="007131AB" w:rsidRDefault="00000000">
      <w:pPr>
        <w:pStyle w:val="Compact"/>
        <w:numPr>
          <w:ilvl w:val="0"/>
          <w:numId w:val="445"/>
        </w:numPr>
      </w:pPr>
      <w:r>
        <w:t xml:space="preserve">No menu, clique em </w:t>
      </w:r>
      <w:r>
        <w:rPr>
          <w:noProof/>
        </w:rPr>
        <w:drawing>
          <wp:inline distT="0" distB="0" distL="0" distR="0" wp14:anchorId="5674BB8E" wp14:editId="574C27F4">
            <wp:extent cx="269507" cy="250256"/>
            <wp:effectExtent l="0" t="0" r="0" b="0"/>
            <wp:docPr id="474" name="Picture" descr="menu Admin" title="menu Admin"/>
            <wp:cNvGraphicFramePr/>
            <a:graphic xmlns:a="http://schemas.openxmlformats.org/drawingml/2006/main">
              <a:graphicData uri="http://schemas.openxmlformats.org/drawingml/2006/picture">
                <pic:pic xmlns:pic="http://schemas.openxmlformats.org/drawingml/2006/picture">
                  <pic:nvPicPr>
                    <pic:cNvPr id="474" name="Picture" descr="C:/Users/samue/WebScrapper/HelpArcher-to-pdf/images/be18776e16d3a08714cce83cdaf14c1e.png"/>
                    <pic:cNvPicPr>
                      <a:picLocks noChangeAspect="1" noChangeArrowheads="1"/>
                    </pic:cNvPicPr>
                  </pic:nvPicPr>
                  <pic:blipFill>
                    <a:blip r:embed="rId11"/>
                    <a:stretch>
                      <a:fillRect/>
                    </a:stretch>
                  </pic:blipFill>
                  <pic:spPr bwMode="auto">
                    <a:xfrm>
                      <a:off x="0" y="0"/>
                      <a:ext cx="269507" cy="250256"/>
                    </a:xfrm>
                    <a:prstGeom prst="rect">
                      <a:avLst/>
                    </a:prstGeom>
                    <a:noFill/>
                    <a:ln w="9525">
                      <a:noFill/>
                      <a:headEnd/>
                      <a:tailEnd/>
                    </a:ln>
                  </pic:spPr>
                </pic:pic>
              </a:graphicData>
            </a:graphic>
          </wp:inline>
        </w:drawing>
      </w:r>
      <w:r>
        <w:t xml:space="preserve"> &gt; Application Builder &gt; Aplicativos.</w:t>
      </w:r>
    </w:p>
    <w:p w14:paraId="12F25293" w14:textId="77777777" w:rsidR="007131AB" w:rsidRDefault="00000000">
      <w:pPr>
        <w:pStyle w:val="Compact"/>
        <w:numPr>
          <w:ilvl w:val="0"/>
          <w:numId w:val="445"/>
        </w:numPr>
      </w:pPr>
      <w:r>
        <w:t>Na seção Aplicativos, clique no nome do aplicativo que contém o campo cujo ID você deseja.</w:t>
      </w:r>
    </w:p>
    <w:p w14:paraId="75567B0F" w14:textId="77777777" w:rsidR="007131AB" w:rsidRDefault="00000000">
      <w:pPr>
        <w:pStyle w:val="Compact"/>
        <w:numPr>
          <w:ilvl w:val="0"/>
          <w:numId w:val="445"/>
        </w:numPr>
      </w:pPr>
      <w:r>
        <w:t>Clique na guia Campos.</w:t>
      </w:r>
    </w:p>
    <w:p w14:paraId="11BBEE5B" w14:textId="77777777" w:rsidR="007131AB" w:rsidRDefault="00000000">
      <w:pPr>
        <w:numPr>
          <w:ilvl w:val="0"/>
          <w:numId w:val="445"/>
        </w:numPr>
      </w:pPr>
      <w:r>
        <w:t>Na seção Campos, passe o mouse sobre o nome do campo apropriado.</w:t>
      </w:r>
    </w:p>
    <w:p w14:paraId="71B3CEEE" w14:textId="77777777" w:rsidR="007131AB" w:rsidRDefault="00000000">
      <w:pPr>
        <w:numPr>
          <w:ilvl w:val="0"/>
          <w:numId w:val="446"/>
        </w:numPr>
      </w:pPr>
      <w:r>
        <w:t>O ID do campo é exibido na parte inferior da janela Gerenciar aplicativos.</w:t>
      </w:r>
    </w:p>
    <w:bookmarkEnd w:id="243"/>
    <w:bookmarkEnd w:id="244"/>
    <w:p w14:paraId="1A16714E" w14:textId="77777777" w:rsidR="007131AB" w:rsidRDefault="00000000">
      <w:r>
        <w:br w:type="page"/>
      </w:r>
    </w:p>
    <w:p w14:paraId="6A058617" w14:textId="77777777" w:rsidR="007131AB" w:rsidRDefault="00000000">
      <w:pPr>
        <w:pStyle w:val="Ttulo1"/>
      </w:pPr>
      <w:bookmarkStart w:id="245" w:name="filtragem-baseada-em-hora-1"/>
      <w:r>
        <w:lastRenderedPageBreak/>
        <w:t>Filtragem baseada em hora</w:t>
      </w:r>
    </w:p>
    <w:p w14:paraId="70F60881" w14:textId="726C143F" w:rsidR="007131AB" w:rsidRDefault="00000000">
      <w:pPr>
        <w:pStyle w:val="FirstParagraph"/>
      </w:pPr>
      <w:r>
        <w:t xml:space="preserve">Para que uma pesquisa avançada retorne resultados da pesquisa para um nível menor que um só dia, você pode definir os filtros de hora conforme seus critérios de pesquisa. Usando operadores de filtro e valores específicos, você pode configurar filtros de hora, com ou sem datas. Para obter mais informações sobre pesquisas de filtro baseadas em tempo, consulte </w:t>
      </w:r>
      <w:hyperlink r:id="rId141">
        <w:r>
          <w:rPr>
            <w:rStyle w:val="Hyperlink"/>
          </w:rPr>
          <w:t>Diretrizes de formatação XML para entrada de pesquisa</w:t>
        </w:r>
      </w:hyperlink>
      <w:r>
        <w:t>.</w:t>
      </w:r>
    </w:p>
    <w:p w14:paraId="29B12923" w14:textId="77777777" w:rsidR="007131AB" w:rsidRDefault="00000000">
      <w:pPr>
        <w:pStyle w:val="Corpodetexto"/>
      </w:pPr>
      <w:r>
        <w:t>A filtragem baseada em tempo requer várias regras e lógica para determinar os resultados corretos da pesquisa. As seguintes regras gerais aplicam-se às opções de filtro de horário:</w:t>
      </w:r>
    </w:p>
    <w:p w14:paraId="0C83E954" w14:textId="77777777" w:rsidR="007131AB" w:rsidRDefault="00000000">
      <w:pPr>
        <w:pStyle w:val="Compact"/>
        <w:numPr>
          <w:ilvl w:val="0"/>
          <w:numId w:val="447"/>
        </w:numPr>
      </w:pPr>
      <w:r>
        <w:t>As opções de filtro de horário estão disponíveis somente quando um campo Data é configurado para mostrar hora.</w:t>
      </w:r>
    </w:p>
    <w:p w14:paraId="3B9AE52D" w14:textId="77777777" w:rsidR="007131AB" w:rsidRDefault="00000000">
      <w:pPr>
        <w:pStyle w:val="Compact"/>
        <w:numPr>
          <w:ilvl w:val="0"/>
          <w:numId w:val="447"/>
        </w:numPr>
      </w:pPr>
      <w:r>
        <w:t>A menos que uma hora específica seja selecionada, o Archer usará a opção Todas as horas.</w:t>
      </w:r>
    </w:p>
    <w:p w14:paraId="4056C8E3" w14:textId="77777777" w:rsidR="007131AB" w:rsidRDefault="00000000">
      <w:pPr>
        <w:pStyle w:val="Compact"/>
        <w:numPr>
          <w:ilvl w:val="0"/>
          <w:numId w:val="447"/>
        </w:numPr>
      </w:pPr>
      <w:r>
        <w:t>Quando disponível, um fuso horário específico pode ser selecionado ou o fuso horário local do usuário que realiza a pesquisa pode ser usado quando a pesquisa é salva e executada por outro usuário.</w:t>
      </w:r>
    </w:p>
    <w:p w14:paraId="5C6588A0" w14:textId="77777777" w:rsidR="007131AB" w:rsidRDefault="00000000">
      <w:pPr>
        <w:pStyle w:val="Compact"/>
        <w:numPr>
          <w:ilvl w:val="0"/>
          <w:numId w:val="447"/>
        </w:numPr>
      </w:pPr>
      <w:r>
        <w:t>Uma hora deve ser seleciona antes da seleção de um fuso horário específico.</w:t>
      </w:r>
    </w:p>
    <w:p w14:paraId="3E374C00" w14:textId="77777777" w:rsidR="007131AB" w:rsidRDefault="00000000">
      <w:pPr>
        <w:pStyle w:val="Compact"/>
        <w:numPr>
          <w:ilvl w:val="0"/>
          <w:numId w:val="447"/>
        </w:numPr>
      </w:pPr>
      <w:r>
        <w:t>O horário de verão está acomodado.</w:t>
      </w:r>
    </w:p>
    <w:p w14:paraId="6A6B68B9" w14:textId="77777777" w:rsidR="007131AB" w:rsidRDefault="00000000">
      <w:pPr>
        <w:pStyle w:val="TableCaption"/>
      </w:pPr>
      <w:r>
        <w:t>A tabela a seguir descreve as outras regras e a lógica por tipo de filtro.</w:t>
      </w:r>
    </w:p>
    <w:tbl>
      <w:tblPr>
        <w:tblStyle w:val="Table"/>
        <w:tblW w:w="0" w:type="auto"/>
        <w:tblLook w:val="0020" w:firstRow="1" w:lastRow="0" w:firstColumn="0" w:lastColumn="0" w:noHBand="0" w:noVBand="0"/>
      </w:tblPr>
      <w:tblGrid>
        <w:gridCol w:w="1391"/>
        <w:gridCol w:w="7447"/>
      </w:tblGrid>
      <w:tr w:rsidR="007131AB" w14:paraId="5160AD51"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359D8169" w14:textId="77777777" w:rsidR="007131AB" w:rsidRDefault="00000000">
            <w:pPr>
              <w:pStyle w:val="Corpodetexto"/>
            </w:pPr>
            <w:r>
              <w:t>Tipo de filtro</w:t>
            </w:r>
          </w:p>
        </w:tc>
        <w:tc>
          <w:tcPr>
            <w:tcW w:w="0" w:type="auto"/>
          </w:tcPr>
          <w:p w14:paraId="767A6AD0" w14:textId="77777777" w:rsidR="007131AB" w:rsidRDefault="00000000">
            <w:pPr>
              <w:pStyle w:val="Corpodetexto"/>
            </w:pPr>
            <w:r>
              <w:t>Regras e lógica</w:t>
            </w:r>
          </w:p>
        </w:tc>
      </w:tr>
      <w:tr w:rsidR="007131AB" w14:paraId="131C8E33" w14:textId="77777777">
        <w:tc>
          <w:tcPr>
            <w:tcW w:w="0" w:type="auto"/>
          </w:tcPr>
          <w:p w14:paraId="04E5CABB" w14:textId="77777777" w:rsidR="007131AB" w:rsidRDefault="00000000">
            <w:pPr>
              <w:pStyle w:val="Corpodetexto"/>
            </w:pPr>
            <w:r>
              <w:t>Igual</w:t>
            </w:r>
          </w:p>
          <w:p w14:paraId="7E9F144A" w14:textId="77777777" w:rsidR="007131AB" w:rsidRDefault="00000000">
            <w:pPr>
              <w:pStyle w:val="Corpodetexto"/>
            </w:pPr>
            <w:r>
              <w:t>Não é igual</w:t>
            </w:r>
          </w:p>
        </w:tc>
        <w:tc>
          <w:tcPr>
            <w:tcW w:w="0" w:type="auto"/>
          </w:tcPr>
          <w:p w14:paraId="37DA491A" w14:textId="77777777" w:rsidR="007131AB" w:rsidRDefault="00000000">
            <w:pPr>
              <w:pStyle w:val="Corpodetexto"/>
            </w:pPr>
            <w:r>
              <w:t>Se você digitar 12/9/2012 13h15, a pesquisa retornará registros que correspondem a essa data e hora exatas para uma pesquisa Igual ou registros que não são iguais a essa data e hora exatas para uma pesquisa Não é igual.</w:t>
            </w:r>
          </w:p>
          <w:p w14:paraId="4C334BC7" w14:textId="77777777" w:rsidR="007131AB" w:rsidRDefault="00000000">
            <w:pPr>
              <w:pStyle w:val="Corpodetexto"/>
            </w:pPr>
            <w:r>
              <w:t>Se o campo não estiver configurado para mostrar hora, você só poderá selecionar uma data.</w:t>
            </w:r>
          </w:p>
          <w:p w14:paraId="66EEE942" w14:textId="77777777" w:rsidR="007131AB" w:rsidRDefault="00000000">
            <w:pPr>
              <w:pStyle w:val="Corpodetexto"/>
            </w:pPr>
            <w:r>
              <w:t>Você deve selecionar uma data antes de selecionar uma hora.</w:t>
            </w:r>
          </w:p>
          <w:p w14:paraId="76776C41" w14:textId="77777777" w:rsidR="007131AB" w:rsidRDefault="00000000">
            <w:pPr>
              <w:pStyle w:val="Corpodetexto"/>
            </w:pPr>
            <w:r>
              <w:t>Você deve selecionar uma hora antes de selecionar um fuso horário.</w:t>
            </w:r>
          </w:p>
          <w:p w14:paraId="5E80ED4D" w14:textId="77777777" w:rsidR="007131AB" w:rsidRDefault="00000000">
            <w:pPr>
              <w:pStyle w:val="Corpodetexto"/>
            </w:pPr>
            <w:r>
              <w:t>Se você deixar os valores de data e hora vazios, os resultados retornarão todos os registros que têm valores em branco no campo em que o filtro foi configurado. Se uma data for selecionada, mas você não selecionar um valor de hora, o filtro atuará como filtro somente de data.</w:t>
            </w:r>
          </w:p>
        </w:tc>
      </w:tr>
      <w:tr w:rsidR="007131AB" w14:paraId="3491121E" w14:textId="77777777">
        <w:tc>
          <w:tcPr>
            <w:tcW w:w="0" w:type="auto"/>
          </w:tcPr>
          <w:p w14:paraId="4987EB3B" w14:textId="77777777" w:rsidR="007131AB" w:rsidRDefault="00000000">
            <w:pPr>
              <w:pStyle w:val="Corpodetexto"/>
            </w:pPr>
            <w:r>
              <w:t>Atual</w:t>
            </w:r>
            <w:r>
              <w:br/>
            </w:r>
            <w:r>
              <w:lastRenderedPageBreak/>
              <w:t>(Minuto ou hora)</w:t>
            </w:r>
          </w:p>
        </w:tc>
        <w:tc>
          <w:tcPr>
            <w:tcW w:w="0" w:type="auto"/>
          </w:tcPr>
          <w:p w14:paraId="7E5812D1" w14:textId="77777777" w:rsidR="007131AB" w:rsidRDefault="00000000">
            <w:pPr>
              <w:pStyle w:val="Corpodetexto"/>
            </w:pPr>
            <w:r>
              <w:lastRenderedPageBreak/>
              <w:t xml:space="preserve">Se você selecionar a hora atual, todos os registros com um horário na </w:t>
            </w:r>
            <w:r>
              <w:lastRenderedPageBreak/>
              <w:t>hora atual serão incluídos nos resultados da pesquisa. Por exemplo, se o valor da hora for 10h14, todos os registros em 10h00 serão incluídos.</w:t>
            </w:r>
          </w:p>
          <w:p w14:paraId="13D6DAB5" w14:textId="77777777" w:rsidR="007131AB" w:rsidRDefault="00000000">
            <w:pPr>
              <w:pStyle w:val="Corpodetexto"/>
            </w:pPr>
            <w:r>
              <w:t>As opções de fuso horário não estão disponíveis nesse tipo de filtro. O fuso horário local do usuário que realiza a pesquisa é usado.</w:t>
            </w:r>
          </w:p>
        </w:tc>
      </w:tr>
      <w:tr w:rsidR="007131AB" w14:paraId="3544149C" w14:textId="77777777">
        <w:tc>
          <w:tcPr>
            <w:tcW w:w="0" w:type="auto"/>
          </w:tcPr>
          <w:p w14:paraId="3C70E3DD" w14:textId="77777777" w:rsidR="007131AB" w:rsidRDefault="00000000">
            <w:pPr>
              <w:pStyle w:val="Corpodetexto"/>
            </w:pPr>
            <w:r>
              <w:t>Últimos</w:t>
            </w:r>
            <w:r>
              <w:br/>
              <w:t>(Minutos ou horas)</w:t>
            </w:r>
          </w:p>
        </w:tc>
        <w:tc>
          <w:tcPr>
            <w:tcW w:w="0" w:type="auto"/>
          </w:tcPr>
          <w:p w14:paraId="51E25C64" w14:textId="77777777" w:rsidR="007131AB" w:rsidRDefault="00000000">
            <w:pPr>
              <w:pStyle w:val="Corpodetexto"/>
            </w:pPr>
            <w:r>
              <w:t>Se você filtrar "Últimas" "3" "horas", os resultados incluirão as 3 horas anteriores, mas não incluirão a hora atual.</w:t>
            </w:r>
          </w:p>
          <w:p w14:paraId="73FF50A0" w14:textId="77777777" w:rsidR="007131AB" w:rsidRDefault="00000000">
            <w:pPr>
              <w:pStyle w:val="Corpodetexto"/>
            </w:pPr>
            <w:r>
              <w:t>As opções de fuso horário não estão disponíveis nesse tipo de filtro. O fuso horário local do usuário que realiza a pesquisa é usado.</w:t>
            </w:r>
          </w:p>
          <w:p w14:paraId="24C50456" w14:textId="77777777" w:rsidR="007131AB" w:rsidRDefault="00000000">
            <w:pPr>
              <w:pStyle w:val="Corpodetexto"/>
            </w:pPr>
            <w:r>
              <w:t>Esses tipos de filtro não incluem o minuto nem a hora atuais.</w:t>
            </w:r>
          </w:p>
        </w:tc>
      </w:tr>
      <w:tr w:rsidR="007131AB" w14:paraId="7B0380FF" w14:textId="77777777">
        <w:tc>
          <w:tcPr>
            <w:tcW w:w="0" w:type="auto"/>
          </w:tcPr>
          <w:p w14:paraId="0FD77573" w14:textId="77777777" w:rsidR="007131AB" w:rsidRDefault="00000000">
            <w:pPr>
              <w:pStyle w:val="Corpodetexto"/>
            </w:pPr>
            <w:r>
              <w:t>Próximos</w:t>
            </w:r>
            <w:r>
              <w:br/>
              <w:t>(Minutos ou horas)</w:t>
            </w:r>
          </w:p>
        </w:tc>
        <w:tc>
          <w:tcPr>
            <w:tcW w:w="0" w:type="auto"/>
          </w:tcPr>
          <w:p w14:paraId="57C168E9" w14:textId="77777777" w:rsidR="007131AB" w:rsidRDefault="00000000">
            <w:pPr>
              <w:pStyle w:val="Corpodetexto"/>
            </w:pPr>
            <w:r>
              <w:t>Se você filtrar "Próximos" "3" "dias", os resultados incluirão os próximos 3 dias, mas não incluirão o dia atual.</w:t>
            </w:r>
          </w:p>
          <w:p w14:paraId="31E28BF6" w14:textId="77777777" w:rsidR="007131AB" w:rsidRDefault="00000000">
            <w:pPr>
              <w:pStyle w:val="Corpodetexto"/>
            </w:pPr>
            <w:r>
              <w:t>As opções de fuso horário não estão disponíveis nesse tipo de filtro. O fuso horário local do usuário que realiza a pesquisa é usado.</w:t>
            </w:r>
          </w:p>
          <w:p w14:paraId="5B20239F" w14:textId="77777777" w:rsidR="007131AB" w:rsidRDefault="00000000">
            <w:pPr>
              <w:pStyle w:val="Corpodetexto"/>
            </w:pPr>
            <w:r>
              <w:t>Esses tipos de filtro não incluem o minuto nem a hora atuais.</w:t>
            </w:r>
          </w:p>
        </w:tc>
      </w:tr>
      <w:tr w:rsidR="007131AB" w14:paraId="2B404D58" w14:textId="77777777">
        <w:tc>
          <w:tcPr>
            <w:tcW w:w="0" w:type="auto"/>
          </w:tcPr>
          <w:p w14:paraId="5078A89A" w14:textId="77777777" w:rsidR="007131AB" w:rsidRDefault="00000000">
            <w:pPr>
              <w:pStyle w:val="Corpodetexto"/>
            </w:pPr>
            <w:r>
              <w:t>Maior que</w:t>
            </w:r>
          </w:p>
          <w:p w14:paraId="3FE9006D" w14:textId="77777777" w:rsidR="007131AB" w:rsidRDefault="00000000">
            <w:pPr>
              <w:pStyle w:val="Corpodetexto"/>
            </w:pPr>
            <w:r>
              <w:t>Menor que</w:t>
            </w:r>
          </w:p>
        </w:tc>
        <w:tc>
          <w:tcPr>
            <w:tcW w:w="0" w:type="auto"/>
          </w:tcPr>
          <w:p w14:paraId="68C21F53" w14:textId="77777777" w:rsidR="007131AB" w:rsidRDefault="00000000">
            <w:pPr>
              <w:pStyle w:val="Corpodetexto"/>
            </w:pPr>
            <w:r>
              <w:t>Se o campo não estiver configurado para mostrar hora, você só poderá selecionar uma data.</w:t>
            </w:r>
          </w:p>
          <w:p w14:paraId="7A38A929" w14:textId="77777777" w:rsidR="007131AB" w:rsidRDefault="00000000">
            <w:pPr>
              <w:pStyle w:val="Corpodetexto"/>
            </w:pPr>
            <w:r>
              <w:t>Você deve selecionar uma data antes de selecionar uma hora.</w:t>
            </w:r>
          </w:p>
          <w:p w14:paraId="6ABE8D51" w14:textId="77777777" w:rsidR="007131AB" w:rsidRDefault="00000000">
            <w:pPr>
              <w:pStyle w:val="Corpodetexto"/>
            </w:pPr>
            <w:r>
              <w:t>Se você deixar os valores de data e hora vazios, os resultados serão retornados como valores em branco. Se uma data for selecionada, mas você não selecionar um valor de hora, o filtro atuará como filtro somente de data.</w:t>
            </w:r>
          </w:p>
        </w:tc>
      </w:tr>
      <w:tr w:rsidR="007131AB" w14:paraId="0BCFA94E" w14:textId="77777777">
        <w:tc>
          <w:tcPr>
            <w:tcW w:w="0" w:type="auto"/>
          </w:tcPr>
          <w:p w14:paraId="5CE3F88B" w14:textId="77777777" w:rsidR="007131AB" w:rsidRDefault="00000000">
            <w:pPr>
              <w:pStyle w:val="Corpodetexto"/>
            </w:pPr>
            <w:r>
              <w:t>Entre</w:t>
            </w:r>
          </w:p>
        </w:tc>
        <w:tc>
          <w:tcPr>
            <w:tcW w:w="0" w:type="auto"/>
          </w:tcPr>
          <w:p w14:paraId="30C2C297" w14:textId="77777777" w:rsidR="007131AB" w:rsidRDefault="00000000">
            <w:pPr>
              <w:pStyle w:val="Corpodetexto"/>
            </w:pPr>
            <w:r>
              <w:t>Os resultados da pesquisa incluem horas e datas selecionadas.</w:t>
            </w:r>
          </w:p>
          <w:p w14:paraId="3AAFE962" w14:textId="77777777" w:rsidR="007131AB" w:rsidRDefault="00000000">
            <w:pPr>
              <w:pStyle w:val="Corpodetexto"/>
            </w:pPr>
            <w:r>
              <w:t>Você deve selecionar uma data antes de selecionar uma hora.</w:t>
            </w:r>
          </w:p>
          <w:p w14:paraId="099915DE" w14:textId="77777777" w:rsidR="007131AB" w:rsidRDefault="00000000">
            <w:pPr>
              <w:pStyle w:val="Corpodetexto"/>
            </w:pPr>
            <w:r>
              <w:t>Você deve selecionar uma hora antes de selecionar um fuso horário específico.</w:t>
            </w:r>
          </w:p>
          <w:p w14:paraId="50E8A124" w14:textId="77777777" w:rsidR="007131AB" w:rsidRDefault="00000000">
            <w:pPr>
              <w:pStyle w:val="Corpodetexto"/>
            </w:pPr>
            <w:r>
              <w:t>Você deve selecionar uma data em cada campo Data.</w:t>
            </w:r>
          </w:p>
          <w:p w14:paraId="077AC476" w14:textId="77777777" w:rsidR="007131AB" w:rsidRDefault="00000000">
            <w:pPr>
              <w:pStyle w:val="Corpodetexto"/>
            </w:pPr>
            <w:r>
              <w:t xml:space="preserve">Se uma data for selecionada, mas você não selecionar um valor de hora, o filtro atuará como filtro somente de data com datas </w:t>
            </w:r>
            <w:r>
              <w:lastRenderedPageBreak/>
              <w:t>selecionadas incluídas.</w:t>
            </w:r>
          </w:p>
        </w:tc>
      </w:tr>
      <w:tr w:rsidR="007131AB" w14:paraId="53DA902B" w14:textId="77777777">
        <w:tc>
          <w:tcPr>
            <w:tcW w:w="0" w:type="auto"/>
          </w:tcPr>
          <w:p w14:paraId="389EBEEC" w14:textId="77777777" w:rsidR="007131AB" w:rsidRDefault="00000000">
            <w:pPr>
              <w:pStyle w:val="Corpodetexto"/>
            </w:pPr>
            <w:r>
              <w:t>Intervalo de tempo</w:t>
            </w:r>
          </w:p>
        </w:tc>
        <w:tc>
          <w:tcPr>
            <w:tcW w:w="0" w:type="auto"/>
          </w:tcPr>
          <w:p w14:paraId="3D0F364E" w14:textId="77777777" w:rsidR="007131AB" w:rsidRDefault="00000000">
            <w:pPr>
              <w:pStyle w:val="Corpodetexto"/>
            </w:pPr>
            <w:r>
              <w:t>Os resultados da pesquisa incluem horas e datas selecionadas.</w:t>
            </w:r>
          </w:p>
          <w:p w14:paraId="0BA32E9F" w14:textId="77777777" w:rsidR="007131AB" w:rsidRDefault="00000000">
            <w:pPr>
              <w:pStyle w:val="Corpodetexto"/>
            </w:pPr>
            <w:r>
              <w:t>Você deve selecionar uma hora nos dois campos Hora.</w:t>
            </w:r>
          </w:p>
          <w:p w14:paraId="0E404CE7" w14:textId="77777777" w:rsidR="007131AB" w:rsidRDefault="00000000">
            <w:pPr>
              <w:pStyle w:val="Corpodetexto"/>
            </w:pPr>
            <w:r>
              <w:t>Você deve selecionar uma hora antes de selecionar um fuso horário específico.</w:t>
            </w:r>
          </w:p>
          <w:p w14:paraId="53D2E3CD" w14:textId="77777777" w:rsidR="007131AB" w:rsidRDefault="00000000">
            <w:pPr>
              <w:pStyle w:val="Corpodetexto"/>
            </w:pPr>
            <w:r>
              <w:t>Você pode configurar o filtro com base nos 2 valores Hora para todas as datas ou filtrar a pesquisa para um intervalo de data específico além do intervalo de tempo.</w:t>
            </w:r>
          </w:p>
          <w:p w14:paraId="5C7A1DEA" w14:textId="77777777" w:rsidR="007131AB" w:rsidRDefault="00000000">
            <w:pPr>
              <w:pStyle w:val="Corpodetexto"/>
            </w:pPr>
            <w:r>
              <w:t>Se você não selecionar datas, o filtro não ficará restrito a um intervalo data, e o Archer pesquisa todos os registros que ocorrem nas horas selecionadas, inclusive as horas selecionadas.</w:t>
            </w:r>
          </w:p>
        </w:tc>
      </w:tr>
      <w:bookmarkEnd w:id="245"/>
    </w:tbl>
    <w:p w14:paraId="02D9AC9F" w14:textId="77777777" w:rsidR="007131AB" w:rsidRDefault="00000000">
      <w:r>
        <w:br w:type="page"/>
      </w:r>
    </w:p>
    <w:p w14:paraId="73C011EC" w14:textId="77777777" w:rsidR="007131AB" w:rsidRDefault="00000000">
      <w:pPr>
        <w:pStyle w:val="Ttulo1"/>
      </w:pPr>
      <w:bookmarkStart w:id="246" w:name="atualizando-registros-bloqueados-ws-1"/>
      <w:r>
        <w:lastRenderedPageBreak/>
        <w:t>Atualizando registros bloqueados (WS)</w:t>
      </w:r>
    </w:p>
    <w:p w14:paraId="2A7C737D" w14:textId="77777777" w:rsidR="007131AB" w:rsidRDefault="00000000">
      <w:pPr>
        <w:pStyle w:val="FirstParagraph"/>
      </w:pPr>
      <w:r>
        <w:t>Archer tem um recurso importante que impede e a atualização ou alteração de um registro bloqueado. Um registro se torna bloqueado quando um usuário o abre no modo de edição para fins de modificação.</w:t>
      </w:r>
    </w:p>
    <w:p w14:paraId="03674A6C" w14:textId="77777777" w:rsidR="007131AB" w:rsidRDefault="00000000">
      <w:pPr>
        <w:pStyle w:val="Corpodetexto"/>
      </w:pPr>
      <w:r>
        <w:t>No entanto, é importante observar que os registros poderão ser atualizados por meio das APIs REST e da Web, bem como pelos feeds de dados, mesmo quando um usuário os tiver bloqueado. A seguir há exemplos de APIs típicas que podem atualizar registros bloqueados pelo usuário:</w:t>
      </w:r>
    </w:p>
    <w:p w14:paraId="2C9EB3B4" w14:textId="77777777" w:rsidR="007131AB" w:rsidRDefault="00000000">
      <w:pPr>
        <w:pStyle w:val="Compact"/>
        <w:numPr>
          <w:ilvl w:val="0"/>
          <w:numId w:val="448"/>
        </w:numPr>
      </w:pPr>
      <w:r>
        <w:t>Conteúdo PUT (RESTful)</w:t>
      </w:r>
    </w:p>
    <w:p w14:paraId="5F60C925" w14:textId="77777777" w:rsidR="007131AB" w:rsidRDefault="00000000">
      <w:pPr>
        <w:pStyle w:val="Compact"/>
        <w:numPr>
          <w:ilvl w:val="0"/>
          <w:numId w:val="448"/>
        </w:numPr>
      </w:pPr>
      <w:r>
        <w:t>UpdateRecord (Web Services)</w:t>
      </w:r>
    </w:p>
    <w:p w14:paraId="1F117898" w14:textId="77777777" w:rsidR="007131AB" w:rsidRDefault="00000000">
      <w:pPr>
        <w:pStyle w:val="Compact"/>
        <w:numPr>
          <w:ilvl w:val="0"/>
          <w:numId w:val="448"/>
        </w:numPr>
      </w:pPr>
      <w:r>
        <w:t>UpdateRecords (Web Services)</w:t>
      </w:r>
    </w:p>
    <w:bookmarkEnd w:id="246"/>
    <w:p w14:paraId="7C4C2520" w14:textId="77777777" w:rsidR="007131AB" w:rsidRDefault="00000000">
      <w:r>
        <w:br w:type="page"/>
      </w:r>
    </w:p>
    <w:p w14:paraId="10392886" w14:textId="77777777" w:rsidR="007131AB" w:rsidRDefault="00000000">
      <w:pPr>
        <w:pStyle w:val="Ttulo1"/>
      </w:pPr>
      <w:bookmarkStart w:id="247" w:name="classe-de-controle-de-acesso-1"/>
      <w:r>
        <w:lastRenderedPageBreak/>
        <w:t>Classe de controle de acesso</w:t>
      </w:r>
    </w:p>
    <w:p w14:paraId="7BD465BB" w14:textId="77777777" w:rsidR="007131AB" w:rsidRDefault="00000000">
      <w:pPr>
        <w:pStyle w:val="FirstParagraph"/>
      </w:pPr>
      <w:r>
        <w:t>Os métodos de controle de acesso oferecem acesso programático ao recurso Controle de acesso, como criação de usuários e gerenciamento de parâmetros de segurança.</w:t>
      </w:r>
    </w:p>
    <w:p w14:paraId="1E4FBAF6" w14:textId="77777777" w:rsidR="007131AB" w:rsidRDefault="00000000">
      <w:pPr>
        <w:pStyle w:val="Corpodetexto"/>
      </w:pPr>
      <w:r>
        <w:t>A classe de controle de acesso inclui os seguintes métodos:</w:t>
      </w:r>
    </w:p>
    <w:p w14:paraId="73C424F0" w14:textId="34FB63B4" w:rsidR="007131AB" w:rsidRDefault="00000000">
      <w:pPr>
        <w:pStyle w:val="Compact"/>
        <w:numPr>
          <w:ilvl w:val="0"/>
          <w:numId w:val="449"/>
        </w:numPr>
      </w:pPr>
      <w:hyperlink r:id="rId142">
        <w:r>
          <w:rPr>
            <w:rStyle w:val="Hyperlink"/>
          </w:rPr>
          <w:t>AddChildToGroup</w:t>
        </w:r>
      </w:hyperlink>
    </w:p>
    <w:p w14:paraId="46CA0685" w14:textId="65793854" w:rsidR="007131AB" w:rsidRDefault="00000000">
      <w:pPr>
        <w:pStyle w:val="Compact"/>
        <w:numPr>
          <w:ilvl w:val="0"/>
          <w:numId w:val="449"/>
        </w:numPr>
      </w:pPr>
      <w:hyperlink r:id="rId143">
        <w:r>
          <w:rPr>
            <w:rStyle w:val="Hyperlink"/>
          </w:rPr>
          <w:t>AddContactInfo</w:t>
        </w:r>
      </w:hyperlink>
    </w:p>
    <w:p w14:paraId="4F68F58E" w14:textId="2B747F03" w:rsidR="007131AB" w:rsidRDefault="00000000">
      <w:pPr>
        <w:pStyle w:val="Compact"/>
        <w:numPr>
          <w:ilvl w:val="0"/>
          <w:numId w:val="449"/>
        </w:numPr>
      </w:pPr>
      <w:hyperlink r:id="rId144">
        <w:r>
          <w:rPr>
            <w:rStyle w:val="Hyperlink"/>
          </w:rPr>
          <w:t>AddUserToGroup</w:t>
        </w:r>
      </w:hyperlink>
    </w:p>
    <w:p w14:paraId="08A12F3E" w14:textId="036E5536" w:rsidR="007131AB" w:rsidRDefault="00000000">
      <w:pPr>
        <w:pStyle w:val="Compact"/>
        <w:numPr>
          <w:ilvl w:val="0"/>
          <w:numId w:val="449"/>
        </w:numPr>
      </w:pPr>
      <w:hyperlink r:id="rId145">
        <w:r>
          <w:rPr>
            <w:rStyle w:val="Hyperlink"/>
          </w:rPr>
          <w:t>AddUserToRole</w:t>
        </w:r>
      </w:hyperlink>
    </w:p>
    <w:p w14:paraId="2A9E0B28" w14:textId="0677851E" w:rsidR="007131AB" w:rsidRDefault="00000000">
      <w:pPr>
        <w:pStyle w:val="Compact"/>
        <w:numPr>
          <w:ilvl w:val="0"/>
          <w:numId w:val="449"/>
        </w:numPr>
      </w:pPr>
      <w:hyperlink r:id="rId146">
        <w:r>
          <w:rPr>
            <w:rStyle w:val="Hyperlink"/>
          </w:rPr>
          <w:t>ChangePassword</w:t>
        </w:r>
      </w:hyperlink>
    </w:p>
    <w:p w14:paraId="0C1EC8C3" w14:textId="1C021540" w:rsidR="007131AB" w:rsidRDefault="00000000">
      <w:pPr>
        <w:pStyle w:val="Compact"/>
        <w:numPr>
          <w:ilvl w:val="0"/>
          <w:numId w:val="449"/>
        </w:numPr>
      </w:pPr>
      <w:hyperlink r:id="rId147">
        <w:r>
          <w:rPr>
            <w:rStyle w:val="Hyperlink"/>
          </w:rPr>
          <w:t>CreateExtendedSecurityParameter</w:t>
        </w:r>
      </w:hyperlink>
    </w:p>
    <w:p w14:paraId="1408A268" w14:textId="63B4FCF7" w:rsidR="007131AB" w:rsidRDefault="00000000">
      <w:pPr>
        <w:pStyle w:val="Compact"/>
        <w:numPr>
          <w:ilvl w:val="0"/>
          <w:numId w:val="449"/>
        </w:numPr>
      </w:pPr>
      <w:hyperlink r:id="rId148">
        <w:r>
          <w:rPr>
            <w:rStyle w:val="Hyperlink"/>
          </w:rPr>
          <w:t>CreateGroup</w:t>
        </w:r>
      </w:hyperlink>
    </w:p>
    <w:p w14:paraId="2A4B20C9" w14:textId="5DB3E24A" w:rsidR="007131AB" w:rsidRDefault="00000000">
      <w:pPr>
        <w:pStyle w:val="Compact"/>
        <w:numPr>
          <w:ilvl w:val="0"/>
          <w:numId w:val="449"/>
        </w:numPr>
      </w:pPr>
      <w:hyperlink r:id="rId149">
        <w:r>
          <w:rPr>
            <w:rStyle w:val="Hyperlink"/>
          </w:rPr>
          <w:t>CreateSecurityParameter</w:t>
        </w:r>
      </w:hyperlink>
    </w:p>
    <w:p w14:paraId="1F3590EB" w14:textId="2F40AF0E" w:rsidR="007131AB" w:rsidRDefault="00000000">
      <w:pPr>
        <w:pStyle w:val="Compact"/>
        <w:numPr>
          <w:ilvl w:val="0"/>
          <w:numId w:val="449"/>
        </w:numPr>
      </w:pPr>
      <w:hyperlink r:id="rId150">
        <w:r>
          <w:rPr>
            <w:rStyle w:val="Hyperlink"/>
          </w:rPr>
          <w:t>CreateUser</w:t>
        </w:r>
      </w:hyperlink>
    </w:p>
    <w:p w14:paraId="65054F4D" w14:textId="0C73B8A9" w:rsidR="007131AB" w:rsidRDefault="00000000">
      <w:pPr>
        <w:pStyle w:val="Compact"/>
        <w:numPr>
          <w:ilvl w:val="0"/>
          <w:numId w:val="449"/>
        </w:numPr>
      </w:pPr>
      <w:hyperlink r:id="rId151">
        <w:r>
          <w:rPr>
            <w:rStyle w:val="Hyperlink"/>
          </w:rPr>
          <w:t>CreateUserEx</w:t>
        </w:r>
      </w:hyperlink>
    </w:p>
    <w:p w14:paraId="17C02533" w14:textId="12CD81EA" w:rsidR="007131AB" w:rsidRDefault="00000000">
      <w:pPr>
        <w:pStyle w:val="Compact"/>
        <w:numPr>
          <w:ilvl w:val="0"/>
          <w:numId w:val="449"/>
        </w:numPr>
      </w:pPr>
      <w:hyperlink r:id="rId152">
        <w:r>
          <w:rPr>
            <w:rStyle w:val="Hyperlink"/>
          </w:rPr>
          <w:t>CreateUserExWithPassword</w:t>
        </w:r>
      </w:hyperlink>
    </w:p>
    <w:p w14:paraId="415FE267" w14:textId="0DF59BD0" w:rsidR="007131AB" w:rsidRDefault="00000000">
      <w:pPr>
        <w:pStyle w:val="Compact"/>
        <w:numPr>
          <w:ilvl w:val="0"/>
          <w:numId w:val="449"/>
        </w:numPr>
      </w:pPr>
      <w:hyperlink r:id="rId153">
        <w:r>
          <w:rPr>
            <w:rStyle w:val="Hyperlink"/>
          </w:rPr>
          <w:t>DeleteContactInfo</w:t>
        </w:r>
      </w:hyperlink>
    </w:p>
    <w:p w14:paraId="167D7132" w14:textId="19B852EC" w:rsidR="007131AB" w:rsidRDefault="00000000">
      <w:pPr>
        <w:pStyle w:val="Compact"/>
        <w:numPr>
          <w:ilvl w:val="0"/>
          <w:numId w:val="449"/>
        </w:numPr>
      </w:pPr>
      <w:hyperlink r:id="rId154">
        <w:r>
          <w:rPr>
            <w:rStyle w:val="Hyperlink"/>
          </w:rPr>
          <w:t>DeleteGroup</w:t>
        </w:r>
      </w:hyperlink>
    </w:p>
    <w:p w14:paraId="656C5498" w14:textId="7DAE553B" w:rsidR="007131AB" w:rsidRDefault="00000000">
      <w:pPr>
        <w:pStyle w:val="Compact"/>
        <w:numPr>
          <w:ilvl w:val="0"/>
          <w:numId w:val="449"/>
        </w:numPr>
      </w:pPr>
      <w:hyperlink r:id="rId155">
        <w:r>
          <w:rPr>
            <w:rStyle w:val="Hyperlink"/>
          </w:rPr>
          <w:t>DeleteSecurityParameter</w:t>
        </w:r>
      </w:hyperlink>
    </w:p>
    <w:p w14:paraId="07F6255C" w14:textId="4B14F7FA" w:rsidR="007131AB" w:rsidRDefault="00000000">
      <w:pPr>
        <w:pStyle w:val="Compact"/>
        <w:numPr>
          <w:ilvl w:val="0"/>
          <w:numId w:val="449"/>
        </w:numPr>
      </w:pPr>
      <w:hyperlink r:id="rId156">
        <w:r>
          <w:rPr>
            <w:rStyle w:val="Hyperlink"/>
          </w:rPr>
          <w:t>DeleteUser</w:t>
        </w:r>
      </w:hyperlink>
    </w:p>
    <w:p w14:paraId="0904019C" w14:textId="2C87F3BE" w:rsidR="007131AB" w:rsidRDefault="00000000">
      <w:pPr>
        <w:pStyle w:val="Compact"/>
        <w:numPr>
          <w:ilvl w:val="0"/>
          <w:numId w:val="449"/>
        </w:numPr>
      </w:pPr>
      <w:hyperlink r:id="rId157">
        <w:r>
          <w:rPr>
            <w:rStyle w:val="Hyperlink"/>
          </w:rPr>
          <w:t>DoesDomainUserExist</w:t>
        </w:r>
      </w:hyperlink>
    </w:p>
    <w:p w14:paraId="79BE6036" w14:textId="65F1BC21" w:rsidR="007131AB" w:rsidRDefault="00000000">
      <w:pPr>
        <w:pStyle w:val="Compact"/>
        <w:numPr>
          <w:ilvl w:val="0"/>
          <w:numId w:val="449"/>
        </w:numPr>
      </w:pPr>
      <w:hyperlink r:id="rId158">
        <w:r>
          <w:rPr>
            <w:rStyle w:val="Hyperlink"/>
          </w:rPr>
          <w:t>DoesUserExist</w:t>
        </w:r>
      </w:hyperlink>
    </w:p>
    <w:p w14:paraId="177DEDB5" w14:textId="6D2D5ABE" w:rsidR="007131AB" w:rsidRDefault="00000000">
      <w:pPr>
        <w:pStyle w:val="Compact"/>
        <w:numPr>
          <w:ilvl w:val="0"/>
          <w:numId w:val="449"/>
        </w:numPr>
      </w:pPr>
      <w:hyperlink r:id="rId159">
        <w:r>
          <w:rPr>
            <w:rStyle w:val="Hyperlink"/>
          </w:rPr>
          <w:t>ForcePasswordChange</w:t>
        </w:r>
      </w:hyperlink>
    </w:p>
    <w:p w14:paraId="5514F66B" w14:textId="4745B008" w:rsidR="007131AB" w:rsidRDefault="00000000">
      <w:pPr>
        <w:pStyle w:val="Compact"/>
        <w:numPr>
          <w:ilvl w:val="0"/>
          <w:numId w:val="449"/>
        </w:numPr>
      </w:pPr>
      <w:hyperlink r:id="rId160">
        <w:r>
          <w:rPr>
            <w:rStyle w:val="Hyperlink"/>
          </w:rPr>
          <w:t>GetContactSubTypes</w:t>
        </w:r>
      </w:hyperlink>
    </w:p>
    <w:p w14:paraId="203E5385" w14:textId="1CF43F75" w:rsidR="007131AB" w:rsidRDefault="00000000">
      <w:pPr>
        <w:pStyle w:val="Compact"/>
        <w:numPr>
          <w:ilvl w:val="0"/>
          <w:numId w:val="449"/>
        </w:numPr>
      </w:pPr>
      <w:hyperlink r:id="rId161">
        <w:r>
          <w:rPr>
            <w:rStyle w:val="Hyperlink"/>
          </w:rPr>
          <w:t>GetContactTypes</w:t>
        </w:r>
      </w:hyperlink>
    </w:p>
    <w:p w14:paraId="1216D755" w14:textId="549C052A" w:rsidR="007131AB" w:rsidRDefault="00000000">
      <w:pPr>
        <w:pStyle w:val="Compact"/>
        <w:numPr>
          <w:ilvl w:val="0"/>
          <w:numId w:val="449"/>
        </w:numPr>
      </w:pPr>
      <w:hyperlink r:id="rId162">
        <w:r>
          <w:rPr>
            <w:rStyle w:val="Hyperlink"/>
          </w:rPr>
          <w:t>GetDomainUserList</w:t>
        </w:r>
      </w:hyperlink>
    </w:p>
    <w:p w14:paraId="114F8C55" w14:textId="0981A323" w:rsidR="007131AB" w:rsidRDefault="00000000">
      <w:pPr>
        <w:pStyle w:val="Compact"/>
        <w:numPr>
          <w:ilvl w:val="0"/>
          <w:numId w:val="449"/>
        </w:numPr>
      </w:pPr>
      <w:hyperlink r:id="rId163">
        <w:r>
          <w:rPr>
            <w:rStyle w:val="Hyperlink"/>
          </w:rPr>
          <w:t>GetDomainUserListCount</w:t>
        </w:r>
      </w:hyperlink>
    </w:p>
    <w:p w14:paraId="33C7520D" w14:textId="6A18A8CD" w:rsidR="007131AB" w:rsidRDefault="00000000">
      <w:pPr>
        <w:pStyle w:val="Compact"/>
        <w:numPr>
          <w:ilvl w:val="0"/>
          <w:numId w:val="449"/>
        </w:numPr>
      </w:pPr>
      <w:hyperlink r:id="rId164">
        <w:r>
          <w:rPr>
            <w:rStyle w:val="Hyperlink"/>
          </w:rPr>
          <w:t>GetDomainUserListPaginated</w:t>
        </w:r>
      </w:hyperlink>
    </w:p>
    <w:p w14:paraId="00A386E8" w14:textId="13C37962" w:rsidR="007131AB" w:rsidRDefault="00000000">
      <w:pPr>
        <w:pStyle w:val="Compact"/>
        <w:numPr>
          <w:ilvl w:val="0"/>
          <w:numId w:val="449"/>
        </w:numPr>
      </w:pPr>
      <w:hyperlink r:id="rId165">
        <w:r>
          <w:rPr>
            <w:rStyle w:val="Hyperlink"/>
          </w:rPr>
          <w:t>GetGroup</w:t>
        </w:r>
      </w:hyperlink>
    </w:p>
    <w:p w14:paraId="1C7B1F04" w14:textId="523C45E4" w:rsidR="007131AB" w:rsidRDefault="00000000">
      <w:pPr>
        <w:pStyle w:val="Compact"/>
        <w:numPr>
          <w:ilvl w:val="0"/>
          <w:numId w:val="449"/>
        </w:numPr>
      </w:pPr>
      <w:hyperlink r:id="rId166">
        <w:r>
          <w:rPr>
            <w:rStyle w:val="Hyperlink"/>
          </w:rPr>
          <w:t>GetGroups</w:t>
        </w:r>
      </w:hyperlink>
    </w:p>
    <w:p w14:paraId="3A61A0CA" w14:textId="1EAA54E5" w:rsidR="007131AB" w:rsidRDefault="00000000">
      <w:pPr>
        <w:pStyle w:val="Compact"/>
        <w:numPr>
          <w:ilvl w:val="0"/>
          <w:numId w:val="449"/>
        </w:numPr>
      </w:pPr>
      <w:hyperlink r:id="rId167">
        <w:r>
          <w:rPr>
            <w:rStyle w:val="Hyperlink"/>
          </w:rPr>
          <w:t>GetGroupInformation</w:t>
        </w:r>
      </w:hyperlink>
    </w:p>
    <w:p w14:paraId="4E623D89" w14:textId="075130D6" w:rsidR="007131AB" w:rsidRDefault="00000000">
      <w:pPr>
        <w:pStyle w:val="Compact"/>
        <w:numPr>
          <w:ilvl w:val="0"/>
          <w:numId w:val="449"/>
        </w:numPr>
      </w:pPr>
      <w:hyperlink r:id="rId168">
        <w:r>
          <w:rPr>
            <w:rStyle w:val="Hyperlink"/>
          </w:rPr>
          <w:t>GetSecurityParameterName</w:t>
        </w:r>
      </w:hyperlink>
    </w:p>
    <w:p w14:paraId="29DF9254" w14:textId="684287A7" w:rsidR="007131AB" w:rsidRDefault="00000000">
      <w:pPr>
        <w:pStyle w:val="Compact"/>
        <w:numPr>
          <w:ilvl w:val="0"/>
          <w:numId w:val="449"/>
        </w:numPr>
      </w:pPr>
      <w:hyperlink r:id="rId169">
        <w:r>
          <w:rPr>
            <w:rStyle w:val="Hyperlink"/>
          </w:rPr>
          <w:t>GetSecurityParameters</w:t>
        </w:r>
      </w:hyperlink>
    </w:p>
    <w:p w14:paraId="00FD6707" w14:textId="4DD39D20" w:rsidR="007131AB" w:rsidRDefault="00000000">
      <w:pPr>
        <w:pStyle w:val="Compact"/>
        <w:numPr>
          <w:ilvl w:val="0"/>
          <w:numId w:val="449"/>
        </w:numPr>
      </w:pPr>
      <w:hyperlink r:id="rId170">
        <w:r>
          <w:rPr>
            <w:rStyle w:val="Hyperlink"/>
          </w:rPr>
          <w:t>GetTimeZones</w:t>
        </w:r>
      </w:hyperlink>
    </w:p>
    <w:p w14:paraId="14662819" w14:textId="62211698" w:rsidR="007131AB" w:rsidRDefault="00000000">
      <w:pPr>
        <w:pStyle w:val="Compact"/>
        <w:numPr>
          <w:ilvl w:val="0"/>
          <w:numId w:val="449"/>
        </w:numPr>
      </w:pPr>
      <w:hyperlink r:id="rId171">
        <w:r>
          <w:rPr>
            <w:rStyle w:val="Hyperlink"/>
          </w:rPr>
          <w:t>GetUser</w:t>
        </w:r>
      </w:hyperlink>
    </w:p>
    <w:p w14:paraId="2E1D1589" w14:textId="3E250526" w:rsidR="007131AB" w:rsidRDefault="00000000">
      <w:pPr>
        <w:pStyle w:val="Compact"/>
        <w:numPr>
          <w:ilvl w:val="0"/>
          <w:numId w:val="449"/>
        </w:numPr>
      </w:pPr>
      <w:hyperlink r:id="rId172">
        <w:r>
          <w:rPr>
            <w:rStyle w:val="Hyperlink"/>
          </w:rPr>
          <w:t>GetUserContactInfo</w:t>
        </w:r>
      </w:hyperlink>
    </w:p>
    <w:p w14:paraId="2CCFEE91" w14:textId="53367A0D" w:rsidR="007131AB" w:rsidRDefault="00000000">
      <w:pPr>
        <w:pStyle w:val="Compact"/>
        <w:numPr>
          <w:ilvl w:val="0"/>
          <w:numId w:val="449"/>
        </w:numPr>
      </w:pPr>
      <w:hyperlink r:id="rId173">
        <w:r>
          <w:rPr>
            <w:rStyle w:val="Hyperlink"/>
          </w:rPr>
          <w:t>GetUserDefaultEMail</w:t>
        </w:r>
      </w:hyperlink>
    </w:p>
    <w:p w14:paraId="3FFFFEF0" w14:textId="5D83CF62" w:rsidR="007131AB" w:rsidRDefault="00000000">
      <w:pPr>
        <w:pStyle w:val="Compact"/>
        <w:numPr>
          <w:ilvl w:val="0"/>
          <w:numId w:val="449"/>
        </w:numPr>
      </w:pPr>
      <w:hyperlink r:id="rId174">
        <w:r>
          <w:rPr>
            <w:rStyle w:val="Hyperlink"/>
          </w:rPr>
          <w:t>GetUserList</w:t>
        </w:r>
      </w:hyperlink>
    </w:p>
    <w:p w14:paraId="5AE41F9B" w14:textId="1B6A2168" w:rsidR="007131AB" w:rsidRDefault="00000000">
      <w:pPr>
        <w:pStyle w:val="Compact"/>
        <w:numPr>
          <w:ilvl w:val="0"/>
          <w:numId w:val="449"/>
        </w:numPr>
      </w:pPr>
      <w:hyperlink r:id="rId175">
        <w:r>
          <w:rPr>
            <w:rStyle w:val="Hyperlink"/>
          </w:rPr>
          <w:t>GetUserListCount</w:t>
        </w:r>
      </w:hyperlink>
    </w:p>
    <w:p w14:paraId="7C9D5A5E" w14:textId="546B5E47" w:rsidR="007131AB" w:rsidRDefault="00000000">
      <w:pPr>
        <w:pStyle w:val="Compact"/>
        <w:numPr>
          <w:ilvl w:val="0"/>
          <w:numId w:val="449"/>
        </w:numPr>
      </w:pPr>
      <w:hyperlink r:id="rId176">
        <w:r>
          <w:rPr>
            <w:rStyle w:val="Hyperlink"/>
          </w:rPr>
          <w:t>GetUserListPaginated</w:t>
        </w:r>
      </w:hyperlink>
    </w:p>
    <w:p w14:paraId="3BA0B8EB" w14:textId="2F8ADB84" w:rsidR="007131AB" w:rsidRDefault="00000000">
      <w:pPr>
        <w:pStyle w:val="Compact"/>
        <w:numPr>
          <w:ilvl w:val="0"/>
          <w:numId w:val="449"/>
        </w:numPr>
      </w:pPr>
      <w:hyperlink r:id="rId177">
        <w:r>
          <w:rPr>
            <w:rStyle w:val="Hyperlink"/>
          </w:rPr>
          <w:t>LookupDomainUserByFirstName</w:t>
        </w:r>
      </w:hyperlink>
    </w:p>
    <w:p w14:paraId="1FE2D116" w14:textId="39D17C68" w:rsidR="007131AB" w:rsidRDefault="00000000">
      <w:pPr>
        <w:pStyle w:val="Compact"/>
        <w:numPr>
          <w:ilvl w:val="0"/>
          <w:numId w:val="449"/>
        </w:numPr>
      </w:pPr>
      <w:hyperlink r:id="rId178">
        <w:r>
          <w:rPr>
            <w:rStyle w:val="Hyperlink"/>
          </w:rPr>
          <w:t>LookupDomainUserByLastName</w:t>
        </w:r>
      </w:hyperlink>
    </w:p>
    <w:p w14:paraId="5B7BF7EE" w14:textId="28C1FB1C" w:rsidR="007131AB" w:rsidRDefault="00000000">
      <w:pPr>
        <w:pStyle w:val="Compact"/>
        <w:numPr>
          <w:ilvl w:val="0"/>
          <w:numId w:val="449"/>
        </w:numPr>
      </w:pPr>
      <w:hyperlink r:id="rId179">
        <w:r>
          <w:rPr>
            <w:rStyle w:val="Hyperlink"/>
          </w:rPr>
          <w:t>LookupDomainUserId</w:t>
        </w:r>
      </w:hyperlink>
    </w:p>
    <w:p w14:paraId="3DE3557B" w14:textId="6C994EE3" w:rsidR="007131AB" w:rsidRDefault="00000000">
      <w:pPr>
        <w:pStyle w:val="Compact"/>
        <w:numPr>
          <w:ilvl w:val="0"/>
          <w:numId w:val="449"/>
        </w:numPr>
      </w:pPr>
      <w:hyperlink r:id="rId180">
        <w:r>
          <w:rPr>
            <w:rStyle w:val="Hyperlink"/>
          </w:rPr>
          <w:t>LookupEveryoneGroup</w:t>
        </w:r>
      </w:hyperlink>
    </w:p>
    <w:p w14:paraId="5553185D" w14:textId="73B748B6" w:rsidR="007131AB" w:rsidRDefault="00000000">
      <w:pPr>
        <w:pStyle w:val="Compact"/>
        <w:numPr>
          <w:ilvl w:val="0"/>
          <w:numId w:val="449"/>
        </w:numPr>
      </w:pPr>
      <w:hyperlink r:id="rId181">
        <w:r>
          <w:rPr>
            <w:rStyle w:val="Hyperlink"/>
          </w:rPr>
          <w:t>LookupGroup</w:t>
        </w:r>
      </w:hyperlink>
    </w:p>
    <w:p w14:paraId="6FDA88F7" w14:textId="6238DAF8" w:rsidR="007131AB" w:rsidRDefault="00000000">
      <w:pPr>
        <w:pStyle w:val="Compact"/>
        <w:numPr>
          <w:ilvl w:val="0"/>
          <w:numId w:val="449"/>
        </w:numPr>
      </w:pPr>
      <w:hyperlink r:id="rId182">
        <w:r>
          <w:rPr>
            <w:rStyle w:val="Hyperlink"/>
          </w:rPr>
          <w:t>LookupUserByFirstName</w:t>
        </w:r>
      </w:hyperlink>
    </w:p>
    <w:p w14:paraId="2DC55C20" w14:textId="1B72A515" w:rsidR="007131AB" w:rsidRDefault="00000000">
      <w:pPr>
        <w:pStyle w:val="Compact"/>
        <w:numPr>
          <w:ilvl w:val="0"/>
          <w:numId w:val="449"/>
        </w:numPr>
      </w:pPr>
      <w:hyperlink r:id="rId183">
        <w:r>
          <w:rPr>
            <w:rStyle w:val="Hyperlink"/>
          </w:rPr>
          <w:t>LookupUserByLastName</w:t>
        </w:r>
      </w:hyperlink>
    </w:p>
    <w:p w14:paraId="076BFCCA" w14:textId="6ED99E59" w:rsidR="007131AB" w:rsidRDefault="00000000">
      <w:pPr>
        <w:pStyle w:val="Compact"/>
        <w:numPr>
          <w:ilvl w:val="0"/>
          <w:numId w:val="449"/>
        </w:numPr>
      </w:pPr>
      <w:hyperlink r:id="rId184">
        <w:r>
          <w:rPr>
            <w:rStyle w:val="Hyperlink"/>
          </w:rPr>
          <w:t>LookupUserId</w:t>
        </w:r>
      </w:hyperlink>
    </w:p>
    <w:p w14:paraId="54CD7798" w14:textId="75681AD6" w:rsidR="007131AB" w:rsidRDefault="00000000">
      <w:pPr>
        <w:pStyle w:val="Compact"/>
        <w:numPr>
          <w:ilvl w:val="0"/>
          <w:numId w:val="449"/>
        </w:numPr>
      </w:pPr>
      <w:hyperlink r:id="rId185">
        <w:r>
          <w:rPr>
            <w:rStyle w:val="Hyperlink"/>
          </w:rPr>
          <w:t>LookupUserName</w:t>
        </w:r>
      </w:hyperlink>
    </w:p>
    <w:p w14:paraId="6971F47B" w14:textId="49DB44ED" w:rsidR="007131AB" w:rsidRDefault="00000000">
      <w:pPr>
        <w:pStyle w:val="Compact"/>
        <w:numPr>
          <w:ilvl w:val="0"/>
          <w:numId w:val="449"/>
        </w:numPr>
      </w:pPr>
      <w:hyperlink r:id="rId186">
        <w:r>
          <w:rPr>
            <w:rStyle w:val="Hyperlink"/>
          </w:rPr>
          <w:t>RemoveChildFromGroup</w:t>
        </w:r>
      </w:hyperlink>
    </w:p>
    <w:p w14:paraId="53BD12F6" w14:textId="71FEF13E" w:rsidR="007131AB" w:rsidRDefault="00000000">
      <w:pPr>
        <w:pStyle w:val="Compact"/>
        <w:numPr>
          <w:ilvl w:val="0"/>
          <w:numId w:val="449"/>
        </w:numPr>
      </w:pPr>
      <w:hyperlink r:id="rId187">
        <w:r>
          <w:rPr>
            <w:rStyle w:val="Hyperlink"/>
          </w:rPr>
          <w:t>RemoveUserFromGroup</w:t>
        </w:r>
      </w:hyperlink>
    </w:p>
    <w:p w14:paraId="178D4003" w14:textId="2E8B9C3C" w:rsidR="007131AB" w:rsidRDefault="00000000">
      <w:pPr>
        <w:pStyle w:val="Compact"/>
        <w:numPr>
          <w:ilvl w:val="0"/>
          <w:numId w:val="449"/>
        </w:numPr>
      </w:pPr>
      <w:hyperlink r:id="rId188">
        <w:r>
          <w:rPr>
            <w:rStyle w:val="Hyperlink"/>
          </w:rPr>
          <w:t>RemoveUserFromRole</w:t>
        </w:r>
      </w:hyperlink>
    </w:p>
    <w:p w14:paraId="20DD61FF" w14:textId="22147D28" w:rsidR="007131AB" w:rsidRDefault="00000000">
      <w:pPr>
        <w:pStyle w:val="Compact"/>
        <w:numPr>
          <w:ilvl w:val="0"/>
          <w:numId w:val="449"/>
        </w:numPr>
      </w:pPr>
      <w:hyperlink r:id="rId189">
        <w:r>
          <w:rPr>
            <w:rStyle w:val="Hyperlink"/>
          </w:rPr>
          <w:t>SetUserDefaultEmail</w:t>
        </w:r>
      </w:hyperlink>
    </w:p>
    <w:p w14:paraId="6805423C" w14:textId="25D9D4D5" w:rsidR="007131AB" w:rsidRDefault="00000000">
      <w:pPr>
        <w:pStyle w:val="Compact"/>
        <w:numPr>
          <w:ilvl w:val="0"/>
          <w:numId w:val="449"/>
        </w:numPr>
      </w:pPr>
      <w:hyperlink r:id="rId190">
        <w:r>
          <w:rPr>
            <w:rStyle w:val="Hyperlink"/>
          </w:rPr>
          <w:t>UpdateContactInfo</w:t>
        </w:r>
      </w:hyperlink>
    </w:p>
    <w:p w14:paraId="2CCAE664" w14:textId="689BBE2D" w:rsidR="007131AB" w:rsidRDefault="00000000">
      <w:pPr>
        <w:pStyle w:val="Compact"/>
        <w:numPr>
          <w:ilvl w:val="0"/>
          <w:numId w:val="449"/>
        </w:numPr>
      </w:pPr>
      <w:hyperlink r:id="rId191">
        <w:r>
          <w:rPr>
            <w:rStyle w:val="Hyperlink"/>
          </w:rPr>
          <w:t>UpdateDomainUser</w:t>
        </w:r>
      </w:hyperlink>
    </w:p>
    <w:p w14:paraId="7EF5680F" w14:textId="27EC9181" w:rsidR="007131AB" w:rsidRDefault="00000000">
      <w:pPr>
        <w:pStyle w:val="Compact"/>
        <w:numPr>
          <w:ilvl w:val="0"/>
          <w:numId w:val="449"/>
        </w:numPr>
      </w:pPr>
      <w:hyperlink r:id="rId192">
        <w:r>
          <w:rPr>
            <w:rStyle w:val="Hyperlink"/>
          </w:rPr>
          <w:t>UpdateExtendedSecurityParameter</w:t>
        </w:r>
      </w:hyperlink>
    </w:p>
    <w:p w14:paraId="27A61092" w14:textId="1AE29264" w:rsidR="007131AB" w:rsidRDefault="00000000">
      <w:pPr>
        <w:pStyle w:val="Compact"/>
        <w:numPr>
          <w:ilvl w:val="0"/>
          <w:numId w:val="449"/>
        </w:numPr>
      </w:pPr>
      <w:hyperlink r:id="rId193">
        <w:r>
          <w:rPr>
            <w:rStyle w:val="Hyperlink"/>
          </w:rPr>
          <w:t>UpdateGroup</w:t>
        </w:r>
      </w:hyperlink>
    </w:p>
    <w:p w14:paraId="28D6741A" w14:textId="11FFE168" w:rsidR="007131AB" w:rsidRDefault="00000000">
      <w:pPr>
        <w:pStyle w:val="Compact"/>
        <w:numPr>
          <w:ilvl w:val="0"/>
          <w:numId w:val="449"/>
        </w:numPr>
      </w:pPr>
      <w:hyperlink r:id="rId194">
        <w:r>
          <w:rPr>
            <w:rStyle w:val="Hyperlink"/>
          </w:rPr>
          <w:t>UpdateSecurityParameter</w:t>
        </w:r>
      </w:hyperlink>
    </w:p>
    <w:p w14:paraId="4630D2BA" w14:textId="2E1D204F" w:rsidR="007131AB" w:rsidRDefault="00000000">
      <w:pPr>
        <w:pStyle w:val="Compact"/>
        <w:numPr>
          <w:ilvl w:val="0"/>
          <w:numId w:val="449"/>
        </w:numPr>
      </w:pPr>
      <w:hyperlink r:id="rId195">
        <w:r>
          <w:rPr>
            <w:rStyle w:val="Hyperlink"/>
          </w:rPr>
          <w:t>UpdateUser</w:t>
        </w:r>
      </w:hyperlink>
    </w:p>
    <w:p w14:paraId="5A10F5C5" w14:textId="24328735" w:rsidR="007131AB" w:rsidRDefault="00000000">
      <w:pPr>
        <w:pStyle w:val="Compact"/>
        <w:numPr>
          <w:ilvl w:val="0"/>
          <w:numId w:val="449"/>
        </w:numPr>
      </w:pPr>
      <w:hyperlink r:id="rId196">
        <w:r>
          <w:rPr>
            <w:rStyle w:val="Hyperlink"/>
          </w:rPr>
          <w:t>UpdateUserAccountStatus</w:t>
        </w:r>
      </w:hyperlink>
    </w:p>
    <w:p w14:paraId="57B17C5A" w14:textId="02F282B9" w:rsidR="007131AB" w:rsidRDefault="00000000">
      <w:pPr>
        <w:pStyle w:val="Compact"/>
        <w:numPr>
          <w:ilvl w:val="0"/>
          <w:numId w:val="449"/>
        </w:numPr>
      </w:pPr>
      <w:hyperlink r:id="rId197">
        <w:r>
          <w:rPr>
            <w:rStyle w:val="Hyperlink"/>
          </w:rPr>
          <w:t>UpdateUserEx</w:t>
        </w:r>
      </w:hyperlink>
    </w:p>
    <w:p w14:paraId="4EFC7737" w14:textId="3238CAAF" w:rsidR="007131AB" w:rsidRDefault="00000000">
      <w:pPr>
        <w:pStyle w:val="Compact"/>
        <w:numPr>
          <w:ilvl w:val="0"/>
          <w:numId w:val="449"/>
        </w:numPr>
      </w:pPr>
      <w:hyperlink r:id="rId198">
        <w:r>
          <w:rPr>
            <w:rStyle w:val="Hyperlink"/>
          </w:rPr>
          <w:t>UpdateUserName</w:t>
        </w:r>
      </w:hyperlink>
    </w:p>
    <w:p w14:paraId="46764FBF" w14:textId="487A2076" w:rsidR="007131AB" w:rsidRDefault="00000000">
      <w:pPr>
        <w:pStyle w:val="Compact"/>
        <w:numPr>
          <w:ilvl w:val="0"/>
          <w:numId w:val="449"/>
        </w:numPr>
      </w:pPr>
      <w:hyperlink r:id="rId199">
        <w:r>
          <w:rPr>
            <w:rStyle w:val="Hyperlink"/>
          </w:rPr>
          <w:t>UpdateUserNote</w:t>
        </w:r>
      </w:hyperlink>
    </w:p>
    <w:p w14:paraId="43DE3943" w14:textId="6835141A" w:rsidR="007131AB" w:rsidRDefault="00000000">
      <w:pPr>
        <w:pStyle w:val="Compact"/>
        <w:numPr>
          <w:ilvl w:val="0"/>
          <w:numId w:val="449"/>
        </w:numPr>
      </w:pPr>
      <w:hyperlink r:id="rId200">
        <w:r>
          <w:rPr>
            <w:rStyle w:val="Hyperlink"/>
          </w:rPr>
          <w:t>UseDaylightSavings</w:t>
        </w:r>
      </w:hyperlink>
    </w:p>
    <w:bookmarkEnd w:id="247"/>
    <w:p w14:paraId="3F47A83D" w14:textId="77777777" w:rsidR="007131AB" w:rsidRDefault="00000000">
      <w:r>
        <w:br w:type="page"/>
      </w:r>
    </w:p>
    <w:p w14:paraId="3B0E1164" w14:textId="77777777" w:rsidR="007131AB" w:rsidRDefault="00000000">
      <w:pPr>
        <w:pStyle w:val="Ttulo1"/>
      </w:pPr>
      <w:bookmarkStart w:id="248" w:name="addchildtogroup-1"/>
      <w:r>
        <w:lastRenderedPageBreak/>
        <w:t>AddChildToGroup</w:t>
      </w:r>
    </w:p>
    <w:p w14:paraId="25BDEC04" w14:textId="77777777" w:rsidR="007131AB" w:rsidRDefault="00000000">
      <w:pPr>
        <w:pStyle w:val="FirstParagraph"/>
      </w:pPr>
      <w:r>
        <w:t>O método AddChildToGroup cria um relacionamento hierárquico pai-filho entre 2 grupos.</w:t>
      </w:r>
    </w:p>
    <w:p w14:paraId="02142242" w14:textId="77777777" w:rsidR="007131AB" w:rsidRDefault="00000000">
      <w:pPr>
        <w:pStyle w:val="Corpodetexto"/>
      </w:pPr>
      <w:r>
        <w:t>Nesta página</w:t>
      </w:r>
    </w:p>
    <w:p w14:paraId="5972F86B" w14:textId="77777777" w:rsidR="007131AB" w:rsidRDefault="00000000">
      <w:pPr>
        <w:pStyle w:val="Compact"/>
        <w:numPr>
          <w:ilvl w:val="0"/>
          <w:numId w:val="450"/>
        </w:numPr>
      </w:pPr>
      <w:hyperlink w:anchor="Uso">
        <w:r>
          <w:rPr>
            <w:rStyle w:val="Hyperlink"/>
          </w:rPr>
          <w:t>Uso</w:t>
        </w:r>
      </w:hyperlink>
    </w:p>
    <w:p w14:paraId="2AB114CA" w14:textId="77777777" w:rsidR="007131AB" w:rsidRDefault="00000000">
      <w:pPr>
        <w:pStyle w:val="Compact"/>
        <w:numPr>
          <w:ilvl w:val="0"/>
          <w:numId w:val="450"/>
        </w:numPr>
      </w:pPr>
      <w:hyperlink w:anchor="Exemplos">
        <w:r>
          <w:rPr>
            <w:rStyle w:val="Hyperlink"/>
          </w:rPr>
          <w:t>Exemplos</w:t>
        </w:r>
      </w:hyperlink>
    </w:p>
    <w:p w14:paraId="667753C9" w14:textId="77777777" w:rsidR="007131AB" w:rsidRDefault="00000000">
      <w:pPr>
        <w:pStyle w:val="Ttulo2"/>
      </w:pPr>
      <w:r>
        <w:t>Uso</w:t>
      </w:r>
    </w:p>
    <w:p w14:paraId="0AD62E06" w14:textId="77777777" w:rsidR="007131AB" w:rsidRDefault="00000000">
      <w:pPr>
        <w:pStyle w:val="FirstParagraph"/>
      </w:pPr>
      <w:r>
        <w:rPr>
          <w:b/>
          <w:bCs/>
        </w:rPr>
        <w:t>Privilégios.</w:t>
      </w:r>
      <w:r>
        <w:t xml:space="preserve"> Este método requer privilégios de atualização.</w:t>
      </w:r>
    </w:p>
    <w:p w14:paraId="55B05426" w14:textId="77777777" w:rsidR="007131AB" w:rsidRDefault="00000000">
      <w:pPr>
        <w:pStyle w:val="Corpodetexto"/>
      </w:pPr>
      <w:r>
        <w:rPr>
          <w:b/>
          <w:bCs/>
        </w:rPr>
        <w:t>Parâmetros.</w:t>
      </w:r>
    </w:p>
    <w:p w14:paraId="689929F1" w14:textId="77777777" w:rsidR="007131AB" w:rsidRDefault="00000000">
      <w:pPr>
        <w:pStyle w:val="TableCaption"/>
      </w:pPr>
      <w:r>
        <w:t>A tabela a seguir descreve os parâmetros do método AddChildToGroup.</w:t>
      </w:r>
    </w:p>
    <w:tbl>
      <w:tblPr>
        <w:tblStyle w:val="Table"/>
        <w:tblW w:w="0" w:type="auto"/>
        <w:tblLook w:val="0020" w:firstRow="1" w:lastRow="0" w:firstColumn="0" w:lastColumn="0" w:noHBand="0" w:noVBand="0"/>
      </w:tblPr>
      <w:tblGrid>
        <w:gridCol w:w="1744"/>
        <w:gridCol w:w="1363"/>
        <w:gridCol w:w="5731"/>
      </w:tblGrid>
      <w:tr w:rsidR="007131AB" w14:paraId="703CC1EB"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56EAF138" w14:textId="77777777" w:rsidR="007131AB" w:rsidRDefault="00000000">
            <w:pPr>
              <w:pStyle w:val="Corpodetexto"/>
            </w:pPr>
            <w:r>
              <w:t>Parâmetro</w:t>
            </w:r>
          </w:p>
        </w:tc>
        <w:tc>
          <w:tcPr>
            <w:tcW w:w="0" w:type="auto"/>
          </w:tcPr>
          <w:p w14:paraId="0E34D60D" w14:textId="77777777" w:rsidR="007131AB" w:rsidRDefault="00000000">
            <w:pPr>
              <w:pStyle w:val="Corpodetexto"/>
            </w:pPr>
            <w:r>
              <w:t>Tipo de dados</w:t>
            </w:r>
          </w:p>
        </w:tc>
        <w:tc>
          <w:tcPr>
            <w:tcW w:w="0" w:type="auto"/>
          </w:tcPr>
          <w:p w14:paraId="1C0468FF" w14:textId="77777777" w:rsidR="007131AB" w:rsidRDefault="00000000">
            <w:pPr>
              <w:pStyle w:val="Corpodetexto"/>
            </w:pPr>
            <w:r>
              <w:t>Valor</w:t>
            </w:r>
          </w:p>
        </w:tc>
      </w:tr>
      <w:tr w:rsidR="007131AB" w14:paraId="1C835020" w14:textId="77777777">
        <w:tc>
          <w:tcPr>
            <w:tcW w:w="0" w:type="auto"/>
          </w:tcPr>
          <w:p w14:paraId="65E858EB" w14:textId="77777777" w:rsidR="007131AB" w:rsidRDefault="00000000">
            <w:pPr>
              <w:pStyle w:val="Corpodetexto"/>
            </w:pPr>
            <w:r>
              <w:t>sessionToken</w:t>
            </w:r>
          </w:p>
        </w:tc>
        <w:tc>
          <w:tcPr>
            <w:tcW w:w="0" w:type="auto"/>
          </w:tcPr>
          <w:p w14:paraId="1DA815A7" w14:textId="77777777" w:rsidR="007131AB" w:rsidRDefault="00000000">
            <w:pPr>
              <w:pStyle w:val="Corpodetexto"/>
            </w:pPr>
            <w:r>
              <w:t>String</w:t>
            </w:r>
          </w:p>
        </w:tc>
        <w:tc>
          <w:tcPr>
            <w:tcW w:w="0" w:type="auto"/>
          </w:tcPr>
          <w:p w14:paraId="545358D2" w14:textId="38B0DB20" w:rsidR="007131AB" w:rsidRDefault="00000000">
            <w:pPr>
              <w:pStyle w:val="Corpodetexto"/>
            </w:pPr>
            <w:r>
              <w:t xml:space="preserve">sessionToken válido retornado pelo método </w:t>
            </w:r>
            <w:hyperlink r:id="rId201">
              <w:r>
                <w:rPr>
                  <w:rStyle w:val="Hyperlink"/>
                </w:rPr>
                <w:t>general.CreateUserSession</w:t>
              </w:r>
            </w:hyperlink>
            <w:r>
              <w:t>.</w:t>
            </w:r>
          </w:p>
        </w:tc>
      </w:tr>
      <w:tr w:rsidR="007131AB" w14:paraId="393D4808" w14:textId="77777777">
        <w:tc>
          <w:tcPr>
            <w:tcW w:w="0" w:type="auto"/>
          </w:tcPr>
          <w:p w14:paraId="74A59B50" w14:textId="77777777" w:rsidR="007131AB" w:rsidRDefault="00000000">
            <w:pPr>
              <w:pStyle w:val="Corpodetexto"/>
            </w:pPr>
            <w:r>
              <w:t>childGroupId</w:t>
            </w:r>
          </w:p>
        </w:tc>
        <w:tc>
          <w:tcPr>
            <w:tcW w:w="0" w:type="auto"/>
          </w:tcPr>
          <w:p w14:paraId="1044350A" w14:textId="77777777" w:rsidR="007131AB" w:rsidRDefault="00000000">
            <w:pPr>
              <w:pStyle w:val="Corpodetexto"/>
            </w:pPr>
            <w:r>
              <w:t>Número inteiro</w:t>
            </w:r>
          </w:p>
        </w:tc>
        <w:tc>
          <w:tcPr>
            <w:tcW w:w="0" w:type="auto"/>
          </w:tcPr>
          <w:p w14:paraId="23B3868B" w14:textId="6AC35151" w:rsidR="007131AB" w:rsidRDefault="00000000">
            <w:pPr>
              <w:pStyle w:val="Corpodetexto"/>
            </w:pPr>
            <w:r>
              <w:t xml:space="preserve">ID interno do grupo filho retornado pelo método </w:t>
            </w:r>
            <w:hyperlink r:id="rId202">
              <w:r>
                <w:rPr>
                  <w:rStyle w:val="Hyperlink"/>
                </w:rPr>
                <w:t>accesscontrol.LookupGroup</w:t>
              </w:r>
            </w:hyperlink>
            <w:r>
              <w:t>.</w:t>
            </w:r>
          </w:p>
        </w:tc>
      </w:tr>
      <w:tr w:rsidR="007131AB" w14:paraId="4D150DA7" w14:textId="77777777">
        <w:tc>
          <w:tcPr>
            <w:tcW w:w="0" w:type="auto"/>
          </w:tcPr>
          <w:p w14:paraId="7F0123F5" w14:textId="77777777" w:rsidR="007131AB" w:rsidRDefault="00000000">
            <w:pPr>
              <w:pStyle w:val="Corpodetexto"/>
            </w:pPr>
            <w:r>
              <w:t>parentGroupId</w:t>
            </w:r>
          </w:p>
        </w:tc>
        <w:tc>
          <w:tcPr>
            <w:tcW w:w="0" w:type="auto"/>
          </w:tcPr>
          <w:p w14:paraId="69CD7206" w14:textId="77777777" w:rsidR="007131AB" w:rsidRDefault="00000000">
            <w:pPr>
              <w:pStyle w:val="Corpodetexto"/>
            </w:pPr>
            <w:r>
              <w:t>Número inteiro</w:t>
            </w:r>
          </w:p>
        </w:tc>
        <w:tc>
          <w:tcPr>
            <w:tcW w:w="0" w:type="auto"/>
          </w:tcPr>
          <w:p w14:paraId="099C527C" w14:textId="3670C5EF" w:rsidR="007131AB" w:rsidRDefault="00000000">
            <w:pPr>
              <w:pStyle w:val="Corpodetexto"/>
            </w:pPr>
            <w:r>
              <w:t xml:space="preserve">ID interno do grupo pai conforme retornado pelo método </w:t>
            </w:r>
            <w:hyperlink r:id="rId203">
              <w:r>
                <w:rPr>
                  <w:rStyle w:val="Hyperlink"/>
                </w:rPr>
                <w:t>accesscontrol.LookupGroup</w:t>
              </w:r>
            </w:hyperlink>
            <w:r>
              <w:t>.</w:t>
            </w:r>
          </w:p>
        </w:tc>
      </w:tr>
    </w:tbl>
    <w:p w14:paraId="3BB998C2"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5A262331" w14:textId="77777777" w:rsidR="007131AB" w:rsidRDefault="00000000">
      <w:pPr>
        <w:pStyle w:val="Ttulo2"/>
      </w:pPr>
      <w:r>
        <w:t>Exemplos</w:t>
      </w:r>
    </w:p>
    <w:p w14:paraId="0420EB0B" w14:textId="77777777" w:rsidR="007131AB" w:rsidRDefault="00000000">
      <w:pPr>
        <w:pStyle w:val="FirstParagraph"/>
      </w:pPr>
      <w:r>
        <w:t>Exemplo de chamada C#</w:t>
      </w:r>
    </w:p>
    <w:p w14:paraId="7DE5A91C" w14:textId="77777777" w:rsidR="007131AB" w:rsidRDefault="00000000">
      <w:pPr>
        <w:pStyle w:val="Corpodetexto"/>
      </w:pPr>
      <w:r>
        <w:t>iReturnCode = accesscontrol.AddChildToGroup(sSessionToken, 456, 789);</w:t>
      </w:r>
    </w:p>
    <w:p w14:paraId="6E958623" w14:textId="77777777" w:rsidR="007131AB" w:rsidRDefault="00000000">
      <w:pPr>
        <w:pStyle w:val="Corpodetexto"/>
      </w:pPr>
      <w:r>
        <w:t>Exemplo de solicitação</w:t>
      </w:r>
    </w:p>
    <w:p w14:paraId="7947ED5D"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576A0457" w14:textId="77777777" w:rsidR="007131AB" w:rsidRDefault="00000000">
      <w:pPr>
        <w:pStyle w:val="Corpodetexto"/>
      </w:pPr>
      <w:r>
        <w:t>POST /archer/ws/accesscontrol.asmx HTTP/1.1</w:t>
      </w:r>
    </w:p>
    <w:p w14:paraId="19356BAE" w14:textId="77777777" w:rsidR="007131AB" w:rsidRDefault="00000000">
      <w:pPr>
        <w:pStyle w:val="Corpodetexto"/>
      </w:pPr>
      <w:r>
        <w:t>Host: staging</w:t>
      </w:r>
    </w:p>
    <w:p w14:paraId="31709F2B" w14:textId="77777777" w:rsidR="007131AB" w:rsidRDefault="00000000">
      <w:pPr>
        <w:pStyle w:val="Corpodetexto"/>
      </w:pPr>
      <w:r>
        <w:lastRenderedPageBreak/>
        <w:t>Content-Type: text/xml; charset=utf-8</w:t>
      </w:r>
    </w:p>
    <w:p w14:paraId="48970DDC" w14:textId="77777777" w:rsidR="007131AB" w:rsidRDefault="00000000">
      <w:pPr>
        <w:pStyle w:val="Corpodetexto"/>
      </w:pPr>
      <w:r>
        <w:t xml:space="preserve">Content-Length: </w:t>
      </w:r>
      <w:r>
        <w:rPr>
          <w:b/>
          <w:bCs/>
        </w:rPr>
        <w:t>length</w:t>
      </w:r>
    </w:p>
    <w:p w14:paraId="65FB9792" w14:textId="77777777" w:rsidR="007131AB" w:rsidRDefault="00000000">
      <w:pPr>
        <w:pStyle w:val="Corpodetexto"/>
      </w:pPr>
      <w:r>
        <w:t>SOAPAction: "http://archer-tech.com/webservices/AddChildToGroup"</w:t>
      </w:r>
      <w:r>
        <w:br/>
      </w:r>
      <w:r>
        <w:br/>
      </w:r>
    </w:p>
    <w:p w14:paraId="7FF2B665" w14:textId="77777777" w:rsidR="007131AB" w:rsidRDefault="00000000">
      <w:pPr>
        <w:pStyle w:val="Corpodetexto"/>
      </w:pPr>
      <w:r>
        <w:t>&lt;?xml version="1.0" encoding="utf-8"?&gt;</w:t>
      </w:r>
    </w:p>
    <w:p w14:paraId="1D4C3249" w14:textId="77777777" w:rsidR="007131AB" w:rsidRDefault="00000000">
      <w:pPr>
        <w:pStyle w:val="Corpodetexto"/>
      </w:pPr>
      <w:r>
        <w:t>&lt;soap:Envelope xmlns:xsi="http://www.w3.org/2001/XMLSchema-instance" xmlns:xsd="http://www.w3.org/2001/XMLSchema" xmlns:soap="http://schemas.xmlsoap.org/soap/envelope/"&gt;</w:t>
      </w:r>
    </w:p>
    <w:p w14:paraId="0F31DC16" w14:textId="77777777" w:rsidR="007131AB" w:rsidRDefault="00000000">
      <w:pPr>
        <w:numPr>
          <w:ilvl w:val="0"/>
          <w:numId w:val="451"/>
        </w:numPr>
      </w:pPr>
      <w:r>
        <w:t>&lt;soap:Body&gt;</w:t>
      </w:r>
    </w:p>
    <w:p w14:paraId="06D4E900" w14:textId="77777777" w:rsidR="007131AB" w:rsidRDefault="00000000">
      <w:pPr>
        <w:numPr>
          <w:ilvl w:val="1"/>
          <w:numId w:val="452"/>
        </w:numPr>
      </w:pPr>
      <w:r>
        <w:t>&lt;AddChildToGroup xmlns="http://archer-tech.com/webservices/"&gt;</w:t>
      </w:r>
    </w:p>
    <w:p w14:paraId="30FB5089" w14:textId="77777777" w:rsidR="007131AB" w:rsidRDefault="00000000">
      <w:pPr>
        <w:numPr>
          <w:ilvl w:val="2"/>
          <w:numId w:val="453"/>
        </w:numPr>
      </w:pPr>
      <w:r>
        <w:t>&lt;sessionToken&gt;</w:t>
      </w:r>
      <w:r>
        <w:rPr>
          <w:b/>
          <w:bCs/>
        </w:rPr>
        <w:t>string</w:t>
      </w:r>
      <w:r>
        <w:t>&lt;/sessionToken&gt;</w:t>
      </w:r>
    </w:p>
    <w:p w14:paraId="344D5FB4" w14:textId="77777777" w:rsidR="007131AB" w:rsidRDefault="00000000">
      <w:pPr>
        <w:numPr>
          <w:ilvl w:val="2"/>
          <w:numId w:val="454"/>
        </w:numPr>
      </w:pPr>
      <w:r>
        <w:t>&lt;childGroupId&gt;</w:t>
      </w:r>
      <w:r>
        <w:rPr>
          <w:b/>
          <w:bCs/>
        </w:rPr>
        <w:t>int</w:t>
      </w:r>
      <w:r>
        <w:t>&lt;/childGroupId&gt;</w:t>
      </w:r>
    </w:p>
    <w:p w14:paraId="175D3E41" w14:textId="77777777" w:rsidR="007131AB" w:rsidRDefault="00000000">
      <w:pPr>
        <w:numPr>
          <w:ilvl w:val="2"/>
          <w:numId w:val="454"/>
        </w:numPr>
      </w:pPr>
      <w:r>
        <w:t>&lt;parentGroupId&gt;</w:t>
      </w:r>
      <w:r>
        <w:rPr>
          <w:b/>
          <w:bCs/>
        </w:rPr>
        <w:t>int</w:t>
      </w:r>
      <w:r>
        <w:t>&lt;/parentGroupId&gt;</w:t>
      </w:r>
    </w:p>
    <w:p w14:paraId="6F2A107D" w14:textId="77777777" w:rsidR="007131AB" w:rsidRDefault="00000000">
      <w:pPr>
        <w:numPr>
          <w:ilvl w:val="1"/>
          <w:numId w:val="454"/>
        </w:numPr>
      </w:pPr>
      <w:r>
        <w:t>&lt;/AddChildToGroup&gt;</w:t>
      </w:r>
    </w:p>
    <w:p w14:paraId="3BC77330" w14:textId="77777777" w:rsidR="007131AB" w:rsidRDefault="00000000">
      <w:pPr>
        <w:numPr>
          <w:ilvl w:val="0"/>
          <w:numId w:val="454"/>
        </w:numPr>
      </w:pPr>
      <w:r>
        <w:t>&lt;/soap:Body&gt;</w:t>
      </w:r>
    </w:p>
    <w:p w14:paraId="6D9AC1F1" w14:textId="77777777" w:rsidR="007131AB" w:rsidRDefault="00000000">
      <w:pPr>
        <w:pStyle w:val="FirstParagraph"/>
      </w:pPr>
      <w:r>
        <w:t>&lt;/soap:Envelope&gt;</w:t>
      </w:r>
    </w:p>
    <w:p w14:paraId="650F1BA8" w14:textId="77777777" w:rsidR="007131AB" w:rsidRDefault="00000000">
      <w:pPr>
        <w:pStyle w:val="Corpodetexto"/>
      </w:pPr>
      <w:r>
        <w:t>Exemplo de resposta</w:t>
      </w:r>
    </w:p>
    <w:p w14:paraId="0FA4E575" w14:textId="77777777" w:rsidR="007131AB" w:rsidRDefault="00000000">
      <w:pPr>
        <w:pStyle w:val="Corpodetexto"/>
      </w:pPr>
      <w:r>
        <w:t>HTTP/1.1 200 OK</w:t>
      </w:r>
    </w:p>
    <w:p w14:paraId="440382C9" w14:textId="77777777" w:rsidR="007131AB" w:rsidRDefault="00000000">
      <w:pPr>
        <w:pStyle w:val="Corpodetexto"/>
      </w:pPr>
      <w:r>
        <w:t>Content-Type: text/xml; charset=utf-8</w:t>
      </w:r>
    </w:p>
    <w:p w14:paraId="55BD2538" w14:textId="77777777" w:rsidR="007131AB" w:rsidRDefault="00000000">
      <w:pPr>
        <w:pStyle w:val="Corpodetexto"/>
      </w:pPr>
      <w:r>
        <w:t xml:space="preserve">Content-Length: </w:t>
      </w:r>
      <w:r>
        <w:rPr>
          <w:b/>
          <w:bCs/>
        </w:rPr>
        <w:t>length</w:t>
      </w:r>
      <w:r>
        <w:br/>
      </w:r>
      <w:r>
        <w:br/>
      </w:r>
    </w:p>
    <w:p w14:paraId="5449CB21" w14:textId="77777777" w:rsidR="007131AB" w:rsidRDefault="00000000">
      <w:pPr>
        <w:pStyle w:val="Corpodetexto"/>
      </w:pPr>
      <w:r>
        <w:t>&lt;?xml version="1.0" encoding="utf-8"?&gt;</w:t>
      </w:r>
    </w:p>
    <w:p w14:paraId="2E029F82" w14:textId="77777777" w:rsidR="007131AB" w:rsidRDefault="00000000">
      <w:pPr>
        <w:pStyle w:val="Corpodetexto"/>
      </w:pPr>
      <w:r>
        <w:t>&lt;soap:Envelope xmlns:xsi="http://www.w3.org/2001/XMLSchema-instance" xmlns:xsd="http://www.w3.org/2001/XMLSchema" xmlns:soap="http://schemas.xmlsoap.org/soap/envelope/"&gt;</w:t>
      </w:r>
    </w:p>
    <w:p w14:paraId="35AE14FF" w14:textId="77777777" w:rsidR="007131AB" w:rsidRDefault="00000000">
      <w:pPr>
        <w:numPr>
          <w:ilvl w:val="0"/>
          <w:numId w:val="455"/>
        </w:numPr>
      </w:pPr>
      <w:r>
        <w:t>&lt;soap:Body&gt;</w:t>
      </w:r>
    </w:p>
    <w:p w14:paraId="72683B26" w14:textId="77777777" w:rsidR="007131AB" w:rsidRDefault="00000000">
      <w:pPr>
        <w:numPr>
          <w:ilvl w:val="1"/>
          <w:numId w:val="456"/>
        </w:numPr>
      </w:pPr>
      <w:r>
        <w:t>&lt;AddChildToGroupResponse xmlns="http://archer-tech.com/webservices/"&gt;</w:t>
      </w:r>
    </w:p>
    <w:p w14:paraId="23B209B5" w14:textId="77777777" w:rsidR="007131AB" w:rsidRDefault="00000000">
      <w:pPr>
        <w:numPr>
          <w:ilvl w:val="2"/>
          <w:numId w:val="457"/>
        </w:numPr>
      </w:pPr>
      <w:r>
        <w:lastRenderedPageBreak/>
        <w:t>&lt;AddChildToGroupResult&gt;</w:t>
      </w:r>
      <w:r>
        <w:rPr>
          <w:b/>
          <w:bCs/>
        </w:rPr>
        <w:t>int</w:t>
      </w:r>
      <w:r>
        <w:t>&lt;/AddChildToGroupResult&gt;</w:t>
      </w:r>
    </w:p>
    <w:p w14:paraId="002B239F" w14:textId="77777777" w:rsidR="007131AB" w:rsidRDefault="00000000">
      <w:pPr>
        <w:numPr>
          <w:ilvl w:val="1"/>
          <w:numId w:val="454"/>
        </w:numPr>
      </w:pPr>
      <w:r>
        <w:t>&lt;/AddChildToGroupResponse&gt;</w:t>
      </w:r>
    </w:p>
    <w:p w14:paraId="12024D73" w14:textId="77777777" w:rsidR="007131AB" w:rsidRDefault="00000000">
      <w:pPr>
        <w:numPr>
          <w:ilvl w:val="0"/>
          <w:numId w:val="454"/>
        </w:numPr>
      </w:pPr>
      <w:r>
        <w:t>&lt;/soap:Body&gt;</w:t>
      </w:r>
    </w:p>
    <w:p w14:paraId="7D620194" w14:textId="77777777" w:rsidR="007131AB" w:rsidRDefault="00000000">
      <w:pPr>
        <w:pStyle w:val="FirstParagraph"/>
      </w:pPr>
      <w:r>
        <w:t>&lt;/soap:Envelope&gt;</w:t>
      </w:r>
    </w:p>
    <w:bookmarkEnd w:id="248"/>
    <w:p w14:paraId="33E379F1" w14:textId="77777777" w:rsidR="007131AB" w:rsidRDefault="00000000">
      <w:r>
        <w:br w:type="page"/>
      </w:r>
    </w:p>
    <w:p w14:paraId="38C9E340" w14:textId="77777777" w:rsidR="007131AB" w:rsidRDefault="00000000">
      <w:pPr>
        <w:pStyle w:val="Ttulo1"/>
      </w:pPr>
      <w:bookmarkStart w:id="249" w:name="addcontactinfo-1"/>
      <w:r>
        <w:lastRenderedPageBreak/>
        <w:t>AddContactInfo</w:t>
      </w:r>
    </w:p>
    <w:p w14:paraId="341FD9C7" w14:textId="77777777" w:rsidR="007131AB" w:rsidRDefault="00000000">
      <w:pPr>
        <w:pStyle w:val="FirstParagraph"/>
      </w:pPr>
      <w:r>
        <w:t>O método AddContactInfo adiciona informações de contato, como endereços de e-mail e números de telefone, à conta de um usuário. Antes de chamar esse método, obtenha os IDs de tipo de contato e IDs de subtipo de contato do seu sistema usando os seguintes métodos:</w:t>
      </w:r>
    </w:p>
    <w:p w14:paraId="44F284BB" w14:textId="635338F1" w:rsidR="007131AB" w:rsidRDefault="00000000">
      <w:pPr>
        <w:pStyle w:val="Compact"/>
        <w:numPr>
          <w:ilvl w:val="0"/>
          <w:numId w:val="458"/>
        </w:numPr>
      </w:pPr>
      <w:hyperlink r:id="rId204">
        <w:r>
          <w:rPr>
            <w:rStyle w:val="Hyperlink"/>
          </w:rPr>
          <w:t>accesscontrol.GetContactTypes</w:t>
        </w:r>
      </w:hyperlink>
      <w:r>
        <w:br/>
      </w:r>
    </w:p>
    <w:p w14:paraId="26DAC0D1" w14:textId="05D4ACF4" w:rsidR="007131AB" w:rsidRDefault="00000000">
      <w:pPr>
        <w:pStyle w:val="Compact"/>
        <w:numPr>
          <w:ilvl w:val="0"/>
          <w:numId w:val="458"/>
        </w:numPr>
      </w:pPr>
      <w:hyperlink r:id="rId205">
        <w:r>
          <w:rPr>
            <w:rStyle w:val="Hyperlink"/>
          </w:rPr>
          <w:t>accesscontrol.GetContactSubTypes</w:t>
        </w:r>
      </w:hyperlink>
    </w:p>
    <w:p w14:paraId="3123E552" w14:textId="77777777" w:rsidR="007131AB" w:rsidRDefault="00000000">
      <w:pPr>
        <w:pStyle w:val="FirstParagraph"/>
      </w:pPr>
      <w:r>
        <w:rPr>
          <w:b/>
          <w:bCs/>
        </w:rPr>
        <w:t>Importante:</w:t>
      </w:r>
      <w:r>
        <w:t xml:space="preserve"> Os IDs são obrigatórios para o parâmetro contactInfo.</w:t>
      </w:r>
    </w:p>
    <w:p w14:paraId="49215AFF" w14:textId="77777777" w:rsidR="007131AB" w:rsidRDefault="00000000">
      <w:pPr>
        <w:pStyle w:val="Corpodetexto"/>
      </w:pPr>
      <w:r>
        <w:t>Nesta página</w:t>
      </w:r>
    </w:p>
    <w:p w14:paraId="1FACCB2B" w14:textId="77777777" w:rsidR="007131AB" w:rsidRDefault="00000000">
      <w:pPr>
        <w:pStyle w:val="Compact"/>
        <w:numPr>
          <w:ilvl w:val="0"/>
          <w:numId w:val="459"/>
        </w:numPr>
      </w:pPr>
      <w:hyperlink w:anchor="Uso">
        <w:r>
          <w:rPr>
            <w:rStyle w:val="Hyperlink"/>
          </w:rPr>
          <w:t>Uso</w:t>
        </w:r>
      </w:hyperlink>
    </w:p>
    <w:p w14:paraId="42FB04FE" w14:textId="77777777" w:rsidR="007131AB" w:rsidRDefault="00000000">
      <w:pPr>
        <w:pStyle w:val="Compact"/>
        <w:numPr>
          <w:ilvl w:val="0"/>
          <w:numId w:val="459"/>
        </w:numPr>
      </w:pPr>
      <w:hyperlink w:anchor="Exemplos">
        <w:r>
          <w:rPr>
            <w:rStyle w:val="Hyperlink"/>
          </w:rPr>
          <w:t>Exemplos</w:t>
        </w:r>
      </w:hyperlink>
    </w:p>
    <w:p w14:paraId="32FB4BFB" w14:textId="77777777" w:rsidR="007131AB" w:rsidRDefault="00000000">
      <w:pPr>
        <w:pStyle w:val="Ttulo2"/>
      </w:pPr>
      <w:r>
        <w:t>Uso</w:t>
      </w:r>
    </w:p>
    <w:p w14:paraId="6D9EAF80" w14:textId="77777777" w:rsidR="007131AB" w:rsidRDefault="00000000">
      <w:pPr>
        <w:pStyle w:val="FirstParagraph"/>
      </w:pPr>
      <w:r>
        <w:rPr>
          <w:b/>
          <w:bCs/>
        </w:rPr>
        <w:t>Privilégios.</w:t>
      </w:r>
      <w:r>
        <w:t xml:space="preserve"> Este método requer privilégios de atualização.</w:t>
      </w:r>
    </w:p>
    <w:p w14:paraId="7BBFC119" w14:textId="77777777" w:rsidR="007131AB" w:rsidRDefault="00000000">
      <w:pPr>
        <w:pStyle w:val="Corpodetexto"/>
      </w:pPr>
      <w:r>
        <w:rPr>
          <w:b/>
          <w:bCs/>
        </w:rPr>
        <w:t>Parâmetros.</w:t>
      </w:r>
    </w:p>
    <w:p w14:paraId="065FE92D" w14:textId="77777777" w:rsidR="007131AB" w:rsidRDefault="00000000">
      <w:pPr>
        <w:pStyle w:val="TableCaption"/>
      </w:pPr>
      <w:r>
        <w:t>A tabela a seguir descreve os parâmetros do método AddContactInfo.</w:t>
      </w:r>
    </w:p>
    <w:tbl>
      <w:tblPr>
        <w:tblStyle w:val="Table"/>
        <w:tblW w:w="0" w:type="auto"/>
        <w:tblLook w:val="0020" w:firstRow="1" w:lastRow="0" w:firstColumn="0" w:lastColumn="0" w:noHBand="0" w:noVBand="0"/>
      </w:tblPr>
      <w:tblGrid>
        <w:gridCol w:w="1638"/>
        <w:gridCol w:w="1081"/>
        <w:gridCol w:w="6119"/>
      </w:tblGrid>
      <w:tr w:rsidR="007131AB" w14:paraId="6335890A"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8811806" w14:textId="77777777" w:rsidR="007131AB" w:rsidRDefault="00000000">
            <w:pPr>
              <w:pStyle w:val="Corpodetexto"/>
            </w:pPr>
            <w:r>
              <w:t>Parâmetro</w:t>
            </w:r>
          </w:p>
        </w:tc>
        <w:tc>
          <w:tcPr>
            <w:tcW w:w="0" w:type="auto"/>
          </w:tcPr>
          <w:p w14:paraId="7B836C40" w14:textId="77777777" w:rsidR="007131AB" w:rsidRDefault="00000000">
            <w:pPr>
              <w:pStyle w:val="Corpodetexto"/>
            </w:pPr>
            <w:r>
              <w:t>Tipo de dados</w:t>
            </w:r>
          </w:p>
        </w:tc>
        <w:tc>
          <w:tcPr>
            <w:tcW w:w="0" w:type="auto"/>
          </w:tcPr>
          <w:p w14:paraId="7BDCDDCA" w14:textId="77777777" w:rsidR="007131AB" w:rsidRDefault="00000000">
            <w:pPr>
              <w:pStyle w:val="Corpodetexto"/>
            </w:pPr>
            <w:r>
              <w:t>Valor</w:t>
            </w:r>
          </w:p>
        </w:tc>
      </w:tr>
      <w:tr w:rsidR="007131AB" w14:paraId="71FA200E" w14:textId="77777777">
        <w:tc>
          <w:tcPr>
            <w:tcW w:w="0" w:type="auto"/>
          </w:tcPr>
          <w:p w14:paraId="17D72BD0" w14:textId="77777777" w:rsidR="007131AB" w:rsidRDefault="00000000">
            <w:pPr>
              <w:pStyle w:val="Corpodetexto"/>
            </w:pPr>
            <w:r>
              <w:t>sessionToken</w:t>
            </w:r>
          </w:p>
        </w:tc>
        <w:tc>
          <w:tcPr>
            <w:tcW w:w="0" w:type="auto"/>
          </w:tcPr>
          <w:p w14:paraId="34B8829C" w14:textId="77777777" w:rsidR="007131AB" w:rsidRDefault="00000000">
            <w:pPr>
              <w:pStyle w:val="Corpodetexto"/>
            </w:pPr>
            <w:r>
              <w:t>String</w:t>
            </w:r>
          </w:p>
        </w:tc>
        <w:tc>
          <w:tcPr>
            <w:tcW w:w="0" w:type="auto"/>
          </w:tcPr>
          <w:p w14:paraId="25776F6B" w14:textId="6FC6172C" w:rsidR="007131AB" w:rsidRDefault="00000000">
            <w:pPr>
              <w:pStyle w:val="Corpodetexto"/>
            </w:pPr>
            <w:r>
              <w:t xml:space="preserve">sessionToken válido retornado pelo método </w:t>
            </w:r>
            <w:hyperlink r:id="rId206">
              <w:r>
                <w:rPr>
                  <w:rStyle w:val="Hyperlink"/>
                </w:rPr>
                <w:t>general.CreateUserSession</w:t>
              </w:r>
            </w:hyperlink>
            <w:r>
              <w:t>.</w:t>
            </w:r>
          </w:p>
        </w:tc>
      </w:tr>
      <w:tr w:rsidR="007131AB" w14:paraId="6DA9AA88" w14:textId="77777777">
        <w:tc>
          <w:tcPr>
            <w:tcW w:w="0" w:type="auto"/>
          </w:tcPr>
          <w:p w14:paraId="23AC9E2B" w14:textId="77777777" w:rsidR="007131AB" w:rsidRDefault="00000000">
            <w:pPr>
              <w:pStyle w:val="Corpodetexto"/>
            </w:pPr>
            <w:r>
              <w:t>userId</w:t>
            </w:r>
          </w:p>
        </w:tc>
        <w:tc>
          <w:tcPr>
            <w:tcW w:w="0" w:type="auto"/>
          </w:tcPr>
          <w:p w14:paraId="303C8C72" w14:textId="77777777" w:rsidR="007131AB" w:rsidRDefault="00000000">
            <w:pPr>
              <w:pStyle w:val="Corpodetexto"/>
            </w:pPr>
            <w:r>
              <w:t>Número inteiro</w:t>
            </w:r>
          </w:p>
        </w:tc>
        <w:tc>
          <w:tcPr>
            <w:tcW w:w="0" w:type="auto"/>
          </w:tcPr>
          <w:p w14:paraId="1DE4CD6E" w14:textId="11971C64" w:rsidR="007131AB" w:rsidRDefault="00000000">
            <w:pPr>
              <w:pStyle w:val="Corpodetexto"/>
            </w:pPr>
            <w:r>
              <w:t xml:space="preserve">ID interno do usuário retornado pelo método </w:t>
            </w:r>
            <w:hyperlink r:id="rId207">
              <w:r>
                <w:rPr>
                  <w:rStyle w:val="Hyperlink"/>
                </w:rPr>
                <w:t>accesscontrol.LookupGroup</w:t>
              </w:r>
            </w:hyperlink>
            <w:r>
              <w:t>.</w:t>
            </w:r>
          </w:p>
        </w:tc>
      </w:tr>
      <w:tr w:rsidR="007131AB" w14:paraId="3FA7DFAB" w14:textId="77777777">
        <w:tc>
          <w:tcPr>
            <w:tcW w:w="0" w:type="auto"/>
          </w:tcPr>
          <w:p w14:paraId="21001EBE" w14:textId="77777777" w:rsidR="007131AB" w:rsidRDefault="00000000">
            <w:pPr>
              <w:pStyle w:val="Corpodetexto"/>
            </w:pPr>
            <w:r>
              <w:t>contactInfo</w:t>
            </w:r>
          </w:p>
        </w:tc>
        <w:tc>
          <w:tcPr>
            <w:tcW w:w="0" w:type="auto"/>
          </w:tcPr>
          <w:p w14:paraId="1CA811E7" w14:textId="77777777" w:rsidR="007131AB" w:rsidRDefault="00000000">
            <w:pPr>
              <w:pStyle w:val="Corpodetexto"/>
            </w:pPr>
            <w:r>
              <w:t>String</w:t>
            </w:r>
          </w:p>
        </w:tc>
        <w:tc>
          <w:tcPr>
            <w:tcW w:w="0" w:type="auto"/>
          </w:tcPr>
          <w:p w14:paraId="76C38B34" w14:textId="77777777" w:rsidR="007131AB" w:rsidRDefault="00000000">
            <w:pPr>
              <w:pStyle w:val="Corpodetexto"/>
            </w:pPr>
            <w:r>
              <w:t>String que fornece o seguinte:</w:t>
            </w:r>
          </w:p>
          <w:p w14:paraId="46C04440" w14:textId="11FEE95E" w:rsidR="007131AB" w:rsidRDefault="00000000">
            <w:pPr>
              <w:pStyle w:val="Compact"/>
              <w:numPr>
                <w:ilvl w:val="0"/>
                <w:numId w:val="462"/>
              </w:numPr>
            </w:pPr>
            <w:r>
              <w:t xml:space="preserve">ID do tipo de contato que você deseja adicionar, conforme retornado pelo método </w:t>
            </w:r>
            <w:hyperlink r:id="rId208">
              <w:r>
                <w:rPr>
                  <w:rStyle w:val="Hyperlink"/>
                </w:rPr>
                <w:t>accesscontrol.GetContacttypes</w:t>
              </w:r>
            </w:hyperlink>
            <w:r>
              <w:t>.</w:t>
            </w:r>
          </w:p>
          <w:p w14:paraId="5907168D" w14:textId="0CFA7E47" w:rsidR="007131AB" w:rsidRDefault="00000000">
            <w:pPr>
              <w:pStyle w:val="Compact"/>
              <w:numPr>
                <w:ilvl w:val="0"/>
                <w:numId w:val="462"/>
              </w:numPr>
            </w:pPr>
            <w:r>
              <w:t xml:space="preserve">ID do subtipo de contato para o tipo de contato que você deseja adicionar, conforme retornado pelo método </w:t>
            </w:r>
            <w:hyperlink r:id="rId209">
              <w:r>
                <w:rPr>
                  <w:rStyle w:val="Hyperlink"/>
                </w:rPr>
                <w:t>accesscontrol.GetContactSubTypes</w:t>
              </w:r>
            </w:hyperlink>
            <w:r>
              <w:t>.</w:t>
            </w:r>
          </w:p>
          <w:p w14:paraId="7FF90E1D" w14:textId="77777777" w:rsidR="007131AB" w:rsidRDefault="00000000">
            <w:pPr>
              <w:pStyle w:val="Compact"/>
              <w:numPr>
                <w:ilvl w:val="0"/>
                <w:numId w:val="462"/>
              </w:numPr>
            </w:pPr>
            <w:r>
              <w:t>O valor que será adicionado ao tipo de contato (endereço de e-mail ou número de telefone).</w:t>
            </w:r>
          </w:p>
          <w:p w14:paraId="109F6826" w14:textId="77777777" w:rsidR="007131AB" w:rsidRDefault="00000000">
            <w:pPr>
              <w:pStyle w:val="Compact"/>
              <w:numPr>
                <w:ilvl w:val="0"/>
                <w:numId w:val="462"/>
              </w:numPr>
            </w:pPr>
            <w:r>
              <w:lastRenderedPageBreak/>
              <w:t>Um indicador de verdadeiro ou falso que determina se o valor do contato deve ser o padrão para a conta do usuário. Aplicável somente se você estiver adicionando um endereço de e-mail.</w:t>
            </w:r>
          </w:p>
          <w:p w14:paraId="4E6B25C9" w14:textId="77777777" w:rsidR="007131AB" w:rsidRDefault="00000000">
            <w:pPr>
              <w:pStyle w:val="FirstParagraph"/>
            </w:pPr>
            <w:r>
              <w:t>O texto a seguir é uma string de exemplo desse parâmetro. O ID do tipo de contato 7 indica que o valor é um endereço de e-mail. O ID do subtipo de contato 3 indica que é um endereço de e-mail residencial. O indicador padrão de contato falso indica que o endereço de e-mail não é o endereço padrão da conta de usuário.</w:t>
            </w:r>
            <w:r>
              <w:br/>
            </w:r>
          </w:p>
          <w:p w14:paraId="7F9581C2" w14:textId="77777777" w:rsidR="007131AB" w:rsidRDefault="00000000">
            <w:pPr>
              <w:pStyle w:val="Corpodetexto"/>
            </w:pPr>
            <w:r>
              <w:t>&lt;ContactInfo&gt;</w:t>
            </w:r>
          </w:p>
          <w:p w14:paraId="259FE557" w14:textId="77777777" w:rsidR="007131AB" w:rsidRDefault="00000000">
            <w:pPr>
              <w:numPr>
                <w:ilvl w:val="0"/>
                <w:numId w:val="462"/>
              </w:numPr>
            </w:pPr>
            <w:r>
              <w:t>&lt;ContactTypeId&gt;7&lt;/ContactTypeId&gt;</w:t>
            </w:r>
          </w:p>
          <w:p w14:paraId="022E09CF" w14:textId="77777777" w:rsidR="007131AB" w:rsidRDefault="00000000">
            <w:pPr>
              <w:numPr>
                <w:ilvl w:val="0"/>
                <w:numId w:val="462"/>
              </w:numPr>
            </w:pPr>
            <w:r>
              <w:t>&lt;ContactSubTypeId&gt;3&lt;/ContactSubTypeId&gt;</w:t>
            </w:r>
          </w:p>
          <w:p w14:paraId="3B3AFD73" w14:textId="77777777" w:rsidR="007131AB" w:rsidRDefault="00000000">
            <w:pPr>
              <w:numPr>
                <w:ilvl w:val="0"/>
                <w:numId w:val="462"/>
              </w:numPr>
            </w:pPr>
            <w:r>
              <w:t>&lt;ContactInfo&gt;jmiller@company-name.com&lt;/ContactInfo&gt;</w:t>
            </w:r>
          </w:p>
          <w:p w14:paraId="611A07E8" w14:textId="77777777" w:rsidR="007131AB" w:rsidRDefault="00000000">
            <w:pPr>
              <w:numPr>
                <w:ilvl w:val="0"/>
                <w:numId w:val="462"/>
              </w:numPr>
            </w:pPr>
            <w:r>
              <w:t>&lt;ContactDefault&gt;false&lt;/ContactDefault&gt;</w:t>
            </w:r>
          </w:p>
          <w:p w14:paraId="3EAE4C0A" w14:textId="77777777" w:rsidR="007131AB" w:rsidRDefault="00000000">
            <w:pPr>
              <w:pStyle w:val="FirstParagraph"/>
            </w:pPr>
            <w:r>
              <w:t>&lt;/ContactInfo&gt;</w:t>
            </w:r>
          </w:p>
        </w:tc>
      </w:tr>
    </w:tbl>
    <w:p w14:paraId="263C7A44"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792B3FB1" w14:textId="77777777" w:rsidR="007131AB" w:rsidRDefault="00000000">
      <w:pPr>
        <w:pStyle w:val="Ttulo2"/>
      </w:pPr>
      <w:r>
        <w:t>Exemplos</w:t>
      </w:r>
    </w:p>
    <w:p w14:paraId="0B3763F6" w14:textId="77777777" w:rsidR="007131AB" w:rsidRDefault="00000000">
      <w:pPr>
        <w:pStyle w:val="FirstParagraph"/>
      </w:pPr>
      <w:r>
        <w:t>Exemplo de chamada C#</w:t>
      </w:r>
    </w:p>
    <w:p w14:paraId="6702952E" w14:textId="77777777" w:rsidR="007131AB" w:rsidRDefault="00000000">
      <w:pPr>
        <w:pStyle w:val="Corpodetexto"/>
      </w:pPr>
      <w:r>
        <w:t>iReturnCode = accesscontrol.AddContactInfo(sSessionToken, 123, sXML);</w:t>
      </w:r>
    </w:p>
    <w:p w14:paraId="6921E41E" w14:textId="77777777" w:rsidR="007131AB" w:rsidRDefault="00000000">
      <w:pPr>
        <w:pStyle w:val="Corpodetexto"/>
      </w:pPr>
      <w:r>
        <w:t>Exemplo de solicitação</w:t>
      </w:r>
    </w:p>
    <w:p w14:paraId="54394E01"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357266EA" w14:textId="77777777" w:rsidR="007131AB" w:rsidRDefault="00000000">
      <w:pPr>
        <w:pStyle w:val="Corpodetexto"/>
      </w:pPr>
      <w:r>
        <w:t>POST /archer/ws/accesscontrol.asmx HTTP/1.1</w:t>
      </w:r>
    </w:p>
    <w:p w14:paraId="00E2DDBA" w14:textId="77777777" w:rsidR="007131AB" w:rsidRDefault="00000000">
      <w:pPr>
        <w:pStyle w:val="Corpodetexto"/>
      </w:pPr>
      <w:r>
        <w:t>Host: staging</w:t>
      </w:r>
    </w:p>
    <w:p w14:paraId="1A60DD53" w14:textId="77777777" w:rsidR="007131AB" w:rsidRDefault="00000000">
      <w:pPr>
        <w:pStyle w:val="Corpodetexto"/>
      </w:pPr>
      <w:r>
        <w:t>Content-Type: text/xml; charset=utf-8</w:t>
      </w:r>
    </w:p>
    <w:p w14:paraId="111767D6" w14:textId="77777777" w:rsidR="007131AB" w:rsidRDefault="00000000">
      <w:pPr>
        <w:pStyle w:val="Corpodetexto"/>
      </w:pPr>
      <w:r>
        <w:lastRenderedPageBreak/>
        <w:t>Content-Length: length</w:t>
      </w:r>
    </w:p>
    <w:p w14:paraId="49F741F0" w14:textId="77777777" w:rsidR="007131AB" w:rsidRDefault="00000000">
      <w:pPr>
        <w:pStyle w:val="Corpodetexto"/>
      </w:pPr>
      <w:r>
        <w:t>SOAPAction: "http://archer-tech.com/webservices/AddContactInfo"</w:t>
      </w:r>
      <w:r>
        <w:br/>
      </w:r>
      <w:r>
        <w:br/>
      </w:r>
    </w:p>
    <w:p w14:paraId="2DA9776E" w14:textId="77777777" w:rsidR="007131AB" w:rsidRDefault="00000000">
      <w:pPr>
        <w:pStyle w:val="Corpodetexto"/>
      </w:pPr>
      <w:r>
        <w:t>&lt;?xml version="1.0" encoding="utf-8"?&gt;</w:t>
      </w:r>
    </w:p>
    <w:p w14:paraId="59579405" w14:textId="77777777" w:rsidR="007131AB" w:rsidRDefault="00000000">
      <w:pPr>
        <w:pStyle w:val="Corpodetexto"/>
      </w:pPr>
      <w:r>
        <w:t>&lt;soap:Envelope xmlns:xsi="http://www.w3.org/2001/XMLSchema-instance" xmlns:xsd="http://www.w3.org/2001/XMLSchema" xmlns:soap="http://schemas.xmlsoap.org/soap/envelope/"&gt;</w:t>
      </w:r>
    </w:p>
    <w:p w14:paraId="0FD67496" w14:textId="77777777" w:rsidR="007131AB" w:rsidRDefault="00000000">
      <w:pPr>
        <w:numPr>
          <w:ilvl w:val="0"/>
          <w:numId w:val="463"/>
        </w:numPr>
      </w:pPr>
      <w:r>
        <w:t>&lt;soap:Body&gt;</w:t>
      </w:r>
    </w:p>
    <w:p w14:paraId="31436021" w14:textId="77777777" w:rsidR="007131AB" w:rsidRDefault="00000000">
      <w:pPr>
        <w:numPr>
          <w:ilvl w:val="1"/>
          <w:numId w:val="464"/>
        </w:numPr>
      </w:pPr>
      <w:r>
        <w:t>&lt;AddContactInfo xmlns="http://archer-tech.com/webservices/"&gt;</w:t>
      </w:r>
    </w:p>
    <w:p w14:paraId="00CBB054" w14:textId="77777777" w:rsidR="007131AB" w:rsidRDefault="00000000">
      <w:pPr>
        <w:numPr>
          <w:ilvl w:val="2"/>
          <w:numId w:val="465"/>
        </w:numPr>
      </w:pPr>
      <w:r>
        <w:t>&lt;sessionToken&gt;string&lt;/sessionToken&gt;</w:t>
      </w:r>
    </w:p>
    <w:p w14:paraId="21382DEE" w14:textId="77777777" w:rsidR="007131AB" w:rsidRDefault="00000000">
      <w:pPr>
        <w:numPr>
          <w:ilvl w:val="2"/>
          <w:numId w:val="462"/>
        </w:numPr>
      </w:pPr>
      <w:r>
        <w:t>&lt;userId&gt;int&lt;/userId&gt;</w:t>
      </w:r>
    </w:p>
    <w:p w14:paraId="0346CBC6" w14:textId="77777777" w:rsidR="007131AB" w:rsidRDefault="00000000">
      <w:pPr>
        <w:numPr>
          <w:ilvl w:val="2"/>
          <w:numId w:val="462"/>
        </w:numPr>
      </w:pPr>
      <w:r>
        <w:t>&lt;contactInfo&gt;string&lt;/contactInfo&gt;</w:t>
      </w:r>
    </w:p>
    <w:p w14:paraId="4E040E68" w14:textId="77777777" w:rsidR="007131AB" w:rsidRDefault="00000000">
      <w:pPr>
        <w:numPr>
          <w:ilvl w:val="1"/>
          <w:numId w:val="462"/>
        </w:numPr>
      </w:pPr>
      <w:r>
        <w:t>&lt;/AddContactInfo&gt;</w:t>
      </w:r>
    </w:p>
    <w:p w14:paraId="0CA99912" w14:textId="77777777" w:rsidR="007131AB" w:rsidRDefault="00000000">
      <w:pPr>
        <w:numPr>
          <w:ilvl w:val="0"/>
          <w:numId w:val="462"/>
        </w:numPr>
      </w:pPr>
      <w:r>
        <w:t>&lt;/soap:Body&gt;</w:t>
      </w:r>
    </w:p>
    <w:p w14:paraId="6161FBD6" w14:textId="77777777" w:rsidR="007131AB" w:rsidRDefault="00000000">
      <w:pPr>
        <w:pStyle w:val="FirstParagraph"/>
      </w:pPr>
      <w:r>
        <w:t>&lt;/soap:Envelope&gt;</w:t>
      </w:r>
      <w:r>
        <w:br/>
      </w:r>
    </w:p>
    <w:p w14:paraId="070738B5" w14:textId="77777777" w:rsidR="007131AB" w:rsidRDefault="00000000">
      <w:pPr>
        <w:pStyle w:val="Corpodetexto"/>
      </w:pPr>
      <w:r>
        <w:t>Exemplo de resposta</w:t>
      </w:r>
    </w:p>
    <w:p w14:paraId="3B1723D0" w14:textId="77777777" w:rsidR="007131AB" w:rsidRDefault="00000000">
      <w:pPr>
        <w:pStyle w:val="Corpodetexto"/>
      </w:pPr>
      <w:r>
        <w:t>HTTP/1.1 200 OK</w:t>
      </w:r>
    </w:p>
    <w:p w14:paraId="01C5B4EA" w14:textId="77777777" w:rsidR="007131AB" w:rsidRDefault="00000000">
      <w:pPr>
        <w:pStyle w:val="Corpodetexto"/>
      </w:pPr>
      <w:r>
        <w:t>Content-Type: text/xml; charset=utf-8</w:t>
      </w:r>
    </w:p>
    <w:p w14:paraId="18BA1A06" w14:textId="77777777" w:rsidR="007131AB" w:rsidRDefault="00000000">
      <w:pPr>
        <w:pStyle w:val="Corpodetexto"/>
      </w:pPr>
      <w:r>
        <w:t>Content-Length: length</w:t>
      </w:r>
      <w:r>
        <w:br/>
      </w:r>
    </w:p>
    <w:p w14:paraId="368527AF" w14:textId="77777777" w:rsidR="007131AB" w:rsidRDefault="00000000">
      <w:pPr>
        <w:pStyle w:val="Corpodetexto"/>
      </w:pPr>
      <w:r>
        <w:t>&lt;?xml version="1.0" encoding="utf-8"?&gt;</w:t>
      </w:r>
    </w:p>
    <w:p w14:paraId="2D502457" w14:textId="77777777" w:rsidR="007131AB" w:rsidRDefault="00000000">
      <w:pPr>
        <w:pStyle w:val="Corpodetexto"/>
      </w:pPr>
      <w:r>
        <w:t>&lt;soap:Envelope xmlns:xsi="http://www.w3.org/2001/XMLSchema-instance" xmlns:xsd="http://www.w3.org/2001/XMLSchema" xmlns:soap="http://schemas.xmlsoap.org/soap/envelope/"&gt;</w:t>
      </w:r>
    </w:p>
    <w:p w14:paraId="768EE72F" w14:textId="77777777" w:rsidR="007131AB" w:rsidRDefault="00000000">
      <w:pPr>
        <w:numPr>
          <w:ilvl w:val="0"/>
          <w:numId w:val="466"/>
        </w:numPr>
      </w:pPr>
      <w:r>
        <w:t>&lt;soap:Body&gt;</w:t>
      </w:r>
    </w:p>
    <w:p w14:paraId="6347DE26" w14:textId="77777777" w:rsidR="007131AB" w:rsidRDefault="00000000">
      <w:pPr>
        <w:numPr>
          <w:ilvl w:val="1"/>
          <w:numId w:val="467"/>
        </w:numPr>
      </w:pPr>
      <w:r>
        <w:t>&lt;AddContactInfoResponse xmlns="http://archer-tech.com/webservices/"&gt;</w:t>
      </w:r>
    </w:p>
    <w:p w14:paraId="57223D2E" w14:textId="77777777" w:rsidR="007131AB" w:rsidRDefault="00000000">
      <w:pPr>
        <w:numPr>
          <w:ilvl w:val="2"/>
          <w:numId w:val="468"/>
        </w:numPr>
      </w:pPr>
      <w:r>
        <w:t>&lt;AddContactInfoResult&gt;int&lt;/AddContactInfoResult&gt;</w:t>
      </w:r>
    </w:p>
    <w:p w14:paraId="579204B2" w14:textId="77777777" w:rsidR="007131AB" w:rsidRDefault="00000000">
      <w:pPr>
        <w:numPr>
          <w:ilvl w:val="1"/>
          <w:numId w:val="462"/>
        </w:numPr>
      </w:pPr>
      <w:r>
        <w:lastRenderedPageBreak/>
        <w:t>&lt;/AddContactInfoResponse&gt;</w:t>
      </w:r>
    </w:p>
    <w:p w14:paraId="17CB0B97" w14:textId="77777777" w:rsidR="007131AB" w:rsidRDefault="00000000">
      <w:pPr>
        <w:numPr>
          <w:ilvl w:val="0"/>
          <w:numId w:val="462"/>
        </w:numPr>
      </w:pPr>
      <w:r>
        <w:t>&lt;/soap:Body&gt;</w:t>
      </w:r>
    </w:p>
    <w:p w14:paraId="63885B0C" w14:textId="77777777" w:rsidR="007131AB" w:rsidRDefault="00000000">
      <w:pPr>
        <w:pStyle w:val="FirstParagraph"/>
      </w:pPr>
      <w:r>
        <w:t>&lt;/soap:Envelope&gt;</w:t>
      </w:r>
    </w:p>
    <w:p w14:paraId="0119C83C" w14:textId="77777777" w:rsidR="007131AB" w:rsidRDefault="00000000">
      <w:pPr>
        <w:pStyle w:val="Corpodetexto"/>
      </w:pPr>
      <w:r>
        <w:t>String de amostra na resposta</w:t>
      </w:r>
    </w:p>
    <w:p w14:paraId="55235659" w14:textId="77777777" w:rsidR="007131AB" w:rsidRDefault="00000000">
      <w:pPr>
        <w:pStyle w:val="Corpodetexto"/>
      </w:pPr>
      <w:r>
        <w:t>&lt;ContactInfo&gt;</w:t>
      </w:r>
    </w:p>
    <w:p w14:paraId="47B48925" w14:textId="77777777" w:rsidR="007131AB" w:rsidRDefault="00000000">
      <w:pPr>
        <w:numPr>
          <w:ilvl w:val="0"/>
          <w:numId w:val="469"/>
        </w:numPr>
      </w:pPr>
      <w:r>
        <w:t>&lt;ContactTypeId&gt;1&lt;/ContactTypeId&gt;</w:t>
      </w:r>
    </w:p>
    <w:p w14:paraId="73FE3C8F" w14:textId="77777777" w:rsidR="007131AB" w:rsidRDefault="00000000">
      <w:pPr>
        <w:numPr>
          <w:ilvl w:val="0"/>
          <w:numId w:val="462"/>
        </w:numPr>
      </w:pPr>
      <w:r>
        <w:t>&lt;ContactSubTypeId&gt;9&lt;/ContactSubTypeId&gt;</w:t>
      </w:r>
    </w:p>
    <w:p w14:paraId="7B663E45" w14:textId="77777777" w:rsidR="007131AB" w:rsidRDefault="00000000">
      <w:pPr>
        <w:numPr>
          <w:ilvl w:val="0"/>
          <w:numId w:val="462"/>
        </w:numPr>
      </w:pPr>
      <w:r>
        <w:t>&lt;ContactInfo&gt;913-555-1212&lt;/ContactInfo&gt;</w:t>
      </w:r>
    </w:p>
    <w:p w14:paraId="1C6FD4E1" w14:textId="77777777" w:rsidR="007131AB" w:rsidRDefault="00000000">
      <w:pPr>
        <w:pStyle w:val="FirstParagraph"/>
      </w:pPr>
      <w:r>
        <w:t>&lt;/ContactInfo&gt;</w:t>
      </w:r>
    </w:p>
    <w:bookmarkEnd w:id="249"/>
    <w:p w14:paraId="0946804D" w14:textId="77777777" w:rsidR="007131AB" w:rsidRDefault="00000000">
      <w:r>
        <w:br w:type="page"/>
      </w:r>
    </w:p>
    <w:p w14:paraId="70B4C52A" w14:textId="77777777" w:rsidR="007131AB" w:rsidRDefault="00000000">
      <w:pPr>
        <w:pStyle w:val="Ttulo1"/>
      </w:pPr>
      <w:bookmarkStart w:id="250" w:name="addusertogroup-1"/>
      <w:r>
        <w:lastRenderedPageBreak/>
        <w:t>AddUserToGroup</w:t>
      </w:r>
    </w:p>
    <w:p w14:paraId="61FCC920" w14:textId="77777777" w:rsidR="007131AB" w:rsidRDefault="00000000">
      <w:pPr>
        <w:pStyle w:val="FirstParagraph"/>
      </w:pPr>
      <w:r>
        <w:t>O método AddUserToGroup adiciona um usuário a um grupo especificado.</w:t>
      </w:r>
    </w:p>
    <w:p w14:paraId="39BCCDFB" w14:textId="77777777" w:rsidR="007131AB" w:rsidRDefault="00000000">
      <w:pPr>
        <w:pStyle w:val="Corpodetexto"/>
      </w:pPr>
      <w:r>
        <w:t>Nesta página</w:t>
      </w:r>
    </w:p>
    <w:p w14:paraId="1B36EB9B" w14:textId="77777777" w:rsidR="007131AB" w:rsidRDefault="00000000">
      <w:pPr>
        <w:pStyle w:val="Compact"/>
        <w:numPr>
          <w:ilvl w:val="0"/>
          <w:numId w:val="470"/>
        </w:numPr>
      </w:pPr>
      <w:hyperlink w:anchor="Uso">
        <w:r>
          <w:rPr>
            <w:rStyle w:val="Hyperlink"/>
          </w:rPr>
          <w:t>Uso</w:t>
        </w:r>
      </w:hyperlink>
    </w:p>
    <w:p w14:paraId="24F94F7C" w14:textId="77777777" w:rsidR="007131AB" w:rsidRDefault="00000000">
      <w:pPr>
        <w:pStyle w:val="Compact"/>
        <w:numPr>
          <w:ilvl w:val="0"/>
          <w:numId w:val="470"/>
        </w:numPr>
      </w:pPr>
      <w:hyperlink w:anchor="Exemplos">
        <w:r>
          <w:rPr>
            <w:rStyle w:val="Hyperlink"/>
          </w:rPr>
          <w:t>Exemplos</w:t>
        </w:r>
      </w:hyperlink>
    </w:p>
    <w:p w14:paraId="0B6B080A" w14:textId="77777777" w:rsidR="007131AB" w:rsidRDefault="00000000">
      <w:pPr>
        <w:pStyle w:val="Ttulo2"/>
      </w:pPr>
      <w:r>
        <w:t>Uso</w:t>
      </w:r>
    </w:p>
    <w:p w14:paraId="24201FC2" w14:textId="77777777" w:rsidR="007131AB" w:rsidRDefault="00000000">
      <w:pPr>
        <w:pStyle w:val="FirstParagraph"/>
      </w:pPr>
      <w:r>
        <w:rPr>
          <w:b/>
          <w:bCs/>
        </w:rPr>
        <w:t>Privilégios.</w:t>
      </w:r>
      <w:r>
        <w:t xml:space="preserve"> Este método requer privilégios de atualização.</w:t>
      </w:r>
    </w:p>
    <w:p w14:paraId="7F6F0AD2" w14:textId="77777777" w:rsidR="007131AB" w:rsidRDefault="00000000">
      <w:pPr>
        <w:pStyle w:val="Corpodetexto"/>
      </w:pPr>
      <w:r>
        <w:rPr>
          <w:b/>
          <w:bCs/>
        </w:rPr>
        <w:t>Parâmetros.</w:t>
      </w:r>
    </w:p>
    <w:p w14:paraId="61FF2714" w14:textId="77777777" w:rsidR="007131AB" w:rsidRDefault="00000000">
      <w:pPr>
        <w:pStyle w:val="TableCaption"/>
      </w:pPr>
      <w:r>
        <w:t>A tabela a seguir descreve os parâmetros do método AddUserToGroup.</w:t>
      </w:r>
    </w:p>
    <w:tbl>
      <w:tblPr>
        <w:tblStyle w:val="Table"/>
        <w:tblW w:w="0" w:type="auto"/>
        <w:tblLook w:val="0020" w:firstRow="1" w:lastRow="0" w:firstColumn="0" w:lastColumn="0" w:noHBand="0" w:noVBand="0"/>
      </w:tblPr>
      <w:tblGrid>
        <w:gridCol w:w="1638"/>
        <w:gridCol w:w="1341"/>
        <w:gridCol w:w="5859"/>
      </w:tblGrid>
      <w:tr w:rsidR="007131AB" w14:paraId="00DB47C3"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48B0FCC" w14:textId="77777777" w:rsidR="007131AB" w:rsidRDefault="00000000">
            <w:pPr>
              <w:pStyle w:val="Corpodetexto"/>
            </w:pPr>
            <w:r>
              <w:t>Parâmetro</w:t>
            </w:r>
          </w:p>
        </w:tc>
        <w:tc>
          <w:tcPr>
            <w:tcW w:w="0" w:type="auto"/>
          </w:tcPr>
          <w:p w14:paraId="35E9BD4E" w14:textId="77777777" w:rsidR="007131AB" w:rsidRDefault="00000000">
            <w:pPr>
              <w:pStyle w:val="Corpodetexto"/>
            </w:pPr>
            <w:r>
              <w:t>Tipo de dados</w:t>
            </w:r>
          </w:p>
        </w:tc>
        <w:tc>
          <w:tcPr>
            <w:tcW w:w="0" w:type="auto"/>
          </w:tcPr>
          <w:p w14:paraId="63103C04" w14:textId="77777777" w:rsidR="007131AB" w:rsidRDefault="00000000">
            <w:pPr>
              <w:pStyle w:val="Corpodetexto"/>
            </w:pPr>
            <w:r>
              <w:t>Valor</w:t>
            </w:r>
          </w:p>
        </w:tc>
      </w:tr>
      <w:tr w:rsidR="007131AB" w14:paraId="0F63E4B6" w14:textId="77777777">
        <w:tc>
          <w:tcPr>
            <w:tcW w:w="0" w:type="auto"/>
          </w:tcPr>
          <w:p w14:paraId="775CC34D" w14:textId="77777777" w:rsidR="007131AB" w:rsidRDefault="00000000">
            <w:pPr>
              <w:pStyle w:val="Corpodetexto"/>
            </w:pPr>
            <w:r>
              <w:t>sessionToken</w:t>
            </w:r>
          </w:p>
        </w:tc>
        <w:tc>
          <w:tcPr>
            <w:tcW w:w="0" w:type="auto"/>
          </w:tcPr>
          <w:p w14:paraId="3CBD5B68" w14:textId="77777777" w:rsidR="007131AB" w:rsidRDefault="00000000">
            <w:pPr>
              <w:pStyle w:val="Corpodetexto"/>
            </w:pPr>
            <w:r>
              <w:t>String</w:t>
            </w:r>
          </w:p>
        </w:tc>
        <w:tc>
          <w:tcPr>
            <w:tcW w:w="0" w:type="auto"/>
          </w:tcPr>
          <w:p w14:paraId="47688284" w14:textId="5CBB2F84" w:rsidR="007131AB" w:rsidRDefault="00000000">
            <w:pPr>
              <w:pStyle w:val="Corpodetexto"/>
            </w:pPr>
            <w:r>
              <w:t xml:space="preserve">sessionToken válido retornado pelo método </w:t>
            </w:r>
            <w:hyperlink r:id="rId210">
              <w:r>
                <w:rPr>
                  <w:rStyle w:val="Hyperlink"/>
                </w:rPr>
                <w:t>general.CreateUserSession</w:t>
              </w:r>
            </w:hyperlink>
            <w:r>
              <w:t>.</w:t>
            </w:r>
          </w:p>
        </w:tc>
      </w:tr>
      <w:tr w:rsidR="007131AB" w14:paraId="59ED8956" w14:textId="77777777">
        <w:tc>
          <w:tcPr>
            <w:tcW w:w="0" w:type="auto"/>
          </w:tcPr>
          <w:p w14:paraId="0649DD08" w14:textId="77777777" w:rsidR="007131AB" w:rsidRDefault="00000000">
            <w:pPr>
              <w:pStyle w:val="Corpodetexto"/>
            </w:pPr>
            <w:r>
              <w:t>userId</w:t>
            </w:r>
          </w:p>
        </w:tc>
        <w:tc>
          <w:tcPr>
            <w:tcW w:w="0" w:type="auto"/>
          </w:tcPr>
          <w:p w14:paraId="5AB13740" w14:textId="77777777" w:rsidR="007131AB" w:rsidRDefault="00000000">
            <w:pPr>
              <w:pStyle w:val="Corpodetexto"/>
            </w:pPr>
            <w:r>
              <w:t>Número inteiro</w:t>
            </w:r>
          </w:p>
        </w:tc>
        <w:tc>
          <w:tcPr>
            <w:tcW w:w="0" w:type="auto"/>
          </w:tcPr>
          <w:p w14:paraId="5BA166B1" w14:textId="77777777" w:rsidR="007131AB" w:rsidRDefault="00000000">
            <w:pPr>
              <w:pStyle w:val="Corpodetexto"/>
            </w:pPr>
            <w:r>
              <w:t>ID interno do usuário que está sendo adicionado ao grupo.</w:t>
            </w:r>
          </w:p>
        </w:tc>
      </w:tr>
      <w:tr w:rsidR="007131AB" w14:paraId="2F0D191C" w14:textId="77777777">
        <w:tc>
          <w:tcPr>
            <w:tcW w:w="0" w:type="auto"/>
          </w:tcPr>
          <w:p w14:paraId="08BA9DCF" w14:textId="77777777" w:rsidR="007131AB" w:rsidRDefault="00000000">
            <w:pPr>
              <w:pStyle w:val="Corpodetexto"/>
            </w:pPr>
            <w:r>
              <w:t>groupId</w:t>
            </w:r>
          </w:p>
        </w:tc>
        <w:tc>
          <w:tcPr>
            <w:tcW w:w="0" w:type="auto"/>
          </w:tcPr>
          <w:p w14:paraId="7A44C172" w14:textId="77777777" w:rsidR="007131AB" w:rsidRDefault="00000000">
            <w:pPr>
              <w:pStyle w:val="Corpodetexto"/>
            </w:pPr>
            <w:r>
              <w:t>Número inteiro</w:t>
            </w:r>
          </w:p>
        </w:tc>
        <w:tc>
          <w:tcPr>
            <w:tcW w:w="0" w:type="auto"/>
          </w:tcPr>
          <w:p w14:paraId="3ABE3BE8" w14:textId="42FE2087" w:rsidR="007131AB" w:rsidRDefault="00000000">
            <w:pPr>
              <w:pStyle w:val="Corpodetexto"/>
            </w:pPr>
            <w:r>
              <w:t xml:space="preserve">ID interno do grupo conforme contido nos resultados do método </w:t>
            </w:r>
            <w:hyperlink r:id="rId211">
              <w:r>
                <w:rPr>
                  <w:rStyle w:val="Hyperlink"/>
                </w:rPr>
                <w:t>accesscontrol.LookupGroup</w:t>
              </w:r>
            </w:hyperlink>
            <w:r>
              <w:t>.</w:t>
            </w:r>
          </w:p>
        </w:tc>
      </w:tr>
    </w:tbl>
    <w:p w14:paraId="24891B3E"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3AE6EBB8" w14:textId="77777777" w:rsidR="007131AB" w:rsidRDefault="00000000">
      <w:pPr>
        <w:pStyle w:val="Ttulo2"/>
      </w:pPr>
      <w:r>
        <w:t>Exemplos</w:t>
      </w:r>
    </w:p>
    <w:p w14:paraId="47EDD5A6" w14:textId="77777777" w:rsidR="007131AB" w:rsidRDefault="00000000">
      <w:pPr>
        <w:pStyle w:val="FirstParagraph"/>
      </w:pPr>
      <w:r>
        <w:t>Exemplo de código C#</w:t>
      </w:r>
    </w:p>
    <w:p w14:paraId="0A2A190D" w14:textId="77777777" w:rsidR="007131AB" w:rsidRDefault="00000000">
      <w:pPr>
        <w:pStyle w:val="Corpodetexto"/>
      </w:pPr>
      <w:r>
        <w:t>iReturnCode = accesscontrol.AddUserToGroup(sSessionToken, 123, 456);</w:t>
      </w:r>
    </w:p>
    <w:p w14:paraId="0C0FAFBD" w14:textId="77777777" w:rsidR="007131AB" w:rsidRDefault="00000000">
      <w:pPr>
        <w:pStyle w:val="Corpodetexto"/>
      </w:pPr>
      <w:r>
        <w:t>Exemplo de solicitação</w:t>
      </w:r>
    </w:p>
    <w:p w14:paraId="50D598FC"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2D5AE5A6" w14:textId="77777777" w:rsidR="007131AB" w:rsidRDefault="00000000">
      <w:pPr>
        <w:pStyle w:val="Corpodetexto"/>
      </w:pPr>
      <w:r>
        <w:t>POST /archer/ws/accesscontrol.asmx HTTP/1.1</w:t>
      </w:r>
    </w:p>
    <w:p w14:paraId="1328CC93" w14:textId="77777777" w:rsidR="007131AB" w:rsidRDefault="00000000">
      <w:pPr>
        <w:pStyle w:val="Corpodetexto"/>
      </w:pPr>
      <w:r>
        <w:t>Host: staging</w:t>
      </w:r>
    </w:p>
    <w:p w14:paraId="1F3CF0E1" w14:textId="77777777" w:rsidR="007131AB" w:rsidRDefault="00000000">
      <w:pPr>
        <w:pStyle w:val="Corpodetexto"/>
      </w:pPr>
      <w:r>
        <w:lastRenderedPageBreak/>
        <w:t>Content-Type: text/xml; charset=utf-8</w:t>
      </w:r>
    </w:p>
    <w:p w14:paraId="7FF1BA88" w14:textId="77777777" w:rsidR="007131AB" w:rsidRDefault="00000000">
      <w:pPr>
        <w:pStyle w:val="Corpodetexto"/>
      </w:pPr>
      <w:r>
        <w:t>Content-Length: length</w:t>
      </w:r>
    </w:p>
    <w:p w14:paraId="778DE897" w14:textId="77777777" w:rsidR="007131AB" w:rsidRDefault="00000000">
      <w:pPr>
        <w:pStyle w:val="Corpodetexto"/>
      </w:pPr>
      <w:r>
        <w:t>SOAPAction: "http://archer-tech.com/webservices/AddUserToGroup"</w:t>
      </w:r>
      <w:r>
        <w:br/>
      </w:r>
      <w:r>
        <w:br/>
      </w:r>
    </w:p>
    <w:p w14:paraId="1A20EC5B" w14:textId="77777777" w:rsidR="007131AB" w:rsidRDefault="00000000">
      <w:pPr>
        <w:pStyle w:val="Corpodetexto"/>
      </w:pPr>
      <w:r>
        <w:t>&lt;?xml version="1.0" encoding="utf-8"?&gt;</w:t>
      </w:r>
    </w:p>
    <w:p w14:paraId="7C183081" w14:textId="77777777" w:rsidR="007131AB" w:rsidRDefault="00000000">
      <w:pPr>
        <w:pStyle w:val="Corpodetexto"/>
      </w:pPr>
      <w:r>
        <w:t>&lt;soap:Envelope xmlns:xsi="http://www.w3.org/2001/XMLSchema-instance" xmlns:xsd="http://www.w3.org/2001/XMLSchema" xmlns:soap="http://schemas.xmlsoap.org/soap/envelope/"&gt;</w:t>
      </w:r>
    </w:p>
    <w:p w14:paraId="4709AFB6" w14:textId="77777777" w:rsidR="007131AB" w:rsidRDefault="00000000">
      <w:pPr>
        <w:numPr>
          <w:ilvl w:val="0"/>
          <w:numId w:val="471"/>
        </w:numPr>
      </w:pPr>
      <w:r>
        <w:t>&lt;soap:Body&gt;</w:t>
      </w:r>
    </w:p>
    <w:p w14:paraId="59A6B3DB" w14:textId="77777777" w:rsidR="007131AB" w:rsidRDefault="00000000">
      <w:pPr>
        <w:numPr>
          <w:ilvl w:val="1"/>
          <w:numId w:val="472"/>
        </w:numPr>
      </w:pPr>
      <w:r>
        <w:t>&lt;AddUserToGroup xmlns="http://archer-tech.com/webservices/"&gt;</w:t>
      </w:r>
    </w:p>
    <w:p w14:paraId="6B4EB11F" w14:textId="77777777" w:rsidR="007131AB" w:rsidRDefault="00000000">
      <w:pPr>
        <w:numPr>
          <w:ilvl w:val="2"/>
          <w:numId w:val="473"/>
        </w:numPr>
      </w:pPr>
      <w:r>
        <w:t>&lt;sessionToken&gt;string&lt;/sessionToken&gt;</w:t>
      </w:r>
    </w:p>
    <w:p w14:paraId="44EDE6ED" w14:textId="77777777" w:rsidR="007131AB" w:rsidRDefault="00000000">
      <w:pPr>
        <w:numPr>
          <w:ilvl w:val="2"/>
          <w:numId w:val="474"/>
        </w:numPr>
      </w:pPr>
      <w:r>
        <w:t>&lt;userId&gt;int&lt;/userId&gt;</w:t>
      </w:r>
    </w:p>
    <w:p w14:paraId="75C0E4E4" w14:textId="77777777" w:rsidR="007131AB" w:rsidRDefault="00000000">
      <w:pPr>
        <w:numPr>
          <w:ilvl w:val="2"/>
          <w:numId w:val="474"/>
        </w:numPr>
      </w:pPr>
      <w:r>
        <w:t>&lt;groupId&gt;int&lt;/groupId&gt;</w:t>
      </w:r>
    </w:p>
    <w:p w14:paraId="0419F405" w14:textId="77777777" w:rsidR="007131AB" w:rsidRDefault="00000000">
      <w:pPr>
        <w:numPr>
          <w:ilvl w:val="1"/>
          <w:numId w:val="474"/>
        </w:numPr>
      </w:pPr>
      <w:r>
        <w:t>&lt;/AddUserToGroup&gt;</w:t>
      </w:r>
    </w:p>
    <w:p w14:paraId="72B31A96" w14:textId="77777777" w:rsidR="007131AB" w:rsidRDefault="00000000">
      <w:pPr>
        <w:numPr>
          <w:ilvl w:val="0"/>
          <w:numId w:val="474"/>
        </w:numPr>
      </w:pPr>
      <w:r>
        <w:t>&lt;/soap:Body&gt;</w:t>
      </w:r>
    </w:p>
    <w:p w14:paraId="5C0FE43A" w14:textId="77777777" w:rsidR="007131AB" w:rsidRDefault="00000000">
      <w:pPr>
        <w:pStyle w:val="FirstParagraph"/>
      </w:pPr>
      <w:r>
        <w:t>&lt;/soap:Envelope&gt;</w:t>
      </w:r>
    </w:p>
    <w:p w14:paraId="68B36919" w14:textId="77777777" w:rsidR="007131AB" w:rsidRDefault="00000000">
      <w:pPr>
        <w:pStyle w:val="Corpodetexto"/>
      </w:pPr>
      <w:r>
        <w:t>Exemplo de resposta</w:t>
      </w:r>
    </w:p>
    <w:p w14:paraId="45D3D0BA" w14:textId="77777777" w:rsidR="007131AB" w:rsidRDefault="00000000">
      <w:pPr>
        <w:pStyle w:val="Corpodetexto"/>
      </w:pPr>
      <w:r>
        <w:t>HTTP/1.1 200 OK</w:t>
      </w:r>
    </w:p>
    <w:p w14:paraId="69FB57F1" w14:textId="77777777" w:rsidR="007131AB" w:rsidRDefault="00000000">
      <w:pPr>
        <w:pStyle w:val="Corpodetexto"/>
      </w:pPr>
      <w:r>
        <w:t>Content-Type: text/xml; charset=utf-8</w:t>
      </w:r>
    </w:p>
    <w:p w14:paraId="6A69B9BA" w14:textId="77777777" w:rsidR="007131AB" w:rsidRDefault="00000000">
      <w:pPr>
        <w:pStyle w:val="Corpodetexto"/>
      </w:pPr>
      <w:r>
        <w:t>Content-Length: length</w:t>
      </w:r>
      <w:r>
        <w:br/>
      </w:r>
    </w:p>
    <w:p w14:paraId="7506F41A" w14:textId="77777777" w:rsidR="007131AB" w:rsidRDefault="00000000">
      <w:pPr>
        <w:pStyle w:val="Corpodetexto"/>
      </w:pPr>
      <w:r>
        <w:t>&lt;?xml version="1.0" encoding="utf-8"?&gt;</w:t>
      </w:r>
    </w:p>
    <w:p w14:paraId="26CF79FD" w14:textId="77777777" w:rsidR="007131AB" w:rsidRDefault="00000000">
      <w:pPr>
        <w:pStyle w:val="Corpodetexto"/>
      </w:pPr>
      <w:r>
        <w:t>&lt;soap:Envelope xmlns:xsi="http://www.w3.org/2001/XMLSchema-instance" xmlns:xsd="http://www.w3.org/2001/XMLSchema" xmlns:soap="http://schemas.xmlsoap.org/soap/envelope/"&gt;</w:t>
      </w:r>
    </w:p>
    <w:p w14:paraId="0087B229" w14:textId="77777777" w:rsidR="007131AB" w:rsidRDefault="00000000">
      <w:pPr>
        <w:numPr>
          <w:ilvl w:val="0"/>
          <w:numId w:val="475"/>
        </w:numPr>
      </w:pPr>
      <w:r>
        <w:t>&lt;soap:Body&gt;</w:t>
      </w:r>
    </w:p>
    <w:p w14:paraId="70CA7ACD" w14:textId="77777777" w:rsidR="007131AB" w:rsidRDefault="00000000">
      <w:pPr>
        <w:numPr>
          <w:ilvl w:val="1"/>
          <w:numId w:val="476"/>
        </w:numPr>
      </w:pPr>
      <w:r>
        <w:t>&lt;AddUserToGroupResponse xmlns="http://archer-tech.com/webservices/"&gt;</w:t>
      </w:r>
    </w:p>
    <w:p w14:paraId="22D5F540" w14:textId="77777777" w:rsidR="007131AB" w:rsidRDefault="00000000">
      <w:pPr>
        <w:numPr>
          <w:ilvl w:val="2"/>
          <w:numId w:val="477"/>
        </w:numPr>
      </w:pPr>
      <w:r>
        <w:t>&lt;AddUserToGroupResult&gt;int&lt;/AddUserToGroupResult&gt;</w:t>
      </w:r>
    </w:p>
    <w:p w14:paraId="052E5120" w14:textId="77777777" w:rsidR="007131AB" w:rsidRDefault="00000000">
      <w:pPr>
        <w:numPr>
          <w:ilvl w:val="1"/>
          <w:numId w:val="474"/>
        </w:numPr>
      </w:pPr>
      <w:r>
        <w:lastRenderedPageBreak/>
        <w:t>&lt;/AddUserToGroupResponse&gt;</w:t>
      </w:r>
    </w:p>
    <w:p w14:paraId="5CEAE6EE" w14:textId="77777777" w:rsidR="007131AB" w:rsidRDefault="00000000">
      <w:pPr>
        <w:numPr>
          <w:ilvl w:val="0"/>
          <w:numId w:val="474"/>
        </w:numPr>
      </w:pPr>
      <w:r>
        <w:t>&lt;/soap:Body&gt;</w:t>
      </w:r>
    </w:p>
    <w:p w14:paraId="3AAA1C0B" w14:textId="77777777" w:rsidR="007131AB" w:rsidRDefault="00000000">
      <w:pPr>
        <w:pStyle w:val="FirstParagraph"/>
      </w:pPr>
      <w:r>
        <w:t>&lt;/soap:Envelope&gt;</w:t>
      </w:r>
    </w:p>
    <w:bookmarkEnd w:id="250"/>
    <w:p w14:paraId="2B0294D5" w14:textId="77777777" w:rsidR="007131AB" w:rsidRDefault="00000000">
      <w:r>
        <w:br w:type="page"/>
      </w:r>
    </w:p>
    <w:p w14:paraId="1D148A1F" w14:textId="77777777" w:rsidR="007131AB" w:rsidRDefault="00000000">
      <w:pPr>
        <w:pStyle w:val="Ttulo1"/>
      </w:pPr>
      <w:bookmarkStart w:id="251" w:name="addusertorole-1"/>
      <w:r>
        <w:lastRenderedPageBreak/>
        <w:t>AddUserToRole</w:t>
      </w:r>
    </w:p>
    <w:p w14:paraId="38037977" w14:textId="77777777" w:rsidR="007131AB" w:rsidRDefault="00000000">
      <w:pPr>
        <w:pStyle w:val="FirstParagraph"/>
      </w:pPr>
      <w:r>
        <w:t>O método AddUserToRole adiciona um usuário a uma função de acesso específica.</w:t>
      </w:r>
    </w:p>
    <w:p w14:paraId="78579887" w14:textId="77777777" w:rsidR="007131AB" w:rsidRDefault="00000000">
      <w:pPr>
        <w:pStyle w:val="Corpodetexto"/>
      </w:pPr>
      <w:r>
        <w:rPr>
          <w:b/>
          <w:bCs/>
        </w:rPr>
        <w:t>Observação:</w:t>
      </w:r>
      <w:r>
        <w:t xml:space="preserve"> Os usuários podem ter várias funções de acesso. As permissões são agregadas em todas as funções de acesso para um determinado usuário. Por exemplo, se 1 função fornece permissões de leitura de uma página a um usuário e outra função fornece permissões de atualização da mesma página, o usuário tem as permissões de leitura e atualização.</w:t>
      </w:r>
    </w:p>
    <w:p w14:paraId="53836C20" w14:textId="77777777" w:rsidR="007131AB" w:rsidRDefault="00000000">
      <w:pPr>
        <w:pStyle w:val="Corpodetexto"/>
      </w:pPr>
      <w:r>
        <w:t>Nesta página</w:t>
      </w:r>
    </w:p>
    <w:p w14:paraId="73D7F5D7" w14:textId="77777777" w:rsidR="007131AB" w:rsidRDefault="00000000">
      <w:pPr>
        <w:pStyle w:val="Compact"/>
        <w:numPr>
          <w:ilvl w:val="0"/>
          <w:numId w:val="478"/>
        </w:numPr>
      </w:pPr>
      <w:hyperlink w:anchor="Uso">
        <w:r>
          <w:rPr>
            <w:rStyle w:val="Hyperlink"/>
          </w:rPr>
          <w:t>Uso</w:t>
        </w:r>
      </w:hyperlink>
    </w:p>
    <w:p w14:paraId="3EFF40BA" w14:textId="77777777" w:rsidR="007131AB" w:rsidRDefault="00000000">
      <w:pPr>
        <w:pStyle w:val="Compact"/>
        <w:numPr>
          <w:ilvl w:val="0"/>
          <w:numId w:val="478"/>
        </w:numPr>
      </w:pPr>
      <w:hyperlink w:anchor="Exemplos">
        <w:r>
          <w:rPr>
            <w:rStyle w:val="Hyperlink"/>
          </w:rPr>
          <w:t>Exemplos</w:t>
        </w:r>
      </w:hyperlink>
    </w:p>
    <w:p w14:paraId="6162F0B7" w14:textId="77777777" w:rsidR="007131AB" w:rsidRDefault="00000000">
      <w:pPr>
        <w:pStyle w:val="Ttulo2"/>
      </w:pPr>
      <w:r>
        <w:t>Uso</w:t>
      </w:r>
    </w:p>
    <w:p w14:paraId="2BB991D2" w14:textId="77777777" w:rsidR="007131AB" w:rsidRDefault="00000000">
      <w:pPr>
        <w:pStyle w:val="FirstParagraph"/>
      </w:pPr>
      <w:r>
        <w:rPr>
          <w:b/>
          <w:bCs/>
        </w:rPr>
        <w:t>Privilégios.</w:t>
      </w:r>
      <w:r>
        <w:t xml:space="preserve"> Este método requer privilégios de atualização.</w:t>
      </w:r>
    </w:p>
    <w:p w14:paraId="091BEA01" w14:textId="77777777" w:rsidR="007131AB" w:rsidRDefault="00000000">
      <w:pPr>
        <w:pStyle w:val="Corpodetexto"/>
      </w:pPr>
      <w:r>
        <w:rPr>
          <w:b/>
          <w:bCs/>
        </w:rPr>
        <w:t>Parâmetros.</w:t>
      </w:r>
    </w:p>
    <w:p w14:paraId="0EECCB22" w14:textId="77777777" w:rsidR="007131AB" w:rsidRDefault="00000000">
      <w:pPr>
        <w:pStyle w:val="TableCaption"/>
      </w:pPr>
      <w:r>
        <w:t>A tabela a seguir descreve os parâmetros do método AddUserToRole.</w:t>
      </w:r>
    </w:p>
    <w:tbl>
      <w:tblPr>
        <w:tblStyle w:val="Table"/>
        <w:tblW w:w="0" w:type="auto"/>
        <w:tblLook w:val="0020" w:firstRow="1" w:lastRow="0" w:firstColumn="0" w:lastColumn="0" w:noHBand="0" w:noVBand="0"/>
      </w:tblPr>
      <w:tblGrid>
        <w:gridCol w:w="1638"/>
        <w:gridCol w:w="1237"/>
        <w:gridCol w:w="5963"/>
      </w:tblGrid>
      <w:tr w:rsidR="007131AB" w14:paraId="646BAEF0"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D39959E" w14:textId="77777777" w:rsidR="007131AB" w:rsidRDefault="00000000">
            <w:pPr>
              <w:pStyle w:val="Corpodetexto"/>
            </w:pPr>
            <w:r>
              <w:t>Parâmetro</w:t>
            </w:r>
          </w:p>
        </w:tc>
        <w:tc>
          <w:tcPr>
            <w:tcW w:w="0" w:type="auto"/>
          </w:tcPr>
          <w:p w14:paraId="152DA611" w14:textId="77777777" w:rsidR="007131AB" w:rsidRDefault="00000000">
            <w:pPr>
              <w:pStyle w:val="Corpodetexto"/>
            </w:pPr>
            <w:r>
              <w:t>Tipo de dados</w:t>
            </w:r>
          </w:p>
        </w:tc>
        <w:tc>
          <w:tcPr>
            <w:tcW w:w="0" w:type="auto"/>
          </w:tcPr>
          <w:p w14:paraId="1348A196" w14:textId="77777777" w:rsidR="007131AB" w:rsidRDefault="00000000">
            <w:pPr>
              <w:pStyle w:val="Corpodetexto"/>
            </w:pPr>
            <w:r>
              <w:t>Valor</w:t>
            </w:r>
          </w:p>
        </w:tc>
      </w:tr>
      <w:tr w:rsidR="007131AB" w14:paraId="685141B9" w14:textId="77777777">
        <w:tc>
          <w:tcPr>
            <w:tcW w:w="0" w:type="auto"/>
          </w:tcPr>
          <w:p w14:paraId="122316EA" w14:textId="77777777" w:rsidR="007131AB" w:rsidRDefault="00000000">
            <w:pPr>
              <w:pStyle w:val="Corpodetexto"/>
            </w:pPr>
            <w:r>
              <w:t>sessionToken</w:t>
            </w:r>
          </w:p>
        </w:tc>
        <w:tc>
          <w:tcPr>
            <w:tcW w:w="0" w:type="auto"/>
          </w:tcPr>
          <w:p w14:paraId="6732CDCC" w14:textId="77777777" w:rsidR="007131AB" w:rsidRDefault="00000000">
            <w:pPr>
              <w:pStyle w:val="Corpodetexto"/>
            </w:pPr>
            <w:r>
              <w:t>String</w:t>
            </w:r>
          </w:p>
        </w:tc>
        <w:tc>
          <w:tcPr>
            <w:tcW w:w="0" w:type="auto"/>
          </w:tcPr>
          <w:p w14:paraId="230DED31" w14:textId="726A6296" w:rsidR="007131AB" w:rsidRDefault="00000000">
            <w:pPr>
              <w:pStyle w:val="Corpodetexto"/>
            </w:pPr>
            <w:r>
              <w:t xml:space="preserve">sessionToken válido retornado pelo método </w:t>
            </w:r>
            <w:hyperlink r:id="rId212">
              <w:r>
                <w:rPr>
                  <w:rStyle w:val="Hyperlink"/>
                </w:rPr>
                <w:t>general.CreateUserSession</w:t>
              </w:r>
            </w:hyperlink>
            <w:r>
              <w:t>.</w:t>
            </w:r>
          </w:p>
        </w:tc>
      </w:tr>
      <w:tr w:rsidR="007131AB" w14:paraId="71761DAD" w14:textId="77777777">
        <w:tc>
          <w:tcPr>
            <w:tcW w:w="0" w:type="auto"/>
          </w:tcPr>
          <w:p w14:paraId="105336A5" w14:textId="77777777" w:rsidR="007131AB" w:rsidRDefault="00000000">
            <w:pPr>
              <w:pStyle w:val="Corpodetexto"/>
            </w:pPr>
            <w:r>
              <w:t>userId</w:t>
            </w:r>
          </w:p>
        </w:tc>
        <w:tc>
          <w:tcPr>
            <w:tcW w:w="0" w:type="auto"/>
          </w:tcPr>
          <w:p w14:paraId="636402A6" w14:textId="77777777" w:rsidR="007131AB" w:rsidRDefault="00000000">
            <w:pPr>
              <w:pStyle w:val="Corpodetexto"/>
            </w:pPr>
            <w:r>
              <w:t>Número inteiro</w:t>
            </w:r>
          </w:p>
        </w:tc>
        <w:tc>
          <w:tcPr>
            <w:tcW w:w="0" w:type="auto"/>
          </w:tcPr>
          <w:p w14:paraId="0EC688AD" w14:textId="403B938C" w:rsidR="007131AB" w:rsidRDefault="00000000">
            <w:pPr>
              <w:pStyle w:val="Corpodetexto"/>
            </w:pPr>
            <w:r>
              <w:t xml:space="preserve">ID interno do usuário retornado pelo método </w:t>
            </w:r>
            <w:hyperlink r:id="rId213">
              <w:r>
                <w:rPr>
                  <w:rStyle w:val="Hyperlink"/>
                </w:rPr>
                <w:t>accesscontrol.LookupGroup</w:t>
              </w:r>
            </w:hyperlink>
            <w:r>
              <w:t>.</w:t>
            </w:r>
          </w:p>
        </w:tc>
      </w:tr>
      <w:tr w:rsidR="007131AB" w14:paraId="0A40AD84" w14:textId="77777777">
        <w:tc>
          <w:tcPr>
            <w:tcW w:w="0" w:type="auto"/>
          </w:tcPr>
          <w:p w14:paraId="5B5D64F7" w14:textId="77777777" w:rsidR="007131AB" w:rsidRDefault="00000000">
            <w:pPr>
              <w:pStyle w:val="Corpodetexto"/>
            </w:pPr>
            <w:r>
              <w:t>roleId</w:t>
            </w:r>
          </w:p>
        </w:tc>
        <w:tc>
          <w:tcPr>
            <w:tcW w:w="0" w:type="auto"/>
          </w:tcPr>
          <w:p w14:paraId="28F73FF5" w14:textId="77777777" w:rsidR="007131AB" w:rsidRDefault="00000000">
            <w:pPr>
              <w:pStyle w:val="Corpodetexto"/>
            </w:pPr>
            <w:r>
              <w:t>Número inteiro</w:t>
            </w:r>
          </w:p>
        </w:tc>
        <w:tc>
          <w:tcPr>
            <w:tcW w:w="0" w:type="auto"/>
          </w:tcPr>
          <w:p w14:paraId="305D66E2" w14:textId="5260CD64" w:rsidR="007131AB" w:rsidRDefault="00000000">
            <w:pPr>
              <w:pStyle w:val="Corpodetexto"/>
            </w:pPr>
            <w:r>
              <w:t xml:space="preserve">ID interno da função de acesso à qual você deseja adicionar o usuário conforme contido nos resultados do método </w:t>
            </w:r>
            <w:hyperlink r:id="rId214">
              <w:r>
                <w:rPr>
                  <w:rStyle w:val="Hyperlink"/>
                </w:rPr>
                <w:t>accessrole.GetRoles</w:t>
              </w:r>
            </w:hyperlink>
            <w:r>
              <w:t>.</w:t>
            </w:r>
          </w:p>
        </w:tc>
      </w:tr>
    </w:tbl>
    <w:p w14:paraId="6E4D6A61"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2AF70BBE" w14:textId="77777777" w:rsidR="007131AB" w:rsidRDefault="00000000">
      <w:pPr>
        <w:pStyle w:val="Ttulo2"/>
      </w:pPr>
      <w:r>
        <w:t>Exemplos</w:t>
      </w:r>
    </w:p>
    <w:p w14:paraId="628A3F47" w14:textId="77777777" w:rsidR="007131AB" w:rsidRDefault="00000000">
      <w:pPr>
        <w:pStyle w:val="FirstParagraph"/>
      </w:pPr>
      <w:r>
        <w:t>Exemplo de código C#</w:t>
      </w:r>
    </w:p>
    <w:p w14:paraId="6CAA7D07" w14:textId="77777777" w:rsidR="007131AB" w:rsidRDefault="00000000">
      <w:pPr>
        <w:pStyle w:val="Corpodetexto"/>
      </w:pPr>
      <w:r>
        <w:t>iReturnCode = accesscontrol.AddUserToRole(sSessionToken, 123, 456);</w:t>
      </w:r>
    </w:p>
    <w:p w14:paraId="638B6782" w14:textId="77777777" w:rsidR="007131AB" w:rsidRDefault="00000000">
      <w:pPr>
        <w:pStyle w:val="Corpodetexto"/>
      </w:pPr>
      <w:r>
        <w:t>Exemplo de solicitação</w:t>
      </w:r>
    </w:p>
    <w:p w14:paraId="760ECAB4" w14:textId="77777777" w:rsidR="007131AB" w:rsidRDefault="00000000">
      <w:pPr>
        <w:pStyle w:val="Corpodetexto"/>
      </w:pPr>
      <w:r>
        <w:lastRenderedPageBreak/>
        <w:t>Veja a seguir um exemplo de solicitação e resposta SOAP 1.1. Os espaços reservados mostrados seriam substituídos por valores reais. SOAP 1.2 também é compatível.</w:t>
      </w:r>
    </w:p>
    <w:p w14:paraId="30834B7C" w14:textId="77777777" w:rsidR="007131AB" w:rsidRDefault="00000000">
      <w:pPr>
        <w:pStyle w:val="Corpodetexto"/>
      </w:pPr>
      <w:r>
        <w:t>POST /archer/ws/accesscontrol.asmx HTTP/1.1</w:t>
      </w:r>
    </w:p>
    <w:p w14:paraId="37F3A3B2" w14:textId="77777777" w:rsidR="007131AB" w:rsidRDefault="00000000">
      <w:pPr>
        <w:pStyle w:val="Corpodetexto"/>
      </w:pPr>
      <w:r>
        <w:t>Host: staging</w:t>
      </w:r>
    </w:p>
    <w:p w14:paraId="18DBC0BA" w14:textId="77777777" w:rsidR="007131AB" w:rsidRDefault="00000000">
      <w:pPr>
        <w:pStyle w:val="Corpodetexto"/>
      </w:pPr>
      <w:r>
        <w:t>Content-Type: text/xml; charset=utf-8</w:t>
      </w:r>
    </w:p>
    <w:p w14:paraId="417D69F9" w14:textId="77777777" w:rsidR="007131AB" w:rsidRDefault="00000000">
      <w:pPr>
        <w:pStyle w:val="Corpodetexto"/>
      </w:pPr>
      <w:r>
        <w:t>Content-Length: length</w:t>
      </w:r>
    </w:p>
    <w:p w14:paraId="03575D76" w14:textId="77777777" w:rsidR="007131AB" w:rsidRDefault="00000000">
      <w:pPr>
        <w:pStyle w:val="Corpodetexto"/>
      </w:pPr>
      <w:r>
        <w:t>SOAPAction: "http://archer-tech.com/webservices/AddUserToRole"</w:t>
      </w:r>
      <w:r>
        <w:br/>
      </w:r>
      <w:r>
        <w:br/>
      </w:r>
    </w:p>
    <w:p w14:paraId="49A92FD7" w14:textId="77777777" w:rsidR="007131AB" w:rsidRDefault="00000000">
      <w:pPr>
        <w:pStyle w:val="Corpodetexto"/>
      </w:pPr>
      <w:r>
        <w:t>&lt;?xml version="1.0" encoding="utf-8"?&gt;</w:t>
      </w:r>
    </w:p>
    <w:p w14:paraId="7A9D18E1" w14:textId="77777777" w:rsidR="007131AB" w:rsidRDefault="00000000">
      <w:pPr>
        <w:pStyle w:val="Corpodetexto"/>
      </w:pPr>
      <w:r>
        <w:t>&lt;soap:Envelope xmlns:xsi="http://www.w3.org/2001/XMLSchema-instance" xmlns:xsd="http://www.w3.org/2001/XMLSchema" xmlns:soap="http://schemas.xmlsoap.org/soap/envelope/"&gt;</w:t>
      </w:r>
    </w:p>
    <w:p w14:paraId="77D05E67" w14:textId="77777777" w:rsidR="007131AB" w:rsidRDefault="00000000">
      <w:pPr>
        <w:numPr>
          <w:ilvl w:val="0"/>
          <w:numId w:val="479"/>
        </w:numPr>
      </w:pPr>
      <w:r>
        <w:t>&lt;soap:Body&gt;</w:t>
      </w:r>
    </w:p>
    <w:p w14:paraId="0FC2A090" w14:textId="77777777" w:rsidR="007131AB" w:rsidRDefault="00000000">
      <w:pPr>
        <w:numPr>
          <w:ilvl w:val="1"/>
          <w:numId w:val="480"/>
        </w:numPr>
      </w:pPr>
      <w:r>
        <w:t>&lt;AddUserToRole xmlns="http://archer-tech.com/webservices/"&gt;</w:t>
      </w:r>
    </w:p>
    <w:p w14:paraId="389673A1" w14:textId="77777777" w:rsidR="007131AB" w:rsidRDefault="00000000">
      <w:pPr>
        <w:numPr>
          <w:ilvl w:val="2"/>
          <w:numId w:val="481"/>
        </w:numPr>
      </w:pPr>
      <w:r>
        <w:t>&lt;sessionToken&gt;string&lt;/sessionToken&gt;</w:t>
      </w:r>
    </w:p>
    <w:p w14:paraId="7EDEAD9E" w14:textId="77777777" w:rsidR="007131AB" w:rsidRDefault="00000000">
      <w:pPr>
        <w:numPr>
          <w:ilvl w:val="2"/>
          <w:numId w:val="482"/>
        </w:numPr>
      </w:pPr>
      <w:r>
        <w:t>&lt;userId&gt;int&lt;/userId&gt;</w:t>
      </w:r>
    </w:p>
    <w:p w14:paraId="3FB78733" w14:textId="77777777" w:rsidR="007131AB" w:rsidRDefault="00000000">
      <w:pPr>
        <w:numPr>
          <w:ilvl w:val="2"/>
          <w:numId w:val="482"/>
        </w:numPr>
      </w:pPr>
      <w:r>
        <w:t>&lt;roleId&gt;int&lt;/roleId&gt;</w:t>
      </w:r>
    </w:p>
    <w:p w14:paraId="7ECA92A7" w14:textId="77777777" w:rsidR="007131AB" w:rsidRDefault="00000000">
      <w:pPr>
        <w:numPr>
          <w:ilvl w:val="1"/>
          <w:numId w:val="482"/>
        </w:numPr>
      </w:pPr>
      <w:r>
        <w:t>&lt;/AddUserToRole&gt;</w:t>
      </w:r>
    </w:p>
    <w:p w14:paraId="3C691CC9" w14:textId="77777777" w:rsidR="007131AB" w:rsidRDefault="00000000">
      <w:pPr>
        <w:numPr>
          <w:ilvl w:val="0"/>
          <w:numId w:val="482"/>
        </w:numPr>
      </w:pPr>
      <w:r>
        <w:t>&lt;/soap:Body&gt;</w:t>
      </w:r>
    </w:p>
    <w:p w14:paraId="27821846" w14:textId="77777777" w:rsidR="007131AB" w:rsidRDefault="00000000">
      <w:pPr>
        <w:pStyle w:val="FirstParagraph"/>
      </w:pPr>
      <w:r>
        <w:t>&lt;/soap:Envelope&gt;</w:t>
      </w:r>
    </w:p>
    <w:p w14:paraId="44E9F352" w14:textId="77777777" w:rsidR="007131AB" w:rsidRDefault="00000000">
      <w:pPr>
        <w:pStyle w:val="Corpodetexto"/>
      </w:pPr>
      <w:r>
        <w:t>Exemplo de resposta</w:t>
      </w:r>
    </w:p>
    <w:p w14:paraId="5E286BFA" w14:textId="77777777" w:rsidR="007131AB" w:rsidRDefault="00000000">
      <w:pPr>
        <w:pStyle w:val="Corpodetexto"/>
      </w:pPr>
      <w:r>
        <w:t>HTTP/1.1 200 OK</w:t>
      </w:r>
    </w:p>
    <w:p w14:paraId="4FC331D5" w14:textId="77777777" w:rsidR="007131AB" w:rsidRDefault="00000000">
      <w:pPr>
        <w:pStyle w:val="Corpodetexto"/>
      </w:pPr>
      <w:r>
        <w:t>Content-Type: text/xml; charset=utf-8</w:t>
      </w:r>
    </w:p>
    <w:p w14:paraId="0E5B9452" w14:textId="77777777" w:rsidR="007131AB" w:rsidRDefault="00000000">
      <w:pPr>
        <w:pStyle w:val="Corpodetexto"/>
      </w:pPr>
      <w:r>
        <w:t>Content-Length: length</w:t>
      </w:r>
      <w:r>
        <w:br/>
      </w:r>
      <w:r>
        <w:br/>
      </w:r>
    </w:p>
    <w:p w14:paraId="6A55BC64" w14:textId="77777777" w:rsidR="007131AB" w:rsidRDefault="00000000">
      <w:pPr>
        <w:pStyle w:val="Corpodetexto"/>
      </w:pPr>
      <w:r>
        <w:t>&lt;?xml version="1.0" encoding="utf-8"?&gt;</w:t>
      </w:r>
    </w:p>
    <w:p w14:paraId="762947C7" w14:textId="77777777" w:rsidR="007131AB" w:rsidRDefault="00000000">
      <w:pPr>
        <w:pStyle w:val="Corpodetexto"/>
      </w:pPr>
      <w:r>
        <w:lastRenderedPageBreak/>
        <w:t>&lt;soap:Envelope xmlns:xsi="http://www.w3.org/2001/XMLSchema-instance"xmlns:xsd="http://www.w3.org/2001/XMLSchema" xmlns:soap="http://schemas.xmlsoap.org/soap/envelope/"&gt;</w:t>
      </w:r>
    </w:p>
    <w:p w14:paraId="28B39C60" w14:textId="77777777" w:rsidR="007131AB" w:rsidRDefault="00000000">
      <w:pPr>
        <w:numPr>
          <w:ilvl w:val="0"/>
          <w:numId w:val="483"/>
        </w:numPr>
      </w:pPr>
      <w:r>
        <w:t>&lt;soap:Body&gt;</w:t>
      </w:r>
    </w:p>
    <w:p w14:paraId="0D82C4C0" w14:textId="77777777" w:rsidR="007131AB" w:rsidRDefault="00000000">
      <w:pPr>
        <w:numPr>
          <w:ilvl w:val="1"/>
          <w:numId w:val="484"/>
        </w:numPr>
      </w:pPr>
      <w:r>
        <w:t>&lt;AddUserToRoleResponse xmlns="http://archer-tech.com/webservices/"&gt;</w:t>
      </w:r>
    </w:p>
    <w:p w14:paraId="6CC2C43A" w14:textId="77777777" w:rsidR="007131AB" w:rsidRDefault="00000000">
      <w:pPr>
        <w:numPr>
          <w:ilvl w:val="2"/>
          <w:numId w:val="485"/>
        </w:numPr>
      </w:pPr>
      <w:r>
        <w:t>&lt;AddUserToRoleResult&gt;</w:t>
      </w:r>
      <w:r>
        <w:rPr>
          <w:b/>
          <w:bCs/>
        </w:rPr>
        <w:t>int</w:t>
      </w:r>
      <w:r>
        <w:t>&lt;/AddUserToRoleResult&gt;</w:t>
      </w:r>
    </w:p>
    <w:p w14:paraId="06EED40B" w14:textId="77777777" w:rsidR="007131AB" w:rsidRDefault="00000000">
      <w:pPr>
        <w:numPr>
          <w:ilvl w:val="1"/>
          <w:numId w:val="482"/>
        </w:numPr>
      </w:pPr>
      <w:r>
        <w:t>&lt;/AddUserToRoleResponse&gt;</w:t>
      </w:r>
    </w:p>
    <w:p w14:paraId="13495DED" w14:textId="77777777" w:rsidR="007131AB" w:rsidRDefault="00000000">
      <w:pPr>
        <w:numPr>
          <w:ilvl w:val="0"/>
          <w:numId w:val="482"/>
        </w:numPr>
      </w:pPr>
      <w:r>
        <w:t>&lt;/soap:Body&gt;</w:t>
      </w:r>
    </w:p>
    <w:p w14:paraId="00A4FBDB" w14:textId="77777777" w:rsidR="007131AB" w:rsidRDefault="00000000">
      <w:pPr>
        <w:pStyle w:val="FirstParagraph"/>
      </w:pPr>
      <w:r>
        <w:t>&lt;/soap:Envelope&gt;</w:t>
      </w:r>
    </w:p>
    <w:bookmarkEnd w:id="251"/>
    <w:p w14:paraId="545EC139" w14:textId="77777777" w:rsidR="007131AB" w:rsidRDefault="00000000">
      <w:r>
        <w:br w:type="page"/>
      </w:r>
    </w:p>
    <w:p w14:paraId="5227782E" w14:textId="77777777" w:rsidR="007131AB" w:rsidRDefault="00000000">
      <w:pPr>
        <w:pStyle w:val="Ttulo1"/>
      </w:pPr>
      <w:bookmarkStart w:id="252" w:name="adduserstogroup-1"/>
      <w:r>
        <w:lastRenderedPageBreak/>
        <w:t>AddUsersToGroup</w:t>
      </w:r>
    </w:p>
    <w:p w14:paraId="4F3A6529" w14:textId="77777777" w:rsidR="007131AB" w:rsidRDefault="00000000">
      <w:pPr>
        <w:pStyle w:val="FirstParagraph"/>
      </w:pPr>
      <w:r>
        <w:t>O método AddUsersToGroup adiciona um usuário a um grupo especificado.</w:t>
      </w:r>
    </w:p>
    <w:p w14:paraId="0E47B7AE" w14:textId="77777777" w:rsidR="007131AB" w:rsidRDefault="00000000">
      <w:pPr>
        <w:pStyle w:val="Corpodetexto"/>
      </w:pPr>
      <w:r>
        <w:t>Nesta página</w:t>
      </w:r>
    </w:p>
    <w:p w14:paraId="705E4342" w14:textId="77777777" w:rsidR="007131AB" w:rsidRDefault="00000000">
      <w:pPr>
        <w:pStyle w:val="Compact"/>
        <w:numPr>
          <w:ilvl w:val="0"/>
          <w:numId w:val="486"/>
        </w:numPr>
      </w:pPr>
      <w:hyperlink w:anchor="Uso">
        <w:r>
          <w:rPr>
            <w:rStyle w:val="Hyperlink"/>
          </w:rPr>
          <w:t>Uso</w:t>
        </w:r>
      </w:hyperlink>
    </w:p>
    <w:p w14:paraId="6B472BE4" w14:textId="77777777" w:rsidR="007131AB" w:rsidRDefault="00000000">
      <w:pPr>
        <w:pStyle w:val="Compact"/>
        <w:numPr>
          <w:ilvl w:val="0"/>
          <w:numId w:val="486"/>
        </w:numPr>
      </w:pPr>
      <w:hyperlink w:anchor="Exemplos">
        <w:r>
          <w:rPr>
            <w:rStyle w:val="Hyperlink"/>
          </w:rPr>
          <w:t>Exemplos</w:t>
        </w:r>
      </w:hyperlink>
    </w:p>
    <w:p w14:paraId="246BBFD8" w14:textId="77777777" w:rsidR="007131AB" w:rsidRDefault="00000000">
      <w:pPr>
        <w:pStyle w:val="Ttulo2"/>
      </w:pPr>
      <w:r>
        <w:t>Uso</w:t>
      </w:r>
    </w:p>
    <w:p w14:paraId="54AB783E" w14:textId="77777777" w:rsidR="007131AB" w:rsidRDefault="00000000">
      <w:pPr>
        <w:pStyle w:val="FirstParagraph"/>
      </w:pPr>
      <w:r>
        <w:rPr>
          <w:b/>
          <w:bCs/>
        </w:rPr>
        <w:t>Privilégios.</w:t>
      </w:r>
      <w:r>
        <w:t xml:space="preserve"> Este método requer privilégios de atualização.</w:t>
      </w:r>
    </w:p>
    <w:p w14:paraId="5130B3E5" w14:textId="77777777" w:rsidR="007131AB" w:rsidRDefault="00000000">
      <w:pPr>
        <w:pStyle w:val="Corpodetexto"/>
      </w:pPr>
      <w:r>
        <w:rPr>
          <w:b/>
          <w:bCs/>
        </w:rPr>
        <w:t>Parâmetros.</w:t>
      </w:r>
    </w:p>
    <w:p w14:paraId="54723C12" w14:textId="77777777" w:rsidR="007131AB" w:rsidRDefault="00000000">
      <w:pPr>
        <w:pStyle w:val="TableCaption"/>
      </w:pPr>
      <w:r>
        <w:t>A tabela a seguir descreve os parâmetros do método AddUserToGroup.</w:t>
      </w:r>
    </w:p>
    <w:tbl>
      <w:tblPr>
        <w:tblStyle w:val="Table"/>
        <w:tblW w:w="0" w:type="auto"/>
        <w:tblLook w:val="0020" w:firstRow="1" w:lastRow="0" w:firstColumn="0" w:lastColumn="0" w:noHBand="0" w:noVBand="0"/>
      </w:tblPr>
      <w:tblGrid>
        <w:gridCol w:w="1638"/>
        <w:gridCol w:w="1341"/>
        <w:gridCol w:w="5859"/>
      </w:tblGrid>
      <w:tr w:rsidR="007131AB" w14:paraId="00E11AAE"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3D775D40" w14:textId="77777777" w:rsidR="007131AB" w:rsidRDefault="00000000">
            <w:pPr>
              <w:pStyle w:val="Compact"/>
            </w:pPr>
            <w:r>
              <w:t>Parâmetro</w:t>
            </w:r>
          </w:p>
        </w:tc>
        <w:tc>
          <w:tcPr>
            <w:tcW w:w="0" w:type="auto"/>
          </w:tcPr>
          <w:p w14:paraId="27412A81" w14:textId="77777777" w:rsidR="007131AB" w:rsidRDefault="00000000">
            <w:pPr>
              <w:pStyle w:val="Compact"/>
            </w:pPr>
            <w:r>
              <w:t>Tipo de dados</w:t>
            </w:r>
          </w:p>
        </w:tc>
        <w:tc>
          <w:tcPr>
            <w:tcW w:w="0" w:type="auto"/>
          </w:tcPr>
          <w:p w14:paraId="0A0870EE" w14:textId="77777777" w:rsidR="007131AB" w:rsidRDefault="00000000">
            <w:pPr>
              <w:pStyle w:val="Compact"/>
            </w:pPr>
            <w:r>
              <w:t>Valor</w:t>
            </w:r>
          </w:p>
        </w:tc>
      </w:tr>
      <w:tr w:rsidR="007131AB" w14:paraId="033310A8" w14:textId="77777777">
        <w:tc>
          <w:tcPr>
            <w:tcW w:w="0" w:type="auto"/>
          </w:tcPr>
          <w:p w14:paraId="56C92BDF" w14:textId="77777777" w:rsidR="007131AB" w:rsidRDefault="00000000">
            <w:pPr>
              <w:pStyle w:val="Corpodetexto"/>
            </w:pPr>
            <w:r>
              <w:t>sessionToken</w:t>
            </w:r>
          </w:p>
        </w:tc>
        <w:tc>
          <w:tcPr>
            <w:tcW w:w="0" w:type="auto"/>
          </w:tcPr>
          <w:p w14:paraId="7EA4FFB9" w14:textId="77777777" w:rsidR="007131AB" w:rsidRDefault="00000000">
            <w:pPr>
              <w:pStyle w:val="Corpodetexto"/>
            </w:pPr>
            <w:r>
              <w:t>String</w:t>
            </w:r>
          </w:p>
        </w:tc>
        <w:tc>
          <w:tcPr>
            <w:tcW w:w="0" w:type="auto"/>
          </w:tcPr>
          <w:p w14:paraId="1AF34F39" w14:textId="71711EA8" w:rsidR="007131AB" w:rsidRDefault="00000000">
            <w:pPr>
              <w:pStyle w:val="Corpodetexto"/>
            </w:pPr>
            <w:r>
              <w:t xml:space="preserve">sessionToken válido retornado pelo método </w:t>
            </w:r>
            <w:hyperlink r:id="rId215">
              <w:r>
                <w:rPr>
                  <w:rStyle w:val="Hyperlink"/>
                </w:rPr>
                <w:t>general.CreateUserSession</w:t>
              </w:r>
            </w:hyperlink>
            <w:r>
              <w:t>.</w:t>
            </w:r>
          </w:p>
        </w:tc>
      </w:tr>
      <w:tr w:rsidR="007131AB" w14:paraId="44A8EE58" w14:textId="77777777">
        <w:tc>
          <w:tcPr>
            <w:tcW w:w="0" w:type="auto"/>
          </w:tcPr>
          <w:p w14:paraId="5912B36E" w14:textId="77777777" w:rsidR="007131AB" w:rsidRDefault="00000000">
            <w:pPr>
              <w:pStyle w:val="Corpodetexto"/>
            </w:pPr>
            <w:r>
              <w:t>userIds</w:t>
            </w:r>
          </w:p>
        </w:tc>
        <w:tc>
          <w:tcPr>
            <w:tcW w:w="0" w:type="auto"/>
          </w:tcPr>
          <w:p w14:paraId="3D7A57DC" w14:textId="77777777" w:rsidR="007131AB" w:rsidRDefault="00000000">
            <w:pPr>
              <w:pStyle w:val="Corpodetexto"/>
            </w:pPr>
            <w:r>
              <w:t>Número inteiro</w:t>
            </w:r>
          </w:p>
        </w:tc>
        <w:tc>
          <w:tcPr>
            <w:tcW w:w="0" w:type="auto"/>
          </w:tcPr>
          <w:p w14:paraId="198955B0" w14:textId="5B4D53ED" w:rsidR="007131AB" w:rsidRDefault="00000000">
            <w:pPr>
              <w:pStyle w:val="Corpodetexto"/>
            </w:pPr>
            <w:r>
              <w:t xml:space="preserve">IDs internos dos usuários retornados pelo método </w:t>
            </w:r>
            <w:hyperlink r:id="rId216">
              <w:r>
                <w:rPr>
                  <w:rStyle w:val="Hyperlink"/>
                </w:rPr>
                <w:t>accesscontrol.LookupGroup</w:t>
              </w:r>
            </w:hyperlink>
            <w:r>
              <w:t>.</w:t>
            </w:r>
          </w:p>
        </w:tc>
      </w:tr>
      <w:tr w:rsidR="007131AB" w14:paraId="41F65A59" w14:textId="77777777">
        <w:tc>
          <w:tcPr>
            <w:tcW w:w="0" w:type="auto"/>
          </w:tcPr>
          <w:p w14:paraId="1FCC82A8" w14:textId="77777777" w:rsidR="007131AB" w:rsidRDefault="00000000">
            <w:pPr>
              <w:pStyle w:val="Corpodetexto"/>
            </w:pPr>
            <w:r>
              <w:t>groupId</w:t>
            </w:r>
          </w:p>
        </w:tc>
        <w:tc>
          <w:tcPr>
            <w:tcW w:w="0" w:type="auto"/>
          </w:tcPr>
          <w:p w14:paraId="03BD34F6" w14:textId="77777777" w:rsidR="007131AB" w:rsidRDefault="00000000">
            <w:pPr>
              <w:pStyle w:val="Corpodetexto"/>
            </w:pPr>
            <w:r>
              <w:t>Número inteiro</w:t>
            </w:r>
          </w:p>
        </w:tc>
        <w:tc>
          <w:tcPr>
            <w:tcW w:w="0" w:type="auto"/>
          </w:tcPr>
          <w:p w14:paraId="0CA57140" w14:textId="591E9FEE" w:rsidR="007131AB" w:rsidRDefault="00000000">
            <w:pPr>
              <w:pStyle w:val="Corpodetexto"/>
            </w:pPr>
            <w:r>
              <w:t xml:space="preserve">ID interno do grupo conforme contido nos resultados do método </w:t>
            </w:r>
            <w:hyperlink r:id="rId217">
              <w:r>
                <w:rPr>
                  <w:rStyle w:val="Hyperlink"/>
                </w:rPr>
                <w:t>accesscontrol.LookupGroup</w:t>
              </w:r>
            </w:hyperlink>
            <w:r>
              <w:t>.</w:t>
            </w:r>
          </w:p>
        </w:tc>
      </w:tr>
    </w:tbl>
    <w:p w14:paraId="22F4E7B8"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286A3A16" w14:textId="77777777" w:rsidR="007131AB" w:rsidRDefault="00000000">
      <w:pPr>
        <w:pStyle w:val="Ttulo2"/>
      </w:pPr>
      <w:r>
        <w:t>Exemplos</w:t>
      </w:r>
    </w:p>
    <w:p w14:paraId="0E433955" w14:textId="77777777" w:rsidR="007131AB" w:rsidRDefault="00000000">
      <w:pPr>
        <w:pStyle w:val="FirstParagraph"/>
      </w:pPr>
      <w:r>
        <w:t>Exemplo de código C#</w:t>
      </w:r>
    </w:p>
    <w:p w14:paraId="43FB3577" w14:textId="77777777" w:rsidR="007131AB" w:rsidRDefault="00000000">
      <w:pPr>
        <w:pStyle w:val="Corpodetexto"/>
      </w:pPr>
      <w:r>
        <w:t>iReturnCode = accesscontrol.AddUsersToGroup(sSessionToken, iListIDs.ToArray(), 456);</w:t>
      </w:r>
    </w:p>
    <w:p w14:paraId="173EE9EE" w14:textId="77777777" w:rsidR="007131AB" w:rsidRDefault="00000000">
      <w:pPr>
        <w:pStyle w:val="Corpodetexto"/>
      </w:pPr>
      <w:r>
        <w:t>Exemplo de solicitação</w:t>
      </w:r>
    </w:p>
    <w:p w14:paraId="63A0FED0"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325C69F9" w14:textId="77777777" w:rsidR="007131AB" w:rsidRDefault="00000000">
      <w:pPr>
        <w:pStyle w:val="Corpodetexto"/>
      </w:pPr>
      <w:r>
        <w:t>POST /archer/ws/accesscontrol.asmx HTTP/1.1</w:t>
      </w:r>
    </w:p>
    <w:p w14:paraId="1E5A4B54" w14:textId="77777777" w:rsidR="007131AB" w:rsidRDefault="00000000">
      <w:pPr>
        <w:pStyle w:val="Corpodetexto"/>
      </w:pPr>
      <w:r>
        <w:t>Host: staging</w:t>
      </w:r>
    </w:p>
    <w:p w14:paraId="09088F24" w14:textId="77777777" w:rsidR="007131AB" w:rsidRDefault="00000000">
      <w:pPr>
        <w:pStyle w:val="Corpodetexto"/>
      </w:pPr>
      <w:r>
        <w:lastRenderedPageBreak/>
        <w:t>Content-Type: text/xml; charset=utf-8</w:t>
      </w:r>
    </w:p>
    <w:p w14:paraId="2867FF58" w14:textId="77777777" w:rsidR="007131AB" w:rsidRDefault="00000000">
      <w:pPr>
        <w:pStyle w:val="Corpodetexto"/>
      </w:pPr>
      <w:r>
        <w:t>Content-Length: length</w:t>
      </w:r>
    </w:p>
    <w:p w14:paraId="38BB8D57" w14:textId="77777777" w:rsidR="007131AB" w:rsidRDefault="00000000">
      <w:pPr>
        <w:pStyle w:val="Corpodetexto"/>
      </w:pPr>
      <w:r>
        <w:t>SOAPAction: "http://archer-tech.com/webservices/AddUserToGroup"</w:t>
      </w:r>
      <w:r>
        <w:br/>
      </w:r>
      <w:r>
        <w:br/>
      </w:r>
    </w:p>
    <w:p w14:paraId="0E2A0931" w14:textId="77777777" w:rsidR="007131AB" w:rsidRDefault="00000000">
      <w:pPr>
        <w:pStyle w:val="Corpodetexto"/>
      </w:pPr>
      <w:r>
        <w:t>&lt;?xml version="1.0" encoding="utf-8"?&gt;</w:t>
      </w:r>
    </w:p>
    <w:p w14:paraId="7DAF5452" w14:textId="77777777" w:rsidR="007131AB" w:rsidRDefault="00000000">
      <w:pPr>
        <w:pStyle w:val="Corpodetexto"/>
      </w:pPr>
      <w:r>
        <w:t>&lt;soap:Envelope xmlns:xsi="http://www.w3.org/2001/XMLSchema-instance" xmlns:xsd="http://www.w3.org/2001/XMLSchema" xmlns:soap="http://schemas.xmlsoap.org/soap/envelope/"&gt;</w:t>
      </w:r>
    </w:p>
    <w:p w14:paraId="4A42BE7B" w14:textId="77777777" w:rsidR="007131AB" w:rsidRDefault="00000000">
      <w:pPr>
        <w:numPr>
          <w:ilvl w:val="0"/>
          <w:numId w:val="487"/>
        </w:numPr>
      </w:pPr>
      <w:r>
        <w:t>&lt;soap:Body&gt;</w:t>
      </w:r>
    </w:p>
    <w:p w14:paraId="7D9255B6" w14:textId="77777777" w:rsidR="007131AB" w:rsidRDefault="00000000">
      <w:pPr>
        <w:numPr>
          <w:ilvl w:val="1"/>
          <w:numId w:val="488"/>
        </w:numPr>
      </w:pPr>
      <w:r>
        <w:t>&lt;AddUsersToGroup xmlns="http://archer-tech.com/webservices/"&gt;</w:t>
      </w:r>
    </w:p>
    <w:p w14:paraId="71EF2FEF" w14:textId="77777777" w:rsidR="007131AB" w:rsidRDefault="00000000">
      <w:pPr>
        <w:numPr>
          <w:ilvl w:val="2"/>
          <w:numId w:val="489"/>
        </w:numPr>
      </w:pPr>
      <w:r>
        <w:t>&lt;sessionToken&gt;string&lt;/sessionToken&gt;</w:t>
      </w:r>
    </w:p>
    <w:p w14:paraId="000ED7BE" w14:textId="77777777" w:rsidR="007131AB" w:rsidRDefault="00000000">
      <w:pPr>
        <w:numPr>
          <w:ilvl w:val="2"/>
          <w:numId w:val="490"/>
        </w:numPr>
      </w:pPr>
      <w:r>
        <w:t>&lt;userIds&gt;</w:t>
      </w:r>
    </w:p>
    <w:p w14:paraId="54774780" w14:textId="77777777" w:rsidR="007131AB" w:rsidRDefault="00000000">
      <w:pPr>
        <w:numPr>
          <w:ilvl w:val="3"/>
          <w:numId w:val="491"/>
        </w:numPr>
      </w:pPr>
      <w:r>
        <w:t>&lt;int&gt;int&lt;/int&gt;</w:t>
      </w:r>
    </w:p>
    <w:p w14:paraId="7EFECB2B" w14:textId="77777777" w:rsidR="007131AB" w:rsidRDefault="00000000">
      <w:pPr>
        <w:numPr>
          <w:ilvl w:val="3"/>
          <w:numId w:val="490"/>
        </w:numPr>
      </w:pPr>
      <w:r>
        <w:t>&lt;int&gt;int&lt;/int&gt;</w:t>
      </w:r>
    </w:p>
    <w:p w14:paraId="0FC53E04" w14:textId="77777777" w:rsidR="007131AB" w:rsidRDefault="00000000">
      <w:pPr>
        <w:numPr>
          <w:ilvl w:val="3"/>
          <w:numId w:val="490"/>
        </w:numPr>
      </w:pPr>
      <w:r>
        <w:t>&lt;int&gt;int&lt;/int&gt;</w:t>
      </w:r>
    </w:p>
    <w:p w14:paraId="1CE8C9A4" w14:textId="77777777" w:rsidR="007131AB" w:rsidRDefault="00000000">
      <w:pPr>
        <w:numPr>
          <w:ilvl w:val="2"/>
          <w:numId w:val="490"/>
        </w:numPr>
      </w:pPr>
      <w:r>
        <w:t>&lt;/userIds&gt;</w:t>
      </w:r>
    </w:p>
    <w:p w14:paraId="298C562C" w14:textId="77777777" w:rsidR="007131AB" w:rsidRDefault="00000000">
      <w:pPr>
        <w:numPr>
          <w:ilvl w:val="2"/>
          <w:numId w:val="490"/>
        </w:numPr>
      </w:pPr>
      <w:r>
        <w:t>&lt;groupId&gt;int&lt;/groupId&gt;</w:t>
      </w:r>
    </w:p>
    <w:p w14:paraId="07D2954D" w14:textId="77777777" w:rsidR="007131AB" w:rsidRDefault="00000000">
      <w:pPr>
        <w:numPr>
          <w:ilvl w:val="1"/>
          <w:numId w:val="490"/>
        </w:numPr>
      </w:pPr>
      <w:r>
        <w:t>&lt;/AddUsersToGroup&gt;</w:t>
      </w:r>
    </w:p>
    <w:p w14:paraId="34B6711B" w14:textId="77777777" w:rsidR="007131AB" w:rsidRDefault="00000000">
      <w:pPr>
        <w:numPr>
          <w:ilvl w:val="0"/>
          <w:numId w:val="490"/>
        </w:numPr>
      </w:pPr>
      <w:r>
        <w:t>&lt;/soap:Body&gt;</w:t>
      </w:r>
    </w:p>
    <w:p w14:paraId="561DF33F" w14:textId="77777777" w:rsidR="007131AB" w:rsidRDefault="00000000">
      <w:pPr>
        <w:pStyle w:val="FirstParagraph"/>
      </w:pPr>
      <w:r>
        <w:t>&lt;/soap:Envelope&gt;</w:t>
      </w:r>
    </w:p>
    <w:p w14:paraId="56099AF1" w14:textId="77777777" w:rsidR="007131AB" w:rsidRDefault="00000000">
      <w:pPr>
        <w:pStyle w:val="Corpodetexto"/>
      </w:pPr>
      <w:r>
        <w:t>Exemplo de resposta</w:t>
      </w:r>
    </w:p>
    <w:p w14:paraId="4989EE56" w14:textId="77777777" w:rsidR="007131AB" w:rsidRDefault="00000000">
      <w:pPr>
        <w:pStyle w:val="Corpodetexto"/>
      </w:pPr>
      <w:r>
        <w:t>HTTP/1.1 200 OK</w:t>
      </w:r>
    </w:p>
    <w:p w14:paraId="4B892A77" w14:textId="77777777" w:rsidR="007131AB" w:rsidRDefault="00000000">
      <w:pPr>
        <w:pStyle w:val="Corpodetexto"/>
      </w:pPr>
      <w:r>
        <w:t>Content-Type: text/xml; charset=utf-8</w:t>
      </w:r>
    </w:p>
    <w:p w14:paraId="682EED2C" w14:textId="77777777" w:rsidR="007131AB" w:rsidRDefault="00000000">
      <w:pPr>
        <w:pStyle w:val="Corpodetexto"/>
      </w:pPr>
      <w:r>
        <w:t>Content-Length: length</w:t>
      </w:r>
      <w:r>
        <w:br/>
      </w:r>
    </w:p>
    <w:p w14:paraId="6B4D97EF" w14:textId="77777777" w:rsidR="007131AB" w:rsidRDefault="00000000">
      <w:pPr>
        <w:pStyle w:val="Corpodetexto"/>
      </w:pPr>
      <w:r>
        <w:t>&lt;?xml version="1.0" encoding="utf-8"?&gt;</w:t>
      </w:r>
    </w:p>
    <w:p w14:paraId="1ACA9BB2" w14:textId="77777777" w:rsidR="007131AB" w:rsidRDefault="00000000">
      <w:pPr>
        <w:pStyle w:val="Corpodetexto"/>
      </w:pPr>
      <w:r>
        <w:t>&lt;soap:Envelope xmlns:xsi="http://www.w3.org/2001/XMLSchema-instance" xmlns:xsd="http://www.w3.org/2001/XMLSchema" xmlns:soap="http://schemas.xmlsoap.org/soap/envelope/"&gt;</w:t>
      </w:r>
    </w:p>
    <w:p w14:paraId="69C3B67B" w14:textId="77777777" w:rsidR="007131AB" w:rsidRDefault="00000000">
      <w:pPr>
        <w:numPr>
          <w:ilvl w:val="0"/>
          <w:numId w:val="492"/>
        </w:numPr>
      </w:pPr>
      <w:r>
        <w:lastRenderedPageBreak/>
        <w:t>&lt;soap:Body&gt;</w:t>
      </w:r>
    </w:p>
    <w:p w14:paraId="143C7D14" w14:textId="77777777" w:rsidR="007131AB" w:rsidRDefault="00000000">
      <w:pPr>
        <w:numPr>
          <w:ilvl w:val="1"/>
          <w:numId w:val="493"/>
        </w:numPr>
      </w:pPr>
      <w:r>
        <w:t>&lt;AddUsersToGroupResponse xmlns="http://archer-tech.com/webservices/"&gt;</w:t>
      </w:r>
    </w:p>
    <w:p w14:paraId="6F972D6C" w14:textId="77777777" w:rsidR="007131AB" w:rsidRDefault="00000000">
      <w:pPr>
        <w:numPr>
          <w:ilvl w:val="2"/>
          <w:numId w:val="494"/>
        </w:numPr>
      </w:pPr>
      <w:r>
        <w:t>&lt;AddUsersToGroupResult&gt;int&lt;/AddUsersToGroupResult&gt;</w:t>
      </w:r>
    </w:p>
    <w:p w14:paraId="15B67B2D" w14:textId="77777777" w:rsidR="007131AB" w:rsidRDefault="00000000">
      <w:pPr>
        <w:numPr>
          <w:ilvl w:val="1"/>
          <w:numId w:val="490"/>
        </w:numPr>
      </w:pPr>
      <w:r>
        <w:t>&lt;/AddUsersToGroupResponse&gt;</w:t>
      </w:r>
    </w:p>
    <w:p w14:paraId="14A03967" w14:textId="77777777" w:rsidR="007131AB" w:rsidRDefault="00000000">
      <w:pPr>
        <w:numPr>
          <w:ilvl w:val="0"/>
          <w:numId w:val="490"/>
        </w:numPr>
      </w:pPr>
      <w:r>
        <w:t>&lt;/soap:Body&gt;</w:t>
      </w:r>
    </w:p>
    <w:p w14:paraId="61C6E5E7" w14:textId="77777777" w:rsidR="007131AB" w:rsidRDefault="00000000">
      <w:pPr>
        <w:pStyle w:val="FirstParagraph"/>
      </w:pPr>
      <w:r>
        <w:t>&lt;/soap:Envelope&gt;</w:t>
      </w:r>
    </w:p>
    <w:bookmarkEnd w:id="252"/>
    <w:p w14:paraId="266EC5AE" w14:textId="77777777" w:rsidR="007131AB" w:rsidRDefault="00000000">
      <w:r>
        <w:br w:type="page"/>
      </w:r>
    </w:p>
    <w:p w14:paraId="02A27A3C" w14:textId="77777777" w:rsidR="007131AB" w:rsidRDefault="00000000">
      <w:pPr>
        <w:pStyle w:val="Ttulo1"/>
      </w:pPr>
      <w:bookmarkStart w:id="253" w:name="changepassword-1"/>
      <w:r>
        <w:lastRenderedPageBreak/>
        <w:t>ChangePassword</w:t>
      </w:r>
    </w:p>
    <w:p w14:paraId="2E37F0FE" w14:textId="77777777" w:rsidR="007131AB" w:rsidRDefault="00000000">
      <w:pPr>
        <w:pStyle w:val="FirstParagraph"/>
      </w:pPr>
      <w:r>
        <w:t>O método ChangePassword define a senha do usuário com o valor especificado.</w:t>
      </w:r>
    </w:p>
    <w:p w14:paraId="332505A9" w14:textId="77777777" w:rsidR="007131AB" w:rsidRDefault="00000000">
      <w:pPr>
        <w:pStyle w:val="Corpodetexto"/>
      </w:pPr>
      <w:r>
        <w:rPr>
          <w:b/>
          <w:bCs/>
        </w:rPr>
        <w:t>Observação:</w:t>
      </w:r>
      <w:r>
        <w:t xml:space="preserve">  A senha fornecida precisa atender aos requisitos especificados no parâmetro de segurança do usuário.</w:t>
      </w:r>
    </w:p>
    <w:p w14:paraId="2E56F684" w14:textId="77777777" w:rsidR="007131AB" w:rsidRDefault="00000000">
      <w:pPr>
        <w:pStyle w:val="Corpodetexto"/>
      </w:pPr>
      <w:r>
        <w:t>Nesta página</w:t>
      </w:r>
    </w:p>
    <w:p w14:paraId="593C02CA" w14:textId="77777777" w:rsidR="007131AB" w:rsidRDefault="00000000">
      <w:pPr>
        <w:pStyle w:val="Compact"/>
        <w:numPr>
          <w:ilvl w:val="0"/>
          <w:numId w:val="495"/>
        </w:numPr>
      </w:pPr>
      <w:hyperlink w:anchor="Uso">
        <w:r>
          <w:rPr>
            <w:rStyle w:val="Hyperlink"/>
          </w:rPr>
          <w:t>Uso</w:t>
        </w:r>
      </w:hyperlink>
    </w:p>
    <w:p w14:paraId="6E43DB3E" w14:textId="77777777" w:rsidR="007131AB" w:rsidRDefault="00000000">
      <w:pPr>
        <w:pStyle w:val="Compact"/>
        <w:numPr>
          <w:ilvl w:val="0"/>
          <w:numId w:val="495"/>
        </w:numPr>
      </w:pPr>
      <w:hyperlink w:anchor="Exemplos">
        <w:r>
          <w:rPr>
            <w:rStyle w:val="Hyperlink"/>
          </w:rPr>
          <w:t>Exemplos</w:t>
        </w:r>
      </w:hyperlink>
    </w:p>
    <w:p w14:paraId="3C3ECDE3" w14:textId="77777777" w:rsidR="007131AB" w:rsidRDefault="00000000">
      <w:pPr>
        <w:pStyle w:val="Ttulo2"/>
      </w:pPr>
      <w:r>
        <w:t>Uso</w:t>
      </w:r>
    </w:p>
    <w:p w14:paraId="506D5AC0" w14:textId="77777777" w:rsidR="007131AB" w:rsidRDefault="00000000">
      <w:pPr>
        <w:pStyle w:val="FirstParagraph"/>
      </w:pPr>
      <w:r>
        <w:rPr>
          <w:b/>
          <w:bCs/>
        </w:rPr>
        <w:t>Privilégios.</w:t>
      </w:r>
      <w:r>
        <w:t xml:space="preserve"> Este método requer privilégios de atualização.</w:t>
      </w:r>
    </w:p>
    <w:p w14:paraId="0E3F5710" w14:textId="77777777" w:rsidR="007131AB" w:rsidRDefault="00000000">
      <w:pPr>
        <w:pStyle w:val="Corpodetexto"/>
      </w:pPr>
      <w:r>
        <w:rPr>
          <w:b/>
          <w:bCs/>
        </w:rPr>
        <w:t>Parâmetros.</w:t>
      </w:r>
    </w:p>
    <w:p w14:paraId="2EFBB616" w14:textId="77777777" w:rsidR="007131AB" w:rsidRDefault="00000000">
      <w:pPr>
        <w:pStyle w:val="TableCaption"/>
      </w:pPr>
      <w:r>
        <w:t>A tabela a seguir descreve os parâmetros do método ChangePassword.</w:t>
      </w:r>
    </w:p>
    <w:tbl>
      <w:tblPr>
        <w:tblStyle w:val="Table"/>
        <w:tblW w:w="0" w:type="auto"/>
        <w:tblLook w:val="0020" w:firstRow="1" w:lastRow="0" w:firstColumn="0" w:lastColumn="0" w:noHBand="0" w:noVBand="0"/>
      </w:tblPr>
      <w:tblGrid>
        <w:gridCol w:w="1638"/>
        <w:gridCol w:w="1442"/>
        <w:gridCol w:w="5758"/>
      </w:tblGrid>
      <w:tr w:rsidR="007131AB" w14:paraId="7EB075F7"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9854974" w14:textId="77777777" w:rsidR="007131AB" w:rsidRDefault="00000000">
            <w:pPr>
              <w:pStyle w:val="Corpodetexto"/>
            </w:pPr>
            <w:r>
              <w:t>Parâmetro</w:t>
            </w:r>
          </w:p>
        </w:tc>
        <w:tc>
          <w:tcPr>
            <w:tcW w:w="0" w:type="auto"/>
          </w:tcPr>
          <w:p w14:paraId="595FAA5A" w14:textId="77777777" w:rsidR="007131AB" w:rsidRDefault="00000000">
            <w:pPr>
              <w:pStyle w:val="Corpodetexto"/>
            </w:pPr>
            <w:r>
              <w:t>Tipo de dados</w:t>
            </w:r>
          </w:p>
        </w:tc>
        <w:tc>
          <w:tcPr>
            <w:tcW w:w="0" w:type="auto"/>
          </w:tcPr>
          <w:p w14:paraId="461715E9" w14:textId="77777777" w:rsidR="007131AB" w:rsidRDefault="00000000">
            <w:pPr>
              <w:pStyle w:val="Corpodetexto"/>
            </w:pPr>
            <w:r>
              <w:t>Valor</w:t>
            </w:r>
          </w:p>
        </w:tc>
      </w:tr>
      <w:tr w:rsidR="007131AB" w14:paraId="2371F60B" w14:textId="77777777">
        <w:tc>
          <w:tcPr>
            <w:tcW w:w="0" w:type="auto"/>
          </w:tcPr>
          <w:p w14:paraId="52AA7B44" w14:textId="77777777" w:rsidR="007131AB" w:rsidRDefault="00000000">
            <w:pPr>
              <w:pStyle w:val="Corpodetexto"/>
            </w:pPr>
            <w:r>
              <w:t>sessionToken</w:t>
            </w:r>
          </w:p>
        </w:tc>
        <w:tc>
          <w:tcPr>
            <w:tcW w:w="0" w:type="auto"/>
          </w:tcPr>
          <w:p w14:paraId="7147C754" w14:textId="77777777" w:rsidR="007131AB" w:rsidRDefault="00000000">
            <w:pPr>
              <w:pStyle w:val="Corpodetexto"/>
            </w:pPr>
            <w:r>
              <w:t>String</w:t>
            </w:r>
          </w:p>
        </w:tc>
        <w:tc>
          <w:tcPr>
            <w:tcW w:w="0" w:type="auto"/>
          </w:tcPr>
          <w:p w14:paraId="69B6C35F" w14:textId="24EDD135" w:rsidR="007131AB" w:rsidRDefault="00000000">
            <w:pPr>
              <w:pStyle w:val="Corpodetexto"/>
            </w:pPr>
            <w:r>
              <w:t xml:space="preserve">sessionToken válido retornado pelo método </w:t>
            </w:r>
            <w:hyperlink r:id="rId218">
              <w:r>
                <w:rPr>
                  <w:rStyle w:val="Hyperlink"/>
                </w:rPr>
                <w:t>general.CreateUserSession</w:t>
              </w:r>
            </w:hyperlink>
            <w:r>
              <w:t>.</w:t>
            </w:r>
          </w:p>
        </w:tc>
      </w:tr>
      <w:tr w:rsidR="007131AB" w14:paraId="2FF7E1FB" w14:textId="77777777">
        <w:tc>
          <w:tcPr>
            <w:tcW w:w="0" w:type="auto"/>
          </w:tcPr>
          <w:p w14:paraId="65F8D85D" w14:textId="77777777" w:rsidR="007131AB" w:rsidRDefault="00000000">
            <w:pPr>
              <w:pStyle w:val="Corpodetexto"/>
            </w:pPr>
            <w:r>
              <w:t>userId</w:t>
            </w:r>
          </w:p>
        </w:tc>
        <w:tc>
          <w:tcPr>
            <w:tcW w:w="0" w:type="auto"/>
          </w:tcPr>
          <w:p w14:paraId="169155DC" w14:textId="77777777" w:rsidR="007131AB" w:rsidRDefault="00000000">
            <w:pPr>
              <w:pStyle w:val="Corpodetexto"/>
            </w:pPr>
            <w:r>
              <w:t>Número inteiro</w:t>
            </w:r>
          </w:p>
        </w:tc>
        <w:tc>
          <w:tcPr>
            <w:tcW w:w="0" w:type="auto"/>
          </w:tcPr>
          <w:p w14:paraId="609785E1" w14:textId="61A0BB0C" w:rsidR="007131AB" w:rsidRDefault="00000000">
            <w:pPr>
              <w:pStyle w:val="Corpodetexto"/>
            </w:pPr>
            <w:r>
              <w:t xml:space="preserve">ID interno do usuário retornado pelo método </w:t>
            </w:r>
            <w:hyperlink r:id="rId219">
              <w:r>
                <w:rPr>
                  <w:rStyle w:val="Hyperlink"/>
                </w:rPr>
                <w:t>accesscontrol.LookupUserId</w:t>
              </w:r>
            </w:hyperlink>
            <w:r>
              <w:t>.</w:t>
            </w:r>
          </w:p>
        </w:tc>
      </w:tr>
      <w:tr w:rsidR="007131AB" w14:paraId="4D571A93" w14:textId="77777777">
        <w:tc>
          <w:tcPr>
            <w:tcW w:w="0" w:type="auto"/>
          </w:tcPr>
          <w:p w14:paraId="53A51A79" w14:textId="77777777" w:rsidR="007131AB" w:rsidRDefault="00000000">
            <w:pPr>
              <w:pStyle w:val="Corpodetexto"/>
            </w:pPr>
            <w:r>
              <w:t>senha</w:t>
            </w:r>
          </w:p>
        </w:tc>
        <w:tc>
          <w:tcPr>
            <w:tcW w:w="0" w:type="auto"/>
          </w:tcPr>
          <w:p w14:paraId="7FF567F3" w14:textId="77777777" w:rsidR="007131AB" w:rsidRDefault="00000000">
            <w:pPr>
              <w:pStyle w:val="Corpodetexto"/>
            </w:pPr>
            <w:r>
              <w:t>String</w:t>
            </w:r>
          </w:p>
        </w:tc>
        <w:tc>
          <w:tcPr>
            <w:tcW w:w="0" w:type="auto"/>
          </w:tcPr>
          <w:p w14:paraId="04A1C6DF" w14:textId="77777777" w:rsidR="007131AB" w:rsidRDefault="00000000">
            <w:pPr>
              <w:pStyle w:val="Corpodetexto"/>
            </w:pPr>
            <w:r>
              <w:t>Valor que você deseja atribuir como a senha.</w:t>
            </w:r>
          </w:p>
        </w:tc>
      </w:tr>
    </w:tbl>
    <w:p w14:paraId="21A350C5"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115E6777" w14:textId="77777777" w:rsidR="007131AB" w:rsidRDefault="00000000">
      <w:pPr>
        <w:pStyle w:val="Ttulo2"/>
      </w:pPr>
      <w:r>
        <w:t>Exemplos</w:t>
      </w:r>
    </w:p>
    <w:p w14:paraId="6DB40829" w14:textId="77777777" w:rsidR="007131AB" w:rsidRDefault="00000000">
      <w:pPr>
        <w:pStyle w:val="FirstParagraph"/>
      </w:pPr>
      <w:r>
        <w:t>Exemplo de código C#</w:t>
      </w:r>
    </w:p>
    <w:p w14:paraId="2EA9F51F" w14:textId="77777777" w:rsidR="007131AB" w:rsidRDefault="00000000">
      <w:pPr>
        <w:pStyle w:val="Corpodetexto"/>
      </w:pPr>
      <w:r>
        <w:t>iReturnCode = accesscontrol.ChangePassword(sSessionToken, 123, “newpassword”);</w:t>
      </w:r>
    </w:p>
    <w:p w14:paraId="492D7336" w14:textId="77777777" w:rsidR="007131AB" w:rsidRDefault="00000000">
      <w:pPr>
        <w:pStyle w:val="Corpodetexto"/>
      </w:pPr>
      <w:r>
        <w:t>Exemplo de solicitação e resposta</w:t>
      </w:r>
    </w:p>
    <w:p w14:paraId="6FA9CD5C"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60382E18" w14:textId="77777777" w:rsidR="007131AB" w:rsidRDefault="00000000">
      <w:pPr>
        <w:pStyle w:val="Corpodetexto"/>
      </w:pPr>
      <w:r>
        <w:t>POST /archer/ws/accesscontrol.asmx HTTP/1.1</w:t>
      </w:r>
    </w:p>
    <w:p w14:paraId="664D294E" w14:textId="77777777" w:rsidR="007131AB" w:rsidRDefault="00000000">
      <w:pPr>
        <w:pStyle w:val="Corpodetexto"/>
      </w:pPr>
      <w:r>
        <w:lastRenderedPageBreak/>
        <w:t>Host: staging</w:t>
      </w:r>
    </w:p>
    <w:p w14:paraId="39368654" w14:textId="77777777" w:rsidR="007131AB" w:rsidRDefault="00000000">
      <w:pPr>
        <w:pStyle w:val="Corpodetexto"/>
      </w:pPr>
      <w:r>
        <w:t>Content-Type: text/xml; charset=utf-8</w:t>
      </w:r>
    </w:p>
    <w:p w14:paraId="7BCC1B0E" w14:textId="77777777" w:rsidR="007131AB" w:rsidRDefault="00000000">
      <w:pPr>
        <w:pStyle w:val="Corpodetexto"/>
      </w:pPr>
      <w:r>
        <w:t>Content-Length: length</w:t>
      </w:r>
    </w:p>
    <w:p w14:paraId="6036E06B" w14:textId="77777777" w:rsidR="007131AB" w:rsidRDefault="00000000">
      <w:pPr>
        <w:pStyle w:val="Corpodetexto"/>
      </w:pPr>
      <w:r>
        <w:t>SOAPAction: http://archer-tech.com/webservices/ChangePassword</w:t>
      </w:r>
      <w:r>
        <w:br/>
      </w:r>
      <w:r>
        <w:br/>
      </w:r>
    </w:p>
    <w:p w14:paraId="344C5E49" w14:textId="77777777" w:rsidR="007131AB" w:rsidRDefault="00000000">
      <w:pPr>
        <w:pStyle w:val="Corpodetexto"/>
      </w:pPr>
      <w:r>
        <w:t>&lt;?xml version="1.0" encoding="utf-8"?&gt;</w:t>
      </w:r>
    </w:p>
    <w:p w14:paraId="70C9E232" w14:textId="77777777" w:rsidR="007131AB" w:rsidRDefault="00000000">
      <w:pPr>
        <w:pStyle w:val="Corpodetexto"/>
      </w:pPr>
      <w:r>
        <w:t>&lt;soap:Envelope xmlns:xsi="http://www.w3.org/2001/XMLSchema-instance" xmlns:xsd="http://www.w3.org/2001/XMLSchema" xmlns:soap="http://schemas.xmlsoap.org/soap/envelope/"&gt;</w:t>
      </w:r>
    </w:p>
    <w:p w14:paraId="0BF7838A" w14:textId="77777777" w:rsidR="007131AB" w:rsidRDefault="00000000">
      <w:pPr>
        <w:numPr>
          <w:ilvl w:val="0"/>
          <w:numId w:val="496"/>
        </w:numPr>
      </w:pPr>
      <w:r>
        <w:t>&lt;soap:Body&gt;</w:t>
      </w:r>
    </w:p>
    <w:p w14:paraId="317E03D9" w14:textId="77777777" w:rsidR="007131AB" w:rsidRDefault="00000000">
      <w:pPr>
        <w:numPr>
          <w:ilvl w:val="1"/>
          <w:numId w:val="497"/>
        </w:numPr>
      </w:pPr>
      <w:r>
        <w:t>&lt;ChangePassword xmlns="http://archer-tech.com/webservices/"&gt;</w:t>
      </w:r>
    </w:p>
    <w:p w14:paraId="4A6676F2" w14:textId="77777777" w:rsidR="007131AB" w:rsidRDefault="00000000">
      <w:pPr>
        <w:numPr>
          <w:ilvl w:val="2"/>
          <w:numId w:val="498"/>
        </w:numPr>
      </w:pPr>
      <w:r>
        <w:t>&lt;sessionToken&gt;string&lt;/sessionToken&gt;</w:t>
      </w:r>
    </w:p>
    <w:p w14:paraId="57EDF6F5" w14:textId="77777777" w:rsidR="007131AB" w:rsidRDefault="00000000">
      <w:pPr>
        <w:numPr>
          <w:ilvl w:val="2"/>
          <w:numId w:val="499"/>
        </w:numPr>
      </w:pPr>
      <w:r>
        <w:t>&lt;userId&gt;int&lt;/userId&gt;</w:t>
      </w:r>
    </w:p>
    <w:p w14:paraId="5F27F50F" w14:textId="77777777" w:rsidR="007131AB" w:rsidRDefault="00000000">
      <w:pPr>
        <w:numPr>
          <w:ilvl w:val="2"/>
          <w:numId w:val="499"/>
        </w:numPr>
      </w:pPr>
      <w:r>
        <w:t>&lt;password&gt;string&lt;/password&gt;</w:t>
      </w:r>
    </w:p>
    <w:p w14:paraId="1AF13B69" w14:textId="77777777" w:rsidR="007131AB" w:rsidRDefault="00000000">
      <w:pPr>
        <w:numPr>
          <w:ilvl w:val="1"/>
          <w:numId w:val="499"/>
        </w:numPr>
      </w:pPr>
      <w:r>
        <w:t>&lt;/ChangePassword&gt;</w:t>
      </w:r>
    </w:p>
    <w:p w14:paraId="3380E165" w14:textId="77777777" w:rsidR="007131AB" w:rsidRDefault="00000000">
      <w:pPr>
        <w:numPr>
          <w:ilvl w:val="0"/>
          <w:numId w:val="499"/>
        </w:numPr>
      </w:pPr>
      <w:r>
        <w:t>&lt;/soap:Body&gt;</w:t>
      </w:r>
    </w:p>
    <w:p w14:paraId="7253A6A5" w14:textId="77777777" w:rsidR="007131AB" w:rsidRDefault="00000000">
      <w:pPr>
        <w:pStyle w:val="FirstParagraph"/>
      </w:pPr>
      <w:r>
        <w:t>&lt;/soap:Envelope&gt;</w:t>
      </w:r>
    </w:p>
    <w:p w14:paraId="0E2D08AC" w14:textId="77777777" w:rsidR="007131AB" w:rsidRDefault="00000000">
      <w:pPr>
        <w:pStyle w:val="Corpodetexto"/>
      </w:pPr>
      <w:r>
        <w:t>Exemplo de solicitação e resposta</w:t>
      </w:r>
    </w:p>
    <w:p w14:paraId="70B2645B" w14:textId="77777777" w:rsidR="007131AB" w:rsidRDefault="00000000">
      <w:pPr>
        <w:pStyle w:val="Corpodetexto"/>
      </w:pPr>
      <w:r>
        <w:t>HTTP/1.1 200 OK</w:t>
      </w:r>
    </w:p>
    <w:p w14:paraId="06C0E7E8" w14:textId="77777777" w:rsidR="007131AB" w:rsidRDefault="00000000">
      <w:pPr>
        <w:pStyle w:val="Corpodetexto"/>
      </w:pPr>
      <w:r>
        <w:t>Content-Type: text/xml; charset=utf-8</w:t>
      </w:r>
    </w:p>
    <w:p w14:paraId="318D51AD" w14:textId="77777777" w:rsidR="007131AB" w:rsidRDefault="00000000">
      <w:pPr>
        <w:pStyle w:val="Corpodetexto"/>
      </w:pPr>
      <w:r>
        <w:t>Content-Length: length</w:t>
      </w:r>
      <w:r>
        <w:br/>
      </w:r>
    </w:p>
    <w:p w14:paraId="15831BA3" w14:textId="77777777" w:rsidR="007131AB" w:rsidRDefault="00000000">
      <w:pPr>
        <w:pStyle w:val="Corpodetexto"/>
      </w:pPr>
      <w:r>
        <w:t>&lt;?xml version="1.0" encoding="utf-8"?&gt;</w:t>
      </w:r>
    </w:p>
    <w:p w14:paraId="61C8021F" w14:textId="77777777" w:rsidR="007131AB" w:rsidRDefault="00000000">
      <w:pPr>
        <w:pStyle w:val="Corpodetexto"/>
      </w:pPr>
      <w:r>
        <w:t>&lt;soap:Envelope xmlns:xsi="http://www.w3.org/2001/XMLSchema-instance" xmlns:xsd="http://www.w3.org/2001/XMLSchema" xmlns:soap="http://schemas.xmlsoap.org/soap/envelope/"&gt;</w:t>
      </w:r>
    </w:p>
    <w:p w14:paraId="51064B28" w14:textId="77777777" w:rsidR="007131AB" w:rsidRDefault="00000000">
      <w:pPr>
        <w:numPr>
          <w:ilvl w:val="0"/>
          <w:numId w:val="500"/>
        </w:numPr>
      </w:pPr>
      <w:r>
        <w:t>&lt;soap:Body&gt;</w:t>
      </w:r>
    </w:p>
    <w:p w14:paraId="797E2CF2" w14:textId="77777777" w:rsidR="007131AB" w:rsidRDefault="00000000">
      <w:pPr>
        <w:numPr>
          <w:ilvl w:val="1"/>
          <w:numId w:val="501"/>
        </w:numPr>
      </w:pPr>
      <w:r>
        <w:t>&lt;ChangePasswordResponse xmlns="http://archer-tech.com/webservices/"&gt;</w:t>
      </w:r>
    </w:p>
    <w:p w14:paraId="788F43EF" w14:textId="77777777" w:rsidR="007131AB" w:rsidRDefault="00000000">
      <w:pPr>
        <w:numPr>
          <w:ilvl w:val="2"/>
          <w:numId w:val="502"/>
        </w:numPr>
      </w:pPr>
      <w:r>
        <w:lastRenderedPageBreak/>
        <w:t>&lt;ChangePasswordResult&gt;</w:t>
      </w:r>
      <w:r>
        <w:rPr>
          <w:b/>
          <w:bCs/>
        </w:rPr>
        <w:t>int</w:t>
      </w:r>
      <w:r>
        <w:t>&lt;/ChangePasswordResult&gt;</w:t>
      </w:r>
    </w:p>
    <w:p w14:paraId="2B2E2A20" w14:textId="77777777" w:rsidR="007131AB" w:rsidRDefault="00000000">
      <w:pPr>
        <w:numPr>
          <w:ilvl w:val="1"/>
          <w:numId w:val="499"/>
        </w:numPr>
      </w:pPr>
      <w:r>
        <w:t>&lt;/ChangePasswordResponse&gt;</w:t>
      </w:r>
    </w:p>
    <w:p w14:paraId="2512E2AC" w14:textId="77777777" w:rsidR="007131AB" w:rsidRDefault="00000000">
      <w:pPr>
        <w:numPr>
          <w:ilvl w:val="0"/>
          <w:numId w:val="499"/>
        </w:numPr>
      </w:pPr>
      <w:r>
        <w:t>&lt;/soap:Body&gt;</w:t>
      </w:r>
    </w:p>
    <w:p w14:paraId="608E9A2D" w14:textId="77777777" w:rsidR="007131AB" w:rsidRDefault="00000000">
      <w:pPr>
        <w:pStyle w:val="FirstParagraph"/>
      </w:pPr>
      <w:r>
        <w:t>&lt;/soap:Envelope&gt;</w:t>
      </w:r>
    </w:p>
    <w:bookmarkEnd w:id="253"/>
    <w:p w14:paraId="59BDAB4E" w14:textId="77777777" w:rsidR="007131AB" w:rsidRDefault="00000000">
      <w:r>
        <w:br w:type="page"/>
      </w:r>
    </w:p>
    <w:p w14:paraId="5C61ABF2" w14:textId="77777777" w:rsidR="007131AB" w:rsidRDefault="00000000">
      <w:pPr>
        <w:pStyle w:val="Ttulo1"/>
      </w:pPr>
      <w:bookmarkStart w:id="254" w:name="createextendedsecurityparameter-1"/>
      <w:r>
        <w:lastRenderedPageBreak/>
        <w:t>CreateExtendedSecurityParameter</w:t>
      </w:r>
    </w:p>
    <w:p w14:paraId="2A0E503C" w14:textId="77777777" w:rsidR="007131AB" w:rsidRDefault="00000000">
      <w:pPr>
        <w:pStyle w:val="FirstParagraph"/>
      </w:pPr>
      <w:r>
        <w:t>O método CreateExtendedSecurityParameter permite que você crie um novo parâmetro de segurança no sistema. Esse método difere do método CreateSecurityParameter no sentido de que inclui os seguintes parâmetros:</w:t>
      </w:r>
    </w:p>
    <w:p w14:paraId="0228E82A" w14:textId="77777777" w:rsidR="007131AB" w:rsidRDefault="00000000">
      <w:pPr>
        <w:pStyle w:val="Compact"/>
        <w:numPr>
          <w:ilvl w:val="0"/>
          <w:numId w:val="503"/>
        </w:numPr>
      </w:pPr>
      <w:r>
        <w:t>Caracteres em maiúsculas exigidos</w:t>
      </w:r>
    </w:p>
    <w:p w14:paraId="765F48FA" w14:textId="77777777" w:rsidR="007131AB" w:rsidRDefault="00000000">
      <w:pPr>
        <w:pStyle w:val="Compact"/>
        <w:numPr>
          <w:ilvl w:val="0"/>
          <w:numId w:val="503"/>
        </w:numPr>
      </w:pPr>
      <w:r>
        <w:t>Caracteres em minúsculas exigidos</w:t>
      </w:r>
    </w:p>
    <w:p w14:paraId="407FA817" w14:textId="77777777" w:rsidR="007131AB" w:rsidRDefault="00000000">
      <w:pPr>
        <w:pStyle w:val="Compact"/>
        <w:numPr>
          <w:ilvl w:val="0"/>
          <w:numId w:val="503"/>
        </w:numPr>
      </w:pPr>
      <w:r>
        <w:t>Caracteres especiais exigidos</w:t>
      </w:r>
    </w:p>
    <w:p w14:paraId="7C606247" w14:textId="77777777" w:rsidR="007131AB" w:rsidRDefault="00000000">
      <w:pPr>
        <w:pStyle w:val="FirstParagraph"/>
      </w:pPr>
      <w:r>
        <w:t>Nesta página</w:t>
      </w:r>
    </w:p>
    <w:p w14:paraId="18A73B86" w14:textId="77777777" w:rsidR="007131AB" w:rsidRDefault="00000000">
      <w:pPr>
        <w:pStyle w:val="Compact"/>
        <w:numPr>
          <w:ilvl w:val="0"/>
          <w:numId w:val="504"/>
        </w:numPr>
      </w:pPr>
      <w:hyperlink w:anchor="Uso">
        <w:r>
          <w:rPr>
            <w:rStyle w:val="Hyperlink"/>
          </w:rPr>
          <w:t>Uso</w:t>
        </w:r>
      </w:hyperlink>
    </w:p>
    <w:p w14:paraId="62A355B9" w14:textId="77777777" w:rsidR="007131AB" w:rsidRDefault="00000000">
      <w:pPr>
        <w:pStyle w:val="Compact"/>
        <w:numPr>
          <w:ilvl w:val="0"/>
          <w:numId w:val="504"/>
        </w:numPr>
      </w:pPr>
      <w:hyperlink w:anchor="Exemplos">
        <w:r>
          <w:rPr>
            <w:rStyle w:val="Hyperlink"/>
          </w:rPr>
          <w:t>Exemplos</w:t>
        </w:r>
      </w:hyperlink>
    </w:p>
    <w:p w14:paraId="2F1C9671" w14:textId="77777777" w:rsidR="007131AB" w:rsidRDefault="00000000">
      <w:pPr>
        <w:pStyle w:val="Ttulo2"/>
      </w:pPr>
      <w:r>
        <w:t>Uso</w:t>
      </w:r>
    </w:p>
    <w:p w14:paraId="76C426AB" w14:textId="77777777" w:rsidR="007131AB" w:rsidRDefault="00000000">
      <w:pPr>
        <w:pStyle w:val="FirstParagraph"/>
      </w:pPr>
      <w:r>
        <w:rPr>
          <w:b/>
          <w:bCs/>
        </w:rPr>
        <w:t>Privilégios.</w:t>
      </w:r>
      <w:r>
        <w:t xml:space="preserve"> Este método requer privilégios de criação.</w:t>
      </w:r>
    </w:p>
    <w:p w14:paraId="5E0C621C" w14:textId="77777777" w:rsidR="007131AB" w:rsidRDefault="00000000">
      <w:pPr>
        <w:pStyle w:val="Corpodetexto"/>
      </w:pPr>
      <w:r>
        <w:rPr>
          <w:b/>
          <w:bCs/>
        </w:rPr>
        <w:t>Parâmetros.</w:t>
      </w:r>
    </w:p>
    <w:p w14:paraId="1C1CACE8" w14:textId="77777777" w:rsidR="007131AB" w:rsidRDefault="00000000">
      <w:pPr>
        <w:pStyle w:val="TableCaption"/>
      </w:pPr>
      <w:r>
        <w:t>A tabela a seguir descreve os parâmetros do método CreateExtendedSecurityParameter.</w:t>
      </w:r>
    </w:p>
    <w:tbl>
      <w:tblPr>
        <w:tblStyle w:val="Table"/>
        <w:tblW w:w="0" w:type="auto"/>
        <w:tblLook w:val="0020" w:firstRow="1" w:lastRow="0" w:firstColumn="0" w:lastColumn="0" w:noHBand="0" w:noVBand="0"/>
      </w:tblPr>
      <w:tblGrid>
        <w:gridCol w:w="3278"/>
        <w:gridCol w:w="1121"/>
        <w:gridCol w:w="4439"/>
      </w:tblGrid>
      <w:tr w:rsidR="007131AB" w14:paraId="06307219"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32206DE" w14:textId="77777777" w:rsidR="007131AB" w:rsidRDefault="00000000">
            <w:pPr>
              <w:pStyle w:val="Corpodetexto"/>
            </w:pPr>
            <w:r>
              <w:t>Parâmetro</w:t>
            </w:r>
          </w:p>
        </w:tc>
        <w:tc>
          <w:tcPr>
            <w:tcW w:w="0" w:type="auto"/>
          </w:tcPr>
          <w:p w14:paraId="1B6E2A2C" w14:textId="77777777" w:rsidR="007131AB" w:rsidRDefault="00000000">
            <w:pPr>
              <w:pStyle w:val="Corpodetexto"/>
            </w:pPr>
            <w:r>
              <w:t>Tipo de dados</w:t>
            </w:r>
          </w:p>
        </w:tc>
        <w:tc>
          <w:tcPr>
            <w:tcW w:w="0" w:type="auto"/>
          </w:tcPr>
          <w:p w14:paraId="6C54A450" w14:textId="77777777" w:rsidR="007131AB" w:rsidRDefault="00000000">
            <w:pPr>
              <w:pStyle w:val="Corpodetexto"/>
            </w:pPr>
            <w:r>
              <w:t>Valor</w:t>
            </w:r>
          </w:p>
        </w:tc>
      </w:tr>
      <w:tr w:rsidR="007131AB" w14:paraId="20DB99EB" w14:textId="77777777">
        <w:tc>
          <w:tcPr>
            <w:tcW w:w="0" w:type="auto"/>
          </w:tcPr>
          <w:p w14:paraId="0B95E541" w14:textId="77777777" w:rsidR="007131AB" w:rsidRDefault="00000000">
            <w:pPr>
              <w:pStyle w:val="Corpodetexto"/>
            </w:pPr>
            <w:r>
              <w:t>sessionToken</w:t>
            </w:r>
          </w:p>
        </w:tc>
        <w:tc>
          <w:tcPr>
            <w:tcW w:w="0" w:type="auto"/>
          </w:tcPr>
          <w:p w14:paraId="10889C9F" w14:textId="77777777" w:rsidR="007131AB" w:rsidRDefault="00000000">
            <w:pPr>
              <w:pStyle w:val="Corpodetexto"/>
            </w:pPr>
            <w:r>
              <w:t>String</w:t>
            </w:r>
          </w:p>
        </w:tc>
        <w:tc>
          <w:tcPr>
            <w:tcW w:w="0" w:type="auto"/>
          </w:tcPr>
          <w:p w14:paraId="63ED4777" w14:textId="66988C48" w:rsidR="007131AB" w:rsidRDefault="00000000">
            <w:pPr>
              <w:pStyle w:val="Corpodetexto"/>
            </w:pPr>
            <w:r>
              <w:t xml:space="preserve">sessionToken válido retornado pelo método </w:t>
            </w:r>
            <w:hyperlink r:id="rId220">
              <w:r>
                <w:rPr>
                  <w:rStyle w:val="Hyperlink"/>
                </w:rPr>
                <w:t>general.CreateUserSession</w:t>
              </w:r>
            </w:hyperlink>
            <w:r>
              <w:t>.</w:t>
            </w:r>
          </w:p>
        </w:tc>
      </w:tr>
      <w:tr w:rsidR="007131AB" w14:paraId="3DE5C137" w14:textId="77777777">
        <w:tc>
          <w:tcPr>
            <w:tcW w:w="0" w:type="auto"/>
          </w:tcPr>
          <w:p w14:paraId="23AC7F40" w14:textId="77777777" w:rsidR="007131AB" w:rsidRDefault="00000000">
            <w:pPr>
              <w:pStyle w:val="Corpodetexto"/>
            </w:pPr>
            <w:r>
              <w:t>name</w:t>
            </w:r>
          </w:p>
        </w:tc>
        <w:tc>
          <w:tcPr>
            <w:tcW w:w="0" w:type="auto"/>
          </w:tcPr>
          <w:p w14:paraId="2B9A7A8A" w14:textId="77777777" w:rsidR="007131AB" w:rsidRDefault="00000000">
            <w:pPr>
              <w:pStyle w:val="Corpodetexto"/>
            </w:pPr>
            <w:r>
              <w:t>String</w:t>
            </w:r>
          </w:p>
        </w:tc>
        <w:tc>
          <w:tcPr>
            <w:tcW w:w="0" w:type="auto"/>
          </w:tcPr>
          <w:p w14:paraId="605BD420" w14:textId="77777777" w:rsidR="007131AB" w:rsidRDefault="00000000">
            <w:pPr>
              <w:pStyle w:val="Corpodetexto"/>
            </w:pPr>
            <w:r>
              <w:t>Nome do parâmetro de segurança.</w:t>
            </w:r>
          </w:p>
        </w:tc>
      </w:tr>
      <w:tr w:rsidR="007131AB" w14:paraId="578D39D2" w14:textId="77777777">
        <w:tc>
          <w:tcPr>
            <w:tcW w:w="0" w:type="auto"/>
          </w:tcPr>
          <w:p w14:paraId="323242E8" w14:textId="77777777" w:rsidR="007131AB" w:rsidRDefault="00000000">
            <w:pPr>
              <w:pStyle w:val="Corpodetexto"/>
            </w:pPr>
            <w:r>
              <w:t>descrição</w:t>
            </w:r>
          </w:p>
        </w:tc>
        <w:tc>
          <w:tcPr>
            <w:tcW w:w="0" w:type="auto"/>
          </w:tcPr>
          <w:p w14:paraId="4D3D95A6" w14:textId="77777777" w:rsidR="007131AB" w:rsidRDefault="00000000">
            <w:pPr>
              <w:pStyle w:val="Corpodetexto"/>
            </w:pPr>
            <w:r>
              <w:t>String</w:t>
            </w:r>
          </w:p>
        </w:tc>
        <w:tc>
          <w:tcPr>
            <w:tcW w:w="0" w:type="auto"/>
          </w:tcPr>
          <w:p w14:paraId="4EA2D333" w14:textId="77777777" w:rsidR="007131AB" w:rsidRDefault="00000000">
            <w:pPr>
              <w:pStyle w:val="Corpodetexto"/>
            </w:pPr>
            <w:r>
              <w:t>Descrição do parâmetro de segurança.</w:t>
            </w:r>
          </w:p>
        </w:tc>
      </w:tr>
      <w:tr w:rsidR="007131AB" w14:paraId="20DE4E2E" w14:textId="77777777">
        <w:tc>
          <w:tcPr>
            <w:tcW w:w="0" w:type="auto"/>
          </w:tcPr>
          <w:p w14:paraId="5FF01583" w14:textId="77777777" w:rsidR="007131AB" w:rsidRDefault="00000000">
            <w:pPr>
              <w:pStyle w:val="Corpodetexto"/>
            </w:pPr>
            <w:r>
              <w:t>minPasswordLength</w:t>
            </w:r>
          </w:p>
        </w:tc>
        <w:tc>
          <w:tcPr>
            <w:tcW w:w="0" w:type="auto"/>
          </w:tcPr>
          <w:p w14:paraId="187635D5" w14:textId="77777777" w:rsidR="007131AB" w:rsidRDefault="00000000">
            <w:pPr>
              <w:pStyle w:val="Corpodetexto"/>
            </w:pPr>
            <w:r>
              <w:t>Número inteiro</w:t>
            </w:r>
          </w:p>
        </w:tc>
        <w:tc>
          <w:tcPr>
            <w:tcW w:w="0" w:type="auto"/>
          </w:tcPr>
          <w:p w14:paraId="09FBEDCC" w14:textId="77777777" w:rsidR="007131AB" w:rsidRDefault="00000000">
            <w:pPr>
              <w:pStyle w:val="Corpodetexto"/>
            </w:pPr>
            <w:r>
              <w:t>O número mínimo de caracteres necessários para senhas de usuário.</w:t>
            </w:r>
          </w:p>
        </w:tc>
      </w:tr>
      <w:tr w:rsidR="007131AB" w14:paraId="7015A36C" w14:textId="77777777">
        <w:tc>
          <w:tcPr>
            <w:tcW w:w="0" w:type="auto"/>
          </w:tcPr>
          <w:p w14:paraId="0B69EE7D" w14:textId="77777777" w:rsidR="007131AB" w:rsidRDefault="00000000">
            <w:pPr>
              <w:pStyle w:val="Corpodetexto"/>
            </w:pPr>
            <w:r>
              <w:t>minPasswordCharacters</w:t>
            </w:r>
          </w:p>
        </w:tc>
        <w:tc>
          <w:tcPr>
            <w:tcW w:w="0" w:type="auto"/>
          </w:tcPr>
          <w:p w14:paraId="79EEF897" w14:textId="77777777" w:rsidR="007131AB" w:rsidRDefault="00000000">
            <w:pPr>
              <w:pStyle w:val="Corpodetexto"/>
            </w:pPr>
            <w:r>
              <w:t>Número inteiro</w:t>
            </w:r>
          </w:p>
        </w:tc>
        <w:tc>
          <w:tcPr>
            <w:tcW w:w="0" w:type="auto"/>
          </w:tcPr>
          <w:p w14:paraId="5FC3A81F" w14:textId="77777777" w:rsidR="007131AB" w:rsidRDefault="00000000">
            <w:pPr>
              <w:pStyle w:val="Corpodetexto"/>
            </w:pPr>
            <w:r>
              <w:t>Número mínimo de caracteres alfabéticos necessários para senhas de usuário.</w:t>
            </w:r>
          </w:p>
        </w:tc>
      </w:tr>
      <w:tr w:rsidR="007131AB" w14:paraId="75011267" w14:textId="77777777">
        <w:tc>
          <w:tcPr>
            <w:tcW w:w="0" w:type="auto"/>
          </w:tcPr>
          <w:p w14:paraId="092B513C" w14:textId="77777777" w:rsidR="007131AB" w:rsidRDefault="00000000">
            <w:pPr>
              <w:pStyle w:val="Corpodetexto"/>
            </w:pPr>
            <w:r>
              <w:t>passwordLifetime</w:t>
            </w:r>
          </w:p>
        </w:tc>
        <w:tc>
          <w:tcPr>
            <w:tcW w:w="0" w:type="auto"/>
          </w:tcPr>
          <w:p w14:paraId="5DD82CF5" w14:textId="77777777" w:rsidR="007131AB" w:rsidRDefault="00000000">
            <w:pPr>
              <w:pStyle w:val="Corpodetexto"/>
            </w:pPr>
            <w:r>
              <w:t>Número inteiro</w:t>
            </w:r>
          </w:p>
        </w:tc>
        <w:tc>
          <w:tcPr>
            <w:tcW w:w="0" w:type="auto"/>
          </w:tcPr>
          <w:p w14:paraId="49419BC1" w14:textId="77777777" w:rsidR="007131AB" w:rsidRDefault="00000000">
            <w:pPr>
              <w:pStyle w:val="Corpodetexto"/>
            </w:pPr>
            <w:r>
              <w:t>Número de dias antes que um usuário seja solicitado a alterar sua senha.</w:t>
            </w:r>
          </w:p>
        </w:tc>
      </w:tr>
      <w:tr w:rsidR="007131AB" w14:paraId="2CC7FB5B" w14:textId="77777777">
        <w:tc>
          <w:tcPr>
            <w:tcW w:w="0" w:type="auto"/>
          </w:tcPr>
          <w:p w14:paraId="452BEAB6" w14:textId="77777777" w:rsidR="007131AB" w:rsidRDefault="00000000">
            <w:pPr>
              <w:pStyle w:val="Corpodetexto"/>
            </w:pPr>
            <w:r>
              <w:lastRenderedPageBreak/>
              <w:t>graceLogins</w:t>
            </w:r>
          </w:p>
        </w:tc>
        <w:tc>
          <w:tcPr>
            <w:tcW w:w="0" w:type="auto"/>
          </w:tcPr>
          <w:p w14:paraId="40D8142B" w14:textId="77777777" w:rsidR="007131AB" w:rsidRDefault="00000000">
            <w:pPr>
              <w:pStyle w:val="Corpodetexto"/>
            </w:pPr>
            <w:r>
              <w:t>Número inteiro</w:t>
            </w:r>
          </w:p>
        </w:tc>
        <w:tc>
          <w:tcPr>
            <w:tcW w:w="0" w:type="auto"/>
          </w:tcPr>
          <w:p w14:paraId="3C8A9D79" w14:textId="77777777" w:rsidR="007131AB" w:rsidRDefault="00000000">
            <w:pPr>
              <w:pStyle w:val="Corpodetexto"/>
            </w:pPr>
            <w:r>
              <w:t>Número máximo de tolerâncias de logon permitidas após a expiração de uma senha.</w:t>
            </w:r>
          </w:p>
        </w:tc>
      </w:tr>
      <w:tr w:rsidR="007131AB" w14:paraId="05E44CE8" w14:textId="77777777">
        <w:tc>
          <w:tcPr>
            <w:tcW w:w="0" w:type="auto"/>
          </w:tcPr>
          <w:p w14:paraId="0F02A814" w14:textId="77777777" w:rsidR="007131AB" w:rsidRDefault="00000000">
            <w:pPr>
              <w:pStyle w:val="Corpodetexto"/>
            </w:pPr>
            <w:r>
              <w:t>maxRetries</w:t>
            </w:r>
          </w:p>
        </w:tc>
        <w:tc>
          <w:tcPr>
            <w:tcW w:w="0" w:type="auto"/>
          </w:tcPr>
          <w:p w14:paraId="73F6CED2" w14:textId="77777777" w:rsidR="007131AB" w:rsidRDefault="00000000">
            <w:pPr>
              <w:pStyle w:val="Corpodetexto"/>
            </w:pPr>
            <w:r>
              <w:t>Número inteiro</w:t>
            </w:r>
          </w:p>
        </w:tc>
        <w:tc>
          <w:tcPr>
            <w:tcW w:w="0" w:type="auto"/>
          </w:tcPr>
          <w:p w14:paraId="5E693A09" w14:textId="77777777" w:rsidR="007131AB" w:rsidRDefault="00000000">
            <w:pPr>
              <w:pStyle w:val="Corpodetexto"/>
            </w:pPr>
            <w:r>
              <w:t>Número máximo de vezes que um usuário pode tentar fazer log-on sem sucesso no sistema antes de a conta ser bloqueada.</w:t>
            </w:r>
          </w:p>
        </w:tc>
      </w:tr>
      <w:tr w:rsidR="007131AB" w14:paraId="4A567CEF" w14:textId="77777777">
        <w:tc>
          <w:tcPr>
            <w:tcW w:w="0" w:type="auto"/>
          </w:tcPr>
          <w:p w14:paraId="22670765" w14:textId="77777777" w:rsidR="007131AB" w:rsidRDefault="00000000">
            <w:pPr>
              <w:pStyle w:val="Corpodetexto"/>
            </w:pPr>
            <w:r>
              <w:t>lockDuration</w:t>
            </w:r>
          </w:p>
        </w:tc>
        <w:tc>
          <w:tcPr>
            <w:tcW w:w="0" w:type="auto"/>
          </w:tcPr>
          <w:p w14:paraId="6593807C" w14:textId="77777777" w:rsidR="007131AB" w:rsidRDefault="00000000">
            <w:pPr>
              <w:pStyle w:val="Corpodetexto"/>
            </w:pPr>
            <w:r>
              <w:t>Número inteiro</w:t>
            </w:r>
          </w:p>
        </w:tc>
        <w:tc>
          <w:tcPr>
            <w:tcW w:w="0" w:type="auto"/>
          </w:tcPr>
          <w:p w14:paraId="66B50A3C" w14:textId="77777777" w:rsidR="007131AB" w:rsidRDefault="00000000">
            <w:pPr>
              <w:pStyle w:val="Corpodetexto"/>
            </w:pPr>
            <w:r>
              <w:t>Tempo pelo qual a conta de um usuário permanece bloqueada após ultrapassar o número máximo de tentativas de log-on. A unidade de medida é definida no parâmetro lockIntervalType.</w:t>
            </w:r>
          </w:p>
        </w:tc>
      </w:tr>
      <w:tr w:rsidR="007131AB" w14:paraId="0D6615F5" w14:textId="77777777">
        <w:tc>
          <w:tcPr>
            <w:tcW w:w="0" w:type="auto"/>
          </w:tcPr>
          <w:p w14:paraId="7303AE32" w14:textId="77777777" w:rsidR="007131AB" w:rsidRDefault="00000000">
            <w:pPr>
              <w:pStyle w:val="Corpodetexto"/>
            </w:pPr>
            <w:r>
              <w:t>lockIntervalType</w:t>
            </w:r>
          </w:p>
        </w:tc>
        <w:tc>
          <w:tcPr>
            <w:tcW w:w="0" w:type="auto"/>
          </w:tcPr>
          <w:p w14:paraId="6F3E980A" w14:textId="77777777" w:rsidR="007131AB" w:rsidRDefault="00000000">
            <w:pPr>
              <w:pStyle w:val="Corpodetexto"/>
            </w:pPr>
            <w:r>
              <w:t>Número inteiro</w:t>
            </w:r>
          </w:p>
        </w:tc>
        <w:tc>
          <w:tcPr>
            <w:tcW w:w="0" w:type="auto"/>
          </w:tcPr>
          <w:p w14:paraId="4F5BBCC8" w14:textId="77777777" w:rsidR="007131AB" w:rsidRDefault="00000000">
            <w:pPr>
              <w:pStyle w:val="Corpodetexto"/>
            </w:pPr>
            <w:r>
              <w:t>Tipo de duração do bloqueio (1 = horas, 2 = minutos e 3 = dias).</w:t>
            </w:r>
          </w:p>
        </w:tc>
      </w:tr>
      <w:tr w:rsidR="007131AB" w14:paraId="2AB86551" w14:textId="77777777">
        <w:tc>
          <w:tcPr>
            <w:tcW w:w="0" w:type="auto"/>
          </w:tcPr>
          <w:p w14:paraId="20650E8E" w14:textId="77777777" w:rsidR="007131AB" w:rsidRDefault="00000000">
            <w:pPr>
              <w:pStyle w:val="Corpodetexto"/>
            </w:pPr>
            <w:r>
              <w:t>sessionTimeout</w:t>
            </w:r>
          </w:p>
        </w:tc>
        <w:tc>
          <w:tcPr>
            <w:tcW w:w="0" w:type="auto"/>
          </w:tcPr>
          <w:p w14:paraId="5FEC1A0D" w14:textId="77777777" w:rsidR="007131AB" w:rsidRDefault="00000000">
            <w:pPr>
              <w:pStyle w:val="Corpodetexto"/>
            </w:pPr>
            <w:r>
              <w:t>Número inteiro</w:t>
            </w:r>
          </w:p>
        </w:tc>
        <w:tc>
          <w:tcPr>
            <w:tcW w:w="0" w:type="auto"/>
          </w:tcPr>
          <w:p w14:paraId="7FB054F6" w14:textId="77777777" w:rsidR="007131AB" w:rsidRDefault="00000000">
            <w:pPr>
              <w:pStyle w:val="Corpodetexto"/>
            </w:pPr>
            <w:r>
              <w:t>Período limite de inatividade para uma sessão de usuário. A unidade de medida é definida no parâmetro timeoutIntervalType.</w:t>
            </w:r>
          </w:p>
        </w:tc>
      </w:tr>
      <w:tr w:rsidR="007131AB" w14:paraId="2A14158C" w14:textId="77777777">
        <w:tc>
          <w:tcPr>
            <w:tcW w:w="0" w:type="auto"/>
          </w:tcPr>
          <w:p w14:paraId="7F13A951" w14:textId="77777777" w:rsidR="007131AB" w:rsidRDefault="00000000">
            <w:pPr>
              <w:pStyle w:val="Corpodetexto"/>
            </w:pPr>
            <w:r>
              <w:t>passwordHistoryCheckDepth</w:t>
            </w:r>
          </w:p>
        </w:tc>
        <w:tc>
          <w:tcPr>
            <w:tcW w:w="0" w:type="auto"/>
          </w:tcPr>
          <w:p w14:paraId="305380E9" w14:textId="77777777" w:rsidR="007131AB" w:rsidRDefault="00000000">
            <w:pPr>
              <w:pStyle w:val="Corpodetexto"/>
            </w:pPr>
            <w:r>
              <w:t>Número inteiro</w:t>
            </w:r>
          </w:p>
        </w:tc>
        <w:tc>
          <w:tcPr>
            <w:tcW w:w="0" w:type="auto"/>
          </w:tcPr>
          <w:p w14:paraId="0E85477C" w14:textId="77777777" w:rsidR="007131AB" w:rsidRDefault="00000000">
            <w:pPr>
              <w:pStyle w:val="Corpodetexto"/>
            </w:pPr>
            <w:r>
              <w:t>Número de senhas anteriores a rastrear. Os usuários não têm permissão para reutilizar essas senhas rastreadas.</w:t>
            </w:r>
          </w:p>
        </w:tc>
      </w:tr>
      <w:tr w:rsidR="007131AB" w14:paraId="0549E011" w14:textId="77777777">
        <w:tc>
          <w:tcPr>
            <w:tcW w:w="0" w:type="auto"/>
          </w:tcPr>
          <w:p w14:paraId="5F8B69DC" w14:textId="77777777" w:rsidR="007131AB" w:rsidRDefault="00000000">
            <w:pPr>
              <w:pStyle w:val="Corpodetexto"/>
            </w:pPr>
            <w:r>
              <w:t>expirationNotice</w:t>
            </w:r>
          </w:p>
        </w:tc>
        <w:tc>
          <w:tcPr>
            <w:tcW w:w="0" w:type="auto"/>
          </w:tcPr>
          <w:p w14:paraId="0268FA23" w14:textId="77777777" w:rsidR="007131AB" w:rsidRDefault="00000000">
            <w:pPr>
              <w:pStyle w:val="Corpodetexto"/>
            </w:pPr>
            <w:r>
              <w:t>Número inteiro</w:t>
            </w:r>
          </w:p>
        </w:tc>
        <w:tc>
          <w:tcPr>
            <w:tcW w:w="0" w:type="auto"/>
          </w:tcPr>
          <w:p w14:paraId="1050C2B2" w14:textId="77777777" w:rsidR="007131AB" w:rsidRDefault="00000000">
            <w:pPr>
              <w:pStyle w:val="Corpodetexto"/>
            </w:pPr>
            <w:r>
              <w:t>Número de dias para exibição de um aviso antes da expiração da senha.</w:t>
            </w:r>
          </w:p>
        </w:tc>
      </w:tr>
      <w:tr w:rsidR="007131AB" w14:paraId="5F0D665C" w14:textId="77777777">
        <w:tc>
          <w:tcPr>
            <w:tcW w:w="0" w:type="auto"/>
          </w:tcPr>
          <w:p w14:paraId="7E259588" w14:textId="77777777" w:rsidR="007131AB" w:rsidRDefault="00000000">
            <w:pPr>
              <w:pStyle w:val="Corpodetexto"/>
            </w:pPr>
            <w:r>
              <w:t>accountTimeout</w:t>
            </w:r>
          </w:p>
        </w:tc>
        <w:tc>
          <w:tcPr>
            <w:tcW w:w="0" w:type="auto"/>
          </w:tcPr>
          <w:p w14:paraId="02E68CCE" w14:textId="77777777" w:rsidR="007131AB" w:rsidRDefault="00000000">
            <w:pPr>
              <w:pStyle w:val="Corpodetexto"/>
            </w:pPr>
            <w:r>
              <w:t>Número inteiro</w:t>
            </w:r>
          </w:p>
        </w:tc>
        <w:tc>
          <w:tcPr>
            <w:tcW w:w="0" w:type="auto"/>
          </w:tcPr>
          <w:p w14:paraId="61B45AD4" w14:textId="77777777" w:rsidR="007131AB" w:rsidRDefault="00000000">
            <w:pPr>
              <w:pStyle w:val="Corpodetexto"/>
            </w:pPr>
            <w:r>
              <w:t>Número de dias após o qual o status de uma conta é automaticamente alterado para inativo caso o usuário não tenha feito log-on (0 = nenhum ou nunca desativa automaticamente).</w:t>
            </w:r>
          </w:p>
        </w:tc>
      </w:tr>
      <w:tr w:rsidR="007131AB" w14:paraId="09710FA5" w14:textId="77777777">
        <w:tc>
          <w:tcPr>
            <w:tcW w:w="0" w:type="auto"/>
          </w:tcPr>
          <w:p w14:paraId="201CC51F" w14:textId="77777777" w:rsidR="007131AB" w:rsidRDefault="00000000">
            <w:pPr>
              <w:pStyle w:val="Corpodetexto"/>
            </w:pPr>
            <w:r>
              <w:t>timeoutIntervalType</w:t>
            </w:r>
          </w:p>
        </w:tc>
        <w:tc>
          <w:tcPr>
            <w:tcW w:w="0" w:type="auto"/>
          </w:tcPr>
          <w:p w14:paraId="0AC2E6BE" w14:textId="77777777" w:rsidR="007131AB" w:rsidRDefault="00000000">
            <w:pPr>
              <w:pStyle w:val="Corpodetexto"/>
            </w:pPr>
            <w:r>
              <w:t>Número inteiro</w:t>
            </w:r>
          </w:p>
        </w:tc>
        <w:tc>
          <w:tcPr>
            <w:tcW w:w="0" w:type="auto"/>
          </w:tcPr>
          <w:p w14:paraId="721ACE81" w14:textId="77777777" w:rsidR="007131AB" w:rsidRDefault="00000000">
            <w:pPr>
              <w:pStyle w:val="Corpodetexto"/>
            </w:pPr>
            <w:r>
              <w:t>Unidade de medida de sessionTimeout (1 = horas, 2 = minutos e 3 = dias).</w:t>
            </w:r>
          </w:p>
        </w:tc>
      </w:tr>
      <w:tr w:rsidR="007131AB" w14:paraId="6A04B5BA" w14:textId="77777777">
        <w:tc>
          <w:tcPr>
            <w:tcW w:w="0" w:type="auto"/>
          </w:tcPr>
          <w:p w14:paraId="5171EC41" w14:textId="77777777" w:rsidR="007131AB" w:rsidRDefault="00000000">
            <w:pPr>
              <w:pStyle w:val="Corpodetexto"/>
            </w:pPr>
            <w:r>
              <w:lastRenderedPageBreak/>
              <w:t>minUppercaseCharacters</w:t>
            </w:r>
          </w:p>
        </w:tc>
        <w:tc>
          <w:tcPr>
            <w:tcW w:w="0" w:type="auto"/>
          </w:tcPr>
          <w:p w14:paraId="1A81661D" w14:textId="77777777" w:rsidR="007131AB" w:rsidRDefault="00000000">
            <w:pPr>
              <w:pStyle w:val="Corpodetexto"/>
            </w:pPr>
            <w:r>
              <w:t>Número inteiro</w:t>
            </w:r>
          </w:p>
        </w:tc>
        <w:tc>
          <w:tcPr>
            <w:tcW w:w="0" w:type="auto"/>
          </w:tcPr>
          <w:p w14:paraId="71371A9C" w14:textId="77777777" w:rsidR="007131AB" w:rsidRDefault="00000000">
            <w:pPr>
              <w:pStyle w:val="Corpodetexto"/>
            </w:pPr>
            <w:r>
              <w:t>Número de caracteres maiúsculos que a senha de um usuário deve conter.</w:t>
            </w:r>
          </w:p>
        </w:tc>
      </w:tr>
      <w:tr w:rsidR="007131AB" w14:paraId="5F4DF570" w14:textId="77777777">
        <w:tc>
          <w:tcPr>
            <w:tcW w:w="0" w:type="auto"/>
          </w:tcPr>
          <w:p w14:paraId="51BC7F81" w14:textId="77777777" w:rsidR="007131AB" w:rsidRDefault="00000000">
            <w:pPr>
              <w:pStyle w:val="Corpodetexto"/>
            </w:pPr>
            <w:r>
              <w:t>minLowercaseCharacters</w:t>
            </w:r>
          </w:p>
        </w:tc>
        <w:tc>
          <w:tcPr>
            <w:tcW w:w="0" w:type="auto"/>
          </w:tcPr>
          <w:p w14:paraId="47745706" w14:textId="77777777" w:rsidR="007131AB" w:rsidRDefault="00000000">
            <w:pPr>
              <w:pStyle w:val="Corpodetexto"/>
            </w:pPr>
            <w:r>
              <w:t>Número inteiro</w:t>
            </w:r>
          </w:p>
        </w:tc>
        <w:tc>
          <w:tcPr>
            <w:tcW w:w="0" w:type="auto"/>
          </w:tcPr>
          <w:p w14:paraId="553B4EE1" w14:textId="77777777" w:rsidR="007131AB" w:rsidRDefault="00000000">
            <w:pPr>
              <w:pStyle w:val="Corpodetexto"/>
            </w:pPr>
            <w:r>
              <w:t>Número de caracteres minúsculos que a senha de um usuário deve conter.</w:t>
            </w:r>
          </w:p>
        </w:tc>
      </w:tr>
      <w:tr w:rsidR="007131AB" w14:paraId="2DD68DCB" w14:textId="77777777">
        <w:tc>
          <w:tcPr>
            <w:tcW w:w="0" w:type="auto"/>
          </w:tcPr>
          <w:p w14:paraId="4CCDB283" w14:textId="77777777" w:rsidR="007131AB" w:rsidRDefault="00000000">
            <w:pPr>
              <w:pStyle w:val="Corpodetexto"/>
            </w:pPr>
            <w:r>
              <w:t>minSpecialCharacters</w:t>
            </w:r>
          </w:p>
        </w:tc>
        <w:tc>
          <w:tcPr>
            <w:tcW w:w="0" w:type="auto"/>
          </w:tcPr>
          <w:p w14:paraId="0A4629DA" w14:textId="77777777" w:rsidR="007131AB" w:rsidRDefault="00000000">
            <w:pPr>
              <w:pStyle w:val="Corpodetexto"/>
            </w:pPr>
            <w:r>
              <w:t>Número inteiro</w:t>
            </w:r>
          </w:p>
        </w:tc>
        <w:tc>
          <w:tcPr>
            <w:tcW w:w="0" w:type="auto"/>
          </w:tcPr>
          <w:p w14:paraId="40C05701" w14:textId="77777777" w:rsidR="007131AB" w:rsidRDefault="00000000">
            <w:pPr>
              <w:pStyle w:val="Corpodetexto"/>
            </w:pPr>
            <w:r>
              <w:t>Número de caracteres especiais que a senha de um usuário precisa conter. Caracteres especiais podem incluir:</w:t>
            </w:r>
            <w:r>
              <w:br/>
            </w:r>
            <w:r>
              <w:br/>
              <w:t>` ~ ! @ # $ % ^ &amp; * ( ) _ + - = { } | : " &lt; &gt; ? [ ] \ ; ’ , . /</w:t>
            </w:r>
          </w:p>
        </w:tc>
      </w:tr>
      <w:tr w:rsidR="007131AB" w14:paraId="2304592E" w14:textId="77777777">
        <w:tc>
          <w:tcPr>
            <w:tcW w:w="0" w:type="auto"/>
          </w:tcPr>
          <w:p w14:paraId="1B0A62B7" w14:textId="77777777" w:rsidR="007131AB" w:rsidRDefault="00000000">
            <w:pPr>
              <w:pStyle w:val="Corpodetexto"/>
            </w:pPr>
            <w:r>
              <w:t>pinTimeout</w:t>
            </w:r>
          </w:p>
        </w:tc>
        <w:tc>
          <w:tcPr>
            <w:tcW w:w="0" w:type="auto"/>
          </w:tcPr>
          <w:p w14:paraId="7879C245" w14:textId="77777777" w:rsidR="007131AB" w:rsidRDefault="00000000">
            <w:pPr>
              <w:pStyle w:val="Corpodetexto"/>
            </w:pPr>
            <w:r>
              <w:t>Número inteiro</w:t>
            </w:r>
          </w:p>
        </w:tc>
        <w:tc>
          <w:tcPr>
            <w:tcW w:w="0" w:type="auto"/>
          </w:tcPr>
          <w:p w14:paraId="721ECF51" w14:textId="77777777" w:rsidR="007131AB" w:rsidRDefault="00000000">
            <w:pPr>
              <w:pStyle w:val="Corpodetexto"/>
            </w:pPr>
            <w:r>
              <w:t>Período máximo de tempo que um PIN permanece ativo antes de o PIN expirar.</w:t>
            </w:r>
          </w:p>
        </w:tc>
      </w:tr>
      <w:tr w:rsidR="007131AB" w14:paraId="1702B9F7" w14:textId="77777777">
        <w:tc>
          <w:tcPr>
            <w:tcW w:w="0" w:type="auto"/>
          </w:tcPr>
          <w:p w14:paraId="78DDEBD6" w14:textId="77777777" w:rsidR="007131AB" w:rsidRDefault="00000000">
            <w:pPr>
              <w:pStyle w:val="Corpodetexto"/>
            </w:pPr>
            <w:r>
              <w:t>pinTimeoutType</w:t>
            </w:r>
          </w:p>
        </w:tc>
        <w:tc>
          <w:tcPr>
            <w:tcW w:w="0" w:type="auto"/>
          </w:tcPr>
          <w:p w14:paraId="74AD5E6F" w14:textId="77777777" w:rsidR="007131AB" w:rsidRDefault="00000000">
            <w:pPr>
              <w:pStyle w:val="Corpodetexto"/>
            </w:pPr>
            <w:r>
              <w:t>Número inteiro</w:t>
            </w:r>
          </w:p>
        </w:tc>
        <w:tc>
          <w:tcPr>
            <w:tcW w:w="0" w:type="auto"/>
          </w:tcPr>
          <w:p w14:paraId="3A0CC588" w14:textId="77777777" w:rsidR="007131AB" w:rsidRDefault="00000000">
            <w:pPr>
              <w:pStyle w:val="Corpodetexto"/>
            </w:pPr>
            <w:r>
              <w:t>Tipo de tempo limite do PIN (1 = horas, 2 = minutos e 3 = dias).</w:t>
            </w:r>
          </w:p>
        </w:tc>
      </w:tr>
      <w:tr w:rsidR="007131AB" w14:paraId="47DD2119" w14:textId="77777777">
        <w:tc>
          <w:tcPr>
            <w:tcW w:w="0" w:type="auto"/>
          </w:tcPr>
          <w:p w14:paraId="5EA4FE1D" w14:textId="77777777" w:rsidR="007131AB" w:rsidRDefault="00000000">
            <w:pPr>
              <w:pStyle w:val="Corpodetexto"/>
            </w:pPr>
            <w:r>
              <w:t>pinMaxResendAttempts</w:t>
            </w:r>
          </w:p>
        </w:tc>
        <w:tc>
          <w:tcPr>
            <w:tcW w:w="0" w:type="auto"/>
          </w:tcPr>
          <w:p w14:paraId="7AB58003" w14:textId="77777777" w:rsidR="007131AB" w:rsidRDefault="00000000">
            <w:pPr>
              <w:pStyle w:val="Corpodetexto"/>
            </w:pPr>
            <w:r>
              <w:t>Número inteiro</w:t>
            </w:r>
          </w:p>
        </w:tc>
        <w:tc>
          <w:tcPr>
            <w:tcW w:w="0" w:type="auto"/>
          </w:tcPr>
          <w:p w14:paraId="1FFCFF5C" w14:textId="77777777" w:rsidR="007131AB" w:rsidRDefault="00000000">
            <w:pPr>
              <w:pStyle w:val="Corpodetexto"/>
            </w:pPr>
            <w:r>
              <w:t>Número de vezes que os usuários podem solicitar um PIN antes que o sistema os impeçam de solicitar PINs adicionais.</w:t>
            </w:r>
          </w:p>
        </w:tc>
      </w:tr>
      <w:tr w:rsidR="007131AB" w14:paraId="2D7E5960" w14:textId="77777777">
        <w:tc>
          <w:tcPr>
            <w:tcW w:w="0" w:type="auto"/>
          </w:tcPr>
          <w:p w14:paraId="094B8A29" w14:textId="77777777" w:rsidR="007131AB" w:rsidRDefault="00000000">
            <w:pPr>
              <w:pStyle w:val="Corpodetexto"/>
            </w:pPr>
            <w:r>
              <w:t>pinResendLockTimeout</w:t>
            </w:r>
          </w:p>
        </w:tc>
        <w:tc>
          <w:tcPr>
            <w:tcW w:w="0" w:type="auto"/>
          </w:tcPr>
          <w:p w14:paraId="320004B6" w14:textId="77777777" w:rsidR="007131AB" w:rsidRDefault="00000000">
            <w:pPr>
              <w:pStyle w:val="Corpodetexto"/>
            </w:pPr>
            <w:r>
              <w:t>Número inteiro</w:t>
            </w:r>
          </w:p>
        </w:tc>
        <w:tc>
          <w:tcPr>
            <w:tcW w:w="0" w:type="auto"/>
          </w:tcPr>
          <w:p w14:paraId="45C18E56" w14:textId="77777777" w:rsidR="007131AB" w:rsidRDefault="00000000">
            <w:pPr>
              <w:pStyle w:val="Corpodetexto"/>
            </w:pPr>
            <w:r>
              <w:t>Período de bloqueio antes que os usuários possam solicitar um PIN após excederem o limite máximo de solicitação de PIN.</w:t>
            </w:r>
          </w:p>
        </w:tc>
      </w:tr>
      <w:tr w:rsidR="007131AB" w14:paraId="29CA40D7" w14:textId="77777777">
        <w:tc>
          <w:tcPr>
            <w:tcW w:w="0" w:type="auto"/>
          </w:tcPr>
          <w:p w14:paraId="63379370" w14:textId="77777777" w:rsidR="007131AB" w:rsidRDefault="00000000">
            <w:pPr>
              <w:pStyle w:val="Corpodetexto"/>
            </w:pPr>
            <w:r>
              <w:t>pinResendLockTimeoutType</w:t>
            </w:r>
          </w:p>
        </w:tc>
        <w:tc>
          <w:tcPr>
            <w:tcW w:w="0" w:type="auto"/>
          </w:tcPr>
          <w:p w14:paraId="6620082D" w14:textId="77777777" w:rsidR="007131AB" w:rsidRDefault="00000000">
            <w:pPr>
              <w:pStyle w:val="Corpodetexto"/>
            </w:pPr>
            <w:r>
              <w:t>Número inteiro</w:t>
            </w:r>
          </w:p>
        </w:tc>
        <w:tc>
          <w:tcPr>
            <w:tcW w:w="0" w:type="auto"/>
          </w:tcPr>
          <w:p w14:paraId="75E6940A" w14:textId="77777777" w:rsidR="007131AB" w:rsidRDefault="00000000">
            <w:pPr>
              <w:pStyle w:val="Corpodetexto"/>
            </w:pPr>
            <w:r>
              <w:t>Tipo de tempo limite de bloqueio de reenvio de PIN (1 = horas, 2 = minutos e 3 = dias).</w:t>
            </w:r>
          </w:p>
        </w:tc>
      </w:tr>
    </w:tbl>
    <w:p w14:paraId="4F263FA9" w14:textId="77777777" w:rsidR="007131AB" w:rsidRDefault="00000000">
      <w:pPr>
        <w:pStyle w:val="Corpodetexto"/>
      </w:pPr>
      <w:r>
        <w:rPr>
          <w:b/>
          <w:bCs/>
        </w:rPr>
        <w:t>Saída.</w:t>
      </w:r>
      <w:r>
        <w:t xml:space="preserve"> Este método retorna um número inteiro. Se o método for bem-sucedido, o valor será o ID do parâmetro de segurança recém-criado. Se houver uma falha, a API emitirá uma exceção.</w:t>
      </w:r>
    </w:p>
    <w:p w14:paraId="09652225" w14:textId="77777777" w:rsidR="007131AB" w:rsidRDefault="00000000">
      <w:pPr>
        <w:pStyle w:val="Ttulo2"/>
      </w:pPr>
      <w:r>
        <w:t>Exemplos</w:t>
      </w:r>
    </w:p>
    <w:p w14:paraId="07DBA090" w14:textId="77777777" w:rsidR="007131AB" w:rsidRDefault="00000000">
      <w:pPr>
        <w:pStyle w:val="FirstParagraph"/>
      </w:pPr>
      <w:r>
        <w:t>Exemplo de chamada C#</w:t>
      </w:r>
    </w:p>
    <w:p w14:paraId="0FAB73DB" w14:textId="77777777" w:rsidR="007131AB" w:rsidRDefault="00000000">
      <w:pPr>
        <w:pStyle w:val="Corpodetexto"/>
      </w:pPr>
      <w:r>
        <w:lastRenderedPageBreak/>
        <w:t>iSecParmID = accesscontrol.CreateExtendedSecurityParameter(sSessionToken, “secparmname”, “description”, 6, 2, 2, 10, 13, 7, 1, 1, 51, 11, 3, 41, 1, 1, 2, 3);</w:t>
      </w:r>
    </w:p>
    <w:p w14:paraId="3F884D3C" w14:textId="77777777" w:rsidR="007131AB" w:rsidRDefault="00000000">
      <w:pPr>
        <w:pStyle w:val="Corpodetexto"/>
      </w:pPr>
      <w:r>
        <w:t>Exemplo de solicitação</w:t>
      </w:r>
    </w:p>
    <w:p w14:paraId="6B07C4DF"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24188331" w14:textId="77777777" w:rsidR="007131AB" w:rsidRDefault="00000000">
      <w:pPr>
        <w:pStyle w:val="Corpodetexto"/>
      </w:pPr>
      <w:r>
        <w:t>POST /archer/ws/accesscontrol.asmx HTTP/1.1</w:t>
      </w:r>
    </w:p>
    <w:p w14:paraId="5B6DC318" w14:textId="77777777" w:rsidR="007131AB" w:rsidRDefault="00000000">
      <w:pPr>
        <w:pStyle w:val="Corpodetexto"/>
      </w:pPr>
      <w:r>
        <w:t>Host: staging</w:t>
      </w:r>
    </w:p>
    <w:p w14:paraId="1CE256D3" w14:textId="77777777" w:rsidR="007131AB" w:rsidRDefault="00000000">
      <w:pPr>
        <w:pStyle w:val="Corpodetexto"/>
      </w:pPr>
      <w:r>
        <w:t>Content-Type: text/xml; charset=utf-8</w:t>
      </w:r>
    </w:p>
    <w:p w14:paraId="32298DBB" w14:textId="77777777" w:rsidR="007131AB" w:rsidRDefault="00000000">
      <w:pPr>
        <w:pStyle w:val="Corpodetexto"/>
      </w:pPr>
      <w:r>
        <w:t>Content-Length: length</w:t>
      </w:r>
    </w:p>
    <w:p w14:paraId="7F2F17CC" w14:textId="77777777" w:rsidR="007131AB" w:rsidRDefault="00000000">
      <w:pPr>
        <w:pStyle w:val="Corpodetexto"/>
      </w:pPr>
      <w:r>
        <w:t>SOAPAction: "http://archer-tech.com/webservices/CreateExtendedSecurity Parameter"</w:t>
      </w:r>
      <w:r>
        <w:br/>
      </w:r>
      <w:r>
        <w:br/>
      </w:r>
    </w:p>
    <w:p w14:paraId="4CB0D748" w14:textId="77777777" w:rsidR="007131AB" w:rsidRDefault="00000000">
      <w:pPr>
        <w:pStyle w:val="Corpodetexto"/>
      </w:pPr>
      <w:r>
        <w:t>&lt;?xml version="1.0" encoding="utf-8"?&gt;</w:t>
      </w:r>
    </w:p>
    <w:p w14:paraId="373FCDD5" w14:textId="77777777" w:rsidR="007131AB" w:rsidRDefault="00000000">
      <w:pPr>
        <w:pStyle w:val="Corpodetexto"/>
      </w:pPr>
      <w:r>
        <w:t>&lt;soap:Envelope xmlns:xsi="http://www.w3.org/2001/XMLSchema-instance" xmlns:xsd="http://www.w3.org/2001/XMLSchema" xmlns:soap="http://schemas.xmlsoap.org/soap/envelope/"&gt;</w:t>
      </w:r>
    </w:p>
    <w:p w14:paraId="25C834B4" w14:textId="77777777" w:rsidR="007131AB" w:rsidRDefault="00000000">
      <w:pPr>
        <w:numPr>
          <w:ilvl w:val="0"/>
          <w:numId w:val="505"/>
        </w:numPr>
      </w:pPr>
      <w:r>
        <w:t>&lt;soap:Body&gt;</w:t>
      </w:r>
    </w:p>
    <w:p w14:paraId="0C9AAC72" w14:textId="77777777" w:rsidR="007131AB" w:rsidRDefault="00000000">
      <w:pPr>
        <w:numPr>
          <w:ilvl w:val="1"/>
          <w:numId w:val="506"/>
        </w:numPr>
      </w:pPr>
      <w:r>
        <w:t>&lt;CreateExtendedSecurityParameter xmlns="http://archer-tech.com/webservices/"&gt;</w:t>
      </w:r>
    </w:p>
    <w:p w14:paraId="24D636BB" w14:textId="77777777" w:rsidR="007131AB" w:rsidRDefault="00000000">
      <w:pPr>
        <w:numPr>
          <w:ilvl w:val="2"/>
          <w:numId w:val="507"/>
        </w:numPr>
      </w:pPr>
      <w:r>
        <w:t>&lt;sessionToken&gt;string&lt;/sessionToken&gt;</w:t>
      </w:r>
    </w:p>
    <w:p w14:paraId="48FE68F1" w14:textId="77777777" w:rsidR="007131AB" w:rsidRDefault="00000000">
      <w:pPr>
        <w:numPr>
          <w:ilvl w:val="2"/>
          <w:numId w:val="508"/>
        </w:numPr>
      </w:pPr>
      <w:r>
        <w:t>&lt;name&gt;string&lt;/name&gt;</w:t>
      </w:r>
    </w:p>
    <w:p w14:paraId="630CCA8D" w14:textId="77777777" w:rsidR="007131AB" w:rsidRDefault="00000000">
      <w:pPr>
        <w:numPr>
          <w:ilvl w:val="2"/>
          <w:numId w:val="508"/>
        </w:numPr>
      </w:pPr>
      <w:r>
        <w:t>&lt;description&gt;string&lt;/description&gt;</w:t>
      </w:r>
    </w:p>
    <w:p w14:paraId="7CC37DBA" w14:textId="77777777" w:rsidR="007131AB" w:rsidRDefault="00000000">
      <w:pPr>
        <w:numPr>
          <w:ilvl w:val="2"/>
          <w:numId w:val="508"/>
        </w:numPr>
      </w:pPr>
      <w:r>
        <w:t>&lt;minPasswordLength&gt;int&lt;/minPasswordLength&gt;</w:t>
      </w:r>
    </w:p>
    <w:p w14:paraId="72BB4818" w14:textId="77777777" w:rsidR="007131AB" w:rsidRDefault="00000000">
      <w:pPr>
        <w:numPr>
          <w:ilvl w:val="2"/>
          <w:numId w:val="508"/>
        </w:numPr>
      </w:pPr>
      <w:r>
        <w:t>&lt;minPasswordCharacters&gt;int&lt;/minPasswordCharacters&gt;</w:t>
      </w:r>
    </w:p>
    <w:p w14:paraId="15C9C6EB" w14:textId="77777777" w:rsidR="007131AB" w:rsidRDefault="00000000">
      <w:pPr>
        <w:numPr>
          <w:ilvl w:val="2"/>
          <w:numId w:val="508"/>
        </w:numPr>
      </w:pPr>
      <w:r>
        <w:t>&lt;minPasswordNumerals&gt;int&lt;/minPasswordNumerals&gt;</w:t>
      </w:r>
    </w:p>
    <w:p w14:paraId="78E0E522" w14:textId="77777777" w:rsidR="007131AB" w:rsidRDefault="00000000">
      <w:pPr>
        <w:numPr>
          <w:ilvl w:val="2"/>
          <w:numId w:val="508"/>
        </w:numPr>
      </w:pPr>
      <w:r>
        <w:t>&lt;passwordLifetime&gt;</w:t>
      </w:r>
      <w:r>
        <w:rPr>
          <w:b/>
          <w:bCs/>
        </w:rPr>
        <w:t>int</w:t>
      </w:r>
      <w:r>
        <w:t>&lt;/passwordLifetime&gt;</w:t>
      </w:r>
    </w:p>
    <w:p w14:paraId="66C3394B" w14:textId="77777777" w:rsidR="007131AB" w:rsidRDefault="00000000">
      <w:pPr>
        <w:numPr>
          <w:ilvl w:val="2"/>
          <w:numId w:val="508"/>
        </w:numPr>
      </w:pPr>
      <w:r>
        <w:t>&lt;graceLogins&gt;int&lt;/graceLogins&gt;</w:t>
      </w:r>
    </w:p>
    <w:p w14:paraId="6A79DA78" w14:textId="77777777" w:rsidR="007131AB" w:rsidRDefault="00000000">
      <w:pPr>
        <w:numPr>
          <w:ilvl w:val="2"/>
          <w:numId w:val="508"/>
        </w:numPr>
      </w:pPr>
      <w:r>
        <w:t>&lt;maxRetries&gt;int&lt;/maxRetries&gt;</w:t>
      </w:r>
    </w:p>
    <w:p w14:paraId="5FBF20D5" w14:textId="77777777" w:rsidR="007131AB" w:rsidRDefault="00000000">
      <w:pPr>
        <w:numPr>
          <w:ilvl w:val="2"/>
          <w:numId w:val="508"/>
        </w:numPr>
      </w:pPr>
      <w:r>
        <w:t>&lt;lockDuration&gt;int&lt;/lockDuration&gt;</w:t>
      </w:r>
    </w:p>
    <w:p w14:paraId="425B7328" w14:textId="77777777" w:rsidR="007131AB" w:rsidRDefault="00000000">
      <w:pPr>
        <w:numPr>
          <w:ilvl w:val="2"/>
          <w:numId w:val="508"/>
        </w:numPr>
      </w:pPr>
      <w:r>
        <w:lastRenderedPageBreak/>
        <w:t>&lt;lockIntervalType&gt;int&lt;/lockIntervalType&gt;</w:t>
      </w:r>
    </w:p>
    <w:p w14:paraId="495D8EF6" w14:textId="77777777" w:rsidR="007131AB" w:rsidRDefault="00000000">
      <w:pPr>
        <w:numPr>
          <w:ilvl w:val="2"/>
          <w:numId w:val="508"/>
        </w:numPr>
      </w:pPr>
      <w:r>
        <w:t>&lt;sessionTimeout&gt;int&lt;/sessionTimeout&gt;</w:t>
      </w:r>
    </w:p>
    <w:p w14:paraId="25424D82" w14:textId="77777777" w:rsidR="007131AB" w:rsidRDefault="00000000">
      <w:pPr>
        <w:numPr>
          <w:ilvl w:val="2"/>
          <w:numId w:val="508"/>
        </w:numPr>
      </w:pPr>
      <w:r>
        <w:t>&lt;passwordHistoryCheckDepth&gt;</w:t>
      </w:r>
      <w:r>
        <w:rPr>
          <w:b/>
          <w:bCs/>
        </w:rPr>
        <w:t>int</w:t>
      </w:r>
      <w:r>
        <w:t>&lt;/passwordHistoryCheckDepth&gt;</w:t>
      </w:r>
    </w:p>
    <w:p w14:paraId="7BA43B68" w14:textId="77777777" w:rsidR="007131AB" w:rsidRDefault="00000000">
      <w:pPr>
        <w:numPr>
          <w:ilvl w:val="2"/>
          <w:numId w:val="508"/>
        </w:numPr>
      </w:pPr>
      <w:r>
        <w:t>&lt;expirationNotice&gt;</w:t>
      </w:r>
      <w:r>
        <w:rPr>
          <w:b/>
          <w:bCs/>
        </w:rPr>
        <w:t>int</w:t>
      </w:r>
      <w:r>
        <w:t>&lt;/expirationNotice&gt;</w:t>
      </w:r>
    </w:p>
    <w:p w14:paraId="6687F40C" w14:textId="77777777" w:rsidR="007131AB" w:rsidRDefault="00000000">
      <w:pPr>
        <w:numPr>
          <w:ilvl w:val="2"/>
          <w:numId w:val="508"/>
        </w:numPr>
      </w:pPr>
      <w:r>
        <w:t>&lt;accountTimeout&gt;</w:t>
      </w:r>
      <w:r>
        <w:rPr>
          <w:b/>
          <w:bCs/>
        </w:rPr>
        <w:t>int</w:t>
      </w:r>
      <w:r>
        <w:t>&lt;/accountTimeout&gt;</w:t>
      </w:r>
    </w:p>
    <w:p w14:paraId="08AA6686" w14:textId="77777777" w:rsidR="007131AB" w:rsidRDefault="00000000">
      <w:pPr>
        <w:numPr>
          <w:ilvl w:val="2"/>
          <w:numId w:val="508"/>
        </w:numPr>
      </w:pPr>
      <w:r>
        <w:t>&lt;timeoutIntervalType&gt;</w:t>
      </w:r>
      <w:r>
        <w:rPr>
          <w:b/>
          <w:bCs/>
        </w:rPr>
        <w:t>int</w:t>
      </w:r>
      <w:r>
        <w:t>&lt;/timeoutIntervalType&gt;</w:t>
      </w:r>
    </w:p>
    <w:p w14:paraId="0C2BE751" w14:textId="77777777" w:rsidR="007131AB" w:rsidRDefault="00000000">
      <w:pPr>
        <w:numPr>
          <w:ilvl w:val="2"/>
          <w:numId w:val="508"/>
        </w:numPr>
      </w:pPr>
      <w:r>
        <w:t>&lt;minUppercaseCharacters&gt;</w:t>
      </w:r>
      <w:r>
        <w:rPr>
          <w:b/>
          <w:bCs/>
        </w:rPr>
        <w:t>int</w:t>
      </w:r>
      <w:r>
        <w:t>&lt;/minUppercaseCharacters&gt;</w:t>
      </w:r>
    </w:p>
    <w:p w14:paraId="0B55D097" w14:textId="77777777" w:rsidR="007131AB" w:rsidRDefault="00000000">
      <w:pPr>
        <w:numPr>
          <w:ilvl w:val="2"/>
          <w:numId w:val="508"/>
        </w:numPr>
      </w:pPr>
      <w:r>
        <w:t>&lt;minLowercaseCharacters&gt;</w:t>
      </w:r>
      <w:r>
        <w:rPr>
          <w:b/>
          <w:bCs/>
        </w:rPr>
        <w:t>int</w:t>
      </w:r>
      <w:r>
        <w:t>&lt;/minLowercaseCharacters&gt;</w:t>
      </w:r>
    </w:p>
    <w:p w14:paraId="762FF33D" w14:textId="77777777" w:rsidR="007131AB" w:rsidRDefault="00000000">
      <w:pPr>
        <w:numPr>
          <w:ilvl w:val="2"/>
          <w:numId w:val="508"/>
        </w:numPr>
      </w:pPr>
      <w:r>
        <w:t>&lt;minSpecialCharacters&gt;</w:t>
      </w:r>
      <w:r>
        <w:rPr>
          <w:b/>
          <w:bCs/>
        </w:rPr>
        <w:t>int</w:t>
      </w:r>
      <w:r>
        <w:t>&lt;/minSpecialCharacters&gt;</w:t>
      </w:r>
    </w:p>
    <w:p w14:paraId="289368D1" w14:textId="77777777" w:rsidR="007131AB" w:rsidRDefault="00000000">
      <w:pPr>
        <w:numPr>
          <w:ilvl w:val="2"/>
          <w:numId w:val="508"/>
        </w:numPr>
      </w:pPr>
      <w:r>
        <w:t>&lt;pinTimeout&gt;</w:t>
      </w:r>
      <w:r>
        <w:rPr>
          <w:b/>
          <w:bCs/>
        </w:rPr>
        <w:t>int</w:t>
      </w:r>
      <w:r>
        <w:t>&lt;/pinTimeout&gt;</w:t>
      </w:r>
    </w:p>
    <w:p w14:paraId="3A28E4EE" w14:textId="77777777" w:rsidR="007131AB" w:rsidRDefault="00000000">
      <w:pPr>
        <w:numPr>
          <w:ilvl w:val="2"/>
          <w:numId w:val="508"/>
        </w:numPr>
      </w:pPr>
      <w:r>
        <w:t>&lt;pinTimeoutType&gt;</w:t>
      </w:r>
      <w:r>
        <w:rPr>
          <w:b/>
          <w:bCs/>
        </w:rPr>
        <w:t>int</w:t>
      </w:r>
      <w:r>
        <w:t>&lt;/pinTimeoutType&gt;</w:t>
      </w:r>
    </w:p>
    <w:p w14:paraId="4DE3517B" w14:textId="77777777" w:rsidR="007131AB" w:rsidRDefault="00000000">
      <w:pPr>
        <w:numPr>
          <w:ilvl w:val="2"/>
          <w:numId w:val="508"/>
        </w:numPr>
      </w:pPr>
      <w:r>
        <w:t>&lt;pinMaxResendAttempts&gt;</w:t>
      </w:r>
      <w:r>
        <w:rPr>
          <w:b/>
          <w:bCs/>
        </w:rPr>
        <w:t>int</w:t>
      </w:r>
      <w:r>
        <w:t>&lt;/pinMaxResendAttempts&gt;</w:t>
      </w:r>
    </w:p>
    <w:p w14:paraId="24B9BF6A" w14:textId="77777777" w:rsidR="007131AB" w:rsidRDefault="00000000">
      <w:pPr>
        <w:numPr>
          <w:ilvl w:val="2"/>
          <w:numId w:val="508"/>
        </w:numPr>
      </w:pPr>
      <w:r>
        <w:t>&lt;pinResendLockTimeout&gt;</w:t>
      </w:r>
      <w:r>
        <w:rPr>
          <w:b/>
          <w:bCs/>
        </w:rPr>
        <w:t>int</w:t>
      </w:r>
      <w:r>
        <w:t>&lt;/pinResendLockTimeout&gt;</w:t>
      </w:r>
    </w:p>
    <w:p w14:paraId="04F11649" w14:textId="77777777" w:rsidR="007131AB" w:rsidRDefault="00000000">
      <w:pPr>
        <w:numPr>
          <w:ilvl w:val="2"/>
          <w:numId w:val="508"/>
        </w:numPr>
      </w:pPr>
      <w:r>
        <w:t>&lt;pinResendLockTimeoutType&gt;</w:t>
      </w:r>
      <w:r>
        <w:rPr>
          <w:b/>
          <w:bCs/>
        </w:rPr>
        <w:t>int</w:t>
      </w:r>
      <w:r>
        <w:t>&lt;/pinResendLockTimeoutType&gt;</w:t>
      </w:r>
    </w:p>
    <w:p w14:paraId="2FF09AA7" w14:textId="77777777" w:rsidR="007131AB" w:rsidRDefault="00000000">
      <w:pPr>
        <w:numPr>
          <w:ilvl w:val="1"/>
          <w:numId w:val="508"/>
        </w:numPr>
      </w:pPr>
      <w:r>
        <w:t>&lt;/CreateExtendedSecurityParameter&gt;</w:t>
      </w:r>
    </w:p>
    <w:p w14:paraId="3C69D1FC" w14:textId="77777777" w:rsidR="007131AB" w:rsidRDefault="00000000">
      <w:pPr>
        <w:numPr>
          <w:ilvl w:val="0"/>
          <w:numId w:val="508"/>
        </w:numPr>
      </w:pPr>
      <w:r>
        <w:t>&lt;/soap:Body&gt;</w:t>
      </w:r>
    </w:p>
    <w:p w14:paraId="42A977CE" w14:textId="77777777" w:rsidR="007131AB" w:rsidRDefault="00000000">
      <w:pPr>
        <w:pStyle w:val="FirstParagraph"/>
      </w:pPr>
      <w:r>
        <w:t>&lt;/soap:Envelope&gt;</w:t>
      </w:r>
    </w:p>
    <w:p w14:paraId="7A65E9B5" w14:textId="77777777" w:rsidR="007131AB" w:rsidRDefault="00000000">
      <w:pPr>
        <w:pStyle w:val="Corpodetexto"/>
      </w:pPr>
      <w:r>
        <w:t>Exemplo de resposta</w:t>
      </w:r>
    </w:p>
    <w:p w14:paraId="32C3B6B9" w14:textId="77777777" w:rsidR="007131AB" w:rsidRDefault="00000000">
      <w:pPr>
        <w:pStyle w:val="Corpodetexto"/>
      </w:pPr>
      <w:r>
        <w:t>HTTP/1.1 200 OK</w:t>
      </w:r>
    </w:p>
    <w:p w14:paraId="19459553" w14:textId="77777777" w:rsidR="007131AB" w:rsidRDefault="00000000">
      <w:pPr>
        <w:pStyle w:val="Corpodetexto"/>
      </w:pPr>
      <w:r>
        <w:t>Content-Type: text/xml; charset=utf-8</w:t>
      </w:r>
    </w:p>
    <w:p w14:paraId="1D7E5AE2" w14:textId="77777777" w:rsidR="007131AB" w:rsidRDefault="00000000">
      <w:pPr>
        <w:pStyle w:val="Corpodetexto"/>
      </w:pPr>
      <w:r>
        <w:t xml:space="preserve">Content-Length: </w:t>
      </w:r>
      <w:r>
        <w:rPr>
          <w:b/>
          <w:bCs/>
        </w:rPr>
        <w:t>length</w:t>
      </w:r>
      <w:r>
        <w:br/>
      </w:r>
      <w:r>
        <w:br/>
      </w:r>
    </w:p>
    <w:p w14:paraId="13715FC1" w14:textId="77777777" w:rsidR="007131AB" w:rsidRDefault="00000000">
      <w:pPr>
        <w:pStyle w:val="Corpodetexto"/>
      </w:pPr>
      <w:r>
        <w:t>&lt;?xml version="1.0" encoding="utf-8"?&gt;</w:t>
      </w:r>
    </w:p>
    <w:p w14:paraId="7F7325CF" w14:textId="77777777" w:rsidR="007131AB" w:rsidRDefault="00000000">
      <w:pPr>
        <w:pStyle w:val="Corpodetexto"/>
      </w:pPr>
      <w:r>
        <w:t>&lt;soap:Envelope xmlns:xsi="http://www.w3.org/2001/XMLSchema-instance" xmlns:xsd="http://www.w3.org/2001/XMLSchema" xmlns:soap="http://schemas.xmlsoap.org/soap/envelope/"&gt;</w:t>
      </w:r>
    </w:p>
    <w:p w14:paraId="7F7E66F6" w14:textId="77777777" w:rsidR="007131AB" w:rsidRDefault="00000000">
      <w:pPr>
        <w:numPr>
          <w:ilvl w:val="0"/>
          <w:numId w:val="509"/>
        </w:numPr>
      </w:pPr>
      <w:r>
        <w:lastRenderedPageBreak/>
        <w:t>&lt;soap:Body&gt;</w:t>
      </w:r>
    </w:p>
    <w:p w14:paraId="2F40F9CF" w14:textId="77777777" w:rsidR="007131AB" w:rsidRDefault="00000000">
      <w:pPr>
        <w:numPr>
          <w:ilvl w:val="1"/>
          <w:numId w:val="510"/>
        </w:numPr>
      </w:pPr>
      <w:r>
        <w:t>&lt;CreateExtendedSecurityParameterResponse xmlns="http://archer-tech.com/webservices/"&gt;</w:t>
      </w:r>
    </w:p>
    <w:p w14:paraId="6ABC3936" w14:textId="77777777" w:rsidR="007131AB" w:rsidRDefault="00000000">
      <w:pPr>
        <w:numPr>
          <w:ilvl w:val="2"/>
          <w:numId w:val="511"/>
        </w:numPr>
      </w:pPr>
      <w:r>
        <w:t>&lt;CreateExtendedSecurityParameterResult&gt;</w:t>
      </w:r>
      <w:r>
        <w:rPr>
          <w:b/>
          <w:bCs/>
        </w:rPr>
        <w:t>int</w:t>
      </w:r>
      <w:r>
        <w:t>&lt;/CreateExtendedSecurityParameterResult&gt;</w:t>
      </w:r>
    </w:p>
    <w:p w14:paraId="51EBC39A" w14:textId="77777777" w:rsidR="007131AB" w:rsidRDefault="00000000">
      <w:pPr>
        <w:numPr>
          <w:ilvl w:val="1"/>
          <w:numId w:val="508"/>
        </w:numPr>
      </w:pPr>
      <w:r>
        <w:t>&lt;/CreateExtendedSecurityParameterResponse&gt;</w:t>
      </w:r>
    </w:p>
    <w:p w14:paraId="5CBBD5DE" w14:textId="77777777" w:rsidR="007131AB" w:rsidRDefault="00000000">
      <w:pPr>
        <w:numPr>
          <w:ilvl w:val="0"/>
          <w:numId w:val="508"/>
        </w:numPr>
      </w:pPr>
      <w:r>
        <w:t>&lt;/soap:Body&gt;</w:t>
      </w:r>
    </w:p>
    <w:p w14:paraId="2D088735" w14:textId="77777777" w:rsidR="007131AB" w:rsidRDefault="00000000">
      <w:pPr>
        <w:pStyle w:val="FirstParagraph"/>
      </w:pPr>
      <w:r>
        <w:t>&lt;/soap:Envelope&gt;</w:t>
      </w:r>
    </w:p>
    <w:bookmarkEnd w:id="254"/>
    <w:p w14:paraId="3B37C2C3" w14:textId="77777777" w:rsidR="007131AB" w:rsidRDefault="00000000">
      <w:r>
        <w:br w:type="page"/>
      </w:r>
    </w:p>
    <w:p w14:paraId="653789C1" w14:textId="77777777" w:rsidR="007131AB" w:rsidRDefault="00000000">
      <w:pPr>
        <w:pStyle w:val="Ttulo1"/>
      </w:pPr>
      <w:bookmarkStart w:id="255" w:name="creategroup-1"/>
      <w:r>
        <w:lastRenderedPageBreak/>
        <w:t>CreateGroup</w:t>
      </w:r>
    </w:p>
    <w:p w14:paraId="1EACA5EE" w14:textId="77777777" w:rsidR="007131AB" w:rsidRDefault="00000000">
      <w:pPr>
        <w:pStyle w:val="FirstParagraph"/>
      </w:pPr>
      <w:r>
        <w:t>O método CreateGroup adiciona um grupo ao sistema.</w:t>
      </w:r>
    </w:p>
    <w:p w14:paraId="606655C1" w14:textId="77777777" w:rsidR="007131AB" w:rsidRDefault="00000000">
      <w:pPr>
        <w:pStyle w:val="Corpodetexto"/>
      </w:pPr>
      <w:r>
        <w:t>Nesta página</w:t>
      </w:r>
    </w:p>
    <w:p w14:paraId="50F4B317" w14:textId="77777777" w:rsidR="007131AB" w:rsidRDefault="00000000">
      <w:pPr>
        <w:pStyle w:val="Compact"/>
        <w:numPr>
          <w:ilvl w:val="0"/>
          <w:numId w:val="512"/>
        </w:numPr>
      </w:pPr>
      <w:hyperlink w:anchor="Uso">
        <w:r>
          <w:rPr>
            <w:rStyle w:val="Hyperlink"/>
          </w:rPr>
          <w:t>Uso</w:t>
        </w:r>
      </w:hyperlink>
    </w:p>
    <w:p w14:paraId="56875B5C" w14:textId="77777777" w:rsidR="007131AB" w:rsidRDefault="00000000">
      <w:pPr>
        <w:pStyle w:val="Compact"/>
        <w:numPr>
          <w:ilvl w:val="0"/>
          <w:numId w:val="512"/>
        </w:numPr>
      </w:pPr>
      <w:hyperlink w:anchor="Exemplos">
        <w:r>
          <w:rPr>
            <w:rStyle w:val="Hyperlink"/>
          </w:rPr>
          <w:t>Exemplos</w:t>
        </w:r>
      </w:hyperlink>
    </w:p>
    <w:p w14:paraId="21C8C8BE" w14:textId="77777777" w:rsidR="007131AB" w:rsidRDefault="00000000">
      <w:pPr>
        <w:pStyle w:val="Ttulo2"/>
      </w:pPr>
      <w:r>
        <w:t>Uso</w:t>
      </w:r>
    </w:p>
    <w:p w14:paraId="2EC9DF37" w14:textId="77777777" w:rsidR="007131AB" w:rsidRDefault="00000000">
      <w:pPr>
        <w:pStyle w:val="FirstParagraph"/>
      </w:pPr>
      <w:r>
        <w:rPr>
          <w:b/>
          <w:bCs/>
        </w:rPr>
        <w:t>Privilégios.</w:t>
      </w:r>
      <w:r>
        <w:t xml:space="preserve"> Este método requer privilégios de criação.</w:t>
      </w:r>
    </w:p>
    <w:p w14:paraId="118511AE" w14:textId="77777777" w:rsidR="007131AB" w:rsidRDefault="00000000">
      <w:pPr>
        <w:pStyle w:val="Corpodetexto"/>
      </w:pPr>
      <w:r>
        <w:rPr>
          <w:b/>
          <w:bCs/>
        </w:rPr>
        <w:t>Parâmetros.</w:t>
      </w:r>
    </w:p>
    <w:p w14:paraId="39040BBD" w14:textId="77777777" w:rsidR="007131AB" w:rsidRDefault="00000000">
      <w:pPr>
        <w:pStyle w:val="TableCaption"/>
      </w:pPr>
      <w:r>
        <w:t>A tabela a seguir descreve os parâmetros do método CreateGroup.</w:t>
      </w:r>
    </w:p>
    <w:tbl>
      <w:tblPr>
        <w:tblStyle w:val="Table"/>
        <w:tblW w:w="0" w:type="auto"/>
        <w:tblLook w:val="0020" w:firstRow="1" w:lastRow="0" w:firstColumn="0" w:lastColumn="0" w:noHBand="0" w:noVBand="0"/>
      </w:tblPr>
      <w:tblGrid>
        <w:gridCol w:w="1638"/>
        <w:gridCol w:w="1338"/>
        <w:gridCol w:w="5862"/>
      </w:tblGrid>
      <w:tr w:rsidR="007131AB" w14:paraId="614DDE93"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B432F18" w14:textId="77777777" w:rsidR="007131AB" w:rsidRDefault="00000000">
            <w:pPr>
              <w:pStyle w:val="Corpodetexto"/>
            </w:pPr>
            <w:r>
              <w:t>Parâmetro</w:t>
            </w:r>
          </w:p>
        </w:tc>
        <w:tc>
          <w:tcPr>
            <w:tcW w:w="0" w:type="auto"/>
          </w:tcPr>
          <w:p w14:paraId="0B7298F8" w14:textId="77777777" w:rsidR="007131AB" w:rsidRDefault="00000000">
            <w:pPr>
              <w:pStyle w:val="Corpodetexto"/>
            </w:pPr>
            <w:r>
              <w:t>Tipo de dados</w:t>
            </w:r>
          </w:p>
        </w:tc>
        <w:tc>
          <w:tcPr>
            <w:tcW w:w="0" w:type="auto"/>
          </w:tcPr>
          <w:p w14:paraId="46630F47" w14:textId="77777777" w:rsidR="007131AB" w:rsidRDefault="00000000">
            <w:pPr>
              <w:pStyle w:val="Corpodetexto"/>
            </w:pPr>
            <w:r>
              <w:t>Valor</w:t>
            </w:r>
          </w:p>
        </w:tc>
      </w:tr>
      <w:tr w:rsidR="007131AB" w14:paraId="449C3107" w14:textId="77777777">
        <w:tc>
          <w:tcPr>
            <w:tcW w:w="0" w:type="auto"/>
          </w:tcPr>
          <w:p w14:paraId="036087B2" w14:textId="77777777" w:rsidR="007131AB" w:rsidRDefault="00000000">
            <w:pPr>
              <w:pStyle w:val="Corpodetexto"/>
            </w:pPr>
            <w:r>
              <w:t>sessionToken</w:t>
            </w:r>
          </w:p>
        </w:tc>
        <w:tc>
          <w:tcPr>
            <w:tcW w:w="0" w:type="auto"/>
          </w:tcPr>
          <w:p w14:paraId="2942666C" w14:textId="77777777" w:rsidR="007131AB" w:rsidRDefault="00000000">
            <w:pPr>
              <w:pStyle w:val="Corpodetexto"/>
            </w:pPr>
            <w:r>
              <w:t>String</w:t>
            </w:r>
          </w:p>
        </w:tc>
        <w:tc>
          <w:tcPr>
            <w:tcW w:w="0" w:type="auto"/>
          </w:tcPr>
          <w:p w14:paraId="735FFDE5" w14:textId="02E3085F" w:rsidR="007131AB" w:rsidRDefault="00000000">
            <w:pPr>
              <w:pStyle w:val="Corpodetexto"/>
            </w:pPr>
            <w:r>
              <w:t xml:space="preserve">sessionToken válido retornado pelo método </w:t>
            </w:r>
            <w:hyperlink r:id="rId221">
              <w:r>
                <w:rPr>
                  <w:rStyle w:val="Hyperlink"/>
                </w:rPr>
                <w:t>general.CreateUserSession</w:t>
              </w:r>
            </w:hyperlink>
            <w:r>
              <w:t>.</w:t>
            </w:r>
          </w:p>
        </w:tc>
      </w:tr>
      <w:tr w:rsidR="007131AB" w14:paraId="408E1570" w14:textId="77777777">
        <w:tc>
          <w:tcPr>
            <w:tcW w:w="0" w:type="auto"/>
          </w:tcPr>
          <w:p w14:paraId="3711B6AE" w14:textId="77777777" w:rsidR="007131AB" w:rsidRDefault="00000000">
            <w:pPr>
              <w:pStyle w:val="Corpodetexto"/>
            </w:pPr>
            <w:r>
              <w:t>groupName</w:t>
            </w:r>
          </w:p>
        </w:tc>
        <w:tc>
          <w:tcPr>
            <w:tcW w:w="0" w:type="auto"/>
          </w:tcPr>
          <w:p w14:paraId="3D9A0295" w14:textId="77777777" w:rsidR="007131AB" w:rsidRDefault="00000000">
            <w:pPr>
              <w:pStyle w:val="Corpodetexto"/>
            </w:pPr>
            <w:r>
              <w:t>String</w:t>
            </w:r>
          </w:p>
        </w:tc>
        <w:tc>
          <w:tcPr>
            <w:tcW w:w="0" w:type="auto"/>
          </w:tcPr>
          <w:p w14:paraId="5861F202" w14:textId="77777777" w:rsidR="007131AB" w:rsidRDefault="00000000">
            <w:pPr>
              <w:pStyle w:val="Corpodetexto"/>
            </w:pPr>
            <w:r>
              <w:t>Nome do grupo a adicionar.</w:t>
            </w:r>
          </w:p>
        </w:tc>
      </w:tr>
    </w:tbl>
    <w:p w14:paraId="25D933F2" w14:textId="77777777" w:rsidR="007131AB" w:rsidRDefault="00000000">
      <w:pPr>
        <w:pStyle w:val="Corpodetexto"/>
      </w:pPr>
      <w:r>
        <w:rPr>
          <w:b/>
          <w:bCs/>
        </w:rPr>
        <w:t>Saída.</w:t>
      </w:r>
      <w:r>
        <w:t xml:space="preserve"> Este método retorna um número inteiro. Se o método for bem-sucedido, o valor será o ID do grupo recém-criado. Se houver uma falha, a API emitirá uma exceção.</w:t>
      </w:r>
    </w:p>
    <w:p w14:paraId="18AA7E9E" w14:textId="77777777" w:rsidR="007131AB" w:rsidRDefault="00000000">
      <w:pPr>
        <w:pStyle w:val="Ttulo2"/>
      </w:pPr>
      <w:r>
        <w:t>Exemplos</w:t>
      </w:r>
    </w:p>
    <w:p w14:paraId="5FC8339C" w14:textId="77777777" w:rsidR="007131AB" w:rsidRDefault="00000000">
      <w:pPr>
        <w:pStyle w:val="FirstParagraph"/>
      </w:pPr>
      <w:r>
        <w:t>Exemplo de chamada C#</w:t>
      </w:r>
    </w:p>
    <w:p w14:paraId="1E70DB10" w14:textId="77777777" w:rsidR="007131AB" w:rsidRDefault="00000000">
      <w:pPr>
        <w:pStyle w:val="Corpodetexto"/>
      </w:pPr>
      <w:r>
        <w:t>iGroupID = accesscontrol.CreateGroup(sSessionToken, “groupname”);</w:t>
      </w:r>
    </w:p>
    <w:p w14:paraId="6A90C429" w14:textId="77777777" w:rsidR="007131AB" w:rsidRDefault="00000000">
      <w:pPr>
        <w:pStyle w:val="Corpodetexto"/>
      </w:pPr>
      <w:r>
        <w:t>Exemplo de solicitação</w:t>
      </w:r>
    </w:p>
    <w:p w14:paraId="4EC24072"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0D2F304E" w14:textId="77777777" w:rsidR="007131AB" w:rsidRDefault="00000000">
      <w:pPr>
        <w:pStyle w:val="Corpodetexto"/>
      </w:pPr>
      <w:r>
        <w:t>POST /archer/ws/accesscontrol.asmx HTTP/1.1</w:t>
      </w:r>
    </w:p>
    <w:p w14:paraId="665CE079" w14:textId="77777777" w:rsidR="007131AB" w:rsidRDefault="00000000">
      <w:pPr>
        <w:pStyle w:val="Corpodetexto"/>
      </w:pPr>
      <w:r>
        <w:t>Host: staging</w:t>
      </w:r>
    </w:p>
    <w:p w14:paraId="141C6E62" w14:textId="77777777" w:rsidR="007131AB" w:rsidRDefault="00000000">
      <w:pPr>
        <w:pStyle w:val="Corpodetexto"/>
      </w:pPr>
      <w:r>
        <w:t>Content-Type: text/xml; charset=utf-8</w:t>
      </w:r>
    </w:p>
    <w:p w14:paraId="21C352B6" w14:textId="77777777" w:rsidR="007131AB" w:rsidRDefault="00000000">
      <w:pPr>
        <w:pStyle w:val="Corpodetexto"/>
      </w:pPr>
      <w:r>
        <w:t xml:space="preserve">Content-Length: </w:t>
      </w:r>
      <w:r>
        <w:rPr>
          <w:b/>
          <w:bCs/>
        </w:rPr>
        <w:t>length</w:t>
      </w:r>
    </w:p>
    <w:p w14:paraId="5D48D0EE" w14:textId="77777777" w:rsidR="007131AB" w:rsidRDefault="00000000">
      <w:pPr>
        <w:pStyle w:val="Corpodetexto"/>
      </w:pPr>
      <w:r>
        <w:lastRenderedPageBreak/>
        <w:t>SOAPAction: "http://archer-tech.com/webservices/CreateGroup"</w:t>
      </w:r>
      <w:r>
        <w:br/>
      </w:r>
      <w:r>
        <w:br/>
      </w:r>
    </w:p>
    <w:p w14:paraId="4D8418DF" w14:textId="77777777" w:rsidR="007131AB" w:rsidRDefault="00000000">
      <w:pPr>
        <w:pStyle w:val="Corpodetexto"/>
      </w:pPr>
      <w:r>
        <w:t>&lt;?xml version="1.0" encoding="utf-8"?&gt;</w:t>
      </w:r>
    </w:p>
    <w:p w14:paraId="5FBAF7C1" w14:textId="77777777" w:rsidR="007131AB" w:rsidRDefault="00000000">
      <w:pPr>
        <w:pStyle w:val="Corpodetexto"/>
      </w:pPr>
      <w:r>
        <w:t>&lt;soap:Envelope xmlns:xsi="http://www.w3.org/2001/XMLSchema-instance" xmlns:xsd="http://www.w3.org/2001/XMLSchema" xmlns:soap="http://schemas.xmlsoap.org/soap/envelope/"&gt;</w:t>
      </w:r>
    </w:p>
    <w:p w14:paraId="22BF91AA" w14:textId="77777777" w:rsidR="007131AB" w:rsidRDefault="00000000">
      <w:pPr>
        <w:numPr>
          <w:ilvl w:val="0"/>
          <w:numId w:val="513"/>
        </w:numPr>
      </w:pPr>
      <w:r>
        <w:t>&lt;soap:Body&gt;</w:t>
      </w:r>
    </w:p>
    <w:p w14:paraId="2A43E579" w14:textId="77777777" w:rsidR="007131AB" w:rsidRDefault="00000000">
      <w:pPr>
        <w:numPr>
          <w:ilvl w:val="1"/>
          <w:numId w:val="514"/>
        </w:numPr>
      </w:pPr>
      <w:r>
        <w:t>&lt;CreateGroup xmlns="http://archer-tech.com/webservices/"&gt;</w:t>
      </w:r>
    </w:p>
    <w:p w14:paraId="09C72E13" w14:textId="77777777" w:rsidR="007131AB" w:rsidRDefault="00000000">
      <w:pPr>
        <w:numPr>
          <w:ilvl w:val="2"/>
          <w:numId w:val="515"/>
        </w:numPr>
      </w:pPr>
      <w:r>
        <w:t>&lt;sessionToken&gt;</w:t>
      </w:r>
      <w:r>
        <w:rPr>
          <w:b/>
          <w:bCs/>
        </w:rPr>
        <w:t>string</w:t>
      </w:r>
      <w:r>
        <w:t>&lt;/sessionToken&gt;</w:t>
      </w:r>
    </w:p>
    <w:p w14:paraId="393F3D95" w14:textId="77777777" w:rsidR="007131AB" w:rsidRDefault="00000000">
      <w:pPr>
        <w:numPr>
          <w:ilvl w:val="2"/>
          <w:numId w:val="516"/>
        </w:numPr>
      </w:pPr>
      <w:r>
        <w:t>&lt;groupName&gt;</w:t>
      </w:r>
      <w:r>
        <w:rPr>
          <w:b/>
          <w:bCs/>
        </w:rPr>
        <w:t>string</w:t>
      </w:r>
      <w:r>
        <w:t>&lt;/groupName&gt;</w:t>
      </w:r>
    </w:p>
    <w:p w14:paraId="4A2A5D30" w14:textId="77777777" w:rsidR="007131AB" w:rsidRDefault="00000000">
      <w:pPr>
        <w:numPr>
          <w:ilvl w:val="1"/>
          <w:numId w:val="516"/>
        </w:numPr>
      </w:pPr>
      <w:r>
        <w:t>&lt;/CreateGroup&gt;</w:t>
      </w:r>
    </w:p>
    <w:p w14:paraId="5645CF08" w14:textId="77777777" w:rsidR="007131AB" w:rsidRDefault="00000000">
      <w:pPr>
        <w:numPr>
          <w:ilvl w:val="0"/>
          <w:numId w:val="516"/>
        </w:numPr>
      </w:pPr>
      <w:r>
        <w:t>&lt;/soap:Body&gt;</w:t>
      </w:r>
    </w:p>
    <w:p w14:paraId="4F244284" w14:textId="77777777" w:rsidR="007131AB" w:rsidRDefault="00000000">
      <w:pPr>
        <w:pStyle w:val="FirstParagraph"/>
      </w:pPr>
      <w:r>
        <w:t>&lt;/soap:Envelope&gt;</w:t>
      </w:r>
    </w:p>
    <w:p w14:paraId="3D18AF46" w14:textId="77777777" w:rsidR="007131AB" w:rsidRDefault="00000000">
      <w:pPr>
        <w:pStyle w:val="Corpodetexto"/>
      </w:pPr>
      <w:r>
        <w:t>Exemplo de resposta</w:t>
      </w:r>
    </w:p>
    <w:p w14:paraId="7708EACA" w14:textId="77777777" w:rsidR="007131AB" w:rsidRDefault="00000000">
      <w:pPr>
        <w:pStyle w:val="Corpodetexto"/>
      </w:pPr>
      <w:r>
        <w:t>HTTP/1.1 200 OK</w:t>
      </w:r>
    </w:p>
    <w:p w14:paraId="2C2449D6" w14:textId="77777777" w:rsidR="007131AB" w:rsidRDefault="00000000">
      <w:pPr>
        <w:pStyle w:val="Corpodetexto"/>
      </w:pPr>
      <w:r>
        <w:t>Content-Type: text/xml; charset=utf-8</w:t>
      </w:r>
    </w:p>
    <w:p w14:paraId="0731535D" w14:textId="77777777" w:rsidR="007131AB" w:rsidRDefault="00000000">
      <w:pPr>
        <w:pStyle w:val="Corpodetexto"/>
      </w:pPr>
      <w:r>
        <w:t xml:space="preserve">Content-Length: </w:t>
      </w:r>
      <w:r>
        <w:rPr>
          <w:b/>
          <w:bCs/>
        </w:rPr>
        <w:t>length</w:t>
      </w:r>
      <w:r>
        <w:br/>
      </w:r>
    </w:p>
    <w:p w14:paraId="0A57C83E" w14:textId="77777777" w:rsidR="007131AB" w:rsidRDefault="00000000">
      <w:pPr>
        <w:pStyle w:val="Corpodetexto"/>
      </w:pPr>
      <w:r>
        <w:t>&lt;?xml version="1.0" encoding="utf-8"?&gt;</w:t>
      </w:r>
    </w:p>
    <w:p w14:paraId="64A9A180" w14:textId="77777777" w:rsidR="007131AB" w:rsidRDefault="00000000">
      <w:pPr>
        <w:pStyle w:val="Corpodetexto"/>
      </w:pPr>
      <w:r>
        <w:t>&lt;soap:Envelope xmlns:xsi="http://www.w3.org/2001/XMLSchema-instance" xmlns:xsd="http://www.w3.org/2001/XMLSchema" xmlns:soap="http://schemas.xmlsoap.org/soap/envelope/"&gt;</w:t>
      </w:r>
    </w:p>
    <w:p w14:paraId="5AA5A76E" w14:textId="77777777" w:rsidR="007131AB" w:rsidRDefault="00000000">
      <w:pPr>
        <w:numPr>
          <w:ilvl w:val="0"/>
          <w:numId w:val="517"/>
        </w:numPr>
      </w:pPr>
      <w:r>
        <w:t>&lt;soap:Body&gt;</w:t>
      </w:r>
    </w:p>
    <w:p w14:paraId="20151170" w14:textId="77777777" w:rsidR="007131AB" w:rsidRDefault="00000000">
      <w:pPr>
        <w:numPr>
          <w:ilvl w:val="1"/>
          <w:numId w:val="518"/>
        </w:numPr>
      </w:pPr>
      <w:r>
        <w:t>&lt;CreateGroupResponse xmlns="http://archer-tech.com/webservices/"&gt;</w:t>
      </w:r>
    </w:p>
    <w:p w14:paraId="634AAD6F" w14:textId="77777777" w:rsidR="007131AB" w:rsidRDefault="00000000">
      <w:pPr>
        <w:numPr>
          <w:ilvl w:val="2"/>
          <w:numId w:val="519"/>
        </w:numPr>
      </w:pPr>
      <w:r>
        <w:t>&lt;CreateGroupResult&gt;</w:t>
      </w:r>
      <w:r>
        <w:rPr>
          <w:b/>
          <w:bCs/>
        </w:rPr>
        <w:t>int</w:t>
      </w:r>
      <w:r>
        <w:t>&lt;/CreateGroupResult&gt;</w:t>
      </w:r>
    </w:p>
    <w:p w14:paraId="42EC5A8F" w14:textId="77777777" w:rsidR="007131AB" w:rsidRDefault="00000000">
      <w:pPr>
        <w:numPr>
          <w:ilvl w:val="1"/>
          <w:numId w:val="516"/>
        </w:numPr>
      </w:pPr>
      <w:r>
        <w:t>&lt;/CreateGroupResponse&gt;</w:t>
      </w:r>
    </w:p>
    <w:p w14:paraId="005AF49F" w14:textId="77777777" w:rsidR="007131AB" w:rsidRDefault="00000000">
      <w:pPr>
        <w:numPr>
          <w:ilvl w:val="0"/>
          <w:numId w:val="516"/>
        </w:numPr>
      </w:pPr>
      <w:r>
        <w:t>&lt;/soap:Body&gt;</w:t>
      </w:r>
    </w:p>
    <w:p w14:paraId="3C6734FB" w14:textId="77777777" w:rsidR="007131AB" w:rsidRDefault="00000000">
      <w:pPr>
        <w:pStyle w:val="FirstParagraph"/>
      </w:pPr>
      <w:r>
        <w:t>&lt;/soap:Envelope&gt;</w:t>
      </w:r>
    </w:p>
    <w:bookmarkEnd w:id="255"/>
    <w:p w14:paraId="5E684405" w14:textId="77777777" w:rsidR="007131AB" w:rsidRDefault="00000000">
      <w:r>
        <w:lastRenderedPageBreak/>
        <w:br w:type="page"/>
      </w:r>
    </w:p>
    <w:p w14:paraId="61065CF0" w14:textId="77777777" w:rsidR="007131AB" w:rsidRDefault="00000000">
      <w:pPr>
        <w:pStyle w:val="Ttulo1"/>
      </w:pPr>
      <w:bookmarkStart w:id="256" w:name="createsecurityparameter-1"/>
      <w:r>
        <w:lastRenderedPageBreak/>
        <w:t>CreateSecurityParameter</w:t>
      </w:r>
    </w:p>
    <w:p w14:paraId="4C285D52" w14:textId="77777777" w:rsidR="007131AB" w:rsidRDefault="00000000">
      <w:pPr>
        <w:pStyle w:val="FirstParagraph"/>
      </w:pPr>
      <w:r>
        <w:t>O método CreateSecurityParameter permite criar um novo parâmetro de segurança.</w:t>
      </w:r>
    </w:p>
    <w:p w14:paraId="4390EF7A" w14:textId="77777777" w:rsidR="007131AB" w:rsidRDefault="00000000">
      <w:pPr>
        <w:pStyle w:val="Corpodetexto"/>
      </w:pPr>
      <w:r>
        <w:t>Nesta página</w:t>
      </w:r>
    </w:p>
    <w:p w14:paraId="2A3FE93F" w14:textId="77777777" w:rsidR="007131AB" w:rsidRDefault="00000000">
      <w:pPr>
        <w:pStyle w:val="Compact"/>
        <w:numPr>
          <w:ilvl w:val="0"/>
          <w:numId w:val="520"/>
        </w:numPr>
      </w:pPr>
      <w:hyperlink w:anchor="Uso">
        <w:r>
          <w:rPr>
            <w:rStyle w:val="Hyperlink"/>
          </w:rPr>
          <w:t>Uso</w:t>
        </w:r>
      </w:hyperlink>
    </w:p>
    <w:p w14:paraId="70E3EC20" w14:textId="77777777" w:rsidR="007131AB" w:rsidRDefault="00000000">
      <w:pPr>
        <w:pStyle w:val="Compact"/>
        <w:numPr>
          <w:ilvl w:val="0"/>
          <w:numId w:val="520"/>
        </w:numPr>
      </w:pPr>
      <w:hyperlink w:anchor="Amostra">
        <w:r>
          <w:rPr>
            <w:rStyle w:val="Hyperlink"/>
          </w:rPr>
          <w:t>Amostra</w:t>
        </w:r>
      </w:hyperlink>
    </w:p>
    <w:p w14:paraId="72E68A72" w14:textId="77777777" w:rsidR="007131AB" w:rsidRDefault="00000000">
      <w:pPr>
        <w:pStyle w:val="Ttulo2"/>
      </w:pPr>
      <w:r>
        <w:t>Uso</w:t>
      </w:r>
    </w:p>
    <w:p w14:paraId="115A3D50" w14:textId="77777777" w:rsidR="007131AB" w:rsidRDefault="00000000">
      <w:pPr>
        <w:pStyle w:val="FirstParagraph"/>
      </w:pPr>
      <w:r>
        <w:rPr>
          <w:b/>
          <w:bCs/>
        </w:rPr>
        <w:t>Privilégios.</w:t>
      </w:r>
      <w:r>
        <w:t xml:space="preserve"> Este método requer privilégios de criação.</w:t>
      </w:r>
    </w:p>
    <w:p w14:paraId="4DEEF051" w14:textId="77777777" w:rsidR="007131AB" w:rsidRDefault="00000000">
      <w:pPr>
        <w:pStyle w:val="Corpodetexto"/>
      </w:pPr>
      <w:r>
        <w:rPr>
          <w:b/>
          <w:bCs/>
        </w:rPr>
        <w:t>Parâmetros.</w:t>
      </w:r>
    </w:p>
    <w:p w14:paraId="62862D7D" w14:textId="77777777" w:rsidR="007131AB" w:rsidRDefault="00000000">
      <w:pPr>
        <w:pStyle w:val="TableCaption"/>
      </w:pPr>
      <w:r>
        <w:t>A tabela a seguir descreve os parâmetros do método CreateSecurityParameter.</w:t>
      </w:r>
    </w:p>
    <w:tbl>
      <w:tblPr>
        <w:tblStyle w:val="Table"/>
        <w:tblW w:w="0" w:type="auto"/>
        <w:tblLook w:val="0020" w:firstRow="1" w:lastRow="0" w:firstColumn="0" w:lastColumn="0" w:noHBand="0" w:noVBand="0"/>
      </w:tblPr>
      <w:tblGrid>
        <w:gridCol w:w="3278"/>
        <w:gridCol w:w="1121"/>
        <w:gridCol w:w="4439"/>
      </w:tblGrid>
      <w:tr w:rsidR="007131AB" w14:paraId="4A782552"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508BFAFC" w14:textId="77777777" w:rsidR="007131AB" w:rsidRDefault="00000000">
            <w:pPr>
              <w:pStyle w:val="Corpodetexto"/>
            </w:pPr>
            <w:r>
              <w:t>Parâmetro</w:t>
            </w:r>
          </w:p>
        </w:tc>
        <w:tc>
          <w:tcPr>
            <w:tcW w:w="0" w:type="auto"/>
          </w:tcPr>
          <w:p w14:paraId="252888F0" w14:textId="77777777" w:rsidR="007131AB" w:rsidRDefault="00000000">
            <w:pPr>
              <w:pStyle w:val="Corpodetexto"/>
            </w:pPr>
            <w:r>
              <w:t>Tipo de dados</w:t>
            </w:r>
          </w:p>
        </w:tc>
        <w:tc>
          <w:tcPr>
            <w:tcW w:w="0" w:type="auto"/>
          </w:tcPr>
          <w:p w14:paraId="1F1A2E8A" w14:textId="77777777" w:rsidR="007131AB" w:rsidRDefault="00000000">
            <w:pPr>
              <w:pStyle w:val="Corpodetexto"/>
            </w:pPr>
            <w:r>
              <w:t>Valor</w:t>
            </w:r>
          </w:p>
        </w:tc>
      </w:tr>
      <w:tr w:rsidR="007131AB" w14:paraId="5C594DA8" w14:textId="77777777">
        <w:tc>
          <w:tcPr>
            <w:tcW w:w="0" w:type="auto"/>
          </w:tcPr>
          <w:p w14:paraId="7E3C95AC" w14:textId="77777777" w:rsidR="007131AB" w:rsidRDefault="00000000">
            <w:pPr>
              <w:pStyle w:val="Corpodetexto"/>
            </w:pPr>
            <w:r>
              <w:t>sessionToken</w:t>
            </w:r>
          </w:p>
        </w:tc>
        <w:tc>
          <w:tcPr>
            <w:tcW w:w="0" w:type="auto"/>
          </w:tcPr>
          <w:p w14:paraId="7546F459" w14:textId="77777777" w:rsidR="007131AB" w:rsidRDefault="00000000">
            <w:pPr>
              <w:pStyle w:val="Corpodetexto"/>
            </w:pPr>
            <w:r>
              <w:t>String</w:t>
            </w:r>
          </w:p>
        </w:tc>
        <w:tc>
          <w:tcPr>
            <w:tcW w:w="0" w:type="auto"/>
          </w:tcPr>
          <w:p w14:paraId="3E18E6C1" w14:textId="75A2BB28" w:rsidR="007131AB" w:rsidRDefault="00000000">
            <w:pPr>
              <w:pStyle w:val="Corpodetexto"/>
            </w:pPr>
            <w:r>
              <w:t xml:space="preserve">sessionToken válido retornado pelo método </w:t>
            </w:r>
            <w:hyperlink r:id="rId222">
              <w:r>
                <w:rPr>
                  <w:rStyle w:val="Hyperlink"/>
                </w:rPr>
                <w:t>general.CreateUserSession</w:t>
              </w:r>
            </w:hyperlink>
            <w:r>
              <w:t>.</w:t>
            </w:r>
          </w:p>
        </w:tc>
      </w:tr>
      <w:tr w:rsidR="007131AB" w14:paraId="21C259E9" w14:textId="77777777">
        <w:tc>
          <w:tcPr>
            <w:tcW w:w="0" w:type="auto"/>
          </w:tcPr>
          <w:p w14:paraId="6905142C" w14:textId="77777777" w:rsidR="007131AB" w:rsidRDefault="00000000">
            <w:pPr>
              <w:pStyle w:val="Corpodetexto"/>
            </w:pPr>
            <w:r>
              <w:t>name</w:t>
            </w:r>
          </w:p>
        </w:tc>
        <w:tc>
          <w:tcPr>
            <w:tcW w:w="0" w:type="auto"/>
          </w:tcPr>
          <w:p w14:paraId="02E3DCA4" w14:textId="77777777" w:rsidR="007131AB" w:rsidRDefault="00000000">
            <w:pPr>
              <w:pStyle w:val="Corpodetexto"/>
            </w:pPr>
            <w:r>
              <w:t>String</w:t>
            </w:r>
          </w:p>
        </w:tc>
        <w:tc>
          <w:tcPr>
            <w:tcW w:w="0" w:type="auto"/>
          </w:tcPr>
          <w:p w14:paraId="7A942E55" w14:textId="77777777" w:rsidR="007131AB" w:rsidRDefault="00000000">
            <w:pPr>
              <w:pStyle w:val="Corpodetexto"/>
            </w:pPr>
            <w:r>
              <w:t>Nome do parâmetro de segurança.</w:t>
            </w:r>
          </w:p>
        </w:tc>
      </w:tr>
      <w:tr w:rsidR="007131AB" w14:paraId="12EB3830" w14:textId="77777777">
        <w:tc>
          <w:tcPr>
            <w:tcW w:w="0" w:type="auto"/>
          </w:tcPr>
          <w:p w14:paraId="380000C2" w14:textId="77777777" w:rsidR="007131AB" w:rsidRDefault="00000000">
            <w:pPr>
              <w:pStyle w:val="Corpodetexto"/>
            </w:pPr>
            <w:r>
              <w:t>descrição</w:t>
            </w:r>
          </w:p>
        </w:tc>
        <w:tc>
          <w:tcPr>
            <w:tcW w:w="0" w:type="auto"/>
          </w:tcPr>
          <w:p w14:paraId="7329E665" w14:textId="77777777" w:rsidR="007131AB" w:rsidRDefault="00000000">
            <w:pPr>
              <w:pStyle w:val="Corpodetexto"/>
            </w:pPr>
            <w:r>
              <w:t>String</w:t>
            </w:r>
          </w:p>
        </w:tc>
        <w:tc>
          <w:tcPr>
            <w:tcW w:w="0" w:type="auto"/>
          </w:tcPr>
          <w:p w14:paraId="29789B51" w14:textId="77777777" w:rsidR="007131AB" w:rsidRDefault="00000000">
            <w:pPr>
              <w:pStyle w:val="Corpodetexto"/>
            </w:pPr>
            <w:r>
              <w:t>Descrição do parâmetro de segurança.</w:t>
            </w:r>
          </w:p>
        </w:tc>
      </w:tr>
      <w:tr w:rsidR="007131AB" w14:paraId="583B7752" w14:textId="77777777">
        <w:tc>
          <w:tcPr>
            <w:tcW w:w="0" w:type="auto"/>
          </w:tcPr>
          <w:p w14:paraId="64D74108" w14:textId="77777777" w:rsidR="007131AB" w:rsidRDefault="00000000">
            <w:pPr>
              <w:pStyle w:val="Corpodetexto"/>
            </w:pPr>
            <w:r>
              <w:t>minPasswordLength</w:t>
            </w:r>
          </w:p>
        </w:tc>
        <w:tc>
          <w:tcPr>
            <w:tcW w:w="0" w:type="auto"/>
          </w:tcPr>
          <w:p w14:paraId="30E6C791" w14:textId="77777777" w:rsidR="007131AB" w:rsidRDefault="00000000">
            <w:pPr>
              <w:pStyle w:val="Corpodetexto"/>
            </w:pPr>
            <w:r>
              <w:t>Número inteiro</w:t>
            </w:r>
          </w:p>
        </w:tc>
        <w:tc>
          <w:tcPr>
            <w:tcW w:w="0" w:type="auto"/>
          </w:tcPr>
          <w:p w14:paraId="2082E297" w14:textId="77777777" w:rsidR="007131AB" w:rsidRDefault="00000000">
            <w:pPr>
              <w:pStyle w:val="Corpodetexto"/>
            </w:pPr>
            <w:r>
              <w:t>O número mínimo de caracteres necessários para senhas de usuário.</w:t>
            </w:r>
          </w:p>
        </w:tc>
      </w:tr>
      <w:tr w:rsidR="007131AB" w14:paraId="1AC5693F" w14:textId="77777777">
        <w:tc>
          <w:tcPr>
            <w:tcW w:w="0" w:type="auto"/>
          </w:tcPr>
          <w:p w14:paraId="7C5D7507" w14:textId="77777777" w:rsidR="007131AB" w:rsidRDefault="00000000">
            <w:pPr>
              <w:pStyle w:val="Corpodetexto"/>
            </w:pPr>
            <w:r>
              <w:t>minPasswordCharacters</w:t>
            </w:r>
          </w:p>
        </w:tc>
        <w:tc>
          <w:tcPr>
            <w:tcW w:w="0" w:type="auto"/>
          </w:tcPr>
          <w:p w14:paraId="285F917E" w14:textId="77777777" w:rsidR="007131AB" w:rsidRDefault="00000000">
            <w:pPr>
              <w:pStyle w:val="Corpodetexto"/>
            </w:pPr>
            <w:r>
              <w:t>Número inteiro</w:t>
            </w:r>
          </w:p>
        </w:tc>
        <w:tc>
          <w:tcPr>
            <w:tcW w:w="0" w:type="auto"/>
          </w:tcPr>
          <w:p w14:paraId="755D63AA" w14:textId="77777777" w:rsidR="007131AB" w:rsidRDefault="00000000">
            <w:pPr>
              <w:pStyle w:val="Corpodetexto"/>
            </w:pPr>
            <w:r>
              <w:t>Número mínimo de caracteres alfabéticos necessários para senhas de usuário.</w:t>
            </w:r>
          </w:p>
        </w:tc>
      </w:tr>
      <w:tr w:rsidR="007131AB" w14:paraId="6B01DA86" w14:textId="77777777">
        <w:tc>
          <w:tcPr>
            <w:tcW w:w="0" w:type="auto"/>
          </w:tcPr>
          <w:p w14:paraId="22634C5D" w14:textId="77777777" w:rsidR="007131AB" w:rsidRDefault="00000000">
            <w:pPr>
              <w:pStyle w:val="Corpodetexto"/>
            </w:pPr>
            <w:r>
              <w:t>minPasswordNumerals</w:t>
            </w:r>
          </w:p>
        </w:tc>
        <w:tc>
          <w:tcPr>
            <w:tcW w:w="0" w:type="auto"/>
          </w:tcPr>
          <w:p w14:paraId="56754148" w14:textId="77777777" w:rsidR="007131AB" w:rsidRDefault="00000000">
            <w:pPr>
              <w:pStyle w:val="Corpodetexto"/>
            </w:pPr>
            <w:r>
              <w:t>Número inteiro</w:t>
            </w:r>
          </w:p>
        </w:tc>
        <w:tc>
          <w:tcPr>
            <w:tcW w:w="0" w:type="auto"/>
          </w:tcPr>
          <w:p w14:paraId="6B565B84" w14:textId="77777777" w:rsidR="007131AB" w:rsidRDefault="00000000">
            <w:pPr>
              <w:pStyle w:val="Corpodetexto"/>
            </w:pPr>
            <w:r>
              <w:t>Número mínimo de caracteres numéricos necessários nas senhas de usuário.</w:t>
            </w:r>
          </w:p>
        </w:tc>
      </w:tr>
      <w:tr w:rsidR="007131AB" w14:paraId="0BF253DA" w14:textId="77777777">
        <w:tc>
          <w:tcPr>
            <w:tcW w:w="0" w:type="auto"/>
          </w:tcPr>
          <w:p w14:paraId="41294562" w14:textId="77777777" w:rsidR="007131AB" w:rsidRDefault="00000000">
            <w:pPr>
              <w:pStyle w:val="Corpodetexto"/>
            </w:pPr>
            <w:r>
              <w:t>passwordLifetime</w:t>
            </w:r>
          </w:p>
        </w:tc>
        <w:tc>
          <w:tcPr>
            <w:tcW w:w="0" w:type="auto"/>
          </w:tcPr>
          <w:p w14:paraId="6757A06F" w14:textId="77777777" w:rsidR="007131AB" w:rsidRDefault="00000000">
            <w:pPr>
              <w:pStyle w:val="Corpodetexto"/>
            </w:pPr>
            <w:r>
              <w:t>Número inteiro</w:t>
            </w:r>
          </w:p>
        </w:tc>
        <w:tc>
          <w:tcPr>
            <w:tcW w:w="0" w:type="auto"/>
          </w:tcPr>
          <w:p w14:paraId="27B2A861" w14:textId="77777777" w:rsidR="007131AB" w:rsidRDefault="00000000">
            <w:pPr>
              <w:pStyle w:val="Corpodetexto"/>
            </w:pPr>
            <w:r>
              <w:t>Número de dias antes que um usuário seja solicitado a alterar sua senha.</w:t>
            </w:r>
          </w:p>
        </w:tc>
      </w:tr>
      <w:tr w:rsidR="007131AB" w14:paraId="300DF9CA" w14:textId="77777777">
        <w:tc>
          <w:tcPr>
            <w:tcW w:w="0" w:type="auto"/>
          </w:tcPr>
          <w:p w14:paraId="6A879807" w14:textId="77777777" w:rsidR="007131AB" w:rsidRDefault="00000000">
            <w:pPr>
              <w:pStyle w:val="Corpodetexto"/>
            </w:pPr>
            <w:r>
              <w:t>graceLogins</w:t>
            </w:r>
          </w:p>
        </w:tc>
        <w:tc>
          <w:tcPr>
            <w:tcW w:w="0" w:type="auto"/>
          </w:tcPr>
          <w:p w14:paraId="6EE02978" w14:textId="77777777" w:rsidR="007131AB" w:rsidRDefault="00000000">
            <w:pPr>
              <w:pStyle w:val="Corpodetexto"/>
            </w:pPr>
            <w:r>
              <w:t>Número inteiro</w:t>
            </w:r>
          </w:p>
        </w:tc>
        <w:tc>
          <w:tcPr>
            <w:tcW w:w="0" w:type="auto"/>
          </w:tcPr>
          <w:p w14:paraId="28A3D423" w14:textId="77777777" w:rsidR="007131AB" w:rsidRDefault="00000000">
            <w:pPr>
              <w:pStyle w:val="Corpodetexto"/>
            </w:pPr>
            <w:r>
              <w:t>Número máximo de tolerâncias de logon permitidas após a expiração de uma senha.</w:t>
            </w:r>
          </w:p>
        </w:tc>
      </w:tr>
      <w:tr w:rsidR="007131AB" w14:paraId="2E90656A" w14:textId="77777777">
        <w:tc>
          <w:tcPr>
            <w:tcW w:w="0" w:type="auto"/>
          </w:tcPr>
          <w:p w14:paraId="23348144" w14:textId="77777777" w:rsidR="007131AB" w:rsidRDefault="00000000">
            <w:pPr>
              <w:pStyle w:val="Corpodetexto"/>
            </w:pPr>
            <w:r>
              <w:lastRenderedPageBreak/>
              <w:t>maxRetries</w:t>
            </w:r>
          </w:p>
        </w:tc>
        <w:tc>
          <w:tcPr>
            <w:tcW w:w="0" w:type="auto"/>
          </w:tcPr>
          <w:p w14:paraId="304FE119" w14:textId="77777777" w:rsidR="007131AB" w:rsidRDefault="00000000">
            <w:pPr>
              <w:pStyle w:val="Corpodetexto"/>
            </w:pPr>
            <w:r>
              <w:t>Número inteiro</w:t>
            </w:r>
          </w:p>
        </w:tc>
        <w:tc>
          <w:tcPr>
            <w:tcW w:w="0" w:type="auto"/>
          </w:tcPr>
          <w:p w14:paraId="037B5C4B" w14:textId="77777777" w:rsidR="007131AB" w:rsidRDefault="00000000">
            <w:pPr>
              <w:pStyle w:val="Corpodetexto"/>
            </w:pPr>
            <w:r>
              <w:t>Número máximo de vezes que um usuário pode tentar fazer log-on sem sucesso no sistema antes de a conta ser bloqueada.</w:t>
            </w:r>
          </w:p>
        </w:tc>
      </w:tr>
      <w:tr w:rsidR="007131AB" w14:paraId="0602E769" w14:textId="77777777">
        <w:tc>
          <w:tcPr>
            <w:tcW w:w="0" w:type="auto"/>
          </w:tcPr>
          <w:p w14:paraId="748F67E0" w14:textId="77777777" w:rsidR="007131AB" w:rsidRDefault="00000000">
            <w:pPr>
              <w:pStyle w:val="Corpodetexto"/>
            </w:pPr>
            <w:r>
              <w:t>lockDuration</w:t>
            </w:r>
          </w:p>
        </w:tc>
        <w:tc>
          <w:tcPr>
            <w:tcW w:w="0" w:type="auto"/>
          </w:tcPr>
          <w:p w14:paraId="3C90EA72" w14:textId="77777777" w:rsidR="007131AB" w:rsidRDefault="00000000">
            <w:pPr>
              <w:pStyle w:val="Corpodetexto"/>
            </w:pPr>
            <w:r>
              <w:t>Número inteiro</w:t>
            </w:r>
          </w:p>
        </w:tc>
        <w:tc>
          <w:tcPr>
            <w:tcW w:w="0" w:type="auto"/>
          </w:tcPr>
          <w:p w14:paraId="1E7EEAD0" w14:textId="77777777" w:rsidR="007131AB" w:rsidRDefault="00000000">
            <w:pPr>
              <w:pStyle w:val="Corpodetexto"/>
            </w:pPr>
            <w:r>
              <w:t>Tempo pelo qual a conta de um usuário permanece bloqueada após ultrapassar o número máximo de tentativas de log-on. A unidade de medida é definida no parâmetro lockIntervalType.</w:t>
            </w:r>
          </w:p>
        </w:tc>
      </w:tr>
      <w:tr w:rsidR="007131AB" w14:paraId="7AE09039" w14:textId="77777777">
        <w:tc>
          <w:tcPr>
            <w:tcW w:w="0" w:type="auto"/>
          </w:tcPr>
          <w:p w14:paraId="38746350" w14:textId="77777777" w:rsidR="007131AB" w:rsidRDefault="00000000">
            <w:pPr>
              <w:pStyle w:val="Corpodetexto"/>
            </w:pPr>
            <w:r>
              <w:t>lockIntervalType</w:t>
            </w:r>
          </w:p>
        </w:tc>
        <w:tc>
          <w:tcPr>
            <w:tcW w:w="0" w:type="auto"/>
          </w:tcPr>
          <w:p w14:paraId="6412C86E" w14:textId="77777777" w:rsidR="007131AB" w:rsidRDefault="00000000">
            <w:pPr>
              <w:pStyle w:val="Corpodetexto"/>
            </w:pPr>
            <w:r>
              <w:t>Número inteiro</w:t>
            </w:r>
          </w:p>
        </w:tc>
        <w:tc>
          <w:tcPr>
            <w:tcW w:w="0" w:type="auto"/>
          </w:tcPr>
          <w:p w14:paraId="3FA01208" w14:textId="77777777" w:rsidR="007131AB" w:rsidRDefault="00000000">
            <w:pPr>
              <w:pStyle w:val="Corpodetexto"/>
            </w:pPr>
            <w:r>
              <w:t>Tipo de duração do bloqueio (1 = horas, 2 = minutos e 3 = dias).</w:t>
            </w:r>
          </w:p>
        </w:tc>
      </w:tr>
      <w:tr w:rsidR="007131AB" w14:paraId="1B53726C" w14:textId="77777777">
        <w:tc>
          <w:tcPr>
            <w:tcW w:w="0" w:type="auto"/>
          </w:tcPr>
          <w:p w14:paraId="1409DA50" w14:textId="77777777" w:rsidR="007131AB" w:rsidRDefault="00000000">
            <w:pPr>
              <w:pStyle w:val="Corpodetexto"/>
            </w:pPr>
            <w:r>
              <w:t>sessionTimeout</w:t>
            </w:r>
          </w:p>
        </w:tc>
        <w:tc>
          <w:tcPr>
            <w:tcW w:w="0" w:type="auto"/>
          </w:tcPr>
          <w:p w14:paraId="5908EF6D" w14:textId="77777777" w:rsidR="007131AB" w:rsidRDefault="00000000">
            <w:pPr>
              <w:pStyle w:val="Corpodetexto"/>
            </w:pPr>
            <w:r>
              <w:t>Número inteiro</w:t>
            </w:r>
          </w:p>
        </w:tc>
        <w:tc>
          <w:tcPr>
            <w:tcW w:w="0" w:type="auto"/>
          </w:tcPr>
          <w:p w14:paraId="46D6038F" w14:textId="77777777" w:rsidR="007131AB" w:rsidRDefault="00000000">
            <w:pPr>
              <w:pStyle w:val="Corpodetexto"/>
            </w:pPr>
            <w:r>
              <w:t>Período limite de inatividade para uma sessão de usuário. A unidade de medida é definida no parâmetro timeoutIntervalType.</w:t>
            </w:r>
          </w:p>
        </w:tc>
      </w:tr>
      <w:tr w:rsidR="007131AB" w14:paraId="71674228" w14:textId="77777777">
        <w:tc>
          <w:tcPr>
            <w:tcW w:w="0" w:type="auto"/>
          </w:tcPr>
          <w:p w14:paraId="6B595B2B" w14:textId="77777777" w:rsidR="007131AB" w:rsidRDefault="00000000">
            <w:pPr>
              <w:pStyle w:val="Corpodetexto"/>
            </w:pPr>
            <w:r>
              <w:t>passwordHistoryCheckDepth</w:t>
            </w:r>
          </w:p>
        </w:tc>
        <w:tc>
          <w:tcPr>
            <w:tcW w:w="0" w:type="auto"/>
          </w:tcPr>
          <w:p w14:paraId="5E0B7AD4" w14:textId="77777777" w:rsidR="007131AB" w:rsidRDefault="00000000">
            <w:pPr>
              <w:pStyle w:val="Corpodetexto"/>
            </w:pPr>
            <w:r>
              <w:t>Número inteiro</w:t>
            </w:r>
          </w:p>
        </w:tc>
        <w:tc>
          <w:tcPr>
            <w:tcW w:w="0" w:type="auto"/>
          </w:tcPr>
          <w:p w14:paraId="7973FABE" w14:textId="77777777" w:rsidR="007131AB" w:rsidRDefault="00000000">
            <w:pPr>
              <w:pStyle w:val="Corpodetexto"/>
            </w:pPr>
            <w:r>
              <w:t>Número de senhas anteriores a rastrear. Os usuários não têm permissão para reutilizar essas senhas rastreadas.</w:t>
            </w:r>
          </w:p>
        </w:tc>
      </w:tr>
      <w:tr w:rsidR="007131AB" w14:paraId="0C064DB3" w14:textId="77777777">
        <w:tc>
          <w:tcPr>
            <w:tcW w:w="0" w:type="auto"/>
          </w:tcPr>
          <w:p w14:paraId="2161F18B" w14:textId="77777777" w:rsidR="007131AB" w:rsidRDefault="00000000">
            <w:pPr>
              <w:pStyle w:val="Corpodetexto"/>
            </w:pPr>
            <w:r>
              <w:t>expirationNotice</w:t>
            </w:r>
          </w:p>
        </w:tc>
        <w:tc>
          <w:tcPr>
            <w:tcW w:w="0" w:type="auto"/>
          </w:tcPr>
          <w:p w14:paraId="457C2275" w14:textId="77777777" w:rsidR="007131AB" w:rsidRDefault="00000000">
            <w:pPr>
              <w:pStyle w:val="Corpodetexto"/>
            </w:pPr>
            <w:r>
              <w:t>Número inteiro</w:t>
            </w:r>
          </w:p>
        </w:tc>
        <w:tc>
          <w:tcPr>
            <w:tcW w:w="0" w:type="auto"/>
          </w:tcPr>
          <w:p w14:paraId="4642CEDA" w14:textId="77777777" w:rsidR="007131AB" w:rsidRDefault="00000000">
            <w:pPr>
              <w:pStyle w:val="Corpodetexto"/>
            </w:pPr>
            <w:r>
              <w:t>Número de dias para exibição de um aviso antes da expiração da senha.</w:t>
            </w:r>
          </w:p>
        </w:tc>
      </w:tr>
      <w:tr w:rsidR="007131AB" w14:paraId="21EF805E" w14:textId="77777777">
        <w:tc>
          <w:tcPr>
            <w:tcW w:w="0" w:type="auto"/>
          </w:tcPr>
          <w:p w14:paraId="68DF90F6" w14:textId="77777777" w:rsidR="007131AB" w:rsidRDefault="00000000">
            <w:pPr>
              <w:pStyle w:val="Corpodetexto"/>
            </w:pPr>
            <w:r>
              <w:t>accountTimeout</w:t>
            </w:r>
          </w:p>
        </w:tc>
        <w:tc>
          <w:tcPr>
            <w:tcW w:w="0" w:type="auto"/>
          </w:tcPr>
          <w:p w14:paraId="63C90B66" w14:textId="77777777" w:rsidR="007131AB" w:rsidRDefault="00000000">
            <w:pPr>
              <w:pStyle w:val="Corpodetexto"/>
            </w:pPr>
            <w:r>
              <w:t>Número inteiro</w:t>
            </w:r>
          </w:p>
        </w:tc>
        <w:tc>
          <w:tcPr>
            <w:tcW w:w="0" w:type="auto"/>
          </w:tcPr>
          <w:p w14:paraId="32C746AF" w14:textId="77777777" w:rsidR="007131AB" w:rsidRDefault="00000000">
            <w:pPr>
              <w:pStyle w:val="Corpodetexto"/>
            </w:pPr>
            <w:r>
              <w:t>Número de dias após o qual o status de uma conta é automaticamente alterado para inativo caso o usuário não tenha feito log-on (0 = nenhum ou nunca desativa automaticamente).</w:t>
            </w:r>
          </w:p>
        </w:tc>
      </w:tr>
      <w:tr w:rsidR="007131AB" w14:paraId="2765B4F2" w14:textId="77777777">
        <w:tc>
          <w:tcPr>
            <w:tcW w:w="0" w:type="auto"/>
          </w:tcPr>
          <w:p w14:paraId="7C1C52FD" w14:textId="77777777" w:rsidR="007131AB" w:rsidRDefault="00000000">
            <w:pPr>
              <w:pStyle w:val="Corpodetexto"/>
            </w:pPr>
            <w:r>
              <w:t>timeoutIntervalType</w:t>
            </w:r>
          </w:p>
        </w:tc>
        <w:tc>
          <w:tcPr>
            <w:tcW w:w="0" w:type="auto"/>
          </w:tcPr>
          <w:p w14:paraId="65A8A0A1" w14:textId="77777777" w:rsidR="007131AB" w:rsidRDefault="00000000">
            <w:pPr>
              <w:pStyle w:val="Corpodetexto"/>
            </w:pPr>
            <w:r>
              <w:t>Número inteiro</w:t>
            </w:r>
          </w:p>
        </w:tc>
        <w:tc>
          <w:tcPr>
            <w:tcW w:w="0" w:type="auto"/>
          </w:tcPr>
          <w:p w14:paraId="11272FE9" w14:textId="77777777" w:rsidR="007131AB" w:rsidRDefault="00000000">
            <w:pPr>
              <w:pStyle w:val="Corpodetexto"/>
            </w:pPr>
            <w:r>
              <w:t>Unidade de medida de sessionTimeout (1 = horas, 2 = minutos e 3 = dias).</w:t>
            </w:r>
          </w:p>
        </w:tc>
      </w:tr>
      <w:tr w:rsidR="007131AB" w14:paraId="220849D4" w14:textId="77777777">
        <w:tc>
          <w:tcPr>
            <w:tcW w:w="0" w:type="auto"/>
          </w:tcPr>
          <w:p w14:paraId="03DB5D58" w14:textId="77777777" w:rsidR="007131AB" w:rsidRDefault="00000000">
            <w:pPr>
              <w:pStyle w:val="Corpodetexto"/>
            </w:pPr>
            <w:r>
              <w:t>pinTimeout</w:t>
            </w:r>
          </w:p>
        </w:tc>
        <w:tc>
          <w:tcPr>
            <w:tcW w:w="0" w:type="auto"/>
          </w:tcPr>
          <w:p w14:paraId="119899A4" w14:textId="77777777" w:rsidR="007131AB" w:rsidRDefault="00000000">
            <w:pPr>
              <w:pStyle w:val="Corpodetexto"/>
            </w:pPr>
            <w:r>
              <w:t>Número inteiro</w:t>
            </w:r>
          </w:p>
        </w:tc>
        <w:tc>
          <w:tcPr>
            <w:tcW w:w="0" w:type="auto"/>
          </w:tcPr>
          <w:p w14:paraId="264AE38C" w14:textId="77777777" w:rsidR="007131AB" w:rsidRDefault="00000000">
            <w:pPr>
              <w:pStyle w:val="Corpodetexto"/>
            </w:pPr>
            <w:r>
              <w:t>Período máximo de tempo que um PIN permanece ativo antes de o PIN expirar.</w:t>
            </w:r>
          </w:p>
        </w:tc>
      </w:tr>
      <w:tr w:rsidR="007131AB" w14:paraId="31BA189C" w14:textId="77777777">
        <w:tc>
          <w:tcPr>
            <w:tcW w:w="0" w:type="auto"/>
          </w:tcPr>
          <w:p w14:paraId="330506EF" w14:textId="77777777" w:rsidR="007131AB" w:rsidRDefault="00000000">
            <w:pPr>
              <w:pStyle w:val="Corpodetexto"/>
            </w:pPr>
            <w:r>
              <w:lastRenderedPageBreak/>
              <w:t>pinTimeoutType</w:t>
            </w:r>
          </w:p>
        </w:tc>
        <w:tc>
          <w:tcPr>
            <w:tcW w:w="0" w:type="auto"/>
          </w:tcPr>
          <w:p w14:paraId="62E7CC26" w14:textId="77777777" w:rsidR="007131AB" w:rsidRDefault="00000000">
            <w:pPr>
              <w:pStyle w:val="Corpodetexto"/>
            </w:pPr>
            <w:r>
              <w:t>Número inteiro</w:t>
            </w:r>
          </w:p>
        </w:tc>
        <w:tc>
          <w:tcPr>
            <w:tcW w:w="0" w:type="auto"/>
          </w:tcPr>
          <w:p w14:paraId="718FB906" w14:textId="77777777" w:rsidR="007131AB" w:rsidRDefault="00000000">
            <w:pPr>
              <w:pStyle w:val="Corpodetexto"/>
            </w:pPr>
            <w:r>
              <w:t>Tipo de tempo limite do PIN (1 = horas, 2 = minutos e 3 = dias).</w:t>
            </w:r>
          </w:p>
        </w:tc>
      </w:tr>
      <w:tr w:rsidR="007131AB" w14:paraId="78E29775" w14:textId="77777777">
        <w:tc>
          <w:tcPr>
            <w:tcW w:w="0" w:type="auto"/>
          </w:tcPr>
          <w:p w14:paraId="4B4EF535" w14:textId="77777777" w:rsidR="007131AB" w:rsidRDefault="00000000">
            <w:pPr>
              <w:pStyle w:val="Corpodetexto"/>
            </w:pPr>
            <w:r>
              <w:t>pinMaxResendAttempts</w:t>
            </w:r>
          </w:p>
        </w:tc>
        <w:tc>
          <w:tcPr>
            <w:tcW w:w="0" w:type="auto"/>
          </w:tcPr>
          <w:p w14:paraId="2F21D89B" w14:textId="77777777" w:rsidR="007131AB" w:rsidRDefault="00000000">
            <w:pPr>
              <w:pStyle w:val="Corpodetexto"/>
            </w:pPr>
            <w:r>
              <w:t>Número inteiro</w:t>
            </w:r>
          </w:p>
        </w:tc>
        <w:tc>
          <w:tcPr>
            <w:tcW w:w="0" w:type="auto"/>
          </w:tcPr>
          <w:p w14:paraId="407F90CB" w14:textId="77777777" w:rsidR="007131AB" w:rsidRDefault="00000000">
            <w:pPr>
              <w:pStyle w:val="Corpodetexto"/>
            </w:pPr>
            <w:r>
              <w:t>Número de vezes que os usuários podem solicitar um PIN antes que o sistema os impeçam de solicitar PINs adicionais.</w:t>
            </w:r>
          </w:p>
        </w:tc>
      </w:tr>
      <w:tr w:rsidR="007131AB" w14:paraId="1D3B3A47" w14:textId="77777777">
        <w:tc>
          <w:tcPr>
            <w:tcW w:w="0" w:type="auto"/>
          </w:tcPr>
          <w:p w14:paraId="27D949EF" w14:textId="77777777" w:rsidR="007131AB" w:rsidRDefault="00000000">
            <w:pPr>
              <w:pStyle w:val="Corpodetexto"/>
            </w:pPr>
            <w:r>
              <w:t>pinResendLockTimeout</w:t>
            </w:r>
          </w:p>
        </w:tc>
        <w:tc>
          <w:tcPr>
            <w:tcW w:w="0" w:type="auto"/>
          </w:tcPr>
          <w:p w14:paraId="55F614FD" w14:textId="77777777" w:rsidR="007131AB" w:rsidRDefault="00000000">
            <w:pPr>
              <w:pStyle w:val="Corpodetexto"/>
            </w:pPr>
            <w:r>
              <w:t>Número inteiro</w:t>
            </w:r>
          </w:p>
        </w:tc>
        <w:tc>
          <w:tcPr>
            <w:tcW w:w="0" w:type="auto"/>
          </w:tcPr>
          <w:p w14:paraId="5C900C78" w14:textId="77777777" w:rsidR="007131AB" w:rsidRDefault="00000000">
            <w:pPr>
              <w:pStyle w:val="Corpodetexto"/>
            </w:pPr>
            <w:r>
              <w:t>Período de bloqueio antes que os usuários possam solicitar um PIN após excederem o limite máximo de solicitação de PIN.</w:t>
            </w:r>
          </w:p>
        </w:tc>
      </w:tr>
      <w:tr w:rsidR="007131AB" w14:paraId="2A0E98DD" w14:textId="77777777">
        <w:tc>
          <w:tcPr>
            <w:tcW w:w="0" w:type="auto"/>
          </w:tcPr>
          <w:p w14:paraId="043771BD" w14:textId="77777777" w:rsidR="007131AB" w:rsidRDefault="00000000">
            <w:pPr>
              <w:pStyle w:val="Corpodetexto"/>
            </w:pPr>
            <w:r>
              <w:t>pinResendLockTimeoutType</w:t>
            </w:r>
          </w:p>
        </w:tc>
        <w:tc>
          <w:tcPr>
            <w:tcW w:w="0" w:type="auto"/>
          </w:tcPr>
          <w:p w14:paraId="5E131F1F" w14:textId="77777777" w:rsidR="007131AB" w:rsidRDefault="00000000">
            <w:pPr>
              <w:pStyle w:val="Corpodetexto"/>
            </w:pPr>
            <w:r>
              <w:t>Número inteiro</w:t>
            </w:r>
          </w:p>
        </w:tc>
        <w:tc>
          <w:tcPr>
            <w:tcW w:w="0" w:type="auto"/>
          </w:tcPr>
          <w:p w14:paraId="1E9DE2B2" w14:textId="77777777" w:rsidR="007131AB" w:rsidRDefault="00000000">
            <w:pPr>
              <w:pStyle w:val="Corpodetexto"/>
            </w:pPr>
            <w:r>
              <w:t>Tipo de tempo limite de bloqueio de reenvio de PIN (1 = horas, 2 = minutos e 3 = dias).</w:t>
            </w:r>
          </w:p>
        </w:tc>
      </w:tr>
    </w:tbl>
    <w:p w14:paraId="0D0B13BB" w14:textId="77777777" w:rsidR="007131AB" w:rsidRDefault="00000000">
      <w:pPr>
        <w:pStyle w:val="Corpodetexto"/>
      </w:pPr>
      <w:r>
        <w:rPr>
          <w:b/>
          <w:bCs/>
        </w:rPr>
        <w:t>Saída.</w:t>
      </w:r>
      <w:r>
        <w:t xml:space="preserve"> Este método retorna um número inteiro. Se o método for bem-sucedido, o valor será o ID do parâmetro de segurança recém-criado. Se houver uma falha, a API emitirá uma exceção.</w:t>
      </w:r>
    </w:p>
    <w:p w14:paraId="7D009E4F" w14:textId="77777777" w:rsidR="007131AB" w:rsidRDefault="00000000">
      <w:pPr>
        <w:pStyle w:val="Ttulo2"/>
      </w:pPr>
      <w:r>
        <w:t>Amostra</w:t>
      </w:r>
    </w:p>
    <w:p w14:paraId="1BC63171" w14:textId="77777777" w:rsidR="007131AB" w:rsidRDefault="00000000">
      <w:pPr>
        <w:pStyle w:val="FirstParagraph"/>
      </w:pPr>
      <w:r>
        <w:t>Exemplo de chamada C#</w:t>
      </w:r>
    </w:p>
    <w:p w14:paraId="1D636F87" w14:textId="77777777" w:rsidR="007131AB" w:rsidRDefault="00000000">
      <w:pPr>
        <w:pStyle w:val="Corpodetexto"/>
      </w:pPr>
      <w:r>
        <w:t>iSecParmID = accesscontrol.CreateSecurityParameter(sSessionToken, “secparmname”, “description”, 6, 2, 2, 10, 13, 7, 1, 1, 51, 11, 3, 41, 1);</w:t>
      </w:r>
    </w:p>
    <w:p w14:paraId="0ABA5FB8" w14:textId="77777777" w:rsidR="007131AB" w:rsidRDefault="00000000">
      <w:pPr>
        <w:pStyle w:val="Corpodetexto"/>
      </w:pPr>
      <w:r>
        <w:t>Exemplo de solicitação</w:t>
      </w:r>
    </w:p>
    <w:p w14:paraId="2AF6C8DF"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5884E13C" w14:textId="77777777" w:rsidR="007131AB" w:rsidRDefault="00000000">
      <w:pPr>
        <w:pStyle w:val="Corpodetexto"/>
      </w:pPr>
      <w:r>
        <w:t>POST /archer/ws/accesscontrol.asmx HTTP/1.1</w:t>
      </w:r>
    </w:p>
    <w:p w14:paraId="7CC1ACE9" w14:textId="77777777" w:rsidR="007131AB" w:rsidRDefault="00000000">
      <w:pPr>
        <w:pStyle w:val="Corpodetexto"/>
      </w:pPr>
      <w:r>
        <w:t>Host: staging</w:t>
      </w:r>
    </w:p>
    <w:p w14:paraId="2D1358FD" w14:textId="77777777" w:rsidR="007131AB" w:rsidRDefault="00000000">
      <w:pPr>
        <w:pStyle w:val="Corpodetexto"/>
      </w:pPr>
      <w:r>
        <w:t>Content-Type: text/xml; charset=utf-8</w:t>
      </w:r>
    </w:p>
    <w:p w14:paraId="5A499C94" w14:textId="77777777" w:rsidR="007131AB" w:rsidRDefault="00000000">
      <w:pPr>
        <w:pStyle w:val="Corpodetexto"/>
      </w:pPr>
      <w:r>
        <w:t xml:space="preserve">Content-Length: </w:t>
      </w:r>
      <w:r>
        <w:rPr>
          <w:b/>
          <w:bCs/>
        </w:rPr>
        <w:t>length</w:t>
      </w:r>
    </w:p>
    <w:p w14:paraId="5508BC38" w14:textId="77777777" w:rsidR="007131AB" w:rsidRDefault="00000000">
      <w:pPr>
        <w:pStyle w:val="Corpodetexto"/>
      </w:pPr>
      <w:r>
        <w:t>SOAPAction: "http://archer-tech.com/webservices/CreateSecurityParameter"</w:t>
      </w:r>
    </w:p>
    <w:p w14:paraId="4B29A41C" w14:textId="77777777" w:rsidR="007131AB" w:rsidRDefault="00000000">
      <w:pPr>
        <w:pStyle w:val="Corpodetexto"/>
      </w:pPr>
      <w:r>
        <w:br/>
        <w:t>&lt;?xml version="1.0" encoding="utf-8"?&gt;</w:t>
      </w:r>
    </w:p>
    <w:p w14:paraId="17899201" w14:textId="77777777" w:rsidR="007131AB" w:rsidRDefault="00000000">
      <w:pPr>
        <w:pStyle w:val="Corpodetexto"/>
      </w:pPr>
      <w:r>
        <w:lastRenderedPageBreak/>
        <w:t>&lt;soap:Envelope xmlns:xsi="http://www.w3.org/2001/XMLSchema-instance" xmlns:xsd="http://www.w3.org/2001/XMLSchema" xmlns:soap="http://schemas.xmlsoap.org/soap/envelope/"&gt;</w:t>
      </w:r>
    </w:p>
    <w:p w14:paraId="13B2DCF3" w14:textId="77777777" w:rsidR="007131AB" w:rsidRDefault="00000000">
      <w:pPr>
        <w:numPr>
          <w:ilvl w:val="0"/>
          <w:numId w:val="521"/>
        </w:numPr>
      </w:pPr>
      <w:r>
        <w:t>&lt;soap:Body&gt;</w:t>
      </w:r>
    </w:p>
    <w:p w14:paraId="4FD30CAD" w14:textId="77777777" w:rsidR="007131AB" w:rsidRDefault="00000000">
      <w:pPr>
        <w:numPr>
          <w:ilvl w:val="1"/>
          <w:numId w:val="522"/>
        </w:numPr>
      </w:pPr>
      <w:r>
        <w:t>&lt;CreateSecurityParameter xmlns="http://archer-tech.com/webservices/"&gt;</w:t>
      </w:r>
    </w:p>
    <w:p w14:paraId="6E9A1DBD" w14:textId="77777777" w:rsidR="007131AB" w:rsidRDefault="00000000">
      <w:pPr>
        <w:numPr>
          <w:ilvl w:val="2"/>
          <w:numId w:val="523"/>
        </w:numPr>
      </w:pPr>
      <w:r>
        <w:t>&lt;sessionToken&gt;</w:t>
      </w:r>
      <w:r>
        <w:rPr>
          <w:b/>
          <w:bCs/>
        </w:rPr>
        <w:t>string</w:t>
      </w:r>
      <w:r>
        <w:t>&lt;/sessionToken&gt;</w:t>
      </w:r>
    </w:p>
    <w:p w14:paraId="2973D426" w14:textId="77777777" w:rsidR="007131AB" w:rsidRDefault="00000000">
      <w:pPr>
        <w:numPr>
          <w:ilvl w:val="2"/>
          <w:numId w:val="524"/>
        </w:numPr>
      </w:pPr>
      <w:r>
        <w:t>&lt;name&gt;</w:t>
      </w:r>
      <w:r>
        <w:rPr>
          <w:b/>
          <w:bCs/>
        </w:rPr>
        <w:t>string</w:t>
      </w:r>
      <w:r>
        <w:t>&lt;/name&gt;</w:t>
      </w:r>
    </w:p>
    <w:p w14:paraId="5B9E6C47" w14:textId="77777777" w:rsidR="007131AB" w:rsidRDefault="00000000">
      <w:pPr>
        <w:numPr>
          <w:ilvl w:val="2"/>
          <w:numId w:val="524"/>
        </w:numPr>
      </w:pPr>
      <w:r>
        <w:t>&lt;description&gt;</w:t>
      </w:r>
      <w:r>
        <w:rPr>
          <w:b/>
          <w:bCs/>
        </w:rPr>
        <w:t>string</w:t>
      </w:r>
      <w:r>
        <w:t>&lt;/description&gt;</w:t>
      </w:r>
    </w:p>
    <w:p w14:paraId="67ACBBA7" w14:textId="77777777" w:rsidR="007131AB" w:rsidRDefault="00000000">
      <w:pPr>
        <w:numPr>
          <w:ilvl w:val="2"/>
          <w:numId w:val="524"/>
        </w:numPr>
      </w:pPr>
      <w:r>
        <w:t>&lt;minPasswordLength&gt;</w:t>
      </w:r>
      <w:r>
        <w:rPr>
          <w:b/>
          <w:bCs/>
        </w:rPr>
        <w:t>int</w:t>
      </w:r>
      <w:r>
        <w:t>&lt;/minPasswordLength&gt;</w:t>
      </w:r>
    </w:p>
    <w:p w14:paraId="68A7EA08" w14:textId="77777777" w:rsidR="007131AB" w:rsidRDefault="00000000">
      <w:pPr>
        <w:numPr>
          <w:ilvl w:val="2"/>
          <w:numId w:val="524"/>
        </w:numPr>
      </w:pPr>
      <w:r>
        <w:t>&lt;minPasswordCharacters&gt;</w:t>
      </w:r>
      <w:r>
        <w:rPr>
          <w:b/>
          <w:bCs/>
        </w:rPr>
        <w:t>int</w:t>
      </w:r>
      <w:r>
        <w:t>&lt;/minPasswordCharacters&gt;</w:t>
      </w:r>
    </w:p>
    <w:p w14:paraId="0CCA121F" w14:textId="77777777" w:rsidR="007131AB" w:rsidRDefault="00000000">
      <w:pPr>
        <w:numPr>
          <w:ilvl w:val="2"/>
          <w:numId w:val="524"/>
        </w:numPr>
      </w:pPr>
      <w:r>
        <w:t>&lt;minPasswordNumerals&gt;</w:t>
      </w:r>
      <w:r>
        <w:rPr>
          <w:b/>
          <w:bCs/>
        </w:rPr>
        <w:t>int</w:t>
      </w:r>
      <w:r>
        <w:t>&lt;/minPasswordNumerals&gt;</w:t>
      </w:r>
    </w:p>
    <w:p w14:paraId="3F25E13D" w14:textId="77777777" w:rsidR="007131AB" w:rsidRDefault="00000000">
      <w:pPr>
        <w:numPr>
          <w:ilvl w:val="2"/>
          <w:numId w:val="524"/>
        </w:numPr>
      </w:pPr>
      <w:r>
        <w:t>&lt;passwordLifetime&gt;</w:t>
      </w:r>
      <w:r>
        <w:rPr>
          <w:b/>
          <w:bCs/>
        </w:rPr>
        <w:t>int</w:t>
      </w:r>
      <w:r>
        <w:t>&lt;/passwordLifetime&gt;</w:t>
      </w:r>
    </w:p>
    <w:p w14:paraId="2B3EC0EC" w14:textId="77777777" w:rsidR="007131AB" w:rsidRDefault="00000000">
      <w:pPr>
        <w:numPr>
          <w:ilvl w:val="2"/>
          <w:numId w:val="524"/>
        </w:numPr>
      </w:pPr>
      <w:r>
        <w:t>&lt;graceLogins&gt;</w:t>
      </w:r>
      <w:r>
        <w:rPr>
          <w:b/>
          <w:bCs/>
        </w:rPr>
        <w:t>int</w:t>
      </w:r>
      <w:r>
        <w:t>&lt;/graceLogins&gt;</w:t>
      </w:r>
    </w:p>
    <w:p w14:paraId="217BD675" w14:textId="77777777" w:rsidR="007131AB" w:rsidRDefault="00000000">
      <w:pPr>
        <w:numPr>
          <w:ilvl w:val="2"/>
          <w:numId w:val="524"/>
        </w:numPr>
      </w:pPr>
      <w:r>
        <w:t>&lt;maxRetries&gt;</w:t>
      </w:r>
      <w:r>
        <w:rPr>
          <w:b/>
          <w:bCs/>
        </w:rPr>
        <w:t>int</w:t>
      </w:r>
      <w:r>
        <w:t>&lt;/maxRetries&gt;</w:t>
      </w:r>
    </w:p>
    <w:p w14:paraId="26DF0D3D" w14:textId="77777777" w:rsidR="007131AB" w:rsidRDefault="00000000">
      <w:pPr>
        <w:numPr>
          <w:ilvl w:val="2"/>
          <w:numId w:val="524"/>
        </w:numPr>
      </w:pPr>
      <w:r>
        <w:t>&lt;lockDuration&gt;</w:t>
      </w:r>
      <w:r>
        <w:rPr>
          <w:b/>
          <w:bCs/>
        </w:rPr>
        <w:t>int</w:t>
      </w:r>
      <w:r>
        <w:t>&lt;/lockDuration&gt;</w:t>
      </w:r>
    </w:p>
    <w:p w14:paraId="560BA29E" w14:textId="77777777" w:rsidR="007131AB" w:rsidRDefault="00000000">
      <w:pPr>
        <w:numPr>
          <w:ilvl w:val="2"/>
          <w:numId w:val="524"/>
        </w:numPr>
      </w:pPr>
      <w:r>
        <w:t>&lt;lockIntervalType&gt;</w:t>
      </w:r>
      <w:r>
        <w:rPr>
          <w:b/>
          <w:bCs/>
        </w:rPr>
        <w:t>int</w:t>
      </w:r>
      <w:r>
        <w:t>&lt;/lockIntervalType&gt;</w:t>
      </w:r>
    </w:p>
    <w:p w14:paraId="176A6FDA" w14:textId="77777777" w:rsidR="007131AB" w:rsidRDefault="00000000">
      <w:pPr>
        <w:numPr>
          <w:ilvl w:val="2"/>
          <w:numId w:val="524"/>
        </w:numPr>
      </w:pPr>
      <w:r>
        <w:t>&lt;sessionTimeout&gt;</w:t>
      </w:r>
      <w:r>
        <w:rPr>
          <w:b/>
          <w:bCs/>
        </w:rPr>
        <w:t>int</w:t>
      </w:r>
      <w:r>
        <w:t>&lt;/sessionTimeout&gt;</w:t>
      </w:r>
    </w:p>
    <w:p w14:paraId="6951B99C" w14:textId="77777777" w:rsidR="007131AB" w:rsidRDefault="00000000">
      <w:pPr>
        <w:numPr>
          <w:ilvl w:val="2"/>
          <w:numId w:val="524"/>
        </w:numPr>
      </w:pPr>
      <w:r>
        <w:t>&lt;passwordHistoryCheckDepth&gt;</w:t>
      </w:r>
      <w:r>
        <w:rPr>
          <w:b/>
          <w:bCs/>
        </w:rPr>
        <w:t>int</w:t>
      </w:r>
      <w:r>
        <w:t>&lt;/passwordHistoryCheckDepth&gt;</w:t>
      </w:r>
    </w:p>
    <w:p w14:paraId="7F4A9772" w14:textId="77777777" w:rsidR="007131AB" w:rsidRDefault="00000000">
      <w:pPr>
        <w:numPr>
          <w:ilvl w:val="2"/>
          <w:numId w:val="524"/>
        </w:numPr>
      </w:pPr>
      <w:r>
        <w:t>&lt;expirationNotice&gt;</w:t>
      </w:r>
      <w:r>
        <w:rPr>
          <w:b/>
          <w:bCs/>
        </w:rPr>
        <w:t>int</w:t>
      </w:r>
      <w:r>
        <w:t>&lt;/expirationNotice&gt;</w:t>
      </w:r>
    </w:p>
    <w:p w14:paraId="6BA0E154" w14:textId="77777777" w:rsidR="007131AB" w:rsidRDefault="00000000">
      <w:pPr>
        <w:numPr>
          <w:ilvl w:val="2"/>
          <w:numId w:val="524"/>
        </w:numPr>
      </w:pPr>
      <w:r>
        <w:t>&lt;accountTimeout&gt;</w:t>
      </w:r>
      <w:r>
        <w:rPr>
          <w:b/>
          <w:bCs/>
        </w:rPr>
        <w:t>int</w:t>
      </w:r>
      <w:r>
        <w:t>&lt;/accountTimeout&gt;</w:t>
      </w:r>
    </w:p>
    <w:p w14:paraId="15F14988" w14:textId="77777777" w:rsidR="007131AB" w:rsidRDefault="00000000">
      <w:pPr>
        <w:numPr>
          <w:ilvl w:val="2"/>
          <w:numId w:val="524"/>
        </w:numPr>
      </w:pPr>
      <w:r>
        <w:t>&lt;timeoutIntervalType&gt;</w:t>
      </w:r>
      <w:r>
        <w:rPr>
          <w:b/>
          <w:bCs/>
        </w:rPr>
        <w:t>int</w:t>
      </w:r>
      <w:r>
        <w:t>&lt;/timeoutIntervalType&gt;</w:t>
      </w:r>
    </w:p>
    <w:p w14:paraId="649E9D2D" w14:textId="77777777" w:rsidR="007131AB" w:rsidRDefault="00000000">
      <w:pPr>
        <w:numPr>
          <w:ilvl w:val="2"/>
          <w:numId w:val="524"/>
        </w:numPr>
      </w:pPr>
      <w:r>
        <w:t>&lt;pinTimeout&gt;</w:t>
      </w:r>
      <w:r>
        <w:rPr>
          <w:b/>
          <w:bCs/>
        </w:rPr>
        <w:t>int</w:t>
      </w:r>
      <w:r>
        <w:t>&lt;/pinTimeout&gt;</w:t>
      </w:r>
    </w:p>
    <w:p w14:paraId="3400BF16" w14:textId="77777777" w:rsidR="007131AB" w:rsidRDefault="00000000">
      <w:pPr>
        <w:numPr>
          <w:ilvl w:val="2"/>
          <w:numId w:val="524"/>
        </w:numPr>
      </w:pPr>
      <w:r>
        <w:t>&lt;pinTimeoutType&gt;</w:t>
      </w:r>
      <w:r>
        <w:rPr>
          <w:b/>
          <w:bCs/>
        </w:rPr>
        <w:t>int</w:t>
      </w:r>
      <w:r>
        <w:t>&lt;/pinTimeoutType&gt;</w:t>
      </w:r>
    </w:p>
    <w:p w14:paraId="1BAF6C83" w14:textId="77777777" w:rsidR="007131AB" w:rsidRDefault="00000000">
      <w:pPr>
        <w:numPr>
          <w:ilvl w:val="2"/>
          <w:numId w:val="524"/>
        </w:numPr>
      </w:pPr>
      <w:r>
        <w:t>&lt;pinMaxResendAttempts&gt;</w:t>
      </w:r>
      <w:r>
        <w:rPr>
          <w:b/>
          <w:bCs/>
        </w:rPr>
        <w:t>int</w:t>
      </w:r>
      <w:r>
        <w:t>&lt;/pinMaxResendAttempts&gt;</w:t>
      </w:r>
    </w:p>
    <w:p w14:paraId="33E295F0" w14:textId="77777777" w:rsidR="007131AB" w:rsidRDefault="00000000">
      <w:pPr>
        <w:numPr>
          <w:ilvl w:val="2"/>
          <w:numId w:val="524"/>
        </w:numPr>
      </w:pPr>
      <w:r>
        <w:t>&lt;pinResendLockTimeout&gt;</w:t>
      </w:r>
      <w:r>
        <w:rPr>
          <w:b/>
          <w:bCs/>
        </w:rPr>
        <w:t>int</w:t>
      </w:r>
      <w:r>
        <w:t>&lt;/pinResendLockTimeout&gt;</w:t>
      </w:r>
    </w:p>
    <w:p w14:paraId="169EE272" w14:textId="77777777" w:rsidR="007131AB" w:rsidRDefault="00000000">
      <w:pPr>
        <w:numPr>
          <w:ilvl w:val="2"/>
          <w:numId w:val="524"/>
        </w:numPr>
      </w:pPr>
      <w:r>
        <w:lastRenderedPageBreak/>
        <w:t>&lt;pinResendLockTimeoutType&gt;</w:t>
      </w:r>
      <w:r>
        <w:rPr>
          <w:b/>
          <w:bCs/>
        </w:rPr>
        <w:t>int</w:t>
      </w:r>
      <w:r>
        <w:t>&lt;/pinResendLockTimeoutType&gt;</w:t>
      </w:r>
    </w:p>
    <w:p w14:paraId="6861E31D" w14:textId="77777777" w:rsidR="007131AB" w:rsidRDefault="00000000">
      <w:pPr>
        <w:numPr>
          <w:ilvl w:val="1"/>
          <w:numId w:val="524"/>
        </w:numPr>
      </w:pPr>
      <w:r>
        <w:t>&lt;/CreateSecurityParameter&gt;</w:t>
      </w:r>
    </w:p>
    <w:p w14:paraId="0E52B61E" w14:textId="77777777" w:rsidR="007131AB" w:rsidRDefault="00000000">
      <w:pPr>
        <w:numPr>
          <w:ilvl w:val="0"/>
          <w:numId w:val="524"/>
        </w:numPr>
      </w:pPr>
      <w:r>
        <w:t>&lt;/soap:Body&gt;</w:t>
      </w:r>
    </w:p>
    <w:p w14:paraId="16214390" w14:textId="77777777" w:rsidR="007131AB" w:rsidRDefault="00000000">
      <w:pPr>
        <w:pStyle w:val="FirstParagraph"/>
      </w:pPr>
      <w:r>
        <w:t>&lt;/soap:Envelope&gt;</w:t>
      </w:r>
    </w:p>
    <w:p w14:paraId="1529BAAA" w14:textId="77777777" w:rsidR="007131AB" w:rsidRDefault="00000000">
      <w:pPr>
        <w:pStyle w:val="Corpodetexto"/>
      </w:pPr>
      <w:r>
        <w:t>Exemplo de resposta</w:t>
      </w:r>
    </w:p>
    <w:p w14:paraId="7CEACCF1" w14:textId="77777777" w:rsidR="007131AB" w:rsidRDefault="00000000">
      <w:pPr>
        <w:pStyle w:val="Corpodetexto"/>
      </w:pPr>
      <w:r>
        <w:t>HTTP/1.1 200 OK</w:t>
      </w:r>
    </w:p>
    <w:p w14:paraId="56C53ACD" w14:textId="77777777" w:rsidR="007131AB" w:rsidRDefault="00000000">
      <w:pPr>
        <w:pStyle w:val="Corpodetexto"/>
      </w:pPr>
      <w:r>
        <w:t>Content-Type: text/xml; charset=utf-8</w:t>
      </w:r>
    </w:p>
    <w:p w14:paraId="676DB10C" w14:textId="77777777" w:rsidR="007131AB" w:rsidRDefault="00000000">
      <w:pPr>
        <w:pStyle w:val="Corpodetexto"/>
      </w:pPr>
      <w:r>
        <w:t xml:space="preserve">Content-Length: </w:t>
      </w:r>
      <w:r>
        <w:rPr>
          <w:b/>
          <w:bCs/>
        </w:rPr>
        <w:t>length</w:t>
      </w:r>
      <w:r>
        <w:br/>
      </w:r>
      <w:r>
        <w:br/>
      </w:r>
    </w:p>
    <w:p w14:paraId="762E0CBF" w14:textId="77777777" w:rsidR="007131AB" w:rsidRDefault="00000000">
      <w:pPr>
        <w:pStyle w:val="Corpodetexto"/>
      </w:pPr>
      <w:r>
        <w:t>&lt;?xml version="1.0" encoding="utf-8"?&gt;</w:t>
      </w:r>
    </w:p>
    <w:p w14:paraId="5FABF119" w14:textId="77777777" w:rsidR="007131AB" w:rsidRDefault="00000000">
      <w:pPr>
        <w:pStyle w:val="Corpodetexto"/>
      </w:pPr>
      <w:r>
        <w:t>&lt;soap:Envelope xmlns:xsi="http://www.w3.org/2001/XMLSchema-instance" xmlns:xsd="http://www.w3.org/2001/XMLSchema" xmlns:soap="http://schemas.xmlsoap.org/soap/envelope/"&gt;</w:t>
      </w:r>
    </w:p>
    <w:p w14:paraId="624D33B5" w14:textId="77777777" w:rsidR="007131AB" w:rsidRDefault="00000000">
      <w:pPr>
        <w:numPr>
          <w:ilvl w:val="0"/>
          <w:numId w:val="525"/>
        </w:numPr>
      </w:pPr>
      <w:r>
        <w:t>&lt;soap:Body&gt;</w:t>
      </w:r>
    </w:p>
    <w:p w14:paraId="46C5889C" w14:textId="77777777" w:rsidR="007131AB" w:rsidRDefault="00000000">
      <w:pPr>
        <w:numPr>
          <w:ilvl w:val="1"/>
          <w:numId w:val="526"/>
        </w:numPr>
      </w:pPr>
      <w:r>
        <w:t>&lt;CreateSecurityParameterResponse xmlns="http://archer-tech.com/webservices/"&gt;</w:t>
      </w:r>
    </w:p>
    <w:p w14:paraId="2316AB0E" w14:textId="77777777" w:rsidR="007131AB" w:rsidRDefault="00000000">
      <w:pPr>
        <w:numPr>
          <w:ilvl w:val="2"/>
          <w:numId w:val="527"/>
        </w:numPr>
      </w:pPr>
      <w:r>
        <w:t>&lt;CreateSecurityParameterResult&gt;</w:t>
      </w:r>
      <w:r>
        <w:rPr>
          <w:b/>
          <w:bCs/>
        </w:rPr>
        <w:t>int</w:t>
      </w:r>
      <w:r>
        <w:t>&lt;/CreateSecurityParameterResult&gt;</w:t>
      </w:r>
    </w:p>
    <w:p w14:paraId="37ACFE85" w14:textId="77777777" w:rsidR="007131AB" w:rsidRDefault="00000000">
      <w:pPr>
        <w:numPr>
          <w:ilvl w:val="1"/>
          <w:numId w:val="524"/>
        </w:numPr>
      </w:pPr>
      <w:r>
        <w:t>&lt;/CreateSecurityParameterResponse&gt;</w:t>
      </w:r>
    </w:p>
    <w:p w14:paraId="02AD0445" w14:textId="77777777" w:rsidR="007131AB" w:rsidRDefault="00000000">
      <w:pPr>
        <w:numPr>
          <w:ilvl w:val="0"/>
          <w:numId w:val="524"/>
        </w:numPr>
      </w:pPr>
      <w:r>
        <w:t>&lt;/soap:Body&gt;</w:t>
      </w:r>
    </w:p>
    <w:p w14:paraId="42897746" w14:textId="77777777" w:rsidR="007131AB" w:rsidRDefault="00000000">
      <w:pPr>
        <w:pStyle w:val="FirstParagraph"/>
      </w:pPr>
      <w:r>
        <w:t>&lt;/soap:Envelope&gt;</w:t>
      </w:r>
    </w:p>
    <w:bookmarkEnd w:id="256"/>
    <w:p w14:paraId="2EB198B7" w14:textId="77777777" w:rsidR="007131AB" w:rsidRDefault="00000000">
      <w:r>
        <w:br w:type="page"/>
      </w:r>
    </w:p>
    <w:p w14:paraId="6E3C7E9E" w14:textId="77777777" w:rsidR="007131AB" w:rsidRDefault="00000000">
      <w:pPr>
        <w:pStyle w:val="Ttulo1"/>
      </w:pPr>
      <w:bookmarkStart w:id="257" w:name="createuserex-1"/>
      <w:r>
        <w:lastRenderedPageBreak/>
        <w:t>CreateUserEx</w:t>
      </w:r>
    </w:p>
    <w:p w14:paraId="21D260F2" w14:textId="77777777" w:rsidR="007131AB" w:rsidRDefault="00000000">
      <w:pPr>
        <w:pStyle w:val="FirstParagraph"/>
      </w:pPr>
      <w:r>
        <w:t>O método CreateUserEx substitui os métodos CreateUser e CreateDomainUser usados na versão 4.x. CreateUserEx retorna um ID de um usuário do sistema. Este método também permite definir o fuso horário e a localidade da conta do usuário.</w:t>
      </w:r>
    </w:p>
    <w:p w14:paraId="1EDDECF9" w14:textId="02FDC819" w:rsidR="007131AB" w:rsidRDefault="00000000">
      <w:pPr>
        <w:pStyle w:val="Corpodetexto"/>
      </w:pPr>
      <w:r>
        <w:rPr>
          <w:b/>
          <w:bCs/>
        </w:rPr>
        <w:t>Observação:</w:t>
      </w:r>
      <w:r>
        <w:t xml:space="preserve"> Este método gera um nome de usuário automaticamente e o associa à conta. Você pode modificá-lo com o método </w:t>
      </w:r>
      <w:hyperlink r:id="rId223">
        <w:r>
          <w:rPr>
            <w:rStyle w:val="Hyperlink"/>
          </w:rPr>
          <w:t>accesscontrol.UpdateUserName</w:t>
        </w:r>
      </w:hyperlink>
      <w:r>
        <w:t>.</w:t>
      </w:r>
    </w:p>
    <w:p w14:paraId="42D8C3C1" w14:textId="77777777" w:rsidR="007131AB" w:rsidRDefault="00000000">
      <w:pPr>
        <w:pStyle w:val="Corpodetexto"/>
      </w:pPr>
      <w:r>
        <w:t>Nesta página</w:t>
      </w:r>
    </w:p>
    <w:p w14:paraId="10DA9EE7" w14:textId="77777777" w:rsidR="007131AB" w:rsidRDefault="00000000">
      <w:pPr>
        <w:pStyle w:val="Compact"/>
        <w:numPr>
          <w:ilvl w:val="0"/>
          <w:numId w:val="528"/>
        </w:numPr>
      </w:pPr>
      <w:hyperlink w:anchor="Uso">
        <w:r>
          <w:rPr>
            <w:rStyle w:val="Hyperlink"/>
          </w:rPr>
          <w:t>Uso</w:t>
        </w:r>
      </w:hyperlink>
    </w:p>
    <w:p w14:paraId="2E0ECAF4" w14:textId="77777777" w:rsidR="007131AB" w:rsidRDefault="00000000">
      <w:pPr>
        <w:pStyle w:val="Compact"/>
        <w:numPr>
          <w:ilvl w:val="0"/>
          <w:numId w:val="528"/>
        </w:numPr>
      </w:pPr>
      <w:hyperlink w:anchor="Exemplos">
        <w:r>
          <w:rPr>
            <w:rStyle w:val="Hyperlink"/>
          </w:rPr>
          <w:t>Exemplos</w:t>
        </w:r>
      </w:hyperlink>
    </w:p>
    <w:p w14:paraId="088CAD9D" w14:textId="77777777" w:rsidR="007131AB" w:rsidRDefault="00000000">
      <w:pPr>
        <w:pStyle w:val="Ttulo2"/>
      </w:pPr>
      <w:r>
        <w:t>Uso</w:t>
      </w:r>
    </w:p>
    <w:p w14:paraId="17ED11A4" w14:textId="77777777" w:rsidR="007131AB" w:rsidRDefault="00000000">
      <w:pPr>
        <w:pStyle w:val="FirstParagraph"/>
      </w:pPr>
      <w:r>
        <w:rPr>
          <w:b/>
          <w:bCs/>
        </w:rPr>
        <w:t>Privilégios.</w:t>
      </w:r>
      <w:r>
        <w:t xml:space="preserve"> Este método requer privilégios de criação.</w:t>
      </w:r>
    </w:p>
    <w:p w14:paraId="7CCA7D7E" w14:textId="77777777" w:rsidR="007131AB" w:rsidRDefault="00000000">
      <w:pPr>
        <w:pStyle w:val="Corpodetexto"/>
      </w:pPr>
      <w:r>
        <w:rPr>
          <w:b/>
          <w:bCs/>
        </w:rPr>
        <w:t>Parâmetros.</w:t>
      </w:r>
    </w:p>
    <w:p w14:paraId="7F3D3E76" w14:textId="77777777" w:rsidR="007131AB" w:rsidRDefault="00000000">
      <w:pPr>
        <w:pStyle w:val="TableCaption"/>
      </w:pPr>
      <w:r>
        <w:t>A tabela a seguir descreve os parâmetros do método CreateUserEx.</w:t>
      </w:r>
    </w:p>
    <w:tbl>
      <w:tblPr>
        <w:tblStyle w:val="Table"/>
        <w:tblW w:w="0" w:type="auto"/>
        <w:tblLook w:val="0020" w:firstRow="1" w:lastRow="0" w:firstColumn="0" w:lastColumn="0" w:noHBand="0" w:noVBand="0"/>
      </w:tblPr>
      <w:tblGrid>
        <w:gridCol w:w="2152"/>
        <w:gridCol w:w="1106"/>
        <w:gridCol w:w="5580"/>
      </w:tblGrid>
      <w:tr w:rsidR="007131AB" w14:paraId="1225E5F1"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B922016" w14:textId="77777777" w:rsidR="007131AB" w:rsidRDefault="00000000">
            <w:pPr>
              <w:pStyle w:val="Corpodetexto"/>
            </w:pPr>
            <w:r>
              <w:t>Parâmetro</w:t>
            </w:r>
          </w:p>
        </w:tc>
        <w:tc>
          <w:tcPr>
            <w:tcW w:w="0" w:type="auto"/>
          </w:tcPr>
          <w:p w14:paraId="5FE5E97F" w14:textId="77777777" w:rsidR="007131AB" w:rsidRDefault="00000000">
            <w:pPr>
              <w:pStyle w:val="Corpodetexto"/>
            </w:pPr>
            <w:r>
              <w:t>Tipo de dados</w:t>
            </w:r>
          </w:p>
        </w:tc>
        <w:tc>
          <w:tcPr>
            <w:tcW w:w="0" w:type="auto"/>
          </w:tcPr>
          <w:p w14:paraId="123B9092" w14:textId="77777777" w:rsidR="007131AB" w:rsidRDefault="00000000">
            <w:pPr>
              <w:pStyle w:val="Corpodetexto"/>
            </w:pPr>
            <w:r>
              <w:t>Valor</w:t>
            </w:r>
          </w:p>
        </w:tc>
      </w:tr>
      <w:tr w:rsidR="007131AB" w14:paraId="60A4F679" w14:textId="77777777">
        <w:tc>
          <w:tcPr>
            <w:tcW w:w="0" w:type="auto"/>
          </w:tcPr>
          <w:p w14:paraId="52F30B2B" w14:textId="77777777" w:rsidR="007131AB" w:rsidRDefault="00000000">
            <w:pPr>
              <w:pStyle w:val="Corpodetexto"/>
            </w:pPr>
            <w:r>
              <w:t>sessionToken</w:t>
            </w:r>
          </w:p>
        </w:tc>
        <w:tc>
          <w:tcPr>
            <w:tcW w:w="0" w:type="auto"/>
          </w:tcPr>
          <w:p w14:paraId="51004870" w14:textId="77777777" w:rsidR="007131AB" w:rsidRDefault="00000000">
            <w:pPr>
              <w:pStyle w:val="Corpodetexto"/>
            </w:pPr>
            <w:r>
              <w:t>String</w:t>
            </w:r>
          </w:p>
        </w:tc>
        <w:tc>
          <w:tcPr>
            <w:tcW w:w="0" w:type="auto"/>
          </w:tcPr>
          <w:p w14:paraId="12E7C609" w14:textId="360A434B" w:rsidR="007131AB" w:rsidRDefault="00000000">
            <w:pPr>
              <w:pStyle w:val="Corpodetexto"/>
            </w:pPr>
            <w:r>
              <w:t xml:space="preserve">sessionToken válido retornado pelo método </w:t>
            </w:r>
            <w:hyperlink r:id="rId224">
              <w:r>
                <w:rPr>
                  <w:rStyle w:val="Hyperlink"/>
                </w:rPr>
                <w:t>general.CreateUserSession</w:t>
              </w:r>
            </w:hyperlink>
          </w:p>
        </w:tc>
      </w:tr>
      <w:tr w:rsidR="007131AB" w14:paraId="0D77E99A" w14:textId="77777777">
        <w:tc>
          <w:tcPr>
            <w:tcW w:w="0" w:type="auto"/>
          </w:tcPr>
          <w:p w14:paraId="33906A6E" w14:textId="77777777" w:rsidR="007131AB" w:rsidRDefault="00000000">
            <w:pPr>
              <w:pStyle w:val="Corpodetexto"/>
            </w:pPr>
            <w:r>
              <w:t>firstName</w:t>
            </w:r>
          </w:p>
        </w:tc>
        <w:tc>
          <w:tcPr>
            <w:tcW w:w="0" w:type="auto"/>
          </w:tcPr>
          <w:p w14:paraId="464FDC12" w14:textId="77777777" w:rsidR="007131AB" w:rsidRDefault="00000000">
            <w:pPr>
              <w:pStyle w:val="Corpodetexto"/>
            </w:pPr>
            <w:r>
              <w:t>String</w:t>
            </w:r>
          </w:p>
        </w:tc>
        <w:tc>
          <w:tcPr>
            <w:tcW w:w="0" w:type="auto"/>
          </w:tcPr>
          <w:p w14:paraId="00BA7DC7" w14:textId="77777777" w:rsidR="007131AB" w:rsidRDefault="00000000">
            <w:pPr>
              <w:pStyle w:val="Corpodetexto"/>
            </w:pPr>
            <w:r>
              <w:t>Nome do usuário</w:t>
            </w:r>
          </w:p>
        </w:tc>
      </w:tr>
      <w:tr w:rsidR="007131AB" w14:paraId="694C8259" w14:textId="77777777">
        <w:tc>
          <w:tcPr>
            <w:tcW w:w="0" w:type="auto"/>
          </w:tcPr>
          <w:p w14:paraId="4C49762A" w14:textId="77777777" w:rsidR="007131AB" w:rsidRDefault="00000000">
            <w:pPr>
              <w:pStyle w:val="Corpodetexto"/>
            </w:pPr>
            <w:r>
              <w:t>middleName</w:t>
            </w:r>
          </w:p>
        </w:tc>
        <w:tc>
          <w:tcPr>
            <w:tcW w:w="0" w:type="auto"/>
          </w:tcPr>
          <w:p w14:paraId="3946F799" w14:textId="77777777" w:rsidR="007131AB" w:rsidRDefault="00000000">
            <w:pPr>
              <w:pStyle w:val="Corpodetexto"/>
            </w:pPr>
            <w:r>
              <w:t>String</w:t>
            </w:r>
          </w:p>
        </w:tc>
        <w:tc>
          <w:tcPr>
            <w:tcW w:w="0" w:type="auto"/>
          </w:tcPr>
          <w:p w14:paraId="72956B91" w14:textId="77777777" w:rsidR="007131AB" w:rsidRDefault="00000000">
            <w:pPr>
              <w:pStyle w:val="Corpodetexto"/>
            </w:pPr>
            <w:r>
              <w:t>Segundo nome do usuário</w:t>
            </w:r>
          </w:p>
        </w:tc>
      </w:tr>
      <w:tr w:rsidR="007131AB" w14:paraId="106B9CBC" w14:textId="77777777">
        <w:tc>
          <w:tcPr>
            <w:tcW w:w="0" w:type="auto"/>
          </w:tcPr>
          <w:p w14:paraId="37318718" w14:textId="77777777" w:rsidR="007131AB" w:rsidRDefault="00000000">
            <w:pPr>
              <w:pStyle w:val="Corpodetexto"/>
            </w:pPr>
            <w:r>
              <w:t>lastName</w:t>
            </w:r>
          </w:p>
        </w:tc>
        <w:tc>
          <w:tcPr>
            <w:tcW w:w="0" w:type="auto"/>
          </w:tcPr>
          <w:p w14:paraId="021879BE" w14:textId="77777777" w:rsidR="007131AB" w:rsidRDefault="00000000">
            <w:pPr>
              <w:pStyle w:val="Corpodetexto"/>
            </w:pPr>
            <w:r>
              <w:t>String</w:t>
            </w:r>
          </w:p>
        </w:tc>
        <w:tc>
          <w:tcPr>
            <w:tcW w:w="0" w:type="auto"/>
          </w:tcPr>
          <w:p w14:paraId="00030F39" w14:textId="77777777" w:rsidR="007131AB" w:rsidRDefault="00000000">
            <w:pPr>
              <w:pStyle w:val="Corpodetexto"/>
            </w:pPr>
            <w:r>
              <w:t>Sobrenome do usuário</w:t>
            </w:r>
          </w:p>
        </w:tc>
      </w:tr>
      <w:tr w:rsidR="007131AB" w14:paraId="5A77F20E" w14:textId="77777777">
        <w:tc>
          <w:tcPr>
            <w:tcW w:w="0" w:type="auto"/>
          </w:tcPr>
          <w:p w14:paraId="0B68840E" w14:textId="77777777" w:rsidR="007131AB" w:rsidRDefault="00000000">
            <w:pPr>
              <w:pStyle w:val="Corpodetexto"/>
            </w:pPr>
            <w:r>
              <w:t>companyName</w:t>
            </w:r>
          </w:p>
        </w:tc>
        <w:tc>
          <w:tcPr>
            <w:tcW w:w="0" w:type="auto"/>
          </w:tcPr>
          <w:p w14:paraId="439EB2C6" w14:textId="77777777" w:rsidR="007131AB" w:rsidRDefault="00000000">
            <w:pPr>
              <w:pStyle w:val="Corpodetexto"/>
            </w:pPr>
            <w:r>
              <w:t>String</w:t>
            </w:r>
          </w:p>
        </w:tc>
        <w:tc>
          <w:tcPr>
            <w:tcW w:w="0" w:type="auto"/>
          </w:tcPr>
          <w:p w14:paraId="3A3D3DC8" w14:textId="77777777" w:rsidR="007131AB" w:rsidRDefault="00000000">
            <w:pPr>
              <w:pStyle w:val="Corpodetexto"/>
            </w:pPr>
            <w:r>
              <w:t>Empresa/organização do usuário</w:t>
            </w:r>
          </w:p>
        </w:tc>
      </w:tr>
      <w:tr w:rsidR="007131AB" w14:paraId="16AEB9E4" w14:textId="77777777">
        <w:tc>
          <w:tcPr>
            <w:tcW w:w="0" w:type="auto"/>
          </w:tcPr>
          <w:p w14:paraId="468DD91B" w14:textId="77777777" w:rsidR="007131AB" w:rsidRDefault="00000000">
            <w:pPr>
              <w:pStyle w:val="Corpodetexto"/>
            </w:pPr>
            <w:r>
              <w:t>título</w:t>
            </w:r>
          </w:p>
        </w:tc>
        <w:tc>
          <w:tcPr>
            <w:tcW w:w="0" w:type="auto"/>
          </w:tcPr>
          <w:p w14:paraId="4ACEA85D" w14:textId="77777777" w:rsidR="007131AB" w:rsidRDefault="00000000">
            <w:pPr>
              <w:pStyle w:val="Corpodetexto"/>
            </w:pPr>
            <w:r>
              <w:t>String</w:t>
            </w:r>
          </w:p>
        </w:tc>
        <w:tc>
          <w:tcPr>
            <w:tcW w:w="0" w:type="auto"/>
          </w:tcPr>
          <w:p w14:paraId="751DE387" w14:textId="77777777" w:rsidR="007131AB" w:rsidRDefault="00000000">
            <w:pPr>
              <w:pStyle w:val="Corpodetexto"/>
            </w:pPr>
            <w:r>
              <w:t>Cargo/função do usuário</w:t>
            </w:r>
          </w:p>
        </w:tc>
      </w:tr>
      <w:tr w:rsidR="007131AB" w14:paraId="656D4CF8" w14:textId="77777777">
        <w:tc>
          <w:tcPr>
            <w:tcW w:w="0" w:type="auto"/>
          </w:tcPr>
          <w:p w14:paraId="481E1F71" w14:textId="77777777" w:rsidR="007131AB" w:rsidRDefault="00000000">
            <w:pPr>
              <w:pStyle w:val="Corpodetexto"/>
            </w:pPr>
            <w:r>
              <w:t>SecurityParameter</w:t>
            </w:r>
          </w:p>
        </w:tc>
        <w:tc>
          <w:tcPr>
            <w:tcW w:w="0" w:type="auto"/>
          </w:tcPr>
          <w:p w14:paraId="46A9140F" w14:textId="77777777" w:rsidR="007131AB" w:rsidRDefault="00000000">
            <w:pPr>
              <w:pStyle w:val="Corpodetexto"/>
            </w:pPr>
            <w:r>
              <w:t>Número inteiro</w:t>
            </w:r>
          </w:p>
        </w:tc>
        <w:tc>
          <w:tcPr>
            <w:tcW w:w="0" w:type="auto"/>
          </w:tcPr>
          <w:p w14:paraId="5F734D67" w14:textId="1DD384BC" w:rsidR="007131AB" w:rsidRDefault="00000000">
            <w:pPr>
              <w:pStyle w:val="Corpodetexto"/>
            </w:pPr>
            <w:r>
              <w:t xml:space="preserve">ID interno do parâmetro de segurança correspondente conforme contido nos resultados do método </w:t>
            </w:r>
            <w:hyperlink r:id="rId225">
              <w:r>
                <w:rPr>
                  <w:rStyle w:val="Hyperlink"/>
                </w:rPr>
                <w:t>accesscontrol.GetSecurityParameters</w:t>
              </w:r>
            </w:hyperlink>
          </w:p>
        </w:tc>
      </w:tr>
      <w:tr w:rsidR="007131AB" w14:paraId="3148426C" w14:textId="77777777">
        <w:tc>
          <w:tcPr>
            <w:tcW w:w="0" w:type="auto"/>
          </w:tcPr>
          <w:p w14:paraId="2D2EBD28" w14:textId="77777777" w:rsidR="007131AB" w:rsidRDefault="00000000">
            <w:pPr>
              <w:pStyle w:val="Corpodetexto"/>
            </w:pPr>
            <w:r>
              <w:t>endereço</w:t>
            </w:r>
          </w:p>
        </w:tc>
        <w:tc>
          <w:tcPr>
            <w:tcW w:w="0" w:type="auto"/>
          </w:tcPr>
          <w:p w14:paraId="751B730E" w14:textId="77777777" w:rsidR="007131AB" w:rsidRDefault="00000000">
            <w:pPr>
              <w:pStyle w:val="Corpodetexto"/>
            </w:pPr>
            <w:r>
              <w:t>String</w:t>
            </w:r>
          </w:p>
        </w:tc>
        <w:tc>
          <w:tcPr>
            <w:tcW w:w="0" w:type="auto"/>
          </w:tcPr>
          <w:p w14:paraId="3919E3E3" w14:textId="77777777" w:rsidR="007131AB" w:rsidRDefault="00000000">
            <w:pPr>
              <w:pStyle w:val="Corpodetexto"/>
            </w:pPr>
            <w:r>
              <w:t>Local/endereço de e-mail do usuário</w:t>
            </w:r>
          </w:p>
        </w:tc>
      </w:tr>
      <w:tr w:rsidR="007131AB" w14:paraId="11205465" w14:textId="77777777">
        <w:tc>
          <w:tcPr>
            <w:tcW w:w="0" w:type="auto"/>
          </w:tcPr>
          <w:p w14:paraId="3C290399" w14:textId="77777777" w:rsidR="007131AB" w:rsidRDefault="00000000">
            <w:pPr>
              <w:pStyle w:val="Corpodetexto"/>
            </w:pPr>
            <w:r>
              <w:lastRenderedPageBreak/>
              <w:t>userDomain</w:t>
            </w:r>
          </w:p>
        </w:tc>
        <w:tc>
          <w:tcPr>
            <w:tcW w:w="0" w:type="auto"/>
          </w:tcPr>
          <w:p w14:paraId="0C7BE0AC" w14:textId="77777777" w:rsidR="007131AB" w:rsidRDefault="00000000">
            <w:pPr>
              <w:pStyle w:val="Corpodetexto"/>
            </w:pPr>
            <w:r>
              <w:t>String</w:t>
            </w:r>
          </w:p>
        </w:tc>
        <w:tc>
          <w:tcPr>
            <w:tcW w:w="0" w:type="auto"/>
          </w:tcPr>
          <w:p w14:paraId="0766E308" w14:textId="77777777" w:rsidR="007131AB" w:rsidRDefault="00000000">
            <w:pPr>
              <w:pStyle w:val="Corpodetexto"/>
            </w:pPr>
            <w:r>
              <w:t>Domínio do usuário</w:t>
            </w:r>
          </w:p>
        </w:tc>
      </w:tr>
      <w:tr w:rsidR="007131AB" w14:paraId="132E056E" w14:textId="77777777">
        <w:tc>
          <w:tcPr>
            <w:tcW w:w="0" w:type="auto"/>
          </w:tcPr>
          <w:p w14:paraId="205259CB" w14:textId="77777777" w:rsidR="007131AB" w:rsidRDefault="00000000">
            <w:pPr>
              <w:pStyle w:val="Corpodetexto"/>
            </w:pPr>
            <w:r>
              <w:t>timeZone</w:t>
            </w:r>
          </w:p>
        </w:tc>
        <w:tc>
          <w:tcPr>
            <w:tcW w:w="0" w:type="auto"/>
          </w:tcPr>
          <w:p w14:paraId="124B95F1" w14:textId="77777777" w:rsidR="007131AB" w:rsidRDefault="00000000">
            <w:pPr>
              <w:pStyle w:val="Corpodetexto"/>
            </w:pPr>
            <w:r>
              <w:t>String</w:t>
            </w:r>
          </w:p>
        </w:tc>
        <w:tc>
          <w:tcPr>
            <w:tcW w:w="0" w:type="auto"/>
          </w:tcPr>
          <w:p w14:paraId="78C4062E" w14:textId="744D5A82" w:rsidR="007131AB" w:rsidRDefault="00000000">
            <w:pPr>
              <w:pStyle w:val="Corpodetexto"/>
            </w:pPr>
            <w:r>
              <w:t xml:space="preserve">Fuso horário do usuário. Use a propriedade de ID de fuso horário do .NET. Se esse valor é NULL ou vazio, o sistema usa o padrão do servidor da instância. Para obter mais informações sobre os fusos horários aceitos, consulte </w:t>
            </w:r>
            <w:hyperlink r:id="rId226">
              <w:r>
                <w:rPr>
                  <w:rStyle w:val="Hyperlink"/>
                </w:rPr>
                <w:t>Fusos horários com suporte</w:t>
              </w:r>
            </w:hyperlink>
            <w:r>
              <w:t>.</w:t>
            </w:r>
          </w:p>
        </w:tc>
      </w:tr>
      <w:tr w:rsidR="007131AB" w14:paraId="6F02C785" w14:textId="77777777">
        <w:tc>
          <w:tcPr>
            <w:tcW w:w="0" w:type="auto"/>
          </w:tcPr>
          <w:p w14:paraId="67930408" w14:textId="77777777" w:rsidR="007131AB" w:rsidRDefault="00000000">
            <w:pPr>
              <w:pStyle w:val="Corpodetexto"/>
            </w:pPr>
            <w:r>
              <w:t>Localidade</w:t>
            </w:r>
          </w:p>
        </w:tc>
        <w:tc>
          <w:tcPr>
            <w:tcW w:w="0" w:type="auto"/>
          </w:tcPr>
          <w:p w14:paraId="0E0E9428" w14:textId="77777777" w:rsidR="007131AB" w:rsidRDefault="00000000">
            <w:pPr>
              <w:pStyle w:val="Corpodetexto"/>
            </w:pPr>
            <w:r>
              <w:t>String</w:t>
            </w:r>
          </w:p>
        </w:tc>
        <w:tc>
          <w:tcPr>
            <w:tcW w:w="0" w:type="auto"/>
          </w:tcPr>
          <w:p w14:paraId="60566F90" w14:textId="358EB791" w:rsidR="007131AB" w:rsidRDefault="00000000">
            <w:pPr>
              <w:pStyle w:val="Corpodetexto"/>
            </w:pPr>
            <w:r>
              <w:t xml:space="preserve">Localidade do usuário. Use a propriedade de nome CultureInfo do .NET. Por exemplo, pt-BR. Se esse valor é NULL ou vazio, o sistema usa o padrão do servidor da instância. Para obter mais informações sobre localidades aceitas, consulte </w:t>
            </w:r>
            <w:hyperlink r:id="rId227">
              <w:r>
                <w:rPr>
                  <w:rStyle w:val="Hyperlink"/>
                </w:rPr>
                <w:t>Localidades com suporte</w:t>
              </w:r>
            </w:hyperlink>
            <w:r>
              <w:t>.</w:t>
            </w:r>
          </w:p>
        </w:tc>
      </w:tr>
    </w:tbl>
    <w:p w14:paraId="58AD1BD9" w14:textId="77777777" w:rsidR="007131AB" w:rsidRDefault="00000000">
      <w:pPr>
        <w:pStyle w:val="Corpodetexto"/>
      </w:pPr>
      <w:r>
        <w:rPr>
          <w:b/>
          <w:bCs/>
        </w:rPr>
        <w:t>Importante:</w:t>
      </w:r>
      <w:r>
        <w:t xml:space="preserve"> Todos os parâmetros são obrigatórios.</w:t>
      </w:r>
    </w:p>
    <w:p w14:paraId="04122848" w14:textId="77777777" w:rsidR="007131AB" w:rsidRDefault="00000000">
      <w:pPr>
        <w:pStyle w:val="Corpodetexto"/>
      </w:pPr>
      <w:r>
        <w:rPr>
          <w:b/>
          <w:bCs/>
        </w:rPr>
        <w:t>Saída.</w:t>
      </w:r>
      <w:r>
        <w:t xml:space="preserve"> Este método retorna um número inteiro. Se o método for bem-sucedido, o valor será o ID do usuário recém-criado. Se houver uma falha, a API emitirá uma exceção.</w:t>
      </w:r>
    </w:p>
    <w:p w14:paraId="479FFA78" w14:textId="77777777" w:rsidR="007131AB" w:rsidRDefault="00000000">
      <w:pPr>
        <w:pStyle w:val="Ttulo2"/>
      </w:pPr>
      <w:r>
        <w:t>Exemplos</w:t>
      </w:r>
    </w:p>
    <w:p w14:paraId="5F589CCB" w14:textId="77777777" w:rsidR="007131AB" w:rsidRDefault="00000000">
      <w:pPr>
        <w:pStyle w:val="FirstParagraph"/>
      </w:pPr>
      <w:r>
        <w:t>Exemplo de código C#</w:t>
      </w:r>
    </w:p>
    <w:p w14:paraId="6583F15C" w14:textId="77777777" w:rsidR="007131AB" w:rsidRDefault="00000000">
      <w:pPr>
        <w:pStyle w:val="Corpodetexto"/>
      </w:pPr>
      <w:r>
        <w:t>iUserID = accesscontrol.CreateUserEx(sSessionToken, “firstname”, “middlename”, “lastname”, “company”, “title”, 2, “address”, “domain”, "(UTC-06:00) Central Time (US &amp; Canada)", "en-US");</w:t>
      </w:r>
    </w:p>
    <w:p w14:paraId="11CF398E" w14:textId="77777777" w:rsidR="007131AB" w:rsidRDefault="00000000">
      <w:pPr>
        <w:pStyle w:val="Corpodetexto"/>
      </w:pPr>
      <w:r>
        <w:t>Exemplo de solicitação</w:t>
      </w:r>
    </w:p>
    <w:p w14:paraId="55DFBBF9"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033B32ED" w14:textId="77777777" w:rsidR="007131AB" w:rsidRDefault="00000000">
      <w:pPr>
        <w:pStyle w:val="Corpodetexto"/>
      </w:pPr>
      <w:r>
        <w:t>POST /archer/ws/accesscontrol.asmx HTTP/1.1</w:t>
      </w:r>
    </w:p>
    <w:p w14:paraId="111D5E0E" w14:textId="77777777" w:rsidR="007131AB" w:rsidRDefault="00000000">
      <w:pPr>
        <w:pStyle w:val="Corpodetexto"/>
      </w:pPr>
      <w:r>
        <w:t>Host: staging</w:t>
      </w:r>
    </w:p>
    <w:p w14:paraId="2EADFC28" w14:textId="77777777" w:rsidR="007131AB" w:rsidRDefault="00000000">
      <w:pPr>
        <w:pStyle w:val="Corpodetexto"/>
      </w:pPr>
      <w:r>
        <w:t>Content-Type: text/xml; charset=utf-8</w:t>
      </w:r>
    </w:p>
    <w:p w14:paraId="63AF566F" w14:textId="77777777" w:rsidR="007131AB" w:rsidRDefault="00000000">
      <w:pPr>
        <w:pStyle w:val="Corpodetexto"/>
      </w:pPr>
      <w:r>
        <w:t xml:space="preserve">Content-Length: </w:t>
      </w:r>
      <w:r>
        <w:rPr>
          <w:b/>
          <w:bCs/>
        </w:rPr>
        <w:t>length</w:t>
      </w:r>
    </w:p>
    <w:p w14:paraId="5893BA3D" w14:textId="77777777" w:rsidR="007131AB" w:rsidRDefault="00000000">
      <w:pPr>
        <w:pStyle w:val="Corpodetexto"/>
      </w:pPr>
      <w:r>
        <w:lastRenderedPageBreak/>
        <w:t>SOAPAction: "http://archer-tech.com/webservices/CreateUser"</w:t>
      </w:r>
      <w:r>
        <w:br/>
      </w:r>
      <w:r>
        <w:br/>
      </w:r>
    </w:p>
    <w:p w14:paraId="365C8ECD" w14:textId="77777777" w:rsidR="007131AB" w:rsidRDefault="00000000">
      <w:pPr>
        <w:pStyle w:val="Corpodetexto"/>
      </w:pPr>
      <w:r>
        <w:t>&lt;?xml version="1.0" encoding="utf-8"?&gt;</w:t>
      </w:r>
    </w:p>
    <w:p w14:paraId="17DF23BE" w14:textId="77777777" w:rsidR="007131AB" w:rsidRDefault="00000000">
      <w:pPr>
        <w:pStyle w:val="Corpodetexto"/>
      </w:pPr>
      <w:r>
        <w:t>&lt;soap:Envelope xmlns:xsi="http://www.w3.org/2001/XMLSchema-instance" xmlns:xsd="http://www.w3.org/2001/XMLSchema" xmlns:soap="http://schemas.xmlsoap.org/soap/envelope/"&gt;</w:t>
      </w:r>
    </w:p>
    <w:p w14:paraId="666AFE9F" w14:textId="77777777" w:rsidR="007131AB" w:rsidRDefault="00000000">
      <w:pPr>
        <w:numPr>
          <w:ilvl w:val="0"/>
          <w:numId w:val="529"/>
        </w:numPr>
      </w:pPr>
      <w:r>
        <w:t>&lt;soap:Body&gt;</w:t>
      </w:r>
    </w:p>
    <w:p w14:paraId="31B7085B" w14:textId="77777777" w:rsidR="007131AB" w:rsidRDefault="00000000">
      <w:pPr>
        <w:numPr>
          <w:ilvl w:val="1"/>
          <w:numId w:val="530"/>
        </w:numPr>
      </w:pPr>
      <w:r>
        <w:t>&lt;CreateUserEx xmlns="http://archer-tech.com/webservices/"&gt;</w:t>
      </w:r>
    </w:p>
    <w:p w14:paraId="55C868CB" w14:textId="77777777" w:rsidR="007131AB" w:rsidRDefault="00000000">
      <w:pPr>
        <w:numPr>
          <w:ilvl w:val="2"/>
          <w:numId w:val="531"/>
        </w:numPr>
      </w:pPr>
      <w:r>
        <w:t>&lt;sessionToken&gt;</w:t>
      </w:r>
      <w:r>
        <w:rPr>
          <w:b/>
          <w:bCs/>
        </w:rPr>
        <w:t>string</w:t>
      </w:r>
      <w:r>
        <w:t>&lt;/sessionToken&gt;</w:t>
      </w:r>
    </w:p>
    <w:p w14:paraId="04691681" w14:textId="77777777" w:rsidR="007131AB" w:rsidRDefault="00000000">
      <w:pPr>
        <w:numPr>
          <w:ilvl w:val="2"/>
          <w:numId w:val="532"/>
        </w:numPr>
      </w:pPr>
      <w:r>
        <w:t>&lt;firstName&gt;</w:t>
      </w:r>
      <w:r>
        <w:rPr>
          <w:b/>
          <w:bCs/>
        </w:rPr>
        <w:t>string</w:t>
      </w:r>
      <w:r>
        <w:t>&lt;/firstName&gt;</w:t>
      </w:r>
    </w:p>
    <w:p w14:paraId="4E9115C6" w14:textId="77777777" w:rsidR="007131AB" w:rsidRDefault="00000000">
      <w:pPr>
        <w:numPr>
          <w:ilvl w:val="2"/>
          <w:numId w:val="532"/>
        </w:numPr>
      </w:pPr>
      <w:r>
        <w:t>&lt;middleName&gt;</w:t>
      </w:r>
      <w:r>
        <w:rPr>
          <w:b/>
          <w:bCs/>
        </w:rPr>
        <w:t>string</w:t>
      </w:r>
      <w:r>
        <w:t>&lt;/middleName&gt;</w:t>
      </w:r>
    </w:p>
    <w:p w14:paraId="2EFD2EA3" w14:textId="77777777" w:rsidR="007131AB" w:rsidRDefault="00000000">
      <w:pPr>
        <w:numPr>
          <w:ilvl w:val="2"/>
          <w:numId w:val="532"/>
        </w:numPr>
      </w:pPr>
      <w:r>
        <w:t>&lt;lastName&gt;</w:t>
      </w:r>
      <w:r>
        <w:rPr>
          <w:b/>
          <w:bCs/>
        </w:rPr>
        <w:t>string</w:t>
      </w:r>
      <w:r>
        <w:t>&lt;/lastName&gt;</w:t>
      </w:r>
    </w:p>
    <w:p w14:paraId="41F2F7A9" w14:textId="77777777" w:rsidR="007131AB" w:rsidRDefault="00000000">
      <w:pPr>
        <w:numPr>
          <w:ilvl w:val="2"/>
          <w:numId w:val="532"/>
        </w:numPr>
      </w:pPr>
      <w:r>
        <w:t>&lt;companyName&gt;</w:t>
      </w:r>
      <w:r>
        <w:rPr>
          <w:b/>
          <w:bCs/>
        </w:rPr>
        <w:t>string</w:t>
      </w:r>
      <w:r>
        <w:t>&lt;/companyName&gt;</w:t>
      </w:r>
    </w:p>
    <w:p w14:paraId="2113DD12" w14:textId="77777777" w:rsidR="007131AB" w:rsidRDefault="00000000">
      <w:pPr>
        <w:numPr>
          <w:ilvl w:val="2"/>
          <w:numId w:val="532"/>
        </w:numPr>
      </w:pPr>
      <w:r>
        <w:t>&lt;title&gt;</w:t>
      </w:r>
      <w:r>
        <w:rPr>
          <w:b/>
          <w:bCs/>
        </w:rPr>
        <w:t>string</w:t>
      </w:r>
      <w:r>
        <w:t>&lt;/title&gt;</w:t>
      </w:r>
    </w:p>
    <w:p w14:paraId="1214CABE" w14:textId="77777777" w:rsidR="007131AB" w:rsidRDefault="00000000">
      <w:pPr>
        <w:numPr>
          <w:ilvl w:val="2"/>
          <w:numId w:val="532"/>
        </w:numPr>
      </w:pPr>
      <w:r>
        <w:t>&lt;securityParameter&gt;</w:t>
      </w:r>
      <w:r>
        <w:rPr>
          <w:b/>
          <w:bCs/>
        </w:rPr>
        <w:t>int</w:t>
      </w:r>
      <w:r>
        <w:t>&lt;/securityParameter&gt;</w:t>
      </w:r>
    </w:p>
    <w:p w14:paraId="42B28E46" w14:textId="77777777" w:rsidR="007131AB" w:rsidRDefault="00000000">
      <w:pPr>
        <w:numPr>
          <w:ilvl w:val="2"/>
          <w:numId w:val="532"/>
        </w:numPr>
      </w:pPr>
      <w:r>
        <w:t>&lt;address&gt;</w:t>
      </w:r>
      <w:r>
        <w:rPr>
          <w:b/>
          <w:bCs/>
        </w:rPr>
        <w:t>string</w:t>
      </w:r>
      <w:r>
        <w:t>&lt;/address&gt;</w:t>
      </w:r>
    </w:p>
    <w:p w14:paraId="5708F68F" w14:textId="77777777" w:rsidR="007131AB" w:rsidRDefault="00000000">
      <w:pPr>
        <w:numPr>
          <w:ilvl w:val="2"/>
          <w:numId w:val="532"/>
        </w:numPr>
      </w:pPr>
      <w:r>
        <w:t>&lt;timeZone&gt;</w:t>
      </w:r>
      <w:r>
        <w:rPr>
          <w:b/>
          <w:bCs/>
        </w:rPr>
        <w:t>string</w:t>
      </w:r>
      <w:r>
        <w:t>&lt;/timeZone&gt;</w:t>
      </w:r>
    </w:p>
    <w:p w14:paraId="0DE7B1B5" w14:textId="77777777" w:rsidR="007131AB" w:rsidRDefault="00000000">
      <w:pPr>
        <w:numPr>
          <w:ilvl w:val="2"/>
          <w:numId w:val="532"/>
        </w:numPr>
      </w:pPr>
      <w:r>
        <w:t>&lt;locale&gt;</w:t>
      </w:r>
      <w:r>
        <w:rPr>
          <w:b/>
          <w:bCs/>
        </w:rPr>
        <w:t>string</w:t>
      </w:r>
      <w:r>
        <w:t>&lt;/locale&gt;</w:t>
      </w:r>
    </w:p>
    <w:p w14:paraId="0C99137F" w14:textId="77777777" w:rsidR="007131AB" w:rsidRDefault="00000000">
      <w:pPr>
        <w:numPr>
          <w:ilvl w:val="1"/>
          <w:numId w:val="532"/>
        </w:numPr>
      </w:pPr>
      <w:r>
        <w:t>&lt;/CreateUserEx&gt;</w:t>
      </w:r>
    </w:p>
    <w:p w14:paraId="678D9F17" w14:textId="77777777" w:rsidR="007131AB" w:rsidRDefault="00000000">
      <w:pPr>
        <w:numPr>
          <w:ilvl w:val="0"/>
          <w:numId w:val="532"/>
        </w:numPr>
      </w:pPr>
      <w:r>
        <w:t>&lt;/soap:Body&gt;</w:t>
      </w:r>
    </w:p>
    <w:p w14:paraId="3F1D18C9" w14:textId="77777777" w:rsidR="007131AB" w:rsidRDefault="00000000">
      <w:pPr>
        <w:pStyle w:val="FirstParagraph"/>
      </w:pPr>
      <w:r>
        <w:t>&lt;/soap:Envelope&gt;</w:t>
      </w:r>
    </w:p>
    <w:p w14:paraId="5A4CB248" w14:textId="77777777" w:rsidR="007131AB" w:rsidRDefault="00000000">
      <w:pPr>
        <w:pStyle w:val="Corpodetexto"/>
      </w:pPr>
      <w:r>
        <w:t>Exemplo de resposta</w:t>
      </w:r>
    </w:p>
    <w:p w14:paraId="4B605723" w14:textId="77777777" w:rsidR="007131AB" w:rsidRDefault="00000000">
      <w:pPr>
        <w:pStyle w:val="Corpodetexto"/>
      </w:pPr>
      <w:r>
        <w:t>HTTP/1.1 200 OK</w:t>
      </w:r>
    </w:p>
    <w:p w14:paraId="49FBB188" w14:textId="77777777" w:rsidR="007131AB" w:rsidRDefault="00000000">
      <w:pPr>
        <w:pStyle w:val="Corpodetexto"/>
      </w:pPr>
      <w:r>
        <w:t>Content-Type: text/xml; charset=utf-8</w:t>
      </w:r>
    </w:p>
    <w:p w14:paraId="57D683C0" w14:textId="77777777" w:rsidR="007131AB" w:rsidRDefault="00000000">
      <w:pPr>
        <w:pStyle w:val="Corpodetexto"/>
      </w:pPr>
      <w:r>
        <w:t xml:space="preserve">Content-Length: </w:t>
      </w:r>
      <w:r>
        <w:rPr>
          <w:b/>
          <w:bCs/>
        </w:rPr>
        <w:t>length</w:t>
      </w:r>
      <w:r>
        <w:br/>
      </w:r>
      <w:r>
        <w:br/>
      </w:r>
    </w:p>
    <w:p w14:paraId="5B893251" w14:textId="77777777" w:rsidR="007131AB" w:rsidRDefault="00000000">
      <w:pPr>
        <w:pStyle w:val="Corpodetexto"/>
      </w:pPr>
      <w:r>
        <w:t>&lt;?xml version="1.0" encoding="utf-8"?&gt;</w:t>
      </w:r>
    </w:p>
    <w:p w14:paraId="395C37E6" w14:textId="77777777" w:rsidR="007131AB" w:rsidRDefault="00000000">
      <w:pPr>
        <w:pStyle w:val="Corpodetexto"/>
      </w:pPr>
      <w:r>
        <w:lastRenderedPageBreak/>
        <w:t>&lt;soap:Envelope xmlns:xsi="http://www.w3.org/2001/XMLSchema-instance" xmlns:xsd="http://www.w3.org/2001/XMLSchema" xmlns:soap="http://schemas.xmlsoap.org/soap/envelope/"&gt;</w:t>
      </w:r>
    </w:p>
    <w:p w14:paraId="21D950AB" w14:textId="77777777" w:rsidR="007131AB" w:rsidRDefault="00000000">
      <w:pPr>
        <w:numPr>
          <w:ilvl w:val="0"/>
          <w:numId w:val="533"/>
        </w:numPr>
      </w:pPr>
      <w:r>
        <w:t>&lt;soap:Body&gt;</w:t>
      </w:r>
    </w:p>
    <w:p w14:paraId="28F868FE" w14:textId="77777777" w:rsidR="007131AB" w:rsidRDefault="00000000">
      <w:pPr>
        <w:numPr>
          <w:ilvl w:val="1"/>
          <w:numId w:val="534"/>
        </w:numPr>
      </w:pPr>
      <w:r>
        <w:t>&lt;CreateUserExResponse xmlns="http://archer-tech.com/webservices/"&gt;</w:t>
      </w:r>
    </w:p>
    <w:p w14:paraId="5CE0ACF1" w14:textId="77777777" w:rsidR="007131AB" w:rsidRDefault="00000000">
      <w:pPr>
        <w:numPr>
          <w:ilvl w:val="2"/>
          <w:numId w:val="535"/>
        </w:numPr>
      </w:pPr>
      <w:r>
        <w:t>&lt;CreateUserExResult&gt;</w:t>
      </w:r>
      <w:r>
        <w:rPr>
          <w:b/>
          <w:bCs/>
        </w:rPr>
        <w:t>int</w:t>
      </w:r>
      <w:r>
        <w:t>&lt;/CreateUserExResult&gt;</w:t>
      </w:r>
    </w:p>
    <w:p w14:paraId="32577D22" w14:textId="77777777" w:rsidR="007131AB" w:rsidRDefault="00000000">
      <w:pPr>
        <w:numPr>
          <w:ilvl w:val="1"/>
          <w:numId w:val="532"/>
        </w:numPr>
      </w:pPr>
      <w:r>
        <w:t>&lt;/CreateUserExResponse&gt;</w:t>
      </w:r>
    </w:p>
    <w:p w14:paraId="61684430" w14:textId="77777777" w:rsidR="007131AB" w:rsidRDefault="00000000">
      <w:pPr>
        <w:numPr>
          <w:ilvl w:val="0"/>
          <w:numId w:val="532"/>
        </w:numPr>
      </w:pPr>
      <w:r>
        <w:t>&lt;/soap:Body&gt;</w:t>
      </w:r>
    </w:p>
    <w:p w14:paraId="780CC02C" w14:textId="77777777" w:rsidR="007131AB" w:rsidRDefault="00000000">
      <w:pPr>
        <w:pStyle w:val="FirstParagraph"/>
      </w:pPr>
      <w:r>
        <w:t>&lt;/soap:Envelope&gt;</w:t>
      </w:r>
    </w:p>
    <w:bookmarkEnd w:id="257"/>
    <w:p w14:paraId="1C3556EA" w14:textId="77777777" w:rsidR="007131AB" w:rsidRDefault="00000000">
      <w:r>
        <w:br w:type="page"/>
      </w:r>
    </w:p>
    <w:p w14:paraId="45541D75" w14:textId="77777777" w:rsidR="007131AB" w:rsidRDefault="00000000">
      <w:pPr>
        <w:pStyle w:val="Ttulo1"/>
      </w:pPr>
      <w:bookmarkStart w:id="258" w:name="createuserexwithpassword-1"/>
      <w:r>
        <w:lastRenderedPageBreak/>
        <w:t>CreateUserExWithPassword</w:t>
      </w:r>
    </w:p>
    <w:p w14:paraId="46FAF229" w14:textId="77777777" w:rsidR="007131AB" w:rsidRDefault="00000000">
      <w:pPr>
        <w:pStyle w:val="FirstParagraph"/>
      </w:pPr>
      <w:r>
        <w:t>CreateUserExWithPassword retorna um ID de usuário do sistema. Este método também permite definir o fuso horário, a localidade e a senha da conta do usuário.</w:t>
      </w:r>
    </w:p>
    <w:p w14:paraId="2428F4E0" w14:textId="0C4A9891" w:rsidR="007131AB" w:rsidRDefault="00000000">
      <w:pPr>
        <w:pStyle w:val="Corpodetexto"/>
      </w:pPr>
      <w:r>
        <w:rPr>
          <w:b/>
          <w:bCs/>
        </w:rPr>
        <w:t>Observação:</w:t>
      </w:r>
      <w:r>
        <w:t xml:space="preserve"> Este método gera um nome de usuário automaticamente e o associa à conta. Você pode modificá-lo com o método </w:t>
      </w:r>
      <w:hyperlink r:id="rId228">
        <w:r>
          <w:rPr>
            <w:rStyle w:val="Hyperlink"/>
          </w:rPr>
          <w:t>accesscontrol.UpdateUserName</w:t>
        </w:r>
      </w:hyperlink>
      <w:r>
        <w:t>.</w:t>
      </w:r>
    </w:p>
    <w:p w14:paraId="5246F104" w14:textId="77777777" w:rsidR="007131AB" w:rsidRDefault="00000000">
      <w:pPr>
        <w:pStyle w:val="Corpodetexto"/>
      </w:pPr>
      <w:r>
        <w:t>Nesta página</w:t>
      </w:r>
    </w:p>
    <w:p w14:paraId="069916C6" w14:textId="77777777" w:rsidR="007131AB" w:rsidRDefault="00000000">
      <w:pPr>
        <w:pStyle w:val="Compact"/>
        <w:numPr>
          <w:ilvl w:val="0"/>
          <w:numId w:val="536"/>
        </w:numPr>
      </w:pPr>
      <w:hyperlink w:anchor="Uso">
        <w:r>
          <w:rPr>
            <w:rStyle w:val="Hyperlink"/>
          </w:rPr>
          <w:t>Uso</w:t>
        </w:r>
      </w:hyperlink>
    </w:p>
    <w:p w14:paraId="3A0B681F" w14:textId="77777777" w:rsidR="007131AB" w:rsidRDefault="00000000">
      <w:pPr>
        <w:pStyle w:val="Compact"/>
        <w:numPr>
          <w:ilvl w:val="0"/>
          <w:numId w:val="536"/>
        </w:numPr>
      </w:pPr>
      <w:hyperlink w:anchor="Exemplos">
        <w:r>
          <w:rPr>
            <w:rStyle w:val="Hyperlink"/>
          </w:rPr>
          <w:t>Exemplos</w:t>
        </w:r>
      </w:hyperlink>
    </w:p>
    <w:p w14:paraId="62A63DF5" w14:textId="77777777" w:rsidR="007131AB" w:rsidRDefault="00000000">
      <w:pPr>
        <w:pStyle w:val="Ttulo2"/>
      </w:pPr>
      <w:r>
        <w:t>Uso</w:t>
      </w:r>
    </w:p>
    <w:p w14:paraId="1EA3D1E6" w14:textId="77777777" w:rsidR="007131AB" w:rsidRDefault="00000000">
      <w:pPr>
        <w:pStyle w:val="FirstParagraph"/>
      </w:pPr>
      <w:r>
        <w:rPr>
          <w:b/>
          <w:bCs/>
        </w:rPr>
        <w:t>Privilégios.</w:t>
      </w:r>
      <w:r>
        <w:t xml:space="preserve"> Este método requer privilégios de criação.</w:t>
      </w:r>
    </w:p>
    <w:p w14:paraId="0DB81BA1" w14:textId="77777777" w:rsidR="007131AB" w:rsidRDefault="00000000">
      <w:pPr>
        <w:pStyle w:val="Corpodetexto"/>
      </w:pPr>
      <w:r>
        <w:rPr>
          <w:b/>
          <w:bCs/>
        </w:rPr>
        <w:t>Parâmetros.</w:t>
      </w:r>
    </w:p>
    <w:p w14:paraId="6B08B65E" w14:textId="77777777" w:rsidR="007131AB" w:rsidRDefault="00000000">
      <w:pPr>
        <w:pStyle w:val="TableCaption"/>
      </w:pPr>
      <w:r>
        <w:t>A tabela a seguir descreve os parâmetros do método CreateUserExWithPassword.</w:t>
      </w:r>
    </w:p>
    <w:tbl>
      <w:tblPr>
        <w:tblStyle w:val="Table"/>
        <w:tblW w:w="0" w:type="auto"/>
        <w:tblLook w:val="0020" w:firstRow="1" w:lastRow="0" w:firstColumn="0" w:lastColumn="0" w:noHBand="0" w:noVBand="0"/>
      </w:tblPr>
      <w:tblGrid>
        <w:gridCol w:w="2152"/>
        <w:gridCol w:w="1236"/>
        <w:gridCol w:w="5450"/>
      </w:tblGrid>
      <w:tr w:rsidR="007131AB" w14:paraId="215309D0"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48492DE8" w14:textId="77777777" w:rsidR="007131AB" w:rsidRDefault="00000000">
            <w:pPr>
              <w:pStyle w:val="Corpodetexto"/>
            </w:pPr>
            <w:r>
              <w:t>Parâmetro</w:t>
            </w:r>
          </w:p>
        </w:tc>
        <w:tc>
          <w:tcPr>
            <w:tcW w:w="0" w:type="auto"/>
          </w:tcPr>
          <w:p w14:paraId="3A72FD91" w14:textId="77777777" w:rsidR="007131AB" w:rsidRDefault="00000000">
            <w:pPr>
              <w:pStyle w:val="Corpodetexto"/>
            </w:pPr>
            <w:r>
              <w:t>Tipo de dados</w:t>
            </w:r>
          </w:p>
        </w:tc>
        <w:tc>
          <w:tcPr>
            <w:tcW w:w="0" w:type="auto"/>
          </w:tcPr>
          <w:p w14:paraId="687666CF" w14:textId="77777777" w:rsidR="007131AB" w:rsidRDefault="00000000">
            <w:pPr>
              <w:pStyle w:val="Corpodetexto"/>
            </w:pPr>
            <w:r>
              <w:t>Valor</w:t>
            </w:r>
          </w:p>
        </w:tc>
      </w:tr>
      <w:tr w:rsidR="007131AB" w14:paraId="39E9E78F" w14:textId="77777777">
        <w:tc>
          <w:tcPr>
            <w:tcW w:w="0" w:type="auto"/>
          </w:tcPr>
          <w:p w14:paraId="09AC38A6" w14:textId="77777777" w:rsidR="007131AB" w:rsidRDefault="00000000">
            <w:pPr>
              <w:pStyle w:val="Corpodetexto"/>
            </w:pPr>
            <w:r>
              <w:t>sessionToken</w:t>
            </w:r>
          </w:p>
        </w:tc>
        <w:tc>
          <w:tcPr>
            <w:tcW w:w="0" w:type="auto"/>
          </w:tcPr>
          <w:p w14:paraId="2F05E1BE" w14:textId="77777777" w:rsidR="007131AB" w:rsidRDefault="00000000">
            <w:pPr>
              <w:pStyle w:val="Corpodetexto"/>
            </w:pPr>
            <w:r>
              <w:t>String</w:t>
            </w:r>
          </w:p>
        </w:tc>
        <w:tc>
          <w:tcPr>
            <w:tcW w:w="0" w:type="auto"/>
          </w:tcPr>
          <w:p w14:paraId="0FB1FAA9" w14:textId="2421FDEC" w:rsidR="007131AB" w:rsidRDefault="00000000">
            <w:pPr>
              <w:pStyle w:val="Corpodetexto"/>
            </w:pPr>
            <w:r>
              <w:t xml:space="preserve">sessionToken válido retornado pelo método </w:t>
            </w:r>
            <w:hyperlink r:id="rId229">
              <w:r>
                <w:rPr>
                  <w:rStyle w:val="Hyperlink"/>
                </w:rPr>
                <w:t>general.CreateUserSession</w:t>
              </w:r>
            </w:hyperlink>
            <w:r>
              <w:t>.</w:t>
            </w:r>
          </w:p>
        </w:tc>
      </w:tr>
      <w:tr w:rsidR="007131AB" w14:paraId="0504FA15" w14:textId="77777777">
        <w:tc>
          <w:tcPr>
            <w:tcW w:w="0" w:type="auto"/>
          </w:tcPr>
          <w:p w14:paraId="5D651B56" w14:textId="77777777" w:rsidR="007131AB" w:rsidRDefault="00000000">
            <w:pPr>
              <w:pStyle w:val="Corpodetexto"/>
            </w:pPr>
            <w:r>
              <w:t>firstName</w:t>
            </w:r>
          </w:p>
        </w:tc>
        <w:tc>
          <w:tcPr>
            <w:tcW w:w="0" w:type="auto"/>
          </w:tcPr>
          <w:p w14:paraId="0AD6898A" w14:textId="77777777" w:rsidR="007131AB" w:rsidRDefault="00000000">
            <w:pPr>
              <w:pStyle w:val="Corpodetexto"/>
            </w:pPr>
            <w:r>
              <w:t>String</w:t>
            </w:r>
          </w:p>
        </w:tc>
        <w:tc>
          <w:tcPr>
            <w:tcW w:w="0" w:type="auto"/>
          </w:tcPr>
          <w:p w14:paraId="636717B2" w14:textId="77777777" w:rsidR="007131AB" w:rsidRDefault="00000000">
            <w:pPr>
              <w:pStyle w:val="Corpodetexto"/>
            </w:pPr>
            <w:r>
              <w:t>Nome do usuário.</w:t>
            </w:r>
          </w:p>
        </w:tc>
      </w:tr>
      <w:tr w:rsidR="007131AB" w14:paraId="36BF410C" w14:textId="77777777">
        <w:tc>
          <w:tcPr>
            <w:tcW w:w="0" w:type="auto"/>
          </w:tcPr>
          <w:p w14:paraId="2AFAB91E" w14:textId="77777777" w:rsidR="007131AB" w:rsidRDefault="00000000">
            <w:pPr>
              <w:pStyle w:val="Corpodetexto"/>
            </w:pPr>
            <w:r>
              <w:t>middleName</w:t>
            </w:r>
          </w:p>
        </w:tc>
        <w:tc>
          <w:tcPr>
            <w:tcW w:w="0" w:type="auto"/>
          </w:tcPr>
          <w:p w14:paraId="6F9C844B" w14:textId="77777777" w:rsidR="007131AB" w:rsidRDefault="00000000">
            <w:pPr>
              <w:pStyle w:val="Corpodetexto"/>
            </w:pPr>
            <w:r>
              <w:t>String</w:t>
            </w:r>
          </w:p>
        </w:tc>
        <w:tc>
          <w:tcPr>
            <w:tcW w:w="0" w:type="auto"/>
          </w:tcPr>
          <w:p w14:paraId="628C2DA0" w14:textId="77777777" w:rsidR="007131AB" w:rsidRDefault="00000000">
            <w:pPr>
              <w:pStyle w:val="Corpodetexto"/>
            </w:pPr>
            <w:r>
              <w:t>Segundo nome do usuário.</w:t>
            </w:r>
          </w:p>
        </w:tc>
      </w:tr>
      <w:tr w:rsidR="007131AB" w14:paraId="7040DC3D" w14:textId="77777777">
        <w:tc>
          <w:tcPr>
            <w:tcW w:w="0" w:type="auto"/>
          </w:tcPr>
          <w:p w14:paraId="622F2EBE" w14:textId="77777777" w:rsidR="007131AB" w:rsidRDefault="00000000">
            <w:pPr>
              <w:pStyle w:val="Corpodetexto"/>
            </w:pPr>
            <w:r>
              <w:t>lastName</w:t>
            </w:r>
          </w:p>
        </w:tc>
        <w:tc>
          <w:tcPr>
            <w:tcW w:w="0" w:type="auto"/>
          </w:tcPr>
          <w:p w14:paraId="47211081" w14:textId="77777777" w:rsidR="007131AB" w:rsidRDefault="00000000">
            <w:pPr>
              <w:pStyle w:val="Corpodetexto"/>
            </w:pPr>
            <w:r>
              <w:t>String</w:t>
            </w:r>
          </w:p>
        </w:tc>
        <w:tc>
          <w:tcPr>
            <w:tcW w:w="0" w:type="auto"/>
          </w:tcPr>
          <w:p w14:paraId="5A830AC4" w14:textId="77777777" w:rsidR="007131AB" w:rsidRDefault="00000000">
            <w:pPr>
              <w:pStyle w:val="Corpodetexto"/>
            </w:pPr>
            <w:r>
              <w:t>Sobrenome do usuário.</w:t>
            </w:r>
          </w:p>
        </w:tc>
      </w:tr>
      <w:tr w:rsidR="007131AB" w14:paraId="12E2F05F" w14:textId="77777777">
        <w:tc>
          <w:tcPr>
            <w:tcW w:w="0" w:type="auto"/>
          </w:tcPr>
          <w:p w14:paraId="034E049A" w14:textId="77777777" w:rsidR="007131AB" w:rsidRDefault="00000000">
            <w:pPr>
              <w:pStyle w:val="Corpodetexto"/>
            </w:pPr>
            <w:r>
              <w:t>companyName</w:t>
            </w:r>
          </w:p>
        </w:tc>
        <w:tc>
          <w:tcPr>
            <w:tcW w:w="0" w:type="auto"/>
          </w:tcPr>
          <w:p w14:paraId="631345E9" w14:textId="77777777" w:rsidR="007131AB" w:rsidRDefault="00000000">
            <w:pPr>
              <w:pStyle w:val="Corpodetexto"/>
            </w:pPr>
            <w:r>
              <w:t>String</w:t>
            </w:r>
          </w:p>
        </w:tc>
        <w:tc>
          <w:tcPr>
            <w:tcW w:w="0" w:type="auto"/>
          </w:tcPr>
          <w:p w14:paraId="756DDDCD" w14:textId="77777777" w:rsidR="007131AB" w:rsidRDefault="00000000">
            <w:pPr>
              <w:pStyle w:val="Corpodetexto"/>
            </w:pPr>
            <w:r>
              <w:t>Empresa/organização do usuário.</w:t>
            </w:r>
          </w:p>
        </w:tc>
      </w:tr>
      <w:tr w:rsidR="007131AB" w14:paraId="2A52F1B3" w14:textId="77777777">
        <w:tc>
          <w:tcPr>
            <w:tcW w:w="0" w:type="auto"/>
          </w:tcPr>
          <w:p w14:paraId="272C1965" w14:textId="77777777" w:rsidR="007131AB" w:rsidRDefault="00000000">
            <w:pPr>
              <w:pStyle w:val="Corpodetexto"/>
            </w:pPr>
            <w:r>
              <w:t>título</w:t>
            </w:r>
          </w:p>
        </w:tc>
        <w:tc>
          <w:tcPr>
            <w:tcW w:w="0" w:type="auto"/>
          </w:tcPr>
          <w:p w14:paraId="61D709F6" w14:textId="77777777" w:rsidR="007131AB" w:rsidRDefault="00000000">
            <w:pPr>
              <w:pStyle w:val="Corpodetexto"/>
            </w:pPr>
            <w:r>
              <w:t>String</w:t>
            </w:r>
          </w:p>
        </w:tc>
        <w:tc>
          <w:tcPr>
            <w:tcW w:w="0" w:type="auto"/>
          </w:tcPr>
          <w:p w14:paraId="11A60D25" w14:textId="77777777" w:rsidR="007131AB" w:rsidRDefault="00000000">
            <w:pPr>
              <w:pStyle w:val="Corpodetexto"/>
            </w:pPr>
            <w:r>
              <w:t>Cargo/função do usuário.</w:t>
            </w:r>
          </w:p>
        </w:tc>
      </w:tr>
      <w:tr w:rsidR="007131AB" w14:paraId="648A6EED" w14:textId="77777777">
        <w:tc>
          <w:tcPr>
            <w:tcW w:w="0" w:type="auto"/>
          </w:tcPr>
          <w:p w14:paraId="4B0F2EC7" w14:textId="77777777" w:rsidR="007131AB" w:rsidRDefault="00000000">
            <w:pPr>
              <w:pStyle w:val="Corpodetexto"/>
            </w:pPr>
            <w:r>
              <w:t>SecurityParameter</w:t>
            </w:r>
          </w:p>
        </w:tc>
        <w:tc>
          <w:tcPr>
            <w:tcW w:w="0" w:type="auto"/>
          </w:tcPr>
          <w:p w14:paraId="20825E76" w14:textId="77777777" w:rsidR="007131AB" w:rsidRDefault="00000000">
            <w:pPr>
              <w:pStyle w:val="Corpodetexto"/>
            </w:pPr>
            <w:r>
              <w:t>Número inteiro</w:t>
            </w:r>
          </w:p>
        </w:tc>
        <w:tc>
          <w:tcPr>
            <w:tcW w:w="0" w:type="auto"/>
          </w:tcPr>
          <w:p w14:paraId="446EAA5C" w14:textId="118B4371" w:rsidR="007131AB" w:rsidRDefault="00000000">
            <w:pPr>
              <w:pStyle w:val="Corpodetexto"/>
            </w:pPr>
            <w:r>
              <w:t xml:space="preserve">ID interno do parâmetro de segurança correspondente conforme contido nos resultados do método </w:t>
            </w:r>
            <w:hyperlink r:id="rId230">
              <w:r>
                <w:rPr>
                  <w:rStyle w:val="Hyperlink"/>
                </w:rPr>
                <w:t>accesscontrol.GetSecurityParameters</w:t>
              </w:r>
            </w:hyperlink>
            <w:r>
              <w:t>.</w:t>
            </w:r>
          </w:p>
        </w:tc>
      </w:tr>
      <w:tr w:rsidR="007131AB" w14:paraId="4CFB75FF" w14:textId="77777777">
        <w:tc>
          <w:tcPr>
            <w:tcW w:w="0" w:type="auto"/>
          </w:tcPr>
          <w:p w14:paraId="2DCE5C55" w14:textId="77777777" w:rsidR="007131AB" w:rsidRDefault="00000000">
            <w:pPr>
              <w:pStyle w:val="Corpodetexto"/>
            </w:pPr>
            <w:r>
              <w:t>endereço</w:t>
            </w:r>
          </w:p>
        </w:tc>
        <w:tc>
          <w:tcPr>
            <w:tcW w:w="0" w:type="auto"/>
          </w:tcPr>
          <w:p w14:paraId="60B8E160" w14:textId="77777777" w:rsidR="007131AB" w:rsidRDefault="00000000">
            <w:pPr>
              <w:pStyle w:val="Corpodetexto"/>
            </w:pPr>
            <w:r>
              <w:t>String</w:t>
            </w:r>
          </w:p>
        </w:tc>
        <w:tc>
          <w:tcPr>
            <w:tcW w:w="0" w:type="auto"/>
          </w:tcPr>
          <w:p w14:paraId="2FAAF811" w14:textId="77777777" w:rsidR="007131AB" w:rsidRDefault="00000000">
            <w:pPr>
              <w:pStyle w:val="Corpodetexto"/>
            </w:pPr>
            <w:r>
              <w:t>Local/endereço de e-mail do usuário.</w:t>
            </w:r>
          </w:p>
        </w:tc>
      </w:tr>
      <w:tr w:rsidR="007131AB" w14:paraId="069FC78F" w14:textId="77777777">
        <w:tc>
          <w:tcPr>
            <w:tcW w:w="0" w:type="auto"/>
          </w:tcPr>
          <w:p w14:paraId="65EA9EF6" w14:textId="77777777" w:rsidR="007131AB" w:rsidRDefault="00000000">
            <w:pPr>
              <w:pStyle w:val="Corpodetexto"/>
            </w:pPr>
            <w:r>
              <w:lastRenderedPageBreak/>
              <w:t>userDomain</w:t>
            </w:r>
          </w:p>
        </w:tc>
        <w:tc>
          <w:tcPr>
            <w:tcW w:w="0" w:type="auto"/>
          </w:tcPr>
          <w:p w14:paraId="74E12FB6" w14:textId="77777777" w:rsidR="007131AB" w:rsidRDefault="00000000">
            <w:pPr>
              <w:pStyle w:val="Corpodetexto"/>
            </w:pPr>
            <w:r>
              <w:t>String</w:t>
            </w:r>
          </w:p>
        </w:tc>
        <w:tc>
          <w:tcPr>
            <w:tcW w:w="0" w:type="auto"/>
          </w:tcPr>
          <w:p w14:paraId="7DF04BFB" w14:textId="77777777" w:rsidR="007131AB" w:rsidRDefault="00000000">
            <w:pPr>
              <w:pStyle w:val="Corpodetexto"/>
            </w:pPr>
            <w:r>
              <w:t>Domínio do usuário.</w:t>
            </w:r>
          </w:p>
        </w:tc>
      </w:tr>
      <w:tr w:rsidR="007131AB" w14:paraId="31058025" w14:textId="77777777">
        <w:tc>
          <w:tcPr>
            <w:tcW w:w="0" w:type="auto"/>
          </w:tcPr>
          <w:p w14:paraId="3AB777AA" w14:textId="77777777" w:rsidR="007131AB" w:rsidRDefault="00000000">
            <w:pPr>
              <w:pStyle w:val="Corpodetexto"/>
            </w:pPr>
            <w:r>
              <w:t>timeZone</w:t>
            </w:r>
          </w:p>
        </w:tc>
        <w:tc>
          <w:tcPr>
            <w:tcW w:w="0" w:type="auto"/>
          </w:tcPr>
          <w:p w14:paraId="2B768FDF" w14:textId="77777777" w:rsidR="007131AB" w:rsidRDefault="00000000">
            <w:pPr>
              <w:pStyle w:val="Corpodetexto"/>
            </w:pPr>
            <w:r>
              <w:t>String</w:t>
            </w:r>
          </w:p>
        </w:tc>
        <w:tc>
          <w:tcPr>
            <w:tcW w:w="0" w:type="auto"/>
          </w:tcPr>
          <w:p w14:paraId="7E7A330D" w14:textId="6906A47D" w:rsidR="007131AB" w:rsidRDefault="00000000">
            <w:pPr>
              <w:pStyle w:val="Corpodetexto"/>
            </w:pPr>
            <w:r>
              <w:t xml:space="preserve">Fuso horário do usuário. Use a propriedade de ID de fuso horário do .NET. Se esse valor é NULL ou vazio, o sistema usa o padrão do servidor da instância. Para obter mais informações sobre os fusos horários aceitos, consulte </w:t>
            </w:r>
            <w:hyperlink r:id="rId231">
              <w:r>
                <w:rPr>
                  <w:rStyle w:val="Hyperlink"/>
                </w:rPr>
                <w:t>Fusos horários com suporte</w:t>
              </w:r>
            </w:hyperlink>
            <w:r>
              <w:t>.</w:t>
            </w:r>
          </w:p>
        </w:tc>
      </w:tr>
      <w:tr w:rsidR="007131AB" w14:paraId="72B9A837" w14:textId="77777777">
        <w:tc>
          <w:tcPr>
            <w:tcW w:w="0" w:type="auto"/>
          </w:tcPr>
          <w:p w14:paraId="3B11E030" w14:textId="77777777" w:rsidR="007131AB" w:rsidRDefault="00000000">
            <w:pPr>
              <w:pStyle w:val="Corpodetexto"/>
            </w:pPr>
            <w:r>
              <w:t>Localidade</w:t>
            </w:r>
          </w:p>
        </w:tc>
        <w:tc>
          <w:tcPr>
            <w:tcW w:w="0" w:type="auto"/>
          </w:tcPr>
          <w:p w14:paraId="37D255A0" w14:textId="77777777" w:rsidR="007131AB" w:rsidRDefault="00000000">
            <w:pPr>
              <w:pStyle w:val="Corpodetexto"/>
            </w:pPr>
            <w:r>
              <w:t>String</w:t>
            </w:r>
          </w:p>
        </w:tc>
        <w:tc>
          <w:tcPr>
            <w:tcW w:w="0" w:type="auto"/>
          </w:tcPr>
          <w:p w14:paraId="1B2B99D8" w14:textId="5CC02A50" w:rsidR="007131AB" w:rsidRDefault="00000000">
            <w:pPr>
              <w:pStyle w:val="Corpodetexto"/>
            </w:pPr>
            <w:r>
              <w:t xml:space="preserve">Localidade do usuário. Use a propriedade de nome CultureInfo do .NET. Por exemplo, pt-BR. Se esse valor é NULL ou vazio, o sistema usa o padrão do servidor da instância. Para obter mais informações sobre localidades aceitas, consulte </w:t>
            </w:r>
            <w:hyperlink r:id="rId232">
              <w:r>
                <w:rPr>
                  <w:rStyle w:val="Hyperlink"/>
                </w:rPr>
                <w:t>Localidades com suporte</w:t>
              </w:r>
            </w:hyperlink>
            <w:r>
              <w:t>.</w:t>
            </w:r>
          </w:p>
        </w:tc>
      </w:tr>
      <w:tr w:rsidR="007131AB" w14:paraId="6245AF6E" w14:textId="77777777">
        <w:tc>
          <w:tcPr>
            <w:tcW w:w="0" w:type="auto"/>
          </w:tcPr>
          <w:p w14:paraId="57774163" w14:textId="77777777" w:rsidR="007131AB" w:rsidRDefault="00000000">
            <w:pPr>
              <w:pStyle w:val="Corpodetexto"/>
            </w:pPr>
            <w:r>
              <w:t>senha</w:t>
            </w:r>
          </w:p>
        </w:tc>
        <w:tc>
          <w:tcPr>
            <w:tcW w:w="0" w:type="auto"/>
          </w:tcPr>
          <w:p w14:paraId="1514531A" w14:textId="77777777" w:rsidR="007131AB" w:rsidRDefault="00000000">
            <w:pPr>
              <w:pStyle w:val="Corpodetexto"/>
            </w:pPr>
            <w:r>
              <w:t>String</w:t>
            </w:r>
          </w:p>
        </w:tc>
        <w:tc>
          <w:tcPr>
            <w:tcW w:w="0" w:type="auto"/>
          </w:tcPr>
          <w:p w14:paraId="47C4C1A5" w14:textId="77777777" w:rsidR="007131AB" w:rsidRDefault="00000000">
            <w:pPr>
              <w:pStyle w:val="Corpodetexto"/>
            </w:pPr>
            <w:r>
              <w:t>Senha do usuário.</w:t>
            </w:r>
          </w:p>
        </w:tc>
      </w:tr>
      <w:tr w:rsidR="007131AB" w14:paraId="2B0AF57D" w14:textId="77777777">
        <w:tc>
          <w:tcPr>
            <w:tcW w:w="0" w:type="auto"/>
          </w:tcPr>
          <w:p w14:paraId="2667FCA8" w14:textId="77777777" w:rsidR="007131AB" w:rsidRDefault="00000000">
            <w:pPr>
              <w:pStyle w:val="Corpodetexto"/>
            </w:pPr>
            <w:r>
              <w:t>contactInfo</w:t>
            </w:r>
          </w:p>
        </w:tc>
        <w:tc>
          <w:tcPr>
            <w:tcW w:w="0" w:type="auto"/>
          </w:tcPr>
          <w:p w14:paraId="7E548FDF" w14:textId="77777777" w:rsidR="007131AB" w:rsidRDefault="00000000">
            <w:pPr>
              <w:pStyle w:val="Corpodetexto"/>
            </w:pPr>
            <w:r>
              <w:t>String</w:t>
            </w:r>
          </w:p>
        </w:tc>
        <w:tc>
          <w:tcPr>
            <w:tcW w:w="0" w:type="auto"/>
          </w:tcPr>
          <w:p w14:paraId="0D204BDC" w14:textId="77777777" w:rsidR="007131AB" w:rsidRDefault="00000000">
            <w:pPr>
              <w:pStyle w:val="Corpodetexto"/>
            </w:pPr>
            <w:r>
              <w:t>Informações de contato do usuário, incluindo endereço de e-mail.</w:t>
            </w:r>
          </w:p>
        </w:tc>
      </w:tr>
      <w:tr w:rsidR="007131AB" w14:paraId="0D493896" w14:textId="77777777">
        <w:tc>
          <w:tcPr>
            <w:tcW w:w="0" w:type="auto"/>
          </w:tcPr>
          <w:p w14:paraId="5E788996" w14:textId="77777777" w:rsidR="007131AB" w:rsidRDefault="00000000">
            <w:pPr>
              <w:pStyle w:val="Corpodetexto"/>
            </w:pPr>
            <w:r>
              <w:t>sendNotification</w:t>
            </w:r>
          </w:p>
        </w:tc>
        <w:tc>
          <w:tcPr>
            <w:tcW w:w="0" w:type="auto"/>
          </w:tcPr>
          <w:p w14:paraId="51431CC7" w14:textId="77777777" w:rsidR="007131AB" w:rsidRDefault="00000000">
            <w:pPr>
              <w:pStyle w:val="Corpodetexto"/>
            </w:pPr>
            <w:r>
              <w:t>Booleano</w:t>
            </w:r>
          </w:p>
        </w:tc>
        <w:tc>
          <w:tcPr>
            <w:tcW w:w="0" w:type="auto"/>
          </w:tcPr>
          <w:p w14:paraId="16B3DD9B" w14:textId="77777777" w:rsidR="007131AB" w:rsidRDefault="00000000">
            <w:pPr>
              <w:pStyle w:val="Corpodetexto"/>
            </w:pPr>
            <w:r>
              <w:t>Se verdadeiro, envia ao novo usuário uma notificação por e-mail com suas credenciais.</w:t>
            </w:r>
          </w:p>
        </w:tc>
      </w:tr>
    </w:tbl>
    <w:p w14:paraId="4D0C8B96" w14:textId="77777777" w:rsidR="007131AB" w:rsidRDefault="00000000">
      <w:pPr>
        <w:pStyle w:val="Corpodetexto"/>
      </w:pPr>
      <w:r>
        <w:rPr>
          <w:b/>
          <w:bCs/>
        </w:rPr>
        <w:t>Importante:</w:t>
      </w:r>
      <w:r>
        <w:t xml:space="preserve"> Todos os parâmetros são obrigatórios.</w:t>
      </w:r>
    </w:p>
    <w:p w14:paraId="7553E310" w14:textId="77777777" w:rsidR="007131AB" w:rsidRDefault="00000000">
      <w:pPr>
        <w:pStyle w:val="Corpodetexto"/>
      </w:pPr>
      <w:r>
        <w:rPr>
          <w:b/>
          <w:bCs/>
        </w:rPr>
        <w:t>Saída.</w:t>
      </w:r>
      <w:r>
        <w:t xml:space="preserve"> Este método retorna um número inteiro. Se o método for bem-sucedido, o valor será o ID do usuário recém-criado. Se houver uma falha, a API emitirá uma exceção.</w:t>
      </w:r>
    </w:p>
    <w:p w14:paraId="2E3ADA65" w14:textId="77777777" w:rsidR="007131AB" w:rsidRDefault="00000000">
      <w:pPr>
        <w:pStyle w:val="Ttulo2"/>
      </w:pPr>
      <w:r>
        <w:t>Exemplos</w:t>
      </w:r>
    </w:p>
    <w:p w14:paraId="22D918A7" w14:textId="77777777" w:rsidR="007131AB" w:rsidRDefault="00000000">
      <w:pPr>
        <w:pStyle w:val="FirstParagraph"/>
      </w:pPr>
      <w:r>
        <w:t>Exemplo de código C#</w:t>
      </w:r>
    </w:p>
    <w:p w14:paraId="7D938ED6" w14:textId="77777777" w:rsidR="007131AB" w:rsidRDefault="00000000">
      <w:pPr>
        <w:pStyle w:val="Corpodetexto"/>
      </w:pPr>
      <w:r>
        <w:t>iUserID = accesscontrol.CreateUserExWithPassword(sSessionToken, “firstname”, “middlename”, “lastname”, “company”, “title”, 2, “address”, “domain”, "(UTC-06:00) Central Time (US &amp; Canada)", "en-US"), "password", "MyName@email.com", "true";</w:t>
      </w:r>
    </w:p>
    <w:p w14:paraId="20DBB595" w14:textId="77777777" w:rsidR="007131AB" w:rsidRDefault="00000000">
      <w:pPr>
        <w:pStyle w:val="Corpodetexto"/>
      </w:pPr>
      <w:r>
        <w:t>Exemplo de solicitação</w:t>
      </w:r>
    </w:p>
    <w:p w14:paraId="27D1E920" w14:textId="77777777" w:rsidR="007131AB" w:rsidRDefault="00000000">
      <w:pPr>
        <w:pStyle w:val="Corpodetexto"/>
      </w:pPr>
      <w:r>
        <w:lastRenderedPageBreak/>
        <w:t>Veja a seguir um exemplo de solicitação e resposta SOAP 1.1. Os espaços reservados mostrados seriam substituídos por valores reais. SOAP 1.2 também é compatível.</w:t>
      </w:r>
    </w:p>
    <w:p w14:paraId="3AE93BDB" w14:textId="77777777" w:rsidR="007131AB" w:rsidRDefault="00000000">
      <w:pPr>
        <w:pStyle w:val="Corpodetexto"/>
      </w:pPr>
      <w:r>
        <w:t>POST /archer/ws/accesscontrol.asmx HTTP/1.1</w:t>
      </w:r>
    </w:p>
    <w:p w14:paraId="20AA0220" w14:textId="77777777" w:rsidR="007131AB" w:rsidRDefault="00000000">
      <w:pPr>
        <w:pStyle w:val="Corpodetexto"/>
      </w:pPr>
      <w:r>
        <w:t>Host: staging</w:t>
      </w:r>
    </w:p>
    <w:p w14:paraId="352036A1" w14:textId="77777777" w:rsidR="007131AB" w:rsidRDefault="00000000">
      <w:pPr>
        <w:pStyle w:val="Corpodetexto"/>
      </w:pPr>
      <w:r>
        <w:t>Content-Type: text/xml; charset=utf-8</w:t>
      </w:r>
    </w:p>
    <w:p w14:paraId="2FDC9063" w14:textId="77777777" w:rsidR="007131AB" w:rsidRDefault="00000000">
      <w:pPr>
        <w:pStyle w:val="Corpodetexto"/>
      </w:pPr>
      <w:r>
        <w:t xml:space="preserve">Content-Length: </w:t>
      </w:r>
      <w:r>
        <w:rPr>
          <w:b/>
          <w:bCs/>
        </w:rPr>
        <w:t>length</w:t>
      </w:r>
    </w:p>
    <w:p w14:paraId="3B9BEDE6" w14:textId="77777777" w:rsidR="007131AB" w:rsidRDefault="00000000">
      <w:pPr>
        <w:pStyle w:val="Corpodetexto"/>
      </w:pPr>
      <w:r>
        <w:t>SOAPAction: "http://archer-tech.com/webservices/CreateUserExWithPassword"</w:t>
      </w:r>
      <w:r>
        <w:br/>
      </w:r>
      <w:r>
        <w:br/>
      </w:r>
    </w:p>
    <w:p w14:paraId="6802526A" w14:textId="77777777" w:rsidR="007131AB" w:rsidRDefault="00000000">
      <w:pPr>
        <w:pStyle w:val="Corpodetexto"/>
      </w:pPr>
      <w:r>
        <w:t>&lt;?xml version="1.0" encoding="utf-8"?&gt;</w:t>
      </w:r>
    </w:p>
    <w:p w14:paraId="3C209FC0" w14:textId="77777777" w:rsidR="007131AB" w:rsidRDefault="00000000">
      <w:pPr>
        <w:pStyle w:val="Corpodetexto"/>
      </w:pPr>
      <w:r>
        <w:t>&lt;soap:Envelope xmlns:xsi="http://www.w3.org/2001/XMLSchema-instance" xmlns:xsd="http://www.w3.org/2001/XMLSchema" xmlns:soap="http://schemas.xmlsoap.org/soap/envelope/"&gt;</w:t>
      </w:r>
    </w:p>
    <w:p w14:paraId="4A9D4A29" w14:textId="77777777" w:rsidR="007131AB" w:rsidRDefault="00000000">
      <w:pPr>
        <w:numPr>
          <w:ilvl w:val="0"/>
          <w:numId w:val="537"/>
        </w:numPr>
      </w:pPr>
      <w:r>
        <w:t>&lt;soap:Body&gt;</w:t>
      </w:r>
    </w:p>
    <w:p w14:paraId="0F32F6B1" w14:textId="77777777" w:rsidR="007131AB" w:rsidRDefault="00000000">
      <w:pPr>
        <w:numPr>
          <w:ilvl w:val="1"/>
          <w:numId w:val="538"/>
        </w:numPr>
      </w:pPr>
      <w:r>
        <w:t>&lt;CreateUserExWithPassword xmlns="http://archer-tech.com/webservices/"&gt;</w:t>
      </w:r>
    </w:p>
    <w:p w14:paraId="312E9814" w14:textId="77777777" w:rsidR="007131AB" w:rsidRDefault="00000000">
      <w:pPr>
        <w:numPr>
          <w:ilvl w:val="2"/>
          <w:numId w:val="539"/>
        </w:numPr>
      </w:pPr>
      <w:r>
        <w:t>&lt;sessionToken&gt;</w:t>
      </w:r>
      <w:r>
        <w:rPr>
          <w:b/>
          <w:bCs/>
        </w:rPr>
        <w:t>string</w:t>
      </w:r>
      <w:r>
        <w:t>&lt;/sessionToken&gt;</w:t>
      </w:r>
    </w:p>
    <w:p w14:paraId="638CFE72" w14:textId="77777777" w:rsidR="007131AB" w:rsidRDefault="00000000">
      <w:pPr>
        <w:numPr>
          <w:ilvl w:val="2"/>
          <w:numId w:val="540"/>
        </w:numPr>
      </w:pPr>
      <w:r>
        <w:t>&lt;firstName&gt;</w:t>
      </w:r>
      <w:r>
        <w:rPr>
          <w:b/>
          <w:bCs/>
        </w:rPr>
        <w:t>string</w:t>
      </w:r>
      <w:r>
        <w:t>&lt;/firstName&gt;</w:t>
      </w:r>
    </w:p>
    <w:p w14:paraId="330A4AAF" w14:textId="77777777" w:rsidR="007131AB" w:rsidRDefault="00000000">
      <w:pPr>
        <w:numPr>
          <w:ilvl w:val="2"/>
          <w:numId w:val="540"/>
        </w:numPr>
      </w:pPr>
      <w:r>
        <w:t>&lt;middleName&gt;</w:t>
      </w:r>
      <w:r>
        <w:rPr>
          <w:b/>
          <w:bCs/>
        </w:rPr>
        <w:t>string</w:t>
      </w:r>
      <w:r>
        <w:t>&lt;/middleName&gt;</w:t>
      </w:r>
    </w:p>
    <w:p w14:paraId="2CDFEB4D" w14:textId="77777777" w:rsidR="007131AB" w:rsidRDefault="00000000">
      <w:pPr>
        <w:numPr>
          <w:ilvl w:val="2"/>
          <w:numId w:val="540"/>
        </w:numPr>
      </w:pPr>
      <w:r>
        <w:t>&lt;lastName&gt;</w:t>
      </w:r>
      <w:r>
        <w:rPr>
          <w:b/>
          <w:bCs/>
        </w:rPr>
        <w:t>string</w:t>
      </w:r>
      <w:r>
        <w:t>&lt;/lastName&gt;</w:t>
      </w:r>
    </w:p>
    <w:p w14:paraId="2552A6A4" w14:textId="77777777" w:rsidR="007131AB" w:rsidRDefault="00000000">
      <w:pPr>
        <w:numPr>
          <w:ilvl w:val="2"/>
          <w:numId w:val="540"/>
        </w:numPr>
      </w:pPr>
      <w:r>
        <w:t>&lt;companyName&gt;</w:t>
      </w:r>
      <w:r>
        <w:rPr>
          <w:b/>
          <w:bCs/>
        </w:rPr>
        <w:t>string</w:t>
      </w:r>
      <w:r>
        <w:t>&lt;/companyName&gt;</w:t>
      </w:r>
    </w:p>
    <w:p w14:paraId="6ECFA7DC" w14:textId="77777777" w:rsidR="007131AB" w:rsidRDefault="00000000">
      <w:pPr>
        <w:numPr>
          <w:ilvl w:val="2"/>
          <w:numId w:val="540"/>
        </w:numPr>
      </w:pPr>
      <w:r>
        <w:t>&lt;title&gt;</w:t>
      </w:r>
      <w:r>
        <w:rPr>
          <w:b/>
          <w:bCs/>
        </w:rPr>
        <w:t>string</w:t>
      </w:r>
      <w:r>
        <w:t>&lt;/title&gt;</w:t>
      </w:r>
    </w:p>
    <w:p w14:paraId="2F678B4C" w14:textId="77777777" w:rsidR="007131AB" w:rsidRDefault="00000000">
      <w:pPr>
        <w:numPr>
          <w:ilvl w:val="2"/>
          <w:numId w:val="540"/>
        </w:numPr>
      </w:pPr>
      <w:r>
        <w:t>&lt;securityParameter&gt;</w:t>
      </w:r>
      <w:r>
        <w:rPr>
          <w:b/>
          <w:bCs/>
        </w:rPr>
        <w:t>int</w:t>
      </w:r>
      <w:r>
        <w:t>&lt;/securityParameter&gt;</w:t>
      </w:r>
    </w:p>
    <w:p w14:paraId="3257BD80" w14:textId="77777777" w:rsidR="007131AB" w:rsidRDefault="00000000">
      <w:pPr>
        <w:numPr>
          <w:ilvl w:val="2"/>
          <w:numId w:val="540"/>
        </w:numPr>
      </w:pPr>
      <w:r>
        <w:t>&lt;address&gt;</w:t>
      </w:r>
      <w:r>
        <w:rPr>
          <w:b/>
          <w:bCs/>
        </w:rPr>
        <w:t>string</w:t>
      </w:r>
      <w:r>
        <w:t>&lt;/address&gt;</w:t>
      </w:r>
    </w:p>
    <w:p w14:paraId="6B0D97A3" w14:textId="77777777" w:rsidR="007131AB" w:rsidRDefault="00000000">
      <w:pPr>
        <w:numPr>
          <w:ilvl w:val="2"/>
          <w:numId w:val="540"/>
        </w:numPr>
      </w:pPr>
      <w:r>
        <w:t>&lt;timeZone&gt;</w:t>
      </w:r>
      <w:r>
        <w:rPr>
          <w:b/>
          <w:bCs/>
        </w:rPr>
        <w:t>string</w:t>
      </w:r>
      <w:r>
        <w:t>&lt;/timeZone&gt;</w:t>
      </w:r>
    </w:p>
    <w:p w14:paraId="037F34A4" w14:textId="77777777" w:rsidR="007131AB" w:rsidRDefault="00000000">
      <w:pPr>
        <w:numPr>
          <w:ilvl w:val="2"/>
          <w:numId w:val="540"/>
        </w:numPr>
      </w:pPr>
      <w:r>
        <w:t>&lt;locale&gt;</w:t>
      </w:r>
      <w:r>
        <w:rPr>
          <w:b/>
          <w:bCs/>
        </w:rPr>
        <w:t>string</w:t>
      </w:r>
      <w:r>
        <w:t>&lt;/locale&gt;</w:t>
      </w:r>
    </w:p>
    <w:p w14:paraId="421324C3" w14:textId="77777777" w:rsidR="007131AB" w:rsidRDefault="00000000">
      <w:pPr>
        <w:numPr>
          <w:ilvl w:val="2"/>
          <w:numId w:val="540"/>
        </w:numPr>
      </w:pPr>
      <w:r>
        <w:t>&lt;password&gt;</w:t>
      </w:r>
      <w:r>
        <w:rPr>
          <w:b/>
          <w:bCs/>
        </w:rPr>
        <w:t>string</w:t>
      </w:r>
      <w:r>
        <w:t>&lt;/password&gt;</w:t>
      </w:r>
    </w:p>
    <w:p w14:paraId="7376149E" w14:textId="77777777" w:rsidR="007131AB" w:rsidRDefault="00000000">
      <w:pPr>
        <w:numPr>
          <w:ilvl w:val="2"/>
          <w:numId w:val="540"/>
        </w:numPr>
      </w:pPr>
      <w:r>
        <w:t>&lt;contactInfo&gt;</w:t>
      </w:r>
      <w:r>
        <w:rPr>
          <w:b/>
          <w:bCs/>
        </w:rPr>
        <w:t>string</w:t>
      </w:r>
      <w:r>
        <w:t>&lt;/contactInfo&gt;</w:t>
      </w:r>
    </w:p>
    <w:p w14:paraId="1401F20E" w14:textId="77777777" w:rsidR="007131AB" w:rsidRDefault="00000000">
      <w:pPr>
        <w:numPr>
          <w:ilvl w:val="2"/>
          <w:numId w:val="540"/>
        </w:numPr>
      </w:pPr>
      <w:r>
        <w:t>&lt;sendNotification&gt;</w:t>
      </w:r>
      <w:r>
        <w:rPr>
          <w:b/>
          <w:bCs/>
        </w:rPr>
        <w:t>boolean</w:t>
      </w:r>
      <w:r>
        <w:t>&lt;/sendNotification&gt;</w:t>
      </w:r>
    </w:p>
    <w:p w14:paraId="29AFB1EB" w14:textId="77777777" w:rsidR="007131AB" w:rsidRDefault="00000000">
      <w:pPr>
        <w:numPr>
          <w:ilvl w:val="1"/>
          <w:numId w:val="540"/>
        </w:numPr>
      </w:pPr>
      <w:r>
        <w:lastRenderedPageBreak/>
        <w:t>&lt;/CreateUserExWithPassword&gt;</w:t>
      </w:r>
    </w:p>
    <w:p w14:paraId="54494C00" w14:textId="77777777" w:rsidR="007131AB" w:rsidRDefault="00000000">
      <w:pPr>
        <w:numPr>
          <w:ilvl w:val="0"/>
          <w:numId w:val="540"/>
        </w:numPr>
      </w:pPr>
      <w:r>
        <w:t>&lt;/soap:Body&gt;</w:t>
      </w:r>
    </w:p>
    <w:p w14:paraId="1AF58EB8" w14:textId="77777777" w:rsidR="007131AB" w:rsidRDefault="00000000">
      <w:pPr>
        <w:pStyle w:val="FirstParagraph"/>
      </w:pPr>
      <w:r>
        <w:t>&lt;/soap:Envelope&gt;</w:t>
      </w:r>
    </w:p>
    <w:p w14:paraId="5970DFD7" w14:textId="77777777" w:rsidR="007131AB" w:rsidRDefault="00000000">
      <w:pPr>
        <w:pStyle w:val="Corpodetexto"/>
      </w:pPr>
      <w:r>
        <w:t>Exemplo de resposta</w:t>
      </w:r>
    </w:p>
    <w:p w14:paraId="5A482162" w14:textId="77777777" w:rsidR="007131AB" w:rsidRDefault="00000000">
      <w:pPr>
        <w:pStyle w:val="Corpodetexto"/>
      </w:pPr>
      <w:r>
        <w:t>HTTP/1.1 200 OK</w:t>
      </w:r>
    </w:p>
    <w:p w14:paraId="1C35841F" w14:textId="77777777" w:rsidR="007131AB" w:rsidRDefault="00000000">
      <w:pPr>
        <w:pStyle w:val="Corpodetexto"/>
      </w:pPr>
      <w:r>
        <w:t>Content-Type: text/xml; charset=utf-8</w:t>
      </w:r>
    </w:p>
    <w:p w14:paraId="4C1A52BB" w14:textId="77777777" w:rsidR="007131AB" w:rsidRDefault="00000000">
      <w:pPr>
        <w:pStyle w:val="Corpodetexto"/>
      </w:pPr>
      <w:r>
        <w:t xml:space="preserve">Content-Length: </w:t>
      </w:r>
      <w:r>
        <w:rPr>
          <w:b/>
          <w:bCs/>
        </w:rPr>
        <w:t>length</w:t>
      </w:r>
      <w:r>
        <w:br/>
      </w:r>
      <w:r>
        <w:br/>
      </w:r>
    </w:p>
    <w:p w14:paraId="28E4B5FD" w14:textId="77777777" w:rsidR="007131AB" w:rsidRDefault="00000000">
      <w:pPr>
        <w:pStyle w:val="Corpodetexto"/>
      </w:pPr>
      <w:r>
        <w:t>&lt;?xml version="1.0" encoding="utf-8"?&gt;</w:t>
      </w:r>
    </w:p>
    <w:p w14:paraId="69266D85" w14:textId="77777777" w:rsidR="007131AB" w:rsidRDefault="00000000">
      <w:pPr>
        <w:pStyle w:val="Corpodetexto"/>
      </w:pPr>
      <w:r>
        <w:t>&lt;soap:Envelope xmlns:xsi="http://www.w3.org/2001/XMLSchema-instance" xmlns:xsd="http://www.w3.org/2001/XMLSchema" xmlns:soap="http://schemas.xmlsoap.org/soap/envelope/"&gt;</w:t>
      </w:r>
    </w:p>
    <w:p w14:paraId="02447384" w14:textId="77777777" w:rsidR="007131AB" w:rsidRDefault="00000000">
      <w:pPr>
        <w:numPr>
          <w:ilvl w:val="0"/>
          <w:numId w:val="541"/>
        </w:numPr>
      </w:pPr>
      <w:r>
        <w:t>&lt;soap:Body&gt;</w:t>
      </w:r>
    </w:p>
    <w:p w14:paraId="17104D85" w14:textId="77777777" w:rsidR="007131AB" w:rsidRDefault="00000000">
      <w:pPr>
        <w:numPr>
          <w:ilvl w:val="1"/>
          <w:numId w:val="542"/>
        </w:numPr>
      </w:pPr>
      <w:r>
        <w:t>&lt;CreateUserExWithPasswordResponse xmlns="http://archer-tech.com/webservices/"&gt;</w:t>
      </w:r>
    </w:p>
    <w:p w14:paraId="677AB47E" w14:textId="77777777" w:rsidR="007131AB" w:rsidRDefault="00000000">
      <w:pPr>
        <w:numPr>
          <w:ilvl w:val="2"/>
          <w:numId w:val="543"/>
        </w:numPr>
      </w:pPr>
      <w:r>
        <w:t>&lt;CreateUserExWithPasswordResult&gt;</w:t>
      </w:r>
      <w:r>
        <w:rPr>
          <w:b/>
          <w:bCs/>
        </w:rPr>
        <w:t>int</w:t>
      </w:r>
      <w:r>
        <w:t>&lt;/CreateUserExWithPasswordResult&gt;</w:t>
      </w:r>
    </w:p>
    <w:p w14:paraId="696B3A0F" w14:textId="77777777" w:rsidR="007131AB" w:rsidRDefault="00000000">
      <w:pPr>
        <w:numPr>
          <w:ilvl w:val="1"/>
          <w:numId w:val="540"/>
        </w:numPr>
      </w:pPr>
      <w:r>
        <w:t>&lt;/CreateUserExWithPasswordResponse&gt;</w:t>
      </w:r>
    </w:p>
    <w:p w14:paraId="519F4E0E" w14:textId="77777777" w:rsidR="007131AB" w:rsidRDefault="00000000">
      <w:pPr>
        <w:numPr>
          <w:ilvl w:val="0"/>
          <w:numId w:val="540"/>
        </w:numPr>
      </w:pPr>
      <w:r>
        <w:t>&lt;/soap:Body&gt;</w:t>
      </w:r>
    </w:p>
    <w:p w14:paraId="67824B8C" w14:textId="77777777" w:rsidR="007131AB" w:rsidRDefault="00000000">
      <w:pPr>
        <w:pStyle w:val="FirstParagraph"/>
      </w:pPr>
      <w:r>
        <w:t>&lt;/soap:Envelope&gt;</w:t>
      </w:r>
    </w:p>
    <w:bookmarkEnd w:id="258"/>
    <w:p w14:paraId="0C99193F" w14:textId="77777777" w:rsidR="007131AB" w:rsidRDefault="00000000">
      <w:r>
        <w:br w:type="page"/>
      </w:r>
    </w:p>
    <w:p w14:paraId="686A4220" w14:textId="77777777" w:rsidR="007131AB" w:rsidRDefault="00000000">
      <w:pPr>
        <w:pStyle w:val="Ttulo1"/>
      </w:pPr>
      <w:bookmarkStart w:id="259" w:name="deletecontactinfo-1"/>
      <w:r>
        <w:lastRenderedPageBreak/>
        <w:t>DeleteContactInfo</w:t>
      </w:r>
    </w:p>
    <w:p w14:paraId="4F77C753" w14:textId="77777777" w:rsidR="007131AB" w:rsidRDefault="00000000">
      <w:pPr>
        <w:pStyle w:val="FirstParagraph"/>
      </w:pPr>
      <w:r>
        <w:t>O método DeleteContactInfo remove um aspecto específico das informações de contato de um usuário dentro do sistema.</w:t>
      </w:r>
    </w:p>
    <w:p w14:paraId="4126A51A" w14:textId="77777777" w:rsidR="007131AB" w:rsidRDefault="00000000">
      <w:pPr>
        <w:pStyle w:val="Corpodetexto"/>
      </w:pPr>
      <w:r>
        <w:t>Nesta página</w:t>
      </w:r>
    </w:p>
    <w:p w14:paraId="0298AA25" w14:textId="77777777" w:rsidR="007131AB" w:rsidRDefault="00000000">
      <w:pPr>
        <w:pStyle w:val="Compact"/>
        <w:numPr>
          <w:ilvl w:val="0"/>
          <w:numId w:val="544"/>
        </w:numPr>
      </w:pPr>
      <w:hyperlink w:anchor="Uso">
        <w:r>
          <w:rPr>
            <w:rStyle w:val="Hyperlink"/>
          </w:rPr>
          <w:t>Uso</w:t>
        </w:r>
      </w:hyperlink>
    </w:p>
    <w:p w14:paraId="35C3FCCC" w14:textId="77777777" w:rsidR="007131AB" w:rsidRDefault="00000000">
      <w:pPr>
        <w:pStyle w:val="Compact"/>
        <w:numPr>
          <w:ilvl w:val="0"/>
          <w:numId w:val="544"/>
        </w:numPr>
      </w:pPr>
      <w:hyperlink w:anchor="Exemplos">
        <w:r>
          <w:rPr>
            <w:rStyle w:val="Hyperlink"/>
          </w:rPr>
          <w:t>Exemplos</w:t>
        </w:r>
      </w:hyperlink>
    </w:p>
    <w:p w14:paraId="3AC5F029" w14:textId="77777777" w:rsidR="007131AB" w:rsidRDefault="00000000">
      <w:pPr>
        <w:pStyle w:val="Ttulo2"/>
      </w:pPr>
      <w:r>
        <w:t>Uso</w:t>
      </w:r>
    </w:p>
    <w:p w14:paraId="569B1B67" w14:textId="77777777" w:rsidR="007131AB" w:rsidRDefault="00000000">
      <w:pPr>
        <w:pStyle w:val="FirstParagraph"/>
      </w:pPr>
      <w:r>
        <w:rPr>
          <w:b/>
          <w:bCs/>
        </w:rPr>
        <w:t>Privilégios.</w:t>
      </w:r>
      <w:r>
        <w:t xml:space="preserve"> Este método exige privilégios de exclusão.</w:t>
      </w:r>
    </w:p>
    <w:p w14:paraId="17771556" w14:textId="77777777" w:rsidR="007131AB" w:rsidRDefault="00000000">
      <w:pPr>
        <w:pStyle w:val="Corpodetexto"/>
      </w:pPr>
      <w:r>
        <w:rPr>
          <w:b/>
          <w:bCs/>
        </w:rPr>
        <w:t>Parâmetros.</w:t>
      </w:r>
    </w:p>
    <w:p w14:paraId="4E7A52B1" w14:textId="77777777" w:rsidR="007131AB" w:rsidRDefault="00000000">
      <w:pPr>
        <w:pStyle w:val="TableCaption"/>
      </w:pPr>
      <w:r>
        <w:t>A tabela a seguir descreve os parâmetros do método DeleteContactInfo.</w:t>
      </w:r>
    </w:p>
    <w:tbl>
      <w:tblPr>
        <w:tblStyle w:val="Table"/>
        <w:tblW w:w="0" w:type="auto"/>
        <w:tblLook w:val="0020" w:firstRow="1" w:lastRow="0" w:firstColumn="0" w:lastColumn="0" w:noHBand="0" w:noVBand="0"/>
      </w:tblPr>
      <w:tblGrid>
        <w:gridCol w:w="1988"/>
        <w:gridCol w:w="1018"/>
        <w:gridCol w:w="5832"/>
      </w:tblGrid>
      <w:tr w:rsidR="007131AB" w14:paraId="43B5B0C1"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45C330F5" w14:textId="77777777" w:rsidR="007131AB" w:rsidRDefault="00000000">
            <w:pPr>
              <w:pStyle w:val="Corpodetexto"/>
            </w:pPr>
            <w:r>
              <w:t>Parâmetro</w:t>
            </w:r>
          </w:p>
        </w:tc>
        <w:tc>
          <w:tcPr>
            <w:tcW w:w="0" w:type="auto"/>
          </w:tcPr>
          <w:p w14:paraId="6C3A0CFB" w14:textId="77777777" w:rsidR="007131AB" w:rsidRDefault="00000000">
            <w:pPr>
              <w:pStyle w:val="Corpodetexto"/>
            </w:pPr>
            <w:r>
              <w:t>Tipo de dados</w:t>
            </w:r>
          </w:p>
        </w:tc>
        <w:tc>
          <w:tcPr>
            <w:tcW w:w="0" w:type="auto"/>
          </w:tcPr>
          <w:p w14:paraId="0A10DB32" w14:textId="77777777" w:rsidR="007131AB" w:rsidRDefault="00000000">
            <w:pPr>
              <w:pStyle w:val="Corpodetexto"/>
            </w:pPr>
            <w:r>
              <w:t>Valor</w:t>
            </w:r>
          </w:p>
        </w:tc>
      </w:tr>
      <w:tr w:rsidR="007131AB" w14:paraId="5186365C" w14:textId="77777777">
        <w:tc>
          <w:tcPr>
            <w:tcW w:w="0" w:type="auto"/>
          </w:tcPr>
          <w:p w14:paraId="2C4AC0AB" w14:textId="77777777" w:rsidR="007131AB" w:rsidRDefault="00000000">
            <w:pPr>
              <w:pStyle w:val="Corpodetexto"/>
            </w:pPr>
            <w:r>
              <w:t>sessionToken</w:t>
            </w:r>
          </w:p>
        </w:tc>
        <w:tc>
          <w:tcPr>
            <w:tcW w:w="0" w:type="auto"/>
          </w:tcPr>
          <w:p w14:paraId="4ACE30D2" w14:textId="77777777" w:rsidR="007131AB" w:rsidRDefault="00000000">
            <w:pPr>
              <w:pStyle w:val="Corpodetexto"/>
            </w:pPr>
            <w:r>
              <w:t>String</w:t>
            </w:r>
          </w:p>
        </w:tc>
        <w:tc>
          <w:tcPr>
            <w:tcW w:w="0" w:type="auto"/>
          </w:tcPr>
          <w:p w14:paraId="6333B3D1" w14:textId="7240B36B" w:rsidR="007131AB" w:rsidRDefault="00000000">
            <w:pPr>
              <w:pStyle w:val="Corpodetexto"/>
            </w:pPr>
            <w:r>
              <w:t xml:space="preserve">sessionToken válido retornado pelo método </w:t>
            </w:r>
            <w:hyperlink r:id="rId233">
              <w:r>
                <w:rPr>
                  <w:rStyle w:val="Hyperlink"/>
                </w:rPr>
                <w:t>general.CreateUserSession</w:t>
              </w:r>
            </w:hyperlink>
          </w:p>
        </w:tc>
      </w:tr>
      <w:tr w:rsidR="007131AB" w14:paraId="05F8FE6E" w14:textId="77777777">
        <w:tc>
          <w:tcPr>
            <w:tcW w:w="0" w:type="auto"/>
          </w:tcPr>
          <w:p w14:paraId="24E054AB" w14:textId="77777777" w:rsidR="007131AB" w:rsidRDefault="00000000">
            <w:pPr>
              <w:pStyle w:val="Corpodetexto"/>
            </w:pPr>
            <w:r>
              <w:t>userID</w:t>
            </w:r>
          </w:p>
        </w:tc>
        <w:tc>
          <w:tcPr>
            <w:tcW w:w="0" w:type="auto"/>
          </w:tcPr>
          <w:p w14:paraId="4D1CF784" w14:textId="77777777" w:rsidR="007131AB" w:rsidRDefault="00000000">
            <w:pPr>
              <w:pStyle w:val="Corpodetexto"/>
            </w:pPr>
            <w:r>
              <w:t>String</w:t>
            </w:r>
          </w:p>
        </w:tc>
        <w:tc>
          <w:tcPr>
            <w:tcW w:w="0" w:type="auto"/>
          </w:tcPr>
          <w:p w14:paraId="6B506329" w14:textId="201B2E3B" w:rsidR="007131AB" w:rsidRDefault="00000000">
            <w:pPr>
              <w:pStyle w:val="Corpodetexto"/>
            </w:pPr>
            <w:r>
              <w:t xml:space="preserve">ID interno do usuário conforme retornado pelo método </w:t>
            </w:r>
            <w:hyperlink r:id="rId234">
              <w:r>
                <w:rPr>
                  <w:rStyle w:val="Hyperlink"/>
                </w:rPr>
                <w:t>accesscontrol.LookupGroup</w:t>
              </w:r>
            </w:hyperlink>
          </w:p>
        </w:tc>
      </w:tr>
      <w:tr w:rsidR="007131AB" w14:paraId="65217830" w14:textId="77777777">
        <w:tc>
          <w:tcPr>
            <w:tcW w:w="0" w:type="auto"/>
          </w:tcPr>
          <w:p w14:paraId="3C45700B" w14:textId="77777777" w:rsidR="007131AB" w:rsidRDefault="00000000">
            <w:pPr>
              <w:pStyle w:val="Corpodetexto"/>
            </w:pPr>
            <w:r>
              <w:t>contactRecordID</w:t>
            </w:r>
          </w:p>
        </w:tc>
        <w:tc>
          <w:tcPr>
            <w:tcW w:w="0" w:type="auto"/>
          </w:tcPr>
          <w:p w14:paraId="4EE824AC" w14:textId="77777777" w:rsidR="007131AB" w:rsidRDefault="00000000">
            <w:pPr>
              <w:pStyle w:val="Corpodetexto"/>
            </w:pPr>
            <w:r>
              <w:t>String</w:t>
            </w:r>
          </w:p>
        </w:tc>
        <w:tc>
          <w:tcPr>
            <w:tcW w:w="0" w:type="auto"/>
          </w:tcPr>
          <w:p w14:paraId="3AD3A9AF" w14:textId="19D799BA" w:rsidR="007131AB" w:rsidRDefault="00000000">
            <w:pPr>
              <w:pStyle w:val="Corpodetexto"/>
            </w:pPr>
            <w:r>
              <w:t xml:space="preserve">ID interno do campo de informações de contato, conforme contido nos resultados do método </w:t>
            </w:r>
            <w:hyperlink r:id="rId235">
              <w:r>
                <w:rPr>
                  <w:rStyle w:val="Hyperlink"/>
                </w:rPr>
                <w:t>accesscontrol.GetUserContactInfo</w:t>
              </w:r>
            </w:hyperlink>
            <w:r>
              <w:t>.</w:t>
            </w:r>
          </w:p>
        </w:tc>
      </w:tr>
    </w:tbl>
    <w:p w14:paraId="500CAC91"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11451C6E" w14:textId="77777777" w:rsidR="007131AB" w:rsidRDefault="00000000">
      <w:pPr>
        <w:pStyle w:val="Ttulo2"/>
      </w:pPr>
      <w:r>
        <w:t>Exemplos</w:t>
      </w:r>
    </w:p>
    <w:p w14:paraId="23607510" w14:textId="77777777" w:rsidR="007131AB" w:rsidRDefault="00000000">
      <w:pPr>
        <w:pStyle w:val="FirstParagraph"/>
      </w:pPr>
      <w:r>
        <w:t>Exemplo de chamada C#</w:t>
      </w:r>
    </w:p>
    <w:p w14:paraId="4677BD21" w14:textId="77777777" w:rsidR="007131AB" w:rsidRDefault="00000000">
      <w:pPr>
        <w:pStyle w:val="Corpodetexto"/>
      </w:pPr>
      <w:r>
        <w:t>iReturnCode = accesscontrol.DeleteContactInfo(sSessionToken, 123, 456);</w:t>
      </w:r>
    </w:p>
    <w:p w14:paraId="7A9F7E6A" w14:textId="77777777" w:rsidR="007131AB" w:rsidRDefault="00000000">
      <w:pPr>
        <w:pStyle w:val="Corpodetexto"/>
      </w:pPr>
      <w:r>
        <w:t>Exemplo de solicitação</w:t>
      </w:r>
    </w:p>
    <w:p w14:paraId="53C1AA22"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47A8BD7B" w14:textId="77777777" w:rsidR="007131AB" w:rsidRDefault="00000000">
      <w:pPr>
        <w:pStyle w:val="Corpodetexto"/>
      </w:pPr>
      <w:r>
        <w:t>POST /archer/ws/accesscontrol.asmx HTTP/1.1</w:t>
      </w:r>
    </w:p>
    <w:p w14:paraId="2F79FD70" w14:textId="77777777" w:rsidR="007131AB" w:rsidRDefault="00000000">
      <w:pPr>
        <w:pStyle w:val="Corpodetexto"/>
      </w:pPr>
      <w:r>
        <w:lastRenderedPageBreak/>
        <w:t>Host: staging</w:t>
      </w:r>
    </w:p>
    <w:p w14:paraId="75FC7EC9" w14:textId="77777777" w:rsidR="007131AB" w:rsidRDefault="00000000">
      <w:pPr>
        <w:pStyle w:val="Corpodetexto"/>
      </w:pPr>
      <w:r>
        <w:t>Content-Type: text/xml; charset=utf-8</w:t>
      </w:r>
    </w:p>
    <w:p w14:paraId="7298E1B3" w14:textId="77777777" w:rsidR="007131AB" w:rsidRDefault="00000000">
      <w:pPr>
        <w:pStyle w:val="Corpodetexto"/>
      </w:pPr>
      <w:r>
        <w:t xml:space="preserve">Content-Length: </w:t>
      </w:r>
      <w:r>
        <w:rPr>
          <w:b/>
          <w:bCs/>
        </w:rPr>
        <w:t>length</w:t>
      </w:r>
    </w:p>
    <w:p w14:paraId="6E177374" w14:textId="77777777" w:rsidR="007131AB" w:rsidRDefault="00000000">
      <w:pPr>
        <w:pStyle w:val="Corpodetexto"/>
      </w:pPr>
      <w:r>
        <w:t>SOAPAction: "http://archer-tech.com/webservices/DeleteContactInfo"</w:t>
      </w:r>
      <w:r>
        <w:br/>
      </w:r>
      <w:r>
        <w:br/>
      </w:r>
    </w:p>
    <w:p w14:paraId="14B52AD8" w14:textId="77777777" w:rsidR="007131AB" w:rsidRDefault="00000000">
      <w:pPr>
        <w:pStyle w:val="Corpodetexto"/>
      </w:pPr>
      <w:r>
        <w:t>&lt;?xml version="1.0" encoding="utf-8"?&gt;</w:t>
      </w:r>
    </w:p>
    <w:p w14:paraId="05396422" w14:textId="77777777" w:rsidR="007131AB" w:rsidRDefault="00000000">
      <w:pPr>
        <w:pStyle w:val="Corpodetexto"/>
      </w:pPr>
      <w:r>
        <w:t>&lt;soap:Envelope xmlns:xsi="http://www.w3.org/2001/XMLSchema-instance" xmlns:xsd="http://www.w3.org/2001/XMLSchema" xmlns:soap="http://schemas.xmlsoap.org/soap/envelope/"&gt;</w:t>
      </w:r>
    </w:p>
    <w:p w14:paraId="05C320A8" w14:textId="77777777" w:rsidR="007131AB" w:rsidRDefault="00000000">
      <w:pPr>
        <w:numPr>
          <w:ilvl w:val="0"/>
          <w:numId w:val="545"/>
        </w:numPr>
      </w:pPr>
      <w:r>
        <w:t>&lt;soap:Body&gt;</w:t>
      </w:r>
    </w:p>
    <w:p w14:paraId="29C87844" w14:textId="77777777" w:rsidR="007131AB" w:rsidRDefault="00000000">
      <w:pPr>
        <w:numPr>
          <w:ilvl w:val="1"/>
          <w:numId w:val="546"/>
        </w:numPr>
      </w:pPr>
      <w:r>
        <w:t>&lt;DeleteContactInfo xmlns="http://archer-tech.com/webservices/"&gt;</w:t>
      </w:r>
    </w:p>
    <w:p w14:paraId="0ABA9B21" w14:textId="77777777" w:rsidR="007131AB" w:rsidRDefault="00000000">
      <w:pPr>
        <w:numPr>
          <w:ilvl w:val="2"/>
          <w:numId w:val="547"/>
        </w:numPr>
      </w:pPr>
      <w:r>
        <w:t>&lt;sessionToken&gt;</w:t>
      </w:r>
      <w:r>
        <w:rPr>
          <w:b/>
          <w:bCs/>
        </w:rPr>
        <w:t>string</w:t>
      </w:r>
      <w:r>
        <w:t>&lt;/sessionToken&gt;</w:t>
      </w:r>
    </w:p>
    <w:p w14:paraId="33DDECF9" w14:textId="77777777" w:rsidR="007131AB" w:rsidRDefault="00000000">
      <w:pPr>
        <w:numPr>
          <w:ilvl w:val="2"/>
          <w:numId w:val="548"/>
        </w:numPr>
      </w:pPr>
      <w:r>
        <w:t>&lt;userId&gt;</w:t>
      </w:r>
      <w:r>
        <w:rPr>
          <w:b/>
          <w:bCs/>
        </w:rPr>
        <w:t>int</w:t>
      </w:r>
      <w:r>
        <w:t>&lt;/userId&gt;</w:t>
      </w:r>
    </w:p>
    <w:p w14:paraId="63D8D7D5" w14:textId="77777777" w:rsidR="007131AB" w:rsidRDefault="00000000">
      <w:pPr>
        <w:numPr>
          <w:ilvl w:val="2"/>
          <w:numId w:val="548"/>
        </w:numPr>
      </w:pPr>
      <w:r>
        <w:t>&lt;contactRecordId&gt;</w:t>
      </w:r>
      <w:r>
        <w:rPr>
          <w:b/>
          <w:bCs/>
        </w:rPr>
        <w:t>int</w:t>
      </w:r>
      <w:r>
        <w:t>&lt;/contactRecordId&gt;</w:t>
      </w:r>
    </w:p>
    <w:p w14:paraId="10DCFC3F" w14:textId="77777777" w:rsidR="007131AB" w:rsidRDefault="00000000">
      <w:pPr>
        <w:numPr>
          <w:ilvl w:val="1"/>
          <w:numId w:val="548"/>
        </w:numPr>
      </w:pPr>
      <w:r>
        <w:t>&lt;/DeleteContactInfo&gt;</w:t>
      </w:r>
    </w:p>
    <w:p w14:paraId="08C5A5A7" w14:textId="77777777" w:rsidR="007131AB" w:rsidRDefault="00000000">
      <w:pPr>
        <w:numPr>
          <w:ilvl w:val="0"/>
          <w:numId w:val="548"/>
        </w:numPr>
      </w:pPr>
      <w:r>
        <w:t>&lt;/soap:Body&gt;</w:t>
      </w:r>
    </w:p>
    <w:p w14:paraId="2170A3F4" w14:textId="77777777" w:rsidR="007131AB" w:rsidRDefault="00000000">
      <w:pPr>
        <w:pStyle w:val="FirstParagraph"/>
      </w:pPr>
      <w:r>
        <w:t>&lt;/soap:Envelope&gt;</w:t>
      </w:r>
    </w:p>
    <w:p w14:paraId="794E8886" w14:textId="77777777" w:rsidR="007131AB" w:rsidRDefault="00000000">
      <w:pPr>
        <w:pStyle w:val="Corpodetexto"/>
      </w:pPr>
      <w:r>
        <w:t>Exemplo de resposta</w:t>
      </w:r>
    </w:p>
    <w:p w14:paraId="54D8886C" w14:textId="77777777" w:rsidR="007131AB" w:rsidRDefault="00000000">
      <w:pPr>
        <w:pStyle w:val="Corpodetexto"/>
      </w:pPr>
      <w:r>
        <w:t>HTTP/1.1 200 OK</w:t>
      </w:r>
    </w:p>
    <w:p w14:paraId="11F667EF" w14:textId="77777777" w:rsidR="007131AB" w:rsidRDefault="00000000">
      <w:pPr>
        <w:pStyle w:val="Corpodetexto"/>
      </w:pPr>
      <w:r>
        <w:t>Content-Type: text/xml; charset=utf-8</w:t>
      </w:r>
    </w:p>
    <w:p w14:paraId="34FE075A" w14:textId="77777777" w:rsidR="007131AB" w:rsidRDefault="00000000">
      <w:pPr>
        <w:pStyle w:val="Corpodetexto"/>
      </w:pPr>
      <w:r>
        <w:t xml:space="preserve">Content-Length: </w:t>
      </w:r>
      <w:r>
        <w:rPr>
          <w:b/>
          <w:bCs/>
        </w:rPr>
        <w:t>length</w:t>
      </w:r>
      <w:r>
        <w:br/>
      </w:r>
    </w:p>
    <w:p w14:paraId="106CE522" w14:textId="77777777" w:rsidR="007131AB" w:rsidRDefault="00000000">
      <w:pPr>
        <w:pStyle w:val="Corpodetexto"/>
      </w:pPr>
      <w:r>
        <w:t>&lt;?xml version="1.0" encoding="utf-8"?&gt;</w:t>
      </w:r>
    </w:p>
    <w:p w14:paraId="3C9F103C" w14:textId="77777777" w:rsidR="007131AB" w:rsidRDefault="00000000">
      <w:pPr>
        <w:pStyle w:val="Corpodetexto"/>
      </w:pPr>
      <w:r>
        <w:t>&lt;soap:Envelope xmlns:xsi="http://www.w3.org/2001/XMLSchema-instance" xmlns:xsd="http://www.w3.org/2001/XMLSchema" xmlns:soap="http://schemas.xmlsoap.org/soap/envelope/"&gt;</w:t>
      </w:r>
    </w:p>
    <w:p w14:paraId="3D3EA131" w14:textId="77777777" w:rsidR="007131AB" w:rsidRDefault="00000000">
      <w:pPr>
        <w:numPr>
          <w:ilvl w:val="0"/>
          <w:numId w:val="549"/>
        </w:numPr>
      </w:pPr>
      <w:r>
        <w:t>&lt;soap:Body&gt;</w:t>
      </w:r>
    </w:p>
    <w:p w14:paraId="26BAB503" w14:textId="77777777" w:rsidR="007131AB" w:rsidRDefault="00000000">
      <w:pPr>
        <w:numPr>
          <w:ilvl w:val="1"/>
          <w:numId w:val="550"/>
        </w:numPr>
      </w:pPr>
      <w:r>
        <w:t>&lt;DeleteContactInfoResponse xmlns="http://archer-tech.com/webservices/"&gt;</w:t>
      </w:r>
    </w:p>
    <w:p w14:paraId="63BEF041" w14:textId="77777777" w:rsidR="007131AB" w:rsidRDefault="00000000">
      <w:pPr>
        <w:numPr>
          <w:ilvl w:val="2"/>
          <w:numId w:val="551"/>
        </w:numPr>
      </w:pPr>
      <w:r>
        <w:lastRenderedPageBreak/>
        <w:t>&lt;DeleteContactInfoResult&gt;</w:t>
      </w:r>
      <w:r>
        <w:rPr>
          <w:b/>
          <w:bCs/>
        </w:rPr>
        <w:t>int</w:t>
      </w:r>
      <w:r>
        <w:t>&lt;/DeleteContactInfoResult&gt;</w:t>
      </w:r>
    </w:p>
    <w:p w14:paraId="2F13E859" w14:textId="77777777" w:rsidR="007131AB" w:rsidRDefault="00000000">
      <w:pPr>
        <w:numPr>
          <w:ilvl w:val="1"/>
          <w:numId w:val="548"/>
        </w:numPr>
      </w:pPr>
      <w:r>
        <w:t>&lt;/DeleteContactInfoResponse&gt;</w:t>
      </w:r>
    </w:p>
    <w:p w14:paraId="29C5660A" w14:textId="77777777" w:rsidR="007131AB" w:rsidRDefault="00000000">
      <w:pPr>
        <w:numPr>
          <w:ilvl w:val="0"/>
          <w:numId w:val="548"/>
        </w:numPr>
      </w:pPr>
      <w:r>
        <w:t>&lt;/soap:Body&gt;</w:t>
      </w:r>
    </w:p>
    <w:p w14:paraId="14E860F5" w14:textId="77777777" w:rsidR="007131AB" w:rsidRDefault="00000000">
      <w:pPr>
        <w:pStyle w:val="FirstParagraph"/>
      </w:pPr>
      <w:r>
        <w:t>&lt;/soap:Envelope&gt;</w:t>
      </w:r>
    </w:p>
    <w:bookmarkEnd w:id="259"/>
    <w:p w14:paraId="31DC49E2" w14:textId="77777777" w:rsidR="007131AB" w:rsidRDefault="00000000">
      <w:r>
        <w:br w:type="page"/>
      </w:r>
    </w:p>
    <w:p w14:paraId="6B0B2363" w14:textId="77777777" w:rsidR="007131AB" w:rsidRDefault="00000000">
      <w:pPr>
        <w:pStyle w:val="Ttulo1"/>
      </w:pPr>
      <w:bookmarkStart w:id="260" w:name="deletegroup-1"/>
      <w:r>
        <w:lastRenderedPageBreak/>
        <w:t>DeleteGroup</w:t>
      </w:r>
    </w:p>
    <w:p w14:paraId="25598753" w14:textId="77777777" w:rsidR="007131AB" w:rsidRDefault="00000000">
      <w:pPr>
        <w:pStyle w:val="FirstParagraph"/>
      </w:pPr>
      <w:r>
        <w:t>O método DeleteGroup remove o grupo especificado do sistema.</w:t>
      </w:r>
    </w:p>
    <w:p w14:paraId="76A94674" w14:textId="77777777" w:rsidR="007131AB" w:rsidRDefault="00000000">
      <w:pPr>
        <w:pStyle w:val="Corpodetexto"/>
      </w:pPr>
      <w:r>
        <w:t>Nesta página</w:t>
      </w:r>
    </w:p>
    <w:p w14:paraId="5700BF09" w14:textId="77777777" w:rsidR="007131AB" w:rsidRDefault="00000000">
      <w:pPr>
        <w:pStyle w:val="Compact"/>
        <w:numPr>
          <w:ilvl w:val="0"/>
          <w:numId w:val="552"/>
        </w:numPr>
      </w:pPr>
      <w:hyperlink w:anchor="Uso">
        <w:r>
          <w:rPr>
            <w:rStyle w:val="Hyperlink"/>
          </w:rPr>
          <w:t>Uso</w:t>
        </w:r>
      </w:hyperlink>
    </w:p>
    <w:p w14:paraId="52AD8F84" w14:textId="77777777" w:rsidR="007131AB" w:rsidRDefault="00000000">
      <w:pPr>
        <w:pStyle w:val="Compact"/>
        <w:numPr>
          <w:ilvl w:val="0"/>
          <w:numId w:val="552"/>
        </w:numPr>
      </w:pPr>
      <w:hyperlink w:anchor="Exemplos">
        <w:r>
          <w:rPr>
            <w:rStyle w:val="Hyperlink"/>
          </w:rPr>
          <w:t>Exemplos</w:t>
        </w:r>
      </w:hyperlink>
    </w:p>
    <w:p w14:paraId="67678D39" w14:textId="77777777" w:rsidR="007131AB" w:rsidRDefault="00000000">
      <w:pPr>
        <w:pStyle w:val="Ttulo2"/>
      </w:pPr>
      <w:r>
        <w:t>Uso</w:t>
      </w:r>
    </w:p>
    <w:p w14:paraId="0AA1AE7C" w14:textId="77777777" w:rsidR="007131AB" w:rsidRDefault="00000000">
      <w:pPr>
        <w:pStyle w:val="FirstParagraph"/>
      </w:pPr>
      <w:r>
        <w:rPr>
          <w:b/>
          <w:bCs/>
        </w:rPr>
        <w:t>Privilégios.</w:t>
      </w:r>
      <w:r>
        <w:t xml:space="preserve"> Este método exige privilégios de exclusão.</w:t>
      </w:r>
    </w:p>
    <w:p w14:paraId="77AF784D" w14:textId="77777777" w:rsidR="007131AB" w:rsidRDefault="00000000">
      <w:pPr>
        <w:pStyle w:val="Corpodetexto"/>
      </w:pPr>
      <w:r>
        <w:rPr>
          <w:b/>
          <w:bCs/>
        </w:rPr>
        <w:t>Parâmetros.</w:t>
      </w:r>
    </w:p>
    <w:p w14:paraId="21A71716" w14:textId="77777777" w:rsidR="007131AB" w:rsidRDefault="00000000">
      <w:pPr>
        <w:pStyle w:val="TableCaption"/>
      </w:pPr>
      <w:r>
        <w:t>A tabela a seguir descreve os parâmetros do método DeleteGroup.</w:t>
      </w:r>
    </w:p>
    <w:tbl>
      <w:tblPr>
        <w:tblStyle w:val="Table"/>
        <w:tblW w:w="0" w:type="auto"/>
        <w:tblLook w:val="0020" w:firstRow="1" w:lastRow="0" w:firstColumn="0" w:lastColumn="0" w:noHBand="0" w:noVBand="0"/>
      </w:tblPr>
      <w:tblGrid>
        <w:gridCol w:w="1638"/>
        <w:gridCol w:w="1341"/>
        <w:gridCol w:w="5859"/>
      </w:tblGrid>
      <w:tr w:rsidR="007131AB" w14:paraId="1AF71E08"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22D7D3D" w14:textId="77777777" w:rsidR="007131AB" w:rsidRDefault="00000000">
            <w:pPr>
              <w:pStyle w:val="Corpodetexto"/>
            </w:pPr>
            <w:r>
              <w:t>Parâmetro</w:t>
            </w:r>
          </w:p>
        </w:tc>
        <w:tc>
          <w:tcPr>
            <w:tcW w:w="0" w:type="auto"/>
          </w:tcPr>
          <w:p w14:paraId="462A4342" w14:textId="77777777" w:rsidR="007131AB" w:rsidRDefault="00000000">
            <w:pPr>
              <w:pStyle w:val="Corpodetexto"/>
            </w:pPr>
            <w:r>
              <w:t>Tipo de dados</w:t>
            </w:r>
          </w:p>
        </w:tc>
        <w:tc>
          <w:tcPr>
            <w:tcW w:w="0" w:type="auto"/>
          </w:tcPr>
          <w:p w14:paraId="5E631A5C" w14:textId="77777777" w:rsidR="007131AB" w:rsidRDefault="00000000">
            <w:pPr>
              <w:pStyle w:val="Corpodetexto"/>
            </w:pPr>
            <w:r>
              <w:t>Valor</w:t>
            </w:r>
          </w:p>
        </w:tc>
      </w:tr>
      <w:tr w:rsidR="007131AB" w14:paraId="26FD0DA5" w14:textId="77777777">
        <w:tc>
          <w:tcPr>
            <w:tcW w:w="0" w:type="auto"/>
          </w:tcPr>
          <w:p w14:paraId="1547CDE2" w14:textId="77777777" w:rsidR="007131AB" w:rsidRDefault="00000000">
            <w:pPr>
              <w:pStyle w:val="Corpodetexto"/>
            </w:pPr>
            <w:r>
              <w:t>sessionToken</w:t>
            </w:r>
          </w:p>
        </w:tc>
        <w:tc>
          <w:tcPr>
            <w:tcW w:w="0" w:type="auto"/>
          </w:tcPr>
          <w:p w14:paraId="7EB21AAF" w14:textId="77777777" w:rsidR="007131AB" w:rsidRDefault="00000000">
            <w:pPr>
              <w:pStyle w:val="Corpodetexto"/>
            </w:pPr>
            <w:r>
              <w:t>String</w:t>
            </w:r>
          </w:p>
        </w:tc>
        <w:tc>
          <w:tcPr>
            <w:tcW w:w="0" w:type="auto"/>
          </w:tcPr>
          <w:p w14:paraId="11B6A5A3" w14:textId="6431E55E" w:rsidR="007131AB" w:rsidRDefault="00000000">
            <w:pPr>
              <w:pStyle w:val="Corpodetexto"/>
            </w:pPr>
            <w:r>
              <w:t xml:space="preserve">sessionToken válido retornado pelo método </w:t>
            </w:r>
            <w:hyperlink r:id="rId236">
              <w:r>
                <w:rPr>
                  <w:rStyle w:val="Hyperlink"/>
                </w:rPr>
                <w:t>general.CreateUserSession</w:t>
              </w:r>
            </w:hyperlink>
          </w:p>
        </w:tc>
      </w:tr>
      <w:tr w:rsidR="007131AB" w14:paraId="07C08948" w14:textId="77777777">
        <w:tc>
          <w:tcPr>
            <w:tcW w:w="0" w:type="auto"/>
          </w:tcPr>
          <w:p w14:paraId="55014BF5" w14:textId="77777777" w:rsidR="007131AB" w:rsidRDefault="00000000">
            <w:pPr>
              <w:pStyle w:val="Corpodetexto"/>
            </w:pPr>
            <w:r>
              <w:t>groupID</w:t>
            </w:r>
          </w:p>
        </w:tc>
        <w:tc>
          <w:tcPr>
            <w:tcW w:w="0" w:type="auto"/>
          </w:tcPr>
          <w:p w14:paraId="2DCBC7C1" w14:textId="77777777" w:rsidR="007131AB" w:rsidRDefault="00000000">
            <w:pPr>
              <w:pStyle w:val="Corpodetexto"/>
            </w:pPr>
            <w:r>
              <w:t>Número inteiro</w:t>
            </w:r>
          </w:p>
        </w:tc>
        <w:tc>
          <w:tcPr>
            <w:tcW w:w="0" w:type="auto"/>
          </w:tcPr>
          <w:p w14:paraId="7DBAF11B" w14:textId="46E8A6DD" w:rsidR="007131AB" w:rsidRDefault="00000000">
            <w:pPr>
              <w:pStyle w:val="Corpodetexto"/>
            </w:pPr>
            <w:r>
              <w:t xml:space="preserve">ID interno do grupo conforme contido nos resultados do método </w:t>
            </w:r>
            <w:hyperlink r:id="rId237">
              <w:r>
                <w:rPr>
                  <w:rStyle w:val="Hyperlink"/>
                </w:rPr>
                <w:t>accesscontrol.LookupGroup</w:t>
              </w:r>
            </w:hyperlink>
            <w:r>
              <w:t>.</w:t>
            </w:r>
          </w:p>
        </w:tc>
      </w:tr>
    </w:tbl>
    <w:p w14:paraId="005F3500"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5F80EA0F" w14:textId="77777777" w:rsidR="007131AB" w:rsidRDefault="00000000">
      <w:pPr>
        <w:pStyle w:val="Ttulo2"/>
      </w:pPr>
      <w:r>
        <w:t>Exemplos</w:t>
      </w:r>
    </w:p>
    <w:p w14:paraId="6FA02FF8" w14:textId="77777777" w:rsidR="007131AB" w:rsidRDefault="00000000">
      <w:pPr>
        <w:pStyle w:val="FirstParagraph"/>
      </w:pPr>
      <w:r>
        <w:t>Exemplo de chamada C#</w:t>
      </w:r>
    </w:p>
    <w:p w14:paraId="6F5D223F" w14:textId="77777777" w:rsidR="007131AB" w:rsidRDefault="00000000">
      <w:pPr>
        <w:pStyle w:val="Corpodetexto"/>
      </w:pPr>
      <w:r>
        <w:t>iReturnCode = accesscontrol.DeleteGroup(sSessionToken, 123);</w:t>
      </w:r>
    </w:p>
    <w:p w14:paraId="62F7AD1E" w14:textId="77777777" w:rsidR="007131AB" w:rsidRDefault="00000000">
      <w:pPr>
        <w:pStyle w:val="Corpodetexto"/>
      </w:pPr>
      <w:r>
        <w:t>Exemplo de solicitação</w:t>
      </w:r>
    </w:p>
    <w:p w14:paraId="52B936D5"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2679688A" w14:textId="77777777" w:rsidR="007131AB" w:rsidRDefault="00000000">
      <w:pPr>
        <w:pStyle w:val="Corpodetexto"/>
      </w:pPr>
      <w:r>
        <w:t>POST /archer/ws/accesscontrol.asmx HTTP/1.1</w:t>
      </w:r>
    </w:p>
    <w:p w14:paraId="1AAC43D6" w14:textId="77777777" w:rsidR="007131AB" w:rsidRDefault="00000000">
      <w:pPr>
        <w:pStyle w:val="Corpodetexto"/>
      </w:pPr>
      <w:r>
        <w:t>Host: staging</w:t>
      </w:r>
    </w:p>
    <w:p w14:paraId="5DB32A14" w14:textId="77777777" w:rsidR="007131AB" w:rsidRDefault="00000000">
      <w:pPr>
        <w:pStyle w:val="Corpodetexto"/>
      </w:pPr>
      <w:r>
        <w:t>Content-Type: text/xml; charset=utf-8</w:t>
      </w:r>
    </w:p>
    <w:p w14:paraId="3D622A17" w14:textId="77777777" w:rsidR="007131AB" w:rsidRDefault="00000000">
      <w:pPr>
        <w:pStyle w:val="Corpodetexto"/>
      </w:pPr>
      <w:r>
        <w:t xml:space="preserve">Content-Length: </w:t>
      </w:r>
      <w:r>
        <w:rPr>
          <w:b/>
          <w:bCs/>
        </w:rPr>
        <w:t>length</w:t>
      </w:r>
    </w:p>
    <w:p w14:paraId="79F5929D" w14:textId="77777777" w:rsidR="007131AB" w:rsidRDefault="00000000">
      <w:pPr>
        <w:pStyle w:val="Corpodetexto"/>
      </w:pPr>
      <w:r>
        <w:lastRenderedPageBreak/>
        <w:t>SOAPAction: "http://archer-tech.com/webservices/DeleteGroup"</w:t>
      </w:r>
      <w:r>
        <w:br/>
      </w:r>
      <w:r>
        <w:br/>
      </w:r>
    </w:p>
    <w:p w14:paraId="5D067E34" w14:textId="77777777" w:rsidR="007131AB" w:rsidRDefault="00000000">
      <w:pPr>
        <w:pStyle w:val="Corpodetexto"/>
      </w:pPr>
      <w:r>
        <w:t>&lt;?xml version="1.0" encoding="utf-8"?&gt;</w:t>
      </w:r>
    </w:p>
    <w:p w14:paraId="5D2483C1" w14:textId="77777777" w:rsidR="007131AB" w:rsidRDefault="00000000">
      <w:pPr>
        <w:pStyle w:val="Corpodetexto"/>
      </w:pPr>
      <w:r>
        <w:t>&lt;soap:Envelope xmlns:xsi="http://www.w3.org/2001/XMLSchema-instance" xmlns:xsd="http://www.w3.org/2001/XMLSchema" xmlns:soap="http://schemas.xmlsoap.org/soap/envelope/"&gt;</w:t>
      </w:r>
    </w:p>
    <w:p w14:paraId="5CDF6E69" w14:textId="77777777" w:rsidR="007131AB" w:rsidRDefault="00000000">
      <w:pPr>
        <w:numPr>
          <w:ilvl w:val="0"/>
          <w:numId w:val="553"/>
        </w:numPr>
      </w:pPr>
      <w:r>
        <w:t>&lt;soap:Body&gt;</w:t>
      </w:r>
    </w:p>
    <w:p w14:paraId="029B902F" w14:textId="77777777" w:rsidR="007131AB" w:rsidRDefault="00000000">
      <w:pPr>
        <w:numPr>
          <w:ilvl w:val="1"/>
          <w:numId w:val="554"/>
        </w:numPr>
      </w:pPr>
      <w:r>
        <w:t>&lt;DeleteGroup xmlns="http://archer-tech.com/webservices/"&gt;</w:t>
      </w:r>
    </w:p>
    <w:p w14:paraId="24F70CFA" w14:textId="77777777" w:rsidR="007131AB" w:rsidRDefault="00000000">
      <w:pPr>
        <w:numPr>
          <w:ilvl w:val="2"/>
          <w:numId w:val="555"/>
        </w:numPr>
      </w:pPr>
      <w:r>
        <w:t>&lt;sessionToken&gt;</w:t>
      </w:r>
      <w:r>
        <w:rPr>
          <w:b/>
          <w:bCs/>
        </w:rPr>
        <w:t>string</w:t>
      </w:r>
      <w:r>
        <w:t>&lt;/sessionToken&gt;</w:t>
      </w:r>
    </w:p>
    <w:p w14:paraId="34B9AB9D" w14:textId="77777777" w:rsidR="007131AB" w:rsidRDefault="00000000">
      <w:pPr>
        <w:numPr>
          <w:ilvl w:val="2"/>
          <w:numId w:val="556"/>
        </w:numPr>
      </w:pPr>
      <w:r>
        <w:t>&lt;groupId&gt;</w:t>
      </w:r>
      <w:r>
        <w:rPr>
          <w:b/>
          <w:bCs/>
        </w:rPr>
        <w:t>int</w:t>
      </w:r>
      <w:r>
        <w:t>&lt;/groupId&gt;</w:t>
      </w:r>
    </w:p>
    <w:p w14:paraId="51F979E1" w14:textId="77777777" w:rsidR="007131AB" w:rsidRDefault="00000000">
      <w:pPr>
        <w:numPr>
          <w:ilvl w:val="1"/>
          <w:numId w:val="556"/>
        </w:numPr>
      </w:pPr>
      <w:r>
        <w:t>&lt;/DeleteGroup&gt;</w:t>
      </w:r>
    </w:p>
    <w:p w14:paraId="6AC59064" w14:textId="77777777" w:rsidR="007131AB" w:rsidRDefault="00000000">
      <w:pPr>
        <w:numPr>
          <w:ilvl w:val="0"/>
          <w:numId w:val="556"/>
        </w:numPr>
      </w:pPr>
      <w:r>
        <w:t>&lt;/soap:Body&gt;</w:t>
      </w:r>
    </w:p>
    <w:p w14:paraId="38413C7F" w14:textId="77777777" w:rsidR="007131AB" w:rsidRDefault="00000000">
      <w:pPr>
        <w:pStyle w:val="FirstParagraph"/>
      </w:pPr>
      <w:r>
        <w:t>&lt;/soap:Envelope&gt;</w:t>
      </w:r>
    </w:p>
    <w:p w14:paraId="39BAAAD4" w14:textId="77777777" w:rsidR="007131AB" w:rsidRDefault="00000000">
      <w:pPr>
        <w:pStyle w:val="Corpodetexto"/>
      </w:pPr>
      <w:r>
        <w:t>Exemplo de resposta</w:t>
      </w:r>
    </w:p>
    <w:p w14:paraId="493866EC" w14:textId="77777777" w:rsidR="007131AB" w:rsidRDefault="00000000">
      <w:pPr>
        <w:pStyle w:val="Corpodetexto"/>
      </w:pPr>
      <w:r>
        <w:t>HTTP/1.1 200 OK</w:t>
      </w:r>
    </w:p>
    <w:p w14:paraId="13D158C2" w14:textId="77777777" w:rsidR="007131AB" w:rsidRDefault="00000000">
      <w:pPr>
        <w:pStyle w:val="Corpodetexto"/>
      </w:pPr>
      <w:r>
        <w:t>Content-Type: text/xml; charset=utf-8</w:t>
      </w:r>
    </w:p>
    <w:p w14:paraId="6146C8F7" w14:textId="77777777" w:rsidR="007131AB" w:rsidRDefault="00000000">
      <w:pPr>
        <w:pStyle w:val="Corpodetexto"/>
      </w:pPr>
      <w:r>
        <w:t xml:space="preserve">Content-Length: </w:t>
      </w:r>
      <w:r>
        <w:rPr>
          <w:b/>
          <w:bCs/>
        </w:rPr>
        <w:t>length</w:t>
      </w:r>
      <w:r>
        <w:br/>
      </w:r>
    </w:p>
    <w:p w14:paraId="7398984C" w14:textId="77777777" w:rsidR="007131AB" w:rsidRDefault="00000000">
      <w:pPr>
        <w:pStyle w:val="Corpodetexto"/>
      </w:pPr>
      <w:r>
        <w:t>&lt;?xml version="1.0" encoding="utf-8"?&gt;</w:t>
      </w:r>
    </w:p>
    <w:p w14:paraId="4017A361" w14:textId="77777777" w:rsidR="007131AB" w:rsidRDefault="00000000">
      <w:pPr>
        <w:pStyle w:val="Corpodetexto"/>
      </w:pPr>
      <w:r>
        <w:t>&lt;soap:Envelope xmlns:xsi="http://www.w3.org/2001/XMLSchema-instance" xmlns:xsd="http://www.w3.org/2001/XMLSchema" xmlns:soap="http://schemas.xmlsoap.org/soap/envelope/"&gt;</w:t>
      </w:r>
    </w:p>
    <w:p w14:paraId="65E39F2C" w14:textId="77777777" w:rsidR="007131AB" w:rsidRDefault="00000000">
      <w:pPr>
        <w:numPr>
          <w:ilvl w:val="0"/>
          <w:numId w:val="557"/>
        </w:numPr>
      </w:pPr>
      <w:r>
        <w:t>&lt;soap:Body&gt;</w:t>
      </w:r>
    </w:p>
    <w:p w14:paraId="685E3A24" w14:textId="77777777" w:rsidR="007131AB" w:rsidRDefault="00000000">
      <w:pPr>
        <w:numPr>
          <w:ilvl w:val="1"/>
          <w:numId w:val="558"/>
        </w:numPr>
      </w:pPr>
      <w:r>
        <w:t>&lt;DeleteGroupResponse xmlns="http://archer-tech.com/webservices/"&gt;</w:t>
      </w:r>
    </w:p>
    <w:p w14:paraId="01E96B25" w14:textId="77777777" w:rsidR="007131AB" w:rsidRDefault="00000000">
      <w:pPr>
        <w:numPr>
          <w:ilvl w:val="2"/>
          <w:numId w:val="559"/>
        </w:numPr>
      </w:pPr>
      <w:r>
        <w:t>&lt;DeleteGroupResult&gt;</w:t>
      </w:r>
      <w:r>
        <w:rPr>
          <w:b/>
          <w:bCs/>
        </w:rPr>
        <w:t>int</w:t>
      </w:r>
      <w:r>
        <w:t>&lt;/DeleteGroupResult&gt;</w:t>
      </w:r>
    </w:p>
    <w:p w14:paraId="72C02BC7" w14:textId="77777777" w:rsidR="007131AB" w:rsidRDefault="00000000">
      <w:pPr>
        <w:numPr>
          <w:ilvl w:val="1"/>
          <w:numId w:val="556"/>
        </w:numPr>
      </w:pPr>
      <w:r>
        <w:t>&lt;/DeleteGroupResponse&gt;</w:t>
      </w:r>
    </w:p>
    <w:p w14:paraId="515C5A1F" w14:textId="77777777" w:rsidR="007131AB" w:rsidRDefault="00000000">
      <w:pPr>
        <w:numPr>
          <w:ilvl w:val="0"/>
          <w:numId w:val="556"/>
        </w:numPr>
      </w:pPr>
      <w:r>
        <w:t>&lt;/soap:Body&gt;</w:t>
      </w:r>
    </w:p>
    <w:p w14:paraId="5EFA2629" w14:textId="77777777" w:rsidR="007131AB" w:rsidRDefault="00000000">
      <w:pPr>
        <w:pStyle w:val="FirstParagraph"/>
      </w:pPr>
      <w:r>
        <w:t>&lt;/soap:Envelope&gt;</w:t>
      </w:r>
    </w:p>
    <w:bookmarkEnd w:id="260"/>
    <w:p w14:paraId="3D96D700" w14:textId="77777777" w:rsidR="007131AB" w:rsidRDefault="00000000">
      <w:r>
        <w:lastRenderedPageBreak/>
        <w:br w:type="page"/>
      </w:r>
    </w:p>
    <w:p w14:paraId="5EC2E840" w14:textId="77777777" w:rsidR="007131AB" w:rsidRDefault="00000000">
      <w:pPr>
        <w:pStyle w:val="Ttulo1"/>
      </w:pPr>
      <w:bookmarkStart w:id="261" w:name="deletesecurityparameter-1"/>
      <w:r>
        <w:lastRenderedPageBreak/>
        <w:t>DeleteSecurityParameter</w:t>
      </w:r>
    </w:p>
    <w:p w14:paraId="7654C380" w14:textId="77777777" w:rsidR="007131AB" w:rsidRDefault="00000000">
      <w:pPr>
        <w:pStyle w:val="FirstParagraph"/>
      </w:pPr>
      <w:r>
        <w:t>O método DeleteSecurityParameter remove um parâmetro de segurança do sistema.</w:t>
      </w:r>
    </w:p>
    <w:p w14:paraId="2CDD070D" w14:textId="77777777" w:rsidR="007131AB" w:rsidRDefault="00000000">
      <w:pPr>
        <w:pStyle w:val="Corpodetexto"/>
      </w:pPr>
      <w:r>
        <w:t>Nesta página</w:t>
      </w:r>
    </w:p>
    <w:p w14:paraId="366459CF" w14:textId="77777777" w:rsidR="007131AB" w:rsidRDefault="00000000">
      <w:pPr>
        <w:pStyle w:val="Compact"/>
        <w:numPr>
          <w:ilvl w:val="0"/>
          <w:numId w:val="560"/>
        </w:numPr>
      </w:pPr>
      <w:hyperlink w:anchor="Uso">
        <w:r>
          <w:rPr>
            <w:rStyle w:val="Hyperlink"/>
          </w:rPr>
          <w:t>Uso</w:t>
        </w:r>
      </w:hyperlink>
    </w:p>
    <w:p w14:paraId="42D63D1B" w14:textId="77777777" w:rsidR="007131AB" w:rsidRDefault="00000000">
      <w:pPr>
        <w:pStyle w:val="Compact"/>
        <w:numPr>
          <w:ilvl w:val="0"/>
          <w:numId w:val="560"/>
        </w:numPr>
      </w:pPr>
      <w:hyperlink w:anchor="Exemplos">
        <w:r>
          <w:rPr>
            <w:rStyle w:val="Hyperlink"/>
          </w:rPr>
          <w:t>Exemplos</w:t>
        </w:r>
      </w:hyperlink>
    </w:p>
    <w:p w14:paraId="2FF305A8" w14:textId="77777777" w:rsidR="007131AB" w:rsidRDefault="00000000">
      <w:pPr>
        <w:pStyle w:val="Ttulo2"/>
      </w:pPr>
      <w:r>
        <w:t>Uso</w:t>
      </w:r>
    </w:p>
    <w:p w14:paraId="192CD780" w14:textId="77777777" w:rsidR="007131AB" w:rsidRDefault="00000000">
      <w:pPr>
        <w:pStyle w:val="FirstParagraph"/>
      </w:pPr>
      <w:r>
        <w:rPr>
          <w:b/>
          <w:bCs/>
        </w:rPr>
        <w:t>Privilégios.</w:t>
      </w:r>
      <w:r>
        <w:t xml:space="preserve"> Este método exige privilégios de exclusão.</w:t>
      </w:r>
    </w:p>
    <w:p w14:paraId="6853F854" w14:textId="77777777" w:rsidR="007131AB" w:rsidRDefault="00000000">
      <w:pPr>
        <w:pStyle w:val="Corpodetexto"/>
      </w:pPr>
      <w:r>
        <w:rPr>
          <w:b/>
          <w:bCs/>
        </w:rPr>
        <w:t>Parâmetros.</w:t>
      </w:r>
    </w:p>
    <w:p w14:paraId="786A9C82" w14:textId="77777777" w:rsidR="007131AB" w:rsidRDefault="00000000">
      <w:pPr>
        <w:pStyle w:val="TableCaption"/>
      </w:pPr>
      <w:r>
        <w:t>A tabela a seguir descreve os parâmetros do método DeleteSecurityParameter.</w:t>
      </w:r>
    </w:p>
    <w:tbl>
      <w:tblPr>
        <w:tblStyle w:val="Table"/>
        <w:tblW w:w="0" w:type="auto"/>
        <w:tblLook w:val="0020" w:firstRow="1" w:lastRow="0" w:firstColumn="0" w:lastColumn="0" w:noHBand="0" w:noVBand="0"/>
      </w:tblPr>
      <w:tblGrid>
        <w:gridCol w:w="2330"/>
        <w:gridCol w:w="1154"/>
        <w:gridCol w:w="5354"/>
      </w:tblGrid>
      <w:tr w:rsidR="007131AB" w14:paraId="7252F64A"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D0319F1" w14:textId="77777777" w:rsidR="007131AB" w:rsidRDefault="00000000">
            <w:pPr>
              <w:pStyle w:val="Corpodetexto"/>
            </w:pPr>
            <w:r>
              <w:t>Parâmetro</w:t>
            </w:r>
          </w:p>
        </w:tc>
        <w:tc>
          <w:tcPr>
            <w:tcW w:w="0" w:type="auto"/>
          </w:tcPr>
          <w:p w14:paraId="6B070FFC" w14:textId="77777777" w:rsidR="007131AB" w:rsidRDefault="00000000">
            <w:pPr>
              <w:pStyle w:val="Corpodetexto"/>
            </w:pPr>
            <w:r>
              <w:t>Tipo de dados</w:t>
            </w:r>
          </w:p>
        </w:tc>
        <w:tc>
          <w:tcPr>
            <w:tcW w:w="0" w:type="auto"/>
          </w:tcPr>
          <w:p w14:paraId="08FD23CC" w14:textId="77777777" w:rsidR="007131AB" w:rsidRDefault="00000000">
            <w:pPr>
              <w:pStyle w:val="Corpodetexto"/>
            </w:pPr>
            <w:r>
              <w:t>Valor</w:t>
            </w:r>
          </w:p>
        </w:tc>
      </w:tr>
      <w:tr w:rsidR="007131AB" w14:paraId="773DE7D0" w14:textId="77777777">
        <w:tc>
          <w:tcPr>
            <w:tcW w:w="0" w:type="auto"/>
          </w:tcPr>
          <w:p w14:paraId="73BF6306" w14:textId="77777777" w:rsidR="007131AB" w:rsidRDefault="00000000">
            <w:pPr>
              <w:pStyle w:val="Corpodetexto"/>
            </w:pPr>
            <w:r>
              <w:t>sessionToken</w:t>
            </w:r>
          </w:p>
        </w:tc>
        <w:tc>
          <w:tcPr>
            <w:tcW w:w="0" w:type="auto"/>
          </w:tcPr>
          <w:p w14:paraId="1046DDFC" w14:textId="77777777" w:rsidR="007131AB" w:rsidRDefault="00000000">
            <w:pPr>
              <w:pStyle w:val="Corpodetexto"/>
            </w:pPr>
            <w:r>
              <w:t>String</w:t>
            </w:r>
          </w:p>
        </w:tc>
        <w:tc>
          <w:tcPr>
            <w:tcW w:w="0" w:type="auto"/>
          </w:tcPr>
          <w:p w14:paraId="09BEC951" w14:textId="576AF5EA" w:rsidR="007131AB" w:rsidRDefault="00000000">
            <w:pPr>
              <w:pStyle w:val="Corpodetexto"/>
            </w:pPr>
            <w:r>
              <w:t xml:space="preserve">sessionToken válido retornado pelo método </w:t>
            </w:r>
            <w:hyperlink r:id="rId238">
              <w:r>
                <w:rPr>
                  <w:rStyle w:val="Hyperlink"/>
                </w:rPr>
                <w:t>general.CreateUserSession</w:t>
              </w:r>
            </w:hyperlink>
          </w:p>
        </w:tc>
      </w:tr>
      <w:tr w:rsidR="007131AB" w14:paraId="01DAF4DA" w14:textId="77777777">
        <w:tc>
          <w:tcPr>
            <w:tcW w:w="0" w:type="auto"/>
          </w:tcPr>
          <w:p w14:paraId="1CF30A08" w14:textId="77777777" w:rsidR="007131AB" w:rsidRDefault="00000000">
            <w:pPr>
              <w:pStyle w:val="Corpodetexto"/>
            </w:pPr>
            <w:r>
              <w:t>securityParameterId</w:t>
            </w:r>
          </w:p>
        </w:tc>
        <w:tc>
          <w:tcPr>
            <w:tcW w:w="0" w:type="auto"/>
          </w:tcPr>
          <w:p w14:paraId="32D484F0" w14:textId="77777777" w:rsidR="007131AB" w:rsidRDefault="00000000">
            <w:pPr>
              <w:pStyle w:val="Corpodetexto"/>
            </w:pPr>
            <w:r>
              <w:t>Número inteiro</w:t>
            </w:r>
          </w:p>
        </w:tc>
        <w:tc>
          <w:tcPr>
            <w:tcW w:w="0" w:type="auto"/>
          </w:tcPr>
          <w:p w14:paraId="1DFCAF3A" w14:textId="1E25B2CA" w:rsidR="007131AB" w:rsidRDefault="00000000">
            <w:pPr>
              <w:pStyle w:val="Corpodetexto"/>
            </w:pPr>
            <w:r>
              <w:t xml:space="preserve">ID interno do parâmetro de segurança conforme contido nos resultados do método </w:t>
            </w:r>
            <w:hyperlink r:id="rId239">
              <w:r>
                <w:rPr>
                  <w:rStyle w:val="Hyperlink"/>
                </w:rPr>
                <w:t>accesscontrol.GetSecurityParameters</w:t>
              </w:r>
            </w:hyperlink>
            <w:r>
              <w:t>.</w:t>
            </w:r>
          </w:p>
        </w:tc>
      </w:tr>
    </w:tbl>
    <w:p w14:paraId="47F00C30"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5F1061BC" w14:textId="77777777" w:rsidR="007131AB" w:rsidRDefault="00000000">
      <w:pPr>
        <w:pStyle w:val="Ttulo2"/>
      </w:pPr>
      <w:r>
        <w:t>Exemplos</w:t>
      </w:r>
    </w:p>
    <w:p w14:paraId="1282410A" w14:textId="77777777" w:rsidR="007131AB" w:rsidRDefault="00000000">
      <w:pPr>
        <w:pStyle w:val="FirstParagraph"/>
      </w:pPr>
      <w:r>
        <w:t>Exemplo de chamada C#</w:t>
      </w:r>
    </w:p>
    <w:p w14:paraId="2A05EB02" w14:textId="77777777" w:rsidR="007131AB" w:rsidRDefault="00000000">
      <w:pPr>
        <w:pStyle w:val="Corpodetexto"/>
      </w:pPr>
      <w:r>
        <w:t>iReturnCode = accesscontrol.DeleteSecurityParameter(sSessionToken, 654);</w:t>
      </w:r>
    </w:p>
    <w:p w14:paraId="4015856B" w14:textId="77777777" w:rsidR="007131AB" w:rsidRDefault="00000000">
      <w:pPr>
        <w:pStyle w:val="Corpodetexto"/>
      </w:pPr>
      <w:r>
        <w:t>Exemplo de solicitação</w:t>
      </w:r>
    </w:p>
    <w:p w14:paraId="14AC1D9C"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29F8A4F1" w14:textId="77777777" w:rsidR="007131AB" w:rsidRDefault="00000000">
      <w:pPr>
        <w:pStyle w:val="Corpodetexto"/>
      </w:pPr>
      <w:r>
        <w:t>POST /archer/ws/accesscontrol.asmx HTTP/1.1</w:t>
      </w:r>
    </w:p>
    <w:p w14:paraId="42DC7F07" w14:textId="77777777" w:rsidR="007131AB" w:rsidRDefault="00000000">
      <w:pPr>
        <w:pStyle w:val="Corpodetexto"/>
      </w:pPr>
      <w:r>
        <w:t>Host: staging</w:t>
      </w:r>
    </w:p>
    <w:p w14:paraId="20020257" w14:textId="77777777" w:rsidR="007131AB" w:rsidRDefault="00000000">
      <w:pPr>
        <w:pStyle w:val="Corpodetexto"/>
      </w:pPr>
      <w:r>
        <w:t>Content-Type: text/xml; charset=utf-8</w:t>
      </w:r>
    </w:p>
    <w:p w14:paraId="0820926F" w14:textId="77777777" w:rsidR="007131AB" w:rsidRDefault="00000000">
      <w:pPr>
        <w:pStyle w:val="Corpodetexto"/>
      </w:pPr>
      <w:r>
        <w:t xml:space="preserve">Content-Length: </w:t>
      </w:r>
      <w:r>
        <w:rPr>
          <w:b/>
          <w:bCs/>
        </w:rPr>
        <w:t>length</w:t>
      </w:r>
    </w:p>
    <w:p w14:paraId="649E6318" w14:textId="77777777" w:rsidR="007131AB" w:rsidRDefault="00000000">
      <w:pPr>
        <w:pStyle w:val="Corpodetexto"/>
      </w:pPr>
      <w:r>
        <w:lastRenderedPageBreak/>
        <w:t>SOAPAction: "http://archer-tech.com/webservices/DeleteSecurityParameter"</w:t>
      </w:r>
      <w:r>
        <w:br/>
      </w:r>
      <w:r>
        <w:br/>
      </w:r>
    </w:p>
    <w:p w14:paraId="2B4C8775" w14:textId="77777777" w:rsidR="007131AB" w:rsidRDefault="00000000">
      <w:pPr>
        <w:pStyle w:val="Corpodetexto"/>
      </w:pPr>
      <w:r>
        <w:t>&lt;?xml version="1.0" encoding="utf-8"?&gt;</w:t>
      </w:r>
    </w:p>
    <w:p w14:paraId="31F55105" w14:textId="77777777" w:rsidR="007131AB" w:rsidRDefault="00000000">
      <w:pPr>
        <w:pStyle w:val="Corpodetexto"/>
      </w:pPr>
      <w:r>
        <w:t>&lt;soap:Envelope xmlns:xsi="http://www.w3.org/2001/XMLSchema-instance" xmlns:xsd="http://www.w3.org/2001/XMLSchema" xmlns:soap="http://schemas.xmlsoap.org/soap/envelope/"&gt;</w:t>
      </w:r>
    </w:p>
    <w:p w14:paraId="2B320B87" w14:textId="77777777" w:rsidR="007131AB" w:rsidRDefault="00000000">
      <w:pPr>
        <w:numPr>
          <w:ilvl w:val="0"/>
          <w:numId w:val="561"/>
        </w:numPr>
      </w:pPr>
      <w:r>
        <w:t>&lt;soap:Body&gt;</w:t>
      </w:r>
    </w:p>
    <w:p w14:paraId="39F1044C" w14:textId="77777777" w:rsidR="007131AB" w:rsidRDefault="00000000">
      <w:pPr>
        <w:numPr>
          <w:ilvl w:val="1"/>
          <w:numId w:val="562"/>
        </w:numPr>
      </w:pPr>
      <w:r>
        <w:t>&lt;DeleteSecurityParameter xmlns="http://archer-tech.com/webservices/"&gt;</w:t>
      </w:r>
    </w:p>
    <w:p w14:paraId="6E3EB1AC" w14:textId="77777777" w:rsidR="007131AB" w:rsidRDefault="00000000">
      <w:pPr>
        <w:numPr>
          <w:ilvl w:val="2"/>
          <w:numId w:val="563"/>
        </w:numPr>
      </w:pPr>
      <w:r>
        <w:t>&lt;sessionToken&gt;</w:t>
      </w:r>
      <w:r>
        <w:rPr>
          <w:b/>
          <w:bCs/>
        </w:rPr>
        <w:t>string</w:t>
      </w:r>
      <w:r>
        <w:t>&lt;/sessionToken&gt;</w:t>
      </w:r>
    </w:p>
    <w:p w14:paraId="7632FA0F" w14:textId="77777777" w:rsidR="007131AB" w:rsidRDefault="00000000">
      <w:pPr>
        <w:numPr>
          <w:ilvl w:val="2"/>
          <w:numId w:val="564"/>
        </w:numPr>
      </w:pPr>
      <w:r>
        <w:t>&lt;securityParameterId&gt;</w:t>
      </w:r>
      <w:r>
        <w:rPr>
          <w:b/>
          <w:bCs/>
        </w:rPr>
        <w:t>int</w:t>
      </w:r>
      <w:r>
        <w:t>&lt;/securityParameterId&gt;</w:t>
      </w:r>
    </w:p>
    <w:p w14:paraId="1CB004EB" w14:textId="77777777" w:rsidR="007131AB" w:rsidRDefault="00000000">
      <w:pPr>
        <w:numPr>
          <w:ilvl w:val="1"/>
          <w:numId w:val="564"/>
        </w:numPr>
      </w:pPr>
      <w:r>
        <w:t>&lt;/DeleteSecurityParameter&gt;</w:t>
      </w:r>
    </w:p>
    <w:p w14:paraId="27B95B67" w14:textId="77777777" w:rsidR="007131AB" w:rsidRDefault="00000000">
      <w:pPr>
        <w:numPr>
          <w:ilvl w:val="0"/>
          <w:numId w:val="564"/>
        </w:numPr>
      </w:pPr>
      <w:r>
        <w:t>&lt;/soap:Body&gt;</w:t>
      </w:r>
    </w:p>
    <w:p w14:paraId="0CF44275" w14:textId="77777777" w:rsidR="007131AB" w:rsidRDefault="00000000">
      <w:pPr>
        <w:pStyle w:val="FirstParagraph"/>
      </w:pPr>
      <w:r>
        <w:t>&lt;/soap:Envelope&gt;</w:t>
      </w:r>
    </w:p>
    <w:p w14:paraId="11A63349" w14:textId="77777777" w:rsidR="007131AB" w:rsidRDefault="00000000">
      <w:pPr>
        <w:pStyle w:val="Corpodetexto"/>
      </w:pPr>
      <w:r>
        <w:t>Exemplo de resposta</w:t>
      </w:r>
    </w:p>
    <w:p w14:paraId="300A3483" w14:textId="77777777" w:rsidR="007131AB" w:rsidRDefault="00000000">
      <w:pPr>
        <w:pStyle w:val="Corpodetexto"/>
      </w:pPr>
      <w:r>
        <w:t>HTTP/1.1 200 OK</w:t>
      </w:r>
    </w:p>
    <w:p w14:paraId="128D59E3" w14:textId="77777777" w:rsidR="007131AB" w:rsidRDefault="00000000">
      <w:pPr>
        <w:pStyle w:val="Corpodetexto"/>
      </w:pPr>
      <w:r>
        <w:t>Content-Type: text/xml; charset=utf-8</w:t>
      </w:r>
    </w:p>
    <w:p w14:paraId="53BE1A34" w14:textId="77777777" w:rsidR="007131AB" w:rsidRDefault="00000000">
      <w:pPr>
        <w:pStyle w:val="Corpodetexto"/>
      </w:pPr>
      <w:r>
        <w:t xml:space="preserve">Content-Length: </w:t>
      </w:r>
      <w:r>
        <w:rPr>
          <w:b/>
          <w:bCs/>
        </w:rPr>
        <w:t>length</w:t>
      </w:r>
      <w:r>
        <w:br/>
      </w:r>
    </w:p>
    <w:p w14:paraId="3F001455" w14:textId="77777777" w:rsidR="007131AB" w:rsidRDefault="00000000">
      <w:pPr>
        <w:pStyle w:val="Corpodetexto"/>
      </w:pPr>
      <w:r>
        <w:t>&lt;?xml version="1.0" encoding="utf-8"?&gt;</w:t>
      </w:r>
    </w:p>
    <w:p w14:paraId="0118D9BF" w14:textId="77777777" w:rsidR="007131AB" w:rsidRDefault="00000000">
      <w:pPr>
        <w:pStyle w:val="Corpodetexto"/>
      </w:pPr>
      <w:r>
        <w:t>&lt;soap:Envelope xmlns:xsi="http://www.w3.org/2001/XMLSchema-instance" xmlns:xsd="http://www.w3.org/2001/XMLSchema" xmlns:soap="http://schemas.xmlsoap.org/soap/envelope/"&gt;</w:t>
      </w:r>
    </w:p>
    <w:p w14:paraId="31663833" w14:textId="77777777" w:rsidR="007131AB" w:rsidRDefault="00000000">
      <w:pPr>
        <w:numPr>
          <w:ilvl w:val="0"/>
          <w:numId w:val="565"/>
        </w:numPr>
      </w:pPr>
      <w:r>
        <w:t>&lt;soap:Body&gt;</w:t>
      </w:r>
    </w:p>
    <w:p w14:paraId="3986BEC4" w14:textId="77777777" w:rsidR="007131AB" w:rsidRDefault="00000000">
      <w:pPr>
        <w:numPr>
          <w:ilvl w:val="1"/>
          <w:numId w:val="566"/>
        </w:numPr>
      </w:pPr>
      <w:r>
        <w:t>&lt;DeleteSecurityParameterResponse xmlns="http://archer-tech.com/webservices/"&gt;</w:t>
      </w:r>
    </w:p>
    <w:p w14:paraId="01513A10" w14:textId="77777777" w:rsidR="007131AB" w:rsidRDefault="00000000">
      <w:pPr>
        <w:numPr>
          <w:ilvl w:val="2"/>
          <w:numId w:val="567"/>
        </w:numPr>
      </w:pPr>
      <w:r>
        <w:t>&lt;DeleteSecurityParameterResult&gt;</w:t>
      </w:r>
      <w:r>
        <w:rPr>
          <w:b/>
          <w:bCs/>
        </w:rPr>
        <w:t>int</w:t>
      </w:r>
      <w:r>
        <w:t>&lt;/DeleteSecurityParameterResult&gt;</w:t>
      </w:r>
    </w:p>
    <w:p w14:paraId="242D334F" w14:textId="77777777" w:rsidR="007131AB" w:rsidRDefault="00000000">
      <w:pPr>
        <w:numPr>
          <w:ilvl w:val="1"/>
          <w:numId w:val="564"/>
        </w:numPr>
      </w:pPr>
      <w:r>
        <w:t>&lt;/DeleteSecurityParameterResponse&gt;</w:t>
      </w:r>
    </w:p>
    <w:p w14:paraId="751619B7" w14:textId="77777777" w:rsidR="007131AB" w:rsidRDefault="00000000">
      <w:pPr>
        <w:numPr>
          <w:ilvl w:val="0"/>
          <w:numId w:val="564"/>
        </w:numPr>
      </w:pPr>
      <w:r>
        <w:t>&lt;/soap:Body&gt;</w:t>
      </w:r>
    </w:p>
    <w:p w14:paraId="6BE579C7" w14:textId="77777777" w:rsidR="007131AB" w:rsidRDefault="00000000">
      <w:pPr>
        <w:pStyle w:val="FirstParagraph"/>
      </w:pPr>
      <w:r>
        <w:lastRenderedPageBreak/>
        <w:t>&lt;/soap:Envelope&gt;</w:t>
      </w:r>
    </w:p>
    <w:bookmarkEnd w:id="261"/>
    <w:p w14:paraId="5D7DA5ED" w14:textId="77777777" w:rsidR="007131AB" w:rsidRDefault="00000000">
      <w:r>
        <w:br w:type="page"/>
      </w:r>
    </w:p>
    <w:p w14:paraId="38535ED3" w14:textId="77777777" w:rsidR="007131AB" w:rsidRDefault="00000000">
      <w:pPr>
        <w:pStyle w:val="Ttulo1"/>
      </w:pPr>
      <w:bookmarkStart w:id="262" w:name="deleteuser-1"/>
      <w:r>
        <w:lastRenderedPageBreak/>
        <w:t>DeleteUser</w:t>
      </w:r>
    </w:p>
    <w:p w14:paraId="71698371" w14:textId="77777777" w:rsidR="007131AB" w:rsidRDefault="00000000">
      <w:pPr>
        <w:pStyle w:val="FirstParagraph"/>
      </w:pPr>
      <w:r>
        <w:t>O método DeleteUser remove um usuário do sistema.</w:t>
      </w:r>
    </w:p>
    <w:p w14:paraId="77E46821" w14:textId="77777777" w:rsidR="007131AB" w:rsidRDefault="00000000">
      <w:pPr>
        <w:pStyle w:val="Corpodetexto"/>
      </w:pPr>
      <w:r>
        <w:t>Nesta página</w:t>
      </w:r>
    </w:p>
    <w:p w14:paraId="107BB15A" w14:textId="77777777" w:rsidR="007131AB" w:rsidRDefault="00000000">
      <w:pPr>
        <w:pStyle w:val="Compact"/>
        <w:numPr>
          <w:ilvl w:val="0"/>
          <w:numId w:val="568"/>
        </w:numPr>
      </w:pPr>
      <w:hyperlink w:anchor="Uso">
        <w:r>
          <w:rPr>
            <w:rStyle w:val="Hyperlink"/>
          </w:rPr>
          <w:t>Uso</w:t>
        </w:r>
      </w:hyperlink>
    </w:p>
    <w:p w14:paraId="744F8ACE" w14:textId="77777777" w:rsidR="007131AB" w:rsidRDefault="00000000">
      <w:pPr>
        <w:pStyle w:val="Compact"/>
        <w:numPr>
          <w:ilvl w:val="0"/>
          <w:numId w:val="568"/>
        </w:numPr>
      </w:pPr>
      <w:hyperlink w:anchor="Exemplos">
        <w:r>
          <w:rPr>
            <w:rStyle w:val="Hyperlink"/>
          </w:rPr>
          <w:t>Exemplos</w:t>
        </w:r>
      </w:hyperlink>
    </w:p>
    <w:p w14:paraId="2A8CFB1F" w14:textId="77777777" w:rsidR="007131AB" w:rsidRDefault="00000000">
      <w:pPr>
        <w:pStyle w:val="Ttulo2"/>
      </w:pPr>
      <w:r>
        <w:t>Uso</w:t>
      </w:r>
    </w:p>
    <w:p w14:paraId="7D8A9885" w14:textId="77777777" w:rsidR="007131AB" w:rsidRDefault="00000000">
      <w:pPr>
        <w:pStyle w:val="FirstParagraph"/>
      </w:pPr>
      <w:r>
        <w:rPr>
          <w:b/>
          <w:bCs/>
        </w:rPr>
        <w:t>Privilégios.</w:t>
      </w:r>
      <w:r>
        <w:t xml:space="preserve"> Este método exige privilégios de exclusão.</w:t>
      </w:r>
    </w:p>
    <w:p w14:paraId="490A125D" w14:textId="77777777" w:rsidR="007131AB" w:rsidRDefault="00000000">
      <w:pPr>
        <w:pStyle w:val="Corpodetexto"/>
      </w:pPr>
      <w:r>
        <w:rPr>
          <w:b/>
          <w:bCs/>
        </w:rPr>
        <w:t>Parâmetros.</w:t>
      </w:r>
    </w:p>
    <w:p w14:paraId="226F50EE" w14:textId="77777777" w:rsidR="007131AB" w:rsidRDefault="00000000">
      <w:pPr>
        <w:pStyle w:val="TableCaption"/>
      </w:pPr>
      <w:r>
        <w:t>A tabela a seguir descreve os parâmetros do método DeleteUser.</w:t>
      </w:r>
    </w:p>
    <w:tbl>
      <w:tblPr>
        <w:tblStyle w:val="Table"/>
        <w:tblW w:w="0" w:type="auto"/>
        <w:tblLook w:val="0020" w:firstRow="1" w:lastRow="0" w:firstColumn="0" w:lastColumn="0" w:noHBand="0" w:noVBand="0"/>
      </w:tblPr>
      <w:tblGrid>
        <w:gridCol w:w="1638"/>
        <w:gridCol w:w="1388"/>
        <w:gridCol w:w="5812"/>
      </w:tblGrid>
      <w:tr w:rsidR="007131AB" w14:paraId="5D3EAB0A"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3807774" w14:textId="77777777" w:rsidR="007131AB" w:rsidRDefault="00000000">
            <w:pPr>
              <w:pStyle w:val="Corpodetexto"/>
            </w:pPr>
            <w:r>
              <w:t>Parâmetro</w:t>
            </w:r>
          </w:p>
        </w:tc>
        <w:tc>
          <w:tcPr>
            <w:tcW w:w="0" w:type="auto"/>
          </w:tcPr>
          <w:p w14:paraId="12737170" w14:textId="77777777" w:rsidR="007131AB" w:rsidRDefault="00000000">
            <w:pPr>
              <w:pStyle w:val="Corpodetexto"/>
            </w:pPr>
            <w:r>
              <w:t>Tipo de dados</w:t>
            </w:r>
          </w:p>
        </w:tc>
        <w:tc>
          <w:tcPr>
            <w:tcW w:w="0" w:type="auto"/>
          </w:tcPr>
          <w:p w14:paraId="71D3966C" w14:textId="77777777" w:rsidR="007131AB" w:rsidRDefault="00000000">
            <w:pPr>
              <w:pStyle w:val="Corpodetexto"/>
            </w:pPr>
            <w:r>
              <w:t>Valor</w:t>
            </w:r>
          </w:p>
        </w:tc>
      </w:tr>
      <w:tr w:rsidR="007131AB" w14:paraId="0D795B89" w14:textId="77777777">
        <w:tc>
          <w:tcPr>
            <w:tcW w:w="0" w:type="auto"/>
          </w:tcPr>
          <w:p w14:paraId="48347793" w14:textId="77777777" w:rsidR="007131AB" w:rsidRDefault="00000000">
            <w:pPr>
              <w:pStyle w:val="Corpodetexto"/>
            </w:pPr>
            <w:r>
              <w:t>sessionToken</w:t>
            </w:r>
          </w:p>
        </w:tc>
        <w:tc>
          <w:tcPr>
            <w:tcW w:w="0" w:type="auto"/>
          </w:tcPr>
          <w:p w14:paraId="1FDC0D2F" w14:textId="77777777" w:rsidR="007131AB" w:rsidRDefault="00000000">
            <w:pPr>
              <w:pStyle w:val="Corpodetexto"/>
            </w:pPr>
            <w:r>
              <w:t>String</w:t>
            </w:r>
          </w:p>
        </w:tc>
        <w:tc>
          <w:tcPr>
            <w:tcW w:w="0" w:type="auto"/>
          </w:tcPr>
          <w:p w14:paraId="57F28230" w14:textId="40976847" w:rsidR="007131AB" w:rsidRDefault="00000000">
            <w:pPr>
              <w:pStyle w:val="Corpodetexto"/>
            </w:pPr>
            <w:r>
              <w:t xml:space="preserve">sessionToken válido retornado pelo método </w:t>
            </w:r>
            <w:hyperlink r:id="rId240">
              <w:r>
                <w:rPr>
                  <w:rStyle w:val="Hyperlink"/>
                </w:rPr>
                <w:t>general.CreateUserSession</w:t>
              </w:r>
            </w:hyperlink>
          </w:p>
        </w:tc>
      </w:tr>
      <w:tr w:rsidR="007131AB" w14:paraId="102F4B55" w14:textId="77777777">
        <w:tc>
          <w:tcPr>
            <w:tcW w:w="0" w:type="auto"/>
          </w:tcPr>
          <w:p w14:paraId="03B9400F" w14:textId="77777777" w:rsidR="007131AB" w:rsidRDefault="00000000">
            <w:pPr>
              <w:pStyle w:val="Corpodetexto"/>
            </w:pPr>
            <w:r>
              <w:t>userId</w:t>
            </w:r>
          </w:p>
        </w:tc>
        <w:tc>
          <w:tcPr>
            <w:tcW w:w="0" w:type="auto"/>
          </w:tcPr>
          <w:p w14:paraId="74DB3625" w14:textId="77777777" w:rsidR="007131AB" w:rsidRDefault="00000000">
            <w:pPr>
              <w:pStyle w:val="Corpodetexto"/>
            </w:pPr>
            <w:r>
              <w:t>Número inteiro</w:t>
            </w:r>
          </w:p>
        </w:tc>
        <w:tc>
          <w:tcPr>
            <w:tcW w:w="0" w:type="auto"/>
          </w:tcPr>
          <w:p w14:paraId="18B91A36" w14:textId="11D3EEE2" w:rsidR="007131AB" w:rsidRDefault="00000000">
            <w:pPr>
              <w:pStyle w:val="Corpodetexto"/>
            </w:pPr>
            <w:r>
              <w:t xml:space="preserve">ID interno do usuário conforme retornado pelo método </w:t>
            </w:r>
            <w:hyperlink r:id="rId241">
              <w:r>
                <w:rPr>
                  <w:rStyle w:val="Hyperlink"/>
                </w:rPr>
                <w:t>accesscontrol.LookupUserId</w:t>
              </w:r>
            </w:hyperlink>
          </w:p>
        </w:tc>
      </w:tr>
    </w:tbl>
    <w:p w14:paraId="0169BAD3"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5030D3F1" w14:textId="77777777" w:rsidR="007131AB" w:rsidRDefault="00000000">
      <w:pPr>
        <w:pStyle w:val="Ttulo2"/>
      </w:pPr>
      <w:r>
        <w:t>Exemplos</w:t>
      </w:r>
    </w:p>
    <w:p w14:paraId="7C3FB398" w14:textId="77777777" w:rsidR="007131AB" w:rsidRDefault="00000000">
      <w:pPr>
        <w:pStyle w:val="FirstParagraph"/>
      </w:pPr>
      <w:r>
        <w:t>Exemplo de chamada C#</w:t>
      </w:r>
    </w:p>
    <w:p w14:paraId="32D9BADE" w14:textId="77777777" w:rsidR="007131AB" w:rsidRDefault="00000000">
      <w:pPr>
        <w:pStyle w:val="Corpodetexto"/>
      </w:pPr>
      <w:r>
        <w:t>iReturnCode = accesscontrol.DeleteUser(sSessionToken, 123);</w:t>
      </w:r>
    </w:p>
    <w:p w14:paraId="65E298CF" w14:textId="77777777" w:rsidR="007131AB" w:rsidRDefault="00000000">
      <w:pPr>
        <w:pStyle w:val="Corpodetexto"/>
      </w:pPr>
      <w:r>
        <w:t>Exemplo de solicitação</w:t>
      </w:r>
    </w:p>
    <w:p w14:paraId="410D25F3"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3075B292" w14:textId="77777777" w:rsidR="007131AB" w:rsidRDefault="00000000">
      <w:pPr>
        <w:pStyle w:val="Corpodetexto"/>
      </w:pPr>
      <w:r>
        <w:t>POST /archer/ws/accesscontrol.asmx HTTP/1.1</w:t>
      </w:r>
    </w:p>
    <w:p w14:paraId="2E5055F8" w14:textId="77777777" w:rsidR="007131AB" w:rsidRDefault="00000000">
      <w:pPr>
        <w:pStyle w:val="Corpodetexto"/>
      </w:pPr>
      <w:r>
        <w:t>Host: staging</w:t>
      </w:r>
    </w:p>
    <w:p w14:paraId="5AFED725" w14:textId="77777777" w:rsidR="007131AB" w:rsidRDefault="00000000">
      <w:pPr>
        <w:pStyle w:val="Corpodetexto"/>
      </w:pPr>
      <w:r>
        <w:t>Content-Type: text/xml; charset=utf-8</w:t>
      </w:r>
    </w:p>
    <w:p w14:paraId="7D908E4A" w14:textId="77777777" w:rsidR="007131AB" w:rsidRDefault="00000000">
      <w:pPr>
        <w:pStyle w:val="Corpodetexto"/>
      </w:pPr>
      <w:r>
        <w:t xml:space="preserve">Content-Length: </w:t>
      </w:r>
      <w:r>
        <w:rPr>
          <w:b/>
          <w:bCs/>
        </w:rPr>
        <w:t>length</w:t>
      </w:r>
    </w:p>
    <w:p w14:paraId="2DAFA3A5" w14:textId="77777777" w:rsidR="007131AB" w:rsidRDefault="00000000">
      <w:pPr>
        <w:pStyle w:val="Corpodetexto"/>
      </w:pPr>
      <w:r>
        <w:lastRenderedPageBreak/>
        <w:t>SOAPAction: "http://archer-tech.com/webservices/DeleteUser"</w:t>
      </w:r>
      <w:r>
        <w:br/>
      </w:r>
      <w:r>
        <w:br/>
      </w:r>
    </w:p>
    <w:p w14:paraId="4625C709" w14:textId="77777777" w:rsidR="007131AB" w:rsidRDefault="00000000">
      <w:pPr>
        <w:pStyle w:val="Corpodetexto"/>
      </w:pPr>
      <w:r>
        <w:t>&lt;?xml version="1.0" encoding="utf-8"?&gt;</w:t>
      </w:r>
    </w:p>
    <w:p w14:paraId="325172CC" w14:textId="77777777" w:rsidR="007131AB" w:rsidRDefault="00000000">
      <w:pPr>
        <w:pStyle w:val="Corpodetexto"/>
      </w:pPr>
      <w:r>
        <w:t>&lt;soap:Envelope xmlns:xsi="http://www.w3.org/2001/XMLSchema-instance" xmlns:xsd="http://www.w3.org/2001/XMLSchema" xmlns:soap="http://schemas.xmlsoap.org/soap/envelope/"&gt;</w:t>
      </w:r>
    </w:p>
    <w:p w14:paraId="79ADBD5E" w14:textId="77777777" w:rsidR="007131AB" w:rsidRDefault="00000000">
      <w:pPr>
        <w:numPr>
          <w:ilvl w:val="0"/>
          <w:numId w:val="569"/>
        </w:numPr>
      </w:pPr>
      <w:r>
        <w:t>&lt;soap:Body&gt;</w:t>
      </w:r>
    </w:p>
    <w:p w14:paraId="1946C75F" w14:textId="77777777" w:rsidR="007131AB" w:rsidRDefault="00000000">
      <w:pPr>
        <w:numPr>
          <w:ilvl w:val="1"/>
          <w:numId w:val="570"/>
        </w:numPr>
      </w:pPr>
      <w:r>
        <w:t>&lt;DeleteUser xmlns="http://archer-tech.com/webservices/"&gt;</w:t>
      </w:r>
    </w:p>
    <w:p w14:paraId="4B5B43AE" w14:textId="77777777" w:rsidR="007131AB" w:rsidRDefault="00000000">
      <w:pPr>
        <w:numPr>
          <w:ilvl w:val="2"/>
          <w:numId w:val="571"/>
        </w:numPr>
      </w:pPr>
      <w:r>
        <w:t>&lt;sessionToken&gt;</w:t>
      </w:r>
      <w:r>
        <w:rPr>
          <w:b/>
          <w:bCs/>
        </w:rPr>
        <w:t>string</w:t>
      </w:r>
      <w:r>
        <w:t>&lt;/sessionToken&gt;</w:t>
      </w:r>
    </w:p>
    <w:p w14:paraId="07403E95" w14:textId="77777777" w:rsidR="007131AB" w:rsidRDefault="00000000">
      <w:pPr>
        <w:numPr>
          <w:ilvl w:val="2"/>
          <w:numId w:val="572"/>
        </w:numPr>
      </w:pPr>
      <w:r>
        <w:t>&lt;userId&gt;</w:t>
      </w:r>
      <w:r>
        <w:rPr>
          <w:b/>
          <w:bCs/>
        </w:rPr>
        <w:t>int</w:t>
      </w:r>
      <w:r>
        <w:t>&lt;/userId&gt;</w:t>
      </w:r>
    </w:p>
    <w:p w14:paraId="46ADA1D6" w14:textId="77777777" w:rsidR="007131AB" w:rsidRDefault="00000000">
      <w:pPr>
        <w:numPr>
          <w:ilvl w:val="1"/>
          <w:numId w:val="572"/>
        </w:numPr>
      </w:pPr>
      <w:r>
        <w:t>&lt;/DeleteUser&gt;</w:t>
      </w:r>
    </w:p>
    <w:p w14:paraId="0E266211" w14:textId="77777777" w:rsidR="007131AB" w:rsidRDefault="00000000">
      <w:pPr>
        <w:numPr>
          <w:ilvl w:val="0"/>
          <w:numId w:val="572"/>
        </w:numPr>
      </w:pPr>
      <w:r>
        <w:t>&lt;/soap:Body&gt;</w:t>
      </w:r>
    </w:p>
    <w:p w14:paraId="718CD90D" w14:textId="77777777" w:rsidR="007131AB" w:rsidRDefault="00000000">
      <w:pPr>
        <w:pStyle w:val="FirstParagraph"/>
      </w:pPr>
      <w:r>
        <w:t>&lt;/soap:Envelope&gt;</w:t>
      </w:r>
    </w:p>
    <w:p w14:paraId="436FAE60" w14:textId="77777777" w:rsidR="007131AB" w:rsidRDefault="00000000">
      <w:pPr>
        <w:pStyle w:val="Corpodetexto"/>
      </w:pPr>
      <w:r>
        <w:t>Exemplo de resposta</w:t>
      </w:r>
    </w:p>
    <w:p w14:paraId="2E816D05" w14:textId="77777777" w:rsidR="007131AB" w:rsidRDefault="00000000">
      <w:pPr>
        <w:pStyle w:val="Corpodetexto"/>
      </w:pPr>
      <w:r>
        <w:t>HTTP/1.1 200 OK</w:t>
      </w:r>
    </w:p>
    <w:p w14:paraId="364031FB" w14:textId="77777777" w:rsidR="007131AB" w:rsidRDefault="00000000">
      <w:pPr>
        <w:pStyle w:val="Corpodetexto"/>
      </w:pPr>
      <w:r>
        <w:t>Content-Type: text/xml; charset=utf-8</w:t>
      </w:r>
    </w:p>
    <w:p w14:paraId="57CA49DE" w14:textId="77777777" w:rsidR="007131AB" w:rsidRDefault="00000000">
      <w:pPr>
        <w:pStyle w:val="Corpodetexto"/>
      </w:pPr>
      <w:r>
        <w:t xml:space="preserve">Content-Length: </w:t>
      </w:r>
      <w:r>
        <w:rPr>
          <w:b/>
          <w:bCs/>
        </w:rPr>
        <w:t>length</w:t>
      </w:r>
      <w:r>
        <w:br/>
      </w:r>
    </w:p>
    <w:p w14:paraId="0680A1C5" w14:textId="77777777" w:rsidR="007131AB" w:rsidRDefault="00000000">
      <w:pPr>
        <w:pStyle w:val="Corpodetexto"/>
      </w:pPr>
      <w:r>
        <w:t>&lt;?xml version="1.0" encoding="utf-8"?&gt;</w:t>
      </w:r>
    </w:p>
    <w:p w14:paraId="0FCAA70F" w14:textId="77777777" w:rsidR="007131AB" w:rsidRDefault="00000000">
      <w:pPr>
        <w:pStyle w:val="Corpodetexto"/>
      </w:pPr>
      <w:r>
        <w:t>&lt;soap:Envelope xmlns:xsi="http://www.w3.org/2001/XMLSchema-instance" xmlns:xsd="http://www.w3.org/2001/XMLSchema" xmlns:soap="http://schemas.xmlsoap.org/soap/envelope/"&gt;</w:t>
      </w:r>
    </w:p>
    <w:p w14:paraId="6C77AF88" w14:textId="77777777" w:rsidR="007131AB" w:rsidRDefault="00000000">
      <w:pPr>
        <w:numPr>
          <w:ilvl w:val="0"/>
          <w:numId w:val="573"/>
        </w:numPr>
      </w:pPr>
      <w:r>
        <w:t>&lt;soap:Body&gt;</w:t>
      </w:r>
    </w:p>
    <w:p w14:paraId="4695E061" w14:textId="77777777" w:rsidR="007131AB" w:rsidRDefault="00000000">
      <w:pPr>
        <w:numPr>
          <w:ilvl w:val="1"/>
          <w:numId w:val="574"/>
        </w:numPr>
      </w:pPr>
      <w:r>
        <w:t>&lt;DeleteUserResponse xmlns="http://archer-tech.com/webservices/"&gt;</w:t>
      </w:r>
    </w:p>
    <w:p w14:paraId="7ECDB955" w14:textId="77777777" w:rsidR="007131AB" w:rsidRDefault="00000000">
      <w:pPr>
        <w:numPr>
          <w:ilvl w:val="2"/>
          <w:numId w:val="575"/>
        </w:numPr>
      </w:pPr>
      <w:r>
        <w:t>&lt;DeleteUserResult&gt;</w:t>
      </w:r>
      <w:r>
        <w:rPr>
          <w:b/>
          <w:bCs/>
        </w:rPr>
        <w:t>int</w:t>
      </w:r>
      <w:r>
        <w:t>&lt;/DeleteUserResult&gt;</w:t>
      </w:r>
    </w:p>
    <w:p w14:paraId="354BF8C0" w14:textId="77777777" w:rsidR="007131AB" w:rsidRDefault="00000000">
      <w:pPr>
        <w:numPr>
          <w:ilvl w:val="1"/>
          <w:numId w:val="572"/>
        </w:numPr>
      </w:pPr>
      <w:r>
        <w:t>&lt;/DeleteUserResponse&gt;</w:t>
      </w:r>
    </w:p>
    <w:p w14:paraId="3E92B5CB" w14:textId="77777777" w:rsidR="007131AB" w:rsidRDefault="00000000">
      <w:pPr>
        <w:numPr>
          <w:ilvl w:val="0"/>
          <w:numId w:val="572"/>
        </w:numPr>
      </w:pPr>
      <w:r>
        <w:t>&lt;/soap:Body&gt;</w:t>
      </w:r>
    </w:p>
    <w:p w14:paraId="1D54F0A2" w14:textId="77777777" w:rsidR="007131AB" w:rsidRDefault="00000000">
      <w:pPr>
        <w:pStyle w:val="FirstParagraph"/>
      </w:pPr>
      <w:r>
        <w:t>&lt;/soap:Envelope&gt;</w:t>
      </w:r>
    </w:p>
    <w:bookmarkEnd w:id="262"/>
    <w:p w14:paraId="5EA0400E" w14:textId="77777777" w:rsidR="007131AB" w:rsidRDefault="00000000">
      <w:r>
        <w:br w:type="page"/>
      </w:r>
    </w:p>
    <w:p w14:paraId="44C644AF" w14:textId="77777777" w:rsidR="007131AB" w:rsidRDefault="00000000">
      <w:pPr>
        <w:pStyle w:val="Ttulo1"/>
      </w:pPr>
      <w:bookmarkStart w:id="263" w:name="doesdomainuserexist-1"/>
      <w:r>
        <w:lastRenderedPageBreak/>
        <w:t>DoesDomainUserExist</w:t>
      </w:r>
    </w:p>
    <w:p w14:paraId="0545C120" w14:textId="77777777" w:rsidR="007131AB" w:rsidRDefault="00000000">
      <w:pPr>
        <w:pStyle w:val="FirstParagraph"/>
      </w:pPr>
      <w:r>
        <w:t>O método DoesDomainUserExist retorna um booleano que indica se o usuário especificado existe.</w:t>
      </w:r>
    </w:p>
    <w:p w14:paraId="600E8A0B" w14:textId="77777777" w:rsidR="007131AB" w:rsidRDefault="00000000">
      <w:pPr>
        <w:pStyle w:val="Corpodetexto"/>
      </w:pPr>
      <w:r>
        <w:t>Nesta página</w:t>
      </w:r>
    </w:p>
    <w:p w14:paraId="28D2A249" w14:textId="77777777" w:rsidR="007131AB" w:rsidRDefault="00000000">
      <w:pPr>
        <w:pStyle w:val="Compact"/>
        <w:numPr>
          <w:ilvl w:val="0"/>
          <w:numId w:val="576"/>
        </w:numPr>
      </w:pPr>
      <w:hyperlink w:anchor="Uso">
        <w:r>
          <w:rPr>
            <w:rStyle w:val="Hyperlink"/>
          </w:rPr>
          <w:t>Uso</w:t>
        </w:r>
      </w:hyperlink>
    </w:p>
    <w:p w14:paraId="33A89FA4" w14:textId="77777777" w:rsidR="007131AB" w:rsidRDefault="00000000">
      <w:pPr>
        <w:pStyle w:val="Compact"/>
        <w:numPr>
          <w:ilvl w:val="0"/>
          <w:numId w:val="576"/>
        </w:numPr>
      </w:pPr>
      <w:hyperlink w:anchor="Exemplos">
        <w:r>
          <w:rPr>
            <w:rStyle w:val="Hyperlink"/>
          </w:rPr>
          <w:t>Exemplos</w:t>
        </w:r>
      </w:hyperlink>
    </w:p>
    <w:p w14:paraId="6701173D" w14:textId="77777777" w:rsidR="007131AB" w:rsidRDefault="00000000">
      <w:pPr>
        <w:pStyle w:val="Ttulo2"/>
      </w:pPr>
      <w:r>
        <w:t>Uso</w:t>
      </w:r>
    </w:p>
    <w:p w14:paraId="2FE575FF" w14:textId="77777777" w:rsidR="007131AB" w:rsidRDefault="00000000">
      <w:pPr>
        <w:pStyle w:val="FirstParagraph"/>
      </w:pPr>
      <w:r>
        <w:rPr>
          <w:b/>
          <w:bCs/>
        </w:rPr>
        <w:t>Privilégios</w:t>
      </w:r>
      <w:r>
        <w:t>. Este método requer privilégios de leitura.</w:t>
      </w:r>
    </w:p>
    <w:p w14:paraId="10EC94A0" w14:textId="77777777" w:rsidR="007131AB" w:rsidRDefault="00000000">
      <w:pPr>
        <w:pStyle w:val="Corpodetexto"/>
      </w:pPr>
      <w:r>
        <w:rPr>
          <w:b/>
          <w:bCs/>
        </w:rPr>
        <w:t>Parâmetros</w:t>
      </w:r>
      <w:r>
        <w:t>.</w:t>
      </w:r>
    </w:p>
    <w:p w14:paraId="5F0E818F" w14:textId="77777777" w:rsidR="007131AB" w:rsidRDefault="00000000">
      <w:pPr>
        <w:pStyle w:val="TableCaption"/>
      </w:pPr>
      <w:r>
        <w:t>A tabela a seguir descreve os parâmetros do método DoesDomainUserExist.</w:t>
      </w:r>
    </w:p>
    <w:tbl>
      <w:tblPr>
        <w:tblStyle w:val="Table"/>
        <w:tblW w:w="0" w:type="auto"/>
        <w:tblLook w:val="0020" w:firstRow="1" w:lastRow="0" w:firstColumn="0" w:lastColumn="0" w:noHBand="0" w:noVBand="0"/>
      </w:tblPr>
      <w:tblGrid>
        <w:gridCol w:w="1638"/>
        <w:gridCol w:w="1348"/>
        <w:gridCol w:w="5852"/>
      </w:tblGrid>
      <w:tr w:rsidR="007131AB" w14:paraId="7EE73504"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4A8D3712" w14:textId="77777777" w:rsidR="007131AB" w:rsidRDefault="00000000">
            <w:pPr>
              <w:pStyle w:val="Corpodetexto"/>
            </w:pPr>
            <w:r>
              <w:t>Parâmetro</w:t>
            </w:r>
          </w:p>
        </w:tc>
        <w:tc>
          <w:tcPr>
            <w:tcW w:w="0" w:type="auto"/>
          </w:tcPr>
          <w:p w14:paraId="26868B80" w14:textId="77777777" w:rsidR="007131AB" w:rsidRDefault="00000000">
            <w:pPr>
              <w:pStyle w:val="Corpodetexto"/>
            </w:pPr>
            <w:r>
              <w:t>Tipo de dados</w:t>
            </w:r>
          </w:p>
        </w:tc>
        <w:tc>
          <w:tcPr>
            <w:tcW w:w="0" w:type="auto"/>
          </w:tcPr>
          <w:p w14:paraId="12A27ECD" w14:textId="77777777" w:rsidR="007131AB" w:rsidRDefault="00000000">
            <w:pPr>
              <w:pStyle w:val="Corpodetexto"/>
            </w:pPr>
            <w:r>
              <w:t>Valor</w:t>
            </w:r>
          </w:p>
        </w:tc>
      </w:tr>
      <w:tr w:rsidR="007131AB" w14:paraId="3E15C31B" w14:textId="77777777">
        <w:tc>
          <w:tcPr>
            <w:tcW w:w="0" w:type="auto"/>
          </w:tcPr>
          <w:p w14:paraId="06E9E3A7" w14:textId="77777777" w:rsidR="007131AB" w:rsidRDefault="00000000">
            <w:pPr>
              <w:pStyle w:val="Corpodetexto"/>
            </w:pPr>
            <w:r>
              <w:t>sessionToken</w:t>
            </w:r>
          </w:p>
        </w:tc>
        <w:tc>
          <w:tcPr>
            <w:tcW w:w="0" w:type="auto"/>
          </w:tcPr>
          <w:p w14:paraId="55CF2142" w14:textId="77777777" w:rsidR="007131AB" w:rsidRDefault="00000000">
            <w:pPr>
              <w:pStyle w:val="Corpodetexto"/>
            </w:pPr>
            <w:r>
              <w:t>String</w:t>
            </w:r>
          </w:p>
        </w:tc>
        <w:tc>
          <w:tcPr>
            <w:tcW w:w="0" w:type="auto"/>
          </w:tcPr>
          <w:p w14:paraId="063BC589" w14:textId="2BD15476" w:rsidR="007131AB" w:rsidRDefault="00000000">
            <w:pPr>
              <w:pStyle w:val="Corpodetexto"/>
            </w:pPr>
            <w:r>
              <w:t xml:space="preserve">sessionToken válido retornado pelo método </w:t>
            </w:r>
            <w:hyperlink r:id="rId242">
              <w:r>
                <w:rPr>
                  <w:rStyle w:val="Hyperlink"/>
                </w:rPr>
                <w:t>general.CreateUserSession</w:t>
              </w:r>
            </w:hyperlink>
          </w:p>
        </w:tc>
      </w:tr>
      <w:tr w:rsidR="007131AB" w14:paraId="7C06C41C" w14:textId="77777777">
        <w:tc>
          <w:tcPr>
            <w:tcW w:w="0" w:type="auto"/>
          </w:tcPr>
          <w:p w14:paraId="63EAAE56" w14:textId="77777777" w:rsidR="007131AB" w:rsidRDefault="00000000">
            <w:pPr>
              <w:pStyle w:val="Corpodetexto"/>
            </w:pPr>
            <w:r>
              <w:t>username</w:t>
            </w:r>
          </w:p>
        </w:tc>
        <w:tc>
          <w:tcPr>
            <w:tcW w:w="0" w:type="auto"/>
          </w:tcPr>
          <w:p w14:paraId="3D2EF6AE" w14:textId="77777777" w:rsidR="007131AB" w:rsidRDefault="00000000">
            <w:pPr>
              <w:pStyle w:val="Corpodetexto"/>
            </w:pPr>
            <w:r>
              <w:t>String</w:t>
            </w:r>
          </w:p>
        </w:tc>
        <w:tc>
          <w:tcPr>
            <w:tcW w:w="0" w:type="auto"/>
          </w:tcPr>
          <w:p w14:paraId="4DBA3818" w14:textId="77777777" w:rsidR="007131AB" w:rsidRDefault="00000000">
            <w:pPr>
              <w:pStyle w:val="Corpodetexto"/>
            </w:pPr>
            <w:r>
              <w:t>Nome de usuário a pesquisar</w:t>
            </w:r>
          </w:p>
        </w:tc>
      </w:tr>
      <w:tr w:rsidR="007131AB" w14:paraId="64B6DCB5" w14:textId="77777777">
        <w:tc>
          <w:tcPr>
            <w:tcW w:w="0" w:type="auto"/>
          </w:tcPr>
          <w:p w14:paraId="2A9E6CBF" w14:textId="77777777" w:rsidR="007131AB" w:rsidRDefault="00000000">
            <w:pPr>
              <w:pStyle w:val="Corpodetexto"/>
            </w:pPr>
            <w:r>
              <w:t>usersDomain</w:t>
            </w:r>
          </w:p>
        </w:tc>
        <w:tc>
          <w:tcPr>
            <w:tcW w:w="0" w:type="auto"/>
          </w:tcPr>
          <w:p w14:paraId="1ABE978F" w14:textId="77777777" w:rsidR="007131AB" w:rsidRDefault="00000000">
            <w:pPr>
              <w:pStyle w:val="Corpodetexto"/>
            </w:pPr>
            <w:r>
              <w:t>String</w:t>
            </w:r>
          </w:p>
        </w:tc>
        <w:tc>
          <w:tcPr>
            <w:tcW w:w="0" w:type="auto"/>
          </w:tcPr>
          <w:p w14:paraId="1CC8F6F5" w14:textId="77777777" w:rsidR="007131AB" w:rsidRDefault="00000000">
            <w:pPr>
              <w:pStyle w:val="Corpodetexto"/>
            </w:pPr>
            <w:r>
              <w:t>Nome do domínio ao qual os usuários e grupos pertencem</w:t>
            </w:r>
          </w:p>
        </w:tc>
      </w:tr>
    </w:tbl>
    <w:p w14:paraId="563E0570" w14:textId="77777777" w:rsidR="007131AB" w:rsidRDefault="00000000">
      <w:pPr>
        <w:pStyle w:val="Corpodetexto"/>
      </w:pPr>
      <w:r>
        <w:rPr>
          <w:b/>
          <w:bCs/>
        </w:rPr>
        <w:t>Saída.</w:t>
      </w:r>
      <w:r>
        <w:t xml:space="preserve"> Este método retorna um valor booleano. Se o usuário existir, ele será definido como verdadeiro; se não existir, será definido como falso. Se houver uma falha, a API emitirá uma exceção.</w:t>
      </w:r>
    </w:p>
    <w:p w14:paraId="246372EE" w14:textId="77777777" w:rsidR="007131AB" w:rsidRDefault="00000000">
      <w:pPr>
        <w:pStyle w:val="Ttulo2"/>
      </w:pPr>
      <w:r>
        <w:t>Exemplos</w:t>
      </w:r>
    </w:p>
    <w:p w14:paraId="163CD4C1" w14:textId="77777777" w:rsidR="007131AB" w:rsidRDefault="00000000">
      <w:pPr>
        <w:pStyle w:val="FirstParagraph"/>
      </w:pPr>
      <w:r>
        <w:t>Exemplo de chamada C#</w:t>
      </w:r>
    </w:p>
    <w:p w14:paraId="36BA9DBF" w14:textId="77777777" w:rsidR="007131AB" w:rsidRDefault="00000000">
      <w:pPr>
        <w:pStyle w:val="Corpodetexto"/>
      </w:pPr>
      <w:r>
        <w:t>bFoundFlag = accesscontrol.DoesDomainUserExist(sSessionToken, “username”, “domain”);</w:t>
      </w:r>
    </w:p>
    <w:p w14:paraId="3042739E" w14:textId="77777777" w:rsidR="007131AB" w:rsidRDefault="00000000">
      <w:pPr>
        <w:pStyle w:val="Corpodetexto"/>
      </w:pPr>
      <w:r>
        <w:t>Exemplo de solicitação</w:t>
      </w:r>
    </w:p>
    <w:p w14:paraId="005A35F7"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1FD4F5BC" w14:textId="77777777" w:rsidR="007131AB" w:rsidRDefault="00000000">
      <w:pPr>
        <w:pStyle w:val="Corpodetexto"/>
      </w:pPr>
      <w:r>
        <w:t>POST /archer/ws/accesscontrol.asmx HTTP/1.1</w:t>
      </w:r>
    </w:p>
    <w:p w14:paraId="47E3FF32" w14:textId="77777777" w:rsidR="007131AB" w:rsidRDefault="00000000">
      <w:pPr>
        <w:pStyle w:val="Corpodetexto"/>
      </w:pPr>
      <w:r>
        <w:lastRenderedPageBreak/>
        <w:t>Host: staging</w:t>
      </w:r>
    </w:p>
    <w:p w14:paraId="10C1F77C" w14:textId="77777777" w:rsidR="007131AB" w:rsidRDefault="00000000">
      <w:pPr>
        <w:pStyle w:val="Corpodetexto"/>
      </w:pPr>
      <w:r>
        <w:t>Content-Type: text/xml; charset=utf-8</w:t>
      </w:r>
    </w:p>
    <w:p w14:paraId="7C400D1C" w14:textId="77777777" w:rsidR="007131AB" w:rsidRDefault="00000000">
      <w:pPr>
        <w:pStyle w:val="Corpodetexto"/>
      </w:pPr>
      <w:r>
        <w:t xml:space="preserve">Content-Length: </w:t>
      </w:r>
      <w:r>
        <w:rPr>
          <w:b/>
          <w:bCs/>
        </w:rPr>
        <w:t>length</w:t>
      </w:r>
    </w:p>
    <w:p w14:paraId="4043ECCC" w14:textId="77777777" w:rsidR="007131AB" w:rsidRDefault="00000000">
      <w:pPr>
        <w:pStyle w:val="Corpodetexto"/>
      </w:pPr>
      <w:r>
        <w:t>SOAPAction: "http://archer-tech.com/webservices/DoesDomainUserExist"</w:t>
      </w:r>
      <w:r>
        <w:br/>
      </w:r>
      <w:r>
        <w:br/>
      </w:r>
    </w:p>
    <w:p w14:paraId="08E0313E" w14:textId="77777777" w:rsidR="007131AB" w:rsidRDefault="00000000">
      <w:pPr>
        <w:pStyle w:val="Corpodetexto"/>
      </w:pPr>
      <w:r>
        <w:t>&lt;?xml version="1.0" encoding="utf-8"?&gt;</w:t>
      </w:r>
    </w:p>
    <w:p w14:paraId="1BCDD6EA" w14:textId="77777777" w:rsidR="007131AB" w:rsidRDefault="00000000">
      <w:pPr>
        <w:pStyle w:val="Corpodetexto"/>
      </w:pPr>
      <w:r>
        <w:t>&lt;soap:Envelope xmlns:xsi="http://www.w3.org/2001/XMLSchema-instance" xmlns:xsd="http://www.w3.org/2001/XMLSchema" xmlns:soap="http://schemas.xmlsoap.org/soap/envelope/"&gt;</w:t>
      </w:r>
    </w:p>
    <w:p w14:paraId="42BA9C1C" w14:textId="77777777" w:rsidR="007131AB" w:rsidRDefault="00000000">
      <w:pPr>
        <w:numPr>
          <w:ilvl w:val="0"/>
          <w:numId w:val="577"/>
        </w:numPr>
      </w:pPr>
      <w:r>
        <w:t>&lt;soap:Body&gt;</w:t>
      </w:r>
    </w:p>
    <w:p w14:paraId="0C03B47E" w14:textId="77777777" w:rsidR="007131AB" w:rsidRDefault="00000000">
      <w:pPr>
        <w:numPr>
          <w:ilvl w:val="1"/>
          <w:numId w:val="578"/>
        </w:numPr>
      </w:pPr>
      <w:r>
        <w:t>&lt;DoesDomainUserExist xmlns="http://archer-tech.com/webservices/"&gt;</w:t>
      </w:r>
    </w:p>
    <w:p w14:paraId="053002D8" w14:textId="77777777" w:rsidR="007131AB" w:rsidRDefault="00000000">
      <w:pPr>
        <w:numPr>
          <w:ilvl w:val="2"/>
          <w:numId w:val="579"/>
        </w:numPr>
      </w:pPr>
      <w:r>
        <w:t>&lt;sessionToken&gt;</w:t>
      </w:r>
      <w:r>
        <w:rPr>
          <w:b/>
          <w:bCs/>
        </w:rPr>
        <w:t>string</w:t>
      </w:r>
      <w:r>
        <w:t>&lt;/sessionToken&gt;</w:t>
      </w:r>
    </w:p>
    <w:p w14:paraId="1DE9CD5F" w14:textId="77777777" w:rsidR="007131AB" w:rsidRDefault="00000000">
      <w:pPr>
        <w:numPr>
          <w:ilvl w:val="2"/>
          <w:numId w:val="580"/>
        </w:numPr>
      </w:pPr>
      <w:r>
        <w:t>&lt;userName&gt;</w:t>
      </w:r>
      <w:r>
        <w:rPr>
          <w:b/>
          <w:bCs/>
        </w:rPr>
        <w:t>string</w:t>
      </w:r>
      <w:r>
        <w:t>&lt;/userName&gt;</w:t>
      </w:r>
    </w:p>
    <w:p w14:paraId="2D787221" w14:textId="77777777" w:rsidR="007131AB" w:rsidRDefault="00000000">
      <w:pPr>
        <w:numPr>
          <w:ilvl w:val="2"/>
          <w:numId w:val="580"/>
        </w:numPr>
      </w:pPr>
      <w:r>
        <w:t>&lt;usersDomain&gt;</w:t>
      </w:r>
      <w:r>
        <w:rPr>
          <w:b/>
          <w:bCs/>
        </w:rPr>
        <w:t>string</w:t>
      </w:r>
      <w:r>
        <w:t>&lt;/usersDomain&gt;</w:t>
      </w:r>
    </w:p>
    <w:p w14:paraId="00BF33CF" w14:textId="77777777" w:rsidR="007131AB" w:rsidRDefault="00000000">
      <w:pPr>
        <w:numPr>
          <w:ilvl w:val="1"/>
          <w:numId w:val="580"/>
        </w:numPr>
      </w:pPr>
      <w:r>
        <w:t>&lt;/DoesDomainUserExist&gt;</w:t>
      </w:r>
    </w:p>
    <w:p w14:paraId="42333B2E" w14:textId="77777777" w:rsidR="007131AB" w:rsidRDefault="00000000">
      <w:pPr>
        <w:numPr>
          <w:ilvl w:val="0"/>
          <w:numId w:val="580"/>
        </w:numPr>
      </w:pPr>
      <w:r>
        <w:t>&lt;/soap:Body&gt;</w:t>
      </w:r>
    </w:p>
    <w:p w14:paraId="42722948" w14:textId="77777777" w:rsidR="007131AB" w:rsidRDefault="00000000">
      <w:pPr>
        <w:pStyle w:val="FirstParagraph"/>
      </w:pPr>
      <w:r>
        <w:t>&lt;/soap:Envelope&gt;</w:t>
      </w:r>
    </w:p>
    <w:p w14:paraId="30A67EBB" w14:textId="77777777" w:rsidR="007131AB" w:rsidRDefault="00000000">
      <w:pPr>
        <w:pStyle w:val="Corpodetexto"/>
      </w:pPr>
      <w:r>
        <w:t>Exemplo de resposta</w:t>
      </w:r>
    </w:p>
    <w:p w14:paraId="7E58A206" w14:textId="77777777" w:rsidR="007131AB" w:rsidRDefault="00000000">
      <w:pPr>
        <w:pStyle w:val="Corpodetexto"/>
      </w:pPr>
      <w:r>
        <w:t>HTTP/1.1 200 OK</w:t>
      </w:r>
    </w:p>
    <w:p w14:paraId="294CB512" w14:textId="77777777" w:rsidR="007131AB" w:rsidRDefault="00000000">
      <w:pPr>
        <w:pStyle w:val="Corpodetexto"/>
      </w:pPr>
      <w:r>
        <w:t>Content-Type: text/xml; charset=utf-8</w:t>
      </w:r>
    </w:p>
    <w:p w14:paraId="7ECB34CC" w14:textId="77777777" w:rsidR="007131AB" w:rsidRDefault="00000000">
      <w:pPr>
        <w:pStyle w:val="Corpodetexto"/>
      </w:pPr>
      <w:r>
        <w:t xml:space="preserve">Content-Length: </w:t>
      </w:r>
      <w:r>
        <w:rPr>
          <w:b/>
          <w:bCs/>
        </w:rPr>
        <w:t>length</w:t>
      </w:r>
      <w:r>
        <w:br/>
      </w:r>
    </w:p>
    <w:p w14:paraId="54B57E54" w14:textId="77777777" w:rsidR="007131AB" w:rsidRDefault="00000000">
      <w:pPr>
        <w:pStyle w:val="Corpodetexto"/>
      </w:pPr>
      <w:r>
        <w:t>&lt;?xml version="1.0" encoding="utf-8"?&gt;</w:t>
      </w:r>
    </w:p>
    <w:p w14:paraId="51BC3F0C" w14:textId="77777777" w:rsidR="007131AB" w:rsidRDefault="00000000">
      <w:pPr>
        <w:pStyle w:val="Corpodetexto"/>
      </w:pPr>
      <w:r>
        <w:t>&lt;soap:Envelope xmlns:xsi="http://www.w3.org/2001/XMLSchema-instance" xmlns:xsd="http://www.w3.org/2001/XMLSchema" xmlns:soap="http://schemas.xmlsoap.org/soap/envelope/"&gt;</w:t>
      </w:r>
    </w:p>
    <w:p w14:paraId="3DCB83BB" w14:textId="77777777" w:rsidR="007131AB" w:rsidRDefault="00000000">
      <w:pPr>
        <w:numPr>
          <w:ilvl w:val="0"/>
          <w:numId w:val="581"/>
        </w:numPr>
      </w:pPr>
      <w:r>
        <w:t>&lt;soap:Body&gt;</w:t>
      </w:r>
    </w:p>
    <w:p w14:paraId="438964A4" w14:textId="77777777" w:rsidR="007131AB" w:rsidRDefault="00000000">
      <w:pPr>
        <w:numPr>
          <w:ilvl w:val="1"/>
          <w:numId w:val="582"/>
        </w:numPr>
      </w:pPr>
      <w:r>
        <w:lastRenderedPageBreak/>
        <w:t>&lt;DoesDomainUserExistResponse xmlns="http://archer-tech.com/webservices/"&gt;</w:t>
      </w:r>
    </w:p>
    <w:p w14:paraId="08E6BAE7" w14:textId="77777777" w:rsidR="007131AB" w:rsidRDefault="00000000">
      <w:pPr>
        <w:numPr>
          <w:ilvl w:val="2"/>
          <w:numId w:val="583"/>
        </w:numPr>
      </w:pPr>
      <w:r>
        <w:t>&lt;DoesDomainUserExistResult&gt;</w:t>
      </w:r>
      <w:r>
        <w:rPr>
          <w:b/>
          <w:bCs/>
        </w:rPr>
        <w:t>boolean</w:t>
      </w:r>
      <w:r>
        <w:t>&lt;/DoesDomainUserExistResult&gt;</w:t>
      </w:r>
    </w:p>
    <w:p w14:paraId="169CE2CC" w14:textId="77777777" w:rsidR="007131AB" w:rsidRDefault="00000000">
      <w:pPr>
        <w:numPr>
          <w:ilvl w:val="1"/>
          <w:numId w:val="580"/>
        </w:numPr>
      </w:pPr>
      <w:r>
        <w:t>&lt;/DoesDomainUserExistResponse&gt;</w:t>
      </w:r>
    </w:p>
    <w:p w14:paraId="1BB56C67" w14:textId="77777777" w:rsidR="007131AB" w:rsidRDefault="00000000">
      <w:pPr>
        <w:numPr>
          <w:ilvl w:val="0"/>
          <w:numId w:val="580"/>
        </w:numPr>
      </w:pPr>
      <w:r>
        <w:t>&lt;/soap:Body&gt;</w:t>
      </w:r>
    </w:p>
    <w:p w14:paraId="1A0C590D" w14:textId="77777777" w:rsidR="007131AB" w:rsidRDefault="00000000">
      <w:pPr>
        <w:pStyle w:val="FirstParagraph"/>
      </w:pPr>
      <w:r>
        <w:t>&lt;/soap:Envelope&gt;</w:t>
      </w:r>
    </w:p>
    <w:bookmarkEnd w:id="263"/>
    <w:p w14:paraId="66C112F3" w14:textId="77777777" w:rsidR="007131AB" w:rsidRDefault="00000000">
      <w:r>
        <w:br w:type="page"/>
      </w:r>
    </w:p>
    <w:p w14:paraId="1800DC35" w14:textId="77777777" w:rsidR="007131AB" w:rsidRDefault="00000000">
      <w:pPr>
        <w:pStyle w:val="Ttulo1"/>
      </w:pPr>
      <w:bookmarkStart w:id="264" w:name="doesuserexist-1"/>
      <w:r>
        <w:lastRenderedPageBreak/>
        <w:t>DoesUserExist</w:t>
      </w:r>
    </w:p>
    <w:p w14:paraId="740C8E41" w14:textId="77777777" w:rsidR="007131AB" w:rsidRDefault="00000000">
      <w:pPr>
        <w:pStyle w:val="FirstParagraph"/>
      </w:pPr>
      <w:r>
        <w:t>O método DoesUserExist retorna um valor booleano que indica se o usuário especificado existe.</w:t>
      </w:r>
    </w:p>
    <w:p w14:paraId="20BA4BE0" w14:textId="77777777" w:rsidR="007131AB" w:rsidRDefault="00000000">
      <w:pPr>
        <w:pStyle w:val="Corpodetexto"/>
      </w:pPr>
      <w:r>
        <w:t>Nesta página</w:t>
      </w:r>
    </w:p>
    <w:p w14:paraId="25FD9862" w14:textId="77777777" w:rsidR="007131AB" w:rsidRDefault="00000000">
      <w:pPr>
        <w:pStyle w:val="Compact"/>
        <w:numPr>
          <w:ilvl w:val="0"/>
          <w:numId w:val="584"/>
        </w:numPr>
      </w:pPr>
      <w:hyperlink w:anchor="Uso">
        <w:r>
          <w:rPr>
            <w:rStyle w:val="Hyperlink"/>
          </w:rPr>
          <w:t>Uso</w:t>
        </w:r>
      </w:hyperlink>
    </w:p>
    <w:p w14:paraId="0CCBB06F" w14:textId="77777777" w:rsidR="007131AB" w:rsidRDefault="00000000">
      <w:pPr>
        <w:pStyle w:val="Compact"/>
        <w:numPr>
          <w:ilvl w:val="0"/>
          <w:numId w:val="584"/>
        </w:numPr>
      </w:pPr>
      <w:hyperlink w:anchor="Exemplos">
        <w:r>
          <w:rPr>
            <w:rStyle w:val="Hyperlink"/>
          </w:rPr>
          <w:t>Exemplos</w:t>
        </w:r>
      </w:hyperlink>
    </w:p>
    <w:p w14:paraId="7D3C5B14" w14:textId="77777777" w:rsidR="007131AB" w:rsidRDefault="00000000">
      <w:pPr>
        <w:pStyle w:val="Ttulo2"/>
      </w:pPr>
      <w:r>
        <w:t>Uso</w:t>
      </w:r>
    </w:p>
    <w:p w14:paraId="0F7EF66B" w14:textId="77777777" w:rsidR="007131AB" w:rsidRDefault="00000000">
      <w:pPr>
        <w:pStyle w:val="FirstParagraph"/>
      </w:pPr>
      <w:r>
        <w:rPr>
          <w:b/>
          <w:bCs/>
        </w:rPr>
        <w:t>Privilégios.</w:t>
      </w:r>
      <w:r>
        <w:t xml:space="preserve"> Este método requer privilégios de leitura.</w:t>
      </w:r>
    </w:p>
    <w:p w14:paraId="14C02CEF" w14:textId="77777777" w:rsidR="007131AB" w:rsidRDefault="00000000">
      <w:pPr>
        <w:pStyle w:val="Corpodetexto"/>
      </w:pPr>
      <w:r>
        <w:rPr>
          <w:b/>
          <w:bCs/>
        </w:rPr>
        <w:t>Parâmetros.</w:t>
      </w:r>
    </w:p>
    <w:p w14:paraId="2B8879EF" w14:textId="77777777" w:rsidR="007131AB" w:rsidRDefault="00000000">
      <w:pPr>
        <w:pStyle w:val="TableCaption"/>
      </w:pPr>
      <w:r>
        <w:t>A tabela a seguir descreve os parâmetros do método DoesUserExist.</w:t>
      </w:r>
    </w:p>
    <w:tbl>
      <w:tblPr>
        <w:tblStyle w:val="Table"/>
        <w:tblW w:w="0" w:type="auto"/>
        <w:tblLook w:val="0020" w:firstRow="1" w:lastRow="0" w:firstColumn="0" w:lastColumn="0" w:noHBand="0" w:noVBand="0"/>
      </w:tblPr>
      <w:tblGrid>
        <w:gridCol w:w="1638"/>
        <w:gridCol w:w="1477"/>
        <w:gridCol w:w="5723"/>
      </w:tblGrid>
      <w:tr w:rsidR="007131AB" w14:paraId="4B1C8632"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DBA86A3" w14:textId="77777777" w:rsidR="007131AB" w:rsidRDefault="00000000">
            <w:pPr>
              <w:pStyle w:val="Corpodetexto"/>
            </w:pPr>
            <w:r>
              <w:t>Parâmetro</w:t>
            </w:r>
          </w:p>
        </w:tc>
        <w:tc>
          <w:tcPr>
            <w:tcW w:w="0" w:type="auto"/>
          </w:tcPr>
          <w:p w14:paraId="67CBF99F" w14:textId="77777777" w:rsidR="007131AB" w:rsidRDefault="00000000">
            <w:pPr>
              <w:pStyle w:val="Corpodetexto"/>
            </w:pPr>
            <w:r>
              <w:t>Tipo de dados</w:t>
            </w:r>
          </w:p>
        </w:tc>
        <w:tc>
          <w:tcPr>
            <w:tcW w:w="0" w:type="auto"/>
          </w:tcPr>
          <w:p w14:paraId="173443DF" w14:textId="77777777" w:rsidR="007131AB" w:rsidRDefault="00000000">
            <w:pPr>
              <w:pStyle w:val="Corpodetexto"/>
            </w:pPr>
            <w:r>
              <w:t>Valor</w:t>
            </w:r>
          </w:p>
        </w:tc>
      </w:tr>
      <w:tr w:rsidR="007131AB" w14:paraId="5211201C" w14:textId="77777777">
        <w:tc>
          <w:tcPr>
            <w:tcW w:w="0" w:type="auto"/>
          </w:tcPr>
          <w:p w14:paraId="2055113F" w14:textId="77777777" w:rsidR="007131AB" w:rsidRDefault="00000000">
            <w:pPr>
              <w:pStyle w:val="Corpodetexto"/>
            </w:pPr>
            <w:r>
              <w:t>sessionToken</w:t>
            </w:r>
          </w:p>
        </w:tc>
        <w:tc>
          <w:tcPr>
            <w:tcW w:w="0" w:type="auto"/>
          </w:tcPr>
          <w:p w14:paraId="7A8352A2" w14:textId="77777777" w:rsidR="007131AB" w:rsidRDefault="00000000">
            <w:pPr>
              <w:pStyle w:val="Corpodetexto"/>
            </w:pPr>
            <w:r>
              <w:t>String</w:t>
            </w:r>
          </w:p>
        </w:tc>
        <w:tc>
          <w:tcPr>
            <w:tcW w:w="0" w:type="auto"/>
          </w:tcPr>
          <w:p w14:paraId="1B060C43" w14:textId="0952B192" w:rsidR="007131AB" w:rsidRDefault="00000000">
            <w:pPr>
              <w:pStyle w:val="Corpodetexto"/>
            </w:pPr>
            <w:r>
              <w:t xml:space="preserve">sessionToken válido retornado pelo método </w:t>
            </w:r>
            <w:hyperlink r:id="rId243">
              <w:r>
                <w:rPr>
                  <w:rStyle w:val="Hyperlink"/>
                </w:rPr>
                <w:t>general.CreateUserSession</w:t>
              </w:r>
            </w:hyperlink>
          </w:p>
        </w:tc>
      </w:tr>
      <w:tr w:rsidR="007131AB" w14:paraId="69170444" w14:textId="77777777">
        <w:tc>
          <w:tcPr>
            <w:tcW w:w="0" w:type="auto"/>
          </w:tcPr>
          <w:p w14:paraId="7609ADBB" w14:textId="77777777" w:rsidR="007131AB" w:rsidRDefault="00000000">
            <w:pPr>
              <w:pStyle w:val="Corpodetexto"/>
            </w:pPr>
            <w:r>
              <w:t>userName</w:t>
            </w:r>
          </w:p>
        </w:tc>
        <w:tc>
          <w:tcPr>
            <w:tcW w:w="0" w:type="auto"/>
          </w:tcPr>
          <w:p w14:paraId="6C5ADDC9" w14:textId="77777777" w:rsidR="007131AB" w:rsidRDefault="00000000">
            <w:pPr>
              <w:pStyle w:val="Corpodetexto"/>
            </w:pPr>
            <w:r>
              <w:t>Número inteiro</w:t>
            </w:r>
          </w:p>
        </w:tc>
        <w:tc>
          <w:tcPr>
            <w:tcW w:w="0" w:type="auto"/>
          </w:tcPr>
          <w:p w14:paraId="74FB55C9" w14:textId="77777777" w:rsidR="007131AB" w:rsidRDefault="00000000">
            <w:pPr>
              <w:pStyle w:val="Corpodetexto"/>
            </w:pPr>
            <w:r>
              <w:t>Nome de usuário a pesquisar</w:t>
            </w:r>
          </w:p>
        </w:tc>
      </w:tr>
    </w:tbl>
    <w:p w14:paraId="330B9579" w14:textId="77777777" w:rsidR="007131AB" w:rsidRDefault="00000000">
      <w:pPr>
        <w:pStyle w:val="Corpodetexto"/>
      </w:pPr>
      <w:r>
        <w:rPr>
          <w:b/>
          <w:bCs/>
        </w:rPr>
        <w:t>Saída.</w:t>
      </w:r>
      <w:r>
        <w:t xml:space="preserve"> Este método retorna um valor booleano. Se o usuário existir, ele será definido como verdadeiro; se não existir, será definido como falso. Se houver uma falha, a API emitirá uma exceção.</w:t>
      </w:r>
    </w:p>
    <w:p w14:paraId="5E720498" w14:textId="77777777" w:rsidR="007131AB" w:rsidRDefault="00000000">
      <w:pPr>
        <w:pStyle w:val="Ttulo2"/>
      </w:pPr>
      <w:r>
        <w:t>Exemplos</w:t>
      </w:r>
    </w:p>
    <w:p w14:paraId="5727198D" w14:textId="77777777" w:rsidR="007131AB" w:rsidRDefault="00000000">
      <w:pPr>
        <w:pStyle w:val="FirstParagraph"/>
      </w:pPr>
      <w:r>
        <w:t>Exemplo de código C#</w:t>
      </w:r>
    </w:p>
    <w:p w14:paraId="120C2A5D" w14:textId="77777777" w:rsidR="007131AB" w:rsidRDefault="00000000">
      <w:pPr>
        <w:pStyle w:val="Corpodetexto"/>
      </w:pPr>
      <w:r>
        <w:t>bFoundFlag = accesscontrol.DoesUserExist(sSessionToken, “username”);</w:t>
      </w:r>
    </w:p>
    <w:p w14:paraId="77C1FA16" w14:textId="77777777" w:rsidR="007131AB" w:rsidRDefault="00000000">
      <w:pPr>
        <w:pStyle w:val="Corpodetexto"/>
      </w:pPr>
      <w:r>
        <w:t>Exemplo de solicitação</w:t>
      </w:r>
    </w:p>
    <w:p w14:paraId="67A4290F"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1FC80316" w14:textId="77777777" w:rsidR="007131AB" w:rsidRDefault="00000000">
      <w:pPr>
        <w:pStyle w:val="Corpodetexto"/>
      </w:pPr>
      <w:r>
        <w:t>POST /archer/ws/accesscontrol.asmx HTTP/1.1</w:t>
      </w:r>
    </w:p>
    <w:p w14:paraId="572B2647" w14:textId="77777777" w:rsidR="007131AB" w:rsidRDefault="00000000">
      <w:pPr>
        <w:pStyle w:val="Corpodetexto"/>
      </w:pPr>
      <w:r>
        <w:t>Host: staging</w:t>
      </w:r>
    </w:p>
    <w:p w14:paraId="2D684FFB" w14:textId="77777777" w:rsidR="007131AB" w:rsidRDefault="00000000">
      <w:pPr>
        <w:pStyle w:val="Corpodetexto"/>
      </w:pPr>
      <w:r>
        <w:t>Content-Type: text/xml; charset=utf-8</w:t>
      </w:r>
    </w:p>
    <w:p w14:paraId="15D11007" w14:textId="77777777" w:rsidR="007131AB" w:rsidRDefault="00000000">
      <w:pPr>
        <w:pStyle w:val="Corpodetexto"/>
      </w:pPr>
      <w:r>
        <w:lastRenderedPageBreak/>
        <w:t xml:space="preserve">Content-Length: </w:t>
      </w:r>
      <w:r>
        <w:rPr>
          <w:b/>
          <w:bCs/>
        </w:rPr>
        <w:t>length</w:t>
      </w:r>
    </w:p>
    <w:p w14:paraId="106086BB" w14:textId="77777777" w:rsidR="007131AB" w:rsidRDefault="00000000">
      <w:pPr>
        <w:pStyle w:val="Corpodetexto"/>
      </w:pPr>
      <w:r>
        <w:t>SOAPAction: "http://archer-tech.com/webservices/DoesUserExist"</w:t>
      </w:r>
      <w:r>
        <w:br/>
      </w:r>
      <w:r>
        <w:br/>
      </w:r>
    </w:p>
    <w:p w14:paraId="621D7186" w14:textId="77777777" w:rsidR="007131AB" w:rsidRDefault="00000000">
      <w:pPr>
        <w:pStyle w:val="Corpodetexto"/>
      </w:pPr>
      <w:r>
        <w:t>&lt;?xml version="1.0" encoding="utf-8"?&gt;</w:t>
      </w:r>
    </w:p>
    <w:p w14:paraId="1E99075C" w14:textId="77777777" w:rsidR="007131AB" w:rsidRDefault="00000000">
      <w:pPr>
        <w:pStyle w:val="Corpodetexto"/>
      </w:pPr>
      <w:r>
        <w:t>&lt;soap:Envelope xmlns:xsi="http://www.w3.org/2001/XMLSchema-instance" xmlns:xsd="http://www.w3.org/2001/XMLSchema" xmlns:soap="http://schemas.xmlsoap.org/soap/envelope/"&gt;</w:t>
      </w:r>
    </w:p>
    <w:p w14:paraId="6FBC1A8D" w14:textId="77777777" w:rsidR="007131AB" w:rsidRDefault="00000000">
      <w:pPr>
        <w:numPr>
          <w:ilvl w:val="0"/>
          <w:numId w:val="585"/>
        </w:numPr>
      </w:pPr>
      <w:r>
        <w:t>&lt;soap:Body&gt;</w:t>
      </w:r>
    </w:p>
    <w:p w14:paraId="1E539407" w14:textId="77777777" w:rsidR="007131AB" w:rsidRDefault="00000000">
      <w:pPr>
        <w:numPr>
          <w:ilvl w:val="1"/>
          <w:numId w:val="586"/>
        </w:numPr>
      </w:pPr>
      <w:r>
        <w:t>&lt;DoesUserExist xmlns="http://archer-tech.com/webservices/"&gt;</w:t>
      </w:r>
    </w:p>
    <w:p w14:paraId="07628D50" w14:textId="77777777" w:rsidR="007131AB" w:rsidRDefault="00000000">
      <w:pPr>
        <w:numPr>
          <w:ilvl w:val="2"/>
          <w:numId w:val="587"/>
        </w:numPr>
      </w:pPr>
      <w:r>
        <w:t>&lt;sessionToken&gt;</w:t>
      </w:r>
      <w:r>
        <w:rPr>
          <w:b/>
          <w:bCs/>
        </w:rPr>
        <w:t>string</w:t>
      </w:r>
      <w:r>
        <w:t>&lt;/sessionToken&gt;</w:t>
      </w:r>
    </w:p>
    <w:p w14:paraId="6AD3F573" w14:textId="77777777" w:rsidR="007131AB" w:rsidRDefault="00000000">
      <w:pPr>
        <w:numPr>
          <w:ilvl w:val="2"/>
          <w:numId w:val="588"/>
        </w:numPr>
      </w:pPr>
      <w:r>
        <w:t>&lt;userName&gt;string&lt;/userName&gt;</w:t>
      </w:r>
    </w:p>
    <w:p w14:paraId="607C303D" w14:textId="77777777" w:rsidR="007131AB" w:rsidRDefault="00000000">
      <w:pPr>
        <w:numPr>
          <w:ilvl w:val="1"/>
          <w:numId w:val="588"/>
        </w:numPr>
      </w:pPr>
      <w:r>
        <w:t>&lt;/DoesUserExist&gt;</w:t>
      </w:r>
    </w:p>
    <w:p w14:paraId="175390EB" w14:textId="77777777" w:rsidR="007131AB" w:rsidRDefault="00000000">
      <w:pPr>
        <w:numPr>
          <w:ilvl w:val="0"/>
          <w:numId w:val="588"/>
        </w:numPr>
      </w:pPr>
      <w:r>
        <w:t>&lt;/soap:Body&gt;</w:t>
      </w:r>
    </w:p>
    <w:p w14:paraId="7BEB4B67" w14:textId="77777777" w:rsidR="007131AB" w:rsidRDefault="00000000">
      <w:pPr>
        <w:pStyle w:val="FirstParagraph"/>
      </w:pPr>
      <w:r>
        <w:t>&lt;/soap:Envelope&gt;</w:t>
      </w:r>
    </w:p>
    <w:p w14:paraId="0CB8ABED" w14:textId="77777777" w:rsidR="007131AB" w:rsidRDefault="00000000">
      <w:pPr>
        <w:pStyle w:val="Corpodetexto"/>
      </w:pPr>
      <w:r>
        <w:t>Exemplo de resposta</w:t>
      </w:r>
    </w:p>
    <w:p w14:paraId="23A8602B" w14:textId="77777777" w:rsidR="007131AB" w:rsidRDefault="00000000">
      <w:pPr>
        <w:pStyle w:val="Corpodetexto"/>
      </w:pPr>
      <w:r>
        <w:t>HTTP/1.1 200 OK</w:t>
      </w:r>
    </w:p>
    <w:p w14:paraId="0D7E0686" w14:textId="77777777" w:rsidR="007131AB" w:rsidRDefault="00000000">
      <w:pPr>
        <w:pStyle w:val="Corpodetexto"/>
      </w:pPr>
      <w:r>
        <w:t>Content-Type: text/xml; charset=utf-8</w:t>
      </w:r>
    </w:p>
    <w:p w14:paraId="36CCFF4C" w14:textId="77777777" w:rsidR="007131AB" w:rsidRDefault="00000000">
      <w:pPr>
        <w:pStyle w:val="Corpodetexto"/>
      </w:pPr>
      <w:r>
        <w:t xml:space="preserve">Content-Length: </w:t>
      </w:r>
      <w:r>
        <w:rPr>
          <w:b/>
          <w:bCs/>
        </w:rPr>
        <w:t>length</w:t>
      </w:r>
      <w:r>
        <w:br/>
      </w:r>
      <w:r>
        <w:br/>
      </w:r>
    </w:p>
    <w:p w14:paraId="716ADE6C" w14:textId="77777777" w:rsidR="007131AB" w:rsidRDefault="00000000">
      <w:pPr>
        <w:pStyle w:val="Corpodetexto"/>
      </w:pPr>
      <w:r>
        <w:t>&lt;?xml version="1.0" encoding="utf-8"?&gt;</w:t>
      </w:r>
    </w:p>
    <w:p w14:paraId="2BE3D0F1" w14:textId="77777777" w:rsidR="007131AB" w:rsidRDefault="00000000">
      <w:pPr>
        <w:pStyle w:val="Corpodetexto"/>
      </w:pPr>
      <w:r>
        <w:t>&lt;soap:Envelope xmlns:xsi="http://www.w3.org/2001/XMLSchema-instance" xmlns:xsd="http://www.w3.org/2001/XMLSchema" xmlns:soap="http://schemas.xmlsoap.org/soap/envelope/"&gt;</w:t>
      </w:r>
    </w:p>
    <w:p w14:paraId="5DD38331" w14:textId="77777777" w:rsidR="007131AB" w:rsidRDefault="00000000">
      <w:pPr>
        <w:numPr>
          <w:ilvl w:val="0"/>
          <w:numId w:val="589"/>
        </w:numPr>
      </w:pPr>
      <w:r>
        <w:t>&lt;soap:Body&gt;</w:t>
      </w:r>
    </w:p>
    <w:p w14:paraId="165CE03F" w14:textId="77777777" w:rsidR="007131AB" w:rsidRDefault="00000000">
      <w:pPr>
        <w:numPr>
          <w:ilvl w:val="1"/>
          <w:numId w:val="590"/>
        </w:numPr>
      </w:pPr>
      <w:r>
        <w:t>&lt;DoesUserExistResponse xmlns="http://archer-tech.com/webservices/"&gt;</w:t>
      </w:r>
    </w:p>
    <w:p w14:paraId="04138484" w14:textId="77777777" w:rsidR="007131AB" w:rsidRDefault="00000000">
      <w:pPr>
        <w:numPr>
          <w:ilvl w:val="2"/>
          <w:numId w:val="591"/>
        </w:numPr>
      </w:pPr>
      <w:r>
        <w:t>&lt;DoesUserExistResult&gt;boolean&lt;/DoesUserExistResult&gt;</w:t>
      </w:r>
    </w:p>
    <w:p w14:paraId="7BCF7532" w14:textId="77777777" w:rsidR="007131AB" w:rsidRDefault="00000000">
      <w:pPr>
        <w:numPr>
          <w:ilvl w:val="1"/>
          <w:numId w:val="588"/>
        </w:numPr>
      </w:pPr>
      <w:r>
        <w:t>&lt;/DoesUserExistResponse&gt;</w:t>
      </w:r>
    </w:p>
    <w:p w14:paraId="60CFF6AC" w14:textId="77777777" w:rsidR="007131AB" w:rsidRDefault="00000000">
      <w:pPr>
        <w:numPr>
          <w:ilvl w:val="0"/>
          <w:numId w:val="588"/>
        </w:numPr>
      </w:pPr>
      <w:r>
        <w:lastRenderedPageBreak/>
        <w:t>&lt;/soap:Body&gt;</w:t>
      </w:r>
    </w:p>
    <w:p w14:paraId="253719E6" w14:textId="77777777" w:rsidR="007131AB" w:rsidRDefault="00000000">
      <w:pPr>
        <w:pStyle w:val="FirstParagraph"/>
      </w:pPr>
      <w:r>
        <w:t>&lt;/soap:Envelope&gt;</w:t>
      </w:r>
    </w:p>
    <w:bookmarkEnd w:id="264"/>
    <w:p w14:paraId="4DE9583B" w14:textId="77777777" w:rsidR="007131AB" w:rsidRDefault="00000000">
      <w:r>
        <w:br w:type="page"/>
      </w:r>
    </w:p>
    <w:p w14:paraId="0BEABACF" w14:textId="77777777" w:rsidR="007131AB" w:rsidRDefault="00000000">
      <w:pPr>
        <w:pStyle w:val="Ttulo1"/>
      </w:pPr>
      <w:bookmarkStart w:id="265" w:name="forcepasswordchange-1"/>
      <w:r>
        <w:lastRenderedPageBreak/>
        <w:t>ForcePasswordChange</w:t>
      </w:r>
    </w:p>
    <w:p w14:paraId="470D55D7" w14:textId="77777777" w:rsidR="007131AB" w:rsidRDefault="00000000">
      <w:pPr>
        <w:pStyle w:val="FirstParagraph"/>
      </w:pPr>
      <w:r>
        <w:t>O método ForcePasswordChange define o status da propriedade Forçar alteração de senha para um usuário especificado.</w:t>
      </w:r>
    </w:p>
    <w:p w14:paraId="65A2ED3F" w14:textId="77777777" w:rsidR="007131AB" w:rsidRDefault="00000000">
      <w:pPr>
        <w:pStyle w:val="Corpodetexto"/>
      </w:pPr>
      <w:r>
        <w:t>Nesta página</w:t>
      </w:r>
    </w:p>
    <w:p w14:paraId="3674896A" w14:textId="77777777" w:rsidR="007131AB" w:rsidRDefault="00000000">
      <w:pPr>
        <w:pStyle w:val="Compact"/>
        <w:numPr>
          <w:ilvl w:val="0"/>
          <w:numId w:val="592"/>
        </w:numPr>
      </w:pPr>
      <w:hyperlink w:anchor="Uso">
        <w:r>
          <w:rPr>
            <w:rStyle w:val="Hyperlink"/>
          </w:rPr>
          <w:t>Uso</w:t>
        </w:r>
      </w:hyperlink>
    </w:p>
    <w:p w14:paraId="2FC88731" w14:textId="77777777" w:rsidR="007131AB" w:rsidRDefault="00000000">
      <w:pPr>
        <w:pStyle w:val="Compact"/>
        <w:numPr>
          <w:ilvl w:val="0"/>
          <w:numId w:val="592"/>
        </w:numPr>
      </w:pPr>
      <w:hyperlink w:anchor="Amostra">
        <w:r>
          <w:rPr>
            <w:rStyle w:val="Hyperlink"/>
          </w:rPr>
          <w:t>Amostra</w:t>
        </w:r>
      </w:hyperlink>
    </w:p>
    <w:p w14:paraId="3AF73AEB" w14:textId="77777777" w:rsidR="007131AB" w:rsidRDefault="00000000">
      <w:pPr>
        <w:pStyle w:val="Ttulo2"/>
      </w:pPr>
      <w:r>
        <w:t>Uso</w:t>
      </w:r>
    </w:p>
    <w:p w14:paraId="399C143A" w14:textId="77777777" w:rsidR="007131AB" w:rsidRDefault="00000000">
      <w:pPr>
        <w:pStyle w:val="FirstParagraph"/>
      </w:pPr>
      <w:r>
        <w:rPr>
          <w:b/>
          <w:bCs/>
        </w:rPr>
        <w:t>Privilégios.</w:t>
      </w:r>
      <w:r>
        <w:t xml:space="preserve"> Este método requer privilégios de atualização.</w:t>
      </w:r>
    </w:p>
    <w:p w14:paraId="33C0BA28" w14:textId="77777777" w:rsidR="007131AB" w:rsidRDefault="00000000">
      <w:pPr>
        <w:pStyle w:val="Corpodetexto"/>
      </w:pPr>
      <w:r>
        <w:rPr>
          <w:b/>
          <w:bCs/>
        </w:rPr>
        <w:t>Parâmetros.</w:t>
      </w:r>
    </w:p>
    <w:p w14:paraId="03B25625" w14:textId="77777777" w:rsidR="007131AB" w:rsidRDefault="00000000">
      <w:pPr>
        <w:pStyle w:val="TableCaption"/>
      </w:pPr>
      <w:r>
        <w:t>Os parâmetros do método ForcePasswordChange são descritos na tabela a seguir.</w:t>
      </w:r>
    </w:p>
    <w:tbl>
      <w:tblPr>
        <w:tblStyle w:val="Table"/>
        <w:tblW w:w="0" w:type="auto"/>
        <w:tblLook w:val="0020" w:firstRow="1" w:lastRow="0" w:firstColumn="0" w:lastColumn="0" w:noHBand="0" w:noVBand="0"/>
      </w:tblPr>
      <w:tblGrid>
        <w:gridCol w:w="2534"/>
        <w:gridCol w:w="1377"/>
        <w:gridCol w:w="4927"/>
      </w:tblGrid>
      <w:tr w:rsidR="007131AB" w14:paraId="5389197F"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B9F7319" w14:textId="77777777" w:rsidR="007131AB" w:rsidRDefault="00000000">
            <w:pPr>
              <w:pStyle w:val="Corpodetexto"/>
            </w:pPr>
            <w:r>
              <w:t>Parâmetro</w:t>
            </w:r>
          </w:p>
        </w:tc>
        <w:tc>
          <w:tcPr>
            <w:tcW w:w="0" w:type="auto"/>
          </w:tcPr>
          <w:p w14:paraId="5F0F85FC" w14:textId="77777777" w:rsidR="007131AB" w:rsidRDefault="00000000">
            <w:pPr>
              <w:pStyle w:val="Corpodetexto"/>
            </w:pPr>
            <w:r>
              <w:t>Tipo de dados</w:t>
            </w:r>
          </w:p>
        </w:tc>
        <w:tc>
          <w:tcPr>
            <w:tcW w:w="0" w:type="auto"/>
          </w:tcPr>
          <w:p w14:paraId="7193F0C8" w14:textId="77777777" w:rsidR="007131AB" w:rsidRDefault="00000000">
            <w:pPr>
              <w:pStyle w:val="Corpodetexto"/>
            </w:pPr>
            <w:r>
              <w:t>Valor</w:t>
            </w:r>
          </w:p>
        </w:tc>
      </w:tr>
      <w:tr w:rsidR="007131AB" w14:paraId="640B5811" w14:textId="77777777">
        <w:tc>
          <w:tcPr>
            <w:tcW w:w="0" w:type="auto"/>
          </w:tcPr>
          <w:p w14:paraId="4DA40C41" w14:textId="77777777" w:rsidR="007131AB" w:rsidRDefault="00000000">
            <w:pPr>
              <w:pStyle w:val="Corpodetexto"/>
            </w:pPr>
            <w:r>
              <w:t>sessionToken</w:t>
            </w:r>
          </w:p>
        </w:tc>
        <w:tc>
          <w:tcPr>
            <w:tcW w:w="0" w:type="auto"/>
          </w:tcPr>
          <w:p w14:paraId="297701C4" w14:textId="77777777" w:rsidR="007131AB" w:rsidRDefault="00000000">
            <w:pPr>
              <w:pStyle w:val="Corpodetexto"/>
            </w:pPr>
            <w:r>
              <w:t>String</w:t>
            </w:r>
          </w:p>
        </w:tc>
        <w:tc>
          <w:tcPr>
            <w:tcW w:w="0" w:type="auto"/>
          </w:tcPr>
          <w:p w14:paraId="558B821C" w14:textId="14DCB66B" w:rsidR="007131AB" w:rsidRDefault="00000000">
            <w:pPr>
              <w:pStyle w:val="Corpodetexto"/>
            </w:pPr>
            <w:r>
              <w:t xml:space="preserve">sessionToken válido retornado pelo método </w:t>
            </w:r>
            <w:hyperlink r:id="rId244">
              <w:r>
                <w:rPr>
                  <w:rStyle w:val="Hyperlink"/>
                </w:rPr>
                <w:t>general.CreateUserSession</w:t>
              </w:r>
            </w:hyperlink>
          </w:p>
        </w:tc>
      </w:tr>
      <w:tr w:rsidR="007131AB" w14:paraId="1DFE6C14" w14:textId="77777777">
        <w:tc>
          <w:tcPr>
            <w:tcW w:w="0" w:type="auto"/>
          </w:tcPr>
          <w:p w14:paraId="223E7399" w14:textId="77777777" w:rsidR="007131AB" w:rsidRDefault="00000000">
            <w:pPr>
              <w:pStyle w:val="Corpodetexto"/>
            </w:pPr>
            <w:r>
              <w:t>userID</w:t>
            </w:r>
          </w:p>
        </w:tc>
        <w:tc>
          <w:tcPr>
            <w:tcW w:w="0" w:type="auto"/>
          </w:tcPr>
          <w:p w14:paraId="50E56BE1" w14:textId="77777777" w:rsidR="007131AB" w:rsidRDefault="00000000">
            <w:pPr>
              <w:pStyle w:val="Corpodetexto"/>
            </w:pPr>
            <w:r>
              <w:t>Número inteiro</w:t>
            </w:r>
          </w:p>
        </w:tc>
        <w:tc>
          <w:tcPr>
            <w:tcW w:w="0" w:type="auto"/>
          </w:tcPr>
          <w:p w14:paraId="0C687287" w14:textId="75A37F8E" w:rsidR="007131AB" w:rsidRDefault="00000000">
            <w:pPr>
              <w:pStyle w:val="Corpodetexto"/>
            </w:pPr>
            <w:r>
              <w:t xml:space="preserve">ID interno do usuário conforme retornado pelo método </w:t>
            </w:r>
            <w:hyperlink r:id="rId245">
              <w:r>
                <w:rPr>
                  <w:rStyle w:val="Hyperlink"/>
                </w:rPr>
                <w:t>accesscontrol.LookupUserId</w:t>
              </w:r>
            </w:hyperlink>
          </w:p>
        </w:tc>
      </w:tr>
      <w:tr w:rsidR="007131AB" w14:paraId="7FB3A996" w14:textId="77777777">
        <w:tc>
          <w:tcPr>
            <w:tcW w:w="0" w:type="auto"/>
          </w:tcPr>
          <w:p w14:paraId="4484F63C" w14:textId="77777777" w:rsidR="007131AB" w:rsidRDefault="00000000">
            <w:pPr>
              <w:pStyle w:val="Corpodetexto"/>
            </w:pPr>
            <w:r>
              <w:t>forcePasswordchange</w:t>
            </w:r>
          </w:p>
        </w:tc>
        <w:tc>
          <w:tcPr>
            <w:tcW w:w="0" w:type="auto"/>
          </w:tcPr>
          <w:p w14:paraId="3BE733C3" w14:textId="77777777" w:rsidR="007131AB" w:rsidRDefault="00000000">
            <w:pPr>
              <w:pStyle w:val="Corpodetexto"/>
            </w:pPr>
            <w:r>
              <w:t>Booleano</w:t>
            </w:r>
          </w:p>
        </w:tc>
        <w:tc>
          <w:tcPr>
            <w:tcW w:w="0" w:type="auto"/>
          </w:tcPr>
          <w:p w14:paraId="2FB9A31F" w14:textId="77777777" w:rsidR="007131AB" w:rsidRDefault="00000000">
            <w:pPr>
              <w:pStyle w:val="Corpodetexto"/>
            </w:pPr>
            <w:r>
              <w:t>Configuração da propriedade Forçar alteração de senha</w:t>
            </w:r>
          </w:p>
        </w:tc>
      </w:tr>
    </w:tbl>
    <w:p w14:paraId="2A7DCAB7"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36D6A59F" w14:textId="77777777" w:rsidR="007131AB" w:rsidRDefault="00000000">
      <w:pPr>
        <w:pStyle w:val="Ttulo2"/>
      </w:pPr>
      <w:r>
        <w:t>Amostra</w:t>
      </w:r>
    </w:p>
    <w:p w14:paraId="639CA81D" w14:textId="77777777" w:rsidR="007131AB" w:rsidRDefault="00000000">
      <w:pPr>
        <w:pStyle w:val="FirstParagraph"/>
      </w:pPr>
      <w:r>
        <w:t>Exemplo de código C#</w:t>
      </w:r>
    </w:p>
    <w:p w14:paraId="0BEA5B32" w14:textId="77777777" w:rsidR="007131AB" w:rsidRDefault="00000000">
      <w:pPr>
        <w:pStyle w:val="Corpodetexto"/>
      </w:pPr>
      <w:r>
        <w:t>iReturnCode = accesscontrol.ForcePasswordChange(sSessionToken, 123, false);</w:t>
      </w:r>
    </w:p>
    <w:p w14:paraId="38B94DE7" w14:textId="77777777" w:rsidR="007131AB" w:rsidRDefault="00000000">
      <w:pPr>
        <w:pStyle w:val="Corpodetexto"/>
      </w:pPr>
      <w:r>
        <w:t>Exemplo de solicitação</w:t>
      </w:r>
    </w:p>
    <w:p w14:paraId="37EE6E5C"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510C9849" w14:textId="77777777" w:rsidR="007131AB" w:rsidRDefault="00000000">
      <w:pPr>
        <w:pStyle w:val="Corpodetexto"/>
      </w:pPr>
      <w:r>
        <w:t>POST /archer/ws/accesscontrol.asmx HTTP/1.1</w:t>
      </w:r>
    </w:p>
    <w:p w14:paraId="6B3B12B1" w14:textId="77777777" w:rsidR="007131AB" w:rsidRDefault="00000000">
      <w:pPr>
        <w:pStyle w:val="Corpodetexto"/>
      </w:pPr>
      <w:r>
        <w:t>Host: staging</w:t>
      </w:r>
    </w:p>
    <w:p w14:paraId="5448F8E6" w14:textId="77777777" w:rsidR="007131AB" w:rsidRDefault="00000000">
      <w:pPr>
        <w:pStyle w:val="Corpodetexto"/>
      </w:pPr>
      <w:r>
        <w:lastRenderedPageBreak/>
        <w:t>Content-Type: text/xml; charset=utf-8</w:t>
      </w:r>
    </w:p>
    <w:p w14:paraId="0E817F47" w14:textId="77777777" w:rsidR="007131AB" w:rsidRDefault="00000000">
      <w:pPr>
        <w:pStyle w:val="Corpodetexto"/>
      </w:pPr>
      <w:r>
        <w:t xml:space="preserve">Content-Length: </w:t>
      </w:r>
      <w:r>
        <w:rPr>
          <w:b/>
          <w:bCs/>
        </w:rPr>
        <w:t>length</w:t>
      </w:r>
    </w:p>
    <w:p w14:paraId="18FC739A" w14:textId="77777777" w:rsidR="007131AB" w:rsidRDefault="00000000">
      <w:pPr>
        <w:pStyle w:val="Corpodetexto"/>
      </w:pPr>
      <w:r>
        <w:t>SOAPAction: "http://archer-tech.com/webservices/ForcePasswordChange"</w:t>
      </w:r>
      <w:r>
        <w:br/>
      </w:r>
      <w:r>
        <w:br/>
      </w:r>
    </w:p>
    <w:p w14:paraId="27EBA640" w14:textId="77777777" w:rsidR="007131AB" w:rsidRDefault="00000000">
      <w:pPr>
        <w:pStyle w:val="Corpodetexto"/>
      </w:pPr>
      <w:r>
        <w:t>&lt;?xml version="1.0" encoding="utf-8"?&gt;</w:t>
      </w:r>
    </w:p>
    <w:p w14:paraId="1655ADC9" w14:textId="77777777" w:rsidR="007131AB" w:rsidRDefault="00000000">
      <w:pPr>
        <w:pStyle w:val="Corpodetexto"/>
      </w:pPr>
      <w:r>
        <w:t>&lt;soap:Envelope xmlns:xsi="http://www.w3.org/2001/XMLSchema-instance" xmlns:xsd="http://www.w3.org/2001/XMLSchema" xmlns:soap="http://schemas.xmlsoap.org/soap/envelope/"&gt;</w:t>
      </w:r>
    </w:p>
    <w:p w14:paraId="6FF8A4E6" w14:textId="77777777" w:rsidR="007131AB" w:rsidRDefault="00000000">
      <w:pPr>
        <w:numPr>
          <w:ilvl w:val="0"/>
          <w:numId w:val="593"/>
        </w:numPr>
      </w:pPr>
      <w:r>
        <w:t>&lt;soap:Body&gt;</w:t>
      </w:r>
    </w:p>
    <w:p w14:paraId="30DB0431" w14:textId="77777777" w:rsidR="007131AB" w:rsidRDefault="00000000">
      <w:pPr>
        <w:numPr>
          <w:ilvl w:val="1"/>
          <w:numId w:val="594"/>
        </w:numPr>
      </w:pPr>
      <w:r>
        <w:t>&lt;ForcePasswordChange xmlns="http://archer-tech.com/webservices/"&gt;</w:t>
      </w:r>
    </w:p>
    <w:p w14:paraId="5D3C905C" w14:textId="77777777" w:rsidR="007131AB" w:rsidRDefault="00000000">
      <w:pPr>
        <w:numPr>
          <w:ilvl w:val="2"/>
          <w:numId w:val="595"/>
        </w:numPr>
      </w:pPr>
      <w:r>
        <w:t>&lt;sessionToken&gt;</w:t>
      </w:r>
      <w:r>
        <w:rPr>
          <w:b/>
          <w:bCs/>
        </w:rPr>
        <w:t>string</w:t>
      </w:r>
      <w:r>
        <w:t>&lt;/sessionToken&gt;</w:t>
      </w:r>
    </w:p>
    <w:p w14:paraId="777AFAFA" w14:textId="77777777" w:rsidR="007131AB" w:rsidRDefault="00000000">
      <w:pPr>
        <w:numPr>
          <w:ilvl w:val="2"/>
          <w:numId w:val="596"/>
        </w:numPr>
      </w:pPr>
      <w:r>
        <w:t>&lt;userId&gt;</w:t>
      </w:r>
      <w:r>
        <w:rPr>
          <w:b/>
          <w:bCs/>
        </w:rPr>
        <w:t>int</w:t>
      </w:r>
      <w:r>
        <w:t>&lt;/userId&gt;</w:t>
      </w:r>
    </w:p>
    <w:p w14:paraId="43FB35B1" w14:textId="77777777" w:rsidR="007131AB" w:rsidRDefault="00000000">
      <w:pPr>
        <w:numPr>
          <w:ilvl w:val="2"/>
          <w:numId w:val="596"/>
        </w:numPr>
      </w:pPr>
      <w:r>
        <w:t>&lt;forcePasswordChange&gt;</w:t>
      </w:r>
      <w:r>
        <w:rPr>
          <w:b/>
          <w:bCs/>
        </w:rPr>
        <w:t>boolean</w:t>
      </w:r>
      <w:r>
        <w:t>&lt;/forcePasswordChange&gt;</w:t>
      </w:r>
    </w:p>
    <w:p w14:paraId="17479E4C" w14:textId="77777777" w:rsidR="007131AB" w:rsidRDefault="00000000">
      <w:pPr>
        <w:numPr>
          <w:ilvl w:val="1"/>
          <w:numId w:val="596"/>
        </w:numPr>
      </w:pPr>
      <w:r>
        <w:t>&lt;/ForcePasswordChange&gt;</w:t>
      </w:r>
    </w:p>
    <w:p w14:paraId="319078AA" w14:textId="77777777" w:rsidR="007131AB" w:rsidRDefault="00000000">
      <w:pPr>
        <w:numPr>
          <w:ilvl w:val="0"/>
          <w:numId w:val="596"/>
        </w:numPr>
      </w:pPr>
      <w:r>
        <w:t>&lt;/soap:Body&gt;</w:t>
      </w:r>
    </w:p>
    <w:p w14:paraId="0E71EE4C" w14:textId="77777777" w:rsidR="007131AB" w:rsidRDefault="00000000">
      <w:pPr>
        <w:pStyle w:val="FirstParagraph"/>
      </w:pPr>
      <w:r>
        <w:t>&lt;/soap:Envelope&gt;</w:t>
      </w:r>
    </w:p>
    <w:p w14:paraId="43CF9999" w14:textId="77777777" w:rsidR="007131AB" w:rsidRDefault="00000000">
      <w:pPr>
        <w:pStyle w:val="Corpodetexto"/>
      </w:pPr>
      <w:r>
        <w:t>Exemplo de resposta</w:t>
      </w:r>
    </w:p>
    <w:p w14:paraId="0E446112" w14:textId="77777777" w:rsidR="007131AB" w:rsidRDefault="00000000">
      <w:pPr>
        <w:pStyle w:val="Corpodetexto"/>
      </w:pPr>
      <w:r>
        <w:t>HTTP/1.1 200 OK</w:t>
      </w:r>
    </w:p>
    <w:p w14:paraId="704CA4E3" w14:textId="77777777" w:rsidR="007131AB" w:rsidRDefault="00000000">
      <w:pPr>
        <w:pStyle w:val="Corpodetexto"/>
      </w:pPr>
      <w:r>
        <w:t>Content-Type: text/xml; charset=utf-8</w:t>
      </w:r>
    </w:p>
    <w:p w14:paraId="475E7EE4" w14:textId="77777777" w:rsidR="007131AB" w:rsidRDefault="00000000">
      <w:pPr>
        <w:pStyle w:val="Corpodetexto"/>
      </w:pPr>
      <w:r>
        <w:t xml:space="preserve">Content-Length: </w:t>
      </w:r>
      <w:r>
        <w:rPr>
          <w:b/>
          <w:bCs/>
        </w:rPr>
        <w:t>length</w:t>
      </w:r>
      <w:r>
        <w:br/>
      </w:r>
      <w:r>
        <w:br/>
      </w:r>
    </w:p>
    <w:p w14:paraId="0F36D65C" w14:textId="77777777" w:rsidR="007131AB" w:rsidRDefault="00000000">
      <w:pPr>
        <w:pStyle w:val="Corpodetexto"/>
      </w:pPr>
      <w:r>
        <w:t>&lt;?xml version="1.0" encoding="utf-8"?&gt;</w:t>
      </w:r>
    </w:p>
    <w:p w14:paraId="45CA3F9E" w14:textId="77777777" w:rsidR="007131AB" w:rsidRDefault="00000000">
      <w:pPr>
        <w:pStyle w:val="Corpodetexto"/>
      </w:pPr>
      <w:r>
        <w:t>&lt;soap:Envelope xmlns:xsi="http://www.w3.org/2001/XMLSchema-instance" xmlns:xsd="http://www.w3.org/2001/XMLSchema" xmlns:soap="http://schemas.xmlsoap.org/soap/envelope/"&gt;</w:t>
      </w:r>
    </w:p>
    <w:p w14:paraId="7AF77313" w14:textId="77777777" w:rsidR="007131AB" w:rsidRDefault="00000000">
      <w:pPr>
        <w:numPr>
          <w:ilvl w:val="0"/>
          <w:numId w:val="597"/>
        </w:numPr>
      </w:pPr>
      <w:r>
        <w:t>&lt;soap:Body&gt;</w:t>
      </w:r>
    </w:p>
    <w:p w14:paraId="0206A893" w14:textId="77777777" w:rsidR="007131AB" w:rsidRDefault="00000000">
      <w:pPr>
        <w:numPr>
          <w:ilvl w:val="1"/>
          <w:numId w:val="598"/>
        </w:numPr>
      </w:pPr>
      <w:r>
        <w:t>&lt;ForcePasswordChangeResponse xmlns="http://archer-tech.com/webservices/"&gt;</w:t>
      </w:r>
    </w:p>
    <w:p w14:paraId="547DCEDE" w14:textId="77777777" w:rsidR="007131AB" w:rsidRDefault="00000000">
      <w:pPr>
        <w:numPr>
          <w:ilvl w:val="2"/>
          <w:numId w:val="599"/>
        </w:numPr>
      </w:pPr>
      <w:r>
        <w:lastRenderedPageBreak/>
        <w:t>&lt;ForcePasswordChangeResult&gt;</w:t>
      </w:r>
      <w:r>
        <w:rPr>
          <w:b/>
          <w:bCs/>
        </w:rPr>
        <w:t>int</w:t>
      </w:r>
      <w:r>
        <w:t>&lt;/ForcePasswordChangeResult&gt;</w:t>
      </w:r>
    </w:p>
    <w:p w14:paraId="7975EEB8" w14:textId="77777777" w:rsidR="007131AB" w:rsidRDefault="00000000">
      <w:pPr>
        <w:numPr>
          <w:ilvl w:val="1"/>
          <w:numId w:val="596"/>
        </w:numPr>
      </w:pPr>
      <w:r>
        <w:t>&lt;/ForcePasswordChangeResponse&gt;</w:t>
      </w:r>
    </w:p>
    <w:p w14:paraId="3C53F20B" w14:textId="77777777" w:rsidR="007131AB" w:rsidRDefault="00000000">
      <w:pPr>
        <w:numPr>
          <w:ilvl w:val="0"/>
          <w:numId w:val="596"/>
        </w:numPr>
      </w:pPr>
      <w:r>
        <w:t>&lt;/soap:Body&gt;</w:t>
      </w:r>
    </w:p>
    <w:p w14:paraId="7B796ABB" w14:textId="77777777" w:rsidR="007131AB" w:rsidRDefault="00000000">
      <w:pPr>
        <w:pStyle w:val="FirstParagraph"/>
      </w:pPr>
      <w:r>
        <w:t>&lt;/soap:Envelope&gt;</w:t>
      </w:r>
    </w:p>
    <w:bookmarkEnd w:id="265"/>
    <w:p w14:paraId="7C0086DC" w14:textId="77777777" w:rsidR="007131AB" w:rsidRDefault="00000000">
      <w:r>
        <w:br w:type="page"/>
      </w:r>
    </w:p>
    <w:p w14:paraId="3B429ABC" w14:textId="77777777" w:rsidR="007131AB" w:rsidRDefault="00000000">
      <w:pPr>
        <w:pStyle w:val="Ttulo1"/>
      </w:pPr>
      <w:bookmarkStart w:id="266" w:name="getcontactsubtypes-1"/>
      <w:r>
        <w:lastRenderedPageBreak/>
        <w:t>GetContactSubTypes</w:t>
      </w:r>
    </w:p>
    <w:p w14:paraId="0536FF09" w14:textId="77777777" w:rsidR="007131AB" w:rsidRDefault="00000000">
      <w:pPr>
        <w:pStyle w:val="FirstParagraph"/>
      </w:pPr>
      <w:r>
        <w:t>O método GetContactSubTypes retorna IDs de subtipo de contato. Os subtipos de contato são Empresarial, Residencial, Celular, Assistente, Fax e Pager.</w:t>
      </w:r>
    </w:p>
    <w:p w14:paraId="29E29C7E" w14:textId="732A5649" w:rsidR="007131AB" w:rsidRDefault="00000000">
      <w:pPr>
        <w:pStyle w:val="Corpodetexto"/>
      </w:pPr>
      <w:r>
        <w:t xml:space="preserve">Os IDs de subtipo de contato retornados por esse método podem ser usados para adicionar informações de contato a uma conta de usuário por meio do método </w:t>
      </w:r>
      <w:hyperlink r:id="rId246">
        <w:r>
          <w:rPr>
            <w:rStyle w:val="Hyperlink"/>
          </w:rPr>
          <w:t>accesscontrol.AddContactInfo</w:t>
        </w:r>
      </w:hyperlink>
      <w:r>
        <w:t>.</w:t>
      </w:r>
    </w:p>
    <w:p w14:paraId="759A454B" w14:textId="77777777" w:rsidR="007131AB" w:rsidRDefault="00000000">
      <w:pPr>
        <w:pStyle w:val="Corpodetexto"/>
      </w:pPr>
      <w:r>
        <w:t>Nesta página</w:t>
      </w:r>
    </w:p>
    <w:p w14:paraId="3A613EF0" w14:textId="77777777" w:rsidR="007131AB" w:rsidRDefault="00000000">
      <w:pPr>
        <w:pStyle w:val="Compact"/>
        <w:numPr>
          <w:ilvl w:val="0"/>
          <w:numId w:val="600"/>
        </w:numPr>
      </w:pPr>
      <w:hyperlink w:anchor="Uso">
        <w:r>
          <w:rPr>
            <w:rStyle w:val="Hyperlink"/>
          </w:rPr>
          <w:t>Uso</w:t>
        </w:r>
      </w:hyperlink>
    </w:p>
    <w:p w14:paraId="3FB85E38" w14:textId="77777777" w:rsidR="007131AB" w:rsidRDefault="00000000">
      <w:pPr>
        <w:pStyle w:val="Compact"/>
        <w:numPr>
          <w:ilvl w:val="0"/>
          <w:numId w:val="600"/>
        </w:numPr>
      </w:pPr>
      <w:hyperlink w:anchor="Amostra">
        <w:r>
          <w:rPr>
            <w:rStyle w:val="Hyperlink"/>
          </w:rPr>
          <w:t>Amostra</w:t>
        </w:r>
      </w:hyperlink>
    </w:p>
    <w:p w14:paraId="1F036CCD" w14:textId="77777777" w:rsidR="007131AB" w:rsidRDefault="00000000">
      <w:pPr>
        <w:pStyle w:val="Ttulo2"/>
      </w:pPr>
      <w:r>
        <w:t>Uso</w:t>
      </w:r>
    </w:p>
    <w:p w14:paraId="6171C1DF" w14:textId="77777777" w:rsidR="007131AB" w:rsidRDefault="00000000">
      <w:pPr>
        <w:pStyle w:val="FirstParagraph"/>
      </w:pPr>
      <w:r>
        <w:rPr>
          <w:b/>
          <w:bCs/>
        </w:rPr>
        <w:t>Privilégios.</w:t>
      </w:r>
      <w:r>
        <w:t xml:space="preserve"> Este método requer privilégios de leitura.</w:t>
      </w:r>
    </w:p>
    <w:p w14:paraId="64277A33" w14:textId="77777777" w:rsidR="007131AB" w:rsidRDefault="00000000">
      <w:pPr>
        <w:pStyle w:val="Corpodetexto"/>
      </w:pPr>
      <w:r>
        <w:rPr>
          <w:b/>
          <w:bCs/>
        </w:rPr>
        <w:t>Parâmetros.</w:t>
      </w:r>
    </w:p>
    <w:p w14:paraId="5987EFD6" w14:textId="77777777" w:rsidR="007131AB" w:rsidRDefault="00000000">
      <w:pPr>
        <w:pStyle w:val="TableCaption"/>
      </w:pPr>
      <w:r>
        <w:t>Os parâmetros do método GetContactSubTypes são descritos na tabela a seguir.</w:t>
      </w:r>
    </w:p>
    <w:tbl>
      <w:tblPr>
        <w:tblStyle w:val="Table"/>
        <w:tblW w:w="0" w:type="auto"/>
        <w:tblLook w:val="0020" w:firstRow="1" w:lastRow="0" w:firstColumn="0" w:lastColumn="0" w:noHBand="0" w:noVBand="0"/>
      </w:tblPr>
      <w:tblGrid>
        <w:gridCol w:w="1697"/>
        <w:gridCol w:w="1460"/>
        <w:gridCol w:w="5681"/>
      </w:tblGrid>
      <w:tr w:rsidR="007131AB" w14:paraId="47AC946B"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4F08C181" w14:textId="77777777" w:rsidR="007131AB" w:rsidRDefault="00000000">
            <w:pPr>
              <w:pStyle w:val="Corpodetexto"/>
            </w:pPr>
            <w:r>
              <w:t>Parâmetro</w:t>
            </w:r>
          </w:p>
        </w:tc>
        <w:tc>
          <w:tcPr>
            <w:tcW w:w="0" w:type="auto"/>
          </w:tcPr>
          <w:p w14:paraId="1DF446C2" w14:textId="77777777" w:rsidR="007131AB" w:rsidRDefault="00000000">
            <w:pPr>
              <w:pStyle w:val="Corpodetexto"/>
            </w:pPr>
            <w:r>
              <w:t>Tipo de dados</w:t>
            </w:r>
          </w:p>
        </w:tc>
        <w:tc>
          <w:tcPr>
            <w:tcW w:w="0" w:type="auto"/>
          </w:tcPr>
          <w:p w14:paraId="3F4B5299" w14:textId="77777777" w:rsidR="007131AB" w:rsidRDefault="00000000">
            <w:pPr>
              <w:pStyle w:val="Corpodetexto"/>
            </w:pPr>
            <w:r>
              <w:t>Valor</w:t>
            </w:r>
          </w:p>
        </w:tc>
      </w:tr>
      <w:tr w:rsidR="007131AB" w14:paraId="1F5B22A2" w14:textId="77777777">
        <w:tc>
          <w:tcPr>
            <w:tcW w:w="0" w:type="auto"/>
          </w:tcPr>
          <w:p w14:paraId="42C6A8BC" w14:textId="77777777" w:rsidR="007131AB" w:rsidRDefault="00000000">
            <w:pPr>
              <w:pStyle w:val="Corpodetexto"/>
            </w:pPr>
            <w:r>
              <w:t>sessionToken</w:t>
            </w:r>
          </w:p>
        </w:tc>
        <w:tc>
          <w:tcPr>
            <w:tcW w:w="0" w:type="auto"/>
          </w:tcPr>
          <w:p w14:paraId="5A44024C" w14:textId="77777777" w:rsidR="007131AB" w:rsidRDefault="00000000">
            <w:pPr>
              <w:pStyle w:val="Corpodetexto"/>
            </w:pPr>
            <w:r>
              <w:t>String</w:t>
            </w:r>
          </w:p>
        </w:tc>
        <w:tc>
          <w:tcPr>
            <w:tcW w:w="0" w:type="auto"/>
          </w:tcPr>
          <w:p w14:paraId="7E18FAD1" w14:textId="37B04094" w:rsidR="007131AB" w:rsidRDefault="00000000">
            <w:pPr>
              <w:pStyle w:val="Corpodetexto"/>
            </w:pPr>
            <w:r>
              <w:t xml:space="preserve">sessionToken válido retornado pelo método </w:t>
            </w:r>
            <w:hyperlink r:id="rId247">
              <w:r>
                <w:rPr>
                  <w:rStyle w:val="Hyperlink"/>
                </w:rPr>
                <w:t>general.CreateUserSession</w:t>
              </w:r>
            </w:hyperlink>
            <w:r>
              <w:t>.</w:t>
            </w:r>
          </w:p>
        </w:tc>
      </w:tr>
      <w:tr w:rsidR="007131AB" w14:paraId="10A19177" w14:textId="77777777">
        <w:tc>
          <w:tcPr>
            <w:tcW w:w="0" w:type="auto"/>
          </w:tcPr>
          <w:p w14:paraId="064C5A53" w14:textId="77777777" w:rsidR="007131AB" w:rsidRDefault="00000000">
            <w:pPr>
              <w:pStyle w:val="Corpodetexto"/>
            </w:pPr>
            <w:r>
              <w:t>contactTypeId</w:t>
            </w:r>
          </w:p>
        </w:tc>
        <w:tc>
          <w:tcPr>
            <w:tcW w:w="0" w:type="auto"/>
          </w:tcPr>
          <w:p w14:paraId="3A31E1D8" w14:textId="77777777" w:rsidR="007131AB" w:rsidRDefault="00000000">
            <w:pPr>
              <w:pStyle w:val="Corpodetexto"/>
            </w:pPr>
            <w:r>
              <w:t>Número inteiro</w:t>
            </w:r>
          </w:p>
        </w:tc>
        <w:tc>
          <w:tcPr>
            <w:tcW w:w="0" w:type="auto"/>
          </w:tcPr>
          <w:p w14:paraId="26B1DE15" w14:textId="77777777" w:rsidR="007131AB" w:rsidRDefault="00000000">
            <w:pPr>
              <w:pStyle w:val="Corpodetexto"/>
            </w:pPr>
            <w:r>
              <w:rPr>
                <w:b/>
                <w:bCs/>
              </w:rPr>
              <w:t>Observação:</w:t>
            </w:r>
            <w:r>
              <w:t xml:space="preserve"> Este parâmetro não é mais usado. Use o valor "0".</w:t>
            </w:r>
          </w:p>
        </w:tc>
      </w:tr>
    </w:tbl>
    <w:p w14:paraId="215640CC" w14:textId="77777777" w:rsidR="007131AB" w:rsidRDefault="00000000">
      <w:pPr>
        <w:pStyle w:val="Corpodetexto"/>
      </w:pPr>
      <w:r>
        <w:rPr>
          <w:b/>
          <w:bCs/>
        </w:rPr>
        <w:t>Saída.</w:t>
      </w:r>
      <w:r>
        <w:t xml:space="preserve"> Este método retorna uma string. Se o método for bem-sucedido, ele retornará uma lista de todos os IDs de subtipo de contato e descrições. Se houver uma falha, a API emitirá uma exceção.</w:t>
      </w:r>
    </w:p>
    <w:p w14:paraId="05009F4A" w14:textId="77777777" w:rsidR="007131AB" w:rsidRDefault="00000000">
      <w:pPr>
        <w:pStyle w:val="Ttulo2"/>
      </w:pPr>
      <w:bookmarkStart w:id="267" w:name="Amostra"/>
      <w:r>
        <w:t>Amostra</w:t>
      </w:r>
    </w:p>
    <w:p w14:paraId="03EB90CF" w14:textId="77777777" w:rsidR="007131AB" w:rsidRDefault="00000000">
      <w:pPr>
        <w:pStyle w:val="FirstParagraph"/>
      </w:pPr>
      <w:r>
        <w:t>Exemplo de chamada C#</w:t>
      </w:r>
    </w:p>
    <w:p w14:paraId="7F1F0E24" w14:textId="77777777" w:rsidR="007131AB" w:rsidRDefault="00000000">
      <w:pPr>
        <w:pStyle w:val="Corpodetexto"/>
      </w:pPr>
      <w:r>
        <w:t>sContactSubTypes = accesscontrol.GetContactSubTypes(sSessionToken, 1);</w:t>
      </w:r>
    </w:p>
    <w:p w14:paraId="656E7D14" w14:textId="77777777" w:rsidR="007131AB" w:rsidRDefault="00000000">
      <w:pPr>
        <w:pStyle w:val="Corpodetexto"/>
      </w:pPr>
      <w:r>
        <w:t>Exemplo de solicitação</w:t>
      </w:r>
    </w:p>
    <w:p w14:paraId="5AC147CC"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43EC4DA7" w14:textId="77777777" w:rsidR="007131AB" w:rsidRDefault="00000000">
      <w:pPr>
        <w:pStyle w:val="Corpodetexto"/>
      </w:pPr>
      <w:r>
        <w:t>POST /archer/ws/accesscontrol.asmx HTTP/1.1</w:t>
      </w:r>
    </w:p>
    <w:p w14:paraId="5B6BD2C3" w14:textId="77777777" w:rsidR="007131AB" w:rsidRDefault="00000000">
      <w:pPr>
        <w:pStyle w:val="Corpodetexto"/>
      </w:pPr>
      <w:r>
        <w:lastRenderedPageBreak/>
        <w:t>Host: staging</w:t>
      </w:r>
    </w:p>
    <w:p w14:paraId="52816D89" w14:textId="77777777" w:rsidR="007131AB" w:rsidRDefault="00000000">
      <w:pPr>
        <w:pStyle w:val="Corpodetexto"/>
      </w:pPr>
      <w:r>
        <w:t>Content-Type: text/xml; charset=utf-8</w:t>
      </w:r>
    </w:p>
    <w:p w14:paraId="4A5413C9" w14:textId="77777777" w:rsidR="007131AB" w:rsidRDefault="00000000">
      <w:pPr>
        <w:pStyle w:val="Corpodetexto"/>
      </w:pPr>
      <w:r>
        <w:t xml:space="preserve">Content-Length: </w:t>
      </w:r>
      <w:r>
        <w:rPr>
          <w:b/>
          <w:bCs/>
        </w:rPr>
        <w:t>length</w:t>
      </w:r>
    </w:p>
    <w:p w14:paraId="1687D8E5" w14:textId="77777777" w:rsidR="007131AB" w:rsidRDefault="00000000">
      <w:pPr>
        <w:pStyle w:val="Corpodetexto"/>
      </w:pPr>
      <w:r>
        <w:t>SOAPAction: http://archer-tech.com/webservices/GetContactSubTypes</w:t>
      </w:r>
      <w:r>
        <w:br/>
      </w:r>
      <w:r>
        <w:br/>
      </w:r>
    </w:p>
    <w:p w14:paraId="7498789E" w14:textId="77777777" w:rsidR="007131AB" w:rsidRDefault="00000000">
      <w:pPr>
        <w:pStyle w:val="Corpodetexto"/>
      </w:pPr>
      <w:r>
        <w:t>&lt;?xml version="1.0" encoding="utf-8"?&gt;</w:t>
      </w:r>
    </w:p>
    <w:p w14:paraId="185844C7" w14:textId="77777777" w:rsidR="007131AB" w:rsidRDefault="00000000">
      <w:pPr>
        <w:pStyle w:val="Corpodetexto"/>
      </w:pPr>
      <w:r>
        <w:t>&lt;soap:Envelope xmlns:xsi="http://www.w3.org/2001/XMLSchema-instance" xmlns:xsd="http://www.w3.org/2001/XMLSchema" xmlns:soap="http://schemas.xmlsoap.org/soap/envelope/"&gt;</w:t>
      </w:r>
    </w:p>
    <w:p w14:paraId="0D53580B" w14:textId="77777777" w:rsidR="007131AB" w:rsidRDefault="00000000">
      <w:pPr>
        <w:numPr>
          <w:ilvl w:val="0"/>
          <w:numId w:val="601"/>
        </w:numPr>
      </w:pPr>
      <w:r>
        <w:t>&lt;soap:Body&gt;</w:t>
      </w:r>
    </w:p>
    <w:p w14:paraId="516557FD" w14:textId="77777777" w:rsidR="007131AB" w:rsidRDefault="00000000">
      <w:pPr>
        <w:numPr>
          <w:ilvl w:val="1"/>
          <w:numId w:val="602"/>
        </w:numPr>
      </w:pPr>
      <w:r>
        <w:t>&lt;GetContactSubTypes xmlns="http://archer-tech.com/webservices/"&gt;</w:t>
      </w:r>
    </w:p>
    <w:p w14:paraId="37ED7561" w14:textId="77777777" w:rsidR="007131AB" w:rsidRDefault="00000000">
      <w:pPr>
        <w:numPr>
          <w:ilvl w:val="2"/>
          <w:numId w:val="603"/>
        </w:numPr>
      </w:pPr>
      <w:r>
        <w:t>&lt;sessionToken&gt;</w:t>
      </w:r>
      <w:r>
        <w:rPr>
          <w:b/>
          <w:bCs/>
        </w:rPr>
        <w:t>string</w:t>
      </w:r>
      <w:r>
        <w:t>&lt;/sessionToken&gt;</w:t>
      </w:r>
    </w:p>
    <w:p w14:paraId="2BBCD65E" w14:textId="77777777" w:rsidR="007131AB" w:rsidRDefault="00000000">
      <w:pPr>
        <w:numPr>
          <w:ilvl w:val="2"/>
          <w:numId w:val="604"/>
        </w:numPr>
      </w:pPr>
      <w:r>
        <w:t>&lt;contactTypeId&gt;</w:t>
      </w:r>
      <w:r>
        <w:rPr>
          <w:b/>
          <w:bCs/>
        </w:rPr>
        <w:t>int</w:t>
      </w:r>
      <w:r>
        <w:t>&lt;/contactTypeId&gt;</w:t>
      </w:r>
    </w:p>
    <w:p w14:paraId="06789C9C" w14:textId="77777777" w:rsidR="007131AB" w:rsidRDefault="00000000">
      <w:pPr>
        <w:numPr>
          <w:ilvl w:val="1"/>
          <w:numId w:val="604"/>
        </w:numPr>
      </w:pPr>
      <w:r>
        <w:t>&lt;/GetContactSubTypes&gt;</w:t>
      </w:r>
    </w:p>
    <w:p w14:paraId="5C1CB296" w14:textId="77777777" w:rsidR="007131AB" w:rsidRDefault="00000000">
      <w:pPr>
        <w:numPr>
          <w:ilvl w:val="0"/>
          <w:numId w:val="604"/>
        </w:numPr>
      </w:pPr>
      <w:r>
        <w:t>&lt;/soap:Body&gt;</w:t>
      </w:r>
    </w:p>
    <w:p w14:paraId="53FBFAE2" w14:textId="77777777" w:rsidR="007131AB" w:rsidRDefault="00000000">
      <w:pPr>
        <w:pStyle w:val="FirstParagraph"/>
      </w:pPr>
      <w:r>
        <w:t>&lt;/soap:Envelope&gt;</w:t>
      </w:r>
    </w:p>
    <w:p w14:paraId="04D49A81" w14:textId="77777777" w:rsidR="007131AB" w:rsidRDefault="00000000">
      <w:pPr>
        <w:pStyle w:val="Corpodetexto"/>
      </w:pPr>
      <w:r>
        <w:t>Exemplo de resposta</w:t>
      </w:r>
    </w:p>
    <w:p w14:paraId="6B37F7A4" w14:textId="77777777" w:rsidR="007131AB" w:rsidRDefault="00000000">
      <w:pPr>
        <w:pStyle w:val="Corpodetexto"/>
      </w:pPr>
      <w:r>
        <w:t>HTTP/1.1 200 OK</w:t>
      </w:r>
    </w:p>
    <w:p w14:paraId="5D2431EE" w14:textId="77777777" w:rsidR="007131AB" w:rsidRDefault="00000000">
      <w:pPr>
        <w:pStyle w:val="Corpodetexto"/>
      </w:pPr>
      <w:r>
        <w:t>Content-Type: text/xml; charset=utf-8</w:t>
      </w:r>
    </w:p>
    <w:p w14:paraId="509C7245" w14:textId="77777777" w:rsidR="007131AB" w:rsidRDefault="00000000">
      <w:pPr>
        <w:pStyle w:val="Corpodetexto"/>
      </w:pPr>
      <w:r>
        <w:t xml:space="preserve">Content-Length: </w:t>
      </w:r>
      <w:r>
        <w:rPr>
          <w:b/>
          <w:bCs/>
        </w:rPr>
        <w:t>length</w:t>
      </w:r>
      <w:r>
        <w:br/>
      </w:r>
      <w:r>
        <w:br/>
      </w:r>
    </w:p>
    <w:p w14:paraId="1CD88FBE" w14:textId="77777777" w:rsidR="007131AB" w:rsidRDefault="00000000">
      <w:pPr>
        <w:pStyle w:val="Corpodetexto"/>
      </w:pPr>
      <w:r>
        <w:t>&lt;?xml version="1.0" encoding="utf-8"?&gt;</w:t>
      </w:r>
    </w:p>
    <w:p w14:paraId="3B0F3B39" w14:textId="77777777" w:rsidR="007131AB" w:rsidRDefault="00000000">
      <w:pPr>
        <w:pStyle w:val="Corpodetexto"/>
      </w:pPr>
      <w:r>
        <w:t>&lt;soap:Envelope xmlns:xsi="http://www.w3.org/2001/XMLSchema-instance" xmlns:xsd="http://www.w3.org/2001/XMLSchema" xmlns:soap="http://schemas.xmlsoap.org/soap/envelope/"&gt;</w:t>
      </w:r>
    </w:p>
    <w:p w14:paraId="525FD352" w14:textId="77777777" w:rsidR="007131AB" w:rsidRDefault="00000000">
      <w:pPr>
        <w:numPr>
          <w:ilvl w:val="0"/>
          <w:numId w:val="605"/>
        </w:numPr>
      </w:pPr>
      <w:r>
        <w:t>&lt;soap:Body&gt;</w:t>
      </w:r>
    </w:p>
    <w:p w14:paraId="413AD3EB" w14:textId="77777777" w:rsidR="007131AB" w:rsidRDefault="00000000">
      <w:pPr>
        <w:numPr>
          <w:ilvl w:val="1"/>
          <w:numId w:val="606"/>
        </w:numPr>
      </w:pPr>
      <w:r>
        <w:t>&lt;GetContactSubTypesResponse xmlns="http://archer-tech.com/webservices/"&gt;</w:t>
      </w:r>
    </w:p>
    <w:p w14:paraId="08E0C421" w14:textId="77777777" w:rsidR="007131AB" w:rsidRDefault="00000000">
      <w:pPr>
        <w:numPr>
          <w:ilvl w:val="2"/>
          <w:numId w:val="607"/>
        </w:numPr>
      </w:pPr>
      <w:r>
        <w:lastRenderedPageBreak/>
        <w:t>&lt;GetContactSubTypesResult&gt;</w:t>
      </w:r>
      <w:r>
        <w:rPr>
          <w:b/>
          <w:bCs/>
        </w:rPr>
        <w:t>string</w:t>
      </w:r>
      <w:r>
        <w:t>&lt;/GetContactSubTypesResult&gt;</w:t>
      </w:r>
    </w:p>
    <w:p w14:paraId="31D0CCBA" w14:textId="77777777" w:rsidR="007131AB" w:rsidRDefault="00000000">
      <w:pPr>
        <w:numPr>
          <w:ilvl w:val="1"/>
          <w:numId w:val="604"/>
        </w:numPr>
      </w:pPr>
      <w:r>
        <w:t>&lt;/GetContactSubTypesResponse&gt;</w:t>
      </w:r>
    </w:p>
    <w:p w14:paraId="324AD1E4" w14:textId="77777777" w:rsidR="007131AB" w:rsidRDefault="00000000">
      <w:pPr>
        <w:numPr>
          <w:ilvl w:val="0"/>
          <w:numId w:val="604"/>
        </w:numPr>
      </w:pPr>
      <w:r>
        <w:t>&lt;/soap:Body&gt;</w:t>
      </w:r>
    </w:p>
    <w:p w14:paraId="7B62D4E4" w14:textId="77777777" w:rsidR="007131AB" w:rsidRDefault="00000000">
      <w:pPr>
        <w:pStyle w:val="FirstParagraph"/>
      </w:pPr>
      <w:r>
        <w:t>&lt;/soap:Envelope&gt;</w:t>
      </w:r>
    </w:p>
    <w:p w14:paraId="198E3075" w14:textId="77777777" w:rsidR="007131AB" w:rsidRDefault="00000000">
      <w:pPr>
        <w:pStyle w:val="Corpodetexto"/>
      </w:pPr>
      <w:r>
        <w:t>String de amostra na resposta</w:t>
      </w:r>
    </w:p>
    <w:p w14:paraId="7EE5B544" w14:textId="77777777" w:rsidR="007131AB" w:rsidRDefault="00000000">
      <w:pPr>
        <w:pStyle w:val="Corpodetexto"/>
      </w:pPr>
      <w:r>
        <w:t>&lt;ContactSubTypes&gt;</w:t>
      </w:r>
    </w:p>
    <w:p w14:paraId="4D67FDD2" w14:textId="77777777" w:rsidR="007131AB" w:rsidRDefault="00000000">
      <w:pPr>
        <w:numPr>
          <w:ilvl w:val="0"/>
          <w:numId w:val="608"/>
        </w:numPr>
      </w:pPr>
      <w:r>
        <w:t>&lt;ContactSubType&gt;</w:t>
      </w:r>
    </w:p>
    <w:p w14:paraId="29812E8B" w14:textId="77777777" w:rsidR="007131AB" w:rsidRDefault="00000000">
      <w:pPr>
        <w:numPr>
          <w:ilvl w:val="1"/>
          <w:numId w:val="609"/>
        </w:numPr>
      </w:pPr>
      <w:r>
        <w:t>&lt;ContactSubTypeId&gt;1&lt;/ContactSubTypeId&gt;</w:t>
      </w:r>
    </w:p>
    <w:p w14:paraId="5BE34863" w14:textId="77777777" w:rsidR="007131AB" w:rsidRDefault="00000000">
      <w:pPr>
        <w:numPr>
          <w:ilvl w:val="1"/>
          <w:numId w:val="604"/>
        </w:numPr>
      </w:pPr>
      <w:r>
        <w:t>&lt;ContactSubTypeDescription&gt;Assistant&lt;/ContactSubTypeDescription&gt;</w:t>
      </w:r>
    </w:p>
    <w:p w14:paraId="395CD927" w14:textId="77777777" w:rsidR="007131AB" w:rsidRDefault="00000000">
      <w:pPr>
        <w:numPr>
          <w:ilvl w:val="0"/>
          <w:numId w:val="604"/>
        </w:numPr>
      </w:pPr>
      <w:r>
        <w:t>&lt;/ContactSubType&gt;</w:t>
      </w:r>
    </w:p>
    <w:p w14:paraId="3A03892E" w14:textId="77777777" w:rsidR="007131AB" w:rsidRDefault="00000000">
      <w:pPr>
        <w:numPr>
          <w:ilvl w:val="0"/>
          <w:numId w:val="610"/>
        </w:numPr>
      </w:pPr>
      <w:r>
        <w:t>&lt;ContactSubType&gt;</w:t>
      </w:r>
    </w:p>
    <w:p w14:paraId="34B285A6" w14:textId="77777777" w:rsidR="007131AB" w:rsidRDefault="00000000">
      <w:pPr>
        <w:numPr>
          <w:ilvl w:val="1"/>
          <w:numId w:val="611"/>
        </w:numPr>
      </w:pPr>
      <w:r>
        <w:t>&lt;ContactSubTypeId&gt;2&lt;/ContactSubTypeId&gt;</w:t>
      </w:r>
    </w:p>
    <w:p w14:paraId="3FBE0646" w14:textId="77777777" w:rsidR="007131AB" w:rsidRDefault="00000000">
      <w:pPr>
        <w:numPr>
          <w:ilvl w:val="1"/>
          <w:numId w:val="604"/>
        </w:numPr>
      </w:pPr>
      <w:r>
        <w:t>&lt;ContactSubTypeDescription&gt;Business&lt;/ContactSubTypeDescription&gt;</w:t>
      </w:r>
    </w:p>
    <w:p w14:paraId="78038484" w14:textId="77777777" w:rsidR="007131AB" w:rsidRDefault="00000000">
      <w:pPr>
        <w:numPr>
          <w:ilvl w:val="0"/>
          <w:numId w:val="604"/>
        </w:numPr>
      </w:pPr>
      <w:r>
        <w:t>&lt;/ContactSubType&gt;</w:t>
      </w:r>
    </w:p>
    <w:p w14:paraId="39FFBB08" w14:textId="77777777" w:rsidR="007131AB" w:rsidRDefault="00000000">
      <w:pPr>
        <w:numPr>
          <w:ilvl w:val="0"/>
          <w:numId w:val="612"/>
        </w:numPr>
      </w:pPr>
      <w:r>
        <w:t>&lt;ContactSubType&gt;</w:t>
      </w:r>
    </w:p>
    <w:p w14:paraId="22B6FE25" w14:textId="77777777" w:rsidR="007131AB" w:rsidRDefault="00000000">
      <w:pPr>
        <w:numPr>
          <w:ilvl w:val="1"/>
          <w:numId w:val="613"/>
        </w:numPr>
      </w:pPr>
      <w:r>
        <w:t>&lt;ContactSubTypeId&gt;3&lt;/ContactSubTypeId&gt;</w:t>
      </w:r>
    </w:p>
    <w:p w14:paraId="61409BEB" w14:textId="77777777" w:rsidR="007131AB" w:rsidRDefault="00000000">
      <w:pPr>
        <w:numPr>
          <w:ilvl w:val="1"/>
          <w:numId w:val="604"/>
        </w:numPr>
      </w:pPr>
      <w:r>
        <w:t>&lt;ContactSubTypeDescription&gt;Business2&lt;/ContactSubTypeDescription&gt;</w:t>
      </w:r>
    </w:p>
    <w:p w14:paraId="06AA7558" w14:textId="77777777" w:rsidR="007131AB" w:rsidRDefault="00000000">
      <w:pPr>
        <w:numPr>
          <w:ilvl w:val="0"/>
          <w:numId w:val="604"/>
        </w:numPr>
      </w:pPr>
      <w:r>
        <w:t>&lt;/ContactSubType&gt;</w:t>
      </w:r>
    </w:p>
    <w:p w14:paraId="546464D1" w14:textId="77777777" w:rsidR="007131AB" w:rsidRDefault="00000000">
      <w:pPr>
        <w:numPr>
          <w:ilvl w:val="0"/>
          <w:numId w:val="614"/>
        </w:numPr>
      </w:pPr>
      <w:r>
        <w:t>&lt;ContactSubType&gt;</w:t>
      </w:r>
    </w:p>
    <w:p w14:paraId="2A7C9A71" w14:textId="77777777" w:rsidR="007131AB" w:rsidRDefault="00000000">
      <w:pPr>
        <w:numPr>
          <w:ilvl w:val="1"/>
          <w:numId w:val="615"/>
        </w:numPr>
      </w:pPr>
      <w:r>
        <w:t>&lt;ContactSubTypeId&gt;4&lt;/ContactSubTypeId&gt;</w:t>
      </w:r>
    </w:p>
    <w:p w14:paraId="093DA5D7" w14:textId="77777777" w:rsidR="007131AB" w:rsidRDefault="00000000">
      <w:pPr>
        <w:numPr>
          <w:ilvl w:val="1"/>
          <w:numId w:val="604"/>
        </w:numPr>
      </w:pPr>
      <w:r>
        <w:t>&lt;ContactSubTypeDescription&gt;BusinessFax&lt;/ContactSubTypeDescription&gt;</w:t>
      </w:r>
    </w:p>
    <w:p w14:paraId="1D0FD2D8" w14:textId="77777777" w:rsidR="007131AB" w:rsidRDefault="00000000">
      <w:pPr>
        <w:numPr>
          <w:ilvl w:val="0"/>
          <w:numId w:val="604"/>
        </w:numPr>
      </w:pPr>
      <w:r>
        <w:t>&lt;/ContactSubType&gt;</w:t>
      </w:r>
    </w:p>
    <w:p w14:paraId="0318629E" w14:textId="77777777" w:rsidR="007131AB" w:rsidRDefault="00000000">
      <w:pPr>
        <w:numPr>
          <w:ilvl w:val="0"/>
          <w:numId w:val="616"/>
        </w:numPr>
      </w:pPr>
      <w:r>
        <w:t>&lt;ContactSubType&gt;</w:t>
      </w:r>
    </w:p>
    <w:p w14:paraId="598BF913" w14:textId="77777777" w:rsidR="007131AB" w:rsidRDefault="00000000">
      <w:pPr>
        <w:numPr>
          <w:ilvl w:val="1"/>
          <w:numId w:val="617"/>
        </w:numPr>
      </w:pPr>
      <w:r>
        <w:lastRenderedPageBreak/>
        <w:t>&lt;ContactSubTypeId&gt;5&lt;/ContactSubTypeId&gt;</w:t>
      </w:r>
    </w:p>
    <w:p w14:paraId="69DF3827" w14:textId="77777777" w:rsidR="007131AB" w:rsidRDefault="00000000">
      <w:pPr>
        <w:numPr>
          <w:ilvl w:val="1"/>
          <w:numId w:val="604"/>
        </w:numPr>
      </w:pPr>
      <w:r>
        <w:t>&lt;ContactSubTypeDescription&gt;Home&lt;/ContactSubTypeDescription&gt;</w:t>
      </w:r>
    </w:p>
    <w:p w14:paraId="337A1061" w14:textId="77777777" w:rsidR="007131AB" w:rsidRDefault="00000000">
      <w:pPr>
        <w:numPr>
          <w:ilvl w:val="0"/>
          <w:numId w:val="604"/>
        </w:numPr>
      </w:pPr>
      <w:r>
        <w:t>&lt;/ContactSubType&gt;</w:t>
      </w:r>
    </w:p>
    <w:p w14:paraId="6CD31567" w14:textId="77777777" w:rsidR="007131AB" w:rsidRDefault="00000000">
      <w:pPr>
        <w:numPr>
          <w:ilvl w:val="0"/>
          <w:numId w:val="618"/>
        </w:numPr>
      </w:pPr>
      <w:r>
        <w:t>&lt;ContactSubType&gt;</w:t>
      </w:r>
    </w:p>
    <w:p w14:paraId="78E90B26" w14:textId="77777777" w:rsidR="007131AB" w:rsidRDefault="00000000">
      <w:pPr>
        <w:numPr>
          <w:ilvl w:val="1"/>
          <w:numId w:val="619"/>
        </w:numPr>
      </w:pPr>
      <w:r>
        <w:t>&lt;ContactSubTypeId&gt;6&lt;/ContactSubTypeId&gt;</w:t>
      </w:r>
    </w:p>
    <w:p w14:paraId="1F5D9F07" w14:textId="77777777" w:rsidR="007131AB" w:rsidRDefault="00000000">
      <w:pPr>
        <w:numPr>
          <w:ilvl w:val="1"/>
          <w:numId w:val="604"/>
        </w:numPr>
      </w:pPr>
      <w:r>
        <w:t>&lt;ContactSubTypeDescription&gt;Home2&lt;/ContactSubTypeDescription&gt;</w:t>
      </w:r>
    </w:p>
    <w:p w14:paraId="65AA8A82" w14:textId="77777777" w:rsidR="007131AB" w:rsidRDefault="00000000">
      <w:pPr>
        <w:numPr>
          <w:ilvl w:val="0"/>
          <w:numId w:val="604"/>
        </w:numPr>
      </w:pPr>
      <w:r>
        <w:t>&lt;/ContactSubType&gt;</w:t>
      </w:r>
    </w:p>
    <w:p w14:paraId="5A909B8E" w14:textId="77777777" w:rsidR="007131AB" w:rsidRDefault="00000000">
      <w:pPr>
        <w:numPr>
          <w:ilvl w:val="0"/>
          <w:numId w:val="620"/>
        </w:numPr>
      </w:pPr>
      <w:r>
        <w:t>&lt;ContactSubType&gt;</w:t>
      </w:r>
    </w:p>
    <w:p w14:paraId="78AC79DD" w14:textId="77777777" w:rsidR="007131AB" w:rsidRDefault="00000000">
      <w:pPr>
        <w:numPr>
          <w:ilvl w:val="1"/>
          <w:numId w:val="621"/>
        </w:numPr>
      </w:pPr>
      <w:r>
        <w:t>&lt;ContactSubTypeId&gt;7&lt;/ContactSubTypeId&gt;</w:t>
      </w:r>
    </w:p>
    <w:p w14:paraId="0BCC06FA" w14:textId="77777777" w:rsidR="007131AB" w:rsidRDefault="00000000">
      <w:pPr>
        <w:numPr>
          <w:ilvl w:val="1"/>
          <w:numId w:val="604"/>
        </w:numPr>
      </w:pPr>
      <w:r>
        <w:t>&lt;ContactSubTypeDescription&gt;HomeFax&lt;/ContactSubTypeDescription&gt;</w:t>
      </w:r>
    </w:p>
    <w:p w14:paraId="2D3469AE" w14:textId="77777777" w:rsidR="007131AB" w:rsidRDefault="00000000">
      <w:pPr>
        <w:numPr>
          <w:ilvl w:val="0"/>
          <w:numId w:val="604"/>
        </w:numPr>
      </w:pPr>
      <w:r>
        <w:t>&lt;/ContactSubType&gt;</w:t>
      </w:r>
    </w:p>
    <w:p w14:paraId="4EC70F47" w14:textId="77777777" w:rsidR="007131AB" w:rsidRDefault="00000000">
      <w:pPr>
        <w:numPr>
          <w:ilvl w:val="0"/>
          <w:numId w:val="622"/>
        </w:numPr>
      </w:pPr>
      <w:r>
        <w:t>&lt;ContactSubType&gt;</w:t>
      </w:r>
    </w:p>
    <w:p w14:paraId="45A1F32E" w14:textId="77777777" w:rsidR="007131AB" w:rsidRDefault="00000000">
      <w:pPr>
        <w:numPr>
          <w:ilvl w:val="1"/>
          <w:numId w:val="623"/>
        </w:numPr>
      </w:pPr>
      <w:r>
        <w:t>&lt;ContactSubTypeId&gt;8&lt;/ContactSubTypeId&gt;</w:t>
      </w:r>
    </w:p>
    <w:p w14:paraId="70FB0420" w14:textId="77777777" w:rsidR="007131AB" w:rsidRDefault="00000000">
      <w:pPr>
        <w:numPr>
          <w:ilvl w:val="1"/>
          <w:numId w:val="604"/>
        </w:numPr>
      </w:pPr>
      <w:r>
        <w:t>&lt;ContactSubTypeDescription&gt;ISDN&lt;/ContactSubTypeDescription&gt;</w:t>
      </w:r>
    </w:p>
    <w:p w14:paraId="68DA2659" w14:textId="77777777" w:rsidR="007131AB" w:rsidRDefault="00000000">
      <w:pPr>
        <w:numPr>
          <w:ilvl w:val="0"/>
          <w:numId w:val="604"/>
        </w:numPr>
      </w:pPr>
      <w:r>
        <w:t>&lt;/ContactSubType&gt;</w:t>
      </w:r>
    </w:p>
    <w:p w14:paraId="13FE25BC" w14:textId="77777777" w:rsidR="007131AB" w:rsidRDefault="00000000">
      <w:pPr>
        <w:numPr>
          <w:ilvl w:val="0"/>
          <w:numId w:val="624"/>
        </w:numPr>
      </w:pPr>
      <w:r>
        <w:t>&lt;ContactSubType&gt;</w:t>
      </w:r>
    </w:p>
    <w:p w14:paraId="17FA6B60" w14:textId="77777777" w:rsidR="007131AB" w:rsidRDefault="00000000">
      <w:pPr>
        <w:numPr>
          <w:ilvl w:val="1"/>
          <w:numId w:val="625"/>
        </w:numPr>
      </w:pPr>
      <w:r>
        <w:t>&lt;ContactSubTypeId&gt;9&lt;/ContactSubTypeId&gt;</w:t>
      </w:r>
    </w:p>
    <w:p w14:paraId="7CF5FFB0" w14:textId="77777777" w:rsidR="007131AB" w:rsidRDefault="00000000">
      <w:pPr>
        <w:numPr>
          <w:ilvl w:val="1"/>
          <w:numId w:val="604"/>
        </w:numPr>
      </w:pPr>
      <w:r>
        <w:t>&lt;ContactSubTypeDescription&gt;Mobile&lt;/ContactSubTypeDescription&gt;</w:t>
      </w:r>
    </w:p>
    <w:p w14:paraId="045EFD86" w14:textId="77777777" w:rsidR="007131AB" w:rsidRDefault="00000000">
      <w:pPr>
        <w:numPr>
          <w:ilvl w:val="0"/>
          <w:numId w:val="604"/>
        </w:numPr>
      </w:pPr>
      <w:r>
        <w:t>&lt;/ContactSubType&gt;</w:t>
      </w:r>
    </w:p>
    <w:p w14:paraId="4B30B773" w14:textId="77777777" w:rsidR="007131AB" w:rsidRDefault="00000000">
      <w:pPr>
        <w:numPr>
          <w:ilvl w:val="0"/>
          <w:numId w:val="626"/>
        </w:numPr>
      </w:pPr>
      <w:r>
        <w:t>&lt;ContactSubType&gt;</w:t>
      </w:r>
    </w:p>
    <w:p w14:paraId="26FA9257" w14:textId="77777777" w:rsidR="007131AB" w:rsidRDefault="00000000">
      <w:pPr>
        <w:numPr>
          <w:ilvl w:val="1"/>
          <w:numId w:val="627"/>
        </w:numPr>
      </w:pPr>
      <w:r>
        <w:t>&lt;ContactSubTypeId&gt;10&lt;/ContactSubTypeId&gt;</w:t>
      </w:r>
    </w:p>
    <w:p w14:paraId="75CCEC18" w14:textId="77777777" w:rsidR="007131AB" w:rsidRDefault="00000000">
      <w:pPr>
        <w:numPr>
          <w:ilvl w:val="1"/>
          <w:numId w:val="604"/>
        </w:numPr>
      </w:pPr>
      <w:r>
        <w:t>&lt;ContactSubTypeDescription&gt;Mobile2&lt;/ContactSubTypeDescription&gt;</w:t>
      </w:r>
    </w:p>
    <w:p w14:paraId="518A426A" w14:textId="77777777" w:rsidR="007131AB" w:rsidRDefault="00000000">
      <w:pPr>
        <w:numPr>
          <w:ilvl w:val="0"/>
          <w:numId w:val="604"/>
        </w:numPr>
      </w:pPr>
      <w:r>
        <w:t>&lt;/ContactSubType&gt;</w:t>
      </w:r>
    </w:p>
    <w:p w14:paraId="4022B35A" w14:textId="77777777" w:rsidR="007131AB" w:rsidRDefault="00000000">
      <w:pPr>
        <w:numPr>
          <w:ilvl w:val="0"/>
          <w:numId w:val="628"/>
        </w:numPr>
      </w:pPr>
      <w:r>
        <w:t>&lt;ContactSubType&gt;</w:t>
      </w:r>
    </w:p>
    <w:p w14:paraId="0E474B2E" w14:textId="77777777" w:rsidR="007131AB" w:rsidRDefault="00000000">
      <w:pPr>
        <w:numPr>
          <w:ilvl w:val="1"/>
          <w:numId w:val="629"/>
        </w:numPr>
      </w:pPr>
      <w:r>
        <w:t>&lt;ContactSubTypeId&gt;11&lt;/ContactSubTypeId&gt;</w:t>
      </w:r>
    </w:p>
    <w:p w14:paraId="601BE220" w14:textId="77777777" w:rsidR="007131AB" w:rsidRDefault="00000000">
      <w:pPr>
        <w:numPr>
          <w:ilvl w:val="1"/>
          <w:numId w:val="604"/>
        </w:numPr>
      </w:pPr>
      <w:r>
        <w:t>&lt;ContactSubTypeDescription&gt;Other&lt;/ContactSubTypeDescription&gt;</w:t>
      </w:r>
    </w:p>
    <w:p w14:paraId="28BECB3B" w14:textId="77777777" w:rsidR="007131AB" w:rsidRDefault="00000000">
      <w:pPr>
        <w:numPr>
          <w:ilvl w:val="0"/>
          <w:numId w:val="604"/>
        </w:numPr>
      </w:pPr>
      <w:r>
        <w:lastRenderedPageBreak/>
        <w:t>&lt;/ContactSubType&gt;</w:t>
      </w:r>
    </w:p>
    <w:p w14:paraId="3A875599" w14:textId="77777777" w:rsidR="007131AB" w:rsidRDefault="00000000">
      <w:pPr>
        <w:numPr>
          <w:ilvl w:val="0"/>
          <w:numId w:val="630"/>
        </w:numPr>
      </w:pPr>
      <w:r>
        <w:t>&lt;ContactSubType&gt;</w:t>
      </w:r>
    </w:p>
    <w:p w14:paraId="74EBAD23" w14:textId="77777777" w:rsidR="007131AB" w:rsidRDefault="00000000">
      <w:pPr>
        <w:numPr>
          <w:ilvl w:val="1"/>
          <w:numId w:val="631"/>
        </w:numPr>
      </w:pPr>
      <w:r>
        <w:t>&lt;ContactSubTypeId&gt;12&lt;/ContactSubTypeId&gt;</w:t>
      </w:r>
    </w:p>
    <w:p w14:paraId="105E20C3" w14:textId="77777777" w:rsidR="007131AB" w:rsidRDefault="00000000">
      <w:pPr>
        <w:numPr>
          <w:ilvl w:val="1"/>
          <w:numId w:val="604"/>
        </w:numPr>
      </w:pPr>
      <w:r>
        <w:t>&lt;ContactSubTypeDescription&gt;Other2&lt;/ContactSubTypeDescription&gt;</w:t>
      </w:r>
    </w:p>
    <w:p w14:paraId="061B94DC" w14:textId="77777777" w:rsidR="007131AB" w:rsidRDefault="00000000">
      <w:pPr>
        <w:numPr>
          <w:ilvl w:val="0"/>
          <w:numId w:val="604"/>
        </w:numPr>
      </w:pPr>
      <w:r>
        <w:t>&lt;/ContactSubType&gt;</w:t>
      </w:r>
    </w:p>
    <w:p w14:paraId="6B2A825A" w14:textId="77777777" w:rsidR="007131AB" w:rsidRDefault="00000000">
      <w:pPr>
        <w:numPr>
          <w:ilvl w:val="0"/>
          <w:numId w:val="632"/>
        </w:numPr>
      </w:pPr>
      <w:r>
        <w:t>&lt;ContactSubType&gt;</w:t>
      </w:r>
    </w:p>
    <w:p w14:paraId="58D7AD02" w14:textId="77777777" w:rsidR="007131AB" w:rsidRDefault="00000000">
      <w:pPr>
        <w:numPr>
          <w:ilvl w:val="1"/>
          <w:numId w:val="633"/>
        </w:numPr>
      </w:pPr>
      <w:r>
        <w:t>&lt;ContactSubTypeId&gt;13&lt;/ContactSubTypeId&gt;</w:t>
      </w:r>
    </w:p>
    <w:p w14:paraId="6514F85F" w14:textId="77777777" w:rsidR="007131AB" w:rsidRDefault="00000000">
      <w:pPr>
        <w:numPr>
          <w:ilvl w:val="1"/>
          <w:numId w:val="604"/>
        </w:numPr>
      </w:pPr>
      <w:r>
        <w:t>&lt;ContactSubTypeDescription&gt;OtherFax&lt;/ContactSubTypeDescription&gt;</w:t>
      </w:r>
    </w:p>
    <w:p w14:paraId="70893BC3" w14:textId="77777777" w:rsidR="007131AB" w:rsidRDefault="00000000">
      <w:pPr>
        <w:numPr>
          <w:ilvl w:val="0"/>
          <w:numId w:val="604"/>
        </w:numPr>
      </w:pPr>
      <w:r>
        <w:t>&lt;/ContactSubType&gt;</w:t>
      </w:r>
    </w:p>
    <w:p w14:paraId="5BC68D37" w14:textId="77777777" w:rsidR="007131AB" w:rsidRDefault="00000000">
      <w:pPr>
        <w:numPr>
          <w:ilvl w:val="0"/>
          <w:numId w:val="634"/>
        </w:numPr>
      </w:pPr>
      <w:r>
        <w:t>&lt;ContactSubType&gt;</w:t>
      </w:r>
    </w:p>
    <w:p w14:paraId="6B246E0A" w14:textId="77777777" w:rsidR="007131AB" w:rsidRDefault="00000000">
      <w:pPr>
        <w:numPr>
          <w:ilvl w:val="1"/>
          <w:numId w:val="635"/>
        </w:numPr>
      </w:pPr>
      <w:r>
        <w:t>&lt;ContactSubTypeId&gt;14&lt;/ContactSubTypeId&gt;</w:t>
      </w:r>
    </w:p>
    <w:p w14:paraId="6F9E6785" w14:textId="77777777" w:rsidR="007131AB" w:rsidRDefault="00000000">
      <w:pPr>
        <w:numPr>
          <w:ilvl w:val="1"/>
          <w:numId w:val="604"/>
        </w:numPr>
      </w:pPr>
      <w:r>
        <w:t>&lt;ContactSubTypeDescription&gt;Pager&lt;/ContactSubTypeDescription&gt;</w:t>
      </w:r>
    </w:p>
    <w:p w14:paraId="2AF65D1E" w14:textId="77777777" w:rsidR="007131AB" w:rsidRDefault="00000000">
      <w:pPr>
        <w:numPr>
          <w:ilvl w:val="0"/>
          <w:numId w:val="604"/>
        </w:numPr>
      </w:pPr>
      <w:r>
        <w:t>&lt;/ContactSubType&gt;</w:t>
      </w:r>
    </w:p>
    <w:p w14:paraId="485F0EDB" w14:textId="77777777" w:rsidR="007131AB" w:rsidRDefault="00000000">
      <w:pPr>
        <w:pStyle w:val="FirstParagraph"/>
      </w:pPr>
      <w:r>
        <w:t>&lt;/ContactSubTypes&gt;</w:t>
      </w:r>
    </w:p>
    <w:bookmarkEnd w:id="266"/>
    <w:bookmarkEnd w:id="267"/>
    <w:p w14:paraId="01C9C1ED" w14:textId="77777777" w:rsidR="007131AB" w:rsidRDefault="00000000">
      <w:r>
        <w:br w:type="page"/>
      </w:r>
    </w:p>
    <w:p w14:paraId="342156D3" w14:textId="77777777" w:rsidR="007131AB" w:rsidRDefault="00000000">
      <w:pPr>
        <w:pStyle w:val="Ttulo1"/>
      </w:pPr>
      <w:bookmarkStart w:id="268" w:name="getcontacttypes-1"/>
      <w:r>
        <w:lastRenderedPageBreak/>
        <w:t>GetContactTypes</w:t>
      </w:r>
    </w:p>
    <w:p w14:paraId="7E0C9931" w14:textId="609152FF" w:rsidR="007131AB" w:rsidRDefault="00000000">
      <w:pPr>
        <w:pStyle w:val="FirstParagraph"/>
      </w:pPr>
      <w:r>
        <w:t xml:space="preserve">O método GetContactTypes retorna IDs de tipo de contato para os tipos de contato de e-mail e telefone. Esses IDs podem ser usados para adicionar informações de contato a uma conta de usuário por meio do método </w:t>
      </w:r>
      <w:hyperlink r:id="rId248">
        <w:r>
          <w:rPr>
            <w:rStyle w:val="Hyperlink"/>
          </w:rPr>
          <w:t>accesscontrol.AddContactInfo</w:t>
        </w:r>
      </w:hyperlink>
      <w:r>
        <w:t>.</w:t>
      </w:r>
    </w:p>
    <w:p w14:paraId="445DFB04" w14:textId="77777777" w:rsidR="007131AB" w:rsidRDefault="00000000">
      <w:pPr>
        <w:pStyle w:val="Corpodetexto"/>
      </w:pPr>
      <w:r>
        <w:t>Nesta página</w:t>
      </w:r>
    </w:p>
    <w:p w14:paraId="64739900" w14:textId="77777777" w:rsidR="007131AB" w:rsidRDefault="00000000">
      <w:pPr>
        <w:pStyle w:val="Compact"/>
        <w:numPr>
          <w:ilvl w:val="0"/>
          <w:numId w:val="636"/>
        </w:numPr>
      </w:pPr>
      <w:hyperlink w:anchor="Uso">
        <w:r>
          <w:rPr>
            <w:rStyle w:val="Hyperlink"/>
          </w:rPr>
          <w:t>Uso</w:t>
        </w:r>
      </w:hyperlink>
    </w:p>
    <w:p w14:paraId="41C178F4" w14:textId="77777777" w:rsidR="007131AB" w:rsidRDefault="00000000">
      <w:pPr>
        <w:pStyle w:val="Compact"/>
        <w:numPr>
          <w:ilvl w:val="0"/>
          <w:numId w:val="636"/>
        </w:numPr>
      </w:pPr>
      <w:hyperlink w:anchor="Exemplos">
        <w:r>
          <w:rPr>
            <w:rStyle w:val="Hyperlink"/>
          </w:rPr>
          <w:t>Exemplos</w:t>
        </w:r>
      </w:hyperlink>
    </w:p>
    <w:p w14:paraId="364A0E52" w14:textId="77777777" w:rsidR="007131AB" w:rsidRDefault="00000000">
      <w:pPr>
        <w:pStyle w:val="Ttulo2"/>
      </w:pPr>
      <w:r>
        <w:t>Uso</w:t>
      </w:r>
    </w:p>
    <w:p w14:paraId="521425EC" w14:textId="77777777" w:rsidR="007131AB" w:rsidRDefault="00000000">
      <w:pPr>
        <w:pStyle w:val="FirstParagraph"/>
      </w:pPr>
      <w:r>
        <w:rPr>
          <w:b/>
          <w:bCs/>
        </w:rPr>
        <w:t>Privilégios.</w:t>
      </w:r>
      <w:r>
        <w:t xml:space="preserve"> Este método requer privilégios de leitura.</w:t>
      </w:r>
    </w:p>
    <w:p w14:paraId="69FFA92C" w14:textId="77777777" w:rsidR="007131AB" w:rsidRDefault="00000000">
      <w:pPr>
        <w:pStyle w:val="Corpodetexto"/>
      </w:pPr>
      <w:r>
        <w:rPr>
          <w:b/>
          <w:bCs/>
        </w:rPr>
        <w:t>Parâmetro.</w:t>
      </w:r>
    </w:p>
    <w:p w14:paraId="1009E00B" w14:textId="77777777" w:rsidR="007131AB" w:rsidRDefault="00000000">
      <w:pPr>
        <w:pStyle w:val="TableCaption"/>
      </w:pPr>
      <w:r>
        <w:t>O parâmetro do método GetContactTypes é descrito na tabela a seguir.</w:t>
      </w:r>
    </w:p>
    <w:tbl>
      <w:tblPr>
        <w:tblStyle w:val="Table"/>
        <w:tblW w:w="0" w:type="auto"/>
        <w:tblLook w:val="0020" w:firstRow="1" w:lastRow="0" w:firstColumn="0" w:lastColumn="0" w:noHBand="0" w:noVBand="0"/>
      </w:tblPr>
      <w:tblGrid>
        <w:gridCol w:w="1638"/>
        <w:gridCol w:w="1348"/>
        <w:gridCol w:w="5852"/>
      </w:tblGrid>
      <w:tr w:rsidR="007131AB" w14:paraId="68F31058"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5E4BE6A" w14:textId="77777777" w:rsidR="007131AB" w:rsidRDefault="00000000">
            <w:pPr>
              <w:pStyle w:val="Corpodetexto"/>
            </w:pPr>
            <w:r>
              <w:t>Parâmetro</w:t>
            </w:r>
          </w:p>
        </w:tc>
        <w:tc>
          <w:tcPr>
            <w:tcW w:w="0" w:type="auto"/>
          </w:tcPr>
          <w:p w14:paraId="1369E019" w14:textId="77777777" w:rsidR="007131AB" w:rsidRDefault="00000000">
            <w:pPr>
              <w:pStyle w:val="Corpodetexto"/>
            </w:pPr>
            <w:r>
              <w:t>Tipo de dados</w:t>
            </w:r>
          </w:p>
        </w:tc>
        <w:tc>
          <w:tcPr>
            <w:tcW w:w="0" w:type="auto"/>
          </w:tcPr>
          <w:p w14:paraId="5FC6CEA9" w14:textId="77777777" w:rsidR="007131AB" w:rsidRDefault="00000000">
            <w:pPr>
              <w:pStyle w:val="Corpodetexto"/>
            </w:pPr>
            <w:r>
              <w:t>Valor</w:t>
            </w:r>
          </w:p>
        </w:tc>
      </w:tr>
      <w:tr w:rsidR="007131AB" w14:paraId="427A5042" w14:textId="77777777">
        <w:tc>
          <w:tcPr>
            <w:tcW w:w="0" w:type="auto"/>
          </w:tcPr>
          <w:p w14:paraId="4FC6EFD6" w14:textId="77777777" w:rsidR="007131AB" w:rsidRDefault="00000000">
            <w:pPr>
              <w:pStyle w:val="Corpodetexto"/>
            </w:pPr>
            <w:r>
              <w:t>sessionToken</w:t>
            </w:r>
          </w:p>
        </w:tc>
        <w:tc>
          <w:tcPr>
            <w:tcW w:w="0" w:type="auto"/>
          </w:tcPr>
          <w:p w14:paraId="1DEBC5DA" w14:textId="77777777" w:rsidR="007131AB" w:rsidRDefault="00000000">
            <w:pPr>
              <w:pStyle w:val="Corpodetexto"/>
            </w:pPr>
            <w:r>
              <w:t>String</w:t>
            </w:r>
          </w:p>
        </w:tc>
        <w:tc>
          <w:tcPr>
            <w:tcW w:w="0" w:type="auto"/>
          </w:tcPr>
          <w:p w14:paraId="7911FF41" w14:textId="5B21D9D4" w:rsidR="007131AB" w:rsidRDefault="00000000">
            <w:pPr>
              <w:pStyle w:val="Corpodetexto"/>
            </w:pPr>
            <w:r>
              <w:t xml:space="preserve">sessionToken válido retornado pelo método </w:t>
            </w:r>
            <w:hyperlink r:id="rId249">
              <w:r>
                <w:rPr>
                  <w:rStyle w:val="Hyperlink"/>
                </w:rPr>
                <w:t>general.CreateUserSession</w:t>
              </w:r>
            </w:hyperlink>
          </w:p>
        </w:tc>
      </w:tr>
    </w:tbl>
    <w:p w14:paraId="6965C054" w14:textId="77777777" w:rsidR="007131AB" w:rsidRDefault="00000000">
      <w:pPr>
        <w:pStyle w:val="Corpodetexto"/>
      </w:pPr>
      <w:r>
        <w:rPr>
          <w:b/>
          <w:bCs/>
        </w:rPr>
        <w:t>Saída.</w:t>
      </w:r>
      <w:r>
        <w:t xml:space="preserve"> Este método retorna uma string. Se o método for bem-sucedido, o valor será o ID dos tipos de contato e-mail e telefone. Se houver uma falha, a API emitirá uma exceção.</w:t>
      </w:r>
    </w:p>
    <w:p w14:paraId="7F9033DF" w14:textId="77777777" w:rsidR="007131AB" w:rsidRDefault="00000000">
      <w:pPr>
        <w:pStyle w:val="Ttulo2"/>
      </w:pPr>
      <w:r>
        <w:t>Exemplos</w:t>
      </w:r>
    </w:p>
    <w:p w14:paraId="5A22FEA7" w14:textId="77777777" w:rsidR="007131AB" w:rsidRDefault="00000000">
      <w:pPr>
        <w:pStyle w:val="FirstParagraph"/>
      </w:pPr>
      <w:r>
        <w:t>Exemplo de chamada C#</w:t>
      </w:r>
    </w:p>
    <w:p w14:paraId="0B902443" w14:textId="77777777" w:rsidR="007131AB" w:rsidRDefault="00000000">
      <w:pPr>
        <w:pStyle w:val="Corpodetexto"/>
      </w:pPr>
      <w:r>
        <w:t>sContactTypes = accesscontrol.GetContactTypes(sSessionToken);</w:t>
      </w:r>
    </w:p>
    <w:p w14:paraId="33CBDEC7" w14:textId="77777777" w:rsidR="007131AB" w:rsidRDefault="00000000">
      <w:pPr>
        <w:pStyle w:val="Corpodetexto"/>
      </w:pPr>
      <w:r>
        <w:t>Exemplo de solicitação</w:t>
      </w:r>
    </w:p>
    <w:p w14:paraId="2F2E5A3A"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2048260F" w14:textId="77777777" w:rsidR="007131AB" w:rsidRDefault="00000000">
      <w:pPr>
        <w:pStyle w:val="Corpodetexto"/>
      </w:pPr>
      <w:r>
        <w:t>POST /archer/ws/accesscontrol.asmx HTTP/1.1</w:t>
      </w:r>
    </w:p>
    <w:p w14:paraId="0AE8CFC4" w14:textId="77777777" w:rsidR="007131AB" w:rsidRDefault="00000000">
      <w:pPr>
        <w:pStyle w:val="Corpodetexto"/>
      </w:pPr>
      <w:r>
        <w:t>Host: staging</w:t>
      </w:r>
    </w:p>
    <w:p w14:paraId="20773C2A" w14:textId="77777777" w:rsidR="007131AB" w:rsidRDefault="00000000">
      <w:pPr>
        <w:pStyle w:val="Corpodetexto"/>
      </w:pPr>
      <w:r>
        <w:t>Content-Type: text/xml; charset=utf-8</w:t>
      </w:r>
    </w:p>
    <w:p w14:paraId="194BE64F" w14:textId="77777777" w:rsidR="007131AB" w:rsidRDefault="00000000">
      <w:pPr>
        <w:pStyle w:val="Corpodetexto"/>
      </w:pPr>
      <w:r>
        <w:t xml:space="preserve">Content-Length: </w:t>
      </w:r>
      <w:r>
        <w:rPr>
          <w:b/>
          <w:bCs/>
        </w:rPr>
        <w:t>length</w:t>
      </w:r>
    </w:p>
    <w:p w14:paraId="0FCF3061" w14:textId="77777777" w:rsidR="007131AB" w:rsidRDefault="00000000">
      <w:pPr>
        <w:pStyle w:val="Corpodetexto"/>
      </w:pPr>
      <w:r>
        <w:lastRenderedPageBreak/>
        <w:t>SOAPAction: "http://archer-tech.com/webservices/GetContactTypes"</w:t>
      </w:r>
      <w:r>
        <w:br/>
      </w:r>
      <w:r>
        <w:br/>
      </w:r>
    </w:p>
    <w:p w14:paraId="1A7FBE40" w14:textId="77777777" w:rsidR="007131AB" w:rsidRDefault="00000000">
      <w:pPr>
        <w:pStyle w:val="Corpodetexto"/>
      </w:pPr>
      <w:r>
        <w:t>&lt;?xml version="1.0" encoding="utf-8"?&gt;</w:t>
      </w:r>
    </w:p>
    <w:p w14:paraId="31B25BE4" w14:textId="77777777" w:rsidR="007131AB" w:rsidRDefault="00000000">
      <w:pPr>
        <w:pStyle w:val="Corpodetexto"/>
      </w:pPr>
      <w:r>
        <w:t>&lt;soap:Envelope xmlns:xsi="http://www.w3.org/2001/XMLSchema-instance" xmlns:xsd="http://www.w3.org/2001/XMLSchema" xmlns:soap="http://schemas.xmlsoap.org/soap/envelope/"&gt;</w:t>
      </w:r>
    </w:p>
    <w:p w14:paraId="227C0DFA" w14:textId="77777777" w:rsidR="007131AB" w:rsidRDefault="00000000">
      <w:pPr>
        <w:numPr>
          <w:ilvl w:val="0"/>
          <w:numId w:val="637"/>
        </w:numPr>
      </w:pPr>
      <w:r>
        <w:t>&lt;soap:Body&gt;</w:t>
      </w:r>
    </w:p>
    <w:p w14:paraId="0C30E2A0" w14:textId="77777777" w:rsidR="007131AB" w:rsidRDefault="00000000">
      <w:pPr>
        <w:numPr>
          <w:ilvl w:val="1"/>
          <w:numId w:val="638"/>
        </w:numPr>
      </w:pPr>
      <w:r>
        <w:t>&lt;GetContactTypes xmlns="http://archer-tech.com/webservices/"&gt;</w:t>
      </w:r>
    </w:p>
    <w:p w14:paraId="4A72CD72" w14:textId="77777777" w:rsidR="007131AB" w:rsidRDefault="00000000">
      <w:pPr>
        <w:numPr>
          <w:ilvl w:val="2"/>
          <w:numId w:val="639"/>
        </w:numPr>
      </w:pPr>
      <w:r>
        <w:t>&lt;sessionToken&gt;</w:t>
      </w:r>
      <w:r>
        <w:rPr>
          <w:b/>
          <w:bCs/>
        </w:rPr>
        <w:t>string</w:t>
      </w:r>
      <w:r>
        <w:t>&lt;/sessionToken&gt;</w:t>
      </w:r>
    </w:p>
    <w:p w14:paraId="31406688" w14:textId="77777777" w:rsidR="007131AB" w:rsidRDefault="00000000">
      <w:pPr>
        <w:numPr>
          <w:ilvl w:val="1"/>
          <w:numId w:val="640"/>
        </w:numPr>
      </w:pPr>
      <w:r>
        <w:t>&lt;/GetContactTypes&gt;</w:t>
      </w:r>
    </w:p>
    <w:p w14:paraId="0EAA3A43" w14:textId="77777777" w:rsidR="007131AB" w:rsidRDefault="00000000">
      <w:pPr>
        <w:numPr>
          <w:ilvl w:val="0"/>
          <w:numId w:val="640"/>
        </w:numPr>
      </w:pPr>
      <w:r>
        <w:t>&lt;/soap:Body&gt;</w:t>
      </w:r>
    </w:p>
    <w:p w14:paraId="3389E16D" w14:textId="77777777" w:rsidR="007131AB" w:rsidRDefault="00000000">
      <w:pPr>
        <w:pStyle w:val="FirstParagraph"/>
      </w:pPr>
      <w:r>
        <w:t>&lt;/soap:Envelope&gt;</w:t>
      </w:r>
    </w:p>
    <w:p w14:paraId="4B99D835" w14:textId="77777777" w:rsidR="007131AB" w:rsidRDefault="00000000">
      <w:pPr>
        <w:pStyle w:val="Corpodetexto"/>
      </w:pPr>
      <w:r>
        <w:t>Exemplo de resposta</w:t>
      </w:r>
    </w:p>
    <w:p w14:paraId="68083946" w14:textId="77777777" w:rsidR="007131AB" w:rsidRDefault="00000000">
      <w:pPr>
        <w:pStyle w:val="Corpodetexto"/>
      </w:pPr>
      <w:r>
        <w:t>HTTP/1.1 200 OK</w:t>
      </w:r>
    </w:p>
    <w:p w14:paraId="1E8A3256" w14:textId="77777777" w:rsidR="007131AB" w:rsidRDefault="00000000">
      <w:pPr>
        <w:pStyle w:val="Corpodetexto"/>
      </w:pPr>
      <w:r>
        <w:t>Content-Type: text/xml; charset=utf-8</w:t>
      </w:r>
    </w:p>
    <w:p w14:paraId="36B9C30B" w14:textId="77777777" w:rsidR="007131AB" w:rsidRDefault="00000000">
      <w:pPr>
        <w:pStyle w:val="Corpodetexto"/>
      </w:pPr>
      <w:r>
        <w:t xml:space="preserve">Content-Length: </w:t>
      </w:r>
      <w:r>
        <w:rPr>
          <w:b/>
          <w:bCs/>
        </w:rPr>
        <w:t>length</w:t>
      </w:r>
      <w:r>
        <w:br/>
      </w:r>
      <w:r>
        <w:br/>
      </w:r>
    </w:p>
    <w:p w14:paraId="0F7C4083" w14:textId="77777777" w:rsidR="007131AB" w:rsidRDefault="00000000">
      <w:pPr>
        <w:pStyle w:val="Corpodetexto"/>
      </w:pPr>
      <w:r>
        <w:t>&lt;?xml version="1.0" encoding="utf-8"?&gt;</w:t>
      </w:r>
    </w:p>
    <w:p w14:paraId="2CC387F4" w14:textId="77777777" w:rsidR="007131AB" w:rsidRDefault="00000000">
      <w:pPr>
        <w:pStyle w:val="Corpodetexto"/>
      </w:pPr>
      <w:r>
        <w:t>&lt;soap:Envelope xmlns:xsi="http://www.w3.org/2001/XMLSchema-instance" xmlns:xsd="http://www.w3.org/2001/XMLSchema" xmlns:soap="http://schemas.xmlsoap.org/soap/envelope/"&gt;</w:t>
      </w:r>
    </w:p>
    <w:p w14:paraId="6443757A" w14:textId="77777777" w:rsidR="007131AB" w:rsidRDefault="00000000">
      <w:pPr>
        <w:numPr>
          <w:ilvl w:val="0"/>
          <w:numId w:val="641"/>
        </w:numPr>
      </w:pPr>
      <w:r>
        <w:t>&lt;soap:Body&gt;</w:t>
      </w:r>
    </w:p>
    <w:p w14:paraId="0AFEC15C" w14:textId="77777777" w:rsidR="007131AB" w:rsidRDefault="00000000">
      <w:pPr>
        <w:numPr>
          <w:ilvl w:val="1"/>
          <w:numId w:val="642"/>
        </w:numPr>
      </w:pPr>
      <w:r>
        <w:t>&lt;GetContactTypesResponse xmlns="http://archer-tech.com/webservices/"&gt;</w:t>
      </w:r>
    </w:p>
    <w:p w14:paraId="6A4C9972" w14:textId="77777777" w:rsidR="007131AB" w:rsidRDefault="00000000">
      <w:pPr>
        <w:numPr>
          <w:ilvl w:val="2"/>
          <w:numId w:val="643"/>
        </w:numPr>
      </w:pPr>
      <w:r>
        <w:t>&lt;GetContactTypesResult&gt;</w:t>
      </w:r>
      <w:r>
        <w:rPr>
          <w:b/>
          <w:bCs/>
        </w:rPr>
        <w:t>string</w:t>
      </w:r>
      <w:r>
        <w:t>&lt;/GetContactTypesResult&gt;</w:t>
      </w:r>
    </w:p>
    <w:p w14:paraId="17A79F01" w14:textId="77777777" w:rsidR="007131AB" w:rsidRDefault="00000000">
      <w:pPr>
        <w:numPr>
          <w:ilvl w:val="1"/>
          <w:numId w:val="640"/>
        </w:numPr>
      </w:pPr>
      <w:r>
        <w:t>&lt;/GetContactTypesResponse&gt;</w:t>
      </w:r>
    </w:p>
    <w:p w14:paraId="148BB51E" w14:textId="77777777" w:rsidR="007131AB" w:rsidRDefault="00000000">
      <w:pPr>
        <w:numPr>
          <w:ilvl w:val="0"/>
          <w:numId w:val="640"/>
        </w:numPr>
      </w:pPr>
      <w:r>
        <w:t>&lt;/soap:Body&gt;</w:t>
      </w:r>
    </w:p>
    <w:p w14:paraId="4EB00BE0" w14:textId="77777777" w:rsidR="007131AB" w:rsidRDefault="00000000">
      <w:pPr>
        <w:pStyle w:val="FirstParagraph"/>
      </w:pPr>
      <w:r>
        <w:t>&lt;/soap:Envelope&gt;</w:t>
      </w:r>
    </w:p>
    <w:p w14:paraId="52C47142" w14:textId="77777777" w:rsidR="007131AB" w:rsidRDefault="00000000">
      <w:pPr>
        <w:pStyle w:val="Corpodetexto"/>
      </w:pPr>
      <w:r>
        <w:lastRenderedPageBreak/>
        <w:t>String de amostra na resposta</w:t>
      </w:r>
    </w:p>
    <w:p w14:paraId="5539C57F" w14:textId="77777777" w:rsidR="007131AB" w:rsidRDefault="00000000">
      <w:pPr>
        <w:pStyle w:val="Corpodetexto"/>
      </w:pPr>
      <w:r>
        <w:t>&lt;ContactTypes&gt;</w:t>
      </w:r>
    </w:p>
    <w:p w14:paraId="245A6EC8" w14:textId="77777777" w:rsidR="007131AB" w:rsidRDefault="00000000">
      <w:pPr>
        <w:numPr>
          <w:ilvl w:val="0"/>
          <w:numId w:val="644"/>
        </w:numPr>
      </w:pPr>
      <w:r>
        <w:t>&lt;ContactType&gt;</w:t>
      </w:r>
    </w:p>
    <w:p w14:paraId="3C58B9BC" w14:textId="77777777" w:rsidR="007131AB" w:rsidRDefault="00000000">
      <w:pPr>
        <w:numPr>
          <w:ilvl w:val="1"/>
          <w:numId w:val="645"/>
        </w:numPr>
      </w:pPr>
      <w:r>
        <w:t>&lt;ContactTypeId&gt;1&lt;/ContactTypeId&gt;</w:t>
      </w:r>
    </w:p>
    <w:p w14:paraId="32DA3B49" w14:textId="77777777" w:rsidR="007131AB" w:rsidRDefault="00000000">
      <w:pPr>
        <w:numPr>
          <w:ilvl w:val="1"/>
          <w:numId w:val="640"/>
        </w:numPr>
      </w:pPr>
      <w:r>
        <w:t>&lt;ContactTypeDescription&gt;Work&lt;/ContactTypeDescription&gt;</w:t>
      </w:r>
    </w:p>
    <w:p w14:paraId="79213F20" w14:textId="77777777" w:rsidR="007131AB" w:rsidRDefault="00000000">
      <w:pPr>
        <w:numPr>
          <w:ilvl w:val="0"/>
          <w:numId w:val="640"/>
        </w:numPr>
      </w:pPr>
      <w:r>
        <w:t>&lt;/ContactType&gt;</w:t>
      </w:r>
    </w:p>
    <w:p w14:paraId="0B7FA624" w14:textId="77777777" w:rsidR="007131AB" w:rsidRDefault="00000000">
      <w:pPr>
        <w:numPr>
          <w:ilvl w:val="0"/>
          <w:numId w:val="640"/>
        </w:numPr>
      </w:pPr>
      <w:r>
        <w:t>&lt;ContactType&gt;</w:t>
      </w:r>
    </w:p>
    <w:p w14:paraId="3B155BC4" w14:textId="77777777" w:rsidR="007131AB" w:rsidRDefault="00000000">
      <w:pPr>
        <w:numPr>
          <w:ilvl w:val="1"/>
          <w:numId w:val="646"/>
        </w:numPr>
      </w:pPr>
      <w:r>
        <w:t>&lt;ContactTypeId&gt;2&lt;/ContactTypeId&gt;</w:t>
      </w:r>
    </w:p>
    <w:p w14:paraId="3D6E39E2" w14:textId="77777777" w:rsidR="007131AB" w:rsidRDefault="00000000">
      <w:pPr>
        <w:numPr>
          <w:ilvl w:val="1"/>
          <w:numId w:val="640"/>
        </w:numPr>
      </w:pPr>
      <w:r>
        <w:t>&lt;ContactTypeDescription&gt;Home&lt;/ContactTypeDescription&gt;</w:t>
      </w:r>
    </w:p>
    <w:p w14:paraId="48AF581C" w14:textId="77777777" w:rsidR="007131AB" w:rsidRDefault="00000000">
      <w:pPr>
        <w:numPr>
          <w:ilvl w:val="0"/>
          <w:numId w:val="640"/>
        </w:numPr>
      </w:pPr>
      <w:r>
        <w:t>&lt;/ContactType&gt;</w:t>
      </w:r>
    </w:p>
    <w:p w14:paraId="09D40F2E" w14:textId="77777777" w:rsidR="007131AB" w:rsidRDefault="00000000">
      <w:pPr>
        <w:numPr>
          <w:ilvl w:val="0"/>
          <w:numId w:val="640"/>
        </w:numPr>
      </w:pPr>
      <w:r>
        <w:t>&lt;ContactType&gt;</w:t>
      </w:r>
    </w:p>
    <w:p w14:paraId="2757057E" w14:textId="77777777" w:rsidR="007131AB" w:rsidRDefault="00000000">
      <w:pPr>
        <w:numPr>
          <w:ilvl w:val="1"/>
          <w:numId w:val="647"/>
        </w:numPr>
      </w:pPr>
      <w:r>
        <w:t>&lt;ContactTypeId&gt;3&lt;/ContactTypeId&gt;</w:t>
      </w:r>
    </w:p>
    <w:p w14:paraId="507A8BF0" w14:textId="77777777" w:rsidR="007131AB" w:rsidRDefault="00000000">
      <w:pPr>
        <w:numPr>
          <w:ilvl w:val="1"/>
          <w:numId w:val="640"/>
        </w:numPr>
      </w:pPr>
      <w:r>
        <w:t>&lt;ContactTypeDescription&gt;Cell&lt;/ContactTypeDescription&gt;</w:t>
      </w:r>
    </w:p>
    <w:p w14:paraId="085755E0" w14:textId="77777777" w:rsidR="007131AB" w:rsidRDefault="00000000">
      <w:pPr>
        <w:numPr>
          <w:ilvl w:val="0"/>
          <w:numId w:val="640"/>
        </w:numPr>
      </w:pPr>
      <w:r>
        <w:t>&lt;/ContactType&gt;</w:t>
      </w:r>
    </w:p>
    <w:p w14:paraId="19862421" w14:textId="77777777" w:rsidR="007131AB" w:rsidRDefault="00000000">
      <w:pPr>
        <w:numPr>
          <w:ilvl w:val="0"/>
          <w:numId w:val="640"/>
        </w:numPr>
      </w:pPr>
      <w:r>
        <w:t>&lt;ContactType&gt;</w:t>
      </w:r>
    </w:p>
    <w:p w14:paraId="4A24D0D7" w14:textId="77777777" w:rsidR="007131AB" w:rsidRDefault="00000000">
      <w:pPr>
        <w:numPr>
          <w:ilvl w:val="1"/>
          <w:numId w:val="648"/>
        </w:numPr>
      </w:pPr>
      <w:r>
        <w:t>&lt;ContactTypeId&gt;7&lt;/ContactTypeId&gt;</w:t>
      </w:r>
    </w:p>
    <w:p w14:paraId="016CB38F" w14:textId="77777777" w:rsidR="007131AB" w:rsidRDefault="00000000">
      <w:pPr>
        <w:numPr>
          <w:ilvl w:val="1"/>
          <w:numId w:val="640"/>
        </w:numPr>
      </w:pPr>
      <w:r>
        <w:t>&lt;ContactTypeDescription&gt;E-mail&lt;/ContactTypeDescription&gt;</w:t>
      </w:r>
    </w:p>
    <w:p w14:paraId="42311432" w14:textId="77777777" w:rsidR="007131AB" w:rsidRDefault="00000000">
      <w:pPr>
        <w:numPr>
          <w:ilvl w:val="0"/>
          <w:numId w:val="640"/>
        </w:numPr>
      </w:pPr>
      <w:r>
        <w:t>&lt;/ContactType&gt;</w:t>
      </w:r>
    </w:p>
    <w:p w14:paraId="6FE09230" w14:textId="77777777" w:rsidR="007131AB" w:rsidRDefault="00000000">
      <w:pPr>
        <w:numPr>
          <w:ilvl w:val="0"/>
          <w:numId w:val="640"/>
        </w:numPr>
      </w:pPr>
      <w:r>
        <w:t>&lt;ContactType&gt;</w:t>
      </w:r>
    </w:p>
    <w:p w14:paraId="15552072" w14:textId="77777777" w:rsidR="007131AB" w:rsidRDefault="00000000">
      <w:pPr>
        <w:numPr>
          <w:ilvl w:val="1"/>
          <w:numId w:val="649"/>
        </w:numPr>
      </w:pPr>
      <w:r>
        <w:t>&lt;ContactTypeId&gt;9&lt;/ContactTypeId&gt;</w:t>
      </w:r>
    </w:p>
    <w:p w14:paraId="7DCA6331" w14:textId="77777777" w:rsidR="007131AB" w:rsidRDefault="00000000">
      <w:pPr>
        <w:numPr>
          <w:ilvl w:val="1"/>
          <w:numId w:val="640"/>
        </w:numPr>
      </w:pPr>
      <w:r>
        <w:t>&lt;ContactTypeDescription&gt;Phone&lt;/ContactTypeDescription&gt;</w:t>
      </w:r>
    </w:p>
    <w:p w14:paraId="584C4E54" w14:textId="77777777" w:rsidR="007131AB" w:rsidRDefault="00000000">
      <w:pPr>
        <w:numPr>
          <w:ilvl w:val="0"/>
          <w:numId w:val="640"/>
        </w:numPr>
      </w:pPr>
      <w:r>
        <w:t>&lt;/ContactType&gt;</w:t>
      </w:r>
    </w:p>
    <w:p w14:paraId="0265CC5A" w14:textId="77777777" w:rsidR="007131AB" w:rsidRDefault="00000000">
      <w:pPr>
        <w:pStyle w:val="FirstParagraph"/>
      </w:pPr>
      <w:r>
        <w:t>&lt;/ContactTypes&gt;</w:t>
      </w:r>
    </w:p>
    <w:bookmarkEnd w:id="268"/>
    <w:p w14:paraId="165D5863" w14:textId="77777777" w:rsidR="007131AB" w:rsidRDefault="00000000">
      <w:r>
        <w:br w:type="page"/>
      </w:r>
    </w:p>
    <w:p w14:paraId="16149095" w14:textId="77777777" w:rsidR="007131AB" w:rsidRDefault="00000000">
      <w:pPr>
        <w:pStyle w:val="Ttulo1"/>
      </w:pPr>
      <w:bookmarkStart w:id="269" w:name="getdomainuserlist-1"/>
      <w:r>
        <w:lastRenderedPageBreak/>
        <w:t>GetDomainUserList</w:t>
      </w:r>
    </w:p>
    <w:p w14:paraId="2DFB5A9A" w14:textId="77777777" w:rsidR="007131AB" w:rsidRDefault="00000000">
      <w:pPr>
        <w:pStyle w:val="FirstParagraph"/>
      </w:pPr>
      <w:r>
        <w:t>O método GetDomainUserList retorna uma lista de todos os usuários do sistema.</w:t>
      </w:r>
    </w:p>
    <w:p w14:paraId="1ECFA1CF" w14:textId="77777777" w:rsidR="007131AB" w:rsidRDefault="00000000">
      <w:pPr>
        <w:pStyle w:val="Corpodetexto"/>
      </w:pPr>
      <w:r>
        <w:t>Nesta página</w:t>
      </w:r>
    </w:p>
    <w:p w14:paraId="1E7F5034" w14:textId="77777777" w:rsidR="007131AB" w:rsidRDefault="00000000">
      <w:pPr>
        <w:pStyle w:val="Compact"/>
        <w:numPr>
          <w:ilvl w:val="0"/>
          <w:numId w:val="650"/>
        </w:numPr>
      </w:pPr>
      <w:hyperlink w:anchor="Uso">
        <w:r>
          <w:rPr>
            <w:rStyle w:val="Hyperlink"/>
          </w:rPr>
          <w:t>Uso</w:t>
        </w:r>
      </w:hyperlink>
    </w:p>
    <w:p w14:paraId="153491BE" w14:textId="77777777" w:rsidR="007131AB" w:rsidRDefault="00000000">
      <w:pPr>
        <w:pStyle w:val="Compact"/>
        <w:numPr>
          <w:ilvl w:val="0"/>
          <w:numId w:val="650"/>
        </w:numPr>
      </w:pPr>
      <w:hyperlink w:anchor="Exemplos">
        <w:r>
          <w:rPr>
            <w:rStyle w:val="Hyperlink"/>
          </w:rPr>
          <w:t>Exemplos</w:t>
        </w:r>
      </w:hyperlink>
    </w:p>
    <w:p w14:paraId="1CC7D801" w14:textId="77777777" w:rsidR="007131AB" w:rsidRDefault="00000000">
      <w:pPr>
        <w:pStyle w:val="Ttulo2"/>
      </w:pPr>
      <w:r>
        <w:t>Uso</w:t>
      </w:r>
    </w:p>
    <w:p w14:paraId="39B657C2" w14:textId="77777777" w:rsidR="007131AB" w:rsidRDefault="00000000">
      <w:pPr>
        <w:pStyle w:val="FirstParagraph"/>
      </w:pPr>
      <w:r>
        <w:rPr>
          <w:b/>
          <w:bCs/>
        </w:rPr>
        <w:t>Privilégios.</w:t>
      </w:r>
      <w:r>
        <w:t xml:space="preserve"> Este método requer privilégios de leitura.</w:t>
      </w:r>
    </w:p>
    <w:p w14:paraId="23518C90" w14:textId="77777777" w:rsidR="007131AB" w:rsidRDefault="00000000">
      <w:pPr>
        <w:pStyle w:val="Corpodetexto"/>
      </w:pPr>
      <w:r>
        <w:rPr>
          <w:b/>
          <w:bCs/>
        </w:rPr>
        <w:t>Parâmetros.</w:t>
      </w:r>
    </w:p>
    <w:p w14:paraId="0A8A370C" w14:textId="77777777" w:rsidR="007131AB" w:rsidRDefault="00000000">
      <w:pPr>
        <w:pStyle w:val="TableCaption"/>
      </w:pPr>
      <w:r>
        <w:t>Os parâmetros do método GetDomainUserList são descritos na tabela a seguir.</w:t>
      </w:r>
    </w:p>
    <w:tbl>
      <w:tblPr>
        <w:tblStyle w:val="Table"/>
        <w:tblW w:w="0" w:type="auto"/>
        <w:tblLook w:val="0020" w:firstRow="1" w:lastRow="0" w:firstColumn="0" w:lastColumn="0" w:noHBand="0" w:noVBand="0"/>
      </w:tblPr>
      <w:tblGrid>
        <w:gridCol w:w="1638"/>
        <w:gridCol w:w="1348"/>
        <w:gridCol w:w="5852"/>
      </w:tblGrid>
      <w:tr w:rsidR="007131AB" w14:paraId="453FC243"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36E8CD1" w14:textId="77777777" w:rsidR="007131AB" w:rsidRDefault="00000000">
            <w:pPr>
              <w:pStyle w:val="Corpodetexto"/>
            </w:pPr>
            <w:r>
              <w:t>Parâmetro</w:t>
            </w:r>
          </w:p>
        </w:tc>
        <w:tc>
          <w:tcPr>
            <w:tcW w:w="0" w:type="auto"/>
          </w:tcPr>
          <w:p w14:paraId="731D165F" w14:textId="77777777" w:rsidR="007131AB" w:rsidRDefault="00000000">
            <w:pPr>
              <w:pStyle w:val="Corpodetexto"/>
            </w:pPr>
            <w:r>
              <w:t>Tipo de dados</w:t>
            </w:r>
          </w:p>
        </w:tc>
        <w:tc>
          <w:tcPr>
            <w:tcW w:w="0" w:type="auto"/>
          </w:tcPr>
          <w:p w14:paraId="3DF042CF" w14:textId="77777777" w:rsidR="007131AB" w:rsidRDefault="00000000">
            <w:pPr>
              <w:pStyle w:val="Corpodetexto"/>
            </w:pPr>
            <w:r>
              <w:t>Valor</w:t>
            </w:r>
          </w:p>
        </w:tc>
      </w:tr>
      <w:tr w:rsidR="007131AB" w14:paraId="1107C5B1" w14:textId="77777777">
        <w:tc>
          <w:tcPr>
            <w:tcW w:w="0" w:type="auto"/>
          </w:tcPr>
          <w:p w14:paraId="3A0C4D9F" w14:textId="77777777" w:rsidR="007131AB" w:rsidRDefault="00000000">
            <w:pPr>
              <w:pStyle w:val="Corpodetexto"/>
            </w:pPr>
            <w:r>
              <w:t>sessionToken</w:t>
            </w:r>
          </w:p>
        </w:tc>
        <w:tc>
          <w:tcPr>
            <w:tcW w:w="0" w:type="auto"/>
          </w:tcPr>
          <w:p w14:paraId="050A98F8" w14:textId="77777777" w:rsidR="007131AB" w:rsidRDefault="00000000">
            <w:pPr>
              <w:pStyle w:val="Corpodetexto"/>
            </w:pPr>
            <w:r>
              <w:t>String</w:t>
            </w:r>
          </w:p>
        </w:tc>
        <w:tc>
          <w:tcPr>
            <w:tcW w:w="0" w:type="auto"/>
          </w:tcPr>
          <w:p w14:paraId="029B0B29" w14:textId="0FB6A5FC" w:rsidR="007131AB" w:rsidRDefault="00000000">
            <w:pPr>
              <w:pStyle w:val="Corpodetexto"/>
            </w:pPr>
            <w:r>
              <w:t xml:space="preserve">sessionToken válido retornado pelo método </w:t>
            </w:r>
            <w:hyperlink r:id="rId250">
              <w:r>
                <w:rPr>
                  <w:rStyle w:val="Hyperlink"/>
                </w:rPr>
                <w:t>general.CreateUserSession</w:t>
              </w:r>
            </w:hyperlink>
          </w:p>
        </w:tc>
      </w:tr>
      <w:tr w:rsidR="007131AB" w14:paraId="54ECCD9B" w14:textId="77777777">
        <w:tc>
          <w:tcPr>
            <w:tcW w:w="0" w:type="auto"/>
          </w:tcPr>
          <w:p w14:paraId="7237C7B4" w14:textId="77777777" w:rsidR="007131AB" w:rsidRDefault="00000000">
            <w:pPr>
              <w:pStyle w:val="Corpodetexto"/>
            </w:pPr>
            <w:r>
              <w:t>usersDomain</w:t>
            </w:r>
          </w:p>
        </w:tc>
        <w:tc>
          <w:tcPr>
            <w:tcW w:w="0" w:type="auto"/>
          </w:tcPr>
          <w:p w14:paraId="60F54245" w14:textId="77777777" w:rsidR="007131AB" w:rsidRDefault="00000000">
            <w:pPr>
              <w:pStyle w:val="Corpodetexto"/>
            </w:pPr>
            <w:r>
              <w:t>String</w:t>
            </w:r>
          </w:p>
        </w:tc>
        <w:tc>
          <w:tcPr>
            <w:tcW w:w="0" w:type="auto"/>
          </w:tcPr>
          <w:p w14:paraId="3BFC30E6" w14:textId="77777777" w:rsidR="007131AB" w:rsidRDefault="00000000">
            <w:pPr>
              <w:pStyle w:val="Corpodetexto"/>
            </w:pPr>
            <w:r>
              <w:t>Nome do domínio ao qual os usuários e grupos pertencem</w:t>
            </w:r>
          </w:p>
        </w:tc>
      </w:tr>
    </w:tbl>
    <w:p w14:paraId="1B989C49" w14:textId="77777777" w:rsidR="007131AB" w:rsidRDefault="00000000">
      <w:pPr>
        <w:pStyle w:val="Corpodetexto"/>
      </w:pPr>
      <w:r>
        <w:rPr>
          <w:b/>
          <w:bCs/>
        </w:rPr>
        <w:t>Saída.</w:t>
      </w:r>
      <w:r>
        <w:t xml:space="preserve"> Este método retorna uma string. Se o método for bem-sucedido, o valor será uma string XML que contém o ID, o nome, a função, o status, o parâmetro de segurança e o indicador "conectado" de todos os usuários da empresa. Se houver uma falha, a API emitirá uma exceção.</w:t>
      </w:r>
    </w:p>
    <w:p w14:paraId="48B0625A" w14:textId="77777777" w:rsidR="007131AB" w:rsidRDefault="00000000">
      <w:pPr>
        <w:pStyle w:val="Ttulo2"/>
      </w:pPr>
      <w:r>
        <w:t>Exemplos</w:t>
      </w:r>
    </w:p>
    <w:p w14:paraId="31B9FBA0" w14:textId="77777777" w:rsidR="007131AB" w:rsidRDefault="00000000">
      <w:pPr>
        <w:pStyle w:val="FirstParagraph"/>
      </w:pPr>
      <w:r>
        <w:t>Exemplo de código C#</w:t>
      </w:r>
    </w:p>
    <w:p w14:paraId="46F6F64D" w14:textId="77777777" w:rsidR="007131AB" w:rsidRDefault="00000000">
      <w:pPr>
        <w:pStyle w:val="Corpodetexto"/>
      </w:pPr>
      <w:r>
        <w:t>sUserList = accesscontrol.GetDomainUserList(sSessionToken, “domain”);</w:t>
      </w:r>
    </w:p>
    <w:p w14:paraId="0B53C543" w14:textId="77777777" w:rsidR="007131AB" w:rsidRDefault="00000000">
      <w:pPr>
        <w:pStyle w:val="Corpodetexto"/>
      </w:pPr>
      <w:r>
        <w:t>Exemplo de solicitação</w:t>
      </w:r>
    </w:p>
    <w:p w14:paraId="27C3544A"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0B855029" w14:textId="77777777" w:rsidR="007131AB" w:rsidRDefault="00000000">
      <w:pPr>
        <w:pStyle w:val="Corpodetexto"/>
      </w:pPr>
      <w:r>
        <w:t>POST /archer/ws/accesscontrol.asmx HTTP/1.1</w:t>
      </w:r>
    </w:p>
    <w:p w14:paraId="1460EDFE" w14:textId="77777777" w:rsidR="007131AB" w:rsidRDefault="00000000">
      <w:pPr>
        <w:pStyle w:val="Corpodetexto"/>
      </w:pPr>
      <w:r>
        <w:t>Host: staging</w:t>
      </w:r>
    </w:p>
    <w:p w14:paraId="6596EC7B" w14:textId="77777777" w:rsidR="007131AB" w:rsidRDefault="00000000">
      <w:pPr>
        <w:pStyle w:val="Corpodetexto"/>
      </w:pPr>
      <w:r>
        <w:t>Content-Type: text/xml; charset=utf-8</w:t>
      </w:r>
    </w:p>
    <w:p w14:paraId="69FB2843" w14:textId="77777777" w:rsidR="007131AB" w:rsidRDefault="00000000">
      <w:pPr>
        <w:pStyle w:val="Corpodetexto"/>
      </w:pPr>
      <w:r>
        <w:lastRenderedPageBreak/>
        <w:t xml:space="preserve">Content-Length: </w:t>
      </w:r>
      <w:r>
        <w:rPr>
          <w:b/>
          <w:bCs/>
        </w:rPr>
        <w:t>length</w:t>
      </w:r>
    </w:p>
    <w:p w14:paraId="63447CA9" w14:textId="77777777" w:rsidR="007131AB" w:rsidRDefault="00000000">
      <w:pPr>
        <w:pStyle w:val="Corpodetexto"/>
      </w:pPr>
      <w:r>
        <w:t>SOAPAction: "http://archer-tech.com/webservices/GetDomainUserList"</w:t>
      </w:r>
      <w:r>
        <w:br/>
      </w:r>
      <w:r>
        <w:br/>
      </w:r>
    </w:p>
    <w:p w14:paraId="556F55EE" w14:textId="77777777" w:rsidR="007131AB" w:rsidRDefault="00000000">
      <w:pPr>
        <w:pStyle w:val="Corpodetexto"/>
      </w:pPr>
      <w:r>
        <w:t>&lt;?xml version="1.0" encoding="utf-8"?&gt;</w:t>
      </w:r>
    </w:p>
    <w:p w14:paraId="2B4072F0" w14:textId="77777777" w:rsidR="007131AB" w:rsidRDefault="00000000">
      <w:pPr>
        <w:pStyle w:val="Corpodetexto"/>
      </w:pPr>
      <w:r>
        <w:t>&lt;soap:Envelope xmlns:xsi="http://www.w3.org/2001/XMLSchema-instance" xmlns:xsd="http://www.w3.org/2001/XMLSchema" xmlns:soap="http://schemas.xmlsoap.org/soap/envelope/"&gt;</w:t>
      </w:r>
    </w:p>
    <w:p w14:paraId="6286351B" w14:textId="77777777" w:rsidR="007131AB" w:rsidRDefault="00000000">
      <w:pPr>
        <w:numPr>
          <w:ilvl w:val="0"/>
          <w:numId w:val="651"/>
        </w:numPr>
      </w:pPr>
      <w:r>
        <w:t>&lt;soap:Body&gt;</w:t>
      </w:r>
    </w:p>
    <w:p w14:paraId="51B0376E" w14:textId="77777777" w:rsidR="007131AB" w:rsidRDefault="00000000">
      <w:pPr>
        <w:numPr>
          <w:ilvl w:val="1"/>
          <w:numId w:val="652"/>
        </w:numPr>
      </w:pPr>
      <w:r>
        <w:t>&lt;GetDomainUserList xmlns="http://archer-tech.com/webservices/"&gt;</w:t>
      </w:r>
    </w:p>
    <w:p w14:paraId="704B6301" w14:textId="77777777" w:rsidR="007131AB" w:rsidRDefault="00000000">
      <w:pPr>
        <w:numPr>
          <w:ilvl w:val="2"/>
          <w:numId w:val="653"/>
        </w:numPr>
      </w:pPr>
      <w:r>
        <w:t>&lt;sessionToken&gt;</w:t>
      </w:r>
      <w:r>
        <w:rPr>
          <w:b/>
          <w:bCs/>
        </w:rPr>
        <w:t>string</w:t>
      </w:r>
      <w:r>
        <w:t>&lt;/sessionToken&gt;</w:t>
      </w:r>
    </w:p>
    <w:p w14:paraId="17221AB9" w14:textId="77777777" w:rsidR="007131AB" w:rsidRDefault="00000000">
      <w:pPr>
        <w:numPr>
          <w:ilvl w:val="2"/>
          <w:numId w:val="654"/>
        </w:numPr>
      </w:pPr>
      <w:r>
        <w:t>&lt;usersDomain&gt;</w:t>
      </w:r>
      <w:r>
        <w:rPr>
          <w:b/>
          <w:bCs/>
        </w:rPr>
        <w:t>string</w:t>
      </w:r>
      <w:r>
        <w:t>&lt;/usersDomain&gt;</w:t>
      </w:r>
    </w:p>
    <w:p w14:paraId="1267DA57" w14:textId="77777777" w:rsidR="007131AB" w:rsidRDefault="00000000">
      <w:pPr>
        <w:numPr>
          <w:ilvl w:val="1"/>
          <w:numId w:val="654"/>
        </w:numPr>
      </w:pPr>
      <w:r>
        <w:t>&lt;/GetDomainUserList&gt;</w:t>
      </w:r>
    </w:p>
    <w:p w14:paraId="352FF8BF" w14:textId="77777777" w:rsidR="007131AB" w:rsidRDefault="00000000">
      <w:pPr>
        <w:numPr>
          <w:ilvl w:val="0"/>
          <w:numId w:val="654"/>
        </w:numPr>
      </w:pPr>
      <w:r>
        <w:t>&lt;/soap:Body&gt;</w:t>
      </w:r>
    </w:p>
    <w:p w14:paraId="0C66999F" w14:textId="77777777" w:rsidR="007131AB" w:rsidRDefault="00000000">
      <w:pPr>
        <w:pStyle w:val="FirstParagraph"/>
      </w:pPr>
      <w:r>
        <w:t>&lt;/soap:Envelope&gt;</w:t>
      </w:r>
    </w:p>
    <w:p w14:paraId="57202142" w14:textId="77777777" w:rsidR="007131AB" w:rsidRDefault="00000000">
      <w:pPr>
        <w:pStyle w:val="Corpodetexto"/>
      </w:pPr>
      <w:r>
        <w:t>Exemplo de resposta</w:t>
      </w:r>
    </w:p>
    <w:p w14:paraId="06A8B92C" w14:textId="77777777" w:rsidR="007131AB" w:rsidRDefault="00000000">
      <w:pPr>
        <w:pStyle w:val="Corpodetexto"/>
      </w:pPr>
      <w:r>
        <w:t>HTTP/1.1 200 OK</w:t>
      </w:r>
    </w:p>
    <w:p w14:paraId="11D47872" w14:textId="77777777" w:rsidR="007131AB" w:rsidRDefault="00000000">
      <w:pPr>
        <w:pStyle w:val="Corpodetexto"/>
      </w:pPr>
      <w:r>
        <w:t>Content-Type: text/xml; charset=utf-8</w:t>
      </w:r>
    </w:p>
    <w:p w14:paraId="1F1D6E61" w14:textId="77777777" w:rsidR="007131AB" w:rsidRDefault="00000000">
      <w:pPr>
        <w:pStyle w:val="Corpodetexto"/>
      </w:pPr>
      <w:r>
        <w:t xml:space="preserve">Content-Length: </w:t>
      </w:r>
      <w:r>
        <w:rPr>
          <w:b/>
          <w:bCs/>
        </w:rPr>
        <w:t>length</w:t>
      </w:r>
      <w:r>
        <w:br/>
      </w:r>
    </w:p>
    <w:p w14:paraId="47204539" w14:textId="77777777" w:rsidR="007131AB" w:rsidRDefault="00000000">
      <w:pPr>
        <w:pStyle w:val="Corpodetexto"/>
      </w:pPr>
      <w:r>
        <w:t>&lt;?xml version="1.0" encoding="utf-8"?&gt;</w:t>
      </w:r>
    </w:p>
    <w:p w14:paraId="3C0C6836" w14:textId="77777777" w:rsidR="007131AB" w:rsidRDefault="00000000">
      <w:pPr>
        <w:pStyle w:val="Corpodetexto"/>
      </w:pPr>
      <w:r>
        <w:t>&lt;soap:Envelope xmlns:xsi="http://www.w3.org/2001/XMLSchema-instance" xmlns:xsd="http://www.w3.org/2001/XMLSchema" xmlns:soap="http://schemas.xmlsoap.org/soap/envelope/"&gt;</w:t>
      </w:r>
    </w:p>
    <w:p w14:paraId="4306A48D" w14:textId="77777777" w:rsidR="007131AB" w:rsidRDefault="00000000">
      <w:pPr>
        <w:numPr>
          <w:ilvl w:val="0"/>
          <w:numId w:val="655"/>
        </w:numPr>
      </w:pPr>
      <w:r>
        <w:t>&lt;soap:Body&gt;</w:t>
      </w:r>
    </w:p>
    <w:p w14:paraId="70E39341" w14:textId="77777777" w:rsidR="007131AB" w:rsidRDefault="00000000">
      <w:pPr>
        <w:numPr>
          <w:ilvl w:val="1"/>
          <w:numId w:val="656"/>
        </w:numPr>
      </w:pPr>
      <w:r>
        <w:t>&lt;GetDomainUserListResponse xmlns="http://archer-tech.com/webservices/"&gt;</w:t>
      </w:r>
    </w:p>
    <w:p w14:paraId="6595233D" w14:textId="77777777" w:rsidR="007131AB" w:rsidRDefault="00000000">
      <w:pPr>
        <w:numPr>
          <w:ilvl w:val="2"/>
          <w:numId w:val="657"/>
        </w:numPr>
      </w:pPr>
      <w:r>
        <w:t>&lt;GetDomainUserListResult&gt;</w:t>
      </w:r>
      <w:r>
        <w:rPr>
          <w:b/>
          <w:bCs/>
        </w:rPr>
        <w:t>string</w:t>
      </w:r>
      <w:r>
        <w:t>&lt;/GetDomainUserListResult&gt;</w:t>
      </w:r>
    </w:p>
    <w:p w14:paraId="2575DA77" w14:textId="77777777" w:rsidR="007131AB" w:rsidRDefault="00000000">
      <w:pPr>
        <w:numPr>
          <w:ilvl w:val="1"/>
          <w:numId w:val="654"/>
        </w:numPr>
      </w:pPr>
      <w:r>
        <w:t>&lt;/GetDomainUserListResponse&gt;</w:t>
      </w:r>
    </w:p>
    <w:p w14:paraId="354AD203" w14:textId="77777777" w:rsidR="007131AB" w:rsidRDefault="00000000">
      <w:pPr>
        <w:numPr>
          <w:ilvl w:val="0"/>
          <w:numId w:val="654"/>
        </w:numPr>
      </w:pPr>
      <w:r>
        <w:t>&lt;/soap:Body&gt;</w:t>
      </w:r>
    </w:p>
    <w:p w14:paraId="12677B35" w14:textId="77777777" w:rsidR="007131AB" w:rsidRDefault="00000000">
      <w:pPr>
        <w:pStyle w:val="FirstParagraph"/>
      </w:pPr>
      <w:r>
        <w:lastRenderedPageBreak/>
        <w:t>&lt;/soap:Envelope&gt;</w:t>
      </w:r>
    </w:p>
    <w:p w14:paraId="26EE69FC" w14:textId="77777777" w:rsidR="007131AB" w:rsidRDefault="00000000">
      <w:pPr>
        <w:pStyle w:val="Corpodetexto"/>
      </w:pPr>
      <w:r>
        <w:t>String de amostra na resposta</w:t>
      </w:r>
    </w:p>
    <w:p w14:paraId="2364B833" w14:textId="77777777" w:rsidR="007131AB" w:rsidRDefault="00000000">
      <w:pPr>
        <w:pStyle w:val="Corpodetexto"/>
      </w:pPr>
      <w:r>
        <w:t>&lt;Return&gt;</w:t>
      </w:r>
    </w:p>
    <w:p w14:paraId="69FB3339" w14:textId="77777777" w:rsidR="007131AB" w:rsidRDefault="00000000">
      <w:pPr>
        <w:numPr>
          <w:ilvl w:val="0"/>
          <w:numId w:val="658"/>
        </w:numPr>
      </w:pPr>
      <w:r>
        <w:t>&lt;User&gt;</w:t>
      </w:r>
    </w:p>
    <w:p w14:paraId="64E90279" w14:textId="77777777" w:rsidR="007131AB" w:rsidRDefault="00000000">
      <w:pPr>
        <w:numPr>
          <w:ilvl w:val="1"/>
          <w:numId w:val="659"/>
        </w:numPr>
      </w:pPr>
      <w:r>
        <w:t>&lt;row_num&gt;4&lt;/row_num&gt;</w:t>
      </w:r>
    </w:p>
    <w:p w14:paraId="5A10C3F5" w14:textId="77777777" w:rsidR="007131AB" w:rsidRDefault="00000000">
      <w:pPr>
        <w:numPr>
          <w:ilvl w:val="1"/>
          <w:numId w:val="654"/>
        </w:numPr>
      </w:pPr>
      <w:r>
        <w:t>&lt;ID&gt;11&lt;/ID&gt;</w:t>
      </w:r>
    </w:p>
    <w:p w14:paraId="503A6C57" w14:textId="77777777" w:rsidR="007131AB" w:rsidRDefault="00000000">
      <w:pPr>
        <w:numPr>
          <w:ilvl w:val="1"/>
          <w:numId w:val="654"/>
        </w:numPr>
      </w:pPr>
      <w:r>
        <w:t>&lt;LastName&gt;Jones&lt;/LastName&gt;</w:t>
      </w:r>
    </w:p>
    <w:p w14:paraId="6C5B1361" w14:textId="77777777" w:rsidR="007131AB" w:rsidRDefault="00000000">
      <w:pPr>
        <w:numPr>
          <w:ilvl w:val="1"/>
          <w:numId w:val="654"/>
        </w:numPr>
      </w:pPr>
      <w:r>
        <w:t>&lt;FirstName&gt;Renee&lt;/FirstName&gt;</w:t>
      </w:r>
    </w:p>
    <w:p w14:paraId="7D035EE7" w14:textId="77777777" w:rsidR="007131AB" w:rsidRDefault="00000000">
      <w:pPr>
        <w:numPr>
          <w:ilvl w:val="1"/>
          <w:numId w:val="654"/>
        </w:numPr>
      </w:pPr>
      <w:r>
        <w:t>&lt;AccountStatus&gt;Active&lt;/AccountStatus&gt;</w:t>
      </w:r>
    </w:p>
    <w:p w14:paraId="055CCF10" w14:textId="77777777" w:rsidR="007131AB" w:rsidRDefault="00000000">
      <w:pPr>
        <w:numPr>
          <w:ilvl w:val="1"/>
          <w:numId w:val="654"/>
        </w:numPr>
      </w:pPr>
      <w:r>
        <w:t>&lt;ParamName&gt;Default Administrative User&lt;/ParamName&gt;</w:t>
      </w:r>
    </w:p>
    <w:p w14:paraId="54805820" w14:textId="77777777" w:rsidR="007131AB" w:rsidRDefault="00000000">
      <w:pPr>
        <w:numPr>
          <w:ilvl w:val="1"/>
          <w:numId w:val="654"/>
        </w:numPr>
      </w:pPr>
      <w:r>
        <w:t>&lt;SecurityID&gt;2&lt;/SecurityID&gt;</w:t>
      </w:r>
    </w:p>
    <w:p w14:paraId="5AC1B01F" w14:textId="77777777" w:rsidR="007131AB" w:rsidRDefault="00000000">
      <w:pPr>
        <w:numPr>
          <w:ilvl w:val="1"/>
          <w:numId w:val="654"/>
        </w:numPr>
      </w:pPr>
      <w:r>
        <w:t>&lt;LoggedIn&gt;false&lt;/LoggedIn&gt;</w:t>
      </w:r>
    </w:p>
    <w:p w14:paraId="538E6FB3" w14:textId="77777777" w:rsidR="007131AB" w:rsidRDefault="00000000">
      <w:pPr>
        <w:numPr>
          <w:ilvl w:val="1"/>
          <w:numId w:val="654"/>
        </w:numPr>
      </w:pPr>
      <w:r>
        <w:t>&lt;username&gt;rjones&lt;/username&gt;</w:t>
      </w:r>
    </w:p>
    <w:p w14:paraId="1A600916" w14:textId="77777777" w:rsidR="007131AB" w:rsidRDefault="00000000">
      <w:pPr>
        <w:numPr>
          <w:ilvl w:val="0"/>
          <w:numId w:val="654"/>
        </w:numPr>
      </w:pPr>
      <w:r>
        <w:t>&lt;/User&gt;</w:t>
      </w:r>
    </w:p>
    <w:p w14:paraId="71494969" w14:textId="77777777" w:rsidR="007131AB" w:rsidRDefault="00000000">
      <w:pPr>
        <w:numPr>
          <w:ilvl w:val="0"/>
          <w:numId w:val="654"/>
        </w:numPr>
      </w:pPr>
      <w:r>
        <w:t>&lt;User&gt;</w:t>
      </w:r>
    </w:p>
    <w:p w14:paraId="239238BB" w14:textId="77777777" w:rsidR="007131AB" w:rsidRDefault="00000000">
      <w:pPr>
        <w:numPr>
          <w:ilvl w:val="1"/>
          <w:numId w:val="660"/>
        </w:numPr>
      </w:pPr>
      <w:r>
        <w:t>&lt;row_num&gt;8&lt;/row_num&gt;</w:t>
      </w:r>
    </w:p>
    <w:p w14:paraId="3B9733E0" w14:textId="77777777" w:rsidR="007131AB" w:rsidRDefault="00000000">
      <w:pPr>
        <w:numPr>
          <w:ilvl w:val="1"/>
          <w:numId w:val="654"/>
        </w:numPr>
      </w:pPr>
      <w:r>
        <w:t>&lt;ID&gt;14&lt;/ID&gt;</w:t>
      </w:r>
    </w:p>
    <w:p w14:paraId="32ADFF54" w14:textId="77777777" w:rsidR="007131AB" w:rsidRDefault="00000000">
      <w:pPr>
        <w:numPr>
          <w:ilvl w:val="1"/>
          <w:numId w:val="654"/>
        </w:numPr>
      </w:pPr>
      <w:r>
        <w:t>&lt;LastName&gt;Miller&lt;/LastName&gt;</w:t>
      </w:r>
    </w:p>
    <w:p w14:paraId="58290305" w14:textId="77777777" w:rsidR="007131AB" w:rsidRDefault="00000000">
      <w:pPr>
        <w:numPr>
          <w:ilvl w:val="1"/>
          <w:numId w:val="654"/>
        </w:numPr>
      </w:pPr>
      <w:r>
        <w:t>&lt;FirstName&gt;Jake&lt;/FirstName&gt;</w:t>
      </w:r>
    </w:p>
    <w:p w14:paraId="3865B7ED" w14:textId="77777777" w:rsidR="007131AB" w:rsidRDefault="00000000">
      <w:pPr>
        <w:numPr>
          <w:ilvl w:val="1"/>
          <w:numId w:val="654"/>
        </w:numPr>
      </w:pPr>
      <w:r>
        <w:t>&lt;AccountStatus&gt;Active&lt;/AccountStatus&gt;</w:t>
      </w:r>
    </w:p>
    <w:p w14:paraId="314DC229" w14:textId="77777777" w:rsidR="007131AB" w:rsidRDefault="00000000">
      <w:pPr>
        <w:numPr>
          <w:ilvl w:val="1"/>
          <w:numId w:val="654"/>
        </w:numPr>
      </w:pPr>
      <w:r>
        <w:t>&lt;ParamName&gt;General User Parameter&lt;/ParamName&gt;</w:t>
      </w:r>
    </w:p>
    <w:p w14:paraId="0F1E682D" w14:textId="77777777" w:rsidR="007131AB" w:rsidRDefault="00000000">
      <w:pPr>
        <w:numPr>
          <w:ilvl w:val="1"/>
          <w:numId w:val="654"/>
        </w:numPr>
      </w:pPr>
      <w:r>
        <w:t>&lt;SecurityID&gt;1&lt;/SecurityID&gt;</w:t>
      </w:r>
    </w:p>
    <w:p w14:paraId="1C8F528D" w14:textId="77777777" w:rsidR="007131AB" w:rsidRDefault="00000000">
      <w:pPr>
        <w:numPr>
          <w:ilvl w:val="1"/>
          <w:numId w:val="654"/>
        </w:numPr>
      </w:pPr>
      <w:r>
        <w:t>&lt;LoggedIn&gt;true&lt;/LoggedIn&gt;</w:t>
      </w:r>
    </w:p>
    <w:p w14:paraId="415EBAA6" w14:textId="77777777" w:rsidR="007131AB" w:rsidRDefault="00000000">
      <w:pPr>
        <w:numPr>
          <w:ilvl w:val="1"/>
          <w:numId w:val="654"/>
        </w:numPr>
      </w:pPr>
      <w:r>
        <w:t>&lt;username&gt;jmiller&lt;/username&gt;</w:t>
      </w:r>
    </w:p>
    <w:p w14:paraId="6A2B3A75" w14:textId="77777777" w:rsidR="007131AB" w:rsidRDefault="00000000">
      <w:pPr>
        <w:numPr>
          <w:ilvl w:val="0"/>
          <w:numId w:val="654"/>
        </w:numPr>
      </w:pPr>
      <w:r>
        <w:t>&lt;/User&gt;</w:t>
      </w:r>
    </w:p>
    <w:p w14:paraId="176E97A3" w14:textId="77777777" w:rsidR="007131AB" w:rsidRDefault="00000000">
      <w:pPr>
        <w:pStyle w:val="FirstParagraph"/>
      </w:pPr>
      <w:r>
        <w:t>&lt;/Return&gt;</w:t>
      </w:r>
    </w:p>
    <w:bookmarkEnd w:id="269"/>
    <w:p w14:paraId="08BC08BB" w14:textId="77777777" w:rsidR="007131AB" w:rsidRDefault="00000000">
      <w:r>
        <w:lastRenderedPageBreak/>
        <w:br w:type="page"/>
      </w:r>
    </w:p>
    <w:p w14:paraId="30A7B079" w14:textId="77777777" w:rsidR="007131AB" w:rsidRDefault="00000000">
      <w:pPr>
        <w:pStyle w:val="Ttulo1"/>
      </w:pPr>
      <w:bookmarkStart w:id="270" w:name="getdomainuserlistcount-1"/>
      <w:r>
        <w:lastRenderedPageBreak/>
        <w:t>GetDomainUserListCount</w:t>
      </w:r>
    </w:p>
    <w:p w14:paraId="2C29D0D3" w14:textId="77777777" w:rsidR="007131AB" w:rsidRDefault="00000000">
      <w:pPr>
        <w:pStyle w:val="FirstParagraph"/>
      </w:pPr>
      <w:r>
        <w:t>O método GetDomainUserListCount retorna o número total de usuários não excluídos no sistema.</w:t>
      </w:r>
    </w:p>
    <w:p w14:paraId="5B3CF156" w14:textId="77777777" w:rsidR="007131AB" w:rsidRDefault="00000000">
      <w:pPr>
        <w:pStyle w:val="Corpodetexto"/>
      </w:pPr>
      <w:r>
        <w:t>Nesta página</w:t>
      </w:r>
    </w:p>
    <w:p w14:paraId="4C036368" w14:textId="77777777" w:rsidR="007131AB" w:rsidRDefault="00000000">
      <w:pPr>
        <w:pStyle w:val="Compact"/>
        <w:numPr>
          <w:ilvl w:val="0"/>
          <w:numId w:val="661"/>
        </w:numPr>
      </w:pPr>
      <w:hyperlink w:anchor="Uso">
        <w:r>
          <w:rPr>
            <w:rStyle w:val="Hyperlink"/>
          </w:rPr>
          <w:t>Uso</w:t>
        </w:r>
      </w:hyperlink>
    </w:p>
    <w:p w14:paraId="39096D97" w14:textId="77777777" w:rsidR="007131AB" w:rsidRDefault="00000000">
      <w:pPr>
        <w:pStyle w:val="Compact"/>
        <w:numPr>
          <w:ilvl w:val="0"/>
          <w:numId w:val="661"/>
        </w:numPr>
      </w:pPr>
      <w:hyperlink w:anchor="Exemplos">
        <w:r>
          <w:rPr>
            <w:rStyle w:val="Hyperlink"/>
          </w:rPr>
          <w:t>Exemplos</w:t>
        </w:r>
      </w:hyperlink>
    </w:p>
    <w:p w14:paraId="39BE0768" w14:textId="77777777" w:rsidR="007131AB" w:rsidRDefault="00000000">
      <w:pPr>
        <w:pStyle w:val="Ttulo2"/>
      </w:pPr>
      <w:r>
        <w:t>Uso</w:t>
      </w:r>
    </w:p>
    <w:p w14:paraId="4A2EFA8C" w14:textId="77777777" w:rsidR="007131AB" w:rsidRDefault="00000000">
      <w:pPr>
        <w:pStyle w:val="FirstParagraph"/>
      </w:pPr>
      <w:r>
        <w:rPr>
          <w:b/>
          <w:bCs/>
        </w:rPr>
        <w:t>Privilégios.</w:t>
      </w:r>
      <w:r>
        <w:t xml:space="preserve"> Este método requer privilégios de leitura.</w:t>
      </w:r>
    </w:p>
    <w:p w14:paraId="074E9791" w14:textId="77777777" w:rsidR="007131AB" w:rsidRDefault="00000000">
      <w:pPr>
        <w:pStyle w:val="Corpodetexto"/>
      </w:pPr>
      <w:r>
        <w:rPr>
          <w:b/>
          <w:bCs/>
        </w:rPr>
        <w:t>Parâmetros.</w:t>
      </w:r>
    </w:p>
    <w:p w14:paraId="6D194CD2" w14:textId="77777777" w:rsidR="007131AB" w:rsidRDefault="00000000">
      <w:pPr>
        <w:pStyle w:val="TableCaption"/>
      </w:pPr>
      <w:r>
        <w:t>Os parâmetros do método GetDomainUserListCount são descritos na tabela a seguir.</w:t>
      </w:r>
    </w:p>
    <w:tbl>
      <w:tblPr>
        <w:tblStyle w:val="Table"/>
        <w:tblW w:w="0" w:type="auto"/>
        <w:tblLook w:val="0020" w:firstRow="1" w:lastRow="0" w:firstColumn="0" w:lastColumn="0" w:noHBand="0" w:noVBand="0"/>
      </w:tblPr>
      <w:tblGrid>
        <w:gridCol w:w="1638"/>
        <w:gridCol w:w="1348"/>
        <w:gridCol w:w="5852"/>
      </w:tblGrid>
      <w:tr w:rsidR="007131AB" w14:paraId="71DA3B61"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EA50880" w14:textId="77777777" w:rsidR="007131AB" w:rsidRDefault="00000000">
            <w:pPr>
              <w:pStyle w:val="Corpodetexto"/>
            </w:pPr>
            <w:r>
              <w:t>Parâmetro</w:t>
            </w:r>
          </w:p>
        </w:tc>
        <w:tc>
          <w:tcPr>
            <w:tcW w:w="0" w:type="auto"/>
          </w:tcPr>
          <w:p w14:paraId="1C440C37" w14:textId="77777777" w:rsidR="007131AB" w:rsidRDefault="00000000">
            <w:pPr>
              <w:pStyle w:val="Corpodetexto"/>
            </w:pPr>
            <w:r>
              <w:t>Tipo de dados</w:t>
            </w:r>
          </w:p>
        </w:tc>
        <w:tc>
          <w:tcPr>
            <w:tcW w:w="0" w:type="auto"/>
          </w:tcPr>
          <w:p w14:paraId="79955B3D" w14:textId="77777777" w:rsidR="007131AB" w:rsidRDefault="00000000">
            <w:pPr>
              <w:pStyle w:val="Corpodetexto"/>
            </w:pPr>
            <w:r>
              <w:t>Valor</w:t>
            </w:r>
          </w:p>
        </w:tc>
      </w:tr>
      <w:tr w:rsidR="007131AB" w14:paraId="6A5BB766" w14:textId="77777777">
        <w:tc>
          <w:tcPr>
            <w:tcW w:w="0" w:type="auto"/>
          </w:tcPr>
          <w:p w14:paraId="5C24DAC5" w14:textId="77777777" w:rsidR="007131AB" w:rsidRDefault="00000000">
            <w:pPr>
              <w:pStyle w:val="Corpodetexto"/>
            </w:pPr>
            <w:r>
              <w:t>sessionToken</w:t>
            </w:r>
          </w:p>
        </w:tc>
        <w:tc>
          <w:tcPr>
            <w:tcW w:w="0" w:type="auto"/>
          </w:tcPr>
          <w:p w14:paraId="0CE98C04" w14:textId="77777777" w:rsidR="007131AB" w:rsidRDefault="00000000">
            <w:pPr>
              <w:pStyle w:val="Corpodetexto"/>
            </w:pPr>
            <w:r>
              <w:t>String</w:t>
            </w:r>
          </w:p>
        </w:tc>
        <w:tc>
          <w:tcPr>
            <w:tcW w:w="0" w:type="auto"/>
          </w:tcPr>
          <w:p w14:paraId="76AD1DC3" w14:textId="5CFC4AAB" w:rsidR="007131AB" w:rsidRDefault="00000000">
            <w:pPr>
              <w:pStyle w:val="Corpodetexto"/>
            </w:pPr>
            <w:r>
              <w:t xml:space="preserve">sessionToken válido retornado pelo método </w:t>
            </w:r>
            <w:hyperlink r:id="rId251">
              <w:r>
                <w:rPr>
                  <w:rStyle w:val="Hyperlink"/>
                </w:rPr>
                <w:t>general.CreateUserSession</w:t>
              </w:r>
            </w:hyperlink>
          </w:p>
        </w:tc>
      </w:tr>
      <w:tr w:rsidR="007131AB" w14:paraId="0545007D" w14:textId="77777777">
        <w:tc>
          <w:tcPr>
            <w:tcW w:w="0" w:type="auto"/>
          </w:tcPr>
          <w:p w14:paraId="5B97C41B" w14:textId="77777777" w:rsidR="007131AB" w:rsidRDefault="00000000">
            <w:pPr>
              <w:pStyle w:val="Corpodetexto"/>
            </w:pPr>
            <w:r>
              <w:t>usersDomain</w:t>
            </w:r>
          </w:p>
        </w:tc>
        <w:tc>
          <w:tcPr>
            <w:tcW w:w="0" w:type="auto"/>
          </w:tcPr>
          <w:p w14:paraId="684B29E8" w14:textId="77777777" w:rsidR="007131AB" w:rsidRDefault="00000000">
            <w:pPr>
              <w:pStyle w:val="Corpodetexto"/>
            </w:pPr>
            <w:r>
              <w:t>String</w:t>
            </w:r>
          </w:p>
        </w:tc>
        <w:tc>
          <w:tcPr>
            <w:tcW w:w="0" w:type="auto"/>
          </w:tcPr>
          <w:p w14:paraId="26938AEA" w14:textId="77777777" w:rsidR="007131AB" w:rsidRDefault="00000000">
            <w:pPr>
              <w:pStyle w:val="Corpodetexto"/>
            </w:pPr>
            <w:r>
              <w:t>Nome do domínio ao qual os usuários e grupos pertencem</w:t>
            </w:r>
          </w:p>
        </w:tc>
      </w:tr>
    </w:tbl>
    <w:p w14:paraId="433067D8" w14:textId="77777777" w:rsidR="007131AB" w:rsidRDefault="00000000">
      <w:pPr>
        <w:pStyle w:val="Corpodetexto"/>
      </w:pPr>
      <w:r>
        <w:rPr>
          <w:b/>
          <w:bCs/>
        </w:rPr>
        <w:t>Saída.</w:t>
      </w:r>
      <w:r>
        <w:t xml:space="preserve"> Este método retorna um número inteiro. Se o método for bem-sucedido, o valor será o número de usuários não excluídos do sistema. Se houver uma falha, a API emitirá uma exceção.</w:t>
      </w:r>
    </w:p>
    <w:p w14:paraId="330C984B" w14:textId="77777777" w:rsidR="007131AB" w:rsidRDefault="00000000">
      <w:pPr>
        <w:pStyle w:val="Ttulo2"/>
      </w:pPr>
      <w:r>
        <w:t>Exemplos</w:t>
      </w:r>
    </w:p>
    <w:p w14:paraId="053B5263" w14:textId="77777777" w:rsidR="007131AB" w:rsidRDefault="00000000">
      <w:pPr>
        <w:pStyle w:val="FirstParagraph"/>
      </w:pPr>
      <w:r>
        <w:t>Exemplo de chamada C#</w:t>
      </w:r>
    </w:p>
    <w:p w14:paraId="4FD44AF9" w14:textId="77777777" w:rsidR="007131AB" w:rsidRDefault="00000000">
      <w:pPr>
        <w:pStyle w:val="Corpodetexto"/>
      </w:pPr>
      <w:r>
        <w:t>iUserCount = accesscontrol.GetDomainUserListCount(sSessionToken, “domain”);</w:t>
      </w:r>
    </w:p>
    <w:p w14:paraId="1E4D1657" w14:textId="77777777" w:rsidR="007131AB" w:rsidRDefault="00000000">
      <w:pPr>
        <w:pStyle w:val="Corpodetexto"/>
      </w:pPr>
      <w:r>
        <w:t>Exemplo de solicitação</w:t>
      </w:r>
    </w:p>
    <w:p w14:paraId="0E5EBFF4"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63F6BDE5" w14:textId="77777777" w:rsidR="007131AB" w:rsidRDefault="00000000">
      <w:pPr>
        <w:pStyle w:val="Corpodetexto"/>
      </w:pPr>
      <w:r>
        <w:t>POST /archer/ws/accesscontrol.asmx HTTP/1.1</w:t>
      </w:r>
    </w:p>
    <w:p w14:paraId="0BDFD442" w14:textId="77777777" w:rsidR="007131AB" w:rsidRDefault="00000000">
      <w:pPr>
        <w:pStyle w:val="Corpodetexto"/>
      </w:pPr>
      <w:r>
        <w:t>Host: staging</w:t>
      </w:r>
    </w:p>
    <w:p w14:paraId="24DEA831" w14:textId="77777777" w:rsidR="007131AB" w:rsidRDefault="00000000">
      <w:pPr>
        <w:pStyle w:val="Corpodetexto"/>
      </w:pPr>
      <w:r>
        <w:t>Content-Type: text/xml; charset=utf-8</w:t>
      </w:r>
    </w:p>
    <w:p w14:paraId="0CE72CD5" w14:textId="77777777" w:rsidR="007131AB" w:rsidRDefault="00000000">
      <w:pPr>
        <w:pStyle w:val="Corpodetexto"/>
      </w:pPr>
      <w:r>
        <w:lastRenderedPageBreak/>
        <w:t xml:space="preserve">Content-Length: </w:t>
      </w:r>
      <w:r>
        <w:rPr>
          <w:b/>
          <w:bCs/>
        </w:rPr>
        <w:t>length</w:t>
      </w:r>
    </w:p>
    <w:p w14:paraId="1BAF905E" w14:textId="77777777" w:rsidR="007131AB" w:rsidRDefault="00000000">
      <w:pPr>
        <w:pStyle w:val="Corpodetexto"/>
      </w:pPr>
      <w:r>
        <w:t>SOAPAction: "http://archer-tech.com/webservices/</w:t>
      </w:r>
      <w:r>
        <w:br/>
        <w:t>GetDomainUserListCount"</w:t>
      </w:r>
      <w:r>
        <w:br/>
      </w:r>
      <w:r>
        <w:br/>
      </w:r>
    </w:p>
    <w:p w14:paraId="39422756" w14:textId="77777777" w:rsidR="007131AB" w:rsidRDefault="00000000">
      <w:pPr>
        <w:pStyle w:val="Corpodetexto"/>
      </w:pPr>
      <w:r>
        <w:t>&lt;?xml version="1.0" encoding="utf-8"?&gt;</w:t>
      </w:r>
    </w:p>
    <w:p w14:paraId="39EBE922" w14:textId="77777777" w:rsidR="007131AB" w:rsidRDefault="00000000">
      <w:pPr>
        <w:pStyle w:val="Corpodetexto"/>
      </w:pPr>
      <w:r>
        <w:t>&lt;soap:Envelope xmlns:xsi="http://www.w3.org/2001/XMLSchema-instance" xmlns:xsd="http://www.w3.org/2001/XMLSchema" xmlns:soap="http://schemas.xmlsoap.org/soap/envelope/"&gt;</w:t>
      </w:r>
    </w:p>
    <w:p w14:paraId="2A5B7D7E" w14:textId="77777777" w:rsidR="007131AB" w:rsidRDefault="00000000">
      <w:pPr>
        <w:numPr>
          <w:ilvl w:val="0"/>
          <w:numId w:val="662"/>
        </w:numPr>
      </w:pPr>
      <w:r>
        <w:t>&lt;soap:Body&gt;</w:t>
      </w:r>
    </w:p>
    <w:p w14:paraId="12EA10D6" w14:textId="77777777" w:rsidR="007131AB" w:rsidRDefault="00000000">
      <w:pPr>
        <w:numPr>
          <w:ilvl w:val="1"/>
          <w:numId w:val="663"/>
        </w:numPr>
      </w:pPr>
      <w:r>
        <w:t>&lt;GetDomainUserListCount xmlns="http://archer-tech.com/webservices/"&gt;</w:t>
      </w:r>
    </w:p>
    <w:p w14:paraId="38948EDA" w14:textId="77777777" w:rsidR="007131AB" w:rsidRDefault="00000000">
      <w:pPr>
        <w:numPr>
          <w:ilvl w:val="2"/>
          <w:numId w:val="664"/>
        </w:numPr>
      </w:pPr>
      <w:r>
        <w:t>&lt;sessionToken&gt;</w:t>
      </w:r>
      <w:r>
        <w:rPr>
          <w:b/>
          <w:bCs/>
        </w:rPr>
        <w:t>string</w:t>
      </w:r>
      <w:r>
        <w:t>&lt;/sessionToken&gt;</w:t>
      </w:r>
    </w:p>
    <w:p w14:paraId="36390202" w14:textId="77777777" w:rsidR="007131AB" w:rsidRDefault="00000000">
      <w:pPr>
        <w:numPr>
          <w:ilvl w:val="2"/>
          <w:numId w:val="665"/>
        </w:numPr>
      </w:pPr>
      <w:r>
        <w:t>&lt;usersDomain&gt;</w:t>
      </w:r>
      <w:r>
        <w:rPr>
          <w:b/>
          <w:bCs/>
        </w:rPr>
        <w:t>string</w:t>
      </w:r>
      <w:r>
        <w:t>&lt;/usersDomain&gt;</w:t>
      </w:r>
    </w:p>
    <w:p w14:paraId="440EE523" w14:textId="77777777" w:rsidR="007131AB" w:rsidRDefault="00000000">
      <w:pPr>
        <w:numPr>
          <w:ilvl w:val="1"/>
          <w:numId w:val="665"/>
        </w:numPr>
      </w:pPr>
      <w:r>
        <w:t>&lt;/GetDomainUserListCount&gt;</w:t>
      </w:r>
    </w:p>
    <w:p w14:paraId="0A794476" w14:textId="77777777" w:rsidR="007131AB" w:rsidRDefault="00000000">
      <w:pPr>
        <w:numPr>
          <w:ilvl w:val="0"/>
          <w:numId w:val="665"/>
        </w:numPr>
      </w:pPr>
      <w:r>
        <w:t>&lt;/soap:Body&gt;</w:t>
      </w:r>
    </w:p>
    <w:p w14:paraId="6944270D" w14:textId="77777777" w:rsidR="007131AB" w:rsidRDefault="00000000">
      <w:pPr>
        <w:pStyle w:val="FirstParagraph"/>
      </w:pPr>
      <w:r>
        <w:t>&lt;/soap:Envelope&gt;</w:t>
      </w:r>
    </w:p>
    <w:p w14:paraId="769B02CC" w14:textId="77777777" w:rsidR="007131AB" w:rsidRDefault="00000000">
      <w:pPr>
        <w:pStyle w:val="Corpodetexto"/>
      </w:pPr>
      <w:r>
        <w:t>Exemplo de resposta</w:t>
      </w:r>
    </w:p>
    <w:p w14:paraId="33C74D96" w14:textId="77777777" w:rsidR="007131AB" w:rsidRDefault="00000000">
      <w:pPr>
        <w:pStyle w:val="Corpodetexto"/>
      </w:pPr>
      <w:r>
        <w:t>HTTP/1.1 200 OK</w:t>
      </w:r>
    </w:p>
    <w:p w14:paraId="7FF84888" w14:textId="77777777" w:rsidR="007131AB" w:rsidRDefault="00000000">
      <w:pPr>
        <w:pStyle w:val="Corpodetexto"/>
      </w:pPr>
      <w:r>
        <w:t>Content-Type: text/xml; charset=utf-8</w:t>
      </w:r>
    </w:p>
    <w:p w14:paraId="73038FD3" w14:textId="77777777" w:rsidR="007131AB" w:rsidRDefault="00000000">
      <w:pPr>
        <w:pStyle w:val="Corpodetexto"/>
      </w:pPr>
      <w:r>
        <w:t xml:space="preserve">Content-Length: </w:t>
      </w:r>
      <w:r>
        <w:rPr>
          <w:b/>
          <w:bCs/>
        </w:rPr>
        <w:t>length</w:t>
      </w:r>
      <w:r>
        <w:br/>
      </w:r>
    </w:p>
    <w:p w14:paraId="6AB18CC2" w14:textId="77777777" w:rsidR="007131AB" w:rsidRDefault="00000000">
      <w:pPr>
        <w:pStyle w:val="Corpodetexto"/>
      </w:pPr>
      <w:r>
        <w:t>&lt;?xml version="1.0" encoding="utf-8"?&gt;</w:t>
      </w:r>
    </w:p>
    <w:p w14:paraId="3871D91A" w14:textId="77777777" w:rsidR="007131AB" w:rsidRDefault="00000000">
      <w:pPr>
        <w:pStyle w:val="Corpodetexto"/>
      </w:pPr>
      <w:r>
        <w:t>&lt;soap:Envelope xmlns:xsi="http://www.w3.org/2001/XMLSchema-instance" xmlns:xsd="http://www.w3.org/2001/XMLSchema" xmlns:soap="http://schemas.xmlsoap.org/soap/envelope/"&gt;</w:t>
      </w:r>
    </w:p>
    <w:p w14:paraId="02A28022" w14:textId="77777777" w:rsidR="007131AB" w:rsidRDefault="00000000">
      <w:pPr>
        <w:numPr>
          <w:ilvl w:val="0"/>
          <w:numId w:val="666"/>
        </w:numPr>
      </w:pPr>
      <w:r>
        <w:t>&lt;soap:Body&gt;</w:t>
      </w:r>
    </w:p>
    <w:p w14:paraId="2F1A48FB" w14:textId="77777777" w:rsidR="007131AB" w:rsidRDefault="00000000">
      <w:pPr>
        <w:numPr>
          <w:ilvl w:val="1"/>
          <w:numId w:val="667"/>
        </w:numPr>
      </w:pPr>
      <w:r>
        <w:t>&lt;GetDomainUserListCountResponse xmlns="http://archer-tech.com/webservices/"&gt;</w:t>
      </w:r>
    </w:p>
    <w:p w14:paraId="1E6E9A9B" w14:textId="77777777" w:rsidR="007131AB" w:rsidRDefault="00000000">
      <w:pPr>
        <w:numPr>
          <w:ilvl w:val="2"/>
          <w:numId w:val="668"/>
        </w:numPr>
      </w:pPr>
      <w:r>
        <w:t>&lt;GetDomainUserListCountResult&gt;</w:t>
      </w:r>
      <w:r>
        <w:rPr>
          <w:b/>
          <w:bCs/>
        </w:rPr>
        <w:t>int</w:t>
      </w:r>
      <w:r>
        <w:t>&lt;/GetDomainUserListCountResult&gt;</w:t>
      </w:r>
    </w:p>
    <w:p w14:paraId="142DF97D" w14:textId="77777777" w:rsidR="007131AB" w:rsidRDefault="00000000">
      <w:pPr>
        <w:numPr>
          <w:ilvl w:val="1"/>
          <w:numId w:val="665"/>
        </w:numPr>
      </w:pPr>
      <w:r>
        <w:lastRenderedPageBreak/>
        <w:t>&lt;/GetDomainUserListCountResponse&gt;</w:t>
      </w:r>
    </w:p>
    <w:p w14:paraId="42C8E755" w14:textId="77777777" w:rsidR="007131AB" w:rsidRDefault="00000000">
      <w:pPr>
        <w:numPr>
          <w:ilvl w:val="0"/>
          <w:numId w:val="665"/>
        </w:numPr>
      </w:pPr>
      <w:r>
        <w:t>&lt;/soap:Body&gt;</w:t>
      </w:r>
    </w:p>
    <w:p w14:paraId="305F8730" w14:textId="77777777" w:rsidR="007131AB" w:rsidRDefault="00000000">
      <w:pPr>
        <w:pStyle w:val="FirstParagraph"/>
      </w:pPr>
      <w:r>
        <w:t>&lt;/soap:Envelope&gt;</w:t>
      </w:r>
    </w:p>
    <w:bookmarkEnd w:id="270"/>
    <w:p w14:paraId="5BD21813" w14:textId="77777777" w:rsidR="007131AB" w:rsidRDefault="00000000">
      <w:r>
        <w:br w:type="page"/>
      </w:r>
    </w:p>
    <w:p w14:paraId="25F2705D" w14:textId="77777777" w:rsidR="007131AB" w:rsidRDefault="00000000">
      <w:pPr>
        <w:pStyle w:val="Ttulo1"/>
      </w:pPr>
      <w:bookmarkStart w:id="271" w:name="getdomainuserlistpaginated-1"/>
      <w:r>
        <w:lastRenderedPageBreak/>
        <w:t>GetDomainUserListPaginated</w:t>
      </w:r>
    </w:p>
    <w:p w14:paraId="60CD62FF" w14:textId="77777777" w:rsidR="007131AB" w:rsidRDefault="00000000">
      <w:pPr>
        <w:pStyle w:val="FirstParagraph"/>
      </w:pPr>
      <w:r>
        <w:t>O método GetDomainUserListPaginated retorna uma lista de todos os usuários do sistema e permite especificar o tamanho de página e a página desejada a ser retornada, reduzindo o número de usuários retornados por chamada.</w:t>
      </w:r>
    </w:p>
    <w:p w14:paraId="425BA7DA" w14:textId="77777777" w:rsidR="007131AB" w:rsidRDefault="00000000">
      <w:pPr>
        <w:pStyle w:val="Corpodetexto"/>
      </w:pPr>
      <w:r>
        <w:t>Nesta página</w:t>
      </w:r>
    </w:p>
    <w:p w14:paraId="51434085" w14:textId="77777777" w:rsidR="007131AB" w:rsidRDefault="00000000">
      <w:pPr>
        <w:pStyle w:val="Compact"/>
        <w:numPr>
          <w:ilvl w:val="0"/>
          <w:numId w:val="669"/>
        </w:numPr>
      </w:pPr>
      <w:hyperlink w:anchor="Uso">
        <w:r>
          <w:rPr>
            <w:rStyle w:val="Hyperlink"/>
          </w:rPr>
          <w:t>Uso</w:t>
        </w:r>
      </w:hyperlink>
    </w:p>
    <w:p w14:paraId="1C0EFE7E" w14:textId="77777777" w:rsidR="007131AB" w:rsidRDefault="00000000">
      <w:pPr>
        <w:pStyle w:val="Compact"/>
        <w:numPr>
          <w:ilvl w:val="0"/>
          <w:numId w:val="669"/>
        </w:numPr>
      </w:pPr>
      <w:hyperlink w:anchor="Exemplos">
        <w:r>
          <w:rPr>
            <w:rStyle w:val="Hyperlink"/>
          </w:rPr>
          <w:t>Exemplos</w:t>
        </w:r>
      </w:hyperlink>
    </w:p>
    <w:p w14:paraId="0645E8E4" w14:textId="77777777" w:rsidR="007131AB" w:rsidRDefault="00000000">
      <w:pPr>
        <w:pStyle w:val="Ttulo2"/>
      </w:pPr>
      <w:r>
        <w:t>Uso</w:t>
      </w:r>
    </w:p>
    <w:p w14:paraId="43042062" w14:textId="77777777" w:rsidR="007131AB" w:rsidRDefault="00000000">
      <w:pPr>
        <w:pStyle w:val="FirstParagraph"/>
      </w:pPr>
      <w:r>
        <w:rPr>
          <w:b/>
          <w:bCs/>
        </w:rPr>
        <w:t>Privilégios.</w:t>
      </w:r>
      <w:r>
        <w:t xml:space="preserve"> Este método requer privilégios de leitura.</w:t>
      </w:r>
    </w:p>
    <w:p w14:paraId="105B3A3A" w14:textId="77777777" w:rsidR="007131AB" w:rsidRDefault="00000000">
      <w:pPr>
        <w:pStyle w:val="Corpodetexto"/>
      </w:pPr>
      <w:r>
        <w:rPr>
          <w:b/>
          <w:bCs/>
        </w:rPr>
        <w:t>Parâmetros.</w:t>
      </w:r>
    </w:p>
    <w:p w14:paraId="16D588C2" w14:textId="77777777" w:rsidR="007131AB" w:rsidRDefault="00000000">
      <w:pPr>
        <w:pStyle w:val="TableCaption"/>
      </w:pPr>
      <w:r>
        <w:t>Os parâmetros do método GetDomainUserListPaginated são descritos na tabela a seguir.</w:t>
      </w:r>
    </w:p>
    <w:tbl>
      <w:tblPr>
        <w:tblStyle w:val="Table"/>
        <w:tblW w:w="0" w:type="auto"/>
        <w:tblLook w:val="0020" w:firstRow="1" w:lastRow="0" w:firstColumn="0" w:lastColumn="0" w:noHBand="0" w:noVBand="0"/>
      </w:tblPr>
      <w:tblGrid>
        <w:gridCol w:w="1638"/>
        <w:gridCol w:w="1468"/>
        <w:gridCol w:w="5732"/>
      </w:tblGrid>
      <w:tr w:rsidR="007131AB" w14:paraId="2978D9AA"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8EC2B1C" w14:textId="77777777" w:rsidR="007131AB" w:rsidRDefault="00000000">
            <w:pPr>
              <w:pStyle w:val="Corpodetexto"/>
            </w:pPr>
            <w:r>
              <w:t>Parâmetro</w:t>
            </w:r>
          </w:p>
        </w:tc>
        <w:tc>
          <w:tcPr>
            <w:tcW w:w="0" w:type="auto"/>
          </w:tcPr>
          <w:p w14:paraId="373E803A" w14:textId="77777777" w:rsidR="007131AB" w:rsidRDefault="00000000">
            <w:pPr>
              <w:pStyle w:val="Corpodetexto"/>
            </w:pPr>
            <w:r>
              <w:t>Tipo de dados</w:t>
            </w:r>
          </w:p>
        </w:tc>
        <w:tc>
          <w:tcPr>
            <w:tcW w:w="0" w:type="auto"/>
          </w:tcPr>
          <w:p w14:paraId="73CA0D9B" w14:textId="77777777" w:rsidR="007131AB" w:rsidRDefault="00000000">
            <w:pPr>
              <w:pStyle w:val="Corpodetexto"/>
            </w:pPr>
            <w:r>
              <w:t>Valor</w:t>
            </w:r>
          </w:p>
        </w:tc>
      </w:tr>
      <w:tr w:rsidR="007131AB" w14:paraId="37C333C0" w14:textId="77777777">
        <w:tc>
          <w:tcPr>
            <w:tcW w:w="0" w:type="auto"/>
          </w:tcPr>
          <w:p w14:paraId="1C430708" w14:textId="77777777" w:rsidR="007131AB" w:rsidRDefault="00000000">
            <w:pPr>
              <w:pStyle w:val="Corpodetexto"/>
            </w:pPr>
            <w:r>
              <w:t>sessionToken</w:t>
            </w:r>
          </w:p>
        </w:tc>
        <w:tc>
          <w:tcPr>
            <w:tcW w:w="0" w:type="auto"/>
          </w:tcPr>
          <w:p w14:paraId="52718131" w14:textId="77777777" w:rsidR="007131AB" w:rsidRDefault="00000000">
            <w:pPr>
              <w:pStyle w:val="Corpodetexto"/>
            </w:pPr>
            <w:r>
              <w:t>String</w:t>
            </w:r>
          </w:p>
        </w:tc>
        <w:tc>
          <w:tcPr>
            <w:tcW w:w="0" w:type="auto"/>
          </w:tcPr>
          <w:p w14:paraId="677612FC" w14:textId="5460C364" w:rsidR="007131AB" w:rsidRDefault="00000000">
            <w:pPr>
              <w:pStyle w:val="Corpodetexto"/>
            </w:pPr>
            <w:r>
              <w:t xml:space="preserve">sessionToken válido retornado pelo método </w:t>
            </w:r>
            <w:hyperlink r:id="rId252">
              <w:r>
                <w:rPr>
                  <w:rStyle w:val="Hyperlink"/>
                </w:rPr>
                <w:t>general.CreateUserSession</w:t>
              </w:r>
            </w:hyperlink>
            <w:r>
              <w:t>.</w:t>
            </w:r>
          </w:p>
        </w:tc>
      </w:tr>
      <w:tr w:rsidR="007131AB" w14:paraId="570B1B68" w14:textId="77777777">
        <w:tc>
          <w:tcPr>
            <w:tcW w:w="0" w:type="auto"/>
          </w:tcPr>
          <w:p w14:paraId="56A51D4C" w14:textId="77777777" w:rsidR="007131AB" w:rsidRDefault="00000000">
            <w:pPr>
              <w:pStyle w:val="Corpodetexto"/>
            </w:pPr>
            <w:r>
              <w:t>pageSize</w:t>
            </w:r>
          </w:p>
        </w:tc>
        <w:tc>
          <w:tcPr>
            <w:tcW w:w="0" w:type="auto"/>
          </w:tcPr>
          <w:p w14:paraId="1761D091" w14:textId="77777777" w:rsidR="007131AB" w:rsidRDefault="00000000">
            <w:pPr>
              <w:pStyle w:val="Corpodetexto"/>
            </w:pPr>
            <w:r>
              <w:t>Número inteiro</w:t>
            </w:r>
          </w:p>
        </w:tc>
        <w:tc>
          <w:tcPr>
            <w:tcW w:w="0" w:type="auto"/>
          </w:tcPr>
          <w:p w14:paraId="1E8B09FE" w14:textId="77777777" w:rsidR="007131AB" w:rsidRDefault="00000000">
            <w:pPr>
              <w:pStyle w:val="Corpodetexto"/>
            </w:pPr>
            <w:r>
              <w:t>Número de usuários a ser retornado em cada página.</w:t>
            </w:r>
          </w:p>
        </w:tc>
      </w:tr>
      <w:tr w:rsidR="007131AB" w14:paraId="2AF72276" w14:textId="77777777">
        <w:tc>
          <w:tcPr>
            <w:tcW w:w="0" w:type="auto"/>
          </w:tcPr>
          <w:p w14:paraId="60273F38" w14:textId="77777777" w:rsidR="007131AB" w:rsidRDefault="00000000">
            <w:pPr>
              <w:pStyle w:val="Corpodetexto"/>
            </w:pPr>
            <w:r>
              <w:t>página</w:t>
            </w:r>
          </w:p>
        </w:tc>
        <w:tc>
          <w:tcPr>
            <w:tcW w:w="0" w:type="auto"/>
          </w:tcPr>
          <w:p w14:paraId="5CB12A66" w14:textId="77777777" w:rsidR="007131AB" w:rsidRDefault="00000000">
            <w:pPr>
              <w:pStyle w:val="Corpodetexto"/>
            </w:pPr>
            <w:r>
              <w:t>Número inteiro</w:t>
            </w:r>
          </w:p>
        </w:tc>
        <w:tc>
          <w:tcPr>
            <w:tcW w:w="0" w:type="auto"/>
          </w:tcPr>
          <w:p w14:paraId="13B469D8" w14:textId="77777777" w:rsidR="007131AB" w:rsidRDefault="00000000">
            <w:pPr>
              <w:pStyle w:val="Corpodetexto"/>
            </w:pPr>
            <w:r>
              <w:t>Página da lista de usuários que você deseja retornar.</w:t>
            </w:r>
          </w:p>
          <w:p w14:paraId="0B4D2E55" w14:textId="77777777" w:rsidR="007131AB" w:rsidRDefault="00000000">
            <w:pPr>
              <w:pStyle w:val="Corpodetexto"/>
            </w:pPr>
            <w:r>
              <w:rPr>
                <w:b/>
                <w:bCs/>
              </w:rPr>
              <w:t>Observação:</w:t>
            </w:r>
            <w:r>
              <w:t xml:space="preserve"> A numeração das páginas começa em 1.</w:t>
            </w:r>
          </w:p>
        </w:tc>
      </w:tr>
      <w:tr w:rsidR="007131AB" w14:paraId="4CBD7CCD" w14:textId="77777777">
        <w:tc>
          <w:tcPr>
            <w:tcW w:w="0" w:type="auto"/>
          </w:tcPr>
          <w:p w14:paraId="65F1C974" w14:textId="77777777" w:rsidR="007131AB" w:rsidRDefault="00000000">
            <w:pPr>
              <w:pStyle w:val="Corpodetexto"/>
            </w:pPr>
            <w:r>
              <w:t>userDomain</w:t>
            </w:r>
          </w:p>
        </w:tc>
        <w:tc>
          <w:tcPr>
            <w:tcW w:w="0" w:type="auto"/>
          </w:tcPr>
          <w:p w14:paraId="07CA5703" w14:textId="77777777" w:rsidR="007131AB" w:rsidRDefault="00000000">
            <w:pPr>
              <w:pStyle w:val="Corpodetexto"/>
            </w:pPr>
            <w:r>
              <w:t>String</w:t>
            </w:r>
          </w:p>
        </w:tc>
        <w:tc>
          <w:tcPr>
            <w:tcW w:w="0" w:type="auto"/>
          </w:tcPr>
          <w:p w14:paraId="7878C8D5" w14:textId="77777777" w:rsidR="007131AB" w:rsidRDefault="00000000">
            <w:pPr>
              <w:pStyle w:val="Corpodetexto"/>
            </w:pPr>
            <w:r>
              <w:t>Nome do domínio ao qual os usuários e grupos pertencem.</w:t>
            </w:r>
          </w:p>
        </w:tc>
      </w:tr>
    </w:tbl>
    <w:p w14:paraId="1C69B431" w14:textId="77777777" w:rsidR="007131AB" w:rsidRDefault="00000000">
      <w:pPr>
        <w:pStyle w:val="Corpodetexto"/>
      </w:pPr>
      <w:r>
        <w:rPr>
          <w:b/>
          <w:bCs/>
        </w:rPr>
        <w:t>Saída.</w:t>
      </w:r>
      <w:r>
        <w:t xml:space="preserve"> Este método retorna uma string. Se o método for bem-sucedido, o valor será uma string XML que contém o ID, o nome, a função, o status, o parâmetro de segurança e o indicador "conectado" dos usuários na página especificada de resultados. Se houver uma falha, a API emitirá uma exceção.</w:t>
      </w:r>
    </w:p>
    <w:p w14:paraId="1E328EF9" w14:textId="77777777" w:rsidR="007131AB" w:rsidRDefault="00000000">
      <w:pPr>
        <w:pStyle w:val="Ttulo2"/>
      </w:pPr>
      <w:r>
        <w:t>Exemplos</w:t>
      </w:r>
    </w:p>
    <w:p w14:paraId="14A3B1C3" w14:textId="77777777" w:rsidR="007131AB" w:rsidRDefault="00000000">
      <w:pPr>
        <w:pStyle w:val="FirstParagraph"/>
      </w:pPr>
      <w:r>
        <w:t>Exemplo de chamada C#</w:t>
      </w:r>
    </w:p>
    <w:p w14:paraId="66E74E5E" w14:textId="77777777" w:rsidR="007131AB" w:rsidRDefault="00000000">
      <w:pPr>
        <w:pStyle w:val="Corpodetexto"/>
      </w:pPr>
      <w:r>
        <w:lastRenderedPageBreak/>
        <w:t>sUserPage = accesscontrol.GetDomainUserListPaginated(sSessionToken, 100, 1, “domain”);</w:t>
      </w:r>
    </w:p>
    <w:p w14:paraId="52B665C2" w14:textId="77777777" w:rsidR="007131AB" w:rsidRDefault="00000000">
      <w:pPr>
        <w:pStyle w:val="Corpodetexto"/>
      </w:pPr>
      <w:r>
        <w:t>Exemplo de solicitação</w:t>
      </w:r>
    </w:p>
    <w:p w14:paraId="3A6A95C0"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25FFAB29" w14:textId="77777777" w:rsidR="007131AB" w:rsidRDefault="00000000">
      <w:pPr>
        <w:pStyle w:val="Corpodetexto"/>
      </w:pPr>
      <w:r>
        <w:t>POST /archer/ws/accesscontrol.asmx HTTP/1.1</w:t>
      </w:r>
    </w:p>
    <w:p w14:paraId="5C561783" w14:textId="77777777" w:rsidR="007131AB" w:rsidRDefault="00000000">
      <w:pPr>
        <w:pStyle w:val="Corpodetexto"/>
      </w:pPr>
      <w:r>
        <w:t>Host: staging</w:t>
      </w:r>
    </w:p>
    <w:p w14:paraId="6DD0F1B3" w14:textId="77777777" w:rsidR="007131AB" w:rsidRDefault="00000000">
      <w:pPr>
        <w:pStyle w:val="Corpodetexto"/>
      </w:pPr>
      <w:r>
        <w:t>Content-Type: text/xml; charset=utf-8</w:t>
      </w:r>
    </w:p>
    <w:p w14:paraId="03D55C90" w14:textId="77777777" w:rsidR="007131AB" w:rsidRDefault="00000000">
      <w:pPr>
        <w:pStyle w:val="Corpodetexto"/>
      </w:pPr>
      <w:r>
        <w:t xml:space="preserve">Content-Length: </w:t>
      </w:r>
      <w:r>
        <w:rPr>
          <w:b/>
          <w:bCs/>
        </w:rPr>
        <w:t>length</w:t>
      </w:r>
    </w:p>
    <w:p w14:paraId="2B4CAF98" w14:textId="77777777" w:rsidR="007131AB" w:rsidRDefault="00000000">
      <w:pPr>
        <w:pStyle w:val="Corpodetexto"/>
      </w:pPr>
      <w:r>
        <w:t>SOAPAction: "http://archer-tech.com/webservices/GetDomainUserListPaginated"</w:t>
      </w:r>
      <w:r>
        <w:br/>
      </w:r>
      <w:r>
        <w:br/>
      </w:r>
    </w:p>
    <w:p w14:paraId="37F9254C" w14:textId="77777777" w:rsidR="007131AB" w:rsidRDefault="00000000">
      <w:pPr>
        <w:pStyle w:val="Corpodetexto"/>
      </w:pPr>
      <w:r>
        <w:t>&lt;?xml version="1.0" encoding="utf-8"?&gt;</w:t>
      </w:r>
    </w:p>
    <w:p w14:paraId="6C18AE99" w14:textId="77777777" w:rsidR="007131AB" w:rsidRDefault="00000000">
      <w:pPr>
        <w:pStyle w:val="Corpodetexto"/>
      </w:pPr>
      <w:r>
        <w:t>&lt;soap:Envelope xmlns:xsi="http://www.w3.org/2001/XMLSchema-instance" xmlns:xsd="http://www.w3.org/2001/XMLSchema" xmlns:soap="http://schemas.xmlsoap.org/soap/envelope/"&gt;</w:t>
      </w:r>
    </w:p>
    <w:p w14:paraId="09EF0332" w14:textId="77777777" w:rsidR="007131AB" w:rsidRDefault="00000000">
      <w:pPr>
        <w:numPr>
          <w:ilvl w:val="0"/>
          <w:numId w:val="670"/>
        </w:numPr>
      </w:pPr>
      <w:r>
        <w:t>&lt;soap:Body&gt;</w:t>
      </w:r>
    </w:p>
    <w:p w14:paraId="315A3FF3" w14:textId="77777777" w:rsidR="007131AB" w:rsidRDefault="00000000">
      <w:pPr>
        <w:numPr>
          <w:ilvl w:val="1"/>
          <w:numId w:val="671"/>
        </w:numPr>
      </w:pPr>
      <w:r>
        <w:t>&lt;GetDomainUserListPaginated xmlns="http://archer-tech.com/webservices/"&gt;</w:t>
      </w:r>
    </w:p>
    <w:p w14:paraId="6E541C40" w14:textId="77777777" w:rsidR="007131AB" w:rsidRDefault="00000000">
      <w:pPr>
        <w:numPr>
          <w:ilvl w:val="2"/>
          <w:numId w:val="672"/>
        </w:numPr>
      </w:pPr>
      <w:r>
        <w:t>&lt;sessionToken&gt;</w:t>
      </w:r>
      <w:r>
        <w:rPr>
          <w:b/>
          <w:bCs/>
        </w:rPr>
        <w:t>string</w:t>
      </w:r>
      <w:r>
        <w:t>&lt;/sessionToken&gt;</w:t>
      </w:r>
    </w:p>
    <w:p w14:paraId="2BCCAE53" w14:textId="77777777" w:rsidR="007131AB" w:rsidRDefault="00000000">
      <w:pPr>
        <w:numPr>
          <w:ilvl w:val="2"/>
          <w:numId w:val="673"/>
        </w:numPr>
      </w:pPr>
      <w:r>
        <w:t>&lt;pageSize&gt;</w:t>
      </w:r>
      <w:r>
        <w:rPr>
          <w:b/>
          <w:bCs/>
        </w:rPr>
        <w:t>int</w:t>
      </w:r>
      <w:r>
        <w:t>&lt;/pageSize&gt;</w:t>
      </w:r>
    </w:p>
    <w:p w14:paraId="66486F5B" w14:textId="77777777" w:rsidR="007131AB" w:rsidRDefault="00000000">
      <w:pPr>
        <w:numPr>
          <w:ilvl w:val="2"/>
          <w:numId w:val="673"/>
        </w:numPr>
      </w:pPr>
      <w:r>
        <w:t>&lt;page&gt;</w:t>
      </w:r>
      <w:r>
        <w:rPr>
          <w:b/>
          <w:bCs/>
        </w:rPr>
        <w:t>int</w:t>
      </w:r>
      <w:r>
        <w:t>&lt;/page&gt;</w:t>
      </w:r>
    </w:p>
    <w:p w14:paraId="03E4E1A9" w14:textId="77777777" w:rsidR="007131AB" w:rsidRDefault="00000000">
      <w:pPr>
        <w:numPr>
          <w:ilvl w:val="2"/>
          <w:numId w:val="673"/>
        </w:numPr>
      </w:pPr>
      <w:r>
        <w:t>&lt;usersDomain&gt;</w:t>
      </w:r>
      <w:r>
        <w:rPr>
          <w:b/>
          <w:bCs/>
        </w:rPr>
        <w:t>string</w:t>
      </w:r>
      <w:r>
        <w:t>&lt;/usersDomain&gt;</w:t>
      </w:r>
    </w:p>
    <w:p w14:paraId="7EB1BD93" w14:textId="77777777" w:rsidR="007131AB" w:rsidRDefault="00000000">
      <w:pPr>
        <w:numPr>
          <w:ilvl w:val="1"/>
          <w:numId w:val="673"/>
        </w:numPr>
      </w:pPr>
      <w:r>
        <w:t>&lt;/GetDomainUserListPaginated&gt;</w:t>
      </w:r>
    </w:p>
    <w:p w14:paraId="03C29E8D" w14:textId="77777777" w:rsidR="007131AB" w:rsidRDefault="00000000">
      <w:pPr>
        <w:numPr>
          <w:ilvl w:val="0"/>
          <w:numId w:val="673"/>
        </w:numPr>
      </w:pPr>
      <w:r>
        <w:t>&lt;/soap:Body&gt;</w:t>
      </w:r>
    </w:p>
    <w:p w14:paraId="5C493B4C" w14:textId="77777777" w:rsidR="007131AB" w:rsidRDefault="00000000">
      <w:pPr>
        <w:pStyle w:val="FirstParagraph"/>
      </w:pPr>
      <w:r>
        <w:t>&lt;/soap:Envelope&gt;</w:t>
      </w:r>
    </w:p>
    <w:p w14:paraId="0074B5AB" w14:textId="77777777" w:rsidR="007131AB" w:rsidRDefault="00000000">
      <w:pPr>
        <w:pStyle w:val="Corpodetexto"/>
      </w:pPr>
      <w:r>
        <w:t>Exemplo de resposta</w:t>
      </w:r>
    </w:p>
    <w:p w14:paraId="186A198B" w14:textId="77777777" w:rsidR="007131AB" w:rsidRDefault="00000000">
      <w:pPr>
        <w:pStyle w:val="Corpodetexto"/>
      </w:pPr>
      <w:r>
        <w:t>HTTP/1.1 200 OK</w:t>
      </w:r>
    </w:p>
    <w:p w14:paraId="3962BAB8" w14:textId="77777777" w:rsidR="007131AB" w:rsidRDefault="00000000">
      <w:pPr>
        <w:pStyle w:val="Corpodetexto"/>
      </w:pPr>
      <w:r>
        <w:t>Content-Type: text/xml; charset=utf-8</w:t>
      </w:r>
    </w:p>
    <w:p w14:paraId="1BA2064A" w14:textId="77777777" w:rsidR="007131AB" w:rsidRDefault="00000000">
      <w:pPr>
        <w:pStyle w:val="Corpodetexto"/>
      </w:pPr>
      <w:r>
        <w:lastRenderedPageBreak/>
        <w:t xml:space="preserve">Content-Length: </w:t>
      </w:r>
      <w:r>
        <w:rPr>
          <w:b/>
          <w:bCs/>
        </w:rPr>
        <w:t>length</w:t>
      </w:r>
      <w:r>
        <w:br/>
      </w:r>
    </w:p>
    <w:p w14:paraId="31D81428" w14:textId="77777777" w:rsidR="007131AB" w:rsidRDefault="00000000">
      <w:pPr>
        <w:pStyle w:val="Corpodetexto"/>
      </w:pPr>
      <w:r>
        <w:t>&lt;?xml version="1.0" encoding="utf-8"?&gt;</w:t>
      </w:r>
    </w:p>
    <w:p w14:paraId="498A231D" w14:textId="77777777" w:rsidR="007131AB" w:rsidRDefault="00000000">
      <w:pPr>
        <w:pStyle w:val="Corpodetexto"/>
      </w:pPr>
      <w:r>
        <w:t>&lt;soap:Envelope xmlns:xsi="http://www.w3.org/2001/XMLSchema-instance" xmlns:xsd="http://www.w3.org/2001/XMLSchema" xmlns:soap="http://schemas.xmlsoap.org/soap/envelope/"&gt;</w:t>
      </w:r>
    </w:p>
    <w:p w14:paraId="5371EE8B" w14:textId="77777777" w:rsidR="007131AB" w:rsidRDefault="00000000">
      <w:pPr>
        <w:numPr>
          <w:ilvl w:val="0"/>
          <w:numId w:val="674"/>
        </w:numPr>
      </w:pPr>
      <w:r>
        <w:t>&lt;soap:Body&gt;</w:t>
      </w:r>
    </w:p>
    <w:p w14:paraId="54D9309F" w14:textId="77777777" w:rsidR="007131AB" w:rsidRDefault="00000000">
      <w:pPr>
        <w:numPr>
          <w:ilvl w:val="1"/>
          <w:numId w:val="675"/>
        </w:numPr>
      </w:pPr>
      <w:r>
        <w:t>&lt;GetDomainUserListPaginatedResponse xmlns="http://archer-tech.com/webservices/"&gt;</w:t>
      </w:r>
    </w:p>
    <w:p w14:paraId="2B2B33B5" w14:textId="77777777" w:rsidR="007131AB" w:rsidRDefault="00000000">
      <w:pPr>
        <w:numPr>
          <w:ilvl w:val="2"/>
          <w:numId w:val="676"/>
        </w:numPr>
      </w:pPr>
      <w:r>
        <w:t>&lt;GetDomainUserListPaginatedResult&gt;</w:t>
      </w:r>
      <w:r>
        <w:rPr>
          <w:b/>
          <w:bCs/>
        </w:rPr>
        <w:t>string</w:t>
      </w:r>
      <w:r>
        <w:t>&lt;/GetDomainUserListPaginatedResult&gt;</w:t>
      </w:r>
    </w:p>
    <w:p w14:paraId="336B6878" w14:textId="77777777" w:rsidR="007131AB" w:rsidRDefault="00000000">
      <w:pPr>
        <w:numPr>
          <w:ilvl w:val="1"/>
          <w:numId w:val="673"/>
        </w:numPr>
      </w:pPr>
      <w:r>
        <w:t>&lt;/GetDomainUserListPaginatedResponse&gt;</w:t>
      </w:r>
    </w:p>
    <w:p w14:paraId="3A938289" w14:textId="77777777" w:rsidR="007131AB" w:rsidRDefault="00000000">
      <w:pPr>
        <w:numPr>
          <w:ilvl w:val="0"/>
          <w:numId w:val="673"/>
        </w:numPr>
      </w:pPr>
      <w:r>
        <w:t>&lt;/soap:Body&gt;</w:t>
      </w:r>
    </w:p>
    <w:p w14:paraId="48038B6D" w14:textId="77777777" w:rsidR="007131AB" w:rsidRDefault="00000000">
      <w:pPr>
        <w:pStyle w:val="FirstParagraph"/>
      </w:pPr>
      <w:r>
        <w:t>&lt;/soap:Envelope&gt;</w:t>
      </w:r>
    </w:p>
    <w:p w14:paraId="4B089D47" w14:textId="77777777" w:rsidR="007131AB" w:rsidRDefault="00000000">
      <w:pPr>
        <w:pStyle w:val="Corpodetexto"/>
      </w:pPr>
      <w:r>
        <w:t>String de amostra na resposta</w:t>
      </w:r>
    </w:p>
    <w:p w14:paraId="24868DFA" w14:textId="77777777" w:rsidR="007131AB" w:rsidRDefault="00000000">
      <w:pPr>
        <w:pStyle w:val="Corpodetexto"/>
      </w:pPr>
      <w:r>
        <w:t>&lt;Return&gt;</w:t>
      </w:r>
    </w:p>
    <w:p w14:paraId="590179D9" w14:textId="77777777" w:rsidR="007131AB" w:rsidRDefault="00000000">
      <w:pPr>
        <w:numPr>
          <w:ilvl w:val="0"/>
          <w:numId w:val="677"/>
        </w:numPr>
      </w:pPr>
      <w:r>
        <w:t>&lt;User&gt;</w:t>
      </w:r>
    </w:p>
    <w:p w14:paraId="28AC655B" w14:textId="77777777" w:rsidR="007131AB" w:rsidRDefault="00000000">
      <w:pPr>
        <w:numPr>
          <w:ilvl w:val="1"/>
          <w:numId w:val="678"/>
        </w:numPr>
      </w:pPr>
      <w:r>
        <w:t>&lt;row_num&gt;4&lt;/row_num&gt;</w:t>
      </w:r>
    </w:p>
    <w:p w14:paraId="78B920A2" w14:textId="77777777" w:rsidR="007131AB" w:rsidRDefault="00000000">
      <w:pPr>
        <w:numPr>
          <w:ilvl w:val="1"/>
          <w:numId w:val="673"/>
        </w:numPr>
      </w:pPr>
      <w:r>
        <w:t>&lt;ID&gt;11&lt;/ID&gt;</w:t>
      </w:r>
    </w:p>
    <w:p w14:paraId="7125D91D" w14:textId="77777777" w:rsidR="007131AB" w:rsidRDefault="00000000">
      <w:pPr>
        <w:numPr>
          <w:ilvl w:val="1"/>
          <w:numId w:val="673"/>
        </w:numPr>
      </w:pPr>
      <w:r>
        <w:t>&lt;LastName&gt;Jones&lt;/LastName&gt;</w:t>
      </w:r>
    </w:p>
    <w:p w14:paraId="54072DE3" w14:textId="77777777" w:rsidR="007131AB" w:rsidRDefault="00000000">
      <w:pPr>
        <w:numPr>
          <w:ilvl w:val="1"/>
          <w:numId w:val="673"/>
        </w:numPr>
      </w:pPr>
      <w:r>
        <w:t>&lt;FirstName&gt;Renee&lt;/FirstName&gt;</w:t>
      </w:r>
    </w:p>
    <w:p w14:paraId="32783D26" w14:textId="77777777" w:rsidR="007131AB" w:rsidRDefault="00000000">
      <w:pPr>
        <w:numPr>
          <w:ilvl w:val="1"/>
          <w:numId w:val="673"/>
        </w:numPr>
      </w:pPr>
      <w:r>
        <w:t>&lt;AccountStatus&gt;Active&lt;/AccountStatus&gt;</w:t>
      </w:r>
    </w:p>
    <w:p w14:paraId="49CEB2EC" w14:textId="77777777" w:rsidR="007131AB" w:rsidRDefault="00000000">
      <w:pPr>
        <w:numPr>
          <w:ilvl w:val="1"/>
          <w:numId w:val="673"/>
        </w:numPr>
      </w:pPr>
      <w:r>
        <w:t>&lt;ParamName&gt;Default Administrative User&lt;/ParamName&gt;</w:t>
      </w:r>
    </w:p>
    <w:p w14:paraId="19B2D297" w14:textId="77777777" w:rsidR="007131AB" w:rsidRDefault="00000000">
      <w:pPr>
        <w:numPr>
          <w:ilvl w:val="1"/>
          <w:numId w:val="673"/>
        </w:numPr>
      </w:pPr>
      <w:r>
        <w:t>&lt;SecurityID&gt;2&lt;/SecurityID&gt;</w:t>
      </w:r>
    </w:p>
    <w:p w14:paraId="7C45AFF0" w14:textId="77777777" w:rsidR="007131AB" w:rsidRDefault="00000000">
      <w:pPr>
        <w:numPr>
          <w:ilvl w:val="1"/>
          <w:numId w:val="673"/>
        </w:numPr>
      </w:pPr>
      <w:r>
        <w:t>&lt;LoggedIn&gt;false&lt;/LoggedIn&gt;</w:t>
      </w:r>
    </w:p>
    <w:p w14:paraId="187B7629" w14:textId="77777777" w:rsidR="007131AB" w:rsidRDefault="00000000">
      <w:pPr>
        <w:numPr>
          <w:ilvl w:val="1"/>
          <w:numId w:val="673"/>
        </w:numPr>
      </w:pPr>
      <w:r>
        <w:t>&lt;username&gt;rjones&lt;/username&gt;</w:t>
      </w:r>
    </w:p>
    <w:p w14:paraId="5370D2FE" w14:textId="77777777" w:rsidR="007131AB" w:rsidRDefault="00000000">
      <w:pPr>
        <w:numPr>
          <w:ilvl w:val="0"/>
          <w:numId w:val="673"/>
        </w:numPr>
      </w:pPr>
      <w:r>
        <w:t>&lt;/User&gt;</w:t>
      </w:r>
    </w:p>
    <w:p w14:paraId="2A5B3AC8" w14:textId="77777777" w:rsidR="007131AB" w:rsidRDefault="00000000">
      <w:pPr>
        <w:numPr>
          <w:ilvl w:val="0"/>
          <w:numId w:val="673"/>
        </w:numPr>
      </w:pPr>
      <w:r>
        <w:t>&lt;User&gt;</w:t>
      </w:r>
    </w:p>
    <w:p w14:paraId="08EAE2B3" w14:textId="77777777" w:rsidR="007131AB" w:rsidRDefault="00000000">
      <w:pPr>
        <w:numPr>
          <w:ilvl w:val="1"/>
          <w:numId w:val="679"/>
        </w:numPr>
      </w:pPr>
      <w:r>
        <w:lastRenderedPageBreak/>
        <w:t>&lt;row_num&gt;8&lt;/row_num&gt;</w:t>
      </w:r>
    </w:p>
    <w:p w14:paraId="3607B0EA" w14:textId="77777777" w:rsidR="007131AB" w:rsidRDefault="00000000">
      <w:pPr>
        <w:numPr>
          <w:ilvl w:val="1"/>
          <w:numId w:val="673"/>
        </w:numPr>
      </w:pPr>
      <w:r>
        <w:t>&lt;ID&gt;14&lt;/ID&gt;</w:t>
      </w:r>
    </w:p>
    <w:p w14:paraId="601ACA36" w14:textId="77777777" w:rsidR="007131AB" w:rsidRDefault="00000000">
      <w:pPr>
        <w:numPr>
          <w:ilvl w:val="1"/>
          <w:numId w:val="673"/>
        </w:numPr>
      </w:pPr>
      <w:r>
        <w:t>&lt;LastName&gt;Miller&lt;/LastName&gt;</w:t>
      </w:r>
    </w:p>
    <w:p w14:paraId="7ECC6536" w14:textId="77777777" w:rsidR="007131AB" w:rsidRDefault="00000000">
      <w:pPr>
        <w:numPr>
          <w:ilvl w:val="1"/>
          <w:numId w:val="673"/>
        </w:numPr>
      </w:pPr>
      <w:r>
        <w:t>&lt;FirstName&gt;Jake&lt;/FirstName&gt;</w:t>
      </w:r>
    </w:p>
    <w:p w14:paraId="0253C288" w14:textId="77777777" w:rsidR="007131AB" w:rsidRDefault="00000000">
      <w:pPr>
        <w:numPr>
          <w:ilvl w:val="1"/>
          <w:numId w:val="673"/>
        </w:numPr>
      </w:pPr>
      <w:r>
        <w:t>&lt;AccountStatus&gt;Active&lt;/AccountStatus&gt;</w:t>
      </w:r>
    </w:p>
    <w:p w14:paraId="625A7CE6" w14:textId="77777777" w:rsidR="007131AB" w:rsidRDefault="00000000">
      <w:pPr>
        <w:numPr>
          <w:ilvl w:val="1"/>
          <w:numId w:val="673"/>
        </w:numPr>
      </w:pPr>
      <w:r>
        <w:t>&lt;ParamName&gt;General User Parameter&lt;/ParamName&gt;</w:t>
      </w:r>
    </w:p>
    <w:p w14:paraId="447664D0" w14:textId="77777777" w:rsidR="007131AB" w:rsidRDefault="00000000">
      <w:pPr>
        <w:numPr>
          <w:ilvl w:val="1"/>
          <w:numId w:val="673"/>
        </w:numPr>
      </w:pPr>
      <w:r>
        <w:t>&lt;SecurityID&gt;1&lt;/SecurityID&gt;</w:t>
      </w:r>
    </w:p>
    <w:p w14:paraId="0D066791" w14:textId="77777777" w:rsidR="007131AB" w:rsidRDefault="00000000">
      <w:pPr>
        <w:numPr>
          <w:ilvl w:val="1"/>
          <w:numId w:val="673"/>
        </w:numPr>
      </w:pPr>
      <w:r>
        <w:t>&lt;LoggedIn&gt;true&lt;/LoggedIn&gt;</w:t>
      </w:r>
    </w:p>
    <w:p w14:paraId="49BFDDA6" w14:textId="77777777" w:rsidR="007131AB" w:rsidRDefault="00000000">
      <w:pPr>
        <w:numPr>
          <w:ilvl w:val="1"/>
          <w:numId w:val="673"/>
        </w:numPr>
      </w:pPr>
      <w:r>
        <w:t>&lt;username&gt;jmiller&lt;/username&gt;</w:t>
      </w:r>
    </w:p>
    <w:p w14:paraId="60A6F714" w14:textId="77777777" w:rsidR="007131AB" w:rsidRDefault="00000000">
      <w:pPr>
        <w:numPr>
          <w:ilvl w:val="0"/>
          <w:numId w:val="673"/>
        </w:numPr>
      </w:pPr>
      <w:r>
        <w:t>&lt;/User&gt;</w:t>
      </w:r>
    </w:p>
    <w:p w14:paraId="0061A8F0" w14:textId="77777777" w:rsidR="007131AB" w:rsidRDefault="00000000">
      <w:pPr>
        <w:pStyle w:val="FirstParagraph"/>
      </w:pPr>
      <w:r>
        <w:t>&lt;/Return&gt;</w:t>
      </w:r>
    </w:p>
    <w:bookmarkEnd w:id="271"/>
    <w:p w14:paraId="3D9ABD87" w14:textId="77777777" w:rsidR="007131AB" w:rsidRDefault="00000000">
      <w:r>
        <w:br w:type="page"/>
      </w:r>
    </w:p>
    <w:p w14:paraId="7465C2AD" w14:textId="77777777" w:rsidR="007131AB" w:rsidRDefault="00000000">
      <w:pPr>
        <w:pStyle w:val="Ttulo1"/>
      </w:pPr>
      <w:bookmarkStart w:id="272" w:name="getgroup-1"/>
      <w:r>
        <w:lastRenderedPageBreak/>
        <w:t>GetGroup</w:t>
      </w:r>
    </w:p>
    <w:p w14:paraId="7EEA5EE1" w14:textId="77777777" w:rsidR="007131AB" w:rsidRDefault="00000000">
      <w:pPr>
        <w:pStyle w:val="FirstParagraph"/>
      </w:pPr>
      <w:r>
        <w:t>O método GetGroup retorna o nome textual de um ID de grupo do sistema.</w:t>
      </w:r>
    </w:p>
    <w:p w14:paraId="0046DDA5" w14:textId="77777777" w:rsidR="007131AB" w:rsidRDefault="00000000">
      <w:pPr>
        <w:pStyle w:val="Corpodetexto"/>
      </w:pPr>
      <w:r>
        <w:t>Nesta página</w:t>
      </w:r>
    </w:p>
    <w:p w14:paraId="39B1B8D1" w14:textId="77777777" w:rsidR="007131AB" w:rsidRDefault="00000000">
      <w:pPr>
        <w:pStyle w:val="Compact"/>
        <w:numPr>
          <w:ilvl w:val="0"/>
          <w:numId w:val="680"/>
        </w:numPr>
      </w:pPr>
      <w:hyperlink w:anchor="Uso">
        <w:r>
          <w:rPr>
            <w:rStyle w:val="Hyperlink"/>
          </w:rPr>
          <w:t>Uso</w:t>
        </w:r>
      </w:hyperlink>
    </w:p>
    <w:p w14:paraId="720BF467" w14:textId="77777777" w:rsidR="007131AB" w:rsidRDefault="00000000">
      <w:pPr>
        <w:pStyle w:val="Compact"/>
        <w:numPr>
          <w:ilvl w:val="0"/>
          <w:numId w:val="680"/>
        </w:numPr>
      </w:pPr>
      <w:hyperlink w:anchor="Exemplos">
        <w:r>
          <w:rPr>
            <w:rStyle w:val="Hyperlink"/>
          </w:rPr>
          <w:t>Exemplos</w:t>
        </w:r>
      </w:hyperlink>
    </w:p>
    <w:p w14:paraId="4FAC10C6" w14:textId="77777777" w:rsidR="007131AB" w:rsidRDefault="00000000">
      <w:pPr>
        <w:pStyle w:val="Ttulo2"/>
      </w:pPr>
      <w:r>
        <w:t>Uso</w:t>
      </w:r>
    </w:p>
    <w:p w14:paraId="170C516D" w14:textId="77777777" w:rsidR="007131AB" w:rsidRDefault="00000000">
      <w:pPr>
        <w:pStyle w:val="FirstParagraph"/>
      </w:pPr>
      <w:r>
        <w:rPr>
          <w:b/>
          <w:bCs/>
        </w:rPr>
        <w:t>Privilégios.</w:t>
      </w:r>
      <w:r>
        <w:t xml:space="preserve"> Este método requer privilégios de leitura.</w:t>
      </w:r>
    </w:p>
    <w:p w14:paraId="4E9C7FBD" w14:textId="77777777" w:rsidR="007131AB" w:rsidRDefault="00000000">
      <w:pPr>
        <w:pStyle w:val="Corpodetexto"/>
      </w:pPr>
      <w:r>
        <w:rPr>
          <w:b/>
          <w:bCs/>
        </w:rPr>
        <w:t>Parâmetros.</w:t>
      </w:r>
    </w:p>
    <w:p w14:paraId="64DD57E4" w14:textId="77777777" w:rsidR="007131AB" w:rsidRDefault="00000000">
      <w:pPr>
        <w:pStyle w:val="TableCaption"/>
      </w:pPr>
      <w:r>
        <w:t>Os parâmetros do método GetGroup são descritos na tabela a seguir.</w:t>
      </w:r>
    </w:p>
    <w:tbl>
      <w:tblPr>
        <w:tblStyle w:val="Table"/>
        <w:tblW w:w="0" w:type="auto"/>
        <w:tblLook w:val="0020" w:firstRow="1" w:lastRow="0" w:firstColumn="0" w:lastColumn="0" w:noHBand="0" w:noVBand="0"/>
      </w:tblPr>
      <w:tblGrid>
        <w:gridCol w:w="1638"/>
        <w:gridCol w:w="1423"/>
        <w:gridCol w:w="5777"/>
      </w:tblGrid>
      <w:tr w:rsidR="007131AB" w14:paraId="1A5CEF87"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A81A4B1" w14:textId="77777777" w:rsidR="007131AB" w:rsidRDefault="00000000">
            <w:pPr>
              <w:pStyle w:val="Compact"/>
            </w:pPr>
            <w:r>
              <w:t>Parâmetro</w:t>
            </w:r>
          </w:p>
        </w:tc>
        <w:tc>
          <w:tcPr>
            <w:tcW w:w="0" w:type="auto"/>
          </w:tcPr>
          <w:p w14:paraId="7A97CC20" w14:textId="77777777" w:rsidR="007131AB" w:rsidRDefault="00000000">
            <w:pPr>
              <w:pStyle w:val="Compact"/>
            </w:pPr>
            <w:r>
              <w:t>Tipo de dados</w:t>
            </w:r>
          </w:p>
        </w:tc>
        <w:tc>
          <w:tcPr>
            <w:tcW w:w="0" w:type="auto"/>
          </w:tcPr>
          <w:p w14:paraId="2C7EDFD0" w14:textId="77777777" w:rsidR="007131AB" w:rsidRDefault="00000000">
            <w:pPr>
              <w:pStyle w:val="Compact"/>
            </w:pPr>
            <w:r>
              <w:t>Valor</w:t>
            </w:r>
          </w:p>
        </w:tc>
      </w:tr>
      <w:tr w:rsidR="007131AB" w14:paraId="64752D3A" w14:textId="77777777">
        <w:tc>
          <w:tcPr>
            <w:tcW w:w="0" w:type="auto"/>
          </w:tcPr>
          <w:p w14:paraId="7A5DD406" w14:textId="77777777" w:rsidR="007131AB" w:rsidRDefault="00000000">
            <w:pPr>
              <w:pStyle w:val="Corpodetexto"/>
            </w:pPr>
            <w:r>
              <w:t>sessionToken</w:t>
            </w:r>
          </w:p>
        </w:tc>
        <w:tc>
          <w:tcPr>
            <w:tcW w:w="0" w:type="auto"/>
          </w:tcPr>
          <w:p w14:paraId="7C9BDD0B" w14:textId="77777777" w:rsidR="007131AB" w:rsidRDefault="00000000">
            <w:pPr>
              <w:pStyle w:val="Corpodetexto"/>
            </w:pPr>
            <w:r>
              <w:t>String</w:t>
            </w:r>
          </w:p>
        </w:tc>
        <w:tc>
          <w:tcPr>
            <w:tcW w:w="0" w:type="auto"/>
          </w:tcPr>
          <w:p w14:paraId="027BDA5F" w14:textId="5EBA24AF" w:rsidR="007131AB" w:rsidRDefault="00000000">
            <w:pPr>
              <w:pStyle w:val="Corpodetexto"/>
            </w:pPr>
            <w:r>
              <w:t xml:space="preserve">sessionToken válido retornado pelo método </w:t>
            </w:r>
            <w:hyperlink r:id="rId253">
              <w:r>
                <w:rPr>
                  <w:rStyle w:val="Hyperlink"/>
                </w:rPr>
                <w:t>general.CreateUserSession</w:t>
              </w:r>
            </w:hyperlink>
          </w:p>
        </w:tc>
      </w:tr>
      <w:tr w:rsidR="007131AB" w14:paraId="5B76C6C6" w14:textId="77777777">
        <w:tc>
          <w:tcPr>
            <w:tcW w:w="0" w:type="auto"/>
          </w:tcPr>
          <w:p w14:paraId="7E54E52F" w14:textId="77777777" w:rsidR="007131AB" w:rsidRDefault="00000000">
            <w:pPr>
              <w:pStyle w:val="Corpodetexto"/>
            </w:pPr>
            <w:r>
              <w:t>groupId</w:t>
            </w:r>
          </w:p>
        </w:tc>
        <w:tc>
          <w:tcPr>
            <w:tcW w:w="0" w:type="auto"/>
          </w:tcPr>
          <w:p w14:paraId="19E92820" w14:textId="77777777" w:rsidR="007131AB" w:rsidRDefault="00000000">
            <w:pPr>
              <w:pStyle w:val="Corpodetexto"/>
            </w:pPr>
            <w:r>
              <w:t>Número inteiro</w:t>
            </w:r>
          </w:p>
        </w:tc>
        <w:tc>
          <w:tcPr>
            <w:tcW w:w="0" w:type="auto"/>
          </w:tcPr>
          <w:p w14:paraId="20B50468" w14:textId="6744FD74" w:rsidR="007131AB" w:rsidRDefault="00000000">
            <w:pPr>
              <w:pStyle w:val="Corpodetexto"/>
            </w:pPr>
            <w:r>
              <w:t xml:space="preserve">ID interno do grupo conforme contido nos resultados do método </w:t>
            </w:r>
            <w:hyperlink r:id="rId254">
              <w:r>
                <w:rPr>
                  <w:rStyle w:val="Hyperlink"/>
                </w:rPr>
                <w:t>accesscontrol.</w:t>
              </w:r>
              <w:r>
                <w:br/>
              </w:r>
              <w:r>
                <w:rPr>
                  <w:rStyle w:val="Hyperlink"/>
                </w:rPr>
                <w:t>LookupGroup</w:t>
              </w:r>
            </w:hyperlink>
          </w:p>
        </w:tc>
      </w:tr>
    </w:tbl>
    <w:p w14:paraId="76B46E39" w14:textId="77777777" w:rsidR="007131AB" w:rsidRDefault="00000000">
      <w:pPr>
        <w:pStyle w:val="Corpodetexto"/>
      </w:pPr>
      <w:r>
        <w:rPr>
          <w:b/>
          <w:bCs/>
        </w:rPr>
        <w:t>Saída.</w:t>
      </w:r>
      <w:r>
        <w:t xml:space="preserve"> Este método retorna uma string. Se o método for bem-sucedido, o valor será uma descrição de texto do grupo que aparece na GUI. Se houver uma falha, a API emitirá uma exceção.</w:t>
      </w:r>
    </w:p>
    <w:p w14:paraId="02F567D0" w14:textId="77777777" w:rsidR="007131AB" w:rsidRDefault="00000000">
      <w:pPr>
        <w:pStyle w:val="Ttulo2"/>
      </w:pPr>
      <w:r>
        <w:t>Exemplos</w:t>
      </w:r>
    </w:p>
    <w:p w14:paraId="1B9C47A5" w14:textId="77777777" w:rsidR="007131AB" w:rsidRDefault="00000000">
      <w:pPr>
        <w:pStyle w:val="FirstParagraph"/>
      </w:pPr>
      <w:r>
        <w:t>Exemplo de chamada C#</w:t>
      </w:r>
    </w:p>
    <w:p w14:paraId="55753772" w14:textId="77777777" w:rsidR="007131AB" w:rsidRDefault="00000000">
      <w:pPr>
        <w:pStyle w:val="Corpodetexto"/>
      </w:pPr>
      <w:r>
        <w:t>sGroupName = accesscontrol.GetGroup(sSessionToken, 123);</w:t>
      </w:r>
    </w:p>
    <w:p w14:paraId="0CDCEB3B" w14:textId="77777777" w:rsidR="007131AB" w:rsidRDefault="00000000">
      <w:pPr>
        <w:pStyle w:val="Corpodetexto"/>
      </w:pPr>
      <w:r>
        <w:t>Exemplo de solicitação</w:t>
      </w:r>
    </w:p>
    <w:p w14:paraId="1238EF9B"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2D4CD77D" w14:textId="77777777" w:rsidR="007131AB" w:rsidRDefault="00000000">
      <w:pPr>
        <w:pStyle w:val="Corpodetexto"/>
      </w:pPr>
      <w:r>
        <w:t>POST /archer/ws/accesscontrol.asmx HTTP/1.1</w:t>
      </w:r>
    </w:p>
    <w:p w14:paraId="77F3A981" w14:textId="77777777" w:rsidR="007131AB" w:rsidRDefault="00000000">
      <w:pPr>
        <w:pStyle w:val="Corpodetexto"/>
      </w:pPr>
      <w:r>
        <w:t>Host: staging</w:t>
      </w:r>
    </w:p>
    <w:p w14:paraId="59BAA48F" w14:textId="77777777" w:rsidR="007131AB" w:rsidRDefault="00000000">
      <w:pPr>
        <w:pStyle w:val="Corpodetexto"/>
      </w:pPr>
      <w:r>
        <w:t>Content-Type: text/xml; charset=utf-8</w:t>
      </w:r>
    </w:p>
    <w:p w14:paraId="6847F4F6" w14:textId="77777777" w:rsidR="007131AB" w:rsidRDefault="00000000">
      <w:pPr>
        <w:pStyle w:val="Corpodetexto"/>
      </w:pPr>
      <w:r>
        <w:t xml:space="preserve">Content-Length: </w:t>
      </w:r>
      <w:r>
        <w:rPr>
          <w:b/>
          <w:bCs/>
        </w:rPr>
        <w:t>length</w:t>
      </w:r>
    </w:p>
    <w:p w14:paraId="2B8D7A9A" w14:textId="77777777" w:rsidR="007131AB" w:rsidRDefault="00000000">
      <w:pPr>
        <w:pStyle w:val="Corpodetexto"/>
      </w:pPr>
      <w:r>
        <w:lastRenderedPageBreak/>
        <w:t>SOAPAction: "http://archer-tech.com/webservices/GetGroup"</w:t>
      </w:r>
      <w:r>
        <w:br/>
      </w:r>
      <w:r>
        <w:br/>
      </w:r>
    </w:p>
    <w:p w14:paraId="6DA53BBC" w14:textId="77777777" w:rsidR="007131AB" w:rsidRDefault="00000000">
      <w:pPr>
        <w:pStyle w:val="Corpodetexto"/>
      </w:pPr>
      <w:r>
        <w:t>&lt;?xml version="1.0" encoding="utf-8"?&gt;</w:t>
      </w:r>
    </w:p>
    <w:p w14:paraId="76F19AAC" w14:textId="77777777" w:rsidR="007131AB" w:rsidRDefault="00000000">
      <w:pPr>
        <w:pStyle w:val="Corpodetexto"/>
      </w:pPr>
      <w:r>
        <w:t>&lt;soap:Envelope xmlns:xsi="http://www.w3.org/2001/XMLSchema-instance" xmlns:xsd="http://www.w3.org/2001/XMLSchema" xmlns:soap="http://schemas.xmlsoap.org/soap/envelope/"&gt;</w:t>
      </w:r>
    </w:p>
    <w:p w14:paraId="2DC7B099" w14:textId="77777777" w:rsidR="007131AB" w:rsidRDefault="00000000">
      <w:pPr>
        <w:numPr>
          <w:ilvl w:val="0"/>
          <w:numId w:val="681"/>
        </w:numPr>
      </w:pPr>
      <w:r>
        <w:t>&lt;soap:Body&gt;</w:t>
      </w:r>
    </w:p>
    <w:p w14:paraId="60CE97A6" w14:textId="77777777" w:rsidR="007131AB" w:rsidRDefault="00000000">
      <w:pPr>
        <w:numPr>
          <w:ilvl w:val="1"/>
          <w:numId w:val="682"/>
        </w:numPr>
      </w:pPr>
      <w:r>
        <w:t>&lt;GetGroup xmlns="http://archer-tech.com/webservices/"&gt;</w:t>
      </w:r>
    </w:p>
    <w:p w14:paraId="709CB2BD" w14:textId="77777777" w:rsidR="007131AB" w:rsidRDefault="00000000">
      <w:pPr>
        <w:numPr>
          <w:ilvl w:val="2"/>
          <w:numId w:val="683"/>
        </w:numPr>
      </w:pPr>
      <w:r>
        <w:t>&lt;sessionToken&gt;</w:t>
      </w:r>
      <w:r>
        <w:rPr>
          <w:b/>
          <w:bCs/>
        </w:rPr>
        <w:t>string</w:t>
      </w:r>
      <w:r>
        <w:t>&lt;/sessionToken&gt;</w:t>
      </w:r>
    </w:p>
    <w:p w14:paraId="4681EB08" w14:textId="77777777" w:rsidR="007131AB" w:rsidRDefault="00000000">
      <w:pPr>
        <w:numPr>
          <w:ilvl w:val="2"/>
          <w:numId w:val="684"/>
        </w:numPr>
      </w:pPr>
      <w:r>
        <w:t>&lt;groupId&gt;</w:t>
      </w:r>
      <w:r>
        <w:rPr>
          <w:b/>
          <w:bCs/>
        </w:rPr>
        <w:t>int</w:t>
      </w:r>
      <w:r>
        <w:t>&lt;/groupId&gt;</w:t>
      </w:r>
    </w:p>
    <w:p w14:paraId="01225AD1" w14:textId="77777777" w:rsidR="007131AB" w:rsidRDefault="00000000">
      <w:pPr>
        <w:numPr>
          <w:ilvl w:val="1"/>
          <w:numId w:val="684"/>
        </w:numPr>
      </w:pPr>
      <w:r>
        <w:t>&lt;/GetGroup&gt;</w:t>
      </w:r>
    </w:p>
    <w:p w14:paraId="1E02AD4A" w14:textId="77777777" w:rsidR="007131AB" w:rsidRDefault="00000000">
      <w:pPr>
        <w:numPr>
          <w:ilvl w:val="0"/>
          <w:numId w:val="684"/>
        </w:numPr>
      </w:pPr>
      <w:r>
        <w:t>&lt;/soap:Body&gt;</w:t>
      </w:r>
    </w:p>
    <w:p w14:paraId="67BEAD8C" w14:textId="77777777" w:rsidR="007131AB" w:rsidRDefault="00000000">
      <w:pPr>
        <w:pStyle w:val="FirstParagraph"/>
      </w:pPr>
      <w:r>
        <w:t>&lt;/soap:Envelope&gt;</w:t>
      </w:r>
    </w:p>
    <w:p w14:paraId="1914CC02" w14:textId="77777777" w:rsidR="007131AB" w:rsidRDefault="00000000">
      <w:pPr>
        <w:pStyle w:val="Corpodetexto"/>
      </w:pPr>
      <w:r>
        <w:t>Exemplo de resposta</w:t>
      </w:r>
    </w:p>
    <w:p w14:paraId="4DE33959" w14:textId="77777777" w:rsidR="007131AB" w:rsidRDefault="00000000">
      <w:pPr>
        <w:pStyle w:val="Corpodetexto"/>
      </w:pPr>
      <w:r>
        <w:t>HTTP/1.1 200 OK</w:t>
      </w:r>
    </w:p>
    <w:p w14:paraId="211BF642" w14:textId="77777777" w:rsidR="007131AB" w:rsidRDefault="00000000">
      <w:pPr>
        <w:pStyle w:val="Corpodetexto"/>
      </w:pPr>
      <w:r>
        <w:t>Content-Type: text/xml; charset=utf-8</w:t>
      </w:r>
    </w:p>
    <w:p w14:paraId="48C2FD2B" w14:textId="77777777" w:rsidR="007131AB" w:rsidRDefault="00000000">
      <w:pPr>
        <w:pStyle w:val="Corpodetexto"/>
      </w:pPr>
      <w:r>
        <w:t>Content-Length: length</w:t>
      </w:r>
      <w:r>
        <w:br/>
      </w:r>
      <w:r>
        <w:br/>
      </w:r>
    </w:p>
    <w:p w14:paraId="7B77477D" w14:textId="77777777" w:rsidR="007131AB" w:rsidRDefault="00000000">
      <w:pPr>
        <w:pStyle w:val="Corpodetexto"/>
      </w:pPr>
      <w:r>
        <w:t>&lt;?xml version="1.0" encoding="utf-8"?&gt;</w:t>
      </w:r>
    </w:p>
    <w:p w14:paraId="29FE83B1" w14:textId="77777777" w:rsidR="007131AB" w:rsidRDefault="00000000">
      <w:pPr>
        <w:pStyle w:val="Corpodetexto"/>
      </w:pPr>
      <w:r>
        <w:t>&lt;soap:Envelope xmlns:xsi="http://www.w3.org/2001/XMLSchema-instance" xmlns:xsd="http://www.w3.org/2001/XMLSchema" xmlns:soap="http://schemas.xmlsoap.org/soap/envelope/"&gt;</w:t>
      </w:r>
    </w:p>
    <w:p w14:paraId="240EEBC1" w14:textId="77777777" w:rsidR="007131AB" w:rsidRDefault="00000000">
      <w:pPr>
        <w:numPr>
          <w:ilvl w:val="0"/>
          <w:numId w:val="685"/>
        </w:numPr>
      </w:pPr>
      <w:r>
        <w:t>&lt;soap:Body&gt;</w:t>
      </w:r>
    </w:p>
    <w:p w14:paraId="6B770568" w14:textId="77777777" w:rsidR="007131AB" w:rsidRDefault="00000000">
      <w:pPr>
        <w:numPr>
          <w:ilvl w:val="1"/>
          <w:numId w:val="686"/>
        </w:numPr>
      </w:pPr>
      <w:r>
        <w:t>&lt;GetGroupResponse xmlns="http://archer-tech.com/webservices/"&gt;</w:t>
      </w:r>
    </w:p>
    <w:p w14:paraId="50174CC2" w14:textId="77777777" w:rsidR="007131AB" w:rsidRDefault="00000000">
      <w:pPr>
        <w:numPr>
          <w:ilvl w:val="2"/>
          <w:numId w:val="687"/>
        </w:numPr>
      </w:pPr>
      <w:r>
        <w:t>&lt;GetGroupResult&gt;</w:t>
      </w:r>
      <w:r>
        <w:rPr>
          <w:b/>
          <w:bCs/>
        </w:rPr>
        <w:t>string</w:t>
      </w:r>
      <w:r>
        <w:t>&lt;/GetGroupResult&gt;</w:t>
      </w:r>
    </w:p>
    <w:p w14:paraId="28E8908F" w14:textId="77777777" w:rsidR="007131AB" w:rsidRDefault="00000000">
      <w:pPr>
        <w:numPr>
          <w:ilvl w:val="1"/>
          <w:numId w:val="684"/>
        </w:numPr>
      </w:pPr>
      <w:r>
        <w:t>&lt;/GetGroupResponse&gt;</w:t>
      </w:r>
    </w:p>
    <w:p w14:paraId="7CFE8EDE" w14:textId="77777777" w:rsidR="007131AB" w:rsidRDefault="00000000">
      <w:pPr>
        <w:numPr>
          <w:ilvl w:val="0"/>
          <w:numId w:val="684"/>
        </w:numPr>
      </w:pPr>
      <w:r>
        <w:t>&lt;/soap:Body&gt;</w:t>
      </w:r>
    </w:p>
    <w:p w14:paraId="4CBBE172" w14:textId="77777777" w:rsidR="007131AB" w:rsidRDefault="00000000">
      <w:pPr>
        <w:pStyle w:val="FirstParagraph"/>
      </w:pPr>
      <w:r>
        <w:t>&lt;/soap:Envelope&gt;</w:t>
      </w:r>
    </w:p>
    <w:bookmarkEnd w:id="272"/>
    <w:p w14:paraId="5EC4A38F" w14:textId="77777777" w:rsidR="007131AB" w:rsidRDefault="00000000">
      <w:r>
        <w:lastRenderedPageBreak/>
        <w:br w:type="page"/>
      </w:r>
    </w:p>
    <w:p w14:paraId="38C39A4A" w14:textId="77777777" w:rsidR="007131AB" w:rsidRDefault="00000000">
      <w:pPr>
        <w:pStyle w:val="Ttulo1"/>
      </w:pPr>
      <w:bookmarkStart w:id="273" w:name="getgroupinformation-1"/>
      <w:r>
        <w:lastRenderedPageBreak/>
        <w:t>GetGroupInformation</w:t>
      </w:r>
    </w:p>
    <w:p w14:paraId="4302CD98" w14:textId="77777777" w:rsidR="007131AB" w:rsidRDefault="00000000">
      <w:pPr>
        <w:pStyle w:val="FirstParagraph"/>
      </w:pPr>
      <w:r>
        <w:t>O método GetGroupInformation retorna informações de grupo referentes ao ID de grupo especificado.</w:t>
      </w:r>
    </w:p>
    <w:p w14:paraId="5D960959" w14:textId="77777777" w:rsidR="007131AB" w:rsidRDefault="00000000">
      <w:pPr>
        <w:pStyle w:val="Corpodetexto"/>
      </w:pPr>
      <w:r>
        <w:t>Nesta página</w:t>
      </w:r>
    </w:p>
    <w:p w14:paraId="5FF17FF6" w14:textId="77777777" w:rsidR="007131AB" w:rsidRDefault="00000000">
      <w:pPr>
        <w:pStyle w:val="Compact"/>
        <w:numPr>
          <w:ilvl w:val="0"/>
          <w:numId w:val="688"/>
        </w:numPr>
      </w:pPr>
      <w:hyperlink w:anchor="Uso">
        <w:r>
          <w:rPr>
            <w:rStyle w:val="Hyperlink"/>
          </w:rPr>
          <w:t>Uso</w:t>
        </w:r>
      </w:hyperlink>
    </w:p>
    <w:p w14:paraId="4EC6D808" w14:textId="77777777" w:rsidR="007131AB" w:rsidRDefault="00000000">
      <w:pPr>
        <w:pStyle w:val="Compact"/>
        <w:numPr>
          <w:ilvl w:val="0"/>
          <w:numId w:val="688"/>
        </w:numPr>
      </w:pPr>
      <w:hyperlink w:anchor="Exemplos">
        <w:r>
          <w:rPr>
            <w:rStyle w:val="Hyperlink"/>
          </w:rPr>
          <w:t>Exemplos</w:t>
        </w:r>
      </w:hyperlink>
    </w:p>
    <w:p w14:paraId="3D5A98AD" w14:textId="77777777" w:rsidR="007131AB" w:rsidRDefault="00000000">
      <w:pPr>
        <w:pStyle w:val="Ttulo2"/>
      </w:pPr>
      <w:r>
        <w:t>Uso</w:t>
      </w:r>
    </w:p>
    <w:p w14:paraId="57A002A8" w14:textId="77777777" w:rsidR="007131AB" w:rsidRDefault="00000000">
      <w:pPr>
        <w:pStyle w:val="FirstParagraph"/>
      </w:pPr>
      <w:r>
        <w:rPr>
          <w:b/>
          <w:bCs/>
        </w:rPr>
        <w:t>Privilégios.</w:t>
      </w:r>
      <w:r>
        <w:t xml:space="preserve"> Este método requer privilégios de leitura.</w:t>
      </w:r>
    </w:p>
    <w:p w14:paraId="3092D0C2" w14:textId="77777777" w:rsidR="007131AB" w:rsidRDefault="00000000">
      <w:pPr>
        <w:pStyle w:val="Corpodetexto"/>
      </w:pPr>
      <w:r>
        <w:rPr>
          <w:b/>
          <w:bCs/>
        </w:rPr>
        <w:t>Parâmetros.</w:t>
      </w:r>
    </w:p>
    <w:p w14:paraId="0B5F6145" w14:textId="77777777" w:rsidR="007131AB" w:rsidRDefault="00000000">
      <w:pPr>
        <w:pStyle w:val="TableCaption"/>
      </w:pPr>
      <w:r>
        <w:t>Os parâmetros do método GetGroupInformation são descritos na tabela a seguir.</w:t>
      </w:r>
    </w:p>
    <w:tbl>
      <w:tblPr>
        <w:tblStyle w:val="Table"/>
        <w:tblW w:w="0" w:type="auto"/>
        <w:tblLook w:val="0020" w:firstRow="1" w:lastRow="0" w:firstColumn="0" w:lastColumn="0" w:noHBand="0" w:noVBand="0"/>
      </w:tblPr>
      <w:tblGrid>
        <w:gridCol w:w="1638"/>
        <w:gridCol w:w="1423"/>
        <w:gridCol w:w="5777"/>
      </w:tblGrid>
      <w:tr w:rsidR="007131AB" w14:paraId="461DAF9F"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5234FC8" w14:textId="77777777" w:rsidR="007131AB" w:rsidRDefault="00000000">
            <w:pPr>
              <w:pStyle w:val="Corpodetexto"/>
            </w:pPr>
            <w:r>
              <w:t>Parâmetro</w:t>
            </w:r>
          </w:p>
        </w:tc>
        <w:tc>
          <w:tcPr>
            <w:tcW w:w="0" w:type="auto"/>
          </w:tcPr>
          <w:p w14:paraId="16B8A2F2" w14:textId="77777777" w:rsidR="007131AB" w:rsidRDefault="00000000">
            <w:pPr>
              <w:pStyle w:val="Corpodetexto"/>
            </w:pPr>
            <w:r>
              <w:t>Tipo de dados</w:t>
            </w:r>
          </w:p>
        </w:tc>
        <w:tc>
          <w:tcPr>
            <w:tcW w:w="0" w:type="auto"/>
          </w:tcPr>
          <w:p w14:paraId="444FD7FC" w14:textId="77777777" w:rsidR="007131AB" w:rsidRDefault="00000000">
            <w:pPr>
              <w:pStyle w:val="Corpodetexto"/>
            </w:pPr>
            <w:r>
              <w:t>Valor</w:t>
            </w:r>
          </w:p>
        </w:tc>
      </w:tr>
      <w:tr w:rsidR="007131AB" w14:paraId="52253E6C" w14:textId="77777777">
        <w:tc>
          <w:tcPr>
            <w:tcW w:w="0" w:type="auto"/>
          </w:tcPr>
          <w:p w14:paraId="7BE72EC4" w14:textId="77777777" w:rsidR="007131AB" w:rsidRDefault="00000000">
            <w:pPr>
              <w:pStyle w:val="Corpodetexto"/>
            </w:pPr>
            <w:r>
              <w:t>sessionToken</w:t>
            </w:r>
          </w:p>
        </w:tc>
        <w:tc>
          <w:tcPr>
            <w:tcW w:w="0" w:type="auto"/>
          </w:tcPr>
          <w:p w14:paraId="6EFA0465" w14:textId="77777777" w:rsidR="007131AB" w:rsidRDefault="00000000">
            <w:pPr>
              <w:pStyle w:val="Corpodetexto"/>
            </w:pPr>
            <w:r>
              <w:t>String</w:t>
            </w:r>
          </w:p>
        </w:tc>
        <w:tc>
          <w:tcPr>
            <w:tcW w:w="0" w:type="auto"/>
          </w:tcPr>
          <w:p w14:paraId="088785D0" w14:textId="4E7D1A76" w:rsidR="007131AB" w:rsidRDefault="00000000">
            <w:pPr>
              <w:pStyle w:val="Corpodetexto"/>
            </w:pPr>
            <w:r>
              <w:t xml:space="preserve">sessionToken válido retornado pelo método </w:t>
            </w:r>
            <w:hyperlink r:id="rId255">
              <w:r>
                <w:rPr>
                  <w:rStyle w:val="Hyperlink"/>
                </w:rPr>
                <w:t>general.CreateUserSession</w:t>
              </w:r>
            </w:hyperlink>
          </w:p>
        </w:tc>
      </w:tr>
      <w:tr w:rsidR="007131AB" w14:paraId="15E8F395" w14:textId="77777777">
        <w:tc>
          <w:tcPr>
            <w:tcW w:w="0" w:type="auto"/>
          </w:tcPr>
          <w:p w14:paraId="79D8A879" w14:textId="77777777" w:rsidR="007131AB" w:rsidRDefault="00000000">
            <w:pPr>
              <w:pStyle w:val="Corpodetexto"/>
            </w:pPr>
            <w:r>
              <w:t>groupId</w:t>
            </w:r>
          </w:p>
        </w:tc>
        <w:tc>
          <w:tcPr>
            <w:tcW w:w="0" w:type="auto"/>
          </w:tcPr>
          <w:p w14:paraId="07C411BD" w14:textId="77777777" w:rsidR="007131AB" w:rsidRDefault="00000000">
            <w:pPr>
              <w:pStyle w:val="Corpodetexto"/>
            </w:pPr>
            <w:r>
              <w:t>Número inteiro</w:t>
            </w:r>
          </w:p>
        </w:tc>
        <w:tc>
          <w:tcPr>
            <w:tcW w:w="0" w:type="auto"/>
          </w:tcPr>
          <w:p w14:paraId="07E922CE" w14:textId="7D4B693D" w:rsidR="007131AB" w:rsidRDefault="00000000">
            <w:pPr>
              <w:pStyle w:val="Corpodetexto"/>
            </w:pPr>
            <w:r>
              <w:t xml:space="preserve">ID interno do grupo conforme contido nos resultados do método </w:t>
            </w:r>
            <w:hyperlink r:id="rId256">
              <w:r>
                <w:rPr>
                  <w:rStyle w:val="Hyperlink"/>
                </w:rPr>
                <w:t>accesscontrol.</w:t>
              </w:r>
              <w:r>
                <w:br/>
              </w:r>
              <w:r>
                <w:rPr>
                  <w:rStyle w:val="Hyperlink"/>
                </w:rPr>
                <w:t>LookupGroup</w:t>
              </w:r>
            </w:hyperlink>
          </w:p>
        </w:tc>
      </w:tr>
    </w:tbl>
    <w:p w14:paraId="24D55E31" w14:textId="77777777" w:rsidR="007131AB" w:rsidRDefault="00000000">
      <w:pPr>
        <w:pStyle w:val="Corpodetexto"/>
      </w:pPr>
      <w:r>
        <w:rPr>
          <w:b/>
          <w:bCs/>
        </w:rPr>
        <w:t>Saída.</w:t>
      </w:r>
      <w:r>
        <w:t xml:space="preserve"> Este método retorna uma string. Se o método for bem-sucedido, o valor será uma string XML que contém o ID de grupo, o nome, a descrição, as informações do pai, as informações do filho e a lista de membros do grupo. Se houver uma falha, a API emitirá uma exceção.</w:t>
      </w:r>
    </w:p>
    <w:p w14:paraId="288B4715" w14:textId="77777777" w:rsidR="007131AB" w:rsidRDefault="00000000">
      <w:pPr>
        <w:pStyle w:val="Ttulo2"/>
      </w:pPr>
      <w:r>
        <w:t>Exemplos</w:t>
      </w:r>
    </w:p>
    <w:p w14:paraId="0232BCD6" w14:textId="77777777" w:rsidR="007131AB" w:rsidRDefault="00000000">
      <w:pPr>
        <w:pStyle w:val="FirstParagraph"/>
      </w:pPr>
      <w:r>
        <w:t>Exemplo de chamada C#</w:t>
      </w:r>
    </w:p>
    <w:p w14:paraId="6F8306CD" w14:textId="77777777" w:rsidR="007131AB" w:rsidRDefault="00000000">
      <w:pPr>
        <w:pStyle w:val="Corpodetexto"/>
      </w:pPr>
      <w:r>
        <w:t>sGroupInfo = accesscontrol.GetGroupInformation(sSessionToken, iGroupID);</w:t>
      </w:r>
    </w:p>
    <w:p w14:paraId="10A8D4FF" w14:textId="77777777" w:rsidR="007131AB" w:rsidRDefault="00000000">
      <w:pPr>
        <w:pStyle w:val="Corpodetexto"/>
      </w:pPr>
      <w:r>
        <w:t>Exemplo de solicitação</w:t>
      </w:r>
    </w:p>
    <w:p w14:paraId="3800020B"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735B3DCE" w14:textId="77777777" w:rsidR="007131AB" w:rsidRDefault="00000000">
      <w:pPr>
        <w:pStyle w:val="Corpodetexto"/>
      </w:pPr>
      <w:r>
        <w:t>POST /archer/ws/accesscontrol.asmx HTTP/1.1</w:t>
      </w:r>
    </w:p>
    <w:p w14:paraId="0E5EF190" w14:textId="77777777" w:rsidR="007131AB" w:rsidRDefault="00000000">
      <w:pPr>
        <w:pStyle w:val="Corpodetexto"/>
      </w:pPr>
      <w:r>
        <w:t>Host: staging</w:t>
      </w:r>
    </w:p>
    <w:p w14:paraId="6B65E02D" w14:textId="77777777" w:rsidR="007131AB" w:rsidRDefault="00000000">
      <w:pPr>
        <w:pStyle w:val="Corpodetexto"/>
      </w:pPr>
      <w:r>
        <w:lastRenderedPageBreak/>
        <w:t>Content-Type: text/xml; charset=utf-8</w:t>
      </w:r>
    </w:p>
    <w:p w14:paraId="3E560766" w14:textId="77777777" w:rsidR="007131AB" w:rsidRDefault="00000000">
      <w:pPr>
        <w:pStyle w:val="Corpodetexto"/>
      </w:pPr>
      <w:r>
        <w:t xml:space="preserve">Content-Length: </w:t>
      </w:r>
      <w:r>
        <w:rPr>
          <w:b/>
          <w:bCs/>
        </w:rPr>
        <w:t>length</w:t>
      </w:r>
    </w:p>
    <w:p w14:paraId="0566A103" w14:textId="77777777" w:rsidR="007131AB" w:rsidRDefault="00000000">
      <w:pPr>
        <w:pStyle w:val="Corpodetexto"/>
      </w:pPr>
      <w:r>
        <w:t>SOAPAction: "http://archer-tech.com/webservices/GetGroupInformation"</w:t>
      </w:r>
      <w:r>
        <w:br/>
      </w:r>
      <w:r>
        <w:br/>
      </w:r>
    </w:p>
    <w:p w14:paraId="4D3B921B" w14:textId="77777777" w:rsidR="007131AB" w:rsidRDefault="00000000">
      <w:pPr>
        <w:pStyle w:val="Corpodetexto"/>
      </w:pPr>
      <w:r>
        <w:t>&lt;?xml version="1.0" encoding="utf-8"?&gt;</w:t>
      </w:r>
    </w:p>
    <w:p w14:paraId="0161017C" w14:textId="77777777" w:rsidR="007131AB" w:rsidRDefault="00000000">
      <w:pPr>
        <w:pStyle w:val="Corpodetexto"/>
      </w:pPr>
      <w:r>
        <w:t>&lt;soap:Envelope xmlns:xsi="http://www.w3.org/2001/XMLSchema-instance" xmlns:xsd="http://www.w3.org/2001/XMLSchema" xmlns:soap="http://schemas.xmlsoap.org/soap/envelope/"&gt;</w:t>
      </w:r>
    </w:p>
    <w:p w14:paraId="0182A633" w14:textId="77777777" w:rsidR="007131AB" w:rsidRDefault="00000000">
      <w:pPr>
        <w:numPr>
          <w:ilvl w:val="0"/>
          <w:numId w:val="689"/>
        </w:numPr>
      </w:pPr>
      <w:r>
        <w:t>&lt;soap:Body&gt;</w:t>
      </w:r>
    </w:p>
    <w:p w14:paraId="0C2EB631" w14:textId="77777777" w:rsidR="007131AB" w:rsidRDefault="00000000">
      <w:pPr>
        <w:numPr>
          <w:ilvl w:val="1"/>
          <w:numId w:val="690"/>
        </w:numPr>
      </w:pPr>
      <w:r>
        <w:t>&lt;GetGroupInformation xmlns="http://archer-tech.com/webservices/"&gt;</w:t>
      </w:r>
    </w:p>
    <w:p w14:paraId="77103599" w14:textId="77777777" w:rsidR="007131AB" w:rsidRDefault="00000000">
      <w:pPr>
        <w:numPr>
          <w:ilvl w:val="2"/>
          <w:numId w:val="691"/>
        </w:numPr>
      </w:pPr>
      <w:r>
        <w:t>&lt;sessionToken&gt;</w:t>
      </w:r>
      <w:r>
        <w:rPr>
          <w:b/>
          <w:bCs/>
        </w:rPr>
        <w:t>string</w:t>
      </w:r>
      <w:r>
        <w:t>&lt;/sessionToken&gt;</w:t>
      </w:r>
    </w:p>
    <w:p w14:paraId="43E51E32" w14:textId="77777777" w:rsidR="007131AB" w:rsidRDefault="00000000">
      <w:pPr>
        <w:numPr>
          <w:ilvl w:val="2"/>
          <w:numId w:val="692"/>
        </w:numPr>
      </w:pPr>
      <w:r>
        <w:t>&lt;groupId&gt;</w:t>
      </w:r>
      <w:r>
        <w:rPr>
          <w:b/>
          <w:bCs/>
        </w:rPr>
        <w:t>int</w:t>
      </w:r>
      <w:r>
        <w:t>&lt;/groupId&gt;</w:t>
      </w:r>
    </w:p>
    <w:p w14:paraId="47C44F63" w14:textId="77777777" w:rsidR="007131AB" w:rsidRDefault="00000000">
      <w:pPr>
        <w:numPr>
          <w:ilvl w:val="1"/>
          <w:numId w:val="692"/>
        </w:numPr>
      </w:pPr>
      <w:r>
        <w:t>&lt;/GetGroupInformation&gt;</w:t>
      </w:r>
    </w:p>
    <w:p w14:paraId="51266008" w14:textId="77777777" w:rsidR="007131AB" w:rsidRDefault="00000000">
      <w:pPr>
        <w:numPr>
          <w:ilvl w:val="0"/>
          <w:numId w:val="692"/>
        </w:numPr>
      </w:pPr>
      <w:r>
        <w:t>&lt;/soap:Body&gt;</w:t>
      </w:r>
    </w:p>
    <w:p w14:paraId="483EEF4B" w14:textId="77777777" w:rsidR="007131AB" w:rsidRDefault="00000000">
      <w:pPr>
        <w:pStyle w:val="FirstParagraph"/>
      </w:pPr>
      <w:r>
        <w:t>&lt;/soap:Envelope&gt;</w:t>
      </w:r>
    </w:p>
    <w:p w14:paraId="316EE8AA" w14:textId="77777777" w:rsidR="007131AB" w:rsidRDefault="00000000">
      <w:pPr>
        <w:pStyle w:val="Corpodetexto"/>
      </w:pPr>
      <w:r>
        <w:t>Exemplo de resposta</w:t>
      </w:r>
    </w:p>
    <w:p w14:paraId="06E08220" w14:textId="77777777" w:rsidR="007131AB" w:rsidRDefault="00000000">
      <w:pPr>
        <w:pStyle w:val="Corpodetexto"/>
      </w:pPr>
      <w:r>
        <w:t>HTTP/1.1 200 OK</w:t>
      </w:r>
    </w:p>
    <w:p w14:paraId="6DECBA39" w14:textId="77777777" w:rsidR="007131AB" w:rsidRDefault="00000000">
      <w:pPr>
        <w:pStyle w:val="Corpodetexto"/>
      </w:pPr>
      <w:r>
        <w:t>Content-Type: text/xml; charset=utf-8</w:t>
      </w:r>
    </w:p>
    <w:p w14:paraId="2DB10A2E" w14:textId="77777777" w:rsidR="007131AB" w:rsidRDefault="00000000">
      <w:pPr>
        <w:pStyle w:val="Corpodetexto"/>
      </w:pPr>
      <w:r>
        <w:t xml:space="preserve">Content-Length: </w:t>
      </w:r>
      <w:r>
        <w:rPr>
          <w:b/>
          <w:bCs/>
        </w:rPr>
        <w:t>length</w:t>
      </w:r>
      <w:r>
        <w:br/>
      </w:r>
      <w:r>
        <w:br/>
      </w:r>
    </w:p>
    <w:p w14:paraId="7BE048B8" w14:textId="77777777" w:rsidR="007131AB" w:rsidRDefault="00000000">
      <w:pPr>
        <w:pStyle w:val="Corpodetexto"/>
      </w:pPr>
      <w:r>
        <w:t>&lt;?xml version="1.0" encoding="utf-8"?&gt;</w:t>
      </w:r>
    </w:p>
    <w:p w14:paraId="6652BC05" w14:textId="77777777" w:rsidR="007131AB" w:rsidRDefault="00000000">
      <w:pPr>
        <w:pStyle w:val="Corpodetexto"/>
      </w:pPr>
      <w:r>
        <w:t>&lt;soap:Envelope xmlns:xsi="http://www.w3.org/2001/XMLSchema-instance" xmlns:xsd="http://www.w3.org/2001/XMLSchema" xmlns:soap="http://schemas.xmlsoap.org/soap/envelope/"&gt;</w:t>
      </w:r>
    </w:p>
    <w:p w14:paraId="0F03EB5A" w14:textId="77777777" w:rsidR="007131AB" w:rsidRDefault="00000000">
      <w:pPr>
        <w:numPr>
          <w:ilvl w:val="0"/>
          <w:numId w:val="693"/>
        </w:numPr>
      </w:pPr>
      <w:r>
        <w:t>&lt;soap:Body&gt;</w:t>
      </w:r>
    </w:p>
    <w:p w14:paraId="2468A5E0" w14:textId="77777777" w:rsidR="007131AB" w:rsidRDefault="00000000">
      <w:pPr>
        <w:numPr>
          <w:ilvl w:val="1"/>
          <w:numId w:val="694"/>
        </w:numPr>
      </w:pPr>
      <w:r>
        <w:t>&lt;GetGroupInformationResponse xmlns="http://archer-tech.com/webservices/"&gt;</w:t>
      </w:r>
    </w:p>
    <w:p w14:paraId="5DB05578" w14:textId="77777777" w:rsidR="007131AB" w:rsidRDefault="00000000">
      <w:pPr>
        <w:numPr>
          <w:ilvl w:val="2"/>
          <w:numId w:val="695"/>
        </w:numPr>
      </w:pPr>
      <w:r>
        <w:t>&lt;GetGroupInformationResult&gt;</w:t>
      </w:r>
      <w:r>
        <w:rPr>
          <w:b/>
          <w:bCs/>
        </w:rPr>
        <w:t>string</w:t>
      </w:r>
      <w:r>
        <w:t>&lt;/GetGroupInformationResult&gt;</w:t>
      </w:r>
    </w:p>
    <w:p w14:paraId="50CBC74A" w14:textId="77777777" w:rsidR="007131AB" w:rsidRDefault="00000000">
      <w:pPr>
        <w:numPr>
          <w:ilvl w:val="1"/>
          <w:numId w:val="692"/>
        </w:numPr>
      </w:pPr>
      <w:r>
        <w:lastRenderedPageBreak/>
        <w:t>&lt;/GetGroupInformationResponse&gt;</w:t>
      </w:r>
    </w:p>
    <w:p w14:paraId="34A954E6" w14:textId="77777777" w:rsidR="007131AB" w:rsidRDefault="00000000">
      <w:pPr>
        <w:numPr>
          <w:ilvl w:val="0"/>
          <w:numId w:val="692"/>
        </w:numPr>
      </w:pPr>
      <w:r>
        <w:t>&lt;/soap:Body&gt;</w:t>
      </w:r>
    </w:p>
    <w:p w14:paraId="5F2ACE6C" w14:textId="77777777" w:rsidR="007131AB" w:rsidRDefault="00000000">
      <w:pPr>
        <w:pStyle w:val="FirstParagraph"/>
      </w:pPr>
      <w:r>
        <w:t>&lt;/soap:Envelope&gt;</w:t>
      </w:r>
    </w:p>
    <w:p w14:paraId="083E0165" w14:textId="77777777" w:rsidR="007131AB" w:rsidRDefault="00000000">
      <w:pPr>
        <w:pStyle w:val="Corpodetexto"/>
      </w:pPr>
      <w:r>
        <w:t>String de amostra na resposta</w:t>
      </w:r>
    </w:p>
    <w:p w14:paraId="4DC83258" w14:textId="77777777" w:rsidR="007131AB" w:rsidRDefault="00000000">
      <w:pPr>
        <w:pStyle w:val="Corpodetexto"/>
      </w:pPr>
      <w:r>
        <w:t>&lt;Group&gt;</w:t>
      </w:r>
    </w:p>
    <w:p w14:paraId="14402BB8" w14:textId="77777777" w:rsidR="007131AB" w:rsidRDefault="00000000">
      <w:pPr>
        <w:numPr>
          <w:ilvl w:val="0"/>
          <w:numId w:val="696"/>
        </w:numPr>
      </w:pPr>
      <w:r>
        <w:t>&lt;Id&gt;1&lt;/Id&gt;</w:t>
      </w:r>
    </w:p>
    <w:p w14:paraId="7CD9EBD6" w14:textId="77777777" w:rsidR="007131AB" w:rsidRDefault="00000000">
      <w:pPr>
        <w:numPr>
          <w:ilvl w:val="0"/>
          <w:numId w:val="692"/>
        </w:numPr>
      </w:pPr>
      <w:r>
        <w:t>&lt;Name&gt;Everyone&lt;/Name&gt;</w:t>
      </w:r>
    </w:p>
    <w:p w14:paraId="4F396135" w14:textId="77777777" w:rsidR="007131AB" w:rsidRDefault="00000000">
      <w:pPr>
        <w:numPr>
          <w:ilvl w:val="0"/>
          <w:numId w:val="692"/>
        </w:numPr>
      </w:pPr>
      <w:r>
        <w:t>&lt;Description&gt;Everyone&lt;/Description&gt;</w:t>
      </w:r>
    </w:p>
    <w:p w14:paraId="675320D1" w14:textId="77777777" w:rsidR="007131AB" w:rsidRDefault="00000000">
      <w:pPr>
        <w:numPr>
          <w:ilvl w:val="0"/>
          <w:numId w:val="692"/>
        </w:numPr>
      </w:pPr>
      <w:r>
        <w:t>&lt;Parents&gt;&lt;/Parents&gt;</w:t>
      </w:r>
    </w:p>
    <w:p w14:paraId="7B1EE7B6" w14:textId="77777777" w:rsidR="007131AB" w:rsidRDefault="00000000">
      <w:pPr>
        <w:numPr>
          <w:ilvl w:val="0"/>
          <w:numId w:val="692"/>
        </w:numPr>
      </w:pPr>
      <w:r>
        <w:t>&lt;Children&gt;&lt;Groups /&gt;&lt;/Children&gt;</w:t>
      </w:r>
    </w:p>
    <w:p w14:paraId="6BAC1FA2" w14:textId="77777777" w:rsidR="007131AB" w:rsidRDefault="00000000">
      <w:pPr>
        <w:pStyle w:val="FirstParagraph"/>
      </w:pPr>
      <w:r>
        <w:t>&lt;/Group&gt;</w:t>
      </w:r>
    </w:p>
    <w:p w14:paraId="4546870F" w14:textId="77777777" w:rsidR="007131AB" w:rsidRDefault="00000000">
      <w:pPr>
        <w:pStyle w:val="Corpodetexto"/>
      </w:pPr>
      <w:r>
        <w:t>Amostra de resultados mostrando os Grupos filho, os Grupos pai e os Membros</w:t>
      </w:r>
    </w:p>
    <w:p w14:paraId="3DB81202" w14:textId="77777777" w:rsidR="007131AB" w:rsidRDefault="00000000">
      <w:pPr>
        <w:pStyle w:val="Corpodetexto"/>
      </w:pPr>
      <w:r>
        <w:t>&lt;Group&gt;</w:t>
      </w:r>
    </w:p>
    <w:p w14:paraId="59979C1C" w14:textId="77777777" w:rsidR="007131AB" w:rsidRDefault="00000000">
      <w:pPr>
        <w:numPr>
          <w:ilvl w:val="0"/>
          <w:numId w:val="697"/>
        </w:numPr>
      </w:pPr>
      <w:r>
        <w:t>&lt;Id&gt;5&lt;/Id&gt;</w:t>
      </w:r>
    </w:p>
    <w:p w14:paraId="284CBFA8" w14:textId="77777777" w:rsidR="007131AB" w:rsidRDefault="00000000">
      <w:pPr>
        <w:numPr>
          <w:ilvl w:val="0"/>
          <w:numId w:val="692"/>
        </w:numPr>
      </w:pPr>
      <w:r>
        <w:t>&lt;Name&gt;Group A1&lt;/Name&gt;</w:t>
      </w:r>
    </w:p>
    <w:p w14:paraId="23614F93" w14:textId="77777777" w:rsidR="007131AB" w:rsidRDefault="00000000">
      <w:pPr>
        <w:numPr>
          <w:ilvl w:val="0"/>
          <w:numId w:val="692"/>
        </w:numPr>
      </w:pPr>
      <w:r>
        <w:t>&lt;Description&gt;This is test group A1&lt;/Description&gt;</w:t>
      </w:r>
    </w:p>
    <w:p w14:paraId="67366F13" w14:textId="77777777" w:rsidR="007131AB" w:rsidRDefault="00000000">
      <w:pPr>
        <w:numPr>
          <w:ilvl w:val="0"/>
          <w:numId w:val="692"/>
        </w:numPr>
      </w:pPr>
      <w:r>
        <w:t>&lt;Parents&gt;</w:t>
      </w:r>
    </w:p>
    <w:p w14:paraId="2E502058" w14:textId="77777777" w:rsidR="007131AB" w:rsidRDefault="00000000">
      <w:pPr>
        <w:numPr>
          <w:ilvl w:val="1"/>
          <w:numId w:val="698"/>
        </w:numPr>
      </w:pPr>
      <w:r>
        <w:t>&lt;Group&gt;</w:t>
      </w:r>
    </w:p>
    <w:p w14:paraId="52F58DC9" w14:textId="77777777" w:rsidR="007131AB" w:rsidRDefault="00000000">
      <w:pPr>
        <w:numPr>
          <w:ilvl w:val="2"/>
          <w:numId w:val="699"/>
        </w:numPr>
      </w:pPr>
      <w:r>
        <w:t>&lt;Id&gt;4&lt;/Id&gt;</w:t>
      </w:r>
    </w:p>
    <w:p w14:paraId="314D2C3D" w14:textId="77777777" w:rsidR="007131AB" w:rsidRDefault="00000000">
      <w:pPr>
        <w:numPr>
          <w:ilvl w:val="2"/>
          <w:numId w:val="692"/>
        </w:numPr>
      </w:pPr>
      <w:r>
        <w:t>&lt;Name&gt;Group A&lt;/Name&gt;</w:t>
      </w:r>
    </w:p>
    <w:p w14:paraId="78A7004A" w14:textId="77777777" w:rsidR="007131AB" w:rsidRDefault="00000000">
      <w:pPr>
        <w:numPr>
          <w:ilvl w:val="2"/>
          <w:numId w:val="692"/>
        </w:numPr>
      </w:pPr>
      <w:r>
        <w:t>&lt;Description&gt;This is test group A.&lt;/Description&gt;</w:t>
      </w:r>
    </w:p>
    <w:p w14:paraId="39C318CF" w14:textId="77777777" w:rsidR="007131AB" w:rsidRDefault="00000000">
      <w:pPr>
        <w:numPr>
          <w:ilvl w:val="1"/>
          <w:numId w:val="692"/>
        </w:numPr>
      </w:pPr>
      <w:r>
        <w:t>&lt;/Group&gt;</w:t>
      </w:r>
    </w:p>
    <w:p w14:paraId="0C9B95D8" w14:textId="77777777" w:rsidR="007131AB" w:rsidRDefault="00000000">
      <w:pPr>
        <w:numPr>
          <w:ilvl w:val="0"/>
          <w:numId w:val="692"/>
        </w:numPr>
      </w:pPr>
      <w:r>
        <w:t>&lt;/Parents&gt;</w:t>
      </w:r>
    </w:p>
    <w:p w14:paraId="47D02E60" w14:textId="77777777" w:rsidR="007131AB" w:rsidRDefault="00000000">
      <w:pPr>
        <w:numPr>
          <w:ilvl w:val="0"/>
          <w:numId w:val="692"/>
        </w:numPr>
      </w:pPr>
      <w:r>
        <w:t>&lt;Children&gt;</w:t>
      </w:r>
    </w:p>
    <w:p w14:paraId="188FE77A" w14:textId="77777777" w:rsidR="007131AB" w:rsidRDefault="00000000">
      <w:pPr>
        <w:numPr>
          <w:ilvl w:val="1"/>
          <w:numId w:val="700"/>
        </w:numPr>
      </w:pPr>
      <w:r>
        <w:t>&lt;Groups&gt;</w:t>
      </w:r>
    </w:p>
    <w:p w14:paraId="63AFFB8D" w14:textId="77777777" w:rsidR="007131AB" w:rsidRDefault="00000000">
      <w:pPr>
        <w:numPr>
          <w:ilvl w:val="2"/>
          <w:numId w:val="701"/>
        </w:numPr>
      </w:pPr>
      <w:r>
        <w:t>&lt;Group&gt;</w:t>
      </w:r>
    </w:p>
    <w:p w14:paraId="71522DF5" w14:textId="77777777" w:rsidR="007131AB" w:rsidRDefault="00000000">
      <w:pPr>
        <w:numPr>
          <w:ilvl w:val="3"/>
          <w:numId w:val="702"/>
        </w:numPr>
      </w:pPr>
      <w:r>
        <w:lastRenderedPageBreak/>
        <w:t>&lt;Id&gt;8&lt;/Id&gt;</w:t>
      </w:r>
    </w:p>
    <w:p w14:paraId="78B9F2C2" w14:textId="77777777" w:rsidR="007131AB" w:rsidRDefault="00000000">
      <w:pPr>
        <w:numPr>
          <w:ilvl w:val="3"/>
          <w:numId w:val="692"/>
        </w:numPr>
      </w:pPr>
      <w:r>
        <w:t>&lt;Name&gt;Group A11&lt;/Name&gt;</w:t>
      </w:r>
    </w:p>
    <w:p w14:paraId="10A2E5E7" w14:textId="77777777" w:rsidR="007131AB" w:rsidRDefault="00000000">
      <w:pPr>
        <w:numPr>
          <w:ilvl w:val="3"/>
          <w:numId w:val="692"/>
        </w:numPr>
      </w:pPr>
      <w:r>
        <w:t>&lt;Description&gt;This is a child of Group A1.&lt;/Description&gt;</w:t>
      </w:r>
    </w:p>
    <w:p w14:paraId="545A9846" w14:textId="77777777" w:rsidR="007131AB" w:rsidRDefault="00000000">
      <w:pPr>
        <w:numPr>
          <w:ilvl w:val="2"/>
          <w:numId w:val="692"/>
        </w:numPr>
      </w:pPr>
      <w:r>
        <w:t>&lt;/Group&gt;</w:t>
      </w:r>
    </w:p>
    <w:p w14:paraId="3290889A" w14:textId="77777777" w:rsidR="007131AB" w:rsidRDefault="00000000">
      <w:pPr>
        <w:numPr>
          <w:ilvl w:val="1"/>
          <w:numId w:val="692"/>
        </w:numPr>
      </w:pPr>
      <w:r>
        <w:t>&lt;/Groups&gt;</w:t>
      </w:r>
    </w:p>
    <w:p w14:paraId="6DD5473F" w14:textId="77777777" w:rsidR="007131AB" w:rsidRDefault="00000000">
      <w:pPr>
        <w:numPr>
          <w:ilvl w:val="0"/>
          <w:numId w:val="692"/>
        </w:numPr>
      </w:pPr>
      <w:r>
        <w:t>&lt;/Children&gt;</w:t>
      </w:r>
    </w:p>
    <w:p w14:paraId="2A1B2AC8" w14:textId="77777777" w:rsidR="007131AB" w:rsidRDefault="00000000">
      <w:pPr>
        <w:numPr>
          <w:ilvl w:val="0"/>
          <w:numId w:val="692"/>
        </w:numPr>
      </w:pPr>
      <w:r>
        <w:t>&lt;Members&gt;</w:t>
      </w:r>
    </w:p>
    <w:p w14:paraId="6F450DE6" w14:textId="77777777" w:rsidR="007131AB" w:rsidRDefault="00000000">
      <w:pPr>
        <w:numPr>
          <w:ilvl w:val="1"/>
          <w:numId w:val="703"/>
        </w:numPr>
      </w:pPr>
      <w:r>
        <w:t>&lt;Groups&gt;</w:t>
      </w:r>
    </w:p>
    <w:p w14:paraId="47332930" w14:textId="77777777" w:rsidR="007131AB" w:rsidRDefault="00000000">
      <w:pPr>
        <w:numPr>
          <w:ilvl w:val="2"/>
          <w:numId w:val="704"/>
        </w:numPr>
      </w:pPr>
      <w:r>
        <w:t>&lt;Group&gt;</w:t>
      </w:r>
    </w:p>
    <w:p w14:paraId="10C0015D" w14:textId="77777777" w:rsidR="007131AB" w:rsidRDefault="00000000">
      <w:pPr>
        <w:numPr>
          <w:ilvl w:val="3"/>
          <w:numId w:val="705"/>
        </w:numPr>
      </w:pPr>
      <w:r>
        <w:t>&lt;Id&gt;8&lt;/Id&gt;</w:t>
      </w:r>
    </w:p>
    <w:p w14:paraId="310107FB" w14:textId="77777777" w:rsidR="007131AB" w:rsidRDefault="00000000">
      <w:pPr>
        <w:numPr>
          <w:ilvl w:val="3"/>
          <w:numId w:val="692"/>
        </w:numPr>
      </w:pPr>
      <w:r>
        <w:t>&lt;Name&gt;Group A11&lt;/Name&gt;</w:t>
      </w:r>
    </w:p>
    <w:p w14:paraId="0F9BEEB2" w14:textId="77777777" w:rsidR="007131AB" w:rsidRDefault="00000000">
      <w:pPr>
        <w:numPr>
          <w:ilvl w:val="2"/>
          <w:numId w:val="692"/>
        </w:numPr>
      </w:pPr>
      <w:r>
        <w:t>&lt;/Group&gt;</w:t>
      </w:r>
    </w:p>
    <w:p w14:paraId="6C20D337" w14:textId="77777777" w:rsidR="007131AB" w:rsidRDefault="00000000">
      <w:pPr>
        <w:numPr>
          <w:ilvl w:val="1"/>
          <w:numId w:val="692"/>
        </w:numPr>
      </w:pPr>
      <w:r>
        <w:t>&lt;/Groups&gt;</w:t>
      </w:r>
    </w:p>
    <w:p w14:paraId="4253D9CB" w14:textId="77777777" w:rsidR="007131AB" w:rsidRDefault="00000000">
      <w:pPr>
        <w:numPr>
          <w:ilvl w:val="1"/>
          <w:numId w:val="706"/>
        </w:numPr>
      </w:pPr>
      <w:r>
        <w:t>&lt;Users&gt;</w:t>
      </w:r>
    </w:p>
    <w:p w14:paraId="25D7217B" w14:textId="77777777" w:rsidR="007131AB" w:rsidRDefault="00000000">
      <w:pPr>
        <w:numPr>
          <w:ilvl w:val="2"/>
          <w:numId w:val="707"/>
        </w:numPr>
      </w:pPr>
      <w:r>
        <w:t>&lt;User&gt;</w:t>
      </w:r>
    </w:p>
    <w:p w14:paraId="492C3244" w14:textId="77777777" w:rsidR="007131AB" w:rsidRDefault="00000000">
      <w:pPr>
        <w:numPr>
          <w:ilvl w:val="3"/>
          <w:numId w:val="708"/>
        </w:numPr>
      </w:pPr>
      <w:r>
        <w:t>&lt;Id&gt;1037&lt;/Id&gt;</w:t>
      </w:r>
    </w:p>
    <w:p w14:paraId="3F913897" w14:textId="77777777" w:rsidR="007131AB" w:rsidRDefault="00000000">
      <w:pPr>
        <w:numPr>
          <w:ilvl w:val="3"/>
          <w:numId w:val="692"/>
        </w:numPr>
      </w:pPr>
      <w:r>
        <w:t>&lt;Name&gt;Jones, Renee&lt;/Name&gt;</w:t>
      </w:r>
    </w:p>
    <w:p w14:paraId="4134C32F" w14:textId="77777777" w:rsidR="007131AB" w:rsidRDefault="00000000">
      <w:pPr>
        <w:numPr>
          <w:ilvl w:val="2"/>
          <w:numId w:val="692"/>
        </w:numPr>
      </w:pPr>
      <w:r>
        <w:t>&lt;/User&gt;</w:t>
      </w:r>
    </w:p>
    <w:p w14:paraId="2030C31C" w14:textId="77777777" w:rsidR="007131AB" w:rsidRDefault="00000000">
      <w:pPr>
        <w:numPr>
          <w:ilvl w:val="2"/>
          <w:numId w:val="692"/>
        </w:numPr>
      </w:pPr>
      <w:r>
        <w:t>&lt;User&gt;</w:t>
      </w:r>
    </w:p>
    <w:p w14:paraId="09B9C545" w14:textId="77777777" w:rsidR="007131AB" w:rsidRDefault="00000000">
      <w:pPr>
        <w:numPr>
          <w:ilvl w:val="3"/>
          <w:numId w:val="709"/>
        </w:numPr>
      </w:pPr>
      <w:r>
        <w:t>&lt;Id&gt;2&lt;/Id&gt;</w:t>
      </w:r>
    </w:p>
    <w:p w14:paraId="36D18F1B" w14:textId="77777777" w:rsidR="007131AB" w:rsidRDefault="00000000">
      <w:pPr>
        <w:numPr>
          <w:ilvl w:val="3"/>
          <w:numId w:val="692"/>
        </w:numPr>
      </w:pPr>
      <w:r>
        <w:t>&lt;Name&gt;Tester1, Tester1&lt;/Name&gt;</w:t>
      </w:r>
    </w:p>
    <w:p w14:paraId="206BCAA3" w14:textId="77777777" w:rsidR="007131AB" w:rsidRDefault="00000000">
      <w:pPr>
        <w:numPr>
          <w:ilvl w:val="2"/>
          <w:numId w:val="692"/>
        </w:numPr>
      </w:pPr>
      <w:r>
        <w:t>&lt;/User&gt;</w:t>
      </w:r>
    </w:p>
    <w:p w14:paraId="6249A229" w14:textId="77777777" w:rsidR="007131AB" w:rsidRDefault="00000000">
      <w:pPr>
        <w:numPr>
          <w:ilvl w:val="1"/>
          <w:numId w:val="692"/>
        </w:numPr>
      </w:pPr>
      <w:r>
        <w:t>&lt;/Users&gt;</w:t>
      </w:r>
    </w:p>
    <w:p w14:paraId="3DDEDBA8" w14:textId="77777777" w:rsidR="007131AB" w:rsidRDefault="00000000">
      <w:pPr>
        <w:numPr>
          <w:ilvl w:val="0"/>
          <w:numId w:val="692"/>
        </w:numPr>
      </w:pPr>
      <w:r>
        <w:t>&lt;/Members&gt;</w:t>
      </w:r>
    </w:p>
    <w:p w14:paraId="299D90ED" w14:textId="77777777" w:rsidR="007131AB" w:rsidRDefault="00000000">
      <w:pPr>
        <w:pStyle w:val="FirstParagraph"/>
      </w:pPr>
      <w:r>
        <w:t>&lt;/Group&gt;</w:t>
      </w:r>
    </w:p>
    <w:bookmarkEnd w:id="273"/>
    <w:p w14:paraId="1CCDA639" w14:textId="77777777" w:rsidR="007131AB" w:rsidRDefault="00000000">
      <w:r>
        <w:br w:type="page"/>
      </w:r>
    </w:p>
    <w:p w14:paraId="186E8F2F" w14:textId="77777777" w:rsidR="007131AB" w:rsidRDefault="00000000">
      <w:pPr>
        <w:pStyle w:val="Ttulo1"/>
      </w:pPr>
      <w:bookmarkStart w:id="274" w:name="getgroups-1"/>
      <w:r>
        <w:lastRenderedPageBreak/>
        <w:t>GetGroups</w:t>
      </w:r>
    </w:p>
    <w:p w14:paraId="6477B392" w14:textId="77777777" w:rsidR="007131AB" w:rsidRDefault="00000000">
      <w:pPr>
        <w:pStyle w:val="FirstParagraph"/>
      </w:pPr>
      <w:r>
        <w:t>O método GetGroups retorna o ID, o nome e a descrição de todos os grupos do sistema.</w:t>
      </w:r>
    </w:p>
    <w:p w14:paraId="5F30DC67" w14:textId="77777777" w:rsidR="007131AB" w:rsidRDefault="00000000">
      <w:pPr>
        <w:pStyle w:val="Corpodetexto"/>
      </w:pPr>
      <w:r>
        <w:t>Nesta página</w:t>
      </w:r>
    </w:p>
    <w:p w14:paraId="708438A0" w14:textId="77777777" w:rsidR="007131AB" w:rsidRDefault="00000000">
      <w:pPr>
        <w:pStyle w:val="Compact"/>
        <w:numPr>
          <w:ilvl w:val="0"/>
          <w:numId w:val="710"/>
        </w:numPr>
      </w:pPr>
      <w:hyperlink w:anchor="Uso">
        <w:r>
          <w:rPr>
            <w:rStyle w:val="Hyperlink"/>
          </w:rPr>
          <w:t>Uso</w:t>
        </w:r>
      </w:hyperlink>
    </w:p>
    <w:p w14:paraId="1B7D50D5" w14:textId="77777777" w:rsidR="007131AB" w:rsidRDefault="00000000">
      <w:pPr>
        <w:pStyle w:val="Compact"/>
        <w:numPr>
          <w:ilvl w:val="0"/>
          <w:numId w:val="710"/>
        </w:numPr>
      </w:pPr>
      <w:hyperlink w:anchor="Exemplos">
        <w:r>
          <w:rPr>
            <w:rStyle w:val="Hyperlink"/>
          </w:rPr>
          <w:t>Exemplos</w:t>
        </w:r>
      </w:hyperlink>
    </w:p>
    <w:p w14:paraId="3192B4DA" w14:textId="77777777" w:rsidR="007131AB" w:rsidRDefault="00000000">
      <w:pPr>
        <w:pStyle w:val="Ttulo2"/>
      </w:pPr>
      <w:r>
        <w:t>Uso</w:t>
      </w:r>
    </w:p>
    <w:p w14:paraId="6430CEE2" w14:textId="77777777" w:rsidR="007131AB" w:rsidRDefault="00000000">
      <w:pPr>
        <w:pStyle w:val="FirstParagraph"/>
      </w:pPr>
      <w:r>
        <w:rPr>
          <w:b/>
          <w:bCs/>
        </w:rPr>
        <w:t>Privilégios.</w:t>
      </w:r>
      <w:r>
        <w:t xml:space="preserve"> Este método requer privilégios de leitura.</w:t>
      </w:r>
    </w:p>
    <w:p w14:paraId="3F7D9D14" w14:textId="77777777" w:rsidR="007131AB" w:rsidRDefault="00000000">
      <w:pPr>
        <w:pStyle w:val="Corpodetexto"/>
      </w:pPr>
      <w:r>
        <w:rPr>
          <w:b/>
          <w:bCs/>
        </w:rPr>
        <w:t>Parâmetro.</w:t>
      </w:r>
    </w:p>
    <w:p w14:paraId="50FFCE19" w14:textId="77777777" w:rsidR="007131AB" w:rsidRDefault="00000000">
      <w:pPr>
        <w:pStyle w:val="TableCaption"/>
      </w:pPr>
      <w:r>
        <w:t>O parâmetro do método GetGroups é descrito na tabela a seguir.</w:t>
      </w:r>
    </w:p>
    <w:tbl>
      <w:tblPr>
        <w:tblStyle w:val="Table"/>
        <w:tblW w:w="0" w:type="auto"/>
        <w:tblLook w:val="0020" w:firstRow="1" w:lastRow="0" w:firstColumn="0" w:lastColumn="0" w:noHBand="0" w:noVBand="0"/>
      </w:tblPr>
      <w:tblGrid>
        <w:gridCol w:w="1638"/>
        <w:gridCol w:w="1348"/>
        <w:gridCol w:w="5852"/>
      </w:tblGrid>
      <w:tr w:rsidR="007131AB" w14:paraId="24542FB9"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0927A04" w14:textId="77777777" w:rsidR="007131AB" w:rsidRDefault="00000000">
            <w:pPr>
              <w:pStyle w:val="Corpodetexto"/>
            </w:pPr>
            <w:r>
              <w:t>Parâmetro</w:t>
            </w:r>
          </w:p>
        </w:tc>
        <w:tc>
          <w:tcPr>
            <w:tcW w:w="0" w:type="auto"/>
          </w:tcPr>
          <w:p w14:paraId="0E5F9245" w14:textId="77777777" w:rsidR="007131AB" w:rsidRDefault="00000000">
            <w:pPr>
              <w:pStyle w:val="Corpodetexto"/>
            </w:pPr>
            <w:r>
              <w:t>Tipo de dados</w:t>
            </w:r>
          </w:p>
        </w:tc>
        <w:tc>
          <w:tcPr>
            <w:tcW w:w="0" w:type="auto"/>
          </w:tcPr>
          <w:p w14:paraId="037B17FE" w14:textId="77777777" w:rsidR="007131AB" w:rsidRDefault="00000000">
            <w:pPr>
              <w:pStyle w:val="Corpodetexto"/>
            </w:pPr>
            <w:r>
              <w:t>Valor</w:t>
            </w:r>
          </w:p>
        </w:tc>
      </w:tr>
      <w:tr w:rsidR="007131AB" w14:paraId="36ADC697" w14:textId="77777777">
        <w:tc>
          <w:tcPr>
            <w:tcW w:w="0" w:type="auto"/>
          </w:tcPr>
          <w:p w14:paraId="4CB79021" w14:textId="77777777" w:rsidR="007131AB" w:rsidRDefault="00000000">
            <w:pPr>
              <w:pStyle w:val="Corpodetexto"/>
            </w:pPr>
            <w:r>
              <w:t>sessionToken</w:t>
            </w:r>
          </w:p>
        </w:tc>
        <w:tc>
          <w:tcPr>
            <w:tcW w:w="0" w:type="auto"/>
          </w:tcPr>
          <w:p w14:paraId="392121DC" w14:textId="77777777" w:rsidR="007131AB" w:rsidRDefault="00000000">
            <w:pPr>
              <w:pStyle w:val="Corpodetexto"/>
            </w:pPr>
            <w:r>
              <w:t>String</w:t>
            </w:r>
          </w:p>
        </w:tc>
        <w:tc>
          <w:tcPr>
            <w:tcW w:w="0" w:type="auto"/>
          </w:tcPr>
          <w:p w14:paraId="471CCB3D" w14:textId="5926AC42" w:rsidR="007131AB" w:rsidRDefault="00000000">
            <w:pPr>
              <w:pStyle w:val="Corpodetexto"/>
            </w:pPr>
            <w:r>
              <w:t xml:space="preserve">sessionToken válido retornado pelo método </w:t>
            </w:r>
            <w:hyperlink r:id="rId257">
              <w:r>
                <w:rPr>
                  <w:rStyle w:val="Hyperlink"/>
                </w:rPr>
                <w:t>general.CreateUserSession</w:t>
              </w:r>
            </w:hyperlink>
          </w:p>
        </w:tc>
      </w:tr>
    </w:tbl>
    <w:p w14:paraId="43A86A1E" w14:textId="77777777" w:rsidR="007131AB" w:rsidRDefault="00000000">
      <w:pPr>
        <w:pStyle w:val="Corpodetexto"/>
      </w:pPr>
      <w:r>
        <w:rPr>
          <w:b/>
          <w:bCs/>
        </w:rPr>
        <w:t>Saída.</w:t>
      </w:r>
      <w:r>
        <w:t xml:space="preserve"> Este método retorna uma string. Se o método for bem-sucedido, o valor será uma string XML que contém o ID, o nome e a descrição de cada grupo. Se houver uma falha, a API emitirá uma exceção.</w:t>
      </w:r>
    </w:p>
    <w:p w14:paraId="2EFBE3E1" w14:textId="77777777" w:rsidR="007131AB" w:rsidRDefault="00000000">
      <w:pPr>
        <w:pStyle w:val="Ttulo2"/>
      </w:pPr>
      <w:r>
        <w:t>Exemplos</w:t>
      </w:r>
    </w:p>
    <w:p w14:paraId="1062068F" w14:textId="77777777" w:rsidR="007131AB" w:rsidRDefault="00000000">
      <w:pPr>
        <w:pStyle w:val="FirstParagraph"/>
      </w:pPr>
      <w:r>
        <w:t>Exemplo de chamada C#</w:t>
      </w:r>
    </w:p>
    <w:p w14:paraId="1BA24AEF" w14:textId="77777777" w:rsidR="007131AB" w:rsidRDefault="00000000">
      <w:pPr>
        <w:pStyle w:val="Corpodetexto"/>
      </w:pPr>
      <w:r>
        <w:t>sGroups = accesscontrol.GetGroups(sSessionToken);</w:t>
      </w:r>
    </w:p>
    <w:p w14:paraId="3C216208" w14:textId="77777777" w:rsidR="007131AB" w:rsidRDefault="00000000">
      <w:pPr>
        <w:pStyle w:val="Corpodetexto"/>
      </w:pPr>
      <w:r>
        <w:t>Exemplo de solicitação</w:t>
      </w:r>
    </w:p>
    <w:p w14:paraId="67BA9104"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7B5A248F" w14:textId="77777777" w:rsidR="007131AB" w:rsidRDefault="00000000">
      <w:pPr>
        <w:pStyle w:val="Corpodetexto"/>
      </w:pPr>
      <w:r>
        <w:t>POST /archer/ws/accesscontrol.asmx HTTP/1.1</w:t>
      </w:r>
    </w:p>
    <w:p w14:paraId="4C39878C" w14:textId="77777777" w:rsidR="007131AB" w:rsidRDefault="00000000">
      <w:pPr>
        <w:pStyle w:val="Corpodetexto"/>
      </w:pPr>
      <w:r>
        <w:t>Host: staging</w:t>
      </w:r>
    </w:p>
    <w:p w14:paraId="5611DA9A" w14:textId="77777777" w:rsidR="007131AB" w:rsidRDefault="00000000">
      <w:pPr>
        <w:pStyle w:val="Corpodetexto"/>
      </w:pPr>
      <w:r>
        <w:t>Content-Type: text/xml; charset=utf-8</w:t>
      </w:r>
    </w:p>
    <w:p w14:paraId="05FC307F" w14:textId="77777777" w:rsidR="007131AB" w:rsidRDefault="00000000">
      <w:pPr>
        <w:pStyle w:val="Corpodetexto"/>
      </w:pPr>
      <w:r>
        <w:t xml:space="preserve">Content-Length: </w:t>
      </w:r>
      <w:r>
        <w:rPr>
          <w:b/>
          <w:bCs/>
        </w:rPr>
        <w:t>length</w:t>
      </w:r>
    </w:p>
    <w:p w14:paraId="36DD36DA" w14:textId="77777777" w:rsidR="007131AB" w:rsidRDefault="00000000">
      <w:pPr>
        <w:pStyle w:val="Corpodetexto"/>
      </w:pPr>
      <w:r>
        <w:lastRenderedPageBreak/>
        <w:t>SOAPAction: "http://archer-tech.com/webservices/GetGroups"</w:t>
      </w:r>
      <w:r>
        <w:br/>
      </w:r>
      <w:r>
        <w:br/>
      </w:r>
    </w:p>
    <w:p w14:paraId="5F8E244E" w14:textId="77777777" w:rsidR="007131AB" w:rsidRDefault="00000000">
      <w:pPr>
        <w:pStyle w:val="Corpodetexto"/>
      </w:pPr>
      <w:r>
        <w:t>&lt;?xml version="1.0" encoding="utf-8"?&gt;</w:t>
      </w:r>
    </w:p>
    <w:p w14:paraId="6B13BFBE" w14:textId="77777777" w:rsidR="007131AB" w:rsidRDefault="00000000">
      <w:pPr>
        <w:pStyle w:val="Corpodetexto"/>
      </w:pPr>
      <w:r>
        <w:t>&lt;soap:Envelope xmlns:xsi="http://www.w3.org/2001/XMLSchema-instance xmlns:xsd="http://www.w3.org/2001/XMLSchema" xmlns:soap="http://schemas.xmlsoap.org/soap/envelope/"&gt;</w:t>
      </w:r>
    </w:p>
    <w:p w14:paraId="6FAFBC14" w14:textId="77777777" w:rsidR="007131AB" w:rsidRDefault="00000000">
      <w:pPr>
        <w:numPr>
          <w:ilvl w:val="0"/>
          <w:numId w:val="711"/>
        </w:numPr>
      </w:pPr>
      <w:r>
        <w:t>&lt;soap:Body&gt;</w:t>
      </w:r>
    </w:p>
    <w:p w14:paraId="43CF465F" w14:textId="77777777" w:rsidR="007131AB" w:rsidRDefault="00000000">
      <w:pPr>
        <w:numPr>
          <w:ilvl w:val="1"/>
          <w:numId w:val="712"/>
        </w:numPr>
      </w:pPr>
      <w:r>
        <w:t>&lt;GetGroups xmlns="http://archer-tech.com/webservices/"&gt;</w:t>
      </w:r>
    </w:p>
    <w:p w14:paraId="01CB9524" w14:textId="77777777" w:rsidR="007131AB" w:rsidRDefault="00000000">
      <w:pPr>
        <w:numPr>
          <w:ilvl w:val="2"/>
          <w:numId w:val="713"/>
        </w:numPr>
      </w:pPr>
      <w:r>
        <w:t>&lt;sessionToken&gt;</w:t>
      </w:r>
      <w:r>
        <w:rPr>
          <w:b/>
          <w:bCs/>
        </w:rPr>
        <w:t>string</w:t>
      </w:r>
      <w:r>
        <w:t>&lt;/sessionToken&gt;</w:t>
      </w:r>
    </w:p>
    <w:p w14:paraId="7A252565" w14:textId="77777777" w:rsidR="007131AB" w:rsidRDefault="00000000">
      <w:pPr>
        <w:numPr>
          <w:ilvl w:val="1"/>
          <w:numId w:val="714"/>
        </w:numPr>
      </w:pPr>
      <w:r>
        <w:t>&lt;/GetGroups&gt;</w:t>
      </w:r>
    </w:p>
    <w:p w14:paraId="7E18910C" w14:textId="77777777" w:rsidR="007131AB" w:rsidRDefault="00000000">
      <w:pPr>
        <w:numPr>
          <w:ilvl w:val="0"/>
          <w:numId w:val="714"/>
        </w:numPr>
      </w:pPr>
      <w:r>
        <w:t>&lt;/soap:Body&gt;</w:t>
      </w:r>
    </w:p>
    <w:p w14:paraId="0F8165C9" w14:textId="77777777" w:rsidR="007131AB" w:rsidRDefault="00000000">
      <w:pPr>
        <w:pStyle w:val="FirstParagraph"/>
      </w:pPr>
      <w:r>
        <w:t>&lt;/soap:Envelope&gt;</w:t>
      </w:r>
    </w:p>
    <w:p w14:paraId="722A7D33" w14:textId="77777777" w:rsidR="007131AB" w:rsidRDefault="00000000">
      <w:pPr>
        <w:pStyle w:val="Corpodetexto"/>
      </w:pPr>
      <w:r>
        <w:t>Exemplo de resposta</w:t>
      </w:r>
    </w:p>
    <w:p w14:paraId="6311FBAC" w14:textId="77777777" w:rsidR="007131AB" w:rsidRDefault="00000000">
      <w:pPr>
        <w:pStyle w:val="Corpodetexto"/>
      </w:pPr>
      <w:r>
        <w:t>HTTP/1.1 200 OK</w:t>
      </w:r>
    </w:p>
    <w:p w14:paraId="43F0CFEC" w14:textId="77777777" w:rsidR="007131AB" w:rsidRDefault="00000000">
      <w:pPr>
        <w:pStyle w:val="Corpodetexto"/>
      </w:pPr>
      <w:r>
        <w:t>Content-Type: text/xml; charset=utf-8</w:t>
      </w:r>
    </w:p>
    <w:p w14:paraId="086573CB" w14:textId="77777777" w:rsidR="007131AB" w:rsidRDefault="00000000">
      <w:pPr>
        <w:pStyle w:val="Corpodetexto"/>
      </w:pPr>
      <w:r>
        <w:t xml:space="preserve">Content-Length: </w:t>
      </w:r>
      <w:r>
        <w:rPr>
          <w:b/>
          <w:bCs/>
        </w:rPr>
        <w:t>length</w:t>
      </w:r>
      <w:r>
        <w:br/>
      </w:r>
      <w:r>
        <w:br/>
      </w:r>
    </w:p>
    <w:p w14:paraId="3717EB2B" w14:textId="77777777" w:rsidR="007131AB" w:rsidRDefault="00000000">
      <w:pPr>
        <w:pStyle w:val="Corpodetexto"/>
      </w:pPr>
      <w:r>
        <w:t>&lt;?xml version="1.0" encoding="utf-8"?&gt;</w:t>
      </w:r>
    </w:p>
    <w:p w14:paraId="2BA5A1D8" w14:textId="77777777" w:rsidR="007131AB" w:rsidRDefault="00000000">
      <w:pPr>
        <w:pStyle w:val="Corpodetexto"/>
      </w:pPr>
      <w:r>
        <w:t>&lt;soap:Envelope xmlns:xsi="http://www.w3.org/2001/XMLSchema-instance" xmlns:xsd="http://www.w3.org/2001/XMLSchema" xmlns:soap="http://schemas.xmlsoap.org/soap/envelope/"&gt;</w:t>
      </w:r>
    </w:p>
    <w:p w14:paraId="0C3EB16A" w14:textId="77777777" w:rsidR="007131AB" w:rsidRDefault="00000000">
      <w:pPr>
        <w:numPr>
          <w:ilvl w:val="0"/>
          <w:numId w:val="715"/>
        </w:numPr>
      </w:pPr>
      <w:r>
        <w:t>&lt;soap:Body&gt;</w:t>
      </w:r>
    </w:p>
    <w:p w14:paraId="5C28F018" w14:textId="77777777" w:rsidR="007131AB" w:rsidRDefault="00000000">
      <w:pPr>
        <w:numPr>
          <w:ilvl w:val="1"/>
          <w:numId w:val="716"/>
        </w:numPr>
      </w:pPr>
      <w:r>
        <w:t>&lt;GetGroupsResponse xmlns="http://archer-tech.com/webservices/"&gt;</w:t>
      </w:r>
    </w:p>
    <w:p w14:paraId="298FB897" w14:textId="77777777" w:rsidR="007131AB" w:rsidRDefault="00000000">
      <w:pPr>
        <w:numPr>
          <w:ilvl w:val="2"/>
          <w:numId w:val="717"/>
        </w:numPr>
      </w:pPr>
      <w:r>
        <w:t>&lt;GetGroupsResult&gt;</w:t>
      </w:r>
      <w:r>
        <w:rPr>
          <w:b/>
          <w:bCs/>
        </w:rPr>
        <w:t>string</w:t>
      </w:r>
      <w:r>
        <w:t>&lt;/GetGroupsResult&gt;</w:t>
      </w:r>
    </w:p>
    <w:p w14:paraId="09A9339A" w14:textId="77777777" w:rsidR="007131AB" w:rsidRDefault="00000000">
      <w:pPr>
        <w:numPr>
          <w:ilvl w:val="1"/>
          <w:numId w:val="714"/>
        </w:numPr>
      </w:pPr>
      <w:r>
        <w:t>&lt;/GetGroupsResponse&gt;</w:t>
      </w:r>
    </w:p>
    <w:p w14:paraId="3B2D5E02" w14:textId="77777777" w:rsidR="007131AB" w:rsidRDefault="00000000">
      <w:pPr>
        <w:numPr>
          <w:ilvl w:val="0"/>
          <w:numId w:val="714"/>
        </w:numPr>
      </w:pPr>
      <w:r>
        <w:t>&lt;/soap:Body&gt;</w:t>
      </w:r>
    </w:p>
    <w:p w14:paraId="567C3C01" w14:textId="77777777" w:rsidR="007131AB" w:rsidRDefault="00000000">
      <w:pPr>
        <w:pStyle w:val="FirstParagraph"/>
      </w:pPr>
      <w:r>
        <w:t>&lt;/soap:Envelope&gt;</w:t>
      </w:r>
    </w:p>
    <w:p w14:paraId="7716E4ED" w14:textId="77777777" w:rsidR="007131AB" w:rsidRDefault="00000000">
      <w:pPr>
        <w:pStyle w:val="Corpodetexto"/>
      </w:pPr>
      <w:r>
        <w:t>String de amostra na resposta</w:t>
      </w:r>
    </w:p>
    <w:p w14:paraId="44594DE3" w14:textId="77777777" w:rsidR="007131AB" w:rsidRDefault="00000000">
      <w:pPr>
        <w:pStyle w:val="Corpodetexto"/>
      </w:pPr>
      <w:r>
        <w:lastRenderedPageBreak/>
        <w:t>As iViews são usadas somente em Painéis de controle clássicos. Consulte Experiências clássicas do Archer para obter mais informações.</w:t>
      </w:r>
    </w:p>
    <w:p w14:paraId="310DC59F" w14:textId="77777777" w:rsidR="007131AB" w:rsidRDefault="00000000">
      <w:pPr>
        <w:pStyle w:val="Corpodetexto"/>
      </w:pPr>
      <w:r>
        <w:t>&lt;Groups&gt;</w:t>
      </w:r>
    </w:p>
    <w:p w14:paraId="78633B87" w14:textId="77777777" w:rsidR="007131AB" w:rsidRDefault="00000000">
      <w:pPr>
        <w:numPr>
          <w:ilvl w:val="0"/>
          <w:numId w:val="718"/>
        </w:numPr>
      </w:pPr>
      <w:r>
        <w:t>&lt;Group&gt;</w:t>
      </w:r>
    </w:p>
    <w:p w14:paraId="11EF90EC" w14:textId="77777777" w:rsidR="007131AB" w:rsidRDefault="00000000">
      <w:pPr>
        <w:numPr>
          <w:ilvl w:val="1"/>
          <w:numId w:val="719"/>
        </w:numPr>
      </w:pPr>
      <w:r>
        <w:t>&lt;Id&gt;2&lt;/Id&gt;</w:t>
      </w:r>
    </w:p>
    <w:p w14:paraId="2E977059" w14:textId="77777777" w:rsidR="007131AB" w:rsidRDefault="00000000">
      <w:pPr>
        <w:numPr>
          <w:ilvl w:val="1"/>
          <w:numId w:val="714"/>
        </w:numPr>
      </w:pPr>
      <w:r>
        <w:t>&lt;Name&gt;Administrators&lt;/Name&gt;</w:t>
      </w:r>
    </w:p>
    <w:p w14:paraId="02BDCC2B" w14:textId="77777777" w:rsidR="007131AB" w:rsidRDefault="00000000">
      <w:pPr>
        <w:numPr>
          <w:ilvl w:val="1"/>
          <w:numId w:val="714"/>
        </w:numPr>
      </w:pPr>
      <w:r>
        <w:t>&lt;Description&gt;Used to list all individuals that should have administration level rights in various applications to create reports and iViews.&lt;/Description&gt;</w:t>
      </w:r>
    </w:p>
    <w:p w14:paraId="464E4C30" w14:textId="77777777" w:rsidR="007131AB" w:rsidRDefault="00000000">
      <w:pPr>
        <w:numPr>
          <w:ilvl w:val="0"/>
          <w:numId w:val="714"/>
        </w:numPr>
      </w:pPr>
      <w:r>
        <w:t>&lt;/Group&gt;</w:t>
      </w:r>
    </w:p>
    <w:p w14:paraId="44CD9A9E" w14:textId="77777777" w:rsidR="007131AB" w:rsidRDefault="00000000">
      <w:pPr>
        <w:numPr>
          <w:ilvl w:val="0"/>
          <w:numId w:val="714"/>
        </w:numPr>
      </w:pPr>
      <w:r>
        <w:t>&lt;Group&gt;</w:t>
      </w:r>
    </w:p>
    <w:p w14:paraId="1EB16D54" w14:textId="77777777" w:rsidR="007131AB" w:rsidRDefault="00000000">
      <w:pPr>
        <w:numPr>
          <w:ilvl w:val="1"/>
          <w:numId w:val="720"/>
        </w:numPr>
      </w:pPr>
      <w:r>
        <w:t>&lt;Id&gt;1&lt;/Id&gt;</w:t>
      </w:r>
    </w:p>
    <w:p w14:paraId="17BBDF66" w14:textId="77777777" w:rsidR="007131AB" w:rsidRDefault="00000000">
      <w:pPr>
        <w:numPr>
          <w:ilvl w:val="1"/>
          <w:numId w:val="714"/>
        </w:numPr>
      </w:pPr>
      <w:r>
        <w:t>&lt;Name&gt;Everyone&lt;/Name&gt;</w:t>
      </w:r>
    </w:p>
    <w:p w14:paraId="1D760228" w14:textId="77777777" w:rsidR="007131AB" w:rsidRDefault="00000000">
      <w:pPr>
        <w:numPr>
          <w:ilvl w:val="1"/>
          <w:numId w:val="714"/>
        </w:numPr>
      </w:pPr>
      <w:r>
        <w:t>&lt;Description&gt;Everyone.&lt;/Description&gt;</w:t>
      </w:r>
    </w:p>
    <w:p w14:paraId="533D718D" w14:textId="77777777" w:rsidR="007131AB" w:rsidRDefault="00000000">
      <w:pPr>
        <w:numPr>
          <w:ilvl w:val="0"/>
          <w:numId w:val="714"/>
        </w:numPr>
      </w:pPr>
      <w:r>
        <w:t>&lt;/Group&gt;</w:t>
      </w:r>
    </w:p>
    <w:p w14:paraId="773A10D3" w14:textId="77777777" w:rsidR="007131AB" w:rsidRDefault="00000000">
      <w:pPr>
        <w:pStyle w:val="FirstParagraph"/>
      </w:pPr>
      <w:r>
        <w:t>&lt;/Groups&gt;</w:t>
      </w:r>
    </w:p>
    <w:bookmarkEnd w:id="274"/>
    <w:p w14:paraId="09A4705B" w14:textId="77777777" w:rsidR="007131AB" w:rsidRDefault="00000000">
      <w:r>
        <w:br w:type="page"/>
      </w:r>
    </w:p>
    <w:p w14:paraId="047716B9" w14:textId="77777777" w:rsidR="007131AB" w:rsidRDefault="00000000">
      <w:pPr>
        <w:pStyle w:val="Ttulo1"/>
      </w:pPr>
      <w:bookmarkStart w:id="275" w:name="getsecurityparametername-1"/>
      <w:r>
        <w:lastRenderedPageBreak/>
        <w:t>GetSecurityParameterName</w:t>
      </w:r>
    </w:p>
    <w:p w14:paraId="67AF6B81" w14:textId="77777777" w:rsidR="007131AB" w:rsidRDefault="00000000">
      <w:pPr>
        <w:pStyle w:val="FirstParagraph"/>
      </w:pPr>
      <w:r>
        <w:t>O método GetSecurityParameterName retorna o nome textual de um parâmetro de segurança definido no sistema.</w:t>
      </w:r>
    </w:p>
    <w:p w14:paraId="4FBC2BD3" w14:textId="77777777" w:rsidR="007131AB" w:rsidRDefault="00000000">
      <w:pPr>
        <w:pStyle w:val="Corpodetexto"/>
      </w:pPr>
      <w:r>
        <w:t>Nesta página</w:t>
      </w:r>
    </w:p>
    <w:p w14:paraId="00EA1014" w14:textId="77777777" w:rsidR="007131AB" w:rsidRDefault="00000000">
      <w:pPr>
        <w:pStyle w:val="Compact"/>
        <w:numPr>
          <w:ilvl w:val="0"/>
          <w:numId w:val="721"/>
        </w:numPr>
      </w:pPr>
      <w:hyperlink w:anchor="Uso">
        <w:r>
          <w:rPr>
            <w:rStyle w:val="Hyperlink"/>
          </w:rPr>
          <w:t>Uso</w:t>
        </w:r>
      </w:hyperlink>
    </w:p>
    <w:p w14:paraId="2E777B40" w14:textId="77777777" w:rsidR="007131AB" w:rsidRDefault="00000000">
      <w:pPr>
        <w:pStyle w:val="Compact"/>
        <w:numPr>
          <w:ilvl w:val="0"/>
          <w:numId w:val="721"/>
        </w:numPr>
      </w:pPr>
      <w:hyperlink w:anchor="Exemplos">
        <w:r>
          <w:rPr>
            <w:rStyle w:val="Hyperlink"/>
          </w:rPr>
          <w:t>Exemplos</w:t>
        </w:r>
      </w:hyperlink>
    </w:p>
    <w:p w14:paraId="38C011A1" w14:textId="77777777" w:rsidR="007131AB" w:rsidRDefault="00000000">
      <w:pPr>
        <w:pStyle w:val="Ttulo2"/>
      </w:pPr>
      <w:r>
        <w:t>Uso</w:t>
      </w:r>
    </w:p>
    <w:p w14:paraId="3B71287D" w14:textId="77777777" w:rsidR="007131AB" w:rsidRDefault="00000000">
      <w:pPr>
        <w:pStyle w:val="FirstParagraph"/>
      </w:pPr>
      <w:r>
        <w:rPr>
          <w:b/>
          <w:bCs/>
        </w:rPr>
        <w:t>Privilégios.</w:t>
      </w:r>
      <w:r>
        <w:t xml:space="preserve"> Este método requer privilégios de leitura.</w:t>
      </w:r>
    </w:p>
    <w:p w14:paraId="7F2B2138" w14:textId="77777777" w:rsidR="007131AB" w:rsidRDefault="00000000">
      <w:pPr>
        <w:pStyle w:val="Corpodetexto"/>
      </w:pPr>
      <w:r>
        <w:rPr>
          <w:b/>
          <w:bCs/>
        </w:rPr>
        <w:t>Parâmetros.</w:t>
      </w:r>
    </w:p>
    <w:p w14:paraId="34A64B12" w14:textId="77777777" w:rsidR="007131AB" w:rsidRDefault="00000000">
      <w:pPr>
        <w:pStyle w:val="TableCaption"/>
      </w:pPr>
      <w:r>
        <w:t>Os parâmetros do método GetSecurityParameterName são descritos na tabela a seguir.</w:t>
      </w:r>
    </w:p>
    <w:tbl>
      <w:tblPr>
        <w:tblStyle w:val="Table"/>
        <w:tblW w:w="0" w:type="auto"/>
        <w:tblLook w:val="0020" w:firstRow="1" w:lastRow="0" w:firstColumn="0" w:lastColumn="0" w:noHBand="0" w:noVBand="0"/>
      </w:tblPr>
      <w:tblGrid>
        <w:gridCol w:w="2249"/>
        <w:gridCol w:w="1160"/>
        <w:gridCol w:w="5429"/>
      </w:tblGrid>
      <w:tr w:rsidR="007131AB" w14:paraId="63B9337F"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A9AB067" w14:textId="77777777" w:rsidR="007131AB" w:rsidRDefault="00000000">
            <w:pPr>
              <w:pStyle w:val="Corpodetexto"/>
            </w:pPr>
            <w:r>
              <w:t>Parâmetro</w:t>
            </w:r>
          </w:p>
        </w:tc>
        <w:tc>
          <w:tcPr>
            <w:tcW w:w="0" w:type="auto"/>
          </w:tcPr>
          <w:p w14:paraId="4B6E4878" w14:textId="77777777" w:rsidR="007131AB" w:rsidRDefault="00000000">
            <w:pPr>
              <w:pStyle w:val="Corpodetexto"/>
            </w:pPr>
            <w:r>
              <w:t>Tipo de dados</w:t>
            </w:r>
          </w:p>
        </w:tc>
        <w:tc>
          <w:tcPr>
            <w:tcW w:w="0" w:type="auto"/>
          </w:tcPr>
          <w:p w14:paraId="60DEF065" w14:textId="77777777" w:rsidR="007131AB" w:rsidRDefault="00000000">
            <w:pPr>
              <w:pStyle w:val="Corpodetexto"/>
            </w:pPr>
            <w:r>
              <w:t>Valor</w:t>
            </w:r>
          </w:p>
        </w:tc>
      </w:tr>
      <w:tr w:rsidR="007131AB" w14:paraId="08DA9F0D" w14:textId="77777777">
        <w:tc>
          <w:tcPr>
            <w:tcW w:w="0" w:type="auto"/>
          </w:tcPr>
          <w:p w14:paraId="52F9830D" w14:textId="77777777" w:rsidR="007131AB" w:rsidRDefault="00000000">
            <w:pPr>
              <w:pStyle w:val="Corpodetexto"/>
            </w:pPr>
            <w:r>
              <w:t>sessionToken</w:t>
            </w:r>
          </w:p>
        </w:tc>
        <w:tc>
          <w:tcPr>
            <w:tcW w:w="0" w:type="auto"/>
          </w:tcPr>
          <w:p w14:paraId="4925637D" w14:textId="77777777" w:rsidR="007131AB" w:rsidRDefault="00000000">
            <w:pPr>
              <w:pStyle w:val="Corpodetexto"/>
            </w:pPr>
            <w:r>
              <w:t>String</w:t>
            </w:r>
          </w:p>
        </w:tc>
        <w:tc>
          <w:tcPr>
            <w:tcW w:w="0" w:type="auto"/>
          </w:tcPr>
          <w:p w14:paraId="3A667D1D" w14:textId="4397ED13" w:rsidR="007131AB" w:rsidRDefault="00000000">
            <w:pPr>
              <w:pStyle w:val="Corpodetexto"/>
            </w:pPr>
            <w:r>
              <w:t xml:space="preserve">sessionToken válido retornado pelo método </w:t>
            </w:r>
            <w:hyperlink r:id="rId258">
              <w:r>
                <w:rPr>
                  <w:rStyle w:val="Hyperlink"/>
                </w:rPr>
                <w:t>general.CreateUserSession</w:t>
              </w:r>
            </w:hyperlink>
          </w:p>
        </w:tc>
      </w:tr>
      <w:tr w:rsidR="007131AB" w14:paraId="301A0128" w14:textId="77777777">
        <w:tc>
          <w:tcPr>
            <w:tcW w:w="0" w:type="auto"/>
          </w:tcPr>
          <w:p w14:paraId="46145D36" w14:textId="77777777" w:rsidR="007131AB" w:rsidRDefault="00000000">
            <w:pPr>
              <w:pStyle w:val="Corpodetexto"/>
            </w:pPr>
            <w:r>
              <w:t>securityParameters</w:t>
            </w:r>
          </w:p>
        </w:tc>
        <w:tc>
          <w:tcPr>
            <w:tcW w:w="0" w:type="auto"/>
          </w:tcPr>
          <w:p w14:paraId="1648AFE5" w14:textId="77777777" w:rsidR="007131AB" w:rsidRDefault="00000000">
            <w:pPr>
              <w:pStyle w:val="Corpodetexto"/>
            </w:pPr>
            <w:r>
              <w:t>Número inteiro</w:t>
            </w:r>
          </w:p>
        </w:tc>
        <w:tc>
          <w:tcPr>
            <w:tcW w:w="0" w:type="auto"/>
          </w:tcPr>
          <w:p w14:paraId="7D909E68" w14:textId="2661E918" w:rsidR="007131AB" w:rsidRDefault="00000000">
            <w:pPr>
              <w:pStyle w:val="Corpodetexto"/>
            </w:pPr>
            <w:r>
              <w:t xml:space="preserve">ID interno do parâmetro de segurança conforme contido nos resultados do método </w:t>
            </w:r>
            <w:hyperlink r:id="rId259">
              <w:r>
                <w:rPr>
                  <w:rStyle w:val="Hyperlink"/>
                </w:rPr>
                <w:t>accesscontrol.GetSecurityParameters</w:t>
              </w:r>
            </w:hyperlink>
            <w:r>
              <w:t>.</w:t>
            </w:r>
          </w:p>
        </w:tc>
      </w:tr>
    </w:tbl>
    <w:p w14:paraId="70AB1B4B" w14:textId="77777777" w:rsidR="007131AB" w:rsidRDefault="00000000">
      <w:pPr>
        <w:pStyle w:val="Corpodetexto"/>
      </w:pPr>
      <w:r>
        <w:rPr>
          <w:b/>
          <w:bCs/>
        </w:rPr>
        <w:t>Saída.</w:t>
      </w:r>
      <w:r>
        <w:t xml:space="preserve"> Este método retorna uma string. Se o método for bem-sucedido, o valor será uma descrição de texto do nome do parâmetro de segurança conforme aparece na GUI. Se houver uma falha, a API emitirá uma exceção.</w:t>
      </w:r>
    </w:p>
    <w:p w14:paraId="6F42FC30" w14:textId="77777777" w:rsidR="007131AB" w:rsidRDefault="00000000">
      <w:pPr>
        <w:pStyle w:val="Ttulo2"/>
      </w:pPr>
      <w:r>
        <w:t>Exemplos</w:t>
      </w:r>
    </w:p>
    <w:p w14:paraId="77D1A5A9" w14:textId="77777777" w:rsidR="007131AB" w:rsidRDefault="00000000">
      <w:pPr>
        <w:pStyle w:val="FirstParagraph"/>
      </w:pPr>
      <w:r>
        <w:t>Exemplo de chamada C#</w:t>
      </w:r>
    </w:p>
    <w:p w14:paraId="40CD37B6" w14:textId="77777777" w:rsidR="007131AB" w:rsidRDefault="00000000">
      <w:pPr>
        <w:pStyle w:val="Corpodetexto"/>
      </w:pPr>
      <w:r>
        <w:t>sSecName = accesscontrol.GetSecurityParameterName(sSessionToken, 1);</w:t>
      </w:r>
    </w:p>
    <w:p w14:paraId="1BDF0993" w14:textId="77777777" w:rsidR="007131AB" w:rsidRDefault="00000000">
      <w:pPr>
        <w:pStyle w:val="Corpodetexto"/>
      </w:pPr>
      <w:r>
        <w:t>Exemplo de solicitação</w:t>
      </w:r>
    </w:p>
    <w:p w14:paraId="567F18AE"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64E2A19A" w14:textId="77777777" w:rsidR="007131AB" w:rsidRDefault="00000000">
      <w:pPr>
        <w:pStyle w:val="Corpodetexto"/>
      </w:pPr>
      <w:r>
        <w:t>POST /archer/ws/accesscontrol.asmx HTTP/1.1</w:t>
      </w:r>
    </w:p>
    <w:p w14:paraId="655E7B57" w14:textId="77777777" w:rsidR="007131AB" w:rsidRDefault="00000000">
      <w:pPr>
        <w:pStyle w:val="Corpodetexto"/>
      </w:pPr>
      <w:r>
        <w:t>Host: staging</w:t>
      </w:r>
    </w:p>
    <w:p w14:paraId="74AEB61C" w14:textId="77777777" w:rsidR="007131AB" w:rsidRDefault="00000000">
      <w:pPr>
        <w:pStyle w:val="Corpodetexto"/>
      </w:pPr>
      <w:r>
        <w:lastRenderedPageBreak/>
        <w:t>Content-Type: text/xml; charset=utf-8</w:t>
      </w:r>
    </w:p>
    <w:p w14:paraId="6D8D3386" w14:textId="77777777" w:rsidR="007131AB" w:rsidRDefault="00000000">
      <w:pPr>
        <w:pStyle w:val="Corpodetexto"/>
      </w:pPr>
      <w:r>
        <w:t xml:space="preserve">Content-Length: </w:t>
      </w:r>
      <w:r>
        <w:rPr>
          <w:b/>
          <w:bCs/>
        </w:rPr>
        <w:t>length</w:t>
      </w:r>
    </w:p>
    <w:p w14:paraId="5CFE967C" w14:textId="77777777" w:rsidR="007131AB" w:rsidRDefault="00000000">
      <w:pPr>
        <w:pStyle w:val="Corpodetexto"/>
      </w:pPr>
      <w:r>
        <w:t>SOAPAction: "http://archer-tech.com/webservices/GetSecurityParameterName"</w:t>
      </w:r>
      <w:r>
        <w:br/>
      </w:r>
      <w:r>
        <w:br/>
      </w:r>
    </w:p>
    <w:p w14:paraId="2DE00829" w14:textId="77777777" w:rsidR="007131AB" w:rsidRDefault="00000000">
      <w:pPr>
        <w:pStyle w:val="Corpodetexto"/>
      </w:pPr>
      <w:r>
        <w:t>&lt;?xml version="1.0" encoding="utf-8"?&gt;</w:t>
      </w:r>
    </w:p>
    <w:p w14:paraId="06A5E311" w14:textId="77777777" w:rsidR="007131AB" w:rsidRDefault="00000000">
      <w:pPr>
        <w:pStyle w:val="Corpodetexto"/>
      </w:pPr>
      <w:r>
        <w:t>&lt;soap:Envelope xmlns:xsi="http://www.w3.org/2001/XMLSchema-instance" xmlns:xsd="http://www.w3.org/2001/XMLSchema" xmlns:soap="http://schemas.xmlsoap.org/soap/envelope/"&gt;</w:t>
      </w:r>
    </w:p>
    <w:p w14:paraId="2504B24F" w14:textId="77777777" w:rsidR="007131AB" w:rsidRDefault="00000000">
      <w:pPr>
        <w:numPr>
          <w:ilvl w:val="0"/>
          <w:numId w:val="722"/>
        </w:numPr>
      </w:pPr>
      <w:r>
        <w:t>&lt;soap:Body&gt;</w:t>
      </w:r>
    </w:p>
    <w:p w14:paraId="40393DD7" w14:textId="77777777" w:rsidR="007131AB" w:rsidRDefault="00000000">
      <w:pPr>
        <w:numPr>
          <w:ilvl w:val="1"/>
          <w:numId w:val="723"/>
        </w:numPr>
      </w:pPr>
      <w:r>
        <w:t>&lt;GetSecurityParameterName xmlns="http://archer-tech.com/webservices/"&gt;</w:t>
      </w:r>
    </w:p>
    <w:p w14:paraId="6F064355" w14:textId="77777777" w:rsidR="007131AB" w:rsidRDefault="00000000">
      <w:pPr>
        <w:numPr>
          <w:ilvl w:val="2"/>
          <w:numId w:val="724"/>
        </w:numPr>
      </w:pPr>
      <w:r>
        <w:t>&lt;sessionToken&gt;</w:t>
      </w:r>
      <w:r>
        <w:rPr>
          <w:b/>
          <w:bCs/>
        </w:rPr>
        <w:t>string</w:t>
      </w:r>
      <w:r>
        <w:t>&lt;/sessionToken&gt;</w:t>
      </w:r>
    </w:p>
    <w:p w14:paraId="5E52191A" w14:textId="77777777" w:rsidR="007131AB" w:rsidRDefault="00000000">
      <w:pPr>
        <w:numPr>
          <w:ilvl w:val="2"/>
          <w:numId w:val="725"/>
        </w:numPr>
      </w:pPr>
      <w:r>
        <w:t>&lt;securityParameter&gt;</w:t>
      </w:r>
      <w:r>
        <w:rPr>
          <w:b/>
          <w:bCs/>
        </w:rPr>
        <w:t>int</w:t>
      </w:r>
      <w:r>
        <w:t>&lt;/securityParameter&gt;</w:t>
      </w:r>
    </w:p>
    <w:p w14:paraId="0E99D2CA" w14:textId="77777777" w:rsidR="007131AB" w:rsidRDefault="00000000">
      <w:pPr>
        <w:numPr>
          <w:ilvl w:val="1"/>
          <w:numId w:val="725"/>
        </w:numPr>
      </w:pPr>
      <w:r>
        <w:t>&lt;/GetSecurityParameterName&gt;</w:t>
      </w:r>
    </w:p>
    <w:p w14:paraId="3E3848C7" w14:textId="77777777" w:rsidR="007131AB" w:rsidRDefault="00000000">
      <w:pPr>
        <w:numPr>
          <w:ilvl w:val="0"/>
          <w:numId w:val="725"/>
        </w:numPr>
      </w:pPr>
      <w:r>
        <w:t>&lt;/soap:Body&gt;</w:t>
      </w:r>
    </w:p>
    <w:p w14:paraId="104CD961" w14:textId="77777777" w:rsidR="007131AB" w:rsidRDefault="00000000">
      <w:pPr>
        <w:pStyle w:val="FirstParagraph"/>
      </w:pPr>
      <w:r>
        <w:t>&lt;/soap:Envelope&gt;</w:t>
      </w:r>
    </w:p>
    <w:p w14:paraId="6F3C24F8" w14:textId="77777777" w:rsidR="007131AB" w:rsidRDefault="00000000">
      <w:pPr>
        <w:pStyle w:val="Corpodetexto"/>
      </w:pPr>
      <w:r>
        <w:t>Exemplo de resposta</w:t>
      </w:r>
    </w:p>
    <w:p w14:paraId="716329EA" w14:textId="77777777" w:rsidR="007131AB" w:rsidRDefault="00000000">
      <w:pPr>
        <w:pStyle w:val="Corpodetexto"/>
      </w:pPr>
      <w:r>
        <w:t>HTTP/1.1 200 OK</w:t>
      </w:r>
    </w:p>
    <w:p w14:paraId="044BDE89" w14:textId="77777777" w:rsidR="007131AB" w:rsidRDefault="00000000">
      <w:pPr>
        <w:pStyle w:val="Corpodetexto"/>
      </w:pPr>
      <w:r>
        <w:t>Content-Type: text/xml; charset=utf-8</w:t>
      </w:r>
    </w:p>
    <w:p w14:paraId="6DA4F03A" w14:textId="77777777" w:rsidR="007131AB" w:rsidRDefault="00000000">
      <w:pPr>
        <w:pStyle w:val="Corpodetexto"/>
      </w:pPr>
      <w:r>
        <w:t xml:space="preserve">Content-Length: </w:t>
      </w:r>
      <w:r>
        <w:rPr>
          <w:b/>
          <w:bCs/>
        </w:rPr>
        <w:t>length</w:t>
      </w:r>
      <w:r>
        <w:br/>
      </w:r>
    </w:p>
    <w:p w14:paraId="6BA0E5B1" w14:textId="77777777" w:rsidR="007131AB" w:rsidRDefault="00000000">
      <w:pPr>
        <w:pStyle w:val="Corpodetexto"/>
      </w:pPr>
      <w:r>
        <w:t>&lt;?xml version="1.0" encoding="utf-8"?&gt;</w:t>
      </w:r>
    </w:p>
    <w:p w14:paraId="1698A4A0" w14:textId="77777777" w:rsidR="007131AB" w:rsidRDefault="00000000">
      <w:pPr>
        <w:pStyle w:val="Corpodetexto"/>
      </w:pPr>
      <w:r>
        <w:t>&lt;soap:Envelope xmlns:xsi="http://www.w3.org/2001/XMLSchema-instance" xmlns:xsd="http://www.w3.org/2001/XMLSchema" xmlns:soap="http://schemas.xmlsoap.org/soap/envelope/"&gt;</w:t>
      </w:r>
    </w:p>
    <w:p w14:paraId="78F04232" w14:textId="77777777" w:rsidR="007131AB" w:rsidRDefault="00000000">
      <w:pPr>
        <w:numPr>
          <w:ilvl w:val="0"/>
          <w:numId w:val="726"/>
        </w:numPr>
      </w:pPr>
      <w:r>
        <w:t>&lt;soap:Body&gt;</w:t>
      </w:r>
    </w:p>
    <w:p w14:paraId="34288195" w14:textId="77777777" w:rsidR="007131AB" w:rsidRDefault="00000000">
      <w:pPr>
        <w:numPr>
          <w:ilvl w:val="1"/>
          <w:numId w:val="727"/>
        </w:numPr>
      </w:pPr>
      <w:r>
        <w:t>&lt;GetSecurityParameterNameResponse xmlns="http://archer-tech.com/webservices/"&gt;</w:t>
      </w:r>
    </w:p>
    <w:p w14:paraId="11001011" w14:textId="77777777" w:rsidR="007131AB" w:rsidRDefault="00000000">
      <w:pPr>
        <w:numPr>
          <w:ilvl w:val="2"/>
          <w:numId w:val="728"/>
        </w:numPr>
      </w:pPr>
      <w:r>
        <w:t>&lt;GetSecurityParameterNameResult&gt;</w:t>
      </w:r>
      <w:r>
        <w:rPr>
          <w:b/>
          <w:bCs/>
        </w:rPr>
        <w:t>string</w:t>
      </w:r>
      <w:r>
        <w:t>&lt;/GetSecurityParameterNameResult&gt;</w:t>
      </w:r>
    </w:p>
    <w:p w14:paraId="4A7514F9" w14:textId="77777777" w:rsidR="007131AB" w:rsidRDefault="00000000">
      <w:pPr>
        <w:numPr>
          <w:ilvl w:val="1"/>
          <w:numId w:val="725"/>
        </w:numPr>
      </w:pPr>
      <w:r>
        <w:lastRenderedPageBreak/>
        <w:t>&lt;/GetSecurityParameterNameResponse&gt;</w:t>
      </w:r>
    </w:p>
    <w:p w14:paraId="08B26229" w14:textId="77777777" w:rsidR="007131AB" w:rsidRDefault="00000000">
      <w:pPr>
        <w:numPr>
          <w:ilvl w:val="0"/>
          <w:numId w:val="725"/>
        </w:numPr>
      </w:pPr>
      <w:r>
        <w:t>&lt;/soap:Body&gt;</w:t>
      </w:r>
    </w:p>
    <w:p w14:paraId="3E6C803C" w14:textId="77777777" w:rsidR="007131AB" w:rsidRDefault="00000000">
      <w:pPr>
        <w:pStyle w:val="FirstParagraph"/>
      </w:pPr>
      <w:r>
        <w:t>&lt;/soap:Envelope&gt;</w:t>
      </w:r>
    </w:p>
    <w:bookmarkEnd w:id="275"/>
    <w:p w14:paraId="63804042" w14:textId="77777777" w:rsidR="007131AB" w:rsidRDefault="00000000">
      <w:r>
        <w:br w:type="page"/>
      </w:r>
    </w:p>
    <w:p w14:paraId="4A2E023C" w14:textId="77777777" w:rsidR="007131AB" w:rsidRDefault="00000000">
      <w:pPr>
        <w:pStyle w:val="Ttulo1"/>
      </w:pPr>
      <w:bookmarkStart w:id="276" w:name="getsecurityparameters-1"/>
      <w:r>
        <w:lastRenderedPageBreak/>
        <w:t>GetSecurityParameters</w:t>
      </w:r>
    </w:p>
    <w:p w14:paraId="6218A4F7" w14:textId="77777777" w:rsidR="007131AB" w:rsidRDefault="00000000">
      <w:pPr>
        <w:pStyle w:val="FirstParagraph"/>
      </w:pPr>
      <w:r>
        <w:t>O método GetSecurityParameters retorna uma lista de todos os parâmetros de segurança e dos IDs correspondentes.</w:t>
      </w:r>
    </w:p>
    <w:p w14:paraId="667D8A85" w14:textId="77777777" w:rsidR="007131AB" w:rsidRDefault="00000000">
      <w:pPr>
        <w:pStyle w:val="Corpodetexto"/>
      </w:pPr>
      <w:r>
        <w:t>Nesta página</w:t>
      </w:r>
    </w:p>
    <w:p w14:paraId="7937F4A4" w14:textId="77777777" w:rsidR="007131AB" w:rsidRDefault="00000000">
      <w:pPr>
        <w:pStyle w:val="Compact"/>
        <w:numPr>
          <w:ilvl w:val="0"/>
          <w:numId w:val="729"/>
        </w:numPr>
      </w:pPr>
      <w:hyperlink w:anchor="Uso">
        <w:r>
          <w:rPr>
            <w:rStyle w:val="Hyperlink"/>
          </w:rPr>
          <w:t>Uso</w:t>
        </w:r>
      </w:hyperlink>
    </w:p>
    <w:p w14:paraId="72B14018" w14:textId="77777777" w:rsidR="007131AB" w:rsidRDefault="00000000">
      <w:pPr>
        <w:pStyle w:val="Compact"/>
        <w:numPr>
          <w:ilvl w:val="0"/>
          <w:numId w:val="729"/>
        </w:numPr>
      </w:pPr>
      <w:hyperlink w:anchor="Exemplos">
        <w:r>
          <w:rPr>
            <w:rStyle w:val="Hyperlink"/>
          </w:rPr>
          <w:t>Exemplos</w:t>
        </w:r>
      </w:hyperlink>
    </w:p>
    <w:p w14:paraId="14F4D720" w14:textId="77777777" w:rsidR="007131AB" w:rsidRDefault="00000000">
      <w:pPr>
        <w:pStyle w:val="Ttulo2"/>
      </w:pPr>
      <w:r>
        <w:t>Uso</w:t>
      </w:r>
    </w:p>
    <w:p w14:paraId="0FEDAA97" w14:textId="77777777" w:rsidR="007131AB" w:rsidRDefault="00000000">
      <w:pPr>
        <w:pStyle w:val="FirstParagraph"/>
      </w:pPr>
      <w:r>
        <w:rPr>
          <w:b/>
          <w:bCs/>
        </w:rPr>
        <w:t>Privilégios.</w:t>
      </w:r>
      <w:r>
        <w:t xml:space="preserve"> Este método requer privilégios de leitura.</w:t>
      </w:r>
    </w:p>
    <w:p w14:paraId="2BB60CAB" w14:textId="77777777" w:rsidR="007131AB" w:rsidRDefault="00000000">
      <w:pPr>
        <w:pStyle w:val="Corpodetexto"/>
      </w:pPr>
      <w:r>
        <w:rPr>
          <w:b/>
          <w:bCs/>
        </w:rPr>
        <w:t>Parâmetro.</w:t>
      </w:r>
    </w:p>
    <w:p w14:paraId="0210BD3D" w14:textId="77777777" w:rsidR="007131AB" w:rsidRDefault="00000000">
      <w:pPr>
        <w:pStyle w:val="TableCaption"/>
      </w:pPr>
      <w:r>
        <w:t>O parâmetro do método GetSecurityParameters é descrito na tabela a seguir.</w:t>
      </w:r>
    </w:p>
    <w:tbl>
      <w:tblPr>
        <w:tblStyle w:val="Table"/>
        <w:tblW w:w="0" w:type="auto"/>
        <w:tblLook w:val="0020" w:firstRow="1" w:lastRow="0" w:firstColumn="0" w:lastColumn="0" w:noHBand="0" w:noVBand="0"/>
      </w:tblPr>
      <w:tblGrid>
        <w:gridCol w:w="1638"/>
        <w:gridCol w:w="1348"/>
        <w:gridCol w:w="5852"/>
      </w:tblGrid>
      <w:tr w:rsidR="007131AB" w14:paraId="5805CF10"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57387AB7" w14:textId="77777777" w:rsidR="007131AB" w:rsidRDefault="00000000">
            <w:pPr>
              <w:pStyle w:val="Corpodetexto"/>
            </w:pPr>
            <w:r>
              <w:t>Parâmetro</w:t>
            </w:r>
          </w:p>
        </w:tc>
        <w:tc>
          <w:tcPr>
            <w:tcW w:w="0" w:type="auto"/>
          </w:tcPr>
          <w:p w14:paraId="2CC8A91B" w14:textId="77777777" w:rsidR="007131AB" w:rsidRDefault="00000000">
            <w:pPr>
              <w:pStyle w:val="Corpodetexto"/>
            </w:pPr>
            <w:r>
              <w:t>Tipo de dados</w:t>
            </w:r>
          </w:p>
        </w:tc>
        <w:tc>
          <w:tcPr>
            <w:tcW w:w="0" w:type="auto"/>
          </w:tcPr>
          <w:p w14:paraId="290C4D7F" w14:textId="77777777" w:rsidR="007131AB" w:rsidRDefault="00000000">
            <w:pPr>
              <w:pStyle w:val="Corpodetexto"/>
            </w:pPr>
            <w:r>
              <w:t>Valor</w:t>
            </w:r>
          </w:p>
        </w:tc>
      </w:tr>
      <w:tr w:rsidR="007131AB" w14:paraId="0696A6E0" w14:textId="77777777">
        <w:tc>
          <w:tcPr>
            <w:tcW w:w="0" w:type="auto"/>
          </w:tcPr>
          <w:p w14:paraId="71E56F0D" w14:textId="77777777" w:rsidR="007131AB" w:rsidRDefault="00000000">
            <w:pPr>
              <w:pStyle w:val="Corpodetexto"/>
            </w:pPr>
            <w:r>
              <w:t>sessionToken</w:t>
            </w:r>
          </w:p>
        </w:tc>
        <w:tc>
          <w:tcPr>
            <w:tcW w:w="0" w:type="auto"/>
          </w:tcPr>
          <w:p w14:paraId="09E2488D" w14:textId="77777777" w:rsidR="007131AB" w:rsidRDefault="00000000">
            <w:pPr>
              <w:pStyle w:val="Corpodetexto"/>
            </w:pPr>
            <w:r>
              <w:t>String</w:t>
            </w:r>
          </w:p>
        </w:tc>
        <w:tc>
          <w:tcPr>
            <w:tcW w:w="0" w:type="auto"/>
          </w:tcPr>
          <w:p w14:paraId="49060265" w14:textId="2A8066EF" w:rsidR="007131AB" w:rsidRDefault="00000000">
            <w:pPr>
              <w:pStyle w:val="Corpodetexto"/>
            </w:pPr>
            <w:r>
              <w:t xml:space="preserve">sessionToken válido retornado pelo método </w:t>
            </w:r>
            <w:hyperlink r:id="rId260">
              <w:r>
                <w:rPr>
                  <w:rStyle w:val="Hyperlink"/>
                </w:rPr>
                <w:t>general.CreateUserSession</w:t>
              </w:r>
            </w:hyperlink>
          </w:p>
        </w:tc>
      </w:tr>
    </w:tbl>
    <w:p w14:paraId="5C8C8C1B" w14:textId="77777777" w:rsidR="007131AB" w:rsidRDefault="00000000">
      <w:pPr>
        <w:pStyle w:val="Corpodetexto"/>
      </w:pPr>
      <w:r>
        <w:rPr>
          <w:b/>
          <w:bCs/>
        </w:rPr>
        <w:t>Saída.</w:t>
      </w:r>
      <w:r>
        <w:t xml:space="preserve"> Este método retorna uma string. Se o método for bem-sucedido, o valor será uma string XML de todos os parâmetros de segurança do sistema. Se houver uma falha, a API emitirá uma exceção.</w:t>
      </w:r>
    </w:p>
    <w:p w14:paraId="16E7D282" w14:textId="77777777" w:rsidR="007131AB" w:rsidRDefault="00000000">
      <w:pPr>
        <w:pStyle w:val="Ttulo2"/>
      </w:pPr>
      <w:r>
        <w:t>Exemplos</w:t>
      </w:r>
    </w:p>
    <w:p w14:paraId="568391E1" w14:textId="77777777" w:rsidR="007131AB" w:rsidRDefault="00000000">
      <w:pPr>
        <w:pStyle w:val="FirstParagraph"/>
      </w:pPr>
      <w:r>
        <w:t>Exemplo de chamada C#</w:t>
      </w:r>
    </w:p>
    <w:p w14:paraId="1080379D" w14:textId="77777777" w:rsidR="007131AB" w:rsidRDefault="00000000">
      <w:pPr>
        <w:pStyle w:val="Corpodetexto"/>
      </w:pPr>
      <w:r>
        <w:t>sSecurity = accesscontrol.GetSecurityParameters(sSessionToken);</w:t>
      </w:r>
    </w:p>
    <w:p w14:paraId="21E23178" w14:textId="77777777" w:rsidR="007131AB" w:rsidRDefault="00000000">
      <w:pPr>
        <w:pStyle w:val="Corpodetexto"/>
      </w:pPr>
      <w:r>
        <w:t>Exemplo de solicitação</w:t>
      </w:r>
    </w:p>
    <w:p w14:paraId="7D907B3E"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2AD4F1A3" w14:textId="77777777" w:rsidR="007131AB" w:rsidRDefault="00000000">
      <w:pPr>
        <w:pStyle w:val="Corpodetexto"/>
      </w:pPr>
      <w:r>
        <w:t>POST /archer/ws/accesscontrol.asmx HTTP/1.1</w:t>
      </w:r>
    </w:p>
    <w:p w14:paraId="4646B449" w14:textId="77777777" w:rsidR="007131AB" w:rsidRDefault="00000000">
      <w:pPr>
        <w:pStyle w:val="Corpodetexto"/>
      </w:pPr>
      <w:r>
        <w:t>Host: staging</w:t>
      </w:r>
    </w:p>
    <w:p w14:paraId="217F2598" w14:textId="77777777" w:rsidR="007131AB" w:rsidRDefault="00000000">
      <w:pPr>
        <w:pStyle w:val="Corpodetexto"/>
      </w:pPr>
      <w:r>
        <w:t>Content-Type: text/xml; charset=utf-8</w:t>
      </w:r>
    </w:p>
    <w:p w14:paraId="25D2003A" w14:textId="77777777" w:rsidR="007131AB" w:rsidRDefault="00000000">
      <w:pPr>
        <w:pStyle w:val="Corpodetexto"/>
      </w:pPr>
      <w:r>
        <w:t xml:space="preserve">Content-Length: </w:t>
      </w:r>
      <w:r>
        <w:rPr>
          <w:b/>
          <w:bCs/>
        </w:rPr>
        <w:t>length</w:t>
      </w:r>
    </w:p>
    <w:p w14:paraId="045F79E8" w14:textId="77777777" w:rsidR="007131AB" w:rsidRDefault="00000000">
      <w:pPr>
        <w:pStyle w:val="Corpodetexto"/>
      </w:pPr>
      <w:r>
        <w:lastRenderedPageBreak/>
        <w:t>SOAPAction: "http://archer-tech.com/webservices/GetSecurityParameters"</w:t>
      </w:r>
      <w:r>
        <w:br/>
      </w:r>
      <w:r>
        <w:br/>
      </w:r>
    </w:p>
    <w:p w14:paraId="5DD45BAC" w14:textId="77777777" w:rsidR="007131AB" w:rsidRDefault="00000000">
      <w:pPr>
        <w:pStyle w:val="Corpodetexto"/>
      </w:pPr>
      <w:r>
        <w:t>&lt;?xml version="1.0" encoding="utf-8"?&gt;</w:t>
      </w:r>
    </w:p>
    <w:p w14:paraId="36CDBDA3" w14:textId="77777777" w:rsidR="007131AB" w:rsidRDefault="00000000">
      <w:pPr>
        <w:pStyle w:val="Corpodetexto"/>
      </w:pPr>
      <w:r>
        <w:t>&lt;soap:Envelope xmlns:xsi="http://www.w3.org/2001/XMLSchema-instance" xmlns:xsd="http://www.w3.org/2001/XMLSchema" xmlns:soap="http://schemas.xmlsoap.org/soap/envelope/"&gt;</w:t>
      </w:r>
    </w:p>
    <w:p w14:paraId="0DF0DC20" w14:textId="77777777" w:rsidR="007131AB" w:rsidRDefault="00000000">
      <w:pPr>
        <w:numPr>
          <w:ilvl w:val="0"/>
          <w:numId w:val="730"/>
        </w:numPr>
      </w:pPr>
      <w:r>
        <w:t>&lt;soap:Body&gt;</w:t>
      </w:r>
    </w:p>
    <w:p w14:paraId="6C397D28" w14:textId="77777777" w:rsidR="007131AB" w:rsidRDefault="00000000">
      <w:pPr>
        <w:numPr>
          <w:ilvl w:val="1"/>
          <w:numId w:val="731"/>
        </w:numPr>
      </w:pPr>
      <w:r>
        <w:t>&lt;GetSecurityParameters xmlns="http://archer-tech.com/webservices/"&gt;</w:t>
      </w:r>
    </w:p>
    <w:p w14:paraId="748356F2" w14:textId="77777777" w:rsidR="007131AB" w:rsidRDefault="00000000">
      <w:pPr>
        <w:numPr>
          <w:ilvl w:val="2"/>
          <w:numId w:val="732"/>
        </w:numPr>
      </w:pPr>
      <w:r>
        <w:t>&lt;sessionToken&gt;</w:t>
      </w:r>
      <w:r>
        <w:rPr>
          <w:b/>
          <w:bCs/>
        </w:rPr>
        <w:t>string</w:t>
      </w:r>
      <w:r>
        <w:t>&lt;/sessionToken&gt;</w:t>
      </w:r>
    </w:p>
    <w:p w14:paraId="6DAB8603" w14:textId="77777777" w:rsidR="007131AB" w:rsidRDefault="00000000">
      <w:pPr>
        <w:numPr>
          <w:ilvl w:val="1"/>
          <w:numId w:val="733"/>
        </w:numPr>
      </w:pPr>
      <w:r>
        <w:t>&lt;/GetSecurityParameters&gt;</w:t>
      </w:r>
    </w:p>
    <w:p w14:paraId="684103EB" w14:textId="77777777" w:rsidR="007131AB" w:rsidRDefault="00000000">
      <w:pPr>
        <w:numPr>
          <w:ilvl w:val="0"/>
          <w:numId w:val="733"/>
        </w:numPr>
      </w:pPr>
      <w:r>
        <w:t>&lt;/soap:Body&gt;</w:t>
      </w:r>
    </w:p>
    <w:p w14:paraId="21403EB1" w14:textId="77777777" w:rsidR="007131AB" w:rsidRDefault="00000000">
      <w:pPr>
        <w:pStyle w:val="FirstParagraph"/>
      </w:pPr>
      <w:r>
        <w:t>&lt;/soap:Envelope&gt;</w:t>
      </w:r>
    </w:p>
    <w:p w14:paraId="38B1CA7E" w14:textId="77777777" w:rsidR="007131AB" w:rsidRDefault="00000000">
      <w:pPr>
        <w:pStyle w:val="Corpodetexto"/>
      </w:pPr>
      <w:r>
        <w:t>Exemplo de resposta</w:t>
      </w:r>
    </w:p>
    <w:p w14:paraId="17B21479" w14:textId="77777777" w:rsidR="007131AB" w:rsidRDefault="00000000">
      <w:pPr>
        <w:pStyle w:val="Corpodetexto"/>
      </w:pPr>
      <w:r>
        <w:t>HTTP/1.1 200 OK</w:t>
      </w:r>
    </w:p>
    <w:p w14:paraId="25C8317D" w14:textId="77777777" w:rsidR="007131AB" w:rsidRDefault="00000000">
      <w:pPr>
        <w:pStyle w:val="Corpodetexto"/>
      </w:pPr>
      <w:r>
        <w:t>Content-Type: text/xml; charset=utf-8</w:t>
      </w:r>
    </w:p>
    <w:p w14:paraId="0C1F3F7C" w14:textId="77777777" w:rsidR="007131AB" w:rsidRDefault="00000000">
      <w:pPr>
        <w:pStyle w:val="Corpodetexto"/>
      </w:pPr>
      <w:r>
        <w:t xml:space="preserve">Content-Length: </w:t>
      </w:r>
      <w:r>
        <w:rPr>
          <w:b/>
          <w:bCs/>
        </w:rPr>
        <w:t>length</w:t>
      </w:r>
    </w:p>
    <w:p w14:paraId="25D33EEE" w14:textId="77777777" w:rsidR="007131AB" w:rsidRDefault="00000000">
      <w:pPr>
        <w:pStyle w:val="Corpodetexto"/>
      </w:pPr>
      <w:r>
        <w:t>&lt;?xml version="1.0" encoding="utf-8"?&gt;</w:t>
      </w:r>
    </w:p>
    <w:p w14:paraId="342203DB" w14:textId="77777777" w:rsidR="007131AB" w:rsidRDefault="00000000">
      <w:pPr>
        <w:pStyle w:val="Corpodetexto"/>
      </w:pPr>
      <w:r>
        <w:t>&lt;soap:Envelope xmlns:xsi="http://www.w3.org/2001/XMLSchema-instance" xmlns:xsd="http://www.w3.org/2001/XMLSchema" xmlns:soap="http://schemas.xmlsoap.org/soap/envelope/"&gt;</w:t>
      </w:r>
    </w:p>
    <w:p w14:paraId="17FAC8C5" w14:textId="77777777" w:rsidR="007131AB" w:rsidRDefault="00000000">
      <w:pPr>
        <w:numPr>
          <w:ilvl w:val="0"/>
          <w:numId w:val="734"/>
        </w:numPr>
      </w:pPr>
      <w:r>
        <w:t>&lt;soap:Body&gt;</w:t>
      </w:r>
    </w:p>
    <w:p w14:paraId="0AF4E9BD" w14:textId="77777777" w:rsidR="007131AB" w:rsidRDefault="00000000">
      <w:pPr>
        <w:numPr>
          <w:ilvl w:val="1"/>
          <w:numId w:val="735"/>
        </w:numPr>
      </w:pPr>
      <w:r>
        <w:t>&lt;GetSecurityParametersResponse xmlns="http://archer-tech.com/webservices/"&gt;</w:t>
      </w:r>
    </w:p>
    <w:p w14:paraId="70B7A5AA" w14:textId="77777777" w:rsidR="007131AB" w:rsidRDefault="00000000">
      <w:pPr>
        <w:numPr>
          <w:ilvl w:val="2"/>
          <w:numId w:val="736"/>
        </w:numPr>
      </w:pPr>
      <w:r>
        <w:t>&lt;GetSecurityParametersResult&gt;</w:t>
      </w:r>
      <w:r>
        <w:rPr>
          <w:b/>
          <w:bCs/>
        </w:rPr>
        <w:t>string</w:t>
      </w:r>
      <w:r>
        <w:t>&lt;/GetSecurityParametersResult&gt;</w:t>
      </w:r>
    </w:p>
    <w:p w14:paraId="505B58D4" w14:textId="77777777" w:rsidR="007131AB" w:rsidRDefault="00000000">
      <w:pPr>
        <w:numPr>
          <w:ilvl w:val="1"/>
          <w:numId w:val="733"/>
        </w:numPr>
      </w:pPr>
      <w:r>
        <w:t>&lt;/GetSecurityParametersResponse&gt;</w:t>
      </w:r>
    </w:p>
    <w:p w14:paraId="5B6B9069" w14:textId="77777777" w:rsidR="007131AB" w:rsidRDefault="00000000">
      <w:pPr>
        <w:numPr>
          <w:ilvl w:val="0"/>
          <w:numId w:val="733"/>
        </w:numPr>
      </w:pPr>
      <w:r>
        <w:t>&lt;/soap:Body&gt;</w:t>
      </w:r>
    </w:p>
    <w:p w14:paraId="488FEC5A" w14:textId="77777777" w:rsidR="007131AB" w:rsidRDefault="00000000">
      <w:pPr>
        <w:pStyle w:val="FirstParagraph"/>
      </w:pPr>
      <w:r>
        <w:t>&lt;/soap:Envelope&gt;</w:t>
      </w:r>
    </w:p>
    <w:p w14:paraId="546B1B3A" w14:textId="77777777" w:rsidR="007131AB" w:rsidRDefault="00000000">
      <w:pPr>
        <w:pStyle w:val="Corpodetexto"/>
      </w:pPr>
      <w:r>
        <w:lastRenderedPageBreak/>
        <w:t>String de amostra na resposta</w:t>
      </w:r>
    </w:p>
    <w:p w14:paraId="2C005471" w14:textId="77777777" w:rsidR="007131AB" w:rsidRDefault="00000000">
      <w:pPr>
        <w:pStyle w:val="Corpodetexto"/>
      </w:pPr>
      <w:r>
        <w:t>&lt;SecurityParameters&gt;</w:t>
      </w:r>
    </w:p>
    <w:p w14:paraId="23B43AC2" w14:textId="77777777" w:rsidR="007131AB" w:rsidRDefault="00000000">
      <w:pPr>
        <w:numPr>
          <w:ilvl w:val="0"/>
          <w:numId w:val="737"/>
        </w:numPr>
      </w:pPr>
      <w:r>
        <w:t>&lt;SecurityParameter&gt;</w:t>
      </w:r>
    </w:p>
    <w:p w14:paraId="543EF7CC" w14:textId="77777777" w:rsidR="007131AB" w:rsidRDefault="00000000">
      <w:pPr>
        <w:numPr>
          <w:ilvl w:val="1"/>
          <w:numId w:val="738"/>
        </w:numPr>
      </w:pPr>
      <w:r>
        <w:t>&lt;xcomp_sec_prm_id&gt;2&lt;/xcomp_sec_prm_id&gt;</w:t>
      </w:r>
    </w:p>
    <w:p w14:paraId="0EB5265A" w14:textId="77777777" w:rsidR="007131AB" w:rsidRDefault="00000000">
      <w:pPr>
        <w:numPr>
          <w:ilvl w:val="1"/>
          <w:numId w:val="733"/>
        </w:numPr>
      </w:pPr>
      <w:r>
        <w:t>&lt;xcomp_sec_prm_name&gt;Default Administrative User&lt;/xcomp_sec_prm_name&gt;</w:t>
      </w:r>
    </w:p>
    <w:p w14:paraId="568D0AFC" w14:textId="77777777" w:rsidR="007131AB" w:rsidRDefault="00000000">
      <w:pPr>
        <w:numPr>
          <w:ilvl w:val="1"/>
          <w:numId w:val="733"/>
        </w:numPr>
      </w:pPr>
      <w:r>
        <w:t>&lt;xcomp_sec_prm_desc&gt;Default Administrative User Security Parameter&lt;/xcomp_sec_prm_desc&gt;</w:t>
      </w:r>
    </w:p>
    <w:p w14:paraId="7BEB398A" w14:textId="77777777" w:rsidR="007131AB" w:rsidRDefault="00000000">
      <w:pPr>
        <w:numPr>
          <w:ilvl w:val="1"/>
          <w:numId w:val="733"/>
        </w:numPr>
      </w:pPr>
      <w:r>
        <w:t>&lt;xcomp_sec_prm_min_pwd_length&gt;8&lt;/xcomp_sec_prm_min_pwd_length&gt;</w:t>
      </w:r>
    </w:p>
    <w:p w14:paraId="0A0B54BA" w14:textId="77777777" w:rsidR="007131AB" w:rsidRDefault="00000000">
      <w:pPr>
        <w:numPr>
          <w:ilvl w:val="1"/>
          <w:numId w:val="733"/>
        </w:numPr>
      </w:pPr>
      <w:r>
        <w:t>&lt;xcomp_sec_prm_pwd_alpha&gt;4&lt;/xcomp_sec_prm_pwd_alpha&gt;</w:t>
      </w:r>
    </w:p>
    <w:p w14:paraId="6FBE2521" w14:textId="77777777" w:rsidR="007131AB" w:rsidRDefault="00000000">
      <w:pPr>
        <w:numPr>
          <w:ilvl w:val="1"/>
          <w:numId w:val="733"/>
        </w:numPr>
      </w:pPr>
      <w:r>
        <w:t>&lt;xcomp_sec_prm_pwd_numeric&gt;3&lt;/xcomp_sec_prm_pwd_numeric&gt;</w:t>
      </w:r>
    </w:p>
    <w:p w14:paraId="6CA360B7" w14:textId="77777777" w:rsidR="007131AB" w:rsidRDefault="00000000">
      <w:pPr>
        <w:numPr>
          <w:ilvl w:val="1"/>
          <w:numId w:val="733"/>
        </w:numPr>
      </w:pPr>
      <w:r>
        <w:t>&lt;xcomp_sec_prm_pwd_change_days&gt;90&lt;/xcomp_sec_prm_pwd_change_days&gt;</w:t>
      </w:r>
    </w:p>
    <w:p w14:paraId="52C244E4" w14:textId="77777777" w:rsidR="007131AB" w:rsidRDefault="00000000">
      <w:pPr>
        <w:numPr>
          <w:ilvl w:val="1"/>
          <w:numId w:val="733"/>
        </w:numPr>
      </w:pPr>
      <w:r>
        <w:t>&lt;xcomp_sec_prm_grace_logins&gt;5&lt;/xcomp_sec_prm_grace_logins&gt;</w:t>
      </w:r>
    </w:p>
    <w:p w14:paraId="01D9B4C6" w14:textId="77777777" w:rsidR="007131AB" w:rsidRDefault="00000000">
      <w:pPr>
        <w:numPr>
          <w:ilvl w:val="1"/>
          <w:numId w:val="733"/>
        </w:numPr>
      </w:pPr>
      <w:r>
        <w:t>&lt;xcomp_sec_prm_max_attempts&gt;3&lt;/xcomp_sec_prm_max_attempts&gt;</w:t>
      </w:r>
    </w:p>
    <w:p w14:paraId="17F8D085" w14:textId="77777777" w:rsidR="007131AB" w:rsidRDefault="00000000">
      <w:pPr>
        <w:numPr>
          <w:ilvl w:val="1"/>
          <w:numId w:val="733"/>
        </w:numPr>
      </w:pPr>
      <w:r>
        <w:t>&lt;xcomp_sec_prm_lock_time&gt;10&lt;/xcomp_sec_prm_lock_time&gt;</w:t>
      </w:r>
    </w:p>
    <w:p w14:paraId="3F6447D3" w14:textId="77777777" w:rsidR="007131AB" w:rsidRDefault="00000000">
      <w:pPr>
        <w:numPr>
          <w:ilvl w:val="1"/>
          <w:numId w:val="733"/>
        </w:numPr>
      </w:pPr>
      <w:r>
        <w:t>&lt;lock_time_interval_id&gt;2&lt;/lock_time_interval_id&gt;</w:t>
      </w:r>
    </w:p>
    <w:p w14:paraId="05243B67" w14:textId="77777777" w:rsidR="007131AB" w:rsidRDefault="00000000">
      <w:pPr>
        <w:numPr>
          <w:ilvl w:val="1"/>
          <w:numId w:val="733"/>
        </w:numPr>
      </w:pPr>
      <w:r>
        <w:t>&lt;xcomp_sec_prm_timeout&gt;60&lt;/xcomp_sec_prm_timeout&gt;</w:t>
      </w:r>
    </w:p>
    <w:p w14:paraId="5A079869" w14:textId="77777777" w:rsidR="007131AB" w:rsidRDefault="00000000">
      <w:pPr>
        <w:numPr>
          <w:ilvl w:val="1"/>
          <w:numId w:val="733"/>
        </w:numPr>
      </w:pPr>
      <w:r>
        <w:t>&lt;timout_time_interval_id&gt;2&lt;/timout_time_interval_id&gt;</w:t>
      </w:r>
    </w:p>
    <w:p w14:paraId="706EE49C" w14:textId="77777777" w:rsidR="007131AB" w:rsidRDefault="00000000">
      <w:pPr>
        <w:numPr>
          <w:ilvl w:val="1"/>
          <w:numId w:val="733"/>
        </w:numPr>
      </w:pPr>
      <w:r>
        <w:t>&lt;default_parameter&gt;false&lt;/default_parameter&gt;</w:t>
      </w:r>
    </w:p>
    <w:p w14:paraId="69452729" w14:textId="77777777" w:rsidR="007131AB" w:rsidRDefault="00000000">
      <w:pPr>
        <w:numPr>
          <w:ilvl w:val="1"/>
          <w:numId w:val="733"/>
        </w:numPr>
      </w:pPr>
      <w:r>
        <w:t>&lt;expiration_notice&gt;0&lt;/expiration_notice&gt;</w:t>
      </w:r>
    </w:p>
    <w:p w14:paraId="1CFC3EB7" w14:textId="77777777" w:rsidR="007131AB" w:rsidRDefault="00000000">
      <w:pPr>
        <w:numPr>
          <w:ilvl w:val="1"/>
          <w:numId w:val="733"/>
        </w:numPr>
      </w:pPr>
      <w:r>
        <w:t>&lt;account_timeout&gt;0&lt;/account_timeout&gt;</w:t>
      </w:r>
    </w:p>
    <w:p w14:paraId="13FEBEC3" w14:textId="77777777" w:rsidR="007131AB" w:rsidRDefault="00000000">
      <w:pPr>
        <w:numPr>
          <w:ilvl w:val="1"/>
          <w:numId w:val="733"/>
        </w:numPr>
      </w:pPr>
      <w:r>
        <w:t>&lt;lock_timeframe&gt;false&lt;/lock_timeframe&gt;</w:t>
      </w:r>
    </w:p>
    <w:p w14:paraId="2EE8EEDF" w14:textId="77777777" w:rsidR="007131AB" w:rsidRDefault="00000000">
      <w:pPr>
        <w:numPr>
          <w:ilvl w:val="1"/>
          <w:numId w:val="733"/>
        </w:numPr>
      </w:pPr>
      <w:r>
        <w:t>&lt;unlocked_from&gt;1900-01-01T07:00:00.0000000-06:00&lt;/unlocked_from&gt;</w:t>
      </w:r>
    </w:p>
    <w:p w14:paraId="3920A50C" w14:textId="77777777" w:rsidR="007131AB" w:rsidRDefault="00000000">
      <w:pPr>
        <w:numPr>
          <w:ilvl w:val="1"/>
          <w:numId w:val="733"/>
        </w:numPr>
      </w:pPr>
      <w:r>
        <w:t>&lt;unlocked_to&gt;1900-01-01T19:00:00.0000000-06:00&lt;/unlocked_to&gt;</w:t>
      </w:r>
    </w:p>
    <w:p w14:paraId="34689481" w14:textId="77777777" w:rsidR="007131AB" w:rsidRDefault="00000000">
      <w:pPr>
        <w:numPr>
          <w:ilvl w:val="1"/>
          <w:numId w:val="733"/>
        </w:numPr>
      </w:pPr>
      <w:r>
        <w:t>&lt;lock_days&gt;false&lt;/lock_days&gt;</w:t>
      </w:r>
    </w:p>
    <w:p w14:paraId="2B15D5DB" w14:textId="77777777" w:rsidR="007131AB" w:rsidRDefault="00000000">
      <w:pPr>
        <w:numPr>
          <w:ilvl w:val="1"/>
          <w:numId w:val="733"/>
        </w:numPr>
      </w:pPr>
      <w:r>
        <w:lastRenderedPageBreak/>
        <w:t>&lt;locked_day_flags&gt;0&lt;/locked_day_flags&gt;</w:t>
      </w:r>
    </w:p>
    <w:p w14:paraId="7FBA06D9" w14:textId="77777777" w:rsidR="007131AB" w:rsidRDefault="00000000">
      <w:pPr>
        <w:numPr>
          <w:ilvl w:val="1"/>
          <w:numId w:val="733"/>
        </w:numPr>
      </w:pPr>
      <w:r>
        <w:t>&lt;lock_dates&gt;false&lt;/lock_dates&gt;</w:t>
      </w:r>
    </w:p>
    <w:p w14:paraId="1EA5C04D" w14:textId="77777777" w:rsidR="007131AB" w:rsidRDefault="00000000">
      <w:pPr>
        <w:numPr>
          <w:ilvl w:val="0"/>
          <w:numId w:val="733"/>
        </w:numPr>
      </w:pPr>
      <w:r>
        <w:t>&lt;/SecurityParameter&gt;</w:t>
      </w:r>
    </w:p>
    <w:p w14:paraId="57CEFB0D" w14:textId="77777777" w:rsidR="007131AB" w:rsidRDefault="00000000">
      <w:pPr>
        <w:pStyle w:val="FirstParagraph"/>
      </w:pPr>
      <w:r>
        <w:t>&lt;/SecurityParameters&gt;</w:t>
      </w:r>
    </w:p>
    <w:bookmarkEnd w:id="276"/>
    <w:p w14:paraId="3A81FA97" w14:textId="77777777" w:rsidR="007131AB" w:rsidRDefault="00000000">
      <w:r>
        <w:br w:type="page"/>
      </w:r>
    </w:p>
    <w:p w14:paraId="277736AB" w14:textId="77777777" w:rsidR="007131AB" w:rsidRDefault="00000000">
      <w:pPr>
        <w:pStyle w:val="Ttulo1"/>
      </w:pPr>
      <w:bookmarkStart w:id="277" w:name="getuser-1"/>
      <w:r>
        <w:lastRenderedPageBreak/>
        <w:t>GetUser</w:t>
      </w:r>
    </w:p>
    <w:p w14:paraId="2379005C" w14:textId="77777777" w:rsidR="007131AB" w:rsidRDefault="00000000">
      <w:pPr>
        <w:pStyle w:val="FirstParagraph"/>
      </w:pPr>
      <w:r>
        <w:t>O método GetUser retorna informações referentes ao ID de usuário especificado.</w:t>
      </w:r>
    </w:p>
    <w:p w14:paraId="740F92C6" w14:textId="77777777" w:rsidR="007131AB" w:rsidRDefault="00000000">
      <w:pPr>
        <w:pStyle w:val="Corpodetexto"/>
      </w:pPr>
      <w:r>
        <w:t>Nesta página</w:t>
      </w:r>
    </w:p>
    <w:p w14:paraId="147EAF77" w14:textId="77777777" w:rsidR="007131AB" w:rsidRDefault="00000000">
      <w:pPr>
        <w:pStyle w:val="Compact"/>
        <w:numPr>
          <w:ilvl w:val="0"/>
          <w:numId w:val="739"/>
        </w:numPr>
      </w:pPr>
      <w:hyperlink w:anchor="Uso">
        <w:r>
          <w:rPr>
            <w:rStyle w:val="Hyperlink"/>
          </w:rPr>
          <w:t>Uso</w:t>
        </w:r>
      </w:hyperlink>
    </w:p>
    <w:p w14:paraId="5B1E33AF" w14:textId="77777777" w:rsidR="007131AB" w:rsidRDefault="00000000">
      <w:pPr>
        <w:pStyle w:val="Compact"/>
        <w:numPr>
          <w:ilvl w:val="0"/>
          <w:numId w:val="739"/>
        </w:numPr>
      </w:pPr>
      <w:hyperlink w:anchor="Exemplos">
        <w:r>
          <w:rPr>
            <w:rStyle w:val="Hyperlink"/>
          </w:rPr>
          <w:t>Exemplos</w:t>
        </w:r>
      </w:hyperlink>
    </w:p>
    <w:p w14:paraId="30B1970B" w14:textId="77777777" w:rsidR="007131AB" w:rsidRDefault="00000000">
      <w:pPr>
        <w:pStyle w:val="Ttulo2"/>
      </w:pPr>
      <w:r>
        <w:t>Uso</w:t>
      </w:r>
    </w:p>
    <w:p w14:paraId="27FC4C00" w14:textId="77777777" w:rsidR="007131AB" w:rsidRDefault="00000000">
      <w:pPr>
        <w:pStyle w:val="FirstParagraph"/>
      </w:pPr>
      <w:r>
        <w:rPr>
          <w:b/>
          <w:bCs/>
        </w:rPr>
        <w:t>Privilégios.</w:t>
      </w:r>
      <w:r>
        <w:t xml:space="preserve"> Este método requer privilégios de leitura.</w:t>
      </w:r>
    </w:p>
    <w:p w14:paraId="14FC6F06" w14:textId="77777777" w:rsidR="007131AB" w:rsidRDefault="00000000">
      <w:pPr>
        <w:pStyle w:val="Corpodetexto"/>
      </w:pPr>
      <w:r>
        <w:rPr>
          <w:b/>
          <w:bCs/>
        </w:rPr>
        <w:t>Parâmetros.</w:t>
      </w:r>
    </w:p>
    <w:p w14:paraId="333BF68C" w14:textId="77777777" w:rsidR="007131AB" w:rsidRDefault="00000000">
      <w:pPr>
        <w:pStyle w:val="TableCaption"/>
      </w:pPr>
      <w:r>
        <w:t>Os parâmetros do método GetUser são descritos na tabela a seguir.</w:t>
      </w:r>
    </w:p>
    <w:tbl>
      <w:tblPr>
        <w:tblStyle w:val="Table"/>
        <w:tblW w:w="0" w:type="auto"/>
        <w:tblLook w:val="0020" w:firstRow="1" w:lastRow="0" w:firstColumn="0" w:lastColumn="0" w:noHBand="0" w:noVBand="0"/>
      </w:tblPr>
      <w:tblGrid>
        <w:gridCol w:w="1638"/>
        <w:gridCol w:w="1388"/>
        <w:gridCol w:w="5812"/>
      </w:tblGrid>
      <w:tr w:rsidR="007131AB" w14:paraId="24672891"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E6E29A2" w14:textId="77777777" w:rsidR="007131AB" w:rsidRDefault="00000000">
            <w:pPr>
              <w:pStyle w:val="Corpodetexto"/>
            </w:pPr>
            <w:r>
              <w:t>Parâmetro</w:t>
            </w:r>
          </w:p>
        </w:tc>
        <w:tc>
          <w:tcPr>
            <w:tcW w:w="0" w:type="auto"/>
          </w:tcPr>
          <w:p w14:paraId="033FFE5A" w14:textId="77777777" w:rsidR="007131AB" w:rsidRDefault="00000000">
            <w:pPr>
              <w:pStyle w:val="Corpodetexto"/>
            </w:pPr>
            <w:r>
              <w:t>Tipo de dados</w:t>
            </w:r>
          </w:p>
        </w:tc>
        <w:tc>
          <w:tcPr>
            <w:tcW w:w="0" w:type="auto"/>
          </w:tcPr>
          <w:p w14:paraId="490D75A5" w14:textId="77777777" w:rsidR="007131AB" w:rsidRDefault="00000000">
            <w:pPr>
              <w:pStyle w:val="Corpodetexto"/>
            </w:pPr>
            <w:r>
              <w:t>Valor</w:t>
            </w:r>
          </w:p>
        </w:tc>
      </w:tr>
      <w:tr w:rsidR="007131AB" w14:paraId="593B05A4" w14:textId="77777777">
        <w:tc>
          <w:tcPr>
            <w:tcW w:w="0" w:type="auto"/>
          </w:tcPr>
          <w:p w14:paraId="248C0331" w14:textId="77777777" w:rsidR="007131AB" w:rsidRDefault="00000000">
            <w:pPr>
              <w:pStyle w:val="Corpodetexto"/>
            </w:pPr>
            <w:r>
              <w:t>sessionToken</w:t>
            </w:r>
          </w:p>
        </w:tc>
        <w:tc>
          <w:tcPr>
            <w:tcW w:w="0" w:type="auto"/>
          </w:tcPr>
          <w:p w14:paraId="2A633157" w14:textId="77777777" w:rsidR="007131AB" w:rsidRDefault="00000000">
            <w:pPr>
              <w:pStyle w:val="Corpodetexto"/>
            </w:pPr>
            <w:r>
              <w:t>String</w:t>
            </w:r>
          </w:p>
        </w:tc>
        <w:tc>
          <w:tcPr>
            <w:tcW w:w="0" w:type="auto"/>
          </w:tcPr>
          <w:p w14:paraId="3A689579" w14:textId="54A071AC" w:rsidR="007131AB" w:rsidRDefault="00000000">
            <w:pPr>
              <w:pStyle w:val="Corpodetexto"/>
            </w:pPr>
            <w:r>
              <w:t xml:space="preserve">sessionToken válido retornado pelo método </w:t>
            </w:r>
            <w:hyperlink r:id="rId261">
              <w:r>
                <w:rPr>
                  <w:rStyle w:val="Hyperlink"/>
                </w:rPr>
                <w:t>general.CreateUserSession</w:t>
              </w:r>
            </w:hyperlink>
          </w:p>
        </w:tc>
      </w:tr>
      <w:tr w:rsidR="007131AB" w14:paraId="6188F039" w14:textId="77777777">
        <w:tc>
          <w:tcPr>
            <w:tcW w:w="0" w:type="auto"/>
          </w:tcPr>
          <w:p w14:paraId="485457BE" w14:textId="77777777" w:rsidR="007131AB" w:rsidRDefault="00000000">
            <w:pPr>
              <w:pStyle w:val="Corpodetexto"/>
            </w:pPr>
            <w:r>
              <w:t>userId</w:t>
            </w:r>
          </w:p>
        </w:tc>
        <w:tc>
          <w:tcPr>
            <w:tcW w:w="0" w:type="auto"/>
          </w:tcPr>
          <w:p w14:paraId="66B6F4D4" w14:textId="77777777" w:rsidR="007131AB" w:rsidRDefault="00000000">
            <w:pPr>
              <w:pStyle w:val="Corpodetexto"/>
            </w:pPr>
            <w:r>
              <w:t>Número inteiro</w:t>
            </w:r>
          </w:p>
        </w:tc>
        <w:tc>
          <w:tcPr>
            <w:tcW w:w="0" w:type="auto"/>
          </w:tcPr>
          <w:p w14:paraId="13DB5CEF" w14:textId="7DD99AC8" w:rsidR="007131AB" w:rsidRDefault="00000000">
            <w:pPr>
              <w:pStyle w:val="Corpodetexto"/>
            </w:pPr>
            <w:r>
              <w:t xml:space="preserve">ID interno do usuário conforme retornado pelo método </w:t>
            </w:r>
            <w:hyperlink r:id="rId262">
              <w:r>
                <w:rPr>
                  <w:rStyle w:val="Hyperlink"/>
                </w:rPr>
                <w:t>accesscontrol.LookupUserId</w:t>
              </w:r>
            </w:hyperlink>
          </w:p>
        </w:tc>
      </w:tr>
    </w:tbl>
    <w:p w14:paraId="5D74ABC6" w14:textId="77777777" w:rsidR="007131AB" w:rsidRDefault="00000000">
      <w:pPr>
        <w:pStyle w:val="Corpodetexto"/>
      </w:pPr>
      <w:r>
        <w:rPr>
          <w:b/>
          <w:bCs/>
        </w:rPr>
        <w:t>Saída.</w:t>
      </w:r>
      <w:r>
        <w:t xml:space="preserve"> Este método retorna uma string. Se o método for bem-sucedido, o valor será uma string XML que contém informações da conta do usuário especificado. Se houver uma falha, a API emitirá uma exceção.</w:t>
      </w:r>
    </w:p>
    <w:p w14:paraId="5FEEA870" w14:textId="77777777" w:rsidR="007131AB" w:rsidRDefault="00000000">
      <w:pPr>
        <w:pStyle w:val="Ttulo2"/>
      </w:pPr>
      <w:r>
        <w:t>Exemplos</w:t>
      </w:r>
    </w:p>
    <w:p w14:paraId="61C0C4E6" w14:textId="77777777" w:rsidR="007131AB" w:rsidRDefault="00000000">
      <w:pPr>
        <w:pStyle w:val="FirstParagraph"/>
      </w:pPr>
      <w:r>
        <w:t>Exemplo de código C#</w:t>
      </w:r>
    </w:p>
    <w:p w14:paraId="3B4EA131" w14:textId="77777777" w:rsidR="007131AB" w:rsidRDefault="00000000">
      <w:pPr>
        <w:pStyle w:val="Corpodetexto"/>
      </w:pPr>
      <w:r>
        <w:t>sUserData = accesscontrol.GetUser(sSessionToken, 123);</w:t>
      </w:r>
    </w:p>
    <w:p w14:paraId="528AB562" w14:textId="77777777" w:rsidR="007131AB" w:rsidRDefault="00000000">
      <w:pPr>
        <w:pStyle w:val="Corpodetexto"/>
      </w:pPr>
      <w:r>
        <w:t>Exemplo de solicitação</w:t>
      </w:r>
    </w:p>
    <w:p w14:paraId="2E5D4F9D"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4CC3F9CC" w14:textId="77777777" w:rsidR="007131AB" w:rsidRDefault="00000000">
      <w:pPr>
        <w:pStyle w:val="Corpodetexto"/>
      </w:pPr>
      <w:r>
        <w:t>POST /archer/ws/accesscontrol.asmx HTTP/1.1</w:t>
      </w:r>
    </w:p>
    <w:p w14:paraId="1552F70E" w14:textId="77777777" w:rsidR="007131AB" w:rsidRDefault="00000000">
      <w:pPr>
        <w:pStyle w:val="Corpodetexto"/>
      </w:pPr>
      <w:r>
        <w:t>Host: staging</w:t>
      </w:r>
    </w:p>
    <w:p w14:paraId="2ADC95CD" w14:textId="77777777" w:rsidR="007131AB" w:rsidRDefault="00000000">
      <w:pPr>
        <w:pStyle w:val="Corpodetexto"/>
      </w:pPr>
      <w:r>
        <w:t>Content-Type: text/xml; charset=utf-8</w:t>
      </w:r>
    </w:p>
    <w:p w14:paraId="6B6B9869" w14:textId="77777777" w:rsidR="007131AB" w:rsidRDefault="00000000">
      <w:pPr>
        <w:pStyle w:val="Corpodetexto"/>
      </w:pPr>
      <w:r>
        <w:t xml:space="preserve">Content-Length: </w:t>
      </w:r>
      <w:r>
        <w:rPr>
          <w:b/>
          <w:bCs/>
        </w:rPr>
        <w:t>length</w:t>
      </w:r>
    </w:p>
    <w:p w14:paraId="19C2E42A" w14:textId="77777777" w:rsidR="007131AB" w:rsidRDefault="00000000">
      <w:pPr>
        <w:pStyle w:val="Corpodetexto"/>
      </w:pPr>
      <w:r>
        <w:lastRenderedPageBreak/>
        <w:t>SOAPAction: "http://archer-tech.com/webservices/GetUser"</w:t>
      </w:r>
      <w:r>
        <w:br/>
      </w:r>
      <w:r>
        <w:br/>
      </w:r>
    </w:p>
    <w:p w14:paraId="64B7E803" w14:textId="77777777" w:rsidR="007131AB" w:rsidRDefault="00000000">
      <w:pPr>
        <w:pStyle w:val="Corpodetexto"/>
      </w:pPr>
      <w:r>
        <w:t>&lt;?xml version="1.0" encoding="utf-8"?&gt;</w:t>
      </w:r>
    </w:p>
    <w:p w14:paraId="7E4CA33D" w14:textId="77777777" w:rsidR="007131AB" w:rsidRDefault="00000000">
      <w:pPr>
        <w:pStyle w:val="Corpodetexto"/>
      </w:pPr>
      <w:r>
        <w:t>&lt;soap:Envelope xmlns:xsi="http://www.w3.org/2001/XMLSchema-instance" xmlns:xsd="http://www.w3.org/2001/XMLSchema" xmlns:soap="http://schemas.xmlsoap.org/soap/envelope/"&gt;</w:t>
      </w:r>
    </w:p>
    <w:p w14:paraId="5D1F476E" w14:textId="77777777" w:rsidR="007131AB" w:rsidRDefault="00000000">
      <w:pPr>
        <w:numPr>
          <w:ilvl w:val="0"/>
          <w:numId w:val="740"/>
        </w:numPr>
      </w:pPr>
      <w:r>
        <w:t>&lt;soap:Body&gt;</w:t>
      </w:r>
    </w:p>
    <w:p w14:paraId="140432F0" w14:textId="77777777" w:rsidR="007131AB" w:rsidRDefault="00000000">
      <w:pPr>
        <w:numPr>
          <w:ilvl w:val="1"/>
          <w:numId w:val="741"/>
        </w:numPr>
      </w:pPr>
      <w:r>
        <w:t>&lt;GetUser xmlns="http://archer-tech.com/webservices/"&gt;</w:t>
      </w:r>
    </w:p>
    <w:p w14:paraId="0022CADA" w14:textId="77777777" w:rsidR="007131AB" w:rsidRDefault="00000000">
      <w:pPr>
        <w:numPr>
          <w:ilvl w:val="2"/>
          <w:numId w:val="742"/>
        </w:numPr>
      </w:pPr>
      <w:r>
        <w:t>&lt;sessionToken&gt;</w:t>
      </w:r>
      <w:r>
        <w:rPr>
          <w:b/>
          <w:bCs/>
        </w:rPr>
        <w:t>string</w:t>
      </w:r>
      <w:r>
        <w:t>&lt;/sessionToken&gt;</w:t>
      </w:r>
    </w:p>
    <w:p w14:paraId="51CCC05F" w14:textId="77777777" w:rsidR="007131AB" w:rsidRDefault="00000000">
      <w:pPr>
        <w:numPr>
          <w:ilvl w:val="2"/>
          <w:numId w:val="743"/>
        </w:numPr>
      </w:pPr>
      <w:r>
        <w:t>&lt;userId&gt;int&lt;/userId&gt;</w:t>
      </w:r>
    </w:p>
    <w:p w14:paraId="36FCD8AD" w14:textId="77777777" w:rsidR="007131AB" w:rsidRDefault="00000000">
      <w:pPr>
        <w:numPr>
          <w:ilvl w:val="1"/>
          <w:numId w:val="743"/>
        </w:numPr>
      </w:pPr>
      <w:r>
        <w:t>&lt;/GetUser&gt;</w:t>
      </w:r>
    </w:p>
    <w:p w14:paraId="1D1136BF" w14:textId="77777777" w:rsidR="007131AB" w:rsidRDefault="00000000">
      <w:pPr>
        <w:numPr>
          <w:ilvl w:val="0"/>
          <w:numId w:val="743"/>
        </w:numPr>
      </w:pPr>
      <w:r>
        <w:t>&lt;/soap:Body&gt;</w:t>
      </w:r>
    </w:p>
    <w:p w14:paraId="386E0552" w14:textId="77777777" w:rsidR="007131AB" w:rsidRDefault="00000000">
      <w:pPr>
        <w:pStyle w:val="FirstParagraph"/>
      </w:pPr>
      <w:r>
        <w:t>&lt;/soap:Envelope&gt;</w:t>
      </w:r>
    </w:p>
    <w:p w14:paraId="6FCEDCA6" w14:textId="77777777" w:rsidR="007131AB" w:rsidRDefault="00000000">
      <w:pPr>
        <w:pStyle w:val="Corpodetexto"/>
      </w:pPr>
      <w:r>
        <w:t>Exemplo de resposta</w:t>
      </w:r>
    </w:p>
    <w:p w14:paraId="6DF3BF8B" w14:textId="77777777" w:rsidR="007131AB" w:rsidRDefault="00000000">
      <w:pPr>
        <w:pStyle w:val="Corpodetexto"/>
      </w:pPr>
      <w:r>
        <w:t>HTTP/1.1 200 OK</w:t>
      </w:r>
    </w:p>
    <w:p w14:paraId="3B081F6C" w14:textId="77777777" w:rsidR="007131AB" w:rsidRDefault="00000000">
      <w:pPr>
        <w:pStyle w:val="Corpodetexto"/>
      </w:pPr>
      <w:r>
        <w:t>Content-Type: text/xml; charset=utf-8</w:t>
      </w:r>
    </w:p>
    <w:p w14:paraId="41AA49AD" w14:textId="77777777" w:rsidR="007131AB" w:rsidRDefault="00000000">
      <w:pPr>
        <w:pStyle w:val="Corpodetexto"/>
      </w:pPr>
      <w:r>
        <w:t xml:space="preserve">Content-Length: </w:t>
      </w:r>
      <w:r>
        <w:rPr>
          <w:b/>
          <w:bCs/>
        </w:rPr>
        <w:t>length</w:t>
      </w:r>
      <w:r>
        <w:br/>
      </w:r>
      <w:r>
        <w:br/>
      </w:r>
    </w:p>
    <w:p w14:paraId="3CD94AB7" w14:textId="77777777" w:rsidR="007131AB" w:rsidRDefault="00000000">
      <w:pPr>
        <w:pStyle w:val="Corpodetexto"/>
      </w:pPr>
      <w:r>
        <w:t>&lt;?xml version="1.0" encoding="utf-8"?&gt;</w:t>
      </w:r>
    </w:p>
    <w:p w14:paraId="7714124A" w14:textId="77777777" w:rsidR="007131AB" w:rsidRDefault="00000000">
      <w:pPr>
        <w:pStyle w:val="Corpodetexto"/>
      </w:pPr>
      <w:r>
        <w:t>&lt;soap:Envelope xmlns:xsi="http://www.w3.org/2001/XMLSchema-instance" xmlns:xsd="http://www.w3.org/2001/XMLSchema" xmlns:soap="http://schemas.xmlsoap.org/soap/envelope/"&gt;</w:t>
      </w:r>
    </w:p>
    <w:p w14:paraId="580E897B" w14:textId="77777777" w:rsidR="007131AB" w:rsidRDefault="00000000">
      <w:pPr>
        <w:numPr>
          <w:ilvl w:val="0"/>
          <w:numId w:val="744"/>
        </w:numPr>
      </w:pPr>
      <w:r>
        <w:t>&lt;soap:Body&gt;</w:t>
      </w:r>
    </w:p>
    <w:p w14:paraId="40BD2367" w14:textId="77777777" w:rsidR="007131AB" w:rsidRDefault="00000000">
      <w:pPr>
        <w:numPr>
          <w:ilvl w:val="1"/>
          <w:numId w:val="745"/>
        </w:numPr>
      </w:pPr>
      <w:r>
        <w:t>&lt;GetUserResponse xmlns="http://archer-tech.com/webservices/"&gt;</w:t>
      </w:r>
    </w:p>
    <w:p w14:paraId="3303F997" w14:textId="77777777" w:rsidR="007131AB" w:rsidRDefault="00000000">
      <w:pPr>
        <w:numPr>
          <w:ilvl w:val="2"/>
          <w:numId w:val="746"/>
        </w:numPr>
      </w:pPr>
      <w:r>
        <w:t>&lt;GetUserResult&gt;</w:t>
      </w:r>
      <w:r>
        <w:rPr>
          <w:b/>
          <w:bCs/>
        </w:rPr>
        <w:t>string</w:t>
      </w:r>
      <w:r>
        <w:t>&lt;/GetUserResult&gt;</w:t>
      </w:r>
    </w:p>
    <w:p w14:paraId="3A8AE129" w14:textId="77777777" w:rsidR="007131AB" w:rsidRDefault="00000000">
      <w:pPr>
        <w:numPr>
          <w:ilvl w:val="1"/>
          <w:numId w:val="743"/>
        </w:numPr>
      </w:pPr>
      <w:r>
        <w:t>&lt;/GetUserResponse&gt;</w:t>
      </w:r>
    </w:p>
    <w:p w14:paraId="7CECAA6C" w14:textId="77777777" w:rsidR="007131AB" w:rsidRDefault="00000000">
      <w:pPr>
        <w:numPr>
          <w:ilvl w:val="0"/>
          <w:numId w:val="743"/>
        </w:numPr>
      </w:pPr>
      <w:r>
        <w:t>&lt;/soap:Body&gt;</w:t>
      </w:r>
    </w:p>
    <w:p w14:paraId="1E52EAD8" w14:textId="77777777" w:rsidR="007131AB" w:rsidRDefault="00000000">
      <w:pPr>
        <w:pStyle w:val="FirstParagraph"/>
      </w:pPr>
      <w:r>
        <w:t>&lt;/soap:Envelope&gt;</w:t>
      </w:r>
    </w:p>
    <w:p w14:paraId="6E0832D0" w14:textId="77777777" w:rsidR="007131AB" w:rsidRDefault="00000000">
      <w:pPr>
        <w:pStyle w:val="Corpodetexto"/>
      </w:pPr>
      <w:r>
        <w:lastRenderedPageBreak/>
        <w:t>String de amostra na resposta</w:t>
      </w:r>
    </w:p>
    <w:p w14:paraId="4B92474E" w14:textId="77777777" w:rsidR="007131AB" w:rsidRDefault="00000000">
      <w:pPr>
        <w:pStyle w:val="Corpodetexto"/>
      </w:pPr>
      <w:r>
        <w:t>&lt;user&gt;</w:t>
      </w:r>
    </w:p>
    <w:p w14:paraId="45C64AFC" w14:textId="77777777" w:rsidR="007131AB" w:rsidRDefault="00000000">
      <w:pPr>
        <w:numPr>
          <w:ilvl w:val="0"/>
          <w:numId w:val="747"/>
        </w:numPr>
      </w:pPr>
      <w:r>
        <w:t>&lt;name first="Jake" middle="" last="Miller" /&gt;</w:t>
      </w:r>
    </w:p>
    <w:p w14:paraId="6337829B" w14:textId="77777777" w:rsidR="007131AB" w:rsidRDefault="00000000">
      <w:pPr>
        <w:numPr>
          <w:ilvl w:val="0"/>
          <w:numId w:val="743"/>
        </w:numPr>
      </w:pPr>
      <w:r>
        <w:t>&lt;company name="" title="Helper" /&gt;</w:t>
      </w:r>
    </w:p>
    <w:p w14:paraId="639A6513" w14:textId="77777777" w:rsidR="007131AB" w:rsidRDefault="00000000">
      <w:pPr>
        <w:numPr>
          <w:ilvl w:val="0"/>
          <w:numId w:val="743"/>
        </w:numPr>
      </w:pPr>
      <w:r>
        <w:t>&lt;system userName="jmiller" userId="1004" status="1" securityParameter="5" lastLogin="4/27/2005 4:45:00 PM" forcePasswordChange="False" /&gt;</w:t>
      </w:r>
    </w:p>
    <w:p w14:paraId="352471E7" w14:textId="77777777" w:rsidR="007131AB" w:rsidRDefault="00000000">
      <w:pPr>
        <w:numPr>
          <w:ilvl w:val="0"/>
          <w:numId w:val="743"/>
        </w:numPr>
      </w:pPr>
      <w:r>
        <w:t>&lt;timeZone id="7" dst="true" /&gt;</w:t>
      </w:r>
    </w:p>
    <w:p w14:paraId="52328940" w14:textId="77777777" w:rsidR="007131AB" w:rsidRDefault="00000000">
      <w:pPr>
        <w:numPr>
          <w:ilvl w:val="0"/>
          <w:numId w:val="743"/>
        </w:numPr>
      </w:pPr>
      <w:r>
        <w:t>&lt;address /&gt;</w:t>
      </w:r>
    </w:p>
    <w:p w14:paraId="77C85063" w14:textId="77777777" w:rsidR="007131AB" w:rsidRDefault="00000000">
      <w:pPr>
        <w:numPr>
          <w:ilvl w:val="0"/>
          <w:numId w:val="743"/>
        </w:numPr>
      </w:pPr>
      <w:r>
        <w:t>&lt;notes /&gt;</w:t>
      </w:r>
    </w:p>
    <w:p w14:paraId="5AC0D4A2" w14:textId="77777777" w:rsidR="007131AB" w:rsidRDefault="00000000">
      <w:pPr>
        <w:numPr>
          <w:ilvl w:val="0"/>
          <w:numId w:val="743"/>
        </w:numPr>
      </w:pPr>
      <w:r>
        <w:t>&lt;contactItems&gt;</w:t>
      </w:r>
    </w:p>
    <w:p w14:paraId="32AA2FA2" w14:textId="77777777" w:rsidR="007131AB" w:rsidRDefault="00000000">
      <w:pPr>
        <w:numPr>
          <w:ilvl w:val="1"/>
          <w:numId w:val="748"/>
        </w:numPr>
      </w:pPr>
      <w:r>
        <w:t>&lt;item id="1270" type="7" value="jmiller@xyzcompany.com" default="true" /&gt;</w:t>
      </w:r>
    </w:p>
    <w:p w14:paraId="45F21917" w14:textId="77777777" w:rsidR="007131AB" w:rsidRDefault="00000000">
      <w:pPr>
        <w:numPr>
          <w:ilvl w:val="0"/>
          <w:numId w:val="743"/>
        </w:numPr>
      </w:pPr>
      <w:r>
        <w:t>&lt;/contactItems&gt;</w:t>
      </w:r>
    </w:p>
    <w:p w14:paraId="73B96CE1" w14:textId="77777777" w:rsidR="007131AB" w:rsidRDefault="00000000">
      <w:pPr>
        <w:numPr>
          <w:ilvl w:val="0"/>
          <w:numId w:val="743"/>
        </w:numPr>
      </w:pPr>
      <w:r>
        <w:t>&lt;roles hasOverride="True"&gt;</w:t>
      </w:r>
    </w:p>
    <w:p w14:paraId="2B92F8AA" w14:textId="77777777" w:rsidR="007131AB" w:rsidRDefault="00000000">
      <w:pPr>
        <w:numPr>
          <w:ilvl w:val="1"/>
          <w:numId w:val="749"/>
        </w:numPr>
      </w:pPr>
      <w:r>
        <w:t>&lt;role id="6" name="Demo * Super Administrator" /&gt;</w:t>
      </w:r>
    </w:p>
    <w:p w14:paraId="405A4E3A" w14:textId="77777777" w:rsidR="007131AB" w:rsidRDefault="00000000">
      <w:pPr>
        <w:numPr>
          <w:ilvl w:val="0"/>
          <w:numId w:val="743"/>
        </w:numPr>
      </w:pPr>
      <w:r>
        <w:t>&lt;/roles&gt;</w:t>
      </w:r>
    </w:p>
    <w:p w14:paraId="6377D0F3" w14:textId="77777777" w:rsidR="007131AB" w:rsidRDefault="00000000">
      <w:pPr>
        <w:numPr>
          <w:ilvl w:val="0"/>
          <w:numId w:val="743"/>
        </w:numPr>
      </w:pPr>
      <w:r>
        <w:t>&lt;groups&gt;</w:t>
      </w:r>
    </w:p>
    <w:p w14:paraId="0697D7DE" w14:textId="77777777" w:rsidR="007131AB" w:rsidRDefault="00000000">
      <w:pPr>
        <w:numPr>
          <w:ilvl w:val="1"/>
          <w:numId w:val="750"/>
        </w:numPr>
      </w:pPr>
      <w:r>
        <w:t>&lt;group id="4" name="QA" /&gt;</w:t>
      </w:r>
    </w:p>
    <w:p w14:paraId="0A410E1C" w14:textId="77777777" w:rsidR="007131AB" w:rsidRDefault="00000000">
      <w:pPr>
        <w:numPr>
          <w:ilvl w:val="0"/>
          <w:numId w:val="743"/>
        </w:numPr>
      </w:pPr>
      <w:r>
        <w:t>&lt;/groups&gt;</w:t>
      </w:r>
    </w:p>
    <w:p w14:paraId="7CC6ECF5" w14:textId="77777777" w:rsidR="007131AB" w:rsidRDefault="00000000">
      <w:pPr>
        <w:numPr>
          <w:ilvl w:val="0"/>
          <w:numId w:val="743"/>
        </w:numPr>
      </w:pPr>
      <w:r>
        <w:t>&lt;subscriptions&gt;</w:t>
      </w:r>
    </w:p>
    <w:p w14:paraId="767D7A52" w14:textId="77777777" w:rsidR="007131AB" w:rsidRDefault="00000000">
      <w:pPr>
        <w:numPr>
          <w:ilvl w:val="1"/>
          <w:numId w:val="751"/>
        </w:numPr>
      </w:pPr>
      <w:r>
        <w:t>&lt;template id="286" name="New Record Updates" /&gt;</w:t>
      </w:r>
    </w:p>
    <w:p w14:paraId="46CA9DCA" w14:textId="77777777" w:rsidR="007131AB" w:rsidRDefault="00000000">
      <w:pPr>
        <w:numPr>
          <w:ilvl w:val="0"/>
          <w:numId w:val="743"/>
        </w:numPr>
      </w:pPr>
      <w:r>
        <w:t>&lt;/subscriptions&gt;</w:t>
      </w:r>
    </w:p>
    <w:p w14:paraId="66142DEA" w14:textId="77777777" w:rsidR="007131AB" w:rsidRDefault="00000000">
      <w:pPr>
        <w:pStyle w:val="FirstParagraph"/>
      </w:pPr>
      <w:r>
        <w:t>&lt;/user&gt;</w:t>
      </w:r>
    </w:p>
    <w:p w14:paraId="2F325A8D" w14:textId="77777777" w:rsidR="007131AB" w:rsidRDefault="00000000">
      <w:pPr>
        <w:pStyle w:val="Corpodetexto"/>
      </w:pPr>
      <w:r>
        <w:rPr>
          <w:b/>
          <w:bCs/>
        </w:rPr>
        <w:t>Observação:</w:t>
      </w:r>
      <w:r>
        <w:t xml:space="preserve"> O elemento subscriptions só aparecerá se houver um valor atribuído a ele.</w:t>
      </w:r>
    </w:p>
    <w:bookmarkEnd w:id="277"/>
    <w:p w14:paraId="39C8A652" w14:textId="77777777" w:rsidR="007131AB" w:rsidRDefault="00000000">
      <w:r>
        <w:br w:type="page"/>
      </w:r>
    </w:p>
    <w:p w14:paraId="61A15C1F" w14:textId="77777777" w:rsidR="007131AB" w:rsidRDefault="00000000">
      <w:pPr>
        <w:pStyle w:val="Ttulo1"/>
      </w:pPr>
      <w:bookmarkStart w:id="278" w:name="getusercontactinfo-1"/>
      <w:r>
        <w:lastRenderedPageBreak/>
        <w:t>GetUserContactInfo</w:t>
      </w:r>
    </w:p>
    <w:p w14:paraId="06580448" w14:textId="77777777" w:rsidR="007131AB" w:rsidRDefault="00000000">
      <w:pPr>
        <w:pStyle w:val="FirstParagraph"/>
      </w:pPr>
      <w:r>
        <w:t>O método GetUserContactInfo retorna informações de contato referentes ao ID de usuário especificado. Essas informações incluem os números de telefone e os endereços de e-mail do usuário.</w:t>
      </w:r>
    </w:p>
    <w:p w14:paraId="79A8EAA9" w14:textId="77777777" w:rsidR="007131AB" w:rsidRDefault="00000000">
      <w:pPr>
        <w:pStyle w:val="Corpodetexto"/>
      </w:pPr>
      <w:r>
        <w:t>Nesta página</w:t>
      </w:r>
    </w:p>
    <w:p w14:paraId="603F518D" w14:textId="77777777" w:rsidR="007131AB" w:rsidRDefault="00000000">
      <w:pPr>
        <w:pStyle w:val="Compact"/>
        <w:numPr>
          <w:ilvl w:val="0"/>
          <w:numId w:val="752"/>
        </w:numPr>
      </w:pPr>
      <w:hyperlink w:anchor="Uso">
        <w:r>
          <w:rPr>
            <w:rStyle w:val="Hyperlink"/>
          </w:rPr>
          <w:t>Uso</w:t>
        </w:r>
      </w:hyperlink>
    </w:p>
    <w:p w14:paraId="7828674F" w14:textId="77777777" w:rsidR="007131AB" w:rsidRDefault="00000000">
      <w:pPr>
        <w:pStyle w:val="Compact"/>
        <w:numPr>
          <w:ilvl w:val="0"/>
          <w:numId w:val="752"/>
        </w:numPr>
      </w:pPr>
      <w:hyperlink w:anchor="Exemplos">
        <w:r>
          <w:rPr>
            <w:rStyle w:val="Hyperlink"/>
          </w:rPr>
          <w:t>Exemplos</w:t>
        </w:r>
      </w:hyperlink>
    </w:p>
    <w:p w14:paraId="411040C7" w14:textId="77777777" w:rsidR="007131AB" w:rsidRDefault="00000000">
      <w:pPr>
        <w:pStyle w:val="Ttulo2"/>
      </w:pPr>
      <w:r>
        <w:t>Uso</w:t>
      </w:r>
    </w:p>
    <w:p w14:paraId="2791EE88" w14:textId="77777777" w:rsidR="007131AB" w:rsidRDefault="00000000">
      <w:pPr>
        <w:pStyle w:val="FirstParagraph"/>
      </w:pPr>
      <w:r>
        <w:rPr>
          <w:b/>
          <w:bCs/>
        </w:rPr>
        <w:t>Privilégios.</w:t>
      </w:r>
      <w:r>
        <w:t xml:space="preserve"> Este método requer privilégios de leitura.</w:t>
      </w:r>
    </w:p>
    <w:p w14:paraId="2478A1E3" w14:textId="77777777" w:rsidR="007131AB" w:rsidRDefault="00000000">
      <w:pPr>
        <w:pStyle w:val="Corpodetexto"/>
      </w:pPr>
      <w:r>
        <w:rPr>
          <w:b/>
          <w:bCs/>
        </w:rPr>
        <w:t>Parâmetros.</w:t>
      </w:r>
    </w:p>
    <w:p w14:paraId="42E74A12" w14:textId="77777777" w:rsidR="007131AB" w:rsidRDefault="00000000">
      <w:pPr>
        <w:pStyle w:val="TableCaption"/>
      </w:pPr>
      <w:r>
        <w:t>Os parâmetros do método GetUserContactInfo são descritos na tabela a seguir.</w:t>
      </w:r>
    </w:p>
    <w:tbl>
      <w:tblPr>
        <w:tblStyle w:val="Table"/>
        <w:tblW w:w="0" w:type="auto"/>
        <w:tblLook w:val="0020" w:firstRow="1" w:lastRow="0" w:firstColumn="0" w:lastColumn="0" w:noHBand="0" w:noVBand="0"/>
      </w:tblPr>
      <w:tblGrid>
        <w:gridCol w:w="1638"/>
        <w:gridCol w:w="1388"/>
        <w:gridCol w:w="5812"/>
      </w:tblGrid>
      <w:tr w:rsidR="007131AB" w14:paraId="4130BC82"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3E116EC1" w14:textId="77777777" w:rsidR="007131AB" w:rsidRDefault="00000000">
            <w:pPr>
              <w:pStyle w:val="Corpodetexto"/>
            </w:pPr>
            <w:r>
              <w:t>Parâmetro</w:t>
            </w:r>
          </w:p>
        </w:tc>
        <w:tc>
          <w:tcPr>
            <w:tcW w:w="0" w:type="auto"/>
          </w:tcPr>
          <w:p w14:paraId="3DD2B044" w14:textId="77777777" w:rsidR="007131AB" w:rsidRDefault="00000000">
            <w:pPr>
              <w:pStyle w:val="Corpodetexto"/>
            </w:pPr>
            <w:r>
              <w:t>Tipo de dados</w:t>
            </w:r>
          </w:p>
        </w:tc>
        <w:tc>
          <w:tcPr>
            <w:tcW w:w="0" w:type="auto"/>
          </w:tcPr>
          <w:p w14:paraId="56C0E57C" w14:textId="77777777" w:rsidR="007131AB" w:rsidRDefault="00000000">
            <w:pPr>
              <w:pStyle w:val="Corpodetexto"/>
            </w:pPr>
            <w:r>
              <w:t>Valor</w:t>
            </w:r>
          </w:p>
        </w:tc>
      </w:tr>
      <w:tr w:rsidR="007131AB" w14:paraId="033C8AFC" w14:textId="77777777">
        <w:tc>
          <w:tcPr>
            <w:tcW w:w="0" w:type="auto"/>
          </w:tcPr>
          <w:p w14:paraId="05BCA7BD" w14:textId="77777777" w:rsidR="007131AB" w:rsidRDefault="00000000">
            <w:pPr>
              <w:pStyle w:val="Corpodetexto"/>
            </w:pPr>
            <w:r>
              <w:t>sessionToken</w:t>
            </w:r>
          </w:p>
        </w:tc>
        <w:tc>
          <w:tcPr>
            <w:tcW w:w="0" w:type="auto"/>
          </w:tcPr>
          <w:p w14:paraId="317BAF57" w14:textId="77777777" w:rsidR="007131AB" w:rsidRDefault="00000000">
            <w:pPr>
              <w:pStyle w:val="Corpodetexto"/>
            </w:pPr>
            <w:r>
              <w:t>String</w:t>
            </w:r>
          </w:p>
        </w:tc>
        <w:tc>
          <w:tcPr>
            <w:tcW w:w="0" w:type="auto"/>
          </w:tcPr>
          <w:p w14:paraId="7102607D" w14:textId="44A67C4B" w:rsidR="007131AB" w:rsidRDefault="00000000">
            <w:pPr>
              <w:pStyle w:val="Corpodetexto"/>
            </w:pPr>
            <w:r>
              <w:t xml:space="preserve">sessionToken válido retornado pelo método </w:t>
            </w:r>
            <w:hyperlink r:id="rId263">
              <w:r>
                <w:rPr>
                  <w:rStyle w:val="Hyperlink"/>
                </w:rPr>
                <w:t>general.CreateUserSession</w:t>
              </w:r>
            </w:hyperlink>
          </w:p>
        </w:tc>
      </w:tr>
      <w:tr w:rsidR="007131AB" w14:paraId="68CF8974" w14:textId="77777777">
        <w:tc>
          <w:tcPr>
            <w:tcW w:w="0" w:type="auto"/>
          </w:tcPr>
          <w:p w14:paraId="44AC847E" w14:textId="77777777" w:rsidR="007131AB" w:rsidRDefault="00000000">
            <w:pPr>
              <w:pStyle w:val="Corpodetexto"/>
            </w:pPr>
            <w:r>
              <w:t>userId</w:t>
            </w:r>
          </w:p>
        </w:tc>
        <w:tc>
          <w:tcPr>
            <w:tcW w:w="0" w:type="auto"/>
          </w:tcPr>
          <w:p w14:paraId="2963B04A" w14:textId="77777777" w:rsidR="007131AB" w:rsidRDefault="00000000">
            <w:pPr>
              <w:pStyle w:val="Corpodetexto"/>
            </w:pPr>
            <w:r>
              <w:t>Número inteiro</w:t>
            </w:r>
          </w:p>
        </w:tc>
        <w:tc>
          <w:tcPr>
            <w:tcW w:w="0" w:type="auto"/>
          </w:tcPr>
          <w:p w14:paraId="706EE18B" w14:textId="556E3DEA" w:rsidR="007131AB" w:rsidRDefault="00000000">
            <w:pPr>
              <w:pStyle w:val="Corpodetexto"/>
            </w:pPr>
            <w:r>
              <w:t xml:space="preserve">ID interno do usuário conforme retornado pelo método </w:t>
            </w:r>
            <w:hyperlink r:id="rId264">
              <w:r>
                <w:rPr>
                  <w:rStyle w:val="Hyperlink"/>
                </w:rPr>
                <w:t>accesscontrol.LookupUserId</w:t>
              </w:r>
            </w:hyperlink>
          </w:p>
        </w:tc>
      </w:tr>
    </w:tbl>
    <w:p w14:paraId="7CD91FFF" w14:textId="77777777" w:rsidR="007131AB" w:rsidRDefault="00000000">
      <w:pPr>
        <w:pStyle w:val="Corpodetexto"/>
      </w:pPr>
      <w:r>
        <w:rPr>
          <w:b/>
          <w:bCs/>
        </w:rPr>
        <w:t>Saída.</w:t>
      </w:r>
      <w:r>
        <w:t xml:space="preserve"> Este método retorna uma string. Se o método for bem-sucedido, o valor será uma string XML que contém informações de contato do usuário especificado. Se houver uma falha, a API emitirá uma exceção.</w:t>
      </w:r>
    </w:p>
    <w:p w14:paraId="30AD7951" w14:textId="77777777" w:rsidR="007131AB" w:rsidRDefault="00000000">
      <w:pPr>
        <w:pStyle w:val="Ttulo2"/>
      </w:pPr>
      <w:r>
        <w:t>Exemplos</w:t>
      </w:r>
    </w:p>
    <w:p w14:paraId="0A13DFB0" w14:textId="77777777" w:rsidR="007131AB" w:rsidRDefault="00000000">
      <w:pPr>
        <w:pStyle w:val="FirstParagraph"/>
      </w:pPr>
      <w:r>
        <w:t>Amostra de chamada C#</w:t>
      </w:r>
    </w:p>
    <w:p w14:paraId="37790C73" w14:textId="77777777" w:rsidR="007131AB" w:rsidRDefault="00000000">
      <w:pPr>
        <w:pStyle w:val="Corpodetexto"/>
      </w:pPr>
      <w:r>
        <w:t>sUserData = accesscontrol.GetUserContactInfo(sSessionToken, 123);</w:t>
      </w:r>
    </w:p>
    <w:p w14:paraId="39DF6361" w14:textId="77777777" w:rsidR="007131AB" w:rsidRDefault="00000000">
      <w:pPr>
        <w:pStyle w:val="Corpodetexto"/>
      </w:pPr>
      <w:r>
        <w:t>Exemplo de solicitação</w:t>
      </w:r>
    </w:p>
    <w:p w14:paraId="49F464A4"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3FC5D0B4" w14:textId="77777777" w:rsidR="007131AB" w:rsidRDefault="00000000">
      <w:pPr>
        <w:pStyle w:val="Corpodetexto"/>
      </w:pPr>
      <w:r>
        <w:t>POST /archer/ws/accesscontrol.asmx HTTP/1.1</w:t>
      </w:r>
    </w:p>
    <w:p w14:paraId="22E45D2A" w14:textId="77777777" w:rsidR="007131AB" w:rsidRDefault="00000000">
      <w:pPr>
        <w:pStyle w:val="Corpodetexto"/>
      </w:pPr>
      <w:r>
        <w:t>Host: staging</w:t>
      </w:r>
    </w:p>
    <w:p w14:paraId="2DD6CA95" w14:textId="77777777" w:rsidR="007131AB" w:rsidRDefault="00000000">
      <w:pPr>
        <w:pStyle w:val="Corpodetexto"/>
      </w:pPr>
      <w:r>
        <w:lastRenderedPageBreak/>
        <w:t>Content-Type: text/xml; charset=utf-8</w:t>
      </w:r>
    </w:p>
    <w:p w14:paraId="2426840E" w14:textId="77777777" w:rsidR="007131AB" w:rsidRDefault="00000000">
      <w:pPr>
        <w:pStyle w:val="Corpodetexto"/>
      </w:pPr>
      <w:r>
        <w:t xml:space="preserve">Content-Length: </w:t>
      </w:r>
      <w:r>
        <w:rPr>
          <w:b/>
          <w:bCs/>
        </w:rPr>
        <w:t>length</w:t>
      </w:r>
    </w:p>
    <w:p w14:paraId="74A4E353" w14:textId="77777777" w:rsidR="007131AB" w:rsidRDefault="00000000">
      <w:pPr>
        <w:pStyle w:val="Corpodetexto"/>
      </w:pPr>
      <w:r>
        <w:t>SOAPAction: "http://archer-tech.com/webservices/GetUserContactInfo"</w:t>
      </w:r>
      <w:r>
        <w:br/>
      </w:r>
      <w:r>
        <w:br/>
      </w:r>
    </w:p>
    <w:p w14:paraId="74B1E9F9" w14:textId="77777777" w:rsidR="007131AB" w:rsidRDefault="00000000">
      <w:pPr>
        <w:pStyle w:val="Corpodetexto"/>
      </w:pPr>
      <w:r>
        <w:t>&lt;?xml version="1.0" encoding="utf-8"?&gt;</w:t>
      </w:r>
    </w:p>
    <w:p w14:paraId="6869FB5A" w14:textId="77777777" w:rsidR="007131AB" w:rsidRDefault="00000000">
      <w:pPr>
        <w:pStyle w:val="Corpodetexto"/>
      </w:pPr>
      <w:r>
        <w:t>&lt;soap:Envelope xmlns:xsi="http://www.w3.org/2001/XMLSchema-instance" xmlns:xsd="http://www.w3.org/2001/XMLSchema" xmlns:soap="http://schemas.xmlsoap.org/soap/envelope/"&gt;</w:t>
      </w:r>
    </w:p>
    <w:p w14:paraId="44DC9C50" w14:textId="77777777" w:rsidR="007131AB" w:rsidRDefault="00000000">
      <w:pPr>
        <w:numPr>
          <w:ilvl w:val="0"/>
          <w:numId w:val="753"/>
        </w:numPr>
      </w:pPr>
      <w:r>
        <w:t>&lt;soap:Body&gt;</w:t>
      </w:r>
    </w:p>
    <w:p w14:paraId="5E658320" w14:textId="77777777" w:rsidR="007131AB" w:rsidRDefault="00000000">
      <w:pPr>
        <w:numPr>
          <w:ilvl w:val="1"/>
          <w:numId w:val="754"/>
        </w:numPr>
      </w:pPr>
      <w:r>
        <w:t>&lt;GetUserContactInfo xmlns="http://archer-tech.com/webservices/"&gt;</w:t>
      </w:r>
    </w:p>
    <w:p w14:paraId="77644933" w14:textId="77777777" w:rsidR="007131AB" w:rsidRDefault="00000000">
      <w:pPr>
        <w:numPr>
          <w:ilvl w:val="2"/>
          <w:numId w:val="755"/>
        </w:numPr>
      </w:pPr>
      <w:r>
        <w:t>&lt;sessionToken&gt;</w:t>
      </w:r>
      <w:r>
        <w:rPr>
          <w:b/>
          <w:bCs/>
        </w:rPr>
        <w:t>string</w:t>
      </w:r>
      <w:r>
        <w:t>&lt;/sessionToken&gt;</w:t>
      </w:r>
    </w:p>
    <w:p w14:paraId="5D591CEA" w14:textId="77777777" w:rsidR="007131AB" w:rsidRDefault="00000000">
      <w:pPr>
        <w:numPr>
          <w:ilvl w:val="2"/>
          <w:numId w:val="756"/>
        </w:numPr>
      </w:pPr>
      <w:r>
        <w:t>&lt;userId&gt;</w:t>
      </w:r>
      <w:r>
        <w:rPr>
          <w:b/>
          <w:bCs/>
        </w:rPr>
        <w:t>int</w:t>
      </w:r>
      <w:r>
        <w:t>&lt;/userId&gt;</w:t>
      </w:r>
    </w:p>
    <w:p w14:paraId="3EB732B8" w14:textId="77777777" w:rsidR="007131AB" w:rsidRDefault="00000000">
      <w:pPr>
        <w:numPr>
          <w:ilvl w:val="1"/>
          <w:numId w:val="756"/>
        </w:numPr>
      </w:pPr>
      <w:r>
        <w:t>&lt;/GetUserContactInfo&gt;</w:t>
      </w:r>
    </w:p>
    <w:p w14:paraId="1521A466" w14:textId="77777777" w:rsidR="007131AB" w:rsidRDefault="00000000">
      <w:pPr>
        <w:numPr>
          <w:ilvl w:val="0"/>
          <w:numId w:val="756"/>
        </w:numPr>
      </w:pPr>
      <w:r>
        <w:t>&lt;/soap:Body&gt;</w:t>
      </w:r>
    </w:p>
    <w:p w14:paraId="46AC9194" w14:textId="77777777" w:rsidR="007131AB" w:rsidRDefault="00000000">
      <w:pPr>
        <w:pStyle w:val="FirstParagraph"/>
      </w:pPr>
      <w:r>
        <w:t>&lt;/soap:Envelope&gt;</w:t>
      </w:r>
    </w:p>
    <w:p w14:paraId="6559C144" w14:textId="77777777" w:rsidR="007131AB" w:rsidRDefault="00000000">
      <w:pPr>
        <w:pStyle w:val="Corpodetexto"/>
      </w:pPr>
      <w:r>
        <w:t>Exemplo de resposta</w:t>
      </w:r>
    </w:p>
    <w:p w14:paraId="3F583A20" w14:textId="77777777" w:rsidR="007131AB" w:rsidRDefault="00000000">
      <w:pPr>
        <w:pStyle w:val="Corpodetexto"/>
      </w:pPr>
      <w:r>
        <w:t>HTTP/1.1 200 OK</w:t>
      </w:r>
    </w:p>
    <w:p w14:paraId="36BAB119" w14:textId="77777777" w:rsidR="007131AB" w:rsidRDefault="00000000">
      <w:pPr>
        <w:pStyle w:val="Corpodetexto"/>
      </w:pPr>
      <w:r>
        <w:t>Content-Type: text/xml; charset=utf-8</w:t>
      </w:r>
    </w:p>
    <w:p w14:paraId="3328CCE5" w14:textId="77777777" w:rsidR="007131AB" w:rsidRDefault="00000000">
      <w:pPr>
        <w:pStyle w:val="Corpodetexto"/>
      </w:pPr>
      <w:r>
        <w:t xml:space="preserve">Content-Length: </w:t>
      </w:r>
      <w:r>
        <w:rPr>
          <w:b/>
          <w:bCs/>
        </w:rPr>
        <w:t>length</w:t>
      </w:r>
      <w:r>
        <w:br/>
      </w:r>
      <w:r>
        <w:br/>
      </w:r>
    </w:p>
    <w:p w14:paraId="3F494B9A" w14:textId="77777777" w:rsidR="007131AB" w:rsidRDefault="00000000">
      <w:pPr>
        <w:pStyle w:val="Corpodetexto"/>
      </w:pPr>
      <w:r>
        <w:t>&lt;?xml version="1.0" encoding="utf-8"?&gt;</w:t>
      </w:r>
    </w:p>
    <w:p w14:paraId="79E627B0" w14:textId="77777777" w:rsidR="007131AB" w:rsidRDefault="00000000">
      <w:pPr>
        <w:pStyle w:val="Corpodetexto"/>
      </w:pPr>
      <w:r>
        <w:t>&lt;soap:Envelope xmlns:xsi="http://www.w3.org/2001/XMLSchema-instance" xmlns:xsd="http://www.w3.org/2001/XMLSchema" xmlns:soap="http://schemas.xmlsoap.org/soap/envelope/"&gt;</w:t>
      </w:r>
    </w:p>
    <w:p w14:paraId="0D8D757D" w14:textId="77777777" w:rsidR="007131AB" w:rsidRDefault="00000000">
      <w:pPr>
        <w:numPr>
          <w:ilvl w:val="0"/>
          <w:numId w:val="757"/>
        </w:numPr>
      </w:pPr>
      <w:r>
        <w:t>&lt;soap:Body&gt;</w:t>
      </w:r>
    </w:p>
    <w:p w14:paraId="06E0FB47" w14:textId="77777777" w:rsidR="007131AB" w:rsidRDefault="00000000">
      <w:pPr>
        <w:numPr>
          <w:ilvl w:val="1"/>
          <w:numId w:val="758"/>
        </w:numPr>
      </w:pPr>
      <w:r>
        <w:t>&lt;GetUserContactInfoResponse xmlns="http://archer-tech.com/webservices/"&gt;</w:t>
      </w:r>
    </w:p>
    <w:p w14:paraId="0014957C" w14:textId="77777777" w:rsidR="007131AB" w:rsidRDefault="00000000">
      <w:pPr>
        <w:numPr>
          <w:ilvl w:val="2"/>
          <w:numId w:val="759"/>
        </w:numPr>
      </w:pPr>
      <w:r>
        <w:t>&lt;GetUserContactInfoResult&gt;</w:t>
      </w:r>
      <w:r>
        <w:rPr>
          <w:b/>
          <w:bCs/>
        </w:rPr>
        <w:t>string</w:t>
      </w:r>
      <w:r>
        <w:t>&lt;/GetUserContactInfoResult&gt;</w:t>
      </w:r>
    </w:p>
    <w:p w14:paraId="30B75C7D" w14:textId="77777777" w:rsidR="007131AB" w:rsidRDefault="00000000">
      <w:pPr>
        <w:numPr>
          <w:ilvl w:val="1"/>
          <w:numId w:val="756"/>
        </w:numPr>
      </w:pPr>
      <w:r>
        <w:lastRenderedPageBreak/>
        <w:t>&lt;/GetUserContactInfoResponse&gt;</w:t>
      </w:r>
    </w:p>
    <w:p w14:paraId="0563E1DC" w14:textId="77777777" w:rsidR="007131AB" w:rsidRDefault="00000000">
      <w:pPr>
        <w:numPr>
          <w:ilvl w:val="0"/>
          <w:numId w:val="756"/>
        </w:numPr>
      </w:pPr>
      <w:r>
        <w:t>&lt;/soap:Body&gt;</w:t>
      </w:r>
    </w:p>
    <w:p w14:paraId="63DC69BF" w14:textId="77777777" w:rsidR="007131AB" w:rsidRDefault="00000000">
      <w:pPr>
        <w:pStyle w:val="FirstParagraph"/>
      </w:pPr>
      <w:r>
        <w:t>&lt;/soap:Envelope&gt;</w:t>
      </w:r>
    </w:p>
    <w:p w14:paraId="19D1A067" w14:textId="77777777" w:rsidR="007131AB" w:rsidRDefault="00000000">
      <w:pPr>
        <w:pStyle w:val="Corpodetexto"/>
      </w:pPr>
      <w:r>
        <w:t>String de amostra na resposta</w:t>
      </w:r>
    </w:p>
    <w:p w14:paraId="1A0344FF" w14:textId="77777777" w:rsidR="007131AB" w:rsidRDefault="00000000">
      <w:pPr>
        <w:pStyle w:val="Corpodetexto"/>
      </w:pPr>
      <w:r>
        <w:t>&lt;ContactInfos&gt;</w:t>
      </w:r>
    </w:p>
    <w:p w14:paraId="0A7A993F" w14:textId="77777777" w:rsidR="007131AB" w:rsidRDefault="00000000">
      <w:pPr>
        <w:numPr>
          <w:ilvl w:val="0"/>
          <w:numId w:val="760"/>
        </w:numPr>
      </w:pPr>
      <w:r>
        <w:t>&lt;ContactInfo&gt;</w:t>
      </w:r>
    </w:p>
    <w:p w14:paraId="1C55B89E" w14:textId="77777777" w:rsidR="007131AB" w:rsidRDefault="00000000">
      <w:pPr>
        <w:numPr>
          <w:ilvl w:val="1"/>
          <w:numId w:val="761"/>
        </w:numPr>
      </w:pPr>
      <w:r>
        <w:t>&lt;ContactTypeId&gt;7&lt;/ContactTypeId&gt;</w:t>
      </w:r>
    </w:p>
    <w:p w14:paraId="1F9837C1" w14:textId="77777777" w:rsidR="007131AB" w:rsidRDefault="00000000">
      <w:pPr>
        <w:numPr>
          <w:ilvl w:val="1"/>
          <w:numId w:val="756"/>
        </w:numPr>
      </w:pPr>
      <w:r>
        <w:t>&lt;ContactInfo&gt;jmiller@company-name.com&lt;/ContactInfo&gt;</w:t>
      </w:r>
    </w:p>
    <w:p w14:paraId="2D9F9CFD" w14:textId="77777777" w:rsidR="007131AB" w:rsidRDefault="00000000">
      <w:pPr>
        <w:numPr>
          <w:ilvl w:val="1"/>
          <w:numId w:val="756"/>
        </w:numPr>
      </w:pPr>
      <w:r>
        <w:t>&lt;ContactDefault&gt;true&lt;/ContactDefault&gt;</w:t>
      </w:r>
    </w:p>
    <w:p w14:paraId="5F566063" w14:textId="77777777" w:rsidR="007131AB" w:rsidRDefault="00000000">
      <w:pPr>
        <w:numPr>
          <w:ilvl w:val="1"/>
          <w:numId w:val="756"/>
        </w:numPr>
      </w:pPr>
      <w:r>
        <w:t>&lt;Id&gt;517535&lt;/Id&gt;</w:t>
      </w:r>
    </w:p>
    <w:p w14:paraId="0FBCA4F0" w14:textId="77777777" w:rsidR="007131AB" w:rsidRDefault="00000000">
      <w:pPr>
        <w:numPr>
          <w:ilvl w:val="1"/>
          <w:numId w:val="756"/>
        </w:numPr>
      </w:pPr>
      <w:r>
        <w:t>&lt;ContactSubTypeId&gt;2&lt;/ContactSubTypeId&gt;</w:t>
      </w:r>
    </w:p>
    <w:p w14:paraId="53103F09" w14:textId="77777777" w:rsidR="007131AB" w:rsidRDefault="00000000">
      <w:pPr>
        <w:numPr>
          <w:ilvl w:val="1"/>
          <w:numId w:val="756"/>
        </w:numPr>
      </w:pPr>
      <w:r>
        <w:t>&lt;ContactSubTypeDesc&gt;Business&lt;/ContactSubTypeDesc&gt;</w:t>
      </w:r>
    </w:p>
    <w:p w14:paraId="314F30C9" w14:textId="77777777" w:rsidR="007131AB" w:rsidRDefault="00000000">
      <w:pPr>
        <w:numPr>
          <w:ilvl w:val="0"/>
          <w:numId w:val="756"/>
        </w:numPr>
      </w:pPr>
      <w:r>
        <w:t>&lt;/ContactInfo&gt;</w:t>
      </w:r>
    </w:p>
    <w:p w14:paraId="460F53CE" w14:textId="77777777" w:rsidR="007131AB" w:rsidRDefault="00000000">
      <w:pPr>
        <w:numPr>
          <w:ilvl w:val="0"/>
          <w:numId w:val="756"/>
        </w:numPr>
      </w:pPr>
      <w:r>
        <w:t>&lt;ContactInfo&gt;</w:t>
      </w:r>
    </w:p>
    <w:p w14:paraId="550ED5EF" w14:textId="77777777" w:rsidR="007131AB" w:rsidRDefault="00000000">
      <w:pPr>
        <w:numPr>
          <w:ilvl w:val="1"/>
          <w:numId w:val="762"/>
        </w:numPr>
      </w:pPr>
      <w:r>
        <w:t>&lt;ContactTypeId&gt;9&lt;/ContactTypeId&gt;</w:t>
      </w:r>
    </w:p>
    <w:p w14:paraId="35321255" w14:textId="77777777" w:rsidR="007131AB" w:rsidRDefault="00000000">
      <w:pPr>
        <w:numPr>
          <w:ilvl w:val="1"/>
          <w:numId w:val="756"/>
        </w:numPr>
      </w:pPr>
      <w:r>
        <w:t>&lt;ContactInfo&gt;555-123-4567&lt;/ContactInfo&gt;</w:t>
      </w:r>
    </w:p>
    <w:p w14:paraId="5CF61EEB" w14:textId="77777777" w:rsidR="007131AB" w:rsidRDefault="00000000">
      <w:pPr>
        <w:numPr>
          <w:ilvl w:val="1"/>
          <w:numId w:val="756"/>
        </w:numPr>
      </w:pPr>
      <w:r>
        <w:t>&lt;ContactDefault&gt;false&lt;/ContactDefault&gt;</w:t>
      </w:r>
    </w:p>
    <w:p w14:paraId="690D079E" w14:textId="77777777" w:rsidR="007131AB" w:rsidRDefault="00000000">
      <w:pPr>
        <w:numPr>
          <w:ilvl w:val="1"/>
          <w:numId w:val="756"/>
        </w:numPr>
      </w:pPr>
      <w:r>
        <w:t>&lt;Id&gt;713840&lt;/Id&gt;</w:t>
      </w:r>
    </w:p>
    <w:p w14:paraId="33EA27F8" w14:textId="77777777" w:rsidR="007131AB" w:rsidRDefault="00000000">
      <w:pPr>
        <w:numPr>
          <w:ilvl w:val="1"/>
          <w:numId w:val="756"/>
        </w:numPr>
      </w:pPr>
      <w:r>
        <w:t>&lt;ContactSubTypeId&gt;2&lt;/ContactSubTypeId&gt;</w:t>
      </w:r>
    </w:p>
    <w:p w14:paraId="390C1A54" w14:textId="77777777" w:rsidR="007131AB" w:rsidRDefault="00000000">
      <w:pPr>
        <w:numPr>
          <w:ilvl w:val="1"/>
          <w:numId w:val="756"/>
        </w:numPr>
      </w:pPr>
      <w:r>
        <w:t>&lt;ContactSubTypeDesc&gt;Business&lt;/ContactSubTypeDesc&gt;</w:t>
      </w:r>
    </w:p>
    <w:p w14:paraId="205ADC10" w14:textId="77777777" w:rsidR="007131AB" w:rsidRDefault="00000000">
      <w:pPr>
        <w:numPr>
          <w:ilvl w:val="0"/>
          <w:numId w:val="756"/>
        </w:numPr>
      </w:pPr>
      <w:r>
        <w:t>&lt;/ContactInfo&gt;</w:t>
      </w:r>
    </w:p>
    <w:p w14:paraId="58B91998" w14:textId="77777777" w:rsidR="007131AB" w:rsidRDefault="00000000">
      <w:pPr>
        <w:pStyle w:val="FirstParagraph"/>
      </w:pPr>
      <w:r>
        <w:t>&lt;/ContactInfos&gt;</w:t>
      </w:r>
    </w:p>
    <w:bookmarkEnd w:id="278"/>
    <w:p w14:paraId="5017B682" w14:textId="77777777" w:rsidR="007131AB" w:rsidRDefault="00000000">
      <w:r>
        <w:br w:type="page"/>
      </w:r>
    </w:p>
    <w:p w14:paraId="38C16E59" w14:textId="77777777" w:rsidR="007131AB" w:rsidRDefault="00000000">
      <w:pPr>
        <w:pStyle w:val="Ttulo1"/>
      </w:pPr>
      <w:bookmarkStart w:id="279" w:name="getuserdefaultemail-1"/>
      <w:r>
        <w:lastRenderedPageBreak/>
        <w:t>GetUserDefaultEMail</w:t>
      </w:r>
    </w:p>
    <w:p w14:paraId="6FB30CFE" w14:textId="77777777" w:rsidR="007131AB" w:rsidRDefault="00000000">
      <w:pPr>
        <w:pStyle w:val="FirstParagraph"/>
      </w:pPr>
      <w:r>
        <w:t>O método GetUserDefaultEMail retorna o valor de texto contido no campo de endereço de e-mail padrão do usuário.</w:t>
      </w:r>
    </w:p>
    <w:p w14:paraId="4306631C" w14:textId="77777777" w:rsidR="007131AB" w:rsidRDefault="00000000">
      <w:pPr>
        <w:pStyle w:val="Corpodetexto"/>
      </w:pPr>
      <w:r>
        <w:rPr>
          <w:b/>
          <w:bCs/>
        </w:rPr>
        <w:t>Observação:</w:t>
      </w:r>
      <w:r>
        <w:t xml:space="preserve"> O método poderá retornar uma string vazia se nenhum endereço de e-mail for definido.</w:t>
      </w:r>
    </w:p>
    <w:p w14:paraId="6715064E" w14:textId="77777777" w:rsidR="007131AB" w:rsidRDefault="00000000">
      <w:pPr>
        <w:pStyle w:val="Corpodetexto"/>
      </w:pPr>
      <w:r>
        <w:t>Nesta página</w:t>
      </w:r>
    </w:p>
    <w:p w14:paraId="2C9FD613" w14:textId="77777777" w:rsidR="007131AB" w:rsidRDefault="00000000">
      <w:pPr>
        <w:pStyle w:val="Compact"/>
        <w:numPr>
          <w:ilvl w:val="0"/>
          <w:numId w:val="763"/>
        </w:numPr>
      </w:pPr>
      <w:hyperlink w:anchor="Uso">
        <w:r>
          <w:rPr>
            <w:rStyle w:val="Hyperlink"/>
          </w:rPr>
          <w:t>Uso</w:t>
        </w:r>
      </w:hyperlink>
    </w:p>
    <w:p w14:paraId="0AE4546C" w14:textId="77777777" w:rsidR="007131AB" w:rsidRDefault="00000000">
      <w:pPr>
        <w:pStyle w:val="Compact"/>
        <w:numPr>
          <w:ilvl w:val="0"/>
          <w:numId w:val="763"/>
        </w:numPr>
      </w:pPr>
      <w:hyperlink w:anchor="Exemplos">
        <w:r>
          <w:rPr>
            <w:rStyle w:val="Hyperlink"/>
          </w:rPr>
          <w:t>Exemplos</w:t>
        </w:r>
      </w:hyperlink>
    </w:p>
    <w:p w14:paraId="74876B94" w14:textId="77777777" w:rsidR="007131AB" w:rsidRDefault="00000000">
      <w:pPr>
        <w:pStyle w:val="Ttulo2"/>
      </w:pPr>
      <w:r>
        <w:t>Uso</w:t>
      </w:r>
    </w:p>
    <w:p w14:paraId="0A36FD63" w14:textId="77777777" w:rsidR="007131AB" w:rsidRDefault="00000000">
      <w:pPr>
        <w:pStyle w:val="FirstParagraph"/>
      </w:pPr>
      <w:r>
        <w:rPr>
          <w:b/>
          <w:bCs/>
        </w:rPr>
        <w:t>Privilégios.</w:t>
      </w:r>
      <w:r>
        <w:t xml:space="preserve"> Este método requer privilégios de leitura.</w:t>
      </w:r>
    </w:p>
    <w:p w14:paraId="7AA372BD" w14:textId="77777777" w:rsidR="007131AB" w:rsidRDefault="00000000">
      <w:pPr>
        <w:pStyle w:val="Corpodetexto"/>
      </w:pPr>
      <w:r>
        <w:rPr>
          <w:b/>
          <w:bCs/>
        </w:rPr>
        <w:t>Parâmetros.</w:t>
      </w:r>
    </w:p>
    <w:p w14:paraId="6B75AA34" w14:textId="77777777" w:rsidR="007131AB" w:rsidRDefault="00000000">
      <w:pPr>
        <w:pStyle w:val="TableCaption"/>
      </w:pPr>
      <w:r>
        <w:t>Os parâmetros do método GetUserDefaultEMail são descritos na tabela a seguir.</w:t>
      </w:r>
    </w:p>
    <w:tbl>
      <w:tblPr>
        <w:tblStyle w:val="Table"/>
        <w:tblW w:w="0" w:type="auto"/>
        <w:tblLook w:val="0020" w:firstRow="1" w:lastRow="0" w:firstColumn="0" w:lastColumn="0" w:noHBand="0" w:noVBand="0"/>
      </w:tblPr>
      <w:tblGrid>
        <w:gridCol w:w="1638"/>
        <w:gridCol w:w="1388"/>
        <w:gridCol w:w="5812"/>
      </w:tblGrid>
      <w:tr w:rsidR="007131AB" w14:paraId="7EFDF989"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C0F7C50" w14:textId="77777777" w:rsidR="007131AB" w:rsidRDefault="00000000">
            <w:pPr>
              <w:pStyle w:val="Corpodetexto"/>
            </w:pPr>
            <w:r>
              <w:t>Parâmetro</w:t>
            </w:r>
          </w:p>
        </w:tc>
        <w:tc>
          <w:tcPr>
            <w:tcW w:w="0" w:type="auto"/>
          </w:tcPr>
          <w:p w14:paraId="1920C070" w14:textId="77777777" w:rsidR="007131AB" w:rsidRDefault="00000000">
            <w:pPr>
              <w:pStyle w:val="Corpodetexto"/>
            </w:pPr>
            <w:r>
              <w:t>Tipo de dados</w:t>
            </w:r>
          </w:p>
        </w:tc>
        <w:tc>
          <w:tcPr>
            <w:tcW w:w="0" w:type="auto"/>
          </w:tcPr>
          <w:p w14:paraId="18834515" w14:textId="77777777" w:rsidR="007131AB" w:rsidRDefault="00000000">
            <w:pPr>
              <w:pStyle w:val="Corpodetexto"/>
            </w:pPr>
            <w:r>
              <w:t>Valor</w:t>
            </w:r>
          </w:p>
        </w:tc>
      </w:tr>
      <w:tr w:rsidR="007131AB" w14:paraId="252179B4" w14:textId="77777777">
        <w:tc>
          <w:tcPr>
            <w:tcW w:w="0" w:type="auto"/>
          </w:tcPr>
          <w:p w14:paraId="705B04D6" w14:textId="77777777" w:rsidR="007131AB" w:rsidRDefault="00000000">
            <w:pPr>
              <w:pStyle w:val="Corpodetexto"/>
            </w:pPr>
            <w:r>
              <w:t>sessionToken</w:t>
            </w:r>
          </w:p>
        </w:tc>
        <w:tc>
          <w:tcPr>
            <w:tcW w:w="0" w:type="auto"/>
          </w:tcPr>
          <w:p w14:paraId="6ED5808C" w14:textId="77777777" w:rsidR="007131AB" w:rsidRDefault="00000000">
            <w:pPr>
              <w:pStyle w:val="Corpodetexto"/>
            </w:pPr>
            <w:r>
              <w:t>String</w:t>
            </w:r>
          </w:p>
        </w:tc>
        <w:tc>
          <w:tcPr>
            <w:tcW w:w="0" w:type="auto"/>
          </w:tcPr>
          <w:p w14:paraId="0FB16FFA" w14:textId="0E5E4DE1" w:rsidR="007131AB" w:rsidRDefault="00000000">
            <w:pPr>
              <w:pStyle w:val="Corpodetexto"/>
            </w:pPr>
            <w:r>
              <w:t xml:space="preserve">sessionToken válido retornado pelo método </w:t>
            </w:r>
            <w:hyperlink r:id="rId265">
              <w:r>
                <w:rPr>
                  <w:rStyle w:val="Hyperlink"/>
                </w:rPr>
                <w:t>general.CreateUserSession</w:t>
              </w:r>
            </w:hyperlink>
          </w:p>
        </w:tc>
      </w:tr>
      <w:tr w:rsidR="007131AB" w14:paraId="1B6CCC09" w14:textId="77777777">
        <w:tc>
          <w:tcPr>
            <w:tcW w:w="0" w:type="auto"/>
          </w:tcPr>
          <w:p w14:paraId="1046A47E" w14:textId="77777777" w:rsidR="007131AB" w:rsidRDefault="00000000">
            <w:pPr>
              <w:pStyle w:val="Corpodetexto"/>
            </w:pPr>
            <w:r>
              <w:t>userId</w:t>
            </w:r>
          </w:p>
        </w:tc>
        <w:tc>
          <w:tcPr>
            <w:tcW w:w="0" w:type="auto"/>
          </w:tcPr>
          <w:p w14:paraId="01212ECC" w14:textId="77777777" w:rsidR="007131AB" w:rsidRDefault="00000000">
            <w:pPr>
              <w:pStyle w:val="Corpodetexto"/>
            </w:pPr>
            <w:r>
              <w:t>Número inteiro</w:t>
            </w:r>
          </w:p>
        </w:tc>
        <w:tc>
          <w:tcPr>
            <w:tcW w:w="0" w:type="auto"/>
          </w:tcPr>
          <w:p w14:paraId="710D0459" w14:textId="328161D8" w:rsidR="007131AB" w:rsidRDefault="00000000">
            <w:pPr>
              <w:pStyle w:val="Corpodetexto"/>
            </w:pPr>
            <w:r>
              <w:t xml:space="preserve">ID interno do usuário conforme retornado pelo método </w:t>
            </w:r>
            <w:hyperlink r:id="rId266">
              <w:r>
                <w:rPr>
                  <w:rStyle w:val="Hyperlink"/>
                </w:rPr>
                <w:t>accesscontrol.LookupUserId</w:t>
              </w:r>
            </w:hyperlink>
          </w:p>
        </w:tc>
      </w:tr>
    </w:tbl>
    <w:p w14:paraId="37DC4478" w14:textId="77777777" w:rsidR="007131AB" w:rsidRDefault="00000000">
      <w:pPr>
        <w:pStyle w:val="Corpodetexto"/>
      </w:pPr>
      <w:r>
        <w:rPr>
          <w:b/>
          <w:bCs/>
        </w:rPr>
        <w:t>Saída.</w:t>
      </w:r>
      <w:r>
        <w:t xml:space="preserve"> Este método retorna uma string. Se o método for bem-sucedido, o valor será o conteúdo do endereço de e-mail padrão. Se houver uma falha, a API emitirá uma exceção.</w:t>
      </w:r>
    </w:p>
    <w:p w14:paraId="183B8936" w14:textId="77777777" w:rsidR="007131AB" w:rsidRDefault="00000000">
      <w:pPr>
        <w:pStyle w:val="Ttulo2"/>
      </w:pPr>
      <w:r>
        <w:t>Exemplos</w:t>
      </w:r>
    </w:p>
    <w:p w14:paraId="3F0B9962" w14:textId="77777777" w:rsidR="007131AB" w:rsidRDefault="00000000">
      <w:pPr>
        <w:pStyle w:val="FirstParagraph"/>
      </w:pPr>
      <w:r>
        <w:t>Exemplo de chamada C#</w:t>
      </w:r>
    </w:p>
    <w:p w14:paraId="3B082A5B" w14:textId="77777777" w:rsidR="007131AB" w:rsidRDefault="00000000">
      <w:pPr>
        <w:pStyle w:val="Corpodetexto"/>
      </w:pPr>
      <w:r>
        <w:t>sEmailGet = accesscontrol.GetUserDefaultEMail(sSessionToken, 123);</w:t>
      </w:r>
    </w:p>
    <w:p w14:paraId="434DB229" w14:textId="77777777" w:rsidR="007131AB" w:rsidRDefault="00000000">
      <w:pPr>
        <w:pStyle w:val="Corpodetexto"/>
      </w:pPr>
      <w:r>
        <w:t>Exemplo de solicitação</w:t>
      </w:r>
    </w:p>
    <w:p w14:paraId="16B8A537"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44A6EC0C" w14:textId="77777777" w:rsidR="007131AB" w:rsidRDefault="00000000">
      <w:pPr>
        <w:pStyle w:val="Corpodetexto"/>
      </w:pPr>
      <w:r>
        <w:t>POST /archer/ws/accesscontrol.asmx HTTP/1.1</w:t>
      </w:r>
    </w:p>
    <w:p w14:paraId="52BA639F" w14:textId="77777777" w:rsidR="007131AB" w:rsidRDefault="00000000">
      <w:pPr>
        <w:pStyle w:val="Corpodetexto"/>
      </w:pPr>
      <w:r>
        <w:lastRenderedPageBreak/>
        <w:t>Host: staging</w:t>
      </w:r>
    </w:p>
    <w:p w14:paraId="538CADBE" w14:textId="77777777" w:rsidR="007131AB" w:rsidRDefault="00000000">
      <w:pPr>
        <w:pStyle w:val="Corpodetexto"/>
      </w:pPr>
      <w:r>
        <w:t>Content-Type: text/xml; charset=utf-8</w:t>
      </w:r>
    </w:p>
    <w:p w14:paraId="56F229D7" w14:textId="77777777" w:rsidR="007131AB" w:rsidRDefault="00000000">
      <w:pPr>
        <w:pStyle w:val="Corpodetexto"/>
      </w:pPr>
      <w:r>
        <w:t xml:space="preserve">Content-Length: </w:t>
      </w:r>
      <w:r>
        <w:rPr>
          <w:b/>
          <w:bCs/>
        </w:rPr>
        <w:t>length</w:t>
      </w:r>
    </w:p>
    <w:p w14:paraId="233BF273" w14:textId="77777777" w:rsidR="007131AB" w:rsidRDefault="00000000">
      <w:pPr>
        <w:pStyle w:val="Corpodetexto"/>
      </w:pPr>
      <w:r>
        <w:t>SOAPAction: "http://archer-tech.com/webservices/GetUserDefaultEMail"</w:t>
      </w:r>
      <w:r>
        <w:br/>
      </w:r>
      <w:r>
        <w:br/>
      </w:r>
    </w:p>
    <w:p w14:paraId="4DD0FB58" w14:textId="77777777" w:rsidR="007131AB" w:rsidRDefault="00000000">
      <w:pPr>
        <w:pStyle w:val="Corpodetexto"/>
      </w:pPr>
      <w:r>
        <w:t>&lt;?xml version="1.0" encoding="utf-8"?&gt;</w:t>
      </w:r>
    </w:p>
    <w:p w14:paraId="65474971" w14:textId="77777777" w:rsidR="007131AB" w:rsidRDefault="00000000">
      <w:pPr>
        <w:pStyle w:val="Corpodetexto"/>
      </w:pPr>
      <w:r>
        <w:t>&lt;soap:Envelope xmlns:xsi="http://www.w3.org/2001/XMLSchema-instance" xmlns:xsd="http://www.w3.org/2001/XMLSchema" xmlns:soap="http://schemas.xmlsoap.org/soap/envelope/"&gt;</w:t>
      </w:r>
    </w:p>
    <w:p w14:paraId="7AD95228" w14:textId="77777777" w:rsidR="007131AB" w:rsidRDefault="00000000">
      <w:pPr>
        <w:numPr>
          <w:ilvl w:val="0"/>
          <w:numId w:val="764"/>
        </w:numPr>
      </w:pPr>
      <w:r>
        <w:t>&lt;soap:Body&gt;</w:t>
      </w:r>
    </w:p>
    <w:p w14:paraId="7E31CE20" w14:textId="77777777" w:rsidR="007131AB" w:rsidRDefault="00000000">
      <w:pPr>
        <w:numPr>
          <w:ilvl w:val="1"/>
          <w:numId w:val="765"/>
        </w:numPr>
      </w:pPr>
      <w:r>
        <w:t>&lt;GetUserDefaultEMail xmlns="http://archer-tech.com/webservices/"&gt;</w:t>
      </w:r>
    </w:p>
    <w:p w14:paraId="57BD9CBB" w14:textId="77777777" w:rsidR="007131AB" w:rsidRDefault="00000000">
      <w:pPr>
        <w:numPr>
          <w:ilvl w:val="2"/>
          <w:numId w:val="766"/>
        </w:numPr>
      </w:pPr>
      <w:r>
        <w:t>&lt;sessionToken&gt;</w:t>
      </w:r>
      <w:r>
        <w:rPr>
          <w:b/>
          <w:bCs/>
        </w:rPr>
        <w:t>string</w:t>
      </w:r>
      <w:r>
        <w:t>&lt;/sessionToken&gt;</w:t>
      </w:r>
    </w:p>
    <w:p w14:paraId="20329C8F" w14:textId="77777777" w:rsidR="007131AB" w:rsidRDefault="00000000">
      <w:pPr>
        <w:numPr>
          <w:ilvl w:val="2"/>
          <w:numId w:val="767"/>
        </w:numPr>
      </w:pPr>
      <w:r>
        <w:t>&lt;userId&gt;</w:t>
      </w:r>
      <w:r>
        <w:rPr>
          <w:b/>
          <w:bCs/>
        </w:rPr>
        <w:t>int</w:t>
      </w:r>
      <w:r>
        <w:t>&lt;/userId&gt;</w:t>
      </w:r>
    </w:p>
    <w:p w14:paraId="50ACDFA2" w14:textId="77777777" w:rsidR="007131AB" w:rsidRDefault="00000000">
      <w:pPr>
        <w:numPr>
          <w:ilvl w:val="1"/>
          <w:numId w:val="767"/>
        </w:numPr>
      </w:pPr>
      <w:r>
        <w:t>&lt;/GetUserDefaultEMail&gt;</w:t>
      </w:r>
    </w:p>
    <w:p w14:paraId="130C20D9" w14:textId="77777777" w:rsidR="007131AB" w:rsidRDefault="00000000">
      <w:pPr>
        <w:numPr>
          <w:ilvl w:val="0"/>
          <w:numId w:val="767"/>
        </w:numPr>
      </w:pPr>
      <w:r>
        <w:t>&lt;/soap:Body&gt;</w:t>
      </w:r>
    </w:p>
    <w:p w14:paraId="5354D3E3" w14:textId="77777777" w:rsidR="007131AB" w:rsidRDefault="00000000">
      <w:pPr>
        <w:pStyle w:val="FirstParagraph"/>
      </w:pPr>
      <w:r>
        <w:t>&lt;/soap:Envelope&gt;</w:t>
      </w:r>
    </w:p>
    <w:p w14:paraId="78518800" w14:textId="77777777" w:rsidR="007131AB" w:rsidRDefault="00000000">
      <w:pPr>
        <w:pStyle w:val="Corpodetexto"/>
      </w:pPr>
      <w:r>
        <w:t>Exemplo de resposta</w:t>
      </w:r>
    </w:p>
    <w:p w14:paraId="6ADB4E5A" w14:textId="77777777" w:rsidR="007131AB" w:rsidRDefault="00000000">
      <w:pPr>
        <w:pStyle w:val="Corpodetexto"/>
      </w:pPr>
      <w:r>
        <w:t>HTTP/1.1 200 OK</w:t>
      </w:r>
    </w:p>
    <w:p w14:paraId="7A59B154" w14:textId="77777777" w:rsidR="007131AB" w:rsidRDefault="00000000">
      <w:pPr>
        <w:pStyle w:val="Corpodetexto"/>
      </w:pPr>
      <w:r>
        <w:t>Content-Type: text/xml; charset=utf-8</w:t>
      </w:r>
    </w:p>
    <w:p w14:paraId="5DF4CD3D" w14:textId="77777777" w:rsidR="007131AB" w:rsidRDefault="00000000">
      <w:pPr>
        <w:pStyle w:val="Corpodetexto"/>
      </w:pPr>
      <w:r>
        <w:t xml:space="preserve">Content-Length: </w:t>
      </w:r>
      <w:r>
        <w:rPr>
          <w:b/>
          <w:bCs/>
        </w:rPr>
        <w:t>length</w:t>
      </w:r>
      <w:r>
        <w:br/>
      </w:r>
      <w:r>
        <w:br/>
      </w:r>
    </w:p>
    <w:p w14:paraId="13728264" w14:textId="77777777" w:rsidR="007131AB" w:rsidRDefault="00000000">
      <w:pPr>
        <w:pStyle w:val="Corpodetexto"/>
      </w:pPr>
      <w:r>
        <w:t>&lt;?xml version="1.0" encoding="utf-8"?&gt;</w:t>
      </w:r>
    </w:p>
    <w:p w14:paraId="2B00F904" w14:textId="77777777" w:rsidR="007131AB" w:rsidRDefault="00000000">
      <w:pPr>
        <w:pStyle w:val="Corpodetexto"/>
      </w:pPr>
      <w:r>
        <w:t>&lt;soap:Envelope xmlns:xsi="http://www.w3.org/2001/XMLSchema-instance" xmlns:xsd="http://www.w3.org/2001/XMLSchema" xmlns:soap="http://schemas.xmlsoap.org/soap/envelope/"&gt;</w:t>
      </w:r>
    </w:p>
    <w:p w14:paraId="5F5DDB41" w14:textId="77777777" w:rsidR="007131AB" w:rsidRDefault="00000000">
      <w:pPr>
        <w:numPr>
          <w:ilvl w:val="0"/>
          <w:numId w:val="768"/>
        </w:numPr>
      </w:pPr>
      <w:r>
        <w:t>&lt;soap:Body&gt;</w:t>
      </w:r>
    </w:p>
    <w:p w14:paraId="2EB12D6C" w14:textId="77777777" w:rsidR="007131AB" w:rsidRDefault="00000000">
      <w:pPr>
        <w:numPr>
          <w:ilvl w:val="1"/>
          <w:numId w:val="769"/>
        </w:numPr>
      </w:pPr>
      <w:r>
        <w:t>&lt;GetUserDefaultEMailResponse xmlns="http://archer-tech.com/webservices/"&gt;</w:t>
      </w:r>
    </w:p>
    <w:p w14:paraId="5E2855C9" w14:textId="77777777" w:rsidR="007131AB" w:rsidRDefault="00000000">
      <w:pPr>
        <w:numPr>
          <w:ilvl w:val="2"/>
          <w:numId w:val="770"/>
        </w:numPr>
      </w:pPr>
      <w:r>
        <w:lastRenderedPageBreak/>
        <w:t>&lt;GetUserDefaultEMailResult&gt;</w:t>
      </w:r>
      <w:r>
        <w:rPr>
          <w:b/>
          <w:bCs/>
        </w:rPr>
        <w:t>string</w:t>
      </w:r>
      <w:r>
        <w:t>&lt;/GetUserDefaultEMailResult&gt;</w:t>
      </w:r>
    </w:p>
    <w:p w14:paraId="4C6FD9C8" w14:textId="77777777" w:rsidR="007131AB" w:rsidRDefault="00000000">
      <w:pPr>
        <w:numPr>
          <w:ilvl w:val="1"/>
          <w:numId w:val="767"/>
        </w:numPr>
      </w:pPr>
      <w:r>
        <w:t>&lt;/GetUserDefaultEMailResponse&gt;</w:t>
      </w:r>
    </w:p>
    <w:p w14:paraId="7A02BEB8" w14:textId="77777777" w:rsidR="007131AB" w:rsidRDefault="00000000">
      <w:pPr>
        <w:numPr>
          <w:ilvl w:val="0"/>
          <w:numId w:val="767"/>
        </w:numPr>
      </w:pPr>
      <w:r>
        <w:t>&lt;/soap:Body&gt;</w:t>
      </w:r>
    </w:p>
    <w:p w14:paraId="565B9CB7" w14:textId="77777777" w:rsidR="007131AB" w:rsidRDefault="00000000">
      <w:pPr>
        <w:pStyle w:val="FirstParagraph"/>
      </w:pPr>
      <w:r>
        <w:t>&lt;/soap:Envelope&gt;</w:t>
      </w:r>
    </w:p>
    <w:bookmarkEnd w:id="279"/>
    <w:p w14:paraId="13980CB3" w14:textId="77777777" w:rsidR="007131AB" w:rsidRDefault="00000000">
      <w:r>
        <w:br w:type="page"/>
      </w:r>
    </w:p>
    <w:p w14:paraId="4B2BD7F0" w14:textId="77777777" w:rsidR="007131AB" w:rsidRDefault="00000000">
      <w:pPr>
        <w:pStyle w:val="Ttulo1"/>
      </w:pPr>
      <w:bookmarkStart w:id="280" w:name="getuserlist-1"/>
      <w:r>
        <w:lastRenderedPageBreak/>
        <w:t>GetUserList</w:t>
      </w:r>
    </w:p>
    <w:p w14:paraId="6C07F2C5" w14:textId="77777777" w:rsidR="007131AB" w:rsidRDefault="00000000">
      <w:pPr>
        <w:pStyle w:val="FirstParagraph"/>
      </w:pPr>
      <w:r>
        <w:t>O método GetUserList retorna uma lista de todos os usuários do sistema.</w:t>
      </w:r>
    </w:p>
    <w:p w14:paraId="07F94E94" w14:textId="77777777" w:rsidR="007131AB" w:rsidRDefault="00000000">
      <w:pPr>
        <w:pStyle w:val="Corpodetexto"/>
      </w:pPr>
      <w:r>
        <w:t>Nesta página</w:t>
      </w:r>
    </w:p>
    <w:p w14:paraId="02484389" w14:textId="77777777" w:rsidR="007131AB" w:rsidRDefault="00000000">
      <w:pPr>
        <w:pStyle w:val="Compact"/>
        <w:numPr>
          <w:ilvl w:val="0"/>
          <w:numId w:val="771"/>
        </w:numPr>
      </w:pPr>
      <w:hyperlink w:anchor="Uso">
        <w:r>
          <w:rPr>
            <w:rStyle w:val="Hyperlink"/>
          </w:rPr>
          <w:t>Uso</w:t>
        </w:r>
      </w:hyperlink>
    </w:p>
    <w:p w14:paraId="295381FD" w14:textId="77777777" w:rsidR="007131AB" w:rsidRDefault="00000000">
      <w:pPr>
        <w:pStyle w:val="Compact"/>
        <w:numPr>
          <w:ilvl w:val="0"/>
          <w:numId w:val="771"/>
        </w:numPr>
      </w:pPr>
      <w:hyperlink w:anchor="Exemplos">
        <w:r>
          <w:rPr>
            <w:rStyle w:val="Hyperlink"/>
          </w:rPr>
          <w:t>Exemplos</w:t>
        </w:r>
      </w:hyperlink>
    </w:p>
    <w:p w14:paraId="03AE88A1" w14:textId="77777777" w:rsidR="007131AB" w:rsidRDefault="00000000">
      <w:pPr>
        <w:pStyle w:val="Ttulo2"/>
      </w:pPr>
      <w:r>
        <w:t>Uso</w:t>
      </w:r>
    </w:p>
    <w:p w14:paraId="59BC3811" w14:textId="77777777" w:rsidR="007131AB" w:rsidRDefault="00000000">
      <w:pPr>
        <w:pStyle w:val="FirstParagraph"/>
      </w:pPr>
      <w:r>
        <w:rPr>
          <w:b/>
          <w:bCs/>
        </w:rPr>
        <w:t>Privilégios.</w:t>
      </w:r>
      <w:r>
        <w:t xml:space="preserve"> Este método requer privilégios de leitura.</w:t>
      </w:r>
    </w:p>
    <w:p w14:paraId="24BFCB21" w14:textId="77777777" w:rsidR="007131AB" w:rsidRDefault="00000000">
      <w:pPr>
        <w:pStyle w:val="Corpodetexto"/>
      </w:pPr>
      <w:r>
        <w:rPr>
          <w:b/>
          <w:bCs/>
        </w:rPr>
        <w:t>Parâmetro.</w:t>
      </w:r>
    </w:p>
    <w:p w14:paraId="6CE07A7E" w14:textId="77777777" w:rsidR="007131AB" w:rsidRDefault="00000000">
      <w:pPr>
        <w:pStyle w:val="TableCaption"/>
      </w:pPr>
      <w:r>
        <w:t>O parâmetro do método GetUserList é descrito na tabela a seguir.</w:t>
      </w:r>
    </w:p>
    <w:tbl>
      <w:tblPr>
        <w:tblStyle w:val="Table"/>
        <w:tblW w:w="0" w:type="auto"/>
        <w:tblLook w:val="0020" w:firstRow="1" w:lastRow="0" w:firstColumn="0" w:lastColumn="0" w:noHBand="0" w:noVBand="0"/>
      </w:tblPr>
      <w:tblGrid>
        <w:gridCol w:w="1638"/>
        <w:gridCol w:w="1348"/>
        <w:gridCol w:w="5852"/>
      </w:tblGrid>
      <w:tr w:rsidR="007131AB" w14:paraId="5B0C6B34"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AC814E1" w14:textId="77777777" w:rsidR="007131AB" w:rsidRDefault="00000000">
            <w:pPr>
              <w:pStyle w:val="Corpodetexto"/>
            </w:pPr>
            <w:r>
              <w:t>Parâmetro</w:t>
            </w:r>
          </w:p>
        </w:tc>
        <w:tc>
          <w:tcPr>
            <w:tcW w:w="0" w:type="auto"/>
          </w:tcPr>
          <w:p w14:paraId="68D5E529" w14:textId="77777777" w:rsidR="007131AB" w:rsidRDefault="00000000">
            <w:pPr>
              <w:pStyle w:val="Corpodetexto"/>
            </w:pPr>
            <w:r>
              <w:t>Tipo de dados</w:t>
            </w:r>
          </w:p>
        </w:tc>
        <w:tc>
          <w:tcPr>
            <w:tcW w:w="0" w:type="auto"/>
          </w:tcPr>
          <w:p w14:paraId="70C5459C" w14:textId="77777777" w:rsidR="007131AB" w:rsidRDefault="00000000">
            <w:pPr>
              <w:pStyle w:val="Corpodetexto"/>
            </w:pPr>
            <w:r>
              <w:t>Valor</w:t>
            </w:r>
          </w:p>
        </w:tc>
      </w:tr>
      <w:tr w:rsidR="007131AB" w14:paraId="5BFC2724" w14:textId="77777777">
        <w:tc>
          <w:tcPr>
            <w:tcW w:w="0" w:type="auto"/>
          </w:tcPr>
          <w:p w14:paraId="06799BB6" w14:textId="77777777" w:rsidR="007131AB" w:rsidRDefault="00000000">
            <w:pPr>
              <w:pStyle w:val="Corpodetexto"/>
            </w:pPr>
            <w:r>
              <w:t>sessionToken</w:t>
            </w:r>
          </w:p>
        </w:tc>
        <w:tc>
          <w:tcPr>
            <w:tcW w:w="0" w:type="auto"/>
          </w:tcPr>
          <w:p w14:paraId="0257453A" w14:textId="77777777" w:rsidR="007131AB" w:rsidRDefault="00000000">
            <w:pPr>
              <w:pStyle w:val="Corpodetexto"/>
            </w:pPr>
            <w:r>
              <w:t>String</w:t>
            </w:r>
          </w:p>
        </w:tc>
        <w:tc>
          <w:tcPr>
            <w:tcW w:w="0" w:type="auto"/>
          </w:tcPr>
          <w:p w14:paraId="690766B5" w14:textId="724B60CF" w:rsidR="007131AB" w:rsidRDefault="00000000">
            <w:pPr>
              <w:pStyle w:val="Corpodetexto"/>
            </w:pPr>
            <w:r>
              <w:t xml:space="preserve">sessionToken válido retornado pelo método </w:t>
            </w:r>
            <w:hyperlink r:id="rId267">
              <w:r>
                <w:rPr>
                  <w:rStyle w:val="Hyperlink"/>
                </w:rPr>
                <w:t>general.CreateUserSession</w:t>
              </w:r>
            </w:hyperlink>
          </w:p>
        </w:tc>
      </w:tr>
    </w:tbl>
    <w:p w14:paraId="73766472" w14:textId="77777777" w:rsidR="007131AB" w:rsidRDefault="00000000">
      <w:pPr>
        <w:pStyle w:val="Corpodetexto"/>
      </w:pPr>
      <w:r>
        <w:rPr>
          <w:b/>
          <w:bCs/>
        </w:rPr>
        <w:t>Saída.</w:t>
      </w:r>
      <w:r>
        <w:t xml:space="preserve"> Este método retorna uma string. Se o método for bem-sucedido, o valor será uma string XML que contém o ID, o nome, a função, o status, o parâmetro de segurança e o indicador "conectado" de todos os usuários da empresa. Se houver uma falha, a API emitirá uma exceção.</w:t>
      </w:r>
    </w:p>
    <w:p w14:paraId="1FF8577C" w14:textId="77777777" w:rsidR="007131AB" w:rsidRDefault="00000000">
      <w:pPr>
        <w:pStyle w:val="Ttulo2"/>
      </w:pPr>
      <w:r>
        <w:t>Exemplos</w:t>
      </w:r>
    </w:p>
    <w:p w14:paraId="15410372" w14:textId="77777777" w:rsidR="007131AB" w:rsidRDefault="00000000">
      <w:pPr>
        <w:pStyle w:val="FirstParagraph"/>
      </w:pPr>
      <w:r>
        <w:t>Exemplo de chamada C#</w:t>
      </w:r>
    </w:p>
    <w:p w14:paraId="7A2DE641" w14:textId="77777777" w:rsidR="007131AB" w:rsidRDefault="00000000">
      <w:pPr>
        <w:pStyle w:val="Corpodetexto"/>
      </w:pPr>
      <w:r>
        <w:t>sUserData = accesscontrol.GetUserList(sSessionToken, 123);</w:t>
      </w:r>
    </w:p>
    <w:p w14:paraId="4DE75482" w14:textId="77777777" w:rsidR="007131AB" w:rsidRDefault="00000000">
      <w:pPr>
        <w:pStyle w:val="Corpodetexto"/>
      </w:pPr>
      <w:r>
        <w:t>Exemplo de solicitação</w:t>
      </w:r>
    </w:p>
    <w:p w14:paraId="3EA1D3AC"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61423C28" w14:textId="77777777" w:rsidR="007131AB" w:rsidRDefault="00000000">
      <w:pPr>
        <w:pStyle w:val="Corpodetexto"/>
      </w:pPr>
      <w:r>
        <w:t>POST /archer/ws/accesscontrol.asmx HTTP/1.1</w:t>
      </w:r>
    </w:p>
    <w:p w14:paraId="450AC018" w14:textId="77777777" w:rsidR="007131AB" w:rsidRDefault="00000000">
      <w:pPr>
        <w:pStyle w:val="Corpodetexto"/>
      </w:pPr>
      <w:r>
        <w:t>Host: staging</w:t>
      </w:r>
    </w:p>
    <w:p w14:paraId="48783255" w14:textId="77777777" w:rsidR="007131AB" w:rsidRDefault="00000000">
      <w:pPr>
        <w:pStyle w:val="Corpodetexto"/>
      </w:pPr>
      <w:r>
        <w:t>Content-Type: text/xml; charset=utf-8</w:t>
      </w:r>
    </w:p>
    <w:p w14:paraId="462FCA02" w14:textId="77777777" w:rsidR="007131AB" w:rsidRDefault="00000000">
      <w:pPr>
        <w:pStyle w:val="Corpodetexto"/>
      </w:pPr>
      <w:r>
        <w:t xml:space="preserve">Content-Length: </w:t>
      </w:r>
      <w:r>
        <w:rPr>
          <w:b/>
          <w:bCs/>
        </w:rPr>
        <w:t>length</w:t>
      </w:r>
    </w:p>
    <w:p w14:paraId="3265947B" w14:textId="77777777" w:rsidR="007131AB" w:rsidRDefault="00000000">
      <w:pPr>
        <w:pStyle w:val="Corpodetexto"/>
      </w:pPr>
      <w:r>
        <w:lastRenderedPageBreak/>
        <w:t>SOAPAction: "http://archer-tech.com/webservices/GetUserList"</w:t>
      </w:r>
      <w:r>
        <w:br/>
      </w:r>
      <w:r>
        <w:br/>
      </w:r>
    </w:p>
    <w:p w14:paraId="7DFDFFC8" w14:textId="77777777" w:rsidR="007131AB" w:rsidRDefault="00000000">
      <w:pPr>
        <w:pStyle w:val="Corpodetexto"/>
      </w:pPr>
      <w:r>
        <w:t>&lt;?xml version="1.0" encoding="utf-8"?&gt;</w:t>
      </w:r>
    </w:p>
    <w:p w14:paraId="144A9857" w14:textId="77777777" w:rsidR="007131AB" w:rsidRDefault="00000000">
      <w:pPr>
        <w:pStyle w:val="Corpodetexto"/>
      </w:pPr>
      <w:r>
        <w:t>&lt;soap:Envelope xmlns:xsi="http://www.w3.org/2001/XMLSchema-instance" xmlns:xsd="http://www.w3.org/2001/XMLSchema" xmlns:soap="http://schemas.xmlsoap.org/soap/envelope/"&gt;</w:t>
      </w:r>
    </w:p>
    <w:p w14:paraId="0CC2FEAD" w14:textId="77777777" w:rsidR="007131AB" w:rsidRDefault="00000000">
      <w:pPr>
        <w:numPr>
          <w:ilvl w:val="0"/>
          <w:numId w:val="772"/>
        </w:numPr>
      </w:pPr>
      <w:r>
        <w:t>&lt;soap:Body&gt;</w:t>
      </w:r>
    </w:p>
    <w:p w14:paraId="2FB0E7C0" w14:textId="77777777" w:rsidR="007131AB" w:rsidRDefault="00000000">
      <w:pPr>
        <w:numPr>
          <w:ilvl w:val="1"/>
          <w:numId w:val="773"/>
        </w:numPr>
      </w:pPr>
      <w:r>
        <w:t>&lt;GetUserList xmlns="http://archer-tech.com/webservices/"&gt;</w:t>
      </w:r>
    </w:p>
    <w:p w14:paraId="30B76D5E" w14:textId="77777777" w:rsidR="007131AB" w:rsidRDefault="00000000">
      <w:pPr>
        <w:numPr>
          <w:ilvl w:val="2"/>
          <w:numId w:val="774"/>
        </w:numPr>
      </w:pPr>
      <w:r>
        <w:t>&lt;sessionToken&gt;</w:t>
      </w:r>
      <w:r>
        <w:rPr>
          <w:b/>
          <w:bCs/>
        </w:rPr>
        <w:t>string</w:t>
      </w:r>
      <w:r>
        <w:t>&lt;/sessionToken&gt;</w:t>
      </w:r>
    </w:p>
    <w:p w14:paraId="07EB86F8" w14:textId="77777777" w:rsidR="007131AB" w:rsidRDefault="00000000">
      <w:pPr>
        <w:numPr>
          <w:ilvl w:val="1"/>
          <w:numId w:val="775"/>
        </w:numPr>
      </w:pPr>
      <w:r>
        <w:t>&lt;/GetUserList&gt;</w:t>
      </w:r>
    </w:p>
    <w:p w14:paraId="71A58712" w14:textId="77777777" w:rsidR="007131AB" w:rsidRDefault="00000000">
      <w:pPr>
        <w:numPr>
          <w:ilvl w:val="0"/>
          <w:numId w:val="775"/>
        </w:numPr>
      </w:pPr>
      <w:r>
        <w:t>&lt;/soap:Body&gt;</w:t>
      </w:r>
    </w:p>
    <w:p w14:paraId="763BB978" w14:textId="77777777" w:rsidR="007131AB" w:rsidRDefault="00000000">
      <w:pPr>
        <w:pStyle w:val="FirstParagraph"/>
      </w:pPr>
      <w:r>
        <w:t>&lt;/soap:Envelope&gt;</w:t>
      </w:r>
    </w:p>
    <w:p w14:paraId="6C471B37" w14:textId="77777777" w:rsidR="007131AB" w:rsidRDefault="00000000">
      <w:pPr>
        <w:pStyle w:val="Corpodetexto"/>
      </w:pPr>
      <w:r>
        <w:t>Exemplo de resposta</w:t>
      </w:r>
    </w:p>
    <w:p w14:paraId="7EEBF919" w14:textId="77777777" w:rsidR="007131AB" w:rsidRDefault="00000000">
      <w:pPr>
        <w:pStyle w:val="Corpodetexto"/>
      </w:pPr>
      <w:r>
        <w:t>HTTP/1.1 200 OK</w:t>
      </w:r>
    </w:p>
    <w:p w14:paraId="3DC0387B" w14:textId="77777777" w:rsidR="007131AB" w:rsidRDefault="00000000">
      <w:pPr>
        <w:pStyle w:val="Corpodetexto"/>
      </w:pPr>
      <w:r>
        <w:t>Content-Type: text/xml; charset=utf-8</w:t>
      </w:r>
    </w:p>
    <w:p w14:paraId="12439F07" w14:textId="77777777" w:rsidR="007131AB" w:rsidRDefault="00000000">
      <w:pPr>
        <w:pStyle w:val="Corpodetexto"/>
      </w:pPr>
      <w:r>
        <w:t xml:space="preserve">Content-Length: </w:t>
      </w:r>
      <w:r>
        <w:rPr>
          <w:b/>
          <w:bCs/>
        </w:rPr>
        <w:t>length</w:t>
      </w:r>
    </w:p>
    <w:p w14:paraId="473888F0" w14:textId="77777777" w:rsidR="007131AB" w:rsidRDefault="00000000">
      <w:pPr>
        <w:pStyle w:val="Corpodetexto"/>
      </w:pPr>
      <w:r>
        <w:t>&lt;?xml version="1.0" encoding="utf-8"?&gt;</w:t>
      </w:r>
    </w:p>
    <w:p w14:paraId="5EEA3E45" w14:textId="77777777" w:rsidR="007131AB" w:rsidRDefault="00000000">
      <w:pPr>
        <w:pStyle w:val="Corpodetexto"/>
      </w:pPr>
      <w:r>
        <w:t>&lt;soap:Envelope xmlns:xsi="http://www.w3.org/2001/XMLSchema-instance" xmlns:xsd="http://www.w3.org/2001/XMLSchema" xmlns:soap="http://schemas.xmlsoap.org/soap/envelope/"&gt;</w:t>
      </w:r>
    </w:p>
    <w:p w14:paraId="5B63CA29" w14:textId="77777777" w:rsidR="007131AB" w:rsidRDefault="00000000">
      <w:pPr>
        <w:numPr>
          <w:ilvl w:val="0"/>
          <w:numId w:val="776"/>
        </w:numPr>
      </w:pPr>
      <w:r>
        <w:t>&lt;soap:Body&gt;</w:t>
      </w:r>
    </w:p>
    <w:p w14:paraId="1E4F72B8" w14:textId="77777777" w:rsidR="007131AB" w:rsidRDefault="00000000">
      <w:pPr>
        <w:numPr>
          <w:ilvl w:val="1"/>
          <w:numId w:val="777"/>
        </w:numPr>
      </w:pPr>
      <w:r>
        <w:t>&lt;GetUserListResponse xmlns="http://archer-tech.com/webservices/"&gt;</w:t>
      </w:r>
    </w:p>
    <w:p w14:paraId="68F0BEEE" w14:textId="77777777" w:rsidR="007131AB" w:rsidRDefault="00000000">
      <w:pPr>
        <w:numPr>
          <w:ilvl w:val="2"/>
          <w:numId w:val="778"/>
        </w:numPr>
      </w:pPr>
      <w:r>
        <w:t>&lt;GetUserListResult&gt;</w:t>
      </w:r>
      <w:r>
        <w:rPr>
          <w:b/>
          <w:bCs/>
        </w:rPr>
        <w:t>string</w:t>
      </w:r>
      <w:r>
        <w:t>&lt;/GetUserListResult&gt;</w:t>
      </w:r>
    </w:p>
    <w:p w14:paraId="76D9923D" w14:textId="77777777" w:rsidR="007131AB" w:rsidRDefault="00000000">
      <w:pPr>
        <w:numPr>
          <w:ilvl w:val="1"/>
          <w:numId w:val="775"/>
        </w:numPr>
      </w:pPr>
      <w:r>
        <w:t>&lt;/GetUserListResponse&gt;</w:t>
      </w:r>
    </w:p>
    <w:p w14:paraId="13CC2FF0" w14:textId="77777777" w:rsidR="007131AB" w:rsidRDefault="00000000">
      <w:pPr>
        <w:numPr>
          <w:ilvl w:val="0"/>
          <w:numId w:val="775"/>
        </w:numPr>
      </w:pPr>
      <w:r>
        <w:t>&lt;/soap:Body&gt;</w:t>
      </w:r>
    </w:p>
    <w:p w14:paraId="1B57D4BE" w14:textId="77777777" w:rsidR="007131AB" w:rsidRDefault="00000000">
      <w:pPr>
        <w:pStyle w:val="FirstParagraph"/>
      </w:pPr>
      <w:r>
        <w:t>&lt;/soap:Envelope&gt;</w:t>
      </w:r>
    </w:p>
    <w:p w14:paraId="13894C9A" w14:textId="77777777" w:rsidR="007131AB" w:rsidRDefault="00000000">
      <w:pPr>
        <w:pStyle w:val="Corpodetexto"/>
      </w:pPr>
      <w:r>
        <w:t>String de amostra na resposta</w:t>
      </w:r>
    </w:p>
    <w:p w14:paraId="154C5FAD" w14:textId="77777777" w:rsidR="007131AB" w:rsidRDefault="00000000">
      <w:pPr>
        <w:pStyle w:val="Corpodetexto"/>
      </w:pPr>
      <w:r>
        <w:t>&lt;Return&gt;</w:t>
      </w:r>
    </w:p>
    <w:p w14:paraId="2DFF3E60" w14:textId="77777777" w:rsidR="007131AB" w:rsidRDefault="00000000">
      <w:pPr>
        <w:numPr>
          <w:ilvl w:val="0"/>
          <w:numId w:val="779"/>
        </w:numPr>
      </w:pPr>
      <w:r>
        <w:lastRenderedPageBreak/>
        <w:t>&lt;User&gt;</w:t>
      </w:r>
    </w:p>
    <w:p w14:paraId="3408AA23" w14:textId="77777777" w:rsidR="007131AB" w:rsidRDefault="00000000">
      <w:pPr>
        <w:numPr>
          <w:ilvl w:val="1"/>
          <w:numId w:val="780"/>
        </w:numPr>
      </w:pPr>
      <w:r>
        <w:t>&lt;row_num&gt;4&lt;/row_num&gt;</w:t>
      </w:r>
    </w:p>
    <w:p w14:paraId="4B73E292" w14:textId="77777777" w:rsidR="007131AB" w:rsidRDefault="00000000">
      <w:pPr>
        <w:numPr>
          <w:ilvl w:val="1"/>
          <w:numId w:val="775"/>
        </w:numPr>
      </w:pPr>
      <w:r>
        <w:t>&lt;ID&gt;11&lt;/ID&gt;</w:t>
      </w:r>
    </w:p>
    <w:p w14:paraId="37C7DD6C" w14:textId="77777777" w:rsidR="007131AB" w:rsidRDefault="00000000">
      <w:pPr>
        <w:numPr>
          <w:ilvl w:val="1"/>
          <w:numId w:val="775"/>
        </w:numPr>
      </w:pPr>
      <w:r>
        <w:t>&lt;LastName&gt;Jones&lt;/LastName&gt;</w:t>
      </w:r>
    </w:p>
    <w:p w14:paraId="09863EAC" w14:textId="77777777" w:rsidR="007131AB" w:rsidRDefault="00000000">
      <w:pPr>
        <w:numPr>
          <w:ilvl w:val="1"/>
          <w:numId w:val="775"/>
        </w:numPr>
      </w:pPr>
      <w:r>
        <w:t>&lt;FirstName&gt;Renee&lt;/FirstName&gt;</w:t>
      </w:r>
    </w:p>
    <w:p w14:paraId="7E1EF611" w14:textId="77777777" w:rsidR="007131AB" w:rsidRDefault="00000000">
      <w:pPr>
        <w:numPr>
          <w:ilvl w:val="1"/>
          <w:numId w:val="775"/>
        </w:numPr>
      </w:pPr>
      <w:r>
        <w:t>&lt;AccountStatus&gt;Active&lt;/AccountStatus&gt;</w:t>
      </w:r>
    </w:p>
    <w:p w14:paraId="04D2E31D" w14:textId="77777777" w:rsidR="007131AB" w:rsidRDefault="00000000">
      <w:pPr>
        <w:numPr>
          <w:ilvl w:val="1"/>
          <w:numId w:val="775"/>
        </w:numPr>
      </w:pPr>
      <w:r>
        <w:t>&lt;ParamName&gt;Default Administrative User&lt;/ParamName&gt;</w:t>
      </w:r>
    </w:p>
    <w:p w14:paraId="295F899B" w14:textId="77777777" w:rsidR="007131AB" w:rsidRDefault="00000000">
      <w:pPr>
        <w:numPr>
          <w:ilvl w:val="1"/>
          <w:numId w:val="775"/>
        </w:numPr>
      </w:pPr>
      <w:r>
        <w:t>&lt;SecurityID&gt;2&lt;/SecurityID&gt;</w:t>
      </w:r>
    </w:p>
    <w:p w14:paraId="512ED061" w14:textId="77777777" w:rsidR="007131AB" w:rsidRDefault="00000000">
      <w:pPr>
        <w:numPr>
          <w:ilvl w:val="1"/>
          <w:numId w:val="775"/>
        </w:numPr>
      </w:pPr>
      <w:r>
        <w:t>&lt;LoggedIn&gt;false&lt;/LoggedIn&gt;</w:t>
      </w:r>
    </w:p>
    <w:p w14:paraId="0BFD079C" w14:textId="77777777" w:rsidR="007131AB" w:rsidRDefault="00000000">
      <w:pPr>
        <w:numPr>
          <w:ilvl w:val="1"/>
          <w:numId w:val="775"/>
        </w:numPr>
      </w:pPr>
      <w:r>
        <w:t>&lt;username&gt;rjones&lt;/username&gt;</w:t>
      </w:r>
    </w:p>
    <w:p w14:paraId="0519B482" w14:textId="77777777" w:rsidR="007131AB" w:rsidRDefault="00000000">
      <w:pPr>
        <w:numPr>
          <w:ilvl w:val="0"/>
          <w:numId w:val="775"/>
        </w:numPr>
      </w:pPr>
      <w:r>
        <w:t>&lt;/User&gt;</w:t>
      </w:r>
    </w:p>
    <w:p w14:paraId="462E819E" w14:textId="77777777" w:rsidR="007131AB" w:rsidRDefault="00000000">
      <w:pPr>
        <w:numPr>
          <w:ilvl w:val="0"/>
          <w:numId w:val="775"/>
        </w:numPr>
      </w:pPr>
      <w:r>
        <w:t>&lt;User&gt;</w:t>
      </w:r>
    </w:p>
    <w:p w14:paraId="012F728E" w14:textId="77777777" w:rsidR="007131AB" w:rsidRDefault="00000000">
      <w:pPr>
        <w:numPr>
          <w:ilvl w:val="1"/>
          <w:numId w:val="781"/>
        </w:numPr>
      </w:pPr>
      <w:r>
        <w:t>&lt;row_num&gt;8&lt;/row_num&gt;</w:t>
      </w:r>
    </w:p>
    <w:p w14:paraId="144A5122" w14:textId="77777777" w:rsidR="007131AB" w:rsidRDefault="00000000">
      <w:pPr>
        <w:numPr>
          <w:ilvl w:val="1"/>
          <w:numId w:val="775"/>
        </w:numPr>
      </w:pPr>
      <w:r>
        <w:t>&lt;ID&gt;14&lt;/ID&gt;</w:t>
      </w:r>
    </w:p>
    <w:p w14:paraId="02174AE4" w14:textId="77777777" w:rsidR="007131AB" w:rsidRDefault="00000000">
      <w:pPr>
        <w:numPr>
          <w:ilvl w:val="1"/>
          <w:numId w:val="775"/>
        </w:numPr>
      </w:pPr>
      <w:r>
        <w:t>&lt;LastName&gt;Miller&lt;/LastName&gt;</w:t>
      </w:r>
    </w:p>
    <w:p w14:paraId="52A0BB05" w14:textId="77777777" w:rsidR="007131AB" w:rsidRDefault="00000000">
      <w:pPr>
        <w:numPr>
          <w:ilvl w:val="1"/>
          <w:numId w:val="775"/>
        </w:numPr>
      </w:pPr>
      <w:r>
        <w:t>&lt;FirstName&gt;Jake&lt;/FirstName&gt;</w:t>
      </w:r>
    </w:p>
    <w:p w14:paraId="7B339B20" w14:textId="77777777" w:rsidR="007131AB" w:rsidRDefault="00000000">
      <w:pPr>
        <w:numPr>
          <w:ilvl w:val="1"/>
          <w:numId w:val="775"/>
        </w:numPr>
      </w:pPr>
      <w:r>
        <w:t>&lt;AccountStatus&gt;Active&lt;/AccountStatus&gt;</w:t>
      </w:r>
    </w:p>
    <w:p w14:paraId="05D30DCB" w14:textId="77777777" w:rsidR="007131AB" w:rsidRDefault="00000000">
      <w:pPr>
        <w:numPr>
          <w:ilvl w:val="1"/>
          <w:numId w:val="775"/>
        </w:numPr>
      </w:pPr>
      <w:r>
        <w:t>&lt;ParamName&gt;General User Parameter&lt;/ParamName&gt;</w:t>
      </w:r>
    </w:p>
    <w:p w14:paraId="0CC4DF45" w14:textId="77777777" w:rsidR="007131AB" w:rsidRDefault="00000000">
      <w:pPr>
        <w:numPr>
          <w:ilvl w:val="1"/>
          <w:numId w:val="775"/>
        </w:numPr>
      </w:pPr>
      <w:r>
        <w:t>&lt;SecurityID&gt;1&lt;/SecurityID&gt;</w:t>
      </w:r>
    </w:p>
    <w:p w14:paraId="77B60838" w14:textId="77777777" w:rsidR="007131AB" w:rsidRDefault="00000000">
      <w:pPr>
        <w:numPr>
          <w:ilvl w:val="1"/>
          <w:numId w:val="775"/>
        </w:numPr>
      </w:pPr>
      <w:r>
        <w:t>&lt;LoggedIn&gt;true&lt;/LoggedIn&gt;</w:t>
      </w:r>
    </w:p>
    <w:p w14:paraId="1D66485A" w14:textId="77777777" w:rsidR="007131AB" w:rsidRDefault="00000000">
      <w:pPr>
        <w:numPr>
          <w:ilvl w:val="1"/>
          <w:numId w:val="775"/>
        </w:numPr>
      </w:pPr>
      <w:r>
        <w:t>&lt;username&gt;jmiller&lt;/username&gt;</w:t>
      </w:r>
    </w:p>
    <w:p w14:paraId="77F26FD8" w14:textId="77777777" w:rsidR="007131AB" w:rsidRDefault="00000000">
      <w:pPr>
        <w:numPr>
          <w:ilvl w:val="0"/>
          <w:numId w:val="775"/>
        </w:numPr>
      </w:pPr>
      <w:r>
        <w:t>&lt;/User&gt;</w:t>
      </w:r>
    </w:p>
    <w:p w14:paraId="2AB9B8CA" w14:textId="77777777" w:rsidR="007131AB" w:rsidRDefault="00000000">
      <w:pPr>
        <w:pStyle w:val="FirstParagraph"/>
      </w:pPr>
      <w:r>
        <w:t>&lt;/Return&gt;</w:t>
      </w:r>
    </w:p>
    <w:bookmarkEnd w:id="280"/>
    <w:p w14:paraId="31F2F905" w14:textId="77777777" w:rsidR="007131AB" w:rsidRDefault="00000000">
      <w:r>
        <w:br w:type="page"/>
      </w:r>
    </w:p>
    <w:p w14:paraId="51481446" w14:textId="77777777" w:rsidR="007131AB" w:rsidRDefault="00000000">
      <w:pPr>
        <w:pStyle w:val="Ttulo1"/>
      </w:pPr>
      <w:bookmarkStart w:id="281" w:name="getuserlistcount-1"/>
      <w:r>
        <w:lastRenderedPageBreak/>
        <w:t>GetUserListCount</w:t>
      </w:r>
    </w:p>
    <w:p w14:paraId="553EAB01" w14:textId="77777777" w:rsidR="007131AB" w:rsidRDefault="00000000">
      <w:pPr>
        <w:pStyle w:val="FirstParagraph"/>
      </w:pPr>
      <w:r>
        <w:t>O método GetUserListCount retorna o número total de usuários não excluídos do sistema.</w:t>
      </w:r>
    </w:p>
    <w:p w14:paraId="60331C94" w14:textId="77777777" w:rsidR="007131AB" w:rsidRDefault="00000000">
      <w:pPr>
        <w:pStyle w:val="Corpodetexto"/>
      </w:pPr>
      <w:r>
        <w:t>Nesta página</w:t>
      </w:r>
    </w:p>
    <w:p w14:paraId="23DC4417" w14:textId="77777777" w:rsidR="007131AB" w:rsidRDefault="00000000">
      <w:pPr>
        <w:pStyle w:val="Compact"/>
        <w:numPr>
          <w:ilvl w:val="0"/>
          <w:numId w:val="782"/>
        </w:numPr>
      </w:pPr>
      <w:hyperlink w:anchor="Uso">
        <w:r>
          <w:rPr>
            <w:rStyle w:val="Hyperlink"/>
          </w:rPr>
          <w:t>Uso</w:t>
        </w:r>
      </w:hyperlink>
    </w:p>
    <w:p w14:paraId="542CF687" w14:textId="77777777" w:rsidR="007131AB" w:rsidRDefault="00000000">
      <w:pPr>
        <w:pStyle w:val="Compact"/>
        <w:numPr>
          <w:ilvl w:val="0"/>
          <w:numId w:val="782"/>
        </w:numPr>
      </w:pPr>
      <w:hyperlink w:anchor="Exemplos">
        <w:r>
          <w:rPr>
            <w:rStyle w:val="Hyperlink"/>
          </w:rPr>
          <w:t>Exemplos</w:t>
        </w:r>
      </w:hyperlink>
    </w:p>
    <w:p w14:paraId="5BFA8084" w14:textId="77777777" w:rsidR="007131AB" w:rsidRDefault="00000000">
      <w:pPr>
        <w:pStyle w:val="Ttulo2"/>
      </w:pPr>
      <w:r>
        <w:t>Uso</w:t>
      </w:r>
    </w:p>
    <w:p w14:paraId="3421423D" w14:textId="77777777" w:rsidR="007131AB" w:rsidRDefault="00000000">
      <w:pPr>
        <w:pStyle w:val="FirstParagraph"/>
      </w:pPr>
      <w:r>
        <w:rPr>
          <w:b/>
          <w:bCs/>
        </w:rPr>
        <w:t>Privilégios.</w:t>
      </w:r>
      <w:r>
        <w:t xml:space="preserve"> Este método requer privilégios de leitura.</w:t>
      </w:r>
    </w:p>
    <w:p w14:paraId="7AF6E26B" w14:textId="77777777" w:rsidR="007131AB" w:rsidRDefault="00000000">
      <w:pPr>
        <w:pStyle w:val="Corpodetexto"/>
      </w:pPr>
      <w:r>
        <w:rPr>
          <w:b/>
          <w:bCs/>
        </w:rPr>
        <w:t>Parâmetro.</w:t>
      </w:r>
    </w:p>
    <w:p w14:paraId="6C590EEA" w14:textId="77777777" w:rsidR="007131AB" w:rsidRDefault="00000000">
      <w:pPr>
        <w:pStyle w:val="TableCaption"/>
      </w:pPr>
      <w:r>
        <w:t>O parâmetro do método GetUserListCount é descrito na tabela a seguir.</w:t>
      </w:r>
    </w:p>
    <w:tbl>
      <w:tblPr>
        <w:tblStyle w:val="Table"/>
        <w:tblW w:w="0" w:type="auto"/>
        <w:tblLook w:val="0020" w:firstRow="1" w:lastRow="0" w:firstColumn="0" w:lastColumn="0" w:noHBand="0" w:noVBand="0"/>
      </w:tblPr>
      <w:tblGrid>
        <w:gridCol w:w="1638"/>
        <w:gridCol w:w="1348"/>
        <w:gridCol w:w="5852"/>
      </w:tblGrid>
      <w:tr w:rsidR="007131AB" w14:paraId="23F3523F"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F9E2484" w14:textId="77777777" w:rsidR="007131AB" w:rsidRDefault="00000000">
            <w:pPr>
              <w:pStyle w:val="Corpodetexto"/>
            </w:pPr>
            <w:r>
              <w:t>Parâmetro</w:t>
            </w:r>
          </w:p>
        </w:tc>
        <w:tc>
          <w:tcPr>
            <w:tcW w:w="0" w:type="auto"/>
          </w:tcPr>
          <w:p w14:paraId="60EB9905" w14:textId="77777777" w:rsidR="007131AB" w:rsidRDefault="00000000">
            <w:pPr>
              <w:pStyle w:val="Corpodetexto"/>
            </w:pPr>
            <w:r>
              <w:t>Tipo de dados</w:t>
            </w:r>
          </w:p>
        </w:tc>
        <w:tc>
          <w:tcPr>
            <w:tcW w:w="0" w:type="auto"/>
          </w:tcPr>
          <w:p w14:paraId="495A3014" w14:textId="77777777" w:rsidR="007131AB" w:rsidRDefault="00000000">
            <w:pPr>
              <w:pStyle w:val="Corpodetexto"/>
            </w:pPr>
            <w:r>
              <w:t>Valor</w:t>
            </w:r>
          </w:p>
        </w:tc>
      </w:tr>
      <w:tr w:rsidR="007131AB" w14:paraId="3DE37DC2" w14:textId="77777777">
        <w:tc>
          <w:tcPr>
            <w:tcW w:w="0" w:type="auto"/>
          </w:tcPr>
          <w:p w14:paraId="48A712B4" w14:textId="77777777" w:rsidR="007131AB" w:rsidRDefault="00000000">
            <w:pPr>
              <w:pStyle w:val="Corpodetexto"/>
            </w:pPr>
            <w:r>
              <w:t>sessionToken</w:t>
            </w:r>
          </w:p>
        </w:tc>
        <w:tc>
          <w:tcPr>
            <w:tcW w:w="0" w:type="auto"/>
          </w:tcPr>
          <w:p w14:paraId="4C8558BC" w14:textId="77777777" w:rsidR="007131AB" w:rsidRDefault="00000000">
            <w:pPr>
              <w:pStyle w:val="Corpodetexto"/>
            </w:pPr>
            <w:r>
              <w:t>String</w:t>
            </w:r>
          </w:p>
        </w:tc>
        <w:tc>
          <w:tcPr>
            <w:tcW w:w="0" w:type="auto"/>
          </w:tcPr>
          <w:p w14:paraId="32A9F9DE" w14:textId="43A4D1EF" w:rsidR="007131AB" w:rsidRDefault="00000000">
            <w:pPr>
              <w:pStyle w:val="Corpodetexto"/>
            </w:pPr>
            <w:r>
              <w:t xml:space="preserve">sessionToken válido retornado pelo método </w:t>
            </w:r>
            <w:hyperlink r:id="rId268">
              <w:r>
                <w:rPr>
                  <w:rStyle w:val="Hyperlink"/>
                </w:rPr>
                <w:t>general.CreateUserSession</w:t>
              </w:r>
            </w:hyperlink>
          </w:p>
        </w:tc>
      </w:tr>
    </w:tbl>
    <w:p w14:paraId="5B5C5996" w14:textId="77777777" w:rsidR="007131AB" w:rsidRDefault="00000000">
      <w:pPr>
        <w:pStyle w:val="Corpodetexto"/>
      </w:pPr>
      <w:r>
        <w:rPr>
          <w:b/>
          <w:bCs/>
        </w:rPr>
        <w:t>Saída.</w:t>
      </w:r>
      <w:r>
        <w:t xml:space="preserve"> Este método retorna um número inteiro. Se o método for bem-sucedido, o valor será o número de usuários não excluídos do sistema. Se houver uma falha, a API emitirá uma exceção.</w:t>
      </w:r>
    </w:p>
    <w:p w14:paraId="00E5AEBB" w14:textId="77777777" w:rsidR="007131AB" w:rsidRDefault="00000000">
      <w:pPr>
        <w:pStyle w:val="Ttulo2"/>
      </w:pPr>
      <w:r>
        <w:t>Exemplos</w:t>
      </w:r>
    </w:p>
    <w:p w14:paraId="066CEA3E" w14:textId="77777777" w:rsidR="007131AB" w:rsidRDefault="00000000">
      <w:pPr>
        <w:pStyle w:val="FirstParagraph"/>
      </w:pPr>
      <w:r>
        <w:t>Exemplo de chamada C#</w:t>
      </w:r>
    </w:p>
    <w:p w14:paraId="1B6309BE" w14:textId="77777777" w:rsidR="007131AB" w:rsidRDefault="00000000">
      <w:pPr>
        <w:pStyle w:val="Corpodetexto"/>
      </w:pPr>
      <w:r>
        <w:t>iUserCount = accesscontrol.GetUserListCount(sSessionToken);</w:t>
      </w:r>
    </w:p>
    <w:p w14:paraId="41798C5B" w14:textId="77777777" w:rsidR="007131AB" w:rsidRDefault="00000000">
      <w:pPr>
        <w:pStyle w:val="Corpodetexto"/>
      </w:pPr>
      <w:r>
        <w:t>Exemplo de solicitação</w:t>
      </w:r>
    </w:p>
    <w:p w14:paraId="6F0A60CD"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7C30839E" w14:textId="77777777" w:rsidR="007131AB" w:rsidRDefault="00000000">
      <w:pPr>
        <w:pStyle w:val="Corpodetexto"/>
      </w:pPr>
      <w:r>
        <w:t>POST /archer/ws/accesscontrol.asmx HTTP/1.1</w:t>
      </w:r>
    </w:p>
    <w:p w14:paraId="6C363B02" w14:textId="77777777" w:rsidR="007131AB" w:rsidRDefault="00000000">
      <w:pPr>
        <w:pStyle w:val="Corpodetexto"/>
      </w:pPr>
      <w:r>
        <w:t>Host: staging</w:t>
      </w:r>
    </w:p>
    <w:p w14:paraId="7782AA3E" w14:textId="77777777" w:rsidR="007131AB" w:rsidRDefault="00000000">
      <w:pPr>
        <w:pStyle w:val="Corpodetexto"/>
      </w:pPr>
      <w:r>
        <w:t>Content-Type: text/xml; charset=utf-8</w:t>
      </w:r>
    </w:p>
    <w:p w14:paraId="6ACA09BA" w14:textId="77777777" w:rsidR="007131AB" w:rsidRDefault="00000000">
      <w:pPr>
        <w:pStyle w:val="Corpodetexto"/>
      </w:pPr>
      <w:r>
        <w:t xml:space="preserve">Content-Length: </w:t>
      </w:r>
      <w:r>
        <w:rPr>
          <w:b/>
          <w:bCs/>
        </w:rPr>
        <w:t>length</w:t>
      </w:r>
    </w:p>
    <w:p w14:paraId="63E4127D" w14:textId="77777777" w:rsidR="007131AB" w:rsidRDefault="00000000">
      <w:pPr>
        <w:pStyle w:val="Corpodetexto"/>
      </w:pPr>
      <w:r>
        <w:lastRenderedPageBreak/>
        <w:t>SOAPAction: "http://archer-tech.com/webservices/GetUserList"</w:t>
      </w:r>
      <w:r>
        <w:br/>
      </w:r>
      <w:r>
        <w:br/>
      </w:r>
    </w:p>
    <w:p w14:paraId="3FA6313B" w14:textId="77777777" w:rsidR="007131AB" w:rsidRDefault="00000000">
      <w:pPr>
        <w:pStyle w:val="Corpodetexto"/>
      </w:pPr>
      <w:r>
        <w:t>&lt;?xml version="1.0" encoding="utf-8"?&gt;</w:t>
      </w:r>
    </w:p>
    <w:p w14:paraId="65BB8CE2" w14:textId="77777777" w:rsidR="007131AB" w:rsidRDefault="00000000">
      <w:pPr>
        <w:pStyle w:val="Corpodetexto"/>
      </w:pPr>
      <w:r>
        <w:t>&lt;soap:Envelope xmlns:xsi="http://www.w3.org/2001/XMLSchema-instance" xmlns:xsd="http://www.w3.org/2001/XMLSchema" xmlns:soap="http://schemas.xmlsoap.org/soap/envelope/"&gt;</w:t>
      </w:r>
    </w:p>
    <w:p w14:paraId="67189BE2" w14:textId="77777777" w:rsidR="007131AB" w:rsidRDefault="00000000">
      <w:pPr>
        <w:numPr>
          <w:ilvl w:val="0"/>
          <w:numId w:val="783"/>
        </w:numPr>
      </w:pPr>
      <w:r>
        <w:t>&lt;soap:Body&gt;</w:t>
      </w:r>
    </w:p>
    <w:p w14:paraId="36210884" w14:textId="77777777" w:rsidR="007131AB" w:rsidRDefault="00000000">
      <w:pPr>
        <w:numPr>
          <w:ilvl w:val="1"/>
          <w:numId w:val="784"/>
        </w:numPr>
      </w:pPr>
      <w:r>
        <w:t>&lt;GetUserListCount xmlns="http://archer-tech.com/webservices/"&gt;</w:t>
      </w:r>
    </w:p>
    <w:p w14:paraId="2C507A82" w14:textId="77777777" w:rsidR="007131AB" w:rsidRDefault="00000000">
      <w:pPr>
        <w:numPr>
          <w:ilvl w:val="2"/>
          <w:numId w:val="785"/>
        </w:numPr>
      </w:pPr>
      <w:r>
        <w:t>&lt;sessionToken&gt;</w:t>
      </w:r>
      <w:r>
        <w:rPr>
          <w:b/>
          <w:bCs/>
        </w:rPr>
        <w:t>string</w:t>
      </w:r>
      <w:r>
        <w:t>&lt;/sessionToken&gt;</w:t>
      </w:r>
    </w:p>
    <w:p w14:paraId="26789CCD" w14:textId="77777777" w:rsidR="007131AB" w:rsidRDefault="00000000">
      <w:pPr>
        <w:numPr>
          <w:ilvl w:val="1"/>
          <w:numId w:val="786"/>
        </w:numPr>
      </w:pPr>
      <w:r>
        <w:t>&lt;/GetUserListCount&gt;</w:t>
      </w:r>
    </w:p>
    <w:p w14:paraId="7C243A90" w14:textId="77777777" w:rsidR="007131AB" w:rsidRDefault="00000000">
      <w:pPr>
        <w:numPr>
          <w:ilvl w:val="0"/>
          <w:numId w:val="786"/>
        </w:numPr>
      </w:pPr>
      <w:r>
        <w:t>&lt;/soap:Body&gt;</w:t>
      </w:r>
    </w:p>
    <w:p w14:paraId="14E79B34" w14:textId="77777777" w:rsidR="007131AB" w:rsidRDefault="00000000">
      <w:pPr>
        <w:pStyle w:val="FirstParagraph"/>
      </w:pPr>
      <w:r>
        <w:t>&lt;/soap:Envelope&gt;</w:t>
      </w:r>
    </w:p>
    <w:p w14:paraId="1439DB28" w14:textId="77777777" w:rsidR="007131AB" w:rsidRDefault="00000000">
      <w:pPr>
        <w:pStyle w:val="Corpodetexto"/>
      </w:pPr>
      <w:r>
        <w:t>Exemplo de resposta</w:t>
      </w:r>
    </w:p>
    <w:p w14:paraId="0A994907" w14:textId="77777777" w:rsidR="007131AB" w:rsidRDefault="00000000">
      <w:pPr>
        <w:pStyle w:val="Corpodetexto"/>
      </w:pPr>
      <w:r>
        <w:t>HTTP/1.1 200 OK</w:t>
      </w:r>
    </w:p>
    <w:p w14:paraId="35934D90" w14:textId="77777777" w:rsidR="007131AB" w:rsidRDefault="00000000">
      <w:pPr>
        <w:pStyle w:val="Corpodetexto"/>
      </w:pPr>
      <w:r>
        <w:t>Content-Type: text/xml; charset=utf-8</w:t>
      </w:r>
    </w:p>
    <w:p w14:paraId="6F1353BE" w14:textId="77777777" w:rsidR="007131AB" w:rsidRDefault="00000000">
      <w:pPr>
        <w:pStyle w:val="Corpodetexto"/>
      </w:pPr>
      <w:r>
        <w:t xml:space="preserve">Content-Length: </w:t>
      </w:r>
      <w:r>
        <w:rPr>
          <w:b/>
          <w:bCs/>
        </w:rPr>
        <w:t>length</w:t>
      </w:r>
      <w:r>
        <w:br/>
      </w:r>
      <w:r>
        <w:br/>
      </w:r>
    </w:p>
    <w:p w14:paraId="53809656" w14:textId="77777777" w:rsidR="007131AB" w:rsidRDefault="00000000">
      <w:pPr>
        <w:pStyle w:val="Corpodetexto"/>
      </w:pPr>
      <w:r>
        <w:t>&lt;?xml version="1.0" encoding="utf-8"?&gt;</w:t>
      </w:r>
    </w:p>
    <w:p w14:paraId="071433E4" w14:textId="77777777" w:rsidR="007131AB" w:rsidRDefault="00000000">
      <w:pPr>
        <w:pStyle w:val="Corpodetexto"/>
      </w:pPr>
      <w:r>
        <w:t>&lt;soap:Envelope xmlns:xsi="http://www.w3.org/2001/XMLSchema-instance" xmlns:xsd="http://www.w3.org/2001/XMLSchema" xmlns:soap="http://schemas.xmlsoap.org/soap/envelope/"&gt;</w:t>
      </w:r>
    </w:p>
    <w:p w14:paraId="2D1772B8" w14:textId="77777777" w:rsidR="007131AB" w:rsidRDefault="00000000">
      <w:pPr>
        <w:numPr>
          <w:ilvl w:val="0"/>
          <w:numId w:val="787"/>
        </w:numPr>
      </w:pPr>
      <w:r>
        <w:t>&lt;soap:Body&gt;</w:t>
      </w:r>
    </w:p>
    <w:p w14:paraId="7798BBDB" w14:textId="77777777" w:rsidR="007131AB" w:rsidRDefault="00000000">
      <w:pPr>
        <w:numPr>
          <w:ilvl w:val="1"/>
          <w:numId w:val="788"/>
        </w:numPr>
      </w:pPr>
      <w:r>
        <w:t>&lt;GetUserListCountResponse xmlns="http://archer-tech.com/webservices/"&gt;</w:t>
      </w:r>
    </w:p>
    <w:p w14:paraId="396BB78C" w14:textId="77777777" w:rsidR="007131AB" w:rsidRDefault="00000000">
      <w:pPr>
        <w:numPr>
          <w:ilvl w:val="2"/>
          <w:numId w:val="789"/>
        </w:numPr>
      </w:pPr>
      <w:r>
        <w:t>&lt;GetUserListCountResult&gt;</w:t>
      </w:r>
      <w:r>
        <w:rPr>
          <w:b/>
          <w:bCs/>
        </w:rPr>
        <w:t>int</w:t>
      </w:r>
      <w:r>
        <w:t>&lt;/GetUserListCountResult&gt;</w:t>
      </w:r>
    </w:p>
    <w:p w14:paraId="746D3A6A" w14:textId="77777777" w:rsidR="007131AB" w:rsidRDefault="00000000">
      <w:pPr>
        <w:numPr>
          <w:ilvl w:val="1"/>
          <w:numId w:val="786"/>
        </w:numPr>
      </w:pPr>
      <w:r>
        <w:t>&lt;/GetUserListCountResponse&gt;</w:t>
      </w:r>
    </w:p>
    <w:p w14:paraId="1D66FC6E" w14:textId="77777777" w:rsidR="007131AB" w:rsidRDefault="00000000">
      <w:pPr>
        <w:numPr>
          <w:ilvl w:val="0"/>
          <w:numId w:val="786"/>
        </w:numPr>
      </w:pPr>
      <w:r>
        <w:t>&lt;/soap:Body&gt;</w:t>
      </w:r>
    </w:p>
    <w:p w14:paraId="12EECE9F" w14:textId="77777777" w:rsidR="007131AB" w:rsidRDefault="00000000">
      <w:pPr>
        <w:pStyle w:val="FirstParagraph"/>
      </w:pPr>
      <w:r>
        <w:t>&lt;/soap:Envelope&gt;</w:t>
      </w:r>
    </w:p>
    <w:bookmarkEnd w:id="281"/>
    <w:p w14:paraId="6E796840" w14:textId="77777777" w:rsidR="007131AB" w:rsidRDefault="00000000">
      <w:r>
        <w:lastRenderedPageBreak/>
        <w:br w:type="page"/>
      </w:r>
    </w:p>
    <w:p w14:paraId="42A14BD2" w14:textId="77777777" w:rsidR="007131AB" w:rsidRDefault="00000000">
      <w:pPr>
        <w:pStyle w:val="Ttulo1"/>
      </w:pPr>
      <w:bookmarkStart w:id="282" w:name="getuserlistpaginated-1"/>
      <w:r>
        <w:lastRenderedPageBreak/>
        <w:t>GetUserListPaginated</w:t>
      </w:r>
    </w:p>
    <w:p w14:paraId="40E698C5" w14:textId="77777777" w:rsidR="007131AB" w:rsidRDefault="00000000">
      <w:pPr>
        <w:pStyle w:val="FirstParagraph"/>
      </w:pPr>
      <w:r>
        <w:t>O método GetUserListPaginated retorna uma lista de todos os usuários do sistema e permite especificar o tamanho de página e a página desejada a ser retornada, reduzindo o número de usuários retornados por chamada.</w:t>
      </w:r>
    </w:p>
    <w:p w14:paraId="697FA377" w14:textId="77777777" w:rsidR="007131AB" w:rsidRDefault="00000000">
      <w:pPr>
        <w:pStyle w:val="Corpodetexto"/>
      </w:pPr>
      <w:r>
        <w:t>Nesta página</w:t>
      </w:r>
    </w:p>
    <w:p w14:paraId="60AF0DA1" w14:textId="77777777" w:rsidR="007131AB" w:rsidRDefault="00000000">
      <w:pPr>
        <w:pStyle w:val="Compact"/>
        <w:numPr>
          <w:ilvl w:val="0"/>
          <w:numId w:val="790"/>
        </w:numPr>
      </w:pPr>
      <w:hyperlink w:anchor="Uso">
        <w:r>
          <w:rPr>
            <w:rStyle w:val="Hyperlink"/>
          </w:rPr>
          <w:t>Uso</w:t>
        </w:r>
      </w:hyperlink>
    </w:p>
    <w:p w14:paraId="36AACDEE" w14:textId="77777777" w:rsidR="007131AB" w:rsidRDefault="00000000">
      <w:pPr>
        <w:pStyle w:val="Compact"/>
        <w:numPr>
          <w:ilvl w:val="0"/>
          <w:numId w:val="790"/>
        </w:numPr>
      </w:pPr>
      <w:hyperlink w:anchor="Exemplos">
        <w:r>
          <w:rPr>
            <w:rStyle w:val="Hyperlink"/>
          </w:rPr>
          <w:t>Exemplos</w:t>
        </w:r>
      </w:hyperlink>
    </w:p>
    <w:p w14:paraId="51AAE147" w14:textId="77777777" w:rsidR="007131AB" w:rsidRDefault="00000000">
      <w:pPr>
        <w:pStyle w:val="Ttulo2"/>
      </w:pPr>
      <w:r>
        <w:t>Uso</w:t>
      </w:r>
    </w:p>
    <w:p w14:paraId="23913504" w14:textId="77777777" w:rsidR="007131AB" w:rsidRDefault="00000000">
      <w:pPr>
        <w:pStyle w:val="FirstParagraph"/>
      </w:pPr>
      <w:r>
        <w:rPr>
          <w:b/>
          <w:bCs/>
        </w:rPr>
        <w:t>Privilégios.</w:t>
      </w:r>
      <w:r>
        <w:t xml:space="preserve"> Este método requer privilégios de leitura.</w:t>
      </w:r>
    </w:p>
    <w:p w14:paraId="14AB943A" w14:textId="77777777" w:rsidR="007131AB" w:rsidRDefault="00000000">
      <w:pPr>
        <w:pStyle w:val="Corpodetexto"/>
      </w:pPr>
      <w:r>
        <w:rPr>
          <w:b/>
          <w:bCs/>
        </w:rPr>
        <w:t>Parâmetros.</w:t>
      </w:r>
    </w:p>
    <w:p w14:paraId="15622A46" w14:textId="77777777" w:rsidR="007131AB" w:rsidRDefault="00000000">
      <w:pPr>
        <w:pStyle w:val="TableCaption"/>
      </w:pPr>
      <w:r>
        <w:t>Os parâmetros do método GetUserListPaginated são descritos na tabela a seguir.</w:t>
      </w:r>
    </w:p>
    <w:tbl>
      <w:tblPr>
        <w:tblStyle w:val="Table"/>
        <w:tblW w:w="0" w:type="auto"/>
        <w:tblLook w:val="0020" w:firstRow="1" w:lastRow="0" w:firstColumn="0" w:lastColumn="0" w:noHBand="0" w:noVBand="0"/>
      </w:tblPr>
      <w:tblGrid>
        <w:gridCol w:w="1638"/>
        <w:gridCol w:w="1468"/>
        <w:gridCol w:w="5732"/>
      </w:tblGrid>
      <w:tr w:rsidR="007131AB" w14:paraId="23BB168F"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1FC718E" w14:textId="77777777" w:rsidR="007131AB" w:rsidRDefault="00000000">
            <w:pPr>
              <w:pStyle w:val="Corpodetexto"/>
            </w:pPr>
            <w:r>
              <w:t>Parâmetro</w:t>
            </w:r>
          </w:p>
        </w:tc>
        <w:tc>
          <w:tcPr>
            <w:tcW w:w="0" w:type="auto"/>
          </w:tcPr>
          <w:p w14:paraId="7C9D4247" w14:textId="77777777" w:rsidR="007131AB" w:rsidRDefault="00000000">
            <w:pPr>
              <w:pStyle w:val="Corpodetexto"/>
            </w:pPr>
            <w:r>
              <w:t>Tipo de dados</w:t>
            </w:r>
          </w:p>
        </w:tc>
        <w:tc>
          <w:tcPr>
            <w:tcW w:w="0" w:type="auto"/>
          </w:tcPr>
          <w:p w14:paraId="38049B00" w14:textId="77777777" w:rsidR="007131AB" w:rsidRDefault="00000000">
            <w:pPr>
              <w:pStyle w:val="Corpodetexto"/>
            </w:pPr>
            <w:r>
              <w:t>Valor</w:t>
            </w:r>
          </w:p>
        </w:tc>
      </w:tr>
      <w:tr w:rsidR="007131AB" w14:paraId="76A1E130" w14:textId="77777777">
        <w:tc>
          <w:tcPr>
            <w:tcW w:w="0" w:type="auto"/>
          </w:tcPr>
          <w:p w14:paraId="5B5D3155" w14:textId="77777777" w:rsidR="007131AB" w:rsidRDefault="00000000">
            <w:pPr>
              <w:pStyle w:val="Corpodetexto"/>
            </w:pPr>
            <w:r>
              <w:t>sessionToken</w:t>
            </w:r>
          </w:p>
        </w:tc>
        <w:tc>
          <w:tcPr>
            <w:tcW w:w="0" w:type="auto"/>
          </w:tcPr>
          <w:p w14:paraId="213A6B5D" w14:textId="77777777" w:rsidR="007131AB" w:rsidRDefault="00000000">
            <w:pPr>
              <w:pStyle w:val="Corpodetexto"/>
            </w:pPr>
            <w:r>
              <w:t>String</w:t>
            </w:r>
          </w:p>
        </w:tc>
        <w:tc>
          <w:tcPr>
            <w:tcW w:w="0" w:type="auto"/>
          </w:tcPr>
          <w:p w14:paraId="59358E53" w14:textId="0B43C93B" w:rsidR="007131AB" w:rsidRDefault="00000000">
            <w:pPr>
              <w:pStyle w:val="Corpodetexto"/>
            </w:pPr>
            <w:r>
              <w:t xml:space="preserve">sessionToken válido retornado pelo método </w:t>
            </w:r>
            <w:hyperlink r:id="rId269">
              <w:r>
                <w:rPr>
                  <w:rStyle w:val="Hyperlink"/>
                </w:rPr>
                <w:t>general.CreateUserSession</w:t>
              </w:r>
            </w:hyperlink>
            <w:r>
              <w:t>.</w:t>
            </w:r>
          </w:p>
        </w:tc>
      </w:tr>
      <w:tr w:rsidR="007131AB" w14:paraId="30F5A8E7" w14:textId="77777777">
        <w:tc>
          <w:tcPr>
            <w:tcW w:w="0" w:type="auto"/>
          </w:tcPr>
          <w:p w14:paraId="3B48E2E0" w14:textId="77777777" w:rsidR="007131AB" w:rsidRDefault="00000000">
            <w:pPr>
              <w:pStyle w:val="Corpodetexto"/>
            </w:pPr>
            <w:r>
              <w:t>pageSize</w:t>
            </w:r>
          </w:p>
        </w:tc>
        <w:tc>
          <w:tcPr>
            <w:tcW w:w="0" w:type="auto"/>
          </w:tcPr>
          <w:p w14:paraId="76348FB3" w14:textId="77777777" w:rsidR="007131AB" w:rsidRDefault="00000000">
            <w:pPr>
              <w:pStyle w:val="Corpodetexto"/>
            </w:pPr>
            <w:r>
              <w:t>Número inteiro</w:t>
            </w:r>
          </w:p>
        </w:tc>
        <w:tc>
          <w:tcPr>
            <w:tcW w:w="0" w:type="auto"/>
          </w:tcPr>
          <w:p w14:paraId="5979CE8C" w14:textId="77777777" w:rsidR="007131AB" w:rsidRDefault="00000000">
            <w:pPr>
              <w:pStyle w:val="Corpodetexto"/>
            </w:pPr>
            <w:r>
              <w:t>Número de usuários a ser retornado em cada página.</w:t>
            </w:r>
          </w:p>
        </w:tc>
      </w:tr>
      <w:tr w:rsidR="007131AB" w14:paraId="493A2B0A" w14:textId="77777777">
        <w:tc>
          <w:tcPr>
            <w:tcW w:w="0" w:type="auto"/>
          </w:tcPr>
          <w:p w14:paraId="5B5D69CD" w14:textId="77777777" w:rsidR="007131AB" w:rsidRDefault="00000000">
            <w:pPr>
              <w:pStyle w:val="Corpodetexto"/>
            </w:pPr>
            <w:r>
              <w:t>Página</w:t>
            </w:r>
          </w:p>
        </w:tc>
        <w:tc>
          <w:tcPr>
            <w:tcW w:w="0" w:type="auto"/>
          </w:tcPr>
          <w:p w14:paraId="29B0CD0B" w14:textId="77777777" w:rsidR="007131AB" w:rsidRDefault="00000000">
            <w:pPr>
              <w:pStyle w:val="Corpodetexto"/>
            </w:pPr>
            <w:r>
              <w:t>Número inteiro</w:t>
            </w:r>
          </w:p>
        </w:tc>
        <w:tc>
          <w:tcPr>
            <w:tcW w:w="0" w:type="auto"/>
          </w:tcPr>
          <w:p w14:paraId="7EB6E43A" w14:textId="77777777" w:rsidR="007131AB" w:rsidRDefault="00000000">
            <w:pPr>
              <w:pStyle w:val="Corpodetexto"/>
            </w:pPr>
            <w:r>
              <w:t>Página da lista de usuários que você deseja retornar.</w:t>
            </w:r>
          </w:p>
          <w:p w14:paraId="495E7EFA" w14:textId="77777777" w:rsidR="007131AB" w:rsidRDefault="00000000">
            <w:pPr>
              <w:pStyle w:val="Corpodetexto"/>
            </w:pPr>
            <w:r>
              <w:rPr>
                <w:b/>
                <w:bCs/>
              </w:rPr>
              <w:t>Observação:</w:t>
            </w:r>
            <w:r>
              <w:t xml:space="preserve"> A numeração das páginas começa em 1.</w:t>
            </w:r>
          </w:p>
        </w:tc>
      </w:tr>
    </w:tbl>
    <w:p w14:paraId="5791FFE3" w14:textId="77777777" w:rsidR="007131AB" w:rsidRDefault="00000000">
      <w:pPr>
        <w:pStyle w:val="Corpodetexto"/>
      </w:pPr>
      <w:r>
        <w:rPr>
          <w:b/>
          <w:bCs/>
        </w:rPr>
        <w:t>Saída.</w:t>
      </w:r>
      <w:r>
        <w:t xml:space="preserve"> Este método retorna uma string. Se o método for bem-sucedido, o valor será uma string XML que contém o ID, o nome, a função, o status, o parâmetro de segurança e o indicador "conectado" dos usuários na página especificada de resultados. Se houver uma falha, a API emitirá uma exceção.</w:t>
      </w:r>
    </w:p>
    <w:p w14:paraId="17129ED4" w14:textId="77777777" w:rsidR="007131AB" w:rsidRDefault="00000000">
      <w:pPr>
        <w:pStyle w:val="Ttulo2"/>
      </w:pPr>
      <w:r>
        <w:t>Exemplos</w:t>
      </w:r>
    </w:p>
    <w:p w14:paraId="4063EC0E" w14:textId="77777777" w:rsidR="007131AB" w:rsidRDefault="00000000">
      <w:pPr>
        <w:pStyle w:val="FirstParagraph"/>
      </w:pPr>
      <w:r>
        <w:t>Exemplo de chamada C#</w:t>
      </w:r>
    </w:p>
    <w:p w14:paraId="5463A209" w14:textId="77777777" w:rsidR="007131AB" w:rsidRDefault="00000000">
      <w:pPr>
        <w:pStyle w:val="Corpodetexto"/>
      </w:pPr>
      <w:r>
        <w:t>sUserPage = accesscontrol.GetUserListPaginated(sSessionToken, 1234, 1);</w:t>
      </w:r>
    </w:p>
    <w:p w14:paraId="0D4C2204" w14:textId="77777777" w:rsidR="007131AB" w:rsidRDefault="00000000">
      <w:pPr>
        <w:pStyle w:val="Corpodetexto"/>
      </w:pPr>
      <w:r>
        <w:t>Exemplo de solicitação</w:t>
      </w:r>
    </w:p>
    <w:p w14:paraId="3CC1B8C3" w14:textId="77777777" w:rsidR="007131AB" w:rsidRDefault="00000000">
      <w:pPr>
        <w:pStyle w:val="Corpodetexto"/>
      </w:pPr>
      <w:r>
        <w:lastRenderedPageBreak/>
        <w:t>Veja a seguir um exemplo de solicitação e resposta SOAP 1.1. Os espaços reservados mostrados seriam substituídos por valores reais. SOAP 1.2 também é compatível.</w:t>
      </w:r>
    </w:p>
    <w:p w14:paraId="6ED9EB5A" w14:textId="77777777" w:rsidR="007131AB" w:rsidRDefault="00000000">
      <w:pPr>
        <w:pStyle w:val="Corpodetexto"/>
      </w:pPr>
      <w:r>
        <w:t>POST /archer/ws/accesscontrol.asmx HTTP/1.1</w:t>
      </w:r>
    </w:p>
    <w:p w14:paraId="3926C5B8" w14:textId="77777777" w:rsidR="007131AB" w:rsidRDefault="00000000">
      <w:pPr>
        <w:pStyle w:val="Corpodetexto"/>
      </w:pPr>
      <w:r>
        <w:t>Host: staging</w:t>
      </w:r>
    </w:p>
    <w:p w14:paraId="1F7BFE96" w14:textId="77777777" w:rsidR="007131AB" w:rsidRDefault="00000000">
      <w:pPr>
        <w:pStyle w:val="Corpodetexto"/>
      </w:pPr>
      <w:r>
        <w:t>Content-Type: text/xml; charset=utf-8</w:t>
      </w:r>
    </w:p>
    <w:p w14:paraId="72E272B1" w14:textId="77777777" w:rsidR="007131AB" w:rsidRDefault="00000000">
      <w:pPr>
        <w:pStyle w:val="Corpodetexto"/>
      </w:pPr>
      <w:r>
        <w:t xml:space="preserve">Content-Length: </w:t>
      </w:r>
      <w:r>
        <w:rPr>
          <w:b/>
          <w:bCs/>
        </w:rPr>
        <w:t>length</w:t>
      </w:r>
    </w:p>
    <w:p w14:paraId="7456E4F6" w14:textId="77777777" w:rsidR="007131AB" w:rsidRDefault="00000000">
      <w:pPr>
        <w:pStyle w:val="Corpodetexto"/>
      </w:pPr>
      <w:r>
        <w:t>SOAPAction: "http://archer-tech.com/webservices/GetUserList"</w:t>
      </w:r>
      <w:r>
        <w:br/>
      </w:r>
      <w:r>
        <w:br/>
      </w:r>
    </w:p>
    <w:p w14:paraId="449AAA87" w14:textId="77777777" w:rsidR="007131AB" w:rsidRDefault="00000000">
      <w:pPr>
        <w:pStyle w:val="Corpodetexto"/>
      </w:pPr>
      <w:r>
        <w:t>&lt;?xml version="1.0" encoding="utf-8"?&gt;</w:t>
      </w:r>
    </w:p>
    <w:p w14:paraId="7C8CCBF0" w14:textId="77777777" w:rsidR="007131AB" w:rsidRDefault="00000000">
      <w:pPr>
        <w:pStyle w:val="Corpodetexto"/>
      </w:pPr>
      <w:r>
        <w:t>&lt;soap:Envelope xmlns:xsi="http://www.w3.org/2001/XMLSchema-instance" xmlns:xsd="http://www.w3.org/2001/XMLSchema" xmlns:soap="http://schemas.xmlsoap.org/soap/envelope/"&gt;</w:t>
      </w:r>
    </w:p>
    <w:p w14:paraId="4078C0A8" w14:textId="77777777" w:rsidR="007131AB" w:rsidRDefault="00000000">
      <w:pPr>
        <w:numPr>
          <w:ilvl w:val="0"/>
          <w:numId w:val="791"/>
        </w:numPr>
      </w:pPr>
      <w:r>
        <w:t>&lt;soap:Body&gt;</w:t>
      </w:r>
    </w:p>
    <w:p w14:paraId="7383BA48" w14:textId="77777777" w:rsidR="007131AB" w:rsidRDefault="00000000">
      <w:pPr>
        <w:numPr>
          <w:ilvl w:val="1"/>
          <w:numId w:val="792"/>
        </w:numPr>
      </w:pPr>
      <w:r>
        <w:t>&lt;GetUserListPaginated xmlns="http://archer-tech.com/webservices/"&gt;</w:t>
      </w:r>
    </w:p>
    <w:p w14:paraId="1F8E406A" w14:textId="77777777" w:rsidR="007131AB" w:rsidRDefault="00000000">
      <w:pPr>
        <w:numPr>
          <w:ilvl w:val="2"/>
          <w:numId w:val="793"/>
        </w:numPr>
      </w:pPr>
      <w:r>
        <w:t>&lt;sessionToken&gt;</w:t>
      </w:r>
      <w:r>
        <w:rPr>
          <w:b/>
          <w:bCs/>
        </w:rPr>
        <w:t>string</w:t>
      </w:r>
      <w:r>
        <w:t>&lt;/sessionToken&gt;</w:t>
      </w:r>
    </w:p>
    <w:p w14:paraId="2F49D77C" w14:textId="77777777" w:rsidR="007131AB" w:rsidRDefault="00000000">
      <w:pPr>
        <w:numPr>
          <w:ilvl w:val="2"/>
          <w:numId w:val="794"/>
        </w:numPr>
      </w:pPr>
      <w:r>
        <w:t>&lt;pageSize&gt;</w:t>
      </w:r>
      <w:r>
        <w:rPr>
          <w:b/>
          <w:bCs/>
        </w:rPr>
        <w:t>int</w:t>
      </w:r>
      <w:r>
        <w:t>&lt;/pageSize&gt;</w:t>
      </w:r>
    </w:p>
    <w:p w14:paraId="3EDC73A2" w14:textId="77777777" w:rsidR="007131AB" w:rsidRDefault="00000000">
      <w:pPr>
        <w:numPr>
          <w:ilvl w:val="2"/>
          <w:numId w:val="794"/>
        </w:numPr>
      </w:pPr>
      <w:r>
        <w:t>&lt;page&gt;</w:t>
      </w:r>
      <w:r>
        <w:rPr>
          <w:b/>
          <w:bCs/>
        </w:rPr>
        <w:t>int</w:t>
      </w:r>
      <w:r>
        <w:t>&lt;/page&gt;</w:t>
      </w:r>
    </w:p>
    <w:p w14:paraId="2A4CE18C" w14:textId="77777777" w:rsidR="007131AB" w:rsidRDefault="00000000">
      <w:pPr>
        <w:numPr>
          <w:ilvl w:val="1"/>
          <w:numId w:val="794"/>
        </w:numPr>
      </w:pPr>
      <w:r>
        <w:t>&lt;/GetUserListPaginated&gt;</w:t>
      </w:r>
    </w:p>
    <w:p w14:paraId="62758D93" w14:textId="77777777" w:rsidR="007131AB" w:rsidRDefault="00000000">
      <w:pPr>
        <w:numPr>
          <w:ilvl w:val="0"/>
          <w:numId w:val="794"/>
        </w:numPr>
      </w:pPr>
      <w:r>
        <w:t>&lt;/soap:Body&gt;</w:t>
      </w:r>
    </w:p>
    <w:p w14:paraId="52C538D0" w14:textId="77777777" w:rsidR="007131AB" w:rsidRDefault="00000000">
      <w:pPr>
        <w:pStyle w:val="FirstParagraph"/>
      </w:pPr>
      <w:r>
        <w:t>&lt;/soap:Envelope&gt;</w:t>
      </w:r>
    </w:p>
    <w:p w14:paraId="7321596D" w14:textId="77777777" w:rsidR="007131AB" w:rsidRDefault="00000000">
      <w:pPr>
        <w:pStyle w:val="Corpodetexto"/>
      </w:pPr>
      <w:r>
        <w:t>Exemplo de resposta</w:t>
      </w:r>
    </w:p>
    <w:p w14:paraId="6170B0F1" w14:textId="77777777" w:rsidR="007131AB" w:rsidRDefault="00000000">
      <w:pPr>
        <w:pStyle w:val="Corpodetexto"/>
      </w:pPr>
      <w:r>
        <w:t>HTTP/1.1 200 OK</w:t>
      </w:r>
    </w:p>
    <w:p w14:paraId="3B41019E" w14:textId="77777777" w:rsidR="007131AB" w:rsidRDefault="00000000">
      <w:pPr>
        <w:pStyle w:val="Corpodetexto"/>
      </w:pPr>
      <w:r>
        <w:t>Content-Type: text/xml; charset=utf-8</w:t>
      </w:r>
    </w:p>
    <w:p w14:paraId="47E7CBBC" w14:textId="77777777" w:rsidR="007131AB" w:rsidRDefault="00000000">
      <w:pPr>
        <w:pStyle w:val="Corpodetexto"/>
      </w:pPr>
      <w:r>
        <w:t xml:space="preserve">Content-Length: </w:t>
      </w:r>
      <w:r>
        <w:rPr>
          <w:b/>
          <w:bCs/>
        </w:rPr>
        <w:t>length</w:t>
      </w:r>
      <w:r>
        <w:br/>
      </w:r>
    </w:p>
    <w:p w14:paraId="227FD420" w14:textId="77777777" w:rsidR="007131AB" w:rsidRDefault="00000000">
      <w:pPr>
        <w:pStyle w:val="Corpodetexto"/>
      </w:pPr>
      <w:r>
        <w:t>&lt;?xml version="1.0" encoding="utf-8"?&gt;</w:t>
      </w:r>
    </w:p>
    <w:p w14:paraId="1CF98786" w14:textId="77777777" w:rsidR="007131AB" w:rsidRDefault="00000000">
      <w:pPr>
        <w:pStyle w:val="Corpodetexto"/>
      </w:pPr>
      <w:r>
        <w:t>&lt;soap:Envelope xmlns:xsi="http://www.w3.org/2001/XMLSchema-instance" xmlns:xsd="http://www.w3.org/2001/XMLSchema" xmlns:soap="http://schemas.xmlsoap.org/soap/envelope/"&gt;</w:t>
      </w:r>
    </w:p>
    <w:p w14:paraId="2BD0E67D" w14:textId="77777777" w:rsidR="007131AB" w:rsidRDefault="00000000">
      <w:pPr>
        <w:numPr>
          <w:ilvl w:val="0"/>
          <w:numId w:val="795"/>
        </w:numPr>
      </w:pPr>
      <w:r>
        <w:lastRenderedPageBreak/>
        <w:t>&lt;soap:Body&gt;</w:t>
      </w:r>
    </w:p>
    <w:p w14:paraId="082715D7" w14:textId="77777777" w:rsidR="007131AB" w:rsidRDefault="00000000">
      <w:pPr>
        <w:numPr>
          <w:ilvl w:val="1"/>
          <w:numId w:val="796"/>
        </w:numPr>
      </w:pPr>
      <w:r>
        <w:t>&lt;GetUserListPaginatedResponse xmlns="http://archer-tech.com/webservices/"&gt;</w:t>
      </w:r>
    </w:p>
    <w:p w14:paraId="5E7D9712" w14:textId="77777777" w:rsidR="007131AB" w:rsidRDefault="00000000">
      <w:pPr>
        <w:numPr>
          <w:ilvl w:val="2"/>
          <w:numId w:val="797"/>
        </w:numPr>
      </w:pPr>
      <w:r>
        <w:t>&lt;GetUserListPaginatedResult&gt;</w:t>
      </w:r>
      <w:r>
        <w:rPr>
          <w:b/>
          <w:bCs/>
        </w:rPr>
        <w:t>string</w:t>
      </w:r>
      <w:r>
        <w:t>&lt;/GetUserListPaginatedResult&gt;</w:t>
      </w:r>
    </w:p>
    <w:p w14:paraId="13196FB3" w14:textId="77777777" w:rsidR="007131AB" w:rsidRDefault="00000000">
      <w:pPr>
        <w:numPr>
          <w:ilvl w:val="1"/>
          <w:numId w:val="794"/>
        </w:numPr>
      </w:pPr>
      <w:r>
        <w:t>&lt;/GetUserListPaginatedResponse&gt;</w:t>
      </w:r>
    </w:p>
    <w:p w14:paraId="51DED78E" w14:textId="77777777" w:rsidR="007131AB" w:rsidRDefault="00000000">
      <w:pPr>
        <w:numPr>
          <w:ilvl w:val="0"/>
          <w:numId w:val="794"/>
        </w:numPr>
      </w:pPr>
      <w:r>
        <w:t>&lt;/soap:Body&gt;</w:t>
      </w:r>
    </w:p>
    <w:p w14:paraId="6D003EE5" w14:textId="77777777" w:rsidR="007131AB" w:rsidRDefault="00000000">
      <w:pPr>
        <w:pStyle w:val="FirstParagraph"/>
      </w:pPr>
      <w:r>
        <w:t>&lt;/soap:Envelope&gt;</w:t>
      </w:r>
    </w:p>
    <w:p w14:paraId="3D79CF01" w14:textId="77777777" w:rsidR="007131AB" w:rsidRDefault="00000000">
      <w:pPr>
        <w:pStyle w:val="Corpodetexto"/>
      </w:pPr>
      <w:r>
        <w:t>String de amostra na resposta</w:t>
      </w:r>
    </w:p>
    <w:p w14:paraId="05071DED" w14:textId="77777777" w:rsidR="007131AB" w:rsidRDefault="00000000">
      <w:pPr>
        <w:pStyle w:val="Corpodetexto"/>
      </w:pPr>
      <w:r>
        <w:t>&lt;Return&gt;</w:t>
      </w:r>
    </w:p>
    <w:p w14:paraId="7D13C84A" w14:textId="77777777" w:rsidR="007131AB" w:rsidRDefault="00000000">
      <w:pPr>
        <w:numPr>
          <w:ilvl w:val="0"/>
          <w:numId w:val="798"/>
        </w:numPr>
      </w:pPr>
      <w:r>
        <w:t>&lt;User&gt;</w:t>
      </w:r>
    </w:p>
    <w:p w14:paraId="7AF7ABC0" w14:textId="77777777" w:rsidR="007131AB" w:rsidRDefault="00000000">
      <w:pPr>
        <w:numPr>
          <w:ilvl w:val="1"/>
          <w:numId w:val="799"/>
        </w:numPr>
      </w:pPr>
      <w:r>
        <w:t>&lt;row_num&gt;4&lt;/row_num&gt;</w:t>
      </w:r>
    </w:p>
    <w:p w14:paraId="0A84E21C" w14:textId="77777777" w:rsidR="007131AB" w:rsidRDefault="00000000">
      <w:pPr>
        <w:numPr>
          <w:ilvl w:val="1"/>
          <w:numId w:val="794"/>
        </w:numPr>
      </w:pPr>
      <w:r>
        <w:t>&lt;ID&gt;11&lt;/ID&gt;</w:t>
      </w:r>
    </w:p>
    <w:p w14:paraId="26E2FB4E" w14:textId="77777777" w:rsidR="007131AB" w:rsidRDefault="00000000">
      <w:pPr>
        <w:numPr>
          <w:ilvl w:val="1"/>
          <w:numId w:val="794"/>
        </w:numPr>
      </w:pPr>
      <w:r>
        <w:t>&lt;LastName&gt;Jones&lt;/LastName&gt;</w:t>
      </w:r>
    </w:p>
    <w:p w14:paraId="6CCF9C7A" w14:textId="77777777" w:rsidR="007131AB" w:rsidRDefault="00000000">
      <w:pPr>
        <w:numPr>
          <w:ilvl w:val="1"/>
          <w:numId w:val="794"/>
        </w:numPr>
      </w:pPr>
      <w:r>
        <w:t>&lt;FirstName&gt;Renee&lt;/FirstName&gt;</w:t>
      </w:r>
    </w:p>
    <w:p w14:paraId="73B2D68C" w14:textId="77777777" w:rsidR="007131AB" w:rsidRDefault="00000000">
      <w:pPr>
        <w:numPr>
          <w:ilvl w:val="1"/>
          <w:numId w:val="794"/>
        </w:numPr>
      </w:pPr>
      <w:r>
        <w:t>&lt;AccountStatus&gt;Active&lt;/AccountStatus&gt;</w:t>
      </w:r>
    </w:p>
    <w:p w14:paraId="2EDDBE28" w14:textId="77777777" w:rsidR="007131AB" w:rsidRDefault="00000000">
      <w:pPr>
        <w:numPr>
          <w:ilvl w:val="1"/>
          <w:numId w:val="794"/>
        </w:numPr>
      </w:pPr>
      <w:r>
        <w:t>&lt;ParamName&gt;Default Administrative User&lt;/ParamName&gt;</w:t>
      </w:r>
    </w:p>
    <w:p w14:paraId="0BD4E3C5" w14:textId="77777777" w:rsidR="007131AB" w:rsidRDefault="00000000">
      <w:pPr>
        <w:numPr>
          <w:ilvl w:val="1"/>
          <w:numId w:val="794"/>
        </w:numPr>
      </w:pPr>
      <w:r>
        <w:t>&lt;SecurityID&gt;2&lt;/SecurityID&gt;</w:t>
      </w:r>
    </w:p>
    <w:p w14:paraId="0132AAE0" w14:textId="77777777" w:rsidR="007131AB" w:rsidRDefault="00000000">
      <w:pPr>
        <w:numPr>
          <w:ilvl w:val="1"/>
          <w:numId w:val="794"/>
        </w:numPr>
      </w:pPr>
      <w:r>
        <w:t>&lt;LoggedIn&gt;false&lt;/LoggedIn&gt;</w:t>
      </w:r>
    </w:p>
    <w:p w14:paraId="0FD21098" w14:textId="77777777" w:rsidR="007131AB" w:rsidRDefault="00000000">
      <w:pPr>
        <w:numPr>
          <w:ilvl w:val="1"/>
          <w:numId w:val="794"/>
        </w:numPr>
      </w:pPr>
      <w:r>
        <w:t>&lt;username&gt;rjones&lt;/username&gt;</w:t>
      </w:r>
    </w:p>
    <w:p w14:paraId="08D35A0F" w14:textId="77777777" w:rsidR="007131AB" w:rsidRDefault="00000000">
      <w:pPr>
        <w:numPr>
          <w:ilvl w:val="0"/>
          <w:numId w:val="794"/>
        </w:numPr>
      </w:pPr>
      <w:r>
        <w:t>&lt;/User&gt;</w:t>
      </w:r>
    </w:p>
    <w:p w14:paraId="2F32B154" w14:textId="77777777" w:rsidR="007131AB" w:rsidRDefault="00000000">
      <w:pPr>
        <w:numPr>
          <w:ilvl w:val="0"/>
          <w:numId w:val="794"/>
        </w:numPr>
      </w:pPr>
      <w:r>
        <w:t>&lt;User&gt;</w:t>
      </w:r>
    </w:p>
    <w:p w14:paraId="46C9A45E" w14:textId="77777777" w:rsidR="007131AB" w:rsidRDefault="00000000">
      <w:pPr>
        <w:numPr>
          <w:ilvl w:val="1"/>
          <w:numId w:val="800"/>
        </w:numPr>
      </w:pPr>
      <w:r>
        <w:t>&lt;row_num&gt;8&lt;/row_num&gt;</w:t>
      </w:r>
    </w:p>
    <w:p w14:paraId="40B378DC" w14:textId="77777777" w:rsidR="007131AB" w:rsidRDefault="00000000">
      <w:pPr>
        <w:numPr>
          <w:ilvl w:val="1"/>
          <w:numId w:val="794"/>
        </w:numPr>
      </w:pPr>
      <w:r>
        <w:t>&lt;ID&gt;14&lt;/ID&gt;</w:t>
      </w:r>
    </w:p>
    <w:p w14:paraId="403075D3" w14:textId="77777777" w:rsidR="007131AB" w:rsidRDefault="00000000">
      <w:pPr>
        <w:numPr>
          <w:ilvl w:val="1"/>
          <w:numId w:val="794"/>
        </w:numPr>
      </w:pPr>
      <w:r>
        <w:t>&lt;LastName&gt;Miller&lt;/LastName&gt;</w:t>
      </w:r>
    </w:p>
    <w:p w14:paraId="1E24FAB1" w14:textId="77777777" w:rsidR="007131AB" w:rsidRDefault="00000000">
      <w:pPr>
        <w:numPr>
          <w:ilvl w:val="1"/>
          <w:numId w:val="794"/>
        </w:numPr>
      </w:pPr>
      <w:r>
        <w:t>&lt;FirstName&gt;Jake&lt;/FirstName&gt;</w:t>
      </w:r>
    </w:p>
    <w:p w14:paraId="0BB22661" w14:textId="77777777" w:rsidR="007131AB" w:rsidRDefault="00000000">
      <w:pPr>
        <w:numPr>
          <w:ilvl w:val="1"/>
          <w:numId w:val="794"/>
        </w:numPr>
      </w:pPr>
      <w:r>
        <w:t>&lt;AccountStatus&gt;Active&lt;/AccountStatus&gt;</w:t>
      </w:r>
    </w:p>
    <w:p w14:paraId="4C77150E" w14:textId="77777777" w:rsidR="007131AB" w:rsidRDefault="00000000">
      <w:pPr>
        <w:numPr>
          <w:ilvl w:val="1"/>
          <w:numId w:val="794"/>
        </w:numPr>
      </w:pPr>
      <w:r>
        <w:lastRenderedPageBreak/>
        <w:t>&lt;ParamName&gt;General User Parameter&lt;/ParamName&gt;</w:t>
      </w:r>
    </w:p>
    <w:p w14:paraId="0F6F8E4F" w14:textId="77777777" w:rsidR="007131AB" w:rsidRDefault="00000000">
      <w:pPr>
        <w:numPr>
          <w:ilvl w:val="1"/>
          <w:numId w:val="794"/>
        </w:numPr>
      </w:pPr>
      <w:r>
        <w:t>&lt;SecurityID&gt;1&lt;/SecurityID&gt;</w:t>
      </w:r>
    </w:p>
    <w:p w14:paraId="45B32678" w14:textId="77777777" w:rsidR="007131AB" w:rsidRDefault="00000000">
      <w:pPr>
        <w:numPr>
          <w:ilvl w:val="1"/>
          <w:numId w:val="794"/>
        </w:numPr>
      </w:pPr>
      <w:r>
        <w:t>&lt;LoggedIn&gt;true&lt;/LoggedIn&gt;</w:t>
      </w:r>
    </w:p>
    <w:p w14:paraId="04D7A529" w14:textId="77777777" w:rsidR="007131AB" w:rsidRDefault="00000000">
      <w:pPr>
        <w:numPr>
          <w:ilvl w:val="1"/>
          <w:numId w:val="794"/>
        </w:numPr>
      </w:pPr>
      <w:r>
        <w:t>&lt;username&gt;jmiller&lt;/username&gt;</w:t>
      </w:r>
    </w:p>
    <w:p w14:paraId="5FE7C805" w14:textId="77777777" w:rsidR="007131AB" w:rsidRDefault="00000000">
      <w:pPr>
        <w:numPr>
          <w:ilvl w:val="0"/>
          <w:numId w:val="794"/>
        </w:numPr>
      </w:pPr>
      <w:r>
        <w:t>&lt;/User&gt;</w:t>
      </w:r>
    </w:p>
    <w:p w14:paraId="59F15583" w14:textId="77777777" w:rsidR="007131AB" w:rsidRDefault="00000000">
      <w:pPr>
        <w:pStyle w:val="FirstParagraph"/>
      </w:pPr>
      <w:r>
        <w:t>&lt;/Return&gt;</w:t>
      </w:r>
    </w:p>
    <w:bookmarkEnd w:id="282"/>
    <w:p w14:paraId="1A6A596F" w14:textId="77777777" w:rsidR="007131AB" w:rsidRDefault="00000000">
      <w:r>
        <w:br w:type="page"/>
      </w:r>
    </w:p>
    <w:p w14:paraId="7CF5BECD" w14:textId="77777777" w:rsidR="007131AB" w:rsidRDefault="00000000">
      <w:pPr>
        <w:pStyle w:val="Ttulo1"/>
      </w:pPr>
      <w:bookmarkStart w:id="283" w:name="lookupdomainuserbyfirstname-1"/>
      <w:r>
        <w:lastRenderedPageBreak/>
        <w:t>LookupDomainUserByFirstName</w:t>
      </w:r>
    </w:p>
    <w:p w14:paraId="7AA5C99C" w14:textId="77777777" w:rsidR="007131AB" w:rsidRDefault="00000000">
      <w:pPr>
        <w:pStyle w:val="FirstParagraph"/>
      </w:pPr>
      <w:r>
        <w:t>O método LookupDomainUserByFirstName retorna uma estrutura XML que contém os usuários com um nome especificado.</w:t>
      </w:r>
    </w:p>
    <w:p w14:paraId="453471B6" w14:textId="77777777" w:rsidR="007131AB" w:rsidRDefault="00000000">
      <w:pPr>
        <w:pStyle w:val="Corpodetexto"/>
      </w:pPr>
      <w:r>
        <w:rPr>
          <w:b/>
          <w:bCs/>
        </w:rPr>
        <w:t>Observação:</w:t>
      </w:r>
      <w:r>
        <w:t xml:space="preserve"> essa consulta anexa um caractere-coringa ao final da palavra-chave, portanto, "Chris" retorna Christy e Chris.</w:t>
      </w:r>
    </w:p>
    <w:p w14:paraId="07FB3FB1" w14:textId="77777777" w:rsidR="007131AB" w:rsidRDefault="00000000">
      <w:pPr>
        <w:pStyle w:val="Corpodetexto"/>
      </w:pPr>
      <w:r>
        <w:t>Nesta página</w:t>
      </w:r>
    </w:p>
    <w:p w14:paraId="4CC72458" w14:textId="77777777" w:rsidR="007131AB" w:rsidRDefault="00000000">
      <w:pPr>
        <w:pStyle w:val="Compact"/>
        <w:numPr>
          <w:ilvl w:val="0"/>
          <w:numId w:val="801"/>
        </w:numPr>
      </w:pPr>
      <w:hyperlink w:anchor="Uso">
        <w:r>
          <w:rPr>
            <w:rStyle w:val="Hyperlink"/>
          </w:rPr>
          <w:t>Uso</w:t>
        </w:r>
      </w:hyperlink>
    </w:p>
    <w:p w14:paraId="0ECA22E8" w14:textId="77777777" w:rsidR="007131AB" w:rsidRDefault="00000000">
      <w:pPr>
        <w:pStyle w:val="Compact"/>
        <w:numPr>
          <w:ilvl w:val="0"/>
          <w:numId w:val="801"/>
        </w:numPr>
      </w:pPr>
      <w:hyperlink w:anchor="Exemplos">
        <w:r>
          <w:rPr>
            <w:rStyle w:val="Hyperlink"/>
          </w:rPr>
          <w:t>Exemplos</w:t>
        </w:r>
      </w:hyperlink>
    </w:p>
    <w:p w14:paraId="7BA9D713" w14:textId="77777777" w:rsidR="007131AB" w:rsidRDefault="00000000">
      <w:pPr>
        <w:pStyle w:val="Ttulo2"/>
      </w:pPr>
      <w:r>
        <w:t>Uso</w:t>
      </w:r>
    </w:p>
    <w:p w14:paraId="3DACE7F7" w14:textId="77777777" w:rsidR="007131AB" w:rsidRDefault="00000000">
      <w:pPr>
        <w:pStyle w:val="FirstParagraph"/>
      </w:pPr>
      <w:r>
        <w:rPr>
          <w:b/>
          <w:bCs/>
        </w:rPr>
        <w:t>Privilégios.</w:t>
      </w:r>
      <w:r>
        <w:t xml:space="preserve"> Este método requer privilégios de leitura.</w:t>
      </w:r>
    </w:p>
    <w:p w14:paraId="2D4BD682" w14:textId="77777777" w:rsidR="007131AB" w:rsidRDefault="00000000">
      <w:pPr>
        <w:pStyle w:val="Corpodetexto"/>
      </w:pPr>
      <w:r>
        <w:rPr>
          <w:b/>
          <w:bCs/>
        </w:rPr>
        <w:t>Parâmetros.</w:t>
      </w:r>
    </w:p>
    <w:p w14:paraId="517102A8" w14:textId="77777777" w:rsidR="007131AB" w:rsidRDefault="00000000">
      <w:pPr>
        <w:pStyle w:val="TableCaption"/>
      </w:pPr>
      <w:r>
        <w:t>Os parâmetros do método LookupDomainUserByFirstName são descritos na tabela a seguir.</w:t>
      </w:r>
    </w:p>
    <w:tbl>
      <w:tblPr>
        <w:tblStyle w:val="Table"/>
        <w:tblW w:w="0" w:type="auto"/>
        <w:tblLook w:val="0020" w:firstRow="1" w:lastRow="0" w:firstColumn="0" w:lastColumn="0" w:noHBand="0" w:noVBand="0"/>
      </w:tblPr>
      <w:tblGrid>
        <w:gridCol w:w="1638"/>
        <w:gridCol w:w="1326"/>
        <w:gridCol w:w="5874"/>
      </w:tblGrid>
      <w:tr w:rsidR="007131AB" w14:paraId="735E3895"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77FC12B" w14:textId="77777777" w:rsidR="007131AB" w:rsidRDefault="00000000">
            <w:pPr>
              <w:pStyle w:val="Corpodetexto"/>
            </w:pPr>
            <w:r>
              <w:t>Parâmetro</w:t>
            </w:r>
          </w:p>
        </w:tc>
        <w:tc>
          <w:tcPr>
            <w:tcW w:w="0" w:type="auto"/>
          </w:tcPr>
          <w:p w14:paraId="7B227C2A" w14:textId="77777777" w:rsidR="007131AB" w:rsidRDefault="00000000">
            <w:pPr>
              <w:pStyle w:val="Corpodetexto"/>
            </w:pPr>
            <w:r>
              <w:t>Tipo de dados</w:t>
            </w:r>
          </w:p>
        </w:tc>
        <w:tc>
          <w:tcPr>
            <w:tcW w:w="0" w:type="auto"/>
          </w:tcPr>
          <w:p w14:paraId="750246AC" w14:textId="77777777" w:rsidR="007131AB" w:rsidRDefault="00000000">
            <w:pPr>
              <w:pStyle w:val="Corpodetexto"/>
            </w:pPr>
            <w:r>
              <w:t>Valor</w:t>
            </w:r>
          </w:p>
        </w:tc>
      </w:tr>
      <w:tr w:rsidR="007131AB" w14:paraId="6FAEA72A" w14:textId="77777777">
        <w:tc>
          <w:tcPr>
            <w:tcW w:w="0" w:type="auto"/>
          </w:tcPr>
          <w:p w14:paraId="00AD8EF7" w14:textId="77777777" w:rsidR="007131AB" w:rsidRDefault="00000000">
            <w:pPr>
              <w:pStyle w:val="Corpodetexto"/>
            </w:pPr>
            <w:r>
              <w:t>sessionToken</w:t>
            </w:r>
          </w:p>
        </w:tc>
        <w:tc>
          <w:tcPr>
            <w:tcW w:w="0" w:type="auto"/>
          </w:tcPr>
          <w:p w14:paraId="1D523D53" w14:textId="77777777" w:rsidR="007131AB" w:rsidRDefault="00000000">
            <w:pPr>
              <w:pStyle w:val="Corpodetexto"/>
            </w:pPr>
            <w:r>
              <w:t>String</w:t>
            </w:r>
          </w:p>
        </w:tc>
        <w:tc>
          <w:tcPr>
            <w:tcW w:w="0" w:type="auto"/>
          </w:tcPr>
          <w:p w14:paraId="77075757" w14:textId="0ABEF11C" w:rsidR="007131AB" w:rsidRDefault="00000000">
            <w:pPr>
              <w:pStyle w:val="Corpodetexto"/>
            </w:pPr>
            <w:r>
              <w:t xml:space="preserve">sessionToken válido retornado pelo método </w:t>
            </w:r>
            <w:hyperlink r:id="rId270">
              <w:r>
                <w:rPr>
                  <w:rStyle w:val="Hyperlink"/>
                </w:rPr>
                <w:t>general.CreateUserSession</w:t>
              </w:r>
            </w:hyperlink>
          </w:p>
        </w:tc>
      </w:tr>
      <w:tr w:rsidR="007131AB" w14:paraId="7F9B8702" w14:textId="77777777">
        <w:tc>
          <w:tcPr>
            <w:tcW w:w="0" w:type="auto"/>
          </w:tcPr>
          <w:p w14:paraId="1A4FF6EA" w14:textId="77777777" w:rsidR="007131AB" w:rsidRDefault="00000000">
            <w:pPr>
              <w:pStyle w:val="Corpodetexto"/>
            </w:pPr>
            <w:r>
              <w:t>keyword</w:t>
            </w:r>
          </w:p>
        </w:tc>
        <w:tc>
          <w:tcPr>
            <w:tcW w:w="0" w:type="auto"/>
          </w:tcPr>
          <w:p w14:paraId="08C01DD7" w14:textId="77777777" w:rsidR="007131AB" w:rsidRDefault="00000000">
            <w:pPr>
              <w:pStyle w:val="Corpodetexto"/>
            </w:pPr>
            <w:r>
              <w:t>String</w:t>
            </w:r>
          </w:p>
        </w:tc>
        <w:tc>
          <w:tcPr>
            <w:tcW w:w="0" w:type="auto"/>
          </w:tcPr>
          <w:p w14:paraId="4D4588BD" w14:textId="77777777" w:rsidR="007131AB" w:rsidRDefault="00000000">
            <w:pPr>
              <w:pStyle w:val="Corpodetexto"/>
            </w:pPr>
            <w:r>
              <w:t>Fornece o nome ou a primeira parte de um nome que pode ser pesquisado</w:t>
            </w:r>
          </w:p>
        </w:tc>
      </w:tr>
      <w:tr w:rsidR="007131AB" w14:paraId="6A8D708F" w14:textId="77777777">
        <w:tc>
          <w:tcPr>
            <w:tcW w:w="0" w:type="auto"/>
          </w:tcPr>
          <w:p w14:paraId="0C975B74" w14:textId="77777777" w:rsidR="007131AB" w:rsidRDefault="00000000">
            <w:pPr>
              <w:pStyle w:val="Corpodetexto"/>
            </w:pPr>
            <w:r>
              <w:t>userDomain</w:t>
            </w:r>
          </w:p>
        </w:tc>
        <w:tc>
          <w:tcPr>
            <w:tcW w:w="0" w:type="auto"/>
          </w:tcPr>
          <w:p w14:paraId="259C3135" w14:textId="77777777" w:rsidR="007131AB" w:rsidRDefault="00000000">
            <w:pPr>
              <w:pStyle w:val="Corpodetexto"/>
            </w:pPr>
            <w:r>
              <w:t>String</w:t>
            </w:r>
          </w:p>
        </w:tc>
        <w:tc>
          <w:tcPr>
            <w:tcW w:w="0" w:type="auto"/>
          </w:tcPr>
          <w:p w14:paraId="74187D57" w14:textId="77777777" w:rsidR="007131AB" w:rsidRDefault="00000000">
            <w:pPr>
              <w:pStyle w:val="Corpodetexto"/>
            </w:pPr>
            <w:r>
              <w:t>Nome do domínio ao qual os usuários e grupos pertencem</w:t>
            </w:r>
          </w:p>
        </w:tc>
      </w:tr>
    </w:tbl>
    <w:p w14:paraId="4F2404D3" w14:textId="77777777" w:rsidR="007131AB" w:rsidRDefault="00000000">
      <w:pPr>
        <w:pStyle w:val="Corpodetexto"/>
      </w:pPr>
      <w:r>
        <w:rPr>
          <w:b/>
          <w:bCs/>
        </w:rPr>
        <w:t>Saída.</w:t>
      </w:r>
      <w:r>
        <w:t xml:space="preserve"> Este método retorna uma string. Se o método for bem-sucedido, o valor será uma string XML que contém as propriedades de cada usuário cujo nome atende aos critérios da pesquisa. Se houver uma falha, a API emitirá uma exceção.</w:t>
      </w:r>
    </w:p>
    <w:p w14:paraId="33D9FB8E" w14:textId="77777777" w:rsidR="007131AB" w:rsidRDefault="00000000">
      <w:pPr>
        <w:pStyle w:val="Ttulo2"/>
      </w:pPr>
      <w:r>
        <w:t>Exemplos</w:t>
      </w:r>
    </w:p>
    <w:p w14:paraId="4C943573" w14:textId="77777777" w:rsidR="007131AB" w:rsidRDefault="00000000">
      <w:pPr>
        <w:pStyle w:val="FirstParagraph"/>
      </w:pPr>
      <w:r>
        <w:t>Exemplo de chamada C#</w:t>
      </w:r>
    </w:p>
    <w:p w14:paraId="6CD365D3" w14:textId="77777777" w:rsidR="007131AB" w:rsidRDefault="00000000">
      <w:pPr>
        <w:pStyle w:val="Corpodetexto"/>
      </w:pPr>
      <w:r>
        <w:t>sUserList = accesscontrol.LookupDomainUserByFirstName(sSessionToken, “firstname”, “domain”);</w:t>
      </w:r>
    </w:p>
    <w:p w14:paraId="04F642D2" w14:textId="77777777" w:rsidR="007131AB" w:rsidRDefault="00000000">
      <w:pPr>
        <w:pStyle w:val="Corpodetexto"/>
      </w:pPr>
      <w:r>
        <w:t>Exemplo de solicitação</w:t>
      </w:r>
    </w:p>
    <w:p w14:paraId="766E2CCE" w14:textId="77777777" w:rsidR="007131AB" w:rsidRDefault="00000000">
      <w:pPr>
        <w:pStyle w:val="Corpodetexto"/>
      </w:pPr>
      <w:r>
        <w:lastRenderedPageBreak/>
        <w:t>Veja a seguir um exemplo de solicitação e resposta SOAP 1.1. Os espaços reservados mostrados seriam substituídos por valores reais. SOAP 1.2 também é compatível.</w:t>
      </w:r>
    </w:p>
    <w:p w14:paraId="7BB9D5B7" w14:textId="77777777" w:rsidR="007131AB" w:rsidRDefault="00000000">
      <w:pPr>
        <w:pStyle w:val="Corpodetexto"/>
      </w:pPr>
      <w:r>
        <w:t>POST /archer/ws/accesscontrol.asmx HTTP/1.1</w:t>
      </w:r>
    </w:p>
    <w:p w14:paraId="2348C97D" w14:textId="77777777" w:rsidR="007131AB" w:rsidRDefault="00000000">
      <w:pPr>
        <w:pStyle w:val="Corpodetexto"/>
      </w:pPr>
      <w:r>
        <w:t>Host: staging</w:t>
      </w:r>
    </w:p>
    <w:p w14:paraId="3A668B90" w14:textId="77777777" w:rsidR="007131AB" w:rsidRDefault="00000000">
      <w:pPr>
        <w:pStyle w:val="Corpodetexto"/>
      </w:pPr>
      <w:r>
        <w:t>Content-Type: text/xml; charset=utf-8</w:t>
      </w:r>
    </w:p>
    <w:p w14:paraId="0B04F446" w14:textId="77777777" w:rsidR="007131AB" w:rsidRDefault="00000000">
      <w:pPr>
        <w:pStyle w:val="Corpodetexto"/>
      </w:pPr>
      <w:r>
        <w:t xml:space="preserve">Content-Length: </w:t>
      </w:r>
      <w:r>
        <w:rPr>
          <w:b/>
          <w:bCs/>
        </w:rPr>
        <w:t>length</w:t>
      </w:r>
    </w:p>
    <w:p w14:paraId="581BD68D" w14:textId="77777777" w:rsidR="007131AB" w:rsidRDefault="00000000">
      <w:pPr>
        <w:pStyle w:val="Corpodetexto"/>
      </w:pPr>
      <w:r>
        <w:t>SOAPAction: "http://archer-tech.com/webservices/LookupDomainUserByFirstName"</w:t>
      </w:r>
      <w:r>
        <w:br/>
      </w:r>
      <w:r>
        <w:br/>
      </w:r>
    </w:p>
    <w:p w14:paraId="3F02D71C" w14:textId="77777777" w:rsidR="007131AB" w:rsidRDefault="00000000">
      <w:pPr>
        <w:pStyle w:val="Corpodetexto"/>
      </w:pPr>
      <w:r>
        <w:t>&lt;?xml version="1.0" encoding="utf-8"?&gt;</w:t>
      </w:r>
    </w:p>
    <w:p w14:paraId="6B03189F" w14:textId="77777777" w:rsidR="007131AB" w:rsidRDefault="00000000">
      <w:pPr>
        <w:pStyle w:val="Corpodetexto"/>
      </w:pPr>
      <w:r>
        <w:t>&lt;soap:Envelope xmlns:xsi="http://www.w3.org/2001/XMLSchema-instance" xmlns:xsd="http://www.w3.org/2001/XMLSchema" xmlns:soap="http://schemas.xmlsoap.org/soap/envelope/"&gt;</w:t>
      </w:r>
    </w:p>
    <w:p w14:paraId="70D48897" w14:textId="77777777" w:rsidR="007131AB" w:rsidRDefault="00000000">
      <w:pPr>
        <w:numPr>
          <w:ilvl w:val="0"/>
          <w:numId w:val="802"/>
        </w:numPr>
      </w:pPr>
      <w:r>
        <w:t>&lt;soap:Body&gt;</w:t>
      </w:r>
    </w:p>
    <w:p w14:paraId="2488FA60" w14:textId="77777777" w:rsidR="007131AB" w:rsidRDefault="00000000">
      <w:pPr>
        <w:numPr>
          <w:ilvl w:val="1"/>
          <w:numId w:val="803"/>
        </w:numPr>
      </w:pPr>
      <w:r>
        <w:t>&lt;LookupDomainUserByFirstName xmlns="http://archer-tech.com/webservices/"&gt;</w:t>
      </w:r>
    </w:p>
    <w:p w14:paraId="35F9EF8B" w14:textId="77777777" w:rsidR="007131AB" w:rsidRDefault="00000000">
      <w:pPr>
        <w:numPr>
          <w:ilvl w:val="2"/>
          <w:numId w:val="804"/>
        </w:numPr>
      </w:pPr>
      <w:r>
        <w:t>&lt;sessionToken&gt;</w:t>
      </w:r>
      <w:r>
        <w:rPr>
          <w:b/>
          <w:bCs/>
        </w:rPr>
        <w:t>string</w:t>
      </w:r>
      <w:r>
        <w:t>&lt;/sessionToken&gt;</w:t>
      </w:r>
    </w:p>
    <w:p w14:paraId="506789F4" w14:textId="77777777" w:rsidR="007131AB" w:rsidRDefault="00000000">
      <w:pPr>
        <w:numPr>
          <w:ilvl w:val="2"/>
          <w:numId w:val="805"/>
        </w:numPr>
      </w:pPr>
      <w:r>
        <w:t>&lt;keyword&gt;</w:t>
      </w:r>
      <w:r>
        <w:rPr>
          <w:b/>
          <w:bCs/>
        </w:rPr>
        <w:t>string</w:t>
      </w:r>
      <w:r>
        <w:t>&lt;/keyword&gt;</w:t>
      </w:r>
    </w:p>
    <w:p w14:paraId="2F24230B" w14:textId="77777777" w:rsidR="007131AB" w:rsidRDefault="00000000">
      <w:pPr>
        <w:numPr>
          <w:ilvl w:val="2"/>
          <w:numId w:val="805"/>
        </w:numPr>
      </w:pPr>
      <w:r>
        <w:t>&lt;usersDomain&gt;</w:t>
      </w:r>
      <w:r>
        <w:rPr>
          <w:b/>
          <w:bCs/>
        </w:rPr>
        <w:t>string</w:t>
      </w:r>
      <w:r>
        <w:t>&lt;/usersDomain&gt;</w:t>
      </w:r>
    </w:p>
    <w:p w14:paraId="186128D4" w14:textId="77777777" w:rsidR="007131AB" w:rsidRDefault="00000000">
      <w:pPr>
        <w:numPr>
          <w:ilvl w:val="1"/>
          <w:numId w:val="805"/>
        </w:numPr>
      </w:pPr>
      <w:r>
        <w:t>&lt;/LookupDomainUserByFirstName&gt;</w:t>
      </w:r>
    </w:p>
    <w:p w14:paraId="6267F999" w14:textId="77777777" w:rsidR="007131AB" w:rsidRDefault="00000000">
      <w:pPr>
        <w:numPr>
          <w:ilvl w:val="0"/>
          <w:numId w:val="805"/>
        </w:numPr>
      </w:pPr>
      <w:r>
        <w:t>&lt;/soap:Body&gt;</w:t>
      </w:r>
    </w:p>
    <w:p w14:paraId="49DF3F58" w14:textId="77777777" w:rsidR="007131AB" w:rsidRDefault="00000000">
      <w:pPr>
        <w:pStyle w:val="FirstParagraph"/>
      </w:pPr>
      <w:r>
        <w:t>&lt;/soap:Envelope&gt;</w:t>
      </w:r>
    </w:p>
    <w:p w14:paraId="148DE7DE" w14:textId="77777777" w:rsidR="007131AB" w:rsidRDefault="00000000">
      <w:pPr>
        <w:pStyle w:val="Corpodetexto"/>
      </w:pPr>
      <w:r>
        <w:t>Exemplo de resposta</w:t>
      </w:r>
    </w:p>
    <w:p w14:paraId="2304DB69" w14:textId="77777777" w:rsidR="007131AB" w:rsidRDefault="00000000">
      <w:pPr>
        <w:pStyle w:val="Corpodetexto"/>
      </w:pPr>
      <w:r>
        <w:t>HTTP/1.1 200 OK</w:t>
      </w:r>
    </w:p>
    <w:p w14:paraId="0C62019F" w14:textId="77777777" w:rsidR="007131AB" w:rsidRDefault="00000000">
      <w:pPr>
        <w:pStyle w:val="Corpodetexto"/>
      </w:pPr>
      <w:r>
        <w:t>Content-Type: text/xml; charset=utf-8</w:t>
      </w:r>
    </w:p>
    <w:p w14:paraId="26E4E643" w14:textId="77777777" w:rsidR="007131AB" w:rsidRDefault="00000000">
      <w:pPr>
        <w:pStyle w:val="Corpodetexto"/>
      </w:pPr>
      <w:r>
        <w:t xml:space="preserve">Content-Length: </w:t>
      </w:r>
      <w:r>
        <w:rPr>
          <w:b/>
          <w:bCs/>
        </w:rPr>
        <w:t>length</w:t>
      </w:r>
      <w:r>
        <w:br/>
      </w:r>
    </w:p>
    <w:p w14:paraId="36626657" w14:textId="77777777" w:rsidR="007131AB" w:rsidRDefault="00000000">
      <w:pPr>
        <w:pStyle w:val="Corpodetexto"/>
      </w:pPr>
      <w:r>
        <w:t>&lt;?xml version="1.0" encoding="utf-8"?&gt;</w:t>
      </w:r>
    </w:p>
    <w:p w14:paraId="77FCF4D0" w14:textId="77777777" w:rsidR="007131AB" w:rsidRDefault="00000000">
      <w:pPr>
        <w:pStyle w:val="Corpodetexto"/>
      </w:pPr>
      <w:r>
        <w:lastRenderedPageBreak/>
        <w:t>&lt;soap:Envelope xmlns:xsi="http://www.w3.org/2001/XMLSchema-instance" xmlns:xsd="http://www.w3.org/2001/XMLSchema" xmlns:soap="http://schemas.xmlsoap.org/soap/envelope/"&gt;</w:t>
      </w:r>
    </w:p>
    <w:p w14:paraId="3E48CE44" w14:textId="77777777" w:rsidR="007131AB" w:rsidRDefault="00000000">
      <w:pPr>
        <w:numPr>
          <w:ilvl w:val="0"/>
          <w:numId w:val="806"/>
        </w:numPr>
      </w:pPr>
      <w:r>
        <w:t>&lt;soap:Body&gt;</w:t>
      </w:r>
    </w:p>
    <w:p w14:paraId="0A1DE68A" w14:textId="77777777" w:rsidR="007131AB" w:rsidRDefault="00000000">
      <w:pPr>
        <w:numPr>
          <w:ilvl w:val="1"/>
          <w:numId w:val="807"/>
        </w:numPr>
      </w:pPr>
      <w:r>
        <w:t>&lt;LookupDomainUserByFirstNameResponse xmlns="http://archer-tech.com/webservices/"&gt;</w:t>
      </w:r>
    </w:p>
    <w:p w14:paraId="3821FBD3" w14:textId="77777777" w:rsidR="007131AB" w:rsidRDefault="00000000">
      <w:pPr>
        <w:numPr>
          <w:ilvl w:val="2"/>
          <w:numId w:val="808"/>
        </w:numPr>
      </w:pPr>
      <w:r>
        <w:t>&lt;LookupDomainUserByFirstNameResult&gt;</w:t>
      </w:r>
      <w:r>
        <w:rPr>
          <w:b/>
          <w:bCs/>
        </w:rPr>
        <w:t>string</w:t>
      </w:r>
      <w:r>
        <w:t>&lt;/LookupDomainUserByFirstNameResult&gt;</w:t>
      </w:r>
    </w:p>
    <w:p w14:paraId="0AC69044" w14:textId="77777777" w:rsidR="007131AB" w:rsidRDefault="00000000">
      <w:pPr>
        <w:numPr>
          <w:ilvl w:val="1"/>
          <w:numId w:val="805"/>
        </w:numPr>
      </w:pPr>
      <w:r>
        <w:t>&lt;/LookupDomainUserByFirstNameResponse&gt;</w:t>
      </w:r>
    </w:p>
    <w:p w14:paraId="7E994688" w14:textId="77777777" w:rsidR="007131AB" w:rsidRDefault="00000000">
      <w:pPr>
        <w:numPr>
          <w:ilvl w:val="0"/>
          <w:numId w:val="805"/>
        </w:numPr>
      </w:pPr>
      <w:r>
        <w:t>&lt;/soap:Body&gt;</w:t>
      </w:r>
    </w:p>
    <w:p w14:paraId="5933DAB2" w14:textId="77777777" w:rsidR="007131AB" w:rsidRDefault="00000000">
      <w:pPr>
        <w:pStyle w:val="FirstParagraph"/>
      </w:pPr>
      <w:r>
        <w:t>&lt;/soap:Envelope&gt;</w:t>
      </w:r>
    </w:p>
    <w:p w14:paraId="3559D248" w14:textId="77777777" w:rsidR="007131AB" w:rsidRDefault="00000000">
      <w:pPr>
        <w:pStyle w:val="Corpodetexto"/>
      </w:pPr>
      <w:r>
        <w:t>String de amostra na resposta</w:t>
      </w:r>
    </w:p>
    <w:p w14:paraId="51E4D20C" w14:textId="77777777" w:rsidR="007131AB" w:rsidRDefault="00000000">
      <w:pPr>
        <w:pStyle w:val="Corpodetexto"/>
      </w:pPr>
      <w:r>
        <w:t>&lt;Return&gt;</w:t>
      </w:r>
    </w:p>
    <w:p w14:paraId="525AF18C" w14:textId="77777777" w:rsidR="007131AB" w:rsidRDefault="00000000">
      <w:pPr>
        <w:numPr>
          <w:ilvl w:val="0"/>
          <w:numId w:val="809"/>
        </w:numPr>
      </w:pPr>
      <w:r>
        <w:t>&lt;User&gt;</w:t>
      </w:r>
    </w:p>
    <w:p w14:paraId="05F163E0" w14:textId="77777777" w:rsidR="007131AB" w:rsidRDefault="00000000">
      <w:pPr>
        <w:numPr>
          <w:ilvl w:val="1"/>
          <w:numId w:val="810"/>
        </w:numPr>
      </w:pPr>
      <w:r>
        <w:t>&lt;row_num&gt;1&lt;/row_num&gt;</w:t>
      </w:r>
    </w:p>
    <w:p w14:paraId="18913DF4" w14:textId="77777777" w:rsidR="007131AB" w:rsidRDefault="00000000">
      <w:pPr>
        <w:numPr>
          <w:ilvl w:val="1"/>
          <w:numId w:val="805"/>
        </w:numPr>
      </w:pPr>
      <w:r>
        <w:t>&lt;ID&gt;3&lt;/ID&gt;</w:t>
      </w:r>
    </w:p>
    <w:p w14:paraId="17026840" w14:textId="77777777" w:rsidR="007131AB" w:rsidRDefault="00000000">
      <w:pPr>
        <w:numPr>
          <w:ilvl w:val="1"/>
          <w:numId w:val="805"/>
        </w:numPr>
      </w:pPr>
      <w:r>
        <w:t>&lt;LastName&gt;Miller&lt;/LastName&gt;</w:t>
      </w:r>
    </w:p>
    <w:p w14:paraId="526611FA" w14:textId="77777777" w:rsidR="007131AB" w:rsidRDefault="00000000">
      <w:pPr>
        <w:numPr>
          <w:ilvl w:val="1"/>
          <w:numId w:val="805"/>
        </w:numPr>
      </w:pPr>
      <w:r>
        <w:t>&lt;FirstName&gt;Jake&lt;/FirstName&gt;</w:t>
      </w:r>
    </w:p>
    <w:p w14:paraId="30CC7C89" w14:textId="77777777" w:rsidR="007131AB" w:rsidRDefault="00000000">
      <w:pPr>
        <w:numPr>
          <w:ilvl w:val="1"/>
          <w:numId w:val="805"/>
        </w:numPr>
      </w:pPr>
      <w:r>
        <w:t>&lt;AccountStatus&gt;Active&lt;/AccountStatus&gt;</w:t>
      </w:r>
    </w:p>
    <w:p w14:paraId="2FD27002" w14:textId="77777777" w:rsidR="007131AB" w:rsidRDefault="00000000">
      <w:pPr>
        <w:numPr>
          <w:ilvl w:val="1"/>
          <w:numId w:val="805"/>
        </w:numPr>
      </w:pPr>
      <w:r>
        <w:t>&lt;ParamName&gt;General User Parameter&lt;/ParamName&gt;</w:t>
      </w:r>
    </w:p>
    <w:p w14:paraId="371FC735" w14:textId="77777777" w:rsidR="007131AB" w:rsidRDefault="00000000">
      <w:pPr>
        <w:numPr>
          <w:ilvl w:val="1"/>
          <w:numId w:val="805"/>
        </w:numPr>
      </w:pPr>
      <w:r>
        <w:t>&lt;SecurityID&gt;1&lt;/SecurityID&gt;</w:t>
      </w:r>
    </w:p>
    <w:p w14:paraId="592A04DC" w14:textId="77777777" w:rsidR="007131AB" w:rsidRDefault="00000000">
      <w:pPr>
        <w:numPr>
          <w:ilvl w:val="1"/>
          <w:numId w:val="805"/>
        </w:numPr>
      </w:pPr>
      <w:r>
        <w:t>&lt;LoggedIn&gt;true&lt;/LoggedIn&gt;</w:t>
      </w:r>
    </w:p>
    <w:p w14:paraId="3C094623" w14:textId="77777777" w:rsidR="007131AB" w:rsidRDefault="00000000">
      <w:pPr>
        <w:numPr>
          <w:ilvl w:val="1"/>
          <w:numId w:val="805"/>
        </w:numPr>
      </w:pPr>
      <w:r>
        <w:t>&lt;username&gt;jmiller&lt;/username&gt;</w:t>
      </w:r>
    </w:p>
    <w:p w14:paraId="4AD47ADD" w14:textId="77777777" w:rsidR="007131AB" w:rsidRDefault="00000000">
      <w:pPr>
        <w:numPr>
          <w:ilvl w:val="0"/>
          <w:numId w:val="805"/>
        </w:numPr>
      </w:pPr>
      <w:r>
        <w:t>&lt;/User&gt;</w:t>
      </w:r>
    </w:p>
    <w:p w14:paraId="547A5B6F" w14:textId="77777777" w:rsidR="007131AB" w:rsidRDefault="00000000">
      <w:pPr>
        <w:pStyle w:val="FirstParagraph"/>
      </w:pPr>
      <w:r>
        <w:t>&lt;/Return&gt;</w:t>
      </w:r>
    </w:p>
    <w:bookmarkEnd w:id="283"/>
    <w:p w14:paraId="7512816B" w14:textId="77777777" w:rsidR="007131AB" w:rsidRDefault="00000000">
      <w:r>
        <w:br w:type="page"/>
      </w:r>
    </w:p>
    <w:p w14:paraId="61FBECBE" w14:textId="77777777" w:rsidR="007131AB" w:rsidRDefault="00000000">
      <w:pPr>
        <w:pStyle w:val="Ttulo1"/>
      </w:pPr>
      <w:bookmarkStart w:id="284" w:name="lookupdomainuserbylastname-1"/>
      <w:r>
        <w:lastRenderedPageBreak/>
        <w:t>LookupDomainUserByLastName</w:t>
      </w:r>
    </w:p>
    <w:p w14:paraId="18B60D11" w14:textId="77777777" w:rsidR="007131AB" w:rsidRDefault="00000000">
      <w:pPr>
        <w:pStyle w:val="FirstParagraph"/>
      </w:pPr>
      <w:r>
        <w:t>O método LookupDomainUserByLastName retorna uma lista de usuários com o sobrenome especificado.</w:t>
      </w:r>
    </w:p>
    <w:p w14:paraId="1B200910" w14:textId="77777777" w:rsidR="007131AB" w:rsidRDefault="00000000">
      <w:pPr>
        <w:pStyle w:val="Corpodetexto"/>
      </w:pPr>
      <w:r>
        <w:rPr>
          <w:b/>
          <w:bCs/>
        </w:rPr>
        <w:t>Observação:</w:t>
      </w:r>
      <w:r>
        <w:t xml:space="preserve"> essa consulta anexa um caractere-coringa ao final da palavra-chave, por exemplo, John retorna Johnson e Johnston.</w:t>
      </w:r>
    </w:p>
    <w:p w14:paraId="37087405" w14:textId="77777777" w:rsidR="007131AB" w:rsidRDefault="00000000">
      <w:pPr>
        <w:pStyle w:val="Corpodetexto"/>
      </w:pPr>
      <w:r>
        <w:t>Nesta página</w:t>
      </w:r>
    </w:p>
    <w:p w14:paraId="5A57A90D" w14:textId="77777777" w:rsidR="007131AB" w:rsidRDefault="00000000">
      <w:pPr>
        <w:pStyle w:val="Compact"/>
        <w:numPr>
          <w:ilvl w:val="0"/>
          <w:numId w:val="811"/>
        </w:numPr>
      </w:pPr>
      <w:hyperlink w:anchor="Uso">
        <w:r>
          <w:rPr>
            <w:rStyle w:val="Hyperlink"/>
          </w:rPr>
          <w:t>Uso</w:t>
        </w:r>
      </w:hyperlink>
    </w:p>
    <w:p w14:paraId="6FFD2B44" w14:textId="77777777" w:rsidR="007131AB" w:rsidRDefault="00000000">
      <w:pPr>
        <w:pStyle w:val="Compact"/>
        <w:numPr>
          <w:ilvl w:val="0"/>
          <w:numId w:val="811"/>
        </w:numPr>
      </w:pPr>
      <w:hyperlink w:anchor="Exemplos">
        <w:r>
          <w:rPr>
            <w:rStyle w:val="Hyperlink"/>
          </w:rPr>
          <w:t>Exemplos</w:t>
        </w:r>
      </w:hyperlink>
    </w:p>
    <w:p w14:paraId="5E71BDD9" w14:textId="77777777" w:rsidR="007131AB" w:rsidRDefault="00000000">
      <w:pPr>
        <w:pStyle w:val="Ttulo2"/>
      </w:pPr>
      <w:r>
        <w:t>Uso</w:t>
      </w:r>
    </w:p>
    <w:p w14:paraId="4C8D0845" w14:textId="77777777" w:rsidR="007131AB" w:rsidRDefault="00000000">
      <w:pPr>
        <w:pStyle w:val="FirstParagraph"/>
      </w:pPr>
      <w:r>
        <w:rPr>
          <w:b/>
          <w:bCs/>
        </w:rPr>
        <w:t>Privilégios.</w:t>
      </w:r>
      <w:r>
        <w:t xml:space="preserve"> Este método requer privilégios de leitura.</w:t>
      </w:r>
    </w:p>
    <w:p w14:paraId="5983221F" w14:textId="77777777" w:rsidR="007131AB" w:rsidRDefault="00000000">
      <w:pPr>
        <w:pStyle w:val="Corpodetexto"/>
      </w:pPr>
      <w:r>
        <w:rPr>
          <w:b/>
          <w:bCs/>
        </w:rPr>
        <w:t>Parâmetros.</w:t>
      </w:r>
    </w:p>
    <w:p w14:paraId="16C0DE0D" w14:textId="77777777" w:rsidR="007131AB" w:rsidRDefault="00000000">
      <w:pPr>
        <w:pStyle w:val="TableCaption"/>
      </w:pPr>
      <w:r>
        <w:t>Os parâmetros do método LookupDomainUserByLastName são descritos na tabela a seguir.</w:t>
      </w:r>
    </w:p>
    <w:tbl>
      <w:tblPr>
        <w:tblStyle w:val="Table"/>
        <w:tblW w:w="0" w:type="auto"/>
        <w:tblLook w:val="0020" w:firstRow="1" w:lastRow="0" w:firstColumn="0" w:lastColumn="0" w:noHBand="0" w:noVBand="0"/>
      </w:tblPr>
      <w:tblGrid>
        <w:gridCol w:w="1638"/>
        <w:gridCol w:w="1326"/>
        <w:gridCol w:w="5874"/>
      </w:tblGrid>
      <w:tr w:rsidR="007131AB" w14:paraId="20D69711"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0134396" w14:textId="77777777" w:rsidR="007131AB" w:rsidRDefault="00000000">
            <w:pPr>
              <w:pStyle w:val="Corpodetexto"/>
            </w:pPr>
            <w:r>
              <w:t>Parâmetro</w:t>
            </w:r>
          </w:p>
        </w:tc>
        <w:tc>
          <w:tcPr>
            <w:tcW w:w="0" w:type="auto"/>
          </w:tcPr>
          <w:p w14:paraId="7E148111" w14:textId="77777777" w:rsidR="007131AB" w:rsidRDefault="00000000">
            <w:pPr>
              <w:pStyle w:val="Corpodetexto"/>
            </w:pPr>
            <w:r>
              <w:t>Tipo de dados</w:t>
            </w:r>
          </w:p>
        </w:tc>
        <w:tc>
          <w:tcPr>
            <w:tcW w:w="0" w:type="auto"/>
          </w:tcPr>
          <w:p w14:paraId="73A8767D" w14:textId="77777777" w:rsidR="007131AB" w:rsidRDefault="00000000">
            <w:pPr>
              <w:pStyle w:val="Corpodetexto"/>
            </w:pPr>
            <w:r>
              <w:t>Valor</w:t>
            </w:r>
          </w:p>
        </w:tc>
      </w:tr>
      <w:tr w:rsidR="007131AB" w14:paraId="23659888" w14:textId="77777777">
        <w:tc>
          <w:tcPr>
            <w:tcW w:w="0" w:type="auto"/>
          </w:tcPr>
          <w:p w14:paraId="636E322D" w14:textId="77777777" w:rsidR="007131AB" w:rsidRDefault="00000000">
            <w:pPr>
              <w:pStyle w:val="Corpodetexto"/>
            </w:pPr>
            <w:r>
              <w:t>sessionToken</w:t>
            </w:r>
          </w:p>
        </w:tc>
        <w:tc>
          <w:tcPr>
            <w:tcW w:w="0" w:type="auto"/>
          </w:tcPr>
          <w:p w14:paraId="1587E1BC" w14:textId="77777777" w:rsidR="007131AB" w:rsidRDefault="00000000">
            <w:pPr>
              <w:pStyle w:val="Corpodetexto"/>
            </w:pPr>
            <w:r>
              <w:t>String</w:t>
            </w:r>
          </w:p>
        </w:tc>
        <w:tc>
          <w:tcPr>
            <w:tcW w:w="0" w:type="auto"/>
          </w:tcPr>
          <w:p w14:paraId="18EBA6AA" w14:textId="6CEB05B9" w:rsidR="007131AB" w:rsidRDefault="00000000">
            <w:pPr>
              <w:pStyle w:val="Corpodetexto"/>
            </w:pPr>
            <w:r>
              <w:t xml:space="preserve">sessionToken válido retornado pelo método </w:t>
            </w:r>
            <w:hyperlink r:id="rId271">
              <w:r>
                <w:rPr>
                  <w:rStyle w:val="Hyperlink"/>
                </w:rPr>
                <w:t>general.CreateUserSession</w:t>
              </w:r>
            </w:hyperlink>
          </w:p>
        </w:tc>
      </w:tr>
      <w:tr w:rsidR="007131AB" w14:paraId="1FEBFFF6" w14:textId="77777777">
        <w:tc>
          <w:tcPr>
            <w:tcW w:w="0" w:type="auto"/>
          </w:tcPr>
          <w:p w14:paraId="0B996BE8" w14:textId="77777777" w:rsidR="007131AB" w:rsidRDefault="00000000">
            <w:pPr>
              <w:pStyle w:val="Corpodetexto"/>
            </w:pPr>
            <w:r>
              <w:t>keyword</w:t>
            </w:r>
          </w:p>
        </w:tc>
        <w:tc>
          <w:tcPr>
            <w:tcW w:w="0" w:type="auto"/>
          </w:tcPr>
          <w:p w14:paraId="17CD563C" w14:textId="77777777" w:rsidR="007131AB" w:rsidRDefault="00000000">
            <w:pPr>
              <w:pStyle w:val="Corpodetexto"/>
            </w:pPr>
            <w:r>
              <w:t>String</w:t>
            </w:r>
          </w:p>
        </w:tc>
        <w:tc>
          <w:tcPr>
            <w:tcW w:w="0" w:type="auto"/>
          </w:tcPr>
          <w:p w14:paraId="3B72030E" w14:textId="77777777" w:rsidR="007131AB" w:rsidRDefault="00000000">
            <w:pPr>
              <w:pStyle w:val="Corpodetexto"/>
            </w:pPr>
            <w:r>
              <w:t>Fornece o nome ou a primeira parte de um nome que pode ser pesquisado</w:t>
            </w:r>
          </w:p>
        </w:tc>
      </w:tr>
      <w:tr w:rsidR="007131AB" w14:paraId="2296E01D" w14:textId="77777777">
        <w:tc>
          <w:tcPr>
            <w:tcW w:w="0" w:type="auto"/>
          </w:tcPr>
          <w:p w14:paraId="3BC74BF8" w14:textId="77777777" w:rsidR="007131AB" w:rsidRDefault="00000000">
            <w:pPr>
              <w:pStyle w:val="Corpodetexto"/>
            </w:pPr>
            <w:r>
              <w:t>userDomain</w:t>
            </w:r>
          </w:p>
        </w:tc>
        <w:tc>
          <w:tcPr>
            <w:tcW w:w="0" w:type="auto"/>
          </w:tcPr>
          <w:p w14:paraId="67BA4D7F" w14:textId="77777777" w:rsidR="007131AB" w:rsidRDefault="00000000">
            <w:pPr>
              <w:pStyle w:val="Corpodetexto"/>
            </w:pPr>
            <w:r>
              <w:t>String</w:t>
            </w:r>
          </w:p>
        </w:tc>
        <w:tc>
          <w:tcPr>
            <w:tcW w:w="0" w:type="auto"/>
          </w:tcPr>
          <w:p w14:paraId="713BEA42" w14:textId="77777777" w:rsidR="007131AB" w:rsidRDefault="00000000">
            <w:pPr>
              <w:pStyle w:val="Corpodetexto"/>
            </w:pPr>
            <w:r>
              <w:t>Nome do domínio ao qual os usuários e grupos pertencem</w:t>
            </w:r>
          </w:p>
        </w:tc>
      </w:tr>
    </w:tbl>
    <w:p w14:paraId="11206F03" w14:textId="77777777" w:rsidR="007131AB" w:rsidRDefault="00000000">
      <w:pPr>
        <w:pStyle w:val="Corpodetexto"/>
      </w:pPr>
      <w:r>
        <w:rPr>
          <w:b/>
          <w:bCs/>
        </w:rPr>
        <w:t>Saída.</w:t>
      </w:r>
      <w:r>
        <w:t xml:space="preserve"> Este método retorna uma string. Se o método for bem-sucedido, o valor será uma string XML que contém as propriedades de cada usuário cujo sobrenome atende aos critérios da pesquisa. Se houver uma falha, a API emitirá uma exceção.</w:t>
      </w:r>
    </w:p>
    <w:p w14:paraId="244F7B97" w14:textId="77777777" w:rsidR="007131AB" w:rsidRDefault="00000000">
      <w:pPr>
        <w:pStyle w:val="Ttulo2"/>
      </w:pPr>
      <w:r>
        <w:t>Exemplos</w:t>
      </w:r>
    </w:p>
    <w:p w14:paraId="18451DDC" w14:textId="77777777" w:rsidR="007131AB" w:rsidRDefault="00000000">
      <w:pPr>
        <w:pStyle w:val="FirstParagraph"/>
      </w:pPr>
      <w:r>
        <w:t>Exemplo de chamada C#</w:t>
      </w:r>
    </w:p>
    <w:p w14:paraId="2E9737C5" w14:textId="77777777" w:rsidR="007131AB" w:rsidRDefault="00000000">
      <w:pPr>
        <w:pStyle w:val="Corpodetexto"/>
      </w:pPr>
      <w:r>
        <w:t>sUserList = accesscontrol.LookupDomainUserByLastName(sSessionToken, “lastname”, “domain”);</w:t>
      </w:r>
    </w:p>
    <w:p w14:paraId="7A4358E7" w14:textId="77777777" w:rsidR="007131AB" w:rsidRDefault="00000000">
      <w:pPr>
        <w:pStyle w:val="Corpodetexto"/>
      </w:pPr>
      <w:r>
        <w:t>Exemplo de solicitação</w:t>
      </w:r>
    </w:p>
    <w:p w14:paraId="04B69C0B" w14:textId="77777777" w:rsidR="007131AB" w:rsidRDefault="00000000">
      <w:pPr>
        <w:pStyle w:val="Corpodetexto"/>
      </w:pPr>
      <w:r>
        <w:lastRenderedPageBreak/>
        <w:t>Veja a seguir um exemplo de solicitação e resposta SOAP 1.1. Os espaços reservados mostrados seriam substituídos por valores reais. SOAP 1.2 também é compatível.</w:t>
      </w:r>
    </w:p>
    <w:p w14:paraId="6C8D0ADD" w14:textId="77777777" w:rsidR="007131AB" w:rsidRDefault="00000000">
      <w:pPr>
        <w:pStyle w:val="Corpodetexto"/>
      </w:pPr>
      <w:r>
        <w:t>POST /archer/ws/accesscontrol.asmx HTTP/1.1</w:t>
      </w:r>
    </w:p>
    <w:p w14:paraId="79E6BB50" w14:textId="77777777" w:rsidR="007131AB" w:rsidRDefault="00000000">
      <w:pPr>
        <w:pStyle w:val="Corpodetexto"/>
      </w:pPr>
      <w:r>
        <w:t>Host: staging</w:t>
      </w:r>
    </w:p>
    <w:p w14:paraId="23ACF628" w14:textId="77777777" w:rsidR="007131AB" w:rsidRDefault="00000000">
      <w:pPr>
        <w:pStyle w:val="Corpodetexto"/>
      </w:pPr>
      <w:r>
        <w:t>Content-Type: text/xml; charset=utf-8</w:t>
      </w:r>
    </w:p>
    <w:p w14:paraId="3D6C2D61" w14:textId="77777777" w:rsidR="007131AB" w:rsidRDefault="00000000">
      <w:pPr>
        <w:pStyle w:val="Corpodetexto"/>
      </w:pPr>
      <w:r>
        <w:t xml:space="preserve">Content-Length: </w:t>
      </w:r>
      <w:r>
        <w:rPr>
          <w:b/>
          <w:bCs/>
        </w:rPr>
        <w:t>length</w:t>
      </w:r>
    </w:p>
    <w:p w14:paraId="7A15BBB3" w14:textId="77777777" w:rsidR="007131AB" w:rsidRDefault="00000000">
      <w:pPr>
        <w:pStyle w:val="Corpodetexto"/>
      </w:pPr>
      <w:r>
        <w:t>SOAPAction: "http://archer-tech.com/webservices/LookupDomainUserBy</w:t>
      </w:r>
      <w:r>
        <w:br/>
        <w:t>LastName"</w:t>
      </w:r>
      <w:r>
        <w:br/>
      </w:r>
      <w:r>
        <w:br/>
      </w:r>
    </w:p>
    <w:p w14:paraId="2ECEBD96" w14:textId="77777777" w:rsidR="007131AB" w:rsidRDefault="00000000">
      <w:pPr>
        <w:pStyle w:val="Corpodetexto"/>
      </w:pPr>
      <w:r>
        <w:t>&lt;?xml version="1.0" encoding="utf-8"?&gt;</w:t>
      </w:r>
    </w:p>
    <w:p w14:paraId="4C4BEB33" w14:textId="77777777" w:rsidR="007131AB" w:rsidRDefault="00000000">
      <w:pPr>
        <w:pStyle w:val="Corpodetexto"/>
      </w:pPr>
      <w:r>
        <w:t>&lt;soap:Envelope xmlns:xsi="http://www.w3.org/2001/XMLSchema-instance" xmlns:xsd="http://www.w3.org/2001/XMLSchema" xmlns:soap="http://schemas.xmlsoap.org/soap/envelope/"&gt;</w:t>
      </w:r>
    </w:p>
    <w:p w14:paraId="178AD6DA" w14:textId="77777777" w:rsidR="007131AB" w:rsidRDefault="00000000">
      <w:pPr>
        <w:numPr>
          <w:ilvl w:val="0"/>
          <w:numId w:val="812"/>
        </w:numPr>
      </w:pPr>
      <w:r>
        <w:t>&lt;soap:Body&gt;</w:t>
      </w:r>
    </w:p>
    <w:p w14:paraId="44611C12" w14:textId="77777777" w:rsidR="007131AB" w:rsidRDefault="00000000">
      <w:pPr>
        <w:numPr>
          <w:ilvl w:val="1"/>
          <w:numId w:val="813"/>
        </w:numPr>
      </w:pPr>
      <w:r>
        <w:t>&lt;LookupDomainUserByLastName xmlns="http://archer-tech.com/webservices/"&gt;</w:t>
      </w:r>
    </w:p>
    <w:p w14:paraId="5C7EC530" w14:textId="77777777" w:rsidR="007131AB" w:rsidRDefault="00000000">
      <w:pPr>
        <w:numPr>
          <w:ilvl w:val="2"/>
          <w:numId w:val="814"/>
        </w:numPr>
      </w:pPr>
      <w:r>
        <w:t>&lt;sessionToken&gt;</w:t>
      </w:r>
      <w:r>
        <w:rPr>
          <w:b/>
          <w:bCs/>
        </w:rPr>
        <w:t>string</w:t>
      </w:r>
      <w:r>
        <w:t>&lt;/sessionToken&gt;</w:t>
      </w:r>
    </w:p>
    <w:p w14:paraId="065FBCCD" w14:textId="77777777" w:rsidR="007131AB" w:rsidRDefault="00000000">
      <w:pPr>
        <w:numPr>
          <w:ilvl w:val="2"/>
          <w:numId w:val="815"/>
        </w:numPr>
      </w:pPr>
      <w:r>
        <w:t>&lt;keyword&gt;</w:t>
      </w:r>
      <w:r>
        <w:rPr>
          <w:b/>
          <w:bCs/>
        </w:rPr>
        <w:t>string</w:t>
      </w:r>
      <w:r>
        <w:t>&lt;/keyword&gt;</w:t>
      </w:r>
    </w:p>
    <w:p w14:paraId="21DAA957" w14:textId="77777777" w:rsidR="007131AB" w:rsidRDefault="00000000">
      <w:pPr>
        <w:numPr>
          <w:ilvl w:val="2"/>
          <w:numId w:val="815"/>
        </w:numPr>
      </w:pPr>
      <w:r>
        <w:t>&lt;usersDomain&gt;</w:t>
      </w:r>
      <w:r>
        <w:rPr>
          <w:b/>
          <w:bCs/>
        </w:rPr>
        <w:t>string</w:t>
      </w:r>
      <w:r>
        <w:t>&lt;/usersDomain&gt;</w:t>
      </w:r>
    </w:p>
    <w:p w14:paraId="5C9F302B" w14:textId="77777777" w:rsidR="007131AB" w:rsidRDefault="00000000">
      <w:pPr>
        <w:numPr>
          <w:ilvl w:val="1"/>
          <w:numId w:val="815"/>
        </w:numPr>
      </w:pPr>
      <w:r>
        <w:t>&lt;/LookupDomainUserByLastName&gt;</w:t>
      </w:r>
    </w:p>
    <w:p w14:paraId="6207B8FC" w14:textId="77777777" w:rsidR="007131AB" w:rsidRDefault="00000000">
      <w:pPr>
        <w:numPr>
          <w:ilvl w:val="0"/>
          <w:numId w:val="815"/>
        </w:numPr>
      </w:pPr>
      <w:r>
        <w:t>&lt;/soap:Body&gt;</w:t>
      </w:r>
    </w:p>
    <w:p w14:paraId="5D5093CE" w14:textId="77777777" w:rsidR="007131AB" w:rsidRDefault="00000000">
      <w:pPr>
        <w:pStyle w:val="FirstParagraph"/>
      </w:pPr>
      <w:r>
        <w:t>&lt;/soap:Envelope&gt;</w:t>
      </w:r>
    </w:p>
    <w:p w14:paraId="77433421" w14:textId="77777777" w:rsidR="007131AB" w:rsidRDefault="00000000">
      <w:pPr>
        <w:pStyle w:val="Corpodetexto"/>
      </w:pPr>
      <w:r>
        <w:t>Exemplo de resposta</w:t>
      </w:r>
    </w:p>
    <w:p w14:paraId="6833BE36" w14:textId="77777777" w:rsidR="007131AB" w:rsidRDefault="00000000">
      <w:pPr>
        <w:pStyle w:val="Corpodetexto"/>
      </w:pPr>
      <w:r>
        <w:t>HTTP/1.1 200 OK</w:t>
      </w:r>
    </w:p>
    <w:p w14:paraId="241510EF" w14:textId="77777777" w:rsidR="007131AB" w:rsidRDefault="00000000">
      <w:pPr>
        <w:pStyle w:val="Corpodetexto"/>
      </w:pPr>
      <w:r>
        <w:t>Content-Type: text/xml; charset=utf-8</w:t>
      </w:r>
    </w:p>
    <w:p w14:paraId="57376934" w14:textId="77777777" w:rsidR="007131AB" w:rsidRDefault="00000000">
      <w:pPr>
        <w:pStyle w:val="Corpodetexto"/>
      </w:pPr>
      <w:r>
        <w:t xml:space="preserve">Content-Length: </w:t>
      </w:r>
      <w:r>
        <w:rPr>
          <w:b/>
          <w:bCs/>
        </w:rPr>
        <w:t>length</w:t>
      </w:r>
      <w:r>
        <w:br/>
      </w:r>
    </w:p>
    <w:p w14:paraId="03CBDB91" w14:textId="77777777" w:rsidR="007131AB" w:rsidRDefault="00000000">
      <w:pPr>
        <w:pStyle w:val="Corpodetexto"/>
      </w:pPr>
      <w:r>
        <w:t>&lt;?xml version="1.0" encoding="utf-8"?&gt;</w:t>
      </w:r>
    </w:p>
    <w:p w14:paraId="3EB2FDD4" w14:textId="77777777" w:rsidR="007131AB" w:rsidRDefault="00000000">
      <w:pPr>
        <w:pStyle w:val="Corpodetexto"/>
      </w:pPr>
      <w:r>
        <w:lastRenderedPageBreak/>
        <w:t>&lt;soap:Envelope xmlns:xsi="http://www.w3.org/2001/XMLSchema-instance" xmlns:xsd="http://www.w3.org/2001/XMLSchema" xmlns:soap="http://schemas.xmlsoap.org/soap/envelope/"&gt;</w:t>
      </w:r>
    </w:p>
    <w:p w14:paraId="73C071AC" w14:textId="77777777" w:rsidR="007131AB" w:rsidRDefault="00000000">
      <w:pPr>
        <w:numPr>
          <w:ilvl w:val="0"/>
          <w:numId w:val="816"/>
        </w:numPr>
      </w:pPr>
      <w:r>
        <w:t>&lt;soap:Body&gt;</w:t>
      </w:r>
    </w:p>
    <w:p w14:paraId="38D5D483" w14:textId="77777777" w:rsidR="007131AB" w:rsidRDefault="00000000">
      <w:pPr>
        <w:numPr>
          <w:ilvl w:val="1"/>
          <w:numId w:val="817"/>
        </w:numPr>
      </w:pPr>
      <w:r>
        <w:t>&lt;LookupDomainUserByLastNameResponse xmlns="http://archer-tech.com/webservices/"&gt;</w:t>
      </w:r>
    </w:p>
    <w:p w14:paraId="7E467755" w14:textId="77777777" w:rsidR="007131AB" w:rsidRDefault="00000000">
      <w:pPr>
        <w:numPr>
          <w:ilvl w:val="2"/>
          <w:numId w:val="818"/>
        </w:numPr>
      </w:pPr>
      <w:r>
        <w:t>&lt;LookupDomainUserByLastNameResult&gt;</w:t>
      </w:r>
      <w:r>
        <w:rPr>
          <w:b/>
          <w:bCs/>
        </w:rPr>
        <w:t>string</w:t>
      </w:r>
      <w:r>
        <w:t>&lt;/LookupDomainUserByLastNameResult&gt;</w:t>
      </w:r>
    </w:p>
    <w:p w14:paraId="705CFE99" w14:textId="77777777" w:rsidR="007131AB" w:rsidRDefault="00000000">
      <w:pPr>
        <w:numPr>
          <w:ilvl w:val="1"/>
          <w:numId w:val="815"/>
        </w:numPr>
      </w:pPr>
      <w:r>
        <w:t>&lt;/LookupDomainUserByLastNameResponse&gt;</w:t>
      </w:r>
    </w:p>
    <w:p w14:paraId="3AA02433" w14:textId="77777777" w:rsidR="007131AB" w:rsidRDefault="00000000">
      <w:pPr>
        <w:numPr>
          <w:ilvl w:val="0"/>
          <w:numId w:val="815"/>
        </w:numPr>
      </w:pPr>
      <w:r>
        <w:t>&lt;/soap:Body&gt;</w:t>
      </w:r>
    </w:p>
    <w:p w14:paraId="2C9992AB" w14:textId="77777777" w:rsidR="007131AB" w:rsidRDefault="00000000">
      <w:pPr>
        <w:pStyle w:val="FirstParagraph"/>
      </w:pPr>
      <w:r>
        <w:t>&lt;/soap:Envelope&gt;</w:t>
      </w:r>
    </w:p>
    <w:p w14:paraId="1A9C714E" w14:textId="77777777" w:rsidR="007131AB" w:rsidRDefault="00000000">
      <w:pPr>
        <w:pStyle w:val="Corpodetexto"/>
      </w:pPr>
      <w:r>
        <w:t>String de amostra na resposta</w:t>
      </w:r>
    </w:p>
    <w:p w14:paraId="7EB3863D" w14:textId="77777777" w:rsidR="007131AB" w:rsidRDefault="00000000">
      <w:pPr>
        <w:pStyle w:val="Corpodetexto"/>
      </w:pPr>
      <w:r>
        <w:t>&lt;Return&gt;</w:t>
      </w:r>
    </w:p>
    <w:p w14:paraId="4831C83F" w14:textId="77777777" w:rsidR="007131AB" w:rsidRDefault="00000000">
      <w:pPr>
        <w:numPr>
          <w:ilvl w:val="0"/>
          <w:numId w:val="819"/>
        </w:numPr>
      </w:pPr>
      <w:r>
        <w:t>&lt;User&gt;</w:t>
      </w:r>
    </w:p>
    <w:p w14:paraId="38DBFCEB" w14:textId="77777777" w:rsidR="007131AB" w:rsidRDefault="00000000">
      <w:pPr>
        <w:numPr>
          <w:ilvl w:val="1"/>
          <w:numId w:val="820"/>
        </w:numPr>
      </w:pPr>
      <w:r>
        <w:t>&lt;row_num&gt;1&lt;/row_num&gt;</w:t>
      </w:r>
    </w:p>
    <w:p w14:paraId="6A8289A7" w14:textId="77777777" w:rsidR="007131AB" w:rsidRDefault="00000000">
      <w:pPr>
        <w:numPr>
          <w:ilvl w:val="1"/>
          <w:numId w:val="815"/>
        </w:numPr>
      </w:pPr>
      <w:r>
        <w:t>&lt;ID&gt;3&lt;/ID&gt;</w:t>
      </w:r>
    </w:p>
    <w:p w14:paraId="2CE7B40B" w14:textId="77777777" w:rsidR="007131AB" w:rsidRDefault="00000000">
      <w:pPr>
        <w:numPr>
          <w:ilvl w:val="1"/>
          <w:numId w:val="815"/>
        </w:numPr>
      </w:pPr>
      <w:r>
        <w:t>&lt;LastName&gt;Miller&lt;/LastName&gt;</w:t>
      </w:r>
    </w:p>
    <w:p w14:paraId="4FF2E4CF" w14:textId="77777777" w:rsidR="007131AB" w:rsidRDefault="00000000">
      <w:pPr>
        <w:numPr>
          <w:ilvl w:val="1"/>
          <w:numId w:val="815"/>
        </w:numPr>
      </w:pPr>
      <w:r>
        <w:t>&lt;FirstName&gt;Jake&lt;/FirstName&gt;</w:t>
      </w:r>
    </w:p>
    <w:p w14:paraId="3440B8BC" w14:textId="77777777" w:rsidR="007131AB" w:rsidRDefault="00000000">
      <w:pPr>
        <w:numPr>
          <w:ilvl w:val="1"/>
          <w:numId w:val="815"/>
        </w:numPr>
      </w:pPr>
      <w:r>
        <w:t>&lt;AccountStatus&gt;Active&lt;/AccountStatus&gt;</w:t>
      </w:r>
    </w:p>
    <w:p w14:paraId="31FBCE7A" w14:textId="77777777" w:rsidR="007131AB" w:rsidRDefault="00000000">
      <w:pPr>
        <w:numPr>
          <w:ilvl w:val="1"/>
          <w:numId w:val="815"/>
        </w:numPr>
      </w:pPr>
      <w:r>
        <w:t>&lt;ParamName&gt;General User Parameter&lt;/ParamName&gt;</w:t>
      </w:r>
    </w:p>
    <w:p w14:paraId="242CF16B" w14:textId="77777777" w:rsidR="007131AB" w:rsidRDefault="00000000">
      <w:pPr>
        <w:numPr>
          <w:ilvl w:val="1"/>
          <w:numId w:val="815"/>
        </w:numPr>
      </w:pPr>
      <w:r>
        <w:t>&lt;SecurityID&gt;1&lt;/SecurityID&gt;</w:t>
      </w:r>
    </w:p>
    <w:p w14:paraId="6B365A34" w14:textId="77777777" w:rsidR="007131AB" w:rsidRDefault="00000000">
      <w:pPr>
        <w:numPr>
          <w:ilvl w:val="1"/>
          <w:numId w:val="815"/>
        </w:numPr>
      </w:pPr>
      <w:r>
        <w:t>&lt;LoggedIn&gt;true&lt;/LoggedIn&gt;</w:t>
      </w:r>
    </w:p>
    <w:p w14:paraId="1F2F6FE8" w14:textId="77777777" w:rsidR="007131AB" w:rsidRDefault="00000000">
      <w:pPr>
        <w:numPr>
          <w:ilvl w:val="1"/>
          <w:numId w:val="815"/>
        </w:numPr>
      </w:pPr>
      <w:r>
        <w:t>&lt;username&gt;jmiller&lt;/username&gt;</w:t>
      </w:r>
    </w:p>
    <w:p w14:paraId="79E4EA39" w14:textId="77777777" w:rsidR="007131AB" w:rsidRDefault="00000000">
      <w:pPr>
        <w:numPr>
          <w:ilvl w:val="0"/>
          <w:numId w:val="815"/>
        </w:numPr>
      </w:pPr>
      <w:r>
        <w:t>&lt;/User&gt;</w:t>
      </w:r>
    </w:p>
    <w:p w14:paraId="5DFA8FD4" w14:textId="77777777" w:rsidR="007131AB" w:rsidRDefault="00000000">
      <w:pPr>
        <w:pStyle w:val="FirstParagraph"/>
      </w:pPr>
      <w:r>
        <w:t>&lt;/Return&gt;</w:t>
      </w:r>
    </w:p>
    <w:bookmarkEnd w:id="284"/>
    <w:p w14:paraId="706CB36B" w14:textId="77777777" w:rsidR="007131AB" w:rsidRDefault="00000000">
      <w:r>
        <w:br w:type="page"/>
      </w:r>
    </w:p>
    <w:p w14:paraId="152C164C" w14:textId="77777777" w:rsidR="007131AB" w:rsidRDefault="00000000">
      <w:pPr>
        <w:pStyle w:val="Ttulo1"/>
      </w:pPr>
      <w:bookmarkStart w:id="285" w:name="lookupdomainuserid-1"/>
      <w:r>
        <w:lastRenderedPageBreak/>
        <w:t>LookupDomainUserId</w:t>
      </w:r>
    </w:p>
    <w:p w14:paraId="57600FFD" w14:textId="77777777" w:rsidR="007131AB" w:rsidRDefault="00000000">
      <w:pPr>
        <w:pStyle w:val="FirstParagraph"/>
      </w:pPr>
      <w:r>
        <w:t>O método LookupDomainUserId retorna o ID de um usuário do sistema.</w:t>
      </w:r>
    </w:p>
    <w:p w14:paraId="1B524776" w14:textId="77777777" w:rsidR="007131AB" w:rsidRDefault="00000000">
      <w:pPr>
        <w:pStyle w:val="Corpodetexto"/>
      </w:pPr>
      <w:r>
        <w:t>Nesta página</w:t>
      </w:r>
    </w:p>
    <w:p w14:paraId="3E8C3895" w14:textId="77777777" w:rsidR="007131AB" w:rsidRDefault="00000000">
      <w:pPr>
        <w:pStyle w:val="Compact"/>
        <w:numPr>
          <w:ilvl w:val="0"/>
          <w:numId w:val="821"/>
        </w:numPr>
      </w:pPr>
      <w:hyperlink w:anchor="Uso">
        <w:r>
          <w:rPr>
            <w:rStyle w:val="Hyperlink"/>
          </w:rPr>
          <w:t>Uso</w:t>
        </w:r>
      </w:hyperlink>
    </w:p>
    <w:p w14:paraId="2463873E" w14:textId="77777777" w:rsidR="007131AB" w:rsidRDefault="00000000">
      <w:pPr>
        <w:pStyle w:val="Compact"/>
        <w:numPr>
          <w:ilvl w:val="0"/>
          <w:numId w:val="821"/>
        </w:numPr>
      </w:pPr>
      <w:hyperlink w:anchor="Exemplos">
        <w:r>
          <w:rPr>
            <w:rStyle w:val="Hyperlink"/>
          </w:rPr>
          <w:t>Exemplos</w:t>
        </w:r>
      </w:hyperlink>
    </w:p>
    <w:p w14:paraId="19482A92" w14:textId="77777777" w:rsidR="007131AB" w:rsidRDefault="00000000">
      <w:pPr>
        <w:pStyle w:val="Ttulo2"/>
      </w:pPr>
      <w:r>
        <w:t>Uso</w:t>
      </w:r>
    </w:p>
    <w:p w14:paraId="0095DCBD" w14:textId="77777777" w:rsidR="007131AB" w:rsidRDefault="00000000">
      <w:pPr>
        <w:pStyle w:val="FirstParagraph"/>
      </w:pPr>
      <w:r>
        <w:rPr>
          <w:b/>
          <w:bCs/>
        </w:rPr>
        <w:t>Privilégios.</w:t>
      </w:r>
      <w:r>
        <w:t xml:space="preserve"> Este método requer privilégios de leitura.</w:t>
      </w:r>
    </w:p>
    <w:p w14:paraId="1041ECE5" w14:textId="77777777" w:rsidR="007131AB" w:rsidRDefault="00000000">
      <w:pPr>
        <w:pStyle w:val="Corpodetexto"/>
      </w:pPr>
      <w:r>
        <w:rPr>
          <w:b/>
          <w:bCs/>
        </w:rPr>
        <w:t>Parâmetros.</w:t>
      </w:r>
    </w:p>
    <w:p w14:paraId="4C29C371" w14:textId="77777777" w:rsidR="007131AB" w:rsidRDefault="00000000">
      <w:pPr>
        <w:pStyle w:val="TableCaption"/>
      </w:pPr>
      <w:r>
        <w:t>Os parâmetros do método LookupDomainUserId são descritos na tabela a seguir.</w:t>
      </w:r>
    </w:p>
    <w:tbl>
      <w:tblPr>
        <w:tblStyle w:val="Table"/>
        <w:tblW w:w="0" w:type="auto"/>
        <w:tblLook w:val="0020" w:firstRow="1" w:lastRow="0" w:firstColumn="0" w:lastColumn="0" w:noHBand="0" w:noVBand="0"/>
      </w:tblPr>
      <w:tblGrid>
        <w:gridCol w:w="1638"/>
        <w:gridCol w:w="1258"/>
        <w:gridCol w:w="5942"/>
      </w:tblGrid>
      <w:tr w:rsidR="007131AB" w14:paraId="747993D7"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93B9882" w14:textId="77777777" w:rsidR="007131AB" w:rsidRDefault="00000000">
            <w:pPr>
              <w:pStyle w:val="Corpodetexto"/>
            </w:pPr>
            <w:r>
              <w:t>Parâmetro</w:t>
            </w:r>
          </w:p>
        </w:tc>
        <w:tc>
          <w:tcPr>
            <w:tcW w:w="0" w:type="auto"/>
          </w:tcPr>
          <w:p w14:paraId="7E569C46" w14:textId="77777777" w:rsidR="007131AB" w:rsidRDefault="00000000">
            <w:pPr>
              <w:pStyle w:val="Corpodetexto"/>
            </w:pPr>
            <w:r>
              <w:t>Tipo de dados</w:t>
            </w:r>
          </w:p>
        </w:tc>
        <w:tc>
          <w:tcPr>
            <w:tcW w:w="0" w:type="auto"/>
          </w:tcPr>
          <w:p w14:paraId="5BB61CBE" w14:textId="77777777" w:rsidR="007131AB" w:rsidRDefault="00000000">
            <w:pPr>
              <w:pStyle w:val="Corpodetexto"/>
            </w:pPr>
            <w:r>
              <w:t>Valor</w:t>
            </w:r>
          </w:p>
        </w:tc>
      </w:tr>
      <w:tr w:rsidR="007131AB" w14:paraId="382B0F18" w14:textId="77777777">
        <w:tc>
          <w:tcPr>
            <w:tcW w:w="0" w:type="auto"/>
          </w:tcPr>
          <w:p w14:paraId="772991BE" w14:textId="77777777" w:rsidR="007131AB" w:rsidRDefault="00000000">
            <w:pPr>
              <w:pStyle w:val="Corpodetexto"/>
            </w:pPr>
            <w:r>
              <w:t>sessionToken</w:t>
            </w:r>
          </w:p>
        </w:tc>
        <w:tc>
          <w:tcPr>
            <w:tcW w:w="0" w:type="auto"/>
          </w:tcPr>
          <w:p w14:paraId="10C922EF" w14:textId="77777777" w:rsidR="007131AB" w:rsidRDefault="00000000">
            <w:pPr>
              <w:pStyle w:val="Corpodetexto"/>
            </w:pPr>
            <w:r>
              <w:t>String</w:t>
            </w:r>
          </w:p>
        </w:tc>
        <w:tc>
          <w:tcPr>
            <w:tcW w:w="0" w:type="auto"/>
          </w:tcPr>
          <w:p w14:paraId="0F4DD683" w14:textId="3CCF22DB" w:rsidR="007131AB" w:rsidRDefault="00000000">
            <w:pPr>
              <w:pStyle w:val="Corpodetexto"/>
            </w:pPr>
            <w:r>
              <w:t xml:space="preserve">sessionToken válido retornado pelo método </w:t>
            </w:r>
            <w:hyperlink r:id="rId272">
              <w:r>
                <w:rPr>
                  <w:rStyle w:val="Hyperlink"/>
                </w:rPr>
                <w:t>general.CreateUserSession</w:t>
              </w:r>
            </w:hyperlink>
          </w:p>
        </w:tc>
      </w:tr>
      <w:tr w:rsidR="007131AB" w14:paraId="737E2018" w14:textId="77777777">
        <w:tc>
          <w:tcPr>
            <w:tcW w:w="0" w:type="auto"/>
          </w:tcPr>
          <w:p w14:paraId="66EEEBB3" w14:textId="77777777" w:rsidR="007131AB" w:rsidRDefault="00000000">
            <w:pPr>
              <w:pStyle w:val="Corpodetexto"/>
            </w:pPr>
            <w:r>
              <w:t>username</w:t>
            </w:r>
          </w:p>
        </w:tc>
        <w:tc>
          <w:tcPr>
            <w:tcW w:w="0" w:type="auto"/>
          </w:tcPr>
          <w:p w14:paraId="76D52603" w14:textId="77777777" w:rsidR="007131AB" w:rsidRDefault="00000000">
            <w:pPr>
              <w:pStyle w:val="Corpodetexto"/>
            </w:pPr>
            <w:r>
              <w:t>String</w:t>
            </w:r>
          </w:p>
        </w:tc>
        <w:tc>
          <w:tcPr>
            <w:tcW w:w="0" w:type="auto"/>
          </w:tcPr>
          <w:p w14:paraId="6A20482F" w14:textId="42FF2371" w:rsidR="007131AB" w:rsidRDefault="00000000">
            <w:pPr>
              <w:pStyle w:val="Corpodetexto"/>
            </w:pPr>
            <w:r>
              <w:t xml:space="preserve">Fornece o nome de usuário do usuário como retornado pelo método </w:t>
            </w:r>
            <w:hyperlink r:id="rId273">
              <w:r>
                <w:rPr>
                  <w:rStyle w:val="Hyperlink"/>
                </w:rPr>
                <w:t>accesscontrol.</w:t>
              </w:r>
              <w:r>
                <w:br/>
              </w:r>
              <w:r>
                <w:rPr>
                  <w:rStyle w:val="Hyperlink"/>
                </w:rPr>
                <w:t>LookupUserName</w:t>
              </w:r>
            </w:hyperlink>
          </w:p>
        </w:tc>
      </w:tr>
      <w:tr w:rsidR="007131AB" w14:paraId="211331FC" w14:textId="77777777">
        <w:tc>
          <w:tcPr>
            <w:tcW w:w="0" w:type="auto"/>
          </w:tcPr>
          <w:p w14:paraId="48A21D92" w14:textId="77777777" w:rsidR="007131AB" w:rsidRDefault="00000000">
            <w:pPr>
              <w:pStyle w:val="Corpodetexto"/>
            </w:pPr>
            <w:r>
              <w:t>userDomain</w:t>
            </w:r>
          </w:p>
        </w:tc>
        <w:tc>
          <w:tcPr>
            <w:tcW w:w="0" w:type="auto"/>
          </w:tcPr>
          <w:p w14:paraId="0E5556C3" w14:textId="77777777" w:rsidR="007131AB" w:rsidRDefault="00000000">
            <w:pPr>
              <w:pStyle w:val="Corpodetexto"/>
            </w:pPr>
            <w:r>
              <w:t>String</w:t>
            </w:r>
          </w:p>
        </w:tc>
        <w:tc>
          <w:tcPr>
            <w:tcW w:w="0" w:type="auto"/>
          </w:tcPr>
          <w:p w14:paraId="7AEE3FD1" w14:textId="77777777" w:rsidR="007131AB" w:rsidRDefault="00000000">
            <w:pPr>
              <w:pStyle w:val="Corpodetexto"/>
            </w:pPr>
            <w:r>
              <w:t>Nome do domínio ao qual os usuários e grupos pertencem</w:t>
            </w:r>
          </w:p>
        </w:tc>
      </w:tr>
    </w:tbl>
    <w:p w14:paraId="78714A2A" w14:textId="77777777" w:rsidR="007131AB" w:rsidRDefault="00000000">
      <w:pPr>
        <w:pStyle w:val="Corpodetexto"/>
      </w:pPr>
      <w:r>
        <w:rPr>
          <w:b/>
          <w:bCs/>
        </w:rPr>
        <w:t>Saída.</w:t>
      </w:r>
      <w:r>
        <w:t xml:space="preserve"> Este método retorna um número inteiro. Se o método for bem-sucedido, o valor será o ID de usuário correspondente. Se houver uma falha, a API emitirá uma exceção.</w:t>
      </w:r>
    </w:p>
    <w:p w14:paraId="2D372140" w14:textId="77777777" w:rsidR="007131AB" w:rsidRDefault="00000000">
      <w:pPr>
        <w:pStyle w:val="Ttulo2"/>
      </w:pPr>
      <w:r>
        <w:t>Exemplos</w:t>
      </w:r>
    </w:p>
    <w:p w14:paraId="37034E9F" w14:textId="77777777" w:rsidR="007131AB" w:rsidRDefault="00000000">
      <w:pPr>
        <w:pStyle w:val="FirstParagraph"/>
      </w:pPr>
      <w:r>
        <w:t>Exemplo de código C#</w:t>
      </w:r>
    </w:p>
    <w:p w14:paraId="14EBF059" w14:textId="77777777" w:rsidR="007131AB" w:rsidRDefault="00000000">
      <w:pPr>
        <w:pStyle w:val="Corpodetexto"/>
      </w:pPr>
      <w:r>
        <w:t>iUserID = accesscontrol.LookupDomainUserId(sSessionToken, “username”, “domain”);</w:t>
      </w:r>
    </w:p>
    <w:p w14:paraId="3A703DDB" w14:textId="77777777" w:rsidR="007131AB" w:rsidRDefault="00000000">
      <w:pPr>
        <w:pStyle w:val="Corpodetexto"/>
      </w:pPr>
      <w:r>
        <w:t>Exemplo de solicitação</w:t>
      </w:r>
    </w:p>
    <w:p w14:paraId="7F01C4E2"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01EB1980" w14:textId="77777777" w:rsidR="007131AB" w:rsidRDefault="00000000">
      <w:pPr>
        <w:pStyle w:val="Corpodetexto"/>
      </w:pPr>
      <w:r>
        <w:lastRenderedPageBreak/>
        <w:t>POST /Archer/ws/accesscontrol.asmx HTTP/1.1</w:t>
      </w:r>
    </w:p>
    <w:p w14:paraId="333DFFAB" w14:textId="77777777" w:rsidR="007131AB" w:rsidRDefault="00000000">
      <w:pPr>
        <w:pStyle w:val="Corpodetexto"/>
      </w:pPr>
      <w:r>
        <w:t>Host: staging</w:t>
      </w:r>
    </w:p>
    <w:p w14:paraId="6C86177E" w14:textId="77777777" w:rsidR="007131AB" w:rsidRDefault="00000000">
      <w:pPr>
        <w:pStyle w:val="Corpodetexto"/>
      </w:pPr>
      <w:r>
        <w:t>Content-Type: text/xml; charset=utf-8</w:t>
      </w:r>
    </w:p>
    <w:p w14:paraId="6F401B7B" w14:textId="77777777" w:rsidR="007131AB" w:rsidRDefault="00000000">
      <w:pPr>
        <w:pStyle w:val="Corpodetexto"/>
      </w:pPr>
      <w:r>
        <w:t xml:space="preserve">Content-Length: </w:t>
      </w:r>
      <w:r>
        <w:rPr>
          <w:b/>
          <w:bCs/>
        </w:rPr>
        <w:t>length</w:t>
      </w:r>
    </w:p>
    <w:p w14:paraId="096B2E4E" w14:textId="77777777" w:rsidR="007131AB" w:rsidRDefault="00000000">
      <w:pPr>
        <w:pStyle w:val="Corpodetexto"/>
      </w:pPr>
      <w:r>
        <w:t>SOAPAction: "http://archer-tech.com/webservices/LookupDomainUserId"</w:t>
      </w:r>
      <w:r>
        <w:br/>
      </w:r>
      <w:r>
        <w:br/>
      </w:r>
    </w:p>
    <w:p w14:paraId="6FDC1A1C" w14:textId="77777777" w:rsidR="007131AB" w:rsidRDefault="00000000">
      <w:pPr>
        <w:pStyle w:val="Corpodetexto"/>
      </w:pPr>
      <w:r>
        <w:t>&lt;?xml version="1.0" encoding="utf-8"?&gt;</w:t>
      </w:r>
    </w:p>
    <w:p w14:paraId="69E291B7" w14:textId="77777777" w:rsidR="007131AB" w:rsidRDefault="00000000">
      <w:pPr>
        <w:pStyle w:val="Corpodetexto"/>
      </w:pPr>
      <w:r>
        <w:t>&lt;soap:Envelope xmlns:xsi="http://www.w3.org/2001/XMLSchema-instance" xmlns:xsd="http://www.w3.org/2001/XMLSchema" xmlns:soap="http://schemas.xmlsoap.org/soap/envelope/"&gt;</w:t>
      </w:r>
    </w:p>
    <w:p w14:paraId="33FD08E6" w14:textId="77777777" w:rsidR="007131AB" w:rsidRDefault="00000000">
      <w:pPr>
        <w:numPr>
          <w:ilvl w:val="0"/>
          <w:numId w:val="822"/>
        </w:numPr>
      </w:pPr>
      <w:r>
        <w:t>&lt;soap:Body&gt;</w:t>
      </w:r>
    </w:p>
    <w:p w14:paraId="0D4B3D38" w14:textId="77777777" w:rsidR="007131AB" w:rsidRDefault="00000000">
      <w:pPr>
        <w:numPr>
          <w:ilvl w:val="1"/>
          <w:numId w:val="823"/>
        </w:numPr>
      </w:pPr>
      <w:r>
        <w:t>&lt;LookupDomainUserId xmlns="http://archer-tech.com/webservices/"&gt;</w:t>
      </w:r>
    </w:p>
    <w:p w14:paraId="1A7842C5" w14:textId="77777777" w:rsidR="007131AB" w:rsidRDefault="00000000">
      <w:pPr>
        <w:numPr>
          <w:ilvl w:val="2"/>
          <w:numId w:val="824"/>
        </w:numPr>
      </w:pPr>
      <w:r>
        <w:t>&lt;sessionToken&gt;</w:t>
      </w:r>
      <w:r>
        <w:rPr>
          <w:b/>
          <w:bCs/>
        </w:rPr>
        <w:t>string</w:t>
      </w:r>
      <w:r>
        <w:t>&lt;/sessionToken&gt;</w:t>
      </w:r>
    </w:p>
    <w:p w14:paraId="12A6469A" w14:textId="77777777" w:rsidR="007131AB" w:rsidRDefault="00000000">
      <w:pPr>
        <w:numPr>
          <w:ilvl w:val="2"/>
          <w:numId w:val="825"/>
        </w:numPr>
      </w:pPr>
      <w:r>
        <w:t>&lt;username&gt;</w:t>
      </w:r>
      <w:r>
        <w:rPr>
          <w:b/>
          <w:bCs/>
        </w:rPr>
        <w:t>string</w:t>
      </w:r>
      <w:r>
        <w:t>&lt;/username&gt;</w:t>
      </w:r>
    </w:p>
    <w:p w14:paraId="0FEF3CEB" w14:textId="77777777" w:rsidR="007131AB" w:rsidRDefault="00000000">
      <w:pPr>
        <w:numPr>
          <w:ilvl w:val="2"/>
          <w:numId w:val="825"/>
        </w:numPr>
      </w:pPr>
      <w:r>
        <w:t>&lt;usersDomain&gt;</w:t>
      </w:r>
      <w:r>
        <w:rPr>
          <w:b/>
          <w:bCs/>
        </w:rPr>
        <w:t>string</w:t>
      </w:r>
      <w:r>
        <w:t>&lt;/usersDomain&gt;</w:t>
      </w:r>
    </w:p>
    <w:p w14:paraId="6800B4F9" w14:textId="77777777" w:rsidR="007131AB" w:rsidRDefault="00000000">
      <w:pPr>
        <w:numPr>
          <w:ilvl w:val="1"/>
          <w:numId w:val="825"/>
        </w:numPr>
      </w:pPr>
      <w:r>
        <w:t>&lt;/LookupDomainUserId&gt;</w:t>
      </w:r>
    </w:p>
    <w:p w14:paraId="7E2B97BC" w14:textId="77777777" w:rsidR="007131AB" w:rsidRDefault="00000000">
      <w:pPr>
        <w:numPr>
          <w:ilvl w:val="0"/>
          <w:numId w:val="825"/>
        </w:numPr>
      </w:pPr>
      <w:r>
        <w:t>&lt;/soap:Body&gt;</w:t>
      </w:r>
    </w:p>
    <w:p w14:paraId="6968FAFC" w14:textId="77777777" w:rsidR="007131AB" w:rsidRDefault="00000000">
      <w:pPr>
        <w:pStyle w:val="FirstParagraph"/>
      </w:pPr>
      <w:r>
        <w:t>&lt;/soap:Envelope&gt;</w:t>
      </w:r>
    </w:p>
    <w:p w14:paraId="7B7180C4" w14:textId="77777777" w:rsidR="007131AB" w:rsidRDefault="00000000">
      <w:pPr>
        <w:pStyle w:val="Corpodetexto"/>
      </w:pPr>
      <w:r>
        <w:t>Exemplo de resposta</w:t>
      </w:r>
    </w:p>
    <w:p w14:paraId="4C65DCA2" w14:textId="77777777" w:rsidR="007131AB" w:rsidRDefault="00000000">
      <w:pPr>
        <w:pStyle w:val="Corpodetexto"/>
      </w:pPr>
      <w:r>
        <w:t>HTTP/1.1 200 OK</w:t>
      </w:r>
    </w:p>
    <w:p w14:paraId="7ACE0F62" w14:textId="77777777" w:rsidR="007131AB" w:rsidRDefault="00000000">
      <w:pPr>
        <w:pStyle w:val="Corpodetexto"/>
      </w:pPr>
      <w:r>
        <w:t>Content-Type: text/xml; charset=utf-8</w:t>
      </w:r>
    </w:p>
    <w:p w14:paraId="4E312F51" w14:textId="77777777" w:rsidR="007131AB" w:rsidRDefault="00000000">
      <w:pPr>
        <w:pStyle w:val="Corpodetexto"/>
      </w:pPr>
      <w:r>
        <w:t xml:space="preserve">Content-Length: </w:t>
      </w:r>
      <w:r>
        <w:rPr>
          <w:b/>
          <w:bCs/>
        </w:rPr>
        <w:t>length</w:t>
      </w:r>
      <w:r>
        <w:br/>
      </w:r>
    </w:p>
    <w:p w14:paraId="4FF1150F" w14:textId="77777777" w:rsidR="007131AB" w:rsidRDefault="00000000">
      <w:pPr>
        <w:pStyle w:val="Corpodetexto"/>
      </w:pPr>
      <w:r>
        <w:t>&lt;?xml version="1.0" encoding="utf-8"?&gt;</w:t>
      </w:r>
    </w:p>
    <w:p w14:paraId="6EC1CA18" w14:textId="77777777" w:rsidR="007131AB" w:rsidRDefault="00000000">
      <w:pPr>
        <w:pStyle w:val="Corpodetexto"/>
      </w:pPr>
      <w:r>
        <w:t>&lt;soap:Envelope xmlns:xsi="http://www.w3.org/2001/XMLSchema-instance" xmlns:xsd="http://www.w3.org/2001/XMLSchema" xmlns:soap="http://schemas.xmlsoap.org/soap/envelope/"&gt;</w:t>
      </w:r>
    </w:p>
    <w:p w14:paraId="1B72FF45" w14:textId="77777777" w:rsidR="007131AB" w:rsidRDefault="00000000">
      <w:pPr>
        <w:numPr>
          <w:ilvl w:val="0"/>
          <w:numId w:val="826"/>
        </w:numPr>
      </w:pPr>
      <w:r>
        <w:t>&lt;soap:Body&gt;</w:t>
      </w:r>
    </w:p>
    <w:p w14:paraId="25B7B9FB" w14:textId="77777777" w:rsidR="007131AB" w:rsidRDefault="00000000">
      <w:pPr>
        <w:numPr>
          <w:ilvl w:val="1"/>
          <w:numId w:val="827"/>
        </w:numPr>
      </w:pPr>
      <w:r>
        <w:lastRenderedPageBreak/>
        <w:t>&lt;LookupDomainUserIdResponse xmlns="http://archer-tech.com/webservices/"&gt;</w:t>
      </w:r>
    </w:p>
    <w:p w14:paraId="1466A9B4" w14:textId="77777777" w:rsidR="007131AB" w:rsidRDefault="00000000">
      <w:pPr>
        <w:numPr>
          <w:ilvl w:val="2"/>
          <w:numId w:val="828"/>
        </w:numPr>
      </w:pPr>
      <w:r>
        <w:t>&lt;LookupDomainUserIdResult&gt;</w:t>
      </w:r>
      <w:r>
        <w:rPr>
          <w:b/>
          <w:bCs/>
        </w:rPr>
        <w:t>int</w:t>
      </w:r>
      <w:r>
        <w:t>&lt;/LookupDomainUserIdResult&gt;</w:t>
      </w:r>
    </w:p>
    <w:p w14:paraId="418917DC" w14:textId="77777777" w:rsidR="007131AB" w:rsidRDefault="00000000">
      <w:pPr>
        <w:numPr>
          <w:ilvl w:val="1"/>
          <w:numId w:val="825"/>
        </w:numPr>
      </w:pPr>
      <w:r>
        <w:t>&lt;/LookupDomainUserIdResponse&gt;</w:t>
      </w:r>
    </w:p>
    <w:p w14:paraId="436538F9" w14:textId="77777777" w:rsidR="007131AB" w:rsidRDefault="00000000">
      <w:pPr>
        <w:numPr>
          <w:ilvl w:val="0"/>
          <w:numId w:val="825"/>
        </w:numPr>
      </w:pPr>
      <w:r>
        <w:t>&lt;/soap:Body&gt;</w:t>
      </w:r>
    </w:p>
    <w:p w14:paraId="1D47916F" w14:textId="77777777" w:rsidR="007131AB" w:rsidRDefault="00000000">
      <w:pPr>
        <w:pStyle w:val="FirstParagraph"/>
      </w:pPr>
      <w:r>
        <w:t>&lt;/soap:Envelope&gt;</w:t>
      </w:r>
    </w:p>
    <w:bookmarkEnd w:id="285"/>
    <w:p w14:paraId="5DA31528" w14:textId="77777777" w:rsidR="007131AB" w:rsidRDefault="00000000">
      <w:r>
        <w:br w:type="page"/>
      </w:r>
    </w:p>
    <w:p w14:paraId="546F8475" w14:textId="77777777" w:rsidR="007131AB" w:rsidRDefault="00000000">
      <w:pPr>
        <w:pStyle w:val="Ttulo1"/>
      </w:pPr>
      <w:bookmarkStart w:id="286" w:name="lookupeveryonegroup-1"/>
      <w:r>
        <w:lastRenderedPageBreak/>
        <w:t>LookupEveryoneGroup</w:t>
      </w:r>
    </w:p>
    <w:p w14:paraId="5539700B" w14:textId="77777777" w:rsidR="007131AB" w:rsidRDefault="00000000">
      <w:pPr>
        <w:pStyle w:val="FirstParagraph"/>
      </w:pPr>
      <w:r>
        <w:t>O método LookupEveryoneGroup retorna o ID do grupo Todos.</w:t>
      </w:r>
    </w:p>
    <w:p w14:paraId="178C3349" w14:textId="77777777" w:rsidR="007131AB" w:rsidRDefault="00000000">
      <w:pPr>
        <w:pStyle w:val="Corpodetexto"/>
      </w:pPr>
      <w:r>
        <w:t>Nesta página</w:t>
      </w:r>
    </w:p>
    <w:p w14:paraId="78983076" w14:textId="77777777" w:rsidR="007131AB" w:rsidRDefault="00000000">
      <w:pPr>
        <w:pStyle w:val="Compact"/>
        <w:numPr>
          <w:ilvl w:val="0"/>
          <w:numId w:val="829"/>
        </w:numPr>
      </w:pPr>
      <w:hyperlink w:anchor="Uso">
        <w:r>
          <w:rPr>
            <w:rStyle w:val="Hyperlink"/>
          </w:rPr>
          <w:t>Uso</w:t>
        </w:r>
      </w:hyperlink>
    </w:p>
    <w:p w14:paraId="018820DF" w14:textId="77777777" w:rsidR="007131AB" w:rsidRDefault="00000000">
      <w:pPr>
        <w:pStyle w:val="Compact"/>
        <w:numPr>
          <w:ilvl w:val="0"/>
          <w:numId w:val="829"/>
        </w:numPr>
      </w:pPr>
      <w:hyperlink w:anchor="Exemplos">
        <w:r>
          <w:rPr>
            <w:rStyle w:val="Hyperlink"/>
          </w:rPr>
          <w:t>Exemplos</w:t>
        </w:r>
      </w:hyperlink>
    </w:p>
    <w:p w14:paraId="5E61C42E" w14:textId="77777777" w:rsidR="007131AB" w:rsidRDefault="00000000">
      <w:pPr>
        <w:pStyle w:val="Ttulo2"/>
      </w:pPr>
      <w:r>
        <w:t>Uso</w:t>
      </w:r>
    </w:p>
    <w:p w14:paraId="67B00941" w14:textId="77777777" w:rsidR="007131AB" w:rsidRDefault="00000000">
      <w:pPr>
        <w:pStyle w:val="FirstParagraph"/>
      </w:pPr>
      <w:r>
        <w:rPr>
          <w:b/>
          <w:bCs/>
        </w:rPr>
        <w:t>Privilégios.</w:t>
      </w:r>
      <w:r>
        <w:t xml:space="preserve"> Este método requer privilégios de leitura.</w:t>
      </w:r>
    </w:p>
    <w:p w14:paraId="675FE12C" w14:textId="77777777" w:rsidR="007131AB" w:rsidRDefault="00000000">
      <w:pPr>
        <w:pStyle w:val="Corpodetexto"/>
      </w:pPr>
      <w:r>
        <w:rPr>
          <w:b/>
          <w:bCs/>
        </w:rPr>
        <w:t>Parâmetro.</w:t>
      </w:r>
    </w:p>
    <w:p w14:paraId="644E37AA" w14:textId="77777777" w:rsidR="007131AB" w:rsidRDefault="00000000">
      <w:pPr>
        <w:pStyle w:val="TableCaption"/>
      </w:pPr>
      <w:r>
        <w:t>O parâmetro do método LookupEveryoneGroup é descrito na tabela a seguir.</w:t>
      </w:r>
    </w:p>
    <w:tbl>
      <w:tblPr>
        <w:tblStyle w:val="Table"/>
        <w:tblW w:w="0" w:type="auto"/>
        <w:tblLook w:val="0020" w:firstRow="1" w:lastRow="0" w:firstColumn="0" w:lastColumn="0" w:noHBand="0" w:noVBand="0"/>
      </w:tblPr>
      <w:tblGrid>
        <w:gridCol w:w="1638"/>
        <w:gridCol w:w="1348"/>
        <w:gridCol w:w="5852"/>
      </w:tblGrid>
      <w:tr w:rsidR="007131AB" w14:paraId="1302B381"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7BA5711" w14:textId="77777777" w:rsidR="007131AB" w:rsidRDefault="00000000">
            <w:pPr>
              <w:pStyle w:val="Corpodetexto"/>
            </w:pPr>
            <w:r>
              <w:t>Parâmetro</w:t>
            </w:r>
          </w:p>
        </w:tc>
        <w:tc>
          <w:tcPr>
            <w:tcW w:w="0" w:type="auto"/>
          </w:tcPr>
          <w:p w14:paraId="32AAE6A4" w14:textId="77777777" w:rsidR="007131AB" w:rsidRDefault="00000000">
            <w:pPr>
              <w:pStyle w:val="Corpodetexto"/>
            </w:pPr>
            <w:r>
              <w:t>Tipo de dados</w:t>
            </w:r>
          </w:p>
        </w:tc>
        <w:tc>
          <w:tcPr>
            <w:tcW w:w="0" w:type="auto"/>
          </w:tcPr>
          <w:p w14:paraId="615EF5A5" w14:textId="77777777" w:rsidR="007131AB" w:rsidRDefault="00000000">
            <w:pPr>
              <w:pStyle w:val="Corpodetexto"/>
            </w:pPr>
            <w:r>
              <w:t>Valor</w:t>
            </w:r>
          </w:p>
        </w:tc>
      </w:tr>
      <w:tr w:rsidR="007131AB" w14:paraId="09E52B45" w14:textId="77777777">
        <w:tc>
          <w:tcPr>
            <w:tcW w:w="0" w:type="auto"/>
          </w:tcPr>
          <w:p w14:paraId="69AD194D" w14:textId="77777777" w:rsidR="007131AB" w:rsidRDefault="00000000">
            <w:pPr>
              <w:pStyle w:val="Corpodetexto"/>
            </w:pPr>
            <w:r>
              <w:t>sessionToken</w:t>
            </w:r>
          </w:p>
        </w:tc>
        <w:tc>
          <w:tcPr>
            <w:tcW w:w="0" w:type="auto"/>
          </w:tcPr>
          <w:p w14:paraId="30B09D14" w14:textId="77777777" w:rsidR="007131AB" w:rsidRDefault="00000000">
            <w:pPr>
              <w:pStyle w:val="Corpodetexto"/>
            </w:pPr>
            <w:r>
              <w:t>String</w:t>
            </w:r>
          </w:p>
        </w:tc>
        <w:tc>
          <w:tcPr>
            <w:tcW w:w="0" w:type="auto"/>
          </w:tcPr>
          <w:p w14:paraId="0286D6A5" w14:textId="7E0C83F9" w:rsidR="007131AB" w:rsidRDefault="00000000">
            <w:pPr>
              <w:pStyle w:val="Corpodetexto"/>
            </w:pPr>
            <w:r>
              <w:t xml:space="preserve">sessionToken válido retornado pelo método </w:t>
            </w:r>
            <w:hyperlink r:id="rId274">
              <w:r>
                <w:rPr>
                  <w:rStyle w:val="Hyperlink"/>
                </w:rPr>
                <w:t>general.CreateUserSession</w:t>
              </w:r>
            </w:hyperlink>
          </w:p>
        </w:tc>
      </w:tr>
    </w:tbl>
    <w:p w14:paraId="37B9B9CE" w14:textId="77777777" w:rsidR="007131AB" w:rsidRDefault="00000000">
      <w:pPr>
        <w:pStyle w:val="Corpodetexto"/>
      </w:pPr>
      <w:r>
        <w:rPr>
          <w:b/>
          <w:bCs/>
        </w:rPr>
        <w:t>Saída.</w:t>
      </w:r>
      <w:r>
        <w:t xml:space="preserve"> Este método retorna um número inteiro. Se o método for bem-sucedido, o valor será o ID do grupo Todos. Se houver uma falha, a API emitirá uma exceção.</w:t>
      </w:r>
    </w:p>
    <w:p w14:paraId="6B19E618" w14:textId="77777777" w:rsidR="007131AB" w:rsidRDefault="00000000">
      <w:pPr>
        <w:pStyle w:val="Ttulo2"/>
      </w:pPr>
      <w:r>
        <w:t>Exemplos</w:t>
      </w:r>
    </w:p>
    <w:p w14:paraId="5B9D2891" w14:textId="77777777" w:rsidR="007131AB" w:rsidRDefault="00000000">
      <w:pPr>
        <w:pStyle w:val="FirstParagraph"/>
      </w:pPr>
      <w:r>
        <w:t>Exemplo de chamada C#</w:t>
      </w:r>
    </w:p>
    <w:p w14:paraId="372A3AA3" w14:textId="77777777" w:rsidR="007131AB" w:rsidRDefault="00000000">
      <w:pPr>
        <w:pStyle w:val="Corpodetexto"/>
      </w:pPr>
      <w:r>
        <w:t>iGroupID = accesscontrol.LookupEveryoneGroup(sSessionToken);</w:t>
      </w:r>
    </w:p>
    <w:p w14:paraId="6A1851A2" w14:textId="77777777" w:rsidR="007131AB" w:rsidRDefault="00000000">
      <w:pPr>
        <w:pStyle w:val="Corpodetexto"/>
      </w:pPr>
      <w:r>
        <w:t>Exemplo de solicitação</w:t>
      </w:r>
    </w:p>
    <w:p w14:paraId="4200AC90"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2EE8DBB1" w14:textId="77777777" w:rsidR="007131AB" w:rsidRDefault="00000000">
      <w:pPr>
        <w:pStyle w:val="Corpodetexto"/>
      </w:pPr>
      <w:r>
        <w:t>POST /archer/ws/accesscontrol.asmx HTTP/1.1</w:t>
      </w:r>
    </w:p>
    <w:p w14:paraId="3640E4CD" w14:textId="77777777" w:rsidR="007131AB" w:rsidRDefault="00000000">
      <w:pPr>
        <w:pStyle w:val="Corpodetexto"/>
      </w:pPr>
      <w:r>
        <w:t>Host: staging</w:t>
      </w:r>
    </w:p>
    <w:p w14:paraId="72965B98" w14:textId="77777777" w:rsidR="007131AB" w:rsidRDefault="00000000">
      <w:pPr>
        <w:pStyle w:val="Corpodetexto"/>
      </w:pPr>
      <w:r>
        <w:t>Content-Type: text/xml; charset=utf-8</w:t>
      </w:r>
    </w:p>
    <w:p w14:paraId="0D44CF3B" w14:textId="77777777" w:rsidR="007131AB" w:rsidRDefault="00000000">
      <w:pPr>
        <w:pStyle w:val="Corpodetexto"/>
      </w:pPr>
      <w:r>
        <w:t xml:space="preserve">Content-Length: </w:t>
      </w:r>
      <w:r>
        <w:rPr>
          <w:b/>
          <w:bCs/>
        </w:rPr>
        <w:t>length</w:t>
      </w:r>
    </w:p>
    <w:p w14:paraId="23CECB66" w14:textId="77777777" w:rsidR="007131AB" w:rsidRDefault="00000000">
      <w:pPr>
        <w:pStyle w:val="Corpodetexto"/>
      </w:pPr>
      <w:r>
        <w:t>SOAPAction: "http://archer-tech.com/webservices/LookupEveryoneGroup"</w:t>
      </w:r>
      <w:r>
        <w:br/>
      </w:r>
      <w:r>
        <w:br/>
      </w:r>
    </w:p>
    <w:p w14:paraId="4F5DCE09" w14:textId="77777777" w:rsidR="007131AB" w:rsidRDefault="00000000">
      <w:pPr>
        <w:pStyle w:val="Corpodetexto"/>
      </w:pPr>
      <w:r>
        <w:lastRenderedPageBreak/>
        <w:t>&lt;?xml version="1.0" encoding="utf-8"?&gt;</w:t>
      </w:r>
    </w:p>
    <w:p w14:paraId="5CB62222" w14:textId="77777777" w:rsidR="007131AB" w:rsidRDefault="00000000">
      <w:pPr>
        <w:pStyle w:val="Corpodetexto"/>
      </w:pPr>
      <w:r>
        <w:t>&lt;soap:Envelope xmlns:xsi="http://www.w3.org/2001/XMLSchema-instance" xmlns:xsd="http://www.w3.org/2001/XMLSchema" xmlns:soap="http://schemas.xmlsoap.org/soap/envelope/"&gt;</w:t>
      </w:r>
    </w:p>
    <w:p w14:paraId="52485DA6" w14:textId="77777777" w:rsidR="007131AB" w:rsidRDefault="00000000">
      <w:pPr>
        <w:numPr>
          <w:ilvl w:val="0"/>
          <w:numId w:val="830"/>
        </w:numPr>
      </w:pPr>
      <w:r>
        <w:t>&lt;soap:Body&gt;</w:t>
      </w:r>
    </w:p>
    <w:p w14:paraId="3D3D8757" w14:textId="77777777" w:rsidR="007131AB" w:rsidRDefault="00000000">
      <w:pPr>
        <w:numPr>
          <w:ilvl w:val="1"/>
          <w:numId w:val="831"/>
        </w:numPr>
      </w:pPr>
      <w:r>
        <w:t>&lt;LookupEveryoneGroup xmlns="http://archer-tech.com/webservices/"&gt;</w:t>
      </w:r>
    </w:p>
    <w:p w14:paraId="7C7DECDE" w14:textId="77777777" w:rsidR="007131AB" w:rsidRDefault="00000000">
      <w:pPr>
        <w:numPr>
          <w:ilvl w:val="2"/>
          <w:numId w:val="832"/>
        </w:numPr>
      </w:pPr>
      <w:r>
        <w:t>&lt;sessionToken&gt;</w:t>
      </w:r>
      <w:r>
        <w:rPr>
          <w:b/>
          <w:bCs/>
        </w:rPr>
        <w:t>string</w:t>
      </w:r>
      <w:r>
        <w:t>&lt;/sessionToken&gt;</w:t>
      </w:r>
    </w:p>
    <w:p w14:paraId="05F4FFCE" w14:textId="77777777" w:rsidR="007131AB" w:rsidRDefault="00000000">
      <w:pPr>
        <w:numPr>
          <w:ilvl w:val="1"/>
          <w:numId w:val="833"/>
        </w:numPr>
      </w:pPr>
      <w:r>
        <w:t>&lt;/LookupEveryoneGroup&gt;</w:t>
      </w:r>
    </w:p>
    <w:p w14:paraId="23063EC1" w14:textId="77777777" w:rsidR="007131AB" w:rsidRDefault="00000000">
      <w:pPr>
        <w:numPr>
          <w:ilvl w:val="0"/>
          <w:numId w:val="833"/>
        </w:numPr>
      </w:pPr>
      <w:r>
        <w:t>&lt;/soap:Body&gt;</w:t>
      </w:r>
    </w:p>
    <w:p w14:paraId="41A23F71" w14:textId="77777777" w:rsidR="007131AB" w:rsidRDefault="00000000">
      <w:pPr>
        <w:pStyle w:val="FirstParagraph"/>
      </w:pPr>
      <w:r>
        <w:t>&lt;/soap:Envelope&gt;</w:t>
      </w:r>
    </w:p>
    <w:p w14:paraId="086896EA" w14:textId="77777777" w:rsidR="007131AB" w:rsidRDefault="00000000">
      <w:pPr>
        <w:pStyle w:val="Corpodetexto"/>
      </w:pPr>
      <w:r>
        <w:t>Exemplo de resposta</w:t>
      </w:r>
    </w:p>
    <w:p w14:paraId="2F723FB6" w14:textId="77777777" w:rsidR="007131AB" w:rsidRDefault="00000000">
      <w:pPr>
        <w:pStyle w:val="Corpodetexto"/>
      </w:pPr>
      <w:r>
        <w:t>HTTP/1.1 200 OK</w:t>
      </w:r>
    </w:p>
    <w:p w14:paraId="4D030581" w14:textId="77777777" w:rsidR="007131AB" w:rsidRDefault="00000000">
      <w:pPr>
        <w:pStyle w:val="Corpodetexto"/>
      </w:pPr>
      <w:r>
        <w:t>Content-Type: text/xml; charset=utf-8</w:t>
      </w:r>
    </w:p>
    <w:p w14:paraId="07F6FE48" w14:textId="77777777" w:rsidR="007131AB" w:rsidRDefault="00000000">
      <w:pPr>
        <w:pStyle w:val="Corpodetexto"/>
      </w:pPr>
      <w:r>
        <w:t xml:space="preserve">Content-Length: </w:t>
      </w:r>
      <w:r>
        <w:rPr>
          <w:b/>
          <w:bCs/>
        </w:rPr>
        <w:t>length</w:t>
      </w:r>
      <w:r>
        <w:br/>
      </w:r>
      <w:r>
        <w:br/>
      </w:r>
    </w:p>
    <w:p w14:paraId="2985D085" w14:textId="77777777" w:rsidR="007131AB" w:rsidRDefault="00000000">
      <w:pPr>
        <w:pStyle w:val="Corpodetexto"/>
      </w:pPr>
      <w:r>
        <w:t>&lt;?xml version="1.0" encoding="utf-8"?&gt;</w:t>
      </w:r>
    </w:p>
    <w:p w14:paraId="0D9D5948" w14:textId="77777777" w:rsidR="007131AB" w:rsidRDefault="00000000">
      <w:pPr>
        <w:pStyle w:val="Corpodetexto"/>
      </w:pPr>
      <w:r>
        <w:t>&lt;soap:Envelope xmlns:xsi="http://www.w3.org/2001/XMLSchema-instance" xmlns:xsd="http://www.w3.org/2001/XMLSchema" xmlns:soap="http://schemas.xmlsoap.org/soap/envelope/"&gt;</w:t>
      </w:r>
    </w:p>
    <w:p w14:paraId="6876E643" w14:textId="77777777" w:rsidR="007131AB" w:rsidRDefault="00000000">
      <w:pPr>
        <w:numPr>
          <w:ilvl w:val="0"/>
          <w:numId w:val="834"/>
        </w:numPr>
      </w:pPr>
      <w:r>
        <w:t>&lt;soap:Body&gt;</w:t>
      </w:r>
    </w:p>
    <w:p w14:paraId="346C80A4" w14:textId="77777777" w:rsidR="007131AB" w:rsidRDefault="00000000">
      <w:pPr>
        <w:numPr>
          <w:ilvl w:val="1"/>
          <w:numId w:val="835"/>
        </w:numPr>
      </w:pPr>
      <w:r>
        <w:t>&lt;LookupEveryoneGroupResponse xmlns="http://archer-tech.com/webservices/"&gt;</w:t>
      </w:r>
    </w:p>
    <w:p w14:paraId="418FE76C" w14:textId="77777777" w:rsidR="007131AB" w:rsidRDefault="00000000">
      <w:pPr>
        <w:numPr>
          <w:ilvl w:val="2"/>
          <w:numId w:val="836"/>
        </w:numPr>
      </w:pPr>
      <w:r>
        <w:t>&lt;LookupEveryoneGroupResult&gt;</w:t>
      </w:r>
      <w:r>
        <w:rPr>
          <w:b/>
          <w:bCs/>
        </w:rPr>
        <w:t>int</w:t>
      </w:r>
      <w:r>
        <w:t>&lt;/LookupEveryoneGroupResult&gt;</w:t>
      </w:r>
    </w:p>
    <w:p w14:paraId="48ADFDE4" w14:textId="77777777" w:rsidR="007131AB" w:rsidRDefault="00000000">
      <w:pPr>
        <w:numPr>
          <w:ilvl w:val="1"/>
          <w:numId w:val="833"/>
        </w:numPr>
      </w:pPr>
      <w:r>
        <w:t>&lt;/LookupEveryoneGroupResponse&gt;</w:t>
      </w:r>
    </w:p>
    <w:p w14:paraId="55F1DDA2" w14:textId="77777777" w:rsidR="007131AB" w:rsidRDefault="00000000">
      <w:pPr>
        <w:numPr>
          <w:ilvl w:val="0"/>
          <w:numId w:val="833"/>
        </w:numPr>
      </w:pPr>
      <w:r>
        <w:t>&lt;/soap:Body&gt;</w:t>
      </w:r>
    </w:p>
    <w:p w14:paraId="3AD06678" w14:textId="77777777" w:rsidR="007131AB" w:rsidRDefault="00000000">
      <w:pPr>
        <w:pStyle w:val="FirstParagraph"/>
      </w:pPr>
      <w:r>
        <w:t>&lt;/soap:Envelope&gt;</w:t>
      </w:r>
    </w:p>
    <w:bookmarkEnd w:id="286"/>
    <w:p w14:paraId="67F7E288" w14:textId="77777777" w:rsidR="007131AB" w:rsidRDefault="00000000">
      <w:r>
        <w:br w:type="page"/>
      </w:r>
    </w:p>
    <w:p w14:paraId="2BBA6C8D" w14:textId="77777777" w:rsidR="007131AB" w:rsidRDefault="00000000">
      <w:pPr>
        <w:pStyle w:val="Ttulo1"/>
      </w:pPr>
      <w:bookmarkStart w:id="287" w:name="lookupgroup-1"/>
      <w:r>
        <w:lastRenderedPageBreak/>
        <w:t>LookupGroup</w:t>
      </w:r>
    </w:p>
    <w:p w14:paraId="29E31B57" w14:textId="77777777" w:rsidR="007131AB" w:rsidRDefault="00000000">
      <w:pPr>
        <w:pStyle w:val="FirstParagraph"/>
      </w:pPr>
      <w:r>
        <w:t>O método LookupGroup retorna a estrutura XML do grupo especificado do sistema.</w:t>
      </w:r>
    </w:p>
    <w:p w14:paraId="089CA257" w14:textId="77777777" w:rsidR="007131AB" w:rsidRDefault="00000000">
      <w:pPr>
        <w:pStyle w:val="Corpodetexto"/>
      </w:pPr>
      <w:r>
        <w:t>Nesta página</w:t>
      </w:r>
    </w:p>
    <w:p w14:paraId="7C0C8CE3" w14:textId="77777777" w:rsidR="007131AB" w:rsidRDefault="00000000">
      <w:pPr>
        <w:pStyle w:val="Compact"/>
        <w:numPr>
          <w:ilvl w:val="0"/>
          <w:numId w:val="837"/>
        </w:numPr>
      </w:pPr>
      <w:hyperlink w:anchor="Uso">
        <w:r>
          <w:rPr>
            <w:rStyle w:val="Hyperlink"/>
          </w:rPr>
          <w:t>Uso</w:t>
        </w:r>
      </w:hyperlink>
    </w:p>
    <w:p w14:paraId="0885E3E5" w14:textId="77777777" w:rsidR="007131AB" w:rsidRDefault="00000000">
      <w:pPr>
        <w:pStyle w:val="Compact"/>
        <w:numPr>
          <w:ilvl w:val="0"/>
          <w:numId w:val="837"/>
        </w:numPr>
      </w:pPr>
      <w:hyperlink w:anchor="Exemplos">
        <w:r>
          <w:rPr>
            <w:rStyle w:val="Hyperlink"/>
          </w:rPr>
          <w:t>Exemplos</w:t>
        </w:r>
      </w:hyperlink>
    </w:p>
    <w:p w14:paraId="13846C63" w14:textId="77777777" w:rsidR="007131AB" w:rsidRDefault="00000000">
      <w:pPr>
        <w:pStyle w:val="Ttulo2"/>
      </w:pPr>
      <w:r>
        <w:t>Uso</w:t>
      </w:r>
    </w:p>
    <w:p w14:paraId="5A3EBB2D" w14:textId="77777777" w:rsidR="007131AB" w:rsidRDefault="00000000">
      <w:pPr>
        <w:pStyle w:val="FirstParagraph"/>
      </w:pPr>
      <w:r>
        <w:rPr>
          <w:b/>
          <w:bCs/>
        </w:rPr>
        <w:t>Privilégios.</w:t>
      </w:r>
      <w:r>
        <w:t xml:space="preserve"> Este método requer privilégios de leitura.</w:t>
      </w:r>
    </w:p>
    <w:p w14:paraId="339F8371" w14:textId="77777777" w:rsidR="007131AB" w:rsidRDefault="00000000">
      <w:pPr>
        <w:pStyle w:val="Corpodetexto"/>
      </w:pPr>
      <w:r>
        <w:rPr>
          <w:b/>
          <w:bCs/>
        </w:rPr>
        <w:t>Parâmetros.</w:t>
      </w:r>
    </w:p>
    <w:p w14:paraId="09825494" w14:textId="77777777" w:rsidR="007131AB" w:rsidRDefault="00000000">
      <w:pPr>
        <w:pStyle w:val="TableCaption"/>
      </w:pPr>
      <w:r>
        <w:t>Os parâmetros do método LookupGroup são descritos na tabela a seguir.</w:t>
      </w:r>
    </w:p>
    <w:tbl>
      <w:tblPr>
        <w:tblStyle w:val="Table"/>
        <w:tblW w:w="0" w:type="auto"/>
        <w:tblLook w:val="0020" w:firstRow="1" w:lastRow="0" w:firstColumn="0" w:lastColumn="0" w:noHBand="0" w:noVBand="0"/>
      </w:tblPr>
      <w:tblGrid>
        <w:gridCol w:w="1638"/>
        <w:gridCol w:w="1120"/>
        <w:gridCol w:w="6080"/>
      </w:tblGrid>
      <w:tr w:rsidR="007131AB" w14:paraId="3DFA4B1F"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7F37307" w14:textId="77777777" w:rsidR="007131AB" w:rsidRDefault="00000000">
            <w:pPr>
              <w:pStyle w:val="Corpodetexto"/>
            </w:pPr>
            <w:r>
              <w:t>Parâmetro</w:t>
            </w:r>
          </w:p>
        </w:tc>
        <w:tc>
          <w:tcPr>
            <w:tcW w:w="0" w:type="auto"/>
          </w:tcPr>
          <w:p w14:paraId="0190B567" w14:textId="77777777" w:rsidR="007131AB" w:rsidRDefault="00000000">
            <w:pPr>
              <w:pStyle w:val="Corpodetexto"/>
            </w:pPr>
            <w:r>
              <w:t>Tipo de dados</w:t>
            </w:r>
          </w:p>
        </w:tc>
        <w:tc>
          <w:tcPr>
            <w:tcW w:w="0" w:type="auto"/>
          </w:tcPr>
          <w:p w14:paraId="278BEC70" w14:textId="77777777" w:rsidR="007131AB" w:rsidRDefault="00000000">
            <w:pPr>
              <w:pStyle w:val="Corpodetexto"/>
            </w:pPr>
            <w:r>
              <w:t>Valor</w:t>
            </w:r>
          </w:p>
        </w:tc>
      </w:tr>
      <w:tr w:rsidR="007131AB" w14:paraId="6ECF337C" w14:textId="77777777">
        <w:tc>
          <w:tcPr>
            <w:tcW w:w="0" w:type="auto"/>
          </w:tcPr>
          <w:p w14:paraId="4620BFB6" w14:textId="77777777" w:rsidR="007131AB" w:rsidRDefault="00000000">
            <w:pPr>
              <w:pStyle w:val="Corpodetexto"/>
            </w:pPr>
            <w:r>
              <w:t>sessionToken</w:t>
            </w:r>
          </w:p>
        </w:tc>
        <w:tc>
          <w:tcPr>
            <w:tcW w:w="0" w:type="auto"/>
          </w:tcPr>
          <w:p w14:paraId="71678A5F" w14:textId="77777777" w:rsidR="007131AB" w:rsidRDefault="00000000">
            <w:pPr>
              <w:pStyle w:val="Corpodetexto"/>
            </w:pPr>
            <w:r>
              <w:t>String</w:t>
            </w:r>
          </w:p>
        </w:tc>
        <w:tc>
          <w:tcPr>
            <w:tcW w:w="0" w:type="auto"/>
          </w:tcPr>
          <w:p w14:paraId="2C3455E0" w14:textId="6C714C8A" w:rsidR="007131AB" w:rsidRDefault="00000000">
            <w:pPr>
              <w:pStyle w:val="Corpodetexto"/>
            </w:pPr>
            <w:r>
              <w:t xml:space="preserve">sessionToken válido retornado pelo método </w:t>
            </w:r>
            <w:hyperlink r:id="rId275">
              <w:r>
                <w:rPr>
                  <w:rStyle w:val="Hyperlink"/>
                </w:rPr>
                <w:t>general.CreateUserSession</w:t>
              </w:r>
            </w:hyperlink>
            <w:r>
              <w:t>.</w:t>
            </w:r>
          </w:p>
        </w:tc>
      </w:tr>
      <w:tr w:rsidR="007131AB" w14:paraId="1FCDA8CD" w14:textId="77777777">
        <w:tc>
          <w:tcPr>
            <w:tcW w:w="0" w:type="auto"/>
          </w:tcPr>
          <w:p w14:paraId="1DF71655" w14:textId="77777777" w:rsidR="007131AB" w:rsidRDefault="00000000">
            <w:pPr>
              <w:pStyle w:val="Corpodetexto"/>
            </w:pPr>
            <w:r>
              <w:t>keyword</w:t>
            </w:r>
          </w:p>
        </w:tc>
        <w:tc>
          <w:tcPr>
            <w:tcW w:w="0" w:type="auto"/>
          </w:tcPr>
          <w:p w14:paraId="2B207F24" w14:textId="77777777" w:rsidR="007131AB" w:rsidRDefault="00000000">
            <w:pPr>
              <w:pStyle w:val="Corpodetexto"/>
            </w:pPr>
            <w:r>
              <w:t>String</w:t>
            </w:r>
          </w:p>
        </w:tc>
        <w:tc>
          <w:tcPr>
            <w:tcW w:w="0" w:type="auto"/>
          </w:tcPr>
          <w:p w14:paraId="18BA4DC4" w14:textId="1854FC76" w:rsidR="007131AB" w:rsidRDefault="00000000">
            <w:pPr>
              <w:pStyle w:val="Corpodetexto"/>
            </w:pPr>
            <w:r>
              <w:t xml:space="preserve">Uma correspondência exata do nome do grupo como retornado pelo método </w:t>
            </w:r>
            <w:hyperlink r:id="rId276">
              <w:r>
                <w:rPr>
                  <w:rStyle w:val="Hyperlink"/>
                </w:rPr>
                <w:t>accesscontrol.GetGroup</w:t>
              </w:r>
            </w:hyperlink>
            <w:r>
              <w:t>.</w:t>
            </w:r>
          </w:p>
          <w:p w14:paraId="3E4608D5" w14:textId="77777777" w:rsidR="007131AB" w:rsidRDefault="00000000">
            <w:pPr>
              <w:pStyle w:val="Corpodetexto"/>
            </w:pPr>
            <w:r>
              <w:rPr>
                <w:b/>
                <w:bCs/>
              </w:rPr>
              <w:t>Observação:</w:t>
            </w:r>
            <w:r>
              <w:t xml:space="preserve"> A palavra-chave deve ser uma correspondência exata do nome completo, e não apenas um fragmento.</w:t>
            </w:r>
          </w:p>
        </w:tc>
      </w:tr>
    </w:tbl>
    <w:p w14:paraId="2FD176A6" w14:textId="77777777" w:rsidR="007131AB" w:rsidRDefault="00000000">
      <w:pPr>
        <w:pStyle w:val="Corpodetexto"/>
      </w:pPr>
      <w:r>
        <w:rPr>
          <w:b/>
          <w:bCs/>
        </w:rPr>
        <w:t>Saída.</w:t>
      </w:r>
      <w:r>
        <w:t xml:space="preserve"> Este método retorna uma string. Se o método for bem-sucedido, o valor será uma string XML do grupo. Se houver uma falha, a API emitirá uma exceção.</w:t>
      </w:r>
    </w:p>
    <w:p w14:paraId="11C17E4C" w14:textId="77777777" w:rsidR="007131AB" w:rsidRDefault="00000000">
      <w:pPr>
        <w:pStyle w:val="Corpodetexto"/>
      </w:pPr>
      <w:r>
        <w:rPr>
          <w:b/>
          <w:bCs/>
        </w:rPr>
        <w:t>Observação:</w:t>
      </w:r>
      <w:r>
        <w:t xml:space="preserve">  Se não houver um grupo com o nome fornecido no atributo keyword, um elemento Groups vazio será retornado.</w:t>
      </w:r>
    </w:p>
    <w:p w14:paraId="4716E1BB" w14:textId="77777777" w:rsidR="007131AB" w:rsidRDefault="00000000">
      <w:pPr>
        <w:pStyle w:val="Ttulo2"/>
      </w:pPr>
      <w:r>
        <w:t>Exemplos</w:t>
      </w:r>
    </w:p>
    <w:p w14:paraId="53DE9EA5" w14:textId="77777777" w:rsidR="007131AB" w:rsidRDefault="00000000">
      <w:pPr>
        <w:pStyle w:val="FirstParagraph"/>
      </w:pPr>
      <w:r>
        <w:t>Exemplo de código C#</w:t>
      </w:r>
    </w:p>
    <w:p w14:paraId="1E79065F" w14:textId="77777777" w:rsidR="007131AB" w:rsidRDefault="00000000">
      <w:pPr>
        <w:pStyle w:val="Corpodetexto"/>
      </w:pPr>
      <w:r>
        <w:t>sGroupData = accesscontrol.LookupGroup(sSessionToken, “groupname”);</w:t>
      </w:r>
    </w:p>
    <w:p w14:paraId="23F6299A" w14:textId="77777777" w:rsidR="007131AB" w:rsidRDefault="00000000">
      <w:pPr>
        <w:pStyle w:val="Corpodetexto"/>
      </w:pPr>
      <w:r>
        <w:t>Exemplo de solicitação</w:t>
      </w:r>
    </w:p>
    <w:p w14:paraId="35A6D08A"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5B9AFE92" w14:textId="77777777" w:rsidR="007131AB" w:rsidRDefault="00000000">
      <w:pPr>
        <w:pStyle w:val="Corpodetexto"/>
      </w:pPr>
      <w:r>
        <w:lastRenderedPageBreak/>
        <w:t>POST /archer/ws/accesscontrol.asmx HTTP/1.1</w:t>
      </w:r>
    </w:p>
    <w:p w14:paraId="642508F8" w14:textId="77777777" w:rsidR="007131AB" w:rsidRDefault="00000000">
      <w:pPr>
        <w:pStyle w:val="Corpodetexto"/>
      </w:pPr>
      <w:r>
        <w:t>Host: staging</w:t>
      </w:r>
    </w:p>
    <w:p w14:paraId="7BD5FB71" w14:textId="77777777" w:rsidR="007131AB" w:rsidRDefault="00000000">
      <w:pPr>
        <w:pStyle w:val="Corpodetexto"/>
      </w:pPr>
      <w:r>
        <w:t>Content-Type: text/xml; charset=utf-8</w:t>
      </w:r>
    </w:p>
    <w:p w14:paraId="5B1C06B9" w14:textId="77777777" w:rsidR="007131AB" w:rsidRDefault="00000000">
      <w:pPr>
        <w:pStyle w:val="Corpodetexto"/>
      </w:pPr>
      <w:r>
        <w:t xml:space="preserve">Content-Length: </w:t>
      </w:r>
      <w:r>
        <w:rPr>
          <w:b/>
          <w:bCs/>
        </w:rPr>
        <w:t>length</w:t>
      </w:r>
    </w:p>
    <w:p w14:paraId="5D3ADDF8" w14:textId="77777777" w:rsidR="007131AB" w:rsidRDefault="00000000">
      <w:pPr>
        <w:pStyle w:val="Corpodetexto"/>
      </w:pPr>
      <w:r>
        <w:t>SOAPAction: "http://archer-tech.com/webservices/LookupGroup"</w:t>
      </w:r>
      <w:r>
        <w:br/>
      </w:r>
      <w:r>
        <w:br/>
      </w:r>
    </w:p>
    <w:p w14:paraId="3662491D" w14:textId="77777777" w:rsidR="007131AB" w:rsidRDefault="00000000">
      <w:pPr>
        <w:pStyle w:val="Corpodetexto"/>
      </w:pPr>
      <w:r>
        <w:t>&lt;?xml version="1.0" encoding="utf-8"?&gt;</w:t>
      </w:r>
    </w:p>
    <w:p w14:paraId="739BA517" w14:textId="77777777" w:rsidR="007131AB" w:rsidRDefault="00000000">
      <w:pPr>
        <w:pStyle w:val="Corpodetexto"/>
      </w:pPr>
      <w:r>
        <w:t>&lt;soap:Envelope xmlns:xsi="http://www.w3.org/2001/XMLSchema-instance" xmlns:xsd="http://www.w3.org/2001/XMLSchema" xmlns:soap="http://schemas.xmlsoap.org/soap/envelope/"&gt;</w:t>
      </w:r>
    </w:p>
    <w:p w14:paraId="35194F1A" w14:textId="77777777" w:rsidR="007131AB" w:rsidRDefault="00000000">
      <w:pPr>
        <w:numPr>
          <w:ilvl w:val="0"/>
          <w:numId w:val="838"/>
        </w:numPr>
      </w:pPr>
      <w:r>
        <w:t>&lt;soap:Body&gt;</w:t>
      </w:r>
    </w:p>
    <w:p w14:paraId="26FC7A14" w14:textId="77777777" w:rsidR="007131AB" w:rsidRDefault="00000000">
      <w:pPr>
        <w:numPr>
          <w:ilvl w:val="1"/>
          <w:numId w:val="839"/>
        </w:numPr>
      </w:pPr>
      <w:r>
        <w:t>&lt;LookupGroup xmlns="http://archer-tech.com/webservices/"&gt;</w:t>
      </w:r>
    </w:p>
    <w:p w14:paraId="3EE41EBE" w14:textId="77777777" w:rsidR="007131AB" w:rsidRDefault="00000000">
      <w:pPr>
        <w:numPr>
          <w:ilvl w:val="2"/>
          <w:numId w:val="840"/>
        </w:numPr>
      </w:pPr>
      <w:r>
        <w:t>&lt;sessionToken&gt;</w:t>
      </w:r>
      <w:r>
        <w:rPr>
          <w:b/>
          <w:bCs/>
        </w:rPr>
        <w:t>string</w:t>
      </w:r>
      <w:r>
        <w:t>&lt;/sessionToken&gt;</w:t>
      </w:r>
    </w:p>
    <w:p w14:paraId="507C31D2" w14:textId="77777777" w:rsidR="007131AB" w:rsidRDefault="00000000">
      <w:pPr>
        <w:numPr>
          <w:ilvl w:val="2"/>
          <w:numId w:val="841"/>
        </w:numPr>
      </w:pPr>
      <w:r>
        <w:t>&lt;keyword&gt;</w:t>
      </w:r>
      <w:r>
        <w:rPr>
          <w:b/>
          <w:bCs/>
        </w:rPr>
        <w:t>string</w:t>
      </w:r>
      <w:r>
        <w:t>&lt;/keyword&gt;</w:t>
      </w:r>
    </w:p>
    <w:p w14:paraId="4790141D" w14:textId="77777777" w:rsidR="007131AB" w:rsidRDefault="00000000">
      <w:pPr>
        <w:numPr>
          <w:ilvl w:val="1"/>
          <w:numId w:val="841"/>
        </w:numPr>
      </w:pPr>
      <w:r>
        <w:t>&lt;/LookupGroup&gt;</w:t>
      </w:r>
    </w:p>
    <w:p w14:paraId="7D6079AB" w14:textId="77777777" w:rsidR="007131AB" w:rsidRDefault="00000000">
      <w:pPr>
        <w:numPr>
          <w:ilvl w:val="0"/>
          <w:numId w:val="841"/>
        </w:numPr>
      </w:pPr>
      <w:r>
        <w:t>&lt;/soap:Body&gt;</w:t>
      </w:r>
    </w:p>
    <w:p w14:paraId="79288CDA" w14:textId="77777777" w:rsidR="007131AB" w:rsidRDefault="00000000">
      <w:pPr>
        <w:pStyle w:val="FirstParagraph"/>
      </w:pPr>
      <w:r>
        <w:t>&lt;/soap:Envelope&gt;</w:t>
      </w:r>
    </w:p>
    <w:p w14:paraId="23B09197" w14:textId="77777777" w:rsidR="007131AB" w:rsidRDefault="00000000">
      <w:pPr>
        <w:pStyle w:val="Corpodetexto"/>
      </w:pPr>
      <w:r>
        <w:t>Exemplo de resposta</w:t>
      </w:r>
    </w:p>
    <w:p w14:paraId="47CE1437" w14:textId="77777777" w:rsidR="007131AB" w:rsidRDefault="00000000">
      <w:pPr>
        <w:pStyle w:val="Corpodetexto"/>
      </w:pPr>
      <w:r>
        <w:t>HTTP/1.1 200 OK</w:t>
      </w:r>
    </w:p>
    <w:p w14:paraId="47EA4AF6" w14:textId="77777777" w:rsidR="007131AB" w:rsidRDefault="00000000">
      <w:pPr>
        <w:pStyle w:val="Corpodetexto"/>
      </w:pPr>
      <w:r>
        <w:t>Content-Type: text/xml; charset=utf-8</w:t>
      </w:r>
    </w:p>
    <w:p w14:paraId="024A9610" w14:textId="77777777" w:rsidR="007131AB" w:rsidRDefault="00000000">
      <w:pPr>
        <w:pStyle w:val="Corpodetexto"/>
      </w:pPr>
      <w:r>
        <w:t xml:space="preserve">Content-Length: </w:t>
      </w:r>
      <w:r>
        <w:rPr>
          <w:b/>
          <w:bCs/>
        </w:rPr>
        <w:t>length</w:t>
      </w:r>
      <w:r>
        <w:br/>
      </w:r>
      <w:r>
        <w:br/>
      </w:r>
    </w:p>
    <w:p w14:paraId="026B9D5D" w14:textId="77777777" w:rsidR="007131AB" w:rsidRDefault="00000000">
      <w:pPr>
        <w:pStyle w:val="Corpodetexto"/>
      </w:pPr>
      <w:r>
        <w:t>&lt;?xml version="1.0" encoding="utf-8"?&gt;</w:t>
      </w:r>
    </w:p>
    <w:p w14:paraId="75809914" w14:textId="77777777" w:rsidR="007131AB" w:rsidRDefault="00000000">
      <w:pPr>
        <w:pStyle w:val="Corpodetexto"/>
      </w:pPr>
      <w:r>
        <w:t>&lt;soap:Envelope xmlns:xsi="http://www.w3.org/2001/XMLSchema-instance" xmlns:xsd="http://www.w3.org/2001/XMLSchema" xmlns:soap="http://schemas.xmlsoap.org/soap/envelope/"&gt;</w:t>
      </w:r>
    </w:p>
    <w:p w14:paraId="617D901E" w14:textId="77777777" w:rsidR="007131AB" w:rsidRDefault="00000000">
      <w:pPr>
        <w:numPr>
          <w:ilvl w:val="0"/>
          <w:numId w:val="842"/>
        </w:numPr>
      </w:pPr>
      <w:r>
        <w:t>&lt;soap:Body&gt;</w:t>
      </w:r>
    </w:p>
    <w:p w14:paraId="290EAAD6" w14:textId="77777777" w:rsidR="007131AB" w:rsidRDefault="00000000">
      <w:pPr>
        <w:numPr>
          <w:ilvl w:val="1"/>
          <w:numId w:val="843"/>
        </w:numPr>
      </w:pPr>
      <w:r>
        <w:lastRenderedPageBreak/>
        <w:t>&lt;LookupGroupResponse xmlns="http://archer-tech.com/webservices/"&gt;</w:t>
      </w:r>
    </w:p>
    <w:p w14:paraId="32BCA8B6" w14:textId="77777777" w:rsidR="007131AB" w:rsidRDefault="00000000">
      <w:pPr>
        <w:numPr>
          <w:ilvl w:val="2"/>
          <w:numId w:val="844"/>
        </w:numPr>
      </w:pPr>
      <w:r>
        <w:t>&lt;LookupGroupResult&gt;</w:t>
      </w:r>
      <w:r>
        <w:rPr>
          <w:b/>
          <w:bCs/>
        </w:rPr>
        <w:t>string</w:t>
      </w:r>
      <w:r>
        <w:t>&lt;/LookupGroupResult&gt;</w:t>
      </w:r>
    </w:p>
    <w:p w14:paraId="0AA12736" w14:textId="77777777" w:rsidR="007131AB" w:rsidRDefault="00000000">
      <w:pPr>
        <w:numPr>
          <w:ilvl w:val="1"/>
          <w:numId w:val="841"/>
        </w:numPr>
      </w:pPr>
      <w:r>
        <w:t>&lt;/LookupGroupResponse&gt;</w:t>
      </w:r>
    </w:p>
    <w:p w14:paraId="6369F4F8" w14:textId="77777777" w:rsidR="007131AB" w:rsidRDefault="00000000">
      <w:pPr>
        <w:numPr>
          <w:ilvl w:val="0"/>
          <w:numId w:val="841"/>
        </w:numPr>
      </w:pPr>
      <w:r>
        <w:t>&lt;/soap:Body&gt;</w:t>
      </w:r>
    </w:p>
    <w:p w14:paraId="72E7AA54" w14:textId="77777777" w:rsidR="007131AB" w:rsidRDefault="00000000">
      <w:pPr>
        <w:pStyle w:val="FirstParagraph"/>
      </w:pPr>
      <w:r>
        <w:t>&lt;/soap:Envelope&gt;</w:t>
      </w:r>
    </w:p>
    <w:p w14:paraId="3C7E495C" w14:textId="77777777" w:rsidR="007131AB" w:rsidRDefault="00000000">
      <w:pPr>
        <w:pStyle w:val="Corpodetexto"/>
      </w:pPr>
      <w:r>
        <w:t>String de amostra na resposta</w:t>
      </w:r>
    </w:p>
    <w:p w14:paraId="53D1172D" w14:textId="77777777" w:rsidR="007131AB" w:rsidRDefault="00000000">
      <w:pPr>
        <w:pStyle w:val="Corpodetexto"/>
      </w:pPr>
      <w:r>
        <w:t>&lt;Groups&gt;</w:t>
      </w:r>
    </w:p>
    <w:p w14:paraId="17730180" w14:textId="77777777" w:rsidR="007131AB" w:rsidRDefault="00000000">
      <w:pPr>
        <w:numPr>
          <w:ilvl w:val="0"/>
          <w:numId w:val="845"/>
        </w:numPr>
      </w:pPr>
      <w:r>
        <w:t>&lt;Group&gt;</w:t>
      </w:r>
    </w:p>
    <w:p w14:paraId="320D5169" w14:textId="77777777" w:rsidR="007131AB" w:rsidRDefault="00000000">
      <w:pPr>
        <w:numPr>
          <w:ilvl w:val="1"/>
          <w:numId w:val="846"/>
        </w:numPr>
      </w:pPr>
      <w:r>
        <w:t>&lt;Id&gt;1&lt;/Id&gt;</w:t>
      </w:r>
    </w:p>
    <w:p w14:paraId="43F8EEAE" w14:textId="77777777" w:rsidR="007131AB" w:rsidRDefault="00000000">
      <w:pPr>
        <w:numPr>
          <w:ilvl w:val="1"/>
          <w:numId w:val="841"/>
        </w:numPr>
      </w:pPr>
      <w:r>
        <w:t>&lt;Name&gt;Everyone&lt;/Name&gt;</w:t>
      </w:r>
    </w:p>
    <w:p w14:paraId="3FE95244" w14:textId="77777777" w:rsidR="007131AB" w:rsidRDefault="00000000">
      <w:pPr>
        <w:numPr>
          <w:ilvl w:val="1"/>
          <w:numId w:val="841"/>
        </w:numPr>
      </w:pPr>
      <w:r>
        <w:t>&lt;Description&gt;Everyone&lt;/Description&gt;</w:t>
      </w:r>
    </w:p>
    <w:p w14:paraId="7505D85C" w14:textId="77777777" w:rsidR="007131AB" w:rsidRDefault="00000000">
      <w:pPr>
        <w:numPr>
          <w:ilvl w:val="0"/>
          <w:numId w:val="841"/>
        </w:numPr>
      </w:pPr>
      <w:r>
        <w:t>&lt;/Group&gt;</w:t>
      </w:r>
    </w:p>
    <w:p w14:paraId="7C4A4392" w14:textId="77777777" w:rsidR="007131AB" w:rsidRDefault="00000000">
      <w:pPr>
        <w:pStyle w:val="FirstParagraph"/>
      </w:pPr>
      <w:r>
        <w:t>&lt;Groups&gt;</w:t>
      </w:r>
    </w:p>
    <w:bookmarkEnd w:id="287"/>
    <w:p w14:paraId="480F2582" w14:textId="77777777" w:rsidR="007131AB" w:rsidRDefault="00000000">
      <w:r>
        <w:br w:type="page"/>
      </w:r>
    </w:p>
    <w:p w14:paraId="081ED49B" w14:textId="77777777" w:rsidR="007131AB" w:rsidRDefault="00000000">
      <w:pPr>
        <w:pStyle w:val="Ttulo1"/>
      </w:pPr>
      <w:bookmarkStart w:id="288" w:name="lookupuserbyfirstname-1"/>
      <w:r>
        <w:lastRenderedPageBreak/>
        <w:t>LookupUserByFirstName</w:t>
      </w:r>
    </w:p>
    <w:p w14:paraId="21CEF2C3" w14:textId="77777777" w:rsidR="007131AB" w:rsidRDefault="00000000">
      <w:pPr>
        <w:pStyle w:val="FirstParagraph"/>
      </w:pPr>
      <w:r>
        <w:t>O método LookupUserByFirstName retorna uma estrutura XML que contém os usuários com o nome especificado.</w:t>
      </w:r>
    </w:p>
    <w:p w14:paraId="1B43DC03" w14:textId="77777777" w:rsidR="007131AB" w:rsidRDefault="00000000">
      <w:pPr>
        <w:pStyle w:val="Corpodetexto"/>
      </w:pPr>
      <w:r>
        <w:rPr>
          <w:b/>
          <w:bCs/>
        </w:rPr>
        <w:t>Observação:</w:t>
      </w:r>
      <w:r>
        <w:t xml:space="preserve"> essa consulta anexa um caractere-coringa ao final da palavra-chave, por exemplo, "Chris" retorna Christy e Chris.</w:t>
      </w:r>
    </w:p>
    <w:p w14:paraId="155C2946" w14:textId="77777777" w:rsidR="007131AB" w:rsidRDefault="00000000">
      <w:pPr>
        <w:pStyle w:val="Corpodetexto"/>
      </w:pPr>
      <w:r>
        <w:t>Nesta página</w:t>
      </w:r>
    </w:p>
    <w:p w14:paraId="0BA80F2A" w14:textId="77777777" w:rsidR="007131AB" w:rsidRDefault="00000000">
      <w:pPr>
        <w:pStyle w:val="Compact"/>
        <w:numPr>
          <w:ilvl w:val="0"/>
          <w:numId w:val="847"/>
        </w:numPr>
      </w:pPr>
      <w:hyperlink w:anchor="Uso">
        <w:r>
          <w:rPr>
            <w:rStyle w:val="Hyperlink"/>
          </w:rPr>
          <w:t>Uso</w:t>
        </w:r>
      </w:hyperlink>
    </w:p>
    <w:p w14:paraId="495A8298" w14:textId="77777777" w:rsidR="007131AB" w:rsidRDefault="00000000">
      <w:pPr>
        <w:pStyle w:val="Compact"/>
        <w:numPr>
          <w:ilvl w:val="0"/>
          <w:numId w:val="847"/>
        </w:numPr>
      </w:pPr>
      <w:hyperlink w:anchor="Exemplos">
        <w:r>
          <w:rPr>
            <w:rStyle w:val="Hyperlink"/>
          </w:rPr>
          <w:t>Exemplos</w:t>
        </w:r>
      </w:hyperlink>
    </w:p>
    <w:p w14:paraId="3050CDDF" w14:textId="77777777" w:rsidR="007131AB" w:rsidRDefault="00000000">
      <w:pPr>
        <w:pStyle w:val="Ttulo2"/>
      </w:pPr>
      <w:r>
        <w:t>Uso</w:t>
      </w:r>
    </w:p>
    <w:p w14:paraId="26F6B6E2" w14:textId="77777777" w:rsidR="007131AB" w:rsidRDefault="00000000">
      <w:pPr>
        <w:pStyle w:val="FirstParagraph"/>
      </w:pPr>
      <w:r>
        <w:rPr>
          <w:b/>
          <w:bCs/>
        </w:rPr>
        <w:t>Privilégios.</w:t>
      </w:r>
      <w:r>
        <w:t xml:space="preserve"> Este método requer privilégios de leitura.</w:t>
      </w:r>
    </w:p>
    <w:p w14:paraId="61D2D1E5" w14:textId="77777777" w:rsidR="007131AB" w:rsidRDefault="00000000">
      <w:pPr>
        <w:pStyle w:val="Corpodetexto"/>
      </w:pPr>
      <w:r>
        <w:rPr>
          <w:b/>
          <w:bCs/>
        </w:rPr>
        <w:t>Parâmetros.</w:t>
      </w:r>
    </w:p>
    <w:p w14:paraId="6FCB1734" w14:textId="77777777" w:rsidR="007131AB" w:rsidRDefault="00000000">
      <w:pPr>
        <w:pStyle w:val="TableCaption"/>
      </w:pPr>
      <w:r>
        <w:t>Os parâmetros do método LookupUserByFirstName são descritos na tabela a seguir.</w:t>
      </w:r>
    </w:p>
    <w:tbl>
      <w:tblPr>
        <w:tblStyle w:val="Table"/>
        <w:tblW w:w="0" w:type="auto"/>
        <w:tblLook w:val="0020" w:firstRow="1" w:lastRow="0" w:firstColumn="0" w:lastColumn="0" w:noHBand="0" w:noVBand="0"/>
      </w:tblPr>
      <w:tblGrid>
        <w:gridCol w:w="1638"/>
        <w:gridCol w:w="1348"/>
        <w:gridCol w:w="5852"/>
      </w:tblGrid>
      <w:tr w:rsidR="007131AB" w14:paraId="062B4E11"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5D461E00" w14:textId="77777777" w:rsidR="007131AB" w:rsidRDefault="00000000">
            <w:pPr>
              <w:pStyle w:val="Corpodetexto"/>
            </w:pPr>
            <w:r>
              <w:t>Parâmetro</w:t>
            </w:r>
          </w:p>
        </w:tc>
        <w:tc>
          <w:tcPr>
            <w:tcW w:w="0" w:type="auto"/>
          </w:tcPr>
          <w:p w14:paraId="65F9C66E" w14:textId="77777777" w:rsidR="007131AB" w:rsidRDefault="00000000">
            <w:pPr>
              <w:pStyle w:val="Corpodetexto"/>
            </w:pPr>
            <w:r>
              <w:t>Tipo de dados</w:t>
            </w:r>
          </w:p>
        </w:tc>
        <w:tc>
          <w:tcPr>
            <w:tcW w:w="0" w:type="auto"/>
          </w:tcPr>
          <w:p w14:paraId="3A3E6166" w14:textId="77777777" w:rsidR="007131AB" w:rsidRDefault="00000000">
            <w:pPr>
              <w:pStyle w:val="Corpodetexto"/>
            </w:pPr>
            <w:r>
              <w:t>Valor</w:t>
            </w:r>
          </w:p>
        </w:tc>
      </w:tr>
      <w:tr w:rsidR="007131AB" w14:paraId="5AEA81D5" w14:textId="77777777">
        <w:tc>
          <w:tcPr>
            <w:tcW w:w="0" w:type="auto"/>
          </w:tcPr>
          <w:p w14:paraId="465E84A5" w14:textId="77777777" w:rsidR="007131AB" w:rsidRDefault="00000000">
            <w:pPr>
              <w:pStyle w:val="Corpodetexto"/>
            </w:pPr>
            <w:r>
              <w:t>sessionToken</w:t>
            </w:r>
          </w:p>
        </w:tc>
        <w:tc>
          <w:tcPr>
            <w:tcW w:w="0" w:type="auto"/>
          </w:tcPr>
          <w:p w14:paraId="331376B3" w14:textId="77777777" w:rsidR="007131AB" w:rsidRDefault="00000000">
            <w:pPr>
              <w:pStyle w:val="Corpodetexto"/>
            </w:pPr>
            <w:r>
              <w:t>String</w:t>
            </w:r>
          </w:p>
        </w:tc>
        <w:tc>
          <w:tcPr>
            <w:tcW w:w="0" w:type="auto"/>
          </w:tcPr>
          <w:p w14:paraId="0CBD72D1" w14:textId="6C317AE8" w:rsidR="007131AB" w:rsidRDefault="00000000">
            <w:pPr>
              <w:pStyle w:val="Corpodetexto"/>
            </w:pPr>
            <w:r>
              <w:t xml:space="preserve">sessionToken válido retornado pelo método </w:t>
            </w:r>
            <w:hyperlink r:id="rId277">
              <w:r>
                <w:rPr>
                  <w:rStyle w:val="Hyperlink"/>
                </w:rPr>
                <w:t>general.CreateUserSession</w:t>
              </w:r>
            </w:hyperlink>
          </w:p>
        </w:tc>
      </w:tr>
      <w:tr w:rsidR="007131AB" w14:paraId="537D876E" w14:textId="77777777">
        <w:tc>
          <w:tcPr>
            <w:tcW w:w="0" w:type="auto"/>
          </w:tcPr>
          <w:p w14:paraId="7183B446" w14:textId="77777777" w:rsidR="007131AB" w:rsidRDefault="00000000">
            <w:pPr>
              <w:pStyle w:val="Corpodetexto"/>
            </w:pPr>
            <w:r>
              <w:t>keyword</w:t>
            </w:r>
          </w:p>
        </w:tc>
        <w:tc>
          <w:tcPr>
            <w:tcW w:w="0" w:type="auto"/>
          </w:tcPr>
          <w:p w14:paraId="64A7D0D9" w14:textId="77777777" w:rsidR="007131AB" w:rsidRDefault="00000000">
            <w:pPr>
              <w:pStyle w:val="Corpodetexto"/>
            </w:pPr>
            <w:r>
              <w:t>String</w:t>
            </w:r>
          </w:p>
        </w:tc>
        <w:tc>
          <w:tcPr>
            <w:tcW w:w="0" w:type="auto"/>
          </w:tcPr>
          <w:p w14:paraId="1503F292" w14:textId="77777777" w:rsidR="007131AB" w:rsidRDefault="00000000">
            <w:pPr>
              <w:pStyle w:val="Corpodetexto"/>
            </w:pPr>
            <w:r>
              <w:t>Nome ou a primeira parte de um nome a ser pesquisado</w:t>
            </w:r>
          </w:p>
        </w:tc>
      </w:tr>
    </w:tbl>
    <w:p w14:paraId="11C1703D" w14:textId="77777777" w:rsidR="007131AB" w:rsidRDefault="00000000">
      <w:pPr>
        <w:pStyle w:val="Corpodetexto"/>
      </w:pPr>
      <w:r>
        <w:rPr>
          <w:b/>
          <w:bCs/>
        </w:rPr>
        <w:t>Saída.</w:t>
      </w:r>
      <w:r>
        <w:t xml:space="preserve"> Este método retorna uma string. Se o método for bem-sucedido, o valor será uma string XML que contém as propriedades de cada usuário cujo nome atende aos critérios da pesquisa. Se houver uma falha, a API emitirá uma exceção.</w:t>
      </w:r>
    </w:p>
    <w:p w14:paraId="44FB8F81" w14:textId="77777777" w:rsidR="007131AB" w:rsidRDefault="00000000">
      <w:pPr>
        <w:pStyle w:val="Ttulo2"/>
      </w:pPr>
      <w:r>
        <w:t>Exemplos</w:t>
      </w:r>
    </w:p>
    <w:p w14:paraId="01BD1C50" w14:textId="77777777" w:rsidR="007131AB" w:rsidRDefault="00000000">
      <w:pPr>
        <w:pStyle w:val="FirstParagraph"/>
      </w:pPr>
      <w:r>
        <w:rPr>
          <w:b/>
          <w:bCs/>
        </w:rPr>
        <w:t>Observação:</w:t>
      </w:r>
      <w:r>
        <w:t xml:space="preserve"> essa consulta anexa um caractere-coringa ao final da palavra-chave, por exemplo, "Chris" retorna Christy e Chris.</w:t>
      </w:r>
    </w:p>
    <w:p w14:paraId="4EF3D160" w14:textId="77777777" w:rsidR="007131AB" w:rsidRDefault="00000000">
      <w:pPr>
        <w:pStyle w:val="Corpodetexto"/>
      </w:pPr>
      <w:r>
        <w:t>Exemplo de chamada C#</w:t>
      </w:r>
    </w:p>
    <w:p w14:paraId="7AB41F13" w14:textId="77777777" w:rsidR="007131AB" w:rsidRDefault="00000000">
      <w:pPr>
        <w:pStyle w:val="Corpodetexto"/>
      </w:pPr>
      <w:r>
        <w:t>sUserList = accesscontrol.LookupUserByFirstName(sSessionToken, “firstname”);</w:t>
      </w:r>
    </w:p>
    <w:p w14:paraId="6B190C84" w14:textId="77777777" w:rsidR="007131AB" w:rsidRDefault="00000000">
      <w:pPr>
        <w:pStyle w:val="Corpodetexto"/>
      </w:pPr>
      <w:r>
        <w:t>Exemplo de solicitação</w:t>
      </w:r>
    </w:p>
    <w:p w14:paraId="3B022475"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5C3D63C2" w14:textId="77777777" w:rsidR="007131AB" w:rsidRDefault="00000000">
      <w:pPr>
        <w:pStyle w:val="Corpodetexto"/>
      </w:pPr>
      <w:r>
        <w:lastRenderedPageBreak/>
        <w:t>POST /archer/ws/accesscontrol.asmx HTTP/1.1</w:t>
      </w:r>
    </w:p>
    <w:p w14:paraId="3A28FFB7" w14:textId="77777777" w:rsidR="007131AB" w:rsidRDefault="00000000">
      <w:pPr>
        <w:pStyle w:val="Corpodetexto"/>
      </w:pPr>
      <w:r>
        <w:t>Host: staging</w:t>
      </w:r>
    </w:p>
    <w:p w14:paraId="51E6DB15" w14:textId="77777777" w:rsidR="007131AB" w:rsidRDefault="00000000">
      <w:pPr>
        <w:pStyle w:val="Corpodetexto"/>
      </w:pPr>
      <w:r>
        <w:t>Content-Type: text/xml; charset=utf-8</w:t>
      </w:r>
    </w:p>
    <w:p w14:paraId="206F9909" w14:textId="77777777" w:rsidR="007131AB" w:rsidRDefault="00000000">
      <w:pPr>
        <w:pStyle w:val="Corpodetexto"/>
      </w:pPr>
      <w:r>
        <w:t xml:space="preserve">Content-Length: </w:t>
      </w:r>
      <w:r>
        <w:rPr>
          <w:b/>
          <w:bCs/>
        </w:rPr>
        <w:t>length</w:t>
      </w:r>
    </w:p>
    <w:p w14:paraId="744EB107" w14:textId="77777777" w:rsidR="007131AB" w:rsidRDefault="00000000">
      <w:pPr>
        <w:pStyle w:val="Corpodetexto"/>
      </w:pPr>
      <w:r>
        <w:t>SOAPAction: "http://archer-tech.com/webservices/LookupUserByFirstName"</w:t>
      </w:r>
      <w:r>
        <w:br/>
      </w:r>
      <w:r>
        <w:br/>
      </w:r>
    </w:p>
    <w:p w14:paraId="09EA53AE" w14:textId="77777777" w:rsidR="007131AB" w:rsidRDefault="00000000">
      <w:pPr>
        <w:pStyle w:val="Corpodetexto"/>
      </w:pPr>
      <w:r>
        <w:t>&lt;?xml version="1.0" encoding="utf-8"?&gt;</w:t>
      </w:r>
    </w:p>
    <w:p w14:paraId="7D98F0AE" w14:textId="77777777" w:rsidR="007131AB" w:rsidRDefault="00000000">
      <w:pPr>
        <w:pStyle w:val="Corpodetexto"/>
      </w:pPr>
      <w:r>
        <w:t>&lt;soap:Envelope xmlns:xsi="http://www.w3.org/2001/XMLSchema-instance" xmlns:xsd="http://www.w3.org/2001/XMLSchema" xmlns:soap="http://schemas.xmlsoap.org/soap/envelope/"&gt;</w:t>
      </w:r>
    </w:p>
    <w:p w14:paraId="6F56456F" w14:textId="77777777" w:rsidR="007131AB" w:rsidRDefault="00000000">
      <w:pPr>
        <w:numPr>
          <w:ilvl w:val="0"/>
          <w:numId w:val="848"/>
        </w:numPr>
      </w:pPr>
      <w:r>
        <w:t>&lt;soap:Body&gt;</w:t>
      </w:r>
    </w:p>
    <w:p w14:paraId="5BB2A7D6" w14:textId="77777777" w:rsidR="007131AB" w:rsidRDefault="00000000">
      <w:pPr>
        <w:numPr>
          <w:ilvl w:val="1"/>
          <w:numId w:val="849"/>
        </w:numPr>
      </w:pPr>
      <w:r>
        <w:t>&lt;LookupUserByFirstName xmlns="http://archer-tech.com/webservices/"&gt;</w:t>
      </w:r>
    </w:p>
    <w:p w14:paraId="6FDDA7F6" w14:textId="77777777" w:rsidR="007131AB" w:rsidRDefault="00000000">
      <w:pPr>
        <w:numPr>
          <w:ilvl w:val="2"/>
          <w:numId w:val="850"/>
        </w:numPr>
      </w:pPr>
      <w:r>
        <w:t>&lt;sessionToken&gt;</w:t>
      </w:r>
      <w:r>
        <w:rPr>
          <w:b/>
          <w:bCs/>
        </w:rPr>
        <w:t>string</w:t>
      </w:r>
      <w:r>
        <w:t>&lt;/sessionToken&gt;</w:t>
      </w:r>
    </w:p>
    <w:p w14:paraId="258185CD" w14:textId="77777777" w:rsidR="007131AB" w:rsidRDefault="00000000">
      <w:pPr>
        <w:numPr>
          <w:ilvl w:val="2"/>
          <w:numId w:val="851"/>
        </w:numPr>
      </w:pPr>
      <w:r>
        <w:t>&lt;keyword&gt;</w:t>
      </w:r>
      <w:r>
        <w:rPr>
          <w:b/>
          <w:bCs/>
        </w:rPr>
        <w:t>string</w:t>
      </w:r>
      <w:r>
        <w:t>&lt;/keyword&gt;</w:t>
      </w:r>
    </w:p>
    <w:p w14:paraId="74F6BFA5" w14:textId="77777777" w:rsidR="007131AB" w:rsidRDefault="00000000">
      <w:pPr>
        <w:numPr>
          <w:ilvl w:val="1"/>
          <w:numId w:val="851"/>
        </w:numPr>
      </w:pPr>
      <w:r>
        <w:t>&lt;/LookupUserByFirstName&gt;</w:t>
      </w:r>
    </w:p>
    <w:p w14:paraId="3923034B" w14:textId="77777777" w:rsidR="007131AB" w:rsidRDefault="00000000">
      <w:pPr>
        <w:numPr>
          <w:ilvl w:val="0"/>
          <w:numId w:val="851"/>
        </w:numPr>
      </w:pPr>
      <w:r>
        <w:t>&lt;/soap:Body&gt;</w:t>
      </w:r>
    </w:p>
    <w:p w14:paraId="0F4232E2" w14:textId="77777777" w:rsidR="007131AB" w:rsidRDefault="00000000">
      <w:pPr>
        <w:pStyle w:val="FirstParagraph"/>
      </w:pPr>
      <w:r>
        <w:t>&lt;/soap:Envelope&gt;</w:t>
      </w:r>
    </w:p>
    <w:p w14:paraId="79A6CB62" w14:textId="77777777" w:rsidR="007131AB" w:rsidRDefault="00000000">
      <w:pPr>
        <w:pStyle w:val="Corpodetexto"/>
      </w:pPr>
      <w:r>
        <w:t>Exemplo de resposta</w:t>
      </w:r>
    </w:p>
    <w:p w14:paraId="0ED57327" w14:textId="77777777" w:rsidR="007131AB" w:rsidRDefault="00000000">
      <w:pPr>
        <w:pStyle w:val="Corpodetexto"/>
      </w:pPr>
      <w:r>
        <w:t>HTTP/1.1 200 OK</w:t>
      </w:r>
    </w:p>
    <w:p w14:paraId="2DAF5F15" w14:textId="77777777" w:rsidR="007131AB" w:rsidRDefault="00000000">
      <w:pPr>
        <w:pStyle w:val="Corpodetexto"/>
      </w:pPr>
      <w:r>
        <w:t>Content-Type: text/xml; charset=utf-8</w:t>
      </w:r>
    </w:p>
    <w:p w14:paraId="3BDF8025" w14:textId="77777777" w:rsidR="007131AB" w:rsidRDefault="00000000">
      <w:pPr>
        <w:pStyle w:val="Corpodetexto"/>
      </w:pPr>
      <w:r>
        <w:t xml:space="preserve">Content-Length: </w:t>
      </w:r>
      <w:r>
        <w:rPr>
          <w:b/>
          <w:bCs/>
        </w:rPr>
        <w:t>length</w:t>
      </w:r>
    </w:p>
    <w:p w14:paraId="0843EB47" w14:textId="77777777" w:rsidR="007131AB" w:rsidRDefault="00000000">
      <w:pPr>
        <w:pStyle w:val="Corpodetexto"/>
      </w:pPr>
      <w:r>
        <w:t>&lt;?xml version="1.0" encoding="utf-8"?&gt;</w:t>
      </w:r>
    </w:p>
    <w:p w14:paraId="30A5C27C" w14:textId="77777777" w:rsidR="007131AB" w:rsidRDefault="00000000">
      <w:pPr>
        <w:pStyle w:val="Corpodetexto"/>
      </w:pPr>
      <w:r>
        <w:t>&lt;soap:Envelope xmlns:xsi="http://www.w3.org/2001/XMLSchema-instance" xmlns:xsd="http://www.w3.org/2001/XMLSchema" xmlns:soap="http://schemas.xmlsoap.org/soap/envelope/"&gt;</w:t>
      </w:r>
    </w:p>
    <w:p w14:paraId="6222D1A8" w14:textId="77777777" w:rsidR="007131AB" w:rsidRDefault="00000000">
      <w:pPr>
        <w:numPr>
          <w:ilvl w:val="0"/>
          <w:numId w:val="852"/>
        </w:numPr>
      </w:pPr>
      <w:r>
        <w:t>&lt;soap:Body&gt;</w:t>
      </w:r>
    </w:p>
    <w:p w14:paraId="6CD2063A" w14:textId="77777777" w:rsidR="007131AB" w:rsidRDefault="00000000">
      <w:pPr>
        <w:numPr>
          <w:ilvl w:val="1"/>
          <w:numId w:val="853"/>
        </w:numPr>
      </w:pPr>
      <w:r>
        <w:lastRenderedPageBreak/>
        <w:t>&lt;LookupUserByFirstNameResponse xmlns="http://archer-tech.com/webservices/"&gt;</w:t>
      </w:r>
      <w:r>
        <w:br/>
      </w:r>
    </w:p>
    <w:p w14:paraId="5045C400" w14:textId="77777777" w:rsidR="007131AB" w:rsidRDefault="00000000">
      <w:pPr>
        <w:numPr>
          <w:ilvl w:val="2"/>
          <w:numId w:val="854"/>
        </w:numPr>
      </w:pPr>
      <w:r>
        <w:t>&lt;LookupUserByFirstNameResult&gt;</w:t>
      </w:r>
      <w:r>
        <w:rPr>
          <w:b/>
          <w:bCs/>
        </w:rPr>
        <w:t>string</w:t>
      </w:r>
      <w:r>
        <w:t>&lt;/LookupUserByFirstNameResult&gt;</w:t>
      </w:r>
    </w:p>
    <w:p w14:paraId="1F7D0141" w14:textId="77777777" w:rsidR="007131AB" w:rsidRDefault="00000000">
      <w:pPr>
        <w:numPr>
          <w:ilvl w:val="1"/>
          <w:numId w:val="851"/>
        </w:numPr>
      </w:pPr>
      <w:r>
        <w:t>&lt;/LookupUserByFirstNameResponse&gt;</w:t>
      </w:r>
    </w:p>
    <w:p w14:paraId="19A5D882" w14:textId="77777777" w:rsidR="007131AB" w:rsidRDefault="00000000">
      <w:pPr>
        <w:numPr>
          <w:ilvl w:val="0"/>
          <w:numId w:val="851"/>
        </w:numPr>
      </w:pPr>
      <w:r>
        <w:t>&lt;/soap:Body&gt;</w:t>
      </w:r>
    </w:p>
    <w:p w14:paraId="0A6FA80E" w14:textId="77777777" w:rsidR="007131AB" w:rsidRDefault="00000000">
      <w:pPr>
        <w:pStyle w:val="FirstParagraph"/>
      </w:pPr>
      <w:r>
        <w:t>&lt;/soap:Envelope&gt;</w:t>
      </w:r>
    </w:p>
    <w:p w14:paraId="788ED6BB" w14:textId="77777777" w:rsidR="007131AB" w:rsidRDefault="00000000">
      <w:pPr>
        <w:pStyle w:val="Corpodetexto"/>
      </w:pPr>
      <w:r>
        <w:t>String de amostra na resposta</w:t>
      </w:r>
    </w:p>
    <w:p w14:paraId="1AD0C63D" w14:textId="77777777" w:rsidR="007131AB" w:rsidRDefault="00000000">
      <w:pPr>
        <w:pStyle w:val="Corpodetexto"/>
      </w:pPr>
      <w:r>
        <w:t>&lt;Return&gt;</w:t>
      </w:r>
    </w:p>
    <w:p w14:paraId="5651C0D7" w14:textId="77777777" w:rsidR="007131AB" w:rsidRDefault="00000000">
      <w:pPr>
        <w:numPr>
          <w:ilvl w:val="0"/>
          <w:numId w:val="855"/>
        </w:numPr>
      </w:pPr>
      <w:r>
        <w:t>&lt;User&gt;</w:t>
      </w:r>
    </w:p>
    <w:p w14:paraId="195FD82B" w14:textId="77777777" w:rsidR="007131AB" w:rsidRDefault="00000000">
      <w:pPr>
        <w:numPr>
          <w:ilvl w:val="1"/>
          <w:numId w:val="856"/>
        </w:numPr>
      </w:pPr>
      <w:r>
        <w:t>&lt;row_num&gt;1&lt;/row_num&gt;</w:t>
      </w:r>
    </w:p>
    <w:p w14:paraId="0CF497DB" w14:textId="77777777" w:rsidR="007131AB" w:rsidRDefault="00000000">
      <w:pPr>
        <w:numPr>
          <w:ilvl w:val="1"/>
          <w:numId w:val="851"/>
        </w:numPr>
      </w:pPr>
      <w:r>
        <w:t>&lt;ID&gt;3&lt;/ID&gt;</w:t>
      </w:r>
    </w:p>
    <w:p w14:paraId="1E7262CF" w14:textId="77777777" w:rsidR="007131AB" w:rsidRDefault="00000000">
      <w:pPr>
        <w:numPr>
          <w:ilvl w:val="1"/>
          <w:numId w:val="851"/>
        </w:numPr>
      </w:pPr>
      <w:r>
        <w:t>&lt;LastName&gt;Miller&lt;/LastName&gt;</w:t>
      </w:r>
    </w:p>
    <w:p w14:paraId="25456629" w14:textId="77777777" w:rsidR="007131AB" w:rsidRDefault="00000000">
      <w:pPr>
        <w:numPr>
          <w:ilvl w:val="1"/>
          <w:numId w:val="851"/>
        </w:numPr>
      </w:pPr>
      <w:r>
        <w:t>&lt;FirstName&gt;Jake&lt;/FirstName&gt;</w:t>
      </w:r>
    </w:p>
    <w:p w14:paraId="726CE6E4" w14:textId="77777777" w:rsidR="007131AB" w:rsidRDefault="00000000">
      <w:pPr>
        <w:numPr>
          <w:ilvl w:val="1"/>
          <w:numId w:val="851"/>
        </w:numPr>
      </w:pPr>
      <w:r>
        <w:t>&lt;AccountStatus&gt;Active&lt;/AccountStatus&gt;</w:t>
      </w:r>
    </w:p>
    <w:p w14:paraId="56E2BB47" w14:textId="77777777" w:rsidR="007131AB" w:rsidRDefault="00000000">
      <w:pPr>
        <w:numPr>
          <w:ilvl w:val="1"/>
          <w:numId w:val="851"/>
        </w:numPr>
      </w:pPr>
      <w:r>
        <w:t>&lt;ParamName&gt;General User Parameter&lt;/ParamName&gt;</w:t>
      </w:r>
    </w:p>
    <w:p w14:paraId="533775C6" w14:textId="77777777" w:rsidR="007131AB" w:rsidRDefault="00000000">
      <w:pPr>
        <w:numPr>
          <w:ilvl w:val="1"/>
          <w:numId w:val="851"/>
        </w:numPr>
      </w:pPr>
      <w:r>
        <w:t>&lt;SecurityID&gt;1&lt;/SecurityID&gt;</w:t>
      </w:r>
    </w:p>
    <w:p w14:paraId="11AE04C0" w14:textId="77777777" w:rsidR="007131AB" w:rsidRDefault="00000000">
      <w:pPr>
        <w:numPr>
          <w:ilvl w:val="1"/>
          <w:numId w:val="851"/>
        </w:numPr>
      </w:pPr>
      <w:r>
        <w:t>&lt;LoggedIn&gt;true&lt;/LoggedIn&gt;</w:t>
      </w:r>
    </w:p>
    <w:p w14:paraId="5BF8E8BB" w14:textId="77777777" w:rsidR="007131AB" w:rsidRDefault="00000000">
      <w:pPr>
        <w:numPr>
          <w:ilvl w:val="1"/>
          <w:numId w:val="851"/>
        </w:numPr>
      </w:pPr>
      <w:r>
        <w:t>&lt;username&gt;jmiller&lt;/username&gt;</w:t>
      </w:r>
    </w:p>
    <w:p w14:paraId="77052380" w14:textId="77777777" w:rsidR="007131AB" w:rsidRDefault="00000000">
      <w:pPr>
        <w:numPr>
          <w:ilvl w:val="0"/>
          <w:numId w:val="851"/>
        </w:numPr>
      </w:pPr>
      <w:r>
        <w:t>&lt;/User&gt;</w:t>
      </w:r>
    </w:p>
    <w:p w14:paraId="1B2FCFFA" w14:textId="77777777" w:rsidR="007131AB" w:rsidRDefault="00000000">
      <w:pPr>
        <w:pStyle w:val="FirstParagraph"/>
      </w:pPr>
      <w:r>
        <w:t>&lt;/Return&gt;</w:t>
      </w:r>
    </w:p>
    <w:bookmarkEnd w:id="288"/>
    <w:p w14:paraId="144A61A5" w14:textId="77777777" w:rsidR="007131AB" w:rsidRDefault="00000000">
      <w:r>
        <w:br w:type="page"/>
      </w:r>
    </w:p>
    <w:p w14:paraId="0490B6C9" w14:textId="77777777" w:rsidR="007131AB" w:rsidRDefault="00000000">
      <w:pPr>
        <w:pStyle w:val="Ttulo1"/>
      </w:pPr>
      <w:bookmarkStart w:id="289" w:name="lookupuserbylastname-1"/>
      <w:r>
        <w:lastRenderedPageBreak/>
        <w:t>LookupUserByLastName</w:t>
      </w:r>
    </w:p>
    <w:p w14:paraId="3EC0E734" w14:textId="77777777" w:rsidR="007131AB" w:rsidRDefault="00000000">
      <w:pPr>
        <w:pStyle w:val="FirstParagraph"/>
      </w:pPr>
      <w:r>
        <w:t>O método LookupUserByLastName retorna uma lista de usuários com o sobrenome especificado.</w:t>
      </w:r>
    </w:p>
    <w:p w14:paraId="097299D9" w14:textId="77777777" w:rsidR="007131AB" w:rsidRDefault="00000000">
      <w:pPr>
        <w:pStyle w:val="Corpodetexto"/>
      </w:pPr>
      <w:r>
        <w:rPr>
          <w:b/>
          <w:bCs/>
        </w:rPr>
        <w:t>Observação:</w:t>
      </w:r>
      <w:r>
        <w:t xml:space="preserve"> essa consulta anexa um caractere-coringa ao final da palavra-chave, por exemplo, "John" retorna Johnson e Johnston.</w:t>
      </w:r>
    </w:p>
    <w:p w14:paraId="0C84D926" w14:textId="77777777" w:rsidR="007131AB" w:rsidRDefault="00000000">
      <w:pPr>
        <w:pStyle w:val="Corpodetexto"/>
      </w:pPr>
      <w:r>
        <w:t>Nesta página</w:t>
      </w:r>
    </w:p>
    <w:p w14:paraId="5F8B4CF0" w14:textId="77777777" w:rsidR="007131AB" w:rsidRDefault="00000000">
      <w:pPr>
        <w:pStyle w:val="Compact"/>
        <w:numPr>
          <w:ilvl w:val="0"/>
          <w:numId w:val="857"/>
        </w:numPr>
      </w:pPr>
      <w:hyperlink w:anchor="Uso">
        <w:r>
          <w:rPr>
            <w:rStyle w:val="Hyperlink"/>
          </w:rPr>
          <w:t>Uso</w:t>
        </w:r>
      </w:hyperlink>
    </w:p>
    <w:p w14:paraId="7E136D9F" w14:textId="77777777" w:rsidR="007131AB" w:rsidRDefault="00000000">
      <w:pPr>
        <w:pStyle w:val="Compact"/>
        <w:numPr>
          <w:ilvl w:val="0"/>
          <w:numId w:val="857"/>
        </w:numPr>
      </w:pPr>
      <w:hyperlink w:anchor="Exemplos">
        <w:r>
          <w:rPr>
            <w:rStyle w:val="Hyperlink"/>
          </w:rPr>
          <w:t>Exemplos</w:t>
        </w:r>
      </w:hyperlink>
    </w:p>
    <w:p w14:paraId="4A61762E" w14:textId="77777777" w:rsidR="007131AB" w:rsidRDefault="00000000">
      <w:pPr>
        <w:pStyle w:val="Ttulo2"/>
      </w:pPr>
      <w:r>
        <w:t>Uso</w:t>
      </w:r>
    </w:p>
    <w:p w14:paraId="17FFA1A6" w14:textId="77777777" w:rsidR="007131AB" w:rsidRDefault="00000000">
      <w:pPr>
        <w:pStyle w:val="FirstParagraph"/>
      </w:pPr>
      <w:r>
        <w:rPr>
          <w:b/>
          <w:bCs/>
        </w:rPr>
        <w:t>Privilégios.</w:t>
      </w:r>
      <w:r>
        <w:t xml:space="preserve"> Este método requer privilégios de leitura.</w:t>
      </w:r>
    </w:p>
    <w:p w14:paraId="44E9161A" w14:textId="77777777" w:rsidR="007131AB" w:rsidRDefault="00000000">
      <w:pPr>
        <w:pStyle w:val="Corpodetexto"/>
      </w:pPr>
      <w:r>
        <w:rPr>
          <w:b/>
          <w:bCs/>
        </w:rPr>
        <w:t>Parâmetros.</w:t>
      </w:r>
    </w:p>
    <w:p w14:paraId="3D01B125" w14:textId="77777777" w:rsidR="007131AB" w:rsidRDefault="00000000">
      <w:pPr>
        <w:pStyle w:val="TableCaption"/>
      </w:pPr>
      <w:r>
        <w:t>Os parâmetros do método LookupUserByLastName são descritos na tabela a seguir.</w:t>
      </w:r>
    </w:p>
    <w:tbl>
      <w:tblPr>
        <w:tblStyle w:val="Table"/>
        <w:tblW w:w="0" w:type="auto"/>
        <w:tblLook w:val="0020" w:firstRow="1" w:lastRow="0" w:firstColumn="0" w:lastColumn="0" w:noHBand="0" w:noVBand="0"/>
      </w:tblPr>
      <w:tblGrid>
        <w:gridCol w:w="1638"/>
        <w:gridCol w:w="1348"/>
        <w:gridCol w:w="5852"/>
      </w:tblGrid>
      <w:tr w:rsidR="007131AB" w14:paraId="15BFEC85"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4F5C025" w14:textId="77777777" w:rsidR="007131AB" w:rsidRDefault="00000000">
            <w:pPr>
              <w:pStyle w:val="Corpodetexto"/>
            </w:pPr>
            <w:r>
              <w:t>Parâmetro</w:t>
            </w:r>
          </w:p>
        </w:tc>
        <w:tc>
          <w:tcPr>
            <w:tcW w:w="0" w:type="auto"/>
          </w:tcPr>
          <w:p w14:paraId="62D90DE7" w14:textId="77777777" w:rsidR="007131AB" w:rsidRDefault="00000000">
            <w:pPr>
              <w:pStyle w:val="Corpodetexto"/>
            </w:pPr>
            <w:r>
              <w:t>Tipo de dados</w:t>
            </w:r>
          </w:p>
        </w:tc>
        <w:tc>
          <w:tcPr>
            <w:tcW w:w="0" w:type="auto"/>
          </w:tcPr>
          <w:p w14:paraId="3BF7352E" w14:textId="77777777" w:rsidR="007131AB" w:rsidRDefault="00000000">
            <w:pPr>
              <w:pStyle w:val="Corpodetexto"/>
            </w:pPr>
            <w:r>
              <w:t>Valor</w:t>
            </w:r>
          </w:p>
        </w:tc>
      </w:tr>
      <w:tr w:rsidR="007131AB" w14:paraId="7E72DBF4" w14:textId="77777777">
        <w:tc>
          <w:tcPr>
            <w:tcW w:w="0" w:type="auto"/>
          </w:tcPr>
          <w:p w14:paraId="7EE176BD" w14:textId="77777777" w:rsidR="007131AB" w:rsidRDefault="00000000">
            <w:pPr>
              <w:pStyle w:val="Corpodetexto"/>
            </w:pPr>
            <w:r>
              <w:t>sessionToken</w:t>
            </w:r>
          </w:p>
        </w:tc>
        <w:tc>
          <w:tcPr>
            <w:tcW w:w="0" w:type="auto"/>
          </w:tcPr>
          <w:p w14:paraId="2A953B5B" w14:textId="77777777" w:rsidR="007131AB" w:rsidRDefault="00000000">
            <w:pPr>
              <w:pStyle w:val="Corpodetexto"/>
            </w:pPr>
            <w:r>
              <w:t>String</w:t>
            </w:r>
          </w:p>
        </w:tc>
        <w:tc>
          <w:tcPr>
            <w:tcW w:w="0" w:type="auto"/>
          </w:tcPr>
          <w:p w14:paraId="3A12CDED" w14:textId="472901F5" w:rsidR="007131AB" w:rsidRDefault="00000000">
            <w:pPr>
              <w:pStyle w:val="Corpodetexto"/>
            </w:pPr>
            <w:r>
              <w:t xml:space="preserve">sessionToken válido retornado pelo método </w:t>
            </w:r>
            <w:hyperlink r:id="rId278">
              <w:r>
                <w:rPr>
                  <w:rStyle w:val="Hyperlink"/>
                </w:rPr>
                <w:t>general.CreateUserSession</w:t>
              </w:r>
            </w:hyperlink>
          </w:p>
        </w:tc>
      </w:tr>
      <w:tr w:rsidR="007131AB" w14:paraId="10EF2040" w14:textId="77777777">
        <w:tc>
          <w:tcPr>
            <w:tcW w:w="0" w:type="auto"/>
          </w:tcPr>
          <w:p w14:paraId="176D1E33" w14:textId="77777777" w:rsidR="007131AB" w:rsidRDefault="00000000">
            <w:pPr>
              <w:pStyle w:val="Corpodetexto"/>
            </w:pPr>
            <w:r>
              <w:t>keyword</w:t>
            </w:r>
          </w:p>
        </w:tc>
        <w:tc>
          <w:tcPr>
            <w:tcW w:w="0" w:type="auto"/>
          </w:tcPr>
          <w:p w14:paraId="502C360F" w14:textId="77777777" w:rsidR="007131AB" w:rsidRDefault="00000000">
            <w:pPr>
              <w:pStyle w:val="Corpodetexto"/>
            </w:pPr>
            <w:r>
              <w:t>String</w:t>
            </w:r>
          </w:p>
        </w:tc>
        <w:tc>
          <w:tcPr>
            <w:tcW w:w="0" w:type="auto"/>
          </w:tcPr>
          <w:p w14:paraId="4B22CBBE" w14:textId="77777777" w:rsidR="007131AB" w:rsidRDefault="00000000">
            <w:pPr>
              <w:pStyle w:val="Corpodetexto"/>
            </w:pPr>
            <w:r>
              <w:t>Nome ou a primeira parte de um nome a ser pesquisado</w:t>
            </w:r>
          </w:p>
        </w:tc>
      </w:tr>
    </w:tbl>
    <w:p w14:paraId="40B50420" w14:textId="77777777" w:rsidR="007131AB" w:rsidRDefault="00000000">
      <w:pPr>
        <w:pStyle w:val="Corpodetexto"/>
      </w:pPr>
      <w:r>
        <w:rPr>
          <w:b/>
          <w:bCs/>
        </w:rPr>
        <w:t>Saída.</w:t>
      </w:r>
      <w:r>
        <w:t xml:space="preserve"> Este método retorna uma string. Se o método for bem-sucedido, o valor será uma string XML que contém as propriedades de cada usuário cujo sobrenome atende aos critérios da pesquisa. Se houver uma falha, a API emitirá uma exceção.</w:t>
      </w:r>
    </w:p>
    <w:p w14:paraId="7B6C2766" w14:textId="77777777" w:rsidR="007131AB" w:rsidRDefault="00000000">
      <w:pPr>
        <w:pStyle w:val="Ttulo2"/>
      </w:pPr>
      <w:r>
        <w:t>Exemplos</w:t>
      </w:r>
    </w:p>
    <w:p w14:paraId="7F3063D8" w14:textId="77777777" w:rsidR="007131AB" w:rsidRDefault="00000000">
      <w:pPr>
        <w:pStyle w:val="FirstParagraph"/>
      </w:pPr>
      <w:r>
        <w:t>Exemplo de chamada C#</w:t>
      </w:r>
    </w:p>
    <w:p w14:paraId="7E7355F8" w14:textId="77777777" w:rsidR="007131AB" w:rsidRDefault="00000000">
      <w:pPr>
        <w:pStyle w:val="Corpodetexto"/>
      </w:pPr>
      <w:r>
        <w:t>sUserList = accesscontrol.LookupUserByLastName(sSessionToken, “lastname”);</w:t>
      </w:r>
    </w:p>
    <w:p w14:paraId="29B5F8B7" w14:textId="77777777" w:rsidR="007131AB" w:rsidRDefault="00000000">
      <w:pPr>
        <w:pStyle w:val="Corpodetexto"/>
      </w:pPr>
      <w:r>
        <w:t>Exemplo de solicitação</w:t>
      </w:r>
    </w:p>
    <w:p w14:paraId="4513546E"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119AD289" w14:textId="77777777" w:rsidR="007131AB" w:rsidRDefault="00000000">
      <w:pPr>
        <w:pStyle w:val="Corpodetexto"/>
      </w:pPr>
      <w:r>
        <w:t>POST /archer/ws/accesscontrol.asmx HTTP/1.1</w:t>
      </w:r>
    </w:p>
    <w:p w14:paraId="7B8B8BB0" w14:textId="77777777" w:rsidR="007131AB" w:rsidRDefault="00000000">
      <w:pPr>
        <w:pStyle w:val="Corpodetexto"/>
      </w:pPr>
      <w:r>
        <w:t>Host: staging</w:t>
      </w:r>
    </w:p>
    <w:p w14:paraId="337AC870" w14:textId="77777777" w:rsidR="007131AB" w:rsidRDefault="00000000">
      <w:pPr>
        <w:pStyle w:val="Corpodetexto"/>
      </w:pPr>
      <w:r>
        <w:lastRenderedPageBreak/>
        <w:t>Content-Type: text/xml; charset=utf-8</w:t>
      </w:r>
    </w:p>
    <w:p w14:paraId="086840F0" w14:textId="77777777" w:rsidR="007131AB" w:rsidRDefault="00000000">
      <w:pPr>
        <w:pStyle w:val="Corpodetexto"/>
      </w:pPr>
      <w:r>
        <w:t xml:space="preserve">Content-Length: </w:t>
      </w:r>
      <w:r>
        <w:rPr>
          <w:b/>
          <w:bCs/>
        </w:rPr>
        <w:t>length</w:t>
      </w:r>
    </w:p>
    <w:p w14:paraId="228FFF45" w14:textId="77777777" w:rsidR="007131AB" w:rsidRDefault="00000000">
      <w:pPr>
        <w:pStyle w:val="Corpodetexto"/>
      </w:pPr>
      <w:r>
        <w:t>SOAPAction: "http://archer-tech.com/webservices/LookupUserByLastName"</w:t>
      </w:r>
      <w:r>
        <w:br/>
      </w:r>
      <w:r>
        <w:br/>
      </w:r>
    </w:p>
    <w:p w14:paraId="0940C9DE" w14:textId="77777777" w:rsidR="007131AB" w:rsidRDefault="00000000">
      <w:pPr>
        <w:pStyle w:val="Corpodetexto"/>
      </w:pPr>
      <w:r>
        <w:t>&lt;?xml version="1.0" encoding="utf-8"?&gt;</w:t>
      </w:r>
    </w:p>
    <w:p w14:paraId="158D0E49" w14:textId="77777777" w:rsidR="007131AB" w:rsidRDefault="00000000">
      <w:pPr>
        <w:pStyle w:val="Corpodetexto"/>
      </w:pPr>
      <w:r>
        <w:t>&lt;soap:Envelope xmlns:xsi="http://www.w3.org/2001/XMLSchema-instance" xmlns:xsd="http://www.w3.org/2001/XMLSchema" xmlns:soap="http://schemas.xmlsoap.org/soap/envelope/"&gt;</w:t>
      </w:r>
    </w:p>
    <w:p w14:paraId="5F69C8AE" w14:textId="77777777" w:rsidR="007131AB" w:rsidRDefault="00000000">
      <w:pPr>
        <w:numPr>
          <w:ilvl w:val="0"/>
          <w:numId w:val="858"/>
        </w:numPr>
      </w:pPr>
      <w:r>
        <w:t>&lt;soap:Body&gt;</w:t>
      </w:r>
    </w:p>
    <w:p w14:paraId="7844A3F5" w14:textId="77777777" w:rsidR="007131AB" w:rsidRDefault="00000000">
      <w:pPr>
        <w:numPr>
          <w:ilvl w:val="1"/>
          <w:numId w:val="859"/>
        </w:numPr>
      </w:pPr>
      <w:r>
        <w:t>&lt;LookupUserByLastName xmlns="http://archer-tech.com/webservices/"&gt;</w:t>
      </w:r>
    </w:p>
    <w:p w14:paraId="7C52EBA8" w14:textId="77777777" w:rsidR="007131AB" w:rsidRDefault="00000000">
      <w:pPr>
        <w:numPr>
          <w:ilvl w:val="2"/>
          <w:numId w:val="860"/>
        </w:numPr>
      </w:pPr>
      <w:r>
        <w:t>&lt;sessionToken&gt;</w:t>
      </w:r>
      <w:r>
        <w:rPr>
          <w:b/>
          <w:bCs/>
        </w:rPr>
        <w:t>string</w:t>
      </w:r>
      <w:r>
        <w:t>&lt;/sessionToken&gt;</w:t>
      </w:r>
    </w:p>
    <w:p w14:paraId="14277D67" w14:textId="77777777" w:rsidR="007131AB" w:rsidRDefault="00000000">
      <w:pPr>
        <w:numPr>
          <w:ilvl w:val="2"/>
          <w:numId w:val="861"/>
        </w:numPr>
      </w:pPr>
      <w:r>
        <w:t>&lt;keyword&gt;</w:t>
      </w:r>
      <w:r>
        <w:rPr>
          <w:b/>
          <w:bCs/>
        </w:rPr>
        <w:t>string</w:t>
      </w:r>
      <w:r>
        <w:t>&lt;/keyword&gt;</w:t>
      </w:r>
    </w:p>
    <w:p w14:paraId="4A028526" w14:textId="77777777" w:rsidR="007131AB" w:rsidRDefault="00000000">
      <w:pPr>
        <w:numPr>
          <w:ilvl w:val="1"/>
          <w:numId w:val="861"/>
        </w:numPr>
      </w:pPr>
      <w:r>
        <w:t>&lt;/LookupUserByLastName&gt;</w:t>
      </w:r>
    </w:p>
    <w:p w14:paraId="5DBAED80" w14:textId="77777777" w:rsidR="007131AB" w:rsidRDefault="00000000">
      <w:pPr>
        <w:numPr>
          <w:ilvl w:val="0"/>
          <w:numId w:val="861"/>
        </w:numPr>
      </w:pPr>
      <w:r>
        <w:t>&lt;/soap:Body&gt;</w:t>
      </w:r>
    </w:p>
    <w:p w14:paraId="67363A83" w14:textId="77777777" w:rsidR="007131AB" w:rsidRDefault="00000000">
      <w:pPr>
        <w:pStyle w:val="FirstParagraph"/>
      </w:pPr>
      <w:r>
        <w:t>&lt;/soap:Envelope&gt;</w:t>
      </w:r>
    </w:p>
    <w:p w14:paraId="266FACD3" w14:textId="77777777" w:rsidR="007131AB" w:rsidRDefault="00000000">
      <w:pPr>
        <w:pStyle w:val="Corpodetexto"/>
      </w:pPr>
      <w:r>
        <w:t>Exemplo de resposta</w:t>
      </w:r>
    </w:p>
    <w:p w14:paraId="2545F072" w14:textId="77777777" w:rsidR="007131AB" w:rsidRDefault="00000000">
      <w:pPr>
        <w:pStyle w:val="Corpodetexto"/>
      </w:pPr>
      <w:r>
        <w:t>HTTP/1.1 200 OK</w:t>
      </w:r>
    </w:p>
    <w:p w14:paraId="07261E6F" w14:textId="77777777" w:rsidR="007131AB" w:rsidRDefault="00000000">
      <w:pPr>
        <w:pStyle w:val="Corpodetexto"/>
      </w:pPr>
      <w:r>
        <w:t>Content-Type: text/xml; charset=utf-8</w:t>
      </w:r>
    </w:p>
    <w:p w14:paraId="5C6A33B5" w14:textId="77777777" w:rsidR="007131AB" w:rsidRDefault="00000000">
      <w:pPr>
        <w:pStyle w:val="Corpodetexto"/>
      </w:pPr>
      <w:r>
        <w:t xml:space="preserve">Content-Length: </w:t>
      </w:r>
      <w:r>
        <w:rPr>
          <w:b/>
          <w:bCs/>
        </w:rPr>
        <w:t>length</w:t>
      </w:r>
      <w:r>
        <w:br/>
      </w:r>
      <w:r>
        <w:br/>
      </w:r>
    </w:p>
    <w:p w14:paraId="714E871C" w14:textId="77777777" w:rsidR="007131AB" w:rsidRDefault="00000000">
      <w:pPr>
        <w:pStyle w:val="Corpodetexto"/>
      </w:pPr>
      <w:r>
        <w:t>&lt;?xml version="1.0" encoding="utf-8"?&gt;</w:t>
      </w:r>
    </w:p>
    <w:p w14:paraId="6CA22DA3" w14:textId="77777777" w:rsidR="007131AB" w:rsidRDefault="00000000">
      <w:pPr>
        <w:pStyle w:val="Corpodetexto"/>
      </w:pPr>
      <w:r>
        <w:t>&lt;soap:Envelope xmlns:xsi="http://www.w3.org/2001/XMLSchema-instance" xmlns:xsd="http://www.w3.org/2001/XMLSchema" xmlns:soap="http://schemas.xmlsoap.org/soap/envelope/"&gt;</w:t>
      </w:r>
    </w:p>
    <w:p w14:paraId="24BDB8C8" w14:textId="77777777" w:rsidR="007131AB" w:rsidRDefault="00000000">
      <w:pPr>
        <w:numPr>
          <w:ilvl w:val="0"/>
          <w:numId w:val="862"/>
        </w:numPr>
      </w:pPr>
      <w:r>
        <w:t>&lt;soap:Body&gt;</w:t>
      </w:r>
    </w:p>
    <w:p w14:paraId="1D66A028" w14:textId="77777777" w:rsidR="007131AB" w:rsidRDefault="00000000">
      <w:pPr>
        <w:numPr>
          <w:ilvl w:val="1"/>
          <w:numId w:val="863"/>
        </w:numPr>
      </w:pPr>
      <w:r>
        <w:t>&lt;LookupUserByLastNameResponse xmlns="http://archer-tech.com/webservices/"&gt;</w:t>
      </w:r>
    </w:p>
    <w:p w14:paraId="051AEDA9" w14:textId="77777777" w:rsidR="007131AB" w:rsidRDefault="00000000">
      <w:pPr>
        <w:numPr>
          <w:ilvl w:val="2"/>
          <w:numId w:val="864"/>
        </w:numPr>
      </w:pPr>
      <w:r>
        <w:lastRenderedPageBreak/>
        <w:t>&lt;LookupUserByLastNameResult&gt;</w:t>
      </w:r>
      <w:r>
        <w:rPr>
          <w:b/>
          <w:bCs/>
        </w:rPr>
        <w:t>string</w:t>
      </w:r>
      <w:r>
        <w:t>&lt;/LookupUserByLastNameResult&gt;</w:t>
      </w:r>
    </w:p>
    <w:p w14:paraId="751C18AD" w14:textId="77777777" w:rsidR="007131AB" w:rsidRDefault="00000000">
      <w:pPr>
        <w:numPr>
          <w:ilvl w:val="1"/>
          <w:numId w:val="861"/>
        </w:numPr>
      </w:pPr>
      <w:r>
        <w:t>&lt;/LookupUserByLastNameResponse&gt;</w:t>
      </w:r>
    </w:p>
    <w:p w14:paraId="51EB8C19" w14:textId="77777777" w:rsidR="007131AB" w:rsidRDefault="00000000">
      <w:pPr>
        <w:numPr>
          <w:ilvl w:val="0"/>
          <w:numId w:val="861"/>
        </w:numPr>
      </w:pPr>
      <w:r>
        <w:t>&lt;/soap:Body&gt;</w:t>
      </w:r>
    </w:p>
    <w:p w14:paraId="546A809C" w14:textId="77777777" w:rsidR="007131AB" w:rsidRDefault="00000000">
      <w:pPr>
        <w:pStyle w:val="FirstParagraph"/>
      </w:pPr>
      <w:r>
        <w:t>&lt;/soap:Envelope&gt;</w:t>
      </w:r>
    </w:p>
    <w:p w14:paraId="14D4BF3C" w14:textId="77777777" w:rsidR="007131AB" w:rsidRDefault="00000000">
      <w:pPr>
        <w:pStyle w:val="Corpodetexto"/>
      </w:pPr>
      <w:r>
        <w:t>String de amostra na resposta</w:t>
      </w:r>
    </w:p>
    <w:p w14:paraId="40B91D1D" w14:textId="77777777" w:rsidR="007131AB" w:rsidRDefault="00000000">
      <w:pPr>
        <w:pStyle w:val="Corpodetexto"/>
      </w:pPr>
      <w:r>
        <w:t>&lt;Return&gt;</w:t>
      </w:r>
    </w:p>
    <w:p w14:paraId="189EC3D8" w14:textId="77777777" w:rsidR="007131AB" w:rsidRDefault="00000000">
      <w:pPr>
        <w:numPr>
          <w:ilvl w:val="0"/>
          <w:numId w:val="865"/>
        </w:numPr>
      </w:pPr>
      <w:r>
        <w:t>&lt;User&gt;</w:t>
      </w:r>
    </w:p>
    <w:p w14:paraId="1DCBF4EF" w14:textId="77777777" w:rsidR="007131AB" w:rsidRDefault="00000000">
      <w:pPr>
        <w:numPr>
          <w:ilvl w:val="1"/>
          <w:numId w:val="866"/>
        </w:numPr>
      </w:pPr>
      <w:r>
        <w:t>&lt;row_num&gt;1&lt;/row_num&gt;</w:t>
      </w:r>
    </w:p>
    <w:p w14:paraId="348048E5" w14:textId="77777777" w:rsidR="007131AB" w:rsidRDefault="00000000">
      <w:pPr>
        <w:numPr>
          <w:ilvl w:val="1"/>
          <w:numId w:val="861"/>
        </w:numPr>
      </w:pPr>
      <w:r>
        <w:t>&lt;ID&gt;3&lt;/ID&gt;</w:t>
      </w:r>
    </w:p>
    <w:p w14:paraId="38794B63" w14:textId="77777777" w:rsidR="007131AB" w:rsidRDefault="00000000">
      <w:pPr>
        <w:numPr>
          <w:ilvl w:val="1"/>
          <w:numId w:val="861"/>
        </w:numPr>
      </w:pPr>
      <w:r>
        <w:t>&lt;LastName&gt;Miller&lt;/LastName&gt;</w:t>
      </w:r>
    </w:p>
    <w:p w14:paraId="204DF8C6" w14:textId="77777777" w:rsidR="007131AB" w:rsidRDefault="00000000">
      <w:pPr>
        <w:numPr>
          <w:ilvl w:val="1"/>
          <w:numId w:val="861"/>
        </w:numPr>
      </w:pPr>
      <w:r>
        <w:t>&lt;FirstName&gt;Jake&lt;/FirstName&gt;</w:t>
      </w:r>
    </w:p>
    <w:p w14:paraId="6A4D754E" w14:textId="77777777" w:rsidR="007131AB" w:rsidRDefault="00000000">
      <w:pPr>
        <w:numPr>
          <w:ilvl w:val="1"/>
          <w:numId w:val="861"/>
        </w:numPr>
      </w:pPr>
      <w:r>
        <w:t>&lt;AccountStatus&gt;Active&lt;/AccountStatus&gt;</w:t>
      </w:r>
    </w:p>
    <w:p w14:paraId="389A2613" w14:textId="77777777" w:rsidR="007131AB" w:rsidRDefault="00000000">
      <w:pPr>
        <w:numPr>
          <w:ilvl w:val="1"/>
          <w:numId w:val="861"/>
        </w:numPr>
      </w:pPr>
      <w:r>
        <w:t>&lt;ParamName&gt;General User Parameter&lt;/ParamName&gt;</w:t>
      </w:r>
    </w:p>
    <w:p w14:paraId="0CB38098" w14:textId="77777777" w:rsidR="007131AB" w:rsidRDefault="00000000">
      <w:pPr>
        <w:numPr>
          <w:ilvl w:val="1"/>
          <w:numId w:val="861"/>
        </w:numPr>
      </w:pPr>
      <w:r>
        <w:t>&lt;SecurityID&gt;1&lt;/SecurityID&gt;</w:t>
      </w:r>
    </w:p>
    <w:p w14:paraId="5D590AF4" w14:textId="77777777" w:rsidR="007131AB" w:rsidRDefault="00000000">
      <w:pPr>
        <w:numPr>
          <w:ilvl w:val="1"/>
          <w:numId w:val="861"/>
        </w:numPr>
      </w:pPr>
      <w:r>
        <w:t>&lt;LoggedIn&gt;true&lt;/LoggedIn&gt;</w:t>
      </w:r>
    </w:p>
    <w:p w14:paraId="3C061446" w14:textId="77777777" w:rsidR="007131AB" w:rsidRDefault="00000000">
      <w:pPr>
        <w:numPr>
          <w:ilvl w:val="1"/>
          <w:numId w:val="861"/>
        </w:numPr>
      </w:pPr>
      <w:r>
        <w:t>&lt;username&gt;jmiller&lt;/username&gt;</w:t>
      </w:r>
    </w:p>
    <w:p w14:paraId="50448EE8" w14:textId="77777777" w:rsidR="007131AB" w:rsidRDefault="00000000">
      <w:pPr>
        <w:numPr>
          <w:ilvl w:val="0"/>
          <w:numId w:val="861"/>
        </w:numPr>
      </w:pPr>
      <w:r>
        <w:t>&lt;/User&gt;</w:t>
      </w:r>
    </w:p>
    <w:p w14:paraId="712B2D13" w14:textId="77777777" w:rsidR="007131AB" w:rsidRDefault="00000000">
      <w:pPr>
        <w:pStyle w:val="FirstParagraph"/>
      </w:pPr>
      <w:r>
        <w:t>&lt;/Return&gt;</w:t>
      </w:r>
    </w:p>
    <w:bookmarkEnd w:id="289"/>
    <w:p w14:paraId="206D2718" w14:textId="77777777" w:rsidR="007131AB" w:rsidRDefault="00000000">
      <w:r>
        <w:br w:type="page"/>
      </w:r>
    </w:p>
    <w:p w14:paraId="16817A7F" w14:textId="77777777" w:rsidR="007131AB" w:rsidRDefault="00000000">
      <w:pPr>
        <w:pStyle w:val="Ttulo1"/>
      </w:pPr>
      <w:bookmarkStart w:id="290" w:name="lookupuserid-1"/>
      <w:r>
        <w:lastRenderedPageBreak/>
        <w:t>LookupUserId</w:t>
      </w:r>
    </w:p>
    <w:p w14:paraId="00450526" w14:textId="77777777" w:rsidR="007131AB" w:rsidRDefault="00000000">
      <w:pPr>
        <w:pStyle w:val="FirstParagraph"/>
      </w:pPr>
      <w:r>
        <w:t>O método LookupUserId retorna o ID de um usuário do sistema.</w:t>
      </w:r>
    </w:p>
    <w:p w14:paraId="72E34051" w14:textId="77777777" w:rsidR="007131AB" w:rsidRDefault="00000000">
      <w:pPr>
        <w:pStyle w:val="Corpodetexto"/>
      </w:pPr>
      <w:r>
        <w:t>Nesta página</w:t>
      </w:r>
    </w:p>
    <w:p w14:paraId="13276881" w14:textId="77777777" w:rsidR="007131AB" w:rsidRDefault="00000000">
      <w:pPr>
        <w:pStyle w:val="Compact"/>
        <w:numPr>
          <w:ilvl w:val="0"/>
          <w:numId w:val="867"/>
        </w:numPr>
      </w:pPr>
      <w:hyperlink w:anchor="Uso">
        <w:r>
          <w:rPr>
            <w:rStyle w:val="Hyperlink"/>
          </w:rPr>
          <w:t>Uso</w:t>
        </w:r>
      </w:hyperlink>
    </w:p>
    <w:p w14:paraId="69E0CF23" w14:textId="77777777" w:rsidR="007131AB" w:rsidRDefault="00000000">
      <w:pPr>
        <w:pStyle w:val="Compact"/>
        <w:numPr>
          <w:ilvl w:val="0"/>
          <w:numId w:val="867"/>
        </w:numPr>
      </w:pPr>
      <w:hyperlink w:anchor="Exemplos">
        <w:r>
          <w:rPr>
            <w:rStyle w:val="Hyperlink"/>
          </w:rPr>
          <w:t>Exemplos</w:t>
        </w:r>
      </w:hyperlink>
    </w:p>
    <w:p w14:paraId="70776D58" w14:textId="77777777" w:rsidR="007131AB" w:rsidRDefault="00000000">
      <w:pPr>
        <w:pStyle w:val="Ttulo2"/>
      </w:pPr>
      <w:r>
        <w:t>Uso</w:t>
      </w:r>
    </w:p>
    <w:p w14:paraId="30AABDEF" w14:textId="77777777" w:rsidR="007131AB" w:rsidRDefault="00000000">
      <w:pPr>
        <w:pStyle w:val="FirstParagraph"/>
      </w:pPr>
      <w:r>
        <w:rPr>
          <w:b/>
          <w:bCs/>
        </w:rPr>
        <w:t>Privilégios.</w:t>
      </w:r>
      <w:r>
        <w:t xml:space="preserve"> Este método requer privilégios de leitura.</w:t>
      </w:r>
    </w:p>
    <w:p w14:paraId="21454222" w14:textId="77777777" w:rsidR="007131AB" w:rsidRDefault="00000000">
      <w:pPr>
        <w:pStyle w:val="Corpodetexto"/>
      </w:pPr>
      <w:r>
        <w:rPr>
          <w:b/>
          <w:bCs/>
        </w:rPr>
        <w:t>Parâmetros.</w:t>
      </w:r>
    </w:p>
    <w:p w14:paraId="7906D0B0" w14:textId="77777777" w:rsidR="007131AB" w:rsidRDefault="00000000">
      <w:pPr>
        <w:pStyle w:val="TableCaption"/>
      </w:pPr>
      <w:r>
        <w:t>Os parâmetros do método LookupUserId são descritos na tabela a seguir.</w:t>
      </w:r>
    </w:p>
    <w:tbl>
      <w:tblPr>
        <w:tblStyle w:val="Table"/>
        <w:tblW w:w="0" w:type="auto"/>
        <w:tblLook w:val="0020" w:firstRow="1" w:lastRow="0" w:firstColumn="0" w:lastColumn="0" w:noHBand="0" w:noVBand="0"/>
      </w:tblPr>
      <w:tblGrid>
        <w:gridCol w:w="1638"/>
        <w:gridCol w:w="1134"/>
        <w:gridCol w:w="6066"/>
      </w:tblGrid>
      <w:tr w:rsidR="007131AB" w14:paraId="5C54832B"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580F4F0" w14:textId="77777777" w:rsidR="007131AB" w:rsidRDefault="00000000">
            <w:pPr>
              <w:pStyle w:val="Corpodetexto"/>
            </w:pPr>
            <w:r>
              <w:t>Parâmetro</w:t>
            </w:r>
          </w:p>
        </w:tc>
        <w:tc>
          <w:tcPr>
            <w:tcW w:w="0" w:type="auto"/>
          </w:tcPr>
          <w:p w14:paraId="0F415E8D" w14:textId="77777777" w:rsidR="007131AB" w:rsidRDefault="00000000">
            <w:pPr>
              <w:pStyle w:val="Corpodetexto"/>
            </w:pPr>
            <w:r>
              <w:t>Tipo de dados</w:t>
            </w:r>
          </w:p>
        </w:tc>
        <w:tc>
          <w:tcPr>
            <w:tcW w:w="0" w:type="auto"/>
          </w:tcPr>
          <w:p w14:paraId="59D50603" w14:textId="77777777" w:rsidR="007131AB" w:rsidRDefault="00000000">
            <w:pPr>
              <w:pStyle w:val="Corpodetexto"/>
            </w:pPr>
            <w:r>
              <w:t>Valor</w:t>
            </w:r>
          </w:p>
        </w:tc>
      </w:tr>
      <w:tr w:rsidR="007131AB" w14:paraId="7C9EF7BD" w14:textId="77777777">
        <w:tc>
          <w:tcPr>
            <w:tcW w:w="0" w:type="auto"/>
          </w:tcPr>
          <w:p w14:paraId="3138FFE8" w14:textId="77777777" w:rsidR="007131AB" w:rsidRDefault="00000000">
            <w:pPr>
              <w:pStyle w:val="Corpodetexto"/>
            </w:pPr>
            <w:r>
              <w:t>sessionToken</w:t>
            </w:r>
          </w:p>
        </w:tc>
        <w:tc>
          <w:tcPr>
            <w:tcW w:w="0" w:type="auto"/>
          </w:tcPr>
          <w:p w14:paraId="72BE47B6" w14:textId="77777777" w:rsidR="007131AB" w:rsidRDefault="00000000">
            <w:pPr>
              <w:pStyle w:val="Corpodetexto"/>
            </w:pPr>
            <w:r>
              <w:t>String</w:t>
            </w:r>
          </w:p>
        </w:tc>
        <w:tc>
          <w:tcPr>
            <w:tcW w:w="0" w:type="auto"/>
          </w:tcPr>
          <w:p w14:paraId="08D2088E" w14:textId="43B65217" w:rsidR="007131AB" w:rsidRDefault="00000000">
            <w:pPr>
              <w:pStyle w:val="Corpodetexto"/>
            </w:pPr>
            <w:r>
              <w:t xml:space="preserve">sessionToken válido retornado pelo método </w:t>
            </w:r>
            <w:hyperlink r:id="rId279">
              <w:r>
                <w:rPr>
                  <w:rStyle w:val="Hyperlink"/>
                </w:rPr>
                <w:t>general.CreateUserSession</w:t>
              </w:r>
            </w:hyperlink>
          </w:p>
        </w:tc>
      </w:tr>
      <w:tr w:rsidR="007131AB" w14:paraId="375F0442" w14:textId="77777777">
        <w:tc>
          <w:tcPr>
            <w:tcW w:w="0" w:type="auto"/>
          </w:tcPr>
          <w:p w14:paraId="79930ACA" w14:textId="77777777" w:rsidR="007131AB" w:rsidRDefault="00000000">
            <w:pPr>
              <w:pStyle w:val="Corpodetexto"/>
            </w:pPr>
            <w:r>
              <w:t>userName</w:t>
            </w:r>
          </w:p>
        </w:tc>
        <w:tc>
          <w:tcPr>
            <w:tcW w:w="0" w:type="auto"/>
          </w:tcPr>
          <w:p w14:paraId="1911CE69" w14:textId="77777777" w:rsidR="007131AB" w:rsidRDefault="00000000">
            <w:pPr>
              <w:pStyle w:val="Corpodetexto"/>
            </w:pPr>
            <w:r>
              <w:t>String</w:t>
            </w:r>
          </w:p>
        </w:tc>
        <w:tc>
          <w:tcPr>
            <w:tcW w:w="0" w:type="auto"/>
          </w:tcPr>
          <w:p w14:paraId="5B2862B1" w14:textId="3E46DAF2" w:rsidR="007131AB" w:rsidRDefault="00000000">
            <w:pPr>
              <w:pStyle w:val="Corpodetexto"/>
            </w:pPr>
            <w:r>
              <w:t xml:space="preserve">Fornece o nome de usuário do usuário como retornado pelo método </w:t>
            </w:r>
            <w:hyperlink r:id="rId280">
              <w:r>
                <w:rPr>
                  <w:rStyle w:val="Hyperlink"/>
                </w:rPr>
                <w:t>accesscontrol.LookupUserName</w:t>
              </w:r>
            </w:hyperlink>
          </w:p>
        </w:tc>
      </w:tr>
    </w:tbl>
    <w:p w14:paraId="5333174A" w14:textId="77777777" w:rsidR="007131AB" w:rsidRDefault="00000000">
      <w:pPr>
        <w:pStyle w:val="Corpodetexto"/>
      </w:pPr>
      <w:r>
        <w:rPr>
          <w:b/>
          <w:bCs/>
        </w:rPr>
        <w:t>Saída.</w:t>
      </w:r>
      <w:r>
        <w:t xml:space="preserve"> Este método retorna um número inteiro. Se o método for bem-sucedido, o valor será o ID de usuário correspondente. Se houver uma falha, a API emitirá uma exceção.</w:t>
      </w:r>
    </w:p>
    <w:p w14:paraId="6A115E60" w14:textId="77777777" w:rsidR="007131AB" w:rsidRDefault="00000000">
      <w:pPr>
        <w:pStyle w:val="Ttulo2"/>
      </w:pPr>
      <w:r>
        <w:t>Exemplos</w:t>
      </w:r>
    </w:p>
    <w:p w14:paraId="375E89AD" w14:textId="77777777" w:rsidR="007131AB" w:rsidRDefault="00000000">
      <w:pPr>
        <w:pStyle w:val="FirstParagraph"/>
      </w:pPr>
      <w:r>
        <w:t>Exemplo de código C#</w:t>
      </w:r>
    </w:p>
    <w:p w14:paraId="40D494E7" w14:textId="77777777" w:rsidR="007131AB" w:rsidRDefault="00000000">
      <w:pPr>
        <w:pStyle w:val="Corpodetexto"/>
      </w:pPr>
      <w:r>
        <w:t>iUserID = accesscontrol.LookupUserId(sSessionToken, “username”);</w:t>
      </w:r>
    </w:p>
    <w:p w14:paraId="366140B4" w14:textId="77777777" w:rsidR="007131AB" w:rsidRDefault="00000000">
      <w:pPr>
        <w:pStyle w:val="Corpodetexto"/>
      </w:pPr>
      <w:r>
        <w:t>Exemplo de solicitação</w:t>
      </w:r>
    </w:p>
    <w:p w14:paraId="4BFC0A9D"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1F2FFEFB" w14:textId="77777777" w:rsidR="007131AB" w:rsidRDefault="00000000">
      <w:pPr>
        <w:pStyle w:val="Corpodetexto"/>
      </w:pPr>
      <w:r>
        <w:t>POST /archer/ws/accesscontrol.asmx HTTP/1.1</w:t>
      </w:r>
    </w:p>
    <w:p w14:paraId="0F55A3C6" w14:textId="77777777" w:rsidR="007131AB" w:rsidRDefault="00000000">
      <w:pPr>
        <w:pStyle w:val="Corpodetexto"/>
      </w:pPr>
      <w:r>
        <w:t>Host: staging</w:t>
      </w:r>
    </w:p>
    <w:p w14:paraId="6378AC6F" w14:textId="77777777" w:rsidR="007131AB" w:rsidRDefault="00000000">
      <w:pPr>
        <w:pStyle w:val="Corpodetexto"/>
      </w:pPr>
      <w:r>
        <w:t>Content-Type: text/xml; charset=utf-8</w:t>
      </w:r>
    </w:p>
    <w:p w14:paraId="277BFF6F" w14:textId="77777777" w:rsidR="007131AB" w:rsidRDefault="00000000">
      <w:pPr>
        <w:pStyle w:val="Corpodetexto"/>
      </w:pPr>
      <w:r>
        <w:t xml:space="preserve">Content-Length: </w:t>
      </w:r>
      <w:r>
        <w:rPr>
          <w:b/>
          <w:bCs/>
        </w:rPr>
        <w:t>length</w:t>
      </w:r>
    </w:p>
    <w:p w14:paraId="5B030862" w14:textId="77777777" w:rsidR="007131AB" w:rsidRDefault="00000000">
      <w:pPr>
        <w:pStyle w:val="Corpodetexto"/>
      </w:pPr>
      <w:r>
        <w:lastRenderedPageBreak/>
        <w:t>SOAPAction: "http://archer-tech.com/webservices/LookupUserId"</w:t>
      </w:r>
      <w:r>
        <w:br/>
      </w:r>
      <w:r>
        <w:br/>
      </w:r>
    </w:p>
    <w:p w14:paraId="1E65873F" w14:textId="77777777" w:rsidR="007131AB" w:rsidRDefault="00000000">
      <w:pPr>
        <w:pStyle w:val="Corpodetexto"/>
      </w:pPr>
      <w:r>
        <w:t>&lt;?xml version="1.0" encoding="utf-8"?&gt;</w:t>
      </w:r>
    </w:p>
    <w:p w14:paraId="38024817" w14:textId="77777777" w:rsidR="007131AB" w:rsidRDefault="00000000">
      <w:pPr>
        <w:pStyle w:val="Corpodetexto"/>
      </w:pPr>
      <w:r>
        <w:t>&lt;soap:Envelope xmlns:xsi="http://www.w3.org/2001/XMLSchema-instance" xmlns:xsd="http://www.w3.org/2001/XMLSchema" xmlns:soap="http://schemas.xmlsoap.org/soap/envelope/"&gt;</w:t>
      </w:r>
    </w:p>
    <w:p w14:paraId="4A9469C7" w14:textId="77777777" w:rsidR="007131AB" w:rsidRDefault="00000000">
      <w:pPr>
        <w:numPr>
          <w:ilvl w:val="0"/>
          <w:numId w:val="868"/>
        </w:numPr>
      </w:pPr>
      <w:r>
        <w:t>&lt;soap:Body&gt;</w:t>
      </w:r>
    </w:p>
    <w:p w14:paraId="3AAAE5D0" w14:textId="77777777" w:rsidR="007131AB" w:rsidRDefault="00000000">
      <w:pPr>
        <w:numPr>
          <w:ilvl w:val="1"/>
          <w:numId w:val="869"/>
        </w:numPr>
      </w:pPr>
      <w:r>
        <w:t>&lt;LookupUserId xmlns="http://archer-tech.com/webservices/"&gt;</w:t>
      </w:r>
    </w:p>
    <w:p w14:paraId="493F3354" w14:textId="77777777" w:rsidR="007131AB" w:rsidRDefault="00000000">
      <w:pPr>
        <w:numPr>
          <w:ilvl w:val="2"/>
          <w:numId w:val="870"/>
        </w:numPr>
      </w:pPr>
      <w:r>
        <w:t>&lt;sessionToken&gt;</w:t>
      </w:r>
      <w:r>
        <w:rPr>
          <w:b/>
          <w:bCs/>
        </w:rPr>
        <w:t>string</w:t>
      </w:r>
      <w:r>
        <w:t>&lt;/sessionToken&gt;</w:t>
      </w:r>
    </w:p>
    <w:p w14:paraId="18A10465" w14:textId="77777777" w:rsidR="007131AB" w:rsidRDefault="00000000">
      <w:pPr>
        <w:numPr>
          <w:ilvl w:val="2"/>
          <w:numId w:val="871"/>
        </w:numPr>
      </w:pPr>
      <w:r>
        <w:t>&lt;username&gt;</w:t>
      </w:r>
      <w:r>
        <w:rPr>
          <w:b/>
          <w:bCs/>
        </w:rPr>
        <w:t>string</w:t>
      </w:r>
      <w:r>
        <w:t>&lt;/username&gt;</w:t>
      </w:r>
    </w:p>
    <w:p w14:paraId="7432593A" w14:textId="77777777" w:rsidR="007131AB" w:rsidRDefault="00000000">
      <w:pPr>
        <w:numPr>
          <w:ilvl w:val="1"/>
          <w:numId w:val="871"/>
        </w:numPr>
      </w:pPr>
      <w:r>
        <w:t>&lt;/LookupUserId&gt;</w:t>
      </w:r>
    </w:p>
    <w:p w14:paraId="4A95EB4C" w14:textId="77777777" w:rsidR="007131AB" w:rsidRDefault="00000000">
      <w:pPr>
        <w:numPr>
          <w:ilvl w:val="0"/>
          <w:numId w:val="871"/>
        </w:numPr>
      </w:pPr>
      <w:r>
        <w:t>&lt;/soap:Body&gt;</w:t>
      </w:r>
    </w:p>
    <w:p w14:paraId="7470ABBB" w14:textId="77777777" w:rsidR="007131AB" w:rsidRDefault="00000000">
      <w:pPr>
        <w:pStyle w:val="FirstParagraph"/>
      </w:pPr>
      <w:r>
        <w:t>&lt;/soap:Envelope&gt;</w:t>
      </w:r>
    </w:p>
    <w:p w14:paraId="21791F12" w14:textId="77777777" w:rsidR="007131AB" w:rsidRDefault="00000000">
      <w:pPr>
        <w:pStyle w:val="Corpodetexto"/>
      </w:pPr>
      <w:r>
        <w:t>Exemplo de resposta</w:t>
      </w:r>
    </w:p>
    <w:p w14:paraId="3EA9AC03" w14:textId="77777777" w:rsidR="007131AB" w:rsidRDefault="00000000">
      <w:pPr>
        <w:pStyle w:val="Corpodetexto"/>
      </w:pPr>
      <w:r>
        <w:t>HTTP/1.1 200 OK</w:t>
      </w:r>
    </w:p>
    <w:p w14:paraId="0E38CAF5" w14:textId="77777777" w:rsidR="007131AB" w:rsidRDefault="00000000">
      <w:pPr>
        <w:pStyle w:val="Corpodetexto"/>
      </w:pPr>
      <w:r>
        <w:t>Content-Type: text/xml; charset=utf-8</w:t>
      </w:r>
    </w:p>
    <w:p w14:paraId="33CEC0A4" w14:textId="77777777" w:rsidR="007131AB" w:rsidRDefault="00000000">
      <w:pPr>
        <w:pStyle w:val="Corpodetexto"/>
      </w:pPr>
      <w:r>
        <w:t xml:space="preserve">Content-Length: </w:t>
      </w:r>
      <w:r>
        <w:rPr>
          <w:b/>
          <w:bCs/>
        </w:rPr>
        <w:t>length</w:t>
      </w:r>
      <w:r>
        <w:br/>
      </w:r>
      <w:r>
        <w:br/>
      </w:r>
    </w:p>
    <w:p w14:paraId="1DC130CB" w14:textId="77777777" w:rsidR="007131AB" w:rsidRDefault="00000000">
      <w:pPr>
        <w:pStyle w:val="Corpodetexto"/>
      </w:pPr>
      <w:r>
        <w:t>&lt;?xml version="1.0" encoding="utf-8"?&gt;</w:t>
      </w:r>
    </w:p>
    <w:p w14:paraId="17798DBA" w14:textId="77777777" w:rsidR="007131AB" w:rsidRDefault="00000000">
      <w:pPr>
        <w:pStyle w:val="Corpodetexto"/>
      </w:pPr>
      <w:r>
        <w:t>&lt;soap:Envelope xmlns:xsi="http://www.w3.org/2001/XMLSchema-instance" xmlns:xsd="http://www.w3.org/2001/XMLSchema" xmlns:soap="http://schemas.xmlsoap.org/soap/envelope/"&gt;</w:t>
      </w:r>
    </w:p>
    <w:p w14:paraId="2D3ED1F8" w14:textId="77777777" w:rsidR="007131AB" w:rsidRDefault="00000000">
      <w:pPr>
        <w:numPr>
          <w:ilvl w:val="0"/>
          <w:numId w:val="872"/>
        </w:numPr>
      </w:pPr>
      <w:r>
        <w:t>&lt;soap:Body&gt;</w:t>
      </w:r>
    </w:p>
    <w:p w14:paraId="5E09CFD0" w14:textId="77777777" w:rsidR="007131AB" w:rsidRDefault="00000000">
      <w:pPr>
        <w:numPr>
          <w:ilvl w:val="1"/>
          <w:numId w:val="873"/>
        </w:numPr>
      </w:pPr>
      <w:r>
        <w:t>&lt;LookupUserIdResponse xmlns="http://archer-tech.com/webservices/"&gt;</w:t>
      </w:r>
    </w:p>
    <w:p w14:paraId="39764BA9" w14:textId="77777777" w:rsidR="007131AB" w:rsidRDefault="00000000">
      <w:pPr>
        <w:numPr>
          <w:ilvl w:val="2"/>
          <w:numId w:val="874"/>
        </w:numPr>
      </w:pPr>
      <w:r>
        <w:t>&lt;LookupUserIdResult&gt;</w:t>
      </w:r>
      <w:r>
        <w:rPr>
          <w:b/>
          <w:bCs/>
        </w:rPr>
        <w:t>int</w:t>
      </w:r>
      <w:r>
        <w:t>&lt;/LookupUserIdResult&gt;</w:t>
      </w:r>
    </w:p>
    <w:p w14:paraId="0A4157DB" w14:textId="77777777" w:rsidR="007131AB" w:rsidRDefault="00000000">
      <w:pPr>
        <w:numPr>
          <w:ilvl w:val="1"/>
          <w:numId w:val="871"/>
        </w:numPr>
      </w:pPr>
      <w:r>
        <w:t>&lt;/LookupUserIdResponse&gt;</w:t>
      </w:r>
    </w:p>
    <w:p w14:paraId="07D42EA6" w14:textId="77777777" w:rsidR="007131AB" w:rsidRDefault="00000000">
      <w:pPr>
        <w:numPr>
          <w:ilvl w:val="0"/>
          <w:numId w:val="871"/>
        </w:numPr>
      </w:pPr>
      <w:r>
        <w:t>&lt;/soap:Body&gt;</w:t>
      </w:r>
    </w:p>
    <w:p w14:paraId="720E51B8" w14:textId="77777777" w:rsidR="007131AB" w:rsidRDefault="00000000">
      <w:pPr>
        <w:pStyle w:val="FirstParagraph"/>
      </w:pPr>
      <w:r>
        <w:lastRenderedPageBreak/>
        <w:t>&lt;/soap:Envelope&gt;</w:t>
      </w:r>
    </w:p>
    <w:bookmarkEnd w:id="290"/>
    <w:p w14:paraId="2A62019F" w14:textId="77777777" w:rsidR="007131AB" w:rsidRDefault="00000000">
      <w:r>
        <w:br w:type="page"/>
      </w:r>
    </w:p>
    <w:p w14:paraId="0CE4FB52" w14:textId="77777777" w:rsidR="007131AB" w:rsidRDefault="00000000">
      <w:pPr>
        <w:pStyle w:val="Ttulo1"/>
      </w:pPr>
      <w:bookmarkStart w:id="291" w:name="lookupusername-1"/>
      <w:r>
        <w:lastRenderedPageBreak/>
        <w:t>LookupUserName</w:t>
      </w:r>
    </w:p>
    <w:p w14:paraId="478A2200" w14:textId="77777777" w:rsidR="007131AB" w:rsidRDefault="00000000">
      <w:pPr>
        <w:pStyle w:val="FirstParagraph"/>
      </w:pPr>
      <w:r>
        <w:t>O método LookupUserName retorna o nome de usuário de um usuário do sistema.</w:t>
      </w:r>
    </w:p>
    <w:p w14:paraId="19473018" w14:textId="77777777" w:rsidR="007131AB" w:rsidRDefault="00000000">
      <w:pPr>
        <w:pStyle w:val="Corpodetexto"/>
      </w:pPr>
      <w:r>
        <w:t>Nesta página</w:t>
      </w:r>
    </w:p>
    <w:p w14:paraId="5B0CD73E" w14:textId="77777777" w:rsidR="007131AB" w:rsidRDefault="00000000">
      <w:pPr>
        <w:pStyle w:val="Compact"/>
        <w:numPr>
          <w:ilvl w:val="0"/>
          <w:numId w:val="875"/>
        </w:numPr>
      </w:pPr>
      <w:hyperlink w:anchor="Uso">
        <w:r>
          <w:rPr>
            <w:rStyle w:val="Hyperlink"/>
          </w:rPr>
          <w:t>Uso</w:t>
        </w:r>
      </w:hyperlink>
    </w:p>
    <w:p w14:paraId="16AA4D27" w14:textId="77777777" w:rsidR="007131AB" w:rsidRDefault="00000000">
      <w:pPr>
        <w:pStyle w:val="Compact"/>
        <w:numPr>
          <w:ilvl w:val="0"/>
          <w:numId w:val="875"/>
        </w:numPr>
      </w:pPr>
      <w:hyperlink w:anchor="Exemplos">
        <w:r>
          <w:rPr>
            <w:rStyle w:val="Hyperlink"/>
          </w:rPr>
          <w:t>Exemplos</w:t>
        </w:r>
      </w:hyperlink>
    </w:p>
    <w:p w14:paraId="1E5E8CAA" w14:textId="77777777" w:rsidR="007131AB" w:rsidRDefault="00000000">
      <w:pPr>
        <w:pStyle w:val="Ttulo2"/>
      </w:pPr>
      <w:r>
        <w:t>Uso</w:t>
      </w:r>
    </w:p>
    <w:p w14:paraId="2C4711C7" w14:textId="77777777" w:rsidR="007131AB" w:rsidRDefault="00000000">
      <w:pPr>
        <w:pStyle w:val="FirstParagraph"/>
      </w:pPr>
      <w:r>
        <w:rPr>
          <w:b/>
          <w:bCs/>
        </w:rPr>
        <w:t>Privilégios.</w:t>
      </w:r>
      <w:r>
        <w:t xml:space="preserve"> Este método requer privilégios de leitura.</w:t>
      </w:r>
    </w:p>
    <w:p w14:paraId="3D81C5BA" w14:textId="77777777" w:rsidR="007131AB" w:rsidRDefault="00000000">
      <w:pPr>
        <w:pStyle w:val="Corpodetexto"/>
      </w:pPr>
      <w:r>
        <w:rPr>
          <w:b/>
          <w:bCs/>
        </w:rPr>
        <w:t>Parâmetros.</w:t>
      </w:r>
    </w:p>
    <w:p w14:paraId="368B4085" w14:textId="77777777" w:rsidR="007131AB" w:rsidRDefault="00000000">
      <w:pPr>
        <w:pStyle w:val="TableCaption"/>
      </w:pPr>
      <w:r>
        <w:t>Os parâmetros do método LookupUserName são descritos na tabela a seguir.</w:t>
      </w:r>
    </w:p>
    <w:tbl>
      <w:tblPr>
        <w:tblStyle w:val="Table"/>
        <w:tblW w:w="0" w:type="auto"/>
        <w:tblLook w:val="0020" w:firstRow="1" w:lastRow="0" w:firstColumn="0" w:lastColumn="0" w:noHBand="0" w:noVBand="0"/>
      </w:tblPr>
      <w:tblGrid>
        <w:gridCol w:w="1638"/>
        <w:gridCol w:w="1388"/>
        <w:gridCol w:w="5812"/>
      </w:tblGrid>
      <w:tr w:rsidR="007131AB" w14:paraId="21AD40B7"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73700E4" w14:textId="77777777" w:rsidR="007131AB" w:rsidRDefault="00000000">
            <w:pPr>
              <w:pStyle w:val="Corpodetexto"/>
            </w:pPr>
            <w:r>
              <w:t>Parâmetro</w:t>
            </w:r>
          </w:p>
        </w:tc>
        <w:tc>
          <w:tcPr>
            <w:tcW w:w="0" w:type="auto"/>
          </w:tcPr>
          <w:p w14:paraId="3429E4C0" w14:textId="77777777" w:rsidR="007131AB" w:rsidRDefault="00000000">
            <w:pPr>
              <w:pStyle w:val="Corpodetexto"/>
            </w:pPr>
            <w:r>
              <w:t>Tipo de dados</w:t>
            </w:r>
          </w:p>
        </w:tc>
        <w:tc>
          <w:tcPr>
            <w:tcW w:w="0" w:type="auto"/>
          </w:tcPr>
          <w:p w14:paraId="46395CE3" w14:textId="77777777" w:rsidR="007131AB" w:rsidRDefault="00000000">
            <w:pPr>
              <w:pStyle w:val="Corpodetexto"/>
            </w:pPr>
            <w:r>
              <w:t>Valor</w:t>
            </w:r>
          </w:p>
        </w:tc>
      </w:tr>
      <w:tr w:rsidR="007131AB" w14:paraId="4807AB25" w14:textId="77777777">
        <w:tc>
          <w:tcPr>
            <w:tcW w:w="0" w:type="auto"/>
          </w:tcPr>
          <w:p w14:paraId="0E987491" w14:textId="77777777" w:rsidR="007131AB" w:rsidRDefault="00000000">
            <w:pPr>
              <w:pStyle w:val="Corpodetexto"/>
            </w:pPr>
            <w:r>
              <w:t>sessionToken</w:t>
            </w:r>
          </w:p>
        </w:tc>
        <w:tc>
          <w:tcPr>
            <w:tcW w:w="0" w:type="auto"/>
          </w:tcPr>
          <w:p w14:paraId="09BC881D" w14:textId="77777777" w:rsidR="007131AB" w:rsidRDefault="00000000">
            <w:pPr>
              <w:pStyle w:val="Corpodetexto"/>
            </w:pPr>
            <w:r>
              <w:t>String</w:t>
            </w:r>
          </w:p>
        </w:tc>
        <w:tc>
          <w:tcPr>
            <w:tcW w:w="0" w:type="auto"/>
          </w:tcPr>
          <w:p w14:paraId="20BE852C" w14:textId="28305EA9" w:rsidR="007131AB" w:rsidRDefault="00000000">
            <w:pPr>
              <w:pStyle w:val="Corpodetexto"/>
            </w:pPr>
            <w:r>
              <w:t xml:space="preserve">sessionToken válido retornado pelo método </w:t>
            </w:r>
            <w:hyperlink r:id="rId281">
              <w:r>
                <w:rPr>
                  <w:rStyle w:val="Hyperlink"/>
                </w:rPr>
                <w:t>general.CreateUserSession</w:t>
              </w:r>
            </w:hyperlink>
          </w:p>
        </w:tc>
      </w:tr>
      <w:tr w:rsidR="007131AB" w14:paraId="6B63695B" w14:textId="77777777">
        <w:tc>
          <w:tcPr>
            <w:tcW w:w="0" w:type="auto"/>
          </w:tcPr>
          <w:p w14:paraId="693D9330" w14:textId="77777777" w:rsidR="007131AB" w:rsidRDefault="00000000">
            <w:pPr>
              <w:pStyle w:val="Corpodetexto"/>
            </w:pPr>
            <w:r>
              <w:t>userId</w:t>
            </w:r>
          </w:p>
        </w:tc>
        <w:tc>
          <w:tcPr>
            <w:tcW w:w="0" w:type="auto"/>
          </w:tcPr>
          <w:p w14:paraId="7A449617" w14:textId="77777777" w:rsidR="007131AB" w:rsidRDefault="00000000">
            <w:pPr>
              <w:pStyle w:val="Corpodetexto"/>
            </w:pPr>
            <w:r>
              <w:t>Número inteiro</w:t>
            </w:r>
          </w:p>
        </w:tc>
        <w:tc>
          <w:tcPr>
            <w:tcW w:w="0" w:type="auto"/>
          </w:tcPr>
          <w:p w14:paraId="343EE1A6" w14:textId="2A87854F" w:rsidR="007131AB" w:rsidRDefault="00000000">
            <w:pPr>
              <w:pStyle w:val="Corpodetexto"/>
            </w:pPr>
            <w:r>
              <w:t xml:space="preserve">ID interno do usuário conforme retornado pelo método </w:t>
            </w:r>
            <w:hyperlink r:id="rId282">
              <w:r>
                <w:rPr>
                  <w:rStyle w:val="Hyperlink"/>
                </w:rPr>
                <w:t>accesscontrol.LookupUserId</w:t>
              </w:r>
            </w:hyperlink>
          </w:p>
        </w:tc>
      </w:tr>
    </w:tbl>
    <w:p w14:paraId="5FCDAFE8" w14:textId="77777777" w:rsidR="007131AB" w:rsidRDefault="00000000">
      <w:pPr>
        <w:pStyle w:val="Corpodetexto"/>
      </w:pPr>
      <w:r>
        <w:rPr>
          <w:b/>
          <w:bCs/>
        </w:rPr>
        <w:t>Saída.</w:t>
      </w:r>
      <w:r>
        <w:t xml:space="preserve"> Este método retorna uma string. Se o método for bem-sucedido, o valor será o nome de usuário correspondente. Se houver uma falha, a API emitirá uma exceção.</w:t>
      </w:r>
    </w:p>
    <w:p w14:paraId="70E24E31" w14:textId="77777777" w:rsidR="007131AB" w:rsidRDefault="00000000">
      <w:pPr>
        <w:pStyle w:val="Ttulo2"/>
      </w:pPr>
      <w:r>
        <w:t>Exemplos</w:t>
      </w:r>
    </w:p>
    <w:p w14:paraId="34DE91C2" w14:textId="77777777" w:rsidR="007131AB" w:rsidRDefault="00000000">
      <w:pPr>
        <w:pStyle w:val="FirstParagraph"/>
      </w:pPr>
      <w:r>
        <w:t>Exemplo de código C#</w:t>
      </w:r>
    </w:p>
    <w:p w14:paraId="598A7EF1" w14:textId="77777777" w:rsidR="007131AB" w:rsidRDefault="00000000">
      <w:pPr>
        <w:pStyle w:val="Corpodetexto"/>
      </w:pPr>
      <w:r>
        <w:t>sUserName = accesscontrol.LookupUserName(sSessionToken, 123);</w:t>
      </w:r>
    </w:p>
    <w:p w14:paraId="3134B79F" w14:textId="77777777" w:rsidR="007131AB" w:rsidRDefault="00000000">
      <w:pPr>
        <w:pStyle w:val="Corpodetexto"/>
      </w:pPr>
      <w:r>
        <w:t>Exemplo de solicitação</w:t>
      </w:r>
    </w:p>
    <w:p w14:paraId="4E7520F5"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7E7E3ACE" w14:textId="77777777" w:rsidR="007131AB" w:rsidRDefault="00000000">
      <w:pPr>
        <w:pStyle w:val="Corpodetexto"/>
      </w:pPr>
      <w:r>
        <w:t>POST /archer/ws/accesscontrol.asmx HTTP/1.1</w:t>
      </w:r>
    </w:p>
    <w:p w14:paraId="4BA2EEF1" w14:textId="77777777" w:rsidR="007131AB" w:rsidRDefault="00000000">
      <w:pPr>
        <w:pStyle w:val="Corpodetexto"/>
      </w:pPr>
      <w:r>
        <w:t>Host: staging</w:t>
      </w:r>
    </w:p>
    <w:p w14:paraId="44B56200" w14:textId="77777777" w:rsidR="007131AB" w:rsidRDefault="00000000">
      <w:pPr>
        <w:pStyle w:val="Corpodetexto"/>
      </w:pPr>
      <w:r>
        <w:t>Content-Type: text/xml; charset=utf-8</w:t>
      </w:r>
    </w:p>
    <w:p w14:paraId="7D7D7AA7" w14:textId="77777777" w:rsidR="007131AB" w:rsidRDefault="00000000">
      <w:pPr>
        <w:pStyle w:val="Corpodetexto"/>
      </w:pPr>
      <w:r>
        <w:t xml:space="preserve">Content-Length: </w:t>
      </w:r>
      <w:r>
        <w:rPr>
          <w:b/>
          <w:bCs/>
        </w:rPr>
        <w:t>length</w:t>
      </w:r>
    </w:p>
    <w:p w14:paraId="51D76502" w14:textId="77777777" w:rsidR="007131AB" w:rsidRDefault="00000000">
      <w:pPr>
        <w:pStyle w:val="Corpodetexto"/>
      </w:pPr>
      <w:r>
        <w:lastRenderedPageBreak/>
        <w:t>SOAPAction: "http://archer-tech.com/webservices/LookupUserName"</w:t>
      </w:r>
      <w:r>
        <w:br/>
      </w:r>
      <w:r>
        <w:br/>
      </w:r>
    </w:p>
    <w:p w14:paraId="4F4ADFCF" w14:textId="77777777" w:rsidR="007131AB" w:rsidRDefault="00000000">
      <w:pPr>
        <w:pStyle w:val="Corpodetexto"/>
      </w:pPr>
      <w:r>
        <w:t>&lt;?xml version="1.0" encoding="utf-8"?&gt;</w:t>
      </w:r>
    </w:p>
    <w:p w14:paraId="0678D920" w14:textId="77777777" w:rsidR="007131AB" w:rsidRDefault="00000000">
      <w:pPr>
        <w:pStyle w:val="Corpodetexto"/>
      </w:pPr>
      <w:r>
        <w:t>&lt;soap:Envelope xmlns:xsi="http://www.w3.org/2001/XMLSchema-instance" xmlns:xsd="http://www.w3.org/2001/XMLSchema" xmlns:soap="http://schemas.xmlsoap.org/soap/envelope/"&gt;</w:t>
      </w:r>
    </w:p>
    <w:p w14:paraId="652E5AB1" w14:textId="77777777" w:rsidR="007131AB" w:rsidRDefault="00000000">
      <w:pPr>
        <w:numPr>
          <w:ilvl w:val="0"/>
          <w:numId w:val="876"/>
        </w:numPr>
      </w:pPr>
      <w:r>
        <w:t>&lt;soap:Body&gt;</w:t>
      </w:r>
    </w:p>
    <w:p w14:paraId="3E5A2FBD" w14:textId="77777777" w:rsidR="007131AB" w:rsidRDefault="00000000">
      <w:pPr>
        <w:numPr>
          <w:ilvl w:val="1"/>
          <w:numId w:val="877"/>
        </w:numPr>
      </w:pPr>
      <w:r>
        <w:t>&lt;LookupUserName xmlns="http://archer-tech.com/webservices/"&gt;</w:t>
      </w:r>
    </w:p>
    <w:p w14:paraId="24E62DAB" w14:textId="77777777" w:rsidR="007131AB" w:rsidRDefault="00000000">
      <w:pPr>
        <w:numPr>
          <w:ilvl w:val="2"/>
          <w:numId w:val="878"/>
        </w:numPr>
      </w:pPr>
      <w:r>
        <w:t>&lt;sessionToken&gt;</w:t>
      </w:r>
      <w:r>
        <w:rPr>
          <w:b/>
          <w:bCs/>
        </w:rPr>
        <w:t>string</w:t>
      </w:r>
      <w:r>
        <w:t>&lt;/sessionToken&gt;</w:t>
      </w:r>
    </w:p>
    <w:p w14:paraId="2D72C1F4" w14:textId="77777777" w:rsidR="007131AB" w:rsidRDefault="00000000">
      <w:pPr>
        <w:numPr>
          <w:ilvl w:val="2"/>
          <w:numId w:val="879"/>
        </w:numPr>
      </w:pPr>
      <w:r>
        <w:t>&lt;userId&gt;</w:t>
      </w:r>
      <w:r>
        <w:rPr>
          <w:b/>
          <w:bCs/>
        </w:rPr>
        <w:t>int</w:t>
      </w:r>
      <w:r>
        <w:t>&lt;/userId&gt;</w:t>
      </w:r>
    </w:p>
    <w:p w14:paraId="26877666" w14:textId="77777777" w:rsidR="007131AB" w:rsidRDefault="00000000">
      <w:pPr>
        <w:numPr>
          <w:ilvl w:val="1"/>
          <w:numId w:val="879"/>
        </w:numPr>
      </w:pPr>
      <w:r>
        <w:t>&lt;/LookupUserName&gt;</w:t>
      </w:r>
    </w:p>
    <w:p w14:paraId="35D5E8D8" w14:textId="77777777" w:rsidR="007131AB" w:rsidRDefault="00000000">
      <w:pPr>
        <w:numPr>
          <w:ilvl w:val="0"/>
          <w:numId w:val="879"/>
        </w:numPr>
      </w:pPr>
      <w:r>
        <w:t>&lt;/soap:Body&gt;</w:t>
      </w:r>
    </w:p>
    <w:p w14:paraId="6A526C60" w14:textId="77777777" w:rsidR="007131AB" w:rsidRDefault="00000000">
      <w:pPr>
        <w:pStyle w:val="FirstParagraph"/>
      </w:pPr>
      <w:r>
        <w:t>&lt;/soap:Envelope&gt;</w:t>
      </w:r>
    </w:p>
    <w:p w14:paraId="77148AC5" w14:textId="77777777" w:rsidR="007131AB" w:rsidRDefault="00000000">
      <w:pPr>
        <w:pStyle w:val="Corpodetexto"/>
      </w:pPr>
      <w:r>
        <w:t>Exemplo de resposta</w:t>
      </w:r>
    </w:p>
    <w:p w14:paraId="6A1C96FC" w14:textId="77777777" w:rsidR="007131AB" w:rsidRDefault="00000000">
      <w:pPr>
        <w:pStyle w:val="Corpodetexto"/>
      </w:pPr>
      <w:r>
        <w:t>HTTP/1.1 200 OK</w:t>
      </w:r>
    </w:p>
    <w:p w14:paraId="65D91F48" w14:textId="77777777" w:rsidR="007131AB" w:rsidRDefault="00000000">
      <w:pPr>
        <w:pStyle w:val="Corpodetexto"/>
      </w:pPr>
      <w:r>
        <w:t>Content-Type: text/xml; charset=utf-8</w:t>
      </w:r>
    </w:p>
    <w:p w14:paraId="5591EFE9" w14:textId="77777777" w:rsidR="007131AB" w:rsidRDefault="00000000">
      <w:pPr>
        <w:pStyle w:val="Corpodetexto"/>
      </w:pPr>
      <w:r>
        <w:t xml:space="preserve">Content-Length: </w:t>
      </w:r>
      <w:r>
        <w:rPr>
          <w:b/>
          <w:bCs/>
        </w:rPr>
        <w:t>length</w:t>
      </w:r>
      <w:r>
        <w:br/>
      </w:r>
    </w:p>
    <w:p w14:paraId="5AADA6EB" w14:textId="77777777" w:rsidR="007131AB" w:rsidRDefault="00000000">
      <w:pPr>
        <w:pStyle w:val="Corpodetexto"/>
      </w:pPr>
      <w:r>
        <w:t>&lt;?xml version="1.0" encoding="utf-8"?&gt;</w:t>
      </w:r>
    </w:p>
    <w:p w14:paraId="52E96714" w14:textId="77777777" w:rsidR="007131AB" w:rsidRDefault="00000000">
      <w:pPr>
        <w:pStyle w:val="Corpodetexto"/>
      </w:pPr>
      <w:r>
        <w:t>&lt;soap:Envelope xmlns:xsi="http://www.w3.org/2001/XMLSchema-instance" xmlns:xsd="http://www.w3.org/2001/XMLSchema" xmlns:soap="http://schemas.xmlsoap.org/soap/envelope/"&gt;</w:t>
      </w:r>
    </w:p>
    <w:p w14:paraId="5F243EB5" w14:textId="77777777" w:rsidR="007131AB" w:rsidRDefault="00000000">
      <w:pPr>
        <w:numPr>
          <w:ilvl w:val="0"/>
          <w:numId w:val="880"/>
        </w:numPr>
      </w:pPr>
      <w:r>
        <w:t>&lt;soap:Body&gt;</w:t>
      </w:r>
    </w:p>
    <w:p w14:paraId="0C869ACC" w14:textId="77777777" w:rsidR="007131AB" w:rsidRDefault="00000000">
      <w:pPr>
        <w:numPr>
          <w:ilvl w:val="1"/>
          <w:numId w:val="881"/>
        </w:numPr>
      </w:pPr>
      <w:r>
        <w:t>&lt;LookupUserNameResponse xmlns="http://archer-tech.com/webservices/"&gt;</w:t>
      </w:r>
    </w:p>
    <w:p w14:paraId="22ED2CF3" w14:textId="77777777" w:rsidR="007131AB" w:rsidRDefault="00000000">
      <w:pPr>
        <w:numPr>
          <w:ilvl w:val="2"/>
          <w:numId w:val="882"/>
        </w:numPr>
      </w:pPr>
      <w:r>
        <w:t>&lt;LookupUserNameResult&gt;</w:t>
      </w:r>
      <w:r>
        <w:rPr>
          <w:b/>
          <w:bCs/>
        </w:rPr>
        <w:t>string</w:t>
      </w:r>
      <w:r>
        <w:t>&lt;/LookupUserNameResult&gt;</w:t>
      </w:r>
    </w:p>
    <w:p w14:paraId="7FE21986" w14:textId="77777777" w:rsidR="007131AB" w:rsidRDefault="00000000">
      <w:pPr>
        <w:numPr>
          <w:ilvl w:val="1"/>
          <w:numId w:val="879"/>
        </w:numPr>
      </w:pPr>
      <w:r>
        <w:t>&lt;/LookupUserNameResponse&gt;</w:t>
      </w:r>
    </w:p>
    <w:p w14:paraId="1FFA332D" w14:textId="77777777" w:rsidR="007131AB" w:rsidRDefault="00000000">
      <w:pPr>
        <w:numPr>
          <w:ilvl w:val="0"/>
          <w:numId w:val="879"/>
        </w:numPr>
      </w:pPr>
      <w:r>
        <w:t>&lt;/soap:Body&gt;</w:t>
      </w:r>
    </w:p>
    <w:p w14:paraId="5C8A04CF" w14:textId="77777777" w:rsidR="007131AB" w:rsidRDefault="00000000">
      <w:pPr>
        <w:pStyle w:val="FirstParagraph"/>
      </w:pPr>
      <w:r>
        <w:t>&lt;/soap:Envelope&gt;</w:t>
      </w:r>
    </w:p>
    <w:bookmarkEnd w:id="291"/>
    <w:p w14:paraId="35E773A2" w14:textId="77777777" w:rsidR="007131AB" w:rsidRDefault="00000000">
      <w:r>
        <w:lastRenderedPageBreak/>
        <w:br w:type="page"/>
      </w:r>
    </w:p>
    <w:p w14:paraId="0B4BE00D" w14:textId="77777777" w:rsidR="007131AB" w:rsidRDefault="00000000">
      <w:pPr>
        <w:pStyle w:val="Ttulo1"/>
      </w:pPr>
      <w:bookmarkStart w:id="292" w:name="removechildfromgroup-1"/>
      <w:r>
        <w:lastRenderedPageBreak/>
        <w:t>RemoveChildFromGroup</w:t>
      </w:r>
    </w:p>
    <w:p w14:paraId="78DF1029" w14:textId="77777777" w:rsidR="007131AB" w:rsidRDefault="00000000">
      <w:pPr>
        <w:pStyle w:val="FirstParagraph"/>
      </w:pPr>
      <w:r>
        <w:t>O método RemoveChildFromGroup remove o relacionamento pai-filho entre 2 grupos.</w:t>
      </w:r>
    </w:p>
    <w:p w14:paraId="207BF300" w14:textId="77777777" w:rsidR="007131AB" w:rsidRDefault="00000000">
      <w:pPr>
        <w:pStyle w:val="Corpodetexto"/>
      </w:pPr>
      <w:r>
        <w:t>Nesta página</w:t>
      </w:r>
    </w:p>
    <w:p w14:paraId="4E261573" w14:textId="77777777" w:rsidR="007131AB" w:rsidRDefault="00000000">
      <w:pPr>
        <w:pStyle w:val="Compact"/>
        <w:numPr>
          <w:ilvl w:val="0"/>
          <w:numId w:val="883"/>
        </w:numPr>
      </w:pPr>
      <w:hyperlink w:anchor="Uso">
        <w:r>
          <w:rPr>
            <w:rStyle w:val="Hyperlink"/>
          </w:rPr>
          <w:t>Uso</w:t>
        </w:r>
      </w:hyperlink>
    </w:p>
    <w:p w14:paraId="2611BD70" w14:textId="77777777" w:rsidR="007131AB" w:rsidRDefault="00000000">
      <w:pPr>
        <w:pStyle w:val="Compact"/>
        <w:numPr>
          <w:ilvl w:val="0"/>
          <w:numId w:val="883"/>
        </w:numPr>
      </w:pPr>
      <w:hyperlink w:anchor="Exemplos">
        <w:r>
          <w:rPr>
            <w:rStyle w:val="Hyperlink"/>
          </w:rPr>
          <w:t>Exemplos</w:t>
        </w:r>
      </w:hyperlink>
    </w:p>
    <w:p w14:paraId="119D314E" w14:textId="77777777" w:rsidR="007131AB" w:rsidRDefault="00000000">
      <w:pPr>
        <w:pStyle w:val="Ttulo2"/>
      </w:pPr>
      <w:r>
        <w:t>Uso</w:t>
      </w:r>
    </w:p>
    <w:p w14:paraId="567938FA" w14:textId="77777777" w:rsidR="007131AB" w:rsidRDefault="00000000">
      <w:pPr>
        <w:pStyle w:val="FirstParagraph"/>
      </w:pPr>
      <w:r>
        <w:rPr>
          <w:b/>
          <w:bCs/>
        </w:rPr>
        <w:t>Privilégios.</w:t>
      </w:r>
      <w:r>
        <w:t xml:space="preserve"> Este método exige privilégios de exclusão.</w:t>
      </w:r>
    </w:p>
    <w:p w14:paraId="038BBF24" w14:textId="77777777" w:rsidR="007131AB" w:rsidRDefault="00000000">
      <w:pPr>
        <w:pStyle w:val="Corpodetexto"/>
      </w:pPr>
      <w:r>
        <w:rPr>
          <w:b/>
          <w:bCs/>
        </w:rPr>
        <w:t>Parâmetros.</w:t>
      </w:r>
    </w:p>
    <w:p w14:paraId="23308645" w14:textId="77777777" w:rsidR="007131AB" w:rsidRDefault="00000000">
      <w:pPr>
        <w:pStyle w:val="TableCaption"/>
      </w:pPr>
      <w:r>
        <w:t>Os parâmetros do método RemoveChildFromGroup são descritos na tabela a seguir.</w:t>
      </w:r>
    </w:p>
    <w:tbl>
      <w:tblPr>
        <w:tblStyle w:val="Table"/>
        <w:tblW w:w="0" w:type="auto"/>
        <w:tblLook w:val="0020" w:firstRow="1" w:lastRow="0" w:firstColumn="0" w:lastColumn="0" w:noHBand="0" w:noVBand="0"/>
      </w:tblPr>
      <w:tblGrid>
        <w:gridCol w:w="1744"/>
        <w:gridCol w:w="1383"/>
        <w:gridCol w:w="5711"/>
      </w:tblGrid>
      <w:tr w:rsidR="007131AB" w14:paraId="19379D66"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79BD5C4" w14:textId="77777777" w:rsidR="007131AB" w:rsidRDefault="00000000">
            <w:pPr>
              <w:pStyle w:val="Corpodetexto"/>
            </w:pPr>
            <w:r>
              <w:t>Parâmetro</w:t>
            </w:r>
          </w:p>
        </w:tc>
        <w:tc>
          <w:tcPr>
            <w:tcW w:w="0" w:type="auto"/>
          </w:tcPr>
          <w:p w14:paraId="50648BBB" w14:textId="77777777" w:rsidR="007131AB" w:rsidRDefault="00000000">
            <w:pPr>
              <w:pStyle w:val="Corpodetexto"/>
            </w:pPr>
            <w:r>
              <w:t>Tipo de dados</w:t>
            </w:r>
          </w:p>
        </w:tc>
        <w:tc>
          <w:tcPr>
            <w:tcW w:w="0" w:type="auto"/>
          </w:tcPr>
          <w:p w14:paraId="3C51625F" w14:textId="77777777" w:rsidR="007131AB" w:rsidRDefault="00000000">
            <w:pPr>
              <w:pStyle w:val="Corpodetexto"/>
            </w:pPr>
            <w:r>
              <w:t>Valor</w:t>
            </w:r>
          </w:p>
        </w:tc>
      </w:tr>
      <w:tr w:rsidR="007131AB" w14:paraId="3A0AA5D2" w14:textId="77777777">
        <w:tc>
          <w:tcPr>
            <w:tcW w:w="0" w:type="auto"/>
          </w:tcPr>
          <w:p w14:paraId="059DFF17" w14:textId="77777777" w:rsidR="007131AB" w:rsidRDefault="00000000">
            <w:pPr>
              <w:pStyle w:val="Corpodetexto"/>
            </w:pPr>
            <w:r>
              <w:t>sessionToken</w:t>
            </w:r>
          </w:p>
        </w:tc>
        <w:tc>
          <w:tcPr>
            <w:tcW w:w="0" w:type="auto"/>
          </w:tcPr>
          <w:p w14:paraId="194FCF34" w14:textId="77777777" w:rsidR="007131AB" w:rsidRDefault="00000000">
            <w:pPr>
              <w:pStyle w:val="Corpodetexto"/>
            </w:pPr>
            <w:r>
              <w:t>String</w:t>
            </w:r>
          </w:p>
        </w:tc>
        <w:tc>
          <w:tcPr>
            <w:tcW w:w="0" w:type="auto"/>
          </w:tcPr>
          <w:p w14:paraId="25CCBA0F" w14:textId="7A85C999" w:rsidR="007131AB" w:rsidRDefault="00000000">
            <w:pPr>
              <w:pStyle w:val="Corpodetexto"/>
            </w:pPr>
            <w:r>
              <w:t xml:space="preserve">sessionToken válido retornado pelo método </w:t>
            </w:r>
            <w:hyperlink r:id="rId283">
              <w:r>
                <w:rPr>
                  <w:rStyle w:val="Hyperlink"/>
                </w:rPr>
                <w:t>general.CreateUserSession</w:t>
              </w:r>
            </w:hyperlink>
          </w:p>
        </w:tc>
      </w:tr>
      <w:tr w:rsidR="007131AB" w14:paraId="6857822C" w14:textId="77777777">
        <w:tc>
          <w:tcPr>
            <w:tcW w:w="0" w:type="auto"/>
          </w:tcPr>
          <w:p w14:paraId="458830FF" w14:textId="77777777" w:rsidR="007131AB" w:rsidRDefault="00000000">
            <w:pPr>
              <w:pStyle w:val="Corpodetexto"/>
            </w:pPr>
            <w:r>
              <w:t>childGroupId</w:t>
            </w:r>
          </w:p>
        </w:tc>
        <w:tc>
          <w:tcPr>
            <w:tcW w:w="0" w:type="auto"/>
          </w:tcPr>
          <w:p w14:paraId="14CC79F6" w14:textId="77777777" w:rsidR="007131AB" w:rsidRDefault="00000000">
            <w:pPr>
              <w:pStyle w:val="Corpodetexto"/>
            </w:pPr>
            <w:r>
              <w:t>Número inteiro</w:t>
            </w:r>
          </w:p>
        </w:tc>
        <w:tc>
          <w:tcPr>
            <w:tcW w:w="0" w:type="auto"/>
          </w:tcPr>
          <w:p w14:paraId="036F853F" w14:textId="57A2472C" w:rsidR="007131AB" w:rsidRDefault="00000000">
            <w:pPr>
              <w:pStyle w:val="Corpodetexto"/>
            </w:pPr>
            <w:r>
              <w:t xml:space="preserve">ID interno do grupo filho retornado pelo método </w:t>
            </w:r>
            <w:hyperlink r:id="rId284">
              <w:r>
                <w:rPr>
                  <w:rStyle w:val="Hyperlink"/>
                </w:rPr>
                <w:t>accesscontrol.LookupGroup</w:t>
              </w:r>
            </w:hyperlink>
          </w:p>
        </w:tc>
      </w:tr>
      <w:tr w:rsidR="007131AB" w14:paraId="7F83751B" w14:textId="77777777">
        <w:tc>
          <w:tcPr>
            <w:tcW w:w="0" w:type="auto"/>
          </w:tcPr>
          <w:p w14:paraId="0029CC59" w14:textId="77777777" w:rsidR="007131AB" w:rsidRDefault="00000000">
            <w:pPr>
              <w:pStyle w:val="Corpodetexto"/>
            </w:pPr>
            <w:r>
              <w:t>parentGroupId</w:t>
            </w:r>
          </w:p>
        </w:tc>
        <w:tc>
          <w:tcPr>
            <w:tcW w:w="0" w:type="auto"/>
          </w:tcPr>
          <w:p w14:paraId="5E911732" w14:textId="77777777" w:rsidR="007131AB" w:rsidRDefault="00000000">
            <w:pPr>
              <w:pStyle w:val="Corpodetexto"/>
            </w:pPr>
            <w:r>
              <w:t>Número inteiro</w:t>
            </w:r>
          </w:p>
        </w:tc>
        <w:tc>
          <w:tcPr>
            <w:tcW w:w="0" w:type="auto"/>
          </w:tcPr>
          <w:p w14:paraId="7F33C116" w14:textId="51B2A5F8" w:rsidR="007131AB" w:rsidRDefault="00000000">
            <w:pPr>
              <w:pStyle w:val="Corpodetexto"/>
            </w:pPr>
            <w:r>
              <w:t xml:space="preserve">ID interno do grupo pai conforme contido nos resultados do método </w:t>
            </w:r>
            <w:hyperlink r:id="rId285">
              <w:r>
                <w:rPr>
                  <w:rStyle w:val="Hyperlink"/>
                </w:rPr>
                <w:t>accesscontrol.</w:t>
              </w:r>
              <w:r>
                <w:br/>
              </w:r>
              <w:r>
                <w:rPr>
                  <w:rStyle w:val="Hyperlink"/>
                </w:rPr>
                <w:t>LookupGroup</w:t>
              </w:r>
            </w:hyperlink>
          </w:p>
        </w:tc>
      </w:tr>
    </w:tbl>
    <w:p w14:paraId="7130806C"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6CBB9390" w14:textId="77777777" w:rsidR="007131AB" w:rsidRDefault="00000000">
      <w:pPr>
        <w:pStyle w:val="Ttulo2"/>
      </w:pPr>
      <w:r>
        <w:t>Exemplos</w:t>
      </w:r>
    </w:p>
    <w:p w14:paraId="7318DD8A" w14:textId="77777777" w:rsidR="007131AB" w:rsidRDefault="00000000">
      <w:pPr>
        <w:pStyle w:val="FirstParagraph"/>
      </w:pPr>
      <w:r>
        <w:t>Exemplo de chamada C#</w:t>
      </w:r>
    </w:p>
    <w:p w14:paraId="1BF7FC6F" w14:textId="77777777" w:rsidR="007131AB" w:rsidRDefault="00000000">
      <w:pPr>
        <w:pStyle w:val="Corpodetexto"/>
      </w:pPr>
      <w:r>
        <w:t>iReturnCode = accesscontrol.RemoveChildFromGroup(sSessionToken, 456, 789);</w:t>
      </w:r>
    </w:p>
    <w:p w14:paraId="139BE733" w14:textId="77777777" w:rsidR="007131AB" w:rsidRDefault="00000000">
      <w:pPr>
        <w:pStyle w:val="Corpodetexto"/>
      </w:pPr>
      <w:r>
        <w:t>Exemplo de solicitação</w:t>
      </w:r>
    </w:p>
    <w:p w14:paraId="5F013DD5"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4DADF7F5" w14:textId="77777777" w:rsidR="007131AB" w:rsidRDefault="00000000">
      <w:pPr>
        <w:pStyle w:val="Corpodetexto"/>
      </w:pPr>
      <w:r>
        <w:t>POST /archer/ws/accesscontrol.asmx HTTP/1.1</w:t>
      </w:r>
    </w:p>
    <w:p w14:paraId="260E5B35" w14:textId="77777777" w:rsidR="007131AB" w:rsidRDefault="00000000">
      <w:pPr>
        <w:pStyle w:val="Corpodetexto"/>
      </w:pPr>
      <w:r>
        <w:lastRenderedPageBreak/>
        <w:t>Host: staging</w:t>
      </w:r>
    </w:p>
    <w:p w14:paraId="0FCDB4A2" w14:textId="77777777" w:rsidR="007131AB" w:rsidRDefault="00000000">
      <w:pPr>
        <w:pStyle w:val="Corpodetexto"/>
      </w:pPr>
      <w:r>
        <w:t>Content-Type: text/xml; charset=utf-8</w:t>
      </w:r>
    </w:p>
    <w:p w14:paraId="61975D0D" w14:textId="77777777" w:rsidR="007131AB" w:rsidRDefault="00000000">
      <w:pPr>
        <w:pStyle w:val="Corpodetexto"/>
      </w:pPr>
      <w:r>
        <w:t xml:space="preserve">Content-Length: </w:t>
      </w:r>
      <w:r>
        <w:rPr>
          <w:b/>
          <w:bCs/>
        </w:rPr>
        <w:t>length</w:t>
      </w:r>
      <w:r>
        <w:br/>
      </w:r>
    </w:p>
    <w:p w14:paraId="06D9B064" w14:textId="77777777" w:rsidR="007131AB" w:rsidRDefault="00000000">
      <w:pPr>
        <w:pStyle w:val="Corpodetexto"/>
      </w:pPr>
      <w:r>
        <w:t>SOAPAction: "http://archer-tech.com/webservices/RemoveChildFromGroup"</w:t>
      </w:r>
      <w:r>
        <w:br/>
      </w:r>
      <w:r>
        <w:br/>
      </w:r>
    </w:p>
    <w:p w14:paraId="685098AF" w14:textId="77777777" w:rsidR="007131AB" w:rsidRDefault="00000000">
      <w:pPr>
        <w:pStyle w:val="Corpodetexto"/>
      </w:pPr>
      <w:r>
        <w:t>&lt;?xml version="1.0" encoding="utf-8"?&gt;</w:t>
      </w:r>
    </w:p>
    <w:p w14:paraId="76FE5FCA" w14:textId="77777777" w:rsidR="007131AB" w:rsidRDefault="00000000">
      <w:pPr>
        <w:pStyle w:val="Corpodetexto"/>
      </w:pPr>
      <w:r>
        <w:t>&lt;soap:Envelope xmlns:xsi="http://www.w3.org/2001/XMLSchema-instance" xmlns:xsd="http://www.w3.org/2001/XMLSchema" xmlns:soap="http://schemas.xmlsoap.org/soap/envelope/"&gt;</w:t>
      </w:r>
    </w:p>
    <w:p w14:paraId="17ADD001" w14:textId="77777777" w:rsidR="007131AB" w:rsidRDefault="00000000">
      <w:pPr>
        <w:numPr>
          <w:ilvl w:val="0"/>
          <w:numId w:val="884"/>
        </w:numPr>
      </w:pPr>
      <w:r>
        <w:t>&lt;soap:Body&gt;</w:t>
      </w:r>
    </w:p>
    <w:p w14:paraId="02118784" w14:textId="77777777" w:rsidR="007131AB" w:rsidRDefault="00000000">
      <w:pPr>
        <w:numPr>
          <w:ilvl w:val="1"/>
          <w:numId w:val="885"/>
        </w:numPr>
      </w:pPr>
      <w:r>
        <w:t>&lt;RemoveChildFromGroup xmlns="http://archer-tech.com/webservices/"&gt;</w:t>
      </w:r>
    </w:p>
    <w:p w14:paraId="75887B90" w14:textId="77777777" w:rsidR="007131AB" w:rsidRDefault="00000000">
      <w:pPr>
        <w:numPr>
          <w:ilvl w:val="2"/>
          <w:numId w:val="886"/>
        </w:numPr>
      </w:pPr>
      <w:r>
        <w:t>&lt;sessionToken&gt;</w:t>
      </w:r>
      <w:r>
        <w:rPr>
          <w:b/>
          <w:bCs/>
        </w:rPr>
        <w:t>string</w:t>
      </w:r>
      <w:r>
        <w:t>&lt;/sessionToken&gt;</w:t>
      </w:r>
    </w:p>
    <w:p w14:paraId="0FF92E64" w14:textId="77777777" w:rsidR="007131AB" w:rsidRDefault="00000000">
      <w:pPr>
        <w:numPr>
          <w:ilvl w:val="2"/>
          <w:numId w:val="887"/>
        </w:numPr>
      </w:pPr>
      <w:r>
        <w:t>&lt;childGroupId&gt;</w:t>
      </w:r>
      <w:r>
        <w:rPr>
          <w:b/>
          <w:bCs/>
        </w:rPr>
        <w:t>int</w:t>
      </w:r>
      <w:r>
        <w:t>&lt;/childGroupId&gt;</w:t>
      </w:r>
    </w:p>
    <w:p w14:paraId="65756C19" w14:textId="77777777" w:rsidR="007131AB" w:rsidRDefault="00000000">
      <w:pPr>
        <w:numPr>
          <w:ilvl w:val="2"/>
          <w:numId w:val="887"/>
        </w:numPr>
      </w:pPr>
      <w:r>
        <w:t>&lt;parentGroupId&gt;</w:t>
      </w:r>
      <w:r>
        <w:rPr>
          <w:b/>
          <w:bCs/>
        </w:rPr>
        <w:t>int</w:t>
      </w:r>
      <w:r>
        <w:t>&lt;/parentGroupId&gt;</w:t>
      </w:r>
    </w:p>
    <w:p w14:paraId="64C0D6A4" w14:textId="77777777" w:rsidR="007131AB" w:rsidRDefault="00000000">
      <w:pPr>
        <w:numPr>
          <w:ilvl w:val="1"/>
          <w:numId w:val="887"/>
        </w:numPr>
      </w:pPr>
      <w:r>
        <w:t>&lt;/RemoveChildFromGroup&gt;</w:t>
      </w:r>
    </w:p>
    <w:p w14:paraId="54F7506E" w14:textId="77777777" w:rsidR="007131AB" w:rsidRDefault="00000000">
      <w:pPr>
        <w:numPr>
          <w:ilvl w:val="0"/>
          <w:numId w:val="887"/>
        </w:numPr>
      </w:pPr>
      <w:r>
        <w:t>&lt;/soap:Body&gt;</w:t>
      </w:r>
    </w:p>
    <w:p w14:paraId="2ED579A8" w14:textId="77777777" w:rsidR="007131AB" w:rsidRDefault="00000000">
      <w:pPr>
        <w:pStyle w:val="FirstParagraph"/>
      </w:pPr>
      <w:r>
        <w:t>&lt;/soap:Envelope&gt;</w:t>
      </w:r>
    </w:p>
    <w:p w14:paraId="4EA8F8DF" w14:textId="77777777" w:rsidR="007131AB" w:rsidRDefault="00000000">
      <w:pPr>
        <w:pStyle w:val="Corpodetexto"/>
      </w:pPr>
      <w:r>
        <w:t>Exemplo de resposta</w:t>
      </w:r>
    </w:p>
    <w:p w14:paraId="436070DB" w14:textId="77777777" w:rsidR="007131AB" w:rsidRDefault="00000000">
      <w:pPr>
        <w:pStyle w:val="Corpodetexto"/>
      </w:pPr>
      <w:r>
        <w:t>HTTP/1.1 200 OK</w:t>
      </w:r>
    </w:p>
    <w:p w14:paraId="65D66656" w14:textId="77777777" w:rsidR="007131AB" w:rsidRDefault="00000000">
      <w:pPr>
        <w:pStyle w:val="Corpodetexto"/>
      </w:pPr>
      <w:r>
        <w:t>Content-Type: text/xml; charset=utf-8</w:t>
      </w:r>
    </w:p>
    <w:p w14:paraId="6D20D6D8" w14:textId="77777777" w:rsidR="007131AB" w:rsidRDefault="00000000">
      <w:pPr>
        <w:pStyle w:val="Corpodetexto"/>
      </w:pPr>
      <w:r>
        <w:t xml:space="preserve">Content-Length: </w:t>
      </w:r>
      <w:r>
        <w:rPr>
          <w:b/>
          <w:bCs/>
        </w:rPr>
        <w:t>length</w:t>
      </w:r>
      <w:r>
        <w:br/>
      </w:r>
    </w:p>
    <w:p w14:paraId="1FDF0200" w14:textId="77777777" w:rsidR="007131AB" w:rsidRDefault="00000000">
      <w:pPr>
        <w:pStyle w:val="Corpodetexto"/>
      </w:pPr>
      <w:r>
        <w:t>&lt;?xml version="1.0" encoding="utf-8"?&gt;</w:t>
      </w:r>
    </w:p>
    <w:p w14:paraId="495C7245" w14:textId="77777777" w:rsidR="007131AB" w:rsidRDefault="00000000">
      <w:pPr>
        <w:pStyle w:val="Corpodetexto"/>
      </w:pPr>
      <w:r>
        <w:t>&lt;soap:Envelope xmlns:xsi="http://www.w3.org/2001/XMLSchema-instance" xmlns:xsd="http://www.w3.org/2001/XMLSchema" xmlns:soap="http://schemas.xmlsoap.org/soap/envelope/"&gt;</w:t>
      </w:r>
    </w:p>
    <w:p w14:paraId="7A98AAB6" w14:textId="77777777" w:rsidR="007131AB" w:rsidRDefault="00000000">
      <w:pPr>
        <w:numPr>
          <w:ilvl w:val="0"/>
          <w:numId w:val="888"/>
        </w:numPr>
      </w:pPr>
      <w:r>
        <w:t>&lt;soap:Body&gt;</w:t>
      </w:r>
    </w:p>
    <w:p w14:paraId="4DDA0CAA" w14:textId="77777777" w:rsidR="007131AB" w:rsidRDefault="00000000">
      <w:pPr>
        <w:numPr>
          <w:ilvl w:val="1"/>
          <w:numId w:val="889"/>
        </w:numPr>
      </w:pPr>
      <w:r>
        <w:lastRenderedPageBreak/>
        <w:t>&lt;RemoveChildFromGroupResponse xmlns="http://archer-tech.com/webservices/"&gt;</w:t>
      </w:r>
    </w:p>
    <w:p w14:paraId="4124BC09" w14:textId="77777777" w:rsidR="007131AB" w:rsidRDefault="00000000">
      <w:pPr>
        <w:numPr>
          <w:ilvl w:val="2"/>
          <w:numId w:val="890"/>
        </w:numPr>
      </w:pPr>
      <w:r>
        <w:t>&lt;RemoveChildFromGroupResult&gt;</w:t>
      </w:r>
      <w:r>
        <w:rPr>
          <w:b/>
          <w:bCs/>
        </w:rPr>
        <w:t>int</w:t>
      </w:r>
      <w:r>
        <w:t>&lt;/RemoveChildFromGroupResult&gt;</w:t>
      </w:r>
    </w:p>
    <w:p w14:paraId="394E7CC9" w14:textId="77777777" w:rsidR="007131AB" w:rsidRDefault="00000000">
      <w:pPr>
        <w:numPr>
          <w:ilvl w:val="1"/>
          <w:numId w:val="887"/>
        </w:numPr>
      </w:pPr>
      <w:r>
        <w:t>&lt;/RemoveChildFromGroupResponse&gt;</w:t>
      </w:r>
    </w:p>
    <w:p w14:paraId="13160ADB" w14:textId="77777777" w:rsidR="007131AB" w:rsidRDefault="00000000">
      <w:pPr>
        <w:numPr>
          <w:ilvl w:val="0"/>
          <w:numId w:val="887"/>
        </w:numPr>
      </w:pPr>
      <w:r>
        <w:t>&lt;/soap:Body&gt;</w:t>
      </w:r>
    </w:p>
    <w:p w14:paraId="4FAB333F" w14:textId="77777777" w:rsidR="007131AB" w:rsidRDefault="00000000">
      <w:pPr>
        <w:pStyle w:val="FirstParagraph"/>
      </w:pPr>
      <w:r>
        <w:t>&lt;/soap:Envelope&gt;</w:t>
      </w:r>
    </w:p>
    <w:bookmarkEnd w:id="292"/>
    <w:p w14:paraId="75D9E0DC" w14:textId="77777777" w:rsidR="007131AB" w:rsidRDefault="00000000">
      <w:r>
        <w:br w:type="page"/>
      </w:r>
    </w:p>
    <w:p w14:paraId="4294441E" w14:textId="77777777" w:rsidR="007131AB" w:rsidRDefault="00000000">
      <w:pPr>
        <w:pStyle w:val="Ttulo1"/>
      </w:pPr>
      <w:bookmarkStart w:id="293" w:name="removeuserfromgroup-1"/>
      <w:r>
        <w:lastRenderedPageBreak/>
        <w:t>RemoveUserFromGroup</w:t>
      </w:r>
    </w:p>
    <w:p w14:paraId="4D0617D4" w14:textId="77777777" w:rsidR="007131AB" w:rsidRDefault="00000000">
      <w:pPr>
        <w:pStyle w:val="FirstParagraph"/>
      </w:pPr>
      <w:r>
        <w:t>O método RemoveUserFromGroup remove um usuário do grupo especificado.</w:t>
      </w:r>
    </w:p>
    <w:p w14:paraId="7DCCED30" w14:textId="77777777" w:rsidR="007131AB" w:rsidRDefault="00000000">
      <w:pPr>
        <w:pStyle w:val="Corpodetexto"/>
      </w:pPr>
      <w:r>
        <w:t>Nesta página</w:t>
      </w:r>
    </w:p>
    <w:p w14:paraId="39B44E16" w14:textId="77777777" w:rsidR="007131AB" w:rsidRDefault="00000000">
      <w:pPr>
        <w:pStyle w:val="Compact"/>
        <w:numPr>
          <w:ilvl w:val="0"/>
          <w:numId w:val="891"/>
        </w:numPr>
      </w:pPr>
      <w:hyperlink w:anchor="Uso">
        <w:r>
          <w:rPr>
            <w:rStyle w:val="Hyperlink"/>
          </w:rPr>
          <w:t>Uso</w:t>
        </w:r>
      </w:hyperlink>
    </w:p>
    <w:p w14:paraId="55248160" w14:textId="77777777" w:rsidR="007131AB" w:rsidRDefault="00000000">
      <w:pPr>
        <w:pStyle w:val="Compact"/>
        <w:numPr>
          <w:ilvl w:val="0"/>
          <w:numId w:val="891"/>
        </w:numPr>
      </w:pPr>
      <w:hyperlink w:anchor="Exemplos">
        <w:r>
          <w:rPr>
            <w:rStyle w:val="Hyperlink"/>
          </w:rPr>
          <w:t>Exemplos</w:t>
        </w:r>
      </w:hyperlink>
    </w:p>
    <w:p w14:paraId="7484227A" w14:textId="77777777" w:rsidR="007131AB" w:rsidRDefault="00000000">
      <w:pPr>
        <w:pStyle w:val="Ttulo2"/>
      </w:pPr>
      <w:r>
        <w:t>Uso</w:t>
      </w:r>
    </w:p>
    <w:p w14:paraId="0C2BA406" w14:textId="77777777" w:rsidR="007131AB" w:rsidRDefault="00000000">
      <w:pPr>
        <w:pStyle w:val="FirstParagraph"/>
      </w:pPr>
      <w:r>
        <w:rPr>
          <w:b/>
          <w:bCs/>
        </w:rPr>
        <w:t>Privilégios.</w:t>
      </w:r>
      <w:r>
        <w:t xml:space="preserve"> Este método exige privilégios de exclusão.</w:t>
      </w:r>
    </w:p>
    <w:p w14:paraId="01403DD8" w14:textId="77777777" w:rsidR="007131AB" w:rsidRDefault="00000000">
      <w:pPr>
        <w:pStyle w:val="Corpodetexto"/>
      </w:pPr>
      <w:r>
        <w:rPr>
          <w:b/>
          <w:bCs/>
        </w:rPr>
        <w:t>Parâmetros.</w:t>
      </w:r>
    </w:p>
    <w:p w14:paraId="18913BC5" w14:textId="77777777" w:rsidR="007131AB" w:rsidRDefault="00000000">
      <w:pPr>
        <w:pStyle w:val="TableCaption"/>
      </w:pPr>
      <w:r>
        <w:t>Os parâmetros do método RemoveUserFromGroup são descritos na tabela a seguir.</w:t>
      </w:r>
    </w:p>
    <w:tbl>
      <w:tblPr>
        <w:tblStyle w:val="Table"/>
        <w:tblW w:w="0" w:type="auto"/>
        <w:tblLook w:val="0020" w:firstRow="1" w:lastRow="0" w:firstColumn="0" w:lastColumn="0" w:noHBand="0" w:noVBand="0"/>
      </w:tblPr>
      <w:tblGrid>
        <w:gridCol w:w="1638"/>
        <w:gridCol w:w="1413"/>
        <w:gridCol w:w="5787"/>
      </w:tblGrid>
      <w:tr w:rsidR="007131AB" w14:paraId="0CFE8B96"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6AEC62B" w14:textId="77777777" w:rsidR="007131AB" w:rsidRDefault="00000000">
            <w:pPr>
              <w:pStyle w:val="Corpodetexto"/>
            </w:pPr>
            <w:r>
              <w:t>Parâmetro</w:t>
            </w:r>
          </w:p>
        </w:tc>
        <w:tc>
          <w:tcPr>
            <w:tcW w:w="0" w:type="auto"/>
          </w:tcPr>
          <w:p w14:paraId="49F5172E" w14:textId="77777777" w:rsidR="007131AB" w:rsidRDefault="00000000">
            <w:pPr>
              <w:pStyle w:val="Corpodetexto"/>
            </w:pPr>
            <w:r>
              <w:t>Tipo de dados</w:t>
            </w:r>
          </w:p>
        </w:tc>
        <w:tc>
          <w:tcPr>
            <w:tcW w:w="0" w:type="auto"/>
          </w:tcPr>
          <w:p w14:paraId="5A8720B4" w14:textId="77777777" w:rsidR="007131AB" w:rsidRDefault="00000000">
            <w:pPr>
              <w:pStyle w:val="Corpodetexto"/>
            </w:pPr>
            <w:r>
              <w:t>Valor</w:t>
            </w:r>
          </w:p>
        </w:tc>
      </w:tr>
      <w:tr w:rsidR="007131AB" w14:paraId="137E89CB" w14:textId="77777777">
        <w:tc>
          <w:tcPr>
            <w:tcW w:w="0" w:type="auto"/>
          </w:tcPr>
          <w:p w14:paraId="1C3DA614" w14:textId="77777777" w:rsidR="007131AB" w:rsidRDefault="00000000">
            <w:pPr>
              <w:pStyle w:val="Corpodetexto"/>
            </w:pPr>
            <w:r>
              <w:t>sessionToken</w:t>
            </w:r>
          </w:p>
        </w:tc>
        <w:tc>
          <w:tcPr>
            <w:tcW w:w="0" w:type="auto"/>
          </w:tcPr>
          <w:p w14:paraId="041903AB" w14:textId="77777777" w:rsidR="007131AB" w:rsidRDefault="00000000">
            <w:pPr>
              <w:pStyle w:val="Corpodetexto"/>
            </w:pPr>
            <w:r>
              <w:t>String</w:t>
            </w:r>
          </w:p>
        </w:tc>
        <w:tc>
          <w:tcPr>
            <w:tcW w:w="0" w:type="auto"/>
          </w:tcPr>
          <w:p w14:paraId="4EAE65A7" w14:textId="34ADBC3F" w:rsidR="007131AB" w:rsidRDefault="00000000">
            <w:pPr>
              <w:pStyle w:val="Corpodetexto"/>
            </w:pPr>
            <w:r>
              <w:t xml:space="preserve">sessionToken válido retornado pelo método </w:t>
            </w:r>
            <w:hyperlink r:id="rId286">
              <w:r>
                <w:rPr>
                  <w:rStyle w:val="Hyperlink"/>
                </w:rPr>
                <w:t>general.CreateUserSession</w:t>
              </w:r>
            </w:hyperlink>
          </w:p>
        </w:tc>
      </w:tr>
      <w:tr w:rsidR="007131AB" w14:paraId="6DC38090" w14:textId="77777777">
        <w:tc>
          <w:tcPr>
            <w:tcW w:w="0" w:type="auto"/>
          </w:tcPr>
          <w:p w14:paraId="7878E737" w14:textId="77777777" w:rsidR="007131AB" w:rsidRDefault="00000000">
            <w:pPr>
              <w:pStyle w:val="Corpodetexto"/>
            </w:pPr>
            <w:r>
              <w:t>userId</w:t>
            </w:r>
          </w:p>
        </w:tc>
        <w:tc>
          <w:tcPr>
            <w:tcW w:w="0" w:type="auto"/>
          </w:tcPr>
          <w:p w14:paraId="514B2B35" w14:textId="77777777" w:rsidR="007131AB" w:rsidRDefault="00000000">
            <w:pPr>
              <w:pStyle w:val="Corpodetexto"/>
            </w:pPr>
            <w:r>
              <w:t>Número inteiro</w:t>
            </w:r>
          </w:p>
        </w:tc>
        <w:tc>
          <w:tcPr>
            <w:tcW w:w="0" w:type="auto"/>
          </w:tcPr>
          <w:p w14:paraId="4BC55E67" w14:textId="02D493B2" w:rsidR="007131AB" w:rsidRDefault="00000000">
            <w:pPr>
              <w:pStyle w:val="Corpodetexto"/>
            </w:pPr>
            <w:r>
              <w:t xml:space="preserve">ID interno do usuário retornado pelo método </w:t>
            </w:r>
            <w:hyperlink r:id="rId287">
              <w:r>
                <w:rPr>
                  <w:rStyle w:val="Hyperlink"/>
                </w:rPr>
                <w:t>accesscontrol.LookupUserId</w:t>
              </w:r>
            </w:hyperlink>
          </w:p>
        </w:tc>
      </w:tr>
      <w:tr w:rsidR="007131AB" w14:paraId="014E801A" w14:textId="77777777">
        <w:tc>
          <w:tcPr>
            <w:tcW w:w="0" w:type="auto"/>
          </w:tcPr>
          <w:p w14:paraId="00280AC7" w14:textId="77777777" w:rsidR="007131AB" w:rsidRDefault="00000000">
            <w:pPr>
              <w:pStyle w:val="Corpodetexto"/>
            </w:pPr>
            <w:r>
              <w:t>groupId</w:t>
            </w:r>
          </w:p>
        </w:tc>
        <w:tc>
          <w:tcPr>
            <w:tcW w:w="0" w:type="auto"/>
          </w:tcPr>
          <w:p w14:paraId="1B322E84" w14:textId="77777777" w:rsidR="007131AB" w:rsidRDefault="00000000">
            <w:pPr>
              <w:pStyle w:val="Corpodetexto"/>
            </w:pPr>
            <w:r>
              <w:t>Número inteiro</w:t>
            </w:r>
          </w:p>
        </w:tc>
        <w:tc>
          <w:tcPr>
            <w:tcW w:w="0" w:type="auto"/>
          </w:tcPr>
          <w:p w14:paraId="6F2F3699" w14:textId="648079EA" w:rsidR="007131AB" w:rsidRDefault="00000000">
            <w:pPr>
              <w:pStyle w:val="Corpodetexto"/>
            </w:pPr>
            <w:r>
              <w:t xml:space="preserve">ID interno do grupo conforme contido nos resultados do método </w:t>
            </w:r>
            <w:hyperlink r:id="rId288">
              <w:r>
                <w:rPr>
                  <w:rStyle w:val="Hyperlink"/>
                </w:rPr>
                <w:t>accesscontrol.</w:t>
              </w:r>
              <w:r>
                <w:br/>
              </w:r>
              <w:r>
                <w:rPr>
                  <w:rStyle w:val="Hyperlink"/>
                </w:rPr>
                <w:t>LookupGroup</w:t>
              </w:r>
            </w:hyperlink>
          </w:p>
        </w:tc>
      </w:tr>
    </w:tbl>
    <w:p w14:paraId="3B9503F1"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5EC50B9E" w14:textId="77777777" w:rsidR="007131AB" w:rsidRDefault="00000000">
      <w:pPr>
        <w:pStyle w:val="Ttulo2"/>
      </w:pPr>
      <w:r>
        <w:t>Exemplos</w:t>
      </w:r>
    </w:p>
    <w:p w14:paraId="485B9440" w14:textId="77777777" w:rsidR="007131AB" w:rsidRDefault="00000000">
      <w:pPr>
        <w:pStyle w:val="FirstParagraph"/>
      </w:pPr>
      <w:r>
        <w:t>Exemplo de chamada C#</w:t>
      </w:r>
    </w:p>
    <w:p w14:paraId="7C532BA5" w14:textId="77777777" w:rsidR="007131AB" w:rsidRDefault="00000000">
      <w:pPr>
        <w:pStyle w:val="Corpodetexto"/>
      </w:pPr>
      <w:r>
        <w:t>iReturnCode = accesscontrol.RemoveUserFromGroup(sSessionToken, 123, 456);</w:t>
      </w:r>
    </w:p>
    <w:p w14:paraId="1DBE5553" w14:textId="77777777" w:rsidR="007131AB" w:rsidRDefault="00000000">
      <w:pPr>
        <w:pStyle w:val="Corpodetexto"/>
      </w:pPr>
      <w:r>
        <w:t>Exemplo de solicitação</w:t>
      </w:r>
    </w:p>
    <w:p w14:paraId="29DC18B6"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7BACC37F" w14:textId="77777777" w:rsidR="007131AB" w:rsidRDefault="00000000">
      <w:pPr>
        <w:pStyle w:val="Corpodetexto"/>
      </w:pPr>
      <w:r>
        <w:t>POST /archer/ws/accesscontrol.asmx HTTP/1.1</w:t>
      </w:r>
    </w:p>
    <w:p w14:paraId="2DD4E6FC" w14:textId="77777777" w:rsidR="007131AB" w:rsidRDefault="00000000">
      <w:pPr>
        <w:pStyle w:val="Corpodetexto"/>
      </w:pPr>
      <w:r>
        <w:t>Host: staging</w:t>
      </w:r>
    </w:p>
    <w:p w14:paraId="5BAE1129" w14:textId="77777777" w:rsidR="007131AB" w:rsidRDefault="00000000">
      <w:pPr>
        <w:pStyle w:val="Corpodetexto"/>
      </w:pPr>
      <w:r>
        <w:lastRenderedPageBreak/>
        <w:t>Content-Type: text/xml; charset=utf-8</w:t>
      </w:r>
    </w:p>
    <w:p w14:paraId="3FD533E7" w14:textId="77777777" w:rsidR="007131AB" w:rsidRDefault="00000000">
      <w:pPr>
        <w:pStyle w:val="Corpodetexto"/>
      </w:pPr>
      <w:r>
        <w:t xml:space="preserve">Content-Length: </w:t>
      </w:r>
      <w:r>
        <w:rPr>
          <w:b/>
          <w:bCs/>
        </w:rPr>
        <w:t>length</w:t>
      </w:r>
    </w:p>
    <w:p w14:paraId="7134EEDF" w14:textId="77777777" w:rsidR="007131AB" w:rsidRDefault="00000000">
      <w:pPr>
        <w:pStyle w:val="Corpodetexto"/>
      </w:pPr>
      <w:r>
        <w:t>SOAPAction: "http://archer-tech.com/webservices/RemoveUserFromGroup"</w:t>
      </w:r>
      <w:r>
        <w:br/>
      </w:r>
      <w:r>
        <w:br/>
      </w:r>
    </w:p>
    <w:p w14:paraId="16BCC591" w14:textId="77777777" w:rsidR="007131AB" w:rsidRDefault="00000000">
      <w:pPr>
        <w:pStyle w:val="Corpodetexto"/>
      </w:pPr>
      <w:r>
        <w:t>&lt;?xml version="1.0" encoding="utf-8"?&gt;</w:t>
      </w:r>
    </w:p>
    <w:p w14:paraId="62F41C86" w14:textId="77777777" w:rsidR="007131AB" w:rsidRDefault="00000000">
      <w:pPr>
        <w:pStyle w:val="Corpodetexto"/>
      </w:pPr>
      <w:r>
        <w:t>&lt;soap:Envelope xmlns:xsi="http://www.w3.org/2001/XMLSchema-instance" xmlns:xsd="http://www.w3.org/2001/XMLSchema" xmlns:soap="http://schemas.xmlsoap.org/soap/envelope/"&gt;</w:t>
      </w:r>
    </w:p>
    <w:p w14:paraId="49F71A25" w14:textId="77777777" w:rsidR="007131AB" w:rsidRDefault="00000000">
      <w:pPr>
        <w:numPr>
          <w:ilvl w:val="0"/>
          <w:numId w:val="892"/>
        </w:numPr>
      </w:pPr>
      <w:r>
        <w:t>&lt;soap:Body&gt;</w:t>
      </w:r>
    </w:p>
    <w:p w14:paraId="27B2D2A3" w14:textId="77777777" w:rsidR="007131AB" w:rsidRDefault="00000000">
      <w:pPr>
        <w:numPr>
          <w:ilvl w:val="1"/>
          <w:numId w:val="893"/>
        </w:numPr>
      </w:pPr>
      <w:r>
        <w:t>&lt;RemoveUserFromGroup xmlns="http://archer-tech.com/webservices/"&gt;</w:t>
      </w:r>
    </w:p>
    <w:p w14:paraId="12477ED9" w14:textId="77777777" w:rsidR="007131AB" w:rsidRDefault="00000000">
      <w:pPr>
        <w:numPr>
          <w:ilvl w:val="2"/>
          <w:numId w:val="894"/>
        </w:numPr>
      </w:pPr>
      <w:r>
        <w:t>&lt;sessionToken&gt;</w:t>
      </w:r>
      <w:r>
        <w:rPr>
          <w:b/>
          <w:bCs/>
        </w:rPr>
        <w:t>string</w:t>
      </w:r>
      <w:r>
        <w:t>&lt;/sessionToken&gt;</w:t>
      </w:r>
    </w:p>
    <w:p w14:paraId="5BDA172F" w14:textId="77777777" w:rsidR="007131AB" w:rsidRDefault="00000000">
      <w:pPr>
        <w:numPr>
          <w:ilvl w:val="2"/>
          <w:numId w:val="895"/>
        </w:numPr>
      </w:pPr>
      <w:r>
        <w:t>&lt;userId&gt;</w:t>
      </w:r>
      <w:r>
        <w:rPr>
          <w:b/>
          <w:bCs/>
        </w:rPr>
        <w:t>int</w:t>
      </w:r>
      <w:r>
        <w:t>&lt;/userId&gt;</w:t>
      </w:r>
    </w:p>
    <w:p w14:paraId="58B8436F" w14:textId="77777777" w:rsidR="007131AB" w:rsidRDefault="00000000">
      <w:pPr>
        <w:numPr>
          <w:ilvl w:val="2"/>
          <w:numId w:val="895"/>
        </w:numPr>
      </w:pPr>
      <w:r>
        <w:t>&lt;groupId&gt;</w:t>
      </w:r>
      <w:r>
        <w:rPr>
          <w:b/>
          <w:bCs/>
        </w:rPr>
        <w:t>int</w:t>
      </w:r>
      <w:r>
        <w:t>&lt;/groupId&gt;</w:t>
      </w:r>
    </w:p>
    <w:p w14:paraId="2FFFDF9A" w14:textId="77777777" w:rsidR="007131AB" w:rsidRDefault="00000000">
      <w:pPr>
        <w:numPr>
          <w:ilvl w:val="1"/>
          <w:numId w:val="895"/>
        </w:numPr>
      </w:pPr>
      <w:r>
        <w:t>&lt;/RemoveUserFromGroup&gt;</w:t>
      </w:r>
    </w:p>
    <w:p w14:paraId="0631EE77" w14:textId="77777777" w:rsidR="007131AB" w:rsidRDefault="00000000">
      <w:pPr>
        <w:numPr>
          <w:ilvl w:val="0"/>
          <w:numId w:val="895"/>
        </w:numPr>
      </w:pPr>
      <w:r>
        <w:t>&lt;/soap:Body&gt;</w:t>
      </w:r>
    </w:p>
    <w:p w14:paraId="449604B3" w14:textId="77777777" w:rsidR="007131AB" w:rsidRDefault="00000000">
      <w:pPr>
        <w:pStyle w:val="FirstParagraph"/>
      </w:pPr>
      <w:r>
        <w:t>&lt;/soap:Envelope&gt;</w:t>
      </w:r>
    </w:p>
    <w:p w14:paraId="4A3F2D14" w14:textId="77777777" w:rsidR="007131AB" w:rsidRDefault="00000000">
      <w:pPr>
        <w:pStyle w:val="Corpodetexto"/>
      </w:pPr>
      <w:r>
        <w:t>Exemplo de resposta</w:t>
      </w:r>
    </w:p>
    <w:p w14:paraId="74B1413D" w14:textId="77777777" w:rsidR="007131AB" w:rsidRDefault="00000000">
      <w:pPr>
        <w:pStyle w:val="Corpodetexto"/>
      </w:pPr>
      <w:r>
        <w:t>HTTP/1.1 200 OK</w:t>
      </w:r>
    </w:p>
    <w:p w14:paraId="4F20AD5B" w14:textId="77777777" w:rsidR="007131AB" w:rsidRDefault="00000000">
      <w:pPr>
        <w:pStyle w:val="Corpodetexto"/>
      </w:pPr>
      <w:r>
        <w:t>Content-Type: text/xml; charset=utf-8</w:t>
      </w:r>
    </w:p>
    <w:p w14:paraId="33A760FD" w14:textId="77777777" w:rsidR="007131AB" w:rsidRDefault="00000000">
      <w:pPr>
        <w:pStyle w:val="Corpodetexto"/>
      </w:pPr>
      <w:r>
        <w:t xml:space="preserve">Content-Length: </w:t>
      </w:r>
      <w:r>
        <w:rPr>
          <w:b/>
          <w:bCs/>
        </w:rPr>
        <w:t>length</w:t>
      </w:r>
      <w:r>
        <w:br/>
      </w:r>
      <w:r>
        <w:br/>
      </w:r>
    </w:p>
    <w:p w14:paraId="37409716" w14:textId="77777777" w:rsidR="007131AB" w:rsidRDefault="00000000">
      <w:pPr>
        <w:pStyle w:val="Corpodetexto"/>
      </w:pPr>
      <w:r>
        <w:t>&lt;?xml version="1.0" encoding="utf-8"?&gt;</w:t>
      </w:r>
    </w:p>
    <w:p w14:paraId="43F10447" w14:textId="77777777" w:rsidR="007131AB" w:rsidRDefault="00000000">
      <w:pPr>
        <w:pStyle w:val="Corpodetexto"/>
      </w:pPr>
      <w:r>
        <w:t>&lt;soap:Envelope xmlns:xsi="http://www.w3.org/2001/XMLSchema-instance" xmlns:xsd="http://www.w3.org/2001/XMLSchema" xmlns:soap="http://schemas.xmlsoap.org/soap/envelope/"&gt;</w:t>
      </w:r>
    </w:p>
    <w:p w14:paraId="103DF71B" w14:textId="77777777" w:rsidR="007131AB" w:rsidRDefault="00000000">
      <w:pPr>
        <w:numPr>
          <w:ilvl w:val="0"/>
          <w:numId w:val="896"/>
        </w:numPr>
      </w:pPr>
      <w:r>
        <w:t>&lt;soap:Body&gt;</w:t>
      </w:r>
    </w:p>
    <w:p w14:paraId="343D7C15" w14:textId="77777777" w:rsidR="007131AB" w:rsidRDefault="00000000">
      <w:pPr>
        <w:numPr>
          <w:ilvl w:val="1"/>
          <w:numId w:val="897"/>
        </w:numPr>
      </w:pPr>
      <w:r>
        <w:t>&lt;RemoveUserFromGroupResponse xmlns="http://archer-tech.com/webservices/"&gt;</w:t>
      </w:r>
    </w:p>
    <w:p w14:paraId="35CE1117" w14:textId="77777777" w:rsidR="007131AB" w:rsidRDefault="00000000">
      <w:pPr>
        <w:numPr>
          <w:ilvl w:val="2"/>
          <w:numId w:val="898"/>
        </w:numPr>
      </w:pPr>
      <w:r>
        <w:lastRenderedPageBreak/>
        <w:t>&lt;RemoveUserFromGroupResult&gt;</w:t>
      </w:r>
      <w:r>
        <w:rPr>
          <w:b/>
          <w:bCs/>
        </w:rPr>
        <w:t>int</w:t>
      </w:r>
      <w:r>
        <w:t>&lt;/RemoveUserFromGroupResult&gt;</w:t>
      </w:r>
    </w:p>
    <w:p w14:paraId="3D726291" w14:textId="77777777" w:rsidR="007131AB" w:rsidRDefault="00000000">
      <w:pPr>
        <w:numPr>
          <w:ilvl w:val="1"/>
          <w:numId w:val="895"/>
        </w:numPr>
      </w:pPr>
      <w:r>
        <w:t>&lt;/RemoveUserFromGroupResponse&gt;</w:t>
      </w:r>
    </w:p>
    <w:p w14:paraId="683C2BE4" w14:textId="77777777" w:rsidR="007131AB" w:rsidRDefault="00000000">
      <w:pPr>
        <w:numPr>
          <w:ilvl w:val="0"/>
          <w:numId w:val="895"/>
        </w:numPr>
      </w:pPr>
      <w:r>
        <w:t>&lt;/soap:Body&gt;</w:t>
      </w:r>
    </w:p>
    <w:p w14:paraId="676CB426" w14:textId="77777777" w:rsidR="007131AB" w:rsidRDefault="00000000">
      <w:pPr>
        <w:pStyle w:val="FirstParagraph"/>
      </w:pPr>
      <w:r>
        <w:t>&lt;/soap:Envelope&gt;</w:t>
      </w:r>
    </w:p>
    <w:bookmarkEnd w:id="293"/>
    <w:p w14:paraId="50480C57" w14:textId="77777777" w:rsidR="007131AB" w:rsidRDefault="00000000">
      <w:r>
        <w:br w:type="page"/>
      </w:r>
    </w:p>
    <w:p w14:paraId="770E4D14" w14:textId="77777777" w:rsidR="007131AB" w:rsidRDefault="00000000">
      <w:pPr>
        <w:pStyle w:val="Ttulo1"/>
      </w:pPr>
      <w:bookmarkStart w:id="294" w:name="removeuserfromrole-1"/>
      <w:r>
        <w:lastRenderedPageBreak/>
        <w:t>RemoveUserFromRole</w:t>
      </w:r>
    </w:p>
    <w:p w14:paraId="7AAFF28C" w14:textId="77777777" w:rsidR="007131AB" w:rsidRDefault="00000000">
      <w:pPr>
        <w:pStyle w:val="FirstParagraph"/>
      </w:pPr>
      <w:r>
        <w:t>O método RemoveUserFromRole remove um usuário de uma função de acesso específica.</w:t>
      </w:r>
    </w:p>
    <w:p w14:paraId="4AF8CF7B" w14:textId="77777777" w:rsidR="007131AB" w:rsidRDefault="00000000">
      <w:pPr>
        <w:pStyle w:val="Corpodetexto"/>
      </w:pPr>
      <w:r>
        <w:t>Nesta página</w:t>
      </w:r>
    </w:p>
    <w:p w14:paraId="463C8DCE" w14:textId="77777777" w:rsidR="007131AB" w:rsidRDefault="00000000">
      <w:pPr>
        <w:pStyle w:val="Compact"/>
        <w:numPr>
          <w:ilvl w:val="0"/>
          <w:numId w:val="899"/>
        </w:numPr>
      </w:pPr>
      <w:hyperlink w:anchor="Uso">
        <w:r>
          <w:rPr>
            <w:rStyle w:val="Hyperlink"/>
          </w:rPr>
          <w:t>Uso</w:t>
        </w:r>
      </w:hyperlink>
    </w:p>
    <w:p w14:paraId="1C18F5CC" w14:textId="77777777" w:rsidR="007131AB" w:rsidRDefault="00000000">
      <w:pPr>
        <w:pStyle w:val="Compact"/>
        <w:numPr>
          <w:ilvl w:val="0"/>
          <w:numId w:val="899"/>
        </w:numPr>
      </w:pPr>
      <w:hyperlink w:anchor="Exemplos">
        <w:r>
          <w:rPr>
            <w:rStyle w:val="Hyperlink"/>
          </w:rPr>
          <w:t>Exemplos</w:t>
        </w:r>
      </w:hyperlink>
    </w:p>
    <w:p w14:paraId="049A6469" w14:textId="77777777" w:rsidR="007131AB" w:rsidRDefault="00000000">
      <w:pPr>
        <w:pStyle w:val="Ttulo2"/>
      </w:pPr>
      <w:r>
        <w:t>Uso</w:t>
      </w:r>
    </w:p>
    <w:p w14:paraId="320AC6B2" w14:textId="77777777" w:rsidR="007131AB" w:rsidRDefault="00000000">
      <w:pPr>
        <w:pStyle w:val="FirstParagraph"/>
      </w:pPr>
      <w:r>
        <w:rPr>
          <w:b/>
          <w:bCs/>
        </w:rPr>
        <w:t>Privilégios.</w:t>
      </w:r>
      <w:r>
        <w:t xml:space="preserve"> Este método exige privilégios de exclusão.</w:t>
      </w:r>
    </w:p>
    <w:p w14:paraId="62755721" w14:textId="77777777" w:rsidR="007131AB" w:rsidRDefault="00000000">
      <w:pPr>
        <w:pStyle w:val="Corpodetexto"/>
      </w:pPr>
      <w:r>
        <w:rPr>
          <w:b/>
          <w:bCs/>
        </w:rPr>
        <w:t>Parâmetros.</w:t>
      </w:r>
    </w:p>
    <w:p w14:paraId="4A9C7D3B" w14:textId="77777777" w:rsidR="007131AB" w:rsidRDefault="00000000">
      <w:pPr>
        <w:pStyle w:val="TableCaption"/>
      </w:pPr>
      <w:r>
        <w:t>Os parâmetros do método RemoveUserFromRole são descritos na tabela a seguir.</w:t>
      </w:r>
    </w:p>
    <w:tbl>
      <w:tblPr>
        <w:tblStyle w:val="Table"/>
        <w:tblW w:w="0" w:type="auto"/>
        <w:tblLook w:val="0020" w:firstRow="1" w:lastRow="0" w:firstColumn="0" w:lastColumn="0" w:noHBand="0" w:noVBand="0"/>
      </w:tblPr>
      <w:tblGrid>
        <w:gridCol w:w="1638"/>
        <w:gridCol w:w="1257"/>
        <w:gridCol w:w="5943"/>
      </w:tblGrid>
      <w:tr w:rsidR="007131AB" w14:paraId="59BF191B"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07D1E04" w14:textId="77777777" w:rsidR="007131AB" w:rsidRDefault="00000000">
            <w:pPr>
              <w:pStyle w:val="Corpodetexto"/>
            </w:pPr>
            <w:r>
              <w:t>Parâmetro</w:t>
            </w:r>
          </w:p>
        </w:tc>
        <w:tc>
          <w:tcPr>
            <w:tcW w:w="0" w:type="auto"/>
          </w:tcPr>
          <w:p w14:paraId="0AF57AA4" w14:textId="77777777" w:rsidR="007131AB" w:rsidRDefault="00000000">
            <w:pPr>
              <w:pStyle w:val="Corpodetexto"/>
            </w:pPr>
            <w:r>
              <w:t>Tipo de dados</w:t>
            </w:r>
          </w:p>
        </w:tc>
        <w:tc>
          <w:tcPr>
            <w:tcW w:w="0" w:type="auto"/>
          </w:tcPr>
          <w:p w14:paraId="066E8A5F" w14:textId="77777777" w:rsidR="007131AB" w:rsidRDefault="00000000">
            <w:pPr>
              <w:pStyle w:val="Corpodetexto"/>
            </w:pPr>
            <w:r>
              <w:t>Valor</w:t>
            </w:r>
          </w:p>
        </w:tc>
      </w:tr>
      <w:tr w:rsidR="007131AB" w14:paraId="315EB54E" w14:textId="77777777">
        <w:tc>
          <w:tcPr>
            <w:tcW w:w="0" w:type="auto"/>
          </w:tcPr>
          <w:p w14:paraId="1332FC4D" w14:textId="77777777" w:rsidR="007131AB" w:rsidRDefault="00000000">
            <w:pPr>
              <w:pStyle w:val="Corpodetexto"/>
            </w:pPr>
            <w:r>
              <w:t>sessionToken</w:t>
            </w:r>
          </w:p>
        </w:tc>
        <w:tc>
          <w:tcPr>
            <w:tcW w:w="0" w:type="auto"/>
          </w:tcPr>
          <w:p w14:paraId="2605C122" w14:textId="77777777" w:rsidR="007131AB" w:rsidRDefault="00000000">
            <w:pPr>
              <w:pStyle w:val="Corpodetexto"/>
            </w:pPr>
            <w:r>
              <w:t>String</w:t>
            </w:r>
          </w:p>
        </w:tc>
        <w:tc>
          <w:tcPr>
            <w:tcW w:w="0" w:type="auto"/>
          </w:tcPr>
          <w:p w14:paraId="45CF00CE" w14:textId="4EA2FAB2" w:rsidR="007131AB" w:rsidRDefault="00000000">
            <w:pPr>
              <w:pStyle w:val="Corpodetexto"/>
            </w:pPr>
            <w:r>
              <w:t xml:space="preserve">sessionToken válido retornado pelo método </w:t>
            </w:r>
            <w:hyperlink r:id="rId289">
              <w:r>
                <w:rPr>
                  <w:rStyle w:val="Hyperlink"/>
                </w:rPr>
                <w:t>general.CreateUserSession</w:t>
              </w:r>
            </w:hyperlink>
          </w:p>
        </w:tc>
      </w:tr>
      <w:tr w:rsidR="007131AB" w14:paraId="04D0D356" w14:textId="77777777">
        <w:tc>
          <w:tcPr>
            <w:tcW w:w="0" w:type="auto"/>
          </w:tcPr>
          <w:p w14:paraId="195E3C58" w14:textId="77777777" w:rsidR="007131AB" w:rsidRDefault="00000000">
            <w:pPr>
              <w:pStyle w:val="Corpodetexto"/>
            </w:pPr>
            <w:r>
              <w:t>userId</w:t>
            </w:r>
          </w:p>
        </w:tc>
        <w:tc>
          <w:tcPr>
            <w:tcW w:w="0" w:type="auto"/>
          </w:tcPr>
          <w:p w14:paraId="4F3DA8A0" w14:textId="77777777" w:rsidR="007131AB" w:rsidRDefault="00000000">
            <w:pPr>
              <w:pStyle w:val="Corpodetexto"/>
            </w:pPr>
            <w:r>
              <w:t>Número inteiro</w:t>
            </w:r>
          </w:p>
        </w:tc>
        <w:tc>
          <w:tcPr>
            <w:tcW w:w="0" w:type="auto"/>
          </w:tcPr>
          <w:p w14:paraId="0B7AE5DC" w14:textId="37948FA2" w:rsidR="007131AB" w:rsidRDefault="00000000">
            <w:pPr>
              <w:pStyle w:val="Corpodetexto"/>
            </w:pPr>
            <w:r>
              <w:t xml:space="preserve">ID interno do usuário retornado pelo método </w:t>
            </w:r>
            <w:hyperlink r:id="rId290">
              <w:r>
                <w:rPr>
                  <w:rStyle w:val="Hyperlink"/>
                </w:rPr>
                <w:t>accesscontrol.LookupUserId</w:t>
              </w:r>
            </w:hyperlink>
          </w:p>
        </w:tc>
      </w:tr>
      <w:tr w:rsidR="007131AB" w14:paraId="453F7C53" w14:textId="77777777">
        <w:tc>
          <w:tcPr>
            <w:tcW w:w="0" w:type="auto"/>
          </w:tcPr>
          <w:p w14:paraId="5A483660" w14:textId="77777777" w:rsidR="007131AB" w:rsidRDefault="00000000">
            <w:pPr>
              <w:pStyle w:val="Corpodetexto"/>
            </w:pPr>
            <w:r>
              <w:t>roleId</w:t>
            </w:r>
          </w:p>
        </w:tc>
        <w:tc>
          <w:tcPr>
            <w:tcW w:w="0" w:type="auto"/>
          </w:tcPr>
          <w:p w14:paraId="1F5ADA31" w14:textId="77777777" w:rsidR="007131AB" w:rsidRDefault="00000000">
            <w:pPr>
              <w:pStyle w:val="Corpodetexto"/>
            </w:pPr>
            <w:r>
              <w:t>Número inteiro</w:t>
            </w:r>
          </w:p>
        </w:tc>
        <w:tc>
          <w:tcPr>
            <w:tcW w:w="0" w:type="auto"/>
          </w:tcPr>
          <w:p w14:paraId="7B71510E" w14:textId="253A72AD" w:rsidR="007131AB" w:rsidRDefault="00000000">
            <w:pPr>
              <w:pStyle w:val="Corpodetexto"/>
            </w:pPr>
            <w:r>
              <w:t>ID interno da função de acesso da qual o usuário deverá ser removido, contido nos resultados do método</w:t>
            </w:r>
            <w:hyperlink r:id="rId291">
              <w:r>
                <w:rPr>
                  <w:rStyle w:val="Hyperlink"/>
                </w:rPr>
                <w:t>accessrole.GetRoles</w:t>
              </w:r>
            </w:hyperlink>
          </w:p>
        </w:tc>
      </w:tr>
    </w:tbl>
    <w:p w14:paraId="2F9147E8"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73805B41" w14:textId="77777777" w:rsidR="007131AB" w:rsidRDefault="00000000">
      <w:pPr>
        <w:pStyle w:val="Ttulo2"/>
      </w:pPr>
      <w:r>
        <w:t>Exemplos</w:t>
      </w:r>
    </w:p>
    <w:p w14:paraId="1E39D3DC" w14:textId="77777777" w:rsidR="007131AB" w:rsidRDefault="00000000">
      <w:pPr>
        <w:pStyle w:val="FirstParagraph"/>
      </w:pPr>
      <w:r>
        <w:t>Exemplo de chamada C#</w:t>
      </w:r>
    </w:p>
    <w:p w14:paraId="2B817384" w14:textId="77777777" w:rsidR="007131AB" w:rsidRDefault="00000000">
      <w:pPr>
        <w:pStyle w:val="Corpodetexto"/>
      </w:pPr>
      <w:r>
        <w:t>iReturnCode = accesscontrol.RemoveUserFromRole(sSessionToken, 123, 456);</w:t>
      </w:r>
    </w:p>
    <w:p w14:paraId="20396B91" w14:textId="77777777" w:rsidR="007131AB" w:rsidRDefault="00000000">
      <w:pPr>
        <w:pStyle w:val="Corpodetexto"/>
      </w:pPr>
      <w:r>
        <w:t>Exemplo de solicitação</w:t>
      </w:r>
    </w:p>
    <w:p w14:paraId="55E060A2"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1BE80138" w14:textId="77777777" w:rsidR="007131AB" w:rsidRDefault="00000000">
      <w:pPr>
        <w:pStyle w:val="Corpodetexto"/>
      </w:pPr>
      <w:r>
        <w:t>POST /archer/ws/accesscontrol.asmx HTTP/1.1</w:t>
      </w:r>
    </w:p>
    <w:p w14:paraId="2E837712" w14:textId="77777777" w:rsidR="007131AB" w:rsidRDefault="00000000">
      <w:pPr>
        <w:pStyle w:val="Corpodetexto"/>
      </w:pPr>
      <w:r>
        <w:lastRenderedPageBreak/>
        <w:t>Host: staging</w:t>
      </w:r>
    </w:p>
    <w:p w14:paraId="047BAA16" w14:textId="77777777" w:rsidR="007131AB" w:rsidRDefault="00000000">
      <w:pPr>
        <w:pStyle w:val="Corpodetexto"/>
      </w:pPr>
      <w:r>
        <w:t>Content-Type: text/xml; charset=utf-8</w:t>
      </w:r>
    </w:p>
    <w:p w14:paraId="1738B87B" w14:textId="77777777" w:rsidR="007131AB" w:rsidRDefault="00000000">
      <w:pPr>
        <w:pStyle w:val="Corpodetexto"/>
      </w:pPr>
      <w:r>
        <w:t xml:space="preserve">Content-Length: </w:t>
      </w:r>
      <w:r>
        <w:rPr>
          <w:b/>
          <w:bCs/>
        </w:rPr>
        <w:t>length</w:t>
      </w:r>
    </w:p>
    <w:p w14:paraId="7609F9C8" w14:textId="77777777" w:rsidR="007131AB" w:rsidRDefault="00000000">
      <w:pPr>
        <w:pStyle w:val="Corpodetexto"/>
      </w:pPr>
      <w:r>
        <w:t>SOAPAction: "http://archer-tech.com/webservices/RemoveUserFromRole"</w:t>
      </w:r>
      <w:r>
        <w:br/>
      </w:r>
      <w:r>
        <w:br/>
      </w:r>
    </w:p>
    <w:p w14:paraId="77C06936" w14:textId="77777777" w:rsidR="007131AB" w:rsidRDefault="00000000">
      <w:pPr>
        <w:pStyle w:val="Corpodetexto"/>
      </w:pPr>
      <w:r>
        <w:t>&lt;?xml version="1.0" encoding="utf-8"?&gt;</w:t>
      </w:r>
    </w:p>
    <w:p w14:paraId="2B912AB0" w14:textId="77777777" w:rsidR="007131AB" w:rsidRDefault="00000000">
      <w:pPr>
        <w:pStyle w:val="Corpodetexto"/>
      </w:pPr>
      <w:r>
        <w:t>&lt;soap:Envelope xmlns:xsi="http://www.w3.org/2001/XMLSchema-instance" xmlns:xsd="http://www.w3.org/2001/XMLSchema" xmlns:soap="http://schemas.xmlsoap.org/soap/envelope/"&gt;</w:t>
      </w:r>
    </w:p>
    <w:p w14:paraId="7B1F7554" w14:textId="77777777" w:rsidR="007131AB" w:rsidRDefault="00000000">
      <w:pPr>
        <w:numPr>
          <w:ilvl w:val="0"/>
          <w:numId w:val="900"/>
        </w:numPr>
      </w:pPr>
      <w:r>
        <w:t>&lt;soap:Body&gt;</w:t>
      </w:r>
    </w:p>
    <w:p w14:paraId="00E51E17" w14:textId="77777777" w:rsidR="007131AB" w:rsidRDefault="00000000">
      <w:pPr>
        <w:numPr>
          <w:ilvl w:val="1"/>
          <w:numId w:val="901"/>
        </w:numPr>
      </w:pPr>
      <w:r>
        <w:t>&lt;RemoveUserFromRole xmlns="http://archer-tech.com/webservices/"&gt;</w:t>
      </w:r>
    </w:p>
    <w:p w14:paraId="70C01485" w14:textId="77777777" w:rsidR="007131AB" w:rsidRDefault="00000000">
      <w:pPr>
        <w:numPr>
          <w:ilvl w:val="2"/>
          <w:numId w:val="902"/>
        </w:numPr>
      </w:pPr>
      <w:r>
        <w:t>&lt;sessionToken&gt;</w:t>
      </w:r>
      <w:r>
        <w:rPr>
          <w:b/>
          <w:bCs/>
        </w:rPr>
        <w:t>string</w:t>
      </w:r>
      <w:r>
        <w:t>&lt;/sessionToken&gt;</w:t>
      </w:r>
    </w:p>
    <w:p w14:paraId="13E02D0E" w14:textId="77777777" w:rsidR="007131AB" w:rsidRDefault="00000000">
      <w:pPr>
        <w:numPr>
          <w:ilvl w:val="2"/>
          <w:numId w:val="903"/>
        </w:numPr>
      </w:pPr>
      <w:r>
        <w:t>&lt;userId&gt;</w:t>
      </w:r>
      <w:r>
        <w:rPr>
          <w:b/>
          <w:bCs/>
        </w:rPr>
        <w:t>int</w:t>
      </w:r>
      <w:r>
        <w:t>&lt;/userId&gt;</w:t>
      </w:r>
    </w:p>
    <w:p w14:paraId="1A2D1EF8" w14:textId="77777777" w:rsidR="007131AB" w:rsidRDefault="00000000">
      <w:pPr>
        <w:numPr>
          <w:ilvl w:val="2"/>
          <w:numId w:val="903"/>
        </w:numPr>
      </w:pPr>
      <w:r>
        <w:t>&lt;roleId&gt;</w:t>
      </w:r>
      <w:r>
        <w:rPr>
          <w:b/>
          <w:bCs/>
        </w:rPr>
        <w:t>int</w:t>
      </w:r>
      <w:r>
        <w:t>&lt;/roleId&gt;</w:t>
      </w:r>
    </w:p>
    <w:p w14:paraId="5009E25D" w14:textId="77777777" w:rsidR="007131AB" w:rsidRDefault="00000000">
      <w:pPr>
        <w:numPr>
          <w:ilvl w:val="1"/>
          <w:numId w:val="903"/>
        </w:numPr>
      </w:pPr>
      <w:r>
        <w:t>&lt;/RemoveUserFromRole&gt;</w:t>
      </w:r>
    </w:p>
    <w:p w14:paraId="263DF48F" w14:textId="77777777" w:rsidR="007131AB" w:rsidRDefault="00000000">
      <w:pPr>
        <w:numPr>
          <w:ilvl w:val="0"/>
          <w:numId w:val="903"/>
        </w:numPr>
      </w:pPr>
      <w:r>
        <w:t>&lt;/soap:Body&gt;</w:t>
      </w:r>
    </w:p>
    <w:p w14:paraId="31DBE592" w14:textId="77777777" w:rsidR="007131AB" w:rsidRDefault="00000000">
      <w:pPr>
        <w:pStyle w:val="FirstParagraph"/>
      </w:pPr>
      <w:r>
        <w:t>&lt;/soap:Envelope&gt;</w:t>
      </w:r>
    </w:p>
    <w:p w14:paraId="5C02E0CA" w14:textId="77777777" w:rsidR="007131AB" w:rsidRDefault="00000000">
      <w:pPr>
        <w:pStyle w:val="Corpodetexto"/>
      </w:pPr>
      <w:r>
        <w:t>Exemplo de resposta</w:t>
      </w:r>
    </w:p>
    <w:p w14:paraId="75767B8C" w14:textId="77777777" w:rsidR="007131AB" w:rsidRDefault="00000000">
      <w:pPr>
        <w:pStyle w:val="Corpodetexto"/>
      </w:pPr>
      <w:r>
        <w:t>HTTP/1.1 200 OK</w:t>
      </w:r>
    </w:p>
    <w:p w14:paraId="5D6EA5B7" w14:textId="77777777" w:rsidR="007131AB" w:rsidRDefault="00000000">
      <w:pPr>
        <w:pStyle w:val="Corpodetexto"/>
      </w:pPr>
      <w:r>
        <w:t>Content-Type: text/xml; charset=utf-8</w:t>
      </w:r>
    </w:p>
    <w:p w14:paraId="78D8410F" w14:textId="77777777" w:rsidR="007131AB" w:rsidRDefault="00000000">
      <w:pPr>
        <w:pStyle w:val="Corpodetexto"/>
      </w:pPr>
      <w:r>
        <w:t xml:space="preserve">Content-Length: </w:t>
      </w:r>
      <w:r>
        <w:rPr>
          <w:b/>
          <w:bCs/>
        </w:rPr>
        <w:t>length</w:t>
      </w:r>
      <w:r>
        <w:br/>
      </w:r>
    </w:p>
    <w:p w14:paraId="1B44C5A7" w14:textId="77777777" w:rsidR="007131AB" w:rsidRDefault="00000000">
      <w:pPr>
        <w:pStyle w:val="Corpodetexto"/>
      </w:pPr>
      <w:r>
        <w:t>&lt;?xml version="1.0" encoding="utf-8"?&gt;</w:t>
      </w:r>
    </w:p>
    <w:p w14:paraId="385F4C0B" w14:textId="77777777" w:rsidR="007131AB" w:rsidRDefault="00000000">
      <w:pPr>
        <w:pStyle w:val="Corpodetexto"/>
      </w:pPr>
      <w:r>
        <w:t>&lt;soap:Envelope xmlns:xsi="http://www.w3.org/2001/XMLSchema-instance" xmlns:xsd="http://www.w3.org/2001/XMLSchema" xmlns:soap="http://schemas.xmlsoap.org/soap/envelope/"&gt;</w:t>
      </w:r>
    </w:p>
    <w:p w14:paraId="3AF51A90" w14:textId="77777777" w:rsidR="007131AB" w:rsidRDefault="00000000">
      <w:pPr>
        <w:numPr>
          <w:ilvl w:val="0"/>
          <w:numId w:val="904"/>
        </w:numPr>
      </w:pPr>
      <w:r>
        <w:t>&lt;soap:Body&gt;</w:t>
      </w:r>
    </w:p>
    <w:p w14:paraId="6808D49C" w14:textId="77777777" w:rsidR="007131AB" w:rsidRDefault="00000000">
      <w:pPr>
        <w:numPr>
          <w:ilvl w:val="1"/>
          <w:numId w:val="905"/>
        </w:numPr>
      </w:pPr>
      <w:r>
        <w:lastRenderedPageBreak/>
        <w:t>&lt;RemoveUserFromRoleResponse xmlns="http://archer-tech.com/webservices/"&gt;</w:t>
      </w:r>
    </w:p>
    <w:p w14:paraId="35D15DC2" w14:textId="77777777" w:rsidR="007131AB" w:rsidRDefault="00000000">
      <w:pPr>
        <w:numPr>
          <w:ilvl w:val="2"/>
          <w:numId w:val="906"/>
        </w:numPr>
      </w:pPr>
      <w:r>
        <w:t>&lt;RemoveUserFromRoleResult&gt;</w:t>
      </w:r>
      <w:r>
        <w:rPr>
          <w:b/>
          <w:bCs/>
        </w:rPr>
        <w:t>int</w:t>
      </w:r>
      <w:r>
        <w:t>&lt;/RemoveUserFromRoleResult&gt;</w:t>
      </w:r>
    </w:p>
    <w:p w14:paraId="3C06A355" w14:textId="77777777" w:rsidR="007131AB" w:rsidRDefault="00000000">
      <w:pPr>
        <w:numPr>
          <w:ilvl w:val="1"/>
          <w:numId w:val="903"/>
        </w:numPr>
      </w:pPr>
      <w:r>
        <w:t>&lt;/RemoveUserFromRoleResponse&gt;</w:t>
      </w:r>
    </w:p>
    <w:p w14:paraId="65B4D522" w14:textId="77777777" w:rsidR="007131AB" w:rsidRDefault="00000000">
      <w:pPr>
        <w:numPr>
          <w:ilvl w:val="0"/>
          <w:numId w:val="903"/>
        </w:numPr>
      </w:pPr>
      <w:r>
        <w:t>&lt;/soap:Body&gt;</w:t>
      </w:r>
    </w:p>
    <w:p w14:paraId="656170B6" w14:textId="77777777" w:rsidR="007131AB" w:rsidRDefault="00000000">
      <w:pPr>
        <w:pStyle w:val="FirstParagraph"/>
      </w:pPr>
      <w:r>
        <w:t>&lt;/soap:Envelope&gt;</w:t>
      </w:r>
    </w:p>
    <w:bookmarkEnd w:id="294"/>
    <w:p w14:paraId="662DDD84" w14:textId="77777777" w:rsidR="007131AB" w:rsidRDefault="00000000">
      <w:r>
        <w:br w:type="page"/>
      </w:r>
    </w:p>
    <w:p w14:paraId="08980445" w14:textId="77777777" w:rsidR="007131AB" w:rsidRDefault="00000000">
      <w:pPr>
        <w:pStyle w:val="Ttulo1"/>
      </w:pPr>
      <w:bookmarkStart w:id="295" w:name="setuserdefaultemail-1"/>
      <w:r>
        <w:lastRenderedPageBreak/>
        <w:t>SetUserDefaultEmail</w:t>
      </w:r>
    </w:p>
    <w:p w14:paraId="4AE89372" w14:textId="77777777" w:rsidR="007131AB" w:rsidRDefault="00000000">
      <w:pPr>
        <w:pStyle w:val="FirstParagraph"/>
      </w:pPr>
      <w:r>
        <w:t>O método SetUserDefaultEmail modifica o e-mail padrão do usuário e cria um quando necessário.</w:t>
      </w:r>
    </w:p>
    <w:p w14:paraId="576D6816" w14:textId="77777777" w:rsidR="007131AB" w:rsidRDefault="00000000">
      <w:pPr>
        <w:pStyle w:val="Corpodetexto"/>
      </w:pPr>
      <w:r>
        <w:t>Nesta página</w:t>
      </w:r>
    </w:p>
    <w:p w14:paraId="1B3EEE82" w14:textId="77777777" w:rsidR="007131AB" w:rsidRDefault="00000000">
      <w:pPr>
        <w:pStyle w:val="Compact"/>
        <w:numPr>
          <w:ilvl w:val="0"/>
          <w:numId w:val="907"/>
        </w:numPr>
      </w:pPr>
      <w:hyperlink w:anchor="Uso">
        <w:r>
          <w:rPr>
            <w:rStyle w:val="Hyperlink"/>
          </w:rPr>
          <w:t>Uso</w:t>
        </w:r>
      </w:hyperlink>
    </w:p>
    <w:p w14:paraId="5850B4E3" w14:textId="77777777" w:rsidR="007131AB" w:rsidRDefault="00000000">
      <w:pPr>
        <w:pStyle w:val="Compact"/>
        <w:numPr>
          <w:ilvl w:val="0"/>
          <w:numId w:val="907"/>
        </w:numPr>
      </w:pPr>
      <w:hyperlink w:anchor="Exemplos">
        <w:r>
          <w:rPr>
            <w:rStyle w:val="Hyperlink"/>
          </w:rPr>
          <w:t>Exemplos</w:t>
        </w:r>
      </w:hyperlink>
    </w:p>
    <w:p w14:paraId="2B384321" w14:textId="77777777" w:rsidR="007131AB" w:rsidRDefault="00000000">
      <w:pPr>
        <w:pStyle w:val="Ttulo2"/>
      </w:pPr>
      <w:r>
        <w:t>Uso</w:t>
      </w:r>
    </w:p>
    <w:p w14:paraId="28741A96" w14:textId="77777777" w:rsidR="007131AB" w:rsidRDefault="00000000">
      <w:pPr>
        <w:pStyle w:val="FirstParagraph"/>
      </w:pPr>
      <w:r>
        <w:rPr>
          <w:b/>
          <w:bCs/>
        </w:rPr>
        <w:t>Privilégios.</w:t>
      </w:r>
      <w:r>
        <w:t xml:space="preserve"> Este método requer privilégios de atualização.</w:t>
      </w:r>
    </w:p>
    <w:p w14:paraId="092CBEEB" w14:textId="77777777" w:rsidR="007131AB" w:rsidRDefault="00000000">
      <w:pPr>
        <w:pStyle w:val="Corpodetexto"/>
      </w:pPr>
      <w:r>
        <w:rPr>
          <w:b/>
          <w:bCs/>
        </w:rPr>
        <w:t>Parâmetros.</w:t>
      </w:r>
    </w:p>
    <w:p w14:paraId="14A4E95B" w14:textId="77777777" w:rsidR="007131AB" w:rsidRDefault="00000000">
      <w:pPr>
        <w:pStyle w:val="TableCaption"/>
      </w:pPr>
      <w:r>
        <w:t>Os parâmetros do método SetUserDefaultEmail são descritos na tabela a seguir.</w:t>
      </w:r>
    </w:p>
    <w:tbl>
      <w:tblPr>
        <w:tblStyle w:val="Table"/>
        <w:tblW w:w="0" w:type="auto"/>
        <w:tblLook w:val="0020" w:firstRow="1" w:lastRow="0" w:firstColumn="0" w:lastColumn="0" w:noHBand="0" w:noVBand="0"/>
      </w:tblPr>
      <w:tblGrid>
        <w:gridCol w:w="1742"/>
        <w:gridCol w:w="1438"/>
        <w:gridCol w:w="5658"/>
      </w:tblGrid>
      <w:tr w:rsidR="007131AB" w14:paraId="20B01DF6"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5991370" w14:textId="77777777" w:rsidR="007131AB" w:rsidRDefault="00000000">
            <w:pPr>
              <w:pStyle w:val="Corpodetexto"/>
            </w:pPr>
            <w:r>
              <w:t>Parâmetro</w:t>
            </w:r>
          </w:p>
        </w:tc>
        <w:tc>
          <w:tcPr>
            <w:tcW w:w="0" w:type="auto"/>
          </w:tcPr>
          <w:p w14:paraId="2C8B7F30" w14:textId="77777777" w:rsidR="007131AB" w:rsidRDefault="00000000">
            <w:pPr>
              <w:pStyle w:val="Corpodetexto"/>
            </w:pPr>
            <w:r>
              <w:t>Tipo de dados</w:t>
            </w:r>
          </w:p>
        </w:tc>
        <w:tc>
          <w:tcPr>
            <w:tcW w:w="0" w:type="auto"/>
          </w:tcPr>
          <w:p w14:paraId="7E9B238F" w14:textId="77777777" w:rsidR="007131AB" w:rsidRDefault="00000000">
            <w:pPr>
              <w:pStyle w:val="Corpodetexto"/>
            </w:pPr>
            <w:r>
              <w:t>Valor</w:t>
            </w:r>
          </w:p>
        </w:tc>
      </w:tr>
      <w:tr w:rsidR="007131AB" w14:paraId="1670E152" w14:textId="77777777">
        <w:tc>
          <w:tcPr>
            <w:tcW w:w="0" w:type="auto"/>
          </w:tcPr>
          <w:p w14:paraId="1F7A2755" w14:textId="77777777" w:rsidR="007131AB" w:rsidRDefault="00000000">
            <w:pPr>
              <w:pStyle w:val="Corpodetexto"/>
            </w:pPr>
            <w:r>
              <w:t>sessionToken</w:t>
            </w:r>
          </w:p>
        </w:tc>
        <w:tc>
          <w:tcPr>
            <w:tcW w:w="0" w:type="auto"/>
          </w:tcPr>
          <w:p w14:paraId="2C43ADDD" w14:textId="77777777" w:rsidR="007131AB" w:rsidRDefault="00000000">
            <w:pPr>
              <w:pStyle w:val="Corpodetexto"/>
            </w:pPr>
            <w:r>
              <w:t>String</w:t>
            </w:r>
          </w:p>
        </w:tc>
        <w:tc>
          <w:tcPr>
            <w:tcW w:w="0" w:type="auto"/>
          </w:tcPr>
          <w:p w14:paraId="3B71C3CA" w14:textId="13B7734B" w:rsidR="007131AB" w:rsidRDefault="00000000">
            <w:pPr>
              <w:pStyle w:val="Corpodetexto"/>
            </w:pPr>
            <w:r>
              <w:t xml:space="preserve">sessionToken válido retornado pelo método </w:t>
            </w:r>
            <w:hyperlink r:id="rId292">
              <w:r>
                <w:rPr>
                  <w:rStyle w:val="Hyperlink"/>
                </w:rPr>
                <w:t>general.CreateUserSession</w:t>
              </w:r>
            </w:hyperlink>
          </w:p>
        </w:tc>
      </w:tr>
      <w:tr w:rsidR="007131AB" w14:paraId="67F38A5B" w14:textId="77777777">
        <w:tc>
          <w:tcPr>
            <w:tcW w:w="0" w:type="auto"/>
          </w:tcPr>
          <w:p w14:paraId="0380BE77" w14:textId="77777777" w:rsidR="007131AB" w:rsidRDefault="00000000">
            <w:pPr>
              <w:pStyle w:val="Corpodetexto"/>
            </w:pPr>
            <w:r>
              <w:t>userId</w:t>
            </w:r>
          </w:p>
        </w:tc>
        <w:tc>
          <w:tcPr>
            <w:tcW w:w="0" w:type="auto"/>
          </w:tcPr>
          <w:p w14:paraId="7D178D21" w14:textId="77777777" w:rsidR="007131AB" w:rsidRDefault="00000000">
            <w:pPr>
              <w:pStyle w:val="Corpodetexto"/>
            </w:pPr>
            <w:r>
              <w:t>Número inteiro</w:t>
            </w:r>
          </w:p>
        </w:tc>
        <w:tc>
          <w:tcPr>
            <w:tcW w:w="0" w:type="auto"/>
          </w:tcPr>
          <w:p w14:paraId="0B8E2A25" w14:textId="0498A733" w:rsidR="007131AB" w:rsidRDefault="00000000">
            <w:pPr>
              <w:pStyle w:val="Corpodetexto"/>
            </w:pPr>
            <w:r>
              <w:t xml:space="preserve">ID interno do usuário retornado pelo método </w:t>
            </w:r>
            <w:hyperlink r:id="rId293">
              <w:r>
                <w:rPr>
                  <w:rStyle w:val="Hyperlink"/>
                </w:rPr>
                <w:t>accesscontrol.LookupUserId</w:t>
              </w:r>
            </w:hyperlink>
          </w:p>
        </w:tc>
      </w:tr>
      <w:tr w:rsidR="007131AB" w14:paraId="55091C0C" w14:textId="77777777">
        <w:tc>
          <w:tcPr>
            <w:tcW w:w="0" w:type="auto"/>
          </w:tcPr>
          <w:p w14:paraId="050FB8C0" w14:textId="77777777" w:rsidR="007131AB" w:rsidRDefault="00000000">
            <w:pPr>
              <w:pStyle w:val="Corpodetexto"/>
            </w:pPr>
            <w:r>
              <w:t>email_address</w:t>
            </w:r>
          </w:p>
        </w:tc>
        <w:tc>
          <w:tcPr>
            <w:tcW w:w="0" w:type="auto"/>
          </w:tcPr>
          <w:p w14:paraId="472F629C" w14:textId="77777777" w:rsidR="007131AB" w:rsidRDefault="00000000">
            <w:pPr>
              <w:pStyle w:val="Corpodetexto"/>
            </w:pPr>
            <w:r>
              <w:t>String</w:t>
            </w:r>
          </w:p>
        </w:tc>
        <w:tc>
          <w:tcPr>
            <w:tcW w:w="0" w:type="auto"/>
          </w:tcPr>
          <w:p w14:paraId="7FE6D1BC" w14:textId="77777777" w:rsidR="007131AB" w:rsidRDefault="00000000">
            <w:pPr>
              <w:pStyle w:val="Corpodetexto"/>
            </w:pPr>
            <w:r>
              <w:t>Endereço de e-mail que você deseja definir como o padrão</w:t>
            </w:r>
          </w:p>
        </w:tc>
      </w:tr>
    </w:tbl>
    <w:p w14:paraId="5985D0D9" w14:textId="77777777" w:rsidR="007131AB" w:rsidRDefault="00000000">
      <w:pPr>
        <w:pStyle w:val="Corpodetexto"/>
      </w:pPr>
      <w:r>
        <w:rPr>
          <w:b/>
          <w:bCs/>
        </w:rPr>
        <w:t>Saída.</w:t>
      </w:r>
      <w:r>
        <w:t xml:space="preserve"> Este método retorna um número inteiro. Se o método for bem-sucedido, o valor retornado será um número inteiro. Se houver uma falha, a API emitirá uma exceção.</w:t>
      </w:r>
    </w:p>
    <w:p w14:paraId="7DAA0286" w14:textId="77777777" w:rsidR="007131AB" w:rsidRDefault="00000000">
      <w:pPr>
        <w:pStyle w:val="Ttulo2"/>
      </w:pPr>
      <w:r>
        <w:t>Exemplos</w:t>
      </w:r>
    </w:p>
    <w:p w14:paraId="7E2FCBE2" w14:textId="77777777" w:rsidR="007131AB" w:rsidRDefault="00000000">
      <w:pPr>
        <w:pStyle w:val="FirstParagraph"/>
      </w:pPr>
      <w:r>
        <w:t>Exemplo de chamada C#</w:t>
      </w:r>
    </w:p>
    <w:p w14:paraId="0AAD8B06" w14:textId="77777777" w:rsidR="007131AB" w:rsidRDefault="00000000">
      <w:pPr>
        <w:pStyle w:val="Corpodetexto"/>
      </w:pPr>
      <w:r>
        <w:t>iReturnCode = accesscontrol.SetUserDefaultEmail(sSessionToken, 123, “name@company.com”);</w:t>
      </w:r>
    </w:p>
    <w:p w14:paraId="3EBB2AA3" w14:textId="77777777" w:rsidR="007131AB" w:rsidRDefault="00000000">
      <w:pPr>
        <w:pStyle w:val="Corpodetexto"/>
      </w:pPr>
      <w:r>
        <w:t>Exemplo de solicitação</w:t>
      </w:r>
    </w:p>
    <w:p w14:paraId="2D5F97AB"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474A368A" w14:textId="77777777" w:rsidR="007131AB" w:rsidRDefault="00000000">
      <w:pPr>
        <w:pStyle w:val="Corpodetexto"/>
      </w:pPr>
      <w:r>
        <w:lastRenderedPageBreak/>
        <w:t>POST /archer/ws/accesscontrol.asmx HTTP/1.1</w:t>
      </w:r>
    </w:p>
    <w:p w14:paraId="051B278D" w14:textId="77777777" w:rsidR="007131AB" w:rsidRDefault="00000000">
      <w:pPr>
        <w:pStyle w:val="Corpodetexto"/>
      </w:pPr>
      <w:r>
        <w:t>Host: staging</w:t>
      </w:r>
    </w:p>
    <w:p w14:paraId="7DC8F069" w14:textId="77777777" w:rsidR="007131AB" w:rsidRDefault="00000000">
      <w:pPr>
        <w:pStyle w:val="Corpodetexto"/>
      </w:pPr>
      <w:r>
        <w:t>Content-Type: text/xml; charset=utf-8</w:t>
      </w:r>
    </w:p>
    <w:p w14:paraId="20BBE215" w14:textId="77777777" w:rsidR="007131AB" w:rsidRDefault="00000000">
      <w:pPr>
        <w:pStyle w:val="Corpodetexto"/>
      </w:pPr>
      <w:r>
        <w:t xml:space="preserve">Content-Length: </w:t>
      </w:r>
      <w:r>
        <w:rPr>
          <w:b/>
          <w:bCs/>
        </w:rPr>
        <w:t>length</w:t>
      </w:r>
    </w:p>
    <w:p w14:paraId="62DD15DF" w14:textId="77777777" w:rsidR="007131AB" w:rsidRDefault="00000000">
      <w:pPr>
        <w:pStyle w:val="Corpodetexto"/>
      </w:pPr>
      <w:r>
        <w:t>SOAPAction: "http://archer-tech.com/webservices/SetUserDefaultEmail"</w:t>
      </w:r>
      <w:r>
        <w:br/>
      </w:r>
      <w:r>
        <w:br/>
      </w:r>
    </w:p>
    <w:p w14:paraId="569CE879" w14:textId="77777777" w:rsidR="007131AB" w:rsidRDefault="00000000">
      <w:pPr>
        <w:pStyle w:val="Corpodetexto"/>
      </w:pPr>
      <w:r>
        <w:t>&lt;?xml version="1.0" encoding="utf-8"?&gt;</w:t>
      </w:r>
    </w:p>
    <w:p w14:paraId="5C8F4957" w14:textId="77777777" w:rsidR="007131AB" w:rsidRDefault="00000000">
      <w:pPr>
        <w:pStyle w:val="Corpodetexto"/>
      </w:pPr>
      <w:r>
        <w:t>&lt;soap:Envelope xmlns:xsi="http://www.w3.org/2001/XMLSchema-instance" xmlns:xsd="http://www.w3.org/2001/XMLSchema" xmlns:soap="http://schemas.xmlsoap.org/soap/envelope/"&gt;</w:t>
      </w:r>
    </w:p>
    <w:p w14:paraId="7FFD7135" w14:textId="77777777" w:rsidR="007131AB" w:rsidRDefault="00000000">
      <w:pPr>
        <w:numPr>
          <w:ilvl w:val="0"/>
          <w:numId w:val="908"/>
        </w:numPr>
      </w:pPr>
      <w:r>
        <w:t>&lt;soap:Body&gt;</w:t>
      </w:r>
    </w:p>
    <w:p w14:paraId="38ECFFF5" w14:textId="77777777" w:rsidR="007131AB" w:rsidRDefault="00000000">
      <w:pPr>
        <w:numPr>
          <w:ilvl w:val="1"/>
          <w:numId w:val="909"/>
        </w:numPr>
      </w:pPr>
      <w:r>
        <w:t>&lt;SetUserDefaultEmail xmlns="http://archer-tech.com/webservices/"&gt;</w:t>
      </w:r>
    </w:p>
    <w:p w14:paraId="77241DA9" w14:textId="77777777" w:rsidR="007131AB" w:rsidRDefault="00000000">
      <w:pPr>
        <w:numPr>
          <w:ilvl w:val="2"/>
          <w:numId w:val="910"/>
        </w:numPr>
      </w:pPr>
      <w:r>
        <w:t>&lt;sessionToken&gt;</w:t>
      </w:r>
      <w:r>
        <w:rPr>
          <w:b/>
          <w:bCs/>
        </w:rPr>
        <w:t>string</w:t>
      </w:r>
      <w:r>
        <w:t>&lt;/sessionToken&gt;</w:t>
      </w:r>
    </w:p>
    <w:p w14:paraId="3F92DD6C" w14:textId="77777777" w:rsidR="007131AB" w:rsidRDefault="00000000">
      <w:pPr>
        <w:numPr>
          <w:ilvl w:val="2"/>
          <w:numId w:val="911"/>
        </w:numPr>
      </w:pPr>
      <w:r>
        <w:t>&lt;userId&gt;</w:t>
      </w:r>
      <w:r>
        <w:rPr>
          <w:b/>
          <w:bCs/>
        </w:rPr>
        <w:t>int</w:t>
      </w:r>
      <w:r>
        <w:t>&lt;/userId&gt;</w:t>
      </w:r>
    </w:p>
    <w:p w14:paraId="004549FC" w14:textId="77777777" w:rsidR="007131AB" w:rsidRDefault="00000000">
      <w:pPr>
        <w:numPr>
          <w:ilvl w:val="2"/>
          <w:numId w:val="911"/>
        </w:numPr>
      </w:pPr>
      <w:r>
        <w:t>&lt;email_address&gt;</w:t>
      </w:r>
      <w:r>
        <w:rPr>
          <w:b/>
          <w:bCs/>
        </w:rPr>
        <w:t>string</w:t>
      </w:r>
      <w:r>
        <w:t>&lt;/email_address&gt;</w:t>
      </w:r>
    </w:p>
    <w:p w14:paraId="7D34028A" w14:textId="77777777" w:rsidR="007131AB" w:rsidRDefault="00000000">
      <w:pPr>
        <w:numPr>
          <w:ilvl w:val="1"/>
          <w:numId w:val="911"/>
        </w:numPr>
      </w:pPr>
      <w:r>
        <w:t>&lt;/SetUserDefaultEmail&gt;</w:t>
      </w:r>
    </w:p>
    <w:p w14:paraId="4F52589A" w14:textId="77777777" w:rsidR="007131AB" w:rsidRDefault="00000000">
      <w:pPr>
        <w:numPr>
          <w:ilvl w:val="0"/>
          <w:numId w:val="911"/>
        </w:numPr>
      </w:pPr>
      <w:r>
        <w:t>&lt;/soap:Body&gt;</w:t>
      </w:r>
    </w:p>
    <w:p w14:paraId="251DE689" w14:textId="77777777" w:rsidR="007131AB" w:rsidRDefault="00000000">
      <w:pPr>
        <w:pStyle w:val="FirstParagraph"/>
      </w:pPr>
      <w:r>
        <w:t>&lt;/soap:Envelope&gt;</w:t>
      </w:r>
    </w:p>
    <w:p w14:paraId="0721E067" w14:textId="77777777" w:rsidR="007131AB" w:rsidRDefault="00000000">
      <w:pPr>
        <w:pStyle w:val="Corpodetexto"/>
      </w:pPr>
      <w:r>
        <w:t>Exemplo de resposta</w:t>
      </w:r>
    </w:p>
    <w:p w14:paraId="39AA7F99" w14:textId="77777777" w:rsidR="007131AB" w:rsidRDefault="00000000">
      <w:pPr>
        <w:pStyle w:val="Corpodetexto"/>
      </w:pPr>
      <w:r>
        <w:t>HTTP/1.1 200 OK</w:t>
      </w:r>
    </w:p>
    <w:p w14:paraId="5CEDE28D" w14:textId="77777777" w:rsidR="007131AB" w:rsidRDefault="00000000">
      <w:pPr>
        <w:pStyle w:val="Corpodetexto"/>
      </w:pPr>
      <w:r>
        <w:t>Content-Type: text/xml; charset=utf-8</w:t>
      </w:r>
    </w:p>
    <w:p w14:paraId="2D19307D" w14:textId="77777777" w:rsidR="007131AB" w:rsidRDefault="00000000">
      <w:pPr>
        <w:pStyle w:val="Corpodetexto"/>
      </w:pPr>
      <w:r>
        <w:t xml:space="preserve">Content-Length: </w:t>
      </w:r>
      <w:r>
        <w:rPr>
          <w:b/>
          <w:bCs/>
        </w:rPr>
        <w:t>length</w:t>
      </w:r>
      <w:r>
        <w:br/>
      </w:r>
      <w:r>
        <w:br/>
      </w:r>
    </w:p>
    <w:p w14:paraId="3A65E927" w14:textId="77777777" w:rsidR="007131AB" w:rsidRDefault="00000000">
      <w:pPr>
        <w:pStyle w:val="Corpodetexto"/>
      </w:pPr>
      <w:r>
        <w:t>&lt;?xml version="1.0" encoding="utf-8"?&gt;</w:t>
      </w:r>
    </w:p>
    <w:p w14:paraId="72AE4A6B" w14:textId="77777777" w:rsidR="007131AB" w:rsidRDefault="00000000">
      <w:pPr>
        <w:pStyle w:val="Corpodetexto"/>
      </w:pPr>
      <w:r>
        <w:t>&lt;soap:Envelope xmlns:xsi="http://www.w3.org/2001/XMLSchema-instance" xmlns:xsd="http://www.w3.org/2001/XMLSchema" xmlns:soap="http://schemas.xmlsoap.org/soap/envelope/"&gt;</w:t>
      </w:r>
    </w:p>
    <w:p w14:paraId="2369CF21" w14:textId="77777777" w:rsidR="007131AB" w:rsidRDefault="00000000">
      <w:pPr>
        <w:numPr>
          <w:ilvl w:val="0"/>
          <w:numId w:val="912"/>
        </w:numPr>
      </w:pPr>
      <w:r>
        <w:t>&lt;soap:Body&gt;</w:t>
      </w:r>
    </w:p>
    <w:p w14:paraId="2D3BD9F7" w14:textId="77777777" w:rsidR="007131AB" w:rsidRDefault="00000000">
      <w:pPr>
        <w:numPr>
          <w:ilvl w:val="1"/>
          <w:numId w:val="913"/>
        </w:numPr>
      </w:pPr>
      <w:r>
        <w:lastRenderedPageBreak/>
        <w:t>&lt;SetUserDefaultEmailResponse xmlns="http://archer-tech.com/webservices/"&gt;</w:t>
      </w:r>
    </w:p>
    <w:p w14:paraId="6C259C50" w14:textId="77777777" w:rsidR="007131AB" w:rsidRDefault="00000000">
      <w:pPr>
        <w:numPr>
          <w:ilvl w:val="2"/>
          <w:numId w:val="914"/>
        </w:numPr>
      </w:pPr>
      <w:r>
        <w:t>&lt;SetUserDefaultEmailResult&gt;</w:t>
      </w:r>
      <w:r>
        <w:rPr>
          <w:b/>
          <w:bCs/>
        </w:rPr>
        <w:t>int</w:t>
      </w:r>
      <w:r>
        <w:t>&lt;/SetUserDefaultEmailResult&gt;</w:t>
      </w:r>
    </w:p>
    <w:p w14:paraId="79EAA31E" w14:textId="77777777" w:rsidR="007131AB" w:rsidRDefault="00000000">
      <w:pPr>
        <w:numPr>
          <w:ilvl w:val="1"/>
          <w:numId w:val="911"/>
        </w:numPr>
      </w:pPr>
      <w:r>
        <w:t>&lt;/SetUserDefaultEmailResponse&gt;</w:t>
      </w:r>
    </w:p>
    <w:p w14:paraId="3980B20E" w14:textId="77777777" w:rsidR="007131AB" w:rsidRDefault="00000000">
      <w:pPr>
        <w:numPr>
          <w:ilvl w:val="0"/>
          <w:numId w:val="911"/>
        </w:numPr>
      </w:pPr>
      <w:r>
        <w:t>&lt;/soap:Body&gt;</w:t>
      </w:r>
    </w:p>
    <w:p w14:paraId="193B9C2E" w14:textId="77777777" w:rsidR="007131AB" w:rsidRDefault="00000000">
      <w:pPr>
        <w:pStyle w:val="FirstParagraph"/>
      </w:pPr>
      <w:r>
        <w:t>&lt;/soap:Envelope&gt;</w:t>
      </w:r>
    </w:p>
    <w:bookmarkEnd w:id="295"/>
    <w:p w14:paraId="1EE34311" w14:textId="77777777" w:rsidR="007131AB" w:rsidRDefault="00000000">
      <w:r>
        <w:br w:type="page"/>
      </w:r>
    </w:p>
    <w:p w14:paraId="0F90990D" w14:textId="77777777" w:rsidR="007131AB" w:rsidRDefault="00000000">
      <w:pPr>
        <w:pStyle w:val="Ttulo1"/>
      </w:pPr>
      <w:bookmarkStart w:id="296" w:name="updatecontactinfo-1"/>
      <w:r>
        <w:lastRenderedPageBreak/>
        <w:t>UpdateContactInfo</w:t>
      </w:r>
    </w:p>
    <w:p w14:paraId="394C5234" w14:textId="77777777" w:rsidR="007131AB" w:rsidRDefault="00000000">
      <w:pPr>
        <w:pStyle w:val="FirstParagraph"/>
      </w:pPr>
      <w:r>
        <w:t>O método UpdateContactInfo método substitui as informações de contato existentes, como endereços de e-mail e números de telefone, por informações atualizadas no registro da conta de um usuário. Antes de invocar esse método, obtenha os IDs de tipo e subtipo de contato do sistema usando os seguintes métodos:</w:t>
      </w:r>
    </w:p>
    <w:p w14:paraId="3FFA5D7F" w14:textId="235E0ED5" w:rsidR="007131AB" w:rsidRDefault="00000000">
      <w:pPr>
        <w:pStyle w:val="Compact"/>
        <w:numPr>
          <w:ilvl w:val="0"/>
          <w:numId w:val="915"/>
        </w:numPr>
      </w:pPr>
      <w:hyperlink r:id="rId294">
        <w:r>
          <w:rPr>
            <w:rStyle w:val="Hyperlink"/>
          </w:rPr>
          <w:t>accesscontrol.GetContactTypes</w:t>
        </w:r>
      </w:hyperlink>
    </w:p>
    <w:p w14:paraId="02E1AB5B" w14:textId="3BAC2A85" w:rsidR="007131AB" w:rsidRDefault="00000000">
      <w:pPr>
        <w:pStyle w:val="Compact"/>
        <w:numPr>
          <w:ilvl w:val="0"/>
          <w:numId w:val="915"/>
        </w:numPr>
      </w:pPr>
      <w:hyperlink r:id="rId295">
        <w:r>
          <w:rPr>
            <w:rStyle w:val="Hyperlink"/>
          </w:rPr>
          <w:t>accesscontrol.GetContactSubTypes</w:t>
        </w:r>
      </w:hyperlink>
    </w:p>
    <w:p w14:paraId="267769D9" w14:textId="77777777" w:rsidR="007131AB" w:rsidRDefault="00000000">
      <w:pPr>
        <w:pStyle w:val="FirstParagraph"/>
      </w:pPr>
      <w:r>
        <w:rPr>
          <w:b/>
          <w:bCs/>
        </w:rPr>
        <w:t>Importante:</w:t>
      </w:r>
      <w:r>
        <w:t xml:space="preserve"> Esses IDs são necessários para o parâmetro ContactInfo.</w:t>
      </w:r>
    </w:p>
    <w:p w14:paraId="4E246E9E" w14:textId="77777777" w:rsidR="007131AB" w:rsidRDefault="00000000">
      <w:pPr>
        <w:pStyle w:val="Corpodetexto"/>
      </w:pPr>
      <w:r>
        <w:t>Nesta página</w:t>
      </w:r>
    </w:p>
    <w:p w14:paraId="66B48A7F" w14:textId="77777777" w:rsidR="007131AB" w:rsidRDefault="00000000">
      <w:pPr>
        <w:pStyle w:val="Compact"/>
        <w:numPr>
          <w:ilvl w:val="0"/>
          <w:numId w:val="916"/>
        </w:numPr>
      </w:pPr>
      <w:hyperlink w:anchor="Uso">
        <w:r>
          <w:rPr>
            <w:rStyle w:val="Hyperlink"/>
          </w:rPr>
          <w:t>Uso</w:t>
        </w:r>
      </w:hyperlink>
    </w:p>
    <w:p w14:paraId="373227F1" w14:textId="77777777" w:rsidR="007131AB" w:rsidRDefault="00000000">
      <w:pPr>
        <w:pStyle w:val="Compact"/>
        <w:numPr>
          <w:ilvl w:val="0"/>
          <w:numId w:val="916"/>
        </w:numPr>
      </w:pPr>
      <w:hyperlink w:anchor="Exemplos">
        <w:r>
          <w:rPr>
            <w:rStyle w:val="Hyperlink"/>
          </w:rPr>
          <w:t>Exemplos</w:t>
        </w:r>
      </w:hyperlink>
    </w:p>
    <w:p w14:paraId="1A33216B" w14:textId="77777777" w:rsidR="007131AB" w:rsidRDefault="00000000">
      <w:pPr>
        <w:pStyle w:val="Ttulo2"/>
      </w:pPr>
      <w:r>
        <w:t>Uso</w:t>
      </w:r>
    </w:p>
    <w:p w14:paraId="3695C9AF" w14:textId="77777777" w:rsidR="007131AB" w:rsidRDefault="00000000">
      <w:pPr>
        <w:pStyle w:val="FirstParagraph"/>
      </w:pPr>
      <w:r>
        <w:rPr>
          <w:b/>
          <w:bCs/>
        </w:rPr>
        <w:t>Privilégios.</w:t>
      </w:r>
      <w:r>
        <w:t xml:space="preserve"> Este método requer privilégios de atualização.</w:t>
      </w:r>
    </w:p>
    <w:p w14:paraId="2B6700D0" w14:textId="77777777" w:rsidR="007131AB" w:rsidRDefault="00000000">
      <w:pPr>
        <w:pStyle w:val="Corpodetexto"/>
      </w:pPr>
      <w:r>
        <w:rPr>
          <w:b/>
          <w:bCs/>
        </w:rPr>
        <w:t>Parâmetros.</w:t>
      </w:r>
    </w:p>
    <w:p w14:paraId="2996F4EB" w14:textId="77777777" w:rsidR="007131AB" w:rsidRDefault="00000000">
      <w:pPr>
        <w:pStyle w:val="TableCaption"/>
      </w:pPr>
      <w:r>
        <w:t>Os parâmetros do método UpdateContactInfo são descritos na tabela a seguir.</w:t>
      </w:r>
    </w:p>
    <w:tbl>
      <w:tblPr>
        <w:tblStyle w:val="Table"/>
        <w:tblW w:w="0" w:type="auto"/>
        <w:tblLook w:val="0020" w:firstRow="1" w:lastRow="0" w:firstColumn="0" w:lastColumn="0" w:noHBand="0" w:noVBand="0"/>
      </w:tblPr>
      <w:tblGrid>
        <w:gridCol w:w="1638"/>
        <w:gridCol w:w="1082"/>
        <w:gridCol w:w="6118"/>
      </w:tblGrid>
      <w:tr w:rsidR="007131AB" w14:paraId="2DF3139C"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F3EAE8B" w14:textId="77777777" w:rsidR="007131AB" w:rsidRDefault="00000000">
            <w:pPr>
              <w:pStyle w:val="Corpodetexto"/>
            </w:pPr>
            <w:r>
              <w:t>Parâmetro</w:t>
            </w:r>
          </w:p>
        </w:tc>
        <w:tc>
          <w:tcPr>
            <w:tcW w:w="0" w:type="auto"/>
          </w:tcPr>
          <w:p w14:paraId="42BAD5CD" w14:textId="77777777" w:rsidR="007131AB" w:rsidRDefault="00000000">
            <w:pPr>
              <w:pStyle w:val="Corpodetexto"/>
            </w:pPr>
            <w:r>
              <w:t>Tipo de dados</w:t>
            </w:r>
          </w:p>
        </w:tc>
        <w:tc>
          <w:tcPr>
            <w:tcW w:w="0" w:type="auto"/>
          </w:tcPr>
          <w:p w14:paraId="14A8E202" w14:textId="77777777" w:rsidR="007131AB" w:rsidRDefault="00000000">
            <w:pPr>
              <w:pStyle w:val="Corpodetexto"/>
            </w:pPr>
            <w:r>
              <w:t>Valor</w:t>
            </w:r>
          </w:p>
        </w:tc>
      </w:tr>
      <w:tr w:rsidR="007131AB" w14:paraId="6C8D96AD" w14:textId="77777777">
        <w:tc>
          <w:tcPr>
            <w:tcW w:w="0" w:type="auto"/>
          </w:tcPr>
          <w:p w14:paraId="614419F1" w14:textId="77777777" w:rsidR="007131AB" w:rsidRDefault="00000000">
            <w:pPr>
              <w:pStyle w:val="Corpodetexto"/>
            </w:pPr>
            <w:r>
              <w:t>sessionToken</w:t>
            </w:r>
          </w:p>
        </w:tc>
        <w:tc>
          <w:tcPr>
            <w:tcW w:w="0" w:type="auto"/>
          </w:tcPr>
          <w:p w14:paraId="0CA41D54" w14:textId="77777777" w:rsidR="007131AB" w:rsidRDefault="00000000">
            <w:pPr>
              <w:pStyle w:val="Corpodetexto"/>
            </w:pPr>
            <w:r>
              <w:t>String</w:t>
            </w:r>
          </w:p>
        </w:tc>
        <w:tc>
          <w:tcPr>
            <w:tcW w:w="0" w:type="auto"/>
          </w:tcPr>
          <w:p w14:paraId="0F05CCC7" w14:textId="3976C36B" w:rsidR="007131AB" w:rsidRDefault="00000000">
            <w:pPr>
              <w:pStyle w:val="Corpodetexto"/>
            </w:pPr>
            <w:r>
              <w:t xml:space="preserve">sessionToken válido retornado pelo método </w:t>
            </w:r>
            <w:hyperlink r:id="rId296">
              <w:r>
                <w:rPr>
                  <w:rStyle w:val="Hyperlink"/>
                </w:rPr>
                <w:t>general.CreateUserSession</w:t>
              </w:r>
            </w:hyperlink>
            <w:r>
              <w:t>.</w:t>
            </w:r>
          </w:p>
        </w:tc>
      </w:tr>
      <w:tr w:rsidR="007131AB" w14:paraId="56BBF4D9" w14:textId="77777777">
        <w:tc>
          <w:tcPr>
            <w:tcW w:w="0" w:type="auto"/>
          </w:tcPr>
          <w:p w14:paraId="0EDA6762" w14:textId="77777777" w:rsidR="007131AB" w:rsidRDefault="00000000">
            <w:pPr>
              <w:pStyle w:val="Corpodetexto"/>
            </w:pPr>
            <w:r>
              <w:t>userId</w:t>
            </w:r>
          </w:p>
        </w:tc>
        <w:tc>
          <w:tcPr>
            <w:tcW w:w="0" w:type="auto"/>
          </w:tcPr>
          <w:p w14:paraId="6BBCC9E1" w14:textId="77777777" w:rsidR="007131AB" w:rsidRDefault="00000000">
            <w:pPr>
              <w:pStyle w:val="Corpodetexto"/>
            </w:pPr>
            <w:r>
              <w:t>Número inteiro</w:t>
            </w:r>
          </w:p>
        </w:tc>
        <w:tc>
          <w:tcPr>
            <w:tcW w:w="0" w:type="auto"/>
          </w:tcPr>
          <w:p w14:paraId="4499AE2E" w14:textId="6A3057BB" w:rsidR="007131AB" w:rsidRDefault="00000000">
            <w:pPr>
              <w:pStyle w:val="Corpodetexto"/>
            </w:pPr>
            <w:r>
              <w:t xml:space="preserve">ID interno do usuário retornado pelo método </w:t>
            </w:r>
            <w:hyperlink r:id="rId297">
              <w:r>
                <w:rPr>
                  <w:rStyle w:val="Hyperlink"/>
                </w:rPr>
                <w:t>accesscontrol.LookupUserId</w:t>
              </w:r>
            </w:hyperlink>
            <w:r>
              <w:t>.</w:t>
            </w:r>
          </w:p>
        </w:tc>
      </w:tr>
      <w:tr w:rsidR="007131AB" w14:paraId="4B2445CF" w14:textId="77777777">
        <w:tc>
          <w:tcPr>
            <w:tcW w:w="0" w:type="auto"/>
          </w:tcPr>
          <w:p w14:paraId="03AD1662" w14:textId="77777777" w:rsidR="007131AB" w:rsidRDefault="00000000">
            <w:pPr>
              <w:pStyle w:val="Corpodetexto"/>
            </w:pPr>
            <w:r>
              <w:t>contactInfo</w:t>
            </w:r>
          </w:p>
        </w:tc>
        <w:tc>
          <w:tcPr>
            <w:tcW w:w="0" w:type="auto"/>
          </w:tcPr>
          <w:p w14:paraId="22405025" w14:textId="77777777" w:rsidR="007131AB" w:rsidRDefault="00000000">
            <w:pPr>
              <w:pStyle w:val="Corpodetexto"/>
            </w:pPr>
            <w:r>
              <w:t>String</w:t>
            </w:r>
          </w:p>
        </w:tc>
        <w:tc>
          <w:tcPr>
            <w:tcW w:w="0" w:type="auto"/>
          </w:tcPr>
          <w:p w14:paraId="184F6B2B" w14:textId="77777777" w:rsidR="007131AB" w:rsidRDefault="00000000">
            <w:pPr>
              <w:pStyle w:val="Corpodetexto"/>
            </w:pPr>
            <w:r>
              <w:t>String que fornece o seguinte:</w:t>
            </w:r>
          </w:p>
          <w:p w14:paraId="39CF0E4A" w14:textId="1420BC1A" w:rsidR="007131AB" w:rsidRDefault="00000000">
            <w:pPr>
              <w:pStyle w:val="Compact"/>
              <w:numPr>
                <w:ilvl w:val="0"/>
                <w:numId w:val="919"/>
              </w:numPr>
            </w:pPr>
            <w:r>
              <w:t xml:space="preserve">O ID do tipo de contato que você deseja adicionar, retornado pelo método </w:t>
            </w:r>
            <w:hyperlink r:id="rId298">
              <w:r>
                <w:rPr>
                  <w:rStyle w:val="Hyperlink"/>
                </w:rPr>
                <w:t>accesscontrol.GetContactTypes</w:t>
              </w:r>
            </w:hyperlink>
            <w:r>
              <w:t>.</w:t>
            </w:r>
          </w:p>
          <w:p w14:paraId="5763F32A" w14:textId="75B9EED8" w:rsidR="007131AB" w:rsidRDefault="00000000">
            <w:pPr>
              <w:pStyle w:val="Compact"/>
              <w:numPr>
                <w:ilvl w:val="0"/>
                <w:numId w:val="919"/>
              </w:numPr>
            </w:pPr>
            <w:r>
              <w:t xml:space="preserve">ID do subtipo de contato para o tipo de contato que você deseja adicionar, conforme retornado pelo método </w:t>
            </w:r>
            <w:hyperlink r:id="rId299">
              <w:r>
                <w:rPr>
                  <w:rStyle w:val="Hyperlink"/>
                </w:rPr>
                <w:t>accesscontrol.GetContactSubTypes</w:t>
              </w:r>
            </w:hyperlink>
            <w:r>
              <w:t>.</w:t>
            </w:r>
          </w:p>
          <w:p w14:paraId="30747AA2" w14:textId="77777777" w:rsidR="007131AB" w:rsidRDefault="00000000">
            <w:pPr>
              <w:pStyle w:val="Compact"/>
              <w:numPr>
                <w:ilvl w:val="0"/>
                <w:numId w:val="919"/>
              </w:numPr>
            </w:pPr>
            <w:r>
              <w:t>O valor que será adicionado ao tipo de contato: endereço de e-mail ou número de telefone.</w:t>
            </w:r>
          </w:p>
          <w:p w14:paraId="7F9173A9" w14:textId="77777777" w:rsidR="007131AB" w:rsidRDefault="00000000">
            <w:pPr>
              <w:pStyle w:val="Compact"/>
              <w:numPr>
                <w:ilvl w:val="0"/>
                <w:numId w:val="919"/>
              </w:numPr>
            </w:pPr>
            <w:r>
              <w:lastRenderedPageBreak/>
              <w:t>Um indicador de verdadeiro ou falso que determina se o valor do contato deve ser o padrão para a conta do usuário. Essa opção só será aplicável se você estiver adicionando um endereço de e-mail.</w:t>
            </w:r>
          </w:p>
          <w:p w14:paraId="0A0F204C" w14:textId="77777777" w:rsidR="007131AB" w:rsidRDefault="00000000">
            <w:pPr>
              <w:pStyle w:val="FirstParagraph"/>
            </w:pPr>
            <w:r>
              <w:t>Veja a seguir um exemplo de string para esse parâmetro:</w:t>
            </w:r>
          </w:p>
          <w:p w14:paraId="0156A781" w14:textId="77777777" w:rsidR="007131AB" w:rsidRDefault="00000000">
            <w:pPr>
              <w:pStyle w:val="Corpodetexto"/>
            </w:pPr>
            <w:r>
              <w:t>&lt;ContactInfo&gt;</w:t>
            </w:r>
          </w:p>
          <w:p w14:paraId="7464B390" w14:textId="77777777" w:rsidR="007131AB" w:rsidRDefault="00000000">
            <w:pPr>
              <w:numPr>
                <w:ilvl w:val="0"/>
                <w:numId w:val="919"/>
              </w:numPr>
            </w:pPr>
            <w:r>
              <w:t>&lt;ContactTypeId&gt;7&lt;/ContactTypeId&gt;</w:t>
            </w:r>
          </w:p>
          <w:p w14:paraId="564981E4" w14:textId="77777777" w:rsidR="007131AB" w:rsidRDefault="00000000">
            <w:pPr>
              <w:numPr>
                <w:ilvl w:val="0"/>
                <w:numId w:val="919"/>
              </w:numPr>
            </w:pPr>
            <w:r>
              <w:t>&lt;ContactSubTypeId&gt;3&lt;/ContactSubTypeId&gt;</w:t>
            </w:r>
          </w:p>
          <w:p w14:paraId="5D08E078" w14:textId="77777777" w:rsidR="007131AB" w:rsidRDefault="00000000">
            <w:pPr>
              <w:numPr>
                <w:ilvl w:val="0"/>
                <w:numId w:val="919"/>
              </w:numPr>
            </w:pPr>
            <w:r>
              <w:t>&lt;ContactInfo&gt;jmiller@company-name.com&lt;/ContactInfo&gt;</w:t>
            </w:r>
          </w:p>
          <w:p w14:paraId="389830DD" w14:textId="77777777" w:rsidR="007131AB" w:rsidRDefault="00000000">
            <w:pPr>
              <w:numPr>
                <w:ilvl w:val="0"/>
                <w:numId w:val="919"/>
              </w:numPr>
            </w:pPr>
            <w:r>
              <w:t>&lt;ContactDefault&gt;false</w:t>
            </w:r>
          </w:p>
          <w:p w14:paraId="41975CE3" w14:textId="77777777" w:rsidR="007131AB" w:rsidRDefault="00000000">
            <w:pPr>
              <w:numPr>
                <w:ilvl w:val="0"/>
                <w:numId w:val="919"/>
              </w:numPr>
            </w:pPr>
            <w:r>
              <w:t>&lt;/ContactDefault&gt;</w:t>
            </w:r>
          </w:p>
          <w:p w14:paraId="66D338B2" w14:textId="77777777" w:rsidR="007131AB" w:rsidRDefault="00000000">
            <w:pPr>
              <w:pStyle w:val="FirstParagraph"/>
            </w:pPr>
            <w:r>
              <w:t>&lt;/ContactInfo&gt;</w:t>
            </w:r>
          </w:p>
          <w:p w14:paraId="5032E266" w14:textId="77777777" w:rsidR="007131AB" w:rsidRDefault="00000000">
            <w:pPr>
              <w:pStyle w:val="Corpodetexto"/>
            </w:pPr>
            <w:r>
              <w:t>Neste exemplo, o ID do tipo de contato 7 indica que o valor é um endereço de e-mail. O ID do subtipo de contato 3 indica que é um endereço de e-mail pessoal. O indicador de contato padrão False indica que o endereço de e-mail não é o endereço padrão para a conta de usuário.</w:t>
            </w:r>
          </w:p>
        </w:tc>
      </w:tr>
    </w:tbl>
    <w:p w14:paraId="4996FF79"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40D3A6AA" w14:textId="77777777" w:rsidR="007131AB" w:rsidRDefault="00000000">
      <w:pPr>
        <w:pStyle w:val="Ttulo2"/>
      </w:pPr>
      <w:r>
        <w:t>Exemplos</w:t>
      </w:r>
    </w:p>
    <w:p w14:paraId="12AD9C35" w14:textId="77777777" w:rsidR="007131AB" w:rsidRDefault="00000000">
      <w:pPr>
        <w:pStyle w:val="FirstParagraph"/>
      </w:pPr>
      <w:r>
        <w:t>Exemplo de chamada C#</w:t>
      </w:r>
    </w:p>
    <w:p w14:paraId="294E4591" w14:textId="77777777" w:rsidR="007131AB" w:rsidRDefault="00000000">
      <w:pPr>
        <w:pStyle w:val="Corpodetexto"/>
      </w:pPr>
      <w:r>
        <w:t>iReturnCode = access.UpdateContactInfo(sSessionToken, iUserID, sXML);</w:t>
      </w:r>
    </w:p>
    <w:p w14:paraId="3ACF9AE0" w14:textId="77777777" w:rsidR="007131AB" w:rsidRDefault="00000000">
      <w:pPr>
        <w:pStyle w:val="Corpodetexto"/>
      </w:pPr>
      <w:r>
        <w:rPr>
          <w:b/>
          <w:bCs/>
        </w:rPr>
        <w:t>Observação:</w:t>
      </w:r>
      <w:r>
        <w:t xml:space="preserve"> </w:t>
      </w:r>
    </w:p>
    <w:p w14:paraId="49755CFD" w14:textId="77777777" w:rsidR="007131AB" w:rsidRDefault="00000000">
      <w:pPr>
        <w:pStyle w:val="Corpodetexto"/>
      </w:pPr>
      <w:r>
        <w:t>sXML = "&lt;ContactInfo&gt; &lt;Id&gt;" + sContactID + "&lt;/Id&gt;&lt;ContactTypeId&gt;7&lt;/ContactTypeId&gt; &lt;ContactSubTypeId&gt;2&lt;/ContactSubTypeId&gt; &lt;ContactInfo&gt;no-reply9@archerirm.com&lt;/ContactInfo&gt; &lt;/ContactInfo&gt;";</w:t>
      </w:r>
    </w:p>
    <w:p w14:paraId="367D390B" w14:textId="77777777" w:rsidR="007131AB" w:rsidRDefault="00000000">
      <w:pPr>
        <w:pStyle w:val="Corpodetexto"/>
      </w:pPr>
      <w:r>
        <w:t>Exemplo de solicitação</w:t>
      </w:r>
    </w:p>
    <w:p w14:paraId="7D021A62" w14:textId="77777777" w:rsidR="007131AB" w:rsidRDefault="00000000">
      <w:pPr>
        <w:pStyle w:val="Corpodetexto"/>
      </w:pPr>
      <w:r>
        <w:lastRenderedPageBreak/>
        <w:t>Veja a seguir um exemplo de solicitação e resposta SOAP 1.1. Os espaços reservados mostrados seriam substituídos por valores reais. SOAP 1.2 também é compatível.</w:t>
      </w:r>
    </w:p>
    <w:p w14:paraId="54BB1511" w14:textId="77777777" w:rsidR="007131AB" w:rsidRDefault="00000000">
      <w:pPr>
        <w:pStyle w:val="Corpodetexto"/>
      </w:pPr>
      <w:r>
        <w:t>POST /archer/ws/accesscontrol.asmx HTTP/1.1</w:t>
      </w:r>
    </w:p>
    <w:p w14:paraId="28240392" w14:textId="77777777" w:rsidR="007131AB" w:rsidRDefault="00000000">
      <w:pPr>
        <w:pStyle w:val="Corpodetexto"/>
      </w:pPr>
      <w:r>
        <w:t>Host: staging</w:t>
      </w:r>
    </w:p>
    <w:p w14:paraId="08A9BC14" w14:textId="77777777" w:rsidR="007131AB" w:rsidRDefault="00000000">
      <w:pPr>
        <w:pStyle w:val="Corpodetexto"/>
      </w:pPr>
      <w:r>
        <w:t>Content-Type: text/xml; charset=utf-8</w:t>
      </w:r>
    </w:p>
    <w:p w14:paraId="72A0FC0B" w14:textId="77777777" w:rsidR="007131AB" w:rsidRDefault="00000000">
      <w:pPr>
        <w:pStyle w:val="Corpodetexto"/>
      </w:pPr>
      <w:r>
        <w:t xml:space="preserve">Content-Length: </w:t>
      </w:r>
      <w:r>
        <w:rPr>
          <w:b/>
          <w:bCs/>
        </w:rPr>
        <w:t>length</w:t>
      </w:r>
    </w:p>
    <w:p w14:paraId="24F2155A" w14:textId="77777777" w:rsidR="007131AB" w:rsidRDefault="00000000">
      <w:pPr>
        <w:pStyle w:val="Corpodetexto"/>
      </w:pPr>
      <w:r>
        <w:t>SOAPAction: "http://archer-tech.com/webservices/UpdateContactInfo"</w:t>
      </w:r>
      <w:r>
        <w:br/>
      </w:r>
      <w:r>
        <w:br/>
      </w:r>
    </w:p>
    <w:p w14:paraId="7629F223" w14:textId="77777777" w:rsidR="007131AB" w:rsidRDefault="00000000">
      <w:pPr>
        <w:pStyle w:val="Corpodetexto"/>
      </w:pPr>
      <w:r>
        <w:t>&lt;?xml version="1.0" encoding="utf-8"?&gt;</w:t>
      </w:r>
    </w:p>
    <w:p w14:paraId="423B1DC1" w14:textId="77777777" w:rsidR="007131AB" w:rsidRDefault="00000000">
      <w:pPr>
        <w:pStyle w:val="Corpodetexto"/>
      </w:pPr>
      <w:r>
        <w:t>&lt;soap:Envelope xmlns:xsi="http://www.w3.org/2001/XMLSchema-instance" xmlns:xsd="http://www.w3.org/2001/XMLSchema" xmlns:soap="http://schemas.xmlsoap.org/soap/envelope/"&gt;</w:t>
      </w:r>
    </w:p>
    <w:p w14:paraId="70F14476" w14:textId="77777777" w:rsidR="007131AB" w:rsidRDefault="00000000">
      <w:pPr>
        <w:numPr>
          <w:ilvl w:val="0"/>
          <w:numId w:val="920"/>
        </w:numPr>
      </w:pPr>
      <w:r>
        <w:t>&lt;soap:Body&gt;</w:t>
      </w:r>
    </w:p>
    <w:p w14:paraId="72DC4A6A" w14:textId="77777777" w:rsidR="007131AB" w:rsidRDefault="00000000">
      <w:pPr>
        <w:numPr>
          <w:ilvl w:val="1"/>
          <w:numId w:val="921"/>
        </w:numPr>
      </w:pPr>
      <w:r>
        <w:t>&lt;UpdateContactInfo xmlns="http://archer-tech.com/webservices/"&gt;</w:t>
      </w:r>
    </w:p>
    <w:p w14:paraId="081FC5EA" w14:textId="77777777" w:rsidR="007131AB" w:rsidRDefault="00000000">
      <w:pPr>
        <w:numPr>
          <w:ilvl w:val="2"/>
          <w:numId w:val="922"/>
        </w:numPr>
      </w:pPr>
      <w:r>
        <w:t>&lt;sessionToken&gt;</w:t>
      </w:r>
      <w:r>
        <w:rPr>
          <w:b/>
          <w:bCs/>
        </w:rPr>
        <w:t>string</w:t>
      </w:r>
      <w:r>
        <w:t>&lt;/sessionToken&gt;</w:t>
      </w:r>
    </w:p>
    <w:p w14:paraId="45F849CB" w14:textId="77777777" w:rsidR="007131AB" w:rsidRDefault="00000000">
      <w:pPr>
        <w:numPr>
          <w:ilvl w:val="2"/>
          <w:numId w:val="919"/>
        </w:numPr>
      </w:pPr>
      <w:r>
        <w:t>&lt;userId&gt;</w:t>
      </w:r>
      <w:r>
        <w:rPr>
          <w:b/>
          <w:bCs/>
        </w:rPr>
        <w:t>int</w:t>
      </w:r>
      <w:r>
        <w:t>&lt;/userId&gt;</w:t>
      </w:r>
    </w:p>
    <w:p w14:paraId="6133DBE4" w14:textId="77777777" w:rsidR="007131AB" w:rsidRDefault="00000000">
      <w:pPr>
        <w:numPr>
          <w:ilvl w:val="2"/>
          <w:numId w:val="919"/>
        </w:numPr>
      </w:pPr>
      <w:r>
        <w:t>&lt;contactInfo&gt;</w:t>
      </w:r>
      <w:r>
        <w:rPr>
          <w:b/>
          <w:bCs/>
        </w:rPr>
        <w:t>string</w:t>
      </w:r>
      <w:r>
        <w:t>&lt;/contactInfo&gt;</w:t>
      </w:r>
    </w:p>
    <w:p w14:paraId="1D87B04B" w14:textId="77777777" w:rsidR="007131AB" w:rsidRDefault="00000000">
      <w:pPr>
        <w:numPr>
          <w:ilvl w:val="1"/>
          <w:numId w:val="919"/>
        </w:numPr>
      </w:pPr>
      <w:r>
        <w:t>&lt;/UpdateContactInfo&gt;</w:t>
      </w:r>
    </w:p>
    <w:p w14:paraId="7982E763" w14:textId="77777777" w:rsidR="007131AB" w:rsidRDefault="00000000">
      <w:pPr>
        <w:numPr>
          <w:ilvl w:val="0"/>
          <w:numId w:val="919"/>
        </w:numPr>
      </w:pPr>
      <w:r>
        <w:t>&lt;/soap:Body&gt;</w:t>
      </w:r>
    </w:p>
    <w:p w14:paraId="2DF3BF5F" w14:textId="77777777" w:rsidR="007131AB" w:rsidRDefault="00000000">
      <w:pPr>
        <w:pStyle w:val="FirstParagraph"/>
      </w:pPr>
      <w:r>
        <w:t>&lt;/soap:Envelope&gt;</w:t>
      </w:r>
    </w:p>
    <w:p w14:paraId="7B016378" w14:textId="77777777" w:rsidR="007131AB" w:rsidRDefault="00000000">
      <w:pPr>
        <w:pStyle w:val="Corpodetexto"/>
      </w:pPr>
      <w:r>
        <w:t>Exemplo de resposta</w:t>
      </w:r>
    </w:p>
    <w:p w14:paraId="7F51E920" w14:textId="77777777" w:rsidR="007131AB" w:rsidRDefault="00000000">
      <w:pPr>
        <w:pStyle w:val="Corpodetexto"/>
      </w:pPr>
      <w:r>
        <w:t>HTTP/1.1 200 OK</w:t>
      </w:r>
    </w:p>
    <w:p w14:paraId="04697E9E" w14:textId="77777777" w:rsidR="007131AB" w:rsidRDefault="00000000">
      <w:pPr>
        <w:pStyle w:val="Corpodetexto"/>
      </w:pPr>
      <w:r>
        <w:t>Content-Type: text/xml; charset=utf-8</w:t>
      </w:r>
    </w:p>
    <w:p w14:paraId="5E2B2EF7" w14:textId="77777777" w:rsidR="007131AB" w:rsidRDefault="00000000">
      <w:pPr>
        <w:pStyle w:val="Corpodetexto"/>
      </w:pPr>
      <w:r>
        <w:t xml:space="preserve">Content-Length: </w:t>
      </w:r>
      <w:r>
        <w:rPr>
          <w:b/>
          <w:bCs/>
        </w:rPr>
        <w:t>length</w:t>
      </w:r>
      <w:r>
        <w:br/>
      </w:r>
    </w:p>
    <w:p w14:paraId="39B5A315" w14:textId="77777777" w:rsidR="007131AB" w:rsidRDefault="00000000">
      <w:pPr>
        <w:pStyle w:val="Corpodetexto"/>
      </w:pPr>
      <w:r>
        <w:t>&lt;?xml version="1.0" encoding="utf-8"?&gt;</w:t>
      </w:r>
    </w:p>
    <w:p w14:paraId="083E1EF2" w14:textId="77777777" w:rsidR="007131AB" w:rsidRDefault="00000000">
      <w:pPr>
        <w:pStyle w:val="Corpodetexto"/>
      </w:pPr>
      <w:r>
        <w:t>&lt;soap:Envelope xmlns:xsi="http://www.w3.org/2001/XMLSchema-instance xmlns:xsd="http://www.w3.org/2001/XMLSchema" xmlns:soap="http://schemas.xmlsoap.org/soap/envelope/"&gt;</w:t>
      </w:r>
    </w:p>
    <w:p w14:paraId="5235D3E0" w14:textId="77777777" w:rsidR="007131AB" w:rsidRDefault="00000000">
      <w:pPr>
        <w:numPr>
          <w:ilvl w:val="0"/>
          <w:numId w:val="923"/>
        </w:numPr>
      </w:pPr>
      <w:r>
        <w:lastRenderedPageBreak/>
        <w:t>&lt;soap:Body&gt;</w:t>
      </w:r>
    </w:p>
    <w:p w14:paraId="760E076C" w14:textId="77777777" w:rsidR="007131AB" w:rsidRDefault="00000000">
      <w:pPr>
        <w:numPr>
          <w:ilvl w:val="1"/>
          <w:numId w:val="924"/>
        </w:numPr>
      </w:pPr>
      <w:r>
        <w:t>&lt;UpdateContactInfoResponse xmlns="http://archer-tech.com/webservices/"&gt;</w:t>
      </w:r>
    </w:p>
    <w:p w14:paraId="133FAC47" w14:textId="77777777" w:rsidR="007131AB" w:rsidRDefault="00000000">
      <w:pPr>
        <w:numPr>
          <w:ilvl w:val="2"/>
          <w:numId w:val="925"/>
        </w:numPr>
      </w:pPr>
      <w:r>
        <w:t>&lt;UpdateContactInfoResult&gt;</w:t>
      </w:r>
      <w:r>
        <w:rPr>
          <w:b/>
          <w:bCs/>
        </w:rPr>
        <w:t>int</w:t>
      </w:r>
      <w:r>
        <w:t>&lt;/UpdateContactInfoResult&gt;</w:t>
      </w:r>
    </w:p>
    <w:p w14:paraId="0CC0E4F5" w14:textId="77777777" w:rsidR="007131AB" w:rsidRDefault="00000000">
      <w:pPr>
        <w:numPr>
          <w:ilvl w:val="1"/>
          <w:numId w:val="919"/>
        </w:numPr>
      </w:pPr>
      <w:r>
        <w:t>&lt;/UpdateContactInfoResponse&gt;</w:t>
      </w:r>
    </w:p>
    <w:p w14:paraId="5F1C3137" w14:textId="77777777" w:rsidR="007131AB" w:rsidRDefault="00000000">
      <w:pPr>
        <w:numPr>
          <w:ilvl w:val="0"/>
          <w:numId w:val="919"/>
        </w:numPr>
      </w:pPr>
      <w:r>
        <w:t>&lt;/soap:Body&gt;</w:t>
      </w:r>
    </w:p>
    <w:p w14:paraId="5798FD3F" w14:textId="77777777" w:rsidR="007131AB" w:rsidRDefault="00000000">
      <w:pPr>
        <w:pStyle w:val="FirstParagraph"/>
      </w:pPr>
      <w:r>
        <w:t>&lt;/soap:Envelope&gt;</w:t>
      </w:r>
    </w:p>
    <w:bookmarkEnd w:id="296"/>
    <w:p w14:paraId="233833CE" w14:textId="77777777" w:rsidR="007131AB" w:rsidRDefault="00000000">
      <w:r>
        <w:br w:type="page"/>
      </w:r>
    </w:p>
    <w:p w14:paraId="3E28181D" w14:textId="77777777" w:rsidR="007131AB" w:rsidRDefault="00000000">
      <w:pPr>
        <w:pStyle w:val="Ttulo1"/>
      </w:pPr>
      <w:bookmarkStart w:id="297" w:name="updatedomainuser-1"/>
      <w:r>
        <w:lastRenderedPageBreak/>
        <w:t>UpdateDomainUser</w:t>
      </w:r>
    </w:p>
    <w:p w14:paraId="2331E5CE" w14:textId="77777777" w:rsidR="007131AB" w:rsidRDefault="00000000">
      <w:pPr>
        <w:pStyle w:val="FirstParagraph"/>
      </w:pPr>
      <w:r>
        <w:t>O método UpdateDomainUser permite modificar as propriedades da conta de um usuário. Use esse método para modificar o nome, nome do meio e sobrenome, nome da empresa, cargo, parâmetro de segurança, endereço e fuso horário de um usuário.</w:t>
      </w:r>
    </w:p>
    <w:p w14:paraId="4C49DE6F" w14:textId="77777777" w:rsidR="007131AB" w:rsidRDefault="00000000">
      <w:pPr>
        <w:pStyle w:val="Corpodetexto"/>
      </w:pPr>
      <w:r>
        <w:t>Nesta página</w:t>
      </w:r>
    </w:p>
    <w:p w14:paraId="48E736EB" w14:textId="77777777" w:rsidR="007131AB" w:rsidRDefault="00000000">
      <w:pPr>
        <w:pStyle w:val="Compact"/>
        <w:numPr>
          <w:ilvl w:val="0"/>
          <w:numId w:val="926"/>
        </w:numPr>
      </w:pPr>
      <w:hyperlink w:anchor="Uso">
        <w:r>
          <w:rPr>
            <w:rStyle w:val="Hyperlink"/>
          </w:rPr>
          <w:t>Uso</w:t>
        </w:r>
      </w:hyperlink>
    </w:p>
    <w:p w14:paraId="6932B31B" w14:textId="77777777" w:rsidR="007131AB" w:rsidRDefault="00000000">
      <w:pPr>
        <w:pStyle w:val="Compact"/>
        <w:numPr>
          <w:ilvl w:val="0"/>
          <w:numId w:val="926"/>
        </w:numPr>
      </w:pPr>
      <w:hyperlink w:anchor="Exemplos">
        <w:r>
          <w:rPr>
            <w:rStyle w:val="Hyperlink"/>
          </w:rPr>
          <w:t>Exemplos</w:t>
        </w:r>
      </w:hyperlink>
    </w:p>
    <w:p w14:paraId="590DF590" w14:textId="77777777" w:rsidR="007131AB" w:rsidRDefault="00000000">
      <w:pPr>
        <w:pStyle w:val="Ttulo2"/>
      </w:pPr>
      <w:r>
        <w:t>Uso</w:t>
      </w:r>
    </w:p>
    <w:p w14:paraId="07927E97" w14:textId="77777777" w:rsidR="007131AB" w:rsidRDefault="00000000">
      <w:pPr>
        <w:pStyle w:val="FirstParagraph"/>
      </w:pPr>
      <w:r>
        <w:rPr>
          <w:b/>
          <w:bCs/>
        </w:rPr>
        <w:t>Privilégios.</w:t>
      </w:r>
      <w:r>
        <w:t xml:space="preserve"> Este método requer privilégios de atualização.</w:t>
      </w:r>
    </w:p>
    <w:p w14:paraId="1A0F2234" w14:textId="77777777" w:rsidR="007131AB" w:rsidRDefault="00000000">
      <w:pPr>
        <w:pStyle w:val="Corpodetexto"/>
      </w:pPr>
      <w:r>
        <w:rPr>
          <w:b/>
          <w:bCs/>
        </w:rPr>
        <w:t>Parâmetros.</w:t>
      </w:r>
    </w:p>
    <w:p w14:paraId="519FD2F9" w14:textId="77777777" w:rsidR="007131AB" w:rsidRDefault="00000000">
      <w:pPr>
        <w:pStyle w:val="TableCaption"/>
      </w:pPr>
      <w:r>
        <w:t>Os parâmetros do método UpdateDomainUser são descritos na tabela a seguir.</w:t>
      </w:r>
    </w:p>
    <w:tbl>
      <w:tblPr>
        <w:tblStyle w:val="Table"/>
        <w:tblW w:w="0" w:type="auto"/>
        <w:tblLook w:val="0020" w:firstRow="1" w:lastRow="0" w:firstColumn="0" w:lastColumn="0" w:noHBand="0" w:noVBand="0"/>
      </w:tblPr>
      <w:tblGrid>
        <w:gridCol w:w="2152"/>
        <w:gridCol w:w="1152"/>
        <w:gridCol w:w="5534"/>
      </w:tblGrid>
      <w:tr w:rsidR="007131AB" w14:paraId="416812BE"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B6D6921" w14:textId="77777777" w:rsidR="007131AB" w:rsidRDefault="00000000">
            <w:pPr>
              <w:pStyle w:val="Corpodetexto"/>
            </w:pPr>
            <w:r>
              <w:t>Parâmetro</w:t>
            </w:r>
          </w:p>
        </w:tc>
        <w:tc>
          <w:tcPr>
            <w:tcW w:w="0" w:type="auto"/>
          </w:tcPr>
          <w:p w14:paraId="2F670C8D" w14:textId="77777777" w:rsidR="007131AB" w:rsidRDefault="00000000">
            <w:pPr>
              <w:pStyle w:val="Corpodetexto"/>
            </w:pPr>
            <w:r>
              <w:t>Tipo de dados</w:t>
            </w:r>
          </w:p>
        </w:tc>
        <w:tc>
          <w:tcPr>
            <w:tcW w:w="0" w:type="auto"/>
          </w:tcPr>
          <w:p w14:paraId="1F5956EA" w14:textId="77777777" w:rsidR="007131AB" w:rsidRDefault="00000000">
            <w:pPr>
              <w:pStyle w:val="Corpodetexto"/>
            </w:pPr>
            <w:r>
              <w:t>Valor</w:t>
            </w:r>
          </w:p>
        </w:tc>
      </w:tr>
      <w:tr w:rsidR="007131AB" w14:paraId="2B14C901" w14:textId="77777777">
        <w:tc>
          <w:tcPr>
            <w:tcW w:w="0" w:type="auto"/>
          </w:tcPr>
          <w:p w14:paraId="50A3E4A8" w14:textId="77777777" w:rsidR="007131AB" w:rsidRDefault="00000000">
            <w:pPr>
              <w:pStyle w:val="Corpodetexto"/>
            </w:pPr>
            <w:r>
              <w:t>sessionToken</w:t>
            </w:r>
          </w:p>
        </w:tc>
        <w:tc>
          <w:tcPr>
            <w:tcW w:w="0" w:type="auto"/>
          </w:tcPr>
          <w:p w14:paraId="3A87CE82" w14:textId="77777777" w:rsidR="007131AB" w:rsidRDefault="00000000">
            <w:pPr>
              <w:pStyle w:val="Corpodetexto"/>
            </w:pPr>
            <w:r>
              <w:t>String</w:t>
            </w:r>
          </w:p>
        </w:tc>
        <w:tc>
          <w:tcPr>
            <w:tcW w:w="0" w:type="auto"/>
          </w:tcPr>
          <w:p w14:paraId="070A2407" w14:textId="7B35B2D1" w:rsidR="007131AB" w:rsidRDefault="00000000">
            <w:pPr>
              <w:pStyle w:val="Corpodetexto"/>
            </w:pPr>
            <w:r>
              <w:t xml:space="preserve">sessionToken válido retornado pelo método </w:t>
            </w:r>
            <w:hyperlink r:id="rId300">
              <w:r>
                <w:rPr>
                  <w:rStyle w:val="Hyperlink"/>
                </w:rPr>
                <w:t>general.CreateUserSession</w:t>
              </w:r>
            </w:hyperlink>
            <w:r>
              <w:t>.</w:t>
            </w:r>
          </w:p>
        </w:tc>
      </w:tr>
      <w:tr w:rsidR="007131AB" w14:paraId="5A67BE8A" w14:textId="77777777">
        <w:tc>
          <w:tcPr>
            <w:tcW w:w="0" w:type="auto"/>
          </w:tcPr>
          <w:p w14:paraId="5770087F" w14:textId="77777777" w:rsidR="007131AB" w:rsidRDefault="00000000">
            <w:pPr>
              <w:pStyle w:val="Corpodetexto"/>
            </w:pPr>
            <w:r>
              <w:t>userId</w:t>
            </w:r>
          </w:p>
        </w:tc>
        <w:tc>
          <w:tcPr>
            <w:tcW w:w="0" w:type="auto"/>
          </w:tcPr>
          <w:p w14:paraId="0002E7E0" w14:textId="77777777" w:rsidR="007131AB" w:rsidRDefault="00000000">
            <w:pPr>
              <w:pStyle w:val="Corpodetexto"/>
            </w:pPr>
            <w:r>
              <w:t>String</w:t>
            </w:r>
          </w:p>
        </w:tc>
        <w:tc>
          <w:tcPr>
            <w:tcW w:w="0" w:type="auto"/>
          </w:tcPr>
          <w:p w14:paraId="0A8639E5" w14:textId="645C5166" w:rsidR="007131AB" w:rsidRDefault="00000000">
            <w:pPr>
              <w:pStyle w:val="Corpodetexto"/>
            </w:pPr>
            <w:r>
              <w:t xml:space="preserve">ID interno do usuário retornado pelo método </w:t>
            </w:r>
            <w:hyperlink r:id="rId301">
              <w:r>
                <w:rPr>
                  <w:rStyle w:val="Hyperlink"/>
                </w:rPr>
                <w:t>accessontrol.LookupUserId</w:t>
              </w:r>
            </w:hyperlink>
            <w:r>
              <w:t>.</w:t>
            </w:r>
          </w:p>
        </w:tc>
      </w:tr>
      <w:tr w:rsidR="007131AB" w14:paraId="4F8DE97D" w14:textId="77777777">
        <w:tc>
          <w:tcPr>
            <w:tcW w:w="0" w:type="auto"/>
          </w:tcPr>
          <w:p w14:paraId="59058C38" w14:textId="77777777" w:rsidR="007131AB" w:rsidRDefault="00000000">
            <w:pPr>
              <w:pStyle w:val="Corpodetexto"/>
            </w:pPr>
            <w:r>
              <w:t>firstName</w:t>
            </w:r>
          </w:p>
        </w:tc>
        <w:tc>
          <w:tcPr>
            <w:tcW w:w="0" w:type="auto"/>
          </w:tcPr>
          <w:p w14:paraId="44E12A24" w14:textId="77777777" w:rsidR="007131AB" w:rsidRDefault="00000000">
            <w:pPr>
              <w:pStyle w:val="Corpodetexto"/>
            </w:pPr>
            <w:r>
              <w:t>String</w:t>
            </w:r>
          </w:p>
        </w:tc>
        <w:tc>
          <w:tcPr>
            <w:tcW w:w="0" w:type="auto"/>
          </w:tcPr>
          <w:p w14:paraId="0D1A9334" w14:textId="77777777" w:rsidR="007131AB" w:rsidRDefault="00000000">
            <w:pPr>
              <w:pStyle w:val="Corpodetexto"/>
            </w:pPr>
            <w:r>
              <w:t>Nome do usuário.</w:t>
            </w:r>
          </w:p>
        </w:tc>
      </w:tr>
      <w:tr w:rsidR="007131AB" w14:paraId="41C3A7BC" w14:textId="77777777">
        <w:tc>
          <w:tcPr>
            <w:tcW w:w="0" w:type="auto"/>
          </w:tcPr>
          <w:p w14:paraId="124331B6" w14:textId="77777777" w:rsidR="007131AB" w:rsidRDefault="00000000">
            <w:pPr>
              <w:pStyle w:val="Corpodetexto"/>
            </w:pPr>
            <w:r>
              <w:t>middleName</w:t>
            </w:r>
          </w:p>
        </w:tc>
        <w:tc>
          <w:tcPr>
            <w:tcW w:w="0" w:type="auto"/>
          </w:tcPr>
          <w:p w14:paraId="36D6C9AA" w14:textId="77777777" w:rsidR="007131AB" w:rsidRDefault="00000000">
            <w:pPr>
              <w:pStyle w:val="Corpodetexto"/>
            </w:pPr>
            <w:r>
              <w:t>String</w:t>
            </w:r>
          </w:p>
        </w:tc>
        <w:tc>
          <w:tcPr>
            <w:tcW w:w="0" w:type="auto"/>
          </w:tcPr>
          <w:p w14:paraId="69036196" w14:textId="77777777" w:rsidR="007131AB" w:rsidRDefault="00000000">
            <w:pPr>
              <w:pStyle w:val="Corpodetexto"/>
            </w:pPr>
            <w:r>
              <w:t>Segundo nome do usuário.</w:t>
            </w:r>
          </w:p>
        </w:tc>
      </w:tr>
      <w:tr w:rsidR="007131AB" w14:paraId="0B72B36D" w14:textId="77777777">
        <w:tc>
          <w:tcPr>
            <w:tcW w:w="0" w:type="auto"/>
          </w:tcPr>
          <w:p w14:paraId="0A06B4E3" w14:textId="77777777" w:rsidR="007131AB" w:rsidRDefault="00000000">
            <w:pPr>
              <w:pStyle w:val="Corpodetexto"/>
            </w:pPr>
            <w:r>
              <w:t>lastName</w:t>
            </w:r>
          </w:p>
        </w:tc>
        <w:tc>
          <w:tcPr>
            <w:tcW w:w="0" w:type="auto"/>
          </w:tcPr>
          <w:p w14:paraId="3E5616EC" w14:textId="77777777" w:rsidR="007131AB" w:rsidRDefault="00000000">
            <w:pPr>
              <w:pStyle w:val="Corpodetexto"/>
            </w:pPr>
            <w:r>
              <w:t>String</w:t>
            </w:r>
          </w:p>
        </w:tc>
        <w:tc>
          <w:tcPr>
            <w:tcW w:w="0" w:type="auto"/>
          </w:tcPr>
          <w:p w14:paraId="07BA26E4" w14:textId="77777777" w:rsidR="007131AB" w:rsidRDefault="00000000">
            <w:pPr>
              <w:pStyle w:val="Corpodetexto"/>
            </w:pPr>
            <w:r>
              <w:t>Sobrenome do usuário.</w:t>
            </w:r>
          </w:p>
        </w:tc>
      </w:tr>
      <w:tr w:rsidR="007131AB" w14:paraId="12B64883" w14:textId="77777777">
        <w:tc>
          <w:tcPr>
            <w:tcW w:w="0" w:type="auto"/>
          </w:tcPr>
          <w:p w14:paraId="4A5A11B9" w14:textId="77777777" w:rsidR="007131AB" w:rsidRDefault="00000000">
            <w:pPr>
              <w:pStyle w:val="Corpodetexto"/>
            </w:pPr>
            <w:r>
              <w:t>companyName</w:t>
            </w:r>
          </w:p>
        </w:tc>
        <w:tc>
          <w:tcPr>
            <w:tcW w:w="0" w:type="auto"/>
          </w:tcPr>
          <w:p w14:paraId="7C66B7BA" w14:textId="77777777" w:rsidR="007131AB" w:rsidRDefault="00000000">
            <w:pPr>
              <w:pStyle w:val="Corpodetexto"/>
            </w:pPr>
            <w:r>
              <w:t>String</w:t>
            </w:r>
          </w:p>
        </w:tc>
        <w:tc>
          <w:tcPr>
            <w:tcW w:w="0" w:type="auto"/>
          </w:tcPr>
          <w:p w14:paraId="0BA34C64" w14:textId="77777777" w:rsidR="007131AB" w:rsidRDefault="00000000">
            <w:pPr>
              <w:pStyle w:val="Corpodetexto"/>
            </w:pPr>
            <w:r>
              <w:t>Organização ou empresa do usuário.</w:t>
            </w:r>
          </w:p>
        </w:tc>
      </w:tr>
      <w:tr w:rsidR="007131AB" w14:paraId="4CC5EF83" w14:textId="77777777">
        <w:tc>
          <w:tcPr>
            <w:tcW w:w="0" w:type="auto"/>
          </w:tcPr>
          <w:p w14:paraId="76087532" w14:textId="77777777" w:rsidR="007131AB" w:rsidRDefault="00000000">
            <w:pPr>
              <w:pStyle w:val="Corpodetexto"/>
            </w:pPr>
            <w:r>
              <w:t>título</w:t>
            </w:r>
          </w:p>
        </w:tc>
        <w:tc>
          <w:tcPr>
            <w:tcW w:w="0" w:type="auto"/>
          </w:tcPr>
          <w:p w14:paraId="3D84F46D" w14:textId="77777777" w:rsidR="007131AB" w:rsidRDefault="00000000">
            <w:pPr>
              <w:pStyle w:val="Corpodetexto"/>
            </w:pPr>
            <w:r>
              <w:t>String</w:t>
            </w:r>
          </w:p>
        </w:tc>
        <w:tc>
          <w:tcPr>
            <w:tcW w:w="0" w:type="auto"/>
          </w:tcPr>
          <w:p w14:paraId="30A1DDC7" w14:textId="77777777" w:rsidR="007131AB" w:rsidRDefault="00000000">
            <w:pPr>
              <w:pStyle w:val="Corpodetexto"/>
            </w:pPr>
            <w:r>
              <w:t>Cargo ou função do usuário.</w:t>
            </w:r>
          </w:p>
        </w:tc>
      </w:tr>
      <w:tr w:rsidR="007131AB" w14:paraId="67B304C8" w14:textId="77777777">
        <w:tc>
          <w:tcPr>
            <w:tcW w:w="0" w:type="auto"/>
          </w:tcPr>
          <w:p w14:paraId="608254B9" w14:textId="77777777" w:rsidR="007131AB" w:rsidRDefault="00000000">
            <w:pPr>
              <w:pStyle w:val="Corpodetexto"/>
            </w:pPr>
            <w:r>
              <w:t>SecurityParameter</w:t>
            </w:r>
          </w:p>
        </w:tc>
        <w:tc>
          <w:tcPr>
            <w:tcW w:w="0" w:type="auto"/>
          </w:tcPr>
          <w:p w14:paraId="02F918C6" w14:textId="77777777" w:rsidR="007131AB" w:rsidRDefault="00000000">
            <w:pPr>
              <w:pStyle w:val="Corpodetexto"/>
            </w:pPr>
            <w:r>
              <w:t>Número inteiro</w:t>
            </w:r>
          </w:p>
        </w:tc>
        <w:tc>
          <w:tcPr>
            <w:tcW w:w="0" w:type="auto"/>
          </w:tcPr>
          <w:p w14:paraId="2938160F" w14:textId="112433B5" w:rsidR="007131AB" w:rsidRDefault="00000000">
            <w:pPr>
              <w:pStyle w:val="Corpodetexto"/>
            </w:pPr>
            <w:r>
              <w:t xml:space="preserve">ID interno do parâmetro de segurança correspondente conforme contido nos resultados do método </w:t>
            </w:r>
            <w:hyperlink r:id="rId302">
              <w:r>
                <w:rPr>
                  <w:rStyle w:val="Hyperlink"/>
                </w:rPr>
                <w:t>accesscontrol.GetSecurityParameters</w:t>
              </w:r>
            </w:hyperlink>
            <w:r>
              <w:t>.</w:t>
            </w:r>
          </w:p>
        </w:tc>
      </w:tr>
      <w:tr w:rsidR="007131AB" w14:paraId="657D7A38" w14:textId="77777777">
        <w:tc>
          <w:tcPr>
            <w:tcW w:w="0" w:type="auto"/>
          </w:tcPr>
          <w:p w14:paraId="59CB5A80" w14:textId="77777777" w:rsidR="007131AB" w:rsidRDefault="00000000">
            <w:pPr>
              <w:pStyle w:val="Corpodetexto"/>
            </w:pPr>
            <w:r>
              <w:t>endereço</w:t>
            </w:r>
          </w:p>
        </w:tc>
        <w:tc>
          <w:tcPr>
            <w:tcW w:w="0" w:type="auto"/>
          </w:tcPr>
          <w:p w14:paraId="695BC547" w14:textId="77777777" w:rsidR="007131AB" w:rsidRDefault="00000000">
            <w:pPr>
              <w:pStyle w:val="Corpodetexto"/>
            </w:pPr>
            <w:r>
              <w:t>String</w:t>
            </w:r>
          </w:p>
        </w:tc>
        <w:tc>
          <w:tcPr>
            <w:tcW w:w="0" w:type="auto"/>
          </w:tcPr>
          <w:p w14:paraId="00AC1A66" w14:textId="77777777" w:rsidR="007131AB" w:rsidRDefault="00000000">
            <w:pPr>
              <w:pStyle w:val="Corpodetexto"/>
            </w:pPr>
            <w:r>
              <w:t>Endereço de correspondência do local do usuário.</w:t>
            </w:r>
          </w:p>
        </w:tc>
      </w:tr>
      <w:tr w:rsidR="007131AB" w14:paraId="3A4CCAA4" w14:textId="77777777">
        <w:tc>
          <w:tcPr>
            <w:tcW w:w="0" w:type="auto"/>
          </w:tcPr>
          <w:p w14:paraId="19C694E8" w14:textId="77777777" w:rsidR="007131AB" w:rsidRDefault="00000000">
            <w:pPr>
              <w:pStyle w:val="Corpodetexto"/>
            </w:pPr>
            <w:r>
              <w:lastRenderedPageBreak/>
              <w:t>timeZone</w:t>
            </w:r>
          </w:p>
        </w:tc>
        <w:tc>
          <w:tcPr>
            <w:tcW w:w="0" w:type="auto"/>
          </w:tcPr>
          <w:p w14:paraId="724B500F" w14:textId="77777777" w:rsidR="007131AB" w:rsidRDefault="00000000">
            <w:pPr>
              <w:pStyle w:val="Corpodetexto"/>
            </w:pPr>
            <w:r>
              <w:t>Número inteiro</w:t>
            </w:r>
          </w:p>
        </w:tc>
        <w:tc>
          <w:tcPr>
            <w:tcW w:w="0" w:type="auto"/>
          </w:tcPr>
          <w:p w14:paraId="4E4B501A" w14:textId="77777777" w:rsidR="007131AB" w:rsidRDefault="00000000">
            <w:pPr>
              <w:pStyle w:val="Corpodetexto"/>
            </w:pPr>
            <w:r>
              <w:rPr>
                <w:b/>
                <w:bCs/>
              </w:rPr>
              <w:t>Importante:</w:t>
            </w:r>
            <w:r>
              <w:t xml:space="preserve"> Esse parâmetro está desativado, mas um número inteiro ainda deve ser transmitido no método. É recomendável usar 0.</w:t>
            </w:r>
          </w:p>
        </w:tc>
      </w:tr>
      <w:tr w:rsidR="007131AB" w14:paraId="6B1BBF6A" w14:textId="77777777">
        <w:tc>
          <w:tcPr>
            <w:tcW w:w="0" w:type="auto"/>
          </w:tcPr>
          <w:p w14:paraId="2F06BD36" w14:textId="77777777" w:rsidR="007131AB" w:rsidRDefault="00000000">
            <w:pPr>
              <w:pStyle w:val="Corpodetexto"/>
            </w:pPr>
            <w:r>
              <w:t>usersDomain</w:t>
            </w:r>
          </w:p>
        </w:tc>
        <w:tc>
          <w:tcPr>
            <w:tcW w:w="0" w:type="auto"/>
          </w:tcPr>
          <w:p w14:paraId="30958CF8" w14:textId="77777777" w:rsidR="007131AB" w:rsidRDefault="00000000">
            <w:pPr>
              <w:pStyle w:val="Corpodetexto"/>
            </w:pPr>
            <w:r>
              <w:t>String</w:t>
            </w:r>
          </w:p>
        </w:tc>
        <w:tc>
          <w:tcPr>
            <w:tcW w:w="0" w:type="auto"/>
          </w:tcPr>
          <w:p w14:paraId="744DE374" w14:textId="77777777" w:rsidR="007131AB" w:rsidRDefault="00000000">
            <w:pPr>
              <w:pStyle w:val="Corpodetexto"/>
            </w:pPr>
            <w:r>
              <w:t>Nome do domínio ao qual os usuários e grupos pertencem.</w:t>
            </w:r>
          </w:p>
        </w:tc>
      </w:tr>
    </w:tbl>
    <w:p w14:paraId="228B4377"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53A7ECBE" w14:textId="77777777" w:rsidR="007131AB" w:rsidRDefault="00000000">
      <w:pPr>
        <w:pStyle w:val="Ttulo2"/>
      </w:pPr>
      <w:r>
        <w:t>Exemplos</w:t>
      </w:r>
    </w:p>
    <w:p w14:paraId="6C321DEC" w14:textId="77777777" w:rsidR="007131AB" w:rsidRDefault="00000000">
      <w:pPr>
        <w:pStyle w:val="FirstParagraph"/>
      </w:pPr>
      <w:r>
        <w:t>Exemplo de chamada C#</w:t>
      </w:r>
    </w:p>
    <w:p w14:paraId="59B2CBF6" w14:textId="77777777" w:rsidR="007131AB" w:rsidRDefault="00000000">
      <w:pPr>
        <w:pStyle w:val="Corpodetexto"/>
      </w:pPr>
      <w:r>
        <w:t>iReturnCode = access.UpdateDomainUser(sSessionToken, iUserID, "WebAPI", "zMiddle", "Domain", "zCompany", "zTitle", 2, "zAddress", 7, "archerlab");</w:t>
      </w:r>
    </w:p>
    <w:p w14:paraId="3B47857E" w14:textId="77777777" w:rsidR="007131AB" w:rsidRDefault="00000000">
      <w:pPr>
        <w:pStyle w:val="Corpodetexto"/>
      </w:pPr>
      <w:r>
        <w:t>Exemplo de solicitação</w:t>
      </w:r>
    </w:p>
    <w:p w14:paraId="41D9068B"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3DDCDF2F" w14:textId="77777777" w:rsidR="007131AB" w:rsidRDefault="00000000">
      <w:pPr>
        <w:pStyle w:val="Corpodetexto"/>
      </w:pPr>
      <w:r>
        <w:t>POST /Archer/ws/accesscontrol.asmx HTTP/1.1</w:t>
      </w:r>
    </w:p>
    <w:p w14:paraId="5D6ADC00" w14:textId="77777777" w:rsidR="007131AB" w:rsidRDefault="00000000">
      <w:pPr>
        <w:pStyle w:val="Corpodetexto"/>
      </w:pPr>
      <w:r>
        <w:t>Host: staging</w:t>
      </w:r>
    </w:p>
    <w:p w14:paraId="6786C23E" w14:textId="77777777" w:rsidR="007131AB" w:rsidRDefault="00000000">
      <w:pPr>
        <w:pStyle w:val="Corpodetexto"/>
      </w:pPr>
      <w:r>
        <w:t>Content-Type: text/xml; charset=utf-8</w:t>
      </w:r>
    </w:p>
    <w:p w14:paraId="37D6A0FC" w14:textId="77777777" w:rsidR="007131AB" w:rsidRDefault="00000000">
      <w:pPr>
        <w:pStyle w:val="Corpodetexto"/>
      </w:pPr>
      <w:r>
        <w:t xml:space="preserve">Content-Length: </w:t>
      </w:r>
      <w:r>
        <w:rPr>
          <w:b/>
          <w:bCs/>
        </w:rPr>
        <w:t>length</w:t>
      </w:r>
    </w:p>
    <w:p w14:paraId="3FEAC2EE" w14:textId="77777777" w:rsidR="007131AB" w:rsidRDefault="00000000">
      <w:pPr>
        <w:pStyle w:val="Corpodetexto"/>
      </w:pPr>
      <w:r>
        <w:t>SOAPAction: "http://archer-tech.com/webservices/UpdateDomainUser"</w:t>
      </w:r>
      <w:r>
        <w:br/>
      </w:r>
      <w:r>
        <w:br/>
      </w:r>
    </w:p>
    <w:p w14:paraId="2C450711" w14:textId="77777777" w:rsidR="007131AB" w:rsidRDefault="00000000">
      <w:pPr>
        <w:pStyle w:val="Corpodetexto"/>
      </w:pPr>
      <w:r>
        <w:t>&lt;?xml version="1.0" encoding="utf-8"?&gt;</w:t>
      </w:r>
    </w:p>
    <w:p w14:paraId="6F2CF283" w14:textId="77777777" w:rsidR="007131AB" w:rsidRDefault="00000000">
      <w:pPr>
        <w:pStyle w:val="Corpodetexto"/>
      </w:pPr>
      <w:r>
        <w:t>&lt;soap:Envelope xmlns:xsi="http://www.w3.org/2001/XMLSchema-instance" xmlns:xsd="http://www.w3.org/2001/XMLSchema" xmlns:soap="http://schemas.xmlsoap.org/soap/envelope/"&gt;</w:t>
      </w:r>
    </w:p>
    <w:p w14:paraId="2A60758A" w14:textId="77777777" w:rsidR="007131AB" w:rsidRDefault="00000000">
      <w:pPr>
        <w:numPr>
          <w:ilvl w:val="0"/>
          <w:numId w:val="927"/>
        </w:numPr>
      </w:pPr>
      <w:r>
        <w:t>&lt;soap:Body&gt;</w:t>
      </w:r>
    </w:p>
    <w:p w14:paraId="518A02FA" w14:textId="77777777" w:rsidR="007131AB" w:rsidRDefault="00000000">
      <w:pPr>
        <w:numPr>
          <w:ilvl w:val="1"/>
          <w:numId w:val="928"/>
        </w:numPr>
      </w:pPr>
      <w:r>
        <w:t>&lt;UpdateDomainUser xmlns="http://archer-tech.com/webservices/"&gt;</w:t>
      </w:r>
    </w:p>
    <w:p w14:paraId="36A1147A" w14:textId="77777777" w:rsidR="007131AB" w:rsidRDefault="00000000">
      <w:pPr>
        <w:numPr>
          <w:ilvl w:val="2"/>
          <w:numId w:val="929"/>
        </w:numPr>
      </w:pPr>
      <w:r>
        <w:t>&lt;sessionToken&gt;</w:t>
      </w:r>
      <w:r>
        <w:rPr>
          <w:b/>
          <w:bCs/>
        </w:rPr>
        <w:t>string</w:t>
      </w:r>
      <w:r>
        <w:t>&lt;/sessionToken&gt;</w:t>
      </w:r>
    </w:p>
    <w:p w14:paraId="5C9B5620" w14:textId="77777777" w:rsidR="007131AB" w:rsidRDefault="00000000">
      <w:pPr>
        <w:numPr>
          <w:ilvl w:val="2"/>
          <w:numId w:val="930"/>
        </w:numPr>
      </w:pPr>
      <w:r>
        <w:lastRenderedPageBreak/>
        <w:t>&lt;userId&gt;</w:t>
      </w:r>
      <w:r>
        <w:rPr>
          <w:b/>
          <w:bCs/>
        </w:rPr>
        <w:t>int</w:t>
      </w:r>
      <w:r>
        <w:t>&lt;/userId&gt;</w:t>
      </w:r>
    </w:p>
    <w:p w14:paraId="4E43E03E" w14:textId="77777777" w:rsidR="007131AB" w:rsidRDefault="00000000">
      <w:pPr>
        <w:numPr>
          <w:ilvl w:val="2"/>
          <w:numId w:val="930"/>
        </w:numPr>
      </w:pPr>
      <w:r>
        <w:t>&lt;firstName&gt;</w:t>
      </w:r>
      <w:r>
        <w:rPr>
          <w:b/>
          <w:bCs/>
        </w:rPr>
        <w:t>string</w:t>
      </w:r>
      <w:r>
        <w:t>&lt;/firstName&gt;</w:t>
      </w:r>
    </w:p>
    <w:p w14:paraId="1CFE8377" w14:textId="77777777" w:rsidR="007131AB" w:rsidRDefault="00000000">
      <w:pPr>
        <w:numPr>
          <w:ilvl w:val="2"/>
          <w:numId w:val="930"/>
        </w:numPr>
      </w:pPr>
      <w:r>
        <w:t>&lt;middleName&gt;</w:t>
      </w:r>
      <w:r>
        <w:rPr>
          <w:b/>
          <w:bCs/>
        </w:rPr>
        <w:t>string</w:t>
      </w:r>
      <w:r>
        <w:t>&lt;/middleName&gt;</w:t>
      </w:r>
    </w:p>
    <w:p w14:paraId="6B063702" w14:textId="77777777" w:rsidR="007131AB" w:rsidRDefault="00000000">
      <w:pPr>
        <w:numPr>
          <w:ilvl w:val="2"/>
          <w:numId w:val="930"/>
        </w:numPr>
      </w:pPr>
      <w:r>
        <w:t>&lt;lastName&gt;</w:t>
      </w:r>
      <w:r>
        <w:rPr>
          <w:b/>
          <w:bCs/>
        </w:rPr>
        <w:t>string</w:t>
      </w:r>
      <w:r>
        <w:t>&lt;/lastName&gt;</w:t>
      </w:r>
    </w:p>
    <w:p w14:paraId="68792C34" w14:textId="77777777" w:rsidR="007131AB" w:rsidRDefault="00000000">
      <w:pPr>
        <w:numPr>
          <w:ilvl w:val="2"/>
          <w:numId w:val="930"/>
        </w:numPr>
      </w:pPr>
      <w:r>
        <w:t>&lt;companyName&gt;</w:t>
      </w:r>
      <w:r>
        <w:rPr>
          <w:b/>
          <w:bCs/>
        </w:rPr>
        <w:t>string</w:t>
      </w:r>
      <w:r>
        <w:t>&lt;/companyName&gt;</w:t>
      </w:r>
    </w:p>
    <w:p w14:paraId="0BA1B710" w14:textId="77777777" w:rsidR="007131AB" w:rsidRDefault="00000000">
      <w:pPr>
        <w:numPr>
          <w:ilvl w:val="2"/>
          <w:numId w:val="930"/>
        </w:numPr>
      </w:pPr>
      <w:r>
        <w:t>&lt;title&gt;</w:t>
      </w:r>
      <w:r>
        <w:rPr>
          <w:b/>
          <w:bCs/>
        </w:rPr>
        <w:t>string</w:t>
      </w:r>
      <w:r>
        <w:t>&lt;/title&gt;</w:t>
      </w:r>
    </w:p>
    <w:p w14:paraId="55F89111" w14:textId="77777777" w:rsidR="007131AB" w:rsidRDefault="00000000">
      <w:pPr>
        <w:numPr>
          <w:ilvl w:val="2"/>
          <w:numId w:val="930"/>
        </w:numPr>
      </w:pPr>
      <w:r>
        <w:t>&lt;securityParameter&gt;</w:t>
      </w:r>
      <w:r>
        <w:rPr>
          <w:b/>
          <w:bCs/>
        </w:rPr>
        <w:t>int</w:t>
      </w:r>
      <w:r>
        <w:t>&lt;/securityParameter&gt;</w:t>
      </w:r>
    </w:p>
    <w:p w14:paraId="3BE2121E" w14:textId="77777777" w:rsidR="007131AB" w:rsidRDefault="00000000">
      <w:pPr>
        <w:numPr>
          <w:ilvl w:val="2"/>
          <w:numId w:val="930"/>
        </w:numPr>
      </w:pPr>
      <w:r>
        <w:t>&lt;address&gt;</w:t>
      </w:r>
      <w:r>
        <w:rPr>
          <w:b/>
          <w:bCs/>
        </w:rPr>
        <w:t>string</w:t>
      </w:r>
      <w:r>
        <w:t>&lt;/address&gt;</w:t>
      </w:r>
    </w:p>
    <w:p w14:paraId="6ADDD3AD" w14:textId="77777777" w:rsidR="007131AB" w:rsidRDefault="00000000">
      <w:pPr>
        <w:numPr>
          <w:ilvl w:val="2"/>
          <w:numId w:val="930"/>
        </w:numPr>
      </w:pPr>
      <w:r>
        <w:t>&lt;timeZone&gt;</w:t>
      </w:r>
      <w:r>
        <w:rPr>
          <w:b/>
          <w:bCs/>
        </w:rPr>
        <w:t>int</w:t>
      </w:r>
      <w:r>
        <w:t>&lt;/timeZone&gt;</w:t>
      </w:r>
    </w:p>
    <w:p w14:paraId="5B0E7853" w14:textId="77777777" w:rsidR="007131AB" w:rsidRDefault="00000000">
      <w:pPr>
        <w:numPr>
          <w:ilvl w:val="2"/>
          <w:numId w:val="930"/>
        </w:numPr>
      </w:pPr>
      <w:r>
        <w:t>&lt;usersDomain&gt;</w:t>
      </w:r>
      <w:r>
        <w:rPr>
          <w:b/>
          <w:bCs/>
        </w:rPr>
        <w:t>string</w:t>
      </w:r>
      <w:r>
        <w:t>&lt;/usersDomain&gt;</w:t>
      </w:r>
    </w:p>
    <w:p w14:paraId="552AF852" w14:textId="77777777" w:rsidR="007131AB" w:rsidRDefault="00000000">
      <w:pPr>
        <w:numPr>
          <w:ilvl w:val="1"/>
          <w:numId w:val="930"/>
        </w:numPr>
      </w:pPr>
      <w:r>
        <w:t>&lt;/UpdateDomainUser&gt;</w:t>
      </w:r>
    </w:p>
    <w:p w14:paraId="6C853867" w14:textId="77777777" w:rsidR="007131AB" w:rsidRDefault="00000000">
      <w:pPr>
        <w:numPr>
          <w:ilvl w:val="0"/>
          <w:numId w:val="930"/>
        </w:numPr>
      </w:pPr>
      <w:r>
        <w:t>&lt;/soap:Body&gt;</w:t>
      </w:r>
    </w:p>
    <w:p w14:paraId="4DD1C6B8" w14:textId="77777777" w:rsidR="007131AB" w:rsidRDefault="00000000">
      <w:pPr>
        <w:pStyle w:val="FirstParagraph"/>
      </w:pPr>
      <w:r>
        <w:t>&lt;/soap:Envelope&gt;</w:t>
      </w:r>
    </w:p>
    <w:p w14:paraId="03C17210" w14:textId="77777777" w:rsidR="007131AB" w:rsidRDefault="00000000">
      <w:pPr>
        <w:pStyle w:val="Corpodetexto"/>
      </w:pPr>
      <w:r>
        <w:t>Exemplo de resposta</w:t>
      </w:r>
    </w:p>
    <w:p w14:paraId="2F4194E6" w14:textId="77777777" w:rsidR="007131AB" w:rsidRDefault="00000000">
      <w:pPr>
        <w:pStyle w:val="Corpodetexto"/>
      </w:pPr>
      <w:r>
        <w:t>HTTP/1.1 200 OK</w:t>
      </w:r>
    </w:p>
    <w:p w14:paraId="01FA012B" w14:textId="77777777" w:rsidR="007131AB" w:rsidRDefault="00000000">
      <w:pPr>
        <w:pStyle w:val="Corpodetexto"/>
      </w:pPr>
      <w:r>
        <w:t>Content-Type: text/xml; charset=utf-8</w:t>
      </w:r>
    </w:p>
    <w:p w14:paraId="6F0B7847" w14:textId="77777777" w:rsidR="007131AB" w:rsidRDefault="00000000">
      <w:pPr>
        <w:pStyle w:val="Corpodetexto"/>
      </w:pPr>
      <w:r>
        <w:t xml:space="preserve">Content-Length: </w:t>
      </w:r>
      <w:r>
        <w:rPr>
          <w:b/>
          <w:bCs/>
        </w:rPr>
        <w:t>length</w:t>
      </w:r>
      <w:r>
        <w:br/>
      </w:r>
    </w:p>
    <w:p w14:paraId="26123BB3" w14:textId="77777777" w:rsidR="007131AB" w:rsidRDefault="00000000">
      <w:pPr>
        <w:pStyle w:val="Corpodetexto"/>
      </w:pPr>
      <w:r>
        <w:t>&lt;?xml version="1.0" encoding="utf-8"?&gt;</w:t>
      </w:r>
    </w:p>
    <w:p w14:paraId="24890ED5" w14:textId="77777777" w:rsidR="007131AB" w:rsidRDefault="00000000">
      <w:pPr>
        <w:pStyle w:val="Corpodetexto"/>
      </w:pPr>
      <w:r>
        <w:t>&lt;soap:Envelope xmlns:xsi="http://www.w3.org/2001/XMLSchema-instance" xmlns:xsd="http://www.w3.org/2001/XMLSchema" xmlns:soap="http://schemas.xmlsoap.org/soap/envelope/"&gt;</w:t>
      </w:r>
    </w:p>
    <w:p w14:paraId="390ABBD3" w14:textId="77777777" w:rsidR="007131AB" w:rsidRDefault="00000000">
      <w:pPr>
        <w:numPr>
          <w:ilvl w:val="0"/>
          <w:numId w:val="931"/>
        </w:numPr>
      </w:pPr>
      <w:r>
        <w:t>&lt;soap:Body&gt;</w:t>
      </w:r>
    </w:p>
    <w:p w14:paraId="6BD45B33" w14:textId="77777777" w:rsidR="007131AB" w:rsidRDefault="00000000">
      <w:pPr>
        <w:numPr>
          <w:ilvl w:val="1"/>
          <w:numId w:val="932"/>
        </w:numPr>
      </w:pPr>
      <w:r>
        <w:t>&lt;UpdateDomainUserResponse xmlns="http://archer-tech.com/webservices/"&gt;</w:t>
      </w:r>
    </w:p>
    <w:p w14:paraId="4CBBB3A7" w14:textId="77777777" w:rsidR="007131AB" w:rsidRDefault="00000000">
      <w:pPr>
        <w:numPr>
          <w:ilvl w:val="2"/>
          <w:numId w:val="933"/>
        </w:numPr>
      </w:pPr>
      <w:r>
        <w:t>&lt;UpdateDomainUserResult&gt;</w:t>
      </w:r>
      <w:r>
        <w:rPr>
          <w:b/>
          <w:bCs/>
        </w:rPr>
        <w:t>int</w:t>
      </w:r>
      <w:r>
        <w:t>&lt;/UpdateDomainUserResult&gt;</w:t>
      </w:r>
    </w:p>
    <w:p w14:paraId="57E7FEE2" w14:textId="77777777" w:rsidR="007131AB" w:rsidRDefault="00000000">
      <w:pPr>
        <w:numPr>
          <w:ilvl w:val="1"/>
          <w:numId w:val="930"/>
        </w:numPr>
      </w:pPr>
      <w:r>
        <w:t>&lt;/UpdateDomainUserResponse&gt;</w:t>
      </w:r>
    </w:p>
    <w:p w14:paraId="7A2A0F8C" w14:textId="77777777" w:rsidR="007131AB" w:rsidRDefault="00000000">
      <w:pPr>
        <w:numPr>
          <w:ilvl w:val="0"/>
          <w:numId w:val="930"/>
        </w:numPr>
      </w:pPr>
      <w:r>
        <w:t>&lt;/soap:Body&gt;</w:t>
      </w:r>
    </w:p>
    <w:p w14:paraId="3AA359D5" w14:textId="77777777" w:rsidR="007131AB" w:rsidRDefault="00000000">
      <w:pPr>
        <w:pStyle w:val="FirstParagraph"/>
      </w:pPr>
      <w:r>
        <w:lastRenderedPageBreak/>
        <w:t>&lt;/soap:Envelope&gt;</w:t>
      </w:r>
    </w:p>
    <w:bookmarkEnd w:id="297"/>
    <w:p w14:paraId="27BA107B" w14:textId="77777777" w:rsidR="007131AB" w:rsidRDefault="00000000">
      <w:r>
        <w:br w:type="page"/>
      </w:r>
    </w:p>
    <w:p w14:paraId="2816F8D4" w14:textId="77777777" w:rsidR="007131AB" w:rsidRDefault="00000000">
      <w:pPr>
        <w:pStyle w:val="Ttulo1"/>
      </w:pPr>
      <w:bookmarkStart w:id="298" w:name="updateextendedsecurityparameter-1"/>
      <w:r>
        <w:lastRenderedPageBreak/>
        <w:t>UpdateExtendedSecurityParameter</w:t>
      </w:r>
    </w:p>
    <w:p w14:paraId="1454B50F" w14:textId="77777777" w:rsidR="007131AB" w:rsidRDefault="00000000">
      <w:pPr>
        <w:pStyle w:val="FirstParagraph"/>
      </w:pPr>
      <w:r>
        <w:t>O método UpdateExtendedSecurityParameter permite modificar um parâmetro de segurança existente. Esse método difere do método UpdateSecurityParameter no sentido de que inclui os seguintes parâmetros:</w:t>
      </w:r>
    </w:p>
    <w:p w14:paraId="10B2C456" w14:textId="77777777" w:rsidR="007131AB" w:rsidRDefault="00000000">
      <w:pPr>
        <w:pStyle w:val="Compact"/>
        <w:numPr>
          <w:ilvl w:val="0"/>
          <w:numId w:val="934"/>
        </w:numPr>
      </w:pPr>
      <w:r>
        <w:t>Caracteres em maiúsculas exigidos</w:t>
      </w:r>
    </w:p>
    <w:p w14:paraId="3522E073" w14:textId="77777777" w:rsidR="007131AB" w:rsidRDefault="00000000">
      <w:pPr>
        <w:pStyle w:val="Compact"/>
        <w:numPr>
          <w:ilvl w:val="0"/>
          <w:numId w:val="934"/>
        </w:numPr>
      </w:pPr>
      <w:r>
        <w:t>Caracteres em minúsculas exigidos</w:t>
      </w:r>
    </w:p>
    <w:p w14:paraId="16096104" w14:textId="77777777" w:rsidR="007131AB" w:rsidRDefault="00000000">
      <w:pPr>
        <w:pStyle w:val="Compact"/>
        <w:numPr>
          <w:ilvl w:val="0"/>
          <w:numId w:val="934"/>
        </w:numPr>
      </w:pPr>
      <w:r>
        <w:t>Caracteres especiais exigidos</w:t>
      </w:r>
    </w:p>
    <w:p w14:paraId="00DB83A4" w14:textId="77777777" w:rsidR="007131AB" w:rsidRDefault="00000000">
      <w:pPr>
        <w:pStyle w:val="FirstParagraph"/>
      </w:pPr>
      <w:r>
        <w:t>Nesta página</w:t>
      </w:r>
    </w:p>
    <w:p w14:paraId="0055CC00" w14:textId="77777777" w:rsidR="007131AB" w:rsidRDefault="00000000">
      <w:pPr>
        <w:pStyle w:val="Compact"/>
        <w:numPr>
          <w:ilvl w:val="0"/>
          <w:numId w:val="935"/>
        </w:numPr>
      </w:pPr>
      <w:hyperlink w:anchor="Uso">
        <w:r>
          <w:rPr>
            <w:rStyle w:val="Hyperlink"/>
          </w:rPr>
          <w:t>Uso</w:t>
        </w:r>
      </w:hyperlink>
    </w:p>
    <w:p w14:paraId="767FCFEC" w14:textId="77777777" w:rsidR="007131AB" w:rsidRDefault="00000000">
      <w:pPr>
        <w:pStyle w:val="Compact"/>
        <w:numPr>
          <w:ilvl w:val="0"/>
          <w:numId w:val="935"/>
        </w:numPr>
      </w:pPr>
      <w:hyperlink w:anchor="Exemplos">
        <w:r>
          <w:rPr>
            <w:rStyle w:val="Hyperlink"/>
          </w:rPr>
          <w:t>Exemplos</w:t>
        </w:r>
      </w:hyperlink>
    </w:p>
    <w:p w14:paraId="205897B8" w14:textId="77777777" w:rsidR="007131AB" w:rsidRDefault="00000000">
      <w:pPr>
        <w:pStyle w:val="Ttulo2"/>
      </w:pPr>
      <w:r>
        <w:t>Uso</w:t>
      </w:r>
    </w:p>
    <w:p w14:paraId="01C1291E" w14:textId="77777777" w:rsidR="007131AB" w:rsidRDefault="00000000">
      <w:pPr>
        <w:pStyle w:val="FirstParagraph"/>
      </w:pPr>
      <w:r>
        <w:rPr>
          <w:b/>
          <w:bCs/>
        </w:rPr>
        <w:t>Privilégios.</w:t>
      </w:r>
      <w:r>
        <w:t xml:space="preserve"> Este método requer privilégios de atualização.</w:t>
      </w:r>
    </w:p>
    <w:p w14:paraId="6A530B02" w14:textId="77777777" w:rsidR="007131AB" w:rsidRDefault="00000000">
      <w:pPr>
        <w:pStyle w:val="Corpodetexto"/>
      </w:pPr>
      <w:r>
        <w:rPr>
          <w:b/>
          <w:bCs/>
        </w:rPr>
        <w:t>Parâmetros.</w:t>
      </w:r>
    </w:p>
    <w:p w14:paraId="0EDA44E4" w14:textId="77777777" w:rsidR="007131AB" w:rsidRDefault="00000000">
      <w:pPr>
        <w:pStyle w:val="TableCaption"/>
      </w:pPr>
      <w:r>
        <w:t>A tabela a seguir descreve os parâmetros do método CreateExtendedSecurityParameter.</w:t>
      </w:r>
    </w:p>
    <w:tbl>
      <w:tblPr>
        <w:tblStyle w:val="Table"/>
        <w:tblW w:w="0" w:type="auto"/>
        <w:tblLook w:val="0020" w:firstRow="1" w:lastRow="0" w:firstColumn="0" w:lastColumn="0" w:noHBand="0" w:noVBand="0"/>
      </w:tblPr>
      <w:tblGrid>
        <w:gridCol w:w="3278"/>
        <w:gridCol w:w="1079"/>
        <w:gridCol w:w="4481"/>
      </w:tblGrid>
      <w:tr w:rsidR="007131AB" w14:paraId="5F4E27A4"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6919E4A" w14:textId="77777777" w:rsidR="007131AB" w:rsidRDefault="00000000">
            <w:pPr>
              <w:pStyle w:val="Corpodetexto"/>
            </w:pPr>
            <w:r>
              <w:t>Parâmetro</w:t>
            </w:r>
          </w:p>
        </w:tc>
        <w:tc>
          <w:tcPr>
            <w:tcW w:w="0" w:type="auto"/>
          </w:tcPr>
          <w:p w14:paraId="7B727750" w14:textId="77777777" w:rsidR="007131AB" w:rsidRDefault="00000000">
            <w:pPr>
              <w:pStyle w:val="Corpodetexto"/>
            </w:pPr>
            <w:r>
              <w:t>Tipo</w:t>
            </w:r>
          </w:p>
        </w:tc>
        <w:tc>
          <w:tcPr>
            <w:tcW w:w="0" w:type="auto"/>
          </w:tcPr>
          <w:p w14:paraId="7158309F" w14:textId="77777777" w:rsidR="007131AB" w:rsidRDefault="00000000">
            <w:pPr>
              <w:pStyle w:val="Corpodetexto"/>
            </w:pPr>
            <w:r>
              <w:t>Valor</w:t>
            </w:r>
          </w:p>
        </w:tc>
      </w:tr>
      <w:tr w:rsidR="007131AB" w14:paraId="48C07B13" w14:textId="77777777">
        <w:tc>
          <w:tcPr>
            <w:tcW w:w="0" w:type="auto"/>
          </w:tcPr>
          <w:p w14:paraId="54539D5D" w14:textId="77777777" w:rsidR="007131AB" w:rsidRDefault="00000000">
            <w:pPr>
              <w:pStyle w:val="Corpodetexto"/>
            </w:pPr>
            <w:r>
              <w:t>sessionToken</w:t>
            </w:r>
          </w:p>
        </w:tc>
        <w:tc>
          <w:tcPr>
            <w:tcW w:w="0" w:type="auto"/>
          </w:tcPr>
          <w:p w14:paraId="26C8CA02" w14:textId="77777777" w:rsidR="007131AB" w:rsidRDefault="00000000">
            <w:pPr>
              <w:pStyle w:val="Corpodetexto"/>
            </w:pPr>
            <w:r>
              <w:t>String</w:t>
            </w:r>
          </w:p>
        </w:tc>
        <w:tc>
          <w:tcPr>
            <w:tcW w:w="0" w:type="auto"/>
          </w:tcPr>
          <w:p w14:paraId="7FFA84AA" w14:textId="153F74CF" w:rsidR="007131AB" w:rsidRDefault="00000000">
            <w:pPr>
              <w:pStyle w:val="Corpodetexto"/>
            </w:pPr>
            <w:r>
              <w:t xml:space="preserve">sessionToken válido retornado pelo método </w:t>
            </w:r>
            <w:hyperlink r:id="rId303">
              <w:r>
                <w:rPr>
                  <w:rStyle w:val="Hyperlink"/>
                </w:rPr>
                <w:t>general.CreateUserSession</w:t>
              </w:r>
            </w:hyperlink>
            <w:r>
              <w:t>.</w:t>
            </w:r>
          </w:p>
        </w:tc>
      </w:tr>
      <w:tr w:rsidR="007131AB" w14:paraId="49F7E883" w14:textId="77777777">
        <w:tc>
          <w:tcPr>
            <w:tcW w:w="0" w:type="auto"/>
          </w:tcPr>
          <w:p w14:paraId="1B3E518F" w14:textId="77777777" w:rsidR="007131AB" w:rsidRDefault="00000000">
            <w:pPr>
              <w:pStyle w:val="Corpodetexto"/>
            </w:pPr>
            <w:r>
              <w:t>securityParameterId</w:t>
            </w:r>
          </w:p>
        </w:tc>
        <w:tc>
          <w:tcPr>
            <w:tcW w:w="0" w:type="auto"/>
          </w:tcPr>
          <w:p w14:paraId="40CBA3A1" w14:textId="77777777" w:rsidR="007131AB" w:rsidRDefault="00000000">
            <w:pPr>
              <w:pStyle w:val="Corpodetexto"/>
            </w:pPr>
            <w:r>
              <w:t>Número inteiro</w:t>
            </w:r>
          </w:p>
        </w:tc>
        <w:tc>
          <w:tcPr>
            <w:tcW w:w="0" w:type="auto"/>
          </w:tcPr>
          <w:p w14:paraId="5F5138AB" w14:textId="4FF5A950" w:rsidR="007131AB" w:rsidRDefault="00000000">
            <w:pPr>
              <w:pStyle w:val="Corpodetexto"/>
            </w:pPr>
            <w:r>
              <w:t xml:space="preserve">ID interno do parâmetro de segurança retornado no elemento xcomp_sec_prm_id depois da chamada a </w:t>
            </w:r>
            <w:hyperlink r:id="rId304">
              <w:r>
                <w:rPr>
                  <w:rStyle w:val="Hyperlink"/>
                </w:rPr>
                <w:t>accesscontrol.GetSecurityParameters</w:t>
              </w:r>
            </w:hyperlink>
            <w:r>
              <w:t>.</w:t>
            </w:r>
          </w:p>
        </w:tc>
      </w:tr>
      <w:tr w:rsidR="007131AB" w14:paraId="4DFDECAD" w14:textId="77777777">
        <w:tc>
          <w:tcPr>
            <w:tcW w:w="0" w:type="auto"/>
          </w:tcPr>
          <w:p w14:paraId="469FD51D" w14:textId="77777777" w:rsidR="007131AB" w:rsidRDefault="00000000">
            <w:pPr>
              <w:pStyle w:val="Corpodetexto"/>
            </w:pPr>
            <w:r>
              <w:t>name</w:t>
            </w:r>
          </w:p>
        </w:tc>
        <w:tc>
          <w:tcPr>
            <w:tcW w:w="0" w:type="auto"/>
          </w:tcPr>
          <w:p w14:paraId="7CBF861C" w14:textId="77777777" w:rsidR="007131AB" w:rsidRDefault="00000000">
            <w:pPr>
              <w:pStyle w:val="Corpodetexto"/>
            </w:pPr>
            <w:r>
              <w:t>String</w:t>
            </w:r>
          </w:p>
        </w:tc>
        <w:tc>
          <w:tcPr>
            <w:tcW w:w="0" w:type="auto"/>
          </w:tcPr>
          <w:p w14:paraId="5A88D270" w14:textId="77777777" w:rsidR="007131AB" w:rsidRDefault="00000000">
            <w:pPr>
              <w:pStyle w:val="Corpodetexto"/>
            </w:pPr>
            <w:r>
              <w:t>Nome do parâmetro de segurança.</w:t>
            </w:r>
          </w:p>
        </w:tc>
      </w:tr>
      <w:tr w:rsidR="007131AB" w14:paraId="006E68A8" w14:textId="77777777">
        <w:tc>
          <w:tcPr>
            <w:tcW w:w="0" w:type="auto"/>
          </w:tcPr>
          <w:p w14:paraId="216D8875" w14:textId="77777777" w:rsidR="007131AB" w:rsidRDefault="00000000">
            <w:pPr>
              <w:pStyle w:val="Corpodetexto"/>
            </w:pPr>
            <w:r>
              <w:t>descrição</w:t>
            </w:r>
          </w:p>
        </w:tc>
        <w:tc>
          <w:tcPr>
            <w:tcW w:w="0" w:type="auto"/>
          </w:tcPr>
          <w:p w14:paraId="0218C1A8" w14:textId="77777777" w:rsidR="007131AB" w:rsidRDefault="00000000">
            <w:pPr>
              <w:pStyle w:val="Corpodetexto"/>
            </w:pPr>
            <w:r>
              <w:t>String</w:t>
            </w:r>
          </w:p>
        </w:tc>
        <w:tc>
          <w:tcPr>
            <w:tcW w:w="0" w:type="auto"/>
          </w:tcPr>
          <w:p w14:paraId="0AC9F2A5" w14:textId="77777777" w:rsidR="007131AB" w:rsidRDefault="00000000">
            <w:pPr>
              <w:pStyle w:val="Corpodetexto"/>
            </w:pPr>
            <w:r>
              <w:t>Descrição do parâmetro de segurança.</w:t>
            </w:r>
          </w:p>
        </w:tc>
      </w:tr>
      <w:tr w:rsidR="007131AB" w14:paraId="24CB7548" w14:textId="77777777">
        <w:tc>
          <w:tcPr>
            <w:tcW w:w="0" w:type="auto"/>
          </w:tcPr>
          <w:p w14:paraId="26B1AECB" w14:textId="77777777" w:rsidR="007131AB" w:rsidRDefault="00000000">
            <w:pPr>
              <w:pStyle w:val="Corpodetexto"/>
            </w:pPr>
            <w:r>
              <w:t>minPasswordLength</w:t>
            </w:r>
          </w:p>
        </w:tc>
        <w:tc>
          <w:tcPr>
            <w:tcW w:w="0" w:type="auto"/>
          </w:tcPr>
          <w:p w14:paraId="098B6E0E" w14:textId="77777777" w:rsidR="007131AB" w:rsidRDefault="00000000">
            <w:pPr>
              <w:pStyle w:val="Corpodetexto"/>
            </w:pPr>
            <w:r>
              <w:t>Número inteiro</w:t>
            </w:r>
          </w:p>
        </w:tc>
        <w:tc>
          <w:tcPr>
            <w:tcW w:w="0" w:type="auto"/>
          </w:tcPr>
          <w:p w14:paraId="4509D209" w14:textId="77777777" w:rsidR="007131AB" w:rsidRDefault="00000000">
            <w:pPr>
              <w:pStyle w:val="Corpodetexto"/>
            </w:pPr>
            <w:r>
              <w:t>Número mínimo de caracteres necessários na senha.</w:t>
            </w:r>
          </w:p>
        </w:tc>
      </w:tr>
      <w:tr w:rsidR="007131AB" w14:paraId="6849F499" w14:textId="77777777">
        <w:tc>
          <w:tcPr>
            <w:tcW w:w="0" w:type="auto"/>
          </w:tcPr>
          <w:p w14:paraId="2C5F0A66" w14:textId="77777777" w:rsidR="007131AB" w:rsidRDefault="00000000">
            <w:pPr>
              <w:pStyle w:val="Corpodetexto"/>
            </w:pPr>
            <w:r>
              <w:t>MinPasswordCharacters</w:t>
            </w:r>
          </w:p>
        </w:tc>
        <w:tc>
          <w:tcPr>
            <w:tcW w:w="0" w:type="auto"/>
          </w:tcPr>
          <w:p w14:paraId="551EAA38" w14:textId="77777777" w:rsidR="007131AB" w:rsidRDefault="00000000">
            <w:pPr>
              <w:pStyle w:val="Corpodetexto"/>
            </w:pPr>
            <w:r>
              <w:t>Número inteiro</w:t>
            </w:r>
          </w:p>
        </w:tc>
        <w:tc>
          <w:tcPr>
            <w:tcW w:w="0" w:type="auto"/>
          </w:tcPr>
          <w:p w14:paraId="147504E8" w14:textId="77777777" w:rsidR="007131AB" w:rsidRDefault="00000000">
            <w:pPr>
              <w:pStyle w:val="Corpodetexto"/>
            </w:pPr>
            <w:r>
              <w:t>Número mínimo de caracteres alfabéticos necessários na senha.</w:t>
            </w:r>
          </w:p>
        </w:tc>
      </w:tr>
      <w:tr w:rsidR="007131AB" w14:paraId="19EEFB7F" w14:textId="77777777">
        <w:tc>
          <w:tcPr>
            <w:tcW w:w="0" w:type="auto"/>
          </w:tcPr>
          <w:p w14:paraId="783973E3" w14:textId="77777777" w:rsidR="007131AB" w:rsidRDefault="00000000">
            <w:pPr>
              <w:pStyle w:val="Corpodetexto"/>
            </w:pPr>
            <w:r>
              <w:lastRenderedPageBreak/>
              <w:t>minPasswordNumerals</w:t>
            </w:r>
          </w:p>
        </w:tc>
        <w:tc>
          <w:tcPr>
            <w:tcW w:w="0" w:type="auto"/>
          </w:tcPr>
          <w:p w14:paraId="4F1FB14B" w14:textId="77777777" w:rsidR="007131AB" w:rsidRDefault="00000000">
            <w:pPr>
              <w:pStyle w:val="Corpodetexto"/>
            </w:pPr>
            <w:r>
              <w:t>Número inteiro</w:t>
            </w:r>
          </w:p>
        </w:tc>
        <w:tc>
          <w:tcPr>
            <w:tcW w:w="0" w:type="auto"/>
          </w:tcPr>
          <w:p w14:paraId="0DE15E65" w14:textId="77777777" w:rsidR="007131AB" w:rsidRDefault="00000000">
            <w:pPr>
              <w:pStyle w:val="Corpodetexto"/>
            </w:pPr>
            <w:r>
              <w:t>Número mínimo de caracteres numéricos necessários na senha.</w:t>
            </w:r>
          </w:p>
        </w:tc>
      </w:tr>
      <w:tr w:rsidR="007131AB" w14:paraId="5B1DF6DE" w14:textId="77777777">
        <w:tc>
          <w:tcPr>
            <w:tcW w:w="0" w:type="auto"/>
          </w:tcPr>
          <w:p w14:paraId="0032F076" w14:textId="77777777" w:rsidR="007131AB" w:rsidRDefault="00000000">
            <w:pPr>
              <w:pStyle w:val="Corpodetexto"/>
            </w:pPr>
            <w:r>
              <w:t>passwordLifetime</w:t>
            </w:r>
          </w:p>
        </w:tc>
        <w:tc>
          <w:tcPr>
            <w:tcW w:w="0" w:type="auto"/>
          </w:tcPr>
          <w:p w14:paraId="3D3F909F" w14:textId="77777777" w:rsidR="007131AB" w:rsidRDefault="00000000">
            <w:pPr>
              <w:pStyle w:val="Corpodetexto"/>
            </w:pPr>
            <w:r>
              <w:t>Número inteiro</w:t>
            </w:r>
          </w:p>
        </w:tc>
        <w:tc>
          <w:tcPr>
            <w:tcW w:w="0" w:type="auto"/>
          </w:tcPr>
          <w:p w14:paraId="4A9BEE9E" w14:textId="77777777" w:rsidR="007131AB" w:rsidRDefault="00000000">
            <w:pPr>
              <w:pStyle w:val="Corpodetexto"/>
            </w:pPr>
            <w:r>
              <w:t>Validade da senha em dias.</w:t>
            </w:r>
          </w:p>
        </w:tc>
      </w:tr>
      <w:tr w:rsidR="007131AB" w14:paraId="5F6C1622" w14:textId="77777777">
        <w:tc>
          <w:tcPr>
            <w:tcW w:w="0" w:type="auto"/>
          </w:tcPr>
          <w:p w14:paraId="279489D4" w14:textId="77777777" w:rsidR="007131AB" w:rsidRDefault="00000000">
            <w:pPr>
              <w:pStyle w:val="Corpodetexto"/>
            </w:pPr>
            <w:r>
              <w:t>graceLogins</w:t>
            </w:r>
          </w:p>
        </w:tc>
        <w:tc>
          <w:tcPr>
            <w:tcW w:w="0" w:type="auto"/>
          </w:tcPr>
          <w:p w14:paraId="08784211" w14:textId="77777777" w:rsidR="007131AB" w:rsidRDefault="00000000">
            <w:pPr>
              <w:pStyle w:val="Corpodetexto"/>
            </w:pPr>
            <w:r>
              <w:t>Número inteiro</w:t>
            </w:r>
          </w:p>
        </w:tc>
        <w:tc>
          <w:tcPr>
            <w:tcW w:w="0" w:type="auto"/>
          </w:tcPr>
          <w:p w14:paraId="088B348F" w14:textId="77777777" w:rsidR="007131AB" w:rsidRDefault="00000000">
            <w:pPr>
              <w:pStyle w:val="Corpodetexto"/>
            </w:pPr>
            <w:r>
              <w:t>Número máximo de log-ons permitidos após a expiração da senha.</w:t>
            </w:r>
          </w:p>
        </w:tc>
      </w:tr>
      <w:tr w:rsidR="007131AB" w14:paraId="5FEF32F8" w14:textId="77777777">
        <w:tc>
          <w:tcPr>
            <w:tcW w:w="0" w:type="auto"/>
          </w:tcPr>
          <w:p w14:paraId="5099FB6E" w14:textId="77777777" w:rsidR="007131AB" w:rsidRDefault="00000000">
            <w:pPr>
              <w:pStyle w:val="Corpodetexto"/>
            </w:pPr>
            <w:r>
              <w:t>maxRetries</w:t>
            </w:r>
          </w:p>
        </w:tc>
        <w:tc>
          <w:tcPr>
            <w:tcW w:w="0" w:type="auto"/>
          </w:tcPr>
          <w:p w14:paraId="3E4F8613" w14:textId="77777777" w:rsidR="007131AB" w:rsidRDefault="00000000">
            <w:pPr>
              <w:pStyle w:val="Corpodetexto"/>
            </w:pPr>
            <w:r>
              <w:t>Número inteiro</w:t>
            </w:r>
          </w:p>
        </w:tc>
        <w:tc>
          <w:tcPr>
            <w:tcW w:w="0" w:type="auto"/>
          </w:tcPr>
          <w:p w14:paraId="0BD75BF3" w14:textId="77777777" w:rsidR="007131AB" w:rsidRDefault="00000000">
            <w:pPr>
              <w:pStyle w:val="Corpodetexto"/>
            </w:pPr>
            <w:r>
              <w:t>Número máximo de vezes que um usuário pode tentar fazer log-on sem sucesso no sistema antes de a conta ser bloqueada.</w:t>
            </w:r>
          </w:p>
        </w:tc>
      </w:tr>
      <w:tr w:rsidR="007131AB" w14:paraId="645F52E4" w14:textId="77777777">
        <w:tc>
          <w:tcPr>
            <w:tcW w:w="0" w:type="auto"/>
          </w:tcPr>
          <w:p w14:paraId="76834F0C" w14:textId="77777777" w:rsidR="007131AB" w:rsidRDefault="00000000">
            <w:pPr>
              <w:pStyle w:val="Corpodetexto"/>
            </w:pPr>
            <w:r>
              <w:t>lockDuration</w:t>
            </w:r>
          </w:p>
        </w:tc>
        <w:tc>
          <w:tcPr>
            <w:tcW w:w="0" w:type="auto"/>
          </w:tcPr>
          <w:p w14:paraId="267C8256" w14:textId="77777777" w:rsidR="007131AB" w:rsidRDefault="00000000">
            <w:pPr>
              <w:pStyle w:val="Corpodetexto"/>
            </w:pPr>
            <w:r>
              <w:t>Número inteiro</w:t>
            </w:r>
          </w:p>
        </w:tc>
        <w:tc>
          <w:tcPr>
            <w:tcW w:w="0" w:type="auto"/>
          </w:tcPr>
          <w:p w14:paraId="11A0E434" w14:textId="77777777" w:rsidR="007131AB" w:rsidRDefault="00000000">
            <w:pPr>
              <w:pStyle w:val="Corpodetexto"/>
            </w:pPr>
            <w:r>
              <w:t>Tempo durante o qual a conta de um usuário permanece bloqueada após ultrapassar o número máximo de tentativas.</w:t>
            </w:r>
          </w:p>
        </w:tc>
      </w:tr>
      <w:tr w:rsidR="007131AB" w14:paraId="65704305" w14:textId="77777777">
        <w:tc>
          <w:tcPr>
            <w:tcW w:w="0" w:type="auto"/>
          </w:tcPr>
          <w:p w14:paraId="37FBD0EA" w14:textId="77777777" w:rsidR="007131AB" w:rsidRDefault="00000000">
            <w:pPr>
              <w:pStyle w:val="Corpodetexto"/>
            </w:pPr>
            <w:r>
              <w:t>lockIntervalType</w:t>
            </w:r>
          </w:p>
        </w:tc>
        <w:tc>
          <w:tcPr>
            <w:tcW w:w="0" w:type="auto"/>
          </w:tcPr>
          <w:p w14:paraId="528A83EA" w14:textId="77777777" w:rsidR="007131AB" w:rsidRDefault="00000000">
            <w:pPr>
              <w:pStyle w:val="Corpodetexto"/>
            </w:pPr>
            <w:r>
              <w:t>Número inteiro</w:t>
            </w:r>
          </w:p>
        </w:tc>
        <w:tc>
          <w:tcPr>
            <w:tcW w:w="0" w:type="auto"/>
          </w:tcPr>
          <w:p w14:paraId="26F378DB" w14:textId="77777777" w:rsidR="007131AB" w:rsidRDefault="00000000">
            <w:pPr>
              <w:pStyle w:val="Corpodetexto"/>
            </w:pPr>
            <w:r>
              <w:t>Tipo de duração do bloqueio (1 = horas, 2 = minutos e 3 = dias).</w:t>
            </w:r>
          </w:p>
        </w:tc>
      </w:tr>
      <w:tr w:rsidR="007131AB" w14:paraId="0320D3C7" w14:textId="77777777">
        <w:tc>
          <w:tcPr>
            <w:tcW w:w="0" w:type="auto"/>
          </w:tcPr>
          <w:p w14:paraId="1EC81260" w14:textId="77777777" w:rsidR="007131AB" w:rsidRDefault="00000000">
            <w:pPr>
              <w:pStyle w:val="Corpodetexto"/>
            </w:pPr>
            <w:r>
              <w:t>sessionTimeout</w:t>
            </w:r>
          </w:p>
        </w:tc>
        <w:tc>
          <w:tcPr>
            <w:tcW w:w="0" w:type="auto"/>
          </w:tcPr>
          <w:p w14:paraId="7C75B481" w14:textId="77777777" w:rsidR="007131AB" w:rsidRDefault="00000000">
            <w:pPr>
              <w:pStyle w:val="Corpodetexto"/>
            </w:pPr>
            <w:r>
              <w:t>Número inteiro</w:t>
            </w:r>
          </w:p>
        </w:tc>
        <w:tc>
          <w:tcPr>
            <w:tcW w:w="0" w:type="auto"/>
          </w:tcPr>
          <w:p w14:paraId="4A9AAB94" w14:textId="77777777" w:rsidR="007131AB" w:rsidRDefault="00000000">
            <w:pPr>
              <w:pStyle w:val="Corpodetexto"/>
            </w:pPr>
            <w:r>
              <w:t>Duração da inatividade. Após esse tempo, ocorre o timeout da sessão do usuário.</w:t>
            </w:r>
          </w:p>
          <w:p w14:paraId="2AB52A34" w14:textId="77777777" w:rsidR="007131AB" w:rsidRDefault="00000000">
            <w:pPr>
              <w:pStyle w:val="Corpodetexto"/>
            </w:pPr>
            <w:r>
              <w:rPr>
                <w:b/>
                <w:bCs/>
              </w:rPr>
              <w:t>Observação:</w:t>
            </w:r>
            <w:r>
              <w:t xml:space="preserve"> A unidade de medida é definida no elemento timeoutIntervalType.</w:t>
            </w:r>
          </w:p>
        </w:tc>
      </w:tr>
      <w:tr w:rsidR="007131AB" w14:paraId="1E638A4F" w14:textId="77777777">
        <w:tc>
          <w:tcPr>
            <w:tcW w:w="0" w:type="auto"/>
          </w:tcPr>
          <w:p w14:paraId="1D692654" w14:textId="77777777" w:rsidR="007131AB" w:rsidRDefault="00000000">
            <w:pPr>
              <w:pStyle w:val="Corpodetexto"/>
            </w:pPr>
            <w:r>
              <w:t>passwordHistoryCheckDepth</w:t>
            </w:r>
          </w:p>
        </w:tc>
        <w:tc>
          <w:tcPr>
            <w:tcW w:w="0" w:type="auto"/>
          </w:tcPr>
          <w:p w14:paraId="65F01E5C" w14:textId="77777777" w:rsidR="007131AB" w:rsidRDefault="00000000">
            <w:pPr>
              <w:pStyle w:val="Corpodetexto"/>
            </w:pPr>
            <w:r>
              <w:t>Número inteiro</w:t>
            </w:r>
          </w:p>
        </w:tc>
        <w:tc>
          <w:tcPr>
            <w:tcW w:w="0" w:type="auto"/>
          </w:tcPr>
          <w:p w14:paraId="47C9A8F5" w14:textId="77777777" w:rsidR="007131AB" w:rsidRDefault="00000000">
            <w:pPr>
              <w:pStyle w:val="Corpodetexto"/>
            </w:pPr>
            <w:r>
              <w:t>Número de senhas anteriores que devem ser controladas e cuja reutilização deve ser evitada.</w:t>
            </w:r>
          </w:p>
        </w:tc>
      </w:tr>
      <w:tr w:rsidR="007131AB" w14:paraId="4342A954" w14:textId="77777777">
        <w:tc>
          <w:tcPr>
            <w:tcW w:w="0" w:type="auto"/>
          </w:tcPr>
          <w:p w14:paraId="6BBDC13A" w14:textId="77777777" w:rsidR="007131AB" w:rsidRDefault="00000000">
            <w:pPr>
              <w:pStyle w:val="Corpodetexto"/>
            </w:pPr>
            <w:r>
              <w:t>expiratonNotice</w:t>
            </w:r>
          </w:p>
        </w:tc>
        <w:tc>
          <w:tcPr>
            <w:tcW w:w="0" w:type="auto"/>
          </w:tcPr>
          <w:p w14:paraId="69AAC7AD" w14:textId="77777777" w:rsidR="007131AB" w:rsidRDefault="00000000">
            <w:pPr>
              <w:pStyle w:val="Corpodetexto"/>
            </w:pPr>
            <w:r>
              <w:t>Número inteiro</w:t>
            </w:r>
          </w:p>
        </w:tc>
        <w:tc>
          <w:tcPr>
            <w:tcW w:w="0" w:type="auto"/>
          </w:tcPr>
          <w:p w14:paraId="57BB308E" w14:textId="77777777" w:rsidR="007131AB" w:rsidRDefault="00000000">
            <w:pPr>
              <w:pStyle w:val="Corpodetexto"/>
            </w:pPr>
            <w:r>
              <w:t>Número de dias para exibição de um aviso antes da expiração da senha.</w:t>
            </w:r>
          </w:p>
        </w:tc>
      </w:tr>
      <w:tr w:rsidR="007131AB" w14:paraId="414C0212" w14:textId="77777777">
        <w:tc>
          <w:tcPr>
            <w:tcW w:w="0" w:type="auto"/>
          </w:tcPr>
          <w:p w14:paraId="6F66CB03" w14:textId="77777777" w:rsidR="007131AB" w:rsidRDefault="00000000">
            <w:pPr>
              <w:pStyle w:val="Corpodetexto"/>
            </w:pPr>
            <w:r>
              <w:t>accountTimeout</w:t>
            </w:r>
          </w:p>
        </w:tc>
        <w:tc>
          <w:tcPr>
            <w:tcW w:w="0" w:type="auto"/>
          </w:tcPr>
          <w:p w14:paraId="55872794" w14:textId="77777777" w:rsidR="007131AB" w:rsidRDefault="00000000">
            <w:pPr>
              <w:pStyle w:val="Corpodetexto"/>
            </w:pPr>
            <w:r>
              <w:t>Número inteiro</w:t>
            </w:r>
          </w:p>
        </w:tc>
        <w:tc>
          <w:tcPr>
            <w:tcW w:w="0" w:type="auto"/>
          </w:tcPr>
          <w:p w14:paraId="3D062B69" w14:textId="77777777" w:rsidR="007131AB" w:rsidRDefault="00000000">
            <w:pPr>
              <w:pStyle w:val="Corpodetexto"/>
            </w:pPr>
            <w:r>
              <w:t>Número de dias após os quais o status de uma conta é alterado automaticamente para inativo.</w:t>
            </w:r>
          </w:p>
          <w:p w14:paraId="30BC4266" w14:textId="77777777" w:rsidR="007131AB" w:rsidRDefault="00000000">
            <w:pPr>
              <w:pStyle w:val="Corpodetexto"/>
            </w:pPr>
            <w:r>
              <w:t xml:space="preserve">0 = nenhum ou nunca desativar </w:t>
            </w:r>
            <w:r>
              <w:lastRenderedPageBreak/>
              <w:t>automaticamente</w:t>
            </w:r>
          </w:p>
        </w:tc>
      </w:tr>
      <w:tr w:rsidR="007131AB" w14:paraId="514ADA8E" w14:textId="77777777">
        <w:tc>
          <w:tcPr>
            <w:tcW w:w="0" w:type="auto"/>
          </w:tcPr>
          <w:p w14:paraId="1BF83D2A" w14:textId="77777777" w:rsidR="007131AB" w:rsidRDefault="00000000">
            <w:pPr>
              <w:pStyle w:val="Corpodetexto"/>
            </w:pPr>
            <w:r>
              <w:t>timeoutIntervalType</w:t>
            </w:r>
          </w:p>
        </w:tc>
        <w:tc>
          <w:tcPr>
            <w:tcW w:w="0" w:type="auto"/>
          </w:tcPr>
          <w:p w14:paraId="1D4F38D2" w14:textId="77777777" w:rsidR="007131AB" w:rsidRDefault="00000000">
            <w:pPr>
              <w:pStyle w:val="Corpodetexto"/>
            </w:pPr>
            <w:r>
              <w:t>Número inteiro</w:t>
            </w:r>
          </w:p>
        </w:tc>
        <w:tc>
          <w:tcPr>
            <w:tcW w:w="0" w:type="auto"/>
          </w:tcPr>
          <w:p w14:paraId="03438B7D" w14:textId="77777777" w:rsidR="007131AB" w:rsidRDefault="00000000">
            <w:pPr>
              <w:pStyle w:val="Corpodetexto"/>
            </w:pPr>
            <w:r>
              <w:t>Unidade de medida de sessionTimeout (1 = horas, 2 = minutos e 3 = dias).</w:t>
            </w:r>
          </w:p>
        </w:tc>
      </w:tr>
      <w:tr w:rsidR="007131AB" w14:paraId="2A6EC942" w14:textId="77777777">
        <w:tc>
          <w:tcPr>
            <w:tcW w:w="0" w:type="auto"/>
          </w:tcPr>
          <w:p w14:paraId="3FAF5081" w14:textId="77777777" w:rsidR="007131AB" w:rsidRDefault="00000000">
            <w:pPr>
              <w:pStyle w:val="Corpodetexto"/>
            </w:pPr>
            <w:r>
              <w:t>minUppercaseCharacters</w:t>
            </w:r>
          </w:p>
        </w:tc>
        <w:tc>
          <w:tcPr>
            <w:tcW w:w="0" w:type="auto"/>
          </w:tcPr>
          <w:p w14:paraId="43B04A51" w14:textId="77777777" w:rsidR="007131AB" w:rsidRDefault="00000000">
            <w:pPr>
              <w:pStyle w:val="Corpodetexto"/>
            </w:pPr>
            <w:r>
              <w:t>Número inteiro</w:t>
            </w:r>
          </w:p>
        </w:tc>
        <w:tc>
          <w:tcPr>
            <w:tcW w:w="0" w:type="auto"/>
          </w:tcPr>
          <w:p w14:paraId="5D1FDD04" w14:textId="77777777" w:rsidR="007131AB" w:rsidRDefault="00000000">
            <w:pPr>
              <w:pStyle w:val="Corpodetexto"/>
            </w:pPr>
            <w:r>
              <w:t>Número de caracteres maiúsculos que a senha de um usuário deve conter.</w:t>
            </w:r>
          </w:p>
        </w:tc>
      </w:tr>
      <w:tr w:rsidR="007131AB" w14:paraId="04157F83" w14:textId="77777777">
        <w:tc>
          <w:tcPr>
            <w:tcW w:w="0" w:type="auto"/>
          </w:tcPr>
          <w:p w14:paraId="772BA48B" w14:textId="77777777" w:rsidR="007131AB" w:rsidRDefault="00000000">
            <w:pPr>
              <w:pStyle w:val="Corpodetexto"/>
            </w:pPr>
            <w:r>
              <w:t>minLowercaseCharacters</w:t>
            </w:r>
          </w:p>
        </w:tc>
        <w:tc>
          <w:tcPr>
            <w:tcW w:w="0" w:type="auto"/>
          </w:tcPr>
          <w:p w14:paraId="605451D8" w14:textId="77777777" w:rsidR="007131AB" w:rsidRDefault="00000000">
            <w:pPr>
              <w:pStyle w:val="Corpodetexto"/>
            </w:pPr>
            <w:r>
              <w:t>Número inteiro</w:t>
            </w:r>
          </w:p>
        </w:tc>
        <w:tc>
          <w:tcPr>
            <w:tcW w:w="0" w:type="auto"/>
          </w:tcPr>
          <w:p w14:paraId="1DD4B44C" w14:textId="77777777" w:rsidR="007131AB" w:rsidRDefault="00000000">
            <w:pPr>
              <w:pStyle w:val="Corpodetexto"/>
            </w:pPr>
            <w:r>
              <w:t>Número de caracteres minúsculos que a senha de um usuário deve conter.</w:t>
            </w:r>
          </w:p>
        </w:tc>
      </w:tr>
      <w:tr w:rsidR="007131AB" w14:paraId="1F35486F" w14:textId="77777777">
        <w:tc>
          <w:tcPr>
            <w:tcW w:w="0" w:type="auto"/>
          </w:tcPr>
          <w:p w14:paraId="47C96509" w14:textId="77777777" w:rsidR="007131AB" w:rsidRDefault="00000000">
            <w:pPr>
              <w:pStyle w:val="Corpodetexto"/>
            </w:pPr>
            <w:r>
              <w:t>minSpecialCharacters</w:t>
            </w:r>
          </w:p>
        </w:tc>
        <w:tc>
          <w:tcPr>
            <w:tcW w:w="0" w:type="auto"/>
          </w:tcPr>
          <w:p w14:paraId="1435D6B3" w14:textId="77777777" w:rsidR="007131AB" w:rsidRDefault="00000000">
            <w:pPr>
              <w:pStyle w:val="Corpodetexto"/>
            </w:pPr>
            <w:r>
              <w:t>Número inteiro</w:t>
            </w:r>
          </w:p>
        </w:tc>
        <w:tc>
          <w:tcPr>
            <w:tcW w:w="0" w:type="auto"/>
          </w:tcPr>
          <w:p w14:paraId="707A4EFE" w14:textId="77777777" w:rsidR="007131AB" w:rsidRDefault="00000000">
            <w:pPr>
              <w:pStyle w:val="Corpodetexto"/>
            </w:pPr>
            <w:r>
              <w:t>Número de caracteres especiais que a senha de um usuário precisa conter. Caracteres especiais podem incluir:</w:t>
            </w:r>
            <w:r>
              <w:br/>
            </w:r>
            <w:r>
              <w:br/>
              <w:t>` ~ ! @ # $ % ^ &amp; * ( ) _ + - = { } | : " &lt; &gt; ? [ ] \ ; ’ , . /</w:t>
            </w:r>
          </w:p>
        </w:tc>
      </w:tr>
      <w:tr w:rsidR="007131AB" w14:paraId="380F53BD" w14:textId="77777777">
        <w:tc>
          <w:tcPr>
            <w:tcW w:w="0" w:type="auto"/>
          </w:tcPr>
          <w:p w14:paraId="5A287C00" w14:textId="77777777" w:rsidR="007131AB" w:rsidRDefault="00000000">
            <w:pPr>
              <w:pStyle w:val="Corpodetexto"/>
            </w:pPr>
            <w:r>
              <w:t>pinTimeout</w:t>
            </w:r>
          </w:p>
        </w:tc>
        <w:tc>
          <w:tcPr>
            <w:tcW w:w="0" w:type="auto"/>
          </w:tcPr>
          <w:p w14:paraId="5E29F63F" w14:textId="77777777" w:rsidR="007131AB" w:rsidRDefault="00000000">
            <w:pPr>
              <w:pStyle w:val="Corpodetexto"/>
            </w:pPr>
            <w:r>
              <w:t>Número inteiro</w:t>
            </w:r>
          </w:p>
        </w:tc>
        <w:tc>
          <w:tcPr>
            <w:tcW w:w="0" w:type="auto"/>
          </w:tcPr>
          <w:p w14:paraId="0AD8BE75" w14:textId="77777777" w:rsidR="007131AB" w:rsidRDefault="00000000">
            <w:pPr>
              <w:pStyle w:val="Corpodetexto"/>
            </w:pPr>
            <w:r>
              <w:t>Período máximo de tempo que um PIN permanece ativo antes de o PIN expirar.</w:t>
            </w:r>
          </w:p>
        </w:tc>
      </w:tr>
      <w:tr w:rsidR="007131AB" w14:paraId="701C8C11" w14:textId="77777777">
        <w:tc>
          <w:tcPr>
            <w:tcW w:w="0" w:type="auto"/>
          </w:tcPr>
          <w:p w14:paraId="3F0C4D35" w14:textId="77777777" w:rsidR="007131AB" w:rsidRDefault="00000000">
            <w:pPr>
              <w:pStyle w:val="Corpodetexto"/>
            </w:pPr>
            <w:r>
              <w:t>pinTimeoutType</w:t>
            </w:r>
          </w:p>
        </w:tc>
        <w:tc>
          <w:tcPr>
            <w:tcW w:w="0" w:type="auto"/>
          </w:tcPr>
          <w:p w14:paraId="55FAB209" w14:textId="77777777" w:rsidR="007131AB" w:rsidRDefault="00000000">
            <w:pPr>
              <w:pStyle w:val="Corpodetexto"/>
            </w:pPr>
            <w:r>
              <w:t>Número inteiro</w:t>
            </w:r>
          </w:p>
        </w:tc>
        <w:tc>
          <w:tcPr>
            <w:tcW w:w="0" w:type="auto"/>
          </w:tcPr>
          <w:p w14:paraId="0D8CDD90" w14:textId="77777777" w:rsidR="007131AB" w:rsidRDefault="00000000">
            <w:pPr>
              <w:pStyle w:val="Corpodetexto"/>
            </w:pPr>
            <w:r>
              <w:t>Tipo de tempo limite do PIN (1 = horas, 2 = minutos e 3 = dias).</w:t>
            </w:r>
          </w:p>
        </w:tc>
      </w:tr>
      <w:tr w:rsidR="007131AB" w14:paraId="60D93341" w14:textId="77777777">
        <w:tc>
          <w:tcPr>
            <w:tcW w:w="0" w:type="auto"/>
          </w:tcPr>
          <w:p w14:paraId="12364F35" w14:textId="77777777" w:rsidR="007131AB" w:rsidRDefault="00000000">
            <w:pPr>
              <w:pStyle w:val="Corpodetexto"/>
            </w:pPr>
            <w:r>
              <w:t>pinMaxResendAttempts</w:t>
            </w:r>
          </w:p>
        </w:tc>
        <w:tc>
          <w:tcPr>
            <w:tcW w:w="0" w:type="auto"/>
          </w:tcPr>
          <w:p w14:paraId="48894E70" w14:textId="77777777" w:rsidR="007131AB" w:rsidRDefault="00000000">
            <w:pPr>
              <w:pStyle w:val="Corpodetexto"/>
            </w:pPr>
            <w:r>
              <w:t>Número inteiro</w:t>
            </w:r>
          </w:p>
        </w:tc>
        <w:tc>
          <w:tcPr>
            <w:tcW w:w="0" w:type="auto"/>
          </w:tcPr>
          <w:p w14:paraId="569302A4" w14:textId="77777777" w:rsidR="007131AB" w:rsidRDefault="00000000">
            <w:pPr>
              <w:pStyle w:val="Corpodetexto"/>
            </w:pPr>
            <w:r>
              <w:t>Número de vezes que os usuários podem solicitar um PIN antes que o sistema os impeçam de solicitar PINs adicionais.</w:t>
            </w:r>
          </w:p>
        </w:tc>
      </w:tr>
      <w:tr w:rsidR="007131AB" w14:paraId="529E765B" w14:textId="77777777">
        <w:tc>
          <w:tcPr>
            <w:tcW w:w="0" w:type="auto"/>
          </w:tcPr>
          <w:p w14:paraId="0790311D" w14:textId="77777777" w:rsidR="007131AB" w:rsidRDefault="00000000">
            <w:pPr>
              <w:pStyle w:val="Corpodetexto"/>
            </w:pPr>
            <w:r>
              <w:t>pinResendLockTimeout</w:t>
            </w:r>
          </w:p>
        </w:tc>
        <w:tc>
          <w:tcPr>
            <w:tcW w:w="0" w:type="auto"/>
          </w:tcPr>
          <w:p w14:paraId="41B8D99C" w14:textId="77777777" w:rsidR="007131AB" w:rsidRDefault="00000000">
            <w:pPr>
              <w:pStyle w:val="Corpodetexto"/>
            </w:pPr>
            <w:r>
              <w:t>Número inteiro</w:t>
            </w:r>
          </w:p>
        </w:tc>
        <w:tc>
          <w:tcPr>
            <w:tcW w:w="0" w:type="auto"/>
          </w:tcPr>
          <w:p w14:paraId="6B8118BA" w14:textId="77777777" w:rsidR="007131AB" w:rsidRDefault="00000000">
            <w:pPr>
              <w:pStyle w:val="Corpodetexto"/>
            </w:pPr>
            <w:r>
              <w:t>Período de bloqueio antes que os usuários possam solicitar um PIN após excederem o limite máximo de solicitação de PIN.</w:t>
            </w:r>
          </w:p>
        </w:tc>
      </w:tr>
      <w:tr w:rsidR="007131AB" w14:paraId="45B3FAFA" w14:textId="77777777">
        <w:tc>
          <w:tcPr>
            <w:tcW w:w="0" w:type="auto"/>
          </w:tcPr>
          <w:p w14:paraId="242F525C" w14:textId="77777777" w:rsidR="007131AB" w:rsidRDefault="00000000">
            <w:pPr>
              <w:pStyle w:val="Corpodetexto"/>
            </w:pPr>
            <w:r>
              <w:t>pinResendLockTimeoutType</w:t>
            </w:r>
          </w:p>
        </w:tc>
        <w:tc>
          <w:tcPr>
            <w:tcW w:w="0" w:type="auto"/>
          </w:tcPr>
          <w:p w14:paraId="467749F8" w14:textId="77777777" w:rsidR="007131AB" w:rsidRDefault="00000000">
            <w:pPr>
              <w:pStyle w:val="Corpodetexto"/>
            </w:pPr>
            <w:r>
              <w:t>Número inteiro</w:t>
            </w:r>
          </w:p>
        </w:tc>
        <w:tc>
          <w:tcPr>
            <w:tcW w:w="0" w:type="auto"/>
          </w:tcPr>
          <w:p w14:paraId="695D91EC" w14:textId="77777777" w:rsidR="007131AB" w:rsidRDefault="00000000">
            <w:pPr>
              <w:pStyle w:val="Corpodetexto"/>
            </w:pPr>
            <w:r>
              <w:t>Tipo de tempo limite de bloqueio de reenvio de PIN (1 = horas, 2 = minutos e 3 = dias).</w:t>
            </w:r>
          </w:p>
        </w:tc>
      </w:tr>
    </w:tbl>
    <w:p w14:paraId="24B02668"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14BE389A" w14:textId="77777777" w:rsidR="007131AB" w:rsidRDefault="00000000">
      <w:pPr>
        <w:pStyle w:val="Ttulo2"/>
      </w:pPr>
      <w:r>
        <w:lastRenderedPageBreak/>
        <w:t>Exemplos</w:t>
      </w:r>
    </w:p>
    <w:p w14:paraId="608E3719" w14:textId="77777777" w:rsidR="007131AB" w:rsidRDefault="00000000">
      <w:pPr>
        <w:pStyle w:val="FirstParagraph"/>
      </w:pPr>
      <w:r>
        <w:t>Exemplo de chamada C#</w:t>
      </w:r>
    </w:p>
    <w:p w14:paraId="4AE49B0A" w14:textId="77777777" w:rsidR="007131AB" w:rsidRDefault="00000000">
      <w:pPr>
        <w:pStyle w:val="Corpodetexto"/>
      </w:pPr>
      <w:r>
        <w:t>iReturnCode = access.UpdateExtendedSecurityParameter(sSessionToken, iSecParmID, "WebAPI_Updated", "Descriptive text", 6, 2, 2, 11, 17, 7, 1, 1, 31, 7, 3, 23, 1,1,2,4);</w:t>
      </w:r>
    </w:p>
    <w:p w14:paraId="3F1CAA1F" w14:textId="77777777" w:rsidR="007131AB" w:rsidRDefault="00000000">
      <w:pPr>
        <w:pStyle w:val="Corpodetexto"/>
      </w:pPr>
      <w:r>
        <w:t>Exemplo de solicitação</w:t>
      </w:r>
    </w:p>
    <w:p w14:paraId="49B738C9"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150A427A" w14:textId="77777777" w:rsidR="007131AB" w:rsidRDefault="00000000">
      <w:pPr>
        <w:pStyle w:val="Corpodetexto"/>
      </w:pPr>
      <w:r>
        <w:t>POST /archer/ws/accesscontrol.asmx HTTP/1.1</w:t>
      </w:r>
    </w:p>
    <w:p w14:paraId="45A4F26D" w14:textId="77777777" w:rsidR="007131AB" w:rsidRDefault="00000000">
      <w:pPr>
        <w:pStyle w:val="Corpodetexto"/>
      </w:pPr>
      <w:r>
        <w:t>Host: staging</w:t>
      </w:r>
    </w:p>
    <w:p w14:paraId="63F50A99" w14:textId="77777777" w:rsidR="007131AB" w:rsidRDefault="00000000">
      <w:pPr>
        <w:pStyle w:val="Corpodetexto"/>
      </w:pPr>
      <w:r>
        <w:t>Content-Type: text/xml; charset=utf-8</w:t>
      </w:r>
    </w:p>
    <w:p w14:paraId="4AA488F7" w14:textId="77777777" w:rsidR="007131AB" w:rsidRDefault="00000000">
      <w:pPr>
        <w:pStyle w:val="Corpodetexto"/>
      </w:pPr>
      <w:r>
        <w:t xml:space="preserve">Content-Length: </w:t>
      </w:r>
      <w:r>
        <w:rPr>
          <w:b/>
          <w:bCs/>
        </w:rPr>
        <w:t>length</w:t>
      </w:r>
    </w:p>
    <w:p w14:paraId="25274F76" w14:textId="77777777" w:rsidR="007131AB" w:rsidRDefault="00000000">
      <w:pPr>
        <w:pStyle w:val="Corpodetexto"/>
      </w:pPr>
      <w:r>
        <w:t>SOAPAction: "http://archer-tech.com/webservices/UpdateExtendedSecurity Parameter"</w:t>
      </w:r>
      <w:r>
        <w:br/>
      </w:r>
      <w:r>
        <w:br/>
      </w:r>
    </w:p>
    <w:p w14:paraId="702032A3" w14:textId="77777777" w:rsidR="007131AB" w:rsidRDefault="00000000">
      <w:pPr>
        <w:pStyle w:val="Corpodetexto"/>
      </w:pPr>
      <w:r>
        <w:t>&lt;?xml version="1.0" encoding="utf-8"?&gt;</w:t>
      </w:r>
    </w:p>
    <w:p w14:paraId="1E439014" w14:textId="77777777" w:rsidR="007131AB" w:rsidRDefault="00000000">
      <w:pPr>
        <w:pStyle w:val="Corpodetexto"/>
      </w:pPr>
      <w:r>
        <w:t>&lt;soap:Envelope xmlns:xsi="http://www.w3.org/2001/XMLSchema-instance" xmlns:xsd="http://www.w3.org/2001/XMLSchema" xmlns:soap="http://schemas.xmlsoap.org/soap/envelope/"&gt;</w:t>
      </w:r>
    </w:p>
    <w:p w14:paraId="20FB024B" w14:textId="77777777" w:rsidR="007131AB" w:rsidRDefault="00000000">
      <w:pPr>
        <w:numPr>
          <w:ilvl w:val="0"/>
          <w:numId w:val="936"/>
        </w:numPr>
      </w:pPr>
      <w:r>
        <w:t>&lt;soap:Body&gt;</w:t>
      </w:r>
    </w:p>
    <w:p w14:paraId="5893C578" w14:textId="77777777" w:rsidR="007131AB" w:rsidRDefault="00000000">
      <w:pPr>
        <w:numPr>
          <w:ilvl w:val="1"/>
          <w:numId w:val="937"/>
        </w:numPr>
      </w:pPr>
      <w:r>
        <w:t>&lt;UpdateExtendedSecurityParameter xmlns="http://archer-tech.com/webservices/"&gt;</w:t>
      </w:r>
    </w:p>
    <w:p w14:paraId="380B7EB6" w14:textId="77777777" w:rsidR="007131AB" w:rsidRDefault="00000000">
      <w:pPr>
        <w:numPr>
          <w:ilvl w:val="2"/>
          <w:numId w:val="938"/>
        </w:numPr>
      </w:pPr>
      <w:r>
        <w:t>&lt;sessionToken&gt;</w:t>
      </w:r>
      <w:r>
        <w:rPr>
          <w:b/>
          <w:bCs/>
        </w:rPr>
        <w:t>string</w:t>
      </w:r>
      <w:r>
        <w:t>&lt;/sessionToken&gt;</w:t>
      </w:r>
    </w:p>
    <w:p w14:paraId="2C08D819" w14:textId="77777777" w:rsidR="007131AB" w:rsidRDefault="00000000">
      <w:pPr>
        <w:numPr>
          <w:ilvl w:val="2"/>
          <w:numId w:val="939"/>
        </w:numPr>
      </w:pPr>
      <w:r>
        <w:t>&lt;securityParameterId&gt;</w:t>
      </w:r>
      <w:r>
        <w:rPr>
          <w:b/>
          <w:bCs/>
        </w:rPr>
        <w:t>int</w:t>
      </w:r>
      <w:r>
        <w:t>&lt;/securityParameterId&gt;</w:t>
      </w:r>
    </w:p>
    <w:p w14:paraId="6A56F199" w14:textId="77777777" w:rsidR="007131AB" w:rsidRDefault="00000000">
      <w:pPr>
        <w:numPr>
          <w:ilvl w:val="2"/>
          <w:numId w:val="939"/>
        </w:numPr>
      </w:pPr>
      <w:r>
        <w:t>&lt;name&gt;</w:t>
      </w:r>
      <w:r>
        <w:rPr>
          <w:b/>
          <w:bCs/>
        </w:rPr>
        <w:t>string</w:t>
      </w:r>
      <w:r>
        <w:t>&lt;/name&gt;</w:t>
      </w:r>
    </w:p>
    <w:p w14:paraId="247F7577" w14:textId="77777777" w:rsidR="007131AB" w:rsidRDefault="00000000">
      <w:pPr>
        <w:numPr>
          <w:ilvl w:val="2"/>
          <w:numId w:val="939"/>
        </w:numPr>
      </w:pPr>
      <w:r>
        <w:t>&lt;description&gt;</w:t>
      </w:r>
      <w:r>
        <w:rPr>
          <w:b/>
          <w:bCs/>
        </w:rPr>
        <w:t>string</w:t>
      </w:r>
      <w:r>
        <w:t>&lt;/description&gt;</w:t>
      </w:r>
    </w:p>
    <w:p w14:paraId="48CA2BE0" w14:textId="77777777" w:rsidR="007131AB" w:rsidRDefault="00000000">
      <w:pPr>
        <w:numPr>
          <w:ilvl w:val="2"/>
          <w:numId w:val="939"/>
        </w:numPr>
      </w:pPr>
      <w:r>
        <w:t>&lt;minPasswordLength&gt;</w:t>
      </w:r>
      <w:r>
        <w:rPr>
          <w:b/>
          <w:bCs/>
        </w:rPr>
        <w:t>int</w:t>
      </w:r>
      <w:r>
        <w:t>&lt;/minPasswordLength&gt;</w:t>
      </w:r>
    </w:p>
    <w:p w14:paraId="0F01FB75" w14:textId="77777777" w:rsidR="007131AB" w:rsidRDefault="00000000">
      <w:pPr>
        <w:numPr>
          <w:ilvl w:val="2"/>
          <w:numId w:val="939"/>
        </w:numPr>
      </w:pPr>
      <w:r>
        <w:t>&lt;minPasswordCharacters&gt;</w:t>
      </w:r>
      <w:r>
        <w:rPr>
          <w:b/>
          <w:bCs/>
        </w:rPr>
        <w:t>int</w:t>
      </w:r>
      <w:r>
        <w:t>&lt;/minPasswordCharacters&gt;</w:t>
      </w:r>
    </w:p>
    <w:p w14:paraId="5A186B21" w14:textId="77777777" w:rsidR="007131AB" w:rsidRDefault="00000000">
      <w:pPr>
        <w:numPr>
          <w:ilvl w:val="2"/>
          <w:numId w:val="939"/>
        </w:numPr>
      </w:pPr>
      <w:r>
        <w:t>&lt;minPasswordNumerals&gt;</w:t>
      </w:r>
      <w:r>
        <w:rPr>
          <w:b/>
          <w:bCs/>
        </w:rPr>
        <w:t>int</w:t>
      </w:r>
      <w:r>
        <w:t>&lt;/minPasswordNumerals&gt;</w:t>
      </w:r>
    </w:p>
    <w:p w14:paraId="75D2B098" w14:textId="77777777" w:rsidR="007131AB" w:rsidRDefault="00000000">
      <w:pPr>
        <w:numPr>
          <w:ilvl w:val="2"/>
          <w:numId w:val="939"/>
        </w:numPr>
      </w:pPr>
      <w:r>
        <w:lastRenderedPageBreak/>
        <w:t>&lt;passwordLifetime&gt;</w:t>
      </w:r>
      <w:r>
        <w:rPr>
          <w:b/>
          <w:bCs/>
        </w:rPr>
        <w:t>int</w:t>
      </w:r>
      <w:r>
        <w:t>&lt;/passwordLifetime&gt;</w:t>
      </w:r>
    </w:p>
    <w:p w14:paraId="2ECDAEBB" w14:textId="77777777" w:rsidR="007131AB" w:rsidRDefault="00000000">
      <w:pPr>
        <w:numPr>
          <w:ilvl w:val="2"/>
          <w:numId w:val="939"/>
        </w:numPr>
      </w:pPr>
      <w:r>
        <w:t>&lt;graceLogins&gt;</w:t>
      </w:r>
      <w:r>
        <w:rPr>
          <w:b/>
          <w:bCs/>
        </w:rPr>
        <w:t>int</w:t>
      </w:r>
      <w:r>
        <w:t>&lt;/graceLogins&gt;</w:t>
      </w:r>
    </w:p>
    <w:p w14:paraId="23B50AFC" w14:textId="77777777" w:rsidR="007131AB" w:rsidRDefault="00000000">
      <w:pPr>
        <w:numPr>
          <w:ilvl w:val="2"/>
          <w:numId w:val="939"/>
        </w:numPr>
      </w:pPr>
      <w:r>
        <w:t>&lt;maxRetries&gt;</w:t>
      </w:r>
      <w:r>
        <w:rPr>
          <w:b/>
          <w:bCs/>
        </w:rPr>
        <w:t>int</w:t>
      </w:r>
      <w:r>
        <w:t>&lt;/maxRetries&gt;</w:t>
      </w:r>
    </w:p>
    <w:p w14:paraId="73733139" w14:textId="77777777" w:rsidR="007131AB" w:rsidRDefault="00000000">
      <w:pPr>
        <w:numPr>
          <w:ilvl w:val="2"/>
          <w:numId w:val="939"/>
        </w:numPr>
      </w:pPr>
      <w:r>
        <w:t>&lt;lockDuration&gt;</w:t>
      </w:r>
      <w:r>
        <w:rPr>
          <w:b/>
          <w:bCs/>
        </w:rPr>
        <w:t>int</w:t>
      </w:r>
      <w:r>
        <w:t>&lt;/lockDuration&gt;</w:t>
      </w:r>
    </w:p>
    <w:p w14:paraId="25344315" w14:textId="77777777" w:rsidR="007131AB" w:rsidRDefault="00000000">
      <w:pPr>
        <w:numPr>
          <w:ilvl w:val="2"/>
          <w:numId w:val="939"/>
        </w:numPr>
      </w:pPr>
      <w:r>
        <w:t>&lt;lockIntervalType&gt;</w:t>
      </w:r>
      <w:r>
        <w:rPr>
          <w:b/>
          <w:bCs/>
        </w:rPr>
        <w:t>int</w:t>
      </w:r>
      <w:r>
        <w:t>&lt;/lockIntervalType&gt;</w:t>
      </w:r>
    </w:p>
    <w:p w14:paraId="60FE3B58" w14:textId="77777777" w:rsidR="007131AB" w:rsidRDefault="00000000">
      <w:pPr>
        <w:numPr>
          <w:ilvl w:val="2"/>
          <w:numId w:val="939"/>
        </w:numPr>
      </w:pPr>
      <w:r>
        <w:t>&lt;sessionTimeout&gt;</w:t>
      </w:r>
      <w:r>
        <w:rPr>
          <w:b/>
          <w:bCs/>
        </w:rPr>
        <w:t>int</w:t>
      </w:r>
      <w:r>
        <w:t>&lt;/sessionTimeout&gt;</w:t>
      </w:r>
    </w:p>
    <w:p w14:paraId="14377A16" w14:textId="77777777" w:rsidR="007131AB" w:rsidRDefault="00000000">
      <w:pPr>
        <w:numPr>
          <w:ilvl w:val="2"/>
          <w:numId w:val="939"/>
        </w:numPr>
      </w:pPr>
      <w:r>
        <w:t>&lt;passwordHistoryCheckDepth&gt;</w:t>
      </w:r>
      <w:r>
        <w:rPr>
          <w:b/>
          <w:bCs/>
        </w:rPr>
        <w:t>int</w:t>
      </w:r>
      <w:r>
        <w:t>&lt;/passwordHistoryCheckDepth&gt;</w:t>
      </w:r>
    </w:p>
    <w:p w14:paraId="2F534CAD" w14:textId="77777777" w:rsidR="007131AB" w:rsidRDefault="00000000">
      <w:pPr>
        <w:numPr>
          <w:ilvl w:val="2"/>
          <w:numId w:val="939"/>
        </w:numPr>
      </w:pPr>
      <w:r>
        <w:t>&lt;expirationNotice&gt;</w:t>
      </w:r>
      <w:r>
        <w:rPr>
          <w:b/>
          <w:bCs/>
        </w:rPr>
        <w:t>int</w:t>
      </w:r>
      <w:r>
        <w:t>&lt;/expirationNotice&gt;</w:t>
      </w:r>
    </w:p>
    <w:p w14:paraId="29B1428B" w14:textId="77777777" w:rsidR="007131AB" w:rsidRDefault="00000000">
      <w:pPr>
        <w:numPr>
          <w:ilvl w:val="2"/>
          <w:numId w:val="939"/>
        </w:numPr>
      </w:pPr>
      <w:r>
        <w:t>&lt;accountTimeout&gt;</w:t>
      </w:r>
      <w:r>
        <w:rPr>
          <w:b/>
          <w:bCs/>
        </w:rPr>
        <w:t>int</w:t>
      </w:r>
      <w:r>
        <w:t>&lt;/accountTimeout&gt;</w:t>
      </w:r>
    </w:p>
    <w:p w14:paraId="1052A318" w14:textId="77777777" w:rsidR="007131AB" w:rsidRDefault="00000000">
      <w:pPr>
        <w:numPr>
          <w:ilvl w:val="2"/>
          <w:numId w:val="939"/>
        </w:numPr>
      </w:pPr>
      <w:r>
        <w:t>&lt;timeoutIntervalType&gt;</w:t>
      </w:r>
      <w:r>
        <w:rPr>
          <w:b/>
          <w:bCs/>
        </w:rPr>
        <w:t>int</w:t>
      </w:r>
      <w:r>
        <w:t>&lt;/timeoutIntervalType&gt;</w:t>
      </w:r>
    </w:p>
    <w:p w14:paraId="4D4785F7" w14:textId="77777777" w:rsidR="007131AB" w:rsidRDefault="00000000">
      <w:pPr>
        <w:numPr>
          <w:ilvl w:val="2"/>
          <w:numId w:val="939"/>
        </w:numPr>
      </w:pPr>
      <w:r>
        <w:t>&lt;minUppercaseCharacters&gt;</w:t>
      </w:r>
      <w:r>
        <w:rPr>
          <w:b/>
          <w:bCs/>
        </w:rPr>
        <w:t>int</w:t>
      </w:r>
      <w:r>
        <w:t>&lt;/minUppercaseCharacters&gt;</w:t>
      </w:r>
    </w:p>
    <w:p w14:paraId="4BEB420D" w14:textId="77777777" w:rsidR="007131AB" w:rsidRDefault="00000000">
      <w:pPr>
        <w:numPr>
          <w:ilvl w:val="2"/>
          <w:numId w:val="939"/>
        </w:numPr>
      </w:pPr>
      <w:r>
        <w:t>&lt;minLowercaseCharacters&gt;</w:t>
      </w:r>
      <w:r>
        <w:rPr>
          <w:b/>
          <w:bCs/>
        </w:rPr>
        <w:t>int</w:t>
      </w:r>
      <w:r>
        <w:t>&lt;/minLowercaseCharacters&gt;</w:t>
      </w:r>
    </w:p>
    <w:p w14:paraId="1B51C717" w14:textId="77777777" w:rsidR="007131AB" w:rsidRDefault="00000000">
      <w:pPr>
        <w:numPr>
          <w:ilvl w:val="2"/>
          <w:numId w:val="939"/>
        </w:numPr>
      </w:pPr>
      <w:r>
        <w:t>&lt;minSpecialCharacters&gt;</w:t>
      </w:r>
      <w:r>
        <w:rPr>
          <w:b/>
          <w:bCs/>
        </w:rPr>
        <w:t>int</w:t>
      </w:r>
      <w:r>
        <w:t>&lt;/minSpecialCharacters&gt;</w:t>
      </w:r>
    </w:p>
    <w:p w14:paraId="2B4F7315" w14:textId="77777777" w:rsidR="007131AB" w:rsidRDefault="00000000">
      <w:pPr>
        <w:numPr>
          <w:ilvl w:val="2"/>
          <w:numId w:val="939"/>
        </w:numPr>
      </w:pPr>
      <w:r>
        <w:t>&lt;pinTimeout&gt;</w:t>
      </w:r>
      <w:r>
        <w:rPr>
          <w:b/>
          <w:bCs/>
        </w:rPr>
        <w:t>int</w:t>
      </w:r>
      <w:r>
        <w:t>&lt;/pinTimeout&gt;</w:t>
      </w:r>
    </w:p>
    <w:p w14:paraId="21FEA92C" w14:textId="77777777" w:rsidR="007131AB" w:rsidRDefault="00000000">
      <w:pPr>
        <w:numPr>
          <w:ilvl w:val="2"/>
          <w:numId w:val="939"/>
        </w:numPr>
      </w:pPr>
      <w:r>
        <w:t>&lt;pinTimeoutType&gt;</w:t>
      </w:r>
      <w:r>
        <w:rPr>
          <w:b/>
          <w:bCs/>
        </w:rPr>
        <w:t>int</w:t>
      </w:r>
      <w:r>
        <w:t>&lt;/pinTimeoutType&gt;</w:t>
      </w:r>
    </w:p>
    <w:p w14:paraId="41ACCDD5" w14:textId="77777777" w:rsidR="007131AB" w:rsidRDefault="00000000">
      <w:pPr>
        <w:numPr>
          <w:ilvl w:val="2"/>
          <w:numId w:val="939"/>
        </w:numPr>
      </w:pPr>
      <w:r>
        <w:t>&lt;pinMaxResendAttempts&gt;</w:t>
      </w:r>
      <w:r>
        <w:rPr>
          <w:b/>
          <w:bCs/>
        </w:rPr>
        <w:t>int</w:t>
      </w:r>
      <w:r>
        <w:t>&lt;/pinMaxResendAttempts&gt;</w:t>
      </w:r>
    </w:p>
    <w:p w14:paraId="1D613DD9" w14:textId="77777777" w:rsidR="007131AB" w:rsidRDefault="00000000">
      <w:pPr>
        <w:numPr>
          <w:ilvl w:val="2"/>
          <w:numId w:val="939"/>
        </w:numPr>
      </w:pPr>
      <w:r>
        <w:t>&lt;pinResendLockTimeout&gt;</w:t>
      </w:r>
      <w:r>
        <w:rPr>
          <w:b/>
          <w:bCs/>
        </w:rPr>
        <w:t>int</w:t>
      </w:r>
      <w:r>
        <w:t>&lt;/pinResendLockTimeout&gt;</w:t>
      </w:r>
    </w:p>
    <w:p w14:paraId="368E5CAA" w14:textId="77777777" w:rsidR="007131AB" w:rsidRDefault="00000000">
      <w:pPr>
        <w:numPr>
          <w:ilvl w:val="2"/>
          <w:numId w:val="939"/>
        </w:numPr>
      </w:pPr>
      <w:r>
        <w:t>&lt;pinResendLockTimeoutType&gt;</w:t>
      </w:r>
      <w:r>
        <w:rPr>
          <w:b/>
          <w:bCs/>
        </w:rPr>
        <w:t>int</w:t>
      </w:r>
      <w:r>
        <w:t>&lt;/pinResendLockTimeoutType&gt;</w:t>
      </w:r>
    </w:p>
    <w:p w14:paraId="0E85AD65" w14:textId="77777777" w:rsidR="007131AB" w:rsidRDefault="00000000">
      <w:pPr>
        <w:numPr>
          <w:ilvl w:val="1"/>
          <w:numId w:val="939"/>
        </w:numPr>
      </w:pPr>
      <w:r>
        <w:t>&lt;/UpdateExtendedSecurityParameter&gt;</w:t>
      </w:r>
    </w:p>
    <w:p w14:paraId="3959A1AE" w14:textId="77777777" w:rsidR="007131AB" w:rsidRDefault="00000000">
      <w:pPr>
        <w:numPr>
          <w:ilvl w:val="0"/>
          <w:numId w:val="939"/>
        </w:numPr>
      </w:pPr>
      <w:r>
        <w:t>&lt;/soap:Body&gt;</w:t>
      </w:r>
    </w:p>
    <w:p w14:paraId="3E9C6D92" w14:textId="77777777" w:rsidR="007131AB" w:rsidRDefault="00000000">
      <w:pPr>
        <w:pStyle w:val="FirstParagraph"/>
      </w:pPr>
      <w:r>
        <w:t>&lt;/soap:Envelope&gt;</w:t>
      </w:r>
    </w:p>
    <w:p w14:paraId="12246052" w14:textId="77777777" w:rsidR="007131AB" w:rsidRDefault="00000000">
      <w:pPr>
        <w:pStyle w:val="Corpodetexto"/>
      </w:pPr>
      <w:r>
        <w:t>Exemplo de resposta</w:t>
      </w:r>
    </w:p>
    <w:p w14:paraId="188FDAF2" w14:textId="77777777" w:rsidR="007131AB" w:rsidRDefault="00000000">
      <w:pPr>
        <w:pStyle w:val="Corpodetexto"/>
      </w:pPr>
      <w:r>
        <w:t>HTTP/1.1 200 OK</w:t>
      </w:r>
    </w:p>
    <w:p w14:paraId="61CF2F62" w14:textId="77777777" w:rsidR="007131AB" w:rsidRDefault="00000000">
      <w:pPr>
        <w:pStyle w:val="Corpodetexto"/>
      </w:pPr>
      <w:r>
        <w:t>Content-Type: text/xml; charset=utf-8</w:t>
      </w:r>
    </w:p>
    <w:p w14:paraId="6459A8A7" w14:textId="77777777" w:rsidR="007131AB" w:rsidRDefault="00000000">
      <w:pPr>
        <w:pStyle w:val="Corpodetexto"/>
      </w:pPr>
      <w:r>
        <w:lastRenderedPageBreak/>
        <w:t xml:space="preserve">Content-Length: </w:t>
      </w:r>
      <w:r>
        <w:rPr>
          <w:b/>
          <w:bCs/>
        </w:rPr>
        <w:t>length</w:t>
      </w:r>
      <w:r>
        <w:br/>
      </w:r>
      <w:r>
        <w:br/>
      </w:r>
    </w:p>
    <w:p w14:paraId="5EA7F7A4" w14:textId="77777777" w:rsidR="007131AB" w:rsidRDefault="00000000">
      <w:pPr>
        <w:pStyle w:val="Corpodetexto"/>
      </w:pPr>
      <w:r>
        <w:t>&lt;?xml version="1.0" encoding="utf-8"?&gt;</w:t>
      </w:r>
    </w:p>
    <w:p w14:paraId="6CD43AC6" w14:textId="77777777" w:rsidR="007131AB" w:rsidRDefault="00000000">
      <w:pPr>
        <w:pStyle w:val="Corpodetexto"/>
      </w:pPr>
      <w:r>
        <w:t>&lt;soap:Envelope xmlns:xsi="http://www.w3.org/2001/XMLSchema-instance" xmlns:xsd="http://www.w3.org/2001/XMLSchema" xmlns:soap="http://schemas.xmlsoap.org/soap/envelope/"&gt;</w:t>
      </w:r>
    </w:p>
    <w:p w14:paraId="24DFA2DC" w14:textId="77777777" w:rsidR="007131AB" w:rsidRDefault="00000000">
      <w:pPr>
        <w:numPr>
          <w:ilvl w:val="0"/>
          <w:numId w:val="940"/>
        </w:numPr>
      </w:pPr>
      <w:r>
        <w:t>&lt;soap:Body&gt;</w:t>
      </w:r>
    </w:p>
    <w:p w14:paraId="32779F2D" w14:textId="77777777" w:rsidR="007131AB" w:rsidRDefault="00000000">
      <w:pPr>
        <w:numPr>
          <w:ilvl w:val="1"/>
          <w:numId w:val="941"/>
        </w:numPr>
      </w:pPr>
      <w:r>
        <w:t>&lt;UpdateExtendedSecurityParameterResponse xmlns="http://archer-tech.com/webservices/"&gt;</w:t>
      </w:r>
    </w:p>
    <w:p w14:paraId="32223F3D" w14:textId="77777777" w:rsidR="007131AB" w:rsidRDefault="00000000">
      <w:pPr>
        <w:numPr>
          <w:ilvl w:val="2"/>
          <w:numId w:val="942"/>
        </w:numPr>
      </w:pPr>
      <w:r>
        <w:t>&lt;UpdateExtendedSecurityParameterResult&gt;</w:t>
      </w:r>
      <w:r>
        <w:rPr>
          <w:b/>
          <w:bCs/>
        </w:rPr>
        <w:t>int</w:t>
      </w:r>
      <w:r>
        <w:t>&lt;/UpdateExtendedSecurityParameterResult&gt;</w:t>
      </w:r>
    </w:p>
    <w:p w14:paraId="66E0E259" w14:textId="77777777" w:rsidR="007131AB" w:rsidRDefault="00000000">
      <w:pPr>
        <w:numPr>
          <w:ilvl w:val="1"/>
          <w:numId w:val="939"/>
        </w:numPr>
      </w:pPr>
      <w:r>
        <w:t>&lt;/UpdateExtendedSecurityParameterResponse&gt;</w:t>
      </w:r>
    </w:p>
    <w:p w14:paraId="5C584C58" w14:textId="77777777" w:rsidR="007131AB" w:rsidRDefault="00000000">
      <w:pPr>
        <w:numPr>
          <w:ilvl w:val="0"/>
          <w:numId w:val="939"/>
        </w:numPr>
      </w:pPr>
      <w:r>
        <w:t>&lt;/soap:Body&gt;</w:t>
      </w:r>
    </w:p>
    <w:p w14:paraId="4275A7E8" w14:textId="77777777" w:rsidR="007131AB" w:rsidRDefault="00000000">
      <w:pPr>
        <w:pStyle w:val="FirstParagraph"/>
      </w:pPr>
      <w:r>
        <w:t>&lt;/soap:Envelope&gt;</w:t>
      </w:r>
    </w:p>
    <w:bookmarkEnd w:id="298"/>
    <w:p w14:paraId="36B74440" w14:textId="77777777" w:rsidR="007131AB" w:rsidRDefault="00000000">
      <w:r>
        <w:br w:type="page"/>
      </w:r>
    </w:p>
    <w:p w14:paraId="2FC22457" w14:textId="77777777" w:rsidR="007131AB" w:rsidRDefault="00000000">
      <w:pPr>
        <w:pStyle w:val="Ttulo1"/>
      </w:pPr>
      <w:bookmarkStart w:id="299" w:name="updategroup-1"/>
      <w:r>
        <w:lastRenderedPageBreak/>
        <w:t>UpdateGroup</w:t>
      </w:r>
    </w:p>
    <w:p w14:paraId="45F8F652" w14:textId="77777777" w:rsidR="007131AB" w:rsidRDefault="00000000">
      <w:pPr>
        <w:pStyle w:val="FirstParagraph"/>
      </w:pPr>
      <w:r>
        <w:t>O método UpdateGroup modifica o nome de um grupo no sistema.</w:t>
      </w:r>
    </w:p>
    <w:p w14:paraId="7B0E8406" w14:textId="77777777" w:rsidR="007131AB" w:rsidRDefault="00000000">
      <w:pPr>
        <w:pStyle w:val="Corpodetexto"/>
      </w:pPr>
      <w:r>
        <w:t>Nesta página</w:t>
      </w:r>
    </w:p>
    <w:p w14:paraId="76EBCB05" w14:textId="77777777" w:rsidR="007131AB" w:rsidRDefault="00000000">
      <w:pPr>
        <w:pStyle w:val="Compact"/>
        <w:numPr>
          <w:ilvl w:val="0"/>
          <w:numId w:val="943"/>
        </w:numPr>
      </w:pPr>
      <w:hyperlink w:anchor="Uso">
        <w:r>
          <w:rPr>
            <w:rStyle w:val="Hyperlink"/>
          </w:rPr>
          <w:t>Uso</w:t>
        </w:r>
      </w:hyperlink>
    </w:p>
    <w:p w14:paraId="4ED86DEF" w14:textId="77777777" w:rsidR="007131AB" w:rsidRDefault="00000000">
      <w:pPr>
        <w:pStyle w:val="Compact"/>
        <w:numPr>
          <w:ilvl w:val="0"/>
          <w:numId w:val="943"/>
        </w:numPr>
      </w:pPr>
      <w:hyperlink w:anchor="Exemplos">
        <w:r>
          <w:rPr>
            <w:rStyle w:val="Hyperlink"/>
          </w:rPr>
          <w:t>Exemplos</w:t>
        </w:r>
      </w:hyperlink>
    </w:p>
    <w:p w14:paraId="5FFE520C" w14:textId="77777777" w:rsidR="007131AB" w:rsidRDefault="00000000">
      <w:pPr>
        <w:pStyle w:val="Ttulo2"/>
      </w:pPr>
      <w:r>
        <w:t>Uso</w:t>
      </w:r>
    </w:p>
    <w:p w14:paraId="3A9E899A" w14:textId="77777777" w:rsidR="007131AB" w:rsidRDefault="00000000">
      <w:pPr>
        <w:pStyle w:val="FirstParagraph"/>
      </w:pPr>
      <w:r>
        <w:rPr>
          <w:b/>
          <w:bCs/>
        </w:rPr>
        <w:t>Privilégios.</w:t>
      </w:r>
      <w:r>
        <w:t xml:space="preserve"> Este método requer privilégios de atualização.</w:t>
      </w:r>
    </w:p>
    <w:p w14:paraId="6F119A5B" w14:textId="77777777" w:rsidR="007131AB" w:rsidRDefault="00000000">
      <w:pPr>
        <w:pStyle w:val="Corpodetexto"/>
      </w:pPr>
      <w:r>
        <w:rPr>
          <w:b/>
          <w:bCs/>
        </w:rPr>
        <w:t>Parâmetros.</w:t>
      </w:r>
    </w:p>
    <w:p w14:paraId="115B84DB" w14:textId="77777777" w:rsidR="007131AB" w:rsidRDefault="00000000">
      <w:pPr>
        <w:pStyle w:val="TableCaption"/>
      </w:pPr>
      <w:r>
        <w:t>Os parâmetros do método UpdateGroup são descritos na tabela a seguir.</w:t>
      </w:r>
    </w:p>
    <w:tbl>
      <w:tblPr>
        <w:tblStyle w:val="Table"/>
        <w:tblW w:w="0" w:type="auto"/>
        <w:tblLook w:val="0020" w:firstRow="1" w:lastRow="0" w:firstColumn="0" w:lastColumn="0" w:noHBand="0" w:noVBand="0"/>
      </w:tblPr>
      <w:tblGrid>
        <w:gridCol w:w="1638"/>
        <w:gridCol w:w="1423"/>
        <w:gridCol w:w="5777"/>
      </w:tblGrid>
      <w:tr w:rsidR="007131AB" w14:paraId="0B74A155"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F047955" w14:textId="77777777" w:rsidR="007131AB" w:rsidRDefault="00000000">
            <w:pPr>
              <w:pStyle w:val="Corpodetexto"/>
            </w:pPr>
            <w:r>
              <w:t>Parâmetro</w:t>
            </w:r>
          </w:p>
        </w:tc>
        <w:tc>
          <w:tcPr>
            <w:tcW w:w="0" w:type="auto"/>
          </w:tcPr>
          <w:p w14:paraId="69AF9F6C" w14:textId="77777777" w:rsidR="007131AB" w:rsidRDefault="00000000">
            <w:pPr>
              <w:pStyle w:val="Corpodetexto"/>
            </w:pPr>
            <w:r>
              <w:t>Tipo de dados</w:t>
            </w:r>
          </w:p>
        </w:tc>
        <w:tc>
          <w:tcPr>
            <w:tcW w:w="0" w:type="auto"/>
          </w:tcPr>
          <w:p w14:paraId="1183E1A8" w14:textId="77777777" w:rsidR="007131AB" w:rsidRDefault="00000000">
            <w:pPr>
              <w:pStyle w:val="Corpodetexto"/>
            </w:pPr>
            <w:r>
              <w:t>Valor</w:t>
            </w:r>
          </w:p>
        </w:tc>
      </w:tr>
      <w:tr w:rsidR="007131AB" w14:paraId="59331BB9" w14:textId="77777777">
        <w:tc>
          <w:tcPr>
            <w:tcW w:w="0" w:type="auto"/>
          </w:tcPr>
          <w:p w14:paraId="145DEF4E" w14:textId="77777777" w:rsidR="007131AB" w:rsidRDefault="00000000">
            <w:pPr>
              <w:pStyle w:val="Corpodetexto"/>
            </w:pPr>
            <w:r>
              <w:t>sessionToken</w:t>
            </w:r>
          </w:p>
        </w:tc>
        <w:tc>
          <w:tcPr>
            <w:tcW w:w="0" w:type="auto"/>
          </w:tcPr>
          <w:p w14:paraId="72B24A5D" w14:textId="77777777" w:rsidR="007131AB" w:rsidRDefault="00000000">
            <w:pPr>
              <w:pStyle w:val="Corpodetexto"/>
            </w:pPr>
            <w:r>
              <w:t>String</w:t>
            </w:r>
          </w:p>
        </w:tc>
        <w:tc>
          <w:tcPr>
            <w:tcW w:w="0" w:type="auto"/>
          </w:tcPr>
          <w:p w14:paraId="3CDBD97B" w14:textId="2C400A15" w:rsidR="007131AB" w:rsidRDefault="00000000">
            <w:pPr>
              <w:pStyle w:val="Corpodetexto"/>
            </w:pPr>
            <w:r>
              <w:t xml:space="preserve">sessionToken válido retornado pelo método </w:t>
            </w:r>
            <w:hyperlink r:id="rId305">
              <w:r>
                <w:rPr>
                  <w:rStyle w:val="Hyperlink"/>
                </w:rPr>
                <w:t>general.CreateUserSession</w:t>
              </w:r>
            </w:hyperlink>
          </w:p>
        </w:tc>
      </w:tr>
      <w:tr w:rsidR="007131AB" w14:paraId="689C223D" w14:textId="77777777">
        <w:tc>
          <w:tcPr>
            <w:tcW w:w="0" w:type="auto"/>
          </w:tcPr>
          <w:p w14:paraId="18BB7275" w14:textId="77777777" w:rsidR="007131AB" w:rsidRDefault="00000000">
            <w:pPr>
              <w:pStyle w:val="Corpodetexto"/>
            </w:pPr>
            <w:r>
              <w:t>groupId</w:t>
            </w:r>
          </w:p>
        </w:tc>
        <w:tc>
          <w:tcPr>
            <w:tcW w:w="0" w:type="auto"/>
          </w:tcPr>
          <w:p w14:paraId="6A22BBB5" w14:textId="77777777" w:rsidR="007131AB" w:rsidRDefault="00000000">
            <w:pPr>
              <w:pStyle w:val="Corpodetexto"/>
            </w:pPr>
            <w:r>
              <w:t>Número inteiro</w:t>
            </w:r>
          </w:p>
        </w:tc>
        <w:tc>
          <w:tcPr>
            <w:tcW w:w="0" w:type="auto"/>
          </w:tcPr>
          <w:p w14:paraId="5187FA5A" w14:textId="4EE3268D" w:rsidR="007131AB" w:rsidRDefault="00000000">
            <w:pPr>
              <w:pStyle w:val="Corpodetexto"/>
            </w:pPr>
            <w:r>
              <w:t xml:space="preserve">ID interno do grupo conforme contido nos resultados do método </w:t>
            </w:r>
            <w:hyperlink r:id="rId306">
              <w:r>
                <w:rPr>
                  <w:rStyle w:val="Hyperlink"/>
                </w:rPr>
                <w:t>accesscontrol.</w:t>
              </w:r>
              <w:r>
                <w:br/>
              </w:r>
              <w:r>
                <w:rPr>
                  <w:rStyle w:val="Hyperlink"/>
                </w:rPr>
                <w:t>LookupGroup</w:t>
              </w:r>
            </w:hyperlink>
          </w:p>
        </w:tc>
      </w:tr>
      <w:tr w:rsidR="007131AB" w14:paraId="5CF9DA8C" w14:textId="77777777">
        <w:tc>
          <w:tcPr>
            <w:tcW w:w="0" w:type="auto"/>
          </w:tcPr>
          <w:p w14:paraId="48DA6C4E" w14:textId="77777777" w:rsidR="007131AB" w:rsidRDefault="00000000">
            <w:pPr>
              <w:pStyle w:val="Corpodetexto"/>
            </w:pPr>
            <w:r>
              <w:t>groupName</w:t>
            </w:r>
          </w:p>
        </w:tc>
        <w:tc>
          <w:tcPr>
            <w:tcW w:w="0" w:type="auto"/>
          </w:tcPr>
          <w:p w14:paraId="7E79C69F" w14:textId="77777777" w:rsidR="007131AB" w:rsidRDefault="00000000">
            <w:pPr>
              <w:pStyle w:val="Corpodetexto"/>
            </w:pPr>
            <w:r>
              <w:t>String</w:t>
            </w:r>
          </w:p>
        </w:tc>
        <w:tc>
          <w:tcPr>
            <w:tcW w:w="0" w:type="auto"/>
          </w:tcPr>
          <w:p w14:paraId="20C5BD3F" w14:textId="77777777" w:rsidR="007131AB" w:rsidRDefault="00000000">
            <w:pPr>
              <w:pStyle w:val="Corpodetexto"/>
            </w:pPr>
            <w:r>
              <w:t>Nome do novo grupo</w:t>
            </w:r>
          </w:p>
        </w:tc>
      </w:tr>
    </w:tbl>
    <w:p w14:paraId="784223B1"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1C6040A7" w14:textId="77777777" w:rsidR="007131AB" w:rsidRDefault="00000000">
      <w:pPr>
        <w:pStyle w:val="Ttulo2"/>
      </w:pPr>
      <w:r>
        <w:t>Exemplos</w:t>
      </w:r>
    </w:p>
    <w:p w14:paraId="339D0A2E" w14:textId="77777777" w:rsidR="007131AB" w:rsidRDefault="00000000">
      <w:pPr>
        <w:pStyle w:val="FirstParagraph"/>
      </w:pPr>
      <w:r>
        <w:t>Exemplo de chamada C#</w:t>
      </w:r>
    </w:p>
    <w:p w14:paraId="2A9C5370" w14:textId="77777777" w:rsidR="007131AB" w:rsidRDefault="00000000">
      <w:pPr>
        <w:pStyle w:val="Corpodetexto"/>
      </w:pPr>
      <w:r>
        <w:t>iReturnCode = accesscontrol.UpdateGroup(sSessionToken, 456, “newgroupname”);</w:t>
      </w:r>
    </w:p>
    <w:p w14:paraId="4A39C987" w14:textId="77777777" w:rsidR="007131AB" w:rsidRDefault="00000000">
      <w:pPr>
        <w:pStyle w:val="Corpodetexto"/>
      </w:pPr>
      <w:r>
        <w:t>Exemplo de solicitação</w:t>
      </w:r>
    </w:p>
    <w:p w14:paraId="25F511B7"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45B572DF" w14:textId="77777777" w:rsidR="007131AB" w:rsidRDefault="00000000">
      <w:pPr>
        <w:pStyle w:val="Corpodetexto"/>
      </w:pPr>
      <w:r>
        <w:t>POST /archer/ws/accesscontrol.asmx HTTP/1.1</w:t>
      </w:r>
    </w:p>
    <w:p w14:paraId="5D04A33C" w14:textId="77777777" w:rsidR="007131AB" w:rsidRDefault="00000000">
      <w:pPr>
        <w:pStyle w:val="Corpodetexto"/>
      </w:pPr>
      <w:r>
        <w:t>Host: staging</w:t>
      </w:r>
    </w:p>
    <w:p w14:paraId="15F726EA" w14:textId="77777777" w:rsidR="007131AB" w:rsidRDefault="00000000">
      <w:pPr>
        <w:pStyle w:val="Corpodetexto"/>
      </w:pPr>
      <w:r>
        <w:lastRenderedPageBreak/>
        <w:t>Content-Type: text/xml; charset=utf-8</w:t>
      </w:r>
    </w:p>
    <w:p w14:paraId="459CAAFC" w14:textId="77777777" w:rsidR="007131AB" w:rsidRDefault="00000000">
      <w:pPr>
        <w:pStyle w:val="Corpodetexto"/>
      </w:pPr>
      <w:r>
        <w:t xml:space="preserve">Content-Length: </w:t>
      </w:r>
      <w:r>
        <w:rPr>
          <w:b/>
          <w:bCs/>
        </w:rPr>
        <w:t>length</w:t>
      </w:r>
    </w:p>
    <w:p w14:paraId="2658666E" w14:textId="77777777" w:rsidR="007131AB" w:rsidRDefault="00000000">
      <w:pPr>
        <w:pStyle w:val="Corpodetexto"/>
      </w:pPr>
      <w:r>
        <w:t>SOAPAction: http://archer-tech.com/webservices/UpdateGroup</w:t>
      </w:r>
      <w:r>
        <w:br/>
      </w:r>
      <w:r>
        <w:br/>
      </w:r>
    </w:p>
    <w:p w14:paraId="285E5E7B" w14:textId="77777777" w:rsidR="007131AB" w:rsidRDefault="00000000">
      <w:pPr>
        <w:pStyle w:val="Corpodetexto"/>
      </w:pPr>
      <w:r>
        <w:t>&lt;?xml version="1.0" encoding="utf-8"?&gt;</w:t>
      </w:r>
    </w:p>
    <w:p w14:paraId="475B6A54" w14:textId="77777777" w:rsidR="007131AB" w:rsidRDefault="00000000">
      <w:pPr>
        <w:pStyle w:val="Corpodetexto"/>
      </w:pPr>
      <w:r>
        <w:t>&lt;soap:Envelope xmlns:xsi="http://www.w3.org/2001/XMLSchema-instance" xmlns:xsd="http://www.w3.org/2001/XMLSchema" xmlns:soap="http://schemas.xmlsoap.org/soap/envelope/"&gt;</w:t>
      </w:r>
    </w:p>
    <w:p w14:paraId="190AE399" w14:textId="77777777" w:rsidR="007131AB" w:rsidRDefault="00000000">
      <w:pPr>
        <w:numPr>
          <w:ilvl w:val="0"/>
          <w:numId w:val="944"/>
        </w:numPr>
      </w:pPr>
      <w:r>
        <w:t>&lt;soap:Body&gt;</w:t>
      </w:r>
    </w:p>
    <w:p w14:paraId="51CA1835" w14:textId="77777777" w:rsidR="007131AB" w:rsidRDefault="00000000">
      <w:pPr>
        <w:numPr>
          <w:ilvl w:val="1"/>
          <w:numId w:val="945"/>
        </w:numPr>
      </w:pPr>
      <w:r>
        <w:t>&lt;UpdateGroup xmlns="http://archer-tech.com/webservices/"&gt;</w:t>
      </w:r>
    </w:p>
    <w:p w14:paraId="510F88DD" w14:textId="77777777" w:rsidR="007131AB" w:rsidRDefault="00000000">
      <w:pPr>
        <w:numPr>
          <w:ilvl w:val="2"/>
          <w:numId w:val="946"/>
        </w:numPr>
      </w:pPr>
      <w:r>
        <w:t>&lt;sessionToken&gt;</w:t>
      </w:r>
      <w:r>
        <w:rPr>
          <w:b/>
          <w:bCs/>
        </w:rPr>
        <w:t>string</w:t>
      </w:r>
      <w:r>
        <w:t>&lt;/sessionToken&gt;</w:t>
      </w:r>
    </w:p>
    <w:p w14:paraId="5C02576E" w14:textId="77777777" w:rsidR="007131AB" w:rsidRDefault="00000000">
      <w:pPr>
        <w:numPr>
          <w:ilvl w:val="2"/>
          <w:numId w:val="947"/>
        </w:numPr>
      </w:pPr>
      <w:r>
        <w:t>&lt;groupId&gt;</w:t>
      </w:r>
      <w:r>
        <w:rPr>
          <w:b/>
          <w:bCs/>
        </w:rPr>
        <w:t>int</w:t>
      </w:r>
      <w:r>
        <w:t>&lt;/groupId&gt;</w:t>
      </w:r>
    </w:p>
    <w:p w14:paraId="60E10C4C" w14:textId="77777777" w:rsidR="007131AB" w:rsidRDefault="00000000">
      <w:pPr>
        <w:numPr>
          <w:ilvl w:val="2"/>
          <w:numId w:val="947"/>
        </w:numPr>
      </w:pPr>
      <w:r>
        <w:t>&lt;groupName&gt;</w:t>
      </w:r>
      <w:r>
        <w:rPr>
          <w:b/>
          <w:bCs/>
        </w:rPr>
        <w:t>string</w:t>
      </w:r>
      <w:r>
        <w:t>&lt;/groupName&gt;</w:t>
      </w:r>
    </w:p>
    <w:p w14:paraId="34A1AAAF" w14:textId="77777777" w:rsidR="007131AB" w:rsidRDefault="00000000">
      <w:pPr>
        <w:numPr>
          <w:ilvl w:val="1"/>
          <w:numId w:val="947"/>
        </w:numPr>
      </w:pPr>
      <w:r>
        <w:t>&lt;/UpdateGroup&gt;</w:t>
      </w:r>
    </w:p>
    <w:p w14:paraId="391DC4B4" w14:textId="77777777" w:rsidR="007131AB" w:rsidRDefault="00000000">
      <w:pPr>
        <w:numPr>
          <w:ilvl w:val="0"/>
          <w:numId w:val="947"/>
        </w:numPr>
      </w:pPr>
      <w:r>
        <w:t>&lt;/soap:Body&gt;</w:t>
      </w:r>
    </w:p>
    <w:p w14:paraId="46101205" w14:textId="77777777" w:rsidR="007131AB" w:rsidRDefault="00000000">
      <w:pPr>
        <w:pStyle w:val="FirstParagraph"/>
      </w:pPr>
      <w:r>
        <w:t>&lt;/soap:Envelope&gt;</w:t>
      </w:r>
    </w:p>
    <w:p w14:paraId="7190217B" w14:textId="77777777" w:rsidR="007131AB" w:rsidRDefault="00000000">
      <w:pPr>
        <w:pStyle w:val="Corpodetexto"/>
      </w:pPr>
      <w:r>
        <w:t>Exemplo de resposta</w:t>
      </w:r>
    </w:p>
    <w:p w14:paraId="41615974" w14:textId="77777777" w:rsidR="007131AB" w:rsidRDefault="00000000">
      <w:pPr>
        <w:pStyle w:val="Corpodetexto"/>
      </w:pPr>
      <w:r>
        <w:t>HTTP/1.1 200 OK</w:t>
      </w:r>
    </w:p>
    <w:p w14:paraId="4EB19506" w14:textId="77777777" w:rsidR="007131AB" w:rsidRDefault="00000000">
      <w:pPr>
        <w:pStyle w:val="Corpodetexto"/>
      </w:pPr>
      <w:r>
        <w:t>Content-Type: text/xml; charset=utf-8</w:t>
      </w:r>
    </w:p>
    <w:p w14:paraId="0DAEF7E0" w14:textId="77777777" w:rsidR="007131AB" w:rsidRDefault="00000000">
      <w:pPr>
        <w:pStyle w:val="Corpodetexto"/>
      </w:pPr>
      <w:r>
        <w:t xml:space="preserve">Content-Length: </w:t>
      </w:r>
      <w:r>
        <w:rPr>
          <w:b/>
          <w:bCs/>
        </w:rPr>
        <w:t>length</w:t>
      </w:r>
      <w:r>
        <w:br/>
      </w:r>
      <w:r>
        <w:br/>
      </w:r>
    </w:p>
    <w:p w14:paraId="0C68070C" w14:textId="77777777" w:rsidR="007131AB" w:rsidRDefault="00000000">
      <w:pPr>
        <w:pStyle w:val="Corpodetexto"/>
      </w:pPr>
      <w:r>
        <w:t>&lt;?xml version="1.0" encoding="utf-8"?&gt;</w:t>
      </w:r>
    </w:p>
    <w:p w14:paraId="0DE31375" w14:textId="77777777" w:rsidR="007131AB" w:rsidRDefault="00000000">
      <w:pPr>
        <w:pStyle w:val="Corpodetexto"/>
      </w:pPr>
      <w:r>
        <w:t>&lt;soap:Envelope xmlns:xsi="http://www.w3.org/2001/XMLSchema-instance" xmlns:xsd="http://www.w3.org/2001/XMLSchema" xmlns:soap="http://schemas.xmlsoap.org/soap/envelope/"&gt;</w:t>
      </w:r>
    </w:p>
    <w:p w14:paraId="5B6E168A" w14:textId="77777777" w:rsidR="007131AB" w:rsidRDefault="00000000">
      <w:pPr>
        <w:numPr>
          <w:ilvl w:val="0"/>
          <w:numId w:val="948"/>
        </w:numPr>
      </w:pPr>
      <w:r>
        <w:t>&lt;soap:Body&gt;</w:t>
      </w:r>
    </w:p>
    <w:p w14:paraId="29639E53" w14:textId="77777777" w:rsidR="007131AB" w:rsidRDefault="00000000">
      <w:pPr>
        <w:numPr>
          <w:ilvl w:val="1"/>
          <w:numId w:val="949"/>
        </w:numPr>
      </w:pPr>
      <w:r>
        <w:t>&lt;UpdateGroupResponse xmlns="http://archer-tech.com/webservices/"&gt;</w:t>
      </w:r>
    </w:p>
    <w:p w14:paraId="6DBDA918" w14:textId="77777777" w:rsidR="007131AB" w:rsidRDefault="00000000">
      <w:pPr>
        <w:numPr>
          <w:ilvl w:val="2"/>
          <w:numId w:val="950"/>
        </w:numPr>
      </w:pPr>
      <w:r>
        <w:lastRenderedPageBreak/>
        <w:t>&lt;UpdateGroupResult&gt;</w:t>
      </w:r>
      <w:r>
        <w:rPr>
          <w:b/>
          <w:bCs/>
        </w:rPr>
        <w:t>int</w:t>
      </w:r>
      <w:r>
        <w:t>&lt;/UpdateGroupResult&gt;</w:t>
      </w:r>
    </w:p>
    <w:p w14:paraId="200D00D8" w14:textId="77777777" w:rsidR="007131AB" w:rsidRDefault="00000000">
      <w:pPr>
        <w:numPr>
          <w:ilvl w:val="1"/>
          <w:numId w:val="947"/>
        </w:numPr>
      </w:pPr>
      <w:r>
        <w:t>&lt;/UpdateGroupResponse&gt;</w:t>
      </w:r>
    </w:p>
    <w:p w14:paraId="2DE63384" w14:textId="77777777" w:rsidR="007131AB" w:rsidRDefault="00000000">
      <w:pPr>
        <w:numPr>
          <w:ilvl w:val="0"/>
          <w:numId w:val="947"/>
        </w:numPr>
      </w:pPr>
      <w:r>
        <w:t>&lt;/soap:Body&gt;</w:t>
      </w:r>
    </w:p>
    <w:p w14:paraId="735308A5" w14:textId="77777777" w:rsidR="007131AB" w:rsidRDefault="00000000">
      <w:pPr>
        <w:pStyle w:val="FirstParagraph"/>
      </w:pPr>
      <w:r>
        <w:t>&lt;/soap:Envelope&gt;</w:t>
      </w:r>
    </w:p>
    <w:bookmarkEnd w:id="299"/>
    <w:p w14:paraId="537F9CE6" w14:textId="77777777" w:rsidR="007131AB" w:rsidRDefault="00000000">
      <w:r>
        <w:br w:type="page"/>
      </w:r>
    </w:p>
    <w:p w14:paraId="61B3003D" w14:textId="77777777" w:rsidR="007131AB" w:rsidRDefault="00000000">
      <w:pPr>
        <w:pStyle w:val="Ttulo1"/>
      </w:pPr>
      <w:bookmarkStart w:id="300" w:name="updatesecurityparameter-1"/>
      <w:r>
        <w:lastRenderedPageBreak/>
        <w:t>UpdateSecurityParameter</w:t>
      </w:r>
    </w:p>
    <w:p w14:paraId="2B1D1873" w14:textId="77777777" w:rsidR="007131AB" w:rsidRDefault="00000000">
      <w:pPr>
        <w:pStyle w:val="FirstParagraph"/>
      </w:pPr>
      <w:r>
        <w:t>O método UpdateSecurityParameter permite modificar um parâmetro de segurança existente.</w:t>
      </w:r>
    </w:p>
    <w:p w14:paraId="163FCA06" w14:textId="77777777" w:rsidR="007131AB" w:rsidRDefault="00000000">
      <w:pPr>
        <w:pStyle w:val="Corpodetexto"/>
      </w:pPr>
      <w:r>
        <w:t>Nesta página</w:t>
      </w:r>
    </w:p>
    <w:p w14:paraId="2835FE48" w14:textId="77777777" w:rsidR="007131AB" w:rsidRDefault="00000000">
      <w:pPr>
        <w:pStyle w:val="Compact"/>
        <w:numPr>
          <w:ilvl w:val="0"/>
          <w:numId w:val="951"/>
        </w:numPr>
      </w:pPr>
      <w:hyperlink w:anchor="Uso">
        <w:r>
          <w:rPr>
            <w:rStyle w:val="Hyperlink"/>
          </w:rPr>
          <w:t>Uso</w:t>
        </w:r>
      </w:hyperlink>
    </w:p>
    <w:p w14:paraId="3A68C92D" w14:textId="77777777" w:rsidR="007131AB" w:rsidRDefault="00000000">
      <w:pPr>
        <w:pStyle w:val="Compact"/>
        <w:numPr>
          <w:ilvl w:val="0"/>
          <w:numId w:val="951"/>
        </w:numPr>
      </w:pPr>
      <w:hyperlink w:anchor="Exemplos">
        <w:r>
          <w:rPr>
            <w:rStyle w:val="Hyperlink"/>
          </w:rPr>
          <w:t>Exemplos</w:t>
        </w:r>
      </w:hyperlink>
    </w:p>
    <w:p w14:paraId="60FAA5F4" w14:textId="77777777" w:rsidR="007131AB" w:rsidRDefault="00000000">
      <w:pPr>
        <w:pStyle w:val="Ttulo2"/>
      </w:pPr>
      <w:r>
        <w:t>Uso</w:t>
      </w:r>
    </w:p>
    <w:p w14:paraId="0ABD5CFB" w14:textId="77777777" w:rsidR="007131AB" w:rsidRDefault="00000000">
      <w:pPr>
        <w:pStyle w:val="FirstParagraph"/>
      </w:pPr>
      <w:r>
        <w:rPr>
          <w:b/>
          <w:bCs/>
        </w:rPr>
        <w:t>Privilégios.</w:t>
      </w:r>
      <w:r>
        <w:t xml:space="preserve"> Este método requer privilégios de atualização.</w:t>
      </w:r>
    </w:p>
    <w:p w14:paraId="1DA4CCC5" w14:textId="77777777" w:rsidR="007131AB" w:rsidRDefault="00000000">
      <w:pPr>
        <w:pStyle w:val="Corpodetexto"/>
      </w:pPr>
      <w:r>
        <w:rPr>
          <w:b/>
          <w:bCs/>
        </w:rPr>
        <w:t>Parâmetros.</w:t>
      </w:r>
    </w:p>
    <w:p w14:paraId="56507543" w14:textId="77777777" w:rsidR="007131AB" w:rsidRDefault="00000000">
      <w:pPr>
        <w:pStyle w:val="TableCaption"/>
      </w:pPr>
      <w:r>
        <w:t>Os parâmetros do método UpdateSecurityParameter são descritos na tabela a seguir.</w:t>
      </w:r>
    </w:p>
    <w:tbl>
      <w:tblPr>
        <w:tblStyle w:val="Table"/>
        <w:tblW w:w="0" w:type="auto"/>
        <w:tblLook w:val="0020" w:firstRow="1" w:lastRow="0" w:firstColumn="0" w:lastColumn="0" w:noHBand="0" w:noVBand="0"/>
      </w:tblPr>
      <w:tblGrid>
        <w:gridCol w:w="3278"/>
        <w:gridCol w:w="1082"/>
        <w:gridCol w:w="4478"/>
      </w:tblGrid>
      <w:tr w:rsidR="007131AB" w14:paraId="3B2AEA59"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7AF610E" w14:textId="77777777" w:rsidR="007131AB" w:rsidRDefault="00000000">
            <w:pPr>
              <w:pStyle w:val="Corpodetexto"/>
            </w:pPr>
            <w:r>
              <w:t>Parâmetro</w:t>
            </w:r>
          </w:p>
        </w:tc>
        <w:tc>
          <w:tcPr>
            <w:tcW w:w="0" w:type="auto"/>
          </w:tcPr>
          <w:p w14:paraId="4E2B4E7F" w14:textId="77777777" w:rsidR="007131AB" w:rsidRDefault="00000000">
            <w:pPr>
              <w:pStyle w:val="Corpodetexto"/>
            </w:pPr>
            <w:r>
              <w:t>Tipo de dados</w:t>
            </w:r>
          </w:p>
        </w:tc>
        <w:tc>
          <w:tcPr>
            <w:tcW w:w="0" w:type="auto"/>
          </w:tcPr>
          <w:p w14:paraId="6E6F3401" w14:textId="77777777" w:rsidR="007131AB" w:rsidRDefault="00000000">
            <w:pPr>
              <w:pStyle w:val="Corpodetexto"/>
            </w:pPr>
            <w:r>
              <w:t>Valor</w:t>
            </w:r>
          </w:p>
        </w:tc>
      </w:tr>
      <w:tr w:rsidR="007131AB" w14:paraId="537AD59C" w14:textId="77777777">
        <w:tc>
          <w:tcPr>
            <w:tcW w:w="0" w:type="auto"/>
          </w:tcPr>
          <w:p w14:paraId="786D2608" w14:textId="77777777" w:rsidR="007131AB" w:rsidRDefault="00000000">
            <w:pPr>
              <w:pStyle w:val="Corpodetexto"/>
            </w:pPr>
            <w:r>
              <w:t>sessionToken</w:t>
            </w:r>
          </w:p>
        </w:tc>
        <w:tc>
          <w:tcPr>
            <w:tcW w:w="0" w:type="auto"/>
          </w:tcPr>
          <w:p w14:paraId="0E58E89C" w14:textId="77777777" w:rsidR="007131AB" w:rsidRDefault="00000000">
            <w:pPr>
              <w:pStyle w:val="Corpodetexto"/>
            </w:pPr>
            <w:r>
              <w:t>String</w:t>
            </w:r>
          </w:p>
        </w:tc>
        <w:tc>
          <w:tcPr>
            <w:tcW w:w="0" w:type="auto"/>
          </w:tcPr>
          <w:p w14:paraId="03E06B23" w14:textId="200FA6A5" w:rsidR="007131AB" w:rsidRDefault="00000000">
            <w:pPr>
              <w:pStyle w:val="Corpodetexto"/>
            </w:pPr>
            <w:r>
              <w:t xml:space="preserve">sessionToken válido retornado pelo método </w:t>
            </w:r>
            <w:hyperlink r:id="rId307">
              <w:r>
                <w:rPr>
                  <w:rStyle w:val="Hyperlink"/>
                </w:rPr>
                <w:t>general.CreateUserSession</w:t>
              </w:r>
            </w:hyperlink>
          </w:p>
        </w:tc>
      </w:tr>
      <w:tr w:rsidR="007131AB" w14:paraId="0F75717A" w14:textId="77777777">
        <w:tc>
          <w:tcPr>
            <w:tcW w:w="0" w:type="auto"/>
          </w:tcPr>
          <w:p w14:paraId="2A61AED8" w14:textId="77777777" w:rsidR="007131AB" w:rsidRDefault="00000000">
            <w:pPr>
              <w:pStyle w:val="Corpodetexto"/>
            </w:pPr>
            <w:r>
              <w:t>securityParameterId</w:t>
            </w:r>
          </w:p>
        </w:tc>
        <w:tc>
          <w:tcPr>
            <w:tcW w:w="0" w:type="auto"/>
          </w:tcPr>
          <w:p w14:paraId="007D60E6" w14:textId="77777777" w:rsidR="007131AB" w:rsidRDefault="00000000">
            <w:pPr>
              <w:pStyle w:val="Corpodetexto"/>
            </w:pPr>
            <w:r>
              <w:t>Número inteiro</w:t>
            </w:r>
          </w:p>
        </w:tc>
        <w:tc>
          <w:tcPr>
            <w:tcW w:w="0" w:type="auto"/>
          </w:tcPr>
          <w:p w14:paraId="64FB1585" w14:textId="4C18179B" w:rsidR="007131AB" w:rsidRDefault="00000000">
            <w:pPr>
              <w:pStyle w:val="Corpodetexto"/>
            </w:pPr>
            <w:r>
              <w:t xml:space="preserve">ID interno do parâmetro de segurança retornado no elemento xcomp_sec_prm_id depois da chamada a </w:t>
            </w:r>
            <w:hyperlink r:id="rId308">
              <w:r>
                <w:rPr>
                  <w:rStyle w:val="Hyperlink"/>
                </w:rPr>
                <w:t>accesscontrol.GetSecurityParameters</w:t>
              </w:r>
            </w:hyperlink>
          </w:p>
        </w:tc>
      </w:tr>
      <w:tr w:rsidR="007131AB" w14:paraId="4DD79156" w14:textId="77777777">
        <w:tc>
          <w:tcPr>
            <w:tcW w:w="0" w:type="auto"/>
          </w:tcPr>
          <w:p w14:paraId="278F1250" w14:textId="77777777" w:rsidR="007131AB" w:rsidRDefault="00000000">
            <w:pPr>
              <w:pStyle w:val="Corpodetexto"/>
            </w:pPr>
            <w:r>
              <w:t>name</w:t>
            </w:r>
          </w:p>
        </w:tc>
        <w:tc>
          <w:tcPr>
            <w:tcW w:w="0" w:type="auto"/>
          </w:tcPr>
          <w:p w14:paraId="36BE5B5C" w14:textId="77777777" w:rsidR="007131AB" w:rsidRDefault="00000000">
            <w:pPr>
              <w:pStyle w:val="Corpodetexto"/>
            </w:pPr>
            <w:r>
              <w:t>String</w:t>
            </w:r>
          </w:p>
        </w:tc>
        <w:tc>
          <w:tcPr>
            <w:tcW w:w="0" w:type="auto"/>
          </w:tcPr>
          <w:p w14:paraId="3FC39929" w14:textId="77777777" w:rsidR="007131AB" w:rsidRDefault="00000000">
            <w:pPr>
              <w:pStyle w:val="Corpodetexto"/>
            </w:pPr>
            <w:r>
              <w:t>Nome do parâmetro de segurança</w:t>
            </w:r>
          </w:p>
        </w:tc>
      </w:tr>
      <w:tr w:rsidR="007131AB" w14:paraId="0B29A361" w14:textId="77777777">
        <w:tc>
          <w:tcPr>
            <w:tcW w:w="0" w:type="auto"/>
          </w:tcPr>
          <w:p w14:paraId="61EF691B" w14:textId="77777777" w:rsidR="007131AB" w:rsidRDefault="00000000">
            <w:pPr>
              <w:pStyle w:val="Corpodetexto"/>
            </w:pPr>
            <w:r>
              <w:t>Descrição</w:t>
            </w:r>
          </w:p>
        </w:tc>
        <w:tc>
          <w:tcPr>
            <w:tcW w:w="0" w:type="auto"/>
          </w:tcPr>
          <w:p w14:paraId="38A01AFC" w14:textId="77777777" w:rsidR="007131AB" w:rsidRDefault="00000000">
            <w:pPr>
              <w:pStyle w:val="Corpodetexto"/>
            </w:pPr>
            <w:r>
              <w:t>String</w:t>
            </w:r>
          </w:p>
        </w:tc>
        <w:tc>
          <w:tcPr>
            <w:tcW w:w="0" w:type="auto"/>
          </w:tcPr>
          <w:p w14:paraId="7137F7C8" w14:textId="77777777" w:rsidR="007131AB" w:rsidRDefault="00000000">
            <w:pPr>
              <w:pStyle w:val="Corpodetexto"/>
            </w:pPr>
            <w:r>
              <w:t>Descrição do parâmetro de segurança</w:t>
            </w:r>
          </w:p>
        </w:tc>
      </w:tr>
      <w:tr w:rsidR="007131AB" w14:paraId="5F50E454" w14:textId="77777777">
        <w:tc>
          <w:tcPr>
            <w:tcW w:w="0" w:type="auto"/>
          </w:tcPr>
          <w:p w14:paraId="576D6D1F" w14:textId="77777777" w:rsidR="007131AB" w:rsidRDefault="00000000">
            <w:pPr>
              <w:pStyle w:val="Corpodetexto"/>
            </w:pPr>
            <w:r>
              <w:t>minPasswordLength</w:t>
            </w:r>
          </w:p>
        </w:tc>
        <w:tc>
          <w:tcPr>
            <w:tcW w:w="0" w:type="auto"/>
          </w:tcPr>
          <w:p w14:paraId="1C001089" w14:textId="77777777" w:rsidR="007131AB" w:rsidRDefault="00000000">
            <w:pPr>
              <w:pStyle w:val="Corpodetexto"/>
            </w:pPr>
            <w:r>
              <w:t>Número inteiro</w:t>
            </w:r>
          </w:p>
        </w:tc>
        <w:tc>
          <w:tcPr>
            <w:tcW w:w="0" w:type="auto"/>
          </w:tcPr>
          <w:p w14:paraId="49871C2E" w14:textId="77777777" w:rsidR="007131AB" w:rsidRDefault="00000000">
            <w:pPr>
              <w:pStyle w:val="Corpodetexto"/>
            </w:pPr>
            <w:r>
              <w:t>Número mínimo de caracteres necessários na senha</w:t>
            </w:r>
          </w:p>
        </w:tc>
      </w:tr>
      <w:tr w:rsidR="007131AB" w14:paraId="29BCB330" w14:textId="77777777">
        <w:tc>
          <w:tcPr>
            <w:tcW w:w="0" w:type="auto"/>
          </w:tcPr>
          <w:p w14:paraId="3D545FA1" w14:textId="77777777" w:rsidR="007131AB" w:rsidRDefault="00000000">
            <w:pPr>
              <w:pStyle w:val="Corpodetexto"/>
            </w:pPr>
            <w:r>
              <w:t>MinPasswordCharacters</w:t>
            </w:r>
          </w:p>
        </w:tc>
        <w:tc>
          <w:tcPr>
            <w:tcW w:w="0" w:type="auto"/>
          </w:tcPr>
          <w:p w14:paraId="68E579A7" w14:textId="77777777" w:rsidR="007131AB" w:rsidRDefault="00000000">
            <w:pPr>
              <w:pStyle w:val="Corpodetexto"/>
            </w:pPr>
            <w:r>
              <w:t>Número inteiro</w:t>
            </w:r>
          </w:p>
        </w:tc>
        <w:tc>
          <w:tcPr>
            <w:tcW w:w="0" w:type="auto"/>
          </w:tcPr>
          <w:p w14:paraId="4678F786" w14:textId="77777777" w:rsidR="007131AB" w:rsidRDefault="00000000">
            <w:pPr>
              <w:pStyle w:val="Corpodetexto"/>
            </w:pPr>
            <w:r>
              <w:t>Número mínimo de caracteres alfabéticos necessários na senha</w:t>
            </w:r>
          </w:p>
        </w:tc>
      </w:tr>
      <w:tr w:rsidR="007131AB" w14:paraId="5DBBBDE1" w14:textId="77777777">
        <w:tc>
          <w:tcPr>
            <w:tcW w:w="0" w:type="auto"/>
          </w:tcPr>
          <w:p w14:paraId="4732F44E" w14:textId="77777777" w:rsidR="007131AB" w:rsidRDefault="00000000">
            <w:pPr>
              <w:pStyle w:val="Corpodetexto"/>
            </w:pPr>
            <w:r>
              <w:t>minPasswordNumerals</w:t>
            </w:r>
          </w:p>
        </w:tc>
        <w:tc>
          <w:tcPr>
            <w:tcW w:w="0" w:type="auto"/>
          </w:tcPr>
          <w:p w14:paraId="08D33333" w14:textId="77777777" w:rsidR="007131AB" w:rsidRDefault="00000000">
            <w:pPr>
              <w:pStyle w:val="Corpodetexto"/>
            </w:pPr>
            <w:r>
              <w:t>Número inteiro</w:t>
            </w:r>
          </w:p>
        </w:tc>
        <w:tc>
          <w:tcPr>
            <w:tcW w:w="0" w:type="auto"/>
          </w:tcPr>
          <w:p w14:paraId="295FDD5B" w14:textId="77777777" w:rsidR="007131AB" w:rsidRDefault="00000000">
            <w:pPr>
              <w:pStyle w:val="Corpodetexto"/>
            </w:pPr>
            <w:r>
              <w:t>Número mínimo de caracteres numéricos necessários na senha</w:t>
            </w:r>
          </w:p>
        </w:tc>
      </w:tr>
      <w:tr w:rsidR="007131AB" w14:paraId="2DC664FD" w14:textId="77777777">
        <w:tc>
          <w:tcPr>
            <w:tcW w:w="0" w:type="auto"/>
          </w:tcPr>
          <w:p w14:paraId="06704811" w14:textId="77777777" w:rsidR="007131AB" w:rsidRDefault="00000000">
            <w:pPr>
              <w:pStyle w:val="Corpodetexto"/>
            </w:pPr>
            <w:r>
              <w:t>passwordLifetime</w:t>
            </w:r>
          </w:p>
        </w:tc>
        <w:tc>
          <w:tcPr>
            <w:tcW w:w="0" w:type="auto"/>
          </w:tcPr>
          <w:p w14:paraId="1C897A29" w14:textId="77777777" w:rsidR="007131AB" w:rsidRDefault="00000000">
            <w:pPr>
              <w:pStyle w:val="Corpodetexto"/>
            </w:pPr>
            <w:r>
              <w:t xml:space="preserve">Número </w:t>
            </w:r>
            <w:r>
              <w:lastRenderedPageBreak/>
              <w:t>inteiro</w:t>
            </w:r>
          </w:p>
        </w:tc>
        <w:tc>
          <w:tcPr>
            <w:tcW w:w="0" w:type="auto"/>
          </w:tcPr>
          <w:p w14:paraId="61204365" w14:textId="77777777" w:rsidR="007131AB" w:rsidRDefault="00000000">
            <w:pPr>
              <w:pStyle w:val="Corpodetexto"/>
            </w:pPr>
            <w:r>
              <w:lastRenderedPageBreak/>
              <w:t>Validade da senha em dias</w:t>
            </w:r>
          </w:p>
        </w:tc>
      </w:tr>
      <w:tr w:rsidR="007131AB" w14:paraId="483E3DB4" w14:textId="77777777">
        <w:tc>
          <w:tcPr>
            <w:tcW w:w="0" w:type="auto"/>
          </w:tcPr>
          <w:p w14:paraId="2F1D1BF2" w14:textId="77777777" w:rsidR="007131AB" w:rsidRDefault="00000000">
            <w:pPr>
              <w:pStyle w:val="Corpodetexto"/>
            </w:pPr>
            <w:r>
              <w:t>graceLogins</w:t>
            </w:r>
          </w:p>
        </w:tc>
        <w:tc>
          <w:tcPr>
            <w:tcW w:w="0" w:type="auto"/>
          </w:tcPr>
          <w:p w14:paraId="0AC5EB2F" w14:textId="77777777" w:rsidR="007131AB" w:rsidRDefault="00000000">
            <w:pPr>
              <w:pStyle w:val="Corpodetexto"/>
            </w:pPr>
            <w:r>
              <w:t>Número inteiro</w:t>
            </w:r>
          </w:p>
        </w:tc>
        <w:tc>
          <w:tcPr>
            <w:tcW w:w="0" w:type="auto"/>
          </w:tcPr>
          <w:p w14:paraId="65DC1C80" w14:textId="77777777" w:rsidR="007131AB" w:rsidRDefault="00000000">
            <w:pPr>
              <w:pStyle w:val="Corpodetexto"/>
            </w:pPr>
            <w:r>
              <w:t>Número máximo de log-ons permitidos após a expiração da senha</w:t>
            </w:r>
          </w:p>
        </w:tc>
      </w:tr>
      <w:tr w:rsidR="007131AB" w14:paraId="3D1533DA" w14:textId="77777777">
        <w:tc>
          <w:tcPr>
            <w:tcW w:w="0" w:type="auto"/>
          </w:tcPr>
          <w:p w14:paraId="16D20F1D" w14:textId="77777777" w:rsidR="007131AB" w:rsidRDefault="00000000">
            <w:pPr>
              <w:pStyle w:val="Corpodetexto"/>
            </w:pPr>
            <w:r>
              <w:t>maxRetries</w:t>
            </w:r>
          </w:p>
        </w:tc>
        <w:tc>
          <w:tcPr>
            <w:tcW w:w="0" w:type="auto"/>
          </w:tcPr>
          <w:p w14:paraId="139A9485" w14:textId="77777777" w:rsidR="007131AB" w:rsidRDefault="00000000">
            <w:pPr>
              <w:pStyle w:val="Corpodetexto"/>
            </w:pPr>
            <w:r>
              <w:t>Número inteiro</w:t>
            </w:r>
          </w:p>
        </w:tc>
        <w:tc>
          <w:tcPr>
            <w:tcW w:w="0" w:type="auto"/>
          </w:tcPr>
          <w:p w14:paraId="2C4062A6" w14:textId="77777777" w:rsidR="007131AB" w:rsidRDefault="00000000">
            <w:pPr>
              <w:pStyle w:val="Corpodetexto"/>
            </w:pPr>
            <w:r>
              <w:t>Número máximo de vezes que um usuário pode tentar fazer log-on sem sucesso no sistema antes de a conta ser bloqueada</w:t>
            </w:r>
          </w:p>
        </w:tc>
      </w:tr>
      <w:tr w:rsidR="007131AB" w14:paraId="79F40B9B" w14:textId="77777777">
        <w:tc>
          <w:tcPr>
            <w:tcW w:w="0" w:type="auto"/>
          </w:tcPr>
          <w:p w14:paraId="7172F8DA" w14:textId="77777777" w:rsidR="007131AB" w:rsidRDefault="00000000">
            <w:pPr>
              <w:pStyle w:val="Corpodetexto"/>
            </w:pPr>
            <w:r>
              <w:t>lockDuration</w:t>
            </w:r>
          </w:p>
        </w:tc>
        <w:tc>
          <w:tcPr>
            <w:tcW w:w="0" w:type="auto"/>
          </w:tcPr>
          <w:p w14:paraId="62C1A80C" w14:textId="77777777" w:rsidR="007131AB" w:rsidRDefault="00000000">
            <w:pPr>
              <w:pStyle w:val="Corpodetexto"/>
            </w:pPr>
            <w:r>
              <w:t>Número inteiro</w:t>
            </w:r>
          </w:p>
        </w:tc>
        <w:tc>
          <w:tcPr>
            <w:tcW w:w="0" w:type="auto"/>
          </w:tcPr>
          <w:p w14:paraId="3A58C115" w14:textId="77777777" w:rsidR="007131AB" w:rsidRDefault="00000000">
            <w:pPr>
              <w:pStyle w:val="Corpodetexto"/>
            </w:pPr>
            <w:r>
              <w:t>Tempo pelo qual a conta de um usuário permanece bloqueada após ultrapassar número máximo de tentativas</w:t>
            </w:r>
          </w:p>
        </w:tc>
      </w:tr>
      <w:tr w:rsidR="007131AB" w14:paraId="0DFCF489" w14:textId="77777777">
        <w:tc>
          <w:tcPr>
            <w:tcW w:w="0" w:type="auto"/>
          </w:tcPr>
          <w:p w14:paraId="226E365E" w14:textId="77777777" w:rsidR="007131AB" w:rsidRDefault="00000000">
            <w:pPr>
              <w:pStyle w:val="Corpodetexto"/>
            </w:pPr>
            <w:r>
              <w:t>lockIntervalType</w:t>
            </w:r>
          </w:p>
        </w:tc>
        <w:tc>
          <w:tcPr>
            <w:tcW w:w="0" w:type="auto"/>
          </w:tcPr>
          <w:p w14:paraId="79286DC4" w14:textId="77777777" w:rsidR="007131AB" w:rsidRDefault="00000000">
            <w:pPr>
              <w:pStyle w:val="Corpodetexto"/>
            </w:pPr>
            <w:r>
              <w:t>Número inteiro</w:t>
            </w:r>
          </w:p>
        </w:tc>
        <w:tc>
          <w:tcPr>
            <w:tcW w:w="0" w:type="auto"/>
          </w:tcPr>
          <w:p w14:paraId="1F07EC32" w14:textId="77777777" w:rsidR="007131AB" w:rsidRDefault="00000000">
            <w:pPr>
              <w:pStyle w:val="Corpodetexto"/>
            </w:pPr>
            <w:r>
              <w:t>Tipo de duração do bloqueio (1 = horas, 2 = minutos e 3 = dias).</w:t>
            </w:r>
          </w:p>
        </w:tc>
      </w:tr>
      <w:tr w:rsidR="007131AB" w14:paraId="17BCB38A" w14:textId="77777777">
        <w:tc>
          <w:tcPr>
            <w:tcW w:w="0" w:type="auto"/>
          </w:tcPr>
          <w:p w14:paraId="3C3DF25A" w14:textId="77777777" w:rsidR="007131AB" w:rsidRDefault="00000000">
            <w:pPr>
              <w:pStyle w:val="Corpodetexto"/>
            </w:pPr>
            <w:r>
              <w:t>sessionTimeout</w:t>
            </w:r>
          </w:p>
        </w:tc>
        <w:tc>
          <w:tcPr>
            <w:tcW w:w="0" w:type="auto"/>
          </w:tcPr>
          <w:p w14:paraId="2F874495" w14:textId="77777777" w:rsidR="007131AB" w:rsidRDefault="00000000">
            <w:pPr>
              <w:pStyle w:val="Corpodetexto"/>
            </w:pPr>
            <w:r>
              <w:t>Número inteiro</w:t>
            </w:r>
          </w:p>
        </w:tc>
        <w:tc>
          <w:tcPr>
            <w:tcW w:w="0" w:type="auto"/>
          </w:tcPr>
          <w:p w14:paraId="735ED274" w14:textId="77777777" w:rsidR="007131AB" w:rsidRDefault="00000000">
            <w:pPr>
              <w:pStyle w:val="Corpodetexto"/>
            </w:pPr>
            <w:r>
              <w:t>Duração da inatividade. Após esse tempo, ocorre o timeout da sessão do usuário. A unidade de medida é definida no método timeoutIntervalType</w:t>
            </w:r>
          </w:p>
        </w:tc>
      </w:tr>
      <w:tr w:rsidR="007131AB" w14:paraId="61517E3E" w14:textId="77777777">
        <w:tc>
          <w:tcPr>
            <w:tcW w:w="0" w:type="auto"/>
          </w:tcPr>
          <w:p w14:paraId="3D40714D" w14:textId="77777777" w:rsidR="007131AB" w:rsidRDefault="00000000">
            <w:pPr>
              <w:pStyle w:val="Corpodetexto"/>
            </w:pPr>
            <w:r>
              <w:t>passwordHistoryCheckDepth</w:t>
            </w:r>
          </w:p>
        </w:tc>
        <w:tc>
          <w:tcPr>
            <w:tcW w:w="0" w:type="auto"/>
          </w:tcPr>
          <w:p w14:paraId="6C476B57" w14:textId="77777777" w:rsidR="007131AB" w:rsidRDefault="00000000">
            <w:pPr>
              <w:pStyle w:val="Corpodetexto"/>
            </w:pPr>
            <w:r>
              <w:t>Número inteiro</w:t>
            </w:r>
          </w:p>
        </w:tc>
        <w:tc>
          <w:tcPr>
            <w:tcW w:w="0" w:type="auto"/>
          </w:tcPr>
          <w:p w14:paraId="0AEDD6AE" w14:textId="77777777" w:rsidR="007131AB" w:rsidRDefault="00000000">
            <w:pPr>
              <w:pStyle w:val="Corpodetexto"/>
            </w:pPr>
            <w:r>
              <w:t>Número de senhas anteriores que devem ser controladas e cuja reutilização deve ser evitada.</w:t>
            </w:r>
          </w:p>
        </w:tc>
      </w:tr>
      <w:tr w:rsidR="007131AB" w14:paraId="143C18A8" w14:textId="77777777">
        <w:tc>
          <w:tcPr>
            <w:tcW w:w="0" w:type="auto"/>
          </w:tcPr>
          <w:p w14:paraId="0E64F0BC" w14:textId="77777777" w:rsidR="007131AB" w:rsidRDefault="00000000">
            <w:pPr>
              <w:pStyle w:val="Corpodetexto"/>
            </w:pPr>
            <w:r>
              <w:t>expiratonNotice</w:t>
            </w:r>
          </w:p>
        </w:tc>
        <w:tc>
          <w:tcPr>
            <w:tcW w:w="0" w:type="auto"/>
          </w:tcPr>
          <w:p w14:paraId="51741877" w14:textId="77777777" w:rsidR="007131AB" w:rsidRDefault="00000000">
            <w:pPr>
              <w:pStyle w:val="Corpodetexto"/>
            </w:pPr>
            <w:r>
              <w:t>Número inteiro</w:t>
            </w:r>
          </w:p>
        </w:tc>
        <w:tc>
          <w:tcPr>
            <w:tcW w:w="0" w:type="auto"/>
          </w:tcPr>
          <w:p w14:paraId="6DDB6199" w14:textId="77777777" w:rsidR="007131AB" w:rsidRDefault="00000000">
            <w:pPr>
              <w:pStyle w:val="Corpodetexto"/>
            </w:pPr>
            <w:r>
              <w:t>Número de dias para exibição de um aviso antes da expiração da senha</w:t>
            </w:r>
          </w:p>
        </w:tc>
      </w:tr>
      <w:tr w:rsidR="007131AB" w14:paraId="7C0EC518" w14:textId="77777777">
        <w:tc>
          <w:tcPr>
            <w:tcW w:w="0" w:type="auto"/>
          </w:tcPr>
          <w:p w14:paraId="608A9210" w14:textId="77777777" w:rsidR="007131AB" w:rsidRDefault="00000000">
            <w:pPr>
              <w:pStyle w:val="Corpodetexto"/>
            </w:pPr>
            <w:r>
              <w:t>accountTimeout</w:t>
            </w:r>
          </w:p>
        </w:tc>
        <w:tc>
          <w:tcPr>
            <w:tcW w:w="0" w:type="auto"/>
          </w:tcPr>
          <w:p w14:paraId="3F125005" w14:textId="77777777" w:rsidR="007131AB" w:rsidRDefault="00000000">
            <w:pPr>
              <w:pStyle w:val="Corpodetexto"/>
            </w:pPr>
            <w:r>
              <w:t>Número inteiro</w:t>
            </w:r>
          </w:p>
        </w:tc>
        <w:tc>
          <w:tcPr>
            <w:tcW w:w="0" w:type="auto"/>
          </w:tcPr>
          <w:p w14:paraId="3C94B259" w14:textId="77777777" w:rsidR="007131AB" w:rsidRDefault="00000000">
            <w:pPr>
              <w:pStyle w:val="Corpodetexto"/>
            </w:pPr>
            <w:r>
              <w:t>Número de dias após o qual o status de uma conta é alterado automaticamente para inativo.</w:t>
            </w:r>
          </w:p>
          <w:p w14:paraId="2F8AD4B4" w14:textId="77777777" w:rsidR="007131AB" w:rsidRDefault="00000000">
            <w:pPr>
              <w:pStyle w:val="Corpodetexto"/>
            </w:pPr>
            <w:r>
              <w:t>0 = nenhum ou nunca desativar automaticamente</w:t>
            </w:r>
          </w:p>
        </w:tc>
      </w:tr>
      <w:tr w:rsidR="007131AB" w14:paraId="29DF2B92" w14:textId="77777777">
        <w:tc>
          <w:tcPr>
            <w:tcW w:w="0" w:type="auto"/>
          </w:tcPr>
          <w:p w14:paraId="5DAC2367" w14:textId="77777777" w:rsidR="007131AB" w:rsidRDefault="00000000">
            <w:pPr>
              <w:pStyle w:val="Corpodetexto"/>
            </w:pPr>
            <w:r>
              <w:t>timeoutIntervalType</w:t>
            </w:r>
          </w:p>
        </w:tc>
        <w:tc>
          <w:tcPr>
            <w:tcW w:w="0" w:type="auto"/>
          </w:tcPr>
          <w:p w14:paraId="2FD6FFA9" w14:textId="77777777" w:rsidR="007131AB" w:rsidRDefault="00000000">
            <w:pPr>
              <w:pStyle w:val="Corpodetexto"/>
            </w:pPr>
            <w:r>
              <w:t>Número inteiro</w:t>
            </w:r>
          </w:p>
        </w:tc>
        <w:tc>
          <w:tcPr>
            <w:tcW w:w="0" w:type="auto"/>
          </w:tcPr>
          <w:p w14:paraId="661AB6AE" w14:textId="77777777" w:rsidR="007131AB" w:rsidRDefault="00000000">
            <w:pPr>
              <w:pStyle w:val="Corpodetexto"/>
            </w:pPr>
            <w:r>
              <w:t>Unidade de medida de sessionTimeout (1 = horas, 2 = minutos e 3 = dias).</w:t>
            </w:r>
          </w:p>
        </w:tc>
      </w:tr>
      <w:tr w:rsidR="007131AB" w14:paraId="69AE8D53" w14:textId="77777777">
        <w:tc>
          <w:tcPr>
            <w:tcW w:w="0" w:type="auto"/>
          </w:tcPr>
          <w:p w14:paraId="71974B44" w14:textId="77777777" w:rsidR="007131AB" w:rsidRDefault="00000000">
            <w:pPr>
              <w:pStyle w:val="Corpodetexto"/>
            </w:pPr>
            <w:r>
              <w:lastRenderedPageBreak/>
              <w:t>pinTimeout</w:t>
            </w:r>
          </w:p>
        </w:tc>
        <w:tc>
          <w:tcPr>
            <w:tcW w:w="0" w:type="auto"/>
          </w:tcPr>
          <w:p w14:paraId="542F57A1" w14:textId="77777777" w:rsidR="007131AB" w:rsidRDefault="00000000">
            <w:pPr>
              <w:pStyle w:val="Corpodetexto"/>
            </w:pPr>
            <w:r>
              <w:t>Número inteiro</w:t>
            </w:r>
          </w:p>
        </w:tc>
        <w:tc>
          <w:tcPr>
            <w:tcW w:w="0" w:type="auto"/>
          </w:tcPr>
          <w:p w14:paraId="374192EE" w14:textId="77777777" w:rsidR="007131AB" w:rsidRDefault="00000000">
            <w:pPr>
              <w:pStyle w:val="Corpodetexto"/>
            </w:pPr>
            <w:r>
              <w:t>Período máximo de tempo que um PIN permanece ativo antes de o PIN expirar.</w:t>
            </w:r>
          </w:p>
        </w:tc>
      </w:tr>
      <w:tr w:rsidR="007131AB" w14:paraId="750C86C3" w14:textId="77777777">
        <w:tc>
          <w:tcPr>
            <w:tcW w:w="0" w:type="auto"/>
          </w:tcPr>
          <w:p w14:paraId="68709353" w14:textId="77777777" w:rsidR="007131AB" w:rsidRDefault="00000000">
            <w:pPr>
              <w:pStyle w:val="Corpodetexto"/>
            </w:pPr>
            <w:r>
              <w:t>pinTimeoutType</w:t>
            </w:r>
          </w:p>
        </w:tc>
        <w:tc>
          <w:tcPr>
            <w:tcW w:w="0" w:type="auto"/>
          </w:tcPr>
          <w:p w14:paraId="41D0BFC1" w14:textId="77777777" w:rsidR="007131AB" w:rsidRDefault="00000000">
            <w:pPr>
              <w:pStyle w:val="Corpodetexto"/>
            </w:pPr>
            <w:r>
              <w:t>Número inteiro</w:t>
            </w:r>
          </w:p>
        </w:tc>
        <w:tc>
          <w:tcPr>
            <w:tcW w:w="0" w:type="auto"/>
          </w:tcPr>
          <w:p w14:paraId="00591879" w14:textId="77777777" w:rsidR="007131AB" w:rsidRDefault="00000000">
            <w:pPr>
              <w:pStyle w:val="Corpodetexto"/>
            </w:pPr>
            <w:r>
              <w:t>Tipo de tempo limite do PIN (1 = horas, 2 = minutos e 3 = dias).</w:t>
            </w:r>
          </w:p>
        </w:tc>
      </w:tr>
      <w:tr w:rsidR="007131AB" w14:paraId="5F09443F" w14:textId="77777777">
        <w:tc>
          <w:tcPr>
            <w:tcW w:w="0" w:type="auto"/>
          </w:tcPr>
          <w:p w14:paraId="7C9AD881" w14:textId="77777777" w:rsidR="007131AB" w:rsidRDefault="00000000">
            <w:pPr>
              <w:pStyle w:val="Corpodetexto"/>
            </w:pPr>
            <w:r>
              <w:t>pinMaxResendAttempts</w:t>
            </w:r>
          </w:p>
        </w:tc>
        <w:tc>
          <w:tcPr>
            <w:tcW w:w="0" w:type="auto"/>
          </w:tcPr>
          <w:p w14:paraId="5B70CA38" w14:textId="77777777" w:rsidR="007131AB" w:rsidRDefault="00000000">
            <w:pPr>
              <w:pStyle w:val="Corpodetexto"/>
            </w:pPr>
            <w:r>
              <w:t>Número inteiro</w:t>
            </w:r>
          </w:p>
        </w:tc>
        <w:tc>
          <w:tcPr>
            <w:tcW w:w="0" w:type="auto"/>
          </w:tcPr>
          <w:p w14:paraId="110A9BD7" w14:textId="77777777" w:rsidR="007131AB" w:rsidRDefault="00000000">
            <w:pPr>
              <w:pStyle w:val="Corpodetexto"/>
            </w:pPr>
            <w:r>
              <w:t>Número de vezes que os usuários podem solicitar um PIN antes que o sistema os impeçam de solicitar PINs adicionais.</w:t>
            </w:r>
          </w:p>
        </w:tc>
      </w:tr>
      <w:tr w:rsidR="007131AB" w14:paraId="599BA78E" w14:textId="77777777">
        <w:tc>
          <w:tcPr>
            <w:tcW w:w="0" w:type="auto"/>
          </w:tcPr>
          <w:p w14:paraId="018C071F" w14:textId="77777777" w:rsidR="007131AB" w:rsidRDefault="00000000">
            <w:pPr>
              <w:pStyle w:val="Corpodetexto"/>
            </w:pPr>
            <w:r>
              <w:t>pinResendLockTimeout</w:t>
            </w:r>
          </w:p>
        </w:tc>
        <w:tc>
          <w:tcPr>
            <w:tcW w:w="0" w:type="auto"/>
          </w:tcPr>
          <w:p w14:paraId="73F9E8C1" w14:textId="77777777" w:rsidR="007131AB" w:rsidRDefault="00000000">
            <w:pPr>
              <w:pStyle w:val="Corpodetexto"/>
            </w:pPr>
            <w:r>
              <w:t>Número inteiro</w:t>
            </w:r>
          </w:p>
        </w:tc>
        <w:tc>
          <w:tcPr>
            <w:tcW w:w="0" w:type="auto"/>
          </w:tcPr>
          <w:p w14:paraId="556332AB" w14:textId="77777777" w:rsidR="007131AB" w:rsidRDefault="00000000">
            <w:pPr>
              <w:pStyle w:val="Corpodetexto"/>
            </w:pPr>
            <w:r>
              <w:t>Período de bloqueio antes que os usuários possam solicitar um PIN após excederem o limite máximo de solicitação de PIN.</w:t>
            </w:r>
          </w:p>
        </w:tc>
      </w:tr>
      <w:tr w:rsidR="007131AB" w14:paraId="2F45863F" w14:textId="77777777">
        <w:tc>
          <w:tcPr>
            <w:tcW w:w="0" w:type="auto"/>
          </w:tcPr>
          <w:p w14:paraId="4377DFD5" w14:textId="77777777" w:rsidR="007131AB" w:rsidRDefault="00000000">
            <w:pPr>
              <w:pStyle w:val="Corpodetexto"/>
            </w:pPr>
            <w:r>
              <w:t>pinResendLockTimeoutType</w:t>
            </w:r>
          </w:p>
        </w:tc>
        <w:tc>
          <w:tcPr>
            <w:tcW w:w="0" w:type="auto"/>
          </w:tcPr>
          <w:p w14:paraId="68D2C1C6" w14:textId="77777777" w:rsidR="007131AB" w:rsidRDefault="00000000">
            <w:pPr>
              <w:pStyle w:val="Corpodetexto"/>
            </w:pPr>
            <w:r>
              <w:t>Número inteiro</w:t>
            </w:r>
          </w:p>
        </w:tc>
        <w:tc>
          <w:tcPr>
            <w:tcW w:w="0" w:type="auto"/>
          </w:tcPr>
          <w:p w14:paraId="7860A922" w14:textId="77777777" w:rsidR="007131AB" w:rsidRDefault="00000000">
            <w:pPr>
              <w:pStyle w:val="Corpodetexto"/>
            </w:pPr>
            <w:r>
              <w:t>Tipo de tempo limite de bloqueio de reenvio de PIN (1 = horas, 2 = minutos e 3 = dias).</w:t>
            </w:r>
          </w:p>
        </w:tc>
      </w:tr>
    </w:tbl>
    <w:p w14:paraId="193BF355"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2BF2D28E" w14:textId="77777777" w:rsidR="007131AB" w:rsidRDefault="00000000">
      <w:pPr>
        <w:pStyle w:val="Ttulo2"/>
      </w:pPr>
      <w:r>
        <w:t>Exemplos</w:t>
      </w:r>
    </w:p>
    <w:p w14:paraId="1D8460CA" w14:textId="77777777" w:rsidR="007131AB" w:rsidRDefault="00000000">
      <w:pPr>
        <w:pStyle w:val="FirstParagraph"/>
      </w:pPr>
      <w:r>
        <w:t>Exemplo de chamada C#</w:t>
      </w:r>
    </w:p>
    <w:p w14:paraId="7A81D8A1" w14:textId="77777777" w:rsidR="007131AB" w:rsidRDefault="00000000">
      <w:pPr>
        <w:pStyle w:val="Corpodetexto"/>
      </w:pPr>
      <w:r>
        <w:t>iReturnCode = accesscontrol.UpdateSecurityParameter(sSessionToken, iSecParmID, “newname”, “newdescription”, 6, 2, 2, 11, 17, 7, 1, 1, 31, 7, 3, 23, 1);</w:t>
      </w:r>
    </w:p>
    <w:p w14:paraId="6260A1FB" w14:textId="77777777" w:rsidR="007131AB" w:rsidRDefault="00000000">
      <w:pPr>
        <w:pStyle w:val="Corpodetexto"/>
      </w:pPr>
      <w:r>
        <w:t>Exemplo de solicitação</w:t>
      </w:r>
    </w:p>
    <w:p w14:paraId="30330003"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2F944729" w14:textId="77777777" w:rsidR="007131AB" w:rsidRDefault="00000000">
      <w:pPr>
        <w:pStyle w:val="Corpodetexto"/>
      </w:pPr>
      <w:r>
        <w:t>POST /archer/ws/accesscontrol.asmx HTTP/1.1</w:t>
      </w:r>
    </w:p>
    <w:p w14:paraId="667AC217" w14:textId="77777777" w:rsidR="007131AB" w:rsidRDefault="00000000">
      <w:pPr>
        <w:pStyle w:val="Corpodetexto"/>
      </w:pPr>
      <w:r>
        <w:t>Host: staging</w:t>
      </w:r>
    </w:p>
    <w:p w14:paraId="0E74D02A" w14:textId="77777777" w:rsidR="007131AB" w:rsidRDefault="00000000">
      <w:pPr>
        <w:pStyle w:val="Corpodetexto"/>
      </w:pPr>
      <w:r>
        <w:t>Content-Type: text/xml; charset=utf-8</w:t>
      </w:r>
    </w:p>
    <w:p w14:paraId="32628CA3" w14:textId="77777777" w:rsidR="007131AB" w:rsidRDefault="00000000">
      <w:pPr>
        <w:pStyle w:val="Corpodetexto"/>
      </w:pPr>
      <w:r>
        <w:t xml:space="preserve">Content-Length: </w:t>
      </w:r>
      <w:r>
        <w:rPr>
          <w:b/>
          <w:bCs/>
        </w:rPr>
        <w:t>length</w:t>
      </w:r>
    </w:p>
    <w:p w14:paraId="09BA1798" w14:textId="77777777" w:rsidR="007131AB" w:rsidRDefault="00000000">
      <w:pPr>
        <w:pStyle w:val="Corpodetexto"/>
      </w:pPr>
      <w:r>
        <w:lastRenderedPageBreak/>
        <w:t>SOAPAction: "http://archer-tech.com/webservices/UpdateSecurityParameter"</w:t>
      </w:r>
      <w:r>
        <w:br/>
      </w:r>
      <w:r>
        <w:br/>
      </w:r>
    </w:p>
    <w:p w14:paraId="4327D58B" w14:textId="77777777" w:rsidR="007131AB" w:rsidRDefault="00000000">
      <w:pPr>
        <w:pStyle w:val="Corpodetexto"/>
      </w:pPr>
      <w:r>
        <w:t>&lt;?xml version="1.0" encoding="utf-8"?&gt;</w:t>
      </w:r>
    </w:p>
    <w:p w14:paraId="6A381F98" w14:textId="77777777" w:rsidR="007131AB" w:rsidRDefault="00000000">
      <w:pPr>
        <w:pStyle w:val="Corpodetexto"/>
      </w:pPr>
      <w:r>
        <w:t>&lt;soap:Envelope xmlns:xsi="http://www.w3.org/2001/XMLSchema-instance" xmlns:xsd="http://www.w3.org/2001/XMLSchema" xmlns:soap="http://schemas.xmlsoap.org/soap/envelope/"&gt;</w:t>
      </w:r>
    </w:p>
    <w:p w14:paraId="0620EBDB" w14:textId="77777777" w:rsidR="007131AB" w:rsidRDefault="00000000">
      <w:pPr>
        <w:numPr>
          <w:ilvl w:val="0"/>
          <w:numId w:val="952"/>
        </w:numPr>
      </w:pPr>
      <w:r>
        <w:t>&lt;soap:Body&gt;</w:t>
      </w:r>
    </w:p>
    <w:p w14:paraId="3804D7AC" w14:textId="77777777" w:rsidR="007131AB" w:rsidRDefault="00000000">
      <w:pPr>
        <w:numPr>
          <w:ilvl w:val="1"/>
          <w:numId w:val="953"/>
        </w:numPr>
      </w:pPr>
      <w:r>
        <w:t>&lt;UpdateSecurityParameter xmlns="http://archer-tech.com/webservices/"&gt;</w:t>
      </w:r>
    </w:p>
    <w:p w14:paraId="2CD2B448" w14:textId="77777777" w:rsidR="007131AB" w:rsidRDefault="00000000">
      <w:pPr>
        <w:numPr>
          <w:ilvl w:val="2"/>
          <w:numId w:val="954"/>
        </w:numPr>
      </w:pPr>
      <w:r>
        <w:t>&lt;sessionToken&gt;</w:t>
      </w:r>
      <w:r>
        <w:rPr>
          <w:b/>
          <w:bCs/>
        </w:rPr>
        <w:t>string</w:t>
      </w:r>
      <w:r>
        <w:t>&lt;/sessionToken&gt;</w:t>
      </w:r>
    </w:p>
    <w:p w14:paraId="2A5AFCFC" w14:textId="77777777" w:rsidR="007131AB" w:rsidRDefault="00000000">
      <w:pPr>
        <w:numPr>
          <w:ilvl w:val="2"/>
          <w:numId w:val="955"/>
        </w:numPr>
      </w:pPr>
      <w:r>
        <w:t>&lt;securityParameterId&gt;</w:t>
      </w:r>
      <w:r>
        <w:rPr>
          <w:b/>
          <w:bCs/>
        </w:rPr>
        <w:t>int</w:t>
      </w:r>
      <w:r>
        <w:t>&lt;/securityParameterId&gt;</w:t>
      </w:r>
    </w:p>
    <w:p w14:paraId="7FA80651" w14:textId="77777777" w:rsidR="007131AB" w:rsidRDefault="00000000">
      <w:pPr>
        <w:numPr>
          <w:ilvl w:val="2"/>
          <w:numId w:val="955"/>
        </w:numPr>
      </w:pPr>
      <w:r>
        <w:t>&lt;name&gt;</w:t>
      </w:r>
      <w:r>
        <w:rPr>
          <w:b/>
          <w:bCs/>
        </w:rPr>
        <w:t>string</w:t>
      </w:r>
      <w:r>
        <w:t>&lt;/name&gt;</w:t>
      </w:r>
    </w:p>
    <w:p w14:paraId="6C074929" w14:textId="77777777" w:rsidR="007131AB" w:rsidRDefault="00000000">
      <w:pPr>
        <w:numPr>
          <w:ilvl w:val="2"/>
          <w:numId w:val="955"/>
        </w:numPr>
      </w:pPr>
      <w:r>
        <w:t>&lt;description&gt;</w:t>
      </w:r>
      <w:r>
        <w:rPr>
          <w:b/>
          <w:bCs/>
        </w:rPr>
        <w:t>string</w:t>
      </w:r>
      <w:r>
        <w:t>&lt;/description&gt;</w:t>
      </w:r>
    </w:p>
    <w:p w14:paraId="6E8E8DEC" w14:textId="77777777" w:rsidR="007131AB" w:rsidRDefault="00000000">
      <w:pPr>
        <w:numPr>
          <w:ilvl w:val="2"/>
          <w:numId w:val="955"/>
        </w:numPr>
      </w:pPr>
      <w:r>
        <w:t>&lt;minPasswordLength&gt;</w:t>
      </w:r>
      <w:r>
        <w:rPr>
          <w:b/>
          <w:bCs/>
        </w:rPr>
        <w:t>int</w:t>
      </w:r>
      <w:r>
        <w:t>&lt;/minPasswordLength&gt;</w:t>
      </w:r>
    </w:p>
    <w:p w14:paraId="6DE78374" w14:textId="77777777" w:rsidR="007131AB" w:rsidRDefault="00000000">
      <w:pPr>
        <w:numPr>
          <w:ilvl w:val="2"/>
          <w:numId w:val="955"/>
        </w:numPr>
      </w:pPr>
      <w:r>
        <w:t>&lt;minPasswordCharacters&gt;</w:t>
      </w:r>
      <w:r>
        <w:rPr>
          <w:b/>
          <w:bCs/>
        </w:rPr>
        <w:t>int</w:t>
      </w:r>
      <w:r>
        <w:t>&lt;/minPasswordCharacters&gt;</w:t>
      </w:r>
    </w:p>
    <w:p w14:paraId="65AAE88F" w14:textId="77777777" w:rsidR="007131AB" w:rsidRDefault="00000000">
      <w:pPr>
        <w:numPr>
          <w:ilvl w:val="2"/>
          <w:numId w:val="955"/>
        </w:numPr>
      </w:pPr>
      <w:r>
        <w:t>&lt;minPasswordNumerals&gt;</w:t>
      </w:r>
      <w:r>
        <w:rPr>
          <w:b/>
          <w:bCs/>
        </w:rPr>
        <w:t>int</w:t>
      </w:r>
      <w:r>
        <w:t>&lt;/minPasswordNumerals&gt;</w:t>
      </w:r>
    </w:p>
    <w:p w14:paraId="68A893AF" w14:textId="77777777" w:rsidR="007131AB" w:rsidRDefault="00000000">
      <w:pPr>
        <w:numPr>
          <w:ilvl w:val="2"/>
          <w:numId w:val="955"/>
        </w:numPr>
      </w:pPr>
      <w:r>
        <w:t>&lt;passwordLifetime&gt;</w:t>
      </w:r>
      <w:r>
        <w:rPr>
          <w:b/>
          <w:bCs/>
        </w:rPr>
        <w:t>int</w:t>
      </w:r>
      <w:r>
        <w:t>&lt;/passwordLifetime&gt;</w:t>
      </w:r>
    </w:p>
    <w:p w14:paraId="26368355" w14:textId="77777777" w:rsidR="007131AB" w:rsidRDefault="00000000">
      <w:pPr>
        <w:numPr>
          <w:ilvl w:val="2"/>
          <w:numId w:val="955"/>
        </w:numPr>
      </w:pPr>
      <w:r>
        <w:t>&lt;graceLogins&gt;</w:t>
      </w:r>
      <w:r>
        <w:rPr>
          <w:b/>
          <w:bCs/>
        </w:rPr>
        <w:t>int</w:t>
      </w:r>
      <w:r>
        <w:t>&lt;/graceLogins&gt;</w:t>
      </w:r>
    </w:p>
    <w:p w14:paraId="145916CB" w14:textId="77777777" w:rsidR="007131AB" w:rsidRDefault="00000000">
      <w:pPr>
        <w:numPr>
          <w:ilvl w:val="2"/>
          <w:numId w:val="955"/>
        </w:numPr>
      </w:pPr>
      <w:r>
        <w:t>&lt;maxRetries&gt;</w:t>
      </w:r>
      <w:r>
        <w:rPr>
          <w:b/>
          <w:bCs/>
        </w:rPr>
        <w:t>int</w:t>
      </w:r>
      <w:r>
        <w:t>&lt;/maxRetries&gt;</w:t>
      </w:r>
    </w:p>
    <w:p w14:paraId="38CC2517" w14:textId="77777777" w:rsidR="007131AB" w:rsidRDefault="00000000">
      <w:pPr>
        <w:numPr>
          <w:ilvl w:val="2"/>
          <w:numId w:val="955"/>
        </w:numPr>
      </w:pPr>
      <w:r>
        <w:t>&lt;lockDuration&gt;</w:t>
      </w:r>
      <w:r>
        <w:rPr>
          <w:b/>
          <w:bCs/>
        </w:rPr>
        <w:t>int</w:t>
      </w:r>
      <w:r>
        <w:t>&lt;/lockDuration&gt;</w:t>
      </w:r>
    </w:p>
    <w:p w14:paraId="0AB7B7CE" w14:textId="77777777" w:rsidR="007131AB" w:rsidRDefault="00000000">
      <w:pPr>
        <w:numPr>
          <w:ilvl w:val="2"/>
          <w:numId w:val="955"/>
        </w:numPr>
      </w:pPr>
      <w:r>
        <w:t>&lt;lockIntervalType&gt;</w:t>
      </w:r>
      <w:r>
        <w:rPr>
          <w:b/>
          <w:bCs/>
        </w:rPr>
        <w:t>int</w:t>
      </w:r>
      <w:r>
        <w:t>&lt;/lockIntervalType&gt;</w:t>
      </w:r>
    </w:p>
    <w:p w14:paraId="45130226" w14:textId="77777777" w:rsidR="007131AB" w:rsidRDefault="00000000">
      <w:pPr>
        <w:numPr>
          <w:ilvl w:val="2"/>
          <w:numId w:val="955"/>
        </w:numPr>
      </w:pPr>
      <w:r>
        <w:t>&lt;sessionTimeout&gt;</w:t>
      </w:r>
      <w:r>
        <w:rPr>
          <w:b/>
          <w:bCs/>
        </w:rPr>
        <w:t>int</w:t>
      </w:r>
      <w:r>
        <w:t>&lt;/sessionTimeout&gt;</w:t>
      </w:r>
    </w:p>
    <w:p w14:paraId="05463B02" w14:textId="77777777" w:rsidR="007131AB" w:rsidRDefault="00000000">
      <w:pPr>
        <w:numPr>
          <w:ilvl w:val="2"/>
          <w:numId w:val="955"/>
        </w:numPr>
      </w:pPr>
      <w:r>
        <w:t>&lt;passwordHistoryCheckDepth&gt;</w:t>
      </w:r>
      <w:r>
        <w:rPr>
          <w:b/>
          <w:bCs/>
        </w:rPr>
        <w:t>int</w:t>
      </w:r>
      <w:r>
        <w:t>&lt;/passwordHistoryCheckDepth&gt;</w:t>
      </w:r>
    </w:p>
    <w:p w14:paraId="72526EFA" w14:textId="77777777" w:rsidR="007131AB" w:rsidRDefault="00000000">
      <w:pPr>
        <w:numPr>
          <w:ilvl w:val="2"/>
          <w:numId w:val="955"/>
        </w:numPr>
      </w:pPr>
      <w:r>
        <w:t>&lt;expirationNotice&gt;</w:t>
      </w:r>
      <w:r>
        <w:rPr>
          <w:b/>
          <w:bCs/>
        </w:rPr>
        <w:t>int</w:t>
      </w:r>
      <w:r>
        <w:t>&lt;/expirationNotice&gt;</w:t>
      </w:r>
    </w:p>
    <w:p w14:paraId="5F784FF3" w14:textId="77777777" w:rsidR="007131AB" w:rsidRDefault="00000000">
      <w:pPr>
        <w:numPr>
          <w:ilvl w:val="2"/>
          <w:numId w:val="955"/>
        </w:numPr>
      </w:pPr>
      <w:r>
        <w:t>&lt;accountTimeout&gt;</w:t>
      </w:r>
      <w:r>
        <w:rPr>
          <w:b/>
          <w:bCs/>
        </w:rPr>
        <w:t>int</w:t>
      </w:r>
      <w:r>
        <w:t>&lt;/accountTimeout&gt;</w:t>
      </w:r>
    </w:p>
    <w:p w14:paraId="25A0031B" w14:textId="77777777" w:rsidR="007131AB" w:rsidRDefault="00000000">
      <w:pPr>
        <w:numPr>
          <w:ilvl w:val="2"/>
          <w:numId w:val="955"/>
        </w:numPr>
      </w:pPr>
      <w:r>
        <w:t>&lt;timeoutIntervalType&gt;</w:t>
      </w:r>
      <w:r>
        <w:rPr>
          <w:b/>
          <w:bCs/>
        </w:rPr>
        <w:t>int</w:t>
      </w:r>
      <w:r>
        <w:t>&lt;/timeoutIntervalType&gt;</w:t>
      </w:r>
    </w:p>
    <w:p w14:paraId="06A3F6E2" w14:textId="77777777" w:rsidR="007131AB" w:rsidRDefault="00000000">
      <w:pPr>
        <w:numPr>
          <w:ilvl w:val="2"/>
          <w:numId w:val="955"/>
        </w:numPr>
      </w:pPr>
      <w:r>
        <w:t>&lt;pinTimeout&gt;</w:t>
      </w:r>
      <w:r>
        <w:rPr>
          <w:b/>
          <w:bCs/>
        </w:rPr>
        <w:t>int</w:t>
      </w:r>
      <w:r>
        <w:t>&lt;/pinTimeout&gt;</w:t>
      </w:r>
    </w:p>
    <w:p w14:paraId="5B42E7EF" w14:textId="77777777" w:rsidR="007131AB" w:rsidRDefault="00000000">
      <w:pPr>
        <w:numPr>
          <w:ilvl w:val="2"/>
          <w:numId w:val="955"/>
        </w:numPr>
      </w:pPr>
      <w:r>
        <w:lastRenderedPageBreak/>
        <w:t>&lt;pinTimeoutType&gt;</w:t>
      </w:r>
      <w:r>
        <w:rPr>
          <w:b/>
          <w:bCs/>
        </w:rPr>
        <w:t>int</w:t>
      </w:r>
      <w:r>
        <w:t>&lt;/pinTimeoutType&gt;</w:t>
      </w:r>
    </w:p>
    <w:p w14:paraId="30C89FA1" w14:textId="77777777" w:rsidR="007131AB" w:rsidRDefault="00000000">
      <w:pPr>
        <w:numPr>
          <w:ilvl w:val="2"/>
          <w:numId w:val="955"/>
        </w:numPr>
      </w:pPr>
      <w:r>
        <w:t>&lt;pinMaxResendAttempts&gt;</w:t>
      </w:r>
      <w:r>
        <w:rPr>
          <w:b/>
          <w:bCs/>
        </w:rPr>
        <w:t>int</w:t>
      </w:r>
      <w:r>
        <w:t>&lt;/pinMaxResendAttempts&gt;</w:t>
      </w:r>
    </w:p>
    <w:p w14:paraId="1BA0BB3B" w14:textId="77777777" w:rsidR="007131AB" w:rsidRDefault="00000000">
      <w:pPr>
        <w:numPr>
          <w:ilvl w:val="2"/>
          <w:numId w:val="955"/>
        </w:numPr>
      </w:pPr>
      <w:r>
        <w:t>&lt;pinResendLockTimeout&gt;</w:t>
      </w:r>
      <w:r>
        <w:rPr>
          <w:b/>
          <w:bCs/>
        </w:rPr>
        <w:t>int</w:t>
      </w:r>
      <w:r>
        <w:t>&lt;/pinResendLockTimeout&gt;</w:t>
      </w:r>
    </w:p>
    <w:p w14:paraId="003B94D0" w14:textId="77777777" w:rsidR="007131AB" w:rsidRDefault="00000000">
      <w:pPr>
        <w:numPr>
          <w:ilvl w:val="2"/>
          <w:numId w:val="955"/>
        </w:numPr>
      </w:pPr>
      <w:r>
        <w:t>&lt;pinResendLockTimeoutType&gt;</w:t>
      </w:r>
      <w:r>
        <w:rPr>
          <w:b/>
          <w:bCs/>
        </w:rPr>
        <w:t>int</w:t>
      </w:r>
      <w:r>
        <w:t>&lt;/pinResendLockTimeoutType&gt;</w:t>
      </w:r>
    </w:p>
    <w:p w14:paraId="08C8A2E4" w14:textId="77777777" w:rsidR="007131AB" w:rsidRDefault="00000000">
      <w:pPr>
        <w:numPr>
          <w:ilvl w:val="1"/>
          <w:numId w:val="955"/>
        </w:numPr>
      </w:pPr>
      <w:r>
        <w:t>&lt;/UpdateSecurityParameter&gt;</w:t>
      </w:r>
    </w:p>
    <w:p w14:paraId="141DC891" w14:textId="77777777" w:rsidR="007131AB" w:rsidRDefault="00000000">
      <w:pPr>
        <w:numPr>
          <w:ilvl w:val="0"/>
          <w:numId w:val="955"/>
        </w:numPr>
      </w:pPr>
      <w:r>
        <w:t>&lt;/soap:Body&gt;</w:t>
      </w:r>
    </w:p>
    <w:p w14:paraId="55A42C52" w14:textId="77777777" w:rsidR="007131AB" w:rsidRDefault="00000000">
      <w:pPr>
        <w:pStyle w:val="FirstParagraph"/>
      </w:pPr>
      <w:r>
        <w:t>&lt;/soap:Envelope&gt;</w:t>
      </w:r>
    </w:p>
    <w:p w14:paraId="16452596" w14:textId="77777777" w:rsidR="007131AB" w:rsidRDefault="00000000">
      <w:pPr>
        <w:pStyle w:val="Corpodetexto"/>
      </w:pPr>
      <w:r>
        <w:t>Exemplo de resposta</w:t>
      </w:r>
    </w:p>
    <w:p w14:paraId="75BFBAEA" w14:textId="77777777" w:rsidR="007131AB" w:rsidRDefault="00000000">
      <w:pPr>
        <w:pStyle w:val="Corpodetexto"/>
      </w:pPr>
      <w:r>
        <w:t>HTTP/1.1 200 OK</w:t>
      </w:r>
    </w:p>
    <w:p w14:paraId="57729187" w14:textId="77777777" w:rsidR="007131AB" w:rsidRDefault="00000000">
      <w:pPr>
        <w:pStyle w:val="Corpodetexto"/>
      </w:pPr>
      <w:r>
        <w:t>Content-Type: text/xml; charset=utf-8</w:t>
      </w:r>
    </w:p>
    <w:p w14:paraId="6145BEE2" w14:textId="77777777" w:rsidR="007131AB" w:rsidRDefault="00000000">
      <w:pPr>
        <w:pStyle w:val="Corpodetexto"/>
      </w:pPr>
      <w:r>
        <w:t xml:space="preserve">Content-Length: </w:t>
      </w:r>
      <w:r>
        <w:rPr>
          <w:b/>
          <w:bCs/>
        </w:rPr>
        <w:t>length</w:t>
      </w:r>
      <w:r>
        <w:br/>
      </w:r>
    </w:p>
    <w:p w14:paraId="4BB8D1F2" w14:textId="77777777" w:rsidR="007131AB" w:rsidRDefault="00000000">
      <w:pPr>
        <w:pStyle w:val="Corpodetexto"/>
      </w:pPr>
      <w:r>
        <w:t>&lt;?xml version="1.0" encoding="utf-8"?&gt;</w:t>
      </w:r>
    </w:p>
    <w:p w14:paraId="0C5B15B2" w14:textId="77777777" w:rsidR="007131AB" w:rsidRDefault="00000000">
      <w:pPr>
        <w:pStyle w:val="Corpodetexto"/>
      </w:pPr>
      <w:r>
        <w:t>&lt;soap:Envelope xmlns:xsi="http://www.w3.org/2001/XMLSchema-instance" xmlns:xsd="http://www.w3.org/2001/XMLSchema" xmlns:soap="http://schemas.xmlsoap.org/soap/envelope/"&gt;</w:t>
      </w:r>
    </w:p>
    <w:p w14:paraId="1D5C0CE8" w14:textId="77777777" w:rsidR="007131AB" w:rsidRDefault="00000000">
      <w:pPr>
        <w:numPr>
          <w:ilvl w:val="0"/>
          <w:numId w:val="956"/>
        </w:numPr>
      </w:pPr>
      <w:r>
        <w:t>&lt;soap:Body&gt;</w:t>
      </w:r>
    </w:p>
    <w:p w14:paraId="6F67DF71" w14:textId="77777777" w:rsidR="007131AB" w:rsidRDefault="00000000">
      <w:pPr>
        <w:numPr>
          <w:ilvl w:val="1"/>
          <w:numId w:val="957"/>
        </w:numPr>
      </w:pPr>
      <w:r>
        <w:t>&lt;UpdateSecurityParameterResponse xmlns="http://archer-tech.com/webservices/"&gt;</w:t>
      </w:r>
    </w:p>
    <w:p w14:paraId="7EF3F6F8" w14:textId="77777777" w:rsidR="007131AB" w:rsidRDefault="00000000">
      <w:pPr>
        <w:numPr>
          <w:ilvl w:val="2"/>
          <w:numId w:val="958"/>
        </w:numPr>
      </w:pPr>
      <w:r>
        <w:t>&lt;UpdateSecurityParameterResult&gt;</w:t>
      </w:r>
      <w:r>
        <w:rPr>
          <w:b/>
          <w:bCs/>
        </w:rPr>
        <w:t>int</w:t>
      </w:r>
      <w:r>
        <w:t>&lt;/UpdateSecurityParameterResult&gt;</w:t>
      </w:r>
    </w:p>
    <w:p w14:paraId="70569149" w14:textId="77777777" w:rsidR="007131AB" w:rsidRDefault="00000000">
      <w:pPr>
        <w:numPr>
          <w:ilvl w:val="1"/>
          <w:numId w:val="955"/>
        </w:numPr>
      </w:pPr>
      <w:r>
        <w:t>&lt;/UpdateSecurityParameterResponse&gt;</w:t>
      </w:r>
    </w:p>
    <w:p w14:paraId="44108DD6" w14:textId="77777777" w:rsidR="007131AB" w:rsidRDefault="00000000">
      <w:pPr>
        <w:numPr>
          <w:ilvl w:val="0"/>
          <w:numId w:val="955"/>
        </w:numPr>
      </w:pPr>
      <w:r>
        <w:t>&lt;/soap:Body&gt;</w:t>
      </w:r>
    </w:p>
    <w:p w14:paraId="4A1E2F5F" w14:textId="77777777" w:rsidR="007131AB" w:rsidRDefault="00000000">
      <w:pPr>
        <w:pStyle w:val="FirstParagraph"/>
      </w:pPr>
      <w:r>
        <w:t>&lt;/soap:Envelope&gt;</w:t>
      </w:r>
    </w:p>
    <w:bookmarkEnd w:id="300"/>
    <w:p w14:paraId="030C272F" w14:textId="77777777" w:rsidR="007131AB" w:rsidRDefault="00000000">
      <w:r>
        <w:br w:type="page"/>
      </w:r>
    </w:p>
    <w:p w14:paraId="0447D71F" w14:textId="77777777" w:rsidR="007131AB" w:rsidRDefault="00000000">
      <w:pPr>
        <w:pStyle w:val="Ttulo1"/>
      </w:pPr>
      <w:bookmarkStart w:id="301" w:name="updateuseraccountstatus-1"/>
      <w:r>
        <w:lastRenderedPageBreak/>
        <w:t>UpdateUserAccountStatus</w:t>
      </w:r>
    </w:p>
    <w:p w14:paraId="531477B6" w14:textId="77777777" w:rsidR="007131AB" w:rsidRDefault="00000000">
      <w:pPr>
        <w:pStyle w:val="FirstParagraph"/>
      </w:pPr>
      <w:r>
        <w:t>O método UpdateUserAccountStatus modifica o status de uma conta de usuário.</w:t>
      </w:r>
    </w:p>
    <w:p w14:paraId="53415B78" w14:textId="77777777" w:rsidR="007131AB" w:rsidRDefault="00000000">
      <w:pPr>
        <w:pStyle w:val="Corpodetexto"/>
      </w:pPr>
      <w:r>
        <w:t>Nesta página</w:t>
      </w:r>
    </w:p>
    <w:p w14:paraId="0D5EFDC3" w14:textId="77777777" w:rsidR="007131AB" w:rsidRDefault="00000000">
      <w:pPr>
        <w:pStyle w:val="Compact"/>
        <w:numPr>
          <w:ilvl w:val="0"/>
          <w:numId w:val="959"/>
        </w:numPr>
      </w:pPr>
      <w:hyperlink w:anchor="Uso">
        <w:r>
          <w:rPr>
            <w:rStyle w:val="Hyperlink"/>
          </w:rPr>
          <w:t>Uso</w:t>
        </w:r>
      </w:hyperlink>
    </w:p>
    <w:p w14:paraId="1039DC4A" w14:textId="77777777" w:rsidR="007131AB" w:rsidRDefault="00000000">
      <w:pPr>
        <w:pStyle w:val="Compact"/>
        <w:numPr>
          <w:ilvl w:val="0"/>
          <w:numId w:val="959"/>
        </w:numPr>
      </w:pPr>
      <w:hyperlink w:anchor="Exemplos">
        <w:r>
          <w:rPr>
            <w:rStyle w:val="Hyperlink"/>
          </w:rPr>
          <w:t>Exemplos</w:t>
        </w:r>
      </w:hyperlink>
    </w:p>
    <w:p w14:paraId="16C4AA13" w14:textId="77777777" w:rsidR="007131AB" w:rsidRDefault="00000000">
      <w:pPr>
        <w:pStyle w:val="Ttulo2"/>
      </w:pPr>
      <w:r>
        <w:t>Uso</w:t>
      </w:r>
    </w:p>
    <w:p w14:paraId="11BD4E4E" w14:textId="77777777" w:rsidR="007131AB" w:rsidRDefault="00000000">
      <w:pPr>
        <w:pStyle w:val="FirstParagraph"/>
      </w:pPr>
      <w:r>
        <w:rPr>
          <w:b/>
          <w:bCs/>
        </w:rPr>
        <w:t>Privilégios.</w:t>
      </w:r>
      <w:r>
        <w:t xml:space="preserve"> Este método requer privilégios de atualização.</w:t>
      </w:r>
    </w:p>
    <w:p w14:paraId="2671D10B" w14:textId="77777777" w:rsidR="007131AB" w:rsidRDefault="00000000">
      <w:pPr>
        <w:pStyle w:val="Corpodetexto"/>
      </w:pPr>
      <w:r>
        <w:rPr>
          <w:b/>
          <w:bCs/>
        </w:rPr>
        <w:t>Parâmetros.</w:t>
      </w:r>
    </w:p>
    <w:p w14:paraId="776D4A24" w14:textId="77777777" w:rsidR="007131AB" w:rsidRDefault="00000000">
      <w:pPr>
        <w:pStyle w:val="TableCaption"/>
      </w:pPr>
      <w:r>
        <w:t>Os parâmetros do método UpdateUserAccountStatus são descritos na tabela a seguir.</w:t>
      </w:r>
    </w:p>
    <w:tbl>
      <w:tblPr>
        <w:tblStyle w:val="Table"/>
        <w:tblW w:w="0" w:type="auto"/>
        <w:tblLook w:val="0020" w:firstRow="1" w:lastRow="0" w:firstColumn="0" w:lastColumn="0" w:noHBand="0" w:noVBand="0"/>
      </w:tblPr>
      <w:tblGrid>
        <w:gridCol w:w="1741"/>
        <w:gridCol w:w="1376"/>
        <w:gridCol w:w="5721"/>
      </w:tblGrid>
      <w:tr w:rsidR="007131AB" w14:paraId="2E952975"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36C23B4B" w14:textId="77777777" w:rsidR="007131AB" w:rsidRDefault="00000000">
            <w:pPr>
              <w:pStyle w:val="Corpodetexto"/>
            </w:pPr>
            <w:r>
              <w:t>Parâmetro</w:t>
            </w:r>
          </w:p>
        </w:tc>
        <w:tc>
          <w:tcPr>
            <w:tcW w:w="0" w:type="auto"/>
          </w:tcPr>
          <w:p w14:paraId="54697B98" w14:textId="77777777" w:rsidR="007131AB" w:rsidRDefault="00000000">
            <w:pPr>
              <w:pStyle w:val="Corpodetexto"/>
            </w:pPr>
            <w:r>
              <w:t>Tipo de dados</w:t>
            </w:r>
          </w:p>
        </w:tc>
        <w:tc>
          <w:tcPr>
            <w:tcW w:w="0" w:type="auto"/>
          </w:tcPr>
          <w:p w14:paraId="6DB75DC4" w14:textId="77777777" w:rsidR="007131AB" w:rsidRDefault="00000000">
            <w:pPr>
              <w:pStyle w:val="Corpodetexto"/>
            </w:pPr>
            <w:r>
              <w:t>Valor</w:t>
            </w:r>
          </w:p>
        </w:tc>
      </w:tr>
      <w:tr w:rsidR="007131AB" w14:paraId="0C743AFA" w14:textId="77777777">
        <w:tc>
          <w:tcPr>
            <w:tcW w:w="0" w:type="auto"/>
          </w:tcPr>
          <w:p w14:paraId="2B642DB8" w14:textId="77777777" w:rsidR="007131AB" w:rsidRDefault="00000000">
            <w:pPr>
              <w:pStyle w:val="Corpodetexto"/>
            </w:pPr>
            <w:r>
              <w:t>sessionToken</w:t>
            </w:r>
          </w:p>
        </w:tc>
        <w:tc>
          <w:tcPr>
            <w:tcW w:w="0" w:type="auto"/>
          </w:tcPr>
          <w:p w14:paraId="3D3AB8DF" w14:textId="77777777" w:rsidR="007131AB" w:rsidRDefault="00000000">
            <w:pPr>
              <w:pStyle w:val="Corpodetexto"/>
            </w:pPr>
            <w:r>
              <w:t>String</w:t>
            </w:r>
          </w:p>
        </w:tc>
        <w:tc>
          <w:tcPr>
            <w:tcW w:w="0" w:type="auto"/>
          </w:tcPr>
          <w:p w14:paraId="10D3125D" w14:textId="5964A272" w:rsidR="007131AB" w:rsidRDefault="00000000">
            <w:pPr>
              <w:pStyle w:val="Corpodetexto"/>
            </w:pPr>
            <w:r>
              <w:t xml:space="preserve">sessionToken válido retornado pelo método </w:t>
            </w:r>
            <w:hyperlink r:id="rId309">
              <w:r>
                <w:rPr>
                  <w:rStyle w:val="Hyperlink"/>
                </w:rPr>
                <w:t>general.CreateUserSession</w:t>
              </w:r>
            </w:hyperlink>
          </w:p>
        </w:tc>
      </w:tr>
      <w:tr w:rsidR="007131AB" w14:paraId="583D2BEC" w14:textId="77777777">
        <w:tc>
          <w:tcPr>
            <w:tcW w:w="0" w:type="auto"/>
          </w:tcPr>
          <w:p w14:paraId="62073D58" w14:textId="77777777" w:rsidR="007131AB" w:rsidRDefault="00000000">
            <w:pPr>
              <w:pStyle w:val="Corpodetexto"/>
            </w:pPr>
            <w:r>
              <w:t>userId</w:t>
            </w:r>
          </w:p>
        </w:tc>
        <w:tc>
          <w:tcPr>
            <w:tcW w:w="0" w:type="auto"/>
          </w:tcPr>
          <w:p w14:paraId="4AC93F78" w14:textId="77777777" w:rsidR="007131AB" w:rsidRDefault="00000000">
            <w:pPr>
              <w:pStyle w:val="Corpodetexto"/>
            </w:pPr>
            <w:r>
              <w:t>Número inteiro</w:t>
            </w:r>
          </w:p>
        </w:tc>
        <w:tc>
          <w:tcPr>
            <w:tcW w:w="0" w:type="auto"/>
          </w:tcPr>
          <w:p w14:paraId="2594CB04" w14:textId="04524D92" w:rsidR="007131AB" w:rsidRDefault="00000000">
            <w:pPr>
              <w:pStyle w:val="Corpodetexto"/>
            </w:pPr>
            <w:r>
              <w:t xml:space="preserve">ID interno do usuário conforme retornado pelo método </w:t>
            </w:r>
            <w:hyperlink r:id="rId310">
              <w:r>
                <w:rPr>
                  <w:rStyle w:val="Hyperlink"/>
                </w:rPr>
                <w:t>accesscontrol.LookupUserId</w:t>
              </w:r>
            </w:hyperlink>
          </w:p>
        </w:tc>
      </w:tr>
      <w:tr w:rsidR="007131AB" w14:paraId="2EF86164" w14:textId="77777777">
        <w:tc>
          <w:tcPr>
            <w:tcW w:w="0" w:type="auto"/>
          </w:tcPr>
          <w:p w14:paraId="3DCAE3E9" w14:textId="77777777" w:rsidR="007131AB" w:rsidRDefault="00000000">
            <w:pPr>
              <w:pStyle w:val="Corpodetexto"/>
            </w:pPr>
            <w:r>
              <w:t>accountStatus</w:t>
            </w:r>
          </w:p>
        </w:tc>
        <w:tc>
          <w:tcPr>
            <w:tcW w:w="0" w:type="auto"/>
          </w:tcPr>
          <w:p w14:paraId="2B96400E" w14:textId="77777777" w:rsidR="007131AB" w:rsidRDefault="00000000">
            <w:pPr>
              <w:pStyle w:val="Corpodetexto"/>
            </w:pPr>
            <w:r>
              <w:t>Número inteiro</w:t>
            </w:r>
          </w:p>
        </w:tc>
        <w:tc>
          <w:tcPr>
            <w:tcW w:w="0" w:type="auto"/>
          </w:tcPr>
          <w:p w14:paraId="3E242DD5" w14:textId="77777777" w:rsidR="007131AB" w:rsidRDefault="00000000">
            <w:pPr>
              <w:pStyle w:val="Corpodetexto"/>
            </w:pPr>
            <w:r>
              <w:t>Número inteiro que define o status da conta</w:t>
            </w:r>
          </w:p>
          <w:p w14:paraId="0CFF0891" w14:textId="77777777" w:rsidR="007131AB" w:rsidRDefault="00000000">
            <w:pPr>
              <w:pStyle w:val="Corpodetexto"/>
            </w:pPr>
            <w:r>
              <w:rPr>
                <w:b/>
                <w:bCs/>
              </w:rPr>
              <w:t>Observação:</w:t>
            </w:r>
            <w:r>
              <w:t xml:space="preserve">  1 = ativa, 2 = inativa e 3 = bloqueada</w:t>
            </w:r>
          </w:p>
        </w:tc>
      </w:tr>
    </w:tbl>
    <w:p w14:paraId="09BD1472"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35C60818" w14:textId="77777777" w:rsidR="007131AB" w:rsidRDefault="00000000">
      <w:pPr>
        <w:pStyle w:val="Ttulo2"/>
      </w:pPr>
      <w:r>
        <w:t>Exemplos</w:t>
      </w:r>
    </w:p>
    <w:p w14:paraId="093160C8" w14:textId="77777777" w:rsidR="007131AB" w:rsidRDefault="00000000">
      <w:pPr>
        <w:pStyle w:val="FirstParagraph"/>
      </w:pPr>
      <w:r>
        <w:t>Exemplo de chamada C#</w:t>
      </w:r>
    </w:p>
    <w:p w14:paraId="465A86E3" w14:textId="77777777" w:rsidR="007131AB" w:rsidRDefault="00000000">
      <w:pPr>
        <w:pStyle w:val="Corpodetexto"/>
      </w:pPr>
      <w:r>
        <w:t>iReturnCode = accesscontrol.UpdateUserAccountStatus(sSessionToken, 123, 2);</w:t>
      </w:r>
    </w:p>
    <w:p w14:paraId="19F58F14" w14:textId="77777777" w:rsidR="007131AB" w:rsidRDefault="00000000">
      <w:pPr>
        <w:pStyle w:val="Corpodetexto"/>
      </w:pPr>
      <w:r>
        <w:t>Exemplo de solicitação</w:t>
      </w:r>
    </w:p>
    <w:p w14:paraId="7C7EB938"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24949A13" w14:textId="77777777" w:rsidR="007131AB" w:rsidRDefault="00000000">
      <w:pPr>
        <w:pStyle w:val="Corpodetexto"/>
      </w:pPr>
      <w:r>
        <w:t>POST /archer/ws/accesscontrol.asmx HTTP/1.1</w:t>
      </w:r>
    </w:p>
    <w:p w14:paraId="73E780C6" w14:textId="77777777" w:rsidR="007131AB" w:rsidRDefault="00000000">
      <w:pPr>
        <w:pStyle w:val="Corpodetexto"/>
      </w:pPr>
      <w:r>
        <w:lastRenderedPageBreak/>
        <w:t>Host: staging</w:t>
      </w:r>
    </w:p>
    <w:p w14:paraId="13441CC6" w14:textId="77777777" w:rsidR="007131AB" w:rsidRDefault="00000000">
      <w:pPr>
        <w:pStyle w:val="Corpodetexto"/>
      </w:pPr>
      <w:r>
        <w:t>Content-Type: text/xml; charset=utf-8</w:t>
      </w:r>
    </w:p>
    <w:p w14:paraId="3710A0B0" w14:textId="77777777" w:rsidR="007131AB" w:rsidRDefault="00000000">
      <w:pPr>
        <w:pStyle w:val="Corpodetexto"/>
      </w:pPr>
      <w:r>
        <w:t xml:space="preserve">Content-Length: </w:t>
      </w:r>
      <w:r>
        <w:rPr>
          <w:b/>
          <w:bCs/>
        </w:rPr>
        <w:t>length</w:t>
      </w:r>
    </w:p>
    <w:p w14:paraId="13F141BA" w14:textId="77777777" w:rsidR="007131AB" w:rsidRDefault="00000000">
      <w:pPr>
        <w:pStyle w:val="Corpodetexto"/>
      </w:pPr>
      <w:r>
        <w:t>SOAPAction: "http://archer-tech.com/webservices/UpdateUserAccountStatus"</w:t>
      </w:r>
      <w:r>
        <w:br/>
      </w:r>
      <w:r>
        <w:br/>
      </w:r>
    </w:p>
    <w:p w14:paraId="2973427B" w14:textId="77777777" w:rsidR="007131AB" w:rsidRDefault="00000000">
      <w:pPr>
        <w:pStyle w:val="Corpodetexto"/>
      </w:pPr>
      <w:r>
        <w:t>&lt;?xml version="1.0" encoding="utf-8"?&gt;</w:t>
      </w:r>
    </w:p>
    <w:p w14:paraId="45CA2E38" w14:textId="77777777" w:rsidR="007131AB" w:rsidRDefault="00000000">
      <w:pPr>
        <w:pStyle w:val="Corpodetexto"/>
      </w:pPr>
      <w:r>
        <w:t>&lt;soap:Envelope xmlns:xsi="http://www.w3.org/2001/XMLSchema-instance" xmlns:xsd="http://www.w3.org/2001/XMLSchema" xmlns:soap="http://schemas.xmlsoap.org/soap/envelope/"&gt;</w:t>
      </w:r>
    </w:p>
    <w:p w14:paraId="785BE365" w14:textId="77777777" w:rsidR="007131AB" w:rsidRDefault="00000000">
      <w:pPr>
        <w:numPr>
          <w:ilvl w:val="0"/>
          <w:numId w:val="960"/>
        </w:numPr>
      </w:pPr>
      <w:r>
        <w:t>&lt;soap:Body&gt;</w:t>
      </w:r>
    </w:p>
    <w:p w14:paraId="782F9DB6" w14:textId="77777777" w:rsidR="007131AB" w:rsidRDefault="00000000">
      <w:pPr>
        <w:numPr>
          <w:ilvl w:val="1"/>
          <w:numId w:val="961"/>
        </w:numPr>
      </w:pPr>
      <w:r>
        <w:t>&lt;UpdateUserAccountStatus xmlns="http://archer-tech.com/webservices/"&gt;</w:t>
      </w:r>
    </w:p>
    <w:p w14:paraId="55C2516B" w14:textId="77777777" w:rsidR="007131AB" w:rsidRDefault="00000000">
      <w:pPr>
        <w:numPr>
          <w:ilvl w:val="2"/>
          <w:numId w:val="962"/>
        </w:numPr>
      </w:pPr>
      <w:r>
        <w:t>&lt;sessionToken&gt;</w:t>
      </w:r>
      <w:r>
        <w:rPr>
          <w:b/>
          <w:bCs/>
        </w:rPr>
        <w:t>string</w:t>
      </w:r>
      <w:r>
        <w:t>&lt;/sessionToken&gt;</w:t>
      </w:r>
    </w:p>
    <w:p w14:paraId="1ABA4AEB" w14:textId="77777777" w:rsidR="007131AB" w:rsidRDefault="00000000">
      <w:pPr>
        <w:numPr>
          <w:ilvl w:val="2"/>
          <w:numId w:val="963"/>
        </w:numPr>
      </w:pPr>
      <w:r>
        <w:t>&lt;userId&gt;</w:t>
      </w:r>
      <w:r>
        <w:rPr>
          <w:b/>
          <w:bCs/>
        </w:rPr>
        <w:t>int</w:t>
      </w:r>
      <w:r>
        <w:t>&lt;/userId&gt;</w:t>
      </w:r>
    </w:p>
    <w:p w14:paraId="77D8D310" w14:textId="77777777" w:rsidR="007131AB" w:rsidRDefault="00000000">
      <w:pPr>
        <w:numPr>
          <w:ilvl w:val="2"/>
          <w:numId w:val="963"/>
        </w:numPr>
      </w:pPr>
      <w:r>
        <w:t>&lt;accountStatus&gt;</w:t>
      </w:r>
      <w:r>
        <w:rPr>
          <w:b/>
          <w:bCs/>
        </w:rPr>
        <w:t>int</w:t>
      </w:r>
      <w:r>
        <w:t>&lt;/accountStatus&gt;</w:t>
      </w:r>
    </w:p>
    <w:p w14:paraId="542607C5" w14:textId="77777777" w:rsidR="007131AB" w:rsidRDefault="00000000">
      <w:pPr>
        <w:numPr>
          <w:ilvl w:val="1"/>
          <w:numId w:val="963"/>
        </w:numPr>
      </w:pPr>
      <w:r>
        <w:t>&lt;/UpdateUserAccountStatus&gt;</w:t>
      </w:r>
    </w:p>
    <w:p w14:paraId="5204ED40" w14:textId="77777777" w:rsidR="007131AB" w:rsidRDefault="00000000">
      <w:pPr>
        <w:numPr>
          <w:ilvl w:val="0"/>
          <w:numId w:val="963"/>
        </w:numPr>
      </w:pPr>
      <w:r>
        <w:t>&lt;/soap:Body&gt;</w:t>
      </w:r>
    </w:p>
    <w:p w14:paraId="220EA48A" w14:textId="77777777" w:rsidR="007131AB" w:rsidRDefault="00000000">
      <w:pPr>
        <w:pStyle w:val="FirstParagraph"/>
      </w:pPr>
      <w:r>
        <w:t>&lt;/soap:Envelope&gt;</w:t>
      </w:r>
    </w:p>
    <w:p w14:paraId="26CB1861" w14:textId="77777777" w:rsidR="007131AB" w:rsidRDefault="00000000">
      <w:pPr>
        <w:pStyle w:val="Corpodetexto"/>
      </w:pPr>
      <w:r>
        <w:t>Exemplo de resposta</w:t>
      </w:r>
    </w:p>
    <w:p w14:paraId="5872F756" w14:textId="77777777" w:rsidR="007131AB" w:rsidRDefault="00000000">
      <w:pPr>
        <w:pStyle w:val="Corpodetexto"/>
      </w:pPr>
      <w:r>
        <w:t>HTTP/1.1 200 OK</w:t>
      </w:r>
    </w:p>
    <w:p w14:paraId="4D877DA0" w14:textId="77777777" w:rsidR="007131AB" w:rsidRDefault="00000000">
      <w:pPr>
        <w:pStyle w:val="Corpodetexto"/>
      </w:pPr>
      <w:r>
        <w:t>Content-Type: text/xml; charset=utf-8</w:t>
      </w:r>
    </w:p>
    <w:p w14:paraId="61EB45BB" w14:textId="77777777" w:rsidR="007131AB" w:rsidRDefault="00000000">
      <w:pPr>
        <w:pStyle w:val="Corpodetexto"/>
      </w:pPr>
      <w:r>
        <w:t xml:space="preserve">Content-Length: </w:t>
      </w:r>
      <w:r>
        <w:rPr>
          <w:b/>
          <w:bCs/>
        </w:rPr>
        <w:t>length</w:t>
      </w:r>
      <w:r>
        <w:br/>
      </w:r>
      <w:r>
        <w:br/>
      </w:r>
    </w:p>
    <w:p w14:paraId="19DEF246" w14:textId="77777777" w:rsidR="007131AB" w:rsidRDefault="00000000">
      <w:pPr>
        <w:pStyle w:val="Corpodetexto"/>
      </w:pPr>
      <w:r>
        <w:t>&lt;?xml version="1.0" encoding="utf-8"?&gt;</w:t>
      </w:r>
    </w:p>
    <w:p w14:paraId="19012B05" w14:textId="77777777" w:rsidR="007131AB" w:rsidRDefault="00000000">
      <w:pPr>
        <w:pStyle w:val="Corpodetexto"/>
      </w:pPr>
      <w:r>
        <w:t>&lt;soap:Envelope xmlns:xsi="http://www.w3.org/2001/XMLSchema-instance" xmlns:xsd="http://www.w3.org/2001/XMLSchema" xmlns:soap="http://schemas.xmlsoap.org/soap/envelope/"&gt;</w:t>
      </w:r>
    </w:p>
    <w:p w14:paraId="5CDC0C26" w14:textId="77777777" w:rsidR="007131AB" w:rsidRDefault="00000000">
      <w:pPr>
        <w:numPr>
          <w:ilvl w:val="0"/>
          <w:numId w:val="964"/>
        </w:numPr>
      </w:pPr>
      <w:r>
        <w:t>&lt;soap:Body&gt;</w:t>
      </w:r>
    </w:p>
    <w:p w14:paraId="00CAE387" w14:textId="77777777" w:rsidR="007131AB" w:rsidRDefault="00000000">
      <w:pPr>
        <w:numPr>
          <w:ilvl w:val="1"/>
          <w:numId w:val="965"/>
        </w:numPr>
      </w:pPr>
      <w:r>
        <w:lastRenderedPageBreak/>
        <w:t>&lt;UpdateUserAccountStatusResponse xmlns="http://archer-tech.com/webservices/"&gt;</w:t>
      </w:r>
    </w:p>
    <w:p w14:paraId="02875DBB" w14:textId="77777777" w:rsidR="007131AB" w:rsidRDefault="00000000">
      <w:pPr>
        <w:numPr>
          <w:ilvl w:val="2"/>
          <w:numId w:val="966"/>
        </w:numPr>
      </w:pPr>
      <w:r>
        <w:t>&lt;UpdateUserAccountStatusResult&gt;</w:t>
      </w:r>
      <w:r>
        <w:rPr>
          <w:b/>
          <w:bCs/>
        </w:rPr>
        <w:t>int</w:t>
      </w:r>
      <w:r>
        <w:t>&lt;/UpdateUserAccountStatusResult&gt;</w:t>
      </w:r>
    </w:p>
    <w:p w14:paraId="1E237E71" w14:textId="77777777" w:rsidR="007131AB" w:rsidRDefault="00000000">
      <w:pPr>
        <w:numPr>
          <w:ilvl w:val="1"/>
          <w:numId w:val="963"/>
        </w:numPr>
      </w:pPr>
      <w:r>
        <w:t>&lt;/UpdateUserAccountStatusResponse&gt;</w:t>
      </w:r>
    </w:p>
    <w:p w14:paraId="52B67A2B" w14:textId="77777777" w:rsidR="007131AB" w:rsidRDefault="00000000">
      <w:pPr>
        <w:numPr>
          <w:ilvl w:val="0"/>
          <w:numId w:val="963"/>
        </w:numPr>
      </w:pPr>
      <w:r>
        <w:t>&lt;/soap:Body&gt;</w:t>
      </w:r>
    </w:p>
    <w:p w14:paraId="3D79AF42" w14:textId="77777777" w:rsidR="007131AB" w:rsidRDefault="00000000">
      <w:pPr>
        <w:pStyle w:val="FirstParagraph"/>
      </w:pPr>
      <w:r>
        <w:t>&lt;/soap:Envelope&gt;</w:t>
      </w:r>
    </w:p>
    <w:bookmarkEnd w:id="301"/>
    <w:p w14:paraId="00453ADE" w14:textId="77777777" w:rsidR="007131AB" w:rsidRDefault="00000000">
      <w:r>
        <w:br w:type="page"/>
      </w:r>
    </w:p>
    <w:p w14:paraId="7AEFF97D" w14:textId="77777777" w:rsidR="007131AB" w:rsidRDefault="00000000">
      <w:pPr>
        <w:pStyle w:val="Ttulo1"/>
      </w:pPr>
      <w:bookmarkStart w:id="302" w:name="updateuserex-1"/>
      <w:r>
        <w:lastRenderedPageBreak/>
        <w:t>UpdateUserEx</w:t>
      </w:r>
    </w:p>
    <w:p w14:paraId="63431C02" w14:textId="77777777" w:rsidR="007131AB" w:rsidRDefault="00000000">
      <w:pPr>
        <w:pStyle w:val="FirstParagraph"/>
      </w:pPr>
      <w:r>
        <w:t>O método UpdateUserEx substitui os métodos UpdateUser e UpdateDomainUser usados na versão 4.x. Esse método permite modificar as propriedades da conta de um usuário. Use esse método para modificar o nome, nome do meio e sobrenome, nome da empresa, cargo, parâmetro de segurança, endereço, fuso horário e localidade de um usuário.</w:t>
      </w:r>
    </w:p>
    <w:p w14:paraId="20965AA9" w14:textId="77777777" w:rsidR="007131AB" w:rsidRDefault="00000000">
      <w:pPr>
        <w:pStyle w:val="Corpodetexto"/>
      </w:pPr>
      <w:r>
        <w:t>Nesta página</w:t>
      </w:r>
    </w:p>
    <w:p w14:paraId="4320C861" w14:textId="77777777" w:rsidR="007131AB" w:rsidRDefault="00000000">
      <w:pPr>
        <w:pStyle w:val="Compact"/>
        <w:numPr>
          <w:ilvl w:val="0"/>
          <w:numId w:val="967"/>
        </w:numPr>
      </w:pPr>
      <w:hyperlink w:anchor="Uso">
        <w:r>
          <w:rPr>
            <w:rStyle w:val="Hyperlink"/>
          </w:rPr>
          <w:t>Uso</w:t>
        </w:r>
      </w:hyperlink>
    </w:p>
    <w:p w14:paraId="5BB419E9" w14:textId="77777777" w:rsidR="007131AB" w:rsidRDefault="00000000">
      <w:pPr>
        <w:pStyle w:val="Compact"/>
        <w:numPr>
          <w:ilvl w:val="0"/>
          <w:numId w:val="967"/>
        </w:numPr>
      </w:pPr>
      <w:hyperlink w:anchor="Exemplos">
        <w:r>
          <w:rPr>
            <w:rStyle w:val="Hyperlink"/>
          </w:rPr>
          <w:t>Exemplos</w:t>
        </w:r>
      </w:hyperlink>
    </w:p>
    <w:p w14:paraId="2752F655" w14:textId="77777777" w:rsidR="007131AB" w:rsidRDefault="00000000">
      <w:pPr>
        <w:pStyle w:val="Ttulo2"/>
      </w:pPr>
      <w:r>
        <w:t>Uso</w:t>
      </w:r>
    </w:p>
    <w:p w14:paraId="34C0E9EE" w14:textId="77777777" w:rsidR="007131AB" w:rsidRDefault="00000000">
      <w:pPr>
        <w:pStyle w:val="FirstParagraph"/>
      </w:pPr>
      <w:r>
        <w:rPr>
          <w:b/>
          <w:bCs/>
        </w:rPr>
        <w:t>Privilégios.</w:t>
      </w:r>
      <w:r>
        <w:t xml:space="preserve"> Este método requer privilégios de atualização.</w:t>
      </w:r>
    </w:p>
    <w:p w14:paraId="67DB1B23" w14:textId="77777777" w:rsidR="007131AB" w:rsidRDefault="00000000">
      <w:pPr>
        <w:pStyle w:val="Corpodetexto"/>
      </w:pPr>
      <w:r>
        <w:rPr>
          <w:b/>
          <w:bCs/>
        </w:rPr>
        <w:t>Parâmetros.</w:t>
      </w:r>
    </w:p>
    <w:p w14:paraId="5BACF916" w14:textId="77777777" w:rsidR="007131AB" w:rsidRDefault="00000000">
      <w:pPr>
        <w:pStyle w:val="TableCaption"/>
      </w:pPr>
      <w:r>
        <w:t>Os parâmetros do método UpdateUserEx são descritos na tabela a seguir.</w:t>
      </w:r>
    </w:p>
    <w:tbl>
      <w:tblPr>
        <w:tblStyle w:val="Table"/>
        <w:tblW w:w="0" w:type="auto"/>
        <w:tblLook w:val="0020" w:firstRow="1" w:lastRow="0" w:firstColumn="0" w:lastColumn="0" w:noHBand="0" w:noVBand="0"/>
      </w:tblPr>
      <w:tblGrid>
        <w:gridCol w:w="2152"/>
        <w:gridCol w:w="1119"/>
        <w:gridCol w:w="5567"/>
      </w:tblGrid>
      <w:tr w:rsidR="007131AB" w14:paraId="216C57FA"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5DCA600" w14:textId="77777777" w:rsidR="007131AB" w:rsidRDefault="00000000">
            <w:pPr>
              <w:pStyle w:val="Corpodetexto"/>
            </w:pPr>
            <w:r>
              <w:t>Parâmetro</w:t>
            </w:r>
          </w:p>
        </w:tc>
        <w:tc>
          <w:tcPr>
            <w:tcW w:w="0" w:type="auto"/>
          </w:tcPr>
          <w:p w14:paraId="4CD8FBC8" w14:textId="77777777" w:rsidR="007131AB" w:rsidRDefault="00000000">
            <w:pPr>
              <w:pStyle w:val="Corpodetexto"/>
            </w:pPr>
            <w:r>
              <w:t>Tipo de dados</w:t>
            </w:r>
          </w:p>
        </w:tc>
        <w:tc>
          <w:tcPr>
            <w:tcW w:w="0" w:type="auto"/>
          </w:tcPr>
          <w:p w14:paraId="3B4000D2" w14:textId="77777777" w:rsidR="007131AB" w:rsidRDefault="00000000">
            <w:pPr>
              <w:pStyle w:val="Corpodetexto"/>
            </w:pPr>
            <w:r>
              <w:t>Valor</w:t>
            </w:r>
          </w:p>
        </w:tc>
      </w:tr>
      <w:tr w:rsidR="007131AB" w14:paraId="7070416B" w14:textId="77777777">
        <w:tc>
          <w:tcPr>
            <w:tcW w:w="0" w:type="auto"/>
          </w:tcPr>
          <w:p w14:paraId="5477C392" w14:textId="77777777" w:rsidR="007131AB" w:rsidRDefault="00000000">
            <w:pPr>
              <w:pStyle w:val="Corpodetexto"/>
            </w:pPr>
            <w:r>
              <w:t>sessionToken</w:t>
            </w:r>
          </w:p>
        </w:tc>
        <w:tc>
          <w:tcPr>
            <w:tcW w:w="0" w:type="auto"/>
          </w:tcPr>
          <w:p w14:paraId="1196A942" w14:textId="77777777" w:rsidR="007131AB" w:rsidRDefault="00000000">
            <w:pPr>
              <w:pStyle w:val="Corpodetexto"/>
            </w:pPr>
            <w:r>
              <w:t>String</w:t>
            </w:r>
          </w:p>
        </w:tc>
        <w:tc>
          <w:tcPr>
            <w:tcW w:w="0" w:type="auto"/>
          </w:tcPr>
          <w:p w14:paraId="5BE80E0F" w14:textId="4C0B8B7E" w:rsidR="007131AB" w:rsidRDefault="00000000">
            <w:pPr>
              <w:pStyle w:val="Corpodetexto"/>
            </w:pPr>
            <w:r>
              <w:t xml:space="preserve">sessionToken válido retornado pelo método </w:t>
            </w:r>
            <w:hyperlink r:id="rId311">
              <w:r>
                <w:rPr>
                  <w:rStyle w:val="Hyperlink"/>
                </w:rPr>
                <w:t>general.CreateUserSession</w:t>
              </w:r>
            </w:hyperlink>
            <w:r>
              <w:t>.</w:t>
            </w:r>
          </w:p>
        </w:tc>
      </w:tr>
      <w:tr w:rsidR="007131AB" w14:paraId="513D4768" w14:textId="77777777">
        <w:tc>
          <w:tcPr>
            <w:tcW w:w="0" w:type="auto"/>
          </w:tcPr>
          <w:p w14:paraId="1D8A9C43" w14:textId="77777777" w:rsidR="007131AB" w:rsidRDefault="00000000">
            <w:pPr>
              <w:pStyle w:val="Corpodetexto"/>
            </w:pPr>
            <w:r>
              <w:t>userId</w:t>
            </w:r>
          </w:p>
        </w:tc>
        <w:tc>
          <w:tcPr>
            <w:tcW w:w="0" w:type="auto"/>
          </w:tcPr>
          <w:p w14:paraId="69996983" w14:textId="77777777" w:rsidR="007131AB" w:rsidRDefault="00000000">
            <w:pPr>
              <w:pStyle w:val="Corpodetexto"/>
            </w:pPr>
            <w:r>
              <w:t>Número inteiro</w:t>
            </w:r>
          </w:p>
        </w:tc>
        <w:tc>
          <w:tcPr>
            <w:tcW w:w="0" w:type="auto"/>
          </w:tcPr>
          <w:p w14:paraId="3D71C91E" w14:textId="0AC2ADA7" w:rsidR="007131AB" w:rsidRDefault="00000000">
            <w:pPr>
              <w:pStyle w:val="Corpodetexto"/>
            </w:pPr>
            <w:r>
              <w:t xml:space="preserve">ID interno do usuário conforme retornado pelo método </w:t>
            </w:r>
            <w:hyperlink r:id="rId312">
              <w:r>
                <w:rPr>
                  <w:rStyle w:val="Hyperlink"/>
                </w:rPr>
                <w:t>accesscontrol.LookupUserId</w:t>
              </w:r>
            </w:hyperlink>
            <w:r>
              <w:t>.</w:t>
            </w:r>
          </w:p>
        </w:tc>
      </w:tr>
      <w:tr w:rsidR="007131AB" w14:paraId="3B0A2D0A" w14:textId="77777777">
        <w:tc>
          <w:tcPr>
            <w:tcW w:w="0" w:type="auto"/>
          </w:tcPr>
          <w:p w14:paraId="36E953DF" w14:textId="77777777" w:rsidR="007131AB" w:rsidRDefault="00000000">
            <w:pPr>
              <w:pStyle w:val="Corpodetexto"/>
            </w:pPr>
            <w:r>
              <w:t>firstName</w:t>
            </w:r>
          </w:p>
        </w:tc>
        <w:tc>
          <w:tcPr>
            <w:tcW w:w="0" w:type="auto"/>
          </w:tcPr>
          <w:p w14:paraId="30436BDA" w14:textId="77777777" w:rsidR="007131AB" w:rsidRDefault="00000000">
            <w:pPr>
              <w:pStyle w:val="Corpodetexto"/>
            </w:pPr>
            <w:r>
              <w:t>String</w:t>
            </w:r>
          </w:p>
        </w:tc>
        <w:tc>
          <w:tcPr>
            <w:tcW w:w="0" w:type="auto"/>
          </w:tcPr>
          <w:p w14:paraId="258D5BDE" w14:textId="77777777" w:rsidR="007131AB" w:rsidRDefault="00000000">
            <w:pPr>
              <w:pStyle w:val="Corpodetexto"/>
            </w:pPr>
            <w:r>
              <w:t>Nome do usuário.</w:t>
            </w:r>
          </w:p>
        </w:tc>
      </w:tr>
      <w:tr w:rsidR="007131AB" w14:paraId="6A4BB089" w14:textId="77777777">
        <w:tc>
          <w:tcPr>
            <w:tcW w:w="0" w:type="auto"/>
          </w:tcPr>
          <w:p w14:paraId="106EA6DC" w14:textId="77777777" w:rsidR="007131AB" w:rsidRDefault="00000000">
            <w:pPr>
              <w:pStyle w:val="Corpodetexto"/>
            </w:pPr>
            <w:r>
              <w:t>middleName</w:t>
            </w:r>
          </w:p>
        </w:tc>
        <w:tc>
          <w:tcPr>
            <w:tcW w:w="0" w:type="auto"/>
          </w:tcPr>
          <w:p w14:paraId="000411AE" w14:textId="77777777" w:rsidR="007131AB" w:rsidRDefault="00000000">
            <w:pPr>
              <w:pStyle w:val="Corpodetexto"/>
            </w:pPr>
            <w:r>
              <w:t>String</w:t>
            </w:r>
          </w:p>
        </w:tc>
        <w:tc>
          <w:tcPr>
            <w:tcW w:w="0" w:type="auto"/>
          </w:tcPr>
          <w:p w14:paraId="3726E5D3" w14:textId="77777777" w:rsidR="007131AB" w:rsidRDefault="00000000">
            <w:pPr>
              <w:pStyle w:val="Corpodetexto"/>
            </w:pPr>
            <w:r>
              <w:t>Segundo nome do usuário.</w:t>
            </w:r>
          </w:p>
        </w:tc>
      </w:tr>
      <w:tr w:rsidR="007131AB" w14:paraId="69406AC3" w14:textId="77777777">
        <w:tc>
          <w:tcPr>
            <w:tcW w:w="0" w:type="auto"/>
          </w:tcPr>
          <w:p w14:paraId="74C05A26" w14:textId="77777777" w:rsidR="007131AB" w:rsidRDefault="00000000">
            <w:pPr>
              <w:pStyle w:val="Corpodetexto"/>
            </w:pPr>
            <w:r>
              <w:t>lastName</w:t>
            </w:r>
          </w:p>
        </w:tc>
        <w:tc>
          <w:tcPr>
            <w:tcW w:w="0" w:type="auto"/>
          </w:tcPr>
          <w:p w14:paraId="124F509B" w14:textId="77777777" w:rsidR="007131AB" w:rsidRDefault="00000000">
            <w:pPr>
              <w:pStyle w:val="Corpodetexto"/>
            </w:pPr>
            <w:r>
              <w:t>String</w:t>
            </w:r>
          </w:p>
        </w:tc>
        <w:tc>
          <w:tcPr>
            <w:tcW w:w="0" w:type="auto"/>
          </w:tcPr>
          <w:p w14:paraId="07D3F3E6" w14:textId="77777777" w:rsidR="007131AB" w:rsidRDefault="00000000">
            <w:pPr>
              <w:pStyle w:val="Corpodetexto"/>
            </w:pPr>
            <w:r>
              <w:t>Sobrenome do usuário.</w:t>
            </w:r>
          </w:p>
        </w:tc>
      </w:tr>
      <w:tr w:rsidR="007131AB" w14:paraId="7DE1046F" w14:textId="77777777">
        <w:tc>
          <w:tcPr>
            <w:tcW w:w="0" w:type="auto"/>
          </w:tcPr>
          <w:p w14:paraId="674C9B1F" w14:textId="77777777" w:rsidR="007131AB" w:rsidRDefault="00000000">
            <w:pPr>
              <w:pStyle w:val="Corpodetexto"/>
            </w:pPr>
            <w:r>
              <w:t>companyName</w:t>
            </w:r>
          </w:p>
        </w:tc>
        <w:tc>
          <w:tcPr>
            <w:tcW w:w="0" w:type="auto"/>
          </w:tcPr>
          <w:p w14:paraId="00E7DDC4" w14:textId="77777777" w:rsidR="007131AB" w:rsidRDefault="00000000">
            <w:pPr>
              <w:pStyle w:val="Corpodetexto"/>
            </w:pPr>
            <w:r>
              <w:t>String</w:t>
            </w:r>
          </w:p>
        </w:tc>
        <w:tc>
          <w:tcPr>
            <w:tcW w:w="0" w:type="auto"/>
          </w:tcPr>
          <w:p w14:paraId="5A335216" w14:textId="77777777" w:rsidR="007131AB" w:rsidRDefault="00000000">
            <w:pPr>
              <w:pStyle w:val="Corpodetexto"/>
            </w:pPr>
            <w:r>
              <w:t>Organização ou empresa do usuário.</w:t>
            </w:r>
          </w:p>
        </w:tc>
      </w:tr>
      <w:tr w:rsidR="007131AB" w14:paraId="3686EBDF" w14:textId="77777777">
        <w:tc>
          <w:tcPr>
            <w:tcW w:w="0" w:type="auto"/>
          </w:tcPr>
          <w:p w14:paraId="3C7417F3" w14:textId="77777777" w:rsidR="007131AB" w:rsidRDefault="00000000">
            <w:pPr>
              <w:pStyle w:val="Corpodetexto"/>
            </w:pPr>
            <w:r>
              <w:t>título</w:t>
            </w:r>
          </w:p>
        </w:tc>
        <w:tc>
          <w:tcPr>
            <w:tcW w:w="0" w:type="auto"/>
          </w:tcPr>
          <w:p w14:paraId="4CC7A868" w14:textId="77777777" w:rsidR="007131AB" w:rsidRDefault="00000000">
            <w:pPr>
              <w:pStyle w:val="Corpodetexto"/>
            </w:pPr>
            <w:r>
              <w:t>String</w:t>
            </w:r>
          </w:p>
        </w:tc>
        <w:tc>
          <w:tcPr>
            <w:tcW w:w="0" w:type="auto"/>
          </w:tcPr>
          <w:p w14:paraId="22948389" w14:textId="77777777" w:rsidR="007131AB" w:rsidRDefault="00000000">
            <w:pPr>
              <w:pStyle w:val="Corpodetexto"/>
            </w:pPr>
            <w:r>
              <w:t>Cargo ou função do usuário.</w:t>
            </w:r>
          </w:p>
        </w:tc>
      </w:tr>
      <w:tr w:rsidR="007131AB" w14:paraId="0D3FE534" w14:textId="77777777">
        <w:tc>
          <w:tcPr>
            <w:tcW w:w="0" w:type="auto"/>
          </w:tcPr>
          <w:p w14:paraId="7113A054" w14:textId="77777777" w:rsidR="007131AB" w:rsidRDefault="00000000">
            <w:pPr>
              <w:pStyle w:val="Corpodetexto"/>
            </w:pPr>
            <w:r>
              <w:t>SecurityParameter</w:t>
            </w:r>
          </w:p>
        </w:tc>
        <w:tc>
          <w:tcPr>
            <w:tcW w:w="0" w:type="auto"/>
          </w:tcPr>
          <w:p w14:paraId="18FA99F3" w14:textId="77777777" w:rsidR="007131AB" w:rsidRDefault="00000000">
            <w:pPr>
              <w:pStyle w:val="Corpodetexto"/>
            </w:pPr>
            <w:r>
              <w:t>Número inteiro</w:t>
            </w:r>
          </w:p>
        </w:tc>
        <w:tc>
          <w:tcPr>
            <w:tcW w:w="0" w:type="auto"/>
          </w:tcPr>
          <w:p w14:paraId="60F0B440" w14:textId="52FE3A56" w:rsidR="007131AB" w:rsidRDefault="00000000">
            <w:pPr>
              <w:pStyle w:val="Corpodetexto"/>
            </w:pPr>
            <w:r>
              <w:t xml:space="preserve">ID interno do parâmetro de segurança correspondente conforme contido nos resultados do método </w:t>
            </w:r>
            <w:hyperlink r:id="rId313">
              <w:r>
                <w:rPr>
                  <w:rStyle w:val="Hyperlink"/>
                </w:rPr>
                <w:t>accesscontrol.GetSecurityParameters</w:t>
              </w:r>
            </w:hyperlink>
            <w:r>
              <w:t>.</w:t>
            </w:r>
          </w:p>
        </w:tc>
      </w:tr>
      <w:tr w:rsidR="007131AB" w14:paraId="07A267D0" w14:textId="77777777">
        <w:tc>
          <w:tcPr>
            <w:tcW w:w="0" w:type="auto"/>
          </w:tcPr>
          <w:p w14:paraId="6748A938" w14:textId="77777777" w:rsidR="007131AB" w:rsidRDefault="00000000">
            <w:pPr>
              <w:pStyle w:val="Corpodetexto"/>
            </w:pPr>
            <w:r>
              <w:lastRenderedPageBreak/>
              <w:t>endereço</w:t>
            </w:r>
          </w:p>
        </w:tc>
        <w:tc>
          <w:tcPr>
            <w:tcW w:w="0" w:type="auto"/>
          </w:tcPr>
          <w:p w14:paraId="6990C56C" w14:textId="77777777" w:rsidR="007131AB" w:rsidRDefault="00000000">
            <w:pPr>
              <w:pStyle w:val="Corpodetexto"/>
            </w:pPr>
            <w:r>
              <w:t>String</w:t>
            </w:r>
          </w:p>
        </w:tc>
        <w:tc>
          <w:tcPr>
            <w:tcW w:w="0" w:type="auto"/>
          </w:tcPr>
          <w:p w14:paraId="71F2B8A4" w14:textId="77777777" w:rsidR="007131AB" w:rsidRDefault="00000000">
            <w:pPr>
              <w:pStyle w:val="Corpodetexto"/>
            </w:pPr>
            <w:r>
              <w:t>Local ou endereço de correspondência do usuário.</w:t>
            </w:r>
          </w:p>
        </w:tc>
      </w:tr>
      <w:tr w:rsidR="007131AB" w14:paraId="2C7345A4" w14:textId="77777777">
        <w:tc>
          <w:tcPr>
            <w:tcW w:w="0" w:type="auto"/>
          </w:tcPr>
          <w:p w14:paraId="7C755054" w14:textId="77777777" w:rsidR="007131AB" w:rsidRDefault="00000000">
            <w:pPr>
              <w:pStyle w:val="Corpodetexto"/>
            </w:pPr>
            <w:r>
              <w:t>userDomain</w:t>
            </w:r>
          </w:p>
        </w:tc>
        <w:tc>
          <w:tcPr>
            <w:tcW w:w="0" w:type="auto"/>
          </w:tcPr>
          <w:p w14:paraId="3B97A871" w14:textId="77777777" w:rsidR="007131AB" w:rsidRDefault="00000000">
            <w:pPr>
              <w:pStyle w:val="Corpodetexto"/>
            </w:pPr>
            <w:r>
              <w:t>String</w:t>
            </w:r>
          </w:p>
        </w:tc>
        <w:tc>
          <w:tcPr>
            <w:tcW w:w="0" w:type="auto"/>
          </w:tcPr>
          <w:p w14:paraId="4425CFB1" w14:textId="77777777" w:rsidR="007131AB" w:rsidRDefault="00000000">
            <w:pPr>
              <w:pStyle w:val="Corpodetexto"/>
            </w:pPr>
            <w:r>
              <w:t>Domínio do usuário.</w:t>
            </w:r>
          </w:p>
          <w:p w14:paraId="799D8E91" w14:textId="77777777" w:rsidR="007131AB" w:rsidRDefault="00000000">
            <w:pPr>
              <w:pStyle w:val="Corpodetexto"/>
            </w:pPr>
            <w:r>
              <w:rPr>
                <w:b/>
                <w:bCs/>
              </w:rPr>
              <w:t>Observação:</w:t>
            </w:r>
            <w:r>
              <w:t xml:space="preserve"> Se esse valor é NULL ou vazio, o sistema substitui o valor atual por NULL.</w:t>
            </w:r>
          </w:p>
        </w:tc>
      </w:tr>
      <w:tr w:rsidR="007131AB" w14:paraId="68299494" w14:textId="77777777">
        <w:tc>
          <w:tcPr>
            <w:tcW w:w="0" w:type="auto"/>
          </w:tcPr>
          <w:p w14:paraId="5D436CE2" w14:textId="77777777" w:rsidR="007131AB" w:rsidRDefault="00000000">
            <w:pPr>
              <w:pStyle w:val="Corpodetexto"/>
            </w:pPr>
            <w:r>
              <w:t>timeZone</w:t>
            </w:r>
          </w:p>
        </w:tc>
        <w:tc>
          <w:tcPr>
            <w:tcW w:w="0" w:type="auto"/>
          </w:tcPr>
          <w:p w14:paraId="7EB4FECD" w14:textId="77777777" w:rsidR="007131AB" w:rsidRDefault="00000000">
            <w:pPr>
              <w:pStyle w:val="Corpodetexto"/>
            </w:pPr>
            <w:r>
              <w:t>String</w:t>
            </w:r>
          </w:p>
        </w:tc>
        <w:tc>
          <w:tcPr>
            <w:tcW w:w="0" w:type="auto"/>
          </w:tcPr>
          <w:p w14:paraId="00A00379" w14:textId="77777777" w:rsidR="007131AB" w:rsidRDefault="00000000">
            <w:pPr>
              <w:pStyle w:val="Corpodetexto"/>
            </w:pPr>
            <w:r>
              <w:t>Fuso horário do usuário. Use a propriedade de ID de fuso horário do .NET.</w:t>
            </w:r>
          </w:p>
          <w:p w14:paraId="15B1FC52" w14:textId="7FFBBB08" w:rsidR="007131AB" w:rsidRDefault="00000000">
            <w:pPr>
              <w:pStyle w:val="Corpodetexto"/>
            </w:pPr>
            <w:r>
              <w:rPr>
                <w:b/>
                <w:bCs/>
              </w:rPr>
              <w:t>Observação:</w:t>
            </w:r>
            <w:r>
              <w:t xml:space="preserve"> Se esse valor é NULL ou vazio, o sistema usa o padrão do servidor da instância. Para mais informações sobre suporte a fusos horários, consulte </w:t>
            </w:r>
            <w:hyperlink r:id="rId314">
              <w:r>
                <w:rPr>
                  <w:rStyle w:val="Hyperlink"/>
                </w:rPr>
                <w:t>Fusos horários com suporte</w:t>
              </w:r>
            </w:hyperlink>
            <w:r>
              <w:t>.</w:t>
            </w:r>
          </w:p>
        </w:tc>
      </w:tr>
      <w:tr w:rsidR="007131AB" w14:paraId="4C3EBB12" w14:textId="77777777">
        <w:tc>
          <w:tcPr>
            <w:tcW w:w="0" w:type="auto"/>
          </w:tcPr>
          <w:p w14:paraId="1E35DF5A" w14:textId="77777777" w:rsidR="007131AB" w:rsidRDefault="00000000">
            <w:pPr>
              <w:pStyle w:val="Corpodetexto"/>
            </w:pPr>
            <w:r>
              <w:t>Localidade</w:t>
            </w:r>
          </w:p>
        </w:tc>
        <w:tc>
          <w:tcPr>
            <w:tcW w:w="0" w:type="auto"/>
          </w:tcPr>
          <w:p w14:paraId="13C638F2" w14:textId="77777777" w:rsidR="007131AB" w:rsidRDefault="00000000">
            <w:pPr>
              <w:pStyle w:val="Corpodetexto"/>
            </w:pPr>
            <w:r>
              <w:t>String</w:t>
            </w:r>
          </w:p>
        </w:tc>
        <w:tc>
          <w:tcPr>
            <w:tcW w:w="0" w:type="auto"/>
          </w:tcPr>
          <w:p w14:paraId="368346B3" w14:textId="77777777" w:rsidR="007131AB" w:rsidRDefault="00000000">
            <w:pPr>
              <w:pStyle w:val="Corpodetexto"/>
            </w:pPr>
            <w:r>
              <w:t>Localidade do usuário. Use a propriedade de nome CultureInfo do .NET, por exemplo: en-US.</w:t>
            </w:r>
          </w:p>
          <w:p w14:paraId="653C1000" w14:textId="59942527" w:rsidR="007131AB" w:rsidRDefault="00000000">
            <w:pPr>
              <w:pStyle w:val="Corpodetexto"/>
            </w:pPr>
            <w:r>
              <w:rPr>
                <w:b/>
                <w:bCs/>
              </w:rPr>
              <w:t>Observação:</w:t>
            </w:r>
            <w:r>
              <w:t xml:space="preserve"> Se esse valor é NULL ou vazio, o sistema exclui o valor atual usa o padrão do servidor da instância. Para obter mais informações sobre localidades aceitas, consulte </w:t>
            </w:r>
            <w:hyperlink r:id="rId315">
              <w:r>
                <w:rPr>
                  <w:rStyle w:val="Hyperlink"/>
                </w:rPr>
                <w:t>Localidades com suporte</w:t>
              </w:r>
            </w:hyperlink>
            <w:r>
              <w:t>.</w:t>
            </w:r>
          </w:p>
        </w:tc>
      </w:tr>
    </w:tbl>
    <w:p w14:paraId="1D9B9109"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7417C488" w14:textId="77777777" w:rsidR="007131AB" w:rsidRDefault="00000000">
      <w:pPr>
        <w:pStyle w:val="Ttulo2"/>
      </w:pPr>
      <w:r>
        <w:t>Exemplos</w:t>
      </w:r>
    </w:p>
    <w:p w14:paraId="4EDB936F" w14:textId="77777777" w:rsidR="007131AB" w:rsidRDefault="00000000">
      <w:pPr>
        <w:pStyle w:val="FirstParagraph"/>
      </w:pPr>
      <w:r>
        <w:t>Exemplo de código C#</w:t>
      </w:r>
    </w:p>
    <w:p w14:paraId="58B3F73E" w14:textId="77777777" w:rsidR="007131AB" w:rsidRDefault="00000000">
      <w:pPr>
        <w:pStyle w:val="Corpodetexto"/>
      </w:pPr>
      <w:r>
        <w:t>iReturnCode = access.UpdateUserEx(sSessionToken, iUserID, "WebAPI", "zMiddle", "Automation", "zCompany", "zTitle", 2, "zAddress", "", "Central Standard Time", "en-US");</w:t>
      </w:r>
    </w:p>
    <w:p w14:paraId="0B20F146" w14:textId="77777777" w:rsidR="007131AB" w:rsidRDefault="00000000">
      <w:pPr>
        <w:pStyle w:val="Corpodetexto"/>
      </w:pPr>
      <w:r>
        <w:t>Exemplo de solicitação e resposta</w:t>
      </w:r>
    </w:p>
    <w:p w14:paraId="09D4C58D"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42AB71C3" w14:textId="77777777" w:rsidR="007131AB" w:rsidRDefault="00000000">
      <w:pPr>
        <w:pStyle w:val="Corpodetexto"/>
      </w:pPr>
      <w:r>
        <w:t>POST /archer/ws/accesscontrol.asmx HTTP/1.1</w:t>
      </w:r>
    </w:p>
    <w:p w14:paraId="463820E1" w14:textId="77777777" w:rsidR="007131AB" w:rsidRDefault="00000000">
      <w:pPr>
        <w:pStyle w:val="Corpodetexto"/>
      </w:pPr>
      <w:r>
        <w:t>Host: staging</w:t>
      </w:r>
    </w:p>
    <w:p w14:paraId="725225D0" w14:textId="77777777" w:rsidR="007131AB" w:rsidRDefault="00000000">
      <w:pPr>
        <w:pStyle w:val="Corpodetexto"/>
      </w:pPr>
      <w:r>
        <w:lastRenderedPageBreak/>
        <w:t>Content-Type: text/xml; charset=utf-8</w:t>
      </w:r>
    </w:p>
    <w:p w14:paraId="548180BE" w14:textId="77777777" w:rsidR="007131AB" w:rsidRDefault="00000000">
      <w:pPr>
        <w:pStyle w:val="Corpodetexto"/>
      </w:pPr>
      <w:r>
        <w:t xml:space="preserve">Content-Length: </w:t>
      </w:r>
      <w:r>
        <w:rPr>
          <w:b/>
          <w:bCs/>
        </w:rPr>
        <w:t>length</w:t>
      </w:r>
    </w:p>
    <w:p w14:paraId="0734CD52" w14:textId="77777777" w:rsidR="007131AB" w:rsidRDefault="00000000">
      <w:pPr>
        <w:pStyle w:val="Corpodetexto"/>
      </w:pPr>
      <w:r>
        <w:t>SOAPAction: "http://archer-tech.com/webservices/UpdateUser"</w:t>
      </w:r>
      <w:r>
        <w:br/>
      </w:r>
      <w:r>
        <w:br/>
      </w:r>
    </w:p>
    <w:p w14:paraId="0FB58388" w14:textId="77777777" w:rsidR="007131AB" w:rsidRDefault="00000000">
      <w:pPr>
        <w:pStyle w:val="Corpodetexto"/>
      </w:pPr>
      <w:r>
        <w:t>&lt;?xml version="1.0" encoding="utf-8"?&gt;</w:t>
      </w:r>
    </w:p>
    <w:p w14:paraId="4183A97C" w14:textId="77777777" w:rsidR="007131AB" w:rsidRDefault="00000000">
      <w:pPr>
        <w:pStyle w:val="Corpodetexto"/>
      </w:pPr>
      <w:r>
        <w:t>&lt;soap:Envelope xmlns:xsi="http://www.w3.org/2001/XMLSchema-instance" xmlns:xsd="http://www.w3.org/2001/XMLSchema" xmlns:soap="http://schemas.xmlsoap.org/soap/envelope/"&gt;</w:t>
      </w:r>
    </w:p>
    <w:p w14:paraId="7309D2E9" w14:textId="77777777" w:rsidR="007131AB" w:rsidRDefault="00000000">
      <w:pPr>
        <w:numPr>
          <w:ilvl w:val="0"/>
          <w:numId w:val="968"/>
        </w:numPr>
      </w:pPr>
      <w:r>
        <w:t>&lt;soap:Body&gt;</w:t>
      </w:r>
    </w:p>
    <w:p w14:paraId="5AED1ED1" w14:textId="77777777" w:rsidR="007131AB" w:rsidRDefault="00000000">
      <w:pPr>
        <w:numPr>
          <w:ilvl w:val="1"/>
          <w:numId w:val="969"/>
        </w:numPr>
      </w:pPr>
      <w:r>
        <w:t>&lt;UpdateUserEx xmlns="http://archer-tech.com/webservices/"&gt;</w:t>
      </w:r>
    </w:p>
    <w:p w14:paraId="55C42099" w14:textId="77777777" w:rsidR="007131AB" w:rsidRDefault="00000000">
      <w:pPr>
        <w:numPr>
          <w:ilvl w:val="2"/>
          <w:numId w:val="970"/>
        </w:numPr>
      </w:pPr>
      <w:r>
        <w:t>&lt;sessionToken&gt;</w:t>
      </w:r>
      <w:r>
        <w:rPr>
          <w:b/>
          <w:bCs/>
        </w:rPr>
        <w:t>string</w:t>
      </w:r>
      <w:r>
        <w:t>&lt;/sessionToken&gt;</w:t>
      </w:r>
    </w:p>
    <w:p w14:paraId="60238444" w14:textId="77777777" w:rsidR="007131AB" w:rsidRDefault="00000000">
      <w:pPr>
        <w:numPr>
          <w:ilvl w:val="2"/>
          <w:numId w:val="971"/>
        </w:numPr>
      </w:pPr>
      <w:r>
        <w:t>&lt;userId&gt;</w:t>
      </w:r>
      <w:r>
        <w:rPr>
          <w:b/>
          <w:bCs/>
        </w:rPr>
        <w:t>int</w:t>
      </w:r>
      <w:r>
        <w:t>&lt;/userId&gt;</w:t>
      </w:r>
    </w:p>
    <w:p w14:paraId="4D961A1E" w14:textId="77777777" w:rsidR="007131AB" w:rsidRDefault="00000000">
      <w:pPr>
        <w:numPr>
          <w:ilvl w:val="2"/>
          <w:numId w:val="971"/>
        </w:numPr>
      </w:pPr>
      <w:r>
        <w:t>&lt;firstName&gt;</w:t>
      </w:r>
      <w:r>
        <w:rPr>
          <w:b/>
          <w:bCs/>
        </w:rPr>
        <w:t>string</w:t>
      </w:r>
      <w:r>
        <w:t>&lt;/firstName&gt;</w:t>
      </w:r>
    </w:p>
    <w:p w14:paraId="1274BC94" w14:textId="77777777" w:rsidR="007131AB" w:rsidRDefault="00000000">
      <w:pPr>
        <w:numPr>
          <w:ilvl w:val="2"/>
          <w:numId w:val="971"/>
        </w:numPr>
      </w:pPr>
      <w:r>
        <w:t>&lt;middleName&gt;</w:t>
      </w:r>
      <w:r>
        <w:rPr>
          <w:b/>
          <w:bCs/>
        </w:rPr>
        <w:t>string</w:t>
      </w:r>
      <w:r>
        <w:t>&lt;/middleName&gt;</w:t>
      </w:r>
    </w:p>
    <w:p w14:paraId="23733EC7" w14:textId="77777777" w:rsidR="007131AB" w:rsidRDefault="00000000">
      <w:pPr>
        <w:numPr>
          <w:ilvl w:val="2"/>
          <w:numId w:val="971"/>
        </w:numPr>
      </w:pPr>
      <w:r>
        <w:t>&lt;lastName&gt;</w:t>
      </w:r>
      <w:r>
        <w:rPr>
          <w:b/>
          <w:bCs/>
        </w:rPr>
        <w:t>string</w:t>
      </w:r>
      <w:r>
        <w:t>&lt;/lastName&gt;</w:t>
      </w:r>
    </w:p>
    <w:p w14:paraId="173C16F0" w14:textId="77777777" w:rsidR="007131AB" w:rsidRDefault="00000000">
      <w:pPr>
        <w:numPr>
          <w:ilvl w:val="2"/>
          <w:numId w:val="971"/>
        </w:numPr>
      </w:pPr>
      <w:r>
        <w:t>&lt;companyName&gt;</w:t>
      </w:r>
      <w:r>
        <w:rPr>
          <w:b/>
          <w:bCs/>
        </w:rPr>
        <w:t>string</w:t>
      </w:r>
      <w:r>
        <w:t>&lt;/companyName&gt;</w:t>
      </w:r>
    </w:p>
    <w:p w14:paraId="7748A2F7" w14:textId="77777777" w:rsidR="007131AB" w:rsidRDefault="00000000">
      <w:pPr>
        <w:numPr>
          <w:ilvl w:val="2"/>
          <w:numId w:val="971"/>
        </w:numPr>
      </w:pPr>
      <w:r>
        <w:t>&lt;title&gt;</w:t>
      </w:r>
      <w:r>
        <w:rPr>
          <w:b/>
          <w:bCs/>
        </w:rPr>
        <w:t>string</w:t>
      </w:r>
      <w:r>
        <w:t>&lt;/title&gt;</w:t>
      </w:r>
    </w:p>
    <w:p w14:paraId="38A0DD42" w14:textId="77777777" w:rsidR="007131AB" w:rsidRDefault="00000000">
      <w:pPr>
        <w:numPr>
          <w:ilvl w:val="2"/>
          <w:numId w:val="971"/>
        </w:numPr>
      </w:pPr>
      <w:r>
        <w:t>&lt;securityParameter&gt;</w:t>
      </w:r>
      <w:r>
        <w:rPr>
          <w:b/>
          <w:bCs/>
        </w:rPr>
        <w:t>int</w:t>
      </w:r>
      <w:r>
        <w:t>&lt;/securityParameter&gt;</w:t>
      </w:r>
    </w:p>
    <w:p w14:paraId="0E550CD0" w14:textId="77777777" w:rsidR="007131AB" w:rsidRDefault="00000000">
      <w:pPr>
        <w:numPr>
          <w:ilvl w:val="2"/>
          <w:numId w:val="971"/>
        </w:numPr>
      </w:pPr>
      <w:r>
        <w:t>&lt;address&gt;</w:t>
      </w:r>
      <w:r>
        <w:rPr>
          <w:b/>
          <w:bCs/>
        </w:rPr>
        <w:t>string</w:t>
      </w:r>
      <w:r>
        <w:t>&lt;/address&gt;</w:t>
      </w:r>
    </w:p>
    <w:p w14:paraId="6FD94740" w14:textId="77777777" w:rsidR="007131AB" w:rsidRDefault="00000000">
      <w:pPr>
        <w:numPr>
          <w:ilvl w:val="2"/>
          <w:numId w:val="971"/>
        </w:numPr>
      </w:pPr>
      <w:r>
        <w:t>&lt;timeZone&gt;</w:t>
      </w:r>
      <w:r>
        <w:rPr>
          <w:b/>
          <w:bCs/>
        </w:rPr>
        <w:t>string</w:t>
      </w:r>
      <w:r>
        <w:t>&lt;/timeZone&gt;</w:t>
      </w:r>
    </w:p>
    <w:p w14:paraId="7D8F4B39" w14:textId="77777777" w:rsidR="007131AB" w:rsidRDefault="00000000">
      <w:pPr>
        <w:numPr>
          <w:ilvl w:val="2"/>
          <w:numId w:val="971"/>
        </w:numPr>
      </w:pPr>
      <w:r>
        <w:t>&lt;locale&gt;</w:t>
      </w:r>
      <w:r>
        <w:rPr>
          <w:b/>
          <w:bCs/>
        </w:rPr>
        <w:t>string</w:t>
      </w:r>
      <w:r>
        <w:t>&lt;/locale&gt;</w:t>
      </w:r>
    </w:p>
    <w:p w14:paraId="7D45B5FA" w14:textId="77777777" w:rsidR="007131AB" w:rsidRDefault="00000000">
      <w:pPr>
        <w:numPr>
          <w:ilvl w:val="1"/>
          <w:numId w:val="971"/>
        </w:numPr>
      </w:pPr>
      <w:r>
        <w:t>&lt;/UpdateUserEx&gt;</w:t>
      </w:r>
    </w:p>
    <w:p w14:paraId="766323CA" w14:textId="77777777" w:rsidR="007131AB" w:rsidRDefault="00000000">
      <w:pPr>
        <w:numPr>
          <w:ilvl w:val="0"/>
          <w:numId w:val="971"/>
        </w:numPr>
      </w:pPr>
      <w:r>
        <w:t>&lt;/soap:Body&gt;</w:t>
      </w:r>
    </w:p>
    <w:p w14:paraId="5460F2D8" w14:textId="77777777" w:rsidR="007131AB" w:rsidRDefault="00000000">
      <w:pPr>
        <w:pStyle w:val="FirstParagraph"/>
      </w:pPr>
      <w:r>
        <w:t>&lt;/soap:Envelope&gt;</w:t>
      </w:r>
    </w:p>
    <w:p w14:paraId="2651290E" w14:textId="77777777" w:rsidR="007131AB" w:rsidRDefault="00000000">
      <w:pPr>
        <w:pStyle w:val="Corpodetexto"/>
      </w:pPr>
      <w:r>
        <w:t> </w:t>
      </w:r>
    </w:p>
    <w:p w14:paraId="12A0B6BC" w14:textId="77777777" w:rsidR="007131AB" w:rsidRDefault="00000000">
      <w:pPr>
        <w:pStyle w:val="Corpodetexto"/>
      </w:pPr>
      <w:r>
        <w:t>HTTP/1.1 200 OK</w:t>
      </w:r>
    </w:p>
    <w:p w14:paraId="3A8F0A10" w14:textId="77777777" w:rsidR="007131AB" w:rsidRDefault="00000000">
      <w:pPr>
        <w:pStyle w:val="Corpodetexto"/>
      </w:pPr>
      <w:r>
        <w:t>Content-Type: text/xml; charset=utf-8</w:t>
      </w:r>
    </w:p>
    <w:p w14:paraId="1C81D165" w14:textId="77777777" w:rsidR="007131AB" w:rsidRDefault="00000000">
      <w:pPr>
        <w:pStyle w:val="Corpodetexto"/>
      </w:pPr>
      <w:r>
        <w:lastRenderedPageBreak/>
        <w:t xml:space="preserve">Content-Length: </w:t>
      </w:r>
      <w:r>
        <w:rPr>
          <w:b/>
          <w:bCs/>
        </w:rPr>
        <w:t>length</w:t>
      </w:r>
      <w:r>
        <w:br/>
      </w:r>
    </w:p>
    <w:p w14:paraId="3B4AD167" w14:textId="77777777" w:rsidR="007131AB" w:rsidRDefault="00000000">
      <w:pPr>
        <w:pStyle w:val="Corpodetexto"/>
      </w:pPr>
      <w:r>
        <w:t>&lt;?xml version="1.0" encoding="utf-8"?&gt;</w:t>
      </w:r>
    </w:p>
    <w:p w14:paraId="405041B9" w14:textId="77777777" w:rsidR="007131AB" w:rsidRDefault="00000000">
      <w:pPr>
        <w:pStyle w:val="Corpodetexto"/>
      </w:pPr>
      <w:r>
        <w:t>&lt;soap:Envelope xmlns:xsi="http://www.w3.org/2001/XMLSchema-instance" xmlns:xsd="http://www.w3.org/2001/XMLSchema" xmlns:soap="http://schemas.xmlsoap.org/soap/envelope/"&gt;</w:t>
      </w:r>
    </w:p>
    <w:p w14:paraId="61F61FDC" w14:textId="77777777" w:rsidR="007131AB" w:rsidRDefault="00000000">
      <w:pPr>
        <w:numPr>
          <w:ilvl w:val="0"/>
          <w:numId w:val="972"/>
        </w:numPr>
      </w:pPr>
      <w:r>
        <w:t>&lt;soap:Body&gt;</w:t>
      </w:r>
    </w:p>
    <w:p w14:paraId="3A3129F7" w14:textId="77777777" w:rsidR="007131AB" w:rsidRDefault="00000000">
      <w:pPr>
        <w:numPr>
          <w:ilvl w:val="1"/>
          <w:numId w:val="973"/>
        </w:numPr>
      </w:pPr>
      <w:r>
        <w:t>&lt;UpdateUserExResponse xmlns="http://archer-tech.com/webservices/"&gt;</w:t>
      </w:r>
    </w:p>
    <w:p w14:paraId="0B23C9EA" w14:textId="77777777" w:rsidR="007131AB" w:rsidRDefault="00000000">
      <w:pPr>
        <w:numPr>
          <w:ilvl w:val="2"/>
          <w:numId w:val="974"/>
        </w:numPr>
      </w:pPr>
      <w:r>
        <w:t>&lt;UpdateUserExResult&gt;</w:t>
      </w:r>
      <w:r>
        <w:rPr>
          <w:b/>
          <w:bCs/>
        </w:rPr>
        <w:t>int</w:t>
      </w:r>
      <w:r>
        <w:t>&lt;/UpdateUserExResult&gt;</w:t>
      </w:r>
    </w:p>
    <w:p w14:paraId="7705E009" w14:textId="77777777" w:rsidR="007131AB" w:rsidRDefault="00000000">
      <w:pPr>
        <w:numPr>
          <w:ilvl w:val="1"/>
          <w:numId w:val="971"/>
        </w:numPr>
      </w:pPr>
      <w:r>
        <w:t>&lt;/UpdateUserExResponse&gt;</w:t>
      </w:r>
    </w:p>
    <w:p w14:paraId="3770A4CB" w14:textId="77777777" w:rsidR="007131AB" w:rsidRDefault="00000000">
      <w:pPr>
        <w:numPr>
          <w:ilvl w:val="0"/>
          <w:numId w:val="971"/>
        </w:numPr>
      </w:pPr>
      <w:r>
        <w:t>&lt;/soap:Body&gt;</w:t>
      </w:r>
    </w:p>
    <w:p w14:paraId="776ECC65" w14:textId="77777777" w:rsidR="007131AB" w:rsidRDefault="00000000">
      <w:pPr>
        <w:pStyle w:val="FirstParagraph"/>
      </w:pPr>
      <w:r>
        <w:t>&lt;/soap:Envelope&gt;</w:t>
      </w:r>
    </w:p>
    <w:bookmarkEnd w:id="302"/>
    <w:p w14:paraId="70A437EC" w14:textId="77777777" w:rsidR="007131AB" w:rsidRDefault="00000000">
      <w:r>
        <w:br w:type="page"/>
      </w:r>
    </w:p>
    <w:p w14:paraId="6702550A" w14:textId="77777777" w:rsidR="007131AB" w:rsidRDefault="00000000">
      <w:pPr>
        <w:pStyle w:val="Ttulo1"/>
      </w:pPr>
      <w:bookmarkStart w:id="303" w:name="updateusername-1"/>
      <w:r>
        <w:lastRenderedPageBreak/>
        <w:t>UpdateUserName</w:t>
      </w:r>
    </w:p>
    <w:p w14:paraId="5F8547A8" w14:textId="77777777" w:rsidR="007131AB" w:rsidRDefault="00000000">
      <w:pPr>
        <w:pStyle w:val="FirstParagraph"/>
      </w:pPr>
      <w:r>
        <w:t>O método UpdateUserName define o nome de usuário para o valor especificado.</w:t>
      </w:r>
    </w:p>
    <w:p w14:paraId="171AEEDF" w14:textId="596EC2E2" w:rsidR="007131AB" w:rsidRDefault="00000000">
      <w:pPr>
        <w:pStyle w:val="Corpodetexto"/>
      </w:pPr>
      <w:r>
        <w:rPr>
          <w:b/>
          <w:bCs/>
        </w:rPr>
        <w:t>Observação:</w:t>
      </w:r>
      <w:r>
        <w:t xml:space="preserve">  o nome de usuário fornecido deve estar disponível para uso; o método </w:t>
      </w:r>
      <w:hyperlink r:id="rId316">
        <w:r>
          <w:rPr>
            <w:rStyle w:val="Hyperlink"/>
          </w:rPr>
          <w:t>accesscontrol.DoesUserExist</w:t>
        </w:r>
      </w:hyperlink>
      <w:r>
        <w:t xml:space="preserve"> deve retornar Falso.</w:t>
      </w:r>
    </w:p>
    <w:p w14:paraId="7F4A97A2" w14:textId="77777777" w:rsidR="007131AB" w:rsidRDefault="00000000">
      <w:pPr>
        <w:pStyle w:val="Corpodetexto"/>
      </w:pPr>
      <w:r>
        <w:t>Nesta página</w:t>
      </w:r>
    </w:p>
    <w:p w14:paraId="6BA80BA6" w14:textId="77777777" w:rsidR="007131AB" w:rsidRDefault="00000000">
      <w:pPr>
        <w:pStyle w:val="Compact"/>
        <w:numPr>
          <w:ilvl w:val="0"/>
          <w:numId w:val="975"/>
        </w:numPr>
      </w:pPr>
      <w:hyperlink w:anchor="Uso">
        <w:r>
          <w:rPr>
            <w:rStyle w:val="Hyperlink"/>
          </w:rPr>
          <w:t>Uso</w:t>
        </w:r>
      </w:hyperlink>
    </w:p>
    <w:p w14:paraId="28D3CB6E" w14:textId="77777777" w:rsidR="007131AB" w:rsidRDefault="00000000">
      <w:pPr>
        <w:pStyle w:val="Compact"/>
        <w:numPr>
          <w:ilvl w:val="0"/>
          <w:numId w:val="975"/>
        </w:numPr>
      </w:pPr>
      <w:hyperlink w:anchor="Exemplos">
        <w:r>
          <w:rPr>
            <w:rStyle w:val="Hyperlink"/>
          </w:rPr>
          <w:t>Exemplos</w:t>
        </w:r>
      </w:hyperlink>
    </w:p>
    <w:p w14:paraId="602FF2A2" w14:textId="77777777" w:rsidR="007131AB" w:rsidRDefault="00000000">
      <w:pPr>
        <w:pStyle w:val="Ttulo2"/>
      </w:pPr>
      <w:r>
        <w:t>Uso</w:t>
      </w:r>
    </w:p>
    <w:p w14:paraId="2A7C091E" w14:textId="77777777" w:rsidR="007131AB" w:rsidRDefault="00000000">
      <w:pPr>
        <w:pStyle w:val="FirstParagraph"/>
      </w:pPr>
      <w:r>
        <w:rPr>
          <w:b/>
          <w:bCs/>
        </w:rPr>
        <w:t>Privilégios.</w:t>
      </w:r>
      <w:r>
        <w:t xml:space="preserve"> Este método requer privilégios de atualização.</w:t>
      </w:r>
    </w:p>
    <w:p w14:paraId="73769CB0" w14:textId="77777777" w:rsidR="007131AB" w:rsidRDefault="00000000">
      <w:pPr>
        <w:pStyle w:val="Corpodetexto"/>
      </w:pPr>
      <w:r>
        <w:rPr>
          <w:b/>
          <w:bCs/>
        </w:rPr>
        <w:t>Parâmetros.</w:t>
      </w:r>
    </w:p>
    <w:p w14:paraId="2865EF25" w14:textId="77777777" w:rsidR="007131AB" w:rsidRDefault="00000000">
      <w:pPr>
        <w:pStyle w:val="TableCaption"/>
      </w:pPr>
      <w:r>
        <w:t>Os parâmetros do método UpdateUserName são descritos na tabela a seguir.</w:t>
      </w:r>
    </w:p>
    <w:tbl>
      <w:tblPr>
        <w:tblStyle w:val="Table"/>
        <w:tblW w:w="0" w:type="auto"/>
        <w:tblLook w:val="0020" w:firstRow="1" w:lastRow="0" w:firstColumn="0" w:lastColumn="0" w:noHBand="0" w:noVBand="0"/>
      </w:tblPr>
      <w:tblGrid>
        <w:gridCol w:w="1638"/>
        <w:gridCol w:w="1388"/>
        <w:gridCol w:w="5812"/>
      </w:tblGrid>
      <w:tr w:rsidR="007131AB" w14:paraId="1BE1205D"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99424CC" w14:textId="77777777" w:rsidR="007131AB" w:rsidRDefault="00000000">
            <w:pPr>
              <w:pStyle w:val="Corpodetexto"/>
            </w:pPr>
            <w:r>
              <w:t>Parâmetro</w:t>
            </w:r>
          </w:p>
        </w:tc>
        <w:tc>
          <w:tcPr>
            <w:tcW w:w="0" w:type="auto"/>
          </w:tcPr>
          <w:p w14:paraId="73549573" w14:textId="77777777" w:rsidR="007131AB" w:rsidRDefault="00000000">
            <w:pPr>
              <w:pStyle w:val="Corpodetexto"/>
            </w:pPr>
            <w:r>
              <w:t>Tipo de dados</w:t>
            </w:r>
          </w:p>
        </w:tc>
        <w:tc>
          <w:tcPr>
            <w:tcW w:w="0" w:type="auto"/>
          </w:tcPr>
          <w:p w14:paraId="0EF659D6" w14:textId="77777777" w:rsidR="007131AB" w:rsidRDefault="00000000">
            <w:pPr>
              <w:pStyle w:val="Corpodetexto"/>
            </w:pPr>
            <w:r>
              <w:t>Valor</w:t>
            </w:r>
          </w:p>
        </w:tc>
      </w:tr>
      <w:tr w:rsidR="007131AB" w14:paraId="372C3AAD" w14:textId="77777777">
        <w:tc>
          <w:tcPr>
            <w:tcW w:w="0" w:type="auto"/>
          </w:tcPr>
          <w:p w14:paraId="26A35D6A" w14:textId="77777777" w:rsidR="007131AB" w:rsidRDefault="00000000">
            <w:pPr>
              <w:pStyle w:val="Corpodetexto"/>
            </w:pPr>
            <w:r>
              <w:t>sessionToken</w:t>
            </w:r>
          </w:p>
        </w:tc>
        <w:tc>
          <w:tcPr>
            <w:tcW w:w="0" w:type="auto"/>
          </w:tcPr>
          <w:p w14:paraId="644365E0" w14:textId="77777777" w:rsidR="007131AB" w:rsidRDefault="00000000">
            <w:pPr>
              <w:pStyle w:val="Corpodetexto"/>
            </w:pPr>
            <w:r>
              <w:t>String</w:t>
            </w:r>
          </w:p>
        </w:tc>
        <w:tc>
          <w:tcPr>
            <w:tcW w:w="0" w:type="auto"/>
          </w:tcPr>
          <w:p w14:paraId="08A82F53" w14:textId="49AFE2DD" w:rsidR="007131AB" w:rsidRDefault="00000000">
            <w:pPr>
              <w:pStyle w:val="Corpodetexto"/>
            </w:pPr>
            <w:r>
              <w:t xml:space="preserve">sessionToken válido retornado pelo método </w:t>
            </w:r>
            <w:hyperlink r:id="rId317">
              <w:r>
                <w:rPr>
                  <w:rStyle w:val="Hyperlink"/>
                </w:rPr>
                <w:t>general.CreateUserSession</w:t>
              </w:r>
            </w:hyperlink>
          </w:p>
        </w:tc>
      </w:tr>
      <w:tr w:rsidR="007131AB" w14:paraId="17F51D38" w14:textId="77777777">
        <w:tc>
          <w:tcPr>
            <w:tcW w:w="0" w:type="auto"/>
          </w:tcPr>
          <w:p w14:paraId="36D3C92D" w14:textId="77777777" w:rsidR="007131AB" w:rsidRDefault="00000000">
            <w:pPr>
              <w:pStyle w:val="Corpodetexto"/>
            </w:pPr>
            <w:r>
              <w:t>userId</w:t>
            </w:r>
          </w:p>
        </w:tc>
        <w:tc>
          <w:tcPr>
            <w:tcW w:w="0" w:type="auto"/>
          </w:tcPr>
          <w:p w14:paraId="75D9A460" w14:textId="77777777" w:rsidR="007131AB" w:rsidRDefault="00000000">
            <w:pPr>
              <w:pStyle w:val="Corpodetexto"/>
            </w:pPr>
            <w:r>
              <w:t>Número inteiro</w:t>
            </w:r>
          </w:p>
        </w:tc>
        <w:tc>
          <w:tcPr>
            <w:tcW w:w="0" w:type="auto"/>
          </w:tcPr>
          <w:p w14:paraId="3983FFB2" w14:textId="6025A0F4" w:rsidR="007131AB" w:rsidRDefault="00000000">
            <w:pPr>
              <w:pStyle w:val="Corpodetexto"/>
            </w:pPr>
            <w:r>
              <w:t xml:space="preserve">ID interno do usuário conforme retornado pelo método </w:t>
            </w:r>
            <w:hyperlink r:id="rId318">
              <w:r>
                <w:rPr>
                  <w:rStyle w:val="Hyperlink"/>
                </w:rPr>
                <w:t>accesscontrol.LookupUserId</w:t>
              </w:r>
            </w:hyperlink>
          </w:p>
        </w:tc>
      </w:tr>
      <w:tr w:rsidR="007131AB" w14:paraId="1CC41F80" w14:textId="77777777">
        <w:tc>
          <w:tcPr>
            <w:tcW w:w="0" w:type="auto"/>
          </w:tcPr>
          <w:p w14:paraId="316EA0BF" w14:textId="77777777" w:rsidR="007131AB" w:rsidRDefault="00000000">
            <w:pPr>
              <w:pStyle w:val="Corpodetexto"/>
            </w:pPr>
            <w:r>
              <w:t>userName</w:t>
            </w:r>
          </w:p>
        </w:tc>
        <w:tc>
          <w:tcPr>
            <w:tcW w:w="0" w:type="auto"/>
          </w:tcPr>
          <w:p w14:paraId="7C198A16" w14:textId="77777777" w:rsidR="007131AB" w:rsidRDefault="00000000">
            <w:pPr>
              <w:pStyle w:val="Corpodetexto"/>
            </w:pPr>
            <w:r>
              <w:t>String</w:t>
            </w:r>
          </w:p>
        </w:tc>
        <w:tc>
          <w:tcPr>
            <w:tcW w:w="0" w:type="auto"/>
          </w:tcPr>
          <w:p w14:paraId="7AD371DD" w14:textId="77777777" w:rsidR="007131AB" w:rsidRDefault="00000000">
            <w:pPr>
              <w:pStyle w:val="Corpodetexto"/>
            </w:pPr>
            <w:r>
              <w:t>Nome de usuário</w:t>
            </w:r>
          </w:p>
        </w:tc>
      </w:tr>
    </w:tbl>
    <w:p w14:paraId="2AF940DA" w14:textId="77777777" w:rsidR="007131AB" w:rsidRDefault="00000000">
      <w:pPr>
        <w:pStyle w:val="Corpodetexto"/>
      </w:pPr>
      <w:r>
        <w:rPr>
          <w:b/>
          <w:bCs/>
        </w:rPr>
        <w:t>Saída.</w:t>
      </w:r>
      <w:r>
        <w:t xml:space="preserve"> Este método retorna um número inteiro. Se o método for bem-sucedido, o valor é 1 e se nenhuma alteração foi feita, o valor é 0. Se houver uma falha, a API emitirá uma exceção.</w:t>
      </w:r>
    </w:p>
    <w:p w14:paraId="3739AC62" w14:textId="77777777" w:rsidR="007131AB" w:rsidRDefault="00000000">
      <w:pPr>
        <w:pStyle w:val="Ttulo2"/>
      </w:pPr>
      <w:r>
        <w:t>Exemplos</w:t>
      </w:r>
    </w:p>
    <w:p w14:paraId="3A97067E" w14:textId="77777777" w:rsidR="007131AB" w:rsidRDefault="00000000">
      <w:pPr>
        <w:pStyle w:val="FirstParagraph"/>
      </w:pPr>
      <w:r>
        <w:t>Exemplo de código C#</w:t>
      </w:r>
    </w:p>
    <w:p w14:paraId="4EE0CFE9" w14:textId="77777777" w:rsidR="007131AB" w:rsidRDefault="00000000">
      <w:pPr>
        <w:pStyle w:val="Corpodetexto"/>
      </w:pPr>
      <w:r>
        <w:t>iReturnCode = accesscontrol.UpdateUserName(sSessionToken, 123, “newusername”);</w:t>
      </w:r>
    </w:p>
    <w:p w14:paraId="21950A11" w14:textId="77777777" w:rsidR="007131AB" w:rsidRDefault="00000000">
      <w:pPr>
        <w:pStyle w:val="Corpodetexto"/>
      </w:pPr>
      <w:r>
        <w:t>Exemplo de solicitação</w:t>
      </w:r>
    </w:p>
    <w:p w14:paraId="6DB001A5"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143BFE1F" w14:textId="77777777" w:rsidR="007131AB" w:rsidRDefault="00000000">
      <w:pPr>
        <w:pStyle w:val="Corpodetexto"/>
      </w:pPr>
      <w:r>
        <w:lastRenderedPageBreak/>
        <w:t>POST /archer/ws/accesscontrol.asmx HTTP/1.1</w:t>
      </w:r>
    </w:p>
    <w:p w14:paraId="5C90A362" w14:textId="77777777" w:rsidR="007131AB" w:rsidRDefault="00000000">
      <w:pPr>
        <w:pStyle w:val="Corpodetexto"/>
      </w:pPr>
      <w:r>
        <w:t>Host: staging</w:t>
      </w:r>
    </w:p>
    <w:p w14:paraId="33D8C251" w14:textId="77777777" w:rsidR="007131AB" w:rsidRDefault="00000000">
      <w:pPr>
        <w:pStyle w:val="Corpodetexto"/>
      </w:pPr>
      <w:r>
        <w:t>Content-Type: text/xml; charset=utf-8</w:t>
      </w:r>
    </w:p>
    <w:p w14:paraId="1DA35D7E" w14:textId="77777777" w:rsidR="007131AB" w:rsidRDefault="00000000">
      <w:pPr>
        <w:pStyle w:val="Corpodetexto"/>
      </w:pPr>
      <w:r>
        <w:t xml:space="preserve">Content-Length: </w:t>
      </w:r>
      <w:r>
        <w:rPr>
          <w:b/>
          <w:bCs/>
        </w:rPr>
        <w:t>length</w:t>
      </w:r>
    </w:p>
    <w:p w14:paraId="1F4669DE" w14:textId="77777777" w:rsidR="007131AB" w:rsidRDefault="00000000">
      <w:pPr>
        <w:pStyle w:val="Corpodetexto"/>
      </w:pPr>
      <w:r>
        <w:t>SOAPAction: "http://archer-tech.com/webservices/UpdateUserName"</w:t>
      </w:r>
      <w:r>
        <w:br/>
      </w:r>
      <w:r>
        <w:br/>
      </w:r>
    </w:p>
    <w:p w14:paraId="6B581AE0" w14:textId="77777777" w:rsidR="007131AB" w:rsidRDefault="00000000">
      <w:pPr>
        <w:pStyle w:val="Corpodetexto"/>
      </w:pPr>
      <w:r>
        <w:t>&lt;?xml version="1.0" encoding="utf-8"?&gt;</w:t>
      </w:r>
    </w:p>
    <w:p w14:paraId="2E0BEA2E" w14:textId="77777777" w:rsidR="007131AB" w:rsidRDefault="00000000">
      <w:pPr>
        <w:pStyle w:val="Corpodetexto"/>
      </w:pPr>
      <w:r>
        <w:t>&lt;soap:Envelope xmlns:xsi="http://www.w3.org/2001/XMLSchema-instance" xmlns:xsd="http://www.w3.org/2001/XMLSchema" xmlns:soap="http://schemas.xmlsoap.org/soap/envelope/"&gt;</w:t>
      </w:r>
    </w:p>
    <w:p w14:paraId="1A23A248" w14:textId="77777777" w:rsidR="007131AB" w:rsidRDefault="00000000">
      <w:pPr>
        <w:numPr>
          <w:ilvl w:val="0"/>
          <w:numId w:val="976"/>
        </w:numPr>
      </w:pPr>
      <w:r>
        <w:t>&lt;soap:Body&gt;</w:t>
      </w:r>
    </w:p>
    <w:p w14:paraId="64156724" w14:textId="77777777" w:rsidR="007131AB" w:rsidRDefault="00000000">
      <w:pPr>
        <w:numPr>
          <w:ilvl w:val="1"/>
          <w:numId w:val="977"/>
        </w:numPr>
      </w:pPr>
      <w:r>
        <w:t>&lt;UpdateUserName xmlns="http://archer-tech.com/webservices/"&gt;</w:t>
      </w:r>
    </w:p>
    <w:p w14:paraId="2422B8C1" w14:textId="77777777" w:rsidR="007131AB" w:rsidRDefault="00000000">
      <w:pPr>
        <w:numPr>
          <w:ilvl w:val="2"/>
          <w:numId w:val="978"/>
        </w:numPr>
      </w:pPr>
      <w:r>
        <w:t>&lt;sessionToken&gt;</w:t>
      </w:r>
      <w:r>
        <w:rPr>
          <w:b/>
          <w:bCs/>
        </w:rPr>
        <w:t>string</w:t>
      </w:r>
      <w:r>
        <w:t>&lt;/sessionToken&gt;</w:t>
      </w:r>
    </w:p>
    <w:p w14:paraId="6316946F" w14:textId="77777777" w:rsidR="007131AB" w:rsidRDefault="00000000">
      <w:pPr>
        <w:numPr>
          <w:ilvl w:val="2"/>
          <w:numId w:val="979"/>
        </w:numPr>
      </w:pPr>
      <w:r>
        <w:t>&lt;userId&gt;</w:t>
      </w:r>
      <w:r>
        <w:rPr>
          <w:b/>
          <w:bCs/>
        </w:rPr>
        <w:t>int</w:t>
      </w:r>
      <w:r>
        <w:t>&lt;/userId&gt;</w:t>
      </w:r>
    </w:p>
    <w:p w14:paraId="74495BBC" w14:textId="77777777" w:rsidR="007131AB" w:rsidRDefault="00000000">
      <w:pPr>
        <w:numPr>
          <w:ilvl w:val="2"/>
          <w:numId w:val="979"/>
        </w:numPr>
      </w:pPr>
      <w:r>
        <w:t>&lt;userName&gt;</w:t>
      </w:r>
      <w:r>
        <w:rPr>
          <w:b/>
          <w:bCs/>
        </w:rPr>
        <w:t>string</w:t>
      </w:r>
      <w:r>
        <w:t>&lt;/userName&gt;</w:t>
      </w:r>
    </w:p>
    <w:p w14:paraId="3D512D57" w14:textId="77777777" w:rsidR="007131AB" w:rsidRDefault="00000000">
      <w:pPr>
        <w:numPr>
          <w:ilvl w:val="1"/>
          <w:numId w:val="979"/>
        </w:numPr>
      </w:pPr>
      <w:r>
        <w:t>&lt;/UpdateUserName&gt;</w:t>
      </w:r>
    </w:p>
    <w:p w14:paraId="6E4527C3" w14:textId="77777777" w:rsidR="007131AB" w:rsidRDefault="00000000">
      <w:pPr>
        <w:numPr>
          <w:ilvl w:val="0"/>
          <w:numId w:val="979"/>
        </w:numPr>
      </w:pPr>
      <w:r>
        <w:t>&lt;/soap:Body&gt;</w:t>
      </w:r>
    </w:p>
    <w:p w14:paraId="6E1356C7" w14:textId="77777777" w:rsidR="007131AB" w:rsidRDefault="00000000">
      <w:pPr>
        <w:pStyle w:val="FirstParagraph"/>
      </w:pPr>
      <w:r>
        <w:t>&lt;/soap:Envelope&gt;</w:t>
      </w:r>
    </w:p>
    <w:p w14:paraId="76F502B5" w14:textId="77777777" w:rsidR="007131AB" w:rsidRDefault="00000000">
      <w:pPr>
        <w:pStyle w:val="Corpodetexto"/>
      </w:pPr>
      <w:r>
        <w:t>Exemplo de resposta</w:t>
      </w:r>
    </w:p>
    <w:p w14:paraId="3075C1AE" w14:textId="77777777" w:rsidR="007131AB" w:rsidRDefault="00000000">
      <w:pPr>
        <w:pStyle w:val="Corpodetexto"/>
      </w:pPr>
      <w:r>
        <w:t>HTTP/1.1 200 OK</w:t>
      </w:r>
    </w:p>
    <w:p w14:paraId="309407A7" w14:textId="77777777" w:rsidR="007131AB" w:rsidRDefault="00000000">
      <w:pPr>
        <w:pStyle w:val="Corpodetexto"/>
      </w:pPr>
      <w:r>
        <w:t>Content-Type: text/xml; charset=utf-8</w:t>
      </w:r>
    </w:p>
    <w:p w14:paraId="39F66A89" w14:textId="77777777" w:rsidR="007131AB" w:rsidRDefault="00000000">
      <w:pPr>
        <w:pStyle w:val="Corpodetexto"/>
      </w:pPr>
      <w:r>
        <w:t xml:space="preserve">Content-Length: </w:t>
      </w:r>
      <w:r>
        <w:rPr>
          <w:b/>
          <w:bCs/>
        </w:rPr>
        <w:t>length</w:t>
      </w:r>
      <w:r>
        <w:br/>
      </w:r>
    </w:p>
    <w:p w14:paraId="3D61CD95" w14:textId="77777777" w:rsidR="007131AB" w:rsidRDefault="00000000">
      <w:pPr>
        <w:pStyle w:val="Corpodetexto"/>
      </w:pPr>
      <w:r>
        <w:t>&lt;?xml version="1.0" encoding="utf-8"?&gt;</w:t>
      </w:r>
    </w:p>
    <w:p w14:paraId="6C188F5D" w14:textId="77777777" w:rsidR="007131AB" w:rsidRDefault="00000000">
      <w:pPr>
        <w:pStyle w:val="Corpodetexto"/>
      </w:pPr>
      <w:r>
        <w:t>&lt;soap:Envelope xmlns:xsi="http://www.w3.org/2001/XMLSchema-instance" xmlns:xsd="http://www.w3.org/2001/XMLSchema" xmlns:soap="http://schemas.xmlsoap.org/soap/envelope/"&gt;</w:t>
      </w:r>
    </w:p>
    <w:p w14:paraId="0540D282" w14:textId="77777777" w:rsidR="007131AB" w:rsidRDefault="00000000">
      <w:pPr>
        <w:numPr>
          <w:ilvl w:val="0"/>
          <w:numId w:val="980"/>
        </w:numPr>
      </w:pPr>
      <w:r>
        <w:t>&lt;soap:Body&gt;</w:t>
      </w:r>
    </w:p>
    <w:p w14:paraId="22D8721C" w14:textId="77777777" w:rsidR="007131AB" w:rsidRDefault="00000000">
      <w:pPr>
        <w:numPr>
          <w:ilvl w:val="1"/>
          <w:numId w:val="981"/>
        </w:numPr>
      </w:pPr>
      <w:r>
        <w:lastRenderedPageBreak/>
        <w:t>&lt;UpdateUserNameResponse xmlns="http://archer-tech.com/webservices/"&gt;</w:t>
      </w:r>
    </w:p>
    <w:p w14:paraId="649E6E71" w14:textId="77777777" w:rsidR="007131AB" w:rsidRDefault="00000000">
      <w:pPr>
        <w:numPr>
          <w:ilvl w:val="2"/>
          <w:numId w:val="982"/>
        </w:numPr>
      </w:pPr>
      <w:r>
        <w:t>&lt;UpdateUserNameResult&gt;</w:t>
      </w:r>
      <w:r>
        <w:rPr>
          <w:b/>
          <w:bCs/>
        </w:rPr>
        <w:t>int</w:t>
      </w:r>
      <w:r>
        <w:t>&lt;/UpdateUserNameResult&gt;</w:t>
      </w:r>
    </w:p>
    <w:p w14:paraId="2CFFCFD3" w14:textId="77777777" w:rsidR="007131AB" w:rsidRDefault="00000000">
      <w:pPr>
        <w:numPr>
          <w:ilvl w:val="1"/>
          <w:numId w:val="979"/>
        </w:numPr>
      </w:pPr>
      <w:r>
        <w:t>&lt;/UpdateUserNameResponse&gt;</w:t>
      </w:r>
    </w:p>
    <w:p w14:paraId="6CD4A545" w14:textId="77777777" w:rsidR="007131AB" w:rsidRDefault="00000000">
      <w:pPr>
        <w:numPr>
          <w:ilvl w:val="0"/>
          <w:numId w:val="979"/>
        </w:numPr>
      </w:pPr>
      <w:r>
        <w:t>&lt;/soap:Body&gt;</w:t>
      </w:r>
    </w:p>
    <w:p w14:paraId="34D53D2E" w14:textId="77777777" w:rsidR="007131AB" w:rsidRDefault="00000000">
      <w:pPr>
        <w:pStyle w:val="FirstParagraph"/>
      </w:pPr>
      <w:r>
        <w:t>&lt;/soap:Envelope&gt;</w:t>
      </w:r>
    </w:p>
    <w:bookmarkEnd w:id="303"/>
    <w:p w14:paraId="7398E3F3" w14:textId="77777777" w:rsidR="007131AB" w:rsidRDefault="00000000">
      <w:r>
        <w:br w:type="page"/>
      </w:r>
    </w:p>
    <w:p w14:paraId="4B6DE41A" w14:textId="77777777" w:rsidR="007131AB" w:rsidRDefault="00000000">
      <w:pPr>
        <w:pStyle w:val="Ttulo1"/>
      </w:pPr>
      <w:bookmarkStart w:id="304" w:name="updateusernote-1"/>
      <w:r>
        <w:lastRenderedPageBreak/>
        <w:t>UpdateUserNote</w:t>
      </w:r>
    </w:p>
    <w:p w14:paraId="51D498FA" w14:textId="77777777" w:rsidR="007131AB" w:rsidRDefault="00000000">
      <w:pPr>
        <w:pStyle w:val="FirstParagraph"/>
      </w:pPr>
      <w:r>
        <w:t>O método UpdateUserNote substitui o valor de texto no campo de observações adicionais de um usuário pelo valor fornecido.</w:t>
      </w:r>
    </w:p>
    <w:p w14:paraId="63FD9F5C" w14:textId="77777777" w:rsidR="007131AB" w:rsidRDefault="00000000">
      <w:pPr>
        <w:pStyle w:val="Corpodetexto"/>
      </w:pPr>
      <w:r>
        <w:t>Nesta página</w:t>
      </w:r>
    </w:p>
    <w:p w14:paraId="13D785E2" w14:textId="77777777" w:rsidR="007131AB" w:rsidRDefault="00000000">
      <w:pPr>
        <w:pStyle w:val="Compact"/>
        <w:numPr>
          <w:ilvl w:val="0"/>
          <w:numId w:val="983"/>
        </w:numPr>
      </w:pPr>
      <w:hyperlink w:anchor="Uso">
        <w:r>
          <w:rPr>
            <w:rStyle w:val="Hyperlink"/>
          </w:rPr>
          <w:t>Uso</w:t>
        </w:r>
      </w:hyperlink>
    </w:p>
    <w:p w14:paraId="4E37F370" w14:textId="77777777" w:rsidR="007131AB" w:rsidRDefault="00000000">
      <w:pPr>
        <w:pStyle w:val="Compact"/>
        <w:numPr>
          <w:ilvl w:val="0"/>
          <w:numId w:val="983"/>
        </w:numPr>
      </w:pPr>
      <w:hyperlink w:anchor="Exemplos">
        <w:r>
          <w:rPr>
            <w:rStyle w:val="Hyperlink"/>
          </w:rPr>
          <w:t>Exemplos</w:t>
        </w:r>
      </w:hyperlink>
    </w:p>
    <w:p w14:paraId="5382DC57" w14:textId="77777777" w:rsidR="007131AB" w:rsidRDefault="00000000">
      <w:pPr>
        <w:pStyle w:val="Ttulo2"/>
      </w:pPr>
      <w:r>
        <w:t>Uso</w:t>
      </w:r>
    </w:p>
    <w:p w14:paraId="5E4BC87A" w14:textId="77777777" w:rsidR="007131AB" w:rsidRDefault="00000000">
      <w:pPr>
        <w:pStyle w:val="FirstParagraph"/>
      </w:pPr>
      <w:r>
        <w:rPr>
          <w:b/>
          <w:bCs/>
        </w:rPr>
        <w:t>Privilégios.</w:t>
      </w:r>
      <w:r>
        <w:t xml:space="preserve"> Este método requer privilégios de atualização.</w:t>
      </w:r>
    </w:p>
    <w:p w14:paraId="1C56C61E" w14:textId="77777777" w:rsidR="007131AB" w:rsidRDefault="00000000">
      <w:pPr>
        <w:pStyle w:val="Corpodetexto"/>
      </w:pPr>
      <w:r>
        <w:rPr>
          <w:b/>
          <w:bCs/>
        </w:rPr>
        <w:t>Parâmetros.</w:t>
      </w:r>
    </w:p>
    <w:p w14:paraId="47FB1F8D" w14:textId="77777777" w:rsidR="007131AB" w:rsidRDefault="00000000">
      <w:pPr>
        <w:pStyle w:val="TableCaption"/>
      </w:pPr>
      <w:r>
        <w:t>Os parâmetros do método UpdateUserNote são descritos na tabela a seguir.</w:t>
      </w:r>
    </w:p>
    <w:tbl>
      <w:tblPr>
        <w:tblStyle w:val="Table"/>
        <w:tblW w:w="0" w:type="auto"/>
        <w:tblLook w:val="0020" w:firstRow="1" w:lastRow="0" w:firstColumn="0" w:lastColumn="0" w:noHBand="0" w:noVBand="0"/>
      </w:tblPr>
      <w:tblGrid>
        <w:gridCol w:w="1638"/>
        <w:gridCol w:w="1388"/>
        <w:gridCol w:w="5812"/>
      </w:tblGrid>
      <w:tr w:rsidR="007131AB" w14:paraId="61771C03"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7F635F9" w14:textId="77777777" w:rsidR="007131AB" w:rsidRDefault="00000000">
            <w:pPr>
              <w:pStyle w:val="Corpodetexto"/>
            </w:pPr>
            <w:r>
              <w:t>Parâmetro</w:t>
            </w:r>
          </w:p>
        </w:tc>
        <w:tc>
          <w:tcPr>
            <w:tcW w:w="0" w:type="auto"/>
          </w:tcPr>
          <w:p w14:paraId="0B814B74" w14:textId="77777777" w:rsidR="007131AB" w:rsidRDefault="00000000">
            <w:pPr>
              <w:pStyle w:val="Corpodetexto"/>
            </w:pPr>
            <w:r>
              <w:t>Tipo de dados</w:t>
            </w:r>
          </w:p>
        </w:tc>
        <w:tc>
          <w:tcPr>
            <w:tcW w:w="0" w:type="auto"/>
          </w:tcPr>
          <w:p w14:paraId="7A386B3E" w14:textId="77777777" w:rsidR="007131AB" w:rsidRDefault="00000000">
            <w:pPr>
              <w:pStyle w:val="Corpodetexto"/>
            </w:pPr>
            <w:r>
              <w:t>Valor</w:t>
            </w:r>
          </w:p>
        </w:tc>
      </w:tr>
      <w:tr w:rsidR="007131AB" w14:paraId="6BAD4105" w14:textId="77777777">
        <w:tc>
          <w:tcPr>
            <w:tcW w:w="0" w:type="auto"/>
          </w:tcPr>
          <w:p w14:paraId="317A8DE9" w14:textId="77777777" w:rsidR="007131AB" w:rsidRDefault="00000000">
            <w:pPr>
              <w:pStyle w:val="Corpodetexto"/>
            </w:pPr>
            <w:r>
              <w:t>sessionToken</w:t>
            </w:r>
          </w:p>
        </w:tc>
        <w:tc>
          <w:tcPr>
            <w:tcW w:w="0" w:type="auto"/>
          </w:tcPr>
          <w:p w14:paraId="45A2EFEC" w14:textId="77777777" w:rsidR="007131AB" w:rsidRDefault="00000000">
            <w:pPr>
              <w:pStyle w:val="Corpodetexto"/>
            </w:pPr>
            <w:r>
              <w:t>String</w:t>
            </w:r>
          </w:p>
        </w:tc>
        <w:tc>
          <w:tcPr>
            <w:tcW w:w="0" w:type="auto"/>
          </w:tcPr>
          <w:p w14:paraId="16DB0721" w14:textId="7FD9BFA0" w:rsidR="007131AB" w:rsidRDefault="00000000">
            <w:pPr>
              <w:pStyle w:val="Corpodetexto"/>
            </w:pPr>
            <w:r>
              <w:t xml:space="preserve">sessionToken válido retornado pelo método </w:t>
            </w:r>
            <w:hyperlink r:id="rId319">
              <w:r>
                <w:rPr>
                  <w:rStyle w:val="Hyperlink"/>
                </w:rPr>
                <w:t>general.CreateUserSession</w:t>
              </w:r>
            </w:hyperlink>
          </w:p>
        </w:tc>
      </w:tr>
      <w:tr w:rsidR="007131AB" w14:paraId="50BBF73C" w14:textId="77777777">
        <w:tc>
          <w:tcPr>
            <w:tcW w:w="0" w:type="auto"/>
          </w:tcPr>
          <w:p w14:paraId="70A45A52" w14:textId="77777777" w:rsidR="007131AB" w:rsidRDefault="00000000">
            <w:pPr>
              <w:pStyle w:val="Corpodetexto"/>
            </w:pPr>
            <w:r>
              <w:t>userId</w:t>
            </w:r>
          </w:p>
        </w:tc>
        <w:tc>
          <w:tcPr>
            <w:tcW w:w="0" w:type="auto"/>
          </w:tcPr>
          <w:p w14:paraId="6C29DF37" w14:textId="77777777" w:rsidR="007131AB" w:rsidRDefault="00000000">
            <w:pPr>
              <w:pStyle w:val="Corpodetexto"/>
            </w:pPr>
            <w:r>
              <w:t>Número inteiro</w:t>
            </w:r>
          </w:p>
        </w:tc>
        <w:tc>
          <w:tcPr>
            <w:tcW w:w="0" w:type="auto"/>
          </w:tcPr>
          <w:p w14:paraId="1D6542AF" w14:textId="34B9354C" w:rsidR="007131AB" w:rsidRDefault="00000000">
            <w:pPr>
              <w:pStyle w:val="Corpodetexto"/>
            </w:pPr>
            <w:r>
              <w:t xml:space="preserve">ID interno do usuário conforme retornado pelo método </w:t>
            </w:r>
            <w:hyperlink r:id="rId320">
              <w:r>
                <w:rPr>
                  <w:rStyle w:val="Hyperlink"/>
                </w:rPr>
                <w:t>accesscontrol.LookupUserId</w:t>
              </w:r>
            </w:hyperlink>
          </w:p>
        </w:tc>
      </w:tr>
      <w:tr w:rsidR="007131AB" w14:paraId="5B87E303" w14:textId="77777777">
        <w:tc>
          <w:tcPr>
            <w:tcW w:w="0" w:type="auto"/>
          </w:tcPr>
          <w:p w14:paraId="56089376" w14:textId="77777777" w:rsidR="007131AB" w:rsidRDefault="00000000">
            <w:pPr>
              <w:pStyle w:val="Corpodetexto"/>
            </w:pPr>
            <w:r>
              <w:t>Observação:</w:t>
            </w:r>
          </w:p>
        </w:tc>
        <w:tc>
          <w:tcPr>
            <w:tcW w:w="0" w:type="auto"/>
          </w:tcPr>
          <w:p w14:paraId="220DE777" w14:textId="77777777" w:rsidR="007131AB" w:rsidRDefault="00000000">
            <w:pPr>
              <w:pStyle w:val="Corpodetexto"/>
            </w:pPr>
            <w:r>
              <w:t>String</w:t>
            </w:r>
          </w:p>
        </w:tc>
        <w:tc>
          <w:tcPr>
            <w:tcW w:w="0" w:type="auto"/>
          </w:tcPr>
          <w:p w14:paraId="0A7592A8" w14:textId="77777777" w:rsidR="007131AB" w:rsidRDefault="00000000">
            <w:pPr>
              <w:pStyle w:val="Corpodetexto"/>
            </w:pPr>
            <w:r>
              <w:t>Texto para o campo de observações adicionais</w:t>
            </w:r>
          </w:p>
        </w:tc>
      </w:tr>
    </w:tbl>
    <w:p w14:paraId="071CDBD6"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792A49E0" w14:textId="77777777" w:rsidR="007131AB" w:rsidRDefault="00000000">
      <w:pPr>
        <w:pStyle w:val="Ttulo2"/>
      </w:pPr>
      <w:r>
        <w:t>Exemplos</w:t>
      </w:r>
    </w:p>
    <w:p w14:paraId="66610BDC" w14:textId="77777777" w:rsidR="007131AB" w:rsidRDefault="00000000">
      <w:pPr>
        <w:pStyle w:val="FirstParagraph"/>
      </w:pPr>
      <w:r>
        <w:t>Exemplo de chamada C#</w:t>
      </w:r>
    </w:p>
    <w:p w14:paraId="3410EFEF" w14:textId="77777777" w:rsidR="007131AB" w:rsidRDefault="00000000">
      <w:pPr>
        <w:pStyle w:val="Corpodetexto"/>
      </w:pPr>
      <w:r>
        <w:t>iReturnCode = accesscontrol.UpdateUserNote(sSessionToken, 123, “notetext”);</w:t>
      </w:r>
    </w:p>
    <w:p w14:paraId="08D164B7" w14:textId="77777777" w:rsidR="007131AB" w:rsidRDefault="00000000">
      <w:pPr>
        <w:pStyle w:val="Corpodetexto"/>
      </w:pPr>
      <w:r>
        <w:t>Exemplo de solicitação</w:t>
      </w:r>
    </w:p>
    <w:p w14:paraId="64117F7E"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0E54FBC3" w14:textId="77777777" w:rsidR="007131AB" w:rsidRDefault="00000000">
      <w:pPr>
        <w:pStyle w:val="Corpodetexto"/>
      </w:pPr>
      <w:r>
        <w:t>POST /archer/ws/accesscontrol.asmx HTTP/1.1</w:t>
      </w:r>
    </w:p>
    <w:p w14:paraId="6D4B2C66" w14:textId="77777777" w:rsidR="007131AB" w:rsidRDefault="00000000">
      <w:pPr>
        <w:pStyle w:val="Corpodetexto"/>
      </w:pPr>
      <w:r>
        <w:t>Host: staging</w:t>
      </w:r>
    </w:p>
    <w:p w14:paraId="77F3269C" w14:textId="77777777" w:rsidR="007131AB" w:rsidRDefault="00000000">
      <w:pPr>
        <w:pStyle w:val="Corpodetexto"/>
      </w:pPr>
      <w:r>
        <w:lastRenderedPageBreak/>
        <w:t>Content-Type: text/xml; charset=utf-8</w:t>
      </w:r>
    </w:p>
    <w:p w14:paraId="461D1BB1" w14:textId="77777777" w:rsidR="007131AB" w:rsidRDefault="00000000">
      <w:pPr>
        <w:pStyle w:val="Corpodetexto"/>
      </w:pPr>
      <w:r>
        <w:t xml:space="preserve">Content-Length: </w:t>
      </w:r>
      <w:r>
        <w:rPr>
          <w:b/>
          <w:bCs/>
        </w:rPr>
        <w:t>length</w:t>
      </w:r>
    </w:p>
    <w:p w14:paraId="65BC3A3A" w14:textId="77777777" w:rsidR="007131AB" w:rsidRDefault="00000000">
      <w:pPr>
        <w:pStyle w:val="Corpodetexto"/>
      </w:pPr>
      <w:r>
        <w:t>SOAPAction: "http://archer-tech.com/webservices/UpdateUserNote"</w:t>
      </w:r>
      <w:r>
        <w:br/>
      </w:r>
      <w:r>
        <w:br/>
      </w:r>
    </w:p>
    <w:p w14:paraId="0112B69D" w14:textId="77777777" w:rsidR="007131AB" w:rsidRDefault="00000000">
      <w:pPr>
        <w:pStyle w:val="Corpodetexto"/>
      </w:pPr>
      <w:r>
        <w:t>&lt;?xml version="1.0" encoding="utf-8"?&gt;</w:t>
      </w:r>
    </w:p>
    <w:p w14:paraId="45F45BF5" w14:textId="77777777" w:rsidR="007131AB" w:rsidRDefault="00000000">
      <w:pPr>
        <w:pStyle w:val="Corpodetexto"/>
      </w:pPr>
      <w:r>
        <w:t>&lt;soap:Envelope xmlns:xsi="http://www.w3.org/2001/XMLSchema-instance" xmlns:xsd="http://www.w3.org/2001/XMLSchema" xmlns:soap="http://schemas.xmlsoap.org/soap/envelope/"&gt;</w:t>
      </w:r>
    </w:p>
    <w:p w14:paraId="4A78A550" w14:textId="77777777" w:rsidR="007131AB" w:rsidRDefault="00000000">
      <w:pPr>
        <w:numPr>
          <w:ilvl w:val="0"/>
          <w:numId w:val="984"/>
        </w:numPr>
      </w:pPr>
      <w:r>
        <w:t>&lt;soap:Body&gt;</w:t>
      </w:r>
    </w:p>
    <w:p w14:paraId="116AD52B" w14:textId="77777777" w:rsidR="007131AB" w:rsidRDefault="00000000">
      <w:pPr>
        <w:numPr>
          <w:ilvl w:val="1"/>
          <w:numId w:val="985"/>
        </w:numPr>
      </w:pPr>
      <w:r>
        <w:t>&lt;UpdateUserNote xmlns="http://archer-tech.com/webservices/"&gt;</w:t>
      </w:r>
    </w:p>
    <w:p w14:paraId="4A8083B3" w14:textId="77777777" w:rsidR="007131AB" w:rsidRDefault="00000000">
      <w:pPr>
        <w:numPr>
          <w:ilvl w:val="2"/>
          <w:numId w:val="986"/>
        </w:numPr>
      </w:pPr>
      <w:r>
        <w:t>&lt;sessionToken&gt;</w:t>
      </w:r>
      <w:r>
        <w:rPr>
          <w:b/>
          <w:bCs/>
        </w:rPr>
        <w:t>string</w:t>
      </w:r>
      <w:r>
        <w:t>&lt;/sessionToken&gt;</w:t>
      </w:r>
    </w:p>
    <w:p w14:paraId="3F4942E5" w14:textId="77777777" w:rsidR="007131AB" w:rsidRDefault="00000000">
      <w:pPr>
        <w:numPr>
          <w:ilvl w:val="2"/>
          <w:numId w:val="987"/>
        </w:numPr>
      </w:pPr>
      <w:r>
        <w:t>&lt;userId&gt;</w:t>
      </w:r>
      <w:r>
        <w:rPr>
          <w:b/>
          <w:bCs/>
        </w:rPr>
        <w:t>int</w:t>
      </w:r>
      <w:r>
        <w:t>&lt;/userId&gt;</w:t>
      </w:r>
    </w:p>
    <w:p w14:paraId="78980F00" w14:textId="77777777" w:rsidR="007131AB" w:rsidRDefault="00000000">
      <w:pPr>
        <w:numPr>
          <w:ilvl w:val="2"/>
          <w:numId w:val="987"/>
        </w:numPr>
      </w:pPr>
      <w:r>
        <w:t>&lt;note&gt;</w:t>
      </w:r>
      <w:r>
        <w:rPr>
          <w:b/>
          <w:bCs/>
        </w:rPr>
        <w:t>string</w:t>
      </w:r>
      <w:r>
        <w:t>&lt;/note&gt;</w:t>
      </w:r>
    </w:p>
    <w:p w14:paraId="7C845B99" w14:textId="77777777" w:rsidR="007131AB" w:rsidRDefault="00000000">
      <w:pPr>
        <w:numPr>
          <w:ilvl w:val="1"/>
          <w:numId w:val="987"/>
        </w:numPr>
      </w:pPr>
      <w:r>
        <w:t>&lt;/UpdateUserNote&gt;</w:t>
      </w:r>
    </w:p>
    <w:p w14:paraId="7CBAEC4C" w14:textId="77777777" w:rsidR="007131AB" w:rsidRDefault="00000000">
      <w:pPr>
        <w:numPr>
          <w:ilvl w:val="0"/>
          <w:numId w:val="987"/>
        </w:numPr>
      </w:pPr>
      <w:r>
        <w:t>&lt;/soap:Body&gt;</w:t>
      </w:r>
    </w:p>
    <w:p w14:paraId="2A081938" w14:textId="77777777" w:rsidR="007131AB" w:rsidRDefault="00000000">
      <w:pPr>
        <w:pStyle w:val="FirstParagraph"/>
      </w:pPr>
      <w:r>
        <w:t>&lt;/soap:Envelope&gt;</w:t>
      </w:r>
    </w:p>
    <w:p w14:paraId="13BC4BB1" w14:textId="77777777" w:rsidR="007131AB" w:rsidRDefault="00000000">
      <w:pPr>
        <w:pStyle w:val="Corpodetexto"/>
      </w:pPr>
      <w:r>
        <w:t>Exemplo de resposta</w:t>
      </w:r>
    </w:p>
    <w:p w14:paraId="39B090AE" w14:textId="77777777" w:rsidR="007131AB" w:rsidRDefault="00000000">
      <w:pPr>
        <w:pStyle w:val="Corpodetexto"/>
      </w:pPr>
      <w:r>
        <w:t>HTTP/1.1 200 OK</w:t>
      </w:r>
    </w:p>
    <w:p w14:paraId="45AB32B6" w14:textId="77777777" w:rsidR="007131AB" w:rsidRDefault="00000000">
      <w:pPr>
        <w:pStyle w:val="Corpodetexto"/>
      </w:pPr>
      <w:r>
        <w:t>Content-Type: text/xml; charset=utf-8</w:t>
      </w:r>
    </w:p>
    <w:p w14:paraId="53C53F3E" w14:textId="77777777" w:rsidR="007131AB" w:rsidRDefault="00000000">
      <w:pPr>
        <w:pStyle w:val="Corpodetexto"/>
      </w:pPr>
      <w:r>
        <w:t xml:space="preserve">Content-Length: </w:t>
      </w:r>
      <w:r>
        <w:rPr>
          <w:b/>
          <w:bCs/>
        </w:rPr>
        <w:t>length</w:t>
      </w:r>
      <w:r>
        <w:br/>
      </w:r>
    </w:p>
    <w:p w14:paraId="5118002B" w14:textId="77777777" w:rsidR="007131AB" w:rsidRDefault="00000000">
      <w:pPr>
        <w:pStyle w:val="Corpodetexto"/>
      </w:pPr>
      <w:r>
        <w:t>&lt;?xml version="1.0" encoding="utf-8"?&gt;</w:t>
      </w:r>
    </w:p>
    <w:p w14:paraId="20CB58E0" w14:textId="77777777" w:rsidR="007131AB" w:rsidRDefault="00000000">
      <w:pPr>
        <w:pStyle w:val="Corpodetexto"/>
      </w:pPr>
      <w:r>
        <w:t>&lt;soap:Envelope xmlns:xsi="http://www.w3.org/2001/XMLSchema-instance" xmlns:xsd="http://www.w3.org/2001/XMLSchema" xmlns:soap="http://schemas.xmlsoap.org/soap/envelope/"&gt;</w:t>
      </w:r>
    </w:p>
    <w:p w14:paraId="341D4864" w14:textId="77777777" w:rsidR="007131AB" w:rsidRDefault="00000000">
      <w:pPr>
        <w:numPr>
          <w:ilvl w:val="0"/>
          <w:numId w:val="988"/>
        </w:numPr>
      </w:pPr>
      <w:r>
        <w:t>&lt;soap:Body&gt;</w:t>
      </w:r>
    </w:p>
    <w:p w14:paraId="626EF4F3" w14:textId="77777777" w:rsidR="007131AB" w:rsidRDefault="00000000">
      <w:pPr>
        <w:numPr>
          <w:ilvl w:val="1"/>
          <w:numId w:val="989"/>
        </w:numPr>
      </w:pPr>
      <w:r>
        <w:t>&lt;UpdateUserNoteResponse xmlns="http://archer-tech.com/webservices/"&gt;</w:t>
      </w:r>
    </w:p>
    <w:p w14:paraId="55B7F933" w14:textId="77777777" w:rsidR="007131AB" w:rsidRDefault="00000000">
      <w:pPr>
        <w:numPr>
          <w:ilvl w:val="2"/>
          <w:numId w:val="990"/>
        </w:numPr>
      </w:pPr>
      <w:r>
        <w:t>&lt;UpdateUserNoteResult&gt;</w:t>
      </w:r>
      <w:r>
        <w:rPr>
          <w:b/>
          <w:bCs/>
        </w:rPr>
        <w:t>int</w:t>
      </w:r>
      <w:r>
        <w:t>&lt;/UpdateUserNoteResult&gt;</w:t>
      </w:r>
    </w:p>
    <w:p w14:paraId="0DDFFB16" w14:textId="77777777" w:rsidR="007131AB" w:rsidRDefault="00000000">
      <w:pPr>
        <w:numPr>
          <w:ilvl w:val="1"/>
          <w:numId w:val="987"/>
        </w:numPr>
      </w:pPr>
      <w:r>
        <w:lastRenderedPageBreak/>
        <w:t>&lt;/UpdateUserNoteResponse&gt;</w:t>
      </w:r>
    </w:p>
    <w:p w14:paraId="64B0417F" w14:textId="77777777" w:rsidR="007131AB" w:rsidRDefault="00000000">
      <w:pPr>
        <w:numPr>
          <w:ilvl w:val="0"/>
          <w:numId w:val="987"/>
        </w:numPr>
      </w:pPr>
      <w:r>
        <w:t>&lt;/soap:Body&gt;</w:t>
      </w:r>
    </w:p>
    <w:p w14:paraId="58CDA26A" w14:textId="77777777" w:rsidR="007131AB" w:rsidRDefault="00000000">
      <w:pPr>
        <w:pStyle w:val="FirstParagraph"/>
      </w:pPr>
      <w:r>
        <w:t>&lt;/soap:Envelope&gt;</w:t>
      </w:r>
    </w:p>
    <w:bookmarkEnd w:id="304"/>
    <w:p w14:paraId="63DCB152" w14:textId="77777777" w:rsidR="007131AB" w:rsidRDefault="00000000">
      <w:r>
        <w:br w:type="page"/>
      </w:r>
    </w:p>
    <w:p w14:paraId="248B7773" w14:textId="77777777" w:rsidR="007131AB" w:rsidRDefault="00000000">
      <w:pPr>
        <w:pStyle w:val="Ttulo1"/>
      </w:pPr>
      <w:bookmarkStart w:id="305" w:name="createrole-1"/>
      <w:r>
        <w:lastRenderedPageBreak/>
        <w:t>CreateRole</w:t>
      </w:r>
    </w:p>
    <w:p w14:paraId="15723665" w14:textId="77777777" w:rsidR="007131AB" w:rsidRDefault="00000000">
      <w:pPr>
        <w:pStyle w:val="FirstParagraph"/>
      </w:pPr>
      <w:r>
        <w:t>O método CreateRole cria uma função de acesso no sistema.</w:t>
      </w:r>
    </w:p>
    <w:p w14:paraId="599D7C55" w14:textId="77777777" w:rsidR="007131AB" w:rsidRDefault="00000000">
      <w:pPr>
        <w:pStyle w:val="Corpodetexto"/>
      </w:pPr>
      <w:r>
        <w:t>Nesta página</w:t>
      </w:r>
    </w:p>
    <w:p w14:paraId="09B7B933" w14:textId="77777777" w:rsidR="007131AB" w:rsidRDefault="00000000">
      <w:pPr>
        <w:pStyle w:val="Compact"/>
        <w:numPr>
          <w:ilvl w:val="0"/>
          <w:numId w:val="991"/>
        </w:numPr>
      </w:pPr>
      <w:hyperlink w:anchor="Uso">
        <w:r>
          <w:rPr>
            <w:rStyle w:val="Hyperlink"/>
          </w:rPr>
          <w:t>Uso</w:t>
        </w:r>
      </w:hyperlink>
    </w:p>
    <w:p w14:paraId="684897B7" w14:textId="77777777" w:rsidR="007131AB" w:rsidRDefault="00000000">
      <w:pPr>
        <w:pStyle w:val="Compact"/>
        <w:numPr>
          <w:ilvl w:val="0"/>
          <w:numId w:val="991"/>
        </w:numPr>
      </w:pPr>
      <w:hyperlink w:anchor="Exemplos">
        <w:r>
          <w:rPr>
            <w:rStyle w:val="Hyperlink"/>
          </w:rPr>
          <w:t>Exemplos</w:t>
        </w:r>
      </w:hyperlink>
    </w:p>
    <w:p w14:paraId="43F13E8B" w14:textId="77777777" w:rsidR="007131AB" w:rsidRDefault="00000000">
      <w:pPr>
        <w:pStyle w:val="Ttulo2"/>
      </w:pPr>
      <w:r>
        <w:t>Uso</w:t>
      </w:r>
    </w:p>
    <w:p w14:paraId="18F92607" w14:textId="77777777" w:rsidR="007131AB" w:rsidRDefault="00000000">
      <w:pPr>
        <w:pStyle w:val="FirstParagraph"/>
      </w:pPr>
      <w:r>
        <w:rPr>
          <w:b/>
          <w:bCs/>
        </w:rPr>
        <w:t>Privilégios.</w:t>
      </w:r>
      <w:r>
        <w:t xml:space="preserve"> Este método requer privilégios de criação.</w:t>
      </w:r>
    </w:p>
    <w:p w14:paraId="2934919E" w14:textId="77777777" w:rsidR="007131AB" w:rsidRDefault="00000000">
      <w:pPr>
        <w:pStyle w:val="Corpodetexto"/>
      </w:pPr>
      <w:r>
        <w:rPr>
          <w:b/>
          <w:bCs/>
        </w:rPr>
        <w:t>Parâmetros.</w:t>
      </w:r>
    </w:p>
    <w:p w14:paraId="60C32147" w14:textId="77777777" w:rsidR="007131AB" w:rsidRDefault="00000000">
      <w:pPr>
        <w:pStyle w:val="TableCaption"/>
      </w:pPr>
      <w:r>
        <w:t>A tabela a seguir descreve os parâmetros do método CreateRole.</w:t>
      </w:r>
    </w:p>
    <w:tbl>
      <w:tblPr>
        <w:tblStyle w:val="Table"/>
        <w:tblW w:w="0" w:type="auto"/>
        <w:tblLook w:val="0020" w:firstRow="1" w:lastRow="0" w:firstColumn="0" w:lastColumn="0" w:noHBand="0" w:noVBand="0"/>
      </w:tblPr>
      <w:tblGrid>
        <w:gridCol w:w="1638"/>
        <w:gridCol w:w="1310"/>
        <w:gridCol w:w="5890"/>
      </w:tblGrid>
      <w:tr w:rsidR="007131AB" w14:paraId="7AE1A724"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38E09A8D" w14:textId="77777777" w:rsidR="007131AB" w:rsidRDefault="00000000">
            <w:pPr>
              <w:pStyle w:val="Corpodetexto"/>
            </w:pPr>
            <w:r>
              <w:t>Parâmetro</w:t>
            </w:r>
          </w:p>
        </w:tc>
        <w:tc>
          <w:tcPr>
            <w:tcW w:w="0" w:type="auto"/>
          </w:tcPr>
          <w:p w14:paraId="1B95F36F" w14:textId="77777777" w:rsidR="007131AB" w:rsidRDefault="00000000">
            <w:pPr>
              <w:pStyle w:val="Corpodetexto"/>
            </w:pPr>
            <w:r>
              <w:t>Tipo de dados</w:t>
            </w:r>
          </w:p>
        </w:tc>
        <w:tc>
          <w:tcPr>
            <w:tcW w:w="0" w:type="auto"/>
          </w:tcPr>
          <w:p w14:paraId="62A8A57D" w14:textId="77777777" w:rsidR="007131AB" w:rsidRDefault="00000000">
            <w:pPr>
              <w:pStyle w:val="Corpodetexto"/>
            </w:pPr>
            <w:r>
              <w:t>Valor</w:t>
            </w:r>
          </w:p>
        </w:tc>
      </w:tr>
      <w:tr w:rsidR="007131AB" w14:paraId="638E65D3" w14:textId="77777777">
        <w:tc>
          <w:tcPr>
            <w:tcW w:w="0" w:type="auto"/>
          </w:tcPr>
          <w:p w14:paraId="3DD5FE26" w14:textId="77777777" w:rsidR="007131AB" w:rsidRDefault="00000000">
            <w:pPr>
              <w:pStyle w:val="Corpodetexto"/>
            </w:pPr>
            <w:r>
              <w:t>sessionToken</w:t>
            </w:r>
          </w:p>
        </w:tc>
        <w:tc>
          <w:tcPr>
            <w:tcW w:w="0" w:type="auto"/>
          </w:tcPr>
          <w:p w14:paraId="5583CB33" w14:textId="77777777" w:rsidR="007131AB" w:rsidRDefault="00000000">
            <w:pPr>
              <w:pStyle w:val="Corpodetexto"/>
            </w:pPr>
            <w:r>
              <w:t>String</w:t>
            </w:r>
          </w:p>
        </w:tc>
        <w:tc>
          <w:tcPr>
            <w:tcW w:w="0" w:type="auto"/>
          </w:tcPr>
          <w:p w14:paraId="3C1743BC" w14:textId="1097DD0A" w:rsidR="007131AB" w:rsidRDefault="00000000">
            <w:pPr>
              <w:pStyle w:val="Corpodetexto"/>
            </w:pPr>
            <w:r>
              <w:t xml:space="preserve">sessionToken válido retornado pelo método </w:t>
            </w:r>
            <w:hyperlink r:id="rId321">
              <w:r>
                <w:rPr>
                  <w:rStyle w:val="Hyperlink"/>
                </w:rPr>
                <w:t>general.CreateUserSession</w:t>
              </w:r>
            </w:hyperlink>
          </w:p>
        </w:tc>
      </w:tr>
      <w:tr w:rsidR="007131AB" w14:paraId="2DC90414" w14:textId="77777777">
        <w:tc>
          <w:tcPr>
            <w:tcW w:w="0" w:type="auto"/>
          </w:tcPr>
          <w:p w14:paraId="68E54A62" w14:textId="77777777" w:rsidR="007131AB" w:rsidRDefault="00000000">
            <w:pPr>
              <w:pStyle w:val="Corpodetexto"/>
            </w:pPr>
            <w:r>
              <w:t>roleName</w:t>
            </w:r>
          </w:p>
        </w:tc>
        <w:tc>
          <w:tcPr>
            <w:tcW w:w="0" w:type="auto"/>
          </w:tcPr>
          <w:p w14:paraId="3F637FAC" w14:textId="77777777" w:rsidR="007131AB" w:rsidRDefault="00000000">
            <w:pPr>
              <w:pStyle w:val="Corpodetexto"/>
            </w:pPr>
            <w:r>
              <w:t>String</w:t>
            </w:r>
          </w:p>
        </w:tc>
        <w:tc>
          <w:tcPr>
            <w:tcW w:w="0" w:type="auto"/>
          </w:tcPr>
          <w:p w14:paraId="6725BCCD" w14:textId="77777777" w:rsidR="007131AB" w:rsidRDefault="00000000">
            <w:pPr>
              <w:pStyle w:val="Corpodetexto"/>
            </w:pPr>
            <w:r>
              <w:t>Nome da função</w:t>
            </w:r>
          </w:p>
        </w:tc>
      </w:tr>
      <w:tr w:rsidR="007131AB" w14:paraId="516BFFFC" w14:textId="77777777">
        <w:tc>
          <w:tcPr>
            <w:tcW w:w="0" w:type="auto"/>
          </w:tcPr>
          <w:p w14:paraId="13AE338F" w14:textId="77777777" w:rsidR="007131AB" w:rsidRDefault="00000000">
            <w:pPr>
              <w:pStyle w:val="Corpodetexto"/>
            </w:pPr>
            <w:r>
              <w:t>roleDesc</w:t>
            </w:r>
          </w:p>
        </w:tc>
        <w:tc>
          <w:tcPr>
            <w:tcW w:w="0" w:type="auto"/>
          </w:tcPr>
          <w:p w14:paraId="1CFCA295" w14:textId="77777777" w:rsidR="007131AB" w:rsidRDefault="00000000">
            <w:pPr>
              <w:pStyle w:val="Corpodetexto"/>
            </w:pPr>
            <w:r>
              <w:t>String</w:t>
            </w:r>
          </w:p>
        </w:tc>
        <w:tc>
          <w:tcPr>
            <w:tcW w:w="0" w:type="auto"/>
          </w:tcPr>
          <w:p w14:paraId="22F5F95C" w14:textId="77777777" w:rsidR="007131AB" w:rsidRDefault="00000000">
            <w:pPr>
              <w:pStyle w:val="Corpodetexto"/>
            </w:pPr>
            <w:r>
              <w:t>Descrição da função</w:t>
            </w:r>
          </w:p>
        </w:tc>
      </w:tr>
      <w:tr w:rsidR="007131AB" w14:paraId="25A67ED8" w14:textId="77777777">
        <w:tc>
          <w:tcPr>
            <w:tcW w:w="0" w:type="auto"/>
          </w:tcPr>
          <w:p w14:paraId="37483DEA" w14:textId="77777777" w:rsidR="007131AB" w:rsidRDefault="00000000">
            <w:pPr>
              <w:pStyle w:val="Corpodetexto"/>
            </w:pPr>
            <w:r>
              <w:t>defaultFlag</w:t>
            </w:r>
          </w:p>
        </w:tc>
        <w:tc>
          <w:tcPr>
            <w:tcW w:w="0" w:type="auto"/>
          </w:tcPr>
          <w:p w14:paraId="697C0BE7" w14:textId="77777777" w:rsidR="007131AB" w:rsidRDefault="00000000">
            <w:pPr>
              <w:pStyle w:val="Corpodetexto"/>
            </w:pPr>
            <w:r>
              <w:t>Booleano</w:t>
            </w:r>
          </w:p>
        </w:tc>
        <w:tc>
          <w:tcPr>
            <w:tcW w:w="0" w:type="auto"/>
          </w:tcPr>
          <w:p w14:paraId="56E18B36" w14:textId="77777777" w:rsidR="007131AB" w:rsidRDefault="00000000">
            <w:pPr>
              <w:pStyle w:val="Corpodetexto"/>
            </w:pPr>
            <w:r>
              <w:t>Indica se a função é a padrão.</w:t>
            </w:r>
          </w:p>
        </w:tc>
      </w:tr>
      <w:tr w:rsidR="007131AB" w14:paraId="0E3997F0" w14:textId="77777777">
        <w:tc>
          <w:tcPr>
            <w:tcW w:w="0" w:type="auto"/>
          </w:tcPr>
          <w:p w14:paraId="7F5CF157" w14:textId="77777777" w:rsidR="007131AB" w:rsidRDefault="00000000">
            <w:pPr>
              <w:pStyle w:val="Corpodetexto"/>
            </w:pPr>
            <w:r>
              <w:t>requiredFlag</w:t>
            </w:r>
          </w:p>
        </w:tc>
        <w:tc>
          <w:tcPr>
            <w:tcW w:w="0" w:type="auto"/>
          </w:tcPr>
          <w:p w14:paraId="2BA3A4BF" w14:textId="77777777" w:rsidR="007131AB" w:rsidRDefault="00000000">
            <w:pPr>
              <w:pStyle w:val="Corpodetexto"/>
            </w:pPr>
            <w:r>
              <w:t>Booleano</w:t>
            </w:r>
          </w:p>
        </w:tc>
        <w:tc>
          <w:tcPr>
            <w:tcW w:w="0" w:type="auto"/>
          </w:tcPr>
          <w:p w14:paraId="3FF3FCE4" w14:textId="77777777" w:rsidR="007131AB" w:rsidRDefault="00000000">
            <w:pPr>
              <w:pStyle w:val="Corpodetexto"/>
            </w:pPr>
            <w:r>
              <w:t>Indica se os membros da função podem visualizar todos os registros nos aplicativos para os quais eles têm pelo menos direitos de acesso de leitura</w:t>
            </w:r>
          </w:p>
        </w:tc>
      </w:tr>
    </w:tbl>
    <w:p w14:paraId="5286953F" w14:textId="77777777" w:rsidR="007131AB" w:rsidRDefault="00000000">
      <w:pPr>
        <w:pStyle w:val="Corpodetexto"/>
      </w:pPr>
      <w:r>
        <w:rPr>
          <w:b/>
          <w:bCs/>
        </w:rPr>
        <w:t>Saída.</w:t>
      </w:r>
      <w:r>
        <w:t xml:space="preserve"> Este método retorna um número inteiro. Se o método for bem-sucedido, o valor será o ID da função. Se houver uma falha, a API emitirá uma exceção.</w:t>
      </w:r>
    </w:p>
    <w:p w14:paraId="10188188" w14:textId="77777777" w:rsidR="007131AB" w:rsidRDefault="00000000">
      <w:pPr>
        <w:pStyle w:val="Ttulo2"/>
      </w:pPr>
      <w:r>
        <w:t>Exemplos</w:t>
      </w:r>
    </w:p>
    <w:p w14:paraId="172E0A9C" w14:textId="77777777" w:rsidR="007131AB" w:rsidRDefault="00000000">
      <w:pPr>
        <w:pStyle w:val="FirstParagraph"/>
      </w:pPr>
      <w:r>
        <w:t>Exemplo de chamada C#</w:t>
      </w:r>
    </w:p>
    <w:p w14:paraId="5C59D218" w14:textId="77777777" w:rsidR="007131AB" w:rsidRDefault="00000000">
      <w:pPr>
        <w:pStyle w:val="Corpodetexto"/>
      </w:pPr>
      <w:r>
        <w:t>accessrole.CreateRole(sSessionToken, “rolename”, “description”, false, false);</w:t>
      </w:r>
    </w:p>
    <w:p w14:paraId="7CDDD13C" w14:textId="77777777" w:rsidR="007131AB" w:rsidRDefault="00000000">
      <w:pPr>
        <w:pStyle w:val="Corpodetexto"/>
      </w:pPr>
      <w:r>
        <w:t>Exemplo de solicitação</w:t>
      </w:r>
    </w:p>
    <w:p w14:paraId="64B0E7ED"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71BE561F" w14:textId="77777777" w:rsidR="007131AB" w:rsidRDefault="00000000">
      <w:pPr>
        <w:pStyle w:val="Corpodetexto"/>
      </w:pPr>
      <w:r>
        <w:lastRenderedPageBreak/>
        <w:t>POST /archer/ws/accessrole.asmx HTTP/1.1</w:t>
      </w:r>
    </w:p>
    <w:p w14:paraId="2DFADA19" w14:textId="77777777" w:rsidR="007131AB" w:rsidRDefault="00000000">
      <w:pPr>
        <w:pStyle w:val="Corpodetexto"/>
      </w:pPr>
      <w:r>
        <w:t>Host: staging</w:t>
      </w:r>
    </w:p>
    <w:p w14:paraId="0B8DCE39" w14:textId="77777777" w:rsidR="007131AB" w:rsidRDefault="00000000">
      <w:pPr>
        <w:pStyle w:val="Corpodetexto"/>
      </w:pPr>
      <w:r>
        <w:t>Content-Type: text/xml; charset=utf-8</w:t>
      </w:r>
    </w:p>
    <w:p w14:paraId="5A2D0BB7" w14:textId="77777777" w:rsidR="007131AB" w:rsidRDefault="00000000">
      <w:pPr>
        <w:pStyle w:val="Corpodetexto"/>
      </w:pPr>
      <w:r>
        <w:t xml:space="preserve">Content-Length: </w:t>
      </w:r>
      <w:r>
        <w:rPr>
          <w:b/>
          <w:bCs/>
        </w:rPr>
        <w:t>length</w:t>
      </w:r>
    </w:p>
    <w:p w14:paraId="0D274F5D" w14:textId="77777777" w:rsidR="007131AB" w:rsidRDefault="00000000">
      <w:pPr>
        <w:pStyle w:val="Corpodetexto"/>
      </w:pPr>
      <w:r>
        <w:t>SOAPAction: "http://archer-tech.com/webservices/CreateRole"</w:t>
      </w:r>
      <w:r>
        <w:br/>
      </w:r>
      <w:r>
        <w:br/>
      </w:r>
    </w:p>
    <w:p w14:paraId="381C5B22" w14:textId="77777777" w:rsidR="007131AB" w:rsidRDefault="00000000">
      <w:pPr>
        <w:pStyle w:val="Corpodetexto"/>
      </w:pPr>
      <w:r>
        <w:t>&lt;?xml version="1.0" encoding="utf-8"?&gt;</w:t>
      </w:r>
    </w:p>
    <w:p w14:paraId="32E0F19B" w14:textId="77777777" w:rsidR="007131AB" w:rsidRDefault="00000000">
      <w:pPr>
        <w:pStyle w:val="Corpodetexto"/>
      </w:pPr>
      <w:r>
        <w:t>&lt;soap:Envelope xmlns:xsi="http://www.w3.org/2001/XMLSchema-instance" xmlns:xsd="http://www.w3.org/2001/XMLSchema" xmlns:soap="http://schemas.xmlsoap.org/soap/envelope/"&gt;</w:t>
      </w:r>
    </w:p>
    <w:p w14:paraId="7AA1A15F" w14:textId="77777777" w:rsidR="007131AB" w:rsidRDefault="00000000">
      <w:pPr>
        <w:numPr>
          <w:ilvl w:val="0"/>
          <w:numId w:val="992"/>
        </w:numPr>
      </w:pPr>
      <w:r>
        <w:t>&lt;soap:Body&gt;</w:t>
      </w:r>
    </w:p>
    <w:p w14:paraId="25B8A017" w14:textId="77777777" w:rsidR="007131AB" w:rsidRDefault="00000000">
      <w:pPr>
        <w:numPr>
          <w:ilvl w:val="1"/>
          <w:numId w:val="993"/>
        </w:numPr>
      </w:pPr>
      <w:r>
        <w:t>&lt;CreateRole xmlns="http://archer-tech.com/webservices/"&gt;</w:t>
      </w:r>
    </w:p>
    <w:p w14:paraId="36E25F75" w14:textId="77777777" w:rsidR="007131AB" w:rsidRDefault="00000000">
      <w:pPr>
        <w:numPr>
          <w:ilvl w:val="2"/>
          <w:numId w:val="994"/>
        </w:numPr>
      </w:pPr>
      <w:r>
        <w:t>&lt;sessionToken&gt;</w:t>
      </w:r>
      <w:r>
        <w:rPr>
          <w:b/>
          <w:bCs/>
        </w:rPr>
        <w:t>string</w:t>
      </w:r>
      <w:r>
        <w:t>&lt;/sessionToken&gt;</w:t>
      </w:r>
    </w:p>
    <w:p w14:paraId="2574E1D3" w14:textId="77777777" w:rsidR="007131AB" w:rsidRDefault="00000000">
      <w:pPr>
        <w:numPr>
          <w:ilvl w:val="2"/>
          <w:numId w:val="995"/>
        </w:numPr>
      </w:pPr>
      <w:r>
        <w:t>&lt;roleName&gt;</w:t>
      </w:r>
      <w:r>
        <w:rPr>
          <w:b/>
          <w:bCs/>
        </w:rPr>
        <w:t>string</w:t>
      </w:r>
      <w:r>
        <w:t>&lt;/roleName&gt;</w:t>
      </w:r>
    </w:p>
    <w:p w14:paraId="100818B9" w14:textId="77777777" w:rsidR="007131AB" w:rsidRDefault="00000000">
      <w:pPr>
        <w:numPr>
          <w:ilvl w:val="2"/>
          <w:numId w:val="995"/>
        </w:numPr>
      </w:pPr>
      <w:r>
        <w:t>&lt;roleDesc&gt;</w:t>
      </w:r>
      <w:r>
        <w:rPr>
          <w:b/>
          <w:bCs/>
        </w:rPr>
        <w:t>string</w:t>
      </w:r>
      <w:r>
        <w:t>&lt;/roleDesc&gt;</w:t>
      </w:r>
    </w:p>
    <w:p w14:paraId="21A9261C" w14:textId="77777777" w:rsidR="007131AB" w:rsidRDefault="00000000">
      <w:pPr>
        <w:numPr>
          <w:ilvl w:val="2"/>
          <w:numId w:val="995"/>
        </w:numPr>
      </w:pPr>
      <w:r>
        <w:t>&lt;defaultFlag&gt;</w:t>
      </w:r>
      <w:r>
        <w:rPr>
          <w:b/>
          <w:bCs/>
        </w:rPr>
        <w:t>boolean</w:t>
      </w:r>
      <w:r>
        <w:t>&lt;/defaultFlag&gt;</w:t>
      </w:r>
    </w:p>
    <w:p w14:paraId="7127BCC9" w14:textId="77777777" w:rsidR="007131AB" w:rsidRDefault="00000000">
      <w:pPr>
        <w:numPr>
          <w:ilvl w:val="2"/>
          <w:numId w:val="995"/>
        </w:numPr>
      </w:pPr>
      <w:r>
        <w:t>&lt;requiredFlag&gt;</w:t>
      </w:r>
      <w:r>
        <w:rPr>
          <w:b/>
          <w:bCs/>
        </w:rPr>
        <w:t>boolean</w:t>
      </w:r>
      <w:r>
        <w:t>&lt;/requiredFlag&gt;</w:t>
      </w:r>
    </w:p>
    <w:p w14:paraId="1C826934" w14:textId="77777777" w:rsidR="007131AB" w:rsidRDefault="00000000">
      <w:pPr>
        <w:numPr>
          <w:ilvl w:val="1"/>
          <w:numId w:val="995"/>
        </w:numPr>
      </w:pPr>
      <w:r>
        <w:t>&lt;/CreateRole&gt;</w:t>
      </w:r>
    </w:p>
    <w:p w14:paraId="520A9EDF" w14:textId="77777777" w:rsidR="007131AB" w:rsidRDefault="00000000">
      <w:pPr>
        <w:numPr>
          <w:ilvl w:val="0"/>
          <w:numId w:val="995"/>
        </w:numPr>
      </w:pPr>
      <w:r>
        <w:t>&lt;/soap:Body&gt;</w:t>
      </w:r>
    </w:p>
    <w:p w14:paraId="7C7DA694" w14:textId="77777777" w:rsidR="007131AB" w:rsidRDefault="00000000">
      <w:pPr>
        <w:pStyle w:val="FirstParagraph"/>
      </w:pPr>
      <w:r>
        <w:t>&lt;/soap:Envelope&gt;</w:t>
      </w:r>
    </w:p>
    <w:p w14:paraId="7B6C663C" w14:textId="77777777" w:rsidR="007131AB" w:rsidRDefault="00000000">
      <w:pPr>
        <w:pStyle w:val="Corpodetexto"/>
      </w:pPr>
      <w:r>
        <w:t>Exemplo de resposta</w:t>
      </w:r>
    </w:p>
    <w:p w14:paraId="089B1059" w14:textId="77777777" w:rsidR="007131AB" w:rsidRDefault="00000000">
      <w:pPr>
        <w:pStyle w:val="Corpodetexto"/>
      </w:pPr>
      <w:r>
        <w:t>HTTP/1.1 200 OK</w:t>
      </w:r>
    </w:p>
    <w:p w14:paraId="3FCEE63F" w14:textId="77777777" w:rsidR="007131AB" w:rsidRDefault="00000000">
      <w:pPr>
        <w:pStyle w:val="Corpodetexto"/>
      </w:pPr>
      <w:r>
        <w:t>Content-Type: text/xml; charset=utf-8</w:t>
      </w:r>
    </w:p>
    <w:p w14:paraId="7F63D666" w14:textId="77777777" w:rsidR="007131AB" w:rsidRDefault="00000000">
      <w:pPr>
        <w:pStyle w:val="Corpodetexto"/>
      </w:pPr>
      <w:r>
        <w:t xml:space="preserve">Content-Length: </w:t>
      </w:r>
      <w:r>
        <w:rPr>
          <w:b/>
          <w:bCs/>
        </w:rPr>
        <w:t>length</w:t>
      </w:r>
    </w:p>
    <w:p w14:paraId="34250D41" w14:textId="77777777" w:rsidR="007131AB" w:rsidRDefault="00000000">
      <w:pPr>
        <w:pStyle w:val="Corpodetexto"/>
      </w:pPr>
      <w:r>
        <w:t>&lt;?xml version="1.0" encoding="utf-8"?&gt;</w:t>
      </w:r>
    </w:p>
    <w:p w14:paraId="0C7A3661" w14:textId="77777777" w:rsidR="007131AB" w:rsidRDefault="00000000">
      <w:pPr>
        <w:pStyle w:val="Corpodetexto"/>
      </w:pPr>
      <w:r>
        <w:t>&lt;soap:Envelope xmlns:xsi="http://www.w3.org/2001/XMLSchema-instance" xmlns:xsd="http://www.w3.org/2001/XMLSchema" xmlns:soap="http://schemas.xmlsoap.org/soap/envelope/"&gt;</w:t>
      </w:r>
    </w:p>
    <w:p w14:paraId="4784F0D1" w14:textId="77777777" w:rsidR="007131AB" w:rsidRDefault="00000000">
      <w:pPr>
        <w:numPr>
          <w:ilvl w:val="0"/>
          <w:numId w:val="996"/>
        </w:numPr>
      </w:pPr>
      <w:r>
        <w:lastRenderedPageBreak/>
        <w:t>&lt;soap:Body&gt;</w:t>
      </w:r>
    </w:p>
    <w:p w14:paraId="52176A00" w14:textId="77777777" w:rsidR="007131AB" w:rsidRDefault="00000000">
      <w:pPr>
        <w:numPr>
          <w:ilvl w:val="1"/>
          <w:numId w:val="997"/>
        </w:numPr>
      </w:pPr>
      <w:r>
        <w:t>&lt;CreateRoleResponse xmlns="http://archer-tech.com/webservices/"&gt;</w:t>
      </w:r>
    </w:p>
    <w:p w14:paraId="674A674D" w14:textId="77777777" w:rsidR="007131AB" w:rsidRDefault="00000000">
      <w:pPr>
        <w:numPr>
          <w:ilvl w:val="2"/>
          <w:numId w:val="998"/>
        </w:numPr>
      </w:pPr>
      <w:r>
        <w:t>&lt;CreateRoleResult&gt;</w:t>
      </w:r>
      <w:r>
        <w:rPr>
          <w:b/>
          <w:bCs/>
        </w:rPr>
        <w:t>int</w:t>
      </w:r>
      <w:r>
        <w:t>&lt;/CreateRoleResult&gt;</w:t>
      </w:r>
    </w:p>
    <w:p w14:paraId="2C69E4FE" w14:textId="77777777" w:rsidR="007131AB" w:rsidRDefault="00000000">
      <w:pPr>
        <w:numPr>
          <w:ilvl w:val="1"/>
          <w:numId w:val="995"/>
        </w:numPr>
      </w:pPr>
      <w:r>
        <w:t>&lt;/CreateRoleResponse&gt;</w:t>
      </w:r>
    </w:p>
    <w:p w14:paraId="7582ACF3" w14:textId="77777777" w:rsidR="007131AB" w:rsidRDefault="00000000">
      <w:pPr>
        <w:numPr>
          <w:ilvl w:val="0"/>
          <w:numId w:val="995"/>
        </w:numPr>
      </w:pPr>
      <w:r>
        <w:t>&lt;/soap:Body&gt;</w:t>
      </w:r>
    </w:p>
    <w:p w14:paraId="3131EDD3" w14:textId="77777777" w:rsidR="007131AB" w:rsidRDefault="00000000">
      <w:pPr>
        <w:pStyle w:val="FirstParagraph"/>
      </w:pPr>
      <w:r>
        <w:t>&lt;/soap:Envelope&gt;</w:t>
      </w:r>
    </w:p>
    <w:bookmarkEnd w:id="305"/>
    <w:p w14:paraId="637D81C1" w14:textId="77777777" w:rsidR="007131AB" w:rsidRDefault="00000000">
      <w:r>
        <w:br w:type="page"/>
      </w:r>
    </w:p>
    <w:p w14:paraId="60E7BB9A" w14:textId="77777777" w:rsidR="007131AB" w:rsidRDefault="00000000">
      <w:pPr>
        <w:pStyle w:val="Ttulo1"/>
      </w:pPr>
      <w:bookmarkStart w:id="306" w:name="deleterole-1"/>
      <w:r>
        <w:lastRenderedPageBreak/>
        <w:t>DeleteRole</w:t>
      </w:r>
    </w:p>
    <w:p w14:paraId="3514F1C4" w14:textId="77777777" w:rsidR="007131AB" w:rsidRDefault="00000000">
      <w:pPr>
        <w:pStyle w:val="FirstParagraph"/>
      </w:pPr>
      <w:r>
        <w:t>O método DeleteRole exclui uma função de acesso do sistema.</w:t>
      </w:r>
    </w:p>
    <w:p w14:paraId="7F8BB87A" w14:textId="77777777" w:rsidR="007131AB" w:rsidRDefault="00000000">
      <w:pPr>
        <w:pStyle w:val="Corpodetexto"/>
      </w:pPr>
      <w:r>
        <w:t>Nesta página</w:t>
      </w:r>
    </w:p>
    <w:p w14:paraId="2E311D14" w14:textId="77777777" w:rsidR="007131AB" w:rsidRDefault="00000000">
      <w:pPr>
        <w:pStyle w:val="Compact"/>
        <w:numPr>
          <w:ilvl w:val="0"/>
          <w:numId w:val="999"/>
        </w:numPr>
      </w:pPr>
      <w:hyperlink w:anchor="Uso">
        <w:r>
          <w:rPr>
            <w:rStyle w:val="Hyperlink"/>
          </w:rPr>
          <w:t>Uso</w:t>
        </w:r>
      </w:hyperlink>
    </w:p>
    <w:p w14:paraId="2D354C60" w14:textId="77777777" w:rsidR="007131AB" w:rsidRDefault="00000000">
      <w:pPr>
        <w:pStyle w:val="Compact"/>
        <w:numPr>
          <w:ilvl w:val="0"/>
          <w:numId w:val="999"/>
        </w:numPr>
      </w:pPr>
      <w:hyperlink w:anchor="Exemplos">
        <w:r>
          <w:rPr>
            <w:rStyle w:val="Hyperlink"/>
          </w:rPr>
          <w:t>Exemplos</w:t>
        </w:r>
      </w:hyperlink>
    </w:p>
    <w:p w14:paraId="70BFDCFB" w14:textId="77777777" w:rsidR="007131AB" w:rsidRDefault="00000000">
      <w:pPr>
        <w:pStyle w:val="Ttulo2"/>
      </w:pPr>
      <w:r>
        <w:t>Uso</w:t>
      </w:r>
    </w:p>
    <w:p w14:paraId="0B8D8EC9" w14:textId="77777777" w:rsidR="007131AB" w:rsidRDefault="00000000">
      <w:pPr>
        <w:pStyle w:val="FirstParagraph"/>
      </w:pPr>
      <w:r>
        <w:rPr>
          <w:b/>
          <w:bCs/>
        </w:rPr>
        <w:t>Privilégios.</w:t>
      </w:r>
      <w:r>
        <w:t xml:space="preserve"> Este método exige privilégios de exclusão.</w:t>
      </w:r>
    </w:p>
    <w:p w14:paraId="50AB6366" w14:textId="77777777" w:rsidR="007131AB" w:rsidRDefault="00000000">
      <w:pPr>
        <w:pStyle w:val="Corpodetexto"/>
      </w:pPr>
      <w:r>
        <w:rPr>
          <w:b/>
          <w:bCs/>
        </w:rPr>
        <w:t>Parâmetros.</w:t>
      </w:r>
    </w:p>
    <w:p w14:paraId="5A112A9A" w14:textId="77777777" w:rsidR="007131AB" w:rsidRDefault="00000000">
      <w:pPr>
        <w:pStyle w:val="TableCaption"/>
      </w:pPr>
      <w:r>
        <w:t>A tabela a seguir descreve os parâmetros do método DeleteRole.</w:t>
      </w:r>
    </w:p>
    <w:tbl>
      <w:tblPr>
        <w:tblStyle w:val="Table"/>
        <w:tblW w:w="0" w:type="auto"/>
        <w:tblLook w:val="0020" w:firstRow="1" w:lastRow="0" w:firstColumn="0" w:lastColumn="0" w:noHBand="0" w:noVBand="0"/>
      </w:tblPr>
      <w:tblGrid>
        <w:gridCol w:w="1638"/>
        <w:gridCol w:w="1477"/>
        <w:gridCol w:w="5723"/>
      </w:tblGrid>
      <w:tr w:rsidR="007131AB" w14:paraId="76F130F0"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5F9C3B06" w14:textId="77777777" w:rsidR="007131AB" w:rsidRDefault="00000000">
            <w:pPr>
              <w:pStyle w:val="Corpodetexto"/>
            </w:pPr>
            <w:r>
              <w:t>Parâmetro</w:t>
            </w:r>
          </w:p>
        </w:tc>
        <w:tc>
          <w:tcPr>
            <w:tcW w:w="0" w:type="auto"/>
          </w:tcPr>
          <w:p w14:paraId="0791304C" w14:textId="77777777" w:rsidR="007131AB" w:rsidRDefault="00000000">
            <w:pPr>
              <w:pStyle w:val="Corpodetexto"/>
            </w:pPr>
            <w:r>
              <w:t>Tipo de dados</w:t>
            </w:r>
          </w:p>
        </w:tc>
        <w:tc>
          <w:tcPr>
            <w:tcW w:w="0" w:type="auto"/>
          </w:tcPr>
          <w:p w14:paraId="67F6824A" w14:textId="77777777" w:rsidR="007131AB" w:rsidRDefault="00000000">
            <w:pPr>
              <w:pStyle w:val="Corpodetexto"/>
            </w:pPr>
            <w:r>
              <w:t>Valor</w:t>
            </w:r>
          </w:p>
        </w:tc>
      </w:tr>
      <w:tr w:rsidR="007131AB" w14:paraId="6374DC40" w14:textId="77777777">
        <w:tc>
          <w:tcPr>
            <w:tcW w:w="0" w:type="auto"/>
          </w:tcPr>
          <w:p w14:paraId="1DEF6226" w14:textId="77777777" w:rsidR="007131AB" w:rsidRDefault="00000000">
            <w:pPr>
              <w:pStyle w:val="Corpodetexto"/>
            </w:pPr>
            <w:r>
              <w:t>sessionToken</w:t>
            </w:r>
          </w:p>
        </w:tc>
        <w:tc>
          <w:tcPr>
            <w:tcW w:w="0" w:type="auto"/>
          </w:tcPr>
          <w:p w14:paraId="03950222" w14:textId="77777777" w:rsidR="007131AB" w:rsidRDefault="00000000">
            <w:pPr>
              <w:pStyle w:val="Corpodetexto"/>
            </w:pPr>
            <w:r>
              <w:t>String</w:t>
            </w:r>
          </w:p>
        </w:tc>
        <w:tc>
          <w:tcPr>
            <w:tcW w:w="0" w:type="auto"/>
          </w:tcPr>
          <w:p w14:paraId="067F79EB" w14:textId="1B5E4C06" w:rsidR="007131AB" w:rsidRDefault="00000000">
            <w:pPr>
              <w:pStyle w:val="Corpodetexto"/>
            </w:pPr>
            <w:r>
              <w:t xml:space="preserve">sessionToken válido retornado pelo método </w:t>
            </w:r>
            <w:hyperlink r:id="rId322">
              <w:r>
                <w:rPr>
                  <w:rStyle w:val="Hyperlink"/>
                </w:rPr>
                <w:t>general.CreateUserSession</w:t>
              </w:r>
            </w:hyperlink>
          </w:p>
        </w:tc>
      </w:tr>
      <w:tr w:rsidR="007131AB" w14:paraId="5A46FC25" w14:textId="77777777">
        <w:tc>
          <w:tcPr>
            <w:tcW w:w="0" w:type="auto"/>
          </w:tcPr>
          <w:p w14:paraId="15325FB7" w14:textId="77777777" w:rsidR="007131AB" w:rsidRDefault="00000000">
            <w:pPr>
              <w:pStyle w:val="Corpodetexto"/>
            </w:pPr>
            <w:r>
              <w:t>roleId</w:t>
            </w:r>
          </w:p>
        </w:tc>
        <w:tc>
          <w:tcPr>
            <w:tcW w:w="0" w:type="auto"/>
          </w:tcPr>
          <w:p w14:paraId="488EA880" w14:textId="77777777" w:rsidR="007131AB" w:rsidRDefault="00000000">
            <w:pPr>
              <w:pStyle w:val="Corpodetexto"/>
            </w:pPr>
            <w:r>
              <w:t>Número inteiro</w:t>
            </w:r>
          </w:p>
        </w:tc>
        <w:tc>
          <w:tcPr>
            <w:tcW w:w="0" w:type="auto"/>
          </w:tcPr>
          <w:p w14:paraId="23E3191C" w14:textId="77777777" w:rsidR="007131AB" w:rsidRDefault="00000000">
            <w:pPr>
              <w:pStyle w:val="Corpodetexto"/>
            </w:pPr>
            <w:r>
              <w:t>ID interno da função a excluir</w:t>
            </w:r>
          </w:p>
        </w:tc>
      </w:tr>
    </w:tbl>
    <w:p w14:paraId="70440163"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7BF62D05" w14:textId="77777777" w:rsidR="007131AB" w:rsidRDefault="00000000">
      <w:pPr>
        <w:pStyle w:val="Ttulo2"/>
      </w:pPr>
      <w:r>
        <w:t>Exemplos</w:t>
      </w:r>
    </w:p>
    <w:p w14:paraId="2E2A14F9" w14:textId="77777777" w:rsidR="007131AB" w:rsidRDefault="00000000">
      <w:pPr>
        <w:pStyle w:val="FirstParagraph"/>
      </w:pPr>
      <w:r>
        <w:t>Exemplo de código C#</w:t>
      </w:r>
    </w:p>
    <w:p w14:paraId="1F736D8D" w14:textId="77777777" w:rsidR="007131AB" w:rsidRDefault="00000000">
      <w:pPr>
        <w:pStyle w:val="Corpodetexto"/>
      </w:pPr>
      <w:r>
        <w:t>iReturnCode = accessrole.DeleteRole(sSessionToken, 123);</w:t>
      </w:r>
    </w:p>
    <w:p w14:paraId="2A3E6C93" w14:textId="77777777" w:rsidR="007131AB" w:rsidRDefault="00000000">
      <w:pPr>
        <w:pStyle w:val="Corpodetexto"/>
      </w:pPr>
      <w:r>
        <w:t>Exemplo de solicitação</w:t>
      </w:r>
    </w:p>
    <w:p w14:paraId="37D81FA4"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7942A10E" w14:textId="77777777" w:rsidR="007131AB" w:rsidRDefault="00000000">
      <w:pPr>
        <w:pStyle w:val="Corpodetexto"/>
      </w:pPr>
      <w:r>
        <w:t>POST /archer/ws/accessrole.asmx HTTP/1.1</w:t>
      </w:r>
    </w:p>
    <w:p w14:paraId="0C29850F" w14:textId="77777777" w:rsidR="007131AB" w:rsidRDefault="00000000">
      <w:pPr>
        <w:pStyle w:val="Corpodetexto"/>
      </w:pPr>
      <w:r>
        <w:t>Host: staging</w:t>
      </w:r>
    </w:p>
    <w:p w14:paraId="2FE24460" w14:textId="77777777" w:rsidR="007131AB" w:rsidRDefault="00000000">
      <w:pPr>
        <w:pStyle w:val="Corpodetexto"/>
      </w:pPr>
      <w:r>
        <w:t>Content-Type: text/xml; charset=utf-8</w:t>
      </w:r>
    </w:p>
    <w:p w14:paraId="1665EBFF" w14:textId="77777777" w:rsidR="007131AB" w:rsidRDefault="00000000">
      <w:pPr>
        <w:pStyle w:val="Corpodetexto"/>
      </w:pPr>
      <w:r>
        <w:t xml:space="preserve">Content-Length: </w:t>
      </w:r>
      <w:r>
        <w:rPr>
          <w:b/>
          <w:bCs/>
        </w:rPr>
        <w:t>length</w:t>
      </w:r>
    </w:p>
    <w:p w14:paraId="5F1B564C" w14:textId="77777777" w:rsidR="007131AB" w:rsidRDefault="00000000">
      <w:pPr>
        <w:pStyle w:val="Corpodetexto"/>
      </w:pPr>
      <w:r>
        <w:lastRenderedPageBreak/>
        <w:t>SOAPAction: http://archer-tech.com/webservices/DeleteRole</w:t>
      </w:r>
      <w:r>
        <w:br/>
      </w:r>
      <w:r>
        <w:br/>
      </w:r>
    </w:p>
    <w:p w14:paraId="36CA9872" w14:textId="77777777" w:rsidR="007131AB" w:rsidRDefault="00000000">
      <w:pPr>
        <w:pStyle w:val="Corpodetexto"/>
      </w:pPr>
      <w:r>
        <w:t>&lt;?xml version="1.0" encoding="utf-8"?&gt;</w:t>
      </w:r>
    </w:p>
    <w:p w14:paraId="15472A67" w14:textId="77777777" w:rsidR="007131AB" w:rsidRDefault="00000000">
      <w:pPr>
        <w:pStyle w:val="Corpodetexto"/>
      </w:pPr>
      <w:r>
        <w:t>&lt;soap:Envelope xmlns:xsi="http://www.w3.org/2001/XMLSchema-instance" xmlns:xsd="http://www.w3.org/2001/XMLSchema" xmlns:soap="http://schemas.xmlsoap.org/soap/envelope/"&gt;</w:t>
      </w:r>
    </w:p>
    <w:p w14:paraId="663274DA" w14:textId="77777777" w:rsidR="007131AB" w:rsidRDefault="00000000">
      <w:pPr>
        <w:numPr>
          <w:ilvl w:val="0"/>
          <w:numId w:val="1000"/>
        </w:numPr>
      </w:pPr>
      <w:r>
        <w:t>&lt;soap:Body&gt;</w:t>
      </w:r>
    </w:p>
    <w:p w14:paraId="38B9BB51" w14:textId="77777777" w:rsidR="007131AB" w:rsidRDefault="00000000">
      <w:pPr>
        <w:numPr>
          <w:ilvl w:val="1"/>
          <w:numId w:val="1001"/>
        </w:numPr>
      </w:pPr>
      <w:r>
        <w:t>&lt;DeleteRole xmlns="http://archer-tech.com/webservices/"&gt;</w:t>
      </w:r>
    </w:p>
    <w:p w14:paraId="4853F063" w14:textId="77777777" w:rsidR="007131AB" w:rsidRDefault="00000000">
      <w:pPr>
        <w:numPr>
          <w:ilvl w:val="2"/>
          <w:numId w:val="1002"/>
        </w:numPr>
      </w:pPr>
      <w:r>
        <w:t>&lt;sessionToken&gt;</w:t>
      </w:r>
      <w:r>
        <w:rPr>
          <w:b/>
          <w:bCs/>
        </w:rPr>
        <w:t>string</w:t>
      </w:r>
      <w:r>
        <w:t>&lt;/sessionToken&gt;</w:t>
      </w:r>
    </w:p>
    <w:p w14:paraId="5739D743" w14:textId="77777777" w:rsidR="007131AB" w:rsidRDefault="00000000">
      <w:pPr>
        <w:numPr>
          <w:ilvl w:val="2"/>
          <w:numId w:val="1003"/>
        </w:numPr>
      </w:pPr>
      <w:r>
        <w:t>&lt;roleId&gt;</w:t>
      </w:r>
      <w:r>
        <w:rPr>
          <w:b/>
          <w:bCs/>
        </w:rPr>
        <w:t>int</w:t>
      </w:r>
      <w:r>
        <w:t>&lt;/roleId&gt;</w:t>
      </w:r>
    </w:p>
    <w:p w14:paraId="61040240" w14:textId="77777777" w:rsidR="007131AB" w:rsidRDefault="00000000">
      <w:pPr>
        <w:numPr>
          <w:ilvl w:val="1"/>
          <w:numId w:val="1003"/>
        </w:numPr>
      </w:pPr>
      <w:r>
        <w:t>&lt;/DeleteRole&gt;</w:t>
      </w:r>
    </w:p>
    <w:p w14:paraId="71D73414" w14:textId="77777777" w:rsidR="007131AB" w:rsidRDefault="00000000">
      <w:pPr>
        <w:numPr>
          <w:ilvl w:val="0"/>
          <w:numId w:val="1003"/>
        </w:numPr>
      </w:pPr>
      <w:r>
        <w:t>&lt;/soap:Body&gt;</w:t>
      </w:r>
    </w:p>
    <w:p w14:paraId="67F5D382" w14:textId="77777777" w:rsidR="007131AB" w:rsidRDefault="00000000">
      <w:pPr>
        <w:pStyle w:val="FirstParagraph"/>
      </w:pPr>
      <w:r>
        <w:t>&lt;/soap:Envelope&gt;</w:t>
      </w:r>
    </w:p>
    <w:p w14:paraId="5CBFFFF6" w14:textId="77777777" w:rsidR="007131AB" w:rsidRDefault="00000000">
      <w:pPr>
        <w:pStyle w:val="Corpodetexto"/>
      </w:pPr>
      <w:r>
        <w:t>Exemplo de resposta</w:t>
      </w:r>
    </w:p>
    <w:p w14:paraId="4CCB631F" w14:textId="77777777" w:rsidR="007131AB" w:rsidRDefault="00000000">
      <w:pPr>
        <w:pStyle w:val="Corpodetexto"/>
      </w:pPr>
      <w:r>
        <w:t>HTTP/1.1 200 OK</w:t>
      </w:r>
    </w:p>
    <w:p w14:paraId="31A6858A" w14:textId="77777777" w:rsidR="007131AB" w:rsidRDefault="00000000">
      <w:pPr>
        <w:pStyle w:val="Corpodetexto"/>
      </w:pPr>
      <w:r>
        <w:t>Content-Type: text/xml; charset=utf-8</w:t>
      </w:r>
    </w:p>
    <w:p w14:paraId="5C5DBA7A" w14:textId="77777777" w:rsidR="007131AB" w:rsidRDefault="00000000">
      <w:pPr>
        <w:pStyle w:val="Corpodetexto"/>
      </w:pPr>
      <w:r>
        <w:t xml:space="preserve">Content-Length: </w:t>
      </w:r>
      <w:r>
        <w:rPr>
          <w:b/>
          <w:bCs/>
        </w:rPr>
        <w:t>length</w:t>
      </w:r>
      <w:r>
        <w:br/>
      </w:r>
      <w:r>
        <w:br/>
      </w:r>
    </w:p>
    <w:p w14:paraId="12C7AEC5" w14:textId="77777777" w:rsidR="007131AB" w:rsidRDefault="00000000">
      <w:pPr>
        <w:pStyle w:val="Corpodetexto"/>
      </w:pPr>
      <w:r>
        <w:t>&lt;?xml version="1.0" encoding="utf-8"?&gt;</w:t>
      </w:r>
    </w:p>
    <w:p w14:paraId="118863E2" w14:textId="77777777" w:rsidR="007131AB" w:rsidRDefault="00000000">
      <w:pPr>
        <w:pStyle w:val="Corpodetexto"/>
      </w:pPr>
      <w:r>
        <w:t>&lt;soap:Envelope xmlns:xsi="http://www.w3.org/2001/XMLSchema-instance" xmlns:xsd="http://www.w3.org/2001/XMLSchema" xmlns:soap="http://schemas.xmlsoap.org/soap/envelope/"&gt;</w:t>
      </w:r>
    </w:p>
    <w:p w14:paraId="386C7DF0" w14:textId="77777777" w:rsidR="007131AB" w:rsidRDefault="00000000">
      <w:pPr>
        <w:numPr>
          <w:ilvl w:val="0"/>
          <w:numId w:val="1004"/>
        </w:numPr>
      </w:pPr>
      <w:r>
        <w:t>&lt;soap:Body&gt;</w:t>
      </w:r>
    </w:p>
    <w:p w14:paraId="352839CD" w14:textId="77777777" w:rsidR="007131AB" w:rsidRDefault="00000000">
      <w:pPr>
        <w:numPr>
          <w:ilvl w:val="1"/>
          <w:numId w:val="1005"/>
        </w:numPr>
      </w:pPr>
      <w:r>
        <w:t>&lt;DeleteRoleResponse xmlns="http://archer-tech.com/webservices/"&gt;</w:t>
      </w:r>
    </w:p>
    <w:p w14:paraId="633E509A" w14:textId="77777777" w:rsidR="007131AB" w:rsidRDefault="00000000">
      <w:pPr>
        <w:numPr>
          <w:ilvl w:val="2"/>
          <w:numId w:val="1006"/>
        </w:numPr>
      </w:pPr>
      <w:r>
        <w:t>&lt;DeleteRoleResult&gt;</w:t>
      </w:r>
      <w:r>
        <w:rPr>
          <w:b/>
          <w:bCs/>
        </w:rPr>
        <w:t>int</w:t>
      </w:r>
      <w:r>
        <w:t>&lt;/DeleteRoleResult&gt;</w:t>
      </w:r>
    </w:p>
    <w:p w14:paraId="68A709B2" w14:textId="77777777" w:rsidR="007131AB" w:rsidRDefault="00000000">
      <w:pPr>
        <w:numPr>
          <w:ilvl w:val="1"/>
          <w:numId w:val="1003"/>
        </w:numPr>
      </w:pPr>
      <w:r>
        <w:t>&lt;/DeleteRoleResponse&gt;</w:t>
      </w:r>
    </w:p>
    <w:p w14:paraId="6B2BE520" w14:textId="77777777" w:rsidR="007131AB" w:rsidRDefault="00000000">
      <w:pPr>
        <w:numPr>
          <w:ilvl w:val="0"/>
          <w:numId w:val="1003"/>
        </w:numPr>
      </w:pPr>
      <w:r>
        <w:t>&lt;/soap:Body&gt;</w:t>
      </w:r>
    </w:p>
    <w:p w14:paraId="0E01F94F" w14:textId="77777777" w:rsidR="007131AB" w:rsidRDefault="00000000">
      <w:pPr>
        <w:pStyle w:val="FirstParagraph"/>
      </w:pPr>
      <w:r>
        <w:t>&lt;/soap:Envelope&gt;</w:t>
      </w:r>
    </w:p>
    <w:bookmarkEnd w:id="306"/>
    <w:p w14:paraId="7CC608C3" w14:textId="77777777" w:rsidR="007131AB" w:rsidRDefault="00000000">
      <w:r>
        <w:lastRenderedPageBreak/>
        <w:br w:type="page"/>
      </w:r>
    </w:p>
    <w:p w14:paraId="544B2277" w14:textId="77777777" w:rsidR="007131AB" w:rsidRDefault="00000000">
      <w:pPr>
        <w:pStyle w:val="Ttulo1"/>
      </w:pPr>
      <w:bookmarkStart w:id="307" w:name="getrole-1"/>
      <w:r>
        <w:lastRenderedPageBreak/>
        <w:t>GetRole</w:t>
      </w:r>
    </w:p>
    <w:p w14:paraId="6176125C" w14:textId="77777777" w:rsidR="007131AB" w:rsidRDefault="00000000">
      <w:pPr>
        <w:pStyle w:val="FirstParagraph"/>
      </w:pPr>
      <w:r>
        <w:t>O método GetRole recupera uma função de acesso do sistema.</w:t>
      </w:r>
    </w:p>
    <w:p w14:paraId="09AB392E" w14:textId="77777777" w:rsidR="007131AB" w:rsidRDefault="00000000">
      <w:pPr>
        <w:pStyle w:val="Corpodetexto"/>
      </w:pPr>
      <w:r>
        <w:t>Nesta página</w:t>
      </w:r>
    </w:p>
    <w:p w14:paraId="08BD4074" w14:textId="77777777" w:rsidR="007131AB" w:rsidRDefault="00000000">
      <w:pPr>
        <w:pStyle w:val="Compact"/>
        <w:numPr>
          <w:ilvl w:val="0"/>
          <w:numId w:val="1007"/>
        </w:numPr>
      </w:pPr>
      <w:hyperlink w:anchor="Uso">
        <w:r>
          <w:rPr>
            <w:rStyle w:val="Hyperlink"/>
          </w:rPr>
          <w:t>Uso</w:t>
        </w:r>
      </w:hyperlink>
    </w:p>
    <w:p w14:paraId="5F5E5218" w14:textId="77777777" w:rsidR="007131AB" w:rsidRDefault="00000000">
      <w:pPr>
        <w:pStyle w:val="Compact"/>
        <w:numPr>
          <w:ilvl w:val="0"/>
          <w:numId w:val="1007"/>
        </w:numPr>
      </w:pPr>
      <w:hyperlink w:anchor="Exemplos">
        <w:r>
          <w:rPr>
            <w:rStyle w:val="Hyperlink"/>
          </w:rPr>
          <w:t>Exemplos</w:t>
        </w:r>
      </w:hyperlink>
    </w:p>
    <w:p w14:paraId="40804626" w14:textId="77777777" w:rsidR="007131AB" w:rsidRDefault="00000000">
      <w:pPr>
        <w:pStyle w:val="Ttulo2"/>
      </w:pPr>
      <w:r>
        <w:t>Uso</w:t>
      </w:r>
    </w:p>
    <w:p w14:paraId="140FFB12" w14:textId="77777777" w:rsidR="007131AB" w:rsidRDefault="00000000">
      <w:pPr>
        <w:pStyle w:val="FirstParagraph"/>
      </w:pPr>
      <w:r>
        <w:rPr>
          <w:b/>
          <w:bCs/>
        </w:rPr>
        <w:t>Privilégios.</w:t>
      </w:r>
      <w:r>
        <w:t xml:space="preserve"> Este método requer privilégios de leitura.</w:t>
      </w:r>
    </w:p>
    <w:p w14:paraId="441F9E28" w14:textId="77777777" w:rsidR="007131AB" w:rsidRDefault="00000000">
      <w:pPr>
        <w:pStyle w:val="Corpodetexto"/>
      </w:pPr>
      <w:r>
        <w:rPr>
          <w:b/>
          <w:bCs/>
        </w:rPr>
        <w:t>Parâmetros.</w:t>
      </w:r>
    </w:p>
    <w:p w14:paraId="0C033C5A" w14:textId="77777777" w:rsidR="007131AB" w:rsidRDefault="00000000">
      <w:pPr>
        <w:pStyle w:val="TableCaption"/>
      </w:pPr>
      <w:r>
        <w:t>Os parâmetros do método GetRole são descritos na tabela a seguir.</w:t>
      </w:r>
    </w:p>
    <w:tbl>
      <w:tblPr>
        <w:tblStyle w:val="Table"/>
        <w:tblW w:w="0" w:type="auto"/>
        <w:tblLook w:val="0020" w:firstRow="1" w:lastRow="0" w:firstColumn="0" w:lastColumn="0" w:noHBand="0" w:noVBand="0"/>
      </w:tblPr>
      <w:tblGrid>
        <w:gridCol w:w="1638"/>
        <w:gridCol w:w="1477"/>
        <w:gridCol w:w="5723"/>
      </w:tblGrid>
      <w:tr w:rsidR="007131AB" w14:paraId="6D817C1B"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32EF7AC" w14:textId="77777777" w:rsidR="007131AB" w:rsidRDefault="00000000">
            <w:pPr>
              <w:pStyle w:val="Corpodetexto"/>
            </w:pPr>
            <w:r>
              <w:t>Parâmetro</w:t>
            </w:r>
          </w:p>
        </w:tc>
        <w:tc>
          <w:tcPr>
            <w:tcW w:w="0" w:type="auto"/>
          </w:tcPr>
          <w:p w14:paraId="6BE07D6A" w14:textId="77777777" w:rsidR="007131AB" w:rsidRDefault="00000000">
            <w:pPr>
              <w:pStyle w:val="Corpodetexto"/>
            </w:pPr>
            <w:r>
              <w:t>Tipo de dados</w:t>
            </w:r>
          </w:p>
        </w:tc>
        <w:tc>
          <w:tcPr>
            <w:tcW w:w="0" w:type="auto"/>
          </w:tcPr>
          <w:p w14:paraId="1E383622" w14:textId="77777777" w:rsidR="007131AB" w:rsidRDefault="00000000">
            <w:pPr>
              <w:pStyle w:val="Corpodetexto"/>
            </w:pPr>
            <w:r>
              <w:t>Valor</w:t>
            </w:r>
          </w:p>
        </w:tc>
      </w:tr>
      <w:tr w:rsidR="007131AB" w14:paraId="4AEA1A98" w14:textId="77777777">
        <w:tc>
          <w:tcPr>
            <w:tcW w:w="0" w:type="auto"/>
          </w:tcPr>
          <w:p w14:paraId="1B831C22" w14:textId="77777777" w:rsidR="007131AB" w:rsidRDefault="00000000">
            <w:pPr>
              <w:pStyle w:val="Corpodetexto"/>
            </w:pPr>
            <w:r>
              <w:t>sessionToken</w:t>
            </w:r>
          </w:p>
        </w:tc>
        <w:tc>
          <w:tcPr>
            <w:tcW w:w="0" w:type="auto"/>
          </w:tcPr>
          <w:p w14:paraId="0FDB15CD" w14:textId="77777777" w:rsidR="007131AB" w:rsidRDefault="00000000">
            <w:pPr>
              <w:pStyle w:val="Corpodetexto"/>
            </w:pPr>
            <w:r>
              <w:t>String</w:t>
            </w:r>
          </w:p>
        </w:tc>
        <w:tc>
          <w:tcPr>
            <w:tcW w:w="0" w:type="auto"/>
          </w:tcPr>
          <w:p w14:paraId="62E01DF5" w14:textId="60C1B717" w:rsidR="007131AB" w:rsidRDefault="00000000">
            <w:pPr>
              <w:pStyle w:val="Corpodetexto"/>
            </w:pPr>
            <w:r>
              <w:t xml:space="preserve">sessionToken válido retornado pelo método </w:t>
            </w:r>
            <w:hyperlink r:id="rId323">
              <w:r>
                <w:rPr>
                  <w:rStyle w:val="Hyperlink"/>
                </w:rPr>
                <w:t>general.CreateUserSession</w:t>
              </w:r>
            </w:hyperlink>
          </w:p>
        </w:tc>
      </w:tr>
      <w:tr w:rsidR="007131AB" w14:paraId="2321B9BC" w14:textId="77777777">
        <w:tc>
          <w:tcPr>
            <w:tcW w:w="0" w:type="auto"/>
          </w:tcPr>
          <w:p w14:paraId="120B03DA" w14:textId="77777777" w:rsidR="007131AB" w:rsidRDefault="00000000">
            <w:pPr>
              <w:pStyle w:val="Corpodetexto"/>
            </w:pPr>
            <w:r>
              <w:t>roleId</w:t>
            </w:r>
          </w:p>
        </w:tc>
        <w:tc>
          <w:tcPr>
            <w:tcW w:w="0" w:type="auto"/>
          </w:tcPr>
          <w:p w14:paraId="4B9F7260" w14:textId="77777777" w:rsidR="007131AB" w:rsidRDefault="00000000">
            <w:pPr>
              <w:pStyle w:val="Corpodetexto"/>
            </w:pPr>
            <w:r>
              <w:t>Número inteiro</w:t>
            </w:r>
          </w:p>
        </w:tc>
        <w:tc>
          <w:tcPr>
            <w:tcW w:w="0" w:type="auto"/>
          </w:tcPr>
          <w:p w14:paraId="3EF39ED9" w14:textId="77777777" w:rsidR="007131AB" w:rsidRDefault="00000000">
            <w:pPr>
              <w:pStyle w:val="Corpodetexto"/>
            </w:pPr>
            <w:r>
              <w:t>ID interno da função a excluir</w:t>
            </w:r>
          </w:p>
        </w:tc>
      </w:tr>
    </w:tbl>
    <w:p w14:paraId="5FDF1F09" w14:textId="77777777" w:rsidR="007131AB" w:rsidRDefault="00000000">
      <w:pPr>
        <w:pStyle w:val="Corpodetexto"/>
      </w:pPr>
      <w:r>
        <w:rPr>
          <w:b/>
          <w:bCs/>
        </w:rPr>
        <w:t>Saída.</w:t>
      </w:r>
      <w:r>
        <w:t xml:space="preserve"> Este método retorna uma string. O valor é uma string XML que contém o ID da função, o ID da empresa, o nome da função, a descrição da função, o indicador obrigatório e o indicador padrão. Se houver uma falha, a API emitirá uma exceção.</w:t>
      </w:r>
    </w:p>
    <w:p w14:paraId="0DB68FE3" w14:textId="77777777" w:rsidR="007131AB" w:rsidRDefault="00000000">
      <w:pPr>
        <w:pStyle w:val="Ttulo2"/>
      </w:pPr>
      <w:r>
        <w:t>Exemplos</w:t>
      </w:r>
    </w:p>
    <w:p w14:paraId="2FBAB55B" w14:textId="77777777" w:rsidR="007131AB" w:rsidRDefault="00000000">
      <w:pPr>
        <w:pStyle w:val="FirstParagraph"/>
      </w:pPr>
      <w:r>
        <w:t>Exemplo de chamada C#</w:t>
      </w:r>
    </w:p>
    <w:p w14:paraId="28CC3F40" w14:textId="77777777" w:rsidR="007131AB" w:rsidRDefault="00000000">
      <w:pPr>
        <w:pStyle w:val="Corpodetexto"/>
      </w:pPr>
      <w:r>
        <w:t>sRole = accessrole.GetRole(sSessionToken, 123);</w:t>
      </w:r>
    </w:p>
    <w:p w14:paraId="3EA32FE6" w14:textId="77777777" w:rsidR="007131AB" w:rsidRDefault="00000000">
      <w:pPr>
        <w:pStyle w:val="Corpodetexto"/>
      </w:pPr>
      <w:r>
        <w:t>Exemplo de solicitação</w:t>
      </w:r>
    </w:p>
    <w:p w14:paraId="1571667F"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3A75C4BE" w14:textId="77777777" w:rsidR="007131AB" w:rsidRDefault="00000000">
      <w:pPr>
        <w:pStyle w:val="Corpodetexto"/>
      </w:pPr>
      <w:r>
        <w:t>POST /archer/ws/accessrole.asmx HTTP/1.1</w:t>
      </w:r>
    </w:p>
    <w:p w14:paraId="5309861D" w14:textId="77777777" w:rsidR="007131AB" w:rsidRDefault="00000000">
      <w:pPr>
        <w:pStyle w:val="Corpodetexto"/>
      </w:pPr>
      <w:r>
        <w:t>Host: staging</w:t>
      </w:r>
    </w:p>
    <w:p w14:paraId="2F6ADF40" w14:textId="77777777" w:rsidR="007131AB" w:rsidRDefault="00000000">
      <w:pPr>
        <w:pStyle w:val="Corpodetexto"/>
      </w:pPr>
      <w:r>
        <w:t>Content-Type: text/xml; charset=utf-8</w:t>
      </w:r>
    </w:p>
    <w:p w14:paraId="3203767D" w14:textId="77777777" w:rsidR="007131AB" w:rsidRDefault="00000000">
      <w:pPr>
        <w:pStyle w:val="Corpodetexto"/>
      </w:pPr>
      <w:r>
        <w:t xml:space="preserve">Content-Length: </w:t>
      </w:r>
      <w:r>
        <w:rPr>
          <w:b/>
          <w:bCs/>
        </w:rPr>
        <w:t>length</w:t>
      </w:r>
    </w:p>
    <w:p w14:paraId="49E563E3" w14:textId="77777777" w:rsidR="007131AB" w:rsidRDefault="00000000">
      <w:pPr>
        <w:pStyle w:val="Corpodetexto"/>
      </w:pPr>
      <w:r>
        <w:lastRenderedPageBreak/>
        <w:t>SOAPAction: "http://archer-tech.com/webservices/GetRole"</w:t>
      </w:r>
      <w:r>
        <w:br/>
      </w:r>
      <w:r>
        <w:br/>
      </w:r>
    </w:p>
    <w:p w14:paraId="0035EA70" w14:textId="77777777" w:rsidR="007131AB" w:rsidRDefault="00000000">
      <w:pPr>
        <w:pStyle w:val="Corpodetexto"/>
      </w:pPr>
      <w:r>
        <w:t>&lt;?xml version="1.0" encoding="utf-8"?&gt;</w:t>
      </w:r>
    </w:p>
    <w:p w14:paraId="2F6F7E8A" w14:textId="77777777" w:rsidR="007131AB" w:rsidRDefault="00000000">
      <w:pPr>
        <w:pStyle w:val="Corpodetexto"/>
      </w:pPr>
      <w:r>
        <w:t>&lt;soap:Envelope xmlns:xsi="http://www.w3.org/2001/XMLSchema-instance" xmlns:xsd="http://www.w3.org/2001/XMLSchema" xmlns:soap="http://schemas.xmlsoap.org/soap/envelope/"&gt;</w:t>
      </w:r>
    </w:p>
    <w:p w14:paraId="63564248" w14:textId="77777777" w:rsidR="007131AB" w:rsidRDefault="00000000">
      <w:pPr>
        <w:numPr>
          <w:ilvl w:val="0"/>
          <w:numId w:val="1008"/>
        </w:numPr>
      </w:pPr>
      <w:r>
        <w:t>&lt;soap:Body&gt;</w:t>
      </w:r>
    </w:p>
    <w:p w14:paraId="7F39BDB0" w14:textId="77777777" w:rsidR="007131AB" w:rsidRDefault="00000000">
      <w:pPr>
        <w:numPr>
          <w:ilvl w:val="1"/>
          <w:numId w:val="1009"/>
        </w:numPr>
      </w:pPr>
      <w:r>
        <w:t>&lt;GetRole xmlns="http://archer-tech.com/webservices/"&gt;</w:t>
      </w:r>
    </w:p>
    <w:p w14:paraId="652EFA9A" w14:textId="77777777" w:rsidR="007131AB" w:rsidRDefault="00000000">
      <w:pPr>
        <w:numPr>
          <w:ilvl w:val="2"/>
          <w:numId w:val="1010"/>
        </w:numPr>
      </w:pPr>
      <w:r>
        <w:t>&lt;sessionToken&gt;</w:t>
      </w:r>
      <w:r>
        <w:rPr>
          <w:b/>
          <w:bCs/>
        </w:rPr>
        <w:t>string</w:t>
      </w:r>
      <w:r>
        <w:t>&lt;/sessionToken&gt;</w:t>
      </w:r>
    </w:p>
    <w:p w14:paraId="5650D4EA" w14:textId="77777777" w:rsidR="007131AB" w:rsidRDefault="00000000">
      <w:pPr>
        <w:numPr>
          <w:ilvl w:val="2"/>
          <w:numId w:val="1011"/>
        </w:numPr>
      </w:pPr>
      <w:r>
        <w:t>&lt;roleId&gt;</w:t>
      </w:r>
      <w:r>
        <w:rPr>
          <w:b/>
          <w:bCs/>
        </w:rPr>
        <w:t>int</w:t>
      </w:r>
      <w:r>
        <w:t>&lt;/roleId&gt;</w:t>
      </w:r>
    </w:p>
    <w:p w14:paraId="7604EF38" w14:textId="77777777" w:rsidR="007131AB" w:rsidRDefault="00000000">
      <w:pPr>
        <w:numPr>
          <w:ilvl w:val="1"/>
          <w:numId w:val="1011"/>
        </w:numPr>
      </w:pPr>
      <w:r>
        <w:t>&lt;/GetRole&gt;</w:t>
      </w:r>
    </w:p>
    <w:p w14:paraId="365A2BDC" w14:textId="77777777" w:rsidR="007131AB" w:rsidRDefault="00000000">
      <w:pPr>
        <w:numPr>
          <w:ilvl w:val="0"/>
          <w:numId w:val="1011"/>
        </w:numPr>
      </w:pPr>
      <w:r>
        <w:t>&lt;/soap:Body&gt;</w:t>
      </w:r>
    </w:p>
    <w:p w14:paraId="3C515BC8" w14:textId="77777777" w:rsidR="007131AB" w:rsidRDefault="00000000">
      <w:pPr>
        <w:pStyle w:val="FirstParagraph"/>
      </w:pPr>
      <w:r>
        <w:t>&lt;/soap:Envelope&gt;</w:t>
      </w:r>
    </w:p>
    <w:p w14:paraId="183ADEBA" w14:textId="77777777" w:rsidR="007131AB" w:rsidRDefault="00000000">
      <w:pPr>
        <w:pStyle w:val="Corpodetexto"/>
      </w:pPr>
      <w:r>
        <w:t>Exemplo de resposta</w:t>
      </w:r>
    </w:p>
    <w:p w14:paraId="257F3B98" w14:textId="77777777" w:rsidR="007131AB" w:rsidRDefault="00000000">
      <w:pPr>
        <w:pStyle w:val="Corpodetexto"/>
      </w:pPr>
      <w:r>
        <w:t>HTTP/1.1 200 OK</w:t>
      </w:r>
    </w:p>
    <w:p w14:paraId="1D1E0EA3" w14:textId="77777777" w:rsidR="007131AB" w:rsidRDefault="00000000">
      <w:pPr>
        <w:pStyle w:val="Corpodetexto"/>
      </w:pPr>
      <w:r>
        <w:t>Content-Type: text/xml; charset=utf-8</w:t>
      </w:r>
    </w:p>
    <w:p w14:paraId="25244395" w14:textId="77777777" w:rsidR="007131AB" w:rsidRDefault="00000000">
      <w:pPr>
        <w:pStyle w:val="Corpodetexto"/>
      </w:pPr>
      <w:r>
        <w:t xml:space="preserve">Content-Length: </w:t>
      </w:r>
      <w:r>
        <w:rPr>
          <w:b/>
          <w:bCs/>
        </w:rPr>
        <w:t>length</w:t>
      </w:r>
      <w:r>
        <w:br/>
      </w:r>
    </w:p>
    <w:p w14:paraId="7B415FBA" w14:textId="77777777" w:rsidR="007131AB" w:rsidRDefault="00000000">
      <w:pPr>
        <w:pStyle w:val="Corpodetexto"/>
      </w:pPr>
      <w:r>
        <w:t>&lt;?xml version="1.0" encoding="utf-8"?&gt;</w:t>
      </w:r>
    </w:p>
    <w:p w14:paraId="1602500B" w14:textId="77777777" w:rsidR="007131AB" w:rsidRDefault="00000000">
      <w:pPr>
        <w:pStyle w:val="Corpodetexto"/>
      </w:pPr>
      <w:r>
        <w:t>&lt;soap:Envelope xmlns:xsi="http://www.w3.org/2001/XMLSchema-instance" xmlns:xsd="http://www.w3.org/2001/XMLSchema" xmlns:soap="http://schemas.xmlsoap.org/soap/envelope/"&gt;</w:t>
      </w:r>
    </w:p>
    <w:p w14:paraId="71C57801" w14:textId="77777777" w:rsidR="007131AB" w:rsidRDefault="00000000">
      <w:pPr>
        <w:numPr>
          <w:ilvl w:val="0"/>
          <w:numId w:val="1012"/>
        </w:numPr>
      </w:pPr>
      <w:r>
        <w:t>&lt;soap:Body&gt;</w:t>
      </w:r>
    </w:p>
    <w:p w14:paraId="3F99BF8A" w14:textId="77777777" w:rsidR="007131AB" w:rsidRDefault="00000000">
      <w:pPr>
        <w:numPr>
          <w:ilvl w:val="1"/>
          <w:numId w:val="1013"/>
        </w:numPr>
      </w:pPr>
      <w:r>
        <w:t>&lt;GetRoleResponse xmlns="http://archer-tech.com/webservices/"&gt;</w:t>
      </w:r>
    </w:p>
    <w:p w14:paraId="0855F0AC" w14:textId="77777777" w:rsidR="007131AB" w:rsidRDefault="00000000">
      <w:pPr>
        <w:numPr>
          <w:ilvl w:val="2"/>
          <w:numId w:val="1014"/>
        </w:numPr>
      </w:pPr>
      <w:r>
        <w:t>&lt;GetRoleResult&gt;</w:t>
      </w:r>
      <w:r>
        <w:rPr>
          <w:b/>
          <w:bCs/>
        </w:rPr>
        <w:t>string</w:t>
      </w:r>
      <w:r>
        <w:t>&lt;/GetRoleResult&gt;</w:t>
      </w:r>
    </w:p>
    <w:p w14:paraId="63FE9A4C" w14:textId="77777777" w:rsidR="007131AB" w:rsidRDefault="00000000">
      <w:pPr>
        <w:numPr>
          <w:ilvl w:val="1"/>
          <w:numId w:val="1011"/>
        </w:numPr>
      </w:pPr>
      <w:r>
        <w:t>&lt;/GetRoleResponse&gt;</w:t>
      </w:r>
    </w:p>
    <w:p w14:paraId="39724F12" w14:textId="77777777" w:rsidR="007131AB" w:rsidRDefault="00000000">
      <w:pPr>
        <w:numPr>
          <w:ilvl w:val="0"/>
          <w:numId w:val="1011"/>
        </w:numPr>
      </w:pPr>
      <w:r>
        <w:t>&lt;/soap:Body&gt;</w:t>
      </w:r>
    </w:p>
    <w:p w14:paraId="715029DF" w14:textId="77777777" w:rsidR="007131AB" w:rsidRDefault="00000000">
      <w:pPr>
        <w:pStyle w:val="FirstParagraph"/>
      </w:pPr>
      <w:r>
        <w:t>&lt;/soap:Envelope&gt;</w:t>
      </w:r>
    </w:p>
    <w:p w14:paraId="2B634307" w14:textId="77777777" w:rsidR="007131AB" w:rsidRDefault="00000000">
      <w:pPr>
        <w:pStyle w:val="Corpodetexto"/>
      </w:pPr>
      <w:r>
        <w:t>String de amostra na resposta</w:t>
      </w:r>
    </w:p>
    <w:p w14:paraId="1A0F367E" w14:textId="77777777" w:rsidR="007131AB" w:rsidRDefault="00000000">
      <w:pPr>
        <w:pStyle w:val="Corpodetexto"/>
      </w:pPr>
      <w:r>
        <w:lastRenderedPageBreak/>
        <w:t>&lt;Role&gt;</w:t>
      </w:r>
    </w:p>
    <w:p w14:paraId="54AA362C" w14:textId="77777777" w:rsidR="007131AB" w:rsidRDefault="00000000">
      <w:pPr>
        <w:numPr>
          <w:ilvl w:val="0"/>
          <w:numId w:val="1015"/>
        </w:numPr>
      </w:pPr>
      <w:r>
        <w:t>&lt;Id&gt;1&lt;/Id&gt;</w:t>
      </w:r>
    </w:p>
    <w:p w14:paraId="20ED0AE1" w14:textId="77777777" w:rsidR="007131AB" w:rsidRDefault="00000000">
      <w:pPr>
        <w:numPr>
          <w:ilvl w:val="0"/>
          <w:numId w:val="1011"/>
        </w:numPr>
      </w:pPr>
      <w:r>
        <w:t>&lt;CompanyId&gt;10000&lt;/CompanyId&gt;</w:t>
      </w:r>
    </w:p>
    <w:p w14:paraId="40C72BDC" w14:textId="77777777" w:rsidR="007131AB" w:rsidRDefault="00000000">
      <w:pPr>
        <w:numPr>
          <w:ilvl w:val="0"/>
          <w:numId w:val="1011"/>
        </w:numPr>
      </w:pPr>
      <w:r>
        <w:t>&lt;Name&gt;General User&lt;/Name&gt;</w:t>
      </w:r>
    </w:p>
    <w:p w14:paraId="33EA73C2" w14:textId="77777777" w:rsidR="007131AB" w:rsidRDefault="00000000">
      <w:pPr>
        <w:numPr>
          <w:ilvl w:val="0"/>
          <w:numId w:val="1011"/>
        </w:numPr>
      </w:pPr>
      <w:r>
        <w:t>&lt;Description&gt;The General User role is the default role that is granted to users of the application. This role will have no right to manage access to the application, and only minimal self administration rights.&lt;/Description&gt;</w:t>
      </w:r>
    </w:p>
    <w:p w14:paraId="4467B557" w14:textId="77777777" w:rsidR="007131AB" w:rsidRDefault="00000000">
      <w:pPr>
        <w:numPr>
          <w:ilvl w:val="0"/>
          <w:numId w:val="1011"/>
        </w:numPr>
      </w:pPr>
      <w:r>
        <w:t>&lt;RequiredFlag&gt;False&lt;/RequiredFlag&gt;</w:t>
      </w:r>
    </w:p>
    <w:p w14:paraId="59A4989B" w14:textId="77777777" w:rsidR="007131AB" w:rsidRDefault="00000000">
      <w:pPr>
        <w:numPr>
          <w:ilvl w:val="0"/>
          <w:numId w:val="1011"/>
        </w:numPr>
      </w:pPr>
      <w:r>
        <w:t>&lt;DefaultFlag&gt;True&lt;/DefaultFlag&gt;</w:t>
      </w:r>
    </w:p>
    <w:p w14:paraId="1A7F4F86" w14:textId="77777777" w:rsidR="007131AB" w:rsidRDefault="00000000">
      <w:pPr>
        <w:pStyle w:val="FirstParagraph"/>
      </w:pPr>
      <w:r>
        <w:t>&lt;/Role&gt;</w:t>
      </w:r>
    </w:p>
    <w:bookmarkEnd w:id="307"/>
    <w:p w14:paraId="211A79A9" w14:textId="77777777" w:rsidR="007131AB" w:rsidRDefault="00000000">
      <w:r>
        <w:br w:type="page"/>
      </w:r>
    </w:p>
    <w:p w14:paraId="0FBA01CB" w14:textId="77777777" w:rsidR="007131AB" w:rsidRDefault="00000000">
      <w:pPr>
        <w:pStyle w:val="Ttulo1"/>
      </w:pPr>
      <w:bookmarkStart w:id="308" w:name="getroledependencies-1"/>
      <w:r>
        <w:lastRenderedPageBreak/>
        <w:t>GetRoleDependencies</w:t>
      </w:r>
    </w:p>
    <w:p w14:paraId="6DE38177" w14:textId="77777777" w:rsidR="007131AB" w:rsidRDefault="00000000">
      <w:pPr>
        <w:pStyle w:val="FirstParagraph"/>
      </w:pPr>
      <w:r>
        <w:t>O método GetRoleDependencies recupera todas as dependências da função especificada. As dependências são os usuários e os grupos que são atribuídos somente à função de acesso.</w:t>
      </w:r>
    </w:p>
    <w:p w14:paraId="4BEA9F53" w14:textId="77777777" w:rsidR="007131AB" w:rsidRDefault="00000000">
      <w:pPr>
        <w:pStyle w:val="Corpodetexto"/>
      </w:pPr>
      <w:r>
        <w:t>Nesta página</w:t>
      </w:r>
    </w:p>
    <w:p w14:paraId="02EF1EFA" w14:textId="77777777" w:rsidR="007131AB" w:rsidRDefault="00000000">
      <w:pPr>
        <w:pStyle w:val="Compact"/>
        <w:numPr>
          <w:ilvl w:val="0"/>
          <w:numId w:val="1016"/>
        </w:numPr>
      </w:pPr>
      <w:hyperlink w:anchor="Uso">
        <w:r>
          <w:rPr>
            <w:rStyle w:val="Hyperlink"/>
          </w:rPr>
          <w:t>Uso</w:t>
        </w:r>
      </w:hyperlink>
    </w:p>
    <w:p w14:paraId="2A841EE9" w14:textId="77777777" w:rsidR="007131AB" w:rsidRDefault="00000000">
      <w:pPr>
        <w:pStyle w:val="Compact"/>
        <w:numPr>
          <w:ilvl w:val="0"/>
          <w:numId w:val="1016"/>
        </w:numPr>
      </w:pPr>
      <w:hyperlink w:anchor="Exemplos">
        <w:r>
          <w:rPr>
            <w:rStyle w:val="Hyperlink"/>
          </w:rPr>
          <w:t>Exemplos</w:t>
        </w:r>
      </w:hyperlink>
    </w:p>
    <w:p w14:paraId="29A28C11" w14:textId="77777777" w:rsidR="007131AB" w:rsidRDefault="00000000">
      <w:pPr>
        <w:pStyle w:val="Ttulo2"/>
      </w:pPr>
      <w:r>
        <w:t>Uso</w:t>
      </w:r>
    </w:p>
    <w:p w14:paraId="5BE4343A" w14:textId="77777777" w:rsidR="007131AB" w:rsidRDefault="00000000">
      <w:pPr>
        <w:pStyle w:val="FirstParagraph"/>
      </w:pPr>
      <w:r>
        <w:rPr>
          <w:b/>
          <w:bCs/>
        </w:rPr>
        <w:t>Privilégios.</w:t>
      </w:r>
      <w:r>
        <w:t xml:space="preserve"> Este método requer privilégios de leitura.</w:t>
      </w:r>
    </w:p>
    <w:p w14:paraId="5CB47CEB" w14:textId="77777777" w:rsidR="007131AB" w:rsidRDefault="00000000">
      <w:pPr>
        <w:pStyle w:val="Corpodetexto"/>
      </w:pPr>
      <w:r>
        <w:rPr>
          <w:b/>
          <w:bCs/>
        </w:rPr>
        <w:t>Parâmetros.</w:t>
      </w:r>
    </w:p>
    <w:p w14:paraId="13293A23" w14:textId="77777777" w:rsidR="007131AB" w:rsidRDefault="00000000">
      <w:pPr>
        <w:pStyle w:val="TableCaption"/>
      </w:pPr>
      <w:r>
        <w:t>Os parâmetros do método GetRoleDependencies são descritos na tabela a seguir.</w:t>
      </w:r>
    </w:p>
    <w:tbl>
      <w:tblPr>
        <w:tblStyle w:val="Table"/>
        <w:tblW w:w="0" w:type="auto"/>
        <w:tblLook w:val="0020" w:firstRow="1" w:lastRow="0" w:firstColumn="0" w:lastColumn="0" w:noHBand="0" w:noVBand="0"/>
      </w:tblPr>
      <w:tblGrid>
        <w:gridCol w:w="1638"/>
        <w:gridCol w:w="1477"/>
        <w:gridCol w:w="5723"/>
      </w:tblGrid>
      <w:tr w:rsidR="007131AB" w14:paraId="1FEA9E38"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FA8005F" w14:textId="77777777" w:rsidR="007131AB" w:rsidRDefault="00000000">
            <w:pPr>
              <w:pStyle w:val="Corpodetexto"/>
            </w:pPr>
            <w:r>
              <w:t>Parâmetro</w:t>
            </w:r>
          </w:p>
        </w:tc>
        <w:tc>
          <w:tcPr>
            <w:tcW w:w="0" w:type="auto"/>
          </w:tcPr>
          <w:p w14:paraId="5B230411" w14:textId="77777777" w:rsidR="007131AB" w:rsidRDefault="00000000">
            <w:pPr>
              <w:pStyle w:val="Corpodetexto"/>
            </w:pPr>
            <w:r>
              <w:t>Tipo de dados</w:t>
            </w:r>
          </w:p>
        </w:tc>
        <w:tc>
          <w:tcPr>
            <w:tcW w:w="0" w:type="auto"/>
          </w:tcPr>
          <w:p w14:paraId="695FEBEC" w14:textId="77777777" w:rsidR="007131AB" w:rsidRDefault="00000000">
            <w:pPr>
              <w:pStyle w:val="Corpodetexto"/>
            </w:pPr>
            <w:r>
              <w:t>Valor</w:t>
            </w:r>
          </w:p>
        </w:tc>
      </w:tr>
      <w:tr w:rsidR="007131AB" w14:paraId="1964315A" w14:textId="77777777">
        <w:tc>
          <w:tcPr>
            <w:tcW w:w="0" w:type="auto"/>
          </w:tcPr>
          <w:p w14:paraId="06C489E3" w14:textId="77777777" w:rsidR="007131AB" w:rsidRDefault="00000000">
            <w:pPr>
              <w:pStyle w:val="Corpodetexto"/>
            </w:pPr>
            <w:r>
              <w:t>sessionToken</w:t>
            </w:r>
          </w:p>
        </w:tc>
        <w:tc>
          <w:tcPr>
            <w:tcW w:w="0" w:type="auto"/>
          </w:tcPr>
          <w:p w14:paraId="3CEA7E24" w14:textId="77777777" w:rsidR="007131AB" w:rsidRDefault="00000000">
            <w:pPr>
              <w:pStyle w:val="Corpodetexto"/>
            </w:pPr>
            <w:r>
              <w:t>String</w:t>
            </w:r>
          </w:p>
        </w:tc>
        <w:tc>
          <w:tcPr>
            <w:tcW w:w="0" w:type="auto"/>
          </w:tcPr>
          <w:p w14:paraId="0AF5F928" w14:textId="2C69E188" w:rsidR="007131AB" w:rsidRDefault="00000000">
            <w:pPr>
              <w:pStyle w:val="Corpodetexto"/>
            </w:pPr>
            <w:r>
              <w:t xml:space="preserve">sessionToken válido retornado pelo método </w:t>
            </w:r>
            <w:hyperlink r:id="rId324">
              <w:r>
                <w:rPr>
                  <w:rStyle w:val="Hyperlink"/>
                </w:rPr>
                <w:t>general.CreateUserSession</w:t>
              </w:r>
            </w:hyperlink>
          </w:p>
        </w:tc>
      </w:tr>
      <w:tr w:rsidR="007131AB" w14:paraId="4ABE0E40" w14:textId="77777777">
        <w:tc>
          <w:tcPr>
            <w:tcW w:w="0" w:type="auto"/>
          </w:tcPr>
          <w:p w14:paraId="33C5F78D" w14:textId="77777777" w:rsidR="007131AB" w:rsidRDefault="00000000">
            <w:pPr>
              <w:pStyle w:val="Corpodetexto"/>
            </w:pPr>
            <w:r>
              <w:t>roleId</w:t>
            </w:r>
          </w:p>
        </w:tc>
        <w:tc>
          <w:tcPr>
            <w:tcW w:w="0" w:type="auto"/>
          </w:tcPr>
          <w:p w14:paraId="4CB6BC5B" w14:textId="77777777" w:rsidR="007131AB" w:rsidRDefault="00000000">
            <w:pPr>
              <w:pStyle w:val="Corpodetexto"/>
            </w:pPr>
            <w:r>
              <w:t>Número inteiro</w:t>
            </w:r>
          </w:p>
        </w:tc>
        <w:tc>
          <w:tcPr>
            <w:tcW w:w="0" w:type="auto"/>
          </w:tcPr>
          <w:p w14:paraId="1964CAA0" w14:textId="77777777" w:rsidR="007131AB" w:rsidRDefault="00000000">
            <w:pPr>
              <w:pStyle w:val="Corpodetexto"/>
            </w:pPr>
            <w:r>
              <w:t>ID interno da função para a qual retornar as dependências</w:t>
            </w:r>
          </w:p>
        </w:tc>
      </w:tr>
    </w:tbl>
    <w:p w14:paraId="78359AF1" w14:textId="77777777" w:rsidR="007131AB" w:rsidRDefault="00000000">
      <w:pPr>
        <w:pStyle w:val="Corpodetexto"/>
      </w:pPr>
      <w:r>
        <w:rPr>
          <w:b/>
          <w:bCs/>
        </w:rPr>
        <w:t>Saída.</w:t>
      </w:r>
      <w:r>
        <w:t xml:space="preserve"> Este método retorna uma string. O valor é uma string XML que contém todas as dependências da função de acesso (usuários e grupos) do sistema. Se houver uma falha, a API emitirá uma exceção.</w:t>
      </w:r>
    </w:p>
    <w:p w14:paraId="3B860CC2" w14:textId="77777777" w:rsidR="007131AB" w:rsidRDefault="00000000">
      <w:pPr>
        <w:pStyle w:val="Ttulo2"/>
      </w:pPr>
      <w:r>
        <w:t>Exemplos</w:t>
      </w:r>
    </w:p>
    <w:p w14:paraId="20A43609" w14:textId="77777777" w:rsidR="007131AB" w:rsidRDefault="00000000">
      <w:pPr>
        <w:pStyle w:val="FirstParagraph"/>
      </w:pPr>
      <w:r>
        <w:t>Exemplo de chamada C#</w:t>
      </w:r>
    </w:p>
    <w:p w14:paraId="56B9BCA7" w14:textId="77777777" w:rsidR="007131AB" w:rsidRDefault="00000000">
      <w:pPr>
        <w:pStyle w:val="Corpodetexto"/>
      </w:pPr>
      <w:r>
        <w:t>sRoleData = accessrole.GetRoleDependencies(sSessionToken, 123);</w:t>
      </w:r>
    </w:p>
    <w:p w14:paraId="2E873427" w14:textId="77777777" w:rsidR="007131AB" w:rsidRDefault="00000000">
      <w:pPr>
        <w:pStyle w:val="Corpodetexto"/>
      </w:pPr>
      <w:r>
        <w:t>Exemplo de solicitação</w:t>
      </w:r>
    </w:p>
    <w:p w14:paraId="13E87BB6"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58DEA9CA" w14:textId="77777777" w:rsidR="007131AB" w:rsidRDefault="00000000">
      <w:pPr>
        <w:pStyle w:val="Corpodetexto"/>
      </w:pPr>
      <w:r>
        <w:t>POST /archer/ws/accessrole.asmx HTTP/1.1</w:t>
      </w:r>
    </w:p>
    <w:p w14:paraId="71249ED2" w14:textId="77777777" w:rsidR="007131AB" w:rsidRDefault="00000000">
      <w:pPr>
        <w:pStyle w:val="Corpodetexto"/>
      </w:pPr>
      <w:r>
        <w:t>Host: staging</w:t>
      </w:r>
    </w:p>
    <w:p w14:paraId="24EDC278" w14:textId="77777777" w:rsidR="007131AB" w:rsidRDefault="00000000">
      <w:pPr>
        <w:pStyle w:val="Corpodetexto"/>
      </w:pPr>
      <w:r>
        <w:lastRenderedPageBreak/>
        <w:t>Content-Type: text/xml; charset=utf-8</w:t>
      </w:r>
    </w:p>
    <w:p w14:paraId="504A49E3" w14:textId="77777777" w:rsidR="007131AB" w:rsidRDefault="00000000">
      <w:pPr>
        <w:pStyle w:val="Corpodetexto"/>
      </w:pPr>
      <w:r>
        <w:t xml:space="preserve">Content-Length: </w:t>
      </w:r>
      <w:r>
        <w:rPr>
          <w:b/>
          <w:bCs/>
        </w:rPr>
        <w:t>length</w:t>
      </w:r>
    </w:p>
    <w:p w14:paraId="4D017091" w14:textId="77777777" w:rsidR="007131AB" w:rsidRDefault="00000000">
      <w:pPr>
        <w:pStyle w:val="Corpodetexto"/>
      </w:pPr>
      <w:r>
        <w:t>SOAPAction: "http://archer-tech.com/webservices/GetRole</w:t>
      </w:r>
      <w:r>
        <w:br/>
        <w:t>Dependencies"</w:t>
      </w:r>
      <w:r>
        <w:br/>
      </w:r>
      <w:r>
        <w:br/>
      </w:r>
    </w:p>
    <w:p w14:paraId="4B48421E" w14:textId="77777777" w:rsidR="007131AB" w:rsidRDefault="00000000">
      <w:pPr>
        <w:pStyle w:val="Corpodetexto"/>
      </w:pPr>
      <w:r>
        <w:t>&lt;?xml version="1.0" encoding="utf-8"?&gt;</w:t>
      </w:r>
      <w:r>
        <w:br/>
      </w:r>
    </w:p>
    <w:p w14:paraId="2E1D51C4" w14:textId="77777777" w:rsidR="007131AB" w:rsidRDefault="00000000">
      <w:pPr>
        <w:pStyle w:val="Corpodetexto"/>
      </w:pPr>
      <w:r>
        <w:t>&lt;soap:Envelope xmlns:xsi="http://www.w3.org/2001/XMLSchema-instance" xmlns:xsd="http://www.w3.org/2001/XMLSchema" xmlns:soap="http://schemas.xmlsoap.org/soap/envelope/"&gt;</w:t>
      </w:r>
    </w:p>
    <w:p w14:paraId="35D69004" w14:textId="77777777" w:rsidR="007131AB" w:rsidRDefault="00000000">
      <w:pPr>
        <w:numPr>
          <w:ilvl w:val="0"/>
          <w:numId w:val="1017"/>
        </w:numPr>
      </w:pPr>
      <w:r>
        <w:t>&lt;soap:Body&gt;</w:t>
      </w:r>
    </w:p>
    <w:p w14:paraId="035FABB2" w14:textId="77777777" w:rsidR="007131AB" w:rsidRDefault="00000000">
      <w:pPr>
        <w:numPr>
          <w:ilvl w:val="1"/>
          <w:numId w:val="1018"/>
        </w:numPr>
      </w:pPr>
      <w:r>
        <w:t>&lt;GetRoleDependencies xmlns="http://archer-tech.com/webservices/"&gt;</w:t>
      </w:r>
    </w:p>
    <w:p w14:paraId="084A6EA9" w14:textId="77777777" w:rsidR="007131AB" w:rsidRDefault="00000000">
      <w:pPr>
        <w:numPr>
          <w:ilvl w:val="2"/>
          <w:numId w:val="1019"/>
        </w:numPr>
      </w:pPr>
      <w:r>
        <w:t>&lt;sessionToken&gt;</w:t>
      </w:r>
      <w:r>
        <w:rPr>
          <w:b/>
          <w:bCs/>
        </w:rPr>
        <w:t>string</w:t>
      </w:r>
      <w:r>
        <w:t>&lt;/sessionToken&gt;</w:t>
      </w:r>
    </w:p>
    <w:p w14:paraId="2A83F634" w14:textId="77777777" w:rsidR="007131AB" w:rsidRDefault="00000000">
      <w:pPr>
        <w:numPr>
          <w:ilvl w:val="2"/>
          <w:numId w:val="1020"/>
        </w:numPr>
      </w:pPr>
      <w:r>
        <w:t>&lt;roleId&gt;</w:t>
      </w:r>
      <w:r>
        <w:rPr>
          <w:b/>
          <w:bCs/>
        </w:rPr>
        <w:t>int</w:t>
      </w:r>
      <w:r>
        <w:t>&lt;/roleId&gt;</w:t>
      </w:r>
    </w:p>
    <w:p w14:paraId="2388F432" w14:textId="77777777" w:rsidR="007131AB" w:rsidRDefault="00000000">
      <w:pPr>
        <w:numPr>
          <w:ilvl w:val="1"/>
          <w:numId w:val="1020"/>
        </w:numPr>
      </w:pPr>
      <w:r>
        <w:t>&lt;/GetRoleDependencies&gt;</w:t>
      </w:r>
    </w:p>
    <w:p w14:paraId="580CEAB2" w14:textId="77777777" w:rsidR="007131AB" w:rsidRDefault="00000000">
      <w:pPr>
        <w:numPr>
          <w:ilvl w:val="0"/>
          <w:numId w:val="1020"/>
        </w:numPr>
      </w:pPr>
      <w:r>
        <w:t>&lt;/soap:Body&gt;</w:t>
      </w:r>
    </w:p>
    <w:p w14:paraId="029481EA" w14:textId="77777777" w:rsidR="007131AB" w:rsidRDefault="00000000">
      <w:pPr>
        <w:pStyle w:val="FirstParagraph"/>
      </w:pPr>
      <w:r>
        <w:t>&lt;/soap:Envelope&gt;</w:t>
      </w:r>
    </w:p>
    <w:p w14:paraId="164899EB" w14:textId="77777777" w:rsidR="007131AB" w:rsidRDefault="00000000">
      <w:pPr>
        <w:pStyle w:val="Corpodetexto"/>
      </w:pPr>
      <w:r>
        <w:t>Exemplo de resposta</w:t>
      </w:r>
    </w:p>
    <w:p w14:paraId="7A4590C8" w14:textId="77777777" w:rsidR="007131AB" w:rsidRDefault="00000000">
      <w:pPr>
        <w:pStyle w:val="Corpodetexto"/>
      </w:pPr>
      <w:r>
        <w:t>HTTP/1.1 200 OK</w:t>
      </w:r>
    </w:p>
    <w:p w14:paraId="59D03347" w14:textId="77777777" w:rsidR="007131AB" w:rsidRDefault="00000000">
      <w:pPr>
        <w:pStyle w:val="Corpodetexto"/>
      </w:pPr>
      <w:r>
        <w:t>Content-Type: text/xml; charset=utf-8</w:t>
      </w:r>
    </w:p>
    <w:p w14:paraId="234C16EB" w14:textId="77777777" w:rsidR="007131AB" w:rsidRDefault="00000000">
      <w:pPr>
        <w:pStyle w:val="Corpodetexto"/>
      </w:pPr>
      <w:r>
        <w:t xml:space="preserve">Content-Length: </w:t>
      </w:r>
      <w:r>
        <w:rPr>
          <w:b/>
          <w:bCs/>
        </w:rPr>
        <w:t>length</w:t>
      </w:r>
      <w:r>
        <w:br/>
      </w:r>
      <w:r>
        <w:br/>
      </w:r>
    </w:p>
    <w:p w14:paraId="3917ECF8" w14:textId="77777777" w:rsidR="007131AB" w:rsidRDefault="00000000">
      <w:pPr>
        <w:pStyle w:val="Corpodetexto"/>
      </w:pPr>
      <w:r>
        <w:t>&lt;?xml version="1.0" encoding="utf-8"?&gt;</w:t>
      </w:r>
    </w:p>
    <w:p w14:paraId="65EAB764" w14:textId="77777777" w:rsidR="007131AB" w:rsidRDefault="00000000">
      <w:pPr>
        <w:pStyle w:val="Corpodetexto"/>
      </w:pPr>
      <w:r>
        <w:t>&lt;soap:Envelope xmlns:xsi="http://www.w3.org/2001/XMLSchema-instance" xmlns:xsd="http://www.w3.org/2001/XMLSchema" xmlns:soap="http://schemas.xmlsoap.org/soap/envelope/"&gt;</w:t>
      </w:r>
    </w:p>
    <w:p w14:paraId="788A543C" w14:textId="77777777" w:rsidR="007131AB" w:rsidRDefault="00000000">
      <w:pPr>
        <w:numPr>
          <w:ilvl w:val="0"/>
          <w:numId w:val="1021"/>
        </w:numPr>
      </w:pPr>
      <w:r>
        <w:t>&lt;soap:Body&gt;</w:t>
      </w:r>
    </w:p>
    <w:p w14:paraId="6DCE8AFD" w14:textId="77777777" w:rsidR="007131AB" w:rsidRDefault="00000000">
      <w:pPr>
        <w:numPr>
          <w:ilvl w:val="1"/>
          <w:numId w:val="1022"/>
        </w:numPr>
      </w:pPr>
      <w:r>
        <w:t>&lt;GetRoleDependenciesResponse xmlns="http://archer-tech.com/webservices/"&gt;</w:t>
      </w:r>
    </w:p>
    <w:p w14:paraId="27B6FC3B" w14:textId="77777777" w:rsidR="007131AB" w:rsidRDefault="00000000">
      <w:pPr>
        <w:numPr>
          <w:ilvl w:val="2"/>
          <w:numId w:val="1023"/>
        </w:numPr>
      </w:pPr>
      <w:r>
        <w:lastRenderedPageBreak/>
        <w:t>&lt;GetRoleDependenciesResult&gt;</w:t>
      </w:r>
      <w:r>
        <w:rPr>
          <w:b/>
          <w:bCs/>
        </w:rPr>
        <w:t>string</w:t>
      </w:r>
      <w:r>
        <w:t>&lt;/GetRoleDependenciesResult&gt;</w:t>
      </w:r>
    </w:p>
    <w:p w14:paraId="31F721B3" w14:textId="77777777" w:rsidR="007131AB" w:rsidRDefault="00000000">
      <w:pPr>
        <w:numPr>
          <w:ilvl w:val="1"/>
          <w:numId w:val="1020"/>
        </w:numPr>
      </w:pPr>
      <w:r>
        <w:t>&lt;/GetRoleDependenciesResponse&gt;</w:t>
      </w:r>
    </w:p>
    <w:p w14:paraId="70D4A7B1" w14:textId="77777777" w:rsidR="007131AB" w:rsidRDefault="00000000">
      <w:pPr>
        <w:numPr>
          <w:ilvl w:val="0"/>
          <w:numId w:val="1020"/>
        </w:numPr>
      </w:pPr>
      <w:r>
        <w:t>&lt;/soap:Body&gt;</w:t>
      </w:r>
    </w:p>
    <w:p w14:paraId="29321F13" w14:textId="77777777" w:rsidR="007131AB" w:rsidRDefault="00000000">
      <w:pPr>
        <w:pStyle w:val="FirstParagraph"/>
      </w:pPr>
      <w:r>
        <w:t>&lt;/soap:Envelope&gt;</w:t>
      </w:r>
    </w:p>
    <w:p w14:paraId="02DED36E" w14:textId="77777777" w:rsidR="007131AB" w:rsidRDefault="00000000">
      <w:pPr>
        <w:pStyle w:val="Corpodetexto"/>
      </w:pPr>
      <w:r>
        <w:t>String de amostra na resposta</w:t>
      </w:r>
    </w:p>
    <w:p w14:paraId="3961C6ED" w14:textId="77777777" w:rsidR="007131AB" w:rsidRDefault="00000000">
      <w:pPr>
        <w:pStyle w:val="Corpodetexto"/>
      </w:pPr>
      <w:r>
        <w:t>&lt;Dependencies&gt;</w:t>
      </w:r>
    </w:p>
    <w:p w14:paraId="77195321" w14:textId="77777777" w:rsidR="007131AB" w:rsidRDefault="00000000">
      <w:pPr>
        <w:numPr>
          <w:ilvl w:val="0"/>
          <w:numId w:val="1024"/>
        </w:numPr>
      </w:pPr>
      <w:r>
        <w:t>&lt;Dependency&gt;</w:t>
      </w:r>
    </w:p>
    <w:p w14:paraId="21971273" w14:textId="77777777" w:rsidR="007131AB" w:rsidRDefault="00000000">
      <w:pPr>
        <w:numPr>
          <w:ilvl w:val="1"/>
          <w:numId w:val="1025"/>
        </w:numPr>
      </w:pPr>
      <w:r>
        <w:t>&lt;user_id&gt;5&lt;/user_id&gt;</w:t>
      </w:r>
    </w:p>
    <w:p w14:paraId="3BAB8A30" w14:textId="77777777" w:rsidR="007131AB" w:rsidRDefault="00000000">
      <w:pPr>
        <w:numPr>
          <w:ilvl w:val="1"/>
          <w:numId w:val="1020"/>
        </w:numPr>
      </w:pPr>
      <w:r>
        <w:t>&lt;dependency_type&gt;Users&lt;/dependency_type&gt;</w:t>
      </w:r>
    </w:p>
    <w:p w14:paraId="3EE1270F" w14:textId="77777777" w:rsidR="007131AB" w:rsidRDefault="00000000">
      <w:pPr>
        <w:numPr>
          <w:ilvl w:val="1"/>
          <w:numId w:val="1020"/>
        </w:numPr>
      </w:pPr>
      <w:r>
        <w:t>&lt;dependency&gt;Integration (Integration Integration)&lt;/dependency&gt;</w:t>
      </w:r>
    </w:p>
    <w:p w14:paraId="5EA43933" w14:textId="77777777" w:rsidR="007131AB" w:rsidRDefault="00000000">
      <w:pPr>
        <w:numPr>
          <w:ilvl w:val="0"/>
          <w:numId w:val="1020"/>
        </w:numPr>
      </w:pPr>
      <w:r>
        <w:t>&lt;/Dependency&gt;</w:t>
      </w:r>
    </w:p>
    <w:p w14:paraId="5D332FB2" w14:textId="77777777" w:rsidR="007131AB" w:rsidRDefault="00000000">
      <w:pPr>
        <w:numPr>
          <w:ilvl w:val="0"/>
          <w:numId w:val="1020"/>
        </w:numPr>
      </w:pPr>
      <w:r>
        <w:t>&lt;Dependency&gt;</w:t>
      </w:r>
    </w:p>
    <w:p w14:paraId="0FB99529" w14:textId="77777777" w:rsidR="007131AB" w:rsidRDefault="00000000">
      <w:pPr>
        <w:numPr>
          <w:ilvl w:val="1"/>
          <w:numId w:val="1026"/>
        </w:numPr>
      </w:pPr>
      <w:r>
        <w:t>&lt;user_id&gt;8&lt;/user_id&gt;</w:t>
      </w:r>
    </w:p>
    <w:p w14:paraId="5D9C0309" w14:textId="77777777" w:rsidR="007131AB" w:rsidRDefault="00000000">
      <w:pPr>
        <w:numPr>
          <w:ilvl w:val="1"/>
          <w:numId w:val="1020"/>
        </w:numPr>
      </w:pPr>
      <w:r>
        <w:t>&lt;dependency_type&gt;Users&lt;/dependency_type&gt;</w:t>
      </w:r>
    </w:p>
    <w:p w14:paraId="452D5280" w14:textId="77777777" w:rsidR="007131AB" w:rsidRDefault="00000000">
      <w:pPr>
        <w:numPr>
          <w:ilvl w:val="1"/>
          <w:numId w:val="1020"/>
        </w:numPr>
      </w:pPr>
      <w:r>
        <w:t>&lt;dependency&gt;rob (Rob Walters)&lt;/dependency&gt;</w:t>
      </w:r>
    </w:p>
    <w:p w14:paraId="76C2D75B" w14:textId="77777777" w:rsidR="007131AB" w:rsidRDefault="00000000">
      <w:pPr>
        <w:numPr>
          <w:ilvl w:val="0"/>
          <w:numId w:val="1020"/>
        </w:numPr>
      </w:pPr>
      <w:r>
        <w:t>&lt;/Dependency&gt;</w:t>
      </w:r>
    </w:p>
    <w:p w14:paraId="2BCCBC9D" w14:textId="77777777" w:rsidR="007131AB" w:rsidRDefault="00000000">
      <w:pPr>
        <w:pStyle w:val="FirstParagraph"/>
      </w:pPr>
      <w:r>
        <w:t>&lt;/Dependencies&gt;</w:t>
      </w:r>
    </w:p>
    <w:bookmarkEnd w:id="308"/>
    <w:p w14:paraId="686CA4EE" w14:textId="77777777" w:rsidR="007131AB" w:rsidRDefault="00000000">
      <w:r>
        <w:br w:type="page"/>
      </w:r>
    </w:p>
    <w:p w14:paraId="2B002CC2" w14:textId="77777777" w:rsidR="007131AB" w:rsidRDefault="00000000">
      <w:pPr>
        <w:pStyle w:val="Ttulo1"/>
      </w:pPr>
      <w:bookmarkStart w:id="309" w:name="getrolepagepermissions-1"/>
      <w:r>
        <w:lastRenderedPageBreak/>
        <w:t>GetRolePagePermissions</w:t>
      </w:r>
    </w:p>
    <w:p w14:paraId="40C1D057" w14:textId="77777777" w:rsidR="007131AB" w:rsidRDefault="00000000">
      <w:pPr>
        <w:pStyle w:val="FirstParagraph"/>
      </w:pPr>
      <w:r>
        <w:t>O método GetRolePagePermissions recupera todas as permissões de página (criação, leitura, gravação e exclusão) da função especificada.</w:t>
      </w:r>
    </w:p>
    <w:p w14:paraId="6662667B" w14:textId="77777777" w:rsidR="007131AB" w:rsidRDefault="00000000">
      <w:pPr>
        <w:pStyle w:val="Corpodetexto"/>
      </w:pPr>
      <w:r>
        <w:rPr>
          <w:b/>
          <w:bCs/>
        </w:rPr>
        <w:t>Observação:</w:t>
      </w:r>
      <w:r>
        <w:t xml:space="preserve"> As permissões de gravação na saída desse método correspondem às permissões de atualização do sistema.</w:t>
      </w:r>
    </w:p>
    <w:p w14:paraId="68026475" w14:textId="77777777" w:rsidR="007131AB" w:rsidRDefault="00000000">
      <w:pPr>
        <w:pStyle w:val="Corpodetexto"/>
      </w:pPr>
      <w:r>
        <w:t>Nesta página</w:t>
      </w:r>
    </w:p>
    <w:p w14:paraId="3ED4CC4C" w14:textId="77777777" w:rsidR="007131AB" w:rsidRDefault="00000000">
      <w:pPr>
        <w:pStyle w:val="Compact"/>
        <w:numPr>
          <w:ilvl w:val="0"/>
          <w:numId w:val="1027"/>
        </w:numPr>
      </w:pPr>
      <w:hyperlink w:anchor="Uso">
        <w:r>
          <w:rPr>
            <w:rStyle w:val="Hyperlink"/>
          </w:rPr>
          <w:t>Uso</w:t>
        </w:r>
      </w:hyperlink>
    </w:p>
    <w:p w14:paraId="04AE59C1" w14:textId="77777777" w:rsidR="007131AB" w:rsidRDefault="00000000">
      <w:pPr>
        <w:pStyle w:val="Compact"/>
        <w:numPr>
          <w:ilvl w:val="0"/>
          <w:numId w:val="1027"/>
        </w:numPr>
      </w:pPr>
      <w:hyperlink w:anchor="Exemplos">
        <w:r>
          <w:rPr>
            <w:rStyle w:val="Hyperlink"/>
          </w:rPr>
          <w:t>Exemplos</w:t>
        </w:r>
      </w:hyperlink>
    </w:p>
    <w:p w14:paraId="2FB5E1EF" w14:textId="77777777" w:rsidR="007131AB" w:rsidRDefault="00000000">
      <w:pPr>
        <w:pStyle w:val="Ttulo2"/>
      </w:pPr>
      <w:r>
        <w:t>Uso</w:t>
      </w:r>
    </w:p>
    <w:p w14:paraId="6FA956BA" w14:textId="77777777" w:rsidR="007131AB" w:rsidRDefault="00000000">
      <w:pPr>
        <w:pStyle w:val="FirstParagraph"/>
      </w:pPr>
      <w:r>
        <w:rPr>
          <w:b/>
          <w:bCs/>
        </w:rPr>
        <w:t>Privilégios.</w:t>
      </w:r>
      <w:r>
        <w:t xml:space="preserve"> Este método requer privilégios de leitura.</w:t>
      </w:r>
    </w:p>
    <w:p w14:paraId="4E7113A8" w14:textId="77777777" w:rsidR="007131AB" w:rsidRDefault="00000000">
      <w:pPr>
        <w:pStyle w:val="Corpodetexto"/>
      </w:pPr>
      <w:r>
        <w:rPr>
          <w:b/>
          <w:bCs/>
        </w:rPr>
        <w:t>Parâmetros.</w:t>
      </w:r>
    </w:p>
    <w:p w14:paraId="630BF80F" w14:textId="77777777" w:rsidR="007131AB" w:rsidRDefault="00000000">
      <w:pPr>
        <w:pStyle w:val="TableCaption"/>
      </w:pPr>
      <w:r>
        <w:t>Os parâmetros do método GetRolePagePermissions são descritos na tabela a seguir.</w:t>
      </w:r>
    </w:p>
    <w:tbl>
      <w:tblPr>
        <w:tblStyle w:val="Table"/>
        <w:tblW w:w="0" w:type="auto"/>
        <w:tblLook w:val="0020" w:firstRow="1" w:lastRow="0" w:firstColumn="0" w:lastColumn="0" w:noHBand="0" w:noVBand="0"/>
      </w:tblPr>
      <w:tblGrid>
        <w:gridCol w:w="1638"/>
        <w:gridCol w:w="1477"/>
        <w:gridCol w:w="5723"/>
      </w:tblGrid>
      <w:tr w:rsidR="007131AB" w14:paraId="6298A4F0"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5D384418" w14:textId="77777777" w:rsidR="007131AB" w:rsidRDefault="00000000">
            <w:pPr>
              <w:pStyle w:val="Corpodetexto"/>
            </w:pPr>
            <w:r>
              <w:t>Parâmetro</w:t>
            </w:r>
          </w:p>
        </w:tc>
        <w:tc>
          <w:tcPr>
            <w:tcW w:w="0" w:type="auto"/>
          </w:tcPr>
          <w:p w14:paraId="52993518" w14:textId="77777777" w:rsidR="007131AB" w:rsidRDefault="00000000">
            <w:pPr>
              <w:pStyle w:val="Corpodetexto"/>
            </w:pPr>
            <w:r>
              <w:t>Tipo de dados</w:t>
            </w:r>
          </w:p>
        </w:tc>
        <w:tc>
          <w:tcPr>
            <w:tcW w:w="0" w:type="auto"/>
          </w:tcPr>
          <w:p w14:paraId="5A96B488" w14:textId="77777777" w:rsidR="007131AB" w:rsidRDefault="00000000">
            <w:pPr>
              <w:pStyle w:val="Corpodetexto"/>
            </w:pPr>
            <w:r>
              <w:t>Valor</w:t>
            </w:r>
          </w:p>
        </w:tc>
      </w:tr>
      <w:tr w:rsidR="007131AB" w14:paraId="6E209A2C" w14:textId="77777777">
        <w:tc>
          <w:tcPr>
            <w:tcW w:w="0" w:type="auto"/>
          </w:tcPr>
          <w:p w14:paraId="14FC7BBC" w14:textId="77777777" w:rsidR="007131AB" w:rsidRDefault="00000000">
            <w:pPr>
              <w:pStyle w:val="Corpodetexto"/>
            </w:pPr>
            <w:r>
              <w:t>sessionToken</w:t>
            </w:r>
          </w:p>
        </w:tc>
        <w:tc>
          <w:tcPr>
            <w:tcW w:w="0" w:type="auto"/>
          </w:tcPr>
          <w:p w14:paraId="35238808" w14:textId="77777777" w:rsidR="007131AB" w:rsidRDefault="00000000">
            <w:pPr>
              <w:pStyle w:val="Corpodetexto"/>
            </w:pPr>
            <w:r>
              <w:t>String</w:t>
            </w:r>
          </w:p>
        </w:tc>
        <w:tc>
          <w:tcPr>
            <w:tcW w:w="0" w:type="auto"/>
          </w:tcPr>
          <w:p w14:paraId="2F265F3E" w14:textId="352334E4" w:rsidR="007131AB" w:rsidRDefault="00000000">
            <w:pPr>
              <w:pStyle w:val="Corpodetexto"/>
            </w:pPr>
            <w:r>
              <w:t xml:space="preserve">sessionToken válido retornado pelo método </w:t>
            </w:r>
            <w:hyperlink r:id="rId325">
              <w:r>
                <w:rPr>
                  <w:rStyle w:val="Hyperlink"/>
                </w:rPr>
                <w:t>general.CreateUserSession</w:t>
              </w:r>
            </w:hyperlink>
          </w:p>
        </w:tc>
      </w:tr>
      <w:tr w:rsidR="007131AB" w14:paraId="4C6EFF55" w14:textId="77777777">
        <w:tc>
          <w:tcPr>
            <w:tcW w:w="0" w:type="auto"/>
          </w:tcPr>
          <w:p w14:paraId="73C78337" w14:textId="77777777" w:rsidR="007131AB" w:rsidRDefault="00000000">
            <w:pPr>
              <w:pStyle w:val="Corpodetexto"/>
            </w:pPr>
            <w:r>
              <w:t>roleId</w:t>
            </w:r>
          </w:p>
        </w:tc>
        <w:tc>
          <w:tcPr>
            <w:tcW w:w="0" w:type="auto"/>
          </w:tcPr>
          <w:p w14:paraId="4801D149" w14:textId="77777777" w:rsidR="007131AB" w:rsidRDefault="00000000">
            <w:pPr>
              <w:pStyle w:val="Corpodetexto"/>
            </w:pPr>
            <w:r>
              <w:t>Número inteiro</w:t>
            </w:r>
          </w:p>
        </w:tc>
        <w:tc>
          <w:tcPr>
            <w:tcW w:w="0" w:type="auto"/>
          </w:tcPr>
          <w:p w14:paraId="08C6C48D" w14:textId="77777777" w:rsidR="007131AB" w:rsidRDefault="00000000">
            <w:pPr>
              <w:pStyle w:val="Corpodetexto"/>
            </w:pPr>
            <w:r>
              <w:t>ID interno da função para a qual retornar as dependências</w:t>
            </w:r>
          </w:p>
        </w:tc>
      </w:tr>
    </w:tbl>
    <w:p w14:paraId="59463CDD" w14:textId="77777777" w:rsidR="007131AB" w:rsidRDefault="00000000">
      <w:pPr>
        <w:pStyle w:val="Corpodetexto"/>
      </w:pPr>
      <w:r>
        <w:rPr>
          <w:b/>
          <w:bCs/>
        </w:rPr>
        <w:t>Saída.</w:t>
      </w:r>
      <w:r>
        <w:t xml:space="preserve"> O valor retorna uma string XML que contém todas as permissões de página da função de acesso no sistema. Essas permissões contêm o ID do aplicativo, o nome do aplicativo, o ID da página, o nome da página, o número da página, o tipo de página, a classe da página e as permissões de criação/leitura/gravação/exclusão de páginas da função de acesso. Se houver uma falha, a API emitirá uma exceção.</w:t>
      </w:r>
    </w:p>
    <w:p w14:paraId="7699D415" w14:textId="77777777" w:rsidR="007131AB" w:rsidRDefault="00000000">
      <w:pPr>
        <w:pStyle w:val="Ttulo2"/>
      </w:pPr>
      <w:r>
        <w:t>Exemplos</w:t>
      </w:r>
    </w:p>
    <w:p w14:paraId="066A15C1" w14:textId="77777777" w:rsidR="007131AB" w:rsidRDefault="00000000">
      <w:pPr>
        <w:pStyle w:val="FirstParagraph"/>
      </w:pPr>
      <w:r>
        <w:t>Exemplo de chamada C#</w:t>
      </w:r>
    </w:p>
    <w:p w14:paraId="2ED144C9" w14:textId="77777777" w:rsidR="007131AB" w:rsidRDefault="00000000">
      <w:pPr>
        <w:pStyle w:val="Corpodetexto"/>
      </w:pPr>
      <w:r>
        <w:t>sRole = accessrole.GetRolePagePermissions(sSessionToken, 1);</w:t>
      </w:r>
    </w:p>
    <w:p w14:paraId="2D48AB49" w14:textId="77777777" w:rsidR="007131AB" w:rsidRDefault="00000000">
      <w:pPr>
        <w:pStyle w:val="Corpodetexto"/>
      </w:pPr>
      <w:r>
        <w:t>Exemplo de solicitação</w:t>
      </w:r>
    </w:p>
    <w:p w14:paraId="57DFE84F"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43E001E8" w14:textId="77777777" w:rsidR="007131AB" w:rsidRDefault="00000000">
      <w:pPr>
        <w:pStyle w:val="Corpodetexto"/>
      </w:pPr>
      <w:r>
        <w:lastRenderedPageBreak/>
        <w:t>POST /archer/ws/accessrole.asmx HTTP/1.1</w:t>
      </w:r>
    </w:p>
    <w:p w14:paraId="03B5E7A5" w14:textId="77777777" w:rsidR="007131AB" w:rsidRDefault="00000000">
      <w:pPr>
        <w:pStyle w:val="Corpodetexto"/>
      </w:pPr>
      <w:r>
        <w:t>Host: staging</w:t>
      </w:r>
    </w:p>
    <w:p w14:paraId="7484478E" w14:textId="77777777" w:rsidR="007131AB" w:rsidRDefault="00000000">
      <w:pPr>
        <w:pStyle w:val="Corpodetexto"/>
      </w:pPr>
      <w:r>
        <w:t>Content-Type: text/xml; charset=utf-8</w:t>
      </w:r>
    </w:p>
    <w:p w14:paraId="11BA0FA5" w14:textId="77777777" w:rsidR="007131AB" w:rsidRDefault="00000000">
      <w:pPr>
        <w:pStyle w:val="Corpodetexto"/>
      </w:pPr>
      <w:r>
        <w:t xml:space="preserve">Content-Length: </w:t>
      </w:r>
      <w:r>
        <w:rPr>
          <w:b/>
          <w:bCs/>
        </w:rPr>
        <w:t>length</w:t>
      </w:r>
    </w:p>
    <w:p w14:paraId="29F6E690" w14:textId="77777777" w:rsidR="007131AB" w:rsidRDefault="00000000">
      <w:pPr>
        <w:pStyle w:val="Corpodetexto"/>
      </w:pPr>
      <w:r>
        <w:t>SOAPAction: "http://archer-tech.com/webservices/GetRolePagePermissions"</w:t>
      </w:r>
      <w:r>
        <w:br/>
      </w:r>
      <w:r>
        <w:br/>
      </w:r>
    </w:p>
    <w:p w14:paraId="7FF7EFEF" w14:textId="77777777" w:rsidR="007131AB" w:rsidRDefault="00000000">
      <w:pPr>
        <w:pStyle w:val="Corpodetexto"/>
      </w:pPr>
      <w:r>
        <w:t>&lt;?xml version="1.0" encoding="utf-8"?&gt;</w:t>
      </w:r>
    </w:p>
    <w:p w14:paraId="65BCAAEB" w14:textId="77777777" w:rsidR="007131AB" w:rsidRDefault="00000000">
      <w:pPr>
        <w:pStyle w:val="Corpodetexto"/>
      </w:pPr>
      <w:r>
        <w:t>&lt;soap:Envelope xmlns:xsi="http://www.w3.org/2001/XMLSchema-instance" xmlns:xsd="http://www.w3.org/2001/XMLSchema" xmlns:soap="http://schemas.xmlsoap.org/soap/envelope/"&gt;</w:t>
      </w:r>
    </w:p>
    <w:p w14:paraId="11F5E665" w14:textId="77777777" w:rsidR="007131AB" w:rsidRDefault="00000000">
      <w:pPr>
        <w:numPr>
          <w:ilvl w:val="0"/>
          <w:numId w:val="1028"/>
        </w:numPr>
      </w:pPr>
      <w:r>
        <w:t>&lt;soap:Body&gt;</w:t>
      </w:r>
    </w:p>
    <w:p w14:paraId="21946F2F" w14:textId="77777777" w:rsidR="007131AB" w:rsidRDefault="00000000">
      <w:pPr>
        <w:numPr>
          <w:ilvl w:val="1"/>
          <w:numId w:val="1029"/>
        </w:numPr>
      </w:pPr>
      <w:r>
        <w:t>&lt;GetRolePagePermissions xmlns="http://archer-tech.com/webservices/"&gt;</w:t>
      </w:r>
    </w:p>
    <w:p w14:paraId="567A2448" w14:textId="77777777" w:rsidR="007131AB" w:rsidRDefault="00000000">
      <w:pPr>
        <w:numPr>
          <w:ilvl w:val="2"/>
          <w:numId w:val="1030"/>
        </w:numPr>
      </w:pPr>
      <w:r>
        <w:t>&lt;sessionToken&gt;</w:t>
      </w:r>
      <w:r>
        <w:rPr>
          <w:b/>
          <w:bCs/>
        </w:rPr>
        <w:t>string</w:t>
      </w:r>
      <w:r>
        <w:t>&lt;/sessionToken&gt;</w:t>
      </w:r>
    </w:p>
    <w:p w14:paraId="26CEBF91" w14:textId="77777777" w:rsidR="007131AB" w:rsidRDefault="00000000">
      <w:pPr>
        <w:numPr>
          <w:ilvl w:val="2"/>
          <w:numId w:val="1031"/>
        </w:numPr>
      </w:pPr>
      <w:r>
        <w:t>&lt;roleId&gt;</w:t>
      </w:r>
      <w:r>
        <w:rPr>
          <w:b/>
          <w:bCs/>
        </w:rPr>
        <w:t>int</w:t>
      </w:r>
      <w:r>
        <w:t>&lt;/roleId&gt;</w:t>
      </w:r>
    </w:p>
    <w:p w14:paraId="6497D63F" w14:textId="77777777" w:rsidR="007131AB" w:rsidRDefault="00000000">
      <w:pPr>
        <w:numPr>
          <w:ilvl w:val="1"/>
          <w:numId w:val="1031"/>
        </w:numPr>
      </w:pPr>
      <w:r>
        <w:t>&lt;/GetRolePagePermissions&gt;</w:t>
      </w:r>
    </w:p>
    <w:p w14:paraId="30030E0C" w14:textId="77777777" w:rsidR="007131AB" w:rsidRDefault="00000000">
      <w:pPr>
        <w:numPr>
          <w:ilvl w:val="0"/>
          <w:numId w:val="1031"/>
        </w:numPr>
      </w:pPr>
      <w:r>
        <w:t>&lt;/soap:Body&gt;</w:t>
      </w:r>
    </w:p>
    <w:p w14:paraId="003EB010" w14:textId="77777777" w:rsidR="007131AB" w:rsidRDefault="00000000">
      <w:pPr>
        <w:pStyle w:val="FirstParagraph"/>
      </w:pPr>
      <w:r>
        <w:t>&lt;/soap:Envelope&gt;</w:t>
      </w:r>
    </w:p>
    <w:p w14:paraId="7FF51725" w14:textId="77777777" w:rsidR="007131AB" w:rsidRDefault="00000000">
      <w:pPr>
        <w:pStyle w:val="Corpodetexto"/>
      </w:pPr>
      <w:r>
        <w:t>Exemplo de resposta</w:t>
      </w:r>
    </w:p>
    <w:p w14:paraId="7885F5A1" w14:textId="77777777" w:rsidR="007131AB" w:rsidRDefault="00000000">
      <w:pPr>
        <w:pStyle w:val="Corpodetexto"/>
      </w:pPr>
      <w:r>
        <w:t>HTTP/1.1 200 OK</w:t>
      </w:r>
    </w:p>
    <w:p w14:paraId="462D0E36" w14:textId="77777777" w:rsidR="007131AB" w:rsidRDefault="00000000">
      <w:pPr>
        <w:pStyle w:val="Corpodetexto"/>
      </w:pPr>
      <w:r>
        <w:t>Content-Type: text/xml; charset=utf-8</w:t>
      </w:r>
    </w:p>
    <w:p w14:paraId="4986F6AC" w14:textId="77777777" w:rsidR="007131AB" w:rsidRDefault="00000000">
      <w:pPr>
        <w:pStyle w:val="Corpodetexto"/>
      </w:pPr>
      <w:r>
        <w:t xml:space="preserve">Content-Length: </w:t>
      </w:r>
      <w:r>
        <w:rPr>
          <w:b/>
          <w:bCs/>
        </w:rPr>
        <w:t>length</w:t>
      </w:r>
      <w:r>
        <w:br/>
      </w:r>
    </w:p>
    <w:p w14:paraId="59B20225" w14:textId="77777777" w:rsidR="007131AB" w:rsidRDefault="00000000">
      <w:pPr>
        <w:pStyle w:val="Corpodetexto"/>
      </w:pPr>
      <w:r>
        <w:t>&lt;?xml version="1.0" encoding="utf-8"?&gt;</w:t>
      </w:r>
    </w:p>
    <w:p w14:paraId="1D09213B" w14:textId="77777777" w:rsidR="007131AB" w:rsidRDefault="00000000">
      <w:pPr>
        <w:pStyle w:val="Corpodetexto"/>
      </w:pPr>
      <w:r>
        <w:t>&lt;soap:Envelope xmlns:xsi="http://www.w3.org/2001/XMLSchema-instance" xmlns:xsd="http://www.w3.org/2001/XMLSchema" xmlns:soap="http://schemas.xmlsoap.org/soap/envelope/"&gt;</w:t>
      </w:r>
    </w:p>
    <w:p w14:paraId="024C9B78" w14:textId="77777777" w:rsidR="007131AB" w:rsidRDefault="00000000">
      <w:pPr>
        <w:numPr>
          <w:ilvl w:val="0"/>
          <w:numId w:val="1032"/>
        </w:numPr>
      </w:pPr>
      <w:r>
        <w:t>&lt;soap:Body&gt;</w:t>
      </w:r>
    </w:p>
    <w:p w14:paraId="4FF50590" w14:textId="77777777" w:rsidR="007131AB" w:rsidRDefault="00000000">
      <w:pPr>
        <w:numPr>
          <w:ilvl w:val="1"/>
          <w:numId w:val="1033"/>
        </w:numPr>
      </w:pPr>
      <w:r>
        <w:lastRenderedPageBreak/>
        <w:t>&lt;GetRolePagePermissionsResponse xmlns="http://archer-tech.com/webservices/"&gt;</w:t>
      </w:r>
    </w:p>
    <w:p w14:paraId="05E33D49" w14:textId="77777777" w:rsidR="007131AB" w:rsidRDefault="00000000">
      <w:pPr>
        <w:numPr>
          <w:ilvl w:val="2"/>
          <w:numId w:val="1034"/>
        </w:numPr>
      </w:pPr>
      <w:r>
        <w:t>&lt;GetRolePagePermissionsResult&gt;</w:t>
      </w:r>
      <w:r>
        <w:rPr>
          <w:b/>
          <w:bCs/>
        </w:rPr>
        <w:t>string</w:t>
      </w:r>
      <w:r>
        <w:t>&lt;/GetRolePagePermissionsResult&gt;</w:t>
      </w:r>
    </w:p>
    <w:p w14:paraId="79B2C713" w14:textId="77777777" w:rsidR="007131AB" w:rsidRDefault="00000000">
      <w:pPr>
        <w:numPr>
          <w:ilvl w:val="1"/>
          <w:numId w:val="1031"/>
        </w:numPr>
      </w:pPr>
      <w:r>
        <w:t>&lt;/GetRolePagePermissionsResponse&gt;</w:t>
      </w:r>
    </w:p>
    <w:p w14:paraId="5A8C0E86" w14:textId="77777777" w:rsidR="007131AB" w:rsidRDefault="00000000">
      <w:pPr>
        <w:numPr>
          <w:ilvl w:val="0"/>
          <w:numId w:val="1031"/>
        </w:numPr>
      </w:pPr>
      <w:r>
        <w:t>&lt;/soap:Body&gt;</w:t>
      </w:r>
    </w:p>
    <w:p w14:paraId="4A1616CD" w14:textId="77777777" w:rsidR="007131AB" w:rsidRDefault="00000000">
      <w:pPr>
        <w:pStyle w:val="FirstParagraph"/>
      </w:pPr>
      <w:r>
        <w:t>&lt;/soap:Envelope&gt;</w:t>
      </w:r>
    </w:p>
    <w:p w14:paraId="4C75946F" w14:textId="77777777" w:rsidR="007131AB" w:rsidRDefault="00000000">
      <w:pPr>
        <w:pStyle w:val="Corpodetexto"/>
      </w:pPr>
      <w:r>
        <w:t>String de amostra na resposta</w:t>
      </w:r>
    </w:p>
    <w:p w14:paraId="55CC379F" w14:textId="77777777" w:rsidR="007131AB" w:rsidRDefault="00000000">
      <w:pPr>
        <w:pStyle w:val="Corpodetexto"/>
      </w:pPr>
      <w:r>
        <w:t>&lt;PageList&gt;</w:t>
      </w:r>
    </w:p>
    <w:p w14:paraId="167EABAD" w14:textId="77777777" w:rsidR="007131AB" w:rsidRDefault="00000000">
      <w:pPr>
        <w:numPr>
          <w:ilvl w:val="0"/>
          <w:numId w:val="1035"/>
        </w:numPr>
      </w:pPr>
      <w:r>
        <w:t>&lt;Page&gt;</w:t>
      </w:r>
    </w:p>
    <w:p w14:paraId="148CC851" w14:textId="77777777" w:rsidR="007131AB" w:rsidRDefault="00000000">
      <w:pPr>
        <w:numPr>
          <w:ilvl w:val="1"/>
          <w:numId w:val="1036"/>
        </w:numPr>
      </w:pPr>
      <w:r>
        <w:t>&lt;access_role_id&gt;500&lt;/access_role_id&gt;</w:t>
      </w:r>
    </w:p>
    <w:p w14:paraId="77ED954D" w14:textId="77777777" w:rsidR="007131AB" w:rsidRDefault="00000000">
      <w:pPr>
        <w:numPr>
          <w:ilvl w:val="1"/>
          <w:numId w:val="1031"/>
        </w:numPr>
      </w:pPr>
      <w:r>
        <w:t>&lt;module_id&gt;201&lt;/module_id&gt;</w:t>
      </w:r>
    </w:p>
    <w:p w14:paraId="7085AEEB" w14:textId="77777777" w:rsidR="007131AB" w:rsidRDefault="00000000">
      <w:pPr>
        <w:numPr>
          <w:ilvl w:val="1"/>
          <w:numId w:val="1031"/>
        </w:numPr>
      </w:pPr>
      <w:r>
        <w:t>&lt;module_name&gt;Policies&lt;/module_name&gt;</w:t>
      </w:r>
    </w:p>
    <w:p w14:paraId="539468A1" w14:textId="77777777" w:rsidR="007131AB" w:rsidRDefault="00000000">
      <w:pPr>
        <w:numPr>
          <w:ilvl w:val="1"/>
          <w:numId w:val="1031"/>
        </w:numPr>
      </w:pPr>
      <w:r>
        <w:t>&lt;page_id&gt;2013&lt;/page_id&gt;</w:t>
      </w:r>
    </w:p>
    <w:p w14:paraId="7F7EBAAE" w14:textId="77777777" w:rsidR="007131AB" w:rsidRDefault="00000000">
      <w:pPr>
        <w:numPr>
          <w:ilvl w:val="1"/>
          <w:numId w:val="1031"/>
        </w:numPr>
      </w:pPr>
      <w:r>
        <w:t>&lt;page_name&gt;Policies: Content Record&lt;/page_name&gt;</w:t>
      </w:r>
    </w:p>
    <w:p w14:paraId="3BCCAF61" w14:textId="77777777" w:rsidR="007131AB" w:rsidRDefault="00000000">
      <w:pPr>
        <w:numPr>
          <w:ilvl w:val="1"/>
          <w:numId w:val="1031"/>
        </w:numPr>
      </w:pPr>
      <w:r>
        <w:t>&lt;page_num&gt;i2188&lt;/page_num&gt;</w:t>
      </w:r>
    </w:p>
    <w:p w14:paraId="3670F3FB" w14:textId="77777777" w:rsidR="007131AB" w:rsidRDefault="00000000">
      <w:pPr>
        <w:numPr>
          <w:ilvl w:val="1"/>
          <w:numId w:val="1031"/>
        </w:numPr>
      </w:pPr>
      <w:r>
        <w:t>&lt;page_type_id&gt;2&lt;/page_type_id&gt;</w:t>
      </w:r>
    </w:p>
    <w:p w14:paraId="264CB28F" w14:textId="77777777" w:rsidR="007131AB" w:rsidRDefault="00000000">
      <w:pPr>
        <w:numPr>
          <w:ilvl w:val="1"/>
          <w:numId w:val="1031"/>
        </w:numPr>
      </w:pPr>
      <w:r>
        <w:t>&lt;page_type_desc&gt;Action&lt;/page_type_desc&gt;</w:t>
      </w:r>
    </w:p>
    <w:p w14:paraId="676AF1A3" w14:textId="77777777" w:rsidR="007131AB" w:rsidRDefault="00000000">
      <w:pPr>
        <w:numPr>
          <w:ilvl w:val="1"/>
          <w:numId w:val="1031"/>
        </w:numPr>
      </w:pPr>
      <w:r>
        <w:t>&lt;page_class_id&gt;8&lt;/page_class_id&gt;</w:t>
      </w:r>
    </w:p>
    <w:p w14:paraId="0CC4E451" w14:textId="77777777" w:rsidR="007131AB" w:rsidRDefault="00000000">
      <w:pPr>
        <w:numPr>
          <w:ilvl w:val="1"/>
          <w:numId w:val="1031"/>
        </w:numPr>
      </w:pPr>
      <w:r>
        <w:t>&lt;page_class_name&gt;View Mode Page&lt;/page_class_name&gt;</w:t>
      </w:r>
    </w:p>
    <w:p w14:paraId="7877B2B1" w14:textId="77777777" w:rsidR="007131AB" w:rsidRDefault="00000000">
      <w:pPr>
        <w:numPr>
          <w:ilvl w:val="1"/>
          <w:numId w:val="1031"/>
        </w:numPr>
      </w:pPr>
      <w:r>
        <w:t>&lt;is_admin&gt;false&lt;/is_admin&gt;</w:t>
      </w:r>
    </w:p>
    <w:p w14:paraId="230F2424" w14:textId="77777777" w:rsidR="007131AB" w:rsidRDefault="00000000">
      <w:pPr>
        <w:numPr>
          <w:ilvl w:val="1"/>
          <w:numId w:val="1031"/>
        </w:numPr>
      </w:pPr>
      <w:r>
        <w:t>&lt;xpagesaccessroles_create&gt;true&lt;/xpagesaccessroles_create&gt;</w:t>
      </w:r>
    </w:p>
    <w:p w14:paraId="16EA4C07" w14:textId="77777777" w:rsidR="007131AB" w:rsidRDefault="00000000">
      <w:pPr>
        <w:numPr>
          <w:ilvl w:val="1"/>
          <w:numId w:val="1031"/>
        </w:numPr>
      </w:pPr>
      <w:r>
        <w:t>&lt;xpagesaccessroles_read&gt;true&lt;/xpagesaccessroles_read&gt;</w:t>
      </w:r>
    </w:p>
    <w:p w14:paraId="35735EF1" w14:textId="77777777" w:rsidR="007131AB" w:rsidRDefault="00000000">
      <w:pPr>
        <w:numPr>
          <w:ilvl w:val="1"/>
          <w:numId w:val="1031"/>
        </w:numPr>
      </w:pPr>
      <w:r>
        <w:t>&lt;xpagesaccessroles_write&gt;true&lt;/xpagesaccessroles_write&gt;</w:t>
      </w:r>
    </w:p>
    <w:p w14:paraId="260E1872" w14:textId="77777777" w:rsidR="007131AB" w:rsidRDefault="00000000">
      <w:pPr>
        <w:numPr>
          <w:ilvl w:val="1"/>
          <w:numId w:val="1031"/>
        </w:numPr>
      </w:pPr>
      <w:r>
        <w:t>&lt;xpagesaccessroles_delete&gt;false&lt;/xpagesaccessroles_delete&gt;</w:t>
      </w:r>
    </w:p>
    <w:p w14:paraId="05CC9F8A" w14:textId="77777777" w:rsidR="007131AB" w:rsidRDefault="00000000">
      <w:pPr>
        <w:numPr>
          <w:ilvl w:val="0"/>
          <w:numId w:val="1031"/>
        </w:numPr>
      </w:pPr>
      <w:r>
        <w:t>&lt;/Page&gt;</w:t>
      </w:r>
    </w:p>
    <w:p w14:paraId="1611279C" w14:textId="77777777" w:rsidR="007131AB" w:rsidRDefault="00000000">
      <w:pPr>
        <w:pStyle w:val="FirstParagraph"/>
      </w:pPr>
      <w:r>
        <w:t>&lt;/PageList&gt;</w:t>
      </w:r>
    </w:p>
    <w:bookmarkEnd w:id="309"/>
    <w:p w14:paraId="2B29412C" w14:textId="77777777" w:rsidR="007131AB" w:rsidRDefault="00000000">
      <w:r>
        <w:lastRenderedPageBreak/>
        <w:br w:type="page"/>
      </w:r>
    </w:p>
    <w:p w14:paraId="68B602FC" w14:textId="77777777" w:rsidR="007131AB" w:rsidRDefault="00000000">
      <w:pPr>
        <w:pStyle w:val="Ttulo1"/>
      </w:pPr>
      <w:bookmarkStart w:id="310" w:name="getrolepagepermissionsformodule-1"/>
      <w:r>
        <w:lastRenderedPageBreak/>
        <w:t>GetRolePagePermissionsForModule</w:t>
      </w:r>
    </w:p>
    <w:p w14:paraId="299D5AC2" w14:textId="77777777" w:rsidR="007131AB" w:rsidRDefault="00000000">
      <w:pPr>
        <w:pStyle w:val="FirstParagraph"/>
      </w:pPr>
      <w:r>
        <w:t>O método GetRolePagePermissionsForModule recupera todas as permissões de leitura/gravação/exclusão da página referentes à função e ao aplicativo especificados.</w:t>
      </w:r>
    </w:p>
    <w:p w14:paraId="14AF9CD2" w14:textId="77777777" w:rsidR="007131AB" w:rsidRDefault="00000000">
      <w:pPr>
        <w:pStyle w:val="Corpodetexto"/>
      </w:pPr>
      <w:r>
        <w:t>Nesta página</w:t>
      </w:r>
    </w:p>
    <w:p w14:paraId="301FDDAF" w14:textId="77777777" w:rsidR="007131AB" w:rsidRDefault="00000000">
      <w:pPr>
        <w:pStyle w:val="Compact"/>
        <w:numPr>
          <w:ilvl w:val="0"/>
          <w:numId w:val="1037"/>
        </w:numPr>
      </w:pPr>
      <w:hyperlink w:anchor="Uso">
        <w:r>
          <w:rPr>
            <w:rStyle w:val="Hyperlink"/>
          </w:rPr>
          <w:t>Uso</w:t>
        </w:r>
      </w:hyperlink>
    </w:p>
    <w:p w14:paraId="518861A8" w14:textId="77777777" w:rsidR="007131AB" w:rsidRDefault="00000000">
      <w:pPr>
        <w:pStyle w:val="Compact"/>
        <w:numPr>
          <w:ilvl w:val="0"/>
          <w:numId w:val="1037"/>
        </w:numPr>
      </w:pPr>
      <w:hyperlink w:anchor="Exemplos">
        <w:r>
          <w:rPr>
            <w:rStyle w:val="Hyperlink"/>
          </w:rPr>
          <w:t>Exemplos</w:t>
        </w:r>
      </w:hyperlink>
    </w:p>
    <w:p w14:paraId="78175720" w14:textId="77777777" w:rsidR="007131AB" w:rsidRDefault="00000000">
      <w:pPr>
        <w:pStyle w:val="Ttulo2"/>
      </w:pPr>
      <w:r>
        <w:t>Uso</w:t>
      </w:r>
    </w:p>
    <w:p w14:paraId="32765273" w14:textId="77777777" w:rsidR="007131AB" w:rsidRDefault="00000000">
      <w:pPr>
        <w:pStyle w:val="FirstParagraph"/>
      </w:pPr>
      <w:r>
        <w:rPr>
          <w:b/>
          <w:bCs/>
        </w:rPr>
        <w:t>Privilégios.</w:t>
      </w:r>
      <w:r>
        <w:t xml:space="preserve"> Este método requer privilégios de leitura.</w:t>
      </w:r>
    </w:p>
    <w:p w14:paraId="0045C7F1" w14:textId="77777777" w:rsidR="007131AB" w:rsidRDefault="00000000">
      <w:pPr>
        <w:pStyle w:val="Corpodetexto"/>
      </w:pPr>
      <w:r>
        <w:rPr>
          <w:b/>
          <w:bCs/>
        </w:rPr>
        <w:t>Parâmetros.</w:t>
      </w:r>
    </w:p>
    <w:p w14:paraId="10142AF1" w14:textId="77777777" w:rsidR="007131AB" w:rsidRDefault="00000000">
      <w:pPr>
        <w:pStyle w:val="TableCaption"/>
      </w:pPr>
      <w:r>
        <w:t>Os parâmetros do método GetRolePagePermissionsForModule são descritos na tabela a seguir.</w:t>
      </w:r>
    </w:p>
    <w:tbl>
      <w:tblPr>
        <w:tblStyle w:val="Table"/>
        <w:tblW w:w="0" w:type="auto"/>
        <w:tblLook w:val="0020" w:firstRow="1" w:lastRow="0" w:firstColumn="0" w:lastColumn="0" w:noHBand="0" w:noVBand="0"/>
      </w:tblPr>
      <w:tblGrid>
        <w:gridCol w:w="1638"/>
        <w:gridCol w:w="1357"/>
        <w:gridCol w:w="5843"/>
      </w:tblGrid>
      <w:tr w:rsidR="007131AB" w14:paraId="44AED437"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0C0107A" w14:textId="77777777" w:rsidR="007131AB" w:rsidRDefault="00000000">
            <w:pPr>
              <w:pStyle w:val="Corpodetexto"/>
            </w:pPr>
            <w:r>
              <w:t>Parâmetro</w:t>
            </w:r>
          </w:p>
        </w:tc>
        <w:tc>
          <w:tcPr>
            <w:tcW w:w="0" w:type="auto"/>
          </w:tcPr>
          <w:p w14:paraId="134517FC" w14:textId="77777777" w:rsidR="007131AB" w:rsidRDefault="00000000">
            <w:pPr>
              <w:pStyle w:val="Corpodetexto"/>
            </w:pPr>
            <w:r>
              <w:t>Tipo de dados</w:t>
            </w:r>
          </w:p>
        </w:tc>
        <w:tc>
          <w:tcPr>
            <w:tcW w:w="0" w:type="auto"/>
          </w:tcPr>
          <w:p w14:paraId="5CB5C762" w14:textId="77777777" w:rsidR="007131AB" w:rsidRDefault="00000000">
            <w:pPr>
              <w:pStyle w:val="Corpodetexto"/>
            </w:pPr>
            <w:r>
              <w:t>Valor</w:t>
            </w:r>
          </w:p>
        </w:tc>
      </w:tr>
      <w:tr w:rsidR="007131AB" w14:paraId="5546C6D9" w14:textId="77777777">
        <w:tc>
          <w:tcPr>
            <w:tcW w:w="0" w:type="auto"/>
          </w:tcPr>
          <w:p w14:paraId="0210251D" w14:textId="77777777" w:rsidR="007131AB" w:rsidRDefault="00000000">
            <w:pPr>
              <w:pStyle w:val="Corpodetexto"/>
            </w:pPr>
            <w:r>
              <w:t>sessionToken</w:t>
            </w:r>
          </w:p>
        </w:tc>
        <w:tc>
          <w:tcPr>
            <w:tcW w:w="0" w:type="auto"/>
          </w:tcPr>
          <w:p w14:paraId="406C88ED" w14:textId="77777777" w:rsidR="007131AB" w:rsidRDefault="00000000">
            <w:pPr>
              <w:pStyle w:val="Corpodetexto"/>
            </w:pPr>
            <w:r>
              <w:t>String</w:t>
            </w:r>
          </w:p>
        </w:tc>
        <w:tc>
          <w:tcPr>
            <w:tcW w:w="0" w:type="auto"/>
          </w:tcPr>
          <w:p w14:paraId="1ECDB934" w14:textId="0F4E60FC" w:rsidR="007131AB" w:rsidRDefault="00000000">
            <w:pPr>
              <w:pStyle w:val="Corpodetexto"/>
            </w:pPr>
            <w:r>
              <w:t xml:space="preserve">sessionToken válido retornado pelo método </w:t>
            </w:r>
            <w:hyperlink r:id="rId326">
              <w:r>
                <w:rPr>
                  <w:rStyle w:val="Hyperlink"/>
                </w:rPr>
                <w:t>general.CreateUserSession</w:t>
              </w:r>
            </w:hyperlink>
          </w:p>
        </w:tc>
      </w:tr>
      <w:tr w:rsidR="007131AB" w14:paraId="57524C61" w14:textId="77777777">
        <w:tc>
          <w:tcPr>
            <w:tcW w:w="0" w:type="auto"/>
          </w:tcPr>
          <w:p w14:paraId="17474D33" w14:textId="77777777" w:rsidR="007131AB" w:rsidRDefault="00000000">
            <w:pPr>
              <w:pStyle w:val="Corpodetexto"/>
            </w:pPr>
            <w:r>
              <w:t>roleId</w:t>
            </w:r>
          </w:p>
        </w:tc>
        <w:tc>
          <w:tcPr>
            <w:tcW w:w="0" w:type="auto"/>
          </w:tcPr>
          <w:p w14:paraId="25695341" w14:textId="77777777" w:rsidR="007131AB" w:rsidRDefault="00000000">
            <w:pPr>
              <w:pStyle w:val="Corpodetexto"/>
            </w:pPr>
            <w:r>
              <w:t>Número inteiro</w:t>
            </w:r>
          </w:p>
        </w:tc>
        <w:tc>
          <w:tcPr>
            <w:tcW w:w="0" w:type="auto"/>
          </w:tcPr>
          <w:p w14:paraId="54ABA128" w14:textId="77777777" w:rsidR="007131AB" w:rsidRDefault="00000000">
            <w:pPr>
              <w:pStyle w:val="Corpodetexto"/>
            </w:pPr>
            <w:r>
              <w:t>ID interno da função para a qual retornar as dependências</w:t>
            </w:r>
          </w:p>
        </w:tc>
      </w:tr>
      <w:tr w:rsidR="007131AB" w14:paraId="32E045FA" w14:textId="77777777">
        <w:tc>
          <w:tcPr>
            <w:tcW w:w="0" w:type="auto"/>
          </w:tcPr>
          <w:p w14:paraId="0B48FEB5" w14:textId="77777777" w:rsidR="007131AB" w:rsidRDefault="00000000">
            <w:pPr>
              <w:pStyle w:val="Corpodetexto"/>
            </w:pPr>
            <w:r>
              <w:t>moduleId</w:t>
            </w:r>
          </w:p>
        </w:tc>
        <w:tc>
          <w:tcPr>
            <w:tcW w:w="0" w:type="auto"/>
          </w:tcPr>
          <w:p w14:paraId="0A601496" w14:textId="77777777" w:rsidR="007131AB" w:rsidRDefault="00000000">
            <w:pPr>
              <w:pStyle w:val="Corpodetexto"/>
            </w:pPr>
            <w:r>
              <w:t>Número inteiro</w:t>
            </w:r>
          </w:p>
        </w:tc>
        <w:tc>
          <w:tcPr>
            <w:tcW w:w="0" w:type="auto"/>
          </w:tcPr>
          <w:p w14:paraId="23028620" w14:textId="77777777" w:rsidR="007131AB" w:rsidRDefault="00000000">
            <w:pPr>
              <w:pStyle w:val="Corpodetexto"/>
            </w:pPr>
            <w:r>
              <w:t>ID interno do aplicativo para o qual as permissões de página da função devem ser retornadas</w:t>
            </w:r>
          </w:p>
        </w:tc>
      </w:tr>
    </w:tbl>
    <w:p w14:paraId="60E9652E" w14:textId="77777777" w:rsidR="007131AB" w:rsidRDefault="00000000">
      <w:pPr>
        <w:pStyle w:val="Corpodetexto"/>
      </w:pPr>
      <w:r>
        <w:rPr>
          <w:b/>
          <w:bCs/>
        </w:rPr>
        <w:t>Saída.</w:t>
      </w:r>
      <w:r>
        <w:t xml:space="preserve"> Esse método retorna uma string XML que contém todas as permissões de página da função de acesso no sistema para o aplicativo especificado. Essas permissões contêm o ID do aplicativo, o nome do aplicativo, o ID da página, o nome da página, o número da página, o tipo de página, a classe da página e as permissões de criação/leitura/atualização/exclusão de páginas da função de acesso. Se houver uma falha, a API emitirá uma exceção.</w:t>
      </w:r>
    </w:p>
    <w:p w14:paraId="74DB7BFC" w14:textId="77777777" w:rsidR="007131AB" w:rsidRDefault="00000000">
      <w:pPr>
        <w:pStyle w:val="Ttulo2"/>
      </w:pPr>
      <w:r>
        <w:t>Exemplos</w:t>
      </w:r>
    </w:p>
    <w:p w14:paraId="2330706E" w14:textId="77777777" w:rsidR="007131AB" w:rsidRDefault="00000000">
      <w:pPr>
        <w:pStyle w:val="FirstParagraph"/>
      </w:pPr>
      <w:r>
        <w:t>Exemplo de chamada C#</w:t>
      </w:r>
    </w:p>
    <w:p w14:paraId="1455E56F" w14:textId="77777777" w:rsidR="007131AB" w:rsidRDefault="00000000">
      <w:pPr>
        <w:pStyle w:val="Corpodetexto"/>
      </w:pPr>
      <w:r>
        <w:t>sRole = accessrole.GetRolePagePermissionsForModule(sSessionToken, 1, 17);</w:t>
      </w:r>
    </w:p>
    <w:p w14:paraId="3E4F9304" w14:textId="77777777" w:rsidR="007131AB" w:rsidRDefault="00000000">
      <w:pPr>
        <w:pStyle w:val="Corpodetexto"/>
      </w:pPr>
      <w:r>
        <w:t>Exemplo de solicitação</w:t>
      </w:r>
    </w:p>
    <w:p w14:paraId="0DC7C311" w14:textId="77777777" w:rsidR="007131AB" w:rsidRDefault="00000000">
      <w:pPr>
        <w:pStyle w:val="Corpodetexto"/>
      </w:pPr>
      <w:r>
        <w:lastRenderedPageBreak/>
        <w:t>Veja a seguir um exemplo de solicitação e resposta SOAP 1.1. Os espaços reservados mostrados seriam substituídos por valores reais. SOAP 1.2 também é compatível.</w:t>
      </w:r>
    </w:p>
    <w:p w14:paraId="43932902" w14:textId="77777777" w:rsidR="007131AB" w:rsidRDefault="00000000">
      <w:pPr>
        <w:pStyle w:val="Corpodetexto"/>
      </w:pPr>
      <w:r>
        <w:t>POST /archer/ws/accessrole.asmx HTTP/1.1</w:t>
      </w:r>
    </w:p>
    <w:p w14:paraId="7F9916A7" w14:textId="77777777" w:rsidR="007131AB" w:rsidRDefault="00000000">
      <w:pPr>
        <w:pStyle w:val="Corpodetexto"/>
      </w:pPr>
      <w:r>
        <w:t>Host: staging</w:t>
      </w:r>
    </w:p>
    <w:p w14:paraId="2F06F835" w14:textId="77777777" w:rsidR="007131AB" w:rsidRDefault="00000000">
      <w:pPr>
        <w:pStyle w:val="Corpodetexto"/>
      </w:pPr>
      <w:r>
        <w:t>Content-Type: text/xml; charset=utf-8</w:t>
      </w:r>
    </w:p>
    <w:p w14:paraId="396CE6B1" w14:textId="77777777" w:rsidR="007131AB" w:rsidRDefault="00000000">
      <w:pPr>
        <w:pStyle w:val="Corpodetexto"/>
      </w:pPr>
      <w:r>
        <w:t xml:space="preserve">Content-Length: </w:t>
      </w:r>
      <w:r>
        <w:rPr>
          <w:b/>
          <w:bCs/>
        </w:rPr>
        <w:t>length</w:t>
      </w:r>
    </w:p>
    <w:p w14:paraId="21DADB2F" w14:textId="77777777" w:rsidR="007131AB" w:rsidRDefault="00000000">
      <w:pPr>
        <w:pStyle w:val="Corpodetexto"/>
      </w:pPr>
      <w:r>
        <w:t>SOAPAction: "http://archer-tech.com/webservices/GetRolePagePermissionsForModule"</w:t>
      </w:r>
      <w:r>
        <w:br/>
      </w:r>
      <w:r>
        <w:br/>
      </w:r>
    </w:p>
    <w:p w14:paraId="64176D78" w14:textId="77777777" w:rsidR="007131AB" w:rsidRDefault="00000000">
      <w:pPr>
        <w:pStyle w:val="Corpodetexto"/>
      </w:pPr>
      <w:r>
        <w:t>&lt;?xml version="1.0" encoding="utf-8"?&gt;</w:t>
      </w:r>
    </w:p>
    <w:p w14:paraId="71CF74CD" w14:textId="77777777" w:rsidR="007131AB" w:rsidRDefault="00000000">
      <w:pPr>
        <w:pStyle w:val="Corpodetexto"/>
      </w:pPr>
      <w:r>
        <w:t>&lt;soap:Envelope xmlns:xsi="http://www.w3.org/2001/XMLSchema-instance" xmlns:xsd="http://www.w3.org/2001/XMLSchema" xmlns:soap="http://schemas.xmlsoap.org/soap/envelope/"&gt;</w:t>
      </w:r>
    </w:p>
    <w:p w14:paraId="3EC0BF01" w14:textId="77777777" w:rsidR="007131AB" w:rsidRDefault="00000000">
      <w:pPr>
        <w:numPr>
          <w:ilvl w:val="0"/>
          <w:numId w:val="1038"/>
        </w:numPr>
      </w:pPr>
      <w:r>
        <w:t>&lt;soap:Body&gt;</w:t>
      </w:r>
    </w:p>
    <w:p w14:paraId="036C5DD0" w14:textId="77777777" w:rsidR="007131AB" w:rsidRDefault="00000000">
      <w:pPr>
        <w:numPr>
          <w:ilvl w:val="1"/>
          <w:numId w:val="1039"/>
        </w:numPr>
      </w:pPr>
      <w:r>
        <w:t>&lt;GetRolePagePermissionsForModule xmlns="http://archer-tech.com/webservices/"&gt;</w:t>
      </w:r>
    </w:p>
    <w:p w14:paraId="6F579CDF" w14:textId="77777777" w:rsidR="007131AB" w:rsidRDefault="00000000">
      <w:pPr>
        <w:numPr>
          <w:ilvl w:val="2"/>
          <w:numId w:val="1040"/>
        </w:numPr>
      </w:pPr>
      <w:r>
        <w:t>&lt;sessionToken&gt;</w:t>
      </w:r>
      <w:r>
        <w:rPr>
          <w:b/>
          <w:bCs/>
        </w:rPr>
        <w:t>string</w:t>
      </w:r>
      <w:r>
        <w:t>&lt;/sessionToken&gt;</w:t>
      </w:r>
    </w:p>
    <w:p w14:paraId="0F2A0C94" w14:textId="77777777" w:rsidR="007131AB" w:rsidRDefault="00000000">
      <w:pPr>
        <w:numPr>
          <w:ilvl w:val="2"/>
          <w:numId w:val="1041"/>
        </w:numPr>
      </w:pPr>
      <w:r>
        <w:t>&lt;roleId&gt;</w:t>
      </w:r>
      <w:r>
        <w:rPr>
          <w:b/>
          <w:bCs/>
        </w:rPr>
        <w:t>int</w:t>
      </w:r>
      <w:r>
        <w:t>&lt;/roleId&gt;</w:t>
      </w:r>
    </w:p>
    <w:p w14:paraId="5B313D17" w14:textId="77777777" w:rsidR="007131AB" w:rsidRDefault="00000000">
      <w:pPr>
        <w:numPr>
          <w:ilvl w:val="2"/>
          <w:numId w:val="1041"/>
        </w:numPr>
      </w:pPr>
      <w:r>
        <w:t>&lt;moduleId&gt;</w:t>
      </w:r>
      <w:r>
        <w:rPr>
          <w:b/>
          <w:bCs/>
        </w:rPr>
        <w:t>int</w:t>
      </w:r>
      <w:r>
        <w:t>&lt;/moduleId&gt;</w:t>
      </w:r>
    </w:p>
    <w:p w14:paraId="0B018575" w14:textId="77777777" w:rsidR="007131AB" w:rsidRDefault="00000000">
      <w:pPr>
        <w:numPr>
          <w:ilvl w:val="1"/>
          <w:numId w:val="1041"/>
        </w:numPr>
      </w:pPr>
      <w:r>
        <w:t>&lt;/GetRolePagePermissionsForModule&gt;</w:t>
      </w:r>
    </w:p>
    <w:p w14:paraId="546994C5" w14:textId="77777777" w:rsidR="007131AB" w:rsidRDefault="00000000">
      <w:pPr>
        <w:numPr>
          <w:ilvl w:val="0"/>
          <w:numId w:val="1041"/>
        </w:numPr>
      </w:pPr>
      <w:r>
        <w:t>&lt;/soap:Body&gt;</w:t>
      </w:r>
    </w:p>
    <w:p w14:paraId="717D3D67" w14:textId="77777777" w:rsidR="007131AB" w:rsidRDefault="00000000">
      <w:pPr>
        <w:pStyle w:val="FirstParagraph"/>
      </w:pPr>
      <w:r>
        <w:t>&lt;/soap:Envelope&gt;</w:t>
      </w:r>
    </w:p>
    <w:p w14:paraId="6CA99193" w14:textId="77777777" w:rsidR="007131AB" w:rsidRDefault="00000000">
      <w:pPr>
        <w:pStyle w:val="Corpodetexto"/>
      </w:pPr>
      <w:r>
        <w:t>Exemplo de resposta</w:t>
      </w:r>
    </w:p>
    <w:p w14:paraId="4042A9AA" w14:textId="77777777" w:rsidR="007131AB" w:rsidRDefault="00000000">
      <w:pPr>
        <w:pStyle w:val="Corpodetexto"/>
      </w:pPr>
      <w:r>
        <w:t>HTTP/1.1 200 OK</w:t>
      </w:r>
    </w:p>
    <w:p w14:paraId="5873C2F0" w14:textId="77777777" w:rsidR="007131AB" w:rsidRDefault="00000000">
      <w:pPr>
        <w:pStyle w:val="Corpodetexto"/>
      </w:pPr>
      <w:r>
        <w:t>Content-Type: text/xml; charset=utf-8</w:t>
      </w:r>
    </w:p>
    <w:p w14:paraId="6C0A4568" w14:textId="77777777" w:rsidR="007131AB" w:rsidRDefault="00000000">
      <w:pPr>
        <w:pStyle w:val="Corpodetexto"/>
      </w:pPr>
      <w:r>
        <w:t xml:space="preserve">Content-Length: </w:t>
      </w:r>
      <w:r>
        <w:rPr>
          <w:b/>
          <w:bCs/>
        </w:rPr>
        <w:t>length</w:t>
      </w:r>
      <w:r>
        <w:br/>
      </w:r>
    </w:p>
    <w:p w14:paraId="611586EA" w14:textId="77777777" w:rsidR="007131AB" w:rsidRDefault="00000000">
      <w:pPr>
        <w:pStyle w:val="Corpodetexto"/>
      </w:pPr>
      <w:r>
        <w:t>&lt;?xml version="1.0" encoding="utf-8"?&gt;</w:t>
      </w:r>
    </w:p>
    <w:p w14:paraId="11E59AA6" w14:textId="77777777" w:rsidR="007131AB" w:rsidRDefault="00000000">
      <w:pPr>
        <w:pStyle w:val="Corpodetexto"/>
      </w:pPr>
      <w:r>
        <w:lastRenderedPageBreak/>
        <w:t>&lt;soap:Envelope xmlns:xsi="http://www.w3.org/2001/XMLSchema-instance" xmlns:xsd="http://www.w3.org/2001/XMLSchema" xmlns:soap="http://schemas.xmlsoap.org/soap/envelope/"&gt;</w:t>
      </w:r>
    </w:p>
    <w:p w14:paraId="306A8B67" w14:textId="77777777" w:rsidR="007131AB" w:rsidRDefault="00000000">
      <w:pPr>
        <w:numPr>
          <w:ilvl w:val="0"/>
          <w:numId w:val="1042"/>
        </w:numPr>
      </w:pPr>
      <w:r>
        <w:t>&lt;soap:Body&gt;</w:t>
      </w:r>
    </w:p>
    <w:p w14:paraId="0272B1A2" w14:textId="77777777" w:rsidR="007131AB" w:rsidRDefault="00000000">
      <w:pPr>
        <w:numPr>
          <w:ilvl w:val="1"/>
          <w:numId w:val="1043"/>
        </w:numPr>
      </w:pPr>
      <w:r>
        <w:t>&lt;GetRolePagePermissionsForModuleResponse xmlns="http://archer-tech.com/webservices/"&gt;</w:t>
      </w:r>
    </w:p>
    <w:p w14:paraId="051544B5" w14:textId="77777777" w:rsidR="007131AB" w:rsidRDefault="00000000">
      <w:pPr>
        <w:numPr>
          <w:ilvl w:val="2"/>
          <w:numId w:val="1044"/>
        </w:numPr>
      </w:pPr>
      <w:r>
        <w:t>&lt;GetRolePagePermissionsForModuleResult&gt;</w:t>
      </w:r>
      <w:r>
        <w:rPr>
          <w:b/>
          <w:bCs/>
        </w:rPr>
        <w:t>string</w:t>
      </w:r>
      <w:r>
        <w:t>&lt;/GetRolePagePermissionsForModuleResult&gt;</w:t>
      </w:r>
    </w:p>
    <w:p w14:paraId="1BF997B8" w14:textId="77777777" w:rsidR="007131AB" w:rsidRDefault="00000000">
      <w:pPr>
        <w:numPr>
          <w:ilvl w:val="1"/>
          <w:numId w:val="1041"/>
        </w:numPr>
      </w:pPr>
      <w:r>
        <w:t>&lt;/GetRolePagePermissionsForModuleResponse&gt;</w:t>
      </w:r>
    </w:p>
    <w:p w14:paraId="513E2EA6" w14:textId="77777777" w:rsidR="007131AB" w:rsidRDefault="00000000">
      <w:pPr>
        <w:numPr>
          <w:ilvl w:val="0"/>
          <w:numId w:val="1041"/>
        </w:numPr>
      </w:pPr>
      <w:r>
        <w:t>&lt;/soap:Body&gt;</w:t>
      </w:r>
    </w:p>
    <w:p w14:paraId="59906577" w14:textId="77777777" w:rsidR="007131AB" w:rsidRDefault="00000000">
      <w:pPr>
        <w:pStyle w:val="FirstParagraph"/>
      </w:pPr>
      <w:r>
        <w:t>&lt;/soap:Envelope&gt;</w:t>
      </w:r>
    </w:p>
    <w:p w14:paraId="13916F95" w14:textId="77777777" w:rsidR="007131AB" w:rsidRDefault="00000000">
      <w:pPr>
        <w:pStyle w:val="Corpodetexto"/>
      </w:pPr>
      <w:r>
        <w:t>String de amostra na resposta</w:t>
      </w:r>
    </w:p>
    <w:p w14:paraId="4D726971" w14:textId="77777777" w:rsidR="007131AB" w:rsidRDefault="00000000">
      <w:pPr>
        <w:pStyle w:val="Corpodetexto"/>
      </w:pPr>
      <w:r>
        <w:t>&lt;PageList&gt;</w:t>
      </w:r>
    </w:p>
    <w:p w14:paraId="3943E460" w14:textId="77777777" w:rsidR="007131AB" w:rsidRDefault="00000000">
      <w:pPr>
        <w:numPr>
          <w:ilvl w:val="0"/>
          <w:numId w:val="1045"/>
        </w:numPr>
      </w:pPr>
      <w:r>
        <w:t>&lt;Page&gt;</w:t>
      </w:r>
    </w:p>
    <w:p w14:paraId="7C9D05EC" w14:textId="77777777" w:rsidR="007131AB" w:rsidRDefault="00000000">
      <w:pPr>
        <w:numPr>
          <w:ilvl w:val="1"/>
          <w:numId w:val="1046"/>
        </w:numPr>
      </w:pPr>
      <w:r>
        <w:t>&lt;access_role_id&gt;500&lt;/access_role_id&gt;</w:t>
      </w:r>
    </w:p>
    <w:p w14:paraId="2EF920C7" w14:textId="77777777" w:rsidR="007131AB" w:rsidRDefault="00000000">
      <w:pPr>
        <w:numPr>
          <w:ilvl w:val="1"/>
          <w:numId w:val="1041"/>
        </w:numPr>
      </w:pPr>
      <w:r>
        <w:t>&lt;module_id&gt;201&lt;/module_id&gt;</w:t>
      </w:r>
    </w:p>
    <w:p w14:paraId="266B3774" w14:textId="77777777" w:rsidR="007131AB" w:rsidRDefault="00000000">
      <w:pPr>
        <w:numPr>
          <w:ilvl w:val="1"/>
          <w:numId w:val="1041"/>
        </w:numPr>
      </w:pPr>
      <w:r>
        <w:t>&lt;module_name&gt;Policies&lt;/module_name&gt;</w:t>
      </w:r>
    </w:p>
    <w:p w14:paraId="7A3B29B7" w14:textId="77777777" w:rsidR="007131AB" w:rsidRDefault="00000000">
      <w:pPr>
        <w:numPr>
          <w:ilvl w:val="1"/>
          <w:numId w:val="1041"/>
        </w:numPr>
      </w:pPr>
      <w:r>
        <w:t>&lt;page_id&gt;2013&lt;/page_id&gt;</w:t>
      </w:r>
    </w:p>
    <w:p w14:paraId="4ABC43BF" w14:textId="77777777" w:rsidR="007131AB" w:rsidRDefault="00000000">
      <w:pPr>
        <w:numPr>
          <w:ilvl w:val="1"/>
          <w:numId w:val="1041"/>
        </w:numPr>
      </w:pPr>
      <w:r>
        <w:t>&lt;page_name&gt;Policies: Content Record&lt;/page_name&gt;</w:t>
      </w:r>
    </w:p>
    <w:p w14:paraId="337FD060" w14:textId="77777777" w:rsidR="007131AB" w:rsidRDefault="00000000">
      <w:pPr>
        <w:numPr>
          <w:ilvl w:val="1"/>
          <w:numId w:val="1041"/>
        </w:numPr>
      </w:pPr>
      <w:r>
        <w:t>&lt;page_num&gt;i2188&lt;/page_num&gt;</w:t>
      </w:r>
    </w:p>
    <w:p w14:paraId="4969D27C" w14:textId="77777777" w:rsidR="007131AB" w:rsidRDefault="00000000">
      <w:pPr>
        <w:numPr>
          <w:ilvl w:val="1"/>
          <w:numId w:val="1041"/>
        </w:numPr>
      </w:pPr>
      <w:r>
        <w:t>&lt;page_type_id&gt;2&lt;/page_type_id&gt;</w:t>
      </w:r>
    </w:p>
    <w:p w14:paraId="7BBCB031" w14:textId="77777777" w:rsidR="007131AB" w:rsidRDefault="00000000">
      <w:pPr>
        <w:numPr>
          <w:ilvl w:val="1"/>
          <w:numId w:val="1041"/>
        </w:numPr>
      </w:pPr>
      <w:r>
        <w:t>&lt;page_type_desc&gt;Action&lt;/page_type_desc&gt;</w:t>
      </w:r>
    </w:p>
    <w:p w14:paraId="10C03D24" w14:textId="77777777" w:rsidR="007131AB" w:rsidRDefault="00000000">
      <w:pPr>
        <w:numPr>
          <w:ilvl w:val="1"/>
          <w:numId w:val="1041"/>
        </w:numPr>
      </w:pPr>
      <w:r>
        <w:t>&lt;page_class_id&gt;8&lt;/page_class_id&gt;</w:t>
      </w:r>
    </w:p>
    <w:p w14:paraId="39F652F0" w14:textId="77777777" w:rsidR="007131AB" w:rsidRDefault="00000000">
      <w:pPr>
        <w:numPr>
          <w:ilvl w:val="1"/>
          <w:numId w:val="1041"/>
        </w:numPr>
      </w:pPr>
      <w:r>
        <w:t>&lt;page_class_name&gt;View Mode Page&lt;/page_class_name&gt;</w:t>
      </w:r>
    </w:p>
    <w:p w14:paraId="39D89841" w14:textId="77777777" w:rsidR="007131AB" w:rsidRDefault="00000000">
      <w:pPr>
        <w:numPr>
          <w:ilvl w:val="1"/>
          <w:numId w:val="1041"/>
        </w:numPr>
      </w:pPr>
      <w:r>
        <w:t>&lt;is_admin&gt;false&lt;/is_admin&gt;</w:t>
      </w:r>
    </w:p>
    <w:p w14:paraId="4555D200" w14:textId="77777777" w:rsidR="007131AB" w:rsidRDefault="00000000">
      <w:pPr>
        <w:numPr>
          <w:ilvl w:val="1"/>
          <w:numId w:val="1041"/>
        </w:numPr>
      </w:pPr>
      <w:r>
        <w:t>&lt;xpagesaccessroles_create&gt;true&lt;/xpagesaccessroles_write&gt;</w:t>
      </w:r>
    </w:p>
    <w:p w14:paraId="0866226B" w14:textId="77777777" w:rsidR="007131AB" w:rsidRDefault="00000000">
      <w:pPr>
        <w:numPr>
          <w:ilvl w:val="1"/>
          <w:numId w:val="1041"/>
        </w:numPr>
      </w:pPr>
      <w:r>
        <w:t>&lt;xpagesaccessroles_read&gt;true&lt;/xpagesaccessroles_read&gt;</w:t>
      </w:r>
    </w:p>
    <w:p w14:paraId="5143233C" w14:textId="77777777" w:rsidR="007131AB" w:rsidRDefault="00000000">
      <w:pPr>
        <w:numPr>
          <w:ilvl w:val="1"/>
          <w:numId w:val="1041"/>
        </w:numPr>
      </w:pPr>
      <w:r>
        <w:t>&lt;xpagesaccessroles_update&gt;true&lt;/xpagesaccessroles_write&gt;</w:t>
      </w:r>
    </w:p>
    <w:p w14:paraId="17AB8FC3" w14:textId="77777777" w:rsidR="007131AB" w:rsidRDefault="00000000">
      <w:pPr>
        <w:numPr>
          <w:ilvl w:val="1"/>
          <w:numId w:val="1041"/>
        </w:numPr>
      </w:pPr>
      <w:r>
        <w:lastRenderedPageBreak/>
        <w:t>&lt;xpagesaccessroles_delete&gt;true&lt;/xpagesaccessroles_delete&gt;</w:t>
      </w:r>
    </w:p>
    <w:p w14:paraId="2BB6F2F3" w14:textId="77777777" w:rsidR="007131AB" w:rsidRDefault="00000000">
      <w:pPr>
        <w:numPr>
          <w:ilvl w:val="0"/>
          <w:numId w:val="1041"/>
        </w:numPr>
      </w:pPr>
      <w:r>
        <w:t>&lt;/Page&gt;</w:t>
      </w:r>
    </w:p>
    <w:p w14:paraId="24931637" w14:textId="77777777" w:rsidR="007131AB" w:rsidRDefault="00000000">
      <w:pPr>
        <w:pStyle w:val="FirstParagraph"/>
      </w:pPr>
      <w:r>
        <w:t>&lt;/PageList&gt;</w:t>
      </w:r>
    </w:p>
    <w:bookmarkEnd w:id="310"/>
    <w:p w14:paraId="39C80FD3" w14:textId="77777777" w:rsidR="007131AB" w:rsidRDefault="00000000">
      <w:r>
        <w:br w:type="page"/>
      </w:r>
    </w:p>
    <w:p w14:paraId="4B13F54E" w14:textId="77777777" w:rsidR="007131AB" w:rsidRDefault="00000000">
      <w:pPr>
        <w:pStyle w:val="Ttulo1"/>
      </w:pPr>
      <w:bookmarkStart w:id="311" w:name="getroles-1"/>
      <w:r>
        <w:lastRenderedPageBreak/>
        <w:t>GetRoles</w:t>
      </w:r>
    </w:p>
    <w:p w14:paraId="57B6A181" w14:textId="77777777" w:rsidR="007131AB" w:rsidRDefault="00000000">
      <w:pPr>
        <w:pStyle w:val="FirstParagraph"/>
      </w:pPr>
      <w:r>
        <w:t>O método GetRoles recupera todas as funções de acesso do sistema.</w:t>
      </w:r>
    </w:p>
    <w:p w14:paraId="145EA87C" w14:textId="77777777" w:rsidR="007131AB" w:rsidRDefault="00000000">
      <w:pPr>
        <w:pStyle w:val="Corpodetexto"/>
      </w:pPr>
      <w:r>
        <w:t>Nesta página</w:t>
      </w:r>
    </w:p>
    <w:p w14:paraId="0E724FA0" w14:textId="77777777" w:rsidR="007131AB" w:rsidRDefault="00000000">
      <w:pPr>
        <w:pStyle w:val="Compact"/>
        <w:numPr>
          <w:ilvl w:val="0"/>
          <w:numId w:val="1047"/>
        </w:numPr>
      </w:pPr>
      <w:hyperlink w:anchor="Uso">
        <w:r>
          <w:rPr>
            <w:rStyle w:val="Hyperlink"/>
          </w:rPr>
          <w:t>Uso</w:t>
        </w:r>
      </w:hyperlink>
    </w:p>
    <w:p w14:paraId="526577E7" w14:textId="77777777" w:rsidR="007131AB" w:rsidRDefault="00000000">
      <w:pPr>
        <w:pStyle w:val="Compact"/>
        <w:numPr>
          <w:ilvl w:val="0"/>
          <w:numId w:val="1047"/>
        </w:numPr>
      </w:pPr>
      <w:hyperlink w:anchor="Exemplos">
        <w:r>
          <w:rPr>
            <w:rStyle w:val="Hyperlink"/>
          </w:rPr>
          <w:t>Exemplos</w:t>
        </w:r>
      </w:hyperlink>
    </w:p>
    <w:p w14:paraId="19B5BD66" w14:textId="77777777" w:rsidR="007131AB" w:rsidRDefault="00000000">
      <w:pPr>
        <w:pStyle w:val="Ttulo2"/>
      </w:pPr>
      <w:r>
        <w:t>Uso</w:t>
      </w:r>
    </w:p>
    <w:p w14:paraId="6C2FBBC8" w14:textId="77777777" w:rsidR="007131AB" w:rsidRDefault="00000000">
      <w:pPr>
        <w:pStyle w:val="FirstParagraph"/>
      </w:pPr>
      <w:r>
        <w:rPr>
          <w:b/>
          <w:bCs/>
        </w:rPr>
        <w:t>Privilégios.</w:t>
      </w:r>
      <w:r>
        <w:t xml:space="preserve"> Este método requer privilégios de leitura.</w:t>
      </w:r>
    </w:p>
    <w:p w14:paraId="7E43DDAA" w14:textId="77777777" w:rsidR="007131AB" w:rsidRDefault="00000000">
      <w:pPr>
        <w:pStyle w:val="Corpodetexto"/>
      </w:pPr>
      <w:r>
        <w:rPr>
          <w:b/>
          <w:bCs/>
        </w:rPr>
        <w:t>Parâmetro.</w:t>
      </w:r>
    </w:p>
    <w:p w14:paraId="0C9BC643" w14:textId="77777777" w:rsidR="007131AB" w:rsidRDefault="00000000">
      <w:pPr>
        <w:pStyle w:val="TableCaption"/>
      </w:pPr>
      <w:r>
        <w:t>O parâmetro do método GetRoles é descrito na tabela a seguir.</w:t>
      </w:r>
    </w:p>
    <w:tbl>
      <w:tblPr>
        <w:tblStyle w:val="Table"/>
        <w:tblW w:w="0" w:type="auto"/>
        <w:tblLook w:val="0020" w:firstRow="1" w:lastRow="0" w:firstColumn="0" w:lastColumn="0" w:noHBand="0" w:noVBand="0"/>
      </w:tblPr>
      <w:tblGrid>
        <w:gridCol w:w="1638"/>
        <w:gridCol w:w="1348"/>
        <w:gridCol w:w="5852"/>
      </w:tblGrid>
      <w:tr w:rsidR="007131AB" w14:paraId="27A0C80D"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4F11A36C" w14:textId="77777777" w:rsidR="007131AB" w:rsidRDefault="00000000">
            <w:pPr>
              <w:pStyle w:val="Corpodetexto"/>
            </w:pPr>
            <w:r>
              <w:t>Parâmetro</w:t>
            </w:r>
          </w:p>
        </w:tc>
        <w:tc>
          <w:tcPr>
            <w:tcW w:w="0" w:type="auto"/>
          </w:tcPr>
          <w:p w14:paraId="72B75114" w14:textId="77777777" w:rsidR="007131AB" w:rsidRDefault="00000000">
            <w:pPr>
              <w:pStyle w:val="Corpodetexto"/>
            </w:pPr>
            <w:r>
              <w:t>Tipo de dados</w:t>
            </w:r>
          </w:p>
        </w:tc>
        <w:tc>
          <w:tcPr>
            <w:tcW w:w="0" w:type="auto"/>
          </w:tcPr>
          <w:p w14:paraId="7DAE6D37" w14:textId="77777777" w:rsidR="007131AB" w:rsidRDefault="00000000">
            <w:pPr>
              <w:pStyle w:val="Corpodetexto"/>
            </w:pPr>
            <w:r>
              <w:t>Valor</w:t>
            </w:r>
          </w:p>
        </w:tc>
      </w:tr>
      <w:tr w:rsidR="007131AB" w14:paraId="5EFA44BC" w14:textId="77777777">
        <w:tc>
          <w:tcPr>
            <w:tcW w:w="0" w:type="auto"/>
          </w:tcPr>
          <w:p w14:paraId="5E2751F1" w14:textId="77777777" w:rsidR="007131AB" w:rsidRDefault="00000000">
            <w:pPr>
              <w:pStyle w:val="Corpodetexto"/>
            </w:pPr>
            <w:r>
              <w:t>sessionToken</w:t>
            </w:r>
          </w:p>
        </w:tc>
        <w:tc>
          <w:tcPr>
            <w:tcW w:w="0" w:type="auto"/>
          </w:tcPr>
          <w:p w14:paraId="257F85BC" w14:textId="77777777" w:rsidR="007131AB" w:rsidRDefault="00000000">
            <w:pPr>
              <w:pStyle w:val="Corpodetexto"/>
            </w:pPr>
            <w:r>
              <w:t>String</w:t>
            </w:r>
          </w:p>
        </w:tc>
        <w:tc>
          <w:tcPr>
            <w:tcW w:w="0" w:type="auto"/>
          </w:tcPr>
          <w:p w14:paraId="283A4874" w14:textId="1DFCD7D8" w:rsidR="007131AB" w:rsidRDefault="00000000">
            <w:pPr>
              <w:pStyle w:val="Corpodetexto"/>
            </w:pPr>
            <w:r>
              <w:t xml:space="preserve">sessionToken válido retornado pelo método </w:t>
            </w:r>
            <w:hyperlink r:id="rId327">
              <w:r>
                <w:rPr>
                  <w:rStyle w:val="Hyperlink"/>
                </w:rPr>
                <w:t>general.CreateUserSession</w:t>
              </w:r>
            </w:hyperlink>
          </w:p>
        </w:tc>
      </w:tr>
    </w:tbl>
    <w:p w14:paraId="422BBBC9" w14:textId="77777777" w:rsidR="007131AB" w:rsidRDefault="00000000">
      <w:pPr>
        <w:pStyle w:val="Corpodetexto"/>
      </w:pPr>
      <w:r>
        <w:rPr>
          <w:b/>
          <w:bCs/>
        </w:rPr>
        <w:t>Saída.</w:t>
      </w:r>
      <w:r>
        <w:t xml:space="preserve"> Esse método retorna uma string XML que contém todas as funções de acesso do sistema. Cada função de acesso contém o ID da função, o ID da empresa, o nome da função, a descrição da função, o indicador obrigatório e o indicador padrão. Se houver uma falha, a API emitirá uma exceção.</w:t>
      </w:r>
    </w:p>
    <w:p w14:paraId="22CFDF8B" w14:textId="77777777" w:rsidR="007131AB" w:rsidRDefault="00000000">
      <w:pPr>
        <w:pStyle w:val="Ttulo2"/>
      </w:pPr>
      <w:r>
        <w:t>Exemplos</w:t>
      </w:r>
    </w:p>
    <w:p w14:paraId="1BBFA2F4" w14:textId="77777777" w:rsidR="007131AB" w:rsidRDefault="00000000">
      <w:pPr>
        <w:pStyle w:val="FirstParagraph"/>
      </w:pPr>
      <w:r>
        <w:t>Exemplo de código C#</w:t>
      </w:r>
    </w:p>
    <w:p w14:paraId="21DB1ABF" w14:textId="77777777" w:rsidR="007131AB" w:rsidRDefault="00000000">
      <w:pPr>
        <w:pStyle w:val="Corpodetexto"/>
      </w:pPr>
      <w:r>
        <w:t>sRoles = accessrole.GetRoles(sSessionToken);</w:t>
      </w:r>
    </w:p>
    <w:p w14:paraId="6D9DDC63" w14:textId="77777777" w:rsidR="007131AB" w:rsidRDefault="00000000">
      <w:pPr>
        <w:pStyle w:val="Corpodetexto"/>
      </w:pPr>
      <w:r>
        <w:t>Exemplo de solicitação</w:t>
      </w:r>
    </w:p>
    <w:p w14:paraId="5C1CBB59"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554C2910" w14:textId="77777777" w:rsidR="007131AB" w:rsidRDefault="00000000">
      <w:pPr>
        <w:pStyle w:val="Corpodetexto"/>
      </w:pPr>
      <w:r>
        <w:t>POST /archer/ws/accessrole.asmx HTTP/1.1</w:t>
      </w:r>
    </w:p>
    <w:p w14:paraId="65D01B95" w14:textId="77777777" w:rsidR="007131AB" w:rsidRDefault="00000000">
      <w:pPr>
        <w:pStyle w:val="Corpodetexto"/>
      </w:pPr>
      <w:r>
        <w:t>Host: staging</w:t>
      </w:r>
    </w:p>
    <w:p w14:paraId="7BBF1BFC" w14:textId="77777777" w:rsidR="007131AB" w:rsidRDefault="00000000">
      <w:pPr>
        <w:pStyle w:val="Corpodetexto"/>
      </w:pPr>
      <w:r>
        <w:t>Content-Type: text/xml; charset=utf-8</w:t>
      </w:r>
    </w:p>
    <w:p w14:paraId="6DA19239" w14:textId="77777777" w:rsidR="007131AB" w:rsidRDefault="00000000">
      <w:pPr>
        <w:pStyle w:val="Corpodetexto"/>
      </w:pPr>
      <w:r>
        <w:t xml:space="preserve">Content-Length: </w:t>
      </w:r>
      <w:r>
        <w:rPr>
          <w:b/>
          <w:bCs/>
        </w:rPr>
        <w:t>length</w:t>
      </w:r>
    </w:p>
    <w:p w14:paraId="6A738253" w14:textId="77777777" w:rsidR="007131AB" w:rsidRDefault="00000000">
      <w:pPr>
        <w:pStyle w:val="Corpodetexto"/>
      </w:pPr>
      <w:r>
        <w:lastRenderedPageBreak/>
        <w:t>SOAPAction: "http://archer-tech.com/webservices/GetRoles"</w:t>
      </w:r>
      <w:r>
        <w:br/>
      </w:r>
      <w:r>
        <w:br/>
      </w:r>
    </w:p>
    <w:p w14:paraId="6C5BA076" w14:textId="77777777" w:rsidR="007131AB" w:rsidRDefault="00000000">
      <w:pPr>
        <w:pStyle w:val="Corpodetexto"/>
      </w:pPr>
      <w:r>
        <w:t>&lt;?xml version="1.0" encoding="utf-8"?&gt;</w:t>
      </w:r>
    </w:p>
    <w:p w14:paraId="1227C7CE" w14:textId="77777777" w:rsidR="007131AB" w:rsidRDefault="00000000">
      <w:pPr>
        <w:pStyle w:val="Corpodetexto"/>
      </w:pPr>
      <w:r>
        <w:t>&lt;soap:Envelope xmlns:xsi="http://www.w3.org/2001/XMLSchema-instance" xmlns:xsd="http://www.w3.org/2001/XMLSchema" xmlns:soap="http://schemas.xmlsoap.org/soap/envelope/"&gt;</w:t>
      </w:r>
    </w:p>
    <w:p w14:paraId="1B28E3E8" w14:textId="77777777" w:rsidR="007131AB" w:rsidRDefault="00000000">
      <w:pPr>
        <w:numPr>
          <w:ilvl w:val="0"/>
          <w:numId w:val="1048"/>
        </w:numPr>
      </w:pPr>
      <w:r>
        <w:t>&lt;soap:Body&gt;</w:t>
      </w:r>
    </w:p>
    <w:p w14:paraId="0ABC0C5B" w14:textId="77777777" w:rsidR="007131AB" w:rsidRDefault="00000000">
      <w:pPr>
        <w:numPr>
          <w:ilvl w:val="1"/>
          <w:numId w:val="1049"/>
        </w:numPr>
      </w:pPr>
      <w:r>
        <w:t>&lt;GetRoles xmlns="http://archer-tech.com/webservices/"&gt;</w:t>
      </w:r>
    </w:p>
    <w:p w14:paraId="6B32C710" w14:textId="77777777" w:rsidR="007131AB" w:rsidRDefault="00000000">
      <w:pPr>
        <w:numPr>
          <w:ilvl w:val="2"/>
          <w:numId w:val="1050"/>
        </w:numPr>
      </w:pPr>
      <w:r>
        <w:t>&lt;sessionToken&gt;</w:t>
      </w:r>
      <w:r>
        <w:rPr>
          <w:b/>
          <w:bCs/>
        </w:rPr>
        <w:t>string</w:t>
      </w:r>
      <w:r>
        <w:t>&lt;/sessionToken&gt;</w:t>
      </w:r>
    </w:p>
    <w:p w14:paraId="160BA002" w14:textId="77777777" w:rsidR="007131AB" w:rsidRDefault="00000000">
      <w:pPr>
        <w:numPr>
          <w:ilvl w:val="1"/>
          <w:numId w:val="1051"/>
        </w:numPr>
      </w:pPr>
      <w:r>
        <w:t>&lt;/GetRoles&gt;</w:t>
      </w:r>
    </w:p>
    <w:p w14:paraId="5706357B" w14:textId="77777777" w:rsidR="007131AB" w:rsidRDefault="00000000">
      <w:pPr>
        <w:numPr>
          <w:ilvl w:val="0"/>
          <w:numId w:val="1051"/>
        </w:numPr>
      </w:pPr>
      <w:r>
        <w:t>&lt;/soap:Body&gt;</w:t>
      </w:r>
    </w:p>
    <w:p w14:paraId="243E97D6" w14:textId="77777777" w:rsidR="007131AB" w:rsidRDefault="00000000">
      <w:pPr>
        <w:pStyle w:val="FirstParagraph"/>
      </w:pPr>
      <w:r>
        <w:t>&lt;/soap:Envelope&gt;</w:t>
      </w:r>
    </w:p>
    <w:p w14:paraId="1053B2A7" w14:textId="77777777" w:rsidR="007131AB" w:rsidRDefault="00000000">
      <w:pPr>
        <w:pStyle w:val="Corpodetexto"/>
      </w:pPr>
      <w:r>
        <w:t>Exemplo de resposta</w:t>
      </w:r>
    </w:p>
    <w:p w14:paraId="75F97633" w14:textId="77777777" w:rsidR="007131AB" w:rsidRDefault="00000000">
      <w:pPr>
        <w:pStyle w:val="Corpodetexto"/>
      </w:pPr>
      <w:r>
        <w:t>HTTP/1.1 200 OK</w:t>
      </w:r>
    </w:p>
    <w:p w14:paraId="7E3871F1" w14:textId="77777777" w:rsidR="007131AB" w:rsidRDefault="00000000">
      <w:pPr>
        <w:pStyle w:val="Corpodetexto"/>
      </w:pPr>
      <w:r>
        <w:t>Content-Type: text/xml; charset=utf-8</w:t>
      </w:r>
    </w:p>
    <w:p w14:paraId="56782EA6" w14:textId="77777777" w:rsidR="007131AB" w:rsidRDefault="00000000">
      <w:pPr>
        <w:pStyle w:val="Corpodetexto"/>
      </w:pPr>
      <w:r>
        <w:t xml:space="preserve">Content-Length: </w:t>
      </w:r>
      <w:r>
        <w:rPr>
          <w:b/>
          <w:bCs/>
        </w:rPr>
        <w:t>length</w:t>
      </w:r>
      <w:r>
        <w:br/>
      </w:r>
      <w:r>
        <w:br/>
      </w:r>
    </w:p>
    <w:p w14:paraId="5BA27922" w14:textId="77777777" w:rsidR="007131AB" w:rsidRDefault="00000000">
      <w:pPr>
        <w:pStyle w:val="Corpodetexto"/>
      </w:pPr>
      <w:r>
        <w:t>&lt;?xml version="1.0" encoding="utf-8"?&gt;</w:t>
      </w:r>
    </w:p>
    <w:p w14:paraId="030DFD99" w14:textId="77777777" w:rsidR="007131AB" w:rsidRDefault="00000000">
      <w:pPr>
        <w:pStyle w:val="Corpodetexto"/>
      </w:pPr>
      <w:r>
        <w:t>&lt;soap:Envelope xmlns:xsi="http://www.w3.org/2001/XMLSchema-instance" xmlns:xsd="http://www.w3.org/2001/XMLSchema" xmlns:soap="http://schemas.xmlsoap.org/soap/envelope/"&gt;</w:t>
      </w:r>
    </w:p>
    <w:p w14:paraId="4AC68DCE" w14:textId="77777777" w:rsidR="007131AB" w:rsidRDefault="00000000">
      <w:pPr>
        <w:numPr>
          <w:ilvl w:val="0"/>
          <w:numId w:val="1052"/>
        </w:numPr>
      </w:pPr>
      <w:r>
        <w:t>&lt;soap:Body&gt;</w:t>
      </w:r>
    </w:p>
    <w:p w14:paraId="3E3AECA8" w14:textId="77777777" w:rsidR="007131AB" w:rsidRDefault="00000000">
      <w:pPr>
        <w:numPr>
          <w:ilvl w:val="1"/>
          <w:numId w:val="1053"/>
        </w:numPr>
      </w:pPr>
      <w:r>
        <w:t>&lt;GetRolesResponse xmlns="http://archer-tech.com/webservices/"&gt;</w:t>
      </w:r>
    </w:p>
    <w:p w14:paraId="7595CB2F" w14:textId="77777777" w:rsidR="007131AB" w:rsidRDefault="00000000">
      <w:pPr>
        <w:numPr>
          <w:ilvl w:val="2"/>
          <w:numId w:val="1054"/>
        </w:numPr>
      </w:pPr>
      <w:r>
        <w:t>&lt;GetRolesResult&gt;</w:t>
      </w:r>
      <w:r>
        <w:rPr>
          <w:b/>
          <w:bCs/>
        </w:rPr>
        <w:t>string</w:t>
      </w:r>
      <w:r>
        <w:t>&lt;/GetRolesResult&gt;</w:t>
      </w:r>
    </w:p>
    <w:p w14:paraId="0EA0C855" w14:textId="77777777" w:rsidR="007131AB" w:rsidRDefault="00000000">
      <w:pPr>
        <w:numPr>
          <w:ilvl w:val="1"/>
          <w:numId w:val="1051"/>
        </w:numPr>
      </w:pPr>
      <w:r>
        <w:t>&lt;/GetRolesResponse&gt;</w:t>
      </w:r>
    </w:p>
    <w:p w14:paraId="49321AE7" w14:textId="77777777" w:rsidR="007131AB" w:rsidRDefault="00000000">
      <w:pPr>
        <w:numPr>
          <w:ilvl w:val="0"/>
          <w:numId w:val="1051"/>
        </w:numPr>
      </w:pPr>
      <w:r>
        <w:t>&lt;/soap:Body&gt;</w:t>
      </w:r>
    </w:p>
    <w:p w14:paraId="223EE856" w14:textId="77777777" w:rsidR="007131AB" w:rsidRDefault="00000000">
      <w:pPr>
        <w:pStyle w:val="FirstParagraph"/>
      </w:pPr>
      <w:r>
        <w:t>&lt;/soap:Envelope&gt;</w:t>
      </w:r>
    </w:p>
    <w:p w14:paraId="6263EB9B" w14:textId="77777777" w:rsidR="007131AB" w:rsidRDefault="00000000">
      <w:pPr>
        <w:pStyle w:val="Corpodetexto"/>
      </w:pPr>
      <w:r>
        <w:t>String de amostra na resposta</w:t>
      </w:r>
    </w:p>
    <w:p w14:paraId="2E527446" w14:textId="77777777" w:rsidR="007131AB" w:rsidRDefault="00000000">
      <w:pPr>
        <w:pStyle w:val="Corpodetexto"/>
      </w:pPr>
      <w:r>
        <w:lastRenderedPageBreak/>
        <w:t>&lt;List&gt;</w:t>
      </w:r>
    </w:p>
    <w:p w14:paraId="2C43688A" w14:textId="77777777" w:rsidR="007131AB" w:rsidRDefault="00000000">
      <w:pPr>
        <w:numPr>
          <w:ilvl w:val="0"/>
          <w:numId w:val="1055"/>
        </w:numPr>
      </w:pPr>
      <w:r>
        <w:t>&lt;Role&gt;</w:t>
      </w:r>
    </w:p>
    <w:p w14:paraId="310E3812" w14:textId="77777777" w:rsidR="007131AB" w:rsidRDefault="00000000">
      <w:pPr>
        <w:numPr>
          <w:ilvl w:val="1"/>
          <w:numId w:val="1056"/>
        </w:numPr>
      </w:pPr>
      <w:r>
        <w:t>&lt;Id&gt;1&lt;/Id&gt;</w:t>
      </w:r>
    </w:p>
    <w:p w14:paraId="0989DE63" w14:textId="77777777" w:rsidR="007131AB" w:rsidRDefault="00000000">
      <w:pPr>
        <w:numPr>
          <w:ilvl w:val="1"/>
          <w:numId w:val="1051"/>
        </w:numPr>
      </w:pPr>
      <w:r>
        <w:t>&lt;CompanyId&gt;10000&lt;/CompanyId&gt;</w:t>
      </w:r>
    </w:p>
    <w:p w14:paraId="09253943" w14:textId="77777777" w:rsidR="007131AB" w:rsidRDefault="00000000">
      <w:pPr>
        <w:numPr>
          <w:ilvl w:val="1"/>
          <w:numId w:val="1051"/>
        </w:numPr>
      </w:pPr>
      <w:r>
        <w:t>&lt;Name&gt;General User&lt;/Name&gt;</w:t>
      </w:r>
    </w:p>
    <w:p w14:paraId="741262C7" w14:textId="77777777" w:rsidR="007131AB" w:rsidRDefault="00000000">
      <w:pPr>
        <w:numPr>
          <w:ilvl w:val="1"/>
          <w:numId w:val="1051"/>
        </w:numPr>
      </w:pPr>
      <w:r>
        <w:t>&lt;Description&gt;The General User role is the default role that is granted to users of the application. This role will have no right to manage access to the application, and only minimal self administration rights.&lt;/Description&gt;</w:t>
      </w:r>
    </w:p>
    <w:p w14:paraId="00646947" w14:textId="77777777" w:rsidR="007131AB" w:rsidRDefault="00000000">
      <w:pPr>
        <w:numPr>
          <w:ilvl w:val="1"/>
          <w:numId w:val="1051"/>
        </w:numPr>
      </w:pPr>
      <w:r>
        <w:t>&lt;RequiredFlag&gt;False&lt;/RequiredFlag&gt;</w:t>
      </w:r>
    </w:p>
    <w:p w14:paraId="27277B5F" w14:textId="77777777" w:rsidR="007131AB" w:rsidRDefault="00000000">
      <w:pPr>
        <w:numPr>
          <w:ilvl w:val="1"/>
          <w:numId w:val="1051"/>
        </w:numPr>
      </w:pPr>
      <w:r>
        <w:t>&lt;DefaultFlag&gt;True&lt;/DefaultFlag&gt;</w:t>
      </w:r>
    </w:p>
    <w:p w14:paraId="30B4B64B" w14:textId="77777777" w:rsidR="007131AB" w:rsidRDefault="00000000">
      <w:pPr>
        <w:numPr>
          <w:ilvl w:val="0"/>
          <w:numId w:val="1051"/>
        </w:numPr>
      </w:pPr>
      <w:r>
        <w:t>&lt;/Role&gt;</w:t>
      </w:r>
    </w:p>
    <w:p w14:paraId="1FC227C0" w14:textId="77777777" w:rsidR="007131AB" w:rsidRDefault="00000000">
      <w:pPr>
        <w:pStyle w:val="FirstParagraph"/>
      </w:pPr>
      <w:r>
        <w:t>&lt;/List&gt;</w:t>
      </w:r>
    </w:p>
    <w:bookmarkEnd w:id="311"/>
    <w:p w14:paraId="767BB5AE" w14:textId="77777777" w:rsidR="007131AB" w:rsidRDefault="00000000">
      <w:r>
        <w:br w:type="page"/>
      </w:r>
    </w:p>
    <w:p w14:paraId="02F5D89D" w14:textId="77777777" w:rsidR="007131AB" w:rsidRDefault="00000000">
      <w:pPr>
        <w:pStyle w:val="Ttulo1"/>
      </w:pPr>
      <w:bookmarkStart w:id="312" w:name="updaterole-1"/>
      <w:r>
        <w:lastRenderedPageBreak/>
        <w:t>UpdateRole</w:t>
      </w:r>
    </w:p>
    <w:p w14:paraId="2C83B104" w14:textId="77777777" w:rsidR="007131AB" w:rsidRDefault="00000000">
      <w:pPr>
        <w:pStyle w:val="FirstParagraph"/>
      </w:pPr>
      <w:r>
        <w:t>O método UpdateRole atualiza uma função de acesso no sistema.</w:t>
      </w:r>
    </w:p>
    <w:p w14:paraId="532A9FDA" w14:textId="77777777" w:rsidR="007131AB" w:rsidRDefault="00000000">
      <w:pPr>
        <w:pStyle w:val="Corpodetexto"/>
      </w:pPr>
      <w:r>
        <w:t>Nesta página</w:t>
      </w:r>
    </w:p>
    <w:p w14:paraId="25433DEC" w14:textId="77777777" w:rsidR="007131AB" w:rsidRDefault="00000000">
      <w:pPr>
        <w:pStyle w:val="Compact"/>
        <w:numPr>
          <w:ilvl w:val="0"/>
          <w:numId w:val="1057"/>
        </w:numPr>
      </w:pPr>
      <w:hyperlink w:anchor="Uso">
        <w:r>
          <w:rPr>
            <w:rStyle w:val="Hyperlink"/>
          </w:rPr>
          <w:t>Uso</w:t>
        </w:r>
      </w:hyperlink>
    </w:p>
    <w:p w14:paraId="1FAB4467" w14:textId="77777777" w:rsidR="007131AB" w:rsidRDefault="00000000">
      <w:pPr>
        <w:pStyle w:val="Compact"/>
        <w:numPr>
          <w:ilvl w:val="0"/>
          <w:numId w:val="1057"/>
        </w:numPr>
      </w:pPr>
      <w:hyperlink w:anchor="Exemplos">
        <w:r>
          <w:rPr>
            <w:rStyle w:val="Hyperlink"/>
          </w:rPr>
          <w:t>Exemplos</w:t>
        </w:r>
      </w:hyperlink>
    </w:p>
    <w:p w14:paraId="086BE9B4" w14:textId="77777777" w:rsidR="007131AB" w:rsidRDefault="00000000">
      <w:pPr>
        <w:pStyle w:val="Ttulo2"/>
      </w:pPr>
      <w:r>
        <w:t>Uso</w:t>
      </w:r>
    </w:p>
    <w:p w14:paraId="2EF16067" w14:textId="77777777" w:rsidR="007131AB" w:rsidRDefault="00000000">
      <w:pPr>
        <w:pStyle w:val="FirstParagraph"/>
      </w:pPr>
      <w:r>
        <w:rPr>
          <w:b/>
          <w:bCs/>
        </w:rPr>
        <w:t>Privilégios.</w:t>
      </w:r>
      <w:r>
        <w:t xml:space="preserve"> Este método requer privilégios de atualização.</w:t>
      </w:r>
    </w:p>
    <w:p w14:paraId="7D0C2A3A" w14:textId="77777777" w:rsidR="007131AB" w:rsidRDefault="00000000">
      <w:pPr>
        <w:pStyle w:val="Corpodetexto"/>
      </w:pPr>
      <w:r>
        <w:rPr>
          <w:b/>
          <w:bCs/>
        </w:rPr>
        <w:t>Parâmetros.</w:t>
      </w:r>
    </w:p>
    <w:p w14:paraId="56BCF8F7" w14:textId="77777777" w:rsidR="007131AB" w:rsidRDefault="00000000">
      <w:pPr>
        <w:pStyle w:val="TableCaption"/>
      </w:pPr>
      <w:r>
        <w:t>Os parâmetros do método UpdateRole são descritos na tabela a seguir.</w:t>
      </w:r>
    </w:p>
    <w:tbl>
      <w:tblPr>
        <w:tblStyle w:val="Table"/>
        <w:tblW w:w="0" w:type="auto"/>
        <w:tblLook w:val="0020" w:firstRow="1" w:lastRow="0" w:firstColumn="0" w:lastColumn="0" w:noHBand="0" w:noVBand="0"/>
      </w:tblPr>
      <w:tblGrid>
        <w:gridCol w:w="1638"/>
        <w:gridCol w:w="1335"/>
        <w:gridCol w:w="5865"/>
      </w:tblGrid>
      <w:tr w:rsidR="007131AB" w14:paraId="0D445519"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AA80C59" w14:textId="77777777" w:rsidR="007131AB" w:rsidRDefault="00000000">
            <w:pPr>
              <w:pStyle w:val="Corpodetexto"/>
            </w:pPr>
            <w:r>
              <w:t>Parâmetro</w:t>
            </w:r>
          </w:p>
        </w:tc>
        <w:tc>
          <w:tcPr>
            <w:tcW w:w="0" w:type="auto"/>
          </w:tcPr>
          <w:p w14:paraId="0BEE8C66" w14:textId="77777777" w:rsidR="007131AB" w:rsidRDefault="00000000">
            <w:pPr>
              <w:pStyle w:val="Corpodetexto"/>
            </w:pPr>
            <w:r>
              <w:t>Tipo de dados</w:t>
            </w:r>
          </w:p>
        </w:tc>
        <w:tc>
          <w:tcPr>
            <w:tcW w:w="0" w:type="auto"/>
          </w:tcPr>
          <w:p w14:paraId="598CE544" w14:textId="77777777" w:rsidR="007131AB" w:rsidRDefault="00000000">
            <w:pPr>
              <w:pStyle w:val="Corpodetexto"/>
            </w:pPr>
            <w:r>
              <w:t>Valor</w:t>
            </w:r>
          </w:p>
        </w:tc>
      </w:tr>
      <w:tr w:rsidR="007131AB" w14:paraId="7C1CB901" w14:textId="77777777">
        <w:tc>
          <w:tcPr>
            <w:tcW w:w="0" w:type="auto"/>
          </w:tcPr>
          <w:p w14:paraId="11814912" w14:textId="77777777" w:rsidR="007131AB" w:rsidRDefault="00000000">
            <w:pPr>
              <w:pStyle w:val="Corpodetexto"/>
            </w:pPr>
            <w:r>
              <w:t>sessionToken</w:t>
            </w:r>
          </w:p>
        </w:tc>
        <w:tc>
          <w:tcPr>
            <w:tcW w:w="0" w:type="auto"/>
          </w:tcPr>
          <w:p w14:paraId="27DCF8BA" w14:textId="77777777" w:rsidR="007131AB" w:rsidRDefault="00000000">
            <w:pPr>
              <w:pStyle w:val="Corpodetexto"/>
            </w:pPr>
            <w:r>
              <w:t>String</w:t>
            </w:r>
          </w:p>
        </w:tc>
        <w:tc>
          <w:tcPr>
            <w:tcW w:w="0" w:type="auto"/>
          </w:tcPr>
          <w:p w14:paraId="633ED275" w14:textId="5AF51C78" w:rsidR="007131AB" w:rsidRDefault="00000000">
            <w:pPr>
              <w:pStyle w:val="Corpodetexto"/>
            </w:pPr>
            <w:r>
              <w:t xml:space="preserve">sessionToken válido retornado pelo método </w:t>
            </w:r>
            <w:hyperlink r:id="rId328">
              <w:r>
                <w:rPr>
                  <w:rStyle w:val="Hyperlink"/>
                </w:rPr>
                <w:t>general.CreateUserSession</w:t>
              </w:r>
            </w:hyperlink>
          </w:p>
        </w:tc>
      </w:tr>
      <w:tr w:rsidR="007131AB" w14:paraId="428BE1AA" w14:textId="77777777">
        <w:tc>
          <w:tcPr>
            <w:tcW w:w="0" w:type="auto"/>
          </w:tcPr>
          <w:p w14:paraId="74F247C8" w14:textId="77777777" w:rsidR="007131AB" w:rsidRDefault="00000000">
            <w:pPr>
              <w:pStyle w:val="Corpodetexto"/>
            </w:pPr>
            <w:r>
              <w:t>roleId</w:t>
            </w:r>
          </w:p>
        </w:tc>
        <w:tc>
          <w:tcPr>
            <w:tcW w:w="0" w:type="auto"/>
          </w:tcPr>
          <w:p w14:paraId="0DB8BD91" w14:textId="77777777" w:rsidR="007131AB" w:rsidRDefault="00000000">
            <w:pPr>
              <w:pStyle w:val="Corpodetexto"/>
            </w:pPr>
            <w:r>
              <w:t>Número inteiro</w:t>
            </w:r>
          </w:p>
        </w:tc>
        <w:tc>
          <w:tcPr>
            <w:tcW w:w="0" w:type="auto"/>
          </w:tcPr>
          <w:p w14:paraId="034D2B89" w14:textId="77777777" w:rsidR="007131AB" w:rsidRDefault="00000000">
            <w:pPr>
              <w:pStyle w:val="Corpodetexto"/>
            </w:pPr>
            <w:r>
              <w:t>ID interno da função a ser atualizada</w:t>
            </w:r>
          </w:p>
        </w:tc>
      </w:tr>
      <w:tr w:rsidR="007131AB" w14:paraId="57551B18" w14:textId="77777777">
        <w:tc>
          <w:tcPr>
            <w:tcW w:w="0" w:type="auto"/>
          </w:tcPr>
          <w:p w14:paraId="0B5D07C3" w14:textId="77777777" w:rsidR="007131AB" w:rsidRDefault="00000000">
            <w:pPr>
              <w:pStyle w:val="Corpodetexto"/>
            </w:pPr>
            <w:r>
              <w:t>moduleId</w:t>
            </w:r>
          </w:p>
        </w:tc>
        <w:tc>
          <w:tcPr>
            <w:tcW w:w="0" w:type="auto"/>
          </w:tcPr>
          <w:p w14:paraId="0AFF7585" w14:textId="77777777" w:rsidR="007131AB" w:rsidRDefault="00000000">
            <w:pPr>
              <w:pStyle w:val="Corpodetexto"/>
            </w:pPr>
            <w:r>
              <w:t>Número inteiro</w:t>
            </w:r>
          </w:p>
        </w:tc>
        <w:tc>
          <w:tcPr>
            <w:tcW w:w="0" w:type="auto"/>
          </w:tcPr>
          <w:p w14:paraId="054C3335" w14:textId="77777777" w:rsidR="007131AB" w:rsidRDefault="00000000">
            <w:pPr>
              <w:pStyle w:val="Corpodetexto"/>
            </w:pPr>
            <w:r>
              <w:t>ID interno do aplicativo para o qual as permissões de página da função devem ser retornadas</w:t>
            </w:r>
          </w:p>
        </w:tc>
      </w:tr>
      <w:tr w:rsidR="007131AB" w14:paraId="4EDD5B65" w14:textId="77777777">
        <w:tc>
          <w:tcPr>
            <w:tcW w:w="0" w:type="auto"/>
          </w:tcPr>
          <w:p w14:paraId="76FD5350" w14:textId="77777777" w:rsidR="007131AB" w:rsidRDefault="00000000">
            <w:pPr>
              <w:pStyle w:val="Corpodetexto"/>
            </w:pPr>
            <w:r>
              <w:t>roleName</w:t>
            </w:r>
          </w:p>
        </w:tc>
        <w:tc>
          <w:tcPr>
            <w:tcW w:w="0" w:type="auto"/>
          </w:tcPr>
          <w:p w14:paraId="6F721DF8" w14:textId="77777777" w:rsidR="007131AB" w:rsidRDefault="00000000">
            <w:pPr>
              <w:pStyle w:val="Corpodetexto"/>
            </w:pPr>
            <w:r>
              <w:t>String</w:t>
            </w:r>
          </w:p>
        </w:tc>
        <w:tc>
          <w:tcPr>
            <w:tcW w:w="0" w:type="auto"/>
          </w:tcPr>
          <w:p w14:paraId="07F4A151" w14:textId="77777777" w:rsidR="007131AB" w:rsidRDefault="00000000">
            <w:pPr>
              <w:pStyle w:val="Corpodetexto"/>
            </w:pPr>
            <w:r>
              <w:t>Nome da nova função</w:t>
            </w:r>
          </w:p>
        </w:tc>
      </w:tr>
      <w:tr w:rsidR="007131AB" w14:paraId="3EFBE030" w14:textId="77777777">
        <w:tc>
          <w:tcPr>
            <w:tcW w:w="0" w:type="auto"/>
          </w:tcPr>
          <w:p w14:paraId="1D0809A9" w14:textId="77777777" w:rsidR="007131AB" w:rsidRDefault="00000000">
            <w:pPr>
              <w:pStyle w:val="Corpodetexto"/>
            </w:pPr>
            <w:r>
              <w:t>roleDesc</w:t>
            </w:r>
          </w:p>
        </w:tc>
        <w:tc>
          <w:tcPr>
            <w:tcW w:w="0" w:type="auto"/>
          </w:tcPr>
          <w:p w14:paraId="5867554F" w14:textId="77777777" w:rsidR="007131AB" w:rsidRDefault="00000000">
            <w:pPr>
              <w:pStyle w:val="Corpodetexto"/>
            </w:pPr>
            <w:r>
              <w:t>String</w:t>
            </w:r>
          </w:p>
        </w:tc>
        <w:tc>
          <w:tcPr>
            <w:tcW w:w="0" w:type="auto"/>
          </w:tcPr>
          <w:p w14:paraId="0F40AB64" w14:textId="77777777" w:rsidR="007131AB" w:rsidRDefault="00000000">
            <w:pPr>
              <w:pStyle w:val="Corpodetexto"/>
            </w:pPr>
            <w:r>
              <w:t>Descrição da nova função</w:t>
            </w:r>
          </w:p>
        </w:tc>
      </w:tr>
      <w:tr w:rsidR="007131AB" w14:paraId="6EA0347B" w14:textId="77777777">
        <w:tc>
          <w:tcPr>
            <w:tcW w:w="0" w:type="auto"/>
          </w:tcPr>
          <w:p w14:paraId="5FD46881" w14:textId="77777777" w:rsidR="007131AB" w:rsidRDefault="00000000">
            <w:pPr>
              <w:pStyle w:val="Corpodetexto"/>
            </w:pPr>
            <w:r>
              <w:t>defaultFlag</w:t>
            </w:r>
          </w:p>
        </w:tc>
        <w:tc>
          <w:tcPr>
            <w:tcW w:w="0" w:type="auto"/>
          </w:tcPr>
          <w:p w14:paraId="72B9F93F" w14:textId="77777777" w:rsidR="007131AB" w:rsidRDefault="00000000">
            <w:pPr>
              <w:pStyle w:val="Corpodetexto"/>
            </w:pPr>
            <w:r>
              <w:t>Booleano</w:t>
            </w:r>
          </w:p>
        </w:tc>
        <w:tc>
          <w:tcPr>
            <w:tcW w:w="0" w:type="auto"/>
          </w:tcPr>
          <w:p w14:paraId="639BE4AA" w14:textId="77777777" w:rsidR="007131AB" w:rsidRDefault="00000000">
            <w:pPr>
              <w:pStyle w:val="Corpodetexto"/>
            </w:pPr>
            <w:r>
              <w:t>Indica se a função é a padrão</w:t>
            </w:r>
          </w:p>
        </w:tc>
      </w:tr>
      <w:tr w:rsidR="007131AB" w14:paraId="4940B8DB" w14:textId="77777777">
        <w:tc>
          <w:tcPr>
            <w:tcW w:w="0" w:type="auto"/>
          </w:tcPr>
          <w:p w14:paraId="130A5403" w14:textId="77777777" w:rsidR="007131AB" w:rsidRDefault="00000000">
            <w:pPr>
              <w:pStyle w:val="Corpodetexto"/>
            </w:pPr>
            <w:r>
              <w:t>requiredFlag</w:t>
            </w:r>
          </w:p>
        </w:tc>
        <w:tc>
          <w:tcPr>
            <w:tcW w:w="0" w:type="auto"/>
          </w:tcPr>
          <w:p w14:paraId="0E45BE5A" w14:textId="77777777" w:rsidR="007131AB" w:rsidRDefault="00000000">
            <w:pPr>
              <w:pStyle w:val="Corpodetexto"/>
            </w:pPr>
            <w:r>
              <w:t>Booleano</w:t>
            </w:r>
          </w:p>
        </w:tc>
        <w:tc>
          <w:tcPr>
            <w:tcW w:w="0" w:type="auto"/>
          </w:tcPr>
          <w:p w14:paraId="24A42C35" w14:textId="77777777" w:rsidR="007131AB" w:rsidRDefault="00000000">
            <w:pPr>
              <w:pStyle w:val="Corpodetexto"/>
            </w:pPr>
            <w:r>
              <w:t>Indica se os membros da função podem visualizar todos os registros nos aplicativos para os quais eles têm pelo menos direitos de acesso de leitura</w:t>
            </w:r>
          </w:p>
        </w:tc>
      </w:tr>
    </w:tbl>
    <w:p w14:paraId="53008DF6"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5752FF7E" w14:textId="77777777" w:rsidR="007131AB" w:rsidRDefault="00000000">
      <w:pPr>
        <w:pStyle w:val="Ttulo2"/>
      </w:pPr>
      <w:r>
        <w:lastRenderedPageBreak/>
        <w:t>Exemplos</w:t>
      </w:r>
    </w:p>
    <w:p w14:paraId="2620588C" w14:textId="77777777" w:rsidR="007131AB" w:rsidRDefault="00000000">
      <w:pPr>
        <w:pStyle w:val="FirstParagraph"/>
      </w:pPr>
      <w:r>
        <w:t>Exemplo de código C#</w:t>
      </w:r>
    </w:p>
    <w:p w14:paraId="41F1A92F" w14:textId="77777777" w:rsidR="007131AB" w:rsidRDefault="00000000">
      <w:pPr>
        <w:pStyle w:val="Corpodetexto"/>
      </w:pPr>
      <w:r>
        <w:t>iReturnCode = accessrole.UpdateRole(sSessionToken, iRoleID, “newrolename”, “newdescription”, false, true);</w:t>
      </w:r>
    </w:p>
    <w:p w14:paraId="6EF43DFF" w14:textId="77777777" w:rsidR="007131AB" w:rsidRDefault="00000000">
      <w:pPr>
        <w:pStyle w:val="Corpodetexto"/>
      </w:pPr>
      <w:r>
        <w:t>Exemplo de solicitação</w:t>
      </w:r>
    </w:p>
    <w:p w14:paraId="2AFB5C3E"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080E9310" w14:textId="77777777" w:rsidR="007131AB" w:rsidRDefault="00000000">
      <w:pPr>
        <w:pStyle w:val="Corpodetexto"/>
      </w:pPr>
      <w:r>
        <w:t>POST /archer/ws/accessrole.asmx HTTP/1.1</w:t>
      </w:r>
    </w:p>
    <w:p w14:paraId="322C8CCD" w14:textId="77777777" w:rsidR="007131AB" w:rsidRDefault="00000000">
      <w:pPr>
        <w:pStyle w:val="Corpodetexto"/>
      </w:pPr>
      <w:r>
        <w:t>Host: staging</w:t>
      </w:r>
    </w:p>
    <w:p w14:paraId="722272F4" w14:textId="77777777" w:rsidR="007131AB" w:rsidRDefault="00000000">
      <w:pPr>
        <w:pStyle w:val="Corpodetexto"/>
      </w:pPr>
      <w:r>
        <w:t>Content-Type: text/xml; charset=utf-8</w:t>
      </w:r>
    </w:p>
    <w:p w14:paraId="2EA0FCB8" w14:textId="77777777" w:rsidR="007131AB" w:rsidRDefault="00000000">
      <w:pPr>
        <w:pStyle w:val="Corpodetexto"/>
      </w:pPr>
      <w:r>
        <w:t xml:space="preserve">Content-Length: </w:t>
      </w:r>
      <w:r>
        <w:rPr>
          <w:b/>
          <w:bCs/>
        </w:rPr>
        <w:t>length</w:t>
      </w:r>
    </w:p>
    <w:p w14:paraId="710BDEE8" w14:textId="77777777" w:rsidR="007131AB" w:rsidRDefault="00000000">
      <w:pPr>
        <w:pStyle w:val="Corpodetexto"/>
      </w:pPr>
      <w:r>
        <w:t>SOAPAction: "http://archer-tech.com/webservices/UpdateRole"</w:t>
      </w:r>
      <w:r>
        <w:br/>
      </w:r>
      <w:r>
        <w:br/>
      </w:r>
    </w:p>
    <w:p w14:paraId="6F734FBB" w14:textId="77777777" w:rsidR="007131AB" w:rsidRDefault="00000000">
      <w:pPr>
        <w:pStyle w:val="Corpodetexto"/>
      </w:pPr>
      <w:r>
        <w:t>&lt;?xml version="1.0" encoding="utf-8"?&gt;</w:t>
      </w:r>
    </w:p>
    <w:p w14:paraId="35C6B70A" w14:textId="77777777" w:rsidR="007131AB" w:rsidRDefault="00000000">
      <w:pPr>
        <w:pStyle w:val="Corpodetexto"/>
      </w:pPr>
      <w:r>
        <w:t>&lt;soap:Envelope xmlns:xsi="http://www.w3.org/2001/XMLSchema-instance" xmlns:xsd="http://www.w3.org/2001/XMLSchema" xmlns:soap="http://schemas.xmlsoap.org/soap/envelope/"&gt;</w:t>
      </w:r>
    </w:p>
    <w:p w14:paraId="2368C916" w14:textId="77777777" w:rsidR="007131AB" w:rsidRDefault="00000000">
      <w:pPr>
        <w:numPr>
          <w:ilvl w:val="0"/>
          <w:numId w:val="1058"/>
        </w:numPr>
      </w:pPr>
      <w:r>
        <w:t>&lt;soap:Body&gt;</w:t>
      </w:r>
    </w:p>
    <w:p w14:paraId="05F70B4A" w14:textId="77777777" w:rsidR="007131AB" w:rsidRDefault="00000000">
      <w:pPr>
        <w:numPr>
          <w:ilvl w:val="1"/>
          <w:numId w:val="1059"/>
        </w:numPr>
      </w:pPr>
      <w:r>
        <w:t>&lt;UpdateRole xmlns="http://archer-tech.com/webservices/"&gt;</w:t>
      </w:r>
    </w:p>
    <w:p w14:paraId="7178D57F" w14:textId="77777777" w:rsidR="007131AB" w:rsidRDefault="00000000">
      <w:pPr>
        <w:numPr>
          <w:ilvl w:val="2"/>
          <w:numId w:val="1060"/>
        </w:numPr>
      </w:pPr>
      <w:r>
        <w:t>&lt;sessionToken&gt;</w:t>
      </w:r>
      <w:r>
        <w:rPr>
          <w:b/>
          <w:bCs/>
        </w:rPr>
        <w:t>string</w:t>
      </w:r>
      <w:r>
        <w:t>&lt;/sessionToken&gt;</w:t>
      </w:r>
    </w:p>
    <w:p w14:paraId="43A34B25" w14:textId="77777777" w:rsidR="007131AB" w:rsidRDefault="00000000">
      <w:pPr>
        <w:numPr>
          <w:ilvl w:val="2"/>
          <w:numId w:val="1061"/>
        </w:numPr>
      </w:pPr>
      <w:r>
        <w:t>&lt;roleId&gt;</w:t>
      </w:r>
      <w:r>
        <w:rPr>
          <w:b/>
          <w:bCs/>
        </w:rPr>
        <w:t>int</w:t>
      </w:r>
      <w:r>
        <w:t>&lt;/roleId&gt;</w:t>
      </w:r>
    </w:p>
    <w:p w14:paraId="6A869465" w14:textId="77777777" w:rsidR="007131AB" w:rsidRDefault="00000000">
      <w:pPr>
        <w:numPr>
          <w:ilvl w:val="2"/>
          <w:numId w:val="1061"/>
        </w:numPr>
      </w:pPr>
      <w:r>
        <w:t>&lt;roleName&gt;</w:t>
      </w:r>
      <w:r>
        <w:rPr>
          <w:b/>
          <w:bCs/>
        </w:rPr>
        <w:t>string</w:t>
      </w:r>
      <w:r>
        <w:t>&lt;/roleName&gt;</w:t>
      </w:r>
    </w:p>
    <w:p w14:paraId="47F7CB3F" w14:textId="77777777" w:rsidR="007131AB" w:rsidRDefault="00000000">
      <w:pPr>
        <w:numPr>
          <w:ilvl w:val="2"/>
          <w:numId w:val="1061"/>
        </w:numPr>
      </w:pPr>
      <w:r>
        <w:t>&lt;roleDesc&gt;</w:t>
      </w:r>
      <w:r>
        <w:rPr>
          <w:b/>
          <w:bCs/>
        </w:rPr>
        <w:t>string</w:t>
      </w:r>
      <w:r>
        <w:t>&lt;/roleDesc&gt;</w:t>
      </w:r>
    </w:p>
    <w:p w14:paraId="083D0097" w14:textId="77777777" w:rsidR="007131AB" w:rsidRDefault="00000000">
      <w:pPr>
        <w:numPr>
          <w:ilvl w:val="2"/>
          <w:numId w:val="1061"/>
        </w:numPr>
      </w:pPr>
      <w:r>
        <w:t>&lt;defaultFlag&gt;</w:t>
      </w:r>
      <w:r>
        <w:rPr>
          <w:b/>
          <w:bCs/>
        </w:rPr>
        <w:t>boolean</w:t>
      </w:r>
      <w:r>
        <w:t>&lt;/defaultFlag&gt;</w:t>
      </w:r>
    </w:p>
    <w:p w14:paraId="274C4606" w14:textId="77777777" w:rsidR="007131AB" w:rsidRDefault="00000000">
      <w:pPr>
        <w:numPr>
          <w:ilvl w:val="2"/>
          <w:numId w:val="1061"/>
        </w:numPr>
      </w:pPr>
      <w:r>
        <w:t>&lt;requiredFlag&gt;</w:t>
      </w:r>
      <w:r>
        <w:rPr>
          <w:b/>
          <w:bCs/>
        </w:rPr>
        <w:t>boolean</w:t>
      </w:r>
      <w:r>
        <w:t>&lt;/requiredFlag&gt;</w:t>
      </w:r>
    </w:p>
    <w:p w14:paraId="34270B41" w14:textId="77777777" w:rsidR="007131AB" w:rsidRDefault="00000000">
      <w:pPr>
        <w:numPr>
          <w:ilvl w:val="1"/>
          <w:numId w:val="1061"/>
        </w:numPr>
      </w:pPr>
      <w:r>
        <w:t>&lt;/UpdateRole&gt;</w:t>
      </w:r>
    </w:p>
    <w:p w14:paraId="58E7837F" w14:textId="77777777" w:rsidR="007131AB" w:rsidRDefault="00000000">
      <w:pPr>
        <w:numPr>
          <w:ilvl w:val="0"/>
          <w:numId w:val="1061"/>
        </w:numPr>
      </w:pPr>
      <w:r>
        <w:t>&lt;/soap:Body&gt;</w:t>
      </w:r>
    </w:p>
    <w:p w14:paraId="44AC7288" w14:textId="77777777" w:rsidR="007131AB" w:rsidRDefault="00000000">
      <w:pPr>
        <w:pStyle w:val="FirstParagraph"/>
      </w:pPr>
      <w:r>
        <w:t>&lt;/soap:Envelope&gt;</w:t>
      </w:r>
    </w:p>
    <w:p w14:paraId="26B2AB9E" w14:textId="77777777" w:rsidR="007131AB" w:rsidRDefault="00000000">
      <w:pPr>
        <w:pStyle w:val="Corpodetexto"/>
      </w:pPr>
      <w:r>
        <w:lastRenderedPageBreak/>
        <w:t>Exemplo de resposta</w:t>
      </w:r>
    </w:p>
    <w:p w14:paraId="2F6E8891" w14:textId="77777777" w:rsidR="007131AB" w:rsidRDefault="00000000">
      <w:pPr>
        <w:pStyle w:val="Corpodetexto"/>
      </w:pPr>
      <w:r>
        <w:t>HTTP/1.1 200 OK</w:t>
      </w:r>
    </w:p>
    <w:p w14:paraId="3E79F70C" w14:textId="77777777" w:rsidR="007131AB" w:rsidRDefault="00000000">
      <w:pPr>
        <w:pStyle w:val="Corpodetexto"/>
      </w:pPr>
      <w:r>
        <w:t>Content-Type: text/xml; charset=utf-8</w:t>
      </w:r>
    </w:p>
    <w:p w14:paraId="68074F10" w14:textId="77777777" w:rsidR="007131AB" w:rsidRDefault="00000000">
      <w:pPr>
        <w:pStyle w:val="Corpodetexto"/>
      </w:pPr>
      <w:r>
        <w:t xml:space="preserve">Content-Length: </w:t>
      </w:r>
      <w:r>
        <w:rPr>
          <w:b/>
          <w:bCs/>
        </w:rPr>
        <w:t>length</w:t>
      </w:r>
      <w:r>
        <w:br/>
      </w:r>
    </w:p>
    <w:p w14:paraId="7B71127E" w14:textId="77777777" w:rsidR="007131AB" w:rsidRDefault="00000000">
      <w:pPr>
        <w:pStyle w:val="Corpodetexto"/>
      </w:pPr>
      <w:r>
        <w:t>&lt;?xml version="1.0" encoding="utf-8"?&gt;</w:t>
      </w:r>
    </w:p>
    <w:p w14:paraId="3BDF6B60" w14:textId="77777777" w:rsidR="007131AB" w:rsidRDefault="00000000">
      <w:pPr>
        <w:pStyle w:val="Corpodetexto"/>
      </w:pPr>
      <w:r>
        <w:t>&lt;soap:Envelope xmlns:xsi="http://www.w3.org/2001/XMLSchema-instance" xmlns:xsd="http://www.w3.org/2001/XMLSchema" xmlns:soap="http://schemas.xmlsoap.org/soap/envelope/"&gt;</w:t>
      </w:r>
    </w:p>
    <w:p w14:paraId="0527289B" w14:textId="77777777" w:rsidR="007131AB" w:rsidRDefault="00000000">
      <w:pPr>
        <w:numPr>
          <w:ilvl w:val="0"/>
          <w:numId w:val="1062"/>
        </w:numPr>
      </w:pPr>
      <w:r>
        <w:t>&lt;soap:Body&gt;</w:t>
      </w:r>
    </w:p>
    <w:p w14:paraId="4A4D76E8" w14:textId="77777777" w:rsidR="007131AB" w:rsidRDefault="00000000">
      <w:pPr>
        <w:numPr>
          <w:ilvl w:val="1"/>
          <w:numId w:val="1063"/>
        </w:numPr>
      </w:pPr>
      <w:r>
        <w:t>&lt;UpdateRoleResponse xmlns="http://archer-tech.com/webservices/"&gt;</w:t>
      </w:r>
    </w:p>
    <w:p w14:paraId="18D78FC1" w14:textId="77777777" w:rsidR="007131AB" w:rsidRDefault="00000000">
      <w:pPr>
        <w:numPr>
          <w:ilvl w:val="2"/>
          <w:numId w:val="1064"/>
        </w:numPr>
      </w:pPr>
      <w:r>
        <w:t>&lt;UpdateRoleResult&gt;</w:t>
      </w:r>
      <w:r>
        <w:rPr>
          <w:b/>
          <w:bCs/>
        </w:rPr>
        <w:t>int</w:t>
      </w:r>
      <w:r>
        <w:t>&lt;/UpdateRoleResult&gt;</w:t>
      </w:r>
    </w:p>
    <w:p w14:paraId="20B2A10D" w14:textId="77777777" w:rsidR="007131AB" w:rsidRDefault="00000000">
      <w:pPr>
        <w:numPr>
          <w:ilvl w:val="1"/>
          <w:numId w:val="1061"/>
        </w:numPr>
      </w:pPr>
      <w:r>
        <w:t>&lt;/UpdateRoleResponse&gt;</w:t>
      </w:r>
    </w:p>
    <w:p w14:paraId="7FD94390" w14:textId="77777777" w:rsidR="007131AB" w:rsidRDefault="00000000">
      <w:pPr>
        <w:numPr>
          <w:ilvl w:val="0"/>
          <w:numId w:val="1061"/>
        </w:numPr>
      </w:pPr>
      <w:r>
        <w:t>&lt;/soap:Body&gt;</w:t>
      </w:r>
    </w:p>
    <w:p w14:paraId="4D01F554" w14:textId="77777777" w:rsidR="007131AB" w:rsidRDefault="00000000">
      <w:pPr>
        <w:pStyle w:val="FirstParagraph"/>
      </w:pPr>
      <w:r>
        <w:t>&lt;/soap:Envelope&gt;</w:t>
      </w:r>
    </w:p>
    <w:bookmarkEnd w:id="312"/>
    <w:p w14:paraId="5F2D87D5" w14:textId="77777777" w:rsidR="007131AB" w:rsidRDefault="00000000">
      <w:r>
        <w:br w:type="page"/>
      </w:r>
    </w:p>
    <w:p w14:paraId="70C0DAEE" w14:textId="77777777" w:rsidR="007131AB" w:rsidRDefault="00000000">
      <w:pPr>
        <w:pStyle w:val="Ttulo1"/>
      </w:pPr>
      <w:bookmarkStart w:id="313" w:name="updaterolepagepermissions2-1"/>
      <w:r>
        <w:lastRenderedPageBreak/>
        <w:t>UpdateRolePagePermissions2</w:t>
      </w:r>
    </w:p>
    <w:p w14:paraId="319BD386" w14:textId="77777777" w:rsidR="007131AB" w:rsidRDefault="00000000">
      <w:pPr>
        <w:pStyle w:val="FirstParagraph"/>
      </w:pPr>
      <w:r>
        <w:t>O método UpdateRolePagePermissions2 atualiza as permissões de página (criar, ler, atualizar e excluir) para a função e a página especificadas.</w:t>
      </w:r>
    </w:p>
    <w:p w14:paraId="420E8748" w14:textId="77777777" w:rsidR="007131AB" w:rsidRDefault="00000000">
      <w:pPr>
        <w:pStyle w:val="Corpodetexto"/>
      </w:pPr>
      <w:r>
        <w:t>Nesta página</w:t>
      </w:r>
    </w:p>
    <w:p w14:paraId="4268B98F" w14:textId="77777777" w:rsidR="007131AB" w:rsidRDefault="00000000">
      <w:pPr>
        <w:pStyle w:val="Compact"/>
        <w:numPr>
          <w:ilvl w:val="0"/>
          <w:numId w:val="1065"/>
        </w:numPr>
      </w:pPr>
      <w:hyperlink w:anchor="Uso">
        <w:r>
          <w:rPr>
            <w:rStyle w:val="Hyperlink"/>
          </w:rPr>
          <w:t>Uso</w:t>
        </w:r>
      </w:hyperlink>
    </w:p>
    <w:p w14:paraId="46A38C13" w14:textId="77777777" w:rsidR="007131AB" w:rsidRDefault="00000000">
      <w:pPr>
        <w:pStyle w:val="Compact"/>
        <w:numPr>
          <w:ilvl w:val="0"/>
          <w:numId w:val="1065"/>
        </w:numPr>
      </w:pPr>
      <w:hyperlink w:anchor="Exemplos">
        <w:r>
          <w:rPr>
            <w:rStyle w:val="Hyperlink"/>
          </w:rPr>
          <w:t>Exemplos</w:t>
        </w:r>
      </w:hyperlink>
    </w:p>
    <w:p w14:paraId="0B4188AD" w14:textId="77777777" w:rsidR="007131AB" w:rsidRDefault="00000000">
      <w:pPr>
        <w:pStyle w:val="Ttulo2"/>
      </w:pPr>
      <w:r>
        <w:t>Uso</w:t>
      </w:r>
    </w:p>
    <w:p w14:paraId="6C250B2B" w14:textId="77777777" w:rsidR="007131AB" w:rsidRDefault="00000000">
      <w:pPr>
        <w:pStyle w:val="FirstParagraph"/>
      </w:pPr>
      <w:r>
        <w:rPr>
          <w:b/>
          <w:bCs/>
        </w:rPr>
        <w:t>Privilégios.</w:t>
      </w:r>
      <w:r>
        <w:t xml:space="preserve"> Este método requer privilégios de atualização.</w:t>
      </w:r>
    </w:p>
    <w:p w14:paraId="642A64E8" w14:textId="77777777" w:rsidR="007131AB" w:rsidRDefault="00000000">
      <w:pPr>
        <w:pStyle w:val="Corpodetexto"/>
      </w:pPr>
      <w:r>
        <w:rPr>
          <w:b/>
          <w:bCs/>
        </w:rPr>
        <w:t>Parâmetros.</w:t>
      </w:r>
    </w:p>
    <w:p w14:paraId="496E14E3" w14:textId="77777777" w:rsidR="007131AB" w:rsidRDefault="00000000">
      <w:pPr>
        <w:pStyle w:val="TableCaption"/>
      </w:pPr>
      <w:r>
        <w:t>Os parâmetros do método UpdateRolePagePermissions2 são descritos na tabela a seguir.</w:t>
      </w:r>
    </w:p>
    <w:tbl>
      <w:tblPr>
        <w:tblStyle w:val="Table"/>
        <w:tblW w:w="0" w:type="auto"/>
        <w:tblLook w:val="0020" w:firstRow="1" w:lastRow="0" w:firstColumn="0" w:lastColumn="0" w:noHBand="0" w:noVBand="0"/>
      </w:tblPr>
      <w:tblGrid>
        <w:gridCol w:w="1638"/>
        <w:gridCol w:w="1509"/>
        <w:gridCol w:w="5691"/>
      </w:tblGrid>
      <w:tr w:rsidR="007131AB" w14:paraId="0E67CE39"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F2424EE" w14:textId="77777777" w:rsidR="007131AB" w:rsidRDefault="00000000">
            <w:pPr>
              <w:pStyle w:val="Corpodetexto"/>
            </w:pPr>
            <w:r>
              <w:t>Parâmetro</w:t>
            </w:r>
          </w:p>
        </w:tc>
        <w:tc>
          <w:tcPr>
            <w:tcW w:w="0" w:type="auto"/>
          </w:tcPr>
          <w:p w14:paraId="48A9777B" w14:textId="77777777" w:rsidR="007131AB" w:rsidRDefault="00000000">
            <w:pPr>
              <w:pStyle w:val="Corpodetexto"/>
            </w:pPr>
            <w:r>
              <w:t>Tipo de dados</w:t>
            </w:r>
          </w:p>
        </w:tc>
        <w:tc>
          <w:tcPr>
            <w:tcW w:w="0" w:type="auto"/>
          </w:tcPr>
          <w:p w14:paraId="28598C4A" w14:textId="77777777" w:rsidR="007131AB" w:rsidRDefault="00000000">
            <w:pPr>
              <w:pStyle w:val="Corpodetexto"/>
            </w:pPr>
            <w:r>
              <w:t>Valor</w:t>
            </w:r>
          </w:p>
        </w:tc>
      </w:tr>
      <w:tr w:rsidR="007131AB" w14:paraId="76A1B41C" w14:textId="77777777">
        <w:tc>
          <w:tcPr>
            <w:tcW w:w="0" w:type="auto"/>
          </w:tcPr>
          <w:p w14:paraId="3F5F244B" w14:textId="77777777" w:rsidR="007131AB" w:rsidRDefault="00000000">
            <w:pPr>
              <w:pStyle w:val="Corpodetexto"/>
            </w:pPr>
            <w:r>
              <w:t>sessionToken</w:t>
            </w:r>
          </w:p>
        </w:tc>
        <w:tc>
          <w:tcPr>
            <w:tcW w:w="0" w:type="auto"/>
          </w:tcPr>
          <w:p w14:paraId="400024F1" w14:textId="77777777" w:rsidR="007131AB" w:rsidRDefault="00000000">
            <w:pPr>
              <w:pStyle w:val="Corpodetexto"/>
            </w:pPr>
            <w:r>
              <w:t>String</w:t>
            </w:r>
          </w:p>
        </w:tc>
        <w:tc>
          <w:tcPr>
            <w:tcW w:w="0" w:type="auto"/>
          </w:tcPr>
          <w:p w14:paraId="60960744" w14:textId="72D56973" w:rsidR="007131AB" w:rsidRDefault="00000000">
            <w:pPr>
              <w:pStyle w:val="Corpodetexto"/>
            </w:pPr>
            <w:r>
              <w:t xml:space="preserve">sessionToken válido retornado pelo método </w:t>
            </w:r>
            <w:hyperlink r:id="rId329">
              <w:r>
                <w:rPr>
                  <w:rStyle w:val="Hyperlink"/>
                </w:rPr>
                <w:t>general.CreateUserSession</w:t>
              </w:r>
            </w:hyperlink>
          </w:p>
        </w:tc>
      </w:tr>
      <w:tr w:rsidR="007131AB" w14:paraId="692E6482" w14:textId="77777777">
        <w:tc>
          <w:tcPr>
            <w:tcW w:w="0" w:type="auto"/>
          </w:tcPr>
          <w:p w14:paraId="34879267" w14:textId="77777777" w:rsidR="007131AB" w:rsidRDefault="00000000">
            <w:pPr>
              <w:pStyle w:val="Corpodetexto"/>
            </w:pPr>
            <w:r>
              <w:t>roleId</w:t>
            </w:r>
          </w:p>
        </w:tc>
        <w:tc>
          <w:tcPr>
            <w:tcW w:w="0" w:type="auto"/>
          </w:tcPr>
          <w:p w14:paraId="5008598D" w14:textId="77777777" w:rsidR="007131AB" w:rsidRDefault="00000000">
            <w:pPr>
              <w:pStyle w:val="Corpodetexto"/>
            </w:pPr>
            <w:r>
              <w:t>Número inteiro</w:t>
            </w:r>
          </w:p>
        </w:tc>
        <w:tc>
          <w:tcPr>
            <w:tcW w:w="0" w:type="auto"/>
          </w:tcPr>
          <w:p w14:paraId="6B6051C8" w14:textId="77777777" w:rsidR="007131AB" w:rsidRDefault="00000000">
            <w:pPr>
              <w:pStyle w:val="Corpodetexto"/>
            </w:pPr>
            <w:r>
              <w:t>ID interno da função para a qual serão atualizadas as permissões da página</w:t>
            </w:r>
          </w:p>
        </w:tc>
      </w:tr>
      <w:tr w:rsidR="007131AB" w14:paraId="7FAE26DD" w14:textId="77777777">
        <w:tc>
          <w:tcPr>
            <w:tcW w:w="0" w:type="auto"/>
          </w:tcPr>
          <w:p w14:paraId="33D2BCFF" w14:textId="77777777" w:rsidR="007131AB" w:rsidRDefault="00000000">
            <w:pPr>
              <w:pStyle w:val="Corpodetexto"/>
            </w:pPr>
            <w:r>
              <w:t>pageId</w:t>
            </w:r>
          </w:p>
        </w:tc>
        <w:tc>
          <w:tcPr>
            <w:tcW w:w="0" w:type="auto"/>
          </w:tcPr>
          <w:p w14:paraId="36A96073" w14:textId="77777777" w:rsidR="007131AB" w:rsidRDefault="00000000">
            <w:pPr>
              <w:pStyle w:val="Corpodetexto"/>
            </w:pPr>
            <w:r>
              <w:t>Número inteiro</w:t>
            </w:r>
          </w:p>
        </w:tc>
        <w:tc>
          <w:tcPr>
            <w:tcW w:w="0" w:type="auto"/>
          </w:tcPr>
          <w:p w14:paraId="1AE5DF24" w14:textId="77777777" w:rsidR="007131AB" w:rsidRDefault="00000000">
            <w:pPr>
              <w:pStyle w:val="Corpodetexto"/>
            </w:pPr>
            <w:r>
              <w:t>ID interno da página para a qual serão atualizadas as permissões da página</w:t>
            </w:r>
          </w:p>
        </w:tc>
      </w:tr>
      <w:tr w:rsidR="007131AB" w14:paraId="4A74623D" w14:textId="77777777">
        <w:tc>
          <w:tcPr>
            <w:tcW w:w="0" w:type="auto"/>
          </w:tcPr>
          <w:p w14:paraId="5715F4BA" w14:textId="77777777" w:rsidR="007131AB" w:rsidRDefault="00000000">
            <w:pPr>
              <w:pStyle w:val="Corpodetexto"/>
            </w:pPr>
            <w:r>
              <w:t>create</w:t>
            </w:r>
          </w:p>
        </w:tc>
        <w:tc>
          <w:tcPr>
            <w:tcW w:w="0" w:type="auto"/>
          </w:tcPr>
          <w:p w14:paraId="005A7AEF" w14:textId="77777777" w:rsidR="007131AB" w:rsidRDefault="00000000">
            <w:pPr>
              <w:pStyle w:val="Corpodetexto"/>
            </w:pPr>
            <w:r>
              <w:t>Booleano</w:t>
            </w:r>
          </w:p>
        </w:tc>
        <w:tc>
          <w:tcPr>
            <w:tcW w:w="0" w:type="auto"/>
          </w:tcPr>
          <w:p w14:paraId="2A2AE3DD" w14:textId="77777777" w:rsidR="007131AB" w:rsidRDefault="00000000">
            <w:pPr>
              <w:pStyle w:val="Corpodetexto"/>
            </w:pPr>
            <w:r>
              <w:t>Criar permissão de página</w:t>
            </w:r>
          </w:p>
        </w:tc>
      </w:tr>
      <w:tr w:rsidR="007131AB" w14:paraId="3B473B28" w14:textId="77777777">
        <w:tc>
          <w:tcPr>
            <w:tcW w:w="0" w:type="auto"/>
          </w:tcPr>
          <w:p w14:paraId="6DE994ED" w14:textId="77777777" w:rsidR="007131AB" w:rsidRDefault="00000000">
            <w:pPr>
              <w:pStyle w:val="Corpodetexto"/>
            </w:pPr>
            <w:r>
              <w:t>read</w:t>
            </w:r>
          </w:p>
        </w:tc>
        <w:tc>
          <w:tcPr>
            <w:tcW w:w="0" w:type="auto"/>
          </w:tcPr>
          <w:p w14:paraId="35032EFA" w14:textId="77777777" w:rsidR="007131AB" w:rsidRDefault="00000000">
            <w:pPr>
              <w:pStyle w:val="Corpodetexto"/>
            </w:pPr>
            <w:r>
              <w:t>Booleano</w:t>
            </w:r>
          </w:p>
        </w:tc>
        <w:tc>
          <w:tcPr>
            <w:tcW w:w="0" w:type="auto"/>
          </w:tcPr>
          <w:p w14:paraId="562DEF6E" w14:textId="77777777" w:rsidR="007131AB" w:rsidRDefault="00000000">
            <w:pPr>
              <w:pStyle w:val="Corpodetexto"/>
            </w:pPr>
            <w:r>
              <w:t>Permissão da página de leitura</w:t>
            </w:r>
          </w:p>
        </w:tc>
      </w:tr>
      <w:tr w:rsidR="007131AB" w14:paraId="36E53677" w14:textId="77777777">
        <w:tc>
          <w:tcPr>
            <w:tcW w:w="0" w:type="auto"/>
          </w:tcPr>
          <w:p w14:paraId="36B55276" w14:textId="77777777" w:rsidR="007131AB" w:rsidRDefault="00000000">
            <w:pPr>
              <w:pStyle w:val="Corpodetexto"/>
            </w:pPr>
            <w:r>
              <w:t>atualizar</w:t>
            </w:r>
          </w:p>
        </w:tc>
        <w:tc>
          <w:tcPr>
            <w:tcW w:w="0" w:type="auto"/>
          </w:tcPr>
          <w:p w14:paraId="6529460B" w14:textId="77777777" w:rsidR="007131AB" w:rsidRDefault="00000000">
            <w:pPr>
              <w:pStyle w:val="Corpodetexto"/>
            </w:pPr>
            <w:r>
              <w:t>Booleano</w:t>
            </w:r>
          </w:p>
        </w:tc>
        <w:tc>
          <w:tcPr>
            <w:tcW w:w="0" w:type="auto"/>
          </w:tcPr>
          <w:p w14:paraId="7B70F147" w14:textId="77777777" w:rsidR="007131AB" w:rsidRDefault="00000000">
            <w:pPr>
              <w:pStyle w:val="Corpodetexto"/>
            </w:pPr>
            <w:r>
              <w:t>Atualizar permissão de página</w:t>
            </w:r>
          </w:p>
        </w:tc>
      </w:tr>
      <w:tr w:rsidR="007131AB" w14:paraId="136551D2" w14:textId="77777777">
        <w:tc>
          <w:tcPr>
            <w:tcW w:w="0" w:type="auto"/>
          </w:tcPr>
          <w:p w14:paraId="12674EDF" w14:textId="77777777" w:rsidR="007131AB" w:rsidRDefault="00000000">
            <w:pPr>
              <w:pStyle w:val="Corpodetexto"/>
            </w:pPr>
            <w:r>
              <w:t>delete</w:t>
            </w:r>
          </w:p>
        </w:tc>
        <w:tc>
          <w:tcPr>
            <w:tcW w:w="0" w:type="auto"/>
          </w:tcPr>
          <w:p w14:paraId="20497A1C" w14:textId="77777777" w:rsidR="007131AB" w:rsidRDefault="00000000">
            <w:pPr>
              <w:pStyle w:val="Corpodetexto"/>
            </w:pPr>
            <w:r>
              <w:t>Booleano</w:t>
            </w:r>
          </w:p>
        </w:tc>
        <w:tc>
          <w:tcPr>
            <w:tcW w:w="0" w:type="auto"/>
          </w:tcPr>
          <w:p w14:paraId="3DDE4762" w14:textId="77777777" w:rsidR="007131AB" w:rsidRDefault="00000000">
            <w:pPr>
              <w:pStyle w:val="Corpodetexto"/>
            </w:pPr>
            <w:r>
              <w:t>Permissão de exclusão da página</w:t>
            </w:r>
          </w:p>
        </w:tc>
      </w:tr>
    </w:tbl>
    <w:p w14:paraId="3100A940"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0169CC6D" w14:textId="77777777" w:rsidR="007131AB" w:rsidRDefault="00000000">
      <w:pPr>
        <w:pStyle w:val="Ttulo2"/>
      </w:pPr>
      <w:r>
        <w:lastRenderedPageBreak/>
        <w:t>Exemplos</w:t>
      </w:r>
    </w:p>
    <w:p w14:paraId="52D432B6" w14:textId="77777777" w:rsidR="007131AB" w:rsidRDefault="00000000">
      <w:pPr>
        <w:pStyle w:val="FirstParagraph"/>
      </w:pPr>
      <w:r>
        <w:t>Exemplo de código C#</w:t>
      </w:r>
    </w:p>
    <w:p w14:paraId="31AA440A" w14:textId="77777777" w:rsidR="007131AB" w:rsidRDefault="00000000">
      <w:pPr>
        <w:pStyle w:val="Corpodetexto"/>
      </w:pPr>
      <w:r>
        <w:t>iReturnCode = accessrole.UpdateRolePagePermissions2(sSessionToken, 1, 3496, true, false, true, true);</w:t>
      </w:r>
    </w:p>
    <w:p w14:paraId="6C01035B" w14:textId="77777777" w:rsidR="007131AB" w:rsidRDefault="00000000">
      <w:pPr>
        <w:pStyle w:val="Corpodetexto"/>
      </w:pPr>
      <w:r>
        <w:t>Exemplo de solicitação</w:t>
      </w:r>
    </w:p>
    <w:p w14:paraId="7DEA9E16"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2CBF9EB7" w14:textId="77777777" w:rsidR="007131AB" w:rsidRDefault="00000000">
      <w:pPr>
        <w:pStyle w:val="Corpodetexto"/>
      </w:pPr>
      <w:r>
        <w:t>POST /archer/ws/accessrole.asmx HTTP/1.1</w:t>
      </w:r>
    </w:p>
    <w:p w14:paraId="4E389B89" w14:textId="77777777" w:rsidR="007131AB" w:rsidRDefault="00000000">
      <w:pPr>
        <w:pStyle w:val="Corpodetexto"/>
      </w:pPr>
      <w:r>
        <w:t>Host: staging</w:t>
      </w:r>
    </w:p>
    <w:p w14:paraId="6CB3B46D" w14:textId="77777777" w:rsidR="007131AB" w:rsidRDefault="00000000">
      <w:pPr>
        <w:pStyle w:val="Corpodetexto"/>
      </w:pPr>
      <w:r>
        <w:t>Content-Type: text/xml; charset=utf-8</w:t>
      </w:r>
    </w:p>
    <w:p w14:paraId="451DBBC0" w14:textId="77777777" w:rsidR="007131AB" w:rsidRDefault="00000000">
      <w:pPr>
        <w:pStyle w:val="Corpodetexto"/>
      </w:pPr>
      <w:r>
        <w:t xml:space="preserve">Content-Length: </w:t>
      </w:r>
      <w:r>
        <w:rPr>
          <w:b/>
          <w:bCs/>
        </w:rPr>
        <w:t>length</w:t>
      </w:r>
    </w:p>
    <w:p w14:paraId="20B87BDC" w14:textId="77777777" w:rsidR="007131AB" w:rsidRDefault="00000000">
      <w:pPr>
        <w:pStyle w:val="Corpodetexto"/>
      </w:pPr>
      <w:r>
        <w:t>SOAPAction: "http://archer-tech.com/webservices/UpdateRolePage</w:t>
      </w:r>
      <w:r>
        <w:br/>
        <w:t>Permissions2"</w:t>
      </w:r>
      <w:r>
        <w:br/>
      </w:r>
      <w:r>
        <w:br/>
      </w:r>
    </w:p>
    <w:p w14:paraId="607468DB" w14:textId="77777777" w:rsidR="007131AB" w:rsidRDefault="00000000">
      <w:pPr>
        <w:pStyle w:val="Corpodetexto"/>
      </w:pPr>
      <w:r>
        <w:t>&lt;?xml version="1.0" encoding="utf-8"?&gt;</w:t>
      </w:r>
    </w:p>
    <w:p w14:paraId="6CE793C4" w14:textId="77777777" w:rsidR="007131AB" w:rsidRDefault="00000000">
      <w:pPr>
        <w:pStyle w:val="Corpodetexto"/>
      </w:pPr>
      <w:r>
        <w:t>&lt;soap:Envelope xmlns:xsi="http://www.w3.org/2001/XMLSchema-instance" xmlns:xsd="http://www.w3.org/2001/XMLSchema" xmlns:soap="http://schemas.xmlsoap.org/soap/envelope/"&gt;</w:t>
      </w:r>
    </w:p>
    <w:p w14:paraId="0B1CA9DC" w14:textId="77777777" w:rsidR="007131AB" w:rsidRDefault="00000000">
      <w:pPr>
        <w:numPr>
          <w:ilvl w:val="0"/>
          <w:numId w:val="1066"/>
        </w:numPr>
      </w:pPr>
      <w:r>
        <w:t>&lt;soap:Body&gt;</w:t>
      </w:r>
    </w:p>
    <w:p w14:paraId="65AD26E0" w14:textId="77777777" w:rsidR="007131AB" w:rsidRDefault="00000000">
      <w:pPr>
        <w:numPr>
          <w:ilvl w:val="1"/>
          <w:numId w:val="1067"/>
        </w:numPr>
      </w:pPr>
      <w:r>
        <w:t>&lt;UpdateRolePagePermissions2 xmlns="http://archer-tech.com/webservices/"&gt;</w:t>
      </w:r>
    </w:p>
    <w:p w14:paraId="3EB943EE" w14:textId="77777777" w:rsidR="007131AB" w:rsidRDefault="00000000">
      <w:pPr>
        <w:numPr>
          <w:ilvl w:val="2"/>
          <w:numId w:val="1068"/>
        </w:numPr>
      </w:pPr>
      <w:r>
        <w:t>&lt;sessionToken&gt;</w:t>
      </w:r>
      <w:r>
        <w:rPr>
          <w:b/>
          <w:bCs/>
        </w:rPr>
        <w:t>string</w:t>
      </w:r>
      <w:r>
        <w:t>&lt;/sessionToken&gt;</w:t>
      </w:r>
    </w:p>
    <w:p w14:paraId="646FD228" w14:textId="77777777" w:rsidR="007131AB" w:rsidRDefault="00000000">
      <w:pPr>
        <w:numPr>
          <w:ilvl w:val="2"/>
          <w:numId w:val="1069"/>
        </w:numPr>
      </w:pPr>
      <w:r>
        <w:t>&lt;roleId&gt;</w:t>
      </w:r>
      <w:r>
        <w:rPr>
          <w:b/>
          <w:bCs/>
        </w:rPr>
        <w:t>int</w:t>
      </w:r>
      <w:r>
        <w:t>&lt;/roleId&gt;</w:t>
      </w:r>
    </w:p>
    <w:p w14:paraId="30DE3A6C" w14:textId="77777777" w:rsidR="007131AB" w:rsidRDefault="00000000">
      <w:pPr>
        <w:numPr>
          <w:ilvl w:val="2"/>
          <w:numId w:val="1069"/>
        </w:numPr>
      </w:pPr>
      <w:r>
        <w:t>&lt;pageId&gt;</w:t>
      </w:r>
      <w:r>
        <w:rPr>
          <w:b/>
          <w:bCs/>
        </w:rPr>
        <w:t>int</w:t>
      </w:r>
      <w:r>
        <w:t>&lt;/pageId&gt;</w:t>
      </w:r>
    </w:p>
    <w:p w14:paraId="58741EAB" w14:textId="77777777" w:rsidR="007131AB" w:rsidRDefault="00000000">
      <w:pPr>
        <w:numPr>
          <w:ilvl w:val="2"/>
          <w:numId w:val="1069"/>
        </w:numPr>
      </w:pPr>
      <w:r>
        <w:t>&lt;create&gt;</w:t>
      </w:r>
      <w:r>
        <w:rPr>
          <w:b/>
          <w:bCs/>
        </w:rPr>
        <w:t>boolean</w:t>
      </w:r>
      <w:r>
        <w:t>&lt;/create&gt;</w:t>
      </w:r>
    </w:p>
    <w:p w14:paraId="79C9735D" w14:textId="77777777" w:rsidR="007131AB" w:rsidRDefault="00000000">
      <w:pPr>
        <w:numPr>
          <w:ilvl w:val="2"/>
          <w:numId w:val="1069"/>
        </w:numPr>
      </w:pPr>
      <w:r>
        <w:t>&lt;read&gt;</w:t>
      </w:r>
      <w:r>
        <w:rPr>
          <w:b/>
          <w:bCs/>
        </w:rPr>
        <w:t>boolean</w:t>
      </w:r>
      <w:r>
        <w:t>&lt;/read&gt;</w:t>
      </w:r>
    </w:p>
    <w:p w14:paraId="405BB08B" w14:textId="77777777" w:rsidR="007131AB" w:rsidRDefault="00000000">
      <w:pPr>
        <w:numPr>
          <w:ilvl w:val="2"/>
          <w:numId w:val="1069"/>
        </w:numPr>
      </w:pPr>
      <w:r>
        <w:t>&lt;update&gt;</w:t>
      </w:r>
      <w:r>
        <w:rPr>
          <w:b/>
          <w:bCs/>
        </w:rPr>
        <w:t>boolean</w:t>
      </w:r>
      <w:r>
        <w:t>&lt;/update&gt;</w:t>
      </w:r>
    </w:p>
    <w:p w14:paraId="1890A4C8" w14:textId="77777777" w:rsidR="007131AB" w:rsidRDefault="00000000">
      <w:pPr>
        <w:numPr>
          <w:ilvl w:val="2"/>
          <w:numId w:val="1069"/>
        </w:numPr>
      </w:pPr>
      <w:r>
        <w:t>&lt;delete&gt;</w:t>
      </w:r>
      <w:r>
        <w:rPr>
          <w:b/>
          <w:bCs/>
        </w:rPr>
        <w:t>boolean</w:t>
      </w:r>
      <w:r>
        <w:t>&lt;/delete&gt;</w:t>
      </w:r>
    </w:p>
    <w:p w14:paraId="000E4FCC" w14:textId="77777777" w:rsidR="007131AB" w:rsidRDefault="00000000">
      <w:pPr>
        <w:numPr>
          <w:ilvl w:val="1"/>
          <w:numId w:val="1069"/>
        </w:numPr>
      </w:pPr>
      <w:r>
        <w:t>&lt;/UpdateRolePagePermissions2&gt;</w:t>
      </w:r>
    </w:p>
    <w:p w14:paraId="4017EEFF" w14:textId="77777777" w:rsidR="007131AB" w:rsidRDefault="00000000">
      <w:pPr>
        <w:numPr>
          <w:ilvl w:val="0"/>
          <w:numId w:val="1069"/>
        </w:numPr>
      </w:pPr>
      <w:r>
        <w:lastRenderedPageBreak/>
        <w:t>&lt;/soap:Body&gt;</w:t>
      </w:r>
    </w:p>
    <w:p w14:paraId="713874B7" w14:textId="77777777" w:rsidR="007131AB" w:rsidRDefault="00000000">
      <w:pPr>
        <w:pStyle w:val="FirstParagraph"/>
      </w:pPr>
      <w:r>
        <w:t>&lt;/soap:Envelope&gt;</w:t>
      </w:r>
    </w:p>
    <w:p w14:paraId="1DE29448" w14:textId="77777777" w:rsidR="007131AB" w:rsidRDefault="00000000">
      <w:pPr>
        <w:pStyle w:val="Corpodetexto"/>
      </w:pPr>
      <w:r>
        <w:t>Exemplo de resposta</w:t>
      </w:r>
    </w:p>
    <w:p w14:paraId="185F551E" w14:textId="77777777" w:rsidR="007131AB" w:rsidRDefault="00000000">
      <w:pPr>
        <w:pStyle w:val="Corpodetexto"/>
      </w:pPr>
      <w:r>
        <w:t>HTTP/1.1 200 OK</w:t>
      </w:r>
    </w:p>
    <w:p w14:paraId="1C5113E7" w14:textId="77777777" w:rsidR="007131AB" w:rsidRDefault="00000000">
      <w:pPr>
        <w:pStyle w:val="Corpodetexto"/>
      </w:pPr>
      <w:r>
        <w:t>Content-Type: text/xml; charset=utf-8</w:t>
      </w:r>
    </w:p>
    <w:p w14:paraId="6D753AA4" w14:textId="77777777" w:rsidR="007131AB" w:rsidRDefault="00000000">
      <w:pPr>
        <w:pStyle w:val="Corpodetexto"/>
      </w:pPr>
      <w:r>
        <w:t xml:space="preserve">Content-Length: </w:t>
      </w:r>
      <w:r>
        <w:rPr>
          <w:b/>
          <w:bCs/>
        </w:rPr>
        <w:t>length</w:t>
      </w:r>
      <w:r>
        <w:br/>
      </w:r>
    </w:p>
    <w:p w14:paraId="4557887C" w14:textId="77777777" w:rsidR="007131AB" w:rsidRDefault="00000000">
      <w:pPr>
        <w:pStyle w:val="Corpodetexto"/>
      </w:pPr>
      <w:r>
        <w:t>&lt;?xml version="1.0" encoding="utf-8"?&gt;</w:t>
      </w:r>
    </w:p>
    <w:p w14:paraId="4A1BCDE5" w14:textId="77777777" w:rsidR="007131AB" w:rsidRDefault="00000000">
      <w:pPr>
        <w:pStyle w:val="Corpodetexto"/>
      </w:pPr>
      <w:r>
        <w:t>&lt;soap:Envelope xmlns:xsi="http://www.w3.org/2001/XMLSchema-instance" xmlns:xsd="http://www.w3.org/2001/XMLSchema" xmlns:soap="http://schemas.xmlsoap.org/soap/envelope/"&gt;</w:t>
      </w:r>
    </w:p>
    <w:p w14:paraId="27B6A3A8" w14:textId="77777777" w:rsidR="007131AB" w:rsidRDefault="00000000">
      <w:pPr>
        <w:numPr>
          <w:ilvl w:val="0"/>
          <w:numId w:val="1070"/>
        </w:numPr>
      </w:pPr>
      <w:r>
        <w:t>&lt;soap:Body&gt;</w:t>
      </w:r>
    </w:p>
    <w:p w14:paraId="24B1393A" w14:textId="77777777" w:rsidR="007131AB" w:rsidRDefault="00000000">
      <w:pPr>
        <w:numPr>
          <w:ilvl w:val="1"/>
          <w:numId w:val="1071"/>
        </w:numPr>
      </w:pPr>
      <w:r>
        <w:t>&lt;UpdateRolePagePermissionsResponse2 xmlns="http://archer-tech.com/webservices/"&gt;</w:t>
      </w:r>
    </w:p>
    <w:p w14:paraId="3DED2DB4" w14:textId="77777777" w:rsidR="007131AB" w:rsidRDefault="00000000">
      <w:pPr>
        <w:numPr>
          <w:ilvl w:val="2"/>
          <w:numId w:val="1072"/>
        </w:numPr>
      </w:pPr>
      <w:r>
        <w:t>&lt;UpdateRolePagePermissions2Result&gt;</w:t>
      </w:r>
      <w:r>
        <w:rPr>
          <w:b/>
          <w:bCs/>
        </w:rPr>
        <w:t>int</w:t>
      </w:r>
      <w:r>
        <w:t>&lt;/UpdateRolePagePermissions2Result&gt;</w:t>
      </w:r>
    </w:p>
    <w:p w14:paraId="4EFF1EBE" w14:textId="77777777" w:rsidR="007131AB" w:rsidRDefault="00000000">
      <w:pPr>
        <w:numPr>
          <w:ilvl w:val="1"/>
          <w:numId w:val="1069"/>
        </w:numPr>
      </w:pPr>
      <w:r>
        <w:t>&lt;/UpdateRolePagePermissions2Response&gt;</w:t>
      </w:r>
    </w:p>
    <w:p w14:paraId="2C4B3C63" w14:textId="77777777" w:rsidR="007131AB" w:rsidRDefault="00000000">
      <w:pPr>
        <w:numPr>
          <w:ilvl w:val="0"/>
          <w:numId w:val="1069"/>
        </w:numPr>
      </w:pPr>
      <w:r>
        <w:t>&lt;/soap:Body&gt;</w:t>
      </w:r>
    </w:p>
    <w:p w14:paraId="5D5861E1" w14:textId="77777777" w:rsidR="007131AB" w:rsidRDefault="00000000">
      <w:pPr>
        <w:pStyle w:val="FirstParagraph"/>
      </w:pPr>
      <w:r>
        <w:t>&lt;/soap:Envelope&gt;</w:t>
      </w:r>
    </w:p>
    <w:bookmarkEnd w:id="313"/>
    <w:p w14:paraId="22AFCC42" w14:textId="77777777" w:rsidR="007131AB" w:rsidRDefault="00000000">
      <w:r>
        <w:br w:type="page"/>
      </w:r>
    </w:p>
    <w:p w14:paraId="4D3BB972" w14:textId="77777777" w:rsidR="007131AB" w:rsidRDefault="00000000">
      <w:pPr>
        <w:pStyle w:val="Ttulo1"/>
      </w:pPr>
      <w:bookmarkStart w:id="314" w:name="createvalueslistitemwithnumericvalue-1"/>
      <w:r>
        <w:lastRenderedPageBreak/>
        <w:t>CreateValuesListItemWithNumericValue</w:t>
      </w:r>
    </w:p>
    <w:p w14:paraId="07463078" w14:textId="77777777" w:rsidR="007131AB" w:rsidRDefault="00000000">
      <w:pPr>
        <w:pStyle w:val="FirstParagraph"/>
      </w:pPr>
      <w:r>
        <w:t>O método CreateValuesListItemWithNumericValue cria um item de lista de valores com um valor numérico associado. Por exemplo, você pode criar o valor "Alto" com o valor numérico 10 usando esse método.</w:t>
      </w:r>
    </w:p>
    <w:p w14:paraId="2ABE2E35" w14:textId="77777777" w:rsidR="007131AB" w:rsidRDefault="00000000">
      <w:pPr>
        <w:pStyle w:val="Corpodetexto"/>
      </w:pPr>
      <w:r>
        <w:t>Nesta página</w:t>
      </w:r>
    </w:p>
    <w:p w14:paraId="5CFF6D16" w14:textId="77777777" w:rsidR="007131AB" w:rsidRDefault="00000000">
      <w:pPr>
        <w:pStyle w:val="Compact"/>
        <w:numPr>
          <w:ilvl w:val="0"/>
          <w:numId w:val="1073"/>
        </w:numPr>
      </w:pPr>
      <w:hyperlink w:anchor="Uso">
        <w:r>
          <w:rPr>
            <w:rStyle w:val="Hyperlink"/>
          </w:rPr>
          <w:t>Uso</w:t>
        </w:r>
      </w:hyperlink>
    </w:p>
    <w:p w14:paraId="4E08C9EC" w14:textId="77777777" w:rsidR="007131AB" w:rsidRDefault="00000000">
      <w:pPr>
        <w:pStyle w:val="Compact"/>
        <w:numPr>
          <w:ilvl w:val="0"/>
          <w:numId w:val="1073"/>
        </w:numPr>
      </w:pPr>
      <w:hyperlink w:anchor="Exemplos">
        <w:r>
          <w:rPr>
            <w:rStyle w:val="Hyperlink"/>
          </w:rPr>
          <w:t>Exemplos</w:t>
        </w:r>
      </w:hyperlink>
    </w:p>
    <w:p w14:paraId="42372FE9" w14:textId="77777777" w:rsidR="007131AB" w:rsidRDefault="00000000">
      <w:pPr>
        <w:pStyle w:val="Ttulo2"/>
      </w:pPr>
      <w:r>
        <w:t>Uso</w:t>
      </w:r>
    </w:p>
    <w:p w14:paraId="5A35DAEE" w14:textId="77777777" w:rsidR="007131AB" w:rsidRDefault="00000000">
      <w:pPr>
        <w:pStyle w:val="FirstParagraph"/>
      </w:pPr>
      <w:r>
        <w:rPr>
          <w:b/>
          <w:bCs/>
        </w:rPr>
        <w:t>Privilégios.</w:t>
      </w:r>
      <w:r>
        <w:t xml:space="preserve"> Este método requer privilégios de criação.</w:t>
      </w:r>
    </w:p>
    <w:p w14:paraId="5F1CBBC5" w14:textId="77777777" w:rsidR="007131AB" w:rsidRDefault="00000000">
      <w:pPr>
        <w:pStyle w:val="Corpodetexto"/>
      </w:pPr>
      <w:r>
        <w:rPr>
          <w:b/>
          <w:bCs/>
        </w:rPr>
        <w:t>Parâmetros.</w:t>
      </w:r>
    </w:p>
    <w:p w14:paraId="6C5C5034" w14:textId="77777777" w:rsidR="007131AB" w:rsidRDefault="00000000">
      <w:pPr>
        <w:pStyle w:val="TableCaption"/>
      </w:pPr>
      <w:r>
        <w:t>A tabela a seguir descreve os parâmetros do método CreateValuesListItemWithNumericValue.</w:t>
      </w:r>
    </w:p>
    <w:tbl>
      <w:tblPr>
        <w:tblStyle w:val="Table"/>
        <w:tblW w:w="0" w:type="auto"/>
        <w:tblLook w:val="0020" w:firstRow="1" w:lastRow="0" w:firstColumn="0" w:lastColumn="0" w:noHBand="0" w:noVBand="0"/>
      </w:tblPr>
      <w:tblGrid>
        <w:gridCol w:w="3224"/>
        <w:gridCol w:w="1161"/>
        <w:gridCol w:w="4453"/>
      </w:tblGrid>
      <w:tr w:rsidR="007131AB" w14:paraId="77DD2E63"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C7DBA5A" w14:textId="77777777" w:rsidR="007131AB" w:rsidRDefault="00000000">
            <w:pPr>
              <w:pStyle w:val="Corpodetexto"/>
            </w:pPr>
            <w:r>
              <w:t>Parâmetro</w:t>
            </w:r>
          </w:p>
        </w:tc>
        <w:tc>
          <w:tcPr>
            <w:tcW w:w="0" w:type="auto"/>
          </w:tcPr>
          <w:p w14:paraId="6E62D20E" w14:textId="77777777" w:rsidR="007131AB" w:rsidRDefault="00000000">
            <w:pPr>
              <w:pStyle w:val="Corpodetexto"/>
            </w:pPr>
            <w:r>
              <w:t>Tipo de dados</w:t>
            </w:r>
          </w:p>
        </w:tc>
        <w:tc>
          <w:tcPr>
            <w:tcW w:w="0" w:type="auto"/>
          </w:tcPr>
          <w:p w14:paraId="6021483D" w14:textId="77777777" w:rsidR="007131AB" w:rsidRDefault="00000000">
            <w:pPr>
              <w:pStyle w:val="Corpodetexto"/>
            </w:pPr>
            <w:r>
              <w:t>Valor</w:t>
            </w:r>
          </w:p>
        </w:tc>
      </w:tr>
      <w:tr w:rsidR="007131AB" w14:paraId="791841AD" w14:textId="77777777">
        <w:tc>
          <w:tcPr>
            <w:tcW w:w="0" w:type="auto"/>
          </w:tcPr>
          <w:p w14:paraId="7B49912F" w14:textId="77777777" w:rsidR="007131AB" w:rsidRDefault="00000000">
            <w:pPr>
              <w:pStyle w:val="Corpodetexto"/>
            </w:pPr>
            <w:r>
              <w:t>sessionToken</w:t>
            </w:r>
          </w:p>
        </w:tc>
        <w:tc>
          <w:tcPr>
            <w:tcW w:w="0" w:type="auto"/>
          </w:tcPr>
          <w:p w14:paraId="5053B6C7" w14:textId="77777777" w:rsidR="007131AB" w:rsidRDefault="00000000">
            <w:pPr>
              <w:pStyle w:val="Corpodetexto"/>
            </w:pPr>
            <w:r>
              <w:t>String</w:t>
            </w:r>
          </w:p>
        </w:tc>
        <w:tc>
          <w:tcPr>
            <w:tcW w:w="0" w:type="auto"/>
          </w:tcPr>
          <w:p w14:paraId="3697D021" w14:textId="742861AE" w:rsidR="007131AB" w:rsidRDefault="00000000">
            <w:pPr>
              <w:pStyle w:val="Corpodetexto"/>
            </w:pPr>
            <w:r>
              <w:t xml:space="preserve">sessionToken válido retornado pelo método </w:t>
            </w:r>
            <w:hyperlink r:id="rId330">
              <w:r>
                <w:rPr>
                  <w:rStyle w:val="Hyperlink"/>
                </w:rPr>
                <w:t>general.CreateUserSession</w:t>
              </w:r>
            </w:hyperlink>
          </w:p>
        </w:tc>
      </w:tr>
      <w:tr w:rsidR="007131AB" w14:paraId="73AA60E2" w14:textId="77777777">
        <w:tc>
          <w:tcPr>
            <w:tcW w:w="0" w:type="auto"/>
          </w:tcPr>
          <w:p w14:paraId="329C72D3" w14:textId="77777777" w:rsidR="007131AB" w:rsidRDefault="00000000">
            <w:pPr>
              <w:pStyle w:val="Corpodetexto"/>
            </w:pPr>
            <w:r>
              <w:t>Número inteiro valuesListId</w:t>
            </w:r>
          </w:p>
        </w:tc>
        <w:tc>
          <w:tcPr>
            <w:tcW w:w="0" w:type="auto"/>
          </w:tcPr>
          <w:p w14:paraId="36EDCE90" w14:textId="77777777" w:rsidR="007131AB" w:rsidRDefault="00000000">
            <w:pPr>
              <w:pStyle w:val="Corpodetexto"/>
            </w:pPr>
            <w:r>
              <w:t>Número inteiro</w:t>
            </w:r>
          </w:p>
        </w:tc>
        <w:tc>
          <w:tcPr>
            <w:tcW w:w="0" w:type="auto"/>
          </w:tcPr>
          <w:p w14:paraId="5C1A2FD8" w14:textId="51A7602B" w:rsidR="007131AB" w:rsidRDefault="00000000">
            <w:pPr>
              <w:pStyle w:val="Corpodetexto"/>
            </w:pPr>
            <w:r>
              <w:t xml:space="preserve">ID interno da lista de valores específicos para o qual você deseja criar um valor, conforme incluído nos resultados do método </w:t>
            </w:r>
            <w:hyperlink r:id="rId331">
              <w:r>
                <w:rPr>
                  <w:rStyle w:val="Hyperlink"/>
                </w:rPr>
                <w:t>field.GetValueListForField</w:t>
              </w:r>
            </w:hyperlink>
          </w:p>
        </w:tc>
      </w:tr>
      <w:tr w:rsidR="007131AB" w14:paraId="5D87B13F" w14:textId="77777777">
        <w:tc>
          <w:tcPr>
            <w:tcW w:w="0" w:type="auto"/>
          </w:tcPr>
          <w:p w14:paraId="6A53C21F" w14:textId="77777777" w:rsidR="007131AB" w:rsidRDefault="00000000">
            <w:pPr>
              <w:pStyle w:val="Corpodetexto"/>
            </w:pPr>
            <w:r>
              <w:t>valuesListItemName</w:t>
            </w:r>
          </w:p>
        </w:tc>
        <w:tc>
          <w:tcPr>
            <w:tcW w:w="0" w:type="auto"/>
          </w:tcPr>
          <w:p w14:paraId="2A4B2190" w14:textId="77777777" w:rsidR="007131AB" w:rsidRDefault="00000000">
            <w:pPr>
              <w:pStyle w:val="Corpodetexto"/>
            </w:pPr>
            <w:r>
              <w:t>String</w:t>
            </w:r>
          </w:p>
        </w:tc>
        <w:tc>
          <w:tcPr>
            <w:tcW w:w="0" w:type="auto"/>
          </w:tcPr>
          <w:p w14:paraId="1F536649" w14:textId="77777777" w:rsidR="007131AB" w:rsidRDefault="00000000">
            <w:pPr>
              <w:pStyle w:val="Corpodetexto"/>
            </w:pPr>
            <w:r>
              <w:t>Valor a ser adicionado</w:t>
            </w:r>
          </w:p>
        </w:tc>
      </w:tr>
      <w:tr w:rsidR="007131AB" w14:paraId="79D1CF57" w14:textId="77777777">
        <w:tc>
          <w:tcPr>
            <w:tcW w:w="0" w:type="auto"/>
          </w:tcPr>
          <w:p w14:paraId="39A7969A" w14:textId="77777777" w:rsidR="007131AB" w:rsidRDefault="00000000">
            <w:pPr>
              <w:pStyle w:val="Corpodetexto"/>
            </w:pPr>
            <w:r>
              <w:t>valuesListItemNumericValue</w:t>
            </w:r>
          </w:p>
        </w:tc>
        <w:tc>
          <w:tcPr>
            <w:tcW w:w="0" w:type="auto"/>
          </w:tcPr>
          <w:p w14:paraId="6D496E2E" w14:textId="77777777" w:rsidR="007131AB" w:rsidRDefault="00000000">
            <w:pPr>
              <w:pStyle w:val="Corpodetexto"/>
            </w:pPr>
            <w:r>
              <w:t>Decimal</w:t>
            </w:r>
          </w:p>
        </w:tc>
        <w:tc>
          <w:tcPr>
            <w:tcW w:w="0" w:type="auto"/>
          </w:tcPr>
          <w:p w14:paraId="3514CB8E" w14:textId="77777777" w:rsidR="007131AB" w:rsidRDefault="00000000">
            <w:pPr>
              <w:pStyle w:val="Corpodetexto"/>
            </w:pPr>
            <w:r>
              <w:t>Valor numérico a associar ao item da lista de valores</w:t>
            </w:r>
          </w:p>
        </w:tc>
      </w:tr>
    </w:tbl>
    <w:p w14:paraId="010C24C3" w14:textId="67E863F1" w:rsidR="007131AB" w:rsidRDefault="00000000">
      <w:pPr>
        <w:pStyle w:val="Corpodetexto"/>
      </w:pPr>
      <w:r>
        <w:rPr>
          <w:b/>
          <w:bCs/>
        </w:rPr>
        <w:t>Observação:</w:t>
      </w:r>
      <w:r>
        <w:t xml:space="preserve"> Para obter instruções sobre a determinação do ID da lista de valores, consulte </w:t>
      </w:r>
      <w:hyperlink r:id="rId332">
        <w:r>
          <w:rPr>
            <w:rStyle w:val="Hyperlink"/>
          </w:rPr>
          <w:t>Determinar IDs do sistema</w:t>
        </w:r>
      </w:hyperlink>
      <w:r>
        <w:t>.</w:t>
      </w:r>
    </w:p>
    <w:p w14:paraId="49EAEC89"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5481173D" w14:textId="77777777" w:rsidR="007131AB" w:rsidRDefault="00000000">
      <w:pPr>
        <w:pStyle w:val="Ttulo2"/>
      </w:pPr>
      <w:r>
        <w:t>Exemplos</w:t>
      </w:r>
    </w:p>
    <w:p w14:paraId="776571CC" w14:textId="77777777" w:rsidR="007131AB" w:rsidRDefault="00000000">
      <w:pPr>
        <w:pStyle w:val="FirstParagraph"/>
      </w:pPr>
      <w:r>
        <w:t>Exemplo de solicitação</w:t>
      </w:r>
    </w:p>
    <w:p w14:paraId="09CB9BDE" w14:textId="77777777" w:rsidR="007131AB" w:rsidRDefault="00000000">
      <w:pPr>
        <w:pStyle w:val="Corpodetexto"/>
      </w:pPr>
      <w:r>
        <w:lastRenderedPageBreak/>
        <w:t>Veja a seguir um exemplo de solicitação e resposta SOAP 1.1. Os espaços reservados mostrados seriam substituídos por valores reais. SOAP 1.2 também é compatível.</w:t>
      </w:r>
    </w:p>
    <w:p w14:paraId="632757C2" w14:textId="77777777" w:rsidR="007131AB" w:rsidRDefault="00000000">
      <w:pPr>
        <w:pStyle w:val="Corpodetexto"/>
      </w:pPr>
      <w:r>
        <w:t>POST /archer/ws/field.asmx HTTP/1.1</w:t>
      </w:r>
    </w:p>
    <w:p w14:paraId="775E8B95" w14:textId="77777777" w:rsidR="007131AB" w:rsidRDefault="00000000">
      <w:pPr>
        <w:pStyle w:val="Corpodetexto"/>
      </w:pPr>
      <w:r>
        <w:t>Host: staging</w:t>
      </w:r>
    </w:p>
    <w:p w14:paraId="011DD8BB" w14:textId="77777777" w:rsidR="007131AB" w:rsidRDefault="00000000">
      <w:pPr>
        <w:pStyle w:val="Corpodetexto"/>
      </w:pPr>
      <w:r>
        <w:t>Content-Type: text/xml; charset=utf-8</w:t>
      </w:r>
    </w:p>
    <w:p w14:paraId="71102C50" w14:textId="77777777" w:rsidR="007131AB" w:rsidRDefault="00000000">
      <w:pPr>
        <w:pStyle w:val="Corpodetexto"/>
      </w:pPr>
      <w:r>
        <w:t xml:space="preserve">Content-Length: </w:t>
      </w:r>
      <w:r>
        <w:rPr>
          <w:b/>
          <w:bCs/>
        </w:rPr>
        <w:t>length</w:t>
      </w:r>
    </w:p>
    <w:p w14:paraId="1480E39D" w14:textId="77777777" w:rsidR="007131AB" w:rsidRDefault="00000000">
      <w:pPr>
        <w:pStyle w:val="Corpodetexto"/>
      </w:pPr>
      <w:r>
        <w:t>SOAPAction: "http://archer-tech.com/webservices/</w:t>
      </w:r>
      <w:r>
        <w:br/>
        <w:t>CreateValuesListItemWithNumericValue"</w:t>
      </w:r>
      <w:r>
        <w:br/>
      </w:r>
      <w:r>
        <w:br/>
      </w:r>
    </w:p>
    <w:p w14:paraId="2FA8C84A" w14:textId="77777777" w:rsidR="007131AB" w:rsidRDefault="00000000">
      <w:pPr>
        <w:pStyle w:val="Corpodetexto"/>
      </w:pPr>
      <w:r>
        <w:t>&lt;?xml version="1.0" encoding="utf-8"?&gt;</w:t>
      </w:r>
    </w:p>
    <w:p w14:paraId="791898F2" w14:textId="77777777" w:rsidR="007131AB" w:rsidRDefault="00000000">
      <w:pPr>
        <w:pStyle w:val="Corpodetexto"/>
      </w:pPr>
      <w:r>
        <w:t>&lt;soap:Envelope xmlns:xsi="http://www.w3.org/2001/XMLSchema-instance" xmlns:xsd="http://www.w3.org/2001/XMLSchema" xmlns:soap="http://schemas.xmlsoap.org/soap/envelope/"&gt;</w:t>
      </w:r>
    </w:p>
    <w:p w14:paraId="3FB0627E" w14:textId="77777777" w:rsidR="007131AB" w:rsidRDefault="00000000">
      <w:pPr>
        <w:numPr>
          <w:ilvl w:val="0"/>
          <w:numId w:val="1074"/>
        </w:numPr>
      </w:pPr>
      <w:r>
        <w:t>&lt;soap:Body&gt;</w:t>
      </w:r>
    </w:p>
    <w:p w14:paraId="6CBF48DF" w14:textId="77777777" w:rsidR="007131AB" w:rsidRDefault="00000000">
      <w:pPr>
        <w:numPr>
          <w:ilvl w:val="1"/>
          <w:numId w:val="1075"/>
        </w:numPr>
      </w:pPr>
      <w:r>
        <w:t>&lt;CreateValuesListItemWithNumericValue xmlns="http://archer-tech.com/webservices/"&gt;</w:t>
      </w:r>
    </w:p>
    <w:p w14:paraId="015B8FB2" w14:textId="77777777" w:rsidR="007131AB" w:rsidRDefault="00000000">
      <w:pPr>
        <w:numPr>
          <w:ilvl w:val="2"/>
          <w:numId w:val="1076"/>
        </w:numPr>
      </w:pPr>
      <w:r>
        <w:t>&lt;sessionToken&gt;</w:t>
      </w:r>
      <w:r>
        <w:rPr>
          <w:b/>
          <w:bCs/>
        </w:rPr>
        <w:t>string</w:t>
      </w:r>
      <w:r>
        <w:t>&lt;/sessionToken&gt;</w:t>
      </w:r>
    </w:p>
    <w:p w14:paraId="30A45CBB" w14:textId="77777777" w:rsidR="007131AB" w:rsidRDefault="00000000">
      <w:pPr>
        <w:numPr>
          <w:ilvl w:val="2"/>
          <w:numId w:val="1077"/>
        </w:numPr>
      </w:pPr>
      <w:r>
        <w:t>&lt;valuesListId&gt;</w:t>
      </w:r>
      <w:r>
        <w:rPr>
          <w:b/>
          <w:bCs/>
        </w:rPr>
        <w:t>int</w:t>
      </w:r>
      <w:r>
        <w:t>&lt;/valuesListId&gt;</w:t>
      </w:r>
    </w:p>
    <w:p w14:paraId="2C864D33" w14:textId="77777777" w:rsidR="007131AB" w:rsidRDefault="00000000">
      <w:pPr>
        <w:numPr>
          <w:ilvl w:val="2"/>
          <w:numId w:val="1077"/>
        </w:numPr>
      </w:pPr>
      <w:r>
        <w:t>&lt;valuesListItemName&gt;</w:t>
      </w:r>
      <w:r>
        <w:rPr>
          <w:b/>
          <w:bCs/>
        </w:rPr>
        <w:t>string</w:t>
      </w:r>
      <w:r>
        <w:t>&lt;/valuesListItemName&gt;</w:t>
      </w:r>
    </w:p>
    <w:p w14:paraId="374C65A6" w14:textId="77777777" w:rsidR="007131AB" w:rsidRDefault="00000000">
      <w:pPr>
        <w:numPr>
          <w:ilvl w:val="2"/>
          <w:numId w:val="1077"/>
        </w:numPr>
      </w:pPr>
      <w:r>
        <w:t>&lt;valuesListItemNumericValue&gt;</w:t>
      </w:r>
      <w:r>
        <w:rPr>
          <w:b/>
          <w:bCs/>
        </w:rPr>
        <w:t>decimal</w:t>
      </w:r>
      <w:r>
        <w:t>&lt;/valuesListItemNumericValue&gt;</w:t>
      </w:r>
    </w:p>
    <w:p w14:paraId="08E45169" w14:textId="77777777" w:rsidR="007131AB" w:rsidRDefault="00000000">
      <w:pPr>
        <w:numPr>
          <w:ilvl w:val="1"/>
          <w:numId w:val="1077"/>
        </w:numPr>
      </w:pPr>
      <w:r>
        <w:t>&lt;/CreateValuesListItemWithNumericValue&gt;</w:t>
      </w:r>
    </w:p>
    <w:p w14:paraId="3A13D880" w14:textId="77777777" w:rsidR="007131AB" w:rsidRDefault="00000000">
      <w:pPr>
        <w:numPr>
          <w:ilvl w:val="0"/>
          <w:numId w:val="1077"/>
        </w:numPr>
      </w:pPr>
      <w:r>
        <w:t>&lt;/soap:Body&gt;</w:t>
      </w:r>
    </w:p>
    <w:p w14:paraId="2665788C" w14:textId="77777777" w:rsidR="007131AB" w:rsidRDefault="00000000">
      <w:pPr>
        <w:pStyle w:val="FirstParagraph"/>
      </w:pPr>
      <w:r>
        <w:t>&lt;/soap:Envelope&gt;</w:t>
      </w:r>
    </w:p>
    <w:p w14:paraId="1DCE68BB" w14:textId="77777777" w:rsidR="007131AB" w:rsidRDefault="00000000">
      <w:pPr>
        <w:pStyle w:val="Corpodetexto"/>
      </w:pPr>
      <w:r>
        <w:t>Exemplo de resposta</w:t>
      </w:r>
    </w:p>
    <w:p w14:paraId="1294878E" w14:textId="77777777" w:rsidR="007131AB" w:rsidRDefault="00000000">
      <w:pPr>
        <w:pStyle w:val="Corpodetexto"/>
      </w:pPr>
      <w:r>
        <w:t>HTTP/1.1 200 OK</w:t>
      </w:r>
    </w:p>
    <w:p w14:paraId="67212036" w14:textId="77777777" w:rsidR="007131AB" w:rsidRDefault="00000000">
      <w:pPr>
        <w:pStyle w:val="Corpodetexto"/>
      </w:pPr>
      <w:r>
        <w:t>Content-Type: text/xml; charset=utf-8</w:t>
      </w:r>
    </w:p>
    <w:p w14:paraId="7CDD9859" w14:textId="77777777" w:rsidR="007131AB" w:rsidRDefault="00000000">
      <w:pPr>
        <w:pStyle w:val="Corpodetexto"/>
      </w:pPr>
      <w:r>
        <w:t xml:space="preserve">Content-Length: </w:t>
      </w:r>
      <w:r>
        <w:rPr>
          <w:b/>
          <w:bCs/>
        </w:rPr>
        <w:t>length</w:t>
      </w:r>
      <w:r>
        <w:br/>
      </w:r>
    </w:p>
    <w:p w14:paraId="5C2A7B47" w14:textId="77777777" w:rsidR="007131AB" w:rsidRDefault="00000000">
      <w:pPr>
        <w:pStyle w:val="Corpodetexto"/>
      </w:pPr>
      <w:r>
        <w:lastRenderedPageBreak/>
        <w:t>&lt;?xml version="1.0" encoding="utf-8"?&gt;</w:t>
      </w:r>
    </w:p>
    <w:p w14:paraId="64C830D3" w14:textId="77777777" w:rsidR="007131AB" w:rsidRDefault="00000000">
      <w:pPr>
        <w:pStyle w:val="Corpodetexto"/>
      </w:pPr>
      <w:r>
        <w:t>&lt;soap:Envelope xmlns:xsi="http://www.w3.org/2001/XMLSchema-instance" xmlns:xsd="http://www.w3.org/2001/XMLSchema" xmlns:soap="http://schemas.xmlsoap.org/soap/envelope/"&gt;</w:t>
      </w:r>
    </w:p>
    <w:p w14:paraId="6F060D47" w14:textId="77777777" w:rsidR="007131AB" w:rsidRDefault="00000000">
      <w:pPr>
        <w:numPr>
          <w:ilvl w:val="0"/>
          <w:numId w:val="1078"/>
        </w:numPr>
      </w:pPr>
      <w:r>
        <w:t>&lt;soap:Body&gt;</w:t>
      </w:r>
    </w:p>
    <w:p w14:paraId="56385BF2" w14:textId="77777777" w:rsidR="007131AB" w:rsidRDefault="00000000">
      <w:pPr>
        <w:numPr>
          <w:ilvl w:val="1"/>
          <w:numId w:val="1079"/>
        </w:numPr>
      </w:pPr>
      <w:r>
        <w:t>&lt;CreateValuesListItemWithNumericValueResponse xmlns="http://archer-tech.com/webservices/"&gt;</w:t>
      </w:r>
    </w:p>
    <w:p w14:paraId="4B2C3632" w14:textId="77777777" w:rsidR="007131AB" w:rsidRDefault="00000000">
      <w:pPr>
        <w:numPr>
          <w:ilvl w:val="2"/>
          <w:numId w:val="1080"/>
        </w:numPr>
      </w:pPr>
      <w:r>
        <w:t>&lt;CreateValuesListItemWithNumericValueResult&gt;</w:t>
      </w:r>
      <w:r>
        <w:rPr>
          <w:b/>
          <w:bCs/>
        </w:rPr>
        <w:t>int</w:t>
      </w:r>
      <w:r>
        <w:t>&lt;/CreateValuesListItemWithNumericValueResult&gt;</w:t>
      </w:r>
    </w:p>
    <w:p w14:paraId="7A27E97D" w14:textId="77777777" w:rsidR="007131AB" w:rsidRDefault="00000000">
      <w:pPr>
        <w:numPr>
          <w:ilvl w:val="1"/>
          <w:numId w:val="1077"/>
        </w:numPr>
      </w:pPr>
      <w:r>
        <w:t>&lt;/CreateValuesListItemWithNumericValueResponse&gt;</w:t>
      </w:r>
    </w:p>
    <w:p w14:paraId="68354BA1" w14:textId="77777777" w:rsidR="007131AB" w:rsidRDefault="00000000">
      <w:pPr>
        <w:numPr>
          <w:ilvl w:val="0"/>
          <w:numId w:val="1077"/>
        </w:numPr>
      </w:pPr>
      <w:r>
        <w:t>&lt;/soap:Body&gt;</w:t>
      </w:r>
    </w:p>
    <w:p w14:paraId="5FA35CFE" w14:textId="77777777" w:rsidR="007131AB" w:rsidRDefault="00000000">
      <w:pPr>
        <w:pStyle w:val="FirstParagraph"/>
      </w:pPr>
      <w:r>
        <w:t>&lt;/soap:Envelope&gt;</w:t>
      </w:r>
    </w:p>
    <w:bookmarkEnd w:id="314"/>
    <w:p w14:paraId="19335FA2" w14:textId="77777777" w:rsidR="007131AB" w:rsidRDefault="00000000">
      <w:r>
        <w:br w:type="page"/>
      </w:r>
    </w:p>
    <w:p w14:paraId="62E877C8" w14:textId="77777777" w:rsidR="007131AB" w:rsidRDefault="00000000">
      <w:pPr>
        <w:pStyle w:val="Ttulo1"/>
      </w:pPr>
      <w:bookmarkStart w:id="315" w:name="createvalueslistvalue-1"/>
      <w:r>
        <w:lastRenderedPageBreak/>
        <w:t>CreateValuesListValue</w:t>
      </w:r>
    </w:p>
    <w:p w14:paraId="0B481AC3" w14:textId="77777777" w:rsidR="007131AB" w:rsidRDefault="00000000">
      <w:pPr>
        <w:pStyle w:val="FirstParagraph"/>
      </w:pPr>
      <w:r>
        <w:t>O método CreateValuesListValue cria um item de lista de valores dentro do valuesListId especificado.</w:t>
      </w:r>
    </w:p>
    <w:p w14:paraId="68375BEA" w14:textId="77777777" w:rsidR="007131AB" w:rsidRDefault="00000000">
      <w:pPr>
        <w:pStyle w:val="Corpodetexto"/>
      </w:pPr>
      <w:r>
        <w:t>Nesta página</w:t>
      </w:r>
    </w:p>
    <w:p w14:paraId="2ECE1F3D" w14:textId="77777777" w:rsidR="007131AB" w:rsidRDefault="00000000">
      <w:pPr>
        <w:pStyle w:val="Compact"/>
        <w:numPr>
          <w:ilvl w:val="0"/>
          <w:numId w:val="1081"/>
        </w:numPr>
      </w:pPr>
      <w:hyperlink w:anchor="Uso">
        <w:r>
          <w:rPr>
            <w:rStyle w:val="Hyperlink"/>
          </w:rPr>
          <w:t>Uso</w:t>
        </w:r>
      </w:hyperlink>
    </w:p>
    <w:p w14:paraId="34912AF9" w14:textId="77777777" w:rsidR="007131AB" w:rsidRDefault="00000000">
      <w:pPr>
        <w:pStyle w:val="Compact"/>
        <w:numPr>
          <w:ilvl w:val="0"/>
          <w:numId w:val="1081"/>
        </w:numPr>
      </w:pPr>
      <w:hyperlink w:anchor="Exemplos">
        <w:r>
          <w:rPr>
            <w:rStyle w:val="Hyperlink"/>
          </w:rPr>
          <w:t>Exemplos</w:t>
        </w:r>
      </w:hyperlink>
    </w:p>
    <w:p w14:paraId="402A54B2" w14:textId="77777777" w:rsidR="007131AB" w:rsidRDefault="00000000">
      <w:pPr>
        <w:pStyle w:val="Ttulo2"/>
      </w:pPr>
      <w:r>
        <w:t>Uso</w:t>
      </w:r>
    </w:p>
    <w:p w14:paraId="32FFFA05" w14:textId="77777777" w:rsidR="007131AB" w:rsidRDefault="00000000">
      <w:pPr>
        <w:pStyle w:val="FirstParagraph"/>
      </w:pPr>
      <w:r>
        <w:rPr>
          <w:b/>
          <w:bCs/>
        </w:rPr>
        <w:t>Privilégios.</w:t>
      </w:r>
      <w:r>
        <w:t xml:space="preserve"> Este método requer privilégios de criação.</w:t>
      </w:r>
    </w:p>
    <w:p w14:paraId="212764FD" w14:textId="77777777" w:rsidR="007131AB" w:rsidRDefault="00000000">
      <w:pPr>
        <w:pStyle w:val="Corpodetexto"/>
      </w:pPr>
      <w:r>
        <w:rPr>
          <w:b/>
          <w:bCs/>
        </w:rPr>
        <w:t>Parâmetros.</w:t>
      </w:r>
    </w:p>
    <w:p w14:paraId="7F5A0936" w14:textId="77777777" w:rsidR="007131AB" w:rsidRDefault="00000000">
      <w:pPr>
        <w:pStyle w:val="TableCaption"/>
      </w:pPr>
      <w:r>
        <w:t>A tabela a seguir descreve os parâmetros do método CreateValuesListValue.</w:t>
      </w:r>
    </w:p>
    <w:tbl>
      <w:tblPr>
        <w:tblStyle w:val="Table"/>
        <w:tblW w:w="0" w:type="auto"/>
        <w:tblLook w:val="0020" w:firstRow="1" w:lastRow="0" w:firstColumn="0" w:lastColumn="0" w:noHBand="0" w:noVBand="0"/>
      </w:tblPr>
      <w:tblGrid>
        <w:gridCol w:w="2479"/>
        <w:gridCol w:w="1182"/>
        <w:gridCol w:w="5177"/>
      </w:tblGrid>
      <w:tr w:rsidR="007131AB" w14:paraId="2A8CBCDD"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3C204B83" w14:textId="77777777" w:rsidR="007131AB" w:rsidRDefault="00000000">
            <w:pPr>
              <w:pStyle w:val="Corpodetexto"/>
            </w:pPr>
            <w:r>
              <w:t>Parâmetro</w:t>
            </w:r>
          </w:p>
        </w:tc>
        <w:tc>
          <w:tcPr>
            <w:tcW w:w="0" w:type="auto"/>
          </w:tcPr>
          <w:p w14:paraId="3DFDB3D6" w14:textId="77777777" w:rsidR="007131AB" w:rsidRDefault="00000000">
            <w:pPr>
              <w:pStyle w:val="Corpodetexto"/>
            </w:pPr>
            <w:r>
              <w:t>Tipo de dados</w:t>
            </w:r>
          </w:p>
        </w:tc>
        <w:tc>
          <w:tcPr>
            <w:tcW w:w="0" w:type="auto"/>
          </w:tcPr>
          <w:p w14:paraId="48E8EB03" w14:textId="77777777" w:rsidR="007131AB" w:rsidRDefault="00000000">
            <w:pPr>
              <w:pStyle w:val="Corpodetexto"/>
            </w:pPr>
            <w:r>
              <w:t>Valor</w:t>
            </w:r>
          </w:p>
        </w:tc>
      </w:tr>
      <w:tr w:rsidR="007131AB" w14:paraId="151A6F45" w14:textId="77777777">
        <w:tc>
          <w:tcPr>
            <w:tcW w:w="0" w:type="auto"/>
          </w:tcPr>
          <w:p w14:paraId="74363DE7" w14:textId="77777777" w:rsidR="007131AB" w:rsidRDefault="00000000">
            <w:pPr>
              <w:pStyle w:val="Corpodetexto"/>
            </w:pPr>
            <w:r>
              <w:t>sessionToken</w:t>
            </w:r>
          </w:p>
        </w:tc>
        <w:tc>
          <w:tcPr>
            <w:tcW w:w="0" w:type="auto"/>
          </w:tcPr>
          <w:p w14:paraId="5FF1BC07" w14:textId="77777777" w:rsidR="007131AB" w:rsidRDefault="00000000">
            <w:pPr>
              <w:pStyle w:val="Corpodetexto"/>
            </w:pPr>
            <w:r>
              <w:t>String</w:t>
            </w:r>
          </w:p>
        </w:tc>
        <w:tc>
          <w:tcPr>
            <w:tcW w:w="0" w:type="auto"/>
          </w:tcPr>
          <w:p w14:paraId="57C75526" w14:textId="2617CAC2" w:rsidR="007131AB" w:rsidRDefault="00000000">
            <w:pPr>
              <w:pStyle w:val="Corpodetexto"/>
            </w:pPr>
            <w:r>
              <w:t xml:space="preserve">sessionToken válido retornado pelo método </w:t>
            </w:r>
            <w:hyperlink r:id="rId333">
              <w:r>
                <w:rPr>
                  <w:rStyle w:val="Hyperlink"/>
                </w:rPr>
                <w:t>general.CreateUserSession</w:t>
              </w:r>
            </w:hyperlink>
          </w:p>
        </w:tc>
      </w:tr>
      <w:tr w:rsidR="007131AB" w14:paraId="43BAD652" w14:textId="77777777">
        <w:tc>
          <w:tcPr>
            <w:tcW w:w="0" w:type="auto"/>
          </w:tcPr>
          <w:p w14:paraId="322B6317" w14:textId="77777777" w:rsidR="007131AB" w:rsidRDefault="00000000">
            <w:pPr>
              <w:pStyle w:val="Corpodetexto"/>
            </w:pPr>
            <w:r>
              <w:t>Número inteiro valuesListId</w:t>
            </w:r>
          </w:p>
        </w:tc>
        <w:tc>
          <w:tcPr>
            <w:tcW w:w="0" w:type="auto"/>
          </w:tcPr>
          <w:p w14:paraId="45852599" w14:textId="77777777" w:rsidR="007131AB" w:rsidRDefault="00000000">
            <w:pPr>
              <w:pStyle w:val="Corpodetexto"/>
            </w:pPr>
            <w:r>
              <w:t>Número inteiro</w:t>
            </w:r>
          </w:p>
        </w:tc>
        <w:tc>
          <w:tcPr>
            <w:tcW w:w="0" w:type="auto"/>
          </w:tcPr>
          <w:p w14:paraId="200039EC" w14:textId="142477F2" w:rsidR="007131AB" w:rsidRDefault="00000000">
            <w:pPr>
              <w:pStyle w:val="Corpodetexto"/>
            </w:pPr>
            <w:r>
              <w:t xml:space="preserve">ID interno da lista de valores específicos para o qual você deseja criar um valor, conforme incluído nos resultados do método </w:t>
            </w:r>
            <w:hyperlink r:id="rId334">
              <w:r>
                <w:rPr>
                  <w:rStyle w:val="Hyperlink"/>
                </w:rPr>
                <w:t>field.GetValueListForField</w:t>
              </w:r>
            </w:hyperlink>
          </w:p>
        </w:tc>
      </w:tr>
      <w:tr w:rsidR="007131AB" w14:paraId="1464BB32" w14:textId="77777777">
        <w:tc>
          <w:tcPr>
            <w:tcW w:w="0" w:type="auto"/>
          </w:tcPr>
          <w:p w14:paraId="71BCDB7B" w14:textId="77777777" w:rsidR="007131AB" w:rsidRDefault="00000000">
            <w:pPr>
              <w:pStyle w:val="Corpodetexto"/>
            </w:pPr>
            <w:r>
              <w:t>valuesListItemName</w:t>
            </w:r>
          </w:p>
        </w:tc>
        <w:tc>
          <w:tcPr>
            <w:tcW w:w="0" w:type="auto"/>
          </w:tcPr>
          <w:p w14:paraId="753CF9C3" w14:textId="77777777" w:rsidR="007131AB" w:rsidRDefault="00000000">
            <w:pPr>
              <w:pStyle w:val="Corpodetexto"/>
            </w:pPr>
            <w:r>
              <w:t>String</w:t>
            </w:r>
          </w:p>
        </w:tc>
        <w:tc>
          <w:tcPr>
            <w:tcW w:w="0" w:type="auto"/>
          </w:tcPr>
          <w:p w14:paraId="3F46A640" w14:textId="77777777" w:rsidR="007131AB" w:rsidRDefault="00000000">
            <w:pPr>
              <w:pStyle w:val="Corpodetexto"/>
            </w:pPr>
            <w:r>
              <w:t>Valor a ser adicionado</w:t>
            </w:r>
          </w:p>
        </w:tc>
      </w:tr>
    </w:tbl>
    <w:p w14:paraId="776E2DC0" w14:textId="0C8A5C04" w:rsidR="007131AB" w:rsidRDefault="00000000">
      <w:pPr>
        <w:pStyle w:val="Corpodetexto"/>
      </w:pPr>
      <w:r>
        <w:t xml:space="preserve">Para obter instruções sobre como determinar o ID da lista de valores, consulte </w:t>
      </w:r>
      <w:hyperlink r:id="rId335">
        <w:r>
          <w:rPr>
            <w:rStyle w:val="Hyperlink"/>
          </w:rPr>
          <w:t>Determinar ID da lista de valores</w:t>
        </w:r>
      </w:hyperlink>
      <w:r>
        <w:t>.</w:t>
      </w:r>
    </w:p>
    <w:p w14:paraId="58DE0E9E" w14:textId="77777777" w:rsidR="007131AB" w:rsidRDefault="00000000">
      <w:pPr>
        <w:pStyle w:val="Corpodetexto"/>
      </w:pPr>
      <w:r>
        <w:rPr>
          <w:b/>
          <w:bCs/>
        </w:rPr>
        <w:t>Saída.</w:t>
      </w:r>
      <w:r>
        <w:t xml:space="preserve"> Este método retorna um número inteiro. O valor é o ID do item da lista de valores no sistema. Se houver uma falha, a API emitirá uma exceção.</w:t>
      </w:r>
    </w:p>
    <w:p w14:paraId="59E3A494" w14:textId="77777777" w:rsidR="007131AB" w:rsidRDefault="00000000">
      <w:pPr>
        <w:pStyle w:val="Ttulo2"/>
      </w:pPr>
      <w:r>
        <w:t>Exemplos</w:t>
      </w:r>
    </w:p>
    <w:p w14:paraId="0D2DB229" w14:textId="77777777" w:rsidR="007131AB" w:rsidRDefault="00000000">
      <w:pPr>
        <w:pStyle w:val="FirstParagraph"/>
      </w:pPr>
      <w:r>
        <w:t>Exemplo de código C#</w:t>
      </w:r>
    </w:p>
    <w:p w14:paraId="2D18940E" w14:textId="77777777" w:rsidR="007131AB" w:rsidRDefault="00000000">
      <w:pPr>
        <w:pStyle w:val="Corpodetexto"/>
      </w:pPr>
      <w:r>
        <w:t>iReturnCode = field.CreateValuesListValue(sSessionToken, 63, “newvalue”);</w:t>
      </w:r>
    </w:p>
    <w:p w14:paraId="22F4A9AA" w14:textId="77777777" w:rsidR="007131AB" w:rsidRDefault="00000000">
      <w:pPr>
        <w:pStyle w:val="Corpodetexto"/>
      </w:pPr>
      <w:r>
        <w:t>Exemplo de solicitação</w:t>
      </w:r>
    </w:p>
    <w:p w14:paraId="1F1DAAAA" w14:textId="77777777" w:rsidR="007131AB" w:rsidRDefault="00000000">
      <w:pPr>
        <w:pStyle w:val="Corpodetexto"/>
      </w:pPr>
      <w:r>
        <w:lastRenderedPageBreak/>
        <w:t>Veja a seguir um exemplo de solicitação e resposta SOAP 1.1. Os espaços reservados mostrados seriam substituídos por valores reais. SOAP 1.2 também é compatível.</w:t>
      </w:r>
    </w:p>
    <w:p w14:paraId="5028EF4F" w14:textId="77777777" w:rsidR="007131AB" w:rsidRDefault="00000000">
      <w:pPr>
        <w:pStyle w:val="Corpodetexto"/>
      </w:pPr>
      <w:r>
        <w:t>POST /archer/ws/field.asmx HTTP/1.1</w:t>
      </w:r>
    </w:p>
    <w:p w14:paraId="4D718257" w14:textId="77777777" w:rsidR="007131AB" w:rsidRDefault="00000000">
      <w:pPr>
        <w:pStyle w:val="Corpodetexto"/>
      </w:pPr>
      <w:r>
        <w:t>Host: staging</w:t>
      </w:r>
    </w:p>
    <w:p w14:paraId="16A218E0" w14:textId="77777777" w:rsidR="007131AB" w:rsidRDefault="00000000">
      <w:pPr>
        <w:pStyle w:val="Corpodetexto"/>
      </w:pPr>
      <w:r>
        <w:t>Content-Type: text/xml; charset=utf-8</w:t>
      </w:r>
    </w:p>
    <w:p w14:paraId="63A117F9" w14:textId="77777777" w:rsidR="007131AB" w:rsidRDefault="00000000">
      <w:pPr>
        <w:pStyle w:val="Corpodetexto"/>
      </w:pPr>
      <w:r>
        <w:t xml:space="preserve">Content-Length: </w:t>
      </w:r>
      <w:r>
        <w:rPr>
          <w:b/>
          <w:bCs/>
        </w:rPr>
        <w:t>length</w:t>
      </w:r>
    </w:p>
    <w:p w14:paraId="36219A0D" w14:textId="77777777" w:rsidR="007131AB" w:rsidRDefault="00000000">
      <w:pPr>
        <w:pStyle w:val="Corpodetexto"/>
      </w:pPr>
      <w:r>
        <w:t>SOAPAction: "http://archer-tech.com/webservices/CreateValuesListValue"</w:t>
      </w:r>
      <w:r>
        <w:br/>
      </w:r>
      <w:r>
        <w:br/>
      </w:r>
    </w:p>
    <w:p w14:paraId="421FC275" w14:textId="77777777" w:rsidR="007131AB" w:rsidRDefault="00000000">
      <w:pPr>
        <w:pStyle w:val="Corpodetexto"/>
      </w:pPr>
      <w:r>
        <w:t>&lt;?xml version="1.0" encoding="utf-8"?&gt;</w:t>
      </w:r>
    </w:p>
    <w:p w14:paraId="5773E542" w14:textId="77777777" w:rsidR="007131AB" w:rsidRDefault="00000000">
      <w:pPr>
        <w:pStyle w:val="Corpodetexto"/>
      </w:pPr>
      <w:r>
        <w:t>&lt;soap:Envelope xmlns:xsi="http://www.w3.org/2001/XMLSchema-instance" xmlns:xsd="http://www.w3.org/2001/XMLSchema" xmlns:soap="http://schemas.xmlsoap.org/soap/envelope/"&gt;</w:t>
      </w:r>
    </w:p>
    <w:p w14:paraId="142EFE41" w14:textId="77777777" w:rsidR="007131AB" w:rsidRDefault="00000000">
      <w:pPr>
        <w:numPr>
          <w:ilvl w:val="0"/>
          <w:numId w:val="1082"/>
        </w:numPr>
      </w:pPr>
      <w:r>
        <w:t>&lt;soap:Body&gt;</w:t>
      </w:r>
    </w:p>
    <w:p w14:paraId="69DCBEF4" w14:textId="77777777" w:rsidR="007131AB" w:rsidRDefault="00000000">
      <w:pPr>
        <w:numPr>
          <w:ilvl w:val="1"/>
          <w:numId w:val="1083"/>
        </w:numPr>
      </w:pPr>
      <w:r>
        <w:t>&lt;CreateValuesListValue xmlns="http://archer-tech.com/webservices/"&gt;</w:t>
      </w:r>
    </w:p>
    <w:p w14:paraId="54969172" w14:textId="77777777" w:rsidR="007131AB" w:rsidRDefault="00000000">
      <w:pPr>
        <w:numPr>
          <w:ilvl w:val="2"/>
          <w:numId w:val="1084"/>
        </w:numPr>
      </w:pPr>
      <w:r>
        <w:t>&lt;sessionToken&gt;</w:t>
      </w:r>
      <w:r>
        <w:rPr>
          <w:b/>
          <w:bCs/>
        </w:rPr>
        <w:t>string</w:t>
      </w:r>
      <w:r>
        <w:t>&lt;/sessionToken&gt;</w:t>
      </w:r>
    </w:p>
    <w:p w14:paraId="2F56B774" w14:textId="77777777" w:rsidR="007131AB" w:rsidRDefault="00000000">
      <w:pPr>
        <w:numPr>
          <w:ilvl w:val="2"/>
          <w:numId w:val="1085"/>
        </w:numPr>
      </w:pPr>
      <w:r>
        <w:t>&lt;valuesListId&gt;</w:t>
      </w:r>
      <w:r>
        <w:rPr>
          <w:b/>
          <w:bCs/>
        </w:rPr>
        <w:t>int</w:t>
      </w:r>
      <w:r>
        <w:t>&lt;/valuesListId&gt;</w:t>
      </w:r>
    </w:p>
    <w:p w14:paraId="2CC8AC57" w14:textId="77777777" w:rsidR="007131AB" w:rsidRDefault="00000000">
      <w:pPr>
        <w:numPr>
          <w:ilvl w:val="2"/>
          <w:numId w:val="1085"/>
        </w:numPr>
      </w:pPr>
      <w:r>
        <w:t>&lt;valuesListValueName&gt;</w:t>
      </w:r>
      <w:r>
        <w:rPr>
          <w:b/>
          <w:bCs/>
        </w:rPr>
        <w:t>string</w:t>
      </w:r>
      <w:r>
        <w:t>&lt;/valuesListValueName&gt;</w:t>
      </w:r>
    </w:p>
    <w:p w14:paraId="29885F39" w14:textId="77777777" w:rsidR="007131AB" w:rsidRDefault="00000000">
      <w:pPr>
        <w:numPr>
          <w:ilvl w:val="1"/>
          <w:numId w:val="1085"/>
        </w:numPr>
      </w:pPr>
      <w:r>
        <w:t>&lt;/CreateValuesListValue&gt;</w:t>
      </w:r>
    </w:p>
    <w:p w14:paraId="6FB9CA79" w14:textId="77777777" w:rsidR="007131AB" w:rsidRDefault="00000000">
      <w:pPr>
        <w:numPr>
          <w:ilvl w:val="0"/>
          <w:numId w:val="1085"/>
        </w:numPr>
      </w:pPr>
      <w:r>
        <w:t>&lt;/soap:Body&gt;</w:t>
      </w:r>
    </w:p>
    <w:p w14:paraId="459969B6" w14:textId="77777777" w:rsidR="007131AB" w:rsidRDefault="00000000">
      <w:pPr>
        <w:pStyle w:val="FirstParagraph"/>
      </w:pPr>
      <w:r>
        <w:t>&lt;/soap:Envelope&gt;</w:t>
      </w:r>
    </w:p>
    <w:p w14:paraId="2979385F" w14:textId="77777777" w:rsidR="007131AB" w:rsidRDefault="00000000">
      <w:pPr>
        <w:pStyle w:val="Corpodetexto"/>
      </w:pPr>
      <w:r>
        <w:t>Exemplo de resposta</w:t>
      </w:r>
    </w:p>
    <w:p w14:paraId="2A745267" w14:textId="77777777" w:rsidR="007131AB" w:rsidRDefault="00000000">
      <w:pPr>
        <w:pStyle w:val="Corpodetexto"/>
      </w:pPr>
      <w:r>
        <w:t>HTTP/1.1 200 OK</w:t>
      </w:r>
    </w:p>
    <w:p w14:paraId="4B8A149B" w14:textId="77777777" w:rsidR="007131AB" w:rsidRDefault="00000000">
      <w:pPr>
        <w:pStyle w:val="Corpodetexto"/>
      </w:pPr>
      <w:r>
        <w:t>Content-Type: text/xml; charset=utf-8</w:t>
      </w:r>
    </w:p>
    <w:p w14:paraId="0B455A53" w14:textId="77777777" w:rsidR="007131AB" w:rsidRDefault="00000000">
      <w:pPr>
        <w:pStyle w:val="Corpodetexto"/>
      </w:pPr>
      <w:r>
        <w:t xml:space="preserve">Content-Length: </w:t>
      </w:r>
      <w:r>
        <w:rPr>
          <w:b/>
          <w:bCs/>
        </w:rPr>
        <w:t>length</w:t>
      </w:r>
      <w:r>
        <w:br/>
      </w:r>
    </w:p>
    <w:p w14:paraId="7EA6D7B9" w14:textId="77777777" w:rsidR="007131AB" w:rsidRDefault="00000000">
      <w:pPr>
        <w:pStyle w:val="Corpodetexto"/>
      </w:pPr>
      <w:r>
        <w:t>&lt;?xml version="1.0" encoding="utf-8"?&gt;</w:t>
      </w:r>
    </w:p>
    <w:p w14:paraId="61AECF8A" w14:textId="77777777" w:rsidR="007131AB" w:rsidRDefault="00000000">
      <w:pPr>
        <w:pStyle w:val="Corpodetexto"/>
      </w:pPr>
      <w:r>
        <w:lastRenderedPageBreak/>
        <w:t>&lt;soap:Envelope xmlns:xsi="http://www.w3.org/2001/XMLSchema-instance" xmlns:xsd="http://www.w3.org/2001/XMLSchema" xmlns:soap="http://schemas.xmlsoap.org/soap/envelope/"&gt;</w:t>
      </w:r>
    </w:p>
    <w:p w14:paraId="0A5CBA60" w14:textId="77777777" w:rsidR="007131AB" w:rsidRDefault="00000000">
      <w:pPr>
        <w:numPr>
          <w:ilvl w:val="0"/>
          <w:numId w:val="1086"/>
        </w:numPr>
      </w:pPr>
      <w:r>
        <w:t>&lt;soap:Body&gt;</w:t>
      </w:r>
    </w:p>
    <w:p w14:paraId="2266B52A" w14:textId="77777777" w:rsidR="007131AB" w:rsidRDefault="00000000">
      <w:pPr>
        <w:numPr>
          <w:ilvl w:val="1"/>
          <w:numId w:val="1087"/>
        </w:numPr>
      </w:pPr>
      <w:r>
        <w:t>&lt;CreateValuesListValueResponse xmlns="http://archer-tech.com/webservices/"&gt;</w:t>
      </w:r>
      <w:r>
        <w:br/>
      </w:r>
    </w:p>
    <w:p w14:paraId="5940E040" w14:textId="77777777" w:rsidR="007131AB" w:rsidRDefault="00000000">
      <w:pPr>
        <w:numPr>
          <w:ilvl w:val="2"/>
          <w:numId w:val="1088"/>
        </w:numPr>
      </w:pPr>
      <w:r>
        <w:t>&lt;CreateValuesListValueResult&gt;</w:t>
      </w:r>
      <w:r>
        <w:rPr>
          <w:b/>
          <w:bCs/>
        </w:rPr>
        <w:t>int</w:t>
      </w:r>
      <w:r>
        <w:t>&lt;/CreateValuesListValueResult&gt;</w:t>
      </w:r>
    </w:p>
    <w:p w14:paraId="28E7E8D8" w14:textId="77777777" w:rsidR="007131AB" w:rsidRDefault="00000000">
      <w:pPr>
        <w:numPr>
          <w:ilvl w:val="1"/>
          <w:numId w:val="1085"/>
        </w:numPr>
      </w:pPr>
      <w:r>
        <w:t>&lt;/CreateValuesListValueResponse&gt;</w:t>
      </w:r>
    </w:p>
    <w:p w14:paraId="63DC6807" w14:textId="77777777" w:rsidR="007131AB" w:rsidRDefault="00000000">
      <w:pPr>
        <w:numPr>
          <w:ilvl w:val="0"/>
          <w:numId w:val="1085"/>
        </w:numPr>
      </w:pPr>
      <w:r>
        <w:t>&lt;/soap:Body&gt;</w:t>
      </w:r>
    </w:p>
    <w:p w14:paraId="198FD246" w14:textId="77777777" w:rsidR="007131AB" w:rsidRDefault="00000000">
      <w:pPr>
        <w:pStyle w:val="FirstParagraph"/>
      </w:pPr>
      <w:r>
        <w:t>&lt;/soap:Envelope&gt;</w:t>
      </w:r>
    </w:p>
    <w:bookmarkEnd w:id="315"/>
    <w:p w14:paraId="3D829954" w14:textId="77777777" w:rsidR="007131AB" w:rsidRDefault="00000000">
      <w:r>
        <w:br w:type="page"/>
      </w:r>
    </w:p>
    <w:p w14:paraId="5640F372" w14:textId="77777777" w:rsidR="007131AB" w:rsidRDefault="00000000">
      <w:pPr>
        <w:pStyle w:val="Ttulo1"/>
      </w:pPr>
      <w:bookmarkStart w:id="316" w:name="deletevalueslistvalue-1"/>
      <w:r>
        <w:lastRenderedPageBreak/>
        <w:t>DeleteValuesListValue</w:t>
      </w:r>
    </w:p>
    <w:p w14:paraId="14C844A4" w14:textId="77777777" w:rsidR="007131AB" w:rsidRDefault="00000000">
      <w:pPr>
        <w:pStyle w:val="FirstParagraph"/>
      </w:pPr>
      <w:r>
        <w:t>O método DeleteValuesListValue remove o item da lista de valores especificados.</w:t>
      </w:r>
    </w:p>
    <w:p w14:paraId="61FE1474" w14:textId="77777777" w:rsidR="007131AB" w:rsidRDefault="00000000">
      <w:pPr>
        <w:pStyle w:val="Corpodetexto"/>
      </w:pPr>
      <w:r>
        <w:rPr>
          <w:b/>
          <w:bCs/>
        </w:rPr>
        <w:t>Importante:</w:t>
      </w:r>
      <w:r>
        <w:t xml:space="preserve">  Exclua os valores filhos antes de excluir um valor pai.</w:t>
      </w:r>
    </w:p>
    <w:p w14:paraId="6B638DEA" w14:textId="77777777" w:rsidR="007131AB" w:rsidRDefault="00000000">
      <w:pPr>
        <w:pStyle w:val="Corpodetexto"/>
      </w:pPr>
      <w:r>
        <w:t>Nesta página</w:t>
      </w:r>
    </w:p>
    <w:p w14:paraId="654839CD" w14:textId="77777777" w:rsidR="007131AB" w:rsidRDefault="00000000">
      <w:pPr>
        <w:pStyle w:val="Compact"/>
        <w:numPr>
          <w:ilvl w:val="0"/>
          <w:numId w:val="1089"/>
        </w:numPr>
      </w:pPr>
      <w:hyperlink w:anchor="Uso">
        <w:r>
          <w:rPr>
            <w:rStyle w:val="Hyperlink"/>
          </w:rPr>
          <w:t>Uso</w:t>
        </w:r>
      </w:hyperlink>
    </w:p>
    <w:p w14:paraId="1EDE479D" w14:textId="77777777" w:rsidR="007131AB" w:rsidRDefault="00000000">
      <w:pPr>
        <w:pStyle w:val="Compact"/>
        <w:numPr>
          <w:ilvl w:val="0"/>
          <w:numId w:val="1089"/>
        </w:numPr>
      </w:pPr>
      <w:hyperlink w:anchor="Exemplos">
        <w:r>
          <w:rPr>
            <w:rStyle w:val="Hyperlink"/>
          </w:rPr>
          <w:t>Exemplos</w:t>
        </w:r>
      </w:hyperlink>
    </w:p>
    <w:p w14:paraId="506E1937" w14:textId="77777777" w:rsidR="007131AB" w:rsidRDefault="00000000">
      <w:pPr>
        <w:pStyle w:val="Ttulo2"/>
      </w:pPr>
      <w:r>
        <w:t>Uso</w:t>
      </w:r>
    </w:p>
    <w:p w14:paraId="2ACA4240" w14:textId="77777777" w:rsidR="007131AB" w:rsidRDefault="00000000">
      <w:pPr>
        <w:pStyle w:val="FirstParagraph"/>
      </w:pPr>
      <w:r>
        <w:rPr>
          <w:b/>
          <w:bCs/>
        </w:rPr>
        <w:t>Privilégios.</w:t>
      </w:r>
      <w:r>
        <w:t xml:space="preserve"> Este método exige privilégios de exclusão.</w:t>
      </w:r>
    </w:p>
    <w:p w14:paraId="2C5C60FA" w14:textId="77777777" w:rsidR="007131AB" w:rsidRDefault="00000000">
      <w:pPr>
        <w:pStyle w:val="Corpodetexto"/>
      </w:pPr>
      <w:r>
        <w:rPr>
          <w:b/>
          <w:bCs/>
        </w:rPr>
        <w:t>Parâmetros.</w:t>
      </w:r>
    </w:p>
    <w:p w14:paraId="6F01147C" w14:textId="77777777" w:rsidR="007131AB" w:rsidRDefault="00000000">
      <w:pPr>
        <w:pStyle w:val="TableCaption"/>
      </w:pPr>
      <w:r>
        <w:t>A tabela a seguir descreve os parâmetros do método DeleteValuesListValue.</w:t>
      </w:r>
    </w:p>
    <w:tbl>
      <w:tblPr>
        <w:tblStyle w:val="Table"/>
        <w:tblW w:w="0" w:type="auto"/>
        <w:tblLook w:val="0020" w:firstRow="1" w:lastRow="0" w:firstColumn="0" w:lastColumn="0" w:noHBand="0" w:noVBand="0"/>
      </w:tblPr>
      <w:tblGrid>
        <w:gridCol w:w="2051"/>
        <w:gridCol w:w="1221"/>
        <w:gridCol w:w="5566"/>
      </w:tblGrid>
      <w:tr w:rsidR="007131AB" w14:paraId="1CD188B7"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77BC5B2" w14:textId="77777777" w:rsidR="007131AB" w:rsidRDefault="00000000">
            <w:pPr>
              <w:pStyle w:val="Corpodetexto"/>
            </w:pPr>
            <w:r>
              <w:t>Parâmetro</w:t>
            </w:r>
          </w:p>
        </w:tc>
        <w:tc>
          <w:tcPr>
            <w:tcW w:w="0" w:type="auto"/>
          </w:tcPr>
          <w:p w14:paraId="025BFFD4" w14:textId="77777777" w:rsidR="007131AB" w:rsidRDefault="00000000">
            <w:pPr>
              <w:pStyle w:val="Corpodetexto"/>
            </w:pPr>
            <w:r>
              <w:t>Tipo de dados</w:t>
            </w:r>
          </w:p>
        </w:tc>
        <w:tc>
          <w:tcPr>
            <w:tcW w:w="0" w:type="auto"/>
          </w:tcPr>
          <w:p w14:paraId="1E722A68" w14:textId="77777777" w:rsidR="007131AB" w:rsidRDefault="00000000">
            <w:pPr>
              <w:pStyle w:val="Corpodetexto"/>
            </w:pPr>
            <w:r>
              <w:t>Valor</w:t>
            </w:r>
          </w:p>
        </w:tc>
      </w:tr>
      <w:tr w:rsidR="007131AB" w14:paraId="42D62149" w14:textId="77777777">
        <w:tc>
          <w:tcPr>
            <w:tcW w:w="0" w:type="auto"/>
          </w:tcPr>
          <w:p w14:paraId="2D76900D" w14:textId="77777777" w:rsidR="007131AB" w:rsidRDefault="00000000">
            <w:pPr>
              <w:pStyle w:val="Corpodetexto"/>
            </w:pPr>
            <w:r>
              <w:t>sessionToken</w:t>
            </w:r>
          </w:p>
        </w:tc>
        <w:tc>
          <w:tcPr>
            <w:tcW w:w="0" w:type="auto"/>
          </w:tcPr>
          <w:p w14:paraId="388105B6" w14:textId="77777777" w:rsidR="007131AB" w:rsidRDefault="00000000">
            <w:pPr>
              <w:pStyle w:val="Corpodetexto"/>
            </w:pPr>
            <w:r>
              <w:t>String</w:t>
            </w:r>
          </w:p>
        </w:tc>
        <w:tc>
          <w:tcPr>
            <w:tcW w:w="0" w:type="auto"/>
          </w:tcPr>
          <w:p w14:paraId="48C4D96E" w14:textId="3D642BBB" w:rsidR="007131AB" w:rsidRDefault="00000000">
            <w:pPr>
              <w:pStyle w:val="Corpodetexto"/>
            </w:pPr>
            <w:r>
              <w:t xml:space="preserve">sessionToken válido retornado pelo método </w:t>
            </w:r>
            <w:hyperlink r:id="rId336">
              <w:r>
                <w:rPr>
                  <w:rStyle w:val="Hyperlink"/>
                </w:rPr>
                <w:t>general.CreateUserSession</w:t>
              </w:r>
            </w:hyperlink>
          </w:p>
        </w:tc>
      </w:tr>
      <w:tr w:rsidR="007131AB" w14:paraId="0ABAE334" w14:textId="77777777">
        <w:tc>
          <w:tcPr>
            <w:tcW w:w="0" w:type="auto"/>
          </w:tcPr>
          <w:p w14:paraId="2BC7BC92" w14:textId="77777777" w:rsidR="007131AB" w:rsidRDefault="00000000">
            <w:pPr>
              <w:pStyle w:val="Corpodetexto"/>
            </w:pPr>
            <w:r>
              <w:t>valuesListId</w:t>
            </w:r>
          </w:p>
        </w:tc>
        <w:tc>
          <w:tcPr>
            <w:tcW w:w="0" w:type="auto"/>
          </w:tcPr>
          <w:p w14:paraId="2899F8B8" w14:textId="77777777" w:rsidR="007131AB" w:rsidRDefault="00000000">
            <w:pPr>
              <w:pStyle w:val="Corpodetexto"/>
            </w:pPr>
            <w:r>
              <w:t>Número inteiro</w:t>
            </w:r>
          </w:p>
        </w:tc>
        <w:tc>
          <w:tcPr>
            <w:tcW w:w="0" w:type="auto"/>
          </w:tcPr>
          <w:p w14:paraId="35E76FDB" w14:textId="2D69FC59" w:rsidR="007131AB" w:rsidRDefault="00000000">
            <w:pPr>
              <w:pStyle w:val="Corpodetexto"/>
            </w:pPr>
            <w:r>
              <w:t xml:space="preserve">ID interno da lista de valores específicos que você deseja excluir, conforme incluído nos resultados do método </w:t>
            </w:r>
            <w:hyperlink r:id="rId337">
              <w:r>
                <w:rPr>
                  <w:rStyle w:val="Hyperlink"/>
                </w:rPr>
                <w:t>field.GetValueListForField</w:t>
              </w:r>
            </w:hyperlink>
          </w:p>
        </w:tc>
      </w:tr>
      <w:tr w:rsidR="007131AB" w14:paraId="4907A707" w14:textId="77777777">
        <w:tc>
          <w:tcPr>
            <w:tcW w:w="0" w:type="auto"/>
          </w:tcPr>
          <w:p w14:paraId="3EAAEFAC" w14:textId="77777777" w:rsidR="007131AB" w:rsidRDefault="00000000">
            <w:pPr>
              <w:pStyle w:val="Corpodetexto"/>
            </w:pPr>
            <w:r>
              <w:t>valuesListValueId</w:t>
            </w:r>
          </w:p>
        </w:tc>
        <w:tc>
          <w:tcPr>
            <w:tcW w:w="0" w:type="auto"/>
          </w:tcPr>
          <w:p w14:paraId="3EB972A6" w14:textId="77777777" w:rsidR="007131AB" w:rsidRDefault="00000000">
            <w:pPr>
              <w:pStyle w:val="Corpodetexto"/>
            </w:pPr>
            <w:r>
              <w:t>Número inteiro</w:t>
            </w:r>
          </w:p>
        </w:tc>
        <w:tc>
          <w:tcPr>
            <w:tcW w:w="0" w:type="auto"/>
          </w:tcPr>
          <w:p w14:paraId="6B7029FC" w14:textId="3B765734" w:rsidR="007131AB" w:rsidRDefault="00000000">
            <w:pPr>
              <w:pStyle w:val="Corpodetexto"/>
            </w:pPr>
            <w:r>
              <w:t xml:space="preserve">ID interno do valor da lista de valores específicos que você deseja excluir, conforme retornado pelo método </w:t>
            </w:r>
            <w:hyperlink r:id="rId338">
              <w:r>
                <w:rPr>
                  <w:rStyle w:val="Hyperlink"/>
                </w:rPr>
                <w:t>field.LookupListValue</w:t>
              </w:r>
            </w:hyperlink>
          </w:p>
        </w:tc>
      </w:tr>
    </w:tbl>
    <w:p w14:paraId="459F8265" w14:textId="7CCDC1D4" w:rsidR="007131AB" w:rsidRDefault="00000000">
      <w:pPr>
        <w:pStyle w:val="Corpodetexto"/>
      </w:pPr>
      <w:r>
        <w:t xml:space="preserve">Para obter instruções sobre como determinar o ID da lista de valores, consulte </w:t>
      </w:r>
      <w:hyperlink r:id="rId339">
        <w:r>
          <w:rPr>
            <w:rStyle w:val="Hyperlink"/>
          </w:rPr>
          <w:t>Determinar ID da lista de valores</w:t>
        </w:r>
      </w:hyperlink>
      <w:r>
        <w:t>.</w:t>
      </w:r>
    </w:p>
    <w:p w14:paraId="135A4824" w14:textId="77777777" w:rsidR="007131AB" w:rsidRDefault="00000000">
      <w:pPr>
        <w:pStyle w:val="Corpodetexto"/>
      </w:pPr>
      <w:r>
        <w:rPr>
          <w:b/>
          <w:bCs/>
        </w:rPr>
        <w:t>Saída.</w:t>
      </w:r>
      <w:r>
        <w:t xml:space="preserve"> Este método retorna um número inteiro. O valor será 1 se o método tiver sido bem-sucedido. A API emitirá uma exceção se houver uma falha.</w:t>
      </w:r>
    </w:p>
    <w:p w14:paraId="098E52B1" w14:textId="77777777" w:rsidR="007131AB" w:rsidRDefault="00000000">
      <w:pPr>
        <w:pStyle w:val="Ttulo2"/>
      </w:pPr>
      <w:r>
        <w:t>Exemplos</w:t>
      </w:r>
    </w:p>
    <w:p w14:paraId="3406F9F6" w14:textId="77777777" w:rsidR="007131AB" w:rsidRDefault="00000000">
      <w:pPr>
        <w:pStyle w:val="FirstParagraph"/>
      </w:pPr>
      <w:r>
        <w:t>Exemplo de chamada C#</w:t>
      </w:r>
    </w:p>
    <w:p w14:paraId="0AB02BE9" w14:textId="77777777" w:rsidR="007131AB" w:rsidRDefault="00000000">
      <w:pPr>
        <w:pStyle w:val="Corpodetexto"/>
      </w:pPr>
      <w:r>
        <w:t>iReturnCode = field.DeleteValuesListValue(sSessionToken, 63, 1125);</w:t>
      </w:r>
    </w:p>
    <w:p w14:paraId="23913F72" w14:textId="77777777" w:rsidR="007131AB" w:rsidRDefault="00000000">
      <w:pPr>
        <w:pStyle w:val="Corpodetexto"/>
      </w:pPr>
      <w:r>
        <w:t>Exemplo de solicitação</w:t>
      </w:r>
    </w:p>
    <w:p w14:paraId="163BBBED" w14:textId="77777777" w:rsidR="007131AB" w:rsidRDefault="00000000">
      <w:pPr>
        <w:pStyle w:val="Corpodetexto"/>
      </w:pPr>
      <w:r>
        <w:lastRenderedPageBreak/>
        <w:t>Veja a seguir um exemplo de solicitação e resposta SOAP 1.1. Os espaços reservados mostrados seriam substituídos por valores reais. SOAP 1.2 também é compatível.</w:t>
      </w:r>
    </w:p>
    <w:p w14:paraId="0CA53FD4" w14:textId="77777777" w:rsidR="007131AB" w:rsidRDefault="00000000">
      <w:pPr>
        <w:pStyle w:val="Corpodetexto"/>
      </w:pPr>
      <w:r>
        <w:t>POST /archer/ws/field.asmx HTTP/1.1</w:t>
      </w:r>
    </w:p>
    <w:p w14:paraId="3A8E5B7E" w14:textId="77777777" w:rsidR="007131AB" w:rsidRDefault="00000000">
      <w:pPr>
        <w:pStyle w:val="Corpodetexto"/>
      </w:pPr>
      <w:r>
        <w:t>Host: staging</w:t>
      </w:r>
    </w:p>
    <w:p w14:paraId="0258C273" w14:textId="77777777" w:rsidR="007131AB" w:rsidRDefault="00000000">
      <w:pPr>
        <w:pStyle w:val="Corpodetexto"/>
      </w:pPr>
      <w:r>
        <w:t>Content-Type: text/xml; charset=utf-8</w:t>
      </w:r>
    </w:p>
    <w:p w14:paraId="222868CE" w14:textId="77777777" w:rsidR="007131AB" w:rsidRDefault="00000000">
      <w:pPr>
        <w:pStyle w:val="Corpodetexto"/>
      </w:pPr>
      <w:r>
        <w:t xml:space="preserve">Content-Length: </w:t>
      </w:r>
      <w:r>
        <w:rPr>
          <w:b/>
          <w:bCs/>
        </w:rPr>
        <w:t>length</w:t>
      </w:r>
    </w:p>
    <w:p w14:paraId="03497511" w14:textId="77777777" w:rsidR="007131AB" w:rsidRDefault="00000000">
      <w:pPr>
        <w:pStyle w:val="Corpodetexto"/>
      </w:pPr>
      <w:r>
        <w:t>SOAPAction: "http://archer-tech.com/webservices/DeleteValuesListValue"</w:t>
      </w:r>
    </w:p>
    <w:p w14:paraId="341CC992" w14:textId="77777777" w:rsidR="007131AB" w:rsidRDefault="00000000">
      <w:pPr>
        <w:pStyle w:val="Corpodetexto"/>
      </w:pPr>
      <w:r>
        <w:t>&lt;?xml version="1.0" encoding="utf-8"?&gt;</w:t>
      </w:r>
      <w:r>
        <w:br/>
      </w:r>
      <w:r>
        <w:br/>
      </w:r>
    </w:p>
    <w:p w14:paraId="4F6DA8F4" w14:textId="77777777" w:rsidR="007131AB" w:rsidRDefault="00000000">
      <w:pPr>
        <w:pStyle w:val="Corpodetexto"/>
      </w:pPr>
      <w:r>
        <w:t>&lt;soap:Envelope xmlns:xsi="http://www.w3.org/2001/XMLSchema-instance" xmlns:xsd="http://www.w3.org/2001/XMLSchema" xmlns:soap="http://schemas.xmlsoap.org/soap/envelope/"&gt;</w:t>
      </w:r>
    </w:p>
    <w:p w14:paraId="3CF76AFD" w14:textId="77777777" w:rsidR="007131AB" w:rsidRDefault="00000000">
      <w:pPr>
        <w:numPr>
          <w:ilvl w:val="0"/>
          <w:numId w:val="1090"/>
        </w:numPr>
      </w:pPr>
      <w:r>
        <w:t>&lt;soap:Body&gt;</w:t>
      </w:r>
    </w:p>
    <w:p w14:paraId="7AD03749" w14:textId="77777777" w:rsidR="007131AB" w:rsidRDefault="00000000">
      <w:pPr>
        <w:numPr>
          <w:ilvl w:val="1"/>
          <w:numId w:val="1091"/>
        </w:numPr>
      </w:pPr>
      <w:r>
        <w:t>&lt;DeleteValuesListValue xmlns="http://archer-tech.com/webservices/"&gt;</w:t>
      </w:r>
    </w:p>
    <w:p w14:paraId="20E5E162" w14:textId="77777777" w:rsidR="007131AB" w:rsidRDefault="00000000">
      <w:pPr>
        <w:numPr>
          <w:ilvl w:val="2"/>
          <w:numId w:val="1092"/>
        </w:numPr>
      </w:pPr>
      <w:r>
        <w:t>&lt;sessionToken&gt;</w:t>
      </w:r>
      <w:r>
        <w:rPr>
          <w:b/>
          <w:bCs/>
        </w:rPr>
        <w:t>string</w:t>
      </w:r>
      <w:r>
        <w:t>&lt;/sessionToken&gt;</w:t>
      </w:r>
    </w:p>
    <w:p w14:paraId="2E043BCD" w14:textId="77777777" w:rsidR="007131AB" w:rsidRDefault="00000000">
      <w:pPr>
        <w:numPr>
          <w:ilvl w:val="2"/>
          <w:numId w:val="1093"/>
        </w:numPr>
      </w:pPr>
      <w:r>
        <w:t>&lt;valuesListId&gt;</w:t>
      </w:r>
      <w:r>
        <w:rPr>
          <w:b/>
          <w:bCs/>
        </w:rPr>
        <w:t>int</w:t>
      </w:r>
      <w:r>
        <w:t>&lt;/valuesListId&gt;</w:t>
      </w:r>
    </w:p>
    <w:p w14:paraId="73770116" w14:textId="77777777" w:rsidR="007131AB" w:rsidRDefault="00000000">
      <w:pPr>
        <w:numPr>
          <w:ilvl w:val="2"/>
          <w:numId w:val="1093"/>
        </w:numPr>
      </w:pPr>
      <w:r>
        <w:t>&lt;valuesListValueId&gt;</w:t>
      </w:r>
      <w:r>
        <w:rPr>
          <w:b/>
          <w:bCs/>
        </w:rPr>
        <w:t>int</w:t>
      </w:r>
      <w:r>
        <w:t>&lt;/valuesListValueId&gt;</w:t>
      </w:r>
    </w:p>
    <w:p w14:paraId="37718C20" w14:textId="77777777" w:rsidR="007131AB" w:rsidRDefault="00000000">
      <w:pPr>
        <w:numPr>
          <w:ilvl w:val="1"/>
          <w:numId w:val="1093"/>
        </w:numPr>
      </w:pPr>
      <w:r>
        <w:t>&lt;/DeleteValuesListValue&gt;</w:t>
      </w:r>
    </w:p>
    <w:p w14:paraId="1A196718" w14:textId="77777777" w:rsidR="007131AB" w:rsidRDefault="00000000">
      <w:pPr>
        <w:numPr>
          <w:ilvl w:val="0"/>
          <w:numId w:val="1093"/>
        </w:numPr>
      </w:pPr>
      <w:r>
        <w:t>&lt;/soap:Body&gt;</w:t>
      </w:r>
    </w:p>
    <w:p w14:paraId="5B94B16C" w14:textId="77777777" w:rsidR="007131AB" w:rsidRDefault="00000000">
      <w:pPr>
        <w:pStyle w:val="FirstParagraph"/>
      </w:pPr>
      <w:r>
        <w:t>&lt;/soap:Envelope&gt;</w:t>
      </w:r>
    </w:p>
    <w:p w14:paraId="726774CB" w14:textId="77777777" w:rsidR="007131AB" w:rsidRDefault="00000000">
      <w:pPr>
        <w:pStyle w:val="Corpodetexto"/>
      </w:pPr>
      <w:r>
        <w:t>Exemplo de resposta</w:t>
      </w:r>
    </w:p>
    <w:p w14:paraId="05F8738E" w14:textId="77777777" w:rsidR="007131AB" w:rsidRDefault="00000000">
      <w:pPr>
        <w:pStyle w:val="Corpodetexto"/>
      </w:pPr>
      <w:r>
        <w:t>HTTP/1.1 200 OK</w:t>
      </w:r>
    </w:p>
    <w:p w14:paraId="2775BFF7" w14:textId="77777777" w:rsidR="007131AB" w:rsidRDefault="00000000">
      <w:pPr>
        <w:pStyle w:val="Corpodetexto"/>
      </w:pPr>
      <w:r>
        <w:t>Content-Type: text/xml; charset=utf-8</w:t>
      </w:r>
    </w:p>
    <w:p w14:paraId="6B52351A" w14:textId="77777777" w:rsidR="007131AB" w:rsidRDefault="00000000">
      <w:pPr>
        <w:pStyle w:val="Corpodetexto"/>
      </w:pPr>
      <w:r>
        <w:t xml:space="preserve">Content-Length: </w:t>
      </w:r>
      <w:r>
        <w:rPr>
          <w:b/>
          <w:bCs/>
        </w:rPr>
        <w:t>length</w:t>
      </w:r>
      <w:r>
        <w:br/>
      </w:r>
    </w:p>
    <w:p w14:paraId="4BCC267F" w14:textId="77777777" w:rsidR="007131AB" w:rsidRDefault="00000000">
      <w:pPr>
        <w:pStyle w:val="Corpodetexto"/>
      </w:pPr>
      <w:r>
        <w:t>&lt;?xml version="1.0" encoding="utf-8"?&gt;</w:t>
      </w:r>
    </w:p>
    <w:p w14:paraId="71EDC04F" w14:textId="77777777" w:rsidR="007131AB" w:rsidRDefault="00000000">
      <w:pPr>
        <w:pStyle w:val="Corpodetexto"/>
      </w:pPr>
      <w:r>
        <w:lastRenderedPageBreak/>
        <w:t>&lt;soap:Envelope xmlns:xsi="http://www.w3.org/2001/XMLSchema-instance" xmlns:xsd="http://www.w3.org/2001/XMLSchema" xmlns:soap="http://schemas.xmlsoap.org/soap/envelope/"&gt;</w:t>
      </w:r>
    </w:p>
    <w:p w14:paraId="48F77F4D" w14:textId="77777777" w:rsidR="007131AB" w:rsidRDefault="00000000">
      <w:pPr>
        <w:numPr>
          <w:ilvl w:val="0"/>
          <w:numId w:val="1094"/>
        </w:numPr>
      </w:pPr>
      <w:r>
        <w:t>&lt;soap:Body&gt;</w:t>
      </w:r>
    </w:p>
    <w:p w14:paraId="59DB7654" w14:textId="77777777" w:rsidR="007131AB" w:rsidRDefault="00000000">
      <w:pPr>
        <w:numPr>
          <w:ilvl w:val="1"/>
          <w:numId w:val="1095"/>
        </w:numPr>
      </w:pPr>
      <w:r>
        <w:t>&lt;DeleteValuesListValueResponse xmlns="http://archer-tech.com/webservices/"&gt;</w:t>
      </w:r>
    </w:p>
    <w:p w14:paraId="535747AF" w14:textId="77777777" w:rsidR="007131AB" w:rsidRDefault="00000000">
      <w:pPr>
        <w:numPr>
          <w:ilvl w:val="2"/>
          <w:numId w:val="1096"/>
        </w:numPr>
      </w:pPr>
      <w:r>
        <w:t>&lt;DeleteValuesListValueResult&gt;</w:t>
      </w:r>
      <w:r>
        <w:rPr>
          <w:b/>
          <w:bCs/>
        </w:rPr>
        <w:t>int</w:t>
      </w:r>
      <w:r>
        <w:t>&lt;/DeleteValuesListValueResult&gt;</w:t>
      </w:r>
    </w:p>
    <w:p w14:paraId="5665F63D" w14:textId="77777777" w:rsidR="007131AB" w:rsidRDefault="00000000">
      <w:pPr>
        <w:numPr>
          <w:ilvl w:val="1"/>
          <w:numId w:val="1093"/>
        </w:numPr>
      </w:pPr>
      <w:r>
        <w:t>&lt;/DeleteValuesListValueResponse&gt;</w:t>
      </w:r>
    </w:p>
    <w:p w14:paraId="20A4710E" w14:textId="77777777" w:rsidR="007131AB" w:rsidRDefault="00000000">
      <w:pPr>
        <w:numPr>
          <w:ilvl w:val="0"/>
          <w:numId w:val="1093"/>
        </w:numPr>
      </w:pPr>
      <w:r>
        <w:t>&lt;/soap:Body&gt;</w:t>
      </w:r>
    </w:p>
    <w:p w14:paraId="5F91F954" w14:textId="77777777" w:rsidR="007131AB" w:rsidRDefault="00000000">
      <w:pPr>
        <w:pStyle w:val="FirstParagraph"/>
      </w:pPr>
      <w:r>
        <w:t>&lt;/soap:Envelope&gt;</w:t>
      </w:r>
    </w:p>
    <w:bookmarkEnd w:id="316"/>
    <w:p w14:paraId="7E170426" w14:textId="77777777" w:rsidR="007131AB" w:rsidRDefault="00000000">
      <w:r>
        <w:br w:type="page"/>
      </w:r>
    </w:p>
    <w:p w14:paraId="54071094" w14:textId="77777777" w:rsidR="007131AB" w:rsidRDefault="00000000">
      <w:pPr>
        <w:pStyle w:val="Ttulo1"/>
      </w:pPr>
      <w:bookmarkStart w:id="317" w:name="getfieldidbyguid-1"/>
      <w:r>
        <w:lastRenderedPageBreak/>
        <w:t>GetFieldIdByGUID</w:t>
      </w:r>
    </w:p>
    <w:p w14:paraId="2E13D176" w14:textId="77777777" w:rsidR="007131AB" w:rsidRDefault="00000000">
      <w:pPr>
        <w:pStyle w:val="FirstParagraph"/>
      </w:pPr>
      <w:r>
        <w:t>O método GetFieldIDByGUID retorna o ID do campo associado ao GUID especificado.</w:t>
      </w:r>
    </w:p>
    <w:p w14:paraId="49577196" w14:textId="77777777" w:rsidR="007131AB" w:rsidRDefault="00000000">
      <w:pPr>
        <w:pStyle w:val="Corpodetexto"/>
      </w:pPr>
      <w:r>
        <w:t>Nesta página</w:t>
      </w:r>
    </w:p>
    <w:p w14:paraId="3AAD598A" w14:textId="77777777" w:rsidR="007131AB" w:rsidRDefault="00000000">
      <w:pPr>
        <w:pStyle w:val="Compact"/>
        <w:numPr>
          <w:ilvl w:val="0"/>
          <w:numId w:val="1097"/>
        </w:numPr>
      </w:pPr>
      <w:hyperlink w:anchor="Uso">
        <w:r>
          <w:rPr>
            <w:rStyle w:val="Hyperlink"/>
          </w:rPr>
          <w:t>Uso</w:t>
        </w:r>
      </w:hyperlink>
    </w:p>
    <w:p w14:paraId="2750D901" w14:textId="77777777" w:rsidR="007131AB" w:rsidRDefault="00000000">
      <w:pPr>
        <w:pStyle w:val="Compact"/>
        <w:numPr>
          <w:ilvl w:val="0"/>
          <w:numId w:val="1097"/>
        </w:numPr>
      </w:pPr>
      <w:hyperlink w:anchor="Exemplos">
        <w:r>
          <w:rPr>
            <w:rStyle w:val="Hyperlink"/>
          </w:rPr>
          <w:t>Exemplos</w:t>
        </w:r>
      </w:hyperlink>
    </w:p>
    <w:p w14:paraId="63A1B4FB" w14:textId="77777777" w:rsidR="007131AB" w:rsidRDefault="00000000">
      <w:pPr>
        <w:pStyle w:val="Ttulo2"/>
      </w:pPr>
      <w:r>
        <w:t>Uso</w:t>
      </w:r>
    </w:p>
    <w:p w14:paraId="4DA8F52C" w14:textId="77777777" w:rsidR="007131AB" w:rsidRDefault="00000000">
      <w:pPr>
        <w:pStyle w:val="FirstParagraph"/>
      </w:pPr>
      <w:r>
        <w:rPr>
          <w:b/>
          <w:bCs/>
        </w:rPr>
        <w:t>Privilégios.</w:t>
      </w:r>
      <w:r>
        <w:t xml:space="preserve"> Este método requer privilégios de leitura.</w:t>
      </w:r>
    </w:p>
    <w:p w14:paraId="65D279B7" w14:textId="77777777" w:rsidR="007131AB" w:rsidRDefault="00000000">
      <w:pPr>
        <w:pStyle w:val="Corpodetexto"/>
      </w:pPr>
      <w:r>
        <w:rPr>
          <w:b/>
          <w:bCs/>
        </w:rPr>
        <w:t>Parâmetros.</w:t>
      </w:r>
    </w:p>
    <w:p w14:paraId="56944E6D" w14:textId="77777777" w:rsidR="007131AB" w:rsidRDefault="00000000">
      <w:pPr>
        <w:pStyle w:val="TableCaption"/>
      </w:pPr>
      <w:r>
        <w:t>Os parâmetros do método GetFieldIDByGUID são descritos na tabela a seguir.</w:t>
      </w:r>
    </w:p>
    <w:tbl>
      <w:tblPr>
        <w:tblStyle w:val="Table"/>
        <w:tblW w:w="0" w:type="auto"/>
        <w:tblLook w:val="0020" w:firstRow="1" w:lastRow="0" w:firstColumn="0" w:lastColumn="0" w:noHBand="0" w:noVBand="0"/>
      </w:tblPr>
      <w:tblGrid>
        <w:gridCol w:w="2051"/>
        <w:gridCol w:w="1200"/>
        <w:gridCol w:w="5587"/>
      </w:tblGrid>
      <w:tr w:rsidR="007131AB" w14:paraId="50AD41D0"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291897C" w14:textId="77777777" w:rsidR="007131AB" w:rsidRDefault="00000000">
            <w:pPr>
              <w:pStyle w:val="Corpodetexto"/>
            </w:pPr>
            <w:r>
              <w:t>Parâmetro</w:t>
            </w:r>
          </w:p>
        </w:tc>
        <w:tc>
          <w:tcPr>
            <w:tcW w:w="0" w:type="auto"/>
          </w:tcPr>
          <w:p w14:paraId="7454245F" w14:textId="77777777" w:rsidR="007131AB" w:rsidRDefault="00000000">
            <w:pPr>
              <w:pStyle w:val="Corpodetexto"/>
            </w:pPr>
            <w:r>
              <w:t>Tipo de dados</w:t>
            </w:r>
          </w:p>
        </w:tc>
        <w:tc>
          <w:tcPr>
            <w:tcW w:w="0" w:type="auto"/>
          </w:tcPr>
          <w:p w14:paraId="5B0457E8" w14:textId="77777777" w:rsidR="007131AB" w:rsidRDefault="00000000">
            <w:pPr>
              <w:pStyle w:val="Corpodetexto"/>
            </w:pPr>
            <w:r>
              <w:t>Valor</w:t>
            </w:r>
          </w:p>
        </w:tc>
      </w:tr>
      <w:tr w:rsidR="007131AB" w14:paraId="4BFD00CF" w14:textId="77777777">
        <w:tc>
          <w:tcPr>
            <w:tcW w:w="0" w:type="auto"/>
          </w:tcPr>
          <w:p w14:paraId="21C29CEF" w14:textId="77777777" w:rsidR="007131AB" w:rsidRDefault="00000000">
            <w:pPr>
              <w:pStyle w:val="Corpodetexto"/>
            </w:pPr>
            <w:r>
              <w:t>sessionToken</w:t>
            </w:r>
          </w:p>
        </w:tc>
        <w:tc>
          <w:tcPr>
            <w:tcW w:w="0" w:type="auto"/>
          </w:tcPr>
          <w:p w14:paraId="420B4488" w14:textId="77777777" w:rsidR="007131AB" w:rsidRDefault="00000000">
            <w:pPr>
              <w:pStyle w:val="Corpodetexto"/>
            </w:pPr>
            <w:r>
              <w:t>String</w:t>
            </w:r>
          </w:p>
        </w:tc>
        <w:tc>
          <w:tcPr>
            <w:tcW w:w="0" w:type="auto"/>
          </w:tcPr>
          <w:p w14:paraId="4550E8BA" w14:textId="10C845A7" w:rsidR="007131AB" w:rsidRDefault="00000000">
            <w:pPr>
              <w:pStyle w:val="Corpodetexto"/>
            </w:pPr>
            <w:r>
              <w:t xml:space="preserve">sessionToken válido retornado pelo método </w:t>
            </w:r>
            <w:hyperlink r:id="rId340">
              <w:r>
                <w:rPr>
                  <w:rStyle w:val="Hyperlink"/>
                </w:rPr>
                <w:t>general.CreateUserSession</w:t>
              </w:r>
            </w:hyperlink>
            <w:r>
              <w:t>.</w:t>
            </w:r>
          </w:p>
        </w:tc>
      </w:tr>
      <w:tr w:rsidR="007131AB" w14:paraId="5ECB4809" w14:textId="77777777">
        <w:tc>
          <w:tcPr>
            <w:tcW w:w="0" w:type="auto"/>
          </w:tcPr>
          <w:p w14:paraId="4414EBDA" w14:textId="77777777" w:rsidR="007131AB" w:rsidRDefault="00000000">
            <w:pPr>
              <w:pStyle w:val="Corpodetexto"/>
            </w:pPr>
            <w:r>
              <w:t>GUID</w:t>
            </w:r>
          </w:p>
        </w:tc>
        <w:tc>
          <w:tcPr>
            <w:tcW w:w="0" w:type="auto"/>
          </w:tcPr>
          <w:p w14:paraId="71A8DE30" w14:textId="77777777" w:rsidR="007131AB" w:rsidRDefault="00000000">
            <w:pPr>
              <w:pStyle w:val="Corpodetexto"/>
            </w:pPr>
            <w:r>
              <w:t>String</w:t>
            </w:r>
          </w:p>
        </w:tc>
        <w:tc>
          <w:tcPr>
            <w:tcW w:w="0" w:type="auto"/>
          </w:tcPr>
          <w:p w14:paraId="7660C907" w14:textId="77777777" w:rsidR="007131AB" w:rsidRDefault="00000000">
            <w:pPr>
              <w:pStyle w:val="Corpodetexto"/>
            </w:pPr>
            <w:r>
              <w:t>GUID do campo desejado.</w:t>
            </w:r>
          </w:p>
          <w:p w14:paraId="7A0CF977" w14:textId="77777777" w:rsidR="007131AB" w:rsidRDefault="00000000">
            <w:pPr>
              <w:pStyle w:val="Corpodetexto"/>
            </w:pPr>
            <w:r>
              <w:rPr>
                <w:b/>
                <w:bCs/>
              </w:rPr>
              <w:t>Observação:</w:t>
            </w:r>
            <w:r>
              <w:t xml:space="preserve"> para encontrar esse valor, analise o relatório de Detalhes de campo do aplicativo na plataforma Archer e copie o GUID do campo desejado.</w:t>
            </w:r>
          </w:p>
        </w:tc>
      </w:tr>
      <w:tr w:rsidR="007131AB" w14:paraId="6BD020B6" w14:textId="77777777">
        <w:tc>
          <w:tcPr>
            <w:tcW w:w="0" w:type="auto"/>
          </w:tcPr>
          <w:p w14:paraId="37975A36" w14:textId="77777777" w:rsidR="007131AB" w:rsidRDefault="00000000">
            <w:pPr>
              <w:pStyle w:val="Corpodetexto"/>
            </w:pPr>
            <w:r>
              <w:t>valuesListValueId</w:t>
            </w:r>
          </w:p>
        </w:tc>
        <w:tc>
          <w:tcPr>
            <w:tcW w:w="0" w:type="auto"/>
          </w:tcPr>
          <w:p w14:paraId="446C9465" w14:textId="77777777" w:rsidR="007131AB" w:rsidRDefault="00000000">
            <w:pPr>
              <w:pStyle w:val="Corpodetexto"/>
            </w:pPr>
            <w:r>
              <w:t>Número inteiro</w:t>
            </w:r>
          </w:p>
        </w:tc>
        <w:tc>
          <w:tcPr>
            <w:tcW w:w="0" w:type="auto"/>
          </w:tcPr>
          <w:p w14:paraId="1485CB2C" w14:textId="606E3C35" w:rsidR="007131AB" w:rsidRDefault="00000000">
            <w:pPr>
              <w:pStyle w:val="Corpodetexto"/>
            </w:pPr>
            <w:r>
              <w:t xml:space="preserve">ID interno do valor específico da lista de valores que você deseja excluir, como retornado pelo método </w:t>
            </w:r>
            <w:hyperlink r:id="rId341">
              <w:r>
                <w:rPr>
                  <w:rStyle w:val="Hyperlink"/>
                </w:rPr>
                <w:t>field.LookupListValue</w:t>
              </w:r>
            </w:hyperlink>
            <w:r>
              <w:t>.</w:t>
            </w:r>
          </w:p>
        </w:tc>
      </w:tr>
    </w:tbl>
    <w:p w14:paraId="2A83DC22" w14:textId="77777777" w:rsidR="007131AB" w:rsidRDefault="00000000">
      <w:pPr>
        <w:pStyle w:val="Corpodetexto"/>
      </w:pPr>
      <w:r>
        <w:rPr>
          <w:b/>
          <w:bCs/>
        </w:rPr>
        <w:t>Saída.</w:t>
      </w:r>
      <w:r>
        <w:t xml:space="preserve"> Este método retorna um número inteiro. Se o método tiver sido bem-sucedido, o valor será o ID do campo associado ao GUID. Se houver uma falha, a API emitirá uma exceção.</w:t>
      </w:r>
    </w:p>
    <w:p w14:paraId="1FA0BB20" w14:textId="77777777" w:rsidR="007131AB" w:rsidRDefault="00000000">
      <w:pPr>
        <w:pStyle w:val="Ttulo2"/>
      </w:pPr>
      <w:r>
        <w:t>Exemplos</w:t>
      </w:r>
    </w:p>
    <w:p w14:paraId="74378BFF" w14:textId="77777777" w:rsidR="007131AB" w:rsidRDefault="00000000">
      <w:pPr>
        <w:pStyle w:val="FirstParagraph"/>
      </w:pPr>
      <w:r>
        <w:t>Exemplo de chamada C#</w:t>
      </w:r>
    </w:p>
    <w:p w14:paraId="12029985" w14:textId="77777777" w:rsidR="007131AB" w:rsidRDefault="00000000">
      <w:pPr>
        <w:pStyle w:val="Corpodetexto"/>
      </w:pPr>
      <w:r>
        <w:t>iReturnCode = field.GetFieldIdByGUID(sSessionToken,</w:t>
      </w:r>
      <w:r>
        <w:br/>
        <w:t>“7538F922-7794-11E2-BCD8-634F61887098”);</w:t>
      </w:r>
    </w:p>
    <w:p w14:paraId="08C83BBE" w14:textId="77777777" w:rsidR="007131AB" w:rsidRDefault="00000000">
      <w:pPr>
        <w:pStyle w:val="Corpodetexto"/>
      </w:pPr>
      <w:r>
        <w:lastRenderedPageBreak/>
        <w:t>Exemplo de solicitação</w:t>
      </w:r>
    </w:p>
    <w:p w14:paraId="04A892E3"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5217BE0B" w14:textId="77777777" w:rsidR="007131AB" w:rsidRDefault="00000000">
      <w:pPr>
        <w:pStyle w:val="Corpodetexto"/>
      </w:pPr>
      <w:r>
        <w:t>POST /archer/ws/field.asmx HTTP/1.1</w:t>
      </w:r>
    </w:p>
    <w:p w14:paraId="73E292F2" w14:textId="77777777" w:rsidR="007131AB" w:rsidRDefault="00000000">
      <w:pPr>
        <w:pStyle w:val="Corpodetexto"/>
      </w:pPr>
      <w:r>
        <w:t>Host: staging</w:t>
      </w:r>
    </w:p>
    <w:p w14:paraId="562C3DC8" w14:textId="77777777" w:rsidR="007131AB" w:rsidRDefault="00000000">
      <w:pPr>
        <w:pStyle w:val="Corpodetexto"/>
      </w:pPr>
      <w:r>
        <w:t>Content-Type: text/xml; charset=utf-8</w:t>
      </w:r>
    </w:p>
    <w:p w14:paraId="7A4B02D6" w14:textId="77777777" w:rsidR="007131AB" w:rsidRDefault="00000000">
      <w:pPr>
        <w:pStyle w:val="Corpodetexto"/>
      </w:pPr>
      <w:r>
        <w:t xml:space="preserve">Content-Length: </w:t>
      </w:r>
      <w:r>
        <w:rPr>
          <w:b/>
          <w:bCs/>
        </w:rPr>
        <w:t>length</w:t>
      </w:r>
    </w:p>
    <w:p w14:paraId="2AB8BC23" w14:textId="77777777" w:rsidR="007131AB" w:rsidRDefault="00000000">
      <w:pPr>
        <w:pStyle w:val="Corpodetexto"/>
      </w:pPr>
      <w:r>
        <w:t>SOAPAction: "http://archer-tech.com/webservices/GetFieldIdByGUID"</w:t>
      </w:r>
      <w:r>
        <w:br/>
      </w:r>
      <w:r>
        <w:br/>
      </w:r>
    </w:p>
    <w:p w14:paraId="0C164FE1" w14:textId="77777777" w:rsidR="007131AB" w:rsidRDefault="00000000">
      <w:pPr>
        <w:pStyle w:val="Corpodetexto"/>
      </w:pPr>
      <w:r>
        <w:t>&lt;?xml version="1.0" encoding="utf-8"?&gt;</w:t>
      </w:r>
    </w:p>
    <w:p w14:paraId="4F0310F3" w14:textId="77777777" w:rsidR="007131AB" w:rsidRDefault="00000000">
      <w:pPr>
        <w:pStyle w:val="Corpodetexto"/>
      </w:pPr>
      <w:r>
        <w:t>&lt;soap:Envelope xmlns:xsi="http://www.w3.org/2001/XMLSchema-instance" xmlns:xsd="http://www.w3.org/2001/XMLSchema" xmlns:soap="http://schemas.xmlsoap.org/soap/envelope/"&gt;</w:t>
      </w:r>
    </w:p>
    <w:p w14:paraId="43AE2C8B" w14:textId="77777777" w:rsidR="007131AB" w:rsidRDefault="00000000">
      <w:pPr>
        <w:numPr>
          <w:ilvl w:val="0"/>
          <w:numId w:val="1098"/>
        </w:numPr>
      </w:pPr>
      <w:r>
        <w:t>&lt;soap:Body&gt;</w:t>
      </w:r>
    </w:p>
    <w:p w14:paraId="0BEFAA6A" w14:textId="77777777" w:rsidR="007131AB" w:rsidRDefault="00000000">
      <w:pPr>
        <w:numPr>
          <w:ilvl w:val="1"/>
          <w:numId w:val="1099"/>
        </w:numPr>
      </w:pPr>
      <w:r>
        <w:t>&lt;GetFieldIdByGUID xmlns="http://archer-tech.com/webservices/"&gt;</w:t>
      </w:r>
    </w:p>
    <w:p w14:paraId="046956CA" w14:textId="77777777" w:rsidR="007131AB" w:rsidRDefault="00000000">
      <w:pPr>
        <w:numPr>
          <w:ilvl w:val="2"/>
          <w:numId w:val="1100"/>
        </w:numPr>
      </w:pPr>
      <w:r>
        <w:t>&lt;sessionToken&gt;</w:t>
      </w:r>
      <w:r>
        <w:rPr>
          <w:b/>
          <w:bCs/>
        </w:rPr>
        <w:t>string</w:t>
      </w:r>
      <w:r>
        <w:t>&lt;/sessionToken&gt;</w:t>
      </w:r>
    </w:p>
    <w:p w14:paraId="58333249" w14:textId="77777777" w:rsidR="007131AB" w:rsidRDefault="00000000">
      <w:pPr>
        <w:numPr>
          <w:ilvl w:val="2"/>
          <w:numId w:val="1101"/>
        </w:numPr>
      </w:pPr>
      <w:r>
        <w:t>&lt;GUID&gt;</w:t>
      </w:r>
      <w:r>
        <w:rPr>
          <w:b/>
          <w:bCs/>
        </w:rPr>
        <w:t>string</w:t>
      </w:r>
      <w:r>
        <w:t>&lt;/GUID&gt;</w:t>
      </w:r>
    </w:p>
    <w:p w14:paraId="3F1D0F7C" w14:textId="77777777" w:rsidR="007131AB" w:rsidRDefault="00000000">
      <w:pPr>
        <w:numPr>
          <w:ilvl w:val="1"/>
          <w:numId w:val="1101"/>
        </w:numPr>
      </w:pPr>
      <w:r>
        <w:t>&lt;/GetFieldIdByGUID&gt;</w:t>
      </w:r>
    </w:p>
    <w:p w14:paraId="58E7D047" w14:textId="77777777" w:rsidR="007131AB" w:rsidRDefault="00000000">
      <w:pPr>
        <w:numPr>
          <w:ilvl w:val="0"/>
          <w:numId w:val="1101"/>
        </w:numPr>
      </w:pPr>
      <w:r>
        <w:t>&lt;/soap:Body&gt;</w:t>
      </w:r>
    </w:p>
    <w:p w14:paraId="502E1187" w14:textId="77777777" w:rsidR="007131AB" w:rsidRDefault="00000000">
      <w:pPr>
        <w:pStyle w:val="FirstParagraph"/>
      </w:pPr>
      <w:r>
        <w:t>&lt;/soap:Envelope&gt;</w:t>
      </w:r>
    </w:p>
    <w:p w14:paraId="12634ACD" w14:textId="77777777" w:rsidR="007131AB" w:rsidRDefault="00000000">
      <w:pPr>
        <w:pStyle w:val="Corpodetexto"/>
      </w:pPr>
      <w:r>
        <w:t>Exemplo de resposta</w:t>
      </w:r>
    </w:p>
    <w:p w14:paraId="06395D63" w14:textId="77777777" w:rsidR="007131AB" w:rsidRDefault="00000000">
      <w:pPr>
        <w:pStyle w:val="Corpodetexto"/>
      </w:pPr>
      <w:r>
        <w:t>HTTP/1.1 200 OK</w:t>
      </w:r>
    </w:p>
    <w:p w14:paraId="61C05A4E" w14:textId="77777777" w:rsidR="007131AB" w:rsidRDefault="00000000">
      <w:pPr>
        <w:pStyle w:val="Corpodetexto"/>
      </w:pPr>
      <w:r>
        <w:t>Content-Type: text/xml; charset=utf-8</w:t>
      </w:r>
    </w:p>
    <w:p w14:paraId="2B555D25" w14:textId="77777777" w:rsidR="007131AB" w:rsidRDefault="00000000">
      <w:pPr>
        <w:pStyle w:val="Corpodetexto"/>
      </w:pPr>
      <w:r>
        <w:t xml:space="preserve">Content-Length: </w:t>
      </w:r>
      <w:r>
        <w:rPr>
          <w:b/>
          <w:bCs/>
        </w:rPr>
        <w:t>length</w:t>
      </w:r>
      <w:r>
        <w:br/>
      </w:r>
    </w:p>
    <w:p w14:paraId="04E3231F" w14:textId="77777777" w:rsidR="007131AB" w:rsidRDefault="00000000">
      <w:pPr>
        <w:pStyle w:val="Corpodetexto"/>
      </w:pPr>
      <w:r>
        <w:t>&lt;?xml version="1.0" encoding="utf-8"?&gt;</w:t>
      </w:r>
    </w:p>
    <w:p w14:paraId="18C7051A" w14:textId="77777777" w:rsidR="007131AB" w:rsidRDefault="00000000">
      <w:pPr>
        <w:pStyle w:val="Corpodetexto"/>
      </w:pPr>
      <w:r>
        <w:t>&lt;soap:Envelope xmlns:xsi="http://www.w3.org/2001/XMLSchema-instance" xmlns:xsd="http://www.w3.org/2001/XMLSchema" xmlns:soap="http://schemas.xmlsoap.org/soap/envelope/"&gt;</w:t>
      </w:r>
    </w:p>
    <w:p w14:paraId="261B69B3" w14:textId="77777777" w:rsidR="007131AB" w:rsidRDefault="00000000">
      <w:pPr>
        <w:numPr>
          <w:ilvl w:val="0"/>
          <w:numId w:val="1102"/>
        </w:numPr>
      </w:pPr>
      <w:r>
        <w:lastRenderedPageBreak/>
        <w:t>&lt;soap:Body&gt;</w:t>
      </w:r>
    </w:p>
    <w:p w14:paraId="04B2B4CC" w14:textId="77777777" w:rsidR="007131AB" w:rsidRDefault="00000000">
      <w:pPr>
        <w:numPr>
          <w:ilvl w:val="1"/>
          <w:numId w:val="1103"/>
        </w:numPr>
      </w:pPr>
      <w:r>
        <w:t>&lt;GetFieldIdByGUIDResponse xmlns="http://archer-tech.com/webservices/"&gt;</w:t>
      </w:r>
    </w:p>
    <w:p w14:paraId="56CEB57F" w14:textId="77777777" w:rsidR="007131AB" w:rsidRDefault="00000000">
      <w:pPr>
        <w:numPr>
          <w:ilvl w:val="2"/>
          <w:numId w:val="1104"/>
        </w:numPr>
      </w:pPr>
      <w:r>
        <w:t>&lt;GetFieldIdByGUIDResult&gt;</w:t>
      </w:r>
      <w:r>
        <w:rPr>
          <w:b/>
          <w:bCs/>
        </w:rPr>
        <w:t>int</w:t>
      </w:r>
      <w:r>
        <w:t>&lt;/GetFieldIdByGUIDResult&gt;</w:t>
      </w:r>
    </w:p>
    <w:p w14:paraId="5315BC9A" w14:textId="77777777" w:rsidR="007131AB" w:rsidRDefault="00000000">
      <w:pPr>
        <w:numPr>
          <w:ilvl w:val="1"/>
          <w:numId w:val="1101"/>
        </w:numPr>
      </w:pPr>
      <w:r>
        <w:t>&lt;/GetFieldIdByGUIDResponse&gt;</w:t>
      </w:r>
    </w:p>
    <w:p w14:paraId="03F13644" w14:textId="77777777" w:rsidR="007131AB" w:rsidRDefault="00000000">
      <w:pPr>
        <w:numPr>
          <w:ilvl w:val="0"/>
          <w:numId w:val="1101"/>
        </w:numPr>
      </w:pPr>
      <w:r>
        <w:t>&lt;/soap:Body&gt;</w:t>
      </w:r>
    </w:p>
    <w:p w14:paraId="57BB8BC5" w14:textId="77777777" w:rsidR="007131AB" w:rsidRDefault="00000000">
      <w:pPr>
        <w:pStyle w:val="FirstParagraph"/>
      </w:pPr>
      <w:r>
        <w:t>&lt;/soap:Envelope&gt;</w:t>
      </w:r>
    </w:p>
    <w:bookmarkEnd w:id="317"/>
    <w:p w14:paraId="50EDDFD4" w14:textId="77777777" w:rsidR="007131AB" w:rsidRDefault="00000000">
      <w:r>
        <w:br w:type="page"/>
      </w:r>
    </w:p>
    <w:p w14:paraId="50B0AAFF" w14:textId="77777777" w:rsidR="007131AB" w:rsidRDefault="00000000">
      <w:pPr>
        <w:pStyle w:val="Ttulo1"/>
      </w:pPr>
      <w:bookmarkStart w:id="318" w:name="getvaluelistforfield-1"/>
      <w:r>
        <w:lastRenderedPageBreak/>
        <w:t>GetValueListForField</w:t>
      </w:r>
    </w:p>
    <w:p w14:paraId="249CD074" w14:textId="77777777" w:rsidR="007131AB" w:rsidRDefault="00000000">
      <w:pPr>
        <w:pStyle w:val="FirstParagraph"/>
      </w:pPr>
      <w:r>
        <w:t>O método GetValueListForField retorna a lista de valores do campo especificado.</w:t>
      </w:r>
    </w:p>
    <w:p w14:paraId="2EF5C77C" w14:textId="77777777" w:rsidR="007131AB" w:rsidRDefault="00000000">
      <w:pPr>
        <w:pStyle w:val="Corpodetexto"/>
      </w:pPr>
      <w:r>
        <w:t>Nesta página</w:t>
      </w:r>
    </w:p>
    <w:p w14:paraId="25F2B59E" w14:textId="77777777" w:rsidR="007131AB" w:rsidRDefault="00000000">
      <w:pPr>
        <w:pStyle w:val="Compact"/>
        <w:numPr>
          <w:ilvl w:val="0"/>
          <w:numId w:val="1105"/>
        </w:numPr>
      </w:pPr>
      <w:hyperlink w:anchor="Uso">
        <w:r>
          <w:rPr>
            <w:rStyle w:val="Hyperlink"/>
          </w:rPr>
          <w:t>Uso</w:t>
        </w:r>
      </w:hyperlink>
    </w:p>
    <w:p w14:paraId="6B2E3282" w14:textId="77777777" w:rsidR="007131AB" w:rsidRDefault="00000000">
      <w:pPr>
        <w:pStyle w:val="Compact"/>
        <w:numPr>
          <w:ilvl w:val="0"/>
          <w:numId w:val="1105"/>
        </w:numPr>
      </w:pPr>
      <w:hyperlink w:anchor="Exemplos">
        <w:r>
          <w:rPr>
            <w:rStyle w:val="Hyperlink"/>
          </w:rPr>
          <w:t>Exemplos</w:t>
        </w:r>
      </w:hyperlink>
    </w:p>
    <w:p w14:paraId="66548356" w14:textId="77777777" w:rsidR="007131AB" w:rsidRDefault="00000000">
      <w:pPr>
        <w:pStyle w:val="Ttulo2"/>
      </w:pPr>
      <w:r>
        <w:t>Uso</w:t>
      </w:r>
    </w:p>
    <w:p w14:paraId="533F597A" w14:textId="77777777" w:rsidR="007131AB" w:rsidRDefault="00000000">
      <w:pPr>
        <w:pStyle w:val="FirstParagraph"/>
      </w:pPr>
      <w:r>
        <w:rPr>
          <w:b/>
          <w:bCs/>
        </w:rPr>
        <w:t>Privilégios.</w:t>
      </w:r>
      <w:r>
        <w:t xml:space="preserve"> Este método requer privilégios de leitura.</w:t>
      </w:r>
    </w:p>
    <w:p w14:paraId="405871FD" w14:textId="77777777" w:rsidR="007131AB" w:rsidRDefault="00000000">
      <w:pPr>
        <w:pStyle w:val="Corpodetexto"/>
      </w:pPr>
      <w:r>
        <w:rPr>
          <w:b/>
          <w:bCs/>
        </w:rPr>
        <w:t>Parâmetros.</w:t>
      </w:r>
    </w:p>
    <w:p w14:paraId="1C19DA7E" w14:textId="77777777" w:rsidR="007131AB" w:rsidRDefault="00000000">
      <w:pPr>
        <w:pStyle w:val="TableCaption"/>
      </w:pPr>
      <w:r>
        <w:t>Os parâmetros do método GetValueListForField são descritos na tabela a seguir.</w:t>
      </w:r>
    </w:p>
    <w:tbl>
      <w:tblPr>
        <w:tblStyle w:val="Table"/>
        <w:tblW w:w="0" w:type="auto"/>
        <w:tblLook w:val="0020" w:firstRow="1" w:lastRow="0" w:firstColumn="0" w:lastColumn="0" w:noHBand="0" w:noVBand="0"/>
      </w:tblPr>
      <w:tblGrid>
        <w:gridCol w:w="1638"/>
        <w:gridCol w:w="1187"/>
        <w:gridCol w:w="6013"/>
      </w:tblGrid>
      <w:tr w:rsidR="007131AB" w14:paraId="4A125991"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6DFD69D" w14:textId="77777777" w:rsidR="007131AB" w:rsidRDefault="00000000">
            <w:pPr>
              <w:pStyle w:val="Corpodetexto"/>
            </w:pPr>
            <w:r>
              <w:t>Parâmetro</w:t>
            </w:r>
          </w:p>
        </w:tc>
        <w:tc>
          <w:tcPr>
            <w:tcW w:w="0" w:type="auto"/>
          </w:tcPr>
          <w:p w14:paraId="7438F968" w14:textId="77777777" w:rsidR="007131AB" w:rsidRDefault="00000000">
            <w:pPr>
              <w:pStyle w:val="Corpodetexto"/>
            </w:pPr>
            <w:r>
              <w:t>Tipo de dados</w:t>
            </w:r>
          </w:p>
        </w:tc>
        <w:tc>
          <w:tcPr>
            <w:tcW w:w="0" w:type="auto"/>
          </w:tcPr>
          <w:p w14:paraId="48C509B6" w14:textId="77777777" w:rsidR="007131AB" w:rsidRDefault="00000000">
            <w:pPr>
              <w:pStyle w:val="Corpodetexto"/>
            </w:pPr>
            <w:r>
              <w:t>Valor</w:t>
            </w:r>
          </w:p>
        </w:tc>
      </w:tr>
      <w:tr w:rsidR="007131AB" w14:paraId="21976DA2" w14:textId="77777777">
        <w:tc>
          <w:tcPr>
            <w:tcW w:w="0" w:type="auto"/>
          </w:tcPr>
          <w:p w14:paraId="3D02F055" w14:textId="77777777" w:rsidR="007131AB" w:rsidRDefault="00000000">
            <w:pPr>
              <w:pStyle w:val="Corpodetexto"/>
            </w:pPr>
            <w:r>
              <w:t>sessionToken</w:t>
            </w:r>
          </w:p>
        </w:tc>
        <w:tc>
          <w:tcPr>
            <w:tcW w:w="0" w:type="auto"/>
          </w:tcPr>
          <w:p w14:paraId="34CAD2DB" w14:textId="77777777" w:rsidR="007131AB" w:rsidRDefault="00000000">
            <w:pPr>
              <w:pStyle w:val="Corpodetexto"/>
            </w:pPr>
            <w:r>
              <w:t>String</w:t>
            </w:r>
          </w:p>
        </w:tc>
        <w:tc>
          <w:tcPr>
            <w:tcW w:w="0" w:type="auto"/>
          </w:tcPr>
          <w:p w14:paraId="6407FD90" w14:textId="3A60394A" w:rsidR="007131AB" w:rsidRDefault="00000000">
            <w:pPr>
              <w:pStyle w:val="Corpodetexto"/>
            </w:pPr>
            <w:r>
              <w:t xml:space="preserve">sessionToken válido retornado pelo método </w:t>
            </w:r>
            <w:hyperlink r:id="rId342">
              <w:r>
                <w:rPr>
                  <w:rStyle w:val="Hyperlink"/>
                </w:rPr>
                <w:t>general.CreateUserSession</w:t>
              </w:r>
            </w:hyperlink>
            <w:r>
              <w:t>.</w:t>
            </w:r>
          </w:p>
        </w:tc>
      </w:tr>
      <w:tr w:rsidR="007131AB" w14:paraId="15D0B00C" w14:textId="77777777">
        <w:tc>
          <w:tcPr>
            <w:tcW w:w="0" w:type="auto"/>
          </w:tcPr>
          <w:p w14:paraId="49559E0B" w14:textId="77777777" w:rsidR="007131AB" w:rsidRDefault="00000000">
            <w:pPr>
              <w:pStyle w:val="Corpodetexto"/>
            </w:pPr>
            <w:r>
              <w:t>fieldId</w:t>
            </w:r>
          </w:p>
        </w:tc>
        <w:tc>
          <w:tcPr>
            <w:tcW w:w="0" w:type="auto"/>
          </w:tcPr>
          <w:p w14:paraId="749CDCB1" w14:textId="77777777" w:rsidR="007131AB" w:rsidRDefault="00000000">
            <w:pPr>
              <w:pStyle w:val="Corpodetexto"/>
            </w:pPr>
            <w:r>
              <w:t>Número inteiro</w:t>
            </w:r>
          </w:p>
        </w:tc>
        <w:tc>
          <w:tcPr>
            <w:tcW w:w="0" w:type="auto"/>
          </w:tcPr>
          <w:p w14:paraId="40CB6431" w14:textId="77777777" w:rsidR="007131AB" w:rsidRDefault="00000000">
            <w:pPr>
              <w:pStyle w:val="Corpodetexto"/>
            </w:pPr>
            <w:r>
              <w:t>ID interno do campo Lista de valores.</w:t>
            </w:r>
          </w:p>
          <w:p w14:paraId="55CF893C" w14:textId="5EAC94CE" w:rsidR="007131AB" w:rsidRDefault="00000000">
            <w:pPr>
              <w:pStyle w:val="Corpodetexto"/>
            </w:pPr>
            <w:r>
              <w:rPr>
                <w:b/>
                <w:bCs/>
              </w:rPr>
              <w:t>Observação:</w:t>
            </w:r>
            <w:r>
              <w:t xml:space="preserve"> Para determinar o ID de um campo, revise o Relatório de detalhes do aplicativo no Gerador de aplicativos ou chame o método </w:t>
            </w:r>
            <w:hyperlink r:id="rId343">
              <w:r>
                <w:rPr>
                  <w:rStyle w:val="Hyperlink"/>
                </w:rPr>
                <w:t>record.GetRecordById</w:t>
              </w:r>
            </w:hyperlink>
            <w:r>
              <w:t xml:space="preserve"> e revise os mapeamentos.</w:t>
            </w:r>
          </w:p>
        </w:tc>
      </w:tr>
    </w:tbl>
    <w:p w14:paraId="01FE6965" w14:textId="77777777" w:rsidR="007131AB" w:rsidRDefault="00000000">
      <w:pPr>
        <w:pStyle w:val="Corpodetexto"/>
      </w:pPr>
      <w:r>
        <w:rPr>
          <w:b/>
          <w:bCs/>
        </w:rPr>
        <w:t>Saída.</w:t>
      </w:r>
      <w:r>
        <w:t xml:space="preserve"> Este método retorna uma string. O valor é uma string XML que contém todos os itens disponíveis (ID, Valor e Descrição) na lista de valores. Itens de segundo nível são armazenados no elemento SelectDefValue de primeiro nível. Se houver uma falha, a API emitirá uma exceção.</w:t>
      </w:r>
    </w:p>
    <w:p w14:paraId="181E018A" w14:textId="77777777" w:rsidR="007131AB" w:rsidRDefault="00000000">
      <w:pPr>
        <w:pStyle w:val="Ttulo2"/>
      </w:pPr>
      <w:r>
        <w:t>Exemplos</w:t>
      </w:r>
    </w:p>
    <w:p w14:paraId="522DC74D" w14:textId="77777777" w:rsidR="007131AB" w:rsidRDefault="00000000">
      <w:pPr>
        <w:pStyle w:val="FirstParagraph"/>
      </w:pPr>
      <w:r>
        <w:t>Exemplo de código C#</w:t>
      </w:r>
    </w:p>
    <w:p w14:paraId="4143C058" w14:textId="77777777" w:rsidR="007131AB" w:rsidRDefault="00000000">
      <w:pPr>
        <w:pStyle w:val="Corpodetexto"/>
      </w:pPr>
      <w:r>
        <w:t>sValuesList = field.GetValueListForField(sSessionToken, 302);</w:t>
      </w:r>
    </w:p>
    <w:p w14:paraId="5F36D4F8" w14:textId="77777777" w:rsidR="007131AB" w:rsidRDefault="00000000">
      <w:pPr>
        <w:pStyle w:val="Corpodetexto"/>
      </w:pPr>
      <w:r>
        <w:t>Exemplo de solicitação</w:t>
      </w:r>
    </w:p>
    <w:p w14:paraId="5595289A"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5643751C" w14:textId="77777777" w:rsidR="007131AB" w:rsidRDefault="00000000">
      <w:pPr>
        <w:pStyle w:val="Corpodetexto"/>
      </w:pPr>
      <w:r>
        <w:t>POST /archer/ws/field.asmx HTTP/1.1</w:t>
      </w:r>
    </w:p>
    <w:p w14:paraId="74F092DA" w14:textId="77777777" w:rsidR="007131AB" w:rsidRDefault="00000000">
      <w:pPr>
        <w:pStyle w:val="Corpodetexto"/>
      </w:pPr>
      <w:r>
        <w:lastRenderedPageBreak/>
        <w:t>Host: staging</w:t>
      </w:r>
    </w:p>
    <w:p w14:paraId="4C3EB3AD" w14:textId="77777777" w:rsidR="007131AB" w:rsidRDefault="00000000">
      <w:pPr>
        <w:pStyle w:val="Corpodetexto"/>
      </w:pPr>
      <w:r>
        <w:t>Content-Type: text/xml; charset=utf-8</w:t>
      </w:r>
    </w:p>
    <w:p w14:paraId="1C7FBEB4" w14:textId="77777777" w:rsidR="007131AB" w:rsidRDefault="00000000">
      <w:pPr>
        <w:pStyle w:val="Corpodetexto"/>
      </w:pPr>
      <w:r>
        <w:t xml:space="preserve">Content-Length: </w:t>
      </w:r>
      <w:r>
        <w:rPr>
          <w:b/>
          <w:bCs/>
        </w:rPr>
        <w:t>length</w:t>
      </w:r>
    </w:p>
    <w:p w14:paraId="6BC3C479" w14:textId="77777777" w:rsidR="007131AB" w:rsidRDefault="00000000">
      <w:pPr>
        <w:pStyle w:val="Corpodetexto"/>
      </w:pPr>
      <w:r>
        <w:t>SOAPAction: "http://archer-tech.com/webservices/GetValueListForField"</w:t>
      </w:r>
      <w:r>
        <w:br/>
      </w:r>
      <w:r>
        <w:br/>
      </w:r>
    </w:p>
    <w:p w14:paraId="505541EE" w14:textId="77777777" w:rsidR="007131AB" w:rsidRDefault="00000000">
      <w:pPr>
        <w:pStyle w:val="Corpodetexto"/>
      </w:pPr>
      <w:r>
        <w:t>&lt;?xml version="1.0" encoding="utf-8"?&gt;</w:t>
      </w:r>
    </w:p>
    <w:p w14:paraId="71CF178E" w14:textId="77777777" w:rsidR="007131AB" w:rsidRDefault="00000000">
      <w:pPr>
        <w:pStyle w:val="Corpodetexto"/>
      </w:pPr>
      <w:r>
        <w:t>&lt;soap:Envelope xmlns:xsi="http://www.w3.org/2001/XMLSchema-instance" xmlns:xsd="http://www.w3.org/2001/XMLSchema" xmlns:soap="http://schemas.xmlsoap.org/soap/envelope/"&gt;</w:t>
      </w:r>
    </w:p>
    <w:p w14:paraId="30C7A975" w14:textId="77777777" w:rsidR="007131AB" w:rsidRDefault="00000000">
      <w:pPr>
        <w:numPr>
          <w:ilvl w:val="0"/>
          <w:numId w:val="1106"/>
        </w:numPr>
      </w:pPr>
      <w:r>
        <w:t>&lt;soap:Body&gt;</w:t>
      </w:r>
    </w:p>
    <w:p w14:paraId="76BCC58B" w14:textId="77777777" w:rsidR="007131AB" w:rsidRDefault="00000000">
      <w:pPr>
        <w:numPr>
          <w:ilvl w:val="1"/>
          <w:numId w:val="1107"/>
        </w:numPr>
      </w:pPr>
      <w:r>
        <w:t>&lt;GetValueListForField xmlns="http://archer-tech.com/webservices/"&gt;</w:t>
      </w:r>
    </w:p>
    <w:p w14:paraId="42F34FBF" w14:textId="77777777" w:rsidR="007131AB" w:rsidRDefault="00000000">
      <w:pPr>
        <w:numPr>
          <w:ilvl w:val="2"/>
          <w:numId w:val="1108"/>
        </w:numPr>
      </w:pPr>
      <w:r>
        <w:t>&lt;sessionToken&gt;</w:t>
      </w:r>
      <w:r>
        <w:rPr>
          <w:b/>
          <w:bCs/>
        </w:rPr>
        <w:t>string</w:t>
      </w:r>
      <w:r>
        <w:t>&lt;/sessionToken&gt;</w:t>
      </w:r>
    </w:p>
    <w:p w14:paraId="0B471BBF" w14:textId="77777777" w:rsidR="007131AB" w:rsidRDefault="00000000">
      <w:pPr>
        <w:numPr>
          <w:ilvl w:val="2"/>
          <w:numId w:val="1109"/>
        </w:numPr>
      </w:pPr>
      <w:r>
        <w:t>&lt;fieldId&gt;</w:t>
      </w:r>
      <w:r>
        <w:rPr>
          <w:b/>
          <w:bCs/>
        </w:rPr>
        <w:t>int</w:t>
      </w:r>
      <w:r>
        <w:t>&lt;/fieldId&gt;</w:t>
      </w:r>
    </w:p>
    <w:p w14:paraId="42001B32" w14:textId="77777777" w:rsidR="007131AB" w:rsidRDefault="00000000">
      <w:pPr>
        <w:numPr>
          <w:ilvl w:val="1"/>
          <w:numId w:val="1109"/>
        </w:numPr>
      </w:pPr>
      <w:r>
        <w:t>&lt;/GetValueListForField&gt;</w:t>
      </w:r>
    </w:p>
    <w:p w14:paraId="19201878" w14:textId="77777777" w:rsidR="007131AB" w:rsidRDefault="00000000">
      <w:pPr>
        <w:numPr>
          <w:ilvl w:val="0"/>
          <w:numId w:val="1109"/>
        </w:numPr>
      </w:pPr>
      <w:r>
        <w:t>&lt;/soap:Body&gt;</w:t>
      </w:r>
    </w:p>
    <w:p w14:paraId="7F577C1F" w14:textId="77777777" w:rsidR="007131AB" w:rsidRDefault="00000000">
      <w:pPr>
        <w:pStyle w:val="FirstParagraph"/>
      </w:pPr>
      <w:r>
        <w:t>&lt;/soap:Envelope&gt;</w:t>
      </w:r>
    </w:p>
    <w:p w14:paraId="5A41AADE" w14:textId="77777777" w:rsidR="007131AB" w:rsidRDefault="00000000">
      <w:pPr>
        <w:pStyle w:val="Corpodetexto"/>
      </w:pPr>
      <w:r>
        <w:t>Exemplo de resposta</w:t>
      </w:r>
    </w:p>
    <w:p w14:paraId="2444FF5C" w14:textId="77777777" w:rsidR="007131AB" w:rsidRDefault="00000000">
      <w:pPr>
        <w:pStyle w:val="Corpodetexto"/>
      </w:pPr>
      <w:r>
        <w:t>HTTP/1.1 200 OK</w:t>
      </w:r>
    </w:p>
    <w:p w14:paraId="060537CE" w14:textId="77777777" w:rsidR="007131AB" w:rsidRDefault="00000000">
      <w:pPr>
        <w:pStyle w:val="Corpodetexto"/>
      </w:pPr>
      <w:r>
        <w:t>Content-Type: text/xml; charset=utf-8</w:t>
      </w:r>
    </w:p>
    <w:p w14:paraId="113A82FA" w14:textId="77777777" w:rsidR="007131AB" w:rsidRDefault="00000000">
      <w:pPr>
        <w:pStyle w:val="Corpodetexto"/>
      </w:pPr>
      <w:r>
        <w:t xml:space="preserve">Content-Length: </w:t>
      </w:r>
      <w:r>
        <w:rPr>
          <w:b/>
          <w:bCs/>
        </w:rPr>
        <w:t>length</w:t>
      </w:r>
      <w:r>
        <w:br/>
      </w:r>
    </w:p>
    <w:p w14:paraId="0CBF5996" w14:textId="77777777" w:rsidR="007131AB" w:rsidRDefault="00000000">
      <w:pPr>
        <w:pStyle w:val="Corpodetexto"/>
      </w:pPr>
      <w:r>
        <w:t>&lt;?xml version="1.0" encoding="utf-8"?&gt;</w:t>
      </w:r>
    </w:p>
    <w:p w14:paraId="23DC7BC7" w14:textId="77777777" w:rsidR="007131AB" w:rsidRDefault="00000000">
      <w:pPr>
        <w:pStyle w:val="Corpodetexto"/>
      </w:pPr>
      <w:r>
        <w:t>&lt;soap:Envelope xmlns:xsi="http://www.w3.org/2001/XMLSchema-instance" xmlns:xsd="http://www.w3.org/2001/XMLSchema" xmlns:soap="http://schemas.xmlsoap.org/soap/envelope/"&gt;</w:t>
      </w:r>
    </w:p>
    <w:p w14:paraId="5C85422E" w14:textId="77777777" w:rsidR="007131AB" w:rsidRDefault="00000000">
      <w:pPr>
        <w:numPr>
          <w:ilvl w:val="0"/>
          <w:numId w:val="1110"/>
        </w:numPr>
      </w:pPr>
      <w:r>
        <w:t>&lt;soap:Body&gt;</w:t>
      </w:r>
    </w:p>
    <w:p w14:paraId="7F48C416" w14:textId="77777777" w:rsidR="007131AB" w:rsidRDefault="00000000">
      <w:pPr>
        <w:numPr>
          <w:ilvl w:val="1"/>
          <w:numId w:val="1111"/>
        </w:numPr>
      </w:pPr>
      <w:r>
        <w:t>&lt;GetValueListForFieldResponse xmlns="http://archer-tech.com/webservices/"&gt;</w:t>
      </w:r>
    </w:p>
    <w:p w14:paraId="259776FB" w14:textId="77777777" w:rsidR="007131AB" w:rsidRDefault="00000000">
      <w:pPr>
        <w:numPr>
          <w:ilvl w:val="2"/>
          <w:numId w:val="1112"/>
        </w:numPr>
      </w:pPr>
      <w:r>
        <w:lastRenderedPageBreak/>
        <w:t>&lt;GetValueListForFieldResult&gt;</w:t>
      </w:r>
      <w:r>
        <w:rPr>
          <w:b/>
          <w:bCs/>
        </w:rPr>
        <w:t>string</w:t>
      </w:r>
      <w:r>
        <w:t>&lt;/GetValueListForFieldResult&gt;</w:t>
      </w:r>
    </w:p>
    <w:p w14:paraId="3EBC3FBE" w14:textId="77777777" w:rsidR="007131AB" w:rsidRDefault="00000000">
      <w:pPr>
        <w:numPr>
          <w:ilvl w:val="1"/>
          <w:numId w:val="1109"/>
        </w:numPr>
      </w:pPr>
      <w:r>
        <w:t>&lt;/GetValueListForFieldResponse&gt;</w:t>
      </w:r>
    </w:p>
    <w:p w14:paraId="56E63D94" w14:textId="77777777" w:rsidR="007131AB" w:rsidRDefault="00000000">
      <w:pPr>
        <w:numPr>
          <w:ilvl w:val="0"/>
          <w:numId w:val="1109"/>
        </w:numPr>
      </w:pPr>
      <w:r>
        <w:t>&lt;/soap:Body&gt;</w:t>
      </w:r>
    </w:p>
    <w:p w14:paraId="59D543A3" w14:textId="77777777" w:rsidR="007131AB" w:rsidRDefault="00000000">
      <w:pPr>
        <w:pStyle w:val="FirstParagraph"/>
      </w:pPr>
      <w:r>
        <w:t>&lt;/soap:Envelope&gt;</w:t>
      </w:r>
    </w:p>
    <w:p w14:paraId="65909B21" w14:textId="77777777" w:rsidR="007131AB" w:rsidRDefault="00000000">
      <w:pPr>
        <w:pStyle w:val="Corpodetexto"/>
      </w:pPr>
      <w:r>
        <w:t>String de amostra na resposta</w:t>
      </w:r>
    </w:p>
    <w:p w14:paraId="779C35CC" w14:textId="77777777" w:rsidR="007131AB" w:rsidRDefault="00000000">
      <w:pPr>
        <w:pStyle w:val="Corpodetexto"/>
      </w:pPr>
      <w:r>
        <w:t>&lt;SelectDefValues&gt;</w:t>
      </w:r>
    </w:p>
    <w:p w14:paraId="3EC8DA21" w14:textId="77777777" w:rsidR="007131AB" w:rsidRDefault="00000000">
      <w:pPr>
        <w:numPr>
          <w:ilvl w:val="0"/>
          <w:numId w:val="1113"/>
        </w:numPr>
      </w:pPr>
      <w:r>
        <w:t>&lt;SelectDefValue&gt;</w:t>
      </w:r>
    </w:p>
    <w:p w14:paraId="3A650A1E" w14:textId="77777777" w:rsidR="007131AB" w:rsidRDefault="00000000">
      <w:pPr>
        <w:numPr>
          <w:ilvl w:val="1"/>
          <w:numId w:val="1114"/>
        </w:numPr>
      </w:pPr>
      <w:r>
        <w:t>&lt;guid&gt;d074d029-66b2-4631-b555-119e5ec3c274&lt;/guid&gt;</w:t>
      </w:r>
    </w:p>
    <w:p w14:paraId="5141EA7A" w14:textId="77777777" w:rsidR="007131AB" w:rsidRDefault="00000000">
      <w:pPr>
        <w:numPr>
          <w:ilvl w:val="1"/>
          <w:numId w:val="1109"/>
        </w:numPr>
      </w:pPr>
      <w:r>
        <w:t>&lt;Id&gt;3156&lt;/Id&gt;</w:t>
      </w:r>
    </w:p>
    <w:p w14:paraId="68CD3265" w14:textId="77777777" w:rsidR="007131AB" w:rsidRDefault="00000000">
      <w:pPr>
        <w:numPr>
          <w:ilvl w:val="1"/>
          <w:numId w:val="1109"/>
        </w:numPr>
      </w:pPr>
      <w:r>
        <w:t>&lt;Name&gt;False&lt;/Name&gt;</w:t>
      </w:r>
    </w:p>
    <w:p w14:paraId="231331FF" w14:textId="77777777" w:rsidR="007131AB" w:rsidRDefault="00000000">
      <w:pPr>
        <w:numPr>
          <w:ilvl w:val="1"/>
          <w:numId w:val="1109"/>
        </w:numPr>
      </w:pPr>
      <w:r>
        <w:t>&lt;select_value_desc /&gt;</w:t>
      </w:r>
    </w:p>
    <w:p w14:paraId="3271CD4B" w14:textId="77777777" w:rsidR="007131AB" w:rsidRDefault="00000000">
      <w:pPr>
        <w:numPr>
          <w:ilvl w:val="1"/>
          <w:numId w:val="1109"/>
        </w:numPr>
      </w:pPr>
      <w:r>
        <w:t>&lt;AssociativeFlag&gt;false&lt;/AssociativeFlag&gt;</w:t>
      </w:r>
    </w:p>
    <w:p w14:paraId="52DD7EED" w14:textId="77777777" w:rsidR="007131AB" w:rsidRDefault="00000000">
      <w:pPr>
        <w:numPr>
          <w:ilvl w:val="1"/>
          <w:numId w:val="1109"/>
        </w:numPr>
      </w:pPr>
      <w:r>
        <w:t>&lt;select_value_color /&gt;</w:t>
      </w:r>
    </w:p>
    <w:p w14:paraId="165B2B48" w14:textId="77777777" w:rsidR="007131AB" w:rsidRDefault="00000000">
      <w:pPr>
        <w:numPr>
          <w:ilvl w:val="1"/>
          <w:numId w:val="1109"/>
        </w:numPr>
      </w:pPr>
      <w:r>
        <w:t>&lt;DefaultFlag&gt;false&lt;/DefaultFlag&gt;</w:t>
      </w:r>
    </w:p>
    <w:p w14:paraId="42983330" w14:textId="77777777" w:rsidR="007131AB" w:rsidRDefault="00000000">
      <w:pPr>
        <w:numPr>
          <w:ilvl w:val="0"/>
          <w:numId w:val="1109"/>
        </w:numPr>
      </w:pPr>
      <w:r>
        <w:t>&lt;/SelectDefValue&gt;</w:t>
      </w:r>
    </w:p>
    <w:p w14:paraId="63F07D98" w14:textId="77777777" w:rsidR="007131AB" w:rsidRDefault="00000000">
      <w:pPr>
        <w:numPr>
          <w:ilvl w:val="0"/>
          <w:numId w:val="1109"/>
        </w:numPr>
      </w:pPr>
      <w:r>
        <w:t>&lt;SelectDefValue&gt;</w:t>
      </w:r>
    </w:p>
    <w:p w14:paraId="1C0F2329" w14:textId="77777777" w:rsidR="007131AB" w:rsidRDefault="00000000">
      <w:pPr>
        <w:numPr>
          <w:ilvl w:val="1"/>
          <w:numId w:val="1115"/>
        </w:numPr>
      </w:pPr>
      <w:r>
        <w:t>&lt;guid&gt;5b92db8d-dc94-430f-99bf-785d0ccaabf8&lt;/guid&gt;</w:t>
      </w:r>
    </w:p>
    <w:p w14:paraId="0BC4A7CD" w14:textId="77777777" w:rsidR="007131AB" w:rsidRDefault="00000000">
      <w:pPr>
        <w:numPr>
          <w:ilvl w:val="1"/>
          <w:numId w:val="1109"/>
        </w:numPr>
      </w:pPr>
      <w:r>
        <w:t>&lt;Id&gt;3155&lt;/Id&gt;</w:t>
      </w:r>
    </w:p>
    <w:p w14:paraId="12661707" w14:textId="77777777" w:rsidR="007131AB" w:rsidRDefault="00000000">
      <w:pPr>
        <w:numPr>
          <w:ilvl w:val="1"/>
          <w:numId w:val="1109"/>
        </w:numPr>
      </w:pPr>
      <w:r>
        <w:t>&lt;Name&gt;True&lt;/Name&gt;</w:t>
      </w:r>
    </w:p>
    <w:p w14:paraId="718E19D1" w14:textId="77777777" w:rsidR="007131AB" w:rsidRDefault="00000000">
      <w:pPr>
        <w:numPr>
          <w:ilvl w:val="1"/>
          <w:numId w:val="1109"/>
        </w:numPr>
      </w:pPr>
      <w:r>
        <w:t>&lt;select_value_desc /&gt;</w:t>
      </w:r>
    </w:p>
    <w:p w14:paraId="7381628E" w14:textId="77777777" w:rsidR="007131AB" w:rsidRDefault="00000000">
      <w:pPr>
        <w:numPr>
          <w:ilvl w:val="1"/>
          <w:numId w:val="1109"/>
        </w:numPr>
      </w:pPr>
      <w:r>
        <w:t>&lt;AssociativeFlag&gt;false&lt;/AssociativeFlag&gt;</w:t>
      </w:r>
    </w:p>
    <w:p w14:paraId="45AED6B3" w14:textId="77777777" w:rsidR="007131AB" w:rsidRDefault="00000000">
      <w:pPr>
        <w:numPr>
          <w:ilvl w:val="1"/>
          <w:numId w:val="1109"/>
        </w:numPr>
      </w:pPr>
      <w:r>
        <w:t>&lt;select_value_color /&gt;</w:t>
      </w:r>
    </w:p>
    <w:p w14:paraId="5F6F6745" w14:textId="77777777" w:rsidR="007131AB" w:rsidRDefault="00000000">
      <w:pPr>
        <w:numPr>
          <w:ilvl w:val="1"/>
          <w:numId w:val="1109"/>
        </w:numPr>
      </w:pPr>
      <w:r>
        <w:t>&lt;DefaultFlag&gt;false&lt;/DefaultFlag&gt;</w:t>
      </w:r>
    </w:p>
    <w:p w14:paraId="4FD99E87" w14:textId="77777777" w:rsidR="007131AB" w:rsidRDefault="00000000">
      <w:pPr>
        <w:numPr>
          <w:ilvl w:val="0"/>
          <w:numId w:val="1109"/>
        </w:numPr>
      </w:pPr>
      <w:r>
        <w:t>&lt;/SelectDefValue&gt;</w:t>
      </w:r>
    </w:p>
    <w:p w14:paraId="6AA3806D" w14:textId="77777777" w:rsidR="007131AB" w:rsidRDefault="00000000">
      <w:pPr>
        <w:pStyle w:val="FirstParagraph"/>
      </w:pPr>
      <w:r>
        <w:t>&lt;/SelectDefValues&gt;</w:t>
      </w:r>
    </w:p>
    <w:bookmarkEnd w:id="318"/>
    <w:p w14:paraId="1D82B835" w14:textId="77777777" w:rsidR="007131AB" w:rsidRDefault="00000000">
      <w:r>
        <w:br w:type="page"/>
      </w:r>
    </w:p>
    <w:p w14:paraId="3AE17E3B" w14:textId="77777777" w:rsidR="007131AB" w:rsidRDefault="00000000">
      <w:pPr>
        <w:pStyle w:val="Ttulo1"/>
      </w:pPr>
      <w:bookmarkStart w:id="319" w:name="getvalueslist-1"/>
      <w:r>
        <w:lastRenderedPageBreak/>
        <w:t>GetValuesList</w:t>
      </w:r>
    </w:p>
    <w:p w14:paraId="77B46104" w14:textId="77777777" w:rsidR="007131AB" w:rsidRDefault="00000000">
      <w:pPr>
        <w:pStyle w:val="FirstParagraph"/>
      </w:pPr>
      <w:r>
        <w:t>O método GetValuesList retorna o primeiro nível de valores da lista de valores especificada.</w:t>
      </w:r>
    </w:p>
    <w:p w14:paraId="5DFAD083" w14:textId="6DB04B16" w:rsidR="007131AB" w:rsidRDefault="00000000">
      <w:pPr>
        <w:pStyle w:val="Corpodetexto"/>
      </w:pPr>
      <w:r>
        <w:rPr>
          <w:b/>
          <w:bCs/>
        </w:rPr>
        <w:t>Observação:</w:t>
      </w:r>
      <w:r>
        <w:t xml:space="preserve"> Se estiver usando uma lista de valores de 2 níveis, não será possível retornar os valores de segundo nível. Eles podem ser detectados com o método </w:t>
      </w:r>
      <w:hyperlink r:id="rId344">
        <w:r>
          <w:rPr>
            <w:rStyle w:val="Hyperlink"/>
          </w:rPr>
          <w:t>field.GetValueListByParent</w:t>
        </w:r>
      </w:hyperlink>
      <w:r>
        <w:t>.</w:t>
      </w:r>
    </w:p>
    <w:p w14:paraId="7A1E0761" w14:textId="77777777" w:rsidR="007131AB" w:rsidRDefault="00000000">
      <w:pPr>
        <w:pStyle w:val="Corpodetexto"/>
      </w:pPr>
      <w:r>
        <w:t>Nesta página</w:t>
      </w:r>
    </w:p>
    <w:p w14:paraId="6D0E139D" w14:textId="77777777" w:rsidR="007131AB" w:rsidRDefault="00000000">
      <w:pPr>
        <w:pStyle w:val="Compact"/>
        <w:numPr>
          <w:ilvl w:val="0"/>
          <w:numId w:val="1116"/>
        </w:numPr>
      </w:pPr>
      <w:hyperlink w:anchor="Uso">
        <w:r>
          <w:rPr>
            <w:rStyle w:val="Hyperlink"/>
          </w:rPr>
          <w:t>Uso</w:t>
        </w:r>
      </w:hyperlink>
    </w:p>
    <w:p w14:paraId="50136625" w14:textId="77777777" w:rsidR="007131AB" w:rsidRDefault="00000000">
      <w:pPr>
        <w:pStyle w:val="Compact"/>
        <w:numPr>
          <w:ilvl w:val="0"/>
          <w:numId w:val="1116"/>
        </w:numPr>
      </w:pPr>
      <w:hyperlink w:anchor="Exemplos">
        <w:r>
          <w:rPr>
            <w:rStyle w:val="Hyperlink"/>
          </w:rPr>
          <w:t>Exemplos</w:t>
        </w:r>
      </w:hyperlink>
    </w:p>
    <w:p w14:paraId="134279E1" w14:textId="77777777" w:rsidR="007131AB" w:rsidRDefault="00000000">
      <w:pPr>
        <w:pStyle w:val="Ttulo2"/>
      </w:pPr>
      <w:r>
        <w:t>Uso</w:t>
      </w:r>
    </w:p>
    <w:p w14:paraId="784A5772" w14:textId="77777777" w:rsidR="007131AB" w:rsidRDefault="00000000">
      <w:pPr>
        <w:pStyle w:val="FirstParagraph"/>
      </w:pPr>
      <w:r>
        <w:rPr>
          <w:b/>
          <w:bCs/>
        </w:rPr>
        <w:t>Privilégios.</w:t>
      </w:r>
      <w:r>
        <w:t xml:space="preserve"> Este método requer privilégios de leitura.</w:t>
      </w:r>
    </w:p>
    <w:p w14:paraId="57099EC8" w14:textId="77777777" w:rsidR="007131AB" w:rsidRDefault="00000000">
      <w:pPr>
        <w:pStyle w:val="Corpodetexto"/>
      </w:pPr>
      <w:r>
        <w:rPr>
          <w:b/>
          <w:bCs/>
        </w:rPr>
        <w:t>Parâmetros.</w:t>
      </w:r>
    </w:p>
    <w:p w14:paraId="271D4DED" w14:textId="77777777" w:rsidR="007131AB" w:rsidRDefault="00000000">
      <w:pPr>
        <w:pStyle w:val="TableCaption"/>
      </w:pPr>
      <w:r>
        <w:t>Os parâmetros do método GetValuesList são descritos na tabela a seguir.</w:t>
      </w:r>
    </w:p>
    <w:tbl>
      <w:tblPr>
        <w:tblStyle w:val="Table"/>
        <w:tblW w:w="0" w:type="auto"/>
        <w:tblLook w:val="0020" w:firstRow="1" w:lastRow="0" w:firstColumn="0" w:lastColumn="0" w:noHBand="0" w:noVBand="0"/>
      </w:tblPr>
      <w:tblGrid>
        <w:gridCol w:w="1638"/>
        <w:gridCol w:w="1249"/>
        <w:gridCol w:w="5951"/>
      </w:tblGrid>
      <w:tr w:rsidR="007131AB" w14:paraId="6FFB2310"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A434CD3" w14:textId="77777777" w:rsidR="007131AB" w:rsidRDefault="00000000">
            <w:pPr>
              <w:pStyle w:val="Corpodetexto"/>
            </w:pPr>
            <w:r>
              <w:t>Parâmetro</w:t>
            </w:r>
          </w:p>
        </w:tc>
        <w:tc>
          <w:tcPr>
            <w:tcW w:w="0" w:type="auto"/>
          </w:tcPr>
          <w:p w14:paraId="72E6F851" w14:textId="77777777" w:rsidR="007131AB" w:rsidRDefault="00000000">
            <w:pPr>
              <w:pStyle w:val="Corpodetexto"/>
            </w:pPr>
            <w:r>
              <w:t>Tipo de dados</w:t>
            </w:r>
          </w:p>
        </w:tc>
        <w:tc>
          <w:tcPr>
            <w:tcW w:w="0" w:type="auto"/>
          </w:tcPr>
          <w:p w14:paraId="21D12813" w14:textId="77777777" w:rsidR="007131AB" w:rsidRDefault="00000000">
            <w:pPr>
              <w:pStyle w:val="Corpodetexto"/>
            </w:pPr>
            <w:r>
              <w:t>Valor</w:t>
            </w:r>
          </w:p>
        </w:tc>
      </w:tr>
      <w:tr w:rsidR="007131AB" w14:paraId="55D4B0FE" w14:textId="77777777">
        <w:tc>
          <w:tcPr>
            <w:tcW w:w="0" w:type="auto"/>
          </w:tcPr>
          <w:p w14:paraId="107D0591" w14:textId="77777777" w:rsidR="007131AB" w:rsidRDefault="00000000">
            <w:pPr>
              <w:pStyle w:val="Corpodetexto"/>
            </w:pPr>
            <w:r>
              <w:t>sessionToken</w:t>
            </w:r>
          </w:p>
        </w:tc>
        <w:tc>
          <w:tcPr>
            <w:tcW w:w="0" w:type="auto"/>
          </w:tcPr>
          <w:p w14:paraId="274B3CC1" w14:textId="77777777" w:rsidR="007131AB" w:rsidRDefault="00000000">
            <w:pPr>
              <w:pStyle w:val="Corpodetexto"/>
            </w:pPr>
            <w:r>
              <w:t>String</w:t>
            </w:r>
          </w:p>
        </w:tc>
        <w:tc>
          <w:tcPr>
            <w:tcW w:w="0" w:type="auto"/>
          </w:tcPr>
          <w:p w14:paraId="0C6690FB" w14:textId="7E5AA8EE" w:rsidR="007131AB" w:rsidRDefault="00000000">
            <w:pPr>
              <w:pStyle w:val="Corpodetexto"/>
            </w:pPr>
            <w:r>
              <w:t xml:space="preserve">sessionToken válido retornado pelo método </w:t>
            </w:r>
            <w:hyperlink r:id="rId345">
              <w:r>
                <w:rPr>
                  <w:rStyle w:val="Hyperlink"/>
                </w:rPr>
                <w:t>general.CreateUserSession</w:t>
              </w:r>
            </w:hyperlink>
          </w:p>
        </w:tc>
      </w:tr>
      <w:tr w:rsidR="007131AB" w14:paraId="2626DE1D" w14:textId="77777777">
        <w:tc>
          <w:tcPr>
            <w:tcW w:w="0" w:type="auto"/>
          </w:tcPr>
          <w:p w14:paraId="5B96E8DF" w14:textId="77777777" w:rsidR="007131AB" w:rsidRDefault="00000000">
            <w:pPr>
              <w:pStyle w:val="Corpodetexto"/>
            </w:pPr>
            <w:r>
              <w:t>valuesListId</w:t>
            </w:r>
          </w:p>
        </w:tc>
        <w:tc>
          <w:tcPr>
            <w:tcW w:w="0" w:type="auto"/>
          </w:tcPr>
          <w:p w14:paraId="4770A2BB" w14:textId="77777777" w:rsidR="007131AB" w:rsidRDefault="00000000">
            <w:pPr>
              <w:pStyle w:val="Corpodetexto"/>
            </w:pPr>
            <w:r>
              <w:t>Número inteiro</w:t>
            </w:r>
          </w:p>
        </w:tc>
        <w:tc>
          <w:tcPr>
            <w:tcW w:w="0" w:type="auto"/>
          </w:tcPr>
          <w:p w14:paraId="471FB31B" w14:textId="47442BBF" w:rsidR="007131AB" w:rsidRDefault="00000000">
            <w:pPr>
              <w:pStyle w:val="Corpodetexto"/>
            </w:pPr>
            <w:r>
              <w:t xml:space="preserve">ID interno da lista de valores específica que você deseja recuperar, como incluído nos resultados do método </w:t>
            </w:r>
            <w:hyperlink r:id="rId346">
              <w:r>
                <w:rPr>
                  <w:rStyle w:val="Hyperlink"/>
                </w:rPr>
                <w:t>field.GetValueListForField</w:t>
              </w:r>
            </w:hyperlink>
          </w:p>
        </w:tc>
      </w:tr>
    </w:tbl>
    <w:p w14:paraId="3C23C711" w14:textId="053254EE" w:rsidR="007131AB" w:rsidRDefault="00000000">
      <w:pPr>
        <w:pStyle w:val="Corpodetexto"/>
      </w:pPr>
      <w:r>
        <w:t xml:space="preserve">Para obter instruções sobre como determinar o ID da lista de valores, consulte </w:t>
      </w:r>
      <w:hyperlink r:id="rId347">
        <w:r>
          <w:rPr>
            <w:rStyle w:val="Hyperlink"/>
          </w:rPr>
          <w:t>Determinar ID da lista de valores</w:t>
        </w:r>
      </w:hyperlink>
      <w:r>
        <w:t>.</w:t>
      </w:r>
    </w:p>
    <w:p w14:paraId="4398AA6C" w14:textId="77777777" w:rsidR="007131AB" w:rsidRDefault="00000000">
      <w:pPr>
        <w:pStyle w:val="Corpodetexto"/>
      </w:pPr>
      <w:r>
        <w:rPr>
          <w:b/>
          <w:bCs/>
        </w:rPr>
        <w:t>Saída.</w:t>
      </w:r>
      <w:r>
        <w:t xml:space="preserve"> Este método retorna uma string. O valor é uma string XML que contém todos os itens de nível superior (ID, Valor e Descrição) da lista de valores. Se houver uma falha, a API emitirá uma exceção.</w:t>
      </w:r>
    </w:p>
    <w:p w14:paraId="52CEC381" w14:textId="77777777" w:rsidR="007131AB" w:rsidRDefault="00000000">
      <w:pPr>
        <w:pStyle w:val="Ttulo2"/>
      </w:pPr>
      <w:r>
        <w:t>Exemplos</w:t>
      </w:r>
    </w:p>
    <w:p w14:paraId="612F16A2" w14:textId="77777777" w:rsidR="007131AB" w:rsidRDefault="00000000">
      <w:pPr>
        <w:pStyle w:val="FirstParagraph"/>
      </w:pPr>
      <w:r>
        <w:t>Exemplo de chamada C#</w:t>
      </w:r>
    </w:p>
    <w:p w14:paraId="66843ED5" w14:textId="77777777" w:rsidR="007131AB" w:rsidRDefault="00000000">
      <w:pPr>
        <w:pStyle w:val="Corpodetexto"/>
      </w:pPr>
      <w:r>
        <w:t>sValuesList = field.GetValuesList(sSessionToken, 63);</w:t>
      </w:r>
    </w:p>
    <w:p w14:paraId="7A6B667D" w14:textId="77777777" w:rsidR="007131AB" w:rsidRDefault="00000000">
      <w:pPr>
        <w:pStyle w:val="Corpodetexto"/>
      </w:pPr>
      <w:r>
        <w:t>Exemplo de solicitação</w:t>
      </w:r>
    </w:p>
    <w:p w14:paraId="0547C5F2" w14:textId="77777777" w:rsidR="007131AB" w:rsidRDefault="00000000">
      <w:pPr>
        <w:pStyle w:val="Corpodetexto"/>
      </w:pPr>
      <w:r>
        <w:lastRenderedPageBreak/>
        <w:t>Veja a seguir um exemplo de solicitação e resposta SOAP 1.1. Os espaços reservados mostrados seriam substituídos por valores reais. SOAP 1.2 também é compatível.</w:t>
      </w:r>
    </w:p>
    <w:p w14:paraId="2D818432" w14:textId="77777777" w:rsidR="007131AB" w:rsidRDefault="00000000">
      <w:pPr>
        <w:pStyle w:val="Corpodetexto"/>
      </w:pPr>
      <w:r>
        <w:t>POST /archer/ws/field.asmx HTTP/1.1</w:t>
      </w:r>
    </w:p>
    <w:p w14:paraId="5CB93D3E" w14:textId="77777777" w:rsidR="007131AB" w:rsidRDefault="00000000">
      <w:pPr>
        <w:pStyle w:val="Corpodetexto"/>
      </w:pPr>
      <w:r>
        <w:t>Host: staging</w:t>
      </w:r>
    </w:p>
    <w:p w14:paraId="496F4D83" w14:textId="77777777" w:rsidR="007131AB" w:rsidRDefault="00000000">
      <w:pPr>
        <w:pStyle w:val="Corpodetexto"/>
      </w:pPr>
      <w:r>
        <w:t>Content-Type: text/xml; charset=utf-8</w:t>
      </w:r>
    </w:p>
    <w:p w14:paraId="4DFD7A33" w14:textId="77777777" w:rsidR="007131AB" w:rsidRDefault="00000000">
      <w:pPr>
        <w:pStyle w:val="Corpodetexto"/>
      </w:pPr>
      <w:r>
        <w:t xml:space="preserve">Content-Length: </w:t>
      </w:r>
      <w:r>
        <w:rPr>
          <w:b/>
          <w:bCs/>
        </w:rPr>
        <w:t>length</w:t>
      </w:r>
    </w:p>
    <w:p w14:paraId="1045C7AE" w14:textId="77777777" w:rsidR="007131AB" w:rsidRDefault="00000000">
      <w:pPr>
        <w:pStyle w:val="Corpodetexto"/>
      </w:pPr>
      <w:r>
        <w:t>SOAPAction: "http://archer-tech.com/webservices/GetValuesList"</w:t>
      </w:r>
      <w:r>
        <w:br/>
      </w:r>
      <w:r>
        <w:br/>
      </w:r>
    </w:p>
    <w:p w14:paraId="600A06D2" w14:textId="77777777" w:rsidR="007131AB" w:rsidRDefault="00000000">
      <w:pPr>
        <w:pStyle w:val="Corpodetexto"/>
      </w:pPr>
      <w:r>
        <w:t>&lt;?xml version="1.0" encoding="utf-8"?&gt;</w:t>
      </w:r>
    </w:p>
    <w:p w14:paraId="7BB4915C" w14:textId="77777777" w:rsidR="007131AB" w:rsidRDefault="00000000">
      <w:pPr>
        <w:pStyle w:val="Corpodetexto"/>
      </w:pPr>
      <w:r>
        <w:t>&lt;soap:Envelope xmlns:xsi="http://www.w3.org/2001/XMLSchema-instance" xmlns:xsd="http://www.w3.org/2001/XMLSchema" xmlns:soap="http://schemas.xmlsoap.org/soap/envelope/"&gt;</w:t>
      </w:r>
    </w:p>
    <w:p w14:paraId="593965EA" w14:textId="77777777" w:rsidR="007131AB" w:rsidRDefault="00000000">
      <w:pPr>
        <w:numPr>
          <w:ilvl w:val="0"/>
          <w:numId w:val="1117"/>
        </w:numPr>
      </w:pPr>
      <w:r>
        <w:t>&lt;soap:Body&gt;</w:t>
      </w:r>
    </w:p>
    <w:p w14:paraId="0A07A6A4" w14:textId="77777777" w:rsidR="007131AB" w:rsidRDefault="00000000">
      <w:pPr>
        <w:numPr>
          <w:ilvl w:val="1"/>
          <w:numId w:val="1118"/>
        </w:numPr>
      </w:pPr>
      <w:r>
        <w:t>&lt;GetValuesList xmlns="http://archer-tech.com/webservices/"&gt;</w:t>
      </w:r>
    </w:p>
    <w:p w14:paraId="629092E1" w14:textId="77777777" w:rsidR="007131AB" w:rsidRDefault="00000000">
      <w:pPr>
        <w:numPr>
          <w:ilvl w:val="2"/>
          <w:numId w:val="1119"/>
        </w:numPr>
      </w:pPr>
      <w:r>
        <w:t>&lt;sessionToken&gt;</w:t>
      </w:r>
      <w:r>
        <w:rPr>
          <w:b/>
          <w:bCs/>
        </w:rPr>
        <w:t>string</w:t>
      </w:r>
      <w:r>
        <w:t>&lt;/sessionToken&gt;</w:t>
      </w:r>
    </w:p>
    <w:p w14:paraId="5F5FAF82" w14:textId="77777777" w:rsidR="007131AB" w:rsidRDefault="00000000">
      <w:pPr>
        <w:numPr>
          <w:ilvl w:val="2"/>
          <w:numId w:val="1120"/>
        </w:numPr>
      </w:pPr>
      <w:r>
        <w:t>&lt;valuesListId&gt;</w:t>
      </w:r>
      <w:r>
        <w:rPr>
          <w:b/>
          <w:bCs/>
        </w:rPr>
        <w:t>int</w:t>
      </w:r>
      <w:r>
        <w:t>&lt;/valuesListId&gt;</w:t>
      </w:r>
    </w:p>
    <w:p w14:paraId="74DCEC09" w14:textId="77777777" w:rsidR="007131AB" w:rsidRDefault="00000000">
      <w:pPr>
        <w:numPr>
          <w:ilvl w:val="1"/>
          <w:numId w:val="1120"/>
        </w:numPr>
      </w:pPr>
      <w:r>
        <w:t>&lt;/GetValuesList&gt;</w:t>
      </w:r>
    </w:p>
    <w:p w14:paraId="5A57FEFE" w14:textId="77777777" w:rsidR="007131AB" w:rsidRDefault="00000000">
      <w:pPr>
        <w:numPr>
          <w:ilvl w:val="0"/>
          <w:numId w:val="1120"/>
        </w:numPr>
      </w:pPr>
      <w:r>
        <w:t>&lt;/soap:Body&gt;</w:t>
      </w:r>
    </w:p>
    <w:p w14:paraId="7CDE3B80" w14:textId="77777777" w:rsidR="007131AB" w:rsidRDefault="00000000">
      <w:pPr>
        <w:pStyle w:val="FirstParagraph"/>
      </w:pPr>
      <w:r>
        <w:t>&lt;/soap:Envelope&gt;</w:t>
      </w:r>
    </w:p>
    <w:p w14:paraId="749D868C" w14:textId="77777777" w:rsidR="007131AB" w:rsidRDefault="00000000">
      <w:pPr>
        <w:pStyle w:val="Corpodetexto"/>
      </w:pPr>
      <w:r>
        <w:t>Exemplo de resposta</w:t>
      </w:r>
    </w:p>
    <w:p w14:paraId="5A3F9C2C" w14:textId="77777777" w:rsidR="007131AB" w:rsidRDefault="00000000">
      <w:pPr>
        <w:pStyle w:val="Corpodetexto"/>
      </w:pPr>
      <w:r>
        <w:t>HTTP/1.1 200 OK</w:t>
      </w:r>
    </w:p>
    <w:p w14:paraId="555732CD" w14:textId="77777777" w:rsidR="007131AB" w:rsidRDefault="00000000">
      <w:pPr>
        <w:pStyle w:val="Corpodetexto"/>
      </w:pPr>
      <w:r>
        <w:t>Content-Type: text/xml; charset=utf-8</w:t>
      </w:r>
    </w:p>
    <w:p w14:paraId="0D44D51E" w14:textId="77777777" w:rsidR="007131AB" w:rsidRDefault="00000000">
      <w:pPr>
        <w:pStyle w:val="Corpodetexto"/>
      </w:pPr>
      <w:r>
        <w:t xml:space="preserve">Content-Length: </w:t>
      </w:r>
      <w:r>
        <w:rPr>
          <w:b/>
          <w:bCs/>
        </w:rPr>
        <w:t>length</w:t>
      </w:r>
      <w:r>
        <w:br/>
      </w:r>
    </w:p>
    <w:p w14:paraId="24B08FEE" w14:textId="77777777" w:rsidR="007131AB" w:rsidRDefault="00000000">
      <w:pPr>
        <w:pStyle w:val="Corpodetexto"/>
      </w:pPr>
      <w:r>
        <w:t>&lt;?xml version="1.0" encoding="utf-8"?&gt;</w:t>
      </w:r>
    </w:p>
    <w:p w14:paraId="248E617F" w14:textId="77777777" w:rsidR="007131AB" w:rsidRDefault="00000000">
      <w:pPr>
        <w:pStyle w:val="Corpodetexto"/>
      </w:pPr>
      <w:r>
        <w:t>&lt;soap:Envelope xmlns:xsi="http://www.w3.org/2001/XMLSchema-instance" xmlns:xsd="http://www.w3.org/2001/XMLSchema" xmlns:soap="http://schemas.xmlsoap.org/soap/envelope/"&gt;</w:t>
      </w:r>
    </w:p>
    <w:p w14:paraId="053F1C48" w14:textId="77777777" w:rsidR="007131AB" w:rsidRDefault="00000000">
      <w:pPr>
        <w:numPr>
          <w:ilvl w:val="0"/>
          <w:numId w:val="1121"/>
        </w:numPr>
      </w:pPr>
      <w:r>
        <w:t>&lt;soap:Body&gt;</w:t>
      </w:r>
    </w:p>
    <w:p w14:paraId="612CB325" w14:textId="77777777" w:rsidR="007131AB" w:rsidRDefault="00000000">
      <w:pPr>
        <w:numPr>
          <w:ilvl w:val="1"/>
          <w:numId w:val="1122"/>
        </w:numPr>
      </w:pPr>
      <w:r>
        <w:lastRenderedPageBreak/>
        <w:t>&lt;GetValuesListResponse xmlns="http://archer-tech.com/webservices/"&gt;</w:t>
      </w:r>
    </w:p>
    <w:p w14:paraId="0AE18D1A" w14:textId="77777777" w:rsidR="007131AB" w:rsidRDefault="00000000">
      <w:pPr>
        <w:numPr>
          <w:ilvl w:val="2"/>
          <w:numId w:val="1123"/>
        </w:numPr>
      </w:pPr>
      <w:r>
        <w:t>&lt;GetValuesListResult&gt;</w:t>
      </w:r>
      <w:r>
        <w:rPr>
          <w:b/>
          <w:bCs/>
        </w:rPr>
        <w:t>string</w:t>
      </w:r>
      <w:r>
        <w:t>&lt;/GetValuesListResult&gt;</w:t>
      </w:r>
    </w:p>
    <w:p w14:paraId="09EEDF30" w14:textId="77777777" w:rsidR="007131AB" w:rsidRDefault="00000000">
      <w:pPr>
        <w:numPr>
          <w:ilvl w:val="1"/>
          <w:numId w:val="1120"/>
        </w:numPr>
      </w:pPr>
      <w:r>
        <w:t>&lt;/GetValuesListResponse&gt;</w:t>
      </w:r>
    </w:p>
    <w:p w14:paraId="2BF4E584" w14:textId="77777777" w:rsidR="007131AB" w:rsidRDefault="00000000">
      <w:pPr>
        <w:numPr>
          <w:ilvl w:val="0"/>
          <w:numId w:val="1120"/>
        </w:numPr>
      </w:pPr>
      <w:r>
        <w:t>&lt;/soap:Body&gt;</w:t>
      </w:r>
    </w:p>
    <w:p w14:paraId="6D15D1D1" w14:textId="77777777" w:rsidR="007131AB" w:rsidRDefault="00000000">
      <w:pPr>
        <w:pStyle w:val="FirstParagraph"/>
      </w:pPr>
      <w:r>
        <w:t>&lt;/soap:Envelope&gt;</w:t>
      </w:r>
    </w:p>
    <w:p w14:paraId="791F2919" w14:textId="77777777" w:rsidR="007131AB" w:rsidRDefault="00000000">
      <w:pPr>
        <w:pStyle w:val="Corpodetexto"/>
      </w:pPr>
      <w:r>
        <w:t>String de amostra na resposta</w:t>
      </w:r>
    </w:p>
    <w:p w14:paraId="3B788CC2" w14:textId="77777777" w:rsidR="007131AB" w:rsidRDefault="00000000">
      <w:pPr>
        <w:pStyle w:val="Corpodetexto"/>
      </w:pPr>
      <w:r>
        <w:t>&lt;SelectDefValues&gt;</w:t>
      </w:r>
    </w:p>
    <w:p w14:paraId="1ABCBEE1" w14:textId="77777777" w:rsidR="007131AB" w:rsidRDefault="00000000">
      <w:pPr>
        <w:numPr>
          <w:ilvl w:val="0"/>
          <w:numId w:val="1124"/>
        </w:numPr>
      </w:pPr>
      <w:r>
        <w:t>&lt;SelectDefValue&gt;</w:t>
      </w:r>
    </w:p>
    <w:p w14:paraId="55F36D64" w14:textId="77777777" w:rsidR="007131AB" w:rsidRDefault="00000000">
      <w:pPr>
        <w:numPr>
          <w:ilvl w:val="1"/>
          <w:numId w:val="1125"/>
        </w:numPr>
      </w:pPr>
      <w:r>
        <w:t>&lt;guid&gt;a765b5c7-60f1-49a7-861d-2065422131a0&lt;/guid&gt;</w:t>
      </w:r>
    </w:p>
    <w:p w14:paraId="76B8833F" w14:textId="77777777" w:rsidR="007131AB" w:rsidRDefault="00000000">
      <w:pPr>
        <w:numPr>
          <w:ilvl w:val="1"/>
          <w:numId w:val="1120"/>
        </w:numPr>
      </w:pPr>
      <w:r>
        <w:t>&lt;Id&gt;3156&lt;/Id&gt;</w:t>
      </w:r>
    </w:p>
    <w:p w14:paraId="1F8FF3A3" w14:textId="77777777" w:rsidR="007131AB" w:rsidRDefault="00000000">
      <w:pPr>
        <w:numPr>
          <w:ilvl w:val="1"/>
          <w:numId w:val="1120"/>
        </w:numPr>
      </w:pPr>
      <w:r>
        <w:t>&lt;Name&gt;False&lt;/Name&gt;</w:t>
      </w:r>
    </w:p>
    <w:p w14:paraId="70826F7B" w14:textId="77777777" w:rsidR="007131AB" w:rsidRDefault="00000000">
      <w:pPr>
        <w:numPr>
          <w:ilvl w:val="1"/>
          <w:numId w:val="1120"/>
        </w:numPr>
      </w:pPr>
      <w:r>
        <w:t>&lt;select_value_desc /&gt;</w:t>
      </w:r>
    </w:p>
    <w:p w14:paraId="56FBB586" w14:textId="77777777" w:rsidR="007131AB" w:rsidRDefault="00000000">
      <w:pPr>
        <w:numPr>
          <w:ilvl w:val="1"/>
          <w:numId w:val="1120"/>
        </w:numPr>
      </w:pPr>
      <w:r>
        <w:t>&lt;AssociativeFlag&gt;false&lt;/AssociativeFlag&gt;</w:t>
      </w:r>
    </w:p>
    <w:p w14:paraId="116FA8A1" w14:textId="77777777" w:rsidR="007131AB" w:rsidRDefault="00000000">
      <w:pPr>
        <w:numPr>
          <w:ilvl w:val="1"/>
          <w:numId w:val="1120"/>
        </w:numPr>
      </w:pPr>
      <w:r>
        <w:t>&lt;select_value_color /&gt;</w:t>
      </w:r>
    </w:p>
    <w:p w14:paraId="03A4DEE4" w14:textId="77777777" w:rsidR="007131AB" w:rsidRDefault="00000000">
      <w:pPr>
        <w:numPr>
          <w:ilvl w:val="1"/>
          <w:numId w:val="1120"/>
        </w:numPr>
      </w:pPr>
      <w:r>
        <w:t>&lt;DefaultFlag&gt;false&lt;/DefaultFlag&gt;</w:t>
      </w:r>
    </w:p>
    <w:p w14:paraId="67077F5B" w14:textId="77777777" w:rsidR="007131AB" w:rsidRDefault="00000000">
      <w:pPr>
        <w:numPr>
          <w:ilvl w:val="0"/>
          <w:numId w:val="1120"/>
        </w:numPr>
      </w:pPr>
      <w:r>
        <w:t>&lt;/SelectDefValue&gt;</w:t>
      </w:r>
    </w:p>
    <w:p w14:paraId="25ADBE8C" w14:textId="77777777" w:rsidR="007131AB" w:rsidRDefault="00000000">
      <w:pPr>
        <w:numPr>
          <w:ilvl w:val="0"/>
          <w:numId w:val="1120"/>
        </w:numPr>
      </w:pPr>
      <w:r>
        <w:t>&lt;SelectDefValue&gt;</w:t>
      </w:r>
    </w:p>
    <w:p w14:paraId="1573B756" w14:textId="77777777" w:rsidR="007131AB" w:rsidRDefault="00000000">
      <w:pPr>
        <w:numPr>
          <w:ilvl w:val="1"/>
          <w:numId w:val="1126"/>
        </w:numPr>
      </w:pPr>
      <w:r>
        <w:t>&lt;guid&gt;9d72c7a7-4620-448b-9f26-038f076d76a1&lt;/guid&gt;</w:t>
      </w:r>
    </w:p>
    <w:p w14:paraId="134D13BE" w14:textId="77777777" w:rsidR="007131AB" w:rsidRDefault="00000000">
      <w:pPr>
        <w:numPr>
          <w:ilvl w:val="1"/>
          <w:numId w:val="1120"/>
        </w:numPr>
      </w:pPr>
      <w:r>
        <w:t>&lt;Id&gt;3155&lt;/Id&gt;</w:t>
      </w:r>
    </w:p>
    <w:p w14:paraId="0EFB2E07" w14:textId="77777777" w:rsidR="007131AB" w:rsidRDefault="00000000">
      <w:pPr>
        <w:numPr>
          <w:ilvl w:val="1"/>
          <w:numId w:val="1120"/>
        </w:numPr>
      </w:pPr>
      <w:r>
        <w:t>&lt;Name&gt;True&lt;/Name&gt;</w:t>
      </w:r>
    </w:p>
    <w:p w14:paraId="55217964" w14:textId="77777777" w:rsidR="007131AB" w:rsidRDefault="00000000">
      <w:pPr>
        <w:numPr>
          <w:ilvl w:val="1"/>
          <w:numId w:val="1120"/>
        </w:numPr>
      </w:pPr>
      <w:r>
        <w:t>&lt;select_value_desc /&gt;</w:t>
      </w:r>
    </w:p>
    <w:p w14:paraId="003AC9AC" w14:textId="77777777" w:rsidR="007131AB" w:rsidRDefault="00000000">
      <w:pPr>
        <w:numPr>
          <w:ilvl w:val="1"/>
          <w:numId w:val="1120"/>
        </w:numPr>
      </w:pPr>
      <w:r>
        <w:t>&lt;AssociativeFlag&gt;false&lt;/AssociativeFlag&gt;</w:t>
      </w:r>
    </w:p>
    <w:p w14:paraId="6A5784E1" w14:textId="77777777" w:rsidR="007131AB" w:rsidRDefault="00000000">
      <w:pPr>
        <w:numPr>
          <w:ilvl w:val="1"/>
          <w:numId w:val="1120"/>
        </w:numPr>
      </w:pPr>
      <w:r>
        <w:t>&lt;select_value_color /&gt;</w:t>
      </w:r>
    </w:p>
    <w:p w14:paraId="3A918AD3" w14:textId="77777777" w:rsidR="007131AB" w:rsidRDefault="00000000">
      <w:pPr>
        <w:numPr>
          <w:ilvl w:val="1"/>
          <w:numId w:val="1120"/>
        </w:numPr>
      </w:pPr>
      <w:r>
        <w:t>&lt;DefaultFlag&gt;false&lt;/DefaultFlag&gt;</w:t>
      </w:r>
    </w:p>
    <w:p w14:paraId="7C8795C4" w14:textId="77777777" w:rsidR="007131AB" w:rsidRDefault="00000000">
      <w:pPr>
        <w:numPr>
          <w:ilvl w:val="0"/>
          <w:numId w:val="1120"/>
        </w:numPr>
      </w:pPr>
      <w:r>
        <w:t>&lt;/SelectDefValue&gt;</w:t>
      </w:r>
    </w:p>
    <w:p w14:paraId="78898D97" w14:textId="77777777" w:rsidR="007131AB" w:rsidRDefault="00000000">
      <w:pPr>
        <w:pStyle w:val="FirstParagraph"/>
      </w:pPr>
      <w:r>
        <w:t>&lt;/SelectDefValues&gt;</w:t>
      </w:r>
    </w:p>
    <w:bookmarkEnd w:id="319"/>
    <w:p w14:paraId="5009D0C4" w14:textId="77777777" w:rsidR="007131AB" w:rsidRDefault="00000000">
      <w:r>
        <w:lastRenderedPageBreak/>
        <w:br w:type="page"/>
      </w:r>
    </w:p>
    <w:p w14:paraId="239AD33C" w14:textId="77777777" w:rsidR="007131AB" w:rsidRDefault="00000000">
      <w:pPr>
        <w:pStyle w:val="Ttulo1"/>
      </w:pPr>
      <w:bookmarkStart w:id="320" w:name="getvalueslistidbyguid-1"/>
      <w:r>
        <w:lastRenderedPageBreak/>
        <w:t>GetValuesListIdByGUID</w:t>
      </w:r>
    </w:p>
    <w:p w14:paraId="05A66B15" w14:textId="77777777" w:rsidR="007131AB" w:rsidRDefault="00000000">
      <w:pPr>
        <w:pStyle w:val="FirstParagraph"/>
      </w:pPr>
      <w:r>
        <w:t>O método GetValuesListIdByGUID retorna o ID da lista de valores globais associado ao GUID especificado.</w:t>
      </w:r>
    </w:p>
    <w:p w14:paraId="5C66C6A4" w14:textId="77777777" w:rsidR="007131AB" w:rsidRDefault="00000000">
      <w:pPr>
        <w:pStyle w:val="Corpodetexto"/>
      </w:pPr>
      <w:r>
        <w:t>Nesta página</w:t>
      </w:r>
    </w:p>
    <w:p w14:paraId="6DDF5C64" w14:textId="77777777" w:rsidR="007131AB" w:rsidRDefault="00000000">
      <w:pPr>
        <w:pStyle w:val="Compact"/>
        <w:numPr>
          <w:ilvl w:val="0"/>
          <w:numId w:val="1127"/>
        </w:numPr>
      </w:pPr>
      <w:hyperlink w:anchor="Uso">
        <w:r>
          <w:rPr>
            <w:rStyle w:val="Hyperlink"/>
          </w:rPr>
          <w:t>Uso</w:t>
        </w:r>
      </w:hyperlink>
    </w:p>
    <w:p w14:paraId="2CE847DD" w14:textId="77777777" w:rsidR="007131AB" w:rsidRDefault="00000000">
      <w:pPr>
        <w:pStyle w:val="Compact"/>
        <w:numPr>
          <w:ilvl w:val="0"/>
          <w:numId w:val="1127"/>
        </w:numPr>
      </w:pPr>
      <w:hyperlink w:anchor="Exemplos">
        <w:r>
          <w:rPr>
            <w:rStyle w:val="Hyperlink"/>
          </w:rPr>
          <w:t>Exemplos</w:t>
        </w:r>
      </w:hyperlink>
    </w:p>
    <w:p w14:paraId="6619B389" w14:textId="77777777" w:rsidR="007131AB" w:rsidRDefault="00000000">
      <w:pPr>
        <w:pStyle w:val="Ttulo2"/>
      </w:pPr>
      <w:r>
        <w:t>Uso</w:t>
      </w:r>
    </w:p>
    <w:p w14:paraId="03098F33" w14:textId="77777777" w:rsidR="007131AB" w:rsidRDefault="00000000">
      <w:pPr>
        <w:pStyle w:val="FirstParagraph"/>
      </w:pPr>
      <w:r>
        <w:rPr>
          <w:b/>
          <w:bCs/>
        </w:rPr>
        <w:t>Privilégios.</w:t>
      </w:r>
      <w:r>
        <w:t xml:space="preserve"> Este método requer privilégios de leitura.</w:t>
      </w:r>
    </w:p>
    <w:p w14:paraId="20C757BE" w14:textId="77777777" w:rsidR="007131AB" w:rsidRDefault="00000000">
      <w:pPr>
        <w:pStyle w:val="Corpodetexto"/>
      </w:pPr>
      <w:r>
        <w:rPr>
          <w:b/>
          <w:bCs/>
        </w:rPr>
        <w:t>Parâmetros.</w:t>
      </w:r>
    </w:p>
    <w:p w14:paraId="1A7DE10E" w14:textId="77777777" w:rsidR="007131AB" w:rsidRDefault="00000000">
      <w:pPr>
        <w:pStyle w:val="TableCaption"/>
      </w:pPr>
      <w:r>
        <w:t>Os parâmetros do método GetValuesListIdByGUID são descritos na tabela a seguir.</w:t>
      </w:r>
    </w:p>
    <w:tbl>
      <w:tblPr>
        <w:tblStyle w:val="Table"/>
        <w:tblW w:w="0" w:type="auto"/>
        <w:tblLook w:val="0020" w:firstRow="1" w:lastRow="0" w:firstColumn="0" w:lastColumn="0" w:noHBand="0" w:noVBand="0"/>
      </w:tblPr>
      <w:tblGrid>
        <w:gridCol w:w="1638"/>
        <w:gridCol w:w="1043"/>
        <w:gridCol w:w="6157"/>
      </w:tblGrid>
      <w:tr w:rsidR="007131AB" w14:paraId="550BBD46"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A2F9613" w14:textId="77777777" w:rsidR="007131AB" w:rsidRDefault="00000000">
            <w:pPr>
              <w:pStyle w:val="Corpodetexto"/>
            </w:pPr>
            <w:r>
              <w:t>Parâmetro</w:t>
            </w:r>
          </w:p>
        </w:tc>
        <w:tc>
          <w:tcPr>
            <w:tcW w:w="0" w:type="auto"/>
          </w:tcPr>
          <w:p w14:paraId="3E9D3563" w14:textId="77777777" w:rsidR="007131AB" w:rsidRDefault="00000000">
            <w:pPr>
              <w:pStyle w:val="Corpodetexto"/>
            </w:pPr>
            <w:r>
              <w:t>Tipo de dados</w:t>
            </w:r>
          </w:p>
        </w:tc>
        <w:tc>
          <w:tcPr>
            <w:tcW w:w="0" w:type="auto"/>
          </w:tcPr>
          <w:p w14:paraId="3015F2AE" w14:textId="77777777" w:rsidR="007131AB" w:rsidRDefault="00000000">
            <w:pPr>
              <w:pStyle w:val="Corpodetexto"/>
            </w:pPr>
            <w:r>
              <w:t>Valor</w:t>
            </w:r>
          </w:p>
        </w:tc>
      </w:tr>
      <w:tr w:rsidR="007131AB" w14:paraId="0A83B461" w14:textId="77777777">
        <w:tc>
          <w:tcPr>
            <w:tcW w:w="0" w:type="auto"/>
          </w:tcPr>
          <w:p w14:paraId="3E690BE2" w14:textId="77777777" w:rsidR="007131AB" w:rsidRDefault="00000000">
            <w:pPr>
              <w:pStyle w:val="Corpodetexto"/>
            </w:pPr>
            <w:r>
              <w:t>sessionToken</w:t>
            </w:r>
          </w:p>
        </w:tc>
        <w:tc>
          <w:tcPr>
            <w:tcW w:w="0" w:type="auto"/>
          </w:tcPr>
          <w:p w14:paraId="5EF9B4B1" w14:textId="77777777" w:rsidR="007131AB" w:rsidRDefault="00000000">
            <w:pPr>
              <w:pStyle w:val="Corpodetexto"/>
            </w:pPr>
            <w:r>
              <w:t>String</w:t>
            </w:r>
          </w:p>
        </w:tc>
        <w:tc>
          <w:tcPr>
            <w:tcW w:w="0" w:type="auto"/>
          </w:tcPr>
          <w:p w14:paraId="2C95D11B" w14:textId="0B564DCE" w:rsidR="007131AB" w:rsidRDefault="00000000">
            <w:pPr>
              <w:pStyle w:val="Corpodetexto"/>
            </w:pPr>
            <w:r>
              <w:t xml:space="preserve">sessionToken válido retornado pelo método </w:t>
            </w:r>
            <w:hyperlink r:id="rId348">
              <w:r>
                <w:rPr>
                  <w:rStyle w:val="Hyperlink"/>
                </w:rPr>
                <w:t>general.CreateUserSession</w:t>
              </w:r>
            </w:hyperlink>
            <w:r>
              <w:t>.</w:t>
            </w:r>
          </w:p>
        </w:tc>
      </w:tr>
      <w:tr w:rsidR="007131AB" w14:paraId="67D0B45F" w14:textId="77777777">
        <w:tc>
          <w:tcPr>
            <w:tcW w:w="0" w:type="auto"/>
          </w:tcPr>
          <w:p w14:paraId="79ABB039" w14:textId="77777777" w:rsidR="007131AB" w:rsidRDefault="00000000">
            <w:pPr>
              <w:pStyle w:val="Corpodetexto"/>
            </w:pPr>
            <w:r>
              <w:t>GUID</w:t>
            </w:r>
          </w:p>
        </w:tc>
        <w:tc>
          <w:tcPr>
            <w:tcW w:w="0" w:type="auto"/>
          </w:tcPr>
          <w:p w14:paraId="4A946362" w14:textId="77777777" w:rsidR="007131AB" w:rsidRDefault="00000000">
            <w:pPr>
              <w:pStyle w:val="Corpodetexto"/>
            </w:pPr>
            <w:r>
              <w:t>String</w:t>
            </w:r>
          </w:p>
        </w:tc>
        <w:tc>
          <w:tcPr>
            <w:tcW w:w="0" w:type="auto"/>
          </w:tcPr>
          <w:p w14:paraId="39B57700" w14:textId="77777777" w:rsidR="007131AB" w:rsidRDefault="00000000">
            <w:pPr>
              <w:pStyle w:val="Corpodetexto"/>
            </w:pPr>
            <w:r>
              <w:t>O GUID da lista de valores desejada.</w:t>
            </w:r>
          </w:p>
          <w:p w14:paraId="01A31106" w14:textId="77777777" w:rsidR="007131AB" w:rsidRDefault="00000000">
            <w:pPr>
              <w:pStyle w:val="Corpodetexto"/>
            </w:pPr>
            <w:r>
              <w:rPr>
                <w:b/>
                <w:bCs/>
              </w:rPr>
              <w:t>Observação:</w:t>
            </w:r>
            <w:r>
              <w:t xml:space="preserve"> Para encontrar esse valor, revise a página Gerenciar listas de valores globais correspondente à lista de valores globais desejada e copie o GUID.</w:t>
            </w:r>
          </w:p>
        </w:tc>
      </w:tr>
    </w:tbl>
    <w:p w14:paraId="4CA48C42" w14:textId="77777777" w:rsidR="007131AB" w:rsidRDefault="00000000">
      <w:pPr>
        <w:pStyle w:val="Corpodetexto"/>
      </w:pPr>
      <w:r>
        <w:rPr>
          <w:b/>
          <w:bCs/>
        </w:rPr>
        <w:t>Saída.</w:t>
      </w:r>
      <w:r>
        <w:t xml:space="preserve"> Este método retorna um número inteiro. Se o método for bem-sucedido, o valor será o ID da lista de valores globais associado ao GUID. Se houver uma falha, a API emitirá uma exceção.</w:t>
      </w:r>
    </w:p>
    <w:p w14:paraId="5FA5ACEC" w14:textId="77777777" w:rsidR="007131AB" w:rsidRDefault="00000000">
      <w:pPr>
        <w:pStyle w:val="Ttulo2"/>
      </w:pPr>
      <w:r>
        <w:t>Exemplos</w:t>
      </w:r>
    </w:p>
    <w:p w14:paraId="71E7B79E" w14:textId="77777777" w:rsidR="007131AB" w:rsidRDefault="00000000">
      <w:pPr>
        <w:pStyle w:val="FirstParagraph"/>
      </w:pPr>
      <w:r>
        <w:t>Exemplo de código C#</w:t>
      </w:r>
    </w:p>
    <w:p w14:paraId="617C1917" w14:textId="77777777" w:rsidR="007131AB" w:rsidRDefault="00000000">
      <w:pPr>
        <w:pStyle w:val="Corpodetexto"/>
      </w:pPr>
      <w:r>
        <w:t>iReturnCode = field.GetValuesListIdByGUID(sSessionToken,</w:t>
      </w:r>
      <w:r>
        <w:br/>
        <w:t>“7538F922-7794-11E2-BCD8-634F61887098”);</w:t>
      </w:r>
    </w:p>
    <w:p w14:paraId="70DB6863" w14:textId="77777777" w:rsidR="007131AB" w:rsidRDefault="00000000">
      <w:pPr>
        <w:pStyle w:val="Corpodetexto"/>
      </w:pPr>
      <w:r>
        <w:t>Exemplo de solicitação</w:t>
      </w:r>
    </w:p>
    <w:p w14:paraId="2C40806C"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418B7CC9" w14:textId="77777777" w:rsidR="007131AB" w:rsidRDefault="00000000">
      <w:pPr>
        <w:pStyle w:val="Corpodetexto"/>
      </w:pPr>
      <w:r>
        <w:t>POST /archer/ws/field.asmx HTTP/1.1</w:t>
      </w:r>
    </w:p>
    <w:p w14:paraId="1F3F04C9" w14:textId="77777777" w:rsidR="007131AB" w:rsidRDefault="00000000">
      <w:pPr>
        <w:pStyle w:val="Corpodetexto"/>
      </w:pPr>
      <w:r>
        <w:lastRenderedPageBreak/>
        <w:t>Host: staging</w:t>
      </w:r>
    </w:p>
    <w:p w14:paraId="4FA75DB9" w14:textId="77777777" w:rsidR="007131AB" w:rsidRDefault="00000000">
      <w:pPr>
        <w:pStyle w:val="Corpodetexto"/>
      </w:pPr>
      <w:r>
        <w:t>Content-Type: text/xml; charset=utf-8</w:t>
      </w:r>
    </w:p>
    <w:p w14:paraId="62C35FB7" w14:textId="77777777" w:rsidR="007131AB" w:rsidRDefault="00000000">
      <w:pPr>
        <w:pStyle w:val="Corpodetexto"/>
      </w:pPr>
      <w:r>
        <w:t xml:space="preserve">Content-Length: </w:t>
      </w:r>
      <w:r>
        <w:rPr>
          <w:b/>
          <w:bCs/>
        </w:rPr>
        <w:t>length</w:t>
      </w:r>
    </w:p>
    <w:p w14:paraId="7C3BE3B1" w14:textId="77777777" w:rsidR="007131AB" w:rsidRDefault="00000000">
      <w:pPr>
        <w:pStyle w:val="Corpodetexto"/>
      </w:pPr>
      <w:r>
        <w:t>SOAPAction: "http://archer-tech.com/webservices/GetValuesListIdByGUID"</w:t>
      </w:r>
      <w:r>
        <w:br/>
      </w:r>
      <w:r>
        <w:br/>
      </w:r>
    </w:p>
    <w:p w14:paraId="209AF2F1" w14:textId="77777777" w:rsidR="007131AB" w:rsidRDefault="00000000">
      <w:pPr>
        <w:pStyle w:val="Corpodetexto"/>
      </w:pPr>
      <w:r>
        <w:t>&lt;?xml version="1.0" encoding="utf-8"?&gt;</w:t>
      </w:r>
    </w:p>
    <w:p w14:paraId="7366C1EB" w14:textId="77777777" w:rsidR="007131AB" w:rsidRDefault="00000000">
      <w:pPr>
        <w:pStyle w:val="Corpodetexto"/>
      </w:pPr>
      <w:r>
        <w:t>&lt;soap:Envelope xmlns:xsi="http://www.w3.org/2001/XMLSchema-instance" xmlns:xsd="http://www.w3.org/2001/XMLSchema" xmlns:soap="http://schemas.xmlsoap.org/soap/envelope/"&gt;</w:t>
      </w:r>
    </w:p>
    <w:p w14:paraId="482A4151" w14:textId="77777777" w:rsidR="007131AB" w:rsidRDefault="00000000">
      <w:pPr>
        <w:numPr>
          <w:ilvl w:val="0"/>
          <w:numId w:val="1128"/>
        </w:numPr>
      </w:pPr>
      <w:r>
        <w:t>&lt;soap:Body&gt;</w:t>
      </w:r>
    </w:p>
    <w:p w14:paraId="18189E77" w14:textId="77777777" w:rsidR="007131AB" w:rsidRDefault="00000000">
      <w:pPr>
        <w:numPr>
          <w:ilvl w:val="1"/>
          <w:numId w:val="1129"/>
        </w:numPr>
      </w:pPr>
      <w:r>
        <w:t>&lt;GetValuesListIdByGUID xmlns="http://archer-tech.com/webservices/"&gt;</w:t>
      </w:r>
    </w:p>
    <w:p w14:paraId="0383ED23" w14:textId="77777777" w:rsidR="007131AB" w:rsidRDefault="00000000">
      <w:pPr>
        <w:numPr>
          <w:ilvl w:val="2"/>
          <w:numId w:val="1130"/>
        </w:numPr>
      </w:pPr>
      <w:r>
        <w:t>&lt;sessionToken&gt;</w:t>
      </w:r>
      <w:r>
        <w:rPr>
          <w:b/>
          <w:bCs/>
        </w:rPr>
        <w:t>string</w:t>
      </w:r>
      <w:r>
        <w:t>&lt;/sessionToken&gt;</w:t>
      </w:r>
    </w:p>
    <w:p w14:paraId="772D0A23" w14:textId="77777777" w:rsidR="007131AB" w:rsidRDefault="00000000">
      <w:pPr>
        <w:numPr>
          <w:ilvl w:val="2"/>
          <w:numId w:val="1131"/>
        </w:numPr>
      </w:pPr>
      <w:r>
        <w:t>&lt;GUID&gt;</w:t>
      </w:r>
      <w:r>
        <w:rPr>
          <w:b/>
          <w:bCs/>
        </w:rPr>
        <w:t>string</w:t>
      </w:r>
      <w:r>
        <w:t>&lt;/GUID&gt;</w:t>
      </w:r>
    </w:p>
    <w:p w14:paraId="15EAEA49" w14:textId="77777777" w:rsidR="007131AB" w:rsidRDefault="00000000">
      <w:pPr>
        <w:numPr>
          <w:ilvl w:val="1"/>
          <w:numId w:val="1131"/>
        </w:numPr>
      </w:pPr>
      <w:r>
        <w:t>&lt;/GetValuesListIdByGUID&gt;</w:t>
      </w:r>
    </w:p>
    <w:p w14:paraId="702AB8E0" w14:textId="77777777" w:rsidR="007131AB" w:rsidRDefault="00000000">
      <w:pPr>
        <w:numPr>
          <w:ilvl w:val="0"/>
          <w:numId w:val="1131"/>
        </w:numPr>
      </w:pPr>
      <w:r>
        <w:t>&lt;/soap:Body&gt;</w:t>
      </w:r>
    </w:p>
    <w:p w14:paraId="320358B8" w14:textId="77777777" w:rsidR="007131AB" w:rsidRDefault="00000000">
      <w:pPr>
        <w:pStyle w:val="FirstParagraph"/>
      </w:pPr>
      <w:r>
        <w:t>&lt;/soap:Envelope&gt;</w:t>
      </w:r>
    </w:p>
    <w:p w14:paraId="456F61B0" w14:textId="77777777" w:rsidR="007131AB" w:rsidRDefault="00000000">
      <w:pPr>
        <w:pStyle w:val="Corpodetexto"/>
      </w:pPr>
      <w:r>
        <w:t>Exemplo de resposta</w:t>
      </w:r>
    </w:p>
    <w:p w14:paraId="5D03646B" w14:textId="77777777" w:rsidR="007131AB" w:rsidRDefault="00000000">
      <w:pPr>
        <w:pStyle w:val="Corpodetexto"/>
      </w:pPr>
      <w:r>
        <w:t>HTTP/1.1 200 OK</w:t>
      </w:r>
    </w:p>
    <w:p w14:paraId="663041A6" w14:textId="77777777" w:rsidR="007131AB" w:rsidRDefault="00000000">
      <w:pPr>
        <w:pStyle w:val="Corpodetexto"/>
      </w:pPr>
      <w:r>
        <w:t>Content-Type: text/xml; charset=utf-8</w:t>
      </w:r>
    </w:p>
    <w:p w14:paraId="645362E8" w14:textId="77777777" w:rsidR="007131AB" w:rsidRDefault="00000000">
      <w:pPr>
        <w:pStyle w:val="Corpodetexto"/>
      </w:pPr>
      <w:r>
        <w:t xml:space="preserve">Content-Length: </w:t>
      </w:r>
      <w:r>
        <w:rPr>
          <w:b/>
          <w:bCs/>
        </w:rPr>
        <w:t>length</w:t>
      </w:r>
      <w:r>
        <w:br/>
      </w:r>
    </w:p>
    <w:p w14:paraId="6E0643CE" w14:textId="77777777" w:rsidR="007131AB" w:rsidRDefault="00000000">
      <w:pPr>
        <w:pStyle w:val="Corpodetexto"/>
      </w:pPr>
      <w:r>
        <w:t>&lt;?xml version="1.0" encoding="utf-8"?&gt;</w:t>
      </w:r>
    </w:p>
    <w:p w14:paraId="01643AC3" w14:textId="77777777" w:rsidR="007131AB" w:rsidRDefault="00000000">
      <w:pPr>
        <w:pStyle w:val="Corpodetexto"/>
      </w:pPr>
      <w:r>
        <w:t>&lt;soap:Envelope xmlns:xsi="http://www.w3.org/2001/XMLSchema-instance" xmlns:xsd="http://www.w3.org/2001/XMLSchema" xmlns:soap="http://schemas.xmlsoap.org/soap/envelope/"&gt;</w:t>
      </w:r>
    </w:p>
    <w:p w14:paraId="7D2F074E" w14:textId="77777777" w:rsidR="007131AB" w:rsidRDefault="00000000">
      <w:pPr>
        <w:numPr>
          <w:ilvl w:val="0"/>
          <w:numId w:val="1132"/>
        </w:numPr>
      </w:pPr>
      <w:r>
        <w:t>&lt;soap:Body&gt;</w:t>
      </w:r>
    </w:p>
    <w:p w14:paraId="10382B95" w14:textId="77777777" w:rsidR="007131AB" w:rsidRDefault="00000000">
      <w:pPr>
        <w:numPr>
          <w:ilvl w:val="1"/>
          <w:numId w:val="1133"/>
        </w:numPr>
      </w:pPr>
      <w:r>
        <w:t>&lt;GetValuesListIdByGUIDResponse xmlns="http://archer-tech.com/webservices/"&gt;</w:t>
      </w:r>
    </w:p>
    <w:p w14:paraId="55ECB5E4" w14:textId="77777777" w:rsidR="007131AB" w:rsidRDefault="00000000">
      <w:pPr>
        <w:numPr>
          <w:ilvl w:val="2"/>
          <w:numId w:val="1134"/>
        </w:numPr>
      </w:pPr>
      <w:r>
        <w:lastRenderedPageBreak/>
        <w:t>&lt;GetValuesListIdByGUIDResult&gt;</w:t>
      </w:r>
      <w:r>
        <w:rPr>
          <w:b/>
          <w:bCs/>
        </w:rPr>
        <w:t>int</w:t>
      </w:r>
      <w:r>
        <w:t>&lt;/GetValuesListIdByGUIDResult&gt;</w:t>
      </w:r>
    </w:p>
    <w:p w14:paraId="750ABF98" w14:textId="77777777" w:rsidR="007131AB" w:rsidRDefault="00000000">
      <w:pPr>
        <w:numPr>
          <w:ilvl w:val="1"/>
          <w:numId w:val="1131"/>
        </w:numPr>
      </w:pPr>
      <w:r>
        <w:t>&lt;/GetValuesListIdByGUIDResponse&gt;</w:t>
      </w:r>
    </w:p>
    <w:p w14:paraId="38652D45" w14:textId="77777777" w:rsidR="007131AB" w:rsidRDefault="00000000">
      <w:pPr>
        <w:numPr>
          <w:ilvl w:val="0"/>
          <w:numId w:val="1131"/>
        </w:numPr>
      </w:pPr>
      <w:r>
        <w:t>&lt;/soap:Body&gt;</w:t>
      </w:r>
    </w:p>
    <w:p w14:paraId="1C867E12" w14:textId="77777777" w:rsidR="007131AB" w:rsidRDefault="00000000">
      <w:pPr>
        <w:pStyle w:val="FirstParagraph"/>
      </w:pPr>
      <w:r>
        <w:t>&lt;/soap:Envelope&gt;</w:t>
      </w:r>
    </w:p>
    <w:bookmarkEnd w:id="320"/>
    <w:p w14:paraId="6E9F2F62" w14:textId="77777777" w:rsidR="007131AB" w:rsidRDefault="00000000">
      <w:r>
        <w:br w:type="page"/>
      </w:r>
    </w:p>
    <w:p w14:paraId="6BE9C14E" w14:textId="77777777" w:rsidR="007131AB" w:rsidRDefault="00000000">
      <w:pPr>
        <w:pStyle w:val="Ttulo1"/>
      </w:pPr>
      <w:bookmarkStart w:id="321" w:name="getvalueslistitem-1"/>
      <w:r>
        <w:lastRenderedPageBreak/>
        <w:t>GetValuesListItem</w:t>
      </w:r>
    </w:p>
    <w:p w14:paraId="01A9AD2C" w14:textId="77777777" w:rsidR="007131AB" w:rsidRDefault="00000000">
      <w:pPr>
        <w:pStyle w:val="FirstParagraph"/>
      </w:pPr>
      <w:r>
        <w:t>O método GetValuesListItem recupera as propriedades do valuesListValueId especificado, inclusive o nome do valor, a descrição, o valor numérico, a configuração padrão e a cor do texto.</w:t>
      </w:r>
    </w:p>
    <w:p w14:paraId="656530BF" w14:textId="77777777" w:rsidR="007131AB" w:rsidRDefault="00000000">
      <w:pPr>
        <w:pStyle w:val="Corpodetexto"/>
      </w:pPr>
      <w:r>
        <w:t>Nesta página</w:t>
      </w:r>
    </w:p>
    <w:p w14:paraId="760BFF54" w14:textId="77777777" w:rsidR="007131AB" w:rsidRDefault="00000000">
      <w:pPr>
        <w:pStyle w:val="Compact"/>
        <w:numPr>
          <w:ilvl w:val="0"/>
          <w:numId w:val="1135"/>
        </w:numPr>
      </w:pPr>
      <w:hyperlink w:anchor="Uso">
        <w:r>
          <w:rPr>
            <w:rStyle w:val="Hyperlink"/>
          </w:rPr>
          <w:t>Uso</w:t>
        </w:r>
      </w:hyperlink>
    </w:p>
    <w:p w14:paraId="454F2D0E" w14:textId="77777777" w:rsidR="007131AB" w:rsidRDefault="00000000">
      <w:pPr>
        <w:pStyle w:val="Compact"/>
        <w:numPr>
          <w:ilvl w:val="0"/>
          <w:numId w:val="1135"/>
        </w:numPr>
      </w:pPr>
      <w:hyperlink w:anchor="Exemplos">
        <w:r>
          <w:rPr>
            <w:rStyle w:val="Hyperlink"/>
          </w:rPr>
          <w:t>Exemplos</w:t>
        </w:r>
      </w:hyperlink>
    </w:p>
    <w:p w14:paraId="09804F86" w14:textId="77777777" w:rsidR="007131AB" w:rsidRDefault="00000000">
      <w:pPr>
        <w:pStyle w:val="Ttulo2"/>
      </w:pPr>
      <w:r>
        <w:t>Uso</w:t>
      </w:r>
    </w:p>
    <w:p w14:paraId="1A778E91" w14:textId="77777777" w:rsidR="007131AB" w:rsidRDefault="00000000">
      <w:pPr>
        <w:pStyle w:val="FirstParagraph"/>
      </w:pPr>
      <w:r>
        <w:rPr>
          <w:b/>
          <w:bCs/>
        </w:rPr>
        <w:t>Privilégios.</w:t>
      </w:r>
      <w:r>
        <w:t xml:space="preserve"> Este método requer privilégios de leitura.</w:t>
      </w:r>
    </w:p>
    <w:p w14:paraId="77A4FDB4" w14:textId="77777777" w:rsidR="007131AB" w:rsidRDefault="00000000">
      <w:pPr>
        <w:pStyle w:val="Corpodetexto"/>
      </w:pPr>
      <w:r>
        <w:rPr>
          <w:b/>
          <w:bCs/>
        </w:rPr>
        <w:t>Parâmetros.</w:t>
      </w:r>
    </w:p>
    <w:p w14:paraId="0FA5E8F7" w14:textId="77777777" w:rsidR="007131AB" w:rsidRDefault="00000000">
      <w:pPr>
        <w:pStyle w:val="TableCaption"/>
      </w:pPr>
      <w:r>
        <w:t>Os parâmetros do método GetValuesListItem são descritos na tabela a seguir.</w:t>
      </w:r>
    </w:p>
    <w:tbl>
      <w:tblPr>
        <w:tblStyle w:val="Table"/>
        <w:tblW w:w="0" w:type="auto"/>
        <w:tblLook w:val="0020" w:firstRow="1" w:lastRow="0" w:firstColumn="0" w:lastColumn="0" w:noHBand="0" w:noVBand="0"/>
      </w:tblPr>
      <w:tblGrid>
        <w:gridCol w:w="2051"/>
        <w:gridCol w:w="1294"/>
        <w:gridCol w:w="5493"/>
      </w:tblGrid>
      <w:tr w:rsidR="007131AB" w14:paraId="375AB6E6"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AE707E5" w14:textId="77777777" w:rsidR="007131AB" w:rsidRDefault="00000000">
            <w:pPr>
              <w:pStyle w:val="Corpodetexto"/>
            </w:pPr>
            <w:r>
              <w:t>Parâmetro</w:t>
            </w:r>
          </w:p>
        </w:tc>
        <w:tc>
          <w:tcPr>
            <w:tcW w:w="0" w:type="auto"/>
          </w:tcPr>
          <w:p w14:paraId="3C26D6ED" w14:textId="77777777" w:rsidR="007131AB" w:rsidRDefault="00000000">
            <w:pPr>
              <w:pStyle w:val="Corpodetexto"/>
            </w:pPr>
            <w:r>
              <w:t>Tipo de dados</w:t>
            </w:r>
          </w:p>
        </w:tc>
        <w:tc>
          <w:tcPr>
            <w:tcW w:w="0" w:type="auto"/>
          </w:tcPr>
          <w:p w14:paraId="391009F4" w14:textId="77777777" w:rsidR="007131AB" w:rsidRDefault="00000000">
            <w:pPr>
              <w:pStyle w:val="Corpodetexto"/>
            </w:pPr>
            <w:r>
              <w:t>Valor</w:t>
            </w:r>
          </w:p>
        </w:tc>
      </w:tr>
      <w:tr w:rsidR="007131AB" w14:paraId="130B58A6" w14:textId="77777777">
        <w:tc>
          <w:tcPr>
            <w:tcW w:w="0" w:type="auto"/>
          </w:tcPr>
          <w:p w14:paraId="2E27668E" w14:textId="77777777" w:rsidR="007131AB" w:rsidRDefault="00000000">
            <w:pPr>
              <w:pStyle w:val="Corpodetexto"/>
            </w:pPr>
            <w:r>
              <w:t>sessionToken</w:t>
            </w:r>
          </w:p>
        </w:tc>
        <w:tc>
          <w:tcPr>
            <w:tcW w:w="0" w:type="auto"/>
          </w:tcPr>
          <w:p w14:paraId="389616A0" w14:textId="77777777" w:rsidR="007131AB" w:rsidRDefault="00000000">
            <w:pPr>
              <w:pStyle w:val="Corpodetexto"/>
            </w:pPr>
            <w:r>
              <w:t>String</w:t>
            </w:r>
          </w:p>
        </w:tc>
        <w:tc>
          <w:tcPr>
            <w:tcW w:w="0" w:type="auto"/>
          </w:tcPr>
          <w:p w14:paraId="70EEC513" w14:textId="2FB36F95" w:rsidR="007131AB" w:rsidRDefault="00000000">
            <w:pPr>
              <w:pStyle w:val="Corpodetexto"/>
            </w:pPr>
            <w:r>
              <w:t xml:space="preserve">sessionToken válido retornado pelo método </w:t>
            </w:r>
            <w:hyperlink r:id="rId349">
              <w:r>
                <w:rPr>
                  <w:rStyle w:val="Hyperlink"/>
                </w:rPr>
                <w:t>general.CreateUserSession</w:t>
              </w:r>
            </w:hyperlink>
          </w:p>
        </w:tc>
      </w:tr>
      <w:tr w:rsidR="007131AB" w14:paraId="1B6B672C" w14:textId="77777777">
        <w:tc>
          <w:tcPr>
            <w:tcW w:w="0" w:type="auto"/>
          </w:tcPr>
          <w:p w14:paraId="35549DC4" w14:textId="77777777" w:rsidR="007131AB" w:rsidRDefault="00000000">
            <w:pPr>
              <w:pStyle w:val="Corpodetexto"/>
            </w:pPr>
            <w:r>
              <w:t>valuesListValueId</w:t>
            </w:r>
          </w:p>
        </w:tc>
        <w:tc>
          <w:tcPr>
            <w:tcW w:w="0" w:type="auto"/>
          </w:tcPr>
          <w:p w14:paraId="0A352A4B" w14:textId="77777777" w:rsidR="007131AB" w:rsidRDefault="00000000">
            <w:pPr>
              <w:pStyle w:val="Corpodetexto"/>
            </w:pPr>
            <w:r>
              <w:t>Número inteiro</w:t>
            </w:r>
          </w:p>
        </w:tc>
        <w:tc>
          <w:tcPr>
            <w:tcW w:w="0" w:type="auto"/>
          </w:tcPr>
          <w:p w14:paraId="34A43AAA" w14:textId="6BCB9FAD" w:rsidR="007131AB" w:rsidRDefault="00000000">
            <w:pPr>
              <w:pStyle w:val="Corpodetexto"/>
            </w:pPr>
            <w:r>
              <w:t xml:space="preserve">ID interno do valor específico da lista de valores, como retornado pelo método </w:t>
            </w:r>
            <w:hyperlink r:id="rId350">
              <w:r>
                <w:rPr>
                  <w:rStyle w:val="Hyperlink"/>
                </w:rPr>
                <w:t>field.LookupListValue</w:t>
              </w:r>
            </w:hyperlink>
          </w:p>
        </w:tc>
      </w:tr>
    </w:tbl>
    <w:p w14:paraId="0261CD8B" w14:textId="77777777" w:rsidR="007131AB" w:rsidRDefault="00000000">
      <w:pPr>
        <w:pStyle w:val="Corpodetexto"/>
      </w:pPr>
      <w:r>
        <w:rPr>
          <w:b/>
          <w:bCs/>
        </w:rPr>
        <w:t>Saída.</w:t>
      </w:r>
      <w:r>
        <w:t xml:space="preserve"> Este método retorna uma string. Se o método for bem-sucedido, o valor representará a estrutura XML das propriedades da lista de valores. Se houver uma falha, a API emitirá uma exceção.</w:t>
      </w:r>
    </w:p>
    <w:p w14:paraId="7D16F6B4" w14:textId="77777777" w:rsidR="007131AB" w:rsidRDefault="00000000">
      <w:pPr>
        <w:pStyle w:val="Ttulo2"/>
      </w:pPr>
      <w:r>
        <w:t>Exemplos</w:t>
      </w:r>
    </w:p>
    <w:p w14:paraId="750353D9" w14:textId="77777777" w:rsidR="007131AB" w:rsidRDefault="00000000">
      <w:pPr>
        <w:pStyle w:val="FirstParagraph"/>
      </w:pPr>
      <w:r>
        <w:t>Exemplo de código C#</w:t>
      </w:r>
    </w:p>
    <w:p w14:paraId="1BB4915D" w14:textId="77777777" w:rsidR="007131AB" w:rsidRDefault="00000000">
      <w:pPr>
        <w:pStyle w:val="Corpodetexto"/>
      </w:pPr>
      <w:r>
        <w:t>sValuesList = field.GetValuesListItem(sSessionToken, 468);</w:t>
      </w:r>
    </w:p>
    <w:p w14:paraId="7939550E" w14:textId="77777777" w:rsidR="007131AB" w:rsidRDefault="00000000">
      <w:pPr>
        <w:pStyle w:val="Corpodetexto"/>
      </w:pPr>
      <w:r>
        <w:t>Exemplo de solicitação</w:t>
      </w:r>
    </w:p>
    <w:p w14:paraId="2780E3BD"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16AD81A2" w14:textId="77777777" w:rsidR="007131AB" w:rsidRDefault="00000000">
      <w:pPr>
        <w:pStyle w:val="Corpodetexto"/>
      </w:pPr>
      <w:r>
        <w:t>POST /archer/ws/field.asmx HTTP/1.1</w:t>
      </w:r>
    </w:p>
    <w:p w14:paraId="1952F1A1" w14:textId="77777777" w:rsidR="007131AB" w:rsidRDefault="00000000">
      <w:pPr>
        <w:pStyle w:val="Corpodetexto"/>
      </w:pPr>
      <w:r>
        <w:t>Host: staging</w:t>
      </w:r>
    </w:p>
    <w:p w14:paraId="1E0C75CC" w14:textId="77777777" w:rsidR="007131AB" w:rsidRDefault="00000000">
      <w:pPr>
        <w:pStyle w:val="Corpodetexto"/>
      </w:pPr>
      <w:r>
        <w:lastRenderedPageBreak/>
        <w:t>Content-Type: text/xml; charset=utf-8</w:t>
      </w:r>
    </w:p>
    <w:p w14:paraId="5F0FD173" w14:textId="77777777" w:rsidR="007131AB" w:rsidRDefault="00000000">
      <w:pPr>
        <w:pStyle w:val="Corpodetexto"/>
      </w:pPr>
      <w:r>
        <w:t xml:space="preserve">Content-Length: </w:t>
      </w:r>
      <w:r>
        <w:rPr>
          <w:b/>
          <w:bCs/>
        </w:rPr>
        <w:t>length</w:t>
      </w:r>
    </w:p>
    <w:p w14:paraId="7CE30769" w14:textId="77777777" w:rsidR="007131AB" w:rsidRDefault="00000000">
      <w:pPr>
        <w:pStyle w:val="Corpodetexto"/>
      </w:pPr>
      <w:r>
        <w:t>SOAPAction: "http://archer-tech.com/webservices/GetValuesListItem"</w:t>
      </w:r>
      <w:r>
        <w:br/>
      </w:r>
      <w:r>
        <w:br/>
      </w:r>
    </w:p>
    <w:p w14:paraId="2CA030CC" w14:textId="77777777" w:rsidR="007131AB" w:rsidRDefault="00000000">
      <w:pPr>
        <w:pStyle w:val="Corpodetexto"/>
      </w:pPr>
      <w:r>
        <w:t>&lt;?xml version="1.0" encoding="utf-8"?&gt;</w:t>
      </w:r>
    </w:p>
    <w:p w14:paraId="187CBA15" w14:textId="77777777" w:rsidR="007131AB" w:rsidRDefault="00000000">
      <w:pPr>
        <w:pStyle w:val="Corpodetexto"/>
      </w:pPr>
      <w:r>
        <w:t>&lt;soap:Envelope xmlns:xsi="http://www.w3.org/2001/XMLSchema-instance" xmlns:xsd="http://www.w3.org/2001/XMLSchema" xmlns:soap="http://schemas.xmlsoap.org/soap/envelope/"&gt;</w:t>
      </w:r>
    </w:p>
    <w:p w14:paraId="03FB8569" w14:textId="77777777" w:rsidR="007131AB" w:rsidRDefault="00000000">
      <w:pPr>
        <w:numPr>
          <w:ilvl w:val="0"/>
          <w:numId w:val="1136"/>
        </w:numPr>
      </w:pPr>
      <w:r>
        <w:t>&lt;soap:Body&gt;</w:t>
      </w:r>
    </w:p>
    <w:p w14:paraId="6339AF16" w14:textId="77777777" w:rsidR="007131AB" w:rsidRDefault="00000000">
      <w:pPr>
        <w:numPr>
          <w:ilvl w:val="1"/>
          <w:numId w:val="1137"/>
        </w:numPr>
      </w:pPr>
      <w:r>
        <w:t>&lt;GetValuesListItem xmlns="http://archer-tech.com/webservices/"&gt;</w:t>
      </w:r>
    </w:p>
    <w:p w14:paraId="36FEC3B2" w14:textId="77777777" w:rsidR="007131AB" w:rsidRDefault="00000000">
      <w:pPr>
        <w:numPr>
          <w:ilvl w:val="2"/>
          <w:numId w:val="1138"/>
        </w:numPr>
      </w:pPr>
      <w:r>
        <w:t>&lt;sessionToken&gt;</w:t>
      </w:r>
      <w:r>
        <w:rPr>
          <w:b/>
          <w:bCs/>
        </w:rPr>
        <w:t>string</w:t>
      </w:r>
      <w:r>
        <w:t>&lt;/sessionToken&gt;</w:t>
      </w:r>
    </w:p>
    <w:p w14:paraId="66A6624C" w14:textId="77777777" w:rsidR="007131AB" w:rsidRDefault="00000000">
      <w:pPr>
        <w:numPr>
          <w:ilvl w:val="2"/>
          <w:numId w:val="1139"/>
        </w:numPr>
      </w:pPr>
      <w:r>
        <w:t>&lt;valuesListValueId&gt;</w:t>
      </w:r>
      <w:r>
        <w:rPr>
          <w:b/>
          <w:bCs/>
        </w:rPr>
        <w:t>int</w:t>
      </w:r>
      <w:r>
        <w:t>&lt;/valuesListValueId&gt;</w:t>
      </w:r>
    </w:p>
    <w:p w14:paraId="1815E743" w14:textId="77777777" w:rsidR="007131AB" w:rsidRDefault="00000000">
      <w:pPr>
        <w:numPr>
          <w:ilvl w:val="1"/>
          <w:numId w:val="1139"/>
        </w:numPr>
      </w:pPr>
      <w:r>
        <w:t>&lt;/GetValuesListItem&gt;</w:t>
      </w:r>
    </w:p>
    <w:p w14:paraId="1B55AD2A" w14:textId="77777777" w:rsidR="007131AB" w:rsidRDefault="00000000">
      <w:pPr>
        <w:numPr>
          <w:ilvl w:val="0"/>
          <w:numId w:val="1139"/>
        </w:numPr>
      </w:pPr>
      <w:r>
        <w:t>&lt;/soap:Body&gt;</w:t>
      </w:r>
    </w:p>
    <w:p w14:paraId="40E0E419" w14:textId="77777777" w:rsidR="007131AB" w:rsidRDefault="00000000">
      <w:pPr>
        <w:pStyle w:val="FirstParagraph"/>
      </w:pPr>
      <w:r>
        <w:t>&lt;/soap:Envelope&gt;</w:t>
      </w:r>
    </w:p>
    <w:p w14:paraId="0E9B63A2" w14:textId="77777777" w:rsidR="007131AB" w:rsidRDefault="00000000">
      <w:pPr>
        <w:pStyle w:val="Corpodetexto"/>
      </w:pPr>
      <w:r>
        <w:t>Exemplo de resposta</w:t>
      </w:r>
    </w:p>
    <w:p w14:paraId="7A49FB70" w14:textId="77777777" w:rsidR="007131AB" w:rsidRDefault="00000000">
      <w:pPr>
        <w:pStyle w:val="Corpodetexto"/>
      </w:pPr>
      <w:r>
        <w:t>HTTP/1.1 200 OK</w:t>
      </w:r>
    </w:p>
    <w:p w14:paraId="034003BC" w14:textId="77777777" w:rsidR="007131AB" w:rsidRDefault="00000000">
      <w:pPr>
        <w:pStyle w:val="Corpodetexto"/>
      </w:pPr>
      <w:r>
        <w:t>Content-Type: text/xml; charset=utf-8</w:t>
      </w:r>
    </w:p>
    <w:p w14:paraId="49DBE324" w14:textId="77777777" w:rsidR="007131AB" w:rsidRDefault="00000000">
      <w:pPr>
        <w:pStyle w:val="Corpodetexto"/>
      </w:pPr>
      <w:r>
        <w:t xml:space="preserve">Content-Length: </w:t>
      </w:r>
      <w:r>
        <w:rPr>
          <w:b/>
          <w:bCs/>
        </w:rPr>
        <w:t>length</w:t>
      </w:r>
      <w:r>
        <w:br/>
      </w:r>
    </w:p>
    <w:p w14:paraId="13A5BD7E" w14:textId="77777777" w:rsidR="007131AB" w:rsidRDefault="00000000">
      <w:pPr>
        <w:pStyle w:val="Corpodetexto"/>
      </w:pPr>
      <w:r>
        <w:t>&lt;?xml version="1.0" encoding="utf-8"?&gt;</w:t>
      </w:r>
    </w:p>
    <w:p w14:paraId="586333FC" w14:textId="77777777" w:rsidR="007131AB" w:rsidRDefault="00000000">
      <w:pPr>
        <w:pStyle w:val="Corpodetexto"/>
      </w:pPr>
      <w:r>
        <w:t>&lt;soap:Envelope xmlns:xsi="http://www.w3.org/2001/XMLSchema-instance" xmlns:xsd="http://www.w3.org/2001/XMLSchema" xmlns:soap="http://schemas.xmlsoap.org/soap/envelope/"&gt;</w:t>
      </w:r>
    </w:p>
    <w:p w14:paraId="70CE20A3" w14:textId="77777777" w:rsidR="007131AB" w:rsidRDefault="00000000">
      <w:pPr>
        <w:numPr>
          <w:ilvl w:val="0"/>
          <w:numId w:val="1140"/>
        </w:numPr>
      </w:pPr>
      <w:r>
        <w:t>&lt;soap:Body&gt;</w:t>
      </w:r>
    </w:p>
    <w:p w14:paraId="2EC7021B" w14:textId="77777777" w:rsidR="007131AB" w:rsidRDefault="00000000">
      <w:pPr>
        <w:numPr>
          <w:ilvl w:val="1"/>
          <w:numId w:val="1141"/>
        </w:numPr>
      </w:pPr>
      <w:r>
        <w:t>&lt;GetValuesListItemResponse xmlns="http://archer-tech.com/webservices/"&gt;</w:t>
      </w:r>
    </w:p>
    <w:p w14:paraId="23A88713" w14:textId="77777777" w:rsidR="007131AB" w:rsidRDefault="00000000">
      <w:pPr>
        <w:numPr>
          <w:ilvl w:val="2"/>
          <w:numId w:val="1142"/>
        </w:numPr>
      </w:pPr>
      <w:r>
        <w:t>&lt;GetValuesListItemResult&gt;</w:t>
      </w:r>
      <w:r>
        <w:rPr>
          <w:b/>
          <w:bCs/>
        </w:rPr>
        <w:t>string</w:t>
      </w:r>
      <w:r>
        <w:t>&lt;/GetValuesListItemResult&gt;</w:t>
      </w:r>
    </w:p>
    <w:p w14:paraId="13529F66" w14:textId="77777777" w:rsidR="007131AB" w:rsidRDefault="00000000">
      <w:pPr>
        <w:numPr>
          <w:ilvl w:val="1"/>
          <w:numId w:val="1139"/>
        </w:numPr>
      </w:pPr>
      <w:r>
        <w:t>&lt;/GetValuesListItemResponse&gt;</w:t>
      </w:r>
    </w:p>
    <w:p w14:paraId="63B9C812" w14:textId="77777777" w:rsidR="007131AB" w:rsidRDefault="00000000">
      <w:pPr>
        <w:numPr>
          <w:ilvl w:val="0"/>
          <w:numId w:val="1139"/>
        </w:numPr>
      </w:pPr>
      <w:r>
        <w:lastRenderedPageBreak/>
        <w:t>&lt;/soap:Body&gt;</w:t>
      </w:r>
    </w:p>
    <w:p w14:paraId="693D4755" w14:textId="77777777" w:rsidR="007131AB" w:rsidRDefault="00000000">
      <w:pPr>
        <w:pStyle w:val="FirstParagraph"/>
      </w:pPr>
      <w:r>
        <w:t>&lt;/soap:Envelope&gt;</w:t>
      </w:r>
    </w:p>
    <w:p w14:paraId="6EE67E30" w14:textId="77777777" w:rsidR="007131AB" w:rsidRDefault="00000000">
      <w:pPr>
        <w:pStyle w:val="Corpodetexto"/>
      </w:pPr>
      <w:r>
        <w:t>String de amostra na resposta</w:t>
      </w:r>
    </w:p>
    <w:p w14:paraId="1B83F060" w14:textId="77777777" w:rsidR="007131AB" w:rsidRDefault="00000000">
      <w:pPr>
        <w:pStyle w:val="Corpodetexto"/>
      </w:pPr>
      <w:r>
        <w:t>&lt;SelectDefValues&gt;</w:t>
      </w:r>
    </w:p>
    <w:p w14:paraId="2FA94CF2" w14:textId="77777777" w:rsidR="007131AB" w:rsidRDefault="00000000">
      <w:pPr>
        <w:numPr>
          <w:ilvl w:val="0"/>
          <w:numId w:val="1143"/>
        </w:numPr>
      </w:pPr>
      <w:r>
        <w:t>&lt;SelectDefValue&gt;</w:t>
      </w:r>
    </w:p>
    <w:p w14:paraId="0CF9B0FD" w14:textId="77777777" w:rsidR="007131AB" w:rsidRDefault="00000000">
      <w:pPr>
        <w:numPr>
          <w:ilvl w:val="1"/>
          <w:numId w:val="1144"/>
        </w:numPr>
      </w:pPr>
      <w:r>
        <w:t>&lt;select_id&gt;3599&lt;/select_id&gt;</w:t>
      </w:r>
    </w:p>
    <w:p w14:paraId="6207A1EA" w14:textId="77777777" w:rsidR="007131AB" w:rsidRDefault="00000000">
      <w:pPr>
        <w:numPr>
          <w:ilvl w:val="1"/>
          <w:numId w:val="1139"/>
        </w:numPr>
      </w:pPr>
      <w:r>
        <w:t>&lt;guid&gt;dba485b3-b0fc-4eaf-b413-493c3e4df594&lt;/guid&gt;</w:t>
      </w:r>
    </w:p>
    <w:p w14:paraId="59DB7D33" w14:textId="77777777" w:rsidR="007131AB" w:rsidRDefault="00000000">
      <w:pPr>
        <w:numPr>
          <w:ilvl w:val="1"/>
          <w:numId w:val="1139"/>
        </w:numPr>
      </w:pPr>
      <w:r>
        <w:t>&lt;Name&gt;Draft&lt;/Name&gt;</w:t>
      </w:r>
    </w:p>
    <w:p w14:paraId="545EFCA5" w14:textId="77777777" w:rsidR="007131AB" w:rsidRDefault="00000000">
      <w:pPr>
        <w:numPr>
          <w:ilvl w:val="1"/>
          <w:numId w:val="1139"/>
        </w:numPr>
      </w:pPr>
      <w:r>
        <w:t>&lt;select_value_desc /&gt;</w:t>
      </w:r>
    </w:p>
    <w:p w14:paraId="5B0F2E17" w14:textId="77777777" w:rsidR="007131AB" w:rsidRDefault="00000000">
      <w:pPr>
        <w:numPr>
          <w:ilvl w:val="1"/>
          <w:numId w:val="1139"/>
        </w:numPr>
      </w:pPr>
      <w:r>
        <w:t>&lt;AssociativeFlag&gt;true&lt;/AssociativeFlag&gt;</w:t>
      </w:r>
    </w:p>
    <w:p w14:paraId="706814A0" w14:textId="77777777" w:rsidR="007131AB" w:rsidRDefault="00000000">
      <w:pPr>
        <w:numPr>
          <w:ilvl w:val="1"/>
          <w:numId w:val="1139"/>
        </w:numPr>
      </w:pPr>
      <w:r>
        <w:t>&lt;create_date&gt;2006-03-20T10:03:25.1530000-06:00&lt;/create_date&gt;</w:t>
      </w:r>
    </w:p>
    <w:p w14:paraId="63EC2A05" w14:textId="77777777" w:rsidR="007131AB" w:rsidRDefault="00000000">
      <w:pPr>
        <w:numPr>
          <w:ilvl w:val="1"/>
          <w:numId w:val="1139"/>
        </w:numPr>
      </w:pPr>
      <w:r>
        <w:t>&lt;create_login&gt;188247&lt;/create_login&gt;</w:t>
      </w:r>
    </w:p>
    <w:p w14:paraId="7614F13B" w14:textId="77777777" w:rsidR="007131AB" w:rsidRDefault="00000000">
      <w:pPr>
        <w:numPr>
          <w:ilvl w:val="1"/>
          <w:numId w:val="1139"/>
        </w:numPr>
      </w:pPr>
      <w:r>
        <w:t>&lt;update_date&gt;2006-08-21T15:25:42.1170000-05:00&lt;/update_date&gt;</w:t>
      </w:r>
    </w:p>
    <w:p w14:paraId="1C776876" w14:textId="77777777" w:rsidR="007131AB" w:rsidRDefault="00000000">
      <w:pPr>
        <w:numPr>
          <w:ilvl w:val="1"/>
          <w:numId w:val="1139"/>
        </w:numPr>
      </w:pPr>
      <w:r>
        <w:t>&lt;update_login&gt;188247 &lt;/update_login&gt;</w:t>
      </w:r>
    </w:p>
    <w:p w14:paraId="2BEF2C71" w14:textId="77777777" w:rsidR="007131AB" w:rsidRDefault="00000000">
      <w:pPr>
        <w:numPr>
          <w:ilvl w:val="1"/>
          <w:numId w:val="1139"/>
        </w:numPr>
      </w:pPr>
      <w:r>
        <w:t>&lt;select_value_color /&gt;</w:t>
      </w:r>
    </w:p>
    <w:p w14:paraId="1188C006" w14:textId="77777777" w:rsidR="007131AB" w:rsidRDefault="00000000">
      <w:pPr>
        <w:numPr>
          <w:ilvl w:val="1"/>
          <w:numId w:val="1139"/>
        </w:numPr>
      </w:pPr>
      <w:r>
        <w:t>&lt;DefaultFlag&gt;false&lt;/DefaultFlag&gt;</w:t>
      </w:r>
    </w:p>
    <w:p w14:paraId="463B58E8" w14:textId="77777777" w:rsidR="007131AB" w:rsidRDefault="00000000">
      <w:pPr>
        <w:numPr>
          <w:ilvl w:val="1"/>
          <w:numId w:val="1139"/>
        </w:numPr>
      </w:pPr>
      <w:r>
        <w:t>&lt;system&gt;false&lt;/system&gt;</w:t>
      </w:r>
    </w:p>
    <w:p w14:paraId="6DCE94FE" w14:textId="77777777" w:rsidR="007131AB" w:rsidRDefault="00000000">
      <w:pPr>
        <w:numPr>
          <w:ilvl w:val="1"/>
          <w:numId w:val="1139"/>
        </w:numPr>
      </w:pPr>
      <w:r>
        <w:t>&lt;NumericValue&gt;1.000000&lt;/NumericValue&gt;</w:t>
      </w:r>
    </w:p>
    <w:p w14:paraId="2936D6E0" w14:textId="77777777" w:rsidR="007131AB" w:rsidRDefault="00000000">
      <w:pPr>
        <w:numPr>
          <w:ilvl w:val="0"/>
          <w:numId w:val="1139"/>
        </w:numPr>
      </w:pPr>
      <w:r>
        <w:t>&lt;/SelectDefValue&gt;</w:t>
      </w:r>
    </w:p>
    <w:p w14:paraId="37DE19EE" w14:textId="77777777" w:rsidR="007131AB" w:rsidRDefault="00000000">
      <w:pPr>
        <w:pStyle w:val="FirstParagraph"/>
      </w:pPr>
      <w:r>
        <w:t>&lt;/SelectDefValues&gt;</w:t>
      </w:r>
    </w:p>
    <w:bookmarkEnd w:id="321"/>
    <w:p w14:paraId="5E958F09" w14:textId="77777777" w:rsidR="007131AB" w:rsidRDefault="00000000">
      <w:r>
        <w:br w:type="page"/>
      </w:r>
    </w:p>
    <w:p w14:paraId="2A9D225D" w14:textId="77777777" w:rsidR="007131AB" w:rsidRDefault="00000000">
      <w:pPr>
        <w:pStyle w:val="Ttulo1"/>
      </w:pPr>
      <w:bookmarkStart w:id="322" w:name="getvalueslistvalue-1"/>
      <w:r>
        <w:lastRenderedPageBreak/>
        <w:t>GetValuesListValue</w:t>
      </w:r>
    </w:p>
    <w:p w14:paraId="693C184F" w14:textId="77777777" w:rsidR="007131AB" w:rsidRDefault="00000000">
      <w:pPr>
        <w:pStyle w:val="FirstParagraph"/>
      </w:pPr>
      <w:r>
        <w:t>O método GetValuesListValue recupera o valor de texto do valuesListValueId especificado.</w:t>
      </w:r>
    </w:p>
    <w:p w14:paraId="417D7653" w14:textId="77777777" w:rsidR="007131AB" w:rsidRDefault="00000000">
      <w:pPr>
        <w:pStyle w:val="Corpodetexto"/>
      </w:pPr>
      <w:r>
        <w:t>Nesta página</w:t>
      </w:r>
    </w:p>
    <w:p w14:paraId="05313003" w14:textId="77777777" w:rsidR="007131AB" w:rsidRDefault="00000000">
      <w:pPr>
        <w:pStyle w:val="Compact"/>
        <w:numPr>
          <w:ilvl w:val="0"/>
          <w:numId w:val="1145"/>
        </w:numPr>
      </w:pPr>
      <w:hyperlink w:anchor="Uso">
        <w:r>
          <w:rPr>
            <w:rStyle w:val="Hyperlink"/>
          </w:rPr>
          <w:t>Uso</w:t>
        </w:r>
      </w:hyperlink>
    </w:p>
    <w:p w14:paraId="4B0B9F1B" w14:textId="77777777" w:rsidR="007131AB" w:rsidRDefault="00000000">
      <w:pPr>
        <w:pStyle w:val="Compact"/>
        <w:numPr>
          <w:ilvl w:val="0"/>
          <w:numId w:val="1145"/>
        </w:numPr>
      </w:pPr>
      <w:hyperlink w:anchor="Exemplos">
        <w:r>
          <w:rPr>
            <w:rStyle w:val="Hyperlink"/>
          </w:rPr>
          <w:t>Exemplos</w:t>
        </w:r>
      </w:hyperlink>
    </w:p>
    <w:p w14:paraId="17E3BB9B" w14:textId="77777777" w:rsidR="007131AB" w:rsidRDefault="00000000">
      <w:pPr>
        <w:pStyle w:val="Ttulo2"/>
      </w:pPr>
      <w:r>
        <w:t>Uso</w:t>
      </w:r>
    </w:p>
    <w:p w14:paraId="16A0F943" w14:textId="77777777" w:rsidR="007131AB" w:rsidRDefault="00000000">
      <w:pPr>
        <w:pStyle w:val="FirstParagraph"/>
      </w:pPr>
      <w:r>
        <w:rPr>
          <w:b/>
          <w:bCs/>
        </w:rPr>
        <w:t>Privilégios.</w:t>
      </w:r>
      <w:r>
        <w:t xml:space="preserve"> Este método requer privilégios de leitura.</w:t>
      </w:r>
    </w:p>
    <w:p w14:paraId="38872B8C" w14:textId="77777777" w:rsidR="007131AB" w:rsidRDefault="00000000">
      <w:pPr>
        <w:pStyle w:val="Corpodetexto"/>
      </w:pPr>
      <w:r>
        <w:rPr>
          <w:b/>
          <w:bCs/>
        </w:rPr>
        <w:t>Parâmetros.</w:t>
      </w:r>
    </w:p>
    <w:p w14:paraId="349E7A25" w14:textId="77777777" w:rsidR="007131AB" w:rsidRDefault="00000000">
      <w:pPr>
        <w:pStyle w:val="TableCaption"/>
      </w:pPr>
      <w:r>
        <w:t>Os parâmetros do método GetValuesListValue são descritos na tabela a seguir.</w:t>
      </w:r>
    </w:p>
    <w:tbl>
      <w:tblPr>
        <w:tblStyle w:val="Table"/>
        <w:tblW w:w="0" w:type="auto"/>
        <w:tblLook w:val="0020" w:firstRow="1" w:lastRow="0" w:firstColumn="0" w:lastColumn="0" w:noHBand="0" w:noVBand="0"/>
      </w:tblPr>
      <w:tblGrid>
        <w:gridCol w:w="2051"/>
        <w:gridCol w:w="1214"/>
        <w:gridCol w:w="5573"/>
      </w:tblGrid>
      <w:tr w:rsidR="007131AB" w14:paraId="282622B8"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3EC0A094" w14:textId="77777777" w:rsidR="007131AB" w:rsidRDefault="00000000">
            <w:pPr>
              <w:pStyle w:val="Compact"/>
            </w:pPr>
            <w:r>
              <w:t>Parâmetro</w:t>
            </w:r>
          </w:p>
        </w:tc>
        <w:tc>
          <w:tcPr>
            <w:tcW w:w="0" w:type="auto"/>
          </w:tcPr>
          <w:p w14:paraId="7EDD1E03" w14:textId="77777777" w:rsidR="007131AB" w:rsidRDefault="00000000">
            <w:pPr>
              <w:pStyle w:val="Compact"/>
            </w:pPr>
            <w:r>
              <w:t>Tipo de dados</w:t>
            </w:r>
          </w:p>
        </w:tc>
        <w:tc>
          <w:tcPr>
            <w:tcW w:w="0" w:type="auto"/>
          </w:tcPr>
          <w:p w14:paraId="03D5478A" w14:textId="77777777" w:rsidR="007131AB" w:rsidRDefault="00000000">
            <w:pPr>
              <w:pStyle w:val="Compact"/>
            </w:pPr>
            <w:r>
              <w:t>Valor</w:t>
            </w:r>
          </w:p>
        </w:tc>
      </w:tr>
      <w:tr w:rsidR="007131AB" w14:paraId="5A02715A" w14:textId="77777777">
        <w:tc>
          <w:tcPr>
            <w:tcW w:w="0" w:type="auto"/>
          </w:tcPr>
          <w:p w14:paraId="5A0EBF6A" w14:textId="77777777" w:rsidR="007131AB" w:rsidRDefault="00000000">
            <w:pPr>
              <w:pStyle w:val="Corpodetexto"/>
            </w:pPr>
            <w:r>
              <w:t>sessionToken</w:t>
            </w:r>
          </w:p>
        </w:tc>
        <w:tc>
          <w:tcPr>
            <w:tcW w:w="0" w:type="auto"/>
          </w:tcPr>
          <w:p w14:paraId="02D225CB" w14:textId="77777777" w:rsidR="007131AB" w:rsidRDefault="00000000">
            <w:pPr>
              <w:pStyle w:val="Corpodetexto"/>
            </w:pPr>
            <w:r>
              <w:t>String</w:t>
            </w:r>
          </w:p>
        </w:tc>
        <w:tc>
          <w:tcPr>
            <w:tcW w:w="0" w:type="auto"/>
          </w:tcPr>
          <w:p w14:paraId="53009FE2" w14:textId="0F4B8ED5" w:rsidR="007131AB" w:rsidRDefault="00000000">
            <w:pPr>
              <w:pStyle w:val="Corpodetexto"/>
            </w:pPr>
            <w:r>
              <w:t xml:space="preserve">sessionToken válido retornado pelo método </w:t>
            </w:r>
            <w:hyperlink r:id="rId351">
              <w:r>
                <w:rPr>
                  <w:rStyle w:val="Hyperlink"/>
                </w:rPr>
                <w:t>general.CreateUserSession</w:t>
              </w:r>
            </w:hyperlink>
          </w:p>
        </w:tc>
      </w:tr>
      <w:tr w:rsidR="007131AB" w14:paraId="2E8A2379" w14:textId="77777777">
        <w:tc>
          <w:tcPr>
            <w:tcW w:w="0" w:type="auto"/>
          </w:tcPr>
          <w:p w14:paraId="2AC368C8" w14:textId="77777777" w:rsidR="007131AB" w:rsidRDefault="00000000">
            <w:pPr>
              <w:pStyle w:val="Corpodetexto"/>
            </w:pPr>
            <w:r>
              <w:t>valuesListValueId</w:t>
            </w:r>
          </w:p>
        </w:tc>
        <w:tc>
          <w:tcPr>
            <w:tcW w:w="0" w:type="auto"/>
          </w:tcPr>
          <w:p w14:paraId="25978764" w14:textId="77777777" w:rsidR="007131AB" w:rsidRDefault="00000000">
            <w:pPr>
              <w:pStyle w:val="Corpodetexto"/>
            </w:pPr>
            <w:r>
              <w:t>Número inteiro</w:t>
            </w:r>
          </w:p>
        </w:tc>
        <w:tc>
          <w:tcPr>
            <w:tcW w:w="0" w:type="auto"/>
          </w:tcPr>
          <w:p w14:paraId="4131CCC9" w14:textId="54640652" w:rsidR="007131AB" w:rsidRDefault="00000000">
            <w:pPr>
              <w:pStyle w:val="Corpodetexto"/>
            </w:pPr>
            <w:r>
              <w:t xml:space="preserve">ID interno do valor específico da lista de valores, como retornado pelo método </w:t>
            </w:r>
            <w:hyperlink r:id="rId352">
              <w:r>
                <w:rPr>
                  <w:rStyle w:val="Hyperlink"/>
                </w:rPr>
                <w:t>field.LookupListValue</w:t>
              </w:r>
            </w:hyperlink>
            <w:r>
              <w:t>, cujo valor de texto você deseja recuperar</w:t>
            </w:r>
          </w:p>
        </w:tc>
      </w:tr>
    </w:tbl>
    <w:p w14:paraId="047F9461" w14:textId="77777777" w:rsidR="007131AB" w:rsidRDefault="00000000">
      <w:pPr>
        <w:pStyle w:val="Corpodetexto"/>
      </w:pPr>
      <w:r>
        <w:rPr>
          <w:b/>
          <w:bCs/>
        </w:rPr>
        <w:t>Saída.</w:t>
      </w:r>
      <w:r>
        <w:t xml:space="preserve"> Este método retorna uma string. Se o método for bem-sucedido, o valor representará o valor de texto do item da lista de valores. Se houver uma falha, a API emitirá uma exceção.</w:t>
      </w:r>
    </w:p>
    <w:p w14:paraId="2D6C024A" w14:textId="77777777" w:rsidR="007131AB" w:rsidRDefault="00000000">
      <w:pPr>
        <w:pStyle w:val="Ttulo2"/>
      </w:pPr>
      <w:r>
        <w:t>Exemplos</w:t>
      </w:r>
    </w:p>
    <w:p w14:paraId="23A09B70" w14:textId="77777777" w:rsidR="007131AB" w:rsidRDefault="00000000">
      <w:pPr>
        <w:pStyle w:val="FirstParagraph"/>
      </w:pPr>
      <w:r>
        <w:t>Exemplo de código C#</w:t>
      </w:r>
    </w:p>
    <w:p w14:paraId="6377E742" w14:textId="77777777" w:rsidR="007131AB" w:rsidRDefault="00000000">
      <w:pPr>
        <w:pStyle w:val="Corpodetexto"/>
      </w:pPr>
      <w:r>
        <w:t>sValue = field.GetValuesListValue(sSessionToken, 468);</w:t>
      </w:r>
    </w:p>
    <w:p w14:paraId="09EFCB70" w14:textId="77777777" w:rsidR="007131AB" w:rsidRDefault="00000000">
      <w:pPr>
        <w:pStyle w:val="Corpodetexto"/>
      </w:pPr>
      <w:r>
        <w:t>Exemplo de solicitação</w:t>
      </w:r>
    </w:p>
    <w:p w14:paraId="4F5C2FD9"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1EA47F76" w14:textId="77777777" w:rsidR="007131AB" w:rsidRDefault="00000000">
      <w:pPr>
        <w:pStyle w:val="Corpodetexto"/>
      </w:pPr>
      <w:r>
        <w:t>POST /archer/ws/field.asmx HTTP/1.1</w:t>
      </w:r>
    </w:p>
    <w:p w14:paraId="27BA8D5D" w14:textId="77777777" w:rsidR="007131AB" w:rsidRDefault="00000000">
      <w:pPr>
        <w:pStyle w:val="Corpodetexto"/>
      </w:pPr>
      <w:r>
        <w:t>Host: staging</w:t>
      </w:r>
    </w:p>
    <w:p w14:paraId="3ACDE4CE" w14:textId="77777777" w:rsidR="007131AB" w:rsidRDefault="00000000">
      <w:pPr>
        <w:pStyle w:val="Corpodetexto"/>
      </w:pPr>
      <w:r>
        <w:t>Content-Type: text/xml; charset=utf-8</w:t>
      </w:r>
    </w:p>
    <w:p w14:paraId="07CF7946" w14:textId="77777777" w:rsidR="007131AB" w:rsidRDefault="00000000">
      <w:pPr>
        <w:pStyle w:val="Corpodetexto"/>
      </w:pPr>
      <w:r>
        <w:lastRenderedPageBreak/>
        <w:t xml:space="preserve">Content-Length: </w:t>
      </w:r>
      <w:r>
        <w:rPr>
          <w:b/>
          <w:bCs/>
        </w:rPr>
        <w:t>length</w:t>
      </w:r>
    </w:p>
    <w:p w14:paraId="3D6C1C04" w14:textId="77777777" w:rsidR="007131AB" w:rsidRDefault="00000000">
      <w:pPr>
        <w:pStyle w:val="Corpodetexto"/>
      </w:pPr>
      <w:r>
        <w:t>SOAPAction: "http://archer-tech.com/webservices/GetValuesListValue"</w:t>
      </w:r>
      <w:r>
        <w:br/>
      </w:r>
      <w:r>
        <w:br/>
      </w:r>
    </w:p>
    <w:p w14:paraId="777B9805" w14:textId="77777777" w:rsidR="007131AB" w:rsidRDefault="00000000">
      <w:pPr>
        <w:pStyle w:val="Corpodetexto"/>
      </w:pPr>
      <w:r>
        <w:t>&lt;?xml version="1.0" encoding="utf-8"?&gt;</w:t>
      </w:r>
    </w:p>
    <w:p w14:paraId="5B83FE76" w14:textId="77777777" w:rsidR="007131AB" w:rsidRDefault="00000000">
      <w:pPr>
        <w:pStyle w:val="Corpodetexto"/>
      </w:pPr>
      <w:r>
        <w:t>&lt;soap:Envelope xmlns:xsi="http://www.w3.org/2001/XMLSchema-instance" xmlns:xsd="http://www.w3.org/2001/XMLSchema" xmlns:soap="http://schemas.xmlsoap.org/soap/envelope/"&gt;</w:t>
      </w:r>
    </w:p>
    <w:p w14:paraId="71C5DE70" w14:textId="77777777" w:rsidR="007131AB" w:rsidRDefault="00000000">
      <w:pPr>
        <w:numPr>
          <w:ilvl w:val="0"/>
          <w:numId w:val="1146"/>
        </w:numPr>
      </w:pPr>
      <w:r>
        <w:t>&lt;soap:Body&gt;</w:t>
      </w:r>
    </w:p>
    <w:p w14:paraId="4EF36C44" w14:textId="77777777" w:rsidR="007131AB" w:rsidRDefault="00000000">
      <w:pPr>
        <w:numPr>
          <w:ilvl w:val="1"/>
          <w:numId w:val="1147"/>
        </w:numPr>
      </w:pPr>
      <w:r>
        <w:t>&lt;GetValuesListValue xmlns="http://archer-tech.com/webservices/"&gt;</w:t>
      </w:r>
    </w:p>
    <w:p w14:paraId="6B8D5706" w14:textId="77777777" w:rsidR="007131AB" w:rsidRDefault="00000000">
      <w:pPr>
        <w:numPr>
          <w:ilvl w:val="2"/>
          <w:numId w:val="1148"/>
        </w:numPr>
      </w:pPr>
      <w:r>
        <w:t>&lt;sessionToken&gt;</w:t>
      </w:r>
      <w:r>
        <w:rPr>
          <w:b/>
          <w:bCs/>
        </w:rPr>
        <w:t>string</w:t>
      </w:r>
      <w:r>
        <w:t>&lt;/sessionToken&gt;</w:t>
      </w:r>
    </w:p>
    <w:p w14:paraId="285077B8" w14:textId="77777777" w:rsidR="007131AB" w:rsidRDefault="00000000">
      <w:pPr>
        <w:numPr>
          <w:ilvl w:val="2"/>
          <w:numId w:val="1149"/>
        </w:numPr>
      </w:pPr>
      <w:r>
        <w:t>&lt;valuesListValueId&gt;</w:t>
      </w:r>
      <w:r>
        <w:rPr>
          <w:b/>
          <w:bCs/>
        </w:rPr>
        <w:t>int</w:t>
      </w:r>
      <w:r>
        <w:t>&lt;/valuesListValueId&gt;</w:t>
      </w:r>
    </w:p>
    <w:p w14:paraId="320D8F1C" w14:textId="77777777" w:rsidR="007131AB" w:rsidRDefault="00000000">
      <w:pPr>
        <w:numPr>
          <w:ilvl w:val="1"/>
          <w:numId w:val="1149"/>
        </w:numPr>
      </w:pPr>
      <w:r>
        <w:t>&lt;/GetValuesListValue&gt;</w:t>
      </w:r>
    </w:p>
    <w:p w14:paraId="4D37E0AA" w14:textId="77777777" w:rsidR="007131AB" w:rsidRDefault="00000000">
      <w:pPr>
        <w:numPr>
          <w:ilvl w:val="0"/>
          <w:numId w:val="1149"/>
        </w:numPr>
      </w:pPr>
      <w:r>
        <w:t>&lt;/soap:Body&gt;</w:t>
      </w:r>
    </w:p>
    <w:p w14:paraId="73B2BC23" w14:textId="77777777" w:rsidR="007131AB" w:rsidRDefault="00000000">
      <w:pPr>
        <w:pStyle w:val="FirstParagraph"/>
      </w:pPr>
      <w:r>
        <w:t>&lt;/soap:Envelope&gt;</w:t>
      </w:r>
    </w:p>
    <w:p w14:paraId="2AE87783" w14:textId="77777777" w:rsidR="007131AB" w:rsidRDefault="00000000">
      <w:pPr>
        <w:pStyle w:val="Corpodetexto"/>
      </w:pPr>
      <w:r>
        <w:t>Exemplo de resposta</w:t>
      </w:r>
    </w:p>
    <w:p w14:paraId="333DAC8A" w14:textId="77777777" w:rsidR="007131AB" w:rsidRDefault="00000000">
      <w:pPr>
        <w:pStyle w:val="Corpodetexto"/>
      </w:pPr>
      <w:r>
        <w:t>HTTP/1.1 200 OK</w:t>
      </w:r>
    </w:p>
    <w:p w14:paraId="6010FCB4" w14:textId="77777777" w:rsidR="007131AB" w:rsidRDefault="00000000">
      <w:pPr>
        <w:pStyle w:val="Corpodetexto"/>
      </w:pPr>
      <w:r>
        <w:t>Content-Type: text/xml; charset=utf-8</w:t>
      </w:r>
    </w:p>
    <w:p w14:paraId="06BB65AD" w14:textId="77777777" w:rsidR="007131AB" w:rsidRDefault="00000000">
      <w:pPr>
        <w:pStyle w:val="Corpodetexto"/>
      </w:pPr>
      <w:r>
        <w:t xml:space="preserve">Content-Length: </w:t>
      </w:r>
      <w:r>
        <w:rPr>
          <w:b/>
          <w:bCs/>
        </w:rPr>
        <w:t>length</w:t>
      </w:r>
      <w:r>
        <w:br/>
      </w:r>
    </w:p>
    <w:p w14:paraId="5E3860FB" w14:textId="77777777" w:rsidR="007131AB" w:rsidRDefault="00000000">
      <w:pPr>
        <w:pStyle w:val="Corpodetexto"/>
      </w:pPr>
      <w:r>
        <w:t>&lt;?xml version="1.0" encoding="utf-8"?&gt;</w:t>
      </w:r>
    </w:p>
    <w:p w14:paraId="33ED73CC" w14:textId="77777777" w:rsidR="007131AB" w:rsidRDefault="00000000">
      <w:pPr>
        <w:pStyle w:val="Corpodetexto"/>
      </w:pPr>
      <w:r>
        <w:t>&lt;soap:Envelope xmlns:xsi="http://www.w3.org/2001/XMLSchema-instance" xmlns:xsd="http://www.w3.org/2001/XMLSchema" xmlns:soap="http://schemas.xmlsoap.org/soap/envelope/"&gt;</w:t>
      </w:r>
    </w:p>
    <w:p w14:paraId="37802131" w14:textId="77777777" w:rsidR="007131AB" w:rsidRDefault="00000000">
      <w:pPr>
        <w:numPr>
          <w:ilvl w:val="0"/>
          <w:numId w:val="1150"/>
        </w:numPr>
      </w:pPr>
      <w:r>
        <w:t>&lt;soap:Body&gt;</w:t>
      </w:r>
    </w:p>
    <w:p w14:paraId="49862499" w14:textId="77777777" w:rsidR="007131AB" w:rsidRDefault="00000000">
      <w:pPr>
        <w:numPr>
          <w:ilvl w:val="1"/>
          <w:numId w:val="1151"/>
        </w:numPr>
      </w:pPr>
      <w:r>
        <w:t>&lt;GetValuesListValueResponse xmlns="http://archer-tech.com/webservices/"&gt;</w:t>
      </w:r>
    </w:p>
    <w:p w14:paraId="3A36EC95" w14:textId="77777777" w:rsidR="007131AB" w:rsidRDefault="00000000">
      <w:pPr>
        <w:numPr>
          <w:ilvl w:val="2"/>
          <w:numId w:val="1152"/>
        </w:numPr>
      </w:pPr>
      <w:r>
        <w:t>&lt;GetValuesListValueResult&gt;</w:t>
      </w:r>
      <w:r>
        <w:rPr>
          <w:b/>
          <w:bCs/>
        </w:rPr>
        <w:t>string</w:t>
      </w:r>
      <w:r>
        <w:t>&lt;/GetValuesListValueResult&gt;</w:t>
      </w:r>
    </w:p>
    <w:p w14:paraId="681ED24A" w14:textId="77777777" w:rsidR="007131AB" w:rsidRDefault="00000000">
      <w:pPr>
        <w:numPr>
          <w:ilvl w:val="1"/>
          <w:numId w:val="1149"/>
        </w:numPr>
      </w:pPr>
      <w:r>
        <w:t>&lt;/GetValuesListValueResponse&gt;</w:t>
      </w:r>
    </w:p>
    <w:p w14:paraId="017649A3" w14:textId="77777777" w:rsidR="007131AB" w:rsidRDefault="00000000">
      <w:pPr>
        <w:numPr>
          <w:ilvl w:val="0"/>
          <w:numId w:val="1149"/>
        </w:numPr>
      </w:pPr>
      <w:r>
        <w:t>&lt;/soap:Body&gt;</w:t>
      </w:r>
    </w:p>
    <w:p w14:paraId="31F3A325" w14:textId="77777777" w:rsidR="007131AB" w:rsidRDefault="00000000">
      <w:pPr>
        <w:pStyle w:val="FirstParagraph"/>
      </w:pPr>
      <w:r>
        <w:lastRenderedPageBreak/>
        <w:t>&lt;/soap:Envelope&gt;</w:t>
      </w:r>
    </w:p>
    <w:bookmarkEnd w:id="322"/>
    <w:p w14:paraId="6AC68D5E" w14:textId="77777777" w:rsidR="007131AB" w:rsidRDefault="00000000">
      <w:r>
        <w:br w:type="page"/>
      </w:r>
    </w:p>
    <w:p w14:paraId="5E2A4D10" w14:textId="77777777" w:rsidR="007131AB" w:rsidRDefault="00000000">
      <w:pPr>
        <w:pStyle w:val="Ttulo1"/>
      </w:pPr>
      <w:bookmarkStart w:id="323" w:name="getvalueslistvalueidbyguid-1"/>
      <w:r>
        <w:lastRenderedPageBreak/>
        <w:t>GetValuesListValueIdByGUID</w:t>
      </w:r>
    </w:p>
    <w:p w14:paraId="17DB556D" w14:textId="77777777" w:rsidR="007131AB" w:rsidRDefault="00000000">
      <w:pPr>
        <w:pStyle w:val="FirstParagraph"/>
      </w:pPr>
      <w:r>
        <w:t>O método GetValuesListValueIDByGUID retorna o ID do valor da lista de valores associado ao GUID especificado.</w:t>
      </w:r>
    </w:p>
    <w:p w14:paraId="5468FEAE" w14:textId="77777777" w:rsidR="007131AB" w:rsidRDefault="00000000">
      <w:pPr>
        <w:pStyle w:val="Corpodetexto"/>
      </w:pPr>
      <w:r>
        <w:t>Nesta página</w:t>
      </w:r>
    </w:p>
    <w:p w14:paraId="5AFF2902" w14:textId="77777777" w:rsidR="007131AB" w:rsidRDefault="00000000">
      <w:pPr>
        <w:pStyle w:val="Compact"/>
        <w:numPr>
          <w:ilvl w:val="0"/>
          <w:numId w:val="1153"/>
        </w:numPr>
      </w:pPr>
      <w:hyperlink w:anchor="Uso">
        <w:r>
          <w:rPr>
            <w:rStyle w:val="Hyperlink"/>
          </w:rPr>
          <w:t>Uso</w:t>
        </w:r>
      </w:hyperlink>
    </w:p>
    <w:p w14:paraId="09D51CBA" w14:textId="77777777" w:rsidR="007131AB" w:rsidRDefault="00000000">
      <w:pPr>
        <w:pStyle w:val="Compact"/>
        <w:numPr>
          <w:ilvl w:val="0"/>
          <w:numId w:val="1153"/>
        </w:numPr>
      </w:pPr>
      <w:hyperlink w:anchor="Exemplos">
        <w:r>
          <w:rPr>
            <w:rStyle w:val="Hyperlink"/>
          </w:rPr>
          <w:t>Exemplos</w:t>
        </w:r>
      </w:hyperlink>
    </w:p>
    <w:p w14:paraId="4FBBCDBB" w14:textId="77777777" w:rsidR="007131AB" w:rsidRDefault="00000000">
      <w:pPr>
        <w:pStyle w:val="Ttulo2"/>
      </w:pPr>
      <w:r>
        <w:t>Uso</w:t>
      </w:r>
    </w:p>
    <w:p w14:paraId="72D067AE" w14:textId="77777777" w:rsidR="007131AB" w:rsidRDefault="00000000">
      <w:pPr>
        <w:pStyle w:val="FirstParagraph"/>
      </w:pPr>
      <w:r>
        <w:rPr>
          <w:b/>
          <w:bCs/>
        </w:rPr>
        <w:t>Privilégios.</w:t>
      </w:r>
      <w:r>
        <w:t xml:space="preserve"> Este método requer privilégios de leitura.</w:t>
      </w:r>
    </w:p>
    <w:p w14:paraId="40267BDE" w14:textId="77777777" w:rsidR="007131AB" w:rsidRDefault="00000000">
      <w:pPr>
        <w:pStyle w:val="Corpodetexto"/>
      </w:pPr>
      <w:r>
        <w:rPr>
          <w:b/>
          <w:bCs/>
        </w:rPr>
        <w:t>Parâmetros.</w:t>
      </w:r>
    </w:p>
    <w:p w14:paraId="1F6ABEA7" w14:textId="77777777" w:rsidR="007131AB" w:rsidRDefault="00000000">
      <w:pPr>
        <w:pStyle w:val="TableCaption"/>
      </w:pPr>
      <w:r>
        <w:t>Os parâmetros do método GetValuesListValueIDByGUID são descritos na tabela a seguir.</w:t>
      </w:r>
    </w:p>
    <w:tbl>
      <w:tblPr>
        <w:tblStyle w:val="Table"/>
        <w:tblW w:w="0" w:type="auto"/>
        <w:tblLook w:val="0020" w:firstRow="1" w:lastRow="0" w:firstColumn="0" w:lastColumn="0" w:noHBand="0" w:noVBand="0"/>
      </w:tblPr>
      <w:tblGrid>
        <w:gridCol w:w="1638"/>
        <w:gridCol w:w="1348"/>
        <w:gridCol w:w="5852"/>
      </w:tblGrid>
      <w:tr w:rsidR="007131AB" w14:paraId="44ECC9B0"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5D20DFB0" w14:textId="77777777" w:rsidR="007131AB" w:rsidRDefault="00000000">
            <w:pPr>
              <w:pStyle w:val="Corpodetexto"/>
            </w:pPr>
            <w:r>
              <w:t>Parâmetro</w:t>
            </w:r>
          </w:p>
        </w:tc>
        <w:tc>
          <w:tcPr>
            <w:tcW w:w="0" w:type="auto"/>
          </w:tcPr>
          <w:p w14:paraId="513246AB" w14:textId="77777777" w:rsidR="007131AB" w:rsidRDefault="00000000">
            <w:pPr>
              <w:pStyle w:val="Corpodetexto"/>
            </w:pPr>
            <w:r>
              <w:t>Tipo de dados</w:t>
            </w:r>
          </w:p>
        </w:tc>
        <w:tc>
          <w:tcPr>
            <w:tcW w:w="0" w:type="auto"/>
          </w:tcPr>
          <w:p w14:paraId="10CDDEE6" w14:textId="77777777" w:rsidR="007131AB" w:rsidRDefault="00000000">
            <w:pPr>
              <w:pStyle w:val="Corpodetexto"/>
            </w:pPr>
            <w:r>
              <w:t>Valor</w:t>
            </w:r>
          </w:p>
        </w:tc>
      </w:tr>
      <w:tr w:rsidR="007131AB" w14:paraId="0932BC12" w14:textId="77777777">
        <w:tc>
          <w:tcPr>
            <w:tcW w:w="0" w:type="auto"/>
          </w:tcPr>
          <w:p w14:paraId="4B023E40" w14:textId="77777777" w:rsidR="007131AB" w:rsidRDefault="00000000">
            <w:pPr>
              <w:pStyle w:val="Corpodetexto"/>
            </w:pPr>
            <w:r>
              <w:t>sessionToken</w:t>
            </w:r>
          </w:p>
        </w:tc>
        <w:tc>
          <w:tcPr>
            <w:tcW w:w="0" w:type="auto"/>
          </w:tcPr>
          <w:p w14:paraId="301B0ADF" w14:textId="77777777" w:rsidR="007131AB" w:rsidRDefault="00000000">
            <w:pPr>
              <w:pStyle w:val="Corpodetexto"/>
            </w:pPr>
            <w:r>
              <w:t>String</w:t>
            </w:r>
          </w:p>
        </w:tc>
        <w:tc>
          <w:tcPr>
            <w:tcW w:w="0" w:type="auto"/>
          </w:tcPr>
          <w:p w14:paraId="187CDCE3" w14:textId="29F5DCE4" w:rsidR="007131AB" w:rsidRDefault="00000000">
            <w:pPr>
              <w:pStyle w:val="Corpodetexto"/>
            </w:pPr>
            <w:r>
              <w:t xml:space="preserve">sessionToken válido retornado pelo método </w:t>
            </w:r>
            <w:hyperlink r:id="rId353">
              <w:r>
                <w:rPr>
                  <w:rStyle w:val="Hyperlink"/>
                </w:rPr>
                <w:t>general.CreateUserSession</w:t>
              </w:r>
            </w:hyperlink>
          </w:p>
        </w:tc>
      </w:tr>
      <w:tr w:rsidR="007131AB" w14:paraId="6793E223" w14:textId="77777777">
        <w:tc>
          <w:tcPr>
            <w:tcW w:w="0" w:type="auto"/>
          </w:tcPr>
          <w:p w14:paraId="7A65BC94" w14:textId="77777777" w:rsidR="007131AB" w:rsidRDefault="00000000">
            <w:pPr>
              <w:pStyle w:val="Corpodetexto"/>
            </w:pPr>
            <w:r>
              <w:t>GUID</w:t>
            </w:r>
          </w:p>
        </w:tc>
        <w:tc>
          <w:tcPr>
            <w:tcW w:w="0" w:type="auto"/>
          </w:tcPr>
          <w:p w14:paraId="2C0062E4" w14:textId="77777777" w:rsidR="007131AB" w:rsidRDefault="00000000">
            <w:pPr>
              <w:pStyle w:val="Corpodetexto"/>
            </w:pPr>
            <w:r>
              <w:t>String</w:t>
            </w:r>
          </w:p>
        </w:tc>
        <w:tc>
          <w:tcPr>
            <w:tcW w:w="0" w:type="auto"/>
          </w:tcPr>
          <w:p w14:paraId="25DE98AD" w14:textId="77777777" w:rsidR="007131AB" w:rsidRDefault="00000000">
            <w:pPr>
              <w:pStyle w:val="Corpodetexto"/>
            </w:pPr>
            <w:r>
              <w:t>O GUID do valor desejado da lista de valores</w:t>
            </w:r>
          </w:p>
        </w:tc>
      </w:tr>
    </w:tbl>
    <w:p w14:paraId="2F5748E2" w14:textId="77777777" w:rsidR="007131AB" w:rsidRDefault="00000000">
      <w:pPr>
        <w:pStyle w:val="Corpodetexto"/>
      </w:pPr>
      <w:r>
        <w:rPr>
          <w:b/>
          <w:bCs/>
        </w:rPr>
        <w:t>Saída.</w:t>
      </w:r>
      <w:r>
        <w:t xml:space="preserve"> Este método retorna um número inteiro. Se o método for bem-sucedido, o valor será o ID do valor da lista de valores associado ao GUID. Se houver uma falha, a API emitirá uma exceção.</w:t>
      </w:r>
    </w:p>
    <w:p w14:paraId="4293DCB8" w14:textId="77777777" w:rsidR="007131AB" w:rsidRDefault="00000000">
      <w:pPr>
        <w:pStyle w:val="Ttulo2"/>
      </w:pPr>
      <w:r>
        <w:t>Exemplos</w:t>
      </w:r>
    </w:p>
    <w:p w14:paraId="3D8757C9" w14:textId="77777777" w:rsidR="007131AB" w:rsidRDefault="00000000">
      <w:pPr>
        <w:pStyle w:val="FirstParagraph"/>
      </w:pPr>
      <w:r>
        <w:t>Exemplo de código C#</w:t>
      </w:r>
    </w:p>
    <w:p w14:paraId="0C3F84CD" w14:textId="77777777" w:rsidR="007131AB" w:rsidRDefault="00000000">
      <w:pPr>
        <w:pStyle w:val="Corpodetexto"/>
      </w:pPr>
      <w:r>
        <w:t>iReturnCode = field.GetValuesListValueIdByGUID(sSessionToken,</w:t>
      </w:r>
      <w:r>
        <w:br/>
        <w:t>“7538F922-7794-11E2-BCD8-634F61887098”);</w:t>
      </w:r>
    </w:p>
    <w:p w14:paraId="7BD66A96" w14:textId="77777777" w:rsidR="007131AB" w:rsidRDefault="00000000">
      <w:pPr>
        <w:pStyle w:val="Corpodetexto"/>
      </w:pPr>
      <w:r>
        <w:t>Exemplo de solicitação</w:t>
      </w:r>
    </w:p>
    <w:p w14:paraId="6BC3EC95"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56580624" w14:textId="77777777" w:rsidR="007131AB" w:rsidRDefault="00000000">
      <w:pPr>
        <w:pStyle w:val="Corpodetexto"/>
      </w:pPr>
      <w:r>
        <w:t>POST /archer/ws/field.asmx HTTP/1.1</w:t>
      </w:r>
    </w:p>
    <w:p w14:paraId="09F07038" w14:textId="77777777" w:rsidR="007131AB" w:rsidRDefault="00000000">
      <w:pPr>
        <w:pStyle w:val="Corpodetexto"/>
      </w:pPr>
      <w:r>
        <w:t>Host: staging</w:t>
      </w:r>
    </w:p>
    <w:p w14:paraId="680DBF5A" w14:textId="77777777" w:rsidR="007131AB" w:rsidRDefault="00000000">
      <w:pPr>
        <w:pStyle w:val="Corpodetexto"/>
      </w:pPr>
      <w:r>
        <w:lastRenderedPageBreak/>
        <w:t>Content-Type: text/xml; charset=utf-8</w:t>
      </w:r>
    </w:p>
    <w:p w14:paraId="7272C392" w14:textId="77777777" w:rsidR="007131AB" w:rsidRDefault="00000000">
      <w:pPr>
        <w:pStyle w:val="Corpodetexto"/>
      </w:pPr>
      <w:r>
        <w:t xml:space="preserve">Content-Length: </w:t>
      </w:r>
      <w:r>
        <w:rPr>
          <w:b/>
          <w:bCs/>
        </w:rPr>
        <w:t>length</w:t>
      </w:r>
    </w:p>
    <w:p w14:paraId="37C5BD1D" w14:textId="77777777" w:rsidR="007131AB" w:rsidRDefault="00000000">
      <w:pPr>
        <w:pStyle w:val="Corpodetexto"/>
      </w:pPr>
      <w:r>
        <w:t>SOAPAction: "http://archer-tech.com/webservices/GetValuesListValueIdByGUID"</w:t>
      </w:r>
      <w:r>
        <w:br/>
      </w:r>
      <w:r>
        <w:br/>
      </w:r>
    </w:p>
    <w:p w14:paraId="37F4CBCA" w14:textId="77777777" w:rsidR="007131AB" w:rsidRDefault="00000000">
      <w:pPr>
        <w:pStyle w:val="Corpodetexto"/>
      </w:pPr>
      <w:r>
        <w:t>&lt;?xml version="1.0" encoding="utf-8"?&gt;</w:t>
      </w:r>
    </w:p>
    <w:p w14:paraId="453ADE72" w14:textId="77777777" w:rsidR="007131AB" w:rsidRDefault="00000000">
      <w:pPr>
        <w:pStyle w:val="Corpodetexto"/>
      </w:pPr>
      <w:r>
        <w:t>&lt;soap:Envelope xmlns:xsi="http://www.w3.org/2001/XMLSchema-instance" xmlns:xsd="http://www.w3.org/2001/XMLSchema" xmlns:soap="http://schemas.xmlsoap.org/soap/envelope/"&gt;</w:t>
      </w:r>
    </w:p>
    <w:p w14:paraId="7E74A1FD" w14:textId="77777777" w:rsidR="007131AB" w:rsidRDefault="00000000">
      <w:pPr>
        <w:numPr>
          <w:ilvl w:val="0"/>
          <w:numId w:val="1154"/>
        </w:numPr>
      </w:pPr>
      <w:r>
        <w:t>&lt;soap:Body&gt;</w:t>
      </w:r>
    </w:p>
    <w:p w14:paraId="5B775A4C" w14:textId="77777777" w:rsidR="007131AB" w:rsidRDefault="00000000">
      <w:pPr>
        <w:numPr>
          <w:ilvl w:val="1"/>
          <w:numId w:val="1155"/>
        </w:numPr>
      </w:pPr>
      <w:r>
        <w:t>&lt;GetValuesListValueIdByGUID xmlns="http://archer-tech.com/webservices/"&gt;</w:t>
      </w:r>
    </w:p>
    <w:p w14:paraId="0CD00B53" w14:textId="77777777" w:rsidR="007131AB" w:rsidRDefault="00000000">
      <w:pPr>
        <w:numPr>
          <w:ilvl w:val="2"/>
          <w:numId w:val="1156"/>
        </w:numPr>
      </w:pPr>
      <w:r>
        <w:t>&lt;sessionToken&gt;</w:t>
      </w:r>
      <w:r>
        <w:rPr>
          <w:b/>
          <w:bCs/>
        </w:rPr>
        <w:t>string</w:t>
      </w:r>
      <w:r>
        <w:t>&lt;/sessionToken&gt;</w:t>
      </w:r>
    </w:p>
    <w:p w14:paraId="244F3058" w14:textId="77777777" w:rsidR="007131AB" w:rsidRDefault="00000000">
      <w:pPr>
        <w:numPr>
          <w:ilvl w:val="2"/>
          <w:numId w:val="1157"/>
        </w:numPr>
      </w:pPr>
      <w:r>
        <w:t>&lt;GUID&gt;</w:t>
      </w:r>
      <w:r>
        <w:rPr>
          <w:b/>
          <w:bCs/>
        </w:rPr>
        <w:t>string</w:t>
      </w:r>
      <w:r>
        <w:t>&lt;/GUID&gt;</w:t>
      </w:r>
    </w:p>
    <w:p w14:paraId="0CFE547F" w14:textId="77777777" w:rsidR="007131AB" w:rsidRDefault="00000000">
      <w:pPr>
        <w:numPr>
          <w:ilvl w:val="1"/>
          <w:numId w:val="1157"/>
        </w:numPr>
      </w:pPr>
      <w:r>
        <w:t>&lt;/GetValuesListValueIdByGUID&gt;</w:t>
      </w:r>
    </w:p>
    <w:p w14:paraId="13FC4C47" w14:textId="77777777" w:rsidR="007131AB" w:rsidRDefault="00000000">
      <w:pPr>
        <w:numPr>
          <w:ilvl w:val="0"/>
          <w:numId w:val="1157"/>
        </w:numPr>
      </w:pPr>
      <w:r>
        <w:t>&lt;/soap:Body&gt;</w:t>
      </w:r>
    </w:p>
    <w:p w14:paraId="510705DA" w14:textId="77777777" w:rsidR="007131AB" w:rsidRDefault="00000000">
      <w:pPr>
        <w:pStyle w:val="FirstParagraph"/>
      </w:pPr>
      <w:r>
        <w:t>&lt;/soap:Envelope&gt;</w:t>
      </w:r>
    </w:p>
    <w:p w14:paraId="15784FAB" w14:textId="77777777" w:rsidR="007131AB" w:rsidRDefault="00000000">
      <w:pPr>
        <w:pStyle w:val="Corpodetexto"/>
      </w:pPr>
      <w:r>
        <w:t>Exemplo de resposta</w:t>
      </w:r>
    </w:p>
    <w:p w14:paraId="439513EF" w14:textId="77777777" w:rsidR="007131AB" w:rsidRDefault="00000000">
      <w:pPr>
        <w:pStyle w:val="Corpodetexto"/>
      </w:pPr>
      <w:r>
        <w:t>HTTP/1.1 200 OK</w:t>
      </w:r>
    </w:p>
    <w:p w14:paraId="492A963C" w14:textId="77777777" w:rsidR="007131AB" w:rsidRDefault="00000000">
      <w:pPr>
        <w:pStyle w:val="Corpodetexto"/>
      </w:pPr>
      <w:r>
        <w:t>Content-Type: text/xml; charset=utf-8</w:t>
      </w:r>
    </w:p>
    <w:p w14:paraId="01D2508B" w14:textId="77777777" w:rsidR="007131AB" w:rsidRDefault="00000000">
      <w:pPr>
        <w:pStyle w:val="Corpodetexto"/>
      </w:pPr>
      <w:r>
        <w:t xml:space="preserve">Content-Length: </w:t>
      </w:r>
      <w:r>
        <w:rPr>
          <w:b/>
          <w:bCs/>
        </w:rPr>
        <w:t>length</w:t>
      </w:r>
      <w:r>
        <w:br/>
      </w:r>
    </w:p>
    <w:p w14:paraId="7C68A8AD" w14:textId="77777777" w:rsidR="007131AB" w:rsidRDefault="00000000">
      <w:pPr>
        <w:pStyle w:val="Corpodetexto"/>
      </w:pPr>
      <w:r>
        <w:t>&lt;?xml version="1.0" encoding="utf-8"?&gt;</w:t>
      </w:r>
    </w:p>
    <w:p w14:paraId="561C004A" w14:textId="77777777" w:rsidR="007131AB" w:rsidRDefault="00000000">
      <w:pPr>
        <w:pStyle w:val="Corpodetexto"/>
      </w:pPr>
      <w:r>
        <w:t>&lt;soap:Envelope xmlns:xsi="http://www.w3.org/2001/XMLSchema-instance" xmlns:xsd="http://www.w3.org/2001/XMLSchema" xmlns:soap="http://schemas.xmlsoap.org/soap/envelope/"&gt;</w:t>
      </w:r>
    </w:p>
    <w:p w14:paraId="0B440901" w14:textId="77777777" w:rsidR="007131AB" w:rsidRDefault="00000000">
      <w:pPr>
        <w:numPr>
          <w:ilvl w:val="0"/>
          <w:numId w:val="1158"/>
        </w:numPr>
      </w:pPr>
      <w:r>
        <w:t>&lt;soap:Body&gt;</w:t>
      </w:r>
    </w:p>
    <w:p w14:paraId="4C1A10FA" w14:textId="77777777" w:rsidR="007131AB" w:rsidRDefault="00000000">
      <w:pPr>
        <w:numPr>
          <w:ilvl w:val="1"/>
          <w:numId w:val="1159"/>
        </w:numPr>
      </w:pPr>
      <w:r>
        <w:t>&lt;GetValuesListValueIdByGUIDResponse xmlns="http://archer-tech.com/webservices/"&gt;</w:t>
      </w:r>
    </w:p>
    <w:p w14:paraId="1F0A27B4" w14:textId="77777777" w:rsidR="007131AB" w:rsidRDefault="00000000">
      <w:pPr>
        <w:numPr>
          <w:ilvl w:val="2"/>
          <w:numId w:val="1160"/>
        </w:numPr>
      </w:pPr>
      <w:r>
        <w:t>&lt;GetValuesListValueIdByGUIDResult&gt;</w:t>
      </w:r>
      <w:r>
        <w:rPr>
          <w:b/>
          <w:bCs/>
        </w:rPr>
        <w:t>int</w:t>
      </w:r>
      <w:r>
        <w:t>&lt;/GetValuesListValueIdByGUIDResult&gt;</w:t>
      </w:r>
    </w:p>
    <w:p w14:paraId="63A1F8E8" w14:textId="77777777" w:rsidR="007131AB" w:rsidRDefault="00000000">
      <w:pPr>
        <w:numPr>
          <w:ilvl w:val="1"/>
          <w:numId w:val="1157"/>
        </w:numPr>
      </w:pPr>
      <w:r>
        <w:lastRenderedPageBreak/>
        <w:t>&lt;/GetValuesListValueIdByGUIDResponse&gt;</w:t>
      </w:r>
    </w:p>
    <w:p w14:paraId="57D6D849" w14:textId="77777777" w:rsidR="007131AB" w:rsidRDefault="00000000">
      <w:pPr>
        <w:numPr>
          <w:ilvl w:val="0"/>
          <w:numId w:val="1157"/>
        </w:numPr>
      </w:pPr>
      <w:r>
        <w:t>&lt;/soap:Body&gt;</w:t>
      </w:r>
    </w:p>
    <w:p w14:paraId="683459F5" w14:textId="77777777" w:rsidR="007131AB" w:rsidRDefault="00000000">
      <w:pPr>
        <w:pStyle w:val="FirstParagraph"/>
      </w:pPr>
      <w:r>
        <w:t>&lt;/soap:Envelope&gt;</w:t>
      </w:r>
    </w:p>
    <w:bookmarkEnd w:id="323"/>
    <w:p w14:paraId="3B6C0C5B" w14:textId="77777777" w:rsidR="007131AB" w:rsidRDefault="00000000">
      <w:r>
        <w:br w:type="page"/>
      </w:r>
    </w:p>
    <w:p w14:paraId="3B22DEAB" w14:textId="77777777" w:rsidR="007131AB" w:rsidRDefault="00000000">
      <w:pPr>
        <w:pStyle w:val="Ttulo1"/>
      </w:pPr>
      <w:bookmarkStart w:id="324" w:name="lookuplistvalue-1"/>
      <w:r>
        <w:lastRenderedPageBreak/>
        <w:t>LookupListValue</w:t>
      </w:r>
    </w:p>
    <w:p w14:paraId="43C51745" w14:textId="77777777" w:rsidR="007131AB" w:rsidRDefault="00000000">
      <w:pPr>
        <w:pStyle w:val="FirstParagraph"/>
      </w:pPr>
      <w:r>
        <w:t>O método LookupListValue retorna o ID do item da lista de valores que contém a string de pesquisa.</w:t>
      </w:r>
    </w:p>
    <w:p w14:paraId="7B1A810A" w14:textId="77777777" w:rsidR="007131AB" w:rsidRDefault="00000000">
      <w:pPr>
        <w:pStyle w:val="Corpodetexto"/>
      </w:pPr>
      <w:r>
        <w:t>Nesta página</w:t>
      </w:r>
    </w:p>
    <w:p w14:paraId="42D547B5" w14:textId="77777777" w:rsidR="007131AB" w:rsidRDefault="00000000">
      <w:pPr>
        <w:pStyle w:val="Compact"/>
        <w:numPr>
          <w:ilvl w:val="0"/>
          <w:numId w:val="1161"/>
        </w:numPr>
      </w:pPr>
      <w:hyperlink w:anchor="Uso">
        <w:r>
          <w:rPr>
            <w:rStyle w:val="Hyperlink"/>
          </w:rPr>
          <w:t>Uso</w:t>
        </w:r>
      </w:hyperlink>
    </w:p>
    <w:p w14:paraId="0B2CB3F6" w14:textId="77777777" w:rsidR="007131AB" w:rsidRDefault="00000000">
      <w:pPr>
        <w:pStyle w:val="Compact"/>
        <w:numPr>
          <w:ilvl w:val="0"/>
          <w:numId w:val="1161"/>
        </w:numPr>
      </w:pPr>
      <w:hyperlink w:anchor="Exemplos">
        <w:r>
          <w:rPr>
            <w:rStyle w:val="Hyperlink"/>
          </w:rPr>
          <w:t>Exemplos</w:t>
        </w:r>
      </w:hyperlink>
    </w:p>
    <w:p w14:paraId="4D00A99A" w14:textId="77777777" w:rsidR="007131AB" w:rsidRDefault="00000000">
      <w:pPr>
        <w:pStyle w:val="Ttulo2"/>
      </w:pPr>
      <w:r>
        <w:t>Uso</w:t>
      </w:r>
    </w:p>
    <w:p w14:paraId="2D774C7E" w14:textId="77777777" w:rsidR="007131AB" w:rsidRDefault="00000000">
      <w:pPr>
        <w:pStyle w:val="FirstParagraph"/>
      </w:pPr>
      <w:r>
        <w:rPr>
          <w:b/>
          <w:bCs/>
        </w:rPr>
        <w:t>Privilégios.</w:t>
      </w:r>
      <w:r>
        <w:t xml:space="preserve"> Este método requer privilégios de leitura.</w:t>
      </w:r>
    </w:p>
    <w:p w14:paraId="54BE458E" w14:textId="77777777" w:rsidR="007131AB" w:rsidRDefault="00000000">
      <w:pPr>
        <w:pStyle w:val="Corpodetexto"/>
      </w:pPr>
      <w:r>
        <w:rPr>
          <w:b/>
          <w:bCs/>
        </w:rPr>
        <w:t>Parâmetros.</w:t>
      </w:r>
    </w:p>
    <w:p w14:paraId="227F32E0" w14:textId="77777777" w:rsidR="007131AB" w:rsidRDefault="00000000">
      <w:pPr>
        <w:pStyle w:val="TableCaption"/>
      </w:pPr>
      <w:r>
        <w:t>Os parâmetros do método LookupListValue são descritos na tabela a seguir.</w:t>
      </w:r>
    </w:p>
    <w:tbl>
      <w:tblPr>
        <w:tblStyle w:val="Table"/>
        <w:tblW w:w="0" w:type="auto"/>
        <w:tblLook w:val="0020" w:firstRow="1" w:lastRow="0" w:firstColumn="0" w:lastColumn="0" w:noHBand="0" w:noVBand="0"/>
      </w:tblPr>
      <w:tblGrid>
        <w:gridCol w:w="1638"/>
        <w:gridCol w:w="1470"/>
        <w:gridCol w:w="5730"/>
      </w:tblGrid>
      <w:tr w:rsidR="007131AB" w14:paraId="5B5B60E6"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4CF907F" w14:textId="77777777" w:rsidR="007131AB" w:rsidRDefault="00000000">
            <w:pPr>
              <w:pStyle w:val="Corpodetexto"/>
            </w:pPr>
            <w:r>
              <w:t>Parâmetro</w:t>
            </w:r>
          </w:p>
        </w:tc>
        <w:tc>
          <w:tcPr>
            <w:tcW w:w="0" w:type="auto"/>
          </w:tcPr>
          <w:p w14:paraId="29E718CD" w14:textId="77777777" w:rsidR="007131AB" w:rsidRDefault="00000000">
            <w:pPr>
              <w:pStyle w:val="Corpodetexto"/>
            </w:pPr>
            <w:r>
              <w:t>Tipo de dados</w:t>
            </w:r>
          </w:p>
        </w:tc>
        <w:tc>
          <w:tcPr>
            <w:tcW w:w="0" w:type="auto"/>
          </w:tcPr>
          <w:p w14:paraId="21AF40F3" w14:textId="77777777" w:rsidR="007131AB" w:rsidRDefault="00000000">
            <w:pPr>
              <w:pStyle w:val="Corpodetexto"/>
            </w:pPr>
            <w:r>
              <w:t>Valor</w:t>
            </w:r>
          </w:p>
        </w:tc>
      </w:tr>
      <w:tr w:rsidR="007131AB" w14:paraId="3FA7D5C3" w14:textId="77777777">
        <w:tc>
          <w:tcPr>
            <w:tcW w:w="0" w:type="auto"/>
          </w:tcPr>
          <w:p w14:paraId="5BA1415A" w14:textId="77777777" w:rsidR="007131AB" w:rsidRDefault="00000000">
            <w:pPr>
              <w:pStyle w:val="Corpodetexto"/>
            </w:pPr>
            <w:r>
              <w:t>sessionToken</w:t>
            </w:r>
          </w:p>
        </w:tc>
        <w:tc>
          <w:tcPr>
            <w:tcW w:w="0" w:type="auto"/>
          </w:tcPr>
          <w:p w14:paraId="545505D1" w14:textId="77777777" w:rsidR="007131AB" w:rsidRDefault="00000000">
            <w:pPr>
              <w:pStyle w:val="Corpodetexto"/>
            </w:pPr>
            <w:r>
              <w:t>String</w:t>
            </w:r>
          </w:p>
        </w:tc>
        <w:tc>
          <w:tcPr>
            <w:tcW w:w="0" w:type="auto"/>
          </w:tcPr>
          <w:p w14:paraId="5CCD00E2" w14:textId="2A3243D2" w:rsidR="007131AB" w:rsidRDefault="00000000">
            <w:pPr>
              <w:pStyle w:val="Corpodetexto"/>
            </w:pPr>
            <w:r>
              <w:t xml:space="preserve">sessionToken válido retornado pelo método </w:t>
            </w:r>
            <w:hyperlink r:id="rId354">
              <w:r>
                <w:rPr>
                  <w:rStyle w:val="Hyperlink"/>
                </w:rPr>
                <w:t>general.CreateUserSession</w:t>
              </w:r>
            </w:hyperlink>
          </w:p>
        </w:tc>
      </w:tr>
      <w:tr w:rsidR="007131AB" w14:paraId="6FF2464F" w14:textId="77777777">
        <w:tc>
          <w:tcPr>
            <w:tcW w:w="0" w:type="auto"/>
          </w:tcPr>
          <w:p w14:paraId="24C076C1" w14:textId="77777777" w:rsidR="007131AB" w:rsidRDefault="00000000">
            <w:pPr>
              <w:pStyle w:val="Corpodetexto"/>
            </w:pPr>
            <w:r>
              <w:t>fieldId</w:t>
            </w:r>
          </w:p>
        </w:tc>
        <w:tc>
          <w:tcPr>
            <w:tcW w:w="0" w:type="auto"/>
          </w:tcPr>
          <w:p w14:paraId="06988696" w14:textId="77777777" w:rsidR="007131AB" w:rsidRDefault="00000000">
            <w:pPr>
              <w:pStyle w:val="Corpodetexto"/>
            </w:pPr>
            <w:r>
              <w:t>Número inteiro</w:t>
            </w:r>
          </w:p>
        </w:tc>
        <w:tc>
          <w:tcPr>
            <w:tcW w:w="0" w:type="auto"/>
          </w:tcPr>
          <w:p w14:paraId="246FCC03" w14:textId="77777777" w:rsidR="007131AB" w:rsidRDefault="00000000">
            <w:pPr>
              <w:pStyle w:val="Corpodetexto"/>
            </w:pPr>
            <w:r>
              <w:t>ID interno do campo que usa a lista de valores que você deseja consultar</w:t>
            </w:r>
          </w:p>
        </w:tc>
      </w:tr>
      <w:tr w:rsidR="007131AB" w14:paraId="7BEF0E86" w14:textId="77777777">
        <w:tc>
          <w:tcPr>
            <w:tcW w:w="0" w:type="auto"/>
          </w:tcPr>
          <w:p w14:paraId="3C803FE2" w14:textId="77777777" w:rsidR="007131AB" w:rsidRDefault="00000000">
            <w:pPr>
              <w:pStyle w:val="Corpodetexto"/>
            </w:pPr>
            <w:r>
              <w:t>keyword</w:t>
            </w:r>
          </w:p>
        </w:tc>
        <w:tc>
          <w:tcPr>
            <w:tcW w:w="0" w:type="auto"/>
          </w:tcPr>
          <w:p w14:paraId="1F1F8C42" w14:textId="77777777" w:rsidR="007131AB" w:rsidRDefault="00000000">
            <w:pPr>
              <w:pStyle w:val="Corpodetexto"/>
            </w:pPr>
            <w:r>
              <w:t>String</w:t>
            </w:r>
          </w:p>
        </w:tc>
        <w:tc>
          <w:tcPr>
            <w:tcW w:w="0" w:type="auto"/>
          </w:tcPr>
          <w:p w14:paraId="18547A93" w14:textId="77777777" w:rsidR="007131AB" w:rsidRDefault="00000000">
            <w:pPr>
              <w:pStyle w:val="Corpodetexto"/>
            </w:pPr>
            <w:r>
              <w:t>A palavra-chave a ser pesquisada na lista de valores</w:t>
            </w:r>
          </w:p>
        </w:tc>
      </w:tr>
    </w:tbl>
    <w:p w14:paraId="1D0D2291" w14:textId="0E3A5590" w:rsidR="007131AB" w:rsidRDefault="00000000">
      <w:pPr>
        <w:pStyle w:val="Corpodetexto"/>
      </w:pPr>
      <w:r>
        <w:rPr>
          <w:b/>
          <w:bCs/>
        </w:rPr>
        <w:t>Observação:</w:t>
      </w:r>
      <w:r>
        <w:t xml:space="preserve">  Para determinar o ID de um campo, revise o Relatório de detalhes do aplicativo no Gerador de aplicativos ou chame o método </w:t>
      </w:r>
      <w:hyperlink r:id="rId355">
        <w:r>
          <w:rPr>
            <w:rStyle w:val="Hyperlink"/>
          </w:rPr>
          <w:t>record.GetRecordById</w:t>
        </w:r>
      </w:hyperlink>
      <w:r>
        <w:t xml:space="preserve"> e revise os mapeamentos.</w:t>
      </w:r>
    </w:p>
    <w:p w14:paraId="1BF3E022" w14:textId="77777777" w:rsidR="007131AB" w:rsidRDefault="00000000">
      <w:pPr>
        <w:pStyle w:val="Corpodetexto"/>
      </w:pPr>
      <w:r>
        <w:rPr>
          <w:b/>
          <w:bCs/>
        </w:rPr>
        <w:t>Saída.</w:t>
      </w:r>
      <w:r>
        <w:t xml:space="preserve"> Este método retorna um número inteiro. O valor é o ID do item da lista de valores no sistema. Se houver uma falha, a API emitirá uma exceção.</w:t>
      </w:r>
    </w:p>
    <w:p w14:paraId="75EA2874" w14:textId="77777777" w:rsidR="007131AB" w:rsidRDefault="00000000">
      <w:pPr>
        <w:pStyle w:val="Ttulo2"/>
      </w:pPr>
      <w:r>
        <w:t>Exemplos</w:t>
      </w:r>
    </w:p>
    <w:p w14:paraId="331EDB82" w14:textId="77777777" w:rsidR="007131AB" w:rsidRDefault="00000000">
      <w:pPr>
        <w:pStyle w:val="FirstParagraph"/>
      </w:pPr>
      <w:r>
        <w:t>Exemplo de código C#</w:t>
      </w:r>
    </w:p>
    <w:p w14:paraId="41D7DD52" w14:textId="77777777" w:rsidR="007131AB" w:rsidRDefault="00000000">
      <w:pPr>
        <w:pStyle w:val="Corpodetexto"/>
      </w:pPr>
      <w:r>
        <w:t>iNewID = field.LookupListValue(sSessionToken, 302, “newvalue”);</w:t>
      </w:r>
    </w:p>
    <w:p w14:paraId="11527D7D" w14:textId="77777777" w:rsidR="007131AB" w:rsidRDefault="00000000">
      <w:pPr>
        <w:pStyle w:val="Corpodetexto"/>
      </w:pPr>
      <w:r>
        <w:t>Exemplo de solicitação</w:t>
      </w:r>
    </w:p>
    <w:p w14:paraId="24A4F110"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66C0C5AE" w14:textId="77777777" w:rsidR="007131AB" w:rsidRDefault="00000000">
      <w:pPr>
        <w:pStyle w:val="Corpodetexto"/>
      </w:pPr>
      <w:r>
        <w:lastRenderedPageBreak/>
        <w:t>POST /archer/ws/field.asmx HTTP/1.1</w:t>
      </w:r>
    </w:p>
    <w:p w14:paraId="0C6CA05F" w14:textId="77777777" w:rsidR="007131AB" w:rsidRDefault="00000000">
      <w:pPr>
        <w:pStyle w:val="Corpodetexto"/>
      </w:pPr>
      <w:r>
        <w:t>Host: staging</w:t>
      </w:r>
    </w:p>
    <w:p w14:paraId="3E510F2A" w14:textId="77777777" w:rsidR="007131AB" w:rsidRDefault="00000000">
      <w:pPr>
        <w:pStyle w:val="Corpodetexto"/>
      </w:pPr>
      <w:r>
        <w:t>Content-Type: text/xml; charset=utf-8</w:t>
      </w:r>
    </w:p>
    <w:p w14:paraId="46BF9001" w14:textId="77777777" w:rsidR="007131AB" w:rsidRDefault="00000000">
      <w:pPr>
        <w:pStyle w:val="Corpodetexto"/>
      </w:pPr>
      <w:r>
        <w:t xml:space="preserve">Content-Length: </w:t>
      </w:r>
      <w:r>
        <w:rPr>
          <w:b/>
          <w:bCs/>
        </w:rPr>
        <w:t>length</w:t>
      </w:r>
    </w:p>
    <w:p w14:paraId="3E0456B9" w14:textId="77777777" w:rsidR="007131AB" w:rsidRDefault="00000000">
      <w:pPr>
        <w:pStyle w:val="Corpodetexto"/>
      </w:pPr>
      <w:r>
        <w:t>SOAPAction: "http://archer-tech.com/webservices/LookupListValue"</w:t>
      </w:r>
      <w:r>
        <w:br/>
      </w:r>
      <w:r>
        <w:br/>
      </w:r>
    </w:p>
    <w:p w14:paraId="477FC150" w14:textId="77777777" w:rsidR="007131AB" w:rsidRDefault="00000000">
      <w:pPr>
        <w:pStyle w:val="Corpodetexto"/>
      </w:pPr>
      <w:r>
        <w:t>&lt;?xml version="1.0" encoding="utf-8"?&gt;</w:t>
      </w:r>
    </w:p>
    <w:p w14:paraId="0B27E631" w14:textId="77777777" w:rsidR="007131AB" w:rsidRDefault="00000000">
      <w:pPr>
        <w:pStyle w:val="Corpodetexto"/>
      </w:pPr>
      <w:r>
        <w:t>&lt;soap:Envelope xmlns:xsi="http://www.w3.org/2001/XMLSchema-instance" xmlns:xsd="http://www.w3.org/2001/XMLSchema" xmlns:soap="http://schemas.xmlsoap.org/soap/envelope/"&gt;</w:t>
      </w:r>
    </w:p>
    <w:p w14:paraId="14B6AE42" w14:textId="77777777" w:rsidR="007131AB" w:rsidRDefault="00000000">
      <w:pPr>
        <w:numPr>
          <w:ilvl w:val="0"/>
          <w:numId w:val="1162"/>
        </w:numPr>
      </w:pPr>
      <w:r>
        <w:t>&lt;soap:Body&gt;</w:t>
      </w:r>
    </w:p>
    <w:p w14:paraId="3F47E641" w14:textId="77777777" w:rsidR="007131AB" w:rsidRDefault="00000000">
      <w:pPr>
        <w:numPr>
          <w:ilvl w:val="1"/>
          <w:numId w:val="1163"/>
        </w:numPr>
      </w:pPr>
      <w:r>
        <w:t>&lt;LookupListValue xmlns="http://archer-tech.com/webservices/"&gt;</w:t>
      </w:r>
    </w:p>
    <w:p w14:paraId="44592201" w14:textId="77777777" w:rsidR="007131AB" w:rsidRDefault="00000000">
      <w:pPr>
        <w:numPr>
          <w:ilvl w:val="2"/>
          <w:numId w:val="1164"/>
        </w:numPr>
      </w:pPr>
      <w:r>
        <w:t>&lt;sessionToken&gt;</w:t>
      </w:r>
      <w:r>
        <w:rPr>
          <w:b/>
          <w:bCs/>
        </w:rPr>
        <w:t>string</w:t>
      </w:r>
      <w:r>
        <w:t>&lt;/sessionToken&gt;</w:t>
      </w:r>
    </w:p>
    <w:p w14:paraId="2A7A6AC3" w14:textId="77777777" w:rsidR="007131AB" w:rsidRDefault="00000000">
      <w:pPr>
        <w:numPr>
          <w:ilvl w:val="2"/>
          <w:numId w:val="1165"/>
        </w:numPr>
      </w:pPr>
      <w:r>
        <w:t>&lt;fieldId&gt;</w:t>
      </w:r>
      <w:r>
        <w:rPr>
          <w:b/>
          <w:bCs/>
        </w:rPr>
        <w:t>int</w:t>
      </w:r>
      <w:r>
        <w:t>&lt;/fieldId&gt;</w:t>
      </w:r>
    </w:p>
    <w:p w14:paraId="355E91FC" w14:textId="77777777" w:rsidR="007131AB" w:rsidRDefault="00000000">
      <w:pPr>
        <w:numPr>
          <w:ilvl w:val="2"/>
          <w:numId w:val="1165"/>
        </w:numPr>
      </w:pPr>
      <w:r>
        <w:t>&lt;keyword&gt;</w:t>
      </w:r>
      <w:r>
        <w:rPr>
          <w:b/>
          <w:bCs/>
        </w:rPr>
        <w:t>string</w:t>
      </w:r>
      <w:r>
        <w:t>&lt;/keyword&gt;</w:t>
      </w:r>
    </w:p>
    <w:p w14:paraId="08132D8B" w14:textId="77777777" w:rsidR="007131AB" w:rsidRDefault="00000000">
      <w:pPr>
        <w:numPr>
          <w:ilvl w:val="1"/>
          <w:numId w:val="1165"/>
        </w:numPr>
      </w:pPr>
      <w:r>
        <w:t>&lt;/LookupListValue&gt;</w:t>
      </w:r>
    </w:p>
    <w:p w14:paraId="62C6DB6D" w14:textId="77777777" w:rsidR="007131AB" w:rsidRDefault="00000000">
      <w:pPr>
        <w:numPr>
          <w:ilvl w:val="0"/>
          <w:numId w:val="1165"/>
        </w:numPr>
      </w:pPr>
      <w:r>
        <w:t>&lt;/soap:Body&gt;</w:t>
      </w:r>
    </w:p>
    <w:p w14:paraId="01DCCBB4" w14:textId="77777777" w:rsidR="007131AB" w:rsidRDefault="00000000">
      <w:pPr>
        <w:pStyle w:val="FirstParagraph"/>
      </w:pPr>
      <w:r>
        <w:t>&lt;/soap:Envelope&gt;</w:t>
      </w:r>
    </w:p>
    <w:p w14:paraId="0E7F6979" w14:textId="77777777" w:rsidR="007131AB" w:rsidRDefault="00000000">
      <w:pPr>
        <w:pStyle w:val="Corpodetexto"/>
      </w:pPr>
      <w:r>
        <w:t>Exemplo de resposta</w:t>
      </w:r>
    </w:p>
    <w:p w14:paraId="48FDF976" w14:textId="77777777" w:rsidR="007131AB" w:rsidRDefault="00000000">
      <w:pPr>
        <w:pStyle w:val="Corpodetexto"/>
      </w:pPr>
      <w:r>
        <w:t>HTTP/1.1 200 OK</w:t>
      </w:r>
    </w:p>
    <w:p w14:paraId="5257FEAE" w14:textId="77777777" w:rsidR="007131AB" w:rsidRDefault="00000000">
      <w:pPr>
        <w:pStyle w:val="Corpodetexto"/>
      </w:pPr>
      <w:r>
        <w:t>Content-Type: text/xml; charset=utf-8</w:t>
      </w:r>
    </w:p>
    <w:p w14:paraId="14D238BF" w14:textId="77777777" w:rsidR="007131AB" w:rsidRDefault="00000000">
      <w:pPr>
        <w:pStyle w:val="Corpodetexto"/>
      </w:pPr>
      <w:r>
        <w:t xml:space="preserve">Content-Length: </w:t>
      </w:r>
      <w:r>
        <w:rPr>
          <w:b/>
          <w:bCs/>
        </w:rPr>
        <w:t>length</w:t>
      </w:r>
      <w:r>
        <w:br/>
      </w:r>
    </w:p>
    <w:p w14:paraId="5FD7C190" w14:textId="77777777" w:rsidR="007131AB" w:rsidRDefault="00000000">
      <w:pPr>
        <w:pStyle w:val="Corpodetexto"/>
      </w:pPr>
      <w:r>
        <w:t>&lt;?xml version="1.0" encoding="utf-8"?&gt;</w:t>
      </w:r>
    </w:p>
    <w:p w14:paraId="7329AAC5" w14:textId="77777777" w:rsidR="007131AB" w:rsidRDefault="00000000">
      <w:pPr>
        <w:pStyle w:val="Corpodetexto"/>
      </w:pPr>
      <w:r>
        <w:t>&lt;soap:Envelope xmlns:xsi="http://www.w3.org/2001/XMLSchema-instance" xmlns:xsd="http://www.w3.org/2001/XMLSchema" xmlns:soap="http://schemas.xmlsoap.org/soap/envelope/"&gt;</w:t>
      </w:r>
    </w:p>
    <w:p w14:paraId="20893244" w14:textId="77777777" w:rsidR="007131AB" w:rsidRDefault="00000000">
      <w:pPr>
        <w:numPr>
          <w:ilvl w:val="0"/>
          <w:numId w:val="1166"/>
        </w:numPr>
      </w:pPr>
      <w:r>
        <w:t>&lt;soap:Body&gt;</w:t>
      </w:r>
    </w:p>
    <w:p w14:paraId="4A5A275B" w14:textId="77777777" w:rsidR="007131AB" w:rsidRDefault="00000000">
      <w:pPr>
        <w:numPr>
          <w:ilvl w:val="1"/>
          <w:numId w:val="1167"/>
        </w:numPr>
      </w:pPr>
      <w:r>
        <w:lastRenderedPageBreak/>
        <w:t>&lt;LookupListValueResponse xmlns="http://archer-tech.com/webservices/"&gt;</w:t>
      </w:r>
    </w:p>
    <w:p w14:paraId="7FA4A0ED" w14:textId="77777777" w:rsidR="007131AB" w:rsidRDefault="00000000">
      <w:pPr>
        <w:numPr>
          <w:ilvl w:val="2"/>
          <w:numId w:val="1168"/>
        </w:numPr>
      </w:pPr>
      <w:r>
        <w:t>&lt;LookupListValueResult&gt;</w:t>
      </w:r>
      <w:r>
        <w:rPr>
          <w:b/>
          <w:bCs/>
        </w:rPr>
        <w:t>int</w:t>
      </w:r>
      <w:r>
        <w:t>&lt;/LookupListValueResult&gt;</w:t>
      </w:r>
    </w:p>
    <w:p w14:paraId="69BEA040" w14:textId="77777777" w:rsidR="007131AB" w:rsidRDefault="00000000">
      <w:pPr>
        <w:numPr>
          <w:ilvl w:val="1"/>
          <w:numId w:val="1165"/>
        </w:numPr>
      </w:pPr>
      <w:r>
        <w:t>&lt;/LookupListValueResponse&gt;</w:t>
      </w:r>
    </w:p>
    <w:p w14:paraId="5116B6B4" w14:textId="77777777" w:rsidR="007131AB" w:rsidRDefault="00000000">
      <w:pPr>
        <w:numPr>
          <w:ilvl w:val="0"/>
          <w:numId w:val="1165"/>
        </w:numPr>
      </w:pPr>
      <w:r>
        <w:t>&lt;/soap:Body&gt;</w:t>
      </w:r>
    </w:p>
    <w:p w14:paraId="6F6BF01A" w14:textId="77777777" w:rsidR="007131AB" w:rsidRDefault="00000000">
      <w:pPr>
        <w:pStyle w:val="FirstParagraph"/>
      </w:pPr>
      <w:r>
        <w:t>&lt;/soap:Envelope&gt;</w:t>
      </w:r>
    </w:p>
    <w:bookmarkEnd w:id="324"/>
    <w:p w14:paraId="1AE7180C" w14:textId="77777777" w:rsidR="007131AB" w:rsidRDefault="00000000">
      <w:r>
        <w:br w:type="page"/>
      </w:r>
    </w:p>
    <w:p w14:paraId="2E924EEA" w14:textId="77777777" w:rsidR="007131AB" w:rsidRDefault="00000000">
      <w:pPr>
        <w:pStyle w:val="Ttulo1"/>
      </w:pPr>
      <w:bookmarkStart w:id="325" w:name="updatevalueslistitemwithnumericvalue-1"/>
      <w:r>
        <w:lastRenderedPageBreak/>
        <w:t>UpdateValuesListItemWithNumericValue</w:t>
      </w:r>
    </w:p>
    <w:p w14:paraId="3DEA3695" w14:textId="77777777" w:rsidR="007131AB" w:rsidRDefault="00000000">
      <w:pPr>
        <w:pStyle w:val="FirstParagraph"/>
      </w:pPr>
      <w:r>
        <w:t>O método UpdateValuesListItemWithNumericValue permite atualizar o valor de texto e o valor numérico de um item de lista de valores. Também permite associar um valor numérico a um item de lista de valores que não tem um valor numérico atribuído no momento.</w:t>
      </w:r>
    </w:p>
    <w:p w14:paraId="5D3CC838" w14:textId="77777777" w:rsidR="007131AB" w:rsidRDefault="00000000">
      <w:pPr>
        <w:pStyle w:val="Corpodetexto"/>
      </w:pPr>
      <w:r>
        <w:t>Nesta página</w:t>
      </w:r>
    </w:p>
    <w:p w14:paraId="7FDA013A" w14:textId="77777777" w:rsidR="007131AB" w:rsidRDefault="00000000">
      <w:pPr>
        <w:pStyle w:val="Compact"/>
        <w:numPr>
          <w:ilvl w:val="0"/>
          <w:numId w:val="1169"/>
        </w:numPr>
      </w:pPr>
      <w:hyperlink w:anchor="Uso">
        <w:r>
          <w:rPr>
            <w:rStyle w:val="Hyperlink"/>
          </w:rPr>
          <w:t>Uso</w:t>
        </w:r>
      </w:hyperlink>
    </w:p>
    <w:p w14:paraId="696E1C0F" w14:textId="77777777" w:rsidR="007131AB" w:rsidRDefault="00000000">
      <w:pPr>
        <w:pStyle w:val="Compact"/>
        <w:numPr>
          <w:ilvl w:val="0"/>
          <w:numId w:val="1169"/>
        </w:numPr>
      </w:pPr>
      <w:hyperlink w:anchor="Exemplos">
        <w:r>
          <w:rPr>
            <w:rStyle w:val="Hyperlink"/>
          </w:rPr>
          <w:t>Exemplos</w:t>
        </w:r>
      </w:hyperlink>
    </w:p>
    <w:p w14:paraId="40374D61" w14:textId="77777777" w:rsidR="007131AB" w:rsidRDefault="00000000">
      <w:pPr>
        <w:pStyle w:val="Ttulo2"/>
      </w:pPr>
      <w:r>
        <w:t>Uso</w:t>
      </w:r>
    </w:p>
    <w:p w14:paraId="24A06B97" w14:textId="77777777" w:rsidR="007131AB" w:rsidRDefault="00000000">
      <w:pPr>
        <w:pStyle w:val="FirstParagraph"/>
      </w:pPr>
      <w:r>
        <w:rPr>
          <w:b/>
          <w:bCs/>
        </w:rPr>
        <w:t>Privilégios.</w:t>
      </w:r>
      <w:r>
        <w:t xml:space="preserve"> Este método requer privilégios de atualização.</w:t>
      </w:r>
    </w:p>
    <w:p w14:paraId="394C422B" w14:textId="77777777" w:rsidR="007131AB" w:rsidRDefault="00000000">
      <w:pPr>
        <w:pStyle w:val="Corpodetexto"/>
      </w:pPr>
      <w:r>
        <w:rPr>
          <w:b/>
          <w:bCs/>
        </w:rPr>
        <w:t>Parâmetros.</w:t>
      </w:r>
    </w:p>
    <w:p w14:paraId="3D933BF2" w14:textId="77777777" w:rsidR="007131AB" w:rsidRDefault="00000000">
      <w:pPr>
        <w:pStyle w:val="TableCaption"/>
      </w:pPr>
      <w:r>
        <w:t>Os parâmetros do método UpdateValuesListItemWithNumericValue são descritos na tabela a seguir.</w:t>
      </w:r>
    </w:p>
    <w:tbl>
      <w:tblPr>
        <w:tblStyle w:val="Table"/>
        <w:tblW w:w="0" w:type="auto"/>
        <w:tblLook w:val="0020" w:firstRow="1" w:lastRow="0" w:firstColumn="0" w:lastColumn="0" w:noHBand="0" w:noVBand="0"/>
      </w:tblPr>
      <w:tblGrid>
        <w:gridCol w:w="3224"/>
        <w:gridCol w:w="1179"/>
        <w:gridCol w:w="4435"/>
      </w:tblGrid>
      <w:tr w:rsidR="007131AB" w14:paraId="5677A62C"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546F81F6" w14:textId="77777777" w:rsidR="007131AB" w:rsidRDefault="00000000">
            <w:pPr>
              <w:pStyle w:val="Corpodetexto"/>
            </w:pPr>
            <w:r>
              <w:t>Parâmetro</w:t>
            </w:r>
          </w:p>
        </w:tc>
        <w:tc>
          <w:tcPr>
            <w:tcW w:w="0" w:type="auto"/>
          </w:tcPr>
          <w:p w14:paraId="54D9AC68" w14:textId="77777777" w:rsidR="007131AB" w:rsidRDefault="00000000">
            <w:pPr>
              <w:pStyle w:val="Corpodetexto"/>
            </w:pPr>
            <w:r>
              <w:t>Tipo de dados</w:t>
            </w:r>
          </w:p>
        </w:tc>
        <w:tc>
          <w:tcPr>
            <w:tcW w:w="0" w:type="auto"/>
          </w:tcPr>
          <w:p w14:paraId="3DB7FD27" w14:textId="77777777" w:rsidR="007131AB" w:rsidRDefault="00000000">
            <w:pPr>
              <w:pStyle w:val="Corpodetexto"/>
            </w:pPr>
            <w:r>
              <w:t>Valor</w:t>
            </w:r>
          </w:p>
        </w:tc>
      </w:tr>
      <w:tr w:rsidR="007131AB" w14:paraId="44350350" w14:textId="77777777">
        <w:tc>
          <w:tcPr>
            <w:tcW w:w="0" w:type="auto"/>
          </w:tcPr>
          <w:p w14:paraId="472EBA21" w14:textId="77777777" w:rsidR="007131AB" w:rsidRDefault="00000000">
            <w:pPr>
              <w:pStyle w:val="Corpodetexto"/>
            </w:pPr>
            <w:r>
              <w:t>sessionToken</w:t>
            </w:r>
          </w:p>
        </w:tc>
        <w:tc>
          <w:tcPr>
            <w:tcW w:w="0" w:type="auto"/>
          </w:tcPr>
          <w:p w14:paraId="66A75D27" w14:textId="77777777" w:rsidR="007131AB" w:rsidRDefault="00000000">
            <w:pPr>
              <w:pStyle w:val="Corpodetexto"/>
            </w:pPr>
            <w:r>
              <w:t>String</w:t>
            </w:r>
          </w:p>
        </w:tc>
        <w:tc>
          <w:tcPr>
            <w:tcW w:w="0" w:type="auto"/>
          </w:tcPr>
          <w:p w14:paraId="3DAD80DA" w14:textId="2FD2B8CE" w:rsidR="007131AB" w:rsidRDefault="00000000">
            <w:pPr>
              <w:pStyle w:val="Corpodetexto"/>
            </w:pPr>
            <w:r>
              <w:t xml:space="preserve">sessionToken válido retornado pelo método </w:t>
            </w:r>
            <w:hyperlink r:id="rId356">
              <w:r>
                <w:rPr>
                  <w:rStyle w:val="Hyperlink"/>
                </w:rPr>
                <w:t>general.CreateUserSession</w:t>
              </w:r>
            </w:hyperlink>
            <w:r>
              <w:t>.</w:t>
            </w:r>
          </w:p>
        </w:tc>
      </w:tr>
      <w:tr w:rsidR="007131AB" w14:paraId="09D0B090" w14:textId="77777777">
        <w:tc>
          <w:tcPr>
            <w:tcW w:w="0" w:type="auto"/>
          </w:tcPr>
          <w:p w14:paraId="40CCDEEB" w14:textId="77777777" w:rsidR="007131AB" w:rsidRDefault="00000000">
            <w:pPr>
              <w:pStyle w:val="Corpodetexto"/>
            </w:pPr>
            <w:r>
              <w:t>valuesListItemId</w:t>
            </w:r>
          </w:p>
        </w:tc>
        <w:tc>
          <w:tcPr>
            <w:tcW w:w="0" w:type="auto"/>
          </w:tcPr>
          <w:p w14:paraId="0E90A275" w14:textId="77777777" w:rsidR="007131AB" w:rsidRDefault="00000000">
            <w:pPr>
              <w:pStyle w:val="Corpodetexto"/>
            </w:pPr>
            <w:r>
              <w:t>Número inteiro</w:t>
            </w:r>
          </w:p>
        </w:tc>
        <w:tc>
          <w:tcPr>
            <w:tcW w:w="0" w:type="auto"/>
          </w:tcPr>
          <w:p w14:paraId="5DB5281C" w14:textId="21C47785" w:rsidR="007131AB" w:rsidRDefault="00000000">
            <w:pPr>
              <w:pStyle w:val="Corpodetexto"/>
            </w:pPr>
            <w:r>
              <w:t xml:space="preserve">ID interno do valor específico da lista de valores que você deseja modificar, retornado pelo método </w:t>
            </w:r>
            <w:hyperlink r:id="rId357">
              <w:r>
                <w:rPr>
                  <w:rStyle w:val="Hyperlink"/>
                </w:rPr>
                <w:t>field.LookupListValue</w:t>
              </w:r>
            </w:hyperlink>
            <w:r>
              <w:t>.</w:t>
            </w:r>
          </w:p>
        </w:tc>
      </w:tr>
      <w:tr w:rsidR="007131AB" w14:paraId="3D62C323" w14:textId="77777777">
        <w:tc>
          <w:tcPr>
            <w:tcW w:w="0" w:type="auto"/>
          </w:tcPr>
          <w:p w14:paraId="2612377E" w14:textId="77777777" w:rsidR="007131AB" w:rsidRDefault="00000000">
            <w:pPr>
              <w:pStyle w:val="Corpodetexto"/>
            </w:pPr>
            <w:r>
              <w:t>valuesListItemNumericValue</w:t>
            </w:r>
          </w:p>
        </w:tc>
        <w:tc>
          <w:tcPr>
            <w:tcW w:w="0" w:type="auto"/>
          </w:tcPr>
          <w:p w14:paraId="23E79293" w14:textId="77777777" w:rsidR="007131AB" w:rsidRDefault="00000000">
            <w:pPr>
              <w:pStyle w:val="Corpodetexto"/>
            </w:pPr>
            <w:r>
              <w:t>Decimal</w:t>
            </w:r>
          </w:p>
        </w:tc>
        <w:tc>
          <w:tcPr>
            <w:tcW w:w="0" w:type="auto"/>
          </w:tcPr>
          <w:p w14:paraId="05EED4EB" w14:textId="77777777" w:rsidR="007131AB" w:rsidRDefault="00000000">
            <w:pPr>
              <w:pStyle w:val="Corpodetexto"/>
            </w:pPr>
            <w:r>
              <w:t>Valor numérico que você deseja associar ao item da lista de valores.</w:t>
            </w:r>
          </w:p>
          <w:p w14:paraId="366AE1BC" w14:textId="77777777" w:rsidR="007131AB" w:rsidRDefault="00000000">
            <w:pPr>
              <w:pStyle w:val="Corpodetexto"/>
            </w:pPr>
            <w:r>
              <w:rPr>
                <w:b/>
                <w:bCs/>
              </w:rPr>
              <w:t>Observação:</w:t>
            </w:r>
            <w:r>
              <w:t xml:space="preserve"> Pode ser um valor positivo, negativo ou decimal.</w:t>
            </w:r>
          </w:p>
        </w:tc>
      </w:tr>
    </w:tbl>
    <w:p w14:paraId="10E4E764"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388D9A5B" w14:textId="77777777" w:rsidR="007131AB" w:rsidRDefault="00000000">
      <w:pPr>
        <w:pStyle w:val="Ttulo2"/>
      </w:pPr>
      <w:r>
        <w:t>Exemplos</w:t>
      </w:r>
    </w:p>
    <w:p w14:paraId="2B676349" w14:textId="77777777" w:rsidR="007131AB" w:rsidRDefault="00000000">
      <w:pPr>
        <w:pStyle w:val="FirstParagraph"/>
      </w:pPr>
      <w:r>
        <w:t>Exemplo de chamada C#</w:t>
      </w:r>
    </w:p>
    <w:p w14:paraId="3858B346" w14:textId="77777777" w:rsidR="007131AB" w:rsidRDefault="00000000">
      <w:pPr>
        <w:pStyle w:val="Corpodetexto"/>
      </w:pPr>
      <w:r>
        <w:lastRenderedPageBreak/>
        <w:t>iReturnCode = field.UpdateValuesListItemWithNumericValue(sSessionToken, 1125, “newitemname”, 10);</w:t>
      </w:r>
    </w:p>
    <w:p w14:paraId="3DE25068" w14:textId="77777777" w:rsidR="007131AB" w:rsidRDefault="00000000">
      <w:pPr>
        <w:pStyle w:val="Corpodetexto"/>
      </w:pPr>
      <w:r>
        <w:t>Exemplo de solicitação</w:t>
      </w:r>
    </w:p>
    <w:p w14:paraId="2E3386AA"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09C1FC48" w14:textId="77777777" w:rsidR="007131AB" w:rsidRDefault="00000000">
      <w:pPr>
        <w:pStyle w:val="Corpodetexto"/>
      </w:pPr>
      <w:r>
        <w:t>POST /archer/ws/field.asmx HTTP/1.1</w:t>
      </w:r>
    </w:p>
    <w:p w14:paraId="71F8056F" w14:textId="77777777" w:rsidR="007131AB" w:rsidRDefault="00000000">
      <w:pPr>
        <w:pStyle w:val="Corpodetexto"/>
      </w:pPr>
      <w:r>
        <w:t>Host: staging</w:t>
      </w:r>
    </w:p>
    <w:p w14:paraId="52F564C4" w14:textId="77777777" w:rsidR="007131AB" w:rsidRDefault="00000000">
      <w:pPr>
        <w:pStyle w:val="Corpodetexto"/>
      </w:pPr>
      <w:r>
        <w:t>Content-Type: text/xml; charset=utf-8</w:t>
      </w:r>
    </w:p>
    <w:p w14:paraId="2B278D58" w14:textId="77777777" w:rsidR="007131AB" w:rsidRDefault="00000000">
      <w:pPr>
        <w:pStyle w:val="Corpodetexto"/>
      </w:pPr>
      <w:r>
        <w:t xml:space="preserve">Content-Length: </w:t>
      </w:r>
      <w:r>
        <w:rPr>
          <w:b/>
          <w:bCs/>
        </w:rPr>
        <w:t>length</w:t>
      </w:r>
    </w:p>
    <w:p w14:paraId="27663027" w14:textId="77777777" w:rsidR="007131AB" w:rsidRDefault="00000000">
      <w:pPr>
        <w:pStyle w:val="Corpodetexto"/>
      </w:pPr>
      <w:r>
        <w:t>SOAPAction: "http://archer-tech.com/webservices/</w:t>
      </w:r>
      <w:r>
        <w:br/>
        <w:t>UpdateValuesListItemWithNumericValue"</w:t>
      </w:r>
      <w:r>
        <w:br/>
      </w:r>
      <w:r>
        <w:br/>
      </w:r>
    </w:p>
    <w:p w14:paraId="16521113" w14:textId="77777777" w:rsidR="007131AB" w:rsidRDefault="00000000">
      <w:pPr>
        <w:pStyle w:val="Corpodetexto"/>
      </w:pPr>
      <w:r>
        <w:t>&lt;?xml version="1.0" encoding="utf-8"?&gt;</w:t>
      </w:r>
    </w:p>
    <w:p w14:paraId="6565D5A0" w14:textId="77777777" w:rsidR="007131AB" w:rsidRDefault="00000000">
      <w:pPr>
        <w:pStyle w:val="Corpodetexto"/>
      </w:pPr>
      <w:r>
        <w:t>&lt;soap:Envelope xmlns:xsi="http://www.w3.org/2001/XMLSchema-instance" xmlns:xsd="http://www.w3.org/2001/XMLSchema" xmlns:soap="http://schemas.xmlsoap.org/soap/envelope/"&gt;</w:t>
      </w:r>
    </w:p>
    <w:p w14:paraId="0EC13F28" w14:textId="77777777" w:rsidR="007131AB" w:rsidRDefault="00000000">
      <w:pPr>
        <w:numPr>
          <w:ilvl w:val="0"/>
          <w:numId w:val="1170"/>
        </w:numPr>
      </w:pPr>
      <w:r>
        <w:t>&lt;soap:Body&gt;</w:t>
      </w:r>
    </w:p>
    <w:p w14:paraId="26A0A7D1" w14:textId="77777777" w:rsidR="007131AB" w:rsidRDefault="00000000">
      <w:pPr>
        <w:numPr>
          <w:ilvl w:val="1"/>
          <w:numId w:val="1171"/>
        </w:numPr>
      </w:pPr>
      <w:r>
        <w:t>&lt;UpdateValuesListItemWithNumericValue xmlns="http://archer-tech.com/webservices/"&gt;</w:t>
      </w:r>
    </w:p>
    <w:p w14:paraId="7C52BEEF" w14:textId="77777777" w:rsidR="007131AB" w:rsidRDefault="00000000">
      <w:pPr>
        <w:numPr>
          <w:ilvl w:val="2"/>
          <w:numId w:val="1172"/>
        </w:numPr>
      </w:pPr>
      <w:r>
        <w:t>&lt;sessionToken&gt;</w:t>
      </w:r>
      <w:r>
        <w:rPr>
          <w:b/>
          <w:bCs/>
        </w:rPr>
        <w:t>string</w:t>
      </w:r>
      <w:r>
        <w:t>&lt;/sessionToken&gt;</w:t>
      </w:r>
    </w:p>
    <w:p w14:paraId="0D73D801" w14:textId="77777777" w:rsidR="007131AB" w:rsidRDefault="00000000">
      <w:pPr>
        <w:numPr>
          <w:ilvl w:val="2"/>
          <w:numId w:val="1173"/>
        </w:numPr>
      </w:pPr>
      <w:r>
        <w:t>&lt;valuesListItemId&gt;</w:t>
      </w:r>
      <w:r>
        <w:rPr>
          <w:b/>
          <w:bCs/>
        </w:rPr>
        <w:t>int</w:t>
      </w:r>
      <w:r>
        <w:t>&lt;/valuesListItemId&gt;</w:t>
      </w:r>
    </w:p>
    <w:p w14:paraId="30325789" w14:textId="77777777" w:rsidR="007131AB" w:rsidRDefault="00000000">
      <w:pPr>
        <w:numPr>
          <w:ilvl w:val="2"/>
          <w:numId w:val="1173"/>
        </w:numPr>
      </w:pPr>
      <w:r>
        <w:t>&lt;valuesListItemName&gt;</w:t>
      </w:r>
      <w:r>
        <w:rPr>
          <w:b/>
          <w:bCs/>
        </w:rPr>
        <w:t>string</w:t>
      </w:r>
      <w:r>
        <w:t>&lt;/valuesListItemName&gt;</w:t>
      </w:r>
    </w:p>
    <w:p w14:paraId="1654ECF4" w14:textId="77777777" w:rsidR="007131AB" w:rsidRDefault="00000000">
      <w:pPr>
        <w:numPr>
          <w:ilvl w:val="2"/>
          <w:numId w:val="1173"/>
        </w:numPr>
      </w:pPr>
      <w:r>
        <w:t>&lt;valuesListItemNumericValue&gt;</w:t>
      </w:r>
      <w:r>
        <w:rPr>
          <w:b/>
          <w:bCs/>
        </w:rPr>
        <w:t>decimal</w:t>
      </w:r>
      <w:r>
        <w:t>&lt;/valuesListItemNumericValue&gt;</w:t>
      </w:r>
    </w:p>
    <w:p w14:paraId="5312F95F" w14:textId="77777777" w:rsidR="007131AB" w:rsidRDefault="00000000">
      <w:pPr>
        <w:numPr>
          <w:ilvl w:val="1"/>
          <w:numId w:val="1173"/>
        </w:numPr>
      </w:pPr>
      <w:r>
        <w:t>&lt;/UpdateValuesListItemWithNumericValue&gt;</w:t>
      </w:r>
    </w:p>
    <w:p w14:paraId="19F59C36" w14:textId="77777777" w:rsidR="007131AB" w:rsidRDefault="00000000">
      <w:pPr>
        <w:numPr>
          <w:ilvl w:val="0"/>
          <w:numId w:val="1173"/>
        </w:numPr>
      </w:pPr>
      <w:r>
        <w:t>&lt;/soap:Body&gt;</w:t>
      </w:r>
    </w:p>
    <w:p w14:paraId="7E769044" w14:textId="77777777" w:rsidR="007131AB" w:rsidRDefault="00000000">
      <w:pPr>
        <w:pStyle w:val="FirstParagraph"/>
      </w:pPr>
      <w:r>
        <w:t>&lt;/soap:Envelope&gt;</w:t>
      </w:r>
    </w:p>
    <w:p w14:paraId="258979F0" w14:textId="77777777" w:rsidR="007131AB" w:rsidRDefault="00000000">
      <w:pPr>
        <w:pStyle w:val="Corpodetexto"/>
      </w:pPr>
      <w:r>
        <w:t>Exemplo de resposta</w:t>
      </w:r>
    </w:p>
    <w:p w14:paraId="2617C222" w14:textId="77777777" w:rsidR="007131AB" w:rsidRDefault="00000000">
      <w:pPr>
        <w:pStyle w:val="Corpodetexto"/>
      </w:pPr>
      <w:r>
        <w:t>HTTP/1.1 200 OK</w:t>
      </w:r>
    </w:p>
    <w:p w14:paraId="787F52F0" w14:textId="77777777" w:rsidR="007131AB" w:rsidRDefault="00000000">
      <w:pPr>
        <w:pStyle w:val="Corpodetexto"/>
      </w:pPr>
      <w:r>
        <w:lastRenderedPageBreak/>
        <w:t>Content-Type: text/xml; charset=utf-8</w:t>
      </w:r>
    </w:p>
    <w:p w14:paraId="479DB10E" w14:textId="77777777" w:rsidR="007131AB" w:rsidRDefault="00000000">
      <w:pPr>
        <w:pStyle w:val="Corpodetexto"/>
      </w:pPr>
      <w:r>
        <w:t xml:space="preserve">Content-Length: </w:t>
      </w:r>
      <w:r>
        <w:rPr>
          <w:b/>
          <w:bCs/>
        </w:rPr>
        <w:t>length</w:t>
      </w:r>
      <w:r>
        <w:br/>
      </w:r>
    </w:p>
    <w:p w14:paraId="079E4746" w14:textId="77777777" w:rsidR="007131AB" w:rsidRDefault="00000000">
      <w:pPr>
        <w:pStyle w:val="Corpodetexto"/>
      </w:pPr>
      <w:r>
        <w:t>&lt;?xml version="1.0" encoding="utf-8"?&gt;</w:t>
      </w:r>
    </w:p>
    <w:p w14:paraId="5E20EC18" w14:textId="77777777" w:rsidR="007131AB" w:rsidRDefault="00000000">
      <w:pPr>
        <w:pStyle w:val="Corpodetexto"/>
      </w:pPr>
      <w:r>
        <w:t>&lt;soap:Envelope xmlns:xsi="http://www.w3.org/2001/XMLSchema-instance" xmlns:xsd="http://www.w3.org/2001/XMLSchema" xmlns:soap="http://schemas.xmlsoap.org/soap/envelope/"&gt;</w:t>
      </w:r>
    </w:p>
    <w:p w14:paraId="300E403E" w14:textId="77777777" w:rsidR="007131AB" w:rsidRDefault="00000000">
      <w:pPr>
        <w:numPr>
          <w:ilvl w:val="0"/>
          <w:numId w:val="1174"/>
        </w:numPr>
      </w:pPr>
      <w:r>
        <w:t>&lt;soap:Body&gt;</w:t>
      </w:r>
    </w:p>
    <w:p w14:paraId="2DC3571A" w14:textId="77777777" w:rsidR="007131AB" w:rsidRDefault="00000000">
      <w:pPr>
        <w:numPr>
          <w:ilvl w:val="1"/>
          <w:numId w:val="1175"/>
        </w:numPr>
      </w:pPr>
      <w:r>
        <w:t>&lt;UpdateValuesListItemWithNumericValueResponse xmlns="http://archer-tech.com/webservices/"&gt;</w:t>
      </w:r>
    </w:p>
    <w:p w14:paraId="39F14C59" w14:textId="77777777" w:rsidR="007131AB" w:rsidRDefault="00000000">
      <w:pPr>
        <w:numPr>
          <w:ilvl w:val="2"/>
          <w:numId w:val="1176"/>
        </w:numPr>
      </w:pPr>
      <w:r>
        <w:t>&lt;UpdateValuesListItemWithNumericValueResult&gt;</w:t>
      </w:r>
      <w:r>
        <w:rPr>
          <w:b/>
          <w:bCs/>
        </w:rPr>
        <w:t>int</w:t>
      </w:r>
      <w:r>
        <w:t>&lt;/UpdateValuesListItemWithNumericValueResult&gt;</w:t>
      </w:r>
    </w:p>
    <w:p w14:paraId="790ACC3E" w14:textId="77777777" w:rsidR="007131AB" w:rsidRDefault="00000000">
      <w:pPr>
        <w:numPr>
          <w:ilvl w:val="1"/>
          <w:numId w:val="1173"/>
        </w:numPr>
      </w:pPr>
      <w:r>
        <w:t>&lt;/UpdateValuesListItemWithNumericValueResponse&gt;</w:t>
      </w:r>
    </w:p>
    <w:p w14:paraId="2E4A6587" w14:textId="77777777" w:rsidR="007131AB" w:rsidRDefault="00000000">
      <w:pPr>
        <w:numPr>
          <w:ilvl w:val="0"/>
          <w:numId w:val="1173"/>
        </w:numPr>
      </w:pPr>
      <w:r>
        <w:t>&lt;/soap:Body&gt;</w:t>
      </w:r>
    </w:p>
    <w:p w14:paraId="7725C162" w14:textId="77777777" w:rsidR="007131AB" w:rsidRDefault="00000000">
      <w:pPr>
        <w:pStyle w:val="FirstParagraph"/>
      </w:pPr>
      <w:r>
        <w:t>&lt;/soap:Envelope&gt;</w:t>
      </w:r>
    </w:p>
    <w:bookmarkEnd w:id="325"/>
    <w:p w14:paraId="7E78C888" w14:textId="77777777" w:rsidR="007131AB" w:rsidRDefault="00000000">
      <w:r>
        <w:br w:type="page"/>
      </w:r>
    </w:p>
    <w:p w14:paraId="7AB1F407" w14:textId="77777777" w:rsidR="007131AB" w:rsidRDefault="00000000">
      <w:pPr>
        <w:pStyle w:val="Ttulo1"/>
      </w:pPr>
      <w:bookmarkStart w:id="326" w:name="updatevalueslistnumericvaluetonull-1"/>
      <w:r>
        <w:lastRenderedPageBreak/>
        <w:t>UpdateValuesListNumericValueToNull</w:t>
      </w:r>
    </w:p>
    <w:p w14:paraId="17EB9CAB" w14:textId="77777777" w:rsidR="007131AB" w:rsidRDefault="00000000">
      <w:pPr>
        <w:pStyle w:val="FirstParagraph"/>
      </w:pPr>
      <w:r>
        <w:t>O método UpdateValuesListNumericValueToNull define o valor numérico associado ao valuesListValueID especificado como nulo.</w:t>
      </w:r>
    </w:p>
    <w:p w14:paraId="44E603CB" w14:textId="77777777" w:rsidR="007131AB" w:rsidRDefault="00000000">
      <w:pPr>
        <w:pStyle w:val="Corpodetexto"/>
      </w:pPr>
      <w:r>
        <w:t>Nesta página</w:t>
      </w:r>
    </w:p>
    <w:p w14:paraId="472C5B03" w14:textId="77777777" w:rsidR="007131AB" w:rsidRDefault="00000000">
      <w:pPr>
        <w:pStyle w:val="Compact"/>
        <w:numPr>
          <w:ilvl w:val="0"/>
          <w:numId w:val="1177"/>
        </w:numPr>
      </w:pPr>
      <w:hyperlink w:anchor="Uso">
        <w:r>
          <w:rPr>
            <w:rStyle w:val="Hyperlink"/>
          </w:rPr>
          <w:t>Uso</w:t>
        </w:r>
      </w:hyperlink>
    </w:p>
    <w:p w14:paraId="0BAC5AE2" w14:textId="77777777" w:rsidR="007131AB" w:rsidRDefault="00000000">
      <w:pPr>
        <w:pStyle w:val="Compact"/>
        <w:numPr>
          <w:ilvl w:val="0"/>
          <w:numId w:val="1177"/>
        </w:numPr>
      </w:pPr>
      <w:hyperlink w:anchor="Exemplos">
        <w:r>
          <w:rPr>
            <w:rStyle w:val="Hyperlink"/>
          </w:rPr>
          <w:t>Exemplos</w:t>
        </w:r>
      </w:hyperlink>
    </w:p>
    <w:p w14:paraId="6E274CF1" w14:textId="77777777" w:rsidR="007131AB" w:rsidRDefault="00000000">
      <w:pPr>
        <w:pStyle w:val="Ttulo2"/>
      </w:pPr>
      <w:r>
        <w:t>Uso</w:t>
      </w:r>
    </w:p>
    <w:p w14:paraId="74BFA645" w14:textId="77777777" w:rsidR="007131AB" w:rsidRDefault="00000000">
      <w:pPr>
        <w:pStyle w:val="FirstParagraph"/>
      </w:pPr>
      <w:r>
        <w:rPr>
          <w:b/>
          <w:bCs/>
        </w:rPr>
        <w:t>Privilégios.</w:t>
      </w:r>
      <w:r>
        <w:t xml:space="preserve"> Este método requer privilégios de atualização.</w:t>
      </w:r>
    </w:p>
    <w:p w14:paraId="775A947B" w14:textId="77777777" w:rsidR="007131AB" w:rsidRDefault="00000000">
      <w:pPr>
        <w:pStyle w:val="Corpodetexto"/>
      </w:pPr>
      <w:r>
        <w:rPr>
          <w:b/>
          <w:bCs/>
        </w:rPr>
        <w:t>Parâmetros.</w:t>
      </w:r>
    </w:p>
    <w:p w14:paraId="68FF36C8" w14:textId="77777777" w:rsidR="007131AB" w:rsidRDefault="00000000">
      <w:pPr>
        <w:pStyle w:val="TableCaption"/>
      </w:pPr>
      <w:r>
        <w:t>Os parâmetros do método UpdateValuesListNumericValueToNull são descritos na tabela a seguir.</w:t>
      </w:r>
    </w:p>
    <w:tbl>
      <w:tblPr>
        <w:tblStyle w:val="Table"/>
        <w:tblW w:w="0" w:type="auto"/>
        <w:tblLook w:val="0020" w:firstRow="1" w:lastRow="0" w:firstColumn="0" w:lastColumn="0" w:noHBand="0" w:noVBand="0"/>
      </w:tblPr>
      <w:tblGrid>
        <w:gridCol w:w="1932"/>
        <w:gridCol w:w="1255"/>
        <w:gridCol w:w="5651"/>
      </w:tblGrid>
      <w:tr w:rsidR="007131AB" w14:paraId="77FE3E7C"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1E5797D" w14:textId="77777777" w:rsidR="007131AB" w:rsidRDefault="00000000">
            <w:pPr>
              <w:pStyle w:val="Corpodetexto"/>
            </w:pPr>
            <w:r>
              <w:t>Parâmetro</w:t>
            </w:r>
          </w:p>
        </w:tc>
        <w:tc>
          <w:tcPr>
            <w:tcW w:w="0" w:type="auto"/>
          </w:tcPr>
          <w:p w14:paraId="7B727A49" w14:textId="77777777" w:rsidR="007131AB" w:rsidRDefault="00000000">
            <w:pPr>
              <w:pStyle w:val="Corpodetexto"/>
            </w:pPr>
            <w:r>
              <w:t>Tipo de dados</w:t>
            </w:r>
          </w:p>
        </w:tc>
        <w:tc>
          <w:tcPr>
            <w:tcW w:w="0" w:type="auto"/>
          </w:tcPr>
          <w:p w14:paraId="71CA4677" w14:textId="77777777" w:rsidR="007131AB" w:rsidRDefault="00000000">
            <w:pPr>
              <w:pStyle w:val="Corpodetexto"/>
            </w:pPr>
            <w:r>
              <w:t>Valor</w:t>
            </w:r>
          </w:p>
        </w:tc>
      </w:tr>
      <w:tr w:rsidR="007131AB" w14:paraId="2D8918EE" w14:textId="77777777">
        <w:tc>
          <w:tcPr>
            <w:tcW w:w="0" w:type="auto"/>
          </w:tcPr>
          <w:p w14:paraId="6FB0139B" w14:textId="77777777" w:rsidR="007131AB" w:rsidRDefault="00000000">
            <w:pPr>
              <w:pStyle w:val="Corpodetexto"/>
            </w:pPr>
            <w:r>
              <w:t>sessionToken</w:t>
            </w:r>
          </w:p>
        </w:tc>
        <w:tc>
          <w:tcPr>
            <w:tcW w:w="0" w:type="auto"/>
          </w:tcPr>
          <w:p w14:paraId="50ED0530" w14:textId="77777777" w:rsidR="007131AB" w:rsidRDefault="00000000">
            <w:pPr>
              <w:pStyle w:val="Corpodetexto"/>
            </w:pPr>
            <w:r>
              <w:t>String</w:t>
            </w:r>
          </w:p>
        </w:tc>
        <w:tc>
          <w:tcPr>
            <w:tcW w:w="0" w:type="auto"/>
          </w:tcPr>
          <w:p w14:paraId="2FECE139" w14:textId="7DF689A8" w:rsidR="007131AB" w:rsidRDefault="00000000">
            <w:pPr>
              <w:pStyle w:val="Corpodetexto"/>
            </w:pPr>
            <w:r>
              <w:t xml:space="preserve">sessionToken válido retornado pelo método </w:t>
            </w:r>
            <w:hyperlink r:id="rId358">
              <w:r>
                <w:rPr>
                  <w:rStyle w:val="Hyperlink"/>
                </w:rPr>
                <w:t>general.CreateUserSession</w:t>
              </w:r>
            </w:hyperlink>
          </w:p>
        </w:tc>
      </w:tr>
      <w:tr w:rsidR="007131AB" w14:paraId="170D064E" w14:textId="77777777">
        <w:tc>
          <w:tcPr>
            <w:tcW w:w="0" w:type="auto"/>
          </w:tcPr>
          <w:p w14:paraId="7F8E3866" w14:textId="77777777" w:rsidR="007131AB" w:rsidRDefault="00000000">
            <w:pPr>
              <w:pStyle w:val="Corpodetexto"/>
            </w:pPr>
            <w:r>
              <w:t>valuesListItemId</w:t>
            </w:r>
          </w:p>
        </w:tc>
        <w:tc>
          <w:tcPr>
            <w:tcW w:w="0" w:type="auto"/>
          </w:tcPr>
          <w:p w14:paraId="0E16AE5F" w14:textId="77777777" w:rsidR="007131AB" w:rsidRDefault="00000000">
            <w:pPr>
              <w:pStyle w:val="Corpodetexto"/>
            </w:pPr>
            <w:r>
              <w:t>Número inteiro</w:t>
            </w:r>
          </w:p>
        </w:tc>
        <w:tc>
          <w:tcPr>
            <w:tcW w:w="0" w:type="auto"/>
          </w:tcPr>
          <w:p w14:paraId="172C3C2B" w14:textId="6AF9A640" w:rsidR="007131AB" w:rsidRDefault="00000000">
            <w:pPr>
              <w:pStyle w:val="Corpodetexto"/>
            </w:pPr>
            <w:r>
              <w:t xml:space="preserve">ID interno do valor específico da lista de valores que você deseja modificar, retornado pelo método </w:t>
            </w:r>
            <w:hyperlink r:id="rId359">
              <w:r>
                <w:rPr>
                  <w:rStyle w:val="Hyperlink"/>
                </w:rPr>
                <w:t>field.LookupListValue</w:t>
              </w:r>
            </w:hyperlink>
          </w:p>
        </w:tc>
      </w:tr>
    </w:tbl>
    <w:p w14:paraId="69B79927"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437B5D8F" w14:textId="77777777" w:rsidR="007131AB" w:rsidRDefault="00000000">
      <w:pPr>
        <w:pStyle w:val="Ttulo2"/>
      </w:pPr>
      <w:r>
        <w:t>Exemplos</w:t>
      </w:r>
    </w:p>
    <w:p w14:paraId="6EC12278" w14:textId="77777777" w:rsidR="007131AB" w:rsidRDefault="00000000">
      <w:pPr>
        <w:pStyle w:val="FirstParagraph"/>
      </w:pPr>
      <w:r>
        <w:t>Exemplo de código C#</w:t>
      </w:r>
    </w:p>
    <w:p w14:paraId="0254488A" w14:textId="77777777" w:rsidR="007131AB" w:rsidRDefault="00000000">
      <w:pPr>
        <w:pStyle w:val="Corpodetexto"/>
      </w:pPr>
      <w:r>
        <w:t>iReturnCode = field.UpdateValuesListNumericValueToNull(sSessionToken, iItemID);</w:t>
      </w:r>
    </w:p>
    <w:p w14:paraId="766F7BD2" w14:textId="77777777" w:rsidR="007131AB" w:rsidRDefault="00000000">
      <w:pPr>
        <w:pStyle w:val="Corpodetexto"/>
      </w:pPr>
      <w:r>
        <w:t>Exemplo de solicitação</w:t>
      </w:r>
    </w:p>
    <w:p w14:paraId="2DEE0F25"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20C7BF8E" w14:textId="77777777" w:rsidR="007131AB" w:rsidRDefault="00000000">
      <w:pPr>
        <w:pStyle w:val="Corpodetexto"/>
      </w:pPr>
      <w:r>
        <w:t>POST /archer/ws/field.asmx HTTP/1.1</w:t>
      </w:r>
    </w:p>
    <w:p w14:paraId="2A0C7E82" w14:textId="77777777" w:rsidR="007131AB" w:rsidRDefault="00000000">
      <w:pPr>
        <w:pStyle w:val="Corpodetexto"/>
      </w:pPr>
      <w:r>
        <w:t>Host: staging</w:t>
      </w:r>
    </w:p>
    <w:p w14:paraId="3C5E057D" w14:textId="77777777" w:rsidR="007131AB" w:rsidRDefault="00000000">
      <w:pPr>
        <w:pStyle w:val="Corpodetexto"/>
      </w:pPr>
      <w:r>
        <w:lastRenderedPageBreak/>
        <w:t>Content-Type: text/xml; charset=utf-8</w:t>
      </w:r>
    </w:p>
    <w:p w14:paraId="7E055217" w14:textId="77777777" w:rsidR="007131AB" w:rsidRDefault="00000000">
      <w:pPr>
        <w:pStyle w:val="Corpodetexto"/>
      </w:pPr>
      <w:r>
        <w:t xml:space="preserve">Content-Length: </w:t>
      </w:r>
      <w:r>
        <w:rPr>
          <w:b/>
          <w:bCs/>
        </w:rPr>
        <w:t>length</w:t>
      </w:r>
    </w:p>
    <w:p w14:paraId="2D2B39B6" w14:textId="77777777" w:rsidR="007131AB" w:rsidRDefault="00000000">
      <w:pPr>
        <w:pStyle w:val="Corpodetexto"/>
      </w:pPr>
      <w:r>
        <w:t>SOAPAction: "http://archer-tech.com/webservices/UpdateValuesListNumericValueToNull"</w:t>
      </w:r>
      <w:r>
        <w:br/>
      </w:r>
      <w:r>
        <w:br/>
      </w:r>
    </w:p>
    <w:p w14:paraId="6E51D09C" w14:textId="77777777" w:rsidR="007131AB" w:rsidRDefault="00000000">
      <w:pPr>
        <w:pStyle w:val="Corpodetexto"/>
      </w:pPr>
      <w:r>
        <w:t>&lt;?xml version="1.0" encoding="utf-8"?&gt;</w:t>
      </w:r>
    </w:p>
    <w:p w14:paraId="53BCD42D" w14:textId="77777777" w:rsidR="007131AB" w:rsidRDefault="00000000">
      <w:pPr>
        <w:pStyle w:val="Corpodetexto"/>
      </w:pPr>
      <w:r>
        <w:t>&lt;soap:Envelope xmlns:xsi="http://www.w3.org/2001/XMLSchema-instance" xmlns:xsd="http://www.w3.org/2001/XMLSchema" xmlns:soap="http://schemas.xmlsoap.org/soap/envelope/"&gt;</w:t>
      </w:r>
    </w:p>
    <w:p w14:paraId="0E24A495" w14:textId="77777777" w:rsidR="007131AB" w:rsidRDefault="00000000">
      <w:pPr>
        <w:numPr>
          <w:ilvl w:val="0"/>
          <w:numId w:val="1178"/>
        </w:numPr>
      </w:pPr>
      <w:r>
        <w:t>&lt;soap:Body&gt;</w:t>
      </w:r>
    </w:p>
    <w:p w14:paraId="2ECAA0A0" w14:textId="77777777" w:rsidR="007131AB" w:rsidRDefault="00000000">
      <w:pPr>
        <w:numPr>
          <w:ilvl w:val="1"/>
          <w:numId w:val="1179"/>
        </w:numPr>
      </w:pPr>
      <w:r>
        <w:t>&lt;UpdateValuesListNumericValueToNull xmlns="http://archer-tech.com/webservices/"&gt;</w:t>
      </w:r>
    </w:p>
    <w:p w14:paraId="2E80F251" w14:textId="77777777" w:rsidR="007131AB" w:rsidRDefault="00000000">
      <w:pPr>
        <w:numPr>
          <w:ilvl w:val="2"/>
          <w:numId w:val="1180"/>
        </w:numPr>
      </w:pPr>
      <w:r>
        <w:t>&lt;sessionToken&gt;</w:t>
      </w:r>
      <w:r>
        <w:rPr>
          <w:b/>
          <w:bCs/>
        </w:rPr>
        <w:t>string</w:t>
      </w:r>
      <w:r>
        <w:t>&lt;/sessionToken&gt;</w:t>
      </w:r>
    </w:p>
    <w:p w14:paraId="23DCDF40" w14:textId="77777777" w:rsidR="007131AB" w:rsidRDefault="00000000">
      <w:pPr>
        <w:numPr>
          <w:ilvl w:val="2"/>
          <w:numId w:val="1181"/>
        </w:numPr>
      </w:pPr>
      <w:r>
        <w:t>&lt;valuesListItemId&gt;</w:t>
      </w:r>
      <w:r>
        <w:rPr>
          <w:b/>
          <w:bCs/>
        </w:rPr>
        <w:t>int</w:t>
      </w:r>
      <w:r>
        <w:t>&lt;/valuesListItemId&gt;</w:t>
      </w:r>
    </w:p>
    <w:p w14:paraId="6B6D5B36" w14:textId="77777777" w:rsidR="007131AB" w:rsidRDefault="00000000">
      <w:pPr>
        <w:numPr>
          <w:ilvl w:val="1"/>
          <w:numId w:val="1181"/>
        </w:numPr>
      </w:pPr>
      <w:r>
        <w:t>&lt;/UpdateValuesListNumericValueToNull&gt;</w:t>
      </w:r>
    </w:p>
    <w:p w14:paraId="5D5112F6" w14:textId="77777777" w:rsidR="007131AB" w:rsidRDefault="00000000">
      <w:pPr>
        <w:numPr>
          <w:ilvl w:val="0"/>
          <w:numId w:val="1181"/>
        </w:numPr>
      </w:pPr>
      <w:r>
        <w:t>&lt;/soap:Body&gt;</w:t>
      </w:r>
    </w:p>
    <w:p w14:paraId="0A515A63" w14:textId="77777777" w:rsidR="007131AB" w:rsidRDefault="00000000">
      <w:pPr>
        <w:pStyle w:val="FirstParagraph"/>
      </w:pPr>
      <w:r>
        <w:t>&lt;/soap:Envelope&gt;</w:t>
      </w:r>
    </w:p>
    <w:p w14:paraId="6E053478" w14:textId="77777777" w:rsidR="007131AB" w:rsidRDefault="00000000">
      <w:pPr>
        <w:pStyle w:val="Corpodetexto"/>
      </w:pPr>
      <w:r>
        <w:t>Exemplo de resposta</w:t>
      </w:r>
    </w:p>
    <w:p w14:paraId="58BADBC0" w14:textId="77777777" w:rsidR="007131AB" w:rsidRDefault="00000000">
      <w:pPr>
        <w:pStyle w:val="Corpodetexto"/>
      </w:pPr>
      <w:r>
        <w:t>HTTP/1.1 200 OK</w:t>
      </w:r>
    </w:p>
    <w:p w14:paraId="138D2DD8" w14:textId="77777777" w:rsidR="007131AB" w:rsidRDefault="00000000">
      <w:pPr>
        <w:pStyle w:val="Corpodetexto"/>
      </w:pPr>
      <w:r>
        <w:t>Content-Type: text/xml; charset=utf-8</w:t>
      </w:r>
    </w:p>
    <w:p w14:paraId="2A2469D2" w14:textId="77777777" w:rsidR="007131AB" w:rsidRDefault="00000000">
      <w:pPr>
        <w:pStyle w:val="Corpodetexto"/>
      </w:pPr>
      <w:r>
        <w:t xml:space="preserve">Content-Length: </w:t>
      </w:r>
      <w:r>
        <w:rPr>
          <w:b/>
          <w:bCs/>
        </w:rPr>
        <w:t>length</w:t>
      </w:r>
      <w:r>
        <w:br/>
      </w:r>
    </w:p>
    <w:p w14:paraId="51FC7986" w14:textId="77777777" w:rsidR="007131AB" w:rsidRDefault="00000000">
      <w:pPr>
        <w:pStyle w:val="Corpodetexto"/>
      </w:pPr>
      <w:r>
        <w:t>&lt;?xml version="1.0" encoding="utf-8"?&gt;</w:t>
      </w:r>
    </w:p>
    <w:p w14:paraId="5DCEFA85" w14:textId="77777777" w:rsidR="007131AB" w:rsidRDefault="00000000">
      <w:pPr>
        <w:pStyle w:val="Corpodetexto"/>
      </w:pPr>
      <w:r>
        <w:t>&lt;soap:Envelope xmlns:xsi="http://www.w3.org/2001/XMLSchema-instance" xmlns:xsd="http://www.w3.org/2001/XMLSchema" xmlns:soap="http://schemas.xmlsoap.org/soap/envelope/"&gt;</w:t>
      </w:r>
    </w:p>
    <w:p w14:paraId="686DAF48" w14:textId="77777777" w:rsidR="007131AB" w:rsidRDefault="00000000">
      <w:pPr>
        <w:numPr>
          <w:ilvl w:val="0"/>
          <w:numId w:val="1182"/>
        </w:numPr>
      </w:pPr>
      <w:r>
        <w:t>&lt;soap:Body&gt;</w:t>
      </w:r>
    </w:p>
    <w:p w14:paraId="52EA5DBB" w14:textId="77777777" w:rsidR="007131AB" w:rsidRDefault="00000000">
      <w:pPr>
        <w:numPr>
          <w:ilvl w:val="1"/>
          <w:numId w:val="1183"/>
        </w:numPr>
      </w:pPr>
      <w:r>
        <w:t>&lt;UpdateValuesListNumericValueToNullResponse xmlns="http://archer-tech.com/webservices/"&gt;</w:t>
      </w:r>
    </w:p>
    <w:p w14:paraId="041AC373" w14:textId="77777777" w:rsidR="007131AB" w:rsidRDefault="00000000">
      <w:pPr>
        <w:numPr>
          <w:ilvl w:val="2"/>
          <w:numId w:val="1184"/>
        </w:numPr>
      </w:pPr>
      <w:r>
        <w:lastRenderedPageBreak/>
        <w:t>&lt;UpdateValuesListNumericValueToNullResult&gt;</w:t>
      </w:r>
      <w:r>
        <w:rPr>
          <w:b/>
          <w:bCs/>
        </w:rPr>
        <w:t>int</w:t>
      </w:r>
      <w:r>
        <w:t>&lt;/UpdateValuesListNumericValueToNullResult&gt;</w:t>
      </w:r>
    </w:p>
    <w:p w14:paraId="11C8D791" w14:textId="77777777" w:rsidR="007131AB" w:rsidRDefault="00000000">
      <w:pPr>
        <w:numPr>
          <w:ilvl w:val="1"/>
          <w:numId w:val="1181"/>
        </w:numPr>
      </w:pPr>
      <w:r>
        <w:t>&lt;/UpdateValuesListNumericValueToNullResponse&gt;</w:t>
      </w:r>
    </w:p>
    <w:p w14:paraId="61027F69" w14:textId="77777777" w:rsidR="007131AB" w:rsidRDefault="00000000">
      <w:pPr>
        <w:numPr>
          <w:ilvl w:val="0"/>
          <w:numId w:val="1181"/>
        </w:numPr>
      </w:pPr>
      <w:r>
        <w:t>&lt;/soap:Body&gt;</w:t>
      </w:r>
    </w:p>
    <w:p w14:paraId="37DEBFA7" w14:textId="77777777" w:rsidR="007131AB" w:rsidRDefault="00000000">
      <w:pPr>
        <w:pStyle w:val="FirstParagraph"/>
      </w:pPr>
      <w:r>
        <w:t>&lt;/soap:Envelope&gt;</w:t>
      </w:r>
    </w:p>
    <w:bookmarkEnd w:id="326"/>
    <w:p w14:paraId="776B41B5" w14:textId="77777777" w:rsidR="007131AB" w:rsidRDefault="00000000">
      <w:r>
        <w:br w:type="page"/>
      </w:r>
    </w:p>
    <w:p w14:paraId="68C4A700" w14:textId="77777777" w:rsidR="007131AB" w:rsidRDefault="00000000">
      <w:pPr>
        <w:pStyle w:val="Ttulo1"/>
      </w:pPr>
      <w:bookmarkStart w:id="327" w:name="updatevalueslistvalue-1"/>
      <w:r>
        <w:lastRenderedPageBreak/>
        <w:t>UpdateValuesListValue</w:t>
      </w:r>
    </w:p>
    <w:p w14:paraId="5B479AB7" w14:textId="77777777" w:rsidR="007131AB" w:rsidRDefault="00000000">
      <w:pPr>
        <w:pStyle w:val="FirstParagraph"/>
      </w:pPr>
      <w:r>
        <w:t>O método UpdateValuesListValue modifica o valor de texto do valuesListValueId especificado.</w:t>
      </w:r>
    </w:p>
    <w:p w14:paraId="65075803" w14:textId="77777777" w:rsidR="007131AB" w:rsidRDefault="00000000">
      <w:pPr>
        <w:pStyle w:val="Corpodetexto"/>
      </w:pPr>
      <w:r>
        <w:t>Nesta página</w:t>
      </w:r>
    </w:p>
    <w:p w14:paraId="65C85CC1" w14:textId="77777777" w:rsidR="007131AB" w:rsidRDefault="00000000">
      <w:pPr>
        <w:pStyle w:val="Compact"/>
        <w:numPr>
          <w:ilvl w:val="0"/>
          <w:numId w:val="1185"/>
        </w:numPr>
      </w:pPr>
      <w:hyperlink w:anchor="Uso">
        <w:r>
          <w:rPr>
            <w:rStyle w:val="Hyperlink"/>
          </w:rPr>
          <w:t>Uso</w:t>
        </w:r>
      </w:hyperlink>
    </w:p>
    <w:p w14:paraId="529B4702" w14:textId="77777777" w:rsidR="007131AB" w:rsidRDefault="00000000">
      <w:pPr>
        <w:pStyle w:val="Compact"/>
        <w:numPr>
          <w:ilvl w:val="0"/>
          <w:numId w:val="1185"/>
        </w:numPr>
      </w:pPr>
      <w:hyperlink w:anchor="Exemplos">
        <w:r>
          <w:rPr>
            <w:rStyle w:val="Hyperlink"/>
          </w:rPr>
          <w:t>Exemplos</w:t>
        </w:r>
      </w:hyperlink>
    </w:p>
    <w:p w14:paraId="29FFEAF9" w14:textId="77777777" w:rsidR="007131AB" w:rsidRDefault="00000000">
      <w:pPr>
        <w:pStyle w:val="Ttulo2"/>
      </w:pPr>
      <w:r>
        <w:t>Uso</w:t>
      </w:r>
    </w:p>
    <w:p w14:paraId="59E624BA" w14:textId="77777777" w:rsidR="007131AB" w:rsidRDefault="00000000">
      <w:pPr>
        <w:pStyle w:val="FirstParagraph"/>
      </w:pPr>
      <w:r>
        <w:rPr>
          <w:b/>
          <w:bCs/>
        </w:rPr>
        <w:t>Privilégios.</w:t>
      </w:r>
      <w:r>
        <w:t xml:space="preserve"> Este método requer privilégios de atualização.</w:t>
      </w:r>
    </w:p>
    <w:p w14:paraId="6D1BDE57" w14:textId="77777777" w:rsidR="007131AB" w:rsidRDefault="00000000">
      <w:pPr>
        <w:pStyle w:val="Corpodetexto"/>
      </w:pPr>
      <w:r>
        <w:rPr>
          <w:b/>
          <w:bCs/>
        </w:rPr>
        <w:t>Parâmetros.</w:t>
      </w:r>
    </w:p>
    <w:p w14:paraId="612DA996" w14:textId="77777777" w:rsidR="007131AB" w:rsidRDefault="00000000">
      <w:pPr>
        <w:pStyle w:val="TableCaption"/>
      </w:pPr>
      <w:r>
        <w:t>Os parâmetros do método UpdateValuesListValue são descritos na tabela a seguir.</w:t>
      </w:r>
    </w:p>
    <w:tbl>
      <w:tblPr>
        <w:tblStyle w:val="Table"/>
        <w:tblW w:w="0" w:type="auto"/>
        <w:tblLook w:val="0020" w:firstRow="1" w:lastRow="0" w:firstColumn="0" w:lastColumn="0" w:noHBand="0" w:noVBand="0"/>
      </w:tblPr>
      <w:tblGrid>
        <w:gridCol w:w="2483"/>
        <w:gridCol w:w="1217"/>
        <w:gridCol w:w="5138"/>
      </w:tblGrid>
      <w:tr w:rsidR="007131AB" w14:paraId="7B974C10"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FCFD49B" w14:textId="77777777" w:rsidR="007131AB" w:rsidRDefault="00000000">
            <w:pPr>
              <w:pStyle w:val="Corpodetexto"/>
            </w:pPr>
            <w:r>
              <w:t>Parâmetro</w:t>
            </w:r>
          </w:p>
        </w:tc>
        <w:tc>
          <w:tcPr>
            <w:tcW w:w="0" w:type="auto"/>
          </w:tcPr>
          <w:p w14:paraId="531C147A" w14:textId="77777777" w:rsidR="007131AB" w:rsidRDefault="00000000">
            <w:pPr>
              <w:pStyle w:val="Corpodetexto"/>
            </w:pPr>
            <w:r>
              <w:t>Tipo de dados</w:t>
            </w:r>
          </w:p>
        </w:tc>
        <w:tc>
          <w:tcPr>
            <w:tcW w:w="0" w:type="auto"/>
          </w:tcPr>
          <w:p w14:paraId="774A61CF" w14:textId="77777777" w:rsidR="007131AB" w:rsidRDefault="00000000">
            <w:pPr>
              <w:pStyle w:val="Corpodetexto"/>
            </w:pPr>
            <w:r>
              <w:t>Valor</w:t>
            </w:r>
          </w:p>
        </w:tc>
      </w:tr>
      <w:tr w:rsidR="007131AB" w14:paraId="503EC626" w14:textId="77777777">
        <w:tc>
          <w:tcPr>
            <w:tcW w:w="0" w:type="auto"/>
          </w:tcPr>
          <w:p w14:paraId="764E0A67" w14:textId="77777777" w:rsidR="007131AB" w:rsidRDefault="00000000">
            <w:pPr>
              <w:pStyle w:val="Corpodetexto"/>
            </w:pPr>
            <w:r>
              <w:t>sessionToken</w:t>
            </w:r>
          </w:p>
        </w:tc>
        <w:tc>
          <w:tcPr>
            <w:tcW w:w="0" w:type="auto"/>
          </w:tcPr>
          <w:p w14:paraId="2AF216B8" w14:textId="77777777" w:rsidR="007131AB" w:rsidRDefault="00000000">
            <w:pPr>
              <w:pStyle w:val="Corpodetexto"/>
            </w:pPr>
            <w:r>
              <w:t>String</w:t>
            </w:r>
          </w:p>
        </w:tc>
        <w:tc>
          <w:tcPr>
            <w:tcW w:w="0" w:type="auto"/>
          </w:tcPr>
          <w:p w14:paraId="245E49B7" w14:textId="64092605" w:rsidR="007131AB" w:rsidRDefault="00000000">
            <w:pPr>
              <w:pStyle w:val="Corpodetexto"/>
            </w:pPr>
            <w:r>
              <w:t xml:space="preserve">sessionToken válido retornado pelo método </w:t>
            </w:r>
            <w:hyperlink r:id="rId360">
              <w:r>
                <w:rPr>
                  <w:rStyle w:val="Hyperlink"/>
                </w:rPr>
                <w:t>general.CreateUserSession</w:t>
              </w:r>
            </w:hyperlink>
          </w:p>
        </w:tc>
      </w:tr>
      <w:tr w:rsidR="007131AB" w14:paraId="614C3E2E" w14:textId="77777777">
        <w:tc>
          <w:tcPr>
            <w:tcW w:w="0" w:type="auto"/>
          </w:tcPr>
          <w:p w14:paraId="13448363" w14:textId="77777777" w:rsidR="007131AB" w:rsidRDefault="00000000">
            <w:pPr>
              <w:pStyle w:val="Corpodetexto"/>
            </w:pPr>
            <w:r>
              <w:t>valuesListValueId</w:t>
            </w:r>
          </w:p>
        </w:tc>
        <w:tc>
          <w:tcPr>
            <w:tcW w:w="0" w:type="auto"/>
          </w:tcPr>
          <w:p w14:paraId="46712FCD" w14:textId="77777777" w:rsidR="007131AB" w:rsidRDefault="00000000">
            <w:pPr>
              <w:pStyle w:val="Corpodetexto"/>
            </w:pPr>
            <w:r>
              <w:t>Número inteiro</w:t>
            </w:r>
          </w:p>
        </w:tc>
        <w:tc>
          <w:tcPr>
            <w:tcW w:w="0" w:type="auto"/>
          </w:tcPr>
          <w:p w14:paraId="7F43A635" w14:textId="2F63F333" w:rsidR="007131AB" w:rsidRDefault="00000000">
            <w:pPr>
              <w:pStyle w:val="Corpodetexto"/>
            </w:pPr>
            <w:r>
              <w:t xml:space="preserve">ID interno do valor específico da lista de valores que você deseja modificar, retornado pelo método </w:t>
            </w:r>
            <w:hyperlink r:id="rId361">
              <w:r>
                <w:rPr>
                  <w:rStyle w:val="Hyperlink"/>
                </w:rPr>
                <w:t>field.LookupListValue</w:t>
              </w:r>
            </w:hyperlink>
          </w:p>
        </w:tc>
      </w:tr>
      <w:tr w:rsidR="007131AB" w14:paraId="74268359" w14:textId="77777777">
        <w:tc>
          <w:tcPr>
            <w:tcW w:w="0" w:type="auto"/>
          </w:tcPr>
          <w:p w14:paraId="44FA5F86" w14:textId="77777777" w:rsidR="007131AB" w:rsidRDefault="00000000">
            <w:pPr>
              <w:pStyle w:val="Corpodetexto"/>
            </w:pPr>
            <w:r>
              <w:t>valuesListValueName</w:t>
            </w:r>
          </w:p>
        </w:tc>
        <w:tc>
          <w:tcPr>
            <w:tcW w:w="0" w:type="auto"/>
          </w:tcPr>
          <w:p w14:paraId="542F7856" w14:textId="77777777" w:rsidR="007131AB" w:rsidRDefault="00000000">
            <w:pPr>
              <w:pStyle w:val="Corpodetexto"/>
            </w:pPr>
            <w:r>
              <w:t>String</w:t>
            </w:r>
          </w:p>
        </w:tc>
        <w:tc>
          <w:tcPr>
            <w:tcW w:w="0" w:type="auto"/>
          </w:tcPr>
          <w:p w14:paraId="3C286138" w14:textId="77777777" w:rsidR="007131AB" w:rsidRDefault="00000000">
            <w:pPr>
              <w:pStyle w:val="Corpodetexto"/>
            </w:pPr>
            <w:r>
              <w:t>Valor que você deseja atribuir da lista de valores especificados</w:t>
            </w:r>
          </w:p>
        </w:tc>
      </w:tr>
    </w:tbl>
    <w:p w14:paraId="0489DDA7"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38090DEF" w14:textId="77777777" w:rsidR="007131AB" w:rsidRDefault="00000000">
      <w:pPr>
        <w:pStyle w:val="Ttulo2"/>
      </w:pPr>
      <w:r>
        <w:t>Exemplos</w:t>
      </w:r>
    </w:p>
    <w:p w14:paraId="4E68617D" w14:textId="77777777" w:rsidR="007131AB" w:rsidRDefault="00000000">
      <w:pPr>
        <w:pStyle w:val="FirstParagraph"/>
      </w:pPr>
      <w:r>
        <w:t>Exemplo de chamada C#</w:t>
      </w:r>
    </w:p>
    <w:p w14:paraId="1570E62F" w14:textId="77777777" w:rsidR="007131AB" w:rsidRDefault="00000000">
      <w:pPr>
        <w:pStyle w:val="Corpodetexto"/>
      </w:pPr>
      <w:r>
        <w:t>iReturnCode = field.UpdateValuesListValue(sSessionToken, 1125, “newervalue”);</w:t>
      </w:r>
    </w:p>
    <w:p w14:paraId="273B5086" w14:textId="77777777" w:rsidR="007131AB" w:rsidRDefault="00000000">
      <w:pPr>
        <w:pStyle w:val="Corpodetexto"/>
      </w:pPr>
      <w:r>
        <w:t>Exemplo de solicitação</w:t>
      </w:r>
    </w:p>
    <w:p w14:paraId="298CE80B"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1DAEACCA" w14:textId="77777777" w:rsidR="007131AB" w:rsidRDefault="00000000">
      <w:pPr>
        <w:pStyle w:val="Corpodetexto"/>
      </w:pPr>
      <w:r>
        <w:t>POST /archer/ws/field.asmx HTTP/1.1</w:t>
      </w:r>
    </w:p>
    <w:p w14:paraId="51277D1A" w14:textId="77777777" w:rsidR="007131AB" w:rsidRDefault="00000000">
      <w:pPr>
        <w:pStyle w:val="Corpodetexto"/>
      </w:pPr>
      <w:r>
        <w:lastRenderedPageBreak/>
        <w:t>Host: staging</w:t>
      </w:r>
    </w:p>
    <w:p w14:paraId="72F71F5D" w14:textId="77777777" w:rsidR="007131AB" w:rsidRDefault="00000000">
      <w:pPr>
        <w:pStyle w:val="Corpodetexto"/>
      </w:pPr>
      <w:r>
        <w:t>Content-Type: text/xml; charset=utf-8</w:t>
      </w:r>
    </w:p>
    <w:p w14:paraId="0D7B3996" w14:textId="77777777" w:rsidR="007131AB" w:rsidRDefault="00000000">
      <w:pPr>
        <w:pStyle w:val="Corpodetexto"/>
      </w:pPr>
      <w:r>
        <w:t xml:space="preserve">Content-Length: </w:t>
      </w:r>
      <w:r>
        <w:rPr>
          <w:b/>
          <w:bCs/>
        </w:rPr>
        <w:t>length</w:t>
      </w:r>
    </w:p>
    <w:p w14:paraId="4B5CDA47" w14:textId="77777777" w:rsidR="007131AB" w:rsidRDefault="00000000">
      <w:pPr>
        <w:pStyle w:val="Corpodetexto"/>
      </w:pPr>
      <w:r>
        <w:t>SOAPAction: "http://archer-tech.com/webservices/UpdateValuesList</w:t>
      </w:r>
      <w:r>
        <w:br/>
        <w:t>Value"</w:t>
      </w:r>
      <w:r>
        <w:br/>
      </w:r>
      <w:r>
        <w:br/>
      </w:r>
    </w:p>
    <w:p w14:paraId="442EA4C4" w14:textId="77777777" w:rsidR="007131AB" w:rsidRDefault="00000000">
      <w:pPr>
        <w:pStyle w:val="Corpodetexto"/>
      </w:pPr>
      <w:r>
        <w:t>&lt;?xml version="1.0" encoding="utf-8"?&gt;</w:t>
      </w:r>
    </w:p>
    <w:p w14:paraId="4C73DE46" w14:textId="77777777" w:rsidR="007131AB" w:rsidRDefault="00000000">
      <w:pPr>
        <w:pStyle w:val="Corpodetexto"/>
      </w:pPr>
      <w:r>
        <w:t>&lt;soap:Envelope xmlns:xsi="http://www.w3.org/2001/XMLSchema-instance" xmlns:xsd="http://www.w3.org/2001/XMLSchema" xmlns:soap="http://schemas.xmlsoap.org/soap/envelope/"&gt;</w:t>
      </w:r>
    </w:p>
    <w:p w14:paraId="142312ED" w14:textId="77777777" w:rsidR="007131AB" w:rsidRDefault="00000000">
      <w:pPr>
        <w:numPr>
          <w:ilvl w:val="0"/>
          <w:numId w:val="1186"/>
        </w:numPr>
      </w:pPr>
      <w:r>
        <w:t>&lt;soap:Body&gt;</w:t>
      </w:r>
    </w:p>
    <w:p w14:paraId="2099CC5E" w14:textId="77777777" w:rsidR="007131AB" w:rsidRDefault="00000000">
      <w:pPr>
        <w:numPr>
          <w:ilvl w:val="1"/>
          <w:numId w:val="1187"/>
        </w:numPr>
      </w:pPr>
      <w:r>
        <w:t>&lt;UpdateValuesListValue xmlns="http://archer-tech.com/webservices/"&gt;</w:t>
      </w:r>
    </w:p>
    <w:p w14:paraId="4741E373" w14:textId="77777777" w:rsidR="007131AB" w:rsidRDefault="00000000">
      <w:pPr>
        <w:numPr>
          <w:ilvl w:val="2"/>
          <w:numId w:val="1188"/>
        </w:numPr>
      </w:pPr>
      <w:r>
        <w:t>&lt;sessionToken&gt;</w:t>
      </w:r>
      <w:r>
        <w:rPr>
          <w:b/>
          <w:bCs/>
        </w:rPr>
        <w:t>string</w:t>
      </w:r>
      <w:r>
        <w:t>&lt;/sessionToken&gt;</w:t>
      </w:r>
    </w:p>
    <w:p w14:paraId="45BFA08C" w14:textId="77777777" w:rsidR="007131AB" w:rsidRDefault="00000000">
      <w:pPr>
        <w:numPr>
          <w:ilvl w:val="2"/>
          <w:numId w:val="1189"/>
        </w:numPr>
      </w:pPr>
      <w:r>
        <w:t>&lt;valuesListValueId&gt;</w:t>
      </w:r>
      <w:r>
        <w:rPr>
          <w:b/>
          <w:bCs/>
        </w:rPr>
        <w:t>int</w:t>
      </w:r>
      <w:r>
        <w:t>&lt;/valuesListValueId&gt;</w:t>
      </w:r>
    </w:p>
    <w:p w14:paraId="637EF8AB" w14:textId="77777777" w:rsidR="007131AB" w:rsidRDefault="00000000">
      <w:pPr>
        <w:numPr>
          <w:ilvl w:val="2"/>
          <w:numId w:val="1189"/>
        </w:numPr>
      </w:pPr>
      <w:r>
        <w:t>&lt;valuesListValueName&gt;</w:t>
      </w:r>
      <w:r>
        <w:rPr>
          <w:b/>
          <w:bCs/>
        </w:rPr>
        <w:t>string</w:t>
      </w:r>
      <w:r>
        <w:t>&lt;/valuesListValueName&gt;</w:t>
      </w:r>
    </w:p>
    <w:p w14:paraId="1916A1D9" w14:textId="77777777" w:rsidR="007131AB" w:rsidRDefault="00000000">
      <w:pPr>
        <w:numPr>
          <w:ilvl w:val="1"/>
          <w:numId w:val="1189"/>
        </w:numPr>
      </w:pPr>
      <w:r>
        <w:t>&lt;/UpdateValuesListValue&gt;</w:t>
      </w:r>
    </w:p>
    <w:p w14:paraId="144BC0A0" w14:textId="77777777" w:rsidR="007131AB" w:rsidRDefault="00000000">
      <w:pPr>
        <w:numPr>
          <w:ilvl w:val="0"/>
          <w:numId w:val="1189"/>
        </w:numPr>
      </w:pPr>
      <w:r>
        <w:t>&lt;/soap:Body&gt;</w:t>
      </w:r>
    </w:p>
    <w:p w14:paraId="392975D8" w14:textId="77777777" w:rsidR="007131AB" w:rsidRDefault="00000000">
      <w:pPr>
        <w:pStyle w:val="FirstParagraph"/>
      </w:pPr>
      <w:r>
        <w:t>&lt;/soap:Envelope&gt;</w:t>
      </w:r>
    </w:p>
    <w:p w14:paraId="069AB065" w14:textId="77777777" w:rsidR="007131AB" w:rsidRDefault="00000000">
      <w:pPr>
        <w:pStyle w:val="Corpodetexto"/>
      </w:pPr>
      <w:r>
        <w:t>Exemplo de resposta</w:t>
      </w:r>
    </w:p>
    <w:p w14:paraId="776DCCC2" w14:textId="77777777" w:rsidR="007131AB" w:rsidRDefault="00000000">
      <w:pPr>
        <w:pStyle w:val="Corpodetexto"/>
      </w:pPr>
      <w:r>
        <w:t>HTTP/1.1 200 OK</w:t>
      </w:r>
    </w:p>
    <w:p w14:paraId="4A5525E9" w14:textId="77777777" w:rsidR="007131AB" w:rsidRDefault="00000000">
      <w:pPr>
        <w:pStyle w:val="Corpodetexto"/>
      </w:pPr>
      <w:r>
        <w:t>Content-Type: text/xml; charset=utf-8</w:t>
      </w:r>
    </w:p>
    <w:p w14:paraId="3F9C4A2A" w14:textId="77777777" w:rsidR="007131AB" w:rsidRDefault="00000000">
      <w:pPr>
        <w:pStyle w:val="Corpodetexto"/>
      </w:pPr>
      <w:r>
        <w:t xml:space="preserve">Content-Length: </w:t>
      </w:r>
      <w:r>
        <w:rPr>
          <w:b/>
          <w:bCs/>
        </w:rPr>
        <w:t>length</w:t>
      </w:r>
      <w:r>
        <w:br/>
      </w:r>
    </w:p>
    <w:p w14:paraId="69D60406" w14:textId="77777777" w:rsidR="007131AB" w:rsidRDefault="00000000">
      <w:pPr>
        <w:pStyle w:val="Corpodetexto"/>
      </w:pPr>
      <w:r>
        <w:t>&lt;?xml version="1.0" encoding="utf-8"?&gt;</w:t>
      </w:r>
    </w:p>
    <w:p w14:paraId="5265410E" w14:textId="77777777" w:rsidR="007131AB" w:rsidRDefault="00000000">
      <w:pPr>
        <w:pStyle w:val="Corpodetexto"/>
      </w:pPr>
      <w:r>
        <w:t>&lt;soap:Envelope xmlns:xsi="http://www.w3.org/2001/XMLSchema-instance" xmlns:xsd="http://www.w3.org/2001/XMLSchema" xmlns:soap="http://schemas.xmlsoap.org/soap/envelope/"&gt;</w:t>
      </w:r>
    </w:p>
    <w:p w14:paraId="117D9EFD" w14:textId="77777777" w:rsidR="007131AB" w:rsidRDefault="00000000">
      <w:pPr>
        <w:numPr>
          <w:ilvl w:val="0"/>
          <w:numId w:val="1190"/>
        </w:numPr>
      </w:pPr>
      <w:r>
        <w:t>&lt;soap:Body&gt;</w:t>
      </w:r>
    </w:p>
    <w:p w14:paraId="1B490EC7" w14:textId="77777777" w:rsidR="007131AB" w:rsidRDefault="00000000">
      <w:pPr>
        <w:numPr>
          <w:ilvl w:val="1"/>
          <w:numId w:val="1191"/>
        </w:numPr>
      </w:pPr>
      <w:r>
        <w:lastRenderedPageBreak/>
        <w:t>&lt;UpdateValuesListValueResponse xmlns="http://archer-tech.com/webservices/"&gt;</w:t>
      </w:r>
    </w:p>
    <w:p w14:paraId="5CC8AAFA" w14:textId="77777777" w:rsidR="007131AB" w:rsidRDefault="00000000">
      <w:pPr>
        <w:numPr>
          <w:ilvl w:val="2"/>
          <w:numId w:val="1192"/>
        </w:numPr>
      </w:pPr>
      <w:r>
        <w:t>&lt;UpdateValuesListValueResult&gt;</w:t>
      </w:r>
      <w:r>
        <w:rPr>
          <w:b/>
          <w:bCs/>
        </w:rPr>
        <w:t>int</w:t>
      </w:r>
      <w:r>
        <w:t>&lt;/UpdateValuesListValueResult&gt;</w:t>
      </w:r>
    </w:p>
    <w:p w14:paraId="19542BFD" w14:textId="77777777" w:rsidR="007131AB" w:rsidRDefault="00000000">
      <w:pPr>
        <w:numPr>
          <w:ilvl w:val="1"/>
          <w:numId w:val="1189"/>
        </w:numPr>
      </w:pPr>
      <w:r>
        <w:t>&lt;/UpdateValuesListValueResponse&gt;</w:t>
      </w:r>
    </w:p>
    <w:p w14:paraId="4D28435B" w14:textId="77777777" w:rsidR="007131AB" w:rsidRDefault="00000000">
      <w:pPr>
        <w:numPr>
          <w:ilvl w:val="0"/>
          <w:numId w:val="1189"/>
        </w:numPr>
      </w:pPr>
      <w:r>
        <w:t>&lt;/soap:Body&gt;</w:t>
      </w:r>
    </w:p>
    <w:p w14:paraId="1CACC79D" w14:textId="77777777" w:rsidR="007131AB" w:rsidRDefault="00000000">
      <w:pPr>
        <w:pStyle w:val="FirstParagraph"/>
      </w:pPr>
      <w:r>
        <w:t>&lt;/soap:Envelope&gt;</w:t>
      </w:r>
    </w:p>
    <w:bookmarkEnd w:id="327"/>
    <w:p w14:paraId="2B728570" w14:textId="77777777" w:rsidR="007131AB" w:rsidRDefault="00000000">
      <w:r>
        <w:br w:type="page"/>
      </w:r>
    </w:p>
    <w:p w14:paraId="6375E464" w14:textId="77777777" w:rsidR="007131AB" w:rsidRDefault="00000000">
      <w:pPr>
        <w:pStyle w:val="Ttulo1"/>
      </w:pPr>
      <w:bookmarkStart w:id="328" w:name="createdomainusersessionfrominstance-1"/>
      <w:r>
        <w:lastRenderedPageBreak/>
        <w:t>CreateDomainUserSessionFromInstance</w:t>
      </w:r>
    </w:p>
    <w:p w14:paraId="3CC7ADD7" w14:textId="77777777" w:rsidR="007131AB" w:rsidRDefault="00000000">
      <w:pPr>
        <w:pStyle w:val="FirstParagraph"/>
      </w:pPr>
      <w:r>
        <w:t>O método CreateDomainUserSessionFromInstance cria uma sessão usando as credenciais especificadas.</w:t>
      </w:r>
    </w:p>
    <w:p w14:paraId="5364DEF5" w14:textId="77777777" w:rsidR="007131AB" w:rsidRDefault="00000000">
      <w:pPr>
        <w:pStyle w:val="Corpodetexto"/>
      </w:pPr>
      <w:r>
        <w:t>Nesta página</w:t>
      </w:r>
    </w:p>
    <w:p w14:paraId="5FCA2C47" w14:textId="77777777" w:rsidR="007131AB" w:rsidRDefault="00000000">
      <w:pPr>
        <w:pStyle w:val="Compact"/>
        <w:numPr>
          <w:ilvl w:val="0"/>
          <w:numId w:val="1193"/>
        </w:numPr>
      </w:pPr>
      <w:hyperlink w:anchor="Uso">
        <w:r>
          <w:rPr>
            <w:rStyle w:val="Hyperlink"/>
          </w:rPr>
          <w:t>Uso</w:t>
        </w:r>
      </w:hyperlink>
    </w:p>
    <w:p w14:paraId="6A118060" w14:textId="77777777" w:rsidR="007131AB" w:rsidRDefault="00000000">
      <w:pPr>
        <w:pStyle w:val="Compact"/>
        <w:numPr>
          <w:ilvl w:val="0"/>
          <w:numId w:val="1193"/>
        </w:numPr>
      </w:pPr>
      <w:hyperlink w:anchor="Exemplos">
        <w:r>
          <w:rPr>
            <w:rStyle w:val="Hyperlink"/>
          </w:rPr>
          <w:t>Exemplos</w:t>
        </w:r>
      </w:hyperlink>
    </w:p>
    <w:p w14:paraId="3C76C1E2" w14:textId="77777777" w:rsidR="007131AB" w:rsidRDefault="00000000">
      <w:pPr>
        <w:pStyle w:val="Ttulo2"/>
      </w:pPr>
      <w:r>
        <w:t>Uso</w:t>
      </w:r>
    </w:p>
    <w:p w14:paraId="32F8E13B" w14:textId="77777777" w:rsidR="007131AB" w:rsidRDefault="00000000">
      <w:pPr>
        <w:pStyle w:val="FirstParagraph"/>
      </w:pPr>
      <w:r>
        <w:rPr>
          <w:b/>
          <w:bCs/>
        </w:rPr>
        <w:t>Privilégios.</w:t>
      </w:r>
      <w:r>
        <w:t xml:space="preserve"> Este método requer privilégios de leitura.</w:t>
      </w:r>
    </w:p>
    <w:p w14:paraId="10E55E04" w14:textId="77777777" w:rsidR="007131AB" w:rsidRDefault="00000000">
      <w:pPr>
        <w:pStyle w:val="Corpodetexto"/>
      </w:pPr>
      <w:r>
        <w:rPr>
          <w:b/>
          <w:bCs/>
        </w:rPr>
        <w:t>Parâmetros.</w:t>
      </w:r>
    </w:p>
    <w:p w14:paraId="4A54812A" w14:textId="77777777" w:rsidR="007131AB" w:rsidRDefault="00000000">
      <w:pPr>
        <w:pStyle w:val="TableCaption"/>
      </w:pPr>
      <w:r>
        <w:t>A tabela a seguir descreve os parâmetros do método CreateDomainUserSessionFromInstance.</w:t>
      </w:r>
    </w:p>
    <w:tbl>
      <w:tblPr>
        <w:tblStyle w:val="Table"/>
        <w:tblW w:w="0" w:type="auto"/>
        <w:tblLook w:val="0020" w:firstRow="1" w:lastRow="0" w:firstColumn="0" w:lastColumn="0" w:noHBand="0" w:noVBand="0"/>
      </w:tblPr>
      <w:tblGrid>
        <w:gridCol w:w="1741"/>
        <w:gridCol w:w="1533"/>
        <w:gridCol w:w="5564"/>
      </w:tblGrid>
      <w:tr w:rsidR="007131AB" w14:paraId="799ACB90"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6EC0D90" w14:textId="77777777" w:rsidR="007131AB" w:rsidRDefault="00000000">
            <w:pPr>
              <w:pStyle w:val="Corpodetexto"/>
            </w:pPr>
            <w:r>
              <w:t> </w:t>
            </w:r>
          </w:p>
          <w:p w14:paraId="48D116F8" w14:textId="77777777" w:rsidR="007131AB" w:rsidRDefault="00000000">
            <w:pPr>
              <w:pStyle w:val="Corpodetexto"/>
            </w:pPr>
            <w:r>
              <w:t>Parâmetro</w:t>
            </w:r>
          </w:p>
        </w:tc>
        <w:tc>
          <w:tcPr>
            <w:tcW w:w="0" w:type="auto"/>
          </w:tcPr>
          <w:p w14:paraId="186AF0C7" w14:textId="77777777" w:rsidR="007131AB" w:rsidRDefault="00000000">
            <w:pPr>
              <w:pStyle w:val="Corpodetexto"/>
            </w:pPr>
            <w:r>
              <w:t>Tipo de dados</w:t>
            </w:r>
          </w:p>
        </w:tc>
        <w:tc>
          <w:tcPr>
            <w:tcW w:w="0" w:type="auto"/>
          </w:tcPr>
          <w:p w14:paraId="59A3BD1C" w14:textId="77777777" w:rsidR="007131AB" w:rsidRDefault="00000000">
            <w:pPr>
              <w:pStyle w:val="Corpodetexto"/>
            </w:pPr>
            <w:r>
              <w:t>Valor</w:t>
            </w:r>
          </w:p>
        </w:tc>
      </w:tr>
      <w:tr w:rsidR="007131AB" w14:paraId="49B9EF1B" w14:textId="77777777">
        <w:tc>
          <w:tcPr>
            <w:tcW w:w="0" w:type="auto"/>
          </w:tcPr>
          <w:p w14:paraId="42803ED6" w14:textId="77777777" w:rsidR="007131AB" w:rsidRDefault="00000000">
            <w:pPr>
              <w:pStyle w:val="Corpodetexto"/>
            </w:pPr>
            <w:r>
              <w:t>username</w:t>
            </w:r>
          </w:p>
        </w:tc>
        <w:tc>
          <w:tcPr>
            <w:tcW w:w="0" w:type="auto"/>
          </w:tcPr>
          <w:p w14:paraId="4CF76465" w14:textId="77777777" w:rsidR="007131AB" w:rsidRDefault="00000000">
            <w:pPr>
              <w:pStyle w:val="Corpodetexto"/>
            </w:pPr>
            <w:r>
              <w:t>String</w:t>
            </w:r>
          </w:p>
        </w:tc>
        <w:tc>
          <w:tcPr>
            <w:tcW w:w="0" w:type="auto"/>
          </w:tcPr>
          <w:p w14:paraId="49D34990" w14:textId="77777777" w:rsidR="007131AB" w:rsidRDefault="00000000">
            <w:pPr>
              <w:pStyle w:val="Corpodetexto"/>
            </w:pPr>
            <w:r>
              <w:t>Nome da instância em que a sessão deve ser criada.</w:t>
            </w:r>
          </w:p>
        </w:tc>
      </w:tr>
      <w:tr w:rsidR="007131AB" w14:paraId="5C6DF48E" w14:textId="77777777">
        <w:tc>
          <w:tcPr>
            <w:tcW w:w="0" w:type="auto"/>
          </w:tcPr>
          <w:p w14:paraId="7D16B7D2" w14:textId="77777777" w:rsidR="007131AB" w:rsidRDefault="00000000">
            <w:pPr>
              <w:pStyle w:val="Corpodetexto"/>
            </w:pPr>
            <w:r>
              <w:t>instanceName</w:t>
            </w:r>
          </w:p>
        </w:tc>
        <w:tc>
          <w:tcPr>
            <w:tcW w:w="0" w:type="auto"/>
          </w:tcPr>
          <w:p w14:paraId="6B96EB66" w14:textId="77777777" w:rsidR="007131AB" w:rsidRDefault="00000000">
            <w:pPr>
              <w:pStyle w:val="Corpodetexto"/>
            </w:pPr>
            <w:r>
              <w:t>String</w:t>
            </w:r>
          </w:p>
        </w:tc>
        <w:tc>
          <w:tcPr>
            <w:tcW w:w="0" w:type="auto"/>
          </w:tcPr>
          <w:p w14:paraId="17D1887D" w14:textId="77777777" w:rsidR="007131AB" w:rsidRDefault="00000000">
            <w:pPr>
              <w:pStyle w:val="Corpodetexto"/>
            </w:pPr>
            <w:r>
              <w:t>Número de identificação da empresa.</w:t>
            </w:r>
          </w:p>
        </w:tc>
      </w:tr>
      <w:tr w:rsidR="007131AB" w14:paraId="1E23449C" w14:textId="77777777">
        <w:tc>
          <w:tcPr>
            <w:tcW w:w="0" w:type="auto"/>
          </w:tcPr>
          <w:p w14:paraId="014BE0EE" w14:textId="77777777" w:rsidR="007131AB" w:rsidRDefault="00000000">
            <w:pPr>
              <w:pStyle w:val="Corpodetexto"/>
            </w:pPr>
            <w:r>
              <w:t>senha</w:t>
            </w:r>
          </w:p>
        </w:tc>
        <w:tc>
          <w:tcPr>
            <w:tcW w:w="0" w:type="auto"/>
          </w:tcPr>
          <w:p w14:paraId="5700A8CE" w14:textId="77777777" w:rsidR="007131AB" w:rsidRDefault="00000000">
            <w:pPr>
              <w:pStyle w:val="Corpodetexto"/>
            </w:pPr>
            <w:r>
              <w:t>String</w:t>
            </w:r>
          </w:p>
        </w:tc>
        <w:tc>
          <w:tcPr>
            <w:tcW w:w="0" w:type="auto"/>
          </w:tcPr>
          <w:p w14:paraId="4F58D654" w14:textId="77777777" w:rsidR="007131AB" w:rsidRDefault="00000000">
            <w:pPr>
              <w:pStyle w:val="Corpodetexto"/>
            </w:pPr>
            <w:r>
              <w:t>Senha do usuário.</w:t>
            </w:r>
          </w:p>
        </w:tc>
      </w:tr>
      <w:tr w:rsidR="007131AB" w14:paraId="142DA096" w14:textId="77777777">
        <w:tc>
          <w:tcPr>
            <w:tcW w:w="0" w:type="auto"/>
          </w:tcPr>
          <w:p w14:paraId="4A0BE452" w14:textId="77777777" w:rsidR="007131AB" w:rsidRDefault="00000000">
            <w:pPr>
              <w:pStyle w:val="Corpodetexto"/>
            </w:pPr>
            <w:r>
              <w:t>usersDomain</w:t>
            </w:r>
          </w:p>
        </w:tc>
        <w:tc>
          <w:tcPr>
            <w:tcW w:w="0" w:type="auto"/>
          </w:tcPr>
          <w:p w14:paraId="4542FADA" w14:textId="77777777" w:rsidR="007131AB" w:rsidRDefault="00000000">
            <w:pPr>
              <w:pStyle w:val="Corpodetexto"/>
            </w:pPr>
            <w:r>
              <w:t>String</w:t>
            </w:r>
          </w:p>
        </w:tc>
        <w:tc>
          <w:tcPr>
            <w:tcW w:w="0" w:type="auto"/>
          </w:tcPr>
          <w:p w14:paraId="359E479A" w14:textId="77777777" w:rsidR="007131AB" w:rsidRDefault="00000000">
            <w:pPr>
              <w:pStyle w:val="Corpodetexto"/>
            </w:pPr>
            <w:r>
              <w:t>Nome do domínio ao qual os usuários e grupos pertencem.</w:t>
            </w:r>
          </w:p>
        </w:tc>
      </w:tr>
    </w:tbl>
    <w:p w14:paraId="35765277" w14:textId="77777777" w:rsidR="007131AB" w:rsidRDefault="00000000">
      <w:pPr>
        <w:pStyle w:val="Corpodetexto"/>
      </w:pPr>
      <w:r>
        <w:rPr>
          <w:b/>
          <w:bCs/>
        </w:rPr>
        <w:t>Saída.</w:t>
      </w:r>
      <w:r>
        <w:t xml:space="preserve"> Este método retorna uma string. Se o método for bem-sucedido, o valor será um sessionToken alfanumérico de 32 caracteres. Se houver uma falha, a API emitirá uma exceção.</w:t>
      </w:r>
    </w:p>
    <w:p w14:paraId="17466D02" w14:textId="77777777" w:rsidR="007131AB" w:rsidRDefault="00000000">
      <w:pPr>
        <w:pStyle w:val="Ttulo2"/>
      </w:pPr>
      <w:r>
        <w:t>Exemplos</w:t>
      </w:r>
    </w:p>
    <w:p w14:paraId="03D0AE09" w14:textId="77777777" w:rsidR="007131AB" w:rsidRDefault="00000000">
      <w:pPr>
        <w:pStyle w:val="FirstParagraph"/>
      </w:pPr>
      <w:r>
        <w:t>Exemplo de código C#</w:t>
      </w:r>
    </w:p>
    <w:p w14:paraId="77B14D9B" w14:textId="77777777" w:rsidR="007131AB" w:rsidRDefault="00000000">
      <w:pPr>
        <w:pStyle w:val="Corpodetexto"/>
      </w:pPr>
      <w:r>
        <w:t>sSessionToken = general.CreateDomainUserSessionFromInstance(“username, “instance”, “password”, “domain” );</w:t>
      </w:r>
    </w:p>
    <w:p w14:paraId="67FB384E" w14:textId="77777777" w:rsidR="007131AB" w:rsidRDefault="00000000">
      <w:pPr>
        <w:pStyle w:val="Corpodetexto"/>
      </w:pPr>
      <w:r>
        <w:t>Exemplo de solicitação</w:t>
      </w:r>
    </w:p>
    <w:p w14:paraId="2BABF210" w14:textId="77777777" w:rsidR="007131AB" w:rsidRDefault="00000000">
      <w:pPr>
        <w:pStyle w:val="Corpodetexto"/>
      </w:pPr>
      <w:r>
        <w:lastRenderedPageBreak/>
        <w:t>Veja a seguir um exemplo de solicitação e resposta SOAP 1.1. Os espaços reservados mostrados seriam substituídos por valores reais. SOAP 1.2 também é compatível.</w:t>
      </w:r>
    </w:p>
    <w:p w14:paraId="7E720E99" w14:textId="77777777" w:rsidR="007131AB" w:rsidRDefault="00000000">
      <w:pPr>
        <w:pStyle w:val="Corpodetexto"/>
      </w:pPr>
      <w:r>
        <w:t>POST /Archer/ws/general.asmx HTTP/1.1</w:t>
      </w:r>
    </w:p>
    <w:p w14:paraId="78A70C06" w14:textId="77777777" w:rsidR="007131AB" w:rsidRDefault="00000000">
      <w:pPr>
        <w:pStyle w:val="Corpodetexto"/>
      </w:pPr>
      <w:r>
        <w:t>Host: staging</w:t>
      </w:r>
    </w:p>
    <w:p w14:paraId="3B85398B" w14:textId="77777777" w:rsidR="007131AB" w:rsidRDefault="00000000">
      <w:pPr>
        <w:pStyle w:val="Corpodetexto"/>
      </w:pPr>
      <w:r>
        <w:t>Content-Type: text/xml; charset=utf-8</w:t>
      </w:r>
    </w:p>
    <w:p w14:paraId="00FD4A9D" w14:textId="77777777" w:rsidR="007131AB" w:rsidRDefault="00000000">
      <w:pPr>
        <w:pStyle w:val="Corpodetexto"/>
      </w:pPr>
      <w:r>
        <w:t xml:space="preserve">Content-Length: </w:t>
      </w:r>
      <w:r>
        <w:rPr>
          <w:b/>
          <w:bCs/>
        </w:rPr>
        <w:t>length</w:t>
      </w:r>
    </w:p>
    <w:p w14:paraId="10241698" w14:textId="77777777" w:rsidR="007131AB" w:rsidRDefault="00000000">
      <w:pPr>
        <w:pStyle w:val="Corpodetexto"/>
      </w:pPr>
      <w:r>
        <w:t>SOAPAction: "http://archer-tech.com/webservices/CreateDomainUserSessionFromInstance"</w:t>
      </w:r>
      <w:r>
        <w:br/>
      </w:r>
      <w:r>
        <w:br/>
      </w:r>
    </w:p>
    <w:p w14:paraId="5383897B" w14:textId="77777777" w:rsidR="007131AB" w:rsidRDefault="00000000">
      <w:pPr>
        <w:pStyle w:val="Corpodetexto"/>
      </w:pPr>
      <w:r>
        <w:t>&lt;?xml version="1.0" encoding="utf-8"?&gt;</w:t>
      </w:r>
    </w:p>
    <w:p w14:paraId="783E04DE" w14:textId="77777777" w:rsidR="007131AB" w:rsidRDefault="00000000">
      <w:pPr>
        <w:pStyle w:val="Corpodetexto"/>
      </w:pPr>
      <w:r>
        <w:t>&lt;soap:Envelope xmlns:xsi="http://www.w3.org/2001/XMLSchema-instance" xmlns:xsd="http://www.w3.org/2001/XMLSchema" xmlns:soap="http://schemas.xmlsoap.org/soap/envelope/"&gt;</w:t>
      </w:r>
    </w:p>
    <w:p w14:paraId="7E4D9E3F" w14:textId="77777777" w:rsidR="007131AB" w:rsidRDefault="00000000">
      <w:pPr>
        <w:numPr>
          <w:ilvl w:val="0"/>
          <w:numId w:val="1194"/>
        </w:numPr>
      </w:pPr>
      <w:r>
        <w:t>&lt;soap:Body&gt;</w:t>
      </w:r>
    </w:p>
    <w:p w14:paraId="02BCE2C8" w14:textId="77777777" w:rsidR="007131AB" w:rsidRDefault="00000000">
      <w:pPr>
        <w:numPr>
          <w:ilvl w:val="1"/>
          <w:numId w:val="1195"/>
        </w:numPr>
      </w:pPr>
      <w:r>
        <w:t>&lt;CreateDomainUserSessionFromInstance xmlns="http://archer-tech.com/webservices/"&gt;</w:t>
      </w:r>
    </w:p>
    <w:p w14:paraId="2354CAEE" w14:textId="77777777" w:rsidR="007131AB" w:rsidRDefault="00000000">
      <w:pPr>
        <w:numPr>
          <w:ilvl w:val="2"/>
          <w:numId w:val="1196"/>
        </w:numPr>
      </w:pPr>
      <w:r>
        <w:t>&lt;userName&gt;</w:t>
      </w:r>
      <w:r>
        <w:rPr>
          <w:b/>
          <w:bCs/>
        </w:rPr>
        <w:t>string</w:t>
      </w:r>
      <w:r>
        <w:t>&lt;/userName&gt;</w:t>
      </w:r>
    </w:p>
    <w:p w14:paraId="06F9CFC1" w14:textId="77777777" w:rsidR="007131AB" w:rsidRDefault="00000000">
      <w:pPr>
        <w:numPr>
          <w:ilvl w:val="2"/>
          <w:numId w:val="1197"/>
        </w:numPr>
      </w:pPr>
      <w:r>
        <w:t>&lt;instanceName&gt;</w:t>
      </w:r>
      <w:r>
        <w:rPr>
          <w:b/>
          <w:bCs/>
        </w:rPr>
        <w:t>string</w:t>
      </w:r>
      <w:r>
        <w:t>&lt;/instanceName&gt;</w:t>
      </w:r>
    </w:p>
    <w:p w14:paraId="38A3C793" w14:textId="77777777" w:rsidR="007131AB" w:rsidRDefault="00000000">
      <w:pPr>
        <w:numPr>
          <w:ilvl w:val="2"/>
          <w:numId w:val="1197"/>
        </w:numPr>
      </w:pPr>
      <w:r>
        <w:t>&lt;password&gt;</w:t>
      </w:r>
      <w:r>
        <w:rPr>
          <w:b/>
          <w:bCs/>
        </w:rPr>
        <w:t>string</w:t>
      </w:r>
      <w:r>
        <w:t>&lt;/password&gt;</w:t>
      </w:r>
    </w:p>
    <w:p w14:paraId="7E2C2F89" w14:textId="77777777" w:rsidR="007131AB" w:rsidRDefault="00000000">
      <w:pPr>
        <w:numPr>
          <w:ilvl w:val="2"/>
          <w:numId w:val="1197"/>
        </w:numPr>
      </w:pPr>
      <w:r>
        <w:t>&lt;usersDomain&gt;</w:t>
      </w:r>
      <w:r>
        <w:rPr>
          <w:b/>
          <w:bCs/>
        </w:rPr>
        <w:t>string</w:t>
      </w:r>
      <w:r>
        <w:t>&lt;/usersDomain&gt;</w:t>
      </w:r>
    </w:p>
    <w:p w14:paraId="00289282" w14:textId="77777777" w:rsidR="007131AB" w:rsidRDefault="00000000">
      <w:pPr>
        <w:numPr>
          <w:ilvl w:val="1"/>
          <w:numId w:val="1197"/>
        </w:numPr>
      </w:pPr>
      <w:r>
        <w:t>&lt;/CreateDomainUserSessionFromInstance&gt;</w:t>
      </w:r>
    </w:p>
    <w:p w14:paraId="2F8942E5" w14:textId="77777777" w:rsidR="007131AB" w:rsidRDefault="00000000">
      <w:pPr>
        <w:numPr>
          <w:ilvl w:val="0"/>
          <w:numId w:val="1197"/>
        </w:numPr>
      </w:pPr>
      <w:r>
        <w:t>&lt;/soap:Body&gt;</w:t>
      </w:r>
    </w:p>
    <w:p w14:paraId="3FD8117A" w14:textId="77777777" w:rsidR="007131AB" w:rsidRDefault="00000000">
      <w:pPr>
        <w:pStyle w:val="FirstParagraph"/>
      </w:pPr>
      <w:r>
        <w:t>&lt;/soap:Envelope&gt;</w:t>
      </w:r>
    </w:p>
    <w:p w14:paraId="5F2345B7" w14:textId="77777777" w:rsidR="007131AB" w:rsidRDefault="00000000">
      <w:pPr>
        <w:pStyle w:val="Corpodetexto"/>
      </w:pPr>
      <w:r>
        <w:t>Exemplo de resposta</w:t>
      </w:r>
    </w:p>
    <w:p w14:paraId="673679DC" w14:textId="77777777" w:rsidR="007131AB" w:rsidRDefault="00000000">
      <w:pPr>
        <w:pStyle w:val="Corpodetexto"/>
      </w:pPr>
      <w:r>
        <w:t>HTTP/1.1 200 OK</w:t>
      </w:r>
    </w:p>
    <w:p w14:paraId="2FEDDAD8" w14:textId="77777777" w:rsidR="007131AB" w:rsidRDefault="00000000">
      <w:pPr>
        <w:pStyle w:val="Corpodetexto"/>
      </w:pPr>
      <w:r>
        <w:t>Content-Type: text/xml; charset=utf-8</w:t>
      </w:r>
    </w:p>
    <w:p w14:paraId="52F155DA" w14:textId="77777777" w:rsidR="007131AB" w:rsidRDefault="00000000">
      <w:pPr>
        <w:pStyle w:val="Corpodetexto"/>
      </w:pPr>
      <w:r>
        <w:t xml:space="preserve">Content-Length: </w:t>
      </w:r>
      <w:r>
        <w:rPr>
          <w:b/>
          <w:bCs/>
        </w:rPr>
        <w:t>length</w:t>
      </w:r>
      <w:r>
        <w:br/>
      </w:r>
    </w:p>
    <w:p w14:paraId="0F776DAE" w14:textId="77777777" w:rsidR="007131AB" w:rsidRDefault="00000000">
      <w:pPr>
        <w:pStyle w:val="Corpodetexto"/>
      </w:pPr>
      <w:r>
        <w:t>&lt;?xml version="1.0" encoding="utf-8"?&gt;</w:t>
      </w:r>
    </w:p>
    <w:p w14:paraId="73B76BBF" w14:textId="77777777" w:rsidR="007131AB" w:rsidRDefault="00000000">
      <w:pPr>
        <w:pStyle w:val="Corpodetexto"/>
      </w:pPr>
      <w:r>
        <w:lastRenderedPageBreak/>
        <w:t>&lt;soap:Envelope xmlns:xsi="http://www.w3.org/2001/XMLSchema-instance" xmlns:xsd="http://www.w3.org/2001/XMLSchema" xmlns:soap="http://schemas.xmlsoap.org/soap/envelope/"&gt;</w:t>
      </w:r>
    </w:p>
    <w:p w14:paraId="5EAD7FC9" w14:textId="77777777" w:rsidR="007131AB" w:rsidRDefault="00000000">
      <w:pPr>
        <w:numPr>
          <w:ilvl w:val="0"/>
          <w:numId w:val="1198"/>
        </w:numPr>
      </w:pPr>
      <w:r>
        <w:t>&lt;soap:Body&gt;</w:t>
      </w:r>
    </w:p>
    <w:p w14:paraId="410C3689" w14:textId="77777777" w:rsidR="007131AB" w:rsidRDefault="00000000">
      <w:pPr>
        <w:numPr>
          <w:ilvl w:val="1"/>
          <w:numId w:val="1199"/>
        </w:numPr>
      </w:pPr>
      <w:r>
        <w:t>&lt;CreateDomainUserSessionFromInstanceResponse xmlns="http://archer-tech.com/webservices/"&gt;</w:t>
      </w:r>
    </w:p>
    <w:p w14:paraId="0C94EA8F" w14:textId="77777777" w:rsidR="007131AB" w:rsidRDefault="00000000">
      <w:pPr>
        <w:numPr>
          <w:ilvl w:val="2"/>
          <w:numId w:val="1200"/>
        </w:numPr>
      </w:pPr>
      <w:r>
        <w:t>&lt;CreateDomainUserSessionFromInstanceResult&gt;</w:t>
      </w:r>
      <w:r>
        <w:rPr>
          <w:b/>
          <w:bCs/>
        </w:rPr>
        <w:t>string</w:t>
      </w:r>
      <w:r>
        <w:t>&lt;/CreateDomainUserSessionFromInstanceResult&gt;</w:t>
      </w:r>
    </w:p>
    <w:p w14:paraId="47F719AF" w14:textId="77777777" w:rsidR="007131AB" w:rsidRDefault="00000000">
      <w:pPr>
        <w:numPr>
          <w:ilvl w:val="1"/>
          <w:numId w:val="1197"/>
        </w:numPr>
      </w:pPr>
      <w:r>
        <w:t>&lt;/CreateDomainUserSessionFromInstanceResponse&gt;</w:t>
      </w:r>
    </w:p>
    <w:p w14:paraId="6DA12F14" w14:textId="77777777" w:rsidR="007131AB" w:rsidRDefault="00000000">
      <w:pPr>
        <w:numPr>
          <w:ilvl w:val="0"/>
          <w:numId w:val="1197"/>
        </w:numPr>
      </w:pPr>
      <w:r>
        <w:t>&lt;/soap:Body&gt;</w:t>
      </w:r>
    </w:p>
    <w:p w14:paraId="5B9810AB" w14:textId="77777777" w:rsidR="007131AB" w:rsidRDefault="00000000">
      <w:pPr>
        <w:pStyle w:val="FirstParagraph"/>
      </w:pPr>
      <w:r>
        <w:t>&lt;/soap:Envelope&gt;</w:t>
      </w:r>
    </w:p>
    <w:bookmarkEnd w:id="328"/>
    <w:p w14:paraId="73C45A71" w14:textId="77777777" w:rsidR="007131AB" w:rsidRDefault="00000000">
      <w:r>
        <w:br w:type="page"/>
      </w:r>
    </w:p>
    <w:p w14:paraId="4ECE9796" w14:textId="77777777" w:rsidR="007131AB" w:rsidRDefault="00000000">
      <w:pPr>
        <w:pStyle w:val="Ttulo1"/>
      </w:pPr>
      <w:bookmarkStart w:id="329" w:name="createusersessionfrominstance-1"/>
      <w:r>
        <w:lastRenderedPageBreak/>
        <w:t>CreateUserSessionFromInstance</w:t>
      </w:r>
    </w:p>
    <w:p w14:paraId="669A3D1E" w14:textId="77777777" w:rsidR="007131AB" w:rsidRDefault="00000000">
      <w:pPr>
        <w:pStyle w:val="FirstParagraph"/>
      </w:pPr>
      <w:r>
        <w:t>O método CreateUserSessionFromInstance cria uma sessão usando as credenciais especificadas.</w:t>
      </w:r>
    </w:p>
    <w:p w14:paraId="462789C1" w14:textId="77777777" w:rsidR="007131AB" w:rsidRDefault="00000000">
      <w:pPr>
        <w:pStyle w:val="Corpodetexto"/>
      </w:pPr>
      <w:r>
        <w:t>Nesta página</w:t>
      </w:r>
    </w:p>
    <w:p w14:paraId="75DC937E" w14:textId="77777777" w:rsidR="007131AB" w:rsidRDefault="00000000">
      <w:pPr>
        <w:pStyle w:val="Compact"/>
        <w:numPr>
          <w:ilvl w:val="0"/>
          <w:numId w:val="1201"/>
        </w:numPr>
      </w:pPr>
      <w:hyperlink w:anchor="Uso">
        <w:r>
          <w:rPr>
            <w:rStyle w:val="Hyperlink"/>
          </w:rPr>
          <w:t>Uso</w:t>
        </w:r>
      </w:hyperlink>
    </w:p>
    <w:p w14:paraId="2A133592" w14:textId="77777777" w:rsidR="007131AB" w:rsidRDefault="00000000">
      <w:pPr>
        <w:pStyle w:val="Compact"/>
        <w:numPr>
          <w:ilvl w:val="0"/>
          <w:numId w:val="1201"/>
        </w:numPr>
      </w:pPr>
      <w:hyperlink w:anchor="Exemplos">
        <w:r>
          <w:rPr>
            <w:rStyle w:val="Hyperlink"/>
          </w:rPr>
          <w:t>Exemplos</w:t>
        </w:r>
      </w:hyperlink>
    </w:p>
    <w:p w14:paraId="3DFAF1FD" w14:textId="77777777" w:rsidR="007131AB" w:rsidRDefault="00000000">
      <w:pPr>
        <w:pStyle w:val="Ttulo2"/>
      </w:pPr>
      <w:r>
        <w:t>Uso</w:t>
      </w:r>
    </w:p>
    <w:p w14:paraId="5F22497B" w14:textId="77777777" w:rsidR="007131AB" w:rsidRDefault="00000000">
      <w:pPr>
        <w:pStyle w:val="FirstParagraph"/>
      </w:pPr>
      <w:r>
        <w:rPr>
          <w:b/>
          <w:bCs/>
        </w:rPr>
        <w:t>Privilégios.</w:t>
      </w:r>
      <w:r>
        <w:t xml:space="preserve"> Este método requer privilégios de leitura.</w:t>
      </w:r>
    </w:p>
    <w:p w14:paraId="4169D3F7" w14:textId="77777777" w:rsidR="007131AB" w:rsidRDefault="00000000">
      <w:pPr>
        <w:pStyle w:val="Corpodetexto"/>
      </w:pPr>
      <w:r>
        <w:rPr>
          <w:b/>
          <w:bCs/>
        </w:rPr>
        <w:t>Parâmetros.</w:t>
      </w:r>
    </w:p>
    <w:p w14:paraId="13F5943C" w14:textId="77777777" w:rsidR="007131AB" w:rsidRDefault="00000000">
      <w:pPr>
        <w:pStyle w:val="TableCaption"/>
      </w:pPr>
      <w:r>
        <w:t>A tabela a seguir descreve os parâmetros do método CreateUserSessionFromInstance.</w:t>
      </w:r>
    </w:p>
    <w:tbl>
      <w:tblPr>
        <w:tblStyle w:val="Table"/>
        <w:tblW w:w="0" w:type="auto"/>
        <w:tblLook w:val="0020" w:firstRow="1" w:lastRow="0" w:firstColumn="0" w:lastColumn="0" w:noHBand="0" w:noVBand="0"/>
      </w:tblPr>
      <w:tblGrid>
        <w:gridCol w:w="1741"/>
        <w:gridCol w:w="1258"/>
        <w:gridCol w:w="5839"/>
      </w:tblGrid>
      <w:tr w:rsidR="007131AB" w14:paraId="28AC1C04"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4F446BAE" w14:textId="77777777" w:rsidR="007131AB" w:rsidRDefault="00000000">
            <w:pPr>
              <w:pStyle w:val="Corpodetexto"/>
            </w:pPr>
            <w:r>
              <w:t>Parâmetro</w:t>
            </w:r>
          </w:p>
        </w:tc>
        <w:tc>
          <w:tcPr>
            <w:tcW w:w="0" w:type="auto"/>
          </w:tcPr>
          <w:p w14:paraId="0EE3E0A9" w14:textId="77777777" w:rsidR="007131AB" w:rsidRDefault="00000000">
            <w:pPr>
              <w:pStyle w:val="Corpodetexto"/>
            </w:pPr>
            <w:r>
              <w:t>Tipo de dados</w:t>
            </w:r>
          </w:p>
        </w:tc>
        <w:tc>
          <w:tcPr>
            <w:tcW w:w="0" w:type="auto"/>
          </w:tcPr>
          <w:p w14:paraId="572E5CD4" w14:textId="77777777" w:rsidR="007131AB" w:rsidRDefault="00000000">
            <w:pPr>
              <w:pStyle w:val="Corpodetexto"/>
            </w:pPr>
            <w:r>
              <w:t>Valor</w:t>
            </w:r>
          </w:p>
        </w:tc>
      </w:tr>
      <w:tr w:rsidR="007131AB" w14:paraId="4BEDAFBB" w14:textId="77777777">
        <w:tc>
          <w:tcPr>
            <w:tcW w:w="0" w:type="auto"/>
          </w:tcPr>
          <w:p w14:paraId="6DBB879D" w14:textId="77777777" w:rsidR="007131AB" w:rsidRDefault="00000000">
            <w:pPr>
              <w:pStyle w:val="Corpodetexto"/>
            </w:pPr>
            <w:r>
              <w:t>userName</w:t>
            </w:r>
          </w:p>
        </w:tc>
        <w:tc>
          <w:tcPr>
            <w:tcW w:w="0" w:type="auto"/>
          </w:tcPr>
          <w:p w14:paraId="4E4E7AC9" w14:textId="77777777" w:rsidR="007131AB" w:rsidRDefault="00000000">
            <w:pPr>
              <w:pStyle w:val="Corpodetexto"/>
            </w:pPr>
            <w:r>
              <w:t>String</w:t>
            </w:r>
          </w:p>
        </w:tc>
        <w:tc>
          <w:tcPr>
            <w:tcW w:w="0" w:type="auto"/>
          </w:tcPr>
          <w:p w14:paraId="33C94876" w14:textId="77777777" w:rsidR="007131AB" w:rsidRDefault="00000000">
            <w:pPr>
              <w:pStyle w:val="Corpodetexto"/>
            </w:pPr>
            <w:r>
              <w:t>Nome de usuário válido para fazer log-on que tem permissões para as páginas apropriadas da API</w:t>
            </w:r>
          </w:p>
        </w:tc>
      </w:tr>
      <w:tr w:rsidR="007131AB" w14:paraId="526F75AB" w14:textId="77777777">
        <w:tc>
          <w:tcPr>
            <w:tcW w:w="0" w:type="auto"/>
          </w:tcPr>
          <w:p w14:paraId="787B831B" w14:textId="77777777" w:rsidR="007131AB" w:rsidRDefault="00000000">
            <w:pPr>
              <w:pStyle w:val="Corpodetexto"/>
            </w:pPr>
            <w:r>
              <w:t>instanceName</w:t>
            </w:r>
          </w:p>
        </w:tc>
        <w:tc>
          <w:tcPr>
            <w:tcW w:w="0" w:type="auto"/>
          </w:tcPr>
          <w:p w14:paraId="35618B69" w14:textId="77777777" w:rsidR="007131AB" w:rsidRDefault="00000000">
            <w:pPr>
              <w:pStyle w:val="Corpodetexto"/>
            </w:pPr>
            <w:r>
              <w:t>String</w:t>
            </w:r>
          </w:p>
        </w:tc>
        <w:tc>
          <w:tcPr>
            <w:tcW w:w="0" w:type="auto"/>
          </w:tcPr>
          <w:p w14:paraId="7A2E047F" w14:textId="77777777" w:rsidR="007131AB" w:rsidRDefault="00000000">
            <w:pPr>
              <w:pStyle w:val="Corpodetexto"/>
            </w:pPr>
            <w:r>
              <w:t>Nome da instância onde a sessão deve ser criada</w:t>
            </w:r>
          </w:p>
        </w:tc>
      </w:tr>
      <w:tr w:rsidR="007131AB" w14:paraId="5F6D935D" w14:textId="77777777">
        <w:tc>
          <w:tcPr>
            <w:tcW w:w="0" w:type="auto"/>
          </w:tcPr>
          <w:p w14:paraId="190212F1" w14:textId="77777777" w:rsidR="007131AB" w:rsidRDefault="00000000">
            <w:pPr>
              <w:pStyle w:val="Corpodetexto"/>
            </w:pPr>
            <w:r>
              <w:t>senha</w:t>
            </w:r>
          </w:p>
        </w:tc>
        <w:tc>
          <w:tcPr>
            <w:tcW w:w="0" w:type="auto"/>
          </w:tcPr>
          <w:p w14:paraId="7F9D57A7" w14:textId="77777777" w:rsidR="007131AB" w:rsidRDefault="00000000">
            <w:pPr>
              <w:pStyle w:val="Corpodetexto"/>
            </w:pPr>
            <w:r>
              <w:t>String</w:t>
            </w:r>
          </w:p>
        </w:tc>
        <w:tc>
          <w:tcPr>
            <w:tcW w:w="0" w:type="auto"/>
          </w:tcPr>
          <w:p w14:paraId="52389309" w14:textId="77777777" w:rsidR="007131AB" w:rsidRDefault="00000000">
            <w:pPr>
              <w:pStyle w:val="Corpodetexto"/>
            </w:pPr>
            <w:r>
              <w:t>Senha do usuário</w:t>
            </w:r>
          </w:p>
        </w:tc>
      </w:tr>
    </w:tbl>
    <w:p w14:paraId="09BB417D" w14:textId="77777777" w:rsidR="007131AB" w:rsidRDefault="00000000">
      <w:pPr>
        <w:pStyle w:val="Corpodetexto"/>
      </w:pPr>
      <w:r>
        <w:rPr>
          <w:b/>
          <w:bCs/>
        </w:rPr>
        <w:t>Observação:</w:t>
      </w:r>
      <w:r>
        <w:t xml:space="preserve"> O parâmetro sessionToken é obrigatório para todos os outros métodos.</w:t>
      </w:r>
    </w:p>
    <w:p w14:paraId="6FCBFEB2" w14:textId="77777777" w:rsidR="007131AB" w:rsidRDefault="00000000">
      <w:pPr>
        <w:pStyle w:val="Corpodetexto"/>
      </w:pPr>
      <w:r>
        <w:rPr>
          <w:b/>
          <w:bCs/>
        </w:rPr>
        <w:t>Saída.</w:t>
      </w:r>
      <w:r>
        <w:t xml:space="preserve"> Este método retorna uma string. Se o método for bem-sucedido, o valor será um sessionToken alfanumérico de 32 caracteres. Se houver uma falha, a API emitirá uma exceção.</w:t>
      </w:r>
    </w:p>
    <w:p w14:paraId="7FF6EBE5" w14:textId="77777777" w:rsidR="007131AB" w:rsidRDefault="00000000">
      <w:pPr>
        <w:pStyle w:val="Ttulo2"/>
      </w:pPr>
      <w:r>
        <w:t>Exemplos</w:t>
      </w:r>
    </w:p>
    <w:p w14:paraId="3EC4AC7F" w14:textId="77777777" w:rsidR="007131AB" w:rsidRDefault="00000000">
      <w:pPr>
        <w:pStyle w:val="FirstParagraph"/>
      </w:pPr>
      <w:r>
        <w:t>Exemplo de chamada C#</w:t>
      </w:r>
    </w:p>
    <w:p w14:paraId="1A1A6B2A" w14:textId="77777777" w:rsidR="007131AB" w:rsidRDefault="00000000">
      <w:pPr>
        <w:pStyle w:val="Corpodetexto"/>
      </w:pPr>
      <w:r>
        <w:t>sSessionToken = general.CreateUserSessionFromInstance(“username”, “instance”, “password”);</w:t>
      </w:r>
    </w:p>
    <w:p w14:paraId="028DFABC" w14:textId="77777777" w:rsidR="007131AB" w:rsidRDefault="00000000">
      <w:pPr>
        <w:pStyle w:val="Corpodetexto"/>
      </w:pPr>
      <w:r>
        <w:t>Exemplo de solicitação</w:t>
      </w:r>
    </w:p>
    <w:p w14:paraId="1BD8B4EC"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63A1852C" w14:textId="77777777" w:rsidR="007131AB" w:rsidRDefault="00000000">
      <w:pPr>
        <w:pStyle w:val="Corpodetexto"/>
      </w:pPr>
      <w:r>
        <w:lastRenderedPageBreak/>
        <w:t>POST /archer/ws/general.asmx HTTP/1.1</w:t>
      </w:r>
    </w:p>
    <w:p w14:paraId="467EC5BF" w14:textId="77777777" w:rsidR="007131AB" w:rsidRDefault="00000000">
      <w:pPr>
        <w:pStyle w:val="Corpodetexto"/>
      </w:pPr>
      <w:r>
        <w:t>Host: staging</w:t>
      </w:r>
    </w:p>
    <w:p w14:paraId="08750549" w14:textId="77777777" w:rsidR="007131AB" w:rsidRDefault="00000000">
      <w:pPr>
        <w:pStyle w:val="Corpodetexto"/>
      </w:pPr>
      <w:r>
        <w:t>Content-Type: text/xml; charset=utf-8</w:t>
      </w:r>
    </w:p>
    <w:p w14:paraId="0C586D48" w14:textId="77777777" w:rsidR="007131AB" w:rsidRDefault="00000000">
      <w:pPr>
        <w:pStyle w:val="Corpodetexto"/>
      </w:pPr>
      <w:r>
        <w:t xml:space="preserve">Content-Length: </w:t>
      </w:r>
      <w:r>
        <w:rPr>
          <w:b/>
          <w:bCs/>
        </w:rPr>
        <w:t>length</w:t>
      </w:r>
    </w:p>
    <w:p w14:paraId="376519A1" w14:textId="77777777" w:rsidR="007131AB" w:rsidRDefault="00000000">
      <w:pPr>
        <w:pStyle w:val="Corpodetexto"/>
      </w:pPr>
      <w:r>
        <w:t>SOAPAction: "http://archer-tech.com/webservices/CreateUserSession</w:t>
      </w:r>
      <w:r>
        <w:br/>
        <w:t>From Instance"</w:t>
      </w:r>
      <w:r>
        <w:br/>
      </w:r>
      <w:r>
        <w:br/>
      </w:r>
    </w:p>
    <w:p w14:paraId="3C95115A" w14:textId="77777777" w:rsidR="007131AB" w:rsidRDefault="00000000">
      <w:pPr>
        <w:pStyle w:val="Corpodetexto"/>
      </w:pPr>
      <w:r>
        <w:t>&lt;?xml version="1.0" encoding="utf-8"?&gt;</w:t>
      </w:r>
    </w:p>
    <w:p w14:paraId="3DC777B2" w14:textId="77777777" w:rsidR="007131AB" w:rsidRDefault="00000000">
      <w:pPr>
        <w:pStyle w:val="Corpodetexto"/>
      </w:pPr>
      <w:r>
        <w:t>&lt;soap:Envelope xmlns:xsi="http://www.w3.org/2001/XMLSchema-instance" xmlns:xsd="http://www.w3.org/2001/XMLSchema" xmlns:soap="http://schemas.xmlsoap.org/soap/envelope/"&gt;</w:t>
      </w:r>
    </w:p>
    <w:p w14:paraId="2847C4E0" w14:textId="77777777" w:rsidR="007131AB" w:rsidRDefault="00000000">
      <w:pPr>
        <w:numPr>
          <w:ilvl w:val="0"/>
          <w:numId w:val="1202"/>
        </w:numPr>
      </w:pPr>
      <w:r>
        <w:t>&lt;soap:Body&gt;</w:t>
      </w:r>
    </w:p>
    <w:p w14:paraId="64589DB7" w14:textId="77777777" w:rsidR="007131AB" w:rsidRDefault="00000000">
      <w:pPr>
        <w:numPr>
          <w:ilvl w:val="1"/>
          <w:numId w:val="1203"/>
        </w:numPr>
      </w:pPr>
      <w:r>
        <w:t>&lt;CreateUserSessionFromInstance xmlns="http://archer-tech.com/webservices/"&gt;</w:t>
      </w:r>
    </w:p>
    <w:p w14:paraId="36A7553D" w14:textId="77777777" w:rsidR="007131AB" w:rsidRDefault="00000000">
      <w:pPr>
        <w:numPr>
          <w:ilvl w:val="2"/>
          <w:numId w:val="1204"/>
        </w:numPr>
      </w:pPr>
      <w:r>
        <w:t>&lt;userName&gt;</w:t>
      </w:r>
      <w:r>
        <w:rPr>
          <w:b/>
          <w:bCs/>
        </w:rPr>
        <w:t>string</w:t>
      </w:r>
      <w:r>
        <w:t>&lt;/userName&gt;</w:t>
      </w:r>
    </w:p>
    <w:p w14:paraId="4C7DE43E" w14:textId="77777777" w:rsidR="007131AB" w:rsidRDefault="00000000">
      <w:pPr>
        <w:numPr>
          <w:ilvl w:val="2"/>
          <w:numId w:val="1205"/>
        </w:numPr>
      </w:pPr>
      <w:r>
        <w:t>&lt;instanceName&gt;</w:t>
      </w:r>
      <w:r>
        <w:rPr>
          <w:b/>
          <w:bCs/>
        </w:rPr>
        <w:t>string</w:t>
      </w:r>
      <w:r>
        <w:t>&lt;/instanceName&gt;</w:t>
      </w:r>
    </w:p>
    <w:p w14:paraId="14AA0B9F" w14:textId="77777777" w:rsidR="007131AB" w:rsidRDefault="00000000">
      <w:pPr>
        <w:numPr>
          <w:ilvl w:val="2"/>
          <w:numId w:val="1205"/>
        </w:numPr>
      </w:pPr>
      <w:r>
        <w:t>&lt;password&gt;</w:t>
      </w:r>
      <w:r>
        <w:rPr>
          <w:b/>
          <w:bCs/>
        </w:rPr>
        <w:t>string</w:t>
      </w:r>
      <w:r>
        <w:t>&lt;/password&gt;</w:t>
      </w:r>
    </w:p>
    <w:p w14:paraId="5A8C9838" w14:textId="77777777" w:rsidR="007131AB" w:rsidRDefault="00000000">
      <w:pPr>
        <w:numPr>
          <w:ilvl w:val="1"/>
          <w:numId w:val="1205"/>
        </w:numPr>
      </w:pPr>
      <w:r>
        <w:t>&lt;/CreateUserSessionFromInstance&gt;</w:t>
      </w:r>
    </w:p>
    <w:p w14:paraId="5EB884CB" w14:textId="77777777" w:rsidR="007131AB" w:rsidRDefault="00000000">
      <w:pPr>
        <w:numPr>
          <w:ilvl w:val="0"/>
          <w:numId w:val="1205"/>
        </w:numPr>
      </w:pPr>
      <w:r>
        <w:t>&lt;/soap:Body&gt;</w:t>
      </w:r>
    </w:p>
    <w:p w14:paraId="67CB4187" w14:textId="77777777" w:rsidR="007131AB" w:rsidRDefault="00000000">
      <w:pPr>
        <w:pStyle w:val="FirstParagraph"/>
      </w:pPr>
      <w:r>
        <w:t>&lt;/soap:Envelope&gt;</w:t>
      </w:r>
    </w:p>
    <w:p w14:paraId="7B9DB374" w14:textId="77777777" w:rsidR="007131AB" w:rsidRDefault="00000000">
      <w:pPr>
        <w:pStyle w:val="Corpodetexto"/>
      </w:pPr>
      <w:r>
        <w:t>Exemplo de resposta</w:t>
      </w:r>
    </w:p>
    <w:p w14:paraId="6BFA5A0E" w14:textId="77777777" w:rsidR="007131AB" w:rsidRDefault="00000000">
      <w:pPr>
        <w:pStyle w:val="Corpodetexto"/>
      </w:pPr>
      <w:r>
        <w:t>HTTP/1.1 200 OK</w:t>
      </w:r>
    </w:p>
    <w:p w14:paraId="7E5DC118" w14:textId="77777777" w:rsidR="007131AB" w:rsidRDefault="00000000">
      <w:pPr>
        <w:pStyle w:val="Corpodetexto"/>
      </w:pPr>
      <w:r>
        <w:t>Content-Type: text/xml; charset=utf-8</w:t>
      </w:r>
    </w:p>
    <w:p w14:paraId="6DC5B937" w14:textId="77777777" w:rsidR="007131AB" w:rsidRDefault="00000000">
      <w:pPr>
        <w:pStyle w:val="Corpodetexto"/>
      </w:pPr>
      <w:r>
        <w:t xml:space="preserve">Content-Length: </w:t>
      </w:r>
      <w:r>
        <w:rPr>
          <w:b/>
          <w:bCs/>
        </w:rPr>
        <w:t>length</w:t>
      </w:r>
      <w:r>
        <w:br/>
      </w:r>
    </w:p>
    <w:p w14:paraId="555F6ACA" w14:textId="77777777" w:rsidR="007131AB" w:rsidRDefault="00000000">
      <w:pPr>
        <w:pStyle w:val="Corpodetexto"/>
      </w:pPr>
      <w:r>
        <w:t>&lt;?xml version="1.0" encoding="utf-8"?&gt;</w:t>
      </w:r>
    </w:p>
    <w:p w14:paraId="4890B24E" w14:textId="77777777" w:rsidR="007131AB" w:rsidRDefault="00000000">
      <w:pPr>
        <w:pStyle w:val="Corpodetexto"/>
      </w:pPr>
      <w:r>
        <w:t>&lt;soap:Envelope xmlns:xsi="http://www.w3.org/2001/XMLSchema-instance" xmlns:xsd="http://www.w3.org/2001/XMLSchema" xmlns:soap="http://schemas.xmlsoap.org/soap/envelope/"&gt;</w:t>
      </w:r>
    </w:p>
    <w:p w14:paraId="72153BE4" w14:textId="77777777" w:rsidR="007131AB" w:rsidRDefault="00000000">
      <w:pPr>
        <w:numPr>
          <w:ilvl w:val="0"/>
          <w:numId w:val="1206"/>
        </w:numPr>
      </w:pPr>
      <w:r>
        <w:lastRenderedPageBreak/>
        <w:t>&lt;soap:Body&gt;</w:t>
      </w:r>
    </w:p>
    <w:p w14:paraId="33A786B3" w14:textId="77777777" w:rsidR="007131AB" w:rsidRDefault="00000000">
      <w:pPr>
        <w:numPr>
          <w:ilvl w:val="1"/>
          <w:numId w:val="1207"/>
        </w:numPr>
      </w:pPr>
      <w:r>
        <w:t>&lt;CreateUserSessionFromInstanceResponse xmlns="http://archer-tech.com/webservices/"&gt;</w:t>
      </w:r>
    </w:p>
    <w:p w14:paraId="3CE75805" w14:textId="77777777" w:rsidR="007131AB" w:rsidRDefault="00000000">
      <w:pPr>
        <w:numPr>
          <w:ilvl w:val="2"/>
          <w:numId w:val="1208"/>
        </w:numPr>
      </w:pPr>
      <w:r>
        <w:t>&lt;CreateUserSessionFromInstanceResult&gt;</w:t>
      </w:r>
      <w:r>
        <w:rPr>
          <w:b/>
          <w:bCs/>
        </w:rPr>
        <w:t>string</w:t>
      </w:r>
      <w:r>
        <w:t>&lt;/CreateUserSessionFromInstanceResult&gt;</w:t>
      </w:r>
    </w:p>
    <w:p w14:paraId="12288D3D" w14:textId="77777777" w:rsidR="007131AB" w:rsidRDefault="00000000">
      <w:pPr>
        <w:numPr>
          <w:ilvl w:val="1"/>
          <w:numId w:val="1205"/>
        </w:numPr>
      </w:pPr>
      <w:r>
        <w:t>&lt;/CreateUserSessionFromInstanceResponse&gt;</w:t>
      </w:r>
    </w:p>
    <w:p w14:paraId="38BF1356" w14:textId="77777777" w:rsidR="007131AB" w:rsidRDefault="00000000">
      <w:pPr>
        <w:numPr>
          <w:ilvl w:val="0"/>
          <w:numId w:val="1205"/>
        </w:numPr>
      </w:pPr>
      <w:r>
        <w:t>&lt;/soap:Body&gt;</w:t>
      </w:r>
    </w:p>
    <w:p w14:paraId="15558A3C" w14:textId="77777777" w:rsidR="007131AB" w:rsidRDefault="00000000">
      <w:pPr>
        <w:pStyle w:val="FirstParagraph"/>
      </w:pPr>
      <w:r>
        <w:t>&lt;/soap:Envelope&gt;</w:t>
      </w:r>
    </w:p>
    <w:bookmarkEnd w:id="329"/>
    <w:p w14:paraId="0DA4D7EC" w14:textId="77777777" w:rsidR="007131AB" w:rsidRDefault="00000000">
      <w:r>
        <w:br w:type="page"/>
      </w:r>
    </w:p>
    <w:p w14:paraId="07FC2E16" w14:textId="77777777" w:rsidR="007131AB" w:rsidRDefault="00000000">
      <w:pPr>
        <w:pStyle w:val="Ttulo1"/>
      </w:pPr>
      <w:bookmarkStart w:id="330" w:name="terminatesession-1"/>
      <w:r>
        <w:lastRenderedPageBreak/>
        <w:t>TerminateSession</w:t>
      </w:r>
    </w:p>
    <w:p w14:paraId="7080C20E" w14:textId="77777777" w:rsidR="007131AB" w:rsidRDefault="00000000">
      <w:pPr>
        <w:pStyle w:val="FirstParagraph"/>
      </w:pPr>
      <w:r>
        <w:t>O método TerminateSession expira a sessão especificada.</w:t>
      </w:r>
    </w:p>
    <w:p w14:paraId="16A1788B" w14:textId="77777777" w:rsidR="007131AB" w:rsidRDefault="00000000">
      <w:pPr>
        <w:pStyle w:val="Corpodetexto"/>
      </w:pPr>
      <w:r>
        <w:t>Nesta página</w:t>
      </w:r>
    </w:p>
    <w:p w14:paraId="4B9A1DE0" w14:textId="77777777" w:rsidR="007131AB" w:rsidRDefault="00000000">
      <w:pPr>
        <w:pStyle w:val="Compact"/>
        <w:numPr>
          <w:ilvl w:val="0"/>
          <w:numId w:val="1209"/>
        </w:numPr>
      </w:pPr>
      <w:hyperlink w:anchor="Uso">
        <w:r>
          <w:rPr>
            <w:rStyle w:val="Hyperlink"/>
          </w:rPr>
          <w:t>Uso</w:t>
        </w:r>
      </w:hyperlink>
    </w:p>
    <w:p w14:paraId="7278E8BF" w14:textId="77777777" w:rsidR="007131AB" w:rsidRDefault="00000000">
      <w:pPr>
        <w:pStyle w:val="Compact"/>
        <w:numPr>
          <w:ilvl w:val="0"/>
          <w:numId w:val="1209"/>
        </w:numPr>
      </w:pPr>
      <w:hyperlink w:anchor="Exemplos">
        <w:r>
          <w:rPr>
            <w:rStyle w:val="Hyperlink"/>
          </w:rPr>
          <w:t>Exemplos</w:t>
        </w:r>
      </w:hyperlink>
    </w:p>
    <w:p w14:paraId="2385E771" w14:textId="77777777" w:rsidR="007131AB" w:rsidRDefault="00000000">
      <w:pPr>
        <w:pStyle w:val="Ttulo2"/>
      </w:pPr>
      <w:r>
        <w:t>Uso</w:t>
      </w:r>
    </w:p>
    <w:p w14:paraId="630C9DDC" w14:textId="77777777" w:rsidR="007131AB" w:rsidRDefault="00000000">
      <w:pPr>
        <w:pStyle w:val="FirstParagraph"/>
      </w:pPr>
      <w:r>
        <w:rPr>
          <w:b/>
          <w:bCs/>
        </w:rPr>
        <w:t>Privilégios.</w:t>
      </w:r>
      <w:r>
        <w:t xml:space="preserve"> Este método exige privilégios de exclusão.</w:t>
      </w:r>
    </w:p>
    <w:p w14:paraId="7610E985" w14:textId="77777777" w:rsidR="007131AB" w:rsidRDefault="00000000">
      <w:pPr>
        <w:pStyle w:val="Corpodetexto"/>
      </w:pPr>
      <w:r>
        <w:rPr>
          <w:b/>
          <w:bCs/>
        </w:rPr>
        <w:t>Parâmetro.</w:t>
      </w:r>
    </w:p>
    <w:p w14:paraId="01DB830A" w14:textId="77777777" w:rsidR="007131AB" w:rsidRDefault="00000000">
      <w:pPr>
        <w:pStyle w:val="TableCaption"/>
      </w:pPr>
      <w:r>
        <w:t>O parâmetro do método TerminateSession é descrito na tabela a seguir.</w:t>
      </w:r>
    </w:p>
    <w:tbl>
      <w:tblPr>
        <w:tblStyle w:val="Table"/>
        <w:tblW w:w="0" w:type="auto"/>
        <w:tblLook w:val="0020" w:firstRow="1" w:lastRow="0" w:firstColumn="0" w:lastColumn="0" w:noHBand="0" w:noVBand="0"/>
      </w:tblPr>
      <w:tblGrid>
        <w:gridCol w:w="1638"/>
        <w:gridCol w:w="1348"/>
        <w:gridCol w:w="5852"/>
      </w:tblGrid>
      <w:tr w:rsidR="007131AB" w14:paraId="7C97F499"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5D3EC383" w14:textId="77777777" w:rsidR="007131AB" w:rsidRDefault="00000000">
            <w:pPr>
              <w:pStyle w:val="Corpodetexto"/>
            </w:pPr>
            <w:r>
              <w:t>Parâmetro</w:t>
            </w:r>
          </w:p>
        </w:tc>
        <w:tc>
          <w:tcPr>
            <w:tcW w:w="0" w:type="auto"/>
          </w:tcPr>
          <w:p w14:paraId="4BDF713A" w14:textId="77777777" w:rsidR="007131AB" w:rsidRDefault="00000000">
            <w:pPr>
              <w:pStyle w:val="Corpodetexto"/>
            </w:pPr>
            <w:r>
              <w:t>Tipo de dados</w:t>
            </w:r>
          </w:p>
        </w:tc>
        <w:tc>
          <w:tcPr>
            <w:tcW w:w="0" w:type="auto"/>
          </w:tcPr>
          <w:p w14:paraId="5607997B" w14:textId="77777777" w:rsidR="007131AB" w:rsidRDefault="00000000">
            <w:pPr>
              <w:pStyle w:val="Corpodetexto"/>
            </w:pPr>
            <w:r>
              <w:t>Valor</w:t>
            </w:r>
          </w:p>
        </w:tc>
      </w:tr>
      <w:tr w:rsidR="007131AB" w14:paraId="4C43E466" w14:textId="77777777">
        <w:tc>
          <w:tcPr>
            <w:tcW w:w="0" w:type="auto"/>
          </w:tcPr>
          <w:p w14:paraId="6C8F8784" w14:textId="77777777" w:rsidR="007131AB" w:rsidRDefault="00000000">
            <w:pPr>
              <w:pStyle w:val="Corpodetexto"/>
            </w:pPr>
            <w:r>
              <w:t>sessionToken</w:t>
            </w:r>
          </w:p>
        </w:tc>
        <w:tc>
          <w:tcPr>
            <w:tcW w:w="0" w:type="auto"/>
          </w:tcPr>
          <w:p w14:paraId="594ECF8F" w14:textId="77777777" w:rsidR="007131AB" w:rsidRDefault="00000000">
            <w:pPr>
              <w:pStyle w:val="Corpodetexto"/>
            </w:pPr>
            <w:r>
              <w:t>String</w:t>
            </w:r>
          </w:p>
        </w:tc>
        <w:tc>
          <w:tcPr>
            <w:tcW w:w="0" w:type="auto"/>
          </w:tcPr>
          <w:p w14:paraId="3F7D7D7C" w14:textId="27340ACA" w:rsidR="007131AB" w:rsidRDefault="00000000">
            <w:pPr>
              <w:pStyle w:val="Corpodetexto"/>
            </w:pPr>
            <w:r>
              <w:t xml:space="preserve">sessionToken válido retornado pelo método </w:t>
            </w:r>
            <w:hyperlink r:id="rId362">
              <w:r>
                <w:rPr>
                  <w:rStyle w:val="Hyperlink"/>
                </w:rPr>
                <w:t>general.CreateUserSession</w:t>
              </w:r>
            </w:hyperlink>
          </w:p>
        </w:tc>
      </w:tr>
    </w:tbl>
    <w:p w14:paraId="639DFB8A"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3EC7B8D8" w14:textId="77777777" w:rsidR="007131AB" w:rsidRDefault="00000000">
      <w:pPr>
        <w:pStyle w:val="Corpodetexto"/>
      </w:pPr>
      <w:r>
        <w:rPr>
          <w:b/>
          <w:bCs/>
        </w:rPr>
        <w:t>Importante:</w:t>
      </w:r>
      <w:r>
        <w:t xml:space="preserve"> Para compatibilidade com versões anteriores (4.x), não encerre uma sessão de sysadmin.</w:t>
      </w:r>
    </w:p>
    <w:p w14:paraId="0F0B1CE6" w14:textId="77777777" w:rsidR="007131AB" w:rsidRDefault="00000000">
      <w:pPr>
        <w:pStyle w:val="Ttulo2"/>
      </w:pPr>
      <w:r>
        <w:t>Exemplos</w:t>
      </w:r>
    </w:p>
    <w:p w14:paraId="386062A5" w14:textId="77777777" w:rsidR="007131AB" w:rsidRDefault="00000000">
      <w:pPr>
        <w:pStyle w:val="FirstParagraph"/>
      </w:pPr>
      <w:r>
        <w:t>Exemplo de código C#</w:t>
      </w:r>
    </w:p>
    <w:p w14:paraId="64B52B88" w14:textId="77777777" w:rsidR="007131AB" w:rsidRDefault="00000000">
      <w:pPr>
        <w:pStyle w:val="Corpodetexto"/>
      </w:pPr>
      <w:r>
        <w:t>iReturnCode = general.TerminateSession(sSessionToken);</w:t>
      </w:r>
    </w:p>
    <w:p w14:paraId="1553E736" w14:textId="77777777" w:rsidR="007131AB" w:rsidRDefault="00000000">
      <w:pPr>
        <w:pStyle w:val="Corpodetexto"/>
      </w:pPr>
      <w:r>
        <w:t>Exemplo de solicitação</w:t>
      </w:r>
    </w:p>
    <w:p w14:paraId="4ED9BE2F"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1261FA6D" w14:textId="77777777" w:rsidR="007131AB" w:rsidRDefault="00000000">
      <w:pPr>
        <w:pStyle w:val="Corpodetexto"/>
      </w:pPr>
      <w:r>
        <w:t>POST /archer/ws/general.asmx HTTP/1.1</w:t>
      </w:r>
    </w:p>
    <w:p w14:paraId="53D0E9E9" w14:textId="77777777" w:rsidR="007131AB" w:rsidRDefault="00000000">
      <w:pPr>
        <w:pStyle w:val="Corpodetexto"/>
      </w:pPr>
      <w:r>
        <w:t>Host: staging</w:t>
      </w:r>
    </w:p>
    <w:p w14:paraId="10AA5FF9" w14:textId="77777777" w:rsidR="007131AB" w:rsidRDefault="00000000">
      <w:pPr>
        <w:pStyle w:val="Corpodetexto"/>
      </w:pPr>
      <w:r>
        <w:t>Content-Type: text/xml; charset=utf-8</w:t>
      </w:r>
    </w:p>
    <w:p w14:paraId="73307C24" w14:textId="77777777" w:rsidR="007131AB" w:rsidRDefault="00000000">
      <w:pPr>
        <w:pStyle w:val="Corpodetexto"/>
      </w:pPr>
      <w:r>
        <w:t xml:space="preserve">Content-Length: </w:t>
      </w:r>
      <w:r>
        <w:rPr>
          <w:b/>
          <w:bCs/>
        </w:rPr>
        <w:t>length</w:t>
      </w:r>
    </w:p>
    <w:p w14:paraId="2617631F" w14:textId="77777777" w:rsidR="007131AB" w:rsidRDefault="00000000">
      <w:pPr>
        <w:pStyle w:val="Corpodetexto"/>
      </w:pPr>
      <w:r>
        <w:lastRenderedPageBreak/>
        <w:t>SOAPAction: "http://archer-tech.com/webservices/TerminateSession"</w:t>
      </w:r>
      <w:r>
        <w:br/>
      </w:r>
      <w:r>
        <w:br/>
      </w:r>
    </w:p>
    <w:p w14:paraId="6A42616B" w14:textId="77777777" w:rsidR="007131AB" w:rsidRDefault="00000000">
      <w:pPr>
        <w:pStyle w:val="Corpodetexto"/>
      </w:pPr>
      <w:r>
        <w:t>&lt;?xml version="1.0" encoding="utf-8"?&gt;</w:t>
      </w:r>
    </w:p>
    <w:p w14:paraId="0FA038D0" w14:textId="77777777" w:rsidR="007131AB" w:rsidRDefault="00000000">
      <w:pPr>
        <w:pStyle w:val="Corpodetexto"/>
      </w:pPr>
      <w:r>
        <w:t>&lt;soap:Envelope xmlns:xsi="http://www.w3.org/2001/XMLSchema-instance" xmlns:xsd="http://www.w3.org/2001/XMLSchema" xmlns:soap="http://schemas.xmlsoap.org/soap/envelope/"&gt;</w:t>
      </w:r>
    </w:p>
    <w:p w14:paraId="10B04F78" w14:textId="77777777" w:rsidR="007131AB" w:rsidRDefault="00000000">
      <w:pPr>
        <w:numPr>
          <w:ilvl w:val="0"/>
          <w:numId w:val="1210"/>
        </w:numPr>
      </w:pPr>
      <w:r>
        <w:t>&lt;soap:Body&gt;</w:t>
      </w:r>
    </w:p>
    <w:p w14:paraId="56E56225" w14:textId="77777777" w:rsidR="007131AB" w:rsidRDefault="00000000">
      <w:pPr>
        <w:numPr>
          <w:ilvl w:val="1"/>
          <w:numId w:val="1211"/>
        </w:numPr>
      </w:pPr>
      <w:r>
        <w:t>&lt;TerminateSession xmlns="http://archer-tech.com/webservices/"&gt;</w:t>
      </w:r>
    </w:p>
    <w:p w14:paraId="38F2FE15" w14:textId="77777777" w:rsidR="007131AB" w:rsidRDefault="00000000">
      <w:pPr>
        <w:numPr>
          <w:ilvl w:val="2"/>
          <w:numId w:val="1212"/>
        </w:numPr>
      </w:pPr>
      <w:r>
        <w:t>&lt;sessionToken&gt;</w:t>
      </w:r>
      <w:r>
        <w:rPr>
          <w:b/>
          <w:bCs/>
        </w:rPr>
        <w:t>string</w:t>
      </w:r>
      <w:r>
        <w:t>&lt;/sessionToken&gt;</w:t>
      </w:r>
    </w:p>
    <w:p w14:paraId="5D0A40E5" w14:textId="77777777" w:rsidR="007131AB" w:rsidRDefault="00000000">
      <w:pPr>
        <w:numPr>
          <w:ilvl w:val="1"/>
          <w:numId w:val="1213"/>
        </w:numPr>
      </w:pPr>
      <w:r>
        <w:t>&lt;/TerminateSession&gt;</w:t>
      </w:r>
    </w:p>
    <w:p w14:paraId="6D688627" w14:textId="77777777" w:rsidR="007131AB" w:rsidRDefault="00000000">
      <w:pPr>
        <w:numPr>
          <w:ilvl w:val="0"/>
          <w:numId w:val="1213"/>
        </w:numPr>
      </w:pPr>
      <w:r>
        <w:t>&lt;/soap:Body&gt;</w:t>
      </w:r>
    </w:p>
    <w:p w14:paraId="5DEF74C3" w14:textId="77777777" w:rsidR="007131AB" w:rsidRDefault="00000000">
      <w:pPr>
        <w:pStyle w:val="FirstParagraph"/>
      </w:pPr>
      <w:r>
        <w:t>&lt;/soap:Envelope&gt;</w:t>
      </w:r>
    </w:p>
    <w:p w14:paraId="465F3A93" w14:textId="77777777" w:rsidR="007131AB" w:rsidRDefault="00000000">
      <w:pPr>
        <w:pStyle w:val="Corpodetexto"/>
      </w:pPr>
      <w:r>
        <w:t>Exemplo de resposta</w:t>
      </w:r>
    </w:p>
    <w:p w14:paraId="4E56FC28" w14:textId="77777777" w:rsidR="007131AB" w:rsidRDefault="00000000">
      <w:pPr>
        <w:pStyle w:val="Corpodetexto"/>
      </w:pPr>
      <w:r>
        <w:t>HTTP/1.1 200 OK</w:t>
      </w:r>
    </w:p>
    <w:p w14:paraId="7A1473CD" w14:textId="77777777" w:rsidR="007131AB" w:rsidRDefault="00000000">
      <w:pPr>
        <w:pStyle w:val="Corpodetexto"/>
      </w:pPr>
      <w:r>
        <w:t>Content-Type: text/xml; charset=utf-8</w:t>
      </w:r>
    </w:p>
    <w:p w14:paraId="7DAB878A" w14:textId="77777777" w:rsidR="007131AB" w:rsidRDefault="00000000">
      <w:pPr>
        <w:pStyle w:val="Corpodetexto"/>
      </w:pPr>
      <w:r>
        <w:t xml:space="preserve">Content-Length: </w:t>
      </w:r>
      <w:r>
        <w:rPr>
          <w:b/>
          <w:bCs/>
        </w:rPr>
        <w:t>length</w:t>
      </w:r>
      <w:r>
        <w:br/>
      </w:r>
    </w:p>
    <w:p w14:paraId="387BB3F1" w14:textId="77777777" w:rsidR="007131AB" w:rsidRDefault="00000000">
      <w:pPr>
        <w:pStyle w:val="Corpodetexto"/>
      </w:pPr>
      <w:r>
        <w:t>&lt;?xml version="1.0" encoding="utf-8"?&gt;</w:t>
      </w:r>
    </w:p>
    <w:p w14:paraId="7CB2F34C" w14:textId="77777777" w:rsidR="007131AB" w:rsidRDefault="00000000">
      <w:pPr>
        <w:pStyle w:val="Corpodetexto"/>
      </w:pPr>
      <w:r>
        <w:t>&lt;soap:Envelope xmlns:xsi="http://www.w3.org/2001/XMLSchema-instance" xmlns:xsd="http://www.w3.org/2001/XMLSchema" xmlns:soap="http://schemas.xmlsoap.org/soap/envelope/"&gt;</w:t>
      </w:r>
    </w:p>
    <w:p w14:paraId="782CA723" w14:textId="77777777" w:rsidR="007131AB" w:rsidRDefault="00000000">
      <w:pPr>
        <w:numPr>
          <w:ilvl w:val="0"/>
          <w:numId w:val="1214"/>
        </w:numPr>
      </w:pPr>
      <w:r>
        <w:t>&lt;soap:Body&gt;</w:t>
      </w:r>
    </w:p>
    <w:p w14:paraId="6414E5B8" w14:textId="77777777" w:rsidR="007131AB" w:rsidRDefault="00000000">
      <w:pPr>
        <w:numPr>
          <w:ilvl w:val="1"/>
          <w:numId w:val="1215"/>
        </w:numPr>
      </w:pPr>
      <w:r>
        <w:t>&lt;TerminateSessionResponse xmlns="http://archertech.com/webservices/"&gt;</w:t>
      </w:r>
    </w:p>
    <w:p w14:paraId="10BDB55D" w14:textId="77777777" w:rsidR="007131AB" w:rsidRDefault="00000000">
      <w:pPr>
        <w:numPr>
          <w:ilvl w:val="2"/>
          <w:numId w:val="1216"/>
        </w:numPr>
      </w:pPr>
      <w:r>
        <w:t>&lt;TerminateSessionResult&gt;</w:t>
      </w:r>
      <w:r>
        <w:rPr>
          <w:b/>
          <w:bCs/>
        </w:rPr>
        <w:t>int</w:t>
      </w:r>
      <w:r>
        <w:t>&lt;/TerminateSessionResult&gt;</w:t>
      </w:r>
    </w:p>
    <w:p w14:paraId="58E36B61" w14:textId="77777777" w:rsidR="007131AB" w:rsidRDefault="00000000">
      <w:pPr>
        <w:numPr>
          <w:ilvl w:val="1"/>
          <w:numId w:val="1213"/>
        </w:numPr>
      </w:pPr>
      <w:r>
        <w:t>&lt;/TerminateSessionResponse&gt;</w:t>
      </w:r>
    </w:p>
    <w:p w14:paraId="279B43BA" w14:textId="77777777" w:rsidR="007131AB" w:rsidRDefault="00000000">
      <w:pPr>
        <w:numPr>
          <w:ilvl w:val="0"/>
          <w:numId w:val="1213"/>
        </w:numPr>
      </w:pPr>
      <w:r>
        <w:t>&lt;/soap:Body&gt;</w:t>
      </w:r>
    </w:p>
    <w:p w14:paraId="0A820819" w14:textId="77777777" w:rsidR="007131AB" w:rsidRDefault="00000000">
      <w:pPr>
        <w:pStyle w:val="FirstParagraph"/>
      </w:pPr>
      <w:r>
        <w:t>&lt;/soap:Envelope&gt;</w:t>
      </w:r>
    </w:p>
    <w:bookmarkEnd w:id="330"/>
    <w:p w14:paraId="397D4C2C" w14:textId="77777777" w:rsidR="007131AB" w:rsidRDefault="00000000">
      <w:r>
        <w:br w:type="page"/>
      </w:r>
    </w:p>
    <w:p w14:paraId="16E00A74" w14:textId="77777777" w:rsidR="007131AB" w:rsidRDefault="00000000">
      <w:pPr>
        <w:pStyle w:val="Ttulo1"/>
      </w:pPr>
      <w:bookmarkStart w:id="331" w:name="getmoduleidbyguid-1"/>
      <w:r>
        <w:lastRenderedPageBreak/>
        <w:t>GetModuleIdByGUID</w:t>
      </w:r>
    </w:p>
    <w:p w14:paraId="2BFDCF25" w14:textId="77777777" w:rsidR="007131AB" w:rsidRDefault="00000000">
      <w:pPr>
        <w:pStyle w:val="FirstParagraph"/>
      </w:pPr>
      <w:r>
        <w:t>O método GetModuleIdByGUID recupera o ID de um aplicativo (módulo) do sistema.</w:t>
      </w:r>
    </w:p>
    <w:p w14:paraId="43009176" w14:textId="77777777" w:rsidR="007131AB" w:rsidRDefault="00000000">
      <w:pPr>
        <w:pStyle w:val="Corpodetexto"/>
      </w:pPr>
      <w:r>
        <w:t>Nesta página</w:t>
      </w:r>
    </w:p>
    <w:p w14:paraId="07D93F9A" w14:textId="77777777" w:rsidR="007131AB" w:rsidRDefault="00000000">
      <w:pPr>
        <w:pStyle w:val="Compact"/>
        <w:numPr>
          <w:ilvl w:val="0"/>
          <w:numId w:val="1217"/>
        </w:numPr>
      </w:pPr>
      <w:hyperlink w:anchor="Uso">
        <w:r>
          <w:rPr>
            <w:rStyle w:val="Hyperlink"/>
          </w:rPr>
          <w:t>Uso</w:t>
        </w:r>
      </w:hyperlink>
    </w:p>
    <w:p w14:paraId="3469A15B" w14:textId="77777777" w:rsidR="007131AB" w:rsidRDefault="00000000">
      <w:pPr>
        <w:pStyle w:val="Compact"/>
        <w:numPr>
          <w:ilvl w:val="0"/>
          <w:numId w:val="1217"/>
        </w:numPr>
      </w:pPr>
      <w:hyperlink w:anchor="Exemplos">
        <w:r>
          <w:rPr>
            <w:rStyle w:val="Hyperlink"/>
          </w:rPr>
          <w:t>Exemplos</w:t>
        </w:r>
      </w:hyperlink>
    </w:p>
    <w:p w14:paraId="535FF28E" w14:textId="77777777" w:rsidR="007131AB" w:rsidRDefault="00000000">
      <w:pPr>
        <w:pStyle w:val="Ttulo2"/>
      </w:pPr>
      <w:r>
        <w:t>Uso</w:t>
      </w:r>
    </w:p>
    <w:p w14:paraId="22E90AE7" w14:textId="77777777" w:rsidR="007131AB" w:rsidRDefault="00000000">
      <w:pPr>
        <w:pStyle w:val="FirstParagraph"/>
      </w:pPr>
      <w:r>
        <w:rPr>
          <w:b/>
          <w:bCs/>
        </w:rPr>
        <w:t>Privilégios.</w:t>
      </w:r>
      <w:r>
        <w:t xml:space="preserve"> Este método requer privilégios de leitura.</w:t>
      </w:r>
    </w:p>
    <w:p w14:paraId="6154072C" w14:textId="77777777" w:rsidR="007131AB" w:rsidRDefault="00000000">
      <w:pPr>
        <w:pStyle w:val="Corpodetexto"/>
      </w:pPr>
      <w:r>
        <w:rPr>
          <w:b/>
          <w:bCs/>
        </w:rPr>
        <w:t>Parâmetros.</w:t>
      </w:r>
    </w:p>
    <w:p w14:paraId="6FA41938" w14:textId="77777777" w:rsidR="007131AB" w:rsidRDefault="00000000">
      <w:pPr>
        <w:pStyle w:val="TableCaption"/>
      </w:pPr>
      <w:r>
        <w:t>Os parâmetros do método GetModuleIdByGUID são descritos na tabela a seguir.</w:t>
      </w:r>
    </w:p>
    <w:tbl>
      <w:tblPr>
        <w:tblStyle w:val="Table"/>
        <w:tblW w:w="0" w:type="auto"/>
        <w:tblLook w:val="0020" w:firstRow="1" w:lastRow="0" w:firstColumn="0" w:lastColumn="0" w:noHBand="0" w:noVBand="0"/>
      </w:tblPr>
      <w:tblGrid>
        <w:gridCol w:w="1638"/>
        <w:gridCol w:w="1118"/>
        <w:gridCol w:w="6082"/>
      </w:tblGrid>
      <w:tr w:rsidR="007131AB" w14:paraId="4A33DEB3"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5686B50" w14:textId="77777777" w:rsidR="007131AB" w:rsidRDefault="00000000">
            <w:pPr>
              <w:pStyle w:val="Corpodetexto"/>
            </w:pPr>
            <w:r>
              <w:t>Parâmetro</w:t>
            </w:r>
          </w:p>
        </w:tc>
        <w:tc>
          <w:tcPr>
            <w:tcW w:w="0" w:type="auto"/>
          </w:tcPr>
          <w:p w14:paraId="11E99A2E" w14:textId="77777777" w:rsidR="007131AB" w:rsidRDefault="00000000">
            <w:pPr>
              <w:pStyle w:val="Corpodetexto"/>
            </w:pPr>
            <w:r>
              <w:t>Tipo de dados</w:t>
            </w:r>
          </w:p>
        </w:tc>
        <w:tc>
          <w:tcPr>
            <w:tcW w:w="0" w:type="auto"/>
          </w:tcPr>
          <w:p w14:paraId="49CCA071" w14:textId="77777777" w:rsidR="007131AB" w:rsidRDefault="00000000">
            <w:pPr>
              <w:pStyle w:val="Corpodetexto"/>
            </w:pPr>
            <w:r>
              <w:t>Valor</w:t>
            </w:r>
          </w:p>
        </w:tc>
      </w:tr>
      <w:tr w:rsidR="007131AB" w14:paraId="0076C2A9" w14:textId="77777777">
        <w:tc>
          <w:tcPr>
            <w:tcW w:w="0" w:type="auto"/>
          </w:tcPr>
          <w:p w14:paraId="42F35617" w14:textId="77777777" w:rsidR="007131AB" w:rsidRDefault="00000000">
            <w:pPr>
              <w:pStyle w:val="Corpodetexto"/>
            </w:pPr>
            <w:r>
              <w:t>sessionToken</w:t>
            </w:r>
          </w:p>
        </w:tc>
        <w:tc>
          <w:tcPr>
            <w:tcW w:w="0" w:type="auto"/>
          </w:tcPr>
          <w:p w14:paraId="0C3A7AC3" w14:textId="77777777" w:rsidR="007131AB" w:rsidRDefault="00000000">
            <w:pPr>
              <w:pStyle w:val="Corpodetexto"/>
            </w:pPr>
            <w:r>
              <w:t>String</w:t>
            </w:r>
          </w:p>
        </w:tc>
        <w:tc>
          <w:tcPr>
            <w:tcW w:w="0" w:type="auto"/>
          </w:tcPr>
          <w:p w14:paraId="3A844C7A" w14:textId="4DA2D646" w:rsidR="007131AB" w:rsidRDefault="00000000">
            <w:pPr>
              <w:pStyle w:val="Corpodetexto"/>
            </w:pPr>
            <w:r>
              <w:t xml:space="preserve">sessionToken válido retornado pelo método </w:t>
            </w:r>
            <w:hyperlink r:id="rId363">
              <w:r>
                <w:rPr>
                  <w:rStyle w:val="Hyperlink"/>
                </w:rPr>
                <w:t>general.CreateUserSession</w:t>
              </w:r>
            </w:hyperlink>
            <w:r>
              <w:t>.</w:t>
            </w:r>
          </w:p>
        </w:tc>
      </w:tr>
      <w:tr w:rsidR="007131AB" w14:paraId="08D25387" w14:textId="77777777">
        <w:tc>
          <w:tcPr>
            <w:tcW w:w="0" w:type="auto"/>
          </w:tcPr>
          <w:p w14:paraId="671674CE" w14:textId="77777777" w:rsidR="007131AB" w:rsidRDefault="00000000">
            <w:pPr>
              <w:pStyle w:val="Corpodetexto"/>
            </w:pPr>
            <w:r>
              <w:t>instanceId</w:t>
            </w:r>
          </w:p>
        </w:tc>
        <w:tc>
          <w:tcPr>
            <w:tcW w:w="0" w:type="auto"/>
          </w:tcPr>
          <w:p w14:paraId="638BF181" w14:textId="77777777" w:rsidR="007131AB" w:rsidRDefault="00000000">
            <w:pPr>
              <w:pStyle w:val="Corpodetexto"/>
            </w:pPr>
            <w:r>
              <w:t>String</w:t>
            </w:r>
          </w:p>
        </w:tc>
        <w:tc>
          <w:tcPr>
            <w:tcW w:w="0" w:type="auto"/>
          </w:tcPr>
          <w:p w14:paraId="0ABCD209" w14:textId="77777777" w:rsidR="007131AB" w:rsidRDefault="00000000">
            <w:pPr>
              <w:pStyle w:val="Corpodetexto"/>
            </w:pPr>
            <w:r>
              <w:t>ID da instância que contém o aplicativo que você deseja exportar. Esse ID pode ser encontrado no Painel de controle.</w:t>
            </w:r>
          </w:p>
        </w:tc>
      </w:tr>
      <w:tr w:rsidR="007131AB" w14:paraId="774FCCD6" w14:textId="77777777">
        <w:tc>
          <w:tcPr>
            <w:tcW w:w="0" w:type="auto"/>
          </w:tcPr>
          <w:p w14:paraId="07DB14A0" w14:textId="77777777" w:rsidR="007131AB" w:rsidRDefault="00000000">
            <w:pPr>
              <w:pStyle w:val="Corpodetexto"/>
            </w:pPr>
            <w:r>
              <w:t>GUID</w:t>
            </w:r>
          </w:p>
        </w:tc>
        <w:tc>
          <w:tcPr>
            <w:tcW w:w="0" w:type="auto"/>
          </w:tcPr>
          <w:p w14:paraId="7AB2E289" w14:textId="77777777" w:rsidR="007131AB" w:rsidRDefault="00000000">
            <w:pPr>
              <w:pStyle w:val="Corpodetexto"/>
            </w:pPr>
            <w:r>
              <w:t>String</w:t>
            </w:r>
          </w:p>
        </w:tc>
        <w:tc>
          <w:tcPr>
            <w:tcW w:w="0" w:type="auto"/>
          </w:tcPr>
          <w:p w14:paraId="3BA9AC9D" w14:textId="77777777" w:rsidR="007131AB" w:rsidRDefault="00000000">
            <w:pPr>
              <w:pStyle w:val="Corpodetexto"/>
            </w:pPr>
            <w:r>
              <w:t>GUID do aplicativo para o qual você deseja retornar um ID.</w:t>
            </w:r>
          </w:p>
        </w:tc>
      </w:tr>
    </w:tbl>
    <w:p w14:paraId="4B722AB9" w14:textId="77777777" w:rsidR="007131AB" w:rsidRDefault="00000000">
      <w:pPr>
        <w:pStyle w:val="Corpodetexto"/>
      </w:pPr>
      <w:r>
        <w:rPr>
          <w:b/>
          <w:bCs/>
        </w:rPr>
        <w:t>Saída.</w:t>
      </w:r>
      <w:r>
        <w:t xml:space="preserve"> Este método retorna um número inteiro, que é o ID atribuído ao aplicativo ao qual o GUID pertence. Se houver uma falha, a API emitirá uma exceção.</w:t>
      </w:r>
    </w:p>
    <w:p w14:paraId="75DDD425" w14:textId="77777777" w:rsidR="007131AB" w:rsidRDefault="00000000">
      <w:pPr>
        <w:pStyle w:val="Ttulo2"/>
      </w:pPr>
      <w:r>
        <w:t>Exemplos</w:t>
      </w:r>
    </w:p>
    <w:p w14:paraId="5A208095" w14:textId="77777777" w:rsidR="007131AB" w:rsidRDefault="00000000">
      <w:pPr>
        <w:pStyle w:val="FirstParagraph"/>
      </w:pPr>
      <w:r>
        <w:t>Exemplo de código C#</w:t>
      </w:r>
    </w:p>
    <w:p w14:paraId="2BF1B8C2" w14:textId="77777777" w:rsidR="007131AB" w:rsidRDefault="00000000">
      <w:pPr>
        <w:pStyle w:val="Corpodetexto"/>
      </w:pPr>
      <w:r>
        <w:t>iModuleID = module.GetModuleIdByGUID(sSessionToken, “instance”,</w:t>
      </w:r>
      <w:r>
        <w:br/>
        <w:t>“7538F922-7794-11E2-BCD8-634F61887098”);</w:t>
      </w:r>
    </w:p>
    <w:p w14:paraId="7349C224" w14:textId="77777777" w:rsidR="007131AB" w:rsidRDefault="00000000">
      <w:pPr>
        <w:pStyle w:val="Corpodetexto"/>
      </w:pPr>
      <w:r>
        <w:t>Exemplo de solicitação</w:t>
      </w:r>
    </w:p>
    <w:p w14:paraId="6FA9CCD8"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60247EB7" w14:textId="77777777" w:rsidR="007131AB" w:rsidRDefault="00000000">
      <w:pPr>
        <w:pStyle w:val="Corpodetexto"/>
      </w:pPr>
      <w:r>
        <w:t>POST /archer/ws/module.asmx HTTP/1.1</w:t>
      </w:r>
    </w:p>
    <w:p w14:paraId="731E233F" w14:textId="77777777" w:rsidR="007131AB" w:rsidRDefault="00000000">
      <w:pPr>
        <w:pStyle w:val="Corpodetexto"/>
      </w:pPr>
      <w:r>
        <w:t>Host: staging</w:t>
      </w:r>
    </w:p>
    <w:p w14:paraId="663B0FE3" w14:textId="77777777" w:rsidR="007131AB" w:rsidRDefault="00000000">
      <w:pPr>
        <w:pStyle w:val="Corpodetexto"/>
      </w:pPr>
      <w:r>
        <w:lastRenderedPageBreak/>
        <w:t>Content-Type: text/xml; charset=utf-8</w:t>
      </w:r>
    </w:p>
    <w:p w14:paraId="02DD55CE" w14:textId="77777777" w:rsidR="007131AB" w:rsidRDefault="00000000">
      <w:pPr>
        <w:pStyle w:val="Corpodetexto"/>
      </w:pPr>
      <w:r>
        <w:t xml:space="preserve">Content-Length: </w:t>
      </w:r>
      <w:r>
        <w:rPr>
          <w:b/>
          <w:bCs/>
        </w:rPr>
        <w:t>length</w:t>
      </w:r>
    </w:p>
    <w:p w14:paraId="00316741" w14:textId="77777777" w:rsidR="007131AB" w:rsidRDefault="00000000">
      <w:pPr>
        <w:pStyle w:val="Corpodetexto"/>
      </w:pPr>
      <w:r>
        <w:t>SOAPAction: "http://tempuri.org/GetModuleIdByGUID"</w:t>
      </w:r>
      <w:r>
        <w:br/>
      </w:r>
      <w:r>
        <w:br/>
      </w:r>
    </w:p>
    <w:p w14:paraId="0252CA90" w14:textId="77777777" w:rsidR="007131AB" w:rsidRDefault="00000000">
      <w:pPr>
        <w:pStyle w:val="Corpodetexto"/>
      </w:pPr>
      <w:r>
        <w:t>&lt;?xml version="1.0" encoding="utf-8"?&gt;</w:t>
      </w:r>
    </w:p>
    <w:p w14:paraId="3D31A54A" w14:textId="77777777" w:rsidR="007131AB" w:rsidRDefault="00000000">
      <w:pPr>
        <w:pStyle w:val="Corpodetexto"/>
      </w:pPr>
      <w:r>
        <w:t>&lt;soap:Envelope xmlns:xsi="http://www.w3.org/2001/XMLSchema-instance" xmlns:xsd="http://www.w3.org/2001/XMLSchema" xmlns:soap="http://schemas.xmlsoap.org/soap/envelope/"&gt;</w:t>
      </w:r>
    </w:p>
    <w:p w14:paraId="349ECD34" w14:textId="77777777" w:rsidR="007131AB" w:rsidRDefault="00000000">
      <w:pPr>
        <w:numPr>
          <w:ilvl w:val="0"/>
          <w:numId w:val="1218"/>
        </w:numPr>
      </w:pPr>
      <w:r>
        <w:t>&lt;soap:Body&gt;</w:t>
      </w:r>
    </w:p>
    <w:p w14:paraId="4B330753" w14:textId="77777777" w:rsidR="007131AB" w:rsidRDefault="00000000">
      <w:pPr>
        <w:numPr>
          <w:ilvl w:val="1"/>
          <w:numId w:val="1219"/>
        </w:numPr>
      </w:pPr>
      <w:r>
        <w:t>&lt;GetModuleIdByGUID xmlns="http://tempuri.org/"&gt;</w:t>
      </w:r>
    </w:p>
    <w:p w14:paraId="7FACE745" w14:textId="77777777" w:rsidR="007131AB" w:rsidRDefault="00000000">
      <w:pPr>
        <w:numPr>
          <w:ilvl w:val="2"/>
          <w:numId w:val="1220"/>
        </w:numPr>
      </w:pPr>
      <w:r>
        <w:t>&lt;sessionToken&gt;</w:t>
      </w:r>
      <w:r>
        <w:rPr>
          <w:b/>
          <w:bCs/>
        </w:rPr>
        <w:t>string</w:t>
      </w:r>
      <w:r>
        <w:t>&lt;/sessionToken&gt;</w:t>
      </w:r>
    </w:p>
    <w:p w14:paraId="27314664" w14:textId="77777777" w:rsidR="007131AB" w:rsidRDefault="00000000">
      <w:pPr>
        <w:numPr>
          <w:ilvl w:val="2"/>
          <w:numId w:val="1221"/>
        </w:numPr>
      </w:pPr>
      <w:r>
        <w:t>&lt;instanceId&gt;</w:t>
      </w:r>
      <w:r>
        <w:rPr>
          <w:b/>
          <w:bCs/>
        </w:rPr>
        <w:t>string</w:t>
      </w:r>
      <w:r>
        <w:t>&lt;/instanceId&gt;</w:t>
      </w:r>
    </w:p>
    <w:p w14:paraId="28663BC7" w14:textId="77777777" w:rsidR="007131AB" w:rsidRDefault="00000000">
      <w:pPr>
        <w:numPr>
          <w:ilvl w:val="2"/>
          <w:numId w:val="1221"/>
        </w:numPr>
      </w:pPr>
      <w:r>
        <w:t>&lt;GUID&gt;</w:t>
      </w:r>
      <w:r>
        <w:rPr>
          <w:b/>
          <w:bCs/>
        </w:rPr>
        <w:t>string</w:t>
      </w:r>
      <w:r>
        <w:t>&lt;/GUID&gt;</w:t>
      </w:r>
    </w:p>
    <w:p w14:paraId="751005C6" w14:textId="77777777" w:rsidR="007131AB" w:rsidRDefault="00000000">
      <w:pPr>
        <w:numPr>
          <w:ilvl w:val="1"/>
          <w:numId w:val="1221"/>
        </w:numPr>
      </w:pPr>
      <w:r>
        <w:t>&lt;/GetModuleIdByGUID&gt;</w:t>
      </w:r>
    </w:p>
    <w:p w14:paraId="02BA7DE3" w14:textId="77777777" w:rsidR="007131AB" w:rsidRDefault="00000000">
      <w:pPr>
        <w:numPr>
          <w:ilvl w:val="0"/>
          <w:numId w:val="1221"/>
        </w:numPr>
      </w:pPr>
      <w:r>
        <w:t>&lt;/soap:Body&gt;</w:t>
      </w:r>
    </w:p>
    <w:p w14:paraId="477C11CE" w14:textId="77777777" w:rsidR="007131AB" w:rsidRDefault="00000000">
      <w:pPr>
        <w:pStyle w:val="FirstParagraph"/>
      </w:pPr>
      <w:r>
        <w:t>&lt;/soap:Envelope&gt;</w:t>
      </w:r>
    </w:p>
    <w:p w14:paraId="7DC3E958" w14:textId="77777777" w:rsidR="007131AB" w:rsidRDefault="00000000">
      <w:pPr>
        <w:pStyle w:val="Corpodetexto"/>
      </w:pPr>
      <w:r>
        <w:t>Exemplo de resposta</w:t>
      </w:r>
    </w:p>
    <w:p w14:paraId="5FDBE02F" w14:textId="77777777" w:rsidR="007131AB" w:rsidRDefault="00000000">
      <w:pPr>
        <w:pStyle w:val="Corpodetexto"/>
      </w:pPr>
      <w:r>
        <w:t>HTTP/1.1 200 OK</w:t>
      </w:r>
    </w:p>
    <w:p w14:paraId="113457CC" w14:textId="77777777" w:rsidR="007131AB" w:rsidRDefault="00000000">
      <w:pPr>
        <w:pStyle w:val="Corpodetexto"/>
      </w:pPr>
      <w:r>
        <w:t>Content-Type: text/xml; charset=utf-8</w:t>
      </w:r>
    </w:p>
    <w:p w14:paraId="2018F618" w14:textId="77777777" w:rsidR="007131AB" w:rsidRDefault="00000000">
      <w:pPr>
        <w:pStyle w:val="Corpodetexto"/>
      </w:pPr>
      <w:r>
        <w:t xml:space="preserve">Content-Length: </w:t>
      </w:r>
      <w:r>
        <w:rPr>
          <w:b/>
          <w:bCs/>
        </w:rPr>
        <w:t>length</w:t>
      </w:r>
      <w:r>
        <w:br/>
      </w:r>
    </w:p>
    <w:p w14:paraId="78A5A70B" w14:textId="77777777" w:rsidR="007131AB" w:rsidRDefault="00000000">
      <w:pPr>
        <w:pStyle w:val="Corpodetexto"/>
      </w:pPr>
      <w:r>
        <w:t>&lt;?xml version="1.0" encoding="utf-8"?&gt;</w:t>
      </w:r>
    </w:p>
    <w:p w14:paraId="06065745" w14:textId="77777777" w:rsidR="007131AB" w:rsidRDefault="00000000">
      <w:pPr>
        <w:pStyle w:val="Corpodetexto"/>
      </w:pPr>
      <w:r>
        <w:t>&lt;soap:Envelope xmlns:xsi="http://www.w3.org/2001/XMLSchema-instance" xmlns:xsd="http://www.w3.org/2001/XMLSchema" xmlns:soap="http://schemas.xmlsoap.org/soap/envelope/"&gt;</w:t>
      </w:r>
    </w:p>
    <w:p w14:paraId="3C4EB8B9" w14:textId="77777777" w:rsidR="007131AB" w:rsidRDefault="00000000">
      <w:pPr>
        <w:numPr>
          <w:ilvl w:val="0"/>
          <w:numId w:val="1222"/>
        </w:numPr>
      </w:pPr>
      <w:r>
        <w:t>&lt;soap:Body&gt;</w:t>
      </w:r>
    </w:p>
    <w:p w14:paraId="33117610" w14:textId="77777777" w:rsidR="007131AB" w:rsidRDefault="00000000">
      <w:pPr>
        <w:numPr>
          <w:ilvl w:val="1"/>
          <w:numId w:val="1223"/>
        </w:numPr>
      </w:pPr>
      <w:r>
        <w:t>&lt;GetModuleIdByGUIDResponse xmlns="http://tempuri.org/"&gt;</w:t>
      </w:r>
    </w:p>
    <w:p w14:paraId="3FEB0A05" w14:textId="77777777" w:rsidR="007131AB" w:rsidRDefault="00000000">
      <w:pPr>
        <w:numPr>
          <w:ilvl w:val="2"/>
          <w:numId w:val="1224"/>
        </w:numPr>
      </w:pPr>
      <w:r>
        <w:t>&lt;GetModuleIdByGUIDResult&gt;</w:t>
      </w:r>
      <w:r>
        <w:rPr>
          <w:b/>
          <w:bCs/>
        </w:rPr>
        <w:t>int</w:t>
      </w:r>
      <w:r>
        <w:t>&lt;/GetModuleIdByGUIDResult&gt;</w:t>
      </w:r>
    </w:p>
    <w:p w14:paraId="36EC4339" w14:textId="77777777" w:rsidR="007131AB" w:rsidRDefault="00000000">
      <w:pPr>
        <w:numPr>
          <w:ilvl w:val="1"/>
          <w:numId w:val="1221"/>
        </w:numPr>
      </w:pPr>
      <w:r>
        <w:t>&lt;/GetModuleIdByGUIDResponse&gt;</w:t>
      </w:r>
    </w:p>
    <w:p w14:paraId="20DBC0A5" w14:textId="77777777" w:rsidR="007131AB" w:rsidRDefault="00000000">
      <w:pPr>
        <w:numPr>
          <w:ilvl w:val="0"/>
          <w:numId w:val="1221"/>
        </w:numPr>
      </w:pPr>
      <w:r>
        <w:lastRenderedPageBreak/>
        <w:t>&lt;/soap:Body&gt;</w:t>
      </w:r>
    </w:p>
    <w:p w14:paraId="297A32BD" w14:textId="77777777" w:rsidR="007131AB" w:rsidRDefault="00000000">
      <w:pPr>
        <w:pStyle w:val="FirstParagraph"/>
      </w:pPr>
      <w:r>
        <w:t>&lt;/soap:Envelope&gt;</w:t>
      </w:r>
    </w:p>
    <w:bookmarkEnd w:id="331"/>
    <w:p w14:paraId="4FF94A5C" w14:textId="77777777" w:rsidR="007131AB" w:rsidRDefault="00000000">
      <w:r>
        <w:br w:type="page"/>
      </w:r>
    </w:p>
    <w:p w14:paraId="29A69320" w14:textId="77777777" w:rsidR="007131AB" w:rsidRDefault="00000000">
      <w:pPr>
        <w:pStyle w:val="Ttulo1"/>
      </w:pPr>
      <w:bookmarkStart w:id="332" w:name="checkasyncmailmergeprogress-1"/>
      <w:r>
        <w:lastRenderedPageBreak/>
        <w:t>CheckAsyncMailMergeProgress</w:t>
      </w:r>
    </w:p>
    <w:p w14:paraId="7666F515" w14:textId="77777777" w:rsidR="007131AB" w:rsidRDefault="00000000">
      <w:pPr>
        <w:pStyle w:val="FirstParagraph"/>
      </w:pPr>
      <w:r>
        <w:t>O método CheckAsyncMailMergeProcess retorna o percentual de conclusão do processo de mala direta especificado.</w:t>
      </w:r>
    </w:p>
    <w:p w14:paraId="66D52B40" w14:textId="77777777" w:rsidR="007131AB" w:rsidRDefault="00000000">
      <w:pPr>
        <w:pStyle w:val="Corpodetexto"/>
      </w:pPr>
      <w:r>
        <w:t>Nesta página</w:t>
      </w:r>
    </w:p>
    <w:p w14:paraId="1AE92393" w14:textId="77777777" w:rsidR="007131AB" w:rsidRDefault="00000000">
      <w:pPr>
        <w:pStyle w:val="Compact"/>
        <w:numPr>
          <w:ilvl w:val="0"/>
          <w:numId w:val="1225"/>
        </w:numPr>
      </w:pPr>
      <w:hyperlink w:anchor="Uso">
        <w:r>
          <w:rPr>
            <w:rStyle w:val="Hyperlink"/>
          </w:rPr>
          <w:t>Uso</w:t>
        </w:r>
      </w:hyperlink>
    </w:p>
    <w:p w14:paraId="7D067266" w14:textId="77777777" w:rsidR="007131AB" w:rsidRDefault="00000000">
      <w:pPr>
        <w:pStyle w:val="Compact"/>
        <w:numPr>
          <w:ilvl w:val="0"/>
          <w:numId w:val="1225"/>
        </w:numPr>
      </w:pPr>
      <w:hyperlink w:anchor="Exemplos">
        <w:r>
          <w:rPr>
            <w:rStyle w:val="Hyperlink"/>
          </w:rPr>
          <w:t>Exemplos</w:t>
        </w:r>
      </w:hyperlink>
    </w:p>
    <w:p w14:paraId="7B5FB580" w14:textId="77777777" w:rsidR="007131AB" w:rsidRDefault="00000000">
      <w:pPr>
        <w:pStyle w:val="Ttulo2"/>
      </w:pPr>
      <w:r>
        <w:t>Uso</w:t>
      </w:r>
    </w:p>
    <w:p w14:paraId="21C2F8D9" w14:textId="77777777" w:rsidR="007131AB" w:rsidRDefault="00000000">
      <w:pPr>
        <w:pStyle w:val="FirstParagraph"/>
      </w:pPr>
      <w:r>
        <w:rPr>
          <w:b/>
          <w:bCs/>
        </w:rPr>
        <w:t>Privilégios.</w:t>
      </w:r>
      <w:r>
        <w:t xml:space="preserve"> Este método requer privilégios de criação.</w:t>
      </w:r>
    </w:p>
    <w:p w14:paraId="4FD14E5C" w14:textId="77777777" w:rsidR="007131AB" w:rsidRDefault="00000000">
      <w:pPr>
        <w:pStyle w:val="Corpodetexto"/>
      </w:pPr>
      <w:r>
        <w:rPr>
          <w:b/>
          <w:bCs/>
        </w:rPr>
        <w:t>Parâmetros.</w:t>
      </w:r>
    </w:p>
    <w:p w14:paraId="2BB7FBBC" w14:textId="77777777" w:rsidR="007131AB" w:rsidRDefault="00000000">
      <w:pPr>
        <w:pStyle w:val="TableCaption"/>
      </w:pPr>
      <w:r>
        <w:t>A tabela a seguir descreve os parâmetros do método CheckAsyncMailMergeProcess.</w:t>
      </w:r>
    </w:p>
    <w:tbl>
      <w:tblPr>
        <w:tblStyle w:val="Table"/>
        <w:tblW w:w="0" w:type="auto"/>
        <w:tblLook w:val="0020" w:firstRow="1" w:lastRow="0" w:firstColumn="0" w:lastColumn="0" w:noHBand="0" w:noVBand="0"/>
      </w:tblPr>
      <w:tblGrid>
        <w:gridCol w:w="1638"/>
        <w:gridCol w:w="1462"/>
        <w:gridCol w:w="5738"/>
      </w:tblGrid>
      <w:tr w:rsidR="007131AB" w14:paraId="436C86A6"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4C412CBE" w14:textId="77777777" w:rsidR="007131AB" w:rsidRDefault="00000000">
            <w:pPr>
              <w:pStyle w:val="Corpodetexto"/>
            </w:pPr>
            <w:r>
              <w:t>Parâmetro</w:t>
            </w:r>
          </w:p>
        </w:tc>
        <w:tc>
          <w:tcPr>
            <w:tcW w:w="0" w:type="auto"/>
          </w:tcPr>
          <w:p w14:paraId="7B5E5FDE" w14:textId="77777777" w:rsidR="007131AB" w:rsidRDefault="00000000">
            <w:pPr>
              <w:pStyle w:val="Corpodetexto"/>
            </w:pPr>
            <w:r>
              <w:t>Tipo de dados</w:t>
            </w:r>
          </w:p>
        </w:tc>
        <w:tc>
          <w:tcPr>
            <w:tcW w:w="0" w:type="auto"/>
          </w:tcPr>
          <w:p w14:paraId="6E90C899" w14:textId="77777777" w:rsidR="007131AB" w:rsidRDefault="00000000">
            <w:pPr>
              <w:pStyle w:val="Corpodetexto"/>
            </w:pPr>
            <w:r>
              <w:t>Valor</w:t>
            </w:r>
          </w:p>
        </w:tc>
      </w:tr>
      <w:tr w:rsidR="007131AB" w14:paraId="1A40D677" w14:textId="77777777">
        <w:tc>
          <w:tcPr>
            <w:tcW w:w="0" w:type="auto"/>
          </w:tcPr>
          <w:p w14:paraId="35766BE4" w14:textId="77777777" w:rsidR="007131AB" w:rsidRDefault="00000000">
            <w:pPr>
              <w:pStyle w:val="Corpodetexto"/>
            </w:pPr>
            <w:r>
              <w:t>sessionToken</w:t>
            </w:r>
          </w:p>
        </w:tc>
        <w:tc>
          <w:tcPr>
            <w:tcW w:w="0" w:type="auto"/>
          </w:tcPr>
          <w:p w14:paraId="1B15DEA6" w14:textId="77777777" w:rsidR="007131AB" w:rsidRDefault="00000000">
            <w:pPr>
              <w:pStyle w:val="Corpodetexto"/>
            </w:pPr>
            <w:r>
              <w:t>String</w:t>
            </w:r>
          </w:p>
        </w:tc>
        <w:tc>
          <w:tcPr>
            <w:tcW w:w="0" w:type="auto"/>
          </w:tcPr>
          <w:p w14:paraId="310B5176" w14:textId="7178A827" w:rsidR="007131AB" w:rsidRDefault="00000000">
            <w:pPr>
              <w:pStyle w:val="Corpodetexto"/>
            </w:pPr>
            <w:r>
              <w:t xml:space="preserve">sessionToken válido retornado pelo método </w:t>
            </w:r>
            <w:hyperlink r:id="rId364">
              <w:r>
                <w:rPr>
                  <w:rStyle w:val="Hyperlink"/>
                </w:rPr>
                <w:t>general.CreateUserSession</w:t>
              </w:r>
            </w:hyperlink>
            <w:r>
              <w:t>.</w:t>
            </w:r>
          </w:p>
        </w:tc>
      </w:tr>
      <w:tr w:rsidR="007131AB" w14:paraId="6F59E998" w14:textId="77777777">
        <w:tc>
          <w:tcPr>
            <w:tcW w:w="0" w:type="auto"/>
          </w:tcPr>
          <w:p w14:paraId="4470485B" w14:textId="77777777" w:rsidR="007131AB" w:rsidRDefault="00000000">
            <w:pPr>
              <w:pStyle w:val="Corpodetexto"/>
            </w:pPr>
            <w:r>
              <w:t>exportId</w:t>
            </w:r>
          </w:p>
        </w:tc>
        <w:tc>
          <w:tcPr>
            <w:tcW w:w="0" w:type="auto"/>
          </w:tcPr>
          <w:p w14:paraId="22949C95" w14:textId="77777777" w:rsidR="007131AB" w:rsidRDefault="00000000">
            <w:pPr>
              <w:pStyle w:val="Corpodetexto"/>
            </w:pPr>
            <w:r>
              <w:t>Número inteiro</w:t>
            </w:r>
          </w:p>
        </w:tc>
        <w:tc>
          <w:tcPr>
            <w:tcW w:w="0" w:type="auto"/>
          </w:tcPr>
          <w:p w14:paraId="3A47CB95" w14:textId="2AB80487" w:rsidR="007131AB" w:rsidRDefault="00000000">
            <w:pPr>
              <w:pStyle w:val="Corpodetexto"/>
            </w:pPr>
            <w:r>
              <w:t xml:space="preserve">Identificador retornado pelo método </w:t>
            </w:r>
            <w:hyperlink r:id="rId365">
              <w:r>
                <w:rPr>
                  <w:rStyle w:val="Hyperlink"/>
                </w:rPr>
                <w:t>record.StartAsyncMailMerge</w:t>
              </w:r>
            </w:hyperlink>
            <w:r>
              <w:t>.</w:t>
            </w:r>
          </w:p>
        </w:tc>
      </w:tr>
    </w:tbl>
    <w:p w14:paraId="67635D95" w14:textId="77777777" w:rsidR="007131AB" w:rsidRDefault="00000000">
      <w:pPr>
        <w:pStyle w:val="Corpodetexto"/>
      </w:pPr>
      <w:r>
        <w:rPr>
          <w:b/>
          <w:bCs/>
        </w:rPr>
        <w:t>Saída.</w:t>
      </w:r>
      <w:r>
        <w:t xml:space="preserve"> Este método retorna um valor inteiro. Esse valor inteiro representa um número entre 0 e 100, que informa o percentual de conclusão da mala direta especificada. Se houver uma falha, a API emitirá uma exceção.</w:t>
      </w:r>
    </w:p>
    <w:p w14:paraId="6A0A1696" w14:textId="77777777" w:rsidR="007131AB" w:rsidRDefault="00000000">
      <w:pPr>
        <w:pStyle w:val="Ttulo2"/>
      </w:pPr>
      <w:r>
        <w:t>Exemplos</w:t>
      </w:r>
    </w:p>
    <w:p w14:paraId="20116331" w14:textId="77777777" w:rsidR="007131AB" w:rsidRDefault="00000000">
      <w:pPr>
        <w:pStyle w:val="FirstParagraph"/>
      </w:pPr>
      <w:r>
        <w:t>Exemplo de código C#</w:t>
      </w:r>
    </w:p>
    <w:p w14:paraId="56171B74" w14:textId="77777777" w:rsidR="007131AB" w:rsidRDefault="00000000">
      <w:pPr>
        <w:pStyle w:val="Corpodetexto"/>
      </w:pPr>
      <w:r>
        <w:t>int percentComplete = record.CheckAsyncMailProgress(sSessionToken, exportId);</w:t>
      </w:r>
    </w:p>
    <w:p w14:paraId="4F850403" w14:textId="77777777" w:rsidR="007131AB" w:rsidRDefault="00000000">
      <w:pPr>
        <w:pStyle w:val="Corpodetexto"/>
      </w:pPr>
      <w:r>
        <w:t>Exemplo de solicitação</w:t>
      </w:r>
    </w:p>
    <w:p w14:paraId="3CF7BCE2"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0716031F" w14:textId="77777777" w:rsidR="007131AB" w:rsidRDefault="00000000">
      <w:pPr>
        <w:pStyle w:val="Corpodetexto"/>
      </w:pPr>
      <w:r>
        <w:t>POST /Archer/ws/record.asmx HTTP/1.1</w:t>
      </w:r>
    </w:p>
    <w:p w14:paraId="728267A4" w14:textId="77777777" w:rsidR="007131AB" w:rsidRDefault="00000000">
      <w:pPr>
        <w:pStyle w:val="Corpodetexto"/>
      </w:pPr>
      <w:r>
        <w:t>Host: staging</w:t>
      </w:r>
    </w:p>
    <w:p w14:paraId="0FCF054D" w14:textId="77777777" w:rsidR="007131AB" w:rsidRDefault="00000000">
      <w:pPr>
        <w:pStyle w:val="Corpodetexto"/>
      </w:pPr>
      <w:r>
        <w:t>Content-Type: text/xml; charset=utf-8</w:t>
      </w:r>
    </w:p>
    <w:p w14:paraId="140B253B" w14:textId="77777777" w:rsidR="007131AB" w:rsidRDefault="00000000">
      <w:pPr>
        <w:pStyle w:val="Corpodetexto"/>
      </w:pPr>
      <w:r>
        <w:lastRenderedPageBreak/>
        <w:t xml:space="preserve">Content-Length: </w:t>
      </w:r>
      <w:r>
        <w:rPr>
          <w:b/>
          <w:bCs/>
        </w:rPr>
        <w:t>length</w:t>
      </w:r>
    </w:p>
    <w:p w14:paraId="0A9FFC23" w14:textId="77777777" w:rsidR="007131AB" w:rsidRDefault="00000000">
      <w:pPr>
        <w:pStyle w:val="Corpodetexto"/>
      </w:pPr>
      <w:r>
        <w:t>SOAPAction: "http://archer-tech.com/webservices/CheckAsyncMailMergeProgress"</w:t>
      </w:r>
      <w:r>
        <w:br/>
      </w:r>
      <w:r>
        <w:br/>
      </w:r>
    </w:p>
    <w:p w14:paraId="36988AEE" w14:textId="77777777" w:rsidR="007131AB" w:rsidRDefault="00000000">
      <w:pPr>
        <w:pStyle w:val="Corpodetexto"/>
      </w:pPr>
      <w:r>
        <w:t>&lt;?xml version="1.0" encoding="utf-8"?&gt;</w:t>
      </w:r>
    </w:p>
    <w:p w14:paraId="1516997D" w14:textId="77777777" w:rsidR="007131AB" w:rsidRDefault="00000000">
      <w:pPr>
        <w:pStyle w:val="Corpodetexto"/>
      </w:pPr>
      <w:r>
        <w:t>&lt;soap:Envelope xmlns:xsi="http://www.w3.org/2001/XMLSchema-instance" xmlns:xsd="http://www.w3.org/2001/XMLSchema" xmlns:soap="http://schemas.xmlsoap.org/soap/envelope/"&gt;</w:t>
      </w:r>
    </w:p>
    <w:p w14:paraId="1F0B1FC3" w14:textId="77777777" w:rsidR="007131AB" w:rsidRDefault="00000000">
      <w:pPr>
        <w:numPr>
          <w:ilvl w:val="0"/>
          <w:numId w:val="1226"/>
        </w:numPr>
      </w:pPr>
      <w:r>
        <w:t>&lt;soap:Body&gt;</w:t>
      </w:r>
    </w:p>
    <w:p w14:paraId="08CE3D08" w14:textId="77777777" w:rsidR="007131AB" w:rsidRDefault="00000000">
      <w:pPr>
        <w:numPr>
          <w:ilvl w:val="1"/>
          <w:numId w:val="1227"/>
        </w:numPr>
      </w:pPr>
      <w:r>
        <w:t>&lt;CheckAsyncMailMergeProgress xmlns="http://archer-tech.com/webservices/"&gt;</w:t>
      </w:r>
    </w:p>
    <w:p w14:paraId="6B08106E" w14:textId="77777777" w:rsidR="007131AB" w:rsidRDefault="00000000">
      <w:pPr>
        <w:numPr>
          <w:ilvl w:val="2"/>
          <w:numId w:val="1228"/>
        </w:numPr>
      </w:pPr>
      <w:r>
        <w:t>&lt;sessionToken&gt;</w:t>
      </w:r>
      <w:r>
        <w:rPr>
          <w:b/>
          <w:bCs/>
        </w:rPr>
        <w:t>string</w:t>
      </w:r>
      <w:r>
        <w:t>&lt;/sessionToken&gt;</w:t>
      </w:r>
    </w:p>
    <w:p w14:paraId="2F6B3277" w14:textId="77777777" w:rsidR="007131AB" w:rsidRDefault="00000000">
      <w:pPr>
        <w:numPr>
          <w:ilvl w:val="2"/>
          <w:numId w:val="1229"/>
        </w:numPr>
      </w:pPr>
      <w:r>
        <w:t>&lt;exportId&gt;</w:t>
      </w:r>
      <w:r>
        <w:rPr>
          <w:b/>
          <w:bCs/>
        </w:rPr>
        <w:t>int</w:t>
      </w:r>
      <w:r>
        <w:t>&lt;/exportId&gt;</w:t>
      </w:r>
    </w:p>
    <w:p w14:paraId="3E7BC54A" w14:textId="77777777" w:rsidR="007131AB" w:rsidRDefault="00000000">
      <w:pPr>
        <w:numPr>
          <w:ilvl w:val="1"/>
          <w:numId w:val="1229"/>
        </w:numPr>
      </w:pPr>
      <w:r>
        <w:t>&lt;/CheckAsyncMailMergeProgress&gt;</w:t>
      </w:r>
    </w:p>
    <w:p w14:paraId="2D4C7B5B" w14:textId="77777777" w:rsidR="007131AB" w:rsidRDefault="00000000">
      <w:pPr>
        <w:numPr>
          <w:ilvl w:val="0"/>
          <w:numId w:val="1229"/>
        </w:numPr>
      </w:pPr>
      <w:r>
        <w:t>&lt;/soap:Body&gt;</w:t>
      </w:r>
    </w:p>
    <w:p w14:paraId="6A2512DF" w14:textId="77777777" w:rsidR="007131AB" w:rsidRDefault="00000000">
      <w:pPr>
        <w:pStyle w:val="FirstParagraph"/>
      </w:pPr>
      <w:r>
        <w:t>&lt;/soap:Envelope&gt;</w:t>
      </w:r>
    </w:p>
    <w:p w14:paraId="2B51D36C" w14:textId="77777777" w:rsidR="007131AB" w:rsidRDefault="00000000">
      <w:pPr>
        <w:pStyle w:val="Corpodetexto"/>
      </w:pPr>
      <w:r>
        <w:t>Exemplo de resposta</w:t>
      </w:r>
    </w:p>
    <w:p w14:paraId="7D28AAFA" w14:textId="77777777" w:rsidR="007131AB" w:rsidRDefault="00000000">
      <w:pPr>
        <w:pStyle w:val="Corpodetexto"/>
      </w:pPr>
      <w:r>
        <w:t>HTTP/1.1 200 OK</w:t>
      </w:r>
    </w:p>
    <w:p w14:paraId="1C34235F" w14:textId="77777777" w:rsidR="007131AB" w:rsidRDefault="00000000">
      <w:pPr>
        <w:pStyle w:val="Corpodetexto"/>
      </w:pPr>
      <w:r>
        <w:t>Content-Type: text/xml; charset=utf-8</w:t>
      </w:r>
    </w:p>
    <w:p w14:paraId="173DB261" w14:textId="77777777" w:rsidR="007131AB" w:rsidRDefault="00000000">
      <w:pPr>
        <w:pStyle w:val="Corpodetexto"/>
      </w:pPr>
      <w:r>
        <w:t xml:space="preserve">Content-Length: </w:t>
      </w:r>
      <w:r>
        <w:rPr>
          <w:b/>
          <w:bCs/>
        </w:rPr>
        <w:t>length</w:t>
      </w:r>
      <w:r>
        <w:br/>
      </w:r>
      <w:r>
        <w:br/>
      </w:r>
    </w:p>
    <w:p w14:paraId="34F0F5ED" w14:textId="77777777" w:rsidR="007131AB" w:rsidRDefault="00000000">
      <w:pPr>
        <w:pStyle w:val="Corpodetexto"/>
      </w:pPr>
      <w:r>
        <w:t>&lt;?xml version="1.0" encoding="utf-8"?&gt;</w:t>
      </w:r>
    </w:p>
    <w:p w14:paraId="1B1751E7" w14:textId="77777777" w:rsidR="007131AB" w:rsidRDefault="00000000">
      <w:pPr>
        <w:pStyle w:val="Corpodetexto"/>
      </w:pPr>
      <w:r>
        <w:t>&lt;soap:Envelope xmlns:xsi="http://www.w3.org/2001/XMLSchema-instance" xmlns:xsd="http://www.w3.org/2001/XMLSchema" xmlns:soap="http://schemas.xmlsoap.org/soap/envelope/"&gt;</w:t>
      </w:r>
    </w:p>
    <w:p w14:paraId="68ADC55C" w14:textId="77777777" w:rsidR="007131AB" w:rsidRDefault="00000000">
      <w:pPr>
        <w:numPr>
          <w:ilvl w:val="0"/>
          <w:numId w:val="1230"/>
        </w:numPr>
      </w:pPr>
      <w:r>
        <w:t>&lt;soap:Body&gt;</w:t>
      </w:r>
    </w:p>
    <w:p w14:paraId="6D794E55" w14:textId="77777777" w:rsidR="007131AB" w:rsidRDefault="00000000">
      <w:pPr>
        <w:numPr>
          <w:ilvl w:val="1"/>
          <w:numId w:val="1231"/>
        </w:numPr>
      </w:pPr>
      <w:r>
        <w:t>&lt;CheckAsyncMailMergeProgressResponse xmlns="http://archer-tech.com/webservices/"&gt;</w:t>
      </w:r>
    </w:p>
    <w:p w14:paraId="61BF1301" w14:textId="77777777" w:rsidR="007131AB" w:rsidRDefault="00000000">
      <w:pPr>
        <w:numPr>
          <w:ilvl w:val="2"/>
          <w:numId w:val="1232"/>
        </w:numPr>
      </w:pPr>
      <w:r>
        <w:t>&lt;CheckAsyncMailMergeProgressResult&gt;</w:t>
      </w:r>
      <w:r>
        <w:rPr>
          <w:b/>
          <w:bCs/>
        </w:rPr>
        <w:t>int</w:t>
      </w:r>
      <w:r>
        <w:t>&lt;/CheckAsyncMailMergeProgressResult&gt;</w:t>
      </w:r>
    </w:p>
    <w:p w14:paraId="7A48FE94" w14:textId="77777777" w:rsidR="007131AB" w:rsidRDefault="00000000">
      <w:pPr>
        <w:numPr>
          <w:ilvl w:val="1"/>
          <w:numId w:val="1229"/>
        </w:numPr>
      </w:pPr>
      <w:r>
        <w:lastRenderedPageBreak/>
        <w:t>&lt;/CheckAsyncMailMergeProgressResponse&gt;</w:t>
      </w:r>
    </w:p>
    <w:p w14:paraId="5D5B5F36" w14:textId="77777777" w:rsidR="007131AB" w:rsidRDefault="00000000">
      <w:pPr>
        <w:numPr>
          <w:ilvl w:val="0"/>
          <w:numId w:val="1229"/>
        </w:numPr>
      </w:pPr>
      <w:r>
        <w:t>&lt;/soap:Body&gt;</w:t>
      </w:r>
    </w:p>
    <w:p w14:paraId="156086BE" w14:textId="77777777" w:rsidR="007131AB" w:rsidRDefault="00000000">
      <w:pPr>
        <w:pStyle w:val="FirstParagraph"/>
      </w:pPr>
      <w:r>
        <w:t>&lt;/soap:Envelope&gt;</w:t>
      </w:r>
    </w:p>
    <w:bookmarkEnd w:id="332"/>
    <w:p w14:paraId="331DDE9F" w14:textId="77777777" w:rsidR="007131AB" w:rsidRDefault="00000000">
      <w:r>
        <w:br w:type="page"/>
      </w:r>
    </w:p>
    <w:p w14:paraId="1BF24B10" w14:textId="77777777" w:rsidR="007131AB" w:rsidRDefault="00000000">
      <w:pPr>
        <w:pStyle w:val="Ttulo1"/>
      </w:pPr>
      <w:bookmarkStart w:id="333" w:name="createcmstentry-1"/>
      <w:r>
        <w:lastRenderedPageBreak/>
        <w:t>CreateCMSTEntry</w:t>
      </w:r>
    </w:p>
    <w:p w14:paraId="39365B5C" w14:textId="77777777" w:rsidR="007131AB" w:rsidRDefault="00000000">
      <w:pPr>
        <w:pStyle w:val="FirstParagraph"/>
      </w:pPr>
      <w:r>
        <w:t>O método CreateCMSTEntry atribui um valor a um relacionamento entre 2 registros.</w:t>
      </w:r>
    </w:p>
    <w:p w14:paraId="755BBB40" w14:textId="77777777" w:rsidR="007131AB" w:rsidRDefault="00000000">
      <w:pPr>
        <w:pStyle w:val="Corpodetexto"/>
      </w:pPr>
      <w:r>
        <w:t>Nesta página</w:t>
      </w:r>
    </w:p>
    <w:p w14:paraId="5B2B767E" w14:textId="77777777" w:rsidR="007131AB" w:rsidRDefault="00000000">
      <w:pPr>
        <w:pStyle w:val="Compact"/>
        <w:numPr>
          <w:ilvl w:val="0"/>
          <w:numId w:val="1233"/>
        </w:numPr>
      </w:pPr>
      <w:hyperlink w:anchor="Uso">
        <w:r>
          <w:rPr>
            <w:rStyle w:val="Hyperlink"/>
          </w:rPr>
          <w:t>Uso</w:t>
        </w:r>
      </w:hyperlink>
    </w:p>
    <w:p w14:paraId="2D6D9D83" w14:textId="77777777" w:rsidR="007131AB" w:rsidRDefault="00000000">
      <w:pPr>
        <w:pStyle w:val="Compact"/>
        <w:numPr>
          <w:ilvl w:val="0"/>
          <w:numId w:val="1233"/>
        </w:numPr>
      </w:pPr>
      <w:hyperlink w:anchor="Exemplos">
        <w:r>
          <w:rPr>
            <w:rStyle w:val="Hyperlink"/>
          </w:rPr>
          <w:t>Exemplos</w:t>
        </w:r>
      </w:hyperlink>
    </w:p>
    <w:p w14:paraId="614066FB" w14:textId="77777777" w:rsidR="007131AB" w:rsidRDefault="00000000">
      <w:pPr>
        <w:pStyle w:val="Ttulo2"/>
      </w:pPr>
      <w:r>
        <w:t>Uso</w:t>
      </w:r>
    </w:p>
    <w:p w14:paraId="7EBB9474" w14:textId="77777777" w:rsidR="007131AB" w:rsidRDefault="00000000">
      <w:pPr>
        <w:pStyle w:val="FirstParagraph"/>
      </w:pPr>
      <w:r>
        <w:rPr>
          <w:b/>
          <w:bCs/>
        </w:rPr>
        <w:t>Privilégios.</w:t>
      </w:r>
      <w:r>
        <w:t xml:space="preserve"> Este método requer privilégios de criação.</w:t>
      </w:r>
    </w:p>
    <w:p w14:paraId="7D3B2E35" w14:textId="77777777" w:rsidR="007131AB" w:rsidRDefault="00000000">
      <w:pPr>
        <w:pStyle w:val="Corpodetexto"/>
      </w:pPr>
      <w:r>
        <w:rPr>
          <w:b/>
          <w:bCs/>
        </w:rPr>
        <w:t>Parâmetros.</w:t>
      </w:r>
    </w:p>
    <w:p w14:paraId="6268A20F" w14:textId="77777777" w:rsidR="007131AB" w:rsidRDefault="00000000">
      <w:pPr>
        <w:pStyle w:val="TableCaption"/>
      </w:pPr>
      <w:r>
        <w:t>A tabela a seguir descreve os parâmetros do método CreateCMSTEntry.</w:t>
      </w:r>
    </w:p>
    <w:tbl>
      <w:tblPr>
        <w:tblStyle w:val="Table"/>
        <w:tblW w:w="0" w:type="auto"/>
        <w:tblLook w:val="0020" w:firstRow="1" w:lastRow="0" w:firstColumn="0" w:lastColumn="0" w:noHBand="0" w:noVBand="0"/>
      </w:tblPr>
      <w:tblGrid>
        <w:gridCol w:w="1638"/>
        <w:gridCol w:w="1141"/>
        <w:gridCol w:w="6059"/>
      </w:tblGrid>
      <w:tr w:rsidR="007131AB" w14:paraId="5A54D5DA"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31E0E8F" w14:textId="77777777" w:rsidR="007131AB" w:rsidRDefault="00000000">
            <w:pPr>
              <w:pStyle w:val="Corpodetexto"/>
            </w:pPr>
            <w:r>
              <w:t>Parâmetro</w:t>
            </w:r>
          </w:p>
        </w:tc>
        <w:tc>
          <w:tcPr>
            <w:tcW w:w="0" w:type="auto"/>
          </w:tcPr>
          <w:p w14:paraId="1321807C" w14:textId="77777777" w:rsidR="007131AB" w:rsidRDefault="00000000">
            <w:pPr>
              <w:pStyle w:val="Corpodetexto"/>
            </w:pPr>
            <w:r>
              <w:t>Tipo de dados</w:t>
            </w:r>
          </w:p>
        </w:tc>
        <w:tc>
          <w:tcPr>
            <w:tcW w:w="0" w:type="auto"/>
          </w:tcPr>
          <w:p w14:paraId="074AC42E" w14:textId="77777777" w:rsidR="007131AB" w:rsidRDefault="00000000">
            <w:pPr>
              <w:pStyle w:val="Corpodetexto"/>
            </w:pPr>
            <w:r>
              <w:t>Valor</w:t>
            </w:r>
          </w:p>
        </w:tc>
      </w:tr>
      <w:tr w:rsidR="007131AB" w14:paraId="72C2D87C" w14:textId="77777777">
        <w:tc>
          <w:tcPr>
            <w:tcW w:w="0" w:type="auto"/>
          </w:tcPr>
          <w:p w14:paraId="039CEE6E" w14:textId="77777777" w:rsidR="007131AB" w:rsidRDefault="00000000">
            <w:pPr>
              <w:pStyle w:val="Corpodetexto"/>
            </w:pPr>
            <w:r>
              <w:t>sessionToken</w:t>
            </w:r>
          </w:p>
        </w:tc>
        <w:tc>
          <w:tcPr>
            <w:tcW w:w="0" w:type="auto"/>
          </w:tcPr>
          <w:p w14:paraId="3673AA75" w14:textId="77777777" w:rsidR="007131AB" w:rsidRDefault="00000000">
            <w:pPr>
              <w:pStyle w:val="Corpodetexto"/>
            </w:pPr>
            <w:r>
              <w:t>String</w:t>
            </w:r>
          </w:p>
        </w:tc>
        <w:tc>
          <w:tcPr>
            <w:tcW w:w="0" w:type="auto"/>
          </w:tcPr>
          <w:p w14:paraId="0E5F22B3" w14:textId="4FFC701C" w:rsidR="007131AB" w:rsidRDefault="00000000">
            <w:pPr>
              <w:pStyle w:val="Corpodetexto"/>
            </w:pPr>
            <w:r>
              <w:t xml:space="preserve">sessionToken válido retornado pelo método </w:t>
            </w:r>
            <w:hyperlink r:id="rId366">
              <w:r>
                <w:rPr>
                  <w:rStyle w:val="Hyperlink"/>
                </w:rPr>
                <w:t>general.CreateUserSession</w:t>
              </w:r>
            </w:hyperlink>
            <w:r>
              <w:t>.</w:t>
            </w:r>
          </w:p>
        </w:tc>
      </w:tr>
      <w:tr w:rsidR="007131AB" w14:paraId="4B6DE46C" w14:textId="77777777">
        <w:tc>
          <w:tcPr>
            <w:tcW w:w="0" w:type="auto"/>
          </w:tcPr>
          <w:p w14:paraId="37F7F460" w14:textId="77777777" w:rsidR="007131AB" w:rsidRDefault="00000000">
            <w:pPr>
              <w:pStyle w:val="Corpodetexto"/>
            </w:pPr>
            <w:r>
              <w:t>contentId</w:t>
            </w:r>
          </w:p>
        </w:tc>
        <w:tc>
          <w:tcPr>
            <w:tcW w:w="0" w:type="auto"/>
          </w:tcPr>
          <w:p w14:paraId="3E66CCEF" w14:textId="77777777" w:rsidR="007131AB" w:rsidRDefault="00000000">
            <w:pPr>
              <w:pStyle w:val="Corpodetexto"/>
            </w:pPr>
            <w:r>
              <w:t>Número inteiro</w:t>
            </w:r>
          </w:p>
        </w:tc>
        <w:tc>
          <w:tcPr>
            <w:tcW w:w="0" w:type="auto"/>
          </w:tcPr>
          <w:p w14:paraId="08D0C04C" w14:textId="2A7744C1" w:rsidR="007131AB" w:rsidRDefault="00000000">
            <w:pPr>
              <w:pStyle w:val="Corpodetexto"/>
            </w:pPr>
            <w:r>
              <w:t xml:space="preserve">ID interno de um registro no aplicativo de origem (ou seja, o aplicativo em que o campo CAST foi definido), conforme retornado pelo método </w:t>
            </w:r>
            <w:hyperlink r:id="rId367">
              <w:r>
                <w:rPr>
                  <w:rStyle w:val="Hyperlink"/>
                </w:rPr>
                <w:t>search.ExecuteSearch</w:t>
              </w:r>
            </w:hyperlink>
            <w:r>
              <w:t>.</w:t>
            </w:r>
          </w:p>
        </w:tc>
      </w:tr>
      <w:tr w:rsidR="007131AB" w14:paraId="00208158" w14:textId="77777777">
        <w:tc>
          <w:tcPr>
            <w:tcW w:w="0" w:type="auto"/>
          </w:tcPr>
          <w:p w14:paraId="51E0E1A5" w14:textId="77777777" w:rsidR="007131AB" w:rsidRDefault="00000000">
            <w:pPr>
              <w:pStyle w:val="Corpodetexto"/>
            </w:pPr>
            <w:r>
              <w:t>fieldId</w:t>
            </w:r>
          </w:p>
        </w:tc>
        <w:tc>
          <w:tcPr>
            <w:tcW w:w="0" w:type="auto"/>
          </w:tcPr>
          <w:p w14:paraId="3B3D4BB0" w14:textId="77777777" w:rsidR="007131AB" w:rsidRDefault="00000000">
            <w:pPr>
              <w:pStyle w:val="Corpodetexto"/>
            </w:pPr>
            <w:r>
              <w:t>Número inteiro</w:t>
            </w:r>
          </w:p>
        </w:tc>
        <w:tc>
          <w:tcPr>
            <w:tcW w:w="0" w:type="auto"/>
          </w:tcPr>
          <w:p w14:paraId="398D631F" w14:textId="38981F42" w:rsidR="007131AB" w:rsidRDefault="00000000">
            <w:pPr>
              <w:pStyle w:val="Corpodetexto"/>
            </w:pPr>
            <w:r>
              <w:t xml:space="preserve">ID interno do campo CAST no aplicativo de origem (ou seja, o aplicativo em que o campo CAST foi definido). É possível obter o ID de campo no relatório de detalhes do aplicativo no Gerador de aplicativos. IDs de campo também são fornecidos nos resultados do método </w:t>
            </w:r>
            <w:hyperlink r:id="rId368">
              <w:r>
                <w:rPr>
                  <w:rStyle w:val="Hyperlink"/>
                </w:rPr>
                <w:t>record.GetRecordById</w:t>
              </w:r>
            </w:hyperlink>
            <w:r>
              <w:t>.</w:t>
            </w:r>
          </w:p>
        </w:tc>
      </w:tr>
      <w:tr w:rsidR="007131AB" w14:paraId="6F022850" w14:textId="77777777">
        <w:tc>
          <w:tcPr>
            <w:tcW w:w="0" w:type="auto"/>
          </w:tcPr>
          <w:p w14:paraId="7A0EC1B7" w14:textId="77777777" w:rsidR="007131AB" w:rsidRDefault="00000000">
            <w:pPr>
              <w:pStyle w:val="Corpodetexto"/>
            </w:pPr>
            <w:r>
              <w:t>parentId</w:t>
            </w:r>
          </w:p>
        </w:tc>
        <w:tc>
          <w:tcPr>
            <w:tcW w:w="0" w:type="auto"/>
          </w:tcPr>
          <w:p w14:paraId="232A84E4" w14:textId="77777777" w:rsidR="007131AB" w:rsidRDefault="00000000">
            <w:pPr>
              <w:pStyle w:val="Corpodetexto"/>
            </w:pPr>
            <w:r>
              <w:t>Número inteiro</w:t>
            </w:r>
          </w:p>
        </w:tc>
        <w:tc>
          <w:tcPr>
            <w:tcW w:w="0" w:type="auto"/>
          </w:tcPr>
          <w:p w14:paraId="3138E6FC" w14:textId="1294FC08" w:rsidR="007131AB" w:rsidRDefault="00000000">
            <w:pPr>
              <w:pStyle w:val="Corpodetexto"/>
            </w:pPr>
            <w:r>
              <w:t xml:space="preserve">ID interno do registro de conteúdo no aplicativo relacionado (ou seja, o aplicativo especificado durante a configuração do campo CAST no aplicativo de origem) conforme retornado pelo método </w:t>
            </w:r>
            <w:hyperlink r:id="rId369">
              <w:r>
                <w:rPr>
                  <w:rStyle w:val="Hyperlink"/>
                </w:rPr>
                <w:t>search.ExecuteSearch</w:t>
              </w:r>
            </w:hyperlink>
            <w:r>
              <w:t>.</w:t>
            </w:r>
          </w:p>
        </w:tc>
      </w:tr>
      <w:tr w:rsidR="007131AB" w14:paraId="64F27B48" w14:textId="77777777">
        <w:tc>
          <w:tcPr>
            <w:tcW w:w="0" w:type="auto"/>
          </w:tcPr>
          <w:p w14:paraId="40D16BF0" w14:textId="77777777" w:rsidR="007131AB" w:rsidRDefault="00000000">
            <w:pPr>
              <w:pStyle w:val="Corpodetexto"/>
            </w:pPr>
            <w:r>
              <w:t>valueId</w:t>
            </w:r>
          </w:p>
        </w:tc>
        <w:tc>
          <w:tcPr>
            <w:tcW w:w="0" w:type="auto"/>
          </w:tcPr>
          <w:p w14:paraId="3D26BF2A" w14:textId="77777777" w:rsidR="007131AB" w:rsidRDefault="00000000">
            <w:pPr>
              <w:pStyle w:val="Corpodetexto"/>
            </w:pPr>
            <w:r>
              <w:t>Número inteiro</w:t>
            </w:r>
          </w:p>
        </w:tc>
        <w:tc>
          <w:tcPr>
            <w:tcW w:w="0" w:type="auto"/>
          </w:tcPr>
          <w:p w14:paraId="12807418" w14:textId="4A66062A" w:rsidR="007131AB" w:rsidRDefault="00000000">
            <w:pPr>
              <w:pStyle w:val="Corpodetexto"/>
            </w:pPr>
            <w:r>
              <w:t xml:space="preserve">ID interno do valor específico da lista de valores que você deseja modificar, retornado pelo método </w:t>
            </w:r>
            <w:hyperlink r:id="rId370">
              <w:r>
                <w:rPr>
                  <w:rStyle w:val="Hyperlink"/>
                </w:rPr>
                <w:t>field.LookupListValue</w:t>
              </w:r>
            </w:hyperlink>
            <w:r>
              <w:t>.</w:t>
            </w:r>
          </w:p>
        </w:tc>
      </w:tr>
      <w:tr w:rsidR="007131AB" w14:paraId="39A28821" w14:textId="77777777">
        <w:tc>
          <w:tcPr>
            <w:tcW w:w="0" w:type="auto"/>
          </w:tcPr>
          <w:p w14:paraId="45706CB2" w14:textId="77777777" w:rsidR="007131AB" w:rsidRDefault="00000000">
            <w:pPr>
              <w:pStyle w:val="Corpodetexto"/>
            </w:pPr>
            <w:r>
              <w:lastRenderedPageBreak/>
              <w:t>comentários</w:t>
            </w:r>
          </w:p>
        </w:tc>
        <w:tc>
          <w:tcPr>
            <w:tcW w:w="0" w:type="auto"/>
          </w:tcPr>
          <w:p w14:paraId="0506C5F4" w14:textId="77777777" w:rsidR="007131AB" w:rsidRDefault="00000000">
            <w:pPr>
              <w:pStyle w:val="Corpodetexto"/>
            </w:pPr>
            <w:r>
              <w:t>String</w:t>
            </w:r>
          </w:p>
        </w:tc>
        <w:tc>
          <w:tcPr>
            <w:tcW w:w="0" w:type="auto"/>
          </w:tcPr>
          <w:p w14:paraId="6FE4DA95" w14:textId="77777777" w:rsidR="007131AB" w:rsidRDefault="00000000">
            <w:pPr>
              <w:pStyle w:val="Corpodetexto"/>
            </w:pPr>
            <w:r>
              <w:t>Observações sobre a atribuição do valor acima.</w:t>
            </w:r>
          </w:p>
        </w:tc>
      </w:tr>
    </w:tbl>
    <w:p w14:paraId="2B4D3986" w14:textId="77777777" w:rsidR="007131AB" w:rsidRDefault="00000000">
      <w:pPr>
        <w:pStyle w:val="Corpodetexto"/>
      </w:pPr>
      <w:r>
        <w:rPr>
          <w:b/>
          <w:bCs/>
        </w:rPr>
        <w:t>Observação:</w:t>
      </w:r>
      <w:r>
        <w:t xml:space="preserve"> Os parâmetros contentId e parentId precisam ter um relacionamento, conforme definido pela configuração do campo Rastreamento de status entre aplicativos do Gerador de aplicativos.</w:t>
      </w:r>
    </w:p>
    <w:p w14:paraId="4CA493DC"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60C93204" w14:textId="77777777" w:rsidR="007131AB" w:rsidRDefault="00000000">
      <w:pPr>
        <w:pStyle w:val="Ttulo2"/>
      </w:pPr>
      <w:r>
        <w:t>Exemplos</w:t>
      </w:r>
    </w:p>
    <w:p w14:paraId="2190AE27" w14:textId="77777777" w:rsidR="007131AB" w:rsidRDefault="00000000">
      <w:pPr>
        <w:pStyle w:val="FirstParagraph"/>
      </w:pPr>
      <w:r>
        <w:t>Exemplo de chamada C#</w:t>
      </w:r>
    </w:p>
    <w:p w14:paraId="4675DAD2" w14:textId="77777777" w:rsidR="007131AB" w:rsidRDefault="00000000">
      <w:pPr>
        <w:pStyle w:val="Corpodetexto"/>
      </w:pPr>
      <w:r>
        <w:t>iReturnCode = rec.CreateCMSTEntry(sSessionToken, iContentIDinIncidentsApplication, iCASTFieldIDinIncidentsApplication, iContentIDinResponseProceduresApplication, iValuesListValueIDToSet, "Hello World");</w:t>
      </w:r>
    </w:p>
    <w:p w14:paraId="32587D29" w14:textId="77777777" w:rsidR="007131AB" w:rsidRDefault="00000000">
      <w:pPr>
        <w:pStyle w:val="Corpodetexto"/>
      </w:pPr>
      <w:r>
        <w:t>Exemplo de solicitação</w:t>
      </w:r>
    </w:p>
    <w:p w14:paraId="07C663B1"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60EB2FF3" w14:textId="77777777" w:rsidR="007131AB" w:rsidRDefault="00000000">
      <w:pPr>
        <w:pStyle w:val="Corpodetexto"/>
      </w:pPr>
      <w:r>
        <w:t>POST /archer/ws/record.asmx HTTP/1.1</w:t>
      </w:r>
    </w:p>
    <w:p w14:paraId="399B7563" w14:textId="77777777" w:rsidR="007131AB" w:rsidRDefault="00000000">
      <w:pPr>
        <w:pStyle w:val="Corpodetexto"/>
      </w:pPr>
      <w:r>
        <w:t>Host: staging</w:t>
      </w:r>
    </w:p>
    <w:p w14:paraId="1BF33753" w14:textId="77777777" w:rsidR="007131AB" w:rsidRDefault="00000000">
      <w:pPr>
        <w:pStyle w:val="Corpodetexto"/>
      </w:pPr>
      <w:r>
        <w:t>Content-Type: text/xml; charset=utf-8</w:t>
      </w:r>
    </w:p>
    <w:p w14:paraId="5C9E3541" w14:textId="77777777" w:rsidR="007131AB" w:rsidRDefault="00000000">
      <w:pPr>
        <w:pStyle w:val="Corpodetexto"/>
      </w:pPr>
      <w:r>
        <w:t xml:space="preserve">Content-Length: </w:t>
      </w:r>
      <w:r>
        <w:rPr>
          <w:b/>
          <w:bCs/>
        </w:rPr>
        <w:t>length</w:t>
      </w:r>
    </w:p>
    <w:p w14:paraId="3C6DF11B" w14:textId="77777777" w:rsidR="007131AB" w:rsidRDefault="00000000">
      <w:pPr>
        <w:pStyle w:val="Corpodetexto"/>
      </w:pPr>
      <w:r>
        <w:t>SOAPAction: "http://archer-tech.com/webservices/CreateCMSTEntry"</w:t>
      </w:r>
      <w:r>
        <w:br/>
      </w:r>
      <w:r>
        <w:br/>
      </w:r>
    </w:p>
    <w:p w14:paraId="60C76143" w14:textId="77777777" w:rsidR="007131AB" w:rsidRDefault="00000000">
      <w:pPr>
        <w:pStyle w:val="Corpodetexto"/>
      </w:pPr>
      <w:r>
        <w:t>&lt;?xml version="1.0" encoding="utf-8"?&gt;</w:t>
      </w:r>
    </w:p>
    <w:p w14:paraId="5BEB39FB" w14:textId="77777777" w:rsidR="007131AB" w:rsidRDefault="00000000">
      <w:pPr>
        <w:pStyle w:val="Corpodetexto"/>
      </w:pPr>
      <w:r>
        <w:t>&lt;soap:Envelope xmlns:xsi="http://www.w3.org/2001/XMLSchema-instance" xmlns:xsd="http://www.w3.org/2001/XMLSchema" xmlns:soap="http://schemas.xmlsoap.org/soap/envelope/"&gt;</w:t>
      </w:r>
    </w:p>
    <w:p w14:paraId="6A1C2893" w14:textId="77777777" w:rsidR="007131AB" w:rsidRDefault="00000000">
      <w:pPr>
        <w:numPr>
          <w:ilvl w:val="0"/>
          <w:numId w:val="1234"/>
        </w:numPr>
      </w:pPr>
      <w:r>
        <w:t>&lt;soap:Body&gt;</w:t>
      </w:r>
    </w:p>
    <w:p w14:paraId="554D79CD" w14:textId="77777777" w:rsidR="007131AB" w:rsidRDefault="00000000">
      <w:pPr>
        <w:numPr>
          <w:ilvl w:val="1"/>
          <w:numId w:val="1235"/>
        </w:numPr>
      </w:pPr>
      <w:r>
        <w:t>&lt;CreateCMSTEntry xmlns="http://archer-tech.com/webservices/"&gt;</w:t>
      </w:r>
    </w:p>
    <w:p w14:paraId="1846849E" w14:textId="77777777" w:rsidR="007131AB" w:rsidRDefault="00000000">
      <w:pPr>
        <w:numPr>
          <w:ilvl w:val="2"/>
          <w:numId w:val="1236"/>
        </w:numPr>
      </w:pPr>
      <w:r>
        <w:lastRenderedPageBreak/>
        <w:t>&lt;sessionToken&gt;</w:t>
      </w:r>
      <w:r>
        <w:rPr>
          <w:b/>
          <w:bCs/>
        </w:rPr>
        <w:t>string</w:t>
      </w:r>
      <w:r>
        <w:t>&lt;/sessionToken&gt;</w:t>
      </w:r>
    </w:p>
    <w:p w14:paraId="645A5E63" w14:textId="77777777" w:rsidR="007131AB" w:rsidRDefault="00000000">
      <w:pPr>
        <w:numPr>
          <w:ilvl w:val="2"/>
          <w:numId w:val="1237"/>
        </w:numPr>
      </w:pPr>
      <w:r>
        <w:t>&lt;contentId&gt;</w:t>
      </w:r>
      <w:r>
        <w:rPr>
          <w:b/>
          <w:bCs/>
        </w:rPr>
        <w:t>int</w:t>
      </w:r>
      <w:r>
        <w:t>&lt;/contentId&gt;</w:t>
      </w:r>
    </w:p>
    <w:p w14:paraId="79E3F69F" w14:textId="77777777" w:rsidR="007131AB" w:rsidRDefault="00000000">
      <w:pPr>
        <w:numPr>
          <w:ilvl w:val="2"/>
          <w:numId w:val="1237"/>
        </w:numPr>
      </w:pPr>
      <w:r>
        <w:t>&lt;fieldId&gt;</w:t>
      </w:r>
      <w:r>
        <w:rPr>
          <w:b/>
          <w:bCs/>
        </w:rPr>
        <w:t>int</w:t>
      </w:r>
      <w:r>
        <w:t>&lt;/fieldId&gt;</w:t>
      </w:r>
    </w:p>
    <w:p w14:paraId="397918DD" w14:textId="77777777" w:rsidR="007131AB" w:rsidRDefault="00000000">
      <w:pPr>
        <w:numPr>
          <w:ilvl w:val="2"/>
          <w:numId w:val="1237"/>
        </w:numPr>
      </w:pPr>
      <w:r>
        <w:t>&lt;parentId&gt;</w:t>
      </w:r>
      <w:r>
        <w:rPr>
          <w:b/>
          <w:bCs/>
        </w:rPr>
        <w:t>int</w:t>
      </w:r>
      <w:r>
        <w:t>&lt;/parentId&gt;</w:t>
      </w:r>
    </w:p>
    <w:p w14:paraId="75BBADB9" w14:textId="77777777" w:rsidR="007131AB" w:rsidRDefault="00000000">
      <w:pPr>
        <w:numPr>
          <w:ilvl w:val="2"/>
          <w:numId w:val="1237"/>
        </w:numPr>
      </w:pPr>
      <w:r>
        <w:t>&lt;valueId&gt;</w:t>
      </w:r>
      <w:r>
        <w:rPr>
          <w:b/>
          <w:bCs/>
        </w:rPr>
        <w:t>int</w:t>
      </w:r>
      <w:r>
        <w:t>&lt;/valueId&gt;</w:t>
      </w:r>
    </w:p>
    <w:p w14:paraId="3C049170" w14:textId="77777777" w:rsidR="007131AB" w:rsidRDefault="00000000">
      <w:pPr>
        <w:numPr>
          <w:ilvl w:val="2"/>
          <w:numId w:val="1237"/>
        </w:numPr>
      </w:pPr>
      <w:r>
        <w:t>&lt;comments&gt;</w:t>
      </w:r>
      <w:r>
        <w:rPr>
          <w:b/>
          <w:bCs/>
        </w:rPr>
        <w:t>string</w:t>
      </w:r>
      <w:r>
        <w:t>&lt;/comments&gt;</w:t>
      </w:r>
    </w:p>
    <w:p w14:paraId="164C39A6" w14:textId="77777777" w:rsidR="007131AB" w:rsidRDefault="00000000">
      <w:pPr>
        <w:numPr>
          <w:ilvl w:val="1"/>
          <w:numId w:val="1237"/>
        </w:numPr>
      </w:pPr>
      <w:r>
        <w:t>&lt;/CreateCMSTEntry&gt;</w:t>
      </w:r>
    </w:p>
    <w:p w14:paraId="054C657B" w14:textId="77777777" w:rsidR="007131AB" w:rsidRDefault="00000000">
      <w:pPr>
        <w:numPr>
          <w:ilvl w:val="0"/>
          <w:numId w:val="1237"/>
        </w:numPr>
      </w:pPr>
      <w:r>
        <w:t>&lt;/soap:Body&gt;</w:t>
      </w:r>
    </w:p>
    <w:p w14:paraId="5EDDE0CB" w14:textId="77777777" w:rsidR="007131AB" w:rsidRDefault="00000000">
      <w:pPr>
        <w:pStyle w:val="FirstParagraph"/>
      </w:pPr>
      <w:r>
        <w:t>&lt;/soap:Envelope&gt;</w:t>
      </w:r>
    </w:p>
    <w:p w14:paraId="0105C609" w14:textId="77777777" w:rsidR="007131AB" w:rsidRDefault="00000000">
      <w:pPr>
        <w:pStyle w:val="Corpodetexto"/>
      </w:pPr>
      <w:r>
        <w:t>Exemplo de resposta</w:t>
      </w:r>
    </w:p>
    <w:p w14:paraId="558AE52A" w14:textId="77777777" w:rsidR="007131AB" w:rsidRDefault="00000000">
      <w:pPr>
        <w:pStyle w:val="Corpodetexto"/>
      </w:pPr>
      <w:r>
        <w:t>HTTP/1.1 200 OK</w:t>
      </w:r>
    </w:p>
    <w:p w14:paraId="4C86684E" w14:textId="77777777" w:rsidR="007131AB" w:rsidRDefault="00000000">
      <w:pPr>
        <w:pStyle w:val="Corpodetexto"/>
      </w:pPr>
      <w:r>
        <w:t>Content-Type: text/xml; charset=utf-8</w:t>
      </w:r>
    </w:p>
    <w:p w14:paraId="5B5C5ACA" w14:textId="77777777" w:rsidR="007131AB" w:rsidRDefault="00000000">
      <w:pPr>
        <w:pStyle w:val="Corpodetexto"/>
      </w:pPr>
      <w:r>
        <w:t xml:space="preserve">Content-Length: </w:t>
      </w:r>
      <w:r>
        <w:rPr>
          <w:b/>
          <w:bCs/>
        </w:rPr>
        <w:t>length</w:t>
      </w:r>
      <w:r>
        <w:br/>
      </w:r>
    </w:p>
    <w:p w14:paraId="0113EB27" w14:textId="77777777" w:rsidR="007131AB" w:rsidRDefault="00000000">
      <w:pPr>
        <w:pStyle w:val="Corpodetexto"/>
      </w:pPr>
      <w:r>
        <w:t>&lt;?xml version="1.0" encoding="utf-8"?&gt;</w:t>
      </w:r>
    </w:p>
    <w:p w14:paraId="7430DCA1" w14:textId="77777777" w:rsidR="007131AB" w:rsidRDefault="00000000">
      <w:pPr>
        <w:pStyle w:val="Corpodetexto"/>
      </w:pPr>
      <w:r>
        <w:t>&lt;soap:Envelope xmlns:xsi="http://www.w3.org/2001/XMLSchema-instance" xmlns:xsd="http://www.w3.org/2001/XMLSchema" xmlns:soap="http://schemas.xmlsoap.org/soap/envelope/"&gt;</w:t>
      </w:r>
    </w:p>
    <w:p w14:paraId="118D05CD" w14:textId="77777777" w:rsidR="007131AB" w:rsidRDefault="00000000">
      <w:pPr>
        <w:numPr>
          <w:ilvl w:val="0"/>
          <w:numId w:val="1238"/>
        </w:numPr>
      </w:pPr>
      <w:r>
        <w:t>&lt;soap:Body&gt;</w:t>
      </w:r>
    </w:p>
    <w:p w14:paraId="6A244B7B" w14:textId="77777777" w:rsidR="007131AB" w:rsidRDefault="00000000">
      <w:pPr>
        <w:numPr>
          <w:ilvl w:val="1"/>
          <w:numId w:val="1239"/>
        </w:numPr>
      </w:pPr>
      <w:r>
        <w:t>&lt;CreateCMSTEntryResponse xmlns="http://archer-tech.com/webservices/"&gt;</w:t>
      </w:r>
    </w:p>
    <w:p w14:paraId="0D70AEDD" w14:textId="77777777" w:rsidR="007131AB" w:rsidRDefault="00000000">
      <w:pPr>
        <w:numPr>
          <w:ilvl w:val="2"/>
          <w:numId w:val="1240"/>
        </w:numPr>
      </w:pPr>
      <w:r>
        <w:t>&lt;CreateCMSTEntryResult&gt;</w:t>
      </w:r>
      <w:r>
        <w:rPr>
          <w:b/>
          <w:bCs/>
        </w:rPr>
        <w:t>int</w:t>
      </w:r>
      <w:r>
        <w:t>&lt;/CreateCMSTEntryResult&gt;</w:t>
      </w:r>
    </w:p>
    <w:p w14:paraId="36F10D75" w14:textId="77777777" w:rsidR="007131AB" w:rsidRDefault="00000000">
      <w:pPr>
        <w:numPr>
          <w:ilvl w:val="1"/>
          <w:numId w:val="1237"/>
        </w:numPr>
      </w:pPr>
      <w:r>
        <w:t>&lt;/CreateCMSTEntryResponse&gt;</w:t>
      </w:r>
    </w:p>
    <w:p w14:paraId="589E0BAF" w14:textId="77777777" w:rsidR="007131AB" w:rsidRDefault="00000000">
      <w:pPr>
        <w:numPr>
          <w:ilvl w:val="0"/>
          <w:numId w:val="1237"/>
        </w:numPr>
      </w:pPr>
      <w:r>
        <w:t>&lt;/soap:Body&gt;</w:t>
      </w:r>
    </w:p>
    <w:p w14:paraId="42330BAB" w14:textId="77777777" w:rsidR="007131AB" w:rsidRDefault="00000000">
      <w:pPr>
        <w:pStyle w:val="FirstParagraph"/>
      </w:pPr>
      <w:r>
        <w:t>&lt;/soap:Envelope&gt;</w:t>
      </w:r>
    </w:p>
    <w:bookmarkEnd w:id="333"/>
    <w:p w14:paraId="3B5389D2" w14:textId="77777777" w:rsidR="007131AB" w:rsidRDefault="00000000">
      <w:r>
        <w:br w:type="page"/>
      </w:r>
    </w:p>
    <w:p w14:paraId="0EDB09F2" w14:textId="77777777" w:rsidR="007131AB" w:rsidRDefault="00000000">
      <w:pPr>
        <w:pStyle w:val="Ttulo1"/>
      </w:pPr>
      <w:bookmarkStart w:id="334" w:name="createquestionnairerecord-1"/>
      <w:r>
        <w:lastRenderedPageBreak/>
        <w:t>CreateQuestionnaireRecord</w:t>
      </w:r>
    </w:p>
    <w:p w14:paraId="0419356D" w14:textId="77777777" w:rsidR="007131AB" w:rsidRDefault="00000000">
      <w:pPr>
        <w:pStyle w:val="FirstParagraph"/>
      </w:pPr>
      <w:r>
        <w:t>O método CreateQuestionnaireRecord cria um novo registro de questionário no questionário especificado preenchendo somente o campo de referência cruzada de destino.</w:t>
      </w:r>
    </w:p>
    <w:p w14:paraId="56234607" w14:textId="77777777" w:rsidR="007131AB" w:rsidRDefault="00000000">
      <w:pPr>
        <w:pStyle w:val="Corpodetexto"/>
      </w:pPr>
      <w:r>
        <w:t>Nesta página</w:t>
      </w:r>
    </w:p>
    <w:p w14:paraId="2242538F" w14:textId="77777777" w:rsidR="007131AB" w:rsidRDefault="00000000">
      <w:pPr>
        <w:pStyle w:val="Compact"/>
        <w:numPr>
          <w:ilvl w:val="0"/>
          <w:numId w:val="1241"/>
        </w:numPr>
      </w:pPr>
      <w:hyperlink w:anchor="Uso">
        <w:r>
          <w:rPr>
            <w:rStyle w:val="Hyperlink"/>
          </w:rPr>
          <w:t>Uso</w:t>
        </w:r>
      </w:hyperlink>
    </w:p>
    <w:p w14:paraId="658C66B2" w14:textId="77777777" w:rsidR="007131AB" w:rsidRDefault="00000000">
      <w:pPr>
        <w:pStyle w:val="Compact"/>
        <w:numPr>
          <w:ilvl w:val="0"/>
          <w:numId w:val="1241"/>
        </w:numPr>
      </w:pPr>
      <w:hyperlink w:anchor="Exemplos">
        <w:r>
          <w:rPr>
            <w:rStyle w:val="Hyperlink"/>
          </w:rPr>
          <w:t>Exemplos</w:t>
        </w:r>
      </w:hyperlink>
    </w:p>
    <w:p w14:paraId="564C9B05" w14:textId="77777777" w:rsidR="007131AB" w:rsidRDefault="00000000">
      <w:pPr>
        <w:pStyle w:val="Ttulo2"/>
      </w:pPr>
      <w:r>
        <w:t>Uso</w:t>
      </w:r>
    </w:p>
    <w:p w14:paraId="53E3FF48" w14:textId="77777777" w:rsidR="007131AB" w:rsidRDefault="00000000">
      <w:pPr>
        <w:pStyle w:val="FirstParagraph"/>
      </w:pPr>
      <w:r>
        <w:rPr>
          <w:b/>
          <w:bCs/>
        </w:rPr>
        <w:t>Privilégios.</w:t>
      </w:r>
      <w:r>
        <w:t xml:space="preserve"> Este método requer privilégios de criação.</w:t>
      </w:r>
    </w:p>
    <w:p w14:paraId="6CC55FA5" w14:textId="77777777" w:rsidR="007131AB" w:rsidRDefault="00000000">
      <w:pPr>
        <w:pStyle w:val="Corpodetexto"/>
      </w:pPr>
      <w:r>
        <w:rPr>
          <w:b/>
          <w:bCs/>
        </w:rPr>
        <w:t>Parâmetros.</w:t>
      </w:r>
    </w:p>
    <w:p w14:paraId="6AF32BC2" w14:textId="77777777" w:rsidR="007131AB" w:rsidRDefault="00000000">
      <w:pPr>
        <w:pStyle w:val="TableCaption"/>
      </w:pPr>
      <w:r>
        <w:t>A tabela a seguir descreve os parâmetros do método CreateQuestionnaireRecord.</w:t>
      </w:r>
    </w:p>
    <w:tbl>
      <w:tblPr>
        <w:tblStyle w:val="Table"/>
        <w:tblW w:w="0" w:type="auto"/>
        <w:tblLook w:val="0020" w:firstRow="1" w:lastRow="0" w:firstColumn="0" w:lastColumn="0" w:noHBand="0" w:noVBand="0"/>
      </w:tblPr>
      <w:tblGrid>
        <w:gridCol w:w="2502"/>
        <w:gridCol w:w="1198"/>
        <w:gridCol w:w="5138"/>
      </w:tblGrid>
      <w:tr w:rsidR="007131AB" w14:paraId="6D72A964"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DE2A432" w14:textId="77777777" w:rsidR="007131AB" w:rsidRDefault="00000000">
            <w:pPr>
              <w:pStyle w:val="Corpodetexto"/>
            </w:pPr>
            <w:r>
              <w:t>Parâmetro</w:t>
            </w:r>
          </w:p>
        </w:tc>
        <w:tc>
          <w:tcPr>
            <w:tcW w:w="0" w:type="auto"/>
          </w:tcPr>
          <w:p w14:paraId="4AC1C93C" w14:textId="77777777" w:rsidR="007131AB" w:rsidRDefault="00000000">
            <w:pPr>
              <w:pStyle w:val="Corpodetexto"/>
            </w:pPr>
            <w:r>
              <w:t>Tipo de dados</w:t>
            </w:r>
          </w:p>
        </w:tc>
        <w:tc>
          <w:tcPr>
            <w:tcW w:w="0" w:type="auto"/>
          </w:tcPr>
          <w:p w14:paraId="0751F00C" w14:textId="77777777" w:rsidR="007131AB" w:rsidRDefault="00000000">
            <w:pPr>
              <w:pStyle w:val="Corpodetexto"/>
            </w:pPr>
            <w:r>
              <w:t>Valor</w:t>
            </w:r>
          </w:p>
        </w:tc>
      </w:tr>
      <w:tr w:rsidR="007131AB" w14:paraId="5B6C9CAC" w14:textId="77777777">
        <w:tc>
          <w:tcPr>
            <w:tcW w:w="0" w:type="auto"/>
          </w:tcPr>
          <w:p w14:paraId="62D94189" w14:textId="77777777" w:rsidR="007131AB" w:rsidRDefault="00000000">
            <w:pPr>
              <w:pStyle w:val="Corpodetexto"/>
            </w:pPr>
            <w:r>
              <w:t>sessionToken</w:t>
            </w:r>
          </w:p>
        </w:tc>
        <w:tc>
          <w:tcPr>
            <w:tcW w:w="0" w:type="auto"/>
          </w:tcPr>
          <w:p w14:paraId="43B4074D" w14:textId="77777777" w:rsidR="007131AB" w:rsidRDefault="00000000">
            <w:pPr>
              <w:pStyle w:val="Corpodetexto"/>
            </w:pPr>
            <w:r>
              <w:t>String</w:t>
            </w:r>
          </w:p>
        </w:tc>
        <w:tc>
          <w:tcPr>
            <w:tcW w:w="0" w:type="auto"/>
          </w:tcPr>
          <w:p w14:paraId="6C88E957" w14:textId="0A383FAB" w:rsidR="007131AB" w:rsidRDefault="00000000">
            <w:pPr>
              <w:pStyle w:val="Corpodetexto"/>
            </w:pPr>
            <w:r>
              <w:t xml:space="preserve">sessionToken válido retornado pelo método </w:t>
            </w:r>
            <w:hyperlink r:id="rId371">
              <w:r>
                <w:rPr>
                  <w:rStyle w:val="Hyperlink"/>
                </w:rPr>
                <w:t>general.CreateUserSession</w:t>
              </w:r>
            </w:hyperlink>
            <w:r>
              <w:t>.</w:t>
            </w:r>
          </w:p>
        </w:tc>
      </w:tr>
      <w:tr w:rsidR="007131AB" w14:paraId="67050799" w14:textId="77777777">
        <w:tc>
          <w:tcPr>
            <w:tcW w:w="0" w:type="auto"/>
          </w:tcPr>
          <w:p w14:paraId="70C36C3D" w14:textId="77777777" w:rsidR="007131AB" w:rsidRDefault="00000000">
            <w:pPr>
              <w:pStyle w:val="Corpodetexto"/>
            </w:pPr>
            <w:r>
              <w:t>questionnairModuleId</w:t>
            </w:r>
          </w:p>
        </w:tc>
        <w:tc>
          <w:tcPr>
            <w:tcW w:w="0" w:type="auto"/>
          </w:tcPr>
          <w:p w14:paraId="141C66BC" w14:textId="77777777" w:rsidR="007131AB" w:rsidRDefault="00000000">
            <w:pPr>
              <w:pStyle w:val="Corpodetexto"/>
            </w:pPr>
            <w:r>
              <w:t>Número inteiro</w:t>
            </w:r>
          </w:p>
        </w:tc>
        <w:tc>
          <w:tcPr>
            <w:tcW w:w="0" w:type="auto"/>
          </w:tcPr>
          <w:p w14:paraId="209DF677" w14:textId="77777777" w:rsidR="007131AB" w:rsidRDefault="00000000">
            <w:pPr>
              <w:pStyle w:val="Corpodetexto"/>
            </w:pPr>
            <w:r>
              <w:t>ID interno do questionário conforme especificado no relatório de detalhes do questionário do Gerador de aplicativos.</w:t>
            </w:r>
          </w:p>
        </w:tc>
      </w:tr>
      <w:tr w:rsidR="007131AB" w14:paraId="3B18CE75" w14:textId="77777777">
        <w:tc>
          <w:tcPr>
            <w:tcW w:w="0" w:type="auto"/>
          </w:tcPr>
          <w:p w14:paraId="470166A7" w14:textId="77777777" w:rsidR="007131AB" w:rsidRDefault="00000000">
            <w:pPr>
              <w:pStyle w:val="Corpodetexto"/>
            </w:pPr>
            <w:r>
              <w:t>targetContentId</w:t>
            </w:r>
          </w:p>
        </w:tc>
        <w:tc>
          <w:tcPr>
            <w:tcW w:w="0" w:type="auto"/>
          </w:tcPr>
          <w:p w14:paraId="1BCBE7FE" w14:textId="77777777" w:rsidR="007131AB" w:rsidRDefault="00000000">
            <w:pPr>
              <w:pStyle w:val="Corpodetexto"/>
            </w:pPr>
            <w:r>
              <w:t>Número inteiro</w:t>
            </w:r>
          </w:p>
        </w:tc>
        <w:tc>
          <w:tcPr>
            <w:tcW w:w="0" w:type="auto"/>
          </w:tcPr>
          <w:p w14:paraId="788FAE26" w14:textId="3524635A" w:rsidR="007131AB" w:rsidRDefault="00000000">
            <w:pPr>
              <w:pStyle w:val="Corpodetexto"/>
            </w:pPr>
            <w:r>
              <w:t xml:space="preserve">ID interno de um registro de destino no aplicativo de destino especificado, conforme retornado pelo método </w:t>
            </w:r>
            <w:hyperlink r:id="rId372">
              <w:r>
                <w:rPr>
                  <w:rStyle w:val="Hyperlink"/>
                </w:rPr>
                <w:t>search.ExecuteSearch</w:t>
              </w:r>
            </w:hyperlink>
            <w:r>
              <w:t>.</w:t>
            </w:r>
          </w:p>
        </w:tc>
      </w:tr>
    </w:tbl>
    <w:p w14:paraId="41B532A6" w14:textId="77777777" w:rsidR="007131AB" w:rsidRDefault="00000000">
      <w:pPr>
        <w:pStyle w:val="Corpodetexto"/>
      </w:pPr>
      <w:r>
        <w:rPr>
          <w:b/>
          <w:bCs/>
        </w:rPr>
        <w:t>Saída.</w:t>
      </w:r>
      <w:r>
        <w:t xml:space="preserve"> Este método retorna um número inteiro. Se o método for bem-sucedido, o valor será o ID de conteúdo do registro de questionário recém-criado. Se houver uma falha, a API emitirá uma exceção.</w:t>
      </w:r>
    </w:p>
    <w:p w14:paraId="5F64E378" w14:textId="77777777" w:rsidR="007131AB" w:rsidRDefault="00000000">
      <w:pPr>
        <w:pStyle w:val="Ttulo2"/>
      </w:pPr>
      <w:r>
        <w:t>Exemplos</w:t>
      </w:r>
    </w:p>
    <w:p w14:paraId="3C775247" w14:textId="77777777" w:rsidR="007131AB" w:rsidRDefault="00000000">
      <w:pPr>
        <w:pStyle w:val="FirstParagraph"/>
      </w:pPr>
      <w:r>
        <w:t>Exemplo de chamada C#</w:t>
      </w:r>
    </w:p>
    <w:p w14:paraId="489C45E9" w14:textId="77777777" w:rsidR="007131AB" w:rsidRDefault="00000000">
      <w:pPr>
        <w:pStyle w:val="Corpodetexto"/>
      </w:pPr>
      <w:r>
        <w:t>iContentID = record.CreateQuestionnaireRecord(sSessionToken, 266, 431);</w:t>
      </w:r>
    </w:p>
    <w:p w14:paraId="2E32C680" w14:textId="77777777" w:rsidR="007131AB" w:rsidRDefault="00000000">
      <w:pPr>
        <w:pStyle w:val="Corpodetexto"/>
      </w:pPr>
      <w:r>
        <w:t>Exemplo de solicitação</w:t>
      </w:r>
    </w:p>
    <w:p w14:paraId="6CF5E195" w14:textId="77777777" w:rsidR="007131AB" w:rsidRDefault="00000000">
      <w:pPr>
        <w:pStyle w:val="Corpodetexto"/>
      </w:pPr>
      <w:r>
        <w:lastRenderedPageBreak/>
        <w:t>Veja a seguir um exemplo de solicitação e resposta SOAP 1.1. Os espaços reservados mostrados seriam substituídos por valores reais. SOAP 1.2 também é compatível.</w:t>
      </w:r>
    </w:p>
    <w:p w14:paraId="2FDBFD1A" w14:textId="77777777" w:rsidR="007131AB" w:rsidRDefault="00000000">
      <w:pPr>
        <w:pStyle w:val="Corpodetexto"/>
      </w:pPr>
      <w:r>
        <w:t>POST /Archer/ws/record.asmx HTTP/1.1</w:t>
      </w:r>
    </w:p>
    <w:p w14:paraId="25899E8C" w14:textId="77777777" w:rsidR="007131AB" w:rsidRDefault="00000000">
      <w:pPr>
        <w:pStyle w:val="Corpodetexto"/>
      </w:pPr>
      <w:r>
        <w:t>Host: staging</w:t>
      </w:r>
    </w:p>
    <w:p w14:paraId="2B941B01" w14:textId="77777777" w:rsidR="007131AB" w:rsidRDefault="00000000">
      <w:pPr>
        <w:pStyle w:val="Corpodetexto"/>
      </w:pPr>
      <w:r>
        <w:t>Content-Type: text/xml; charset=utf-8</w:t>
      </w:r>
    </w:p>
    <w:p w14:paraId="6BDCCD67" w14:textId="77777777" w:rsidR="007131AB" w:rsidRDefault="00000000">
      <w:pPr>
        <w:pStyle w:val="Corpodetexto"/>
      </w:pPr>
      <w:r>
        <w:t xml:space="preserve">Content-Length: </w:t>
      </w:r>
      <w:r>
        <w:rPr>
          <w:b/>
          <w:bCs/>
        </w:rPr>
        <w:t>length</w:t>
      </w:r>
    </w:p>
    <w:p w14:paraId="10C0D2AB" w14:textId="77777777" w:rsidR="007131AB" w:rsidRDefault="00000000">
      <w:pPr>
        <w:pStyle w:val="Corpodetexto"/>
      </w:pPr>
      <w:r>
        <w:t>SOAPAction: "http://archer-tech.com/webservices/CreateQuestionnaireRecord"</w:t>
      </w:r>
      <w:r>
        <w:br/>
      </w:r>
      <w:r>
        <w:br/>
      </w:r>
    </w:p>
    <w:p w14:paraId="505EB37A" w14:textId="77777777" w:rsidR="007131AB" w:rsidRDefault="00000000">
      <w:pPr>
        <w:pStyle w:val="Corpodetexto"/>
      </w:pPr>
      <w:r>
        <w:t>&lt;?xml version="1.0" encoding="utf-8"?&gt;</w:t>
      </w:r>
    </w:p>
    <w:p w14:paraId="5C18227D" w14:textId="77777777" w:rsidR="007131AB" w:rsidRDefault="00000000">
      <w:pPr>
        <w:pStyle w:val="Corpodetexto"/>
      </w:pPr>
      <w:r>
        <w:t>&lt;soap:Envelope xmlns:xsi="http://www.w3.org/2001/XMLSchema-instance" xmlns:xsd="http://www.w3.org/2001/XMLSchema" xmlns:soap="http://schemas.xmlsoap.org/soap/envelope/"&gt;</w:t>
      </w:r>
    </w:p>
    <w:p w14:paraId="24F00714" w14:textId="77777777" w:rsidR="007131AB" w:rsidRDefault="00000000">
      <w:pPr>
        <w:numPr>
          <w:ilvl w:val="0"/>
          <w:numId w:val="1242"/>
        </w:numPr>
      </w:pPr>
      <w:r>
        <w:t>&lt;soap:Body&gt;</w:t>
      </w:r>
    </w:p>
    <w:p w14:paraId="274C52CC" w14:textId="77777777" w:rsidR="007131AB" w:rsidRDefault="00000000">
      <w:pPr>
        <w:numPr>
          <w:ilvl w:val="1"/>
          <w:numId w:val="1243"/>
        </w:numPr>
      </w:pPr>
      <w:r>
        <w:t>&lt;CreateQuestionnaireRecord xmlns="http://archer-tech.com/webservices/"&gt;</w:t>
      </w:r>
    </w:p>
    <w:p w14:paraId="36112F5B" w14:textId="77777777" w:rsidR="007131AB" w:rsidRDefault="00000000">
      <w:pPr>
        <w:numPr>
          <w:ilvl w:val="2"/>
          <w:numId w:val="1244"/>
        </w:numPr>
      </w:pPr>
      <w:r>
        <w:t>&lt;sessionToken&gt;</w:t>
      </w:r>
      <w:r>
        <w:rPr>
          <w:b/>
          <w:bCs/>
        </w:rPr>
        <w:t>string</w:t>
      </w:r>
      <w:r>
        <w:t>&lt;/sessionToken&gt;</w:t>
      </w:r>
    </w:p>
    <w:p w14:paraId="4C528854" w14:textId="77777777" w:rsidR="007131AB" w:rsidRDefault="00000000">
      <w:pPr>
        <w:numPr>
          <w:ilvl w:val="2"/>
          <w:numId w:val="1245"/>
        </w:numPr>
      </w:pPr>
      <w:r>
        <w:t>&lt;questionnaireModuleId&gt;</w:t>
      </w:r>
      <w:r>
        <w:rPr>
          <w:b/>
          <w:bCs/>
        </w:rPr>
        <w:t>int</w:t>
      </w:r>
      <w:r>
        <w:t>&lt;/questionnaireModuleId&gt;</w:t>
      </w:r>
    </w:p>
    <w:p w14:paraId="1544E94B" w14:textId="77777777" w:rsidR="007131AB" w:rsidRDefault="00000000">
      <w:pPr>
        <w:numPr>
          <w:ilvl w:val="2"/>
          <w:numId w:val="1245"/>
        </w:numPr>
      </w:pPr>
      <w:r>
        <w:t>&lt;targetContentId&gt;</w:t>
      </w:r>
      <w:r>
        <w:rPr>
          <w:b/>
          <w:bCs/>
        </w:rPr>
        <w:t>int</w:t>
      </w:r>
      <w:r>
        <w:t>&lt;/targetContentId&gt;</w:t>
      </w:r>
    </w:p>
    <w:p w14:paraId="0FB68F82" w14:textId="77777777" w:rsidR="007131AB" w:rsidRDefault="00000000">
      <w:pPr>
        <w:numPr>
          <w:ilvl w:val="1"/>
          <w:numId w:val="1245"/>
        </w:numPr>
      </w:pPr>
      <w:r>
        <w:t>&lt;/CreateQuestionnaireRecord&gt;</w:t>
      </w:r>
    </w:p>
    <w:p w14:paraId="69AC169C" w14:textId="77777777" w:rsidR="007131AB" w:rsidRDefault="00000000">
      <w:pPr>
        <w:numPr>
          <w:ilvl w:val="0"/>
          <w:numId w:val="1245"/>
        </w:numPr>
      </w:pPr>
      <w:r>
        <w:t>&lt;/soap:Body&gt;</w:t>
      </w:r>
    </w:p>
    <w:p w14:paraId="09EC5B35" w14:textId="77777777" w:rsidR="007131AB" w:rsidRDefault="00000000">
      <w:pPr>
        <w:pStyle w:val="FirstParagraph"/>
      </w:pPr>
      <w:r>
        <w:t>&lt;/soap:Envelope&gt;</w:t>
      </w:r>
    </w:p>
    <w:p w14:paraId="4B73AF62" w14:textId="77777777" w:rsidR="007131AB" w:rsidRDefault="00000000">
      <w:pPr>
        <w:pStyle w:val="Corpodetexto"/>
      </w:pPr>
      <w:r>
        <w:t>Exemplo de resposta</w:t>
      </w:r>
    </w:p>
    <w:p w14:paraId="301C261C" w14:textId="77777777" w:rsidR="007131AB" w:rsidRDefault="00000000">
      <w:pPr>
        <w:pStyle w:val="Corpodetexto"/>
      </w:pPr>
      <w:r>
        <w:t>HTTP/1.1 200 OK</w:t>
      </w:r>
    </w:p>
    <w:p w14:paraId="42EEBC0A" w14:textId="77777777" w:rsidR="007131AB" w:rsidRDefault="00000000">
      <w:pPr>
        <w:pStyle w:val="Corpodetexto"/>
      </w:pPr>
      <w:r>
        <w:t>Content-Type: text/xml; charset=utf-8</w:t>
      </w:r>
    </w:p>
    <w:p w14:paraId="5BB0AA7E" w14:textId="77777777" w:rsidR="007131AB" w:rsidRDefault="00000000">
      <w:pPr>
        <w:pStyle w:val="Corpodetexto"/>
      </w:pPr>
      <w:r>
        <w:t xml:space="preserve">Content-Length: </w:t>
      </w:r>
      <w:r>
        <w:rPr>
          <w:b/>
          <w:bCs/>
        </w:rPr>
        <w:t>length</w:t>
      </w:r>
      <w:r>
        <w:br/>
      </w:r>
    </w:p>
    <w:p w14:paraId="23897BF7" w14:textId="77777777" w:rsidR="007131AB" w:rsidRDefault="00000000">
      <w:pPr>
        <w:pStyle w:val="Corpodetexto"/>
      </w:pPr>
      <w:r>
        <w:t>&lt;?xml version="1.0" encoding="utf-8"?&gt;</w:t>
      </w:r>
    </w:p>
    <w:p w14:paraId="6C65848D" w14:textId="77777777" w:rsidR="007131AB" w:rsidRDefault="00000000">
      <w:pPr>
        <w:pStyle w:val="Corpodetexto"/>
      </w:pPr>
      <w:r>
        <w:lastRenderedPageBreak/>
        <w:t>&lt;soap:Envelope xmlns:xsi="http://www.w3.org/2001/XMLSchema-instance" xmlns:xsd="http://www.w3.org/2001/XMLSchema" xmlns:soap="http://schemas.xmlsoap.org/soap/envelope/"&gt;</w:t>
      </w:r>
    </w:p>
    <w:p w14:paraId="0D9AFC8D" w14:textId="77777777" w:rsidR="007131AB" w:rsidRDefault="00000000">
      <w:pPr>
        <w:numPr>
          <w:ilvl w:val="0"/>
          <w:numId w:val="1246"/>
        </w:numPr>
      </w:pPr>
      <w:r>
        <w:t>&lt;soap:Body&gt;</w:t>
      </w:r>
    </w:p>
    <w:p w14:paraId="0DD77349" w14:textId="77777777" w:rsidR="007131AB" w:rsidRDefault="00000000">
      <w:pPr>
        <w:numPr>
          <w:ilvl w:val="1"/>
          <w:numId w:val="1247"/>
        </w:numPr>
      </w:pPr>
      <w:r>
        <w:t>&lt;CreateQuestionnaireRecordResponse xmlns="http://archer-tech.com/webservices/"&gt;</w:t>
      </w:r>
    </w:p>
    <w:p w14:paraId="1D6E64A1" w14:textId="77777777" w:rsidR="007131AB" w:rsidRDefault="00000000">
      <w:pPr>
        <w:numPr>
          <w:ilvl w:val="2"/>
          <w:numId w:val="1248"/>
        </w:numPr>
      </w:pPr>
      <w:r>
        <w:t>&lt;CreateQuestionnaireRecordResult&gt;</w:t>
      </w:r>
      <w:r>
        <w:rPr>
          <w:b/>
          <w:bCs/>
        </w:rPr>
        <w:t>int</w:t>
      </w:r>
      <w:r>
        <w:t>&lt;/CreateQuestionnaireRecordResult&gt;</w:t>
      </w:r>
    </w:p>
    <w:p w14:paraId="2F17354D" w14:textId="77777777" w:rsidR="007131AB" w:rsidRDefault="00000000">
      <w:pPr>
        <w:numPr>
          <w:ilvl w:val="1"/>
          <w:numId w:val="1245"/>
        </w:numPr>
      </w:pPr>
      <w:r>
        <w:t>&lt;/CreateQuestionnaireRecordResponse&gt;</w:t>
      </w:r>
    </w:p>
    <w:p w14:paraId="2864A962" w14:textId="77777777" w:rsidR="007131AB" w:rsidRDefault="00000000">
      <w:pPr>
        <w:numPr>
          <w:ilvl w:val="0"/>
          <w:numId w:val="1245"/>
        </w:numPr>
      </w:pPr>
      <w:r>
        <w:t>&lt;/soap:Body&gt;</w:t>
      </w:r>
    </w:p>
    <w:p w14:paraId="38C2E959" w14:textId="77777777" w:rsidR="007131AB" w:rsidRDefault="00000000">
      <w:pPr>
        <w:pStyle w:val="FirstParagraph"/>
      </w:pPr>
      <w:r>
        <w:t>&lt;/soap:Envelope&gt;</w:t>
      </w:r>
    </w:p>
    <w:bookmarkEnd w:id="334"/>
    <w:p w14:paraId="287EBF85" w14:textId="77777777" w:rsidR="007131AB" w:rsidRDefault="00000000">
      <w:r>
        <w:br w:type="page"/>
      </w:r>
    </w:p>
    <w:p w14:paraId="21861009" w14:textId="77777777" w:rsidR="007131AB" w:rsidRDefault="00000000">
      <w:pPr>
        <w:pStyle w:val="Ttulo1"/>
      </w:pPr>
      <w:bookmarkStart w:id="335" w:name="createrecord-1"/>
      <w:r>
        <w:lastRenderedPageBreak/>
        <w:t>CreateRecord</w:t>
      </w:r>
    </w:p>
    <w:p w14:paraId="2F21DE05" w14:textId="77777777" w:rsidR="007131AB" w:rsidRDefault="00000000">
      <w:pPr>
        <w:pStyle w:val="FirstParagraph"/>
      </w:pPr>
      <w:r>
        <w:t>O método CreateRecord cria um registro usando os valores especificados.</w:t>
      </w:r>
    </w:p>
    <w:p w14:paraId="414F3ADC" w14:textId="77777777" w:rsidR="007131AB" w:rsidRDefault="00000000">
      <w:pPr>
        <w:pStyle w:val="Corpodetexto"/>
      </w:pPr>
      <w:r>
        <w:t>Nesta página</w:t>
      </w:r>
    </w:p>
    <w:p w14:paraId="1791E9FC" w14:textId="77777777" w:rsidR="007131AB" w:rsidRDefault="00000000">
      <w:pPr>
        <w:pStyle w:val="Compact"/>
        <w:numPr>
          <w:ilvl w:val="0"/>
          <w:numId w:val="1249"/>
        </w:numPr>
      </w:pPr>
      <w:hyperlink w:anchor="Uso">
        <w:r>
          <w:rPr>
            <w:rStyle w:val="Hyperlink"/>
          </w:rPr>
          <w:t>Uso</w:t>
        </w:r>
      </w:hyperlink>
    </w:p>
    <w:p w14:paraId="53CA16C7" w14:textId="77777777" w:rsidR="007131AB" w:rsidRDefault="00000000">
      <w:pPr>
        <w:pStyle w:val="Compact"/>
        <w:numPr>
          <w:ilvl w:val="0"/>
          <w:numId w:val="1249"/>
        </w:numPr>
      </w:pPr>
      <w:hyperlink w:anchor="Exemplos">
        <w:r>
          <w:rPr>
            <w:rStyle w:val="Hyperlink"/>
          </w:rPr>
          <w:t>Exemplos</w:t>
        </w:r>
      </w:hyperlink>
    </w:p>
    <w:p w14:paraId="0AD8ACE8" w14:textId="77777777" w:rsidR="007131AB" w:rsidRDefault="00000000">
      <w:pPr>
        <w:pStyle w:val="Ttulo2"/>
      </w:pPr>
      <w:r>
        <w:t>Uso</w:t>
      </w:r>
    </w:p>
    <w:p w14:paraId="356E073D" w14:textId="77777777" w:rsidR="007131AB" w:rsidRDefault="00000000">
      <w:pPr>
        <w:pStyle w:val="FirstParagraph"/>
      </w:pPr>
      <w:r>
        <w:rPr>
          <w:b/>
          <w:bCs/>
        </w:rPr>
        <w:t>Privilégios.</w:t>
      </w:r>
      <w:r>
        <w:t xml:space="preserve"> Este método requer privilégios de criação.</w:t>
      </w:r>
    </w:p>
    <w:p w14:paraId="59188986" w14:textId="77777777" w:rsidR="007131AB" w:rsidRDefault="00000000">
      <w:pPr>
        <w:pStyle w:val="Corpodetexto"/>
      </w:pPr>
      <w:r>
        <w:rPr>
          <w:b/>
          <w:bCs/>
        </w:rPr>
        <w:t>Parâmetros.</w:t>
      </w:r>
    </w:p>
    <w:p w14:paraId="1D60B5C5" w14:textId="77777777" w:rsidR="007131AB" w:rsidRDefault="00000000">
      <w:pPr>
        <w:pStyle w:val="TableCaption"/>
      </w:pPr>
      <w:r>
        <w:t>A tabela a seguir descreve os parâmetros do método CreateRecord.</w:t>
      </w:r>
    </w:p>
    <w:tbl>
      <w:tblPr>
        <w:tblStyle w:val="Table"/>
        <w:tblW w:w="0" w:type="auto"/>
        <w:tblLook w:val="0020" w:firstRow="1" w:lastRow="0" w:firstColumn="0" w:lastColumn="0" w:noHBand="0" w:noVBand="0"/>
      </w:tblPr>
      <w:tblGrid>
        <w:gridCol w:w="1638"/>
        <w:gridCol w:w="1249"/>
        <w:gridCol w:w="5951"/>
      </w:tblGrid>
      <w:tr w:rsidR="007131AB" w14:paraId="767A9E59"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22A031C" w14:textId="77777777" w:rsidR="007131AB" w:rsidRDefault="00000000">
            <w:pPr>
              <w:pStyle w:val="Corpodetexto"/>
            </w:pPr>
            <w:r>
              <w:t>Parâmetro</w:t>
            </w:r>
          </w:p>
        </w:tc>
        <w:tc>
          <w:tcPr>
            <w:tcW w:w="0" w:type="auto"/>
          </w:tcPr>
          <w:p w14:paraId="40C61A05" w14:textId="77777777" w:rsidR="007131AB" w:rsidRDefault="00000000">
            <w:pPr>
              <w:pStyle w:val="Corpodetexto"/>
            </w:pPr>
            <w:r>
              <w:t>Tipo de dados</w:t>
            </w:r>
          </w:p>
        </w:tc>
        <w:tc>
          <w:tcPr>
            <w:tcW w:w="0" w:type="auto"/>
          </w:tcPr>
          <w:p w14:paraId="0AE10B49" w14:textId="77777777" w:rsidR="007131AB" w:rsidRDefault="00000000">
            <w:pPr>
              <w:pStyle w:val="Corpodetexto"/>
            </w:pPr>
            <w:r>
              <w:t>Valor</w:t>
            </w:r>
          </w:p>
        </w:tc>
      </w:tr>
      <w:tr w:rsidR="007131AB" w14:paraId="5E73D101" w14:textId="77777777">
        <w:tc>
          <w:tcPr>
            <w:tcW w:w="0" w:type="auto"/>
          </w:tcPr>
          <w:p w14:paraId="5919AA53" w14:textId="77777777" w:rsidR="007131AB" w:rsidRDefault="00000000">
            <w:pPr>
              <w:pStyle w:val="Corpodetexto"/>
            </w:pPr>
            <w:r>
              <w:t>sessionToken</w:t>
            </w:r>
          </w:p>
        </w:tc>
        <w:tc>
          <w:tcPr>
            <w:tcW w:w="0" w:type="auto"/>
          </w:tcPr>
          <w:p w14:paraId="48A824DE" w14:textId="77777777" w:rsidR="007131AB" w:rsidRDefault="00000000">
            <w:pPr>
              <w:pStyle w:val="Corpodetexto"/>
            </w:pPr>
            <w:r>
              <w:t>String</w:t>
            </w:r>
          </w:p>
        </w:tc>
        <w:tc>
          <w:tcPr>
            <w:tcW w:w="0" w:type="auto"/>
          </w:tcPr>
          <w:p w14:paraId="759B3602" w14:textId="7AC579E2" w:rsidR="007131AB" w:rsidRDefault="00000000">
            <w:pPr>
              <w:pStyle w:val="Corpodetexto"/>
            </w:pPr>
            <w:r>
              <w:t xml:space="preserve">sessionToken válido retornado pelo método </w:t>
            </w:r>
            <w:hyperlink r:id="rId373">
              <w:r>
                <w:rPr>
                  <w:rStyle w:val="Hyperlink"/>
                </w:rPr>
                <w:t>general.CreateUserSession</w:t>
              </w:r>
            </w:hyperlink>
            <w:r>
              <w:t>.</w:t>
            </w:r>
          </w:p>
        </w:tc>
      </w:tr>
      <w:tr w:rsidR="007131AB" w14:paraId="1326179C" w14:textId="77777777">
        <w:tc>
          <w:tcPr>
            <w:tcW w:w="0" w:type="auto"/>
          </w:tcPr>
          <w:p w14:paraId="1C25EAF5" w14:textId="77777777" w:rsidR="007131AB" w:rsidRDefault="00000000">
            <w:pPr>
              <w:pStyle w:val="Corpodetexto"/>
            </w:pPr>
            <w:r>
              <w:t>moduleId</w:t>
            </w:r>
          </w:p>
        </w:tc>
        <w:tc>
          <w:tcPr>
            <w:tcW w:w="0" w:type="auto"/>
          </w:tcPr>
          <w:p w14:paraId="75B37970" w14:textId="77777777" w:rsidR="007131AB" w:rsidRDefault="00000000">
            <w:pPr>
              <w:pStyle w:val="Corpodetexto"/>
            </w:pPr>
            <w:r>
              <w:t>Número inteiro</w:t>
            </w:r>
          </w:p>
        </w:tc>
        <w:tc>
          <w:tcPr>
            <w:tcW w:w="0" w:type="auto"/>
          </w:tcPr>
          <w:p w14:paraId="0146C5FC" w14:textId="77777777" w:rsidR="007131AB" w:rsidRDefault="00000000">
            <w:pPr>
              <w:pStyle w:val="Corpodetexto"/>
            </w:pPr>
            <w:r>
              <w:t>ID interno de um aplicativo conforme especificado no Relatório detalhado do aplicativo do Gerador de aplicativos.</w:t>
            </w:r>
          </w:p>
        </w:tc>
      </w:tr>
      <w:tr w:rsidR="007131AB" w14:paraId="4405732C" w14:textId="77777777">
        <w:tc>
          <w:tcPr>
            <w:tcW w:w="0" w:type="auto"/>
          </w:tcPr>
          <w:p w14:paraId="376484F4" w14:textId="77777777" w:rsidR="007131AB" w:rsidRDefault="00000000">
            <w:pPr>
              <w:pStyle w:val="Corpodetexto"/>
            </w:pPr>
            <w:r>
              <w:t>fieldValues</w:t>
            </w:r>
          </w:p>
        </w:tc>
        <w:tc>
          <w:tcPr>
            <w:tcW w:w="0" w:type="auto"/>
          </w:tcPr>
          <w:p w14:paraId="264D5C59" w14:textId="77777777" w:rsidR="007131AB" w:rsidRDefault="00000000">
            <w:pPr>
              <w:pStyle w:val="Corpodetexto"/>
            </w:pPr>
            <w:r>
              <w:t>String</w:t>
            </w:r>
          </w:p>
        </w:tc>
        <w:tc>
          <w:tcPr>
            <w:tcW w:w="0" w:type="auto"/>
          </w:tcPr>
          <w:p w14:paraId="00DC7A15" w14:textId="77777777" w:rsidR="007131AB" w:rsidRDefault="00000000">
            <w:pPr>
              <w:pStyle w:val="Corpodetexto"/>
            </w:pPr>
            <w:r>
              <w:t>Estrutura XML dos campos e valores a adicionar.</w:t>
            </w:r>
          </w:p>
          <w:p w14:paraId="25443080" w14:textId="3B0A5D64" w:rsidR="007131AB" w:rsidRDefault="00000000">
            <w:pPr>
              <w:pStyle w:val="Corpodetexto"/>
            </w:pPr>
            <w:r>
              <w:rPr>
                <w:b/>
                <w:bCs/>
              </w:rPr>
              <w:t>Observação:</w:t>
            </w:r>
            <w:r>
              <w:t xml:space="preserve"> Para obter detalhes sobre a construção dessa string, consulte as </w:t>
            </w:r>
            <w:hyperlink r:id="rId374">
              <w:r>
                <w:rPr>
                  <w:rStyle w:val="Hyperlink"/>
                </w:rPr>
                <w:t>Diretrizes de formatação XML para entrada do campo</w:t>
              </w:r>
            </w:hyperlink>
            <w:r>
              <w:t>.</w:t>
            </w:r>
          </w:p>
        </w:tc>
      </w:tr>
    </w:tbl>
    <w:p w14:paraId="202027B4" w14:textId="77777777" w:rsidR="007131AB" w:rsidRDefault="00000000">
      <w:pPr>
        <w:pStyle w:val="Corpodetexto"/>
      </w:pPr>
      <w:r>
        <w:rPr>
          <w:b/>
          <w:bCs/>
        </w:rPr>
        <w:t>Saída.</w:t>
      </w:r>
      <w:r>
        <w:t xml:space="preserve"> Este método retorna um número inteiro. Se o método for bem-sucedido, o valor será o ID de conteúdo do registro recém-criado. Se houver uma falha, a API emitirá uma exceção.</w:t>
      </w:r>
    </w:p>
    <w:p w14:paraId="0C9FF5EB" w14:textId="77777777" w:rsidR="007131AB" w:rsidRDefault="00000000">
      <w:pPr>
        <w:pStyle w:val="Ttulo2"/>
      </w:pPr>
      <w:r>
        <w:t>Exemplos</w:t>
      </w:r>
    </w:p>
    <w:p w14:paraId="6FA9DD75" w14:textId="77777777" w:rsidR="007131AB" w:rsidRDefault="00000000">
      <w:pPr>
        <w:pStyle w:val="FirstParagraph"/>
      </w:pPr>
      <w:r>
        <w:t>Exemplo de chamada C#</w:t>
      </w:r>
    </w:p>
    <w:p w14:paraId="62A1CE55" w14:textId="77777777" w:rsidR="007131AB" w:rsidRDefault="00000000">
      <w:pPr>
        <w:pStyle w:val="Corpodetexto"/>
      </w:pPr>
      <w:r>
        <w:t>iContentID = record.CreateRecord(sSessionToken, 17, sXML);</w:t>
      </w:r>
    </w:p>
    <w:p w14:paraId="74758464" w14:textId="77777777" w:rsidR="007131AB" w:rsidRDefault="00000000">
      <w:pPr>
        <w:pStyle w:val="Corpodetexto"/>
      </w:pPr>
      <w:r>
        <w:t>Exemplo de solicitação</w:t>
      </w:r>
    </w:p>
    <w:p w14:paraId="5B64F7A6" w14:textId="77777777" w:rsidR="007131AB" w:rsidRDefault="00000000">
      <w:pPr>
        <w:pStyle w:val="Corpodetexto"/>
      </w:pPr>
      <w:r>
        <w:lastRenderedPageBreak/>
        <w:t>Veja a seguir um exemplo de solicitação e resposta SOAP 1.1. Os espaços reservados mostrados seriam substituídos por valores reais. SOAP 1.2 também é compatível.</w:t>
      </w:r>
    </w:p>
    <w:p w14:paraId="4B7D76F1" w14:textId="77777777" w:rsidR="007131AB" w:rsidRDefault="00000000">
      <w:pPr>
        <w:pStyle w:val="Corpodetexto"/>
      </w:pPr>
      <w:r>
        <w:t>POST /Archer/ws/record.asmx HTTP/1.1</w:t>
      </w:r>
    </w:p>
    <w:p w14:paraId="2748DB03" w14:textId="77777777" w:rsidR="007131AB" w:rsidRDefault="00000000">
      <w:pPr>
        <w:pStyle w:val="Corpodetexto"/>
      </w:pPr>
      <w:r>
        <w:t>Host: staging</w:t>
      </w:r>
    </w:p>
    <w:p w14:paraId="3106C54D" w14:textId="77777777" w:rsidR="007131AB" w:rsidRDefault="00000000">
      <w:pPr>
        <w:pStyle w:val="Corpodetexto"/>
      </w:pPr>
      <w:r>
        <w:t>Content-Type: text/xml; charset=utf-8</w:t>
      </w:r>
    </w:p>
    <w:p w14:paraId="6BCBF230" w14:textId="77777777" w:rsidR="007131AB" w:rsidRDefault="00000000">
      <w:pPr>
        <w:pStyle w:val="Corpodetexto"/>
      </w:pPr>
      <w:r>
        <w:t xml:space="preserve">Content-Length: </w:t>
      </w:r>
      <w:r>
        <w:rPr>
          <w:b/>
          <w:bCs/>
        </w:rPr>
        <w:t>length</w:t>
      </w:r>
    </w:p>
    <w:p w14:paraId="0A1705C4" w14:textId="77777777" w:rsidR="007131AB" w:rsidRDefault="00000000">
      <w:pPr>
        <w:pStyle w:val="Corpodetexto"/>
      </w:pPr>
      <w:r>
        <w:t>SOAPAction: "http://archer-tech.com/webservices/CreateRecord"</w:t>
      </w:r>
      <w:r>
        <w:br/>
      </w:r>
      <w:r>
        <w:br/>
      </w:r>
    </w:p>
    <w:p w14:paraId="3044DA17" w14:textId="77777777" w:rsidR="007131AB" w:rsidRDefault="00000000">
      <w:pPr>
        <w:pStyle w:val="Corpodetexto"/>
      </w:pPr>
      <w:r>
        <w:t>&lt;?xml version="1.0" encoding="utf-8"?&gt;</w:t>
      </w:r>
    </w:p>
    <w:p w14:paraId="5C6F6C6F" w14:textId="77777777" w:rsidR="007131AB" w:rsidRDefault="00000000">
      <w:pPr>
        <w:pStyle w:val="Corpodetexto"/>
      </w:pPr>
      <w:r>
        <w:t>&lt;soap:Envelope xmlns:xsi="http://www.w3.org/2001/XMLSchema-instance" xmlns:xsd="http://www.w3.org/2001/XMLSchema" xmlns:soap="http://schemas.xmlsoap.org/soap/envelope/"&gt;</w:t>
      </w:r>
    </w:p>
    <w:p w14:paraId="399FD47D" w14:textId="77777777" w:rsidR="007131AB" w:rsidRDefault="00000000">
      <w:pPr>
        <w:numPr>
          <w:ilvl w:val="0"/>
          <w:numId w:val="1250"/>
        </w:numPr>
      </w:pPr>
      <w:r>
        <w:t>&lt;soap:Body&gt;</w:t>
      </w:r>
    </w:p>
    <w:p w14:paraId="43A7840B" w14:textId="77777777" w:rsidR="007131AB" w:rsidRDefault="00000000">
      <w:pPr>
        <w:numPr>
          <w:ilvl w:val="1"/>
          <w:numId w:val="1251"/>
        </w:numPr>
      </w:pPr>
      <w:r>
        <w:t>&lt;CreateRecord xmlns="http://archer-tech.com/webservices/"&gt;</w:t>
      </w:r>
    </w:p>
    <w:p w14:paraId="0C818286" w14:textId="77777777" w:rsidR="007131AB" w:rsidRDefault="00000000">
      <w:pPr>
        <w:numPr>
          <w:ilvl w:val="2"/>
          <w:numId w:val="1252"/>
        </w:numPr>
      </w:pPr>
      <w:r>
        <w:t>&lt;sessionToken&gt;</w:t>
      </w:r>
      <w:r>
        <w:rPr>
          <w:b/>
          <w:bCs/>
        </w:rPr>
        <w:t>string</w:t>
      </w:r>
      <w:r>
        <w:t>&lt;/sessionToken&gt;</w:t>
      </w:r>
    </w:p>
    <w:p w14:paraId="5F791111" w14:textId="77777777" w:rsidR="007131AB" w:rsidRDefault="00000000">
      <w:pPr>
        <w:numPr>
          <w:ilvl w:val="2"/>
          <w:numId w:val="1253"/>
        </w:numPr>
      </w:pPr>
      <w:r>
        <w:t>&lt;moduleId&gt;</w:t>
      </w:r>
      <w:r>
        <w:rPr>
          <w:b/>
          <w:bCs/>
        </w:rPr>
        <w:t>int</w:t>
      </w:r>
      <w:r>
        <w:t>&lt;/moduleId&gt;</w:t>
      </w:r>
    </w:p>
    <w:p w14:paraId="42909078" w14:textId="77777777" w:rsidR="007131AB" w:rsidRDefault="00000000">
      <w:pPr>
        <w:numPr>
          <w:ilvl w:val="2"/>
          <w:numId w:val="1253"/>
        </w:numPr>
      </w:pPr>
      <w:r>
        <w:t>&lt;fieldValues&gt;</w:t>
      </w:r>
      <w:r>
        <w:rPr>
          <w:b/>
          <w:bCs/>
        </w:rPr>
        <w:t>string</w:t>
      </w:r>
      <w:r>
        <w:t>&lt;/fieldValues&gt;</w:t>
      </w:r>
    </w:p>
    <w:p w14:paraId="3F031686" w14:textId="77777777" w:rsidR="007131AB" w:rsidRDefault="00000000">
      <w:pPr>
        <w:numPr>
          <w:ilvl w:val="1"/>
          <w:numId w:val="1253"/>
        </w:numPr>
      </w:pPr>
      <w:r>
        <w:t>&lt;/CreateRecord&gt;</w:t>
      </w:r>
    </w:p>
    <w:p w14:paraId="7483DEBB" w14:textId="77777777" w:rsidR="007131AB" w:rsidRDefault="00000000">
      <w:pPr>
        <w:numPr>
          <w:ilvl w:val="0"/>
          <w:numId w:val="1253"/>
        </w:numPr>
      </w:pPr>
      <w:r>
        <w:t>&lt;/soap:Body&gt;</w:t>
      </w:r>
    </w:p>
    <w:p w14:paraId="020493CA" w14:textId="77777777" w:rsidR="007131AB" w:rsidRDefault="00000000">
      <w:pPr>
        <w:pStyle w:val="FirstParagraph"/>
      </w:pPr>
      <w:r>
        <w:t>&lt;/soap:Envelope&gt;</w:t>
      </w:r>
    </w:p>
    <w:p w14:paraId="04A65692" w14:textId="77777777" w:rsidR="007131AB" w:rsidRDefault="00000000">
      <w:pPr>
        <w:pStyle w:val="Corpodetexto"/>
      </w:pPr>
      <w:r>
        <w:t>Exemplo de resposta</w:t>
      </w:r>
    </w:p>
    <w:p w14:paraId="7C53DCA1" w14:textId="77777777" w:rsidR="007131AB" w:rsidRDefault="00000000">
      <w:pPr>
        <w:pStyle w:val="Corpodetexto"/>
      </w:pPr>
      <w:r>
        <w:t>HTTP/1.1 200 OK</w:t>
      </w:r>
    </w:p>
    <w:p w14:paraId="38440929" w14:textId="77777777" w:rsidR="007131AB" w:rsidRDefault="00000000">
      <w:pPr>
        <w:pStyle w:val="Corpodetexto"/>
      </w:pPr>
      <w:r>
        <w:t>Content-Type: text/xml; charset=utf-8</w:t>
      </w:r>
    </w:p>
    <w:p w14:paraId="25203E31" w14:textId="77777777" w:rsidR="007131AB" w:rsidRDefault="00000000">
      <w:pPr>
        <w:pStyle w:val="Corpodetexto"/>
      </w:pPr>
      <w:r>
        <w:t xml:space="preserve">Content-Length: </w:t>
      </w:r>
      <w:r>
        <w:rPr>
          <w:b/>
          <w:bCs/>
        </w:rPr>
        <w:t>length</w:t>
      </w:r>
      <w:r>
        <w:br/>
      </w:r>
    </w:p>
    <w:p w14:paraId="60FE9E8A" w14:textId="77777777" w:rsidR="007131AB" w:rsidRDefault="00000000">
      <w:pPr>
        <w:pStyle w:val="Corpodetexto"/>
      </w:pPr>
      <w:r>
        <w:t>&lt;?xml version="1.0" encoding="utf-8"?&gt;</w:t>
      </w:r>
    </w:p>
    <w:p w14:paraId="2314EB94" w14:textId="77777777" w:rsidR="007131AB" w:rsidRDefault="00000000">
      <w:pPr>
        <w:pStyle w:val="Corpodetexto"/>
      </w:pPr>
      <w:r>
        <w:t>&lt;soap:Envelope xmlns:xsi="http://www.w3.org/2001/XMLSchema-instance" xmlns:xsd="http://www.w3.org/2001/XMLSchema" xmlns:soap="http://schemas.xmlsoap.org/soap/envelope/"&gt;</w:t>
      </w:r>
    </w:p>
    <w:p w14:paraId="749E3F44" w14:textId="77777777" w:rsidR="007131AB" w:rsidRDefault="00000000">
      <w:pPr>
        <w:numPr>
          <w:ilvl w:val="0"/>
          <w:numId w:val="1254"/>
        </w:numPr>
      </w:pPr>
      <w:r>
        <w:lastRenderedPageBreak/>
        <w:t>&lt;soap:Body&gt;</w:t>
      </w:r>
    </w:p>
    <w:p w14:paraId="75EDFDE0" w14:textId="77777777" w:rsidR="007131AB" w:rsidRDefault="00000000">
      <w:pPr>
        <w:numPr>
          <w:ilvl w:val="1"/>
          <w:numId w:val="1255"/>
        </w:numPr>
      </w:pPr>
      <w:r>
        <w:t>&lt;CreateRecordResponse xmlns="http://archer-tech.com/webservices/"&gt;</w:t>
      </w:r>
    </w:p>
    <w:p w14:paraId="4631630D" w14:textId="77777777" w:rsidR="007131AB" w:rsidRDefault="00000000">
      <w:pPr>
        <w:numPr>
          <w:ilvl w:val="2"/>
          <w:numId w:val="1256"/>
        </w:numPr>
      </w:pPr>
      <w:r>
        <w:t>&lt;CreateRecordResult&gt;</w:t>
      </w:r>
      <w:r>
        <w:rPr>
          <w:b/>
          <w:bCs/>
        </w:rPr>
        <w:t>int</w:t>
      </w:r>
      <w:r>
        <w:t>&lt;/CreateRecordResult&gt;</w:t>
      </w:r>
    </w:p>
    <w:p w14:paraId="6FB1BA1E" w14:textId="77777777" w:rsidR="007131AB" w:rsidRDefault="00000000">
      <w:pPr>
        <w:numPr>
          <w:ilvl w:val="1"/>
          <w:numId w:val="1253"/>
        </w:numPr>
      </w:pPr>
      <w:r>
        <w:t>&lt;/CreateRecordResponse&gt;</w:t>
      </w:r>
    </w:p>
    <w:p w14:paraId="103E0D48" w14:textId="77777777" w:rsidR="007131AB" w:rsidRDefault="00000000">
      <w:pPr>
        <w:numPr>
          <w:ilvl w:val="0"/>
          <w:numId w:val="1253"/>
        </w:numPr>
      </w:pPr>
      <w:r>
        <w:t>&lt;/soap:Body&gt;</w:t>
      </w:r>
    </w:p>
    <w:p w14:paraId="37904AB7" w14:textId="77777777" w:rsidR="007131AB" w:rsidRDefault="00000000">
      <w:pPr>
        <w:pStyle w:val="FirstParagraph"/>
      </w:pPr>
      <w:r>
        <w:t>&lt;/soap:Envelope&gt;</w:t>
      </w:r>
    </w:p>
    <w:p w14:paraId="358F13DD" w14:textId="77777777" w:rsidR="007131AB" w:rsidRDefault="00000000">
      <w:pPr>
        <w:pStyle w:val="Corpodetexto"/>
      </w:pPr>
      <w:r>
        <w:t>Exemplo de saída XML</w:t>
      </w:r>
    </w:p>
    <w:p w14:paraId="4CF9E6C4" w14:textId="77777777" w:rsidR="007131AB" w:rsidRDefault="00000000">
      <w:pPr>
        <w:pStyle w:val="Corpodetexto"/>
      </w:pPr>
      <w:r>
        <w:t>&lt;?xml version="1.0" encoding="utf-8" ?&gt;</w:t>
      </w:r>
    </w:p>
    <w:p w14:paraId="2A16D31B" w14:textId="77777777" w:rsidR="007131AB" w:rsidRDefault="00000000">
      <w:pPr>
        <w:pStyle w:val="Corpodetexto"/>
      </w:pPr>
      <w:r>
        <w:t>&lt;Record&gt;</w:t>
      </w:r>
    </w:p>
    <w:p w14:paraId="48AD8DD9" w14:textId="77777777" w:rsidR="007131AB" w:rsidRDefault="00000000">
      <w:pPr>
        <w:numPr>
          <w:ilvl w:val="0"/>
          <w:numId w:val="1257"/>
        </w:numPr>
      </w:pPr>
      <w:r>
        <w:t xml:space="preserve">&lt;Field id="9402" value="ABCDEFG </w:t>
      </w:r>
      <w:r>
        <w:rPr>
          <w:rFonts w:hint="eastAsia"/>
        </w:rPr>
        <w:t>信息報이ÜФ</w:t>
      </w:r>
      <w:r>
        <w:t xml:space="preserve"> LMNOP áòëæñü ÃÄÇËÑßÜ" /&gt;</w:t>
      </w:r>
    </w:p>
    <w:p w14:paraId="45278BE8" w14:textId="77777777" w:rsidR="007131AB" w:rsidRDefault="00000000">
      <w:pPr>
        <w:numPr>
          <w:ilvl w:val="0"/>
          <w:numId w:val="1253"/>
        </w:numPr>
      </w:pPr>
      <w:r>
        <w:t>&lt;Field id="9405" value="áòëZZZæñü" /&gt;</w:t>
      </w:r>
    </w:p>
    <w:p w14:paraId="192F2777" w14:textId="77777777" w:rsidR="007131AB" w:rsidRDefault="00000000">
      <w:pPr>
        <w:numPr>
          <w:ilvl w:val="0"/>
          <w:numId w:val="1253"/>
        </w:numPr>
      </w:pPr>
      <w:r>
        <w:t>&lt;Field id="9403" value="Some in a text area" /&gt;</w:t>
      </w:r>
    </w:p>
    <w:p w14:paraId="4109AE16" w14:textId="77777777" w:rsidR="007131AB" w:rsidRDefault="00000000">
      <w:pPr>
        <w:numPr>
          <w:ilvl w:val="0"/>
          <w:numId w:val="1253"/>
        </w:numPr>
      </w:pPr>
      <w:r>
        <w:t>&lt;Field id="9404" value="Other text in a rich text area" /&gt;</w:t>
      </w:r>
    </w:p>
    <w:p w14:paraId="2B686220" w14:textId="77777777" w:rsidR="007131AB" w:rsidRDefault="00000000">
      <w:pPr>
        <w:numPr>
          <w:ilvl w:val="0"/>
          <w:numId w:val="1253"/>
        </w:numPr>
      </w:pPr>
      <w:r>
        <w:t>&lt;Field id="9406" value="87654321" /&gt;</w:t>
      </w:r>
    </w:p>
    <w:p w14:paraId="5E894130" w14:textId="77777777" w:rsidR="007131AB" w:rsidRDefault="00000000">
      <w:pPr>
        <w:numPr>
          <w:ilvl w:val="0"/>
          <w:numId w:val="1253"/>
        </w:numPr>
      </w:pPr>
      <w:r>
        <w:t>&lt;Field id="9407" value="123.21" /&gt;</w:t>
      </w:r>
    </w:p>
    <w:p w14:paraId="5296A6ED" w14:textId="77777777" w:rsidR="007131AB" w:rsidRDefault="00000000">
      <w:pPr>
        <w:numPr>
          <w:ilvl w:val="0"/>
          <w:numId w:val="1253"/>
        </w:numPr>
      </w:pPr>
      <w:r>
        <w:t>&lt;Field id="9409" value="888" /&gt;</w:t>
      </w:r>
    </w:p>
    <w:p w14:paraId="788EBFCA" w14:textId="77777777" w:rsidR="007131AB" w:rsidRDefault="00000000">
      <w:pPr>
        <w:numPr>
          <w:ilvl w:val="0"/>
          <w:numId w:val="1253"/>
        </w:numPr>
      </w:pPr>
      <w:r>
        <w:t>&lt;Field id="9410" value="-88" /&gt;</w:t>
      </w:r>
    </w:p>
    <w:p w14:paraId="1760A597" w14:textId="77777777" w:rsidR="007131AB" w:rsidRDefault="00000000">
      <w:pPr>
        <w:numPr>
          <w:ilvl w:val="0"/>
          <w:numId w:val="1253"/>
        </w:numPr>
      </w:pPr>
      <w:r>
        <w:t>&lt;Field id="9408" value="4" /&gt;</w:t>
      </w:r>
    </w:p>
    <w:p w14:paraId="71BD5969" w14:textId="77777777" w:rsidR="007131AB" w:rsidRDefault="00000000">
      <w:pPr>
        <w:numPr>
          <w:ilvl w:val="0"/>
          <w:numId w:val="1253"/>
        </w:numPr>
      </w:pPr>
      <w:r>
        <w:t>&lt;Field id="9411" value="12/21/2012" /&gt;</w:t>
      </w:r>
    </w:p>
    <w:p w14:paraId="081BFCE5" w14:textId="77777777" w:rsidR="007131AB" w:rsidRDefault="00000000">
      <w:pPr>
        <w:numPr>
          <w:ilvl w:val="0"/>
          <w:numId w:val="1253"/>
        </w:numPr>
      </w:pPr>
      <w:r>
        <w:t>&lt;Field id="9412" value="12/31/1999 1:59PM" /&gt;</w:t>
      </w:r>
    </w:p>
    <w:p w14:paraId="34C19876" w14:textId="77777777" w:rsidR="007131AB" w:rsidRDefault="00000000">
      <w:pPr>
        <w:numPr>
          <w:ilvl w:val="0"/>
          <w:numId w:val="1253"/>
        </w:numPr>
      </w:pPr>
      <w:r>
        <w:t>&lt;Field id="9416" value="523" /&gt;</w:t>
      </w:r>
    </w:p>
    <w:p w14:paraId="0202B459" w14:textId="77777777" w:rsidR="007131AB" w:rsidRDefault="00000000">
      <w:pPr>
        <w:numPr>
          <w:ilvl w:val="0"/>
          <w:numId w:val="1253"/>
        </w:numPr>
      </w:pPr>
      <w:r>
        <w:t>&lt;Field id="9418" value="1254" /&gt;</w:t>
      </w:r>
    </w:p>
    <w:p w14:paraId="3CCD66C4" w14:textId="77777777" w:rsidR="007131AB" w:rsidRDefault="00000000">
      <w:pPr>
        <w:numPr>
          <w:ilvl w:val="0"/>
          <w:numId w:val="1253"/>
        </w:numPr>
      </w:pPr>
      <w:r>
        <w:t>&lt;Field id="9413" value="Search Engine" link="http://www.google.com" /&gt;</w:t>
      </w:r>
    </w:p>
    <w:p w14:paraId="2EEC3C08" w14:textId="77777777" w:rsidR="007131AB" w:rsidRDefault="00000000">
      <w:pPr>
        <w:numPr>
          <w:ilvl w:val="0"/>
          <w:numId w:val="1253"/>
        </w:numPr>
      </w:pPr>
      <w:r>
        <w:t>&lt;Field id="9414" value="EMail" link="mailto:MyName@archerirm.com" /&gt;</w:t>
      </w:r>
    </w:p>
    <w:p w14:paraId="37C7CCAF" w14:textId="77777777" w:rsidR="007131AB" w:rsidRDefault="00000000">
      <w:pPr>
        <w:numPr>
          <w:ilvl w:val="0"/>
          <w:numId w:val="1253"/>
        </w:numPr>
      </w:pPr>
      <w:r>
        <w:t>&lt;Field id="9415" value="191.167.0.255" /&gt;</w:t>
      </w:r>
    </w:p>
    <w:p w14:paraId="07041DE2" w14:textId="77777777" w:rsidR="007131AB" w:rsidRDefault="00000000">
      <w:pPr>
        <w:numPr>
          <w:ilvl w:val="0"/>
          <w:numId w:val="1253"/>
        </w:numPr>
      </w:pPr>
      <w:r>
        <w:lastRenderedPageBreak/>
        <w:t>&lt;Field id="9429" value="0054:0230:0253:0511:0747:0066:0034:0023" /&gt;</w:t>
      </w:r>
    </w:p>
    <w:p w14:paraId="43FB2571" w14:textId="77777777" w:rsidR="007131AB" w:rsidRDefault="00000000">
      <w:pPr>
        <w:numPr>
          <w:ilvl w:val="0"/>
          <w:numId w:val="1253"/>
        </w:numPr>
      </w:pPr>
      <w:r>
        <w:t>&lt;Field id="9430" value="64:0:594:0:677:46::" /&gt;</w:t>
      </w:r>
    </w:p>
    <w:p w14:paraId="14D83EB0" w14:textId="77777777" w:rsidR="007131AB" w:rsidRDefault="00000000">
      <w:pPr>
        <w:numPr>
          <w:ilvl w:val="0"/>
          <w:numId w:val="1253"/>
        </w:numPr>
      </w:pPr>
      <w:r>
        <w:t>&lt;Field id="9423" rowId="1253" columnId="730"&gt;</w:t>
      </w:r>
    </w:p>
    <w:p w14:paraId="46E9A939" w14:textId="77777777" w:rsidR="007131AB" w:rsidRDefault="00000000">
      <w:pPr>
        <w:numPr>
          <w:ilvl w:val="1"/>
          <w:numId w:val="1258"/>
        </w:numPr>
      </w:pPr>
      <w:r>
        <w:t>&lt;MultiValue rowId="1254" columnId="728" /&gt;</w:t>
      </w:r>
    </w:p>
    <w:p w14:paraId="0D0DCDE5" w14:textId="77777777" w:rsidR="007131AB" w:rsidRDefault="00000000">
      <w:pPr>
        <w:numPr>
          <w:ilvl w:val="1"/>
          <w:numId w:val="1253"/>
        </w:numPr>
      </w:pPr>
      <w:r>
        <w:t>&lt;MultiValue rowId="1255" columnId="729" /&gt;</w:t>
      </w:r>
    </w:p>
    <w:p w14:paraId="65A08A07" w14:textId="77777777" w:rsidR="007131AB" w:rsidRDefault="00000000">
      <w:pPr>
        <w:numPr>
          <w:ilvl w:val="1"/>
          <w:numId w:val="1253"/>
        </w:numPr>
      </w:pPr>
      <w:r>
        <w:t>&lt;MultiValue rowId="1256" columnId="730" /&gt;</w:t>
      </w:r>
    </w:p>
    <w:p w14:paraId="5ADC2574" w14:textId="77777777" w:rsidR="007131AB" w:rsidRDefault="00000000">
      <w:pPr>
        <w:numPr>
          <w:ilvl w:val="0"/>
          <w:numId w:val="1253"/>
        </w:numPr>
      </w:pPr>
      <w:r>
        <w:t>&lt;/Field&gt;</w:t>
      </w:r>
    </w:p>
    <w:p w14:paraId="4A95B718" w14:textId="77777777" w:rsidR="007131AB" w:rsidRDefault="00000000">
      <w:pPr>
        <w:pStyle w:val="FirstParagraph"/>
      </w:pPr>
      <w:r>
        <w:t>&lt;/Record&gt;</w:t>
      </w:r>
    </w:p>
    <w:bookmarkEnd w:id="335"/>
    <w:p w14:paraId="6C9DF965" w14:textId="77777777" w:rsidR="007131AB" w:rsidRDefault="00000000">
      <w:r>
        <w:br w:type="page"/>
      </w:r>
    </w:p>
    <w:p w14:paraId="03758431" w14:textId="77777777" w:rsidR="007131AB" w:rsidRDefault="00000000">
      <w:pPr>
        <w:pStyle w:val="Ttulo1"/>
      </w:pPr>
      <w:bookmarkStart w:id="336" w:name="createrecords-1"/>
      <w:r>
        <w:lastRenderedPageBreak/>
        <w:t>CreateRecords</w:t>
      </w:r>
    </w:p>
    <w:p w14:paraId="4E5CFFE0" w14:textId="77777777" w:rsidR="007131AB" w:rsidRDefault="00000000">
      <w:pPr>
        <w:pStyle w:val="FirstParagraph"/>
      </w:pPr>
      <w:r>
        <w:t>O método CreateRecords permite a criação em massa de registros em um aplicativo. Ao adicionar registros de contato, este método adiciona o registro do usuário quando a conta de usuário é selecionada e o usuário tem direitos para gerenciar usuários.</w:t>
      </w:r>
    </w:p>
    <w:p w14:paraId="60D1176E" w14:textId="77777777" w:rsidR="007131AB" w:rsidRDefault="00000000">
      <w:pPr>
        <w:pStyle w:val="Corpodetexto"/>
      </w:pPr>
      <w:r>
        <w:t>Nesta página</w:t>
      </w:r>
    </w:p>
    <w:p w14:paraId="507CB5BF" w14:textId="77777777" w:rsidR="007131AB" w:rsidRDefault="00000000">
      <w:pPr>
        <w:pStyle w:val="Compact"/>
        <w:numPr>
          <w:ilvl w:val="0"/>
          <w:numId w:val="1259"/>
        </w:numPr>
      </w:pPr>
      <w:hyperlink w:anchor="Uso">
        <w:r>
          <w:rPr>
            <w:rStyle w:val="Hyperlink"/>
          </w:rPr>
          <w:t>Uso</w:t>
        </w:r>
      </w:hyperlink>
    </w:p>
    <w:p w14:paraId="5B55319C" w14:textId="77777777" w:rsidR="007131AB" w:rsidRDefault="00000000">
      <w:pPr>
        <w:pStyle w:val="Compact"/>
        <w:numPr>
          <w:ilvl w:val="0"/>
          <w:numId w:val="1259"/>
        </w:numPr>
      </w:pPr>
      <w:hyperlink w:anchor="Exemplos">
        <w:r>
          <w:rPr>
            <w:rStyle w:val="Hyperlink"/>
          </w:rPr>
          <w:t>Exemplos</w:t>
        </w:r>
      </w:hyperlink>
    </w:p>
    <w:p w14:paraId="6E5D039D" w14:textId="77777777" w:rsidR="007131AB" w:rsidRDefault="00000000">
      <w:pPr>
        <w:pStyle w:val="Ttulo2"/>
      </w:pPr>
      <w:r>
        <w:t>Uso</w:t>
      </w:r>
    </w:p>
    <w:p w14:paraId="016084FE" w14:textId="77777777" w:rsidR="007131AB" w:rsidRDefault="00000000">
      <w:pPr>
        <w:pStyle w:val="FirstParagraph"/>
      </w:pPr>
      <w:r>
        <w:rPr>
          <w:b/>
          <w:bCs/>
        </w:rPr>
        <w:t>Privilégios.</w:t>
      </w:r>
      <w:r>
        <w:t xml:space="preserve"> Este método requer privilégios de criação.</w:t>
      </w:r>
    </w:p>
    <w:p w14:paraId="6EDAA790" w14:textId="77777777" w:rsidR="007131AB" w:rsidRDefault="00000000">
      <w:pPr>
        <w:pStyle w:val="Corpodetexto"/>
      </w:pPr>
      <w:r>
        <w:rPr>
          <w:b/>
          <w:bCs/>
        </w:rPr>
        <w:t>Parâmetros.</w:t>
      </w:r>
    </w:p>
    <w:p w14:paraId="555B2E5B" w14:textId="77777777" w:rsidR="007131AB" w:rsidRDefault="00000000">
      <w:pPr>
        <w:pStyle w:val="TableCaption"/>
      </w:pPr>
      <w:r>
        <w:t>A tabela a seguir descreve os parâmetros do método CreateRecords.</w:t>
      </w:r>
    </w:p>
    <w:tbl>
      <w:tblPr>
        <w:tblStyle w:val="Table"/>
        <w:tblW w:w="0" w:type="auto"/>
        <w:tblLook w:val="0020" w:firstRow="1" w:lastRow="0" w:firstColumn="0" w:lastColumn="0" w:noHBand="0" w:noVBand="0"/>
      </w:tblPr>
      <w:tblGrid>
        <w:gridCol w:w="1883"/>
        <w:gridCol w:w="1237"/>
        <w:gridCol w:w="5718"/>
      </w:tblGrid>
      <w:tr w:rsidR="007131AB" w14:paraId="26E8DD31"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60E45C8" w14:textId="77777777" w:rsidR="007131AB" w:rsidRDefault="00000000">
            <w:pPr>
              <w:pStyle w:val="Corpodetexto"/>
            </w:pPr>
            <w:r>
              <w:t>Parâmetro</w:t>
            </w:r>
          </w:p>
        </w:tc>
        <w:tc>
          <w:tcPr>
            <w:tcW w:w="0" w:type="auto"/>
          </w:tcPr>
          <w:p w14:paraId="0C97D2A4" w14:textId="77777777" w:rsidR="007131AB" w:rsidRDefault="00000000">
            <w:pPr>
              <w:pStyle w:val="Corpodetexto"/>
            </w:pPr>
            <w:r>
              <w:t>Tipo de dados</w:t>
            </w:r>
          </w:p>
        </w:tc>
        <w:tc>
          <w:tcPr>
            <w:tcW w:w="0" w:type="auto"/>
          </w:tcPr>
          <w:p w14:paraId="37788DE8" w14:textId="77777777" w:rsidR="007131AB" w:rsidRDefault="00000000">
            <w:pPr>
              <w:pStyle w:val="Corpodetexto"/>
            </w:pPr>
            <w:r>
              <w:t>Valor</w:t>
            </w:r>
          </w:p>
        </w:tc>
      </w:tr>
      <w:tr w:rsidR="007131AB" w14:paraId="073D8CE6" w14:textId="77777777">
        <w:tc>
          <w:tcPr>
            <w:tcW w:w="0" w:type="auto"/>
          </w:tcPr>
          <w:p w14:paraId="4E7A6775" w14:textId="77777777" w:rsidR="007131AB" w:rsidRDefault="00000000">
            <w:pPr>
              <w:pStyle w:val="Corpodetexto"/>
            </w:pPr>
            <w:r>
              <w:t>sessionToken</w:t>
            </w:r>
          </w:p>
        </w:tc>
        <w:tc>
          <w:tcPr>
            <w:tcW w:w="0" w:type="auto"/>
          </w:tcPr>
          <w:p w14:paraId="48DFD85B" w14:textId="77777777" w:rsidR="007131AB" w:rsidRDefault="00000000">
            <w:pPr>
              <w:pStyle w:val="Corpodetexto"/>
            </w:pPr>
            <w:r>
              <w:t>String</w:t>
            </w:r>
          </w:p>
        </w:tc>
        <w:tc>
          <w:tcPr>
            <w:tcW w:w="0" w:type="auto"/>
          </w:tcPr>
          <w:p w14:paraId="4E7C07A1" w14:textId="4A28CDD1" w:rsidR="007131AB" w:rsidRDefault="00000000">
            <w:pPr>
              <w:pStyle w:val="Corpodetexto"/>
            </w:pPr>
            <w:r>
              <w:t xml:space="preserve">sessionToken válido retornado pelo método </w:t>
            </w:r>
            <w:hyperlink r:id="rId375">
              <w:r>
                <w:rPr>
                  <w:rStyle w:val="Hyperlink"/>
                </w:rPr>
                <w:t>general.CreateUserSession</w:t>
              </w:r>
            </w:hyperlink>
          </w:p>
        </w:tc>
      </w:tr>
      <w:tr w:rsidR="007131AB" w14:paraId="1C27EC8C" w14:textId="77777777">
        <w:tc>
          <w:tcPr>
            <w:tcW w:w="0" w:type="auto"/>
          </w:tcPr>
          <w:p w14:paraId="5F530C20" w14:textId="77777777" w:rsidR="007131AB" w:rsidRDefault="00000000">
            <w:pPr>
              <w:pStyle w:val="Corpodetexto"/>
            </w:pPr>
            <w:r>
              <w:t>moduleId</w:t>
            </w:r>
          </w:p>
        </w:tc>
        <w:tc>
          <w:tcPr>
            <w:tcW w:w="0" w:type="auto"/>
          </w:tcPr>
          <w:p w14:paraId="100506CA" w14:textId="77777777" w:rsidR="007131AB" w:rsidRDefault="00000000">
            <w:pPr>
              <w:pStyle w:val="Corpodetexto"/>
            </w:pPr>
            <w:r>
              <w:t>Número inteiro</w:t>
            </w:r>
          </w:p>
        </w:tc>
        <w:tc>
          <w:tcPr>
            <w:tcW w:w="0" w:type="auto"/>
          </w:tcPr>
          <w:p w14:paraId="2BE21AB9" w14:textId="77777777" w:rsidR="007131AB" w:rsidRDefault="00000000">
            <w:pPr>
              <w:pStyle w:val="Corpodetexto"/>
            </w:pPr>
            <w:r>
              <w:t>ID interno de um aplicativo conforme especificado no Relatório detalhado do aplicativo Gerador de aplicativos</w:t>
            </w:r>
          </w:p>
        </w:tc>
      </w:tr>
      <w:tr w:rsidR="007131AB" w14:paraId="51A5FAB5" w14:textId="77777777">
        <w:tc>
          <w:tcPr>
            <w:tcW w:w="0" w:type="auto"/>
          </w:tcPr>
          <w:p w14:paraId="42AA7952" w14:textId="77777777" w:rsidR="007131AB" w:rsidRDefault="00000000">
            <w:pPr>
              <w:pStyle w:val="Corpodetexto"/>
            </w:pPr>
            <w:r>
              <w:t>contentRecords</w:t>
            </w:r>
          </w:p>
        </w:tc>
        <w:tc>
          <w:tcPr>
            <w:tcW w:w="0" w:type="auto"/>
          </w:tcPr>
          <w:p w14:paraId="20FD1D0D" w14:textId="77777777" w:rsidR="007131AB" w:rsidRDefault="00000000">
            <w:pPr>
              <w:pStyle w:val="Corpodetexto"/>
            </w:pPr>
            <w:r>
              <w:t>String</w:t>
            </w:r>
          </w:p>
        </w:tc>
        <w:tc>
          <w:tcPr>
            <w:tcW w:w="0" w:type="auto"/>
          </w:tcPr>
          <w:p w14:paraId="29504288" w14:textId="77777777" w:rsidR="007131AB" w:rsidRDefault="00000000">
            <w:pPr>
              <w:pStyle w:val="Corpodetexto"/>
            </w:pPr>
            <w:r>
              <w:t>Estrutura XML dos registros a adicionar</w:t>
            </w:r>
          </w:p>
          <w:p w14:paraId="071527D6" w14:textId="5DC53AA2" w:rsidR="007131AB" w:rsidRDefault="00000000">
            <w:pPr>
              <w:pStyle w:val="Corpodetexto"/>
            </w:pPr>
            <w:r>
              <w:rPr>
                <w:b/>
                <w:bCs/>
              </w:rPr>
              <w:t>Observação:</w:t>
            </w:r>
            <w:r>
              <w:t xml:space="preserve"> Para obter detalhes sobre a construção dessa string, consulte as </w:t>
            </w:r>
            <w:hyperlink r:id="rId376">
              <w:r>
                <w:rPr>
                  <w:rStyle w:val="Hyperlink"/>
                </w:rPr>
                <w:t>Diretrizes de formatação XML para entrada do campo</w:t>
              </w:r>
            </w:hyperlink>
            <w:r>
              <w:t>.</w:t>
            </w:r>
          </w:p>
        </w:tc>
      </w:tr>
    </w:tbl>
    <w:p w14:paraId="678FD3E8" w14:textId="77777777" w:rsidR="007131AB" w:rsidRDefault="00000000">
      <w:pPr>
        <w:pStyle w:val="Corpodetexto"/>
      </w:pPr>
      <w:r>
        <w:rPr>
          <w:b/>
          <w:bCs/>
        </w:rPr>
        <w:t>Saída.</w:t>
      </w:r>
      <w:r>
        <w:t xml:space="preserve"> Este método retorna uma string. Se o método for bem-sucedido, a string conterá uma lista XML dos IDs de conteúdo dos registros recém-criados. Se houver uma falha, a API emitirá uma exceção.</w:t>
      </w:r>
    </w:p>
    <w:p w14:paraId="13C1698A" w14:textId="77777777" w:rsidR="007131AB" w:rsidRDefault="00000000">
      <w:pPr>
        <w:pStyle w:val="Corpodetexto"/>
      </w:pPr>
      <w:r>
        <w:rPr>
          <w:b/>
          <w:bCs/>
        </w:rPr>
        <w:t>Importante:</w:t>
      </w:r>
      <w:r>
        <w:t xml:space="preserve"> Se forem fornecidos dados inválidos, nenhum registro será criado. Nesse caso, a saída será os dados fornecidos originalmente.</w:t>
      </w:r>
    </w:p>
    <w:p w14:paraId="7DFA8914" w14:textId="77777777" w:rsidR="007131AB" w:rsidRDefault="00000000">
      <w:pPr>
        <w:pStyle w:val="Ttulo2"/>
      </w:pPr>
      <w:r>
        <w:t>Exemplos</w:t>
      </w:r>
    </w:p>
    <w:p w14:paraId="0F69BC14" w14:textId="77777777" w:rsidR="007131AB" w:rsidRDefault="00000000">
      <w:pPr>
        <w:pStyle w:val="FirstParagraph"/>
      </w:pPr>
      <w:r>
        <w:t>Exemplo de código C#</w:t>
      </w:r>
    </w:p>
    <w:p w14:paraId="66610FD3" w14:textId="77777777" w:rsidR="007131AB" w:rsidRDefault="00000000">
      <w:pPr>
        <w:pStyle w:val="Corpodetexto"/>
      </w:pPr>
      <w:r>
        <w:lastRenderedPageBreak/>
        <w:t>sResults = record.CreateRecords(sSessionToken, 17, sXML);</w:t>
      </w:r>
    </w:p>
    <w:p w14:paraId="34A8F336" w14:textId="77777777" w:rsidR="007131AB" w:rsidRDefault="00000000">
      <w:pPr>
        <w:pStyle w:val="Corpodetexto"/>
      </w:pPr>
      <w:r>
        <w:t>Exemplo de solicitação</w:t>
      </w:r>
    </w:p>
    <w:p w14:paraId="50872520"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6BA8138A" w14:textId="77777777" w:rsidR="007131AB" w:rsidRDefault="00000000">
      <w:pPr>
        <w:pStyle w:val="Corpodetexto"/>
      </w:pPr>
      <w:r>
        <w:t>POST /Archer/ws/record.asmx HTTP/1.1</w:t>
      </w:r>
    </w:p>
    <w:p w14:paraId="2A0289F3" w14:textId="77777777" w:rsidR="007131AB" w:rsidRDefault="00000000">
      <w:pPr>
        <w:pStyle w:val="Corpodetexto"/>
      </w:pPr>
      <w:r>
        <w:t>Host: staging</w:t>
      </w:r>
    </w:p>
    <w:p w14:paraId="3E72E9A6" w14:textId="77777777" w:rsidR="007131AB" w:rsidRDefault="00000000">
      <w:pPr>
        <w:pStyle w:val="Corpodetexto"/>
      </w:pPr>
      <w:r>
        <w:t>Content-Type: text/xml; charset=utf-8</w:t>
      </w:r>
    </w:p>
    <w:p w14:paraId="597A4BE3" w14:textId="77777777" w:rsidR="007131AB" w:rsidRDefault="00000000">
      <w:pPr>
        <w:pStyle w:val="Corpodetexto"/>
      </w:pPr>
      <w:r>
        <w:t xml:space="preserve">Content-Length: </w:t>
      </w:r>
      <w:r>
        <w:rPr>
          <w:b/>
          <w:bCs/>
        </w:rPr>
        <w:t>length</w:t>
      </w:r>
    </w:p>
    <w:p w14:paraId="43BE215A" w14:textId="77777777" w:rsidR="007131AB" w:rsidRDefault="00000000">
      <w:pPr>
        <w:pStyle w:val="Corpodetexto"/>
      </w:pPr>
      <w:r>
        <w:t>SOAPAction: "http://archer-tech.com/webservices/CreateRecords"</w:t>
      </w:r>
      <w:r>
        <w:br/>
      </w:r>
      <w:r>
        <w:br/>
      </w:r>
    </w:p>
    <w:p w14:paraId="70124406" w14:textId="77777777" w:rsidR="007131AB" w:rsidRDefault="00000000">
      <w:pPr>
        <w:pStyle w:val="Corpodetexto"/>
      </w:pPr>
      <w:r>
        <w:t>&lt;?xml version="1.0" encoding="utf-8"?&gt;</w:t>
      </w:r>
    </w:p>
    <w:p w14:paraId="07C87B37" w14:textId="77777777" w:rsidR="007131AB" w:rsidRDefault="00000000">
      <w:pPr>
        <w:pStyle w:val="Corpodetexto"/>
      </w:pPr>
      <w:r>
        <w:t>&lt;soap:Envelope xmlns:xsi="http://www.w3.org/2001/XMLSchema-instance" xmlns:xsd="http://www.w3.org/2001/XMLSchema" xmlns:soap="http://schemas.xmlsoap.org/soap/envelope/"&gt;</w:t>
      </w:r>
    </w:p>
    <w:p w14:paraId="312BA926" w14:textId="77777777" w:rsidR="007131AB" w:rsidRDefault="00000000">
      <w:pPr>
        <w:numPr>
          <w:ilvl w:val="0"/>
          <w:numId w:val="1260"/>
        </w:numPr>
      </w:pPr>
      <w:r>
        <w:t>&lt;soap:Body&gt;</w:t>
      </w:r>
    </w:p>
    <w:p w14:paraId="7304EB2C" w14:textId="77777777" w:rsidR="007131AB" w:rsidRDefault="00000000">
      <w:pPr>
        <w:numPr>
          <w:ilvl w:val="1"/>
          <w:numId w:val="1261"/>
        </w:numPr>
      </w:pPr>
      <w:r>
        <w:t>&lt;CreateRecords xmlns="http://archer-tech.com/webservices/"&gt;</w:t>
      </w:r>
    </w:p>
    <w:p w14:paraId="1EBEE50E" w14:textId="77777777" w:rsidR="007131AB" w:rsidRDefault="00000000">
      <w:pPr>
        <w:numPr>
          <w:ilvl w:val="2"/>
          <w:numId w:val="1262"/>
        </w:numPr>
      </w:pPr>
      <w:r>
        <w:t>&lt;sessionToken&gt;</w:t>
      </w:r>
      <w:r>
        <w:rPr>
          <w:b/>
          <w:bCs/>
        </w:rPr>
        <w:t>string</w:t>
      </w:r>
      <w:r>
        <w:t>&lt;/sessionToken&gt;</w:t>
      </w:r>
    </w:p>
    <w:p w14:paraId="1C661D7C" w14:textId="77777777" w:rsidR="007131AB" w:rsidRDefault="00000000">
      <w:pPr>
        <w:numPr>
          <w:ilvl w:val="2"/>
          <w:numId w:val="1263"/>
        </w:numPr>
      </w:pPr>
      <w:r>
        <w:t>&lt;moduleId&gt;</w:t>
      </w:r>
      <w:r>
        <w:rPr>
          <w:b/>
          <w:bCs/>
        </w:rPr>
        <w:t>int</w:t>
      </w:r>
      <w:r>
        <w:t>&lt;/moduleId&gt;</w:t>
      </w:r>
    </w:p>
    <w:p w14:paraId="1485D7E5" w14:textId="77777777" w:rsidR="007131AB" w:rsidRDefault="00000000">
      <w:pPr>
        <w:numPr>
          <w:ilvl w:val="2"/>
          <w:numId w:val="1263"/>
        </w:numPr>
      </w:pPr>
      <w:r>
        <w:t>&lt;contentRecords&gt;</w:t>
      </w:r>
      <w:r>
        <w:rPr>
          <w:b/>
          <w:bCs/>
        </w:rPr>
        <w:t>string</w:t>
      </w:r>
      <w:r>
        <w:t>&lt;/contentRecords&gt;</w:t>
      </w:r>
    </w:p>
    <w:p w14:paraId="6DB8285B" w14:textId="77777777" w:rsidR="007131AB" w:rsidRDefault="00000000">
      <w:pPr>
        <w:numPr>
          <w:ilvl w:val="1"/>
          <w:numId w:val="1263"/>
        </w:numPr>
      </w:pPr>
      <w:r>
        <w:t>&lt;/CreateRecords&gt;</w:t>
      </w:r>
    </w:p>
    <w:p w14:paraId="4CF125CA" w14:textId="77777777" w:rsidR="007131AB" w:rsidRDefault="00000000">
      <w:pPr>
        <w:numPr>
          <w:ilvl w:val="0"/>
          <w:numId w:val="1263"/>
        </w:numPr>
      </w:pPr>
      <w:r>
        <w:t>&lt;/soap:Body&gt;</w:t>
      </w:r>
    </w:p>
    <w:p w14:paraId="5A43A49A" w14:textId="77777777" w:rsidR="007131AB" w:rsidRDefault="00000000">
      <w:pPr>
        <w:pStyle w:val="FirstParagraph"/>
      </w:pPr>
      <w:r>
        <w:t>&lt;/soap:Envelope&gt;</w:t>
      </w:r>
    </w:p>
    <w:p w14:paraId="700E8933" w14:textId="77777777" w:rsidR="007131AB" w:rsidRDefault="00000000">
      <w:pPr>
        <w:pStyle w:val="Corpodetexto"/>
      </w:pPr>
      <w:r>
        <w:t>Exemplo de resposta</w:t>
      </w:r>
    </w:p>
    <w:p w14:paraId="78B260E3" w14:textId="77777777" w:rsidR="007131AB" w:rsidRDefault="00000000">
      <w:pPr>
        <w:pStyle w:val="Corpodetexto"/>
      </w:pPr>
      <w:r>
        <w:t>HTTP/1.1 200 OK</w:t>
      </w:r>
    </w:p>
    <w:p w14:paraId="6E3BCBF0" w14:textId="77777777" w:rsidR="007131AB" w:rsidRDefault="00000000">
      <w:pPr>
        <w:pStyle w:val="Corpodetexto"/>
      </w:pPr>
      <w:r>
        <w:t>Content-Type: text/xml; charset=utf-8</w:t>
      </w:r>
    </w:p>
    <w:p w14:paraId="070BB08D" w14:textId="77777777" w:rsidR="007131AB" w:rsidRDefault="00000000">
      <w:pPr>
        <w:pStyle w:val="Corpodetexto"/>
      </w:pPr>
      <w:r>
        <w:t xml:space="preserve">Content-Length: </w:t>
      </w:r>
      <w:r>
        <w:rPr>
          <w:b/>
          <w:bCs/>
        </w:rPr>
        <w:t>length</w:t>
      </w:r>
      <w:r>
        <w:br/>
      </w:r>
    </w:p>
    <w:p w14:paraId="6680B629" w14:textId="77777777" w:rsidR="007131AB" w:rsidRDefault="00000000">
      <w:pPr>
        <w:pStyle w:val="Corpodetexto"/>
      </w:pPr>
      <w:r>
        <w:t>&lt;?xml version="1.0" encoding="utf-8"?&gt;</w:t>
      </w:r>
    </w:p>
    <w:p w14:paraId="72D931C9" w14:textId="77777777" w:rsidR="007131AB" w:rsidRDefault="00000000">
      <w:pPr>
        <w:pStyle w:val="Corpodetexto"/>
      </w:pPr>
      <w:r>
        <w:lastRenderedPageBreak/>
        <w:t>&lt;soap:Envelope xmlns:xsi="http://www.w3.org/2001/XMLSchema-instance" xmlns:xsd="http://www.w3.org/2001/XMLSchema" xmlns:soap="http://schemas.xmlsoap.org/soap/envelope/"&gt;</w:t>
      </w:r>
    </w:p>
    <w:p w14:paraId="1157E5A2" w14:textId="77777777" w:rsidR="007131AB" w:rsidRDefault="00000000">
      <w:pPr>
        <w:numPr>
          <w:ilvl w:val="0"/>
          <w:numId w:val="1264"/>
        </w:numPr>
      </w:pPr>
      <w:r>
        <w:t>&lt;soap:Body&gt;</w:t>
      </w:r>
    </w:p>
    <w:p w14:paraId="741123D5" w14:textId="77777777" w:rsidR="007131AB" w:rsidRDefault="00000000">
      <w:pPr>
        <w:numPr>
          <w:ilvl w:val="1"/>
          <w:numId w:val="1265"/>
        </w:numPr>
      </w:pPr>
      <w:r>
        <w:t>&lt;CreateRecordsResponse xmlns="http://archer-tech.com/webservices/"&gt;</w:t>
      </w:r>
    </w:p>
    <w:p w14:paraId="5098941F" w14:textId="77777777" w:rsidR="007131AB" w:rsidRDefault="00000000">
      <w:pPr>
        <w:numPr>
          <w:ilvl w:val="2"/>
          <w:numId w:val="1266"/>
        </w:numPr>
      </w:pPr>
      <w:r>
        <w:t>&lt;CreateRecordsResult&gt;</w:t>
      </w:r>
      <w:r>
        <w:rPr>
          <w:b/>
          <w:bCs/>
        </w:rPr>
        <w:t>string</w:t>
      </w:r>
      <w:r>
        <w:t>&lt;/CreateRecordsResult&gt;</w:t>
      </w:r>
    </w:p>
    <w:p w14:paraId="087738EA" w14:textId="77777777" w:rsidR="007131AB" w:rsidRDefault="00000000">
      <w:pPr>
        <w:numPr>
          <w:ilvl w:val="1"/>
          <w:numId w:val="1263"/>
        </w:numPr>
      </w:pPr>
      <w:r>
        <w:t>&lt;/CreateRecordsResponse&gt;</w:t>
      </w:r>
    </w:p>
    <w:p w14:paraId="60CF1FB4" w14:textId="77777777" w:rsidR="007131AB" w:rsidRDefault="00000000">
      <w:pPr>
        <w:numPr>
          <w:ilvl w:val="0"/>
          <w:numId w:val="1263"/>
        </w:numPr>
      </w:pPr>
      <w:r>
        <w:t>&lt;/soap:Body&gt;</w:t>
      </w:r>
    </w:p>
    <w:p w14:paraId="05002D29" w14:textId="77777777" w:rsidR="007131AB" w:rsidRDefault="00000000">
      <w:pPr>
        <w:pStyle w:val="FirstParagraph"/>
      </w:pPr>
      <w:r>
        <w:t>&lt;/soap:Envelope&gt;</w:t>
      </w:r>
    </w:p>
    <w:bookmarkEnd w:id="336"/>
    <w:p w14:paraId="72D13F87" w14:textId="77777777" w:rsidR="007131AB" w:rsidRDefault="00000000">
      <w:r>
        <w:br w:type="page"/>
      </w:r>
    </w:p>
    <w:p w14:paraId="607F22BD" w14:textId="77777777" w:rsidR="007131AB" w:rsidRDefault="00000000">
      <w:pPr>
        <w:pStyle w:val="Ttulo1"/>
      </w:pPr>
      <w:bookmarkStart w:id="337" w:name="createsubformrecord-1"/>
      <w:r>
        <w:lastRenderedPageBreak/>
        <w:t>CreateSubformRecord</w:t>
      </w:r>
    </w:p>
    <w:p w14:paraId="0864A0E1" w14:textId="77777777" w:rsidR="007131AB" w:rsidRDefault="00000000">
      <w:pPr>
        <w:pStyle w:val="FirstParagraph"/>
      </w:pPr>
      <w:r>
        <w:t>O método CreateSubformRecord cria um registro de subformulário usando os valores especificados. Quando você salva o subformulário, a API retorna o ID de conteúdo do subformulário, que você usa ao salvar o registro pai.</w:t>
      </w:r>
    </w:p>
    <w:p w14:paraId="177C80A7" w14:textId="77777777" w:rsidR="007131AB" w:rsidRDefault="00000000">
      <w:pPr>
        <w:pStyle w:val="Corpodetexto"/>
      </w:pPr>
      <w:r>
        <w:t>Nesta página</w:t>
      </w:r>
    </w:p>
    <w:p w14:paraId="1E6040E4" w14:textId="77777777" w:rsidR="007131AB" w:rsidRDefault="00000000">
      <w:pPr>
        <w:pStyle w:val="Compact"/>
        <w:numPr>
          <w:ilvl w:val="0"/>
          <w:numId w:val="1267"/>
        </w:numPr>
      </w:pPr>
      <w:hyperlink w:anchor="Uso">
        <w:r>
          <w:rPr>
            <w:rStyle w:val="Hyperlink"/>
          </w:rPr>
          <w:t>Uso</w:t>
        </w:r>
      </w:hyperlink>
    </w:p>
    <w:p w14:paraId="6DA62379" w14:textId="77777777" w:rsidR="007131AB" w:rsidRDefault="00000000">
      <w:pPr>
        <w:pStyle w:val="Compact"/>
        <w:numPr>
          <w:ilvl w:val="0"/>
          <w:numId w:val="1267"/>
        </w:numPr>
      </w:pPr>
      <w:hyperlink w:anchor="Exemplos">
        <w:r>
          <w:rPr>
            <w:rStyle w:val="Hyperlink"/>
          </w:rPr>
          <w:t>Exemplos</w:t>
        </w:r>
      </w:hyperlink>
    </w:p>
    <w:p w14:paraId="19ABBF16" w14:textId="77777777" w:rsidR="007131AB" w:rsidRDefault="00000000">
      <w:pPr>
        <w:pStyle w:val="Ttulo2"/>
      </w:pPr>
      <w:r>
        <w:t>Uso</w:t>
      </w:r>
    </w:p>
    <w:p w14:paraId="6CCE78A5" w14:textId="77777777" w:rsidR="007131AB" w:rsidRDefault="00000000">
      <w:pPr>
        <w:pStyle w:val="FirstParagraph"/>
      </w:pPr>
      <w:r>
        <w:rPr>
          <w:b/>
          <w:bCs/>
        </w:rPr>
        <w:t>Privilégios.</w:t>
      </w:r>
      <w:r>
        <w:t xml:space="preserve"> Este método requer privilégios de criação.</w:t>
      </w:r>
    </w:p>
    <w:p w14:paraId="47F740FC" w14:textId="77777777" w:rsidR="007131AB" w:rsidRDefault="00000000">
      <w:pPr>
        <w:pStyle w:val="Corpodetexto"/>
      </w:pPr>
      <w:r>
        <w:rPr>
          <w:b/>
          <w:bCs/>
        </w:rPr>
        <w:t>Parâmetros.</w:t>
      </w:r>
    </w:p>
    <w:p w14:paraId="7384E4E0" w14:textId="77777777" w:rsidR="007131AB" w:rsidRDefault="00000000">
      <w:pPr>
        <w:pStyle w:val="TableCaption"/>
      </w:pPr>
      <w:r>
        <w:t>A tabela a seguir descreve os parâmetros do método CreateSubformRecord.</w:t>
      </w:r>
    </w:p>
    <w:tbl>
      <w:tblPr>
        <w:tblStyle w:val="Table"/>
        <w:tblW w:w="0" w:type="auto"/>
        <w:tblLook w:val="0020" w:firstRow="1" w:lastRow="0" w:firstColumn="0" w:lastColumn="0" w:noHBand="0" w:noVBand="0"/>
      </w:tblPr>
      <w:tblGrid>
        <w:gridCol w:w="2068"/>
        <w:gridCol w:w="1226"/>
        <w:gridCol w:w="5544"/>
      </w:tblGrid>
      <w:tr w:rsidR="007131AB" w14:paraId="7E20D633"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4C4D63B4" w14:textId="77777777" w:rsidR="007131AB" w:rsidRDefault="00000000">
            <w:pPr>
              <w:pStyle w:val="Corpodetexto"/>
            </w:pPr>
            <w:r>
              <w:t>Parâmetro</w:t>
            </w:r>
          </w:p>
        </w:tc>
        <w:tc>
          <w:tcPr>
            <w:tcW w:w="0" w:type="auto"/>
          </w:tcPr>
          <w:p w14:paraId="4FF6D3D2" w14:textId="77777777" w:rsidR="007131AB" w:rsidRDefault="00000000">
            <w:pPr>
              <w:pStyle w:val="Corpodetexto"/>
            </w:pPr>
            <w:r>
              <w:t>Tipo de dados</w:t>
            </w:r>
          </w:p>
        </w:tc>
        <w:tc>
          <w:tcPr>
            <w:tcW w:w="0" w:type="auto"/>
          </w:tcPr>
          <w:p w14:paraId="4B28FA8D" w14:textId="77777777" w:rsidR="007131AB" w:rsidRDefault="00000000">
            <w:pPr>
              <w:pStyle w:val="Corpodetexto"/>
            </w:pPr>
            <w:r>
              <w:t>Valor</w:t>
            </w:r>
          </w:p>
        </w:tc>
      </w:tr>
      <w:tr w:rsidR="007131AB" w14:paraId="1E43CBEE" w14:textId="77777777">
        <w:tc>
          <w:tcPr>
            <w:tcW w:w="0" w:type="auto"/>
          </w:tcPr>
          <w:p w14:paraId="4CC660B5" w14:textId="77777777" w:rsidR="007131AB" w:rsidRDefault="00000000">
            <w:pPr>
              <w:pStyle w:val="Corpodetexto"/>
            </w:pPr>
            <w:r>
              <w:t>sessionToken</w:t>
            </w:r>
          </w:p>
        </w:tc>
        <w:tc>
          <w:tcPr>
            <w:tcW w:w="0" w:type="auto"/>
          </w:tcPr>
          <w:p w14:paraId="7178D518" w14:textId="77777777" w:rsidR="007131AB" w:rsidRDefault="00000000">
            <w:pPr>
              <w:pStyle w:val="Corpodetexto"/>
            </w:pPr>
            <w:r>
              <w:t>String</w:t>
            </w:r>
          </w:p>
        </w:tc>
        <w:tc>
          <w:tcPr>
            <w:tcW w:w="0" w:type="auto"/>
          </w:tcPr>
          <w:p w14:paraId="4393F5A6" w14:textId="67E56E52" w:rsidR="007131AB" w:rsidRDefault="00000000">
            <w:pPr>
              <w:pStyle w:val="Corpodetexto"/>
            </w:pPr>
            <w:r>
              <w:t xml:space="preserve">sessionToken válido retornado pelo método </w:t>
            </w:r>
            <w:hyperlink r:id="rId377">
              <w:r>
                <w:rPr>
                  <w:rStyle w:val="Hyperlink"/>
                </w:rPr>
                <w:t>general.CreateUserSession</w:t>
              </w:r>
            </w:hyperlink>
          </w:p>
        </w:tc>
      </w:tr>
      <w:tr w:rsidR="007131AB" w14:paraId="51C86D8F" w14:textId="77777777">
        <w:tc>
          <w:tcPr>
            <w:tcW w:w="0" w:type="auto"/>
          </w:tcPr>
          <w:p w14:paraId="29F32F25" w14:textId="77777777" w:rsidR="007131AB" w:rsidRDefault="00000000">
            <w:pPr>
              <w:pStyle w:val="Corpodetexto"/>
            </w:pPr>
            <w:r>
              <w:t>subformModuleId</w:t>
            </w:r>
          </w:p>
        </w:tc>
        <w:tc>
          <w:tcPr>
            <w:tcW w:w="0" w:type="auto"/>
          </w:tcPr>
          <w:p w14:paraId="7164756E" w14:textId="77777777" w:rsidR="007131AB" w:rsidRDefault="00000000">
            <w:pPr>
              <w:pStyle w:val="Corpodetexto"/>
            </w:pPr>
            <w:r>
              <w:t>Número inteiro</w:t>
            </w:r>
          </w:p>
        </w:tc>
        <w:tc>
          <w:tcPr>
            <w:tcW w:w="0" w:type="auto"/>
          </w:tcPr>
          <w:p w14:paraId="35F9F8BE" w14:textId="77777777" w:rsidR="007131AB" w:rsidRDefault="00000000">
            <w:pPr>
              <w:pStyle w:val="Corpodetexto"/>
            </w:pPr>
            <w:r>
              <w:t>ID interno do subformulário conforme especificado no relatório de detalhes do subformulário do Gerador de aplicativos</w:t>
            </w:r>
          </w:p>
        </w:tc>
      </w:tr>
      <w:tr w:rsidR="007131AB" w14:paraId="78B0C168" w14:textId="77777777">
        <w:tc>
          <w:tcPr>
            <w:tcW w:w="0" w:type="auto"/>
          </w:tcPr>
          <w:p w14:paraId="111FED4E" w14:textId="77777777" w:rsidR="007131AB" w:rsidRDefault="00000000">
            <w:pPr>
              <w:pStyle w:val="Corpodetexto"/>
            </w:pPr>
            <w:r>
              <w:t>subformFieldID</w:t>
            </w:r>
          </w:p>
        </w:tc>
        <w:tc>
          <w:tcPr>
            <w:tcW w:w="0" w:type="auto"/>
          </w:tcPr>
          <w:p w14:paraId="10DF8176" w14:textId="77777777" w:rsidR="007131AB" w:rsidRDefault="00000000">
            <w:pPr>
              <w:pStyle w:val="Corpodetexto"/>
            </w:pPr>
            <w:r>
              <w:t>Número inteiro</w:t>
            </w:r>
          </w:p>
        </w:tc>
        <w:tc>
          <w:tcPr>
            <w:tcW w:w="0" w:type="auto"/>
          </w:tcPr>
          <w:p w14:paraId="69764137" w14:textId="77777777" w:rsidR="007131AB" w:rsidRDefault="00000000">
            <w:pPr>
              <w:pStyle w:val="Corpodetexto"/>
            </w:pPr>
            <w:r>
              <w:t>ID interno do campo do subformulário, conforme especificado no relatório de detalhes do aplicativo do Gerador de aplicativos</w:t>
            </w:r>
          </w:p>
        </w:tc>
      </w:tr>
      <w:tr w:rsidR="007131AB" w14:paraId="2033DBDA" w14:textId="77777777">
        <w:tc>
          <w:tcPr>
            <w:tcW w:w="0" w:type="auto"/>
          </w:tcPr>
          <w:p w14:paraId="2FF8983C" w14:textId="77777777" w:rsidR="007131AB" w:rsidRDefault="00000000">
            <w:pPr>
              <w:pStyle w:val="Corpodetexto"/>
            </w:pPr>
            <w:r>
              <w:t>fieldValues</w:t>
            </w:r>
          </w:p>
        </w:tc>
        <w:tc>
          <w:tcPr>
            <w:tcW w:w="0" w:type="auto"/>
          </w:tcPr>
          <w:p w14:paraId="6EF50D89" w14:textId="77777777" w:rsidR="007131AB" w:rsidRDefault="00000000">
            <w:pPr>
              <w:pStyle w:val="Corpodetexto"/>
            </w:pPr>
            <w:r>
              <w:t>String</w:t>
            </w:r>
          </w:p>
        </w:tc>
        <w:tc>
          <w:tcPr>
            <w:tcW w:w="0" w:type="auto"/>
          </w:tcPr>
          <w:p w14:paraId="4A153582" w14:textId="77777777" w:rsidR="007131AB" w:rsidRDefault="00000000">
            <w:pPr>
              <w:pStyle w:val="Corpodetexto"/>
            </w:pPr>
            <w:r>
              <w:t>Estrutura XML dos campos e valores a adicionar</w:t>
            </w:r>
          </w:p>
          <w:p w14:paraId="2AB29611" w14:textId="4B8C4031" w:rsidR="007131AB" w:rsidRDefault="00000000">
            <w:pPr>
              <w:pStyle w:val="Corpodetexto"/>
            </w:pPr>
            <w:r>
              <w:rPr>
                <w:b/>
                <w:bCs/>
              </w:rPr>
              <w:t>Observação:</w:t>
            </w:r>
            <w:r>
              <w:t xml:space="preserve"> Para obter detalhes sobre a construção dessa string, consulte as </w:t>
            </w:r>
            <w:hyperlink r:id="rId378">
              <w:r>
                <w:rPr>
                  <w:rStyle w:val="Hyperlink"/>
                </w:rPr>
                <w:t>Diretrizes de formatação XML para entrada do campo</w:t>
              </w:r>
            </w:hyperlink>
            <w:r>
              <w:t>.</w:t>
            </w:r>
          </w:p>
        </w:tc>
      </w:tr>
    </w:tbl>
    <w:p w14:paraId="0085ED3A" w14:textId="77777777" w:rsidR="007131AB" w:rsidRDefault="00000000">
      <w:pPr>
        <w:pStyle w:val="Corpodetexto"/>
      </w:pPr>
      <w:r>
        <w:rPr>
          <w:b/>
          <w:bCs/>
        </w:rPr>
        <w:t>Saída.</w:t>
      </w:r>
      <w:r>
        <w:t xml:space="preserve"> Este método retorna um número inteiro. Se o método for bem-sucedido, o valor será o ID de conteúdo do registro de subformulário recém-criado. Se houver uma falha, a API emitirá uma exceção.</w:t>
      </w:r>
    </w:p>
    <w:p w14:paraId="2CEA71EF" w14:textId="77777777" w:rsidR="007131AB" w:rsidRDefault="00000000">
      <w:pPr>
        <w:pStyle w:val="Ttulo2"/>
      </w:pPr>
      <w:r>
        <w:lastRenderedPageBreak/>
        <w:t>Exemplos</w:t>
      </w:r>
    </w:p>
    <w:p w14:paraId="3921A994" w14:textId="77777777" w:rsidR="007131AB" w:rsidRDefault="00000000">
      <w:pPr>
        <w:pStyle w:val="FirstParagraph"/>
      </w:pPr>
      <w:r>
        <w:t>Exemplo de chamada C#</w:t>
      </w:r>
    </w:p>
    <w:p w14:paraId="5B736A3E" w14:textId="77777777" w:rsidR="007131AB" w:rsidRDefault="00000000">
      <w:pPr>
        <w:pStyle w:val="Corpodetexto"/>
      </w:pPr>
      <w:r>
        <w:t>iContentID = record.CreateSubformRecord(sSessionToken, 316, 7621, sXML);</w:t>
      </w:r>
    </w:p>
    <w:p w14:paraId="75BFBC04" w14:textId="77777777" w:rsidR="007131AB" w:rsidRDefault="00000000">
      <w:pPr>
        <w:pStyle w:val="Corpodetexto"/>
      </w:pPr>
      <w:r>
        <w:t>Exemplo de solicitação</w:t>
      </w:r>
    </w:p>
    <w:p w14:paraId="579CCA15"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35015F5F" w14:textId="77777777" w:rsidR="007131AB" w:rsidRDefault="00000000">
      <w:pPr>
        <w:pStyle w:val="Corpodetexto"/>
      </w:pPr>
      <w:r>
        <w:t>POST /Archer/ws/record.asmx HTTP/1.1</w:t>
      </w:r>
    </w:p>
    <w:p w14:paraId="10B48DE4" w14:textId="77777777" w:rsidR="007131AB" w:rsidRDefault="00000000">
      <w:pPr>
        <w:pStyle w:val="Corpodetexto"/>
      </w:pPr>
      <w:r>
        <w:t>Host: staging</w:t>
      </w:r>
    </w:p>
    <w:p w14:paraId="79B41727" w14:textId="77777777" w:rsidR="007131AB" w:rsidRDefault="00000000">
      <w:pPr>
        <w:pStyle w:val="Corpodetexto"/>
      </w:pPr>
      <w:r>
        <w:t>Content-Type: text/xml; charset=utf-8</w:t>
      </w:r>
    </w:p>
    <w:p w14:paraId="0CE91D45" w14:textId="77777777" w:rsidR="007131AB" w:rsidRDefault="00000000">
      <w:pPr>
        <w:pStyle w:val="Corpodetexto"/>
      </w:pPr>
      <w:r>
        <w:t xml:space="preserve">Content-Length: </w:t>
      </w:r>
      <w:r>
        <w:rPr>
          <w:b/>
          <w:bCs/>
        </w:rPr>
        <w:t>length</w:t>
      </w:r>
    </w:p>
    <w:p w14:paraId="66149B55" w14:textId="77777777" w:rsidR="007131AB" w:rsidRDefault="00000000">
      <w:pPr>
        <w:pStyle w:val="Corpodetexto"/>
      </w:pPr>
      <w:r>
        <w:t>SOAPAction: "http://archertech.com/webservices/CreateSubform</w:t>
      </w:r>
      <w:r>
        <w:br/>
        <w:t>Record"</w:t>
      </w:r>
      <w:r>
        <w:br/>
      </w:r>
      <w:r>
        <w:br/>
      </w:r>
    </w:p>
    <w:p w14:paraId="3F97FFB8" w14:textId="77777777" w:rsidR="007131AB" w:rsidRDefault="00000000">
      <w:pPr>
        <w:pStyle w:val="Corpodetexto"/>
      </w:pPr>
      <w:r>
        <w:t>&lt;?xml version="1.0" encoding="utf-8"?&gt;</w:t>
      </w:r>
    </w:p>
    <w:p w14:paraId="453A08A4" w14:textId="77777777" w:rsidR="007131AB" w:rsidRDefault="00000000">
      <w:pPr>
        <w:pStyle w:val="Corpodetexto"/>
      </w:pPr>
      <w:r>
        <w:t>&lt;soap:Envelope xmlns:xsi="http://www.w3.org/2001/XMLSchema-instance" xmlns:xsd="http://www.w3.org/2001/XMLSchema" xmlns:soap="http://schemas.xmlsoap.org/soap/envelope/"&gt;</w:t>
      </w:r>
    </w:p>
    <w:p w14:paraId="5E6A4A67" w14:textId="77777777" w:rsidR="007131AB" w:rsidRDefault="00000000">
      <w:pPr>
        <w:numPr>
          <w:ilvl w:val="0"/>
          <w:numId w:val="1268"/>
        </w:numPr>
      </w:pPr>
      <w:r>
        <w:t>&lt;soap:Body&gt;</w:t>
      </w:r>
    </w:p>
    <w:p w14:paraId="2EB52E8E" w14:textId="77777777" w:rsidR="007131AB" w:rsidRDefault="00000000">
      <w:pPr>
        <w:numPr>
          <w:ilvl w:val="1"/>
          <w:numId w:val="1269"/>
        </w:numPr>
      </w:pPr>
      <w:r>
        <w:t>&lt;CreateSubformRecord xmlns="http://archer-tech.com/webservices/"&gt;</w:t>
      </w:r>
    </w:p>
    <w:p w14:paraId="77C7CEF4" w14:textId="77777777" w:rsidR="007131AB" w:rsidRDefault="00000000">
      <w:pPr>
        <w:numPr>
          <w:ilvl w:val="2"/>
          <w:numId w:val="1270"/>
        </w:numPr>
      </w:pPr>
      <w:r>
        <w:t>&lt;sessionToken&gt;</w:t>
      </w:r>
      <w:r>
        <w:rPr>
          <w:b/>
          <w:bCs/>
        </w:rPr>
        <w:t>string</w:t>
      </w:r>
      <w:r>
        <w:t>&lt;/sessionToken&gt;</w:t>
      </w:r>
    </w:p>
    <w:p w14:paraId="475B70E2" w14:textId="77777777" w:rsidR="007131AB" w:rsidRDefault="00000000">
      <w:pPr>
        <w:numPr>
          <w:ilvl w:val="2"/>
          <w:numId w:val="1271"/>
        </w:numPr>
      </w:pPr>
      <w:r>
        <w:t>&lt;subformModuleId&gt;</w:t>
      </w:r>
      <w:r>
        <w:rPr>
          <w:b/>
          <w:bCs/>
        </w:rPr>
        <w:t>int</w:t>
      </w:r>
      <w:r>
        <w:t>&lt;/subformModuleId&gt;</w:t>
      </w:r>
    </w:p>
    <w:p w14:paraId="1A066CE3" w14:textId="77777777" w:rsidR="007131AB" w:rsidRDefault="00000000">
      <w:pPr>
        <w:numPr>
          <w:ilvl w:val="2"/>
          <w:numId w:val="1271"/>
        </w:numPr>
      </w:pPr>
      <w:r>
        <w:t>&lt;subformFieldId&gt;</w:t>
      </w:r>
      <w:r>
        <w:rPr>
          <w:b/>
          <w:bCs/>
        </w:rPr>
        <w:t>int</w:t>
      </w:r>
      <w:r>
        <w:t>&lt;/subformFieldId&gt;</w:t>
      </w:r>
    </w:p>
    <w:p w14:paraId="038C11B1" w14:textId="77777777" w:rsidR="007131AB" w:rsidRDefault="00000000">
      <w:pPr>
        <w:numPr>
          <w:ilvl w:val="2"/>
          <w:numId w:val="1271"/>
        </w:numPr>
      </w:pPr>
      <w:r>
        <w:t>&lt;fieldValues&gt;</w:t>
      </w:r>
      <w:r>
        <w:rPr>
          <w:b/>
          <w:bCs/>
        </w:rPr>
        <w:t>string</w:t>
      </w:r>
      <w:r>
        <w:t>&lt;/fieldValues&gt;</w:t>
      </w:r>
    </w:p>
    <w:p w14:paraId="2F8F62E2" w14:textId="77777777" w:rsidR="007131AB" w:rsidRDefault="00000000">
      <w:pPr>
        <w:numPr>
          <w:ilvl w:val="1"/>
          <w:numId w:val="1271"/>
        </w:numPr>
      </w:pPr>
      <w:r>
        <w:t>&lt;/CreateSubformRecord&gt;</w:t>
      </w:r>
    </w:p>
    <w:p w14:paraId="2AD138B1" w14:textId="77777777" w:rsidR="007131AB" w:rsidRDefault="00000000">
      <w:pPr>
        <w:numPr>
          <w:ilvl w:val="0"/>
          <w:numId w:val="1271"/>
        </w:numPr>
      </w:pPr>
      <w:r>
        <w:t>&lt;/soap:Body&gt;</w:t>
      </w:r>
    </w:p>
    <w:p w14:paraId="3778A7CE" w14:textId="77777777" w:rsidR="007131AB" w:rsidRDefault="00000000">
      <w:pPr>
        <w:pStyle w:val="FirstParagraph"/>
      </w:pPr>
      <w:r>
        <w:t>&lt;/soap:Envelope&gt;</w:t>
      </w:r>
    </w:p>
    <w:p w14:paraId="2ACA6AF2" w14:textId="77777777" w:rsidR="007131AB" w:rsidRDefault="00000000">
      <w:pPr>
        <w:pStyle w:val="Corpodetexto"/>
      </w:pPr>
      <w:r>
        <w:t>Exemplo de resposta</w:t>
      </w:r>
    </w:p>
    <w:p w14:paraId="327588FA" w14:textId="77777777" w:rsidR="007131AB" w:rsidRDefault="00000000">
      <w:pPr>
        <w:pStyle w:val="Corpodetexto"/>
      </w:pPr>
      <w:r>
        <w:lastRenderedPageBreak/>
        <w:t>HTTP/1.1 200 OK</w:t>
      </w:r>
    </w:p>
    <w:p w14:paraId="6214A819" w14:textId="77777777" w:rsidR="007131AB" w:rsidRDefault="00000000">
      <w:pPr>
        <w:pStyle w:val="Corpodetexto"/>
      </w:pPr>
      <w:r>
        <w:t>Content-Type: text/xml; charset=utf-8</w:t>
      </w:r>
    </w:p>
    <w:p w14:paraId="4D81B9A6" w14:textId="77777777" w:rsidR="007131AB" w:rsidRDefault="00000000">
      <w:pPr>
        <w:pStyle w:val="Corpodetexto"/>
      </w:pPr>
      <w:r>
        <w:t xml:space="preserve">Content-Length: </w:t>
      </w:r>
      <w:r>
        <w:rPr>
          <w:b/>
          <w:bCs/>
        </w:rPr>
        <w:t>length</w:t>
      </w:r>
      <w:r>
        <w:br/>
      </w:r>
    </w:p>
    <w:p w14:paraId="04BBE4BC" w14:textId="77777777" w:rsidR="007131AB" w:rsidRDefault="00000000">
      <w:pPr>
        <w:pStyle w:val="Corpodetexto"/>
      </w:pPr>
      <w:r>
        <w:t>&lt;?xml version="1.0" encoding="utf-8"?&gt;</w:t>
      </w:r>
    </w:p>
    <w:p w14:paraId="3742A217" w14:textId="77777777" w:rsidR="007131AB" w:rsidRDefault="00000000">
      <w:pPr>
        <w:pStyle w:val="Corpodetexto"/>
      </w:pPr>
      <w:r>
        <w:t>&lt;soap:Envelope xmlns:xsi="http://www.w3.org/2001/XMLSchema-instance" xmlns:xsd="http://www.w3.org/2001/XMLSchema" xmlns:soap="http://schemas.xmlsoap.org/soap/envelope/"&gt;</w:t>
      </w:r>
    </w:p>
    <w:p w14:paraId="12512320" w14:textId="77777777" w:rsidR="007131AB" w:rsidRDefault="00000000">
      <w:pPr>
        <w:numPr>
          <w:ilvl w:val="0"/>
          <w:numId w:val="1272"/>
        </w:numPr>
      </w:pPr>
      <w:r>
        <w:t>&lt;soap:Body&gt;</w:t>
      </w:r>
    </w:p>
    <w:p w14:paraId="4DBD4323" w14:textId="77777777" w:rsidR="007131AB" w:rsidRDefault="00000000">
      <w:pPr>
        <w:numPr>
          <w:ilvl w:val="1"/>
          <w:numId w:val="1273"/>
        </w:numPr>
      </w:pPr>
      <w:r>
        <w:t>&lt;CreateSubformRecordResponse xmlns="http://archer-tech.com/webservices/"&gt;</w:t>
      </w:r>
    </w:p>
    <w:p w14:paraId="70C57E9D" w14:textId="77777777" w:rsidR="007131AB" w:rsidRDefault="00000000">
      <w:pPr>
        <w:numPr>
          <w:ilvl w:val="2"/>
          <w:numId w:val="1274"/>
        </w:numPr>
      </w:pPr>
      <w:r>
        <w:t>&lt;CreateSubformRecordResult&gt;</w:t>
      </w:r>
      <w:r>
        <w:rPr>
          <w:b/>
          <w:bCs/>
        </w:rPr>
        <w:t>int</w:t>
      </w:r>
      <w:r>
        <w:t>&lt;/CreateSubformRecordResult&gt;</w:t>
      </w:r>
    </w:p>
    <w:p w14:paraId="63973243" w14:textId="77777777" w:rsidR="007131AB" w:rsidRDefault="00000000">
      <w:pPr>
        <w:numPr>
          <w:ilvl w:val="1"/>
          <w:numId w:val="1271"/>
        </w:numPr>
      </w:pPr>
      <w:r>
        <w:t>&lt;/CreateSubformRecordResponse&gt;</w:t>
      </w:r>
    </w:p>
    <w:p w14:paraId="3A701D77" w14:textId="77777777" w:rsidR="007131AB" w:rsidRDefault="00000000">
      <w:pPr>
        <w:numPr>
          <w:ilvl w:val="0"/>
          <w:numId w:val="1271"/>
        </w:numPr>
      </w:pPr>
      <w:r>
        <w:t>&lt;/soap:Body&gt;</w:t>
      </w:r>
    </w:p>
    <w:p w14:paraId="7A2731FF" w14:textId="77777777" w:rsidR="007131AB" w:rsidRDefault="00000000">
      <w:pPr>
        <w:pStyle w:val="FirstParagraph"/>
      </w:pPr>
      <w:r>
        <w:t>&lt;/soap:Envelope&gt;</w:t>
      </w:r>
    </w:p>
    <w:bookmarkEnd w:id="337"/>
    <w:p w14:paraId="4CB606B0" w14:textId="77777777" w:rsidR="007131AB" w:rsidRDefault="00000000">
      <w:r>
        <w:br w:type="page"/>
      </w:r>
    </w:p>
    <w:p w14:paraId="7E2B5BEF" w14:textId="77777777" w:rsidR="007131AB" w:rsidRDefault="00000000">
      <w:pPr>
        <w:pStyle w:val="Ttulo1"/>
      </w:pPr>
      <w:bookmarkStart w:id="338" w:name="deleterecord-1"/>
      <w:r>
        <w:lastRenderedPageBreak/>
        <w:t>DeleteRecord</w:t>
      </w:r>
    </w:p>
    <w:p w14:paraId="6072E366" w14:textId="77777777" w:rsidR="007131AB" w:rsidRDefault="00000000">
      <w:pPr>
        <w:pStyle w:val="FirstParagraph"/>
      </w:pPr>
      <w:r>
        <w:t>O método DeleteRecord remove o registro especificado do sistema. Ao excluir um registro, este método também exclui o subformulário associado.</w:t>
      </w:r>
    </w:p>
    <w:p w14:paraId="328A9865" w14:textId="77777777" w:rsidR="007131AB" w:rsidRDefault="00000000">
      <w:pPr>
        <w:pStyle w:val="Corpodetexto"/>
      </w:pPr>
      <w:r>
        <w:rPr>
          <w:b/>
          <w:bCs/>
        </w:rPr>
        <w:t>Observação:</w:t>
      </w:r>
      <w:r>
        <w:t xml:space="preserve"> O método DeleteRecord não arquiva registros, ele os remove do Archer.</w:t>
      </w:r>
    </w:p>
    <w:p w14:paraId="0A053A74" w14:textId="77777777" w:rsidR="007131AB" w:rsidRDefault="00000000">
      <w:pPr>
        <w:pStyle w:val="Corpodetexto"/>
      </w:pPr>
      <w:r>
        <w:t>Nesta página</w:t>
      </w:r>
    </w:p>
    <w:p w14:paraId="05A02CDD" w14:textId="77777777" w:rsidR="007131AB" w:rsidRDefault="00000000">
      <w:pPr>
        <w:pStyle w:val="Compact"/>
        <w:numPr>
          <w:ilvl w:val="0"/>
          <w:numId w:val="1275"/>
        </w:numPr>
      </w:pPr>
      <w:hyperlink w:anchor="Uso">
        <w:r>
          <w:rPr>
            <w:rStyle w:val="Hyperlink"/>
          </w:rPr>
          <w:t>Uso</w:t>
        </w:r>
      </w:hyperlink>
    </w:p>
    <w:p w14:paraId="6CE5E104" w14:textId="77777777" w:rsidR="007131AB" w:rsidRDefault="00000000">
      <w:pPr>
        <w:pStyle w:val="Compact"/>
        <w:numPr>
          <w:ilvl w:val="0"/>
          <w:numId w:val="1275"/>
        </w:numPr>
      </w:pPr>
      <w:hyperlink w:anchor="Exemplos">
        <w:r>
          <w:rPr>
            <w:rStyle w:val="Hyperlink"/>
          </w:rPr>
          <w:t>Exemplos</w:t>
        </w:r>
      </w:hyperlink>
    </w:p>
    <w:p w14:paraId="49F64246" w14:textId="77777777" w:rsidR="007131AB" w:rsidRDefault="00000000">
      <w:pPr>
        <w:pStyle w:val="Ttulo2"/>
      </w:pPr>
      <w:r>
        <w:t>Uso</w:t>
      </w:r>
    </w:p>
    <w:p w14:paraId="07595FF5" w14:textId="77777777" w:rsidR="007131AB" w:rsidRDefault="00000000">
      <w:pPr>
        <w:pStyle w:val="FirstParagraph"/>
      </w:pPr>
      <w:r>
        <w:rPr>
          <w:b/>
          <w:bCs/>
        </w:rPr>
        <w:t>Privilégios.</w:t>
      </w:r>
      <w:r>
        <w:t xml:space="preserve"> Este método exige privilégios de exclusão.</w:t>
      </w:r>
    </w:p>
    <w:p w14:paraId="0AC2FC65" w14:textId="77777777" w:rsidR="007131AB" w:rsidRDefault="00000000">
      <w:pPr>
        <w:pStyle w:val="Corpodetexto"/>
      </w:pPr>
      <w:r>
        <w:rPr>
          <w:b/>
          <w:bCs/>
        </w:rPr>
        <w:t>Parâmetros.</w:t>
      </w:r>
    </w:p>
    <w:p w14:paraId="75595F9E" w14:textId="77777777" w:rsidR="007131AB" w:rsidRDefault="00000000">
      <w:pPr>
        <w:pStyle w:val="TableCaption"/>
      </w:pPr>
      <w:r>
        <w:t>A tabela a seguir descreve os parâmetros do método DeleteRecord.</w:t>
      </w:r>
    </w:p>
    <w:tbl>
      <w:tblPr>
        <w:tblStyle w:val="Table"/>
        <w:tblW w:w="0" w:type="auto"/>
        <w:tblLook w:val="0020" w:firstRow="1" w:lastRow="0" w:firstColumn="0" w:lastColumn="0" w:noHBand="0" w:noVBand="0"/>
      </w:tblPr>
      <w:tblGrid>
        <w:gridCol w:w="1638"/>
        <w:gridCol w:w="1300"/>
        <w:gridCol w:w="5900"/>
      </w:tblGrid>
      <w:tr w:rsidR="007131AB" w14:paraId="665031B8"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0B621B2" w14:textId="77777777" w:rsidR="007131AB" w:rsidRDefault="00000000">
            <w:pPr>
              <w:pStyle w:val="Corpodetexto"/>
            </w:pPr>
            <w:r>
              <w:t>Parâmetro</w:t>
            </w:r>
          </w:p>
        </w:tc>
        <w:tc>
          <w:tcPr>
            <w:tcW w:w="0" w:type="auto"/>
          </w:tcPr>
          <w:p w14:paraId="66374F5A" w14:textId="77777777" w:rsidR="007131AB" w:rsidRDefault="00000000">
            <w:pPr>
              <w:pStyle w:val="Corpodetexto"/>
            </w:pPr>
            <w:r>
              <w:t>Tipo de dados</w:t>
            </w:r>
          </w:p>
        </w:tc>
        <w:tc>
          <w:tcPr>
            <w:tcW w:w="0" w:type="auto"/>
          </w:tcPr>
          <w:p w14:paraId="72EC178B" w14:textId="77777777" w:rsidR="007131AB" w:rsidRDefault="00000000">
            <w:pPr>
              <w:pStyle w:val="Corpodetexto"/>
            </w:pPr>
            <w:r>
              <w:t>Valor</w:t>
            </w:r>
          </w:p>
        </w:tc>
      </w:tr>
      <w:tr w:rsidR="007131AB" w14:paraId="3C6B9C34" w14:textId="77777777">
        <w:tc>
          <w:tcPr>
            <w:tcW w:w="0" w:type="auto"/>
          </w:tcPr>
          <w:p w14:paraId="2D90545C" w14:textId="77777777" w:rsidR="007131AB" w:rsidRDefault="00000000">
            <w:pPr>
              <w:pStyle w:val="Corpodetexto"/>
            </w:pPr>
            <w:r>
              <w:t>sessionToken</w:t>
            </w:r>
          </w:p>
        </w:tc>
        <w:tc>
          <w:tcPr>
            <w:tcW w:w="0" w:type="auto"/>
          </w:tcPr>
          <w:p w14:paraId="15011236" w14:textId="77777777" w:rsidR="007131AB" w:rsidRDefault="00000000">
            <w:pPr>
              <w:pStyle w:val="Corpodetexto"/>
            </w:pPr>
            <w:r>
              <w:t>String</w:t>
            </w:r>
          </w:p>
        </w:tc>
        <w:tc>
          <w:tcPr>
            <w:tcW w:w="0" w:type="auto"/>
          </w:tcPr>
          <w:p w14:paraId="65244B5A" w14:textId="3DDBD016" w:rsidR="007131AB" w:rsidRDefault="00000000">
            <w:pPr>
              <w:pStyle w:val="Corpodetexto"/>
            </w:pPr>
            <w:r>
              <w:t xml:space="preserve">sessionToken válido retornado pelo método </w:t>
            </w:r>
            <w:hyperlink r:id="rId379">
              <w:r>
                <w:rPr>
                  <w:rStyle w:val="Hyperlink"/>
                </w:rPr>
                <w:t>general.CreateUserSession</w:t>
              </w:r>
            </w:hyperlink>
          </w:p>
        </w:tc>
      </w:tr>
      <w:tr w:rsidR="007131AB" w14:paraId="58DE6263" w14:textId="77777777">
        <w:tc>
          <w:tcPr>
            <w:tcW w:w="0" w:type="auto"/>
          </w:tcPr>
          <w:p w14:paraId="07544EEF" w14:textId="77777777" w:rsidR="007131AB" w:rsidRDefault="00000000">
            <w:pPr>
              <w:pStyle w:val="Corpodetexto"/>
            </w:pPr>
            <w:r>
              <w:t>moduleId</w:t>
            </w:r>
          </w:p>
        </w:tc>
        <w:tc>
          <w:tcPr>
            <w:tcW w:w="0" w:type="auto"/>
          </w:tcPr>
          <w:p w14:paraId="4864EAB6" w14:textId="77777777" w:rsidR="007131AB" w:rsidRDefault="00000000">
            <w:pPr>
              <w:pStyle w:val="Corpodetexto"/>
            </w:pPr>
            <w:r>
              <w:t>Número inteiro</w:t>
            </w:r>
          </w:p>
        </w:tc>
        <w:tc>
          <w:tcPr>
            <w:tcW w:w="0" w:type="auto"/>
          </w:tcPr>
          <w:p w14:paraId="628D1152" w14:textId="77777777" w:rsidR="007131AB" w:rsidRDefault="00000000">
            <w:pPr>
              <w:pStyle w:val="Corpodetexto"/>
            </w:pPr>
            <w:r>
              <w:t>ID interno de um aplicativo conforme especificado no Relatório detalhado do aplicativo Gerador de aplicativos</w:t>
            </w:r>
          </w:p>
        </w:tc>
      </w:tr>
      <w:tr w:rsidR="007131AB" w14:paraId="3FCC4B97" w14:textId="77777777">
        <w:tc>
          <w:tcPr>
            <w:tcW w:w="0" w:type="auto"/>
          </w:tcPr>
          <w:p w14:paraId="66714382" w14:textId="77777777" w:rsidR="007131AB" w:rsidRDefault="00000000">
            <w:pPr>
              <w:pStyle w:val="Corpodetexto"/>
            </w:pPr>
            <w:r>
              <w:t>contentId</w:t>
            </w:r>
          </w:p>
        </w:tc>
        <w:tc>
          <w:tcPr>
            <w:tcW w:w="0" w:type="auto"/>
          </w:tcPr>
          <w:p w14:paraId="2237C060" w14:textId="77777777" w:rsidR="007131AB" w:rsidRDefault="00000000">
            <w:pPr>
              <w:pStyle w:val="Corpodetexto"/>
            </w:pPr>
            <w:r>
              <w:t>Número inteiro</w:t>
            </w:r>
          </w:p>
        </w:tc>
        <w:tc>
          <w:tcPr>
            <w:tcW w:w="0" w:type="auto"/>
          </w:tcPr>
          <w:p w14:paraId="4FDBD6CD" w14:textId="1E5F5F9D" w:rsidR="007131AB" w:rsidRDefault="00000000">
            <w:pPr>
              <w:pStyle w:val="Corpodetexto"/>
            </w:pPr>
            <w:r>
              <w:t xml:space="preserve">ID interno de um registro no aplicativo especificado, conforme retornado pelo método </w:t>
            </w:r>
            <w:hyperlink r:id="rId380">
              <w:r>
                <w:rPr>
                  <w:rStyle w:val="Hyperlink"/>
                </w:rPr>
                <w:t>search.ExecuteSearch</w:t>
              </w:r>
            </w:hyperlink>
          </w:p>
        </w:tc>
      </w:tr>
    </w:tbl>
    <w:p w14:paraId="1B7CC6E2"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1CE69C94" w14:textId="77777777" w:rsidR="007131AB" w:rsidRDefault="00000000">
      <w:pPr>
        <w:pStyle w:val="Ttulo2"/>
      </w:pPr>
      <w:r>
        <w:t>Exemplos</w:t>
      </w:r>
    </w:p>
    <w:p w14:paraId="56119063" w14:textId="77777777" w:rsidR="007131AB" w:rsidRDefault="00000000">
      <w:pPr>
        <w:pStyle w:val="FirstParagraph"/>
      </w:pPr>
      <w:r>
        <w:t>Exemplo de chamada C#</w:t>
      </w:r>
    </w:p>
    <w:p w14:paraId="7ADD0FC3" w14:textId="77777777" w:rsidR="007131AB" w:rsidRDefault="00000000">
      <w:pPr>
        <w:pStyle w:val="Corpodetexto"/>
      </w:pPr>
      <w:r>
        <w:t>iReturnCode = record.DeleteRecord(sSessionToken, 17, 234);</w:t>
      </w:r>
    </w:p>
    <w:p w14:paraId="0DB297F7" w14:textId="77777777" w:rsidR="007131AB" w:rsidRDefault="00000000">
      <w:pPr>
        <w:pStyle w:val="Corpodetexto"/>
      </w:pPr>
      <w:r>
        <w:t>Exemplo de solicitação</w:t>
      </w:r>
    </w:p>
    <w:p w14:paraId="177C9668"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21A2C5B0" w14:textId="77777777" w:rsidR="007131AB" w:rsidRDefault="00000000">
      <w:pPr>
        <w:pStyle w:val="Corpodetexto"/>
      </w:pPr>
      <w:r>
        <w:t>POST /Archer/ws/record.asmx HTTP/1.1</w:t>
      </w:r>
    </w:p>
    <w:p w14:paraId="7C86A35C" w14:textId="77777777" w:rsidR="007131AB" w:rsidRDefault="00000000">
      <w:pPr>
        <w:pStyle w:val="Corpodetexto"/>
      </w:pPr>
      <w:r>
        <w:lastRenderedPageBreak/>
        <w:t>Host: staging</w:t>
      </w:r>
    </w:p>
    <w:p w14:paraId="543609FD" w14:textId="77777777" w:rsidR="007131AB" w:rsidRDefault="00000000">
      <w:pPr>
        <w:pStyle w:val="Corpodetexto"/>
      </w:pPr>
      <w:r>
        <w:t>Content-Type: text/xml; charset=utf-8</w:t>
      </w:r>
    </w:p>
    <w:p w14:paraId="382A1BA2" w14:textId="77777777" w:rsidR="007131AB" w:rsidRDefault="00000000">
      <w:pPr>
        <w:pStyle w:val="Corpodetexto"/>
      </w:pPr>
      <w:r>
        <w:t xml:space="preserve">Content-Length: </w:t>
      </w:r>
      <w:r>
        <w:rPr>
          <w:b/>
          <w:bCs/>
        </w:rPr>
        <w:t>length</w:t>
      </w:r>
    </w:p>
    <w:p w14:paraId="4272DED5" w14:textId="77777777" w:rsidR="007131AB" w:rsidRDefault="00000000">
      <w:pPr>
        <w:pStyle w:val="Corpodetexto"/>
      </w:pPr>
      <w:r>
        <w:t>SOAPAction: "http://archer-tech.com/webservices/DeleteRecord"</w:t>
      </w:r>
      <w:r>
        <w:br/>
      </w:r>
      <w:r>
        <w:br/>
      </w:r>
    </w:p>
    <w:p w14:paraId="4BDB6812" w14:textId="77777777" w:rsidR="007131AB" w:rsidRDefault="00000000">
      <w:pPr>
        <w:pStyle w:val="Corpodetexto"/>
      </w:pPr>
      <w:r>
        <w:t>&lt;?xml version="1.0" encoding="utf-8"?&gt;</w:t>
      </w:r>
    </w:p>
    <w:p w14:paraId="3B345A73" w14:textId="77777777" w:rsidR="007131AB" w:rsidRDefault="00000000">
      <w:pPr>
        <w:pStyle w:val="Corpodetexto"/>
      </w:pPr>
      <w:r>
        <w:t>&lt;soap:Envelope xmlns:xsi="http://www.w3.org/2001/XMLSchema-instance" xmlns:xsd="http://www.w3.org/2001/XMLSchema" xmlns:soap="http://schemas.xmlsoap.org/soap/envelope/"&gt;</w:t>
      </w:r>
    </w:p>
    <w:p w14:paraId="627EB46F" w14:textId="77777777" w:rsidR="007131AB" w:rsidRDefault="00000000">
      <w:pPr>
        <w:numPr>
          <w:ilvl w:val="0"/>
          <w:numId w:val="1276"/>
        </w:numPr>
      </w:pPr>
      <w:r>
        <w:t>&lt;soap:Body&gt;</w:t>
      </w:r>
    </w:p>
    <w:p w14:paraId="31DCEB2E" w14:textId="77777777" w:rsidR="007131AB" w:rsidRDefault="00000000">
      <w:pPr>
        <w:numPr>
          <w:ilvl w:val="1"/>
          <w:numId w:val="1277"/>
        </w:numPr>
      </w:pPr>
      <w:r>
        <w:t>&lt;DeleteRecord xmlns="http://archer-tech.com/webservices/"&gt;</w:t>
      </w:r>
    </w:p>
    <w:p w14:paraId="033709EC" w14:textId="77777777" w:rsidR="007131AB" w:rsidRDefault="00000000">
      <w:pPr>
        <w:numPr>
          <w:ilvl w:val="2"/>
          <w:numId w:val="1278"/>
        </w:numPr>
      </w:pPr>
      <w:r>
        <w:t>&lt;sessionToken&gt;</w:t>
      </w:r>
      <w:r>
        <w:rPr>
          <w:b/>
          <w:bCs/>
        </w:rPr>
        <w:t>string</w:t>
      </w:r>
      <w:r>
        <w:t>&lt;/sessionToken&gt;</w:t>
      </w:r>
    </w:p>
    <w:p w14:paraId="71845DC6" w14:textId="77777777" w:rsidR="007131AB" w:rsidRDefault="00000000">
      <w:pPr>
        <w:numPr>
          <w:ilvl w:val="2"/>
          <w:numId w:val="1279"/>
        </w:numPr>
      </w:pPr>
      <w:r>
        <w:t>&lt;moduleId&gt;</w:t>
      </w:r>
      <w:r>
        <w:rPr>
          <w:b/>
          <w:bCs/>
        </w:rPr>
        <w:t>int</w:t>
      </w:r>
      <w:r>
        <w:t>&lt;/moduleId&gt;</w:t>
      </w:r>
    </w:p>
    <w:p w14:paraId="7E0E7A3A" w14:textId="77777777" w:rsidR="007131AB" w:rsidRDefault="00000000">
      <w:pPr>
        <w:numPr>
          <w:ilvl w:val="2"/>
          <w:numId w:val="1279"/>
        </w:numPr>
      </w:pPr>
      <w:r>
        <w:t>&lt;contentId&gt;</w:t>
      </w:r>
      <w:r>
        <w:rPr>
          <w:b/>
          <w:bCs/>
        </w:rPr>
        <w:t>int</w:t>
      </w:r>
      <w:r>
        <w:t>&lt;/contentId&gt;</w:t>
      </w:r>
    </w:p>
    <w:p w14:paraId="0C73F93C" w14:textId="77777777" w:rsidR="007131AB" w:rsidRDefault="00000000">
      <w:pPr>
        <w:numPr>
          <w:ilvl w:val="1"/>
          <w:numId w:val="1279"/>
        </w:numPr>
      </w:pPr>
      <w:r>
        <w:t>&lt;/DeleteRecord&gt;</w:t>
      </w:r>
    </w:p>
    <w:p w14:paraId="582D3781" w14:textId="77777777" w:rsidR="007131AB" w:rsidRDefault="00000000">
      <w:pPr>
        <w:numPr>
          <w:ilvl w:val="0"/>
          <w:numId w:val="1279"/>
        </w:numPr>
      </w:pPr>
      <w:r>
        <w:t>&lt;/soap:Body&gt;</w:t>
      </w:r>
    </w:p>
    <w:p w14:paraId="59B73F5B" w14:textId="77777777" w:rsidR="007131AB" w:rsidRDefault="00000000">
      <w:pPr>
        <w:pStyle w:val="FirstParagraph"/>
      </w:pPr>
      <w:r>
        <w:t>&lt;/soap:Envelope&gt;</w:t>
      </w:r>
    </w:p>
    <w:p w14:paraId="66066AAF" w14:textId="77777777" w:rsidR="007131AB" w:rsidRDefault="00000000">
      <w:pPr>
        <w:pStyle w:val="Corpodetexto"/>
      </w:pPr>
      <w:r>
        <w:t>Exemplo de resposta</w:t>
      </w:r>
    </w:p>
    <w:p w14:paraId="1F37B99B" w14:textId="77777777" w:rsidR="007131AB" w:rsidRDefault="00000000">
      <w:pPr>
        <w:pStyle w:val="Corpodetexto"/>
      </w:pPr>
      <w:r>
        <w:t>HTTP/1.1 200 OK</w:t>
      </w:r>
    </w:p>
    <w:p w14:paraId="37D836B7" w14:textId="77777777" w:rsidR="007131AB" w:rsidRDefault="00000000">
      <w:pPr>
        <w:pStyle w:val="Corpodetexto"/>
      </w:pPr>
      <w:r>
        <w:t>Content-Type: text/xml; charset=utf-8</w:t>
      </w:r>
    </w:p>
    <w:p w14:paraId="7CB7E84A" w14:textId="77777777" w:rsidR="007131AB" w:rsidRDefault="00000000">
      <w:pPr>
        <w:pStyle w:val="Corpodetexto"/>
      </w:pPr>
      <w:r>
        <w:t xml:space="preserve">Content-Length: </w:t>
      </w:r>
      <w:r>
        <w:rPr>
          <w:b/>
          <w:bCs/>
        </w:rPr>
        <w:t>length</w:t>
      </w:r>
      <w:r>
        <w:br/>
      </w:r>
    </w:p>
    <w:p w14:paraId="3657489C" w14:textId="77777777" w:rsidR="007131AB" w:rsidRDefault="00000000">
      <w:pPr>
        <w:pStyle w:val="Corpodetexto"/>
      </w:pPr>
      <w:r>
        <w:t>&lt;?xml version="1.0" encoding="utf-8"?&gt;</w:t>
      </w:r>
    </w:p>
    <w:p w14:paraId="4D894789" w14:textId="77777777" w:rsidR="007131AB" w:rsidRDefault="00000000">
      <w:pPr>
        <w:pStyle w:val="Corpodetexto"/>
      </w:pPr>
      <w:r>
        <w:t>&lt;soap:Envelope xmlns:xsi="http://www.w3.org/2001/XMLSchema-instance" xmlns:xsd="http://www.w3.org/2001/XMLSchema" xmlns:soap="http://schemas.xmlsoap.org/soap/envelope/"&gt;</w:t>
      </w:r>
    </w:p>
    <w:p w14:paraId="268A3BD2" w14:textId="77777777" w:rsidR="007131AB" w:rsidRDefault="00000000">
      <w:pPr>
        <w:numPr>
          <w:ilvl w:val="0"/>
          <w:numId w:val="1280"/>
        </w:numPr>
      </w:pPr>
      <w:r>
        <w:t>&lt;soap:Body&gt;</w:t>
      </w:r>
    </w:p>
    <w:p w14:paraId="2025B418" w14:textId="77777777" w:rsidR="007131AB" w:rsidRDefault="00000000">
      <w:pPr>
        <w:numPr>
          <w:ilvl w:val="1"/>
          <w:numId w:val="1281"/>
        </w:numPr>
      </w:pPr>
      <w:r>
        <w:t>&lt;DeleteRecordResponse xmlns="http://archer-tech.com/webservices/"&gt;</w:t>
      </w:r>
    </w:p>
    <w:p w14:paraId="617AB729" w14:textId="77777777" w:rsidR="007131AB" w:rsidRDefault="00000000">
      <w:pPr>
        <w:numPr>
          <w:ilvl w:val="2"/>
          <w:numId w:val="1282"/>
        </w:numPr>
      </w:pPr>
      <w:r>
        <w:lastRenderedPageBreak/>
        <w:t>&lt;DeleteRecordResult&gt;</w:t>
      </w:r>
      <w:r>
        <w:rPr>
          <w:b/>
          <w:bCs/>
        </w:rPr>
        <w:t>int</w:t>
      </w:r>
      <w:r>
        <w:t>&lt;/DeleteRecordResult&gt;</w:t>
      </w:r>
    </w:p>
    <w:p w14:paraId="3BD193CF" w14:textId="77777777" w:rsidR="007131AB" w:rsidRDefault="00000000">
      <w:pPr>
        <w:numPr>
          <w:ilvl w:val="1"/>
          <w:numId w:val="1279"/>
        </w:numPr>
      </w:pPr>
      <w:r>
        <w:t>&lt;/DeleteRecordResponse&gt;</w:t>
      </w:r>
    </w:p>
    <w:p w14:paraId="722045F6" w14:textId="77777777" w:rsidR="007131AB" w:rsidRDefault="00000000">
      <w:pPr>
        <w:numPr>
          <w:ilvl w:val="0"/>
          <w:numId w:val="1279"/>
        </w:numPr>
      </w:pPr>
      <w:r>
        <w:t>&lt;/soap:Body&gt;</w:t>
      </w:r>
    </w:p>
    <w:p w14:paraId="5B28DF6F" w14:textId="77777777" w:rsidR="007131AB" w:rsidRDefault="00000000">
      <w:pPr>
        <w:pStyle w:val="FirstParagraph"/>
      </w:pPr>
      <w:r>
        <w:t>&lt;/soap:Envelope&gt;</w:t>
      </w:r>
    </w:p>
    <w:bookmarkEnd w:id="338"/>
    <w:p w14:paraId="4A1082E9" w14:textId="77777777" w:rsidR="007131AB" w:rsidRDefault="00000000">
      <w:r>
        <w:br w:type="page"/>
      </w:r>
    </w:p>
    <w:p w14:paraId="767AF976" w14:textId="77777777" w:rsidR="007131AB" w:rsidRDefault="00000000">
      <w:pPr>
        <w:pStyle w:val="Ttulo1"/>
      </w:pPr>
      <w:bookmarkStart w:id="339" w:name="getaccesshistory-1"/>
      <w:r>
        <w:lastRenderedPageBreak/>
        <w:t>GetAccessHistory</w:t>
      </w:r>
    </w:p>
    <w:p w14:paraId="66C11562" w14:textId="77777777" w:rsidR="007131AB" w:rsidRDefault="00000000">
      <w:pPr>
        <w:pStyle w:val="FirstParagraph"/>
      </w:pPr>
      <w:r>
        <w:t>O método GetAccessHistory retorna os dados do histórico de acesso referentes a um registro específico no aplicativo especificado.</w:t>
      </w:r>
    </w:p>
    <w:p w14:paraId="185E31A3" w14:textId="77777777" w:rsidR="007131AB" w:rsidRDefault="00000000">
      <w:pPr>
        <w:pStyle w:val="Corpodetexto"/>
      </w:pPr>
      <w:r>
        <w:t>Nesta página</w:t>
      </w:r>
    </w:p>
    <w:p w14:paraId="70A2F64E" w14:textId="77777777" w:rsidR="007131AB" w:rsidRDefault="00000000">
      <w:pPr>
        <w:pStyle w:val="Compact"/>
        <w:numPr>
          <w:ilvl w:val="0"/>
          <w:numId w:val="1283"/>
        </w:numPr>
      </w:pPr>
      <w:hyperlink w:anchor="Uso">
        <w:r>
          <w:rPr>
            <w:rStyle w:val="Hyperlink"/>
          </w:rPr>
          <w:t>Uso</w:t>
        </w:r>
      </w:hyperlink>
    </w:p>
    <w:p w14:paraId="36D0021A" w14:textId="77777777" w:rsidR="007131AB" w:rsidRDefault="00000000">
      <w:pPr>
        <w:pStyle w:val="Compact"/>
        <w:numPr>
          <w:ilvl w:val="0"/>
          <w:numId w:val="1283"/>
        </w:numPr>
      </w:pPr>
      <w:hyperlink w:anchor="Exemplos">
        <w:r>
          <w:rPr>
            <w:rStyle w:val="Hyperlink"/>
          </w:rPr>
          <w:t>Exemplos</w:t>
        </w:r>
      </w:hyperlink>
    </w:p>
    <w:p w14:paraId="64ED6B59" w14:textId="77777777" w:rsidR="007131AB" w:rsidRDefault="00000000">
      <w:pPr>
        <w:pStyle w:val="Ttulo2"/>
      </w:pPr>
      <w:r>
        <w:t>Uso</w:t>
      </w:r>
    </w:p>
    <w:p w14:paraId="033C0F40" w14:textId="77777777" w:rsidR="007131AB" w:rsidRDefault="00000000">
      <w:pPr>
        <w:pStyle w:val="FirstParagraph"/>
      </w:pPr>
      <w:r>
        <w:rPr>
          <w:b/>
          <w:bCs/>
        </w:rPr>
        <w:t>Privilégios.</w:t>
      </w:r>
      <w:r>
        <w:t xml:space="preserve"> Este método requer privilégios de leitura.</w:t>
      </w:r>
    </w:p>
    <w:p w14:paraId="3221BC87" w14:textId="77777777" w:rsidR="007131AB" w:rsidRDefault="00000000">
      <w:pPr>
        <w:pStyle w:val="Corpodetexto"/>
      </w:pPr>
      <w:r>
        <w:rPr>
          <w:b/>
          <w:bCs/>
        </w:rPr>
        <w:t>Parâmetros.</w:t>
      </w:r>
    </w:p>
    <w:p w14:paraId="534A5C50" w14:textId="77777777" w:rsidR="007131AB" w:rsidRDefault="00000000">
      <w:pPr>
        <w:pStyle w:val="TableCaption"/>
      </w:pPr>
      <w:r>
        <w:t>Os parâmetros do método GetAccessHistory são descritos na tabela a seguir.</w:t>
      </w:r>
    </w:p>
    <w:tbl>
      <w:tblPr>
        <w:tblStyle w:val="Table"/>
        <w:tblW w:w="0" w:type="auto"/>
        <w:tblLook w:val="0020" w:firstRow="1" w:lastRow="0" w:firstColumn="0" w:lastColumn="0" w:noHBand="0" w:noVBand="0"/>
      </w:tblPr>
      <w:tblGrid>
        <w:gridCol w:w="1638"/>
        <w:gridCol w:w="1304"/>
        <w:gridCol w:w="5896"/>
      </w:tblGrid>
      <w:tr w:rsidR="007131AB" w14:paraId="2A7931F3"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6C44EAA" w14:textId="77777777" w:rsidR="007131AB" w:rsidRDefault="00000000">
            <w:pPr>
              <w:pStyle w:val="Corpodetexto"/>
            </w:pPr>
            <w:r>
              <w:t>Parâmetro</w:t>
            </w:r>
          </w:p>
        </w:tc>
        <w:tc>
          <w:tcPr>
            <w:tcW w:w="0" w:type="auto"/>
          </w:tcPr>
          <w:p w14:paraId="140AB54A" w14:textId="77777777" w:rsidR="007131AB" w:rsidRDefault="00000000">
            <w:pPr>
              <w:pStyle w:val="Corpodetexto"/>
            </w:pPr>
            <w:r>
              <w:t>Tipo de dados</w:t>
            </w:r>
          </w:p>
        </w:tc>
        <w:tc>
          <w:tcPr>
            <w:tcW w:w="0" w:type="auto"/>
          </w:tcPr>
          <w:p w14:paraId="79D99013" w14:textId="77777777" w:rsidR="007131AB" w:rsidRDefault="00000000">
            <w:pPr>
              <w:pStyle w:val="Corpodetexto"/>
            </w:pPr>
            <w:r>
              <w:t>Valor</w:t>
            </w:r>
          </w:p>
        </w:tc>
      </w:tr>
      <w:tr w:rsidR="007131AB" w14:paraId="5718507C" w14:textId="77777777">
        <w:tc>
          <w:tcPr>
            <w:tcW w:w="0" w:type="auto"/>
          </w:tcPr>
          <w:p w14:paraId="067DF34C" w14:textId="77777777" w:rsidR="007131AB" w:rsidRDefault="00000000">
            <w:pPr>
              <w:pStyle w:val="Corpodetexto"/>
            </w:pPr>
            <w:r>
              <w:t>sessionToken</w:t>
            </w:r>
          </w:p>
        </w:tc>
        <w:tc>
          <w:tcPr>
            <w:tcW w:w="0" w:type="auto"/>
          </w:tcPr>
          <w:p w14:paraId="28EB710B" w14:textId="77777777" w:rsidR="007131AB" w:rsidRDefault="00000000">
            <w:pPr>
              <w:pStyle w:val="Corpodetexto"/>
            </w:pPr>
            <w:r>
              <w:t>String</w:t>
            </w:r>
          </w:p>
        </w:tc>
        <w:tc>
          <w:tcPr>
            <w:tcW w:w="0" w:type="auto"/>
          </w:tcPr>
          <w:p w14:paraId="6B5C82F1" w14:textId="659DDA80" w:rsidR="007131AB" w:rsidRDefault="00000000">
            <w:pPr>
              <w:pStyle w:val="Corpodetexto"/>
            </w:pPr>
            <w:r>
              <w:t xml:space="preserve">sessionToken válido retornado pelo método </w:t>
            </w:r>
            <w:hyperlink r:id="rId381">
              <w:r>
                <w:rPr>
                  <w:rStyle w:val="Hyperlink"/>
                </w:rPr>
                <w:t>general.CreateUserSession</w:t>
              </w:r>
            </w:hyperlink>
          </w:p>
        </w:tc>
      </w:tr>
      <w:tr w:rsidR="007131AB" w14:paraId="7AC99FE0" w14:textId="77777777">
        <w:tc>
          <w:tcPr>
            <w:tcW w:w="0" w:type="auto"/>
          </w:tcPr>
          <w:p w14:paraId="5AD4857A" w14:textId="77777777" w:rsidR="007131AB" w:rsidRDefault="00000000">
            <w:pPr>
              <w:pStyle w:val="Corpodetexto"/>
            </w:pPr>
            <w:r>
              <w:t>contentId</w:t>
            </w:r>
          </w:p>
        </w:tc>
        <w:tc>
          <w:tcPr>
            <w:tcW w:w="0" w:type="auto"/>
          </w:tcPr>
          <w:p w14:paraId="261190C2" w14:textId="77777777" w:rsidR="007131AB" w:rsidRDefault="00000000">
            <w:pPr>
              <w:pStyle w:val="Corpodetexto"/>
            </w:pPr>
            <w:r>
              <w:t>Número inteiro</w:t>
            </w:r>
          </w:p>
        </w:tc>
        <w:tc>
          <w:tcPr>
            <w:tcW w:w="0" w:type="auto"/>
          </w:tcPr>
          <w:p w14:paraId="0AEB2A7C" w14:textId="44E379D5" w:rsidR="007131AB" w:rsidRDefault="00000000">
            <w:pPr>
              <w:pStyle w:val="Corpodetexto"/>
            </w:pPr>
            <w:r>
              <w:t xml:space="preserve">ID interno de um registro no aplicativo especificado, conforme retornado pelo método </w:t>
            </w:r>
            <w:hyperlink r:id="rId382">
              <w:r>
                <w:rPr>
                  <w:rStyle w:val="Hyperlink"/>
                </w:rPr>
                <w:t>search.ExecuteSearch</w:t>
              </w:r>
            </w:hyperlink>
          </w:p>
        </w:tc>
      </w:tr>
    </w:tbl>
    <w:p w14:paraId="2407437F" w14:textId="77777777" w:rsidR="007131AB" w:rsidRDefault="00000000">
      <w:pPr>
        <w:pStyle w:val="Corpodetexto"/>
      </w:pPr>
      <w:r>
        <w:rPr>
          <w:b/>
          <w:bCs/>
        </w:rPr>
        <w:t>Saída.</w:t>
      </w:r>
      <w:r>
        <w:t xml:space="preserve"> Este método retorna uma string. Se o método for bem-sucedido, o valor será uma string XML que contém os dados do histórico de acesso referentes ao registro específico. Se houver uma falha, a API emitirá uma exceção.</w:t>
      </w:r>
    </w:p>
    <w:p w14:paraId="45B52100" w14:textId="77777777" w:rsidR="007131AB" w:rsidRDefault="00000000">
      <w:pPr>
        <w:pStyle w:val="Ttulo2"/>
      </w:pPr>
      <w:r>
        <w:t>Exemplos</w:t>
      </w:r>
    </w:p>
    <w:p w14:paraId="50BFC9E0" w14:textId="77777777" w:rsidR="007131AB" w:rsidRDefault="00000000">
      <w:pPr>
        <w:pStyle w:val="FirstParagraph"/>
      </w:pPr>
      <w:r>
        <w:t>Exemplo de código C#</w:t>
      </w:r>
    </w:p>
    <w:p w14:paraId="68B07E26" w14:textId="77777777" w:rsidR="007131AB" w:rsidRDefault="00000000">
      <w:pPr>
        <w:pStyle w:val="Corpodetexto"/>
      </w:pPr>
      <w:r>
        <w:t>sResults = record.GetAccessHistory(sSessionToken, 21677);</w:t>
      </w:r>
    </w:p>
    <w:p w14:paraId="55E46799" w14:textId="77777777" w:rsidR="007131AB" w:rsidRDefault="00000000">
      <w:pPr>
        <w:pStyle w:val="Corpodetexto"/>
      </w:pPr>
      <w:r>
        <w:t>Exemplo de solicitação</w:t>
      </w:r>
    </w:p>
    <w:p w14:paraId="366732B9"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3011AA64" w14:textId="77777777" w:rsidR="007131AB" w:rsidRDefault="00000000">
      <w:pPr>
        <w:pStyle w:val="Corpodetexto"/>
      </w:pPr>
      <w:r>
        <w:t>POST /Archer/ws/record.asmx HTTP/1.1</w:t>
      </w:r>
    </w:p>
    <w:p w14:paraId="30C2873C" w14:textId="77777777" w:rsidR="007131AB" w:rsidRDefault="00000000">
      <w:pPr>
        <w:pStyle w:val="Corpodetexto"/>
      </w:pPr>
      <w:r>
        <w:t>Host: staging</w:t>
      </w:r>
    </w:p>
    <w:p w14:paraId="31CAD886" w14:textId="77777777" w:rsidR="007131AB" w:rsidRDefault="00000000">
      <w:pPr>
        <w:pStyle w:val="Corpodetexto"/>
      </w:pPr>
      <w:r>
        <w:t>Content-Type: text/xml; charset=utf-8</w:t>
      </w:r>
    </w:p>
    <w:p w14:paraId="4DE14A58" w14:textId="77777777" w:rsidR="007131AB" w:rsidRDefault="00000000">
      <w:pPr>
        <w:pStyle w:val="Corpodetexto"/>
      </w:pPr>
      <w:r>
        <w:lastRenderedPageBreak/>
        <w:t xml:space="preserve">Content-Length: </w:t>
      </w:r>
      <w:r>
        <w:rPr>
          <w:b/>
          <w:bCs/>
        </w:rPr>
        <w:t>length</w:t>
      </w:r>
    </w:p>
    <w:p w14:paraId="56EDFE9D" w14:textId="77777777" w:rsidR="007131AB" w:rsidRDefault="00000000">
      <w:pPr>
        <w:pStyle w:val="Corpodetexto"/>
      </w:pPr>
      <w:r>
        <w:t>SOAPAction: "http://archer-tech.com/webservices/GetAccessHistory"</w:t>
      </w:r>
      <w:r>
        <w:br/>
      </w:r>
      <w:r>
        <w:br/>
      </w:r>
    </w:p>
    <w:p w14:paraId="034DB56A" w14:textId="77777777" w:rsidR="007131AB" w:rsidRDefault="00000000">
      <w:pPr>
        <w:pStyle w:val="Corpodetexto"/>
      </w:pPr>
      <w:r>
        <w:t>&lt;?xml version="1.0" encoding="utf-8"?&gt;</w:t>
      </w:r>
    </w:p>
    <w:p w14:paraId="573557F5" w14:textId="77777777" w:rsidR="007131AB" w:rsidRDefault="00000000">
      <w:pPr>
        <w:pStyle w:val="Corpodetexto"/>
      </w:pPr>
      <w:r>
        <w:t>&lt;soap:Envelope xmlns:xsi="http://www.w3.org/2001/XMLSchema-instance" xmlns:xsd="http://www.w3.org/2001/XMLSchema" xmlns:soap="http://schemas.xmlsoap.org/soap/envelope/"&gt;</w:t>
      </w:r>
    </w:p>
    <w:p w14:paraId="347C318A" w14:textId="77777777" w:rsidR="007131AB" w:rsidRDefault="00000000">
      <w:pPr>
        <w:numPr>
          <w:ilvl w:val="0"/>
          <w:numId w:val="1284"/>
        </w:numPr>
      </w:pPr>
      <w:r>
        <w:t>&lt;soap:Body&gt;</w:t>
      </w:r>
    </w:p>
    <w:p w14:paraId="1B855C51" w14:textId="77777777" w:rsidR="007131AB" w:rsidRDefault="00000000">
      <w:pPr>
        <w:numPr>
          <w:ilvl w:val="1"/>
          <w:numId w:val="1285"/>
        </w:numPr>
      </w:pPr>
      <w:r>
        <w:t>&lt;GetAccessHistory xmlns="http://archer-tech.com/webservices/"&gt;</w:t>
      </w:r>
    </w:p>
    <w:p w14:paraId="66335974" w14:textId="77777777" w:rsidR="007131AB" w:rsidRDefault="00000000">
      <w:pPr>
        <w:numPr>
          <w:ilvl w:val="2"/>
          <w:numId w:val="1286"/>
        </w:numPr>
      </w:pPr>
      <w:r>
        <w:t>&lt;sessionToken&gt;</w:t>
      </w:r>
      <w:r>
        <w:rPr>
          <w:b/>
          <w:bCs/>
        </w:rPr>
        <w:t>string</w:t>
      </w:r>
      <w:r>
        <w:t>&lt;/sessionToken&gt;</w:t>
      </w:r>
    </w:p>
    <w:p w14:paraId="5AFBA2A9" w14:textId="77777777" w:rsidR="007131AB" w:rsidRDefault="00000000">
      <w:pPr>
        <w:numPr>
          <w:ilvl w:val="2"/>
          <w:numId w:val="1287"/>
        </w:numPr>
      </w:pPr>
      <w:r>
        <w:t>&lt;contentId&gt;</w:t>
      </w:r>
      <w:r>
        <w:rPr>
          <w:b/>
          <w:bCs/>
        </w:rPr>
        <w:t>int</w:t>
      </w:r>
      <w:r>
        <w:t>&lt;/contentId&gt;</w:t>
      </w:r>
    </w:p>
    <w:p w14:paraId="029C2057" w14:textId="77777777" w:rsidR="007131AB" w:rsidRDefault="00000000">
      <w:pPr>
        <w:numPr>
          <w:ilvl w:val="1"/>
          <w:numId w:val="1287"/>
        </w:numPr>
      </w:pPr>
      <w:r>
        <w:t>&lt;/GetAccessHistory&gt;</w:t>
      </w:r>
    </w:p>
    <w:p w14:paraId="3A914F25" w14:textId="77777777" w:rsidR="007131AB" w:rsidRDefault="00000000">
      <w:pPr>
        <w:numPr>
          <w:ilvl w:val="0"/>
          <w:numId w:val="1287"/>
        </w:numPr>
      </w:pPr>
      <w:r>
        <w:t>&lt;/soap:Body&gt;</w:t>
      </w:r>
    </w:p>
    <w:p w14:paraId="7396185B" w14:textId="77777777" w:rsidR="007131AB" w:rsidRDefault="00000000">
      <w:pPr>
        <w:pStyle w:val="FirstParagraph"/>
      </w:pPr>
      <w:r>
        <w:t>&lt;/soap:Envelope&gt;</w:t>
      </w:r>
    </w:p>
    <w:p w14:paraId="60314AB3" w14:textId="77777777" w:rsidR="007131AB" w:rsidRDefault="00000000">
      <w:pPr>
        <w:pStyle w:val="Corpodetexto"/>
      </w:pPr>
      <w:r>
        <w:t>Exemplo de resposta</w:t>
      </w:r>
    </w:p>
    <w:p w14:paraId="5E0BA7BE" w14:textId="77777777" w:rsidR="007131AB" w:rsidRDefault="00000000">
      <w:pPr>
        <w:pStyle w:val="Corpodetexto"/>
      </w:pPr>
      <w:r>
        <w:t>HTTP/1.1 200 OK</w:t>
      </w:r>
    </w:p>
    <w:p w14:paraId="002F0163" w14:textId="77777777" w:rsidR="007131AB" w:rsidRDefault="00000000">
      <w:pPr>
        <w:pStyle w:val="Corpodetexto"/>
      </w:pPr>
      <w:r>
        <w:t>Content-Type: text/xml; charset=utf-8</w:t>
      </w:r>
    </w:p>
    <w:p w14:paraId="2654F2E1" w14:textId="77777777" w:rsidR="007131AB" w:rsidRDefault="00000000">
      <w:pPr>
        <w:pStyle w:val="Corpodetexto"/>
      </w:pPr>
      <w:r>
        <w:t xml:space="preserve">Content-Length: </w:t>
      </w:r>
      <w:r>
        <w:rPr>
          <w:b/>
          <w:bCs/>
        </w:rPr>
        <w:t>length</w:t>
      </w:r>
    </w:p>
    <w:p w14:paraId="23F67942" w14:textId="77777777" w:rsidR="007131AB" w:rsidRDefault="00000000">
      <w:pPr>
        <w:pStyle w:val="Corpodetexto"/>
      </w:pPr>
      <w:r>
        <w:t>&lt;?xml version="1.0" encoding="utf-8"?&gt;</w:t>
      </w:r>
    </w:p>
    <w:p w14:paraId="4196A0D5" w14:textId="77777777" w:rsidR="007131AB" w:rsidRDefault="00000000">
      <w:pPr>
        <w:pStyle w:val="Corpodetexto"/>
      </w:pPr>
      <w:r>
        <w:t>&lt;soap:Envelope xmlns:xsi="http://www.w3.org/2001/XMLSchema-instance" xmlns:xsd="http://www.w3.org/2001/XMLSchema" xmlns:soap="http://schemas.xmlsoap.org/soap/envelope/"&gt;</w:t>
      </w:r>
    </w:p>
    <w:p w14:paraId="4AA4ECA3" w14:textId="77777777" w:rsidR="007131AB" w:rsidRDefault="00000000">
      <w:pPr>
        <w:numPr>
          <w:ilvl w:val="0"/>
          <w:numId w:val="1288"/>
        </w:numPr>
      </w:pPr>
      <w:r>
        <w:t>&lt;soap:Body&gt;</w:t>
      </w:r>
    </w:p>
    <w:p w14:paraId="3416FA37" w14:textId="77777777" w:rsidR="007131AB" w:rsidRDefault="00000000">
      <w:pPr>
        <w:numPr>
          <w:ilvl w:val="1"/>
          <w:numId w:val="1289"/>
        </w:numPr>
      </w:pPr>
      <w:r>
        <w:t>&lt;GetAccessHistoryResponse xmlns="http://archer-tech.com/webservices/"&gt;</w:t>
      </w:r>
    </w:p>
    <w:p w14:paraId="7089D104" w14:textId="77777777" w:rsidR="007131AB" w:rsidRDefault="00000000">
      <w:pPr>
        <w:numPr>
          <w:ilvl w:val="2"/>
          <w:numId w:val="1290"/>
        </w:numPr>
      </w:pPr>
      <w:r>
        <w:t>&lt;GetAccessHistoryResult&gt;</w:t>
      </w:r>
      <w:r>
        <w:rPr>
          <w:b/>
          <w:bCs/>
        </w:rPr>
        <w:t>string</w:t>
      </w:r>
      <w:r>
        <w:t>&lt;/GetAccessHistoryResult&gt;</w:t>
      </w:r>
    </w:p>
    <w:p w14:paraId="722479C4" w14:textId="77777777" w:rsidR="007131AB" w:rsidRDefault="00000000">
      <w:pPr>
        <w:numPr>
          <w:ilvl w:val="1"/>
          <w:numId w:val="1287"/>
        </w:numPr>
      </w:pPr>
      <w:r>
        <w:t>&lt;/GetAccessHistoryResponse&gt;</w:t>
      </w:r>
    </w:p>
    <w:p w14:paraId="7C604305" w14:textId="77777777" w:rsidR="007131AB" w:rsidRDefault="00000000">
      <w:pPr>
        <w:numPr>
          <w:ilvl w:val="0"/>
          <w:numId w:val="1287"/>
        </w:numPr>
      </w:pPr>
      <w:r>
        <w:t>&lt;/soap:Body&gt;</w:t>
      </w:r>
    </w:p>
    <w:p w14:paraId="13F80989" w14:textId="77777777" w:rsidR="007131AB" w:rsidRDefault="00000000">
      <w:pPr>
        <w:pStyle w:val="FirstParagraph"/>
      </w:pPr>
      <w:r>
        <w:t>&lt;/soap:Envelope&gt;</w:t>
      </w:r>
    </w:p>
    <w:p w14:paraId="2D9283D8" w14:textId="77777777" w:rsidR="007131AB" w:rsidRDefault="00000000">
      <w:pPr>
        <w:pStyle w:val="Corpodetexto"/>
      </w:pPr>
      <w:r>
        <w:lastRenderedPageBreak/>
        <w:t>String de amostra na resposta</w:t>
      </w:r>
    </w:p>
    <w:p w14:paraId="68D8BC59" w14:textId="77777777" w:rsidR="007131AB" w:rsidRDefault="00000000">
      <w:pPr>
        <w:pStyle w:val="Corpodetexto"/>
      </w:pPr>
      <w:r>
        <w:t>&lt;ContentHits&gt;</w:t>
      </w:r>
    </w:p>
    <w:p w14:paraId="5DBE9C17" w14:textId="77777777" w:rsidR="007131AB" w:rsidRDefault="00000000">
      <w:pPr>
        <w:numPr>
          <w:ilvl w:val="0"/>
          <w:numId w:val="1291"/>
        </w:numPr>
      </w:pPr>
      <w:r>
        <w:t>&lt;contentHit&gt;</w:t>
      </w:r>
    </w:p>
    <w:p w14:paraId="7476FE8F" w14:textId="77777777" w:rsidR="007131AB" w:rsidRDefault="00000000">
      <w:pPr>
        <w:numPr>
          <w:ilvl w:val="1"/>
          <w:numId w:val="1292"/>
        </w:numPr>
      </w:pPr>
      <w:r>
        <w:t>&lt;user id="200"&gt;username&lt;/user&gt;</w:t>
      </w:r>
    </w:p>
    <w:p w14:paraId="1410BCD9" w14:textId="77777777" w:rsidR="007131AB" w:rsidRDefault="00000000">
      <w:pPr>
        <w:numPr>
          <w:ilvl w:val="1"/>
          <w:numId w:val="1287"/>
        </w:numPr>
      </w:pPr>
      <w:r>
        <w:t>&lt;hitTimestamp&gt;8/18/2012 7:37:11 PM&lt;/hitTimestamp&gt;</w:t>
      </w:r>
    </w:p>
    <w:p w14:paraId="61297EE9" w14:textId="77777777" w:rsidR="007131AB" w:rsidRDefault="00000000">
      <w:pPr>
        <w:numPr>
          <w:ilvl w:val="0"/>
          <w:numId w:val="1287"/>
        </w:numPr>
      </w:pPr>
      <w:r>
        <w:t>&lt;/contentHit&gt;</w:t>
      </w:r>
    </w:p>
    <w:p w14:paraId="0FF6A5B0" w14:textId="77777777" w:rsidR="007131AB" w:rsidRDefault="00000000">
      <w:pPr>
        <w:pStyle w:val="FirstParagraph"/>
      </w:pPr>
      <w:r>
        <w:t>&lt;/ContentHits&gt;</w:t>
      </w:r>
    </w:p>
    <w:bookmarkEnd w:id="339"/>
    <w:p w14:paraId="043EF9C7" w14:textId="77777777" w:rsidR="007131AB" w:rsidRDefault="00000000">
      <w:r>
        <w:br w:type="page"/>
      </w:r>
    </w:p>
    <w:p w14:paraId="7F00FA8A" w14:textId="77777777" w:rsidR="007131AB" w:rsidRDefault="00000000">
      <w:pPr>
        <w:pStyle w:val="Ttulo1"/>
      </w:pPr>
      <w:bookmarkStart w:id="340" w:name="getasyncmailmergedocument-1"/>
      <w:r>
        <w:lastRenderedPageBreak/>
        <w:t>GetAsyncMailMergeDocument</w:t>
      </w:r>
    </w:p>
    <w:p w14:paraId="639889A0" w14:textId="77777777" w:rsidR="007131AB" w:rsidRDefault="00000000">
      <w:pPr>
        <w:pStyle w:val="FirstParagraph"/>
      </w:pPr>
      <w:r>
        <w:t>O método GetAsyncMailMergeDocument recupera o documento do Microsoft Word de mala direta assíncrona.</w:t>
      </w:r>
    </w:p>
    <w:p w14:paraId="6DE4A4F3" w14:textId="77777777" w:rsidR="007131AB" w:rsidRDefault="00000000">
      <w:pPr>
        <w:pStyle w:val="Corpodetexto"/>
      </w:pPr>
      <w:r>
        <w:t>Nesta página</w:t>
      </w:r>
    </w:p>
    <w:p w14:paraId="7798F8B5" w14:textId="77777777" w:rsidR="007131AB" w:rsidRDefault="00000000">
      <w:pPr>
        <w:pStyle w:val="Compact"/>
        <w:numPr>
          <w:ilvl w:val="0"/>
          <w:numId w:val="1293"/>
        </w:numPr>
      </w:pPr>
      <w:hyperlink w:anchor="Uso">
        <w:r>
          <w:rPr>
            <w:rStyle w:val="Hyperlink"/>
          </w:rPr>
          <w:t>Uso</w:t>
        </w:r>
      </w:hyperlink>
    </w:p>
    <w:p w14:paraId="428A3077" w14:textId="77777777" w:rsidR="007131AB" w:rsidRDefault="00000000">
      <w:pPr>
        <w:pStyle w:val="Compact"/>
        <w:numPr>
          <w:ilvl w:val="0"/>
          <w:numId w:val="1293"/>
        </w:numPr>
      </w:pPr>
      <w:hyperlink w:anchor="Exemplos">
        <w:r>
          <w:rPr>
            <w:rStyle w:val="Hyperlink"/>
          </w:rPr>
          <w:t>Exemplos</w:t>
        </w:r>
      </w:hyperlink>
    </w:p>
    <w:p w14:paraId="4A7210AF" w14:textId="77777777" w:rsidR="007131AB" w:rsidRDefault="00000000">
      <w:pPr>
        <w:pStyle w:val="Ttulo2"/>
      </w:pPr>
      <w:r>
        <w:t>Uso</w:t>
      </w:r>
    </w:p>
    <w:p w14:paraId="14F6E00B" w14:textId="77777777" w:rsidR="007131AB" w:rsidRDefault="00000000">
      <w:pPr>
        <w:pStyle w:val="FirstParagraph"/>
      </w:pPr>
      <w:r>
        <w:rPr>
          <w:b/>
          <w:bCs/>
        </w:rPr>
        <w:t>Privilégios.</w:t>
      </w:r>
      <w:r>
        <w:t xml:space="preserve"> Este método requer privilégios de criação.</w:t>
      </w:r>
    </w:p>
    <w:p w14:paraId="5DFDD0FF" w14:textId="77777777" w:rsidR="007131AB" w:rsidRDefault="00000000">
      <w:pPr>
        <w:pStyle w:val="Corpodetexto"/>
      </w:pPr>
      <w:r>
        <w:rPr>
          <w:b/>
          <w:bCs/>
        </w:rPr>
        <w:t>Parâmetros.</w:t>
      </w:r>
    </w:p>
    <w:p w14:paraId="6D47C005" w14:textId="77777777" w:rsidR="007131AB" w:rsidRDefault="00000000">
      <w:pPr>
        <w:pStyle w:val="TableCaption"/>
      </w:pPr>
      <w:r>
        <w:t>Os parâmetros do método GetAsyncMailMergeDocument são descritos na tabela a seguir.</w:t>
      </w:r>
    </w:p>
    <w:tbl>
      <w:tblPr>
        <w:tblStyle w:val="Table"/>
        <w:tblW w:w="0" w:type="auto"/>
        <w:tblLook w:val="0020" w:firstRow="1" w:lastRow="0" w:firstColumn="0" w:lastColumn="0" w:noHBand="0" w:noVBand="0"/>
      </w:tblPr>
      <w:tblGrid>
        <w:gridCol w:w="1638"/>
        <w:gridCol w:w="1472"/>
        <w:gridCol w:w="5728"/>
      </w:tblGrid>
      <w:tr w:rsidR="007131AB" w14:paraId="3A6AE07C"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49E638B" w14:textId="77777777" w:rsidR="007131AB" w:rsidRDefault="00000000">
            <w:pPr>
              <w:pStyle w:val="Corpodetexto"/>
            </w:pPr>
            <w:r>
              <w:t>Parâmetro</w:t>
            </w:r>
          </w:p>
        </w:tc>
        <w:tc>
          <w:tcPr>
            <w:tcW w:w="0" w:type="auto"/>
          </w:tcPr>
          <w:p w14:paraId="7B5DC2B4" w14:textId="77777777" w:rsidR="007131AB" w:rsidRDefault="00000000">
            <w:pPr>
              <w:pStyle w:val="Corpodetexto"/>
            </w:pPr>
            <w:r>
              <w:t>Tipo de dados</w:t>
            </w:r>
          </w:p>
        </w:tc>
        <w:tc>
          <w:tcPr>
            <w:tcW w:w="0" w:type="auto"/>
          </w:tcPr>
          <w:p w14:paraId="5703734B" w14:textId="77777777" w:rsidR="007131AB" w:rsidRDefault="00000000">
            <w:pPr>
              <w:pStyle w:val="Corpodetexto"/>
            </w:pPr>
            <w:r>
              <w:t>Valor</w:t>
            </w:r>
          </w:p>
        </w:tc>
      </w:tr>
      <w:tr w:rsidR="007131AB" w14:paraId="02C96479" w14:textId="77777777">
        <w:tc>
          <w:tcPr>
            <w:tcW w:w="0" w:type="auto"/>
          </w:tcPr>
          <w:p w14:paraId="3132BF87" w14:textId="77777777" w:rsidR="007131AB" w:rsidRDefault="00000000">
            <w:pPr>
              <w:pStyle w:val="Corpodetexto"/>
            </w:pPr>
            <w:r>
              <w:t>sessionToken</w:t>
            </w:r>
          </w:p>
        </w:tc>
        <w:tc>
          <w:tcPr>
            <w:tcW w:w="0" w:type="auto"/>
          </w:tcPr>
          <w:p w14:paraId="02EA66A7" w14:textId="77777777" w:rsidR="007131AB" w:rsidRDefault="00000000">
            <w:pPr>
              <w:pStyle w:val="Corpodetexto"/>
            </w:pPr>
            <w:r>
              <w:t>String</w:t>
            </w:r>
          </w:p>
        </w:tc>
        <w:tc>
          <w:tcPr>
            <w:tcW w:w="0" w:type="auto"/>
          </w:tcPr>
          <w:p w14:paraId="7570C884" w14:textId="04836DA0" w:rsidR="007131AB" w:rsidRDefault="00000000">
            <w:pPr>
              <w:pStyle w:val="Corpodetexto"/>
            </w:pPr>
            <w:r>
              <w:t xml:space="preserve">sessionToken válido retornado pelo método </w:t>
            </w:r>
            <w:hyperlink r:id="rId383">
              <w:r>
                <w:rPr>
                  <w:rStyle w:val="Hyperlink"/>
                </w:rPr>
                <w:t>general.CreateUserSession</w:t>
              </w:r>
            </w:hyperlink>
          </w:p>
        </w:tc>
      </w:tr>
      <w:tr w:rsidR="007131AB" w14:paraId="39DC3259" w14:textId="77777777">
        <w:tc>
          <w:tcPr>
            <w:tcW w:w="0" w:type="auto"/>
          </w:tcPr>
          <w:p w14:paraId="03202B63" w14:textId="77777777" w:rsidR="007131AB" w:rsidRDefault="00000000">
            <w:pPr>
              <w:pStyle w:val="Corpodetexto"/>
            </w:pPr>
            <w:r>
              <w:t>exportId</w:t>
            </w:r>
          </w:p>
        </w:tc>
        <w:tc>
          <w:tcPr>
            <w:tcW w:w="0" w:type="auto"/>
          </w:tcPr>
          <w:p w14:paraId="042D15A4" w14:textId="77777777" w:rsidR="007131AB" w:rsidRDefault="00000000">
            <w:pPr>
              <w:pStyle w:val="Corpodetexto"/>
            </w:pPr>
            <w:r>
              <w:t>Número inteiro</w:t>
            </w:r>
          </w:p>
        </w:tc>
        <w:tc>
          <w:tcPr>
            <w:tcW w:w="0" w:type="auto"/>
          </w:tcPr>
          <w:p w14:paraId="50A3E02E" w14:textId="3D573CF5" w:rsidR="007131AB" w:rsidRDefault="00000000">
            <w:pPr>
              <w:pStyle w:val="Corpodetexto"/>
            </w:pPr>
            <w:r>
              <w:t xml:space="preserve">Identificador retornado pelo método </w:t>
            </w:r>
            <w:hyperlink r:id="rId384">
              <w:r>
                <w:rPr>
                  <w:rStyle w:val="Hyperlink"/>
                </w:rPr>
                <w:t>record.StartAsyncMailMerge</w:t>
              </w:r>
            </w:hyperlink>
          </w:p>
        </w:tc>
      </w:tr>
    </w:tbl>
    <w:p w14:paraId="4F8440B2" w14:textId="77777777" w:rsidR="007131AB" w:rsidRDefault="00000000">
      <w:pPr>
        <w:pStyle w:val="Corpodetexto"/>
      </w:pPr>
      <w:r>
        <w:rPr>
          <w:b/>
          <w:bCs/>
        </w:rPr>
        <w:t>Saída.</w:t>
      </w:r>
      <w:r>
        <w:t xml:space="preserve"> Este método retorna um array de bytes. Se o processo de mala direta não for concluído, o método retornará um valor nulo. Se o processo de mala direta for concluído e nenhuma falha ocorrer, o array de bytes terá o conteúdo do documento do Microsoft Word. Se houver uma falha, a API emitirá uma exceção.</w:t>
      </w:r>
    </w:p>
    <w:p w14:paraId="1FB2C7A1" w14:textId="77777777" w:rsidR="007131AB" w:rsidRDefault="00000000">
      <w:pPr>
        <w:pStyle w:val="Ttulo2"/>
      </w:pPr>
      <w:r>
        <w:t>Exemplos</w:t>
      </w:r>
    </w:p>
    <w:p w14:paraId="28A13299" w14:textId="77777777" w:rsidR="007131AB" w:rsidRDefault="00000000">
      <w:pPr>
        <w:pStyle w:val="FirstParagraph"/>
      </w:pPr>
      <w:r>
        <w:t>Exemplo de código C#</w:t>
      </w:r>
    </w:p>
    <w:p w14:paraId="4B1ED985" w14:textId="77777777" w:rsidR="007131AB" w:rsidRDefault="00000000">
      <w:pPr>
        <w:pStyle w:val="Corpodetexto"/>
      </w:pPr>
      <w:r>
        <w:t>byte[] doc;</w:t>
      </w:r>
    </w:p>
    <w:p w14:paraId="798B9728" w14:textId="77777777" w:rsidR="007131AB" w:rsidRDefault="00000000">
      <w:pPr>
        <w:pStyle w:val="Corpodetexto"/>
      </w:pPr>
      <w:r>
        <w:t>do</w:t>
      </w:r>
    </w:p>
    <w:p w14:paraId="7B32E38C" w14:textId="77777777" w:rsidR="007131AB" w:rsidRDefault="00000000">
      <w:pPr>
        <w:pStyle w:val="Corpodetexto"/>
      </w:pPr>
      <w:r>
        <w:t>{</w:t>
      </w:r>
    </w:p>
    <w:p w14:paraId="6A50622D" w14:textId="77777777" w:rsidR="007131AB" w:rsidRDefault="00000000">
      <w:pPr>
        <w:numPr>
          <w:ilvl w:val="0"/>
          <w:numId w:val="1294"/>
        </w:numPr>
      </w:pPr>
      <w:r>
        <w:t>doc = record.GetAsyncMailMergeDocument(sSessionToken, exportId);</w:t>
      </w:r>
    </w:p>
    <w:p w14:paraId="28D33CFA" w14:textId="77777777" w:rsidR="007131AB" w:rsidRDefault="00000000">
      <w:pPr>
        <w:pStyle w:val="FirstParagraph"/>
      </w:pPr>
      <w:r>
        <w:t>} while (doc == null);</w:t>
      </w:r>
    </w:p>
    <w:p w14:paraId="4AD71A7C" w14:textId="77777777" w:rsidR="007131AB" w:rsidRDefault="00000000">
      <w:pPr>
        <w:pStyle w:val="Corpodetexto"/>
      </w:pPr>
      <w:r>
        <w:lastRenderedPageBreak/>
        <w:t>using (FileStream fs = new FileStream(“C:\\temp\\mailmerge.doc”, FileMode.OpenOrCreate))</w:t>
      </w:r>
    </w:p>
    <w:p w14:paraId="391FF4D1" w14:textId="77777777" w:rsidR="007131AB" w:rsidRDefault="00000000">
      <w:pPr>
        <w:numPr>
          <w:ilvl w:val="0"/>
          <w:numId w:val="1295"/>
        </w:numPr>
      </w:pPr>
      <w:r>
        <w:t>fs.Write(doc, 0, doc.Length);</w:t>
      </w:r>
    </w:p>
    <w:p w14:paraId="19FFD3BD" w14:textId="77777777" w:rsidR="007131AB" w:rsidRDefault="00000000">
      <w:pPr>
        <w:pStyle w:val="FirstParagraph"/>
      </w:pPr>
      <w:r>
        <w:t>Exemplo de solicitação</w:t>
      </w:r>
    </w:p>
    <w:p w14:paraId="066ABD06"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47E24DF8" w14:textId="77777777" w:rsidR="007131AB" w:rsidRDefault="00000000">
      <w:pPr>
        <w:pStyle w:val="Corpodetexto"/>
      </w:pPr>
      <w:r>
        <w:t>POST /Archer/ws/record.asmx HTTP/1.1</w:t>
      </w:r>
    </w:p>
    <w:p w14:paraId="4FD6052D" w14:textId="77777777" w:rsidR="007131AB" w:rsidRDefault="00000000">
      <w:pPr>
        <w:pStyle w:val="Corpodetexto"/>
      </w:pPr>
      <w:r>
        <w:t>Host: staging</w:t>
      </w:r>
    </w:p>
    <w:p w14:paraId="60916045" w14:textId="77777777" w:rsidR="007131AB" w:rsidRDefault="00000000">
      <w:pPr>
        <w:pStyle w:val="Corpodetexto"/>
      </w:pPr>
      <w:r>
        <w:t>Content-Type: text/xml; charset=utf-8</w:t>
      </w:r>
    </w:p>
    <w:p w14:paraId="44271780" w14:textId="77777777" w:rsidR="007131AB" w:rsidRDefault="00000000">
      <w:pPr>
        <w:pStyle w:val="Corpodetexto"/>
      </w:pPr>
      <w:r>
        <w:t xml:space="preserve">Content-Length: </w:t>
      </w:r>
      <w:r>
        <w:rPr>
          <w:b/>
          <w:bCs/>
        </w:rPr>
        <w:t>length</w:t>
      </w:r>
    </w:p>
    <w:p w14:paraId="2ABD5A93" w14:textId="77777777" w:rsidR="007131AB" w:rsidRDefault="00000000">
      <w:pPr>
        <w:pStyle w:val="Corpodetexto"/>
      </w:pPr>
      <w:r>
        <w:t>SOAPAction: "http://archer-tech.com/webservices/GetAsyncMailMergeDocument"</w:t>
      </w:r>
      <w:r>
        <w:br/>
      </w:r>
      <w:r>
        <w:br/>
      </w:r>
    </w:p>
    <w:p w14:paraId="3D488169" w14:textId="77777777" w:rsidR="007131AB" w:rsidRDefault="00000000">
      <w:pPr>
        <w:pStyle w:val="Corpodetexto"/>
      </w:pPr>
      <w:r>
        <w:t>&lt;?xml version="1.0" encoding="utf-8"?&gt;</w:t>
      </w:r>
    </w:p>
    <w:p w14:paraId="219961FA" w14:textId="77777777" w:rsidR="007131AB" w:rsidRDefault="00000000">
      <w:pPr>
        <w:pStyle w:val="Corpodetexto"/>
      </w:pPr>
      <w:r>
        <w:t>&lt;soap:Envelope xmlns:xsi="http://www.w3.org/2001/XMLSchema-instance" xmlns:xsd="http://www.w3.org/2001/XMLSchema" xmlns:soap="http://schemas.xmlsoap.org/soap/envelope/"&gt;</w:t>
      </w:r>
    </w:p>
    <w:p w14:paraId="14507C94" w14:textId="77777777" w:rsidR="007131AB" w:rsidRDefault="00000000">
      <w:pPr>
        <w:numPr>
          <w:ilvl w:val="0"/>
          <w:numId w:val="1296"/>
        </w:numPr>
      </w:pPr>
      <w:r>
        <w:t>&lt;soap:Body&gt;</w:t>
      </w:r>
    </w:p>
    <w:p w14:paraId="6EC7FB8D" w14:textId="77777777" w:rsidR="007131AB" w:rsidRDefault="00000000">
      <w:pPr>
        <w:numPr>
          <w:ilvl w:val="1"/>
          <w:numId w:val="1297"/>
        </w:numPr>
      </w:pPr>
      <w:r>
        <w:t>&lt;GetAsyncMailMergeDocument xmlns="http://archer-tech.com/webservices/"&gt;</w:t>
      </w:r>
    </w:p>
    <w:p w14:paraId="090A3C7F" w14:textId="77777777" w:rsidR="007131AB" w:rsidRDefault="00000000">
      <w:pPr>
        <w:numPr>
          <w:ilvl w:val="2"/>
          <w:numId w:val="1298"/>
        </w:numPr>
      </w:pPr>
      <w:r>
        <w:t>&lt;sessionToken&gt;</w:t>
      </w:r>
      <w:r>
        <w:rPr>
          <w:b/>
          <w:bCs/>
        </w:rPr>
        <w:t>string</w:t>
      </w:r>
      <w:r>
        <w:t>&lt;/sessionToken&gt;</w:t>
      </w:r>
    </w:p>
    <w:p w14:paraId="68BF99BE" w14:textId="77777777" w:rsidR="007131AB" w:rsidRDefault="00000000">
      <w:pPr>
        <w:numPr>
          <w:ilvl w:val="2"/>
          <w:numId w:val="1299"/>
        </w:numPr>
      </w:pPr>
      <w:r>
        <w:t>&lt;exportId&gt;</w:t>
      </w:r>
      <w:r>
        <w:rPr>
          <w:b/>
          <w:bCs/>
        </w:rPr>
        <w:t>int</w:t>
      </w:r>
      <w:r>
        <w:t>&lt;/exportId&gt;</w:t>
      </w:r>
    </w:p>
    <w:p w14:paraId="197A046A" w14:textId="77777777" w:rsidR="007131AB" w:rsidRDefault="00000000">
      <w:pPr>
        <w:numPr>
          <w:ilvl w:val="1"/>
          <w:numId w:val="1299"/>
        </w:numPr>
      </w:pPr>
      <w:r>
        <w:t>&lt;/GetAsyncMailMergeDocument&gt;</w:t>
      </w:r>
    </w:p>
    <w:p w14:paraId="790809AE" w14:textId="77777777" w:rsidR="007131AB" w:rsidRDefault="00000000">
      <w:pPr>
        <w:numPr>
          <w:ilvl w:val="0"/>
          <w:numId w:val="1299"/>
        </w:numPr>
      </w:pPr>
      <w:r>
        <w:t>&lt;/soap:Body&gt;</w:t>
      </w:r>
    </w:p>
    <w:p w14:paraId="44685ABC" w14:textId="77777777" w:rsidR="007131AB" w:rsidRDefault="00000000">
      <w:pPr>
        <w:pStyle w:val="FirstParagraph"/>
      </w:pPr>
      <w:r>
        <w:t>&lt;/soap:Envelope&gt;</w:t>
      </w:r>
    </w:p>
    <w:p w14:paraId="726DC851" w14:textId="77777777" w:rsidR="007131AB" w:rsidRDefault="00000000">
      <w:pPr>
        <w:pStyle w:val="Corpodetexto"/>
      </w:pPr>
      <w:r>
        <w:t>Exemplo de resposta</w:t>
      </w:r>
    </w:p>
    <w:p w14:paraId="78AACC73" w14:textId="77777777" w:rsidR="007131AB" w:rsidRDefault="00000000">
      <w:pPr>
        <w:pStyle w:val="Corpodetexto"/>
      </w:pPr>
      <w:r>
        <w:t>HTTP/1.1 200 OK</w:t>
      </w:r>
    </w:p>
    <w:p w14:paraId="4B724FE3" w14:textId="77777777" w:rsidR="007131AB" w:rsidRDefault="00000000">
      <w:pPr>
        <w:pStyle w:val="Corpodetexto"/>
      </w:pPr>
      <w:r>
        <w:t>Content-Type: application/soap+xml; charset=utf-8</w:t>
      </w:r>
    </w:p>
    <w:p w14:paraId="7B6F97E5" w14:textId="77777777" w:rsidR="007131AB" w:rsidRDefault="00000000">
      <w:pPr>
        <w:pStyle w:val="Corpodetexto"/>
      </w:pPr>
      <w:r>
        <w:lastRenderedPageBreak/>
        <w:t xml:space="preserve">Content-Length: </w:t>
      </w:r>
      <w:r>
        <w:rPr>
          <w:b/>
          <w:bCs/>
        </w:rPr>
        <w:t>length</w:t>
      </w:r>
      <w:r>
        <w:br/>
      </w:r>
      <w:r>
        <w:br/>
      </w:r>
    </w:p>
    <w:p w14:paraId="032323A2" w14:textId="77777777" w:rsidR="007131AB" w:rsidRDefault="00000000">
      <w:pPr>
        <w:pStyle w:val="Corpodetexto"/>
      </w:pPr>
      <w:r>
        <w:t>&lt;?xml version="1.0" encoding="utf-8"?&gt;</w:t>
      </w:r>
    </w:p>
    <w:p w14:paraId="761A9FA4" w14:textId="77777777" w:rsidR="007131AB" w:rsidRDefault="00000000">
      <w:pPr>
        <w:pStyle w:val="Corpodetexto"/>
      </w:pPr>
      <w:r>
        <w:t>&lt;soap12:Envelope xmlns:xsi="http://www.w3.org/2001/XMLSchema-instance" xmlns:xsd="http://www.w3.org/2001/XMLSchema" xmlns:soap12="http://www.w3.org/2003/05/soap-envelope"&gt;</w:t>
      </w:r>
    </w:p>
    <w:p w14:paraId="766B53B5" w14:textId="77777777" w:rsidR="007131AB" w:rsidRDefault="00000000">
      <w:pPr>
        <w:numPr>
          <w:ilvl w:val="0"/>
          <w:numId w:val="1300"/>
        </w:numPr>
      </w:pPr>
      <w:r>
        <w:t>&lt;soap12:Body&gt;</w:t>
      </w:r>
    </w:p>
    <w:p w14:paraId="0E7744B6" w14:textId="77777777" w:rsidR="007131AB" w:rsidRDefault="00000000">
      <w:pPr>
        <w:numPr>
          <w:ilvl w:val="1"/>
          <w:numId w:val="1301"/>
        </w:numPr>
      </w:pPr>
      <w:r>
        <w:t>&lt;GetAsyncMailMergeDocumentResponse xmlns="http://archer-tech.com/webservices/"&gt;</w:t>
      </w:r>
    </w:p>
    <w:p w14:paraId="1093BAA2" w14:textId="77777777" w:rsidR="007131AB" w:rsidRDefault="00000000">
      <w:pPr>
        <w:numPr>
          <w:ilvl w:val="2"/>
          <w:numId w:val="1302"/>
        </w:numPr>
      </w:pPr>
      <w:r>
        <w:t>&lt;GetAsyncMailMergeDocumentResult&gt;</w:t>
      </w:r>
      <w:r>
        <w:rPr>
          <w:b/>
          <w:bCs/>
        </w:rPr>
        <w:t>base64Binary</w:t>
      </w:r>
      <w:r>
        <w:t>&lt;/GetAsyncMailMergeDocumentResult&gt;</w:t>
      </w:r>
    </w:p>
    <w:p w14:paraId="0E6B9B64" w14:textId="77777777" w:rsidR="007131AB" w:rsidRDefault="00000000">
      <w:pPr>
        <w:numPr>
          <w:ilvl w:val="1"/>
          <w:numId w:val="1299"/>
        </w:numPr>
      </w:pPr>
      <w:r>
        <w:t>&lt;/GetAsyncMailMergeDocumentResponse&gt;</w:t>
      </w:r>
    </w:p>
    <w:p w14:paraId="51350A31" w14:textId="77777777" w:rsidR="007131AB" w:rsidRDefault="00000000">
      <w:pPr>
        <w:numPr>
          <w:ilvl w:val="0"/>
          <w:numId w:val="1299"/>
        </w:numPr>
      </w:pPr>
      <w:r>
        <w:t>&lt;/soap12:Body&gt;</w:t>
      </w:r>
    </w:p>
    <w:p w14:paraId="7AD4E2D9" w14:textId="77777777" w:rsidR="007131AB" w:rsidRDefault="00000000">
      <w:pPr>
        <w:pStyle w:val="FirstParagraph"/>
      </w:pPr>
      <w:r>
        <w:t>&lt;/soap12:Envelope&gt;</w:t>
      </w:r>
    </w:p>
    <w:bookmarkEnd w:id="340"/>
    <w:p w14:paraId="540F91FF" w14:textId="77777777" w:rsidR="007131AB" w:rsidRDefault="00000000">
      <w:r>
        <w:br w:type="page"/>
      </w:r>
    </w:p>
    <w:p w14:paraId="7460C484" w14:textId="77777777" w:rsidR="007131AB" w:rsidRDefault="00000000">
      <w:pPr>
        <w:pStyle w:val="Ttulo1"/>
      </w:pPr>
      <w:bookmarkStart w:id="341" w:name="getattachmentfile-1"/>
      <w:r>
        <w:lastRenderedPageBreak/>
        <w:t>GetAttachmentFile</w:t>
      </w:r>
    </w:p>
    <w:p w14:paraId="3F5FF6D6" w14:textId="77777777" w:rsidR="007131AB" w:rsidRDefault="00000000">
      <w:pPr>
        <w:pStyle w:val="FirstParagraph"/>
      </w:pPr>
      <w:r>
        <w:t>O método GetAttachmentFile retorna todos os detalhes do ID de arquivo especificado.</w:t>
      </w:r>
    </w:p>
    <w:p w14:paraId="5F8D4562" w14:textId="77777777" w:rsidR="007131AB" w:rsidRDefault="00000000">
      <w:pPr>
        <w:pStyle w:val="Corpodetexto"/>
      </w:pPr>
      <w:r>
        <w:t>Nesta página</w:t>
      </w:r>
    </w:p>
    <w:p w14:paraId="49ABB20B" w14:textId="77777777" w:rsidR="007131AB" w:rsidRDefault="00000000">
      <w:pPr>
        <w:pStyle w:val="Compact"/>
        <w:numPr>
          <w:ilvl w:val="0"/>
          <w:numId w:val="1303"/>
        </w:numPr>
      </w:pPr>
      <w:hyperlink w:anchor="Uso">
        <w:r>
          <w:rPr>
            <w:rStyle w:val="Hyperlink"/>
          </w:rPr>
          <w:t>Uso</w:t>
        </w:r>
      </w:hyperlink>
    </w:p>
    <w:p w14:paraId="5ADA29FC" w14:textId="77777777" w:rsidR="007131AB" w:rsidRDefault="00000000">
      <w:pPr>
        <w:pStyle w:val="Compact"/>
        <w:numPr>
          <w:ilvl w:val="0"/>
          <w:numId w:val="1303"/>
        </w:numPr>
      </w:pPr>
      <w:hyperlink w:anchor="Exemplos">
        <w:r>
          <w:rPr>
            <w:rStyle w:val="Hyperlink"/>
          </w:rPr>
          <w:t>Exemplos</w:t>
        </w:r>
      </w:hyperlink>
    </w:p>
    <w:p w14:paraId="7E898827" w14:textId="77777777" w:rsidR="007131AB" w:rsidRDefault="00000000">
      <w:pPr>
        <w:pStyle w:val="Ttulo2"/>
      </w:pPr>
      <w:r>
        <w:t>Uso</w:t>
      </w:r>
    </w:p>
    <w:p w14:paraId="7D3937AD" w14:textId="77777777" w:rsidR="007131AB" w:rsidRDefault="00000000">
      <w:pPr>
        <w:pStyle w:val="FirstParagraph"/>
      </w:pPr>
      <w:r>
        <w:rPr>
          <w:b/>
          <w:bCs/>
        </w:rPr>
        <w:t>Privilégios.</w:t>
      </w:r>
      <w:r>
        <w:t xml:space="preserve"> Este método requer privilégios de leitura.</w:t>
      </w:r>
    </w:p>
    <w:p w14:paraId="1719DD43" w14:textId="77777777" w:rsidR="007131AB" w:rsidRDefault="00000000">
      <w:pPr>
        <w:pStyle w:val="Corpodetexto"/>
      </w:pPr>
      <w:r>
        <w:rPr>
          <w:b/>
          <w:bCs/>
        </w:rPr>
        <w:t>Parâmetros.</w:t>
      </w:r>
    </w:p>
    <w:p w14:paraId="564A1F17" w14:textId="77777777" w:rsidR="007131AB" w:rsidRDefault="00000000">
      <w:pPr>
        <w:pStyle w:val="TableCaption"/>
      </w:pPr>
      <w:r>
        <w:t>Os parâmetros do método GetAttachmentFile são descritos na tabela a seguir.</w:t>
      </w:r>
    </w:p>
    <w:tbl>
      <w:tblPr>
        <w:tblStyle w:val="Table"/>
        <w:tblW w:w="0" w:type="auto"/>
        <w:tblLook w:val="0020" w:firstRow="1" w:lastRow="0" w:firstColumn="0" w:lastColumn="0" w:noHBand="0" w:noVBand="0"/>
      </w:tblPr>
      <w:tblGrid>
        <w:gridCol w:w="1657"/>
        <w:gridCol w:w="1466"/>
        <w:gridCol w:w="5715"/>
      </w:tblGrid>
      <w:tr w:rsidR="007131AB" w14:paraId="19B569D4"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497A7B1" w14:textId="77777777" w:rsidR="007131AB" w:rsidRDefault="00000000">
            <w:pPr>
              <w:pStyle w:val="Corpodetexto"/>
            </w:pPr>
            <w:r>
              <w:t>Parâmetro</w:t>
            </w:r>
          </w:p>
        </w:tc>
        <w:tc>
          <w:tcPr>
            <w:tcW w:w="0" w:type="auto"/>
          </w:tcPr>
          <w:p w14:paraId="7909388B" w14:textId="77777777" w:rsidR="007131AB" w:rsidRDefault="00000000">
            <w:pPr>
              <w:pStyle w:val="Corpodetexto"/>
            </w:pPr>
            <w:r>
              <w:t>Tipo de dados</w:t>
            </w:r>
          </w:p>
        </w:tc>
        <w:tc>
          <w:tcPr>
            <w:tcW w:w="0" w:type="auto"/>
          </w:tcPr>
          <w:p w14:paraId="71CB2773" w14:textId="77777777" w:rsidR="007131AB" w:rsidRDefault="00000000">
            <w:pPr>
              <w:pStyle w:val="Corpodetexto"/>
            </w:pPr>
            <w:r>
              <w:t>Valor</w:t>
            </w:r>
          </w:p>
        </w:tc>
      </w:tr>
      <w:tr w:rsidR="007131AB" w14:paraId="7DE8A6D6" w14:textId="77777777">
        <w:tc>
          <w:tcPr>
            <w:tcW w:w="0" w:type="auto"/>
          </w:tcPr>
          <w:p w14:paraId="5FA9B804" w14:textId="77777777" w:rsidR="007131AB" w:rsidRDefault="00000000">
            <w:pPr>
              <w:pStyle w:val="Corpodetexto"/>
            </w:pPr>
            <w:r>
              <w:t>SessionToken</w:t>
            </w:r>
          </w:p>
        </w:tc>
        <w:tc>
          <w:tcPr>
            <w:tcW w:w="0" w:type="auto"/>
          </w:tcPr>
          <w:p w14:paraId="0D054EAB" w14:textId="77777777" w:rsidR="007131AB" w:rsidRDefault="00000000">
            <w:pPr>
              <w:pStyle w:val="Corpodetexto"/>
            </w:pPr>
            <w:r>
              <w:t>String</w:t>
            </w:r>
          </w:p>
        </w:tc>
        <w:tc>
          <w:tcPr>
            <w:tcW w:w="0" w:type="auto"/>
          </w:tcPr>
          <w:p w14:paraId="1FA7A81A" w14:textId="582A31AC" w:rsidR="007131AB" w:rsidRDefault="00000000">
            <w:pPr>
              <w:pStyle w:val="Corpodetexto"/>
            </w:pPr>
            <w:r>
              <w:t xml:space="preserve">sessionToken válido retornado pelo método </w:t>
            </w:r>
            <w:hyperlink r:id="rId385">
              <w:r>
                <w:rPr>
                  <w:rStyle w:val="Hyperlink"/>
                </w:rPr>
                <w:t>general.CreateUserSession</w:t>
              </w:r>
            </w:hyperlink>
            <w:r>
              <w:t>.</w:t>
            </w:r>
          </w:p>
        </w:tc>
      </w:tr>
      <w:tr w:rsidR="007131AB" w14:paraId="3167836A" w14:textId="77777777">
        <w:tc>
          <w:tcPr>
            <w:tcW w:w="0" w:type="auto"/>
          </w:tcPr>
          <w:p w14:paraId="61556530" w14:textId="77777777" w:rsidR="007131AB" w:rsidRDefault="00000000">
            <w:pPr>
              <w:pStyle w:val="Corpodetexto"/>
            </w:pPr>
            <w:r>
              <w:t>fileId</w:t>
            </w:r>
          </w:p>
        </w:tc>
        <w:tc>
          <w:tcPr>
            <w:tcW w:w="0" w:type="auto"/>
          </w:tcPr>
          <w:p w14:paraId="2417CF9C" w14:textId="77777777" w:rsidR="007131AB" w:rsidRDefault="00000000">
            <w:pPr>
              <w:pStyle w:val="Corpodetexto"/>
            </w:pPr>
            <w:r>
              <w:t>Número inteiro</w:t>
            </w:r>
          </w:p>
        </w:tc>
        <w:tc>
          <w:tcPr>
            <w:tcW w:w="0" w:type="auto"/>
          </w:tcPr>
          <w:p w14:paraId="40846019" w14:textId="77777777" w:rsidR="007131AB" w:rsidRDefault="00000000">
            <w:pPr>
              <w:pStyle w:val="Corpodetexto"/>
            </w:pPr>
            <w:r>
              <w:t>ID interno das informações do arquivo a serem recuperadas.</w:t>
            </w:r>
          </w:p>
        </w:tc>
      </w:tr>
    </w:tbl>
    <w:p w14:paraId="6B29354C" w14:textId="77777777" w:rsidR="007131AB" w:rsidRDefault="00000000">
      <w:pPr>
        <w:pStyle w:val="Corpodetexto"/>
      </w:pPr>
      <w:r>
        <w:rPr>
          <w:b/>
          <w:bCs/>
        </w:rPr>
        <w:t>Saída.</w:t>
      </w:r>
      <w:r>
        <w:t xml:space="preserve"> Este método retorna uma string. Se o ID do arquivo não for encontrado, uma string vazia será retornada. Se o método for bem-sucedido, o valor será a estrutura XML das informações solicitadas do arquivo. Se houver uma falha, a API emitirá uma exceção.</w:t>
      </w:r>
    </w:p>
    <w:p w14:paraId="26EEA2DE" w14:textId="77777777" w:rsidR="007131AB" w:rsidRDefault="00000000">
      <w:pPr>
        <w:pStyle w:val="Corpodetexto"/>
      </w:pPr>
      <w:r>
        <w:t>A estrutura XML é a seguinte:</w:t>
      </w:r>
    </w:p>
    <w:p w14:paraId="2BEAD4AC" w14:textId="77777777" w:rsidR="007131AB" w:rsidRDefault="00000000">
      <w:pPr>
        <w:pStyle w:val="Corpodetexto"/>
      </w:pPr>
      <w:r>
        <w:t>&lt;files&gt;&lt;file id=”” name=”” length=””&gt;(base64 encoded document}&lt;/file&gt;&lt;files&gt;</w:t>
      </w:r>
    </w:p>
    <w:p w14:paraId="6AEDA2E6" w14:textId="77777777" w:rsidR="007131AB" w:rsidRDefault="00000000">
      <w:pPr>
        <w:pStyle w:val="Corpodetexto"/>
      </w:pPr>
      <w:r>
        <w:t>Onde:</w:t>
      </w:r>
    </w:p>
    <w:p w14:paraId="398F3848" w14:textId="77777777" w:rsidR="007131AB" w:rsidRDefault="00000000">
      <w:pPr>
        <w:pStyle w:val="Compact"/>
        <w:numPr>
          <w:ilvl w:val="0"/>
          <w:numId w:val="1304"/>
        </w:numPr>
      </w:pPr>
      <w:r>
        <w:t>id é o ID do arquivo (deve ser o mesmo valor passado para o método)</w:t>
      </w:r>
    </w:p>
    <w:p w14:paraId="466EFD32" w14:textId="77777777" w:rsidR="007131AB" w:rsidRDefault="00000000">
      <w:pPr>
        <w:pStyle w:val="Compact"/>
        <w:numPr>
          <w:ilvl w:val="0"/>
          <w:numId w:val="1304"/>
        </w:numPr>
      </w:pPr>
      <w:r>
        <w:t>name é o nome real do arquivo</w:t>
      </w:r>
    </w:p>
    <w:p w14:paraId="2AF4353E" w14:textId="77777777" w:rsidR="007131AB" w:rsidRDefault="00000000">
      <w:pPr>
        <w:pStyle w:val="Compact"/>
        <w:numPr>
          <w:ilvl w:val="0"/>
          <w:numId w:val="1304"/>
        </w:numPr>
      </w:pPr>
      <w:r>
        <w:t>length é o tamanho do arquivo</w:t>
      </w:r>
    </w:p>
    <w:p w14:paraId="75AB4956" w14:textId="77777777" w:rsidR="007131AB" w:rsidRDefault="00000000">
      <w:pPr>
        <w:pStyle w:val="Compact"/>
        <w:numPr>
          <w:ilvl w:val="0"/>
          <w:numId w:val="1304"/>
        </w:numPr>
      </w:pPr>
      <w:r>
        <w:t>o valor do nó do arquivo é o documento codificado na base 64</w:t>
      </w:r>
    </w:p>
    <w:p w14:paraId="472962D3" w14:textId="77777777" w:rsidR="007131AB" w:rsidRDefault="00000000">
      <w:pPr>
        <w:pStyle w:val="Ttulo2"/>
      </w:pPr>
      <w:r>
        <w:t>Exemplos</w:t>
      </w:r>
    </w:p>
    <w:p w14:paraId="19C118CA" w14:textId="77777777" w:rsidR="007131AB" w:rsidRDefault="00000000">
      <w:pPr>
        <w:pStyle w:val="FirstParagraph"/>
      </w:pPr>
      <w:r>
        <w:t>Amostra de chamada C#</w:t>
      </w:r>
    </w:p>
    <w:p w14:paraId="1FE0B296" w14:textId="77777777" w:rsidR="007131AB" w:rsidRDefault="00000000">
      <w:pPr>
        <w:pStyle w:val="Corpodetexto"/>
      </w:pPr>
      <w:r>
        <w:lastRenderedPageBreak/>
        <w:t>var xmlFile = record.GetAttachmentFile(session, 8);</w:t>
      </w:r>
    </w:p>
    <w:p w14:paraId="0A2FD69F" w14:textId="77777777" w:rsidR="007131AB" w:rsidRDefault="00000000">
      <w:pPr>
        <w:pStyle w:val="Corpodetexto"/>
      </w:pPr>
      <w:r>
        <w:t> </w:t>
      </w:r>
    </w:p>
    <w:p w14:paraId="68495917" w14:textId="77777777" w:rsidR="007131AB" w:rsidRDefault="00000000">
      <w:pPr>
        <w:pStyle w:val="Corpodetexto"/>
      </w:pPr>
      <w:r>
        <w:t>XDocument fileDocument = XDocument.Parse(xmlFile);</w:t>
      </w:r>
    </w:p>
    <w:p w14:paraId="60EBC48F" w14:textId="77777777" w:rsidR="007131AB" w:rsidRDefault="00000000">
      <w:pPr>
        <w:pStyle w:val="Corpodetexto"/>
      </w:pPr>
      <w:r>
        <w:t>XElement fileElement = fileDocument.Root.Descendants("file").FirstOrDefault();</w:t>
      </w:r>
    </w:p>
    <w:p w14:paraId="4FE08FCB" w14:textId="77777777" w:rsidR="007131AB" w:rsidRDefault="00000000">
      <w:pPr>
        <w:pStyle w:val="Corpodetexto"/>
      </w:pPr>
      <w:r>
        <w:t>XAttribute fileNameAttribute = fileElement.Attributes().FirstOrDefault(e =&gt; e.Name.LocalName.ToLower() == "name");</w:t>
      </w:r>
    </w:p>
    <w:p w14:paraId="74F94386" w14:textId="77777777" w:rsidR="007131AB" w:rsidRDefault="00000000">
      <w:pPr>
        <w:pStyle w:val="Corpodetexto"/>
      </w:pPr>
      <w:r>
        <w:t>string fileName = Path.Combine("C:\\temp", fileNameAttribute.Value);</w:t>
      </w:r>
    </w:p>
    <w:p w14:paraId="19A05149" w14:textId="77777777" w:rsidR="007131AB" w:rsidRDefault="00000000">
      <w:pPr>
        <w:pStyle w:val="Corpodetexto"/>
      </w:pPr>
      <w:r>
        <w:t>byte[] filebytes = Convert.FromBase64String(fileElement.Value);</w:t>
      </w:r>
    </w:p>
    <w:p w14:paraId="365B1CAF" w14:textId="77777777" w:rsidR="007131AB" w:rsidRDefault="00000000">
      <w:pPr>
        <w:pStyle w:val="Corpodetexto"/>
      </w:pPr>
      <w:r>
        <w:t>using (FileStream fs = new FileStream(fileName, FileMode.CreateNew, FileAccess.Write, FileShare.None))</w:t>
      </w:r>
    </w:p>
    <w:p w14:paraId="60684422" w14:textId="77777777" w:rsidR="007131AB" w:rsidRDefault="00000000">
      <w:pPr>
        <w:numPr>
          <w:ilvl w:val="0"/>
          <w:numId w:val="1305"/>
        </w:numPr>
      </w:pPr>
      <w:r>
        <w:t>fs.Write(filebytes. 0. filebytes.Length);</w:t>
      </w:r>
    </w:p>
    <w:p w14:paraId="1B0AAF09" w14:textId="77777777" w:rsidR="007131AB" w:rsidRDefault="00000000">
      <w:pPr>
        <w:pStyle w:val="FirstParagraph"/>
      </w:pPr>
      <w:r>
        <w:t>Exemplo de solicitação</w:t>
      </w:r>
    </w:p>
    <w:p w14:paraId="03E9A837" w14:textId="77777777" w:rsidR="007131AB" w:rsidRDefault="00000000">
      <w:pPr>
        <w:pStyle w:val="Corpodetexto"/>
      </w:pPr>
      <w:r>
        <w:t>POST /Archer/ws/record.asmx HTTP/1.1</w:t>
      </w:r>
    </w:p>
    <w:p w14:paraId="35E70572" w14:textId="77777777" w:rsidR="007131AB" w:rsidRDefault="00000000">
      <w:pPr>
        <w:pStyle w:val="Corpodetexto"/>
      </w:pPr>
      <w:r>
        <w:t>Host: staging</w:t>
      </w:r>
    </w:p>
    <w:p w14:paraId="7AC8BA7B" w14:textId="77777777" w:rsidR="007131AB" w:rsidRDefault="00000000">
      <w:pPr>
        <w:pStyle w:val="Corpodetexto"/>
      </w:pPr>
      <w:r>
        <w:t>Content-Type: text/xml; charset=utf-8</w:t>
      </w:r>
    </w:p>
    <w:p w14:paraId="01A6F93F" w14:textId="77777777" w:rsidR="007131AB" w:rsidRDefault="00000000">
      <w:pPr>
        <w:pStyle w:val="Corpodetexto"/>
      </w:pPr>
      <w:r>
        <w:t>Content-Length: length</w:t>
      </w:r>
    </w:p>
    <w:p w14:paraId="7DB4A366" w14:textId="77777777" w:rsidR="007131AB" w:rsidRDefault="00000000">
      <w:pPr>
        <w:pStyle w:val="Corpodetexto"/>
      </w:pPr>
      <w:r>
        <w:t>SOAPAction: "</w:t>
      </w:r>
      <w:hyperlink r:id="rId386">
        <w:r>
          <w:rPr>
            <w:rStyle w:val="Hyperlink"/>
          </w:rPr>
          <w:t>http://archer-tech.com/webservices/GetAttachmentFile</w:t>
        </w:r>
      </w:hyperlink>
      <w:r>
        <w:t>"</w:t>
      </w:r>
    </w:p>
    <w:p w14:paraId="15ED8522" w14:textId="77777777" w:rsidR="007131AB" w:rsidRDefault="00000000">
      <w:pPr>
        <w:pStyle w:val="Corpodetexto"/>
      </w:pPr>
      <w:r>
        <w:t> </w:t>
      </w:r>
    </w:p>
    <w:p w14:paraId="541918C8" w14:textId="77777777" w:rsidR="007131AB" w:rsidRDefault="00000000">
      <w:pPr>
        <w:pStyle w:val="Corpodetexto"/>
      </w:pPr>
      <w:r>
        <w:t>&lt;?xml version="1.0" encoding="utf-8"?&gt;</w:t>
      </w:r>
    </w:p>
    <w:p w14:paraId="61D889AB" w14:textId="77777777" w:rsidR="007131AB" w:rsidRDefault="00000000">
      <w:pPr>
        <w:pStyle w:val="Corpodetexto"/>
      </w:pPr>
      <w:r>
        <w:t>&lt;soap:Envelope xmlns:xsi="</w:t>
      </w:r>
      <w:hyperlink r:id="rId387">
        <w:r>
          <w:rPr>
            <w:rStyle w:val="Hyperlink"/>
          </w:rPr>
          <w:t>http://www.w3.org/2001/XMLSchema-instance</w:t>
        </w:r>
      </w:hyperlink>
      <w:r>
        <w:t>" xmlns:xsd="</w:t>
      </w:r>
      <w:hyperlink r:id="rId388">
        <w:r>
          <w:rPr>
            <w:rStyle w:val="Hyperlink"/>
          </w:rPr>
          <w:t>http://www.w3.org/2001/XMLSchema</w:t>
        </w:r>
      </w:hyperlink>
      <w:r>
        <w:t>"</w:t>
      </w:r>
    </w:p>
    <w:p w14:paraId="4B265D3B" w14:textId="77777777" w:rsidR="007131AB" w:rsidRDefault="00000000">
      <w:pPr>
        <w:pStyle w:val="Corpodetexto"/>
      </w:pPr>
      <w:r>
        <w:t>xmlns:soap="</w:t>
      </w:r>
      <w:hyperlink r:id="rId389">
        <w:r>
          <w:rPr>
            <w:rStyle w:val="Hyperlink"/>
          </w:rPr>
          <w:t>http://schemas.xmlsoap.org/soap/envelope/</w:t>
        </w:r>
      </w:hyperlink>
      <w:r>
        <w:t>"&gt;</w:t>
      </w:r>
    </w:p>
    <w:p w14:paraId="19D380CB" w14:textId="77777777" w:rsidR="007131AB" w:rsidRDefault="00000000">
      <w:pPr>
        <w:numPr>
          <w:ilvl w:val="0"/>
          <w:numId w:val="1306"/>
        </w:numPr>
      </w:pPr>
      <w:r>
        <w:t>&lt;soap:Body&gt;</w:t>
      </w:r>
    </w:p>
    <w:p w14:paraId="6200B5D9" w14:textId="77777777" w:rsidR="007131AB" w:rsidRDefault="00000000">
      <w:pPr>
        <w:numPr>
          <w:ilvl w:val="1"/>
          <w:numId w:val="1307"/>
        </w:numPr>
      </w:pPr>
      <w:r>
        <w:t>&lt;GetAttachmentFile xmlns="</w:t>
      </w:r>
      <w:hyperlink r:id="rId390">
        <w:r>
          <w:rPr>
            <w:rStyle w:val="Hyperlink"/>
          </w:rPr>
          <w:t>http://archer-tech.com/webservices/</w:t>
        </w:r>
      </w:hyperlink>
      <w:r>
        <w:t>"&gt;</w:t>
      </w:r>
    </w:p>
    <w:p w14:paraId="504D3852" w14:textId="77777777" w:rsidR="007131AB" w:rsidRDefault="00000000">
      <w:pPr>
        <w:numPr>
          <w:ilvl w:val="2"/>
          <w:numId w:val="1308"/>
        </w:numPr>
      </w:pPr>
      <w:r>
        <w:t>&lt;sessionToken&gt;string&lt;/sessionToken&gt;</w:t>
      </w:r>
    </w:p>
    <w:p w14:paraId="3D76909C" w14:textId="77777777" w:rsidR="007131AB" w:rsidRDefault="00000000">
      <w:pPr>
        <w:numPr>
          <w:ilvl w:val="2"/>
          <w:numId w:val="1309"/>
        </w:numPr>
      </w:pPr>
      <w:r>
        <w:t>&lt;fileId&gt;int&lt;/fileId&gt;</w:t>
      </w:r>
    </w:p>
    <w:p w14:paraId="08967CF4" w14:textId="77777777" w:rsidR="007131AB" w:rsidRDefault="00000000">
      <w:pPr>
        <w:numPr>
          <w:ilvl w:val="1"/>
          <w:numId w:val="1309"/>
        </w:numPr>
      </w:pPr>
      <w:r>
        <w:t>&lt;/GetAttachmentFile&gt;</w:t>
      </w:r>
    </w:p>
    <w:p w14:paraId="10444CAC" w14:textId="77777777" w:rsidR="007131AB" w:rsidRDefault="00000000">
      <w:pPr>
        <w:numPr>
          <w:ilvl w:val="0"/>
          <w:numId w:val="1309"/>
        </w:numPr>
      </w:pPr>
      <w:r>
        <w:t>&lt;/soap:Body&gt;</w:t>
      </w:r>
    </w:p>
    <w:p w14:paraId="273E2685" w14:textId="77777777" w:rsidR="007131AB" w:rsidRDefault="00000000">
      <w:pPr>
        <w:pStyle w:val="FirstParagraph"/>
      </w:pPr>
      <w:r>
        <w:lastRenderedPageBreak/>
        <w:t>&lt;/soap:Envelope&gt;</w:t>
      </w:r>
    </w:p>
    <w:p w14:paraId="16589376" w14:textId="77777777" w:rsidR="007131AB" w:rsidRDefault="00000000">
      <w:pPr>
        <w:pStyle w:val="Corpodetexto"/>
      </w:pPr>
      <w:r>
        <w:t>Exemplo de resposta</w:t>
      </w:r>
    </w:p>
    <w:p w14:paraId="5F1DD2DB" w14:textId="77777777" w:rsidR="007131AB" w:rsidRDefault="00000000">
      <w:pPr>
        <w:pStyle w:val="Corpodetexto"/>
      </w:pPr>
      <w:r>
        <w:t>HTTP/1.1 200 OK</w:t>
      </w:r>
    </w:p>
    <w:p w14:paraId="162F1638" w14:textId="77777777" w:rsidR="007131AB" w:rsidRDefault="00000000">
      <w:pPr>
        <w:pStyle w:val="Corpodetexto"/>
      </w:pPr>
      <w:r>
        <w:t>Content-Type: text/xml; charset=utf-8</w:t>
      </w:r>
    </w:p>
    <w:p w14:paraId="27742315" w14:textId="77777777" w:rsidR="007131AB" w:rsidRDefault="00000000">
      <w:pPr>
        <w:pStyle w:val="Corpodetexto"/>
      </w:pPr>
      <w:r>
        <w:t>Content-Length: length</w:t>
      </w:r>
    </w:p>
    <w:p w14:paraId="2D72B412" w14:textId="77777777" w:rsidR="007131AB" w:rsidRDefault="00000000">
      <w:pPr>
        <w:pStyle w:val="Corpodetexto"/>
      </w:pPr>
      <w:r>
        <w:t> </w:t>
      </w:r>
    </w:p>
    <w:p w14:paraId="2472EF68" w14:textId="77777777" w:rsidR="007131AB" w:rsidRDefault="00000000">
      <w:pPr>
        <w:pStyle w:val="Corpodetexto"/>
      </w:pPr>
      <w:r>
        <w:t>&lt;?xml version="1.0" encoding="utf-8"?&gt;</w:t>
      </w:r>
    </w:p>
    <w:p w14:paraId="68572C97" w14:textId="77777777" w:rsidR="007131AB" w:rsidRDefault="00000000">
      <w:pPr>
        <w:pStyle w:val="Corpodetexto"/>
      </w:pPr>
      <w:r>
        <w:t>&lt;soap:Envelope xmlns:xsi="</w:t>
      </w:r>
      <w:hyperlink r:id="rId391">
        <w:r>
          <w:rPr>
            <w:rStyle w:val="Hyperlink"/>
          </w:rPr>
          <w:t>http://www.w3.org/2001/XMLSchema-instance</w:t>
        </w:r>
      </w:hyperlink>
      <w:r>
        <w:t>" xmlns:xsd="</w:t>
      </w:r>
      <w:hyperlink r:id="rId392">
        <w:r>
          <w:rPr>
            <w:rStyle w:val="Hyperlink"/>
          </w:rPr>
          <w:t>http://www.w3.org/2001/XMLSchema</w:t>
        </w:r>
      </w:hyperlink>
      <w:r>
        <w:t>" xmlns:soap="http://schemas.xmlsoap.org/soap/envelope/"&gt;</w:t>
      </w:r>
    </w:p>
    <w:p w14:paraId="73568574" w14:textId="77777777" w:rsidR="007131AB" w:rsidRDefault="00000000">
      <w:pPr>
        <w:numPr>
          <w:ilvl w:val="0"/>
          <w:numId w:val="1310"/>
        </w:numPr>
      </w:pPr>
      <w:r>
        <w:t>&lt;soap:Body&gt;</w:t>
      </w:r>
    </w:p>
    <w:p w14:paraId="594AA2DC" w14:textId="77777777" w:rsidR="007131AB" w:rsidRDefault="00000000">
      <w:pPr>
        <w:numPr>
          <w:ilvl w:val="1"/>
          <w:numId w:val="1311"/>
        </w:numPr>
      </w:pPr>
      <w:r>
        <w:t>&lt;GetAttachmentFileResponse xmlns="</w:t>
      </w:r>
      <w:hyperlink r:id="rId393">
        <w:r>
          <w:rPr>
            <w:rStyle w:val="Hyperlink"/>
          </w:rPr>
          <w:t>http://archer-tech.com/webservices/</w:t>
        </w:r>
      </w:hyperlink>
      <w:r>
        <w:t>"&gt;</w:t>
      </w:r>
    </w:p>
    <w:p w14:paraId="1F56A52B" w14:textId="77777777" w:rsidR="007131AB" w:rsidRDefault="00000000">
      <w:pPr>
        <w:numPr>
          <w:ilvl w:val="2"/>
          <w:numId w:val="1312"/>
        </w:numPr>
      </w:pPr>
      <w:r>
        <w:t>&lt;GetAttachmentFileResult&gt;string&lt;/GetAttachmentFileResult&gt;</w:t>
      </w:r>
    </w:p>
    <w:p w14:paraId="5A0B34E4" w14:textId="77777777" w:rsidR="007131AB" w:rsidRDefault="00000000">
      <w:pPr>
        <w:numPr>
          <w:ilvl w:val="1"/>
          <w:numId w:val="1309"/>
        </w:numPr>
      </w:pPr>
      <w:r>
        <w:t>&lt;/GetAttachmentFileResponse&gt;</w:t>
      </w:r>
    </w:p>
    <w:p w14:paraId="7AF8F999" w14:textId="77777777" w:rsidR="007131AB" w:rsidRDefault="00000000">
      <w:pPr>
        <w:numPr>
          <w:ilvl w:val="0"/>
          <w:numId w:val="1309"/>
        </w:numPr>
      </w:pPr>
      <w:r>
        <w:t>&lt;/soap:Body&gt;</w:t>
      </w:r>
    </w:p>
    <w:p w14:paraId="3C8C5C91" w14:textId="77777777" w:rsidR="007131AB" w:rsidRDefault="00000000">
      <w:pPr>
        <w:pStyle w:val="FirstParagraph"/>
      </w:pPr>
      <w:r>
        <w:t>&lt;/soap:Envelope&gt;</w:t>
      </w:r>
    </w:p>
    <w:bookmarkEnd w:id="341"/>
    <w:p w14:paraId="6FC7F56C" w14:textId="77777777" w:rsidR="007131AB" w:rsidRDefault="00000000">
      <w:r>
        <w:br w:type="page"/>
      </w:r>
    </w:p>
    <w:p w14:paraId="651F2CC3" w14:textId="77777777" w:rsidR="007131AB" w:rsidRDefault="00000000">
      <w:pPr>
        <w:pStyle w:val="Ttulo1"/>
      </w:pPr>
      <w:bookmarkStart w:id="342" w:name="getchildrecordids-1"/>
      <w:r>
        <w:lastRenderedPageBreak/>
        <w:t>GetChildRecordIds</w:t>
      </w:r>
    </w:p>
    <w:p w14:paraId="780530D8" w14:textId="77777777" w:rsidR="007131AB" w:rsidRDefault="00000000">
      <w:pPr>
        <w:pStyle w:val="FirstParagraph"/>
      </w:pPr>
      <w:r>
        <w:t>O método GetChildRecordIds recupera uma lista de registros relacionados ao contentId especificado de nível superior por uma referência cruzada bloqueada vinculada ao segundo nível.</w:t>
      </w:r>
    </w:p>
    <w:p w14:paraId="7A2FBFE8" w14:textId="77777777" w:rsidR="007131AB" w:rsidRDefault="00000000">
      <w:pPr>
        <w:pStyle w:val="Corpodetexto"/>
      </w:pPr>
      <w:r>
        <w:t>Nesta página</w:t>
      </w:r>
    </w:p>
    <w:p w14:paraId="14E227C9" w14:textId="77777777" w:rsidR="007131AB" w:rsidRDefault="00000000">
      <w:pPr>
        <w:pStyle w:val="Compact"/>
        <w:numPr>
          <w:ilvl w:val="0"/>
          <w:numId w:val="1313"/>
        </w:numPr>
      </w:pPr>
      <w:hyperlink w:anchor="Uso">
        <w:r>
          <w:rPr>
            <w:rStyle w:val="Hyperlink"/>
          </w:rPr>
          <w:t>Uso</w:t>
        </w:r>
      </w:hyperlink>
    </w:p>
    <w:p w14:paraId="431D1147" w14:textId="77777777" w:rsidR="007131AB" w:rsidRDefault="00000000">
      <w:pPr>
        <w:pStyle w:val="Compact"/>
        <w:numPr>
          <w:ilvl w:val="0"/>
          <w:numId w:val="1313"/>
        </w:numPr>
      </w:pPr>
      <w:hyperlink w:anchor="Exemplos">
        <w:r>
          <w:rPr>
            <w:rStyle w:val="Hyperlink"/>
          </w:rPr>
          <w:t>Exemplos</w:t>
        </w:r>
      </w:hyperlink>
    </w:p>
    <w:p w14:paraId="4D2CA0AB" w14:textId="77777777" w:rsidR="007131AB" w:rsidRDefault="00000000">
      <w:pPr>
        <w:pStyle w:val="Ttulo2"/>
      </w:pPr>
      <w:r>
        <w:t>Uso</w:t>
      </w:r>
    </w:p>
    <w:p w14:paraId="441C8BB9" w14:textId="77777777" w:rsidR="007131AB" w:rsidRDefault="00000000">
      <w:pPr>
        <w:pStyle w:val="FirstParagraph"/>
      </w:pPr>
      <w:r>
        <w:rPr>
          <w:b/>
          <w:bCs/>
        </w:rPr>
        <w:t>Privilégios.</w:t>
      </w:r>
      <w:r>
        <w:t xml:space="preserve"> Este método requer privilégios de leitura.</w:t>
      </w:r>
    </w:p>
    <w:p w14:paraId="16291C9D" w14:textId="77777777" w:rsidR="007131AB" w:rsidRDefault="00000000">
      <w:pPr>
        <w:pStyle w:val="Corpodetexto"/>
      </w:pPr>
      <w:r>
        <w:rPr>
          <w:b/>
          <w:bCs/>
        </w:rPr>
        <w:t>Parâmetros.</w:t>
      </w:r>
    </w:p>
    <w:p w14:paraId="423B75CC" w14:textId="77777777" w:rsidR="007131AB" w:rsidRDefault="00000000">
      <w:pPr>
        <w:pStyle w:val="TableCaption"/>
      </w:pPr>
      <w:r>
        <w:t>Os parâmetros do método GetChildRecordIds são descritos na tabela a seguir.</w:t>
      </w:r>
    </w:p>
    <w:tbl>
      <w:tblPr>
        <w:tblStyle w:val="Table"/>
        <w:tblW w:w="0" w:type="auto"/>
        <w:tblLook w:val="0020" w:firstRow="1" w:lastRow="0" w:firstColumn="0" w:lastColumn="0" w:noHBand="0" w:noVBand="0"/>
      </w:tblPr>
      <w:tblGrid>
        <w:gridCol w:w="1638"/>
        <w:gridCol w:w="1356"/>
        <w:gridCol w:w="5844"/>
      </w:tblGrid>
      <w:tr w:rsidR="007131AB" w14:paraId="3B2033CB"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E22E6E0" w14:textId="77777777" w:rsidR="007131AB" w:rsidRDefault="00000000">
            <w:pPr>
              <w:pStyle w:val="Corpodetexto"/>
            </w:pPr>
            <w:r>
              <w:t>Parâmetro</w:t>
            </w:r>
          </w:p>
        </w:tc>
        <w:tc>
          <w:tcPr>
            <w:tcW w:w="0" w:type="auto"/>
          </w:tcPr>
          <w:p w14:paraId="1C00226D" w14:textId="77777777" w:rsidR="007131AB" w:rsidRDefault="00000000">
            <w:pPr>
              <w:pStyle w:val="Corpodetexto"/>
            </w:pPr>
            <w:r>
              <w:t>Tipo de dados</w:t>
            </w:r>
          </w:p>
        </w:tc>
        <w:tc>
          <w:tcPr>
            <w:tcW w:w="0" w:type="auto"/>
          </w:tcPr>
          <w:p w14:paraId="4C357D99" w14:textId="77777777" w:rsidR="007131AB" w:rsidRDefault="00000000">
            <w:pPr>
              <w:pStyle w:val="Corpodetexto"/>
            </w:pPr>
            <w:r>
              <w:t>Valor</w:t>
            </w:r>
          </w:p>
        </w:tc>
      </w:tr>
      <w:tr w:rsidR="007131AB" w14:paraId="66DD2679" w14:textId="77777777">
        <w:tc>
          <w:tcPr>
            <w:tcW w:w="0" w:type="auto"/>
          </w:tcPr>
          <w:p w14:paraId="5D6FCB16" w14:textId="77777777" w:rsidR="007131AB" w:rsidRDefault="00000000">
            <w:pPr>
              <w:pStyle w:val="Corpodetexto"/>
            </w:pPr>
            <w:r>
              <w:t>sessionToken</w:t>
            </w:r>
          </w:p>
        </w:tc>
        <w:tc>
          <w:tcPr>
            <w:tcW w:w="0" w:type="auto"/>
          </w:tcPr>
          <w:p w14:paraId="24CEEAC1" w14:textId="77777777" w:rsidR="007131AB" w:rsidRDefault="00000000">
            <w:pPr>
              <w:pStyle w:val="Corpodetexto"/>
            </w:pPr>
            <w:r>
              <w:t>String</w:t>
            </w:r>
          </w:p>
        </w:tc>
        <w:tc>
          <w:tcPr>
            <w:tcW w:w="0" w:type="auto"/>
          </w:tcPr>
          <w:p w14:paraId="3110A6D6" w14:textId="7588D7A3" w:rsidR="007131AB" w:rsidRDefault="00000000">
            <w:pPr>
              <w:pStyle w:val="Corpodetexto"/>
            </w:pPr>
            <w:r>
              <w:t xml:space="preserve">sessionToken válido retornado pelo método </w:t>
            </w:r>
            <w:hyperlink r:id="rId394">
              <w:r>
                <w:rPr>
                  <w:rStyle w:val="Hyperlink"/>
                </w:rPr>
                <w:t>general.CreateUserSession</w:t>
              </w:r>
            </w:hyperlink>
          </w:p>
        </w:tc>
      </w:tr>
      <w:tr w:rsidR="007131AB" w14:paraId="7804BD52" w14:textId="77777777">
        <w:tc>
          <w:tcPr>
            <w:tcW w:w="0" w:type="auto"/>
          </w:tcPr>
          <w:p w14:paraId="4D19DBC7" w14:textId="77777777" w:rsidR="007131AB" w:rsidRDefault="00000000">
            <w:pPr>
              <w:pStyle w:val="Corpodetexto"/>
            </w:pPr>
            <w:r>
              <w:t>moduleId</w:t>
            </w:r>
          </w:p>
        </w:tc>
        <w:tc>
          <w:tcPr>
            <w:tcW w:w="0" w:type="auto"/>
          </w:tcPr>
          <w:p w14:paraId="741149BD" w14:textId="77777777" w:rsidR="007131AB" w:rsidRDefault="00000000">
            <w:pPr>
              <w:pStyle w:val="Corpodetexto"/>
            </w:pPr>
            <w:r>
              <w:t>Número inteiro</w:t>
            </w:r>
          </w:p>
        </w:tc>
        <w:tc>
          <w:tcPr>
            <w:tcW w:w="0" w:type="auto"/>
          </w:tcPr>
          <w:p w14:paraId="5646DFCE" w14:textId="03236B04" w:rsidR="007131AB" w:rsidRDefault="00000000">
            <w:pPr>
              <w:pStyle w:val="Corpodetexto"/>
            </w:pPr>
            <w:r>
              <w:t xml:space="preserve">ID interno de um registro de nível pai conforme retornado pelo método </w:t>
            </w:r>
            <w:hyperlink r:id="rId395">
              <w:r>
                <w:rPr>
                  <w:rStyle w:val="Hyperlink"/>
                </w:rPr>
                <w:t>search.ExecuteSearch</w:t>
              </w:r>
            </w:hyperlink>
          </w:p>
        </w:tc>
      </w:tr>
      <w:tr w:rsidR="007131AB" w14:paraId="19A6A435" w14:textId="77777777">
        <w:tc>
          <w:tcPr>
            <w:tcW w:w="0" w:type="auto"/>
          </w:tcPr>
          <w:p w14:paraId="68DFEAAC" w14:textId="77777777" w:rsidR="007131AB" w:rsidRDefault="00000000">
            <w:pPr>
              <w:pStyle w:val="Corpodetexto"/>
            </w:pPr>
            <w:r>
              <w:t>contentId</w:t>
            </w:r>
          </w:p>
        </w:tc>
        <w:tc>
          <w:tcPr>
            <w:tcW w:w="0" w:type="auto"/>
          </w:tcPr>
          <w:p w14:paraId="713ABA4C" w14:textId="77777777" w:rsidR="007131AB" w:rsidRDefault="00000000">
            <w:pPr>
              <w:pStyle w:val="Corpodetexto"/>
            </w:pPr>
            <w:r>
              <w:t>Número inteiro</w:t>
            </w:r>
          </w:p>
        </w:tc>
        <w:tc>
          <w:tcPr>
            <w:tcW w:w="0" w:type="auto"/>
          </w:tcPr>
          <w:p w14:paraId="7509F270" w14:textId="12166689" w:rsidR="007131AB" w:rsidRDefault="00000000">
            <w:pPr>
              <w:pStyle w:val="Corpodetexto"/>
            </w:pPr>
            <w:r>
              <w:t xml:space="preserve">ID interno de um registro de nível pai conforme retornado pelo método </w:t>
            </w:r>
            <w:hyperlink r:id="rId396">
              <w:r>
                <w:rPr>
                  <w:rStyle w:val="Hyperlink"/>
                </w:rPr>
                <w:t>search.ExecuteSearch</w:t>
              </w:r>
            </w:hyperlink>
          </w:p>
        </w:tc>
      </w:tr>
    </w:tbl>
    <w:p w14:paraId="28F63FED" w14:textId="77777777" w:rsidR="007131AB" w:rsidRDefault="00000000">
      <w:pPr>
        <w:pStyle w:val="Corpodetexto"/>
      </w:pPr>
      <w:r>
        <w:rPr>
          <w:b/>
          <w:bCs/>
        </w:rPr>
        <w:t>Saída.</w:t>
      </w:r>
      <w:r>
        <w:t xml:space="preserve"> Este método retorna uma string. O valor é uma string XML que contém uma lista de IDs.</w:t>
      </w:r>
    </w:p>
    <w:p w14:paraId="09FF2332" w14:textId="77777777" w:rsidR="007131AB" w:rsidRDefault="00000000">
      <w:pPr>
        <w:pStyle w:val="Ttulo2"/>
      </w:pPr>
      <w:r>
        <w:t>Exemplos</w:t>
      </w:r>
    </w:p>
    <w:p w14:paraId="1BF5DC34" w14:textId="77777777" w:rsidR="007131AB" w:rsidRDefault="00000000">
      <w:pPr>
        <w:pStyle w:val="FirstParagraph"/>
      </w:pPr>
      <w:r>
        <w:t>Exemplo de chamada C#</w:t>
      </w:r>
    </w:p>
    <w:p w14:paraId="420D82B8" w14:textId="77777777" w:rsidR="007131AB" w:rsidRDefault="00000000">
      <w:pPr>
        <w:pStyle w:val="Corpodetexto"/>
      </w:pPr>
      <w:r>
        <w:t>sReturnValues = record.GetChildRecordIds(sSessionToken, 17, 21677);</w:t>
      </w:r>
    </w:p>
    <w:p w14:paraId="1B5C9FCB" w14:textId="77777777" w:rsidR="007131AB" w:rsidRDefault="00000000">
      <w:pPr>
        <w:pStyle w:val="Corpodetexto"/>
      </w:pPr>
      <w:r>
        <w:t>Exemplo de solicitação</w:t>
      </w:r>
    </w:p>
    <w:p w14:paraId="4B6AE525"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5EE59155" w14:textId="77777777" w:rsidR="007131AB" w:rsidRDefault="00000000">
      <w:pPr>
        <w:pStyle w:val="Corpodetexto"/>
      </w:pPr>
      <w:r>
        <w:t>POST /Archer/ws/record.asmx HTTP/1.1</w:t>
      </w:r>
    </w:p>
    <w:p w14:paraId="2805625E" w14:textId="77777777" w:rsidR="007131AB" w:rsidRDefault="00000000">
      <w:pPr>
        <w:pStyle w:val="Corpodetexto"/>
      </w:pPr>
      <w:r>
        <w:lastRenderedPageBreak/>
        <w:t>Host: staging</w:t>
      </w:r>
    </w:p>
    <w:p w14:paraId="719B669E" w14:textId="77777777" w:rsidR="007131AB" w:rsidRDefault="00000000">
      <w:pPr>
        <w:pStyle w:val="Corpodetexto"/>
      </w:pPr>
      <w:r>
        <w:t>Content-Type: text/xml; charset=utf-8</w:t>
      </w:r>
    </w:p>
    <w:p w14:paraId="71BCBD9F" w14:textId="77777777" w:rsidR="007131AB" w:rsidRDefault="00000000">
      <w:pPr>
        <w:pStyle w:val="Corpodetexto"/>
      </w:pPr>
      <w:r>
        <w:t xml:space="preserve">Content-Length: </w:t>
      </w:r>
      <w:r>
        <w:rPr>
          <w:b/>
          <w:bCs/>
        </w:rPr>
        <w:t>length</w:t>
      </w:r>
    </w:p>
    <w:p w14:paraId="70C37146" w14:textId="77777777" w:rsidR="007131AB" w:rsidRDefault="00000000">
      <w:pPr>
        <w:pStyle w:val="Corpodetexto"/>
      </w:pPr>
      <w:r>
        <w:t>SOAPAction: "http://archer-tech.com/webservices/GetChildRecordIds"</w:t>
      </w:r>
      <w:r>
        <w:br/>
      </w:r>
      <w:r>
        <w:br/>
      </w:r>
    </w:p>
    <w:p w14:paraId="14DD75A8" w14:textId="77777777" w:rsidR="007131AB" w:rsidRDefault="00000000">
      <w:pPr>
        <w:pStyle w:val="Corpodetexto"/>
      </w:pPr>
      <w:r>
        <w:t>&lt;?xml version="1.0" encoding="utf-8"?&gt;</w:t>
      </w:r>
    </w:p>
    <w:p w14:paraId="0EF75ED0" w14:textId="77777777" w:rsidR="007131AB" w:rsidRDefault="00000000">
      <w:pPr>
        <w:pStyle w:val="Corpodetexto"/>
      </w:pPr>
      <w:r>
        <w:t>&lt;soap:Envelope xmlns:xsi="http://www.w3.org/2001/XMLSchema-instance" xmlns:xsd="http://www.w3.org/2001/XMLSchema" xmlns:soap="http://schemas.xmlsoap.org/soap/envelope/"&gt;</w:t>
      </w:r>
    </w:p>
    <w:p w14:paraId="42FD0E8E" w14:textId="77777777" w:rsidR="007131AB" w:rsidRDefault="00000000">
      <w:pPr>
        <w:numPr>
          <w:ilvl w:val="0"/>
          <w:numId w:val="1314"/>
        </w:numPr>
      </w:pPr>
      <w:r>
        <w:t>&lt;soap:Body&gt;</w:t>
      </w:r>
    </w:p>
    <w:p w14:paraId="012431E2" w14:textId="77777777" w:rsidR="007131AB" w:rsidRDefault="00000000">
      <w:pPr>
        <w:numPr>
          <w:ilvl w:val="1"/>
          <w:numId w:val="1315"/>
        </w:numPr>
      </w:pPr>
      <w:r>
        <w:t>&lt;GetChildRecordIds xmlns="http://archer-tech.com/webservices/"&gt;</w:t>
      </w:r>
    </w:p>
    <w:p w14:paraId="649A6BD6" w14:textId="77777777" w:rsidR="007131AB" w:rsidRDefault="00000000">
      <w:pPr>
        <w:numPr>
          <w:ilvl w:val="2"/>
          <w:numId w:val="1316"/>
        </w:numPr>
      </w:pPr>
      <w:r>
        <w:t>&lt;sessionToken&gt;</w:t>
      </w:r>
      <w:r>
        <w:rPr>
          <w:b/>
          <w:bCs/>
        </w:rPr>
        <w:t>string</w:t>
      </w:r>
      <w:r>
        <w:t>&lt;/sessionToken&gt;</w:t>
      </w:r>
    </w:p>
    <w:p w14:paraId="1327EE8D" w14:textId="77777777" w:rsidR="007131AB" w:rsidRDefault="00000000">
      <w:pPr>
        <w:numPr>
          <w:ilvl w:val="2"/>
          <w:numId w:val="1317"/>
        </w:numPr>
      </w:pPr>
      <w:r>
        <w:t>&lt;moduleId&gt;</w:t>
      </w:r>
      <w:r>
        <w:rPr>
          <w:b/>
          <w:bCs/>
        </w:rPr>
        <w:t>int</w:t>
      </w:r>
      <w:r>
        <w:t>&lt;/moduleId&gt;</w:t>
      </w:r>
    </w:p>
    <w:p w14:paraId="7DF7552F" w14:textId="77777777" w:rsidR="007131AB" w:rsidRDefault="00000000">
      <w:pPr>
        <w:numPr>
          <w:ilvl w:val="2"/>
          <w:numId w:val="1317"/>
        </w:numPr>
      </w:pPr>
      <w:r>
        <w:t>&lt;contentId&gt;</w:t>
      </w:r>
      <w:r>
        <w:rPr>
          <w:b/>
          <w:bCs/>
        </w:rPr>
        <w:t>int</w:t>
      </w:r>
      <w:r>
        <w:t>&lt;/contentId&gt;</w:t>
      </w:r>
    </w:p>
    <w:p w14:paraId="148BF499" w14:textId="77777777" w:rsidR="007131AB" w:rsidRDefault="00000000">
      <w:pPr>
        <w:numPr>
          <w:ilvl w:val="1"/>
          <w:numId w:val="1317"/>
        </w:numPr>
      </w:pPr>
      <w:r>
        <w:t>&lt;/GetChildRecordIds&gt;</w:t>
      </w:r>
    </w:p>
    <w:p w14:paraId="58334342" w14:textId="77777777" w:rsidR="007131AB" w:rsidRDefault="00000000">
      <w:pPr>
        <w:numPr>
          <w:ilvl w:val="0"/>
          <w:numId w:val="1317"/>
        </w:numPr>
      </w:pPr>
      <w:r>
        <w:t>&lt;/soap:Body&gt;</w:t>
      </w:r>
    </w:p>
    <w:p w14:paraId="41A8253A" w14:textId="77777777" w:rsidR="007131AB" w:rsidRDefault="00000000">
      <w:pPr>
        <w:pStyle w:val="FirstParagraph"/>
      </w:pPr>
      <w:r>
        <w:t>&lt;/soap:Envelope&gt;</w:t>
      </w:r>
    </w:p>
    <w:p w14:paraId="6AA8EB46" w14:textId="77777777" w:rsidR="007131AB" w:rsidRDefault="00000000">
      <w:pPr>
        <w:pStyle w:val="Corpodetexto"/>
      </w:pPr>
      <w:r>
        <w:t>Exemplo de resposta</w:t>
      </w:r>
    </w:p>
    <w:p w14:paraId="6D56C806" w14:textId="77777777" w:rsidR="007131AB" w:rsidRDefault="00000000">
      <w:pPr>
        <w:pStyle w:val="Corpodetexto"/>
      </w:pPr>
      <w:r>
        <w:t>HTTP/1.1 200 OK</w:t>
      </w:r>
    </w:p>
    <w:p w14:paraId="35448817" w14:textId="77777777" w:rsidR="007131AB" w:rsidRDefault="00000000">
      <w:pPr>
        <w:pStyle w:val="Corpodetexto"/>
      </w:pPr>
      <w:r>
        <w:t>Content-Type: text/xml; charset=utf-8</w:t>
      </w:r>
    </w:p>
    <w:p w14:paraId="2125A237" w14:textId="77777777" w:rsidR="007131AB" w:rsidRDefault="00000000">
      <w:pPr>
        <w:pStyle w:val="Corpodetexto"/>
      </w:pPr>
      <w:r>
        <w:t xml:space="preserve">Content-Length: </w:t>
      </w:r>
      <w:r>
        <w:rPr>
          <w:b/>
          <w:bCs/>
        </w:rPr>
        <w:t>length</w:t>
      </w:r>
      <w:r>
        <w:br/>
      </w:r>
    </w:p>
    <w:p w14:paraId="3BCCD2E0" w14:textId="77777777" w:rsidR="007131AB" w:rsidRDefault="00000000">
      <w:pPr>
        <w:pStyle w:val="Corpodetexto"/>
      </w:pPr>
      <w:r>
        <w:t>&lt;?xml version="1.0" encoding="utf-8"?&gt;</w:t>
      </w:r>
    </w:p>
    <w:p w14:paraId="3BC2AC60" w14:textId="77777777" w:rsidR="007131AB" w:rsidRDefault="00000000">
      <w:pPr>
        <w:pStyle w:val="Corpodetexto"/>
      </w:pPr>
      <w:r>
        <w:t>&lt;soap:Envelope xmlns:xsi="http://www.w3.org/2001/XMLSchema-instance" xmlns:xsd="http://www.w3.org/2001/XMLSchema" xmlns:soap="http://schemas.xmlsoap.org/soap/envelope/"&gt;</w:t>
      </w:r>
    </w:p>
    <w:p w14:paraId="365B9FEA" w14:textId="77777777" w:rsidR="007131AB" w:rsidRDefault="00000000">
      <w:pPr>
        <w:numPr>
          <w:ilvl w:val="0"/>
          <w:numId w:val="1318"/>
        </w:numPr>
      </w:pPr>
      <w:r>
        <w:t>&lt;soap:Body&gt;</w:t>
      </w:r>
    </w:p>
    <w:p w14:paraId="7412A0F5" w14:textId="77777777" w:rsidR="007131AB" w:rsidRDefault="00000000">
      <w:pPr>
        <w:numPr>
          <w:ilvl w:val="1"/>
          <w:numId w:val="1319"/>
        </w:numPr>
      </w:pPr>
      <w:r>
        <w:t>&lt;GetChildRecordIdsResponse xmlns="http://archer-tech.com/webservices/"&gt;</w:t>
      </w:r>
    </w:p>
    <w:p w14:paraId="09B5C5C0" w14:textId="77777777" w:rsidR="007131AB" w:rsidRDefault="00000000">
      <w:pPr>
        <w:numPr>
          <w:ilvl w:val="2"/>
          <w:numId w:val="1320"/>
        </w:numPr>
      </w:pPr>
      <w:r>
        <w:lastRenderedPageBreak/>
        <w:t>&lt;GetChildRecordIdsResult&gt;</w:t>
      </w:r>
      <w:r>
        <w:rPr>
          <w:b/>
          <w:bCs/>
        </w:rPr>
        <w:t>string</w:t>
      </w:r>
      <w:r>
        <w:t>&lt;/GetChildRecordIdsResult&gt;</w:t>
      </w:r>
    </w:p>
    <w:p w14:paraId="1D701C36" w14:textId="77777777" w:rsidR="007131AB" w:rsidRDefault="00000000">
      <w:pPr>
        <w:numPr>
          <w:ilvl w:val="1"/>
          <w:numId w:val="1317"/>
        </w:numPr>
      </w:pPr>
      <w:r>
        <w:t>&lt;/GetChildRecordIdsResponse&gt;</w:t>
      </w:r>
    </w:p>
    <w:p w14:paraId="70F705B4" w14:textId="77777777" w:rsidR="007131AB" w:rsidRDefault="00000000">
      <w:pPr>
        <w:numPr>
          <w:ilvl w:val="0"/>
          <w:numId w:val="1317"/>
        </w:numPr>
      </w:pPr>
      <w:r>
        <w:t>&lt;/soap:Body&gt;</w:t>
      </w:r>
    </w:p>
    <w:p w14:paraId="4FA2AC2C" w14:textId="77777777" w:rsidR="007131AB" w:rsidRDefault="00000000">
      <w:pPr>
        <w:pStyle w:val="FirstParagraph"/>
      </w:pPr>
      <w:r>
        <w:t>&lt;/soap:Envelope&gt;</w:t>
      </w:r>
    </w:p>
    <w:p w14:paraId="2EB3EF79" w14:textId="77777777" w:rsidR="007131AB" w:rsidRDefault="00000000">
      <w:pPr>
        <w:pStyle w:val="Corpodetexto"/>
      </w:pPr>
      <w:r>
        <w:t>String de amostra na resposta</w:t>
      </w:r>
    </w:p>
    <w:p w14:paraId="47F6C67B" w14:textId="77777777" w:rsidR="007131AB" w:rsidRDefault="00000000">
      <w:pPr>
        <w:pStyle w:val="Corpodetexto"/>
      </w:pPr>
      <w:r>
        <w:t>&lt;Children&gt;</w:t>
      </w:r>
    </w:p>
    <w:p w14:paraId="61292822" w14:textId="77777777" w:rsidR="007131AB" w:rsidRDefault="00000000">
      <w:pPr>
        <w:numPr>
          <w:ilvl w:val="0"/>
          <w:numId w:val="1321"/>
        </w:numPr>
      </w:pPr>
      <w:r>
        <w:t>&lt;Id&gt;105&lt;/Id&gt;</w:t>
      </w:r>
    </w:p>
    <w:p w14:paraId="02F59D30" w14:textId="77777777" w:rsidR="007131AB" w:rsidRDefault="00000000">
      <w:pPr>
        <w:numPr>
          <w:ilvl w:val="0"/>
          <w:numId w:val="1317"/>
        </w:numPr>
      </w:pPr>
      <w:r>
        <w:t>&lt;Id&gt;104&lt;/Id&gt;</w:t>
      </w:r>
    </w:p>
    <w:p w14:paraId="239BDF14" w14:textId="77777777" w:rsidR="007131AB" w:rsidRDefault="00000000">
      <w:pPr>
        <w:numPr>
          <w:ilvl w:val="0"/>
          <w:numId w:val="1317"/>
        </w:numPr>
      </w:pPr>
      <w:r>
        <w:t>&lt;Id&gt;1932&lt;/Id&gt;</w:t>
      </w:r>
    </w:p>
    <w:p w14:paraId="2DC9D54A" w14:textId="77777777" w:rsidR="007131AB" w:rsidRDefault="00000000">
      <w:pPr>
        <w:pStyle w:val="FirstParagraph"/>
      </w:pPr>
      <w:r>
        <w:t>&lt;/Children&gt;</w:t>
      </w:r>
    </w:p>
    <w:bookmarkEnd w:id="342"/>
    <w:p w14:paraId="33084C41" w14:textId="77777777" w:rsidR="007131AB" w:rsidRDefault="00000000">
      <w:r>
        <w:br w:type="page"/>
      </w:r>
    </w:p>
    <w:p w14:paraId="60622151" w14:textId="77777777" w:rsidR="007131AB" w:rsidRDefault="00000000">
      <w:pPr>
        <w:pStyle w:val="Ttulo1"/>
      </w:pPr>
      <w:bookmarkStart w:id="343" w:name="getrecordbyid-1"/>
      <w:r>
        <w:lastRenderedPageBreak/>
        <w:t>GetRecordById</w:t>
      </w:r>
    </w:p>
    <w:p w14:paraId="2FA51A1C" w14:textId="77777777" w:rsidR="007131AB" w:rsidRDefault="00000000">
      <w:pPr>
        <w:pStyle w:val="FirstParagraph"/>
      </w:pPr>
      <w:r>
        <w:t>O método GetRecordById retorna todos os detalhes do registro especificado. Os filtros de pesquisa se baseiam na configuração de opção especificada: ID do aplicativo ou do sistema.</w:t>
      </w:r>
    </w:p>
    <w:p w14:paraId="6BE77D69" w14:textId="77777777" w:rsidR="007131AB" w:rsidRDefault="00000000">
      <w:pPr>
        <w:pStyle w:val="Corpodetexto"/>
      </w:pPr>
      <w:r>
        <w:t>Nesta página</w:t>
      </w:r>
    </w:p>
    <w:p w14:paraId="2AC30BCC" w14:textId="77777777" w:rsidR="007131AB" w:rsidRDefault="00000000">
      <w:pPr>
        <w:pStyle w:val="Compact"/>
        <w:numPr>
          <w:ilvl w:val="0"/>
          <w:numId w:val="1322"/>
        </w:numPr>
      </w:pPr>
      <w:hyperlink w:anchor="Uso">
        <w:r>
          <w:rPr>
            <w:rStyle w:val="Hyperlink"/>
          </w:rPr>
          <w:t>Uso</w:t>
        </w:r>
      </w:hyperlink>
    </w:p>
    <w:p w14:paraId="17A86542" w14:textId="77777777" w:rsidR="007131AB" w:rsidRDefault="00000000">
      <w:pPr>
        <w:pStyle w:val="Compact"/>
        <w:numPr>
          <w:ilvl w:val="0"/>
          <w:numId w:val="1322"/>
        </w:numPr>
      </w:pPr>
      <w:hyperlink w:anchor="Exemplos">
        <w:r>
          <w:rPr>
            <w:rStyle w:val="Hyperlink"/>
          </w:rPr>
          <w:t>Exemplos</w:t>
        </w:r>
      </w:hyperlink>
    </w:p>
    <w:p w14:paraId="324147C7" w14:textId="77777777" w:rsidR="007131AB" w:rsidRDefault="00000000">
      <w:pPr>
        <w:pStyle w:val="Ttulo2"/>
      </w:pPr>
      <w:r>
        <w:t>Uso</w:t>
      </w:r>
    </w:p>
    <w:p w14:paraId="0D6B7CFB" w14:textId="77777777" w:rsidR="007131AB" w:rsidRDefault="00000000">
      <w:pPr>
        <w:pStyle w:val="FirstParagraph"/>
      </w:pPr>
      <w:r>
        <w:rPr>
          <w:b/>
          <w:bCs/>
        </w:rPr>
        <w:t>Privilégios.</w:t>
      </w:r>
      <w:r>
        <w:t xml:space="preserve"> Este método requer privilégios de leitura.</w:t>
      </w:r>
    </w:p>
    <w:p w14:paraId="6FA65AEF" w14:textId="77777777" w:rsidR="007131AB" w:rsidRDefault="00000000">
      <w:pPr>
        <w:pStyle w:val="Corpodetexto"/>
      </w:pPr>
      <w:r>
        <w:rPr>
          <w:b/>
          <w:bCs/>
        </w:rPr>
        <w:t>Parâmetros.</w:t>
      </w:r>
    </w:p>
    <w:p w14:paraId="5BFB740A" w14:textId="77777777" w:rsidR="007131AB" w:rsidRDefault="00000000">
      <w:pPr>
        <w:pStyle w:val="TableCaption"/>
      </w:pPr>
      <w:r>
        <w:t>Os parâmetros do método GetRecordByID são descritos na tabela a seguir.</w:t>
      </w:r>
    </w:p>
    <w:tbl>
      <w:tblPr>
        <w:tblStyle w:val="Table"/>
        <w:tblW w:w="0" w:type="auto"/>
        <w:tblLook w:val="0020" w:firstRow="1" w:lastRow="0" w:firstColumn="0" w:lastColumn="0" w:noHBand="0" w:noVBand="0"/>
      </w:tblPr>
      <w:tblGrid>
        <w:gridCol w:w="1638"/>
        <w:gridCol w:w="1300"/>
        <w:gridCol w:w="5900"/>
      </w:tblGrid>
      <w:tr w:rsidR="007131AB" w14:paraId="4C6626E4"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589F8F27" w14:textId="77777777" w:rsidR="007131AB" w:rsidRDefault="00000000">
            <w:pPr>
              <w:pStyle w:val="Corpodetexto"/>
            </w:pPr>
            <w:r>
              <w:t>Parâmetro</w:t>
            </w:r>
          </w:p>
        </w:tc>
        <w:tc>
          <w:tcPr>
            <w:tcW w:w="0" w:type="auto"/>
          </w:tcPr>
          <w:p w14:paraId="7C43BE1B" w14:textId="77777777" w:rsidR="007131AB" w:rsidRDefault="00000000">
            <w:pPr>
              <w:pStyle w:val="Corpodetexto"/>
            </w:pPr>
            <w:r>
              <w:t>Tipo de dados</w:t>
            </w:r>
          </w:p>
        </w:tc>
        <w:tc>
          <w:tcPr>
            <w:tcW w:w="0" w:type="auto"/>
          </w:tcPr>
          <w:p w14:paraId="4DE10413" w14:textId="77777777" w:rsidR="007131AB" w:rsidRDefault="00000000">
            <w:pPr>
              <w:pStyle w:val="Corpodetexto"/>
            </w:pPr>
            <w:r>
              <w:t>Valor</w:t>
            </w:r>
          </w:p>
        </w:tc>
      </w:tr>
      <w:tr w:rsidR="007131AB" w14:paraId="2D52108E" w14:textId="77777777">
        <w:tc>
          <w:tcPr>
            <w:tcW w:w="0" w:type="auto"/>
          </w:tcPr>
          <w:p w14:paraId="05EED871" w14:textId="77777777" w:rsidR="007131AB" w:rsidRDefault="00000000">
            <w:pPr>
              <w:pStyle w:val="Corpodetexto"/>
            </w:pPr>
            <w:r>
              <w:t>sessionToken</w:t>
            </w:r>
          </w:p>
        </w:tc>
        <w:tc>
          <w:tcPr>
            <w:tcW w:w="0" w:type="auto"/>
          </w:tcPr>
          <w:p w14:paraId="36F211D6" w14:textId="77777777" w:rsidR="007131AB" w:rsidRDefault="00000000">
            <w:pPr>
              <w:pStyle w:val="Corpodetexto"/>
            </w:pPr>
            <w:r>
              <w:t>String</w:t>
            </w:r>
          </w:p>
        </w:tc>
        <w:tc>
          <w:tcPr>
            <w:tcW w:w="0" w:type="auto"/>
          </w:tcPr>
          <w:p w14:paraId="7FA30DB7" w14:textId="0A1488ED" w:rsidR="007131AB" w:rsidRDefault="00000000">
            <w:pPr>
              <w:pStyle w:val="Corpodetexto"/>
            </w:pPr>
            <w:r>
              <w:t xml:space="preserve">sessionToken válido retornado pelo método </w:t>
            </w:r>
            <w:hyperlink r:id="rId397">
              <w:r>
                <w:rPr>
                  <w:rStyle w:val="Hyperlink"/>
                </w:rPr>
                <w:t>general.CreateUserSession</w:t>
              </w:r>
            </w:hyperlink>
          </w:p>
        </w:tc>
      </w:tr>
      <w:tr w:rsidR="007131AB" w14:paraId="78027FEA" w14:textId="77777777">
        <w:tc>
          <w:tcPr>
            <w:tcW w:w="0" w:type="auto"/>
          </w:tcPr>
          <w:p w14:paraId="4051E0CB" w14:textId="77777777" w:rsidR="007131AB" w:rsidRDefault="00000000">
            <w:pPr>
              <w:pStyle w:val="Corpodetexto"/>
            </w:pPr>
            <w:r>
              <w:t>moduleId</w:t>
            </w:r>
          </w:p>
        </w:tc>
        <w:tc>
          <w:tcPr>
            <w:tcW w:w="0" w:type="auto"/>
          </w:tcPr>
          <w:p w14:paraId="202990FB" w14:textId="77777777" w:rsidR="007131AB" w:rsidRDefault="00000000">
            <w:pPr>
              <w:pStyle w:val="Corpodetexto"/>
            </w:pPr>
            <w:r>
              <w:t>Número inteiro</w:t>
            </w:r>
          </w:p>
        </w:tc>
        <w:tc>
          <w:tcPr>
            <w:tcW w:w="0" w:type="auto"/>
          </w:tcPr>
          <w:p w14:paraId="75ABC0BA" w14:textId="77777777" w:rsidR="007131AB" w:rsidRDefault="00000000">
            <w:pPr>
              <w:pStyle w:val="Corpodetexto"/>
            </w:pPr>
            <w:r>
              <w:t>ID interno de um aplicativo conforme especificado no Relatório detalhado do aplicativo Gerador de aplicativos</w:t>
            </w:r>
          </w:p>
          <w:p w14:paraId="590D8DB7" w14:textId="77777777" w:rsidR="007131AB" w:rsidRDefault="00000000">
            <w:pPr>
              <w:pStyle w:val="Corpodetexto"/>
            </w:pPr>
            <w:r>
              <w:rPr>
                <w:b/>
                <w:bCs/>
              </w:rPr>
              <w:t>Observação:</w:t>
            </w:r>
            <w:r>
              <w:t xml:space="preserve"> este parâmetro não tem efeito sobre a função do método GetRecordById.</w:t>
            </w:r>
          </w:p>
        </w:tc>
      </w:tr>
      <w:tr w:rsidR="007131AB" w14:paraId="706BCD86" w14:textId="77777777">
        <w:tc>
          <w:tcPr>
            <w:tcW w:w="0" w:type="auto"/>
          </w:tcPr>
          <w:p w14:paraId="12F23D6E" w14:textId="77777777" w:rsidR="007131AB" w:rsidRDefault="00000000">
            <w:pPr>
              <w:pStyle w:val="Corpodetexto"/>
            </w:pPr>
            <w:r>
              <w:t>contentId</w:t>
            </w:r>
          </w:p>
        </w:tc>
        <w:tc>
          <w:tcPr>
            <w:tcW w:w="0" w:type="auto"/>
          </w:tcPr>
          <w:p w14:paraId="722B5D87" w14:textId="77777777" w:rsidR="007131AB" w:rsidRDefault="00000000">
            <w:pPr>
              <w:pStyle w:val="Corpodetexto"/>
            </w:pPr>
            <w:r>
              <w:t>Número inteiro</w:t>
            </w:r>
          </w:p>
        </w:tc>
        <w:tc>
          <w:tcPr>
            <w:tcW w:w="0" w:type="auto"/>
          </w:tcPr>
          <w:p w14:paraId="04B00992" w14:textId="327C80AA" w:rsidR="007131AB" w:rsidRDefault="00000000">
            <w:pPr>
              <w:pStyle w:val="Corpodetexto"/>
            </w:pPr>
            <w:r>
              <w:t xml:space="preserve">ID interno de um registro no aplicativo especificado, conforme retornado pelo método </w:t>
            </w:r>
            <w:hyperlink r:id="rId398">
              <w:r>
                <w:rPr>
                  <w:rStyle w:val="Hyperlink"/>
                </w:rPr>
                <w:t>search.ExecuteSearch</w:t>
              </w:r>
            </w:hyperlink>
          </w:p>
        </w:tc>
      </w:tr>
    </w:tbl>
    <w:p w14:paraId="72B88350" w14:textId="77777777" w:rsidR="007131AB" w:rsidRDefault="00000000">
      <w:pPr>
        <w:pStyle w:val="Corpodetexto"/>
      </w:pPr>
      <w:r>
        <w:rPr>
          <w:b/>
          <w:bCs/>
        </w:rPr>
        <w:t>Saída.</w:t>
      </w:r>
      <w:r>
        <w:t xml:space="preserve"> Este método retorna uma string. Se o método for bem-sucedido, o valor será a estrutura XML do registro solicitado. Se houver uma falha, a API emitirá uma exceção.</w:t>
      </w:r>
    </w:p>
    <w:p w14:paraId="2B929B29" w14:textId="33C2B7D9" w:rsidR="007131AB" w:rsidRDefault="00000000">
      <w:pPr>
        <w:pStyle w:val="Corpodetexto"/>
      </w:pPr>
      <w:r>
        <w:t xml:space="preserve">Para obter detalhes sobre a string XML retornada, consulte </w:t>
      </w:r>
      <w:hyperlink r:id="rId399">
        <w:r>
          <w:rPr>
            <w:rStyle w:val="Hyperlink"/>
          </w:rPr>
          <w:t>Formatação XML usada nos resultados do campo</w:t>
        </w:r>
      </w:hyperlink>
      <w:r>
        <w:t>.</w:t>
      </w:r>
    </w:p>
    <w:p w14:paraId="32573A8E" w14:textId="77777777" w:rsidR="007131AB" w:rsidRDefault="00000000">
      <w:pPr>
        <w:pStyle w:val="Ttulo2"/>
      </w:pPr>
      <w:r>
        <w:t>Exemplos</w:t>
      </w:r>
    </w:p>
    <w:p w14:paraId="576E1813" w14:textId="77777777" w:rsidR="007131AB" w:rsidRDefault="00000000">
      <w:pPr>
        <w:pStyle w:val="FirstParagraph"/>
      </w:pPr>
      <w:r>
        <w:t>Exemplo de chamada C#</w:t>
      </w:r>
    </w:p>
    <w:p w14:paraId="359E7D79" w14:textId="77777777" w:rsidR="007131AB" w:rsidRDefault="00000000">
      <w:pPr>
        <w:pStyle w:val="Corpodetexto"/>
      </w:pPr>
      <w:r>
        <w:t>sResults = record.GetRecordById(sSessionToken, 17, 234);</w:t>
      </w:r>
    </w:p>
    <w:p w14:paraId="1C406C5E" w14:textId="77777777" w:rsidR="007131AB" w:rsidRDefault="00000000">
      <w:pPr>
        <w:pStyle w:val="Corpodetexto"/>
      </w:pPr>
      <w:r>
        <w:lastRenderedPageBreak/>
        <w:t>Exemplo de solicitação</w:t>
      </w:r>
    </w:p>
    <w:p w14:paraId="6E8A0AB7"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40CA1401" w14:textId="77777777" w:rsidR="007131AB" w:rsidRDefault="00000000">
      <w:pPr>
        <w:pStyle w:val="Corpodetexto"/>
      </w:pPr>
      <w:r>
        <w:t>POST /archer/ws/record.asmx HTTP/1.1</w:t>
      </w:r>
    </w:p>
    <w:p w14:paraId="236E3837" w14:textId="77777777" w:rsidR="007131AB" w:rsidRDefault="00000000">
      <w:pPr>
        <w:pStyle w:val="Corpodetexto"/>
      </w:pPr>
      <w:r>
        <w:t>Host: staging</w:t>
      </w:r>
    </w:p>
    <w:p w14:paraId="566F6541" w14:textId="77777777" w:rsidR="007131AB" w:rsidRDefault="00000000">
      <w:pPr>
        <w:pStyle w:val="Corpodetexto"/>
      </w:pPr>
      <w:r>
        <w:t>Content-Type: text/xml; charset=utf-8</w:t>
      </w:r>
    </w:p>
    <w:p w14:paraId="0A8C4F33" w14:textId="77777777" w:rsidR="007131AB" w:rsidRDefault="00000000">
      <w:pPr>
        <w:pStyle w:val="Corpodetexto"/>
      </w:pPr>
      <w:r>
        <w:t xml:space="preserve">Content-Length: </w:t>
      </w:r>
      <w:r>
        <w:rPr>
          <w:b/>
          <w:bCs/>
        </w:rPr>
        <w:t>length</w:t>
      </w:r>
    </w:p>
    <w:p w14:paraId="43C7102C" w14:textId="77777777" w:rsidR="007131AB" w:rsidRDefault="00000000">
      <w:pPr>
        <w:pStyle w:val="Corpodetexto"/>
      </w:pPr>
      <w:r>
        <w:t>SOAPAction: "http://archer-tech.com/webservices/GetRecordById"</w:t>
      </w:r>
      <w:r>
        <w:br/>
      </w:r>
      <w:r>
        <w:br/>
      </w:r>
    </w:p>
    <w:p w14:paraId="46C44E1D" w14:textId="77777777" w:rsidR="007131AB" w:rsidRDefault="00000000">
      <w:pPr>
        <w:pStyle w:val="Corpodetexto"/>
      </w:pPr>
      <w:r>
        <w:t>&lt;?xml version="1.0" encoding="utf-8"?&gt;</w:t>
      </w:r>
    </w:p>
    <w:p w14:paraId="73F5781D" w14:textId="77777777" w:rsidR="007131AB" w:rsidRDefault="00000000">
      <w:pPr>
        <w:pStyle w:val="Corpodetexto"/>
      </w:pPr>
      <w:r>
        <w:t>&lt;soap:Envelope xmlns:xsi="http://www.w3.org/2001/XMLSchema-instance" xmlns:xsd="http://www.w3.org/2001/XMLSchema" xmlns:soap="http://schemas.xmlsoap.org/soap/envelope/"&gt;</w:t>
      </w:r>
    </w:p>
    <w:p w14:paraId="2B0DD89D" w14:textId="77777777" w:rsidR="007131AB" w:rsidRDefault="00000000">
      <w:pPr>
        <w:numPr>
          <w:ilvl w:val="0"/>
          <w:numId w:val="1323"/>
        </w:numPr>
      </w:pPr>
      <w:r>
        <w:t>&lt;soap:Body&gt;</w:t>
      </w:r>
    </w:p>
    <w:p w14:paraId="4D3BBE0D" w14:textId="77777777" w:rsidR="007131AB" w:rsidRDefault="00000000">
      <w:pPr>
        <w:numPr>
          <w:ilvl w:val="1"/>
          <w:numId w:val="1324"/>
        </w:numPr>
      </w:pPr>
      <w:r>
        <w:t>&lt;GetRecordById xmlns="http://archer-tech.com/webservices/"&gt;</w:t>
      </w:r>
    </w:p>
    <w:p w14:paraId="07F6C959" w14:textId="77777777" w:rsidR="007131AB" w:rsidRDefault="00000000">
      <w:pPr>
        <w:numPr>
          <w:ilvl w:val="2"/>
          <w:numId w:val="1325"/>
        </w:numPr>
      </w:pPr>
      <w:r>
        <w:t>&lt;sessionToken&gt;</w:t>
      </w:r>
      <w:r>
        <w:rPr>
          <w:b/>
          <w:bCs/>
        </w:rPr>
        <w:t>string</w:t>
      </w:r>
      <w:r>
        <w:t>&lt;/sessionToken&gt;</w:t>
      </w:r>
    </w:p>
    <w:p w14:paraId="21971FE5" w14:textId="77777777" w:rsidR="007131AB" w:rsidRDefault="00000000">
      <w:pPr>
        <w:numPr>
          <w:ilvl w:val="2"/>
          <w:numId w:val="1326"/>
        </w:numPr>
      </w:pPr>
      <w:r>
        <w:t>&lt;moduleId&gt;</w:t>
      </w:r>
      <w:r>
        <w:rPr>
          <w:b/>
          <w:bCs/>
        </w:rPr>
        <w:t>int</w:t>
      </w:r>
      <w:r>
        <w:t>&lt;/moduleId&gt;</w:t>
      </w:r>
    </w:p>
    <w:p w14:paraId="3DAF4F63" w14:textId="77777777" w:rsidR="007131AB" w:rsidRDefault="00000000">
      <w:pPr>
        <w:numPr>
          <w:ilvl w:val="2"/>
          <w:numId w:val="1326"/>
        </w:numPr>
      </w:pPr>
      <w:r>
        <w:t>&lt;contentId&gt;</w:t>
      </w:r>
      <w:r>
        <w:rPr>
          <w:b/>
          <w:bCs/>
        </w:rPr>
        <w:t>int</w:t>
      </w:r>
      <w:r>
        <w:t>&lt;/contentId&gt;</w:t>
      </w:r>
    </w:p>
    <w:p w14:paraId="09854F7A" w14:textId="77777777" w:rsidR="007131AB" w:rsidRDefault="00000000">
      <w:pPr>
        <w:numPr>
          <w:ilvl w:val="1"/>
          <w:numId w:val="1326"/>
        </w:numPr>
      </w:pPr>
      <w:r>
        <w:t>&lt;/GetRecordById&gt;</w:t>
      </w:r>
    </w:p>
    <w:p w14:paraId="5A46ABDF" w14:textId="77777777" w:rsidR="007131AB" w:rsidRDefault="00000000">
      <w:pPr>
        <w:numPr>
          <w:ilvl w:val="0"/>
          <w:numId w:val="1326"/>
        </w:numPr>
      </w:pPr>
      <w:r>
        <w:t>&lt;/soap:Body&gt;</w:t>
      </w:r>
    </w:p>
    <w:p w14:paraId="643C7ED3" w14:textId="77777777" w:rsidR="007131AB" w:rsidRDefault="00000000">
      <w:pPr>
        <w:pStyle w:val="FirstParagraph"/>
      </w:pPr>
      <w:r>
        <w:t>&lt;/soap:Envelope&gt;</w:t>
      </w:r>
    </w:p>
    <w:p w14:paraId="7FDA454E" w14:textId="77777777" w:rsidR="007131AB" w:rsidRDefault="00000000">
      <w:pPr>
        <w:pStyle w:val="Corpodetexto"/>
      </w:pPr>
      <w:r>
        <w:t>Exemplo de resposta</w:t>
      </w:r>
    </w:p>
    <w:p w14:paraId="73A1CDAC" w14:textId="77777777" w:rsidR="007131AB" w:rsidRDefault="00000000">
      <w:pPr>
        <w:pStyle w:val="Corpodetexto"/>
      </w:pPr>
      <w:r>
        <w:t>HTTP/1.1 200 OK</w:t>
      </w:r>
    </w:p>
    <w:p w14:paraId="215C47EE" w14:textId="77777777" w:rsidR="007131AB" w:rsidRDefault="00000000">
      <w:pPr>
        <w:pStyle w:val="Corpodetexto"/>
      </w:pPr>
      <w:r>
        <w:t>Content-Type: text/xml; charset=utf-8</w:t>
      </w:r>
    </w:p>
    <w:p w14:paraId="6C404675" w14:textId="77777777" w:rsidR="007131AB" w:rsidRDefault="00000000">
      <w:pPr>
        <w:pStyle w:val="Corpodetexto"/>
      </w:pPr>
      <w:r>
        <w:t xml:space="preserve">Content-Length: </w:t>
      </w:r>
      <w:r>
        <w:rPr>
          <w:b/>
          <w:bCs/>
        </w:rPr>
        <w:t>length</w:t>
      </w:r>
      <w:r>
        <w:br/>
      </w:r>
    </w:p>
    <w:p w14:paraId="78DBDDE7" w14:textId="77777777" w:rsidR="007131AB" w:rsidRDefault="00000000">
      <w:pPr>
        <w:pStyle w:val="Corpodetexto"/>
      </w:pPr>
      <w:r>
        <w:t>&lt;?xml version="1.0" encoding="utf-8"?&gt;</w:t>
      </w:r>
    </w:p>
    <w:p w14:paraId="25DCDA3C" w14:textId="77777777" w:rsidR="007131AB" w:rsidRDefault="00000000">
      <w:pPr>
        <w:pStyle w:val="Corpodetexto"/>
      </w:pPr>
      <w:r>
        <w:lastRenderedPageBreak/>
        <w:t>&lt;soap:Envelope xmlns:xsi="http://www.w3.org/2001/XMLSchema-instance" xmlns:xsd="http://www.w3.org/2001/XMLSchema" xmlns:soap="http://schemas.xmlsoap.org/soap/envelope/"&gt;</w:t>
      </w:r>
    </w:p>
    <w:p w14:paraId="24ACF841" w14:textId="77777777" w:rsidR="007131AB" w:rsidRDefault="00000000">
      <w:pPr>
        <w:numPr>
          <w:ilvl w:val="0"/>
          <w:numId w:val="1327"/>
        </w:numPr>
      </w:pPr>
      <w:r>
        <w:t>&lt;soap:Body&gt;</w:t>
      </w:r>
    </w:p>
    <w:p w14:paraId="1ABCA1E5" w14:textId="77777777" w:rsidR="007131AB" w:rsidRDefault="00000000">
      <w:pPr>
        <w:numPr>
          <w:ilvl w:val="1"/>
          <w:numId w:val="1328"/>
        </w:numPr>
      </w:pPr>
      <w:r>
        <w:t>&lt;GetRecordByIdResponse xmlns="http://archer-tech.com/webservices/"&gt;</w:t>
      </w:r>
    </w:p>
    <w:p w14:paraId="519B7E38" w14:textId="77777777" w:rsidR="007131AB" w:rsidRDefault="00000000">
      <w:pPr>
        <w:numPr>
          <w:ilvl w:val="2"/>
          <w:numId w:val="1329"/>
        </w:numPr>
      </w:pPr>
      <w:r>
        <w:t>&lt;GetRecordByIdResult&gt;</w:t>
      </w:r>
      <w:r>
        <w:rPr>
          <w:b/>
          <w:bCs/>
        </w:rPr>
        <w:t>string</w:t>
      </w:r>
      <w:r>
        <w:t>&lt;/GetRecordByIdResult&gt;</w:t>
      </w:r>
    </w:p>
    <w:p w14:paraId="554614BE" w14:textId="77777777" w:rsidR="007131AB" w:rsidRDefault="00000000">
      <w:pPr>
        <w:numPr>
          <w:ilvl w:val="1"/>
          <w:numId w:val="1326"/>
        </w:numPr>
      </w:pPr>
      <w:r>
        <w:t>&lt;/GetRecordByIdResponse&gt;</w:t>
      </w:r>
    </w:p>
    <w:p w14:paraId="7C969429" w14:textId="77777777" w:rsidR="007131AB" w:rsidRDefault="00000000">
      <w:pPr>
        <w:numPr>
          <w:ilvl w:val="0"/>
          <w:numId w:val="1326"/>
        </w:numPr>
      </w:pPr>
      <w:r>
        <w:t>&lt;/soap:Body&gt;</w:t>
      </w:r>
    </w:p>
    <w:p w14:paraId="37BEF29D" w14:textId="77777777" w:rsidR="007131AB" w:rsidRDefault="00000000">
      <w:pPr>
        <w:pStyle w:val="FirstParagraph"/>
      </w:pPr>
      <w:r>
        <w:t>&lt;/soap:Envelope&gt;</w:t>
      </w:r>
    </w:p>
    <w:bookmarkEnd w:id="343"/>
    <w:p w14:paraId="336E457B" w14:textId="77777777" w:rsidR="007131AB" w:rsidRDefault="00000000">
      <w:r>
        <w:br w:type="page"/>
      </w:r>
    </w:p>
    <w:p w14:paraId="286C4E5C" w14:textId="77777777" w:rsidR="007131AB" w:rsidRDefault="00000000">
      <w:pPr>
        <w:pStyle w:val="Ttulo1"/>
      </w:pPr>
      <w:bookmarkStart w:id="344" w:name="performmailmerge-1"/>
      <w:r>
        <w:lastRenderedPageBreak/>
        <w:t>PerformMailMerge</w:t>
      </w:r>
    </w:p>
    <w:p w14:paraId="5E06EE9F" w14:textId="77777777" w:rsidR="007131AB" w:rsidRDefault="00000000">
      <w:pPr>
        <w:pStyle w:val="FirstParagraph"/>
      </w:pPr>
      <w:r>
        <w:t>O método PerformMailMerge realiza uma mala direta de modo síncrono e retorna um documento do Microsoft Word.</w:t>
      </w:r>
    </w:p>
    <w:p w14:paraId="4AFD2360" w14:textId="77777777" w:rsidR="007131AB" w:rsidRDefault="00000000">
      <w:pPr>
        <w:pStyle w:val="Corpodetexto"/>
      </w:pPr>
      <w:r>
        <w:t>Nesta página</w:t>
      </w:r>
    </w:p>
    <w:p w14:paraId="6C42FD01" w14:textId="77777777" w:rsidR="007131AB" w:rsidRDefault="00000000">
      <w:pPr>
        <w:pStyle w:val="Compact"/>
        <w:numPr>
          <w:ilvl w:val="0"/>
          <w:numId w:val="1330"/>
        </w:numPr>
      </w:pPr>
      <w:hyperlink w:anchor="Uso">
        <w:r>
          <w:rPr>
            <w:rStyle w:val="Hyperlink"/>
          </w:rPr>
          <w:t>Uso</w:t>
        </w:r>
      </w:hyperlink>
    </w:p>
    <w:p w14:paraId="60F0F51D" w14:textId="77777777" w:rsidR="007131AB" w:rsidRDefault="00000000">
      <w:pPr>
        <w:pStyle w:val="Compact"/>
        <w:numPr>
          <w:ilvl w:val="0"/>
          <w:numId w:val="1330"/>
        </w:numPr>
      </w:pPr>
      <w:hyperlink w:anchor="Exemplos">
        <w:r>
          <w:rPr>
            <w:rStyle w:val="Hyperlink"/>
          </w:rPr>
          <w:t>Exemplos</w:t>
        </w:r>
      </w:hyperlink>
    </w:p>
    <w:p w14:paraId="16F84D27" w14:textId="77777777" w:rsidR="007131AB" w:rsidRDefault="00000000">
      <w:pPr>
        <w:pStyle w:val="Ttulo2"/>
      </w:pPr>
      <w:r>
        <w:t>Uso</w:t>
      </w:r>
    </w:p>
    <w:p w14:paraId="4EB48F0F" w14:textId="77777777" w:rsidR="007131AB" w:rsidRDefault="00000000">
      <w:pPr>
        <w:pStyle w:val="FirstParagraph"/>
      </w:pPr>
      <w:r>
        <w:rPr>
          <w:b/>
          <w:bCs/>
        </w:rPr>
        <w:t>Privilégios.</w:t>
      </w:r>
      <w:r>
        <w:t xml:space="preserve"> Este método requer privilégios de criação.</w:t>
      </w:r>
    </w:p>
    <w:p w14:paraId="7FE10DA2" w14:textId="77777777" w:rsidR="007131AB" w:rsidRDefault="00000000">
      <w:pPr>
        <w:pStyle w:val="Corpodetexto"/>
      </w:pPr>
      <w:r>
        <w:rPr>
          <w:b/>
          <w:bCs/>
        </w:rPr>
        <w:t>Parâmetros.</w:t>
      </w:r>
    </w:p>
    <w:p w14:paraId="77D50239" w14:textId="77777777" w:rsidR="007131AB" w:rsidRDefault="00000000">
      <w:pPr>
        <w:pStyle w:val="TableCaption"/>
      </w:pPr>
      <w:r>
        <w:t>Os parâmetros do método PerformMailMerge são descritos na tabela a seguir.</w:t>
      </w:r>
    </w:p>
    <w:tbl>
      <w:tblPr>
        <w:tblStyle w:val="Table"/>
        <w:tblW w:w="0" w:type="auto"/>
        <w:tblLook w:val="0020" w:firstRow="1" w:lastRow="0" w:firstColumn="0" w:lastColumn="0" w:noHBand="0" w:noVBand="0"/>
      </w:tblPr>
      <w:tblGrid>
        <w:gridCol w:w="2479"/>
        <w:gridCol w:w="1364"/>
        <w:gridCol w:w="4995"/>
      </w:tblGrid>
      <w:tr w:rsidR="007131AB" w14:paraId="2F7DCBDF"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41C34702" w14:textId="77777777" w:rsidR="007131AB" w:rsidRDefault="00000000">
            <w:pPr>
              <w:pStyle w:val="Corpodetexto"/>
            </w:pPr>
            <w:r>
              <w:t>Parâmetro</w:t>
            </w:r>
          </w:p>
        </w:tc>
        <w:tc>
          <w:tcPr>
            <w:tcW w:w="0" w:type="auto"/>
          </w:tcPr>
          <w:p w14:paraId="7B87ECC4" w14:textId="77777777" w:rsidR="007131AB" w:rsidRDefault="00000000">
            <w:pPr>
              <w:pStyle w:val="Corpodetexto"/>
            </w:pPr>
            <w:r>
              <w:t>Tipo de dados</w:t>
            </w:r>
          </w:p>
        </w:tc>
        <w:tc>
          <w:tcPr>
            <w:tcW w:w="0" w:type="auto"/>
          </w:tcPr>
          <w:p w14:paraId="289321A0" w14:textId="77777777" w:rsidR="007131AB" w:rsidRDefault="00000000">
            <w:pPr>
              <w:pStyle w:val="Corpodetexto"/>
            </w:pPr>
            <w:r>
              <w:t>Valor</w:t>
            </w:r>
          </w:p>
        </w:tc>
      </w:tr>
      <w:tr w:rsidR="007131AB" w14:paraId="04C61443" w14:textId="77777777">
        <w:tc>
          <w:tcPr>
            <w:tcW w:w="0" w:type="auto"/>
          </w:tcPr>
          <w:p w14:paraId="0802EE33" w14:textId="77777777" w:rsidR="007131AB" w:rsidRDefault="00000000">
            <w:pPr>
              <w:pStyle w:val="Corpodetexto"/>
            </w:pPr>
            <w:r>
              <w:t>sessionToken</w:t>
            </w:r>
          </w:p>
        </w:tc>
        <w:tc>
          <w:tcPr>
            <w:tcW w:w="0" w:type="auto"/>
          </w:tcPr>
          <w:p w14:paraId="7378D93D" w14:textId="77777777" w:rsidR="007131AB" w:rsidRDefault="00000000">
            <w:pPr>
              <w:pStyle w:val="Corpodetexto"/>
            </w:pPr>
            <w:r>
              <w:t>String</w:t>
            </w:r>
          </w:p>
        </w:tc>
        <w:tc>
          <w:tcPr>
            <w:tcW w:w="0" w:type="auto"/>
          </w:tcPr>
          <w:p w14:paraId="7E32FAA2" w14:textId="2A7A76A6" w:rsidR="007131AB" w:rsidRDefault="00000000">
            <w:pPr>
              <w:pStyle w:val="Corpodetexto"/>
            </w:pPr>
            <w:r>
              <w:t xml:space="preserve">sessionToken válido retornado pelo método </w:t>
            </w:r>
            <w:hyperlink r:id="rId400">
              <w:r>
                <w:rPr>
                  <w:rStyle w:val="Hyperlink"/>
                </w:rPr>
                <w:t>general.CreateUserSession</w:t>
              </w:r>
            </w:hyperlink>
          </w:p>
        </w:tc>
      </w:tr>
      <w:tr w:rsidR="007131AB" w14:paraId="0DF9DDB8" w14:textId="77777777">
        <w:tc>
          <w:tcPr>
            <w:tcW w:w="0" w:type="auto"/>
          </w:tcPr>
          <w:p w14:paraId="3E04081C" w14:textId="77777777" w:rsidR="007131AB" w:rsidRDefault="00000000">
            <w:pPr>
              <w:pStyle w:val="Corpodetexto"/>
            </w:pPr>
            <w:r>
              <w:t>contentId</w:t>
            </w:r>
          </w:p>
        </w:tc>
        <w:tc>
          <w:tcPr>
            <w:tcW w:w="0" w:type="auto"/>
          </w:tcPr>
          <w:p w14:paraId="3BB7F5BC" w14:textId="77777777" w:rsidR="007131AB" w:rsidRDefault="00000000">
            <w:pPr>
              <w:pStyle w:val="Corpodetexto"/>
            </w:pPr>
            <w:r>
              <w:t>Número inteiro</w:t>
            </w:r>
          </w:p>
        </w:tc>
        <w:tc>
          <w:tcPr>
            <w:tcW w:w="0" w:type="auto"/>
          </w:tcPr>
          <w:p w14:paraId="1B5B05CA" w14:textId="77777777" w:rsidR="007131AB" w:rsidRDefault="00000000">
            <w:pPr>
              <w:pStyle w:val="Corpodetexto"/>
            </w:pPr>
            <w:r>
              <w:t>ID interno de um registro de conteúdo</w:t>
            </w:r>
          </w:p>
        </w:tc>
      </w:tr>
      <w:tr w:rsidR="007131AB" w14:paraId="2F789018" w14:textId="77777777">
        <w:tc>
          <w:tcPr>
            <w:tcW w:w="0" w:type="auto"/>
          </w:tcPr>
          <w:p w14:paraId="45BB8C53" w14:textId="77777777" w:rsidR="007131AB" w:rsidRDefault="00000000">
            <w:pPr>
              <w:pStyle w:val="Corpodetexto"/>
            </w:pPr>
            <w:r>
              <w:t>mailMergeTemplateId</w:t>
            </w:r>
          </w:p>
        </w:tc>
        <w:tc>
          <w:tcPr>
            <w:tcW w:w="0" w:type="auto"/>
          </w:tcPr>
          <w:p w14:paraId="470313A2" w14:textId="77777777" w:rsidR="007131AB" w:rsidRDefault="00000000">
            <w:pPr>
              <w:pStyle w:val="Corpodetexto"/>
            </w:pPr>
            <w:r>
              <w:t>Número inteiro</w:t>
            </w:r>
          </w:p>
        </w:tc>
        <w:tc>
          <w:tcPr>
            <w:tcW w:w="0" w:type="auto"/>
          </w:tcPr>
          <w:p w14:paraId="5C1512A1" w14:textId="77777777" w:rsidR="007131AB" w:rsidRDefault="00000000">
            <w:pPr>
              <w:pStyle w:val="Corpodetexto"/>
            </w:pPr>
            <w:r>
              <w:t>ID interno de um registro de modelo de mala direta</w:t>
            </w:r>
          </w:p>
        </w:tc>
      </w:tr>
    </w:tbl>
    <w:p w14:paraId="3F3CA7E2" w14:textId="77777777" w:rsidR="007131AB" w:rsidRDefault="00000000">
      <w:pPr>
        <w:pStyle w:val="Corpodetexto"/>
      </w:pPr>
      <w:r>
        <w:rPr>
          <w:b/>
          <w:bCs/>
        </w:rPr>
        <w:t>Saída.</w:t>
      </w:r>
      <w:r>
        <w:t xml:space="preserve"> Este método retorna um array de bytes. Se o método for bem-sucedido, o array de bytes terá o conteúdo do documento do Word. Se houver uma falha, a API emitirá uma exceção.</w:t>
      </w:r>
    </w:p>
    <w:p w14:paraId="150167AA" w14:textId="77777777" w:rsidR="007131AB" w:rsidRDefault="00000000">
      <w:pPr>
        <w:pStyle w:val="Ttulo2"/>
      </w:pPr>
      <w:r>
        <w:t>Exemplos</w:t>
      </w:r>
    </w:p>
    <w:p w14:paraId="71F2A113" w14:textId="77777777" w:rsidR="007131AB" w:rsidRDefault="00000000">
      <w:pPr>
        <w:pStyle w:val="FirstParagraph"/>
      </w:pPr>
      <w:r>
        <w:t>Exemplo de chamada C#</w:t>
      </w:r>
    </w:p>
    <w:p w14:paraId="041A3836" w14:textId="77777777" w:rsidR="007131AB" w:rsidRDefault="00000000">
      <w:pPr>
        <w:pStyle w:val="Corpodetexto"/>
      </w:pPr>
      <w:r>
        <w:t>byte[] doc = record.PerformMailMerge(sSessionToken, 17, 25);</w:t>
      </w:r>
    </w:p>
    <w:p w14:paraId="7CEB2F14" w14:textId="77777777" w:rsidR="007131AB" w:rsidRDefault="00000000">
      <w:pPr>
        <w:pStyle w:val="Corpodetexto"/>
      </w:pPr>
      <w:r>
        <w:t>using (FileStream fs = new FileStream(“C:\\temp\\mailmerge.doc”, FileMode.OpenOrCreate))</w:t>
      </w:r>
    </w:p>
    <w:p w14:paraId="657A0CB2" w14:textId="77777777" w:rsidR="007131AB" w:rsidRDefault="00000000">
      <w:pPr>
        <w:numPr>
          <w:ilvl w:val="0"/>
          <w:numId w:val="1331"/>
        </w:numPr>
      </w:pPr>
      <w:r>
        <w:t>fs.Write(doc, 0, doc.Length);</w:t>
      </w:r>
    </w:p>
    <w:p w14:paraId="16460160" w14:textId="77777777" w:rsidR="007131AB" w:rsidRDefault="00000000">
      <w:pPr>
        <w:pStyle w:val="FirstParagraph"/>
      </w:pPr>
      <w:r>
        <w:t>Exemplo de solicitação</w:t>
      </w:r>
    </w:p>
    <w:p w14:paraId="16AF8B41" w14:textId="77777777" w:rsidR="007131AB" w:rsidRDefault="00000000">
      <w:pPr>
        <w:pStyle w:val="Corpodetexto"/>
      </w:pPr>
      <w:r>
        <w:lastRenderedPageBreak/>
        <w:t>Veja a seguir um exemplo de solicitação e resposta SOAP 1.1. Os espaços reservados mostrados seriam substituídos por valores reais. SOAP 1.2 também é compatível.</w:t>
      </w:r>
    </w:p>
    <w:p w14:paraId="677E0C1C" w14:textId="77777777" w:rsidR="007131AB" w:rsidRDefault="00000000">
      <w:pPr>
        <w:pStyle w:val="Corpodetexto"/>
      </w:pPr>
      <w:r>
        <w:t>POST /archer/ws/record.asmx HTTP/1.1</w:t>
      </w:r>
    </w:p>
    <w:p w14:paraId="69A383A8" w14:textId="77777777" w:rsidR="007131AB" w:rsidRDefault="00000000">
      <w:pPr>
        <w:pStyle w:val="Corpodetexto"/>
      </w:pPr>
      <w:r>
        <w:t>Host: staging</w:t>
      </w:r>
    </w:p>
    <w:p w14:paraId="40FEBD0A" w14:textId="77777777" w:rsidR="007131AB" w:rsidRDefault="00000000">
      <w:pPr>
        <w:pStyle w:val="Corpodetexto"/>
      </w:pPr>
      <w:r>
        <w:t>Content-Type: text/xml; charset=utf-8</w:t>
      </w:r>
    </w:p>
    <w:p w14:paraId="07A70FE3" w14:textId="77777777" w:rsidR="007131AB" w:rsidRDefault="00000000">
      <w:pPr>
        <w:pStyle w:val="Corpodetexto"/>
      </w:pPr>
      <w:r>
        <w:t xml:space="preserve">Content-Length: </w:t>
      </w:r>
      <w:r>
        <w:rPr>
          <w:b/>
          <w:bCs/>
        </w:rPr>
        <w:t>length</w:t>
      </w:r>
    </w:p>
    <w:p w14:paraId="2F19367B" w14:textId="77777777" w:rsidR="007131AB" w:rsidRDefault="00000000">
      <w:pPr>
        <w:pStyle w:val="Corpodetexto"/>
      </w:pPr>
      <w:r>
        <w:t>SOAPAction: "http://archer-tech.com/webservices/PerformMailMerge"</w:t>
      </w:r>
      <w:r>
        <w:br/>
      </w:r>
      <w:r>
        <w:br/>
      </w:r>
    </w:p>
    <w:p w14:paraId="754BDD4E" w14:textId="77777777" w:rsidR="007131AB" w:rsidRDefault="00000000">
      <w:pPr>
        <w:pStyle w:val="Corpodetexto"/>
      </w:pPr>
      <w:r>
        <w:t>&lt;?xml version="1.0" encoding="utf-8"?&gt;</w:t>
      </w:r>
    </w:p>
    <w:p w14:paraId="7A75E441" w14:textId="77777777" w:rsidR="007131AB" w:rsidRDefault="00000000">
      <w:pPr>
        <w:pStyle w:val="Corpodetexto"/>
      </w:pPr>
      <w:r>
        <w:t>&lt;soap:Envelope xmlns:xsi="http://www.w3.org/2001/XMLSchema-instance" xmlns:xsd="http://www.w3.org/2001/XMLSchema" xmlns:soap="http://schemas.xmlsoap.org/soap/envelope/"&gt;</w:t>
      </w:r>
    </w:p>
    <w:p w14:paraId="17C2999C" w14:textId="77777777" w:rsidR="007131AB" w:rsidRDefault="00000000">
      <w:pPr>
        <w:numPr>
          <w:ilvl w:val="0"/>
          <w:numId w:val="1332"/>
        </w:numPr>
      </w:pPr>
      <w:r>
        <w:t>&lt;soap:Body&gt;</w:t>
      </w:r>
    </w:p>
    <w:p w14:paraId="1F8BC33A" w14:textId="77777777" w:rsidR="007131AB" w:rsidRDefault="00000000">
      <w:pPr>
        <w:numPr>
          <w:ilvl w:val="1"/>
          <w:numId w:val="1333"/>
        </w:numPr>
      </w:pPr>
      <w:r>
        <w:t>&lt;PerformMailMerge xmlns="http://archer-tech.com/webservices/"&gt;</w:t>
      </w:r>
    </w:p>
    <w:p w14:paraId="4FCD3B78" w14:textId="77777777" w:rsidR="007131AB" w:rsidRDefault="00000000">
      <w:pPr>
        <w:numPr>
          <w:ilvl w:val="2"/>
          <w:numId w:val="1334"/>
        </w:numPr>
      </w:pPr>
      <w:r>
        <w:t>&lt;sessionToken&gt;</w:t>
      </w:r>
      <w:r>
        <w:rPr>
          <w:b/>
          <w:bCs/>
        </w:rPr>
        <w:t>string</w:t>
      </w:r>
      <w:r>
        <w:t>&lt;/sessionToken&gt;</w:t>
      </w:r>
    </w:p>
    <w:p w14:paraId="0F6F5BAA" w14:textId="77777777" w:rsidR="007131AB" w:rsidRDefault="00000000">
      <w:pPr>
        <w:numPr>
          <w:ilvl w:val="2"/>
          <w:numId w:val="1335"/>
        </w:numPr>
      </w:pPr>
      <w:r>
        <w:t>&lt;contentId&gt;</w:t>
      </w:r>
      <w:r>
        <w:rPr>
          <w:b/>
          <w:bCs/>
        </w:rPr>
        <w:t>int</w:t>
      </w:r>
      <w:r>
        <w:t>&lt;/contentId&gt;</w:t>
      </w:r>
    </w:p>
    <w:p w14:paraId="3E1C3FE8" w14:textId="77777777" w:rsidR="007131AB" w:rsidRDefault="00000000">
      <w:pPr>
        <w:numPr>
          <w:ilvl w:val="2"/>
          <w:numId w:val="1335"/>
        </w:numPr>
      </w:pPr>
      <w:r>
        <w:t>&lt;mailMergeTemplateId&gt;</w:t>
      </w:r>
      <w:r>
        <w:rPr>
          <w:b/>
          <w:bCs/>
        </w:rPr>
        <w:t>int</w:t>
      </w:r>
      <w:r>
        <w:t>&lt;/mailMergeTemplateId&gt;</w:t>
      </w:r>
    </w:p>
    <w:p w14:paraId="5CCC7521" w14:textId="77777777" w:rsidR="007131AB" w:rsidRDefault="00000000">
      <w:pPr>
        <w:numPr>
          <w:ilvl w:val="1"/>
          <w:numId w:val="1335"/>
        </w:numPr>
      </w:pPr>
      <w:r>
        <w:t>&lt;/PerformMailMerge&gt;</w:t>
      </w:r>
    </w:p>
    <w:p w14:paraId="2AB668A1" w14:textId="77777777" w:rsidR="007131AB" w:rsidRDefault="00000000">
      <w:pPr>
        <w:numPr>
          <w:ilvl w:val="0"/>
          <w:numId w:val="1335"/>
        </w:numPr>
      </w:pPr>
      <w:r>
        <w:t>&lt;/soap:Body&gt;</w:t>
      </w:r>
    </w:p>
    <w:p w14:paraId="32D8A2B5" w14:textId="77777777" w:rsidR="007131AB" w:rsidRDefault="00000000">
      <w:pPr>
        <w:pStyle w:val="FirstParagraph"/>
      </w:pPr>
      <w:r>
        <w:t>&lt;/soap:Envelope&gt;</w:t>
      </w:r>
    </w:p>
    <w:p w14:paraId="3BE6D8C3" w14:textId="77777777" w:rsidR="007131AB" w:rsidRDefault="00000000">
      <w:pPr>
        <w:pStyle w:val="Corpodetexto"/>
      </w:pPr>
      <w:r>
        <w:t>Exemplo de resposta</w:t>
      </w:r>
    </w:p>
    <w:p w14:paraId="221696F8" w14:textId="77777777" w:rsidR="007131AB" w:rsidRDefault="00000000">
      <w:pPr>
        <w:pStyle w:val="Corpodetexto"/>
      </w:pPr>
      <w:r>
        <w:t>HTTP/1.1 200 OK</w:t>
      </w:r>
    </w:p>
    <w:p w14:paraId="57AA71AC" w14:textId="77777777" w:rsidR="007131AB" w:rsidRDefault="00000000">
      <w:pPr>
        <w:pStyle w:val="Corpodetexto"/>
      </w:pPr>
      <w:r>
        <w:t>Content-Type: text/xml; charset=utf-8</w:t>
      </w:r>
    </w:p>
    <w:p w14:paraId="40D7BB8F" w14:textId="77777777" w:rsidR="007131AB" w:rsidRDefault="00000000">
      <w:pPr>
        <w:pStyle w:val="Corpodetexto"/>
      </w:pPr>
      <w:r>
        <w:t xml:space="preserve">Content-Length: </w:t>
      </w:r>
      <w:r>
        <w:rPr>
          <w:b/>
          <w:bCs/>
        </w:rPr>
        <w:t>length</w:t>
      </w:r>
      <w:r>
        <w:br/>
      </w:r>
      <w:r>
        <w:br/>
      </w:r>
    </w:p>
    <w:p w14:paraId="2F434241" w14:textId="77777777" w:rsidR="007131AB" w:rsidRDefault="00000000">
      <w:pPr>
        <w:pStyle w:val="Corpodetexto"/>
      </w:pPr>
      <w:r>
        <w:t>&lt;?xml version="1.0" encoding="utf-8"?&gt;</w:t>
      </w:r>
    </w:p>
    <w:p w14:paraId="42518145" w14:textId="77777777" w:rsidR="007131AB" w:rsidRDefault="00000000">
      <w:pPr>
        <w:pStyle w:val="Corpodetexto"/>
      </w:pPr>
      <w:r>
        <w:lastRenderedPageBreak/>
        <w:t>&lt;soap:Envelope xmlns:xsi="http://www.w3.org/2001/XMLSchema-instance" xmlns:xsd="http://www.w3.org/2001/XMLSchema" xmlns:soap="http://schemas.xmlsoap.org/soap/envelope/"&gt;</w:t>
      </w:r>
    </w:p>
    <w:p w14:paraId="4BD8FCBF" w14:textId="77777777" w:rsidR="007131AB" w:rsidRDefault="00000000">
      <w:pPr>
        <w:numPr>
          <w:ilvl w:val="0"/>
          <w:numId w:val="1336"/>
        </w:numPr>
      </w:pPr>
      <w:r>
        <w:t>&lt;soap:Body&gt;</w:t>
      </w:r>
    </w:p>
    <w:p w14:paraId="5E650C91" w14:textId="77777777" w:rsidR="007131AB" w:rsidRDefault="00000000">
      <w:pPr>
        <w:numPr>
          <w:ilvl w:val="1"/>
          <w:numId w:val="1337"/>
        </w:numPr>
      </w:pPr>
      <w:r>
        <w:t>&lt;PerformMailMergeResponse xmlns="http://archer-tech.com/webservices/"&gt;</w:t>
      </w:r>
    </w:p>
    <w:p w14:paraId="65A00711" w14:textId="77777777" w:rsidR="007131AB" w:rsidRDefault="00000000">
      <w:pPr>
        <w:numPr>
          <w:ilvl w:val="2"/>
          <w:numId w:val="1338"/>
        </w:numPr>
      </w:pPr>
      <w:r>
        <w:t>&lt;PerformMailMergeResult&gt;</w:t>
      </w:r>
      <w:r>
        <w:rPr>
          <w:b/>
          <w:bCs/>
        </w:rPr>
        <w:t>base64Binary</w:t>
      </w:r>
      <w:r>
        <w:t>&lt;/PerformMailMergeResult&gt;</w:t>
      </w:r>
    </w:p>
    <w:p w14:paraId="473C02B3" w14:textId="77777777" w:rsidR="007131AB" w:rsidRDefault="00000000">
      <w:pPr>
        <w:numPr>
          <w:ilvl w:val="1"/>
          <w:numId w:val="1335"/>
        </w:numPr>
      </w:pPr>
      <w:r>
        <w:t>&lt;/PerformMailMergeResponse&gt;</w:t>
      </w:r>
    </w:p>
    <w:p w14:paraId="6440599A" w14:textId="77777777" w:rsidR="007131AB" w:rsidRDefault="00000000">
      <w:pPr>
        <w:numPr>
          <w:ilvl w:val="0"/>
          <w:numId w:val="1335"/>
        </w:numPr>
      </w:pPr>
      <w:r>
        <w:t>&lt;/soap:Body&gt;</w:t>
      </w:r>
    </w:p>
    <w:p w14:paraId="13BA5B37" w14:textId="77777777" w:rsidR="007131AB" w:rsidRDefault="00000000">
      <w:pPr>
        <w:pStyle w:val="FirstParagraph"/>
      </w:pPr>
      <w:r>
        <w:t>&lt;/soap:Envelope&gt;</w:t>
      </w:r>
    </w:p>
    <w:bookmarkEnd w:id="344"/>
    <w:p w14:paraId="6F4A0087" w14:textId="77777777" w:rsidR="007131AB" w:rsidRDefault="00000000">
      <w:r>
        <w:br w:type="page"/>
      </w:r>
    </w:p>
    <w:p w14:paraId="05033A0D" w14:textId="77777777" w:rsidR="007131AB" w:rsidRDefault="00000000">
      <w:pPr>
        <w:pStyle w:val="Ttulo1"/>
      </w:pPr>
      <w:bookmarkStart w:id="345" w:name="startasyncmailmerge-1"/>
      <w:r>
        <w:lastRenderedPageBreak/>
        <w:t>StartAsyncMailMerge</w:t>
      </w:r>
    </w:p>
    <w:p w14:paraId="67D6B3B3" w14:textId="77777777" w:rsidR="007131AB" w:rsidRDefault="00000000">
      <w:pPr>
        <w:pStyle w:val="FirstParagraph"/>
      </w:pPr>
      <w:r>
        <w:t>O método StartAsyncMailMerge realizará uma mala direta de modo assíncrono.</w:t>
      </w:r>
    </w:p>
    <w:p w14:paraId="32B8D5F6" w14:textId="77777777" w:rsidR="007131AB" w:rsidRDefault="00000000">
      <w:pPr>
        <w:pStyle w:val="Corpodetexto"/>
      </w:pPr>
      <w:r>
        <w:t>Nesta página</w:t>
      </w:r>
    </w:p>
    <w:p w14:paraId="77F50279" w14:textId="77777777" w:rsidR="007131AB" w:rsidRDefault="00000000">
      <w:pPr>
        <w:pStyle w:val="Compact"/>
        <w:numPr>
          <w:ilvl w:val="0"/>
          <w:numId w:val="1339"/>
        </w:numPr>
      </w:pPr>
      <w:hyperlink w:anchor="Uso">
        <w:r>
          <w:rPr>
            <w:rStyle w:val="Hyperlink"/>
          </w:rPr>
          <w:t>Uso</w:t>
        </w:r>
      </w:hyperlink>
    </w:p>
    <w:p w14:paraId="0D6CE06F" w14:textId="77777777" w:rsidR="007131AB" w:rsidRDefault="00000000">
      <w:pPr>
        <w:pStyle w:val="Compact"/>
        <w:numPr>
          <w:ilvl w:val="0"/>
          <w:numId w:val="1339"/>
        </w:numPr>
      </w:pPr>
      <w:hyperlink w:anchor="Exemplos">
        <w:r>
          <w:rPr>
            <w:rStyle w:val="Hyperlink"/>
          </w:rPr>
          <w:t>Exemplos</w:t>
        </w:r>
      </w:hyperlink>
    </w:p>
    <w:p w14:paraId="24EABB32" w14:textId="77777777" w:rsidR="007131AB" w:rsidRDefault="00000000">
      <w:pPr>
        <w:pStyle w:val="Ttulo2"/>
      </w:pPr>
      <w:r>
        <w:t>Uso</w:t>
      </w:r>
    </w:p>
    <w:p w14:paraId="5C1C41D5" w14:textId="77777777" w:rsidR="007131AB" w:rsidRDefault="00000000">
      <w:pPr>
        <w:pStyle w:val="FirstParagraph"/>
      </w:pPr>
      <w:r>
        <w:rPr>
          <w:b/>
          <w:bCs/>
        </w:rPr>
        <w:t>Privilégios.</w:t>
      </w:r>
      <w:r>
        <w:t xml:space="preserve"> Este método requer privilégios de criação.</w:t>
      </w:r>
    </w:p>
    <w:p w14:paraId="43166BF5" w14:textId="77777777" w:rsidR="007131AB" w:rsidRDefault="00000000">
      <w:pPr>
        <w:pStyle w:val="Corpodetexto"/>
      </w:pPr>
      <w:r>
        <w:rPr>
          <w:b/>
          <w:bCs/>
        </w:rPr>
        <w:t>Parâmetros.</w:t>
      </w:r>
    </w:p>
    <w:p w14:paraId="4E387F34" w14:textId="77777777" w:rsidR="007131AB" w:rsidRDefault="00000000">
      <w:pPr>
        <w:pStyle w:val="TableCaption"/>
      </w:pPr>
      <w:r>
        <w:t>Os parâmetros do método StartAsyncMailMerge são descritos na tabela a seguir.</w:t>
      </w:r>
    </w:p>
    <w:tbl>
      <w:tblPr>
        <w:tblStyle w:val="Table"/>
        <w:tblW w:w="0" w:type="auto"/>
        <w:tblLook w:val="0020" w:firstRow="1" w:lastRow="0" w:firstColumn="0" w:lastColumn="0" w:noHBand="0" w:noVBand="0"/>
      </w:tblPr>
      <w:tblGrid>
        <w:gridCol w:w="2479"/>
        <w:gridCol w:w="1364"/>
        <w:gridCol w:w="4995"/>
      </w:tblGrid>
      <w:tr w:rsidR="007131AB" w14:paraId="2733FCB0"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874C8A0" w14:textId="77777777" w:rsidR="007131AB" w:rsidRDefault="00000000">
            <w:pPr>
              <w:pStyle w:val="Corpodetexto"/>
            </w:pPr>
            <w:r>
              <w:t>Parâmetro</w:t>
            </w:r>
          </w:p>
        </w:tc>
        <w:tc>
          <w:tcPr>
            <w:tcW w:w="0" w:type="auto"/>
          </w:tcPr>
          <w:p w14:paraId="6341A10D" w14:textId="77777777" w:rsidR="007131AB" w:rsidRDefault="00000000">
            <w:pPr>
              <w:pStyle w:val="Corpodetexto"/>
            </w:pPr>
            <w:r>
              <w:t>Tipo de dados</w:t>
            </w:r>
          </w:p>
        </w:tc>
        <w:tc>
          <w:tcPr>
            <w:tcW w:w="0" w:type="auto"/>
          </w:tcPr>
          <w:p w14:paraId="67CC6462" w14:textId="77777777" w:rsidR="007131AB" w:rsidRDefault="00000000">
            <w:pPr>
              <w:pStyle w:val="Corpodetexto"/>
            </w:pPr>
            <w:r>
              <w:t>Valor</w:t>
            </w:r>
          </w:p>
        </w:tc>
      </w:tr>
      <w:tr w:rsidR="007131AB" w14:paraId="4A635FE6" w14:textId="77777777">
        <w:tc>
          <w:tcPr>
            <w:tcW w:w="0" w:type="auto"/>
          </w:tcPr>
          <w:p w14:paraId="1071B3CC" w14:textId="77777777" w:rsidR="007131AB" w:rsidRDefault="00000000">
            <w:pPr>
              <w:pStyle w:val="Corpodetexto"/>
            </w:pPr>
            <w:r>
              <w:t>sessionToken</w:t>
            </w:r>
          </w:p>
        </w:tc>
        <w:tc>
          <w:tcPr>
            <w:tcW w:w="0" w:type="auto"/>
          </w:tcPr>
          <w:p w14:paraId="750B5400" w14:textId="77777777" w:rsidR="007131AB" w:rsidRDefault="00000000">
            <w:pPr>
              <w:pStyle w:val="Corpodetexto"/>
            </w:pPr>
            <w:r>
              <w:t>String</w:t>
            </w:r>
          </w:p>
        </w:tc>
        <w:tc>
          <w:tcPr>
            <w:tcW w:w="0" w:type="auto"/>
          </w:tcPr>
          <w:p w14:paraId="4EA27B5C" w14:textId="4DBEB9C8" w:rsidR="007131AB" w:rsidRDefault="00000000">
            <w:pPr>
              <w:pStyle w:val="Corpodetexto"/>
            </w:pPr>
            <w:r>
              <w:t xml:space="preserve">sessionToken válido retornado pelo método </w:t>
            </w:r>
            <w:hyperlink r:id="rId401">
              <w:r>
                <w:rPr>
                  <w:rStyle w:val="Hyperlink"/>
                </w:rPr>
                <w:t>general.CreateUserSession</w:t>
              </w:r>
            </w:hyperlink>
          </w:p>
        </w:tc>
      </w:tr>
      <w:tr w:rsidR="007131AB" w14:paraId="39BC898E" w14:textId="77777777">
        <w:tc>
          <w:tcPr>
            <w:tcW w:w="0" w:type="auto"/>
          </w:tcPr>
          <w:p w14:paraId="6162CE79" w14:textId="77777777" w:rsidR="007131AB" w:rsidRDefault="00000000">
            <w:pPr>
              <w:pStyle w:val="Corpodetexto"/>
            </w:pPr>
            <w:r>
              <w:t>contentId</w:t>
            </w:r>
          </w:p>
        </w:tc>
        <w:tc>
          <w:tcPr>
            <w:tcW w:w="0" w:type="auto"/>
          </w:tcPr>
          <w:p w14:paraId="2697E295" w14:textId="77777777" w:rsidR="007131AB" w:rsidRDefault="00000000">
            <w:pPr>
              <w:pStyle w:val="Corpodetexto"/>
            </w:pPr>
            <w:r>
              <w:t>Número inteiro</w:t>
            </w:r>
          </w:p>
        </w:tc>
        <w:tc>
          <w:tcPr>
            <w:tcW w:w="0" w:type="auto"/>
          </w:tcPr>
          <w:p w14:paraId="2BDC33D0" w14:textId="77777777" w:rsidR="007131AB" w:rsidRDefault="00000000">
            <w:pPr>
              <w:pStyle w:val="Corpodetexto"/>
            </w:pPr>
            <w:r>
              <w:t>ID interno de um registro de conteúdo</w:t>
            </w:r>
          </w:p>
        </w:tc>
      </w:tr>
      <w:tr w:rsidR="007131AB" w14:paraId="0C4067C5" w14:textId="77777777">
        <w:tc>
          <w:tcPr>
            <w:tcW w:w="0" w:type="auto"/>
          </w:tcPr>
          <w:p w14:paraId="10F5E202" w14:textId="77777777" w:rsidR="007131AB" w:rsidRDefault="00000000">
            <w:pPr>
              <w:pStyle w:val="Corpodetexto"/>
            </w:pPr>
            <w:r>
              <w:t>mailMergeTemplateId</w:t>
            </w:r>
          </w:p>
        </w:tc>
        <w:tc>
          <w:tcPr>
            <w:tcW w:w="0" w:type="auto"/>
          </w:tcPr>
          <w:p w14:paraId="43EC1CE6" w14:textId="77777777" w:rsidR="007131AB" w:rsidRDefault="00000000">
            <w:pPr>
              <w:pStyle w:val="Corpodetexto"/>
            </w:pPr>
            <w:r>
              <w:t>Número inteiro</w:t>
            </w:r>
          </w:p>
        </w:tc>
        <w:tc>
          <w:tcPr>
            <w:tcW w:w="0" w:type="auto"/>
          </w:tcPr>
          <w:p w14:paraId="541D89E8" w14:textId="77777777" w:rsidR="007131AB" w:rsidRDefault="00000000">
            <w:pPr>
              <w:pStyle w:val="Corpodetexto"/>
            </w:pPr>
            <w:r>
              <w:t>ID interno de um registro de modelo de mala direta</w:t>
            </w:r>
          </w:p>
        </w:tc>
      </w:tr>
    </w:tbl>
    <w:p w14:paraId="1DD9A5EB" w14:textId="77777777" w:rsidR="007131AB" w:rsidRDefault="00000000">
      <w:pPr>
        <w:pStyle w:val="Corpodetexto"/>
      </w:pPr>
      <w:r>
        <w:rPr>
          <w:b/>
          <w:bCs/>
        </w:rPr>
        <w:t>Saída.</w:t>
      </w:r>
      <w:r>
        <w:t xml:space="preserve"> Este método retorna um número inteiro. Esse valor inteiro é usado para identificar esta execução específica do processo de mala direta. Se houver uma falha, a API emitirá uma exceção.</w:t>
      </w:r>
    </w:p>
    <w:p w14:paraId="41BEE86F" w14:textId="77777777" w:rsidR="007131AB" w:rsidRDefault="00000000">
      <w:pPr>
        <w:pStyle w:val="Ttulo2"/>
      </w:pPr>
      <w:r>
        <w:t>Exemplos</w:t>
      </w:r>
    </w:p>
    <w:p w14:paraId="53E7CFC7" w14:textId="77777777" w:rsidR="007131AB" w:rsidRDefault="00000000">
      <w:pPr>
        <w:pStyle w:val="FirstParagraph"/>
      </w:pPr>
      <w:r>
        <w:t>Exemplo de código C#</w:t>
      </w:r>
    </w:p>
    <w:p w14:paraId="7F1ADCE1" w14:textId="77777777" w:rsidR="007131AB" w:rsidRDefault="00000000">
      <w:pPr>
        <w:pStyle w:val="Corpodetexto"/>
      </w:pPr>
      <w:r>
        <w:t>int exportId = record.StartAsyncMailMerge(sSessionToken, 17, 25);</w:t>
      </w:r>
    </w:p>
    <w:p w14:paraId="4498B0E7" w14:textId="77777777" w:rsidR="007131AB" w:rsidRDefault="00000000">
      <w:pPr>
        <w:pStyle w:val="Corpodetexto"/>
      </w:pPr>
      <w:r>
        <w:t>Exemplo de solicitação</w:t>
      </w:r>
    </w:p>
    <w:p w14:paraId="30C76FDA"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6E1AC12E" w14:textId="77777777" w:rsidR="007131AB" w:rsidRDefault="00000000">
      <w:pPr>
        <w:pStyle w:val="Corpodetexto"/>
      </w:pPr>
      <w:r>
        <w:t>POST /Archer/ws/record.asmx HTTP/1.1</w:t>
      </w:r>
    </w:p>
    <w:p w14:paraId="1371EA64" w14:textId="77777777" w:rsidR="007131AB" w:rsidRDefault="00000000">
      <w:pPr>
        <w:pStyle w:val="Corpodetexto"/>
      </w:pPr>
      <w:r>
        <w:t>Host: localhost</w:t>
      </w:r>
    </w:p>
    <w:p w14:paraId="1439A85E" w14:textId="77777777" w:rsidR="007131AB" w:rsidRDefault="00000000">
      <w:pPr>
        <w:pStyle w:val="Corpodetexto"/>
      </w:pPr>
      <w:r>
        <w:lastRenderedPageBreak/>
        <w:t>Content-Type: text/xml; charset=utf-8</w:t>
      </w:r>
    </w:p>
    <w:p w14:paraId="02FCCDCF" w14:textId="77777777" w:rsidR="007131AB" w:rsidRDefault="00000000">
      <w:pPr>
        <w:pStyle w:val="Corpodetexto"/>
      </w:pPr>
      <w:r>
        <w:t xml:space="preserve">Content-Length: </w:t>
      </w:r>
      <w:r>
        <w:rPr>
          <w:b/>
          <w:bCs/>
        </w:rPr>
        <w:t>length</w:t>
      </w:r>
    </w:p>
    <w:p w14:paraId="37701F65" w14:textId="77777777" w:rsidR="007131AB" w:rsidRDefault="00000000">
      <w:pPr>
        <w:pStyle w:val="Corpodetexto"/>
      </w:pPr>
      <w:r>
        <w:t>SOAPAction: "http://archer-tech.com/webservices/StartAsyncMailMerge"</w:t>
      </w:r>
      <w:r>
        <w:br/>
      </w:r>
      <w:r>
        <w:br/>
      </w:r>
    </w:p>
    <w:p w14:paraId="63712B13" w14:textId="77777777" w:rsidR="007131AB" w:rsidRDefault="00000000">
      <w:pPr>
        <w:pStyle w:val="Corpodetexto"/>
      </w:pPr>
      <w:r>
        <w:t>&lt;?xml version="1.0" encoding="utf-8"?&gt;</w:t>
      </w:r>
    </w:p>
    <w:p w14:paraId="078E7064" w14:textId="77777777" w:rsidR="007131AB" w:rsidRDefault="00000000">
      <w:pPr>
        <w:pStyle w:val="Corpodetexto"/>
      </w:pPr>
      <w:r>
        <w:t>&lt;soap:Envelope xmlns:xsi="http://www.w3.org/2001/XMLSchema-instance" xmlns:xsd="http://www.w3.org/2001/XMLSchema" xmlns:soap="http://schemas.xmlsoap.org/soap/envelope/"&gt;</w:t>
      </w:r>
    </w:p>
    <w:p w14:paraId="7E7A62CC" w14:textId="77777777" w:rsidR="007131AB" w:rsidRDefault="00000000">
      <w:pPr>
        <w:numPr>
          <w:ilvl w:val="0"/>
          <w:numId w:val="1340"/>
        </w:numPr>
      </w:pPr>
      <w:r>
        <w:t>&lt;soap:Body&gt;</w:t>
      </w:r>
    </w:p>
    <w:p w14:paraId="382D2E56" w14:textId="77777777" w:rsidR="007131AB" w:rsidRDefault="00000000">
      <w:pPr>
        <w:numPr>
          <w:ilvl w:val="1"/>
          <w:numId w:val="1341"/>
        </w:numPr>
      </w:pPr>
      <w:r>
        <w:t>&lt;StartAsyncMailMerge xmlns="http://archer-tech.com/webservices/"&gt;</w:t>
      </w:r>
    </w:p>
    <w:p w14:paraId="38576765" w14:textId="77777777" w:rsidR="007131AB" w:rsidRDefault="00000000">
      <w:pPr>
        <w:numPr>
          <w:ilvl w:val="2"/>
          <w:numId w:val="1342"/>
        </w:numPr>
      </w:pPr>
      <w:r>
        <w:t>&lt;sessionToken&gt;</w:t>
      </w:r>
      <w:r>
        <w:rPr>
          <w:b/>
          <w:bCs/>
        </w:rPr>
        <w:t>string</w:t>
      </w:r>
      <w:r>
        <w:t>&lt;/sessionToken&gt;</w:t>
      </w:r>
    </w:p>
    <w:p w14:paraId="0C26527B" w14:textId="77777777" w:rsidR="007131AB" w:rsidRDefault="00000000">
      <w:pPr>
        <w:numPr>
          <w:ilvl w:val="2"/>
          <w:numId w:val="1343"/>
        </w:numPr>
      </w:pPr>
      <w:r>
        <w:t>&lt;contentId&gt;</w:t>
      </w:r>
      <w:r>
        <w:rPr>
          <w:b/>
          <w:bCs/>
        </w:rPr>
        <w:t>int</w:t>
      </w:r>
      <w:r>
        <w:t>&lt;/contentId&gt;</w:t>
      </w:r>
    </w:p>
    <w:p w14:paraId="3536E26B" w14:textId="77777777" w:rsidR="007131AB" w:rsidRDefault="00000000">
      <w:pPr>
        <w:numPr>
          <w:ilvl w:val="2"/>
          <w:numId w:val="1343"/>
        </w:numPr>
      </w:pPr>
      <w:r>
        <w:t>&lt;mailMergeTemplateId&gt;</w:t>
      </w:r>
      <w:r>
        <w:rPr>
          <w:b/>
          <w:bCs/>
        </w:rPr>
        <w:t>int</w:t>
      </w:r>
      <w:r>
        <w:t>&lt;/mailMergeTemplateId&gt;</w:t>
      </w:r>
    </w:p>
    <w:p w14:paraId="15990362" w14:textId="77777777" w:rsidR="007131AB" w:rsidRDefault="00000000">
      <w:pPr>
        <w:numPr>
          <w:ilvl w:val="1"/>
          <w:numId w:val="1343"/>
        </w:numPr>
      </w:pPr>
      <w:r>
        <w:t>&lt;/StartAsyncMailMerge&gt;</w:t>
      </w:r>
    </w:p>
    <w:p w14:paraId="2A237848" w14:textId="77777777" w:rsidR="007131AB" w:rsidRDefault="00000000">
      <w:pPr>
        <w:numPr>
          <w:ilvl w:val="0"/>
          <w:numId w:val="1343"/>
        </w:numPr>
      </w:pPr>
      <w:r>
        <w:t>&lt;/soap:Body&gt;</w:t>
      </w:r>
    </w:p>
    <w:p w14:paraId="2DCA260B" w14:textId="77777777" w:rsidR="007131AB" w:rsidRDefault="00000000">
      <w:pPr>
        <w:pStyle w:val="FirstParagraph"/>
      </w:pPr>
      <w:r>
        <w:t>&lt;/soap:Envelope&gt;</w:t>
      </w:r>
    </w:p>
    <w:p w14:paraId="3F223D34" w14:textId="77777777" w:rsidR="007131AB" w:rsidRDefault="00000000">
      <w:pPr>
        <w:pStyle w:val="Corpodetexto"/>
      </w:pPr>
      <w:r>
        <w:t>Exemplo de resposta</w:t>
      </w:r>
    </w:p>
    <w:p w14:paraId="1F92B920" w14:textId="77777777" w:rsidR="007131AB" w:rsidRDefault="00000000">
      <w:pPr>
        <w:pStyle w:val="Corpodetexto"/>
      </w:pPr>
      <w:r>
        <w:t>HTTP/1.1 200 OK</w:t>
      </w:r>
    </w:p>
    <w:p w14:paraId="5AD4D42B" w14:textId="77777777" w:rsidR="007131AB" w:rsidRDefault="00000000">
      <w:pPr>
        <w:pStyle w:val="Corpodetexto"/>
      </w:pPr>
      <w:r>
        <w:t>Content-Type: text/xml; charset=utf-8</w:t>
      </w:r>
    </w:p>
    <w:p w14:paraId="31DC63C4" w14:textId="77777777" w:rsidR="007131AB" w:rsidRDefault="00000000">
      <w:pPr>
        <w:pStyle w:val="Corpodetexto"/>
      </w:pPr>
      <w:r>
        <w:t xml:space="preserve">Content-Length: </w:t>
      </w:r>
      <w:r>
        <w:rPr>
          <w:b/>
          <w:bCs/>
        </w:rPr>
        <w:t>length</w:t>
      </w:r>
      <w:r>
        <w:br/>
      </w:r>
      <w:r>
        <w:br/>
      </w:r>
    </w:p>
    <w:p w14:paraId="6EEC307D" w14:textId="77777777" w:rsidR="007131AB" w:rsidRDefault="00000000">
      <w:pPr>
        <w:pStyle w:val="Corpodetexto"/>
      </w:pPr>
      <w:r>
        <w:t>&lt;?xml version="1.0" encoding="utf-8"?&gt;</w:t>
      </w:r>
    </w:p>
    <w:p w14:paraId="760D26E4" w14:textId="77777777" w:rsidR="007131AB" w:rsidRDefault="00000000">
      <w:pPr>
        <w:pStyle w:val="Corpodetexto"/>
      </w:pPr>
      <w:r>
        <w:t>&lt;soap:Envelope xmlns:xsi="http://www.w3.org/2001/XMLSchema-instance" xmlns:xsd="http://www.w3.org/2001/XMLSchema" xmlns:soap="http://schemas.xmlsoap.org/soap/envelope/"&gt;</w:t>
      </w:r>
    </w:p>
    <w:p w14:paraId="7199DFDA" w14:textId="77777777" w:rsidR="007131AB" w:rsidRDefault="00000000">
      <w:pPr>
        <w:numPr>
          <w:ilvl w:val="0"/>
          <w:numId w:val="1344"/>
        </w:numPr>
      </w:pPr>
      <w:r>
        <w:t>&lt;soap:Body&gt;</w:t>
      </w:r>
    </w:p>
    <w:p w14:paraId="372DA51B" w14:textId="77777777" w:rsidR="007131AB" w:rsidRDefault="00000000">
      <w:pPr>
        <w:numPr>
          <w:ilvl w:val="1"/>
          <w:numId w:val="1345"/>
        </w:numPr>
      </w:pPr>
      <w:r>
        <w:t>&lt;StartAsyncMailMergeResponse xmlns="http://archer-tech.com/webservices/"&gt;</w:t>
      </w:r>
    </w:p>
    <w:p w14:paraId="6D23E0D6" w14:textId="77777777" w:rsidR="007131AB" w:rsidRDefault="00000000">
      <w:pPr>
        <w:numPr>
          <w:ilvl w:val="2"/>
          <w:numId w:val="1346"/>
        </w:numPr>
      </w:pPr>
      <w:r>
        <w:lastRenderedPageBreak/>
        <w:t>&lt;StartAsyncMailMergeResult&gt;</w:t>
      </w:r>
      <w:r>
        <w:rPr>
          <w:b/>
          <w:bCs/>
        </w:rPr>
        <w:t>int</w:t>
      </w:r>
      <w:r>
        <w:t>&lt;/StartAsyncMailMergeResult&gt;</w:t>
      </w:r>
    </w:p>
    <w:p w14:paraId="14755E64" w14:textId="77777777" w:rsidR="007131AB" w:rsidRDefault="00000000">
      <w:pPr>
        <w:numPr>
          <w:ilvl w:val="1"/>
          <w:numId w:val="1343"/>
        </w:numPr>
      </w:pPr>
      <w:r>
        <w:t>&lt;/StartAsyncMailMergeResponse&gt;</w:t>
      </w:r>
    </w:p>
    <w:p w14:paraId="75B2E47D" w14:textId="77777777" w:rsidR="007131AB" w:rsidRDefault="00000000">
      <w:pPr>
        <w:numPr>
          <w:ilvl w:val="0"/>
          <w:numId w:val="1343"/>
        </w:numPr>
      </w:pPr>
      <w:r>
        <w:t>&lt;/soap:Body&gt;</w:t>
      </w:r>
    </w:p>
    <w:p w14:paraId="6AF47828" w14:textId="77777777" w:rsidR="007131AB" w:rsidRDefault="00000000">
      <w:pPr>
        <w:pStyle w:val="FirstParagraph"/>
      </w:pPr>
      <w:r>
        <w:t>&lt;/soap:Envelope&gt;</w:t>
      </w:r>
    </w:p>
    <w:bookmarkEnd w:id="345"/>
    <w:p w14:paraId="3FB29456" w14:textId="77777777" w:rsidR="007131AB" w:rsidRDefault="00000000">
      <w:r>
        <w:br w:type="page"/>
      </w:r>
    </w:p>
    <w:p w14:paraId="40F1802F" w14:textId="77777777" w:rsidR="007131AB" w:rsidRDefault="00000000">
      <w:pPr>
        <w:pStyle w:val="Ttulo1"/>
      </w:pPr>
      <w:bookmarkStart w:id="346" w:name="updaterecord-1"/>
      <w:r>
        <w:lastRenderedPageBreak/>
        <w:t>UpdateRecord</w:t>
      </w:r>
    </w:p>
    <w:p w14:paraId="0BCF55DB" w14:textId="77777777" w:rsidR="007131AB" w:rsidRDefault="00000000">
      <w:pPr>
        <w:pStyle w:val="FirstParagraph"/>
      </w:pPr>
      <w:r>
        <w:t>O método UpdateRecord modifica o registro especificado.</w:t>
      </w:r>
    </w:p>
    <w:p w14:paraId="2C1D70AD" w14:textId="77777777" w:rsidR="007131AB" w:rsidRDefault="00000000">
      <w:pPr>
        <w:pStyle w:val="Corpodetexto"/>
      </w:pPr>
      <w:r>
        <w:t>Nesta página</w:t>
      </w:r>
    </w:p>
    <w:p w14:paraId="00786695" w14:textId="77777777" w:rsidR="007131AB" w:rsidRDefault="00000000">
      <w:pPr>
        <w:pStyle w:val="Compact"/>
        <w:numPr>
          <w:ilvl w:val="0"/>
          <w:numId w:val="1347"/>
        </w:numPr>
      </w:pPr>
      <w:hyperlink w:anchor="Uso">
        <w:r>
          <w:rPr>
            <w:rStyle w:val="Hyperlink"/>
          </w:rPr>
          <w:t>Uso</w:t>
        </w:r>
      </w:hyperlink>
    </w:p>
    <w:p w14:paraId="26040B6B" w14:textId="77777777" w:rsidR="007131AB" w:rsidRDefault="00000000">
      <w:pPr>
        <w:pStyle w:val="Compact"/>
        <w:numPr>
          <w:ilvl w:val="0"/>
          <w:numId w:val="1347"/>
        </w:numPr>
      </w:pPr>
      <w:hyperlink w:anchor="Exemplos">
        <w:r>
          <w:rPr>
            <w:rStyle w:val="Hyperlink"/>
          </w:rPr>
          <w:t>Exemplos</w:t>
        </w:r>
      </w:hyperlink>
    </w:p>
    <w:p w14:paraId="0436BE93" w14:textId="77777777" w:rsidR="007131AB" w:rsidRDefault="00000000">
      <w:pPr>
        <w:pStyle w:val="Ttulo2"/>
      </w:pPr>
      <w:r>
        <w:t>Uso</w:t>
      </w:r>
    </w:p>
    <w:p w14:paraId="4339BCF2" w14:textId="77777777" w:rsidR="007131AB" w:rsidRDefault="00000000">
      <w:pPr>
        <w:pStyle w:val="FirstParagraph"/>
      </w:pPr>
      <w:r>
        <w:rPr>
          <w:b/>
          <w:bCs/>
        </w:rPr>
        <w:t>Privilégios.</w:t>
      </w:r>
      <w:r>
        <w:t xml:space="preserve"> Este método requer privilégios de atualização.</w:t>
      </w:r>
    </w:p>
    <w:p w14:paraId="19126034" w14:textId="77777777" w:rsidR="007131AB" w:rsidRDefault="00000000">
      <w:pPr>
        <w:pStyle w:val="Corpodetexto"/>
      </w:pPr>
      <w:r>
        <w:rPr>
          <w:b/>
          <w:bCs/>
        </w:rPr>
        <w:t>Parâmetros.</w:t>
      </w:r>
    </w:p>
    <w:p w14:paraId="7101633C" w14:textId="77777777" w:rsidR="007131AB" w:rsidRDefault="00000000">
      <w:pPr>
        <w:pStyle w:val="TableCaption"/>
      </w:pPr>
      <w:r>
        <w:t>Os parâmetros do método UpdateRecord são descritos na tabela a seguir.</w:t>
      </w:r>
    </w:p>
    <w:tbl>
      <w:tblPr>
        <w:tblStyle w:val="Table"/>
        <w:tblW w:w="0" w:type="auto"/>
        <w:tblLook w:val="0020" w:firstRow="1" w:lastRow="0" w:firstColumn="0" w:lastColumn="0" w:noHBand="0" w:noVBand="0"/>
      </w:tblPr>
      <w:tblGrid>
        <w:gridCol w:w="1585"/>
        <w:gridCol w:w="1032"/>
        <w:gridCol w:w="6221"/>
      </w:tblGrid>
      <w:tr w:rsidR="007131AB" w14:paraId="57474450"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5D48E56A" w14:textId="77777777" w:rsidR="007131AB" w:rsidRDefault="00000000">
            <w:pPr>
              <w:pStyle w:val="Corpodetexto"/>
            </w:pPr>
            <w:r>
              <w:t>Parâmetro</w:t>
            </w:r>
          </w:p>
        </w:tc>
        <w:tc>
          <w:tcPr>
            <w:tcW w:w="0" w:type="auto"/>
          </w:tcPr>
          <w:p w14:paraId="5095EDA5" w14:textId="77777777" w:rsidR="007131AB" w:rsidRDefault="00000000">
            <w:pPr>
              <w:pStyle w:val="Corpodetexto"/>
            </w:pPr>
            <w:r>
              <w:t>Tipo de dados</w:t>
            </w:r>
          </w:p>
        </w:tc>
        <w:tc>
          <w:tcPr>
            <w:tcW w:w="0" w:type="auto"/>
          </w:tcPr>
          <w:p w14:paraId="22CAC07D" w14:textId="77777777" w:rsidR="007131AB" w:rsidRDefault="00000000">
            <w:pPr>
              <w:pStyle w:val="Corpodetexto"/>
            </w:pPr>
            <w:r>
              <w:t>Valor</w:t>
            </w:r>
          </w:p>
        </w:tc>
      </w:tr>
      <w:tr w:rsidR="007131AB" w14:paraId="02DF868F" w14:textId="77777777">
        <w:tc>
          <w:tcPr>
            <w:tcW w:w="0" w:type="auto"/>
          </w:tcPr>
          <w:p w14:paraId="6414A726" w14:textId="77777777" w:rsidR="007131AB" w:rsidRDefault="00000000">
            <w:pPr>
              <w:pStyle w:val="Corpodetexto"/>
            </w:pPr>
            <w:r>
              <w:t>sessionToken</w:t>
            </w:r>
          </w:p>
        </w:tc>
        <w:tc>
          <w:tcPr>
            <w:tcW w:w="0" w:type="auto"/>
          </w:tcPr>
          <w:p w14:paraId="075D40D6" w14:textId="77777777" w:rsidR="007131AB" w:rsidRDefault="00000000">
            <w:pPr>
              <w:pStyle w:val="Corpodetexto"/>
            </w:pPr>
            <w:r>
              <w:t>String</w:t>
            </w:r>
          </w:p>
        </w:tc>
        <w:tc>
          <w:tcPr>
            <w:tcW w:w="0" w:type="auto"/>
          </w:tcPr>
          <w:p w14:paraId="1F8D1807" w14:textId="1847722B" w:rsidR="007131AB" w:rsidRDefault="00000000">
            <w:pPr>
              <w:pStyle w:val="Corpodetexto"/>
            </w:pPr>
            <w:r>
              <w:t xml:space="preserve">sessionToken válido retornado pelo método </w:t>
            </w:r>
            <w:hyperlink r:id="rId402">
              <w:r>
                <w:rPr>
                  <w:rStyle w:val="Hyperlink"/>
                </w:rPr>
                <w:t>general.CreateUserSession</w:t>
              </w:r>
            </w:hyperlink>
            <w:r>
              <w:t>.</w:t>
            </w:r>
          </w:p>
        </w:tc>
      </w:tr>
      <w:tr w:rsidR="007131AB" w14:paraId="6684FBA9" w14:textId="77777777">
        <w:tc>
          <w:tcPr>
            <w:tcW w:w="0" w:type="auto"/>
          </w:tcPr>
          <w:p w14:paraId="5439D066" w14:textId="77777777" w:rsidR="007131AB" w:rsidRDefault="00000000">
            <w:pPr>
              <w:pStyle w:val="Corpodetexto"/>
            </w:pPr>
            <w:r>
              <w:t>moduleId</w:t>
            </w:r>
          </w:p>
        </w:tc>
        <w:tc>
          <w:tcPr>
            <w:tcW w:w="0" w:type="auto"/>
          </w:tcPr>
          <w:p w14:paraId="48FCB897" w14:textId="77777777" w:rsidR="007131AB" w:rsidRDefault="00000000">
            <w:pPr>
              <w:pStyle w:val="Corpodetexto"/>
            </w:pPr>
            <w:r>
              <w:t>Número inteiro</w:t>
            </w:r>
          </w:p>
        </w:tc>
        <w:tc>
          <w:tcPr>
            <w:tcW w:w="0" w:type="auto"/>
          </w:tcPr>
          <w:p w14:paraId="22425A0A" w14:textId="77777777" w:rsidR="007131AB" w:rsidRDefault="00000000">
            <w:pPr>
              <w:pStyle w:val="Corpodetexto"/>
            </w:pPr>
            <w:r>
              <w:t>ID de um aplicativo especificado no “Relatório de detalhes do aplicativo” do Gerador de aplicativos.</w:t>
            </w:r>
          </w:p>
        </w:tc>
      </w:tr>
      <w:tr w:rsidR="007131AB" w14:paraId="53E94AC4" w14:textId="77777777">
        <w:tc>
          <w:tcPr>
            <w:tcW w:w="0" w:type="auto"/>
          </w:tcPr>
          <w:p w14:paraId="16B76DEB" w14:textId="77777777" w:rsidR="007131AB" w:rsidRDefault="00000000">
            <w:pPr>
              <w:pStyle w:val="Corpodetexto"/>
            </w:pPr>
            <w:r>
              <w:t>contentId</w:t>
            </w:r>
          </w:p>
        </w:tc>
        <w:tc>
          <w:tcPr>
            <w:tcW w:w="0" w:type="auto"/>
          </w:tcPr>
          <w:p w14:paraId="16009CF3" w14:textId="77777777" w:rsidR="007131AB" w:rsidRDefault="00000000">
            <w:pPr>
              <w:pStyle w:val="Corpodetexto"/>
            </w:pPr>
            <w:r>
              <w:t>Número inteiro</w:t>
            </w:r>
          </w:p>
        </w:tc>
        <w:tc>
          <w:tcPr>
            <w:tcW w:w="0" w:type="auto"/>
          </w:tcPr>
          <w:p w14:paraId="3091E22E" w14:textId="0062DCF4" w:rsidR="007131AB" w:rsidRDefault="00000000">
            <w:pPr>
              <w:pStyle w:val="Corpodetexto"/>
            </w:pPr>
            <w:r>
              <w:t xml:space="preserve">ID do sistema para o registro no aplicativo especificado conforme retornado pelo método </w:t>
            </w:r>
            <w:hyperlink r:id="rId403">
              <w:r>
                <w:rPr>
                  <w:rStyle w:val="Hyperlink"/>
                </w:rPr>
                <w:t>search.ExecuteSearch</w:t>
              </w:r>
            </w:hyperlink>
            <w:r>
              <w:t xml:space="preserve">. Esse é um valor exclusivo usado ao longo de todos os Archere não o ID de rastreamento de </w:t>
            </w:r>
            <w:hyperlink r:id="rId404">
              <w:r>
                <w:rPr>
                  <w:rStyle w:val="Hyperlink"/>
                </w:rPr>
                <w:t>Atributo específico de campo</w:t>
              </w:r>
            </w:hyperlink>
            <w:r>
              <w:t>.</w:t>
            </w:r>
          </w:p>
          <w:p w14:paraId="679ED89F" w14:textId="77777777" w:rsidR="007131AB" w:rsidRDefault="00000000">
            <w:pPr>
              <w:pStyle w:val="Corpodetexto"/>
            </w:pPr>
            <w:r>
              <w:rPr>
                <w:b/>
                <w:bCs/>
              </w:rPr>
              <w:t>Observação:</w:t>
            </w:r>
            <w:r>
              <w:t xml:space="preserve"> não pode ser um ID do aplicativo.</w:t>
            </w:r>
          </w:p>
        </w:tc>
      </w:tr>
      <w:tr w:rsidR="007131AB" w14:paraId="329E7E2C" w14:textId="77777777">
        <w:tc>
          <w:tcPr>
            <w:tcW w:w="0" w:type="auto"/>
          </w:tcPr>
          <w:p w14:paraId="37E61679" w14:textId="77777777" w:rsidR="007131AB" w:rsidRDefault="00000000">
            <w:pPr>
              <w:pStyle w:val="Corpodetexto"/>
            </w:pPr>
            <w:r>
              <w:t>fieldValues</w:t>
            </w:r>
          </w:p>
        </w:tc>
        <w:tc>
          <w:tcPr>
            <w:tcW w:w="0" w:type="auto"/>
          </w:tcPr>
          <w:p w14:paraId="10F8EE8F" w14:textId="77777777" w:rsidR="007131AB" w:rsidRDefault="00000000">
            <w:pPr>
              <w:pStyle w:val="Corpodetexto"/>
            </w:pPr>
            <w:r>
              <w:t>String</w:t>
            </w:r>
          </w:p>
        </w:tc>
        <w:tc>
          <w:tcPr>
            <w:tcW w:w="0" w:type="auto"/>
          </w:tcPr>
          <w:p w14:paraId="38E4AC2E" w14:textId="77777777" w:rsidR="007131AB" w:rsidRDefault="00000000">
            <w:pPr>
              <w:pStyle w:val="Corpodetexto"/>
            </w:pPr>
            <w:r>
              <w:t>String XML dos campos e valores para modificar.</w:t>
            </w:r>
          </w:p>
          <w:p w14:paraId="37AE3E72" w14:textId="5F4DE8C9" w:rsidR="007131AB" w:rsidRDefault="00000000">
            <w:pPr>
              <w:pStyle w:val="Corpodetexto"/>
            </w:pPr>
            <w:r>
              <w:rPr>
                <w:b/>
                <w:bCs/>
              </w:rPr>
              <w:t>Observação:</w:t>
            </w:r>
            <w:r>
              <w:t xml:space="preserve"> Para obter detalhes sobre a construção dessa string, consulte as </w:t>
            </w:r>
            <w:hyperlink r:id="rId405">
              <w:r w:rsidR="00921D41" w:rsidRPr="00921D41">
                <w:rPr>
                  <w:rStyle w:val="Hyperlink"/>
                </w:rPr>
                <w:t>C:\Users\samue\WebScrapper\HelpArcher-to-pdf\xml_formatting_guidelines_for_field_input.htm</w:t>
              </w:r>
            </w:hyperlink>
            <w:hyperlink r:id="rId406">
              <w:r>
                <w:rPr>
                  <w:rStyle w:val="Hyperlink"/>
                </w:rPr>
                <w:t>Diretrizes de formatação XML para entrada do campo</w:t>
              </w:r>
            </w:hyperlink>
            <w:r>
              <w:t>.</w:t>
            </w:r>
          </w:p>
        </w:tc>
      </w:tr>
    </w:tbl>
    <w:p w14:paraId="055B20E6" w14:textId="77777777" w:rsidR="007131AB" w:rsidRDefault="00000000">
      <w:pPr>
        <w:pStyle w:val="Corpodetexto"/>
      </w:pPr>
      <w:r>
        <w:rPr>
          <w:b/>
          <w:bCs/>
        </w:rPr>
        <w:t>Saída.</w:t>
      </w:r>
      <w:r>
        <w:t xml:space="preserve"> Este método retorna um número inteiro. Se o método for bem-sucedido, o valor será 1. Se houver uma falha, a API emitirá uma exceção.</w:t>
      </w:r>
    </w:p>
    <w:p w14:paraId="1409D2E7" w14:textId="77777777" w:rsidR="007131AB" w:rsidRDefault="00000000">
      <w:pPr>
        <w:pStyle w:val="Ttulo2"/>
      </w:pPr>
      <w:r>
        <w:lastRenderedPageBreak/>
        <w:t>Exemplos</w:t>
      </w:r>
    </w:p>
    <w:p w14:paraId="57EC95FF" w14:textId="77777777" w:rsidR="007131AB" w:rsidRDefault="00000000">
      <w:pPr>
        <w:pStyle w:val="FirstParagraph"/>
      </w:pPr>
      <w:r>
        <w:t>Exemplo de código C#</w:t>
      </w:r>
    </w:p>
    <w:p w14:paraId="2A434CAD" w14:textId="77777777" w:rsidR="007131AB" w:rsidRDefault="00000000">
      <w:pPr>
        <w:pStyle w:val="Corpodetexto"/>
      </w:pPr>
      <w:r>
        <w:t>iReturnCode = record.UpdateRecord(sSessionToken, 17, 234, sXML);</w:t>
      </w:r>
    </w:p>
    <w:p w14:paraId="72E1580B" w14:textId="77777777" w:rsidR="007131AB" w:rsidRDefault="00000000">
      <w:pPr>
        <w:pStyle w:val="Corpodetexto"/>
      </w:pPr>
      <w:r>
        <w:t>Exemplo de solicitação</w:t>
      </w:r>
    </w:p>
    <w:p w14:paraId="49FB9DF9"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54E83C96" w14:textId="77777777" w:rsidR="007131AB" w:rsidRDefault="00000000">
      <w:pPr>
        <w:pStyle w:val="Corpodetexto"/>
      </w:pPr>
      <w:r>
        <w:t>POST /Archer/ws/record.asmx HTTP/1.1</w:t>
      </w:r>
    </w:p>
    <w:p w14:paraId="6C692C3E" w14:textId="77777777" w:rsidR="007131AB" w:rsidRDefault="00000000">
      <w:pPr>
        <w:pStyle w:val="Corpodetexto"/>
      </w:pPr>
      <w:r>
        <w:t>Host: staging</w:t>
      </w:r>
    </w:p>
    <w:p w14:paraId="19D339FE" w14:textId="77777777" w:rsidR="007131AB" w:rsidRDefault="00000000">
      <w:pPr>
        <w:pStyle w:val="Corpodetexto"/>
      </w:pPr>
      <w:r>
        <w:t>Content-Type: text/xml; charset=utf-8</w:t>
      </w:r>
    </w:p>
    <w:p w14:paraId="5764754D" w14:textId="77777777" w:rsidR="007131AB" w:rsidRDefault="00000000">
      <w:pPr>
        <w:pStyle w:val="Corpodetexto"/>
      </w:pPr>
      <w:r>
        <w:t xml:space="preserve">Content-Length: </w:t>
      </w:r>
      <w:r>
        <w:rPr>
          <w:b/>
          <w:bCs/>
        </w:rPr>
        <w:t>length</w:t>
      </w:r>
    </w:p>
    <w:p w14:paraId="43F4F55F" w14:textId="77777777" w:rsidR="007131AB" w:rsidRDefault="00000000">
      <w:pPr>
        <w:pStyle w:val="Corpodetexto"/>
      </w:pPr>
      <w:r>
        <w:t>SOAPAction: "http://archer-tech.com/webservices/UpdateRecord"</w:t>
      </w:r>
      <w:r>
        <w:br/>
      </w:r>
      <w:r>
        <w:br/>
      </w:r>
    </w:p>
    <w:p w14:paraId="277614A8" w14:textId="77777777" w:rsidR="007131AB" w:rsidRDefault="00000000">
      <w:pPr>
        <w:pStyle w:val="Corpodetexto"/>
      </w:pPr>
      <w:r>
        <w:t>&lt;?xml version="1.0" encoding="utf-8"?&gt;</w:t>
      </w:r>
    </w:p>
    <w:p w14:paraId="78032E05" w14:textId="77777777" w:rsidR="007131AB" w:rsidRDefault="00000000">
      <w:pPr>
        <w:pStyle w:val="Corpodetexto"/>
      </w:pPr>
      <w:r>
        <w:t>&lt;soap:Envelope xmlns:xsi="http://www.w3.org/2001/XMLSchema-instance" xmlns:xsd="http://www.w3.org/2001/XMLSchema" xmlns:soap="http://schemas.xmlsoap.org/soap/envelope/"&gt;</w:t>
      </w:r>
    </w:p>
    <w:p w14:paraId="2D09707A" w14:textId="77777777" w:rsidR="007131AB" w:rsidRDefault="00000000">
      <w:pPr>
        <w:numPr>
          <w:ilvl w:val="0"/>
          <w:numId w:val="1348"/>
        </w:numPr>
      </w:pPr>
      <w:r>
        <w:t>&lt;soap:Body&gt;</w:t>
      </w:r>
    </w:p>
    <w:p w14:paraId="5E2CB922" w14:textId="77777777" w:rsidR="007131AB" w:rsidRDefault="00000000">
      <w:pPr>
        <w:numPr>
          <w:ilvl w:val="1"/>
          <w:numId w:val="1349"/>
        </w:numPr>
      </w:pPr>
      <w:r>
        <w:t>&lt;UpdateRecord xmlns="http://archer-tech.com/webservices/"&gt;</w:t>
      </w:r>
    </w:p>
    <w:p w14:paraId="74C72BC2" w14:textId="77777777" w:rsidR="007131AB" w:rsidRDefault="00000000">
      <w:pPr>
        <w:numPr>
          <w:ilvl w:val="2"/>
          <w:numId w:val="1350"/>
        </w:numPr>
      </w:pPr>
      <w:r>
        <w:t>&lt;sessionToken&gt;</w:t>
      </w:r>
      <w:r>
        <w:rPr>
          <w:b/>
          <w:bCs/>
        </w:rPr>
        <w:t>string</w:t>
      </w:r>
      <w:r>
        <w:t>&lt;/sessionToken&gt;</w:t>
      </w:r>
    </w:p>
    <w:p w14:paraId="17E6AC96" w14:textId="77777777" w:rsidR="007131AB" w:rsidRDefault="00000000">
      <w:pPr>
        <w:numPr>
          <w:ilvl w:val="2"/>
          <w:numId w:val="1351"/>
        </w:numPr>
      </w:pPr>
      <w:r>
        <w:t>&lt;moduleId&gt;</w:t>
      </w:r>
      <w:r>
        <w:rPr>
          <w:b/>
          <w:bCs/>
        </w:rPr>
        <w:t>int</w:t>
      </w:r>
      <w:r>
        <w:t>&lt;/moduleId&gt;</w:t>
      </w:r>
    </w:p>
    <w:p w14:paraId="0777BAC1" w14:textId="77777777" w:rsidR="007131AB" w:rsidRDefault="00000000">
      <w:pPr>
        <w:numPr>
          <w:ilvl w:val="2"/>
          <w:numId w:val="1351"/>
        </w:numPr>
      </w:pPr>
      <w:r>
        <w:t>&lt;contentId&gt;</w:t>
      </w:r>
      <w:r>
        <w:rPr>
          <w:b/>
          <w:bCs/>
        </w:rPr>
        <w:t>int</w:t>
      </w:r>
      <w:r>
        <w:t>&lt;/contentId&gt;</w:t>
      </w:r>
    </w:p>
    <w:p w14:paraId="174443CD" w14:textId="77777777" w:rsidR="007131AB" w:rsidRDefault="00000000">
      <w:pPr>
        <w:numPr>
          <w:ilvl w:val="2"/>
          <w:numId w:val="1351"/>
        </w:numPr>
      </w:pPr>
      <w:r>
        <w:t>&lt;fieldValues&gt;</w:t>
      </w:r>
      <w:r>
        <w:rPr>
          <w:b/>
          <w:bCs/>
        </w:rPr>
        <w:t>string</w:t>
      </w:r>
      <w:r>
        <w:t>&lt;/fieldValues&gt;</w:t>
      </w:r>
    </w:p>
    <w:p w14:paraId="30E9C01A" w14:textId="77777777" w:rsidR="007131AB" w:rsidRDefault="00000000">
      <w:pPr>
        <w:numPr>
          <w:ilvl w:val="1"/>
          <w:numId w:val="1351"/>
        </w:numPr>
      </w:pPr>
      <w:r>
        <w:t>&lt;/UpdateRecord&gt;</w:t>
      </w:r>
    </w:p>
    <w:p w14:paraId="127B7ADE" w14:textId="77777777" w:rsidR="007131AB" w:rsidRDefault="00000000">
      <w:pPr>
        <w:numPr>
          <w:ilvl w:val="0"/>
          <w:numId w:val="1351"/>
        </w:numPr>
      </w:pPr>
      <w:r>
        <w:t>&lt;/soap:Body&gt;</w:t>
      </w:r>
    </w:p>
    <w:p w14:paraId="26254CD3" w14:textId="77777777" w:rsidR="007131AB" w:rsidRDefault="00000000">
      <w:pPr>
        <w:pStyle w:val="FirstParagraph"/>
      </w:pPr>
      <w:r>
        <w:t>&lt;/soap:Envelope&gt;</w:t>
      </w:r>
    </w:p>
    <w:p w14:paraId="0000FAA5" w14:textId="77777777" w:rsidR="007131AB" w:rsidRDefault="00000000">
      <w:pPr>
        <w:pStyle w:val="Corpodetexto"/>
      </w:pPr>
      <w:r>
        <w:t>Exemplo de resposta</w:t>
      </w:r>
    </w:p>
    <w:p w14:paraId="409C4410" w14:textId="77777777" w:rsidR="007131AB" w:rsidRDefault="00000000">
      <w:pPr>
        <w:pStyle w:val="Corpodetexto"/>
      </w:pPr>
      <w:r>
        <w:t>HTTP/1.1 200 OK</w:t>
      </w:r>
    </w:p>
    <w:p w14:paraId="45EBF587" w14:textId="77777777" w:rsidR="007131AB" w:rsidRDefault="00000000">
      <w:pPr>
        <w:pStyle w:val="Corpodetexto"/>
      </w:pPr>
      <w:r>
        <w:t>Content-Type: text/xml; charset=utf-8</w:t>
      </w:r>
    </w:p>
    <w:p w14:paraId="083709F9" w14:textId="77777777" w:rsidR="007131AB" w:rsidRDefault="00000000">
      <w:pPr>
        <w:pStyle w:val="Corpodetexto"/>
      </w:pPr>
      <w:r>
        <w:lastRenderedPageBreak/>
        <w:t xml:space="preserve">Content-Length: </w:t>
      </w:r>
      <w:r>
        <w:rPr>
          <w:b/>
          <w:bCs/>
        </w:rPr>
        <w:t>length</w:t>
      </w:r>
      <w:r>
        <w:br/>
      </w:r>
    </w:p>
    <w:p w14:paraId="42864556" w14:textId="77777777" w:rsidR="007131AB" w:rsidRDefault="00000000">
      <w:pPr>
        <w:pStyle w:val="Corpodetexto"/>
      </w:pPr>
      <w:r>
        <w:t>&lt;?xml version="1.0" encoding="utf-8"?&gt;</w:t>
      </w:r>
    </w:p>
    <w:p w14:paraId="341ED0B4" w14:textId="77777777" w:rsidR="007131AB" w:rsidRDefault="00000000">
      <w:pPr>
        <w:pStyle w:val="Corpodetexto"/>
      </w:pPr>
      <w:r>
        <w:t>&lt;soap:Envelope xmlns:xsi="http://www.w3.org/2001/XMLSchema-instance" xmlns:xsd="http://www.w3.org/2001/XMLSchema" xmlns:soap="http://schemas.xmlsoap.org/soap/envelope/"&gt;</w:t>
      </w:r>
    </w:p>
    <w:p w14:paraId="1D3968C7" w14:textId="77777777" w:rsidR="007131AB" w:rsidRDefault="00000000">
      <w:pPr>
        <w:numPr>
          <w:ilvl w:val="0"/>
          <w:numId w:val="1352"/>
        </w:numPr>
      </w:pPr>
      <w:r>
        <w:t>&lt;soap:Body&gt;</w:t>
      </w:r>
    </w:p>
    <w:p w14:paraId="3E755689" w14:textId="77777777" w:rsidR="007131AB" w:rsidRDefault="00000000">
      <w:pPr>
        <w:numPr>
          <w:ilvl w:val="1"/>
          <w:numId w:val="1353"/>
        </w:numPr>
      </w:pPr>
      <w:r>
        <w:t>&lt;UpdateRecordResponse xmlns="http://archer-tech.com/webservices/"&gt;</w:t>
      </w:r>
    </w:p>
    <w:p w14:paraId="3685A11C" w14:textId="77777777" w:rsidR="007131AB" w:rsidRDefault="00000000">
      <w:pPr>
        <w:numPr>
          <w:ilvl w:val="2"/>
          <w:numId w:val="1354"/>
        </w:numPr>
      </w:pPr>
      <w:r>
        <w:t>&lt;UpdateRecordResult&gt;</w:t>
      </w:r>
      <w:r>
        <w:rPr>
          <w:b/>
          <w:bCs/>
        </w:rPr>
        <w:t>int</w:t>
      </w:r>
      <w:r>
        <w:t>&lt;/UpdateRecordResult&gt;</w:t>
      </w:r>
    </w:p>
    <w:p w14:paraId="3F8272C2" w14:textId="77777777" w:rsidR="007131AB" w:rsidRDefault="00000000">
      <w:pPr>
        <w:numPr>
          <w:ilvl w:val="1"/>
          <w:numId w:val="1351"/>
        </w:numPr>
      </w:pPr>
      <w:r>
        <w:t>&lt;/UpdateRecordResponse&gt;</w:t>
      </w:r>
    </w:p>
    <w:p w14:paraId="0A79502D" w14:textId="77777777" w:rsidR="007131AB" w:rsidRDefault="00000000">
      <w:pPr>
        <w:numPr>
          <w:ilvl w:val="0"/>
          <w:numId w:val="1351"/>
        </w:numPr>
      </w:pPr>
      <w:r>
        <w:t>&lt;/soap:Body&gt;</w:t>
      </w:r>
    </w:p>
    <w:p w14:paraId="6B057DB3" w14:textId="77777777" w:rsidR="007131AB" w:rsidRDefault="00000000">
      <w:pPr>
        <w:pStyle w:val="FirstParagraph"/>
      </w:pPr>
      <w:r>
        <w:t>&lt;/soap:Envelope&gt;</w:t>
      </w:r>
    </w:p>
    <w:bookmarkEnd w:id="346"/>
    <w:p w14:paraId="4CB43470" w14:textId="77777777" w:rsidR="007131AB" w:rsidRDefault="00000000">
      <w:r>
        <w:br w:type="page"/>
      </w:r>
    </w:p>
    <w:p w14:paraId="384C82A2" w14:textId="77777777" w:rsidR="007131AB" w:rsidRDefault="00000000">
      <w:pPr>
        <w:pStyle w:val="Ttulo1"/>
      </w:pPr>
      <w:bookmarkStart w:id="347" w:name="updaterecords-1"/>
      <w:r>
        <w:lastRenderedPageBreak/>
        <w:t>UpdateRecords</w:t>
      </w:r>
    </w:p>
    <w:p w14:paraId="6A3C4170" w14:textId="77777777" w:rsidR="007131AB" w:rsidRDefault="00000000">
      <w:pPr>
        <w:pStyle w:val="FirstParagraph"/>
      </w:pPr>
      <w:r>
        <w:t>O método UpdateRecords permite a atualização em massa de registros em um aplicativo.</w:t>
      </w:r>
    </w:p>
    <w:p w14:paraId="24A7558F" w14:textId="77777777" w:rsidR="007131AB" w:rsidRDefault="00000000">
      <w:pPr>
        <w:pStyle w:val="Corpodetexto"/>
      </w:pPr>
      <w:r>
        <w:t>Nesta página</w:t>
      </w:r>
    </w:p>
    <w:p w14:paraId="428A09B1" w14:textId="77777777" w:rsidR="007131AB" w:rsidRDefault="00000000">
      <w:pPr>
        <w:pStyle w:val="Compact"/>
        <w:numPr>
          <w:ilvl w:val="0"/>
          <w:numId w:val="1355"/>
        </w:numPr>
      </w:pPr>
      <w:hyperlink w:anchor="Uso">
        <w:r>
          <w:rPr>
            <w:rStyle w:val="Hyperlink"/>
          </w:rPr>
          <w:t>Uso</w:t>
        </w:r>
      </w:hyperlink>
    </w:p>
    <w:p w14:paraId="44A2B4BA" w14:textId="77777777" w:rsidR="007131AB" w:rsidRDefault="00000000">
      <w:pPr>
        <w:pStyle w:val="Compact"/>
        <w:numPr>
          <w:ilvl w:val="0"/>
          <w:numId w:val="1355"/>
        </w:numPr>
      </w:pPr>
      <w:hyperlink w:anchor="Exemplos">
        <w:r>
          <w:rPr>
            <w:rStyle w:val="Hyperlink"/>
          </w:rPr>
          <w:t>Exemplos</w:t>
        </w:r>
      </w:hyperlink>
    </w:p>
    <w:p w14:paraId="30FC0CDA" w14:textId="77777777" w:rsidR="007131AB" w:rsidRDefault="00000000">
      <w:pPr>
        <w:pStyle w:val="Ttulo2"/>
      </w:pPr>
      <w:r>
        <w:t>Uso</w:t>
      </w:r>
    </w:p>
    <w:p w14:paraId="5085D366" w14:textId="77777777" w:rsidR="007131AB" w:rsidRDefault="00000000">
      <w:pPr>
        <w:pStyle w:val="FirstParagraph"/>
      </w:pPr>
      <w:r>
        <w:rPr>
          <w:b/>
          <w:bCs/>
        </w:rPr>
        <w:t>Privilégios.</w:t>
      </w:r>
      <w:r>
        <w:t xml:space="preserve"> Este método requer privilégios de atualização.</w:t>
      </w:r>
    </w:p>
    <w:p w14:paraId="390BBF7B" w14:textId="77777777" w:rsidR="007131AB" w:rsidRDefault="00000000">
      <w:pPr>
        <w:pStyle w:val="Corpodetexto"/>
      </w:pPr>
      <w:r>
        <w:rPr>
          <w:b/>
          <w:bCs/>
        </w:rPr>
        <w:t>Parâmetros.</w:t>
      </w:r>
    </w:p>
    <w:p w14:paraId="12BD99D8" w14:textId="77777777" w:rsidR="007131AB" w:rsidRDefault="00000000">
      <w:pPr>
        <w:pStyle w:val="TableCaption"/>
      </w:pPr>
      <w:r>
        <w:t>Os parâmetros do método UpdateRecords são descritos na tabela a seguir.</w:t>
      </w:r>
    </w:p>
    <w:tbl>
      <w:tblPr>
        <w:tblStyle w:val="Table"/>
        <w:tblW w:w="0" w:type="auto"/>
        <w:tblLook w:val="0020" w:firstRow="1" w:lastRow="0" w:firstColumn="0" w:lastColumn="0" w:noHBand="0" w:noVBand="0"/>
      </w:tblPr>
      <w:tblGrid>
        <w:gridCol w:w="1883"/>
        <w:gridCol w:w="1234"/>
        <w:gridCol w:w="5721"/>
      </w:tblGrid>
      <w:tr w:rsidR="007131AB" w14:paraId="64A9B604"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EC3A3E0" w14:textId="77777777" w:rsidR="007131AB" w:rsidRDefault="00000000">
            <w:pPr>
              <w:pStyle w:val="Corpodetexto"/>
            </w:pPr>
            <w:r>
              <w:t>Parâmetro</w:t>
            </w:r>
          </w:p>
        </w:tc>
        <w:tc>
          <w:tcPr>
            <w:tcW w:w="0" w:type="auto"/>
          </w:tcPr>
          <w:p w14:paraId="027288E4" w14:textId="77777777" w:rsidR="007131AB" w:rsidRDefault="00000000">
            <w:pPr>
              <w:pStyle w:val="Corpodetexto"/>
            </w:pPr>
            <w:r>
              <w:t>Tipo de dados</w:t>
            </w:r>
          </w:p>
        </w:tc>
        <w:tc>
          <w:tcPr>
            <w:tcW w:w="0" w:type="auto"/>
          </w:tcPr>
          <w:p w14:paraId="7EFA555C" w14:textId="77777777" w:rsidR="007131AB" w:rsidRDefault="00000000">
            <w:pPr>
              <w:pStyle w:val="Corpodetexto"/>
            </w:pPr>
            <w:r>
              <w:t>Valor</w:t>
            </w:r>
          </w:p>
        </w:tc>
      </w:tr>
      <w:tr w:rsidR="007131AB" w14:paraId="1A8309A9" w14:textId="77777777">
        <w:tc>
          <w:tcPr>
            <w:tcW w:w="0" w:type="auto"/>
          </w:tcPr>
          <w:p w14:paraId="5DB89124" w14:textId="77777777" w:rsidR="007131AB" w:rsidRDefault="00000000">
            <w:pPr>
              <w:pStyle w:val="Corpodetexto"/>
            </w:pPr>
            <w:r>
              <w:t>sessionToken</w:t>
            </w:r>
          </w:p>
        </w:tc>
        <w:tc>
          <w:tcPr>
            <w:tcW w:w="0" w:type="auto"/>
          </w:tcPr>
          <w:p w14:paraId="0CA4FC2E" w14:textId="77777777" w:rsidR="007131AB" w:rsidRDefault="00000000">
            <w:pPr>
              <w:pStyle w:val="Corpodetexto"/>
            </w:pPr>
            <w:r>
              <w:t>String</w:t>
            </w:r>
          </w:p>
        </w:tc>
        <w:tc>
          <w:tcPr>
            <w:tcW w:w="0" w:type="auto"/>
          </w:tcPr>
          <w:p w14:paraId="306B2BFB" w14:textId="3DC9A1DA" w:rsidR="007131AB" w:rsidRDefault="00000000">
            <w:pPr>
              <w:pStyle w:val="Corpodetexto"/>
            </w:pPr>
            <w:r>
              <w:t xml:space="preserve">sessionToken válido retornado pelo método </w:t>
            </w:r>
            <w:hyperlink r:id="rId407">
              <w:r>
                <w:rPr>
                  <w:rStyle w:val="Hyperlink"/>
                </w:rPr>
                <w:t>general.CreateUserSession</w:t>
              </w:r>
            </w:hyperlink>
            <w:r>
              <w:t>.</w:t>
            </w:r>
          </w:p>
        </w:tc>
      </w:tr>
      <w:tr w:rsidR="007131AB" w14:paraId="114AE3B7" w14:textId="77777777">
        <w:tc>
          <w:tcPr>
            <w:tcW w:w="0" w:type="auto"/>
          </w:tcPr>
          <w:p w14:paraId="30166B31" w14:textId="77777777" w:rsidR="007131AB" w:rsidRDefault="00000000">
            <w:pPr>
              <w:pStyle w:val="Corpodetexto"/>
            </w:pPr>
            <w:r>
              <w:t>moduleId</w:t>
            </w:r>
          </w:p>
        </w:tc>
        <w:tc>
          <w:tcPr>
            <w:tcW w:w="0" w:type="auto"/>
          </w:tcPr>
          <w:p w14:paraId="671B05A0" w14:textId="77777777" w:rsidR="007131AB" w:rsidRDefault="00000000">
            <w:pPr>
              <w:pStyle w:val="Corpodetexto"/>
            </w:pPr>
            <w:r>
              <w:t>Número inteiro</w:t>
            </w:r>
          </w:p>
        </w:tc>
        <w:tc>
          <w:tcPr>
            <w:tcW w:w="0" w:type="auto"/>
          </w:tcPr>
          <w:p w14:paraId="12B3A844" w14:textId="77777777" w:rsidR="007131AB" w:rsidRDefault="00000000">
            <w:pPr>
              <w:pStyle w:val="Corpodetexto"/>
            </w:pPr>
            <w:r>
              <w:t>ID de um aplicativo especificado no “Relatório de detalhes do aplicativo” do Gerador de aplicativos.</w:t>
            </w:r>
          </w:p>
        </w:tc>
      </w:tr>
      <w:tr w:rsidR="007131AB" w14:paraId="27041750" w14:textId="77777777">
        <w:tc>
          <w:tcPr>
            <w:tcW w:w="0" w:type="auto"/>
          </w:tcPr>
          <w:p w14:paraId="010EA100" w14:textId="77777777" w:rsidR="007131AB" w:rsidRDefault="00000000">
            <w:pPr>
              <w:pStyle w:val="Corpodetexto"/>
            </w:pPr>
            <w:r>
              <w:t>contentRecords</w:t>
            </w:r>
          </w:p>
        </w:tc>
        <w:tc>
          <w:tcPr>
            <w:tcW w:w="0" w:type="auto"/>
          </w:tcPr>
          <w:p w14:paraId="29433559" w14:textId="77777777" w:rsidR="007131AB" w:rsidRDefault="00000000">
            <w:pPr>
              <w:pStyle w:val="Corpodetexto"/>
            </w:pPr>
            <w:r>
              <w:t>String</w:t>
            </w:r>
          </w:p>
        </w:tc>
        <w:tc>
          <w:tcPr>
            <w:tcW w:w="0" w:type="auto"/>
          </w:tcPr>
          <w:p w14:paraId="12626197" w14:textId="77777777" w:rsidR="007131AB" w:rsidRDefault="00000000">
            <w:pPr>
              <w:pStyle w:val="Corpodetexto"/>
            </w:pPr>
            <w:r>
              <w:t>Estrutura XML dos registros para modificar.</w:t>
            </w:r>
          </w:p>
          <w:p w14:paraId="63469D0E" w14:textId="5F8F0E6C" w:rsidR="007131AB" w:rsidRDefault="00000000">
            <w:pPr>
              <w:pStyle w:val="Corpodetexto"/>
            </w:pPr>
            <w:r>
              <w:rPr>
                <w:b/>
                <w:bCs/>
              </w:rPr>
              <w:t>Observação:</w:t>
            </w:r>
            <w:r>
              <w:t xml:space="preserve"> Para obter detalhes sobre a construção dessa string, consulte as </w:t>
            </w:r>
            <w:hyperlink r:id="rId408">
              <w:r>
                <w:rPr>
                  <w:rStyle w:val="Hyperlink"/>
                </w:rPr>
                <w:t>Diretrizes de formatação XML para entrada do campo</w:t>
              </w:r>
            </w:hyperlink>
            <w:r>
              <w:t>.</w:t>
            </w:r>
          </w:p>
        </w:tc>
      </w:tr>
    </w:tbl>
    <w:p w14:paraId="62FF2589" w14:textId="77777777" w:rsidR="007131AB" w:rsidRDefault="00000000">
      <w:pPr>
        <w:pStyle w:val="Corpodetexto"/>
      </w:pPr>
      <w:r>
        <w:rPr>
          <w:b/>
          <w:bCs/>
        </w:rPr>
        <w:t>Saída.</w:t>
      </w:r>
      <w:r>
        <w:t xml:space="preserve"> Este método retorna uma string XML indicando os registros que não foram atualizados.</w:t>
      </w:r>
    </w:p>
    <w:p w14:paraId="714FF1ED" w14:textId="77777777" w:rsidR="007131AB" w:rsidRDefault="00000000">
      <w:pPr>
        <w:pStyle w:val="Ttulo2"/>
      </w:pPr>
      <w:r>
        <w:t>Exemplos</w:t>
      </w:r>
    </w:p>
    <w:p w14:paraId="2301064A" w14:textId="77777777" w:rsidR="007131AB" w:rsidRDefault="00000000">
      <w:pPr>
        <w:pStyle w:val="FirstParagraph"/>
      </w:pPr>
      <w:r>
        <w:t>Exemplo de chamada C#</w:t>
      </w:r>
    </w:p>
    <w:p w14:paraId="795AFBA7" w14:textId="77777777" w:rsidR="007131AB" w:rsidRDefault="00000000">
      <w:pPr>
        <w:pStyle w:val="Corpodetexto"/>
      </w:pPr>
      <w:r>
        <w:t>sResults = record.UpdateRecords(sSessionToken, 17, sXML);</w:t>
      </w:r>
    </w:p>
    <w:p w14:paraId="32752D68" w14:textId="77777777" w:rsidR="007131AB" w:rsidRDefault="00000000">
      <w:pPr>
        <w:pStyle w:val="Corpodetexto"/>
      </w:pPr>
      <w:r>
        <w:rPr>
          <w:b/>
          <w:bCs/>
        </w:rPr>
        <w:t>Observação:</w:t>
      </w:r>
      <w:r>
        <w:t xml:space="preserve"> O último parâmetro está em XML: várias entradas &lt;Record&gt;&lt;/Record&gt; dentro de &lt;Records&gt;&lt;/Records&gt;</w:t>
      </w:r>
    </w:p>
    <w:p w14:paraId="545BAC72" w14:textId="77777777" w:rsidR="007131AB" w:rsidRDefault="00000000">
      <w:pPr>
        <w:pStyle w:val="Corpodetexto"/>
      </w:pPr>
      <w:r>
        <w:t>Exemplo de solicitação</w:t>
      </w:r>
    </w:p>
    <w:p w14:paraId="5BF37E0F" w14:textId="77777777" w:rsidR="007131AB" w:rsidRDefault="00000000">
      <w:pPr>
        <w:pStyle w:val="Corpodetexto"/>
      </w:pPr>
      <w:r>
        <w:lastRenderedPageBreak/>
        <w:t>Veja a seguir um exemplo de solicitação e resposta SOAP 1.1. Os espaços reservados mostrados seriam substituídos por valores reais. SOAP 1.2 também é compatível.</w:t>
      </w:r>
    </w:p>
    <w:p w14:paraId="2737EDD3" w14:textId="77777777" w:rsidR="007131AB" w:rsidRDefault="00000000">
      <w:pPr>
        <w:pStyle w:val="Corpodetexto"/>
      </w:pPr>
      <w:r>
        <w:t>POST /Archer/ws/record.asmx HTTP/1.1</w:t>
      </w:r>
    </w:p>
    <w:p w14:paraId="27AB9278" w14:textId="77777777" w:rsidR="007131AB" w:rsidRDefault="00000000">
      <w:pPr>
        <w:pStyle w:val="Corpodetexto"/>
      </w:pPr>
      <w:r>
        <w:t>Host: staging</w:t>
      </w:r>
    </w:p>
    <w:p w14:paraId="7C1EBEC3" w14:textId="77777777" w:rsidR="007131AB" w:rsidRDefault="00000000">
      <w:pPr>
        <w:pStyle w:val="Corpodetexto"/>
      </w:pPr>
      <w:r>
        <w:t>Content-Type: text/xml; charset=utf-8</w:t>
      </w:r>
    </w:p>
    <w:p w14:paraId="42892F62" w14:textId="77777777" w:rsidR="007131AB" w:rsidRDefault="00000000">
      <w:pPr>
        <w:pStyle w:val="Corpodetexto"/>
      </w:pPr>
      <w:r>
        <w:t xml:space="preserve">Content-Length: </w:t>
      </w:r>
      <w:r>
        <w:rPr>
          <w:b/>
          <w:bCs/>
        </w:rPr>
        <w:t>length</w:t>
      </w:r>
    </w:p>
    <w:p w14:paraId="23EB95D9" w14:textId="77777777" w:rsidR="007131AB" w:rsidRDefault="00000000">
      <w:pPr>
        <w:pStyle w:val="Corpodetexto"/>
      </w:pPr>
      <w:r>
        <w:t>SOAPAction: "http://archer-tech.com/webservices/UpdateRecords"</w:t>
      </w:r>
      <w:r>
        <w:br/>
      </w:r>
      <w:r>
        <w:br/>
      </w:r>
    </w:p>
    <w:p w14:paraId="1FE0781B" w14:textId="77777777" w:rsidR="007131AB" w:rsidRDefault="00000000">
      <w:pPr>
        <w:pStyle w:val="Corpodetexto"/>
      </w:pPr>
      <w:r>
        <w:t>&lt;?xml version="1.0" encoding="utf-8"?&gt;</w:t>
      </w:r>
    </w:p>
    <w:p w14:paraId="016C6839" w14:textId="77777777" w:rsidR="007131AB" w:rsidRDefault="00000000">
      <w:pPr>
        <w:pStyle w:val="Corpodetexto"/>
      </w:pPr>
      <w:r>
        <w:t>&lt;soap:Envelope xmlns:xsi="http://www.w3.org/2001/XMLSchema-instance" xmlns:xsd="http://www.w3.org/2001/XMLSchema" xmlns:soap="http://schemas.xmlsoap.org/soap/envelope/"&gt;</w:t>
      </w:r>
    </w:p>
    <w:p w14:paraId="36E6FFF7" w14:textId="77777777" w:rsidR="007131AB" w:rsidRDefault="00000000">
      <w:pPr>
        <w:numPr>
          <w:ilvl w:val="0"/>
          <w:numId w:val="1356"/>
        </w:numPr>
      </w:pPr>
      <w:r>
        <w:t>&lt;soap:Body&gt;</w:t>
      </w:r>
    </w:p>
    <w:p w14:paraId="56F6757B" w14:textId="77777777" w:rsidR="007131AB" w:rsidRDefault="00000000">
      <w:pPr>
        <w:numPr>
          <w:ilvl w:val="1"/>
          <w:numId w:val="1357"/>
        </w:numPr>
      </w:pPr>
      <w:r>
        <w:t>&lt;UpdateRecords xmlns="http://archer-tech.com/webservices/"&gt;</w:t>
      </w:r>
    </w:p>
    <w:p w14:paraId="4805D151" w14:textId="77777777" w:rsidR="007131AB" w:rsidRDefault="00000000">
      <w:pPr>
        <w:numPr>
          <w:ilvl w:val="2"/>
          <w:numId w:val="1358"/>
        </w:numPr>
      </w:pPr>
      <w:r>
        <w:t>&lt;sessionToken&gt;</w:t>
      </w:r>
      <w:r>
        <w:rPr>
          <w:b/>
          <w:bCs/>
        </w:rPr>
        <w:t>string</w:t>
      </w:r>
      <w:r>
        <w:t>&lt;/sessionToken&gt;</w:t>
      </w:r>
    </w:p>
    <w:p w14:paraId="223BDDE7" w14:textId="77777777" w:rsidR="007131AB" w:rsidRDefault="00000000">
      <w:pPr>
        <w:numPr>
          <w:ilvl w:val="2"/>
          <w:numId w:val="1359"/>
        </w:numPr>
      </w:pPr>
      <w:r>
        <w:t>&lt;moduleId&gt;</w:t>
      </w:r>
      <w:r>
        <w:rPr>
          <w:b/>
          <w:bCs/>
        </w:rPr>
        <w:t>int</w:t>
      </w:r>
      <w:r>
        <w:t>&lt;/moduleId&gt;</w:t>
      </w:r>
    </w:p>
    <w:p w14:paraId="6DBCB9B6" w14:textId="77777777" w:rsidR="007131AB" w:rsidRDefault="00000000">
      <w:pPr>
        <w:numPr>
          <w:ilvl w:val="2"/>
          <w:numId w:val="1359"/>
        </w:numPr>
      </w:pPr>
      <w:r>
        <w:t>&lt;contentRecords&gt;</w:t>
      </w:r>
      <w:r>
        <w:rPr>
          <w:b/>
          <w:bCs/>
        </w:rPr>
        <w:t>string</w:t>
      </w:r>
      <w:r>
        <w:t>&lt;/contentRecords&gt;</w:t>
      </w:r>
    </w:p>
    <w:p w14:paraId="7C2D704D" w14:textId="77777777" w:rsidR="007131AB" w:rsidRDefault="00000000">
      <w:pPr>
        <w:numPr>
          <w:ilvl w:val="1"/>
          <w:numId w:val="1359"/>
        </w:numPr>
      </w:pPr>
      <w:r>
        <w:t>&lt;/UpdateRecords&gt;</w:t>
      </w:r>
    </w:p>
    <w:p w14:paraId="763A3D78" w14:textId="77777777" w:rsidR="007131AB" w:rsidRDefault="00000000">
      <w:pPr>
        <w:numPr>
          <w:ilvl w:val="0"/>
          <w:numId w:val="1359"/>
        </w:numPr>
      </w:pPr>
      <w:r>
        <w:t>&lt;/soap:Body&gt;</w:t>
      </w:r>
    </w:p>
    <w:p w14:paraId="33551C68" w14:textId="77777777" w:rsidR="007131AB" w:rsidRDefault="00000000">
      <w:pPr>
        <w:pStyle w:val="FirstParagraph"/>
      </w:pPr>
      <w:r>
        <w:t>&lt;/soap:Envelope&gt;</w:t>
      </w:r>
    </w:p>
    <w:p w14:paraId="632F8657" w14:textId="77777777" w:rsidR="007131AB" w:rsidRDefault="00000000">
      <w:pPr>
        <w:pStyle w:val="Corpodetexto"/>
      </w:pPr>
      <w:r>
        <w:t>Exemplo de resposta</w:t>
      </w:r>
    </w:p>
    <w:p w14:paraId="3141992A" w14:textId="77777777" w:rsidR="007131AB" w:rsidRDefault="00000000">
      <w:pPr>
        <w:pStyle w:val="Corpodetexto"/>
      </w:pPr>
      <w:r>
        <w:t>HTTP/1.1 200 OK</w:t>
      </w:r>
    </w:p>
    <w:p w14:paraId="3C9DA6C4" w14:textId="77777777" w:rsidR="007131AB" w:rsidRDefault="00000000">
      <w:pPr>
        <w:pStyle w:val="Corpodetexto"/>
      </w:pPr>
      <w:r>
        <w:t>Content-Type: text/xml; charset=utf-8</w:t>
      </w:r>
    </w:p>
    <w:p w14:paraId="07138420" w14:textId="77777777" w:rsidR="007131AB" w:rsidRDefault="00000000">
      <w:pPr>
        <w:pStyle w:val="Corpodetexto"/>
      </w:pPr>
      <w:r>
        <w:t xml:space="preserve">Content-Length: </w:t>
      </w:r>
      <w:r>
        <w:rPr>
          <w:b/>
          <w:bCs/>
        </w:rPr>
        <w:t>length</w:t>
      </w:r>
      <w:r>
        <w:br/>
      </w:r>
    </w:p>
    <w:p w14:paraId="12C067B7" w14:textId="77777777" w:rsidR="007131AB" w:rsidRDefault="00000000">
      <w:pPr>
        <w:pStyle w:val="Corpodetexto"/>
      </w:pPr>
      <w:r>
        <w:t>&lt;?xml version="1.0" encoding="utf-8"?&gt;</w:t>
      </w:r>
    </w:p>
    <w:p w14:paraId="7A5791C5" w14:textId="77777777" w:rsidR="007131AB" w:rsidRDefault="00000000">
      <w:pPr>
        <w:pStyle w:val="Corpodetexto"/>
      </w:pPr>
      <w:r>
        <w:t>&lt;soap:Envelope xmlns:xsi="http://www.w3.org/2001/XMLSchema-instance" xmlns:xsd="http://www.w3.org/2001/XMLSchema" xmlns:soap="http://schemas.xmlsoap.org/soap/envelope/"&gt;</w:t>
      </w:r>
    </w:p>
    <w:p w14:paraId="0C803EE9" w14:textId="77777777" w:rsidR="007131AB" w:rsidRDefault="00000000">
      <w:pPr>
        <w:numPr>
          <w:ilvl w:val="0"/>
          <w:numId w:val="1360"/>
        </w:numPr>
      </w:pPr>
      <w:r>
        <w:lastRenderedPageBreak/>
        <w:t>&lt;soap:Body&gt;</w:t>
      </w:r>
    </w:p>
    <w:p w14:paraId="2EFA2C5D" w14:textId="77777777" w:rsidR="007131AB" w:rsidRDefault="00000000">
      <w:pPr>
        <w:numPr>
          <w:ilvl w:val="1"/>
          <w:numId w:val="1361"/>
        </w:numPr>
      </w:pPr>
      <w:r>
        <w:t>&lt;UpdateRecordsResponse xmlns="http://archer-tech.com/webservices/"&gt;</w:t>
      </w:r>
    </w:p>
    <w:p w14:paraId="4E84BCB5" w14:textId="77777777" w:rsidR="007131AB" w:rsidRDefault="00000000">
      <w:pPr>
        <w:numPr>
          <w:ilvl w:val="2"/>
          <w:numId w:val="1362"/>
        </w:numPr>
      </w:pPr>
      <w:r>
        <w:t>&lt;UpdateRecordsResult&gt;</w:t>
      </w:r>
      <w:r>
        <w:rPr>
          <w:b/>
          <w:bCs/>
        </w:rPr>
        <w:t>string</w:t>
      </w:r>
      <w:r>
        <w:t>&lt;/UpdateRecordsResult&gt;</w:t>
      </w:r>
    </w:p>
    <w:p w14:paraId="55484C30" w14:textId="77777777" w:rsidR="007131AB" w:rsidRDefault="00000000">
      <w:pPr>
        <w:numPr>
          <w:ilvl w:val="1"/>
          <w:numId w:val="1359"/>
        </w:numPr>
      </w:pPr>
      <w:r>
        <w:t>&lt;/UpdateRecordsResponse&gt;</w:t>
      </w:r>
    </w:p>
    <w:p w14:paraId="519F9E82" w14:textId="77777777" w:rsidR="007131AB" w:rsidRDefault="00000000">
      <w:pPr>
        <w:numPr>
          <w:ilvl w:val="0"/>
          <w:numId w:val="1359"/>
        </w:numPr>
      </w:pPr>
      <w:r>
        <w:t>&lt;/soap:Body&gt;</w:t>
      </w:r>
    </w:p>
    <w:p w14:paraId="7390CF98" w14:textId="77777777" w:rsidR="007131AB" w:rsidRDefault="00000000">
      <w:pPr>
        <w:pStyle w:val="FirstParagraph"/>
      </w:pPr>
      <w:r>
        <w:t>&lt;/soap:Envelope&gt;</w:t>
      </w:r>
    </w:p>
    <w:bookmarkEnd w:id="347"/>
    <w:p w14:paraId="1578E96A" w14:textId="77777777" w:rsidR="007131AB" w:rsidRDefault="00000000">
      <w:r>
        <w:br w:type="page"/>
      </w:r>
    </w:p>
    <w:p w14:paraId="5A9F5043" w14:textId="77777777" w:rsidR="007131AB" w:rsidRDefault="00000000">
      <w:pPr>
        <w:pStyle w:val="Ttulo1"/>
      </w:pPr>
      <w:bookmarkStart w:id="348" w:name="executequicksearchwithmoduleids-1"/>
      <w:r>
        <w:lastRenderedPageBreak/>
        <w:t>ExecuteQuickSearchWithModuleIds</w:t>
      </w:r>
    </w:p>
    <w:p w14:paraId="2CD7027E" w14:textId="77777777" w:rsidR="007131AB" w:rsidRDefault="00000000">
      <w:pPr>
        <w:pStyle w:val="FirstParagraph"/>
      </w:pPr>
      <w:r>
        <w:t>O método ExecuteQuickSearchWithModuleIds realiza uma pesquisa por palavra-chave nos aplicativos ou questionários especificados.</w:t>
      </w:r>
    </w:p>
    <w:p w14:paraId="4F8761AE" w14:textId="77777777" w:rsidR="007131AB" w:rsidRDefault="00000000">
      <w:pPr>
        <w:pStyle w:val="Corpodetexto"/>
      </w:pPr>
      <w:r>
        <w:t>Nesta página</w:t>
      </w:r>
    </w:p>
    <w:p w14:paraId="17BB3C1C" w14:textId="77777777" w:rsidR="007131AB" w:rsidRDefault="00000000">
      <w:pPr>
        <w:pStyle w:val="Compact"/>
        <w:numPr>
          <w:ilvl w:val="0"/>
          <w:numId w:val="1363"/>
        </w:numPr>
      </w:pPr>
      <w:hyperlink w:anchor="Uso">
        <w:r>
          <w:rPr>
            <w:rStyle w:val="Hyperlink"/>
          </w:rPr>
          <w:t>Uso</w:t>
        </w:r>
      </w:hyperlink>
    </w:p>
    <w:p w14:paraId="04FDC73B" w14:textId="77777777" w:rsidR="007131AB" w:rsidRDefault="00000000">
      <w:pPr>
        <w:pStyle w:val="Compact"/>
        <w:numPr>
          <w:ilvl w:val="0"/>
          <w:numId w:val="1363"/>
        </w:numPr>
      </w:pPr>
      <w:hyperlink w:anchor="Exemplos">
        <w:r>
          <w:rPr>
            <w:rStyle w:val="Hyperlink"/>
          </w:rPr>
          <w:t>Exemplos</w:t>
        </w:r>
      </w:hyperlink>
    </w:p>
    <w:p w14:paraId="16D0D9BC" w14:textId="77777777" w:rsidR="007131AB" w:rsidRDefault="00000000">
      <w:pPr>
        <w:pStyle w:val="Ttulo2"/>
      </w:pPr>
      <w:r>
        <w:t>Uso</w:t>
      </w:r>
    </w:p>
    <w:p w14:paraId="653DB6B8" w14:textId="77777777" w:rsidR="007131AB" w:rsidRDefault="00000000">
      <w:pPr>
        <w:pStyle w:val="FirstParagraph"/>
      </w:pPr>
      <w:r>
        <w:rPr>
          <w:b/>
          <w:bCs/>
        </w:rPr>
        <w:t>Privilégios.</w:t>
      </w:r>
      <w:r>
        <w:t xml:space="preserve"> Este método requer privilégios de leitura.</w:t>
      </w:r>
    </w:p>
    <w:p w14:paraId="0B979E3E" w14:textId="77777777" w:rsidR="007131AB" w:rsidRDefault="00000000">
      <w:pPr>
        <w:pStyle w:val="Corpodetexto"/>
      </w:pPr>
      <w:r>
        <w:rPr>
          <w:b/>
          <w:bCs/>
        </w:rPr>
        <w:t>Parâmetros.</w:t>
      </w:r>
    </w:p>
    <w:p w14:paraId="529E6B7E" w14:textId="77777777" w:rsidR="007131AB" w:rsidRDefault="00000000">
      <w:pPr>
        <w:pStyle w:val="TableCaption"/>
      </w:pPr>
      <w:r>
        <w:t>A tabela a seguir descreve os parâmetros do método ExecuteQuickSearchWithModuleIds.</w:t>
      </w:r>
    </w:p>
    <w:tbl>
      <w:tblPr>
        <w:tblStyle w:val="Table"/>
        <w:tblW w:w="0" w:type="auto"/>
        <w:tblLook w:val="0020" w:firstRow="1" w:lastRow="0" w:firstColumn="0" w:lastColumn="0" w:noHBand="0" w:noVBand="0"/>
      </w:tblPr>
      <w:tblGrid>
        <w:gridCol w:w="1638"/>
        <w:gridCol w:w="1297"/>
        <w:gridCol w:w="5903"/>
      </w:tblGrid>
      <w:tr w:rsidR="007131AB" w14:paraId="64B41398"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28E98BE" w14:textId="77777777" w:rsidR="007131AB" w:rsidRDefault="00000000">
            <w:pPr>
              <w:pStyle w:val="Corpodetexto"/>
            </w:pPr>
            <w:r>
              <w:t>Parâmetro</w:t>
            </w:r>
          </w:p>
        </w:tc>
        <w:tc>
          <w:tcPr>
            <w:tcW w:w="0" w:type="auto"/>
          </w:tcPr>
          <w:p w14:paraId="53866DF0" w14:textId="77777777" w:rsidR="007131AB" w:rsidRDefault="00000000">
            <w:pPr>
              <w:pStyle w:val="Corpodetexto"/>
            </w:pPr>
            <w:r>
              <w:t>Tipo de dados</w:t>
            </w:r>
          </w:p>
        </w:tc>
        <w:tc>
          <w:tcPr>
            <w:tcW w:w="0" w:type="auto"/>
          </w:tcPr>
          <w:p w14:paraId="673483E0" w14:textId="77777777" w:rsidR="007131AB" w:rsidRDefault="00000000">
            <w:pPr>
              <w:pStyle w:val="Corpodetexto"/>
            </w:pPr>
            <w:r>
              <w:t>Valor</w:t>
            </w:r>
          </w:p>
        </w:tc>
      </w:tr>
      <w:tr w:rsidR="007131AB" w14:paraId="50544C27" w14:textId="77777777">
        <w:tc>
          <w:tcPr>
            <w:tcW w:w="0" w:type="auto"/>
          </w:tcPr>
          <w:p w14:paraId="6B60ABA5" w14:textId="77777777" w:rsidR="007131AB" w:rsidRDefault="00000000">
            <w:pPr>
              <w:pStyle w:val="Corpodetexto"/>
            </w:pPr>
            <w:r>
              <w:t>sessionToken</w:t>
            </w:r>
          </w:p>
        </w:tc>
        <w:tc>
          <w:tcPr>
            <w:tcW w:w="0" w:type="auto"/>
          </w:tcPr>
          <w:p w14:paraId="76A5DBB0" w14:textId="77777777" w:rsidR="007131AB" w:rsidRDefault="00000000">
            <w:pPr>
              <w:pStyle w:val="Corpodetexto"/>
            </w:pPr>
            <w:r>
              <w:t>String</w:t>
            </w:r>
          </w:p>
        </w:tc>
        <w:tc>
          <w:tcPr>
            <w:tcW w:w="0" w:type="auto"/>
          </w:tcPr>
          <w:p w14:paraId="53E9EDCA" w14:textId="5146EACF" w:rsidR="007131AB" w:rsidRDefault="00000000">
            <w:pPr>
              <w:pStyle w:val="Corpodetexto"/>
            </w:pPr>
            <w:r>
              <w:t xml:space="preserve">sessionToken válido retornado pelo método </w:t>
            </w:r>
            <w:hyperlink r:id="rId409">
              <w:r>
                <w:rPr>
                  <w:rStyle w:val="Hyperlink"/>
                </w:rPr>
                <w:t>general.CreateUserSession</w:t>
              </w:r>
            </w:hyperlink>
          </w:p>
        </w:tc>
      </w:tr>
      <w:tr w:rsidR="007131AB" w14:paraId="7674EC62" w14:textId="77777777">
        <w:tc>
          <w:tcPr>
            <w:tcW w:w="0" w:type="auto"/>
          </w:tcPr>
          <w:p w14:paraId="4CFA51FA" w14:textId="77777777" w:rsidR="007131AB" w:rsidRDefault="00000000">
            <w:pPr>
              <w:pStyle w:val="Corpodetexto"/>
            </w:pPr>
            <w:r>
              <w:t>moduleIds</w:t>
            </w:r>
          </w:p>
        </w:tc>
        <w:tc>
          <w:tcPr>
            <w:tcW w:w="0" w:type="auto"/>
          </w:tcPr>
          <w:p w14:paraId="3A27CD8B" w14:textId="77777777" w:rsidR="007131AB" w:rsidRDefault="00000000">
            <w:pPr>
              <w:pStyle w:val="Corpodetexto"/>
            </w:pPr>
            <w:r>
              <w:t>String</w:t>
            </w:r>
          </w:p>
        </w:tc>
        <w:tc>
          <w:tcPr>
            <w:tcW w:w="0" w:type="auto"/>
          </w:tcPr>
          <w:p w14:paraId="240532A7" w14:textId="77777777" w:rsidR="007131AB" w:rsidRDefault="00000000">
            <w:pPr>
              <w:pStyle w:val="Corpodetexto"/>
            </w:pPr>
            <w:r>
              <w:t>IDs internos dos aplicativos ou questionários que você deseja consultar</w:t>
            </w:r>
          </w:p>
        </w:tc>
      </w:tr>
      <w:tr w:rsidR="007131AB" w14:paraId="45CCDE71" w14:textId="77777777">
        <w:tc>
          <w:tcPr>
            <w:tcW w:w="0" w:type="auto"/>
          </w:tcPr>
          <w:p w14:paraId="7E9D62E2" w14:textId="77777777" w:rsidR="007131AB" w:rsidRDefault="00000000">
            <w:pPr>
              <w:pStyle w:val="Corpodetexto"/>
            </w:pPr>
            <w:r>
              <w:t>keywords</w:t>
            </w:r>
          </w:p>
        </w:tc>
        <w:tc>
          <w:tcPr>
            <w:tcW w:w="0" w:type="auto"/>
          </w:tcPr>
          <w:p w14:paraId="76E77EE5" w14:textId="77777777" w:rsidR="007131AB" w:rsidRDefault="00000000">
            <w:pPr>
              <w:pStyle w:val="Corpodetexto"/>
            </w:pPr>
            <w:r>
              <w:t>String</w:t>
            </w:r>
          </w:p>
        </w:tc>
        <w:tc>
          <w:tcPr>
            <w:tcW w:w="0" w:type="auto"/>
          </w:tcPr>
          <w:p w14:paraId="29FC0EB4" w14:textId="77777777" w:rsidR="007131AB" w:rsidRDefault="00000000">
            <w:pPr>
              <w:pStyle w:val="Corpodetexto"/>
            </w:pPr>
            <w:r>
              <w:t>Palavras-chave de pesquisa como você as especificaria se estivesse pesquisando no aplicativo ou questionário</w:t>
            </w:r>
          </w:p>
        </w:tc>
      </w:tr>
      <w:tr w:rsidR="007131AB" w14:paraId="20DC4FBC" w14:textId="77777777">
        <w:tc>
          <w:tcPr>
            <w:tcW w:w="0" w:type="auto"/>
          </w:tcPr>
          <w:p w14:paraId="5F7E60BA" w14:textId="77777777" w:rsidR="007131AB" w:rsidRDefault="00000000">
            <w:pPr>
              <w:pStyle w:val="Corpodetexto"/>
            </w:pPr>
            <w:r>
              <w:t>pageNumber</w:t>
            </w:r>
          </w:p>
        </w:tc>
        <w:tc>
          <w:tcPr>
            <w:tcW w:w="0" w:type="auto"/>
          </w:tcPr>
          <w:p w14:paraId="0E51AAF2" w14:textId="77777777" w:rsidR="007131AB" w:rsidRDefault="00000000">
            <w:pPr>
              <w:pStyle w:val="Corpodetexto"/>
            </w:pPr>
            <w:r>
              <w:t>Número inteiro</w:t>
            </w:r>
          </w:p>
        </w:tc>
        <w:tc>
          <w:tcPr>
            <w:tcW w:w="0" w:type="auto"/>
          </w:tcPr>
          <w:p w14:paraId="6E17C48D" w14:textId="77777777" w:rsidR="007131AB" w:rsidRDefault="00000000">
            <w:pPr>
              <w:pStyle w:val="Corpodetexto"/>
            </w:pPr>
            <w:r>
              <w:t>Número inteiro da página (1.2.3..., n) dos resultados da pesquisa a retornar</w:t>
            </w:r>
          </w:p>
        </w:tc>
      </w:tr>
      <w:tr w:rsidR="007131AB" w14:paraId="424147EC" w14:textId="77777777">
        <w:tc>
          <w:tcPr>
            <w:tcW w:w="0" w:type="auto"/>
          </w:tcPr>
          <w:p w14:paraId="3EEB922C" w14:textId="77777777" w:rsidR="007131AB" w:rsidRDefault="00000000">
            <w:pPr>
              <w:pStyle w:val="Corpodetexto"/>
            </w:pPr>
            <w:r>
              <w:t>pageSize</w:t>
            </w:r>
          </w:p>
        </w:tc>
        <w:tc>
          <w:tcPr>
            <w:tcW w:w="0" w:type="auto"/>
          </w:tcPr>
          <w:p w14:paraId="6E5388A2" w14:textId="77777777" w:rsidR="007131AB" w:rsidRDefault="00000000">
            <w:pPr>
              <w:pStyle w:val="Corpodetexto"/>
            </w:pPr>
            <w:r>
              <w:t>Número inteiro</w:t>
            </w:r>
          </w:p>
        </w:tc>
        <w:tc>
          <w:tcPr>
            <w:tcW w:w="0" w:type="auto"/>
          </w:tcPr>
          <w:p w14:paraId="15ADA936" w14:textId="77777777" w:rsidR="007131AB" w:rsidRDefault="00000000">
            <w:pPr>
              <w:pStyle w:val="Corpodetexto"/>
            </w:pPr>
            <w:r>
              <w:t>Número de registros a serem exibidos por página de resultados da pesquisa</w:t>
            </w:r>
          </w:p>
        </w:tc>
      </w:tr>
    </w:tbl>
    <w:p w14:paraId="5D70F143" w14:textId="77777777" w:rsidR="007131AB" w:rsidRDefault="00000000">
      <w:pPr>
        <w:pStyle w:val="Corpodetexto"/>
      </w:pPr>
      <w:r>
        <w:rPr>
          <w:b/>
          <w:bCs/>
        </w:rPr>
        <w:t>Saída.</w:t>
      </w:r>
      <w:r>
        <w:t xml:space="preserve"> Este método retorna uma string. O valor é uma string XML que contém os campos de registros dos aplicativos ou questionários especificados que correspondem às palavras-chave específicas.</w:t>
      </w:r>
    </w:p>
    <w:p w14:paraId="50E490F3" w14:textId="77777777" w:rsidR="007131AB" w:rsidRDefault="00000000">
      <w:pPr>
        <w:pStyle w:val="Ttulo2"/>
      </w:pPr>
      <w:r>
        <w:t>Exemplos</w:t>
      </w:r>
    </w:p>
    <w:p w14:paraId="6B998C8C" w14:textId="77777777" w:rsidR="007131AB" w:rsidRDefault="00000000">
      <w:pPr>
        <w:pStyle w:val="FirstParagraph"/>
      </w:pPr>
      <w:r>
        <w:t>Exemplo de chamada C#</w:t>
      </w:r>
    </w:p>
    <w:p w14:paraId="7CB1C1A1" w14:textId="77777777" w:rsidR="007131AB" w:rsidRDefault="00000000">
      <w:pPr>
        <w:pStyle w:val="Corpodetexto"/>
      </w:pPr>
      <w:r>
        <w:lastRenderedPageBreak/>
        <w:t>sSearchResults = search.ExecuteQuickSearchWithModuleIds(sSessionToken, “17”, “keyword”, 1, 20);</w:t>
      </w:r>
    </w:p>
    <w:p w14:paraId="4A5E378C" w14:textId="77777777" w:rsidR="007131AB" w:rsidRDefault="00000000">
      <w:pPr>
        <w:pStyle w:val="Corpodetexto"/>
      </w:pPr>
      <w:r>
        <w:t>Exemplo de solicitação</w:t>
      </w:r>
    </w:p>
    <w:p w14:paraId="1B85CBA8"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76E29EAE" w14:textId="77777777" w:rsidR="007131AB" w:rsidRDefault="00000000">
      <w:pPr>
        <w:pStyle w:val="Corpodetexto"/>
      </w:pPr>
      <w:r>
        <w:t>POST /archer/ws/search.asmx HTTP/1.1</w:t>
      </w:r>
    </w:p>
    <w:p w14:paraId="6EEE7152" w14:textId="77777777" w:rsidR="007131AB" w:rsidRDefault="00000000">
      <w:pPr>
        <w:pStyle w:val="Corpodetexto"/>
      </w:pPr>
      <w:r>
        <w:t>Host: staging</w:t>
      </w:r>
    </w:p>
    <w:p w14:paraId="4C7E3739" w14:textId="77777777" w:rsidR="007131AB" w:rsidRDefault="00000000">
      <w:pPr>
        <w:pStyle w:val="Corpodetexto"/>
      </w:pPr>
      <w:r>
        <w:t>Content-Type: text/xml; charset=utf-8</w:t>
      </w:r>
    </w:p>
    <w:p w14:paraId="211956DB" w14:textId="77777777" w:rsidR="007131AB" w:rsidRDefault="00000000">
      <w:pPr>
        <w:pStyle w:val="Corpodetexto"/>
      </w:pPr>
      <w:r>
        <w:t xml:space="preserve">Content-Length: </w:t>
      </w:r>
      <w:r>
        <w:rPr>
          <w:b/>
          <w:bCs/>
        </w:rPr>
        <w:t>length</w:t>
      </w:r>
    </w:p>
    <w:p w14:paraId="6425DE88" w14:textId="77777777" w:rsidR="007131AB" w:rsidRDefault="00000000">
      <w:pPr>
        <w:pStyle w:val="Corpodetexto"/>
      </w:pPr>
      <w:r>
        <w:t>SOAPAction: "http://archer-tech.com/webservices/WithModuleIds"</w:t>
      </w:r>
      <w:r>
        <w:br/>
      </w:r>
      <w:r>
        <w:br/>
      </w:r>
    </w:p>
    <w:p w14:paraId="1BD6F27B" w14:textId="77777777" w:rsidR="007131AB" w:rsidRDefault="00000000">
      <w:pPr>
        <w:pStyle w:val="Corpodetexto"/>
      </w:pPr>
      <w:r>
        <w:t>&lt;?xml version="1.0" encoding="utf-8"?&gt;</w:t>
      </w:r>
    </w:p>
    <w:p w14:paraId="202121D1" w14:textId="77777777" w:rsidR="007131AB" w:rsidRDefault="00000000">
      <w:pPr>
        <w:pStyle w:val="Corpodetexto"/>
      </w:pPr>
      <w:r>
        <w:t>&lt;soap:Envelope xmlns:xsi="http://www.w3.org/2001/XMLSchema-instance" xmlns:xsd="http://www.w3.org/2001/XMLSchema" xmlns:soap="http://schemas.xmlsoap.org/soap/envelope/"&gt;</w:t>
      </w:r>
    </w:p>
    <w:p w14:paraId="321B0D31" w14:textId="77777777" w:rsidR="007131AB" w:rsidRDefault="00000000">
      <w:pPr>
        <w:numPr>
          <w:ilvl w:val="0"/>
          <w:numId w:val="1364"/>
        </w:numPr>
      </w:pPr>
      <w:r>
        <w:t>&lt;soap:Body&gt;</w:t>
      </w:r>
    </w:p>
    <w:p w14:paraId="52D5E877" w14:textId="77777777" w:rsidR="007131AB" w:rsidRDefault="00000000">
      <w:pPr>
        <w:numPr>
          <w:ilvl w:val="1"/>
          <w:numId w:val="1365"/>
        </w:numPr>
      </w:pPr>
      <w:r>
        <w:t>&lt;ExecuteQuickSearchWithModuleIds xmlns="http://archer-tech.com/webservices/"&gt;</w:t>
      </w:r>
    </w:p>
    <w:p w14:paraId="73440AFF" w14:textId="77777777" w:rsidR="007131AB" w:rsidRDefault="00000000">
      <w:pPr>
        <w:numPr>
          <w:ilvl w:val="2"/>
          <w:numId w:val="1366"/>
        </w:numPr>
      </w:pPr>
      <w:r>
        <w:t>&lt;sessionToken&gt;</w:t>
      </w:r>
      <w:r>
        <w:rPr>
          <w:b/>
          <w:bCs/>
        </w:rPr>
        <w:t>string</w:t>
      </w:r>
      <w:r>
        <w:t>&lt;/sessionToken&gt;</w:t>
      </w:r>
    </w:p>
    <w:p w14:paraId="1466DCD0" w14:textId="77777777" w:rsidR="007131AB" w:rsidRDefault="00000000">
      <w:pPr>
        <w:numPr>
          <w:ilvl w:val="2"/>
          <w:numId w:val="1367"/>
        </w:numPr>
      </w:pPr>
      <w:r>
        <w:t>&lt;moduleIds&gt;</w:t>
      </w:r>
      <w:r>
        <w:rPr>
          <w:b/>
          <w:bCs/>
        </w:rPr>
        <w:t>string</w:t>
      </w:r>
      <w:r>
        <w:t>&lt;/moduleIds&gt;</w:t>
      </w:r>
    </w:p>
    <w:p w14:paraId="4931DAEC" w14:textId="77777777" w:rsidR="007131AB" w:rsidRDefault="00000000">
      <w:pPr>
        <w:numPr>
          <w:ilvl w:val="2"/>
          <w:numId w:val="1367"/>
        </w:numPr>
      </w:pPr>
      <w:r>
        <w:t>&lt;keywords&gt;</w:t>
      </w:r>
      <w:r>
        <w:rPr>
          <w:b/>
          <w:bCs/>
        </w:rPr>
        <w:t>string</w:t>
      </w:r>
      <w:r>
        <w:t>&lt;/keywords&gt;</w:t>
      </w:r>
    </w:p>
    <w:p w14:paraId="18A874E4" w14:textId="77777777" w:rsidR="007131AB" w:rsidRDefault="00000000">
      <w:pPr>
        <w:numPr>
          <w:ilvl w:val="2"/>
          <w:numId w:val="1367"/>
        </w:numPr>
      </w:pPr>
      <w:r>
        <w:t>&lt;pageNumber&gt;</w:t>
      </w:r>
      <w:r>
        <w:rPr>
          <w:b/>
          <w:bCs/>
        </w:rPr>
        <w:t>int</w:t>
      </w:r>
      <w:r>
        <w:t>&lt;/pageNumber&gt;</w:t>
      </w:r>
    </w:p>
    <w:p w14:paraId="11990A8D" w14:textId="77777777" w:rsidR="007131AB" w:rsidRDefault="00000000">
      <w:pPr>
        <w:numPr>
          <w:ilvl w:val="2"/>
          <w:numId w:val="1367"/>
        </w:numPr>
      </w:pPr>
      <w:r>
        <w:t>&lt;pageSize&gt;</w:t>
      </w:r>
      <w:r>
        <w:rPr>
          <w:b/>
          <w:bCs/>
        </w:rPr>
        <w:t>int</w:t>
      </w:r>
      <w:r>
        <w:t>&lt;/pageSize&gt;</w:t>
      </w:r>
    </w:p>
    <w:p w14:paraId="37366DC8" w14:textId="77777777" w:rsidR="007131AB" w:rsidRDefault="00000000">
      <w:pPr>
        <w:numPr>
          <w:ilvl w:val="1"/>
          <w:numId w:val="1367"/>
        </w:numPr>
      </w:pPr>
      <w:r>
        <w:t>&lt;/ExecuteQuickSearchWithModuleIds &gt;</w:t>
      </w:r>
    </w:p>
    <w:p w14:paraId="3E1E7217" w14:textId="77777777" w:rsidR="007131AB" w:rsidRDefault="00000000">
      <w:pPr>
        <w:numPr>
          <w:ilvl w:val="0"/>
          <w:numId w:val="1367"/>
        </w:numPr>
      </w:pPr>
      <w:r>
        <w:t>&lt;/soap:Body&gt;</w:t>
      </w:r>
    </w:p>
    <w:p w14:paraId="310BAD6E" w14:textId="77777777" w:rsidR="007131AB" w:rsidRDefault="00000000">
      <w:pPr>
        <w:pStyle w:val="FirstParagraph"/>
      </w:pPr>
      <w:r>
        <w:t>&lt;/soap:Envelope&gt;</w:t>
      </w:r>
    </w:p>
    <w:p w14:paraId="28091CF8" w14:textId="77777777" w:rsidR="007131AB" w:rsidRDefault="00000000">
      <w:pPr>
        <w:pStyle w:val="Corpodetexto"/>
      </w:pPr>
      <w:r>
        <w:t>Exemplo de resposta</w:t>
      </w:r>
    </w:p>
    <w:p w14:paraId="00A91EEE" w14:textId="77777777" w:rsidR="007131AB" w:rsidRDefault="00000000">
      <w:pPr>
        <w:pStyle w:val="Corpodetexto"/>
      </w:pPr>
      <w:r>
        <w:t>HTTP/1.1 200 OK</w:t>
      </w:r>
    </w:p>
    <w:p w14:paraId="731432DA" w14:textId="77777777" w:rsidR="007131AB" w:rsidRDefault="00000000">
      <w:pPr>
        <w:pStyle w:val="Corpodetexto"/>
      </w:pPr>
      <w:r>
        <w:t>Content-Type: text/xml; charset=utf-8</w:t>
      </w:r>
    </w:p>
    <w:p w14:paraId="68EFBD58" w14:textId="77777777" w:rsidR="007131AB" w:rsidRDefault="00000000">
      <w:pPr>
        <w:pStyle w:val="Corpodetexto"/>
      </w:pPr>
      <w:r>
        <w:lastRenderedPageBreak/>
        <w:t xml:space="preserve">Content-Length: </w:t>
      </w:r>
      <w:r>
        <w:rPr>
          <w:b/>
          <w:bCs/>
        </w:rPr>
        <w:t>length</w:t>
      </w:r>
      <w:r>
        <w:br/>
      </w:r>
    </w:p>
    <w:p w14:paraId="503FD0C7" w14:textId="77777777" w:rsidR="007131AB" w:rsidRDefault="00000000">
      <w:pPr>
        <w:pStyle w:val="Corpodetexto"/>
      </w:pPr>
      <w:r>
        <w:t>&lt;?xml version="1.0" encoding="utf-8"?&gt;</w:t>
      </w:r>
    </w:p>
    <w:p w14:paraId="3B394D24" w14:textId="77777777" w:rsidR="007131AB" w:rsidRDefault="00000000">
      <w:pPr>
        <w:pStyle w:val="Corpodetexto"/>
      </w:pPr>
      <w:r>
        <w:t>&lt;soap:Envelope xmlns:xsi="http://www.w3.org/2001/XMLSchema-instance" xmlns:xsd="http://www.w3.org/2001/XMLSchema" xmlns:soap="http://schemas.xmlsoap.org/soap/envelope/"&gt;</w:t>
      </w:r>
    </w:p>
    <w:p w14:paraId="205138AB" w14:textId="77777777" w:rsidR="007131AB" w:rsidRDefault="00000000">
      <w:pPr>
        <w:numPr>
          <w:ilvl w:val="0"/>
          <w:numId w:val="1368"/>
        </w:numPr>
      </w:pPr>
      <w:r>
        <w:t>&lt;soap:Body&gt;</w:t>
      </w:r>
    </w:p>
    <w:p w14:paraId="66F7C2BF" w14:textId="77777777" w:rsidR="007131AB" w:rsidRDefault="00000000">
      <w:pPr>
        <w:numPr>
          <w:ilvl w:val="1"/>
          <w:numId w:val="1369"/>
        </w:numPr>
      </w:pPr>
      <w:r>
        <w:t>&lt;ExecuteQuickSearchWithModuleIdsResponse xmlns="http://archer-tech.com/webservices/"&gt;</w:t>
      </w:r>
    </w:p>
    <w:p w14:paraId="49F7164B" w14:textId="77777777" w:rsidR="007131AB" w:rsidRDefault="00000000">
      <w:pPr>
        <w:numPr>
          <w:ilvl w:val="2"/>
          <w:numId w:val="1370"/>
        </w:numPr>
      </w:pPr>
      <w:r>
        <w:t>&lt;WithModuleIdsResult&gt;</w:t>
      </w:r>
      <w:r>
        <w:rPr>
          <w:b/>
          <w:bCs/>
        </w:rPr>
        <w:t>string</w:t>
      </w:r>
      <w:r>
        <w:t>&lt;/WithModuleIdsResult&gt;</w:t>
      </w:r>
    </w:p>
    <w:p w14:paraId="271F0D38" w14:textId="77777777" w:rsidR="007131AB" w:rsidRDefault="00000000">
      <w:pPr>
        <w:numPr>
          <w:ilvl w:val="1"/>
          <w:numId w:val="1367"/>
        </w:numPr>
      </w:pPr>
      <w:r>
        <w:t>&lt;/ExecuteQuickSearchWithModuleIdsResponse&gt;</w:t>
      </w:r>
    </w:p>
    <w:p w14:paraId="6D4AEC3E" w14:textId="77777777" w:rsidR="007131AB" w:rsidRDefault="00000000">
      <w:pPr>
        <w:numPr>
          <w:ilvl w:val="0"/>
          <w:numId w:val="1367"/>
        </w:numPr>
      </w:pPr>
      <w:r>
        <w:t>&lt;/soap:Body&gt;</w:t>
      </w:r>
    </w:p>
    <w:p w14:paraId="6E55EAA0" w14:textId="77777777" w:rsidR="007131AB" w:rsidRDefault="00000000">
      <w:pPr>
        <w:pStyle w:val="FirstParagraph"/>
      </w:pPr>
      <w:r>
        <w:t>&lt;/soap:Envelope&gt;</w:t>
      </w:r>
    </w:p>
    <w:bookmarkEnd w:id="348"/>
    <w:p w14:paraId="7116EFBD" w14:textId="77777777" w:rsidR="007131AB" w:rsidRDefault="00000000">
      <w:r>
        <w:br w:type="page"/>
      </w:r>
    </w:p>
    <w:p w14:paraId="17F809FE" w14:textId="77777777" w:rsidR="007131AB" w:rsidRDefault="00000000">
      <w:pPr>
        <w:pStyle w:val="Ttulo1"/>
      </w:pPr>
      <w:bookmarkStart w:id="349" w:name="executequicksearchwithsolutionid-1"/>
      <w:r>
        <w:lastRenderedPageBreak/>
        <w:t>ExecuteQuickSearchWithSolutionId</w:t>
      </w:r>
    </w:p>
    <w:p w14:paraId="21A41125" w14:textId="77777777" w:rsidR="007131AB" w:rsidRDefault="00000000">
      <w:pPr>
        <w:pStyle w:val="FirstParagraph"/>
      </w:pPr>
      <w:r>
        <w:t>O método ExecuteQuickSearchWithSolutionId executa uma pesquisa por palavra-chave na solução especificada.</w:t>
      </w:r>
    </w:p>
    <w:p w14:paraId="2E3270F0" w14:textId="77777777" w:rsidR="007131AB" w:rsidRDefault="00000000">
      <w:pPr>
        <w:pStyle w:val="Corpodetexto"/>
      </w:pPr>
      <w:r>
        <w:t>Nesta página</w:t>
      </w:r>
    </w:p>
    <w:p w14:paraId="60237F60" w14:textId="77777777" w:rsidR="007131AB" w:rsidRDefault="00000000">
      <w:pPr>
        <w:pStyle w:val="Compact"/>
        <w:numPr>
          <w:ilvl w:val="0"/>
          <w:numId w:val="1371"/>
        </w:numPr>
      </w:pPr>
      <w:hyperlink w:anchor="Uso">
        <w:r>
          <w:rPr>
            <w:rStyle w:val="Hyperlink"/>
          </w:rPr>
          <w:t>Uso</w:t>
        </w:r>
      </w:hyperlink>
    </w:p>
    <w:p w14:paraId="4CDA7E0F" w14:textId="77777777" w:rsidR="007131AB" w:rsidRDefault="00000000">
      <w:pPr>
        <w:pStyle w:val="Compact"/>
        <w:numPr>
          <w:ilvl w:val="0"/>
          <w:numId w:val="1371"/>
        </w:numPr>
      </w:pPr>
      <w:hyperlink w:anchor="Exemplos">
        <w:r>
          <w:rPr>
            <w:rStyle w:val="Hyperlink"/>
          </w:rPr>
          <w:t>Exemplos</w:t>
        </w:r>
      </w:hyperlink>
    </w:p>
    <w:p w14:paraId="7522ECC6" w14:textId="77777777" w:rsidR="007131AB" w:rsidRDefault="00000000">
      <w:pPr>
        <w:pStyle w:val="Ttulo2"/>
      </w:pPr>
      <w:r>
        <w:t>Uso</w:t>
      </w:r>
    </w:p>
    <w:p w14:paraId="57E25446" w14:textId="77777777" w:rsidR="007131AB" w:rsidRDefault="00000000">
      <w:pPr>
        <w:pStyle w:val="FirstParagraph"/>
      </w:pPr>
      <w:r>
        <w:rPr>
          <w:b/>
          <w:bCs/>
        </w:rPr>
        <w:t>Privilégios.</w:t>
      </w:r>
      <w:r>
        <w:t xml:space="preserve"> Este método requer privilégios de leitura.</w:t>
      </w:r>
    </w:p>
    <w:p w14:paraId="20C7F472" w14:textId="77777777" w:rsidR="007131AB" w:rsidRDefault="00000000">
      <w:pPr>
        <w:pStyle w:val="Corpodetexto"/>
      </w:pPr>
      <w:r>
        <w:rPr>
          <w:b/>
          <w:bCs/>
        </w:rPr>
        <w:t>Parâmetros.</w:t>
      </w:r>
    </w:p>
    <w:p w14:paraId="31F98C49" w14:textId="77777777" w:rsidR="007131AB" w:rsidRDefault="00000000">
      <w:pPr>
        <w:pStyle w:val="TableCaption"/>
      </w:pPr>
      <w:r>
        <w:t>Os parâmetros do método ExecuteQuickSearchWithSolutiond são descritos na tabela a seguir.</w:t>
      </w:r>
    </w:p>
    <w:tbl>
      <w:tblPr>
        <w:tblStyle w:val="Table"/>
        <w:tblW w:w="0" w:type="auto"/>
        <w:tblLook w:val="0020" w:firstRow="1" w:lastRow="0" w:firstColumn="0" w:lastColumn="0" w:noHBand="0" w:noVBand="0"/>
      </w:tblPr>
      <w:tblGrid>
        <w:gridCol w:w="1638"/>
        <w:gridCol w:w="1352"/>
        <w:gridCol w:w="5848"/>
      </w:tblGrid>
      <w:tr w:rsidR="007131AB" w14:paraId="0F867073"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4D87A250" w14:textId="77777777" w:rsidR="007131AB" w:rsidRDefault="00000000">
            <w:pPr>
              <w:pStyle w:val="Corpodetexto"/>
            </w:pPr>
            <w:r>
              <w:t>Parâmetro</w:t>
            </w:r>
          </w:p>
        </w:tc>
        <w:tc>
          <w:tcPr>
            <w:tcW w:w="0" w:type="auto"/>
          </w:tcPr>
          <w:p w14:paraId="676AB013" w14:textId="77777777" w:rsidR="007131AB" w:rsidRDefault="00000000">
            <w:pPr>
              <w:pStyle w:val="Corpodetexto"/>
            </w:pPr>
            <w:r>
              <w:t>Tipo de dados</w:t>
            </w:r>
          </w:p>
        </w:tc>
        <w:tc>
          <w:tcPr>
            <w:tcW w:w="0" w:type="auto"/>
          </w:tcPr>
          <w:p w14:paraId="02F1C104" w14:textId="77777777" w:rsidR="007131AB" w:rsidRDefault="00000000">
            <w:pPr>
              <w:pStyle w:val="Corpodetexto"/>
            </w:pPr>
            <w:r>
              <w:t>Valor</w:t>
            </w:r>
          </w:p>
        </w:tc>
      </w:tr>
      <w:tr w:rsidR="007131AB" w14:paraId="6589B9B0" w14:textId="77777777">
        <w:tc>
          <w:tcPr>
            <w:tcW w:w="0" w:type="auto"/>
          </w:tcPr>
          <w:p w14:paraId="3394B5E3" w14:textId="77777777" w:rsidR="007131AB" w:rsidRDefault="00000000">
            <w:pPr>
              <w:pStyle w:val="Corpodetexto"/>
            </w:pPr>
            <w:r>
              <w:t>sessionToken</w:t>
            </w:r>
          </w:p>
        </w:tc>
        <w:tc>
          <w:tcPr>
            <w:tcW w:w="0" w:type="auto"/>
          </w:tcPr>
          <w:p w14:paraId="6B12823B" w14:textId="77777777" w:rsidR="007131AB" w:rsidRDefault="00000000">
            <w:pPr>
              <w:pStyle w:val="Corpodetexto"/>
            </w:pPr>
            <w:r>
              <w:t>String</w:t>
            </w:r>
          </w:p>
        </w:tc>
        <w:tc>
          <w:tcPr>
            <w:tcW w:w="0" w:type="auto"/>
          </w:tcPr>
          <w:p w14:paraId="401AF730" w14:textId="4798C568" w:rsidR="007131AB" w:rsidRDefault="00000000">
            <w:pPr>
              <w:pStyle w:val="Corpodetexto"/>
            </w:pPr>
            <w:r>
              <w:t xml:space="preserve">sessionToken válido retornado pelo método </w:t>
            </w:r>
            <w:hyperlink r:id="rId410">
              <w:r>
                <w:rPr>
                  <w:rStyle w:val="Hyperlink"/>
                </w:rPr>
                <w:t>general.CreateUserSession</w:t>
              </w:r>
            </w:hyperlink>
          </w:p>
        </w:tc>
      </w:tr>
      <w:tr w:rsidR="007131AB" w14:paraId="2F6B498B" w14:textId="77777777">
        <w:tc>
          <w:tcPr>
            <w:tcW w:w="0" w:type="auto"/>
          </w:tcPr>
          <w:p w14:paraId="6FA57930" w14:textId="77777777" w:rsidR="007131AB" w:rsidRDefault="00000000">
            <w:pPr>
              <w:pStyle w:val="Corpodetexto"/>
            </w:pPr>
            <w:r>
              <w:t>solutionId</w:t>
            </w:r>
          </w:p>
        </w:tc>
        <w:tc>
          <w:tcPr>
            <w:tcW w:w="0" w:type="auto"/>
          </w:tcPr>
          <w:p w14:paraId="3A2727FD" w14:textId="77777777" w:rsidR="007131AB" w:rsidRDefault="00000000">
            <w:pPr>
              <w:pStyle w:val="Corpodetexto"/>
            </w:pPr>
            <w:r>
              <w:t>Número inteiro</w:t>
            </w:r>
          </w:p>
        </w:tc>
        <w:tc>
          <w:tcPr>
            <w:tcW w:w="0" w:type="auto"/>
          </w:tcPr>
          <w:p w14:paraId="0B35F100" w14:textId="77777777" w:rsidR="007131AB" w:rsidRDefault="00000000">
            <w:pPr>
              <w:pStyle w:val="Corpodetexto"/>
            </w:pPr>
            <w:r>
              <w:t>ID interno da solução que você deseja consultar</w:t>
            </w:r>
          </w:p>
        </w:tc>
      </w:tr>
      <w:tr w:rsidR="007131AB" w14:paraId="5C1AD3F2" w14:textId="77777777">
        <w:tc>
          <w:tcPr>
            <w:tcW w:w="0" w:type="auto"/>
          </w:tcPr>
          <w:p w14:paraId="41F12A58" w14:textId="77777777" w:rsidR="007131AB" w:rsidRDefault="00000000">
            <w:pPr>
              <w:pStyle w:val="Corpodetexto"/>
            </w:pPr>
            <w:r>
              <w:t>keywords</w:t>
            </w:r>
          </w:p>
        </w:tc>
        <w:tc>
          <w:tcPr>
            <w:tcW w:w="0" w:type="auto"/>
          </w:tcPr>
          <w:p w14:paraId="5BF24B6F" w14:textId="77777777" w:rsidR="007131AB" w:rsidRDefault="00000000">
            <w:pPr>
              <w:pStyle w:val="Corpodetexto"/>
            </w:pPr>
            <w:r>
              <w:t>String</w:t>
            </w:r>
          </w:p>
        </w:tc>
        <w:tc>
          <w:tcPr>
            <w:tcW w:w="0" w:type="auto"/>
          </w:tcPr>
          <w:p w14:paraId="7944B684" w14:textId="77777777" w:rsidR="007131AB" w:rsidRDefault="00000000">
            <w:pPr>
              <w:pStyle w:val="Corpodetexto"/>
            </w:pPr>
            <w:r>
              <w:t>Palavras-chave da pesquisa especificadas da mesma forma que em uma pesquisa na solução</w:t>
            </w:r>
          </w:p>
        </w:tc>
      </w:tr>
      <w:tr w:rsidR="007131AB" w14:paraId="7337DEAF" w14:textId="77777777">
        <w:tc>
          <w:tcPr>
            <w:tcW w:w="0" w:type="auto"/>
          </w:tcPr>
          <w:p w14:paraId="0C41DDA2" w14:textId="77777777" w:rsidR="007131AB" w:rsidRDefault="00000000">
            <w:pPr>
              <w:pStyle w:val="Corpodetexto"/>
            </w:pPr>
            <w:r>
              <w:t>pageNumber</w:t>
            </w:r>
          </w:p>
        </w:tc>
        <w:tc>
          <w:tcPr>
            <w:tcW w:w="0" w:type="auto"/>
          </w:tcPr>
          <w:p w14:paraId="55E046D9" w14:textId="77777777" w:rsidR="007131AB" w:rsidRDefault="00000000">
            <w:pPr>
              <w:pStyle w:val="Corpodetexto"/>
            </w:pPr>
            <w:r>
              <w:t>Número inteiro</w:t>
            </w:r>
          </w:p>
        </w:tc>
        <w:tc>
          <w:tcPr>
            <w:tcW w:w="0" w:type="auto"/>
          </w:tcPr>
          <w:p w14:paraId="180AD91D" w14:textId="77777777" w:rsidR="007131AB" w:rsidRDefault="00000000">
            <w:pPr>
              <w:pStyle w:val="Corpodetexto"/>
            </w:pPr>
            <w:r>
              <w:t>Número inteiro da página (1.2.3..., n) dos resultados da pesquisa a retornar</w:t>
            </w:r>
          </w:p>
        </w:tc>
      </w:tr>
      <w:tr w:rsidR="007131AB" w14:paraId="37278C9A" w14:textId="77777777">
        <w:tc>
          <w:tcPr>
            <w:tcW w:w="0" w:type="auto"/>
          </w:tcPr>
          <w:p w14:paraId="4166E5C5" w14:textId="77777777" w:rsidR="007131AB" w:rsidRDefault="00000000">
            <w:pPr>
              <w:pStyle w:val="Corpodetexto"/>
            </w:pPr>
            <w:r>
              <w:t>pageSize</w:t>
            </w:r>
          </w:p>
        </w:tc>
        <w:tc>
          <w:tcPr>
            <w:tcW w:w="0" w:type="auto"/>
          </w:tcPr>
          <w:p w14:paraId="23899CB2" w14:textId="77777777" w:rsidR="007131AB" w:rsidRDefault="00000000">
            <w:pPr>
              <w:pStyle w:val="Corpodetexto"/>
            </w:pPr>
            <w:r>
              <w:t>Número inteiro</w:t>
            </w:r>
          </w:p>
        </w:tc>
        <w:tc>
          <w:tcPr>
            <w:tcW w:w="0" w:type="auto"/>
          </w:tcPr>
          <w:p w14:paraId="714D223E" w14:textId="77777777" w:rsidR="007131AB" w:rsidRDefault="00000000">
            <w:pPr>
              <w:pStyle w:val="Corpodetexto"/>
            </w:pPr>
            <w:r>
              <w:t>Número de registros a serem exibidos por página de resultados da pesquisa</w:t>
            </w:r>
          </w:p>
        </w:tc>
      </w:tr>
    </w:tbl>
    <w:p w14:paraId="0349AEF7" w14:textId="77777777" w:rsidR="007131AB" w:rsidRDefault="00000000">
      <w:pPr>
        <w:pStyle w:val="Corpodetexto"/>
      </w:pPr>
      <w:r>
        <w:rPr>
          <w:b/>
          <w:bCs/>
        </w:rPr>
        <w:t>Saída.</w:t>
      </w:r>
      <w:r>
        <w:t xml:space="preserve"> Este método retorna uma string. O valor é uma string XML que contém os campos dos registros da solução especificada correspondentes às palavras-chave específicas.</w:t>
      </w:r>
    </w:p>
    <w:p w14:paraId="3CC9E3FE" w14:textId="77777777" w:rsidR="007131AB" w:rsidRDefault="00000000">
      <w:pPr>
        <w:pStyle w:val="Ttulo2"/>
      </w:pPr>
      <w:r>
        <w:t>Exemplos</w:t>
      </w:r>
    </w:p>
    <w:p w14:paraId="283C4BD6" w14:textId="77777777" w:rsidR="007131AB" w:rsidRDefault="00000000">
      <w:pPr>
        <w:pStyle w:val="FirstParagraph"/>
      </w:pPr>
      <w:r>
        <w:t>Exemplo de código C#</w:t>
      </w:r>
    </w:p>
    <w:p w14:paraId="2C3622F1" w14:textId="77777777" w:rsidR="007131AB" w:rsidRDefault="00000000">
      <w:pPr>
        <w:pStyle w:val="Corpodetexto"/>
      </w:pPr>
      <w:r>
        <w:lastRenderedPageBreak/>
        <w:t>sSearchResults = search.ExecuteQuickSearchWithSolutionId(sSessionToken, 6, “keyword”, 1, 20);</w:t>
      </w:r>
    </w:p>
    <w:p w14:paraId="33E734FE" w14:textId="77777777" w:rsidR="007131AB" w:rsidRDefault="00000000">
      <w:pPr>
        <w:pStyle w:val="Corpodetexto"/>
      </w:pPr>
      <w:r>
        <w:t>Exemplo de solicitação</w:t>
      </w:r>
    </w:p>
    <w:p w14:paraId="47E8CC04"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48E783D4" w14:textId="77777777" w:rsidR="007131AB" w:rsidRDefault="00000000">
      <w:pPr>
        <w:pStyle w:val="Corpodetexto"/>
      </w:pPr>
      <w:r>
        <w:t>POST /archer/ws/search.asmx HTTP/1.1</w:t>
      </w:r>
    </w:p>
    <w:p w14:paraId="74B935B4" w14:textId="77777777" w:rsidR="007131AB" w:rsidRDefault="00000000">
      <w:pPr>
        <w:pStyle w:val="Corpodetexto"/>
      </w:pPr>
      <w:r>
        <w:t>Host: staging</w:t>
      </w:r>
    </w:p>
    <w:p w14:paraId="004E247E" w14:textId="77777777" w:rsidR="007131AB" w:rsidRDefault="00000000">
      <w:pPr>
        <w:pStyle w:val="Corpodetexto"/>
      </w:pPr>
      <w:r>
        <w:t>Content-Type: text/xml; charset=utf-8</w:t>
      </w:r>
    </w:p>
    <w:p w14:paraId="50DAB10B" w14:textId="77777777" w:rsidR="007131AB" w:rsidRDefault="00000000">
      <w:pPr>
        <w:pStyle w:val="Corpodetexto"/>
      </w:pPr>
      <w:r>
        <w:t xml:space="preserve">Content-Length: </w:t>
      </w:r>
      <w:r>
        <w:rPr>
          <w:b/>
          <w:bCs/>
        </w:rPr>
        <w:t>length</w:t>
      </w:r>
    </w:p>
    <w:p w14:paraId="70C6C079" w14:textId="77777777" w:rsidR="007131AB" w:rsidRDefault="00000000">
      <w:pPr>
        <w:pStyle w:val="Corpodetexto"/>
      </w:pPr>
      <w:r>
        <w:t>SOAPAction: "http://archer-tech.com/webservices/WithSolutionId"</w:t>
      </w:r>
      <w:r>
        <w:br/>
      </w:r>
      <w:r>
        <w:br/>
      </w:r>
    </w:p>
    <w:p w14:paraId="13D2C324" w14:textId="77777777" w:rsidR="007131AB" w:rsidRDefault="00000000">
      <w:pPr>
        <w:pStyle w:val="Corpodetexto"/>
      </w:pPr>
      <w:r>
        <w:t>&lt;?xml version="1.0" encoding="utf-8"?&gt;</w:t>
      </w:r>
    </w:p>
    <w:p w14:paraId="1795062F" w14:textId="77777777" w:rsidR="007131AB" w:rsidRDefault="00000000">
      <w:pPr>
        <w:pStyle w:val="Corpodetexto"/>
      </w:pPr>
      <w:r>
        <w:t>&lt;soap:Envelope xmlns:xsi="http://www.w3.org/2001/XMLSchema-instance" xmlns:xsd="http://www.w3.org/2001/XMLSchema" xmlns:soap="http://schemas.xmlsoap.org/soap/envelope/"&gt;</w:t>
      </w:r>
    </w:p>
    <w:p w14:paraId="4B1B0533" w14:textId="77777777" w:rsidR="007131AB" w:rsidRDefault="00000000">
      <w:pPr>
        <w:numPr>
          <w:ilvl w:val="0"/>
          <w:numId w:val="1372"/>
        </w:numPr>
      </w:pPr>
      <w:r>
        <w:t>&lt;soap:Body&gt;</w:t>
      </w:r>
    </w:p>
    <w:p w14:paraId="66A36458" w14:textId="77777777" w:rsidR="007131AB" w:rsidRDefault="00000000">
      <w:pPr>
        <w:numPr>
          <w:ilvl w:val="1"/>
          <w:numId w:val="1373"/>
        </w:numPr>
      </w:pPr>
      <w:r>
        <w:t>&lt;ExecuteQuickSearchWithSolutiond xmlns="http://archer-tech.com/webservices/"&gt;</w:t>
      </w:r>
    </w:p>
    <w:p w14:paraId="254D769C" w14:textId="77777777" w:rsidR="007131AB" w:rsidRDefault="00000000">
      <w:pPr>
        <w:numPr>
          <w:ilvl w:val="2"/>
          <w:numId w:val="1374"/>
        </w:numPr>
      </w:pPr>
      <w:r>
        <w:t>&lt;sessionToken&gt;</w:t>
      </w:r>
      <w:r>
        <w:rPr>
          <w:b/>
          <w:bCs/>
        </w:rPr>
        <w:t>string</w:t>
      </w:r>
      <w:r>
        <w:t>&lt;/sessionToken&gt;</w:t>
      </w:r>
    </w:p>
    <w:p w14:paraId="27CC1511" w14:textId="77777777" w:rsidR="007131AB" w:rsidRDefault="00000000">
      <w:pPr>
        <w:numPr>
          <w:ilvl w:val="2"/>
          <w:numId w:val="1375"/>
        </w:numPr>
      </w:pPr>
      <w:r>
        <w:t>&lt;solutionId&gt;</w:t>
      </w:r>
      <w:r>
        <w:rPr>
          <w:b/>
          <w:bCs/>
        </w:rPr>
        <w:t>int</w:t>
      </w:r>
      <w:r>
        <w:t>&lt;/solutionId&gt;</w:t>
      </w:r>
    </w:p>
    <w:p w14:paraId="5B50F136" w14:textId="77777777" w:rsidR="007131AB" w:rsidRDefault="00000000">
      <w:pPr>
        <w:numPr>
          <w:ilvl w:val="2"/>
          <w:numId w:val="1375"/>
        </w:numPr>
      </w:pPr>
      <w:r>
        <w:t>&lt;keywords&gt;</w:t>
      </w:r>
      <w:r>
        <w:rPr>
          <w:b/>
          <w:bCs/>
        </w:rPr>
        <w:t>string</w:t>
      </w:r>
      <w:r>
        <w:t>&lt;/keywords&gt;</w:t>
      </w:r>
    </w:p>
    <w:p w14:paraId="4B427BC2" w14:textId="77777777" w:rsidR="007131AB" w:rsidRDefault="00000000">
      <w:pPr>
        <w:numPr>
          <w:ilvl w:val="2"/>
          <w:numId w:val="1375"/>
        </w:numPr>
      </w:pPr>
      <w:r>
        <w:t>&lt;pageNumber&gt;</w:t>
      </w:r>
      <w:r>
        <w:rPr>
          <w:b/>
          <w:bCs/>
        </w:rPr>
        <w:t>int</w:t>
      </w:r>
      <w:r>
        <w:t>&lt;/pageNumber&gt;</w:t>
      </w:r>
    </w:p>
    <w:p w14:paraId="5092A4D5" w14:textId="77777777" w:rsidR="007131AB" w:rsidRDefault="00000000">
      <w:pPr>
        <w:numPr>
          <w:ilvl w:val="2"/>
          <w:numId w:val="1375"/>
        </w:numPr>
      </w:pPr>
      <w:r>
        <w:t>&lt;pageSize&gt;</w:t>
      </w:r>
      <w:r>
        <w:rPr>
          <w:b/>
          <w:bCs/>
        </w:rPr>
        <w:t>int</w:t>
      </w:r>
      <w:r>
        <w:t>&lt;/pageSize&gt;</w:t>
      </w:r>
    </w:p>
    <w:p w14:paraId="24CA53AD" w14:textId="77777777" w:rsidR="007131AB" w:rsidRDefault="00000000">
      <w:pPr>
        <w:numPr>
          <w:ilvl w:val="1"/>
          <w:numId w:val="1375"/>
        </w:numPr>
      </w:pPr>
      <w:r>
        <w:t>&lt;/ExecuteQuickSearchWithSolutiond&gt;</w:t>
      </w:r>
    </w:p>
    <w:p w14:paraId="00F8D497" w14:textId="77777777" w:rsidR="007131AB" w:rsidRDefault="00000000">
      <w:pPr>
        <w:numPr>
          <w:ilvl w:val="0"/>
          <w:numId w:val="1375"/>
        </w:numPr>
      </w:pPr>
      <w:r>
        <w:t>&lt;/soap:Body&gt;</w:t>
      </w:r>
    </w:p>
    <w:p w14:paraId="650055EE" w14:textId="77777777" w:rsidR="007131AB" w:rsidRDefault="00000000">
      <w:pPr>
        <w:pStyle w:val="FirstParagraph"/>
      </w:pPr>
      <w:r>
        <w:t>&lt;/soap:Envelope&gt;</w:t>
      </w:r>
    </w:p>
    <w:p w14:paraId="58ED8AB0" w14:textId="77777777" w:rsidR="007131AB" w:rsidRDefault="00000000">
      <w:pPr>
        <w:pStyle w:val="Corpodetexto"/>
      </w:pPr>
      <w:r>
        <w:t>Exemplo de resposta</w:t>
      </w:r>
    </w:p>
    <w:p w14:paraId="2BEE7794" w14:textId="77777777" w:rsidR="007131AB" w:rsidRDefault="00000000">
      <w:pPr>
        <w:pStyle w:val="Corpodetexto"/>
      </w:pPr>
      <w:r>
        <w:t>HTTP/1.1 200 OK</w:t>
      </w:r>
    </w:p>
    <w:p w14:paraId="766E22FB" w14:textId="77777777" w:rsidR="007131AB" w:rsidRDefault="00000000">
      <w:pPr>
        <w:pStyle w:val="Corpodetexto"/>
      </w:pPr>
      <w:r>
        <w:t>Content-Type: text/xml; charset=utf-8</w:t>
      </w:r>
    </w:p>
    <w:p w14:paraId="7A40FC8D" w14:textId="77777777" w:rsidR="007131AB" w:rsidRDefault="00000000">
      <w:pPr>
        <w:pStyle w:val="Corpodetexto"/>
      </w:pPr>
      <w:r>
        <w:lastRenderedPageBreak/>
        <w:t xml:space="preserve">Content-Length: </w:t>
      </w:r>
      <w:r>
        <w:rPr>
          <w:b/>
          <w:bCs/>
        </w:rPr>
        <w:t>length</w:t>
      </w:r>
      <w:r>
        <w:br/>
      </w:r>
    </w:p>
    <w:p w14:paraId="2A25B9B7" w14:textId="77777777" w:rsidR="007131AB" w:rsidRDefault="00000000">
      <w:pPr>
        <w:pStyle w:val="Corpodetexto"/>
      </w:pPr>
      <w:r>
        <w:t>&lt;?xml version="1.0" encoding="utf-8"?&gt;</w:t>
      </w:r>
    </w:p>
    <w:p w14:paraId="04526B24" w14:textId="77777777" w:rsidR="007131AB" w:rsidRDefault="00000000">
      <w:pPr>
        <w:pStyle w:val="Corpodetexto"/>
      </w:pPr>
      <w:r>
        <w:t>&lt;soap:Envelope xmlns:xsi="http://www.w3.org/2001/XMLSchema-instance" xmlns:xsd="http://www.w3.org/2001/XMLSchema" xmlns:soap="http://schemas.xmlsoap.org/soap/envelope/"&gt;</w:t>
      </w:r>
    </w:p>
    <w:p w14:paraId="68E4E665" w14:textId="77777777" w:rsidR="007131AB" w:rsidRDefault="00000000">
      <w:pPr>
        <w:numPr>
          <w:ilvl w:val="0"/>
          <w:numId w:val="1376"/>
        </w:numPr>
      </w:pPr>
      <w:r>
        <w:t>&lt;soap:Body&gt;</w:t>
      </w:r>
    </w:p>
    <w:p w14:paraId="306791E0" w14:textId="77777777" w:rsidR="007131AB" w:rsidRDefault="00000000">
      <w:pPr>
        <w:numPr>
          <w:ilvl w:val="1"/>
          <w:numId w:val="1377"/>
        </w:numPr>
      </w:pPr>
      <w:r>
        <w:t>&lt;ExecuteQuickSearchWithSolutiondResponse</w:t>
      </w:r>
      <w:r>
        <w:br/>
        <w:t>xmlns="http://archer-tech.com/webservices/"&gt;</w:t>
      </w:r>
    </w:p>
    <w:p w14:paraId="10540868" w14:textId="77777777" w:rsidR="007131AB" w:rsidRDefault="00000000">
      <w:pPr>
        <w:numPr>
          <w:ilvl w:val="2"/>
          <w:numId w:val="1378"/>
        </w:numPr>
      </w:pPr>
      <w:r>
        <w:t>&lt;WithSolutionIdResult&gt;</w:t>
      </w:r>
      <w:r>
        <w:rPr>
          <w:b/>
          <w:bCs/>
        </w:rPr>
        <w:t>string</w:t>
      </w:r>
      <w:r>
        <w:t>&lt;/WithSolutionIdResult&gt;</w:t>
      </w:r>
    </w:p>
    <w:p w14:paraId="02D342F2" w14:textId="77777777" w:rsidR="007131AB" w:rsidRDefault="00000000">
      <w:pPr>
        <w:numPr>
          <w:ilvl w:val="1"/>
          <w:numId w:val="1375"/>
        </w:numPr>
      </w:pPr>
      <w:r>
        <w:t>&lt;/ExecuteQuickSearchWithSolutiondResponse&gt;</w:t>
      </w:r>
    </w:p>
    <w:p w14:paraId="7DBBE420" w14:textId="77777777" w:rsidR="007131AB" w:rsidRDefault="00000000">
      <w:pPr>
        <w:numPr>
          <w:ilvl w:val="0"/>
          <w:numId w:val="1375"/>
        </w:numPr>
      </w:pPr>
      <w:r>
        <w:t>&lt;/soap:Body&gt;</w:t>
      </w:r>
    </w:p>
    <w:p w14:paraId="2C2B91E5" w14:textId="77777777" w:rsidR="007131AB" w:rsidRDefault="00000000">
      <w:pPr>
        <w:pStyle w:val="FirstParagraph"/>
      </w:pPr>
      <w:r>
        <w:t>&lt;/soap:Envelope&gt;</w:t>
      </w:r>
    </w:p>
    <w:bookmarkEnd w:id="349"/>
    <w:p w14:paraId="1E88C8BF" w14:textId="77777777" w:rsidR="007131AB" w:rsidRDefault="00000000">
      <w:r>
        <w:br w:type="page"/>
      </w:r>
    </w:p>
    <w:p w14:paraId="008A16F7" w14:textId="77777777" w:rsidR="007131AB" w:rsidRDefault="00000000">
      <w:pPr>
        <w:pStyle w:val="Ttulo1"/>
      </w:pPr>
      <w:bookmarkStart w:id="350" w:name="executesearch-1"/>
      <w:r>
        <w:lastRenderedPageBreak/>
        <w:t>ExecuteSearch</w:t>
      </w:r>
    </w:p>
    <w:p w14:paraId="4C9FB176" w14:textId="77777777" w:rsidR="007131AB" w:rsidRDefault="00000000">
      <w:pPr>
        <w:pStyle w:val="FirstParagraph"/>
      </w:pPr>
      <w:r>
        <w:t>O método ExecuteSearch executa uma pesquisa de acordo com critérios personalizados.</w:t>
      </w:r>
    </w:p>
    <w:p w14:paraId="2567CA65" w14:textId="77777777" w:rsidR="007131AB" w:rsidRDefault="00000000">
      <w:pPr>
        <w:pStyle w:val="Corpodetexto"/>
      </w:pPr>
      <w:r>
        <w:t>Nesta página</w:t>
      </w:r>
    </w:p>
    <w:p w14:paraId="19CC516C" w14:textId="77777777" w:rsidR="007131AB" w:rsidRDefault="00000000">
      <w:pPr>
        <w:pStyle w:val="Compact"/>
        <w:numPr>
          <w:ilvl w:val="0"/>
          <w:numId w:val="1379"/>
        </w:numPr>
      </w:pPr>
      <w:hyperlink w:anchor="Uso">
        <w:r>
          <w:rPr>
            <w:rStyle w:val="Hyperlink"/>
          </w:rPr>
          <w:t>Uso</w:t>
        </w:r>
      </w:hyperlink>
    </w:p>
    <w:p w14:paraId="4E5C4FB6" w14:textId="77777777" w:rsidR="007131AB" w:rsidRDefault="00000000">
      <w:pPr>
        <w:pStyle w:val="Compact"/>
        <w:numPr>
          <w:ilvl w:val="0"/>
          <w:numId w:val="1379"/>
        </w:numPr>
      </w:pPr>
      <w:hyperlink w:anchor="Exemplos">
        <w:r>
          <w:rPr>
            <w:rStyle w:val="Hyperlink"/>
          </w:rPr>
          <w:t>Exemplos</w:t>
        </w:r>
      </w:hyperlink>
    </w:p>
    <w:p w14:paraId="466ACACA" w14:textId="77777777" w:rsidR="007131AB" w:rsidRDefault="00000000">
      <w:pPr>
        <w:pStyle w:val="Ttulo2"/>
      </w:pPr>
      <w:r>
        <w:t>Uso</w:t>
      </w:r>
    </w:p>
    <w:p w14:paraId="09F280C7" w14:textId="77777777" w:rsidR="007131AB" w:rsidRDefault="00000000">
      <w:pPr>
        <w:pStyle w:val="FirstParagraph"/>
      </w:pPr>
      <w:r>
        <w:rPr>
          <w:b/>
          <w:bCs/>
        </w:rPr>
        <w:t>Privilégios.</w:t>
      </w:r>
      <w:r>
        <w:t xml:space="preserve"> Este método requer privilégios de leitura.</w:t>
      </w:r>
    </w:p>
    <w:p w14:paraId="3742FA28" w14:textId="77777777" w:rsidR="007131AB" w:rsidRDefault="00000000">
      <w:pPr>
        <w:pStyle w:val="Corpodetexto"/>
      </w:pPr>
      <w:r>
        <w:rPr>
          <w:b/>
          <w:bCs/>
        </w:rPr>
        <w:t>Parâmetros.</w:t>
      </w:r>
    </w:p>
    <w:p w14:paraId="1F839C49" w14:textId="77777777" w:rsidR="007131AB" w:rsidRDefault="00000000">
      <w:pPr>
        <w:pStyle w:val="TableCaption"/>
      </w:pPr>
      <w:r>
        <w:t>Os parâmetros do método ExecuteSearch são descritos na tabela a seguir.</w:t>
      </w:r>
    </w:p>
    <w:tbl>
      <w:tblPr>
        <w:tblStyle w:val="Table"/>
        <w:tblW w:w="0" w:type="auto"/>
        <w:tblLook w:val="0020" w:firstRow="1" w:lastRow="0" w:firstColumn="0" w:lastColumn="0" w:noHBand="0" w:noVBand="0"/>
      </w:tblPr>
      <w:tblGrid>
        <w:gridCol w:w="1752"/>
        <w:gridCol w:w="1232"/>
        <w:gridCol w:w="5854"/>
      </w:tblGrid>
      <w:tr w:rsidR="007131AB" w14:paraId="59A075E2"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70F6880" w14:textId="77777777" w:rsidR="007131AB" w:rsidRDefault="00000000">
            <w:pPr>
              <w:pStyle w:val="Corpodetexto"/>
            </w:pPr>
            <w:r>
              <w:t>Parâmetro</w:t>
            </w:r>
          </w:p>
        </w:tc>
        <w:tc>
          <w:tcPr>
            <w:tcW w:w="0" w:type="auto"/>
          </w:tcPr>
          <w:p w14:paraId="4528B105" w14:textId="77777777" w:rsidR="007131AB" w:rsidRDefault="00000000">
            <w:pPr>
              <w:pStyle w:val="Corpodetexto"/>
            </w:pPr>
            <w:r>
              <w:t>Tipo de dados</w:t>
            </w:r>
          </w:p>
        </w:tc>
        <w:tc>
          <w:tcPr>
            <w:tcW w:w="0" w:type="auto"/>
          </w:tcPr>
          <w:p w14:paraId="451BE156" w14:textId="77777777" w:rsidR="007131AB" w:rsidRDefault="00000000">
            <w:pPr>
              <w:pStyle w:val="Corpodetexto"/>
            </w:pPr>
            <w:r>
              <w:t>Valor</w:t>
            </w:r>
          </w:p>
        </w:tc>
      </w:tr>
      <w:tr w:rsidR="007131AB" w14:paraId="2F6A300D" w14:textId="77777777">
        <w:tc>
          <w:tcPr>
            <w:tcW w:w="0" w:type="auto"/>
          </w:tcPr>
          <w:p w14:paraId="7BD7508A" w14:textId="77777777" w:rsidR="007131AB" w:rsidRDefault="00000000">
            <w:pPr>
              <w:pStyle w:val="Corpodetexto"/>
            </w:pPr>
            <w:r>
              <w:t>sessionToken</w:t>
            </w:r>
          </w:p>
        </w:tc>
        <w:tc>
          <w:tcPr>
            <w:tcW w:w="0" w:type="auto"/>
          </w:tcPr>
          <w:p w14:paraId="0E39BE7D" w14:textId="77777777" w:rsidR="007131AB" w:rsidRDefault="00000000">
            <w:pPr>
              <w:pStyle w:val="Corpodetexto"/>
            </w:pPr>
            <w:r>
              <w:t>String</w:t>
            </w:r>
          </w:p>
        </w:tc>
        <w:tc>
          <w:tcPr>
            <w:tcW w:w="0" w:type="auto"/>
          </w:tcPr>
          <w:p w14:paraId="584D7ABB" w14:textId="17BC7FBA" w:rsidR="007131AB" w:rsidRDefault="00000000">
            <w:pPr>
              <w:pStyle w:val="Corpodetexto"/>
            </w:pPr>
            <w:r>
              <w:t xml:space="preserve">sessionToken válido retornado pelo método </w:t>
            </w:r>
            <w:hyperlink r:id="rId411">
              <w:r>
                <w:rPr>
                  <w:rStyle w:val="Hyperlink"/>
                </w:rPr>
                <w:t>general.CreateUserSession</w:t>
              </w:r>
            </w:hyperlink>
          </w:p>
        </w:tc>
      </w:tr>
      <w:tr w:rsidR="007131AB" w14:paraId="589D6E76" w14:textId="77777777">
        <w:tc>
          <w:tcPr>
            <w:tcW w:w="0" w:type="auto"/>
          </w:tcPr>
          <w:p w14:paraId="17C22D94" w14:textId="77777777" w:rsidR="007131AB" w:rsidRDefault="00000000">
            <w:pPr>
              <w:pStyle w:val="Corpodetexto"/>
            </w:pPr>
            <w:r>
              <w:t>searchOptions</w:t>
            </w:r>
          </w:p>
        </w:tc>
        <w:tc>
          <w:tcPr>
            <w:tcW w:w="0" w:type="auto"/>
          </w:tcPr>
          <w:p w14:paraId="0F5B4BDA" w14:textId="77777777" w:rsidR="007131AB" w:rsidRDefault="00000000">
            <w:pPr>
              <w:pStyle w:val="Corpodetexto"/>
            </w:pPr>
            <w:r>
              <w:t>String</w:t>
            </w:r>
          </w:p>
        </w:tc>
        <w:tc>
          <w:tcPr>
            <w:tcW w:w="0" w:type="auto"/>
          </w:tcPr>
          <w:p w14:paraId="3C79AFCE" w14:textId="77777777" w:rsidR="007131AB" w:rsidRDefault="00000000">
            <w:pPr>
              <w:pStyle w:val="Corpodetexto"/>
            </w:pPr>
            <w:r>
              <w:t>String XML que fornece os critérios da pesquisa.</w:t>
            </w:r>
          </w:p>
          <w:p w14:paraId="235A41DD" w14:textId="2C29179D" w:rsidR="007131AB" w:rsidRDefault="00000000">
            <w:pPr>
              <w:pStyle w:val="Corpodetexto"/>
            </w:pPr>
            <w:r>
              <w:rPr>
                <w:b/>
                <w:bCs/>
              </w:rPr>
              <w:t>Observação:</w:t>
            </w:r>
            <w:r>
              <w:t xml:space="preserve"> Para obter detalhes sobre a criação dessa string, consulte </w:t>
            </w:r>
            <w:hyperlink r:id="rId412">
              <w:r>
                <w:rPr>
                  <w:rStyle w:val="Hyperlink"/>
                </w:rPr>
                <w:t>Diretrizes de formatação XML para entrada de pesquisa na versão 5.x</w:t>
              </w:r>
            </w:hyperlink>
            <w:r>
              <w:t>.</w:t>
            </w:r>
          </w:p>
        </w:tc>
      </w:tr>
      <w:tr w:rsidR="007131AB" w14:paraId="37C8D36C" w14:textId="77777777">
        <w:tc>
          <w:tcPr>
            <w:tcW w:w="0" w:type="auto"/>
          </w:tcPr>
          <w:p w14:paraId="2AA38108" w14:textId="77777777" w:rsidR="007131AB" w:rsidRDefault="00000000">
            <w:pPr>
              <w:pStyle w:val="Corpodetexto"/>
            </w:pPr>
            <w:r>
              <w:t>pageNumber</w:t>
            </w:r>
          </w:p>
        </w:tc>
        <w:tc>
          <w:tcPr>
            <w:tcW w:w="0" w:type="auto"/>
          </w:tcPr>
          <w:p w14:paraId="5D99D36A" w14:textId="77777777" w:rsidR="007131AB" w:rsidRDefault="00000000">
            <w:pPr>
              <w:pStyle w:val="Corpodetexto"/>
            </w:pPr>
            <w:r>
              <w:t>Número inteiro</w:t>
            </w:r>
          </w:p>
        </w:tc>
        <w:tc>
          <w:tcPr>
            <w:tcW w:w="0" w:type="auto"/>
          </w:tcPr>
          <w:p w14:paraId="71507C98" w14:textId="77777777" w:rsidR="007131AB" w:rsidRDefault="00000000">
            <w:pPr>
              <w:pStyle w:val="Corpodetexto"/>
            </w:pPr>
            <w:r>
              <w:t>Número inteiro da página (1.2.3..., n) de resultados da pesquisa a ser retornada</w:t>
            </w:r>
          </w:p>
        </w:tc>
      </w:tr>
    </w:tbl>
    <w:p w14:paraId="2E63A7FC" w14:textId="77777777" w:rsidR="007131AB" w:rsidRDefault="00000000">
      <w:pPr>
        <w:pStyle w:val="Corpodetexto"/>
      </w:pPr>
      <w:r>
        <w:rPr>
          <w:b/>
          <w:bCs/>
        </w:rPr>
        <w:t>Saída.</w:t>
      </w:r>
      <w:r>
        <w:t xml:space="preserve"> Este método retorna uma string. O valor será uma string XML que contém os campos de registros que correspondem aos critérios da pesquisa.</w:t>
      </w:r>
    </w:p>
    <w:p w14:paraId="4030288B" w14:textId="77777777" w:rsidR="007131AB" w:rsidRDefault="00000000">
      <w:pPr>
        <w:pStyle w:val="Corpodetexto"/>
      </w:pPr>
      <w:r>
        <w:rPr>
          <w:b/>
          <w:bCs/>
        </w:rPr>
        <w:t>Observação:</w:t>
      </w:r>
      <w:r>
        <w:t xml:space="preserve"> O método ExecuteSearch exibe a hora padrão "12:00:00 AM" na resposta XML para problemas do campo Data com Hora habilitada. Se você selecionar Somente data, a hora não será incluída.</w:t>
      </w:r>
    </w:p>
    <w:p w14:paraId="1290269A" w14:textId="77777777" w:rsidR="007131AB" w:rsidRDefault="00000000">
      <w:pPr>
        <w:pStyle w:val="Ttulo2"/>
      </w:pPr>
      <w:r>
        <w:t>Exemplos</w:t>
      </w:r>
    </w:p>
    <w:p w14:paraId="3F25AE13" w14:textId="77777777" w:rsidR="007131AB" w:rsidRDefault="00000000">
      <w:pPr>
        <w:pStyle w:val="FirstParagraph"/>
      </w:pPr>
      <w:r>
        <w:t>Exemplo de chamada C#</w:t>
      </w:r>
    </w:p>
    <w:p w14:paraId="2393D75C" w14:textId="77777777" w:rsidR="007131AB" w:rsidRDefault="00000000">
      <w:pPr>
        <w:pStyle w:val="Corpodetexto"/>
      </w:pPr>
      <w:r>
        <w:t>sReturnValue = search.ExecuteSearch(sSessionToken, sXML, 1);</w:t>
      </w:r>
    </w:p>
    <w:p w14:paraId="79B9B0B2" w14:textId="77777777" w:rsidR="007131AB" w:rsidRDefault="00000000">
      <w:pPr>
        <w:pStyle w:val="Corpodetexto"/>
      </w:pPr>
      <w:r>
        <w:lastRenderedPageBreak/>
        <w:t>Exemplo de solicitação</w:t>
      </w:r>
    </w:p>
    <w:p w14:paraId="63BC996B"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55568858" w14:textId="77777777" w:rsidR="007131AB" w:rsidRDefault="00000000">
      <w:pPr>
        <w:pStyle w:val="Corpodetexto"/>
      </w:pPr>
      <w:r>
        <w:t>POST /archer/ws/search.asmx HTTP/1.1</w:t>
      </w:r>
    </w:p>
    <w:p w14:paraId="73B97613" w14:textId="77777777" w:rsidR="007131AB" w:rsidRDefault="00000000">
      <w:pPr>
        <w:pStyle w:val="Corpodetexto"/>
      </w:pPr>
      <w:r>
        <w:t>Host: staging</w:t>
      </w:r>
    </w:p>
    <w:p w14:paraId="2CF3BC80" w14:textId="77777777" w:rsidR="007131AB" w:rsidRDefault="00000000">
      <w:pPr>
        <w:pStyle w:val="Corpodetexto"/>
      </w:pPr>
      <w:r>
        <w:t>Content-Type: text/xml; charset=utf-8</w:t>
      </w:r>
    </w:p>
    <w:p w14:paraId="1D934F3F" w14:textId="77777777" w:rsidR="007131AB" w:rsidRDefault="00000000">
      <w:pPr>
        <w:pStyle w:val="Corpodetexto"/>
      </w:pPr>
      <w:r>
        <w:t xml:space="preserve">Content-Length: </w:t>
      </w:r>
      <w:r>
        <w:rPr>
          <w:b/>
          <w:bCs/>
        </w:rPr>
        <w:t>length</w:t>
      </w:r>
    </w:p>
    <w:p w14:paraId="3753E813" w14:textId="77777777" w:rsidR="007131AB" w:rsidRDefault="00000000">
      <w:pPr>
        <w:pStyle w:val="Corpodetexto"/>
      </w:pPr>
      <w:r>
        <w:t>SOAPAction: "http://archer-tech.com/webservices/ExecuteSearch"</w:t>
      </w:r>
      <w:r>
        <w:br/>
      </w:r>
      <w:r>
        <w:br/>
      </w:r>
    </w:p>
    <w:p w14:paraId="28FADF9E" w14:textId="77777777" w:rsidR="007131AB" w:rsidRDefault="00000000">
      <w:pPr>
        <w:pStyle w:val="Corpodetexto"/>
      </w:pPr>
      <w:r>
        <w:t>&lt;?xml version="1.0" encoding="utf-8"?&gt;</w:t>
      </w:r>
    </w:p>
    <w:p w14:paraId="3B618B83" w14:textId="77777777" w:rsidR="007131AB" w:rsidRDefault="00000000">
      <w:pPr>
        <w:pStyle w:val="Corpodetexto"/>
      </w:pPr>
      <w:r>
        <w:t>&lt;soap:Envelope xmlns:xsi="http://www.w3.org/2001/XMLSchema-instance" xmlns:xsd="http://www.w3.org/2001/XMLSchema" xmlns:soap="http://schemas.xmlsoap.org/soap/envelope/"&gt;</w:t>
      </w:r>
    </w:p>
    <w:p w14:paraId="2831F5A3" w14:textId="77777777" w:rsidR="007131AB" w:rsidRDefault="00000000">
      <w:pPr>
        <w:numPr>
          <w:ilvl w:val="0"/>
          <w:numId w:val="1380"/>
        </w:numPr>
      </w:pPr>
      <w:r>
        <w:t>&lt;soap:Body&gt;</w:t>
      </w:r>
    </w:p>
    <w:p w14:paraId="1FA927E9" w14:textId="77777777" w:rsidR="007131AB" w:rsidRDefault="00000000">
      <w:pPr>
        <w:numPr>
          <w:ilvl w:val="1"/>
          <w:numId w:val="1381"/>
        </w:numPr>
      </w:pPr>
      <w:r>
        <w:t>&lt;ExecuteSearch xmlns="http://archer-tech.com/webservices/"&gt;</w:t>
      </w:r>
    </w:p>
    <w:p w14:paraId="376CEA3D" w14:textId="77777777" w:rsidR="007131AB" w:rsidRDefault="00000000">
      <w:pPr>
        <w:numPr>
          <w:ilvl w:val="2"/>
          <w:numId w:val="1382"/>
        </w:numPr>
      </w:pPr>
      <w:r>
        <w:t>&lt;sessionToken&gt;</w:t>
      </w:r>
      <w:r>
        <w:rPr>
          <w:b/>
          <w:bCs/>
        </w:rPr>
        <w:t>string</w:t>
      </w:r>
      <w:r>
        <w:t>&lt;/sessionToken&gt;</w:t>
      </w:r>
    </w:p>
    <w:p w14:paraId="686302C5" w14:textId="77777777" w:rsidR="007131AB" w:rsidRDefault="00000000">
      <w:pPr>
        <w:numPr>
          <w:ilvl w:val="2"/>
          <w:numId w:val="1383"/>
        </w:numPr>
      </w:pPr>
      <w:r>
        <w:t>&lt;searchOptions&gt;</w:t>
      </w:r>
      <w:r>
        <w:rPr>
          <w:b/>
          <w:bCs/>
        </w:rPr>
        <w:t>string</w:t>
      </w:r>
      <w:r>
        <w:t>&lt;/searchOptions&gt;</w:t>
      </w:r>
    </w:p>
    <w:p w14:paraId="396E2CE3" w14:textId="77777777" w:rsidR="007131AB" w:rsidRDefault="00000000">
      <w:pPr>
        <w:numPr>
          <w:ilvl w:val="2"/>
          <w:numId w:val="1383"/>
        </w:numPr>
      </w:pPr>
      <w:r>
        <w:t>&lt;pageNumber&gt;</w:t>
      </w:r>
      <w:r>
        <w:rPr>
          <w:b/>
          <w:bCs/>
        </w:rPr>
        <w:t>int</w:t>
      </w:r>
      <w:r>
        <w:t>&lt;/pageNumber&gt;</w:t>
      </w:r>
    </w:p>
    <w:p w14:paraId="52BCDAD4" w14:textId="77777777" w:rsidR="007131AB" w:rsidRDefault="00000000">
      <w:pPr>
        <w:numPr>
          <w:ilvl w:val="1"/>
          <w:numId w:val="1383"/>
        </w:numPr>
      </w:pPr>
      <w:r>
        <w:t>&lt;/ExecuteSearch&gt;</w:t>
      </w:r>
    </w:p>
    <w:p w14:paraId="3223D31B" w14:textId="77777777" w:rsidR="007131AB" w:rsidRDefault="00000000">
      <w:pPr>
        <w:numPr>
          <w:ilvl w:val="0"/>
          <w:numId w:val="1383"/>
        </w:numPr>
      </w:pPr>
      <w:r>
        <w:t>&lt;/soap:Body&gt;</w:t>
      </w:r>
    </w:p>
    <w:p w14:paraId="23666F5A" w14:textId="77777777" w:rsidR="007131AB" w:rsidRDefault="00000000">
      <w:pPr>
        <w:pStyle w:val="FirstParagraph"/>
      </w:pPr>
      <w:r>
        <w:t>&lt;/soap:Envelope&gt;</w:t>
      </w:r>
    </w:p>
    <w:p w14:paraId="2BCAA08B" w14:textId="77777777" w:rsidR="007131AB" w:rsidRDefault="00000000">
      <w:pPr>
        <w:pStyle w:val="Corpodetexto"/>
      </w:pPr>
      <w:r>
        <w:t>Amostra de pesquisa XML</w:t>
      </w:r>
    </w:p>
    <w:p w14:paraId="177DCDF7" w14:textId="77777777" w:rsidR="007131AB" w:rsidRDefault="00000000">
      <w:pPr>
        <w:pStyle w:val="Corpodetexto"/>
      </w:pPr>
      <w:r>
        <w:t>&lt;SearchReport&gt;</w:t>
      </w:r>
    </w:p>
    <w:p w14:paraId="50532B8F" w14:textId="77777777" w:rsidR="007131AB" w:rsidRDefault="00000000">
      <w:pPr>
        <w:numPr>
          <w:ilvl w:val="0"/>
          <w:numId w:val="1384"/>
        </w:numPr>
      </w:pPr>
      <w:r>
        <w:t>&lt;PageSize&gt;20&lt;/PageSize&gt;</w:t>
      </w:r>
    </w:p>
    <w:p w14:paraId="21BAFAF2" w14:textId="77777777" w:rsidR="007131AB" w:rsidRDefault="00000000">
      <w:pPr>
        <w:numPr>
          <w:ilvl w:val="0"/>
          <w:numId w:val="1383"/>
        </w:numPr>
      </w:pPr>
      <w:r>
        <w:t>&lt;MaxRecordCount&gt;100&lt;/MaxRecordCount&gt;</w:t>
      </w:r>
    </w:p>
    <w:p w14:paraId="1D39E245" w14:textId="77777777" w:rsidR="007131AB" w:rsidRDefault="00000000">
      <w:pPr>
        <w:numPr>
          <w:ilvl w:val="0"/>
          <w:numId w:val="1383"/>
        </w:numPr>
      </w:pPr>
      <w:r>
        <w:t>&lt;ShowStatSummaries&gt;false&lt;/ShowStatSummaries&gt;</w:t>
      </w:r>
    </w:p>
    <w:p w14:paraId="50AA2810" w14:textId="77777777" w:rsidR="007131AB" w:rsidRDefault="00000000">
      <w:pPr>
        <w:numPr>
          <w:ilvl w:val="0"/>
          <w:numId w:val="1383"/>
        </w:numPr>
      </w:pPr>
      <w:r>
        <w:t>&lt;DisplayFields&gt;</w:t>
      </w:r>
    </w:p>
    <w:p w14:paraId="2ACFD417" w14:textId="77777777" w:rsidR="007131AB" w:rsidRDefault="00000000">
      <w:pPr>
        <w:numPr>
          <w:ilvl w:val="1"/>
          <w:numId w:val="1385"/>
        </w:numPr>
      </w:pPr>
      <w:r>
        <w:t>&lt;DisplayField&gt;7205&lt;/DisplayField&gt;</w:t>
      </w:r>
    </w:p>
    <w:p w14:paraId="02084DE0" w14:textId="77777777" w:rsidR="007131AB" w:rsidRDefault="00000000">
      <w:pPr>
        <w:numPr>
          <w:ilvl w:val="1"/>
          <w:numId w:val="1383"/>
        </w:numPr>
      </w:pPr>
      <w:r>
        <w:lastRenderedPageBreak/>
        <w:t>&lt;DisplayField&gt;7226&lt;/DisplayField&gt;</w:t>
      </w:r>
    </w:p>
    <w:p w14:paraId="13A043D9" w14:textId="77777777" w:rsidR="007131AB" w:rsidRDefault="00000000">
      <w:pPr>
        <w:numPr>
          <w:ilvl w:val="1"/>
          <w:numId w:val="1383"/>
        </w:numPr>
      </w:pPr>
      <w:r>
        <w:t>&lt;DisplayField&gt;7232&lt;/DisplayField&gt;</w:t>
      </w:r>
    </w:p>
    <w:p w14:paraId="06579B87" w14:textId="77777777" w:rsidR="007131AB" w:rsidRDefault="00000000">
      <w:pPr>
        <w:numPr>
          <w:ilvl w:val="1"/>
          <w:numId w:val="1383"/>
        </w:numPr>
      </w:pPr>
      <w:r>
        <w:t>&lt;DisplayField&gt;7242&lt;/DisplayField&gt;</w:t>
      </w:r>
    </w:p>
    <w:p w14:paraId="69F63D4B" w14:textId="77777777" w:rsidR="007131AB" w:rsidRDefault="00000000">
      <w:pPr>
        <w:numPr>
          <w:ilvl w:val="0"/>
          <w:numId w:val="1383"/>
        </w:numPr>
      </w:pPr>
      <w:r>
        <w:t>&lt;/DisplayFields&gt;</w:t>
      </w:r>
    </w:p>
    <w:p w14:paraId="269A4961" w14:textId="77777777" w:rsidR="007131AB" w:rsidRDefault="00000000">
      <w:pPr>
        <w:numPr>
          <w:ilvl w:val="0"/>
          <w:numId w:val="1383"/>
        </w:numPr>
      </w:pPr>
      <w:r>
        <w:t>&lt;Criteria&gt;</w:t>
      </w:r>
    </w:p>
    <w:p w14:paraId="07FDCDA2" w14:textId="77777777" w:rsidR="007131AB" w:rsidRDefault="00000000">
      <w:pPr>
        <w:numPr>
          <w:ilvl w:val="1"/>
          <w:numId w:val="1386"/>
        </w:numPr>
      </w:pPr>
      <w:r>
        <w:t>&lt;Keywords&gt;Windows&lt;/Keywords&gt;</w:t>
      </w:r>
    </w:p>
    <w:p w14:paraId="2EC66697" w14:textId="77777777" w:rsidR="007131AB" w:rsidRDefault="00000000">
      <w:pPr>
        <w:numPr>
          <w:ilvl w:val="1"/>
          <w:numId w:val="1383"/>
        </w:numPr>
      </w:pPr>
      <w:r>
        <w:t>&lt;ModuleCriteria&gt;</w:t>
      </w:r>
    </w:p>
    <w:p w14:paraId="0C5A852D" w14:textId="77777777" w:rsidR="007131AB" w:rsidRDefault="00000000">
      <w:pPr>
        <w:numPr>
          <w:ilvl w:val="2"/>
          <w:numId w:val="1387"/>
        </w:numPr>
      </w:pPr>
      <w:r>
        <w:t>&lt;Module&gt;17&lt;/Module&gt;</w:t>
      </w:r>
    </w:p>
    <w:p w14:paraId="07B3CC6B" w14:textId="77777777" w:rsidR="007131AB" w:rsidRDefault="00000000">
      <w:pPr>
        <w:numPr>
          <w:ilvl w:val="2"/>
          <w:numId w:val="1383"/>
        </w:numPr>
      </w:pPr>
      <w:r>
        <w:t>&lt;IsKeywordModule&gt;true&lt;/IsKeywordModule&gt;</w:t>
      </w:r>
    </w:p>
    <w:p w14:paraId="17B5D9C6" w14:textId="77777777" w:rsidR="007131AB" w:rsidRDefault="00000000">
      <w:pPr>
        <w:numPr>
          <w:ilvl w:val="2"/>
          <w:numId w:val="1383"/>
        </w:numPr>
      </w:pPr>
      <w:r>
        <w:t>&lt;SortFields&gt;</w:t>
      </w:r>
    </w:p>
    <w:p w14:paraId="36703D8C" w14:textId="77777777" w:rsidR="007131AB" w:rsidRDefault="00000000">
      <w:pPr>
        <w:numPr>
          <w:ilvl w:val="3"/>
          <w:numId w:val="1388"/>
        </w:numPr>
      </w:pPr>
      <w:r>
        <w:t>&lt;SortField&gt;</w:t>
      </w:r>
    </w:p>
    <w:p w14:paraId="0AF5FBAE" w14:textId="77777777" w:rsidR="007131AB" w:rsidRDefault="00000000">
      <w:pPr>
        <w:numPr>
          <w:ilvl w:val="4"/>
          <w:numId w:val="1389"/>
        </w:numPr>
      </w:pPr>
      <w:r>
        <w:t>&lt;Field&gt;7205&lt;/Field&gt;</w:t>
      </w:r>
    </w:p>
    <w:p w14:paraId="19C4F132" w14:textId="77777777" w:rsidR="007131AB" w:rsidRDefault="00000000">
      <w:pPr>
        <w:numPr>
          <w:ilvl w:val="4"/>
          <w:numId w:val="1383"/>
        </w:numPr>
      </w:pPr>
      <w:r>
        <w:t>&lt;SortType&gt;Ascending&lt;/SortType&gt;</w:t>
      </w:r>
    </w:p>
    <w:p w14:paraId="3365BA5F" w14:textId="77777777" w:rsidR="007131AB" w:rsidRDefault="00000000">
      <w:pPr>
        <w:numPr>
          <w:ilvl w:val="3"/>
          <w:numId w:val="1383"/>
        </w:numPr>
      </w:pPr>
      <w:r>
        <w:t>&lt;/SortField&gt;</w:t>
      </w:r>
    </w:p>
    <w:p w14:paraId="60AB929F" w14:textId="77777777" w:rsidR="007131AB" w:rsidRDefault="00000000">
      <w:pPr>
        <w:numPr>
          <w:ilvl w:val="2"/>
          <w:numId w:val="1383"/>
        </w:numPr>
      </w:pPr>
      <w:r>
        <w:t>&lt;/SortFields&gt;</w:t>
      </w:r>
    </w:p>
    <w:p w14:paraId="3124BBDF" w14:textId="77777777" w:rsidR="007131AB" w:rsidRDefault="00000000">
      <w:pPr>
        <w:numPr>
          <w:ilvl w:val="1"/>
          <w:numId w:val="1383"/>
        </w:numPr>
      </w:pPr>
      <w:r>
        <w:t>&lt;/ModuleCriteria&gt;</w:t>
      </w:r>
    </w:p>
    <w:p w14:paraId="6948393E" w14:textId="77777777" w:rsidR="007131AB" w:rsidRDefault="00000000">
      <w:pPr>
        <w:numPr>
          <w:ilvl w:val="0"/>
          <w:numId w:val="1383"/>
        </w:numPr>
      </w:pPr>
      <w:r>
        <w:t>&lt;/Criteria&gt;</w:t>
      </w:r>
    </w:p>
    <w:p w14:paraId="12C8FA8F" w14:textId="77777777" w:rsidR="007131AB" w:rsidRDefault="00000000">
      <w:pPr>
        <w:pStyle w:val="FirstParagraph"/>
      </w:pPr>
      <w:r>
        <w:t>&lt;/SearchReport&gt;</w:t>
      </w:r>
    </w:p>
    <w:p w14:paraId="4340FD2A" w14:textId="77777777" w:rsidR="007131AB" w:rsidRDefault="00000000">
      <w:pPr>
        <w:pStyle w:val="Corpodetexto"/>
      </w:pPr>
      <w:r>
        <w:t>Amostra de pesquisa XML</w:t>
      </w:r>
    </w:p>
    <w:p w14:paraId="2F3D1D75" w14:textId="77777777" w:rsidR="007131AB" w:rsidRDefault="00000000">
      <w:pPr>
        <w:pStyle w:val="Corpodetexto"/>
      </w:pPr>
      <w:r>
        <w:t>&lt;SearchReport&gt;</w:t>
      </w:r>
    </w:p>
    <w:p w14:paraId="569FEC3E" w14:textId="77777777" w:rsidR="007131AB" w:rsidRDefault="00000000">
      <w:pPr>
        <w:numPr>
          <w:ilvl w:val="0"/>
          <w:numId w:val="1390"/>
        </w:numPr>
      </w:pPr>
      <w:r>
        <w:t>&lt;PageSize&gt;100&lt;/PageSize&gt;</w:t>
      </w:r>
    </w:p>
    <w:p w14:paraId="5036DF17" w14:textId="77777777" w:rsidR="007131AB" w:rsidRDefault="00000000">
      <w:pPr>
        <w:numPr>
          <w:ilvl w:val="0"/>
          <w:numId w:val="1383"/>
        </w:numPr>
      </w:pPr>
      <w:r>
        <w:t>&lt;DisplayFields&gt;</w:t>
      </w:r>
    </w:p>
    <w:p w14:paraId="641943A7" w14:textId="77777777" w:rsidR="007131AB" w:rsidRDefault="00000000">
      <w:pPr>
        <w:numPr>
          <w:ilvl w:val="1"/>
          <w:numId w:val="1391"/>
        </w:numPr>
      </w:pPr>
      <w:r>
        <w:t>&lt;DisplayField&gt;9399&lt;/DisplayField&gt;</w:t>
      </w:r>
    </w:p>
    <w:p w14:paraId="384556C1" w14:textId="77777777" w:rsidR="007131AB" w:rsidRDefault="00000000">
      <w:pPr>
        <w:numPr>
          <w:ilvl w:val="1"/>
          <w:numId w:val="1383"/>
        </w:numPr>
      </w:pPr>
      <w:r>
        <w:t>&lt;DisplayField&gt;9402&lt;/DisplayField&gt;</w:t>
      </w:r>
    </w:p>
    <w:p w14:paraId="571DF1F8" w14:textId="77777777" w:rsidR="007131AB" w:rsidRDefault="00000000">
      <w:pPr>
        <w:numPr>
          <w:ilvl w:val="1"/>
          <w:numId w:val="1383"/>
        </w:numPr>
      </w:pPr>
      <w:r>
        <w:t>&lt;DisplayField&gt;9403&lt;/DisplayField&gt;</w:t>
      </w:r>
    </w:p>
    <w:p w14:paraId="32D8985A" w14:textId="77777777" w:rsidR="007131AB" w:rsidRDefault="00000000">
      <w:pPr>
        <w:numPr>
          <w:ilvl w:val="1"/>
          <w:numId w:val="1383"/>
        </w:numPr>
      </w:pPr>
      <w:r>
        <w:t>&lt;DisplayField&gt;9405&lt;/DisplayField&gt;</w:t>
      </w:r>
    </w:p>
    <w:p w14:paraId="3A5985B2" w14:textId="77777777" w:rsidR="007131AB" w:rsidRDefault="00000000">
      <w:pPr>
        <w:numPr>
          <w:ilvl w:val="1"/>
          <w:numId w:val="1383"/>
        </w:numPr>
      </w:pPr>
      <w:r>
        <w:lastRenderedPageBreak/>
        <w:t>&lt;DisplayField&gt;9411&lt;/DisplayField&gt;</w:t>
      </w:r>
    </w:p>
    <w:p w14:paraId="176ABEB4" w14:textId="77777777" w:rsidR="007131AB" w:rsidRDefault="00000000">
      <w:pPr>
        <w:numPr>
          <w:ilvl w:val="1"/>
          <w:numId w:val="1383"/>
        </w:numPr>
      </w:pPr>
      <w:r>
        <w:t>&lt;DisplayField&gt;9413&lt;/DisplayField&gt;</w:t>
      </w:r>
    </w:p>
    <w:p w14:paraId="7522CC57" w14:textId="77777777" w:rsidR="007131AB" w:rsidRDefault="00000000">
      <w:pPr>
        <w:numPr>
          <w:ilvl w:val="0"/>
          <w:numId w:val="1383"/>
        </w:numPr>
      </w:pPr>
      <w:r>
        <w:t>&lt;/DisplayFields&gt;</w:t>
      </w:r>
    </w:p>
    <w:p w14:paraId="53061459" w14:textId="77777777" w:rsidR="007131AB" w:rsidRDefault="00000000">
      <w:pPr>
        <w:numPr>
          <w:ilvl w:val="0"/>
          <w:numId w:val="1383"/>
        </w:numPr>
      </w:pPr>
      <w:r>
        <w:t>&lt;Criteria&gt;</w:t>
      </w:r>
    </w:p>
    <w:p w14:paraId="2B478628" w14:textId="77777777" w:rsidR="007131AB" w:rsidRDefault="00000000">
      <w:pPr>
        <w:numPr>
          <w:ilvl w:val="1"/>
          <w:numId w:val="1392"/>
        </w:numPr>
      </w:pPr>
      <w:r>
        <w:t>&lt;ModuleCriteria&gt;</w:t>
      </w:r>
    </w:p>
    <w:p w14:paraId="71F26E9E" w14:textId="77777777" w:rsidR="007131AB" w:rsidRDefault="00000000">
      <w:pPr>
        <w:numPr>
          <w:ilvl w:val="2"/>
          <w:numId w:val="1393"/>
        </w:numPr>
      </w:pPr>
      <w:r>
        <w:t>&lt;Module&gt;331&lt;/Module&gt;</w:t>
      </w:r>
    </w:p>
    <w:p w14:paraId="7C8A852D" w14:textId="77777777" w:rsidR="007131AB" w:rsidRDefault="00000000">
      <w:pPr>
        <w:numPr>
          <w:ilvl w:val="2"/>
          <w:numId w:val="1383"/>
        </w:numPr>
      </w:pPr>
      <w:r>
        <w:t>&lt;IsKeywordModule&gt;false&lt;/IsKeywordModule&gt;</w:t>
      </w:r>
    </w:p>
    <w:p w14:paraId="69241132" w14:textId="77777777" w:rsidR="007131AB" w:rsidRDefault="00000000">
      <w:pPr>
        <w:numPr>
          <w:ilvl w:val="2"/>
          <w:numId w:val="1383"/>
        </w:numPr>
      </w:pPr>
      <w:r>
        <w:t>&lt;SortFields&gt;</w:t>
      </w:r>
    </w:p>
    <w:p w14:paraId="27B4A320" w14:textId="77777777" w:rsidR="007131AB" w:rsidRDefault="00000000">
      <w:pPr>
        <w:numPr>
          <w:ilvl w:val="3"/>
          <w:numId w:val="1394"/>
        </w:numPr>
      </w:pPr>
      <w:r>
        <w:t>&lt;SortField&gt;</w:t>
      </w:r>
    </w:p>
    <w:p w14:paraId="57E2D50C" w14:textId="77777777" w:rsidR="007131AB" w:rsidRDefault="00000000">
      <w:pPr>
        <w:numPr>
          <w:ilvl w:val="4"/>
          <w:numId w:val="1395"/>
        </w:numPr>
      </w:pPr>
      <w:r>
        <w:t>&lt;Field&gt;9399&lt;/Field&gt;</w:t>
      </w:r>
    </w:p>
    <w:p w14:paraId="3413FFB5" w14:textId="77777777" w:rsidR="007131AB" w:rsidRDefault="00000000">
      <w:pPr>
        <w:numPr>
          <w:ilvl w:val="4"/>
          <w:numId w:val="1383"/>
        </w:numPr>
      </w:pPr>
      <w:r>
        <w:t>&lt;SortType&gt;Ascending&lt;/SortType&gt;</w:t>
      </w:r>
    </w:p>
    <w:p w14:paraId="7E458E21" w14:textId="77777777" w:rsidR="007131AB" w:rsidRDefault="00000000">
      <w:pPr>
        <w:numPr>
          <w:ilvl w:val="3"/>
          <w:numId w:val="1383"/>
        </w:numPr>
      </w:pPr>
      <w:r>
        <w:t>&lt;/SortField&gt;</w:t>
      </w:r>
    </w:p>
    <w:p w14:paraId="4D6A7DDA" w14:textId="77777777" w:rsidR="007131AB" w:rsidRDefault="00000000">
      <w:pPr>
        <w:numPr>
          <w:ilvl w:val="2"/>
          <w:numId w:val="1383"/>
        </w:numPr>
      </w:pPr>
      <w:r>
        <w:t>&lt;/SortFields&gt;</w:t>
      </w:r>
    </w:p>
    <w:p w14:paraId="096AE366" w14:textId="77777777" w:rsidR="007131AB" w:rsidRDefault="00000000">
      <w:pPr>
        <w:numPr>
          <w:ilvl w:val="1"/>
          <w:numId w:val="1383"/>
        </w:numPr>
      </w:pPr>
      <w:r>
        <w:t>&lt;/ModuleCriteria&gt;</w:t>
      </w:r>
    </w:p>
    <w:p w14:paraId="64A2734E" w14:textId="77777777" w:rsidR="007131AB" w:rsidRDefault="00000000">
      <w:pPr>
        <w:numPr>
          <w:ilvl w:val="1"/>
          <w:numId w:val="1383"/>
        </w:numPr>
      </w:pPr>
      <w:r>
        <w:t>&lt;Filter&gt;</w:t>
      </w:r>
    </w:p>
    <w:p w14:paraId="472E5A77" w14:textId="77777777" w:rsidR="007131AB" w:rsidRDefault="00000000">
      <w:pPr>
        <w:numPr>
          <w:ilvl w:val="2"/>
          <w:numId w:val="1396"/>
        </w:numPr>
      </w:pPr>
      <w:r>
        <w:t>&lt;Conditions&gt;</w:t>
      </w:r>
    </w:p>
    <w:p w14:paraId="58516CFB" w14:textId="77777777" w:rsidR="007131AB" w:rsidRDefault="00000000">
      <w:pPr>
        <w:numPr>
          <w:ilvl w:val="3"/>
          <w:numId w:val="1397"/>
        </w:numPr>
      </w:pPr>
      <w:r>
        <w:t>&lt;TextFilterCondition&gt;</w:t>
      </w:r>
    </w:p>
    <w:p w14:paraId="46CECCA6" w14:textId="77777777" w:rsidR="007131AB" w:rsidRDefault="00000000">
      <w:pPr>
        <w:numPr>
          <w:ilvl w:val="4"/>
          <w:numId w:val="1398"/>
        </w:numPr>
      </w:pPr>
      <w:r>
        <w:t>&lt;Operator&gt;Contains&lt;/Operator&gt;</w:t>
      </w:r>
    </w:p>
    <w:p w14:paraId="068DD2A0" w14:textId="77777777" w:rsidR="007131AB" w:rsidRDefault="00000000">
      <w:pPr>
        <w:numPr>
          <w:ilvl w:val="4"/>
          <w:numId w:val="1383"/>
        </w:numPr>
      </w:pPr>
      <w:r>
        <w:t>&lt;Field&gt;9402&lt;/Field&gt;</w:t>
      </w:r>
    </w:p>
    <w:p w14:paraId="09D60132" w14:textId="77777777" w:rsidR="007131AB" w:rsidRDefault="00000000">
      <w:pPr>
        <w:numPr>
          <w:ilvl w:val="4"/>
          <w:numId w:val="1383"/>
        </w:numPr>
      </w:pPr>
      <w:r>
        <w:t>&lt;Value&gt;A comment&lt;/Value&gt;</w:t>
      </w:r>
    </w:p>
    <w:p w14:paraId="71F89010" w14:textId="77777777" w:rsidR="007131AB" w:rsidRDefault="00000000">
      <w:pPr>
        <w:numPr>
          <w:ilvl w:val="3"/>
          <w:numId w:val="1383"/>
        </w:numPr>
      </w:pPr>
      <w:r>
        <w:t>&lt;/TextFilterCondition&gt;</w:t>
      </w:r>
    </w:p>
    <w:p w14:paraId="67BB98CA" w14:textId="77777777" w:rsidR="007131AB" w:rsidRDefault="00000000">
      <w:pPr>
        <w:numPr>
          <w:ilvl w:val="3"/>
          <w:numId w:val="1383"/>
        </w:numPr>
      </w:pPr>
      <w:r>
        <w:t>&lt;TextFilterCondition&gt;</w:t>
      </w:r>
    </w:p>
    <w:p w14:paraId="22E17BA4" w14:textId="77777777" w:rsidR="007131AB" w:rsidRDefault="00000000">
      <w:pPr>
        <w:numPr>
          <w:ilvl w:val="4"/>
          <w:numId w:val="1399"/>
        </w:numPr>
      </w:pPr>
      <w:r>
        <w:t>&lt;Operator&gt;Contains&lt;/Operator&gt;</w:t>
      </w:r>
    </w:p>
    <w:p w14:paraId="3F50F887" w14:textId="77777777" w:rsidR="007131AB" w:rsidRDefault="00000000">
      <w:pPr>
        <w:numPr>
          <w:ilvl w:val="4"/>
          <w:numId w:val="1383"/>
        </w:numPr>
      </w:pPr>
      <w:r>
        <w:t>&lt;Field&gt;9403&lt;/Field&gt;</w:t>
      </w:r>
    </w:p>
    <w:p w14:paraId="205B247E" w14:textId="77777777" w:rsidR="007131AB" w:rsidRDefault="00000000">
      <w:pPr>
        <w:numPr>
          <w:ilvl w:val="4"/>
          <w:numId w:val="1383"/>
        </w:numPr>
      </w:pPr>
      <w:r>
        <w:t>&lt;Value&gt;123 Lotus&lt;/Value&gt;</w:t>
      </w:r>
    </w:p>
    <w:p w14:paraId="6393BA42" w14:textId="77777777" w:rsidR="007131AB" w:rsidRDefault="00000000">
      <w:pPr>
        <w:numPr>
          <w:ilvl w:val="3"/>
          <w:numId w:val="1383"/>
        </w:numPr>
      </w:pPr>
      <w:r>
        <w:t>&lt;/TextFilterCondition&gt;</w:t>
      </w:r>
    </w:p>
    <w:p w14:paraId="355D5091" w14:textId="77777777" w:rsidR="007131AB" w:rsidRDefault="00000000">
      <w:pPr>
        <w:numPr>
          <w:ilvl w:val="2"/>
          <w:numId w:val="1383"/>
        </w:numPr>
      </w:pPr>
      <w:r>
        <w:lastRenderedPageBreak/>
        <w:t>&lt;/Conditions&gt;</w:t>
      </w:r>
    </w:p>
    <w:p w14:paraId="57E8954E" w14:textId="77777777" w:rsidR="007131AB" w:rsidRDefault="00000000">
      <w:pPr>
        <w:numPr>
          <w:ilvl w:val="2"/>
          <w:numId w:val="1383"/>
        </w:numPr>
      </w:pPr>
      <w:r>
        <w:t>&lt;OperatorLogic&gt;1 OR 2&lt;/OperatorLogic&gt;</w:t>
      </w:r>
    </w:p>
    <w:p w14:paraId="10B4A7E2" w14:textId="77777777" w:rsidR="007131AB" w:rsidRDefault="00000000">
      <w:pPr>
        <w:numPr>
          <w:ilvl w:val="1"/>
          <w:numId w:val="1383"/>
        </w:numPr>
      </w:pPr>
      <w:r>
        <w:t>&lt;/Filter&gt;</w:t>
      </w:r>
    </w:p>
    <w:p w14:paraId="7D9934B5" w14:textId="77777777" w:rsidR="007131AB" w:rsidRDefault="00000000">
      <w:pPr>
        <w:numPr>
          <w:ilvl w:val="0"/>
          <w:numId w:val="1383"/>
        </w:numPr>
      </w:pPr>
      <w:r>
        <w:t>&lt;/Criteria&gt;</w:t>
      </w:r>
    </w:p>
    <w:p w14:paraId="7987F903" w14:textId="77777777" w:rsidR="007131AB" w:rsidRDefault="00000000">
      <w:pPr>
        <w:pStyle w:val="FirstParagraph"/>
      </w:pPr>
      <w:r>
        <w:t>&lt;/SearchReport&gt;</w:t>
      </w:r>
    </w:p>
    <w:p w14:paraId="7068F2A1" w14:textId="77777777" w:rsidR="007131AB" w:rsidRDefault="00000000">
      <w:pPr>
        <w:pStyle w:val="Corpodetexto"/>
      </w:pPr>
      <w:r>
        <w:t>Exemplo de resposta</w:t>
      </w:r>
    </w:p>
    <w:p w14:paraId="05310526" w14:textId="77777777" w:rsidR="007131AB" w:rsidRDefault="00000000">
      <w:pPr>
        <w:pStyle w:val="Corpodetexto"/>
      </w:pPr>
      <w:r>
        <w:t>HTTP/1.1 200 OK</w:t>
      </w:r>
    </w:p>
    <w:p w14:paraId="449F439E" w14:textId="77777777" w:rsidR="007131AB" w:rsidRDefault="00000000">
      <w:pPr>
        <w:pStyle w:val="Corpodetexto"/>
      </w:pPr>
      <w:r>
        <w:t>Content-Type: text/xml; charset=utf-8</w:t>
      </w:r>
    </w:p>
    <w:p w14:paraId="2CF1E2CF" w14:textId="77777777" w:rsidR="007131AB" w:rsidRDefault="00000000">
      <w:pPr>
        <w:pStyle w:val="Corpodetexto"/>
      </w:pPr>
      <w:r>
        <w:t xml:space="preserve">Content-Length: </w:t>
      </w:r>
      <w:r>
        <w:rPr>
          <w:b/>
          <w:bCs/>
        </w:rPr>
        <w:t>length</w:t>
      </w:r>
      <w:r>
        <w:br/>
      </w:r>
    </w:p>
    <w:p w14:paraId="5696F3F1" w14:textId="77777777" w:rsidR="007131AB" w:rsidRDefault="00000000">
      <w:pPr>
        <w:pStyle w:val="Corpodetexto"/>
      </w:pPr>
      <w:r>
        <w:t>&lt;?xml version="1.0" encoding="utf-8"?&gt;</w:t>
      </w:r>
    </w:p>
    <w:p w14:paraId="78194F19" w14:textId="77777777" w:rsidR="007131AB" w:rsidRDefault="00000000">
      <w:pPr>
        <w:pStyle w:val="Corpodetexto"/>
      </w:pPr>
      <w:r>
        <w:t>&lt;soap:Envelope xmlns:xsi="http://www.w3.org/2001/XMLSchema-instance" xmlns:xsd="http://www.w3.org/2001/XMLSchema" xmlns:soap="http://schemas.xmlsoap.org/soap/envelope/"&gt;</w:t>
      </w:r>
    </w:p>
    <w:p w14:paraId="7DFC5728" w14:textId="77777777" w:rsidR="007131AB" w:rsidRDefault="00000000">
      <w:pPr>
        <w:numPr>
          <w:ilvl w:val="0"/>
          <w:numId w:val="1400"/>
        </w:numPr>
      </w:pPr>
      <w:r>
        <w:t>&lt;soap:Body&gt;</w:t>
      </w:r>
    </w:p>
    <w:p w14:paraId="54A89B15" w14:textId="77777777" w:rsidR="007131AB" w:rsidRDefault="00000000">
      <w:pPr>
        <w:numPr>
          <w:ilvl w:val="1"/>
          <w:numId w:val="1401"/>
        </w:numPr>
      </w:pPr>
      <w:r>
        <w:t>&lt;ExecuteSearchResponse xmlns="http://archer-tech.com/webservices/"&gt;</w:t>
      </w:r>
    </w:p>
    <w:p w14:paraId="635250B7" w14:textId="77777777" w:rsidR="007131AB" w:rsidRDefault="00000000">
      <w:pPr>
        <w:numPr>
          <w:ilvl w:val="2"/>
          <w:numId w:val="1402"/>
        </w:numPr>
      </w:pPr>
      <w:r>
        <w:t>&lt;ExecuteSearchResult&gt;</w:t>
      </w:r>
      <w:r>
        <w:rPr>
          <w:b/>
          <w:bCs/>
        </w:rPr>
        <w:t>string</w:t>
      </w:r>
      <w:r>
        <w:t>&lt;/ExecuteSearchResult&gt;</w:t>
      </w:r>
    </w:p>
    <w:p w14:paraId="67EF5F62" w14:textId="77777777" w:rsidR="007131AB" w:rsidRDefault="00000000">
      <w:pPr>
        <w:numPr>
          <w:ilvl w:val="1"/>
          <w:numId w:val="1383"/>
        </w:numPr>
      </w:pPr>
      <w:r>
        <w:t>&lt;/ExecuteSearchResponse&gt;</w:t>
      </w:r>
    </w:p>
    <w:p w14:paraId="652B29CF" w14:textId="77777777" w:rsidR="007131AB" w:rsidRDefault="00000000">
      <w:pPr>
        <w:numPr>
          <w:ilvl w:val="0"/>
          <w:numId w:val="1383"/>
        </w:numPr>
      </w:pPr>
      <w:r>
        <w:t>&lt;/soap:Body&gt;</w:t>
      </w:r>
    </w:p>
    <w:p w14:paraId="43EFEA07" w14:textId="77777777" w:rsidR="007131AB" w:rsidRDefault="00000000">
      <w:pPr>
        <w:pStyle w:val="FirstParagraph"/>
      </w:pPr>
      <w:r>
        <w:t>&lt;/soap:Envelope&gt;</w:t>
      </w:r>
    </w:p>
    <w:bookmarkEnd w:id="350"/>
    <w:p w14:paraId="65F1E3BC" w14:textId="77777777" w:rsidR="007131AB" w:rsidRDefault="00000000">
      <w:r>
        <w:br w:type="page"/>
      </w:r>
    </w:p>
    <w:p w14:paraId="0BBA914C" w14:textId="77777777" w:rsidR="007131AB" w:rsidRDefault="00000000">
      <w:pPr>
        <w:pStyle w:val="Ttulo1"/>
      </w:pPr>
      <w:bookmarkStart w:id="351" w:name="executestatisticsearch-1"/>
      <w:r>
        <w:lastRenderedPageBreak/>
        <w:t>ExecuteStatisticSearch</w:t>
      </w:r>
    </w:p>
    <w:p w14:paraId="0F64B69A" w14:textId="77777777" w:rsidR="007131AB" w:rsidRDefault="00000000">
      <w:pPr>
        <w:pStyle w:val="FirstParagraph"/>
      </w:pPr>
      <w:r>
        <w:t>O método ExecuteStatisticSearch executa uma pesquisa de estatísticas de acordo com critérios personalizados.</w:t>
      </w:r>
    </w:p>
    <w:p w14:paraId="25BDE8F2" w14:textId="77777777" w:rsidR="007131AB" w:rsidRDefault="00000000">
      <w:pPr>
        <w:pStyle w:val="Corpodetexto"/>
      </w:pPr>
      <w:r>
        <w:t>Nesta página</w:t>
      </w:r>
    </w:p>
    <w:p w14:paraId="019E4BD5" w14:textId="77777777" w:rsidR="007131AB" w:rsidRDefault="00000000">
      <w:pPr>
        <w:pStyle w:val="Compact"/>
        <w:numPr>
          <w:ilvl w:val="0"/>
          <w:numId w:val="1403"/>
        </w:numPr>
      </w:pPr>
      <w:hyperlink w:anchor="Uso">
        <w:r>
          <w:rPr>
            <w:rStyle w:val="Hyperlink"/>
          </w:rPr>
          <w:t>Uso</w:t>
        </w:r>
      </w:hyperlink>
    </w:p>
    <w:p w14:paraId="30CFDB88" w14:textId="77777777" w:rsidR="007131AB" w:rsidRDefault="00000000">
      <w:pPr>
        <w:pStyle w:val="Compact"/>
        <w:numPr>
          <w:ilvl w:val="0"/>
          <w:numId w:val="1403"/>
        </w:numPr>
      </w:pPr>
      <w:hyperlink w:anchor="Exemplos">
        <w:r>
          <w:rPr>
            <w:rStyle w:val="Hyperlink"/>
          </w:rPr>
          <w:t>Exemplos</w:t>
        </w:r>
      </w:hyperlink>
    </w:p>
    <w:p w14:paraId="3125D03E" w14:textId="77777777" w:rsidR="007131AB" w:rsidRDefault="00000000">
      <w:pPr>
        <w:pStyle w:val="Ttulo2"/>
      </w:pPr>
      <w:r>
        <w:t>Uso</w:t>
      </w:r>
    </w:p>
    <w:p w14:paraId="12B2A5B8" w14:textId="77777777" w:rsidR="007131AB" w:rsidRDefault="00000000">
      <w:pPr>
        <w:pStyle w:val="FirstParagraph"/>
      </w:pPr>
      <w:r>
        <w:rPr>
          <w:b/>
          <w:bCs/>
        </w:rPr>
        <w:t>Privilégios.</w:t>
      </w:r>
      <w:r>
        <w:t xml:space="preserve"> Este método requer privilégios de leitura.</w:t>
      </w:r>
    </w:p>
    <w:p w14:paraId="6A8C2EBD" w14:textId="77777777" w:rsidR="007131AB" w:rsidRDefault="00000000">
      <w:pPr>
        <w:pStyle w:val="Corpodetexto"/>
      </w:pPr>
      <w:r>
        <w:rPr>
          <w:b/>
          <w:bCs/>
        </w:rPr>
        <w:t>Parâmetros.</w:t>
      </w:r>
    </w:p>
    <w:p w14:paraId="1EE9F545" w14:textId="77777777" w:rsidR="007131AB" w:rsidRDefault="00000000">
      <w:pPr>
        <w:pStyle w:val="TableCaption"/>
      </w:pPr>
      <w:r>
        <w:t>Os parâmetros do método ExecuteStatisticSearch são descritos na tabela a seguir.</w:t>
      </w:r>
    </w:p>
    <w:tbl>
      <w:tblPr>
        <w:tblStyle w:val="Table"/>
        <w:tblW w:w="0" w:type="auto"/>
        <w:tblLook w:val="0020" w:firstRow="1" w:lastRow="0" w:firstColumn="0" w:lastColumn="0" w:noHBand="0" w:noVBand="0"/>
      </w:tblPr>
      <w:tblGrid>
        <w:gridCol w:w="1752"/>
        <w:gridCol w:w="1237"/>
        <w:gridCol w:w="5849"/>
      </w:tblGrid>
      <w:tr w:rsidR="007131AB" w14:paraId="42244F08"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107329BE" w14:textId="77777777" w:rsidR="007131AB" w:rsidRDefault="00000000">
            <w:pPr>
              <w:pStyle w:val="Corpodetexto"/>
            </w:pPr>
            <w:r>
              <w:t>Parâmetro</w:t>
            </w:r>
          </w:p>
        </w:tc>
        <w:tc>
          <w:tcPr>
            <w:tcW w:w="0" w:type="auto"/>
          </w:tcPr>
          <w:p w14:paraId="2D15110D" w14:textId="77777777" w:rsidR="007131AB" w:rsidRDefault="00000000">
            <w:pPr>
              <w:pStyle w:val="Corpodetexto"/>
            </w:pPr>
            <w:r>
              <w:t>Tipo de dados</w:t>
            </w:r>
          </w:p>
        </w:tc>
        <w:tc>
          <w:tcPr>
            <w:tcW w:w="0" w:type="auto"/>
          </w:tcPr>
          <w:p w14:paraId="1C3BEDF3" w14:textId="77777777" w:rsidR="007131AB" w:rsidRDefault="00000000">
            <w:pPr>
              <w:pStyle w:val="Corpodetexto"/>
            </w:pPr>
            <w:r>
              <w:t>Valor</w:t>
            </w:r>
          </w:p>
        </w:tc>
      </w:tr>
      <w:tr w:rsidR="007131AB" w14:paraId="661D3CD1" w14:textId="77777777">
        <w:tc>
          <w:tcPr>
            <w:tcW w:w="0" w:type="auto"/>
          </w:tcPr>
          <w:p w14:paraId="05F8B1E3" w14:textId="77777777" w:rsidR="007131AB" w:rsidRDefault="00000000">
            <w:pPr>
              <w:pStyle w:val="Corpodetexto"/>
            </w:pPr>
            <w:r>
              <w:t>sessionToken</w:t>
            </w:r>
          </w:p>
        </w:tc>
        <w:tc>
          <w:tcPr>
            <w:tcW w:w="0" w:type="auto"/>
          </w:tcPr>
          <w:p w14:paraId="30CD0BFC" w14:textId="77777777" w:rsidR="007131AB" w:rsidRDefault="00000000">
            <w:pPr>
              <w:pStyle w:val="Corpodetexto"/>
            </w:pPr>
            <w:r>
              <w:t>String</w:t>
            </w:r>
          </w:p>
        </w:tc>
        <w:tc>
          <w:tcPr>
            <w:tcW w:w="0" w:type="auto"/>
          </w:tcPr>
          <w:p w14:paraId="45519711" w14:textId="33BFD14D" w:rsidR="007131AB" w:rsidRDefault="00000000">
            <w:pPr>
              <w:pStyle w:val="Corpodetexto"/>
            </w:pPr>
            <w:r>
              <w:t xml:space="preserve">sessionToken válido retornado pelo método </w:t>
            </w:r>
            <w:hyperlink r:id="rId413">
              <w:r>
                <w:rPr>
                  <w:rStyle w:val="Hyperlink"/>
                </w:rPr>
                <w:t>general.CreateUserSession</w:t>
              </w:r>
            </w:hyperlink>
          </w:p>
        </w:tc>
      </w:tr>
      <w:tr w:rsidR="007131AB" w14:paraId="408972F3" w14:textId="77777777">
        <w:tc>
          <w:tcPr>
            <w:tcW w:w="0" w:type="auto"/>
          </w:tcPr>
          <w:p w14:paraId="0AB30F5F" w14:textId="77777777" w:rsidR="007131AB" w:rsidRDefault="00000000">
            <w:pPr>
              <w:pStyle w:val="Corpodetexto"/>
            </w:pPr>
            <w:r>
              <w:t>searchOptions</w:t>
            </w:r>
          </w:p>
        </w:tc>
        <w:tc>
          <w:tcPr>
            <w:tcW w:w="0" w:type="auto"/>
          </w:tcPr>
          <w:p w14:paraId="12616324" w14:textId="77777777" w:rsidR="007131AB" w:rsidRDefault="00000000">
            <w:pPr>
              <w:pStyle w:val="Corpodetexto"/>
            </w:pPr>
            <w:r>
              <w:t>String</w:t>
            </w:r>
          </w:p>
        </w:tc>
        <w:tc>
          <w:tcPr>
            <w:tcW w:w="0" w:type="auto"/>
          </w:tcPr>
          <w:p w14:paraId="3D251553" w14:textId="77777777" w:rsidR="007131AB" w:rsidRDefault="00000000">
            <w:pPr>
              <w:pStyle w:val="Corpodetexto"/>
            </w:pPr>
            <w:r>
              <w:t>String XML que fornece os critérios da pesquisa</w:t>
            </w:r>
          </w:p>
          <w:p w14:paraId="52AFE24D" w14:textId="13616704" w:rsidR="007131AB" w:rsidRDefault="00000000">
            <w:pPr>
              <w:pStyle w:val="Corpodetexto"/>
            </w:pPr>
            <w:r>
              <w:rPr>
                <w:b/>
                <w:bCs/>
              </w:rPr>
              <w:t>Observação:</w:t>
            </w:r>
            <w:r>
              <w:t xml:space="preserve"> Para obter detalhes sobre a criação dessa string, consulte </w:t>
            </w:r>
            <w:hyperlink r:id="rId414">
              <w:r>
                <w:rPr>
                  <w:rStyle w:val="Hyperlink"/>
                </w:rPr>
                <w:t>Diretrizes de formatação XML para entrada de pesquisa na versão</w:t>
              </w:r>
            </w:hyperlink>
            <w:r>
              <w:t>.</w:t>
            </w:r>
          </w:p>
        </w:tc>
      </w:tr>
      <w:tr w:rsidR="007131AB" w14:paraId="0318B916" w14:textId="77777777">
        <w:tc>
          <w:tcPr>
            <w:tcW w:w="0" w:type="auto"/>
          </w:tcPr>
          <w:p w14:paraId="740B98FC" w14:textId="77777777" w:rsidR="007131AB" w:rsidRDefault="00000000">
            <w:pPr>
              <w:pStyle w:val="Corpodetexto"/>
            </w:pPr>
            <w:r>
              <w:t>pageNumber</w:t>
            </w:r>
          </w:p>
        </w:tc>
        <w:tc>
          <w:tcPr>
            <w:tcW w:w="0" w:type="auto"/>
          </w:tcPr>
          <w:p w14:paraId="7BF8EB09" w14:textId="77777777" w:rsidR="007131AB" w:rsidRDefault="00000000">
            <w:pPr>
              <w:pStyle w:val="Corpodetexto"/>
            </w:pPr>
            <w:r>
              <w:t>Número inteiro</w:t>
            </w:r>
          </w:p>
        </w:tc>
        <w:tc>
          <w:tcPr>
            <w:tcW w:w="0" w:type="auto"/>
          </w:tcPr>
          <w:p w14:paraId="175DC344" w14:textId="77777777" w:rsidR="007131AB" w:rsidRDefault="00000000">
            <w:pPr>
              <w:pStyle w:val="Corpodetexto"/>
            </w:pPr>
            <w:r>
              <w:t>Número inteiro da página (1.2.3..., n) de resultados da pesquisa a ser retornada.</w:t>
            </w:r>
          </w:p>
        </w:tc>
      </w:tr>
    </w:tbl>
    <w:p w14:paraId="66812900" w14:textId="77777777" w:rsidR="007131AB" w:rsidRDefault="00000000">
      <w:pPr>
        <w:pStyle w:val="Corpodetexto"/>
      </w:pPr>
      <w:r>
        <w:rPr>
          <w:b/>
          <w:bCs/>
        </w:rPr>
        <w:t>Saída.</w:t>
      </w:r>
      <w:r>
        <w:t xml:space="preserve"> Este método retorna uma string. O valor é uma string XML que contém os campos dos registros que correspondem aos critérios de pesquisa estatística.</w:t>
      </w:r>
    </w:p>
    <w:p w14:paraId="040EE50F" w14:textId="77777777" w:rsidR="007131AB" w:rsidRDefault="00000000">
      <w:pPr>
        <w:pStyle w:val="Corpodetexto"/>
      </w:pPr>
      <w:r>
        <w:rPr>
          <w:b/>
          <w:bCs/>
        </w:rPr>
        <w:t>Observação:</w:t>
      </w:r>
      <w:r>
        <w:t xml:space="preserve"> o método ExecuteStatisticSearch exibe a hora padrão "12:00:00 AM" na resposta XML para problemas do campo Data com Hora habilitada. Se você selecionar Somente data, a hora não será incluída.</w:t>
      </w:r>
    </w:p>
    <w:p w14:paraId="4A7624D3" w14:textId="77777777" w:rsidR="007131AB" w:rsidRDefault="00000000">
      <w:pPr>
        <w:pStyle w:val="Ttulo2"/>
      </w:pPr>
      <w:r>
        <w:t>Exemplos</w:t>
      </w:r>
    </w:p>
    <w:p w14:paraId="316F8B38" w14:textId="77777777" w:rsidR="007131AB" w:rsidRDefault="00000000">
      <w:pPr>
        <w:pStyle w:val="FirstParagraph"/>
      </w:pPr>
      <w:r>
        <w:t>Exemplo de código C#</w:t>
      </w:r>
    </w:p>
    <w:p w14:paraId="1F3CB1A5" w14:textId="77777777" w:rsidR="007131AB" w:rsidRDefault="00000000">
      <w:pPr>
        <w:pStyle w:val="Corpodetexto"/>
      </w:pPr>
      <w:r>
        <w:t>sReturnValue = search.ExecuteStatisticSearch(sSessionToken, sXML, 1);</w:t>
      </w:r>
    </w:p>
    <w:p w14:paraId="7677D9A9" w14:textId="77777777" w:rsidR="007131AB" w:rsidRDefault="00000000">
      <w:pPr>
        <w:pStyle w:val="Corpodetexto"/>
      </w:pPr>
      <w:r>
        <w:lastRenderedPageBreak/>
        <w:t>Exemplo de solicitação</w:t>
      </w:r>
    </w:p>
    <w:p w14:paraId="6EE6169D"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0BFE665F" w14:textId="77777777" w:rsidR="007131AB" w:rsidRDefault="00000000">
      <w:pPr>
        <w:pStyle w:val="Corpodetexto"/>
      </w:pPr>
      <w:r>
        <w:t>POST /archer/ws/search.asmx HTTP/1.1</w:t>
      </w:r>
    </w:p>
    <w:p w14:paraId="39A9FC31" w14:textId="77777777" w:rsidR="007131AB" w:rsidRDefault="00000000">
      <w:pPr>
        <w:pStyle w:val="Corpodetexto"/>
      </w:pPr>
      <w:r>
        <w:t>Host: staging</w:t>
      </w:r>
    </w:p>
    <w:p w14:paraId="493CA7B0" w14:textId="77777777" w:rsidR="007131AB" w:rsidRDefault="00000000">
      <w:pPr>
        <w:pStyle w:val="Corpodetexto"/>
      </w:pPr>
      <w:r>
        <w:t>Content-Type: text/xml; charset=utf-8</w:t>
      </w:r>
    </w:p>
    <w:p w14:paraId="36F9D425" w14:textId="77777777" w:rsidR="007131AB" w:rsidRDefault="00000000">
      <w:pPr>
        <w:pStyle w:val="Corpodetexto"/>
      </w:pPr>
      <w:r>
        <w:t xml:space="preserve">Content-Length: </w:t>
      </w:r>
      <w:r>
        <w:rPr>
          <w:b/>
          <w:bCs/>
        </w:rPr>
        <w:t>length</w:t>
      </w:r>
    </w:p>
    <w:p w14:paraId="294C54AD" w14:textId="77777777" w:rsidR="007131AB" w:rsidRDefault="00000000">
      <w:pPr>
        <w:pStyle w:val="Corpodetexto"/>
      </w:pPr>
      <w:r>
        <w:t>SOAPAction: "http://archer-tech.com/webservices/ExecuteStatisticSearch"</w:t>
      </w:r>
      <w:r>
        <w:br/>
      </w:r>
      <w:r>
        <w:br/>
      </w:r>
    </w:p>
    <w:p w14:paraId="70594464" w14:textId="77777777" w:rsidR="007131AB" w:rsidRDefault="00000000">
      <w:pPr>
        <w:pStyle w:val="Corpodetexto"/>
      </w:pPr>
      <w:r>
        <w:t>&lt;?xml version="1.0" encoding="utf-8"?&gt;</w:t>
      </w:r>
    </w:p>
    <w:p w14:paraId="2BA19E79" w14:textId="77777777" w:rsidR="007131AB" w:rsidRDefault="00000000">
      <w:pPr>
        <w:pStyle w:val="Corpodetexto"/>
      </w:pPr>
      <w:r>
        <w:t>&lt;soap:Envelope xmlns:xsi="http://www.w3.org/2001/XMLSchema-instance" xmlns:xsd="http://www.w3.org/2001/XMLSchema" xmlns:soap="http://schemas.xmlsoap.org/soap/envelope/"&gt;</w:t>
      </w:r>
    </w:p>
    <w:p w14:paraId="72496265" w14:textId="77777777" w:rsidR="007131AB" w:rsidRDefault="00000000">
      <w:pPr>
        <w:numPr>
          <w:ilvl w:val="0"/>
          <w:numId w:val="1404"/>
        </w:numPr>
      </w:pPr>
      <w:r>
        <w:t>&lt;soap:Body&gt;</w:t>
      </w:r>
    </w:p>
    <w:p w14:paraId="04509FC0" w14:textId="77777777" w:rsidR="007131AB" w:rsidRDefault="00000000">
      <w:pPr>
        <w:numPr>
          <w:ilvl w:val="1"/>
          <w:numId w:val="1405"/>
        </w:numPr>
      </w:pPr>
      <w:r>
        <w:t>&lt;ExecuteStatisticSearch xmlns="http://archer-tech.com/webservices/"&gt;</w:t>
      </w:r>
    </w:p>
    <w:p w14:paraId="240D4153" w14:textId="77777777" w:rsidR="007131AB" w:rsidRDefault="00000000">
      <w:pPr>
        <w:numPr>
          <w:ilvl w:val="2"/>
          <w:numId w:val="1406"/>
        </w:numPr>
      </w:pPr>
      <w:r>
        <w:t>&lt;sessionToken&gt;</w:t>
      </w:r>
      <w:r>
        <w:rPr>
          <w:b/>
          <w:bCs/>
        </w:rPr>
        <w:t>string</w:t>
      </w:r>
      <w:r>
        <w:t>&lt;/sessionToken&gt;</w:t>
      </w:r>
    </w:p>
    <w:p w14:paraId="2B8FC5F3" w14:textId="77777777" w:rsidR="007131AB" w:rsidRDefault="00000000">
      <w:pPr>
        <w:numPr>
          <w:ilvl w:val="2"/>
          <w:numId w:val="1407"/>
        </w:numPr>
      </w:pPr>
      <w:r>
        <w:t>&lt;searchOptions&gt;</w:t>
      </w:r>
      <w:r>
        <w:rPr>
          <w:b/>
          <w:bCs/>
        </w:rPr>
        <w:t>string</w:t>
      </w:r>
      <w:r>
        <w:t>&lt;/searchOptions&gt;</w:t>
      </w:r>
    </w:p>
    <w:p w14:paraId="45A9C8FA" w14:textId="77777777" w:rsidR="007131AB" w:rsidRDefault="00000000">
      <w:pPr>
        <w:numPr>
          <w:ilvl w:val="2"/>
          <w:numId w:val="1407"/>
        </w:numPr>
      </w:pPr>
      <w:r>
        <w:t>&lt;pageNumber&gt;</w:t>
      </w:r>
      <w:r>
        <w:rPr>
          <w:b/>
          <w:bCs/>
        </w:rPr>
        <w:t>int</w:t>
      </w:r>
      <w:r>
        <w:t>&lt;/pageNumber&gt;</w:t>
      </w:r>
    </w:p>
    <w:p w14:paraId="1D900686" w14:textId="77777777" w:rsidR="007131AB" w:rsidRDefault="00000000">
      <w:pPr>
        <w:numPr>
          <w:ilvl w:val="1"/>
          <w:numId w:val="1407"/>
        </w:numPr>
      </w:pPr>
      <w:r>
        <w:t>&lt;/ExecuteStatisticSearch&gt;</w:t>
      </w:r>
    </w:p>
    <w:p w14:paraId="39570524" w14:textId="77777777" w:rsidR="007131AB" w:rsidRDefault="00000000">
      <w:pPr>
        <w:numPr>
          <w:ilvl w:val="0"/>
          <w:numId w:val="1407"/>
        </w:numPr>
      </w:pPr>
      <w:r>
        <w:t>&lt;/soap:Body&gt;</w:t>
      </w:r>
    </w:p>
    <w:p w14:paraId="5A6D1456" w14:textId="77777777" w:rsidR="007131AB" w:rsidRDefault="00000000">
      <w:pPr>
        <w:pStyle w:val="FirstParagraph"/>
      </w:pPr>
      <w:r>
        <w:t>&lt;/soap:Envelope&gt;</w:t>
      </w:r>
    </w:p>
    <w:p w14:paraId="25B2146A" w14:textId="77777777" w:rsidR="007131AB" w:rsidRDefault="00000000">
      <w:pPr>
        <w:pStyle w:val="Corpodetexto"/>
      </w:pPr>
      <w:r>
        <w:t>Exemplo de resposta</w:t>
      </w:r>
    </w:p>
    <w:p w14:paraId="3BC5F2EF" w14:textId="77777777" w:rsidR="007131AB" w:rsidRDefault="00000000">
      <w:pPr>
        <w:pStyle w:val="Corpodetexto"/>
      </w:pPr>
      <w:r>
        <w:t>HTTP/1.1 200 OK</w:t>
      </w:r>
    </w:p>
    <w:p w14:paraId="34059F27" w14:textId="77777777" w:rsidR="007131AB" w:rsidRDefault="00000000">
      <w:pPr>
        <w:pStyle w:val="Corpodetexto"/>
      </w:pPr>
      <w:r>
        <w:t>Content-Type: text/xml; charset=utf-8</w:t>
      </w:r>
    </w:p>
    <w:p w14:paraId="56B77D53" w14:textId="77777777" w:rsidR="007131AB" w:rsidRDefault="00000000">
      <w:pPr>
        <w:pStyle w:val="Corpodetexto"/>
      </w:pPr>
      <w:r>
        <w:t xml:space="preserve">Content-Length: </w:t>
      </w:r>
      <w:r>
        <w:rPr>
          <w:b/>
          <w:bCs/>
        </w:rPr>
        <w:t>length</w:t>
      </w:r>
      <w:r>
        <w:br/>
      </w:r>
    </w:p>
    <w:p w14:paraId="584FB10B" w14:textId="77777777" w:rsidR="007131AB" w:rsidRDefault="00000000">
      <w:pPr>
        <w:pStyle w:val="Corpodetexto"/>
      </w:pPr>
      <w:r>
        <w:t>&lt;?xml version="1.0" encoding="utf-8"?&gt;</w:t>
      </w:r>
    </w:p>
    <w:p w14:paraId="0447CF50" w14:textId="77777777" w:rsidR="007131AB" w:rsidRDefault="00000000">
      <w:pPr>
        <w:pStyle w:val="Corpodetexto"/>
      </w:pPr>
      <w:r>
        <w:lastRenderedPageBreak/>
        <w:t>&lt;soap:Envelope xmlns:xsi="http://www.w3.org/2001/XMLSchema-instance" xmlns:xsd="http://www.w3.org/2001/XMLSchema" xmlns:soap="http://schemas.xmlsoap.org/soap/envelope/"&gt;</w:t>
      </w:r>
    </w:p>
    <w:p w14:paraId="51E8DB25" w14:textId="77777777" w:rsidR="007131AB" w:rsidRDefault="00000000">
      <w:pPr>
        <w:numPr>
          <w:ilvl w:val="0"/>
          <w:numId w:val="1408"/>
        </w:numPr>
      </w:pPr>
      <w:r>
        <w:t>&lt;soap:Body&gt;</w:t>
      </w:r>
    </w:p>
    <w:p w14:paraId="6D2C0549" w14:textId="77777777" w:rsidR="007131AB" w:rsidRDefault="00000000">
      <w:pPr>
        <w:numPr>
          <w:ilvl w:val="1"/>
          <w:numId w:val="1409"/>
        </w:numPr>
      </w:pPr>
      <w:r>
        <w:t>&lt;ExecuteStatisticSearchResponse xmlns="http://archer-tech.com/webservices/"&gt;</w:t>
      </w:r>
    </w:p>
    <w:p w14:paraId="4CD3C278" w14:textId="77777777" w:rsidR="007131AB" w:rsidRDefault="00000000">
      <w:pPr>
        <w:numPr>
          <w:ilvl w:val="2"/>
          <w:numId w:val="1410"/>
        </w:numPr>
      </w:pPr>
      <w:r>
        <w:t>&lt;ExecuteStatisticSearchResult&gt;</w:t>
      </w:r>
      <w:r>
        <w:rPr>
          <w:b/>
          <w:bCs/>
        </w:rPr>
        <w:t>string</w:t>
      </w:r>
      <w:r>
        <w:t>&lt;/ExecuteStatisticSearchResult&gt;</w:t>
      </w:r>
    </w:p>
    <w:p w14:paraId="72D866A8" w14:textId="77777777" w:rsidR="007131AB" w:rsidRDefault="00000000">
      <w:pPr>
        <w:numPr>
          <w:ilvl w:val="1"/>
          <w:numId w:val="1407"/>
        </w:numPr>
      </w:pPr>
      <w:r>
        <w:t>&lt;/ExecuteStatisticSearchResponse&gt;</w:t>
      </w:r>
    </w:p>
    <w:p w14:paraId="72E73EE7" w14:textId="77777777" w:rsidR="007131AB" w:rsidRDefault="00000000">
      <w:pPr>
        <w:numPr>
          <w:ilvl w:val="0"/>
          <w:numId w:val="1407"/>
        </w:numPr>
      </w:pPr>
      <w:r>
        <w:t>&lt;/soap:Body&gt;</w:t>
      </w:r>
    </w:p>
    <w:p w14:paraId="2C651822" w14:textId="77777777" w:rsidR="007131AB" w:rsidRDefault="00000000">
      <w:pPr>
        <w:pStyle w:val="FirstParagraph"/>
      </w:pPr>
      <w:r>
        <w:t>&lt;/soap:Envelope&gt;</w:t>
      </w:r>
    </w:p>
    <w:bookmarkEnd w:id="351"/>
    <w:p w14:paraId="3D5B9FB3" w14:textId="77777777" w:rsidR="007131AB" w:rsidRDefault="00000000">
      <w:r>
        <w:br w:type="page"/>
      </w:r>
    </w:p>
    <w:p w14:paraId="7F0A7D93" w14:textId="77777777" w:rsidR="007131AB" w:rsidRDefault="00000000">
      <w:pPr>
        <w:pStyle w:val="Ttulo1"/>
      </w:pPr>
      <w:bookmarkStart w:id="352" w:name="executestatisticsearchbyreport-1"/>
      <w:r>
        <w:lastRenderedPageBreak/>
        <w:t>ExecuteStatisticSearchByReport</w:t>
      </w:r>
    </w:p>
    <w:p w14:paraId="508071A7" w14:textId="77777777" w:rsidR="007131AB" w:rsidRDefault="00000000">
      <w:pPr>
        <w:pStyle w:val="FirstParagraph"/>
      </w:pPr>
      <w:r>
        <w:t>O método ExecuteStatisticSearchByReport executa uma pesquisa de estatísticas de acordo com critérios personalizados.</w:t>
      </w:r>
    </w:p>
    <w:p w14:paraId="6A94FA3E" w14:textId="77777777" w:rsidR="007131AB" w:rsidRDefault="00000000">
      <w:pPr>
        <w:pStyle w:val="Corpodetexto"/>
      </w:pPr>
      <w:r>
        <w:t>Nesta página</w:t>
      </w:r>
    </w:p>
    <w:p w14:paraId="70510FE9" w14:textId="77777777" w:rsidR="007131AB" w:rsidRDefault="00000000">
      <w:pPr>
        <w:pStyle w:val="Compact"/>
        <w:numPr>
          <w:ilvl w:val="0"/>
          <w:numId w:val="1411"/>
        </w:numPr>
      </w:pPr>
      <w:hyperlink w:anchor="Uso">
        <w:r>
          <w:rPr>
            <w:rStyle w:val="Hyperlink"/>
          </w:rPr>
          <w:t>Uso</w:t>
        </w:r>
      </w:hyperlink>
    </w:p>
    <w:p w14:paraId="70DC535B" w14:textId="77777777" w:rsidR="007131AB" w:rsidRDefault="00000000">
      <w:pPr>
        <w:pStyle w:val="Compact"/>
        <w:numPr>
          <w:ilvl w:val="0"/>
          <w:numId w:val="1411"/>
        </w:numPr>
      </w:pPr>
      <w:hyperlink w:anchor="Exemplos">
        <w:r>
          <w:rPr>
            <w:rStyle w:val="Hyperlink"/>
          </w:rPr>
          <w:t>Exemplos</w:t>
        </w:r>
      </w:hyperlink>
    </w:p>
    <w:p w14:paraId="4F76B1AF" w14:textId="77777777" w:rsidR="007131AB" w:rsidRDefault="00000000">
      <w:pPr>
        <w:pStyle w:val="Ttulo2"/>
      </w:pPr>
      <w:r>
        <w:t>Uso</w:t>
      </w:r>
    </w:p>
    <w:p w14:paraId="178B6882" w14:textId="77777777" w:rsidR="007131AB" w:rsidRDefault="00000000">
      <w:pPr>
        <w:pStyle w:val="FirstParagraph"/>
      </w:pPr>
      <w:r>
        <w:rPr>
          <w:b/>
          <w:bCs/>
        </w:rPr>
        <w:t>Privilégios.</w:t>
      </w:r>
      <w:r>
        <w:t xml:space="preserve"> Este método requer privilégios de leitura.</w:t>
      </w:r>
    </w:p>
    <w:p w14:paraId="5A350636" w14:textId="77777777" w:rsidR="007131AB" w:rsidRDefault="00000000">
      <w:pPr>
        <w:pStyle w:val="Corpodetexto"/>
      </w:pPr>
      <w:r>
        <w:rPr>
          <w:b/>
          <w:bCs/>
        </w:rPr>
        <w:t>Parâmetros.</w:t>
      </w:r>
    </w:p>
    <w:p w14:paraId="3F3C2E4B" w14:textId="77777777" w:rsidR="007131AB" w:rsidRDefault="00000000">
      <w:pPr>
        <w:pStyle w:val="TableCaption"/>
      </w:pPr>
      <w:r>
        <w:t>Os parâmetros do método ExecuteStatisticSearchByReport são descritos na tabela a seguir.</w:t>
      </w:r>
    </w:p>
    <w:tbl>
      <w:tblPr>
        <w:tblStyle w:val="Table"/>
        <w:tblW w:w="0" w:type="auto"/>
        <w:tblLook w:val="0020" w:firstRow="1" w:lastRow="0" w:firstColumn="0" w:lastColumn="0" w:noHBand="0" w:noVBand="0"/>
      </w:tblPr>
      <w:tblGrid>
        <w:gridCol w:w="1797"/>
        <w:gridCol w:w="1408"/>
        <w:gridCol w:w="5633"/>
      </w:tblGrid>
      <w:tr w:rsidR="007131AB" w14:paraId="3298BA5C"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2C8C393" w14:textId="77777777" w:rsidR="007131AB" w:rsidRDefault="00000000">
            <w:pPr>
              <w:pStyle w:val="Corpodetexto"/>
            </w:pPr>
            <w:r>
              <w:t>Parâmetro</w:t>
            </w:r>
          </w:p>
        </w:tc>
        <w:tc>
          <w:tcPr>
            <w:tcW w:w="0" w:type="auto"/>
          </w:tcPr>
          <w:p w14:paraId="6B038716" w14:textId="77777777" w:rsidR="007131AB" w:rsidRDefault="00000000">
            <w:pPr>
              <w:pStyle w:val="Corpodetexto"/>
            </w:pPr>
            <w:r>
              <w:t>Tipo de dados</w:t>
            </w:r>
          </w:p>
        </w:tc>
        <w:tc>
          <w:tcPr>
            <w:tcW w:w="0" w:type="auto"/>
          </w:tcPr>
          <w:p w14:paraId="0162490A" w14:textId="77777777" w:rsidR="007131AB" w:rsidRDefault="00000000">
            <w:pPr>
              <w:pStyle w:val="Corpodetexto"/>
            </w:pPr>
            <w:r>
              <w:t>Valor</w:t>
            </w:r>
          </w:p>
        </w:tc>
      </w:tr>
      <w:tr w:rsidR="007131AB" w14:paraId="78A79CD7" w14:textId="77777777">
        <w:tc>
          <w:tcPr>
            <w:tcW w:w="0" w:type="auto"/>
          </w:tcPr>
          <w:p w14:paraId="283217F8" w14:textId="77777777" w:rsidR="007131AB" w:rsidRDefault="00000000">
            <w:pPr>
              <w:pStyle w:val="Corpodetexto"/>
            </w:pPr>
            <w:r>
              <w:t>sessionToken</w:t>
            </w:r>
          </w:p>
        </w:tc>
        <w:tc>
          <w:tcPr>
            <w:tcW w:w="0" w:type="auto"/>
          </w:tcPr>
          <w:p w14:paraId="24CE3B15" w14:textId="77777777" w:rsidR="007131AB" w:rsidRDefault="00000000">
            <w:pPr>
              <w:pStyle w:val="Corpodetexto"/>
            </w:pPr>
            <w:r>
              <w:t>String</w:t>
            </w:r>
          </w:p>
        </w:tc>
        <w:tc>
          <w:tcPr>
            <w:tcW w:w="0" w:type="auto"/>
          </w:tcPr>
          <w:p w14:paraId="16BD5662" w14:textId="021DC828" w:rsidR="007131AB" w:rsidRDefault="00000000">
            <w:pPr>
              <w:pStyle w:val="Corpodetexto"/>
            </w:pPr>
            <w:r>
              <w:t xml:space="preserve">sessionToken válido retornado pelo método </w:t>
            </w:r>
            <w:hyperlink r:id="rId415">
              <w:r>
                <w:rPr>
                  <w:rStyle w:val="Hyperlink"/>
                </w:rPr>
                <w:t>general.CreateUserSession</w:t>
              </w:r>
            </w:hyperlink>
          </w:p>
        </w:tc>
      </w:tr>
      <w:tr w:rsidR="007131AB" w14:paraId="6021889F" w14:textId="77777777">
        <w:tc>
          <w:tcPr>
            <w:tcW w:w="0" w:type="auto"/>
          </w:tcPr>
          <w:p w14:paraId="5138E53E" w14:textId="77777777" w:rsidR="007131AB" w:rsidRDefault="00000000">
            <w:pPr>
              <w:pStyle w:val="Corpodetexto"/>
            </w:pPr>
            <w:r>
              <w:t>reportIdOrGuid</w:t>
            </w:r>
          </w:p>
        </w:tc>
        <w:tc>
          <w:tcPr>
            <w:tcW w:w="0" w:type="auto"/>
          </w:tcPr>
          <w:p w14:paraId="0EBF6ACC" w14:textId="77777777" w:rsidR="007131AB" w:rsidRDefault="00000000">
            <w:pPr>
              <w:pStyle w:val="Corpodetexto"/>
            </w:pPr>
            <w:r>
              <w:t>String</w:t>
            </w:r>
          </w:p>
        </w:tc>
        <w:tc>
          <w:tcPr>
            <w:tcW w:w="0" w:type="auto"/>
          </w:tcPr>
          <w:p w14:paraId="6070BD78" w14:textId="77777777" w:rsidR="007131AB" w:rsidRDefault="00000000">
            <w:pPr>
              <w:pStyle w:val="Corpodetexto"/>
            </w:pPr>
            <w:r>
              <w:t>ID interno ou GUID do relatório cujos registros você desejar consultar</w:t>
            </w:r>
          </w:p>
        </w:tc>
      </w:tr>
      <w:tr w:rsidR="007131AB" w14:paraId="085DA602" w14:textId="77777777">
        <w:tc>
          <w:tcPr>
            <w:tcW w:w="0" w:type="auto"/>
          </w:tcPr>
          <w:p w14:paraId="01832869" w14:textId="77777777" w:rsidR="007131AB" w:rsidRDefault="00000000">
            <w:pPr>
              <w:pStyle w:val="Corpodetexto"/>
            </w:pPr>
            <w:r>
              <w:t>pageNumber</w:t>
            </w:r>
          </w:p>
        </w:tc>
        <w:tc>
          <w:tcPr>
            <w:tcW w:w="0" w:type="auto"/>
          </w:tcPr>
          <w:p w14:paraId="1FB20629" w14:textId="77777777" w:rsidR="007131AB" w:rsidRDefault="00000000">
            <w:pPr>
              <w:pStyle w:val="Corpodetexto"/>
            </w:pPr>
            <w:r>
              <w:t>Número inteiro</w:t>
            </w:r>
          </w:p>
        </w:tc>
        <w:tc>
          <w:tcPr>
            <w:tcW w:w="0" w:type="auto"/>
          </w:tcPr>
          <w:p w14:paraId="0BA30759" w14:textId="77777777" w:rsidR="007131AB" w:rsidRDefault="00000000">
            <w:pPr>
              <w:pStyle w:val="Corpodetexto"/>
            </w:pPr>
            <w:r>
              <w:t>Número inteiro da página (1.2.3..., n) de resultados da pesquisa a ser retornada</w:t>
            </w:r>
          </w:p>
        </w:tc>
      </w:tr>
    </w:tbl>
    <w:p w14:paraId="0BB64D32" w14:textId="77777777" w:rsidR="007131AB" w:rsidRDefault="00000000">
      <w:pPr>
        <w:pStyle w:val="Corpodetexto"/>
      </w:pPr>
      <w:r>
        <w:rPr>
          <w:b/>
          <w:bCs/>
        </w:rPr>
        <w:t>Saída.</w:t>
      </w:r>
      <w:r>
        <w:t xml:space="preserve"> Este método retorna uma string. O valor é uma string XML que contém os campos dos registros que correspondem aos critérios de pesquisa estatística.</w:t>
      </w:r>
    </w:p>
    <w:p w14:paraId="6BBC244E" w14:textId="77777777" w:rsidR="007131AB" w:rsidRDefault="00000000">
      <w:pPr>
        <w:pStyle w:val="Ttulo2"/>
      </w:pPr>
      <w:r>
        <w:t>Exemplos</w:t>
      </w:r>
    </w:p>
    <w:p w14:paraId="2BC9C22E" w14:textId="77777777" w:rsidR="007131AB" w:rsidRDefault="00000000">
      <w:pPr>
        <w:pStyle w:val="FirstParagraph"/>
      </w:pPr>
      <w:r>
        <w:t>Exemplo de código C#</w:t>
      </w:r>
    </w:p>
    <w:p w14:paraId="762B27EA" w14:textId="77777777" w:rsidR="007131AB" w:rsidRDefault="00000000">
      <w:pPr>
        <w:pStyle w:val="Corpodetexto"/>
      </w:pPr>
      <w:r>
        <w:t>sSearchResults = search.ExecuteStatisticSearchByReport(sSessionToken, "3156", 1);</w:t>
      </w:r>
    </w:p>
    <w:p w14:paraId="70A7279A" w14:textId="77777777" w:rsidR="007131AB" w:rsidRDefault="00000000">
      <w:pPr>
        <w:pStyle w:val="Corpodetexto"/>
      </w:pPr>
      <w:r>
        <w:t>Exemplo de solicitação</w:t>
      </w:r>
    </w:p>
    <w:p w14:paraId="57A738DA"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453CF16A" w14:textId="77777777" w:rsidR="007131AB" w:rsidRDefault="00000000">
      <w:pPr>
        <w:pStyle w:val="Corpodetexto"/>
      </w:pPr>
      <w:r>
        <w:t>POST /archer/ws/search.asmx HTTP/1.1</w:t>
      </w:r>
    </w:p>
    <w:p w14:paraId="4E0650C4" w14:textId="77777777" w:rsidR="007131AB" w:rsidRDefault="00000000">
      <w:pPr>
        <w:pStyle w:val="Corpodetexto"/>
      </w:pPr>
      <w:r>
        <w:lastRenderedPageBreak/>
        <w:t>Host: staging</w:t>
      </w:r>
    </w:p>
    <w:p w14:paraId="63554033" w14:textId="77777777" w:rsidR="007131AB" w:rsidRDefault="00000000">
      <w:pPr>
        <w:pStyle w:val="Corpodetexto"/>
      </w:pPr>
      <w:r>
        <w:t>Content-Type: text/xml; charset=utf-8</w:t>
      </w:r>
    </w:p>
    <w:p w14:paraId="588CCBED" w14:textId="77777777" w:rsidR="007131AB" w:rsidRDefault="00000000">
      <w:pPr>
        <w:pStyle w:val="Corpodetexto"/>
      </w:pPr>
      <w:r>
        <w:t xml:space="preserve">Content-Length: </w:t>
      </w:r>
      <w:r>
        <w:rPr>
          <w:b/>
          <w:bCs/>
        </w:rPr>
        <w:t>length</w:t>
      </w:r>
    </w:p>
    <w:p w14:paraId="2C78366A" w14:textId="77777777" w:rsidR="007131AB" w:rsidRDefault="00000000">
      <w:pPr>
        <w:pStyle w:val="Corpodetexto"/>
      </w:pPr>
      <w:r>
        <w:t>SOAPAction: "http://archer-tech.com/webservices/ExecuteStatisticSearchByReport"</w:t>
      </w:r>
      <w:r>
        <w:br/>
      </w:r>
      <w:r>
        <w:br/>
      </w:r>
    </w:p>
    <w:p w14:paraId="1ACC48E4" w14:textId="77777777" w:rsidR="007131AB" w:rsidRDefault="00000000">
      <w:pPr>
        <w:pStyle w:val="Corpodetexto"/>
      </w:pPr>
      <w:r>
        <w:t>&lt;?xml version="1.0" encoding="utf-8"?&gt;</w:t>
      </w:r>
    </w:p>
    <w:p w14:paraId="2A151823" w14:textId="77777777" w:rsidR="007131AB" w:rsidRDefault="00000000">
      <w:pPr>
        <w:pStyle w:val="Corpodetexto"/>
      </w:pPr>
      <w:r>
        <w:t>&lt;soap:Envelope xmlns:xsi="http://www.w3.org/2001/XMLSchema-instance" xmlns:xsd="http://www.w3.org/2001/XMLSchema" xmlns:soap="http://schemas.xmlsoap.org/soap/envelope/"&gt;</w:t>
      </w:r>
    </w:p>
    <w:p w14:paraId="064BD13B" w14:textId="77777777" w:rsidR="007131AB" w:rsidRDefault="00000000">
      <w:pPr>
        <w:numPr>
          <w:ilvl w:val="0"/>
          <w:numId w:val="1412"/>
        </w:numPr>
      </w:pPr>
      <w:r>
        <w:t>&lt;soap:Body&gt;</w:t>
      </w:r>
    </w:p>
    <w:p w14:paraId="25A68819" w14:textId="77777777" w:rsidR="007131AB" w:rsidRDefault="00000000">
      <w:pPr>
        <w:numPr>
          <w:ilvl w:val="1"/>
          <w:numId w:val="1413"/>
        </w:numPr>
      </w:pPr>
      <w:r>
        <w:t>&lt;ExecuteStatisticSearchByReport xmlns="http://archer-tech.com/webservices/"&gt;</w:t>
      </w:r>
    </w:p>
    <w:p w14:paraId="00BFDB63" w14:textId="77777777" w:rsidR="007131AB" w:rsidRDefault="00000000">
      <w:pPr>
        <w:numPr>
          <w:ilvl w:val="2"/>
          <w:numId w:val="1414"/>
        </w:numPr>
      </w:pPr>
      <w:r>
        <w:t>&lt;sessionToken&gt;</w:t>
      </w:r>
      <w:r>
        <w:rPr>
          <w:b/>
          <w:bCs/>
        </w:rPr>
        <w:t>string</w:t>
      </w:r>
      <w:r>
        <w:t>&lt;/sessionToken&gt;</w:t>
      </w:r>
    </w:p>
    <w:p w14:paraId="5B501032" w14:textId="77777777" w:rsidR="007131AB" w:rsidRDefault="00000000">
      <w:pPr>
        <w:numPr>
          <w:ilvl w:val="2"/>
          <w:numId w:val="1415"/>
        </w:numPr>
      </w:pPr>
      <w:r>
        <w:t>&lt;reportIdOrGuid&gt;</w:t>
      </w:r>
      <w:r>
        <w:rPr>
          <w:b/>
          <w:bCs/>
        </w:rPr>
        <w:t>string</w:t>
      </w:r>
      <w:r>
        <w:t>&lt;/reportIdOrGuid&gt;</w:t>
      </w:r>
    </w:p>
    <w:p w14:paraId="298A46F4" w14:textId="77777777" w:rsidR="007131AB" w:rsidRDefault="00000000">
      <w:pPr>
        <w:numPr>
          <w:ilvl w:val="2"/>
          <w:numId w:val="1415"/>
        </w:numPr>
      </w:pPr>
      <w:r>
        <w:t>&lt;pageNumber&gt;</w:t>
      </w:r>
      <w:r>
        <w:rPr>
          <w:b/>
          <w:bCs/>
        </w:rPr>
        <w:t>int</w:t>
      </w:r>
      <w:r>
        <w:t>&lt;/pageNumber&gt;</w:t>
      </w:r>
    </w:p>
    <w:p w14:paraId="38D0B617" w14:textId="77777777" w:rsidR="007131AB" w:rsidRDefault="00000000">
      <w:pPr>
        <w:numPr>
          <w:ilvl w:val="1"/>
          <w:numId w:val="1415"/>
        </w:numPr>
      </w:pPr>
      <w:r>
        <w:t>&lt;/ExecuteStatisticSearchByReport&gt;</w:t>
      </w:r>
    </w:p>
    <w:p w14:paraId="39E653B7" w14:textId="77777777" w:rsidR="007131AB" w:rsidRDefault="00000000">
      <w:pPr>
        <w:numPr>
          <w:ilvl w:val="0"/>
          <w:numId w:val="1415"/>
        </w:numPr>
      </w:pPr>
      <w:r>
        <w:t>&lt;/soap:Body&gt;</w:t>
      </w:r>
    </w:p>
    <w:p w14:paraId="542678A2" w14:textId="77777777" w:rsidR="007131AB" w:rsidRDefault="00000000">
      <w:pPr>
        <w:pStyle w:val="FirstParagraph"/>
      </w:pPr>
      <w:r>
        <w:t>&lt;/soap:Envelope&gt;</w:t>
      </w:r>
    </w:p>
    <w:p w14:paraId="62EEC0EE" w14:textId="77777777" w:rsidR="007131AB" w:rsidRDefault="00000000">
      <w:pPr>
        <w:pStyle w:val="Corpodetexto"/>
      </w:pPr>
      <w:r>
        <w:t>Exemplo de resposta</w:t>
      </w:r>
    </w:p>
    <w:p w14:paraId="7C6C61BE" w14:textId="77777777" w:rsidR="007131AB" w:rsidRDefault="00000000">
      <w:pPr>
        <w:pStyle w:val="Corpodetexto"/>
      </w:pPr>
      <w:r>
        <w:t>HTTP/1.1 200 OK</w:t>
      </w:r>
    </w:p>
    <w:p w14:paraId="64EEBCD1" w14:textId="77777777" w:rsidR="007131AB" w:rsidRDefault="00000000">
      <w:pPr>
        <w:pStyle w:val="Corpodetexto"/>
      </w:pPr>
      <w:r>
        <w:t>Content-Type: text/xml; charset=utf-8</w:t>
      </w:r>
    </w:p>
    <w:p w14:paraId="35CE9570" w14:textId="77777777" w:rsidR="007131AB" w:rsidRDefault="00000000">
      <w:pPr>
        <w:pStyle w:val="Corpodetexto"/>
      </w:pPr>
      <w:r>
        <w:t xml:space="preserve">Content-Length: </w:t>
      </w:r>
      <w:r>
        <w:rPr>
          <w:b/>
          <w:bCs/>
        </w:rPr>
        <w:t>length</w:t>
      </w:r>
      <w:r>
        <w:br/>
      </w:r>
    </w:p>
    <w:p w14:paraId="5147B8A9" w14:textId="77777777" w:rsidR="007131AB" w:rsidRDefault="00000000">
      <w:pPr>
        <w:pStyle w:val="Corpodetexto"/>
      </w:pPr>
      <w:r>
        <w:t>&lt;?xml version="1.0" encoding="utf-8"?&gt;</w:t>
      </w:r>
    </w:p>
    <w:p w14:paraId="47841678" w14:textId="77777777" w:rsidR="007131AB" w:rsidRDefault="00000000">
      <w:pPr>
        <w:pStyle w:val="Corpodetexto"/>
      </w:pPr>
      <w:r>
        <w:t>&lt;soap:Envelope xmlns:xsi="http://www.w3.org/2001/XMLSchema-instance" xmlns:xsd="http://www.w3.org/2001/XMLSchema" xmlns:soap="http://schemas.xmlsoap.org/soap/envelope/"&gt;</w:t>
      </w:r>
    </w:p>
    <w:p w14:paraId="315EC2BA" w14:textId="77777777" w:rsidR="007131AB" w:rsidRDefault="00000000">
      <w:pPr>
        <w:numPr>
          <w:ilvl w:val="0"/>
          <w:numId w:val="1416"/>
        </w:numPr>
      </w:pPr>
      <w:r>
        <w:t>&lt;soap:Body&gt;</w:t>
      </w:r>
    </w:p>
    <w:p w14:paraId="1B6117D7" w14:textId="77777777" w:rsidR="007131AB" w:rsidRDefault="00000000">
      <w:pPr>
        <w:numPr>
          <w:ilvl w:val="1"/>
          <w:numId w:val="1417"/>
        </w:numPr>
      </w:pPr>
      <w:r>
        <w:lastRenderedPageBreak/>
        <w:t>&lt;ExecuteStatisticSearchByReportResponse xmlns="http://archer-tech.com/webservices/"&gt;</w:t>
      </w:r>
    </w:p>
    <w:p w14:paraId="76DC4468" w14:textId="77777777" w:rsidR="007131AB" w:rsidRDefault="00000000">
      <w:pPr>
        <w:numPr>
          <w:ilvl w:val="2"/>
          <w:numId w:val="1418"/>
        </w:numPr>
      </w:pPr>
      <w:r>
        <w:t>&lt;ExecuteStatisticSearchByReportResult&gt;</w:t>
      </w:r>
      <w:r>
        <w:rPr>
          <w:b/>
          <w:bCs/>
        </w:rPr>
        <w:t>string</w:t>
      </w:r>
      <w:r>
        <w:t>&lt;/ExecuteStatisticSearchByReportResult&gt;</w:t>
      </w:r>
    </w:p>
    <w:p w14:paraId="7B39378C" w14:textId="77777777" w:rsidR="007131AB" w:rsidRDefault="00000000">
      <w:pPr>
        <w:numPr>
          <w:ilvl w:val="1"/>
          <w:numId w:val="1415"/>
        </w:numPr>
      </w:pPr>
      <w:r>
        <w:t>&lt;/ExecuteStatisticSearchByReportResponse&gt;</w:t>
      </w:r>
    </w:p>
    <w:p w14:paraId="5D14FA1B" w14:textId="77777777" w:rsidR="007131AB" w:rsidRDefault="00000000">
      <w:pPr>
        <w:numPr>
          <w:ilvl w:val="0"/>
          <w:numId w:val="1415"/>
        </w:numPr>
      </w:pPr>
      <w:r>
        <w:t>&lt;/soap:Body&gt;</w:t>
      </w:r>
    </w:p>
    <w:p w14:paraId="08CBCE94" w14:textId="77777777" w:rsidR="007131AB" w:rsidRDefault="00000000">
      <w:pPr>
        <w:pStyle w:val="FirstParagraph"/>
      </w:pPr>
      <w:r>
        <w:t>&lt;/soap:Envelope&gt;</w:t>
      </w:r>
    </w:p>
    <w:bookmarkEnd w:id="352"/>
    <w:p w14:paraId="0DC0C568" w14:textId="77777777" w:rsidR="007131AB" w:rsidRDefault="00000000">
      <w:r>
        <w:br w:type="page"/>
      </w:r>
    </w:p>
    <w:p w14:paraId="3761DEC1" w14:textId="77777777" w:rsidR="007131AB" w:rsidRDefault="00000000">
      <w:pPr>
        <w:pStyle w:val="Ttulo1"/>
      </w:pPr>
      <w:bookmarkStart w:id="353" w:name="getreports-1"/>
      <w:r>
        <w:lastRenderedPageBreak/>
        <w:t>GetReports</w:t>
      </w:r>
    </w:p>
    <w:p w14:paraId="40AB5FE4" w14:textId="77777777" w:rsidR="007131AB" w:rsidRDefault="00000000">
      <w:pPr>
        <w:pStyle w:val="FirstParagraph"/>
      </w:pPr>
      <w:r>
        <w:t>O método GetReports retorna todos os relatórios e os GUIDs de relatório associados para os quais o usuário que fez a chamada da API tem permissões.</w:t>
      </w:r>
    </w:p>
    <w:p w14:paraId="098A7623" w14:textId="77777777" w:rsidR="007131AB" w:rsidRDefault="00000000">
      <w:pPr>
        <w:pStyle w:val="Corpodetexto"/>
      </w:pPr>
      <w:r>
        <w:t>Nesta página</w:t>
      </w:r>
    </w:p>
    <w:p w14:paraId="1FE2DB0F" w14:textId="77777777" w:rsidR="007131AB" w:rsidRDefault="00000000">
      <w:pPr>
        <w:pStyle w:val="Compact"/>
        <w:numPr>
          <w:ilvl w:val="0"/>
          <w:numId w:val="1419"/>
        </w:numPr>
      </w:pPr>
      <w:hyperlink w:anchor="Uso">
        <w:r>
          <w:rPr>
            <w:rStyle w:val="Hyperlink"/>
          </w:rPr>
          <w:t>Uso</w:t>
        </w:r>
      </w:hyperlink>
    </w:p>
    <w:p w14:paraId="5CFA86B8" w14:textId="77777777" w:rsidR="007131AB" w:rsidRDefault="00000000">
      <w:pPr>
        <w:pStyle w:val="Compact"/>
        <w:numPr>
          <w:ilvl w:val="0"/>
          <w:numId w:val="1419"/>
        </w:numPr>
      </w:pPr>
      <w:hyperlink w:anchor="Exemplos">
        <w:r>
          <w:rPr>
            <w:rStyle w:val="Hyperlink"/>
          </w:rPr>
          <w:t>Exemplos</w:t>
        </w:r>
      </w:hyperlink>
    </w:p>
    <w:p w14:paraId="120F2A7F" w14:textId="77777777" w:rsidR="007131AB" w:rsidRDefault="00000000">
      <w:pPr>
        <w:pStyle w:val="Ttulo2"/>
      </w:pPr>
      <w:r>
        <w:t>Uso</w:t>
      </w:r>
    </w:p>
    <w:p w14:paraId="6ADE01F5" w14:textId="77777777" w:rsidR="007131AB" w:rsidRDefault="00000000">
      <w:pPr>
        <w:pStyle w:val="FirstParagraph"/>
      </w:pPr>
      <w:r>
        <w:rPr>
          <w:b/>
          <w:bCs/>
        </w:rPr>
        <w:t>Privilégios.</w:t>
      </w:r>
      <w:r>
        <w:t xml:space="preserve"> Este método requer privilégios de leitura.</w:t>
      </w:r>
    </w:p>
    <w:p w14:paraId="61FDFA34" w14:textId="77777777" w:rsidR="007131AB" w:rsidRDefault="00000000">
      <w:pPr>
        <w:pStyle w:val="Corpodetexto"/>
      </w:pPr>
      <w:r>
        <w:rPr>
          <w:b/>
          <w:bCs/>
        </w:rPr>
        <w:t>Parâmetros.</w:t>
      </w:r>
    </w:p>
    <w:p w14:paraId="677493CD" w14:textId="77777777" w:rsidR="007131AB" w:rsidRDefault="00000000">
      <w:pPr>
        <w:pStyle w:val="TableCaption"/>
      </w:pPr>
      <w:r>
        <w:t>Os parâmetros do método GetReports são descritos na tabela a seguir.</w:t>
      </w:r>
    </w:p>
    <w:tbl>
      <w:tblPr>
        <w:tblStyle w:val="Table"/>
        <w:tblW w:w="0" w:type="auto"/>
        <w:tblLook w:val="0020" w:firstRow="1" w:lastRow="0" w:firstColumn="0" w:lastColumn="0" w:noHBand="0" w:noVBand="0"/>
      </w:tblPr>
      <w:tblGrid>
        <w:gridCol w:w="1638"/>
        <w:gridCol w:w="1348"/>
        <w:gridCol w:w="5852"/>
      </w:tblGrid>
      <w:tr w:rsidR="007131AB" w14:paraId="3AD7C57B"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E57036C" w14:textId="77777777" w:rsidR="007131AB" w:rsidRDefault="00000000">
            <w:pPr>
              <w:pStyle w:val="Corpodetexto"/>
            </w:pPr>
            <w:r>
              <w:t>Parâmetro</w:t>
            </w:r>
          </w:p>
        </w:tc>
        <w:tc>
          <w:tcPr>
            <w:tcW w:w="0" w:type="auto"/>
          </w:tcPr>
          <w:p w14:paraId="6B2B5246" w14:textId="77777777" w:rsidR="007131AB" w:rsidRDefault="00000000">
            <w:pPr>
              <w:pStyle w:val="Corpodetexto"/>
            </w:pPr>
            <w:r>
              <w:t>Tipo de dados</w:t>
            </w:r>
          </w:p>
        </w:tc>
        <w:tc>
          <w:tcPr>
            <w:tcW w:w="0" w:type="auto"/>
          </w:tcPr>
          <w:p w14:paraId="780033FF" w14:textId="77777777" w:rsidR="007131AB" w:rsidRDefault="00000000">
            <w:pPr>
              <w:pStyle w:val="Corpodetexto"/>
            </w:pPr>
            <w:r>
              <w:t>Valor</w:t>
            </w:r>
          </w:p>
        </w:tc>
      </w:tr>
      <w:tr w:rsidR="007131AB" w14:paraId="6D9A0311" w14:textId="77777777">
        <w:tc>
          <w:tcPr>
            <w:tcW w:w="0" w:type="auto"/>
          </w:tcPr>
          <w:p w14:paraId="02BFE5AA" w14:textId="77777777" w:rsidR="007131AB" w:rsidRDefault="00000000">
            <w:pPr>
              <w:pStyle w:val="Corpodetexto"/>
            </w:pPr>
            <w:r>
              <w:t>sessionToken</w:t>
            </w:r>
          </w:p>
        </w:tc>
        <w:tc>
          <w:tcPr>
            <w:tcW w:w="0" w:type="auto"/>
          </w:tcPr>
          <w:p w14:paraId="16DA6667" w14:textId="77777777" w:rsidR="007131AB" w:rsidRDefault="00000000">
            <w:pPr>
              <w:pStyle w:val="Corpodetexto"/>
            </w:pPr>
            <w:r>
              <w:t>String</w:t>
            </w:r>
          </w:p>
        </w:tc>
        <w:tc>
          <w:tcPr>
            <w:tcW w:w="0" w:type="auto"/>
          </w:tcPr>
          <w:p w14:paraId="53974760" w14:textId="5B1E3621" w:rsidR="007131AB" w:rsidRDefault="00000000">
            <w:pPr>
              <w:pStyle w:val="Corpodetexto"/>
            </w:pPr>
            <w:r>
              <w:t xml:space="preserve">sessionToken válido retornado pelo método </w:t>
            </w:r>
            <w:hyperlink r:id="rId416">
              <w:r>
                <w:rPr>
                  <w:rStyle w:val="Hyperlink"/>
                </w:rPr>
                <w:t>general.CreateUserSession</w:t>
              </w:r>
            </w:hyperlink>
          </w:p>
        </w:tc>
      </w:tr>
    </w:tbl>
    <w:p w14:paraId="4874912C" w14:textId="77777777" w:rsidR="007131AB" w:rsidRDefault="00000000">
      <w:pPr>
        <w:pStyle w:val="Corpodetexto"/>
      </w:pPr>
      <w:r>
        <w:rPr>
          <w:b/>
          <w:bCs/>
        </w:rPr>
        <w:t>Saída.</w:t>
      </w:r>
      <w:r>
        <w:t xml:space="preserve"> Este método retorna uma string. O valor é uma string XML que contém as informações dos relatórios e os GUIDs correspondentes.</w:t>
      </w:r>
    </w:p>
    <w:p w14:paraId="3AF21156" w14:textId="77777777" w:rsidR="007131AB" w:rsidRDefault="00000000">
      <w:pPr>
        <w:pStyle w:val="Ttulo2"/>
      </w:pPr>
      <w:r>
        <w:t>Exemplos</w:t>
      </w:r>
    </w:p>
    <w:p w14:paraId="738FED9A" w14:textId="77777777" w:rsidR="007131AB" w:rsidRDefault="00000000">
      <w:pPr>
        <w:pStyle w:val="FirstParagraph"/>
      </w:pPr>
      <w:r>
        <w:t>Exemplo de código C#</w:t>
      </w:r>
    </w:p>
    <w:p w14:paraId="739B1338" w14:textId="77777777" w:rsidR="007131AB" w:rsidRDefault="00000000">
      <w:pPr>
        <w:pStyle w:val="Corpodetexto"/>
      </w:pPr>
      <w:r>
        <w:t>sReturnValue = search.GetReports(sSessionToken);</w:t>
      </w:r>
    </w:p>
    <w:p w14:paraId="1F3D494D" w14:textId="77777777" w:rsidR="007131AB" w:rsidRDefault="00000000">
      <w:pPr>
        <w:pStyle w:val="Corpodetexto"/>
      </w:pPr>
      <w:r>
        <w:t>Exemplo de solicitação</w:t>
      </w:r>
    </w:p>
    <w:p w14:paraId="0D31CF7D"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4AF1B0F2" w14:textId="77777777" w:rsidR="007131AB" w:rsidRDefault="00000000">
      <w:pPr>
        <w:pStyle w:val="Corpodetexto"/>
      </w:pPr>
      <w:r>
        <w:t>POST /archer/ws/search.asmx HTTP/1.1</w:t>
      </w:r>
    </w:p>
    <w:p w14:paraId="351E1925" w14:textId="77777777" w:rsidR="007131AB" w:rsidRDefault="00000000">
      <w:pPr>
        <w:pStyle w:val="Corpodetexto"/>
      </w:pPr>
      <w:r>
        <w:t>Host: staging</w:t>
      </w:r>
    </w:p>
    <w:p w14:paraId="5EB76320" w14:textId="77777777" w:rsidR="007131AB" w:rsidRDefault="00000000">
      <w:pPr>
        <w:pStyle w:val="Corpodetexto"/>
      </w:pPr>
      <w:r>
        <w:t>Content-Type: text/xml; charset=utf-8</w:t>
      </w:r>
    </w:p>
    <w:p w14:paraId="3C62B5CA" w14:textId="77777777" w:rsidR="007131AB" w:rsidRDefault="00000000">
      <w:pPr>
        <w:pStyle w:val="Corpodetexto"/>
      </w:pPr>
      <w:r>
        <w:t xml:space="preserve">Content-Length: </w:t>
      </w:r>
      <w:r>
        <w:rPr>
          <w:b/>
          <w:bCs/>
        </w:rPr>
        <w:t>length</w:t>
      </w:r>
    </w:p>
    <w:p w14:paraId="31E4E731" w14:textId="77777777" w:rsidR="007131AB" w:rsidRDefault="00000000">
      <w:pPr>
        <w:pStyle w:val="Corpodetexto"/>
      </w:pPr>
      <w:r>
        <w:lastRenderedPageBreak/>
        <w:t>SOAPAction: "http://archer-tech.com/webservices/GetReports"</w:t>
      </w:r>
      <w:r>
        <w:br/>
      </w:r>
      <w:r>
        <w:br/>
      </w:r>
    </w:p>
    <w:p w14:paraId="3586105A" w14:textId="77777777" w:rsidR="007131AB" w:rsidRDefault="00000000">
      <w:pPr>
        <w:pStyle w:val="Corpodetexto"/>
      </w:pPr>
      <w:r>
        <w:t>&lt;?xml version="1.0" encoding="utf-8"?&gt;</w:t>
      </w:r>
    </w:p>
    <w:p w14:paraId="732E2675" w14:textId="77777777" w:rsidR="007131AB" w:rsidRDefault="00000000">
      <w:pPr>
        <w:pStyle w:val="Corpodetexto"/>
      </w:pPr>
      <w:r>
        <w:t>&lt;soap:Envelope xmlns:xsi="http://www.w3.org/2001/XMLSchema-instance" xmlns:xsd="http://www.w3.org/2001/XMLSchema" xmlns:soap="http://schemas.xmlsoap.org/soap/envelope/"&gt;</w:t>
      </w:r>
    </w:p>
    <w:p w14:paraId="4C864792" w14:textId="77777777" w:rsidR="007131AB" w:rsidRDefault="00000000">
      <w:pPr>
        <w:numPr>
          <w:ilvl w:val="0"/>
          <w:numId w:val="1420"/>
        </w:numPr>
      </w:pPr>
      <w:r>
        <w:t>&lt;soap:Body&gt;</w:t>
      </w:r>
    </w:p>
    <w:p w14:paraId="567489A0" w14:textId="77777777" w:rsidR="007131AB" w:rsidRDefault="00000000">
      <w:pPr>
        <w:numPr>
          <w:ilvl w:val="1"/>
          <w:numId w:val="1421"/>
        </w:numPr>
      </w:pPr>
      <w:r>
        <w:t>&lt;GetReports xmlns="http://archer-tech.com/webservices/"&gt;</w:t>
      </w:r>
    </w:p>
    <w:p w14:paraId="4FD093F1" w14:textId="77777777" w:rsidR="007131AB" w:rsidRDefault="00000000">
      <w:pPr>
        <w:numPr>
          <w:ilvl w:val="2"/>
          <w:numId w:val="1422"/>
        </w:numPr>
      </w:pPr>
      <w:r>
        <w:t>&lt;sessionToken&gt;</w:t>
      </w:r>
      <w:r>
        <w:rPr>
          <w:b/>
          <w:bCs/>
        </w:rPr>
        <w:t>string</w:t>
      </w:r>
      <w:r>
        <w:t>&lt;/sessionToken&gt;</w:t>
      </w:r>
    </w:p>
    <w:p w14:paraId="0FC87612" w14:textId="77777777" w:rsidR="007131AB" w:rsidRDefault="00000000">
      <w:pPr>
        <w:numPr>
          <w:ilvl w:val="1"/>
          <w:numId w:val="1423"/>
        </w:numPr>
      </w:pPr>
      <w:r>
        <w:t>&lt;/GetReports&gt;</w:t>
      </w:r>
    </w:p>
    <w:p w14:paraId="18664B23" w14:textId="77777777" w:rsidR="007131AB" w:rsidRDefault="00000000">
      <w:pPr>
        <w:numPr>
          <w:ilvl w:val="0"/>
          <w:numId w:val="1423"/>
        </w:numPr>
      </w:pPr>
      <w:r>
        <w:t>&lt;/soap:Body&gt;</w:t>
      </w:r>
    </w:p>
    <w:p w14:paraId="275D32D7" w14:textId="77777777" w:rsidR="007131AB" w:rsidRDefault="00000000">
      <w:pPr>
        <w:pStyle w:val="FirstParagraph"/>
      </w:pPr>
      <w:r>
        <w:t>&lt;/soap:Envelope&gt;</w:t>
      </w:r>
    </w:p>
    <w:p w14:paraId="3D7433A1" w14:textId="77777777" w:rsidR="007131AB" w:rsidRDefault="00000000">
      <w:pPr>
        <w:pStyle w:val="Corpodetexto"/>
      </w:pPr>
      <w:r>
        <w:t>Exemplo de resposta</w:t>
      </w:r>
    </w:p>
    <w:p w14:paraId="2DED72F1" w14:textId="77777777" w:rsidR="007131AB" w:rsidRDefault="00000000">
      <w:pPr>
        <w:pStyle w:val="Corpodetexto"/>
      </w:pPr>
      <w:r>
        <w:t>HTTP/1.1 200 OK</w:t>
      </w:r>
    </w:p>
    <w:p w14:paraId="095F5E06" w14:textId="77777777" w:rsidR="007131AB" w:rsidRDefault="00000000">
      <w:pPr>
        <w:pStyle w:val="Corpodetexto"/>
      </w:pPr>
      <w:r>
        <w:t>Content-Type: text/xml; charset=utf-8</w:t>
      </w:r>
    </w:p>
    <w:p w14:paraId="2AA6B0D2" w14:textId="77777777" w:rsidR="007131AB" w:rsidRDefault="00000000">
      <w:pPr>
        <w:pStyle w:val="Corpodetexto"/>
      </w:pPr>
      <w:r>
        <w:t xml:space="preserve">Content-Length: </w:t>
      </w:r>
      <w:r>
        <w:rPr>
          <w:b/>
          <w:bCs/>
        </w:rPr>
        <w:t>length</w:t>
      </w:r>
      <w:r>
        <w:br/>
      </w:r>
    </w:p>
    <w:p w14:paraId="57DA3B4F" w14:textId="77777777" w:rsidR="007131AB" w:rsidRDefault="00000000">
      <w:pPr>
        <w:pStyle w:val="Corpodetexto"/>
      </w:pPr>
      <w:r>
        <w:t>&lt;?xml version="1.0" encoding="utf-8"?&gt;</w:t>
      </w:r>
    </w:p>
    <w:p w14:paraId="6A22296D" w14:textId="77777777" w:rsidR="007131AB" w:rsidRDefault="00000000">
      <w:pPr>
        <w:pStyle w:val="Corpodetexto"/>
      </w:pPr>
      <w:r>
        <w:t>&lt;soap:Envelope xmlns:xsi="http://www.w3.org/2001/XMLSchema-instance" xmlns:xsd="http://www.w3.org/2001/XMLSchema" xmlns:soap="http://schemas.xmlsoap.org/soap/envelope/"&gt;</w:t>
      </w:r>
    </w:p>
    <w:p w14:paraId="3B9C31BC" w14:textId="77777777" w:rsidR="007131AB" w:rsidRDefault="00000000">
      <w:pPr>
        <w:numPr>
          <w:ilvl w:val="0"/>
          <w:numId w:val="1424"/>
        </w:numPr>
      </w:pPr>
      <w:r>
        <w:t>&lt;soap:Body&gt;</w:t>
      </w:r>
    </w:p>
    <w:p w14:paraId="722CCBCA" w14:textId="77777777" w:rsidR="007131AB" w:rsidRDefault="00000000">
      <w:pPr>
        <w:numPr>
          <w:ilvl w:val="1"/>
          <w:numId w:val="1425"/>
        </w:numPr>
      </w:pPr>
      <w:r>
        <w:t>&lt;GetReportsResponse xmlns="http://archer-tech.com/webservices/"&gt;</w:t>
      </w:r>
    </w:p>
    <w:p w14:paraId="3B930410" w14:textId="77777777" w:rsidR="007131AB" w:rsidRDefault="00000000">
      <w:pPr>
        <w:numPr>
          <w:ilvl w:val="2"/>
          <w:numId w:val="1426"/>
        </w:numPr>
      </w:pPr>
      <w:r>
        <w:t>&lt;GetReportsResult&gt;</w:t>
      </w:r>
      <w:r>
        <w:rPr>
          <w:b/>
          <w:bCs/>
        </w:rPr>
        <w:t>string</w:t>
      </w:r>
      <w:r>
        <w:t>&lt;/GetReportsResult&gt;</w:t>
      </w:r>
    </w:p>
    <w:p w14:paraId="120FA113" w14:textId="77777777" w:rsidR="007131AB" w:rsidRDefault="00000000">
      <w:pPr>
        <w:numPr>
          <w:ilvl w:val="1"/>
          <w:numId w:val="1423"/>
        </w:numPr>
      </w:pPr>
      <w:r>
        <w:t>&lt;/GetReportsResponse&gt;</w:t>
      </w:r>
    </w:p>
    <w:p w14:paraId="7CA2FF69" w14:textId="77777777" w:rsidR="007131AB" w:rsidRDefault="00000000">
      <w:pPr>
        <w:numPr>
          <w:ilvl w:val="0"/>
          <w:numId w:val="1423"/>
        </w:numPr>
      </w:pPr>
      <w:r>
        <w:t>&lt;/soap:Body&gt;</w:t>
      </w:r>
    </w:p>
    <w:p w14:paraId="142D511D" w14:textId="77777777" w:rsidR="007131AB" w:rsidRDefault="00000000">
      <w:pPr>
        <w:pStyle w:val="FirstParagraph"/>
      </w:pPr>
      <w:r>
        <w:t>&lt;/soap:Envelope&gt;</w:t>
      </w:r>
    </w:p>
    <w:p w14:paraId="298D83A7" w14:textId="77777777" w:rsidR="007131AB" w:rsidRDefault="00000000">
      <w:pPr>
        <w:pStyle w:val="Corpodetexto"/>
      </w:pPr>
      <w:r>
        <w:t>String de amostra na resposta</w:t>
      </w:r>
    </w:p>
    <w:p w14:paraId="35006766" w14:textId="77777777" w:rsidR="007131AB" w:rsidRDefault="00000000">
      <w:pPr>
        <w:pStyle w:val="Corpodetexto"/>
      </w:pPr>
      <w:r>
        <w:t>&lt;ReportValues&gt;</w:t>
      </w:r>
    </w:p>
    <w:p w14:paraId="6B8B83B3" w14:textId="77777777" w:rsidR="007131AB" w:rsidRDefault="00000000">
      <w:pPr>
        <w:numPr>
          <w:ilvl w:val="0"/>
          <w:numId w:val="1427"/>
        </w:numPr>
      </w:pPr>
      <w:r>
        <w:lastRenderedPageBreak/>
        <w:t>&lt;ReportValue&gt;</w:t>
      </w:r>
    </w:p>
    <w:p w14:paraId="62486D73" w14:textId="77777777" w:rsidR="007131AB" w:rsidRDefault="00000000">
      <w:pPr>
        <w:numPr>
          <w:ilvl w:val="1"/>
          <w:numId w:val="1428"/>
        </w:numPr>
      </w:pPr>
      <w:r>
        <w:t>&lt;ReportName&gt;Policies - Summary view&lt;/ReportName&gt;</w:t>
      </w:r>
    </w:p>
    <w:p w14:paraId="0F9BC5B3" w14:textId="77777777" w:rsidR="007131AB" w:rsidRDefault="00000000">
      <w:pPr>
        <w:numPr>
          <w:ilvl w:val="1"/>
          <w:numId w:val="1423"/>
        </w:numPr>
      </w:pPr>
      <w:r>
        <w:t>&lt;ReportDescription&gt;This report displays a listing of all security Policies.&lt;/ReportDescription&gt;</w:t>
      </w:r>
    </w:p>
    <w:p w14:paraId="65FC0D3C" w14:textId="77777777" w:rsidR="007131AB" w:rsidRDefault="00000000">
      <w:pPr>
        <w:numPr>
          <w:ilvl w:val="1"/>
          <w:numId w:val="1423"/>
        </w:numPr>
      </w:pPr>
      <w:r>
        <w:t>&lt;ReportGUID&gt;22961b81-4866-40ea-a298-99afb348598d&lt;/ReportGUID&gt;</w:t>
      </w:r>
    </w:p>
    <w:p w14:paraId="1194B342" w14:textId="77777777" w:rsidR="007131AB" w:rsidRDefault="00000000">
      <w:pPr>
        <w:numPr>
          <w:ilvl w:val="1"/>
          <w:numId w:val="1423"/>
        </w:numPr>
      </w:pPr>
      <w:r>
        <w:t>&lt;ApplicationName&gt;Policies&lt;/ApplicationName&gt;</w:t>
      </w:r>
    </w:p>
    <w:p w14:paraId="10AD9324" w14:textId="77777777" w:rsidR="007131AB" w:rsidRDefault="00000000">
      <w:pPr>
        <w:numPr>
          <w:ilvl w:val="1"/>
          <w:numId w:val="1423"/>
        </w:numPr>
      </w:pPr>
      <w:r>
        <w:t>&lt;ApplicationGUID&gt;4cf0d0c6-4b51-404c-91c2-40ade972e95b</w:t>
      </w:r>
      <w:r>
        <w:br/>
        <w:t>&lt;/ApplicationGUID&gt;</w:t>
      </w:r>
    </w:p>
    <w:p w14:paraId="6DF28D57" w14:textId="77777777" w:rsidR="007131AB" w:rsidRDefault="00000000">
      <w:pPr>
        <w:numPr>
          <w:ilvl w:val="0"/>
          <w:numId w:val="1423"/>
        </w:numPr>
      </w:pPr>
      <w:r>
        <w:t>&lt;/ReportValue&gt;</w:t>
      </w:r>
    </w:p>
    <w:p w14:paraId="0D252477" w14:textId="77777777" w:rsidR="007131AB" w:rsidRDefault="00000000">
      <w:pPr>
        <w:pStyle w:val="FirstParagraph"/>
      </w:pPr>
      <w:r>
        <w:t>&lt;/ReportValues&gt;</w:t>
      </w:r>
    </w:p>
    <w:bookmarkEnd w:id="353"/>
    <w:p w14:paraId="64F4A565" w14:textId="77777777" w:rsidR="007131AB" w:rsidRDefault="00000000">
      <w:r>
        <w:br w:type="page"/>
      </w:r>
    </w:p>
    <w:p w14:paraId="187A0E6D" w14:textId="77777777" w:rsidR="007131AB" w:rsidRDefault="00000000">
      <w:pPr>
        <w:pStyle w:val="Ttulo1"/>
      </w:pPr>
      <w:bookmarkStart w:id="354" w:name="getsearchoptions-1"/>
      <w:r>
        <w:lastRenderedPageBreak/>
        <w:t>GetSearchOptions</w:t>
      </w:r>
    </w:p>
    <w:p w14:paraId="1D88334E" w14:textId="71D2DBEB" w:rsidR="007131AB" w:rsidRDefault="00000000">
      <w:pPr>
        <w:pStyle w:val="FirstParagraph"/>
      </w:pPr>
      <w:r>
        <w:t xml:space="preserve">O método GetSearchOptions retorna uma string de pesquisa baseada nos critérios especificados. Em seguida, a string de pesquisa retornada poderá ser usada por </w:t>
      </w:r>
      <w:hyperlink r:id="rId417">
        <w:r>
          <w:rPr>
            <w:rStyle w:val="Hyperlink"/>
          </w:rPr>
          <w:t>search.ExecuteSearch</w:t>
        </w:r>
      </w:hyperlink>
      <w:r>
        <w:t>.</w:t>
      </w:r>
    </w:p>
    <w:p w14:paraId="0D250AA9" w14:textId="77777777" w:rsidR="007131AB" w:rsidRDefault="00000000">
      <w:pPr>
        <w:pStyle w:val="Corpodetexto"/>
      </w:pPr>
      <w:r>
        <w:t>Nesta página</w:t>
      </w:r>
    </w:p>
    <w:p w14:paraId="6116A845" w14:textId="77777777" w:rsidR="007131AB" w:rsidRDefault="00000000">
      <w:pPr>
        <w:pStyle w:val="Compact"/>
        <w:numPr>
          <w:ilvl w:val="0"/>
          <w:numId w:val="1429"/>
        </w:numPr>
      </w:pPr>
      <w:hyperlink w:anchor="Uso">
        <w:r>
          <w:rPr>
            <w:rStyle w:val="Hyperlink"/>
          </w:rPr>
          <w:t>Uso</w:t>
        </w:r>
      </w:hyperlink>
    </w:p>
    <w:p w14:paraId="3D4245B8" w14:textId="77777777" w:rsidR="007131AB" w:rsidRDefault="00000000">
      <w:pPr>
        <w:pStyle w:val="Compact"/>
        <w:numPr>
          <w:ilvl w:val="0"/>
          <w:numId w:val="1429"/>
        </w:numPr>
      </w:pPr>
      <w:hyperlink w:anchor="Exemplos">
        <w:r>
          <w:rPr>
            <w:rStyle w:val="Hyperlink"/>
          </w:rPr>
          <w:t>Exemplos</w:t>
        </w:r>
      </w:hyperlink>
    </w:p>
    <w:p w14:paraId="327977D7" w14:textId="77777777" w:rsidR="007131AB" w:rsidRDefault="00000000">
      <w:pPr>
        <w:pStyle w:val="Ttulo2"/>
      </w:pPr>
      <w:r>
        <w:t>Uso</w:t>
      </w:r>
    </w:p>
    <w:p w14:paraId="78F73E55" w14:textId="77777777" w:rsidR="007131AB" w:rsidRDefault="00000000">
      <w:pPr>
        <w:pStyle w:val="FirstParagraph"/>
      </w:pPr>
      <w:r>
        <w:rPr>
          <w:b/>
          <w:bCs/>
        </w:rPr>
        <w:t>Privilégios.</w:t>
      </w:r>
      <w:r>
        <w:t xml:space="preserve"> Este método requer privilégios de leitura.</w:t>
      </w:r>
    </w:p>
    <w:p w14:paraId="401F2ACE" w14:textId="77777777" w:rsidR="007131AB" w:rsidRDefault="00000000">
      <w:pPr>
        <w:pStyle w:val="Corpodetexto"/>
      </w:pPr>
      <w:r>
        <w:rPr>
          <w:b/>
          <w:bCs/>
        </w:rPr>
        <w:t>Parâmetros.</w:t>
      </w:r>
    </w:p>
    <w:p w14:paraId="06B9F848" w14:textId="77777777" w:rsidR="007131AB" w:rsidRDefault="00000000">
      <w:pPr>
        <w:pStyle w:val="TableCaption"/>
      </w:pPr>
      <w:r>
        <w:t>Os parâmetros do método GetSearchOptions são descritos na tabela a seguir.</w:t>
      </w:r>
    </w:p>
    <w:tbl>
      <w:tblPr>
        <w:tblStyle w:val="Table"/>
        <w:tblW w:w="0" w:type="auto"/>
        <w:tblLook w:val="0020" w:firstRow="1" w:lastRow="0" w:firstColumn="0" w:lastColumn="0" w:noHBand="0" w:noVBand="0"/>
      </w:tblPr>
      <w:tblGrid>
        <w:gridCol w:w="1819"/>
        <w:gridCol w:w="1444"/>
        <w:gridCol w:w="5575"/>
      </w:tblGrid>
      <w:tr w:rsidR="007131AB" w14:paraId="020AA522"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77694A9" w14:textId="77777777" w:rsidR="007131AB" w:rsidRDefault="00000000">
            <w:pPr>
              <w:pStyle w:val="Corpodetexto"/>
            </w:pPr>
            <w:r>
              <w:t>Parâmetro</w:t>
            </w:r>
          </w:p>
        </w:tc>
        <w:tc>
          <w:tcPr>
            <w:tcW w:w="0" w:type="auto"/>
          </w:tcPr>
          <w:p w14:paraId="0B31DB35" w14:textId="77777777" w:rsidR="007131AB" w:rsidRDefault="00000000">
            <w:pPr>
              <w:pStyle w:val="Corpodetexto"/>
            </w:pPr>
            <w:r>
              <w:t>Tipo de dados</w:t>
            </w:r>
          </w:p>
        </w:tc>
        <w:tc>
          <w:tcPr>
            <w:tcW w:w="0" w:type="auto"/>
          </w:tcPr>
          <w:p w14:paraId="12B3427E" w14:textId="77777777" w:rsidR="007131AB" w:rsidRDefault="00000000">
            <w:pPr>
              <w:pStyle w:val="Corpodetexto"/>
            </w:pPr>
            <w:r>
              <w:t>Valor</w:t>
            </w:r>
          </w:p>
        </w:tc>
      </w:tr>
      <w:tr w:rsidR="007131AB" w14:paraId="257E21FE" w14:textId="77777777">
        <w:tc>
          <w:tcPr>
            <w:tcW w:w="0" w:type="auto"/>
          </w:tcPr>
          <w:p w14:paraId="6D6DB628" w14:textId="77777777" w:rsidR="007131AB" w:rsidRDefault="00000000">
            <w:pPr>
              <w:pStyle w:val="Corpodetexto"/>
            </w:pPr>
            <w:r>
              <w:t>sessionToken</w:t>
            </w:r>
          </w:p>
        </w:tc>
        <w:tc>
          <w:tcPr>
            <w:tcW w:w="0" w:type="auto"/>
          </w:tcPr>
          <w:p w14:paraId="24F20E34" w14:textId="77777777" w:rsidR="007131AB" w:rsidRDefault="00000000">
            <w:pPr>
              <w:pStyle w:val="Corpodetexto"/>
            </w:pPr>
            <w:r>
              <w:t>String</w:t>
            </w:r>
          </w:p>
        </w:tc>
        <w:tc>
          <w:tcPr>
            <w:tcW w:w="0" w:type="auto"/>
          </w:tcPr>
          <w:p w14:paraId="75179A0F" w14:textId="6B2B7094" w:rsidR="007131AB" w:rsidRDefault="00000000">
            <w:pPr>
              <w:pStyle w:val="Corpodetexto"/>
            </w:pPr>
            <w:r>
              <w:t xml:space="preserve">sessionToken válido retornado pelo método </w:t>
            </w:r>
            <w:hyperlink r:id="rId418">
              <w:r>
                <w:rPr>
                  <w:rStyle w:val="Hyperlink"/>
                </w:rPr>
                <w:t>general.CreateUserSession</w:t>
              </w:r>
            </w:hyperlink>
            <w:r>
              <w:t>.</w:t>
            </w:r>
          </w:p>
        </w:tc>
      </w:tr>
      <w:tr w:rsidR="007131AB" w14:paraId="347A73AF" w14:textId="77777777">
        <w:tc>
          <w:tcPr>
            <w:tcW w:w="0" w:type="auto"/>
          </w:tcPr>
          <w:p w14:paraId="72EAE084" w14:textId="77777777" w:rsidR="007131AB" w:rsidRDefault="00000000">
            <w:pPr>
              <w:pStyle w:val="Corpodetexto"/>
            </w:pPr>
            <w:r>
              <w:t>searchReportId</w:t>
            </w:r>
          </w:p>
        </w:tc>
        <w:tc>
          <w:tcPr>
            <w:tcW w:w="0" w:type="auto"/>
          </w:tcPr>
          <w:p w14:paraId="37B42097" w14:textId="77777777" w:rsidR="007131AB" w:rsidRDefault="00000000">
            <w:pPr>
              <w:pStyle w:val="Corpodetexto"/>
            </w:pPr>
            <w:r>
              <w:t>Número inteiro</w:t>
            </w:r>
          </w:p>
        </w:tc>
        <w:tc>
          <w:tcPr>
            <w:tcW w:w="0" w:type="auto"/>
          </w:tcPr>
          <w:p w14:paraId="1453056B" w14:textId="77777777" w:rsidR="007131AB" w:rsidRDefault="00000000">
            <w:pPr>
              <w:pStyle w:val="Corpodetexto"/>
            </w:pPr>
            <w:r>
              <w:t>O número de ID do relatório que você está pesquisando.</w:t>
            </w:r>
          </w:p>
          <w:p w14:paraId="50039510" w14:textId="77777777" w:rsidR="007131AB" w:rsidRDefault="00000000">
            <w:pPr>
              <w:pStyle w:val="Corpodetexto"/>
            </w:pPr>
            <w:r>
              <w:rPr>
                <w:b/>
                <w:bCs/>
              </w:rPr>
              <w:t>Importante:</w:t>
            </w:r>
            <w:r>
              <w:t xml:space="preserve"> Não há suporte para relatórios de estatísticas.</w:t>
            </w:r>
          </w:p>
        </w:tc>
      </w:tr>
    </w:tbl>
    <w:p w14:paraId="58B4D77D" w14:textId="5CC4F137" w:rsidR="007131AB" w:rsidRDefault="00000000">
      <w:pPr>
        <w:pStyle w:val="Corpodetexto"/>
      </w:pPr>
      <w:r>
        <w:rPr>
          <w:b/>
          <w:bCs/>
        </w:rPr>
        <w:t>Saída.</w:t>
      </w:r>
      <w:r>
        <w:t xml:space="preserve"> Este método retorna uma string. O valor é uma string XML que pode ser usada como o parâmetro searchOptions em </w:t>
      </w:r>
      <w:hyperlink r:id="rId419">
        <w:r>
          <w:rPr>
            <w:rStyle w:val="Hyperlink"/>
          </w:rPr>
          <w:t>search.ExecuteSearch</w:t>
        </w:r>
      </w:hyperlink>
      <w:r>
        <w:t>. Se houver um erro, o valor retornado será "NULL" ou uma string vazia.</w:t>
      </w:r>
    </w:p>
    <w:p w14:paraId="2CBBCB3A" w14:textId="77777777" w:rsidR="007131AB" w:rsidRDefault="00000000">
      <w:pPr>
        <w:pStyle w:val="Ttulo2"/>
      </w:pPr>
      <w:r>
        <w:t>Exemplos</w:t>
      </w:r>
    </w:p>
    <w:p w14:paraId="3B702A5D" w14:textId="77777777" w:rsidR="007131AB" w:rsidRDefault="00000000">
      <w:pPr>
        <w:pStyle w:val="FirstParagraph"/>
      </w:pPr>
      <w:r>
        <w:t>Exemplo de chamada C#</w:t>
      </w:r>
    </w:p>
    <w:p w14:paraId="591617C3" w14:textId="77777777" w:rsidR="007131AB" w:rsidRDefault="00000000">
      <w:pPr>
        <w:pStyle w:val="Corpodetexto"/>
      </w:pPr>
      <w:r>
        <w:t>sSearchXML = search.GetSearchOptions(sessionToken, iId);</w:t>
      </w:r>
    </w:p>
    <w:p w14:paraId="3F9A75D9" w14:textId="77777777" w:rsidR="007131AB" w:rsidRDefault="00000000">
      <w:pPr>
        <w:pStyle w:val="Corpodetexto"/>
      </w:pPr>
      <w:r>
        <w:t>Exemplo de solicitação</w:t>
      </w:r>
    </w:p>
    <w:p w14:paraId="23A7CFCA"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77DB3692" w14:textId="77777777" w:rsidR="007131AB" w:rsidRDefault="00000000">
      <w:pPr>
        <w:pStyle w:val="Corpodetexto"/>
      </w:pPr>
      <w:r>
        <w:t>POST /archer/ws/search.asmx HTTP/1.1</w:t>
      </w:r>
    </w:p>
    <w:p w14:paraId="2FC9761A" w14:textId="77777777" w:rsidR="007131AB" w:rsidRDefault="00000000">
      <w:pPr>
        <w:pStyle w:val="Corpodetexto"/>
      </w:pPr>
      <w:r>
        <w:lastRenderedPageBreak/>
        <w:t>Host: staging</w:t>
      </w:r>
    </w:p>
    <w:p w14:paraId="5EC48F0C" w14:textId="77777777" w:rsidR="007131AB" w:rsidRDefault="00000000">
      <w:pPr>
        <w:pStyle w:val="Corpodetexto"/>
      </w:pPr>
      <w:r>
        <w:t>Content-Type: text/xml; charset=utf-8</w:t>
      </w:r>
    </w:p>
    <w:p w14:paraId="35B0A3C4" w14:textId="77777777" w:rsidR="007131AB" w:rsidRDefault="00000000">
      <w:pPr>
        <w:pStyle w:val="Corpodetexto"/>
      </w:pPr>
      <w:r>
        <w:t xml:space="preserve">Content-Length: </w:t>
      </w:r>
      <w:r>
        <w:rPr>
          <w:b/>
          <w:bCs/>
        </w:rPr>
        <w:t>length</w:t>
      </w:r>
    </w:p>
    <w:p w14:paraId="548758F7" w14:textId="77777777" w:rsidR="007131AB" w:rsidRDefault="00000000">
      <w:pPr>
        <w:pStyle w:val="Corpodetexto"/>
      </w:pPr>
      <w:r>
        <w:t>SOAPAction: "http://archer-tech.com/webservices/GetSearchOptions"</w:t>
      </w:r>
      <w:r>
        <w:br/>
      </w:r>
      <w:r>
        <w:br/>
      </w:r>
    </w:p>
    <w:p w14:paraId="676CCF80" w14:textId="77777777" w:rsidR="007131AB" w:rsidRDefault="00000000">
      <w:pPr>
        <w:pStyle w:val="Corpodetexto"/>
      </w:pPr>
      <w:r>
        <w:t>&lt;?xml version="1.0" encoding="utf-8"?&gt;</w:t>
      </w:r>
    </w:p>
    <w:p w14:paraId="54613E2F" w14:textId="77777777" w:rsidR="007131AB" w:rsidRDefault="00000000">
      <w:pPr>
        <w:pStyle w:val="Corpodetexto"/>
      </w:pPr>
      <w:r>
        <w:t>&lt;soap:Envelope xmlns:xsi="http://www.w3.org/2001/XMLSchema-instance" xmlns:xsd="http://www.w3.org/2001/XMLSchema" xmlns:soap="http://schemas.xmlsoap.org/soap/envelope/"&gt;</w:t>
      </w:r>
    </w:p>
    <w:p w14:paraId="319B855D" w14:textId="77777777" w:rsidR="007131AB" w:rsidRDefault="00000000">
      <w:pPr>
        <w:numPr>
          <w:ilvl w:val="0"/>
          <w:numId w:val="1430"/>
        </w:numPr>
      </w:pPr>
      <w:r>
        <w:t>&lt;soap:Body&gt;</w:t>
      </w:r>
    </w:p>
    <w:p w14:paraId="36581707" w14:textId="77777777" w:rsidR="007131AB" w:rsidRDefault="00000000">
      <w:pPr>
        <w:numPr>
          <w:ilvl w:val="1"/>
          <w:numId w:val="1431"/>
        </w:numPr>
      </w:pPr>
      <w:r>
        <w:t>&lt;GetSearchOptions xmlns="http://archer-tech.com/webservices/"&gt;</w:t>
      </w:r>
    </w:p>
    <w:p w14:paraId="6C784401" w14:textId="77777777" w:rsidR="007131AB" w:rsidRDefault="00000000">
      <w:pPr>
        <w:numPr>
          <w:ilvl w:val="2"/>
          <w:numId w:val="1432"/>
        </w:numPr>
      </w:pPr>
      <w:r>
        <w:t>&lt;sessionToken&gt;</w:t>
      </w:r>
      <w:r>
        <w:rPr>
          <w:b/>
          <w:bCs/>
        </w:rPr>
        <w:t>string</w:t>
      </w:r>
      <w:r>
        <w:t>&lt;/sessionToken&gt;</w:t>
      </w:r>
    </w:p>
    <w:p w14:paraId="5CD5B9BF" w14:textId="77777777" w:rsidR="007131AB" w:rsidRDefault="00000000">
      <w:pPr>
        <w:numPr>
          <w:ilvl w:val="2"/>
          <w:numId w:val="1433"/>
        </w:numPr>
      </w:pPr>
      <w:r>
        <w:t>&lt;searchReportId&gt;</w:t>
      </w:r>
      <w:r>
        <w:rPr>
          <w:b/>
          <w:bCs/>
        </w:rPr>
        <w:t>int</w:t>
      </w:r>
      <w:r>
        <w:t>&lt;/searchReportId&gt;</w:t>
      </w:r>
    </w:p>
    <w:p w14:paraId="0E43B712" w14:textId="77777777" w:rsidR="007131AB" w:rsidRDefault="00000000">
      <w:pPr>
        <w:numPr>
          <w:ilvl w:val="1"/>
          <w:numId w:val="1433"/>
        </w:numPr>
      </w:pPr>
      <w:r>
        <w:t>&lt;/GetSearchOptions&gt;</w:t>
      </w:r>
    </w:p>
    <w:p w14:paraId="56D2E97B" w14:textId="77777777" w:rsidR="007131AB" w:rsidRDefault="00000000">
      <w:pPr>
        <w:numPr>
          <w:ilvl w:val="0"/>
          <w:numId w:val="1433"/>
        </w:numPr>
      </w:pPr>
      <w:r>
        <w:t>&lt;/soap:Body&gt;</w:t>
      </w:r>
    </w:p>
    <w:p w14:paraId="7453F982" w14:textId="77777777" w:rsidR="007131AB" w:rsidRDefault="00000000">
      <w:pPr>
        <w:pStyle w:val="FirstParagraph"/>
      </w:pPr>
      <w:r>
        <w:t>&lt;/soap:Envelope&gt;</w:t>
      </w:r>
    </w:p>
    <w:p w14:paraId="5497EAA9" w14:textId="77777777" w:rsidR="007131AB" w:rsidRDefault="00000000">
      <w:pPr>
        <w:pStyle w:val="Corpodetexto"/>
      </w:pPr>
      <w:r>
        <w:t>Exemplo de resposta</w:t>
      </w:r>
    </w:p>
    <w:p w14:paraId="631227BD" w14:textId="77777777" w:rsidR="007131AB" w:rsidRDefault="00000000">
      <w:pPr>
        <w:pStyle w:val="Corpodetexto"/>
      </w:pPr>
      <w:r>
        <w:t>HTTP/1.1 200 OK</w:t>
      </w:r>
    </w:p>
    <w:p w14:paraId="4A8B6F67" w14:textId="77777777" w:rsidR="007131AB" w:rsidRDefault="00000000">
      <w:pPr>
        <w:pStyle w:val="Corpodetexto"/>
      </w:pPr>
      <w:r>
        <w:t>Content-Type: text/xml; charset=utf-8</w:t>
      </w:r>
    </w:p>
    <w:p w14:paraId="623D91EA" w14:textId="77777777" w:rsidR="007131AB" w:rsidRDefault="00000000">
      <w:pPr>
        <w:pStyle w:val="Corpodetexto"/>
      </w:pPr>
      <w:r>
        <w:t xml:space="preserve">Content-Length: </w:t>
      </w:r>
      <w:r>
        <w:rPr>
          <w:b/>
          <w:bCs/>
        </w:rPr>
        <w:t>length</w:t>
      </w:r>
      <w:r>
        <w:br/>
      </w:r>
    </w:p>
    <w:p w14:paraId="6F13B37E" w14:textId="77777777" w:rsidR="007131AB" w:rsidRDefault="00000000">
      <w:pPr>
        <w:pStyle w:val="Corpodetexto"/>
      </w:pPr>
      <w:r>
        <w:t>&lt;?xml version="1.0" encoding="utf-8"?&gt;</w:t>
      </w:r>
    </w:p>
    <w:p w14:paraId="61D9E1C8" w14:textId="77777777" w:rsidR="007131AB" w:rsidRDefault="00000000">
      <w:pPr>
        <w:pStyle w:val="Corpodetexto"/>
      </w:pPr>
      <w:r>
        <w:t>&lt;soap:Envelope xmlns:xsi="http://www.w3.org/2001/XMLSchema-instance" xmlns:xsd="http://www.w3.org/2001/XMLSchema" xmlns:soap="http://schemas.xmlsoap.org/soap/envelope/"&gt;</w:t>
      </w:r>
    </w:p>
    <w:p w14:paraId="7EB79CFB" w14:textId="77777777" w:rsidR="007131AB" w:rsidRDefault="00000000">
      <w:pPr>
        <w:numPr>
          <w:ilvl w:val="0"/>
          <w:numId w:val="1434"/>
        </w:numPr>
      </w:pPr>
      <w:r>
        <w:t>&lt;soap:Body&gt;</w:t>
      </w:r>
    </w:p>
    <w:p w14:paraId="650E3587" w14:textId="77777777" w:rsidR="007131AB" w:rsidRDefault="00000000">
      <w:pPr>
        <w:numPr>
          <w:ilvl w:val="1"/>
          <w:numId w:val="1435"/>
        </w:numPr>
      </w:pPr>
      <w:r>
        <w:t>&lt;GetSearchOptionsResponse xmlns="http://archer-tech.com/webservices/"&gt;</w:t>
      </w:r>
    </w:p>
    <w:p w14:paraId="6D286F0E" w14:textId="77777777" w:rsidR="007131AB" w:rsidRDefault="00000000">
      <w:pPr>
        <w:numPr>
          <w:ilvl w:val="2"/>
          <w:numId w:val="1436"/>
        </w:numPr>
      </w:pPr>
      <w:r>
        <w:t>&lt;GetSearchOptionsResult&gt;</w:t>
      </w:r>
      <w:r>
        <w:rPr>
          <w:b/>
          <w:bCs/>
        </w:rPr>
        <w:t>string</w:t>
      </w:r>
      <w:r>
        <w:t>&lt;/GetSearchOptionsResult&gt;</w:t>
      </w:r>
    </w:p>
    <w:p w14:paraId="43396552" w14:textId="77777777" w:rsidR="007131AB" w:rsidRDefault="00000000">
      <w:pPr>
        <w:numPr>
          <w:ilvl w:val="1"/>
          <w:numId w:val="1433"/>
        </w:numPr>
      </w:pPr>
      <w:r>
        <w:lastRenderedPageBreak/>
        <w:t>&lt;/GetSearchOptionsResponse&gt;</w:t>
      </w:r>
    </w:p>
    <w:p w14:paraId="0BF0D0BC" w14:textId="77777777" w:rsidR="007131AB" w:rsidRDefault="00000000">
      <w:pPr>
        <w:numPr>
          <w:ilvl w:val="0"/>
          <w:numId w:val="1433"/>
        </w:numPr>
      </w:pPr>
      <w:r>
        <w:t>&lt;/soap:Body&gt;</w:t>
      </w:r>
    </w:p>
    <w:p w14:paraId="30847CE3" w14:textId="77777777" w:rsidR="007131AB" w:rsidRDefault="00000000">
      <w:pPr>
        <w:pStyle w:val="FirstParagraph"/>
      </w:pPr>
      <w:r>
        <w:t>&lt;/soap:Envelope&gt;</w:t>
      </w:r>
    </w:p>
    <w:bookmarkEnd w:id="354"/>
    <w:p w14:paraId="65B7D9F8" w14:textId="77777777" w:rsidR="007131AB" w:rsidRDefault="00000000">
      <w:r>
        <w:br w:type="page"/>
      </w:r>
    </w:p>
    <w:p w14:paraId="5931E033" w14:textId="77777777" w:rsidR="007131AB" w:rsidRDefault="00000000">
      <w:pPr>
        <w:pStyle w:val="Ttulo1"/>
      </w:pPr>
      <w:bookmarkStart w:id="355" w:name="getsearchoptionsbyguid-1"/>
      <w:r>
        <w:lastRenderedPageBreak/>
        <w:t>GetSearchOptionsByGuid</w:t>
      </w:r>
    </w:p>
    <w:p w14:paraId="6972EDF3" w14:textId="2ED86DEE" w:rsidR="007131AB" w:rsidRDefault="00000000">
      <w:pPr>
        <w:pStyle w:val="FirstParagraph"/>
      </w:pPr>
      <w:r>
        <w:t xml:space="preserve">O método GetSearchOptionsByGuid retorna uma string de pesquisa baseada nos critérios especificados. Em seguida, a string de pesquisa retornada poderá ser usada por </w:t>
      </w:r>
      <w:hyperlink r:id="rId420">
        <w:r>
          <w:rPr>
            <w:rStyle w:val="Hyperlink"/>
          </w:rPr>
          <w:t>search.ExecuteSearch</w:t>
        </w:r>
      </w:hyperlink>
      <w:r>
        <w:t>.</w:t>
      </w:r>
    </w:p>
    <w:p w14:paraId="791F72EB" w14:textId="77777777" w:rsidR="007131AB" w:rsidRDefault="00000000">
      <w:pPr>
        <w:pStyle w:val="Corpodetexto"/>
      </w:pPr>
      <w:r>
        <w:t>Nesta página</w:t>
      </w:r>
    </w:p>
    <w:p w14:paraId="468893F0" w14:textId="77777777" w:rsidR="007131AB" w:rsidRDefault="00000000">
      <w:pPr>
        <w:pStyle w:val="Compact"/>
        <w:numPr>
          <w:ilvl w:val="0"/>
          <w:numId w:val="1437"/>
        </w:numPr>
      </w:pPr>
      <w:hyperlink w:anchor="Uso">
        <w:r>
          <w:rPr>
            <w:rStyle w:val="Hyperlink"/>
          </w:rPr>
          <w:t>Uso</w:t>
        </w:r>
      </w:hyperlink>
    </w:p>
    <w:p w14:paraId="00A02DB1" w14:textId="77777777" w:rsidR="007131AB" w:rsidRDefault="00000000">
      <w:pPr>
        <w:pStyle w:val="Compact"/>
        <w:numPr>
          <w:ilvl w:val="0"/>
          <w:numId w:val="1437"/>
        </w:numPr>
      </w:pPr>
      <w:hyperlink w:anchor="Exemplos">
        <w:r>
          <w:rPr>
            <w:rStyle w:val="Hyperlink"/>
          </w:rPr>
          <w:t>Exemplos</w:t>
        </w:r>
      </w:hyperlink>
    </w:p>
    <w:p w14:paraId="1C058810" w14:textId="77777777" w:rsidR="007131AB" w:rsidRDefault="00000000">
      <w:pPr>
        <w:pStyle w:val="Ttulo2"/>
      </w:pPr>
      <w:r>
        <w:t>Uso</w:t>
      </w:r>
    </w:p>
    <w:p w14:paraId="1B41A076" w14:textId="77777777" w:rsidR="007131AB" w:rsidRDefault="00000000">
      <w:pPr>
        <w:pStyle w:val="FirstParagraph"/>
      </w:pPr>
      <w:r>
        <w:rPr>
          <w:b/>
          <w:bCs/>
        </w:rPr>
        <w:t>Privilégios.</w:t>
      </w:r>
      <w:r>
        <w:t xml:space="preserve"> Este método requer privilégios de leitura.</w:t>
      </w:r>
    </w:p>
    <w:p w14:paraId="3FB59B42" w14:textId="77777777" w:rsidR="007131AB" w:rsidRDefault="00000000">
      <w:pPr>
        <w:pStyle w:val="Corpodetexto"/>
      </w:pPr>
      <w:r>
        <w:rPr>
          <w:b/>
          <w:bCs/>
        </w:rPr>
        <w:t>Parâmetros.</w:t>
      </w:r>
    </w:p>
    <w:p w14:paraId="351200A4" w14:textId="77777777" w:rsidR="007131AB" w:rsidRDefault="00000000">
      <w:pPr>
        <w:pStyle w:val="TableCaption"/>
      </w:pPr>
      <w:r>
        <w:t>Os parâmetros do método GetSearchOptionsByGuid são descritos na tabela a seguir.</w:t>
      </w:r>
    </w:p>
    <w:tbl>
      <w:tblPr>
        <w:tblStyle w:val="Table"/>
        <w:tblW w:w="0" w:type="auto"/>
        <w:tblLook w:val="0020" w:firstRow="1" w:lastRow="0" w:firstColumn="0" w:lastColumn="0" w:noHBand="0" w:noVBand="0"/>
      </w:tblPr>
      <w:tblGrid>
        <w:gridCol w:w="2118"/>
        <w:gridCol w:w="1140"/>
        <w:gridCol w:w="5580"/>
      </w:tblGrid>
      <w:tr w:rsidR="007131AB" w14:paraId="5E664EF7"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EAF64A7" w14:textId="77777777" w:rsidR="007131AB" w:rsidRDefault="00000000">
            <w:pPr>
              <w:pStyle w:val="Corpodetexto"/>
            </w:pPr>
            <w:r>
              <w:t>Parâmetro</w:t>
            </w:r>
          </w:p>
        </w:tc>
        <w:tc>
          <w:tcPr>
            <w:tcW w:w="0" w:type="auto"/>
          </w:tcPr>
          <w:p w14:paraId="79B522AC" w14:textId="77777777" w:rsidR="007131AB" w:rsidRDefault="00000000">
            <w:pPr>
              <w:pStyle w:val="Corpodetexto"/>
            </w:pPr>
            <w:r>
              <w:t>Tipo de dados</w:t>
            </w:r>
          </w:p>
        </w:tc>
        <w:tc>
          <w:tcPr>
            <w:tcW w:w="0" w:type="auto"/>
          </w:tcPr>
          <w:p w14:paraId="35000FAE" w14:textId="77777777" w:rsidR="007131AB" w:rsidRDefault="00000000">
            <w:pPr>
              <w:pStyle w:val="Corpodetexto"/>
            </w:pPr>
            <w:r>
              <w:t>Valor</w:t>
            </w:r>
          </w:p>
        </w:tc>
      </w:tr>
      <w:tr w:rsidR="007131AB" w14:paraId="3B6E242E" w14:textId="77777777">
        <w:tc>
          <w:tcPr>
            <w:tcW w:w="0" w:type="auto"/>
          </w:tcPr>
          <w:p w14:paraId="15F041E2" w14:textId="77777777" w:rsidR="007131AB" w:rsidRDefault="00000000">
            <w:pPr>
              <w:pStyle w:val="Corpodetexto"/>
            </w:pPr>
            <w:r>
              <w:t>sessionToken</w:t>
            </w:r>
          </w:p>
        </w:tc>
        <w:tc>
          <w:tcPr>
            <w:tcW w:w="0" w:type="auto"/>
          </w:tcPr>
          <w:p w14:paraId="3D1C4103" w14:textId="77777777" w:rsidR="007131AB" w:rsidRDefault="00000000">
            <w:pPr>
              <w:pStyle w:val="Corpodetexto"/>
            </w:pPr>
            <w:r>
              <w:t>String</w:t>
            </w:r>
          </w:p>
        </w:tc>
        <w:tc>
          <w:tcPr>
            <w:tcW w:w="0" w:type="auto"/>
          </w:tcPr>
          <w:p w14:paraId="7FF6D59F" w14:textId="4348F2B5" w:rsidR="007131AB" w:rsidRDefault="00000000">
            <w:pPr>
              <w:pStyle w:val="Corpodetexto"/>
            </w:pPr>
            <w:r>
              <w:t xml:space="preserve">sessionToken válido retornado pelo método </w:t>
            </w:r>
            <w:hyperlink r:id="rId421">
              <w:r>
                <w:rPr>
                  <w:rStyle w:val="Hyperlink"/>
                </w:rPr>
                <w:t>general.CreateUserSession</w:t>
              </w:r>
            </w:hyperlink>
            <w:r>
              <w:t>.</w:t>
            </w:r>
          </w:p>
        </w:tc>
      </w:tr>
      <w:tr w:rsidR="007131AB" w14:paraId="733004BF" w14:textId="77777777">
        <w:tc>
          <w:tcPr>
            <w:tcW w:w="0" w:type="auto"/>
          </w:tcPr>
          <w:p w14:paraId="0B6ED673" w14:textId="77777777" w:rsidR="007131AB" w:rsidRDefault="00000000">
            <w:pPr>
              <w:pStyle w:val="Corpodetexto"/>
            </w:pPr>
            <w:r>
              <w:t>searchReportGuid</w:t>
            </w:r>
          </w:p>
        </w:tc>
        <w:tc>
          <w:tcPr>
            <w:tcW w:w="0" w:type="auto"/>
          </w:tcPr>
          <w:p w14:paraId="3625B62C" w14:textId="77777777" w:rsidR="007131AB" w:rsidRDefault="00000000">
            <w:pPr>
              <w:pStyle w:val="Corpodetexto"/>
            </w:pPr>
            <w:r>
              <w:t>String</w:t>
            </w:r>
          </w:p>
        </w:tc>
        <w:tc>
          <w:tcPr>
            <w:tcW w:w="0" w:type="auto"/>
          </w:tcPr>
          <w:p w14:paraId="5FCA78E5" w14:textId="77777777" w:rsidR="007131AB" w:rsidRDefault="00000000">
            <w:pPr>
              <w:pStyle w:val="Corpodetexto"/>
            </w:pPr>
            <w:r>
              <w:t>O GUID do relatório que você está pesquisando.</w:t>
            </w:r>
          </w:p>
          <w:p w14:paraId="758CCAE5" w14:textId="77777777" w:rsidR="007131AB" w:rsidRDefault="00000000">
            <w:pPr>
              <w:pStyle w:val="Corpodetexto"/>
            </w:pPr>
            <w:r>
              <w:rPr>
                <w:b/>
                <w:bCs/>
              </w:rPr>
              <w:t>Importante:</w:t>
            </w:r>
            <w:r>
              <w:t xml:space="preserve"> Não há suporte para relatórios de estatísticas.</w:t>
            </w:r>
          </w:p>
          <w:p w14:paraId="3550AE00" w14:textId="5DFBBF78" w:rsidR="007131AB" w:rsidRDefault="00000000">
            <w:pPr>
              <w:pStyle w:val="Corpodetexto"/>
            </w:pPr>
            <w:r>
              <w:rPr>
                <w:b/>
                <w:bCs/>
              </w:rPr>
              <w:t>Observação:</w:t>
            </w:r>
            <w:r>
              <w:t xml:space="preserve"> Você pode usar </w:t>
            </w:r>
            <w:hyperlink r:id="rId422">
              <w:r>
                <w:rPr>
                  <w:rStyle w:val="Hyperlink"/>
                </w:rPr>
                <w:t>search.GetReports</w:t>
              </w:r>
            </w:hyperlink>
            <w:r>
              <w:t xml:space="preserve"> para localizar um GUID de relatório específico.</w:t>
            </w:r>
          </w:p>
        </w:tc>
      </w:tr>
    </w:tbl>
    <w:p w14:paraId="14330FEC" w14:textId="093EE419" w:rsidR="007131AB" w:rsidRDefault="00000000">
      <w:pPr>
        <w:pStyle w:val="Corpodetexto"/>
      </w:pPr>
      <w:r>
        <w:rPr>
          <w:b/>
          <w:bCs/>
        </w:rPr>
        <w:t>Saída.</w:t>
      </w:r>
      <w:r>
        <w:t xml:space="preserve"> Este método retorna uma string. O valor é uma string XML que pode ser usada como o parâmetro searchOptions em </w:t>
      </w:r>
      <w:hyperlink r:id="rId423">
        <w:r>
          <w:rPr>
            <w:rStyle w:val="Hyperlink"/>
          </w:rPr>
          <w:t>search.ExecuteSearch</w:t>
        </w:r>
      </w:hyperlink>
      <w:r>
        <w:t>. Se houver um erro, o valor retornado será "NULL" ou uma string vazia.</w:t>
      </w:r>
    </w:p>
    <w:p w14:paraId="05F68005" w14:textId="77777777" w:rsidR="007131AB" w:rsidRDefault="00000000">
      <w:pPr>
        <w:pStyle w:val="Ttulo2"/>
      </w:pPr>
      <w:r>
        <w:t>Exemplos</w:t>
      </w:r>
    </w:p>
    <w:p w14:paraId="5C99E488" w14:textId="77777777" w:rsidR="007131AB" w:rsidRDefault="00000000">
      <w:pPr>
        <w:pStyle w:val="FirstParagraph"/>
      </w:pPr>
      <w:r>
        <w:t>Exemplo de chamada C#</w:t>
      </w:r>
    </w:p>
    <w:p w14:paraId="16E10F66" w14:textId="77777777" w:rsidR="007131AB" w:rsidRDefault="00000000">
      <w:pPr>
        <w:pStyle w:val="Corpodetexto"/>
      </w:pPr>
      <w:r>
        <w:t>sSearchXML = search.GetSearchOptionsByGuid(sessionToken, sGuid);</w:t>
      </w:r>
    </w:p>
    <w:p w14:paraId="5318754D" w14:textId="77777777" w:rsidR="007131AB" w:rsidRDefault="00000000">
      <w:pPr>
        <w:pStyle w:val="Corpodetexto"/>
      </w:pPr>
      <w:r>
        <w:t>Exemplo de solicitação</w:t>
      </w:r>
    </w:p>
    <w:p w14:paraId="6C58DC1E"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2801603D" w14:textId="77777777" w:rsidR="007131AB" w:rsidRDefault="00000000">
      <w:pPr>
        <w:pStyle w:val="Corpodetexto"/>
      </w:pPr>
      <w:r>
        <w:lastRenderedPageBreak/>
        <w:t>POST /archer/ws/search.asmx HTTP/1.1</w:t>
      </w:r>
    </w:p>
    <w:p w14:paraId="57D5C905" w14:textId="77777777" w:rsidR="007131AB" w:rsidRDefault="00000000">
      <w:pPr>
        <w:pStyle w:val="Corpodetexto"/>
      </w:pPr>
      <w:r>
        <w:t>Host: staging</w:t>
      </w:r>
    </w:p>
    <w:p w14:paraId="3F8D9BE2" w14:textId="77777777" w:rsidR="007131AB" w:rsidRDefault="00000000">
      <w:pPr>
        <w:pStyle w:val="Corpodetexto"/>
      </w:pPr>
      <w:r>
        <w:t>Content-Type: text/xml; charset=utf-8</w:t>
      </w:r>
    </w:p>
    <w:p w14:paraId="36A2097D" w14:textId="77777777" w:rsidR="007131AB" w:rsidRDefault="00000000">
      <w:pPr>
        <w:pStyle w:val="Corpodetexto"/>
      </w:pPr>
      <w:r>
        <w:t xml:space="preserve">Content-Length: </w:t>
      </w:r>
      <w:r>
        <w:rPr>
          <w:b/>
          <w:bCs/>
        </w:rPr>
        <w:t>length</w:t>
      </w:r>
    </w:p>
    <w:p w14:paraId="0152D8D4" w14:textId="77777777" w:rsidR="007131AB" w:rsidRDefault="00000000">
      <w:pPr>
        <w:pStyle w:val="Corpodetexto"/>
      </w:pPr>
      <w:r>
        <w:t>SOAPAction: "http://archer-tech.com/webservices/GetSearchOptionsByGuid"</w:t>
      </w:r>
      <w:r>
        <w:br/>
      </w:r>
      <w:r>
        <w:br/>
      </w:r>
    </w:p>
    <w:p w14:paraId="6254FD61" w14:textId="77777777" w:rsidR="007131AB" w:rsidRDefault="00000000">
      <w:pPr>
        <w:pStyle w:val="Corpodetexto"/>
      </w:pPr>
      <w:r>
        <w:t>&lt;?xml version="1.0" encoding="utf-8"?&gt;</w:t>
      </w:r>
    </w:p>
    <w:p w14:paraId="71894D33" w14:textId="77777777" w:rsidR="007131AB" w:rsidRDefault="00000000">
      <w:pPr>
        <w:pStyle w:val="Corpodetexto"/>
      </w:pPr>
      <w:r>
        <w:t>&lt;soap:Envelope xmlns:xsi="http://www.w3.org/2001/XMLSchema-instance" xmlns:xsd="http://www.w3.org/2001/XMLSchema" xmlns:soap="http://schemas.xmlsoap.org/soap/envelope/"&gt;</w:t>
      </w:r>
    </w:p>
    <w:p w14:paraId="3B639676" w14:textId="77777777" w:rsidR="007131AB" w:rsidRDefault="00000000">
      <w:pPr>
        <w:numPr>
          <w:ilvl w:val="0"/>
          <w:numId w:val="1438"/>
        </w:numPr>
      </w:pPr>
      <w:r>
        <w:t>&lt;soap:Body&gt;</w:t>
      </w:r>
    </w:p>
    <w:p w14:paraId="76900D4C" w14:textId="77777777" w:rsidR="007131AB" w:rsidRDefault="00000000">
      <w:pPr>
        <w:numPr>
          <w:ilvl w:val="1"/>
          <w:numId w:val="1439"/>
        </w:numPr>
      </w:pPr>
      <w:r>
        <w:t>&lt;GetSearchOptionsByGuid xmlns="http://archer-tech.com/webservices/"&gt;</w:t>
      </w:r>
    </w:p>
    <w:p w14:paraId="0F5B140C" w14:textId="77777777" w:rsidR="007131AB" w:rsidRDefault="00000000">
      <w:pPr>
        <w:numPr>
          <w:ilvl w:val="2"/>
          <w:numId w:val="1440"/>
        </w:numPr>
      </w:pPr>
      <w:r>
        <w:t>&lt;sessionToken&gt;</w:t>
      </w:r>
      <w:r>
        <w:rPr>
          <w:b/>
          <w:bCs/>
        </w:rPr>
        <w:t>string</w:t>
      </w:r>
      <w:r>
        <w:t>&lt;/sessionToken&gt;</w:t>
      </w:r>
    </w:p>
    <w:p w14:paraId="341CD884" w14:textId="77777777" w:rsidR="007131AB" w:rsidRDefault="00000000">
      <w:pPr>
        <w:numPr>
          <w:ilvl w:val="2"/>
          <w:numId w:val="1441"/>
        </w:numPr>
      </w:pPr>
      <w:r>
        <w:t>&lt;searchReportGuid&gt;</w:t>
      </w:r>
      <w:r>
        <w:rPr>
          <w:b/>
          <w:bCs/>
        </w:rPr>
        <w:t>string</w:t>
      </w:r>
      <w:r>
        <w:t>&lt;/searchReportGuid&gt;</w:t>
      </w:r>
    </w:p>
    <w:p w14:paraId="51AB16B8" w14:textId="77777777" w:rsidR="007131AB" w:rsidRDefault="00000000">
      <w:pPr>
        <w:numPr>
          <w:ilvl w:val="1"/>
          <w:numId w:val="1441"/>
        </w:numPr>
      </w:pPr>
      <w:r>
        <w:t>&lt;/GetSearchOptionsByGuid&gt;</w:t>
      </w:r>
    </w:p>
    <w:p w14:paraId="2B9377B9" w14:textId="77777777" w:rsidR="007131AB" w:rsidRDefault="00000000">
      <w:pPr>
        <w:numPr>
          <w:ilvl w:val="0"/>
          <w:numId w:val="1441"/>
        </w:numPr>
      </w:pPr>
      <w:r>
        <w:t>&lt;/soap:Body&gt;</w:t>
      </w:r>
    </w:p>
    <w:p w14:paraId="5364B6BE" w14:textId="77777777" w:rsidR="007131AB" w:rsidRDefault="00000000">
      <w:pPr>
        <w:pStyle w:val="FirstParagraph"/>
      </w:pPr>
      <w:r>
        <w:t>&lt;/soap:Envelope&gt;</w:t>
      </w:r>
    </w:p>
    <w:p w14:paraId="59C37C40" w14:textId="77777777" w:rsidR="007131AB" w:rsidRDefault="00000000">
      <w:pPr>
        <w:pStyle w:val="Corpodetexto"/>
      </w:pPr>
      <w:r>
        <w:t>Exemplo de resposta</w:t>
      </w:r>
    </w:p>
    <w:p w14:paraId="3B828C4D" w14:textId="77777777" w:rsidR="007131AB" w:rsidRDefault="00000000">
      <w:pPr>
        <w:pStyle w:val="Corpodetexto"/>
      </w:pPr>
      <w:r>
        <w:t>HTTP/1.1 200 OK</w:t>
      </w:r>
    </w:p>
    <w:p w14:paraId="1A4D32C7" w14:textId="77777777" w:rsidR="007131AB" w:rsidRDefault="00000000">
      <w:pPr>
        <w:pStyle w:val="Corpodetexto"/>
      </w:pPr>
      <w:r>
        <w:t>Content-Type: text/xml; charset=utf-8</w:t>
      </w:r>
    </w:p>
    <w:p w14:paraId="1EA1B6BD" w14:textId="77777777" w:rsidR="007131AB" w:rsidRDefault="00000000">
      <w:pPr>
        <w:pStyle w:val="Corpodetexto"/>
      </w:pPr>
      <w:r>
        <w:t xml:space="preserve">Content-Length: </w:t>
      </w:r>
      <w:r>
        <w:rPr>
          <w:b/>
          <w:bCs/>
        </w:rPr>
        <w:t>length</w:t>
      </w:r>
      <w:r>
        <w:br/>
      </w:r>
    </w:p>
    <w:p w14:paraId="3CEC3E36" w14:textId="77777777" w:rsidR="007131AB" w:rsidRDefault="00000000">
      <w:pPr>
        <w:pStyle w:val="Corpodetexto"/>
      </w:pPr>
      <w:r>
        <w:t>&lt;?xml version="1.0" encoding="utf-8"?&gt;</w:t>
      </w:r>
    </w:p>
    <w:p w14:paraId="4E1B7761" w14:textId="77777777" w:rsidR="007131AB" w:rsidRDefault="00000000">
      <w:pPr>
        <w:pStyle w:val="Corpodetexto"/>
      </w:pPr>
      <w:r>
        <w:t>&lt;soap:Envelope xmlns:xsi="http://www.w3.org/2001/XMLSchema-instance" xmlns:xsd="http://www.w3.org/2001/XMLSchema" xmlns:soap="http://schemas.xmlsoap.org/soap/envelope/"&gt;</w:t>
      </w:r>
    </w:p>
    <w:p w14:paraId="0EBFB54F" w14:textId="77777777" w:rsidR="007131AB" w:rsidRDefault="00000000">
      <w:pPr>
        <w:numPr>
          <w:ilvl w:val="0"/>
          <w:numId w:val="1442"/>
        </w:numPr>
      </w:pPr>
      <w:r>
        <w:t>&lt;soap:Body&gt;</w:t>
      </w:r>
    </w:p>
    <w:p w14:paraId="6B9B4ED8" w14:textId="77777777" w:rsidR="007131AB" w:rsidRDefault="00000000">
      <w:pPr>
        <w:numPr>
          <w:ilvl w:val="1"/>
          <w:numId w:val="1443"/>
        </w:numPr>
      </w:pPr>
      <w:r>
        <w:lastRenderedPageBreak/>
        <w:t>&lt;GetSearchOptionsByGuidResponse xmlns="http://archer-tech.com/webservices/"&gt;</w:t>
      </w:r>
    </w:p>
    <w:p w14:paraId="402CA8AF" w14:textId="77777777" w:rsidR="007131AB" w:rsidRDefault="00000000">
      <w:pPr>
        <w:numPr>
          <w:ilvl w:val="2"/>
          <w:numId w:val="1444"/>
        </w:numPr>
      </w:pPr>
      <w:r>
        <w:t>&lt;GetSearchOptionsByGuidResult&gt;</w:t>
      </w:r>
      <w:r>
        <w:rPr>
          <w:b/>
          <w:bCs/>
        </w:rPr>
        <w:t>string</w:t>
      </w:r>
      <w:r>
        <w:t>&lt;/GetSearchOptionsByGuidResult&gt;</w:t>
      </w:r>
    </w:p>
    <w:p w14:paraId="0C5010ED" w14:textId="77777777" w:rsidR="007131AB" w:rsidRDefault="00000000">
      <w:pPr>
        <w:numPr>
          <w:ilvl w:val="1"/>
          <w:numId w:val="1441"/>
        </w:numPr>
      </w:pPr>
      <w:r>
        <w:t>&lt;/GetSearchOptionsByGuidResponse&gt;</w:t>
      </w:r>
    </w:p>
    <w:p w14:paraId="76A61548" w14:textId="77777777" w:rsidR="007131AB" w:rsidRDefault="00000000">
      <w:pPr>
        <w:numPr>
          <w:ilvl w:val="0"/>
          <w:numId w:val="1441"/>
        </w:numPr>
      </w:pPr>
      <w:r>
        <w:t>&lt;/soap:Body&gt;</w:t>
      </w:r>
    </w:p>
    <w:p w14:paraId="5C8B6C68" w14:textId="77777777" w:rsidR="007131AB" w:rsidRDefault="00000000">
      <w:pPr>
        <w:pStyle w:val="FirstParagraph"/>
      </w:pPr>
      <w:r>
        <w:t>&lt;/soap:Envelope&gt;</w:t>
      </w:r>
    </w:p>
    <w:bookmarkEnd w:id="355"/>
    <w:p w14:paraId="6BCAB85B" w14:textId="77777777" w:rsidR="007131AB" w:rsidRDefault="00000000">
      <w:r>
        <w:br w:type="page"/>
      </w:r>
    </w:p>
    <w:p w14:paraId="5B0F6E72" w14:textId="77777777" w:rsidR="007131AB" w:rsidRDefault="00000000">
      <w:pPr>
        <w:pStyle w:val="Ttulo1"/>
      </w:pPr>
      <w:bookmarkStart w:id="356" w:name="searchrecordsbyreport-1"/>
      <w:r>
        <w:lastRenderedPageBreak/>
        <w:t>SearchRecordsByReport</w:t>
      </w:r>
    </w:p>
    <w:p w14:paraId="7A0D0120" w14:textId="77777777" w:rsidR="007131AB" w:rsidRDefault="00000000">
      <w:pPr>
        <w:pStyle w:val="FirstParagraph"/>
      </w:pPr>
      <w:r>
        <w:t>O método SearchRecordsByReport executa uma pesquisa dos registros de acordo com o ID ou o GUID de relatório especificado.</w:t>
      </w:r>
    </w:p>
    <w:p w14:paraId="5FF1102D" w14:textId="77777777" w:rsidR="007131AB" w:rsidRDefault="00000000">
      <w:pPr>
        <w:pStyle w:val="Corpodetexto"/>
      </w:pPr>
      <w:r>
        <w:t>Nesta página</w:t>
      </w:r>
    </w:p>
    <w:p w14:paraId="3E066963" w14:textId="77777777" w:rsidR="007131AB" w:rsidRDefault="00000000">
      <w:pPr>
        <w:pStyle w:val="Compact"/>
        <w:numPr>
          <w:ilvl w:val="0"/>
          <w:numId w:val="1445"/>
        </w:numPr>
      </w:pPr>
      <w:hyperlink w:anchor="Uso">
        <w:r>
          <w:rPr>
            <w:rStyle w:val="Hyperlink"/>
          </w:rPr>
          <w:t>Uso</w:t>
        </w:r>
      </w:hyperlink>
    </w:p>
    <w:p w14:paraId="1705C90B" w14:textId="77777777" w:rsidR="007131AB" w:rsidRDefault="00000000">
      <w:pPr>
        <w:pStyle w:val="Compact"/>
        <w:numPr>
          <w:ilvl w:val="0"/>
          <w:numId w:val="1445"/>
        </w:numPr>
      </w:pPr>
      <w:hyperlink w:anchor="Exemplos">
        <w:r>
          <w:rPr>
            <w:rStyle w:val="Hyperlink"/>
          </w:rPr>
          <w:t>Exemplos</w:t>
        </w:r>
      </w:hyperlink>
    </w:p>
    <w:p w14:paraId="53FE68D0" w14:textId="77777777" w:rsidR="007131AB" w:rsidRDefault="00000000">
      <w:pPr>
        <w:pStyle w:val="Ttulo2"/>
      </w:pPr>
      <w:bookmarkStart w:id="357" w:name="Uso"/>
      <w:r>
        <w:t>Uso</w:t>
      </w:r>
    </w:p>
    <w:p w14:paraId="6207C7C8" w14:textId="77777777" w:rsidR="007131AB" w:rsidRDefault="00000000">
      <w:pPr>
        <w:pStyle w:val="FirstParagraph"/>
      </w:pPr>
      <w:r>
        <w:rPr>
          <w:b/>
          <w:bCs/>
        </w:rPr>
        <w:t>Privilégios.</w:t>
      </w:r>
      <w:r>
        <w:t xml:space="preserve"> Este método requer privilégios de leitura.</w:t>
      </w:r>
    </w:p>
    <w:p w14:paraId="5F8823CA" w14:textId="77777777" w:rsidR="007131AB" w:rsidRDefault="00000000">
      <w:pPr>
        <w:pStyle w:val="Corpodetexto"/>
      </w:pPr>
      <w:r>
        <w:rPr>
          <w:b/>
          <w:bCs/>
        </w:rPr>
        <w:t>Parâmetros.</w:t>
      </w:r>
    </w:p>
    <w:p w14:paraId="04D1D7F3" w14:textId="77777777" w:rsidR="007131AB" w:rsidRDefault="00000000">
      <w:pPr>
        <w:pStyle w:val="TableCaption"/>
      </w:pPr>
      <w:r>
        <w:t>Os parâmetros do método SearchRecordsByReport são descritos na tabela a seguir.</w:t>
      </w:r>
    </w:p>
    <w:tbl>
      <w:tblPr>
        <w:tblStyle w:val="Table"/>
        <w:tblW w:w="0" w:type="auto"/>
        <w:tblLook w:val="0020" w:firstRow="1" w:lastRow="0" w:firstColumn="0" w:lastColumn="0" w:noHBand="0" w:noVBand="0"/>
      </w:tblPr>
      <w:tblGrid>
        <w:gridCol w:w="1797"/>
        <w:gridCol w:w="1434"/>
        <w:gridCol w:w="5607"/>
      </w:tblGrid>
      <w:tr w:rsidR="007131AB" w14:paraId="50E8872F"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01563769" w14:textId="77777777" w:rsidR="007131AB" w:rsidRDefault="00000000">
            <w:pPr>
              <w:pStyle w:val="Corpodetexto"/>
            </w:pPr>
            <w:r>
              <w:t>Parâmetro</w:t>
            </w:r>
          </w:p>
        </w:tc>
        <w:tc>
          <w:tcPr>
            <w:tcW w:w="0" w:type="auto"/>
          </w:tcPr>
          <w:p w14:paraId="6398581C" w14:textId="77777777" w:rsidR="007131AB" w:rsidRDefault="00000000">
            <w:pPr>
              <w:pStyle w:val="Corpodetexto"/>
            </w:pPr>
            <w:r>
              <w:t>Tipo de dados</w:t>
            </w:r>
          </w:p>
        </w:tc>
        <w:tc>
          <w:tcPr>
            <w:tcW w:w="0" w:type="auto"/>
          </w:tcPr>
          <w:p w14:paraId="66792760" w14:textId="77777777" w:rsidR="007131AB" w:rsidRDefault="00000000">
            <w:pPr>
              <w:pStyle w:val="Corpodetexto"/>
            </w:pPr>
            <w:r>
              <w:t>Valor</w:t>
            </w:r>
          </w:p>
        </w:tc>
      </w:tr>
      <w:tr w:rsidR="007131AB" w14:paraId="0A0CF315" w14:textId="77777777">
        <w:tc>
          <w:tcPr>
            <w:tcW w:w="0" w:type="auto"/>
          </w:tcPr>
          <w:p w14:paraId="0396F2D7" w14:textId="77777777" w:rsidR="007131AB" w:rsidRDefault="00000000">
            <w:pPr>
              <w:pStyle w:val="Corpodetexto"/>
            </w:pPr>
            <w:r>
              <w:t>sessionToken</w:t>
            </w:r>
          </w:p>
        </w:tc>
        <w:tc>
          <w:tcPr>
            <w:tcW w:w="0" w:type="auto"/>
          </w:tcPr>
          <w:p w14:paraId="50EED0A3" w14:textId="77777777" w:rsidR="007131AB" w:rsidRDefault="00000000">
            <w:pPr>
              <w:pStyle w:val="Corpodetexto"/>
            </w:pPr>
            <w:r>
              <w:t>String</w:t>
            </w:r>
          </w:p>
        </w:tc>
        <w:tc>
          <w:tcPr>
            <w:tcW w:w="0" w:type="auto"/>
          </w:tcPr>
          <w:p w14:paraId="74C6CF55" w14:textId="333084F3" w:rsidR="007131AB" w:rsidRDefault="00000000">
            <w:pPr>
              <w:pStyle w:val="Corpodetexto"/>
            </w:pPr>
            <w:r>
              <w:t xml:space="preserve">sessionToken válido retornado pelo método </w:t>
            </w:r>
            <w:hyperlink r:id="rId424">
              <w:r>
                <w:rPr>
                  <w:rStyle w:val="Hyperlink"/>
                </w:rPr>
                <w:t>general.CreateUserSession</w:t>
              </w:r>
            </w:hyperlink>
          </w:p>
        </w:tc>
      </w:tr>
      <w:tr w:rsidR="007131AB" w14:paraId="1B0AB9CF" w14:textId="77777777">
        <w:tc>
          <w:tcPr>
            <w:tcW w:w="0" w:type="auto"/>
          </w:tcPr>
          <w:p w14:paraId="2DD62234" w14:textId="77777777" w:rsidR="007131AB" w:rsidRDefault="00000000">
            <w:pPr>
              <w:pStyle w:val="Corpodetexto"/>
            </w:pPr>
            <w:r>
              <w:t>reportIdOrGuid</w:t>
            </w:r>
          </w:p>
        </w:tc>
        <w:tc>
          <w:tcPr>
            <w:tcW w:w="0" w:type="auto"/>
          </w:tcPr>
          <w:p w14:paraId="0AEAF9DD" w14:textId="77777777" w:rsidR="007131AB" w:rsidRDefault="00000000">
            <w:pPr>
              <w:pStyle w:val="Corpodetexto"/>
            </w:pPr>
            <w:r>
              <w:t>String</w:t>
            </w:r>
          </w:p>
        </w:tc>
        <w:tc>
          <w:tcPr>
            <w:tcW w:w="0" w:type="auto"/>
          </w:tcPr>
          <w:p w14:paraId="73804602" w14:textId="77777777" w:rsidR="007131AB" w:rsidRDefault="00000000">
            <w:pPr>
              <w:pStyle w:val="Corpodetexto"/>
            </w:pPr>
            <w:r>
              <w:t>ID interno ou GUID do relatório cujos registros você desejar consultar</w:t>
            </w:r>
          </w:p>
        </w:tc>
      </w:tr>
      <w:tr w:rsidR="007131AB" w14:paraId="46A00E78" w14:textId="77777777">
        <w:tc>
          <w:tcPr>
            <w:tcW w:w="0" w:type="auto"/>
          </w:tcPr>
          <w:p w14:paraId="0586F014" w14:textId="77777777" w:rsidR="007131AB" w:rsidRDefault="00000000">
            <w:pPr>
              <w:pStyle w:val="Corpodetexto"/>
            </w:pPr>
            <w:r>
              <w:t>pageNumber</w:t>
            </w:r>
          </w:p>
        </w:tc>
        <w:tc>
          <w:tcPr>
            <w:tcW w:w="0" w:type="auto"/>
          </w:tcPr>
          <w:p w14:paraId="24B4D362" w14:textId="77777777" w:rsidR="007131AB" w:rsidRDefault="00000000">
            <w:pPr>
              <w:pStyle w:val="Corpodetexto"/>
            </w:pPr>
            <w:r>
              <w:t>Número inteiro</w:t>
            </w:r>
          </w:p>
        </w:tc>
        <w:tc>
          <w:tcPr>
            <w:tcW w:w="0" w:type="auto"/>
          </w:tcPr>
          <w:p w14:paraId="481E1F35" w14:textId="77777777" w:rsidR="007131AB" w:rsidRDefault="00000000">
            <w:pPr>
              <w:pStyle w:val="Corpodetexto"/>
            </w:pPr>
            <w:r>
              <w:t>Número inteiro da página (1.2.3..., n) dos resultados da pesquisa a retornar</w:t>
            </w:r>
          </w:p>
        </w:tc>
      </w:tr>
    </w:tbl>
    <w:p w14:paraId="0557DFBF" w14:textId="77777777" w:rsidR="007131AB" w:rsidRDefault="00000000">
      <w:pPr>
        <w:pStyle w:val="Corpodetexto"/>
      </w:pPr>
      <w:r>
        <w:rPr>
          <w:b/>
          <w:bCs/>
        </w:rPr>
        <w:t>Saída.</w:t>
      </w:r>
      <w:r>
        <w:t xml:space="preserve"> Este método retorna uma string. O valor é uma string XML que contém os campos dos registros correspondentes ao ID ou ao GUID do relatório.</w:t>
      </w:r>
    </w:p>
    <w:p w14:paraId="172F672C" w14:textId="77777777" w:rsidR="007131AB" w:rsidRDefault="00000000">
      <w:pPr>
        <w:pStyle w:val="Ttulo2"/>
      </w:pPr>
      <w:bookmarkStart w:id="358" w:name="Exemplos"/>
      <w:r>
        <w:t>Exemplos</w:t>
      </w:r>
    </w:p>
    <w:p w14:paraId="1095D316" w14:textId="77777777" w:rsidR="007131AB" w:rsidRDefault="00000000">
      <w:pPr>
        <w:pStyle w:val="FirstParagraph"/>
      </w:pPr>
      <w:r>
        <w:t>Exemplo de chamada C#</w:t>
      </w:r>
    </w:p>
    <w:p w14:paraId="5ECFAD23" w14:textId="77777777" w:rsidR="007131AB" w:rsidRDefault="00000000">
      <w:pPr>
        <w:pStyle w:val="Corpodetexto"/>
      </w:pPr>
      <w:r>
        <w:t>sSearchResults = search.SearchRecordsByReport(sSessionToken,</w:t>
      </w:r>
      <w:r>
        <w:br/>
        <w:t>“7538F922-7794-11E2-BCD8-634F61887098”, 1);</w:t>
      </w:r>
    </w:p>
    <w:p w14:paraId="6031EFC1" w14:textId="77777777" w:rsidR="007131AB" w:rsidRDefault="00000000">
      <w:pPr>
        <w:pStyle w:val="Corpodetexto"/>
      </w:pPr>
      <w:r>
        <w:t>Exemplo de solicitação</w:t>
      </w:r>
    </w:p>
    <w:p w14:paraId="76C7A95C" w14:textId="77777777" w:rsidR="007131AB" w:rsidRDefault="00000000">
      <w:pPr>
        <w:pStyle w:val="Corpodetexto"/>
      </w:pPr>
      <w:r>
        <w:t>Veja a seguir um exemplo de solicitação e resposta SOAP 1.1. Os espaços reservados mostrados seriam substituídos por valores reais. SOAP 1.2 também é compatível.</w:t>
      </w:r>
    </w:p>
    <w:p w14:paraId="64B91DFD" w14:textId="77777777" w:rsidR="007131AB" w:rsidRDefault="00000000">
      <w:pPr>
        <w:pStyle w:val="Corpodetexto"/>
      </w:pPr>
      <w:r>
        <w:t>POST /archer/ws/search.asmx HTTP/1.1</w:t>
      </w:r>
    </w:p>
    <w:p w14:paraId="2CC05E95" w14:textId="77777777" w:rsidR="007131AB" w:rsidRDefault="00000000">
      <w:pPr>
        <w:pStyle w:val="Corpodetexto"/>
      </w:pPr>
      <w:r>
        <w:lastRenderedPageBreak/>
        <w:t>Host: staging</w:t>
      </w:r>
    </w:p>
    <w:p w14:paraId="6AF954A4" w14:textId="77777777" w:rsidR="007131AB" w:rsidRDefault="00000000">
      <w:pPr>
        <w:pStyle w:val="Corpodetexto"/>
      </w:pPr>
      <w:r>
        <w:t>Content-Type: text/xml; charset=utf-8</w:t>
      </w:r>
    </w:p>
    <w:p w14:paraId="7A310199" w14:textId="77777777" w:rsidR="007131AB" w:rsidRDefault="00000000">
      <w:pPr>
        <w:pStyle w:val="Corpodetexto"/>
      </w:pPr>
      <w:r>
        <w:t xml:space="preserve">Content-Length: </w:t>
      </w:r>
      <w:r>
        <w:rPr>
          <w:b/>
          <w:bCs/>
        </w:rPr>
        <w:t>length</w:t>
      </w:r>
    </w:p>
    <w:p w14:paraId="45174BAF" w14:textId="77777777" w:rsidR="007131AB" w:rsidRDefault="00000000">
      <w:pPr>
        <w:pStyle w:val="Corpodetexto"/>
      </w:pPr>
      <w:r>
        <w:t>SOAPAction: "http://archer-tech.com/webservices/SearchRecordsByReport"</w:t>
      </w:r>
      <w:r>
        <w:br/>
      </w:r>
      <w:r>
        <w:br/>
      </w:r>
    </w:p>
    <w:p w14:paraId="29BF5137" w14:textId="77777777" w:rsidR="007131AB" w:rsidRDefault="00000000">
      <w:pPr>
        <w:pStyle w:val="Corpodetexto"/>
      </w:pPr>
      <w:r>
        <w:t>&lt;?xml version="1.0" encoding="utf-8"?&gt;</w:t>
      </w:r>
    </w:p>
    <w:p w14:paraId="2B9B8040" w14:textId="77777777" w:rsidR="007131AB" w:rsidRDefault="00000000">
      <w:pPr>
        <w:pStyle w:val="Corpodetexto"/>
      </w:pPr>
      <w:r>
        <w:t>&lt;soap:Envelope xmlns:xsi="http://www.w3.org/2001/XMLSchema-instance" xmlns:xsd="http://www.w3.org/2001/XMLSchema" xmlns:soap="http://schemas.xmlsoap.org/soap/envelope/"&gt;</w:t>
      </w:r>
    </w:p>
    <w:p w14:paraId="0793E5DB" w14:textId="77777777" w:rsidR="007131AB" w:rsidRDefault="00000000">
      <w:pPr>
        <w:numPr>
          <w:ilvl w:val="0"/>
          <w:numId w:val="1446"/>
        </w:numPr>
      </w:pPr>
      <w:r>
        <w:t>&lt;soap:Body&gt;</w:t>
      </w:r>
    </w:p>
    <w:p w14:paraId="4FE5A46D" w14:textId="77777777" w:rsidR="007131AB" w:rsidRDefault="00000000">
      <w:pPr>
        <w:numPr>
          <w:ilvl w:val="1"/>
          <w:numId w:val="1447"/>
        </w:numPr>
      </w:pPr>
      <w:r>
        <w:t>&lt;SearchRecordsByReport xmlns="http://archer-tech.com/webservices/"&gt;</w:t>
      </w:r>
    </w:p>
    <w:p w14:paraId="37E1C755" w14:textId="77777777" w:rsidR="007131AB" w:rsidRDefault="00000000">
      <w:pPr>
        <w:numPr>
          <w:ilvl w:val="2"/>
          <w:numId w:val="1448"/>
        </w:numPr>
      </w:pPr>
      <w:r>
        <w:t>&lt;sessionToken&gt;</w:t>
      </w:r>
      <w:r>
        <w:rPr>
          <w:b/>
          <w:bCs/>
        </w:rPr>
        <w:t>string</w:t>
      </w:r>
      <w:r>
        <w:t>&lt;/sessionToken&gt;</w:t>
      </w:r>
    </w:p>
    <w:p w14:paraId="6BA8EAA2" w14:textId="77777777" w:rsidR="007131AB" w:rsidRDefault="00000000">
      <w:pPr>
        <w:numPr>
          <w:ilvl w:val="2"/>
          <w:numId w:val="1449"/>
        </w:numPr>
      </w:pPr>
      <w:r>
        <w:t>&lt;reportIdOrGuid&gt;</w:t>
      </w:r>
      <w:r>
        <w:rPr>
          <w:b/>
          <w:bCs/>
        </w:rPr>
        <w:t>string</w:t>
      </w:r>
      <w:r>
        <w:t>&lt;/reportIdOrGuid&gt;</w:t>
      </w:r>
    </w:p>
    <w:p w14:paraId="4A3E3220" w14:textId="77777777" w:rsidR="007131AB" w:rsidRDefault="00000000">
      <w:pPr>
        <w:numPr>
          <w:ilvl w:val="2"/>
          <w:numId w:val="1449"/>
        </w:numPr>
      </w:pPr>
      <w:r>
        <w:t>&lt;pageNumber&gt;</w:t>
      </w:r>
      <w:r>
        <w:rPr>
          <w:b/>
          <w:bCs/>
        </w:rPr>
        <w:t>int</w:t>
      </w:r>
      <w:r>
        <w:t>&lt;/pageNumber&gt;</w:t>
      </w:r>
    </w:p>
    <w:p w14:paraId="4F15D768" w14:textId="77777777" w:rsidR="007131AB" w:rsidRDefault="00000000">
      <w:pPr>
        <w:numPr>
          <w:ilvl w:val="1"/>
          <w:numId w:val="1449"/>
        </w:numPr>
      </w:pPr>
      <w:r>
        <w:t>&lt;/SearchRecordsByReport&gt;</w:t>
      </w:r>
    </w:p>
    <w:p w14:paraId="13F58C32" w14:textId="77777777" w:rsidR="007131AB" w:rsidRDefault="00000000">
      <w:pPr>
        <w:numPr>
          <w:ilvl w:val="0"/>
          <w:numId w:val="1449"/>
        </w:numPr>
      </w:pPr>
      <w:r>
        <w:t>&lt;/soap:Body&gt;</w:t>
      </w:r>
    </w:p>
    <w:p w14:paraId="4E1024B8" w14:textId="77777777" w:rsidR="007131AB" w:rsidRDefault="00000000">
      <w:pPr>
        <w:pStyle w:val="FirstParagraph"/>
      </w:pPr>
      <w:r>
        <w:t>&lt;/soap:Envelope&gt;</w:t>
      </w:r>
    </w:p>
    <w:p w14:paraId="5C5D766B" w14:textId="77777777" w:rsidR="007131AB" w:rsidRDefault="00000000">
      <w:pPr>
        <w:pStyle w:val="Corpodetexto"/>
      </w:pPr>
      <w:r>
        <w:t>Exemplo de resposta</w:t>
      </w:r>
    </w:p>
    <w:p w14:paraId="0894BCF8" w14:textId="77777777" w:rsidR="007131AB" w:rsidRDefault="00000000">
      <w:pPr>
        <w:pStyle w:val="Corpodetexto"/>
      </w:pPr>
      <w:r>
        <w:t>HTTP/1.1 200 OK</w:t>
      </w:r>
    </w:p>
    <w:p w14:paraId="4D221E41" w14:textId="77777777" w:rsidR="007131AB" w:rsidRDefault="00000000">
      <w:pPr>
        <w:pStyle w:val="Corpodetexto"/>
      </w:pPr>
      <w:r>
        <w:t>Content-Type: text/xml; charset=utf-8</w:t>
      </w:r>
    </w:p>
    <w:p w14:paraId="30EF8B3E" w14:textId="77777777" w:rsidR="007131AB" w:rsidRDefault="00000000">
      <w:pPr>
        <w:pStyle w:val="Corpodetexto"/>
      </w:pPr>
      <w:r>
        <w:t xml:space="preserve">Content-Length: </w:t>
      </w:r>
      <w:r>
        <w:rPr>
          <w:b/>
          <w:bCs/>
        </w:rPr>
        <w:t>length</w:t>
      </w:r>
      <w:r>
        <w:br/>
      </w:r>
    </w:p>
    <w:p w14:paraId="70BD8504" w14:textId="77777777" w:rsidR="007131AB" w:rsidRDefault="00000000">
      <w:pPr>
        <w:pStyle w:val="Corpodetexto"/>
      </w:pPr>
      <w:r>
        <w:t>&lt;?xml version="1.0" encoding="utf-8"?&gt;</w:t>
      </w:r>
    </w:p>
    <w:p w14:paraId="31A4CCD6" w14:textId="77777777" w:rsidR="007131AB" w:rsidRDefault="00000000">
      <w:pPr>
        <w:pStyle w:val="Corpodetexto"/>
      </w:pPr>
      <w:r>
        <w:t>&lt;soap:Envelope xmlns:xsi="http://www.w3.org/2001/XMLSchema-instance" xmlns:xsd="http://www.w3.org/2001/XMLSchema" xmlns:soap="http://schemas.xmlsoap.org/soap/envelope/"&gt;</w:t>
      </w:r>
    </w:p>
    <w:p w14:paraId="1A52F441" w14:textId="77777777" w:rsidR="007131AB" w:rsidRDefault="00000000">
      <w:pPr>
        <w:numPr>
          <w:ilvl w:val="0"/>
          <w:numId w:val="1450"/>
        </w:numPr>
      </w:pPr>
      <w:r>
        <w:t>&lt;soap:Body&gt;</w:t>
      </w:r>
    </w:p>
    <w:p w14:paraId="7B71122A" w14:textId="77777777" w:rsidR="007131AB" w:rsidRDefault="00000000">
      <w:pPr>
        <w:numPr>
          <w:ilvl w:val="1"/>
          <w:numId w:val="1451"/>
        </w:numPr>
      </w:pPr>
      <w:r>
        <w:lastRenderedPageBreak/>
        <w:t>&lt;SearchRecordsByReportResponse xmlns="http://archer-tech.com/webservices/"&gt;</w:t>
      </w:r>
    </w:p>
    <w:p w14:paraId="3BD2CA12" w14:textId="77777777" w:rsidR="007131AB" w:rsidRDefault="00000000">
      <w:pPr>
        <w:numPr>
          <w:ilvl w:val="2"/>
          <w:numId w:val="1452"/>
        </w:numPr>
      </w:pPr>
      <w:r>
        <w:t>&lt;SearchRecordsByReportResult&gt;</w:t>
      </w:r>
      <w:r>
        <w:rPr>
          <w:b/>
          <w:bCs/>
        </w:rPr>
        <w:t>string</w:t>
      </w:r>
      <w:r>
        <w:t>&lt;/SearchRecordsByReportResult&gt;</w:t>
      </w:r>
    </w:p>
    <w:p w14:paraId="209EF546" w14:textId="77777777" w:rsidR="007131AB" w:rsidRDefault="00000000">
      <w:pPr>
        <w:numPr>
          <w:ilvl w:val="1"/>
          <w:numId w:val="1449"/>
        </w:numPr>
      </w:pPr>
      <w:r>
        <w:t>&lt;/SearchRecordsByReportResponse&gt;</w:t>
      </w:r>
    </w:p>
    <w:p w14:paraId="0D344504" w14:textId="77777777" w:rsidR="007131AB" w:rsidRDefault="00000000">
      <w:pPr>
        <w:numPr>
          <w:ilvl w:val="0"/>
          <w:numId w:val="1449"/>
        </w:numPr>
      </w:pPr>
      <w:r>
        <w:t>&lt;/soap:Body&gt;</w:t>
      </w:r>
    </w:p>
    <w:p w14:paraId="294861FA" w14:textId="77777777" w:rsidR="007131AB" w:rsidRDefault="00000000">
      <w:pPr>
        <w:pStyle w:val="FirstParagraph"/>
      </w:pPr>
      <w:r>
        <w:t>&lt;/soap:Envelope&gt;</w:t>
      </w:r>
    </w:p>
    <w:p w14:paraId="58E37E26" w14:textId="77777777" w:rsidR="007131AB" w:rsidRDefault="00000000">
      <w:pPr>
        <w:pStyle w:val="Corpodetexto"/>
      </w:pPr>
      <w:r>
        <w:t>String de amostra na resposta</w:t>
      </w:r>
    </w:p>
    <w:p w14:paraId="2A6B58D7" w14:textId="77777777" w:rsidR="007131AB" w:rsidRDefault="00000000">
      <w:pPr>
        <w:pStyle w:val="Corpodetexto"/>
      </w:pPr>
      <w:r>
        <w:t>&lt;Records count="18"&gt;</w:t>
      </w:r>
    </w:p>
    <w:p w14:paraId="733BEC32" w14:textId="77777777" w:rsidR="007131AB" w:rsidRDefault="00000000">
      <w:pPr>
        <w:numPr>
          <w:ilvl w:val="0"/>
          <w:numId w:val="1453"/>
        </w:numPr>
      </w:pPr>
      <w:r>
        <w:t>&lt;Metadata&gt;</w:t>
      </w:r>
    </w:p>
    <w:p w14:paraId="5CE12DED" w14:textId="77777777" w:rsidR="007131AB" w:rsidRDefault="00000000">
      <w:pPr>
        <w:numPr>
          <w:ilvl w:val="1"/>
          <w:numId w:val="1454"/>
        </w:numPr>
      </w:pPr>
      <w:r>
        <w:t>&lt;FieldDefinitions&gt;</w:t>
      </w:r>
    </w:p>
    <w:p w14:paraId="45ABCF5D" w14:textId="77777777" w:rsidR="007131AB" w:rsidRDefault="00000000">
      <w:pPr>
        <w:numPr>
          <w:ilvl w:val="2"/>
          <w:numId w:val="1455"/>
        </w:numPr>
      </w:pPr>
      <w:r>
        <w:t>&lt;FieldDefinition id="1580" name="Policy Name" alias="Policy_Name" /&gt;</w:t>
      </w:r>
    </w:p>
    <w:p w14:paraId="6B3EFCB2" w14:textId="77777777" w:rsidR="007131AB" w:rsidRDefault="00000000">
      <w:pPr>
        <w:numPr>
          <w:ilvl w:val="2"/>
          <w:numId w:val="1449"/>
        </w:numPr>
      </w:pPr>
      <w:r>
        <w:t>&lt;FieldDefinition id="1583" name="Policy Statement" alias="Policy_Statement" /&gt;</w:t>
      </w:r>
    </w:p>
    <w:p w14:paraId="6A7137AA" w14:textId="77777777" w:rsidR="007131AB" w:rsidRDefault="00000000">
      <w:pPr>
        <w:numPr>
          <w:ilvl w:val="1"/>
          <w:numId w:val="1449"/>
        </w:numPr>
      </w:pPr>
      <w:r>
        <w:t>&lt;/FieldDefinitions&gt;</w:t>
      </w:r>
    </w:p>
    <w:p w14:paraId="14717078" w14:textId="77777777" w:rsidR="007131AB" w:rsidRDefault="00000000">
      <w:pPr>
        <w:numPr>
          <w:ilvl w:val="0"/>
          <w:numId w:val="1449"/>
        </w:numPr>
      </w:pPr>
      <w:r>
        <w:t>&lt;/Metadata&gt;</w:t>
      </w:r>
    </w:p>
    <w:p w14:paraId="5EF45ACC" w14:textId="77777777" w:rsidR="007131AB" w:rsidRDefault="00000000">
      <w:pPr>
        <w:numPr>
          <w:ilvl w:val="0"/>
          <w:numId w:val="1449"/>
        </w:numPr>
      </w:pPr>
      <w:r>
        <w:t>&lt;LevelCounts&gt;</w:t>
      </w:r>
    </w:p>
    <w:p w14:paraId="5F4C2E95" w14:textId="77777777" w:rsidR="007131AB" w:rsidRDefault="00000000">
      <w:pPr>
        <w:numPr>
          <w:ilvl w:val="1"/>
          <w:numId w:val="1456"/>
        </w:numPr>
      </w:pPr>
      <w:r>
        <w:t>&lt;LevelCount id="3" count="18" /&gt;</w:t>
      </w:r>
    </w:p>
    <w:p w14:paraId="08A3E83E" w14:textId="77777777" w:rsidR="007131AB" w:rsidRDefault="00000000">
      <w:pPr>
        <w:numPr>
          <w:ilvl w:val="0"/>
          <w:numId w:val="1449"/>
        </w:numPr>
      </w:pPr>
      <w:r>
        <w:t>&lt;/LevelCounts&gt;</w:t>
      </w:r>
    </w:p>
    <w:p w14:paraId="13114B66" w14:textId="77777777" w:rsidR="007131AB" w:rsidRDefault="00000000">
      <w:pPr>
        <w:numPr>
          <w:ilvl w:val="0"/>
          <w:numId w:val="1449"/>
        </w:numPr>
      </w:pPr>
      <w:r>
        <w:t>&lt;Record contentId="1720" levelId="3" moduleId="65" parentId="0"&gt;</w:t>
      </w:r>
    </w:p>
    <w:p w14:paraId="1986365D" w14:textId="77777777" w:rsidR="007131AB" w:rsidRDefault="00000000">
      <w:pPr>
        <w:numPr>
          <w:ilvl w:val="1"/>
          <w:numId w:val="1457"/>
        </w:numPr>
      </w:pPr>
      <w:r>
        <w:t>&lt;Field id="1580" type="1"&gt;00.0 Introduction&lt;/Field&gt;</w:t>
      </w:r>
    </w:p>
    <w:p w14:paraId="4CE04B00" w14:textId="77777777" w:rsidR="007131AB" w:rsidRDefault="00000000">
      <w:pPr>
        <w:numPr>
          <w:ilvl w:val="1"/>
          <w:numId w:val="1449"/>
        </w:numPr>
      </w:pPr>
      <w:r>
        <w:t>&lt;Field id="1583" type="1"&gt;The Company's Information Security Policy defines the fundamental principles for the protection of Company information resources, the proper controls needed to ensure compliance with internal and external regulations, and to uphold the Company's reputation with its clients. All personnel are responsible for ensuring compliance with the Company's Information Security Policy.&lt;/Field&gt;</w:t>
      </w:r>
    </w:p>
    <w:p w14:paraId="53AA2833" w14:textId="77777777" w:rsidR="007131AB" w:rsidRDefault="00000000">
      <w:pPr>
        <w:numPr>
          <w:ilvl w:val="0"/>
          <w:numId w:val="1449"/>
        </w:numPr>
      </w:pPr>
      <w:r>
        <w:t>&lt;/Record&gt;</w:t>
      </w:r>
    </w:p>
    <w:p w14:paraId="41D50744" w14:textId="77777777" w:rsidR="007131AB" w:rsidRDefault="00000000">
      <w:pPr>
        <w:pStyle w:val="FirstParagraph"/>
      </w:pPr>
      <w:r>
        <w:lastRenderedPageBreak/>
        <w:t>&lt;/Records&gt;</w:t>
      </w:r>
    </w:p>
    <w:bookmarkEnd w:id="356"/>
    <w:bookmarkEnd w:id="357"/>
    <w:bookmarkEnd w:id="358"/>
    <w:p w14:paraId="24849445" w14:textId="77777777" w:rsidR="007131AB" w:rsidRDefault="00000000">
      <w:r>
        <w:br w:type="page"/>
      </w:r>
    </w:p>
    <w:p w14:paraId="0D38E95F" w14:textId="77777777" w:rsidR="007131AB" w:rsidRDefault="00000000">
      <w:pPr>
        <w:pStyle w:val="Ttulo1"/>
      </w:pPr>
      <w:bookmarkStart w:id="359" w:name="métodos-obsoletos-e-desabilitados-1"/>
      <w:r>
        <w:lastRenderedPageBreak/>
        <w:t>Métodos obsoletos e desabilitados</w:t>
      </w:r>
    </w:p>
    <w:p w14:paraId="5B5D8DDE" w14:textId="77777777" w:rsidR="007131AB" w:rsidRDefault="00000000">
      <w:pPr>
        <w:pStyle w:val="FirstParagraph"/>
      </w:pPr>
      <w:r>
        <w:t>O Archer usa a terminologia a seguir ao se referir a métodos que são ou serão retirados de uso:</w:t>
      </w:r>
    </w:p>
    <w:p w14:paraId="2F186BDF" w14:textId="77777777" w:rsidR="007131AB" w:rsidRDefault="00000000">
      <w:pPr>
        <w:pStyle w:val="Compact"/>
        <w:numPr>
          <w:ilvl w:val="0"/>
          <w:numId w:val="1458"/>
        </w:numPr>
      </w:pPr>
      <w:r>
        <w:rPr>
          <w:b/>
          <w:bCs/>
        </w:rPr>
        <w:t>Obsoleto</w:t>
      </w:r>
      <w:r>
        <w:t>. Este método ainda funciona, mas pode ser removido em uma versão futura. Para garantir a compatibilidade contínua, qualquer conteúdo legado deve ser atualizado com o método de substituição.</w:t>
      </w:r>
    </w:p>
    <w:p w14:paraId="56EF04E7" w14:textId="77777777" w:rsidR="007131AB" w:rsidRDefault="00000000">
      <w:pPr>
        <w:pStyle w:val="Compact"/>
        <w:numPr>
          <w:ilvl w:val="0"/>
          <w:numId w:val="1458"/>
        </w:numPr>
      </w:pPr>
      <w:r>
        <w:rPr>
          <w:b/>
          <w:bCs/>
        </w:rPr>
        <w:t>Desabilitado</w:t>
      </w:r>
      <w:r>
        <w:t>. Este método não funciona mais e foi removido. Podem existir métodos de substituição. Para garantir a compatibilidade contínua, qualquer conteúdo legado deve ser atualizado com o método de substituição.</w:t>
      </w:r>
    </w:p>
    <w:p w14:paraId="2A9C0948" w14:textId="77777777" w:rsidR="007131AB" w:rsidRDefault="00000000">
      <w:pPr>
        <w:pStyle w:val="FirstParagraph"/>
      </w:pPr>
      <w:r>
        <w:t>Nesta página</w:t>
      </w:r>
    </w:p>
    <w:p w14:paraId="3F1CD032" w14:textId="77777777" w:rsidR="007131AB" w:rsidRDefault="00000000">
      <w:pPr>
        <w:pStyle w:val="Compact"/>
        <w:numPr>
          <w:ilvl w:val="0"/>
          <w:numId w:val="1459"/>
        </w:numPr>
      </w:pPr>
      <w:hyperlink w:anchor="M%C3%A9todosobsoletos">
        <w:r>
          <w:rPr>
            <w:rStyle w:val="Hyperlink"/>
          </w:rPr>
          <w:t>Métodos obsoletos</w:t>
        </w:r>
      </w:hyperlink>
    </w:p>
    <w:p w14:paraId="4F6BDB1D" w14:textId="77777777" w:rsidR="007131AB" w:rsidRDefault="00000000">
      <w:pPr>
        <w:pStyle w:val="Compact"/>
        <w:numPr>
          <w:ilvl w:val="0"/>
          <w:numId w:val="1459"/>
        </w:numPr>
      </w:pPr>
      <w:hyperlink w:anchor="M%C3%A9todosdesabilitados">
        <w:r>
          <w:rPr>
            <w:rStyle w:val="Hyperlink"/>
          </w:rPr>
          <w:t>Métodos desabilitados</w:t>
        </w:r>
      </w:hyperlink>
    </w:p>
    <w:p w14:paraId="77C1D647" w14:textId="77777777" w:rsidR="007131AB" w:rsidRDefault="00000000">
      <w:pPr>
        <w:pStyle w:val="Ttulo2"/>
      </w:pPr>
      <w:bookmarkStart w:id="360" w:name="Métodosobsoletos"/>
      <w:r>
        <w:t>Métodos obsoletos</w:t>
      </w:r>
    </w:p>
    <w:p w14:paraId="62464D77" w14:textId="77777777" w:rsidR="007131AB" w:rsidRDefault="00000000">
      <w:pPr>
        <w:pStyle w:val="TableCaption"/>
      </w:pPr>
      <w:r>
        <w:t>Os métodos a seguir estão obsoletos (a partir da versão 5.x).</w:t>
      </w:r>
    </w:p>
    <w:tbl>
      <w:tblPr>
        <w:tblStyle w:val="Table"/>
        <w:tblW w:w="0" w:type="auto"/>
        <w:tblLook w:val="0020" w:firstRow="1" w:lastRow="0" w:firstColumn="0" w:lastColumn="0" w:noHBand="0" w:noVBand="0"/>
      </w:tblPr>
      <w:tblGrid>
        <w:gridCol w:w="4268"/>
        <w:gridCol w:w="4570"/>
      </w:tblGrid>
      <w:tr w:rsidR="007131AB" w14:paraId="5DE1EFE9"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3E16A8D2" w14:textId="77777777" w:rsidR="007131AB" w:rsidRDefault="00000000">
            <w:pPr>
              <w:pStyle w:val="Corpodetexto"/>
            </w:pPr>
            <w:r>
              <w:t>Método obsoleto</w:t>
            </w:r>
          </w:p>
        </w:tc>
        <w:tc>
          <w:tcPr>
            <w:tcW w:w="0" w:type="auto"/>
          </w:tcPr>
          <w:p w14:paraId="06574AEC" w14:textId="77777777" w:rsidR="007131AB" w:rsidRDefault="00000000">
            <w:pPr>
              <w:pStyle w:val="Compact"/>
            </w:pPr>
            <w:r>
              <w:t>Método de substituição</w:t>
            </w:r>
          </w:p>
        </w:tc>
      </w:tr>
      <w:tr w:rsidR="007131AB" w14:paraId="1CC1938D" w14:textId="77777777">
        <w:tc>
          <w:tcPr>
            <w:tcW w:w="0" w:type="auto"/>
          </w:tcPr>
          <w:p w14:paraId="3FBDB5FB" w14:textId="4AD22715" w:rsidR="007131AB" w:rsidRDefault="00000000">
            <w:pPr>
              <w:pStyle w:val="Corpodetexto"/>
            </w:pPr>
            <w:hyperlink r:id="rId425">
              <w:r>
                <w:rPr>
                  <w:rStyle w:val="Hyperlink"/>
                </w:rPr>
                <w:t>CheckSearchStatus</w:t>
              </w:r>
            </w:hyperlink>
          </w:p>
        </w:tc>
        <w:tc>
          <w:tcPr>
            <w:tcW w:w="0" w:type="auto"/>
          </w:tcPr>
          <w:p w14:paraId="6BFB2D15" w14:textId="77777777" w:rsidR="007131AB" w:rsidRDefault="00000000">
            <w:pPr>
              <w:pStyle w:val="Corpodetexto"/>
            </w:pPr>
            <w:r>
              <w:t>Agora este método sempre retornará 100.</w:t>
            </w:r>
          </w:p>
          <w:p w14:paraId="1DFD62BC" w14:textId="77777777" w:rsidR="007131AB" w:rsidRDefault="00000000">
            <w:pPr>
              <w:pStyle w:val="Corpodetexto"/>
            </w:pPr>
            <w:r>
              <w:t>Não existe nenhuma substituição no momento.</w:t>
            </w:r>
          </w:p>
        </w:tc>
      </w:tr>
      <w:tr w:rsidR="007131AB" w14:paraId="0628CA49" w14:textId="77777777">
        <w:tc>
          <w:tcPr>
            <w:tcW w:w="0" w:type="auto"/>
          </w:tcPr>
          <w:p w14:paraId="4946461D" w14:textId="19C951EF" w:rsidR="007131AB" w:rsidRDefault="00000000">
            <w:pPr>
              <w:pStyle w:val="Corpodetexto"/>
            </w:pPr>
            <w:hyperlink r:id="rId426">
              <w:r>
                <w:rPr>
                  <w:rStyle w:val="Hyperlink"/>
                </w:rPr>
                <w:t>CheckSearchStatusByPageSize</w:t>
              </w:r>
            </w:hyperlink>
          </w:p>
        </w:tc>
        <w:tc>
          <w:tcPr>
            <w:tcW w:w="0" w:type="auto"/>
          </w:tcPr>
          <w:p w14:paraId="27FCA1BA" w14:textId="77777777" w:rsidR="007131AB" w:rsidRDefault="00000000">
            <w:pPr>
              <w:pStyle w:val="Corpodetexto"/>
            </w:pPr>
            <w:r>
              <w:t>Agora este método sempre retornará 100.</w:t>
            </w:r>
          </w:p>
          <w:p w14:paraId="21D51239" w14:textId="77777777" w:rsidR="007131AB" w:rsidRDefault="00000000">
            <w:pPr>
              <w:pStyle w:val="Corpodetexto"/>
            </w:pPr>
            <w:r>
              <w:t>Não existe nenhuma substituição no momento.</w:t>
            </w:r>
          </w:p>
        </w:tc>
      </w:tr>
      <w:tr w:rsidR="007131AB" w14:paraId="6073A232" w14:textId="77777777">
        <w:tc>
          <w:tcPr>
            <w:tcW w:w="0" w:type="auto"/>
          </w:tcPr>
          <w:p w14:paraId="65E5011F" w14:textId="3AD6E9A1" w:rsidR="007131AB" w:rsidRDefault="00000000">
            <w:pPr>
              <w:pStyle w:val="Corpodetexto"/>
            </w:pPr>
            <w:hyperlink r:id="rId427">
              <w:r>
                <w:rPr>
                  <w:rStyle w:val="Hyperlink"/>
                </w:rPr>
                <w:t>CreateUser</w:t>
              </w:r>
            </w:hyperlink>
          </w:p>
        </w:tc>
        <w:tc>
          <w:tcPr>
            <w:tcW w:w="0" w:type="auto"/>
          </w:tcPr>
          <w:p w14:paraId="1D6901B8" w14:textId="67165E8D" w:rsidR="007131AB" w:rsidRDefault="00000000">
            <w:pPr>
              <w:pStyle w:val="Corpodetexto"/>
            </w:pPr>
            <w:hyperlink r:id="rId428">
              <w:r>
                <w:rPr>
                  <w:rStyle w:val="Hyperlink"/>
                </w:rPr>
                <w:t>CreateUserEx</w:t>
              </w:r>
            </w:hyperlink>
          </w:p>
        </w:tc>
      </w:tr>
      <w:tr w:rsidR="007131AB" w14:paraId="5324C929" w14:textId="77777777">
        <w:tc>
          <w:tcPr>
            <w:tcW w:w="0" w:type="auto"/>
          </w:tcPr>
          <w:p w14:paraId="4F223466" w14:textId="4BB5F2A5" w:rsidR="007131AB" w:rsidRDefault="00000000">
            <w:pPr>
              <w:pStyle w:val="Corpodetexto"/>
            </w:pPr>
            <w:hyperlink r:id="rId429">
              <w:r>
                <w:rPr>
                  <w:rStyle w:val="Hyperlink"/>
                </w:rPr>
                <w:t>RetrieveSearchResultsPage</w:t>
              </w:r>
            </w:hyperlink>
          </w:p>
        </w:tc>
        <w:tc>
          <w:tcPr>
            <w:tcW w:w="0" w:type="auto"/>
          </w:tcPr>
          <w:p w14:paraId="6E411DE5" w14:textId="71945995" w:rsidR="007131AB" w:rsidRDefault="00000000">
            <w:pPr>
              <w:pStyle w:val="Compact"/>
            </w:pPr>
            <w:hyperlink r:id="rId430">
              <w:r>
                <w:rPr>
                  <w:rStyle w:val="Hyperlink"/>
                </w:rPr>
                <w:t>ExecuteSearch</w:t>
              </w:r>
            </w:hyperlink>
          </w:p>
        </w:tc>
      </w:tr>
      <w:tr w:rsidR="007131AB" w14:paraId="7579C2D3" w14:textId="77777777">
        <w:tc>
          <w:tcPr>
            <w:tcW w:w="0" w:type="auto"/>
          </w:tcPr>
          <w:p w14:paraId="4546042F" w14:textId="73CA4AA5" w:rsidR="007131AB" w:rsidRDefault="00000000">
            <w:pPr>
              <w:pStyle w:val="Corpodetexto"/>
            </w:pPr>
            <w:hyperlink r:id="rId431">
              <w:r>
                <w:rPr>
                  <w:rStyle w:val="Hyperlink"/>
                </w:rPr>
                <w:t>RetrieveSearchResultsPageByPageSize</w:t>
              </w:r>
            </w:hyperlink>
          </w:p>
        </w:tc>
        <w:tc>
          <w:tcPr>
            <w:tcW w:w="0" w:type="auto"/>
          </w:tcPr>
          <w:p w14:paraId="2A1B5432" w14:textId="0166A9E4" w:rsidR="007131AB" w:rsidRDefault="00000000">
            <w:pPr>
              <w:pStyle w:val="Compact"/>
            </w:pPr>
            <w:hyperlink r:id="rId432">
              <w:r>
                <w:rPr>
                  <w:rStyle w:val="Hyperlink"/>
                </w:rPr>
                <w:t>ExecuteSearch</w:t>
              </w:r>
            </w:hyperlink>
          </w:p>
        </w:tc>
      </w:tr>
      <w:tr w:rsidR="007131AB" w14:paraId="621ECB3B" w14:textId="77777777">
        <w:tc>
          <w:tcPr>
            <w:tcW w:w="0" w:type="auto"/>
          </w:tcPr>
          <w:p w14:paraId="5B340F7D" w14:textId="015A9EBD" w:rsidR="007131AB" w:rsidRDefault="00000000">
            <w:pPr>
              <w:pStyle w:val="Corpodetexto"/>
            </w:pPr>
            <w:hyperlink r:id="rId433">
              <w:r>
                <w:rPr>
                  <w:rStyle w:val="Hyperlink"/>
                </w:rPr>
                <w:t>SearchRecords</w:t>
              </w:r>
            </w:hyperlink>
          </w:p>
        </w:tc>
        <w:tc>
          <w:tcPr>
            <w:tcW w:w="0" w:type="auto"/>
          </w:tcPr>
          <w:p w14:paraId="77430B8B" w14:textId="4A23AFC2" w:rsidR="007131AB" w:rsidRDefault="00000000">
            <w:pPr>
              <w:pStyle w:val="Corpodetexto"/>
            </w:pPr>
            <w:hyperlink r:id="rId434">
              <w:r>
                <w:rPr>
                  <w:rStyle w:val="Hyperlink"/>
                </w:rPr>
                <w:t>ExecuteSearch</w:t>
              </w:r>
            </w:hyperlink>
          </w:p>
        </w:tc>
      </w:tr>
      <w:tr w:rsidR="007131AB" w14:paraId="1E91A2F8" w14:textId="77777777">
        <w:tc>
          <w:tcPr>
            <w:tcW w:w="0" w:type="auto"/>
          </w:tcPr>
          <w:p w14:paraId="52677A76" w14:textId="3977AA27" w:rsidR="007131AB" w:rsidRDefault="00000000">
            <w:pPr>
              <w:pStyle w:val="Corpodetexto"/>
            </w:pPr>
            <w:hyperlink r:id="rId435">
              <w:r>
                <w:rPr>
                  <w:rStyle w:val="Hyperlink"/>
                </w:rPr>
                <w:t>UpdateUser</w:t>
              </w:r>
            </w:hyperlink>
          </w:p>
        </w:tc>
        <w:tc>
          <w:tcPr>
            <w:tcW w:w="0" w:type="auto"/>
          </w:tcPr>
          <w:p w14:paraId="66D1ED83" w14:textId="0871471A" w:rsidR="007131AB" w:rsidRDefault="00000000">
            <w:pPr>
              <w:pStyle w:val="Corpodetexto"/>
            </w:pPr>
            <w:hyperlink r:id="rId436">
              <w:r>
                <w:rPr>
                  <w:rStyle w:val="Hyperlink"/>
                </w:rPr>
                <w:t>UpdateUserEx</w:t>
              </w:r>
            </w:hyperlink>
          </w:p>
        </w:tc>
      </w:tr>
      <w:tr w:rsidR="007131AB" w14:paraId="2979D916" w14:textId="77777777">
        <w:tc>
          <w:tcPr>
            <w:tcW w:w="0" w:type="auto"/>
          </w:tcPr>
          <w:p w14:paraId="5425B88B" w14:textId="294ED44E" w:rsidR="007131AB" w:rsidRDefault="00000000">
            <w:pPr>
              <w:pStyle w:val="Corpodetexto"/>
            </w:pPr>
            <w:hyperlink r:id="rId437">
              <w:r>
                <w:rPr>
                  <w:rStyle w:val="Hyperlink"/>
                </w:rPr>
                <w:t>UpdateRolePagePermissions</w:t>
              </w:r>
            </w:hyperlink>
          </w:p>
        </w:tc>
        <w:tc>
          <w:tcPr>
            <w:tcW w:w="0" w:type="auto"/>
          </w:tcPr>
          <w:p w14:paraId="46258C08" w14:textId="076364FD" w:rsidR="007131AB" w:rsidRDefault="00000000">
            <w:pPr>
              <w:pStyle w:val="Corpodetexto"/>
            </w:pPr>
            <w:hyperlink r:id="rId438">
              <w:r>
                <w:rPr>
                  <w:rStyle w:val="Hyperlink"/>
                </w:rPr>
                <w:t>UpdateRolePagePermissions2</w:t>
              </w:r>
            </w:hyperlink>
          </w:p>
        </w:tc>
      </w:tr>
    </w:tbl>
    <w:p w14:paraId="4289F416" w14:textId="77777777" w:rsidR="007131AB" w:rsidRDefault="00000000">
      <w:pPr>
        <w:pStyle w:val="Ttulo2"/>
      </w:pPr>
      <w:bookmarkStart w:id="361" w:name="Métodosdesabilitados"/>
      <w:r>
        <w:t>Métodos desabilitados</w:t>
      </w:r>
    </w:p>
    <w:p w14:paraId="4165DAB1" w14:textId="77777777" w:rsidR="007131AB" w:rsidRDefault="00000000">
      <w:pPr>
        <w:pStyle w:val="TableCaption"/>
      </w:pPr>
      <w:r>
        <w:t>Os métodos a seguir estão desabilitados (a partir da versão 5.x).</w:t>
      </w:r>
    </w:p>
    <w:tbl>
      <w:tblPr>
        <w:tblStyle w:val="Table"/>
        <w:tblW w:w="0" w:type="auto"/>
        <w:tblLook w:val="0020" w:firstRow="1" w:lastRow="0" w:firstColumn="0" w:lastColumn="0" w:noHBand="0" w:noVBand="0"/>
      </w:tblPr>
      <w:tblGrid>
        <w:gridCol w:w="4654"/>
        <w:gridCol w:w="4184"/>
      </w:tblGrid>
      <w:tr w:rsidR="007131AB" w14:paraId="5F7A1288"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B8384F3" w14:textId="77777777" w:rsidR="007131AB" w:rsidRDefault="00000000">
            <w:pPr>
              <w:pStyle w:val="Corpodetexto"/>
            </w:pPr>
            <w:r>
              <w:t>Método desabilitado</w:t>
            </w:r>
          </w:p>
        </w:tc>
        <w:tc>
          <w:tcPr>
            <w:tcW w:w="0" w:type="auto"/>
          </w:tcPr>
          <w:p w14:paraId="7F905782" w14:textId="77777777" w:rsidR="007131AB" w:rsidRDefault="00000000">
            <w:pPr>
              <w:pStyle w:val="Corpodetexto"/>
            </w:pPr>
            <w:r>
              <w:t>Método de substituição</w:t>
            </w:r>
          </w:p>
        </w:tc>
      </w:tr>
      <w:tr w:rsidR="007131AB" w14:paraId="7C85BB18" w14:textId="77777777">
        <w:tc>
          <w:tcPr>
            <w:tcW w:w="0" w:type="auto"/>
          </w:tcPr>
          <w:p w14:paraId="6925D26E" w14:textId="5A5B837F" w:rsidR="007131AB" w:rsidRDefault="00000000">
            <w:pPr>
              <w:pStyle w:val="Corpodetexto"/>
            </w:pPr>
            <w:hyperlink r:id="rId439">
              <w:r>
                <w:rPr>
                  <w:rStyle w:val="Hyperlink"/>
                </w:rPr>
                <w:t>AssociateToVendor</w:t>
              </w:r>
            </w:hyperlink>
          </w:p>
        </w:tc>
        <w:tc>
          <w:tcPr>
            <w:tcW w:w="0" w:type="auto"/>
          </w:tcPr>
          <w:p w14:paraId="6B06BCCB" w14:textId="53A4EE26" w:rsidR="007131AB" w:rsidRDefault="00000000">
            <w:pPr>
              <w:pStyle w:val="Corpodetexto"/>
            </w:pPr>
            <w:hyperlink r:id="rId440">
              <w:r>
                <w:rPr>
                  <w:rStyle w:val="Hyperlink"/>
                </w:rPr>
                <w:t>UpdateRecord</w:t>
              </w:r>
            </w:hyperlink>
          </w:p>
        </w:tc>
      </w:tr>
      <w:tr w:rsidR="007131AB" w14:paraId="36971DA0" w14:textId="77777777">
        <w:tc>
          <w:tcPr>
            <w:tcW w:w="0" w:type="auto"/>
          </w:tcPr>
          <w:p w14:paraId="31677198" w14:textId="2AD01A69" w:rsidR="007131AB" w:rsidRDefault="00000000">
            <w:pPr>
              <w:pStyle w:val="Corpodetexto"/>
            </w:pPr>
            <w:hyperlink r:id="rId441">
              <w:r>
                <w:rPr>
                  <w:rStyle w:val="Hyperlink"/>
                </w:rPr>
                <w:t>BindContentToChildLevelContent</w:t>
              </w:r>
            </w:hyperlink>
          </w:p>
        </w:tc>
        <w:tc>
          <w:tcPr>
            <w:tcW w:w="0" w:type="auto"/>
          </w:tcPr>
          <w:p w14:paraId="687DA105" w14:textId="31534A08" w:rsidR="007131AB" w:rsidRDefault="00000000">
            <w:pPr>
              <w:pStyle w:val="Corpodetexto"/>
            </w:pPr>
            <w:hyperlink r:id="rId442">
              <w:r>
                <w:rPr>
                  <w:rStyle w:val="Hyperlink"/>
                </w:rPr>
                <w:t>UpdateRecord</w:t>
              </w:r>
            </w:hyperlink>
          </w:p>
        </w:tc>
      </w:tr>
      <w:tr w:rsidR="007131AB" w14:paraId="30050FBD" w14:textId="77777777">
        <w:tc>
          <w:tcPr>
            <w:tcW w:w="0" w:type="auto"/>
          </w:tcPr>
          <w:p w14:paraId="5E5850AD" w14:textId="4A43F88D" w:rsidR="007131AB" w:rsidRDefault="00000000">
            <w:pPr>
              <w:pStyle w:val="Corpodetexto"/>
            </w:pPr>
            <w:hyperlink r:id="rId443">
              <w:r>
                <w:rPr>
                  <w:rStyle w:val="Hyperlink"/>
                </w:rPr>
                <w:t>BindContentToParentLevelContent</w:t>
              </w:r>
            </w:hyperlink>
          </w:p>
        </w:tc>
        <w:tc>
          <w:tcPr>
            <w:tcW w:w="0" w:type="auto"/>
          </w:tcPr>
          <w:p w14:paraId="7D1BD69C" w14:textId="3A8B57C6" w:rsidR="007131AB" w:rsidRDefault="00000000">
            <w:pPr>
              <w:pStyle w:val="Corpodetexto"/>
            </w:pPr>
            <w:hyperlink r:id="rId444">
              <w:r>
                <w:rPr>
                  <w:rStyle w:val="Hyperlink"/>
                </w:rPr>
                <w:t>UpdateRecord</w:t>
              </w:r>
            </w:hyperlink>
          </w:p>
        </w:tc>
      </w:tr>
      <w:tr w:rsidR="007131AB" w14:paraId="0D14F6E9" w14:textId="77777777">
        <w:tc>
          <w:tcPr>
            <w:tcW w:w="0" w:type="auto"/>
          </w:tcPr>
          <w:p w14:paraId="4D39A33F" w14:textId="532580A3" w:rsidR="007131AB" w:rsidRDefault="00000000">
            <w:pPr>
              <w:pStyle w:val="Corpodetexto"/>
            </w:pPr>
            <w:hyperlink r:id="rId445">
              <w:r>
                <w:rPr>
                  <w:rStyle w:val="Hyperlink"/>
                </w:rPr>
                <w:t>CreateChildValuesListItemWithNumericValue</w:t>
              </w:r>
            </w:hyperlink>
          </w:p>
        </w:tc>
        <w:tc>
          <w:tcPr>
            <w:tcW w:w="0" w:type="auto"/>
          </w:tcPr>
          <w:p w14:paraId="37387CB5" w14:textId="77777777" w:rsidR="007131AB" w:rsidRDefault="00000000">
            <w:pPr>
              <w:pStyle w:val="Corpodetexto"/>
            </w:pPr>
            <w:r>
              <w:t>Não existe nenhuma substituição no momento.</w:t>
            </w:r>
          </w:p>
        </w:tc>
      </w:tr>
      <w:tr w:rsidR="007131AB" w14:paraId="39CFAFE7" w14:textId="77777777">
        <w:tc>
          <w:tcPr>
            <w:tcW w:w="0" w:type="auto"/>
          </w:tcPr>
          <w:p w14:paraId="7851033C" w14:textId="7793CE4E" w:rsidR="007131AB" w:rsidRDefault="00000000">
            <w:pPr>
              <w:pStyle w:val="Corpodetexto"/>
            </w:pPr>
            <w:hyperlink r:id="rId446">
              <w:r>
                <w:rPr>
                  <w:rStyle w:val="Hyperlink"/>
                </w:rPr>
                <w:t>CreateDomainUserSession</w:t>
              </w:r>
            </w:hyperlink>
          </w:p>
        </w:tc>
        <w:tc>
          <w:tcPr>
            <w:tcW w:w="0" w:type="auto"/>
          </w:tcPr>
          <w:p w14:paraId="56F616A6" w14:textId="5256520C" w:rsidR="007131AB" w:rsidRDefault="00000000">
            <w:pPr>
              <w:pStyle w:val="Corpodetexto"/>
            </w:pPr>
            <w:hyperlink r:id="rId447">
              <w:r>
                <w:rPr>
                  <w:rStyle w:val="Hyperlink"/>
                </w:rPr>
                <w:t>CreateDomainUserSessionFromInstance</w:t>
              </w:r>
            </w:hyperlink>
          </w:p>
        </w:tc>
      </w:tr>
      <w:tr w:rsidR="007131AB" w14:paraId="56CD4618" w14:textId="77777777">
        <w:tc>
          <w:tcPr>
            <w:tcW w:w="0" w:type="auto"/>
          </w:tcPr>
          <w:p w14:paraId="6F9C0356" w14:textId="5DC736ED" w:rsidR="007131AB" w:rsidRDefault="00000000">
            <w:pPr>
              <w:pStyle w:val="Corpodetexto"/>
            </w:pPr>
            <w:hyperlink r:id="rId448">
              <w:r>
                <w:rPr>
                  <w:rStyle w:val="Hyperlink"/>
                </w:rPr>
                <w:t>CreateTechnology</w:t>
              </w:r>
            </w:hyperlink>
          </w:p>
        </w:tc>
        <w:tc>
          <w:tcPr>
            <w:tcW w:w="0" w:type="auto"/>
          </w:tcPr>
          <w:p w14:paraId="4F38F2F3" w14:textId="1EB32B85" w:rsidR="007131AB" w:rsidRDefault="00000000">
            <w:pPr>
              <w:pStyle w:val="Corpodetexto"/>
            </w:pPr>
            <w:hyperlink r:id="rId449">
              <w:r>
                <w:rPr>
                  <w:rStyle w:val="Hyperlink"/>
                </w:rPr>
                <w:t>CreateRecord</w:t>
              </w:r>
            </w:hyperlink>
          </w:p>
        </w:tc>
      </w:tr>
      <w:tr w:rsidR="007131AB" w14:paraId="5E54D312" w14:textId="77777777">
        <w:tc>
          <w:tcPr>
            <w:tcW w:w="0" w:type="auto"/>
          </w:tcPr>
          <w:p w14:paraId="1C06DD30" w14:textId="4C722117" w:rsidR="007131AB" w:rsidRDefault="00000000">
            <w:pPr>
              <w:pStyle w:val="Corpodetexto"/>
            </w:pPr>
            <w:hyperlink r:id="rId450">
              <w:r>
                <w:rPr>
                  <w:rStyle w:val="Hyperlink"/>
                </w:rPr>
                <w:t>CreateTechnologyVersion</w:t>
              </w:r>
            </w:hyperlink>
          </w:p>
        </w:tc>
        <w:tc>
          <w:tcPr>
            <w:tcW w:w="0" w:type="auto"/>
          </w:tcPr>
          <w:p w14:paraId="4E604571" w14:textId="58A9CF2B" w:rsidR="007131AB" w:rsidRDefault="00000000">
            <w:pPr>
              <w:pStyle w:val="Corpodetexto"/>
            </w:pPr>
            <w:hyperlink r:id="rId451">
              <w:r>
                <w:rPr>
                  <w:rStyle w:val="Hyperlink"/>
                </w:rPr>
                <w:t>CreateRecord</w:t>
              </w:r>
            </w:hyperlink>
          </w:p>
        </w:tc>
      </w:tr>
      <w:tr w:rsidR="007131AB" w14:paraId="12DB1AC1" w14:textId="77777777">
        <w:tc>
          <w:tcPr>
            <w:tcW w:w="0" w:type="auto"/>
          </w:tcPr>
          <w:p w14:paraId="77323D44" w14:textId="687B0A51" w:rsidR="007131AB" w:rsidRDefault="00000000">
            <w:pPr>
              <w:pStyle w:val="Corpodetexto"/>
            </w:pPr>
            <w:hyperlink r:id="rId452">
              <w:r>
                <w:rPr>
                  <w:rStyle w:val="Hyperlink"/>
                </w:rPr>
                <w:t>CreateUserSession</w:t>
              </w:r>
            </w:hyperlink>
          </w:p>
        </w:tc>
        <w:tc>
          <w:tcPr>
            <w:tcW w:w="0" w:type="auto"/>
          </w:tcPr>
          <w:p w14:paraId="5D6550D6" w14:textId="3FBB8168" w:rsidR="007131AB" w:rsidRDefault="00000000">
            <w:pPr>
              <w:pStyle w:val="Corpodetexto"/>
            </w:pPr>
            <w:hyperlink r:id="rId453">
              <w:r>
                <w:rPr>
                  <w:rStyle w:val="Hyperlink"/>
                </w:rPr>
                <w:t>CreateUserSessionFromInstance</w:t>
              </w:r>
            </w:hyperlink>
          </w:p>
        </w:tc>
      </w:tr>
      <w:tr w:rsidR="007131AB" w14:paraId="7CD1E1EF" w14:textId="77777777">
        <w:tc>
          <w:tcPr>
            <w:tcW w:w="0" w:type="auto"/>
          </w:tcPr>
          <w:p w14:paraId="7A9E1EFF" w14:textId="683C7C53" w:rsidR="007131AB" w:rsidRDefault="00000000">
            <w:pPr>
              <w:pStyle w:val="Corpodetexto"/>
            </w:pPr>
            <w:hyperlink r:id="rId454">
              <w:r>
                <w:rPr>
                  <w:rStyle w:val="Hyperlink"/>
                </w:rPr>
                <w:t>CreateValuesListValueChild</w:t>
              </w:r>
            </w:hyperlink>
          </w:p>
        </w:tc>
        <w:tc>
          <w:tcPr>
            <w:tcW w:w="0" w:type="auto"/>
          </w:tcPr>
          <w:p w14:paraId="1F182861" w14:textId="77777777" w:rsidR="007131AB" w:rsidRDefault="00000000">
            <w:pPr>
              <w:pStyle w:val="Corpodetexto"/>
            </w:pPr>
            <w:r>
              <w:t>Não existe nenhuma substituição no momento.</w:t>
            </w:r>
          </w:p>
        </w:tc>
      </w:tr>
      <w:tr w:rsidR="007131AB" w14:paraId="650C3A40" w14:textId="77777777">
        <w:tc>
          <w:tcPr>
            <w:tcW w:w="0" w:type="auto"/>
          </w:tcPr>
          <w:p w14:paraId="1AD57FB8" w14:textId="1579AF2E" w:rsidR="007131AB" w:rsidRDefault="00000000">
            <w:pPr>
              <w:pStyle w:val="Corpodetexto"/>
            </w:pPr>
            <w:hyperlink r:id="rId455">
              <w:r>
                <w:rPr>
                  <w:rStyle w:val="Hyperlink"/>
                </w:rPr>
                <w:t>CreateVendor</w:t>
              </w:r>
            </w:hyperlink>
          </w:p>
        </w:tc>
        <w:tc>
          <w:tcPr>
            <w:tcW w:w="0" w:type="auto"/>
          </w:tcPr>
          <w:p w14:paraId="0B916CEB" w14:textId="0CD75A41" w:rsidR="007131AB" w:rsidRDefault="00000000">
            <w:pPr>
              <w:pStyle w:val="Corpodetexto"/>
            </w:pPr>
            <w:hyperlink r:id="rId456">
              <w:r>
                <w:rPr>
                  <w:rStyle w:val="Hyperlink"/>
                </w:rPr>
                <w:t>CreateRecord</w:t>
              </w:r>
            </w:hyperlink>
          </w:p>
        </w:tc>
      </w:tr>
      <w:tr w:rsidR="007131AB" w14:paraId="54D3AA5B" w14:textId="77777777">
        <w:tc>
          <w:tcPr>
            <w:tcW w:w="0" w:type="auto"/>
          </w:tcPr>
          <w:p w14:paraId="2123A303" w14:textId="03181FED" w:rsidR="007131AB" w:rsidRDefault="00000000">
            <w:pPr>
              <w:pStyle w:val="Corpodetexto"/>
            </w:pPr>
            <w:hyperlink r:id="rId457">
              <w:r>
                <w:rPr>
                  <w:rStyle w:val="Hyperlink"/>
                </w:rPr>
                <w:t>DeleteAllRecords</w:t>
              </w:r>
            </w:hyperlink>
          </w:p>
        </w:tc>
        <w:tc>
          <w:tcPr>
            <w:tcW w:w="0" w:type="auto"/>
          </w:tcPr>
          <w:p w14:paraId="6F3163EF" w14:textId="77777777" w:rsidR="007131AB" w:rsidRDefault="00000000">
            <w:pPr>
              <w:pStyle w:val="Corpodetexto"/>
            </w:pPr>
            <w:r>
              <w:t>Não existe nenhuma substituição no momento.</w:t>
            </w:r>
          </w:p>
        </w:tc>
      </w:tr>
      <w:tr w:rsidR="007131AB" w14:paraId="7894F554" w14:textId="77777777">
        <w:tc>
          <w:tcPr>
            <w:tcW w:w="0" w:type="auto"/>
          </w:tcPr>
          <w:p w14:paraId="573B3980" w14:textId="154D129E" w:rsidR="007131AB" w:rsidRDefault="00000000">
            <w:pPr>
              <w:pStyle w:val="Corpodetexto"/>
            </w:pPr>
            <w:hyperlink r:id="rId458">
              <w:r>
                <w:rPr>
                  <w:rStyle w:val="Hyperlink"/>
                </w:rPr>
                <w:t>DeleteTechnology</w:t>
              </w:r>
            </w:hyperlink>
          </w:p>
        </w:tc>
        <w:tc>
          <w:tcPr>
            <w:tcW w:w="0" w:type="auto"/>
          </w:tcPr>
          <w:p w14:paraId="1619D88A" w14:textId="4FB367D0" w:rsidR="007131AB" w:rsidRDefault="00000000">
            <w:pPr>
              <w:pStyle w:val="Corpodetexto"/>
            </w:pPr>
            <w:hyperlink r:id="rId459">
              <w:r>
                <w:rPr>
                  <w:rStyle w:val="Hyperlink"/>
                </w:rPr>
                <w:t>DeleteRecord</w:t>
              </w:r>
            </w:hyperlink>
          </w:p>
        </w:tc>
      </w:tr>
      <w:tr w:rsidR="007131AB" w14:paraId="6AF746AB" w14:textId="77777777">
        <w:tc>
          <w:tcPr>
            <w:tcW w:w="0" w:type="auto"/>
          </w:tcPr>
          <w:p w14:paraId="0594977F" w14:textId="5356A945" w:rsidR="007131AB" w:rsidRDefault="00000000">
            <w:pPr>
              <w:pStyle w:val="Corpodetexto"/>
            </w:pPr>
            <w:hyperlink r:id="rId460">
              <w:r>
                <w:rPr>
                  <w:rStyle w:val="Hyperlink"/>
                </w:rPr>
                <w:t>DeleteTechnologyVersion</w:t>
              </w:r>
            </w:hyperlink>
          </w:p>
        </w:tc>
        <w:tc>
          <w:tcPr>
            <w:tcW w:w="0" w:type="auto"/>
          </w:tcPr>
          <w:p w14:paraId="30849FE8" w14:textId="45469BB8" w:rsidR="007131AB" w:rsidRDefault="00000000">
            <w:pPr>
              <w:pStyle w:val="Corpodetexto"/>
            </w:pPr>
            <w:hyperlink r:id="rId461">
              <w:r>
                <w:rPr>
                  <w:rStyle w:val="Hyperlink"/>
                </w:rPr>
                <w:t>DeleteRecord</w:t>
              </w:r>
            </w:hyperlink>
          </w:p>
        </w:tc>
      </w:tr>
      <w:tr w:rsidR="007131AB" w14:paraId="2537A180" w14:textId="77777777">
        <w:tc>
          <w:tcPr>
            <w:tcW w:w="0" w:type="auto"/>
          </w:tcPr>
          <w:p w14:paraId="2B5F0196" w14:textId="4D8262E9" w:rsidR="007131AB" w:rsidRDefault="00000000">
            <w:pPr>
              <w:pStyle w:val="Corpodetexto"/>
            </w:pPr>
            <w:hyperlink r:id="rId462">
              <w:r>
                <w:rPr>
                  <w:rStyle w:val="Hyperlink"/>
                </w:rPr>
                <w:t>DeleteVendor</w:t>
              </w:r>
            </w:hyperlink>
          </w:p>
        </w:tc>
        <w:tc>
          <w:tcPr>
            <w:tcW w:w="0" w:type="auto"/>
          </w:tcPr>
          <w:p w14:paraId="76CCADE2" w14:textId="5ADC4086" w:rsidR="007131AB" w:rsidRDefault="00000000">
            <w:pPr>
              <w:pStyle w:val="Corpodetexto"/>
            </w:pPr>
            <w:hyperlink r:id="rId463">
              <w:r>
                <w:rPr>
                  <w:rStyle w:val="Hyperlink"/>
                </w:rPr>
                <w:t>DeleteRecord</w:t>
              </w:r>
            </w:hyperlink>
          </w:p>
        </w:tc>
      </w:tr>
      <w:tr w:rsidR="007131AB" w14:paraId="1503951F" w14:textId="77777777">
        <w:tc>
          <w:tcPr>
            <w:tcW w:w="0" w:type="auto"/>
          </w:tcPr>
          <w:p w14:paraId="623B82A4" w14:textId="1C04A47B" w:rsidR="007131AB" w:rsidRDefault="00000000">
            <w:pPr>
              <w:pStyle w:val="Corpodetexto"/>
            </w:pPr>
            <w:hyperlink r:id="rId464">
              <w:r>
                <w:rPr>
                  <w:rStyle w:val="Hyperlink"/>
                </w:rPr>
                <w:t>DisassociateFromVendor</w:t>
              </w:r>
            </w:hyperlink>
          </w:p>
        </w:tc>
        <w:tc>
          <w:tcPr>
            <w:tcW w:w="0" w:type="auto"/>
          </w:tcPr>
          <w:p w14:paraId="200FB0EF" w14:textId="77B26D1E" w:rsidR="007131AB" w:rsidRDefault="00000000">
            <w:pPr>
              <w:pStyle w:val="Corpodetexto"/>
            </w:pPr>
            <w:hyperlink r:id="rId465">
              <w:r>
                <w:rPr>
                  <w:rStyle w:val="Hyperlink"/>
                </w:rPr>
                <w:t>UpdateRecord</w:t>
              </w:r>
            </w:hyperlink>
          </w:p>
        </w:tc>
      </w:tr>
      <w:tr w:rsidR="007131AB" w14:paraId="0E22E1EB" w14:textId="77777777">
        <w:tc>
          <w:tcPr>
            <w:tcW w:w="0" w:type="auto"/>
          </w:tcPr>
          <w:p w14:paraId="457C8700" w14:textId="373D0A25" w:rsidR="007131AB" w:rsidRDefault="00000000">
            <w:pPr>
              <w:pStyle w:val="Corpodetexto"/>
            </w:pPr>
            <w:hyperlink r:id="rId466">
              <w:r>
                <w:rPr>
                  <w:rStyle w:val="Hyperlink"/>
                </w:rPr>
                <w:t>GetParentRecordIds</w:t>
              </w:r>
            </w:hyperlink>
          </w:p>
        </w:tc>
        <w:tc>
          <w:tcPr>
            <w:tcW w:w="0" w:type="auto"/>
          </w:tcPr>
          <w:p w14:paraId="5553E271" w14:textId="0C63A37B" w:rsidR="007131AB" w:rsidRDefault="00000000">
            <w:pPr>
              <w:pStyle w:val="Corpodetexto"/>
            </w:pPr>
            <w:hyperlink r:id="rId467">
              <w:r>
                <w:rPr>
                  <w:rStyle w:val="Hyperlink"/>
                </w:rPr>
                <w:t>GetRecordById</w:t>
              </w:r>
            </w:hyperlink>
          </w:p>
        </w:tc>
      </w:tr>
      <w:tr w:rsidR="007131AB" w14:paraId="6529B76A" w14:textId="77777777">
        <w:tc>
          <w:tcPr>
            <w:tcW w:w="0" w:type="auto"/>
          </w:tcPr>
          <w:p w14:paraId="6B41B82E" w14:textId="3C22B953" w:rsidR="007131AB" w:rsidRDefault="00000000">
            <w:pPr>
              <w:pStyle w:val="Corpodetexto"/>
            </w:pPr>
            <w:hyperlink r:id="rId468">
              <w:r>
                <w:rPr>
                  <w:rStyle w:val="Hyperlink"/>
                </w:rPr>
                <w:t>GetTechnology</w:t>
              </w:r>
            </w:hyperlink>
          </w:p>
        </w:tc>
        <w:tc>
          <w:tcPr>
            <w:tcW w:w="0" w:type="auto"/>
          </w:tcPr>
          <w:p w14:paraId="5343A54F" w14:textId="50EDBEFE" w:rsidR="007131AB" w:rsidRDefault="00000000">
            <w:pPr>
              <w:pStyle w:val="Corpodetexto"/>
            </w:pPr>
            <w:hyperlink r:id="rId469">
              <w:r>
                <w:rPr>
                  <w:rStyle w:val="Hyperlink"/>
                </w:rPr>
                <w:t>GetRecordById</w:t>
              </w:r>
            </w:hyperlink>
          </w:p>
        </w:tc>
      </w:tr>
      <w:tr w:rsidR="007131AB" w14:paraId="35FAAE81" w14:textId="77777777">
        <w:tc>
          <w:tcPr>
            <w:tcW w:w="0" w:type="auto"/>
          </w:tcPr>
          <w:p w14:paraId="0C6E570C" w14:textId="59DFD8AD" w:rsidR="007131AB" w:rsidRDefault="00000000">
            <w:pPr>
              <w:pStyle w:val="Corpodetexto"/>
            </w:pPr>
            <w:hyperlink r:id="rId470">
              <w:r>
                <w:rPr>
                  <w:rStyle w:val="Hyperlink"/>
                </w:rPr>
                <w:t>GetTechnologyVersion</w:t>
              </w:r>
            </w:hyperlink>
          </w:p>
        </w:tc>
        <w:tc>
          <w:tcPr>
            <w:tcW w:w="0" w:type="auto"/>
          </w:tcPr>
          <w:p w14:paraId="000E0C4E" w14:textId="60DA1F75" w:rsidR="007131AB" w:rsidRDefault="00000000">
            <w:pPr>
              <w:pStyle w:val="Corpodetexto"/>
            </w:pPr>
            <w:hyperlink r:id="rId471">
              <w:r>
                <w:rPr>
                  <w:rStyle w:val="Hyperlink"/>
                </w:rPr>
                <w:t>GetRecordById</w:t>
              </w:r>
            </w:hyperlink>
          </w:p>
        </w:tc>
      </w:tr>
      <w:tr w:rsidR="007131AB" w14:paraId="2A8C444A" w14:textId="77777777">
        <w:tc>
          <w:tcPr>
            <w:tcW w:w="0" w:type="auto"/>
          </w:tcPr>
          <w:p w14:paraId="6D055E1C" w14:textId="703255EB" w:rsidR="007131AB" w:rsidRDefault="00000000">
            <w:pPr>
              <w:pStyle w:val="Corpodetexto"/>
            </w:pPr>
            <w:hyperlink r:id="rId472">
              <w:r>
                <w:rPr>
                  <w:rStyle w:val="Hyperlink"/>
                </w:rPr>
                <w:t>GetTimeZones</w:t>
              </w:r>
            </w:hyperlink>
          </w:p>
        </w:tc>
        <w:tc>
          <w:tcPr>
            <w:tcW w:w="0" w:type="auto"/>
          </w:tcPr>
          <w:p w14:paraId="01F83816" w14:textId="75E5D070" w:rsidR="007131AB" w:rsidRDefault="00000000">
            <w:pPr>
              <w:pStyle w:val="Corpodetexto"/>
            </w:pPr>
            <w:r>
              <w:t>Não existe nenhuma substituição no momento. Para obter uma lista de fusos horários compatíveis com suporte,</w:t>
            </w:r>
            <w:r>
              <w:br/>
              <w:t xml:space="preserve">consulte </w:t>
            </w:r>
            <w:hyperlink r:id="rId473">
              <w:r>
                <w:rPr>
                  <w:rStyle w:val="Hyperlink"/>
                </w:rPr>
                <w:t>Fusos horários com suporte.</w:t>
              </w:r>
            </w:hyperlink>
          </w:p>
        </w:tc>
      </w:tr>
      <w:tr w:rsidR="007131AB" w14:paraId="3E4AF555" w14:textId="77777777">
        <w:tc>
          <w:tcPr>
            <w:tcW w:w="0" w:type="auto"/>
          </w:tcPr>
          <w:p w14:paraId="62248960" w14:textId="52D1811C" w:rsidR="007131AB" w:rsidRDefault="00000000">
            <w:pPr>
              <w:pStyle w:val="Corpodetexto"/>
            </w:pPr>
            <w:hyperlink r:id="rId474">
              <w:r>
                <w:rPr>
                  <w:rStyle w:val="Hyperlink"/>
                </w:rPr>
                <w:t>GetValueListByParent</w:t>
              </w:r>
            </w:hyperlink>
          </w:p>
        </w:tc>
        <w:tc>
          <w:tcPr>
            <w:tcW w:w="0" w:type="auto"/>
          </w:tcPr>
          <w:p w14:paraId="2EB70516" w14:textId="77777777" w:rsidR="007131AB" w:rsidRDefault="00000000">
            <w:pPr>
              <w:pStyle w:val="Corpodetexto"/>
            </w:pPr>
            <w:r>
              <w:t>Não existe nenhuma substituição no momento.</w:t>
            </w:r>
          </w:p>
        </w:tc>
      </w:tr>
      <w:tr w:rsidR="007131AB" w14:paraId="4A1331B4" w14:textId="77777777">
        <w:tc>
          <w:tcPr>
            <w:tcW w:w="0" w:type="auto"/>
          </w:tcPr>
          <w:p w14:paraId="5CB29DA3" w14:textId="28B6988F" w:rsidR="007131AB" w:rsidRDefault="00000000">
            <w:pPr>
              <w:pStyle w:val="Corpodetexto"/>
            </w:pPr>
            <w:hyperlink r:id="rId475">
              <w:r>
                <w:rPr>
                  <w:rStyle w:val="Hyperlink"/>
                </w:rPr>
                <w:t>LookupTechnology</w:t>
              </w:r>
            </w:hyperlink>
          </w:p>
        </w:tc>
        <w:tc>
          <w:tcPr>
            <w:tcW w:w="0" w:type="auto"/>
          </w:tcPr>
          <w:p w14:paraId="4B56554C" w14:textId="54686262" w:rsidR="007131AB" w:rsidRDefault="00000000">
            <w:pPr>
              <w:pStyle w:val="Corpodetexto"/>
            </w:pPr>
            <w:hyperlink r:id="rId476">
              <w:r>
                <w:rPr>
                  <w:rStyle w:val="Hyperlink"/>
                </w:rPr>
                <w:t>ExecuteSearch</w:t>
              </w:r>
            </w:hyperlink>
          </w:p>
        </w:tc>
      </w:tr>
      <w:tr w:rsidR="007131AB" w14:paraId="04BC2FF6" w14:textId="77777777">
        <w:tc>
          <w:tcPr>
            <w:tcW w:w="0" w:type="auto"/>
          </w:tcPr>
          <w:p w14:paraId="5D66B236" w14:textId="73F8D700" w:rsidR="007131AB" w:rsidRDefault="00000000">
            <w:pPr>
              <w:pStyle w:val="Corpodetexto"/>
            </w:pPr>
            <w:hyperlink r:id="rId477">
              <w:r>
                <w:rPr>
                  <w:rStyle w:val="Hyperlink"/>
                </w:rPr>
                <w:t>LookupTechnologyVersion</w:t>
              </w:r>
            </w:hyperlink>
          </w:p>
        </w:tc>
        <w:tc>
          <w:tcPr>
            <w:tcW w:w="0" w:type="auto"/>
          </w:tcPr>
          <w:p w14:paraId="47CFAA11" w14:textId="4B70F99C" w:rsidR="007131AB" w:rsidRDefault="00000000">
            <w:pPr>
              <w:pStyle w:val="Corpodetexto"/>
            </w:pPr>
            <w:hyperlink r:id="rId478">
              <w:r>
                <w:rPr>
                  <w:rStyle w:val="Hyperlink"/>
                </w:rPr>
                <w:t>ExecuteSearch</w:t>
              </w:r>
            </w:hyperlink>
          </w:p>
        </w:tc>
      </w:tr>
      <w:tr w:rsidR="007131AB" w14:paraId="7602592B" w14:textId="77777777">
        <w:tc>
          <w:tcPr>
            <w:tcW w:w="0" w:type="auto"/>
          </w:tcPr>
          <w:p w14:paraId="4288A56B" w14:textId="6E530B1F" w:rsidR="007131AB" w:rsidRDefault="00000000">
            <w:pPr>
              <w:pStyle w:val="Corpodetexto"/>
            </w:pPr>
            <w:hyperlink r:id="rId479">
              <w:r>
                <w:rPr>
                  <w:rStyle w:val="Hyperlink"/>
                </w:rPr>
                <w:t>LookupVendorByName</w:t>
              </w:r>
            </w:hyperlink>
          </w:p>
        </w:tc>
        <w:tc>
          <w:tcPr>
            <w:tcW w:w="0" w:type="auto"/>
          </w:tcPr>
          <w:p w14:paraId="0F3EC46E" w14:textId="0BD3A331" w:rsidR="007131AB" w:rsidRDefault="00000000">
            <w:pPr>
              <w:pStyle w:val="Corpodetexto"/>
            </w:pPr>
            <w:hyperlink r:id="rId480">
              <w:r>
                <w:rPr>
                  <w:rStyle w:val="Hyperlink"/>
                </w:rPr>
                <w:t>ExecuteSearch</w:t>
              </w:r>
            </w:hyperlink>
          </w:p>
        </w:tc>
      </w:tr>
      <w:tr w:rsidR="007131AB" w14:paraId="7364A0E0" w14:textId="77777777">
        <w:tc>
          <w:tcPr>
            <w:tcW w:w="0" w:type="auto"/>
          </w:tcPr>
          <w:p w14:paraId="5323C313" w14:textId="74626015" w:rsidR="007131AB" w:rsidRDefault="00000000">
            <w:pPr>
              <w:pStyle w:val="Corpodetexto"/>
            </w:pPr>
            <w:hyperlink r:id="rId481">
              <w:r>
                <w:rPr>
                  <w:rStyle w:val="Hyperlink"/>
                </w:rPr>
                <w:t>UnbindContentFromChildLevelContent</w:t>
              </w:r>
            </w:hyperlink>
          </w:p>
        </w:tc>
        <w:tc>
          <w:tcPr>
            <w:tcW w:w="0" w:type="auto"/>
          </w:tcPr>
          <w:p w14:paraId="1DFFA4DE" w14:textId="73CCAD9D" w:rsidR="007131AB" w:rsidRDefault="00000000">
            <w:pPr>
              <w:pStyle w:val="Corpodetexto"/>
            </w:pPr>
            <w:hyperlink r:id="rId482">
              <w:r>
                <w:rPr>
                  <w:rStyle w:val="Hyperlink"/>
                </w:rPr>
                <w:t>UpdateRecord</w:t>
              </w:r>
            </w:hyperlink>
          </w:p>
        </w:tc>
      </w:tr>
      <w:tr w:rsidR="007131AB" w14:paraId="3492A057" w14:textId="77777777">
        <w:tc>
          <w:tcPr>
            <w:tcW w:w="0" w:type="auto"/>
          </w:tcPr>
          <w:p w14:paraId="767CB578" w14:textId="1AED5DCA" w:rsidR="007131AB" w:rsidRDefault="00000000">
            <w:pPr>
              <w:pStyle w:val="Corpodetexto"/>
            </w:pPr>
            <w:hyperlink r:id="rId483">
              <w:r>
                <w:rPr>
                  <w:rStyle w:val="Hyperlink"/>
                </w:rPr>
                <w:t>UnbindContentFromParentLevelContent</w:t>
              </w:r>
            </w:hyperlink>
          </w:p>
        </w:tc>
        <w:tc>
          <w:tcPr>
            <w:tcW w:w="0" w:type="auto"/>
          </w:tcPr>
          <w:p w14:paraId="294AC5CA" w14:textId="055976BA" w:rsidR="007131AB" w:rsidRDefault="00000000">
            <w:pPr>
              <w:pStyle w:val="Corpodetexto"/>
            </w:pPr>
            <w:hyperlink r:id="rId484">
              <w:r>
                <w:rPr>
                  <w:rStyle w:val="Hyperlink"/>
                </w:rPr>
                <w:t>UpdateRecord</w:t>
              </w:r>
            </w:hyperlink>
          </w:p>
        </w:tc>
      </w:tr>
      <w:tr w:rsidR="007131AB" w14:paraId="267FC9CE" w14:textId="77777777">
        <w:tc>
          <w:tcPr>
            <w:tcW w:w="0" w:type="auto"/>
          </w:tcPr>
          <w:p w14:paraId="781DE7CB" w14:textId="0826822D" w:rsidR="007131AB" w:rsidRDefault="00000000">
            <w:pPr>
              <w:pStyle w:val="Corpodetexto"/>
            </w:pPr>
            <w:hyperlink r:id="rId485">
              <w:r>
                <w:rPr>
                  <w:rStyle w:val="Hyperlink"/>
                </w:rPr>
                <w:t>UpdateTechnology</w:t>
              </w:r>
            </w:hyperlink>
          </w:p>
        </w:tc>
        <w:tc>
          <w:tcPr>
            <w:tcW w:w="0" w:type="auto"/>
          </w:tcPr>
          <w:p w14:paraId="2E524DCF" w14:textId="47FC5E39" w:rsidR="007131AB" w:rsidRDefault="00000000">
            <w:pPr>
              <w:pStyle w:val="Corpodetexto"/>
            </w:pPr>
            <w:hyperlink r:id="rId486">
              <w:r>
                <w:rPr>
                  <w:rStyle w:val="Hyperlink"/>
                </w:rPr>
                <w:t>UpdateRecord</w:t>
              </w:r>
            </w:hyperlink>
          </w:p>
        </w:tc>
      </w:tr>
      <w:tr w:rsidR="007131AB" w14:paraId="0D0EBD46" w14:textId="77777777">
        <w:tc>
          <w:tcPr>
            <w:tcW w:w="0" w:type="auto"/>
          </w:tcPr>
          <w:p w14:paraId="0F6DA1E1" w14:textId="5829FE7C" w:rsidR="007131AB" w:rsidRDefault="00000000">
            <w:pPr>
              <w:pStyle w:val="Corpodetexto"/>
            </w:pPr>
            <w:hyperlink r:id="rId487">
              <w:r>
                <w:rPr>
                  <w:rStyle w:val="Hyperlink"/>
                </w:rPr>
                <w:t>UpdateTechnologyVersion</w:t>
              </w:r>
            </w:hyperlink>
          </w:p>
        </w:tc>
        <w:tc>
          <w:tcPr>
            <w:tcW w:w="0" w:type="auto"/>
          </w:tcPr>
          <w:p w14:paraId="7BE7F77F" w14:textId="54A8B550" w:rsidR="007131AB" w:rsidRDefault="00000000">
            <w:pPr>
              <w:pStyle w:val="Corpodetexto"/>
            </w:pPr>
            <w:hyperlink r:id="rId488">
              <w:r>
                <w:rPr>
                  <w:rStyle w:val="Hyperlink"/>
                </w:rPr>
                <w:t>UpdateRecord</w:t>
              </w:r>
            </w:hyperlink>
          </w:p>
        </w:tc>
      </w:tr>
      <w:tr w:rsidR="007131AB" w14:paraId="062F77A9" w14:textId="77777777">
        <w:tc>
          <w:tcPr>
            <w:tcW w:w="0" w:type="auto"/>
          </w:tcPr>
          <w:p w14:paraId="097FDCE8" w14:textId="09793521" w:rsidR="007131AB" w:rsidRDefault="00000000">
            <w:pPr>
              <w:pStyle w:val="Corpodetexto"/>
            </w:pPr>
            <w:hyperlink r:id="rId489">
              <w:r>
                <w:rPr>
                  <w:rStyle w:val="Hyperlink"/>
                </w:rPr>
                <w:t>UpdateVendor</w:t>
              </w:r>
            </w:hyperlink>
          </w:p>
        </w:tc>
        <w:tc>
          <w:tcPr>
            <w:tcW w:w="0" w:type="auto"/>
          </w:tcPr>
          <w:p w14:paraId="094A65C9" w14:textId="6D905F25" w:rsidR="007131AB" w:rsidRDefault="00000000">
            <w:pPr>
              <w:pStyle w:val="Corpodetexto"/>
            </w:pPr>
            <w:hyperlink r:id="rId490">
              <w:r>
                <w:rPr>
                  <w:rStyle w:val="Hyperlink"/>
                </w:rPr>
                <w:t>UpdateRecord</w:t>
              </w:r>
            </w:hyperlink>
          </w:p>
        </w:tc>
      </w:tr>
      <w:tr w:rsidR="007131AB" w14:paraId="6069850B" w14:textId="77777777">
        <w:tc>
          <w:tcPr>
            <w:tcW w:w="0" w:type="auto"/>
          </w:tcPr>
          <w:p w14:paraId="660E453D" w14:textId="2171BECC" w:rsidR="007131AB" w:rsidRDefault="00000000">
            <w:pPr>
              <w:pStyle w:val="Corpodetexto"/>
            </w:pPr>
            <w:hyperlink r:id="rId491">
              <w:r>
                <w:rPr>
                  <w:rStyle w:val="Hyperlink"/>
                </w:rPr>
                <w:t>UseDaylightSavings</w:t>
              </w:r>
            </w:hyperlink>
          </w:p>
        </w:tc>
        <w:tc>
          <w:tcPr>
            <w:tcW w:w="0" w:type="auto"/>
          </w:tcPr>
          <w:p w14:paraId="4C8333DD" w14:textId="77777777" w:rsidR="007131AB" w:rsidRDefault="00000000">
            <w:pPr>
              <w:pStyle w:val="Corpodetexto"/>
            </w:pPr>
            <w:r>
              <w:t>Não existe nenhuma substituição no momento.</w:t>
            </w:r>
          </w:p>
        </w:tc>
      </w:tr>
      <w:bookmarkEnd w:id="359"/>
      <w:bookmarkEnd w:id="360"/>
      <w:bookmarkEnd w:id="361"/>
    </w:tbl>
    <w:p w14:paraId="4B21D614" w14:textId="77777777" w:rsidR="007131AB" w:rsidRDefault="00000000">
      <w:r>
        <w:lastRenderedPageBreak/>
        <w:br w:type="page"/>
      </w:r>
    </w:p>
    <w:p w14:paraId="6C1EAA5C" w14:textId="77777777" w:rsidR="007131AB" w:rsidRDefault="00000000">
      <w:pPr>
        <w:pStyle w:val="Ttulo1"/>
      </w:pPr>
      <w:bookmarkStart w:id="362" w:name="sessões-1"/>
      <w:r>
        <w:lastRenderedPageBreak/>
        <w:t>Sessões</w:t>
      </w:r>
    </w:p>
    <w:p w14:paraId="6F7A773E" w14:textId="77777777" w:rsidR="007131AB" w:rsidRDefault="00000000">
      <w:pPr>
        <w:pStyle w:val="FirstParagraph"/>
      </w:pPr>
      <w:r>
        <w:t>É possível executar os seguintes exemplos de tarefas:</w:t>
      </w:r>
    </w:p>
    <w:p w14:paraId="483D6E0C" w14:textId="73F8C39F" w:rsidR="007131AB" w:rsidRDefault="00000000">
      <w:pPr>
        <w:pStyle w:val="Compact"/>
        <w:numPr>
          <w:ilvl w:val="0"/>
          <w:numId w:val="1460"/>
        </w:numPr>
      </w:pPr>
      <w:hyperlink r:id="rId492">
        <w:r>
          <w:rPr>
            <w:rStyle w:val="Hyperlink"/>
          </w:rPr>
          <w:t>Criar uma sessão</w:t>
        </w:r>
      </w:hyperlink>
    </w:p>
    <w:p w14:paraId="77B3AB2E" w14:textId="18741C6B" w:rsidR="007131AB" w:rsidRDefault="00000000">
      <w:pPr>
        <w:pStyle w:val="Compact"/>
        <w:numPr>
          <w:ilvl w:val="0"/>
          <w:numId w:val="1460"/>
        </w:numPr>
      </w:pPr>
      <w:hyperlink r:id="rId493">
        <w:r>
          <w:rPr>
            <w:rStyle w:val="Hyperlink"/>
          </w:rPr>
          <w:t>Encerrar sessão</w:t>
        </w:r>
      </w:hyperlink>
    </w:p>
    <w:bookmarkEnd w:id="362"/>
    <w:p w14:paraId="42BB0856" w14:textId="77777777" w:rsidR="007131AB" w:rsidRDefault="00000000">
      <w:r>
        <w:br w:type="page"/>
      </w:r>
    </w:p>
    <w:p w14:paraId="1C3B9234" w14:textId="77777777" w:rsidR="007131AB" w:rsidRDefault="00000000">
      <w:pPr>
        <w:pStyle w:val="Ttulo1"/>
      </w:pPr>
      <w:bookmarkStart w:id="363" w:name="criar-uma-sessão-1"/>
      <w:r>
        <w:lastRenderedPageBreak/>
        <w:t>Criar uma sessão</w:t>
      </w:r>
    </w:p>
    <w:p w14:paraId="346488E4" w14:textId="77777777" w:rsidR="007131AB" w:rsidRDefault="00000000">
      <w:pPr>
        <w:pStyle w:val="FirstParagraph"/>
      </w:pPr>
      <w:r>
        <w:t>O exemplo de código C# a seguir cria um novo token de sessão.</w:t>
      </w:r>
    </w:p>
    <w:p w14:paraId="0FE46EEB" w14:textId="77777777" w:rsidR="007131AB" w:rsidRDefault="00000000">
      <w:pPr>
        <w:pStyle w:val="Corpodetexto"/>
      </w:pPr>
      <w:r>
        <w:t>sSessionToken = gen.CreateUserSessionFromInstance(“Username”, “Instance”, “Password”);</w:t>
      </w:r>
    </w:p>
    <w:bookmarkEnd w:id="363"/>
    <w:p w14:paraId="497FE9EA" w14:textId="77777777" w:rsidR="007131AB" w:rsidRDefault="00000000">
      <w:r>
        <w:br w:type="page"/>
      </w:r>
    </w:p>
    <w:p w14:paraId="4B3D86DB" w14:textId="77777777" w:rsidR="007131AB" w:rsidRDefault="00000000">
      <w:pPr>
        <w:pStyle w:val="Ttulo1"/>
      </w:pPr>
      <w:bookmarkStart w:id="364" w:name="encerrar-sessão-1"/>
      <w:r>
        <w:lastRenderedPageBreak/>
        <w:t>Encerrar sessão</w:t>
      </w:r>
    </w:p>
    <w:p w14:paraId="126B5907" w14:textId="77777777" w:rsidR="007131AB" w:rsidRDefault="00000000">
      <w:pPr>
        <w:pStyle w:val="FirstParagraph"/>
      </w:pPr>
      <w:r>
        <w:t>A seguinte amostra de código em C# interrompe um token de sessão em execução atualmente.</w:t>
      </w:r>
    </w:p>
    <w:p w14:paraId="3B431060" w14:textId="77777777" w:rsidR="007131AB" w:rsidRDefault="00000000">
      <w:pPr>
        <w:pStyle w:val="Corpodetexto"/>
      </w:pPr>
      <w:r>
        <w:t>iReturnCode = gen.TerminateSession(sSessionToken);</w:t>
      </w:r>
    </w:p>
    <w:bookmarkEnd w:id="364"/>
    <w:p w14:paraId="16D7FA82" w14:textId="77777777" w:rsidR="007131AB" w:rsidRDefault="00000000">
      <w:r>
        <w:br w:type="page"/>
      </w:r>
    </w:p>
    <w:p w14:paraId="76B21993" w14:textId="77777777" w:rsidR="007131AB" w:rsidRDefault="00000000">
      <w:pPr>
        <w:pStyle w:val="Ttulo1"/>
      </w:pPr>
      <w:bookmarkStart w:id="365" w:name="criar-e-atualizar-um-usuário-básico-1"/>
      <w:r>
        <w:lastRenderedPageBreak/>
        <w:t>Criar e atualizar um usuário básico</w:t>
      </w:r>
    </w:p>
    <w:p w14:paraId="298C2021" w14:textId="77777777" w:rsidR="007131AB" w:rsidRDefault="00000000">
      <w:pPr>
        <w:pStyle w:val="FirstParagraph"/>
      </w:pPr>
      <w:r>
        <w:t>O exemplo de código C# a seguir cria um usuário, altera o nome de usuário, adiciona um endereço de e-mail, adiciona-o a um grupo e atribui-lhe uma função.</w:t>
      </w:r>
    </w:p>
    <w:p w14:paraId="7FB9520C" w14:textId="77777777" w:rsidR="007131AB" w:rsidRDefault="00000000">
      <w:pPr>
        <w:pStyle w:val="Corpodetexto"/>
      </w:pPr>
      <w:r>
        <w:t>iUserID = access.CreateUserEx(sSessionToken, "First", "Middle", "Last",</w:t>
      </w:r>
      <w:r>
        <w:br/>
        <w:t>"Company", "Title", 2, "Address", "", "Central Standard Time", "en-US");</w:t>
      </w:r>
    </w:p>
    <w:p w14:paraId="038DA22E" w14:textId="77777777" w:rsidR="007131AB" w:rsidRDefault="00000000">
      <w:pPr>
        <w:pStyle w:val="Corpodetexto"/>
      </w:pPr>
      <w:r>
        <w:t>iReturnCode = access.ForcePasswordChange(sSessionToken, iUserID, false);</w:t>
      </w:r>
    </w:p>
    <w:p w14:paraId="6B937016" w14:textId="77777777" w:rsidR="007131AB" w:rsidRDefault="00000000">
      <w:pPr>
        <w:pStyle w:val="Corpodetexto"/>
      </w:pPr>
      <w:r>
        <w:t>iReturnCode = access.ChangePassword(sSessionToken, iUserID, "NewPassword");</w:t>
      </w:r>
    </w:p>
    <w:p w14:paraId="123FF0BC" w14:textId="77777777" w:rsidR="007131AB" w:rsidRDefault="00000000">
      <w:pPr>
        <w:pStyle w:val="Corpodetexto"/>
      </w:pPr>
      <w:r>
        <w:t>iReturnCode = access.AddUserToRole(sSessionToken, iUserID, 3);</w:t>
      </w:r>
    </w:p>
    <w:p w14:paraId="3A030FC6" w14:textId="77777777" w:rsidR="007131AB" w:rsidRDefault="00000000">
      <w:pPr>
        <w:pStyle w:val="Corpodetexto"/>
      </w:pPr>
      <w:r>
        <w:t>iReturnCode = access.AddUserToGroup(sSessionToken, iUserID, 3);</w:t>
      </w:r>
    </w:p>
    <w:p w14:paraId="2280F09B" w14:textId="77777777" w:rsidR="007131AB" w:rsidRDefault="00000000">
      <w:pPr>
        <w:pStyle w:val="Corpodetexto"/>
      </w:pPr>
      <w:r>
        <w:t>iReturnCode = access.UpdateUserName(sSessionToken, iUserID, "LoginName");</w:t>
      </w:r>
    </w:p>
    <w:p w14:paraId="479B1D56" w14:textId="77777777" w:rsidR="007131AB" w:rsidRDefault="00000000">
      <w:pPr>
        <w:pStyle w:val="Corpodetexto"/>
      </w:pPr>
      <w:r>
        <w:t>sXML = "&lt;ContactInfo&gt;&lt;ContactTypeId&gt;7&lt;/ContactTypeId&gt;</w:t>
      </w:r>
      <w:r>
        <w:br/>
        <w:t>&lt;ContactSubTypeId&gt;2&lt;/ContactSubTypeId&gt;&lt;ContactInfo&gt;email@archerirm.com</w:t>
      </w:r>
      <w:r>
        <w:br/>
        <w:t>&lt;/ContactInfo&gt;&lt;/ContactInfo&gt;";</w:t>
      </w:r>
    </w:p>
    <w:p w14:paraId="24C13A78" w14:textId="77777777" w:rsidR="007131AB" w:rsidRDefault="00000000">
      <w:pPr>
        <w:pStyle w:val="Corpodetexto"/>
      </w:pPr>
      <w:r>
        <w:t>iReturnCode = access.AddContactInfo(sSessionToken, iUserID, sXML);</w:t>
      </w:r>
    </w:p>
    <w:bookmarkEnd w:id="365"/>
    <w:p w14:paraId="23ECD959" w14:textId="77777777" w:rsidR="007131AB" w:rsidRDefault="00000000">
      <w:r>
        <w:br w:type="page"/>
      </w:r>
    </w:p>
    <w:p w14:paraId="505AF74F" w14:textId="77777777" w:rsidR="007131AB" w:rsidRDefault="00000000">
      <w:pPr>
        <w:pStyle w:val="Ttulo1"/>
      </w:pPr>
      <w:bookmarkStart w:id="366" w:name="adicionando-registros-1"/>
      <w:r>
        <w:lastRenderedPageBreak/>
        <w:t>Adicionando registros</w:t>
      </w:r>
    </w:p>
    <w:p w14:paraId="4CCE7295" w14:textId="77777777" w:rsidR="007131AB" w:rsidRDefault="00000000">
      <w:pPr>
        <w:pStyle w:val="FirstParagraph"/>
      </w:pPr>
      <w:r>
        <w:t>É possível executar os seguintes exemplos de tarefas:</w:t>
      </w:r>
    </w:p>
    <w:p w14:paraId="270E92A6" w14:textId="0396207C" w:rsidR="007131AB" w:rsidRDefault="00000000">
      <w:pPr>
        <w:pStyle w:val="Compact"/>
        <w:numPr>
          <w:ilvl w:val="0"/>
          <w:numId w:val="1461"/>
        </w:numPr>
      </w:pPr>
      <w:hyperlink r:id="rId494">
        <w:r>
          <w:rPr>
            <w:rStyle w:val="Hyperlink"/>
          </w:rPr>
          <w:t>Criar XML de registro</w:t>
        </w:r>
      </w:hyperlink>
    </w:p>
    <w:p w14:paraId="751CBFF2" w14:textId="0F78E137" w:rsidR="007131AB" w:rsidRDefault="00000000">
      <w:pPr>
        <w:pStyle w:val="Compact"/>
        <w:numPr>
          <w:ilvl w:val="0"/>
          <w:numId w:val="1461"/>
        </w:numPr>
      </w:pPr>
      <w:hyperlink r:id="rId495">
        <w:r>
          <w:rPr>
            <w:rStyle w:val="Hyperlink"/>
          </w:rPr>
          <w:t>Adicionar um novo registro</w:t>
        </w:r>
      </w:hyperlink>
    </w:p>
    <w:p w14:paraId="6AFC985A" w14:textId="31A85B3E" w:rsidR="007131AB" w:rsidRDefault="00000000">
      <w:pPr>
        <w:pStyle w:val="Compact"/>
        <w:numPr>
          <w:ilvl w:val="0"/>
          <w:numId w:val="1461"/>
        </w:numPr>
      </w:pPr>
      <w:hyperlink r:id="rId496">
        <w:r>
          <w:rPr>
            <w:rStyle w:val="Hyperlink"/>
          </w:rPr>
          <w:t>Atualiza um registro</w:t>
        </w:r>
      </w:hyperlink>
    </w:p>
    <w:bookmarkEnd w:id="366"/>
    <w:p w14:paraId="776DB532" w14:textId="77777777" w:rsidR="007131AB" w:rsidRDefault="00000000">
      <w:r>
        <w:br w:type="page"/>
      </w:r>
    </w:p>
    <w:p w14:paraId="46CD2CC9" w14:textId="77777777" w:rsidR="007131AB" w:rsidRDefault="00000000">
      <w:pPr>
        <w:pStyle w:val="Ttulo1"/>
      </w:pPr>
      <w:bookmarkStart w:id="367" w:name="criar-xml-de-registro-1"/>
      <w:r>
        <w:lastRenderedPageBreak/>
        <w:t>Criar XML de registro</w:t>
      </w:r>
    </w:p>
    <w:p w14:paraId="483BEAF8" w14:textId="04943884" w:rsidR="007131AB" w:rsidRDefault="00000000">
      <w:pPr>
        <w:pStyle w:val="FirstParagraph"/>
      </w:pPr>
      <w:r>
        <w:t xml:space="preserve">Esse exemplo de código XML é uma chamada </w:t>
      </w:r>
      <w:hyperlink r:id="rId497">
        <w:r>
          <w:rPr>
            <w:rStyle w:val="Hyperlink"/>
          </w:rPr>
          <w:t>record.CreateRecord</w:t>
        </w:r>
      </w:hyperlink>
      <w:r>
        <w:t xml:space="preserve"> genérica que cria vários tipos de campos diferentes.</w:t>
      </w:r>
    </w:p>
    <w:p w14:paraId="3DB1FEAA" w14:textId="77777777" w:rsidR="007131AB" w:rsidRDefault="00000000">
      <w:pPr>
        <w:pStyle w:val="Corpodetexto"/>
      </w:pPr>
      <w:r>
        <w:t>&lt;?xml version="1.0" encoding="utf-8" ?&gt;</w:t>
      </w:r>
    </w:p>
    <w:p w14:paraId="7083A00A" w14:textId="77777777" w:rsidR="007131AB" w:rsidRDefault="00000000">
      <w:pPr>
        <w:pStyle w:val="Corpodetexto"/>
      </w:pPr>
      <w:r>
        <w:t>&lt;Record&gt;</w:t>
      </w:r>
    </w:p>
    <w:p w14:paraId="049F8923" w14:textId="77777777" w:rsidR="007131AB" w:rsidRDefault="00000000">
      <w:pPr>
        <w:numPr>
          <w:ilvl w:val="0"/>
          <w:numId w:val="1462"/>
        </w:numPr>
      </w:pPr>
      <w:r>
        <w:t>&lt;Field id="9403" value="Some text in a text area" /&gt;</w:t>
      </w:r>
    </w:p>
    <w:p w14:paraId="775CAD99" w14:textId="77777777" w:rsidR="007131AB" w:rsidRDefault="00000000">
      <w:pPr>
        <w:numPr>
          <w:ilvl w:val="0"/>
          <w:numId w:val="1463"/>
        </w:numPr>
      </w:pPr>
      <w:r>
        <w:t>&lt;Field id="9407" value="123.21" /&gt;</w:t>
      </w:r>
    </w:p>
    <w:p w14:paraId="397CB507" w14:textId="77777777" w:rsidR="007131AB" w:rsidRDefault="00000000">
      <w:pPr>
        <w:numPr>
          <w:ilvl w:val="0"/>
          <w:numId w:val="1463"/>
        </w:numPr>
      </w:pPr>
      <w:r>
        <w:t>&lt;Field id="9412" value="12/31/1999 1:59PM" /&gt;</w:t>
      </w:r>
    </w:p>
    <w:p w14:paraId="00399D7F" w14:textId="77777777" w:rsidR="007131AB" w:rsidRDefault="00000000">
      <w:pPr>
        <w:numPr>
          <w:ilvl w:val="0"/>
          <w:numId w:val="1463"/>
        </w:numPr>
      </w:pPr>
      <w:r>
        <w:t>&lt;Field id="9413" value="Search Engine" link="http://www.goggle.com" /&gt;</w:t>
      </w:r>
    </w:p>
    <w:p w14:paraId="3D5BBD58" w14:textId="77777777" w:rsidR="007131AB" w:rsidRDefault="00000000">
      <w:pPr>
        <w:numPr>
          <w:ilvl w:val="0"/>
          <w:numId w:val="1463"/>
        </w:numPr>
      </w:pPr>
      <w:r>
        <w:t>&lt;Field id="9415" value="191.167.0.255" /&gt;</w:t>
      </w:r>
    </w:p>
    <w:p w14:paraId="037BB942" w14:textId="77777777" w:rsidR="007131AB" w:rsidRDefault="00000000">
      <w:pPr>
        <w:numPr>
          <w:ilvl w:val="0"/>
          <w:numId w:val="1463"/>
        </w:numPr>
      </w:pPr>
      <w:r>
        <w:t>&lt;Field id="9429" value="0054:0230:0253:0511:0747:0066:0034:0023" /&gt;</w:t>
      </w:r>
    </w:p>
    <w:p w14:paraId="3C7EC423" w14:textId="77777777" w:rsidR="007131AB" w:rsidRDefault="00000000">
      <w:pPr>
        <w:numPr>
          <w:ilvl w:val="0"/>
          <w:numId w:val="1463"/>
        </w:numPr>
      </w:pPr>
      <w:r>
        <w:t>&lt;Field id="9420"&gt;</w:t>
      </w:r>
    </w:p>
    <w:p w14:paraId="66373E2A" w14:textId="77777777" w:rsidR="007131AB" w:rsidRDefault="00000000">
      <w:pPr>
        <w:numPr>
          <w:ilvl w:val="1"/>
          <w:numId w:val="1464"/>
        </w:numPr>
      </w:pPr>
      <w:r>
        <w:t>&lt;Users&gt;</w:t>
      </w:r>
    </w:p>
    <w:p w14:paraId="7058CE16" w14:textId="77777777" w:rsidR="007131AB" w:rsidRDefault="00000000">
      <w:pPr>
        <w:numPr>
          <w:ilvl w:val="2"/>
          <w:numId w:val="1465"/>
        </w:numPr>
      </w:pPr>
      <w:r>
        <w:t>&lt;User id="221" /&gt;</w:t>
      </w:r>
    </w:p>
    <w:p w14:paraId="19E7135D" w14:textId="77777777" w:rsidR="007131AB" w:rsidRDefault="00000000">
      <w:pPr>
        <w:numPr>
          <w:ilvl w:val="1"/>
          <w:numId w:val="1463"/>
        </w:numPr>
      </w:pPr>
      <w:r>
        <w:t>&lt;/Users&gt;</w:t>
      </w:r>
    </w:p>
    <w:p w14:paraId="50DE8384" w14:textId="77777777" w:rsidR="007131AB" w:rsidRDefault="00000000">
      <w:pPr>
        <w:numPr>
          <w:ilvl w:val="0"/>
          <w:numId w:val="1463"/>
        </w:numPr>
      </w:pPr>
      <w:r>
        <w:t>&lt;/Field&gt;</w:t>
      </w:r>
    </w:p>
    <w:p w14:paraId="036849A8" w14:textId="77777777" w:rsidR="007131AB" w:rsidRDefault="00000000">
      <w:pPr>
        <w:numPr>
          <w:ilvl w:val="0"/>
          <w:numId w:val="1463"/>
        </w:numPr>
      </w:pPr>
      <w:r>
        <w:t>&lt;Field id="9421"&gt;</w:t>
      </w:r>
    </w:p>
    <w:p w14:paraId="52DE5852" w14:textId="77777777" w:rsidR="007131AB" w:rsidRDefault="00000000">
      <w:pPr>
        <w:numPr>
          <w:ilvl w:val="1"/>
          <w:numId w:val="1466"/>
        </w:numPr>
      </w:pPr>
      <w:r>
        <w:t>&lt;Groups&gt;</w:t>
      </w:r>
    </w:p>
    <w:p w14:paraId="36EF14A9" w14:textId="77777777" w:rsidR="007131AB" w:rsidRDefault="00000000">
      <w:pPr>
        <w:numPr>
          <w:ilvl w:val="2"/>
          <w:numId w:val="1467"/>
        </w:numPr>
      </w:pPr>
      <w:r>
        <w:t>&lt;Group id="91" /&gt;</w:t>
      </w:r>
    </w:p>
    <w:p w14:paraId="0CF86D31" w14:textId="77777777" w:rsidR="007131AB" w:rsidRDefault="00000000">
      <w:pPr>
        <w:numPr>
          <w:ilvl w:val="2"/>
          <w:numId w:val="1463"/>
        </w:numPr>
      </w:pPr>
      <w:r>
        <w:t>&lt;Group id="92" /&gt;</w:t>
      </w:r>
    </w:p>
    <w:p w14:paraId="3181A374" w14:textId="77777777" w:rsidR="007131AB" w:rsidRDefault="00000000">
      <w:pPr>
        <w:numPr>
          <w:ilvl w:val="1"/>
          <w:numId w:val="1463"/>
        </w:numPr>
      </w:pPr>
      <w:r>
        <w:t>&lt;/Groups&gt;</w:t>
      </w:r>
    </w:p>
    <w:p w14:paraId="55686AE3" w14:textId="77777777" w:rsidR="007131AB" w:rsidRDefault="00000000">
      <w:pPr>
        <w:numPr>
          <w:ilvl w:val="0"/>
          <w:numId w:val="1463"/>
        </w:numPr>
      </w:pPr>
      <w:r>
        <w:t>&lt;/Field&gt;</w:t>
      </w:r>
    </w:p>
    <w:p w14:paraId="21D966D3" w14:textId="77777777" w:rsidR="007131AB" w:rsidRDefault="00000000">
      <w:pPr>
        <w:pStyle w:val="FirstParagraph"/>
      </w:pPr>
      <w:r>
        <w:t>&lt;/Record&gt;</w:t>
      </w:r>
    </w:p>
    <w:bookmarkEnd w:id="367"/>
    <w:p w14:paraId="2C4A76C2" w14:textId="77777777" w:rsidR="007131AB" w:rsidRDefault="00000000">
      <w:r>
        <w:br w:type="page"/>
      </w:r>
    </w:p>
    <w:p w14:paraId="3FBABC9B" w14:textId="77777777" w:rsidR="007131AB" w:rsidRDefault="00000000">
      <w:pPr>
        <w:pStyle w:val="Ttulo1"/>
      </w:pPr>
      <w:bookmarkStart w:id="368" w:name="adicionar-um-novo-registro-1"/>
      <w:r>
        <w:lastRenderedPageBreak/>
        <w:t>Adicionar um novo registro</w:t>
      </w:r>
    </w:p>
    <w:p w14:paraId="79E24EC3" w14:textId="77777777" w:rsidR="007131AB" w:rsidRDefault="00000000">
      <w:pPr>
        <w:pStyle w:val="FirstParagraph"/>
      </w:pPr>
      <w:r>
        <w:t>O exemplo de código XML a seguir adiciona um novo registro usando vários tipos de campos.</w:t>
      </w:r>
    </w:p>
    <w:p w14:paraId="79F4817A" w14:textId="77777777" w:rsidR="007131AB" w:rsidRDefault="00000000">
      <w:pPr>
        <w:pStyle w:val="Corpodetexto"/>
      </w:pPr>
      <w:r>
        <w:t>&lt;?xml version="1.0" encoding="utf-8"?&gt;</w:t>
      </w:r>
    </w:p>
    <w:p w14:paraId="3418223A" w14:textId="77777777" w:rsidR="007131AB" w:rsidRDefault="00000000">
      <w:pPr>
        <w:pStyle w:val="Corpodetexto"/>
      </w:pPr>
      <w:r>
        <w:t>&lt;Record&gt;</w:t>
      </w:r>
    </w:p>
    <w:p w14:paraId="1CE5DD1F" w14:textId="77777777" w:rsidR="007131AB" w:rsidRDefault="00000000">
      <w:pPr>
        <w:numPr>
          <w:ilvl w:val="0"/>
          <w:numId w:val="1468"/>
        </w:numPr>
      </w:pPr>
      <w:r>
        <w:t xml:space="preserve">&lt;Field id="9402" value="ABCDEFG </w:t>
      </w:r>
      <w:r>
        <w:rPr>
          <w:rFonts w:hint="eastAsia"/>
        </w:rPr>
        <w:t>信息報이ÜФ</w:t>
      </w:r>
      <w:r>
        <w:t xml:space="preserve"> LMNOP áòëæñü ÃÄÇËÑßÜ" /&gt;</w:t>
      </w:r>
    </w:p>
    <w:p w14:paraId="39609DC4" w14:textId="77777777" w:rsidR="007131AB" w:rsidRDefault="00000000">
      <w:pPr>
        <w:numPr>
          <w:ilvl w:val="0"/>
          <w:numId w:val="1469"/>
        </w:numPr>
      </w:pPr>
      <w:r>
        <w:t>&lt;Field id="9403" value="Some text in a text area" /&gt;</w:t>
      </w:r>
    </w:p>
    <w:p w14:paraId="4A914830" w14:textId="77777777" w:rsidR="007131AB" w:rsidRDefault="00000000">
      <w:pPr>
        <w:numPr>
          <w:ilvl w:val="0"/>
          <w:numId w:val="1469"/>
        </w:numPr>
      </w:pPr>
      <w:r>
        <w:t>&lt;Field id="9404" value="Some text in a rich text area" /&gt;</w:t>
      </w:r>
    </w:p>
    <w:p w14:paraId="428B2710" w14:textId="77777777" w:rsidR="007131AB" w:rsidRDefault="00000000">
      <w:pPr>
        <w:numPr>
          <w:ilvl w:val="0"/>
          <w:numId w:val="1469"/>
        </w:numPr>
      </w:pPr>
      <w:r>
        <w:t>&lt;Field id="9405" value="áòëZZZæñü" /&gt;</w:t>
      </w:r>
    </w:p>
    <w:p w14:paraId="6F66718B" w14:textId="77777777" w:rsidR="007131AB" w:rsidRDefault="00000000">
      <w:pPr>
        <w:numPr>
          <w:ilvl w:val="0"/>
          <w:numId w:val="1469"/>
        </w:numPr>
      </w:pPr>
      <w:r>
        <w:t>&lt;Field id="9406" value="87654321" /&gt;</w:t>
      </w:r>
    </w:p>
    <w:p w14:paraId="481ECE71" w14:textId="77777777" w:rsidR="007131AB" w:rsidRDefault="00000000">
      <w:pPr>
        <w:numPr>
          <w:ilvl w:val="0"/>
          <w:numId w:val="1469"/>
        </w:numPr>
      </w:pPr>
      <w:r>
        <w:t>&lt;Field id="9407" value="123.21" /&gt;</w:t>
      </w:r>
    </w:p>
    <w:p w14:paraId="60E2A316" w14:textId="77777777" w:rsidR="007131AB" w:rsidRDefault="00000000">
      <w:pPr>
        <w:numPr>
          <w:ilvl w:val="0"/>
          <w:numId w:val="1469"/>
        </w:numPr>
      </w:pPr>
      <w:r>
        <w:t>&lt;Field id="9408" value="4" /&gt;</w:t>
      </w:r>
    </w:p>
    <w:p w14:paraId="71975B41" w14:textId="77777777" w:rsidR="007131AB" w:rsidRDefault="00000000">
      <w:pPr>
        <w:numPr>
          <w:ilvl w:val="0"/>
          <w:numId w:val="1469"/>
        </w:numPr>
      </w:pPr>
      <w:r>
        <w:t>&lt;Field id="9409" value="888" /&gt;</w:t>
      </w:r>
    </w:p>
    <w:p w14:paraId="5694CBC4" w14:textId="77777777" w:rsidR="007131AB" w:rsidRDefault="00000000">
      <w:pPr>
        <w:numPr>
          <w:ilvl w:val="0"/>
          <w:numId w:val="1469"/>
        </w:numPr>
      </w:pPr>
      <w:r>
        <w:t>&lt;Field id="9410" value="-88" /&gt;</w:t>
      </w:r>
    </w:p>
    <w:p w14:paraId="255A017C" w14:textId="77777777" w:rsidR="007131AB" w:rsidRDefault="00000000">
      <w:pPr>
        <w:numPr>
          <w:ilvl w:val="0"/>
          <w:numId w:val="1469"/>
        </w:numPr>
      </w:pPr>
      <w:r>
        <w:t>&lt;Field id="9411" value="12/21/2012" /&gt;</w:t>
      </w:r>
    </w:p>
    <w:p w14:paraId="08F7BF60" w14:textId="77777777" w:rsidR="007131AB" w:rsidRDefault="00000000">
      <w:pPr>
        <w:numPr>
          <w:ilvl w:val="0"/>
          <w:numId w:val="1469"/>
        </w:numPr>
      </w:pPr>
      <w:r>
        <w:t>&lt;Field id="9412" value="12/31/1999 1:59PM" /&gt;</w:t>
      </w:r>
    </w:p>
    <w:p w14:paraId="23758ABC" w14:textId="77777777" w:rsidR="007131AB" w:rsidRDefault="00000000">
      <w:pPr>
        <w:numPr>
          <w:ilvl w:val="0"/>
          <w:numId w:val="1469"/>
        </w:numPr>
      </w:pPr>
      <w:r>
        <w:t>&lt;Field id="9413" value="Google" link="http://www.google.com" /&gt;</w:t>
      </w:r>
    </w:p>
    <w:p w14:paraId="6F58255C" w14:textId="77777777" w:rsidR="007131AB" w:rsidRDefault="00000000">
      <w:pPr>
        <w:numPr>
          <w:ilvl w:val="0"/>
          <w:numId w:val="1469"/>
        </w:numPr>
      </w:pPr>
      <w:r>
        <w:t>&lt;Field id="9414" value="EMail" link="mailto:MyName@archerirm.com" /&gt;</w:t>
      </w:r>
    </w:p>
    <w:p w14:paraId="239E3D2C" w14:textId="77777777" w:rsidR="007131AB" w:rsidRDefault="00000000">
      <w:pPr>
        <w:numPr>
          <w:ilvl w:val="0"/>
          <w:numId w:val="1469"/>
        </w:numPr>
      </w:pPr>
      <w:r>
        <w:t>&lt;Field id="9415" value="191.167.0.255" /&gt;</w:t>
      </w:r>
    </w:p>
    <w:p w14:paraId="089D997A" w14:textId="77777777" w:rsidR="007131AB" w:rsidRDefault="00000000">
      <w:pPr>
        <w:numPr>
          <w:ilvl w:val="0"/>
          <w:numId w:val="1469"/>
        </w:numPr>
      </w:pPr>
      <w:r>
        <w:t>&lt;Field id="9416" value="523" /&gt;</w:t>
      </w:r>
    </w:p>
    <w:p w14:paraId="2115A4A7" w14:textId="77777777" w:rsidR="007131AB" w:rsidRDefault="00000000">
      <w:pPr>
        <w:numPr>
          <w:ilvl w:val="0"/>
          <w:numId w:val="1469"/>
        </w:numPr>
      </w:pPr>
      <w:r>
        <w:t>&lt;Field id="9418" value="1254" /&gt;</w:t>
      </w:r>
    </w:p>
    <w:p w14:paraId="565A7182" w14:textId="77777777" w:rsidR="007131AB" w:rsidRDefault="00000000">
      <w:pPr>
        <w:numPr>
          <w:ilvl w:val="0"/>
          <w:numId w:val="1469"/>
        </w:numPr>
      </w:pPr>
      <w:r>
        <w:t>&lt;Field id="9420"&gt;</w:t>
      </w:r>
    </w:p>
    <w:p w14:paraId="66C17612" w14:textId="77777777" w:rsidR="007131AB" w:rsidRDefault="00000000">
      <w:pPr>
        <w:numPr>
          <w:ilvl w:val="1"/>
          <w:numId w:val="1470"/>
        </w:numPr>
      </w:pPr>
      <w:r>
        <w:t>&lt;Users&gt;</w:t>
      </w:r>
    </w:p>
    <w:p w14:paraId="26DB7552" w14:textId="77777777" w:rsidR="007131AB" w:rsidRDefault="00000000">
      <w:pPr>
        <w:numPr>
          <w:ilvl w:val="2"/>
          <w:numId w:val="1471"/>
        </w:numPr>
      </w:pPr>
      <w:r>
        <w:t>&lt;User id="221" /&gt;</w:t>
      </w:r>
    </w:p>
    <w:p w14:paraId="4C308A07" w14:textId="77777777" w:rsidR="007131AB" w:rsidRDefault="00000000">
      <w:pPr>
        <w:numPr>
          <w:ilvl w:val="1"/>
          <w:numId w:val="1469"/>
        </w:numPr>
      </w:pPr>
      <w:r>
        <w:t>&lt;/Users&gt;</w:t>
      </w:r>
    </w:p>
    <w:p w14:paraId="7D2C1411" w14:textId="77777777" w:rsidR="007131AB" w:rsidRDefault="00000000">
      <w:pPr>
        <w:numPr>
          <w:ilvl w:val="0"/>
          <w:numId w:val="1469"/>
        </w:numPr>
      </w:pPr>
      <w:r>
        <w:t>&lt;/Field&gt;</w:t>
      </w:r>
    </w:p>
    <w:p w14:paraId="1F0AD51A" w14:textId="77777777" w:rsidR="007131AB" w:rsidRDefault="00000000">
      <w:pPr>
        <w:numPr>
          <w:ilvl w:val="0"/>
          <w:numId w:val="1469"/>
        </w:numPr>
      </w:pPr>
      <w:r>
        <w:lastRenderedPageBreak/>
        <w:t>&lt;Field id="9421"&gt;</w:t>
      </w:r>
    </w:p>
    <w:p w14:paraId="7D9E02E9" w14:textId="77777777" w:rsidR="007131AB" w:rsidRDefault="00000000">
      <w:pPr>
        <w:numPr>
          <w:ilvl w:val="1"/>
          <w:numId w:val="1472"/>
        </w:numPr>
      </w:pPr>
      <w:r>
        <w:t>&lt;Groups&gt;</w:t>
      </w:r>
    </w:p>
    <w:p w14:paraId="31E294E3" w14:textId="77777777" w:rsidR="007131AB" w:rsidRDefault="00000000">
      <w:pPr>
        <w:numPr>
          <w:ilvl w:val="2"/>
          <w:numId w:val="1473"/>
        </w:numPr>
      </w:pPr>
      <w:r>
        <w:t>&lt;Group id="91" /&gt;</w:t>
      </w:r>
    </w:p>
    <w:p w14:paraId="5C76A633" w14:textId="77777777" w:rsidR="007131AB" w:rsidRDefault="00000000">
      <w:pPr>
        <w:numPr>
          <w:ilvl w:val="2"/>
          <w:numId w:val="1469"/>
        </w:numPr>
      </w:pPr>
      <w:r>
        <w:t>&lt;Group id="92" /&gt;</w:t>
      </w:r>
    </w:p>
    <w:p w14:paraId="4ED2D548" w14:textId="77777777" w:rsidR="007131AB" w:rsidRDefault="00000000">
      <w:pPr>
        <w:numPr>
          <w:ilvl w:val="1"/>
          <w:numId w:val="1469"/>
        </w:numPr>
      </w:pPr>
      <w:r>
        <w:t>&lt;/Groups&gt;</w:t>
      </w:r>
    </w:p>
    <w:p w14:paraId="094D146F" w14:textId="77777777" w:rsidR="007131AB" w:rsidRDefault="00000000">
      <w:pPr>
        <w:numPr>
          <w:ilvl w:val="0"/>
          <w:numId w:val="1469"/>
        </w:numPr>
      </w:pPr>
      <w:r>
        <w:t>&lt;/Field&gt;</w:t>
      </w:r>
    </w:p>
    <w:p w14:paraId="6D15A1AA" w14:textId="77777777" w:rsidR="007131AB" w:rsidRDefault="00000000">
      <w:pPr>
        <w:numPr>
          <w:ilvl w:val="0"/>
          <w:numId w:val="1469"/>
        </w:numPr>
      </w:pPr>
      <w:r>
        <w:t>&lt;Field id="9422"&gt;</w:t>
      </w:r>
    </w:p>
    <w:p w14:paraId="71E7F190" w14:textId="77777777" w:rsidR="007131AB" w:rsidRDefault="00000000">
      <w:pPr>
        <w:numPr>
          <w:ilvl w:val="1"/>
          <w:numId w:val="1474"/>
        </w:numPr>
      </w:pPr>
      <w:r>
        <w:t>&lt;Groups&gt;</w:t>
      </w:r>
    </w:p>
    <w:p w14:paraId="6A2B166C" w14:textId="77777777" w:rsidR="007131AB" w:rsidRDefault="00000000">
      <w:pPr>
        <w:numPr>
          <w:ilvl w:val="2"/>
          <w:numId w:val="1475"/>
        </w:numPr>
      </w:pPr>
      <w:r>
        <w:t>&lt;Group id="1" /&gt;</w:t>
      </w:r>
    </w:p>
    <w:p w14:paraId="120829D8" w14:textId="77777777" w:rsidR="007131AB" w:rsidRDefault="00000000">
      <w:pPr>
        <w:numPr>
          <w:ilvl w:val="1"/>
          <w:numId w:val="1469"/>
        </w:numPr>
      </w:pPr>
      <w:r>
        <w:t>&lt;/Groups&gt;</w:t>
      </w:r>
    </w:p>
    <w:p w14:paraId="5E39F991" w14:textId="77777777" w:rsidR="007131AB" w:rsidRDefault="00000000">
      <w:pPr>
        <w:numPr>
          <w:ilvl w:val="0"/>
          <w:numId w:val="1469"/>
        </w:numPr>
      </w:pPr>
      <w:r>
        <w:t>&lt;/Field&gt;</w:t>
      </w:r>
    </w:p>
    <w:p w14:paraId="71280F0F" w14:textId="77777777" w:rsidR="007131AB" w:rsidRDefault="00000000">
      <w:pPr>
        <w:numPr>
          <w:ilvl w:val="0"/>
          <w:numId w:val="1469"/>
        </w:numPr>
      </w:pPr>
      <w:r>
        <w:t>&lt;Field id="9423" rowId="1253" columnId="728"&gt;</w:t>
      </w:r>
    </w:p>
    <w:p w14:paraId="28D6950E" w14:textId="77777777" w:rsidR="007131AB" w:rsidRDefault="00000000">
      <w:pPr>
        <w:numPr>
          <w:ilvl w:val="1"/>
          <w:numId w:val="1476"/>
        </w:numPr>
      </w:pPr>
      <w:r>
        <w:t>&lt;MultiValue rowId="1254" columnId="729"/&gt;</w:t>
      </w:r>
    </w:p>
    <w:p w14:paraId="4B21156C" w14:textId="77777777" w:rsidR="007131AB" w:rsidRDefault="00000000">
      <w:pPr>
        <w:numPr>
          <w:ilvl w:val="1"/>
          <w:numId w:val="1469"/>
        </w:numPr>
      </w:pPr>
      <w:r>
        <w:t>&lt;MultiValue rowId="1255" columnId="730"/&gt;</w:t>
      </w:r>
    </w:p>
    <w:p w14:paraId="4F3FBA2F" w14:textId="77777777" w:rsidR="007131AB" w:rsidRDefault="00000000">
      <w:pPr>
        <w:numPr>
          <w:ilvl w:val="1"/>
          <w:numId w:val="1469"/>
        </w:numPr>
      </w:pPr>
      <w:r>
        <w:t>&lt;MultiValue rowId="1256" columnId="728"/&gt;</w:t>
      </w:r>
    </w:p>
    <w:p w14:paraId="5AD670C5" w14:textId="77777777" w:rsidR="007131AB" w:rsidRDefault="00000000">
      <w:pPr>
        <w:numPr>
          <w:ilvl w:val="0"/>
          <w:numId w:val="1469"/>
        </w:numPr>
      </w:pPr>
      <w:r>
        <w:t>&lt;/Field&gt;</w:t>
      </w:r>
    </w:p>
    <w:p w14:paraId="6FB10B48" w14:textId="77777777" w:rsidR="007131AB" w:rsidRDefault="00000000">
      <w:pPr>
        <w:numPr>
          <w:ilvl w:val="0"/>
          <w:numId w:val="1469"/>
        </w:numPr>
      </w:pPr>
      <w:r>
        <w:t>&lt;Field id="9424" value="107552" /&gt;</w:t>
      </w:r>
    </w:p>
    <w:p w14:paraId="760AC190" w14:textId="77777777" w:rsidR="007131AB" w:rsidRDefault="00000000">
      <w:pPr>
        <w:numPr>
          <w:ilvl w:val="0"/>
          <w:numId w:val="1469"/>
        </w:numPr>
      </w:pPr>
      <w:r>
        <w:t>&lt;Field id="9426" value="392" /&gt;</w:t>
      </w:r>
    </w:p>
    <w:p w14:paraId="15B0AD9F" w14:textId="77777777" w:rsidR="007131AB" w:rsidRDefault="00000000">
      <w:pPr>
        <w:numPr>
          <w:ilvl w:val="0"/>
          <w:numId w:val="1469"/>
        </w:numPr>
      </w:pPr>
      <w:r>
        <w:t>&lt;Field id="9429" value="0054:0230:0253:0511:0747:0066:0034:0023" /&gt;</w:t>
      </w:r>
    </w:p>
    <w:p w14:paraId="36016D6D" w14:textId="77777777" w:rsidR="007131AB" w:rsidRDefault="00000000">
      <w:pPr>
        <w:numPr>
          <w:ilvl w:val="0"/>
          <w:numId w:val="1469"/>
        </w:numPr>
      </w:pPr>
      <w:r>
        <w:t>&lt;Field id="9430" value="64:0:594:0:677:46::" /&gt;</w:t>
      </w:r>
    </w:p>
    <w:p w14:paraId="6FCFBF11" w14:textId="77777777" w:rsidR="007131AB" w:rsidRDefault="00000000">
      <w:pPr>
        <w:pStyle w:val="FirstParagraph"/>
      </w:pPr>
      <w:r>
        <w:t>&lt;/Record&gt;</w:t>
      </w:r>
    </w:p>
    <w:bookmarkEnd w:id="368"/>
    <w:p w14:paraId="0FE1F287" w14:textId="77777777" w:rsidR="007131AB" w:rsidRDefault="00000000">
      <w:r>
        <w:br w:type="page"/>
      </w:r>
    </w:p>
    <w:p w14:paraId="6A21E88D" w14:textId="77777777" w:rsidR="007131AB" w:rsidRDefault="00000000">
      <w:pPr>
        <w:pStyle w:val="Ttulo1"/>
      </w:pPr>
      <w:bookmarkStart w:id="369" w:name="atualiza-um-registro-1"/>
      <w:r>
        <w:lastRenderedPageBreak/>
        <w:t>Atualiza um registro</w:t>
      </w:r>
    </w:p>
    <w:p w14:paraId="31E35C50" w14:textId="24193795" w:rsidR="007131AB" w:rsidRDefault="00000000">
      <w:pPr>
        <w:pStyle w:val="FirstParagraph"/>
      </w:pPr>
      <w:r>
        <w:t xml:space="preserve">A seguinte amostra de código XML atualiza os registros selecionados do exemplo </w:t>
      </w:r>
      <w:hyperlink r:id="rId498">
        <w:r>
          <w:rPr>
            <w:rStyle w:val="Hyperlink"/>
          </w:rPr>
          <w:t>Adicionar um novo registro</w:t>
        </w:r>
      </w:hyperlink>
      <w:r>
        <w:t>.</w:t>
      </w:r>
    </w:p>
    <w:p w14:paraId="7A5942E6" w14:textId="77777777" w:rsidR="007131AB" w:rsidRDefault="00000000">
      <w:pPr>
        <w:pStyle w:val="Corpodetexto"/>
      </w:pPr>
      <w:r>
        <w:t>&lt;UpdateRecord&gt;</w:t>
      </w:r>
    </w:p>
    <w:p w14:paraId="4D686997" w14:textId="77777777" w:rsidR="007131AB" w:rsidRDefault="00000000">
      <w:pPr>
        <w:numPr>
          <w:ilvl w:val="0"/>
          <w:numId w:val="1477"/>
        </w:numPr>
      </w:pPr>
      <w:r>
        <w:t>&lt;Field id="9411" value="10/11/2013" /&gt;</w:t>
      </w:r>
    </w:p>
    <w:p w14:paraId="39A79F65" w14:textId="77777777" w:rsidR="007131AB" w:rsidRDefault="00000000">
      <w:pPr>
        <w:numPr>
          <w:ilvl w:val="0"/>
          <w:numId w:val="1478"/>
        </w:numPr>
      </w:pPr>
      <w:r>
        <w:t>&lt;Field id="9412" value="11/14/2003 1:59AM" /&gt;</w:t>
      </w:r>
    </w:p>
    <w:p w14:paraId="6E9AC1DA" w14:textId="77777777" w:rsidR="007131AB" w:rsidRDefault="00000000">
      <w:pPr>
        <w:numPr>
          <w:ilvl w:val="0"/>
          <w:numId w:val="1478"/>
        </w:numPr>
      </w:pPr>
      <w:r>
        <w:t>&lt;Field id="9413" value="Search Engine 2" link="http://www.Bing.com" /&gt;</w:t>
      </w:r>
    </w:p>
    <w:p w14:paraId="420BB212" w14:textId="77777777" w:rsidR="007131AB" w:rsidRDefault="00000000">
      <w:pPr>
        <w:numPr>
          <w:ilvl w:val="0"/>
          <w:numId w:val="1478"/>
        </w:numPr>
      </w:pPr>
      <w:r>
        <w:t>&lt;Field id="9414" value="EMail 2" link="mailto:YourName@archerirm.com" /&gt;</w:t>
      </w:r>
    </w:p>
    <w:p w14:paraId="55BB2957" w14:textId="77777777" w:rsidR="007131AB" w:rsidRDefault="00000000">
      <w:pPr>
        <w:numPr>
          <w:ilvl w:val="0"/>
          <w:numId w:val="1478"/>
        </w:numPr>
      </w:pPr>
      <w:r>
        <w:t>&lt;Field id="9415" value="192.168.10.25" /&gt;</w:t>
      </w:r>
    </w:p>
    <w:p w14:paraId="082DCF6B" w14:textId="77777777" w:rsidR="007131AB" w:rsidRDefault="00000000">
      <w:pPr>
        <w:pStyle w:val="FirstParagraph"/>
      </w:pPr>
      <w:r>
        <w:t>&lt;/UpdateRecord&gt;</w:t>
      </w:r>
    </w:p>
    <w:bookmarkEnd w:id="369"/>
    <w:p w14:paraId="607AE30F" w14:textId="77777777" w:rsidR="007131AB" w:rsidRDefault="00000000">
      <w:r>
        <w:br w:type="page"/>
      </w:r>
    </w:p>
    <w:p w14:paraId="65659036" w14:textId="77777777" w:rsidR="007131AB" w:rsidRDefault="00000000">
      <w:pPr>
        <w:pStyle w:val="Ttulo1"/>
      </w:pPr>
      <w:bookmarkStart w:id="370" w:name="pesquisando-1"/>
      <w:r>
        <w:lastRenderedPageBreak/>
        <w:t>Pesquisando</w:t>
      </w:r>
    </w:p>
    <w:p w14:paraId="045A58B0" w14:textId="77777777" w:rsidR="007131AB" w:rsidRDefault="00000000">
      <w:pPr>
        <w:pStyle w:val="FirstParagraph"/>
      </w:pPr>
      <w:r>
        <w:t>É possível executar os seguintes exemplos de tarefas:</w:t>
      </w:r>
    </w:p>
    <w:p w14:paraId="19090F16" w14:textId="61B99CFB" w:rsidR="007131AB" w:rsidRDefault="00000000">
      <w:pPr>
        <w:pStyle w:val="Compact"/>
        <w:numPr>
          <w:ilvl w:val="0"/>
          <w:numId w:val="1479"/>
        </w:numPr>
      </w:pPr>
      <w:hyperlink r:id="rId499">
        <w:r>
          <w:rPr>
            <w:rStyle w:val="Hyperlink"/>
          </w:rPr>
          <w:t>Procurar usuários</w:t>
        </w:r>
      </w:hyperlink>
    </w:p>
    <w:p w14:paraId="0B948CD9" w14:textId="39E2AB61" w:rsidR="007131AB" w:rsidRDefault="00000000">
      <w:pPr>
        <w:pStyle w:val="Compact"/>
        <w:numPr>
          <w:ilvl w:val="0"/>
          <w:numId w:val="1479"/>
        </w:numPr>
      </w:pPr>
      <w:hyperlink r:id="rId500">
        <w:r>
          <w:rPr>
            <w:rStyle w:val="Hyperlink"/>
          </w:rPr>
          <w:t>Procurar uma palavra-chave</w:t>
        </w:r>
      </w:hyperlink>
    </w:p>
    <w:p w14:paraId="5CEC09BE" w14:textId="06A0EA95" w:rsidR="007131AB" w:rsidRDefault="00000000">
      <w:pPr>
        <w:pStyle w:val="Compact"/>
        <w:numPr>
          <w:ilvl w:val="0"/>
          <w:numId w:val="1479"/>
        </w:numPr>
      </w:pPr>
      <w:hyperlink r:id="rId501">
        <w:r>
          <w:rPr>
            <w:rStyle w:val="Hyperlink"/>
          </w:rPr>
          <w:t>Procurar um filtro</w:t>
        </w:r>
      </w:hyperlink>
    </w:p>
    <w:p w14:paraId="663E9E9B" w14:textId="54B779F3" w:rsidR="007131AB" w:rsidRDefault="00000000">
      <w:pPr>
        <w:pStyle w:val="Compact"/>
        <w:numPr>
          <w:ilvl w:val="0"/>
          <w:numId w:val="1479"/>
        </w:numPr>
      </w:pPr>
      <w:hyperlink r:id="rId502">
        <w:r>
          <w:rPr>
            <w:rStyle w:val="Hyperlink"/>
          </w:rPr>
          <w:t>Procurar estatísticas</w:t>
        </w:r>
      </w:hyperlink>
    </w:p>
    <w:p w14:paraId="0B577F52" w14:textId="4603B41F" w:rsidR="007131AB" w:rsidRDefault="00000000">
      <w:pPr>
        <w:pStyle w:val="Compact"/>
        <w:numPr>
          <w:ilvl w:val="0"/>
          <w:numId w:val="1479"/>
        </w:numPr>
      </w:pPr>
      <w:hyperlink r:id="rId503">
        <w:r>
          <w:rPr>
            <w:rStyle w:val="Hyperlink"/>
          </w:rPr>
          <w:t>Pesquisar por hora</w:t>
        </w:r>
      </w:hyperlink>
    </w:p>
    <w:bookmarkEnd w:id="370"/>
    <w:p w14:paraId="36BC2C8E" w14:textId="77777777" w:rsidR="007131AB" w:rsidRDefault="00000000">
      <w:r>
        <w:br w:type="page"/>
      </w:r>
    </w:p>
    <w:p w14:paraId="6C060D2A" w14:textId="77777777" w:rsidR="007131AB" w:rsidRDefault="00000000">
      <w:pPr>
        <w:pStyle w:val="Ttulo1"/>
      </w:pPr>
      <w:bookmarkStart w:id="371" w:name="pesquisar-um-usuário-1"/>
      <w:r>
        <w:lastRenderedPageBreak/>
        <w:t>Pesquisar um usuário</w:t>
      </w:r>
    </w:p>
    <w:p w14:paraId="3F33EC55" w14:textId="77777777" w:rsidR="007131AB" w:rsidRDefault="00000000">
      <w:pPr>
        <w:pStyle w:val="FirstParagraph"/>
      </w:pPr>
      <w:r>
        <w:t>Os códigos C# de amostra a seguir pesquisam um usuário por meio dos seguintes métodos:</w:t>
      </w:r>
    </w:p>
    <w:p w14:paraId="45FE5E42" w14:textId="65415C75" w:rsidR="007131AB" w:rsidRDefault="00000000">
      <w:pPr>
        <w:numPr>
          <w:ilvl w:val="0"/>
          <w:numId w:val="1480"/>
        </w:numPr>
      </w:pPr>
      <w:hyperlink r:id="rId504">
        <w:r>
          <w:rPr>
            <w:rStyle w:val="Hyperlink"/>
          </w:rPr>
          <w:t>accesscontrol.LookupUserName</w:t>
        </w:r>
      </w:hyperlink>
      <w:r>
        <w:t>:</w:t>
      </w:r>
    </w:p>
    <w:p w14:paraId="4A72DA99" w14:textId="77777777" w:rsidR="007131AB" w:rsidRDefault="00000000">
      <w:pPr>
        <w:numPr>
          <w:ilvl w:val="1"/>
          <w:numId w:val="1481"/>
        </w:numPr>
      </w:pPr>
      <w:r>
        <w:t>sUserName = access.LookupUserName(sSessionToken, 123);</w:t>
      </w:r>
    </w:p>
    <w:p w14:paraId="33390A81" w14:textId="362C22F6" w:rsidR="007131AB" w:rsidRDefault="00000000">
      <w:pPr>
        <w:numPr>
          <w:ilvl w:val="0"/>
          <w:numId w:val="1482"/>
        </w:numPr>
      </w:pPr>
      <w:hyperlink r:id="rId505">
        <w:r>
          <w:rPr>
            <w:rStyle w:val="Hyperlink"/>
          </w:rPr>
          <w:t>accesscontrol.LookupUserByFirstName</w:t>
        </w:r>
      </w:hyperlink>
      <w:r>
        <w:t>:</w:t>
      </w:r>
    </w:p>
    <w:p w14:paraId="2E54D86C" w14:textId="77777777" w:rsidR="007131AB" w:rsidRDefault="00000000">
      <w:pPr>
        <w:numPr>
          <w:ilvl w:val="1"/>
          <w:numId w:val="1483"/>
        </w:numPr>
      </w:pPr>
      <w:r>
        <w:t>sUserList = access.LookupUserByFirstName(sSessionToken, "John");</w:t>
      </w:r>
    </w:p>
    <w:p w14:paraId="07FF6DBF" w14:textId="7163AC06" w:rsidR="007131AB" w:rsidRDefault="00000000">
      <w:pPr>
        <w:numPr>
          <w:ilvl w:val="0"/>
          <w:numId w:val="1482"/>
        </w:numPr>
      </w:pPr>
      <w:hyperlink r:id="rId506">
        <w:r>
          <w:rPr>
            <w:rStyle w:val="Hyperlink"/>
          </w:rPr>
          <w:t>accesscontrol.LookupUserByLastName</w:t>
        </w:r>
      </w:hyperlink>
      <w:r>
        <w:t>:</w:t>
      </w:r>
    </w:p>
    <w:p w14:paraId="6D21E8F0" w14:textId="77777777" w:rsidR="007131AB" w:rsidRDefault="00000000">
      <w:pPr>
        <w:numPr>
          <w:ilvl w:val="1"/>
          <w:numId w:val="1484"/>
        </w:numPr>
      </w:pPr>
      <w:r>
        <w:t>sUserList = access.LookupUserByLastName(sSessionToken, "Smith");</w:t>
      </w:r>
    </w:p>
    <w:bookmarkEnd w:id="371"/>
    <w:p w14:paraId="48F23400" w14:textId="77777777" w:rsidR="007131AB" w:rsidRDefault="00000000">
      <w:r>
        <w:br w:type="page"/>
      </w:r>
    </w:p>
    <w:p w14:paraId="0EC1C4BC" w14:textId="77777777" w:rsidR="007131AB" w:rsidRDefault="00000000">
      <w:pPr>
        <w:pStyle w:val="Ttulo1"/>
      </w:pPr>
      <w:bookmarkStart w:id="372" w:name="pesquisar-uma-palavra-chave-1"/>
      <w:r>
        <w:lastRenderedPageBreak/>
        <w:t>Pesquisar uma palavra-chave</w:t>
      </w:r>
    </w:p>
    <w:p w14:paraId="3AA526E1" w14:textId="77777777" w:rsidR="007131AB" w:rsidRDefault="00000000">
      <w:pPr>
        <w:pStyle w:val="FirstParagraph"/>
      </w:pPr>
      <w:r>
        <w:t>O código XML de amostra a seguir pesquisa a palavra "Windows" no aplicativo Policies principal.</w:t>
      </w:r>
    </w:p>
    <w:p w14:paraId="6CD1639F" w14:textId="77777777" w:rsidR="007131AB" w:rsidRDefault="00000000">
      <w:pPr>
        <w:pStyle w:val="Corpodetexto"/>
      </w:pPr>
      <w:r>
        <w:t>&lt;?xml version="1.0" encoding="utf-8" ?&gt;</w:t>
      </w:r>
    </w:p>
    <w:p w14:paraId="37E7BB74" w14:textId="77777777" w:rsidR="007131AB" w:rsidRDefault="00000000">
      <w:pPr>
        <w:pStyle w:val="Corpodetexto"/>
      </w:pPr>
      <w:r>
        <w:t>&lt;Search&gt;</w:t>
      </w:r>
    </w:p>
    <w:p w14:paraId="500F322C" w14:textId="77777777" w:rsidR="007131AB" w:rsidRDefault="00000000">
      <w:pPr>
        <w:numPr>
          <w:ilvl w:val="0"/>
          <w:numId w:val="1485"/>
        </w:numPr>
      </w:pPr>
      <w:r>
        <w:t>&lt;Keywords value="Windows" /&gt;</w:t>
      </w:r>
    </w:p>
    <w:p w14:paraId="7204A470" w14:textId="77777777" w:rsidR="007131AB" w:rsidRDefault="00000000">
      <w:pPr>
        <w:numPr>
          <w:ilvl w:val="0"/>
          <w:numId w:val="1486"/>
        </w:numPr>
      </w:pPr>
      <w:r>
        <w:t>&lt;Display&gt;</w:t>
      </w:r>
    </w:p>
    <w:p w14:paraId="37255074" w14:textId="77777777" w:rsidR="007131AB" w:rsidRDefault="00000000">
      <w:pPr>
        <w:numPr>
          <w:ilvl w:val="1"/>
          <w:numId w:val="1487"/>
        </w:numPr>
      </w:pPr>
      <w:r>
        <w:t>&lt;Field id="7205" /&gt;</w:t>
      </w:r>
    </w:p>
    <w:p w14:paraId="2D8C3E0B" w14:textId="77777777" w:rsidR="007131AB" w:rsidRDefault="00000000">
      <w:pPr>
        <w:numPr>
          <w:ilvl w:val="1"/>
          <w:numId w:val="1486"/>
        </w:numPr>
      </w:pPr>
      <w:r>
        <w:t>&lt;Field id="7226" /&gt;</w:t>
      </w:r>
    </w:p>
    <w:p w14:paraId="783505E8" w14:textId="77777777" w:rsidR="007131AB" w:rsidRDefault="00000000">
      <w:pPr>
        <w:numPr>
          <w:ilvl w:val="1"/>
          <w:numId w:val="1486"/>
        </w:numPr>
      </w:pPr>
      <w:r>
        <w:t>&lt;Field id="7232" /&gt;</w:t>
      </w:r>
    </w:p>
    <w:p w14:paraId="25309449" w14:textId="77777777" w:rsidR="007131AB" w:rsidRDefault="00000000">
      <w:pPr>
        <w:numPr>
          <w:ilvl w:val="1"/>
          <w:numId w:val="1486"/>
        </w:numPr>
      </w:pPr>
      <w:r>
        <w:t>&lt;Field id="7242" /&gt;</w:t>
      </w:r>
    </w:p>
    <w:p w14:paraId="53B589DD" w14:textId="77777777" w:rsidR="007131AB" w:rsidRDefault="00000000">
      <w:pPr>
        <w:numPr>
          <w:ilvl w:val="0"/>
          <w:numId w:val="1486"/>
        </w:numPr>
      </w:pPr>
      <w:r>
        <w:t>&lt;/Display&gt;</w:t>
      </w:r>
    </w:p>
    <w:p w14:paraId="7676B8DA" w14:textId="77777777" w:rsidR="007131AB" w:rsidRDefault="00000000">
      <w:pPr>
        <w:numPr>
          <w:ilvl w:val="0"/>
          <w:numId w:val="1486"/>
        </w:numPr>
      </w:pPr>
      <w:r>
        <w:t>&lt;KeywordModules&gt;</w:t>
      </w:r>
    </w:p>
    <w:p w14:paraId="439E6DAB" w14:textId="77777777" w:rsidR="007131AB" w:rsidRDefault="00000000">
      <w:pPr>
        <w:numPr>
          <w:ilvl w:val="1"/>
          <w:numId w:val="1488"/>
        </w:numPr>
      </w:pPr>
      <w:r>
        <w:t>&lt;Module id="17" /&gt;</w:t>
      </w:r>
    </w:p>
    <w:p w14:paraId="2FE2174F" w14:textId="77777777" w:rsidR="007131AB" w:rsidRDefault="00000000">
      <w:pPr>
        <w:numPr>
          <w:ilvl w:val="0"/>
          <w:numId w:val="1486"/>
        </w:numPr>
      </w:pPr>
      <w:r>
        <w:t>&lt;/KeywordModules&gt;</w:t>
      </w:r>
    </w:p>
    <w:p w14:paraId="0FA4F18B" w14:textId="77777777" w:rsidR="007131AB" w:rsidRDefault="00000000">
      <w:pPr>
        <w:numPr>
          <w:ilvl w:val="0"/>
          <w:numId w:val="1486"/>
        </w:numPr>
      </w:pPr>
      <w:r>
        <w:t>&lt;PrimarySort id="7205" order="ASC" /&gt;</w:t>
      </w:r>
    </w:p>
    <w:p w14:paraId="45D30BAE" w14:textId="77777777" w:rsidR="007131AB" w:rsidRDefault="00000000">
      <w:pPr>
        <w:numPr>
          <w:ilvl w:val="0"/>
          <w:numId w:val="1486"/>
        </w:numPr>
      </w:pPr>
      <w:r>
        <w:t>&lt;DisplayFormat value="3" /&gt;</w:t>
      </w:r>
    </w:p>
    <w:p w14:paraId="4C73F62A" w14:textId="77777777" w:rsidR="007131AB" w:rsidRDefault="00000000">
      <w:pPr>
        <w:pStyle w:val="FirstParagraph"/>
      </w:pPr>
      <w:r>
        <w:t>&lt;/Search&gt;</w:t>
      </w:r>
    </w:p>
    <w:bookmarkEnd w:id="372"/>
    <w:p w14:paraId="17B78EF0" w14:textId="77777777" w:rsidR="007131AB" w:rsidRDefault="00000000">
      <w:r>
        <w:br w:type="page"/>
      </w:r>
    </w:p>
    <w:p w14:paraId="77F35351" w14:textId="77777777" w:rsidR="007131AB" w:rsidRDefault="00000000">
      <w:pPr>
        <w:pStyle w:val="Ttulo1"/>
      </w:pPr>
      <w:bookmarkStart w:id="373" w:name="pesquisar-um-filtro-1"/>
      <w:r>
        <w:lastRenderedPageBreak/>
        <w:t>Pesquisar um filtro</w:t>
      </w:r>
    </w:p>
    <w:p w14:paraId="4CD04B3A" w14:textId="77777777" w:rsidR="007131AB" w:rsidRDefault="00000000">
      <w:pPr>
        <w:pStyle w:val="FirstParagraph"/>
      </w:pPr>
      <w:r>
        <w:t>Nesta página</w:t>
      </w:r>
    </w:p>
    <w:p w14:paraId="6DE2D333" w14:textId="77777777" w:rsidR="007131AB" w:rsidRDefault="00000000">
      <w:pPr>
        <w:pStyle w:val="Compact"/>
        <w:numPr>
          <w:ilvl w:val="0"/>
          <w:numId w:val="1489"/>
        </w:numPr>
      </w:pPr>
      <w:hyperlink w:anchor="Pesquisarcoment%C3%A1rios">
        <w:r>
          <w:rPr>
            <w:rStyle w:val="Hyperlink"/>
          </w:rPr>
          <w:t>Pesquisar comentários</w:t>
        </w:r>
      </w:hyperlink>
    </w:p>
    <w:p w14:paraId="31CD3148" w14:textId="77777777" w:rsidR="007131AB" w:rsidRDefault="00000000">
      <w:pPr>
        <w:pStyle w:val="Compact"/>
        <w:numPr>
          <w:ilvl w:val="0"/>
          <w:numId w:val="1489"/>
        </w:numPr>
      </w:pPr>
      <w:hyperlink w:anchor="Pesquisardatas">
        <w:r>
          <w:rPr>
            <w:rStyle w:val="Hyperlink"/>
          </w:rPr>
          <w:t>Pesquisar datas</w:t>
        </w:r>
      </w:hyperlink>
    </w:p>
    <w:p w14:paraId="27E86469" w14:textId="77777777" w:rsidR="007131AB" w:rsidRDefault="00000000">
      <w:pPr>
        <w:pStyle w:val="Ttulo2"/>
      </w:pPr>
      <w:bookmarkStart w:id="374" w:name="Pesquisarcomentários"/>
      <w:r>
        <w:t>Pesquisar comentários</w:t>
      </w:r>
    </w:p>
    <w:p w14:paraId="1960CE0A" w14:textId="77777777" w:rsidR="007131AB" w:rsidRDefault="00000000">
      <w:pPr>
        <w:pStyle w:val="FirstParagraph"/>
      </w:pPr>
      <w:r>
        <w:t>O código XML de amostra a seguir pesquisa os comentários nos relatórios disponíveis, conforme definido abaixo.</w:t>
      </w:r>
    </w:p>
    <w:p w14:paraId="31CD0A75" w14:textId="77777777" w:rsidR="007131AB" w:rsidRDefault="00000000">
      <w:pPr>
        <w:pStyle w:val="Corpodetexto"/>
      </w:pPr>
      <w:r>
        <w:t>&lt;?xml version="1.0" encoding="UTF-8" standalone="yes" ?&gt;</w:t>
      </w:r>
    </w:p>
    <w:p w14:paraId="22170685" w14:textId="77777777" w:rsidR="007131AB" w:rsidRDefault="00000000">
      <w:pPr>
        <w:pStyle w:val="Corpodetexto"/>
      </w:pPr>
      <w:r>
        <w:t>&lt;SearchReport&gt;</w:t>
      </w:r>
    </w:p>
    <w:p w14:paraId="6861D1E3" w14:textId="77777777" w:rsidR="007131AB" w:rsidRDefault="00000000">
      <w:pPr>
        <w:numPr>
          <w:ilvl w:val="0"/>
          <w:numId w:val="1490"/>
        </w:numPr>
      </w:pPr>
      <w:r>
        <w:t>&lt;PageSize&gt;100&lt;/PageSize&gt;</w:t>
      </w:r>
    </w:p>
    <w:p w14:paraId="0BBDECCD" w14:textId="77777777" w:rsidR="007131AB" w:rsidRDefault="00000000">
      <w:pPr>
        <w:numPr>
          <w:ilvl w:val="0"/>
          <w:numId w:val="1491"/>
        </w:numPr>
      </w:pPr>
      <w:r>
        <w:t>&lt;DisplayFields&gt;</w:t>
      </w:r>
    </w:p>
    <w:p w14:paraId="10322734" w14:textId="77777777" w:rsidR="007131AB" w:rsidRDefault="00000000">
      <w:pPr>
        <w:numPr>
          <w:ilvl w:val="1"/>
          <w:numId w:val="1492"/>
        </w:numPr>
      </w:pPr>
      <w:r>
        <w:t>&lt;DisplayField&gt;9399&lt;/DisplayField&gt;</w:t>
      </w:r>
    </w:p>
    <w:p w14:paraId="6F16A83D" w14:textId="77777777" w:rsidR="007131AB" w:rsidRDefault="00000000">
      <w:pPr>
        <w:numPr>
          <w:ilvl w:val="1"/>
          <w:numId w:val="1491"/>
        </w:numPr>
      </w:pPr>
      <w:r>
        <w:t>&lt;DisplayField&gt;9402&lt;/DisplayField&gt;</w:t>
      </w:r>
    </w:p>
    <w:p w14:paraId="53412EC2" w14:textId="77777777" w:rsidR="007131AB" w:rsidRDefault="00000000">
      <w:pPr>
        <w:numPr>
          <w:ilvl w:val="1"/>
          <w:numId w:val="1491"/>
        </w:numPr>
      </w:pPr>
      <w:r>
        <w:t>&lt;DisplayField&gt;9403&lt;/DisplayField&gt;</w:t>
      </w:r>
    </w:p>
    <w:p w14:paraId="06ABB966" w14:textId="77777777" w:rsidR="007131AB" w:rsidRDefault="00000000">
      <w:pPr>
        <w:numPr>
          <w:ilvl w:val="1"/>
          <w:numId w:val="1491"/>
        </w:numPr>
      </w:pPr>
      <w:r>
        <w:t>&lt;DisplayField&gt;9405&lt;/DisplayField&gt;</w:t>
      </w:r>
    </w:p>
    <w:p w14:paraId="04F42745" w14:textId="77777777" w:rsidR="007131AB" w:rsidRDefault="00000000">
      <w:pPr>
        <w:numPr>
          <w:ilvl w:val="1"/>
          <w:numId w:val="1491"/>
        </w:numPr>
      </w:pPr>
      <w:r>
        <w:t>&lt;DisplayField&gt;9411&lt;/DisplayField&gt;</w:t>
      </w:r>
    </w:p>
    <w:p w14:paraId="259331CC" w14:textId="77777777" w:rsidR="007131AB" w:rsidRDefault="00000000">
      <w:pPr>
        <w:numPr>
          <w:ilvl w:val="1"/>
          <w:numId w:val="1491"/>
        </w:numPr>
      </w:pPr>
      <w:r>
        <w:t>&lt;DisplayField&gt;9413&lt;/DisplayField&gt;</w:t>
      </w:r>
    </w:p>
    <w:p w14:paraId="1AEA2DA3" w14:textId="77777777" w:rsidR="007131AB" w:rsidRDefault="00000000">
      <w:pPr>
        <w:numPr>
          <w:ilvl w:val="0"/>
          <w:numId w:val="1491"/>
        </w:numPr>
      </w:pPr>
      <w:r>
        <w:t>&lt;/DisplayFields&gt;</w:t>
      </w:r>
    </w:p>
    <w:p w14:paraId="24E5877B" w14:textId="77777777" w:rsidR="007131AB" w:rsidRDefault="00000000">
      <w:pPr>
        <w:numPr>
          <w:ilvl w:val="0"/>
          <w:numId w:val="1491"/>
        </w:numPr>
      </w:pPr>
      <w:r>
        <w:t>&lt;Criteria&gt;</w:t>
      </w:r>
    </w:p>
    <w:p w14:paraId="148B352E" w14:textId="77777777" w:rsidR="007131AB" w:rsidRDefault="00000000">
      <w:pPr>
        <w:numPr>
          <w:ilvl w:val="1"/>
          <w:numId w:val="1493"/>
        </w:numPr>
      </w:pPr>
      <w:r>
        <w:t>&lt;ModuleCriteria&gt;</w:t>
      </w:r>
    </w:p>
    <w:p w14:paraId="3B83E1BB" w14:textId="77777777" w:rsidR="007131AB" w:rsidRDefault="00000000">
      <w:pPr>
        <w:numPr>
          <w:ilvl w:val="2"/>
          <w:numId w:val="1494"/>
        </w:numPr>
      </w:pPr>
      <w:r>
        <w:t>&lt;Module&gt;331&lt;/Module&gt;</w:t>
      </w:r>
    </w:p>
    <w:p w14:paraId="4D77895E" w14:textId="77777777" w:rsidR="007131AB" w:rsidRDefault="00000000">
      <w:pPr>
        <w:numPr>
          <w:ilvl w:val="2"/>
          <w:numId w:val="1491"/>
        </w:numPr>
      </w:pPr>
      <w:r>
        <w:t>&lt;IsKeywordModule&gt;false&lt;/IsKeywordModule&gt;</w:t>
      </w:r>
    </w:p>
    <w:p w14:paraId="7DDDAB18" w14:textId="77777777" w:rsidR="007131AB" w:rsidRDefault="00000000">
      <w:pPr>
        <w:numPr>
          <w:ilvl w:val="2"/>
          <w:numId w:val="1491"/>
        </w:numPr>
      </w:pPr>
      <w:r>
        <w:t>&lt;SortFields&gt;</w:t>
      </w:r>
    </w:p>
    <w:p w14:paraId="3BF9B0A7" w14:textId="77777777" w:rsidR="007131AB" w:rsidRDefault="00000000">
      <w:pPr>
        <w:numPr>
          <w:ilvl w:val="3"/>
          <w:numId w:val="1495"/>
        </w:numPr>
      </w:pPr>
      <w:r>
        <w:t>&lt;SortField&gt;</w:t>
      </w:r>
    </w:p>
    <w:p w14:paraId="74FAD719" w14:textId="77777777" w:rsidR="007131AB" w:rsidRDefault="00000000">
      <w:pPr>
        <w:numPr>
          <w:ilvl w:val="4"/>
          <w:numId w:val="1496"/>
        </w:numPr>
      </w:pPr>
      <w:r>
        <w:t>&lt;Field&gt;9399&lt;/Field&gt;</w:t>
      </w:r>
    </w:p>
    <w:p w14:paraId="561AD184" w14:textId="77777777" w:rsidR="007131AB" w:rsidRDefault="00000000">
      <w:pPr>
        <w:numPr>
          <w:ilvl w:val="4"/>
          <w:numId w:val="1491"/>
        </w:numPr>
      </w:pPr>
      <w:r>
        <w:t>&lt;SortType&gt;Ascending&lt;/SortType&gt;</w:t>
      </w:r>
    </w:p>
    <w:p w14:paraId="5DE4A379" w14:textId="77777777" w:rsidR="007131AB" w:rsidRDefault="00000000">
      <w:pPr>
        <w:numPr>
          <w:ilvl w:val="3"/>
          <w:numId w:val="1491"/>
        </w:numPr>
      </w:pPr>
      <w:r>
        <w:t>&lt;/SortField&gt;</w:t>
      </w:r>
    </w:p>
    <w:p w14:paraId="27602FBA" w14:textId="77777777" w:rsidR="007131AB" w:rsidRDefault="00000000">
      <w:pPr>
        <w:numPr>
          <w:ilvl w:val="2"/>
          <w:numId w:val="1491"/>
        </w:numPr>
      </w:pPr>
      <w:r>
        <w:lastRenderedPageBreak/>
        <w:t>&lt;/SortFields&gt;</w:t>
      </w:r>
    </w:p>
    <w:p w14:paraId="3013B316" w14:textId="77777777" w:rsidR="007131AB" w:rsidRDefault="00000000">
      <w:pPr>
        <w:numPr>
          <w:ilvl w:val="1"/>
          <w:numId w:val="1491"/>
        </w:numPr>
      </w:pPr>
      <w:r>
        <w:t>&lt;/ModuleCriteria&gt;</w:t>
      </w:r>
    </w:p>
    <w:p w14:paraId="7ECA1586" w14:textId="77777777" w:rsidR="007131AB" w:rsidRDefault="00000000">
      <w:pPr>
        <w:numPr>
          <w:ilvl w:val="1"/>
          <w:numId w:val="1491"/>
        </w:numPr>
      </w:pPr>
      <w:r>
        <w:t>&lt;Filter&gt;</w:t>
      </w:r>
    </w:p>
    <w:p w14:paraId="29A8C146" w14:textId="77777777" w:rsidR="007131AB" w:rsidRDefault="00000000">
      <w:pPr>
        <w:numPr>
          <w:ilvl w:val="2"/>
          <w:numId w:val="1497"/>
        </w:numPr>
      </w:pPr>
      <w:r>
        <w:t>&lt;Conditions&gt;</w:t>
      </w:r>
    </w:p>
    <w:p w14:paraId="4A0B5D31" w14:textId="77777777" w:rsidR="007131AB" w:rsidRDefault="00000000">
      <w:pPr>
        <w:numPr>
          <w:ilvl w:val="3"/>
          <w:numId w:val="1498"/>
        </w:numPr>
      </w:pPr>
      <w:r>
        <w:t>&lt;TextFilterCondition&gt;</w:t>
      </w:r>
    </w:p>
    <w:p w14:paraId="3102F492" w14:textId="77777777" w:rsidR="007131AB" w:rsidRDefault="00000000">
      <w:pPr>
        <w:numPr>
          <w:ilvl w:val="4"/>
          <w:numId w:val="1499"/>
        </w:numPr>
      </w:pPr>
      <w:r>
        <w:t>&lt;Operator&gt;Contains&lt;/Operator&gt;</w:t>
      </w:r>
    </w:p>
    <w:p w14:paraId="596D61B9" w14:textId="77777777" w:rsidR="007131AB" w:rsidRDefault="00000000">
      <w:pPr>
        <w:numPr>
          <w:ilvl w:val="4"/>
          <w:numId w:val="1491"/>
        </w:numPr>
      </w:pPr>
      <w:r>
        <w:t>&lt;Field&gt;9402&lt;/Field&gt;</w:t>
      </w:r>
    </w:p>
    <w:p w14:paraId="544AEA7F" w14:textId="77777777" w:rsidR="007131AB" w:rsidRDefault="00000000">
      <w:pPr>
        <w:numPr>
          <w:ilvl w:val="4"/>
          <w:numId w:val="1491"/>
        </w:numPr>
      </w:pPr>
      <w:r>
        <w:t>&lt;Value&gt;A comment&lt;/Value&gt;</w:t>
      </w:r>
    </w:p>
    <w:p w14:paraId="5912E061" w14:textId="77777777" w:rsidR="007131AB" w:rsidRDefault="00000000">
      <w:pPr>
        <w:numPr>
          <w:ilvl w:val="3"/>
          <w:numId w:val="1491"/>
        </w:numPr>
      </w:pPr>
      <w:r>
        <w:t>&lt;/TextFilterCondition&gt;</w:t>
      </w:r>
    </w:p>
    <w:p w14:paraId="4436C5B3" w14:textId="77777777" w:rsidR="007131AB" w:rsidRDefault="00000000">
      <w:pPr>
        <w:numPr>
          <w:ilvl w:val="3"/>
          <w:numId w:val="1491"/>
        </w:numPr>
      </w:pPr>
      <w:r>
        <w:t>&lt;TextFilterCondition&gt;</w:t>
      </w:r>
    </w:p>
    <w:p w14:paraId="044B436A" w14:textId="77777777" w:rsidR="007131AB" w:rsidRDefault="00000000">
      <w:pPr>
        <w:numPr>
          <w:ilvl w:val="4"/>
          <w:numId w:val="1500"/>
        </w:numPr>
      </w:pPr>
      <w:r>
        <w:t>&lt;Operator&gt;Contains&lt;/Operator&gt;</w:t>
      </w:r>
    </w:p>
    <w:p w14:paraId="5665F5C0" w14:textId="77777777" w:rsidR="007131AB" w:rsidRDefault="00000000">
      <w:pPr>
        <w:numPr>
          <w:ilvl w:val="4"/>
          <w:numId w:val="1491"/>
        </w:numPr>
      </w:pPr>
      <w:r>
        <w:t>&lt;Field&gt;9403&lt;/Field&gt;</w:t>
      </w:r>
    </w:p>
    <w:p w14:paraId="2091A217" w14:textId="77777777" w:rsidR="007131AB" w:rsidRDefault="00000000">
      <w:pPr>
        <w:numPr>
          <w:ilvl w:val="4"/>
          <w:numId w:val="1491"/>
        </w:numPr>
      </w:pPr>
      <w:r>
        <w:t>&lt;Value&gt;123 Lotus&lt;/Value&gt;</w:t>
      </w:r>
    </w:p>
    <w:p w14:paraId="0E040FF2" w14:textId="77777777" w:rsidR="007131AB" w:rsidRDefault="00000000">
      <w:pPr>
        <w:numPr>
          <w:ilvl w:val="3"/>
          <w:numId w:val="1491"/>
        </w:numPr>
      </w:pPr>
      <w:r>
        <w:t>&lt;/TextFilterCondition&gt;</w:t>
      </w:r>
    </w:p>
    <w:p w14:paraId="4CE4643F" w14:textId="77777777" w:rsidR="007131AB" w:rsidRDefault="00000000">
      <w:pPr>
        <w:numPr>
          <w:ilvl w:val="2"/>
          <w:numId w:val="1491"/>
        </w:numPr>
      </w:pPr>
      <w:r>
        <w:t>&lt;/Conditions&gt;</w:t>
      </w:r>
    </w:p>
    <w:p w14:paraId="70E69A9A" w14:textId="77777777" w:rsidR="007131AB" w:rsidRDefault="00000000">
      <w:pPr>
        <w:numPr>
          <w:ilvl w:val="2"/>
          <w:numId w:val="1491"/>
        </w:numPr>
      </w:pPr>
      <w:r>
        <w:t>&lt;OperatorLogic&gt;1 OR 2&lt;/OperatorLogic&gt;</w:t>
      </w:r>
    </w:p>
    <w:p w14:paraId="59C5FE5B" w14:textId="77777777" w:rsidR="007131AB" w:rsidRDefault="00000000">
      <w:pPr>
        <w:numPr>
          <w:ilvl w:val="1"/>
          <w:numId w:val="1491"/>
        </w:numPr>
      </w:pPr>
      <w:r>
        <w:t>&lt;/Filter&gt;</w:t>
      </w:r>
    </w:p>
    <w:p w14:paraId="1BBBBF01" w14:textId="77777777" w:rsidR="007131AB" w:rsidRDefault="00000000">
      <w:pPr>
        <w:numPr>
          <w:ilvl w:val="0"/>
          <w:numId w:val="1491"/>
        </w:numPr>
      </w:pPr>
      <w:r>
        <w:t>&lt;/Criteria&gt;</w:t>
      </w:r>
    </w:p>
    <w:p w14:paraId="0C9B49F4" w14:textId="77777777" w:rsidR="007131AB" w:rsidRDefault="00000000">
      <w:pPr>
        <w:pStyle w:val="FirstParagraph"/>
      </w:pPr>
      <w:r>
        <w:t>&lt;/SearchReport&gt;</w:t>
      </w:r>
    </w:p>
    <w:p w14:paraId="3C70DF25" w14:textId="77777777" w:rsidR="007131AB" w:rsidRDefault="00000000">
      <w:pPr>
        <w:pStyle w:val="Ttulo2"/>
      </w:pPr>
      <w:bookmarkStart w:id="375" w:name="Pesquisardatas"/>
      <w:r>
        <w:t>Pesquisar datas</w:t>
      </w:r>
    </w:p>
    <w:p w14:paraId="512D6F8C" w14:textId="77777777" w:rsidR="007131AB" w:rsidRDefault="00000000">
      <w:pPr>
        <w:pStyle w:val="FirstParagraph"/>
      </w:pPr>
      <w:r>
        <w:t>O código XML de amostra a seguir pesquisa as datas nos relatórios disponíveis, conforme definido abaixo.</w:t>
      </w:r>
    </w:p>
    <w:p w14:paraId="571D3748" w14:textId="77777777" w:rsidR="007131AB" w:rsidRDefault="00000000">
      <w:pPr>
        <w:pStyle w:val="Corpodetexto"/>
      </w:pPr>
      <w:r>
        <w:t>&lt;?xml version="1.0" encoding="UTF-8" standalone="yes" ?&gt;</w:t>
      </w:r>
    </w:p>
    <w:p w14:paraId="16DEB4CD" w14:textId="77777777" w:rsidR="007131AB" w:rsidRDefault="00000000">
      <w:pPr>
        <w:pStyle w:val="Corpodetexto"/>
      </w:pPr>
      <w:r>
        <w:t>&lt;SearchReport&gt;</w:t>
      </w:r>
    </w:p>
    <w:p w14:paraId="78CAE8AC" w14:textId="77777777" w:rsidR="007131AB" w:rsidRDefault="00000000">
      <w:pPr>
        <w:numPr>
          <w:ilvl w:val="0"/>
          <w:numId w:val="1501"/>
        </w:numPr>
      </w:pPr>
      <w:r>
        <w:t>&lt;PageSize&gt;100&lt;/PageSize&gt;</w:t>
      </w:r>
    </w:p>
    <w:p w14:paraId="1B4D0446" w14:textId="77777777" w:rsidR="007131AB" w:rsidRDefault="00000000">
      <w:pPr>
        <w:numPr>
          <w:ilvl w:val="0"/>
          <w:numId w:val="1491"/>
        </w:numPr>
      </w:pPr>
      <w:r>
        <w:t>&lt;DisplayFields&gt;</w:t>
      </w:r>
    </w:p>
    <w:p w14:paraId="74A9B995" w14:textId="77777777" w:rsidR="007131AB" w:rsidRDefault="00000000">
      <w:pPr>
        <w:numPr>
          <w:ilvl w:val="1"/>
          <w:numId w:val="1502"/>
        </w:numPr>
      </w:pPr>
      <w:r>
        <w:t>&lt;DisplayField&gt;9399&lt;/DisplayField&gt;</w:t>
      </w:r>
    </w:p>
    <w:p w14:paraId="2E418643" w14:textId="77777777" w:rsidR="007131AB" w:rsidRDefault="00000000">
      <w:pPr>
        <w:numPr>
          <w:ilvl w:val="1"/>
          <w:numId w:val="1491"/>
        </w:numPr>
      </w:pPr>
      <w:r>
        <w:lastRenderedPageBreak/>
        <w:t>&lt;DisplayField&gt;9411&lt;/DisplayField&gt;</w:t>
      </w:r>
    </w:p>
    <w:p w14:paraId="22C87901" w14:textId="77777777" w:rsidR="007131AB" w:rsidRDefault="00000000">
      <w:pPr>
        <w:numPr>
          <w:ilvl w:val="1"/>
          <w:numId w:val="1491"/>
        </w:numPr>
      </w:pPr>
      <w:r>
        <w:t>&lt;DisplayField&gt;9412&lt;/DisplayField&gt;</w:t>
      </w:r>
    </w:p>
    <w:p w14:paraId="7FD6EBD5" w14:textId="77777777" w:rsidR="007131AB" w:rsidRDefault="00000000">
      <w:pPr>
        <w:numPr>
          <w:ilvl w:val="0"/>
          <w:numId w:val="1491"/>
        </w:numPr>
      </w:pPr>
      <w:r>
        <w:t>&lt;/DisplayFields&gt;</w:t>
      </w:r>
    </w:p>
    <w:p w14:paraId="73224DBA" w14:textId="77777777" w:rsidR="007131AB" w:rsidRDefault="00000000">
      <w:pPr>
        <w:numPr>
          <w:ilvl w:val="0"/>
          <w:numId w:val="1491"/>
        </w:numPr>
      </w:pPr>
      <w:r>
        <w:t>&lt;Criteria&gt;</w:t>
      </w:r>
    </w:p>
    <w:p w14:paraId="060CC273" w14:textId="77777777" w:rsidR="007131AB" w:rsidRDefault="00000000">
      <w:pPr>
        <w:numPr>
          <w:ilvl w:val="1"/>
          <w:numId w:val="1503"/>
        </w:numPr>
      </w:pPr>
      <w:r>
        <w:t>&lt;ModuleCriteria&gt;</w:t>
      </w:r>
    </w:p>
    <w:p w14:paraId="328C5C37" w14:textId="77777777" w:rsidR="007131AB" w:rsidRDefault="00000000">
      <w:pPr>
        <w:numPr>
          <w:ilvl w:val="2"/>
          <w:numId w:val="1504"/>
        </w:numPr>
      </w:pPr>
      <w:r>
        <w:t>&lt;Module&gt;331&lt;/Module&gt;</w:t>
      </w:r>
    </w:p>
    <w:p w14:paraId="4DBA8ACA" w14:textId="77777777" w:rsidR="007131AB" w:rsidRDefault="00000000">
      <w:pPr>
        <w:numPr>
          <w:ilvl w:val="2"/>
          <w:numId w:val="1491"/>
        </w:numPr>
      </w:pPr>
      <w:r>
        <w:t>&lt;IsKeywordModule&gt;false&lt;/IsKeywordModule&gt;</w:t>
      </w:r>
    </w:p>
    <w:p w14:paraId="086B34F0" w14:textId="77777777" w:rsidR="007131AB" w:rsidRDefault="00000000">
      <w:pPr>
        <w:numPr>
          <w:ilvl w:val="2"/>
          <w:numId w:val="1491"/>
        </w:numPr>
      </w:pPr>
      <w:r>
        <w:t>&lt;SortFields&gt;</w:t>
      </w:r>
    </w:p>
    <w:p w14:paraId="13DA8E97" w14:textId="77777777" w:rsidR="007131AB" w:rsidRDefault="00000000">
      <w:pPr>
        <w:numPr>
          <w:ilvl w:val="3"/>
          <w:numId w:val="1505"/>
        </w:numPr>
      </w:pPr>
      <w:r>
        <w:t>&lt;SortField&gt;</w:t>
      </w:r>
    </w:p>
    <w:p w14:paraId="429D018F" w14:textId="77777777" w:rsidR="007131AB" w:rsidRDefault="00000000">
      <w:pPr>
        <w:numPr>
          <w:ilvl w:val="4"/>
          <w:numId w:val="1506"/>
        </w:numPr>
      </w:pPr>
      <w:r>
        <w:t>&lt;Field&gt;9399&lt;/Field&gt;</w:t>
      </w:r>
    </w:p>
    <w:p w14:paraId="1C51A876" w14:textId="77777777" w:rsidR="007131AB" w:rsidRDefault="00000000">
      <w:pPr>
        <w:numPr>
          <w:ilvl w:val="4"/>
          <w:numId w:val="1491"/>
        </w:numPr>
      </w:pPr>
      <w:r>
        <w:t>&lt;SortType&gt;Ascending&lt;/SortType&gt;</w:t>
      </w:r>
    </w:p>
    <w:p w14:paraId="03B884B9" w14:textId="77777777" w:rsidR="007131AB" w:rsidRDefault="00000000">
      <w:pPr>
        <w:numPr>
          <w:ilvl w:val="3"/>
          <w:numId w:val="1491"/>
        </w:numPr>
      </w:pPr>
      <w:r>
        <w:t>&lt;/SortField&gt;</w:t>
      </w:r>
    </w:p>
    <w:p w14:paraId="58C8561E" w14:textId="77777777" w:rsidR="007131AB" w:rsidRDefault="00000000">
      <w:pPr>
        <w:numPr>
          <w:ilvl w:val="2"/>
          <w:numId w:val="1491"/>
        </w:numPr>
      </w:pPr>
      <w:r>
        <w:t>&lt;/SortFields&gt;</w:t>
      </w:r>
    </w:p>
    <w:p w14:paraId="189C9D7C" w14:textId="77777777" w:rsidR="007131AB" w:rsidRDefault="00000000">
      <w:pPr>
        <w:numPr>
          <w:ilvl w:val="1"/>
          <w:numId w:val="1491"/>
        </w:numPr>
      </w:pPr>
      <w:r>
        <w:t>&lt;/ModuleCriteria&gt;</w:t>
      </w:r>
    </w:p>
    <w:p w14:paraId="4B5256B1" w14:textId="77777777" w:rsidR="007131AB" w:rsidRDefault="00000000">
      <w:pPr>
        <w:numPr>
          <w:ilvl w:val="1"/>
          <w:numId w:val="1491"/>
        </w:numPr>
      </w:pPr>
      <w:r>
        <w:t>&lt;Filter&gt;</w:t>
      </w:r>
    </w:p>
    <w:p w14:paraId="30D4AA6E" w14:textId="77777777" w:rsidR="007131AB" w:rsidRDefault="00000000">
      <w:pPr>
        <w:numPr>
          <w:ilvl w:val="2"/>
          <w:numId w:val="1507"/>
        </w:numPr>
      </w:pPr>
      <w:r>
        <w:t>&lt;Conditions&gt;</w:t>
      </w:r>
    </w:p>
    <w:p w14:paraId="699B078A" w14:textId="77777777" w:rsidR="007131AB" w:rsidRDefault="00000000">
      <w:pPr>
        <w:numPr>
          <w:ilvl w:val="3"/>
          <w:numId w:val="1508"/>
        </w:numPr>
      </w:pPr>
      <w:r>
        <w:t>&lt;DateComparisonFilterCondition&gt;</w:t>
      </w:r>
    </w:p>
    <w:p w14:paraId="7B7D2134" w14:textId="77777777" w:rsidR="007131AB" w:rsidRDefault="00000000">
      <w:pPr>
        <w:numPr>
          <w:ilvl w:val="4"/>
          <w:numId w:val="1509"/>
        </w:numPr>
      </w:pPr>
      <w:r>
        <w:t>&lt;Operator&gt;Equals&lt;/Operator&gt;</w:t>
      </w:r>
    </w:p>
    <w:p w14:paraId="0A6FD390" w14:textId="77777777" w:rsidR="007131AB" w:rsidRDefault="00000000">
      <w:pPr>
        <w:numPr>
          <w:ilvl w:val="4"/>
          <w:numId w:val="1491"/>
        </w:numPr>
      </w:pPr>
      <w:r>
        <w:t>&lt;Field&gt;9411&lt;/Field&gt;</w:t>
      </w:r>
    </w:p>
    <w:p w14:paraId="7F13DE9A" w14:textId="77777777" w:rsidR="007131AB" w:rsidRDefault="00000000">
      <w:pPr>
        <w:numPr>
          <w:ilvl w:val="4"/>
          <w:numId w:val="1491"/>
        </w:numPr>
      </w:pPr>
      <w:r>
        <w:t>&lt;Value&gt;1/1/1980&lt;/Value&gt;</w:t>
      </w:r>
    </w:p>
    <w:p w14:paraId="384FA8FD" w14:textId="77777777" w:rsidR="007131AB" w:rsidRDefault="00000000">
      <w:pPr>
        <w:numPr>
          <w:ilvl w:val="3"/>
          <w:numId w:val="1491"/>
        </w:numPr>
      </w:pPr>
      <w:r>
        <w:t>&lt;/DateComparisonFilterCondition&gt;</w:t>
      </w:r>
    </w:p>
    <w:p w14:paraId="6312D33D" w14:textId="77777777" w:rsidR="007131AB" w:rsidRDefault="00000000">
      <w:pPr>
        <w:numPr>
          <w:ilvl w:val="3"/>
          <w:numId w:val="1491"/>
        </w:numPr>
      </w:pPr>
      <w:r>
        <w:t>&lt;DateComparisonFilterCondition&gt;</w:t>
      </w:r>
    </w:p>
    <w:p w14:paraId="643EC97D" w14:textId="77777777" w:rsidR="007131AB" w:rsidRDefault="00000000">
      <w:pPr>
        <w:numPr>
          <w:ilvl w:val="4"/>
          <w:numId w:val="1510"/>
        </w:numPr>
      </w:pPr>
      <w:r>
        <w:t>&lt;Operator&gt;GreaterThan&lt;/Operator&gt;</w:t>
      </w:r>
    </w:p>
    <w:p w14:paraId="57C4A3B0" w14:textId="77777777" w:rsidR="007131AB" w:rsidRDefault="00000000">
      <w:pPr>
        <w:numPr>
          <w:ilvl w:val="4"/>
          <w:numId w:val="1491"/>
        </w:numPr>
      </w:pPr>
      <w:r>
        <w:t>&lt;Field&gt;9412&lt;/Field&gt;</w:t>
      </w:r>
    </w:p>
    <w:p w14:paraId="2DC88AA1" w14:textId="77777777" w:rsidR="007131AB" w:rsidRDefault="00000000">
      <w:pPr>
        <w:numPr>
          <w:ilvl w:val="4"/>
          <w:numId w:val="1491"/>
        </w:numPr>
      </w:pPr>
      <w:r>
        <w:t>&lt;Value&gt;01/01/2099&lt;/Value&gt;</w:t>
      </w:r>
    </w:p>
    <w:p w14:paraId="017B075A" w14:textId="77777777" w:rsidR="007131AB" w:rsidRDefault="00000000">
      <w:pPr>
        <w:numPr>
          <w:ilvl w:val="3"/>
          <w:numId w:val="1491"/>
        </w:numPr>
      </w:pPr>
      <w:r>
        <w:t>&lt;/DateComparisonFilterCondition&gt;</w:t>
      </w:r>
    </w:p>
    <w:p w14:paraId="67D5B866" w14:textId="77777777" w:rsidR="007131AB" w:rsidRDefault="00000000">
      <w:pPr>
        <w:numPr>
          <w:ilvl w:val="2"/>
          <w:numId w:val="1491"/>
        </w:numPr>
      </w:pPr>
      <w:r>
        <w:lastRenderedPageBreak/>
        <w:t>&lt;/Conditions&gt;</w:t>
      </w:r>
    </w:p>
    <w:p w14:paraId="0D0FFD72" w14:textId="77777777" w:rsidR="007131AB" w:rsidRDefault="00000000">
      <w:pPr>
        <w:numPr>
          <w:ilvl w:val="2"/>
          <w:numId w:val="1491"/>
        </w:numPr>
      </w:pPr>
      <w:r>
        <w:t>&lt;OperatorLogic&gt;1 AND 2&lt;/OperatorLogic&gt;</w:t>
      </w:r>
    </w:p>
    <w:p w14:paraId="397ABBEE" w14:textId="77777777" w:rsidR="007131AB" w:rsidRDefault="00000000">
      <w:pPr>
        <w:numPr>
          <w:ilvl w:val="1"/>
          <w:numId w:val="1491"/>
        </w:numPr>
      </w:pPr>
      <w:r>
        <w:t>&lt;/Filter&gt;</w:t>
      </w:r>
    </w:p>
    <w:p w14:paraId="3488782C" w14:textId="77777777" w:rsidR="007131AB" w:rsidRDefault="00000000">
      <w:pPr>
        <w:numPr>
          <w:ilvl w:val="0"/>
          <w:numId w:val="1491"/>
        </w:numPr>
      </w:pPr>
      <w:r>
        <w:t>&lt;/Criteria&gt;</w:t>
      </w:r>
    </w:p>
    <w:p w14:paraId="7276FA3C" w14:textId="77777777" w:rsidR="007131AB" w:rsidRDefault="00000000">
      <w:pPr>
        <w:pStyle w:val="FirstParagraph"/>
      </w:pPr>
      <w:r>
        <w:t>&lt;/SearchReport&gt;</w:t>
      </w:r>
    </w:p>
    <w:bookmarkEnd w:id="373"/>
    <w:bookmarkEnd w:id="374"/>
    <w:bookmarkEnd w:id="375"/>
    <w:p w14:paraId="596AD039" w14:textId="77777777" w:rsidR="007131AB" w:rsidRDefault="00000000">
      <w:r>
        <w:br w:type="page"/>
      </w:r>
    </w:p>
    <w:p w14:paraId="71C3016E" w14:textId="77777777" w:rsidR="007131AB" w:rsidRDefault="00000000">
      <w:pPr>
        <w:pStyle w:val="Ttulo1"/>
      </w:pPr>
      <w:bookmarkStart w:id="376" w:name="pesquisar-estatísticas-1"/>
      <w:r>
        <w:lastRenderedPageBreak/>
        <w:t>Pesquisar estatísticas</w:t>
      </w:r>
    </w:p>
    <w:p w14:paraId="611ADA49" w14:textId="77777777" w:rsidR="007131AB" w:rsidRDefault="00000000">
      <w:pPr>
        <w:pStyle w:val="FirstParagraph"/>
      </w:pPr>
      <w:r>
        <w:t>Nesta página</w:t>
      </w:r>
    </w:p>
    <w:p w14:paraId="5E351023" w14:textId="77777777" w:rsidR="007131AB" w:rsidRDefault="00000000">
      <w:pPr>
        <w:pStyle w:val="Compact"/>
        <w:numPr>
          <w:ilvl w:val="0"/>
          <w:numId w:val="1511"/>
        </w:numPr>
      </w:pPr>
      <w:hyperlink w:anchor="Amostradeentrada">
        <w:r>
          <w:rPr>
            <w:rStyle w:val="Hyperlink"/>
          </w:rPr>
          <w:t>Amostra de entrada</w:t>
        </w:r>
      </w:hyperlink>
    </w:p>
    <w:p w14:paraId="34B904F4" w14:textId="77777777" w:rsidR="007131AB" w:rsidRDefault="00000000">
      <w:pPr>
        <w:pStyle w:val="Compact"/>
        <w:numPr>
          <w:ilvl w:val="0"/>
          <w:numId w:val="1511"/>
        </w:numPr>
      </w:pPr>
      <w:hyperlink w:anchor="Amostradesa%C3%ADda">
        <w:r>
          <w:rPr>
            <w:rStyle w:val="Hyperlink"/>
          </w:rPr>
          <w:t>Amostra de saída</w:t>
        </w:r>
      </w:hyperlink>
    </w:p>
    <w:p w14:paraId="38FFD03E" w14:textId="77777777" w:rsidR="007131AB" w:rsidRDefault="00000000">
      <w:pPr>
        <w:pStyle w:val="FirstParagraph"/>
      </w:pPr>
      <w:r>
        <w:t>O código XML de amostra a seguir realiza uma pesquisa simples: agrupar por 1 campo, contar outro.</w:t>
      </w:r>
    </w:p>
    <w:p w14:paraId="48E4BEED" w14:textId="77777777" w:rsidR="007131AB" w:rsidRDefault="00000000">
      <w:pPr>
        <w:pStyle w:val="Ttulo2"/>
      </w:pPr>
      <w:bookmarkStart w:id="377" w:name="Amostradeentrada"/>
      <w:r>
        <w:t>Amostra de entrada</w:t>
      </w:r>
    </w:p>
    <w:p w14:paraId="0A7D733A" w14:textId="77777777" w:rsidR="007131AB" w:rsidRDefault="00000000">
      <w:pPr>
        <w:pStyle w:val="FirstParagraph"/>
      </w:pPr>
      <w:r>
        <w:t>&lt;?xml version="1.0" encoding="utf-16"?&gt;</w:t>
      </w:r>
    </w:p>
    <w:p w14:paraId="09BA257B" w14:textId="77777777" w:rsidR="007131AB" w:rsidRDefault="00000000">
      <w:pPr>
        <w:pStyle w:val="Corpodetexto"/>
      </w:pPr>
      <w:r>
        <w:t>&lt;SearchStatisticReport&gt;</w:t>
      </w:r>
    </w:p>
    <w:p w14:paraId="453C9602" w14:textId="77777777" w:rsidR="007131AB" w:rsidRDefault="00000000">
      <w:pPr>
        <w:numPr>
          <w:ilvl w:val="0"/>
          <w:numId w:val="1512"/>
        </w:numPr>
      </w:pPr>
      <w:r>
        <w:t>&lt;PageSize&gt;5&lt;/PageSize&gt;</w:t>
      </w:r>
    </w:p>
    <w:p w14:paraId="405398A7" w14:textId="77777777" w:rsidR="007131AB" w:rsidRDefault="00000000">
      <w:pPr>
        <w:numPr>
          <w:ilvl w:val="0"/>
          <w:numId w:val="1513"/>
        </w:numPr>
      </w:pPr>
      <w:r>
        <w:t>&lt;Criteria&gt;</w:t>
      </w:r>
    </w:p>
    <w:p w14:paraId="621414E9" w14:textId="77777777" w:rsidR="007131AB" w:rsidRDefault="00000000">
      <w:pPr>
        <w:numPr>
          <w:ilvl w:val="1"/>
          <w:numId w:val="1514"/>
        </w:numPr>
      </w:pPr>
      <w:r>
        <w:t>&lt;ModuleCriteria&gt;</w:t>
      </w:r>
    </w:p>
    <w:p w14:paraId="37730B1B" w14:textId="77777777" w:rsidR="007131AB" w:rsidRDefault="00000000">
      <w:pPr>
        <w:numPr>
          <w:ilvl w:val="2"/>
          <w:numId w:val="1515"/>
        </w:numPr>
      </w:pPr>
      <w:r>
        <w:t>&lt;Module&gt;89&lt;/Module&gt;</w:t>
      </w:r>
    </w:p>
    <w:p w14:paraId="537DEA31" w14:textId="77777777" w:rsidR="007131AB" w:rsidRDefault="00000000">
      <w:pPr>
        <w:numPr>
          <w:ilvl w:val="1"/>
          <w:numId w:val="1513"/>
        </w:numPr>
      </w:pPr>
      <w:r>
        <w:t>&lt;/ModuleCriteria&gt;</w:t>
      </w:r>
    </w:p>
    <w:p w14:paraId="208E3C69" w14:textId="77777777" w:rsidR="007131AB" w:rsidRDefault="00000000">
      <w:pPr>
        <w:numPr>
          <w:ilvl w:val="1"/>
          <w:numId w:val="1513"/>
        </w:numPr>
      </w:pPr>
      <w:r>
        <w:t>&lt;Filter&gt;</w:t>
      </w:r>
    </w:p>
    <w:p w14:paraId="0BB03D1F" w14:textId="77777777" w:rsidR="007131AB" w:rsidRDefault="00000000">
      <w:pPr>
        <w:numPr>
          <w:ilvl w:val="2"/>
          <w:numId w:val="1516"/>
        </w:numPr>
      </w:pPr>
      <w:r>
        <w:t>&lt;Conditions&gt;</w:t>
      </w:r>
    </w:p>
    <w:p w14:paraId="032591DA" w14:textId="77777777" w:rsidR="007131AB" w:rsidRDefault="00000000">
      <w:pPr>
        <w:numPr>
          <w:ilvl w:val="3"/>
          <w:numId w:val="1517"/>
        </w:numPr>
      </w:pPr>
      <w:r>
        <w:t>&lt;TextFilterCondition&gt;</w:t>
      </w:r>
    </w:p>
    <w:p w14:paraId="53590587" w14:textId="77777777" w:rsidR="007131AB" w:rsidRDefault="00000000">
      <w:pPr>
        <w:numPr>
          <w:ilvl w:val="4"/>
          <w:numId w:val="1518"/>
        </w:numPr>
      </w:pPr>
      <w:r>
        <w:t>&lt;Operator&gt;Contains&lt;/Operator&gt;</w:t>
      </w:r>
    </w:p>
    <w:p w14:paraId="1935E1C4" w14:textId="77777777" w:rsidR="007131AB" w:rsidRDefault="00000000">
      <w:pPr>
        <w:numPr>
          <w:ilvl w:val="4"/>
          <w:numId w:val="1513"/>
        </w:numPr>
      </w:pPr>
      <w:r>
        <w:t>&lt;Field&gt;675&lt;/Field&gt;</w:t>
      </w:r>
    </w:p>
    <w:p w14:paraId="4322DEE4" w14:textId="77777777" w:rsidR="007131AB" w:rsidRDefault="00000000">
      <w:pPr>
        <w:numPr>
          <w:ilvl w:val="4"/>
          <w:numId w:val="1513"/>
        </w:numPr>
      </w:pPr>
      <w:r>
        <w:t>&lt;Value&gt;GroupByAndCount&lt;/Value&gt;</w:t>
      </w:r>
    </w:p>
    <w:p w14:paraId="2BCD9DA2" w14:textId="77777777" w:rsidR="007131AB" w:rsidRDefault="00000000">
      <w:pPr>
        <w:numPr>
          <w:ilvl w:val="3"/>
          <w:numId w:val="1513"/>
        </w:numPr>
      </w:pPr>
      <w:r>
        <w:t>&lt;/TextFilterCondition&gt;</w:t>
      </w:r>
    </w:p>
    <w:p w14:paraId="0A250A4D" w14:textId="77777777" w:rsidR="007131AB" w:rsidRDefault="00000000">
      <w:pPr>
        <w:numPr>
          <w:ilvl w:val="2"/>
          <w:numId w:val="1513"/>
        </w:numPr>
      </w:pPr>
      <w:r>
        <w:t>&lt;/Conditions&gt;</w:t>
      </w:r>
    </w:p>
    <w:p w14:paraId="4A08D329" w14:textId="77777777" w:rsidR="007131AB" w:rsidRDefault="00000000">
      <w:pPr>
        <w:numPr>
          <w:ilvl w:val="1"/>
          <w:numId w:val="1513"/>
        </w:numPr>
      </w:pPr>
      <w:r>
        <w:t>&lt;/Filter&gt;</w:t>
      </w:r>
    </w:p>
    <w:p w14:paraId="4F99A5A8" w14:textId="77777777" w:rsidR="007131AB" w:rsidRDefault="00000000">
      <w:pPr>
        <w:numPr>
          <w:ilvl w:val="0"/>
          <w:numId w:val="1513"/>
        </w:numPr>
      </w:pPr>
      <w:r>
        <w:t>&lt;/Criteria&gt;</w:t>
      </w:r>
    </w:p>
    <w:p w14:paraId="54750F19" w14:textId="77777777" w:rsidR="007131AB" w:rsidRDefault="00000000">
      <w:pPr>
        <w:numPr>
          <w:ilvl w:val="0"/>
          <w:numId w:val="1513"/>
        </w:numPr>
      </w:pPr>
      <w:r>
        <w:t>&lt;StatisticCriteria&gt;</w:t>
      </w:r>
    </w:p>
    <w:p w14:paraId="29D10F98" w14:textId="77777777" w:rsidR="007131AB" w:rsidRDefault="00000000">
      <w:pPr>
        <w:numPr>
          <w:ilvl w:val="1"/>
          <w:numId w:val="1519"/>
        </w:numPr>
      </w:pPr>
      <w:r>
        <w:t>&lt;StatisticSteps&gt;</w:t>
      </w:r>
    </w:p>
    <w:p w14:paraId="54500811" w14:textId="77777777" w:rsidR="007131AB" w:rsidRDefault="00000000">
      <w:pPr>
        <w:numPr>
          <w:ilvl w:val="2"/>
          <w:numId w:val="1520"/>
        </w:numPr>
      </w:pPr>
      <w:r>
        <w:t>&lt;StatisticStep&gt;</w:t>
      </w:r>
    </w:p>
    <w:p w14:paraId="1D5269D1" w14:textId="77777777" w:rsidR="007131AB" w:rsidRDefault="00000000">
      <w:pPr>
        <w:numPr>
          <w:ilvl w:val="3"/>
          <w:numId w:val="1521"/>
        </w:numPr>
      </w:pPr>
      <w:r>
        <w:lastRenderedPageBreak/>
        <w:t>&lt;Field&gt;698&lt;/Field&gt;</w:t>
      </w:r>
    </w:p>
    <w:p w14:paraId="7DB23124" w14:textId="77777777" w:rsidR="007131AB" w:rsidRDefault="00000000">
      <w:pPr>
        <w:numPr>
          <w:ilvl w:val="3"/>
          <w:numId w:val="1513"/>
        </w:numPr>
      </w:pPr>
      <w:r>
        <w:t>&lt;StepIndex&gt;0&lt;/StepIndex&gt;</w:t>
      </w:r>
    </w:p>
    <w:p w14:paraId="38143774" w14:textId="77777777" w:rsidR="007131AB" w:rsidRDefault="00000000">
      <w:pPr>
        <w:numPr>
          <w:ilvl w:val="3"/>
          <w:numId w:val="1513"/>
        </w:numPr>
      </w:pPr>
      <w:r>
        <w:t>&lt;Name&gt;Engagement Types&lt;/Name&gt;</w:t>
      </w:r>
    </w:p>
    <w:p w14:paraId="7AA01CE7" w14:textId="77777777" w:rsidR="007131AB" w:rsidRDefault="00000000">
      <w:pPr>
        <w:numPr>
          <w:ilvl w:val="3"/>
          <w:numId w:val="1513"/>
        </w:numPr>
      </w:pPr>
      <w:r>
        <w:t>&lt;StepType&gt;GroupBy&lt;/StepType&gt;</w:t>
      </w:r>
    </w:p>
    <w:p w14:paraId="6B81B9DC" w14:textId="77777777" w:rsidR="007131AB" w:rsidRDefault="00000000">
      <w:pPr>
        <w:numPr>
          <w:ilvl w:val="2"/>
          <w:numId w:val="1513"/>
        </w:numPr>
      </w:pPr>
      <w:r>
        <w:t>&lt;/StatisticStep&gt;</w:t>
      </w:r>
    </w:p>
    <w:p w14:paraId="6AC41525" w14:textId="77777777" w:rsidR="007131AB" w:rsidRDefault="00000000">
      <w:pPr>
        <w:numPr>
          <w:ilvl w:val="2"/>
          <w:numId w:val="1513"/>
        </w:numPr>
      </w:pPr>
      <w:r>
        <w:t>&lt;StatisticStep&gt;</w:t>
      </w:r>
    </w:p>
    <w:p w14:paraId="7F6C1FC1" w14:textId="77777777" w:rsidR="007131AB" w:rsidRDefault="00000000">
      <w:pPr>
        <w:numPr>
          <w:ilvl w:val="3"/>
          <w:numId w:val="1522"/>
        </w:numPr>
      </w:pPr>
      <w:r>
        <w:t>&lt;Field&gt;670&lt;/Field&gt;</w:t>
      </w:r>
    </w:p>
    <w:p w14:paraId="720B1DDB" w14:textId="77777777" w:rsidR="007131AB" w:rsidRDefault="00000000">
      <w:pPr>
        <w:numPr>
          <w:ilvl w:val="3"/>
          <w:numId w:val="1513"/>
        </w:numPr>
      </w:pPr>
      <w:r>
        <w:t>&lt;StepIndex&gt;1&lt;/StepIndex&gt;</w:t>
      </w:r>
    </w:p>
    <w:p w14:paraId="2F854662" w14:textId="77777777" w:rsidR="007131AB" w:rsidRDefault="00000000">
      <w:pPr>
        <w:numPr>
          <w:ilvl w:val="3"/>
          <w:numId w:val="1513"/>
        </w:numPr>
      </w:pPr>
      <w:r>
        <w:t>&lt;Name&gt;Count of Engagements&lt;/Name&gt;</w:t>
      </w:r>
    </w:p>
    <w:p w14:paraId="26E9DFC4" w14:textId="77777777" w:rsidR="007131AB" w:rsidRDefault="00000000">
      <w:pPr>
        <w:numPr>
          <w:ilvl w:val="3"/>
          <w:numId w:val="1513"/>
        </w:numPr>
      </w:pPr>
      <w:r>
        <w:t>&lt;StepType&gt;Count&lt;/StepType&gt;</w:t>
      </w:r>
    </w:p>
    <w:p w14:paraId="753A2496" w14:textId="77777777" w:rsidR="007131AB" w:rsidRDefault="00000000">
      <w:pPr>
        <w:numPr>
          <w:ilvl w:val="2"/>
          <w:numId w:val="1513"/>
        </w:numPr>
      </w:pPr>
      <w:r>
        <w:t>&lt;/StatisticStep&gt;</w:t>
      </w:r>
    </w:p>
    <w:p w14:paraId="529A8C25" w14:textId="77777777" w:rsidR="007131AB" w:rsidRDefault="00000000">
      <w:pPr>
        <w:numPr>
          <w:ilvl w:val="1"/>
          <w:numId w:val="1513"/>
        </w:numPr>
      </w:pPr>
      <w:r>
        <w:t>&lt;/StatisticSteps&gt;</w:t>
      </w:r>
    </w:p>
    <w:p w14:paraId="0DFF58D0" w14:textId="77777777" w:rsidR="007131AB" w:rsidRDefault="00000000">
      <w:pPr>
        <w:numPr>
          <w:ilvl w:val="1"/>
          <w:numId w:val="1513"/>
        </w:numPr>
      </w:pPr>
      <w:r>
        <w:t>&lt;SortSteps&gt;</w:t>
      </w:r>
    </w:p>
    <w:p w14:paraId="17FED039" w14:textId="77777777" w:rsidR="007131AB" w:rsidRDefault="00000000">
      <w:pPr>
        <w:numPr>
          <w:ilvl w:val="2"/>
          <w:numId w:val="1523"/>
        </w:numPr>
      </w:pPr>
      <w:r>
        <w:t>&lt;SortStep&gt;</w:t>
      </w:r>
    </w:p>
    <w:p w14:paraId="2586D813" w14:textId="77777777" w:rsidR="007131AB" w:rsidRDefault="00000000">
      <w:pPr>
        <w:numPr>
          <w:ilvl w:val="3"/>
          <w:numId w:val="1524"/>
        </w:numPr>
      </w:pPr>
      <w:r>
        <w:t>&lt;StepIndex&gt;1&lt;/StepIndex&gt;</w:t>
      </w:r>
    </w:p>
    <w:p w14:paraId="411C21AD" w14:textId="77777777" w:rsidR="007131AB" w:rsidRDefault="00000000">
      <w:pPr>
        <w:numPr>
          <w:ilvl w:val="3"/>
          <w:numId w:val="1513"/>
        </w:numPr>
      </w:pPr>
      <w:r>
        <w:t>&lt;SortType&gt;Descending&lt;/SortType&gt;</w:t>
      </w:r>
    </w:p>
    <w:p w14:paraId="6F44BC57" w14:textId="77777777" w:rsidR="007131AB" w:rsidRDefault="00000000">
      <w:pPr>
        <w:numPr>
          <w:ilvl w:val="2"/>
          <w:numId w:val="1513"/>
        </w:numPr>
      </w:pPr>
      <w:r>
        <w:t>&lt;/SortStep&gt;</w:t>
      </w:r>
    </w:p>
    <w:p w14:paraId="3AFA5549" w14:textId="77777777" w:rsidR="007131AB" w:rsidRDefault="00000000">
      <w:pPr>
        <w:numPr>
          <w:ilvl w:val="2"/>
          <w:numId w:val="1513"/>
        </w:numPr>
      </w:pPr>
      <w:r>
        <w:t>&lt;SortStep&gt;</w:t>
      </w:r>
    </w:p>
    <w:p w14:paraId="30A698C7" w14:textId="77777777" w:rsidR="007131AB" w:rsidRDefault="00000000">
      <w:pPr>
        <w:numPr>
          <w:ilvl w:val="3"/>
          <w:numId w:val="1525"/>
        </w:numPr>
      </w:pPr>
      <w:r>
        <w:t>&lt;StepIndex&gt;0&lt;/StepIndex&gt;</w:t>
      </w:r>
    </w:p>
    <w:p w14:paraId="023FDA2C" w14:textId="77777777" w:rsidR="007131AB" w:rsidRDefault="00000000">
      <w:pPr>
        <w:numPr>
          <w:ilvl w:val="3"/>
          <w:numId w:val="1513"/>
        </w:numPr>
      </w:pPr>
      <w:r>
        <w:t>&lt;SortType&gt;Ascending&lt;/SortType&gt;</w:t>
      </w:r>
    </w:p>
    <w:p w14:paraId="66A16F39" w14:textId="77777777" w:rsidR="007131AB" w:rsidRDefault="00000000">
      <w:pPr>
        <w:numPr>
          <w:ilvl w:val="2"/>
          <w:numId w:val="1513"/>
        </w:numPr>
      </w:pPr>
      <w:r>
        <w:t>&lt;/SortStep&gt;</w:t>
      </w:r>
    </w:p>
    <w:p w14:paraId="5A34C21D" w14:textId="77777777" w:rsidR="007131AB" w:rsidRDefault="00000000">
      <w:pPr>
        <w:numPr>
          <w:ilvl w:val="1"/>
          <w:numId w:val="1513"/>
        </w:numPr>
      </w:pPr>
      <w:r>
        <w:t>&lt;/SortSteps&gt;</w:t>
      </w:r>
    </w:p>
    <w:p w14:paraId="3507AC4D" w14:textId="77777777" w:rsidR="007131AB" w:rsidRDefault="00000000">
      <w:pPr>
        <w:numPr>
          <w:ilvl w:val="2"/>
          <w:numId w:val="1526"/>
        </w:numPr>
      </w:pPr>
      <w:r>
        <w:t>&lt;IncludeEmptyGroups&gt;true&lt;/IncludeEmptyGroups&gt;</w:t>
      </w:r>
    </w:p>
    <w:p w14:paraId="0269D0AE" w14:textId="77777777" w:rsidR="007131AB" w:rsidRDefault="00000000">
      <w:pPr>
        <w:numPr>
          <w:ilvl w:val="0"/>
          <w:numId w:val="1513"/>
        </w:numPr>
      </w:pPr>
      <w:r>
        <w:t>&lt;/StatisticCriteria&gt;</w:t>
      </w:r>
    </w:p>
    <w:p w14:paraId="30775A5C" w14:textId="77777777" w:rsidR="007131AB" w:rsidRDefault="00000000">
      <w:pPr>
        <w:numPr>
          <w:ilvl w:val="0"/>
          <w:numId w:val="1513"/>
        </w:numPr>
      </w:pPr>
      <w:r>
        <w:t>&lt;ShowStatSummaries&gt;false&lt;/ShowStatSummaries&gt;</w:t>
      </w:r>
    </w:p>
    <w:p w14:paraId="6DD24946" w14:textId="77777777" w:rsidR="007131AB" w:rsidRDefault="00000000">
      <w:pPr>
        <w:pStyle w:val="FirstParagraph"/>
      </w:pPr>
      <w:r>
        <w:t>&lt;/SearchStatisticReport&gt;</w:t>
      </w:r>
    </w:p>
    <w:p w14:paraId="3751E8B5" w14:textId="77777777" w:rsidR="007131AB" w:rsidRDefault="00000000">
      <w:pPr>
        <w:pStyle w:val="Ttulo2"/>
      </w:pPr>
      <w:bookmarkStart w:id="378" w:name="Amostradesaída"/>
      <w:r>
        <w:lastRenderedPageBreak/>
        <w:t>Amostra de saída</w:t>
      </w:r>
    </w:p>
    <w:p w14:paraId="5C593F58" w14:textId="77777777" w:rsidR="007131AB" w:rsidRDefault="00000000">
      <w:pPr>
        <w:pStyle w:val="FirstParagraph"/>
      </w:pPr>
      <w:r>
        <w:t>&lt;?xml version="1.0" encoding="utf-16"?&gt;</w:t>
      </w:r>
    </w:p>
    <w:p w14:paraId="66DFF9C5" w14:textId="77777777" w:rsidR="007131AB" w:rsidRDefault="00000000">
      <w:pPr>
        <w:pStyle w:val="Corpodetexto"/>
      </w:pPr>
      <w:r>
        <w:t>&lt;Groups count="16"&gt;</w:t>
      </w:r>
    </w:p>
    <w:p w14:paraId="397DDC80" w14:textId="77777777" w:rsidR="007131AB" w:rsidRDefault="00000000">
      <w:pPr>
        <w:numPr>
          <w:ilvl w:val="0"/>
          <w:numId w:val="1527"/>
        </w:numPr>
      </w:pPr>
      <w:r>
        <w:t>&lt;Metadata&gt;</w:t>
      </w:r>
    </w:p>
    <w:p w14:paraId="2C80DD7D" w14:textId="77777777" w:rsidR="007131AB" w:rsidRDefault="00000000">
      <w:pPr>
        <w:numPr>
          <w:ilvl w:val="1"/>
          <w:numId w:val="1528"/>
        </w:numPr>
      </w:pPr>
      <w:r>
        <w:t>&lt;FieldDefinitions&gt;</w:t>
      </w:r>
    </w:p>
    <w:p w14:paraId="66BDC6B8" w14:textId="77777777" w:rsidR="007131AB" w:rsidRDefault="00000000">
      <w:pPr>
        <w:numPr>
          <w:ilvl w:val="2"/>
          <w:numId w:val="1529"/>
        </w:numPr>
      </w:pPr>
      <w:r>
        <w:t>&lt;FieldDefinition id="698" name="Engagement Type" alias="Engagement_Type" /&gt;</w:t>
      </w:r>
    </w:p>
    <w:p w14:paraId="197D7788" w14:textId="77777777" w:rsidR="007131AB" w:rsidRDefault="00000000">
      <w:pPr>
        <w:numPr>
          <w:ilvl w:val="2"/>
          <w:numId w:val="1513"/>
        </w:numPr>
      </w:pPr>
      <w:r>
        <w:t>&lt;FieldDefinition id="670" name="Budgeted Hours" alias="Budgeted_Hours" /&gt;</w:t>
      </w:r>
    </w:p>
    <w:p w14:paraId="7D5F6B74" w14:textId="77777777" w:rsidR="007131AB" w:rsidRDefault="00000000">
      <w:pPr>
        <w:numPr>
          <w:ilvl w:val="1"/>
          <w:numId w:val="1513"/>
        </w:numPr>
      </w:pPr>
      <w:r>
        <w:t>&lt;/FieldDefinitions&gt;</w:t>
      </w:r>
    </w:p>
    <w:p w14:paraId="50AA332E" w14:textId="77777777" w:rsidR="007131AB" w:rsidRDefault="00000000">
      <w:pPr>
        <w:numPr>
          <w:ilvl w:val="0"/>
          <w:numId w:val="1513"/>
        </w:numPr>
      </w:pPr>
      <w:r>
        <w:t>&lt;/Metadata&gt;</w:t>
      </w:r>
    </w:p>
    <w:p w14:paraId="2C7A573C" w14:textId="77777777" w:rsidR="007131AB" w:rsidRDefault="00000000">
      <w:pPr>
        <w:numPr>
          <w:ilvl w:val="0"/>
          <w:numId w:val="1513"/>
        </w:numPr>
      </w:pPr>
      <w:r>
        <w:t>&lt;Group FieldId="698" Value="Building maintenance"&gt;</w:t>
      </w:r>
    </w:p>
    <w:p w14:paraId="6C71655F" w14:textId="77777777" w:rsidR="007131AB" w:rsidRDefault="00000000">
      <w:pPr>
        <w:numPr>
          <w:ilvl w:val="1"/>
          <w:numId w:val="1530"/>
        </w:numPr>
      </w:pPr>
      <w:r>
        <w:t>&lt;Aggregates&gt;</w:t>
      </w:r>
    </w:p>
    <w:p w14:paraId="554ADFC7" w14:textId="77777777" w:rsidR="007131AB" w:rsidRDefault="00000000">
      <w:pPr>
        <w:numPr>
          <w:ilvl w:val="2"/>
          <w:numId w:val="1531"/>
        </w:numPr>
      </w:pPr>
      <w:r>
        <w:t>&lt;Aggregate FieldId="670" Count="10" /&gt;</w:t>
      </w:r>
    </w:p>
    <w:p w14:paraId="3477AF48" w14:textId="77777777" w:rsidR="007131AB" w:rsidRDefault="00000000">
      <w:pPr>
        <w:numPr>
          <w:ilvl w:val="1"/>
          <w:numId w:val="1513"/>
        </w:numPr>
      </w:pPr>
      <w:r>
        <w:t>&lt;/Aggregates&gt;</w:t>
      </w:r>
    </w:p>
    <w:p w14:paraId="6E8C3CC3" w14:textId="77777777" w:rsidR="007131AB" w:rsidRDefault="00000000">
      <w:pPr>
        <w:numPr>
          <w:ilvl w:val="0"/>
          <w:numId w:val="1513"/>
        </w:numPr>
      </w:pPr>
      <w:r>
        <w:t>&lt;/Group&gt;</w:t>
      </w:r>
    </w:p>
    <w:p w14:paraId="1503FC5A" w14:textId="77777777" w:rsidR="007131AB" w:rsidRDefault="00000000">
      <w:pPr>
        <w:numPr>
          <w:ilvl w:val="0"/>
          <w:numId w:val="1513"/>
        </w:numPr>
      </w:pPr>
      <w:r>
        <w:t>&lt;Group FieldId="698" Value="Human Resources support"&gt;</w:t>
      </w:r>
    </w:p>
    <w:p w14:paraId="54F4D7BE" w14:textId="77777777" w:rsidR="007131AB" w:rsidRDefault="00000000">
      <w:pPr>
        <w:numPr>
          <w:ilvl w:val="1"/>
          <w:numId w:val="1532"/>
        </w:numPr>
      </w:pPr>
      <w:r>
        <w:t>&lt;Aggregates&gt;</w:t>
      </w:r>
    </w:p>
    <w:p w14:paraId="50058610" w14:textId="77777777" w:rsidR="007131AB" w:rsidRDefault="00000000">
      <w:pPr>
        <w:numPr>
          <w:ilvl w:val="2"/>
          <w:numId w:val="1533"/>
        </w:numPr>
      </w:pPr>
      <w:r>
        <w:t>&lt;Aggregate FieldId="670" Count="6" /&gt;</w:t>
      </w:r>
    </w:p>
    <w:p w14:paraId="7EF4FF2E" w14:textId="77777777" w:rsidR="007131AB" w:rsidRDefault="00000000">
      <w:pPr>
        <w:numPr>
          <w:ilvl w:val="1"/>
          <w:numId w:val="1513"/>
        </w:numPr>
      </w:pPr>
      <w:r>
        <w:t>&lt;/Aggregates&gt;</w:t>
      </w:r>
    </w:p>
    <w:p w14:paraId="17EE9315" w14:textId="77777777" w:rsidR="007131AB" w:rsidRDefault="00000000">
      <w:pPr>
        <w:numPr>
          <w:ilvl w:val="0"/>
          <w:numId w:val="1513"/>
        </w:numPr>
      </w:pPr>
      <w:r>
        <w:t>&lt;/Group&gt;</w:t>
      </w:r>
    </w:p>
    <w:p w14:paraId="368D3A69" w14:textId="77777777" w:rsidR="007131AB" w:rsidRDefault="00000000">
      <w:pPr>
        <w:numPr>
          <w:ilvl w:val="0"/>
          <w:numId w:val="1513"/>
        </w:numPr>
      </w:pPr>
      <w:r>
        <w:t>&lt;Group FieldId="698" Value="Credit card production"&gt;</w:t>
      </w:r>
    </w:p>
    <w:p w14:paraId="6306A74F" w14:textId="77777777" w:rsidR="007131AB" w:rsidRDefault="00000000">
      <w:pPr>
        <w:numPr>
          <w:ilvl w:val="1"/>
          <w:numId w:val="1534"/>
        </w:numPr>
      </w:pPr>
      <w:r>
        <w:t>&lt;Aggregates&gt;</w:t>
      </w:r>
    </w:p>
    <w:p w14:paraId="114D6163" w14:textId="77777777" w:rsidR="007131AB" w:rsidRDefault="00000000">
      <w:pPr>
        <w:numPr>
          <w:ilvl w:val="2"/>
          <w:numId w:val="1535"/>
        </w:numPr>
      </w:pPr>
      <w:r>
        <w:t>&lt;Aggregate FieldId="670" Count="4" /&gt;</w:t>
      </w:r>
    </w:p>
    <w:p w14:paraId="609DC4B7" w14:textId="77777777" w:rsidR="007131AB" w:rsidRDefault="00000000">
      <w:pPr>
        <w:numPr>
          <w:ilvl w:val="1"/>
          <w:numId w:val="1513"/>
        </w:numPr>
      </w:pPr>
      <w:r>
        <w:t>&lt;/Aggregates&gt;</w:t>
      </w:r>
    </w:p>
    <w:p w14:paraId="1F9091B3" w14:textId="77777777" w:rsidR="007131AB" w:rsidRDefault="00000000">
      <w:pPr>
        <w:numPr>
          <w:ilvl w:val="0"/>
          <w:numId w:val="1513"/>
        </w:numPr>
      </w:pPr>
      <w:r>
        <w:t>&lt;/Group&gt;</w:t>
      </w:r>
    </w:p>
    <w:p w14:paraId="0832451D" w14:textId="77777777" w:rsidR="007131AB" w:rsidRDefault="00000000">
      <w:pPr>
        <w:numPr>
          <w:ilvl w:val="0"/>
          <w:numId w:val="1513"/>
        </w:numPr>
      </w:pPr>
      <w:r>
        <w:t>&lt;Group FieldId="698" Value="Call Center - inbound"&gt;</w:t>
      </w:r>
    </w:p>
    <w:p w14:paraId="0B922F26" w14:textId="77777777" w:rsidR="007131AB" w:rsidRDefault="00000000">
      <w:pPr>
        <w:numPr>
          <w:ilvl w:val="1"/>
          <w:numId w:val="1536"/>
        </w:numPr>
      </w:pPr>
      <w:r>
        <w:lastRenderedPageBreak/>
        <w:t>&lt;Aggregates&gt;</w:t>
      </w:r>
    </w:p>
    <w:p w14:paraId="02276E78" w14:textId="77777777" w:rsidR="007131AB" w:rsidRDefault="00000000">
      <w:pPr>
        <w:numPr>
          <w:ilvl w:val="2"/>
          <w:numId w:val="1537"/>
        </w:numPr>
      </w:pPr>
      <w:r>
        <w:t>&lt;Aggregate FieldId="670" Count="0" /&gt;</w:t>
      </w:r>
    </w:p>
    <w:p w14:paraId="3DC5A4C5" w14:textId="77777777" w:rsidR="007131AB" w:rsidRDefault="00000000">
      <w:pPr>
        <w:numPr>
          <w:ilvl w:val="1"/>
          <w:numId w:val="1513"/>
        </w:numPr>
      </w:pPr>
      <w:r>
        <w:t>&lt;/Aggregates&gt;</w:t>
      </w:r>
    </w:p>
    <w:p w14:paraId="624EF5BB" w14:textId="77777777" w:rsidR="007131AB" w:rsidRDefault="00000000">
      <w:pPr>
        <w:numPr>
          <w:ilvl w:val="0"/>
          <w:numId w:val="1513"/>
        </w:numPr>
      </w:pPr>
      <w:r>
        <w:t>&lt;/Group&gt;</w:t>
      </w:r>
    </w:p>
    <w:p w14:paraId="0A35E173" w14:textId="77777777" w:rsidR="007131AB" w:rsidRDefault="00000000">
      <w:pPr>
        <w:numPr>
          <w:ilvl w:val="0"/>
          <w:numId w:val="1513"/>
        </w:numPr>
      </w:pPr>
      <w:r>
        <w:t>&lt;Group FieldId="698" Value="Call Center - outbound"&gt;</w:t>
      </w:r>
    </w:p>
    <w:p w14:paraId="5016BC70" w14:textId="77777777" w:rsidR="007131AB" w:rsidRDefault="00000000">
      <w:pPr>
        <w:numPr>
          <w:ilvl w:val="1"/>
          <w:numId w:val="1538"/>
        </w:numPr>
      </w:pPr>
      <w:r>
        <w:t>&lt;Aggregates&gt;</w:t>
      </w:r>
    </w:p>
    <w:p w14:paraId="1347EF5B" w14:textId="77777777" w:rsidR="007131AB" w:rsidRDefault="00000000">
      <w:pPr>
        <w:numPr>
          <w:ilvl w:val="2"/>
          <w:numId w:val="1539"/>
        </w:numPr>
      </w:pPr>
      <w:r>
        <w:t>&lt;Aggregate FieldId="670" Count="0" /&gt;</w:t>
      </w:r>
    </w:p>
    <w:p w14:paraId="49B6214B" w14:textId="77777777" w:rsidR="007131AB" w:rsidRDefault="00000000">
      <w:pPr>
        <w:numPr>
          <w:ilvl w:val="1"/>
          <w:numId w:val="1513"/>
        </w:numPr>
      </w:pPr>
      <w:r>
        <w:t>&lt;/Aggregates&gt;</w:t>
      </w:r>
    </w:p>
    <w:p w14:paraId="6B280CAA" w14:textId="77777777" w:rsidR="007131AB" w:rsidRDefault="00000000">
      <w:pPr>
        <w:numPr>
          <w:ilvl w:val="0"/>
          <w:numId w:val="1513"/>
        </w:numPr>
      </w:pPr>
      <w:r>
        <w:t>&lt;/Group&gt;</w:t>
      </w:r>
    </w:p>
    <w:p w14:paraId="7A7ACE77" w14:textId="77777777" w:rsidR="007131AB" w:rsidRDefault="00000000">
      <w:pPr>
        <w:pStyle w:val="FirstParagraph"/>
      </w:pPr>
      <w:r>
        <w:t>&lt;/Groups&gt;</w:t>
      </w:r>
    </w:p>
    <w:bookmarkEnd w:id="376"/>
    <w:bookmarkEnd w:id="377"/>
    <w:bookmarkEnd w:id="378"/>
    <w:p w14:paraId="544F9D0C" w14:textId="77777777" w:rsidR="007131AB" w:rsidRDefault="00000000">
      <w:r>
        <w:br w:type="page"/>
      </w:r>
    </w:p>
    <w:p w14:paraId="0D48ABE8" w14:textId="77777777" w:rsidR="007131AB" w:rsidRDefault="00000000">
      <w:pPr>
        <w:pStyle w:val="Ttulo1"/>
      </w:pPr>
      <w:bookmarkStart w:id="379" w:name="pesquisar-por-hora-1"/>
      <w:r>
        <w:lastRenderedPageBreak/>
        <w:t>Pesquisar por hora</w:t>
      </w:r>
    </w:p>
    <w:p w14:paraId="37F78EE4" w14:textId="22D069E5" w:rsidR="007131AB" w:rsidRDefault="00000000">
      <w:pPr>
        <w:pStyle w:val="FirstParagraph"/>
      </w:pPr>
      <w:r>
        <w:t xml:space="preserve">Os 3 códigos XML de amostra a seguir utilizam os </w:t>
      </w:r>
      <w:hyperlink r:id="rId507">
        <w:r>
          <w:rPr>
            <w:rStyle w:val="Hyperlink"/>
          </w:rPr>
          <w:t>Filtros baseados em hora</w:t>
        </w:r>
      </w:hyperlink>
      <w:r>
        <w:t xml:space="preserve"> encontrados no Archer.</w:t>
      </w:r>
    </w:p>
    <w:p w14:paraId="2F318FBB" w14:textId="77777777" w:rsidR="007131AB" w:rsidRDefault="00000000">
      <w:pPr>
        <w:pStyle w:val="Corpodetexto"/>
      </w:pPr>
      <w:r>
        <w:t>Nesta página</w:t>
      </w:r>
    </w:p>
    <w:p w14:paraId="1B63B6AD" w14:textId="77777777" w:rsidR="007131AB" w:rsidRDefault="00000000">
      <w:pPr>
        <w:pStyle w:val="Compact"/>
        <w:numPr>
          <w:ilvl w:val="0"/>
          <w:numId w:val="1540"/>
        </w:numPr>
      </w:pPr>
      <w:hyperlink w:anchor="Xa86da56c2614f1ab72c9882a5e966640cb34fd9">
        <w:r>
          <w:rPr>
            <w:rStyle w:val="Hyperlink"/>
          </w:rPr>
          <w:t>Filtragem baseada em hora - Operador igual a / DateComparisionFilterCondition</w:t>
        </w:r>
      </w:hyperlink>
    </w:p>
    <w:p w14:paraId="5B63D819" w14:textId="77777777" w:rsidR="007131AB" w:rsidRDefault="00000000">
      <w:pPr>
        <w:pStyle w:val="Compact"/>
        <w:numPr>
          <w:ilvl w:val="0"/>
          <w:numId w:val="1540"/>
        </w:numPr>
      </w:pPr>
      <w:hyperlink w:anchor="Xa07c81405ad154c39c828023a410b150e359b3a">
        <w:r>
          <w:rPr>
            <w:rStyle w:val="Hyperlink"/>
          </w:rPr>
          <w:t>Filtragem baseada em hora - Operador entre / DateRangeFilterCondition</w:t>
        </w:r>
      </w:hyperlink>
    </w:p>
    <w:p w14:paraId="20661B57" w14:textId="77777777" w:rsidR="007131AB" w:rsidRDefault="00000000">
      <w:pPr>
        <w:pStyle w:val="Compact"/>
        <w:numPr>
          <w:ilvl w:val="0"/>
          <w:numId w:val="1540"/>
        </w:numPr>
      </w:pPr>
      <w:hyperlink w:anchor="X2b1f9f870c997362dd2538391d94efa40c8bf3b">
        <w:r>
          <w:rPr>
            <w:rStyle w:val="Hyperlink"/>
          </w:rPr>
          <w:t>Filtragem baseada em hora - Intervalo de tempo de operador / DateTimeRangeFilterCondition</w:t>
        </w:r>
      </w:hyperlink>
    </w:p>
    <w:p w14:paraId="08338D6F" w14:textId="77777777" w:rsidR="007131AB" w:rsidRDefault="00000000">
      <w:pPr>
        <w:pStyle w:val="Ttulo2"/>
      </w:pPr>
      <w:bookmarkStart w:id="380" w:name="Xa86da56c2614f1ab72c9882a5e966640cb34fd9"/>
      <w:r>
        <w:t>Filtragem baseada em hora - Operador igual a / DateComparisionFilterCondition</w:t>
      </w:r>
    </w:p>
    <w:p w14:paraId="3CC590F9" w14:textId="77777777" w:rsidR="007131AB" w:rsidRDefault="00000000">
      <w:pPr>
        <w:pStyle w:val="FirstParagraph"/>
      </w:pPr>
      <w:r>
        <w:t>&lt;SearchReport&gt;</w:t>
      </w:r>
    </w:p>
    <w:p w14:paraId="02577C66" w14:textId="77777777" w:rsidR="007131AB" w:rsidRDefault="00000000">
      <w:pPr>
        <w:numPr>
          <w:ilvl w:val="0"/>
          <w:numId w:val="1541"/>
        </w:numPr>
      </w:pPr>
      <w:r>
        <w:t>&lt;PageSize&gt;1000&lt;/PageSize&gt;</w:t>
      </w:r>
    </w:p>
    <w:p w14:paraId="714C03A8" w14:textId="77777777" w:rsidR="007131AB" w:rsidRDefault="00000000">
      <w:pPr>
        <w:numPr>
          <w:ilvl w:val="0"/>
          <w:numId w:val="1542"/>
        </w:numPr>
      </w:pPr>
      <w:r>
        <w:t>&lt;MaxRecordCount&gt;1000&lt;/MaxRecordCount&gt;</w:t>
      </w:r>
    </w:p>
    <w:p w14:paraId="0C35437D" w14:textId="77777777" w:rsidR="007131AB" w:rsidRDefault="00000000">
      <w:pPr>
        <w:numPr>
          <w:ilvl w:val="0"/>
          <w:numId w:val="1542"/>
        </w:numPr>
      </w:pPr>
      <w:r>
        <w:t>&lt;DisplayFields&gt;</w:t>
      </w:r>
    </w:p>
    <w:p w14:paraId="726ADBC3" w14:textId="77777777" w:rsidR="007131AB" w:rsidRDefault="00000000">
      <w:pPr>
        <w:numPr>
          <w:ilvl w:val="1"/>
          <w:numId w:val="1543"/>
        </w:numPr>
      </w:pPr>
      <w:r>
        <w:t>&lt;DisplayField&gt;15116&lt;/DisplayField&gt;</w:t>
      </w:r>
    </w:p>
    <w:p w14:paraId="087DC161" w14:textId="77777777" w:rsidR="007131AB" w:rsidRDefault="00000000">
      <w:pPr>
        <w:numPr>
          <w:ilvl w:val="1"/>
          <w:numId w:val="1542"/>
        </w:numPr>
      </w:pPr>
      <w:r>
        <w:t>&lt;DisplayField&gt;15087&lt;/DisplayField&gt;</w:t>
      </w:r>
    </w:p>
    <w:p w14:paraId="5B704B54" w14:textId="77777777" w:rsidR="007131AB" w:rsidRDefault="00000000">
      <w:pPr>
        <w:numPr>
          <w:ilvl w:val="1"/>
          <w:numId w:val="1542"/>
        </w:numPr>
      </w:pPr>
      <w:r>
        <w:t>&lt;DisplayField&gt;14903&lt;/DisplayField&gt;</w:t>
      </w:r>
    </w:p>
    <w:p w14:paraId="7E06ABFB" w14:textId="77777777" w:rsidR="007131AB" w:rsidRDefault="00000000">
      <w:pPr>
        <w:numPr>
          <w:ilvl w:val="0"/>
          <w:numId w:val="1542"/>
        </w:numPr>
      </w:pPr>
      <w:r>
        <w:t>&lt;/DisplayFields&gt;</w:t>
      </w:r>
    </w:p>
    <w:p w14:paraId="6100AD8C" w14:textId="77777777" w:rsidR="007131AB" w:rsidRDefault="00000000">
      <w:pPr>
        <w:numPr>
          <w:ilvl w:val="0"/>
          <w:numId w:val="1542"/>
        </w:numPr>
      </w:pPr>
      <w:r>
        <w:t>&lt;Criteria&gt;</w:t>
      </w:r>
    </w:p>
    <w:p w14:paraId="720ECD51" w14:textId="77777777" w:rsidR="007131AB" w:rsidRDefault="00000000">
      <w:pPr>
        <w:numPr>
          <w:ilvl w:val="1"/>
          <w:numId w:val="1544"/>
        </w:numPr>
      </w:pPr>
      <w:r>
        <w:t>&lt;ModuleCriteria&gt;</w:t>
      </w:r>
    </w:p>
    <w:p w14:paraId="3CE78720" w14:textId="77777777" w:rsidR="007131AB" w:rsidRDefault="00000000">
      <w:pPr>
        <w:numPr>
          <w:ilvl w:val="2"/>
          <w:numId w:val="1545"/>
        </w:numPr>
      </w:pPr>
      <w:r>
        <w:t>&lt;Module&gt;410&lt;/Module&gt;</w:t>
      </w:r>
    </w:p>
    <w:p w14:paraId="1937A348" w14:textId="77777777" w:rsidR="007131AB" w:rsidRDefault="00000000">
      <w:pPr>
        <w:numPr>
          <w:ilvl w:val="2"/>
          <w:numId w:val="1542"/>
        </w:numPr>
      </w:pPr>
      <w:r>
        <w:t>&lt;IsKeywordModule&gt;False&lt;/IsKeywordModule&gt;</w:t>
      </w:r>
    </w:p>
    <w:p w14:paraId="067FADAB" w14:textId="77777777" w:rsidR="007131AB" w:rsidRDefault="00000000">
      <w:pPr>
        <w:numPr>
          <w:ilvl w:val="2"/>
          <w:numId w:val="1542"/>
        </w:numPr>
      </w:pPr>
      <w:r>
        <w:t>&lt;SortFields&gt;</w:t>
      </w:r>
    </w:p>
    <w:p w14:paraId="6B36288C" w14:textId="77777777" w:rsidR="007131AB" w:rsidRDefault="00000000">
      <w:pPr>
        <w:numPr>
          <w:ilvl w:val="3"/>
          <w:numId w:val="1546"/>
        </w:numPr>
      </w:pPr>
      <w:r>
        <w:t>&lt;SortField&gt;</w:t>
      </w:r>
    </w:p>
    <w:p w14:paraId="17BE823E" w14:textId="77777777" w:rsidR="007131AB" w:rsidRDefault="00000000">
      <w:pPr>
        <w:numPr>
          <w:ilvl w:val="4"/>
          <w:numId w:val="1547"/>
        </w:numPr>
      </w:pPr>
      <w:r>
        <w:t>&lt;Field&gt;15116&lt;/Field&gt;</w:t>
      </w:r>
    </w:p>
    <w:p w14:paraId="02972FE9" w14:textId="77777777" w:rsidR="007131AB" w:rsidRDefault="00000000">
      <w:pPr>
        <w:numPr>
          <w:ilvl w:val="4"/>
          <w:numId w:val="1542"/>
        </w:numPr>
      </w:pPr>
      <w:r>
        <w:t>&lt;SortType&gt;Ascending&lt;/SortType&gt;</w:t>
      </w:r>
    </w:p>
    <w:p w14:paraId="7D15B7A3" w14:textId="77777777" w:rsidR="007131AB" w:rsidRDefault="00000000">
      <w:pPr>
        <w:numPr>
          <w:ilvl w:val="3"/>
          <w:numId w:val="1542"/>
        </w:numPr>
      </w:pPr>
      <w:r>
        <w:t>&lt;/SortField&gt;</w:t>
      </w:r>
    </w:p>
    <w:p w14:paraId="4532D8AF" w14:textId="77777777" w:rsidR="007131AB" w:rsidRDefault="00000000">
      <w:pPr>
        <w:numPr>
          <w:ilvl w:val="2"/>
          <w:numId w:val="1542"/>
        </w:numPr>
      </w:pPr>
      <w:r>
        <w:lastRenderedPageBreak/>
        <w:t>&lt;/SortFields&gt;</w:t>
      </w:r>
    </w:p>
    <w:p w14:paraId="4AAF94B4" w14:textId="77777777" w:rsidR="007131AB" w:rsidRDefault="00000000">
      <w:pPr>
        <w:numPr>
          <w:ilvl w:val="1"/>
          <w:numId w:val="1542"/>
        </w:numPr>
      </w:pPr>
      <w:r>
        <w:t>&lt;/ModuleCriteria&gt;</w:t>
      </w:r>
    </w:p>
    <w:p w14:paraId="4CE8A325" w14:textId="77777777" w:rsidR="007131AB" w:rsidRDefault="00000000">
      <w:pPr>
        <w:numPr>
          <w:ilvl w:val="1"/>
          <w:numId w:val="1542"/>
        </w:numPr>
      </w:pPr>
      <w:r>
        <w:t>&lt;Filter&gt;</w:t>
      </w:r>
    </w:p>
    <w:p w14:paraId="13C78F8C" w14:textId="77777777" w:rsidR="007131AB" w:rsidRDefault="00000000">
      <w:pPr>
        <w:numPr>
          <w:ilvl w:val="2"/>
          <w:numId w:val="1548"/>
        </w:numPr>
      </w:pPr>
      <w:r>
        <w:t>&lt;OperatorLogic&gt;1 OR NOT 2&lt;/OperatorLogic&gt;</w:t>
      </w:r>
    </w:p>
    <w:p w14:paraId="69DA9DD0" w14:textId="77777777" w:rsidR="007131AB" w:rsidRDefault="00000000">
      <w:pPr>
        <w:numPr>
          <w:ilvl w:val="2"/>
          <w:numId w:val="1542"/>
        </w:numPr>
      </w:pPr>
      <w:r>
        <w:t>&lt;Conditions&gt;</w:t>
      </w:r>
    </w:p>
    <w:p w14:paraId="02E517FF" w14:textId="77777777" w:rsidR="007131AB" w:rsidRDefault="00000000">
      <w:pPr>
        <w:numPr>
          <w:ilvl w:val="3"/>
          <w:numId w:val="1549"/>
        </w:numPr>
      </w:pPr>
      <w:r>
        <w:t>&lt;DateComparisonFilterCondition&gt;</w:t>
      </w:r>
    </w:p>
    <w:p w14:paraId="29D6468A" w14:textId="77777777" w:rsidR="007131AB" w:rsidRDefault="00000000">
      <w:pPr>
        <w:numPr>
          <w:ilvl w:val="4"/>
          <w:numId w:val="1550"/>
        </w:numPr>
      </w:pPr>
      <w:r>
        <w:t>&lt;Operator&gt;Equals&lt;/Operator&gt;</w:t>
      </w:r>
    </w:p>
    <w:p w14:paraId="1C5CD8C1" w14:textId="77777777" w:rsidR="007131AB" w:rsidRDefault="00000000">
      <w:pPr>
        <w:numPr>
          <w:ilvl w:val="4"/>
          <w:numId w:val="1542"/>
        </w:numPr>
      </w:pPr>
      <w:r>
        <w:t>&lt;Field&gt;14903&lt;/Field&gt;</w:t>
      </w:r>
    </w:p>
    <w:p w14:paraId="30F42C92" w14:textId="77777777" w:rsidR="007131AB" w:rsidRDefault="00000000">
      <w:pPr>
        <w:numPr>
          <w:ilvl w:val="4"/>
          <w:numId w:val="1542"/>
        </w:numPr>
      </w:pPr>
      <w:r>
        <w:t>&lt;Value&gt;11/1/2011 8:00 PM&lt;/Value&gt;</w:t>
      </w:r>
    </w:p>
    <w:p w14:paraId="225EA951" w14:textId="77777777" w:rsidR="007131AB" w:rsidRDefault="00000000">
      <w:pPr>
        <w:numPr>
          <w:ilvl w:val="4"/>
          <w:numId w:val="1542"/>
        </w:numPr>
      </w:pPr>
      <w:r>
        <w:t>&lt;TimeZoneId&gt;Central Standard Time&lt;/TimeZoneId&gt;</w:t>
      </w:r>
    </w:p>
    <w:p w14:paraId="24925ED2" w14:textId="77777777" w:rsidR="007131AB" w:rsidRDefault="00000000">
      <w:pPr>
        <w:numPr>
          <w:ilvl w:val="4"/>
          <w:numId w:val="1542"/>
        </w:numPr>
      </w:pPr>
      <w:r>
        <w:t>&lt;IsTimeIncluded&gt;TRUE&lt;/IsTimeIncluded&gt;</w:t>
      </w:r>
    </w:p>
    <w:p w14:paraId="1E4C6254" w14:textId="77777777" w:rsidR="007131AB" w:rsidRDefault="00000000">
      <w:pPr>
        <w:numPr>
          <w:ilvl w:val="3"/>
          <w:numId w:val="1542"/>
        </w:numPr>
      </w:pPr>
      <w:r>
        <w:t>&lt;/DateComparisonFilterCondition&gt;</w:t>
      </w:r>
    </w:p>
    <w:p w14:paraId="7364E14B" w14:textId="77777777" w:rsidR="007131AB" w:rsidRDefault="00000000">
      <w:pPr>
        <w:numPr>
          <w:ilvl w:val="3"/>
          <w:numId w:val="1542"/>
        </w:numPr>
      </w:pPr>
      <w:r>
        <w:t>&lt;TextFilterCondition&gt;</w:t>
      </w:r>
    </w:p>
    <w:p w14:paraId="0023DD9B" w14:textId="77777777" w:rsidR="007131AB" w:rsidRDefault="00000000">
      <w:pPr>
        <w:numPr>
          <w:ilvl w:val="4"/>
          <w:numId w:val="1551"/>
        </w:numPr>
      </w:pPr>
      <w:r>
        <w:t>&lt;Operator&gt;DoesNotContain&lt;/Operator&gt;</w:t>
      </w:r>
    </w:p>
    <w:p w14:paraId="7AF93163" w14:textId="77777777" w:rsidR="007131AB" w:rsidRDefault="00000000">
      <w:pPr>
        <w:numPr>
          <w:ilvl w:val="4"/>
          <w:numId w:val="1542"/>
        </w:numPr>
      </w:pPr>
      <w:r>
        <w:t>&lt;Field&gt;15087&lt;/Field&gt;</w:t>
      </w:r>
    </w:p>
    <w:p w14:paraId="44E89801" w14:textId="77777777" w:rsidR="007131AB" w:rsidRDefault="00000000">
      <w:pPr>
        <w:numPr>
          <w:ilvl w:val="4"/>
          <w:numId w:val="1542"/>
        </w:numPr>
      </w:pPr>
      <w:r>
        <w:t>&lt;Value&gt;Archer&lt;/Value&gt;</w:t>
      </w:r>
    </w:p>
    <w:p w14:paraId="2A1C3BF3" w14:textId="77777777" w:rsidR="007131AB" w:rsidRDefault="00000000">
      <w:pPr>
        <w:numPr>
          <w:ilvl w:val="3"/>
          <w:numId w:val="1542"/>
        </w:numPr>
      </w:pPr>
      <w:r>
        <w:t>&lt;/TextFilterCondition&gt;</w:t>
      </w:r>
    </w:p>
    <w:p w14:paraId="1834AE19" w14:textId="77777777" w:rsidR="007131AB" w:rsidRDefault="00000000">
      <w:pPr>
        <w:numPr>
          <w:ilvl w:val="2"/>
          <w:numId w:val="1542"/>
        </w:numPr>
      </w:pPr>
      <w:r>
        <w:t>&lt;/Conditions&gt;</w:t>
      </w:r>
    </w:p>
    <w:p w14:paraId="3807C03C" w14:textId="77777777" w:rsidR="007131AB" w:rsidRDefault="00000000">
      <w:pPr>
        <w:numPr>
          <w:ilvl w:val="1"/>
          <w:numId w:val="1542"/>
        </w:numPr>
      </w:pPr>
      <w:r>
        <w:t>&lt;/Filter&gt;</w:t>
      </w:r>
    </w:p>
    <w:p w14:paraId="1C669EC2" w14:textId="77777777" w:rsidR="007131AB" w:rsidRDefault="00000000">
      <w:pPr>
        <w:numPr>
          <w:ilvl w:val="0"/>
          <w:numId w:val="1542"/>
        </w:numPr>
      </w:pPr>
      <w:r>
        <w:t>&lt;/Criteria&gt;</w:t>
      </w:r>
    </w:p>
    <w:p w14:paraId="27E52D9A" w14:textId="77777777" w:rsidR="007131AB" w:rsidRDefault="00000000">
      <w:pPr>
        <w:pStyle w:val="FirstParagraph"/>
      </w:pPr>
      <w:r>
        <w:t>&lt;/SearchReport&gt;</w:t>
      </w:r>
    </w:p>
    <w:p w14:paraId="1E133E78" w14:textId="77777777" w:rsidR="007131AB" w:rsidRDefault="00000000">
      <w:pPr>
        <w:pStyle w:val="Ttulo2"/>
      </w:pPr>
      <w:bookmarkStart w:id="381" w:name="Xa07c81405ad154c39c828023a410b150e359b3a"/>
      <w:r>
        <w:t>Filtragem baseada em hora - Operador entre / DateRangeFilterCondition</w:t>
      </w:r>
    </w:p>
    <w:p w14:paraId="63504D0B" w14:textId="77777777" w:rsidR="007131AB" w:rsidRDefault="00000000">
      <w:pPr>
        <w:pStyle w:val="FirstParagraph"/>
      </w:pPr>
      <w:r>
        <w:t>&lt;SearchReport&gt;</w:t>
      </w:r>
    </w:p>
    <w:p w14:paraId="1AA89BD4" w14:textId="77777777" w:rsidR="007131AB" w:rsidRDefault="00000000">
      <w:pPr>
        <w:numPr>
          <w:ilvl w:val="0"/>
          <w:numId w:val="1552"/>
        </w:numPr>
      </w:pPr>
      <w:r>
        <w:t>&lt;PageSize&gt;1000&lt;/PageSize&gt;</w:t>
      </w:r>
    </w:p>
    <w:p w14:paraId="516EDF05" w14:textId="77777777" w:rsidR="007131AB" w:rsidRDefault="00000000">
      <w:pPr>
        <w:numPr>
          <w:ilvl w:val="0"/>
          <w:numId w:val="1542"/>
        </w:numPr>
      </w:pPr>
      <w:r>
        <w:t>&lt;MaxRecordCount&gt;1000&lt;/MaxRecordCount&gt;</w:t>
      </w:r>
    </w:p>
    <w:p w14:paraId="256E95D7" w14:textId="77777777" w:rsidR="007131AB" w:rsidRDefault="00000000">
      <w:pPr>
        <w:numPr>
          <w:ilvl w:val="0"/>
          <w:numId w:val="1542"/>
        </w:numPr>
      </w:pPr>
      <w:r>
        <w:lastRenderedPageBreak/>
        <w:t>&lt;DisplayFields&gt;</w:t>
      </w:r>
    </w:p>
    <w:p w14:paraId="1E771679" w14:textId="77777777" w:rsidR="007131AB" w:rsidRDefault="00000000">
      <w:pPr>
        <w:numPr>
          <w:ilvl w:val="1"/>
          <w:numId w:val="1553"/>
        </w:numPr>
      </w:pPr>
      <w:r>
        <w:t>&lt;DisplayField&gt;15118&lt;/DisplayField&gt;</w:t>
      </w:r>
    </w:p>
    <w:p w14:paraId="59A5F0BA" w14:textId="77777777" w:rsidR="007131AB" w:rsidRDefault="00000000">
      <w:pPr>
        <w:numPr>
          <w:ilvl w:val="1"/>
          <w:numId w:val="1542"/>
        </w:numPr>
      </w:pPr>
      <w:r>
        <w:t>&lt;DisplayField&gt;15089&lt;/DisplayField&gt;</w:t>
      </w:r>
    </w:p>
    <w:p w14:paraId="4E11086E" w14:textId="77777777" w:rsidR="007131AB" w:rsidRDefault="00000000">
      <w:pPr>
        <w:numPr>
          <w:ilvl w:val="1"/>
          <w:numId w:val="1542"/>
        </w:numPr>
      </w:pPr>
      <w:r>
        <w:t>&lt;DisplayField&gt;15166&lt;/DisplayField&gt;</w:t>
      </w:r>
    </w:p>
    <w:p w14:paraId="7E7D3D46" w14:textId="77777777" w:rsidR="007131AB" w:rsidRDefault="00000000">
      <w:pPr>
        <w:numPr>
          <w:ilvl w:val="0"/>
          <w:numId w:val="1542"/>
        </w:numPr>
      </w:pPr>
      <w:r>
        <w:t>&lt;/DisplayFields&gt;</w:t>
      </w:r>
    </w:p>
    <w:p w14:paraId="25A4940D" w14:textId="77777777" w:rsidR="007131AB" w:rsidRDefault="00000000">
      <w:pPr>
        <w:numPr>
          <w:ilvl w:val="0"/>
          <w:numId w:val="1542"/>
        </w:numPr>
      </w:pPr>
      <w:r>
        <w:t>&lt;Criteria&gt;</w:t>
      </w:r>
    </w:p>
    <w:p w14:paraId="35D086AC" w14:textId="77777777" w:rsidR="007131AB" w:rsidRDefault="00000000">
      <w:pPr>
        <w:numPr>
          <w:ilvl w:val="1"/>
          <w:numId w:val="1554"/>
        </w:numPr>
      </w:pPr>
      <w:r>
        <w:t>&lt;ModuleCriteria&gt;</w:t>
      </w:r>
    </w:p>
    <w:p w14:paraId="1BCB470F" w14:textId="77777777" w:rsidR="007131AB" w:rsidRDefault="00000000">
      <w:pPr>
        <w:numPr>
          <w:ilvl w:val="2"/>
          <w:numId w:val="1555"/>
        </w:numPr>
      </w:pPr>
      <w:r>
        <w:t>&lt;Module&gt;412&lt;/Module&gt;</w:t>
      </w:r>
    </w:p>
    <w:p w14:paraId="6071C45E" w14:textId="77777777" w:rsidR="007131AB" w:rsidRDefault="00000000">
      <w:pPr>
        <w:numPr>
          <w:ilvl w:val="2"/>
          <w:numId w:val="1542"/>
        </w:numPr>
      </w:pPr>
      <w:r>
        <w:t>&lt;IsKeywordModule&gt;False&lt;/IsKeywordModule&gt;</w:t>
      </w:r>
    </w:p>
    <w:p w14:paraId="078733A7" w14:textId="77777777" w:rsidR="007131AB" w:rsidRDefault="00000000">
      <w:pPr>
        <w:numPr>
          <w:ilvl w:val="2"/>
          <w:numId w:val="1542"/>
        </w:numPr>
      </w:pPr>
      <w:r>
        <w:t>&lt;SortFields&gt;</w:t>
      </w:r>
    </w:p>
    <w:p w14:paraId="68D5378D" w14:textId="77777777" w:rsidR="007131AB" w:rsidRDefault="00000000">
      <w:pPr>
        <w:numPr>
          <w:ilvl w:val="3"/>
          <w:numId w:val="1556"/>
        </w:numPr>
      </w:pPr>
      <w:r>
        <w:t>&lt;SortField&gt;</w:t>
      </w:r>
    </w:p>
    <w:p w14:paraId="56C10AAA" w14:textId="77777777" w:rsidR="007131AB" w:rsidRDefault="00000000">
      <w:pPr>
        <w:numPr>
          <w:ilvl w:val="4"/>
          <w:numId w:val="1557"/>
        </w:numPr>
      </w:pPr>
      <w:r>
        <w:t>&lt;Field&gt;15166&lt;/Field&gt;</w:t>
      </w:r>
    </w:p>
    <w:p w14:paraId="46C311EB" w14:textId="77777777" w:rsidR="007131AB" w:rsidRDefault="00000000">
      <w:pPr>
        <w:numPr>
          <w:ilvl w:val="4"/>
          <w:numId w:val="1542"/>
        </w:numPr>
      </w:pPr>
      <w:r>
        <w:t>&lt;SortType&gt;Ascending&lt;/SortType&gt;</w:t>
      </w:r>
    </w:p>
    <w:p w14:paraId="44934F5E" w14:textId="77777777" w:rsidR="007131AB" w:rsidRDefault="00000000">
      <w:pPr>
        <w:numPr>
          <w:ilvl w:val="3"/>
          <w:numId w:val="1542"/>
        </w:numPr>
      </w:pPr>
      <w:r>
        <w:t>&lt;/SortField&gt;</w:t>
      </w:r>
    </w:p>
    <w:p w14:paraId="6258B1AC" w14:textId="77777777" w:rsidR="007131AB" w:rsidRDefault="00000000">
      <w:pPr>
        <w:numPr>
          <w:ilvl w:val="2"/>
          <w:numId w:val="1542"/>
        </w:numPr>
      </w:pPr>
      <w:r>
        <w:t>&lt;/SortFields&gt;</w:t>
      </w:r>
    </w:p>
    <w:p w14:paraId="7FA4FC3B" w14:textId="77777777" w:rsidR="007131AB" w:rsidRDefault="00000000">
      <w:pPr>
        <w:numPr>
          <w:ilvl w:val="1"/>
          <w:numId w:val="1542"/>
        </w:numPr>
      </w:pPr>
      <w:r>
        <w:t>&lt;/ModuleCriteria&gt;</w:t>
      </w:r>
    </w:p>
    <w:p w14:paraId="776D6116" w14:textId="77777777" w:rsidR="007131AB" w:rsidRDefault="00000000">
      <w:pPr>
        <w:numPr>
          <w:ilvl w:val="1"/>
          <w:numId w:val="1542"/>
        </w:numPr>
      </w:pPr>
      <w:r>
        <w:t>&lt;Filter&gt;</w:t>
      </w:r>
    </w:p>
    <w:p w14:paraId="3A327A5C" w14:textId="77777777" w:rsidR="007131AB" w:rsidRDefault="00000000">
      <w:pPr>
        <w:numPr>
          <w:ilvl w:val="2"/>
          <w:numId w:val="1558"/>
        </w:numPr>
      </w:pPr>
      <w:r>
        <w:t>&lt;Conditions&gt;</w:t>
      </w:r>
    </w:p>
    <w:p w14:paraId="3D8CEE85" w14:textId="77777777" w:rsidR="007131AB" w:rsidRDefault="00000000">
      <w:pPr>
        <w:numPr>
          <w:ilvl w:val="3"/>
          <w:numId w:val="1559"/>
        </w:numPr>
      </w:pPr>
      <w:r>
        <w:t>&lt;DateRangeFilterCondition&gt;</w:t>
      </w:r>
    </w:p>
    <w:p w14:paraId="62A728A6" w14:textId="77777777" w:rsidR="007131AB" w:rsidRDefault="00000000">
      <w:pPr>
        <w:numPr>
          <w:ilvl w:val="4"/>
          <w:numId w:val="1560"/>
        </w:numPr>
      </w:pPr>
      <w:r>
        <w:t>&lt;Operator&gt;Between&lt;/Operator&gt;</w:t>
      </w:r>
    </w:p>
    <w:p w14:paraId="41CF5B52" w14:textId="77777777" w:rsidR="007131AB" w:rsidRDefault="00000000">
      <w:pPr>
        <w:numPr>
          <w:ilvl w:val="4"/>
          <w:numId w:val="1542"/>
        </w:numPr>
      </w:pPr>
      <w:r>
        <w:t>&lt;Field&gt;15166&lt;/Field&gt;</w:t>
      </w:r>
    </w:p>
    <w:p w14:paraId="4AEF2BA9" w14:textId="77777777" w:rsidR="007131AB" w:rsidRDefault="00000000">
      <w:pPr>
        <w:numPr>
          <w:ilvl w:val="4"/>
          <w:numId w:val="1542"/>
        </w:numPr>
      </w:pPr>
      <w:r>
        <w:t>&lt;BeginValue&gt;2/15/2012 1:00 AM&lt;/BeginValue&gt;</w:t>
      </w:r>
    </w:p>
    <w:p w14:paraId="546AC830" w14:textId="77777777" w:rsidR="007131AB" w:rsidRDefault="00000000">
      <w:pPr>
        <w:numPr>
          <w:ilvl w:val="4"/>
          <w:numId w:val="1542"/>
        </w:numPr>
      </w:pPr>
      <w:r>
        <w:t>&lt;EndValue&gt;2/16/2012 10:00 PM&lt;/EndValue&gt;</w:t>
      </w:r>
    </w:p>
    <w:p w14:paraId="1F8EB274" w14:textId="77777777" w:rsidR="007131AB" w:rsidRDefault="00000000">
      <w:pPr>
        <w:numPr>
          <w:ilvl w:val="4"/>
          <w:numId w:val="1542"/>
        </w:numPr>
      </w:pPr>
      <w:r>
        <w:t>&lt;TimeZoneId&gt;Central Standard Time&lt;/TimeZoneId&gt;</w:t>
      </w:r>
    </w:p>
    <w:p w14:paraId="4060DDE3" w14:textId="77777777" w:rsidR="007131AB" w:rsidRDefault="00000000">
      <w:pPr>
        <w:numPr>
          <w:ilvl w:val="4"/>
          <w:numId w:val="1542"/>
        </w:numPr>
      </w:pPr>
      <w:r>
        <w:t>&lt;IsTimeIncluded&gt;TRUE&lt;/IsTimeIncluded&gt;</w:t>
      </w:r>
    </w:p>
    <w:p w14:paraId="5F2D2DD2" w14:textId="77777777" w:rsidR="007131AB" w:rsidRDefault="00000000">
      <w:pPr>
        <w:numPr>
          <w:ilvl w:val="3"/>
          <w:numId w:val="1542"/>
        </w:numPr>
      </w:pPr>
      <w:r>
        <w:t>&lt;/DateRangeFilterCondition&gt;</w:t>
      </w:r>
    </w:p>
    <w:p w14:paraId="6343C1C1" w14:textId="77777777" w:rsidR="007131AB" w:rsidRDefault="00000000">
      <w:pPr>
        <w:numPr>
          <w:ilvl w:val="2"/>
          <w:numId w:val="1542"/>
        </w:numPr>
      </w:pPr>
      <w:r>
        <w:lastRenderedPageBreak/>
        <w:t>&lt;/Conditions&gt;</w:t>
      </w:r>
    </w:p>
    <w:p w14:paraId="396CFB9B" w14:textId="77777777" w:rsidR="007131AB" w:rsidRDefault="00000000">
      <w:pPr>
        <w:numPr>
          <w:ilvl w:val="1"/>
          <w:numId w:val="1542"/>
        </w:numPr>
      </w:pPr>
      <w:r>
        <w:t>&lt;/Filter&gt;</w:t>
      </w:r>
    </w:p>
    <w:p w14:paraId="24FD31C4" w14:textId="77777777" w:rsidR="007131AB" w:rsidRDefault="00000000">
      <w:pPr>
        <w:numPr>
          <w:ilvl w:val="0"/>
          <w:numId w:val="1542"/>
        </w:numPr>
      </w:pPr>
      <w:r>
        <w:t>&lt;/Criteria&gt;</w:t>
      </w:r>
    </w:p>
    <w:p w14:paraId="206AF87B" w14:textId="77777777" w:rsidR="007131AB" w:rsidRDefault="00000000">
      <w:pPr>
        <w:pStyle w:val="FirstParagraph"/>
      </w:pPr>
      <w:r>
        <w:t>&lt;/SearchReport&gt;</w:t>
      </w:r>
    </w:p>
    <w:p w14:paraId="42CB5D13" w14:textId="77777777" w:rsidR="007131AB" w:rsidRDefault="00000000">
      <w:pPr>
        <w:pStyle w:val="Ttulo2"/>
      </w:pPr>
      <w:bookmarkStart w:id="382" w:name="X2b1f9f870c997362dd2538391d94efa40c8bf3b"/>
      <w:bookmarkEnd w:id="379"/>
      <w:r>
        <w:t>Filtragem baseada em hora - Intervalo de tempo de operador / DateTimeRangeFilterCondition</w:t>
      </w:r>
    </w:p>
    <w:p w14:paraId="0EBE8C4E" w14:textId="77777777" w:rsidR="007131AB" w:rsidRDefault="00000000">
      <w:pPr>
        <w:pStyle w:val="FirstParagraph"/>
      </w:pPr>
      <w:r>
        <w:t>&lt;SearchReport&gt;</w:t>
      </w:r>
    </w:p>
    <w:p w14:paraId="3F193D1D" w14:textId="77777777" w:rsidR="007131AB" w:rsidRDefault="00000000">
      <w:pPr>
        <w:numPr>
          <w:ilvl w:val="0"/>
          <w:numId w:val="1561"/>
        </w:numPr>
      </w:pPr>
      <w:r>
        <w:t>&lt;PageSize&gt;1000&lt;/PageSize&gt;</w:t>
      </w:r>
    </w:p>
    <w:p w14:paraId="464A64E4" w14:textId="77777777" w:rsidR="007131AB" w:rsidRDefault="00000000">
      <w:pPr>
        <w:numPr>
          <w:ilvl w:val="0"/>
          <w:numId w:val="1542"/>
        </w:numPr>
      </w:pPr>
      <w:r>
        <w:t>&lt;MaxRecordCount&gt;1000&lt;/MaxRecordCount&gt;</w:t>
      </w:r>
    </w:p>
    <w:p w14:paraId="2F0D5320" w14:textId="77777777" w:rsidR="007131AB" w:rsidRDefault="00000000">
      <w:pPr>
        <w:numPr>
          <w:ilvl w:val="0"/>
          <w:numId w:val="1542"/>
        </w:numPr>
      </w:pPr>
      <w:r>
        <w:t>&lt;DisplayFields&gt;</w:t>
      </w:r>
    </w:p>
    <w:p w14:paraId="2D3AB35D" w14:textId="77777777" w:rsidR="007131AB" w:rsidRDefault="00000000">
      <w:pPr>
        <w:numPr>
          <w:ilvl w:val="1"/>
          <w:numId w:val="1562"/>
        </w:numPr>
      </w:pPr>
      <w:r>
        <w:t>&lt;DisplayField&gt;15122&lt;/DisplayField&gt;</w:t>
      </w:r>
    </w:p>
    <w:p w14:paraId="3FFFCE3A" w14:textId="77777777" w:rsidR="007131AB" w:rsidRDefault="00000000">
      <w:pPr>
        <w:numPr>
          <w:ilvl w:val="1"/>
          <w:numId w:val="1542"/>
        </w:numPr>
      </w:pPr>
      <w:r>
        <w:t>&lt;DisplayField&gt;15093&lt;/DisplayField&gt;</w:t>
      </w:r>
    </w:p>
    <w:p w14:paraId="53975FEF" w14:textId="77777777" w:rsidR="007131AB" w:rsidRDefault="00000000">
      <w:pPr>
        <w:numPr>
          <w:ilvl w:val="1"/>
          <w:numId w:val="1542"/>
        </w:numPr>
      </w:pPr>
      <w:r>
        <w:t>&lt;DisplayField&gt;15176&lt;/DisplayField&gt;</w:t>
      </w:r>
    </w:p>
    <w:p w14:paraId="71483DFF" w14:textId="77777777" w:rsidR="007131AB" w:rsidRDefault="00000000">
      <w:pPr>
        <w:numPr>
          <w:ilvl w:val="0"/>
          <w:numId w:val="1542"/>
        </w:numPr>
      </w:pPr>
      <w:r>
        <w:t>&lt;/DisplayFields&gt;</w:t>
      </w:r>
    </w:p>
    <w:p w14:paraId="7B7F483C" w14:textId="77777777" w:rsidR="007131AB" w:rsidRDefault="00000000">
      <w:pPr>
        <w:numPr>
          <w:ilvl w:val="0"/>
          <w:numId w:val="1542"/>
        </w:numPr>
      </w:pPr>
      <w:r>
        <w:t>&lt;Criteria&gt;</w:t>
      </w:r>
    </w:p>
    <w:p w14:paraId="5D031583" w14:textId="77777777" w:rsidR="007131AB" w:rsidRDefault="00000000">
      <w:pPr>
        <w:numPr>
          <w:ilvl w:val="1"/>
          <w:numId w:val="1563"/>
        </w:numPr>
      </w:pPr>
      <w:r>
        <w:t>&lt;ModuleCriteria&gt;</w:t>
      </w:r>
    </w:p>
    <w:p w14:paraId="5A5D3C32" w14:textId="77777777" w:rsidR="007131AB" w:rsidRDefault="00000000">
      <w:pPr>
        <w:numPr>
          <w:ilvl w:val="2"/>
          <w:numId w:val="1564"/>
        </w:numPr>
      </w:pPr>
      <w:r>
        <w:t>&lt;Module&gt;414&lt;/Module&gt;</w:t>
      </w:r>
    </w:p>
    <w:p w14:paraId="45DB42CC" w14:textId="77777777" w:rsidR="007131AB" w:rsidRDefault="00000000">
      <w:pPr>
        <w:numPr>
          <w:ilvl w:val="2"/>
          <w:numId w:val="1542"/>
        </w:numPr>
      </w:pPr>
      <w:r>
        <w:t>&lt;IsKeywordModule&gt;False&lt;/IsKeywordModule&gt;</w:t>
      </w:r>
    </w:p>
    <w:p w14:paraId="079E76E3" w14:textId="77777777" w:rsidR="007131AB" w:rsidRDefault="00000000">
      <w:pPr>
        <w:numPr>
          <w:ilvl w:val="2"/>
          <w:numId w:val="1542"/>
        </w:numPr>
      </w:pPr>
      <w:r>
        <w:t>&lt;SortFields&gt;</w:t>
      </w:r>
    </w:p>
    <w:p w14:paraId="65438FB8" w14:textId="77777777" w:rsidR="007131AB" w:rsidRDefault="00000000">
      <w:pPr>
        <w:numPr>
          <w:ilvl w:val="3"/>
          <w:numId w:val="1565"/>
        </w:numPr>
      </w:pPr>
      <w:r>
        <w:t>&lt;SortField&gt;</w:t>
      </w:r>
    </w:p>
    <w:p w14:paraId="6BED7AF4" w14:textId="77777777" w:rsidR="007131AB" w:rsidRDefault="00000000">
      <w:pPr>
        <w:numPr>
          <w:ilvl w:val="4"/>
          <w:numId w:val="1566"/>
        </w:numPr>
      </w:pPr>
      <w:r>
        <w:t>&lt;Field&gt;15176&lt;/Field&gt;</w:t>
      </w:r>
    </w:p>
    <w:p w14:paraId="1092DF2D" w14:textId="77777777" w:rsidR="007131AB" w:rsidRDefault="00000000">
      <w:pPr>
        <w:numPr>
          <w:ilvl w:val="4"/>
          <w:numId w:val="1542"/>
        </w:numPr>
      </w:pPr>
      <w:r>
        <w:t>&lt;SortType&gt;Ascending&lt;/SortType&gt;</w:t>
      </w:r>
    </w:p>
    <w:p w14:paraId="6D8870A0" w14:textId="77777777" w:rsidR="007131AB" w:rsidRDefault="00000000">
      <w:pPr>
        <w:numPr>
          <w:ilvl w:val="3"/>
          <w:numId w:val="1542"/>
        </w:numPr>
      </w:pPr>
      <w:r>
        <w:t>&lt;/SortField&gt;</w:t>
      </w:r>
    </w:p>
    <w:p w14:paraId="26559B91" w14:textId="77777777" w:rsidR="007131AB" w:rsidRDefault="00000000">
      <w:pPr>
        <w:numPr>
          <w:ilvl w:val="2"/>
          <w:numId w:val="1542"/>
        </w:numPr>
      </w:pPr>
      <w:r>
        <w:t>&lt;/SortFields&gt;</w:t>
      </w:r>
    </w:p>
    <w:p w14:paraId="3D3DE3D1" w14:textId="77777777" w:rsidR="007131AB" w:rsidRDefault="00000000">
      <w:pPr>
        <w:numPr>
          <w:ilvl w:val="1"/>
          <w:numId w:val="1542"/>
        </w:numPr>
      </w:pPr>
      <w:r>
        <w:t>&lt;/ModuleCriteria&gt;</w:t>
      </w:r>
    </w:p>
    <w:p w14:paraId="0A59901C" w14:textId="77777777" w:rsidR="007131AB" w:rsidRDefault="00000000">
      <w:pPr>
        <w:numPr>
          <w:ilvl w:val="1"/>
          <w:numId w:val="1542"/>
        </w:numPr>
      </w:pPr>
      <w:r>
        <w:t>&lt;Filter&gt;</w:t>
      </w:r>
    </w:p>
    <w:p w14:paraId="28FA4B14" w14:textId="77777777" w:rsidR="007131AB" w:rsidRDefault="00000000">
      <w:pPr>
        <w:numPr>
          <w:ilvl w:val="2"/>
          <w:numId w:val="1567"/>
        </w:numPr>
      </w:pPr>
      <w:r>
        <w:lastRenderedPageBreak/>
        <w:t>&lt;OperatorLogic&gt;1 AND NOT 2&lt;/OperatorLogic&gt;</w:t>
      </w:r>
    </w:p>
    <w:p w14:paraId="251F0DFE" w14:textId="77777777" w:rsidR="007131AB" w:rsidRDefault="00000000">
      <w:pPr>
        <w:numPr>
          <w:ilvl w:val="2"/>
          <w:numId w:val="1542"/>
        </w:numPr>
      </w:pPr>
      <w:r>
        <w:t>&lt;Conditions&gt;</w:t>
      </w:r>
    </w:p>
    <w:p w14:paraId="336886F1" w14:textId="77777777" w:rsidR="007131AB" w:rsidRDefault="00000000">
      <w:pPr>
        <w:numPr>
          <w:ilvl w:val="3"/>
          <w:numId w:val="1568"/>
        </w:numPr>
      </w:pPr>
      <w:r>
        <w:t>&lt;DateTimeRangeFilterCondition&gt;</w:t>
      </w:r>
    </w:p>
    <w:p w14:paraId="4C0D91D5" w14:textId="77777777" w:rsidR="007131AB" w:rsidRDefault="00000000">
      <w:pPr>
        <w:numPr>
          <w:ilvl w:val="4"/>
          <w:numId w:val="1569"/>
        </w:numPr>
      </w:pPr>
      <w:r>
        <w:t>&lt;Field&gt;15176&lt;/Field&gt;</w:t>
      </w:r>
    </w:p>
    <w:p w14:paraId="3FA080C1" w14:textId="77777777" w:rsidR="007131AB" w:rsidRDefault="00000000">
      <w:pPr>
        <w:numPr>
          <w:ilvl w:val="4"/>
          <w:numId w:val="1542"/>
        </w:numPr>
      </w:pPr>
      <w:r>
        <w:t>&lt;BeginDate&gt;7/7/2011&lt;/BeginDate&gt;</w:t>
      </w:r>
    </w:p>
    <w:p w14:paraId="0B7846EE" w14:textId="77777777" w:rsidR="007131AB" w:rsidRDefault="00000000">
      <w:pPr>
        <w:numPr>
          <w:ilvl w:val="4"/>
          <w:numId w:val="1542"/>
        </w:numPr>
      </w:pPr>
      <w:r>
        <w:t>&lt;BeginTime&gt;00:00&lt;/BeginTime&gt;</w:t>
      </w:r>
    </w:p>
    <w:p w14:paraId="2045D1A2" w14:textId="77777777" w:rsidR="007131AB" w:rsidRDefault="00000000">
      <w:pPr>
        <w:numPr>
          <w:ilvl w:val="4"/>
          <w:numId w:val="1542"/>
        </w:numPr>
      </w:pPr>
      <w:r>
        <w:t>&lt;EndDate&gt;7/14/2011&lt;/EndDate&gt;</w:t>
      </w:r>
    </w:p>
    <w:p w14:paraId="3187FE08" w14:textId="77777777" w:rsidR="007131AB" w:rsidRDefault="00000000">
      <w:pPr>
        <w:numPr>
          <w:ilvl w:val="4"/>
          <w:numId w:val="1542"/>
        </w:numPr>
      </w:pPr>
      <w:r>
        <w:t>&lt;EndTime&gt;15:00&lt;/EndTime&gt;</w:t>
      </w:r>
    </w:p>
    <w:p w14:paraId="49294C00" w14:textId="77777777" w:rsidR="007131AB" w:rsidRDefault="00000000">
      <w:pPr>
        <w:numPr>
          <w:ilvl w:val="4"/>
          <w:numId w:val="1542"/>
        </w:numPr>
      </w:pPr>
      <w:r>
        <w:t>&lt;TimeZoneId&gt;Central Standard Time&lt;/TimeZoneId&gt;</w:t>
      </w:r>
    </w:p>
    <w:p w14:paraId="505586B2" w14:textId="77777777" w:rsidR="007131AB" w:rsidRDefault="00000000">
      <w:pPr>
        <w:numPr>
          <w:ilvl w:val="4"/>
          <w:numId w:val="1542"/>
        </w:numPr>
      </w:pPr>
      <w:r>
        <w:t>&lt;IsTimeIncluded&gt;TRUE&lt;/IsTimeIncluded&gt;</w:t>
      </w:r>
    </w:p>
    <w:p w14:paraId="7C1D4DAD" w14:textId="77777777" w:rsidR="007131AB" w:rsidRDefault="00000000">
      <w:pPr>
        <w:numPr>
          <w:ilvl w:val="3"/>
          <w:numId w:val="1542"/>
        </w:numPr>
      </w:pPr>
      <w:r>
        <w:t>&lt;/DateTimeRangeFilterCondition&gt;</w:t>
      </w:r>
    </w:p>
    <w:p w14:paraId="0B39DF16" w14:textId="77777777" w:rsidR="007131AB" w:rsidRDefault="00000000">
      <w:pPr>
        <w:numPr>
          <w:ilvl w:val="3"/>
          <w:numId w:val="1542"/>
        </w:numPr>
      </w:pPr>
      <w:r>
        <w:t>&lt;NumericBetweenFilterCondition&gt;</w:t>
      </w:r>
    </w:p>
    <w:p w14:paraId="462FFE92" w14:textId="77777777" w:rsidR="007131AB" w:rsidRDefault="00000000">
      <w:pPr>
        <w:numPr>
          <w:ilvl w:val="4"/>
          <w:numId w:val="1570"/>
        </w:numPr>
      </w:pPr>
      <w:r>
        <w:t>&lt;Operator&gt;Between&lt;/Operator&gt;</w:t>
      </w:r>
    </w:p>
    <w:p w14:paraId="3A460DFE" w14:textId="77777777" w:rsidR="007131AB" w:rsidRDefault="00000000">
      <w:pPr>
        <w:numPr>
          <w:ilvl w:val="4"/>
          <w:numId w:val="1542"/>
        </w:numPr>
      </w:pPr>
      <w:r>
        <w:t>&lt;Field&gt;15122&lt;/Field&gt;</w:t>
      </w:r>
    </w:p>
    <w:p w14:paraId="2C9392C8" w14:textId="77777777" w:rsidR="007131AB" w:rsidRDefault="00000000">
      <w:pPr>
        <w:numPr>
          <w:ilvl w:val="4"/>
          <w:numId w:val="1542"/>
        </w:numPr>
      </w:pPr>
      <w:r>
        <w:t>&lt;BeginValue&gt;894&lt;/BeginValue&gt;</w:t>
      </w:r>
    </w:p>
    <w:p w14:paraId="3472BD67" w14:textId="77777777" w:rsidR="007131AB" w:rsidRDefault="00000000">
      <w:pPr>
        <w:numPr>
          <w:ilvl w:val="4"/>
          <w:numId w:val="1542"/>
        </w:numPr>
      </w:pPr>
      <w:r>
        <w:t>&lt;EndValue&gt;896&lt;/EndValue&gt;</w:t>
      </w:r>
    </w:p>
    <w:p w14:paraId="30D8DB7B" w14:textId="77777777" w:rsidR="007131AB" w:rsidRDefault="00000000">
      <w:pPr>
        <w:numPr>
          <w:ilvl w:val="3"/>
          <w:numId w:val="1542"/>
        </w:numPr>
      </w:pPr>
      <w:r>
        <w:t>&lt;/NumericBetweenFilterCondition&gt;</w:t>
      </w:r>
    </w:p>
    <w:p w14:paraId="0A68C6F8" w14:textId="77777777" w:rsidR="007131AB" w:rsidRDefault="00000000">
      <w:pPr>
        <w:numPr>
          <w:ilvl w:val="2"/>
          <w:numId w:val="1542"/>
        </w:numPr>
      </w:pPr>
      <w:r>
        <w:t>&lt;/Conditions&gt;</w:t>
      </w:r>
    </w:p>
    <w:p w14:paraId="70A5BDEE" w14:textId="77777777" w:rsidR="007131AB" w:rsidRDefault="00000000">
      <w:pPr>
        <w:numPr>
          <w:ilvl w:val="1"/>
          <w:numId w:val="1542"/>
        </w:numPr>
      </w:pPr>
      <w:r>
        <w:t>&lt;/Filter&gt;</w:t>
      </w:r>
    </w:p>
    <w:p w14:paraId="21744940" w14:textId="77777777" w:rsidR="007131AB" w:rsidRDefault="00000000">
      <w:pPr>
        <w:numPr>
          <w:ilvl w:val="0"/>
          <w:numId w:val="1542"/>
        </w:numPr>
      </w:pPr>
      <w:r>
        <w:t>&lt;/Criteria&gt;</w:t>
      </w:r>
    </w:p>
    <w:p w14:paraId="052AE469" w14:textId="77777777" w:rsidR="007131AB" w:rsidRDefault="00000000">
      <w:pPr>
        <w:pStyle w:val="FirstParagraph"/>
      </w:pPr>
      <w:r>
        <w:t>&lt;/SearchReport&gt;</w:t>
      </w:r>
    </w:p>
    <w:bookmarkEnd w:id="380"/>
    <w:bookmarkEnd w:id="381"/>
    <w:bookmarkEnd w:id="382"/>
    <w:p w14:paraId="5989408C" w14:textId="77777777" w:rsidR="007131AB" w:rsidRDefault="00000000">
      <w:r>
        <w:br w:type="page"/>
      </w:r>
    </w:p>
    <w:p w14:paraId="017E21BD" w14:textId="77777777" w:rsidR="007131AB" w:rsidRDefault="00000000">
      <w:pPr>
        <w:pStyle w:val="Ttulo1"/>
      </w:pPr>
      <w:bookmarkStart w:id="383" w:name="X8411d9557a7b0e4a28934c41b2a1863956786bc"/>
      <w:r>
        <w:lastRenderedPageBreak/>
        <w:t>Diretrizes de formatação XML para entrada do campo</w:t>
      </w:r>
    </w:p>
    <w:p w14:paraId="5EE11232" w14:textId="27C8C313" w:rsidR="007131AB" w:rsidRDefault="00000000">
      <w:pPr>
        <w:pStyle w:val="FirstParagraph"/>
      </w:pPr>
      <w:r>
        <w:t xml:space="preserve">Grande parte dos dados de conteúdo que são trocados entre os aplicativos de terceiros e a Web Services API é formatada usando XML. Esta seção fornece os detalhes do formato XML para os diferentes tipos de campos quando você usar os métodos </w:t>
      </w:r>
      <w:hyperlink r:id="rId508">
        <w:r>
          <w:rPr>
            <w:rStyle w:val="Hyperlink"/>
          </w:rPr>
          <w:t>record.CreateRecord</w:t>
        </w:r>
      </w:hyperlink>
      <w:r>
        <w:t xml:space="preserve">, </w:t>
      </w:r>
      <w:hyperlink r:id="rId509">
        <w:r>
          <w:rPr>
            <w:rStyle w:val="Hyperlink"/>
          </w:rPr>
          <w:t>record.CreateSubformRecord</w:t>
        </w:r>
      </w:hyperlink>
      <w:r>
        <w:t xml:space="preserve"> e </w:t>
      </w:r>
      <w:hyperlink r:id="rId510">
        <w:r>
          <w:rPr>
            <w:rStyle w:val="Hyperlink"/>
          </w:rPr>
          <w:t>record.UpdateRecord</w:t>
        </w:r>
      </w:hyperlink>
      <w:r>
        <w:t>.</w:t>
      </w:r>
    </w:p>
    <w:p w14:paraId="7B83ED64" w14:textId="77777777" w:rsidR="007131AB" w:rsidRDefault="00000000">
      <w:pPr>
        <w:pStyle w:val="Corpodetexto"/>
      </w:pPr>
      <w:r>
        <w:t>Siga as diretrizes a seguir quando ao trabalhar com XML para criar ou atualizar registros:</w:t>
      </w:r>
    </w:p>
    <w:p w14:paraId="0F3709D8" w14:textId="1493B5F7" w:rsidR="007131AB" w:rsidRDefault="00000000">
      <w:pPr>
        <w:pStyle w:val="Compact"/>
        <w:numPr>
          <w:ilvl w:val="0"/>
          <w:numId w:val="1571"/>
        </w:numPr>
      </w:pPr>
      <w:r>
        <w:t xml:space="preserve">As informações que a API retorna quando você usa o método </w:t>
      </w:r>
      <w:hyperlink r:id="rId511">
        <w:r>
          <w:rPr>
            <w:rStyle w:val="Hyperlink"/>
          </w:rPr>
          <w:t>record.GetRecordById</w:t>
        </w:r>
      </w:hyperlink>
      <w:r>
        <w:t xml:space="preserve"> ou </w:t>
      </w:r>
      <w:hyperlink r:id="rId512">
        <w:r>
          <w:rPr>
            <w:rStyle w:val="Hyperlink"/>
          </w:rPr>
          <w:t>search.RetrieveSearchResultsPage</w:t>
        </w:r>
      </w:hyperlink>
      <w:r>
        <w:t xml:space="preserve"> são diferentes.</w:t>
      </w:r>
    </w:p>
    <w:p w14:paraId="4D816854" w14:textId="5241F659" w:rsidR="007131AB" w:rsidRDefault="00000000">
      <w:pPr>
        <w:pStyle w:val="Compact"/>
        <w:numPr>
          <w:ilvl w:val="0"/>
          <w:numId w:val="1571"/>
        </w:numPr>
      </w:pPr>
      <w:r>
        <w:t xml:space="preserve">O atributo de ID de cada elemento de campo representa o ID exclusivo do campo, conforme documentado no relatório de detalhes do aplicativo ou nos resultados do método </w:t>
      </w:r>
      <w:hyperlink r:id="rId513">
        <w:r>
          <w:rPr>
            <w:rStyle w:val="Hyperlink"/>
          </w:rPr>
          <w:t>record.GetRecordById</w:t>
        </w:r>
      </w:hyperlink>
      <w:r>
        <w:t>.</w:t>
      </w:r>
    </w:p>
    <w:p w14:paraId="788C3594" w14:textId="77777777" w:rsidR="007131AB" w:rsidRDefault="00000000">
      <w:pPr>
        <w:pStyle w:val="Compact"/>
        <w:numPr>
          <w:ilvl w:val="0"/>
          <w:numId w:val="1571"/>
        </w:numPr>
      </w:pPr>
      <w:r>
        <w:t>O atributo de tipo de cada elemento de campo representa o ID exclusivo do tipo de campo, conforme documentado na coluna de ID do tipo na tabela a seguir.</w:t>
      </w:r>
    </w:p>
    <w:p w14:paraId="35F07184" w14:textId="77777777" w:rsidR="007131AB" w:rsidRDefault="00000000">
      <w:pPr>
        <w:pStyle w:val="Compact"/>
        <w:numPr>
          <w:ilvl w:val="0"/>
          <w:numId w:val="1571"/>
        </w:numPr>
      </w:pPr>
      <w:r>
        <w:t>Para criar ou atualizar registros em um aplicativo em níveis, todos os campos em sua estrutura XML devem residir em um nível de dados único. Se houver campos de 2 ou mais níveis, você receberá uma mensagem de erro.</w:t>
      </w:r>
    </w:p>
    <w:p w14:paraId="643FAD71" w14:textId="77777777" w:rsidR="007131AB" w:rsidRDefault="00000000">
      <w:pPr>
        <w:pStyle w:val="Compact"/>
        <w:numPr>
          <w:ilvl w:val="0"/>
          <w:numId w:val="1571"/>
        </w:numPr>
      </w:pPr>
      <w:r>
        <w:t>Se você configurar um campo de texto, numérico, data ou lista de valores como um campo calculado, não será possível inserir dados ou selecionar os valores no campo por meio da API. O campo é somente leitura.</w:t>
      </w:r>
    </w:p>
    <w:p w14:paraId="79EDB5BE" w14:textId="77777777" w:rsidR="007131AB" w:rsidRDefault="00000000">
      <w:pPr>
        <w:pStyle w:val="Compact"/>
        <w:numPr>
          <w:ilvl w:val="0"/>
          <w:numId w:val="1571"/>
        </w:numPr>
      </w:pPr>
      <w:r>
        <w:t>Se um campo Permissões de registro estiver configurado para usar regras de permissão em vez de permitir a seleção manual, você não poderá selecionar usuários ou grupos no campo por meio da API. O campo é somente leitura.</w:t>
      </w:r>
    </w:p>
    <w:p w14:paraId="2F62373B" w14:textId="77777777" w:rsidR="007131AB" w:rsidRDefault="00000000">
      <w:pPr>
        <w:pStyle w:val="Compact"/>
        <w:numPr>
          <w:ilvl w:val="0"/>
          <w:numId w:val="1571"/>
        </w:numPr>
      </w:pPr>
      <w:r>
        <w:t>Alguns campos são compatíveis com o elemento MultiValue como uma maneira de fornecer múltiplos valores. Se você incluir um único valor, não inclua o subelemento MultiValue e faça com que o elemento regular fique vazio.</w:t>
      </w:r>
    </w:p>
    <w:p w14:paraId="65ED99FD" w14:textId="5B88EC03" w:rsidR="007131AB" w:rsidRDefault="00000000">
      <w:pPr>
        <w:pStyle w:val="Compact"/>
        <w:numPr>
          <w:ilvl w:val="0"/>
          <w:numId w:val="1571"/>
        </w:numPr>
      </w:pPr>
      <w:r>
        <w:t xml:space="preserve">Para criar ou atualizar vários registros com </w:t>
      </w:r>
      <w:hyperlink r:id="rId514">
        <w:r>
          <w:rPr>
            <w:rStyle w:val="Hyperlink"/>
          </w:rPr>
          <w:t>record. CreateRecords</w:t>
        </w:r>
      </w:hyperlink>
      <w:r>
        <w:t xml:space="preserve"> ou </w:t>
      </w:r>
      <w:hyperlink r:id="rId515">
        <w:r>
          <w:rPr>
            <w:rStyle w:val="Hyperlink"/>
          </w:rPr>
          <w:t>record.UpdateRecords</w:t>
        </w:r>
      </w:hyperlink>
      <w:r>
        <w:t xml:space="preserve">, use a mesma entrada XML definida nesta seção e coloque o conjunto de registros individuais dentro de tags </w:t>
      </w:r>
      <w:r>
        <w:rPr>
          <w:b/>
          <w:bCs/>
        </w:rPr>
        <w:t>&lt;Records&gt;&lt;/Records&gt;</w:t>
      </w:r>
      <w:r>
        <w:t>.</w:t>
      </w:r>
    </w:p>
    <w:p w14:paraId="67396AA8" w14:textId="77777777" w:rsidR="007131AB" w:rsidRDefault="00000000">
      <w:pPr>
        <w:pStyle w:val="Compact"/>
        <w:numPr>
          <w:ilvl w:val="0"/>
          <w:numId w:val="1571"/>
        </w:numPr>
      </w:pPr>
      <w:r>
        <w:t>Os elementos XML que você fornece podem conter pares extras de atributos-valores. A API usa apenas os pares de atributos-valores necessários, conforme indicado na tabela a seguir.</w:t>
      </w:r>
    </w:p>
    <w:p w14:paraId="20BD9084" w14:textId="77777777" w:rsidR="007131AB" w:rsidRDefault="00000000">
      <w:pPr>
        <w:pStyle w:val="TableCaption"/>
      </w:pPr>
      <w:r>
        <w:lastRenderedPageBreak/>
        <w:t>A tabela a seguir fornece exemplos de XML para entrada de campo.</w:t>
      </w:r>
    </w:p>
    <w:tbl>
      <w:tblPr>
        <w:tblStyle w:val="Table"/>
        <w:tblW w:w="0" w:type="auto"/>
        <w:tblLook w:val="0020" w:firstRow="1" w:lastRow="0" w:firstColumn="0" w:lastColumn="0" w:noHBand="0" w:noVBand="0"/>
      </w:tblPr>
      <w:tblGrid>
        <w:gridCol w:w="958"/>
        <w:gridCol w:w="2011"/>
        <w:gridCol w:w="5869"/>
      </w:tblGrid>
      <w:tr w:rsidR="007131AB" w14:paraId="34989565"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235DD77F" w14:textId="77777777" w:rsidR="007131AB" w:rsidRDefault="00000000">
            <w:pPr>
              <w:pStyle w:val="Corpodetexto"/>
            </w:pPr>
            <w:r>
              <w:t>ID do campo</w:t>
            </w:r>
          </w:p>
        </w:tc>
        <w:tc>
          <w:tcPr>
            <w:tcW w:w="0" w:type="auto"/>
          </w:tcPr>
          <w:p w14:paraId="6220D7CF" w14:textId="77777777" w:rsidR="007131AB" w:rsidRDefault="00000000">
            <w:pPr>
              <w:pStyle w:val="Corpodetexto"/>
            </w:pPr>
            <w:r>
              <w:t>Nome do campo</w:t>
            </w:r>
          </w:p>
        </w:tc>
        <w:tc>
          <w:tcPr>
            <w:tcW w:w="0" w:type="auto"/>
          </w:tcPr>
          <w:p w14:paraId="210414A4" w14:textId="77777777" w:rsidR="007131AB" w:rsidRDefault="00000000">
            <w:pPr>
              <w:pStyle w:val="Corpodetexto"/>
            </w:pPr>
            <w:r>
              <w:t>Exemplo</w:t>
            </w:r>
          </w:p>
        </w:tc>
      </w:tr>
      <w:tr w:rsidR="007131AB" w14:paraId="25C683F0" w14:textId="77777777">
        <w:tc>
          <w:tcPr>
            <w:tcW w:w="0" w:type="auto"/>
          </w:tcPr>
          <w:p w14:paraId="5CA817E9" w14:textId="77777777" w:rsidR="007131AB" w:rsidRDefault="00000000">
            <w:pPr>
              <w:pStyle w:val="Corpodetexto"/>
            </w:pPr>
            <w:r>
              <w:t>1</w:t>
            </w:r>
          </w:p>
        </w:tc>
        <w:tc>
          <w:tcPr>
            <w:tcW w:w="0" w:type="auto"/>
          </w:tcPr>
          <w:p w14:paraId="37AA25C7" w14:textId="77777777" w:rsidR="007131AB" w:rsidRDefault="00000000">
            <w:pPr>
              <w:pStyle w:val="Corpodetexto"/>
            </w:pPr>
            <w:r>
              <w:t>Texto</w:t>
            </w:r>
          </w:p>
        </w:tc>
        <w:tc>
          <w:tcPr>
            <w:tcW w:w="0" w:type="auto"/>
          </w:tcPr>
          <w:p w14:paraId="15781EDC" w14:textId="77777777" w:rsidR="007131AB" w:rsidRDefault="00000000">
            <w:pPr>
              <w:pStyle w:val="Corpodetexto"/>
            </w:pPr>
            <w:r>
              <w:rPr>
                <w:b/>
                <w:bCs/>
              </w:rPr>
              <w:t>XML de amostra:</w:t>
            </w:r>
          </w:p>
          <w:p w14:paraId="3C44900D" w14:textId="77777777" w:rsidR="007131AB" w:rsidRDefault="00000000">
            <w:pPr>
              <w:pStyle w:val="Corpodetexto"/>
            </w:pPr>
            <w:r>
              <w:t xml:space="preserve">&lt;Field id="9402" value="ABCDEFG hijk LMNOP qrstuvwxyz ÃÄÇËÑßÜ áòëæñü </w:t>
            </w:r>
            <w:r>
              <w:rPr>
                <w:rFonts w:hint="eastAsia"/>
              </w:rPr>
              <w:t>信息報이ÜФ</w:t>
            </w:r>
            <w:r>
              <w:t xml:space="preserve"> " /&gt;</w:t>
            </w:r>
          </w:p>
          <w:p w14:paraId="2D570A0E" w14:textId="77777777" w:rsidR="007131AB" w:rsidRDefault="00000000">
            <w:pPr>
              <w:pStyle w:val="Corpodetexto"/>
            </w:pPr>
            <w:r>
              <w:t>O atributo value está em UTF-8 ou UTF-16 quando você usa o tipo de controle Campo.</w:t>
            </w:r>
          </w:p>
          <w:p w14:paraId="7F2991ED" w14:textId="77777777" w:rsidR="007131AB" w:rsidRDefault="00000000">
            <w:pPr>
              <w:pStyle w:val="Corpodetexto"/>
            </w:pPr>
            <w:r>
              <w:rPr>
                <w:b/>
                <w:bCs/>
              </w:rPr>
              <w:t>XML de amostra:</w:t>
            </w:r>
          </w:p>
          <w:p w14:paraId="78D01EF0" w14:textId="77777777" w:rsidR="007131AB" w:rsidRDefault="00000000">
            <w:pPr>
              <w:pStyle w:val="Corpodetexto"/>
            </w:pPr>
            <w:r>
              <w:t>&lt;Field id="9403" value="&amp;lt;p&amp;gt;1234 Main Street&amp;lt;br&amp;gt;Anytown, AA 12345&amp;lt;/p&amp;gt;" /&gt;</w:t>
            </w:r>
          </w:p>
          <w:p w14:paraId="633FE87A" w14:textId="77777777" w:rsidR="007131AB" w:rsidRDefault="00000000">
            <w:pPr>
              <w:pStyle w:val="Corpodetexto"/>
            </w:pPr>
            <w:r>
              <w:t>Se você usa o tipo de controle Área, é possível inserir texto HTML codificado.</w:t>
            </w:r>
            <w:r>
              <w:br/>
            </w:r>
          </w:p>
        </w:tc>
      </w:tr>
      <w:tr w:rsidR="007131AB" w14:paraId="49A6CB41" w14:textId="77777777">
        <w:tc>
          <w:tcPr>
            <w:tcW w:w="0" w:type="auto"/>
          </w:tcPr>
          <w:p w14:paraId="4BC04C14" w14:textId="77777777" w:rsidR="007131AB" w:rsidRDefault="00000000">
            <w:pPr>
              <w:pStyle w:val="Corpodetexto"/>
            </w:pPr>
            <w:r>
              <w:t>2</w:t>
            </w:r>
          </w:p>
        </w:tc>
        <w:tc>
          <w:tcPr>
            <w:tcW w:w="0" w:type="auto"/>
          </w:tcPr>
          <w:p w14:paraId="2B337674" w14:textId="77777777" w:rsidR="007131AB" w:rsidRDefault="00000000">
            <w:pPr>
              <w:pStyle w:val="Corpodetexto"/>
            </w:pPr>
            <w:r>
              <w:t>Numérico</w:t>
            </w:r>
          </w:p>
        </w:tc>
        <w:tc>
          <w:tcPr>
            <w:tcW w:w="0" w:type="auto"/>
          </w:tcPr>
          <w:p w14:paraId="70541C26" w14:textId="77777777" w:rsidR="007131AB" w:rsidRDefault="00000000">
            <w:pPr>
              <w:pStyle w:val="Corpodetexto"/>
            </w:pPr>
            <w:r>
              <w:rPr>
                <w:b/>
                <w:bCs/>
              </w:rPr>
              <w:t>XML de amostra:</w:t>
            </w:r>
          </w:p>
          <w:p w14:paraId="65C8E01A" w14:textId="77777777" w:rsidR="007131AB" w:rsidRDefault="00000000">
            <w:pPr>
              <w:pStyle w:val="Corpodetexto"/>
            </w:pPr>
            <w:r>
              <w:t>&lt;Field id="123" value="125.75" /&gt;</w:t>
            </w:r>
          </w:p>
          <w:p w14:paraId="664A40DA" w14:textId="77777777" w:rsidR="007131AB" w:rsidRDefault="00000000">
            <w:pPr>
              <w:pStyle w:val="Corpodetexto"/>
            </w:pPr>
            <w:r>
              <w:t>Se as unidades de medida estiverem ativadas, expresse o valor na quantidade da menor unidade de medida, por exemplo: 110 cm em vez 1 metro e 10 cm.</w:t>
            </w:r>
          </w:p>
        </w:tc>
      </w:tr>
      <w:tr w:rsidR="007131AB" w14:paraId="197E2C79" w14:textId="77777777">
        <w:tc>
          <w:tcPr>
            <w:tcW w:w="0" w:type="auto"/>
          </w:tcPr>
          <w:p w14:paraId="1ED05136" w14:textId="77777777" w:rsidR="007131AB" w:rsidRDefault="00000000">
            <w:pPr>
              <w:pStyle w:val="Corpodetexto"/>
            </w:pPr>
            <w:r>
              <w:t>3</w:t>
            </w:r>
          </w:p>
        </w:tc>
        <w:tc>
          <w:tcPr>
            <w:tcW w:w="0" w:type="auto"/>
          </w:tcPr>
          <w:p w14:paraId="38C83ADE" w14:textId="77777777" w:rsidR="007131AB" w:rsidRDefault="00000000">
            <w:pPr>
              <w:pStyle w:val="Corpodetexto"/>
            </w:pPr>
            <w:r>
              <w:t>Data</w:t>
            </w:r>
          </w:p>
        </w:tc>
        <w:tc>
          <w:tcPr>
            <w:tcW w:w="0" w:type="auto"/>
          </w:tcPr>
          <w:p w14:paraId="74871D9A" w14:textId="77777777" w:rsidR="007131AB" w:rsidRDefault="00000000">
            <w:pPr>
              <w:pStyle w:val="Corpodetexto"/>
            </w:pPr>
            <w:r>
              <w:rPr>
                <w:b/>
                <w:bCs/>
              </w:rPr>
              <w:t>XML de amostra:</w:t>
            </w:r>
          </w:p>
          <w:p w14:paraId="7E879DAB" w14:textId="77777777" w:rsidR="007131AB" w:rsidRDefault="00000000">
            <w:pPr>
              <w:pStyle w:val="Corpodetexto"/>
            </w:pPr>
            <w:r>
              <w:t>&lt;Field id="9412" value="12/31/2099 11:59AM" /&gt;</w:t>
            </w:r>
          </w:p>
          <w:p w14:paraId="33B8ABB9" w14:textId="77777777" w:rsidR="007131AB" w:rsidRDefault="00000000">
            <w:pPr>
              <w:pStyle w:val="Corpodetexto"/>
            </w:pPr>
            <w:r>
              <w:t>&lt;Field id="9411" value="01/01/1980" /&gt;</w:t>
            </w:r>
          </w:p>
          <w:p w14:paraId="4EA0A2C3" w14:textId="77777777" w:rsidR="007131AB" w:rsidRDefault="00000000">
            <w:pPr>
              <w:pStyle w:val="Corpodetexto"/>
            </w:pPr>
            <w:r>
              <w:t>Se você especificar o campo como somente data e não especificar a hora, a API assumirá o valor 12:00 AM como padrão.</w:t>
            </w:r>
          </w:p>
          <w:p w14:paraId="0390E26B" w14:textId="77777777" w:rsidR="007131AB" w:rsidRDefault="00000000">
            <w:pPr>
              <w:pStyle w:val="Corpodetexto"/>
            </w:pPr>
            <w:r>
              <w:rPr>
                <w:b/>
                <w:bCs/>
              </w:rPr>
              <w:t>Observação:</w:t>
            </w:r>
            <w:r>
              <w:t xml:space="preserve"> Para usar um valor nulo no campo de data, digite "0". Por exemplo:</w:t>
            </w:r>
            <w:r>
              <w:br/>
            </w:r>
            <w:r>
              <w:br/>
            </w:r>
          </w:p>
          <w:p w14:paraId="684AD299" w14:textId="77777777" w:rsidR="007131AB" w:rsidRDefault="00000000">
            <w:pPr>
              <w:pStyle w:val="Corpodetexto"/>
            </w:pPr>
            <w:r>
              <w:t>&lt;Field id="42065" value="0" /&gt;</w:t>
            </w:r>
          </w:p>
        </w:tc>
      </w:tr>
      <w:tr w:rsidR="007131AB" w14:paraId="62CD8917" w14:textId="77777777">
        <w:tc>
          <w:tcPr>
            <w:tcW w:w="0" w:type="auto"/>
          </w:tcPr>
          <w:p w14:paraId="187CDF39" w14:textId="77777777" w:rsidR="007131AB" w:rsidRDefault="00000000">
            <w:pPr>
              <w:pStyle w:val="Corpodetexto"/>
            </w:pPr>
            <w:r>
              <w:lastRenderedPageBreak/>
              <w:t>4</w:t>
            </w:r>
          </w:p>
        </w:tc>
        <w:tc>
          <w:tcPr>
            <w:tcW w:w="0" w:type="auto"/>
          </w:tcPr>
          <w:p w14:paraId="098C4934" w14:textId="77777777" w:rsidR="007131AB" w:rsidRDefault="00000000">
            <w:pPr>
              <w:pStyle w:val="Corpodetexto"/>
            </w:pPr>
            <w:r>
              <w:t>Lista de valores</w:t>
            </w:r>
          </w:p>
        </w:tc>
        <w:tc>
          <w:tcPr>
            <w:tcW w:w="0" w:type="auto"/>
          </w:tcPr>
          <w:p w14:paraId="65E10BE8" w14:textId="77777777" w:rsidR="007131AB" w:rsidRDefault="00000000">
            <w:pPr>
              <w:pStyle w:val="Corpodetexto"/>
            </w:pPr>
            <w:r>
              <w:rPr>
                <w:b/>
                <w:bCs/>
              </w:rPr>
              <w:t>XML de amostra:</w:t>
            </w:r>
          </w:p>
          <w:p w14:paraId="0592B015" w14:textId="77777777" w:rsidR="007131AB" w:rsidRDefault="00000000">
            <w:pPr>
              <w:pStyle w:val="Corpodetexto"/>
            </w:pPr>
            <w:r>
              <w:t>&lt;Field id="123" value="2"&gt;</w:t>
            </w:r>
          </w:p>
          <w:p w14:paraId="6779BF36" w14:textId="77777777" w:rsidR="007131AB" w:rsidRDefault="00000000">
            <w:pPr>
              <w:numPr>
                <w:ilvl w:val="0"/>
                <w:numId w:val="1580"/>
              </w:numPr>
            </w:pPr>
            <w:r>
              <w:t>&lt;MultiValue value="3" /&gt;</w:t>
            </w:r>
          </w:p>
          <w:p w14:paraId="44A9738D" w14:textId="77777777" w:rsidR="007131AB" w:rsidRDefault="00000000">
            <w:pPr>
              <w:numPr>
                <w:ilvl w:val="0"/>
                <w:numId w:val="1580"/>
              </w:numPr>
            </w:pPr>
            <w:r>
              <w:t>&lt;MultiValue value="4" /&gt;</w:t>
            </w:r>
          </w:p>
          <w:p w14:paraId="33C2C882" w14:textId="77777777" w:rsidR="007131AB" w:rsidRDefault="00000000">
            <w:pPr>
              <w:pStyle w:val="FirstParagraph"/>
            </w:pPr>
            <w:r>
              <w:t>&lt;/Field&gt;</w:t>
            </w:r>
          </w:p>
          <w:p w14:paraId="5292E65D" w14:textId="0DD54888" w:rsidR="007131AB" w:rsidRDefault="00000000">
            <w:pPr>
              <w:pStyle w:val="Corpodetexto"/>
            </w:pPr>
            <w:r>
              <w:t xml:space="preserve">O atributo value é o ID do número inteiro do valor (na lista de valores) retornado pelo método </w:t>
            </w:r>
            <w:hyperlink r:id="rId516">
              <w:r>
                <w:rPr>
                  <w:rStyle w:val="Hyperlink"/>
                </w:rPr>
                <w:t>field.LookUpListValue</w:t>
              </w:r>
            </w:hyperlink>
            <w:r>
              <w:t>.</w:t>
            </w:r>
          </w:p>
          <w:p w14:paraId="689C4E08" w14:textId="77777777" w:rsidR="007131AB" w:rsidRDefault="00000000">
            <w:pPr>
              <w:pStyle w:val="Corpodetexto"/>
            </w:pPr>
            <w:r>
              <w:rPr>
                <w:b/>
                <w:bCs/>
              </w:rPr>
              <w:t>Importante:</w:t>
            </w:r>
            <w:r>
              <w:t xml:space="preserve"> Se a lista de valores for compatível com o uso de outros valores de tipo, forneça o valor do atributo value que está habilitado para outro texto, junto com o texto, em um atributo chamado otherText. Por exemplo:</w:t>
            </w:r>
            <w:r>
              <w:br/>
            </w:r>
            <w:r>
              <w:br/>
            </w:r>
          </w:p>
          <w:p w14:paraId="4F6A775A" w14:textId="77777777" w:rsidR="007131AB" w:rsidRDefault="00000000">
            <w:pPr>
              <w:pStyle w:val="Corpodetexto"/>
            </w:pPr>
            <w:r>
              <w:t>&lt;Field id=\"4871\" value=\"4181\" type=\"4\" otherText=\"MyTextItem\" /&gt;</w:t>
            </w:r>
          </w:p>
          <w:p w14:paraId="4271877E" w14:textId="77777777" w:rsidR="007131AB" w:rsidRDefault="00000000">
            <w:pPr>
              <w:pStyle w:val="Corpodetexto"/>
            </w:pPr>
            <w:r>
              <w:rPr>
                <w:b/>
                <w:bCs/>
              </w:rPr>
              <w:t>Observação:</w:t>
            </w:r>
            <w:r>
              <w:t xml:space="preserve"> Para usar um valor nulo na lista de valores, digite “0”. Por exemplo:</w:t>
            </w:r>
            <w:r>
              <w:br/>
            </w:r>
            <w:r>
              <w:br/>
            </w:r>
          </w:p>
          <w:p w14:paraId="1867D7C6" w14:textId="77777777" w:rsidR="007131AB" w:rsidRDefault="00000000">
            <w:pPr>
              <w:pStyle w:val="Corpodetexto"/>
            </w:pPr>
            <w:r>
              <w:t>&lt;Field id="8323" type="4" value="0"&gt;&lt;/Field&gt;</w:t>
            </w:r>
          </w:p>
        </w:tc>
      </w:tr>
      <w:tr w:rsidR="007131AB" w14:paraId="30B6B67D" w14:textId="77777777">
        <w:tc>
          <w:tcPr>
            <w:tcW w:w="0" w:type="auto"/>
          </w:tcPr>
          <w:p w14:paraId="0211201C" w14:textId="77777777" w:rsidR="007131AB" w:rsidRDefault="00000000">
            <w:pPr>
              <w:pStyle w:val="Corpodetexto"/>
            </w:pPr>
            <w:r>
              <w:t>7</w:t>
            </w:r>
          </w:p>
        </w:tc>
        <w:tc>
          <w:tcPr>
            <w:tcW w:w="0" w:type="auto"/>
          </w:tcPr>
          <w:p w14:paraId="66098319" w14:textId="77777777" w:rsidR="007131AB" w:rsidRDefault="00000000">
            <w:pPr>
              <w:pStyle w:val="Corpodetexto"/>
            </w:pPr>
            <w:r>
              <w:t>Links externos</w:t>
            </w:r>
          </w:p>
        </w:tc>
        <w:tc>
          <w:tcPr>
            <w:tcW w:w="0" w:type="auto"/>
          </w:tcPr>
          <w:p w14:paraId="15F74761" w14:textId="77777777" w:rsidR="007131AB" w:rsidRDefault="00000000">
            <w:pPr>
              <w:pStyle w:val="Corpodetexto"/>
            </w:pPr>
            <w:r>
              <w:rPr>
                <w:b/>
                <w:bCs/>
              </w:rPr>
              <w:t>XML de amostra:</w:t>
            </w:r>
          </w:p>
          <w:p w14:paraId="4A7A10EE" w14:textId="77777777" w:rsidR="007131AB" w:rsidRDefault="00000000">
            <w:pPr>
              <w:pStyle w:val="Corpodetexto"/>
            </w:pPr>
            <w:r>
              <w:t>&lt;Field id="123" value="Archer" link=</w:t>
            </w:r>
            <w:r>
              <w:br/>
              <w:t>"http://staging/domains/archer/index.html"&gt;</w:t>
            </w:r>
          </w:p>
          <w:p w14:paraId="47E8593F" w14:textId="77777777" w:rsidR="007131AB" w:rsidRDefault="00000000">
            <w:pPr>
              <w:numPr>
                <w:ilvl w:val="0"/>
                <w:numId w:val="1580"/>
              </w:numPr>
            </w:pPr>
            <w:r>
              <w:t>&lt;MultiValue value="Aquarium Advice" link="http://www.aquariumadvice.com/" /&gt;</w:t>
            </w:r>
          </w:p>
          <w:p w14:paraId="37B4971C" w14:textId="77777777" w:rsidR="007131AB" w:rsidRDefault="00000000">
            <w:pPr>
              <w:pStyle w:val="FirstParagraph"/>
            </w:pPr>
            <w:r>
              <w:t>&lt;/Field&gt;</w:t>
            </w:r>
          </w:p>
          <w:p w14:paraId="2615E31E" w14:textId="77777777" w:rsidR="007131AB" w:rsidRDefault="00000000">
            <w:pPr>
              <w:pStyle w:val="Corpodetexto"/>
            </w:pPr>
            <w:r>
              <w:t xml:space="preserve">O atributo value é o texto que é exibido no campo. O atributo link é o valor de link real que você clica para </w:t>
            </w:r>
            <w:r>
              <w:lastRenderedPageBreak/>
              <w:t>ativar.</w:t>
            </w:r>
          </w:p>
        </w:tc>
      </w:tr>
      <w:tr w:rsidR="007131AB" w14:paraId="759B3012" w14:textId="77777777">
        <w:tc>
          <w:tcPr>
            <w:tcW w:w="0" w:type="auto"/>
          </w:tcPr>
          <w:p w14:paraId="6C83A2EA" w14:textId="77777777" w:rsidR="007131AB" w:rsidRDefault="00000000">
            <w:pPr>
              <w:pStyle w:val="Corpodetexto"/>
            </w:pPr>
            <w:r>
              <w:t>8</w:t>
            </w:r>
          </w:p>
        </w:tc>
        <w:tc>
          <w:tcPr>
            <w:tcW w:w="0" w:type="auto"/>
          </w:tcPr>
          <w:p w14:paraId="110DCC1E" w14:textId="77777777" w:rsidR="007131AB" w:rsidRDefault="00000000">
            <w:pPr>
              <w:pStyle w:val="Corpodetexto"/>
            </w:pPr>
            <w:r>
              <w:t>Lista de usuários/</w:t>
            </w:r>
            <w:r>
              <w:br/>
              <w:t>grupos</w:t>
            </w:r>
          </w:p>
        </w:tc>
        <w:tc>
          <w:tcPr>
            <w:tcW w:w="0" w:type="auto"/>
          </w:tcPr>
          <w:p w14:paraId="595C5DF5" w14:textId="77777777" w:rsidR="007131AB" w:rsidRDefault="00000000">
            <w:pPr>
              <w:pStyle w:val="Corpodetexto"/>
            </w:pPr>
            <w:r>
              <w:rPr>
                <w:b/>
                <w:bCs/>
              </w:rPr>
              <w:t>XML de amostra:</w:t>
            </w:r>
          </w:p>
          <w:p w14:paraId="478D6FA6" w14:textId="77777777" w:rsidR="007131AB" w:rsidRDefault="00000000">
            <w:pPr>
              <w:pStyle w:val="Corpodetexto"/>
            </w:pPr>
            <w:r>
              <w:t>&lt;Field id="123" &gt;</w:t>
            </w:r>
          </w:p>
          <w:p w14:paraId="1800FF82" w14:textId="77777777" w:rsidR="007131AB" w:rsidRDefault="00000000">
            <w:pPr>
              <w:numPr>
                <w:ilvl w:val="0"/>
                <w:numId w:val="1580"/>
              </w:numPr>
            </w:pPr>
            <w:r>
              <w:t>&lt;Groups&gt;</w:t>
            </w:r>
          </w:p>
          <w:p w14:paraId="7956EDA6" w14:textId="77777777" w:rsidR="007131AB" w:rsidRDefault="00000000">
            <w:pPr>
              <w:numPr>
                <w:ilvl w:val="1"/>
                <w:numId w:val="1580"/>
              </w:numPr>
            </w:pPr>
            <w:r>
              <w:t>&lt;Group id="123" /&gt;</w:t>
            </w:r>
          </w:p>
          <w:p w14:paraId="16E7E7D4" w14:textId="77777777" w:rsidR="007131AB" w:rsidRDefault="00000000">
            <w:pPr>
              <w:numPr>
                <w:ilvl w:val="1"/>
                <w:numId w:val="1580"/>
              </w:numPr>
            </w:pPr>
            <w:r>
              <w:t>&lt;Group id="345" /&gt;</w:t>
            </w:r>
          </w:p>
          <w:p w14:paraId="59B5607E" w14:textId="77777777" w:rsidR="007131AB" w:rsidRDefault="00000000">
            <w:pPr>
              <w:numPr>
                <w:ilvl w:val="0"/>
                <w:numId w:val="1580"/>
              </w:numPr>
            </w:pPr>
            <w:r>
              <w:t>&lt;/Groups&gt;</w:t>
            </w:r>
          </w:p>
          <w:p w14:paraId="1E43AF9F" w14:textId="77777777" w:rsidR="007131AB" w:rsidRDefault="00000000">
            <w:pPr>
              <w:numPr>
                <w:ilvl w:val="0"/>
                <w:numId w:val="1580"/>
              </w:numPr>
            </w:pPr>
            <w:r>
              <w:t>&lt;Users&gt;</w:t>
            </w:r>
          </w:p>
          <w:p w14:paraId="25B5252E" w14:textId="77777777" w:rsidR="007131AB" w:rsidRDefault="00000000">
            <w:pPr>
              <w:numPr>
                <w:ilvl w:val="1"/>
                <w:numId w:val="1580"/>
              </w:numPr>
            </w:pPr>
            <w:r>
              <w:t>&lt;User id="123" /&gt;</w:t>
            </w:r>
          </w:p>
          <w:p w14:paraId="316014F4" w14:textId="77777777" w:rsidR="007131AB" w:rsidRDefault="00000000">
            <w:pPr>
              <w:numPr>
                <w:ilvl w:val="1"/>
                <w:numId w:val="1580"/>
              </w:numPr>
            </w:pPr>
            <w:r>
              <w:t>&lt;User id="234" /&gt;</w:t>
            </w:r>
          </w:p>
          <w:p w14:paraId="4E1093CE" w14:textId="77777777" w:rsidR="007131AB" w:rsidRDefault="00000000">
            <w:pPr>
              <w:numPr>
                <w:ilvl w:val="0"/>
                <w:numId w:val="1580"/>
              </w:numPr>
            </w:pPr>
            <w:r>
              <w:t>&lt;/Users&gt;</w:t>
            </w:r>
          </w:p>
          <w:p w14:paraId="6D032465" w14:textId="77777777" w:rsidR="007131AB" w:rsidRDefault="00000000">
            <w:pPr>
              <w:pStyle w:val="FirstParagraph"/>
            </w:pPr>
            <w:r>
              <w:t>&lt;/Field&gt;</w:t>
            </w:r>
          </w:p>
          <w:p w14:paraId="2C981960" w14:textId="77777777" w:rsidR="007131AB" w:rsidRDefault="00000000">
            <w:pPr>
              <w:pStyle w:val="Corpodetexto"/>
            </w:pPr>
            <w:r>
              <w:t>Se você não tiver nenhum tipo de valor, ou seja, nenhum usuário ou grupo, será possível omitir o elemento correspondente (grupos ou usuários) em vez de incluir um vazio.</w:t>
            </w:r>
          </w:p>
          <w:p w14:paraId="621233E4" w14:textId="77777777" w:rsidR="007131AB" w:rsidRDefault="00000000">
            <w:pPr>
              <w:pStyle w:val="Corpodetexto"/>
            </w:pPr>
            <w:r>
              <w:t>Cada membro deve ser incluído como um valor separado.</w:t>
            </w:r>
          </w:p>
          <w:p w14:paraId="6F5D9E9F" w14:textId="5E2D75A7" w:rsidR="007131AB" w:rsidRDefault="00000000">
            <w:pPr>
              <w:pStyle w:val="Corpodetexto"/>
            </w:pPr>
            <w:r>
              <w:t xml:space="preserve">O valor de ID é userId (retornado pelo método </w:t>
            </w:r>
            <w:hyperlink r:id="rId517">
              <w:r>
                <w:rPr>
                  <w:rStyle w:val="Hyperlink"/>
                </w:rPr>
                <w:t>accesscontrol.LookupUserByFirstName</w:t>
              </w:r>
            </w:hyperlink>
            <w:r>
              <w:t xml:space="preserve">) ou groupId (retornado pelo método </w:t>
            </w:r>
            <w:hyperlink r:id="rId518">
              <w:r>
                <w:rPr>
                  <w:rStyle w:val="Hyperlink"/>
                </w:rPr>
                <w:t>accesscontrol.LookupGroup</w:t>
              </w:r>
            </w:hyperlink>
            <w:r>
              <w:t>).</w:t>
            </w:r>
          </w:p>
        </w:tc>
      </w:tr>
      <w:tr w:rsidR="007131AB" w14:paraId="57F29987" w14:textId="77777777">
        <w:tc>
          <w:tcPr>
            <w:tcW w:w="0" w:type="auto"/>
          </w:tcPr>
          <w:p w14:paraId="5D901B8C" w14:textId="77777777" w:rsidR="007131AB" w:rsidRDefault="00000000">
            <w:pPr>
              <w:pStyle w:val="Corpodetexto"/>
            </w:pPr>
            <w:r>
              <w:t>9</w:t>
            </w:r>
          </w:p>
        </w:tc>
        <w:tc>
          <w:tcPr>
            <w:tcW w:w="0" w:type="auto"/>
          </w:tcPr>
          <w:p w14:paraId="7C7DB12F" w14:textId="77777777" w:rsidR="007131AB" w:rsidRDefault="00000000">
            <w:pPr>
              <w:pStyle w:val="Corpodetexto"/>
            </w:pPr>
            <w:r>
              <w:t>Referência cruzada</w:t>
            </w:r>
          </w:p>
        </w:tc>
        <w:tc>
          <w:tcPr>
            <w:tcW w:w="0" w:type="auto"/>
          </w:tcPr>
          <w:p w14:paraId="7D03446B" w14:textId="77777777" w:rsidR="007131AB" w:rsidRDefault="00000000">
            <w:pPr>
              <w:pStyle w:val="Corpodetexto"/>
            </w:pPr>
            <w:r>
              <w:rPr>
                <w:b/>
                <w:bCs/>
              </w:rPr>
              <w:t>XML de amostra:</w:t>
            </w:r>
          </w:p>
          <w:p w14:paraId="0164AFE4" w14:textId="77777777" w:rsidR="007131AB" w:rsidRDefault="00000000">
            <w:pPr>
              <w:pStyle w:val="Corpodetexto"/>
            </w:pPr>
            <w:r>
              <w:t>&lt;Field id="123" value="1000" &gt;</w:t>
            </w:r>
          </w:p>
          <w:p w14:paraId="0EBC6A6A" w14:textId="77777777" w:rsidR="007131AB" w:rsidRDefault="00000000">
            <w:pPr>
              <w:numPr>
                <w:ilvl w:val="0"/>
                <w:numId w:val="1580"/>
              </w:numPr>
            </w:pPr>
            <w:r>
              <w:t>&lt;MultiValue value="1001" /&gt;</w:t>
            </w:r>
          </w:p>
          <w:p w14:paraId="6D4B1AE8" w14:textId="77777777" w:rsidR="007131AB" w:rsidRDefault="00000000">
            <w:pPr>
              <w:numPr>
                <w:ilvl w:val="0"/>
                <w:numId w:val="1580"/>
              </w:numPr>
            </w:pPr>
            <w:r>
              <w:t>&lt;MultiValue value="1002" /&gt;</w:t>
            </w:r>
          </w:p>
          <w:p w14:paraId="755416AC" w14:textId="77777777" w:rsidR="007131AB" w:rsidRDefault="00000000">
            <w:pPr>
              <w:pStyle w:val="FirstParagraph"/>
            </w:pPr>
            <w:r>
              <w:t>&lt;/Field&gt;</w:t>
            </w:r>
          </w:p>
          <w:p w14:paraId="35F6CBBB" w14:textId="7772F618" w:rsidR="007131AB" w:rsidRDefault="00000000">
            <w:pPr>
              <w:pStyle w:val="Corpodetexto"/>
            </w:pPr>
            <w:r>
              <w:lastRenderedPageBreak/>
              <w:t xml:space="preserve">A API preenche o atributo value com o contentId do registro relacionado pela pesquisa; por exemplo, </w:t>
            </w:r>
            <w:hyperlink r:id="rId519">
              <w:r>
                <w:rPr>
                  <w:rStyle w:val="Hyperlink"/>
                </w:rPr>
                <w:t>search.ExecuteSearch</w:t>
              </w:r>
            </w:hyperlink>
            <w:r>
              <w:t>.</w:t>
            </w:r>
          </w:p>
        </w:tc>
      </w:tr>
      <w:tr w:rsidR="007131AB" w14:paraId="070EB485" w14:textId="77777777">
        <w:tc>
          <w:tcPr>
            <w:tcW w:w="0" w:type="auto"/>
          </w:tcPr>
          <w:p w14:paraId="10F8ACA8" w14:textId="77777777" w:rsidR="007131AB" w:rsidRDefault="00000000">
            <w:pPr>
              <w:pStyle w:val="Corpodetexto"/>
            </w:pPr>
            <w:r>
              <w:t>11</w:t>
            </w:r>
          </w:p>
        </w:tc>
        <w:tc>
          <w:tcPr>
            <w:tcW w:w="0" w:type="auto"/>
          </w:tcPr>
          <w:p w14:paraId="2F046FFD" w14:textId="77777777" w:rsidR="007131AB" w:rsidRDefault="00000000">
            <w:pPr>
              <w:pStyle w:val="Corpodetexto"/>
            </w:pPr>
            <w:r>
              <w:t>Anexo</w:t>
            </w:r>
          </w:p>
        </w:tc>
        <w:tc>
          <w:tcPr>
            <w:tcW w:w="0" w:type="auto"/>
          </w:tcPr>
          <w:p w14:paraId="58491746" w14:textId="77777777" w:rsidR="007131AB" w:rsidRDefault="00000000">
            <w:pPr>
              <w:pStyle w:val="Corpodetexto"/>
            </w:pPr>
            <w:r>
              <w:t>A API não aceita esse tipo de campo.</w:t>
            </w:r>
          </w:p>
        </w:tc>
      </w:tr>
      <w:tr w:rsidR="007131AB" w14:paraId="7706D919" w14:textId="77777777">
        <w:tc>
          <w:tcPr>
            <w:tcW w:w="0" w:type="auto"/>
          </w:tcPr>
          <w:p w14:paraId="5A300EDB" w14:textId="77777777" w:rsidR="007131AB" w:rsidRDefault="00000000">
            <w:pPr>
              <w:pStyle w:val="Corpodetexto"/>
            </w:pPr>
            <w:r>
              <w:t>12</w:t>
            </w:r>
          </w:p>
        </w:tc>
        <w:tc>
          <w:tcPr>
            <w:tcW w:w="0" w:type="auto"/>
          </w:tcPr>
          <w:p w14:paraId="00B6DEC6" w14:textId="77777777" w:rsidR="007131AB" w:rsidRDefault="00000000">
            <w:pPr>
              <w:pStyle w:val="Corpodetexto"/>
            </w:pPr>
            <w:r>
              <w:t>Imagem</w:t>
            </w:r>
          </w:p>
        </w:tc>
        <w:tc>
          <w:tcPr>
            <w:tcW w:w="0" w:type="auto"/>
          </w:tcPr>
          <w:p w14:paraId="028D0509" w14:textId="77777777" w:rsidR="007131AB" w:rsidRDefault="00000000">
            <w:pPr>
              <w:pStyle w:val="Corpodetexto"/>
            </w:pPr>
            <w:r>
              <w:t>A API não aceita esse tipo de campo.</w:t>
            </w:r>
          </w:p>
        </w:tc>
      </w:tr>
      <w:tr w:rsidR="007131AB" w14:paraId="15CDC149" w14:textId="77777777">
        <w:tc>
          <w:tcPr>
            <w:tcW w:w="0" w:type="auto"/>
          </w:tcPr>
          <w:p w14:paraId="5CC38D93" w14:textId="77777777" w:rsidR="007131AB" w:rsidRDefault="00000000">
            <w:pPr>
              <w:pStyle w:val="Corpodetexto"/>
            </w:pPr>
            <w:r>
              <w:t>14</w:t>
            </w:r>
          </w:p>
        </w:tc>
        <w:tc>
          <w:tcPr>
            <w:tcW w:w="0" w:type="auto"/>
          </w:tcPr>
          <w:p w14:paraId="551B2AE0" w14:textId="77777777" w:rsidR="007131AB" w:rsidRDefault="00000000">
            <w:pPr>
              <w:pStyle w:val="Corpodetexto"/>
            </w:pPr>
            <w:r>
              <w:t>Rastreamento de status entre aplicativos</w:t>
            </w:r>
          </w:p>
        </w:tc>
        <w:tc>
          <w:tcPr>
            <w:tcW w:w="0" w:type="auto"/>
          </w:tcPr>
          <w:p w14:paraId="0E48B17D" w14:textId="2151C327" w:rsidR="007131AB" w:rsidRDefault="00000000">
            <w:pPr>
              <w:pStyle w:val="Corpodetexto"/>
            </w:pPr>
            <w:r>
              <w:t xml:space="preserve">Os valores CAST são configurados usando o método </w:t>
            </w:r>
            <w:hyperlink r:id="rId520">
              <w:r>
                <w:rPr>
                  <w:rStyle w:val="Hyperlink"/>
                </w:rPr>
                <w:t>record.CreateCMSTEntry</w:t>
              </w:r>
            </w:hyperlink>
            <w:r>
              <w:t>.</w:t>
            </w:r>
          </w:p>
        </w:tc>
      </w:tr>
      <w:tr w:rsidR="007131AB" w14:paraId="56DA6B7F" w14:textId="77777777">
        <w:tc>
          <w:tcPr>
            <w:tcW w:w="0" w:type="auto"/>
          </w:tcPr>
          <w:p w14:paraId="117CBBD4" w14:textId="77777777" w:rsidR="007131AB" w:rsidRDefault="00000000">
            <w:pPr>
              <w:pStyle w:val="Corpodetexto"/>
            </w:pPr>
            <w:r>
              <w:t>15</w:t>
            </w:r>
          </w:p>
        </w:tc>
        <w:tc>
          <w:tcPr>
            <w:tcW w:w="0" w:type="auto"/>
          </w:tcPr>
          <w:p w14:paraId="793E713B" w14:textId="77777777" w:rsidR="007131AB" w:rsidRDefault="00000000">
            <w:pPr>
              <w:pStyle w:val="Corpodetexto"/>
            </w:pPr>
            <w:r>
              <w:t>Permissão de registro</w:t>
            </w:r>
          </w:p>
        </w:tc>
        <w:tc>
          <w:tcPr>
            <w:tcW w:w="0" w:type="auto"/>
          </w:tcPr>
          <w:p w14:paraId="6B8ACDA1" w14:textId="77777777" w:rsidR="007131AB" w:rsidRDefault="00000000">
            <w:pPr>
              <w:pStyle w:val="Corpodetexto"/>
            </w:pPr>
            <w:r>
              <w:t xml:space="preserve">Igual ao tipo de campo 8, </w:t>
            </w:r>
            <w:r>
              <w:rPr>
                <w:b/>
                <w:bCs/>
              </w:rPr>
              <w:t>Lista de usuários/grupos</w:t>
            </w:r>
            <w:r>
              <w:t>. Lembre-se de alterar o atributo de tipo de 8 para 15.</w:t>
            </w:r>
          </w:p>
          <w:p w14:paraId="46FF9A97" w14:textId="77777777" w:rsidR="007131AB" w:rsidRDefault="00000000">
            <w:pPr>
              <w:pStyle w:val="Corpodetexto"/>
            </w:pPr>
            <w:r>
              <w:t xml:space="preserve">Para criar ou atualizar registros com a API, selecione os usuários ou grupos em um campo </w:t>
            </w:r>
            <w:r>
              <w:rPr>
                <w:b/>
                <w:bCs/>
              </w:rPr>
              <w:t>Permissões de registro</w:t>
            </w:r>
            <w:r>
              <w:t xml:space="preserve"> que não estejam incluídos nos valores disponíveis do campo. Por exemplo, você pode configurar </w:t>
            </w:r>
            <w:r>
              <w:rPr>
                <w:b/>
                <w:bCs/>
              </w:rPr>
              <w:t>Permissões de registro</w:t>
            </w:r>
            <w:r>
              <w:t xml:space="preserve"> para mostrar Jake Miller e Renee Jones como os únicos valores disponíveis para seleção. Como alternativa, você pode selecionar Tim Lee como o valor do campo através da API.</w:t>
            </w:r>
          </w:p>
        </w:tc>
      </w:tr>
      <w:tr w:rsidR="007131AB" w14:paraId="0B6B373E" w14:textId="77777777">
        <w:tc>
          <w:tcPr>
            <w:tcW w:w="0" w:type="auto"/>
          </w:tcPr>
          <w:p w14:paraId="145ABC68" w14:textId="77777777" w:rsidR="007131AB" w:rsidRDefault="00000000">
            <w:pPr>
              <w:pStyle w:val="Corpodetexto"/>
            </w:pPr>
            <w:r>
              <w:t>16</w:t>
            </w:r>
          </w:p>
        </w:tc>
        <w:tc>
          <w:tcPr>
            <w:tcW w:w="0" w:type="auto"/>
          </w:tcPr>
          <w:p w14:paraId="77FAB061" w14:textId="77777777" w:rsidR="007131AB" w:rsidRDefault="00000000">
            <w:pPr>
              <w:pStyle w:val="Corpodetexto"/>
            </w:pPr>
            <w:r>
              <w:t>Matriz</w:t>
            </w:r>
          </w:p>
        </w:tc>
        <w:tc>
          <w:tcPr>
            <w:tcW w:w="0" w:type="auto"/>
          </w:tcPr>
          <w:p w14:paraId="674D67D5" w14:textId="77777777" w:rsidR="007131AB" w:rsidRDefault="00000000">
            <w:pPr>
              <w:pStyle w:val="Corpodetexto"/>
            </w:pPr>
            <w:r>
              <w:rPr>
                <w:b/>
                <w:bCs/>
              </w:rPr>
              <w:t>XML de amostra:</w:t>
            </w:r>
          </w:p>
          <w:p w14:paraId="1F95341E" w14:textId="77777777" w:rsidR="007131AB" w:rsidRDefault="00000000">
            <w:pPr>
              <w:pStyle w:val="Corpodetexto"/>
            </w:pPr>
            <w:r>
              <w:t>&lt;Field id="123" rowId="100" columnId="101" &gt;</w:t>
            </w:r>
          </w:p>
          <w:p w14:paraId="39FD1F4B" w14:textId="77777777" w:rsidR="007131AB" w:rsidRDefault="00000000">
            <w:pPr>
              <w:numPr>
                <w:ilvl w:val="0"/>
                <w:numId w:val="1580"/>
              </w:numPr>
            </w:pPr>
            <w:r>
              <w:t>&lt;MultiValue rowId="100" columnId="102" /&gt;</w:t>
            </w:r>
          </w:p>
          <w:p w14:paraId="3EA64328" w14:textId="77777777" w:rsidR="007131AB" w:rsidRDefault="00000000">
            <w:pPr>
              <w:pStyle w:val="FirstParagraph"/>
            </w:pPr>
            <w:r>
              <w:t>&lt;/Field&gt;</w:t>
            </w:r>
          </w:p>
        </w:tc>
      </w:tr>
      <w:tr w:rsidR="007131AB" w14:paraId="5210BBFB" w14:textId="77777777">
        <w:tc>
          <w:tcPr>
            <w:tcW w:w="0" w:type="auto"/>
          </w:tcPr>
          <w:p w14:paraId="2B32F39B" w14:textId="77777777" w:rsidR="007131AB" w:rsidRDefault="00000000">
            <w:pPr>
              <w:pStyle w:val="Corpodetexto"/>
            </w:pPr>
            <w:r>
              <w:t>18</w:t>
            </w:r>
          </w:p>
        </w:tc>
        <w:tc>
          <w:tcPr>
            <w:tcW w:w="0" w:type="auto"/>
          </w:tcPr>
          <w:p w14:paraId="5CB84FFB" w14:textId="77777777" w:rsidR="007131AB" w:rsidRDefault="00000000">
            <w:pPr>
              <w:pStyle w:val="Corpodetexto"/>
            </w:pPr>
            <w:r>
              <w:t>Referência cruzada (relacionamento interno)</w:t>
            </w:r>
          </w:p>
        </w:tc>
        <w:tc>
          <w:tcPr>
            <w:tcW w:w="0" w:type="auto"/>
          </w:tcPr>
          <w:p w14:paraId="25E145BF" w14:textId="77777777" w:rsidR="007131AB" w:rsidRDefault="00000000">
            <w:pPr>
              <w:pStyle w:val="Corpodetexto"/>
            </w:pPr>
            <w:r>
              <w:rPr>
                <w:b/>
                <w:bCs/>
              </w:rPr>
              <w:t>XML de amostra</w:t>
            </w:r>
            <w:r>
              <w:t>:</w:t>
            </w:r>
          </w:p>
          <w:p w14:paraId="4E3D8A00" w14:textId="77777777" w:rsidR="007131AB" w:rsidRDefault="00000000">
            <w:pPr>
              <w:pStyle w:val="Corpodetexto"/>
            </w:pPr>
            <w:r>
              <w:t>&lt;Field id="123" value="1000" &gt;</w:t>
            </w:r>
          </w:p>
          <w:p w14:paraId="29E40522" w14:textId="77777777" w:rsidR="007131AB" w:rsidRDefault="00000000">
            <w:pPr>
              <w:numPr>
                <w:ilvl w:val="0"/>
                <w:numId w:val="1580"/>
              </w:numPr>
            </w:pPr>
            <w:r>
              <w:t>&lt;MultiValue value="1001" /&gt;</w:t>
            </w:r>
          </w:p>
          <w:p w14:paraId="2BA5A8BE" w14:textId="77777777" w:rsidR="007131AB" w:rsidRDefault="00000000">
            <w:pPr>
              <w:numPr>
                <w:ilvl w:val="0"/>
                <w:numId w:val="1580"/>
              </w:numPr>
            </w:pPr>
            <w:r>
              <w:t>&lt;MultiValue value="1002" /&gt;</w:t>
            </w:r>
          </w:p>
          <w:p w14:paraId="0D474E21" w14:textId="77777777" w:rsidR="007131AB" w:rsidRDefault="00000000">
            <w:pPr>
              <w:pStyle w:val="FirstParagraph"/>
            </w:pPr>
            <w:r>
              <w:lastRenderedPageBreak/>
              <w:t>&lt;/Field&gt;</w:t>
            </w:r>
          </w:p>
          <w:p w14:paraId="038CF7F2" w14:textId="71170E2F" w:rsidR="007131AB" w:rsidRDefault="00000000">
            <w:pPr>
              <w:pStyle w:val="Corpodetexto"/>
            </w:pPr>
            <w:r>
              <w:t xml:space="preserve">O atributo value é o ID de registro retornado pela pesquisa; por exemplo: </w:t>
            </w:r>
            <w:hyperlink r:id="rId521">
              <w:r>
                <w:rPr>
                  <w:rStyle w:val="Hyperlink"/>
                </w:rPr>
                <w:t>search.ExecuteSearch</w:t>
              </w:r>
            </w:hyperlink>
            <w:r>
              <w:t>.</w:t>
            </w:r>
          </w:p>
        </w:tc>
      </w:tr>
      <w:tr w:rsidR="007131AB" w14:paraId="632A32EA" w14:textId="77777777">
        <w:tc>
          <w:tcPr>
            <w:tcW w:w="0" w:type="auto"/>
          </w:tcPr>
          <w:p w14:paraId="67086772" w14:textId="77777777" w:rsidR="007131AB" w:rsidRDefault="00000000">
            <w:pPr>
              <w:pStyle w:val="Corpodetexto"/>
            </w:pPr>
            <w:r>
              <w:t>19</w:t>
            </w:r>
          </w:p>
        </w:tc>
        <w:tc>
          <w:tcPr>
            <w:tcW w:w="0" w:type="auto"/>
          </w:tcPr>
          <w:p w14:paraId="48756365" w14:textId="77777777" w:rsidR="007131AB" w:rsidRDefault="00000000">
            <w:pPr>
              <w:pStyle w:val="Corpodetexto"/>
            </w:pPr>
            <w:r>
              <w:t>Endereço IP</w:t>
            </w:r>
          </w:p>
        </w:tc>
        <w:tc>
          <w:tcPr>
            <w:tcW w:w="0" w:type="auto"/>
          </w:tcPr>
          <w:p w14:paraId="5A72F182" w14:textId="77777777" w:rsidR="007131AB" w:rsidRDefault="00000000">
            <w:pPr>
              <w:pStyle w:val="Corpodetexto"/>
            </w:pPr>
            <w:r>
              <w:rPr>
                <w:b/>
                <w:bCs/>
              </w:rPr>
              <w:t>XML de amostra</w:t>
            </w:r>
            <w:r>
              <w:t>:</w:t>
            </w:r>
          </w:p>
          <w:p w14:paraId="06A7DD93" w14:textId="77777777" w:rsidR="007131AB" w:rsidRDefault="00000000">
            <w:pPr>
              <w:pStyle w:val="Corpodetexto"/>
            </w:pPr>
            <w:r>
              <w:t>&lt;Field id="9415" value="a.b.c.d" /&gt;</w:t>
            </w:r>
          </w:p>
          <w:p w14:paraId="70EBFF9B" w14:textId="77777777" w:rsidR="007131AB" w:rsidRDefault="00000000">
            <w:pPr>
              <w:pStyle w:val="Corpodetexto"/>
            </w:pPr>
            <w:r>
              <w:t>Você pode expressar o valor do endereço IP como um endereço IP-V4 padrão com 4 octetos.</w:t>
            </w:r>
          </w:p>
          <w:p w14:paraId="28B9C7C9" w14:textId="77777777" w:rsidR="007131AB" w:rsidRDefault="00000000">
            <w:pPr>
              <w:pStyle w:val="Corpodetexto"/>
            </w:pPr>
            <w:r>
              <w:rPr>
                <w:b/>
                <w:bCs/>
              </w:rPr>
              <w:t>XML de amostra</w:t>
            </w:r>
            <w:r>
              <w:t>:</w:t>
            </w:r>
          </w:p>
          <w:p w14:paraId="7A3221D6" w14:textId="77777777" w:rsidR="007131AB" w:rsidRDefault="00000000">
            <w:pPr>
              <w:pStyle w:val="Corpodetexto"/>
            </w:pPr>
            <w:r>
              <w:t>&lt;Field id="9424" value="a:b:c:d:e:f:g:h" /&gt;</w:t>
            </w:r>
          </w:p>
          <w:p w14:paraId="70491B4E" w14:textId="77777777" w:rsidR="007131AB" w:rsidRDefault="00000000">
            <w:pPr>
              <w:pStyle w:val="Corpodetexto"/>
            </w:pPr>
            <w:r>
              <w:t>&lt;Field id="9425" value="a:b:c:d:e:f::" /&gt;</w:t>
            </w:r>
          </w:p>
          <w:p w14:paraId="3FA9763F" w14:textId="77777777" w:rsidR="007131AB" w:rsidRDefault="00000000">
            <w:pPr>
              <w:pStyle w:val="Corpodetexto"/>
            </w:pPr>
            <w:r>
              <w:t>Você também pode expressar o valor do endereço IP como um endereço IP-V6 em formato completo e curto.</w:t>
            </w:r>
          </w:p>
        </w:tc>
      </w:tr>
      <w:bookmarkEnd w:id="383"/>
    </w:tbl>
    <w:p w14:paraId="64F027A7" w14:textId="77777777" w:rsidR="007131AB" w:rsidRDefault="00000000">
      <w:r>
        <w:br w:type="page"/>
      </w:r>
    </w:p>
    <w:p w14:paraId="6C2E1A0A" w14:textId="77777777" w:rsidR="007131AB" w:rsidRDefault="00000000">
      <w:pPr>
        <w:pStyle w:val="Ttulo1"/>
      </w:pPr>
      <w:bookmarkStart w:id="384" w:name="Xfe32685b6792c91bfd3a610b4a065e5de8c352f"/>
      <w:r>
        <w:lastRenderedPageBreak/>
        <w:t>Diretrizes de formatação XML para resultados do campo</w:t>
      </w:r>
    </w:p>
    <w:p w14:paraId="3FA9F2CF" w14:textId="4C9548E2" w:rsidR="007131AB" w:rsidRDefault="00000000">
      <w:pPr>
        <w:pStyle w:val="FirstParagraph"/>
      </w:pPr>
      <w:r>
        <w:t xml:space="preserve">Grande parte dos dados de conteúdo que são trocados entre os aplicativos de terceiros e a API de web services do Archer é formatada usando XML. As informações a seguir fornecem os detalhes do formato XML usado nos diferentes tipos de campo quando os dados do campo são retornados pelos métodos </w:t>
      </w:r>
      <w:hyperlink r:id="rId522">
        <w:r>
          <w:rPr>
            <w:rStyle w:val="Hyperlink"/>
          </w:rPr>
          <w:t>record.GetRecordById</w:t>
        </w:r>
      </w:hyperlink>
      <w:r>
        <w:t xml:space="preserve"> ou </w:t>
      </w:r>
      <w:hyperlink r:id="rId523">
        <w:r>
          <w:rPr>
            <w:rStyle w:val="Hyperlink"/>
          </w:rPr>
          <w:t>search.ExecuteSearch</w:t>
        </w:r>
      </w:hyperlink>
      <w:r>
        <w:t>.</w:t>
      </w:r>
    </w:p>
    <w:p w14:paraId="75D4CEBB" w14:textId="30B20063" w:rsidR="007131AB" w:rsidRDefault="00000000">
      <w:pPr>
        <w:pStyle w:val="Compact"/>
        <w:numPr>
          <w:ilvl w:val="0"/>
          <w:numId w:val="1581"/>
        </w:numPr>
      </w:pPr>
      <w:hyperlink r:id="rId524">
        <w:r>
          <w:rPr>
            <w:rStyle w:val="Hyperlink"/>
          </w:rPr>
          <w:t>Atributos comuns</w:t>
        </w:r>
      </w:hyperlink>
    </w:p>
    <w:p w14:paraId="000BCC7B" w14:textId="2292A043" w:rsidR="007131AB" w:rsidRDefault="00000000">
      <w:pPr>
        <w:pStyle w:val="Compact"/>
        <w:numPr>
          <w:ilvl w:val="0"/>
          <w:numId w:val="1581"/>
        </w:numPr>
      </w:pPr>
      <w:hyperlink r:id="rId525">
        <w:r>
          <w:rPr>
            <w:rStyle w:val="Hyperlink"/>
          </w:rPr>
          <w:t>Atributos específicos de campo</w:t>
        </w:r>
      </w:hyperlink>
    </w:p>
    <w:bookmarkEnd w:id="384"/>
    <w:p w14:paraId="5FB03790" w14:textId="77777777" w:rsidR="007131AB" w:rsidRDefault="00000000">
      <w:r>
        <w:br w:type="page"/>
      </w:r>
    </w:p>
    <w:p w14:paraId="065087F4" w14:textId="77777777" w:rsidR="007131AB" w:rsidRDefault="00000000">
      <w:pPr>
        <w:pStyle w:val="Ttulo1"/>
      </w:pPr>
      <w:bookmarkStart w:id="385" w:name="atributos-comuns-1"/>
      <w:r>
        <w:lastRenderedPageBreak/>
        <w:t>Atributos comuns</w:t>
      </w:r>
    </w:p>
    <w:p w14:paraId="5A7C4753" w14:textId="77777777" w:rsidR="007131AB" w:rsidRDefault="00000000">
      <w:pPr>
        <w:pStyle w:val="FirstParagraph"/>
      </w:pPr>
      <w:r>
        <w:t>Os atributos a seguir são comuns a todos os tipos de campo:</w:t>
      </w:r>
    </w:p>
    <w:p w14:paraId="6CC91105" w14:textId="5CCF137B" w:rsidR="007131AB" w:rsidRDefault="00000000">
      <w:pPr>
        <w:pStyle w:val="Compact"/>
        <w:numPr>
          <w:ilvl w:val="0"/>
          <w:numId w:val="1582"/>
        </w:numPr>
      </w:pPr>
      <w:r>
        <w:t xml:space="preserve">id. O atributo id de cada elemento de campo representa o ID exclusivo (código de identificação) do campo. Essa informação é documentada no relatório Detalhes do aplicativo no Gerador de aplicativos, podendo ser visualizada também nos resultados do </w:t>
      </w:r>
      <w:hyperlink r:id="rId526">
        <w:r>
          <w:rPr>
            <w:rStyle w:val="Hyperlink"/>
          </w:rPr>
          <w:t>método record.GetRecordById</w:t>
        </w:r>
      </w:hyperlink>
      <w:r>
        <w:t>.</w:t>
      </w:r>
    </w:p>
    <w:p w14:paraId="789ECCCC" w14:textId="546D777B" w:rsidR="007131AB" w:rsidRDefault="00000000">
      <w:pPr>
        <w:pStyle w:val="Compact"/>
        <w:numPr>
          <w:ilvl w:val="0"/>
          <w:numId w:val="1582"/>
        </w:numPr>
      </w:pPr>
      <w:r>
        <w:t xml:space="preserve">type. O atributo type de cada elemento de campo representa o tipo de campo, conforme documentado na segunda coluna da tabela </w:t>
      </w:r>
      <w:hyperlink r:id="rId527">
        <w:r>
          <w:rPr>
            <w:rStyle w:val="Hyperlink"/>
          </w:rPr>
          <w:t>Atributos específicos de campo</w:t>
        </w:r>
      </w:hyperlink>
      <w:r>
        <w:t>. O valor é uma representação de número inteiro do tipo conforme relatado no Gerador de aplicativos.</w:t>
      </w:r>
    </w:p>
    <w:p w14:paraId="7F23A22B" w14:textId="77777777" w:rsidR="007131AB" w:rsidRDefault="00000000">
      <w:pPr>
        <w:pStyle w:val="Compact"/>
        <w:numPr>
          <w:ilvl w:val="0"/>
          <w:numId w:val="1582"/>
        </w:numPr>
      </w:pPr>
      <w:r>
        <w:t>createDate. O atributo createDate mostra quando o valor do campo foi digitado pela primeira vez. O valor do atributo é mostrado no formato DD/MM/AAAA HH:MM:SS AM ou PM; por exemplo, 10/15/2003 4:19:04: PM.</w:t>
      </w:r>
    </w:p>
    <w:p w14:paraId="151159C3" w14:textId="77777777" w:rsidR="007131AB" w:rsidRDefault="00000000">
      <w:pPr>
        <w:pStyle w:val="Compact"/>
        <w:numPr>
          <w:ilvl w:val="0"/>
          <w:numId w:val="1582"/>
        </w:numPr>
      </w:pPr>
      <w:r>
        <w:t>updateDate. O atributo updateDate mostra quando o valor do campo foi modificado pela última vez. O valor do atributo é mostrado no formato DD/MM/AAAA HH:MM:SS AM ou PM; por exemplo, 11/24/2003 8:11:23 AM.</w:t>
      </w:r>
    </w:p>
    <w:p w14:paraId="55AD5758" w14:textId="77777777" w:rsidR="007131AB" w:rsidRDefault="00000000">
      <w:pPr>
        <w:pStyle w:val="Compact"/>
        <w:numPr>
          <w:ilvl w:val="0"/>
          <w:numId w:val="1582"/>
        </w:numPr>
      </w:pPr>
      <w:r>
        <w:t>createLogin. O atributo createLogin mostra o ID do usuário que criou o registro. O valor do atributo é um número inteiro; por exemplo, 791.</w:t>
      </w:r>
    </w:p>
    <w:p w14:paraId="75FCAC13" w14:textId="77777777" w:rsidR="007131AB" w:rsidRDefault="00000000">
      <w:pPr>
        <w:pStyle w:val="Compact"/>
        <w:numPr>
          <w:ilvl w:val="0"/>
          <w:numId w:val="1582"/>
        </w:numPr>
      </w:pPr>
      <w:r>
        <w:t>updateLogin. O atributo updateLogin mostra o ID do usuário que modificou o campo pela última vez. O valor do atributo é um número inteiro; por exemplo, 1004.</w:t>
      </w:r>
    </w:p>
    <w:bookmarkEnd w:id="385"/>
    <w:p w14:paraId="79623E53" w14:textId="77777777" w:rsidR="007131AB" w:rsidRDefault="00000000">
      <w:r>
        <w:br w:type="page"/>
      </w:r>
    </w:p>
    <w:p w14:paraId="48FDE5DF" w14:textId="77777777" w:rsidR="007131AB" w:rsidRDefault="00000000">
      <w:pPr>
        <w:pStyle w:val="Ttulo1"/>
      </w:pPr>
      <w:bookmarkStart w:id="386" w:name="atributos-específicos-de-campo-1"/>
      <w:r>
        <w:lastRenderedPageBreak/>
        <w:t>Atributos específicos de campo</w:t>
      </w:r>
    </w:p>
    <w:p w14:paraId="4F686F42" w14:textId="4DC38968" w:rsidR="007131AB" w:rsidRDefault="00000000">
      <w:pPr>
        <w:pStyle w:val="TableCaption"/>
      </w:pPr>
      <w:r>
        <w:t xml:space="preserve">A tabela a seguir descreve os atributos e os valores que a API dos Web Services retorna para vários tipos de campo. Esta tabela exclui os atributos descritos em </w:t>
      </w:r>
      <w:hyperlink r:id="rId528">
        <w:r>
          <w:rPr>
            <w:rStyle w:val="Hyperlink"/>
          </w:rPr>
          <w:t>Atributos comuns</w:t>
        </w:r>
      </w:hyperlink>
      <w:r>
        <w:t>.</w:t>
      </w:r>
    </w:p>
    <w:tbl>
      <w:tblPr>
        <w:tblStyle w:val="Table"/>
        <w:tblW w:w="0" w:type="auto"/>
        <w:tblLook w:val="0020" w:firstRow="1" w:lastRow="0" w:firstColumn="0" w:lastColumn="0" w:noHBand="0" w:noVBand="0"/>
      </w:tblPr>
      <w:tblGrid>
        <w:gridCol w:w="954"/>
        <w:gridCol w:w="1966"/>
        <w:gridCol w:w="5918"/>
      </w:tblGrid>
      <w:tr w:rsidR="007131AB" w14:paraId="4D001313"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481093F" w14:textId="77777777" w:rsidR="007131AB" w:rsidRDefault="00000000">
            <w:pPr>
              <w:pStyle w:val="Corpodetexto"/>
            </w:pPr>
            <w:r>
              <w:t>ID do campo</w:t>
            </w:r>
          </w:p>
        </w:tc>
        <w:tc>
          <w:tcPr>
            <w:tcW w:w="0" w:type="auto"/>
          </w:tcPr>
          <w:p w14:paraId="154CA0AA" w14:textId="77777777" w:rsidR="007131AB" w:rsidRDefault="00000000">
            <w:pPr>
              <w:pStyle w:val="Corpodetexto"/>
            </w:pPr>
            <w:r>
              <w:t>Nome do campo</w:t>
            </w:r>
          </w:p>
        </w:tc>
        <w:tc>
          <w:tcPr>
            <w:tcW w:w="0" w:type="auto"/>
          </w:tcPr>
          <w:p w14:paraId="37BC4717" w14:textId="77777777" w:rsidR="007131AB" w:rsidRDefault="00000000">
            <w:pPr>
              <w:pStyle w:val="Corpodetexto"/>
            </w:pPr>
            <w:r>
              <w:t>Exemplo</w:t>
            </w:r>
          </w:p>
        </w:tc>
      </w:tr>
      <w:tr w:rsidR="007131AB" w14:paraId="25790D87" w14:textId="77777777">
        <w:tc>
          <w:tcPr>
            <w:tcW w:w="0" w:type="auto"/>
          </w:tcPr>
          <w:p w14:paraId="16E891F4" w14:textId="77777777" w:rsidR="007131AB" w:rsidRDefault="00000000">
            <w:pPr>
              <w:pStyle w:val="Corpodetexto"/>
            </w:pPr>
            <w:r>
              <w:t>1</w:t>
            </w:r>
          </w:p>
        </w:tc>
        <w:tc>
          <w:tcPr>
            <w:tcW w:w="0" w:type="auto"/>
          </w:tcPr>
          <w:p w14:paraId="7333ED24" w14:textId="77777777" w:rsidR="007131AB" w:rsidRDefault="00000000">
            <w:pPr>
              <w:pStyle w:val="Corpodetexto"/>
            </w:pPr>
            <w:r>
              <w:t>Texto</w:t>
            </w:r>
          </w:p>
        </w:tc>
        <w:tc>
          <w:tcPr>
            <w:tcW w:w="0" w:type="auto"/>
          </w:tcPr>
          <w:p w14:paraId="2A1D846D" w14:textId="77777777" w:rsidR="007131AB" w:rsidRDefault="00000000">
            <w:pPr>
              <w:pStyle w:val="Corpodetexto"/>
            </w:pPr>
            <w:r>
              <w:rPr>
                <w:b/>
                <w:bCs/>
              </w:rPr>
              <w:t>XML de amostra:</w:t>
            </w:r>
          </w:p>
          <w:p w14:paraId="496E174C" w14:textId="77777777" w:rsidR="007131AB" w:rsidRDefault="00000000">
            <w:pPr>
              <w:pStyle w:val="Corpodetexto"/>
            </w:pPr>
            <w:r>
              <w:t>&lt;Field id="4918" type="1" value="&amp;amp;lt;P&amp;amp;gt;&amp;amp;lt;U&amp;amp;gt;Rich Text;&amp;amp;lt;/U&amp;amp;gt;&amp;amp;lt;/P&amp;amp;gt;" /&gt;</w:t>
            </w:r>
          </w:p>
          <w:p w14:paraId="1F80A650" w14:textId="77777777" w:rsidR="007131AB" w:rsidRDefault="00000000">
            <w:pPr>
              <w:pStyle w:val="Corpodetexto"/>
            </w:pPr>
            <w:r>
              <w:t>O único outro atributo de um campo Texto é value. O valor do atributo value é um texto ASCII. Se o campo Texto usar o tipo de controle Área, o atributo value poderá incluir um texto HTML.</w:t>
            </w:r>
          </w:p>
        </w:tc>
      </w:tr>
      <w:tr w:rsidR="007131AB" w14:paraId="4E311230" w14:textId="77777777">
        <w:tc>
          <w:tcPr>
            <w:tcW w:w="0" w:type="auto"/>
          </w:tcPr>
          <w:p w14:paraId="3008ABF1" w14:textId="77777777" w:rsidR="007131AB" w:rsidRDefault="00000000">
            <w:pPr>
              <w:pStyle w:val="Corpodetexto"/>
            </w:pPr>
            <w:r>
              <w:t>2</w:t>
            </w:r>
          </w:p>
        </w:tc>
        <w:tc>
          <w:tcPr>
            <w:tcW w:w="0" w:type="auto"/>
          </w:tcPr>
          <w:p w14:paraId="57B9035B" w14:textId="77777777" w:rsidR="007131AB" w:rsidRDefault="00000000">
            <w:pPr>
              <w:pStyle w:val="Corpodetexto"/>
            </w:pPr>
            <w:r>
              <w:t>Numérico</w:t>
            </w:r>
          </w:p>
        </w:tc>
        <w:tc>
          <w:tcPr>
            <w:tcW w:w="0" w:type="auto"/>
          </w:tcPr>
          <w:p w14:paraId="6FC2ACD9" w14:textId="77777777" w:rsidR="007131AB" w:rsidRDefault="00000000">
            <w:pPr>
              <w:pStyle w:val="Corpodetexto"/>
            </w:pPr>
            <w:r>
              <w:rPr>
                <w:b/>
                <w:bCs/>
              </w:rPr>
              <w:t>XML de amostra:</w:t>
            </w:r>
          </w:p>
          <w:p w14:paraId="1A6DE52A" w14:textId="77777777" w:rsidR="007131AB" w:rsidRDefault="00000000">
            <w:pPr>
              <w:pStyle w:val="Corpodetexto"/>
            </w:pPr>
            <w:r>
              <w:t>&lt;Field id="4914" type="2" value="824024"&gt;</w:t>
            </w:r>
          </w:p>
          <w:p w14:paraId="04FD3821" w14:textId="77777777" w:rsidR="007131AB" w:rsidRDefault="00000000">
            <w:pPr>
              <w:numPr>
                <w:ilvl w:val="0"/>
                <w:numId w:val="1596"/>
              </w:numPr>
            </w:pPr>
            <w:r>
              <w:t>&lt;UnitOfMeasure id="6" value="13" unitLabel="Miles" /&gt;</w:t>
            </w:r>
          </w:p>
          <w:p w14:paraId="015F027D" w14:textId="77777777" w:rsidR="007131AB" w:rsidRDefault="00000000">
            <w:pPr>
              <w:numPr>
                <w:ilvl w:val="0"/>
                <w:numId w:val="1596"/>
              </w:numPr>
            </w:pPr>
            <w:r>
              <w:t>&lt;UnitOfMeasure id="5" value="28" unitLabel="Feet" /&gt;</w:t>
            </w:r>
          </w:p>
          <w:p w14:paraId="34EF273D" w14:textId="77777777" w:rsidR="007131AB" w:rsidRDefault="00000000">
            <w:pPr>
              <w:numPr>
                <w:ilvl w:val="0"/>
                <w:numId w:val="1596"/>
              </w:numPr>
            </w:pPr>
            <w:r>
              <w:t>&lt;UnitOfMeasure id="4" value="8" unitLabel="Inches" /&gt;</w:t>
            </w:r>
          </w:p>
          <w:p w14:paraId="55C120FB" w14:textId="77777777" w:rsidR="007131AB" w:rsidRDefault="00000000">
            <w:pPr>
              <w:pStyle w:val="FirstParagraph"/>
            </w:pPr>
            <w:r>
              <w:t>&lt;/Field&gt;</w:t>
            </w:r>
          </w:p>
          <w:p w14:paraId="6D1B3002" w14:textId="77777777" w:rsidR="007131AB" w:rsidRDefault="00000000">
            <w:pPr>
              <w:pStyle w:val="Corpodetexto"/>
            </w:pPr>
            <w:r>
              <w:t>O único outro atributo de um campo Numérico é value. O valor do atributo value é o número contido no registro. Há subelementos UnitOfMeasure apropriados incluídos no campo:</w:t>
            </w:r>
          </w:p>
          <w:p w14:paraId="470DB7C2" w14:textId="77777777" w:rsidR="007131AB" w:rsidRDefault="00000000">
            <w:pPr>
              <w:pStyle w:val="Compact"/>
              <w:numPr>
                <w:ilvl w:val="0"/>
                <w:numId w:val="1596"/>
              </w:numPr>
            </w:pPr>
            <w:r>
              <w:t>No XML de amostra, os atributos comuns são removidos do elemento Field, mas os elementos UnitOfMeasure são mostrados da maneira como foram recebidos.</w:t>
            </w:r>
          </w:p>
          <w:p w14:paraId="744F7134" w14:textId="77777777" w:rsidR="007131AB" w:rsidRDefault="00000000">
            <w:pPr>
              <w:pStyle w:val="Compact"/>
              <w:numPr>
                <w:ilvl w:val="0"/>
                <w:numId w:val="1596"/>
              </w:numPr>
            </w:pPr>
            <w:r>
              <w:t xml:space="preserve">Mesmo se o campo não usar unidades de medida, você precisará especificar uma tag de </w:t>
            </w:r>
            <w:r>
              <w:lastRenderedPageBreak/>
              <w:t>fechamento para o elemento Field em vez de representá-lo como um elemento vazio.</w:t>
            </w:r>
          </w:p>
          <w:p w14:paraId="26B6CF07" w14:textId="77777777" w:rsidR="007131AB" w:rsidRDefault="00000000">
            <w:pPr>
              <w:pStyle w:val="Compact"/>
              <w:numPr>
                <w:ilvl w:val="0"/>
                <w:numId w:val="1596"/>
              </w:numPr>
            </w:pPr>
            <w:r>
              <w:t>Não use elementos UnitOfMeasure para criar nem para atualizar o campo.</w:t>
            </w:r>
          </w:p>
        </w:tc>
      </w:tr>
      <w:tr w:rsidR="007131AB" w14:paraId="53602260" w14:textId="77777777">
        <w:tc>
          <w:tcPr>
            <w:tcW w:w="0" w:type="auto"/>
          </w:tcPr>
          <w:p w14:paraId="4B93A2B0" w14:textId="77777777" w:rsidR="007131AB" w:rsidRDefault="00000000">
            <w:pPr>
              <w:pStyle w:val="FirstParagraph"/>
            </w:pPr>
            <w:r>
              <w:t>3</w:t>
            </w:r>
          </w:p>
        </w:tc>
        <w:tc>
          <w:tcPr>
            <w:tcW w:w="0" w:type="auto"/>
          </w:tcPr>
          <w:p w14:paraId="79D51F50" w14:textId="77777777" w:rsidR="007131AB" w:rsidRDefault="00000000">
            <w:pPr>
              <w:pStyle w:val="Corpodetexto"/>
            </w:pPr>
            <w:r>
              <w:t>Data</w:t>
            </w:r>
          </w:p>
        </w:tc>
        <w:tc>
          <w:tcPr>
            <w:tcW w:w="0" w:type="auto"/>
          </w:tcPr>
          <w:p w14:paraId="001F370E" w14:textId="77777777" w:rsidR="007131AB" w:rsidRDefault="00000000">
            <w:pPr>
              <w:pStyle w:val="Corpodetexto"/>
            </w:pPr>
            <w:r>
              <w:rPr>
                <w:b/>
                <w:bCs/>
              </w:rPr>
              <w:t>XML de amostra:</w:t>
            </w:r>
          </w:p>
          <w:p w14:paraId="488FB248" w14:textId="77777777" w:rsidR="007131AB" w:rsidRDefault="00000000">
            <w:pPr>
              <w:pStyle w:val="Corpodetexto"/>
            </w:pPr>
            <w:r>
              <w:t>&lt;Field id="4905" type="3" value="7/8/1999 6:50 AM" /&gt;</w:t>
            </w:r>
          </w:p>
          <w:p w14:paraId="4BB755B7" w14:textId="77777777" w:rsidR="007131AB" w:rsidRDefault="00000000">
            <w:pPr>
              <w:pStyle w:val="Corpodetexto"/>
            </w:pPr>
            <w:r>
              <w:t>O único outro atributo de um campo Data é value. O valor do atributo é mostrado no formato DD/MM/AAAA HH:MM:SS AM ou PM; por exemplo, 10/15/2003 4:19:04: PM.</w:t>
            </w:r>
          </w:p>
        </w:tc>
      </w:tr>
      <w:tr w:rsidR="007131AB" w14:paraId="02360454" w14:textId="77777777">
        <w:tc>
          <w:tcPr>
            <w:tcW w:w="0" w:type="auto"/>
          </w:tcPr>
          <w:p w14:paraId="2A138F00" w14:textId="77777777" w:rsidR="007131AB" w:rsidRDefault="00000000">
            <w:pPr>
              <w:pStyle w:val="Corpodetexto"/>
            </w:pPr>
            <w:r>
              <w:t>4</w:t>
            </w:r>
          </w:p>
        </w:tc>
        <w:tc>
          <w:tcPr>
            <w:tcW w:w="0" w:type="auto"/>
          </w:tcPr>
          <w:p w14:paraId="4B61A979" w14:textId="77777777" w:rsidR="007131AB" w:rsidRDefault="00000000">
            <w:pPr>
              <w:pStyle w:val="Corpodetexto"/>
            </w:pPr>
            <w:r>
              <w:t>Lista de valores</w:t>
            </w:r>
          </w:p>
        </w:tc>
        <w:tc>
          <w:tcPr>
            <w:tcW w:w="0" w:type="auto"/>
          </w:tcPr>
          <w:p w14:paraId="7CAF62D1" w14:textId="77777777" w:rsidR="007131AB" w:rsidRDefault="00000000">
            <w:pPr>
              <w:pStyle w:val="Corpodetexto"/>
            </w:pPr>
            <w:r>
              <w:rPr>
                <w:b/>
                <w:bCs/>
              </w:rPr>
              <w:t>XML de amostra:</w:t>
            </w:r>
          </w:p>
          <w:p w14:paraId="6F6EE049" w14:textId="77777777" w:rsidR="007131AB" w:rsidRDefault="00000000">
            <w:pPr>
              <w:pStyle w:val="Corpodetexto"/>
            </w:pPr>
            <w:r>
              <w:t>&lt;Field id="123" type="4" value="2"&gt;</w:t>
            </w:r>
          </w:p>
          <w:p w14:paraId="0B9F542C" w14:textId="77777777" w:rsidR="007131AB" w:rsidRDefault="00000000">
            <w:pPr>
              <w:numPr>
                <w:ilvl w:val="0"/>
                <w:numId w:val="1596"/>
              </w:numPr>
            </w:pPr>
            <w:r>
              <w:t>&lt;MultiValue value="3" /&gt;</w:t>
            </w:r>
          </w:p>
          <w:p w14:paraId="7A6CD500" w14:textId="77777777" w:rsidR="007131AB" w:rsidRDefault="00000000">
            <w:pPr>
              <w:numPr>
                <w:ilvl w:val="0"/>
                <w:numId w:val="1596"/>
              </w:numPr>
            </w:pPr>
            <w:r>
              <w:t>&lt;MultiValue value="4" /&gt;</w:t>
            </w:r>
          </w:p>
          <w:p w14:paraId="3C3469F8" w14:textId="77777777" w:rsidR="007131AB" w:rsidRDefault="00000000">
            <w:pPr>
              <w:pStyle w:val="FirstParagraph"/>
            </w:pPr>
            <w:r>
              <w:t>&lt;/Field&gt;</w:t>
            </w:r>
          </w:p>
          <w:p w14:paraId="41D22A6E" w14:textId="77777777" w:rsidR="007131AB" w:rsidRDefault="00000000">
            <w:pPr>
              <w:pStyle w:val="Corpodetexto"/>
            </w:pPr>
            <w:r>
              <w:t>O único outro atributo de um campo Lista de Valores é value. Ele é preenchido com um número inteiro que representa o ID do valuesListValue selecionado.</w:t>
            </w:r>
          </w:p>
          <w:p w14:paraId="36B2A7E9" w14:textId="77777777" w:rsidR="007131AB" w:rsidRDefault="00000000">
            <w:pPr>
              <w:pStyle w:val="Corpodetexto"/>
            </w:pPr>
            <w:r>
              <w:t>Se o campo aceitar várias seleções (e o registro tiver várias seleções especificadas), especifique seleções adicionais com o subelemento MultiValue.</w:t>
            </w:r>
          </w:p>
          <w:p w14:paraId="7EE06956" w14:textId="77777777" w:rsidR="007131AB" w:rsidRDefault="00000000">
            <w:pPr>
              <w:pStyle w:val="Corpodetexto"/>
            </w:pPr>
            <w:r>
              <w:t>Mesmo se houver apenas um único valor, você precisará especificar uma tag de fechamento para o elemento Field, em vez de representá-lo como um elemento vazio.</w:t>
            </w:r>
          </w:p>
        </w:tc>
      </w:tr>
      <w:tr w:rsidR="007131AB" w14:paraId="0B8BB157" w14:textId="77777777">
        <w:tc>
          <w:tcPr>
            <w:tcW w:w="0" w:type="auto"/>
          </w:tcPr>
          <w:p w14:paraId="6D50B632" w14:textId="77777777" w:rsidR="007131AB" w:rsidRDefault="00000000">
            <w:pPr>
              <w:pStyle w:val="Corpodetexto"/>
            </w:pPr>
            <w:r>
              <w:t>6</w:t>
            </w:r>
          </w:p>
        </w:tc>
        <w:tc>
          <w:tcPr>
            <w:tcW w:w="0" w:type="auto"/>
          </w:tcPr>
          <w:p w14:paraId="4C6A9866" w14:textId="77777777" w:rsidR="007131AB" w:rsidRDefault="00000000">
            <w:pPr>
              <w:pStyle w:val="Corpodetexto"/>
            </w:pPr>
            <w:r>
              <w:t>ID de monitoramento</w:t>
            </w:r>
          </w:p>
        </w:tc>
        <w:tc>
          <w:tcPr>
            <w:tcW w:w="0" w:type="auto"/>
          </w:tcPr>
          <w:p w14:paraId="306551C1" w14:textId="77777777" w:rsidR="007131AB" w:rsidRDefault="00000000">
            <w:pPr>
              <w:pStyle w:val="Corpodetexto"/>
            </w:pPr>
            <w:r>
              <w:rPr>
                <w:b/>
                <w:bCs/>
              </w:rPr>
              <w:t>XML de amostra:</w:t>
            </w:r>
          </w:p>
          <w:p w14:paraId="39FE24A4" w14:textId="77777777" w:rsidR="007131AB" w:rsidRDefault="00000000">
            <w:pPr>
              <w:pStyle w:val="Corpodetexto"/>
            </w:pPr>
            <w:r>
              <w:t>&lt;Field id="123" type="6" value="123456" /&gt;</w:t>
            </w:r>
          </w:p>
          <w:p w14:paraId="65D08503" w14:textId="77777777" w:rsidR="007131AB" w:rsidRDefault="00000000">
            <w:pPr>
              <w:pStyle w:val="Corpodetexto"/>
            </w:pPr>
            <w:r>
              <w:t>O atributo value é um número inteiro que representa o valor do ID de rastreamento do registro. Você pode usar esse ID em qualquer método que solicita um contentId; no entanto, não é possível modificá-lo.</w:t>
            </w:r>
          </w:p>
        </w:tc>
      </w:tr>
      <w:tr w:rsidR="007131AB" w14:paraId="3B75F139" w14:textId="77777777">
        <w:tc>
          <w:tcPr>
            <w:tcW w:w="0" w:type="auto"/>
          </w:tcPr>
          <w:p w14:paraId="091F03A4" w14:textId="77777777" w:rsidR="007131AB" w:rsidRDefault="00000000">
            <w:pPr>
              <w:pStyle w:val="Corpodetexto"/>
            </w:pPr>
            <w:r>
              <w:lastRenderedPageBreak/>
              <w:t>7</w:t>
            </w:r>
          </w:p>
        </w:tc>
        <w:tc>
          <w:tcPr>
            <w:tcW w:w="0" w:type="auto"/>
          </w:tcPr>
          <w:p w14:paraId="05DB646D" w14:textId="77777777" w:rsidR="007131AB" w:rsidRDefault="00000000">
            <w:pPr>
              <w:pStyle w:val="Corpodetexto"/>
            </w:pPr>
            <w:r>
              <w:t>Links externos</w:t>
            </w:r>
          </w:p>
        </w:tc>
        <w:tc>
          <w:tcPr>
            <w:tcW w:w="0" w:type="auto"/>
          </w:tcPr>
          <w:p w14:paraId="4CA865C4" w14:textId="77777777" w:rsidR="007131AB" w:rsidRDefault="00000000">
            <w:pPr>
              <w:pStyle w:val="Corpodetexto"/>
            </w:pPr>
            <w:r>
              <w:rPr>
                <w:b/>
                <w:bCs/>
              </w:rPr>
              <w:t>XML de amostra:</w:t>
            </w:r>
          </w:p>
          <w:p w14:paraId="7354E492" w14:textId="77777777" w:rsidR="007131AB" w:rsidRDefault="00000000">
            <w:pPr>
              <w:pStyle w:val="Corpodetexto"/>
            </w:pPr>
            <w:r>
              <w:t>&lt;Field id="123" type="7" value="Archer" link=</w:t>
            </w:r>
            <w:r>
              <w:br/>
              <w:t>"http://staging/domains/archer/index.html"&gt;</w:t>
            </w:r>
          </w:p>
          <w:p w14:paraId="1AD1A31C" w14:textId="77777777" w:rsidR="007131AB" w:rsidRDefault="00000000">
            <w:pPr>
              <w:numPr>
                <w:ilvl w:val="0"/>
                <w:numId w:val="1596"/>
              </w:numPr>
            </w:pPr>
            <w:r>
              <w:t>&lt;MultiValue value="Aquarium Advice" link="http://www.aquariumadvice.com/" /&gt;</w:t>
            </w:r>
          </w:p>
          <w:p w14:paraId="776B3C90" w14:textId="77777777" w:rsidR="007131AB" w:rsidRDefault="00000000">
            <w:pPr>
              <w:pStyle w:val="FirstParagraph"/>
            </w:pPr>
            <w:r>
              <w:t>&lt;/Field&gt;</w:t>
            </w:r>
          </w:p>
          <w:p w14:paraId="67FF66E2" w14:textId="77777777" w:rsidR="007131AB" w:rsidRDefault="00000000">
            <w:pPr>
              <w:pStyle w:val="Corpodetexto"/>
            </w:pPr>
            <w:r>
              <w:t>O atributo value é o texto exibido no campo, e o atributo link é o valor de link real no qual você clica para ativar. Se o registro tiver vários links, links adicionais serão incluídos usando o subelemento MultiValue.</w:t>
            </w:r>
          </w:p>
          <w:p w14:paraId="4C1ACEA2" w14:textId="77777777" w:rsidR="007131AB" w:rsidRDefault="00000000">
            <w:pPr>
              <w:pStyle w:val="Corpodetexto"/>
            </w:pPr>
            <w:r>
              <w:t>Mesmo se houver apenas um único valor, você precisará especificar uma tag de fechamento para o elemento Field, em vez de representá-lo como um elemento vazio.</w:t>
            </w:r>
          </w:p>
        </w:tc>
      </w:tr>
      <w:tr w:rsidR="007131AB" w14:paraId="45026185" w14:textId="77777777">
        <w:tc>
          <w:tcPr>
            <w:tcW w:w="0" w:type="auto"/>
          </w:tcPr>
          <w:p w14:paraId="36B3DF6A" w14:textId="77777777" w:rsidR="007131AB" w:rsidRDefault="00000000">
            <w:pPr>
              <w:pStyle w:val="Corpodetexto"/>
            </w:pPr>
            <w:r>
              <w:t>8</w:t>
            </w:r>
          </w:p>
        </w:tc>
        <w:tc>
          <w:tcPr>
            <w:tcW w:w="0" w:type="auto"/>
          </w:tcPr>
          <w:p w14:paraId="2D8EB8D4" w14:textId="77777777" w:rsidR="007131AB" w:rsidRDefault="00000000">
            <w:pPr>
              <w:pStyle w:val="Corpodetexto"/>
            </w:pPr>
            <w:r>
              <w:t>Lista de usuários/grupos</w:t>
            </w:r>
          </w:p>
        </w:tc>
        <w:tc>
          <w:tcPr>
            <w:tcW w:w="0" w:type="auto"/>
          </w:tcPr>
          <w:p w14:paraId="57557641" w14:textId="77777777" w:rsidR="007131AB" w:rsidRDefault="00000000">
            <w:pPr>
              <w:pStyle w:val="Corpodetexto"/>
            </w:pPr>
            <w:r>
              <w:rPr>
                <w:b/>
                <w:bCs/>
              </w:rPr>
              <w:t>XML de amostra:</w:t>
            </w:r>
          </w:p>
          <w:p w14:paraId="04A68245" w14:textId="77777777" w:rsidR="007131AB" w:rsidRDefault="00000000">
            <w:pPr>
              <w:pStyle w:val="Corpodetexto"/>
            </w:pPr>
            <w:r>
              <w:t>&lt;Field id="123" type="8"&gt;</w:t>
            </w:r>
          </w:p>
          <w:p w14:paraId="02E03EB4" w14:textId="77777777" w:rsidR="007131AB" w:rsidRDefault="00000000">
            <w:pPr>
              <w:numPr>
                <w:ilvl w:val="0"/>
                <w:numId w:val="1596"/>
              </w:numPr>
            </w:pPr>
            <w:r>
              <w:t>&lt;Groups&gt;</w:t>
            </w:r>
          </w:p>
          <w:p w14:paraId="6FD22441" w14:textId="77777777" w:rsidR="007131AB" w:rsidRDefault="00000000">
            <w:pPr>
              <w:numPr>
                <w:ilvl w:val="1"/>
                <w:numId w:val="1596"/>
              </w:numPr>
            </w:pPr>
            <w:r>
              <w:t>&lt;Group id="123" name="Asset Administrators" desc="description" /&gt;</w:t>
            </w:r>
          </w:p>
          <w:p w14:paraId="6BC5B98A" w14:textId="77777777" w:rsidR="007131AB" w:rsidRDefault="00000000">
            <w:pPr>
              <w:numPr>
                <w:ilvl w:val="1"/>
                <w:numId w:val="1596"/>
              </w:numPr>
            </w:pPr>
            <w:r>
              <w:t>&lt;Group id="345" name="Non-Asset Administrators" desc="" /&gt;</w:t>
            </w:r>
          </w:p>
          <w:p w14:paraId="1B6BD181" w14:textId="77777777" w:rsidR="007131AB" w:rsidRDefault="00000000">
            <w:pPr>
              <w:numPr>
                <w:ilvl w:val="0"/>
                <w:numId w:val="1596"/>
              </w:numPr>
            </w:pPr>
            <w:r>
              <w:t>&lt;/Groups&gt;</w:t>
            </w:r>
          </w:p>
          <w:p w14:paraId="12510AC6" w14:textId="77777777" w:rsidR="007131AB" w:rsidRDefault="00000000">
            <w:pPr>
              <w:numPr>
                <w:ilvl w:val="0"/>
                <w:numId w:val="1596"/>
              </w:numPr>
            </w:pPr>
            <w:r>
              <w:t>&lt;Users&gt;</w:t>
            </w:r>
          </w:p>
          <w:p w14:paraId="4A16F74A" w14:textId="77777777" w:rsidR="007131AB" w:rsidRDefault="00000000">
            <w:pPr>
              <w:numPr>
                <w:ilvl w:val="1"/>
                <w:numId w:val="1596"/>
              </w:numPr>
            </w:pPr>
            <w:r>
              <w:t>&lt;User firstName="Joe" lastName="User" id="123" /&gt;</w:t>
            </w:r>
          </w:p>
          <w:p w14:paraId="6E19B5E9" w14:textId="77777777" w:rsidR="007131AB" w:rsidRDefault="00000000">
            <w:pPr>
              <w:numPr>
                <w:ilvl w:val="0"/>
                <w:numId w:val="1596"/>
              </w:numPr>
            </w:pPr>
            <w:r>
              <w:t>&lt;/Users&gt;</w:t>
            </w:r>
          </w:p>
          <w:p w14:paraId="6B64984A" w14:textId="77777777" w:rsidR="007131AB" w:rsidRDefault="00000000">
            <w:pPr>
              <w:pStyle w:val="FirstParagraph"/>
            </w:pPr>
            <w:r>
              <w:t>&lt;/Field&gt;</w:t>
            </w:r>
          </w:p>
          <w:p w14:paraId="0D333769" w14:textId="77777777" w:rsidR="007131AB" w:rsidRDefault="00000000">
            <w:pPr>
              <w:pStyle w:val="Corpodetexto"/>
            </w:pPr>
            <w:r>
              <w:t xml:space="preserve">O atributo id é o ID do grupo ou do usuário. Em Grupos, o atributo desc contém a descrição do grupo, conforme </w:t>
            </w:r>
            <w:r>
              <w:lastRenderedPageBreak/>
              <w:t>mostrado por meio da GUI (se definido).</w:t>
            </w:r>
          </w:p>
          <w:p w14:paraId="00E1799C" w14:textId="77777777" w:rsidR="007131AB" w:rsidRDefault="00000000">
            <w:pPr>
              <w:pStyle w:val="Corpodetexto"/>
            </w:pPr>
            <w:r>
              <w:t>Se não houver nenhum grupo ou usuário, o campo não será retornado. Da mesma forma, se você não tiver um tipo específico de valor, por exemplo, nenhum usuário ou nenhum grupo, esse elemento correspondente será omitido, em vez de ser retornado vazio.</w:t>
            </w:r>
          </w:p>
          <w:p w14:paraId="65030D91" w14:textId="77777777" w:rsidR="007131AB" w:rsidRDefault="00000000">
            <w:pPr>
              <w:pStyle w:val="Corpodetexto"/>
            </w:pPr>
            <w:r>
              <w:t>Cada membro deve ser incluído como um valor separado.</w:t>
            </w:r>
          </w:p>
          <w:p w14:paraId="412C60D9" w14:textId="7EA9C514" w:rsidR="007131AB" w:rsidRDefault="00000000">
            <w:pPr>
              <w:pStyle w:val="Corpodetexto"/>
            </w:pPr>
            <w:r>
              <w:t xml:space="preserve">O valor de id é userId (retornado pelo método </w:t>
            </w:r>
            <w:hyperlink r:id="rId529">
              <w:r>
                <w:rPr>
                  <w:rStyle w:val="Hyperlink"/>
                </w:rPr>
                <w:t>accesscontrol.LookupUserByFirstName</w:t>
              </w:r>
            </w:hyperlink>
            <w:r>
              <w:t xml:space="preserve">) ou groupId (retornado pelo método </w:t>
            </w:r>
            <w:hyperlink r:id="rId530">
              <w:r>
                <w:rPr>
                  <w:rStyle w:val="Hyperlink"/>
                </w:rPr>
                <w:t>accesscontrol.LookupGroup</w:t>
              </w:r>
            </w:hyperlink>
            <w:r>
              <w:t>).</w:t>
            </w:r>
          </w:p>
          <w:p w14:paraId="5E8C3CB9" w14:textId="77777777" w:rsidR="007131AB" w:rsidRDefault="00000000">
            <w:pPr>
              <w:pStyle w:val="Corpodetexto"/>
            </w:pPr>
            <w:r>
              <w:t>As informações criadas ou atualizadas estão nos elementos Usuários e grupos, e não no elemento Campo.</w:t>
            </w:r>
          </w:p>
        </w:tc>
      </w:tr>
      <w:tr w:rsidR="007131AB" w14:paraId="022BC472" w14:textId="77777777">
        <w:tc>
          <w:tcPr>
            <w:tcW w:w="0" w:type="auto"/>
          </w:tcPr>
          <w:p w14:paraId="0763FCC4" w14:textId="77777777" w:rsidR="007131AB" w:rsidRDefault="00000000">
            <w:pPr>
              <w:pStyle w:val="Corpodetexto"/>
            </w:pPr>
            <w:r>
              <w:t>9</w:t>
            </w:r>
          </w:p>
        </w:tc>
        <w:tc>
          <w:tcPr>
            <w:tcW w:w="0" w:type="auto"/>
          </w:tcPr>
          <w:p w14:paraId="21E4AFB1" w14:textId="77777777" w:rsidR="007131AB" w:rsidRDefault="00000000">
            <w:pPr>
              <w:pStyle w:val="Corpodetexto"/>
            </w:pPr>
            <w:r>
              <w:t>Referência cruzada</w:t>
            </w:r>
          </w:p>
        </w:tc>
        <w:tc>
          <w:tcPr>
            <w:tcW w:w="0" w:type="auto"/>
          </w:tcPr>
          <w:p w14:paraId="5D34CD86" w14:textId="77777777" w:rsidR="007131AB" w:rsidRDefault="00000000">
            <w:pPr>
              <w:pStyle w:val="Corpodetexto"/>
            </w:pPr>
            <w:r>
              <w:rPr>
                <w:b/>
                <w:bCs/>
              </w:rPr>
              <w:t>XML de amostra:</w:t>
            </w:r>
          </w:p>
          <w:p w14:paraId="4DBD7EAC" w14:textId="77777777" w:rsidR="007131AB" w:rsidRDefault="00000000">
            <w:pPr>
              <w:pStyle w:val="Corpodetexto"/>
            </w:pPr>
            <w:r>
              <w:t>&lt;Field id="13115" guid="3abdaac6-18f4-431e-a263-f7aec27caf34" type="9"&gt;</w:t>
            </w:r>
          </w:p>
          <w:p w14:paraId="79B16306" w14:textId="77777777" w:rsidR="007131AB" w:rsidRDefault="00000000">
            <w:pPr>
              <w:numPr>
                <w:ilvl w:val="0"/>
                <w:numId w:val="1596"/>
              </w:numPr>
            </w:pPr>
            <w:r>
              <w:t>&lt;Reference id="269954"&gt;01 Information Access Control&lt;/Reference&gt;</w:t>
            </w:r>
          </w:p>
          <w:p w14:paraId="2530D584" w14:textId="77777777" w:rsidR="007131AB" w:rsidRDefault="00000000">
            <w:pPr>
              <w:numPr>
                <w:ilvl w:val="0"/>
                <w:numId w:val="1596"/>
              </w:numPr>
            </w:pPr>
            <w:r>
              <w:t>&lt;Reference id="270053"&gt;Title of My InfoSec Policy&lt;/Reference&gt;</w:t>
            </w:r>
          </w:p>
          <w:p w14:paraId="5D7BF800" w14:textId="77777777" w:rsidR="007131AB" w:rsidRDefault="00000000">
            <w:pPr>
              <w:pStyle w:val="FirstParagraph"/>
            </w:pPr>
            <w:r>
              <w:t>&lt;/Field&gt;</w:t>
            </w:r>
          </w:p>
          <w:p w14:paraId="77E60A0A" w14:textId="77777777" w:rsidR="007131AB" w:rsidRDefault="00000000">
            <w:pPr>
              <w:pStyle w:val="Corpodetexto"/>
            </w:pPr>
            <w:r>
              <w:t>O campo Referência cruzada tem o seguinte atributo:</w:t>
            </w:r>
          </w:p>
          <w:p w14:paraId="4F1C0D01" w14:textId="77777777" w:rsidR="007131AB" w:rsidRDefault="00000000">
            <w:pPr>
              <w:pStyle w:val="Compact"/>
              <w:numPr>
                <w:ilvl w:val="0"/>
                <w:numId w:val="1596"/>
              </w:numPr>
            </w:pPr>
            <w:r>
              <w:t>Reference id. O ID do item referenciado no campo Referência cruzada.</w:t>
            </w:r>
          </w:p>
        </w:tc>
      </w:tr>
      <w:tr w:rsidR="007131AB" w14:paraId="55A351D2" w14:textId="77777777">
        <w:tc>
          <w:tcPr>
            <w:tcW w:w="0" w:type="auto"/>
          </w:tcPr>
          <w:p w14:paraId="641BFE29" w14:textId="77777777" w:rsidR="007131AB" w:rsidRDefault="00000000">
            <w:pPr>
              <w:pStyle w:val="FirstParagraph"/>
            </w:pPr>
            <w:r>
              <w:t>11</w:t>
            </w:r>
          </w:p>
        </w:tc>
        <w:tc>
          <w:tcPr>
            <w:tcW w:w="0" w:type="auto"/>
          </w:tcPr>
          <w:p w14:paraId="20F2664E" w14:textId="77777777" w:rsidR="007131AB" w:rsidRDefault="00000000">
            <w:pPr>
              <w:pStyle w:val="Corpodetexto"/>
            </w:pPr>
            <w:r>
              <w:t>Anexo</w:t>
            </w:r>
          </w:p>
        </w:tc>
        <w:tc>
          <w:tcPr>
            <w:tcW w:w="0" w:type="auto"/>
          </w:tcPr>
          <w:p w14:paraId="0E4B8F09" w14:textId="77777777" w:rsidR="007131AB" w:rsidRDefault="00000000">
            <w:pPr>
              <w:pStyle w:val="Corpodetexto"/>
            </w:pPr>
            <w:r>
              <w:rPr>
                <w:b/>
                <w:bCs/>
              </w:rPr>
              <w:t>XML de amostra:</w:t>
            </w:r>
          </w:p>
          <w:p w14:paraId="03BB17CD" w14:textId="77777777" w:rsidR="007131AB" w:rsidRDefault="00000000">
            <w:pPr>
              <w:pStyle w:val="Corpodetexto"/>
            </w:pPr>
            <w:r>
              <w:t>&lt;Field id="4903" type="11" fileID="410" fileName="0001.xls" width="" height=""&gt;</w:t>
            </w:r>
            <w:r>
              <w:br/>
              <w:t>&lt;/Field&gt;</w:t>
            </w:r>
          </w:p>
          <w:p w14:paraId="3B8CCA8C" w14:textId="77777777" w:rsidR="007131AB" w:rsidRDefault="00000000">
            <w:pPr>
              <w:pStyle w:val="Corpodetexto"/>
            </w:pPr>
            <w:r>
              <w:t>O campo Anexo tem os seguintes atributos:</w:t>
            </w:r>
          </w:p>
          <w:p w14:paraId="234323BE" w14:textId="77777777" w:rsidR="007131AB" w:rsidRDefault="00000000">
            <w:pPr>
              <w:pStyle w:val="Compact"/>
              <w:numPr>
                <w:ilvl w:val="0"/>
                <w:numId w:val="1596"/>
              </w:numPr>
            </w:pPr>
            <w:r>
              <w:lastRenderedPageBreak/>
              <w:t>fileID. O ID de número inteiro do arquivo no repositório de documentos.</w:t>
            </w:r>
          </w:p>
          <w:p w14:paraId="61BF036B" w14:textId="77777777" w:rsidR="007131AB" w:rsidRDefault="00000000">
            <w:pPr>
              <w:pStyle w:val="Compact"/>
              <w:numPr>
                <w:ilvl w:val="0"/>
                <w:numId w:val="1596"/>
              </w:numPr>
            </w:pPr>
            <w:r>
              <w:t>filename. O nome da string do arquivo carregado.</w:t>
            </w:r>
          </w:p>
          <w:p w14:paraId="77F30013" w14:textId="77777777" w:rsidR="007131AB" w:rsidRDefault="00000000">
            <w:pPr>
              <w:pStyle w:val="Compact"/>
              <w:numPr>
                <w:ilvl w:val="0"/>
                <w:numId w:val="1596"/>
              </w:numPr>
            </w:pPr>
            <w:r>
              <w:t>width. Não é preenchido para anexos.</w:t>
            </w:r>
          </w:p>
          <w:p w14:paraId="4056E1CC" w14:textId="77777777" w:rsidR="007131AB" w:rsidRDefault="00000000">
            <w:pPr>
              <w:pStyle w:val="Compact"/>
              <w:numPr>
                <w:ilvl w:val="0"/>
                <w:numId w:val="1596"/>
              </w:numPr>
            </w:pPr>
            <w:r>
              <w:t>height. Não é preenchido para anexos.</w:t>
            </w:r>
          </w:p>
          <w:p w14:paraId="6021238D" w14:textId="77777777" w:rsidR="007131AB" w:rsidRDefault="00000000">
            <w:pPr>
              <w:pStyle w:val="FirstParagraph"/>
            </w:pPr>
            <w:r>
              <w:t>Se o registro tiver vários anexos, anexos adicionais serão incluídos com o subelemento MultiValue.</w:t>
            </w:r>
          </w:p>
          <w:p w14:paraId="725DCD42" w14:textId="77777777" w:rsidR="007131AB" w:rsidRDefault="00000000">
            <w:pPr>
              <w:pStyle w:val="Corpodetexto"/>
            </w:pPr>
            <w:r>
              <w:t>Mesmo se houver apenas um único valor, você precisará especificar uma tag de fechamento para o elemento Field, em vez de representá-lo como um elemento vazio.</w:t>
            </w:r>
          </w:p>
          <w:p w14:paraId="1398528B" w14:textId="77777777" w:rsidR="007131AB" w:rsidRDefault="00000000">
            <w:pPr>
              <w:pStyle w:val="Corpodetexto"/>
            </w:pPr>
            <w:r>
              <w:t>Não há suporte para o tipo de campo Anexo para a criação ou a atualização de registros.</w:t>
            </w:r>
          </w:p>
        </w:tc>
      </w:tr>
      <w:tr w:rsidR="007131AB" w14:paraId="76CFD071" w14:textId="77777777">
        <w:tc>
          <w:tcPr>
            <w:tcW w:w="0" w:type="auto"/>
          </w:tcPr>
          <w:p w14:paraId="7586CF62" w14:textId="77777777" w:rsidR="007131AB" w:rsidRDefault="00000000">
            <w:pPr>
              <w:pStyle w:val="Corpodetexto"/>
            </w:pPr>
            <w:r>
              <w:t>12</w:t>
            </w:r>
          </w:p>
        </w:tc>
        <w:tc>
          <w:tcPr>
            <w:tcW w:w="0" w:type="auto"/>
          </w:tcPr>
          <w:p w14:paraId="4FCEEA99" w14:textId="77777777" w:rsidR="007131AB" w:rsidRDefault="00000000">
            <w:pPr>
              <w:pStyle w:val="Corpodetexto"/>
            </w:pPr>
            <w:r>
              <w:t>Imagem</w:t>
            </w:r>
          </w:p>
        </w:tc>
        <w:tc>
          <w:tcPr>
            <w:tcW w:w="0" w:type="auto"/>
          </w:tcPr>
          <w:p w14:paraId="500ABD22" w14:textId="77777777" w:rsidR="007131AB" w:rsidRDefault="00000000">
            <w:pPr>
              <w:pStyle w:val="Corpodetexto"/>
            </w:pPr>
            <w:r>
              <w:rPr>
                <w:b/>
                <w:bCs/>
              </w:rPr>
              <w:t>XML de amostra:</w:t>
            </w:r>
          </w:p>
          <w:p w14:paraId="47069B1E" w14:textId="77777777" w:rsidR="007131AB" w:rsidRDefault="00000000">
            <w:pPr>
              <w:pStyle w:val="Corpodetexto"/>
            </w:pPr>
            <w:r>
              <w:t>&lt;Field id="4908" type="12" fileID="411" fileName="0001.jpg" width="100" height="100"&gt;&lt;/Field&gt;</w:t>
            </w:r>
          </w:p>
          <w:p w14:paraId="6379989A" w14:textId="77777777" w:rsidR="007131AB" w:rsidRDefault="00000000">
            <w:pPr>
              <w:pStyle w:val="Corpodetexto"/>
            </w:pPr>
            <w:r>
              <w:t>O campo Image tem os seguintes atributos:</w:t>
            </w:r>
          </w:p>
          <w:p w14:paraId="4AE02975" w14:textId="77777777" w:rsidR="007131AB" w:rsidRDefault="00000000">
            <w:pPr>
              <w:pStyle w:val="Compact"/>
              <w:numPr>
                <w:ilvl w:val="0"/>
                <w:numId w:val="1596"/>
              </w:numPr>
            </w:pPr>
            <w:r>
              <w:t>fileID. O ID de número inteiro do arquivo no repositório de documentos.</w:t>
            </w:r>
          </w:p>
          <w:p w14:paraId="14A33B5B" w14:textId="77777777" w:rsidR="007131AB" w:rsidRDefault="00000000">
            <w:pPr>
              <w:pStyle w:val="Compact"/>
              <w:numPr>
                <w:ilvl w:val="0"/>
                <w:numId w:val="1596"/>
              </w:numPr>
            </w:pPr>
            <w:r>
              <w:t>fileName. O nome da string do arquivo carregado.</w:t>
            </w:r>
          </w:p>
          <w:p w14:paraId="5528E155" w14:textId="77777777" w:rsidR="007131AB" w:rsidRDefault="00000000">
            <w:pPr>
              <w:pStyle w:val="Compact"/>
              <w:numPr>
                <w:ilvl w:val="0"/>
                <w:numId w:val="1596"/>
              </w:numPr>
            </w:pPr>
            <w:r>
              <w:t>width. A largura da imagem definida no Gerador de aplicativos.</w:t>
            </w:r>
          </w:p>
          <w:p w14:paraId="1C595A77" w14:textId="77777777" w:rsidR="007131AB" w:rsidRDefault="00000000">
            <w:pPr>
              <w:pStyle w:val="Compact"/>
              <w:numPr>
                <w:ilvl w:val="0"/>
                <w:numId w:val="1596"/>
              </w:numPr>
            </w:pPr>
            <w:r>
              <w:t>height. A altura da imagem definida no Gerador de aplicativos.</w:t>
            </w:r>
          </w:p>
          <w:p w14:paraId="2AF03FE1" w14:textId="77777777" w:rsidR="007131AB" w:rsidRDefault="00000000">
            <w:pPr>
              <w:pStyle w:val="FirstParagraph"/>
            </w:pPr>
            <w:r>
              <w:t>Se o registro tiver várias imagens, imagens adicionais serão incluídas com o subelemento MultiValue.</w:t>
            </w:r>
          </w:p>
          <w:p w14:paraId="5DCF5A80" w14:textId="77777777" w:rsidR="007131AB" w:rsidRDefault="00000000">
            <w:pPr>
              <w:pStyle w:val="Corpodetexto"/>
            </w:pPr>
            <w:r>
              <w:t>Não há suporte para o tipo de campo Imagem para a criação ou a atualização de registros.</w:t>
            </w:r>
          </w:p>
        </w:tc>
      </w:tr>
      <w:tr w:rsidR="007131AB" w14:paraId="17C8C527" w14:textId="77777777">
        <w:tc>
          <w:tcPr>
            <w:tcW w:w="0" w:type="auto"/>
          </w:tcPr>
          <w:p w14:paraId="1D7C6721" w14:textId="77777777" w:rsidR="007131AB" w:rsidRDefault="00000000">
            <w:pPr>
              <w:pStyle w:val="Corpodetexto"/>
            </w:pPr>
            <w:r>
              <w:t>14</w:t>
            </w:r>
          </w:p>
        </w:tc>
        <w:tc>
          <w:tcPr>
            <w:tcW w:w="0" w:type="auto"/>
          </w:tcPr>
          <w:p w14:paraId="488D1C01" w14:textId="77777777" w:rsidR="007131AB" w:rsidRDefault="00000000">
            <w:pPr>
              <w:pStyle w:val="Corpodetexto"/>
            </w:pPr>
            <w:r>
              <w:t>Rastreamento de status entre aplicativos</w:t>
            </w:r>
          </w:p>
        </w:tc>
        <w:tc>
          <w:tcPr>
            <w:tcW w:w="0" w:type="auto"/>
          </w:tcPr>
          <w:p w14:paraId="687822FC" w14:textId="77777777" w:rsidR="007131AB" w:rsidRDefault="00000000">
            <w:pPr>
              <w:pStyle w:val="Corpodetexto"/>
            </w:pPr>
            <w:r>
              <w:t>A API não aceita esse tipo de campo.</w:t>
            </w:r>
          </w:p>
          <w:p w14:paraId="63E30878" w14:textId="77777777" w:rsidR="007131AB" w:rsidRDefault="00000000">
            <w:pPr>
              <w:pStyle w:val="Corpodetexto"/>
            </w:pPr>
            <w:r>
              <w:t>O tipo de campo 1001 CAST é aceito no seu aplicativo pai, por exemplo, em Ativos, e não em Vulnerabilidades.</w:t>
            </w:r>
          </w:p>
        </w:tc>
      </w:tr>
      <w:tr w:rsidR="007131AB" w14:paraId="47854653" w14:textId="77777777">
        <w:tc>
          <w:tcPr>
            <w:tcW w:w="0" w:type="auto"/>
          </w:tcPr>
          <w:p w14:paraId="0C402FAE" w14:textId="77777777" w:rsidR="007131AB" w:rsidRDefault="00000000">
            <w:pPr>
              <w:pStyle w:val="Corpodetexto"/>
            </w:pPr>
            <w:r>
              <w:lastRenderedPageBreak/>
              <w:t>15</w:t>
            </w:r>
          </w:p>
        </w:tc>
        <w:tc>
          <w:tcPr>
            <w:tcW w:w="0" w:type="auto"/>
          </w:tcPr>
          <w:p w14:paraId="1571D6C4" w14:textId="77777777" w:rsidR="007131AB" w:rsidRDefault="00000000">
            <w:pPr>
              <w:pStyle w:val="Corpodetexto"/>
            </w:pPr>
            <w:r>
              <w:t>Permissão de registro</w:t>
            </w:r>
          </w:p>
        </w:tc>
        <w:tc>
          <w:tcPr>
            <w:tcW w:w="0" w:type="auto"/>
          </w:tcPr>
          <w:p w14:paraId="4B48EBA7" w14:textId="77777777" w:rsidR="007131AB" w:rsidRDefault="00000000">
            <w:pPr>
              <w:pStyle w:val="Corpodetexto"/>
            </w:pPr>
            <w:r>
              <w:t>Esse é igual ao tipo de campo 8, Lista de usuários/grupos.</w:t>
            </w:r>
          </w:p>
        </w:tc>
      </w:tr>
      <w:tr w:rsidR="007131AB" w14:paraId="73D18E6C" w14:textId="77777777">
        <w:tc>
          <w:tcPr>
            <w:tcW w:w="0" w:type="auto"/>
          </w:tcPr>
          <w:p w14:paraId="5EE7C421" w14:textId="77777777" w:rsidR="007131AB" w:rsidRDefault="00000000">
            <w:pPr>
              <w:pStyle w:val="Corpodetexto"/>
            </w:pPr>
            <w:r>
              <w:t>16</w:t>
            </w:r>
          </w:p>
        </w:tc>
        <w:tc>
          <w:tcPr>
            <w:tcW w:w="0" w:type="auto"/>
          </w:tcPr>
          <w:p w14:paraId="7C5C07FE" w14:textId="77777777" w:rsidR="007131AB" w:rsidRDefault="00000000">
            <w:pPr>
              <w:pStyle w:val="Corpodetexto"/>
            </w:pPr>
            <w:r>
              <w:t>Matriz</w:t>
            </w:r>
          </w:p>
        </w:tc>
        <w:tc>
          <w:tcPr>
            <w:tcW w:w="0" w:type="auto"/>
          </w:tcPr>
          <w:p w14:paraId="71AB8B97" w14:textId="77777777" w:rsidR="007131AB" w:rsidRDefault="00000000">
            <w:pPr>
              <w:pStyle w:val="Corpodetexto"/>
            </w:pPr>
            <w:r>
              <w:rPr>
                <w:b/>
                <w:bCs/>
              </w:rPr>
              <w:t>XML de amostra:</w:t>
            </w:r>
          </w:p>
          <w:p w14:paraId="5D17047C" w14:textId="77777777" w:rsidR="007131AB" w:rsidRDefault="00000000">
            <w:pPr>
              <w:pStyle w:val="Corpodetexto"/>
            </w:pPr>
            <w:r>
              <w:t>&lt;Field id="7766" type="16" rowId="17729" rowValueName="High" rowValueColor="" rowValueSecondColor="" columnId="17726 columnValueName="Confidentiality" columnValueColor="" columnValueColor2="" &gt;</w:t>
            </w:r>
            <w:r>
              <w:br/>
            </w:r>
          </w:p>
          <w:p w14:paraId="5713E0C9" w14:textId="77777777" w:rsidR="007131AB" w:rsidRDefault="00000000">
            <w:pPr>
              <w:numPr>
                <w:ilvl w:val="0"/>
                <w:numId w:val="1596"/>
              </w:numPr>
            </w:pPr>
            <w:r>
              <w:t>&lt;MultiValue rowId="17731" rowValueName="Low" rowValueColor="" rowValueSecondColor="" columnId="17726" columnValueName="Confidentiality" columnValueColor="" columnValueColor2="" /&gt;</w:t>
            </w:r>
          </w:p>
          <w:p w14:paraId="30A373C2" w14:textId="77777777" w:rsidR="007131AB" w:rsidRDefault="00000000">
            <w:pPr>
              <w:numPr>
                <w:ilvl w:val="0"/>
                <w:numId w:val="1596"/>
              </w:numPr>
            </w:pPr>
            <w:r>
              <w:t>&lt;MultiValue rowId="17730" rowValueName="Medium" rowValueColor="" rowValueSecondColor="" columnId="17726" columnValueName="Confidentiality" columnValueColor="" columnValueColor2="" /&gt;</w:t>
            </w:r>
          </w:p>
          <w:p w14:paraId="099CB32B" w14:textId="77777777" w:rsidR="007131AB" w:rsidRDefault="00000000">
            <w:pPr>
              <w:pStyle w:val="FirstParagraph"/>
            </w:pPr>
            <w:r>
              <w:t>&lt;/Field&gt;</w:t>
            </w:r>
          </w:p>
          <w:p w14:paraId="5B923C5B" w14:textId="77777777" w:rsidR="007131AB" w:rsidRDefault="00000000">
            <w:pPr>
              <w:pStyle w:val="Corpodetexto"/>
            </w:pPr>
            <w:r>
              <w:t>O campo Matriz tem os seguintes atributos:</w:t>
            </w:r>
          </w:p>
          <w:p w14:paraId="142250B1" w14:textId="77777777" w:rsidR="007131AB" w:rsidRDefault="00000000">
            <w:pPr>
              <w:pStyle w:val="Compact"/>
              <w:numPr>
                <w:ilvl w:val="0"/>
                <w:numId w:val="1596"/>
              </w:numPr>
            </w:pPr>
            <w:r>
              <w:t>rowId. O ID de número inteiro da linha na matriz.</w:t>
            </w:r>
          </w:p>
          <w:p w14:paraId="037E63C8" w14:textId="77777777" w:rsidR="007131AB" w:rsidRDefault="00000000">
            <w:pPr>
              <w:pStyle w:val="Compact"/>
              <w:numPr>
                <w:ilvl w:val="0"/>
                <w:numId w:val="1596"/>
              </w:numPr>
            </w:pPr>
            <w:r>
              <w:t>rowValueName. O nome da string da linha.</w:t>
            </w:r>
          </w:p>
          <w:p w14:paraId="22C69C17" w14:textId="77777777" w:rsidR="007131AB" w:rsidRDefault="00000000">
            <w:pPr>
              <w:pStyle w:val="Compact"/>
              <w:numPr>
                <w:ilvl w:val="0"/>
                <w:numId w:val="1596"/>
              </w:numPr>
            </w:pPr>
            <w:r>
              <w:t>rowValueColor. Contém a cor (se especificada) do valor.</w:t>
            </w:r>
          </w:p>
          <w:p w14:paraId="385EED2E" w14:textId="77777777" w:rsidR="007131AB" w:rsidRDefault="00000000">
            <w:pPr>
              <w:pStyle w:val="Compact"/>
              <w:numPr>
                <w:ilvl w:val="0"/>
                <w:numId w:val="1596"/>
              </w:numPr>
            </w:pPr>
            <w:r>
              <w:t>rowValueSecondColor. Um atributo substituído.</w:t>
            </w:r>
          </w:p>
          <w:p w14:paraId="2CBDDAD9" w14:textId="77777777" w:rsidR="007131AB" w:rsidRDefault="00000000">
            <w:pPr>
              <w:pStyle w:val="Compact"/>
              <w:numPr>
                <w:ilvl w:val="0"/>
                <w:numId w:val="1596"/>
              </w:numPr>
            </w:pPr>
            <w:r>
              <w:t>columnId. O ID de número inteiro da coluna na matriz.</w:t>
            </w:r>
          </w:p>
          <w:p w14:paraId="0A818835" w14:textId="77777777" w:rsidR="007131AB" w:rsidRDefault="00000000">
            <w:pPr>
              <w:pStyle w:val="Compact"/>
              <w:numPr>
                <w:ilvl w:val="0"/>
                <w:numId w:val="1596"/>
              </w:numPr>
            </w:pPr>
            <w:r>
              <w:t>columnValueName. O nome da string da coluna.</w:t>
            </w:r>
          </w:p>
          <w:p w14:paraId="265316C6" w14:textId="77777777" w:rsidR="007131AB" w:rsidRDefault="00000000">
            <w:pPr>
              <w:pStyle w:val="Compact"/>
              <w:numPr>
                <w:ilvl w:val="0"/>
                <w:numId w:val="1596"/>
              </w:numPr>
            </w:pPr>
            <w:r>
              <w:t>columnValueColor. Contém a cor (se especificada) do valor.</w:t>
            </w:r>
          </w:p>
          <w:p w14:paraId="5C9D6246" w14:textId="77777777" w:rsidR="007131AB" w:rsidRDefault="00000000">
            <w:pPr>
              <w:pStyle w:val="Compact"/>
              <w:numPr>
                <w:ilvl w:val="0"/>
                <w:numId w:val="1596"/>
              </w:numPr>
            </w:pPr>
            <w:r>
              <w:t>columnValueSecondColor. Um atributo substituído.</w:t>
            </w:r>
          </w:p>
          <w:p w14:paraId="1CD0080D" w14:textId="77777777" w:rsidR="007131AB" w:rsidRDefault="00000000">
            <w:pPr>
              <w:pStyle w:val="FirstParagraph"/>
            </w:pPr>
            <w:r>
              <w:lastRenderedPageBreak/>
              <w:t>Os IDs de coluna e linha são importantes para a adição ou a atualização de registros.</w:t>
            </w:r>
          </w:p>
        </w:tc>
      </w:tr>
      <w:tr w:rsidR="007131AB" w14:paraId="3B3452EE" w14:textId="77777777">
        <w:tc>
          <w:tcPr>
            <w:tcW w:w="0" w:type="auto"/>
          </w:tcPr>
          <w:p w14:paraId="4951ABD0" w14:textId="77777777" w:rsidR="007131AB" w:rsidRDefault="00000000">
            <w:pPr>
              <w:pStyle w:val="Corpodetexto"/>
            </w:pPr>
            <w:r>
              <w:t>19</w:t>
            </w:r>
          </w:p>
        </w:tc>
        <w:tc>
          <w:tcPr>
            <w:tcW w:w="0" w:type="auto"/>
          </w:tcPr>
          <w:p w14:paraId="5D3917AA" w14:textId="77777777" w:rsidR="007131AB" w:rsidRDefault="00000000">
            <w:pPr>
              <w:pStyle w:val="Corpodetexto"/>
            </w:pPr>
            <w:r>
              <w:t>Endereço IP</w:t>
            </w:r>
          </w:p>
        </w:tc>
        <w:tc>
          <w:tcPr>
            <w:tcW w:w="0" w:type="auto"/>
          </w:tcPr>
          <w:p w14:paraId="724DAB13" w14:textId="77777777" w:rsidR="007131AB" w:rsidRDefault="00000000">
            <w:pPr>
              <w:pStyle w:val="Corpodetexto"/>
            </w:pPr>
            <w:r>
              <w:rPr>
                <w:b/>
                <w:bCs/>
              </w:rPr>
              <w:t>XML de amostra:</w:t>
            </w:r>
          </w:p>
          <w:p w14:paraId="28A8DB55" w14:textId="77777777" w:rsidR="007131AB" w:rsidRDefault="00000000">
            <w:pPr>
              <w:pStyle w:val="Corpodetexto"/>
            </w:pPr>
            <w:r>
              <w:t>&lt;Field id="123" type="19" value="a.b.c.d" /&gt;</w:t>
            </w:r>
          </w:p>
          <w:p w14:paraId="70F32737" w14:textId="77777777" w:rsidR="007131AB" w:rsidRDefault="00000000">
            <w:pPr>
              <w:pStyle w:val="Corpodetexto"/>
            </w:pPr>
            <w:r>
              <w:t>O atributo value deve ser um endereço IPv4 válido (no formato padrão de 4 octetos) ou um endereço IPv6.</w:t>
            </w:r>
          </w:p>
        </w:tc>
      </w:tr>
      <w:tr w:rsidR="007131AB" w14:paraId="56D27FAA" w14:textId="77777777">
        <w:tc>
          <w:tcPr>
            <w:tcW w:w="0" w:type="auto"/>
          </w:tcPr>
          <w:p w14:paraId="615E484E" w14:textId="77777777" w:rsidR="007131AB" w:rsidRDefault="00000000">
            <w:pPr>
              <w:pStyle w:val="Corpodetexto"/>
            </w:pPr>
            <w:r>
              <w:t>20</w:t>
            </w:r>
          </w:p>
        </w:tc>
        <w:tc>
          <w:tcPr>
            <w:tcW w:w="0" w:type="auto"/>
          </w:tcPr>
          <w:p w14:paraId="7908BBFD" w14:textId="77777777" w:rsidR="007131AB" w:rsidRDefault="00000000">
            <w:pPr>
              <w:pStyle w:val="Corpodetexto"/>
            </w:pPr>
            <w:r>
              <w:t>Status do registro</w:t>
            </w:r>
          </w:p>
        </w:tc>
        <w:tc>
          <w:tcPr>
            <w:tcW w:w="0" w:type="auto"/>
          </w:tcPr>
          <w:p w14:paraId="5F20C914" w14:textId="77777777" w:rsidR="007131AB" w:rsidRDefault="00000000">
            <w:pPr>
              <w:pStyle w:val="Corpodetexto"/>
            </w:pPr>
            <w:r>
              <w:rPr>
                <w:b/>
                <w:bCs/>
              </w:rPr>
              <w:t>XML de amostra:</w:t>
            </w:r>
          </w:p>
          <w:p w14:paraId="07CEDAF6" w14:textId="77777777" w:rsidR="007131AB" w:rsidRDefault="00000000">
            <w:pPr>
              <w:pStyle w:val="Corpodetexto"/>
            </w:pPr>
            <w:r>
              <w:t>&lt;Field id="123" type="20" value="New" /&gt;</w:t>
            </w:r>
          </w:p>
          <w:p w14:paraId="25B2C8EA" w14:textId="77777777" w:rsidR="007131AB" w:rsidRDefault="00000000">
            <w:pPr>
              <w:pStyle w:val="Corpodetexto"/>
            </w:pPr>
            <w:r>
              <w:t>O atributo value é "Novo" ou "Atualizado".</w:t>
            </w:r>
          </w:p>
        </w:tc>
      </w:tr>
      <w:tr w:rsidR="007131AB" w14:paraId="64605BEC" w14:textId="77777777">
        <w:tc>
          <w:tcPr>
            <w:tcW w:w="0" w:type="auto"/>
          </w:tcPr>
          <w:p w14:paraId="6478819C" w14:textId="77777777" w:rsidR="007131AB" w:rsidRDefault="00000000">
            <w:pPr>
              <w:pStyle w:val="Corpodetexto"/>
            </w:pPr>
            <w:r>
              <w:t>21</w:t>
            </w:r>
          </w:p>
        </w:tc>
        <w:tc>
          <w:tcPr>
            <w:tcW w:w="0" w:type="auto"/>
          </w:tcPr>
          <w:p w14:paraId="7E112A3D" w14:textId="77777777" w:rsidR="007131AB" w:rsidRDefault="00000000">
            <w:pPr>
              <w:pStyle w:val="Corpodetexto"/>
            </w:pPr>
            <w:r>
              <w:t>Data da primeira publicação</w:t>
            </w:r>
          </w:p>
        </w:tc>
        <w:tc>
          <w:tcPr>
            <w:tcW w:w="0" w:type="auto"/>
          </w:tcPr>
          <w:p w14:paraId="738E6DED" w14:textId="77777777" w:rsidR="007131AB" w:rsidRDefault="00000000">
            <w:pPr>
              <w:pStyle w:val="Corpodetexto"/>
            </w:pPr>
            <w:r>
              <w:rPr>
                <w:b/>
                <w:bCs/>
              </w:rPr>
              <w:t>XML de amostra:</w:t>
            </w:r>
          </w:p>
          <w:p w14:paraId="3A1C2265" w14:textId="77777777" w:rsidR="007131AB" w:rsidRDefault="00000000">
            <w:pPr>
              <w:pStyle w:val="Corpodetexto"/>
            </w:pPr>
            <w:r>
              <w:t>&lt;Field id="7608" type="21" value="12/12/2003 2:28 PM" /&gt;</w:t>
            </w:r>
          </w:p>
        </w:tc>
      </w:tr>
      <w:tr w:rsidR="007131AB" w14:paraId="3F4ACDAD" w14:textId="77777777">
        <w:tc>
          <w:tcPr>
            <w:tcW w:w="0" w:type="auto"/>
          </w:tcPr>
          <w:p w14:paraId="5FB367C4" w14:textId="77777777" w:rsidR="007131AB" w:rsidRDefault="00000000">
            <w:pPr>
              <w:pStyle w:val="Corpodetexto"/>
            </w:pPr>
            <w:r>
              <w:t>22</w:t>
            </w:r>
          </w:p>
        </w:tc>
        <w:tc>
          <w:tcPr>
            <w:tcW w:w="0" w:type="auto"/>
          </w:tcPr>
          <w:p w14:paraId="00A0ADC9" w14:textId="77777777" w:rsidR="007131AB" w:rsidRDefault="00000000">
            <w:pPr>
              <w:pStyle w:val="Corpodetexto"/>
            </w:pPr>
            <w:r>
              <w:t>Data da última atualização</w:t>
            </w:r>
          </w:p>
        </w:tc>
        <w:tc>
          <w:tcPr>
            <w:tcW w:w="0" w:type="auto"/>
          </w:tcPr>
          <w:p w14:paraId="2F37BADB" w14:textId="77777777" w:rsidR="007131AB" w:rsidRDefault="00000000">
            <w:pPr>
              <w:pStyle w:val="Corpodetexto"/>
            </w:pPr>
            <w:r>
              <w:rPr>
                <w:b/>
                <w:bCs/>
              </w:rPr>
              <w:t>XML de amostra:</w:t>
            </w:r>
          </w:p>
          <w:p w14:paraId="08083E4D" w14:textId="77777777" w:rsidR="007131AB" w:rsidRDefault="00000000">
            <w:pPr>
              <w:pStyle w:val="Corpodetexto"/>
            </w:pPr>
            <w:r>
              <w:t>&lt;Field id="7608" type="22" value="12/12/2003 2:28 PM" /&gt;</w:t>
            </w:r>
          </w:p>
        </w:tc>
      </w:tr>
    </w:tbl>
    <w:p w14:paraId="33C142CC" w14:textId="77777777" w:rsidR="007131AB" w:rsidRDefault="00000000">
      <w:pPr>
        <w:pStyle w:val="Corpodetexto"/>
      </w:pPr>
      <w:r>
        <w:t> </w:t>
      </w:r>
    </w:p>
    <w:p w14:paraId="182C5F48" w14:textId="77777777" w:rsidR="007131AB" w:rsidRDefault="00000000">
      <w:pPr>
        <w:pStyle w:val="TableCaption"/>
      </w:pPr>
      <w:r>
        <w:t>A tabela a seguir descreve informações sobre mais campos.</w:t>
      </w:r>
    </w:p>
    <w:tbl>
      <w:tblPr>
        <w:tblStyle w:val="Table"/>
        <w:tblW w:w="0" w:type="auto"/>
        <w:tblLook w:val="0020" w:firstRow="1" w:lastRow="0" w:firstColumn="0" w:lastColumn="0" w:noHBand="0" w:noVBand="0"/>
      </w:tblPr>
      <w:tblGrid>
        <w:gridCol w:w="1031"/>
        <w:gridCol w:w="1093"/>
        <w:gridCol w:w="6714"/>
      </w:tblGrid>
      <w:tr w:rsidR="007131AB" w14:paraId="6B8D6F3E"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79501875" w14:textId="77777777" w:rsidR="007131AB" w:rsidRDefault="00000000">
            <w:pPr>
              <w:pStyle w:val="Compact"/>
              <w:jc w:val="center"/>
            </w:pPr>
            <w:r>
              <w:t>ID do campo</w:t>
            </w:r>
          </w:p>
        </w:tc>
        <w:tc>
          <w:tcPr>
            <w:tcW w:w="0" w:type="auto"/>
          </w:tcPr>
          <w:p w14:paraId="10C72F67" w14:textId="77777777" w:rsidR="007131AB" w:rsidRDefault="00000000">
            <w:pPr>
              <w:pStyle w:val="Compact"/>
              <w:jc w:val="center"/>
            </w:pPr>
            <w:r>
              <w:t>Nome do campo</w:t>
            </w:r>
          </w:p>
        </w:tc>
        <w:tc>
          <w:tcPr>
            <w:tcW w:w="0" w:type="auto"/>
          </w:tcPr>
          <w:p w14:paraId="44722F4D" w14:textId="77777777" w:rsidR="007131AB" w:rsidRDefault="00000000">
            <w:pPr>
              <w:pStyle w:val="Compact"/>
              <w:jc w:val="center"/>
            </w:pPr>
            <w:r>
              <w:t>Exemplo</w:t>
            </w:r>
          </w:p>
        </w:tc>
      </w:tr>
      <w:tr w:rsidR="007131AB" w14:paraId="53684DCF" w14:textId="77777777">
        <w:tc>
          <w:tcPr>
            <w:tcW w:w="0" w:type="auto"/>
          </w:tcPr>
          <w:p w14:paraId="2BF1884C" w14:textId="77777777" w:rsidR="007131AB" w:rsidRDefault="00000000">
            <w:pPr>
              <w:pStyle w:val="Corpodetexto"/>
            </w:pPr>
            <w:r>
              <w:t>1001</w:t>
            </w:r>
          </w:p>
        </w:tc>
        <w:tc>
          <w:tcPr>
            <w:tcW w:w="0" w:type="auto"/>
          </w:tcPr>
          <w:p w14:paraId="6C069F4D" w14:textId="77777777" w:rsidR="007131AB" w:rsidRDefault="00000000">
            <w:pPr>
              <w:pStyle w:val="Corpodetexto"/>
            </w:pPr>
            <w:r>
              <w:t>CAST</w:t>
            </w:r>
          </w:p>
        </w:tc>
        <w:tc>
          <w:tcPr>
            <w:tcW w:w="0" w:type="auto"/>
          </w:tcPr>
          <w:p w14:paraId="551A490E" w14:textId="77777777" w:rsidR="007131AB" w:rsidRDefault="00000000">
            <w:pPr>
              <w:pStyle w:val="Corpodetexto"/>
            </w:pPr>
            <w:r>
              <w:rPr>
                <w:b/>
                <w:bCs/>
              </w:rPr>
              <w:t>XML de amostra:</w:t>
            </w:r>
          </w:p>
          <w:p w14:paraId="6C717021" w14:textId="77777777" w:rsidR="007131AB" w:rsidRDefault="00000000">
            <w:pPr>
              <w:pStyle w:val="Corpodetexto"/>
            </w:pPr>
            <w:r>
              <w:t>&lt;Field id="7612" type="1001" childFieldId="7611" childModuleId="540" childModuleName="Questionaire" moduleSearchPageNum="i6031" moduleSearchViewId="1" totalCount="11"&gt;</w:t>
            </w:r>
          </w:p>
          <w:p w14:paraId="56E79E38" w14:textId="77777777" w:rsidR="007131AB" w:rsidRDefault="00000000">
            <w:pPr>
              <w:numPr>
                <w:ilvl w:val="0"/>
                <w:numId w:val="1599"/>
              </w:numPr>
            </w:pPr>
            <w:r>
              <w:t xml:space="preserve">&lt;RecordValue selectValueId="1692" selectValueName="AcceptRisk" </w:t>
            </w:r>
            <w:r>
              <w:lastRenderedPageBreak/>
              <w:t>selectValueDefaultFlag="False" selectValueColor="#004400" count="1" /&gt;</w:t>
            </w:r>
          </w:p>
          <w:p w14:paraId="0EADAA7B" w14:textId="77777777" w:rsidR="007131AB" w:rsidRDefault="00000000">
            <w:pPr>
              <w:numPr>
                <w:ilvl w:val="0"/>
                <w:numId w:val="1596"/>
              </w:numPr>
            </w:pPr>
            <w:r>
              <w:t>&lt;RecordValue selectValueId="1693" selectValueName="Alternate Solution" selectValueDefaultFlag="False" selectValueColor="#66AAFF" count="1" /&gt;</w:t>
            </w:r>
          </w:p>
          <w:p w14:paraId="3771E5E2" w14:textId="77777777" w:rsidR="007131AB" w:rsidRDefault="00000000">
            <w:pPr>
              <w:numPr>
                <w:ilvl w:val="0"/>
                <w:numId w:val="1596"/>
              </w:numPr>
            </w:pPr>
            <w:r>
              <w:t>&lt;RecordValue selectValueId="1694" selectValueName="Implemented" selectValueDefaultFlag="False" selectValueColor="#33BB00" count="3" /&gt;</w:t>
            </w:r>
          </w:p>
          <w:p w14:paraId="278CE798" w14:textId="77777777" w:rsidR="007131AB" w:rsidRDefault="00000000">
            <w:pPr>
              <w:numPr>
                <w:ilvl w:val="0"/>
                <w:numId w:val="1596"/>
              </w:numPr>
            </w:pPr>
            <w:r>
              <w:t>&lt;RecordValue selectValueId="1695" selectValueName="Not Applicable" selectValueDefaultFlag="False" selectValueColor="#000000" count="0" /&gt;</w:t>
            </w:r>
          </w:p>
          <w:p w14:paraId="639D798C" w14:textId="77777777" w:rsidR="007131AB" w:rsidRDefault="00000000">
            <w:pPr>
              <w:numPr>
                <w:ilvl w:val="0"/>
                <w:numId w:val="1596"/>
              </w:numPr>
            </w:pPr>
            <w:r>
              <w:t>&lt;RecordValue selectValueId="1696" selectValueName="Not Implemented" selectValueDefaultFlag="True" selectValueColor="#990055" count="1" /&gt;</w:t>
            </w:r>
          </w:p>
          <w:p w14:paraId="2B4CED11" w14:textId="77777777" w:rsidR="007131AB" w:rsidRDefault="00000000">
            <w:pPr>
              <w:numPr>
                <w:ilvl w:val="0"/>
                <w:numId w:val="1596"/>
              </w:numPr>
            </w:pPr>
            <w:r>
              <w:t>&lt;RecordValue selectValueId="1697" selectValueName="Time Extension" selectValueDefaultFlag="False" selectValueColor="#665533" count="1" /&gt;</w:t>
            </w:r>
          </w:p>
          <w:p w14:paraId="412F6CA8" w14:textId="77777777" w:rsidR="007131AB" w:rsidRDefault="00000000">
            <w:pPr>
              <w:pStyle w:val="FirstParagraph"/>
            </w:pPr>
            <w:r>
              <w:t>&lt;/Field&gt;</w:t>
            </w:r>
          </w:p>
        </w:tc>
      </w:tr>
      <w:tr w:rsidR="007131AB" w14:paraId="59EAAD7D" w14:textId="77777777">
        <w:tc>
          <w:tcPr>
            <w:tcW w:w="0" w:type="auto"/>
          </w:tcPr>
          <w:p w14:paraId="637DE3CD" w14:textId="77777777" w:rsidR="007131AB" w:rsidRDefault="00000000">
            <w:pPr>
              <w:pStyle w:val="Compact"/>
            </w:pPr>
            <w:r>
              <w:t> </w:t>
            </w:r>
          </w:p>
        </w:tc>
        <w:tc>
          <w:tcPr>
            <w:tcW w:w="0" w:type="auto"/>
          </w:tcPr>
          <w:p w14:paraId="6F9914FF" w14:textId="77777777" w:rsidR="007131AB" w:rsidRDefault="00000000">
            <w:pPr>
              <w:pStyle w:val="Compact"/>
            </w:pPr>
            <w:r>
              <w:t> </w:t>
            </w:r>
          </w:p>
        </w:tc>
        <w:tc>
          <w:tcPr>
            <w:tcW w:w="0" w:type="auto"/>
          </w:tcPr>
          <w:p w14:paraId="5EC77F8F" w14:textId="77777777" w:rsidR="007131AB" w:rsidRDefault="00000000">
            <w:pPr>
              <w:pStyle w:val="Corpodetexto"/>
            </w:pPr>
            <w:r>
              <w:t>O elemento Field aceita os seguintes atributos:</w:t>
            </w:r>
          </w:p>
          <w:p w14:paraId="267573C8" w14:textId="77777777" w:rsidR="007131AB" w:rsidRDefault="00000000">
            <w:pPr>
              <w:pStyle w:val="Compact"/>
              <w:numPr>
                <w:ilvl w:val="0"/>
                <w:numId w:val="1599"/>
              </w:numPr>
            </w:pPr>
            <w:r>
              <w:t>childFieldId. O ID de número inteiro do campo no aplicativo filho.</w:t>
            </w:r>
          </w:p>
          <w:p w14:paraId="02E7898A" w14:textId="77777777" w:rsidR="007131AB" w:rsidRDefault="00000000">
            <w:pPr>
              <w:pStyle w:val="Compact"/>
              <w:numPr>
                <w:ilvl w:val="0"/>
                <w:numId w:val="1599"/>
              </w:numPr>
            </w:pPr>
            <w:r>
              <w:t>childModuleId. O ID de número inteiro do aplicativo filho usado para localizar os registros relacionados por meio da consulta desse aplicativo.</w:t>
            </w:r>
          </w:p>
          <w:p w14:paraId="07942A5C" w14:textId="77777777" w:rsidR="007131AB" w:rsidRDefault="00000000">
            <w:pPr>
              <w:pStyle w:val="Compact"/>
              <w:numPr>
                <w:ilvl w:val="0"/>
                <w:numId w:val="1599"/>
              </w:numPr>
            </w:pPr>
            <w:r>
              <w:t>childModuleName. O nome da string do aplicativo filho.</w:t>
            </w:r>
          </w:p>
          <w:p w14:paraId="5A29B9E1" w14:textId="77777777" w:rsidR="007131AB" w:rsidRDefault="00000000">
            <w:pPr>
              <w:pStyle w:val="Compact"/>
              <w:numPr>
                <w:ilvl w:val="0"/>
                <w:numId w:val="1599"/>
              </w:numPr>
            </w:pPr>
            <w:r>
              <w:t>moduleSearchPageNum. Um número inteiro referente às características da pesquisa. Não tem uma aplicação prática na API.</w:t>
            </w:r>
          </w:p>
          <w:p w14:paraId="0DCCCEE3" w14:textId="77777777" w:rsidR="007131AB" w:rsidRDefault="00000000">
            <w:pPr>
              <w:pStyle w:val="Compact"/>
              <w:numPr>
                <w:ilvl w:val="0"/>
                <w:numId w:val="1599"/>
              </w:numPr>
            </w:pPr>
            <w:r>
              <w:t xml:space="preserve">moduleSearchViewId. Um número inteiro que especifica </w:t>
            </w:r>
            <w:r>
              <w:lastRenderedPageBreak/>
              <w:t>como os resultados são exibidos. Não tem uma aplicação prática na API.</w:t>
            </w:r>
          </w:p>
          <w:p w14:paraId="0529A313" w14:textId="77777777" w:rsidR="007131AB" w:rsidRDefault="00000000">
            <w:pPr>
              <w:pStyle w:val="Compact"/>
              <w:numPr>
                <w:ilvl w:val="0"/>
                <w:numId w:val="1599"/>
              </w:numPr>
            </w:pPr>
            <w:r>
              <w:t>totalCount. Um número inteiro correspondente ao valor calculado que aparece no Total do registro.</w:t>
            </w:r>
          </w:p>
          <w:p w14:paraId="2961C3C1" w14:textId="77777777" w:rsidR="007131AB" w:rsidRDefault="00000000">
            <w:pPr>
              <w:pStyle w:val="FirstParagraph"/>
            </w:pPr>
            <w:r>
              <w:t>O elemento RecordValue aceita os seguintes atributos:</w:t>
            </w:r>
          </w:p>
          <w:p w14:paraId="269F9144" w14:textId="77777777" w:rsidR="007131AB" w:rsidRDefault="00000000">
            <w:pPr>
              <w:pStyle w:val="Compact"/>
              <w:numPr>
                <w:ilvl w:val="0"/>
                <w:numId w:val="1599"/>
              </w:numPr>
            </w:pPr>
            <w:r>
              <w:t>selectValueId. O ID de número inteiro do valor correspondente da lista de valores.</w:t>
            </w:r>
          </w:p>
          <w:p w14:paraId="5294A27D" w14:textId="77777777" w:rsidR="007131AB" w:rsidRDefault="00000000">
            <w:pPr>
              <w:pStyle w:val="Compact"/>
              <w:numPr>
                <w:ilvl w:val="0"/>
                <w:numId w:val="1599"/>
              </w:numPr>
            </w:pPr>
            <w:r>
              <w:t>selectValueName. O valor da string que é exibido para esse valor da lista de valores.</w:t>
            </w:r>
          </w:p>
          <w:p w14:paraId="2B2A6583" w14:textId="77777777" w:rsidR="007131AB" w:rsidRDefault="00000000">
            <w:pPr>
              <w:pStyle w:val="Compact"/>
              <w:numPr>
                <w:ilvl w:val="0"/>
                <w:numId w:val="1599"/>
              </w:numPr>
            </w:pPr>
            <w:r>
              <w:t>selectValueDefaultFlag. Um valor booleano que indica se esse item da lista de valores é ou não o valor padrão da lista.</w:t>
            </w:r>
          </w:p>
          <w:p w14:paraId="14850CBD" w14:textId="77777777" w:rsidR="007131AB" w:rsidRDefault="00000000">
            <w:pPr>
              <w:pStyle w:val="Compact"/>
              <w:numPr>
                <w:ilvl w:val="0"/>
                <w:numId w:val="1599"/>
              </w:numPr>
            </w:pPr>
            <w:r>
              <w:t>selectValueColor. Uma string que contém o valor da cor de exibição do item. Não tem uma aplicação prática na API.</w:t>
            </w:r>
          </w:p>
          <w:p w14:paraId="4F466056" w14:textId="77777777" w:rsidR="007131AB" w:rsidRDefault="00000000">
            <w:pPr>
              <w:pStyle w:val="Compact"/>
              <w:numPr>
                <w:ilvl w:val="0"/>
                <w:numId w:val="1599"/>
              </w:numPr>
            </w:pPr>
            <w:r>
              <w:t>count. Um número inteiro que especifica quantos registros relacionados são definidos como esse valor.</w:t>
            </w:r>
          </w:p>
        </w:tc>
      </w:tr>
    </w:tbl>
    <w:p w14:paraId="1B0E83FB" w14:textId="77777777" w:rsidR="007131AB" w:rsidRDefault="00000000">
      <w:pPr>
        <w:pStyle w:val="FirstParagraph"/>
      </w:pPr>
      <w:r>
        <w:t> </w:t>
      </w:r>
    </w:p>
    <w:bookmarkEnd w:id="386"/>
    <w:p w14:paraId="16E9F96C" w14:textId="77777777" w:rsidR="007131AB" w:rsidRDefault="00000000">
      <w:r>
        <w:br w:type="page"/>
      </w:r>
    </w:p>
    <w:p w14:paraId="2912516B" w14:textId="77777777" w:rsidR="007131AB" w:rsidRDefault="00000000">
      <w:pPr>
        <w:pStyle w:val="Ttulo1"/>
      </w:pPr>
      <w:bookmarkStart w:id="387" w:name="localidades-com-suporte-1"/>
      <w:r>
        <w:lastRenderedPageBreak/>
        <w:t>Localidades com suporte</w:t>
      </w:r>
    </w:p>
    <w:p w14:paraId="3ECA3DA7" w14:textId="77777777" w:rsidR="007131AB" w:rsidRDefault="00000000">
      <w:pPr>
        <w:pStyle w:val="TableCaption"/>
      </w:pPr>
      <w:r>
        <w:t>As localidades a seguir são compatíveis com o Archer.</w:t>
      </w:r>
    </w:p>
    <w:tbl>
      <w:tblPr>
        <w:tblStyle w:val="Table"/>
        <w:tblW w:w="0" w:type="auto"/>
        <w:tblLook w:val="0020" w:firstRow="1" w:lastRow="0" w:firstColumn="0" w:lastColumn="0" w:noHBand="0" w:noVBand="0"/>
      </w:tblPr>
      <w:tblGrid>
        <w:gridCol w:w="2843"/>
        <w:gridCol w:w="3107"/>
      </w:tblGrid>
      <w:tr w:rsidR="007131AB" w14:paraId="3E91794A"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6FAC09F4" w14:textId="77777777" w:rsidR="007131AB" w:rsidRDefault="00000000">
            <w:pPr>
              <w:pStyle w:val="Corpodetexto"/>
            </w:pPr>
            <w:r>
              <w:t>Display name</w:t>
            </w:r>
          </w:p>
        </w:tc>
        <w:tc>
          <w:tcPr>
            <w:tcW w:w="0" w:type="auto"/>
          </w:tcPr>
          <w:p w14:paraId="3606D120" w14:textId="77777777" w:rsidR="007131AB" w:rsidRDefault="00000000">
            <w:pPr>
              <w:pStyle w:val="Corpodetexto"/>
            </w:pPr>
            <w:r>
              <w:t>Códigos de ID de localidade</w:t>
            </w:r>
          </w:p>
        </w:tc>
      </w:tr>
      <w:tr w:rsidR="007131AB" w14:paraId="415DCBDF" w14:textId="77777777">
        <w:tc>
          <w:tcPr>
            <w:tcW w:w="0" w:type="auto"/>
          </w:tcPr>
          <w:p w14:paraId="6DE6DC5A" w14:textId="77777777" w:rsidR="007131AB" w:rsidRDefault="00000000">
            <w:pPr>
              <w:pStyle w:val="Corpodetexto"/>
            </w:pPr>
            <w:r>
              <w:t>Inglês (Austrália)</w:t>
            </w:r>
          </w:p>
        </w:tc>
        <w:tc>
          <w:tcPr>
            <w:tcW w:w="0" w:type="auto"/>
          </w:tcPr>
          <w:p w14:paraId="4CA06C0B" w14:textId="77777777" w:rsidR="007131AB" w:rsidRDefault="00000000">
            <w:pPr>
              <w:pStyle w:val="Corpodetexto"/>
            </w:pPr>
            <w:r>
              <w:t>en-AU</w:t>
            </w:r>
          </w:p>
        </w:tc>
      </w:tr>
      <w:tr w:rsidR="007131AB" w14:paraId="72EE222B" w14:textId="77777777">
        <w:tc>
          <w:tcPr>
            <w:tcW w:w="0" w:type="auto"/>
          </w:tcPr>
          <w:p w14:paraId="4662F6BD" w14:textId="77777777" w:rsidR="007131AB" w:rsidRDefault="00000000">
            <w:pPr>
              <w:pStyle w:val="Corpodetexto"/>
            </w:pPr>
            <w:r>
              <w:t>Inglês (Belize)</w:t>
            </w:r>
          </w:p>
        </w:tc>
        <w:tc>
          <w:tcPr>
            <w:tcW w:w="0" w:type="auto"/>
          </w:tcPr>
          <w:p w14:paraId="5DA08A7F" w14:textId="77777777" w:rsidR="007131AB" w:rsidRDefault="00000000">
            <w:pPr>
              <w:pStyle w:val="Corpodetexto"/>
            </w:pPr>
            <w:r>
              <w:t>en-BZ</w:t>
            </w:r>
          </w:p>
        </w:tc>
      </w:tr>
      <w:tr w:rsidR="007131AB" w14:paraId="3821C112" w14:textId="77777777">
        <w:tc>
          <w:tcPr>
            <w:tcW w:w="0" w:type="auto"/>
          </w:tcPr>
          <w:p w14:paraId="34A1CB60" w14:textId="77777777" w:rsidR="007131AB" w:rsidRDefault="00000000">
            <w:pPr>
              <w:pStyle w:val="Corpodetexto"/>
            </w:pPr>
            <w:r>
              <w:t>Inglês (Canadá)</w:t>
            </w:r>
          </w:p>
        </w:tc>
        <w:tc>
          <w:tcPr>
            <w:tcW w:w="0" w:type="auto"/>
          </w:tcPr>
          <w:p w14:paraId="3E03F02D" w14:textId="77777777" w:rsidR="007131AB" w:rsidRDefault="00000000">
            <w:pPr>
              <w:pStyle w:val="Corpodetexto"/>
            </w:pPr>
            <w:r>
              <w:t>en-CA</w:t>
            </w:r>
          </w:p>
        </w:tc>
      </w:tr>
      <w:tr w:rsidR="007131AB" w14:paraId="5979E147" w14:textId="77777777">
        <w:tc>
          <w:tcPr>
            <w:tcW w:w="0" w:type="auto"/>
          </w:tcPr>
          <w:p w14:paraId="01F89766" w14:textId="77777777" w:rsidR="007131AB" w:rsidRDefault="00000000">
            <w:pPr>
              <w:pStyle w:val="Corpodetexto"/>
            </w:pPr>
            <w:r>
              <w:t>Inglês (Caribe)</w:t>
            </w:r>
          </w:p>
        </w:tc>
        <w:tc>
          <w:tcPr>
            <w:tcW w:w="0" w:type="auto"/>
          </w:tcPr>
          <w:p w14:paraId="38D4DEF3" w14:textId="77777777" w:rsidR="007131AB" w:rsidRDefault="00000000">
            <w:pPr>
              <w:pStyle w:val="Corpodetexto"/>
            </w:pPr>
            <w:r>
              <w:t>en-029</w:t>
            </w:r>
          </w:p>
        </w:tc>
      </w:tr>
      <w:tr w:rsidR="007131AB" w14:paraId="6C7442B1" w14:textId="77777777">
        <w:tc>
          <w:tcPr>
            <w:tcW w:w="0" w:type="auto"/>
          </w:tcPr>
          <w:p w14:paraId="33C438D6" w14:textId="77777777" w:rsidR="007131AB" w:rsidRDefault="00000000">
            <w:pPr>
              <w:pStyle w:val="Corpodetexto"/>
            </w:pPr>
            <w:r>
              <w:t>Inglês (Irlanda)</w:t>
            </w:r>
          </w:p>
        </w:tc>
        <w:tc>
          <w:tcPr>
            <w:tcW w:w="0" w:type="auto"/>
          </w:tcPr>
          <w:p w14:paraId="09C52DA1" w14:textId="77777777" w:rsidR="007131AB" w:rsidRDefault="00000000">
            <w:pPr>
              <w:pStyle w:val="Corpodetexto"/>
            </w:pPr>
            <w:r>
              <w:t>en-IE</w:t>
            </w:r>
          </w:p>
        </w:tc>
      </w:tr>
      <w:tr w:rsidR="007131AB" w14:paraId="179AEF3B" w14:textId="77777777">
        <w:tc>
          <w:tcPr>
            <w:tcW w:w="0" w:type="auto"/>
          </w:tcPr>
          <w:p w14:paraId="432F6BE6" w14:textId="77777777" w:rsidR="007131AB" w:rsidRDefault="00000000">
            <w:pPr>
              <w:pStyle w:val="Corpodetexto"/>
            </w:pPr>
            <w:r>
              <w:t>Inglês (Jamaica)</w:t>
            </w:r>
          </w:p>
        </w:tc>
        <w:tc>
          <w:tcPr>
            <w:tcW w:w="0" w:type="auto"/>
          </w:tcPr>
          <w:p w14:paraId="0D4B2A1A" w14:textId="77777777" w:rsidR="007131AB" w:rsidRDefault="00000000">
            <w:pPr>
              <w:pStyle w:val="Corpodetexto"/>
            </w:pPr>
            <w:r>
              <w:t>en-JM</w:t>
            </w:r>
          </w:p>
        </w:tc>
      </w:tr>
      <w:tr w:rsidR="007131AB" w14:paraId="4588C929" w14:textId="77777777">
        <w:tc>
          <w:tcPr>
            <w:tcW w:w="0" w:type="auto"/>
          </w:tcPr>
          <w:p w14:paraId="2DD85E5C" w14:textId="77777777" w:rsidR="007131AB" w:rsidRDefault="00000000">
            <w:pPr>
              <w:pStyle w:val="Corpodetexto"/>
            </w:pPr>
            <w:r>
              <w:t>Inglês (Nova Zelândia)</w:t>
            </w:r>
          </w:p>
        </w:tc>
        <w:tc>
          <w:tcPr>
            <w:tcW w:w="0" w:type="auto"/>
          </w:tcPr>
          <w:p w14:paraId="60A8C48A" w14:textId="77777777" w:rsidR="007131AB" w:rsidRDefault="00000000">
            <w:pPr>
              <w:pStyle w:val="Corpodetexto"/>
            </w:pPr>
            <w:r>
              <w:t>en-NZ</w:t>
            </w:r>
          </w:p>
        </w:tc>
      </w:tr>
      <w:tr w:rsidR="007131AB" w14:paraId="63659326" w14:textId="77777777">
        <w:tc>
          <w:tcPr>
            <w:tcW w:w="0" w:type="auto"/>
          </w:tcPr>
          <w:p w14:paraId="2B99FA5E" w14:textId="77777777" w:rsidR="007131AB" w:rsidRDefault="00000000">
            <w:pPr>
              <w:pStyle w:val="Corpodetexto"/>
            </w:pPr>
            <w:r>
              <w:t>Inglês (Filipinas)</w:t>
            </w:r>
          </w:p>
        </w:tc>
        <w:tc>
          <w:tcPr>
            <w:tcW w:w="0" w:type="auto"/>
          </w:tcPr>
          <w:p w14:paraId="4D26C522" w14:textId="77777777" w:rsidR="007131AB" w:rsidRDefault="00000000">
            <w:pPr>
              <w:pStyle w:val="Corpodetexto"/>
            </w:pPr>
            <w:r>
              <w:t>en-PH</w:t>
            </w:r>
          </w:p>
        </w:tc>
      </w:tr>
      <w:tr w:rsidR="007131AB" w14:paraId="4188CEBF" w14:textId="77777777">
        <w:tc>
          <w:tcPr>
            <w:tcW w:w="0" w:type="auto"/>
          </w:tcPr>
          <w:p w14:paraId="4ACB04ED" w14:textId="77777777" w:rsidR="007131AB" w:rsidRDefault="00000000">
            <w:pPr>
              <w:pStyle w:val="Corpodetexto"/>
            </w:pPr>
            <w:r>
              <w:t>Inglês (África do Sul)</w:t>
            </w:r>
          </w:p>
        </w:tc>
        <w:tc>
          <w:tcPr>
            <w:tcW w:w="0" w:type="auto"/>
          </w:tcPr>
          <w:p w14:paraId="6988D60E" w14:textId="77777777" w:rsidR="007131AB" w:rsidRDefault="00000000">
            <w:pPr>
              <w:pStyle w:val="Corpodetexto"/>
            </w:pPr>
            <w:r>
              <w:t>en-ZA</w:t>
            </w:r>
          </w:p>
        </w:tc>
      </w:tr>
      <w:tr w:rsidR="007131AB" w14:paraId="780D88ED" w14:textId="77777777">
        <w:tc>
          <w:tcPr>
            <w:tcW w:w="0" w:type="auto"/>
          </w:tcPr>
          <w:p w14:paraId="3870524C" w14:textId="77777777" w:rsidR="007131AB" w:rsidRDefault="00000000">
            <w:pPr>
              <w:pStyle w:val="Corpodetexto"/>
            </w:pPr>
            <w:r>
              <w:t>Inglês (Trinidad e Tobago)</w:t>
            </w:r>
          </w:p>
        </w:tc>
        <w:tc>
          <w:tcPr>
            <w:tcW w:w="0" w:type="auto"/>
          </w:tcPr>
          <w:p w14:paraId="48121071" w14:textId="77777777" w:rsidR="007131AB" w:rsidRDefault="00000000">
            <w:pPr>
              <w:pStyle w:val="Corpodetexto"/>
            </w:pPr>
            <w:r>
              <w:t>en-TT</w:t>
            </w:r>
          </w:p>
        </w:tc>
      </w:tr>
      <w:tr w:rsidR="007131AB" w14:paraId="43537CBC" w14:textId="77777777">
        <w:tc>
          <w:tcPr>
            <w:tcW w:w="0" w:type="auto"/>
          </w:tcPr>
          <w:p w14:paraId="3A4AF00C" w14:textId="77777777" w:rsidR="007131AB" w:rsidRDefault="00000000">
            <w:pPr>
              <w:pStyle w:val="Corpodetexto"/>
            </w:pPr>
            <w:r>
              <w:t>Inglês (Reino Unido)</w:t>
            </w:r>
          </w:p>
        </w:tc>
        <w:tc>
          <w:tcPr>
            <w:tcW w:w="0" w:type="auto"/>
          </w:tcPr>
          <w:p w14:paraId="67E7D140" w14:textId="77777777" w:rsidR="007131AB" w:rsidRDefault="00000000">
            <w:pPr>
              <w:pStyle w:val="Corpodetexto"/>
            </w:pPr>
            <w:r>
              <w:t>en-GB</w:t>
            </w:r>
          </w:p>
        </w:tc>
      </w:tr>
      <w:tr w:rsidR="007131AB" w14:paraId="2E312D22" w14:textId="77777777">
        <w:tc>
          <w:tcPr>
            <w:tcW w:w="0" w:type="auto"/>
          </w:tcPr>
          <w:p w14:paraId="74E51521" w14:textId="77777777" w:rsidR="007131AB" w:rsidRDefault="00000000">
            <w:pPr>
              <w:pStyle w:val="Corpodetexto"/>
            </w:pPr>
            <w:r>
              <w:t>Inglês (Estados Unidos)</w:t>
            </w:r>
          </w:p>
        </w:tc>
        <w:tc>
          <w:tcPr>
            <w:tcW w:w="0" w:type="auto"/>
          </w:tcPr>
          <w:p w14:paraId="13689537" w14:textId="77777777" w:rsidR="007131AB" w:rsidRDefault="00000000">
            <w:pPr>
              <w:pStyle w:val="Corpodetexto"/>
            </w:pPr>
            <w:r>
              <w:t>en-US</w:t>
            </w:r>
          </w:p>
        </w:tc>
      </w:tr>
      <w:tr w:rsidR="007131AB" w14:paraId="5C1C8812" w14:textId="77777777">
        <w:tc>
          <w:tcPr>
            <w:tcW w:w="0" w:type="auto"/>
          </w:tcPr>
          <w:p w14:paraId="2F9D3623" w14:textId="77777777" w:rsidR="007131AB" w:rsidRDefault="00000000">
            <w:pPr>
              <w:pStyle w:val="Corpodetexto"/>
            </w:pPr>
            <w:r>
              <w:t>Inglês (Zimbábue)</w:t>
            </w:r>
          </w:p>
        </w:tc>
        <w:tc>
          <w:tcPr>
            <w:tcW w:w="0" w:type="auto"/>
          </w:tcPr>
          <w:p w14:paraId="3D32ACD0" w14:textId="77777777" w:rsidR="007131AB" w:rsidRDefault="00000000">
            <w:pPr>
              <w:pStyle w:val="Corpodetexto"/>
            </w:pPr>
            <w:r>
              <w:t>en-ZW</w:t>
            </w:r>
          </w:p>
        </w:tc>
      </w:tr>
      <w:tr w:rsidR="007131AB" w14:paraId="09411CA9" w14:textId="77777777">
        <w:tc>
          <w:tcPr>
            <w:tcW w:w="0" w:type="auto"/>
          </w:tcPr>
          <w:p w14:paraId="4D9CF294" w14:textId="77777777" w:rsidR="007131AB" w:rsidRDefault="00000000">
            <w:pPr>
              <w:pStyle w:val="Corpodetexto"/>
            </w:pPr>
            <w:r>
              <w:t>Francês (Bélgica)</w:t>
            </w:r>
          </w:p>
        </w:tc>
        <w:tc>
          <w:tcPr>
            <w:tcW w:w="0" w:type="auto"/>
          </w:tcPr>
          <w:p w14:paraId="19130204" w14:textId="77777777" w:rsidR="007131AB" w:rsidRDefault="00000000">
            <w:pPr>
              <w:pStyle w:val="Corpodetexto"/>
            </w:pPr>
            <w:r>
              <w:t>Fr-BE</w:t>
            </w:r>
          </w:p>
        </w:tc>
      </w:tr>
      <w:tr w:rsidR="007131AB" w14:paraId="6C79290C" w14:textId="77777777">
        <w:tc>
          <w:tcPr>
            <w:tcW w:w="0" w:type="auto"/>
          </w:tcPr>
          <w:p w14:paraId="21F544A1" w14:textId="77777777" w:rsidR="007131AB" w:rsidRDefault="00000000">
            <w:pPr>
              <w:pStyle w:val="Corpodetexto"/>
            </w:pPr>
            <w:r>
              <w:t>Francês (Canadá)</w:t>
            </w:r>
          </w:p>
        </w:tc>
        <w:tc>
          <w:tcPr>
            <w:tcW w:w="0" w:type="auto"/>
          </w:tcPr>
          <w:p w14:paraId="5956A808" w14:textId="77777777" w:rsidR="007131AB" w:rsidRDefault="00000000">
            <w:pPr>
              <w:pStyle w:val="Corpodetexto"/>
            </w:pPr>
            <w:r>
              <w:t>fr-CA</w:t>
            </w:r>
          </w:p>
        </w:tc>
      </w:tr>
      <w:tr w:rsidR="007131AB" w14:paraId="17F8A23B" w14:textId="77777777">
        <w:tc>
          <w:tcPr>
            <w:tcW w:w="0" w:type="auto"/>
          </w:tcPr>
          <w:p w14:paraId="7F28B202" w14:textId="77777777" w:rsidR="007131AB" w:rsidRDefault="00000000">
            <w:pPr>
              <w:pStyle w:val="Corpodetexto"/>
            </w:pPr>
            <w:r>
              <w:t>Francês (França)</w:t>
            </w:r>
          </w:p>
        </w:tc>
        <w:tc>
          <w:tcPr>
            <w:tcW w:w="0" w:type="auto"/>
          </w:tcPr>
          <w:p w14:paraId="5741F248" w14:textId="77777777" w:rsidR="007131AB" w:rsidRDefault="00000000">
            <w:pPr>
              <w:pStyle w:val="Corpodetexto"/>
            </w:pPr>
            <w:r>
              <w:t>fr-FR</w:t>
            </w:r>
          </w:p>
        </w:tc>
      </w:tr>
      <w:tr w:rsidR="007131AB" w14:paraId="74A0D053" w14:textId="77777777">
        <w:tc>
          <w:tcPr>
            <w:tcW w:w="0" w:type="auto"/>
          </w:tcPr>
          <w:p w14:paraId="38745E64" w14:textId="77777777" w:rsidR="007131AB" w:rsidRDefault="00000000">
            <w:pPr>
              <w:pStyle w:val="Corpodetexto"/>
            </w:pPr>
            <w:r>
              <w:t>Francês (Luxemburgo)</w:t>
            </w:r>
          </w:p>
        </w:tc>
        <w:tc>
          <w:tcPr>
            <w:tcW w:w="0" w:type="auto"/>
          </w:tcPr>
          <w:p w14:paraId="6355FB91" w14:textId="77777777" w:rsidR="007131AB" w:rsidRDefault="00000000">
            <w:pPr>
              <w:pStyle w:val="Corpodetexto"/>
            </w:pPr>
            <w:r>
              <w:t>fr-LU</w:t>
            </w:r>
          </w:p>
        </w:tc>
      </w:tr>
      <w:tr w:rsidR="007131AB" w14:paraId="3FD89FB9" w14:textId="77777777">
        <w:tc>
          <w:tcPr>
            <w:tcW w:w="0" w:type="auto"/>
          </w:tcPr>
          <w:p w14:paraId="5864FA82" w14:textId="77777777" w:rsidR="007131AB" w:rsidRDefault="00000000">
            <w:pPr>
              <w:pStyle w:val="Corpodetexto"/>
            </w:pPr>
            <w:r>
              <w:lastRenderedPageBreak/>
              <w:t>Francês (Mônaco)</w:t>
            </w:r>
          </w:p>
        </w:tc>
        <w:tc>
          <w:tcPr>
            <w:tcW w:w="0" w:type="auto"/>
          </w:tcPr>
          <w:p w14:paraId="34EB3EE5" w14:textId="77777777" w:rsidR="007131AB" w:rsidRDefault="00000000">
            <w:pPr>
              <w:pStyle w:val="Corpodetexto"/>
            </w:pPr>
            <w:r>
              <w:t>fr-MC</w:t>
            </w:r>
          </w:p>
        </w:tc>
      </w:tr>
      <w:tr w:rsidR="007131AB" w14:paraId="2F729212" w14:textId="77777777">
        <w:tc>
          <w:tcPr>
            <w:tcW w:w="0" w:type="auto"/>
          </w:tcPr>
          <w:p w14:paraId="74744F73" w14:textId="77777777" w:rsidR="007131AB" w:rsidRDefault="00000000">
            <w:pPr>
              <w:pStyle w:val="Corpodetexto"/>
            </w:pPr>
            <w:r>
              <w:t>Francês (Suíça)</w:t>
            </w:r>
          </w:p>
        </w:tc>
        <w:tc>
          <w:tcPr>
            <w:tcW w:w="0" w:type="auto"/>
          </w:tcPr>
          <w:p w14:paraId="2D18E76A" w14:textId="77777777" w:rsidR="007131AB" w:rsidRDefault="00000000">
            <w:pPr>
              <w:pStyle w:val="Corpodetexto"/>
            </w:pPr>
            <w:r>
              <w:t>fr-CH</w:t>
            </w:r>
          </w:p>
        </w:tc>
      </w:tr>
      <w:tr w:rsidR="007131AB" w14:paraId="47DA0EC1" w14:textId="77777777">
        <w:tc>
          <w:tcPr>
            <w:tcW w:w="0" w:type="auto"/>
          </w:tcPr>
          <w:p w14:paraId="595A77BB" w14:textId="77777777" w:rsidR="007131AB" w:rsidRDefault="00000000">
            <w:pPr>
              <w:pStyle w:val="Corpodetexto"/>
            </w:pPr>
            <w:r>
              <w:t>Alemão (Áustria)</w:t>
            </w:r>
          </w:p>
        </w:tc>
        <w:tc>
          <w:tcPr>
            <w:tcW w:w="0" w:type="auto"/>
          </w:tcPr>
          <w:p w14:paraId="7EB02DCD" w14:textId="77777777" w:rsidR="007131AB" w:rsidRDefault="00000000">
            <w:pPr>
              <w:pStyle w:val="Corpodetexto"/>
            </w:pPr>
            <w:r>
              <w:t>de-AT</w:t>
            </w:r>
          </w:p>
        </w:tc>
      </w:tr>
      <w:tr w:rsidR="007131AB" w14:paraId="48358412" w14:textId="77777777">
        <w:tc>
          <w:tcPr>
            <w:tcW w:w="0" w:type="auto"/>
          </w:tcPr>
          <w:p w14:paraId="1374D091" w14:textId="77777777" w:rsidR="007131AB" w:rsidRDefault="00000000">
            <w:pPr>
              <w:pStyle w:val="Corpodetexto"/>
            </w:pPr>
            <w:r>
              <w:t>Alemão (Alemanha)</w:t>
            </w:r>
          </w:p>
        </w:tc>
        <w:tc>
          <w:tcPr>
            <w:tcW w:w="0" w:type="auto"/>
          </w:tcPr>
          <w:p w14:paraId="037204F9" w14:textId="77777777" w:rsidR="007131AB" w:rsidRDefault="00000000">
            <w:pPr>
              <w:pStyle w:val="Corpodetexto"/>
            </w:pPr>
            <w:r>
              <w:t>de-DE</w:t>
            </w:r>
          </w:p>
        </w:tc>
      </w:tr>
      <w:tr w:rsidR="007131AB" w14:paraId="29330C1E" w14:textId="77777777">
        <w:tc>
          <w:tcPr>
            <w:tcW w:w="0" w:type="auto"/>
          </w:tcPr>
          <w:p w14:paraId="4818888C" w14:textId="77777777" w:rsidR="007131AB" w:rsidRDefault="00000000">
            <w:pPr>
              <w:pStyle w:val="Corpodetexto"/>
            </w:pPr>
            <w:r>
              <w:t>Alemão (Liechtenstein)</w:t>
            </w:r>
          </w:p>
        </w:tc>
        <w:tc>
          <w:tcPr>
            <w:tcW w:w="0" w:type="auto"/>
          </w:tcPr>
          <w:p w14:paraId="703B2CD0" w14:textId="77777777" w:rsidR="007131AB" w:rsidRDefault="00000000">
            <w:pPr>
              <w:pStyle w:val="Corpodetexto"/>
            </w:pPr>
            <w:r>
              <w:t>de-LI</w:t>
            </w:r>
          </w:p>
        </w:tc>
      </w:tr>
      <w:tr w:rsidR="007131AB" w14:paraId="2D575B64" w14:textId="77777777">
        <w:tc>
          <w:tcPr>
            <w:tcW w:w="0" w:type="auto"/>
          </w:tcPr>
          <w:p w14:paraId="2664ABBF" w14:textId="77777777" w:rsidR="007131AB" w:rsidRDefault="00000000">
            <w:pPr>
              <w:pStyle w:val="Corpodetexto"/>
            </w:pPr>
            <w:r>
              <w:t>Alemão (Luxemburgo)</w:t>
            </w:r>
          </w:p>
        </w:tc>
        <w:tc>
          <w:tcPr>
            <w:tcW w:w="0" w:type="auto"/>
          </w:tcPr>
          <w:p w14:paraId="7F1D97D9" w14:textId="77777777" w:rsidR="007131AB" w:rsidRDefault="00000000">
            <w:pPr>
              <w:pStyle w:val="Corpodetexto"/>
            </w:pPr>
            <w:r>
              <w:t>de-LU</w:t>
            </w:r>
          </w:p>
        </w:tc>
      </w:tr>
      <w:tr w:rsidR="007131AB" w14:paraId="311F2119" w14:textId="77777777">
        <w:tc>
          <w:tcPr>
            <w:tcW w:w="0" w:type="auto"/>
          </w:tcPr>
          <w:p w14:paraId="0B59D30A" w14:textId="77777777" w:rsidR="007131AB" w:rsidRDefault="00000000">
            <w:pPr>
              <w:pStyle w:val="Corpodetexto"/>
            </w:pPr>
            <w:r>
              <w:t>Alemão (Suíça)</w:t>
            </w:r>
          </w:p>
        </w:tc>
        <w:tc>
          <w:tcPr>
            <w:tcW w:w="0" w:type="auto"/>
          </w:tcPr>
          <w:p w14:paraId="1001D398" w14:textId="77777777" w:rsidR="007131AB" w:rsidRDefault="00000000">
            <w:pPr>
              <w:pStyle w:val="Corpodetexto"/>
            </w:pPr>
            <w:r>
              <w:t>de-CH</w:t>
            </w:r>
          </w:p>
        </w:tc>
      </w:tr>
      <w:tr w:rsidR="007131AB" w14:paraId="216F7275" w14:textId="77777777">
        <w:tc>
          <w:tcPr>
            <w:tcW w:w="0" w:type="auto"/>
          </w:tcPr>
          <w:p w14:paraId="12457C60" w14:textId="77777777" w:rsidR="007131AB" w:rsidRDefault="00000000">
            <w:pPr>
              <w:pStyle w:val="Corpodetexto"/>
            </w:pPr>
            <w:r>
              <w:t>Italiano (Itália)</w:t>
            </w:r>
          </w:p>
        </w:tc>
        <w:tc>
          <w:tcPr>
            <w:tcW w:w="0" w:type="auto"/>
          </w:tcPr>
          <w:p w14:paraId="0EC11C82" w14:textId="77777777" w:rsidR="007131AB" w:rsidRDefault="00000000">
            <w:pPr>
              <w:pStyle w:val="Corpodetexto"/>
            </w:pPr>
            <w:r>
              <w:t>it-IT</w:t>
            </w:r>
          </w:p>
        </w:tc>
      </w:tr>
      <w:tr w:rsidR="007131AB" w14:paraId="4411F165" w14:textId="77777777">
        <w:tc>
          <w:tcPr>
            <w:tcW w:w="0" w:type="auto"/>
          </w:tcPr>
          <w:p w14:paraId="4B86B411" w14:textId="77777777" w:rsidR="007131AB" w:rsidRDefault="00000000">
            <w:pPr>
              <w:pStyle w:val="Corpodetexto"/>
            </w:pPr>
            <w:r>
              <w:t>Italiano (Suíça)</w:t>
            </w:r>
          </w:p>
        </w:tc>
        <w:tc>
          <w:tcPr>
            <w:tcW w:w="0" w:type="auto"/>
          </w:tcPr>
          <w:p w14:paraId="09B6C78C" w14:textId="77777777" w:rsidR="007131AB" w:rsidRDefault="00000000">
            <w:pPr>
              <w:pStyle w:val="Corpodetexto"/>
            </w:pPr>
            <w:r>
              <w:t>it-CH</w:t>
            </w:r>
          </w:p>
        </w:tc>
      </w:tr>
      <w:tr w:rsidR="007131AB" w14:paraId="619B14DC" w14:textId="77777777">
        <w:tc>
          <w:tcPr>
            <w:tcW w:w="0" w:type="auto"/>
          </w:tcPr>
          <w:p w14:paraId="7F66779E" w14:textId="77777777" w:rsidR="007131AB" w:rsidRDefault="00000000">
            <w:pPr>
              <w:pStyle w:val="Corpodetexto"/>
            </w:pPr>
            <w:r>
              <w:t>Japonês (Japão)</w:t>
            </w:r>
          </w:p>
        </w:tc>
        <w:tc>
          <w:tcPr>
            <w:tcW w:w="0" w:type="auto"/>
          </w:tcPr>
          <w:p w14:paraId="1907F6FD" w14:textId="77777777" w:rsidR="007131AB" w:rsidRDefault="00000000">
            <w:pPr>
              <w:pStyle w:val="Corpodetexto"/>
            </w:pPr>
            <w:r>
              <w:t>ja-JP</w:t>
            </w:r>
          </w:p>
        </w:tc>
      </w:tr>
      <w:tr w:rsidR="007131AB" w14:paraId="0A8D017A" w14:textId="77777777">
        <w:tc>
          <w:tcPr>
            <w:tcW w:w="0" w:type="auto"/>
          </w:tcPr>
          <w:p w14:paraId="157C2AAB" w14:textId="77777777" w:rsidR="007131AB" w:rsidRDefault="00000000">
            <w:pPr>
              <w:pStyle w:val="Corpodetexto"/>
            </w:pPr>
            <w:r>
              <w:t>Português (Brasil)</w:t>
            </w:r>
          </w:p>
        </w:tc>
        <w:tc>
          <w:tcPr>
            <w:tcW w:w="0" w:type="auto"/>
          </w:tcPr>
          <w:p w14:paraId="577DA76E" w14:textId="77777777" w:rsidR="007131AB" w:rsidRDefault="00000000">
            <w:pPr>
              <w:pStyle w:val="Corpodetexto"/>
            </w:pPr>
            <w:r>
              <w:t>pt-BR</w:t>
            </w:r>
          </w:p>
        </w:tc>
      </w:tr>
      <w:tr w:rsidR="007131AB" w14:paraId="1634396F" w14:textId="77777777">
        <w:tc>
          <w:tcPr>
            <w:tcW w:w="0" w:type="auto"/>
          </w:tcPr>
          <w:p w14:paraId="5E7E68FB" w14:textId="77777777" w:rsidR="007131AB" w:rsidRDefault="00000000">
            <w:pPr>
              <w:pStyle w:val="Corpodetexto"/>
            </w:pPr>
            <w:r>
              <w:t>Português (Portugal)</w:t>
            </w:r>
          </w:p>
        </w:tc>
        <w:tc>
          <w:tcPr>
            <w:tcW w:w="0" w:type="auto"/>
          </w:tcPr>
          <w:p w14:paraId="328E3FD9" w14:textId="77777777" w:rsidR="007131AB" w:rsidRDefault="00000000">
            <w:pPr>
              <w:pStyle w:val="Corpodetexto"/>
            </w:pPr>
            <w:r>
              <w:t>pt-PT</w:t>
            </w:r>
          </w:p>
        </w:tc>
      </w:tr>
      <w:tr w:rsidR="007131AB" w14:paraId="5E7A6DBB" w14:textId="77777777">
        <w:tc>
          <w:tcPr>
            <w:tcW w:w="0" w:type="auto"/>
          </w:tcPr>
          <w:p w14:paraId="6C8C0361" w14:textId="77777777" w:rsidR="007131AB" w:rsidRDefault="00000000">
            <w:pPr>
              <w:pStyle w:val="Corpodetexto"/>
            </w:pPr>
            <w:r>
              <w:t>Espanhol (Argentina)</w:t>
            </w:r>
          </w:p>
        </w:tc>
        <w:tc>
          <w:tcPr>
            <w:tcW w:w="0" w:type="auto"/>
          </w:tcPr>
          <w:p w14:paraId="526A98F2" w14:textId="77777777" w:rsidR="007131AB" w:rsidRDefault="00000000">
            <w:pPr>
              <w:pStyle w:val="Corpodetexto"/>
            </w:pPr>
            <w:r>
              <w:t>es-AR</w:t>
            </w:r>
          </w:p>
        </w:tc>
      </w:tr>
      <w:tr w:rsidR="007131AB" w14:paraId="1B06F142" w14:textId="77777777">
        <w:tc>
          <w:tcPr>
            <w:tcW w:w="0" w:type="auto"/>
          </w:tcPr>
          <w:p w14:paraId="19D07567" w14:textId="77777777" w:rsidR="007131AB" w:rsidRDefault="00000000">
            <w:pPr>
              <w:pStyle w:val="Corpodetexto"/>
            </w:pPr>
            <w:r>
              <w:t>Espanhol (Bolívia)</w:t>
            </w:r>
          </w:p>
        </w:tc>
        <w:tc>
          <w:tcPr>
            <w:tcW w:w="0" w:type="auto"/>
          </w:tcPr>
          <w:p w14:paraId="6D34BB6B" w14:textId="77777777" w:rsidR="007131AB" w:rsidRDefault="00000000">
            <w:pPr>
              <w:pStyle w:val="Corpodetexto"/>
            </w:pPr>
            <w:r>
              <w:t>es-BO</w:t>
            </w:r>
          </w:p>
        </w:tc>
      </w:tr>
      <w:tr w:rsidR="007131AB" w14:paraId="7EA769AA" w14:textId="77777777">
        <w:tc>
          <w:tcPr>
            <w:tcW w:w="0" w:type="auto"/>
          </w:tcPr>
          <w:p w14:paraId="74622E57" w14:textId="77777777" w:rsidR="007131AB" w:rsidRDefault="00000000">
            <w:pPr>
              <w:pStyle w:val="Corpodetexto"/>
            </w:pPr>
            <w:r>
              <w:t>Espanhol (Chile)</w:t>
            </w:r>
          </w:p>
        </w:tc>
        <w:tc>
          <w:tcPr>
            <w:tcW w:w="0" w:type="auto"/>
          </w:tcPr>
          <w:p w14:paraId="7598B6BD" w14:textId="77777777" w:rsidR="007131AB" w:rsidRDefault="00000000">
            <w:pPr>
              <w:pStyle w:val="Corpodetexto"/>
            </w:pPr>
            <w:r>
              <w:t>es-CL</w:t>
            </w:r>
          </w:p>
        </w:tc>
      </w:tr>
      <w:tr w:rsidR="007131AB" w14:paraId="33714E4A" w14:textId="77777777">
        <w:tc>
          <w:tcPr>
            <w:tcW w:w="0" w:type="auto"/>
          </w:tcPr>
          <w:p w14:paraId="778DAC72" w14:textId="77777777" w:rsidR="007131AB" w:rsidRDefault="00000000">
            <w:pPr>
              <w:pStyle w:val="Corpodetexto"/>
            </w:pPr>
            <w:r>
              <w:t>Espanhol (Colômbia)</w:t>
            </w:r>
          </w:p>
        </w:tc>
        <w:tc>
          <w:tcPr>
            <w:tcW w:w="0" w:type="auto"/>
          </w:tcPr>
          <w:p w14:paraId="111D7DD7" w14:textId="77777777" w:rsidR="007131AB" w:rsidRDefault="00000000">
            <w:pPr>
              <w:pStyle w:val="Corpodetexto"/>
            </w:pPr>
            <w:r>
              <w:t>es-CO</w:t>
            </w:r>
          </w:p>
        </w:tc>
      </w:tr>
      <w:tr w:rsidR="007131AB" w14:paraId="7F3CF979" w14:textId="77777777">
        <w:tc>
          <w:tcPr>
            <w:tcW w:w="0" w:type="auto"/>
          </w:tcPr>
          <w:p w14:paraId="1CD534AB" w14:textId="77777777" w:rsidR="007131AB" w:rsidRDefault="00000000">
            <w:pPr>
              <w:pStyle w:val="Corpodetexto"/>
            </w:pPr>
            <w:r>
              <w:t>Espanhol (Costa Rica)</w:t>
            </w:r>
          </w:p>
        </w:tc>
        <w:tc>
          <w:tcPr>
            <w:tcW w:w="0" w:type="auto"/>
          </w:tcPr>
          <w:p w14:paraId="3A52380C" w14:textId="77777777" w:rsidR="007131AB" w:rsidRDefault="00000000">
            <w:pPr>
              <w:pStyle w:val="Corpodetexto"/>
            </w:pPr>
            <w:r>
              <w:t>es-CR</w:t>
            </w:r>
          </w:p>
        </w:tc>
      </w:tr>
      <w:tr w:rsidR="007131AB" w14:paraId="113A2DB2" w14:textId="77777777">
        <w:tc>
          <w:tcPr>
            <w:tcW w:w="0" w:type="auto"/>
          </w:tcPr>
          <w:p w14:paraId="613BA458" w14:textId="77777777" w:rsidR="007131AB" w:rsidRDefault="00000000">
            <w:pPr>
              <w:pStyle w:val="Corpodetexto"/>
            </w:pPr>
            <w:r>
              <w:t>Espanhol (Equador)</w:t>
            </w:r>
          </w:p>
        </w:tc>
        <w:tc>
          <w:tcPr>
            <w:tcW w:w="0" w:type="auto"/>
          </w:tcPr>
          <w:p w14:paraId="481CBAE1" w14:textId="77777777" w:rsidR="007131AB" w:rsidRDefault="00000000">
            <w:pPr>
              <w:pStyle w:val="Corpodetexto"/>
            </w:pPr>
            <w:r>
              <w:t>es-EC</w:t>
            </w:r>
          </w:p>
        </w:tc>
      </w:tr>
      <w:tr w:rsidR="007131AB" w14:paraId="1855D8DE" w14:textId="77777777">
        <w:tc>
          <w:tcPr>
            <w:tcW w:w="0" w:type="auto"/>
          </w:tcPr>
          <w:p w14:paraId="7FF7C4FA" w14:textId="77777777" w:rsidR="007131AB" w:rsidRDefault="00000000">
            <w:pPr>
              <w:pStyle w:val="Corpodetexto"/>
            </w:pPr>
            <w:r>
              <w:lastRenderedPageBreak/>
              <w:t>Espanhol (El Salvador)</w:t>
            </w:r>
          </w:p>
        </w:tc>
        <w:tc>
          <w:tcPr>
            <w:tcW w:w="0" w:type="auto"/>
          </w:tcPr>
          <w:p w14:paraId="5F4C9751" w14:textId="77777777" w:rsidR="007131AB" w:rsidRDefault="00000000">
            <w:pPr>
              <w:pStyle w:val="Corpodetexto"/>
            </w:pPr>
            <w:r>
              <w:t>es-SV</w:t>
            </w:r>
          </w:p>
        </w:tc>
      </w:tr>
      <w:tr w:rsidR="007131AB" w14:paraId="6B3E168C" w14:textId="77777777">
        <w:tc>
          <w:tcPr>
            <w:tcW w:w="0" w:type="auto"/>
          </w:tcPr>
          <w:p w14:paraId="306D7957" w14:textId="77777777" w:rsidR="007131AB" w:rsidRDefault="00000000">
            <w:pPr>
              <w:pStyle w:val="Corpodetexto"/>
            </w:pPr>
            <w:r>
              <w:t>Espanhol (Guatemala)</w:t>
            </w:r>
          </w:p>
        </w:tc>
        <w:tc>
          <w:tcPr>
            <w:tcW w:w="0" w:type="auto"/>
          </w:tcPr>
          <w:p w14:paraId="72D4DD63" w14:textId="77777777" w:rsidR="007131AB" w:rsidRDefault="00000000">
            <w:pPr>
              <w:pStyle w:val="Corpodetexto"/>
            </w:pPr>
            <w:r>
              <w:t>es-GT</w:t>
            </w:r>
          </w:p>
        </w:tc>
      </w:tr>
      <w:tr w:rsidR="007131AB" w14:paraId="2FE947FE" w14:textId="77777777">
        <w:tc>
          <w:tcPr>
            <w:tcW w:w="0" w:type="auto"/>
          </w:tcPr>
          <w:p w14:paraId="47F3F52A" w14:textId="77777777" w:rsidR="007131AB" w:rsidRDefault="00000000">
            <w:pPr>
              <w:pStyle w:val="Corpodetexto"/>
            </w:pPr>
            <w:r>
              <w:t>Espanhol (Honduras)</w:t>
            </w:r>
          </w:p>
        </w:tc>
        <w:tc>
          <w:tcPr>
            <w:tcW w:w="0" w:type="auto"/>
          </w:tcPr>
          <w:p w14:paraId="75113348" w14:textId="77777777" w:rsidR="007131AB" w:rsidRDefault="00000000">
            <w:pPr>
              <w:pStyle w:val="Corpodetexto"/>
            </w:pPr>
            <w:r>
              <w:t>es-HN</w:t>
            </w:r>
          </w:p>
        </w:tc>
      </w:tr>
      <w:tr w:rsidR="007131AB" w14:paraId="2C695CD6" w14:textId="77777777">
        <w:tc>
          <w:tcPr>
            <w:tcW w:w="0" w:type="auto"/>
          </w:tcPr>
          <w:p w14:paraId="237BB869" w14:textId="77777777" w:rsidR="007131AB" w:rsidRDefault="00000000">
            <w:pPr>
              <w:pStyle w:val="Corpodetexto"/>
            </w:pPr>
            <w:r>
              <w:t>Espanhol (México)</w:t>
            </w:r>
          </w:p>
        </w:tc>
        <w:tc>
          <w:tcPr>
            <w:tcW w:w="0" w:type="auto"/>
          </w:tcPr>
          <w:p w14:paraId="5C5E6584" w14:textId="77777777" w:rsidR="007131AB" w:rsidRDefault="00000000">
            <w:pPr>
              <w:pStyle w:val="Corpodetexto"/>
            </w:pPr>
            <w:r>
              <w:t>es-MX</w:t>
            </w:r>
          </w:p>
        </w:tc>
      </w:tr>
      <w:tr w:rsidR="007131AB" w14:paraId="782D6CBC" w14:textId="77777777">
        <w:tc>
          <w:tcPr>
            <w:tcW w:w="0" w:type="auto"/>
          </w:tcPr>
          <w:p w14:paraId="611B3616" w14:textId="77777777" w:rsidR="007131AB" w:rsidRDefault="00000000">
            <w:pPr>
              <w:pStyle w:val="Corpodetexto"/>
            </w:pPr>
            <w:r>
              <w:t>Espanhol (Nicarágua)</w:t>
            </w:r>
          </w:p>
        </w:tc>
        <w:tc>
          <w:tcPr>
            <w:tcW w:w="0" w:type="auto"/>
          </w:tcPr>
          <w:p w14:paraId="6BF6DA9B" w14:textId="77777777" w:rsidR="007131AB" w:rsidRDefault="00000000">
            <w:pPr>
              <w:pStyle w:val="Corpodetexto"/>
            </w:pPr>
            <w:r>
              <w:t>es-NI</w:t>
            </w:r>
          </w:p>
        </w:tc>
      </w:tr>
      <w:tr w:rsidR="007131AB" w14:paraId="2644566C" w14:textId="77777777">
        <w:tc>
          <w:tcPr>
            <w:tcW w:w="0" w:type="auto"/>
          </w:tcPr>
          <w:p w14:paraId="01B14F07" w14:textId="77777777" w:rsidR="007131AB" w:rsidRDefault="00000000">
            <w:pPr>
              <w:pStyle w:val="Corpodetexto"/>
            </w:pPr>
            <w:r>
              <w:t>Espanhol (Panamá)</w:t>
            </w:r>
          </w:p>
        </w:tc>
        <w:tc>
          <w:tcPr>
            <w:tcW w:w="0" w:type="auto"/>
          </w:tcPr>
          <w:p w14:paraId="0A317439" w14:textId="77777777" w:rsidR="007131AB" w:rsidRDefault="00000000">
            <w:pPr>
              <w:pStyle w:val="Corpodetexto"/>
            </w:pPr>
            <w:r>
              <w:t>es-PA</w:t>
            </w:r>
          </w:p>
        </w:tc>
      </w:tr>
      <w:tr w:rsidR="007131AB" w14:paraId="4DD039DD" w14:textId="77777777">
        <w:tc>
          <w:tcPr>
            <w:tcW w:w="0" w:type="auto"/>
          </w:tcPr>
          <w:p w14:paraId="26B4420C" w14:textId="77777777" w:rsidR="007131AB" w:rsidRDefault="00000000">
            <w:pPr>
              <w:pStyle w:val="Corpodetexto"/>
            </w:pPr>
            <w:r>
              <w:t>Espanhol (Paraguai)</w:t>
            </w:r>
          </w:p>
        </w:tc>
        <w:tc>
          <w:tcPr>
            <w:tcW w:w="0" w:type="auto"/>
          </w:tcPr>
          <w:p w14:paraId="6C568243" w14:textId="77777777" w:rsidR="007131AB" w:rsidRDefault="00000000">
            <w:pPr>
              <w:pStyle w:val="Corpodetexto"/>
            </w:pPr>
            <w:r>
              <w:t>es-PY</w:t>
            </w:r>
          </w:p>
        </w:tc>
      </w:tr>
      <w:tr w:rsidR="007131AB" w14:paraId="22CB2442" w14:textId="77777777">
        <w:tc>
          <w:tcPr>
            <w:tcW w:w="0" w:type="auto"/>
          </w:tcPr>
          <w:p w14:paraId="4848BCB6" w14:textId="77777777" w:rsidR="007131AB" w:rsidRDefault="00000000">
            <w:pPr>
              <w:pStyle w:val="Corpodetexto"/>
            </w:pPr>
            <w:r>
              <w:t>Espanhol (Peru)</w:t>
            </w:r>
          </w:p>
        </w:tc>
        <w:tc>
          <w:tcPr>
            <w:tcW w:w="0" w:type="auto"/>
          </w:tcPr>
          <w:p w14:paraId="297C5B66" w14:textId="77777777" w:rsidR="007131AB" w:rsidRDefault="00000000">
            <w:pPr>
              <w:pStyle w:val="Corpodetexto"/>
            </w:pPr>
            <w:r>
              <w:t>es-PE</w:t>
            </w:r>
          </w:p>
        </w:tc>
      </w:tr>
      <w:tr w:rsidR="007131AB" w14:paraId="469E182B" w14:textId="77777777">
        <w:tc>
          <w:tcPr>
            <w:tcW w:w="0" w:type="auto"/>
          </w:tcPr>
          <w:p w14:paraId="663AC766" w14:textId="77777777" w:rsidR="007131AB" w:rsidRDefault="00000000">
            <w:pPr>
              <w:pStyle w:val="Corpodetexto"/>
            </w:pPr>
            <w:r>
              <w:t>Espanhol (Porto Rico)</w:t>
            </w:r>
          </w:p>
        </w:tc>
        <w:tc>
          <w:tcPr>
            <w:tcW w:w="0" w:type="auto"/>
          </w:tcPr>
          <w:p w14:paraId="78008292" w14:textId="77777777" w:rsidR="007131AB" w:rsidRDefault="00000000">
            <w:pPr>
              <w:pStyle w:val="Corpodetexto"/>
            </w:pPr>
            <w:r>
              <w:t>es-PR</w:t>
            </w:r>
          </w:p>
        </w:tc>
      </w:tr>
      <w:tr w:rsidR="007131AB" w14:paraId="6DFA2F47" w14:textId="77777777">
        <w:tc>
          <w:tcPr>
            <w:tcW w:w="0" w:type="auto"/>
          </w:tcPr>
          <w:p w14:paraId="3A1210A6" w14:textId="77777777" w:rsidR="007131AB" w:rsidRDefault="00000000">
            <w:pPr>
              <w:pStyle w:val="Corpodetexto"/>
            </w:pPr>
            <w:r>
              <w:t>Espanhol (Espanha)</w:t>
            </w:r>
          </w:p>
        </w:tc>
        <w:tc>
          <w:tcPr>
            <w:tcW w:w="0" w:type="auto"/>
          </w:tcPr>
          <w:p w14:paraId="621580C7" w14:textId="77777777" w:rsidR="007131AB" w:rsidRDefault="00000000">
            <w:pPr>
              <w:pStyle w:val="Corpodetexto"/>
            </w:pPr>
            <w:r>
              <w:t>es-ES</w:t>
            </w:r>
          </w:p>
        </w:tc>
      </w:tr>
      <w:tr w:rsidR="007131AB" w14:paraId="7115D0C7" w14:textId="77777777">
        <w:tc>
          <w:tcPr>
            <w:tcW w:w="0" w:type="auto"/>
          </w:tcPr>
          <w:p w14:paraId="31F4A098" w14:textId="77777777" w:rsidR="007131AB" w:rsidRDefault="00000000">
            <w:pPr>
              <w:pStyle w:val="Corpodetexto"/>
            </w:pPr>
            <w:r>
              <w:t>Espanhol (Uruguai)</w:t>
            </w:r>
          </w:p>
        </w:tc>
        <w:tc>
          <w:tcPr>
            <w:tcW w:w="0" w:type="auto"/>
          </w:tcPr>
          <w:p w14:paraId="10C1ACFB" w14:textId="77777777" w:rsidR="007131AB" w:rsidRDefault="00000000">
            <w:pPr>
              <w:pStyle w:val="Corpodetexto"/>
            </w:pPr>
            <w:r>
              <w:t>es-UY</w:t>
            </w:r>
          </w:p>
        </w:tc>
      </w:tr>
      <w:tr w:rsidR="007131AB" w14:paraId="64315DFF" w14:textId="77777777">
        <w:tc>
          <w:tcPr>
            <w:tcW w:w="0" w:type="auto"/>
          </w:tcPr>
          <w:p w14:paraId="6CF759F3" w14:textId="77777777" w:rsidR="007131AB" w:rsidRDefault="00000000">
            <w:pPr>
              <w:pStyle w:val="Corpodetexto"/>
            </w:pPr>
            <w:r>
              <w:t>Espanhol (Venezuela)</w:t>
            </w:r>
          </w:p>
        </w:tc>
        <w:tc>
          <w:tcPr>
            <w:tcW w:w="0" w:type="auto"/>
          </w:tcPr>
          <w:p w14:paraId="6842C2A0" w14:textId="77777777" w:rsidR="007131AB" w:rsidRDefault="00000000">
            <w:pPr>
              <w:pStyle w:val="Corpodetexto"/>
            </w:pPr>
            <w:r>
              <w:t>es-VE</w:t>
            </w:r>
          </w:p>
        </w:tc>
      </w:tr>
      <w:bookmarkEnd w:id="387"/>
    </w:tbl>
    <w:p w14:paraId="54EFF2BA" w14:textId="77777777" w:rsidR="007131AB" w:rsidRDefault="00000000">
      <w:r>
        <w:br w:type="page"/>
      </w:r>
    </w:p>
    <w:p w14:paraId="143FA36A" w14:textId="77777777" w:rsidR="007131AB" w:rsidRDefault="00000000">
      <w:pPr>
        <w:pStyle w:val="Ttulo1"/>
      </w:pPr>
      <w:bookmarkStart w:id="388" w:name="mc-main-content"/>
      <w:bookmarkStart w:id="389" w:name="fusos-horários-com-suporte-1"/>
      <w:r>
        <w:lastRenderedPageBreak/>
        <w:t>Fusos horários com suporte</w:t>
      </w:r>
    </w:p>
    <w:p w14:paraId="686CC4D0" w14:textId="77777777" w:rsidR="007131AB" w:rsidRDefault="00000000">
      <w:pPr>
        <w:pStyle w:val="TableCaption"/>
      </w:pPr>
      <w:r>
        <w:t>A tabela a seguir lista os fusos horários compatíveis com o Archer.</w:t>
      </w:r>
    </w:p>
    <w:p w14:paraId="2FC75F51" w14:textId="7A2366E9" w:rsidR="007131AB" w:rsidRDefault="00000000">
      <w:pPr>
        <w:pStyle w:val="TableCaption"/>
      </w:pPr>
      <w:r>
        <w:rPr>
          <w:b/>
          <w:bCs/>
        </w:rPr>
        <w:t>Observação:</w:t>
      </w:r>
      <w:r>
        <w:t xml:space="preserve"> Esta lista é importante para a configuração do método </w:t>
      </w:r>
      <w:hyperlink r:id="rId531">
        <w:r>
          <w:rPr>
            <w:rStyle w:val="Hyperlink"/>
          </w:rPr>
          <w:t>accesscontrol.CreateUserEx</w:t>
        </w:r>
      </w:hyperlink>
      <w:r>
        <w:t>.</w:t>
      </w:r>
    </w:p>
    <w:p w14:paraId="0EA074A7" w14:textId="61D94F35" w:rsidR="007131AB" w:rsidRDefault="00000000">
      <w:pPr>
        <w:pStyle w:val="TableCaption"/>
      </w:pPr>
      <w:r>
        <w:rPr>
          <w:b/>
          <w:bCs/>
        </w:rPr>
        <w:t>Importante:</w:t>
      </w:r>
      <w:r>
        <w:t xml:space="preserve"> A coluna de fuso horário é o valor passado para o método </w:t>
      </w:r>
      <w:hyperlink r:id="rId532">
        <w:r>
          <w:rPr>
            <w:rStyle w:val="Hyperlink"/>
          </w:rPr>
          <w:t>accesscontrol.CreateUserEx</w:t>
        </w:r>
      </w:hyperlink>
      <w:r>
        <w:t>.</w:t>
      </w:r>
    </w:p>
    <w:tbl>
      <w:tblPr>
        <w:tblStyle w:val="Table"/>
        <w:tblW w:w="0" w:type="auto"/>
        <w:tblLook w:val="0020" w:firstRow="1" w:lastRow="0" w:firstColumn="0" w:lastColumn="0" w:noHBand="0" w:noVBand="0"/>
      </w:tblPr>
      <w:tblGrid>
        <w:gridCol w:w="3659"/>
        <w:gridCol w:w="5179"/>
      </w:tblGrid>
      <w:tr w:rsidR="007131AB" w14:paraId="6C5C4D7F" w14:textId="77777777" w:rsidTr="007131AB">
        <w:trPr>
          <w:cnfStyle w:val="100000000000" w:firstRow="1" w:lastRow="0" w:firstColumn="0" w:lastColumn="0" w:oddVBand="0" w:evenVBand="0" w:oddHBand="0" w:evenHBand="0" w:firstRowFirstColumn="0" w:firstRowLastColumn="0" w:lastRowFirstColumn="0" w:lastRowLastColumn="0"/>
          <w:tblHeader/>
        </w:trPr>
        <w:tc>
          <w:tcPr>
            <w:tcW w:w="0" w:type="auto"/>
          </w:tcPr>
          <w:p w14:paraId="3CA7F66C" w14:textId="77777777" w:rsidR="007131AB" w:rsidRDefault="00000000">
            <w:pPr>
              <w:pStyle w:val="Corpodetexto"/>
            </w:pPr>
            <w:r>
              <w:t>Fuso horário</w:t>
            </w:r>
          </w:p>
        </w:tc>
        <w:tc>
          <w:tcPr>
            <w:tcW w:w="0" w:type="auto"/>
          </w:tcPr>
          <w:p w14:paraId="12A55937" w14:textId="77777777" w:rsidR="007131AB" w:rsidRDefault="00000000">
            <w:pPr>
              <w:pStyle w:val="Corpodetexto"/>
            </w:pPr>
            <w:r>
              <w:t>Vídeo</w:t>
            </w:r>
          </w:p>
        </w:tc>
      </w:tr>
      <w:tr w:rsidR="007131AB" w14:paraId="4F7A76F2" w14:textId="77777777">
        <w:tc>
          <w:tcPr>
            <w:tcW w:w="0" w:type="auto"/>
          </w:tcPr>
          <w:p w14:paraId="2C15FC05" w14:textId="77777777" w:rsidR="007131AB" w:rsidRDefault="00000000">
            <w:pPr>
              <w:pStyle w:val="Corpodetexto"/>
            </w:pPr>
            <w:r>
              <w:t>Horário padrão do Afeganistão</w:t>
            </w:r>
          </w:p>
        </w:tc>
        <w:tc>
          <w:tcPr>
            <w:tcW w:w="0" w:type="auto"/>
          </w:tcPr>
          <w:p w14:paraId="62722175" w14:textId="77777777" w:rsidR="007131AB" w:rsidRDefault="00000000">
            <w:pPr>
              <w:pStyle w:val="Corpodetexto"/>
            </w:pPr>
            <w:r>
              <w:t>(UTC+04:30) Cabul</w:t>
            </w:r>
          </w:p>
        </w:tc>
      </w:tr>
      <w:tr w:rsidR="007131AB" w14:paraId="427C8831" w14:textId="77777777">
        <w:tc>
          <w:tcPr>
            <w:tcW w:w="0" w:type="auto"/>
          </w:tcPr>
          <w:p w14:paraId="2831FBE8" w14:textId="77777777" w:rsidR="007131AB" w:rsidRDefault="00000000">
            <w:pPr>
              <w:pStyle w:val="Corpodetexto"/>
            </w:pPr>
            <w:r>
              <w:t>Horário padrão do Alasca</w:t>
            </w:r>
          </w:p>
        </w:tc>
        <w:tc>
          <w:tcPr>
            <w:tcW w:w="0" w:type="auto"/>
          </w:tcPr>
          <w:p w14:paraId="2099AC87" w14:textId="77777777" w:rsidR="007131AB" w:rsidRDefault="00000000">
            <w:pPr>
              <w:pStyle w:val="Corpodetexto"/>
            </w:pPr>
            <w:r>
              <w:t>(UTC-09:00) Alasca</w:t>
            </w:r>
          </w:p>
        </w:tc>
      </w:tr>
      <w:tr w:rsidR="007131AB" w14:paraId="777E487E" w14:textId="77777777">
        <w:tc>
          <w:tcPr>
            <w:tcW w:w="0" w:type="auto"/>
          </w:tcPr>
          <w:p w14:paraId="3E818EC7" w14:textId="77777777" w:rsidR="007131AB" w:rsidRDefault="00000000">
            <w:pPr>
              <w:pStyle w:val="Corpodetexto"/>
            </w:pPr>
            <w:r>
              <w:t>Horário padrão da Arábia</w:t>
            </w:r>
          </w:p>
        </w:tc>
        <w:tc>
          <w:tcPr>
            <w:tcW w:w="0" w:type="auto"/>
          </w:tcPr>
          <w:p w14:paraId="0B4F2D01" w14:textId="77777777" w:rsidR="007131AB" w:rsidRDefault="00000000">
            <w:pPr>
              <w:pStyle w:val="Corpodetexto"/>
            </w:pPr>
            <w:r>
              <w:t>(UTC+03:00) Kuwait, Riyadh</w:t>
            </w:r>
          </w:p>
        </w:tc>
      </w:tr>
      <w:tr w:rsidR="007131AB" w14:paraId="77BA9C44" w14:textId="77777777">
        <w:tc>
          <w:tcPr>
            <w:tcW w:w="0" w:type="auto"/>
          </w:tcPr>
          <w:p w14:paraId="42AFEE67" w14:textId="77777777" w:rsidR="007131AB" w:rsidRDefault="00000000">
            <w:pPr>
              <w:pStyle w:val="Corpodetexto"/>
            </w:pPr>
            <w:r>
              <w:t>Hora padrão da Arábia</w:t>
            </w:r>
          </w:p>
        </w:tc>
        <w:tc>
          <w:tcPr>
            <w:tcW w:w="0" w:type="auto"/>
          </w:tcPr>
          <w:p w14:paraId="7259BD28" w14:textId="77777777" w:rsidR="007131AB" w:rsidRDefault="00000000">
            <w:pPr>
              <w:pStyle w:val="Corpodetexto"/>
            </w:pPr>
            <w:r>
              <w:t>(UTC+04:00) Abu Dhabi, Muscat</w:t>
            </w:r>
          </w:p>
        </w:tc>
      </w:tr>
      <w:tr w:rsidR="007131AB" w14:paraId="73C526E6" w14:textId="77777777">
        <w:tc>
          <w:tcPr>
            <w:tcW w:w="0" w:type="auto"/>
          </w:tcPr>
          <w:p w14:paraId="4D09DCE8" w14:textId="77777777" w:rsidR="007131AB" w:rsidRDefault="00000000">
            <w:pPr>
              <w:pStyle w:val="Corpodetexto"/>
            </w:pPr>
            <w:r>
              <w:t>Horário padrão da Arábia</w:t>
            </w:r>
          </w:p>
        </w:tc>
        <w:tc>
          <w:tcPr>
            <w:tcW w:w="0" w:type="auto"/>
          </w:tcPr>
          <w:p w14:paraId="0E6C8208" w14:textId="77777777" w:rsidR="007131AB" w:rsidRDefault="00000000">
            <w:pPr>
              <w:pStyle w:val="Corpodetexto"/>
            </w:pPr>
            <w:r>
              <w:t>(UTC+03) Bagdá</w:t>
            </w:r>
          </w:p>
        </w:tc>
      </w:tr>
      <w:tr w:rsidR="007131AB" w14:paraId="020B8F1B" w14:textId="77777777">
        <w:tc>
          <w:tcPr>
            <w:tcW w:w="0" w:type="auto"/>
          </w:tcPr>
          <w:p w14:paraId="6D723605" w14:textId="77777777" w:rsidR="007131AB" w:rsidRDefault="00000000">
            <w:pPr>
              <w:pStyle w:val="Corpodetexto"/>
            </w:pPr>
            <w:r>
              <w:t>Horário padrão do Atlântico</w:t>
            </w:r>
          </w:p>
        </w:tc>
        <w:tc>
          <w:tcPr>
            <w:tcW w:w="0" w:type="auto"/>
          </w:tcPr>
          <w:p w14:paraId="518F5062" w14:textId="77777777" w:rsidR="007131AB" w:rsidRDefault="00000000">
            <w:pPr>
              <w:pStyle w:val="Corpodetexto"/>
            </w:pPr>
            <w:r>
              <w:t>(UTC-04:00) Horário do Atlântico (Canadá)</w:t>
            </w:r>
          </w:p>
        </w:tc>
      </w:tr>
      <w:tr w:rsidR="007131AB" w14:paraId="6D475DD3" w14:textId="77777777">
        <w:tc>
          <w:tcPr>
            <w:tcW w:w="0" w:type="auto"/>
          </w:tcPr>
          <w:p w14:paraId="107DA793" w14:textId="77777777" w:rsidR="007131AB" w:rsidRDefault="00000000">
            <w:pPr>
              <w:pStyle w:val="Corpodetexto"/>
            </w:pPr>
            <w:r>
              <w:t>Horário padrão central da AUS</w:t>
            </w:r>
          </w:p>
        </w:tc>
        <w:tc>
          <w:tcPr>
            <w:tcW w:w="0" w:type="auto"/>
          </w:tcPr>
          <w:p w14:paraId="3F925EB0" w14:textId="77777777" w:rsidR="007131AB" w:rsidRDefault="00000000">
            <w:pPr>
              <w:pStyle w:val="Corpodetexto"/>
            </w:pPr>
            <w:r>
              <w:t>(UTC+09:30) Darwin</w:t>
            </w:r>
          </w:p>
        </w:tc>
      </w:tr>
      <w:tr w:rsidR="007131AB" w14:paraId="2AAA6D37" w14:textId="77777777">
        <w:tc>
          <w:tcPr>
            <w:tcW w:w="0" w:type="auto"/>
          </w:tcPr>
          <w:p w14:paraId="65E76A53" w14:textId="77777777" w:rsidR="007131AB" w:rsidRDefault="00000000">
            <w:pPr>
              <w:pStyle w:val="Corpodetexto"/>
            </w:pPr>
            <w:r>
              <w:t>Horário padrão do leste da AUS</w:t>
            </w:r>
          </w:p>
        </w:tc>
        <w:tc>
          <w:tcPr>
            <w:tcW w:w="0" w:type="auto"/>
          </w:tcPr>
          <w:p w14:paraId="79E6E9F6" w14:textId="77777777" w:rsidR="007131AB" w:rsidRDefault="00000000">
            <w:pPr>
              <w:pStyle w:val="Corpodetexto"/>
            </w:pPr>
            <w:r>
              <w:t>(UTC+10:00) Canberra, Melbourne, Sydney</w:t>
            </w:r>
          </w:p>
        </w:tc>
      </w:tr>
      <w:tr w:rsidR="007131AB" w14:paraId="08716273" w14:textId="77777777">
        <w:tc>
          <w:tcPr>
            <w:tcW w:w="0" w:type="auto"/>
          </w:tcPr>
          <w:p w14:paraId="672CB1B7" w14:textId="77777777" w:rsidR="007131AB" w:rsidRDefault="00000000">
            <w:pPr>
              <w:pStyle w:val="Corpodetexto"/>
            </w:pPr>
            <w:r>
              <w:t>Horário padrão do Azerbaijão</w:t>
            </w:r>
          </w:p>
        </w:tc>
        <w:tc>
          <w:tcPr>
            <w:tcW w:w="0" w:type="auto"/>
          </w:tcPr>
          <w:p w14:paraId="38AAB869" w14:textId="77777777" w:rsidR="007131AB" w:rsidRDefault="00000000">
            <w:pPr>
              <w:pStyle w:val="Corpodetexto"/>
            </w:pPr>
            <w:r>
              <w:t>(UTC+04: 00) Baku</w:t>
            </w:r>
          </w:p>
        </w:tc>
      </w:tr>
      <w:tr w:rsidR="007131AB" w14:paraId="191D024D" w14:textId="77777777">
        <w:tc>
          <w:tcPr>
            <w:tcW w:w="0" w:type="auto"/>
          </w:tcPr>
          <w:p w14:paraId="00DA8224" w14:textId="77777777" w:rsidR="007131AB" w:rsidRDefault="00000000">
            <w:pPr>
              <w:pStyle w:val="Corpodetexto"/>
            </w:pPr>
            <w:r>
              <w:t>Horário padrão de Açores</w:t>
            </w:r>
          </w:p>
        </w:tc>
        <w:tc>
          <w:tcPr>
            <w:tcW w:w="0" w:type="auto"/>
          </w:tcPr>
          <w:p w14:paraId="59BF4092" w14:textId="77777777" w:rsidR="007131AB" w:rsidRDefault="00000000">
            <w:pPr>
              <w:pStyle w:val="Corpodetexto"/>
            </w:pPr>
            <w:r>
              <w:t>(UTC-01:00) Açores</w:t>
            </w:r>
          </w:p>
        </w:tc>
      </w:tr>
      <w:tr w:rsidR="007131AB" w14:paraId="79C93756" w14:textId="77777777">
        <w:tc>
          <w:tcPr>
            <w:tcW w:w="0" w:type="auto"/>
          </w:tcPr>
          <w:p w14:paraId="08EDFA13" w14:textId="77777777" w:rsidR="007131AB" w:rsidRDefault="00000000">
            <w:pPr>
              <w:pStyle w:val="Corpodetexto"/>
            </w:pPr>
            <w:r>
              <w:t>Horário padrão central do Canadá</w:t>
            </w:r>
          </w:p>
        </w:tc>
        <w:tc>
          <w:tcPr>
            <w:tcW w:w="0" w:type="auto"/>
          </w:tcPr>
          <w:p w14:paraId="2C9F63ED" w14:textId="77777777" w:rsidR="007131AB" w:rsidRDefault="00000000">
            <w:pPr>
              <w:pStyle w:val="Corpodetexto"/>
            </w:pPr>
            <w:r>
              <w:t>(UTC-06:00) Saskatchewan</w:t>
            </w:r>
          </w:p>
        </w:tc>
      </w:tr>
      <w:tr w:rsidR="007131AB" w14:paraId="2C8A8411" w14:textId="77777777">
        <w:tc>
          <w:tcPr>
            <w:tcW w:w="0" w:type="auto"/>
          </w:tcPr>
          <w:p w14:paraId="375CDFF2" w14:textId="77777777" w:rsidR="007131AB" w:rsidRDefault="00000000">
            <w:pPr>
              <w:pStyle w:val="Corpodetexto"/>
            </w:pPr>
            <w:r>
              <w:t>Horário padrão de Cabo Verde</w:t>
            </w:r>
          </w:p>
        </w:tc>
        <w:tc>
          <w:tcPr>
            <w:tcW w:w="0" w:type="auto"/>
          </w:tcPr>
          <w:p w14:paraId="01080A94" w14:textId="77777777" w:rsidR="007131AB" w:rsidRDefault="00000000">
            <w:pPr>
              <w:pStyle w:val="Corpodetexto"/>
            </w:pPr>
            <w:r>
              <w:t>(UTC-01:00) Ilhas Cabo Verde</w:t>
            </w:r>
          </w:p>
        </w:tc>
      </w:tr>
      <w:tr w:rsidR="007131AB" w14:paraId="2584EA28" w14:textId="77777777">
        <w:tc>
          <w:tcPr>
            <w:tcW w:w="0" w:type="auto"/>
          </w:tcPr>
          <w:p w14:paraId="58F951C6" w14:textId="77777777" w:rsidR="007131AB" w:rsidRDefault="00000000">
            <w:pPr>
              <w:pStyle w:val="Corpodetexto"/>
            </w:pPr>
            <w:r>
              <w:t>Horário padrão do Cáucaso</w:t>
            </w:r>
          </w:p>
        </w:tc>
        <w:tc>
          <w:tcPr>
            <w:tcW w:w="0" w:type="auto"/>
          </w:tcPr>
          <w:p w14:paraId="6FC2F6DA" w14:textId="77777777" w:rsidR="007131AB" w:rsidRDefault="00000000">
            <w:pPr>
              <w:pStyle w:val="Corpodetexto"/>
            </w:pPr>
            <w:r>
              <w:t>(UTC+04:00) Ierevan</w:t>
            </w:r>
          </w:p>
        </w:tc>
      </w:tr>
      <w:tr w:rsidR="007131AB" w14:paraId="056E49F9" w14:textId="77777777">
        <w:tc>
          <w:tcPr>
            <w:tcW w:w="0" w:type="auto"/>
          </w:tcPr>
          <w:p w14:paraId="7717B5CD" w14:textId="77777777" w:rsidR="007131AB" w:rsidRDefault="00000000">
            <w:pPr>
              <w:pStyle w:val="Corpodetexto"/>
            </w:pPr>
            <w:r>
              <w:t>Cen. Horário padrão da Austrália</w:t>
            </w:r>
          </w:p>
        </w:tc>
        <w:tc>
          <w:tcPr>
            <w:tcW w:w="0" w:type="auto"/>
          </w:tcPr>
          <w:p w14:paraId="63A67F4B" w14:textId="77777777" w:rsidR="007131AB" w:rsidRDefault="00000000">
            <w:pPr>
              <w:pStyle w:val="Corpodetexto"/>
            </w:pPr>
            <w:r>
              <w:t>(UTC+09:30) Adelaide</w:t>
            </w:r>
          </w:p>
        </w:tc>
      </w:tr>
      <w:tr w:rsidR="007131AB" w14:paraId="3209F918" w14:textId="77777777">
        <w:tc>
          <w:tcPr>
            <w:tcW w:w="0" w:type="auto"/>
          </w:tcPr>
          <w:p w14:paraId="7318943F" w14:textId="77777777" w:rsidR="007131AB" w:rsidRDefault="00000000">
            <w:pPr>
              <w:pStyle w:val="Corpodetexto"/>
            </w:pPr>
            <w:r>
              <w:lastRenderedPageBreak/>
              <w:t>Horário padrão da América Central</w:t>
            </w:r>
          </w:p>
        </w:tc>
        <w:tc>
          <w:tcPr>
            <w:tcW w:w="0" w:type="auto"/>
          </w:tcPr>
          <w:p w14:paraId="10FC16F9" w14:textId="77777777" w:rsidR="007131AB" w:rsidRDefault="00000000">
            <w:pPr>
              <w:pStyle w:val="Corpodetexto"/>
            </w:pPr>
            <w:r>
              <w:t>(UTC-06:00) América Central</w:t>
            </w:r>
          </w:p>
        </w:tc>
      </w:tr>
      <w:tr w:rsidR="007131AB" w14:paraId="68B20557" w14:textId="77777777">
        <w:tc>
          <w:tcPr>
            <w:tcW w:w="0" w:type="auto"/>
          </w:tcPr>
          <w:p w14:paraId="43A5CEC2" w14:textId="77777777" w:rsidR="007131AB" w:rsidRDefault="00000000">
            <w:pPr>
              <w:pStyle w:val="Corpodetexto"/>
            </w:pPr>
            <w:r>
              <w:t>Horário padrão da Ásia Central</w:t>
            </w:r>
          </w:p>
        </w:tc>
        <w:tc>
          <w:tcPr>
            <w:tcW w:w="0" w:type="auto"/>
          </w:tcPr>
          <w:p w14:paraId="4AF9B56D" w14:textId="77777777" w:rsidR="007131AB" w:rsidRDefault="00000000">
            <w:pPr>
              <w:pStyle w:val="Corpodetexto"/>
            </w:pPr>
            <w:r>
              <w:t>(UTC+06:00) Astana, Dhaka</w:t>
            </w:r>
          </w:p>
        </w:tc>
      </w:tr>
      <w:tr w:rsidR="007131AB" w14:paraId="69F9D65B" w14:textId="77777777">
        <w:tc>
          <w:tcPr>
            <w:tcW w:w="0" w:type="auto"/>
          </w:tcPr>
          <w:p w14:paraId="1083C648" w14:textId="77777777" w:rsidR="007131AB" w:rsidRDefault="00000000">
            <w:pPr>
              <w:pStyle w:val="Corpodetexto"/>
            </w:pPr>
            <w:r>
              <w:t>Horário padrão do Brasil Central</w:t>
            </w:r>
          </w:p>
        </w:tc>
        <w:tc>
          <w:tcPr>
            <w:tcW w:w="0" w:type="auto"/>
          </w:tcPr>
          <w:p w14:paraId="2A5A6C4F" w14:textId="77777777" w:rsidR="007131AB" w:rsidRDefault="00000000">
            <w:pPr>
              <w:pStyle w:val="Corpodetexto"/>
            </w:pPr>
            <w:r>
              <w:t>(UTC-04) Manaus</w:t>
            </w:r>
          </w:p>
        </w:tc>
      </w:tr>
      <w:tr w:rsidR="007131AB" w14:paraId="465BEE47" w14:textId="77777777">
        <w:tc>
          <w:tcPr>
            <w:tcW w:w="0" w:type="auto"/>
          </w:tcPr>
          <w:p w14:paraId="30A16216" w14:textId="77777777" w:rsidR="007131AB" w:rsidRDefault="00000000">
            <w:pPr>
              <w:pStyle w:val="Corpodetexto"/>
            </w:pPr>
            <w:r>
              <w:t>Horário padrão da Europa Central</w:t>
            </w:r>
          </w:p>
        </w:tc>
        <w:tc>
          <w:tcPr>
            <w:tcW w:w="0" w:type="auto"/>
          </w:tcPr>
          <w:p w14:paraId="3A3CB797" w14:textId="77777777" w:rsidR="007131AB" w:rsidRDefault="00000000">
            <w:pPr>
              <w:pStyle w:val="Corpodetexto"/>
            </w:pPr>
            <w:r>
              <w:t>(UTC+01:00) Belgrado, Bratislava, Budapeste, Ljubljana, Praga</w:t>
            </w:r>
          </w:p>
        </w:tc>
      </w:tr>
      <w:tr w:rsidR="007131AB" w14:paraId="211F1401" w14:textId="77777777">
        <w:tc>
          <w:tcPr>
            <w:tcW w:w="0" w:type="auto"/>
          </w:tcPr>
          <w:p w14:paraId="4FD0EC23" w14:textId="77777777" w:rsidR="007131AB" w:rsidRDefault="00000000">
            <w:pPr>
              <w:pStyle w:val="Corpodetexto"/>
            </w:pPr>
            <w:r>
              <w:t>Horário padrão da Europa Central</w:t>
            </w:r>
          </w:p>
        </w:tc>
        <w:tc>
          <w:tcPr>
            <w:tcW w:w="0" w:type="auto"/>
          </w:tcPr>
          <w:p w14:paraId="1CFFEC75" w14:textId="77777777" w:rsidR="007131AB" w:rsidRDefault="00000000">
            <w:pPr>
              <w:pStyle w:val="Corpodetexto"/>
            </w:pPr>
            <w:r>
              <w:t>(UTC+01:00) Sarajevo, Skopje, Varsóvia, Zagreb</w:t>
            </w:r>
          </w:p>
        </w:tc>
      </w:tr>
      <w:tr w:rsidR="007131AB" w14:paraId="26E25757" w14:textId="77777777">
        <w:tc>
          <w:tcPr>
            <w:tcW w:w="0" w:type="auto"/>
          </w:tcPr>
          <w:p w14:paraId="404F397D" w14:textId="77777777" w:rsidR="007131AB" w:rsidRDefault="00000000">
            <w:pPr>
              <w:pStyle w:val="Corpodetexto"/>
            </w:pPr>
            <w:r>
              <w:t>Horário padrão do Pacífico Central</w:t>
            </w:r>
          </w:p>
        </w:tc>
        <w:tc>
          <w:tcPr>
            <w:tcW w:w="0" w:type="auto"/>
          </w:tcPr>
          <w:p w14:paraId="3A5D430F" w14:textId="77777777" w:rsidR="007131AB" w:rsidRDefault="00000000">
            <w:pPr>
              <w:pStyle w:val="Corpodetexto"/>
            </w:pPr>
            <w:r>
              <w:t>(UTC+11:00) Magadan, Ilhas Salomão, Nova Caledônia</w:t>
            </w:r>
          </w:p>
        </w:tc>
      </w:tr>
      <w:tr w:rsidR="007131AB" w14:paraId="3B0CE986" w14:textId="77777777">
        <w:tc>
          <w:tcPr>
            <w:tcW w:w="0" w:type="auto"/>
          </w:tcPr>
          <w:p w14:paraId="543D639F" w14:textId="77777777" w:rsidR="007131AB" w:rsidRDefault="00000000">
            <w:pPr>
              <w:pStyle w:val="Corpodetexto"/>
            </w:pPr>
            <w:r>
              <w:t>Horário padrão central</w:t>
            </w:r>
          </w:p>
        </w:tc>
        <w:tc>
          <w:tcPr>
            <w:tcW w:w="0" w:type="auto"/>
          </w:tcPr>
          <w:p w14:paraId="52239B62" w14:textId="77777777" w:rsidR="007131AB" w:rsidRDefault="00000000">
            <w:pPr>
              <w:pStyle w:val="Corpodetexto"/>
            </w:pPr>
            <w:r>
              <w:t>(UTC-06:00) Horário central (EUA e Canadá)</w:t>
            </w:r>
          </w:p>
        </w:tc>
      </w:tr>
      <w:tr w:rsidR="007131AB" w14:paraId="27A02C1D" w14:textId="77777777">
        <w:tc>
          <w:tcPr>
            <w:tcW w:w="0" w:type="auto"/>
          </w:tcPr>
          <w:p w14:paraId="79679B3C" w14:textId="77777777" w:rsidR="007131AB" w:rsidRDefault="00000000">
            <w:pPr>
              <w:pStyle w:val="Corpodetexto"/>
            </w:pPr>
            <w:r>
              <w:t>Horário padrão central (México)</w:t>
            </w:r>
          </w:p>
        </w:tc>
        <w:tc>
          <w:tcPr>
            <w:tcW w:w="0" w:type="auto"/>
          </w:tcPr>
          <w:p w14:paraId="16BB39AC" w14:textId="77777777" w:rsidR="007131AB" w:rsidRDefault="00000000">
            <w:pPr>
              <w:pStyle w:val="Corpodetexto"/>
            </w:pPr>
            <w:r>
              <w:t>(UTC-06:00) Guadalajara, Cidade do México, Monterrey</w:t>
            </w:r>
          </w:p>
        </w:tc>
      </w:tr>
      <w:tr w:rsidR="007131AB" w14:paraId="006C6EB4" w14:textId="77777777">
        <w:tc>
          <w:tcPr>
            <w:tcW w:w="0" w:type="auto"/>
          </w:tcPr>
          <w:p w14:paraId="46C929F4" w14:textId="77777777" w:rsidR="007131AB" w:rsidRDefault="00000000">
            <w:pPr>
              <w:pStyle w:val="Corpodetexto"/>
            </w:pPr>
            <w:r>
              <w:t>Horário padrão da China</w:t>
            </w:r>
          </w:p>
        </w:tc>
        <w:tc>
          <w:tcPr>
            <w:tcW w:w="0" w:type="auto"/>
          </w:tcPr>
          <w:p w14:paraId="2E5B522E" w14:textId="77777777" w:rsidR="007131AB" w:rsidRDefault="00000000">
            <w:pPr>
              <w:pStyle w:val="Corpodetexto"/>
            </w:pPr>
            <w:r>
              <w:t>(UTC+08:00) Beijing, Chongqing, RAE de Hong Kong, Urumqi</w:t>
            </w:r>
          </w:p>
        </w:tc>
      </w:tr>
      <w:tr w:rsidR="007131AB" w14:paraId="595903DD" w14:textId="77777777">
        <w:tc>
          <w:tcPr>
            <w:tcW w:w="0" w:type="auto"/>
          </w:tcPr>
          <w:p w14:paraId="5ADFA783" w14:textId="77777777" w:rsidR="007131AB" w:rsidRDefault="00000000">
            <w:pPr>
              <w:pStyle w:val="Corpodetexto"/>
            </w:pPr>
            <w:r>
              <w:t>Horário padrão do Meridiano</w:t>
            </w:r>
          </w:p>
        </w:tc>
        <w:tc>
          <w:tcPr>
            <w:tcW w:w="0" w:type="auto"/>
          </w:tcPr>
          <w:p w14:paraId="512A284D" w14:textId="77777777" w:rsidR="007131AB" w:rsidRDefault="00000000">
            <w:pPr>
              <w:pStyle w:val="Corpodetexto"/>
            </w:pPr>
            <w:r>
              <w:t>(UTC-12:00) Linha internacional de mudança de data</w:t>
            </w:r>
          </w:p>
        </w:tc>
      </w:tr>
      <w:tr w:rsidR="007131AB" w14:paraId="4C44E7C0" w14:textId="77777777">
        <w:tc>
          <w:tcPr>
            <w:tcW w:w="0" w:type="auto"/>
          </w:tcPr>
          <w:p w14:paraId="46F612B8" w14:textId="77777777" w:rsidR="007131AB" w:rsidRDefault="00000000">
            <w:pPr>
              <w:pStyle w:val="Corpodetexto"/>
            </w:pPr>
            <w:r>
              <w:t>Horário padrão da África Oriental</w:t>
            </w:r>
          </w:p>
        </w:tc>
        <w:tc>
          <w:tcPr>
            <w:tcW w:w="0" w:type="auto"/>
          </w:tcPr>
          <w:p w14:paraId="69390A16" w14:textId="77777777" w:rsidR="007131AB" w:rsidRDefault="00000000">
            <w:pPr>
              <w:pStyle w:val="Corpodetexto"/>
            </w:pPr>
            <w:r>
              <w:t>(UTC+03) Nairóbi</w:t>
            </w:r>
          </w:p>
        </w:tc>
      </w:tr>
      <w:tr w:rsidR="007131AB" w14:paraId="3D300124" w14:textId="77777777">
        <w:tc>
          <w:tcPr>
            <w:tcW w:w="0" w:type="auto"/>
          </w:tcPr>
          <w:p w14:paraId="0A7B90F6" w14:textId="77777777" w:rsidR="007131AB" w:rsidRDefault="00000000">
            <w:pPr>
              <w:pStyle w:val="Corpodetexto"/>
            </w:pPr>
            <w:r>
              <w:t>Horário padrão da Austrália Oriental</w:t>
            </w:r>
          </w:p>
        </w:tc>
        <w:tc>
          <w:tcPr>
            <w:tcW w:w="0" w:type="auto"/>
          </w:tcPr>
          <w:p w14:paraId="4174E989" w14:textId="77777777" w:rsidR="007131AB" w:rsidRDefault="00000000">
            <w:pPr>
              <w:pStyle w:val="Corpodetexto"/>
            </w:pPr>
            <w:r>
              <w:t>(UTC+10) Brisbane</w:t>
            </w:r>
          </w:p>
        </w:tc>
      </w:tr>
      <w:tr w:rsidR="007131AB" w14:paraId="5F185DD8" w14:textId="77777777">
        <w:tc>
          <w:tcPr>
            <w:tcW w:w="0" w:type="auto"/>
          </w:tcPr>
          <w:p w14:paraId="75A889C8" w14:textId="77777777" w:rsidR="007131AB" w:rsidRDefault="00000000">
            <w:pPr>
              <w:pStyle w:val="Corpodetexto"/>
            </w:pPr>
            <w:r>
              <w:t>Horário padrão da Europa Oriental</w:t>
            </w:r>
          </w:p>
        </w:tc>
        <w:tc>
          <w:tcPr>
            <w:tcW w:w="0" w:type="auto"/>
          </w:tcPr>
          <w:p w14:paraId="5DBAB757" w14:textId="77777777" w:rsidR="007131AB" w:rsidRDefault="00000000">
            <w:pPr>
              <w:pStyle w:val="Corpodetexto"/>
            </w:pPr>
            <w:r>
              <w:t>(UTC+02:00) Minsk</w:t>
            </w:r>
          </w:p>
        </w:tc>
      </w:tr>
      <w:tr w:rsidR="007131AB" w14:paraId="5103A234" w14:textId="77777777">
        <w:tc>
          <w:tcPr>
            <w:tcW w:w="0" w:type="auto"/>
          </w:tcPr>
          <w:p w14:paraId="44D50E1F" w14:textId="77777777" w:rsidR="007131AB" w:rsidRDefault="00000000">
            <w:pPr>
              <w:pStyle w:val="Corpodetexto"/>
            </w:pPr>
            <w:r>
              <w:t>Horário padrão da costa leste da América do Sul</w:t>
            </w:r>
          </w:p>
        </w:tc>
        <w:tc>
          <w:tcPr>
            <w:tcW w:w="0" w:type="auto"/>
          </w:tcPr>
          <w:p w14:paraId="3C8B8F42" w14:textId="77777777" w:rsidR="007131AB" w:rsidRDefault="00000000">
            <w:pPr>
              <w:pStyle w:val="Corpodetexto"/>
            </w:pPr>
            <w:r>
              <w:t>(UTC-03:00) Brasília</w:t>
            </w:r>
          </w:p>
        </w:tc>
      </w:tr>
      <w:tr w:rsidR="007131AB" w14:paraId="5284E024" w14:textId="77777777">
        <w:tc>
          <w:tcPr>
            <w:tcW w:w="0" w:type="auto"/>
          </w:tcPr>
          <w:p w14:paraId="13728CD2" w14:textId="77777777" w:rsidR="007131AB" w:rsidRDefault="00000000">
            <w:pPr>
              <w:pStyle w:val="Corpodetexto"/>
            </w:pPr>
            <w:r>
              <w:lastRenderedPageBreak/>
              <w:t>Horário padrão da costa leste dos EUA</w:t>
            </w:r>
          </w:p>
        </w:tc>
        <w:tc>
          <w:tcPr>
            <w:tcW w:w="0" w:type="auto"/>
          </w:tcPr>
          <w:p w14:paraId="2C91054B" w14:textId="77777777" w:rsidR="007131AB" w:rsidRDefault="00000000">
            <w:pPr>
              <w:pStyle w:val="Corpodetexto"/>
            </w:pPr>
            <w:r>
              <w:t>(UTC-05:00) Horário do Leste (EUA e Canadá)</w:t>
            </w:r>
          </w:p>
        </w:tc>
      </w:tr>
      <w:tr w:rsidR="007131AB" w14:paraId="3C9FBE8A" w14:textId="77777777">
        <w:tc>
          <w:tcPr>
            <w:tcW w:w="0" w:type="auto"/>
          </w:tcPr>
          <w:p w14:paraId="4E97B35F" w14:textId="77777777" w:rsidR="007131AB" w:rsidRDefault="00000000">
            <w:pPr>
              <w:pStyle w:val="Corpodetexto"/>
            </w:pPr>
            <w:r>
              <w:t>Horário padrão do Egito</w:t>
            </w:r>
          </w:p>
        </w:tc>
        <w:tc>
          <w:tcPr>
            <w:tcW w:w="0" w:type="auto"/>
          </w:tcPr>
          <w:p w14:paraId="2CC92BBD" w14:textId="77777777" w:rsidR="007131AB" w:rsidRDefault="00000000">
            <w:pPr>
              <w:pStyle w:val="Corpodetexto"/>
            </w:pPr>
            <w:r>
              <w:t>(UTC+02) Cairo</w:t>
            </w:r>
          </w:p>
        </w:tc>
      </w:tr>
      <w:tr w:rsidR="007131AB" w14:paraId="5C360205" w14:textId="77777777">
        <w:tc>
          <w:tcPr>
            <w:tcW w:w="0" w:type="auto"/>
          </w:tcPr>
          <w:p w14:paraId="575D758B" w14:textId="77777777" w:rsidR="007131AB" w:rsidRDefault="00000000">
            <w:pPr>
              <w:pStyle w:val="Corpodetexto"/>
            </w:pPr>
            <w:r>
              <w:t>Horário padrão de Ekaterimburgo</w:t>
            </w:r>
          </w:p>
        </w:tc>
        <w:tc>
          <w:tcPr>
            <w:tcW w:w="0" w:type="auto"/>
          </w:tcPr>
          <w:p w14:paraId="3773454A" w14:textId="77777777" w:rsidR="007131AB" w:rsidRDefault="00000000">
            <w:pPr>
              <w:pStyle w:val="Corpodetexto"/>
            </w:pPr>
            <w:r>
              <w:t>(UTC+05:00) Ekaterimburgo</w:t>
            </w:r>
          </w:p>
        </w:tc>
      </w:tr>
      <w:tr w:rsidR="007131AB" w14:paraId="79400D05" w14:textId="77777777">
        <w:tc>
          <w:tcPr>
            <w:tcW w:w="0" w:type="auto"/>
          </w:tcPr>
          <w:p w14:paraId="1EF8675D" w14:textId="77777777" w:rsidR="007131AB" w:rsidRDefault="00000000">
            <w:pPr>
              <w:pStyle w:val="Corpodetexto"/>
            </w:pPr>
            <w:r>
              <w:t>Horário padrão de Fiji</w:t>
            </w:r>
          </w:p>
        </w:tc>
        <w:tc>
          <w:tcPr>
            <w:tcW w:w="0" w:type="auto"/>
          </w:tcPr>
          <w:p w14:paraId="3AA223B1" w14:textId="77777777" w:rsidR="007131AB" w:rsidRDefault="00000000">
            <w:pPr>
              <w:pStyle w:val="Corpodetexto"/>
            </w:pPr>
            <w:r>
              <w:t>(UTC+ 12:00) Ilhas Fiji, Kamchatka, Ilhas Marshall</w:t>
            </w:r>
          </w:p>
        </w:tc>
      </w:tr>
      <w:tr w:rsidR="007131AB" w14:paraId="4BF263CD" w14:textId="77777777">
        <w:tc>
          <w:tcPr>
            <w:tcW w:w="0" w:type="auto"/>
          </w:tcPr>
          <w:p w14:paraId="29408336" w14:textId="77777777" w:rsidR="007131AB" w:rsidRDefault="00000000">
            <w:pPr>
              <w:pStyle w:val="Corpodetexto"/>
            </w:pPr>
            <w:r>
              <w:t>Hora padrão FLE</w:t>
            </w:r>
          </w:p>
        </w:tc>
        <w:tc>
          <w:tcPr>
            <w:tcW w:w="0" w:type="auto"/>
          </w:tcPr>
          <w:p w14:paraId="2AF674FA" w14:textId="77777777" w:rsidR="007131AB" w:rsidRDefault="00000000">
            <w:pPr>
              <w:pStyle w:val="Corpodetexto"/>
            </w:pPr>
            <w:r>
              <w:t>(UTC+02:00) Helsinque, Kiev, Riga, Sofia, Tallinn, Vilnius</w:t>
            </w:r>
          </w:p>
        </w:tc>
      </w:tr>
      <w:tr w:rsidR="007131AB" w14:paraId="6A460D47" w14:textId="77777777">
        <w:tc>
          <w:tcPr>
            <w:tcW w:w="0" w:type="auto"/>
          </w:tcPr>
          <w:p w14:paraId="2CEB862B" w14:textId="77777777" w:rsidR="007131AB" w:rsidRDefault="00000000">
            <w:pPr>
              <w:pStyle w:val="Corpodetexto"/>
            </w:pPr>
            <w:r>
              <w:t>Horário padrão da Geórgia</w:t>
            </w:r>
          </w:p>
        </w:tc>
        <w:tc>
          <w:tcPr>
            <w:tcW w:w="0" w:type="auto"/>
          </w:tcPr>
          <w:p w14:paraId="6286D92A" w14:textId="77777777" w:rsidR="007131AB" w:rsidRDefault="00000000">
            <w:pPr>
              <w:pStyle w:val="Corpodetexto"/>
            </w:pPr>
            <w:r>
              <w:t>(UTC+04: 00) Tblisi</w:t>
            </w:r>
          </w:p>
        </w:tc>
      </w:tr>
      <w:tr w:rsidR="007131AB" w14:paraId="2FD9D9FF" w14:textId="77777777">
        <w:tc>
          <w:tcPr>
            <w:tcW w:w="0" w:type="auto"/>
          </w:tcPr>
          <w:p w14:paraId="1C7841A6" w14:textId="77777777" w:rsidR="007131AB" w:rsidRDefault="00000000">
            <w:pPr>
              <w:pStyle w:val="Corpodetexto"/>
            </w:pPr>
            <w:r>
              <w:t>Horário padrão UTC</w:t>
            </w:r>
          </w:p>
        </w:tc>
        <w:tc>
          <w:tcPr>
            <w:tcW w:w="0" w:type="auto"/>
          </w:tcPr>
          <w:p w14:paraId="4C7B4383" w14:textId="77777777" w:rsidR="007131AB" w:rsidRDefault="00000000">
            <w:pPr>
              <w:pStyle w:val="Corpodetexto"/>
            </w:pPr>
            <w:r>
              <w:t>(UTC) Horário Universal Coordenado: Dublin, Edimburgo, Lisboa, Londres</w:t>
            </w:r>
          </w:p>
        </w:tc>
      </w:tr>
      <w:tr w:rsidR="007131AB" w14:paraId="5799EC3A" w14:textId="77777777">
        <w:tc>
          <w:tcPr>
            <w:tcW w:w="0" w:type="auto"/>
          </w:tcPr>
          <w:p w14:paraId="538CEA92" w14:textId="77777777" w:rsidR="007131AB" w:rsidRDefault="00000000">
            <w:pPr>
              <w:pStyle w:val="Corpodetexto"/>
            </w:pPr>
            <w:r>
              <w:t>Horário padrão da Groenlândia</w:t>
            </w:r>
          </w:p>
        </w:tc>
        <w:tc>
          <w:tcPr>
            <w:tcW w:w="0" w:type="auto"/>
          </w:tcPr>
          <w:p w14:paraId="600FC232" w14:textId="77777777" w:rsidR="007131AB" w:rsidRDefault="00000000">
            <w:pPr>
              <w:pStyle w:val="Corpodetexto"/>
            </w:pPr>
            <w:r>
              <w:t>(UTC-03:00) Groenlândia</w:t>
            </w:r>
          </w:p>
        </w:tc>
      </w:tr>
      <w:tr w:rsidR="007131AB" w14:paraId="5D67C496" w14:textId="77777777">
        <w:tc>
          <w:tcPr>
            <w:tcW w:w="0" w:type="auto"/>
          </w:tcPr>
          <w:p w14:paraId="470854C5" w14:textId="77777777" w:rsidR="007131AB" w:rsidRDefault="00000000">
            <w:pPr>
              <w:pStyle w:val="Corpodetexto"/>
            </w:pPr>
            <w:r>
              <w:t>Horário padrão de Greenwich</w:t>
            </w:r>
          </w:p>
        </w:tc>
        <w:tc>
          <w:tcPr>
            <w:tcW w:w="0" w:type="auto"/>
          </w:tcPr>
          <w:p w14:paraId="25A8F265" w14:textId="77777777" w:rsidR="007131AB" w:rsidRDefault="00000000">
            <w:pPr>
              <w:pStyle w:val="Corpodetexto"/>
            </w:pPr>
            <w:r>
              <w:t>(UTC) Casablanca, Monróvia</w:t>
            </w:r>
          </w:p>
        </w:tc>
      </w:tr>
      <w:tr w:rsidR="007131AB" w14:paraId="615D1067" w14:textId="77777777">
        <w:tc>
          <w:tcPr>
            <w:tcW w:w="0" w:type="auto"/>
          </w:tcPr>
          <w:p w14:paraId="70ED9BA9" w14:textId="77777777" w:rsidR="007131AB" w:rsidRDefault="00000000">
            <w:pPr>
              <w:pStyle w:val="Corpodetexto"/>
            </w:pPr>
            <w:r>
              <w:t>Horário padrão GTB</w:t>
            </w:r>
          </w:p>
        </w:tc>
        <w:tc>
          <w:tcPr>
            <w:tcW w:w="0" w:type="auto"/>
          </w:tcPr>
          <w:p w14:paraId="6679952F" w14:textId="77777777" w:rsidR="007131AB" w:rsidRDefault="00000000">
            <w:pPr>
              <w:pStyle w:val="Corpodetexto"/>
            </w:pPr>
            <w:r>
              <w:t>(UTC+02:00) Atenas, Bucareste, Istambul</w:t>
            </w:r>
          </w:p>
        </w:tc>
      </w:tr>
      <w:tr w:rsidR="007131AB" w14:paraId="0F370590" w14:textId="77777777">
        <w:tc>
          <w:tcPr>
            <w:tcW w:w="0" w:type="auto"/>
          </w:tcPr>
          <w:p w14:paraId="4A4B2193" w14:textId="77777777" w:rsidR="007131AB" w:rsidRDefault="00000000">
            <w:pPr>
              <w:pStyle w:val="Corpodetexto"/>
            </w:pPr>
            <w:r>
              <w:t>Horário padrão do Havaí</w:t>
            </w:r>
          </w:p>
        </w:tc>
        <w:tc>
          <w:tcPr>
            <w:tcW w:w="0" w:type="auto"/>
          </w:tcPr>
          <w:p w14:paraId="3F53DC4B" w14:textId="77777777" w:rsidR="007131AB" w:rsidRDefault="00000000">
            <w:pPr>
              <w:pStyle w:val="Corpodetexto"/>
            </w:pPr>
            <w:r>
              <w:t>(UTC-10:00) Havaí</w:t>
            </w:r>
          </w:p>
        </w:tc>
      </w:tr>
      <w:tr w:rsidR="007131AB" w14:paraId="1CA1D1B9" w14:textId="77777777">
        <w:tc>
          <w:tcPr>
            <w:tcW w:w="0" w:type="auto"/>
          </w:tcPr>
          <w:p w14:paraId="4CDD1065" w14:textId="77777777" w:rsidR="007131AB" w:rsidRDefault="00000000">
            <w:pPr>
              <w:pStyle w:val="Corpodetexto"/>
            </w:pPr>
            <w:r>
              <w:t>Horário padrão da Índia</w:t>
            </w:r>
          </w:p>
        </w:tc>
        <w:tc>
          <w:tcPr>
            <w:tcW w:w="0" w:type="auto"/>
          </w:tcPr>
          <w:p w14:paraId="57CADD8A" w14:textId="77777777" w:rsidR="007131AB" w:rsidRDefault="00000000">
            <w:pPr>
              <w:pStyle w:val="Corpodetexto"/>
            </w:pPr>
            <w:r>
              <w:t>(UTC+05:30) Chennai, Kolkata, Mumbai, Nova Déli</w:t>
            </w:r>
          </w:p>
        </w:tc>
      </w:tr>
      <w:tr w:rsidR="007131AB" w14:paraId="5ACEFA7D" w14:textId="77777777">
        <w:tc>
          <w:tcPr>
            <w:tcW w:w="0" w:type="auto"/>
          </w:tcPr>
          <w:p w14:paraId="06F770D7" w14:textId="77777777" w:rsidR="007131AB" w:rsidRDefault="00000000">
            <w:pPr>
              <w:pStyle w:val="Corpodetexto"/>
            </w:pPr>
            <w:r>
              <w:t>Horário padrão do Irã</w:t>
            </w:r>
          </w:p>
        </w:tc>
        <w:tc>
          <w:tcPr>
            <w:tcW w:w="0" w:type="auto"/>
          </w:tcPr>
          <w:p w14:paraId="5DB09848" w14:textId="77777777" w:rsidR="007131AB" w:rsidRDefault="00000000">
            <w:pPr>
              <w:pStyle w:val="Corpodetexto"/>
            </w:pPr>
            <w:r>
              <w:t>(UTC+ 03:30) Teerã</w:t>
            </w:r>
          </w:p>
        </w:tc>
      </w:tr>
      <w:tr w:rsidR="007131AB" w14:paraId="3D97421B" w14:textId="77777777">
        <w:tc>
          <w:tcPr>
            <w:tcW w:w="0" w:type="auto"/>
          </w:tcPr>
          <w:p w14:paraId="516C82AC" w14:textId="77777777" w:rsidR="007131AB" w:rsidRDefault="00000000">
            <w:pPr>
              <w:pStyle w:val="Corpodetexto"/>
            </w:pPr>
            <w:r>
              <w:t>Horário padrão de Israel</w:t>
            </w:r>
          </w:p>
        </w:tc>
        <w:tc>
          <w:tcPr>
            <w:tcW w:w="0" w:type="auto"/>
          </w:tcPr>
          <w:p w14:paraId="4ADDE497" w14:textId="77777777" w:rsidR="007131AB" w:rsidRDefault="00000000">
            <w:pPr>
              <w:pStyle w:val="Corpodetexto"/>
            </w:pPr>
            <w:r>
              <w:t>(UTC+02:00) Jerusalém</w:t>
            </w:r>
          </w:p>
        </w:tc>
      </w:tr>
      <w:tr w:rsidR="007131AB" w14:paraId="4A3E3316" w14:textId="77777777">
        <w:tc>
          <w:tcPr>
            <w:tcW w:w="0" w:type="auto"/>
          </w:tcPr>
          <w:p w14:paraId="6ECFEA0F" w14:textId="77777777" w:rsidR="007131AB" w:rsidRDefault="00000000">
            <w:pPr>
              <w:pStyle w:val="Corpodetexto"/>
            </w:pPr>
            <w:r>
              <w:t>Horário padrão da Coreia</w:t>
            </w:r>
          </w:p>
        </w:tc>
        <w:tc>
          <w:tcPr>
            <w:tcW w:w="0" w:type="auto"/>
          </w:tcPr>
          <w:p w14:paraId="39534300" w14:textId="77777777" w:rsidR="007131AB" w:rsidRDefault="00000000">
            <w:pPr>
              <w:pStyle w:val="Corpodetexto"/>
            </w:pPr>
            <w:r>
              <w:t>(UTC+09:00) Seul</w:t>
            </w:r>
          </w:p>
        </w:tc>
      </w:tr>
      <w:tr w:rsidR="007131AB" w14:paraId="17B28DE3" w14:textId="77777777">
        <w:tc>
          <w:tcPr>
            <w:tcW w:w="0" w:type="auto"/>
          </w:tcPr>
          <w:p w14:paraId="4F3AB5E6" w14:textId="77777777" w:rsidR="007131AB" w:rsidRDefault="00000000">
            <w:pPr>
              <w:pStyle w:val="Corpodetexto"/>
            </w:pPr>
            <w:r>
              <w:t>Horário padrão do Médio Atlântico</w:t>
            </w:r>
          </w:p>
        </w:tc>
        <w:tc>
          <w:tcPr>
            <w:tcW w:w="0" w:type="auto"/>
          </w:tcPr>
          <w:p w14:paraId="1A610968" w14:textId="77777777" w:rsidR="007131AB" w:rsidRDefault="00000000">
            <w:pPr>
              <w:pStyle w:val="Corpodetexto"/>
            </w:pPr>
            <w:r>
              <w:t>(UTC-02:00) Médio Atlântico</w:t>
            </w:r>
          </w:p>
        </w:tc>
      </w:tr>
      <w:tr w:rsidR="007131AB" w14:paraId="13B601E1" w14:textId="77777777">
        <w:tc>
          <w:tcPr>
            <w:tcW w:w="0" w:type="auto"/>
          </w:tcPr>
          <w:p w14:paraId="37F9EC4C" w14:textId="77777777" w:rsidR="007131AB" w:rsidRDefault="00000000">
            <w:pPr>
              <w:pStyle w:val="Corpodetexto"/>
            </w:pPr>
            <w:r>
              <w:lastRenderedPageBreak/>
              <w:t>Horário padrão das Montanhas</w:t>
            </w:r>
          </w:p>
        </w:tc>
        <w:tc>
          <w:tcPr>
            <w:tcW w:w="0" w:type="auto"/>
          </w:tcPr>
          <w:p w14:paraId="09EAE73F" w14:textId="77777777" w:rsidR="007131AB" w:rsidRDefault="00000000">
            <w:pPr>
              <w:pStyle w:val="Corpodetexto"/>
            </w:pPr>
            <w:r>
              <w:t>(UTC-07:00) Horário das Montanhas (EUA e Canadá)</w:t>
            </w:r>
          </w:p>
        </w:tc>
      </w:tr>
      <w:tr w:rsidR="007131AB" w14:paraId="28BACBEC" w14:textId="77777777">
        <w:tc>
          <w:tcPr>
            <w:tcW w:w="0" w:type="auto"/>
          </w:tcPr>
          <w:p w14:paraId="4872CBBC" w14:textId="77777777" w:rsidR="007131AB" w:rsidRDefault="00000000">
            <w:pPr>
              <w:pStyle w:val="Corpodetexto"/>
            </w:pPr>
            <w:r>
              <w:t>Horário padrão das Montanhas (México)</w:t>
            </w:r>
          </w:p>
        </w:tc>
        <w:tc>
          <w:tcPr>
            <w:tcW w:w="0" w:type="auto"/>
          </w:tcPr>
          <w:p w14:paraId="76FED192" w14:textId="77777777" w:rsidR="007131AB" w:rsidRDefault="00000000">
            <w:pPr>
              <w:pStyle w:val="Corpodetexto"/>
            </w:pPr>
            <w:r>
              <w:t>(UTC-07:00) Chihuahua, La Paz, Mazatlan</w:t>
            </w:r>
          </w:p>
        </w:tc>
      </w:tr>
      <w:tr w:rsidR="007131AB" w14:paraId="11CFFC87" w14:textId="77777777">
        <w:tc>
          <w:tcPr>
            <w:tcW w:w="0" w:type="auto"/>
          </w:tcPr>
          <w:p w14:paraId="212DD635" w14:textId="77777777" w:rsidR="007131AB" w:rsidRDefault="00000000">
            <w:pPr>
              <w:pStyle w:val="Corpodetexto"/>
            </w:pPr>
            <w:r>
              <w:t>Horário padrão da Myanmar</w:t>
            </w:r>
          </w:p>
        </w:tc>
        <w:tc>
          <w:tcPr>
            <w:tcW w:w="0" w:type="auto"/>
          </w:tcPr>
          <w:p w14:paraId="767F6EF1" w14:textId="77777777" w:rsidR="007131AB" w:rsidRDefault="00000000">
            <w:pPr>
              <w:pStyle w:val="Corpodetexto"/>
            </w:pPr>
            <w:r>
              <w:t>(UTC+06:30) Yangon (Rangoon)</w:t>
            </w:r>
          </w:p>
        </w:tc>
      </w:tr>
      <w:tr w:rsidR="007131AB" w14:paraId="029CB168" w14:textId="77777777">
        <w:tc>
          <w:tcPr>
            <w:tcW w:w="0" w:type="auto"/>
          </w:tcPr>
          <w:p w14:paraId="73178CF3" w14:textId="77777777" w:rsidR="007131AB" w:rsidRDefault="00000000">
            <w:pPr>
              <w:pStyle w:val="Corpodetexto"/>
            </w:pPr>
            <w:r>
              <w:t>Horário padrão da Ásia Central</w:t>
            </w:r>
          </w:p>
        </w:tc>
        <w:tc>
          <w:tcPr>
            <w:tcW w:w="0" w:type="auto"/>
          </w:tcPr>
          <w:p w14:paraId="6987322C" w14:textId="77777777" w:rsidR="007131AB" w:rsidRDefault="00000000">
            <w:pPr>
              <w:pStyle w:val="Corpodetexto"/>
            </w:pPr>
            <w:r>
              <w:t>(UTC+06:00) Almaty, Novosibirsk</w:t>
            </w:r>
          </w:p>
        </w:tc>
      </w:tr>
      <w:tr w:rsidR="007131AB" w14:paraId="45BC701F" w14:textId="77777777">
        <w:tc>
          <w:tcPr>
            <w:tcW w:w="0" w:type="auto"/>
          </w:tcPr>
          <w:p w14:paraId="504E9A14" w14:textId="77777777" w:rsidR="007131AB" w:rsidRDefault="00000000">
            <w:pPr>
              <w:pStyle w:val="Corpodetexto"/>
            </w:pPr>
            <w:r>
              <w:t>Horário padrão da Namíbia</w:t>
            </w:r>
          </w:p>
        </w:tc>
        <w:tc>
          <w:tcPr>
            <w:tcW w:w="0" w:type="auto"/>
          </w:tcPr>
          <w:p w14:paraId="7279CD0D" w14:textId="77777777" w:rsidR="007131AB" w:rsidRDefault="00000000">
            <w:pPr>
              <w:pStyle w:val="Corpodetexto"/>
            </w:pPr>
            <w:r>
              <w:t>(UTC+02:00) Vinduque</w:t>
            </w:r>
          </w:p>
        </w:tc>
      </w:tr>
      <w:tr w:rsidR="007131AB" w14:paraId="1E7B747A" w14:textId="77777777">
        <w:tc>
          <w:tcPr>
            <w:tcW w:w="0" w:type="auto"/>
          </w:tcPr>
          <w:p w14:paraId="69262D9A" w14:textId="77777777" w:rsidR="007131AB" w:rsidRDefault="00000000">
            <w:pPr>
              <w:pStyle w:val="Corpodetexto"/>
            </w:pPr>
            <w:r>
              <w:t>Horário padrão do Nepal</w:t>
            </w:r>
          </w:p>
        </w:tc>
        <w:tc>
          <w:tcPr>
            <w:tcW w:w="0" w:type="auto"/>
          </w:tcPr>
          <w:p w14:paraId="78B04CB3" w14:textId="77777777" w:rsidR="007131AB" w:rsidRDefault="00000000">
            <w:pPr>
              <w:pStyle w:val="Corpodetexto"/>
            </w:pPr>
            <w:r>
              <w:t>(UTC+05:45) Kathmandu</w:t>
            </w:r>
          </w:p>
        </w:tc>
      </w:tr>
      <w:tr w:rsidR="007131AB" w14:paraId="2441D7D7" w14:textId="77777777">
        <w:tc>
          <w:tcPr>
            <w:tcW w:w="0" w:type="auto"/>
          </w:tcPr>
          <w:p w14:paraId="01303322" w14:textId="77777777" w:rsidR="007131AB" w:rsidRDefault="00000000">
            <w:pPr>
              <w:pStyle w:val="Corpodetexto"/>
            </w:pPr>
            <w:r>
              <w:t>Horário padrão da Nova Zelândia</w:t>
            </w:r>
          </w:p>
        </w:tc>
        <w:tc>
          <w:tcPr>
            <w:tcW w:w="0" w:type="auto"/>
          </w:tcPr>
          <w:p w14:paraId="3126456B" w14:textId="77777777" w:rsidR="007131AB" w:rsidRDefault="00000000">
            <w:pPr>
              <w:pStyle w:val="Corpodetexto"/>
            </w:pPr>
            <w:r>
              <w:t>(UTC+12:00) Auckland, Wellington</w:t>
            </w:r>
          </w:p>
        </w:tc>
      </w:tr>
      <w:tr w:rsidR="007131AB" w14:paraId="4D3320F1" w14:textId="77777777">
        <w:tc>
          <w:tcPr>
            <w:tcW w:w="0" w:type="auto"/>
          </w:tcPr>
          <w:p w14:paraId="0D021A67" w14:textId="77777777" w:rsidR="007131AB" w:rsidRDefault="00000000">
            <w:pPr>
              <w:pStyle w:val="Corpodetexto"/>
            </w:pPr>
            <w:r>
              <w:t>Horário padrão de Terra Nova</w:t>
            </w:r>
          </w:p>
        </w:tc>
        <w:tc>
          <w:tcPr>
            <w:tcW w:w="0" w:type="auto"/>
          </w:tcPr>
          <w:p w14:paraId="24BBA199" w14:textId="77777777" w:rsidR="007131AB" w:rsidRDefault="00000000">
            <w:pPr>
              <w:pStyle w:val="Corpodetexto"/>
            </w:pPr>
            <w:r>
              <w:t>(UTC-03:30) Terra Nova e Labrador</w:t>
            </w:r>
          </w:p>
        </w:tc>
      </w:tr>
      <w:tr w:rsidR="007131AB" w14:paraId="010109A4" w14:textId="77777777">
        <w:tc>
          <w:tcPr>
            <w:tcW w:w="0" w:type="auto"/>
          </w:tcPr>
          <w:p w14:paraId="3D83A224" w14:textId="77777777" w:rsidR="007131AB" w:rsidRDefault="00000000">
            <w:pPr>
              <w:pStyle w:val="Corpodetexto"/>
            </w:pPr>
            <w:r>
              <w:t>Horário padrão do Noroeste da Ásia</w:t>
            </w:r>
          </w:p>
        </w:tc>
        <w:tc>
          <w:tcPr>
            <w:tcW w:w="0" w:type="auto"/>
          </w:tcPr>
          <w:p w14:paraId="7DF0267A" w14:textId="77777777" w:rsidR="007131AB" w:rsidRDefault="00000000">
            <w:pPr>
              <w:pStyle w:val="Corpodetexto"/>
            </w:pPr>
            <w:r>
              <w:t>(UTC+08:00) Irkutsk, Ulaanbaatar</w:t>
            </w:r>
          </w:p>
        </w:tc>
      </w:tr>
      <w:tr w:rsidR="007131AB" w14:paraId="443DEEBC" w14:textId="77777777">
        <w:tc>
          <w:tcPr>
            <w:tcW w:w="0" w:type="auto"/>
          </w:tcPr>
          <w:p w14:paraId="1FDB7AAC" w14:textId="77777777" w:rsidR="007131AB" w:rsidRDefault="00000000">
            <w:pPr>
              <w:pStyle w:val="Corpodetexto"/>
            </w:pPr>
            <w:r>
              <w:t>Horário padrão do Norte da Ásia</w:t>
            </w:r>
          </w:p>
        </w:tc>
        <w:tc>
          <w:tcPr>
            <w:tcW w:w="0" w:type="auto"/>
          </w:tcPr>
          <w:p w14:paraId="41FDE4C3" w14:textId="77777777" w:rsidR="007131AB" w:rsidRDefault="00000000">
            <w:pPr>
              <w:pStyle w:val="Corpodetexto"/>
            </w:pPr>
            <w:r>
              <w:t>(UTC+07:00) Krasnoyarsk</w:t>
            </w:r>
          </w:p>
        </w:tc>
      </w:tr>
      <w:tr w:rsidR="007131AB" w14:paraId="2AB38FBE" w14:textId="77777777">
        <w:tc>
          <w:tcPr>
            <w:tcW w:w="0" w:type="auto"/>
          </w:tcPr>
          <w:p w14:paraId="16FC7505" w14:textId="77777777" w:rsidR="007131AB" w:rsidRDefault="00000000">
            <w:pPr>
              <w:pStyle w:val="Corpodetexto"/>
            </w:pPr>
            <w:r>
              <w:t>Horário padrão do Pacífico (América do Sul)</w:t>
            </w:r>
          </w:p>
        </w:tc>
        <w:tc>
          <w:tcPr>
            <w:tcW w:w="0" w:type="auto"/>
          </w:tcPr>
          <w:p w14:paraId="6E2208AC" w14:textId="77777777" w:rsidR="007131AB" w:rsidRDefault="00000000">
            <w:pPr>
              <w:pStyle w:val="Corpodetexto"/>
            </w:pPr>
            <w:r>
              <w:t>(UTC-04:00) Santiago</w:t>
            </w:r>
          </w:p>
        </w:tc>
      </w:tr>
      <w:tr w:rsidR="007131AB" w14:paraId="51A89513" w14:textId="77777777">
        <w:tc>
          <w:tcPr>
            <w:tcW w:w="0" w:type="auto"/>
          </w:tcPr>
          <w:p w14:paraId="459E3D2C" w14:textId="77777777" w:rsidR="007131AB" w:rsidRDefault="00000000">
            <w:pPr>
              <w:pStyle w:val="Corpodetexto"/>
            </w:pPr>
            <w:r>
              <w:t>Horário padrão do Pacífico</w:t>
            </w:r>
          </w:p>
        </w:tc>
        <w:tc>
          <w:tcPr>
            <w:tcW w:w="0" w:type="auto"/>
          </w:tcPr>
          <w:p w14:paraId="629D8FF5" w14:textId="77777777" w:rsidR="007131AB" w:rsidRDefault="00000000">
            <w:pPr>
              <w:pStyle w:val="Corpodetexto"/>
            </w:pPr>
            <w:r>
              <w:t>(UTC-08:00) Horário do Pacífico (EUA e Canadá), Tijuana</w:t>
            </w:r>
          </w:p>
        </w:tc>
      </w:tr>
      <w:tr w:rsidR="007131AB" w14:paraId="57109D74" w14:textId="77777777">
        <w:tc>
          <w:tcPr>
            <w:tcW w:w="0" w:type="auto"/>
          </w:tcPr>
          <w:p w14:paraId="4B6BE965" w14:textId="77777777" w:rsidR="007131AB" w:rsidRDefault="00000000">
            <w:pPr>
              <w:pStyle w:val="Corpodetexto"/>
            </w:pPr>
            <w:r>
              <w:t>Horário padrão de Romance</w:t>
            </w:r>
          </w:p>
        </w:tc>
        <w:tc>
          <w:tcPr>
            <w:tcW w:w="0" w:type="auto"/>
          </w:tcPr>
          <w:p w14:paraId="05E5AC53" w14:textId="77777777" w:rsidR="007131AB" w:rsidRDefault="00000000">
            <w:pPr>
              <w:pStyle w:val="Corpodetexto"/>
            </w:pPr>
            <w:r>
              <w:t>(UTC+01:00) Bruxelas, Copenhague, Madri, Paris</w:t>
            </w:r>
          </w:p>
        </w:tc>
      </w:tr>
      <w:tr w:rsidR="007131AB" w14:paraId="44440BDD" w14:textId="77777777">
        <w:tc>
          <w:tcPr>
            <w:tcW w:w="0" w:type="auto"/>
          </w:tcPr>
          <w:p w14:paraId="337558E9" w14:textId="77777777" w:rsidR="007131AB" w:rsidRDefault="00000000">
            <w:pPr>
              <w:pStyle w:val="Corpodetexto"/>
            </w:pPr>
            <w:r>
              <w:t>Horário padrão da Rússia</w:t>
            </w:r>
          </w:p>
        </w:tc>
        <w:tc>
          <w:tcPr>
            <w:tcW w:w="0" w:type="auto"/>
          </w:tcPr>
          <w:p w14:paraId="37E0C075" w14:textId="77777777" w:rsidR="007131AB" w:rsidRDefault="00000000">
            <w:pPr>
              <w:pStyle w:val="Corpodetexto"/>
            </w:pPr>
            <w:r>
              <w:t>(UTC+03:00) Moscou, São Petersburgo, Volgogrado</w:t>
            </w:r>
          </w:p>
        </w:tc>
      </w:tr>
      <w:tr w:rsidR="007131AB" w14:paraId="7770AA7D" w14:textId="77777777">
        <w:tc>
          <w:tcPr>
            <w:tcW w:w="0" w:type="auto"/>
          </w:tcPr>
          <w:p w14:paraId="01880271" w14:textId="77777777" w:rsidR="007131AB" w:rsidRDefault="00000000">
            <w:pPr>
              <w:pStyle w:val="Corpodetexto"/>
            </w:pPr>
            <w:r>
              <w:t>Horário padrão da costa leste da América do Sul</w:t>
            </w:r>
          </w:p>
        </w:tc>
        <w:tc>
          <w:tcPr>
            <w:tcW w:w="0" w:type="auto"/>
          </w:tcPr>
          <w:p w14:paraId="59D264C4" w14:textId="77777777" w:rsidR="007131AB" w:rsidRDefault="00000000">
            <w:pPr>
              <w:pStyle w:val="Corpodetexto"/>
            </w:pPr>
            <w:r>
              <w:t>(UTC-03:00) Buenos Aires, Georgetown</w:t>
            </w:r>
          </w:p>
        </w:tc>
      </w:tr>
      <w:tr w:rsidR="007131AB" w14:paraId="55DDFDC6" w14:textId="77777777">
        <w:tc>
          <w:tcPr>
            <w:tcW w:w="0" w:type="auto"/>
          </w:tcPr>
          <w:p w14:paraId="3849694F" w14:textId="77777777" w:rsidR="007131AB" w:rsidRDefault="00000000">
            <w:pPr>
              <w:pStyle w:val="Corpodetexto"/>
            </w:pPr>
            <w:r>
              <w:lastRenderedPageBreak/>
              <w:t>Horário padrão do Pacífico (América do Sul)</w:t>
            </w:r>
          </w:p>
        </w:tc>
        <w:tc>
          <w:tcPr>
            <w:tcW w:w="0" w:type="auto"/>
          </w:tcPr>
          <w:p w14:paraId="7359C4C0" w14:textId="77777777" w:rsidR="007131AB" w:rsidRDefault="00000000">
            <w:pPr>
              <w:pStyle w:val="Corpodetexto"/>
            </w:pPr>
            <w:r>
              <w:t>(UTC-05:00) Bogotá, Lima, Quito</w:t>
            </w:r>
          </w:p>
        </w:tc>
      </w:tr>
      <w:tr w:rsidR="007131AB" w14:paraId="67A68B7C" w14:textId="77777777">
        <w:tc>
          <w:tcPr>
            <w:tcW w:w="0" w:type="auto"/>
          </w:tcPr>
          <w:p w14:paraId="405D70DE" w14:textId="77777777" w:rsidR="007131AB" w:rsidRDefault="00000000">
            <w:pPr>
              <w:pStyle w:val="Corpodetexto"/>
            </w:pPr>
            <w:r>
              <w:t>Horário padrão da costa oeste da América do Sul</w:t>
            </w:r>
          </w:p>
        </w:tc>
        <w:tc>
          <w:tcPr>
            <w:tcW w:w="0" w:type="auto"/>
          </w:tcPr>
          <w:p w14:paraId="5BBFC99E" w14:textId="77777777" w:rsidR="007131AB" w:rsidRDefault="00000000">
            <w:pPr>
              <w:pStyle w:val="Corpodetexto"/>
            </w:pPr>
            <w:r>
              <w:t>(UTC-04:00) Caracas, La Paz</w:t>
            </w:r>
          </w:p>
        </w:tc>
      </w:tr>
      <w:tr w:rsidR="007131AB" w14:paraId="4B497ED7" w14:textId="77777777">
        <w:tc>
          <w:tcPr>
            <w:tcW w:w="0" w:type="auto"/>
          </w:tcPr>
          <w:p w14:paraId="7B42131F" w14:textId="77777777" w:rsidR="007131AB" w:rsidRDefault="00000000">
            <w:pPr>
              <w:pStyle w:val="Corpodetexto"/>
            </w:pPr>
            <w:r>
              <w:t>Horário padrão da Samoa</w:t>
            </w:r>
          </w:p>
        </w:tc>
        <w:tc>
          <w:tcPr>
            <w:tcW w:w="0" w:type="auto"/>
          </w:tcPr>
          <w:p w14:paraId="30E48EDD" w14:textId="77777777" w:rsidR="007131AB" w:rsidRDefault="00000000">
            <w:pPr>
              <w:pStyle w:val="Corpodetexto"/>
            </w:pPr>
            <w:r>
              <w:t>(UTC-11:00) Ilha Midway, Samoa</w:t>
            </w:r>
          </w:p>
        </w:tc>
      </w:tr>
      <w:tr w:rsidR="007131AB" w14:paraId="493618DC" w14:textId="77777777">
        <w:tc>
          <w:tcPr>
            <w:tcW w:w="0" w:type="auto"/>
          </w:tcPr>
          <w:p w14:paraId="5D93CDAE" w14:textId="77777777" w:rsidR="007131AB" w:rsidRDefault="00000000">
            <w:pPr>
              <w:pStyle w:val="Corpodetexto"/>
            </w:pPr>
            <w:r>
              <w:t>Horário padrão do Sudeste da Ásia</w:t>
            </w:r>
          </w:p>
        </w:tc>
        <w:tc>
          <w:tcPr>
            <w:tcW w:w="0" w:type="auto"/>
          </w:tcPr>
          <w:p w14:paraId="0A46624F" w14:textId="77777777" w:rsidR="007131AB" w:rsidRDefault="00000000">
            <w:pPr>
              <w:pStyle w:val="Corpodetexto"/>
            </w:pPr>
            <w:r>
              <w:t>(UTC+07:00) Bangkok, Hanói, Jacarta</w:t>
            </w:r>
          </w:p>
        </w:tc>
      </w:tr>
      <w:tr w:rsidR="007131AB" w14:paraId="0B92C9DD" w14:textId="77777777">
        <w:tc>
          <w:tcPr>
            <w:tcW w:w="0" w:type="auto"/>
          </w:tcPr>
          <w:p w14:paraId="3B64978C" w14:textId="77777777" w:rsidR="007131AB" w:rsidRDefault="00000000">
            <w:pPr>
              <w:pStyle w:val="Corpodetexto"/>
            </w:pPr>
            <w:r>
              <w:t>Horário padrão de Cingapura</w:t>
            </w:r>
          </w:p>
        </w:tc>
        <w:tc>
          <w:tcPr>
            <w:tcW w:w="0" w:type="auto"/>
          </w:tcPr>
          <w:p w14:paraId="1D16B7B8" w14:textId="77777777" w:rsidR="007131AB" w:rsidRDefault="00000000">
            <w:pPr>
              <w:pStyle w:val="Corpodetexto"/>
            </w:pPr>
            <w:r>
              <w:t>(UTC+08:00) Kuala Lumpur, Cingapura</w:t>
            </w:r>
          </w:p>
        </w:tc>
      </w:tr>
      <w:tr w:rsidR="007131AB" w14:paraId="5DA4C951" w14:textId="77777777">
        <w:tc>
          <w:tcPr>
            <w:tcW w:w="0" w:type="auto"/>
          </w:tcPr>
          <w:p w14:paraId="1956E9B8" w14:textId="77777777" w:rsidR="007131AB" w:rsidRDefault="00000000">
            <w:pPr>
              <w:pStyle w:val="Corpodetexto"/>
            </w:pPr>
            <w:r>
              <w:t>Horário padrão da África do Sul</w:t>
            </w:r>
          </w:p>
        </w:tc>
        <w:tc>
          <w:tcPr>
            <w:tcW w:w="0" w:type="auto"/>
          </w:tcPr>
          <w:p w14:paraId="365107CB" w14:textId="77777777" w:rsidR="007131AB" w:rsidRDefault="00000000">
            <w:pPr>
              <w:pStyle w:val="Corpodetexto"/>
            </w:pPr>
            <w:r>
              <w:t>(UTC+02:00) Harare, Pretoria</w:t>
            </w:r>
          </w:p>
        </w:tc>
      </w:tr>
      <w:tr w:rsidR="007131AB" w14:paraId="21121ADD" w14:textId="77777777">
        <w:tc>
          <w:tcPr>
            <w:tcW w:w="0" w:type="auto"/>
          </w:tcPr>
          <w:p w14:paraId="15CC08B6" w14:textId="77777777" w:rsidR="007131AB" w:rsidRDefault="00000000">
            <w:pPr>
              <w:pStyle w:val="Corpodetexto"/>
            </w:pPr>
            <w:r>
              <w:t>Horário padrão de Sri Lanka</w:t>
            </w:r>
          </w:p>
        </w:tc>
        <w:tc>
          <w:tcPr>
            <w:tcW w:w="0" w:type="auto"/>
          </w:tcPr>
          <w:p w14:paraId="4F76F141" w14:textId="77777777" w:rsidR="007131AB" w:rsidRDefault="00000000">
            <w:pPr>
              <w:pStyle w:val="Corpodetexto"/>
            </w:pPr>
            <w:r>
              <w:t>(UTC+06:00) Sri Jayawardenepura</w:t>
            </w:r>
          </w:p>
        </w:tc>
      </w:tr>
      <w:tr w:rsidR="007131AB" w14:paraId="7D7677E9" w14:textId="77777777">
        <w:tc>
          <w:tcPr>
            <w:tcW w:w="0" w:type="auto"/>
          </w:tcPr>
          <w:p w14:paraId="4E9D585E" w14:textId="77777777" w:rsidR="007131AB" w:rsidRDefault="00000000">
            <w:pPr>
              <w:pStyle w:val="Corpodetexto"/>
            </w:pPr>
            <w:r>
              <w:t>Horário padrão de Taipé</w:t>
            </w:r>
          </w:p>
        </w:tc>
        <w:tc>
          <w:tcPr>
            <w:tcW w:w="0" w:type="auto"/>
          </w:tcPr>
          <w:p w14:paraId="0553DDF3" w14:textId="77777777" w:rsidR="007131AB" w:rsidRDefault="00000000">
            <w:pPr>
              <w:pStyle w:val="Corpodetexto"/>
            </w:pPr>
            <w:r>
              <w:t>(UTC+08:00) Taipé</w:t>
            </w:r>
          </w:p>
        </w:tc>
      </w:tr>
      <w:tr w:rsidR="007131AB" w14:paraId="7A1DA3AC" w14:textId="77777777">
        <w:tc>
          <w:tcPr>
            <w:tcW w:w="0" w:type="auto"/>
          </w:tcPr>
          <w:p w14:paraId="44E30E2B" w14:textId="77777777" w:rsidR="007131AB" w:rsidRDefault="00000000">
            <w:pPr>
              <w:pStyle w:val="Corpodetexto"/>
            </w:pPr>
            <w:r>
              <w:t>Horário padrão da Tasmânia</w:t>
            </w:r>
          </w:p>
        </w:tc>
        <w:tc>
          <w:tcPr>
            <w:tcW w:w="0" w:type="auto"/>
          </w:tcPr>
          <w:p w14:paraId="55A37072" w14:textId="77777777" w:rsidR="007131AB" w:rsidRDefault="00000000">
            <w:pPr>
              <w:pStyle w:val="Corpodetexto"/>
            </w:pPr>
            <w:r>
              <w:t>(UTC+10:00) Hobart</w:t>
            </w:r>
          </w:p>
        </w:tc>
      </w:tr>
      <w:tr w:rsidR="007131AB" w14:paraId="6E587BB3" w14:textId="77777777">
        <w:tc>
          <w:tcPr>
            <w:tcW w:w="0" w:type="auto"/>
          </w:tcPr>
          <w:p w14:paraId="5E1CEAA7" w14:textId="77777777" w:rsidR="007131AB" w:rsidRDefault="00000000">
            <w:pPr>
              <w:pStyle w:val="Corpodetexto"/>
            </w:pPr>
            <w:r>
              <w:t>Horário padrão de Tóquio</w:t>
            </w:r>
          </w:p>
        </w:tc>
        <w:tc>
          <w:tcPr>
            <w:tcW w:w="0" w:type="auto"/>
          </w:tcPr>
          <w:p w14:paraId="1662FB89" w14:textId="77777777" w:rsidR="007131AB" w:rsidRDefault="00000000">
            <w:pPr>
              <w:pStyle w:val="Corpodetexto"/>
            </w:pPr>
            <w:r>
              <w:t>(UTC+09:00) Osaka, Sapporo, Tóquio</w:t>
            </w:r>
          </w:p>
        </w:tc>
      </w:tr>
      <w:tr w:rsidR="007131AB" w14:paraId="174D65F3" w14:textId="77777777">
        <w:tc>
          <w:tcPr>
            <w:tcW w:w="0" w:type="auto"/>
          </w:tcPr>
          <w:p w14:paraId="538E866D" w14:textId="77777777" w:rsidR="007131AB" w:rsidRDefault="00000000">
            <w:pPr>
              <w:pStyle w:val="Corpodetexto"/>
            </w:pPr>
            <w:r>
              <w:t>Horário padrão de Tonga</w:t>
            </w:r>
          </w:p>
        </w:tc>
        <w:tc>
          <w:tcPr>
            <w:tcW w:w="0" w:type="auto"/>
          </w:tcPr>
          <w:p w14:paraId="1DC7DBF1" w14:textId="77777777" w:rsidR="007131AB" w:rsidRDefault="00000000">
            <w:pPr>
              <w:pStyle w:val="Corpodetexto"/>
            </w:pPr>
            <w:r>
              <w:t>(UTC+13:00) Nuku'alofa</w:t>
            </w:r>
          </w:p>
        </w:tc>
      </w:tr>
      <w:tr w:rsidR="007131AB" w14:paraId="3C0753C2" w14:textId="77777777">
        <w:tc>
          <w:tcPr>
            <w:tcW w:w="0" w:type="auto"/>
          </w:tcPr>
          <w:p w14:paraId="0F4CD400" w14:textId="77777777" w:rsidR="007131AB" w:rsidRDefault="00000000">
            <w:pPr>
              <w:pStyle w:val="Corpodetexto"/>
            </w:pPr>
            <w:r>
              <w:t>Horário padrão da costa leste dos EUA</w:t>
            </w:r>
          </w:p>
        </w:tc>
        <w:tc>
          <w:tcPr>
            <w:tcW w:w="0" w:type="auto"/>
          </w:tcPr>
          <w:p w14:paraId="116DCABC" w14:textId="77777777" w:rsidR="007131AB" w:rsidRDefault="00000000">
            <w:pPr>
              <w:pStyle w:val="Corpodetexto"/>
            </w:pPr>
            <w:r>
              <w:t>(UTC-05:00) Indiana (Leste)</w:t>
            </w:r>
          </w:p>
        </w:tc>
      </w:tr>
      <w:tr w:rsidR="007131AB" w14:paraId="43716522" w14:textId="77777777">
        <w:tc>
          <w:tcPr>
            <w:tcW w:w="0" w:type="auto"/>
          </w:tcPr>
          <w:p w14:paraId="0024FB91" w14:textId="77777777" w:rsidR="007131AB" w:rsidRDefault="00000000">
            <w:pPr>
              <w:pStyle w:val="Corpodetexto"/>
            </w:pPr>
            <w:r>
              <w:t>Horário padrão das Montanhas (EUA)</w:t>
            </w:r>
          </w:p>
        </w:tc>
        <w:tc>
          <w:tcPr>
            <w:tcW w:w="0" w:type="auto"/>
          </w:tcPr>
          <w:p w14:paraId="25D3A519" w14:textId="77777777" w:rsidR="007131AB" w:rsidRDefault="00000000">
            <w:pPr>
              <w:pStyle w:val="Corpodetexto"/>
            </w:pPr>
            <w:r>
              <w:t>(UTC-07:00) Arizona</w:t>
            </w:r>
          </w:p>
        </w:tc>
      </w:tr>
      <w:tr w:rsidR="007131AB" w14:paraId="7A1AE4CE" w14:textId="77777777">
        <w:tc>
          <w:tcPr>
            <w:tcW w:w="0" w:type="auto"/>
          </w:tcPr>
          <w:p w14:paraId="7041A24A" w14:textId="77777777" w:rsidR="007131AB" w:rsidRDefault="00000000">
            <w:pPr>
              <w:pStyle w:val="Corpodetexto"/>
            </w:pPr>
            <w:r>
              <w:t>Horário padrão de Vladivostok</w:t>
            </w:r>
          </w:p>
        </w:tc>
        <w:tc>
          <w:tcPr>
            <w:tcW w:w="0" w:type="auto"/>
          </w:tcPr>
          <w:p w14:paraId="20FBE207" w14:textId="77777777" w:rsidR="007131AB" w:rsidRDefault="00000000">
            <w:pPr>
              <w:pStyle w:val="Corpodetexto"/>
            </w:pPr>
            <w:r>
              <w:t>(UTC+10:00) Vladivostok</w:t>
            </w:r>
          </w:p>
        </w:tc>
      </w:tr>
      <w:tr w:rsidR="007131AB" w14:paraId="7C1942B6" w14:textId="77777777">
        <w:tc>
          <w:tcPr>
            <w:tcW w:w="0" w:type="auto"/>
          </w:tcPr>
          <w:p w14:paraId="74C8B0DD" w14:textId="77777777" w:rsidR="007131AB" w:rsidRDefault="00000000">
            <w:pPr>
              <w:pStyle w:val="Corpodetexto"/>
            </w:pPr>
            <w:r>
              <w:t>Horário padrão da Austrália Ocidental</w:t>
            </w:r>
          </w:p>
        </w:tc>
        <w:tc>
          <w:tcPr>
            <w:tcW w:w="0" w:type="auto"/>
          </w:tcPr>
          <w:p w14:paraId="5235FC34" w14:textId="77777777" w:rsidR="007131AB" w:rsidRDefault="00000000">
            <w:pPr>
              <w:pStyle w:val="Corpodetexto"/>
            </w:pPr>
            <w:r>
              <w:t>(UTC+08:00) Perth</w:t>
            </w:r>
          </w:p>
        </w:tc>
      </w:tr>
      <w:tr w:rsidR="007131AB" w14:paraId="766F37BB" w14:textId="77777777">
        <w:tc>
          <w:tcPr>
            <w:tcW w:w="0" w:type="auto"/>
          </w:tcPr>
          <w:p w14:paraId="70212891" w14:textId="77777777" w:rsidR="007131AB" w:rsidRDefault="00000000">
            <w:pPr>
              <w:pStyle w:val="Corpodetexto"/>
            </w:pPr>
            <w:r>
              <w:t xml:space="preserve">Horário padrão do Centro-oeste </w:t>
            </w:r>
            <w:r>
              <w:lastRenderedPageBreak/>
              <w:t>da África</w:t>
            </w:r>
          </w:p>
        </w:tc>
        <w:tc>
          <w:tcPr>
            <w:tcW w:w="0" w:type="auto"/>
          </w:tcPr>
          <w:p w14:paraId="431E249B" w14:textId="77777777" w:rsidR="007131AB" w:rsidRDefault="00000000">
            <w:pPr>
              <w:pStyle w:val="Corpodetexto"/>
            </w:pPr>
            <w:r>
              <w:lastRenderedPageBreak/>
              <w:t>(UTC+01:00) Centro-oeste da África</w:t>
            </w:r>
          </w:p>
        </w:tc>
      </w:tr>
      <w:tr w:rsidR="007131AB" w14:paraId="0B0F9E43" w14:textId="77777777">
        <w:tc>
          <w:tcPr>
            <w:tcW w:w="0" w:type="auto"/>
          </w:tcPr>
          <w:p w14:paraId="23B9F094" w14:textId="77777777" w:rsidR="007131AB" w:rsidRDefault="00000000">
            <w:pPr>
              <w:pStyle w:val="Corpodetexto"/>
            </w:pPr>
            <w:r>
              <w:t>Horário padrão da Europa Ocidental</w:t>
            </w:r>
          </w:p>
        </w:tc>
        <w:tc>
          <w:tcPr>
            <w:tcW w:w="0" w:type="auto"/>
          </w:tcPr>
          <w:p w14:paraId="2F4F2A1E" w14:textId="77777777" w:rsidR="007131AB" w:rsidRDefault="00000000">
            <w:pPr>
              <w:pStyle w:val="Corpodetexto"/>
            </w:pPr>
            <w:r>
              <w:t>(UTC+01:00) Amsterdã, Berlim, Berna, Roma, Estocolmo, Viena</w:t>
            </w:r>
          </w:p>
        </w:tc>
      </w:tr>
      <w:tr w:rsidR="007131AB" w14:paraId="3F28A2D2" w14:textId="77777777">
        <w:tc>
          <w:tcPr>
            <w:tcW w:w="0" w:type="auto"/>
          </w:tcPr>
          <w:p w14:paraId="71373040" w14:textId="77777777" w:rsidR="007131AB" w:rsidRDefault="00000000">
            <w:pPr>
              <w:pStyle w:val="Corpodetexto"/>
            </w:pPr>
            <w:r>
              <w:t>Horário padrão da Ásia Ocidental</w:t>
            </w:r>
          </w:p>
        </w:tc>
        <w:tc>
          <w:tcPr>
            <w:tcW w:w="0" w:type="auto"/>
          </w:tcPr>
          <w:p w14:paraId="6D430521" w14:textId="77777777" w:rsidR="007131AB" w:rsidRDefault="00000000">
            <w:pPr>
              <w:pStyle w:val="Corpodetexto"/>
            </w:pPr>
            <w:r>
              <w:t>(UTC+05:00) Islamabad, Karachi, Tashkent</w:t>
            </w:r>
          </w:p>
        </w:tc>
      </w:tr>
      <w:tr w:rsidR="007131AB" w14:paraId="755965DA" w14:textId="77777777">
        <w:tc>
          <w:tcPr>
            <w:tcW w:w="0" w:type="auto"/>
          </w:tcPr>
          <w:p w14:paraId="14FB386B" w14:textId="77777777" w:rsidR="007131AB" w:rsidRDefault="00000000">
            <w:pPr>
              <w:pStyle w:val="Corpodetexto"/>
            </w:pPr>
            <w:r>
              <w:t>Horário padrão do oeste do Pacífico</w:t>
            </w:r>
          </w:p>
        </w:tc>
        <w:tc>
          <w:tcPr>
            <w:tcW w:w="0" w:type="auto"/>
          </w:tcPr>
          <w:p w14:paraId="04B02A74" w14:textId="77777777" w:rsidR="007131AB" w:rsidRDefault="00000000">
            <w:pPr>
              <w:pStyle w:val="Corpodetexto"/>
            </w:pPr>
            <w:r>
              <w:t>(UTC+10:00) Guam, Port Moresby</w:t>
            </w:r>
          </w:p>
        </w:tc>
      </w:tr>
      <w:tr w:rsidR="007131AB" w14:paraId="7F3CE836" w14:textId="77777777">
        <w:tc>
          <w:tcPr>
            <w:tcW w:w="0" w:type="auto"/>
          </w:tcPr>
          <w:p w14:paraId="01A54181" w14:textId="77777777" w:rsidR="007131AB" w:rsidRDefault="00000000">
            <w:pPr>
              <w:pStyle w:val="Corpodetexto"/>
            </w:pPr>
            <w:r>
              <w:t>Horário padrão de Yakutsk</w:t>
            </w:r>
          </w:p>
        </w:tc>
        <w:tc>
          <w:tcPr>
            <w:tcW w:w="0" w:type="auto"/>
          </w:tcPr>
          <w:p w14:paraId="3BCE9528" w14:textId="77777777" w:rsidR="007131AB" w:rsidRDefault="00000000">
            <w:pPr>
              <w:pStyle w:val="Corpodetexto"/>
            </w:pPr>
            <w:r>
              <w:t>(UTC+09:00) Yakutsk</w:t>
            </w:r>
          </w:p>
        </w:tc>
      </w:tr>
      <w:bookmarkEnd w:id="388"/>
      <w:bookmarkEnd w:id="389"/>
    </w:tbl>
    <w:p w14:paraId="5EA54C43" w14:textId="77777777" w:rsidR="002F5231" w:rsidRDefault="002F5231"/>
    <w:sectPr w:rsidR="002F5231" w:rsidSect="00921D41">
      <w:headerReference w:type="even" r:id="rId533"/>
      <w:headerReference w:type="default" r:id="rId534"/>
      <w:footerReference w:type="even" r:id="rId535"/>
      <w:footerReference w:type="default" r:id="rId536"/>
      <w:headerReference w:type="first" r:id="rId537"/>
      <w:footerReference w:type="first" r:id="rId538"/>
      <w:footnotePr>
        <w:numRestart w:val="eachSect"/>
      </w:footnotePr>
      <w:pgSz w:w="12240" w:h="15840"/>
      <w:pgMar w:top="1417" w:right="1701" w:bottom="1417" w:left="1701" w:header="720" w:footer="283"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CB32DD7" w14:textId="77777777" w:rsidR="002F5231" w:rsidRDefault="002F5231" w:rsidP="00921D41">
      <w:pPr>
        <w:spacing w:after="0"/>
      </w:pPr>
      <w:r>
        <w:separator/>
      </w:r>
    </w:p>
  </w:endnote>
  <w:endnote w:type="continuationSeparator" w:id="0">
    <w:p w14:paraId="5344C650" w14:textId="77777777" w:rsidR="002F5231" w:rsidRDefault="002F5231" w:rsidP="00921D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6CC8EC" w14:textId="77777777" w:rsidR="00921D41" w:rsidRDefault="00921D41">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91845352"/>
      <w:docPartObj>
        <w:docPartGallery w:val="Page Numbers (Bottom of Page)"/>
        <w:docPartUnique/>
      </w:docPartObj>
    </w:sdtPr>
    <w:sdtContent>
      <w:sdt>
        <w:sdtPr>
          <w:id w:val="-1769616900"/>
          <w:docPartObj>
            <w:docPartGallery w:val="Page Numbers (Top of Page)"/>
            <w:docPartUnique/>
          </w:docPartObj>
        </w:sdtPr>
        <w:sdtContent>
          <w:p w14:paraId="6CAA8197" w14:textId="5467D23C" w:rsidR="00921D41" w:rsidRDefault="00921D41">
            <w:pPr>
              <w:pStyle w:val="Rodap"/>
              <w:jc w:val="right"/>
            </w:pPr>
            <w:r>
              <w:rPr>
                <w:lang w:val="pt-BR"/>
              </w:rPr>
              <w:t xml:space="preserve">Página </w:t>
            </w:r>
            <w:r>
              <w:rPr>
                <w:b/>
                <w:bCs/>
              </w:rPr>
              <w:fldChar w:fldCharType="begin"/>
            </w:r>
            <w:r>
              <w:rPr>
                <w:b/>
                <w:bCs/>
              </w:rPr>
              <w:instrText>PAGE</w:instrText>
            </w:r>
            <w:r>
              <w:rPr>
                <w:b/>
                <w:bCs/>
              </w:rPr>
              <w:fldChar w:fldCharType="separate"/>
            </w:r>
            <w:r>
              <w:rPr>
                <w:b/>
                <w:bCs/>
                <w:lang w:val="pt-BR"/>
              </w:rPr>
              <w:t>2</w:t>
            </w:r>
            <w:r>
              <w:rPr>
                <w:b/>
                <w:bCs/>
              </w:rPr>
              <w:fldChar w:fldCharType="end"/>
            </w:r>
            <w:r>
              <w:rPr>
                <w:lang w:val="pt-BR"/>
              </w:rPr>
              <w:t xml:space="preserve"> de </w:t>
            </w:r>
            <w:r>
              <w:rPr>
                <w:b/>
                <w:bCs/>
              </w:rPr>
              <w:fldChar w:fldCharType="begin"/>
            </w:r>
            <w:r>
              <w:rPr>
                <w:b/>
                <w:bCs/>
              </w:rPr>
              <w:instrText>NUMPAGES</w:instrText>
            </w:r>
            <w:r>
              <w:rPr>
                <w:b/>
                <w:bCs/>
              </w:rPr>
              <w:fldChar w:fldCharType="separate"/>
            </w:r>
            <w:r>
              <w:rPr>
                <w:b/>
                <w:bCs/>
                <w:lang w:val="pt-BR"/>
              </w:rPr>
              <w:t>2</w:t>
            </w:r>
            <w:r>
              <w:rPr>
                <w:b/>
                <w:bCs/>
              </w:rPr>
              <w:fldChar w:fldCharType="end"/>
            </w:r>
          </w:p>
        </w:sdtContent>
      </w:sdt>
    </w:sdtContent>
  </w:sdt>
  <w:p w14:paraId="2BD6999C" w14:textId="77777777" w:rsidR="00921D41" w:rsidRDefault="00921D41">
    <w:pPr>
      <w:pStyle w:val="Rodap"/>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7ACBC17" w14:textId="77777777" w:rsidR="00921D41" w:rsidRDefault="00921D41">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1F9E2C6" w14:textId="77777777" w:rsidR="002F5231" w:rsidRDefault="002F5231" w:rsidP="00921D41">
      <w:pPr>
        <w:spacing w:after="0"/>
      </w:pPr>
      <w:r>
        <w:separator/>
      </w:r>
    </w:p>
  </w:footnote>
  <w:footnote w:type="continuationSeparator" w:id="0">
    <w:p w14:paraId="6623F84D" w14:textId="77777777" w:rsidR="002F5231" w:rsidRDefault="002F5231" w:rsidP="00921D4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4F6667" w14:textId="77777777" w:rsidR="00921D41" w:rsidRDefault="00921D41">
    <w:pPr>
      <w:pStyle w:val="Cabealh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E9723A" w14:textId="77777777" w:rsidR="00921D41" w:rsidRDefault="00921D41">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3AC7C" w14:textId="77777777" w:rsidR="00921D41" w:rsidRDefault="00921D41">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9BC02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DDE44B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02E47D"/>
    <w:multiLevelType w:val="multilevel"/>
    <w:tmpl w:val="768A05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 w15:restartNumberingAfterBreak="0">
    <w:nsid w:val="000361BE"/>
    <w:multiLevelType w:val="multilevel"/>
    <w:tmpl w:val="7D76AC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000CFEBB"/>
    <w:multiLevelType w:val="multilevel"/>
    <w:tmpl w:val="32F2D7D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 w15:restartNumberingAfterBreak="0">
    <w:nsid w:val="001928F1"/>
    <w:multiLevelType w:val="multilevel"/>
    <w:tmpl w:val="5C7092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 w15:restartNumberingAfterBreak="0">
    <w:nsid w:val="002272E3"/>
    <w:multiLevelType w:val="multilevel"/>
    <w:tmpl w:val="8DDA66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7" w15:restartNumberingAfterBreak="0">
    <w:nsid w:val="00238C46"/>
    <w:multiLevelType w:val="multilevel"/>
    <w:tmpl w:val="940047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8" w15:restartNumberingAfterBreak="0">
    <w:nsid w:val="0024E4C7"/>
    <w:multiLevelType w:val="multilevel"/>
    <w:tmpl w:val="BE6E11E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 w15:restartNumberingAfterBreak="0">
    <w:nsid w:val="002BDD3C"/>
    <w:multiLevelType w:val="multilevel"/>
    <w:tmpl w:val="6824974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0" w15:restartNumberingAfterBreak="0">
    <w:nsid w:val="00312442"/>
    <w:multiLevelType w:val="multilevel"/>
    <w:tmpl w:val="3A4CDE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0031F1D6"/>
    <w:multiLevelType w:val="multilevel"/>
    <w:tmpl w:val="866A11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003415C0"/>
    <w:multiLevelType w:val="multilevel"/>
    <w:tmpl w:val="BD1EC35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 w15:restartNumberingAfterBreak="0">
    <w:nsid w:val="0036AEB0"/>
    <w:multiLevelType w:val="multilevel"/>
    <w:tmpl w:val="915E50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4" w15:restartNumberingAfterBreak="0">
    <w:nsid w:val="003B262B"/>
    <w:multiLevelType w:val="multilevel"/>
    <w:tmpl w:val="29889A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5" w15:restartNumberingAfterBreak="0">
    <w:nsid w:val="003DC87D"/>
    <w:multiLevelType w:val="multilevel"/>
    <w:tmpl w:val="A9D4DF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 w15:restartNumberingAfterBreak="0">
    <w:nsid w:val="0040CC2B"/>
    <w:multiLevelType w:val="multilevel"/>
    <w:tmpl w:val="D6806D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7" w15:restartNumberingAfterBreak="0">
    <w:nsid w:val="004627D5"/>
    <w:multiLevelType w:val="multilevel"/>
    <w:tmpl w:val="5BA2F3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8" w15:restartNumberingAfterBreak="0">
    <w:nsid w:val="0046767F"/>
    <w:multiLevelType w:val="multilevel"/>
    <w:tmpl w:val="0D4EC25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9" w15:restartNumberingAfterBreak="0">
    <w:nsid w:val="0046A93E"/>
    <w:multiLevelType w:val="multilevel"/>
    <w:tmpl w:val="7DB29D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0" w15:restartNumberingAfterBreak="0">
    <w:nsid w:val="004BFEEA"/>
    <w:multiLevelType w:val="multilevel"/>
    <w:tmpl w:val="417CA5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1" w15:restartNumberingAfterBreak="0">
    <w:nsid w:val="0058C705"/>
    <w:multiLevelType w:val="multilevel"/>
    <w:tmpl w:val="8312E3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2" w15:restartNumberingAfterBreak="0">
    <w:nsid w:val="005A5E31"/>
    <w:multiLevelType w:val="multilevel"/>
    <w:tmpl w:val="3EDE425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3" w15:restartNumberingAfterBreak="0">
    <w:nsid w:val="005B12EB"/>
    <w:multiLevelType w:val="multilevel"/>
    <w:tmpl w:val="C862E2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4" w15:restartNumberingAfterBreak="0">
    <w:nsid w:val="00614E66"/>
    <w:multiLevelType w:val="multilevel"/>
    <w:tmpl w:val="5C24261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5" w15:restartNumberingAfterBreak="0">
    <w:nsid w:val="0062BF29"/>
    <w:multiLevelType w:val="multilevel"/>
    <w:tmpl w:val="9F4A7FB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6" w15:restartNumberingAfterBreak="0">
    <w:nsid w:val="00670F5D"/>
    <w:multiLevelType w:val="multilevel"/>
    <w:tmpl w:val="0FE419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7" w15:restartNumberingAfterBreak="0">
    <w:nsid w:val="0068BBD4"/>
    <w:multiLevelType w:val="multilevel"/>
    <w:tmpl w:val="161A6A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8" w15:restartNumberingAfterBreak="0">
    <w:nsid w:val="006D59F4"/>
    <w:multiLevelType w:val="multilevel"/>
    <w:tmpl w:val="739EF36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9" w15:restartNumberingAfterBreak="0">
    <w:nsid w:val="006EFB28"/>
    <w:multiLevelType w:val="multilevel"/>
    <w:tmpl w:val="0644AB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0" w15:restartNumberingAfterBreak="0">
    <w:nsid w:val="0077C00E"/>
    <w:multiLevelType w:val="multilevel"/>
    <w:tmpl w:val="CB32C0F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1" w15:restartNumberingAfterBreak="0">
    <w:nsid w:val="007C83CD"/>
    <w:multiLevelType w:val="multilevel"/>
    <w:tmpl w:val="6F1266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2" w15:restartNumberingAfterBreak="0">
    <w:nsid w:val="007E8CE0"/>
    <w:multiLevelType w:val="multilevel"/>
    <w:tmpl w:val="26C84A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3" w15:restartNumberingAfterBreak="0">
    <w:nsid w:val="007F6EC0"/>
    <w:multiLevelType w:val="multilevel"/>
    <w:tmpl w:val="940068B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4" w15:restartNumberingAfterBreak="0">
    <w:nsid w:val="0087013E"/>
    <w:multiLevelType w:val="multilevel"/>
    <w:tmpl w:val="DC94925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5" w15:restartNumberingAfterBreak="0">
    <w:nsid w:val="008C0528"/>
    <w:multiLevelType w:val="multilevel"/>
    <w:tmpl w:val="9A16EB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6" w15:restartNumberingAfterBreak="0">
    <w:nsid w:val="009884C8"/>
    <w:multiLevelType w:val="multilevel"/>
    <w:tmpl w:val="EDF6837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7" w15:restartNumberingAfterBreak="0">
    <w:nsid w:val="00A14C19"/>
    <w:multiLevelType w:val="multilevel"/>
    <w:tmpl w:val="3E48A3E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8" w15:restartNumberingAfterBreak="0">
    <w:nsid w:val="00A1EC1D"/>
    <w:multiLevelType w:val="multilevel"/>
    <w:tmpl w:val="19A670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9" w15:restartNumberingAfterBreak="0">
    <w:nsid w:val="00A25376"/>
    <w:multiLevelType w:val="multilevel"/>
    <w:tmpl w:val="7FBCB5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0" w15:restartNumberingAfterBreak="0">
    <w:nsid w:val="00A800AC"/>
    <w:multiLevelType w:val="multilevel"/>
    <w:tmpl w:val="2DC42A7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1" w15:restartNumberingAfterBreak="0">
    <w:nsid w:val="00ACB218"/>
    <w:multiLevelType w:val="multilevel"/>
    <w:tmpl w:val="93E2C5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42" w15:restartNumberingAfterBreak="0">
    <w:nsid w:val="00B0F36D"/>
    <w:multiLevelType w:val="multilevel"/>
    <w:tmpl w:val="C68457B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3" w15:restartNumberingAfterBreak="0">
    <w:nsid w:val="00B7EF91"/>
    <w:multiLevelType w:val="multilevel"/>
    <w:tmpl w:val="B3601C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44" w15:restartNumberingAfterBreak="0">
    <w:nsid w:val="00C23ED6"/>
    <w:multiLevelType w:val="multilevel"/>
    <w:tmpl w:val="C854FC2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5" w15:restartNumberingAfterBreak="0">
    <w:nsid w:val="00CAD356"/>
    <w:multiLevelType w:val="multilevel"/>
    <w:tmpl w:val="D32E04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46" w15:restartNumberingAfterBreak="0">
    <w:nsid w:val="00CB0668"/>
    <w:multiLevelType w:val="multilevel"/>
    <w:tmpl w:val="5BBCD7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7" w15:restartNumberingAfterBreak="0">
    <w:nsid w:val="00D503FA"/>
    <w:multiLevelType w:val="multilevel"/>
    <w:tmpl w:val="35E88F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8" w15:restartNumberingAfterBreak="0">
    <w:nsid w:val="00DA1F6F"/>
    <w:multiLevelType w:val="multilevel"/>
    <w:tmpl w:val="2F2E53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49" w15:restartNumberingAfterBreak="0">
    <w:nsid w:val="00DB5D1D"/>
    <w:multiLevelType w:val="multilevel"/>
    <w:tmpl w:val="676C14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0" w15:restartNumberingAfterBreak="0">
    <w:nsid w:val="00DC05A1"/>
    <w:multiLevelType w:val="multilevel"/>
    <w:tmpl w:val="E84A08C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1" w15:restartNumberingAfterBreak="0">
    <w:nsid w:val="00E38B96"/>
    <w:multiLevelType w:val="multilevel"/>
    <w:tmpl w:val="EB5A96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2" w15:restartNumberingAfterBreak="0">
    <w:nsid w:val="00E601B4"/>
    <w:multiLevelType w:val="multilevel"/>
    <w:tmpl w:val="605E58A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3" w15:restartNumberingAfterBreak="0">
    <w:nsid w:val="00E61083"/>
    <w:multiLevelType w:val="multilevel"/>
    <w:tmpl w:val="33F821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4" w15:restartNumberingAfterBreak="0">
    <w:nsid w:val="00EA146E"/>
    <w:multiLevelType w:val="multilevel"/>
    <w:tmpl w:val="8DC8DD7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5" w15:restartNumberingAfterBreak="0">
    <w:nsid w:val="00F2D8B8"/>
    <w:multiLevelType w:val="multilevel"/>
    <w:tmpl w:val="3A4831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6" w15:restartNumberingAfterBreak="0">
    <w:nsid w:val="010DD63F"/>
    <w:multiLevelType w:val="multilevel"/>
    <w:tmpl w:val="660EC1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7" w15:restartNumberingAfterBreak="0">
    <w:nsid w:val="010F9F2D"/>
    <w:multiLevelType w:val="multilevel"/>
    <w:tmpl w:val="412497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58" w15:restartNumberingAfterBreak="0">
    <w:nsid w:val="011CF8D7"/>
    <w:multiLevelType w:val="multilevel"/>
    <w:tmpl w:val="42202DD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59" w15:restartNumberingAfterBreak="0">
    <w:nsid w:val="012872A4"/>
    <w:multiLevelType w:val="multilevel"/>
    <w:tmpl w:val="885482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0" w15:restartNumberingAfterBreak="0">
    <w:nsid w:val="01334826"/>
    <w:multiLevelType w:val="multilevel"/>
    <w:tmpl w:val="A0BE2A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61" w15:restartNumberingAfterBreak="0">
    <w:nsid w:val="01362B56"/>
    <w:multiLevelType w:val="multilevel"/>
    <w:tmpl w:val="A134E9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62" w15:restartNumberingAfterBreak="0">
    <w:nsid w:val="01366A5F"/>
    <w:multiLevelType w:val="multilevel"/>
    <w:tmpl w:val="5896C5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3" w15:restartNumberingAfterBreak="0">
    <w:nsid w:val="013C42FB"/>
    <w:multiLevelType w:val="multilevel"/>
    <w:tmpl w:val="FD4E33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64" w15:restartNumberingAfterBreak="0">
    <w:nsid w:val="013DB358"/>
    <w:multiLevelType w:val="multilevel"/>
    <w:tmpl w:val="C39CCE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5" w15:restartNumberingAfterBreak="0">
    <w:nsid w:val="013F8681"/>
    <w:multiLevelType w:val="multilevel"/>
    <w:tmpl w:val="46EC2CF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66" w15:restartNumberingAfterBreak="0">
    <w:nsid w:val="0143C154"/>
    <w:multiLevelType w:val="multilevel"/>
    <w:tmpl w:val="0B505B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7" w15:restartNumberingAfterBreak="0">
    <w:nsid w:val="014BB499"/>
    <w:multiLevelType w:val="multilevel"/>
    <w:tmpl w:val="C980EAC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68" w15:restartNumberingAfterBreak="0">
    <w:nsid w:val="0156DA0C"/>
    <w:multiLevelType w:val="multilevel"/>
    <w:tmpl w:val="627481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69" w15:restartNumberingAfterBreak="0">
    <w:nsid w:val="015901A0"/>
    <w:multiLevelType w:val="multilevel"/>
    <w:tmpl w:val="7656514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0" w15:restartNumberingAfterBreak="0">
    <w:nsid w:val="015B8C62"/>
    <w:multiLevelType w:val="multilevel"/>
    <w:tmpl w:val="A6FA45F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71" w15:restartNumberingAfterBreak="0">
    <w:nsid w:val="016AB7AC"/>
    <w:multiLevelType w:val="multilevel"/>
    <w:tmpl w:val="C7B2A75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72" w15:restartNumberingAfterBreak="0">
    <w:nsid w:val="016C2493"/>
    <w:multiLevelType w:val="multilevel"/>
    <w:tmpl w:val="9CA61AB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3" w15:restartNumberingAfterBreak="0">
    <w:nsid w:val="017800D0"/>
    <w:multiLevelType w:val="multilevel"/>
    <w:tmpl w:val="6160F7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4" w15:restartNumberingAfterBreak="0">
    <w:nsid w:val="0178A4AD"/>
    <w:multiLevelType w:val="multilevel"/>
    <w:tmpl w:val="EEEA3D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5" w15:restartNumberingAfterBreak="0">
    <w:nsid w:val="017E07A0"/>
    <w:multiLevelType w:val="multilevel"/>
    <w:tmpl w:val="765AE9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6" w15:restartNumberingAfterBreak="0">
    <w:nsid w:val="0192030C"/>
    <w:multiLevelType w:val="multilevel"/>
    <w:tmpl w:val="BA70EA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7" w15:restartNumberingAfterBreak="0">
    <w:nsid w:val="0194C7CE"/>
    <w:multiLevelType w:val="multilevel"/>
    <w:tmpl w:val="812AAF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78" w15:restartNumberingAfterBreak="0">
    <w:nsid w:val="01959866"/>
    <w:multiLevelType w:val="multilevel"/>
    <w:tmpl w:val="FE9C61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79" w15:restartNumberingAfterBreak="0">
    <w:nsid w:val="019775B7"/>
    <w:multiLevelType w:val="multilevel"/>
    <w:tmpl w:val="C2604F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80" w15:restartNumberingAfterBreak="0">
    <w:nsid w:val="01A32261"/>
    <w:multiLevelType w:val="multilevel"/>
    <w:tmpl w:val="DAF481D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1" w15:restartNumberingAfterBreak="0">
    <w:nsid w:val="01A3AC4E"/>
    <w:multiLevelType w:val="multilevel"/>
    <w:tmpl w:val="27C407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2" w15:restartNumberingAfterBreak="0">
    <w:nsid w:val="01A54857"/>
    <w:multiLevelType w:val="multilevel"/>
    <w:tmpl w:val="3844D05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3" w15:restartNumberingAfterBreak="0">
    <w:nsid w:val="01AC9135"/>
    <w:multiLevelType w:val="multilevel"/>
    <w:tmpl w:val="2BC0EF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84" w15:restartNumberingAfterBreak="0">
    <w:nsid w:val="01B5CD60"/>
    <w:multiLevelType w:val="multilevel"/>
    <w:tmpl w:val="88220A1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85" w15:restartNumberingAfterBreak="0">
    <w:nsid w:val="01B66980"/>
    <w:multiLevelType w:val="multilevel"/>
    <w:tmpl w:val="D86E7A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86" w15:restartNumberingAfterBreak="0">
    <w:nsid w:val="01B939FA"/>
    <w:multiLevelType w:val="multilevel"/>
    <w:tmpl w:val="96EA3A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87" w15:restartNumberingAfterBreak="0">
    <w:nsid w:val="01BA1D79"/>
    <w:multiLevelType w:val="multilevel"/>
    <w:tmpl w:val="B84CECE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88" w15:restartNumberingAfterBreak="0">
    <w:nsid w:val="01C24A67"/>
    <w:multiLevelType w:val="multilevel"/>
    <w:tmpl w:val="8D6025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89" w15:restartNumberingAfterBreak="0">
    <w:nsid w:val="01C493B5"/>
    <w:multiLevelType w:val="multilevel"/>
    <w:tmpl w:val="37008B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0" w15:restartNumberingAfterBreak="0">
    <w:nsid w:val="01C69723"/>
    <w:multiLevelType w:val="multilevel"/>
    <w:tmpl w:val="ABB4A5A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1" w15:restartNumberingAfterBreak="0">
    <w:nsid w:val="01D15067"/>
    <w:multiLevelType w:val="multilevel"/>
    <w:tmpl w:val="EAA668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2" w15:restartNumberingAfterBreak="0">
    <w:nsid w:val="01D22D97"/>
    <w:multiLevelType w:val="multilevel"/>
    <w:tmpl w:val="C34CF4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3" w15:restartNumberingAfterBreak="0">
    <w:nsid w:val="01E24F41"/>
    <w:multiLevelType w:val="multilevel"/>
    <w:tmpl w:val="76ECB25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4" w15:restartNumberingAfterBreak="0">
    <w:nsid w:val="01E69506"/>
    <w:multiLevelType w:val="multilevel"/>
    <w:tmpl w:val="868410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5" w15:restartNumberingAfterBreak="0">
    <w:nsid w:val="01E7AD87"/>
    <w:multiLevelType w:val="multilevel"/>
    <w:tmpl w:val="276EFF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6" w15:restartNumberingAfterBreak="0">
    <w:nsid w:val="01EACEB2"/>
    <w:multiLevelType w:val="multilevel"/>
    <w:tmpl w:val="663451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7" w15:restartNumberingAfterBreak="0">
    <w:nsid w:val="01EC43E5"/>
    <w:multiLevelType w:val="multilevel"/>
    <w:tmpl w:val="E3F48B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8" w15:restartNumberingAfterBreak="0">
    <w:nsid w:val="01EE762B"/>
    <w:multiLevelType w:val="multilevel"/>
    <w:tmpl w:val="C00AC5A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 w15:restartNumberingAfterBreak="0">
    <w:nsid w:val="01EEF4A7"/>
    <w:multiLevelType w:val="multilevel"/>
    <w:tmpl w:val="F7AAF8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0" w15:restartNumberingAfterBreak="0">
    <w:nsid w:val="01EFB959"/>
    <w:multiLevelType w:val="multilevel"/>
    <w:tmpl w:val="600E63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1" w15:restartNumberingAfterBreak="0">
    <w:nsid w:val="01F53DCC"/>
    <w:multiLevelType w:val="multilevel"/>
    <w:tmpl w:val="A5F4ECA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2" w15:restartNumberingAfterBreak="0">
    <w:nsid w:val="01FD82B8"/>
    <w:multiLevelType w:val="multilevel"/>
    <w:tmpl w:val="FC68D4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3" w15:restartNumberingAfterBreak="0">
    <w:nsid w:val="0203AAC2"/>
    <w:multiLevelType w:val="multilevel"/>
    <w:tmpl w:val="C6AE9E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4" w15:restartNumberingAfterBreak="0">
    <w:nsid w:val="0214247F"/>
    <w:multiLevelType w:val="multilevel"/>
    <w:tmpl w:val="D3A61B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5" w15:restartNumberingAfterBreak="0">
    <w:nsid w:val="0223CCFB"/>
    <w:multiLevelType w:val="multilevel"/>
    <w:tmpl w:val="AE300E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6" w15:restartNumberingAfterBreak="0">
    <w:nsid w:val="0225138D"/>
    <w:multiLevelType w:val="multilevel"/>
    <w:tmpl w:val="751053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7" w15:restartNumberingAfterBreak="0">
    <w:nsid w:val="0238C87E"/>
    <w:multiLevelType w:val="multilevel"/>
    <w:tmpl w:val="D55CCF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08" w15:restartNumberingAfterBreak="0">
    <w:nsid w:val="0239A388"/>
    <w:multiLevelType w:val="multilevel"/>
    <w:tmpl w:val="8430AE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09" w15:restartNumberingAfterBreak="0">
    <w:nsid w:val="023A7BE9"/>
    <w:multiLevelType w:val="multilevel"/>
    <w:tmpl w:val="DEBA357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0" w15:restartNumberingAfterBreak="0">
    <w:nsid w:val="023D90A4"/>
    <w:multiLevelType w:val="multilevel"/>
    <w:tmpl w:val="3EB2B6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1" w15:restartNumberingAfterBreak="0">
    <w:nsid w:val="0242C8F6"/>
    <w:multiLevelType w:val="multilevel"/>
    <w:tmpl w:val="B8A8AA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2" w15:restartNumberingAfterBreak="0">
    <w:nsid w:val="0245F4DD"/>
    <w:multiLevelType w:val="multilevel"/>
    <w:tmpl w:val="9C3631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3" w15:restartNumberingAfterBreak="0">
    <w:nsid w:val="024BD7FB"/>
    <w:multiLevelType w:val="multilevel"/>
    <w:tmpl w:val="325071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4" w15:restartNumberingAfterBreak="0">
    <w:nsid w:val="024D1F95"/>
    <w:multiLevelType w:val="multilevel"/>
    <w:tmpl w:val="EA322E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5" w15:restartNumberingAfterBreak="0">
    <w:nsid w:val="024F6C06"/>
    <w:multiLevelType w:val="multilevel"/>
    <w:tmpl w:val="55341F1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6" w15:restartNumberingAfterBreak="0">
    <w:nsid w:val="0251FE18"/>
    <w:multiLevelType w:val="multilevel"/>
    <w:tmpl w:val="7EF889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7" w15:restartNumberingAfterBreak="0">
    <w:nsid w:val="0254F1C6"/>
    <w:multiLevelType w:val="multilevel"/>
    <w:tmpl w:val="06E498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8" w15:restartNumberingAfterBreak="0">
    <w:nsid w:val="025663F9"/>
    <w:multiLevelType w:val="multilevel"/>
    <w:tmpl w:val="ED34A57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19" w15:restartNumberingAfterBreak="0">
    <w:nsid w:val="025BFEFD"/>
    <w:multiLevelType w:val="multilevel"/>
    <w:tmpl w:val="0A0CC74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0" w15:restartNumberingAfterBreak="0">
    <w:nsid w:val="025DE972"/>
    <w:multiLevelType w:val="multilevel"/>
    <w:tmpl w:val="772A0CE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1" w15:restartNumberingAfterBreak="0">
    <w:nsid w:val="025F89F1"/>
    <w:multiLevelType w:val="multilevel"/>
    <w:tmpl w:val="7374B75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2" w15:restartNumberingAfterBreak="0">
    <w:nsid w:val="02648B14"/>
    <w:multiLevelType w:val="multilevel"/>
    <w:tmpl w:val="891A36B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3" w15:restartNumberingAfterBreak="0">
    <w:nsid w:val="02665725"/>
    <w:multiLevelType w:val="multilevel"/>
    <w:tmpl w:val="88E8B9B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4" w15:restartNumberingAfterBreak="0">
    <w:nsid w:val="02687B45"/>
    <w:multiLevelType w:val="multilevel"/>
    <w:tmpl w:val="888AB2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5" w15:restartNumberingAfterBreak="0">
    <w:nsid w:val="026B3D9C"/>
    <w:multiLevelType w:val="multilevel"/>
    <w:tmpl w:val="AFEEC9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6" w15:restartNumberingAfterBreak="0">
    <w:nsid w:val="026B5E63"/>
    <w:multiLevelType w:val="multilevel"/>
    <w:tmpl w:val="F844D88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7" w15:restartNumberingAfterBreak="0">
    <w:nsid w:val="0270E54A"/>
    <w:multiLevelType w:val="multilevel"/>
    <w:tmpl w:val="3126F9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28" w15:restartNumberingAfterBreak="0">
    <w:nsid w:val="0275A942"/>
    <w:multiLevelType w:val="multilevel"/>
    <w:tmpl w:val="C0D420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9" w15:restartNumberingAfterBreak="0">
    <w:nsid w:val="027860E5"/>
    <w:multiLevelType w:val="multilevel"/>
    <w:tmpl w:val="47701D7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30" w15:restartNumberingAfterBreak="0">
    <w:nsid w:val="027B9007"/>
    <w:multiLevelType w:val="multilevel"/>
    <w:tmpl w:val="E9EA6A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1" w15:restartNumberingAfterBreak="0">
    <w:nsid w:val="027F2519"/>
    <w:multiLevelType w:val="multilevel"/>
    <w:tmpl w:val="98F4732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2" w15:restartNumberingAfterBreak="0">
    <w:nsid w:val="0280BD90"/>
    <w:multiLevelType w:val="multilevel"/>
    <w:tmpl w:val="AA1A156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33" w15:restartNumberingAfterBreak="0">
    <w:nsid w:val="0281F979"/>
    <w:multiLevelType w:val="multilevel"/>
    <w:tmpl w:val="13F62C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34" w15:restartNumberingAfterBreak="0">
    <w:nsid w:val="0289EFCB"/>
    <w:multiLevelType w:val="multilevel"/>
    <w:tmpl w:val="4DDEA5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35" w15:restartNumberingAfterBreak="0">
    <w:nsid w:val="028BFA91"/>
    <w:multiLevelType w:val="multilevel"/>
    <w:tmpl w:val="071C36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6" w15:restartNumberingAfterBreak="0">
    <w:nsid w:val="028E866F"/>
    <w:multiLevelType w:val="multilevel"/>
    <w:tmpl w:val="111E0D6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7" w15:restartNumberingAfterBreak="0">
    <w:nsid w:val="028F2CB7"/>
    <w:multiLevelType w:val="multilevel"/>
    <w:tmpl w:val="D24A012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38" w15:restartNumberingAfterBreak="0">
    <w:nsid w:val="0290F4F4"/>
    <w:multiLevelType w:val="multilevel"/>
    <w:tmpl w:val="989AF6B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39" w15:restartNumberingAfterBreak="0">
    <w:nsid w:val="0292B912"/>
    <w:multiLevelType w:val="multilevel"/>
    <w:tmpl w:val="9A9493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40" w15:restartNumberingAfterBreak="0">
    <w:nsid w:val="029886EC"/>
    <w:multiLevelType w:val="multilevel"/>
    <w:tmpl w:val="049AFAA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41" w15:restartNumberingAfterBreak="0">
    <w:nsid w:val="029C354B"/>
    <w:multiLevelType w:val="multilevel"/>
    <w:tmpl w:val="A2A0509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42" w15:restartNumberingAfterBreak="0">
    <w:nsid w:val="02A23C4B"/>
    <w:multiLevelType w:val="multilevel"/>
    <w:tmpl w:val="B0B458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43" w15:restartNumberingAfterBreak="0">
    <w:nsid w:val="02BB4407"/>
    <w:multiLevelType w:val="multilevel"/>
    <w:tmpl w:val="541AD40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44" w15:restartNumberingAfterBreak="0">
    <w:nsid w:val="02BBBA05"/>
    <w:multiLevelType w:val="multilevel"/>
    <w:tmpl w:val="DB6E9C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45" w15:restartNumberingAfterBreak="0">
    <w:nsid w:val="02C88404"/>
    <w:multiLevelType w:val="multilevel"/>
    <w:tmpl w:val="5A9A305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46" w15:restartNumberingAfterBreak="0">
    <w:nsid w:val="02CBF031"/>
    <w:multiLevelType w:val="multilevel"/>
    <w:tmpl w:val="B75A79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47" w15:restartNumberingAfterBreak="0">
    <w:nsid w:val="02D2237F"/>
    <w:multiLevelType w:val="multilevel"/>
    <w:tmpl w:val="A23C60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48" w15:restartNumberingAfterBreak="0">
    <w:nsid w:val="02D3168B"/>
    <w:multiLevelType w:val="multilevel"/>
    <w:tmpl w:val="382C697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49" w15:restartNumberingAfterBreak="0">
    <w:nsid w:val="02D910A1"/>
    <w:multiLevelType w:val="multilevel"/>
    <w:tmpl w:val="86F4D8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50" w15:restartNumberingAfterBreak="0">
    <w:nsid w:val="02D94538"/>
    <w:multiLevelType w:val="multilevel"/>
    <w:tmpl w:val="8BAA8C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51" w15:restartNumberingAfterBreak="0">
    <w:nsid w:val="02D9AA09"/>
    <w:multiLevelType w:val="multilevel"/>
    <w:tmpl w:val="6F8A670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52" w15:restartNumberingAfterBreak="0">
    <w:nsid w:val="02DC8460"/>
    <w:multiLevelType w:val="multilevel"/>
    <w:tmpl w:val="DB08554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53" w15:restartNumberingAfterBreak="0">
    <w:nsid w:val="02DCCCE6"/>
    <w:multiLevelType w:val="multilevel"/>
    <w:tmpl w:val="3726202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54" w15:restartNumberingAfterBreak="0">
    <w:nsid w:val="02DEA6CA"/>
    <w:multiLevelType w:val="multilevel"/>
    <w:tmpl w:val="F34EAB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55" w15:restartNumberingAfterBreak="0">
    <w:nsid w:val="02E29D44"/>
    <w:multiLevelType w:val="multilevel"/>
    <w:tmpl w:val="DB303A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56" w15:restartNumberingAfterBreak="0">
    <w:nsid w:val="02E37968"/>
    <w:multiLevelType w:val="multilevel"/>
    <w:tmpl w:val="8208EE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57" w15:restartNumberingAfterBreak="0">
    <w:nsid w:val="02E4E417"/>
    <w:multiLevelType w:val="multilevel"/>
    <w:tmpl w:val="4E5EC9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58" w15:restartNumberingAfterBreak="0">
    <w:nsid w:val="03096B9C"/>
    <w:multiLevelType w:val="multilevel"/>
    <w:tmpl w:val="3FC25FF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59" w15:restartNumberingAfterBreak="0">
    <w:nsid w:val="031CE781"/>
    <w:multiLevelType w:val="multilevel"/>
    <w:tmpl w:val="B254D0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60" w15:restartNumberingAfterBreak="0">
    <w:nsid w:val="031D3252"/>
    <w:multiLevelType w:val="multilevel"/>
    <w:tmpl w:val="48C404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1" w15:restartNumberingAfterBreak="0">
    <w:nsid w:val="0326EEF9"/>
    <w:multiLevelType w:val="multilevel"/>
    <w:tmpl w:val="C60C3E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62" w15:restartNumberingAfterBreak="0">
    <w:nsid w:val="0329DDEB"/>
    <w:multiLevelType w:val="multilevel"/>
    <w:tmpl w:val="E0EAF3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3" w15:restartNumberingAfterBreak="0">
    <w:nsid w:val="032AF5E1"/>
    <w:multiLevelType w:val="multilevel"/>
    <w:tmpl w:val="A6EAE36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64" w15:restartNumberingAfterBreak="0">
    <w:nsid w:val="032C1C7F"/>
    <w:multiLevelType w:val="multilevel"/>
    <w:tmpl w:val="1E1EB88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65" w15:restartNumberingAfterBreak="0">
    <w:nsid w:val="032FA68C"/>
    <w:multiLevelType w:val="multilevel"/>
    <w:tmpl w:val="9940B7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66" w15:restartNumberingAfterBreak="0">
    <w:nsid w:val="032FDBF7"/>
    <w:multiLevelType w:val="multilevel"/>
    <w:tmpl w:val="8D14BF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7" w15:restartNumberingAfterBreak="0">
    <w:nsid w:val="03336609"/>
    <w:multiLevelType w:val="multilevel"/>
    <w:tmpl w:val="A62698E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8" w15:restartNumberingAfterBreak="0">
    <w:nsid w:val="03349E3D"/>
    <w:multiLevelType w:val="multilevel"/>
    <w:tmpl w:val="7E4A45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69" w15:restartNumberingAfterBreak="0">
    <w:nsid w:val="0334DD3D"/>
    <w:multiLevelType w:val="multilevel"/>
    <w:tmpl w:val="E0A4B6A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70" w15:restartNumberingAfterBreak="0">
    <w:nsid w:val="0335204E"/>
    <w:multiLevelType w:val="multilevel"/>
    <w:tmpl w:val="0C625A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71" w15:restartNumberingAfterBreak="0">
    <w:nsid w:val="03366DC1"/>
    <w:multiLevelType w:val="multilevel"/>
    <w:tmpl w:val="A1D040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72" w15:restartNumberingAfterBreak="0">
    <w:nsid w:val="0344E207"/>
    <w:multiLevelType w:val="multilevel"/>
    <w:tmpl w:val="BF88570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73" w15:restartNumberingAfterBreak="0">
    <w:nsid w:val="034D4298"/>
    <w:multiLevelType w:val="multilevel"/>
    <w:tmpl w:val="97B0DAA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74" w15:restartNumberingAfterBreak="0">
    <w:nsid w:val="03543B20"/>
    <w:multiLevelType w:val="multilevel"/>
    <w:tmpl w:val="D19ABD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75" w15:restartNumberingAfterBreak="0">
    <w:nsid w:val="03566F92"/>
    <w:multiLevelType w:val="multilevel"/>
    <w:tmpl w:val="C0B6C1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76" w15:restartNumberingAfterBreak="0">
    <w:nsid w:val="035A5E2F"/>
    <w:multiLevelType w:val="multilevel"/>
    <w:tmpl w:val="F1CA59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77" w15:restartNumberingAfterBreak="0">
    <w:nsid w:val="035B8EC5"/>
    <w:multiLevelType w:val="multilevel"/>
    <w:tmpl w:val="0DBE86E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78" w15:restartNumberingAfterBreak="0">
    <w:nsid w:val="035F54DA"/>
    <w:multiLevelType w:val="multilevel"/>
    <w:tmpl w:val="8F344E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79" w15:restartNumberingAfterBreak="0">
    <w:nsid w:val="036AE061"/>
    <w:multiLevelType w:val="multilevel"/>
    <w:tmpl w:val="4B0ED23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180" w15:restartNumberingAfterBreak="0">
    <w:nsid w:val="036CB04A"/>
    <w:multiLevelType w:val="multilevel"/>
    <w:tmpl w:val="CEB2249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81" w15:restartNumberingAfterBreak="0">
    <w:nsid w:val="03712F20"/>
    <w:multiLevelType w:val="multilevel"/>
    <w:tmpl w:val="B4A0E8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82" w15:restartNumberingAfterBreak="0">
    <w:nsid w:val="037516AC"/>
    <w:multiLevelType w:val="multilevel"/>
    <w:tmpl w:val="9418DA0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83" w15:restartNumberingAfterBreak="0">
    <w:nsid w:val="03772CDC"/>
    <w:multiLevelType w:val="multilevel"/>
    <w:tmpl w:val="990604A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84" w15:restartNumberingAfterBreak="0">
    <w:nsid w:val="037CF103"/>
    <w:multiLevelType w:val="multilevel"/>
    <w:tmpl w:val="E47AE1C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85" w15:restartNumberingAfterBreak="0">
    <w:nsid w:val="037E7D95"/>
    <w:multiLevelType w:val="multilevel"/>
    <w:tmpl w:val="ED5C75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86" w15:restartNumberingAfterBreak="0">
    <w:nsid w:val="039EEF26"/>
    <w:multiLevelType w:val="multilevel"/>
    <w:tmpl w:val="CF56C87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87" w15:restartNumberingAfterBreak="0">
    <w:nsid w:val="039F8722"/>
    <w:multiLevelType w:val="multilevel"/>
    <w:tmpl w:val="0F5204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88" w15:restartNumberingAfterBreak="0">
    <w:nsid w:val="03AE1EB4"/>
    <w:multiLevelType w:val="multilevel"/>
    <w:tmpl w:val="A9BC20F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89" w15:restartNumberingAfterBreak="0">
    <w:nsid w:val="03B74CC5"/>
    <w:multiLevelType w:val="multilevel"/>
    <w:tmpl w:val="21728E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90" w15:restartNumberingAfterBreak="0">
    <w:nsid w:val="03BAD751"/>
    <w:multiLevelType w:val="multilevel"/>
    <w:tmpl w:val="064CE10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91" w15:restartNumberingAfterBreak="0">
    <w:nsid w:val="03BE71B0"/>
    <w:multiLevelType w:val="multilevel"/>
    <w:tmpl w:val="B8B0E7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92" w15:restartNumberingAfterBreak="0">
    <w:nsid w:val="03BFB967"/>
    <w:multiLevelType w:val="multilevel"/>
    <w:tmpl w:val="5208766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93" w15:restartNumberingAfterBreak="0">
    <w:nsid w:val="03C22685"/>
    <w:multiLevelType w:val="multilevel"/>
    <w:tmpl w:val="E6981CF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94" w15:restartNumberingAfterBreak="0">
    <w:nsid w:val="03C8BB54"/>
    <w:multiLevelType w:val="multilevel"/>
    <w:tmpl w:val="B8A4251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95" w15:restartNumberingAfterBreak="0">
    <w:nsid w:val="03D1215D"/>
    <w:multiLevelType w:val="multilevel"/>
    <w:tmpl w:val="4D5E697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96" w15:restartNumberingAfterBreak="0">
    <w:nsid w:val="03DBD52B"/>
    <w:multiLevelType w:val="multilevel"/>
    <w:tmpl w:val="6D72389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97" w15:restartNumberingAfterBreak="0">
    <w:nsid w:val="03DCE62E"/>
    <w:multiLevelType w:val="multilevel"/>
    <w:tmpl w:val="087CD81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98" w15:restartNumberingAfterBreak="0">
    <w:nsid w:val="03DDA7FE"/>
    <w:multiLevelType w:val="multilevel"/>
    <w:tmpl w:val="52C252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99" w15:restartNumberingAfterBreak="0">
    <w:nsid w:val="03E8AD1F"/>
    <w:multiLevelType w:val="multilevel"/>
    <w:tmpl w:val="EDA2E8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00" w15:restartNumberingAfterBreak="0">
    <w:nsid w:val="03E8FA7A"/>
    <w:multiLevelType w:val="multilevel"/>
    <w:tmpl w:val="812264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01" w15:restartNumberingAfterBreak="0">
    <w:nsid w:val="03EA04AE"/>
    <w:multiLevelType w:val="multilevel"/>
    <w:tmpl w:val="D7F8BC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02" w15:restartNumberingAfterBreak="0">
    <w:nsid w:val="03F3EF97"/>
    <w:multiLevelType w:val="multilevel"/>
    <w:tmpl w:val="DE62F37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03" w15:restartNumberingAfterBreak="0">
    <w:nsid w:val="03F72C91"/>
    <w:multiLevelType w:val="multilevel"/>
    <w:tmpl w:val="108AD1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04" w15:restartNumberingAfterBreak="0">
    <w:nsid w:val="03FA38D6"/>
    <w:multiLevelType w:val="multilevel"/>
    <w:tmpl w:val="5C1C134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05" w15:restartNumberingAfterBreak="0">
    <w:nsid w:val="03FE7EEF"/>
    <w:multiLevelType w:val="multilevel"/>
    <w:tmpl w:val="34A63E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06" w15:restartNumberingAfterBreak="0">
    <w:nsid w:val="04009401"/>
    <w:multiLevelType w:val="multilevel"/>
    <w:tmpl w:val="35F4266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07" w15:restartNumberingAfterBreak="0">
    <w:nsid w:val="0414807E"/>
    <w:multiLevelType w:val="multilevel"/>
    <w:tmpl w:val="E0CA21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08" w15:restartNumberingAfterBreak="0">
    <w:nsid w:val="0417ED08"/>
    <w:multiLevelType w:val="multilevel"/>
    <w:tmpl w:val="BEE273D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09" w15:restartNumberingAfterBreak="0">
    <w:nsid w:val="04186B4B"/>
    <w:multiLevelType w:val="multilevel"/>
    <w:tmpl w:val="DF2ADC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10" w15:restartNumberingAfterBreak="0">
    <w:nsid w:val="041F5594"/>
    <w:multiLevelType w:val="multilevel"/>
    <w:tmpl w:val="F5A69A9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11" w15:restartNumberingAfterBreak="0">
    <w:nsid w:val="0421219B"/>
    <w:multiLevelType w:val="multilevel"/>
    <w:tmpl w:val="093ED1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12" w15:restartNumberingAfterBreak="0">
    <w:nsid w:val="042524F5"/>
    <w:multiLevelType w:val="multilevel"/>
    <w:tmpl w:val="02942D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13" w15:restartNumberingAfterBreak="0">
    <w:nsid w:val="042709AB"/>
    <w:multiLevelType w:val="multilevel"/>
    <w:tmpl w:val="AB22A7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14" w15:restartNumberingAfterBreak="0">
    <w:nsid w:val="0428657F"/>
    <w:multiLevelType w:val="multilevel"/>
    <w:tmpl w:val="7A707D2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15" w15:restartNumberingAfterBreak="0">
    <w:nsid w:val="042F3B3D"/>
    <w:multiLevelType w:val="multilevel"/>
    <w:tmpl w:val="9B2A18B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16" w15:restartNumberingAfterBreak="0">
    <w:nsid w:val="042F415A"/>
    <w:multiLevelType w:val="multilevel"/>
    <w:tmpl w:val="F61E93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17" w15:restartNumberingAfterBreak="0">
    <w:nsid w:val="0430501C"/>
    <w:multiLevelType w:val="multilevel"/>
    <w:tmpl w:val="E9C49A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18" w15:restartNumberingAfterBreak="0">
    <w:nsid w:val="043B034A"/>
    <w:multiLevelType w:val="multilevel"/>
    <w:tmpl w:val="F99699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19" w15:restartNumberingAfterBreak="0">
    <w:nsid w:val="04446ED4"/>
    <w:multiLevelType w:val="multilevel"/>
    <w:tmpl w:val="9C6C81E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20" w15:restartNumberingAfterBreak="0">
    <w:nsid w:val="04504F75"/>
    <w:multiLevelType w:val="multilevel"/>
    <w:tmpl w:val="F244D5E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21" w15:restartNumberingAfterBreak="0">
    <w:nsid w:val="04542188"/>
    <w:multiLevelType w:val="multilevel"/>
    <w:tmpl w:val="25F0BA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22" w15:restartNumberingAfterBreak="0">
    <w:nsid w:val="0455A54E"/>
    <w:multiLevelType w:val="multilevel"/>
    <w:tmpl w:val="3850DCF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23" w15:restartNumberingAfterBreak="0">
    <w:nsid w:val="045D7BCF"/>
    <w:multiLevelType w:val="multilevel"/>
    <w:tmpl w:val="162624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24" w15:restartNumberingAfterBreak="0">
    <w:nsid w:val="045ECCAE"/>
    <w:multiLevelType w:val="multilevel"/>
    <w:tmpl w:val="74C2901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25" w15:restartNumberingAfterBreak="0">
    <w:nsid w:val="04600594"/>
    <w:multiLevelType w:val="multilevel"/>
    <w:tmpl w:val="19E60DA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26" w15:restartNumberingAfterBreak="0">
    <w:nsid w:val="046669F1"/>
    <w:multiLevelType w:val="multilevel"/>
    <w:tmpl w:val="E2C405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27" w15:restartNumberingAfterBreak="0">
    <w:nsid w:val="0466D428"/>
    <w:multiLevelType w:val="multilevel"/>
    <w:tmpl w:val="BC9EA8B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28" w15:restartNumberingAfterBreak="0">
    <w:nsid w:val="046A3E6E"/>
    <w:multiLevelType w:val="multilevel"/>
    <w:tmpl w:val="44CE0D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29" w15:restartNumberingAfterBreak="0">
    <w:nsid w:val="04783D71"/>
    <w:multiLevelType w:val="multilevel"/>
    <w:tmpl w:val="01EE49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30" w15:restartNumberingAfterBreak="0">
    <w:nsid w:val="0479D44D"/>
    <w:multiLevelType w:val="multilevel"/>
    <w:tmpl w:val="98FECD1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31" w15:restartNumberingAfterBreak="0">
    <w:nsid w:val="04848A89"/>
    <w:multiLevelType w:val="multilevel"/>
    <w:tmpl w:val="CB8A116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32" w15:restartNumberingAfterBreak="0">
    <w:nsid w:val="0486C708"/>
    <w:multiLevelType w:val="multilevel"/>
    <w:tmpl w:val="DE60CD0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33" w15:restartNumberingAfterBreak="0">
    <w:nsid w:val="0487ABF5"/>
    <w:multiLevelType w:val="multilevel"/>
    <w:tmpl w:val="1F8E095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34" w15:restartNumberingAfterBreak="0">
    <w:nsid w:val="048A4704"/>
    <w:multiLevelType w:val="multilevel"/>
    <w:tmpl w:val="D03C36D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35" w15:restartNumberingAfterBreak="0">
    <w:nsid w:val="048B5335"/>
    <w:multiLevelType w:val="multilevel"/>
    <w:tmpl w:val="799E188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36" w15:restartNumberingAfterBreak="0">
    <w:nsid w:val="048E6BE2"/>
    <w:multiLevelType w:val="multilevel"/>
    <w:tmpl w:val="AF4EF09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37" w15:restartNumberingAfterBreak="0">
    <w:nsid w:val="04961036"/>
    <w:multiLevelType w:val="multilevel"/>
    <w:tmpl w:val="E222B31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38" w15:restartNumberingAfterBreak="0">
    <w:nsid w:val="049F7A31"/>
    <w:multiLevelType w:val="multilevel"/>
    <w:tmpl w:val="7A0EE7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39" w15:restartNumberingAfterBreak="0">
    <w:nsid w:val="04A037E2"/>
    <w:multiLevelType w:val="multilevel"/>
    <w:tmpl w:val="EA5443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40" w15:restartNumberingAfterBreak="0">
    <w:nsid w:val="04A0A506"/>
    <w:multiLevelType w:val="multilevel"/>
    <w:tmpl w:val="C3623D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41" w15:restartNumberingAfterBreak="0">
    <w:nsid w:val="04A13715"/>
    <w:multiLevelType w:val="multilevel"/>
    <w:tmpl w:val="43AC97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42" w15:restartNumberingAfterBreak="0">
    <w:nsid w:val="04A13FCF"/>
    <w:multiLevelType w:val="multilevel"/>
    <w:tmpl w:val="373C4F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43" w15:restartNumberingAfterBreak="0">
    <w:nsid w:val="04A46F26"/>
    <w:multiLevelType w:val="multilevel"/>
    <w:tmpl w:val="6A6E9A1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44" w15:restartNumberingAfterBreak="0">
    <w:nsid w:val="04A7CE93"/>
    <w:multiLevelType w:val="multilevel"/>
    <w:tmpl w:val="E4264B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45" w15:restartNumberingAfterBreak="0">
    <w:nsid w:val="04AD8B79"/>
    <w:multiLevelType w:val="multilevel"/>
    <w:tmpl w:val="2436B3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46" w15:restartNumberingAfterBreak="0">
    <w:nsid w:val="04AF993B"/>
    <w:multiLevelType w:val="multilevel"/>
    <w:tmpl w:val="B5502F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47" w15:restartNumberingAfterBreak="0">
    <w:nsid w:val="04B7B70F"/>
    <w:multiLevelType w:val="multilevel"/>
    <w:tmpl w:val="6E3A456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48" w15:restartNumberingAfterBreak="0">
    <w:nsid w:val="04BA86DE"/>
    <w:multiLevelType w:val="multilevel"/>
    <w:tmpl w:val="1AA45B9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49" w15:restartNumberingAfterBreak="0">
    <w:nsid w:val="04C470FA"/>
    <w:multiLevelType w:val="multilevel"/>
    <w:tmpl w:val="3DEAA45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50" w15:restartNumberingAfterBreak="0">
    <w:nsid w:val="04D06501"/>
    <w:multiLevelType w:val="multilevel"/>
    <w:tmpl w:val="8E58313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51" w15:restartNumberingAfterBreak="0">
    <w:nsid w:val="04D21666"/>
    <w:multiLevelType w:val="multilevel"/>
    <w:tmpl w:val="250830B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52" w15:restartNumberingAfterBreak="0">
    <w:nsid w:val="04D573F6"/>
    <w:multiLevelType w:val="multilevel"/>
    <w:tmpl w:val="61D49B4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53" w15:restartNumberingAfterBreak="0">
    <w:nsid w:val="04DD84D2"/>
    <w:multiLevelType w:val="multilevel"/>
    <w:tmpl w:val="453A148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54" w15:restartNumberingAfterBreak="0">
    <w:nsid w:val="04DF4EE8"/>
    <w:multiLevelType w:val="multilevel"/>
    <w:tmpl w:val="2B6665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55" w15:restartNumberingAfterBreak="0">
    <w:nsid w:val="04E021C6"/>
    <w:multiLevelType w:val="multilevel"/>
    <w:tmpl w:val="B16E47B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56" w15:restartNumberingAfterBreak="0">
    <w:nsid w:val="04E3361F"/>
    <w:multiLevelType w:val="multilevel"/>
    <w:tmpl w:val="E2127A8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57" w15:restartNumberingAfterBreak="0">
    <w:nsid w:val="04E84AEF"/>
    <w:multiLevelType w:val="multilevel"/>
    <w:tmpl w:val="164E037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58" w15:restartNumberingAfterBreak="0">
    <w:nsid w:val="04F5265C"/>
    <w:multiLevelType w:val="multilevel"/>
    <w:tmpl w:val="138434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59" w15:restartNumberingAfterBreak="0">
    <w:nsid w:val="0501327E"/>
    <w:multiLevelType w:val="multilevel"/>
    <w:tmpl w:val="C166EF4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60" w15:restartNumberingAfterBreak="0">
    <w:nsid w:val="0505190F"/>
    <w:multiLevelType w:val="multilevel"/>
    <w:tmpl w:val="995000F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61" w15:restartNumberingAfterBreak="0">
    <w:nsid w:val="0507BEA0"/>
    <w:multiLevelType w:val="multilevel"/>
    <w:tmpl w:val="39968B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62" w15:restartNumberingAfterBreak="0">
    <w:nsid w:val="0508E682"/>
    <w:multiLevelType w:val="multilevel"/>
    <w:tmpl w:val="F76C6F4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63" w15:restartNumberingAfterBreak="0">
    <w:nsid w:val="050F4E50"/>
    <w:multiLevelType w:val="multilevel"/>
    <w:tmpl w:val="8B64F03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64" w15:restartNumberingAfterBreak="0">
    <w:nsid w:val="05116C86"/>
    <w:multiLevelType w:val="multilevel"/>
    <w:tmpl w:val="AA364E4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65" w15:restartNumberingAfterBreak="0">
    <w:nsid w:val="0513150B"/>
    <w:multiLevelType w:val="multilevel"/>
    <w:tmpl w:val="7BF626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66" w15:restartNumberingAfterBreak="0">
    <w:nsid w:val="0513BF82"/>
    <w:multiLevelType w:val="multilevel"/>
    <w:tmpl w:val="D0E6AC0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67" w15:restartNumberingAfterBreak="0">
    <w:nsid w:val="051F7A04"/>
    <w:multiLevelType w:val="multilevel"/>
    <w:tmpl w:val="A9A492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68" w15:restartNumberingAfterBreak="0">
    <w:nsid w:val="05216180"/>
    <w:multiLevelType w:val="multilevel"/>
    <w:tmpl w:val="195E981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69" w15:restartNumberingAfterBreak="0">
    <w:nsid w:val="05289076"/>
    <w:multiLevelType w:val="multilevel"/>
    <w:tmpl w:val="1FDE03A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70" w15:restartNumberingAfterBreak="0">
    <w:nsid w:val="0528C46E"/>
    <w:multiLevelType w:val="multilevel"/>
    <w:tmpl w:val="DEF87E1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71" w15:restartNumberingAfterBreak="0">
    <w:nsid w:val="052A8B96"/>
    <w:multiLevelType w:val="multilevel"/>
    <w:tmpl w:val="12A009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72" w15:restartNumberingAfterBreak="0">
    <w:nsid w:val="0531EFDD"/>
    <w:multiLevelType w:val="multilevel"/>
    <w:tmpl w:val="9B7EBB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73" w15:restartNumberingAfterBreak="0">
    <w:nsid w:val="0533770E"/>
    <w:multiLevelType w:val="multilevel"/>
    <w:tmpl w:val="F2AE92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74" w15:restartNumberingAfterBreak="0">
    <w:nsid w:val="0534F234"/>
    <w:multiLevelType w:val="multilevel"/>
    <w:tmpl w:val="9124A03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75" w15:restartNumberingAfterBreak="0">
    <w:nsid w:val="053C564A"/>
    <w:multiLevelType w:val="multilevel"/>
    <w:tmpl w:val="0E2864F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76" w15:restartNumberingAfterBreak="0">
    <w:nsid w:val="053D8AEA"/>
    <w:multiLevelType w:val="multilevel"/>
    <w:tmpl w:val="F36407C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77" w15:restartNumberingAfterBreak="0">
    <w:nsid w:val="053E7BDB"/>
    <w:multiLevelType w:val="multilevel"/>
    <w:tmpl w:val="F9B6407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78" w15:restartNumberingAfterBreak="0">
    <w:nsid w:val="0542B410"/>
    <w:multiLevelType w:val="multilevel"/>
    <w:tmpl w:val="C180D02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79" w15:restartNumberingAfterBreak="0">
    <w:nsid w:val="05478BC6"/>
    <w:multiLevelType w:val="multilevel"/>
    <w:tmpl w:val="E93E6E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80" w15:restartNumberingAfterBreak="0">
    <w:nsid w:val="05598603"/>
    <w:multiLevelType w:val="multilevel"/>
    <w:tmpl w:val="A3BE4B3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81" w15:restartNumberingAfterBreak="0">
    <w:nsid w:val="055B7D21"/>
    <w:multiLevelType w:val="multilevel"/>
    <w:tmpl w:val="6698731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82" w15:restartNumberingAfterBreak="0">
    <w:nsid w:val="055D83BA"/>
    <w:multiLevelType w:val="multilevel"/>
    <w:tmpl w:val="BBA4110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83" w15:restartNumberingAfterBreak="0">
    <w:nsid w:val="056C63DA"/>
    <w:multiLevelType w:val="multilevel"/>
    <w:tmpl w:val="BF222B0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84" w15:restartNumberingAfterBreak="0">
    <w:nsid w:val="05746CC9"/>
    <w:multiLevelType w:val="multilevel"/>
    <w:tmpl w:val="7A28B27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85" w15:restartNumberingAfterBreak="0">
    <w:nsid w:val="057865C4"/>
    <w:multiLevelType w:val="multilevel"/>
    <w:tmpl w:val="46FED6E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86" w15:restartNumberingAfterBreak="0">
    <w:nsid w:val="058414B1"/>
    <w:multiLevelType w:val="multilevel"/>
    <w:tmpl w:val="861C538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87" w15:restartNumberingAfterBreak="0">
    <w:nsid w:val="05846C15"/>
    <w:multiLevelType w:val="multilevel"/>
    <w:tmpl w:val="007CE0D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88" w15:restartNumberingAfterBreak="0">
    <w:nsid w:val="058C13E0"/>
    <w:multiLevelType w:val="multilevel"/>
    <w:tmpl w:val="F5AC4C1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89" w15:restartNumberingAfterBreak="0">
    <w:nsid w:val="058EF817"/>
    <w:multiLevelType w:val="multilevel"/>
    <w:tmpl w:val="1942440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90" w15:restartNumberingAfterBreak="0">
    <w:nsid w:val="05946E50"/>
    <w:multiLevelType w:val="multilevel"/>
    <w:tmpl w:val="EB56E1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91" w15:restartNumberingAfterBreak="0">
    <w:nsid w:val="059D9A00"/>
    <w:multiLevelType w:val="multilevel"/>
    <w:tmpl w:val="9DE28F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92" w15:restartNumberingAfterBreak="0">
    <w:nsid w:val="05A25D29"/>
    <w:multiLevelType w:val="multilevel"/>
    <w:tmpl w:val="4E8A8EC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93" w15:restartNumberingAfterBreak="0">
    <w:nsid w:val="05A84785"/>
    <w:multiLevelType w:val="multilevel"/>
    <w:tmpl w:val="0B52BB6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94" w15:restartNumberingAfterBreak="0">
    <w:nsid w:val="05A961C0"/>
    <w:multiLevelType w:val="multilevel"/>
    <w:tmpl w:val="BD2E218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95" w15:restartNumberingAfterBreak="0">
    <w:nsid w:val="05A9C225"/>
    <w:multiLevelType w:val="multilevel"/>
    <w:tmpl w:val="578642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96" w15:restartNumberingAfterBreak="0">
    <w:nsid w:val="05AF035D"/>
    <w:multiLevelType w:val="multilevel"/>
    <w:tmpl w:val="44B0952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97" w15:restartNumberingAfterBreak="0">
    <w:nsid w:val="05B7A80B"/>
    <w:multiLevelType w:val="multilevel"/>
    <w:tmpl w:val="910ABAD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98" w15:restartNumberingAfterBreak="0">
    <w:nsid w:val="05C84A85"/>
    <w:multiLevelType w:val="multilevel"/>
    <w:tmpl w:val="16704DC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99" w15:restartNumberingAfterBreak="0">
    <w:nsid w:val="05CFA103"/>
    <w:multiLevelType w:val="multilevel"/>
    <w:tmpl w:val="CE2CF2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00" w15:restartNumberingAfterBreak="0">
    <w:nsid w:val="05D75EA0"/>
    <w:multiLevelType w:val="multilevel"/>
    <w:tmpl w:val="E448621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01" w15:restartNumberingAfterBreak="0">
    <w:nsid w:val="05DBE020"/>
    <w:multiLevelType w:val="multilevel"/>
    <w:tmpl w:val="0C568F4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302" w15:restartNumberingAfterBreak="0">
    <w:nsid w:val="05E71DB9"/>
    <w:multiLevelType w:val="multilevel"/>
    <w:tmpl w:val="659ED5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03" w15:restartNumberingAfterBreak="0">
    <w:nsid w:val="05EEDF2A"/>
    <w:multiLevelType w:val="multilevel"/>
    <w:tmpl w:val="72AE217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04" w15:restartNumberingAfterBreak="0">
    <w:nsid w:val="05F0F0A2"/>
    <w:multiLevelType w:val="multilevel"/>
    <w:tmpl w:val="A322028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305" w15:restartNumberingAfterBreak="0">
    <w:nsid w:val="05F1D2C3"/>
    <w:multiLevelType w:val="multilevel"/>
    <w:tmpl w:val="AF40D84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306" w15:restartNumberingAfterBreak="0">
    <w:nsid w:val="05F45596"/>
    <w:multiLevelType w:val="multilevel"/>
    <w:tmpl w:val="C720B28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870263680">
    <w:abstractNumId w:val="0"/>
  </w:num>
  <w:num w:numId="2" w16cid:durableId="20210573">
    <w:abstractNumId w:val="74"/>
  </w:num>
  <w:num w:numId="3" w16cid:durableId="1057626427">
    <w:abstractNumId w:val="1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10421481">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8480075">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28793842">
    <w:abstractNumId w:val="17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8624506">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50094133">
    <w:abstractNumId w:val="49"/>
  </w:num>
  <w:num w:numId="9" w16cid:durableId="329212571">
    <w:abstractNumId w:val="74"/>
  </w:num>
  <w:num w:numId="10" w16cid:durableId="1383478507">
    <w:abstractNumId w:val="281"/>
  </w:num>
  <w:num w:numId="11" w16cid:durableId="1509951613">
    <w:abstractNumId w:val="281"/>
  </w:num>
  <w:num w:numId="12" w16cid:durableId="59643661">
    <w:abstractNumId w:val="281"/>
  </w:num>
  <w:num w:numId="13" w16cid:durableId="1725642977">
    <w:abstractNumId w:val="162"/>
  </w:num>
  <w:num w:numId="14" w16cid:durableId="1187256194">
    <w:abstractNumId w:val="162"/>
  </w:num>
  <w:num w:numId="15" w16cid:durableId="1077895833">
    <w:abstractNumId w:val="64"/>
  </w:num>
  <w:num w:numId="16" w16cid:durableId="1157961149">
    <w:abstractNumId w:val="23"/>
  </w:num>
  <w:num w:numId="17" w16cid:durableId="2077435916">
    <w:abstractNumId w:val="23"/>
  </w:num>
  <w:num w:numId="18" w16cid:durableId="18245114">
    <w:abstractNumId w:val="23"/>
  </w:num>
  <w:num w:numId="19" w16cid:durableId="90469148">
    <w:abstractNumId w:val="23"/>
  </w:num>
  <w:num w:numId="20" w16cid:durableId="605580041">
    <w:abstractNumId w:val="23"/>
  </w:num>
  <w:num w:numId="21" w16cid:durableId="159663926">
    <w:abstractNumId w:val="23"/>
  </w:num>
  <w:num w:numId="22" w16cid:durableId="2137287572">
    <w:abstractNumId w:val="23"/>
  </w:num>
  <w:num w:numId="23" w16cid:durableId="1454862077">
    <w:abstractNumId w:val="23"/>
  </w:num>
  <w:num w:numId="24" w16cid:durableId="945116314">
    <w:abstractNumId w:val="23"/>
  </w:num>
  <w:num w:numId="25" w16cid:durableId="794326023">
    <w:abstractNumId w:val="23"/>
  </w:num>
  <w:num w:numId="26" w16cid:durableId="385615310">
    <w:abstractNumId w:val="23"/>
  </w:num>
  <w:num w:numId="27" w16cid:durableId="1501118450">
    <w:abstractNumId w:val="23"/>
  </w:num>
  <w:num w:numId="28" w16cid:durableId="1468430880">
    <w:abstractNumId w:val="23"/>
  </w:num>
  <w:num w:numId="29" w16cid:durableId="1312564678">
    <w:abstractNumId w:val="23"/>
  </w:num>
  <w:num w:numId="30" w16cid:durableId="1578781847">
    <w:abstractNumId w:val="23"/>
  </w:num>
  <w:num w:numId="31" w16cid:durableId="1239436825">
    <w:abstractNumId w:val="23"/>
  </w:num>
  <w:num w:numId="32" w16cid:durableId="11343226">
    <w:abstractNumId w:val="23"/>
  </w:num>
  <w:num w:numId="33" w16cid:durableId="1986203049">
    <w:abstractNumId w:val="23"/>
  </w:num>
  <w:num w:numId="34" w16cid:durableId="481123195">
    <w:abstractNumId w:val="23"/>
  </w:num>
  <w:num w:numId="35" w16cid:durableId="942104903">
    <w:abstractNumId w:val="23"/>
  </w:num>
  <w:num w:numId="36" w16cid:durableId="1002047529">
    <w:abstractNumId w:val="23"/>
  </w:num>
  <w:num w:numId="37" w16cid:durableId="1798639657">
    <w:abstractNumId w:val="23"/>
  </w:num>
  <w:num w:numId="38" w16cid:durableId="1209486815">
    <w:abstractNumId w:val="23"/>
  </w:num>
  <w:num w:numId="39" w16cid:durableId="1858930274">
    <w:abstractNumId w:val="23"/>
  </w:num>
  <w:num w:numId="40" w16cid:durableId="1591621872">
    <w:abstractNumId w:val="23"/>
  </w:num>
  <w:num w:numId="41" w16cid:durableId="1829252308">
    <w:abstractNumId w:val="23"/>
  </w:num>
  <w:num w:numId="42" w16cid:durableId="866599009">
    <w:abstractNumId w:val="23"/>
  </w:num>
  <w:num w:numId="43" w16cid:durableId="1679889584">
    <w:abstractNumId w:val="23"/>
  </w:num>
  <w:num w:numId="44" w16cid:durableId="759527960">
    <w:abstractNumId w:val="23"/>
  </w:num>
  <w:num w:numId="45" w16cid:durableId="1031150232">
    <w:abstractNumId w:val="23"/>
  </w:num>
  <w:num w:numId="46" w16cid:durableId="2083677314">
    <w:abstractNumId w:val="23"/>
  </w:num>
  <w:num w:numId="47" w16cid:durableId="768429911">
    <w:abstractNumId w:val="23"/>
  </w:num>
  <w:num w:numId="48" w16cid:durableId="2071073949">
    <w:abstractNumId w:val="23"/>
  </w:num>
  <w:num w:numId="49" w16cid:durableId="820729537">
    <w:abstractNumId w:val="23"/>
  </w:num>
  <w:num w:numId="50" w16cid:durableId="727265405">
    <w:abstractNumId w:val="23"/>
  </w:num>
  <w:num w:numId="51" w16cid:durableId="917708844">
    <w:abstractNumId w:val="23"/>
  </w:num>
  <w:num w:numId="52" w16cid:durableId="1524905940">
    <w:abstractNumId w:val="23"/>
  </w:num>
  <w:num w:numId="53" w16cid:durableId="1890921022">
    <w:abstractNumId w:val="23"/>
  </w:num>
  <w:num w:numId="54" w16cid:durableId="458913649">
    <w:abstractNumId w:val="23"/>
  </w:num>
  <w:num w:numId="55" w16cid:durableId="1774669424">
    <w:abstractNumId w:val="23"/>
  </w:num>
  <w:num w:numId="56" w16cid:durableId="2082096863">
    <w:abstractNumId w:val="23"/>
  </w:num>
  <w:num w:numId="57" w16cid:durableId="331640294">
    <w:abstractNumId w:val="23"/>
  </w:num>
  <w:num w:numId="58" w16cid:durableId="1073428264">
    <w:abstractNumId w:val="23"/>
  </w:num>
  <w:num w:numId="59" w16cid:durableId="1931693258">
    <w:abstractNumId w:val="23"/>
  </w:num>
  <w:num w:numId="60" w16cid:durableId="653074173">
    <w:abstractNumId w:val="23"/>
  </w:num>
  <w:num w:numId="61" w16cid:durableId="1205479855">
    <w:abstractNumId w:val="23"/>
  </w:num>
  <w:num w:numId="62" w16cid:durableId="748691724">
    <w:abstractNumId w:val="70"/>
  </w:num>
  <w:num w:numId="63" w16cid:durableId="183594974">
    <w:abstractNumId w:val="23"/>
  </w:num>
  <w:num w:numId="64" w16cid:durableId="1256673952">
    <w:abstractNumId w:val="23"/>
  </w:num>
  <w:num w:numId="65" w16cid:durableId="1456950663">
    <w:abstractNumId w:val="23"/>
  </w:num>
  <w:num w:numId="66" w16cid:durableId="925772764">
    <w:abstractNumId w:val="23"/>
  </w:num>
  <w:num w:numId="67" w16cid:durableId="545993305">
    <w:abstractNumId w:val="23"/>
  </w:num>
  <w:num w:numId="68" w16cid:durableId="722827227">
    <w:abstractNumId w:val="23"/>
  </w:num>
  <w:num w:numId="69" w16cid:durableId="738332999">
    <w:abstractNumId w:val="23"/>
  </w:num>
  <w:num w:numId="70" w16cid:durableId="1193148755">
    <w:abstractNumId w:val="23"/>
  </w:num>
  <w:num w:numId="71" w16cid:durableId="1574700665">
    <w:abstractNumId w:val="23"/>
  </w:num>
  <w:num w:numId="72" w16cid:durableId="762991478">
    <w:abstractNumId w:val="23"/>
  </w:num>
  <w:num w:numId="73" w16cid:durableId="1862938893">
    <w:abstractNumId w:val="23"/>
  </w:num>
  <w:num w:numId="74" w16cid:durableId="864369410">
    <w:abstractNumId w:val="23"/>
  </w:num>
  <w:num w:numId="75" w16cid:durableId="1844003082">
    <w:abstractNumId w:val="23"/>
  </w:num>
  <w:num w:numId="76" w16cid:durableId="1817993386">
    <w:abstractNumId w:val="23"/>
  </w:num>
  <w:num w:numId="77" w16cid:durableId="664892297">
    <w:abstractNumId w:val="23"/>
  </w:num>
  <w:num w:numId="78" w16cid:durableId="590890812">
    <w:abstractNumId w:val="23"/>
  </w:num>
  <w:num w:numId="79" w16cid:durableId="112948801">
    <w:abstractNumId w:val="23"/>
  </w:num>
  <w:num w:numId="80" w16cid:durableId="1143543711">
    <w:abstractNumId w:val="23"/>
  </w:num>
  <w:num w:numId="81" w16cid:durableId="283855101">
    <w:abstractNumId w:val="23"/>
  </w:num>
  <w:num w:numId="82" w16cid:durableId="949167360">
    <w:abstractNumId w:val="23"/>
  </w:num>
  <w:num w:numId="83" w16cid:durableId="257562959">
    <w:abstractNumId w:val="23"/>
  </w:num>
  <w:num w:numId="84" w16cid:durableId="982468216">
    <w:abstractNumId w:val="182"/>
  </w:num>
  <w:num w:numId="85" w16cid:durableId="980353440">
    <w:abstractNumId w:val="182"/>
  </w:num>
  <w:num w:numId="86" w16cid:durableId="297994530">
    <w:abstractNumId w:val="182"/>
  </w:num>
  <w:num w:numId="87" w16cid:durableId="444933149">
    <w:abstractNumId w:val="182"/>
  </w:num>
  <w:num w:numId="88" w16cid:durableId="1182863214">
    <w:abstractNumId w:val="79"/>
  </w:num>
  <w:num w:numId="89" w16cid:durableId="1088959226">
    <w:abstractNumId w:val="182"/>
  </w:num>
  <w:num w:numId="90" w16cid:durableId="798035945">
    <w:abstractNumId w:val="182"/>
  </w:num>
  <w:num w:numId="91" w16cid:durableId="2054425419">
    <w:abstractNumId w:val="219"/>
  </w:num>
  <w:num w:numId="92" w16cid:durableId="412698843">
    <w:abstractNumId w:val="219"/>
  </w:num>
  <w:num w:numId="93" w16cid:durableId="540286219">
    <w:abstractNumId w:val="219"/>
  </w:num>
  <w:num w:numId="94" w16cid:durableId="62602965">
    <w:abstractNumId w:val="219"/>
  </w:num>
  <w:num w:numId="95" w16cid:durableId="1732732960">
    <w:abstractNumId w:val="219"/>
  </w:num>
  <w:num w:numId="96" w16cid:durableId="2126653527">
    <w:abstractNumId w:val="219"/>
  </w:num>
  <w:num w:numId="97" w16cid:durableId="1205827128">
    <w:abstractNumId w:val="219"/>
  </w:num>
  <w:num w:numId="98" w16cid:durableId="528490963">
    <w:abstractNumId w:val="219"/>
  </w:num>
  <w:num w:numId="99" w16cid:durableId="1625959534">
    <w:abstractNumId w:val="219"/>
  </w:num>
  <w:num w:numId="100" w16cid:durableId="247933746">
    <w:abstractNumId w:val="219"/>
  </w:num>
  <w:num w:numId="101" w16cid:durableId="28534117">
    <w:abstractNumId w:val="269"/>
  </w:num>
  <w:num w:numId="102" w16cid:durableId="1871911835">
    <w:abstractNumId w:val="219"/>
  </w:num>
  <w:num w:numId="103" w16cid:durableId="1294487374">
    <w:abstractNumId w:val="219"/>
  </w:num>
  <w:num w:numId="104" w16cid:durableId="1263687325">
    <w:abstractNumId w:val="219"/>
  </w:num>
  <w:num w:numId="105" w16cid:durableId="805388300">
    <w:abstractNumId w:val="219"/>
  </w:num>
  <w:num w:numId="106" w16cid:durableId="1582565755">
    <w:abstractNumId w:val="219"/>
  </w:num>
  <w:num w:numId="107" w16cid:durableId="1498762758">
    <w:abstractNumId w:val="219"/>
  </w:num>
  <w:num w:numId="108" w16cid:durableId="1438714720">
    <w:abstractNumId w:val="219"/>
  </w:num>
  <w:num w:numId="109" w16cid:durableId="1195918807">
    <w:abstractNumId w:val="219"/>
  </w:num>
  <w:num w:numId="110" w16cid:durableId="1512379220">
    <w:abstractNumId w:val="219"/>
  </w:num>
  <w:num w:numId="111" w16cid:durableId="111677707">
    <w:abstractNumId w:val="219"/>
  </w:num>
  <w:num w:numId="112" w16cid:durableId="1090856651">
    <w:abstractNumId w:val="219"/>
  </w:num>
  <w:num w:numId="113" w16cid:durableId="348416319">
    <w:abstractNumId w:val="219"/>
  </w:num>
  <w:num w:numId="114" w16cid:durableId="315763610">
    <w:abstractNumId w:val="219"/>
  </w:num>
  <w:num w:numId="115" w16cid:durableId="1725256939">
    <w:abstractNumId w:val="219"/>
  </w:num>
  <w:num w:numId="116" w16cid:durableId="987628935">
    <w:abstractNumId w:val="219"/>
  </w:num>
  <w:num w:numId="117" w16cid:durableId="1581938346">
    <w:abstractNumId w:val="219"/>
  </w:num>
  <w:num w:numId="118" w16cid:durableId="1306621560">
    <w:abstractNumId w:val="213"/>
  </w:num>
  <w:num w:numId="119" w16cid:durableId="10379834">
    <w:abstractNumId w:val="213"/>
  </w:num>
  <w:num w:numId="120" w16cid:durableId="1920868061">
    <w:abstractNumId w:val="128"/>
  </w:num>
  <w:num w:numId="121" w16cid:durableId="1507597419">
    <w:abstractNumId w:val="128"/>
  </w:num>
  <w:num w:numId="122" w16cid:durableId="1609581065">
    <w:abstractNumId w:val="128"/>
  </w:num>
  <w:num w:numId="123" w16cid:durableId="1271664930">
    <w:abstractNumId w:val="128"/>
  </w:num>
  <w:num w:numId="124" w16cid:durableId="282149960">
    <w:abstractNumId w:val="128"/>
  </w:num>
  <w:num w:numId="125" w16cid:durableId="1472357193">
    <w:abstractNumId w:val="128"/>
  </w:num>
  <w:num w:numId="126" w16cid:durableId="1318655348">
    <w:abstractNumId w:val="128"/>
  </w:num>
  <w:num w:numId="127" w16cid:durableId="1850094446">
    <w:abstractNumId w:val="128"/>
  </w:num>
  <w:num w:numId="128" w16cid:durableId="413671518">
    <w:abstractNumId w:val="43"/>
  </w:num>
  <w:num w:numId="129" w16cid:durableId="20790811">
    <w:abstractNumId w:val="128"/>
  </w:num>
  <w:num w:numId="130" w16cid:durableId="1496843714">
    <w:abstractNumId w:val="128"/>
  </w:num>
  <w:num w:numId="131" w16cid:durableId="1160346489">
    <w:abstractNumId w:val="128"/>
  </w:num>
  <w:num w:numId="132" w16cid:durableId="1772049595">
    <w:abstractNumId w:val="128"/>
  </w:num>
  <w:num w:numId="133" w16cid:durableId="866724224">
    <w:abstractNumId w:val="128"/>
  </w:num>
  <w:num w:numId="134" w16cid:durableId="47344467">
    <w:abstractNumId w:val="128"/>
  </w:num>
  <w:num w:numId="135" w16cid:durableId="245309029">
    <w:abstractNumId w:val="128"/>
  </w:num>
  <w:num w:numId="136" w16cid:durableId="418873286">
    <w:abstractNumId w:val="128"/>
  </w:num>
  <w:num w:numId="137" w16cid:durableId="543833760">
    <w:abstractNumId w:val="128"/>
  </w:num>
  <w:num w:numId="138" w16cid:durableId="1340039778">
    <w:abstractNumId w:val="128"/>
  </w:num>
  <w:num w:numId="139" w16cid:durableId="2048023519">
    <w:abstractNumId w:val="128"/>
  </w:num>
  <w:num w:numId="140" w16cid:durableId="587234107">
    <w:abstractNumId w:val="128"/>
  </w:num>
  <w:num w:numId="141" w16cid:durableId="633215156">
    <w:abstractNumId w:val="128"/>
  </w:num>
  <w:num w:numId="142" w16cid:durableId="1060833858">
    <w:abstractNumId w:val="128"/>
  </w:num>
  <w:num w:numId="143" w16cid:durableId="1319656203">
    <w:abstractNumId w:val="128"/>
  </w:num>
  <w:num w:numId="144" w16cid:durableId="1549341599">
    <w:abstractNumId w:val="128"/>
  </w:num>
  <w:num w:numId="145" w16cid:durableId="866255443">
    <w:abstractNumId w:val="128"/>
  </w:num>
  <w:num w:numId="146" w16cid:durableId="440148285">
    <w:abstractNumId w:val="128"/>
  </w:num>
  <w:num w:numId="147" w16cid:durableId="1344746488">
    <w:abstractNumId w:val="128"/>
  </w:num>
  <w:num w:numId="148" w16cid:durableId="1460100385">
    <w:abstractNumId w:val="128"/>
  </w:num>
  <w:num w:numId="149" w16cid:durableId="242185578">
    <w:abstractNumId w:val="128"/>
  </w:num>
  <w:num w:numId="150" w16cid:durableId="1753307590">
    <w:abstractNumId w:val="128"/>
  </w:num>
  <w:num w:numId="151" w16cid:durableId="2147041400">
    <w:abstractNumId w:val="128"/>
  </w:num>
  <w:num w:numId="152" w16cid:durableId="1598363295">
    <w:abstractNumId w:val="128"/>
  </w:num>
  <w:num w:numId="153" w16cid:durableId="71050922">
    <w:abstractNumId w:val="128"/>
  </w:num>
  <w:num w:numId="154" w16cid:durableId="1598715141">
    <w:abstractNumId w:val="128"/>
  </w:num>
  <w:num w:numId="155" w16cid:durableId="1884705730">
    <w:abstractNumId w:val="128"/>
  </w:num>
  <w:num w:numId="156" w16cid:durableId="290745633">
    <w:abstractNumId w:val="128"/>
  </w:num>
  <w:num w:numId="157" w16cid:durableId="1477648418">
    <w:abstractNumId w:val="128"/>
  </w:num>
  <w:num w:numId="158" w16cid:durableId="745953341">
    <w:abstractNumId w:val="128"/>
  </w:num>
  <w:num w:numId="159" w16cid:durableId="247887444">
    <w:abstractNumId w:val="128"/>
  </w:num>
  <w:num w:numId="160" w16cid:durableId="901872013">
    <w:abstractNumId w:val="298"/>
  </w:num>
  <w:num w:numId="161" w16cid:durableId="118496025">
    <w:abstractNumId w:val="298"/>
  </w:num>
  <w:num w:numId="162" w16cid:durableId="1387681771">
    <w:abstractNumId w:val="298"/>
  </w:num>
  <w:num w:numId="163" w16cid:durableId="1736007031">
    <w:abstractNumId w:val="298"/>
  </w:num>
  <w:num w:numId="164" w16cid:durableId="57484209">
    <w:abstractNumId w:val="298"/>
  </w:num>
  <w:num w:numId="165" w16cid:durableId="298875904">
    <w:abstractNumId w:val="59"/>
  </w:num>
  <w:num w:numId="166" w16cid:durableId="662537">
    <w:abstractNumId w:val="59"/>
  </w:num>
  <w:num w:numId="167" w16cid:durableId="1852059348">
    <w:abstractNumId w:val="59"/>
  </w:num>
  <w:num w:numId="168" w16cid:durableId="719129127">
    <w:abstractNumId w:val="59"/>
  </w:num>
  <w:num w:numId="169" w16cid:durableId="1009911593">
    <w:abstractNumId w:val="59"/>
  </w:num>
  <w:num w:numId="170" w16cid:durableId="122964757">
    <w:abstractNumId w:val="59"/>
  </w:num>
  <w:num w:numId="171" w16cid:durableId="601912649">
    <w:abstractNumId w:val="224"/>
  </w:num>
  <w:num w:numId="172" w16cid:durableId="298540015">
    <w:abstractNumId w:val="271"/>
  </w:num>
  <w:num w:numId="173" w16cid:durableId="820459939">
    <w:abstractNumId w:val="271"/>
  </w:num>
  <w:num w:numId="174" w16cid:durableId="2010792422">
    <w:abstractNumId w:val="271"/>
  </w:num>
  <w:num w:numId="175" w16cid:durableId="532499414">
    <w:abstractNumId w:val="271"/>
  </w:num>
  <w:num w:numId="176" w16cid:durableId="1907034510">
    <w:abstractNumId w:val="271"/>
  </w:num>
  <w:num w:numId="177" w16cid:durableId="927345538">
    <w:abstractNumId w:val="271"/>
  </w:num>
  <w:num w:numId="178" w16cid:durableId="759331334">
    <w:abstractNumId w:val="211"/>
  </w:num>
  <w:num w:numId="179" w16cid:durableId="759721396">
    <w:abstractNumId w:val="271"/>
  </w:num>
  <w:num w:numId="180" w16cid:durableId="1762530269">
    <w:abstractNumId w:val="271"/>
  </w:num>
  <w:num w:numId="181" w16cid:durableId="1735006644">
    <w:abstractNumId w:val="271"/>
  </w:num>
  <w:num w:numId="182" w16cid:durableId="343821536">
    <w:abstractNumId w:val="271"/>
  </w:num>
  <w:num w:numId="183" w16cid:durableId="972902775">
    <w:abstractNumId w:val="271"/>
  </w:num>
  <w:num w:numId="184" w16cid:durableId="924533014">
    <w:abstractNumId w:val="271"/>
  </w:num>
  <w:num w:numId="185" w16cid:durableId="1225945222">
    <w:abstractNumId w:val="271"/>
  </w:num>
  <w:num w:numId="186" w16cid:durableId="1563515476">
    <w:abstractNumId w:val="271"/>
  </w:num>
  <w:num w:numId="187" w16cid:durableId="187304938">
    <w:abstractNumId w:val="271"/>
  </w:num>
  <w:num w:numId="188" w16cid:durableId="999698967">
    <w:abstractNumId w:val="271"/>
  </w:num>
  <w:num w:numId="189" w16cid:durableId="786312382">
    <w:abstractNumId w:val="271"/>
  </w:num>
  <w:num w:numId="190" w16cid:durableId="1852451885">
    <w:abstractNumId w:val="271"/>
  </w:num>
  <w:num w:numId="191" w16cid:durableId="1438864196">
    <w:abstractNumId w:val="271"/>
  </w:num>
  <w:num w:numId="192" w16cid:durableId="266239167">
    <w:abstractNumId w:val="271"/>
  </w:num>
  <w:num w:numId="193" w16cid:durableId="2094817594">
    <w:abstractNumId w:val="271"/>
  </w:num>
  <w:num w:numId="194" w16cid:durableId="1530990578">
    <w:abstractNumId w:val="271"/>
  </w:num>
  <w:num w:numId="195" w16cid:durableId="1887720087">
    <w:abstractNumId w:val="271"/>
  </w:num>
  <w:num w:numId="196" w16cid:durableId="1989361340">
    <w:abstractNumId w:val="271"/>
  </w:num>
  <w:num w:numId="197" w16cid:durableId="271133191">
    <w:abstractNumId w:val="271"/>
  </w:num>
  <w:num w:numId="198" w16cid:durableId="606738457">
    <w:abstractNumId w:val="271"/>
  </w:num>
  <w:num w:numId="199" w16cid:durableId="663506685">
    <w:abstractNumId w:val="271"/>
  </w:num>
  <w:num w:numId="200" w16cid:durableId="1496022416">
    <w:abstractNumId w:val="271"/>
  </w:num>
  <w:num w:numId="201" w16cid:durableId="289943393">
    <w:abstractNumId w:val="271"/>
  </w:num>
  <w:num w:numId="202" w16cid:durableId="960765715">
    <w:abstractNumId w:val="271"/>
  </w:num>
  <w:num w:numId="203" w16cid:durableId="1681542369">
    <w:abstractNumId w:val="271"/>
  </w:num>
  <w:num w:numId="204" w16cid:durableId="436101158">
    <w:abstractNumId w:val="271"/>
  </w:num>
  <w:num w:numId="205" w16cid:durableId="755639967">
    <w:abstractNumId w:val="271"/>
  </w:num>
  <w:num w:numId="206" w16cid:durableId="115148154">
    <w:abstractNumId w:val="271"/>
  </w:num>
  <w:num w:numId="207" w16cid:durableId="833256359">
    <w:abstractNumId w:val="271"/>
  </w:num>
  <w:num w:numId="208" w16cid:durableId="369307704">
    <w:abstractNumId w:val="271"/>
  </w:num>
  <w:num w:numId="209" w16cid:durableId="585501495">
    <w:abstractNumId w:val="271"/>
  </w:num>
  <w:num w:numId="210" w16cid:durableId="1748720197">
    <w:abstractNumId w:val="271"/>
  </w:num>
  <w:num w:numId="211" w16cid:durableId="1389111056">
    <w:abstractNumId w:val="271"/>
  </w:num>
  <w:num w:numId="212" w16cid:durableId="1932078748">
    <w:abstractNumId w:val="271"/>
  </w:num>
  <w:num w:numId="213" w16cid:durableId="1352419251">
    <w:abstractNumId w:val="271"/>
  </w:num>
  <w:num w:numId="214" w16cid:durableId="2130395049">
    <w:abstractNumId w:val="271"/>
  </w:num>
  <w:num w:numId="215" w16cid:durableId="663633318">
    <w:abstractNumId w:val="271"/>
  </w:num>
  <w:num w:numId="216" w16cid:durableId="1334644127">
    <w:abstractNumId w:val="271"/>
  </w:num>
  <w:num w:numId="217" w16cid:durableId="924612074">
    <w:abstractNumId w:val="271"/>
  </w:num>
  <w:num w:numId="218" w16cid:durableId="1093815358">
    <w:abstractNumId w:val="271"/>
  </w:num>
  <w:num w:numId="219" w16cid:durableId="436028029">
    <w:abstractNumId w:val="271"/>
  </w:num>
  <w:num w:numId="220" w16cid:durableId="214632663">
    <w:abstractNumId w:val="271"/>
  </w:num>
  <w:num w:numId="221" w16cid:durableId="1855726504">
    <w:abstractNumId w:val="271"/>
  </w:num>
  <w:num w:numId="222" w16cid:durableId="1284847858">
    <w:abstractNumId w:val="271"/>
  </w:num>
  <w:num w:numId="223" w16cid:durableId="1307664567">
    <w:abstractNumId w:val="271"/>
  </w:num>
  <w:num w:numId="224" w16cid:durableId="1548956479">
    <w:abstractNumId w:val="271"/>
  </w:num>
  <w:num w:numId="225" w16cid:durableId="1648632427">
    <w:abstractNumId w:val="271"/>
  </w:num>
  <w:num w:numId="226" w16cid:durableId="138033177">
    <w:abstractNumId w:val="271"/>
  </w:num>
  <w:num w:numId="227" w16cid:durableId="508452090">
    <w:abstractNumId w:val="271"/>
  </w:num>
  <w:num w:numId="228" w16cid:durableId="302977037">
    <w:abstractNumId w:val="271"/>
  </w:num>
  <w:num w:numId="229" w16cid:durableId="832992995">
    <w:abstractNumId w:val="271"/>
  </w:num>
  <w:num w:numId="230" w16cid:durableId="1479608094">
    <w:abstractNumId w:val="271"/>
  </w:num>
  <w:num w:numId="231" w16cid:durableId="187765637">
    <w:abstractNumId w:val="271"/>
  </w:num>
  <w:num w:numId="232" w16cid:durableId="655768251">
    <w:abstractNumId w:val="271"/>
  </w:num>
  <w:num w:numId="233" w16cid:durableId="1112823955">
    <w:abstractNumId w:val="271"/>
  </w:num>
  <w:num w:numId="234" w16cid:durableId="20016939">
    <w:abstractNumId w:val="271"/>
  </w:num>
  <w:num w:numId="235" w16cid:durableId="175578674">
    <w:abstractNumId w:val="271"/>
  </w:num>
  <w:num w:numId="236" w16cid:durableId="1572420727">
    <w:abstractNumId w:val="271"/>
  </w:num>
  <w:num w:numId="237" w16cid:durableId="49571618">
    <w:abstractNumId w:val="271"/>
  </w:num>
  <w:num w:numId="238" w16cid:durableId="1741514983">
    <w:abstractNumId w:val="271"/>
  </w:num>
  <w:num w:numId="239" w16cid:durableId="1274746764">
    <w:abstractNumId w:val="271"/>
  </w:num>
  <w:num w:numId="240" w16cid:durableId="1945073061">
    <w:abstractNumId w:val="271"/>
  </w:num>
  <w:num w:numId="241" w16cid:durableId="348455702">
    <w:abstractNumId w:val="271"/>
  </w:num>
  <w:num w:numId="242" w16cid:durableId="1589846341">
    <w:abstractNumId w:val="271"/>
  </w:num>
  <w:num w:numId="243" w16cid:durableId="1907644098">
    <w:abstractNumId w:val="271"/>
  </w:num>
  <w:num w:numId="244" w16cid:durableId="1377122833">
    <w:abstractNumId w:val="271"/>
  </w:num>
  <w:num w:numId="245" w16cid:durableId="1467117891">
    <w:abstractNumId w:val="271"/>
  </w:num>
  <w:num w:numId="246" w16cid:durableId="883492370">
    <w:abstractNumId w:val="271"/>
  </w:num>
  <w:num w:numId="247" w16cid:durableId="1832913902">
    <w:abstractNumId w:val="271"/>
  </w:num>
  <w:num w:numId="248" w16cid:durableId="1310328816">
    <w:abstractNumId w:val="271"/>
  </w:num>
  <w:num w:numId="249" w16cid:durableId="1974556924">
    <w:abstractNumId w:val="271"/>
  </w:num>
  <w:num w:numId="250" w16cid:durableId="816529163">
    <w:abstractNumId w:val="271"/>
  </w:num>
  <w:num w:numId="251" w16cid:durableId="534848709">
    <w:abstractNumId w:val="271"/>
  </w:num>
  <w:num w:numId="252" w16cid:durableId="58603071">
    <w:abstractNumId w:val="271"/>
  </w:num>
  <w:num w:numId="253" w16cid:durableId="658458450">
    <w:abstractNumId w:val="271"/>
  </w:num>
  <w:num w:numId="254" w16cid:durableId="1785348959">
    <w:abstractNumId w:val="271"/>
  </w:num>
  <w:num w:numId="255" w16cid:durableId="1579095822">
    <w:abstractNumId w:val="271"/>
  </w:num>
  <w:num w:numId="256" w16cid:durableId="1284458735">
    <w:abstractNumId w:val="256"/>
  </w:num>
  <w:num w:numId="257" w16cid:durableId="1352680817">
    <w:abstractNumId w:val="256"/>
  </w:num>
  <w:num w:numId="258" w16cid:durableId="555820968">
    <w:abstractNumId w:val="256"/>
  </w:num>
  <w:num w:numId="259" w16cid:durableId="56100856">
    <w:abstractNumId w:val="256"/>
  </w:num>
  <w:num w:numId="260" w16cid:durableId="27147441">
    <w:abstractNumId w:val="256"/>
  </w:num>
  <w:num w:numId="261" w16cid:durableId="313029260">
    <w:abstractNumId w:val="256"/>
  </w:num>
  <w:num w:numId="262" w16cid:durableId="1739785629">
    <w:abstractNumId w:val="256"/>
  </w:num>
  <w:num w:numId="263" w16cid:durableId="221260487">
    <w:abstractNumId w:val="256"/>
  </w:num>
  <w:num w:numId="264" w16cid:durableId="2126580654">
    <w:abstractNumId w:val="256"/>
  </w:num>
  <w:num w:numId="265" w16cid:durableId="988900255">
    <w:abstractNumId w:val="256"/>
  </w:num>
  <w:num w:numId="266" w16cid:durableId="1068501311">
    <w:abstractNumId w:val="256"/>
  </w:num>
  <w:num w:numId="267" w16cid:durableId="1864632612">
    <w:abstractNumId w:val="165"/>
  </w:num>
  <w:num w:numId="268" w16cid:durableId="992758549">
    <w:abstractNumId w:val="256"/>
  </w:num>
  <w:num w:numId="269" w16cid:durableId="104161715">
    <w:abstractNumId w:val="256"/>
  </w:num>
  <w:num w:numId="270" w16cid:durableId="2107379258">
    <w:abstractNumId w:val="256"/>
  </w:num>
  <w:num w:numId="271" w16cid:durableId="448934772">
    <w:abstractNumId w:val="256"/>
  </w:num>
  <w:num w:numId="272" w16cid:durableId="51542409">
    <w:abstractNumId w:val="134"/>
  </w:num>
  <w:num w:numId="273" w16cid:durableId="1529875471">
    <w:abstractNumId w:val="134"/>
  </w:num>
  <w:num w:numId="274" w16cid:durableId="1322273170">
    <w:abstractNumId w:val="134"/>
  </w:num>
  <w:num w:numId="275" w16cid:durableId="1753576492">
    <w:abstractNumId w:val="292"/>
  </w:num>
  <w:num w:numId="276" w16cid:durableId="2049839463">
    <w:abstractNumId w:val="134"/>
  </w:num>
  <w:num w:numId="277" w16cid:durableId="1705595016">
    <w:abstractNumId w:val="134"/>
  </w:num>
  <w:num w:numId="278" w16cid:durableId="614945766">
    <w:abstractNumId w:val="134"/>
  </w:num>
  <w:num w:numId="279" w16cid:durableId="334455528">
    <w:abstractNumId w:val="134"/>
  </w:num>
  <w:num w:numId="280" w16cid:durableId="1756781307">
    <w:abstractNumId w:val="134"/>
  </w:num>
  <w:num w:numId="281" w16cid:durableId="1419712045">
    <w:abstractNumId w:val="134"/>
  </w:num>
  <w:num w:numId="282" w16cid:durableId="341858651">
    <w:abstractNumId w:val="134"/>
  </w:num>
  <w:num w:numId="283" w16cid:durableId="1854804500">
    <w:abstractNumId w:val="134"/>
  </w:num>
  <w:num w:numId="284" w16cid:durableId="182480491">
    <w:abstractNumId w:val="134"/>
  </w:num>
  <w:num w:numId="285" w16cid:durableId="407266966">
    <w:abstractNumId w:val="134"/>
  </w:num>
  <w:num w:numId="286" w16cid:durableId="796995821">
    <w:abstractNumId w:val="134"/>
  </w:num>
  <w:num w:numId="287" w16cid:durableId="8456373">
    <w:abstractNumId w:val="134"/>
  </w:num>
  <w:num w:numId="288" w16cid:durableId="194852314">
    <w:abstractNumId w:val="134"/>
  </w:num>
  <w:num w:numId="289" w16cid:durableId="458494579">
    <w:abstractNumId w:val="134"/>
  </w:num>
  <w:num w:numId="290" w16cid:durableId="882328193">
    <w:abstractNumId w:val="134"/>
  </w:num>
  <w:num w:numId="291" w16cid:durableId="1516191984">
    <w:abstractNumId w:val="134"/>
  </w:num>
  <w:num w:numId="292" w16cid:durableId="1799448678">
    <w:abstractNumId w:val="134"/>
  </w:num>
  <w:num w:numId="293" w16cid:durableId="1138574823">
    <w:abstractNumId w:val="134"/>
  </w:num>
  <w:num w:numId="294" w16cid:durableId="1188448171">
    <w:abstractNumId w:val="134"/>
  </w:num>
  <w:num w:numId="295" w16cid:durableId="1501966267">
    <w:abstractNumId w:val="134"/>
  </w:num>
  <w:num w:numId="296" w16cid:durableId="524708195">
    <w:abstractNumId w:val="134"/>
  </w:num>
  <w:num w:numId="297" w16cid:durableId="1456560414">
    <w:abstractNumId w:val="134"/>
  </w:num>
  <w:num w:numId="298" w16cid:durableId="1622415802">
    <w:abstractNumId w:val="134"/>
  </w:num>
  <w:num w:numId="299" w16cid:durableId="924652464">
    <w:abstractNumId w:val="134"/>
  </w:num>
  <w:num w:numId="300" w16cid:durableId="1737163217">
    <w:abstractNumId w:val="134"/>
  </w:num>
  <w:num w:numId="301" w16cid:durableId="1204557519">
    <w:abstractNumId w:val="134"/>
  </w:num>
  <w:num w:numId="302" w16cid:durableId="441725862">
    <w:abstractNumId w:val="134"/>
  </w:num>
  <w:num w:numId="303" w16cid:durableId="322240615">
    <w:abstractNumId w:val="134"/>
  </w:num>
  <w:num w:numId="304" w16cid:durableId="1942686977">
    <w:abstractNumId w:val="134"/>
  </w:num>
  <w:num w:numId="305" w16cid:durableId="1976372780">
    <w:abstractNumId w:val="134"/>
  </w:num>
  <w:num w:numId="306" w16cid:durableId="1818958370">
    <w:abstractNumId w:val="134"/>
  </w:num>
  <w:num w:numId="307" w16cid:durableId="2138639611">
    <w:abstractNumId w:val="134"/>
  </w:num>
  <w:num w:numId="308" w16cid:durableId="1573806045">
    <w:abstractNumId w:val="134"/>
  </w:num>
  <w:num w:numId="309" w16cid:durableId="297420001">
    <w:abstractNumId w:val="134"/>
  </w:num>
  <w:num w:numId="310" w16cid:durableId="910962104">
    <w:abstractNumId w:val="134"/>
  </w:num>
  <w:num w:numId="311" w16cid:durableId="561795058">
    <w:abstractNumId w:val="134"/>
  </w:num>
  <w:num w:numId="312" w16cid:durableId="337971184">
    <w:abstractNumId w:val="134"/>
  </w:num>
  <w:num w:numId="313" w16cid:durableId="226382215">
    <w:abstractNumId w:val="134"/>
  </w:num>
  <w:num w:numId="314" w16cid:durableId="1748385548">
    <w:abstractNumId w:val="134"/>
  </w:num>
  <w:num w:numId="315" w16cid:durableId="1246451858">
    <w:abstractNumId w:val="134"/>
  </w:num>
  <w:num w:numId="316" w16cid:durableId="1475951542">
    <w:abstractNumId w:val="134"/>
  </w:num>
  <w:num w:numId="317" w16cid:durableId="2087875856">
    <w:abstractNumId w:val="134"/>
  </w:num>
  <w:num w:numId="318" w16cid:durableId="1025448124">
    <w:abstractNumId w:val="134"/>
  </w:num>
  <w:num w:numId="319" w16cid:durableId="79986453">
    <w:abstractNumId w:val="134"/>
  </w:num>
  <w:num w:numId="320" w16cid:durableId="1329866917">
    <w:abstractNumId w:val="134"/>
  </w:num>
  <w:num w:numId="321" w16cid:durableId="522481952">
    <w:abstractNumId w:val="134"/>
  </w:num>
  <w:num w:numId="322" w16cid:durableId="1639797634">
    <w:abstractNumId w:val="134"/>
  </w:num>
  <w:num w:numId="323" w16cid:durableId="2128087768">
    <w:abstractNumId w:val="134"/>
  </w:num>
  <w:num w:numId="324" w16cid:durableId="1150899310">
    <w:abstractNumId w:val="134"/>
  </w:num>
  <w:num w:numId="325" w16cid:durableId="879785335">
    <w:abstractNumId w:val="134"/>
  </w:num>
  <w:num w:numId="326" w16cid:durableId="1439107951">
    <w:abstractNumId w:val="134"/>
  </w:num>
  <w:num w:numId="327" w16cid:durableId="1084380991">
    <w:abstractNumId w:val="134"/>
  </w:num>
  <w:num w:numId="328" w16cid:durableId="1901087877">
    <w:abstractNumId w:val="134"/>
  </w:num>
  <w:num w:numId="329" w16cid:durableId="526915974">
    <w:abstractNumId w:val="134"/>
  </w:num>
  <w:num w:numId="330" w16cid:durableId="1165130067">
    <w:abstractNumId w:val="134"/>
  </w:num>
  <w:num w:numId="331" w16cid:durableId="294793714">
    <w:abstractNumId w:val="134"/>
  </w:num>
  <w:num w:numId="332" w16cid:durableId="1837770031">
    <w:abstractNumId w:val="134"/>
  </w:num>
  <w:num w:numId="333" w16cid:durableId="657809821">
    <w:abstractNumId w:val="134"/>
  </w:num>
  <w:num w:numId="334" w16cid:durableId="2108498739">
    <w:abstractNumId w:val="134"/>
  </w:num>
  <w:num w:numId="335" w16cid:durableId="761531960">
    <w:abstractNumId w:val="134"/>
  </w:num>
  <w:num w:numId="336" w16cid:durableId="1554611634">
    <w:abstractNumId w:val="134"/>
  </w:num>
  <w:num w:numId="337" w16cid:durableId="1534613135">
    <w:abstractNumId w:val="134"/>
  </w:num>
  <w:num w:numId="338" w16cid:durableId="658651325">
    <w:abstractNumId w:val="134"/>
  </w:num>
  <w:num w:numId="339" w16cid:durableId="440686564">
    <w:abstractNumId w:val="134"/>
  </w:num>
  <w:num w:numId="340" w16cid:durableId="535700515">
    <w:abstractNumId w:val="134"/>
  </w:num>
  <w:num w:numId="341" w16cid:durableId="311254791">
    <w:abstractNumId w:val="134"/>
  </w:num>
  <w:num w:numId="342" w16cid:durableId="1990816333">
    <w:abstractNumId w:val="134"/>
  </w:num>
  <w:num w:numId="343" w16cid:durableId="1248609662">
    <w:abstractNumId w:val="134"/>
  </w:num>
  <w:num w:numId="344" w16cid:durableId="998382400">
    <w:abstractNumId w:val="134"/>
  </w:num>
  <w:num w:numId="345" w16cid:durableId="588467441">
    <w:abstractNumId w:val="134"/>
  </w:num>
  <w:num w:numId="346" w16cid:durableId="2071729847">
    <w:abstractNumId w:val="134"/>
  </w:num>
  <w:num w:numId="347" w16cid:durableId="46881442">
    <w:abstractNumId w:val="134"/>
  </w:num>
  <w:num w:numId="348" w16cid:durableId="1290553711">
    <w:abstractNumId w:val="134"/>
  </w:num>
  <w:num w:numId="349" w16cid:durableId="108477979">
    <w:abstractNumId w:val="134"/>
  </w:num>
  <w:num w:numId="350" w16cid:durableId="1648051637">
    <w:abstractNumId w:val="134"/>
  </w:num>
  <w:num w:numId="351" w16cid:durableId="1571186697">
    <w:abstractNumId w:val="134"/>
  </w:num>
  <w:num w:numId="352" w16cid:durableId="1049108488">
    <w:abstractNumId w:val="134"/>
  </w:num>
  <w:num w:numId="353" w16cid:durableId="1507211220">
    <w:abstractNumId w:val="134"/>
  </w:num>
  <w:num w:numId="354" w16cid:durableId="1162431961">
    <w:abstractNumId w:val="134"/>
  </w:num>
  <w:num w:numId="355" w16cid:durableId="1503735701">
    <w:abstractNumId w:val="134"/>
  </w:num>
  <w:num w:numId="356" w16cid:durableId="1366904974">
    <w:abstractNumId w:val="134"/>
  </w:num>
  <w:num w:numId="357" w16cid:durableId="197007457">
    <w:abstractNumId w:val="134"/>
  </w:num>
  <w:num w:numId="358" w16cid:durableId="306015941">
    <w:abstractNumId w:val="134"/>
  </w:num>
  <w:num w:numId="359" w16cid:durableId="1303970521">
    <w:abstractNumId w:val="134"/>
  </w:num>
  <w:num w:numId="360" w16cid:durableId="1258489929">
    <w:abstractNumId w:val="134"/>
  </w:num>
  <w:num w:numId="361" w16cid:durableId="1934776025">
    <w:abstractNumId w:val="134"/>
  </w:num>
  <w:num w:numId="362" w16cid:durableId="1199010154">
    <w:abstractNumId w:val="134"/>
  </w:num>
  <w:num w:numId="363" w16cid:durableId="913709373">
    <w:abstractNumId w:val="134"/>
  </w:num>
  <w:num w:numId="364" w16cid:durableId="1461416369">
    <w:abstractNumId w:val="134"/>
  </w:num>
  <w:num w:numId="365" w16cid:durableId="636451405">
    <w:abstractNumId w:val="134"/>
  </w:num>
  <w:num w:numId="366" w16cid:durableId="1287929302">
    <w:abstractNumId w:val="134"/>
  </w:num>
  <w:num w:numId="367" w16cid:durableId="1132285582">
    <w:abstractNumId w:val="134"/>
  </w:num>
  <w:num w:numId="368" w16cid:durableId="603071864">
    <w:abstractNumId w:val="134"/>
  </w:num>
  <w:num w:numId="369" w16cid:durableId="1337726008">
    <w:abstractNumId w:val="134"/>
  </w:num>
  <w:num w:numId="370" w16cid:durableId="45570535">
    <w:abstractNumId w:val="134"/>
  </w:num>
  <w:num w:numId="371" w16cid:durableId="1349258849">
    <w:abstractNumId w:val="134"/>
  </w:num>
  <w:num w:numId="372" w16cid:durableId="65227597">
    <w:abstractNumId w:val="134"/>
  </w:num>
  <w:num w:numId="373" w16cid:durableId="1468742786">
    <w:abstractNumId w:val="134"/>
  </w:num>
  <w:num w:numId="374" w16cid:durableId="1264650107">
    <w:abstractNumId w:val="134"/>
  </w:num>
  <w:num w:numId="375" w16cid:durableId="1294945431">
    <w:abstractNumId w:val="215"/>
  </w:num>
  <w:num w:numId="376" w16cid:durableId="850067833">
    <w:abstractNumId w:val="177"/>
  </w:num>
  <w:num w:numId="377" w16cid:durableId="575021573">
    <w:abstractNumId w:val="141"/>
  </w:num>
  <w:num w:numId="378" w16cid:durableId="401802944">
    <w:abstractNumId w:val="69"/>
  </w:num>
  <w:num w:numId="379" w16cid:durableId="872351112">
    <w:abstractNumId w:val="216"/>
  </w:num>
  <w:num w:numId="380" w16cid:durableId="131336837">
    <w:abstractNumId w:val="11"/>
  </w:num>
  <w:num w:numId="381" w16cid:durableId="487793287">
    <w:abstractNumId w:val="62"/>
  </w:num>
  <w:num w:numId="382" w16cid:durableId="179124507">
    <w:abstractNumId w:val="62"/>
  </w:num>
  <w:num w:numId="383" w16cid:durableId="2143033336">
    <w:abstractNumId w:val="199"/>
  </w:num>
  <w:num w:numId="384" w16cid:durableId="1294822419">
    <w:abstractNumId w:val="197"/>
  </w:num>
  <w:num w:numId="385" w16cid:durableId="1444298860">
    <w:abstractNumId w:val="197"/>
  </w:num>
  <w:num w:numId="386" w16cid:durableId="475534564">
    <w:abstractNumId w:val="36"/>
  </w:num>
  <w:num w:numId="387" w16cid:durableId="745493558">
    <w:abstractNumId w:val="36"/>
  </w:num>
  <w:num w:numId="388" w16cid:durableId="1499346628">
    <w:abstractNumId w:val="36"/>
  </w:num>
  <w:num w:numId="389" w16cid:durableId="1485779275">
    <w:abstractNumId w:val="187"/>
  </w:num>
  <w:num w:numId="390" w16cid:durableId="2117409089">
    <w:abstractNumId w:val="300"/>
  </w:num>
  <w:num w:numId="391" w16cid:durableId="135807691">
    <w:abstractNumId w:val="300"/>
  </w:num>
  <w:num w:numId="392" w16cid:durableId="505942575">
    <w:abstractNumId w:val="300"/>
  </w:num>
  <w:num w:numId="393" w16cid:durableId="523784581">
    <w:abstractNumId w:val="37"/>
  </w:num>
  <w:num w:numId="394" w16cid:durableId="1717197378">
    <w:abstractNumId w:val="116"/>
  </w:num>
  <w:num w:numId="395" w16cid:durableId="1514806328">
    <w:abstractNumId w:val="116"/>
  </w:num>
  <w:num w:numId="396" w16cid:durableId="107551789">
    <w:abstractNumId w:val="116"/>
  </w:num>
  <w:num w:numId="397" w16cid:durableId="580338195">
    <w:abstractNumId w:val="116"/>
  </w:num>
  <w:num w:numId="398" w16cid:durableId="161432229">
    <w:abstractNumId w:val="257"/>
  </w:num>
  <w:num w:numId="399" w16cid:durableId="625816460">
    <w:abstractNumId w:val="257"/>
  </w:num>
  <w:num w:numId="400" w16cid:durableId="1826579733">
    <w:abstractNumId w:val="257"/>
  </w:num>
  <w:num w:numId="401" w16cid:durableId="1118452512">
    <w:abstractNumId w:val="226"/>
  </w:num>
  <w:num w:numId="402" w16cid:durableId="494491560">
    <w:abstractNumId w:val="257"/>
  </w:num>
  <w:num w:numId="403" w16cid:durableId="1118718154">
    <w:abstractNumId w:val="148"/>
  </w:num>
  <w:num w:numId="404" w16cid:durableId="2001814190">
    <w:abstractNumId w:val="84"/>
  </w:num>
  <w:num w:numId="405" w16cid:durableId="1842767906">
    <w:abstractNumId w:val="120"/>
  </w:num>
  <w:num w:numId="406" w16cid:durableId="1282609796">
    <w:abstractNumId w:val="120"/>
  </w:num>
  <w:num w:numId="407" w16cid:durableId="1246888469">
    <w:abstractNumId w:val="242"/>
  </w:num>
  <w:num w:numId="408" w16cid:durableId="1550266562">
    <w:abstractNumId w:val="242"/>
  </w:num>
  <w:num w:numId="409" w16cid:durableId="1631940656">
    <w:abstractNumId w:val="242"/>
  </w:num>
  <w:num w:numId="410" w16cid:durableId="258222827">
    <w:abstractNumId w:val="33"/>
  </w:num>
  <w:num w:numId="411" w16cid:durableId="711854335">
    <w:abstractNumId w:val="242"/>
  </w:num>
  <w:num w:numId="412" w16cid:durableId="1764646472">
    <w:abstractNumId w:val="242"/>
  </w:num>
  <w:num w:numId="413" w16cid:durableId="1433165725">
    <w:abstractNumId w:val="242"/>
  </w:num>
  <w:num w:numId="414" w16cid:durableId="819031759">
    <w:abstractNumId w:val="242"/>
  </w:num>
  <w:num w:numId="415" w16cid:durableId="1461998445">
    <w:abstractNumId w:val="242"/>
  </w:num>
  <w:num w:numId="416" w16cid:durableId="148525285">
    <w:abstractNumId w:val="115"/>
  </w:num>
  <w:num w:numId="417" w16cid:durableId="1100637072">
    <w:abstractNumId w:val="115"/>
  </w:num>
  <w:num w:numId="418" w16cid:durableId="1514026803">
    <w:abstractNumId w:val="115"/>
  </w:num>
  <w:num w:numId="419" w16cid:durableId="590970047">
    <w:abstractNumId w:val="115"/>
  </w:num>
  <w:num w:numId="420" w16cid:durableId="67846681">
    <w:abstractNumId w:val="115"/>
  </w:num>
  <w:num w:numId="421" w16cid:durableId="614874700">
    <w:abstractNumId w:val="106"/>
  </w:num>
  <w:num w:numId="422" w16cid:durableId="749082229">
    <w:abstractNumId w:val="115"/>
  </w:num>
  <w:num w:numId="423" w16cid:durableId="813524651">
    <w:abstractNumId w:val="202"/>
  </w:num>
  <w:num w:numId="424" w16cid:durableId="1978297820">
    <w:abstractNumId w:val="202"/>
  </w:num>
  <w:num w:numId="425" w16cid:durableId="1980645496">
    <w:abstractNumId w:val="202"/>
  </w:num>
  <w:num w:numId="426" w16cid:durableId="692535794">
    <w:abstractNumId w:val="306"/>
  </w:num>
  <w:num w:numId="427" w16cid:durableId="1724911871">
    <w:abstractNumId w:val="202"/>
  </w:num>
  <w:num w:numId="428" w16cid:durableId="880939701">
    <w:abstractNumId w:val="202"/>
  </w:num>
  <w:num w:numId="429" w16cid:durableId="266624358">
    <w:abstractNumId w:val="124"/>
  </w:num>
  <w:num w:numId="430" w16cid:durableId="327908410">
    <w:abstractNumId w:val="124"/>
  </w:num>
  <w:num w:numId="431" w16cid:durableId="1469593267">
    <w:abstractNumId w:val="21"/>
  </w:num>
  <w:num w:numId="432" w16cid:durableId="381558034">
    <w:abstractNumId w:val="55"/>
  </w:num>
  <w:num w:numId="433" w16cid:durableId="1951889007">
    <w:abstractNumId w:val="55"/>
  </w:num>
  <w:num w:numId="434" w16cid:durableId="1590231175">
    <w:abstractNumId w:val="55"/>
  </w:num>
  <w:num w:numId="435" w16cid:durableId="1199588144">
    <w:abstractNumId w:val="55"/>
  </w:num>
  <w:num w:numId="436" w16cid:durableId="17841095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7" w16cid:durableId="51970264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16cid:durableId="1950316632">
    <w:abstractNumId w:val="40"/>
  </w:num>
  <w:num w:numId="439" w16cid:durableId="1467316619">
    <w:abstractNumId w:val="3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0" w16cid:durableId="156768572">
    <w:abstractNumId w:val="3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16cid:durableId="1891532409">
    <w:abstractNumId w:val="24"/>
  </w:num>
  <w:num w:numId="442" w16cid:durableId="505245767">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16cid:durableId="628390336">
    <w:abstractNumId w:val="1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4" w16cid:durableId="6333934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5" w16cid:durableId="1042361760">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6" w16cid:durableId="376242257">
    <w:abstractNumId w:val="286"/>
  </w:num>
  <w:num w:numId="447" w16cid:durableId="1774665785">
    <w:abstractNumId w:val="118"/>
  </w:num>
  <w:num w:numId="448" w16cid:durableId="28264045">
    <w:abstractNumId w:val="54"/>
  </w:num>
  <w:num w:numId="449" w16cid:durableId="975717190">
    <w:abstractNumId w:val="251"/>
  </w:num>
  <w:num w:numId="450" w16cid:durableId="994648446">
    <w:abstractNumId w:val="42"/>
  </w:num>
  <w:num w:numId="451" w16cid:durableId="1739479401">
    <w:abstractNumId w:val="42"/>
  </w:num>
  <w:num w:numId="452" w16cid:durableId="174535166">
    <w:abstractNumId w:val="42"/>
  </w:num>
  <w:num w:numId="453" w16cid:durableId="233928582">
    <w:abstractNumId w:val="42"/>
  </w:num>
  <w:num w:numId="454" w16cid:durableId="757336983">
    <w:abstractNumId w:val="217"/>
  </w:num>
  <w:num w:numId="455" w16cid:durableId="556550622">
    <w:abstractNumId w:val="42"/>
  </w:num>
  <w:num w:numId="456" w16cid:durableId="1119446028">
    <w:abstractNumId w:val="42"/>
  </w:num>
  <w:num w:numId="457" w16cid:durableId="1908879805">
    <w:abstractNumId w:val="42"/>
  </w:num>
  <w:num w:numId="458" w16cid:durableId="1677539027">
    <w:abstractNumId w:val="8"/>
  </w:num>
  <w:num w:numId="459" w16cid:durableId="1501694056">
    <w:abstractNumId w:val="8"/>
  </w:num>
  <w:num w:numId="460" w16cid:durableId="1978489046">
    <w:abstractNumId w:val="241"/>
  </w:num>
  <w:num w:numId="461" w16cid:durableId="880939458">
    <w:abstractNumId w:val="8"/>
  </w:num>
  <w:num w:numId="462" w16cid:durableId="1417482072">
    <w:abstractNumId w:val="8"/>
  </w:num>
  <w:num w:numId="463" w16cid:durableId="1765220310">
    <w:abstractNumId w:val="8"/>
  </w:num>
  <w:num w:numId="464" w16cid:durableId="1433698021">
    <w:abstractNumId w:val="8"/>
  </w:num>
  <w:num w:numId="465" w16cid:durableId="1336571482">
    <w:abstractNumId w:val="8"/>
  </w:num>
  <w:num w:numId="466" w16cid:durableId="1443262569">
    <w:abstractNumId w:val="8"/>
  </w:num>
  <w:num w:numId="467" w16cid:durableId="1507600080">
    <w:abstractNumId w:val="8"/>
  </w:num>
  <w:num w:numId="468" w16cid:durableId="240988553">
    <w:abstractNumId w:val="8"/>
  </w:num>
  <w:num w:numId="469" w16cid:durableId="2119250277">
    <w:abstractNumId w:val="8"/>
  </w:num>
  <w:num w:numId="470" w16cid:durableId="1567565224">
    <w:abstractNumId w:val="201"/>
  </w:num>
  <w:num w:numId="471" w16cid:durableId="1778713560">
    <w:abstractNumId w:val="201"/>
  </w:num>
  <w:num w:numId="472" w16cid:durableId="2110739571">
    <w:abstractNumId w:val="201"/>
  </w:num>
  <w:num w:numId="473" w16cid:durableId="1574437092">
    <w:abstractNumId w:val="201"/>
  </w:num>
  <w:num w:numId="474" w16cid:durableId="1521311741">
    <w:abstractNumId w:val="109"/>
  </w:num>
  <w:num w:numId="475" w16cid:durableId="819272902">
    <w:abstractNumId w:val="201"/>
  </w:num>
  <w:num w:numId="476" w16cid:durableId="355885252">
    <w:abstractNumId w:val="201"/>
  </w:num>
  <w:num w:numId="477" w16cid:durableId="275016926">
    <w:abstractNumId w:val="201"/>
  </w:num>
  <w:num w:numId="478" w16cid:durableId="733088357">
    <w:abstractNumId w:val="264"/>
  </w:num>
  <w:num w:numId="479" w16cid:durableId="207880599">
    <w:abstractNumId w:val="264"/>
  </w:num>
  <w:num w:numId="480" w16cid:durableId="1960799781">
    <w:abstractNumId w:val="264"/>
  </w:num>
  <w:num w:numId="481" w16cid:durableId="43216156">
    <w:abstractNumId w:val="264"/>
  </w:num>
  <w:num w:numId="482" w16cid:durableId="114712370">
    <w:abstractNumId w:val="169"/>
  </w:num>
  <w:num w:numId="483" w16cid:durableId="501746912">
    <w:abstractNumId w:val="264"/>
  </w:num>
  <w:num w:numId="484" w16cid:durableId="1323850899">
    <w:abstractNumId w:val="264"/>
  </w:num>
  <w:num w:numId="485" w16cid:durableId="261258048">
    <w:abstractNumId w:val="264"/>
  </w:num>
  <w:num w:numId="486" w16cid:durableId="1622569929">
    <w:abstractNumId w:val="183"/>
  </w:num>
  <w:num w:numId="487" w16cid:durableId="1027412036">
    <w:abstractNumId w:val="183"/>
  </w:num>
  <w:num w:numId="488" w16cid:durableId="1622301965">
    <w:abstractNumId w:val="183"/>
  </w:num>
  <w:num w:numId="489" w16cid:durableId="2024092477">
    <w:abstractNumId w:val="183"/>
  </w:num>
  <w:num w:numId="490" w16cid:durableId="923299691">
    <w:abstractNumId w:val="158"/>
  </w:num>
  <w:num w:numId="491" w16cid:durableId="1400446846">
    <w:abstractNumId w:val="183"/>
  </w:num>
  <w:num w:numId="492" w16cid:durableId="292761005">
    <w:abstractNumId w:val="183"/>
  </w:num>
  <w:num w:numId="493" w16cid:durableId="1585410761">
    <w:abstractNumId w:val="183"/>
  </w:num>
  <w:num w:numId="494" w16cid:durableId="1747804403">
    <w:abstractNumId w:val="183"/>
  </w:num>
  <w:num w:numId="495" w16cid:durableId="592934733">
    <w:abstractNumId w:val="139"/>
  </w:num>
  <w:num w:numId="496" w16cid:durableId="590118671">
    <w:abstractNumId w:val="139"/>
  </w:num>
  <w:num w:numId="497" w16cid:durableId="1825774224">
    <w:abstractNumId w:val="139"/>
  </w:num>
  <w:num w:numId="498" w16cid:durableId="422453371">
    <w:abstractNumId w:val="139"/>
  </w:num>
  <w:num w:numId="499" w16cid:durableId="487862285">
    <w:abstractNumId w:val="270"/>
  </w:num>
  <w:num w:numId="500" w16cid:durableId="626816571">
    <w:abstractNumId w:val="139"/>
  </w:num>
  <w:num w:numId="501" w16cid:durableId="944770681">
    <w:abstractNumId w:val="139"/>
  </w:num>
  <w:num w:numId="502" w16cid:durableId="419566210">
    <w:abstractNumId w:val="139"/>
  </w:num>
  <w:num w:numId="503" w16cid:durableId="1588419565">
    <w:abstractNumId w:val="150"/>
  </w:num>
  <w:num w:numId="504" w16cid:durableId="292951010">
    <w:abstractNumId w:val="150"/>
  </w:num>
  <w:num w:numId="505" w16cid:durableId="1939168734">
    <w:abstractNumId w:val="150"/>
  </w:num>
  <w:num w:numId="506" w16cid:durableId="1852602525">
    <w:abstractNumId w:val="150"/>
  </w:num>
  <w:num w:numId="507" w16cid:durableId="1593271518">
    <w:abstractNumId w:val="150"/>
  </w:num>
  <w:num w:numId="508" w16cid:durableId="1789274046">
    <w:abstractNumId w:val="303"/>
  </w:num>
  <w:num w:numId="509" w16cid:durableId="902564442">
    <w:abstractNumId w:val="150"/>
  </w:num>
  <w:num w:numId="510" w16cid:durableId="648096453">
    <w:abstractNumId w:val="150"/>
  </w:num>
  <w:num w:numId="511" w16cid:durableId="125393511">
    <w:abstractNumId w:val="150"/>
  </w:num>
  <w:num w:numId="512" w16cid:durableId="894199885">
    <w:abstractNumId w:val="143"/>
  </w:num>
  <w:num w:numId="513" w16cid:durableId="2029523518">
    <w:abstractNumId w:val="143"/>
  </w:num>
  <w:num w:numId="514" w16cid:durableId="388305497">
    <w:abstractNumId w:val="143"/>
  </w:num>
  <w:num w:numId="515" w16cid:durableId="1944876979">
    <w:abstractNumId w:val="143"/>
  </w:num>
  <w:num w:numId="516" w16cid:durableId="1116602709">
    <w:abstractNumId w:val="7"/>
  </w:num>
  <w:num w:numId="517" w16cid:durableId="224535146">
    <w:abstractNumId w:val="143"/>
  </w:num>
  <w:num w:numId="518" w16cid:durableId="738331619">
    <w:abstractNumId w:val="143"/>
  </w:num>
  <w:num w:numId="519" w16cid:durableId="1097559609">
    <w:abstractNumId w:val="143"/>
  </w:num>
  <w:num w:numId="520" w16cid:durableId="1678730042">
    <w:abstractNumId w:val="3"/>
  </w:num>
  <w:num w:numId="521" w16cid:durableId="533345638">
    <w:abstractNumId w:val="3"/>
  </w:num>
  <w:num w:numId="522" w16cid:durableId="608585422">
    <w:abstractNumId w:val="3"/>
  </w:num>
  <w:num w:numId="523" w16cid:durableId="560554188">
    <w:abstractNumId w:val="3"/>
  </w:num>
  <w:num w:numId="524" w16cid:durableId="2106728201">
    <w:abstractNumId w:val="268"/>
  </w:num>
  <w:num w:numId="525" w16cid:durableId="808590899">
    <w:abstractNumId w:val="3"/>
  </w:num>
  <w:num w:numId="526" w16cid:durableId="1748501323">
    <w:abstractNumId w:val="3"/>
  </w:num>
  <w:num w:numId="527" w16cid:durableId="1920410175">
    <w:abstractNumId w:val="3"/>
  </w:num>
  <w:num w:numId="528" w16cid:durableId="1805079582">
    <w:abstractNumId w:val="5"/>
  </w:num>
  <w:num w:numId="529" w16cid:durableId="1572697362">
    <w:abstractNumId w:val="5"/>
  </w:num>
  <w:num w:numId="530" w16cid:durableId="1750343018">
    <w:abstractNumId w:val="5"/>
  </w:num>
  <w:num w:numId="531" w16cid:durableId="694035530">
    <w:abstractNumId w:val="5"/>
  </w:num>
  <w:num w:numId="532" w16cid:durableId="314531373">
    <w:abstractNumId w:val="137"/>
  </w:num>
  <w:num w:numId="533" w16cid:durableId="1227496474">
    <w:abstractNumId w:val="5"/>
  </w:num>
  <w:num w:numId="534" w16cid:durableId="442304169">
    <w:abstractNumId w:val="5"/>
  </w:num>
  <w:num w:numId="535" w16cid:durableId="621037420">
    <w:abstractNumId w:val="5"/>
  </w:num>
  <w:num w:numId="536" w16cid:durableId="1498153628">
    <w:abstractNumId w:val="149"/>
  </w:num>
  <w:num w:numId="537" w16cid:durableId="563563516">
    <w:abstractNumId w:val="149"/>
  </w:num>
  <w:num w:numId="538" w16cid:durableId="1174028591">
    <w:abstractNumId w:val="149"/>
  </w:num>
  <w:num w:numId="539" w16cid:durableId="471097270">
    <w:abstractNumId w:val="149"/>
  </w:num>
  <w:num w:numId="540" w16cid:durableId="2111077488">
    <w:abstractNumId w:val="113"/>
  </w:num>
  <w:num w:numId="541" w16cid:durableId="327025802">
    <w:abstractNumId w:val="149"/>
  </w:num>
  <w:num w:numId="542" w16cid:durableId="1344667943">
    <w:abstractNumId w:val="149"/>
  </w:num>
  <w:num w:numId="543" w16cid:durableId="1537111210">
    <w:abstractNumId w:val="149"/>
  </w:num>
  <w:num w:numId="544" w16cid:durableId="397486486">
    <w:abstractNumId w:val="72"/>
  </w:num>
  <w:num w:numId="545" w16cid:durableId="1953242686">
    <w:abstractNumId w:val="72"/>
  </w:num>
  <w:num w:numId="546" w16cid:durableId="1498761618">
    <w:abstractNumId w:val="72"/>
  </w:num>
  <w:num w:numId="547" w16cid:durableId="923684209">
    <w:abstractNumId w:val="72"/>
  </w:num>
  <w:num w:numId="548" w16cid:durableId="1406492867">
    <w:abstractNumId w:val="260"/>
  </w:num>
  <w:num w:numId="549" w16cid:durableId="1565141306">
    <w:abstractNumId w:val="72"/>
  </w:num>
  <w:num w:numId="550" w16cid:durableId="1356614285">
    <w:abstractNumId w:val="72"/>
  </w:num>
  <w:num w:numId="551" w16cid:durableId="1750734359">
    <w:abstractNumId w:val="72"/>
  </w:num>
  <w:num w:numId="552" w16cid:durableId="1654288880">
    <w:abstractNumId w:val="76"/>
  </w:num>
  <w:num w:numId="553" w16cid:durableId="2083212984">
    <w:abstractNumId w:val="76"/>
  </w:num>
  <w:num w:numId="554" w16cid:durableId="1514110760">
    <w:abstractNumId w:val="76"/>
  </w:num>
  <w:num w:numId="555" w16cid:durableId="1831171491">
    <w:abstractNumId w:val="76"/>
  </w:num>
  <w:num w:numId="556" w16cid:durableId="1291667327">
    <w:abstractNumId w:val="63"/>
  </w:num>
  <w:num w:numId="557" w16cid:durableId="2073313857">
    <w:abstractNumId w:val="76"/>
  </w:num>
  <w:num w:numId="558" w16cid:durableId="157766231">
    <w:abstractNumId w:val="76"/>
  </w:num>
  <w:num w:numId="559" w16cid:durableId="1205172569">
    <w:abstractNumId w:val="76"/>
  </w:num>
  <w:num w:numId="560" w16cid:durableId="1393649667">
    <w:abstractNumId w:val="132"/>
  </w:num>
  <w:num w:numId="561" w16cid:durableId="1357383697">
    <w:abstractNumId w:val="132"/>
  </w:num>
  <w:num w:numId="562" w16cid:durableId="1760642318">
    <w:abstractNumId w:val="132"/>
  </w:num>
  <w:num w:numId="563" w16cid:durableId="723453419">
    <w:abstractNumId w:val="132"/>
  </w:num>
  <w:num w:numId="564" w16cid:durableId="986592935">
    <w:abstractNumId w:val="258"/>
  </w:num>
  <w:num w:numId="565" w16cid:durableId="2054883030">
    <w:abstractNumId w:val="132"/>
  </w:num>
  <w:num w:numId="566" w16cid:durableId="106241409">
    <w:abstractNumId w:val="132"/>
  </w:num>
  <w:num w:numId="567" w16cid:durableId="398601869">
    <w:abstractNumId w:val="132"/>
  </w:num>
  <w:num w:numId="568" w16cid:durableId="264653180">
    <w:abstractNumId w:val="188"/>
  </w:num>
  <w:num w:numId="569" w16cid:durableId="1673140846">
    <w:abstractNumId w:val="188"/>
  </w:num>
  <w:num w:numId="570" w16cid:durableId="603659166">
    <w:abstractNumId w:val="188"/>
  </w:num>
  <w:num w:numId="571" w16cid:durableId="1031955381">
    <w:abstractNumId w:val="188"/>
  </w:num>
  <w:num w:numId="572" w16cid:durableId="1752116281">
    <w:abstractNumId w:val="68"/>
  </w:num>
  <w:num w:numId="573" w16cid:durableId="1550342453">
    <w:abstractNumId w:val="188"/>
  </w:num>
  <w:num w:numId="574" w16cid:durableId="1205365416">
    <w:abstractNumId w:val="188"/>
  </w:num>
  <w:num w:numId="575" w16cid:durableId="623997444">
    <w:abstractNumId w:val="188"/>
  </w:num>
  <w:num w:numId="576" w16cid:durableId="25982961">
    <w:abstractNumId w:val="236"/>
  </w:num>
  <w:num w:numId="577" w16cid:durableId="68309822">
    <w:abstractNumId w:val="236"/>
  </w:num>
  <w:num w:numId="578" w16cid:durableId="2030787812">
    <w:abstractNumId w:val="236"/>
  </w:num>
  <w:num w:numId="579" w16cid:durableId="1532062060">
    <w:abstractNumId w:val="236"/>
  </w:num>
  <w:num w:numId="580" w16cid:durableId="1943800042">
    <w:abstractNumId w:val="131"/>
  </w:num>
  <w:num w:numId="581" w16cid:durableId="1439639815">
    <w:abstractNumId w:val="236"/>
  </w:num>
  <w:num w:numId="582" w16cid:durableId="892885192">
    <w:abstractNumId w:val="236"/>
  </w:num>
  <w:num w:numId="583" w16cid:durableId="152331680">
    <w:abstractNumId w:val="236"/>
  </w:num>
  <w:num w:numId="584" w16cid:durableId="822045977">
    <w:abstractNumId w:val="212"/>
  </w:num>
  <w:num w:numId="585" w16cid:durableId="1770202454">
    <w:abstractNumId w:val="212"/>
  </w:num>
  <w:num w:numId="586" w16cid:durableId="1661155794">
    <w:abstractNumId w:val="212"/>
  </w:num>
  <w:num w:numId="587" w16cid:durableId="284045883">
    <w:abstractNumId w:val="212"/>
  </w:num>
  <w:num w:numId="588" w16cid:durableId="628701783">
    <w:abstractNumId w:val="17"/>
  </w:num>
  <w:num w:numId="589" w16cid:durableId="662466433">
    <w:abstractNumId w:val="212"/>
  </w:num>
  <w:num w:numId="590" w16cid:durableId="1978535355">
    <w:abstractNumId w:val="212"/>
  </w:num>
  <w:num w:numId="591" w16cid:durableId="1204748781">
    <w:abstractNumId w:val="212"/>
  </w:num>
  <w:num w:numId="592" w16cid:durableId="2043549236">
    <w:abstractNumId w:val="73"/>
  </w:num>
  <w:num w:numId="593" w16cid:durableId="1907648643">
    <w:abstractNumId w:val="73"/>
  </w:num>
  <w:num w:numId="594" w16cid:durableId="1743142165">
    <w:abstractNumId w:val="73"/>
  </w:num>
  <w:num w:numId="595" w16cid:durableId="721364894">
    <w:abstractNumId w:val="73"/>
  </w:num>
  <w:num w:numId="596" w16cid:durableId="1632664523">
    <w:abstractNumId w:val="16"/>
  </w:num>
  <w:num w:numId="597" w16cid:durableId="1950231962">
    <w:abstractNumId w:val="73"/>
  </w:num>
  <w:num w:numId="598" w16cid:durableId="2066445658">
    <w:abstractNumId w:val="73"/>
  </w:num>
  <w:num w:numId="599" w16cid:durableId="2089302684">
    <w:abstractNumId w:val="73"/>
  </w:num>
  <w:num w:numId="600" w16cid:durableId="2111780981">
    <w:abstractNumId w:val="81"/>
  </w:num>
  <w:num w:numId="601" w16cid:durableId="1743021641">
    <w:abstractNumId w:val="81"/>
  </w:num>
  <w:num w:numId="602" w16cid:durableId="385685885">
    <w:abstractNumId w:val="81"/>
  </w:num>
  <w:num w:numId="603" w16cid:durableId="2130856742">
    <w:abstractNumId w:val="81"/>
  </w:num>
  <w:num w:numId="604" w16cid:durableId="459880925">
    <w:abstractNumId w:val="97"/>
  </w:num>
  <w:num w:numId="605" w16cid:durableId="310863707">
    <w:abstractNumId w:val="81"/>
  </w:num>
  <w:num w:numId="606" w16cid:durableId="1481770007">
    <w:abstractNumId w:val="81"/>
  </w:num>
  <w:num w:numId="607" w16cid:durableId="1819302121">
    <w:abstractNumId w:val="81"/>
  </w:num>
  <w:num w:numId="608" w16cid:durableId="1158228887">
    <w:abstractNumId w:val="81"/>
  </w:num>
  <w:num w:numId="609" w16cid:durableId="422577160">
    <w:abstractNumId w:val="81"/>
  </w:num>
  <w:num w:numId="610" w16cid:durableId="894897141">
    <w:abstractNumId w:val="81"/>
  </w:num>
  <w:num w:numId="611" w16cid:durableId="943340812">
    <w:abstractNumId w:val="81"/>
  </w:num>
  <w:num w:numId="612" w16cid:durableId="1251162422">
    <w:abstractNumId w:val="81"/>
  </w:num>
  <w:num w:numId="613" w16cid:durableId="1428113726">
    <w:abstractNumId w:val="81"/>
  </w:num>
  <w:num w:numId="614" w16cid:durableId="1993946461">
    <w:abstractNumId w:val="81"/>
  </w:num>
  <w:num w:numId="615" w16cid:durableId="382022761">
    <w:abstractNumId w:val="81"/>
  </w:num>
  <w:num w:numId="616" w16cid:durableId="1048990616">
    <w:abstractNumId w:val="81"/>
  </w:num>
  <w:num w:numId="617" w16cid:durableId="753551996">
    <w:abstractNumId w:val="81"/>
  </w:num>
  <w:num w:numId="618" w16cid:durableId="1553424950">
    <w:abstractNumId w:val="81"/>
  </w:num>
  <w:num w:numId="619" w16cid:durableId="353848098">
    <w:abstractNumId w:val="81"/>
  </w:num>
  <w:num w:numId="620" w16cid:durableId="1902448565">
    <w:abstractNumId w:val="81"/>
  </w:num>
  <w:num w:numId="621" w16cid:durableId="634290101">
    <w:abstractNumId w:val="81"/>
  </w:num>
  <w:num w:numId="622" w16cid:durableId="917709747">
    <w:abstractNumId w:val="81"/>
  </w:num>
  <w:num w:numId="623" w16cid:durableId="1235822460">
    <w:abstractNumId w:val="81"/>
  </w:num>
  <w:num w:numId="624" w16cid:durableId="779305153">
    <w:abstractNumId w:val="81"/>
  </w:num>
  <w:num w:numId="625" w16cid:durableId="909847298">
    <w:abstractNumId w:val="81"/>
  </w:num>
  <w:num w:numId="626" w16cid:durableId="839194401">
    <w:abstractNumId w:val="81"/>
  </w:num>
  <w:num w:numId="627" w16cid:durableId="944654838">
    <w:abstractNumId w:val="81"/>
  </w:num>
  <w:num w:numId="628" w16cid:durableId="1014379284">
    <w:abstractNumId w:val="81"/>
  </w:num>
  <w:num w:numId="629" w16cid:durableId="1053846708">
    <w:abstractNumId w:val="81"/>
  </w:num>
  <w:num w:numId="630" w16cid:durableId="1962683616">
    <w:abstractNumId w:val="81"/>
  </w:num>
  <w:num w:numId="631" w16cid:durableId="981929945">
    <w:abstractNumId w:val="81"/>
  </w:num>
  <w:num w:numId="632" w16cid:durableId="1480539596">
    <w:abstractNumId w:val="81"/>
  </w:num>
  <w:num w:numId="633" w16cid:durableId="2030527279">
    <w:abstractNumId w:val="81"/>
  </w:num>
  <w:num w:numId="634" w16cid:durableId="2071922686">
    <w:abstractNumId w:val="81"/>
  </w:num>
  <w:num w:numId="635" w16cid:durableId="796485261">
    <w:abstractNumId w:val="81"/>
  </w:num>
  <w:num w:numId="636" w16cid:durableId="163201727">
    <w:abstractNumId w:val="267"/>
  </w:num>
  <w:num w:numId="637" w16cid:durableId="136923205">
    <w:abstractNumId w:val="267"/>
  </w:num>
  <w:num w:numId="638" w16cid:durableId="592515851">
    <w:abstractNumId w:val="267"/>
  </w:num>
  <w:num w:numId="639" w16cid:durableId="188376414">
    <w:abstractNumId w:val="267"/>
  </w:num>
  <w:num w:numId="640" w16cid:durableId="1772431128">
    <w:abstractNumId w:val="136"/>
  </w:num>
  <w:num w:numId="641" w16cid:durableId="1944415069">
    <w:abstractNumId w:val="267"/>
  </w:num>
  <w:num w:numId="642" w16cid:durableId="1901861488">
    <w:abstractNumId w:val="267"/>
  </w:num>
  <w:num w:numId="643" w16cid:durableId="1009941412">
    <w:abstractNumId w:val="267"/>
  </w:num>
  <w:num w:numId="644" w16cid:durableId="1482233347">
    <w:abstractNumId w:val="267"/>
  </w:num>
  <w:num w:numId="645" w16cid:durableId="624046745">
    <w:abstractNumId w:val="267"/>
  </w:num>
  <w:num w:numId="646" w16cid:durableId="1824855202">
    <w:abstractNumId w:val="267"/>
  </w:num>
  <w:num w:numId="647" w16cid:durableId="927159310">
    <w:abstractNumId w:val="267"/>
  </w:num>
  <w:num w:numId="648" w16cid:durableId="591474225">
    <w:abstractNumId w:val="267"/>
  </w:num>
  <w:num w:numId="649" w16cid:durableId="1460881548">
    <w:abstractNumId w:val="267"/>
  </w:num>
  <w:num w:numId="650" w16cid:durableId="1804301112">
    <w:abstractNumId w:val="209"/>
  </w:num>
  <w:num w:numId="651" w16cid:durableId="1959605303">
    <w:abstractNumId w:val="209"/>
  </w:num>
  <w:num w:numId="652" w16cid:durableId="665013854">
    <w:abstractNumId w:val="209"/>
  </w:num>
  <w:num w:numId="653" w16cid:durableId="1201824539">
    <w:abstractNumId w:val="209"/>
  </w:num>
  <w:num w:numId="654" w16cid:durableId="1711418469">
    <w:abstractNumId w:val="93"/>
  </w:num>
  <w:num w:numId="655" w16cid:durableId="1944192715">
    <w:abstractNumId w:val="209"/>
  </w:num>
  <w:num w:numId="656" w16cid:durableId="927158774">
    <w:abstractNumId w:val="209"/>
  </w:num>
  <w:num w:numId="657" w16cid:durableId="502009222">
    <w:abstractNumId w:val="209"/>
  </w:num>
  <w:num w:numId="658" w16cid:durableId="566840497">
    <w:abstractNumId w:val="209"/>
  </w:num>
  <w:num w:numId="659" w16cid:durableId="1368874427">
    <w:abstractNumId w:val="209"/>
  </w:num>
  <w:num w:numId="660" w16cid:durableId="766313055">
    <w:abstractNumId w:val="209"/>
  </w:num>
  <w:num w:numId="661" w16cid:durableId="1182620544">
    <w:abstractNumId w:val="154"/>
  </w:num>
  <w:num w:numId="662" w16cid:durableId="1198548566">
    <w:abstractNumId w:val="154"/>
  </w:num>
  <w:num w:numId="663" w16cid:durableId="274531086">
    <w:abstractNumId w:val="154"/>
  </w:num>
  <w:num w:numId="664" w16cid:durableId="643462737">
    <w:abstractNumId w:val="154"/>
  </w:num>
  <w:num w:numId="665" w16cid:durableId="1837840774">
    <w:abstractNumId w:val="263"/>
  </w:num>
  <w:num w:numId="666" w16cid:durableId="1201943538">
    <w:abstractNumId w:val="154"/>
  </w:num>
  <w:num w:numId="667" w16cid:durableId="2035184481">
    <w:abstractNumId w:val="154"/>
  </w:num>
  <w:num w:numId="668" w16cid:durableId="376706219">
    <w:abstractNumId w:val="154"/>
  </w:num>
  <w:num w:numId="669" w16cid:durableId="1176504371">
    <w:abstractNumId w:val="259"/>
  </w:num>
  <w:num w:numId="670" w16cid:durableId="1907373181">
    <w:abstractNumId w:val="259"/>
  </w:num>
  <w:num w:numId="671" w16cid:durableId="1976565781">
    <w:abstractNumId w:val="259"/>
  </w:num>
  <w:num w:numId="672" w16cid:durableId="231156685">
    <w:abstractNumId w:val="259"/>
  </w:num>
  <w:num w:numId="673" w16cid:durableId="1340812769">
    <w:abstractNumId w:val="305"/>
  </w:num>
  <w:num w:numId="674" w16cid:durableId="208302192">
    <w:abstractNumId w:val="259"/>
  </w:num>
  <w:num w:numId="675" w16cid:durableId="52779626">
    <w:abstractNumId w:val="259"/>
  </w:num>
  <w:num w:numId="676" w16cid:durableId="396362172">
    <w:abstractNumId w:val="259"/>
  </w:num>
  <w:num w:numId="677" w16cid:durableId="1121412604">
    <w:abstractNumId w:val="259"/>
  </w:num>
  <w:num w:numId="678" w16cid:durableId="345250813">
    <w:abstractNumId w:val="259"/>
  </w:num>
  <w:num w:numId="679" w16cid:durableId="1386174939">
    <w:abstractNumId w:val="259"/>
  </w:num>
  <w:num w:numId="680" w16cid:durableId="541137180">
    <w:abstractNumId w:val="273"/>
  </w:num>
  <w:num w:numId="681" w16cid:durableId="1919363494">
    <w:abstractNumId w:val="273"/>
  </w:num>
  <w:num w:numId="682" w16cid:durableId="478885421">
    <w:abstractNumId w:val="273"/>
  </w:num>
  <w:num w:numId="683" w16cid:durableId="52702461">
    <w:abstractNumId w:val="273"/>
  </w:num>
  <w:num w:numId="684" w16cid:durableId="263996511">
    <w:abstractNumId w:val="289"/>
  </w:num>
  <w:num w:numId="685" w16cid:durableId="614294171">
    <w:abstractNumId w:val="273"/>
  </w:num>
  <w:num w:numId="686" w16cid:durableId="1137139325">
    <w:abstractNumId w:val="273"/>
  </w:num>
  <w:num w:numId="687" w16cid:durableId="1025980068">
    <w:abstractNumId w:val="273"/>
  </w:num>
  <w:num w:numId="688" w16cid:durableId="738789376">
    <w:abstractNumId w:val="170"/>
  </w:num>
  <w:num w:numId="689" w16cid:durableId="1159078212">
    <w:abstractNumId w:val="170"/>
  </w:num>
  <w:num w:numId="690" w16cid:durableId="1788547966">
    <w:abstractNumId w:val="170"/>
  </w:num>
  <w:num w:numId="691" w16cid:durableId="528177731">
    <w:abstractNumId w:val="170"/>
  </w:num>
  <w:num w:numId="692" w16cid:durableId="210534176">
    <w:abstractNumId w:val="6"/>
  </w:num>
  <w:num w:numId="693" w16cid:durableId="2096979136">
    <w:abstractNumId w:val="170"/>
  </w:num>
  <w:num w:numId="694" w16cid:durableId="710617216">
    <w:abstractNumId w:val="170"/>
  </w:num>
  <w:num w:numId="695" w16cid:durableId="948392951">
    <w:abstractNumId w:val="170"/>
  </w:num>
  <w:num w:numId="696" w16cid:durableId="474225153">
    <w:abstractNumId w:val="170"/>
  </w:num>
  <w:num w:numId="697" w16cid:durableId="1608154435">
    <w:abstractNumId w:val="170"/>
  </w:num>
  <w:num w:numId="698" w16cid:durableId="1458719410">
    <w:abstractNumId w:val="170"/>
  </w:num>
  <w:num w:numId="699" w16cid:durableId="267740900">
    <w:abstractNumId w:val="170"/>
  </w:num>
  <w:num w:numId="700" w16cid:durableId="1801650255">
    <w:abstractNumId w:val="170"/>
  </w:num>
  <w:num w:numId="701" w16cid:durableId="1624462571">
    <w:abstractNumId w:val="170"/>
  </w:num>
  <w:num w:numId="702" w16cid:durableId="921984655">
    <w:abstractNumId w:val="170"/>
  </w:num>
  <w:num w:numId="703" w16cid:durableId="1297220898">
    <w:abstractNumId w:val="170"/>
  </w:num>
  <w:num w:numId="704" w16cid:durableId="173228475">
    <w:abstractNumId w:val="170"/>
  </w:num>
  <w:num w:numId="705" w16cid:durableId="691691750">
    <w:abstractNumId w:val="170"/>
  </w:num>
  <w:num w:numId="706" w16cid:durableId="1277103594">
    <w:abstractNumId w:val="170"/>
  </w:num>
  <w:num w:numId="707" w16cid:durableId="763846523">
    <w:abstractNumId w:val="170"/>
  </w:num>
  <w:num w:numId="708" w16cid:durableId="635376908">
    <w:abstractNumId w:val="170"/>
  </w:num>
  <w:num w:numId="709" w16cid:durableId="18163609">
    <w:abstractNumId w:val="170"/>
  </w:num>
  <w:num w:numId="710" w16cid:durableId="1685665215">
    <w:abstractNumId w:val="15"/>
  </w:num>
  <w:num w:numId="711" w16cid:durableId="962804057">
    <w:abstractNumId w:val="15"/>
  </w:num>
  <w:num w:numId="712" w16cid:durableId="1535119927">
    <w:abstractNumId w:val="15"/>
  </w:num>
  <w:num w:numId="713" w16cid:durableId="1228765710">
    <w:abstractNumId w:val="15"/>
  </w:num>
  <w:num w:numId="714" w16cid:durableId="1961715598">
    <w:abstractNumId w:val="195"/>
  </w:num>
  <w:num w:numId="715" w16cid:durableId="34504181">
    <w:abstractNumId w:val="15"/>
  </w:num>
  <w:num w:numId="716" w16cid:durableId="1102189191">
    <w:abstractNumId w:val="15"/>
  </w:num>
  <w:num w:numId="717" w16cid:durableId="1476681792">
    <w:abstractNumId w:val="15"/>
  </w:num>
  <w:num w:numId="718" w16cid:durableId="398207486">
    <w:abstractNumId w:val="15"/>
  </w:num>
  <w:num w:numId="719" w16cid:durableId="1048723512">
    <w:abstractNumId w:val="15"/>
  </w:num>
  <w:num w:numId="720" w16cid:durableId="471290169">
    <w:abstractNumId w:val="15"/>
  </w:num>
  <w:num w:numId="721" w16cid:durableId="754858918">
    <w:abstractNumId w:val="51"/>
  </w:num>
  <w:num w:numId="722" w16cid:durableId="1344546969">
    <w:abstractNumId w:val="51"/>
  </w:num>
  <w:num w:numId="723" w16cid:durableId="798650540">
    <w:abstractNumId w:val="51"/>
  </w:num>
  <w:num w:numId="724" w16cid:durableId="550376">
    <w:abstractNumId w:val="51"/>
  </w:num>
  <w:num w:numId="725" w16cid:durableId="2145418623">
    <w:abstractNumId w:val="101"/>
  </w:num>
  <w:num w:numId="726" w16cid:durableId="887841000">
    <w:abstractNumId w:val="51"/>
  </w:num>
  <w:num w:numId="727" w16cid:durableId="47343746">
    <w:abstractNumId w:val="51"/>
  </w:num>
  <w:num w:numId="728" w16cid:durableId="311176891">
    <w:abstractNumId w:val="51"/>
  </w:num>
  <w:num w:numId="729" w16cid:durableId="34281614">
    <w:abstractNumId w:val="82"/>
  </w:num>
  <w:num w:numId="730" w16cid:durableId="533352161">
    <w:abstractNumId w:val="82"/>
  </w:num>
  <w:num w:numId="731" w16cid:durableId="983313609">
    <w:abstractNumId w:val="82"/>
  </w:num>
  <w:num w:numId="732" w16cid:durableId="1638754410">
    <w:abstractNumId w:val="82"/>
  </w:num>
  <w:num w:numId="733" w16cid:durableId="1891379423">
    <w:abstractNumId w:val="176"/>
  </w:num>
  <w:num w:numId="734" w16cid:durableId="1326013917">
    <w:abstractNumId w:val="82"/>
  </w:num>
  <w:num w:numId="735" w16cid:durableId="2069456510">
    <w:abstractNumId w:val="82"/>
  </w:num>
  <w:num w:numId="736" w16cid:durableId="1454598265">
    <w:abstractNumId w:val="82"/>
  </w:num>
  <w:num w:numId="737" w16cid:durableId="1527057412">
    <w:abstractNumId w:val="82"/>
  </w:num>
  <w:num w:numId="738" w16cid:durableId="932667134">
    <w:abstractNumId w:val="82"/>
  </w:num>
  <w:num w:numId="739" w16cid:durableId="1052852903">
    <w:abstractNumId w:val="220"/>
  </w:num>
  <w:num w:numId="740" w16cid:durableId="2140418891">
    <w:abstractNumId w:val="220"/>
  </w:num>
  <w:num w:numId="741" w16cid:durableId="1102608501">
    <w:abstractNumId w:val="220"/>
  </w:num>
  <w:num w:numId="742" w16cid:durableId="797332150">
    <w:abstractNumId w:val="220"/>
  </w:num>
  <w:num w:numId="743" w16cid:durableId="2055613439">
    <w:abstractNumId w:val="178"/>
  </w:num>
  <w:num w:numId="744" w16cid:durableId="1690376678">
    <w:abstractNumId w:val="220"/>
  </w:num>
  <w:num w:numId="745" w16cid:durableId="132260714">
    <w:abstractNumId w:val="220"/>
  </w:num>
  <w:num w:numId="746" w16cid:durableId="666518213">
    <w:abstractNumId w:val="220"/>
  </w:num>
  <w:num w:numId="747" w16cid:durableId="1879050944">
    <w:abstractNumId w:val="220"/>
  </w:num>
  <w:num w:numId="748" w16cid:durableId="464739860">
    <w:abstractNumId w:val="220"/>
  </w:num>
  <w:num w:numId="749" w16cid:durableId="574172486">
    <w:abstractNumId w:val="220"/>
  </w:num>
  <w:num w:numId="750" w16cid:durableId="425077998">
    <w:abstractNumId w:val="220"/>
  </w:num>
  <w:num w:numId="751" w16cid:durableId="1183055924">
    <w:abstractNumId w:val="220"/>
  </w:num>
  <w:num w:numId="752" w16cid:durableId="498469620">
    <w:abstractNumId w:val="277"/>
  </w:num>
  <w:num w:numId="753" w16cid:durableId="39742903">
    <w:abstractNumId w:val="277"/>
  </w:num>
  <w:num w:numId="754" w16cid:durableId="1392189472">
    <w:abstractNumId w:val="277"/>
  </w:num>
  <w:num w:numId="755" w16cid:durableId="387145695">
    <w:abstractNumId w:val="277"/>
  </w:num>
  <w:num w:numId="756" w16cid:durableId="831876041">
    <w:abstractNumId w:val="155"/>
  </w:num>
  <w:num w:numId="757" w16cid:durableId="640303167">
    <w:abstractNumId w:val="277"/>
  </w:num>
  <w:num w:numId="758" w16cid:durableId="720057808">
    <w:abstractNumId w:val="277"/>
  </w:num>
  <w:num w:numId="759" w16cid:durableId="1718893122">
    <w:abstractNumId w:val="277"/>
  </w:num>
  <w:num w:numId="760" w16cid:durableId="1065181162">
    <w:abstractNumId w:val="277"/>
  </w:num>
  <w:num w:numId="761" w16cid:durableId="1882160557">
    <w:abstractNumId w:val="277"/>
  </w:num>
  <w:num w:numId="762" w16cid:durableId="202451481">
    <w:abstractNumId w:val="277"/>
  </w:num>
  <w:num w:numId="763" w16cid:durableId="1234707018">
    <w:abstractNumId w:val="229"/>
  </w:num>
  <w:num w:numId="764" w16cid:durableId="86779632">
    <w:abstractNumId w:val="229"/>
  </w:num>
  <w:num w:numId="765" w16cid:durableId="2142653042">
    <w:abstractNumId w:val="229"/>
  </w:num>
  <w:num w:numId="766" w16cid:durableId="586498888">
    <w:abstractNumId w:val="229"/>
  </w:num>
  <w:num w:numId="767" w16cid:durableId="987438689">
    <w:abstractNumId w:val="232"/>
  </w:num>
  <w:num w:numId="768" w16cid:durableId="1462386390">
    <w:abstractNumId w:val="229"/>
  </w:num>
  <w:num w:numId="769" w16cid:durableId="1800415933">
    <w:abstractNumId w:val="229"/>
  </w:num>
  <w:num w:numId="770" w16cid:durableId="1009521417">
    <w:abstractNumId w:val="229"/>
  </w:num>
  <w:num w:numId="771" w16cid:durableId="2011828740">
    <w:abstractNumId w:val="26"/>
  </w:num>
  <w:num w:numId="772" w16cid:durableId="848060514">
    <w:abstractNumId w:val="26"/>
  </w:num>
  <w:num w:numId="773" w16cid:durableId="1290938741">
    <w:abstractNumId w:val="26"/>
  </w:num>
  <w:num w:numId="774" w16cid:durableId="1063021570">
    <w:abstractNumId w:val="26"/>
  </w:num>
  <w:num w:numId="775" w16cid:durableId="1488745455">
    <w:abstractNumId w:val="302"/>
  </w:num>
  <w:num w:numId="776" w16cid:durableId="337732889">
    <w:abstractNumId w:val="26"/>
  </w:num>
  <w:num w:numId="777" w16cid:durableId="1884176815">
    <w:abstractNumId w:val="26"/>
  </w:num>
  <w:num w:numId="778" w16cid:durableId="706952450">
    <w:abstractNumId w:val="26"/>
  </w:num>
  <w:num w:numId="779" w16cid:durableId="406540185">
    <w:abstractNumId w:val="26"/>
  </w:num>
  <w:num w:numId="780" w16cid:durableId="1090078249">
    <w:abstractNumId w:val="26"/>
  </w:num>
  <w:num w:numId="781" w16cid:durableId="948315605">
    <w:abstractNumId w:val="26"/>
  </w:num>
  <w:num w:numId="782" w16cid:durableId="2081051798">
    <w:abstractNumId w:val="225"/>
  </w:num>
  <w:num w:numId="783" w16cid:durableId="1026953587">
    <w:abstractNumId w:val="225"/>
  </w:num>
  <w:num w:numId="784" w16cid:durableId="1911504353">
    <w:abstractNumId w:val="225"/>
  </w:num>
  <w:num w:numId="785" w16cid:durableId="810292261">
    <w:abstractNumId w:val="225"/>
  </w:num>
  <w:num w:numId="786" w16cid:durableId="1862431709">
    <w:abstractNumId w:val="239"/>
  </w:num>
  <w:num w:numId="787" w16cid:durableId="1569533665">
    <w:abstractNumId w:val="225"/>
  </w:num>
  <w:num w:numId="788" w16cid:durableId="837958804">
    <w:abstractNumId w:val="225"/>
  </w:num>
  <w:num w:numId="789" w16cid:durableId="1595478875">
    <w:abstractNumId w:val="225"/>
  </w:num>
  <w:num w:numId="790" w16cid:durableId="745418271">
    <w:abstractNumId w:val="288"/>
  </w:num>
  <w:num w:numId="791" w16cid:durableId="835613045">
    <w:abstractNumId w:val="288"/>
  </w:num>
  <w:num w:numId="792" w16cid:durableId="692419771">
    <w:abstractNumId w:val="288"/>
  </w:num>
  <w:num w:numId="793" w16cid:durableId="359010543">
    <w:abstractNumId w:val="288"/>
  </w:num>
  <w:num w:numId="794" w16cid:durableId="760637181">
    <w:abstractNumId w:val="246"/>
  </w:num>
  <w:num w:numId="795" w16cid:durableId="633412003">
    <w:abstractNumId w:val="288"/>
  </w:num>
  <w:num w:numId="796" w16cid:durableId="15160517">
    <w:abstractNumId w:val="288"/>
  </w:num>
  <w:num w:numId="797" w16cid:durableId="918749928">
    <w:abstractNumId w:val="288"/>
  </w:num>
  <w:num w:numId="798" w16cid:durableId="1310791678">
    <w:abstractNumId w:val="288"/>
  </w:num>
  <w:num w:numId="799" w16cid:durableId="1290555700">
    <w:abstractNumId w:val="288"/>
  </w:num>
  <w:num w:numId="800" w16cid:durableId="1650667668">
    <w:abstractNumId w:val="288"/>
  </w:num>
  <w:num w:numId="801" w16cid:durableId="792290998">
    <w:abstractNumId w:val="175"/>
  </w:num>
  <w:num w:numId="802" w16cid:durableId="1354262662">
    <w:abstractNumId w:val="175"/>
  </w:num>
  <w:num w:numId="803" w16cid:durableId="1151023611">
    <w:abstractNumId w:val="175"/>
  </w:num>
  <w:num w:numId="804" w16cid:durableId="163323936">
    <w:abstractNumId w:val="175"/>
  </w:num>
  <w:num w:numId="805" w16cid:durableId="1885167319">
    <w:abstractNumId w:val="125"/>
  </w:num>
  <w:num w:numId="806" w16cid:durableId="1302149263">
    <w:abstractNumId w:val="175"/>
  </w:num>
  <w:num w:numId="807" w16cid:durableId="2107846958">
    <w:abstractNumId w:val="175"/>
  </w:num>
  <w:num w:numId="808" w16cid:durableId="1288589500">
    <w:abstractNumId w:val="175"/>
  </w:num>
  <w:num w:numId="809" w16cid:durableId="1648706126">
    <w:abstractNumId w:val="175"/>
  </w:num>
  <w:num w:numId="810" w16cid:durableId="1674381538">
    <w:abstractNumId w:val="175"/>
  </w:num>
  <w:num w:numId="811" w16cid:durableId="1134642577">
    <w:abstractNumId w:val="96"/>
  </w:num>
  <w:num w:numId="812" w16cid:durableId="1202788888">
    <w:abstractNumId w:val="96"/>
  </w:num>
  <w:num w:numId="813" w16cid:durableId="1346978163">
    <w:abstractNumId w:val="96"/>
  </w:num>
  <w:num w:numId="814" w16cid:durableId="2120680293">
    <w:abstractNumId w:val="96"/>
  </w:num>
  <w:num w:numId="815" w16cid:durableId="1774129877">
    <w:abstractNumId w:val="214"/>
  </w:num>
  <w:num w:numId="816" w16cid:durableId="395007710">
    <w:abstractNumId w:val="96"/>
  </w:num>
  <w:num w:numId="817" w16cid:durableId="1990089885">
    <w:abstractNumId w:val="96"/>
  </w:num>
  <w:num w:numId="818" w16cid:durableId="4943112">
    <w:abstractNumId w:val="96"/>
  </w:num>
  <w:num w:numId="819" w16cid:durableId="1933470136">
    <w:abstractNumId w:val="96"/>
  </w:num>
  <w:num w:numId="820" w16cid:durableId="609555615">
    <w:abstractNumId w:val="96"/>
  </w:num>
  <w:num w:numId="821" w16cid:durableId="638070559">
    <w:abstractNumId w:val="133"/>
  </w:num>
  <w:num w:numId="822" w16cid:durableId="288632779">
    <w:abstractNumId w:val="133"/>
  </w:num>
  <w:num w:numId="823" w16cid:durableId="1424566082">
    <w:abstractNumId w:val="133"/>
  </w:num>
  <w:num w:numId="824" w16cid:durableId="1172645856">
    <w:abstractNumId w:val="133"/>
  </w:num>
  <w:num w:numId="825" w16cid:durableId="1543663872">
    <w:abstractNumId w:val="130"/>
  </w:num>
  <w:num w:numId="826" w16cid:durableId="727538111">
    <w:abstractNumId w:val="133"/>
  </w:num>
  <w:num w:numId="827" w16cid:durableId="1341203444">
    <w:abstractNumId w:val="133"/>
  </w:num>
  <w:num w:numId="828" w16cid:durableId="1942639589">
    <w:abstractNumId w:val="133"/>
  </w:num>
  <w:num w:numId="829" w16cid:durableId="211114468">
    <w:abstractNumId w:val="186"/>
  </w:num>
  <w:num w:numId="830" w16cid:durableId="794174696">
    <w:abstractNumId w:val="186"/>
  </w:num>
  <w:num w:numId="831" w16cid:durableId="1436555425">
    <w:abstractNumId w:val="186"/>
  </w:num>
  <w:num w:numId="832" w16cid:durableId="746268246">
    <w:abstractNumId w:val="186"/>
  </w:num>
  <w:num w:numId="833" w16cid:durableId="1143499112">
    <w:abstractNumId w:val="206"/>
  </w:num>
  <w:num w:numId="834" w16cid:durableId="1753548650">
    <w:abstractNumId w:val="186"/>
  </w:num>
  <w:num w:numId="835" w16cid:durableId="1940719771">
    <w:abstractNumId w:val="186"/>
  </w:num>
  <w:num w:numId="836" w16cid:durableId="660088077">
    <w:abstractNumId w:val="186"/>
  </w:num>
  <w:num w:numId="837" w16cid:durableId="20782781">
    <w:abstractNumId w:val="261"/>
  </w:num>
  <w:num w:numId="838" w16cid:durableId="1040127305">
    <w:abstractNumId w:val="261"/>
  </w:num>
  <w:num w:numId="839" w16cid:durableId="1628465227">
    <w:abstractNumId w:val="261"/>
  </w:num>
  <w:num w:numId="840" w16cid:durableId="1219166279">
    <w:abstractNumId w:val="261"/>
  </w:num>
  <w:num w:numId="841" w16cid:durableId="1012341086">
    <w:abstractNumId w:val="61"/>
  </w:num>
  <w:num w:numId="842" w16cid:durableId="129827900">
    <w:abstractNumId w:val="261"/>
  </w:num>
  <w:num w:numId="843" w16cid:durableId="1711763379">
    <w:abstractNumId w:val="261"/>
  </w:num>
  <w:num w:numId="844" w16cid:durableId="2018654439">
    <w:abstractNumId w:val="261"/>
  </w:num>
  <w:num w:numId="845" w16cid:durableId="1015303705">
    <w:abstractNumId w:val="261"/>
  </w:num>
  <w:num w:numId="846" w16cid:durableId="188836546">
    <w:abstractNumId w:val="261"/>
  </w:num>
  <w:num w:numId="847" w16cid:durableId="132719783">
    <w:abstractNumId w:val="248"/>
  </w:num>
  <w:num w:numId="848" w16cid:durableId="1137408328">
    <w:abstractNumId w:val="248"/>
  </w:num>
  <w:num w:numId="849" w16cid:durableId="1022127881">
    <w:abstractNumId w:val="248"/>
  </w:num>
  <w:num w:numId="850" w16cid:durableId="1454641782">
    <w:abstractNumId w:val="248"/>
  </w:num>
  <w:num w:numId="851" w16cid:durableId="1609194078">
    <w:abstractNumId w:val="285"/>
  </w:num>
  <w:num w:numId="852" w16cid:durableId="1706517194">
    <w:abstractNumId w:val="248"/>
  </w:num>
  <w:num w:numId="853" w16cid:durableId="1916553439">
    <w:abstractNumId w:val="248"/>
  </w:num>
  <w:num w:numId="854" w16cid:durableId="1985230474">
    <w:abstractNumId w:val="248"/>
  </w:num>
  <w:num w:numId="855" w16cid:durableId="1325011460">
    <w:abstractNumId w:val="248"/>
  </w:num>
  <w:num w:numId="856" w16cid:durableId="1089036453">
    <w:abstractNumId w:val="248"/>
  </w:num>
  <w:num w:numId="857" w16cid:durableId="378944333">
    <w:abstractNumId w:val="222"/>
  </w:num>
  <w:num w:numId="858" w16cid:durableId="1916435908">
    <w:abstractNumId w:val="222"/>
  </w:num>
  <w:num w:numId="859" w16cid:durableId="1467972117">
    <w:abstractNumId w:val="222"/>
  </w:num>
  <w:num w:numId="860" w16cid:durableId="245842336">
    <w:abstractNumId w:val="222"/>
  </w:num>
  <w:num w:numId="861" w16cid:durableId="536429227">
    <w:abstractNumId w:val="108"/>
  </w:num>
  <w:num w:numId="862" w16cid:durableId="2063749064">
    <w:abstractNumId w:val="222"/>
  </w:num>
  <w:num w:numId="863" w16cid:durableId="1297108643">
    <w:abstractNumId w:val="222"/>
  </w:num>
  <w:num w:numId="864" w16cid:durableId="1474713543">
    <w:abstractNumId w:val="222"/>
  </w:num>
  <w:num w:numId="865" w16cid:durableId="476848854">
    <w:abstractNumId w:val="222"/>
  </w:num>
  <w:num w:numId="866" w16cid:durableId="991565071">
    <w:abstractNumId w:val="222"/>
  </w:num>
  <w:num w:numId="867" w16cid:durableId="181286862">
    <w:abstractNumId w:val="14"/>
  </w:num>
  <w:num w:numId="868" w16cid:durableId="753674145">
    <w:abstractNumId w:val="14"/>
  </w:num>
  <w:num w:numId="869" w16cid:durableId="1235773802">
    <w:abstractNumId w:val="14"/>
  </w:num>
  <w:num w:numId="870" w16cid:durableId="1642036827">
    <w:abstractNumId w:val="14"/>
  </w:num>
  <w:num w:numId="871" w16cid:durableId="1764715949">
    <w:abstractNumId w:val="95"/>
  </w:num>
  <w:num w:numId="872" w16cid:durableId="651713897">
    <w:abstractNumId w:val="14"/>
  </w:num>
  <w:num w:numId="873" w16cid:durableId="1094278263">
    <w:abstractNumId w:val="14"/>
  </w:num>
  <w:num w:numId="874" w16cid:durableId="1878081153">
    <w:abstractNumId w:val="14"/>
  </w:num>
  <w:num w:numId="875" w16cid:durableId="1903369341">
    <w:abstractNumId w:val="67"/>
  </w:num>
  <w:num w:numId="876" w16cid:durableId="2099786472">
    <w:abstractNumId w:val="67"/>
  </w:num>
  <w:num w:numId="877" w16cid:durableId="1732386751">
    <w:abstractNumId w:val="67"/>
  </w:num>
  <w:num w:numId="878" w16cid:durableId="904219433">
    <w:abstractNumId w:val="67"/>
  </w:num>
  <w:num w:numId="879" w16cid:durableId="2017347221">
    <w:abstractNumId w:val="228"/>
  </w:num>
  <w:num w:numId="880" w16cid:durableId="733744987">
    <w:abstractNumId w:val="67"/>
  </w:num>
  <w:num w:numId="881" w16cid:durableId="101540561">
    <w:abstractNumId w:val="67"/>
  </w:num>
  <w:num w:numId="882" w16cid:durableId="978340253">
    <w:abstractNumId w:val="67"/>
  </w:num>
  <w:num w:numId="883" w16cid:durableId="1215387385">
    <w:abstractNumId w:val="166"/>
  </w:num>
  <w:num w:numId="884" w16cid:durableId="325476874">
    <w:abstractNumId w:val="166"/>
  </w:num>
  <w:num w:numId="885" w16cid:durableId="1511289669">
    <w:abstractNumId w:val="166"/>
  </w:num>
  <w:num w:numId="886" w16cid:durableId="966400498">
    <w:abstractNumId w:val="166"/>
  </w:num>
  <w:num w:numId="887" w16cid:durableId="960457993">
    <w:abstractNumId w:val="91"/>
  </w:num>
  <w:num w:numId="888" w16cid:durableId="2139490226">
    <w:abstractNumId w:val="166"/>
  </w:num>
  <w:num w:numId="889" w16cid:durableId="365524507">
    <w:abstractNumId w:val="166"/>
  </w:num>
  <w:num w:numId="890" w16cid:durableId="1029526377">
    <w:abstractNumId w:val="166"/>
  </w:num>
  <w:num w:numId="891" w16cid:durableId="618144749">
    <w:abstractNumId w:val="90"/>
  </w:num>
  <w:num w:numId="892" w16cid:durableId="1103573306">
    <w:abstractNumId w:val="90"/>
  </w:num>
  <w:num w:numId="893" w16cid:durableId="477040934">
    <w:abstractNumId w:val="90"/>
  </w:num>
  <w:num w:numId="894" w16cid:durableId="1818838855">
    <w:abstractNumId w:val="90"/>
  </w:num>
  <w:num w:numId="895" w16cid:durableId="1465006296">
    <w:abstractNumId w:val="198"/>
  </w:num>
  <w:num w:numId="896" w16cid:durableId="112218241">
    <w:abstractNumId w:val="90"/>
  </w:num>
  <w:num w:numId="897" w16cid:durableId="1605503647">
    <w:abstractNumId w:val="90"/>
  </w:num>
  <w:num w:numId="898" w16cid:durableId="36324436">
    <w:abstractNumId w:val="90"/>
  </w:num>
  <w:num w:numId="899" w16cid:durableId="1344624031">
    <w:abstractNumId w:val="102"/>
  </w:num>
  <w:num w:numId="900" w16cid:durableId="798694369">
    <w:abstractNumId w:val="102"/>
  </w:num>
  <w:num w:numId="901" w16cid:durableId="310671930">
    <w:abstractNumId w:val="102"/>
  </w:num>
  <w:num w:numId="902" w16cid:durableId="454255204">
    <w:abstractNumId w:val="102"/>
  </w:num>
  <w:num w:numId="903" w16cid:durableId="1832673850">
    <w:abstractNumId w:val="56"/>
  </w:num>
  <w:num w:numId="904" w16cid:durableId="1254969668">
    <w:abstractNumId w:val="102"/>
  </w:num>
  <w:num w:numId="905" w16cid:durableId="678428982">
    <w:abstractNumId w:val="102"/>
  </w:num>
  <w:num w:numId="906" w16cid:durableId="2020309200">
    <w:abstractNumId w:val="102"/>
  </w:num>
  <w:num w:numId="907" w16cid:durableId="1029339110">
    <w:abstractNumId w:val="207"/>
  </w:num>
  <w:num w:numId="908" w16cid:durableId="1029068752">
    <w:abstractNumId w:val="207"/>
  </w:num>
  <w:num w:numId="909" w16cid:durableId="1379010413">
    <w:abstractNumId w:val="207"/>
  </w:num>
  <w:num w:numId="910" w16cid:durableId="821234636">
    <w:abstractNumId w:val="207"/>
  </w:num>
  <w:num w:numId="911" w16cid:durableId="510683166">
    <w:abstractNumId w:val="221"/>
  </w:num>
  <w:num w:numId="912" w16cid:durableId="2128960626">
    <w:abstractNumId w:val="207"/>
  </w:num>
  <w:num w:numId="913" w16cid:durableId="1054088803">
    <w:abstractNumId w:val="207"/>
  </w:num>
  <w:num w:numId="914" w16cid:durableId="1264873305">
    <w:abstractNumId w:val="207"/>
  </w:num>
  <w:num w:numId="915" w16cid:durableId="776101962">
    <w:abstractNumId w:val="153"/>
  </w:num>
  <w:num w:numId="916" w16cid:durableId="17509992">
    <w:abstractNumId w:val="153"/>
  </w:num>
  <w:num w:numId="917" w16cid:durableId="1154562431">
    <w:abstractNumId w:val="196"/>
  </w:num>
  <w:num w:numId="918" w16cid:durableId="328682037">
    <w:abstractNumId w:val="153"/>
  </w:num>
  <w:num w:numId="919" w16cid:durableId="738601723">
    <w:abstractNumId w:val="153"/>
  </w:num>
  <w:num w:numId="920" w16cid:durableId="1360735981">
    <w:abstractNumId w:val="153"/>
  </w:num>
  <w:num w:numId="921" w16cid:durableId="555316284">
    <w:abstractNumId w:val="153"/>
  </w:num>
  <w:num w:numId="922" w16cid:durableId="1155335764">
    <w:abstractNumId w:val="153"/>
  </w:num>
  <w:num w:numId="923" w16cid:durableId="1698771079">
    <w:abstractNumId w:val="153"/>
  </w:num>
  <w:num w:numId="924" w16cid:durableId="1325082979">
    <w:abstractNumId w:val="153"/>
  </w:num>
  <w:num w:numId="925" w16cid:durableId="339083594">
    <w:abstractNumId w:val="153"/>
  </w:num>
  <w:num w:numId="926" w16cid:durableId="1292982728">
    <w:abstractNumId w:val="189"/>
  </w:num>
  <w:num w:numId="927" w16cid:durableId="1447120772">
    <w:abstractNumId w:val="189"/>
  </w:num>
  <w:num w:numId="928" w16cid:durableId="1740178181">
    <w:abstractNumId w:val="189"/>
  </w:num>
  <w:num w:numId="929" w16cid:durableId="1820877578">
    <w:abstractNumId w:val="189"/>
  </w:num>
  <w:num w:numId="930" w16cid:durableId="439373727">
    <w:abstractNumId w:val="272"/>
  </w:num>
  <w:num w:numId="931" w16cid:durableId="445848962">
    <w:abstractNumId w:val="189"/>
  </w:num>
  <w:num w:numId="932" w16cid:durableId="2144610773">
    <w:abstractNumId w:val="189"/>
  </w:num>
  <w:num w:numId="933" w16cid:durableId="339547928">
    <w:abstractNumId w:val="189"/>
  </w:num>
  <w:num w:numId="934" w16cid:durableId="619143675">
    <w:abstractNumId w:val="75"/>
  </w:num>
  <w:num w:numId="935" w16cid:durableId="1251962512">
    <w:abstractNumId w:val="75"/>
  </w:num>
  <w:num w:numId="936" w16cid:durableId="1446777004">
    <w:abstractNumId w:val="75"/>
  </w:num>
  <w:num w:numId="937" w16cid:durableId="2000881323">
    <w:abstractNumId w:val="75"/>
  </w:num>
  <w:num w:numId="938" w16cid:durableId="893083245">
    <w:abstractNumId w:val="75"/>
  </w:num>
  <w:num w:numId="939" w16cid:durableId="512493051">
    <w:abstractNumId w:val="127"/>
  </w:num>
  <w:num w:numId="940" w16cid:durableId="878905643">
    <w:abstractNumId w:val="75"/>
  </w:num>
  <w:num w:numId="941" w16cid:durableId="257058796">
    <w:abstractNumId w:val="75"/>
  </w:num>
  <w:num w:numId="942" w16cid:durableId="653726404">
    <w:abstractNumId w:val="75"/>
  </w:num>
  <w:num w:numId="943" w16cid:durableId="2039042327">
    <w:abstractNumId w:val="160"/>
  </w:num>
  <w:num w:numId="944" w16cid:durableId="681277962">
    <w:abstractNumId w:val="160"/>
  </w:num>
  <w:num w:numId="945" w16cid:durableId="1945458692">
    <w:abstractNumId w:val="160"/>
  </w:num>
  <w:num w:numId="946" w16cid:durableId="2114470575">
    <w:abstractNumId w:val="160"/>
  </w:num>
  <w:num w:numId="947" w16cid:durableId="935602359">
    <w:abstractNumId w:val="119"/>
  </w:num>
  <w:num w:numId="948" w16cid:durableId="87969160">
    <w:abstractNumId w:val="160"/>
  </w:num>
  <w:num w:numId="949" w16cid:durableId="139659794">
    <w:abstractNumId w:val="160"/>
  </w:num>
  <w:num w:numId="950" w16cid:durableId="223952985">
    <w:abstractNumId w:val="160"/>
  </w:num>
  <w:num w:numId="951" w16cid:durableId="2135710434">
    <w:abstractNumId w:val="282"/>
  </w:num>
  <w:num w:numId="952" w16cid:durableId="1305623579">
    <w:abstractNumId w:val="282"/>
  </w:num>
  <w:num w:numId="953" w16cid:durableId="1901863119">
    <w:abstractNumId w:val="282"/>
  </w:num>
  <w:num w:numId="954" w16cid:durableId="345984928">
    <w:abstractNumId w:val="282"/>
  </w:num>
  <w:num w:numId="955" w16cid:durableId="1939483208">
    <w:abstractNumId w:val="295"/>
  </w:num>
  <w:num w:numId="956" w16cid:durableId="1034622031">
    <w:abstractNumId w:val="282"/>
  </w:num>
  <w:num w:numId="957" w16cid:durableId="518812868">
    <w:abstractNumId w:val="282"/>
  </w:num>
  <w:num w:numId="958" w16cid:durableId="2004359333">
    <w:abstractNumId w:val="282"/>
  </w:num>
  <w:num w:numId="959" w16cid:durableId="2125998664">
    <w:abstractNumId w:val="157"/>
  </w:num>
  <w:num w:numId="960" w16cid:durableId="823088954">
    <w:abstractNumId w:val="157"/>
  </w:num>
  <w:num w:numId="961" w16cid:durableId="1902136250">
    <w:abstractNumId w:val="157"/>
  </w:num>
  <w:num w:numId="962" w16cid:durableId="743989482">
    <w:abstractNumId w:val="157"/>
  </w:num>
  <w:num w:numId="963" w16cid:durableId="1589463574">
    <w:abstractNumId w:val="45"/>
  </w:num>
  <w:num w:numId="964" w16cid:durableId="1436294179">
    <w:abstractNumId w:val="157"/>
  </w:num>
  <w:num w:numId="965" w16cid:durableId="1392968916">
    <w:abstractNumId w:val="157"/>
  </w:num>
  <w:num w:numId="966" w16cid:durableId="2086567846">
    <w:abstractNumId w:val="157"/>
  </w:num>
  <w:num w:numId="967" w16cid:durableId="396049162">
    <w:abstractNumId w:val="144"/>
  </w:num>
  <w:num w:numId="968" w16cid:durableId="457604499">
    <w:abstractNumId w:val="144"/>
  </w:num>
  <w:num w:numId="969" w16cid:durableId="628435901">
    <w:abstractNumId w:val="144"/>
  </w:num>
  <w:num w:numId="970" w16cid:durableId="14813157">
    <w:abstractNumId w:val="144"/>
  </w:num>
  <w:num w:numId="971" w16cid:durableId="1554850690">
    <w:abstractNumId w:val="247"/>
  </w:num>
  <w:num w:numId="972" w16cid:durableId="2048333328">
    <w:abstractNumId w:val="144"/>
  </w:num>
  <w:num w:numId="973" w16cid:durableId="966356208">
    <w:abstractNumId w:val="144"/>
  </w:num>
  <w:num w:numId="974" w16cid:durableId="672562788">
    <w:abstractNumId w:val="144"/>
  </w:num>
  <w:num w:numId="975" w16cid:durableId="1951006954">
    <w:abstractNumId w:val="129"/>
  </w:num>
  <w:num w:numId="976" w16cid:durableId="382795805">
    <w:abstractNumId w:val="129"/>
  </w:num>
  <w:num w:numId="977" w16cid:durableId="1724399824">
    <w:abstractNumId w:val="129"/>
  </w:num>
  <w:num w:numId="978" w16cid:durableId="204486466">
    <w:abstractNumId w:val="129"/>
  </w:num>
  <w:num w:numId="979" w16cid:durableId="417597113">
    <w:abstractNumId w:val="279"/>
  </w:num>
  <w:num w:numId="980" w16cid:durableId="1553150399">
    <w:abstractNumId w:val="129"/>
  </w:num>
  <w:num w:numId="981" w16cid:durableId="1422794429">
    <w:abstractNumId w:val="129"/>
  </w:num>
  <w:num w:numId="982" w16cid:durableId="1701589308">
    <w:abstractNumId w:val="129"/>
  </w:num>
  <w:num w:numId="983" w16cid:durableId="1685589827">
    <w:abstractNumId w:val="265"/>
  </w:num>
  <w:num w:numId="984" w16cid:durableId="1668245672">
    <w:abstractNumId w:val="265"/>
  </w:num>
  <w:num w:numId="985" w16cid:durableId="342512328">
    <w:abstractNumId w:val="265"/>
  </w:num>
  <w:num w:numId="986" w16cid:durableId="1927573965">
    <w:abstractNumId w:val="265"/>
  </w:num>
  <w:num w:numId="987" w16cid:durableId="1019699188">
    <w:abstractNumId w:val="164"/>
  </w:num>
  <w:num w:numId="988" w16cid:durableId="555319216">
    <w:abstractNumId w:val="265"/>
  </w:num>
  <w:num w:numId="989" w16cid:durableId="2044209165">
    <w:abstractNumId w:val="265"/>
  </w:num>
  <w:num w:numId="990" w16cid:durableId="1629361203">
    <w:abstractNumId w:val="265"/>
  </w:num>
  <w:num w:numId="991" w16cid:durableId="2079471763">
    <w:abstractNumId w:val="103"/>
  </w:num>
  <w:num w:numId="992" w16cid:durableId="1218664722">
    <w:abstractNumId w:val="103"/>
  </w:num>
  <w:num w:numId="993" w16cid:durableId="438569670">
    <w:abstractNumId w:val="103"/>
  </w:num>
  <w:num w:numId="994" w16cid:durableId="2055421075">
    <w:abstractNumId w:val="103"/>
  </w:num>
  <w:num w:numId="995" w16cid:durableId="713189788">
    <w:abstractNumId w:val="156"/>
  </w:num>
  <w:num w:numId="996" w16cid:durableId="1786847427">
    <w:abstractNumId w:val="103"/>
  </w:num>
  <w:num w:numId="997" w16cid:durableId="67268962">
    <w:abstractNumId w:val="103"/>
  </w:num>
  <w:num w:numId="998" w16cid:durableId="741223373">
    <w:abstractNumId w:val="103"/>
  </w:num>
  <w:num w:numId="999" w16cid:durableId="659306396">
    <w:abstractNumId w:val="28"/>
  </w:num>
  <w:num w:numId="1000" w16cid:durableId="1049186532">
    <w:abstractNumId w:val="28"/>
  </w:num>
  <w:num w:numId="1001" w16cid:durableId="1627007636">
    <w:abstractNumId w:val="28"/>
  </w:num>
  <w:num w:numId="1002" w16cid:durableId="841555392">
    <w:abstractNumId w:val="28"/>
  </w:num>
  <w:num w:numId="1003" w16cid:durableId="236477935">
    <w:abstractNumId w:val="135"/>
  </w:num>
  <w:num w:numId="1004" w16cid:durableId="937446078">
    <w:abstractNumId w:val="28"/>
  </w:num>
  <w:num w:numId="1005" w16cid:durableId="682321492">
    <w:abstractNumId w:val="28"/>
  </w:num>
  <w:num w:numId="1006" w16cid:durableId="798307060">
    <w:abstractNumId w:val="28"/>
  </w:num>
  <w:num w:numId="1007" w16cid:durableId="13192111">
    <w:abstractNumId w:val="234"/>
  </w:num>
  <w:num w:numId="1008" w16cid:durableId="444663935">
    <w:abstractNumId w:val="234"/>
  </w:num>
  <w:num w:numId="1009" w16cid:durableId="476458399">
    <w:abstractNumId w:val="234"/>
  </w:num>
  <w:num w:numId="1010" w16cid:durableId="1856575639">
    <w:abstractNumId w:val="234"/>
  </w:num>
  <w:num w:numId="1011" w16cid:durableId="1464038531">
    <w:abstractNumId w:val="86"/>
  </w:num>
  <w:num w:numId="1012" w16cid:durableId="1576549652">
    <w:abstractNumId w:val="234"/>
  </w:num>
  <w:num w:numId="1013" w16cid:durableId="2096437683">
    <w:abstractNumId w:val="234"/>
  </w:num>
  <w:num w:numId="1014" w16cid:durableId="1255478168">
    <w:abstractNumId w:val="234"/>
  </w:num>
  <w:num w:numId="1015" w16cid:durableId="186601007">
    <w:abstractNumId w:val="234"/>
  </w:num>
  <w:num w:numId="1016" w16cid:durableId="1131098919">
    <w:abstractNumId w:val="152"/>
  </w:num>
  <w:num w:numId="1017" w16cid:durableId="1106004111">
    <w:abstractNumId w:val="152"/>
  </w:num>
  <w:num w:numId="1018" w16cid:durableId="1313288677">
    <w:abstractNumId w:val="152"/>
  </w:num>
  <w:num w:numId="1019" w16cid:durableId="790126606">
    <w:abstractNumId w:val="152"/>
  </w:num>
  <w:num w:numId="1020" w16cid:durableId="564142476">
    <w:abstractNumId w:val="151"/>
  </w:num>
  <w:num w:numId="1021" w16cid:durableId="686563587">
    <w:abstractNumId w:val="152"/>
  </w:num>
  <w:num w:numId="1022" w16cid:durableId="1441948826">
    <w:abstractNumId w:val="152"/>
  </w:num>
  <w:num w:numId="1023" w16cid:durableId="883522733">
    <w:abstractNumId w:val="152"/>
  </w:num>
  <w:num w:numId="1024" w16cid:durableId="383795983">
    <w:abstractNumId w:val="152"/>
  </w:num>
  <w:num w:numId="1025" w16cid:durableId="884952559">
    <w:abstractNumId w:val="152"/>
  </w:num>
  <w:num w:numId="1026" w16cid:durableId="1411657065">
    <w:abstractNumId w:val="152"/>
  </w:num>
  <w:num w:numId="1027" w16cid:durableId="1932271980">
    <w:abstractNumId w:val="253"/>
  </w:num>
  <w:num w:numId="1028" w16cid:durableId="1413745022">
    <w:abstractNumId w:val="253"/>
  </w:num>
  <w:num w:numId="1029" w16cid:durableId="1763448768">
    <w:abstractNumId w:val="253"/>
  </w:num>
  <w:num w:numId="1030" w16cid:durableId="797143031">
    <w:abstractNumId w:val="253"/>
  </w:num>
  <w:num w:numId="1031" w16cid:durableId="322899510">
    <w:abstractNumId w:val="180"/>
  </w:num>
  <w:num w:numId="1032" w16cid:durableId="854342090">
    <w:abstractNumId w:val="253"/>
  </w:num>
  <w:num w:numId="1033" w16cid:durableId="1903368527">
    <w:abstractNumId w:val="253"/>
  </w:num>
  <w:num w:numId="1034" w16cid:durableId="2084714785">
    <w:abstractNumId w:val="253"/>
  </w:num>
  <w:num w:numId="1035" w16cid:durableId="2065594321">
    <w:abstractNumId w:val="253"/>
  </w:num>
  <w:num w:numId="1036" w16cid:durableId="841359774">
    <w:abstractNumId w:val="253"/>
  </w:num>
  <w:num w:numId="1037" w16cid:durableId="1660572405">
    <w:abstractNumId w:val="275"/>
  </w:num>
  <w:num w:numId="1038" w16cid:durableId="877670811">
    <w:abstractNumId w:val="275"/>
  </w:num>
  <w:num w:numId="1039" w16cid:durableId="828595349">
    <w:abstractNumId w:val="275"/>
  </w:num>
  <w:num w:numId="1040" w16cid:durableId="562182851">
    <w:abstractNumId w:val="275"/>
  </w:num>
  <w:num w:numId="1041" w16cid:durableId="705521833">
    <w:abstractNumId w:val="266"/>
  </w:num>
  <w:num w:numId="1042" w16cid:durableId="1452826066">
    <w:abstractNumId w:val="275"/>
  </w:num>
  <w:num w:numId="1043" w16cid:durableId="663431822">
    <w:abstractNumId w:val="275"/>
  </w:num>
  <w:num w:numId="1044" w16cid:durableId="685862055">
    <w:abstractNumId w:val="275"/>
  </w:num>
  <w:num w:numId="1045" w16cid:durableId="8996125">
    <w:abstractNumId w:val="275"/>
  </w:num>
  <w:num w:numId="1046" w16cid:durableId="750003349">
    <w:abstractNumId w:val="275"/>
  </w:num>
  <w:num w:numId="1047" w16cid:durableId="1236865227">
    <w:abstractNumId w:val="223"/>
  </w:num>
  <w:num w:numId="1048" w16cid:durableId="20205467">
    <w:abstractNumId w:val="223"/>
  </w:num>
  <w:num w:numId="1049" w16cid:durableId="390467688">
    <w:abstractNumId w:val="223"/>
  </w:num>
  <w:num w:numId="1050" w16cid:durableId="464355081">
    <w:abstractNumId w:val="223"/>
  </w:num>
  <w:num w:numId="1051" w16cid:durableId="745037668">
    <w:abstractNumId w:val="20"/>
  </w:num>
  <w:num w:numId="1052" w16cid:durableId="589630562">
    <w:abstractNumId w:val="223"/>
  </w:num>
  <w:num w:numId="1053" w16cid:durableId="757948453">
    <w:abstractNumId w:val="223"/>
  </w:num>
  <w:num w:numId="1054" w16cid:durableId="2112240265">
    <w:abstractNumId w:val="223"/>
  </w:num>
  <w:num w:numId="1055" w16cid:durableId="1340547716">
    <w:abstractNumId w:val="223"/>
  </w:num>
  <w:num w:numId="1056" w16cid:durableId="2081512698">
    <w:abstractNumId w:val="223"/>
  </w:num>
  <w:num w:numId="1057" w16cid:durableId="1475685383">
    <w:abstractNumId w:val="18"/>
  </w:num>
  <w:num w:numId="1058" w16cid:durableId="1263879505">
    <w:abstractNumId w:val="18"/>
  </w:num>
  <w:num w:numId="1059" w16cid:durableId="622032200">
    <w:abstractNumId w:val="18"/>
  </w:num>
  <w:num w:numId="1060" w16cid:durableId="225261727">
    <w:abstractNumId w:val="18"/>
  </w:num>
  <w:num w:numId="1061" w16cid:durableId="1364818513">
    <w:abstractNumId w:val="88"/>
  </w:num>
  <w:num w:numId="1062" w16cid:durableId="220988337">
    <w:abstractNumId w:val="18"/>
  </w:num>
  <w:num w:numId="1063" w16cid:durableId="1157841416">
    <w:abstractNumId w:val="18"/>
  </w:num>
  <w:num w:numId="1064" w16cid:durableId="2019579004">
    <w:abstractNumId w:val="18"/>
  </w:num>
  <w:num w:numId="1065" w16cid:durableId="719791327">
    <w:abstractNumId w:val="147"/>
  </w:num>
  <w:num w:numId="1066" w16cid:durableId="1704592328">
    <w:abstractNumId w:val="147"/>
  </w:num>
  <w:num w:numId="1067" w16cid:durableId="934048239">
    <w:abstractNumId w:val="147"/>
  </w:num>
  <w:num w:numId="1068" w16cid:durableId="1940214097">
    <w:abstractNumId w:val="147"/>
  </w:num>
  <w:num w:numId="1069" w16cid:durableId="1890922333">
    <w:abstractNumId w:val="58"/>
  </w:num>
  <w:num w:numId="1070" w16cid:durableId="1384527282">
    <w:abstractNumId w:val="147"/>
  </w:num>
  <w:num w:numId="1071" w16cid:durableId="1287352505">
    <w:abstractNumId w:val="147"/>
  </w:num>
  <w:num w:numId="1072" w16cid:durableId="184755370">
    <w:abstractNumId w:val="147"/>
  </w:num>
  <w:num w:numId="1073" w16cid:durableId="949318109">
    <w:abstractNumId w:val="205"/>
  </w:num>
  <w:num w:numId="1074" w16cid:durableId="1101534166">
    <w:abstractNumId w:val="205"/>
  </w:num>
  <w:num w:numId="1075" w16cid:durableId="1903906838">
    <w:abstractNumId w:val="205"/>
  </w:num>
  <w:num w:numId="1076" w16cid:durableId="2122874814">
    <w:abstractNumId w:val="205"/>
  </w:num>
  <w:num w:numId="1077" w16cid:durableId="766733895">
    <w:abstractNumId w:val="297"/>
  </w:num>
  <w:num w:numId="1078" w16cid:durableId="1286110281">
    <w:abstractNumId w:val="205"/>
  </w:num>
  <w:num w:numId="1079" w16cid:durableId="722145510">
    <w:abstractNumId w:val="205"/>
  </w:num>
  <w:num w:numId="1080" w16cid:durableId="870844175">
    <w:abstractNumId w:val="205"/>
  </w:num>
  <w:num w:numId="1081" w16cid:durableId="206068118">
    <w:abstractNumId w:val="203"/>
  </w:num>
  <w:num w:numId="1082" w16cid:durableId="574433168">
    <w:abstractNumId w:val="203"/>
  </w:num>
  <w:num w:numId="1083" w16cid:durableId="532307252">
    <w:abstractNumId w:val="203"/>
  </w:num>
  <w:num w:numId="1084" w16cid:durableId="28919700">
    <w:abstractNumId w:val="203"/>
  </w:num>
  <w:num w:numId="1085" w16cid:durableId="433744069">
    <w:abstractNumId w:val="204"/>
  </w:num>
  <w:num w:numId="1086" w16cid:durableId="201018342">
    <w:abstractNumId w:val="203"/>
  </w:num>
  <w:num w:numId="1087" w16cid:durableId="1486048728">
    <w:abstractNumId w:val="203"/>
  </w:num>
  <w:num w:numId="1088" w16cid:durableId="1828936372">
    <w:abstractNumId w:val="203"/>
  </w:num>
  <w:num w:numId="1089" w16cid:durableId="1751924283">
    <w:abstractNumId w:val="34"/>
  </w:num>
  <w:num w:numId="1090" w16cid:durableId="1862694">
    <w:abstractNumId w:val="34"/>
  </w:num>
  <w:num w:numId="1091" w16cid:durableId="2034383253">
    <w:abstractNumId w:val="34"/>
  </w:num>
  <w:num w:numId="1092" w16cid:durableId="1851602368">
    <w:abstractNumId w:val="34"/>
  </w:num>
  <w:num w:numId="1093" w16cid:durableId="1414203004">
    <w:abstractNumId w:val="218"/>
  </w:num>
  <w:num w:numId="1094" w16cid:durableId="893539360">
    <w:abstractNumId w:val="34"/>
  </w:num>
  <w:num w:numId="1095" w16cid:durableId="2143502129">
    <w:abstractNumId w:val="34"/>
  </w:num>
  <w:num w:numId="1096" w16cid:durableId="1909799442">
    <w:abstractNumId w:val="34"/>
  </w:num>
  <w:num w:numId="1097" w16cid:durableId="606159575">
    <w:abstractNumId w:val="39"/>
  </w:num>
  <w:num w:numId="1098" w16cid:durableId="1049457364">
    <w:abstractNumId w:val="39"/>
  </w:num>
  <w:num w:numId="1099" w16cid:durableId="483788329">
    <w:abstractNumId w:val="39"/>
  </w:num>
  <w:num w:numId="1100" w16cid:durableId="1019812439">
    <w:abstractNumId w:val="39"/>
  </w:num>
  <w:num w:numId="1101" w16cid:durableId="603342505">
    <w:abstractNumId w:val="110"/>
  </w:num>
  <w:num w:numId="1102" w16cid:durableId="1802533206">
    <w:abstractNumId w:val="39"/>
  </w:num>
  <w:num w:numId="1103" w16cid:durableId="1863935088">
    <w:abstractNumId w:val="39"/>
  </w:num>
  <w:num w:numId="1104" w16cid:durableId="662665326">
    <w:abstractNumId w:val="39"/>
  </w:num>
  <w:num w:numId="1105" w16cid:durableId="869683870">
    <w:abstractNumId w:val="210"/>
  </w:num>
  <w:num w:numId="1106" w16cid:durableId="1152793047">
    <w:abstractNumId w:val="210"/>
  </w:num>
  <w:num w:numId="1107" w16cid:durableId="1126048761">
    <w:abstractNumId w:val="210"/>
  </w:num>
  <w:num w:numId="1108" w16cid:durableId="748117025">
    <w:abstractNumId w:val="210"/>
  </w:num>
  <w:num w:numId="1109" w16cid:durableId="1448042409">
    <w:abstractNumId w:val="161"/>
  </w:num>
  <w:num w:numId="1110" w16cid:durableId="648746989">
    <w:abstractNumId w:val="210"/>
  </w:num>
  <w:num w:numId="1111" w16cid:durableId="1062174099">
    <w:abstractNumId w:val="210"/>
  </w:num>
  <w:num w:numId="1112" w16cid:durableId="2014456787">
    <w:abstractNumId w:val="210"/>
  </w:num>
  <w:num w:numId="1113" w16cid:durableId="1251817741">
    <w:abstractNumId w:val="210"/>
  </w:num>
  <w:num w:numId="1114" w16cid:durableId="1063481951">
    <w:abstractNumId w:val="210"/>
  </w:num>
  <w:num w:numId="1115" w16cid:durableId="930042419">
    <w:abstractNumId w:val="210"/>
  </w:num>
  <w:num w:numId="1116" w16cid:durableId="1407072798">
    <w:abstractNumId w:val="304"/>
  </w:num>
  <w:num w:numId="1117" w16cid:durableId="1937975000">
    <w:abstractNumId w:val="304"/>
  </w:num>
  <w:num w:numId="1118" w16cid:durableId="107438126">
    <w:abstractNumId w:val="304"/>
  </w:num>
  <w:num w:numId="1119" w16cid:durableId="1610624981">
    <w:abstractNumId w:val="304"/>
  </w:num>
  <w:num w:numId="1120" w16cid:durableId="993214934">
    <w:abstractNumId w:val="48"/>
  </w:num>
  <w:num w:numId="1121" w16cid:durableId="2063671732">
    <w:abstractNumId w:val="304"/>
  </w:num>
  <w:num w:numId="1122" w16cid:durableId="137037551">
    <w:abstractNumId w:val="304"/>
  </w:num>
  <w:num w:numId="1123" w16cid:durableId="1512796512">
    <w:abstractNumId w:val="304"/>
  </w:num>
  <w:num w:numId="1124" w16cid:durableId="2126462316">
    <w:abstractNumId w:val="304"/>
  </w:num>
  <w:num w:numId="1125" w16cid:durableId="102843579">
    <w:abstractNumId w:val="304"/>
  </w:num>
  <w:num w:numId="1126" w16cid:durableId="226965695">
    <w:abstractNumId w:val="304"/>
  </w:num>
  <w:num w:numId="1127" w16cid:durableId="1386173448">
    <w:abstractNumId w:val="80"/>
  </w:num>
  <w:num w:numId="1128" w16cid:durableId="1622031994">
    <w:abstractNumId w:val="80"/>
  </w:num>
  <w:num w:numId="1129" w16cid:durableId="1102795450">
    <w:abstractNumId w:val="80"/>
  </w:num>
  <w:num w:numId="1130" w16cid:durableId="553585996">
    <w:abstractNumId w:val="80"/>
  </w:num>
  <w:num w:numId="1131" w16cid:durableId="159781896">
    <w:abstractNumId w:val="181"/>
  </w:num>
  <w:num w:numId="1132" w16cid:durableId="1054624679">
    <w:abstractNumId w:val="80"/>
  </w:num>
  <w:num w:numId="1133" w16cid:durableId="1077704380">
    <w:abstractNumId w:val="80"/>
  </w:num>
  <w:num w:numId="1134" w16cid:durableId="115829119">
    <w:abstractNumId w:val="80"/>
  </w:num>
  <w:num w:numId="1135" w16cid:durableId="1493987060">
    <w:abstractNumId w:val="191"/>
  </w:num>
  <w:num w:numId="1136" w16cid:durableId="1983458272">
    <w:abstractNumId w:val="191"/>
  </w:num>
  <w:num w:numId="1137" w16cid:durableId="873928772">
    <w:abstractNumId w:val="191"/>
  </w:num>
  <w:num w:numId="1138" w16cid:durableId="607926927">
    <w:abstractNumId w:val="191"/>
  </w:num>
  <w:num w:numId="1139" w16cid:durableId="1981036222">
    <w:abstractNumId w:val="159"/>
  </w:num>
  <w:num w:numId="1140" w16cid:durableId="1802385581">
    <w:abstractNumId w:val="191"/>
  </w:num>
  <w:num w:numId="1141" w16cid:durableId="969047143">
    <w:abstractNumId w:val="191"/>
  </w:num>
  <w:num w:numId="1142" w16cid:durableId="912743701">
    <w:abstractNumId w:val="191"/>
  </w:num>
  <w:num w:numId="1143" w16cid:durableId="814223877">
    <w:abstractNumId w:val="191"/>
  </w:num>
  <w:num w:numId="1144" w16cid:durableId="1824661423">
    <w:abstractNumId w:val="191"/>
  </w:num>
  <w:num w:numId="1145" w16cid:durableId="1529023245">
    <w:abstractNumId w:val="174"/>
  </w:num>
  <w:num w:numId="1146" w16cid:durableId="1468545600">
    <w:abstractNumId w:val="174"/>
  </w:num>
  <w:num w:numId="1147" w16cid:durableId="542526667">
    <w:abstractNumId w:val="174"/>
  </w:num>
  <w:num w:numId="1148" w16cid:durableId="859973228">
    <w:abstractNumId w:val="174"/>
  </w:num>
  <w:num w:numId="1149" w16cid:durableId="795834353">
    <w:abstractNumId w:val="10"/>
  </w:num>
  <w:num w:numId="1150" w16cid:durableId="817845331">
    <w:abstractNumId w:val="174"/>
  </w:num>
  <w:num w:numId="1151" w16cid:durableId="2092460983">
    <w:abstractNumId w:val="174"/>
  </w:num>
  <w:num w:numId="1152" w16cid:durableId="584384656">
    <w:abstractNumId w:val="174"/>
  </w:num>
  <w:num w:numId="1153" w16cid:durableId="103309341">
    <w:abstractNumId w:val="114"/>
  </w:num>
  <w:num w:numId="1154" w16cid:durableId="1025208556">
    <w:abstractNumId w:val="114"/>
  </w:num>
  <w:num w:numId="1155" w16cid:durableId="470366849">
    <w:abstractNumId w:val="114"/>
  </w:num>
  <w:num w:numId="1156" w16cid:durableId="1964189121">
    <w:abstractNumId w:val="114"/>
  </w:num>
  <w:num w:numId="1157" w16cid:durableId="1070151661">
    <w:abstractNumId w:val="254"/>
  </w:num>
  <w:num w:numId="1158" w16cid:durableId="1418208324">
    <w:abstractNumId w:val="114"/>
  </w:num>
  <w:num w:numId="1159" w16cid:durableId="751657080">
    <w:abstractNumId w:val="114"/>
  </w:num>
  <w:num w:numId="1160" w16cid:durableId="1023558017">
    <w:abstractNumId w:val="114"/>
  </w:num>
  <w:num w:numId="1161" w16cid:durableId="248275289">
    <w:abstractNumId w:val="200"/>
  </w:num>
  <w:num w:numId="1162" w16cid:durableId="121969413">
    <w:abstractNumId w:val="200"/>
  </w:num>
  <w:num w:numId="1163" w16cid:durableId="1181972234">
    <w:abstractNumId w:val="200"/>
  </w:num>
  <w:num w:numId="1164" w16cid:durableId="467356761">
    <w:abstractNumId w:val="200"/>
  </w:num>
  <w:num w:numId="1165" w16cid:durableId="418991427">
    <w:abstractNumId w:val="4"/>
  </w:num>
  <w:num w:numId="1166" w16cid:durableId="1135298487">
    <w:abstractNumId w:val="200"/>
  </w:num>
  <w:num w:numId="1167" w16cid:durableId="640229753">
    <w:abstractNumId w:val="200"/>
  </w:num>
  <w:num w:numId="1168" w16cid:durableId="433938821">
    <w:abstractNumId w:val="200"/>
  </w:num>
  <w:num w:numId="1169" w16cid:durableId="792602153">
    <w:abstractNumId w:val="66"/>
  </w:num>
  <w:num w:numId="1170" w16cid:durableId="2135754747">
    <w:abstractNumId w:val="66"/>
  </w:num>
  <w:num w:numId="1171" w16cid:durableId="1519848837">
    <w:abstractNumId w:val="66"/>
  </w:num>
  <w:num w:numId="1172" w16cid:durableId="465202419">
    <w:abstractNumId w:val="66"/>
  </w:num>
  <w:num w:numId="1173" w16cid:durableId="780220075">
    <w:abstractNumId w:val="194"/>
  </w:num>
  <w:num w:numId="1174" w16cid:durableId="968823283">
    <w:abstractNumId w:val="66"/>
  </w:num>
  <w:num w:numId="1175" w16cid:durableId="1596593679">
    <w:abstractNumId w:val="66"/>
  </w:num>
  <w:num w:numId="1176" w16cid:durableId="1472136450">
    <w:abstractNumId w:val="66"/>
  </w:num>
  <w:num w:numId="1177" w16cid:durableId="120072969">
    <w:abstractNumId w:val="280"/>
  </w:num>
  <w:num w:numId="1178" w16cid:durableId="574051452">
    <w:abstractNumId w:val="280"/>
  </w:num>
  <w:num w:numId="1179" w16cid:durableId="255331377">
    <w:abstractNumId w:val="280"/>
  </w:num>
  <w:num w:numId="1180" w16cid:durableId="159588065">
    <w:abstractNumId w:val="280"/>
  </w:num>
  <w:num w:numId="1181" w16cid:durableId="289359784">
    <w:abstractNumId w:val="121"/>
  </w:num>
  <w:num w:numId="1182" w16cid:durableId="160700566">
    <w:abstractNumId w:val="280"/>
  </w:num>
  <w:num w:numId="1183" w16cid:durableId="1034035270">
    <w:abstractNumId w:val="280"/>
  </w:num>
  <w:num w:numId="1184" w16cid:durableId="1938559674">
    <w:abstractNumId w:val="280"/>
  </w:num>
  <w:num w:numId="1185" w16cid:durableId="1651867067">
    <w:abstractNumId w:val="140"/>
  </w:num>
  <w:num w:numId="1186" w16cid:durableId="1243032087">
    <w:abstractNumId w:val="140"/>
  </w:num>
  <w:num w:numId="1187" w16cid:durableId="1477649675">
    <w:abstractNumId w:val="140"/>
  </w:num>
  <w:num w:numId="1188" w16cid:durableId="1619145864">
    <w:abstractNumId w:val="140"/>
  </w:num>
  <w:num w:numId="1189" w16cid:durableId="1362630122">
    <w:abstractNumId w:val="290"/>
  </w:num>
  <w:num w:numId="1190" w16cid:durableId="1400978572">
    <w:abstractNumId w:val="140"/>
  </w:num>
  <w:num w:numId="1191" w16cid:durableId="1683699874">
    <w:abstractNumId w:val="140"/>
  </w:num>
  <w:num w:numId="1192" w16cid:durableId="850801125">
    <w:abstractNumId w:val="140"/>
  </w:num>
  <w:num w:numId="1193" w16cid:durableId="939066216">
    <w:abstractNumId w:val="167"/>
  </w:num>
  <w:num w:numId="1194" w16cid:durableId="1719622065">
    <w:abstractNumId w:val="167"/>
  </w:num>
  <w:num w:numId="1195" w16cid:durableId="1989439284">
    <w:abstractNumId w:val="167"/>
  </w:num>
  <w:num w:numId="1196" w16cid:durableId="342126190">
    <w:abstractNumId w:val="167"/>
  </w:num>
  <w:num w:numId="1197" w16cid:durableId="828517610">
    <w:abstractNumId w:val="85"/>
  </w:num>
  <w:num w:numId="1198" w16cid:durableId="551965100">
    <w:abstractNumId w:val="167"/>
  </w:num>
  <w:num w:numId="1199" w16cid:durableId="334069735">
    <w:abstractNumId w:val="167"/>
  </w:num>
  <w:num w:numId="1200" w16cid:durableId="1079717310">
    <w:abstractNumId w:val="167"/>
  </w:num>
  <w:num w:numId="1201" w16cid:durableId="1947342352">
    <w:abstractNumId w:val="293"/>
  </w:num>
  <w:num w:numId="1202" w16cid:durableId="1896575734">
    <w:abstractNumId w:val="293"/>
  </w:num>
  <w:num w:numId="1203" w16cid:durableId="1317609560">
    <w:abstractNumId w:val="293"/>
  </w:num>
  <w:num w:numId="1204" w16cid:durableId="1658607831">
    <w:abstractNumId w:val="293"/>
  </w:num>
  <w:num w:numId="1205" w16cid:durableId="530338043">
    <w:abstractNumId w:val="94"/>
  </w:num>
  <w:num w:numId="1206" w16cid:durableId="885482509">
    <w:abstractNumId w:val="293"/>
  </w:num>
  <w:num w:numId="1207" w16cid:durableId="1412045300">
    <w:abstractNumId w:val="293"/>
  </w:num>
  <w:num w:numId="1208" w16cid:durableId="178005177">
    <w:abstractNumId w:val="293"/>
  </w:num>
  <w:num w:numId="1209" w16cid:durableId="2031711347">
    <w:abstractNumId w:val="44"/>
  </w:num>
  <w:num w:numId="1210" w16cid:durableId="1646885359">
    <w:abstractNumId w:val="44"/>
  </w:num>
  <w:num w:numId="1211" w16cid:durableId="441267202">
    <w:abstractNumId w:val="44"/>
  </w:num>
  <w:num w:numId="1212" w16cid:durableId="115177817">
    <w:abstractNumId w:val="44"/>
  </w:num>
  <w:num w:numId="1213" w16cid:durableId="779490973">
    <w:abstractNumId w:val="243"/>
  </w:num>
  <w:num w:numId="1214" w16cid:durableId="1198422955">
    <w:abstractNumId w:val="44"/>
  </w:num>
  <w:num w:numId="1215" w16cid:durableId="1881700134">
    <w:abstractNumId w:val="44"/>
  </w:num>
  <w:num w:numId="1216" w16cid:durableId="122384752">
    <w:abstractNumId w:val="44"/>
  </w:num>
  <w:num w:numId="1217" w16cid:durableId="315233530">
    <w:abstractNumId w:val="50"/>
  </w:num>
  <w:num w:numId="1218" w16cid:durableId="1045956523">
    <w:abstractNumId w:val="50"/>
  </w:num>
  <w:num w:numId="1219" w16cid:durableId="269819172">
    <w:abstractNumId w:val="50"/>
  </w:num>
  <w:num w:numId="1220" w16cid:durableId="1948729894">
    <w:abstractNumId w:val="50"/>
  </w:num>
  <w:num w:numId="1221" w16cid:durableId="1789353333">
    <w:abstractNumId w:val="77"/>
  </w:num>
  <w:num w:numId="1222" w16cid:durableId="627661145">
    <w:abstractNumId w:val="50"/>
  </w:num>
  <w:num w:numId="1223" w16cid:durableId="1610972450">
    <w:abstractNumId w:val="50"/>
  </w:num>
  <w:num w:numId="1224" w16cid:durableId="1532104930">
    <w:abstractNumId w:val="50"/>
  </w:num>
  <w:num w:numId="1225" w16cid:durableId="463699441">
    <w:abstractNumId w:val="262"/>
  </w:num>
  <w:num w:numId="1226" w16cid:durableId="1711346081">
    <w:abstractNumId w:val="262"/>
  </w:num>
  <w:num w:numId="1227" w16cid:durableId="1465808956">
    <w:abstractNumId w:val="262"/>
  </w:num>
  <w:num w:numId="1228" w16cid:durableId="1520856360">
    <w:abstractNumId w:val="262"/>
  </w:num>
  <w:num w:numId="1229" w16cid:durableId="1465469889">
    <w:abstractNumId w:val="126"/>
  </w:num>
  <w:num w:numId="1230" w16cid:durableId="975644282">
    <w:abstractNumId w:val="262"/>
  </w:num>
  <w:num w:numId="1231" w16cid:durableId="306906778">
    <w:abstractNumId w:val="262"/>
  </w:num>
  <w:num w:numId="1232" w16cid:durableId="806238804">
    <w:abstractNumId w:val="262"/>
  </w:num>
  <w:num w:numId="1233" w16cid:durableId="720835482">
    <w:abstractNumId w:val="117"/>
  </w:num>
  <w:num w:numId="1234" w16cid:durableId="489297119">
    <w:abstractNumId w:val="117"/>
  </w:num>
  <w:num w:numId="1235" w16cid:durableId="741637420">
    <w:abstractNumId w:val="117"/>
  </w:num>
  <w:num w:numId="1236" w16cid:durableId="272978379">
    <w:abstractNumId w:val="117"/>
  </w:num>
  <w:num w:numId="1237" w16cid:durableId="470439332">
    <w:abstractNumId w:val="252"/>
  </w:num>
  <w:num w:numId="1238" w16cid:durableId="327829281">
    <w:abstractNumId w:val="117"/>
  </w:num>
  <w:num w:numId="1239" w16cid:durableId="935791600">
    <w:abstractNumId w:val="117"/>
  </w:num>
  <w:num w:numId="1240" w16cid:durableId="743181773">
    <w:abstractNumId w:val="117"/>
  </w:num>
  <w:num w:numId="1241" w16cid:durableId="1460757292">
    <w:abstractNumId w:val="25"/>
  </w:num>
  <w:num w:numId="1242" w16cid:durableId="902716620">
    <w:abstractNumId w:val="25"/>
  </w:num>
  <w:num w:numId="1243" w16cid:durableId="659816679">
    <w:abstractNumId w:val="25"/>
  </w:num>
  <w:num w:numId="1244" w16cid:durableId="1849440787">
    <w:abstractNumId w:val="25"/>
  </w:num>
  <w:num w:numId="1245" w16cid:durableId="815024191">
    <w:abstractNumId w:val="190"/>
  </w:num>
  <w:num w:numId="1246" w16cid:durableId="1892224691">
    <w:abstractNumId w:val="25"/>
  </w:num>
  <w:num w:numId="1247" w16cid:durableId="1223636684">
    <w:abstractNumId w:val="25"/>
  </w:num>
  <w:num w:numId="1248" w16cid:durableId="104006273">
    <w:abstractNumId w:val="25"/>
  </w:num>
  <w:num w:numId="1249" w16cid:durableId="1762754184">
    <w:abstractNumId w:val="46"/>
  </w:num>
  <w:num w:numId="1250" w16cid:durableId="1108890730">
    <w:abstractNumId w:val="46"/>
  </w:num>
  <w:num w:numId="1251" w16cid:durableId="1339891342">
    <w:abstractNumId w:val="46"/>
  </w:num>
  <w:num w:numId="1252" w16cid:durableId="171456908">
    <w:abstractNumId w:val="46"/>
  </w:num>
  <w:num w:numId="1253" w16cid:durableId="1868566536">
    <w:abstractNumId w:val="112"/>
  </w:num>
  <w:num w:numId="1254" w16cid:durableId="869991902">
    <w:abstractNumId w:val="46"/>
  </w:num>
  <w:num w:numId="1255" w16cid:durableId="585723706">
    <w:abstractNumId w:val="46"/>
  </w:num>
  <w:num w:numId="1256" w16cid:durableId="1047023934">
    <w:abstractNumId w:val="46"/>
  </w:num>
  <w:num w:numId="1257" w16cid:durableId="1900163992">
    <w:abstractNumId w:val="46"/>
  </w:num>
  <w:num w:numId="1258" w16cid:durableId="602614851">
    <w:abstractNumId w:val="46"/>
  </w:num>
  <w:num w:numId="1259" w16cid:durableId="2014255940">
    <w:abstractNumId w:val="29"/>
  </w:num>
  <w:num w:numId="1260" w16cid:durableId="2134979990">
    <w:abstractNumId w:val="29"/>
  </w:num>
  <w:num w:numId="1261" w16cid:durableId="1916209699">
    <w:abstractNumId w:val="29"/>
  </w:num>
  <w:num w:numId="1262" w16cid:durableId="2133984093">
    <w:abstractNumId w:val="29"/>
  </w:num>
  <w:num w:numId="1263" w16cid:durableId="428821103">
    <w:abstractNumId w:val="237"/>
  </w:num>
  <w:num w:numId="1264" w16cid:durableId="1482311802">
    <w:abstractNumId w:val="29"/>
  </w:num>
  <w:num w:numId="1265" w16cid:durableId="2139519379">
    <w:abstractNumId w:val="29"/>
  </w:num>
  <w:num w:numId="1266" w16cid:durableId="1162624419">
    <w:abstractNumId w:val="29"/>
  </w:num>
  <w:num w:numId="1267" w16cid:durableId="1288270176">
    <w:abstractNumId w:val="57"/>
  </w:num>
  <w:num w:numId="1268" w16cid:durableId="1542473533">
    <w:abstractNumId w:val="57"/>
  </w:num>
  <w:num w:numId="1269" w16cid:durableId="1293094439">
    <w:abstractNumId w:val="57"/>
  </w:num>
  <w:num w:numId="1270" w16cid:durableId="1915772375">
    <w:abstractNumId w:val="57"/>
  </w:num>
  <w:num w:numId="1271" w16cid:durableId="9990560">
    <w:abstractNumId w:val="173"/>
  </w:num>
  <w:num w:numId="1272" w16cid:durableId="274168488">
    <w:abstractNumId w:val="57"/>
  </w:num>
  <w:num w:numId="1273" w16cid:durableId="1763914283">
    <w:abstractNumId w:val="57"/>
  </w:num>
  <w:num w:numId="1274" w16cid:durableId="1406874903">
    <w:abstractNumId w:val="57"/>
  </w:num>
  <w:num w:numId="1275" w16cid:durableId="934090634">
    <w:abstractNumId w:val="171"/>
  </w:num>
  <w:num w:numId="1276" w16cid:durableId="833690295">
    <w:abstractNumId w:val="171"/>
  </w:num>
  <w:num w:numId="1277" w16cid:durableId="1972637718">
    <w:abstractNumId w:val="171"/>
  </w:num>
  <w:num w:numId="1278" w16cid:durableId="699473413">
    <w:abstractNumId w:val="171"/>
  </w:num>
  <w:num w:numId="1279" w16cid:durableId="722414407">
    <w:abstractNumId w:val="2"/>
  </w:num>
  <w:num w:numId="1280" w16cid:durableId="64642999">
    <w:abstractNumId w:val="171"/>
  </w:num>
  <w:num w:numId="1281" w16cid:durableId="921644000">
    <w:abstractNumId w:val="171"/>
  </w:num>
  <w:num w:numId="1282" w16cid:durableId="1134638485">
    <w:abstractNumId w:val="171"/>
  </w:num>
  <w:num w:numId="1283" w16cid:durableId="616371474">
    <w:abstractNumId w:val="193"/>
  </w:num>
  <w:num w:numId="1284" w16cid:durableId="1371032934">
    <w:abstractNumId w:val="193"/>
  </w:num>
  <w:num w:numId="1285" w16cid:durableId="2118212651">
    <w:abstractNumId w:val="193"/>
  </w:num>
  <w:num w:numId="1286" w16cid:durableId="1501504536">
    <w:abstractNumId w:val="193"/>
  </w:num>
  <w:num w:numId="1287" w16cid:durableId="320742009">
    <w:abstractNumId w:val="104"/>
  </w:num>
  <w:num w:numId="1288" w16cid:durableId="706491570">
    <w:abstractNumId w:val="193"/>
  </w:num>
  <w:num w:numId="1289" w16cid:durableId="1880436123">
    <w:abstractNumId w:val="193"/>
  </w:num>
  <w:num w:numId="1290" w16cid:durableId="116145600">
    <w:abstractNumId w:val="193"/>
  </w:num>
  <w:num w:numId="1291" w16cid:durableId="1818297115">
    <w:abstractNumId w:val="193"/>
  </w:num>
  <w:num w:numId="1292" w16cid:durableId="1557160753">
    <w:abstractNumId w:val="193"/>
  </w:num>
  <w:num w:numId="1293" w16cid:durableId="2024553945">
    <w:abstractNumId w:val="105"/>
  </w:num>
  <w:num w:numId="1294" w16cid:durableId="262884645">
    <w:abstractNumId w:val="105"/>
  </w:num>
  <w:num w:numId="1295" w16cid:durableId="1799185029">
    <w:abstractNumId w:val="105"/>
  </w:num>
  <w:num w:numId="1296" w16cid:durableId="1399591828">
    <w:abstractNumId w:val="105"/>
  </w:num>
  <w:num w:numId="1297" w16cid:durableId="1313096278">
    <w:abstractNumId w:val="105"/>
  </w:num>
  <w:num w:numId="1298" w16cid:durableId="2086025425">
    <w:abstractNumId w:val="105"/>
  </w:num>
  <w:num w:numId="1299" w16cid:durableId="372315501">
    <w:abstractNumId w:val="255"/>
  </w:num>
  <w:num w:numId="1300" w16cid:durableId="1610812507">
    <w:abstractNumId w:val="105"/>
  </w:num>
  <w:num w:numId="1301" w16cid:durableId="959342794">
    <w:abstractNumId w:val="105"/>
  </w:num>
  <w:num w:numId="1302" w16cid:durableId="1379276447">
    <w:abstractNumId w:val="105"/>
  </w:num>
  <w:num w:numId="1303" w16cid:durableId="1195729792">
    <w:abstractNumId w:val="107"/>
  </w:num>
  <w:num w:numId="1304" w16cid:durableId="83231217">
    <w:abstractNumId w:val="107"/>
  </w:num>
  <w:num w:numId="1305" w16cid:durableId="389618272">
    <w:abstractNumId w:val="107"/>
  </w:num>
  <w:num w:numId="1306" w16cid:durableId="2041082900">
    <w:abstractNumId w:val="107"/>
  </w:num>
  <w:num w:numId="1307" w16cid:durableId="1688482895">
    <w:abstractNumId w:val="107"/>
  </w:num>
  <w:num w:numId="1308" w16cid:durableId="1043796946">
    <w:abstractNumId w:val="107"/>
  </w:num>
  <w:num w:numId="1309" w16cid:durableId="2049715784">
    <w:abstractNumId w:val="192"/>
  </w:num>
  <w:num w:numId="1310" w16cid:durableId="416219738">
    <w:abstractNumId w:val="107"/>
  </w:num>
  <w:num w:numId="1311" w16cid:durableId="1848247577">
    <w:abstractNumId w:val="107"/>
  </w:num>
  <w:num w:numId="1312" w16cid:durableId="2047439079">
    <w:abstractNumId w:val="107"/>
  </w:num>
  <w:num w:numId="1313" w16cid:durableId="1101678579">
    <w:abstractNumId w:val="92"/>
  </w:num>
  <w:num w:numId="1314" w16cid:durableId="185096586">
    <w:abstractNumId w:val="92"/>
  </w:num>
  <w:num w:numId="1315" w16cid:durableId="1662199811">
    <w:abstractNumId w:val="92"/>
  </w:num>
  <w:num w:numId="1316" w16cid:durableId="1385524072">
    <w:abstractNumId w:val="92"/>
  </w:num>
  <w:num w:numId="1317" w16cid:durableId="1007441424">
    <w:abstractNumId w:val="185"/>
  </w:num>
  <w:num w:numId="1318" w16cid:durableId="1830633321">
    <w:abstractNumId w:val="92"/>
  </w:num>
  <w:num w:numId="1319" w16cid:durableId="1474324240">
    <w:abstractNumId w:val="92"/>
  </w:num>
  <w:num w:numId="1320" w16cid:durableId="1197086079">
    <w:abstractNumId w:val="92"/>
  </w:num>
  <w:num w:numId="1321" w16cid:durableId="1442870147">
    <w:abstractNumId w:val="92"/>
  </w:num>
  <w:num w:numId="1322" w16cid:durableId="1671757971">
    <w:abstractNumId w:val="172"/>
  </w:num>
  <w:num w:numId="1323" w16cid:durableId="1546023376">
    <w:abstractNumId w:val="172"/>
  </w:num>
  <w:num w:numId="1324" w16cid:durableId="628164656">
    <w:abstractNumId w:val="172"/>
  </w:num>
  <w:num w:numId="1325" w16cid:durableId="884485228">
    <w:abstractNumId w:val="172"/>
  </w:num>
  <w:num w:numId="1326" w16cid:durableId="913665866">
    <w:abstractNumId w:val="284"/>
  </w:num>
  <w:num w:numId="1327" w16cid:durableId="46340708">
    <w:abstractNumId w:val="172"/>
  </w:num>
  <w:num w:numId="1328" w16cid:durableId="979574211">
    <w:abstractNumId w:val="172"/>
  </w:num>
  <w:num w:numId="1329" w16cid:durableId="1947958858">
    <w:abstractNumId w:val="172"/>
  </w:num>
  <w:num w:numId="1330" w16cid:durableId="1038093303">
    <w:abstractNumId w:val="78"/>
  </w:num>
  <w:num w:numId="1331" w16cid:durableId="341786076">
    <w:abstractNumId w:val="78"/>
  </w:num>
  <w:num w:numId="1332" w16cid:durableId="894392731">
    <w:abstractNumId w:val="78"/>
  </w:num>
  <w:num w:numId="1333" w16cid:durableId="390274950">
    <w:abstractNumId w:val="78"/>
  </w:num>
  <w:num w:numId="1334" w16cid:durableId="1243569513">
    <w:abstractNumId w:val="78"/>
  </w:num>
  <w:num w:numId="1335" w16cid:durableId="1243373238">
    <w:abstractNumId w:val="299"/>
  </w:num>
  <w:num w:numId="1336" w16cid:durableId="1851093350">
    <w:abstractNumId w:val="78"/>
  </w:num>
  <w:num w:numId="1337" w16cid:durableId="375278223">
    <w:abstractNumId w:val="78"/>
  </w:num>
  <w:num w:numId="1338" w16cid:durableId="1695686195">
    <w:abstractNumId w:val="78"/>
  </w:num>
  <w:num w:numId="1339" w16cid:durableId="565605908">
    <w:abstractNumId w:val="30"/>
  </w:num>
  <w:num w:numId="1340" w16cid:durableId="1203905700">
    <w:abstractNumId w:val="30"/>
  </w:num>
  <w:num w:numId="1341" w16cid:durableId="364410367">
    <w:abstractNumId w:val="30"/>
  </w:num>
  <w:num w:numId="1342" w16cid:durableId="2073578184">
    <w:abstractNumId w:val="30"/>
  </w:num>
  <w:num w:numId="1343" w16cid:durableId="1305769752">
    <w:abstractNumId w:val="168"/>
  </w:num>
  <w:num w:numId="1344" w16cid:durableId="1651979847">
    <w:abstractNumId w:val="30"/>
  </w:num>
  <w:num w:numId="1345" w16cid:durableId="1651595558">
    <w:abstractNumId w:val="30"/>
  </w:num>
  <w:num w:numId="1346" w16cid:durableId="608314918">
    <w:abstractNumId w:val="30"/>
  </w:num>
  <w:num w:numId="1347" w16cid:durableId="895821583">
    <w:abstractNumId w:val="13"/>
  </w:num>
  <w:num w:numId="1348" w16cid:durableId="1015038655">
    <w:abstractNumId w:val="13"/>
  </w:num>
  <w:num w:numId="1349" w16cid:durableId="2020542574">
    <w:abstractNumId w:val="13"/>
  </w:num>
  <w:num w:numId="1350" w16cid:durableId="858160067">
    <w:abstractNumId w:val="13"/>
  </w:num>
  <w:num w:numId="1351" w16cid:durableId="450979874">
    <w:abstractNumId w:val="111"/>
  </w:num>
  <w:num w:numId="1352" w16cid:durableId="1293172543">
    <w:abstractNumId w:val="13"/>
  </w:num>
  <w:num w:numId="1353" w16cid:durableId="886186757">
    <w:abstractNumId w:val="13"/>
  </w:num>
  <w:num w:numId="1354" w16cid:durableId="445658941">
    <w:abstractNumId w:val="13"/>
  </w:num>
  <w:num w:numId="1355" w16cid:durableId="394165236">
    <w:abstractNumId w:val="31"/>
  </w:num>
  <w:num w:numId="1356" w16cid:durableId="519780955">
    <w:abstractNumId w:val="31"/>
  </w:num>
  <w:num w:numId="1357" w16cid:durableId="1214854066">
    <w:abstractNumId w:val="31"/>
  </w:num>
  <w:num w:numId="1358" w16cid:durableId="603265845">
    <w:abstractNumId w:val="31"/>
  </w:num>
  <w:num w:numId="1359" w16cid:durableId="839735968">
    <w:abstractNumId w:val="60"/>
  </w:num>
  <w:num w:numId="1360" w16cid:durableId="680349825">
    <w:abstractNumId w:val="31"/>
  </w:num>
  <w:num w:numId="1361" w16cid:durableId="297610620">
    <w:abstractNumId w:val="31"/>
  </w:num>
  <w:num w:numId="1362" w16cid:durableId="436098640">
    <w:abstractNumId w:val="31"/>
  </w:num>
  <w:num w:numId="1363" w16cid:durableId="421415921">
    <w:abstractNumId w:val="47"/>
  </w:num>
  <w:num w:numId="1364" w16cid:durableId="1202093992">
    <w:abstractNumId w:val="47"/>
  </w:num>
  <w:num w:numId="1365" w16cid:durableId="1793936261">
    <w:abstractNumId w:val="47"/>
  </w:num>
  <w:num w:numId="1366" w16cid:durableId="2073306534">
    <w:abstractNumId w:val="47"/>
  </w:num>
  <w:num w:numId="1367" w16cid:durableId="1358265810">
    <w:abstractNumId w:val="235"/>
  </w:num>
  <w:num w:numId="1368" w16cid:durableId="1404334882">
    <w:abstractNumId w:val="47"/>
  </w:num>
  <w:num w:numId="1369" w16cid:durableId="453905885">
    <w:abstractNumId w:val="47"/>
  </w:num>
  <w:num w:numId="1370" w16cid:durableId="612439948">
    <w:abstractNumId w:val="47"/>
  </w:num>
  <w:num w:numId="1371" w16cid:durableId="1997299830">
    <w:abstractNumId w:val="230"/>
  </w:num>
  <w:num w:numId="1372" w16cid:durableId="1582173908">
    <w:abstractNumId w:val="230"/>
  </w:num>
  <w:num w:numId="1373" w16cid:durableId="129907289">
    <w:abstractNumId w:val="230"/>
  </w:num>
  <w:num w:numId="1374" w16cid:durableId="1560362331">
    <w:abstractNumId w:val="230"/>
  </w:num>
  <w:num w:numId="1375" w16cid:durableId="2103721068">
    <w:abstractNumId w:val="12"/>
  </w:num>
  <w:num w:numId="1376" w16cid:durableId="1749233371">
    <w:abstractNumId w:val="230"/>
  </w:num>
  <w:num w:numId="1377" w16cid:durableId="1865551454">
    <w:abstractNumId w:val="230"/>
  </w:num>
  <w:num w:numId="1378" w16cid:durableId="411858150">
    <w:abstractNumId w:val="230"/>
  </w:num>
  <w:num w:numId="1379" w16cid:durableId="588974884">
    <w:abstractNumId w:val="89"/>
  </w:num>
  <w:num w:numId="1380" w16cid:durableId="156313398">
    <w:abstractNumId w:val="89"/>
  </w:num>
  <w:num w:numId="1381" w16cid:durableId="1677149251">
    <w:abstractNumId w:val="89"/>
  </w:num>
  <w:num w:numId="1382" w16cid:durableId="714504655">
    <w:abstractNumId w:val="89"/>
  </w:num>
  <w:num w:numId="1383" w16cid:durableId="1427967248">
    <w:abstractNumId w:val="184"/>
  </w:num>
  <w:num w:numId="1384" w16cid:durableId="1730961249">
    <w:abstractNumId w:val="89"/>
  </w:num>
  <w:num w:numId="1385" w16cid:durableId="1743289822">
    <w:abstractNumId w:val="89"/>
  </w:num>
  <w:num w:numId="1386" w16cid:durableId="649401614">
    <w:abstractNumId w:val="89"/>
  </w:num>
  <w:num w:numId="1387" w16cid:durableId="1748380937">
    <w:abstractNumId w:val="89"/>
  </w:num>
  <w:num w:numId="1388" w16cid:durableId="199247429">
    <w:abstractNumId w:val="89"/>
  </w:num>
  <w:num w:numId="1389" w16cid:durableId="740564448">
    <w:abstractNumId w:val="89"/>
  </w:num>
  <w:num w:numId="1390" w16cid:durableId="1101952498">
    <w:abstractNumId w:val="89"/>
  </w:num>
  <w:num w:numId="1391" w16cid:durableId="1045986296">
    <w:abstractNumId w:val="89"/>
  </w:num>
  <w:num w:numId="1392" w16cid:durableId="643388752">
    <w:abstractNumId w:val="89"/>
  </w:num>
  <w:num w:numId="1393" w16cid:durableId="488911519">
    <w:abstractNumId w:val="89"/>
  </w:num>
  <w:num w:numId="1394" w16cid:durableId="1328752408">
    <w:abstractNumId w:val="89"/>
  </w:num>
  <w:num w:numId="1395" w16cid:durableId="672025220">
    <w:abstractNumId w:val="89"/>
  </w:num>
  <w:num w:numId="1396" w16cid:durableId="49622097">
    <w:abstractNumId w:val="89"/>
  </w:num>
  <w:num w:numId="1397" w16cid:durableId="1085296443">
    <w:abstractNumId w:val="89"/>
  </w:num>
  <w:num w:numId="1398" w16cid:durableId="150683004">
    <w:abstractNumId w:val="89"/>
  </w:num>
  <w:num w:numId="1399" w16cid:durableId="1682315812">
    <w:abstractNumId w:val="89"/>
  </w:num>
  <w:num w:numId="1400" w16cid:durableId="1334644414">
    <w:abstractNumId w:val="89"/>
  </w:num>
  <w:num w:numId="1401" w16cid:durableId="1140077437">
    <w:abstractNumId w:val="89"/>
  </w:num>
  <w:num w:numId="1402" w16cid:durableId="1379671150">
    <w:abstractNumId w:val="89"/>
  </w:num>
  <w:num w:numId="1403" w16cid:durableId="1020082305">
    <w:abstractNumId w:val="294"/>
  </w:num>
  <w:num w:numId="1404" w16cid:durableId="669453186">
    <w:abstractNumId w:val="294"/>
  </w:num>
  <w:num w:numId="1405" w16cid:durableId="497968595">
    <w:abstractNumId w:val="294"/>
  </w:num>
  <w:num w:numId="1406" w16cid:durableId="600115264">
    <w:abstractNumId w:val="294"/>
  </w:num>
  <w:num w:numId="1407" w16cid:durableId="443891684">
    <w:abstractNumId w:val="274"/>
  </w:num>
  <w:num w:numId="1408" w16cid:durableId="828446176">
    <w:abstractNumId w:val="294"/>
  </w:num>
  <w:num w:numId="1409" w16cid:durableId="200560637">
    <w:abstractNumId w:val="294"/>
  </w:num>
  <w:num w:numId="1410" w16cid:durableId="1473401670">
    <w:abstractNumId w:val="294"/>
  </w:num>
  <w:num w:numId="1411" w16cid:durableId="968171254">
    <w:abstractNumId w:val="208"/>
  </w:num>
  <w:num w:numId="1412" w16cid:durableId="826551793">
    <w:abstractNumId w:val="208"/>
  </w:num>
  <w:num w:numId="1413" w16cid:durableId="176502413">
    <w:abstractNumId w:val="208"/>
  </w:num>
  <w:num w:numId="1414" w16cid:durableId="1136794624">
    <w:abstractNumId w:val="208"/>
  </w:num>
  <w:num w:numId="1415" w16cid:durableId="415175284">
    <w:abstractNumId w:val="98"/>
  </w:num>
  <w:num w:numId="1416" w16cid:durableId="1268391191">
    <w:abstractNumId w:val="208"/>
  </w:num>
  <w:num w:numId="1417" w16cid:durableId="310256206">
    <w:abstractNumId w:val="208"/>
  </w:num>
  <w:num w:numId="1418" w16cid:durableId="1780173989">
    <w:abstractNumId w:val="208"/>
  </w:num>
  <w:num w:numId="1419" w16cid:durableId="1792167457">
    <w:abstractNumId w:val="22"/>
  </w:num>
  <w:num w:numId="1420" w16cid:durableId="2133596262">
    <w:abstractNumId w:val="22"/>
  </w:num>
  <w:num w:numId="1421" w16cid:durableId="773786083">
    <w:abstractNumId w:val="22"/>
  </w:num>
  <w:num w:numId="1422" w16cid:durableId="636835117">
    <w:abstractNumId w:val="22"/>
  </w:num>
  <w:num w:numId="1423" w16cid:durableId="1922523182">
    <w:abstractNumId w:val="276"/>
  </w:num>
  <w:num w:numId="1424" w16cid:durableId="203562436">
    <w:abstractNumId w:val="22"/>
  </w:num>
  <w:num w:numId="1425" w16cid:durableId="645820983">
    <w:abstractNumId w:val="22"/>
  </w:num>
  <w:num w:numId="1426" w16cid:durableId="234898971">
    <w:abstractNumId w:val="22"/>
  </w:num>
  <w:num w:numId="1427" w16cid:durableId="1972126571">
    <w:abstractNumId w:val="22"/>
  </w:num>
  <w:num w:numId="1428" w16cid:durableId="62410930">
    <w:abstractNumId w:val="22"/>
  </w:num>
  <w:num w:numId="1429" w16cid:durableId="1175539195">
    <w:abstractNumId w:val="52"/>
  </w:num>
  <w:num w:numId="1430" w16cid:durableId="352656473">
    <w:abstractNumId w:val="52"/>
  </w:num>
  <w:num w:numId="1431" w16cid:durableId="1584756837">
    <w:abstractNumId w:val="52"/>
  </w:num>
  <w:num w:numId="1432" w16cid:durableId="780996911">
    <w:abstractNumId w:val="52"/>
  </w:num>
  <w:num w:numId="1433" w16cid:durableId="861548988">
    <w:abstractNumId w:val="142"/>
  </w:num>
  <w:num w:numId="1434" w16cid:durableId="1200509899">
    <w:abstractNumId w:val="52"/>
  </w:num>
  <w:num w:numId="1435" w16cid:durableId="110366531">
    <w:abstractNumId w:val="52"/>
  </w:num>
  <w:num w:numId="1436" w16cid:durableId="1087534704">
    <w:abstractNumId w:val="52"/>
  </w:num>
  <w:num w:numId="1437" w16cid:durableId="969283716">
    <w:abstractNumId w:val="244"/>
  </w:num>
  <w:num w:numId="1438" w16cid:durableId="643004972">
    <w:abstractNumId w:val="244"/>
  </w:num>
  <w:num w:numId="1439" w16cid:durableId="1514758448">
    <w:abstractNumId w:val="244"/>
  </w:num>
  <w:num w:numId="1440" w16cid:durableId="1269312116">
    <w:abstractNumId w:val="244"/>
  </w:num>
  <w:num w:numId="1441" w16cid:durableId="356581534">
    <w:abstractNumId w:val="233"/>
  </w:num>
  <w:num w:numId="1442" w16cid:durableId="1245526815">
    <w:abstractNumId w:val="244"/>
  </w:num>
  <w:num w:numId="1443" w16cid:durableId="427581148">
    <w:abstractNumId w:val="244"/>
  </w:num>
  <w:num w:numId="1444" w16cid:durableId="257062428">
    <w:abstractNumId w:val="244"/>
  </w:num>
  <w:num w:numId="1445" w16cid:durableId="992102825">
    <w:abstractNumId w:val="240"/>
  </w:num>
  <w:num w:numId="1446" w16cid:durableId="1863860022">
    <w:abstractNumId w:val="240"/>
  </w:num>
  <w:num w:numId="1447" w16cid:durableId="1418557174">
    <w:abstractNumId w:val="240"/>
  </w:num>
  <w:num w:numId="1448" w16cid:durableId="1279796719">
    <w:abstractNumId w:val="240"/>
  </w:num>
  <w:num w:numId="1449" w16cid:durableId="1626499398">
    <w:abstractNumId w:val="19"/>
  </w:num>
  <w:num w:numId="1450" w16cid:durableId="277375881">
    <w:abstractNumId w:val="240"/>
  </w:num>
  <w:num w:numId="1451" w16cid:durableId="207105977">
    <w:abstractNumId w:val="240"/>
  </w:num>
  <w:num w:numId="1452" w16cid:durableId="1807696113">
    <w:abstractNumId w:val="240"/>
  </w:num>
  <w:num w:numId="1453" w16cid:durableId="799037215">
    <w:abstractNumId w:val="240"/>
  </w:num>
  <w:num w:numId="1454" w16cid:durableId="2117940742">
    <w:abstractNumId w:val="240"/>
  </w:num>
  <w:num w:numId="1455" w16cid:durableId="858549528">
    <w:abstractNumId w:val="240"/>
  </w:num>
  <w:num w:numId="1456" w16cid:durableId="1735156297">
    <w:abstractNumId w:val="240"/>
  </w:num>
  <w:num w:numId="1457" w16cid:durableId="1393842992">
    <w:abstractNumId w:val="240"/>
  </w:num>
  <w:num w:numId="1458" w16cid:durableId="1333530809">
    <w:abstractNumId w:val="278"/>
  </w:num>
  <w:num w:numId="1459" w16cid:durableId="2101415135">
    <w:abstractNumId w:val="278"/>
  </w:num>
  <w:num w:numId="1460" w16cid:durableId="1081561441">
    <w:abstractNumId w:val="35"/>
  </w:num>
  <w:num w:numId="1461" w16cid:durableId="1265917628">
    <w:abstractNumId w:val="100"/>
  </w:num>
  <w:num w:numId="1462" w16cid:durableId="1654484843">
    <w:abstractNumId w:val="38"/>
  </w:num>
  <w:num w:numId="1463" w16cid:durableId="664742952">
    <w:abstractNumId w:val="249"/>
  </w:num>
  <w:num w:numId="1464" w16cid:durableId="280233975">
    <w:abstractNumId w:val="38"/>
  </w:num>
  <w:num w:numId="1465" w16cid:durableId="529491303">
    <w:abstractNumId w:val="38"/>
  </w:num>
  <w:num w:numId="1466" w16cid:durableId="1998414248">
    <w:abstractNumId w:val="38"/>
  </w:num>
  <w:num w:numId="1467" w16cid:durableId="1078139897">
    <w:abstractNumId w:val="38"/>
  </w:num>
  <w:num w:numId="1468" w16cid:durableId="1476604103">
    <w:abstractNumId w:val="27"/>
  </w:num>
  <w:num w:numId="1469" w16cid:durableId="1186940546">
    <w:abstractNumId w:val="71"/>
  </w:num>
  <w:num w:numId="1470" w16cid:durableId="1188831452">
    <w:abstractNumId w:val="27"/>
  </w:num>
  <w:num w:numId="1471" w16cid:durableId="1353148639">
    <w:abstractNumId w:val="27"/>
  </w:num>
  <w:num w:numId="1472" w16cid:durableId="493223967">
    <w:abstractNumId w:val="27"/>
  </w:num>
  <w:num w:numId="1473" w16cid:durableId="1777360408">
    <w:abstractNumId w:val="27"/>
  </w:num>
  <w:num w:numId="1474" w16cid:durableId="96219295">
    <w:abstractNumId w:val="27"/>
  </w:num>
  <w:num w:numId="1475" w16cid:durableId="674377502">
    <w:abstractNumId w:val="27"/>
  </w:num>
  <w:num w:numId="1476" w16cid:durableId="1957565571">
    <w:abstractNumId w:val="27"/>
  </w:num>
  <w:num w:numId="1477" w16cid:durableId="617836345">
    <w:abstractNumId w:val="123"/>
  </w:num>
  <w:num w:numId="1478" w16cid:durableId="901913930">
    <w:abstractNumId w:val="83"/>
  </w:num>
  <w:num w:numId="1479" w16cid:durableId="1157039920">
    <w:abstractNumId w:val="138"/>
  </w:num>
  <w:num w:numId="1480" w16cid:durableId="341512074">
    <w:abstractNumId w:val="283"/>
  </w:num>
  <w:num w:numId="1481" w16cid:durableId="714700691">
    <w:abstractNumId w:val="283"/>
  </w:num>
  <w:num w:numId="1482" w16cid:durableId="867110895">
    <w:abstractNumId w:val="245"/>
  </w:num>
  <w:num w:numId="1483" w16cid:durableId="90784711">
    <w:abstractNumId w:val="283"/>
  </w:num>
  <w:num w:numId="1484" w16cid:durableId="27802981">
    <w:abstractNumId w:val="283"/>
  </w:num>
  <w:num w:numId="1485" w16cid:durableId="1187518599">
    <w:abstractNumId w:val="146"/>
  </w:num>
  <w:num w:numId="1486" w16cid:durableId="1235240172">
    <w:abstractNumId w:val="163"/>
  </w:num>
  <w:num w:numId="1487" w16cid:durableId="1943024488">
    <w:abstractNumId w:val="146"/>
  </w:num>
  <w:num w:numId="1488" w16cid:durableId="798456474">
    <w:abstractNumId w:val="146"/>
  </w:num>
  <w:num w:numId="1489" w16cid:durableId="785468625">
    <w:abstractNumId w:val="53"/>
  </w:num>
  <w:num w:numId="1490" w16cid:durableId="1386105950">
    <w:abstractNumId w:val="53"/>
  </w:num>
  <w:num w:numId="1491" w16cid:durableId="1173842567">
    <w:abstractNumId w:val="99"/>
  </w:num>
  <w:num w:numId="1492" w16cid:durableId="1993750908">
    <w:abstractNumId w:val="53"/>
  </w:num>
  <w:num w:numId="1493" w16cid:durableId="555900376">
    <w:abstractNumId w:val="53"/>
  </w:num>
  <w:num w:numId="1494" w16cid:durableId="850608869">
    <w:abstractNumId w:val="53"/>
  </w:num>
  <w:num w:numId="1495" w16cid:durableId="2062899053">
    <w:abstractNumId w:val="53"/>
  </w:num>
  <w:num w:numId="1496" w16cid:durableId="1715109035">
    <w:abstractNumId w:val="53"/>
  </w:num>
  <w:num w:numId="1497" w16cid:durableId="1159618954">
    <w:abstractNumId w:val="53"/>
  </w:num>
  <w:num w:numId="1498" w16cid:durableId="1830707545">
    <w:abstractNumId w:val="53"/>
  </w:num>
  <w:num w:numId="1499" w16cid:durableId="1913079701">
    <w:abstractNumId w:val="53"/>
  </w:num>
  <w:num w:numId="1500" w16cid:durableId="2027169005">
    <w:abstractNumId w:val="53"/>
  </w:num>
  <w:num w:numId="1501" w16cid:durableId="2017686901">
    <w:abstractNumId w:val="53"/>
  </w:num>
  <w:num w:numId="1502" w16cid:durableId="1013072982">
    <w:abstractNumId w:val="53"/>
  </w:num>
  <w:num w:numId="1503" w16cid:durableId="1403333113">
    <w:abstractNumId w:val="53"/>
  </w:num>
  <w:num w:numId="1504" w16cid:durableId="1210190350">
    <w:abstractNumId w:val="53"/>
  </w:num>
  <w:num w:numId="1505" w16cid:durableId="1405183275">
    <w:abstractNumId w:val="53"/>
  </w:num>
  <w:num w:numId="1506" w16cid:durableId="395974951">
    <w:abstractNumId w:val="53"/>
  </w:num>
  <w:num w:numId="1507" w16cid:durableId="735280158">
    <w:abstractNumId w:val="53"/>
  </w:num>
  <w:num w:numId="1508" w16cid:durableId="261032074">
    <w:abstractNumId w:val="53"/>
  </w:num>
  <w:num w:numId="1509" w16cid:durableId="338391834">
    <w:abstractNumId w:val="53"/>
  </w:num>
  <w:num w:numId="1510" w16cid:durableId="122234067">
    <w:abstractNumId w:val="53"/>
  </w:num>
  <w:num w:numId="1511" w16cid:durableId="285619164">
    <w:abstractNumId w:val="227"/>
  </w:num>
  <w:num w:numId="1512" w16cid:durableId="185825302">
    <w:abstractNumId w:val="227"/>
  </w:num>
  <w:num w:numId="1513" w16cid:durableId="256527313">
    <w:abstractNumId w:val="231"/>
  </w:num>
  <w:num w:numId="1514" w16cid:durableId="1457335955">
    <w:abstractNumId w:val="227"/>
  </w:num>
  <w:num w:numId="1515" w16cid:durableId="1931310064">
    <w:abstractNumId w:val="227"/>
  </w:num>
  <w:num w:numId="1516" w16cid:durableId="1881553239">
    <w:abstractNumId w:val="227"/>
  </w:num>
  <w:num w:numId="1517" w16cid:durableId="1408071247">
    <w:abstractNumId w:val="227"/>
  </w:num>
  <w:num w:numId="1518" w16cid:durableId="1056507925">
    <w:abstractNumId w:val="227"/>
  </w:num>
  <w:num w:numId="1519" w16cid:durableId="933437963">
    <w:abstractNumId w:val="227"/>
  </w:num>
  <w:num w:numId="1520" w16cid:durableId="774403866">
    <w:abstractNumId w:val="227"/>
  </w:num>
  <w:num w:numId="1521" w16cid:durableId="600064769">
    <w:abstractNumId w:val="227"/>
  </w:num>
  <w:num w:numId="1522" w16cid:durableId="120998158">
    <w:abstractNumId w:val="227"/>
  </w:num>
  <w:num w:numId="1523" w16cid:durableId="1914045466">
    <w:abstractNumId w:val="227"/>
  </w:num>
  <w:num w:numId="1524" w16cid:durableId="1096364654">
    <w:abstractNumId w:val="227"/>
  </w:num>
  <w:num w:numId="1525" w16cid:durableId="111750144">
    <w:abstractNumId w:val="227"/>
  </w:num>
  <w:num w:numId="1526" w16cid:durableId="1960453429">
    <w:abstractNumId w:val="227"/>
  </w:num>
  <w:num w:numId="1527" w16cid:durableId="1989507021">
    <w:abstractNumId w:val="227"/>
  </w:num>
  <w:num w:numId="1528" w16cid:durableId="1378893766">
    <w:abstractNumId w:val="227"/>
  </w:num>
  <w:num w:numId="1529" w16cid:durableId="1937326504">
    <w:abstractNumId w:val="227"/>
  </w:num>
  <w:num w:numId="1530" w16cid:durableId="1514301155">
    <w:abstractNumId w:val="227"/>
  </w:num>
  <w:num w:numId="1531" w16cid:durableId="267664165">
    <w:abstractNumId w:val="227"/>
  </w:num>
  <w:num w:numId="1532" w16cid:durableId="1741705582">
    <w:abstractNumId w:val="227"/>
  </w:num>
  <w:num w:numId="1533" w16cid:durableId="1132943408">
    <w:abstractNumId w:val="227"/>
  </w:num>
  <w:num w:numId="1534" w16cid:durableId="1365639383">
    <w:abstractNumId w:val="227"/>
  </w:num>
  <w:num w:numId="1535" w16cid:durableId="1948998600">
    <w:abstractNumId w:val="227"/>
  </w:num>
  <w:num w:numId="1536" w16cid:durableId="1776051099">
    <w:abstractNumId w:val="227"/>
  </w:num>
  <w:num w:numId="1537" w16cid:durableId="89470489">
    <w:abstractNumId w:val="227"/>
  </w:num>
  <w:num w:numId="1538" w16cid:durableId="2040205237">
    <w:abstractNumId w:val="227"/>
  </w:num>
  <w:num w:numId="1539" w16cid:durableId="428427013">
    <w:abstractNumId w:val="227"/>
  </w:num>
  <w:num w:numId="1540" w16cid:durableId="408231588">
    <w:abstractNumId w:val="122"/>
  </w:num>
  <w:num w:numId="1541" w16cid:durableId="1398044743">
    <w:abstractNumId w:val="122"/>
  </w:num>
  <w:num w:numId="1542" w16cid:durableId="1080758222">
    <w:abstractNumId w:val="32"/>
  </w:num>
  <w:num w:numId="1543" w16cid:durableId="546986921">
    <w:abstractNumId w:val="122"/>
  </w:num>
  <w:num w:numId="1544" w16cid:durableId="534931645">
    <w:abstractNumId w:val="122"/>
  </w:num>
  <w:num w:numId="1545" w16cid:durableId="192354169">
    <w:abstractNumId w:val="122"/>
  </w:num>
  <w:num w:numId="1546" w16cid:durableId="1051995576">
    <w:abstractNumId w:val="122"/>
  </w:num>
  <w:num w:numId="1547" w16cid:durableId="1974098914">
    <w:abstractNumId w:val="122"/>
  </w:num>
  <w:num w:numId="1548" w16cid:durableId="492457374">
    <w:abstractNumId w:val="122"/>
  </w:num>
  <w:num w:numId="1549" w16cid:durableId="249118941">
    <w:abstractNumId w:val="122"/>
  </w:num>
  <w:num w:numId="1550" w16cid:durableId="394624220">
    <w:abstractNumId w:val="122"/>
  </w:num>
  <w:num w:numId="1551" w16cid:durableId="1597321895">
    <w:abstractNumId w:val="122"/>
  </w:num>
  <w:num w:numId="1552" w16cid:durableId="1692414983">
    <w:abstractNumId w:val="122"/>
  </w:num>
  <w:num w:numId="1553" w16cid:durableId="1231162338">
    <w:abstractNumId w:val="122"/>
  </w:num>
  <w:num w:numId="1554" w16cid:durableId="688606610">
    <w:abstractNumId w:val="122"/>
  </w:num>
  <w:num w:numId="1555" w16cid:durableId="329599563">
    <w:abstractNumId w:val="122"/>
  </w:num>
  <w:num w:numId="1556" w16cid:durableId="1248224675">
    <w:abstractNumId w:val="122"/>
  </w:num>
  <w:num w:numId="1557" w16cid:durableId="1690838612">
    <w:abstractNumId w:val="122"/>
  </w:num>
  <w:num w:numId="1558" w16cid:durableId="1104693201">
    <w:abstractNumId w:val="122"/>
  </w:num>
  <w:num w:numId="1559" w16cid:durableId="955482086">
    <w:abstractNumId w:val="122"/>
  </w:num>
  <w:num w:numId="1560" w16cid:durableId="1770392741">
    <w:abstractNumId w:val="122"/>
  </w:num>
  <w:num w:numId="1561" w16cid:durableId="454910623">
    <w:abstractNumId w:val="122"/>
  </w:num>
  <w:num w:numId="1562" w16cid:durableId="1230847217">
    <w:abstractNumId w:val="122"/>
  </w:num>
  <w:num w:numId="1563" w16cid:durableId="1177958018">
    <w:abstractNumId w:val="122"/>
  </w:num>
  <w:num w:numId="1564" w16cid:durableId="1367877376">
    <w:abstractNumId w:val="122"/>
  </w:num>
  <w:num w:numId="1565" w16cid:durableId="321854955">
    <w:abstractNumId w:val="122"/>
  </w:num>
  <w:num w:numId="1566" w16cid:durableId="1678924492">
    <w:abstractNumId w:val="122"/>
  </w:num>
  <w:num w:numId="1567" w16cid:durableId="950556078">
    <w:abstractNumId w:val="122"/>
  </w:num>
  <w:num w:numId="1568" w16cid:durableId="2111120769">
    <w:abstractNumId w:val="122"/>
  </w:num>
  <w:num w:numId="1569" w16cid:durableId="82847183">
    <w:abstractNumId w:val="122"/>
  </w:num>
  <w:num w:numId="1570" w16cid:durableId="1354652526">
    <w:abstractNumId w:val="122"/>
  </w:num>
  <w:num w:numId="1571" w16cid:durableId="1805079768">
    <w:abstractNumId w:val="296"/>
  </w:num>
  <w:num w:numId="1572" w16cid:durableId="793865686">
    <w:abstractNumId w:val="41"/>
  </w:num>
  <w:num w:numId="1573" w16cid:durableId="290014629">
    <w:abstractNumId w:val="296"/>
  </w:num>
  <w:num w:numId="1574" w16cid:durableId="1330329223">
    <w:abstractNumId w:val="296"/>
  </w:num>
  <w:num w:numId="1575" w16cid:durableId="1410732118">
    <w:abstractNumId w:val="296"/>
  </w:num>
  <w:num w:numId="1576" w16cid:durableId="757294579">
    <w:abstractNumId w:val="296"/>
  </w:num>
  <w:num w:numId="1577" w16cid:durableId="1120103653">
    <w:abstractNumId w:val="296"/>
  </w:num>
  <w:num w:numId="1578" w16cid:durableId="437257536">
    <w:abstractNumId w:val="296"/>
  </w:num>
  <w:num w:numId="1579" w16cid:durableId="968633559">
    <w:abstractNumId w:val="296"/>
  </w:num>
  <w:num w:numId="1580" w16cid:durableId="1004362153">
    <w:abstractNumId w:val="296"/>
  </w:num>
  <w:num w:numId="1581" w16cid:durableId="697587383">
    <w:abstractNumId w:val="250"/>
  </w:num>
  <w:num w:numId="1582" w16cid:durableId="627703848">
    <w:abstractNumId w:val="291"/>
  </w:num>
  <w:num w:numId="1583" w16cid:durableId="402677794">
    <w:abstractNumId w:val="287"/>
  </w:num>
  <w:num w:numId="1584" w16cid:durableId="1609509228">
    <w:abstractNumId w:val="287"/>
  </w:num>
  <w:num w:numId="1585" w16cid:durableId="1106266061">
    <w:abstractNumId w:val="287"/>
  </w:num>
  <w:num w:numId="1586" w16cid:durableId="2019698577">
    <w:abstractNumId w:val="287"/>
  </w:num>
  <w:num w:numId="1587" w16cid:durableId="854611056">
    <w:abstractNumId w:val="287"/>
  </w:num>
  <w:num w:numId="1588" w16cid:durableId="83690349">
    <w:abstractNumId w:val="287"/>
  </w:num>
  <w:num w:numId="1589" w16cid:durableId="100564966">
    <w:abstractNumId w:val="287"/>
  </w:num>
  <w:num w:numId="1590" w16cid:durableId="138546551">
    <w:abstractNumId w:val="287"/>
  </w:num>
  <w:num w:numId="1591" w16cid:durableId="2037927104">
    <w:abstractNumId w:val="287"/>
  </w:num>
  <w:num w:numId="1592" w16cid:durableId="1994409947">
    <w:abstractNumId w:val="287"/>
  </w:num>
  <w:num w:numId="1593" w16cid:durableId="1196501101">
    <w:abstractNumId w:val="287"/>
  </w:num>
  <w:num w:numId="1594" w16cid:durableId="1745638227">
    <w:abstractNumId w:val="287"/>
  </w:num>
  <w:num w:numId="1595" w16cid:durableId="1679232995">
    <w:abstractNumId w:val="287"/>
  </w:num>
  <w:num w:numId="1596" w16cid:durableId="817574032">
    <w:abstractNumId w:val="287"/>
  </w:num>
  <w:num w:numId="1597" w16cid:durableId="1120219869">
    <w:abstractNumId w:val="287"/>
  </w:num>
  <w:num w:numId="1598" w16cid:durableId="925963220">
    <w:abstractNumId w:val="287"/>
  </w:num>
  <w:num w:numId="1599" w16cid:durableId="941454055">
    <w:abstractNumId w:val="287"/>
  </w:num>
  <w:num w:numId="1600" w16cid:durableId="16351391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131AB"/>
    <w:rsid w:val="002F5231"/>
    <w:rsid w:val="007131AB"/>
    <w:rsid w:val="00921D41"/>
    <w:rsid w:val="00D17F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71BC8E"/>
  <w15:docId w15:val="{F23DCD09-9C92-4E16-9B5C-36BA74731B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Corpodetexto"/>
    <w:qFormat/>
    <w:pPr>
      <w:keepNext/>
      <w:keepLines/>
    </w:pPr>
    <w:rPr>
      <w:sz w:val="24"/>
      <w:szCs w:val="24"/>
    </w:rPr>
  </w:style>
  <w:style w:type="paragraph" w:styleId="Data">
    <w:name w:val="Date"/>
    <w:basedOn w:val="Ttulo"/>
    <w:next w:val="Corpodetexto"/>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abealho">
    <w:name w:val="header"/>
    <w:basedOn w:val="Normal"/>
    <w:link w:val="CabealhoChar"/>
    <w:rsid w:val="00921D41"/>
    <w:pPr>
      <w:tabs>
        <w:tab w:val="center" w:pos="4252"/>
        <w:tab w:val="right" w:pos="8504"/>
      </w:tabs>
      <w:spacing w:after="0"/>
    </w:pPr>
  </w:style>
  <w:style w:type="character" w:customStyle="1" w:styleId="CabealhoChar">
    <w:name w:val="Cabeçalho Char"/>
    <w:basedOn w:val="Fontepargpadro"/>
    <w:link w:val="Cabealho"/>
    <w:rsid w:val="00921D41"/>
  </w:style>
  <w:style w:type="paragraph" w:styleId="Rodap">
    <w:name w:val="footer"/>
    <w:basedOn w:val="Normal"/>
    <w:link w:val="RodapChar"/>
    <w:uiPriority w:val="99"/>
    <w:rsid w:val="00921D41"/>
    <w:pPr>
      <w:tabs>
        <w:tab w:val="center" w:pos="4252"/>
        <w:tab w:val="right" w:pos="8504"/>
      </w:tabs>
      <w:spacing w:after="0"/>
    </w:pPr>
  </w:style>
  <w:style w:type="character" w:customStyle="1" w:styleId="RodapChar">
    <w:name w:val="Rodapé Char"/>
    <w:basedOn w:val="Fontepargpadro"/>
    <w:link w:val="Rodap"/>
    <w:uiPriority w:val="99"/>
    <w:rsid w:val="00921D41"/>
  </w:style>
  <w:style w:type="character" w:styleId="MenoPendente">
    <w:name w:val="Unresolved Mention"/>
    <w:basedOn w:val="Fontepargpadro"/>
    <w:uiPriority w:val="99"/>
    <w:semiHidden/>
    <w:unhideWhenUsed/>
    <w:rsid w:val="00921D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file:///C:\Users\samue\WebScrapper\HelpArcher-to-pdf\metadata_application.htm" TargetMode="External"/><Relationship Id="rId21" Type="http://schemas.openxmlformats.org/officeDocument/2006/relationships/hyperlink" Target="file:///C:\Users\samue\WebScrapper\HelpArcher-to-pdf\json_examples\get-content-by-id.txt" TargetMode="External"/><Relationship Id="rId324" Type="http://schemas.openxmlformats.org/officeDocument/2006/relationships/hyperlink" Target="file:///C:\Users\samue\WebScrapper\HelpArcher-to-pdf\createusersession.htm" TargetMode="External"/><Relationship Id="rId531" Type="http://schemas.openxmlformats.org/officeDocument/2006/relationships/hyperlink" Target="file:///C:\Users\samue\WebScrapper\HelpArcher-to-pdf\createuserex.htm" TargetMode="External"/><Relationship Id="rId170" Type="http://schemas.openxmlformats.org/officeDocument/2006/relationships/hyperlink" Target="file:///C:\Users\samue\WebScrapper\HelpArcher-to-pdf\gettime_zones.htm" TargetMode="External"/><Relationship Id="rId268" Type="http://schemas.openxmlformats.org/officeDocument/2006/relationships/hyperlink" Target="file:///C:\Users\samue\WebScrapper\HelpArcher-to-pdf\createusersession.htm" TargetMode="External"/><Relationship Id="rId475" Type="http://schemas.openxmlformats.org/officeDocument/2006/relationships/hyperlink" Target="file:///C:\Users\samue\WebScrapper\HelpArcher-to-pdf\lookuptechnology.htm" TargetMode="External"/><Relationship Id="rId32" Type="http://schemas.openxmlformats.org/officeDocument/2006/relationships/hyperlink" Target="file:///C:\Users\samue\WebScrapper\HelpArcher-to-pdf\json_examples\get-content-by-content-id-and-field-id--top.txt" TargetMode="External"/><Relationship Id="rId128" Type="http://schemas.openxmlformats.org/officeDocument/2006/relationships/hyperlink" Target="file:///C:\Users\samue\WebScrapper\HelpArcher-to-pdf\segmentsresources\json_examples\security_event_response.txt" TargetMode="External"/><Relationship Id="rId335" Type="http://schemas.openxmlformats.org/officeDocument/2006/relationships/hyperlink" Target="file:///C:\Users\samue\WebScrapper\HelpArcher-to-pdf\determine_id_of_values_list.htm" TargetMode="External"/><Relationship Id="rId181" Type="http://schemas.openxmlformats.org/officeDocument/2006/relationships/hyperlink" Target="file:///C:\Users\samue\WebScrapper\HelpArcher-to-pdf\lookupgroup.htm" TargetMode="External"/><Relationship Id="rId402" Type="http://schemas.openxmlformats.org/officeDocument/2006/relationships/hyperlink" Target="file:///C:\Users\samue\WebScrapper\HelpArcher-to-pdf\createusersession.htm" TargetMode="External"/><Relationship Id="rId279" Type="http://schemas.openxmlformats.org/officeDocument/2006/relationships/hyperlink" Target="file:///C:\Users\samue\WebScrapper\HelpArcher-to-pdf\createusersession.htm" TargetMode="External"/><Relationship Id="rId486" Type="http://schemas.openxmlformats.org/officeDocument/2006/relationships/hyperlink" Target="file:///C:\Users\samue\WebScrapper\HelpArcher-to-pdf\updaterecord.htm" TargetMode="External"/><Relationship Id="rId43" Type="http://schemas.openxmlformats.org/officeDocument/2006/relationships/hyperlink" Target="file:///C:\Users\samue\WebScrapper\HelpArcher-to-pdf\dg_ex\dg_ex_get_connect_res_notsucc_dg_disabled.txt" TargetMode="External"/><Relationship Id="rId139" Type="http://schemas.openxmlformats.org/officeDocument/2006/relationships/image" Target="media/image10.png"/><Relationship Id="rId290" Type="http://schemas.openxmlformats.org/officeDocument/2006/relationships/hyperlink" Target="file:///C:\Users\samue\WebScrapper\HelpArcher-to-pdf\lookupuserid.htm" TargetMode="External"/><Relationship Id="rId304" Type="http://schemas.openxmlformats.org/officeDocument/2006/relationships/hyperlink" Target="file:///C:\Users\samue\WebScrapper\HelpArcher-to-pdf\getsecurityparameters.htm" TargetMode="External"/><Relationship Id="rId346" Type="http://schemas.openxmlformats.org/officeDocument/2006/relationships/hyperlink" Target="file:///C:\Users\samue\WebScrapper\HelpArcher-to-pdf\getvaluelistforfield.htm" TargetMode="External"/><Relationship Id="rId388" Type="http://schemas.openxmlformats.org/officeDocument/2006/relationships/hyperlink" Target="http://www.w3.org/2001/XMLSchema" TargetMode="External"/><Relationship Id="rId511" Type="http://schemas.openxmlformats.org/officeDocument/2006/relationships/hyperlink" Target="file:///C:\Users\samue\WebScrapper\HelpArcher-to-pdf\getrecordbyid.htm" TargetMode="External"/><Relationship Id="rId85" Type="http://schemas.openxmlformats.org/officeDocument/2006/relationships/hyperlink" Target="file:///C:\Users\samue\WebScrapper\HelpArcher-to-pdf\dg_ex\dg_ex_get_content_map_res_success.txt" TargetMode="External"/><Relationship Id="rId150" Type="http://schemas.openxmlformats.org/officeDocument/2006/relationships/hyperlink" Target="file:///C:\Users\samue\WebScrapper\HelpArcher-to-pdf\createuser.htm" TargetMode="External"/><Relationship Id="rId192" Type="http://schemas.openxmlformats.org/officeDocument/2006/relationships/hyperlink" Target="file:///C:\Users\samue\WebScrapper\HelpArcher-to-pdf\updateextendedsecurityparameter.htm" TargetMode="External"/><Relationship Id="rId206" Type="http://schemas.openxmlformats.org/officeDocument/2006/relationships/hyperlink" Target="file:///C:\Users\samue\WebScrapper\HelpArcher-to-pdf\createusersession.htm" TargetMode="External"/><Relationship Id="rId413" Type="http://schemas.openxmlformats.org/officeDocument/2006/relationships/hyperlink" Target="file:///C:\Users\samue\WebScrapper\HelpArcher-to-pdf\createusersession.htm" TargetMode="External"/><Relationship Id="rId248" Type="http://schemas.openxmlformats.org/officeDocument/2006/relationships/hyperlink" Target="file:///C:\Users\samue\WebScrapper\HelpArcher-to-pdf\addcontactinfo.htm" TargetMode="External"/><Relationship Id="rId455" Type="http://schemas.openxmlformats.org/officeDocument/2006/relationships/hyperlink" Target="file:///C:\Users\samue\WebScrapper\HelpArcher-to-pdf\createvendor.htm" TargetMode="External"/><Relationship Id="rId497" Type="http://schemas.openxmlformats.org/officeDocument/2006/relationships/hyperlink" Target="file:///C:\Users\samue\WebScrapper\HelpArcher-to-pdf\createrecord.htm" TargetMode="External"/><Relationship Id="rId12" Type="http://schemas.openxmlformats.org/officeDocument/2006/relationships/hyperlink" Target="file:///C:\Users\samue\Resources\Images\Solutions\Audit\am_ism_architecture.vsdx" TargetMode="External"/><Relationship Id="rId108" Type="http://schemas.openxmlformats.org/officeDocument/2006/relationships/hyperlink" Target="file:///C:\Users\samue\WebScrapper\HelpArcher-to-pdf\dg_ex\dg_ex_del_content_map_connect_name_res_notsucc_invalid_loc_alias.txt" TargetMode="External"/><Relationship Id="rId315" Type="http://schemas.openxmlformats.org/officeDocument/2006/relationships/hyperlink" Target="file:///C:\Users\samue\WebScrapper\HelpArcher-to-pdf\locales.htm" TargetMode="External"/><Relationship Id="rId357" Type="http://schemas.openxmlformats.org/officeDocument/2006/relationships/hyperlink" Target="file:///C:\Users\samue\WebScrapper\HelpArcher-to-pdf\lookuplistvalue.htm" TargetMode="External"/><Relationship Id="rId522" Type="http://schemas.openxmlformats.org/officeDocument/2006/relationships/hyperlink" Target="file:///C:\Users\samue\WebScrapper\HelpArcher-to-pdf\getrecordbyid.htm" TargetMode="External"/><Relationship Id="rId54" Type="http://schemas.openxmlformats.org/officeDocument/2006/relationships/hyperlink" Target="file:///C:\Users\Platform\Integration\int_dgp_creating.htm" TargetMode="External"/><Relationship Id="rId96" Type="http://schemas.openxmlformats.org/officeDocument/2006/relationships/hyperlink" Target="file:///C:\Users\samue\WebScrapper\HelpArcher-to-pdf\dg_ex\dg_ex_add_edit_content_map_res_notsucc_dg_disabled.txt" TargetMode="External"/><Relationship Id="rId161" Type="http://schemas.openxmlformats.org/officeDocument/2006/relationships/hyperlink" Target="file:///C:\Users\samue\WebScrapper\HelpArcher-to-pdf\getcontacttypes.htm" TargetMode="External"/><Relationship Id="rId217" Type="http://schemas.openxmlformats.org/officeDocument/2006/relationships/hyperlink" Target="file:///C:\Users\samue\WebScrapper\HelpArcher-to-pdf\lookupgroup.htm" TargetMode="External"/><Relationship Id="rId399" Type="http://schemas.openxmlformats.org/officeDocument/2006/relationships/hyperlink" Target="file:///C:\Users\samue\WebScrapper\HelpArcher-to-pdf\xml_formatting_used_in_field_results.htm" TargetMode="External"/><Relationship Id="rId259" Type="http://schemas.openxmlformats.org/officeDocument/2006/relationships/hyperlink" Target="file:///C:\Users\samue\WebScrapper\HelpArcher-to-pdf\getsecurityparameters.htm" TargetMode="External"/><Relationship Id="rId424" Type="http://schemas.openxmlformats.org/officeDocument/2006/relationships/hyperlink" Target="file:///C:\Users\samue\WebScrapper\HelpArcher-to-pdf\createusersession.htm" TargetMode="External"/><Relationship Id="rId466" Type="http://schemas.openxmlformats.org/officeDocument/2006/relationships/hyperlink" Target="file:///C:\Users\samue\WebScrapper\HelpArcher-to-pdf\getparentrecordids.htm" TargetMode="External"/><Relationship Id="rId23" Type="http://schemas.openxmlformats.org/officeDocument/2006/relationships/hyperlink" Target="file:///C:\Users\samue\WebScrapper\HelpArcher-to-pdf\json_examples\get-content-by-reference-field-id.txt" TargetMode="External"/><Relationship Id="rId119" Type="http://schemas.openxmlformats.org/officeDocument/2006/relationships/hyperlink" Target="file:///C:\Users\samue\WebScrapper\HelpArcher-to-pdf\metadata_event_actions_rules.htm" TargetMode="External"/><Relationship Id="rId270" Type="http://schemas.openxmlformats.org/officeDocument/2006/relationships/hyperlink" Target="file:///C:\Users\samue\WebScrapper\HelpArcher-to-pdf\createusersession.htm" TargetMode="External"/><Relationship Id="rId326" Type="http://schemas.openxmlformats.org/officeDocument/2006/relationships/hyperlink" Target="file:///C:\Users\samue\WebScrapper\HelpArcher-to-pdf\createusersession.htm" TargetMode="External"/><Relationship Id="rId533" Type="http://schemas.openxmlformats.org/officeDocument/2006/relationships/header" Target="header1.xml"/><Relationship Id="rId65" Type="http://schemas.openxmlformats.org/officeDocument/2006/relationships/hyperlink" Target="https://help.archerirm.cloud/archer_suite_help/en-us/Content/PortalHome/platform_home.htm" TargetMode="External"/><Relationship Id="rId130" Type="http://schemas.openxmlformats.org/officeDocument/2006/relationships/hyperlink" Target="file:///C:\Users\samue\WebScrapper\HelpArcher-to-pdf\security_events_api.htm" TargetMode="External"/><Relationship Id="rId368" Type="http://schemas.openxmlformats.org/officeDocument/2006/relationships/hyperlink" Target="file:///C:\Users\samue\WebScrapper\HelpArcher-to-pdf\getrecordbyid.htm" TargetMode="External"/><Relationship Id="rId172" Type="http://schemas.openxmlformats.org/officeDocument/2006/relationships/hyperlink" Target="file:///C:\Users\samue\WebScrapper\HelpArcher-to-pdf\getusercontactinfo.htm" TargetMode="External"/><Relationship Id="rId228" Type="http://schemas.openxmlformats.org/officeDocument/2006/relationships/hyperlink" Target="file:///C:\Users\samue\WebScrapper\HelpArcher-to-pdf\updateusername.htm" TargetMode="External"/><Relationship Id="rId435" Type="http://schemas.openxmlformats.org/officeDocument/2006/relationships/hyperlink" Target="file:///C:\Users\samue\WebScrapper\HelpArcher-to-pdf\updateuser.htm" TargetMode="External"/><Relationship Id="rId477" Type="http://schemas.openxmlformats.org/officeDocument/2006/relationships/hyperlink" Target="file:///C:\Users\samue\WebScrapper\HelpArcher-to-pdf\lookuptechnologyversion.htm" TargetMode="External"/><Relationship Id="rId281" Type="http://schemas.openxmlformats.org/officeDocument/2006/relationships/hyperlink" Target="file:///C:\Users\samue\WebScrapper\HelpArcher-to-pdf\createusersession.htm" TargetMode="External"/><Relationship Id="rId337" Type="http://schemas.openxmlformats.org/officeDocument/2006/relationships/hyperlink" Target="file:///C:\Users\samue\WebScrapper\HelpArcher-to-pdf\getvaluelistforfield.htm" TargetMode="External"/><Relationship Id="rId502" Type="http://schemas.openxmlformats.org/officeDocument/2006/relationships/hyperlink" Target="file:///C:\Users\samue\WebScrapper\HelpArcher-to-pdf\search_for_statistics.htm" TargetMode="External"/><Relationship Id="rId34" Type="http://schemas.openxmlformats.org/officeDocument/2006/relationships/hyperlink" Target="file:///C:\Users\samue\WebScrapper\HelpArcher-to-pdf\json_examples\get-content-by-content-id-and-field-id--orderby.txt" TargetMode="External"/><Relationship Id="rId76" Type="http://schemas.openxmlformats.org/officeDocument/2006/relationships/hyperlink" Target="file:///C:\Users\samue\WebScrapper\HelpArcher-to-pdf\dg_ex\dg_ex_rev_field_map_req_body.txt" TargetMode="External"/><Relationship Id="rId141" Type="http://schemas.openxmlformats.org/officeDocument/2006/relationships/hyperlink" Target="file:///C:\Users\samue\WebScrapper\HelpArcher-to-pdf\xml_formatting_guidelines_for_search_input.htm" TargetMode="External"/><Relationship Id="rId379" Type="http://schemas.openxmlformats.org/officeDocument/2006/relationships/hyperlink" Target="file:///C:\Users\samue\WebScrapper\HelpArcher-to-pdf\createusersession.htm" TargetMode="External"/><Relationship Id="rId7" Type="http://schemas.openxmlformats.org/officeDocument/2006/relationships/image" Target="media/image1.jpeg"/><Relationship Id="rId183" Type="http://schemas.openxmlformats.org/officeDocument/2006/relationships/hyperlink" Target="file:///C:\Users\samue\WebScrapper\HelpArcher-to-pdf\lookupuserbylastname.htm" TargetMode="External"/><Relationship Id="rId239" Type="http://schemas.openxmlformats.org/officeDocument/2006/relationships/hyperlink" Target="file:///C:\Users\samue\WebScrapper\HelpArcher-to-pdf\getsecurityparameters.htm" TargetMode="External"/><Relationship Id="rId390" Type="http://schemas.openxmlformats.org/officeDocument/2006/relationships/hyperlink" Target="http://archer-tech.com/webservices/" TargetMode="External"/><Relationship Id="rId404" Type="http://schemas.openxmlformats.org/officeDocument/2006/relationships/hyperlink" Target="file:///C:\Users\samue\WebScrapper\HelpArcher-to-pdf\field-specific_attributes.htm" TargetMode="External"/><Relationship Id="rId446" Type="http://schemas.openxmlformats.org/officeDocument/2006/relationships/hyperlink" Target="file:///C:\Users\samue\WebScrapper\HelpArcher-to-pdf\createdomainusersession.htm" TargetMode="External"/><Relationship Id="rId250" Type="http://schemas.openxmlformats.org/officeDocument/2006/relationships/hyperlink" Target="file:///C:\Users\samue\WebScrapper\HelpArcher-to-pdf\createusersession.htm" TargetMode="External"/><Relationship Id="rId292" Type="http://schemas.openxmlformats.org/officeDocument/2006/relationships/hyperlink" Target="file:///C:\Users\samue\WebScrapper\HelpArcher-to-pdf\createusersession.htm" TargetMode="External"/><Relationship Id="rId306" Type="http://schemas.openxmlformats.org/officeDocument/2006/relationships/hyperlink" Target="file:///C:\Users\samue\WebScrapper\HelpArcher-to-pdf\lookupgroup.htm" TargetMode="External"/><Relationship Id="rId488" Type="http://schemas.openxmlformats.org/officeDocument/2006/relationships/hyperlink" Target="file:///C:\Users\samue\WebScrapper\HelpArcher-to-pdf\updaterecord.htm" TargetMode="External"/><Relationship Id="rId45" Type="http://schemas.openxmlformats.org/officeDocument/2006/relationships/hyperlink" Target="file:///C:\Users\samue\WebScrapper\HelpArcher-to-pdf\dg_ex\dg_ex_get_connect_res_notsucc_no_perm.txt" TargetMode="External"/><Relationship Id="rId87" Type="http://schemas.openxmlformats.org/officeDocument/2006/relationships/hyperlink" Target="file:///C:\Users\samue\WebScrapper\HelpArcher-to-pdf\dg_ex\dg_ex_get_content_map_res_notsucc_dg_disabled.txt" TargetMode="External"/><Relationship Id="rId110" Type="http://schemas.openxmlformats.org/officeDocument/2006/relationships/hyperlink" Target="file:///C:\Users\samue\WebScrapper\HelpArcher-to-pdf\dg_ex\dg_ex_del_content_map_connect_name_res_notsucc_no_perm.txt" TargetMode="External"/><Relationship Id="rId348" Type="http://schemas.openxmlformats.org/officeDocument/2006/relationships/hyperlink" Target="file:///C:\Users\samue\WebScrapper\HelpArcher-to-pdf\createusersession.htm" TargetMode="External"/><Relationship Id="rId513" Type="http://schemas.openxmlformats.org/officeDocument/2006/relationships/hyperlink" Target="file:///C:\Users\samue\WebScrapper\HelpArcher-to-pdf\getrecordbyid.htm" TargetMode="External"/><Relationship Id="rId152" Type="http://schemas.openxmlformats.org/officeDocument/2006/relationships/hyperlink" Target="file:///C:\Users\samue\WebScrapper\HelpArcher-to-pdf\createuserexwithpassword.htm" TargetMode="External"/><Relationship Id="rId194" Type="http://schemas.openxmlformats.org/officeDocument/2006/relationships/hyperlink" Target="file:///C:\Users\samue\WebScrapper\HelpArcher-to-pdf\updatesecurityparameter.htm" TargetMode="External"/><Relationship Id="rId208" Type="http://schemas.openxmlformats.org/officeDocument/2006/relationships/hyperlink" Target="file:///C:\Users\samue\WebScrapper\HelpArcher-to-pdf\getcontacttypes.htm" TargetMode="External"/><Relationship Id="rId415" Type="http://schemas.openxmlformats.org/officeDocument/2006/relationships/hyperlink" Target="file:///C:\Users\samue\WebScrapper\HelpArcher-to-pdf\createusersession.htm" TargetMode="External"/><Relationship Id="rId457" Type="http://schemas.openxmlformats.org/officeDocument/2006/relationships/hyperlink" Target="file:///C:\Users\samue\WebScrapper\HelpArcher-to-pdf\deleteallrecords.htm" TargetMode="External"/><Relationship Id="rId261" Type="http://schemas.openxmlformats.org/officeDocument/2006/relationships/hyperlink" Target="file:///C:\Users\samue\WebScrapper\HelpArcher-to-pdf\createusersession.htm" TargetMode="External"/><Relationship Id="rId499" Type="http://schemas.openxmlformats.org/officeDocument/2006/relationships/hyperlink" Target="file:///C:\Users\samue\WebScrapper\HelpArcher-to-pdf\search_for_a_user.htm" TargetMode="External"/><Relationship Id="rId14" Type="http://schemas.openxmlformats.org/officeDocument/2006/relationships/hyperlink" Target="file:///C:\Users\samue\Resources\Images\Solutions\Audit\am_ism_remediation_plan.vsdx" TargetMode="External"/><Relationship Id="rId56" Type="http://schemas.openxmlformats.org/officeDocument/2006/relationships/hyperlink" Target="https://help.archerirm.cloud/archer_suite_help/en-us/Content/PortalHome/platform_home.htm" TargetMode="External"/><Relationship Id="rId317" Type="http://schemas.openxmlformats.org/officeDocument/2006/relationships/hyperlink" Target="file:///C:\Users\samue\WebScrapper\HelpArcher-to-pdf\createusersession.htm" TargetMode="External"/><Relationship Id="rId359" Type="http://schemas.openxmlformats.org/officeDocument/2006/relationships/hyperlink" Target="file:///C:\Users\samue\WebScrapper\HelpArcher-to-pdf\lookuplistvalue.htm" TargetMode="External"/><Relationship Id="rId524" Type="http://schemas.openxmlformats.org/officeDocument/2006/relationships/hyperlink" Target="file:///C:\Users\samue\WebScrapper\HelpArcher-to-pdf\common_attributes.htm" TargetMode="External"/><Relationship Id="rId98" Type="http://schemas.openxmlformats.org/officeDocument/2006/relationships/hyperlink" Target="file:///C:\Users\samue\WebScrapper\HelpArcher-to-pdf\dg_ex\dg_ex_add_edit_content_map_res_notsucc_no_perm.txt" TargetMode="External"/><Relationship Id="rId121" Type="http://schemas.openxmlformats.org/officeDocument/2006/relationships/hyperlink" Target="file:///C:\Users\samue\WebScrapper\HelpArcher-to-pdf\metadata_level.htm" TargetMode="External"/><Relationship Id="rId163" Type="http://schemas.openxmlformats.org/officeDocument/2006/relationships/hyperlink" Target="file:///C:\Users\samue\WebScrapper\HelpArcher-to-pdf\getdomainuserlistcount.htm" TargetMode="External"/><Relationship Id="rId219" Type="http://schemas.openxmlformats.org/officeDocument/2006/relationships/hyperlink" Target="file:///C:\Users\samue\WebScrapper\HelpArcher-to-pdf\lookupuserid.htm" TargetMode="External"/><Relationship Id="rId370" Type="http://schemas.openxmlformats.org/officeDocument/2006/relationships/hyperlink" Target="file:///C:\Users\samue\WebScrapper\HelpArcher-to-pdf\lookuplistvalue.htm" TargetMode="External"/><Relationship Id="rId426" Type="http://schemas.openxmlformats.org/officeDocument/2006/relationships/hyperlink" Target="file:///C:\Users\samue\WebScrapper\HelpArcher-to-pdf\checksearchstatusbypagesize.htm" TargetMode="External"/><Relationship Id="rId230" Type="http://schemas.openxmlformats.org/officeDocument/2006/relationships/hyperlink" Target="file:///C:\Users\samue\WebScrapper\HelpArcher-to-pdf\getsecurityparameters.htm" TargetMode="External"/><Relationship Id="rId468" Type="http://schemas.openxmlformats.org/officeDocument/2006/relationships/hyperlink" Target="file:///C:\Users\samue\WebScrapper\HelpArcher-to-pdf\gettechnology.htm" TargetMode="External"/><Relationship Id="rId25" Type="http://schemas.openxmlformats.org/officeDocument/2006/relationships/hyperlink" Target="file:///C:\Users\samue\WebScrapper\HelpArcher-to-pdf\json_examples\get-content-by-reference-field-id--select.txt" TargetMode="External"/><Relationship Id="rId67" Type="http://schemas.openxmlformats.org/officeDocument/2006/relationships/hyperlink" Target="file:///C:\Users\samue\WebScrapper\HelpArcher-to-pdf\user_mgt\user_mgt_role.htm" TargetMode="External"/><Relationship Id="rId272" Type="http://schemas.openxmlformats.org/officeDocument/2006/relationships/hyperlink" Target="file:///C:\Users\samue\WebScrapper\HelpArcher-to-pdf\createusersession.htm" TargetMode="External"/><Relationship Id="rId328" Type="http://schemas.openxmlformats.org/officeDocument/2006/relationships/hyperlink" Target="file:///C:\Users\samue\WebScrapper\HelpArcher-to-pdf\createusersession.htm" TargetMode="External"/><Relationship Id="rId535" Type="http://schemas.openxmlformats.org/officeDocument/2006/relationships/footer" Target="footer1.xml"/><Relationship Id="rId132" Type="http://schemas.openxmlformats.org/officeDocument/2006/relationships/hyperlink" Target="file:///C:\Users\samue\WebScrapper\HelpArcher-to-pdf\contentapi_obtain_session_id.htm" TargetMode="External"/><Relationship Id="rId174" Type="http://schemas.openxmlformats.org/officeDocument/2006/relationships/hyperlink" Target="file:///C:\Users\samue\WebScrapper\HelpArcher-to-pdf\getuserlist.htm" TargetMode="External"/><Relationship Id="rId381" Type="http://schemas.openxmlformats.org/officeDocument/2006/relationships/hyperlink" Target="file:///C:\Users\samue\WebScrapper\HelpArcher-to-pdf\createusersession.htm" TargetMode="External"/><Relationship Id="rId241" Type="http://schemas.openxmlformats.org/officeDocument/2006/relationships/hyperlink" Target="file:///C:\Users\samue\WebScrapper\HelpArcher-to-pdf\lookupuserid.htm" TargetMode="External"/><Relationship Id="rId437" Type="http://schemas.openxmlformats.org/officeDocument/2006/relationships/hyperlink" Target="file:///C:\Users\samue\WebScrapper\HelpArcher-to-pdf\updaterolepagepermissions.htm" TargetMode="External"/><Relationship Id="rId479" Type="http://schemas.openxmlformats.org/officeDocument/2006/relationships/hyperlink" Target="file:///C:\Users\samue\WebScrapper\HelpArcher-to-pdf\lookupvendorbyname.htm" TargetMode="External"/><Relationship Id="rId36" Type="http://schemas.openxmlformats.org/officeDocument/2006/relationships/hyperlink" Target="file:///C:\Users\samue\WebScrapper\HelpArcher-to-pdf\json_examples\delete_content_by_id_success.txt" TargetMode="External"/><Relationship Id="rId283" Type="http://schemas.openxmlformats.org/officeDocument/2006/relationships/hyperlink" Target="file:///C:\Users\samue\WebScrapper\HelpArcher-to-pdf\createusersession.htm" TargetMode="External"/><Relationship Id="rId339" Type="http://schemas.openxmlformats.org/officeDocument/2006/relationships/hyperlink" Target="file:///C:\Users\samue\WebScrapper\HelpArcher-to-pdf\determine_id_of_values_list.htm" TargetMode="External"/><Relationship Id="rId490" Type="http://schemas.openxmlformats.org/officeDocument/2006/relationships/hyperlink" Target="file:///C:\Users\samue\WebScrapper\HelpArcher-to-pdf\updaterecord.htm" TargetMode="External"/><Relationship Id="rId504" Type="http://schemas.openxmlformats.org/officeDocument/2006/relationships/hyperlink" Target="file:///C:\Users\samue\WebScrapper\HelpArcher-to-pdf\lookupusername.htm" TargetMode="External"/><Relationship Id="rId78" Type="http://schemas.openxmlformats.org/officeDocument/2006/relationships/hyperlink" Target="file:///C:\Users\samue\WebScrapper\HelpArcher-to-pdf\dg_ex\dg_ex_rev_field_map_part_success.txt" TargetMode="External"/><Relationship Id="rId101" Type="http://schemas.openxmlformats.org/officeDocument/2006/relationships/hyperlink" Target="file:///C:\Users\samue\WebScrapper\HelpArcher-to-pdf\dg_ex\dg_ex_del_content_map_connect_contentid_res_success.txt" TargetMode="External"/><Relationship Id="rId143" Type="http://schemas.openxmlformats.org/officeDocument/2006/relationships/hyperlink" Target="file:///C:\Users\samue\WebScrapper\HelpArcher-to-pdf\addcontactinfo.htm" TargetMode="External"/><Relationship Id="rId185" Type="http://schemas.openxmlformats.org/officeDocument/2006/relationships/hyperlink" Target="file:///C:\Users\samue\WebScrapper\HelpArcher-to-pdf\lookupusername.htm" TargetMode="External"/><Relationship Id="rId350" Type="http://schemas.openxmlformats.org/officeDocument/2006/relationships/hyperlink" Target="file:///C:\Users\samue\WebScrapper\HelpArcher-to-pdf\lookuplistvalue.htm" TargetMode="External"/><Relationship Id="rId406" Type="http://schemas.openxmlformats.org/officeDocument/2006/relationships/hyperlink" Target="file:///C:\Users\samue\WebScrapper\HelpArcher-to-pdf\xml_formatting_guidelines_for_field_input.htm" TargetMode="External"/><Relationship Id="rId9" Type="http://schemas.openxmlformats.org/officeDocument/2006/relationships/hyperlink" Target="file:///C:\Users\samue\WebScrapper\HelpArcher-to-pdf\restfulapi\webhelplanding.htm" TargetMode="External"/><Relationship Id="rId210" Type="http://schemas.openxmlformats.org/officeDocument/2006/relationships/hyperlink" Target="file:///C:\Users\samue\WebScrapper\HelpArcher-to-pdf\createusersession.htm" TargetMode="External"/><Relationship Id="rId392" Type="http://schemas.openxmlformats.org/officeDocument/2006/relationships/hyperlink" Target="http://www.w3.org/2001/XMLSchema" TargetMode="External"/><Relationship Id="rId448" Type="http://schemas.openxmlformats.org/officeDocument/2006/relationships/hyperlink" Target="file:///C:\Users\samue\WebScrapper\HelpArcher-to-pdf\createtechnology.htm" TargetMode="External"/><Relationship Id="rId252" Type="http://schemas.openxmlformats.org/officeDocument/2006/relationships/hyperlink" Target="file:///C:\Users\samue\WebScrapper\HelpArcher-to-pdf\createusersession.htm" TargetMode="External"/><Relationship Id="rId294" Type="http://schemas.openxmlformats.org/officeDocument/2006/relationships/hyperlink" Target="file:///C:\Users\samue\WebScrapper\HelpArcher-to-pdf\getcontacttypes.htm" TargetMode="External"/><Relationship Id="rId308" Type="http://schemas.openxmlformats.org/officeDocument/2006/relationships/hyperlink" Target="file:///C:\Users\samue\WebScrapper\HelpArcher-to-pdf\getsecurityparameters.htm" TargetMode="External"/><Relationship Id="rId515" Type="http://schemas.openxmlformats.org/officeDocument/2006/relationships/hyperlink" Target="file:///C:\Users\samue\WebScrapper\HelpArcher-to-pdf\updaterecords.htm" TargetMode="External"/><Relationship Id="rId47" Type="http://schemas.openxmlformats.org/officeDocument/2006/relationships/hyperlink" Target="file:///C:\Users\samue\WebScrapper\HelpArcher-to-pdf\dg_ex\dg_ex_add_connect_req_body.txt" TargetMode="External"/><Relationship Id="rId89" Type="http://schemas.openxmlformats.org/officeDocument/2006/relationships/hyperlink" Target="file:///C:\Users\samue\WebScrapper\HelpArcher-to-pdf\dg_ex\dg_ex_get_content_map_res_notsucc_no_perm.txt" TargetMode="External"/><Relationship Id="rId112" Type="http://schemas.openxmlformats.org/officeDocument/2006/relationships/hyperlink" Target="file:///C:\Users\samue\WebScrapper\metadata_selected_user_group.htm" TargetMode="External"/><Relationship Id="rId154" Type="http://schemas.openxmlformats.org/officeDocument/2006/relationships/hyperlink" Target="file:///C:\Users\samue\WebScrapper\HelpArcher-to-pdf\deletegroup.htm" TargetMode="External"/><Relationship Id="rId361" Type="http://schemas.openxmlformats.org/officeDocument/2006/relationships/hyperlink" Target="file:///C:\Users\samue\WebScrapper\HelpArcher-to-pdf\lookuplistvalue.htm" TargetMode="External"/><Relationship Id="rId196" Type="http://schemas.openxmlformats.org/officeDocument/2006/relationships/hyperlink" Target="file:///C:\Users\samue\WebScrapper\HelpArcher-to-pdf\updateuseraccountstatus.htm" TargetMode="External"/><Relationship Id="rId417" Type="http://schemas.openxmlformats.org/officeDocument/2006/relationships/hyperlink" Target="file:///C:\Users\samue\WebScrapper\HelpArcher-to-pdf\executesearch.htm" TargetMode="External"/><Relationship Id="rId459" Type="http://schemas.openxmlformats.org/officeDocument/2006/relationships/hyperlink" Target="file:///C:\Users\samue\WebScrapper\HelpArcher-to-pdf\deleterecord.htm" TargetMode="External"/><Relationship Id="rId16" Type="http://schemas.openxmlformats.org/officeDocument/2006/relationships/hyperlink" Target="file:///C:\Users\samue\WebScrapper\HelpArcher-to-pdf\segmentsresources\content.htm" TargetMode="External"/><Relationship Id="rId221" Type="http://schemas.openxmlformats.org/officeDocument/2006/relationships/hyperlink" Target="file:///C:\Users\samue\WebScrapper\HelpArcher-to-pdf\createusersession.htm" TargetMode="External"/><Relationship Id="rId263" Type="http://schemas.openxmlformats.org/officeDocument/2006/relationships/hyperlink" Target="file:///C:\Users\samue\WebScrapper\HelpArcher-to-pdf\createusersession.htm" TargetMode="External"/><Relationship Id="rId319" Type="http://schemas.openxmlformats.org/officeDocument/2006/relationships/hyperlink" Target="file:///C:\Users\samue\WebScrapper\HelpArcher-to-pdf\createusersession.htm" TargetMode="External"/><Relationship Id="rId470" Type="http://schemas.openxmlformats.org/officeDocument/2006/relationships/hyperlink" Target="file:///C:\Users\samue\WebScrapper\HelpArcher-to-pdf\gettechnologyversion.htm" TargetMode="External"/><Relationship Id="rId526" Type="http://schemas.openxmlformats.org/officeDocument/2006/relationships/hyperlink" Target="file:///C:\Users\samue\WebScrapper\HelpArcher-to-pdf\getrecordbyid.htm" TargetMode="External"/><Relationship Id="rId58" Type="http://schemas.openxmlformats.org/officeDocument/2006/relationships/hyperlink" Target="file:///C:\Users\samue\WebScrapper\HelpArcher-to-pdf\dg_ex\dg_ex_del_connect_res_notsucc_invalid_loc_alias.txt" TargetMode="External"/><Relationship Id="rId123" Type="http://schemas.openxmlformats.org/officeDocument/2006/relationships/hyperlink" Target="file:///C:\Users\samue\WebScrapper\HelpArcher-to-pdf\metadata_security.htm" TargetMode="External"/><Relationship Id="rId330" Type="http://schemas.openxmlformats.org/officeDocument/2006/relationships/hyperlink" Target="file:///C:\Users\samue\WebScrapper\HelpArcher-to-pdf\createusersession.htm" TargetMode="External"/><Relationship Id="rId165" Type="http://schemas.openxmlformats.org/officeDocument/2006/relationships/hyperlink" Target="file:///C:\Users\samue\WebScrapper\HelpArcher-to-pdf\getgroup.htm" TargetMode="External"/><Relationship Id="rId372" Type="http://schemas.openxmlformats.org/officeDocument/2006/relationships/hyperlink" Target="file:///C:\Users\samue\WebScrapper\HelpArcher-to-pdf\executesearch.htm" TargetMode="External"/><Relationship Id="rId428" Type="http://schemas.openxmlformats.org/officeDocument/2006/relationships/hyperlink" Target="file:///C:\Users\samue\WebScrapper\HelpArcher-to-pdf\createuserex.htm" TargetMode="External"/><Relationship Id="rId232" Type="http://schemas.openxmlformats.org/officeDocument/2006/relationships/hyperlink" Target="file:///C:\Users\samue\WebScrapper\HelpArcher-to-pdf\locales.htm" TargetMode="External"/><Relationship Id="rId274" Type="http://schemas.openxmlformats.org/officeDocument/2006/relationships/hyperlink" Target="file:///C:\Users\samue\WebScrapper\HelpArcher-to-pdf\createusersession.htm" TargetMode="External"/><Relationship Id="rId481" Type="http://schemas.openxmlformats.org/officeDocument/2006/relationships/hyperlink" Target="file:///C:\Users\samue\WebScrapper\HelpArcher-to-pdf\unbindcontentfromchildlevelcontent.htm" TargetMode="External"/><Relationship Id="rId27" Type="http://schemas.openxmlformats.org/officeDocument/2006/relationships/hyperlink" Target="file:///C:\Users\samue\WebScrapper\HelpArcher-to-pdf\json_examples\get-content-by-reference-field-id--skip.txt" TargetMode="External"/><Relationship Id="rId69" Type="http://schemas.openxmlformats.org/officeDocument/2006/relationships/hyperlink" Target="file:///C:\Users\samue\WebScrapper\HelpArcher-to-pdf\dg_ex\dg_ex_add_edit_field_map_res_success.txt" TargetMode="External"/><Relationship Id="rId134" Type="http://schemas.openxmlformats.org/officeDocument/2006/relationships/hyperlink" Target="file:///C:\Users\samue\WebScrapper\HelpArcher-to-pdf\contentapi_get_endpoints.htm" TargetMode="External"/><Relationship Id="rId537" Type="http://schemas.openxmlformats.org/officeDocument/2006/relationships/header" Target="header3.xml"/><Relationship Id="rId80" Type="http://schemas.openxmlformats.org/officeDocument/2006/relationships/hyperlink" Target="file:///C:\Users\samue\WebScrapper\HelpArcher-to-pdf\dg_ex\dg_ex_rev_field_map_res_notsucc_dg_disabled.txt" TargetMode="External"/><Relationship Id="rId176" Type="http://schemas.openxmlformats.org/officeDocument/2006/relationships/hyperlink" Target="file:///C:\Users\samue\WebScrapper\HelpArcher-to-pdf\getuserlistpaginated.htm" TargetMode="External"/><Relationship Id="rId341" Type="http://schemas.openxmlformats.org/officeDocument/2006/relationships/hyperlink" Target="file:///C:\Users\samue\WebScrapper\HelpArcher-to-pdf\lookuplistvalue.htm" TargetMode="External"/><Relationship Id="rId383" Type="http://schemas.openxmlformats.org/officeDocument/2006/relationships/hyperlink" Target="file:///C:\Users\samue\WebScrapper\HelpArcher-to-pdf\createusersession.htm" TargetMode="External"/><Relationship Id="rId439" Type="http://schemas.openxmlformats.org/officeDocument/2006/relationships/hyperlink" Target="file:///C:\Users\samue\WebScrapper\HelpArcher-to-pdf\associatetovendor.htm" TargetMode="External"/><Relationship Id="rId201" Type="http://schemas.openxmlformats.org/officeDocument/2006/relationships/hyperlink" Target="file:///C:\Users\samue\WebScrapper\HelpArcher-to-pdf\createusersession.htm" TargetMode="External"/><Relationship Id="rId243" Type="http://schemas.openxmlformats.org/officeDocument/2006/relationships/hyperlink" Target="file:///C:\Users\samue\WebScrapper\HelpArcher-to-pdf\createusersession.htm" TargetMode="External"/><Relationship Id="rId285" Type="http://schemas.openxmlformats.org/officeDocument/2006/relationships/hyperlink" Target="file:///C:\Users\samue\WebScrapper\HelpArcher-to-pdf\lookupgroup.htm" TargetMode="External"/><Relationship Id="rId450" Type="http://schemas.openxmlformats.org/officeDocument/2006/relationships/hyperlink" Target="file:///C:\Users\samue\WebScrapper\HelpArcher-to-pdf\createtechnologyversion.htm" TargetMode="External"/><Relationship Id="rId506" Type="http://schemas.openxmlformats.org/officeDocument/2006/relationships/hyperlink" Target="file:///C:\Users\samue\WebScrapper\HelpArcher-to-pdf\lookupuserbylastname.htm" TargetMode="External"/><Relationship Id="rId38" Type="http://schemas.openxmlformats.org/officeDocument/2006/relationships/hyperlink" Target="file:///C:\Users\samue\WebScrapper\HelpArcher-to-pdf\json_examples\deleted_content_success.txt" TargetMode="External"/><Relationship Id="rId103" Type="http://schemas.openxmlformats.org/officeDocument/2006/relationships/hyperlink" Target="file:///C:\Users\samue\WebScrapper\HelpArcher-to-pdf\dg_ex\dg_ex_del_content_map_connect_contentid_res_notsucc_invalid_loc_alias.txt" TargetMode="External"/><Relationship Id="rId310" Type="http://schemas.openxmlformats.org/officeDocument/2006/relationships/hyperlink" Target="file:///C:\Users\samue\WebScrapper\HelpArcher-to-pdf\lookupuserid.htm" TargetMode="External"/><Relationship Id="rId492" Type="http://schemas.openxmlformats.org/officeDocument/2006/relationships/hyperlink" Target="file:///C:\Users\samue\WebScrapper\HelpArcher-to-pdf\create_session.htm" TargetMode="External"/><Relationship Id="rId91" Type="http://schemas.openxmlformats.org/officeDocument/2006/relationships/hyperlink" Target="file:///C:\Users\samue\WebScrapper\HelpArcher-to-pdf\dg_ex\dg_ex_add_edit_content_map_req_body.txt" TargetMode="External"/><Relationship Id="rId145" Type="http://schemas.openxmlformats.org/officeDocument/2006/relationships/hyperlink" Target="file:///C:\Users\samue\WebScrapper\HelpArcher-to-pdf\addusertorole.htm" TargetMode="External"/><Relationship Id="rId187" Type="http://schemas.openxmlformats.org/officeDocument/2006/relationships/hyperlink" Target="file:///C:\Users\samue\WebScrapper\HelpArcher-to-pdf\removeuserfromgroup.htm" TargetMode="External"/><Relationship Id="rId352" Type="http://schemas.openxmlformats.org/officeDocument/2006/relationships/hyperlink" Target="file:///C:\Users\samue\WebScrapper\HelpArcher-to-pdf\lookuplistvalue.htm" TargetMode="External"/><Relationship Id="rId394" Type="http://schemas.openxmlformats.org/officeDocument/2006/relationships/hyperlink" Target="file:///C:\Users\samue\WebScrapper\HelpArcher-to-pdf\createusersession.htm" TargetMode="External"/><Relationship Id="rId408" Type="http://schemas.openxmlformats.org/officeDocument/2006/relationships/hyperlink" Target="file:///C:\Users\samue\WebScrapper\HelpArcher-to-pdf\xml_formatting_guidelines_for_field_input.htm" TargetMode="External"/><Relationship Id="rId212" Type="http://schemas.openxmlformats.org/officeDocument/2006/relationships/hyperlink" Target="file:///C:\Users\samue\WebScrapper\HelpArcher-to-pdf\createusersession.htm" TargetMode="External"/><Relationship Id="rId254" Type="http://schemas.openxmlformats.org/officeDocument/2006/relationships/hyperlink" Target="file:///C:\Users\samue\WebScrapper\HelpArcher-to-pdf\lookupgroup.htm" TargetMode="External"/><Relationship Id="rId49" Type="http://schemas.openxmlformats.org/officeDocument/2006/relationships/hyperlink" Target="file:///C:\Users\samue\WebScrapper\HelpArcher-to-pdf\dg_ex\dg_ex_edit_connect_req_body.txt" TargetMode="External"/><Relationship Id="rId114" Type="http://schemas.openxmlformats.org/officeDocument/2006/relationships/hyperlink" Target="file:///C:\Users\samue\odata.htm" TargetMode="External"/><Relationship Id="rId296" Type="http://schemas.openxmlformats.org/officeDocument/2006/relationships/hyperlink" Target="file:///C:\Users\samue\WebScrapper\HelpArcher-to-pdf\createusersession.htm" TargetMode="External"/><Relationship Id="rId461" Type="http://schemas.openxmlformats.org/officeDocument/2006/relationships/hyperlink" Target="file:///C:\Users\samue\WebScrapper\HelpArcher-to-pdf\deleterecord.htm" TargetMode="External"/><Relationship Id="rId517" Type="http://schemas.openxmlformats.org/officeDocument/2006/relationships/hyperlink" Target="file:///C:\Users\samue\WebScrapper\HelpArcher-to-pdf\lookupuserbyfirstname.htm" TargetMode="External"/><Relationship Id="rId60" Type="http://schemas.openxmlformats.org/officeDocument/2006/relationships/hyperlink" Target="file:///C:\Users\samue\WebScrapper\HelpArcher-to-pdf\dg_ex\dg_ex_del_connect_res_notsucc_no_perm.txt" TargetMode="External"/><Relationship Id="rId156" Type="http://schemas.openxmlformats.org/officeDocument/2006/relationships/hyperlink" Target="file:///C:\Users\samue\WebScrapper\HelpArcher-to-pdf\deleteuser.htm" TargetMode="External"/><Relationship Id="rId198" Type="http://schemas.openxmlformats.org/officeDocument/2006/relationships/hyperlink" Target="file:///C:\Users\samue\WebScrapper\HelpArcher-to-pdf\updateusername.htm" TargetMode="External"/><Relationship Id="rId321" Type="http://schemas.openxmlformats.org/officeDocument/2006/relationships/hyperlink" Target="file:///C:\Users\samue\WebScrapper\HelpArcher-to-pdf\createusersession.htm" TargetMode="External"/><Relationship Id="rId363" Type="http://schemas.openxmlformats.org/officeDocument/2006/relationships/hyperlink" Target="file:///C:\Users\samue\WebScrapper\HelpArcher-to-pdf\createusersession.htm" TargetMode="External"/><Relationship Id="rId419" Type="http://schemas.openxmlformats.org/officeDocument/2006/relationships/hyperlink" Target="file:///C:\Users\samue\WebScrapper\HelpArcher-to-pdf\executesearch.htm" TargetMode="External"/><Relationship Id="rId223" Type="http://schemas.openxmlformats.org/officeDocument/2006/relationships/hyperlink" Target="file:///C:\Users\samue\WebScrapper\HelpArcher-to-pdf\updateusername.htm" TargetMode="External"/><Relationship Id="rId430" Type="http://schemas.openxmlformats.org/officeDocument/2006/relationships/hyperlink" Target="file:///C:\Users\samue\WebScrapper\HelpArcher-to-pdf\executesearch.htm" TargetMode="External"/><Relationship Id="rId18" Type="http://schemas.openxmlformats.org/officeDocument/2006/relationships/image" Target="media/image5.png"/><Relationship Id="rId265" Type="http://schemas.openxmlformats.org/officeDocument/2006/relationships/hyperlink" Target="file:///C:\Users\samue\WebScrapper\HelpArcher-to-pdf\createusersession.htm" TargetMode="External"/><Relationship Id="rId472" Type="http://schemas.openxmlformats.org/officeDocument/2006/relationships/hyperlink" Target="file:///C:\Users\samue\WebScrapper\HelpArcher-to-pdf\gettime_zones.htm" TargetMode="External"/><Relationship Id="rId528" Type="http://schemas.openxmlformats.org/officeDocument/2006/relationships/hyperlink" Target="file:///C:\Users\samue\WebScrapper\HelpArcher-to-pdf\common_attributes.htm" TargetMode="External"/><Relationship Id="rId125" Type="http://schemas.openxmlformats.org/officeDocument/2006/relationships/hyperlink" Target="file:///C:\Users\samue\WebScrapper\HelpArcher-to-pdf\metadata_values_list.htm" TargetMode="External"/><Relationship Id="rId167" Type="http://schemas.openxmlformats.org/officeDocument/2006/relationships/hyperlink" Target="file:///C:\Users\samue\WebScrapper\HelpArcher-to-pdf\getgroupinformation.htm" TargetMode="External"/><Relationship Id="rId332" Type="http://schemas.openxmlformats.org/officeDocument/2006/relationships/hyperlink" Target="file:///C:\Users\samue\WebScrapper\HelpArcher-to-pdf\determine_id_of_values_list.htm" TargetMode="External"/><Relationship Id="rId374" Type="http://schemas.openxmlformats.org/officeDocument/2006/relationships/hyperlink" Target="file:///C:\Users\samue\WebScrapper\HelpArcher-to-pdf\xml_formatting_guidelines_for_field_input.htm" TargetMode="External"/><Relationship Id="rId71" Type="http://schemas.openxmlformats.org/officeDocument/2006/relationships/hyperlink" Target="file:///C:\Users\samue\WebScrapper\HelpArcher-to-pdf\dg_ex\dg_ex_add_edit_field_map_res_notsucc_nosupport_field_type.txt" TargetMode="External"/><Relationship Id="rId234" Type="http://schemas.openxmlformats.org/officeDocument/2006/relationships/hyperlink" Target="file:///C:\Users\samue\WebScrapper\HelpArcher-to-pdf\lookupgroup.htm" TargetMode="External"/><Relationship Id="rId2" Type="http://schemas.openxmlformats.org/officeDocument/2006/relationships/styles" Target="styles.xml"/><Relationship Id="rId29" Type="http://schemas.openxmlformats.org/officeDocument/2006/relationships/hyperlink" Target="file:///C:\Users\samue\WebScrapper\HelpArcher-to-pdf\json_examples\get-content-by-content-id-and-field-id.txt" TargetMode="External"/><Relationship Id="rId276" Type="http://schemas.openxmlformats.org/officeDocument/2006/relationships/hyperlink" Target="file:///C:\Users\samue\WebScrapper\HelpArcher-to-pdf\getgroup.htm" TargetMode="External"/><Relationship Id="rId441" Type="http://schemas.openxmlformats.org/officeDocument/2006/relationships/hyperlink" Target="file:///C:\Users\samue\WebScrapper\HelpArcher-to-pdf\bindcontenttochildlevelcontent.htm" TargetMode="External"/><Relationship Id="rId483" Type="http://schemas.openxmlformats.org/officeDocument/2006/relationships/hyperlink" Target="file:///C:\Users\samue\WebScrapper\HelpArcher-to-pdf\unbindcontentfromparentlevelcontent.htm" TargetMode="External"/><Relationship Id="rId539" Type="http://schemas.openxmlformats.org/officeDocument/2006/relationships/fontTable" Target="fontTable.xml"/><Relationship Id="rId40" Type="http://schemas.openxmlformats.org/officeDocument/2006/relationships/hyperlink" Target="file:///C:\Users\samue\WebScrapper\HelpArcher-to-pdf\json_examples\deleted_content_bad_start.txt" TargetMode="External"/><Relationship Id="rId136" Type="http://schemas.openxmlformats.org/officeDocument/2006/relationships/hyperlink" Target="https://help.archerirm.cloud/archer_suite_help/Default.htm" TargetMode="External"/><Relationship Id="rId178" Type="http://schemas.openxmlformats.org/officeDocument/2006/relationships/hyperlink" Target="file:///C:\Users\samue\WebScrapper\HelpArcher-to-pdf\lookupdomainuserbylastname.htm" TargetMode="External"/><Relationship Id="rId301" Type="http://schemas.openxmlformats.org/officeDocument/2006/relationships/hyperlink" Target="file:///C:\Users\samue\WebScrapper\HelpArcher-to-pdf\lookupuserid.htm" TargetMode="External"/><Relationship Id="rId343" Type="http://schemas.openxmlformats.org/officeDocument/2006/relationships/hyperlink" Target="file:///C:\Users\samue\WebScrapper\HelpArcher-to-pdf\getrecordbyid.htm" TargetMode="External"/><Relationship Id="rId82" Type="http://schemas.openxmlformats.org/officeDocument/2006/relationships/hyperlink" Target="file:///C:\Users\samue\WebScrapper\HelpArcher-to-pdf\dg_ex\dg_ex_rev_field_map_res_notsucc_no_perm.txt" TargetMode="External"/><Relationship Id="rId203" Type="http://schemas.openxmlformats.org/officeDocument/2006/relationships/hyperlink" Target="file:///C:\Users\samue\WebScrapper\HelpArcher-to-pdf\lookupgroup.htm" TargetMode="External"/><Relationship Id="rId385" Type="http://schemas.openxmlformats.org/officeDocument/2006/relationships/hyperlink" Target="file:///C:\Users\samue\WebScrapper\HelpArcher-to-pdf\createusersession.htm" TargetMode="External"/><Relationship Id="rId245" Type="http://schemas.openxmlformats.org/officeDocument/2006/relationships/hyperlink" Target="file:///C:\Users\samue\WebScrapper\HelpArcher-to-pdf\lookupuserid.htm" TargetMode="External"/><Relationship Id="rId287" Type="http://schemas.openxmlformats.org/officeDocument/2006/relationships/hyperlink" Target="file:///C:\Users\samue\WebScrapper\HelpArcher-to-pdf\lookupuserid.htm" TargetMode="External"/><Relationship Id="rId410" Type="http://schemas.openxmlformats.org/officeDocument/2006/relationships/hyperlink" Target="file:///C:\Users\samue\WebScrapper\HelpArcher-to-pdf\createusersession.htm" TargetMode="External"/><Relationship Id="rId452" Type="http://schemas.openxmlformats.org/officeDocument/2006/relationships/hyperlink" Target="file:///C:\Users\samue\WebScrapper\HelpArcher-to-pdf\createusersession.htm" TargetMode="External"/><Relationship Id="rId494" Type="http://schemas.openxmlformats.org/officeDocument/2006/relationships/hyperlink" Target="file:///C:\Users\samue\WebScrapper\HelpArcher-to-pdf\construct_record_xml.htm" TargetMode="External"/><Relationship Id="rId508" Type="http://schemas.openxmlformats.org/officeDocument/2006/relationships/hyperlink" Target="file:///C:\Users\samue\WebScrapper\HelpArcher-to-pdf\createrecord.htm" TargetMode="External"/><Relationship Id="rId105" Type="http://schemas.openxmlformats.org/officeDocument/2006/relationships/hyperlink" Target="file:///C:\Users\samue\WebScrapper\HelpArcher-to-pdf\dg_ex\dg_ex_del_content_map_connect_contentid_res_notsucc_no_perm.txt" TargetMode="External"/><Relationship Id="rId147" Type="http://schemas.openxmlformats.org/officeDocument/2006/relationships/hyperlink" Target="file:///C:\Users\samue\WebScrapper\HelpArcher-to-pdf\createextendedsecurityparameter.htm" TargetMode="External"/><Relationship Id="rId312" Type="http://schemas.openxmlformats.org/officeDocument/2006/relationships/hyperlink" Target="file:///C:\Users\samue\WebScrapper\HelpArcher-to-pdf\lookupuserid.htm" TargetMode="External"/><Relationship Id="rId354" Type="http://schemas.openxmlformats.org/officeDocument/2006/relationships/hyperlink" Target="file:///C:\Users\samue\WebScrapper\HelpArcher-to-pdf\createusersession.htm" TargetMode="External"/><Relationship Id="rId51" Type="http://schemas.openxmlformats.org/officeDocument/2006/relationships/hyperlink" Target="file:///C:\Users\samue\WebScrapper\HelpArcher-to-pdf\dg_ex\dg_ex_test_success.txt" TargetMode="External"/><Relationship Id="rId93" Type="http://schemas.openxmlformats.org/officeDocument/2006/relationships/hyperlink" Target="file:///C:\Users\samue\WebScrapper\HelpArcher-to-pdf\dg_ex\dg_ex_add_edit_content_map_res_part_success.txt" TargetMode="External"/><Relationship Id="rId189" Type="http://schemas.openxmlformats.org/officeDocument/2006/relationships/hyperlink" Target="file:///C:\Users\samue\WebScrapper\HelpArcher-to-pdf\setuserdefaultemail.htm" TargetMode="External"/><Relationship Id="rId396" Type="http://schemas.openxmlformats.org/officeDocument/2006/relationships/hyperlink" Target="file:///C:\Users\samue\WebScrapper\HelpArcher-to-pdf\executesearch.htm" TargetMode="External"/><Relationship Id="rId214" Type="http://schemas.openxmlformats.org/officeDocument/2006/relationships/hyperlink" Target="file:///C:\Users\samue\WebScrapper\HelpArcher-to-pdf\getroles.htm" TargetMode="External"/><Relationship Id="rId256" Type="http://schemas.openxmlformats.org/officeDocument/2006/relationships/hyperlink" Target="file:///C:\Users\samue\WebScrapper\HelpArcher-to-pdf\lookupgroup.htm" TargetMode="External"/><Relationship Id="rId298" Type="http://schemas.openxmlformats.org/officeDocument/2006/relationships/hyperlink" Target="file:///C:\Users\samue\WebScrapper\HelpArcher-to-pdf\getcontacttypes.htm" TargetMode="External"/><Relationship Id="rId421" Type="http://schemas.openxmlformats.org/officeDocument/2006/relationships/hyperlink" Target="file:///C:\Users\samue\WebScrapper\HelpArcher-to-pdf\createusersession.htm" TargetMode="External"/><Relationship Id="rId463" Type="http://schemas.openxmlformats.org/officeDocument/2006/relationships/hyperlink" Target="file:///C:\Users\samue\WebScrapper\HelpArcher-to-pdf\deleterecord.htm" TargetMode="External"/><Relationship Id="rId519" Type="http://schemas.openxmlformats.org/officeDocument/2006/relationships/hyperlink" Target="file:///C:\Users\samue\WebScrapper\HelpArcher-to-pdf\executesearch.htm" TargetMode="External"/><Relationship Id="rId116" Type="http://schemas.openxmlformats.org/officeDocument/2006/relationships/hyperlink" Target="file:///C:\Users\samue\odata.htm" TargetMode="External"/><Relationship Id="rId158" Type="http://schemas.openxmlformats.org/officeDocument/2006/relationships/hyperlink" Target="file:///C:\Users\samue\WebScrapper\HelpArcher-to-pdf\doesuserexist.htm" TargetMode="External"/><Relationship Id="rId323" Type="http://schemas.openxmlformats.org/officeDocument/2006/relationships/hyperlink" Target="file:///C:\Users\samue\WebScrapper\HelpArcher-to-pdf\createusersession.htm" TargetMode="External"/><Relationship Id="rId530" Type="http://schemas.openxmlformats.org/officeDocument/2006/relationships/hyperlink" Target="file:///C:\Users\samue\WebScrapper\HelpArcher-to-pdf\lookupgroup.htm" TargetMode="External"/><Relationship Id="rId20" Type="http://schemas.openxmlformats.org/officeDocument/2006/relationships/image" Target="media/image7.png"/><Relationship Id="rId62" Type="http://schemas.openxmlformats.org/officeDocument/2006/relationships/hyperlink" Target="file:///C:\Users\samue\WebScrapper\HelpArcher-to-pdf\dg_ex\dg_ex_get_field_map_res_success.txt" TargetMode="External"/><Relationship Id="rId365" Type="http://schemas.openxmlformats.org/officeDocument/2006/relationships/hyperlink" Target="file:///C:\Users\samue\WebScrapper\HelpArcher-to-pdf\start_async_mail_merge.htm" TargetMode="External"/><Relationship Id="rId225" Type="http://schemas.openxmlformats.org/officeDocument/2006/relationships/hyperlink" Target="file:///C:\Users\samue\WebScrapper\HelpArcher-to-pdf\getsecurityparameters.htm" TargetMode="External"/><Relationship Id="rId267" Type="http://schemas.openxmlformats.org/officeDocument/2006/relationships/hyperlink" Target="file:///C:\Users\samue\WebScrapper\HelpArcher-to-pdf\createusersession.htm" TargetMode="External"/><Relationship Id="rId432" Type="http://schemas.openxmlformats.org/officeDocument/2006/relationships/hyperlink" Target="file:///C:\Users\samue\WebScrapper\HelpArcher-to-pdf\executesearch.htm" TargetMode="External"/><Relationship Id="rId474" Type="http://schemas.openxmlformats.org/officeDocument/2006/relationships/hyperlink" Target="file:///C:\Users\samue\WebScrapper\HelpArcher-to-pdf\getvaluelistbyparent.htm" TargetMode="External"/><Relationship Id="rId127" Type="http://schemas.openxmlformats.org/officeDocument/2006/relationships/hyperlink" Target="file:///C:\Users\samue\WebScrapper\HelpArcher-to-pdf\supported_event_types.htm" TargetMode="External"/><Relationship Id="rId31" Type="http://schemas.openxmlformats.org/officeDocument/2006/relationships/hyperlink" Target="file:///C:\Users\samue\WebScrapper\HelpArcher-to-pdf\json_examples\get-content-by-content-id-and-field-id--select.txt" TargetMode="External"/><Relationship Id="rId73" Type="http://schemas.openxmlformats.org/officeDocument/2006/relationships/hyperlink" Target="https://help.archerirm.cloud/archer_suite_help/en-us/Content/PortalHome/platform_home.htm" TargetMode="External"/><Relationship Id="rId169" Type="http://schemas.openxmlformats.org/officeDocument/2006/relationships/hyperlink" Target="file:///C:\Users\samue\WebScrapper\HelpArcher-to-pdf\getsecurityparameters.htm" TargetMode="External"/><Relationship Id="rId334" Type="http://schemas.openxmlformats.org/officeDocument/2006/relationships/hyperlink" Target="file:///C:\Users\samue\WebScrapper\HelpArcher-to-pdf\getvaluelistforfield.htm" TargetMode="External"/><Relationship Id="rId376" Type="http://schemas.openxmlformats.org/officeDocument/2006/relationships/hyperlink" Target="file:///C:\Users\samue\WebScrapper\HelpArcher-to-pdf\xml_formatting_guidelines_for_field_input.htm" TargetMode="External"/><Relationship Id="rId4" Type="http://schemas.openxmlformats.org/officeDocument/2006/relationships/webSettings" Target="webSettings.xml"/><Relationship Id="rId180" Type="http://schemas.openxmlformats.org/officeDocument/2006/relationships/hyperlink" Target="file:///C:\Users\samue\WebScrapper\HelpArcher-to-pdf\lookupeveryonegroup.htm" TargetMode="External"/><Relationship Id="rId236" Type="http://schemas.openxmlformats.org/officeDocument/2006/relationships/hyperlink" Target="file:///C:\Users\samue\WebScrapper\HelpArcher-to-pdf\createusersession.htm" TargetMode="External"/><Relationship Id="rId278" Type="http://schemas.openxmlformats.org/officeDocument/2006/relationships/hyperlink" Target="file:///C:\Users\samue\WebScrapper\HelpArcher-to-pdf\createusersession.htm" TargetMode="External"/><Relationship Id="rId401" Type="http://schemas.openxmlformats.org/officeDocument/2006/relationships/hyperlink" Target="file:///C:\Users\samue\WebScrapper\HelpArcher-to-pdf\createusersession.htm" TargetMode="External"/><Relationship Id="rId443" Type="http://schemas.openxmlformats.org/officeDocument/2006/relationships/hyperlink" Target="file:///C:\Users\samue\WebScrapper\HelpArcher-to-pdf\bindcontenttoparentlevelcontent.htm" TargetMode="External"/><Relationship Id="rId303" Type="http://schemas.openxmlformats.org/officeDocument/2006/relationships/hyperlink" Target="file:///C:\Users\samue\WebScrapper\HelpArcher-to-pdf\createusersession.htm" TargetMode="External"/><Relationship Id="rId485" Type="http://schemas.openxmlformats.org/officeDocument/2006/relationships/hyperlink" Target="file:///C:\Users\samue\WebScrapper\HelpArcher-to-pdf\updatetechnology.htm" TargetMode="External"/><Relationship Id="rId42" Type="http://schemas.openxmlformats.org/officeDocument/2006/relationships/hyperlink" Target="file:///C:\Users\samue\WebScrapper\HelpArcher-to-pdf\dg_ex\dg_ex_get_connect_res_success.txt" TargetMode="External"/><Relationship Id="rId84" Type="http://schemas.openxmlformats.org/officeDocument/2006/relationships/hyperlink" Target="file:///C:\Users\samue\WebScrapper\odata.htm" TargetMode="External"/><Relationship Id="rId138" Type="http://schemas.openxmlformats.org/officeDocument/2006/relationships/hyperlink" Target="http://www.w3schools.com/xml/xml_services.asp" TargetMode="External"/><Relationship Id="rId345" Type="http://schemas.openxmlformats.org/officeDocument/2006/relationships/hyperlink" Target="file:///C:\Users\samue\WebScrapper\HelpArcher-to-pdf\createusersession.htm" TargetMode="External"/><Relationship Id="rId387" Type="http://schemas.openxmlformats.org/officeDocument/2006/relationships/hyperlink" Target="http://www.w3.org/2001/XMLSchema-instance" TargetMode="External"/><Relationship Id="rId510" Type="http://schemas.openxmlformats.org/officeDocument/2006/relationships/hyperlink" Target="file:///C:\Users\samue\WebScrapper\HelpArcher-to-pdf\updaterecord.htm" TargetMode="External"/><Relationship Id="rId191" Type="http://schemas.openxmlformats.org/officeDocument/2006/relationships/hyperlink" Target="file:///C:\Users\samue\WebScrapper\HelpArcher-to-pdf\updatedomainuser.htm" TargetMode="External"/><Relationship Id="rId205" Type="http://schemas.openxmlformats.org/officeDocument/2006/relationships/hyperlink" Target="file:///C:\Users\samue\WebScrapper\HelpArcher-to-pdf\getcontactsubtypes.htm" TargetMode="External"/><Relationship Id="rId247" Type="http://schemas.openxmlformats.org/officeDocument/2006/relationships/hyperlink" Target="file:///C:\Users\samue\WebScrapper\HelpArcher-to-pdf\createusersession.htm" TargetMode="External"/><Relationship Id="rId412" Type="http://schemas.openxmlformats.org/officeDocument/2006/relationships/hyperlink" Target="file:///C:\Users\samue\WebScrapper\HelpArcher-to-pdf\xml_formatting_guidelines_for_search_input.htm" TargetMode="External"/><Relationship Id="rId107" Type="http://schemas.openxmlformats.org/officeDocument/2006/relationships/hyperlink" Target="https://help.archerirm.cloud/archer_suite_help/en-us/Content/PortalHome/platform_home.htm" TargetMode="External"/><Relationship Id="rId289" Type="http://schemas.openxmlformats.org/officeDocument/2006/relationships/hyperlink" Target="file:///C:\Users\samue\WebScrapper\HelpArcher-to-pdf\createusersession.htm" TargetMode="External"/><Relationship Id="rId454" Type="http://schemas.openxmlformats.org/officeDocument/2006/relationships/hyperlink" Target="file:///C:\Users\samue\WebScrapper\HelpArcher-to-pdf\createvalueslistvaluechild.htm" TargetMode="External"/><Relationship Id="rId496" Type="http://schemas.openxmlformats.org/officeDocument/2006/relationships/hyperlink" Target="file:///C:\Users\samue\WebScrapper\HelpArcher-to-pdf\update_a_record.htm" TargetMode="External"/><Relationship Id="rId11" Type="http://schemas.openxmlformats.org/officeDocument/2006/relationships/image" Target="media/image2.png"/><Relationship Id="rId53" Type="http://schemas.openxmlformats.org/officeDocument/2006/relationships/hyperlink" Target="file:///C:\Users\samue\WebScrapper\HelpArcher-to-pdf\dg_ex\dg_ex_test_notsupported.txt" TargetMode="External"/><Relationship Id="rId149" Type="http://schemas.openxmlformats.org/officeDocument/2006/relationships/hyperlink" Target="file:///C:\Users\samue\WebScrapper\HelpArcher-to-pdf\createsecurityparameter.htm" TargetMode="External"/><Relationship Id="rId314" Type="http://schemas.openxmlformats.org/officeDocument/2006/relationships/hyperlink" Target="file:///C:\Users\samue\WebScrapper\HelpArcher-to-pdf\timezones.htm" TargetMode="External"/><Relationship Id="rId356" Type="http://schemas.openxmlformats.org/officeDocument/2006/relationships/hyperlink" Target="file:///C:\Users\samue\WebScrapper\HelpArcher-to-pdf\createusersession.htm" TargetMode="External"/><Relationship Id="rId398" Type="http://schemas.openxmlformats.org/officeDocument/2006/relationships/hyperlink" Target="file:///C:\Users\samue\WebScrapper\HelpArcher-to-pdf\executesearch.htm" TargetMode="External"/><Relationship Id="rId521" Type="http://schemas.openxmlformats.org/officeDocument/2006/relationships/hyperlink" Target="file:///C:\Users\samue\WebScrapper\HelpArcher-to-pdf\executesearch.htm" TargetMode="External"/><Relationship Id="rId95" Type="http://schemas.openxmlformats.org/officeDocument/2006/relationships/hyperlink" Target="file:///C:\Users\samue\WebScrapper\HelpArcher-to-pdf\dg_ex\dg_ex_add_edit_content_map_res_notsucc_invalid_track_id.txt" TargetMode="External"/><Relationship Id="rId160" Type="http://schemas.openxmlformats.org/officeDocument/2006/relationships/hyperlink" Target="file:///C:\Users\samue\WebScrapper\HelpArcher-to-pdf\getcontactsubtypes.htm" TargetMode="External"/><Relationship Id="rId216" Type="http://schemas.openxmlformats.org/officeDocument/2006/relationships/hyperlink" Target="file:///C:\Users\samue\WebScrapper\HelpArcher-to-pdf\lookupgroup.htm" TargetMode="External"/><Relationship Id="rId423" Type="http://schemas.openxmlformats.org/officeDocument/2006/relationships/hyperlink" Target="file:///C:\Users\samue\WebScrapper\HelpArcher-to-pdf\executesearch.htm" TargetMode="External"/><Relationship Id="rId258" Type="http://schemas.openxmlformats.org/officeDocument/2006/relationships/hyperlink" Target="file:///C:\Users\samue\WebScrapper\HelpArcher-to-pdf\createusersession.htm" TargetMode="External"/><Relationship Id="rId465" Type="http://schemas.openxmlformats.org/officeDocument/2006/relationships/hyperlink" Target="file:///C:\Users\samue\WebScrapper\HelpArcher-to-pdf\updaterecord.htm" TargetMode="External"/><Relationship Id="rId22" Type="http://schemas.openxmlformats.org/officeDocument/2006/relationships/hyperlink" Target="file:///C:\Users\samue\WebScrapper\HelpArcher-to-pdf\json_examples\get-content-by-id--select.txt" TargetMode="External"/><Relationship Id="rId64" Type="http://schemas.openxmlformats.org/officeDocument/2006/relationships/hyperlink" Target="file:///C:\Users\samue\WebScrapper\HelpArcher-to-pdf\dg_ex\dg_ex_get_field_map_res_notsucc_dg_not_enabled.txt" TargetMode="External"/><Relationship Id="rId118" Type="http://schemas.openxmlformats.org/officeDocument/2006/relationships/image" Target="media/image9.png"/><Relationship Id="rId325" Type="http://schemas.openxmlformats.org/officeDocument/2006/relationships/hyperlink" Target="file:///C:\Users\samue\WebScrapper\HelpArcher-to-pdf\createusersession.htm" TargetMode="External"/><Relationship Id="rId367" Type="http://schemas.openxmlformats.org/officeDocument/2006/relationships/hyperlink" Target="file:///C:\Users\samue\WebScrapper\HelpArcher-to-pdf\executesearch.htm" TargetMode="External"/><Relationship Id="rId532" Type="http://schemas.openxmlformats.org/officeDocument/2006/relationships/hyperlink" Target="file:///C:\Users\samue\WebScrapper\HelpArcher-to-pdf\createuserex.htm" TargetMode="External"/><Relationship Id="rId171" Type="http://schemas.openxmlformats.org/officeDocument/2006/relationships/hyperlink" Target="file:///C:\Users\samue\WebScrapper\HelpArcher-to-pdf\getuser.htm" TargetMode="External"/><Relationship Id="rId227" Type="http://schemas.openxmlformats.org/officeDocument/2006/relationships/hyperlink" Target="file:///C:\Users\samue\WebScrapper\HelpArcher-to-pdf\locales.htm" TargetMode="External"/><Relationship Id="rId269" Type="http://schemas.openxmlformats.org/officeDocument/2006/relationships/hyperlink" Target="file:///C:\Users\samue\WebScrapper\HelpArcher-to-pdf\createusersession.htm" TargetMode="External"/><Relationship Id="rId434" Type="http://schemas.openxmlformats.org/officeDocument/2006/relationships/hyperlink" Target="file:///C:\Users\samue\WebScrapper\HelpArcher-to-pdf\executesearch.htm" TargetMode="External"/><Relationship Id="rId476" Type="http://schemas.openxmlformats.org/officeDocument/2006/relationships/hyperlink" Target="file:///C:\Users\samue\WebScrapper\HelpArcher-to-pdf\executesearch.htm" TargetMode="External"/><Relationship Id="rId33" Type="http://schemas.openxmlformats.org/officeDocument/2006/relationships/hyperlink" Target="file:///C:\Users\samue\WebScrapper\HelpArcher-to-pdf\json_examples\get-content-by-content-id-and-field-id--skip.txt" TargetMode="External"/><Relationship Id="rId129" Type="http://schemas.openxmlformats.org/officeDocument/2006/relationships/hyperlink" Target="file:///C:\Users\samue\WebScrapper\HelpArcher-to-pdf\segmentsresources\json_examples\security_event_response_failure.txt" TargetMode="External"/><Relationship Id="rId280" Type="http://schemas.openxmlformats.org/officeDocument/2006/relationships/hyperlink" Target="file:///C:\Users\samue\WebScrapper\HelpArcher-to-pdf\lookupusername.htm" TargetMode="External"/><Relationship Id="rId336" Type="http://schemas.openxmlformats.org/officeDocument/2006/relationships/hyperlink" Target="file:///C:\Users\samue\WebScrapper\HelpArcher-to-pdf\createusersession.htm" TargetMode="External"/><Relationship Id="rId501" Type="http://schemas.openxmlformats.org/officeDocument/2006/relationships/hyperlink" Target="file:///C:\Users\samue\WebScrapper\HelpArcher-to-pdf\search_for_a_filter.htm" TargetMode="External"/><Relationship Id="rId75" Type="http://schemas.openxmlformats.org/officeDocument/2006/relationships/hyperlink" Target="file:///C:\Users\samue\WebScrapper\HelpArcher-to-pdf\user_mgt\user_mgt_role.htm" TargetMode="External"/><Relationship Id="rId140" Type="http://schemas.openxmlformats.org/officeDocument/2006/relationships/image" Target="media/image11.png"/><Relationship Id="rId182" Type="http://schemas.openxmlformats.org/officeDocument/2006/relationships/hyperlink" Target="file:///C:\Users\samue\WebScrapper\HelpArcher-to-pdf\lookupuserbyfirstname.htm" TargetMode="External"/><Relationship Id="rId378" Type="http://schemas.openxmlformats.org/officeDocument/2006/relationships/hyperlink" Target="file:///C:\Users\samue\WebScrapper\HelpArcher-to-pdf\xml_formatting_guidelines_for_field_input.htm" TargetMode="External"/><Relationship Id="rId403" Type="http://schemas.openxmlformats.org/officeDocument/2006/relationships/hyperlink" Target="file:///C:\Users\samue\WebScrapper\HelpArcher-to-pdf\executesearch.htm" TargetMode="External"/><Relationship Id="rId6" Type="http://schemas.openxmlformats.org/officeDocument/2006/relationships/endnotes" Target="endnotes.xml"/><Relationship Id="rId238" Type="http://schemas.openxmlformats.org/officeDocument/2006/relationships/hyperlink" Target="file:///C:\Users\samue\WebScrapper\HelpArcher-to-pdf\createusersession.htm" TargetMode="External"/><Relationship Id="rId445" Type="http://schemas.openxmlformats.org/officeDocument/2006/relationships/hyperlink" Target="file:///C:\Users\samue\WebScrapper\HelpArcher-to-pdf\createchildvalueslistitemwithnumericvalue.htm" TargetMode="External"/><Relationship Id="rId487" Type="http://schemas.openxmlformats.org/officeDocument/2006/relationships/hyperlink" Target="file:///C:\Users\samue\WebScrapper\HelpArcher-to-pdf\updatetechnologyversion.htm" TargetMode="External"/><Relationship Id="rId291" Type="http://schemas.openxmlformats.org/officeDocument/2006/relationships/hyperlink" Target="file:///C:\Users\samue\WebScrapper\HelpArcher-to-pdf\getroles.htm" TargetMode="External"/><Relationship Id="rId305" Type="http://schemas.openxmlformats.org/officeDocument/2006/relationships/hyperlink" Target="file:///C:\Users\samue\WebScrapper\HelpArcher-to-pdf\createusersession.htm" TargetMode="External"/><Relationship Id="rId347" Type="http://schemas.openxmlformats.org/officeDocument/2006/relationships/hyperlink" Target="file:///C:\Users\samue\WebScrapper\HelpArcher-to-pdf\determine_id_of_values_list.htm" TargetMode="External"/><Relationship Id="rId512" Type="http://schemas.openxmlformats.org/officeDocument/2006/relationships/hyperlink" Target="file:///C:\Users\samue\WebScrapper\HelpArcher-to-pdf\retrievesearchresultspage.htm" TargetMode="External"/><Relationship Id="rId44" Type="http://schemas.openxmlformats.org/officeDocument/2006/relationships/hyperlink" Target="https://help.archerirm.cloud/archer_suite_help/en-us/Content/PortalHome/platform_home.htm" TargetMode="External"/><Relationship Id="rId86" Type="http://schemas.openxmlformats.org/officeDocument/2006/relationships/hyperlink" Target="file:///C:\Users\samue\WebScrapper\HelpArcher-to-pdf\dg_ex\dg_ex_get_content_map_res_notsucc_invalid_connect_name.txt" TargetMode="External"/><Relationship Id="rId151" Type="http://schemas.openxmlformats.org/officeDocument/2006/relationships/hyperlink" Target="file:///C:\Users\samue\WebScrapper\HelpArcher-to-pdf\createuserex.htm" TargetMode="External"/><Relationship Id="rId389" Type="http://schemas.openxmlformats.org/officeDocument/2006/relationships/hyperlink" Target="http://schemas.xmlsoap.org/soap/envelope/" TargetMode="External"/><Relationship Id="rId193" Type="http://schemas.openxmlformats.org/officeDocument/2006/relationships/hyperlink" Target="file:///C:\Users\samue\WebScrapper\HelpArcher-to-pdf\updategroup.htm" TargetMode="External"/><Relationship Id="rId207" Type="http://schemas.openxmlformats.org/officeDocument/2006/relationships/hyperlink" Target="file:///C:\Users\samue\WebScrapper\HelpArcher-to-pdf\lookupgroup.htm" TargetMode="External"/><Relationship Id="rId249" Type="http://schemas.openxmlformats.org/officeDocument/2006/relationships/hyperlink" Target="file:///C:\Users\samue\WebScrapper\HelpArcher-to-pdf\createusersession.htm" TargetMode="External"/><Relationship Id="rId414" Type="http://schemas.openxmlformats.org/officeDocument/2006/relationships/hyperlink" Target="file:///C:\Users\samue\WebScrapper\HelpArcher-to-pdf\xml_formatting_guidelines_for_search_input.htm" TargetMode="External"/><Relationship Id="rId456" Type="http://schemas.openxmlformats.org/officeDocument/2006/relationships/hyperlink" Target="file:///C:\Users\samue\WebScrapper\HelpArcher-to-pdf\createrecord.htm" TargetMode="External"/><Relationship Id="rId498" Type="http://schemas.openxmlformats.org/officeDocument/2006/relationships/hyperlink" Target="file:///C:\Users\samue\WebScrapper\HelpArcher-to-pdf\add_new_record.htm" TargetMode="External"/><Relationship Id="rId13" Type="http://schemas.openxmlformats.org/officeDocument/2006/relationships/image" Target="media/image3.png"/><Relationship Id="rId109" Type="http://schemas.openxmlformats.org/officeDocument/2006/relationships/hyperlink" Target="file:///C:\Users\samue\WebScrapper\HelpArcher-to-pdf\dg_ex\dg_ex_del_content_map_connect_name_res_notsucc_dg_disabled.txt" TargetMode="External"/><Relationship Id="rId260" Type="http://schemas.openxmlformats.org/officeDocument/2006/relationships/hyperlink" Target="file:///C:\Users\samue\WebScrapper\HelpArcher-to-pdf\createusersession.htm" TargetMode="External"/><Relationship Id="rId316" Type="http://schemas.openxmlformats.org/officeDocument/2006/relationships/hyperlink" Target="file:///C:\Users\samue\WebScrapper\HelpArcher-to-pdf\doesuserexist.htm" TargetMode="External"/><Relationship Id="rId523" Type="http://schemas.openxmlformats.org/officeDocument/2006/relationships/hyperlink" Target="file:///C:\Users\samue\WebScrapper\HelpArcher-to-pdf\executesearch.htm" TargetMode="External"/><Relationship Id="rId55" Type="http://schemas.openxmlformats.org/officeDocument/2006/relationships/hyperlink" Target="file:///C:\Users\samue\WebScrapper\HelpArcher-to-pdf\dg_ex\dg_ex_test_notsucc_dg_not_enabled.txt" TargetMode="External"/><Relationship Id="rId97" Type="http://schemas.openxmlformats.org/officeDocument/2006/relationships/hyperlink" Target="https://help.archerirm.cloud/archer_suite_help/en-us/Content/PortalHome/platform_home.htm" TargetMode="External"/><Relationship Id="rId120" Type="http://schemas.openxmlformats.org/officeDocument/2006/relationships/hyperlink" Target="file:///C:\Users\samue\WebScrapper\HelpArcher-to-pdf\metadata_field.htm" TargetMode="External"/><Relationship Id="rId358" Type="http://schemas.openxmlformats.org/officeDocument/2006/relationships/hyperlink" Target="file:///C:\Users\samue\WebScrapper\HelpArcher-to-pdf\createusersession.htm" TargetMode="External"/><Relationship Id="rId162" Type="http://schemas.openxmlformats.org/officeDocument/2006/relationships/hyperlink" Target="file:///C:\Users\samue\WebScrapper\HelpArcher-to-pdf\getdomainuserlist.htm" TargetMode="External"/><Relationship Id="rId218" Type="http://schemas.openxmlformats.org/officeDocument/2006/relationships/hyperlink" Target="file:///C:\Users\samue\WebScrapper\HelpArcher-to-pdf\createusersession.htm" TargetMode="External"/><Relationship Id="rId425" Type="http://schemas.openxmlformats.org/officeDocument/2006/relationships/hyperlink" Target="file:///C:\Users\samue\WebScrapper\HelpArcher-to-pdf\checksearchstatus.htm" TargetMode="External"/><Relationship Id="rId467" Type="http://schemas.openxmlformats.org/officeDocument/2006/relationships/hyperlink" Target="file:///C:\Users\samue\WebScrapper\HelpArcher-to-pdf\getrecordbyid.htm" TargetMode="External"/><Relationship Id="rId271" Type="http://schemas.openxmlformats.org/officeDocument/2006/relationships/hyperlink" Target="file:///C:\Users\samue\WebScrapper\HelpArcher-to-pdf\createusersession.htm" TargetMode="External"/><Relationship Id="rId24" Type="http://schemas.openxmlformats.org/officeDocument/2006/relationships/hyperlink" Target="file:///C:\Users\samue\WebScrapper\HelpArcher-to-pdf\json_examples\get-content-by-reference-field-id--filter.txt" TargetMode="External"/><Relationship Id="rId66" Type="http://schemas.openxmlformats.org/officeDocument/2006/relationships/hyperlink" Target="file:///C:\Users\samue\WebScrapper\HelpArcher-to-pdf\dg_ex\dg_ex_get_field_map_res_notsucc_no_perm.txt" TargetMode="External"/><Relationship Id="rId131" Type="http://schemas.openxmlformats.org/officeDocument/2006/relationships/hyperlink" Target="https://help.archerirm.cloud/archer_suite_help/Default.htm" TargetMode="External"/><Relationship Id="rId327" Type="http://schemas.openxmlformats.org/officeDocument/2006/relationships/hyperlink" Target="file:///C:\Users\samue\WebScrapper\HelpArcher-to-pdf\createusersession.htm" TargetMode="External"/><Relationship Id="rId369" Type="http://schemas.openxmlformats.org/officeDocument/2006/relationships/hyperlink" Target="file:///C:\Users\samue\WebScrapper\HelpArcher-to-pdf\executesearch.htm" TargetMode="External"/><Relationship Id="rId534" Type="http://schemas.openxmlformats.org/officeDocument/2006/relationships/header" Target="header2.xml"/><Relationship Id="rId173" Type="http://schemas.openxmlformats.org/officeDocument/2006/relationships/hyperlink" Target="file:///C:\Users\samue\WebScrapper\HelpArcher-to-pdf\getuserdefaultemail.htm" TargetMode="External"/><Relationship Id="rId229" Type="http://schemas.openxmlformats.org/officeDocument/2006/relationships/hyperlink" Target="file:///C:\Users\samue\WebScrapper\HelpArcher-to-pdf\createusersession.htm" TargetMode="External"/><Relationship Id="rId380" Type="http://schemas.openxmlformats.org/officeDocument/2006/relationships/hyperlink" Target="file:///C:\Users\samue\WebScrapper\HelpArcher-to-pdf\executesearch.htm" TargetMode="External"/><Relationship Id="rId436" Type="http://schemas.openxmlformats.org/officeDocument/2006/relationships/hyperlink" Target="file:///C:\Users\samue\WebScrapper\HelpArcher-to-pdf\updateuserex.htm" TargetMode="External"/><Relationship Id="rId240" Type="http://schemas.openxmlformats.org/officeDocument/2006/relationships/hyperlink" Target="file:///C:\Users\samue\WebScrapper\HelpArcher-to-pdf\createusersession.htm" TargetMode="External"/><Relationship Id="rId478" Type="http://schemas.openxmlformats.org/officeDocument/2006/relationships/hyperlink" Target="file:///C:\Users\samue\WebScrapper\HelpArcher-to-pdf\executesearch.htm" TargetMode="External"/><Relationship Id="rId35" Type="http://schemas.openxmlformats.org/officeDocument/2006/relationships/hyperlink" Target="file:///C:\Users\samue\WebScrapper\HelpArcher-to-pdf\json_examples\post_content_request_body.txt" TargetMode="External"/><Relationship Id="rId77" Type="http://schemas.openxmlformats.org/officeDocument/2006/relationships/hyperlink" Target="file:///C:\Users\samue\WebScrapper\HelpArcher-to-pdf\dg_ex\dg_ex_rev_field_map_res_success.txt" TargetMode="External"/><Relationship Id="rId100" Type="http://schemas.openxmlformats.org/officeDocument/2006/relationships/hyperlink" Target="file:///C:\Users\samue\WebScrapper\HelpArcher-to-pdf\dg_ex\dg_ex_del_content_map_connect_contentid_req_body.txt" TargetMode="External"/><Relationship Id="rId282" Type="http://schemas.openxmlformats.org/officeDocument/2006/relationships/hyperlink" Target="file:///C:\Users\samue\WebScrapper\HelpArcher-to-pdf\lookupuserid.htm" TargetMode="External"/><Relationship Id="rId338" Type="http://schemas.openxmlformats.org/officeDocument/2006/relationships/hyperlink" Target="file:///C:\Users\samue\WebScrapper\HelpArcher-to-pdf\lookuplistvalue.htm" TargetMode="External"/><Relationship Id="rId503" Type="http://schemas.openxmlformats.org/officeDocument/2006/relationships/hyperlink" Target="file:///C:\Users\samue\WebScrapper\HelpArcher-to-pdf\search_by_time.htm" TargetMode="External"/><Relationship Id="rId8" Type="http://schemas.openxmlformats.org/officeDocument/2006/relationships/hyperlink" Target="file:///C:\Users\samue\WebScrapper\HelpArcher-to-pdf\webapi\webhelplanding.htm" TargetMode="External"/><Relationship Id="rId142" Type="http://schemas.openxmlformats.org/officeDocument/2006/relationships/hyperlink" Target="file:///C:\Users\samue\WebScrapper\HelpArcher-to-pdf\addchildtogroup.htm" TargetMode="External"/><Relationship Id="rId184" Type="http://schemas.openxmlformats.org/officeDocument/2006/relationships/hyperlink" Target="file:///C:\Users\samue\WebScrapper\HelpArcher-to-pdf\lookupuserid.htm" TargetMode="External"/><Relationship Id="rId391" Type="http://schemas.openxmlformats.org/officeDocument/2006/relationships/hyperlink" Target="http://www.w3.org/2001/XMLSchema-instance" TargetMode="External"/><Relationship Id="rId405" Type="http://schemas.openxmlformats.org/officeDocument/2006/relationships/hyperlink" Target="file:///C:\Users\samue\WebScrapper\HelpArcher-to-pdf\xml_formatting_guidelines_for_field_input.htm" TargetMode="External"/><Relationship Id="rId447" Type="http://schemas.openxmlformats.org/officeDocument/2006/relationships/hyperlink" Target="file:///C:\Users\samue\WebScrapper\HelpArcher-to-pdf\createdomainusersessionfrominstance.htm" TargetMode="External"/><Relationship Id="rId251" Type="http://schemas.openxmlformats.org/officeDocument/2006/relationships/hyperlink" Target="file:///C:\Users\samue\WebScrapper\HelpArcher-to-pdf\createusersession.htm" TargetMode="External"/><Relationship Id="rId489" Type="http://schemas.openxmlformats.org/officeDocument/2006/relationships/hyperlink" Target="file:///C:\Users\samue\WebScrapper\HelpArcher-to-pdf\updatevendor.htm" TargetMode="External"/><Relationship Id="rId46" Type="http://schemas.openxmlformats.org/officeDocument/2006/relationships/hyperlink" Target="file:///C:\Users\samue\WebScrapper\HelpArcher-to-pdf\user_mgt\user_mgt_role.htm" TargetMode="External"/><Relationship Id="rId293" Type="http://schemas.openxmlformats.org/officeDocument/2006/relationships/hyperlink" Target="file:///C:\Users\samue\WebScrapper\HelpArcher-to-pdf\lookupuserid.htm" TargetMode="External"/><Relationship Id="rId307" Type="http://schemas.openxmlformats.org/officeDocument/2006/relationships/hyperlink" Target="file:///C:\Users\samue\WebScrapper\HelpArcher-to-pdf\createusersession.htm" TargetMode="External"/><Relationship Id="rId349" Type="http://schemas.openxmlformats.org/officeDocument/2006/relationships/hyperlink" Target="file:///C:\Users\samue\WebScrapper\HelpArcher-to-pdf\createusersession.htm" TargetMode="External"/><Relationship Id="rId514" Type="http://schemas.openxmlformats.org/officeDocument/2006/relationships/hyperlink" Target="file:///C:\Users\samue\WebScrapper\HelpArcher-to-pdf\createrecords.htm" TargetMode="External"/><Relationship Id="rId88" Type="http://schemas.openxmlformats.org/officeDocument/2006/relationships/hyperlink" Target="https://help.archerirm.cloud/archer_suite_help/en-us/Content/PortalHome/platform_home.htm" TargetMode="External"/><Relationship Id="rId111" Type="http://schemas.openxmlformats.org/officeDocument/2006/relationships/image" Target="media/image8.png"/><Relationship Id="rId153" Type="http://schemas.openxmlformats.org/officeDocument/2006/relationships/hyperlink" Target="file:///C:\Users\samue\WebScrapper\HelpArcher-to-pdf\deletecontactinfo.htm" TargetMode="External"/><Relationship Id="rId195" Type="http://schemas.openxmlformats.org/officeDocument/2006/relationships/hyperlink" Target="file:///C:\Users\samue\WebScrapper\HelpArcher-to-pdf\updateuser.htm" TargetMode="External"/><Relationship Id="rId209" Type="http://schemas.openxmlformats.org/officeDocument/2006/relationships/hyperlink" Target="file:///C:\Users\samue\WebScrapper\HelpArcher-to-pdf\getcontactsubtypes.htm" TargetMode="External"/><Relationship Id="rId360" Type="http://schemas.openxmlformats.org/officeDocument/2006/relationships/hyperlink" Target="file:///C:\Users\samue\WebScrapper\HelpArcher-to-pdf\createusersession.htm" TargetMode="External"/><Relationship Id="rId416" Type="http://schemas.openxmlformats.org/officeDocument/2006/relationships/hyperlink" Target="file:///C:\Users\samue\WebScrapper\HelpArcher-to-pdf\createusersession.htm" TargetMode="External"/><Relationship Id="rId220" Type="http://schemas.openxmlformats.org/officeDocument/2006/relationships/hyperlink" Target="file:///C:\Users\samue\WebScrapper\HelpArcher-to-pdf\createusersession.htm" TargetMode="External"/><Relationship Id="rId458" Type="http://schemas.openxmlformats.org/officeDocument/2006/relationships/hyperlink" Target="file:///C:\Users\samue\WebScrapper\HelpArcher-to-pdf\deletetechnology.htm" TargetMode="External"/><Relationship Id="rId15" Type="http://schemas.openxmlformats.org/officeDocument/2006/relationships/image" Target="media/image4.png"/><Relationship Id="rId57" Type="http://schemas.openxmlformats.org/officeDocument/2006/relationships/hyperlink" Target="file:///C:\Users\samue\WebScrapper\HelpArcher-to-pdf\dg_ex\dg_ex_del_connect_res_success.txt" TargetMode="External"/><Relationship Id="rId262" Type="http://schemas.openxmlformats.org/officeDocument/2006/relationships/hyperlink" Target="file:///C:\Users\samue\WebScrapper\HelpArcher-to-pdf\lookupuserid.htm" TargetMode="External"/><Relationship Id="rId318" Type="http://schemas.openxmlformats.org/officeDocument/2006/relationships/hyperlink" Target="file:///C:\Users\samue\WebScrapper\HelpArcher-to-pdf\lookupuserid.htm" TargetMode="External"/><Relationship Id="rId525" Type="http://schemas.openxmlformats.org/officeDocument/2006/relationships/hyperlink" Target="file:///C:\Users\samue\WebScrapper\HelpArcher-to-pdf\field-specific_attributes.htm" TargetMode="External"/><Relationship Id="rId99" Type="http://schemas.openxmlformats.org/officeDocument/2006/relationships/hyperlink" Target="file:///C:\Users\samue\WebScrapper\HelpArcher-to-pdf\user_mgt\user_mgt_role.htm" TargetMode="External"/><Relationship Id="rId122" Type="http://schemas.openxmlformats.org/officeDocument/2006/relationships/hyperlink" Target="file:///C:\Users\samue\WebScrapper\HelpArcher-to-pdf\metadata_questionnaire.htm" TargetMode="External"/><Relationship Id="rId164" Type="http://schemas.openxmlformats.org/officeDocument/2006/relationships/hyperlink" Target="file:///C:\Users\samue\WebScrapper\HelpArcher-to-pdf\getdomainuserlistpaginated.htm" TargetMode="External"/><Relationship Id="rId371" Type="http://schemas.openxmlformats.org/officeDocument/2006/relationships/hyperlink" Target="file:///C:\Users\samue\WebScrapper\HelpArcher-to-pdf\createusersession.htm" TargetMode="External"/><Relationship Id="rId427" Type="http://schemas.openxmlformats.org/officeDocument/2006/relationships/hyperlink" Target="file:///C:\Users\samue\WebScrapper\HelpArcher-to-pdf\createuser.htm" TargetMode="External"/><Relationship Id="rId469" Type="http://schemas.openxmlformats.org/officeDocument/2006/relationships/hyperlink" Target="file:///C:\Users\samue\WebScrapper\HelpArcher-to-pdf\getrecordbyid.htm" TargetMode="External"/><Relationship Id="rId26" Type="http://schemas.openxmlformats.org/officeDocument/2006/relationships/hyperlink" Target="file:///C:\Users\samue\WebScrapper\HelpArcher-to-pdf\json_examples\get-content-by-reference-field-id--top.txt" TargetMode="External"/><Relationship Id="rId231" Type="http://schemas.openxmlformats.org/officeDocument/2006/relationships/hyperlink" Target="file:///C:\Users\samue\WebScrapper\HelpArcher-to-pdf\timezones.htm" TargetMode="External"/><Relationship Id="rId273" Type="http://schemas.openxmlformats.org/officeDocument/2006/relationships/hyperlink" Target="file:///C:\Users\samue\WebScrapper\HelpArcher-to-pdf\lookupusername.htm" TargetMode="External"/><Relationship Id="rId329" Type="http://schemas.openxmlformats.org/officeDocument/2006/relationships/hyperlink" Target="file:///C:\Users\samue\WebScrapper\HelpArcher-to-pdf\createusersession.htm" TargetMode="External"/><Relationship Id="rId480" Type="http://schemas.openxmlformats.org/officeDocument/2006/relationships/hyperlink" Target="file:///C:\Users\samue\WebScrapper\HelpArcher-to-pdf\executesearch.htm" TargetMode="External"/><Relationship Id="rId536" Type="http://schemas.openxmlformats.org/officeDocument/2006/relationships/footer" Target="footer2.xml"/><Relationship Id="rId68" Type="http://schemas.openxmlformats.org/officeDocument/2006/relationships/hyperlink" Target="file:///C:\Users\samue\WebScrapper\HelpArcher-to-pdf\dg_ex\dg_ex_add_edit_field_map_req_body.txt" TargetMode="External"/><Relationship Id="rId133" Type="http://schemas.openxmlformats.org/officeDocument/2006/relationships/hyperlink" Target="file:///C:\Users\samue\WebScrapper\HelpArcher-to-pdf\contentapi_obtain_session_id.htm" TargetMode="External"/><Relationship Id="rId175" Type="http://schemas.openxmlformats.org/officeDocument/2006/relationships/hyperlink" Target="file:///C:\Users\samue\WebScrapper\HelpArcher-to-pdf\getuserlistcount.htm" TargetMode="External"/><Relationship Id="rId340" Type="http://schemas.openxmlformats.org/officeDocument/2006/relationships/hyperlink" Target="file:///C:\Users\samue\WebScrapper\HelpArcher-to-pdf\createusersession.htm" TargetMode="External"/><Relationship Id="rId200" Type="http://schemas.openxmlformats.org/officeDocument/2006/relationships/hyperlink" Target="file:///C:\Users\samue\WebScrapper\HelpArcher-to-pdf\usedaylightsavings.htm" TargetMode="External"/><Relationship Id="rId382" Type="http://schemas.openxmlformats.org/officeDocument/2006/relationships/hyperlink" Target="file:///C:\Users\samue\WebScrapper\HelpArcher-to-pdf\executesearch.htm" TargetMode="External"/><Relationship Id="rId438" Type="http://schemas.openxmlformats.org/officeDocument/2006/relationships/hyperlink" Target="file:///C:\Users\samue\WebScrapper\HelpArcher-to-pdf\updaterolepagepermissions2.htm" TargetMode="External"/><Relationship Id="rId242" Type="http://schemas.openxmlformats.org/officeDocument/2006/relationships/hyperlink" Target="file:///C:\Users\samue\WebScrapper\HelpArcher-to-pdf\createusersession.htm" TargetMode="External"/><Relationship Id="rId284" Type="http://schemas.openxmlformats.org/officeDocument/2006/relationships/hyperlink" Target="file:///C:\Users\samue\WebScrapper\HelpArcher-to-pdf\lookupgroup.htm" TargetMode="External"/><Relationship Id="rId491" Type="http://schemas.openxmlformats.org/officeDocument/2006/relationships/hyperlink" Target="file:///C:\Users\samue\WebScrapper\HelpArcher-to-pdf\usedaylightsavings.htm" TargetMode="External"/><Relationship Id="rId505" Type="http://schemas.openxmlformats.org/officeDocument/2006/relationships/hyperlink" Target="file:///C:\Users\samue\WebScrapper\HelpArcher-to-pdf\lookupuserbyfirstname.htm" TargetMode="External"/><Relationship Id="rId37" Type="http://schemas.openxmlformats.org/officeDocument/2006/relationships/hyperlink" Target="file:///C:\Users\samue\WebScrapper\HelpArcher-to-pdf\json_examples\delete_content_by_id_failure.txt" TargetMode="External"/><Relationship Id="rId79" Type="http://schemas.openxmlformats.org/officeDocument/2006/relationships/hyperlink" Target="file:///C:\Users\samue\WebScrapper\HelpArcher-to-pdf\dg_ex\dg_ex_rev_field_map_res_notsucc_invalid_connect_name.txt" TargetMode="External"/><Relationship Id="rId102" Type="http://schemas.openxmlformats.org/officeDocument/2006/relationships/hyperlink" Target="file:///C:\Users\samue\WebScrapper\HelpArcher-to-pdf\dg_ex\dg_ex_del_content_map_connect_contentid_res_part_success.txt" TargetMode="External"/><Relationship Id="rId144" Type="http://schemas.openxmlformats.org/officeDocument/2006/relationships/hyperlink" Target="file:///C:\Users\samue\WebScrapper\HelpArcher-to-pdf\addusertogroup.htm" TargetMode="External"/><Relationship Id="rId90" Type="http://schemas.openxmlformats.org/officeDocument/2006/relationships/hyperlink" Target="file:///C:\Users\samue\WebScrapper\HelpArcher-to-pdf\user_mgt\user_mgt_role.htm" TargetMode="External"/><Relationship Id="rId186" Type="http://schemas.openxmlformats.org/officeDocument/2006/relationships/hyperlink" Target="file:///C:\Users\samue\WebScrapper\HelpArcher-to-pdf\removechildfromgroup.htm" TargetMode="External"/><Relationship Id="rId351" Type="http://schemas.openxmlformats.org/officeDocument/2006/relationships/hyperlink" Target="file:///C:\Users\samue\WebScrapper\HelpArcher-to-pdf\createusersession.htm" TargetMode="External"/><Relationship Id="rId393" Type="http://schemas.openxmlformats.org/officeDocument/2006/relationships/hyperlink" Target="http://archer-tech.com/webservices/" TargetMode="External"/><Relationship Id="rId407" Type="http://schemas.openxmlformats.org/officeDocument/2006/relationships/hyperlink" Target="file:///C:\Users\samue\WebScrapper\HelpArcher-to-pdf\createusersession.htm" TargetMode="External"/><Relationship Id="rId449" Type="http://schemas.openxmlformats.org/officeDocument/2006/relationships/hyperlink" Target="file:///C:\Users\samue\WebScrapper\HelpArcher-to-pdf\createrecord.htm" TargetMode="External"/><Relationship Id="rId211" Type="http://schemas.openxmlformats.org/officeDocument/2006/relationships/hyperlink" Target="file:///C:\Users\samue\WebScrapper\HelpArcher-to-pdf\lookupgroup.htm" TargetMode="External"/><Relationship Id="rId253" Type="http://schemas.openxmlformats.org/officeDocument/2006/relationships/hyperlink" Target="file:///C:\Users\samue\WebScrapper\HelpArcher-to-pdf\createusersession.htm" TargetMode="External"/><Relationship Id="rId295" Type="http://schemas.openxmlformats.org/officeDocument/2006/relationships/hyperlink" Target="file:///C:\Users\samue\WebScrapper\HelpArcher-to-pdf\getcontactsubtypes.htm" TargetMode="External"/><Relationship Id="rId309" Type="http://schemas.openxmlformats.org/officeDocument/2006/relationships/hyperlink" Target="file:///C:\Users\samue\WebScrapper\HelpArcher-to-pdf\createusersession.htm" TargetMode="External"/><Relationship Id="rId460" Type="http://schemas.openxmlformats.org/officeDocument/2006/relationships/hyperlink" Target="file:///C:\Users\samue\WebScrapper\HelpArcher-to-pdf\deletetechnologyversion.htm" TargetMode="External"/><Relationship Id="rId516" Type="http://schemas.openxmlformats.org/officeDocument/2006/relationships/hyperlink" Target="file:///C:\Users\samue\WebScrapper\HelpArcher-to-pdf\lookuplistvalue.htm" TargetMode="External"/><Relationship Id="rId48" Type="http://schemas.openxmlformats.org/officeDocument/2006/relationships/hyperlink" Target="file:///C:\Users\samue\WebScrapper\HelpArcher-to-pdf\dg_ex\dg_ex_add_connect_res.txt" TargetMode="External"/><Relationship Id="rId113" Type="http://schemas.openxmlformats.org/officeDocument/2006/relationships/hyperlink" Target="file:///C:\Users\samue\odata.htm" TargetMode="External"/><Relationship Id="rId320" Type="http://schemas.openxmlformats.org/officeDocument/2006/relationships/hyperlink" Target="file:///C:\Users\samue\WebScrapper\HelpArcher-to-pdf\lookupuserid.htm" TargetMode="External"/><Relationship Id="rId155" Type="http://schemas.openxmlformats.org/officeDocument/2006/relationships/hyperlink" Target="file:///C:\Users\samue\WebScrapper\HelpArcher-to-pdf\deletesecurityparameter.htm" TargetMode="External"/><Relationship Id="rId197" Type="http://schemas.openxmlformats.org/officeDocument/2006/relationships/hyperlink" Target="file:///C:\Users\samue\WebScrapper\HelpArcher-to-pdf\updateuserex.htm" TargetMode="External"/><Relationship Id="rId362" Type="http://schemas.openxmlformats.org/officeDocument/2006/relationships/hyperlink" Target="file:///C:\Users\samue\WebScrapper\HelpArcher-to-pdf\createusersession.htm" TargetMode="External"/><Relationship Id="rId418" Type="http://schemas.openxmlformats.org/officeDocument/2006/relationships/hyperlink" Target="file:///C:\Users\samue\WebScrapper\HelpArcher-to-pdf\createusersession.htm" TargetMode="External"/><Relationship Id="rId222" Type="http://schemas.openxmlformats.org/officeDocument/2006/relationships/hyperlink" Target="file:///C:\Users\samue\WebScrapper\HelpArcher-to-pdf\createusersession.htm" TargetMode="External"/><Relationship Id="rId264" Type="http://schemas.openxmlformats.org/officeDocument/2006/relationships/hyperlink" Target="file:///C:\Users\samue\WebScrapper\HelpArcher-to-pdf\lookupuserid.htm" TargetMode="External"/><Relationship Id="rId471" Type="http://schemas.openxmlformats.org/officeDocument/2006/relationships/hyperlink" Target="file:///C:\Users\samue\WebScrapper\HelpArcher-to-pdf\getrecordbyid.htm" TargetMode="External"/><Relationship Id="rId17" Type="http://schemas.openxmlformats.org/officeDocument/2006/relationships/hyperlink" Target="https://help.archerirm.cloud/archer_suite_help/en-us/Content/PortalHome/platform_home.htm" TargetMode="External"/><Relationship Id="rId59" Type="http://schemas.openxmlformats.org/officeDocument/2006/relationships/hyperlink" Target="file:///C:\Users\samue\WebScrapper\HelpArcher-to-pdf\dg_ex\dg_ex_del_connect_res_notsucc_dg_disabled.txt" TargetMode="External"/><Relationship Id="rId124" Type="http://schemas.openxmlformats.org/officeDocument/2006/relationships/hyperlink" Target="file:///C:\Users\samue\WebScrapper\HelpArcher-to-pdf\metadata_subform.htm" TargetMode="External"/><Relationship Id="rId527" Type="http://schemas.openxmlformats.org/officeDocument/2006/relationships/hyperlink" Target="file:///C:\Users\samue\WebScrapper\HelpArcher-to-pdf\field-specific_attributes.htm" TargetMode="External"/><Relationship Id="rId70" Type="http://schemas.openxmlformats.org/officeDocument/2006/relationships/hyperlink" Target="file:///C:\Users\samue\WebScrapper\HelpArcher-to-pdf\dg_ex\dg_ex_add_edit_field_map_res_part_success.txt" TargetMode="External"/><Relationship Id="rId166" Type="http://schemas.openxmlformats.org/officeDocument/2006/relationships/hyperlink" Target="file:///C:\Users\samue\WebScrapper\HelpArcher-to-pdf\getgroups.htm" TargetMode="External"/><Relationship Id="rId331" Type="http://schemas.openxmlformats.org/officeDocument/2006/relationships/hyperlink" Target="file:///C:\Users\samue\WebScrapper\HelpArcher-to-pdf\getvaluelistforfield.htm" TargetMode="External"/><Relationship Id="rId373" Type="http://schemas.openxmlformats.org/officeDocument/2006/relationships/hyperlink" Target="file:///C:\Users\samue\WebScrapper\HelpArcher-to-pdf\createusersession.htm" TargetMode="External"/><Relationship Id="rId429" Type="http://schemas.openxmlformats.org/officeDocument/2006/relationships/hyperlink" Target="file:///C:\Users\samue\WebScrapper\HelpArcher-to-pdf\retrievesearchresultspage.htm" TargetMode="External"/><Relationship Id="rId1" Type="http://schemas.openxmlformats.org/officeDocument/2006/relationships/numbering" Target="numbering.xml"/><Relationship Id="rId233" Type="http://schemas.openxmlformats.org/officeDocument/2006/relationships/hyperlink" Target="file:///C:\Users\samue\WebScrapper\HelpArcher-to-pdf\createusersession.htm" TargetMode="External"/><Relationship Id="rId440" Type="http://schemas.openxmlformats.org/officeDocument/2006/relationships/hyperlink" Target="file:///C:\Users\samue\WebScrapper\HelpArcher-to-pdf\updaterecord.htm" TargetMode="External"/><Relationship Id="rId28" Type="http://schemas.openxmlformats.org/officeDocument/2006/relationships/hyperlink" Target="file:///C:\Users\samue\WebScrapper\HelpArcher-to-pdf\json_examples\get-content-by-reference-field-id--orderby.txt" TargetMode="External"/><Relationship Id="rId275" Type="http://schemas.openxmlformats.org/officeDocument/2006/relationships/hyperlink" Target="file:///C:\Users\samue\WebScrapper\HelpArcher-to-pdf\createusersession.htm" TargetMode="External"/><Relationship Id="rId300" Type="http://schemas.openxmlformats.org/officeDocument/2006/relationships/hyperlink" Target="file:///C:\Users\samue\WebScrapper\HelpArcher-to-pdf\createusersession.htm" TargetMode="External"/><Relationship Id="rId482" Type="http://schemas.openxmlformats.org/officeDocument/2006/relationships/hyperlink" Target="file:///C:\Users\samue\WebScrapper\HelpArcher-to-pdf\updaterecord.htm" TargetMode="External"/><Relationship Id="rId538" Type="http://schemas.openxmlformats.org/officeDocument/2006/relationships/footer" Target="footer3.xml"/><Relationship Id="rId81" Type="http://schemas.openxmlformats.org/officeDocument/2006/relationships/hyperlink" Target="https://help.archerirm.cloud/archer_suite_help/en-us/Content/PortalHome/platform_home.htm" TargetMode="External"/><Relationship Id="rId135" Type="http://schemas.openxmlformats.org/officeDocument/2006/relationships/hyperlink" Target="file:///C:\Users\samue\WebScrapper\HelpArcher-to-pdf\contentapi_obtain_session_id.htm" TargetMode="External"/><Relationship Id="rId177" Type="http://schemas.openxmlformats.org/officeDocument/2006/relationships/hyperlink" Target="file:///C:\Users\samue\WebScrapper\HelpArcher-to-pdf\lookupdomainuserbyfirstname.htm" TargetMode="External"/><Relationship Id="rId342" Type="http://schemas.openxmlformats.org/officeDocument/2006/relationships/hyperlink" Target="file:///C:\Users\samue\WebScrapper\HelpArcher-to-pdf\createusersession.htm" TargetMode="External"/><Relationship Id="rId384" Type="http://schemas.openxmlformats.org/officeDocument/2006/relationships/hyperlink" Target="file:///C:\Users\samue\WebScrapper\HelpArcher-to-pdf\start_async_mail_merge.htm" TargetMode="External"/><Relationship Id="rId202" Type="http://schemas.openxmlformats.org/officeDocument/2006/relationships/hyperlink" Target="file:///C:\Users\samue\WebScrapper\HelpArcher-to-pdf\lookupgroup.htm" TargetMode="External"/><Relationship Id="rId244" Type="http://schemas.openxmlformats.org/officeDocument/2006/relationships/hyperlink" Target="file:///C:\Users\samue\WebScrapper\HelpArcher-to-pdf\createusersession.htm" TargetMode="External"/><Relationship Id="rId39" Type="http://schemas.openxmlformats.org/officeDocument/2006/relationships/hyperlink" Target="file:///C:\Users\samue\WebScrapper\HelpArcher-to-pdf\json_examples\deleted_content_bad_end.txt" TargetMode="External"/><Relationship Id="rId286" Type="http://schemas.openxmlformats.org/officeDocument/2006/relationships/hyperlink" Target="file:///C:\Users\samue\WebScrapper\HelpArcher-to-pdf\createusersession.htm" TargetMode="External"/><Relationship Id="rId451" Type="http://schemas.openxmlformats.org/officeDocument/2006/relationships/hyperlink" Target="file:///C:\Users\samue\WebScrapper\HelpArcher-to-pdf\createrecord.htm" TargetMode="External"/><Relationship Id="rId493" Type="http://schemas.openxmlformats.org/officeDocument/2006/relationships/hyperlink" Target="file:///C:\Users\samue\WebScrapper\HelpArcher-to-pdf\terminate_session.htm" TargetMode="External"/><Relationship Id="rId507" Type="http://schemas.openxmlformats.org/officeDocument/2006/relationships/hyperlink" Target="file:///C:\Users\samue\WebScrapper\HelpArcher-to-pdf\time_based_filters_api.htm" TargetMode="External"/><Relationship Id="rId50" Type="http://schemas.openxmlformats.org/officeDocument/2006/relationships/hyperlink" Target="file:///C:\Users\samue\WebScrapper\HelpArcher-to-pdf\dg_ex\dg_ex_test_body.txt" TargetMode="External"/><Relationship Id="rId104" Type="http://schemas.openxmlformats.org/officeDocument/2006/relationships/hyperlink" Target="file:///C:\Users\samue\WebScrapper\HelpArcher-to-pdf\dg_ex\dg_ex_del_content_map_connect_contentid_res_notsucc_dg_disabled.txt" TargetMode="External"/><Relationship Id="rId146" Type="http://schemas.openxmlformats.org/officeDocument/2006/relationships/hyperlink" Target="file:///C:\Users\samue\WebScrapper\HelpArcher-to-pdf\changepassword.htm" TargetMode="External"/><Relationship Id="rId188" Type="http://schemas.openxmlformats.org/officeDocument/2006/relationships/hyperlink" Target="file:///C:\Users\samue\WebScrapper\HelpArcher-to-pdf\removeuserfromrole.htm" TargetMode="External"/><Relationship Id="rId311" Type="http://schemas.openxmlformats.org/officeDocument/2006/relationships/hyperlink" Target="file:///C:\Users\samue\WebScrapper\HelpArcher-to-pdf\createusersession.htm" TargetMode="External"/><Relationship Id="rId353" Type="http://schemas.openxmlformats.org/officeDocument/2006/relationships/hyperlink" Target="file:///C:\Users\samue\WebScrapper\HelpArcher-to-pdf\createusersession.htm" TargetMode="External"/><Relationship Id="rId395" Type="http://schemas.openxmlformats.org/officeDocument/2006/relationships/hyperlink" Target="file:///C:\Users\samue\WebScrapper\HelpArcher-to-pdf\executesearch.htm" TargetMode="External"/><Relationship Id="rId409" Type="http://schemas.openxmlformats.org/officeDocument/2006/relationships/hyperlink" Target="file:///C:\Users\samue\WebScrapper\HelpArcher-to-pdf\createusersession.htm" TargetMode="External"/><Relationship Id="rId92" Type="http://schemas.openxmlformats.org/officeDocument/2006/relationships/hyperlink" Target="file:///C:\Users\samue\WebScrapper\HelpArcher-to-pdf\dg_ex\dg_ex_add_edit_content_map_res_success.txt" TargetMode="External"/><Relationship Id="rId213" Type="http://schemas.openxmlformats.org/officeDocument/2006/relationships/hyperlink" Target="file:///C:\Users\samue\WebScrapper\HelpArcher-to-pdf\lookupgroup.htm" TargetMode="External"/><Relationship Id="rId420" Type="http://schemas.openxmlformats.org/officeDocument/2006/relationships/hyperlink" Target="file:///C:\Users\samue\WebScrapper\HelpArcher-to-pdf\executesearch.htm" TargetMode="External"/><Relationship Id="rId255" Type="http://schemas.openxmlformats.org/officeDocument/2006/relationships/hyperlink" Target="file:///C:\Users\samue\WebScrapper\HelpArcher-to-pdf\createusersession.htm" TargetMode="External"/><Relationship Id="rId297" Type="http://schemas.openxmlformats.org/officeDocument/2006/relationships/hyperlink" Target="file:///C:\Users\samue\WebScrapper\HelpArcher-to-pdf\lookupuserid.htm" TargetMode="External"/><Relationship Id="rId462" Type="http://schemas.openxmlformats.org/officeDocument/2006/relationships/hyperlink" Target="file:///C:\Users\samue\WebScrapper\HelpArcher-to-pdf\deletevendor.htm" TargetMode="External"/><Relationship Id="rId518" Type="http://schemas.openxmlformats.org/officeDocument/2006/relationships/hyperlink" Target="file:///C:\Users\samue\WebScrapper\HelpArcher-to-pdf\lookupgroup.htm" TargetMode="External"/><Relationship Id="rId115" Type="http://schemas.openxmlformats.org/officeDocument/2006/relationships/hyperlink" Target="file:///C:\Users\samue\odata.htm" TargetMode="External"/><Relationship Id="rId157" Type="http://schemas.openxmlformats.org/officeDocument/2006/relationships/hyperlink" Target="file:///C:\Users\samue\WebScrapper\HelpArcher-to-pdf\doesdomainuserexist.htm" TargetMode="External"/><Relationship Id="rId322" Type="http://schemas.openxmlformats.org/officeDocument/2006/relationships/hyperlink" Target="file:///C:\Users\samue\WebScrapper\HelpArcher-to-pdf\createusersession.htm" TargetMode="External"/><Relationship Id="rId364" Type="http://schemas.openxmlformats.org/officeDocument/2006/relationships/hyperlink" Target="file:///C:\Users\samue\WebScrapper\HelpArcher-to-pdf\createusersession.htm" TargetMode="External"/><Relationship Id="rId61" Type="http://schemas.openxmlformats.org/officeDocument/2006/relationships/hyperlink" Target="file:///C:\Users\samue\WebScrapper\HelpArcher-to-pdf\user_mgt\user_mgt_role.htm" TargetMode="External"/><Relationship Id="rId199" Type="http://schemas.openxmlformats.org/officeDocument/2006/relationships/hyperlink" Target="file:///C:\Users\samue\WebScrapper\HelpArcher-to-pdf\updateusernote.htm" TargetMode="External"/><Relationship Id="rId19" Type="http://schemas.openxmlformats.org/officeDocument/2006/relationships/image" Target="media/image6.png"/><Relationship Id="rId224" Type="http://schemas.openxmlformats.org/officeDocument/2006/relationships/hyperlink" Target="file:///C:\Users\samue\WebScrapper\HelpArcher-to-pdf\createusersession.htm" TargetMode="External"/><Relationship Id="rId266" Type="http://schemas.openxmlformats.org/officeDocument/2006/relationships/hyperlink" Target="file:///C:\Users\samue\WebScrapper\HelpArcher-to-pdf\lookupuserid.htm" TargetMode="External"/><Relationship Id="rId431" Type="http://schemas.openxmlformats.org/officeDocument/2006/relationships/hyperlink" Target="file:///C:\Users\samue\WebScrapper\HelpArcher-to-pdf\retrievesearchresultspagebypagesize.htm" TargetMode="External"/><Relationship Id="rId473" Type="http://schemas.openxmlformats.org/officeDocument/2006/relationships/hyperlink" Target="file:///C:\Users\samue\WebScrapper\HelpArcher-to-pdf\timezones.htm" TargetMode="External"/><Relationship Id="rId529" Type="http://schemas.openxmlformats.org/officeDocument/2006/relationships/hyperlink" Target="file:///C:\Users\samue\WebScrapper\HelpArcher-to-pdf\lookupuserbyfirstname.htm" TargetMode="External"/><Relationship Id="rId30" Type="http://schemas.openxmlformats.org/officeDocument/2006/relationships/hyperlink" Target="file:///C:\Users\samue\WebScrapper\HelpArcher-to-pdf\json_examples\get-content-by-content-id-and-field-id--filter.txt" TargetMode="External"/><Relationship Id="rId126" Type="http://schemas.openxmlformats.org/officeDocument/2006/relationships/hyperlink" Target="file:///C:\Users\samue\WebScrapper\HelpArcher-to-pdf\metadata_field.htm" TargetMode="External"/><Relationship Id="rId168" Type="http://schemas.openxmlformats.org/officeDocument/2006/relationships/hyperlink" Target="file:///C:\Users\samue\WebScrapper\HelpArcher-to-pdf\getsecurityparametername.htm" TargetMode="External"/><Relationship Id="rId333" Type="http://schemas.openxmlformats.org/officeDocument/2006/relationships/hyperlink" Target="file:///C:\Users\samue\WebScrapper\HelpArcher-to-pdf\createusersession.htm" TargetMode="External"/><Relationship Id="rId540" Type="http://schemas.openxmlformats.org/officeDocument/2006/relationships/theme" Target="theme/theme1.xml"/><Relationship Id="rId72" Type="http://schemas.openxmlformats.org/officeDocument/2006/relationships/hyperlink" Target="file:///C:\Users\samue\WebScrapper\HelpArcher-to-pdf\dg_ex\dg_ex_add_edit_field_map_res_notsucc_dg_disabled.txt" TargetMode="External"/><Relationship Id="rId375" Type="http://schemas.openxmlformats.org/officeDocument/2006/relationships/hyperlink" Target="file:///C:\Users\samue\WebScrapper\HelpArcher-to-pdf\createusersession.htm" TargetMode="External"/><Relationship Id="rId3" Type="http://schemas.openxmlformats.org/officeDocument/2006/relationships/settings" Target="settings.xml"/><Relationship Id="rId235" Type="http://schemas.openxmlformats.org/officeDocument/2006/relationships/hyperlink" Target="file:///C:\Users\samue\WebScrapper\HelpArcher-to-pdf\getusercontactinfo.htm" TargetMode="External"/><Relationship Id="rId277" Type="http://schemas.openxmlformats.org/officeDocument/2006/relationships/hyperlink" Target="file:///C:\Users\samue\WebScrapper\HelpArcher-to-pdf\createusersession.htm" TargetMode="External"/><Relationship Id="rId400" Type="http://schemas.openxmlformats.org/officeDocument/2006/relationships/hyperlink" Target="file:///C:\Users\samue\WebScrapper\HelpArcher-to-pdf\createusersession.htm" TargetMode="External"/><Relationship Id="rId442" Type="http://schemas.openxmlformats.org/officeDocument/2006/relationships/hyperlink" Target="file:///C:\Users\samue\WebScrapper\HelpArcher-to-pdf\updaterecord.htm" TargetMode="External"/><Relationship Id="rId484" Type="http://schemas.openxmlformats.org/officeDocument/2006/relationships/hyperlink" Target="file:///C:\Users\samue\WebScrapper\HelpArcher-to-pdf\updaterecord.htm" TargetMode="External"/><Relationship Id="rId137" Type="http://schemas.openxmlformats.org/officeDocument/2006/relationships/hyperlink" Target="https://help.archerirm.cloud/archer_suite_help/en-us/Content/PortalHome/platform_home.htm" TargetMode="External"/><Relationship Id="rId302" Type="http://schemas.openxmlformats.org/officeDocument/2006/relationships/hyperlink" Target="file:///C:\Users\samue\WebScrapper\HelpArcher-to-pdf\getsecurityparameters.htm" TargetMode="External"/><Relationship Id="rId344" Type="http://schemas.openxmlformats.org/officeDocument/2006/relationships/hyperlink" Target="file:///C:\Users\samue\WebScrapper\HelpArcher-to-pdf\getvaluelistbyparent.htm" TargetMode="External"/><Relationship Id="rId41" Type="http://schemas.openxmlformats.org/officeDocument/2006/relationships/hyperlink" Target="file:///C:\Users\samue\WebScrapper\HelpArcher-to-pdf\json_examples\deleted_content_bad_start_or_end.txt" TargetMode="External"/><Relationship Id="rId83" Type="http://schemas.openxmlformats.org/officeDocument/2006/relationships/hyperlink" Target="file:///C:\Users\samue\WebScrapper\HelpArcher-to-pdf\user_mgt\user_mgt_role.htm" TargetMode="External"/><Relationship Id="rId179" Type="http://schemas.openxmlformats.org/officeDocument/2006/relationships/hyperlink" Target="file:///C:\Users\samue\WebScrapper\HelpArcher-to-pdf\lookupdomainuserid.htm" TargetMode="External"/><Relationship Id="rId386" Type="http://schemas.openxmlformats.org/officeDocument/2006/relationships/hyperlink" Target="http://archer-tech.com/webservices/GetAttachmentFile" TargetMode="External"/><Relationship Id="rId190" Type="http://schemas.openxmlformats.org/officeDocument/2006/relationships/hyperlink" Target="file:///C:\Users\samue\WebScrapper\HelpArcher-to-pdf\updatecontactinfo.htm" TargetMode="External"/><Relationship Id="rId204" Type="http://schemas.openxmlformats.org/officeDocument/2006/relationships/hyperlink" Target="file:///C:\Users\samue\WebScrapper\HelpArcher-to-pdf\getcontacttypes.htm" TargetMode="External"/><Relationship Id="rId246" Type="http://schemas.openxmlformats.org/officeDocument/2006/relationships/hyperlink" Target="file:///C:\Users\samue\WebScrapper\HelpArcher-to-pdf\addcontactinfo.htm" TargetMode="External"/><Relationship Id="rId288" Type="http://schemas.openxmlformats.org/officeDocument/2006/relationships/hyperlink" Target="file:///C:\Users\samue\WebScrapper\HelpArcher-to-pdf\lookupgroup.htm" TargetMode="External"/><Relationship Id="rId411" Type="http://schemas.openxmlformats.org/officeDocument/2006/relationships/hyperlink" Target="file:///C:\Users\samue\WebScrapper\HelpArcher-to-pdf\createusersession.htm" TargetMode="External"/><Relationship Id="rId453" Type="http://schemas.openxmlformats.org/officeDocument/2006/relationships/hyperlink" Target="file:///C:\Users\samue\WebScrapper\HelpArcher-to-pdf\createusersessionfrominstance.htm" TargetMode="External"/><Relationship Id="rId509" Type="http://schemas.openxmlformats.org/officeDocument/2006/relationships/hyperlink" Target="file:///C:\Users\samue\WebScrapper\HelpArcher-to-pdf\createsubformrecord.htm" TargetMode="External"/><Relationship Id="rId106" Type="http://schemas.openxmlformats.org/officeDocument/2006/relationships/hyperlink" Target="file:///C:\Users\samue\WebScrapper\HelpArcher-to-pdf\dg_ex\dg_ex_del_content_map_connect_name_res_success.txt" TargetMode="External"/><Relationship Id="rId313" Type="http://schemas.openxmlformats.org/officeDocument/2006/relationships/hyperlink" Target="file:///C:\Users\samue\WebScrapper\HelpArcher-to-pdf\getsecurityparameters.htm" TargetMode="External"/><Relationship Id="rId495" Type="http://schemas.openxmlformats.org/officeDocument/2006/relationships/hyperlink" Target="file:///C:\Users\samue\WebScrapper\HelpArcher-to-pdf\add_new_record.htm" TargetMode="External"/><Relationship Id="rId10" Type="http://schemas.openxmlformats.org/officeDocument/2006/relationships/hyperlink" Target="file:///C:\Users\samue\WebScrapper\HelpArcher-to-pdf\contentapi\contentapi_overview.htm" TargetMode="External"/><Relationship Id="rId52" Type="http://schemas.openxmlformats.org/officeDocument/2006/relationships/hyperlink" Target="file:///C:\Users\samue\WebScrapper\HelpArcher-to-pdf\dg_ex\dg_ex_test_failed.txt" TargetMode="External"/><Relationship Id="rId94" Type="http://schemas.openxmlformats.org/officeDocument/2006/relationships/hyperlink" Target="file:///C:\Users\samue\WebScrapper\HelpArcher-to-pdf\dg_ex\dg_ex_add_edit_content_map_res_notsucc_invalid_loc_alias.txt" TargetMode="External"/><Relationship Id="rId148" Type="http://schemas.openxmlformats.org/officeDocument/2006/relationships/hyperlink" Target="file:///C:\Users\samue\WebScrapper\HelpArcher-to-pdf\creategroup.htm" TargetMode="External"/><Relationship Id="rId355" Type="http://schemas.openxmlformats.org/officeDocument/2006/relationships/hyperlink" Target="file:///C:\Users\samue\WebScrapper\HelpArcher-to-pdf\getrecordbyid.htm" TargetMode="External"/><Relationship Id="rId397" Type="http://schemas.openxmlformats.org/officeDocument/2006/relationships/hyperlink" Target="file:///C:\Users\samue\WebScrapper\HelpArcher-to-pdf\createusersession.htm" TargetMode="External"/><Relationship Id="rId520" Type="http://schemas.openxmlformats.org/officeDocument/2006/relationships/hyperlink" Target="file:///C:\Users\samue\WebScrapper\HelpArcher-to-pdf\createcmstentry.htm" TargetMode="External"/><Relationship Id="rId215" Type="http://schemas.openxmlformats.org/officeDocument/2006/relationships/hyperlink" Target="file:///C:\Users\samue\WebScrapper\HelpArcher-to-pdf\createusersession.htm" TargetMode="External"/><Relationship Id="rId257" Type="http://schemas.openxmlformats.org/officeDocument/2006/relationships/hyperlink" Target="file:///C:\Users\samue\WebScrapper\HelpArcher-to-pdf\createusersession.htm" TargetMode="External"/><Relationship Id="rId422" Type="http://schemas.openxmlformats.org/officeDocument/2006/relationships/hyperlink" Target="file:///C:\Users\samue\WebScrapper\HelpArcher-to-pdf\getreports.htm" TargetMode="External"/><Relationship Id="rId464" Type="http://schemas.openxmlformats.org/officeDocument/2006/relationships/hyperlink" Target="file:///C:\Users\samue\WebScrapper\HelpArcher-to-pdf\disassociatefromvendor.htm" TargetMode="External"/><Relationship Id="rId299" Type="http://schemas.openxmlformats.org/officeDocument/2006/relationships/hyperlink" Target="file:///C:\Users\samue\WebScrapper\HelpArcher-to-pdf\getcontactsubtypes.htm" TargetMode="External"/><Relationship Id="rId63" Type="http://schemas.openxmlformats.org/officeDocument/2006/relationships/hyperlink" Target="file:///C:\Users\samue\WebScrapper\HelpArcher-to-pdf\dg_ex\dg_ex_get_field_map_res_part_success.txt" TargetMode="External"/><Relationship Id="rId159" Type="http://schemas.openxmlformats.org/officeDocument/2006/relationships/hyperlink" Target="file:///C:\Users\samue\WebScrapper\HelpArcher-to-pdf\forcepasswordchange.htm" TargetMode="External"/><Relationship Id="rId366" Type="http://schemas.openxmlformats.org/officeDocument/2006/relationships/hyperlink" Target="file:///C:\Users\samue\WebScrapper\HelpArcher-to-pdf\createusersession.htm" TargetMode="External"/><Relationship Id="rId226" Type="http://schemas.openxmlformats.org/officeDocument/2006/relationships/hyperlink" Target="file:///C:\Users\samue\WebScrapper\HelpArcher-to-pdf\timezones.htm" TargetMode="External"/><Relationship Id="rId433" Type="http://schemas.openxmlformats.org/officeDocument/2006/relationships/hyperlink" Target="file:///C:\Users\samue\WebScrapper\HelpArcher-to-pdf\searchrecords.htm" TargetMode="External"/><Relationship Id="rId74" Type="http://schemas.openxmlformats.org/officeDocument/2006/relationships/hyperlink" Target="file:///C:\Users\samue\WebScrapper\HelpArcher-to-pdf\dg_ex\dg_ex_add_edit_field_map_res_notsucc_no_perm.txt" TargetMode="External"/><Relationship Id="rId377" Type="http://schemas.openxmlformats.org/officeDocument/2006/relationships/hyperlink" Target="file:///C:\Users\samue\WebScrapper\HelpArcher-to-pdf\createusersession.htm" TargetMode="External"/><Relationship Id="rId500" Type="http://schemas.openxmlformats.org/officeDocument/2006/relationships/hyperlink" Target="file:///C:\Users\samue\WebScrapper\HelpArcher-to-pdf\search_for_a_keyword.htm" TargetMode="External"/><Relationship Id="rId5" Type="http://schemas.openxmlformats.org/officeDocument/2006/relationships/footnotes" Target="footnotes.xml"/><Relationship Id="rId237" Type="http://schemas.openxmlformats.org/officeDocument/2006/relationships/hyperlink" Target="file:///C:\Users\samue\WebScrapper\HelpArcher-to-pdf\lookupgroup.htm" TargetMode="External"/><Relationship Id="rId444" Type="http://schemas.openxmlformats.org/officeDocument/2006/relationships/hyperlink" Target="file:///C:\Users\samue\WebScrapper\HelpArcher-to-pdf\updaterecord.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620</Pages>
  <Words>90647</Words>
  <Characters>489496</Characters>
  <Application>Microsoft Office Word</Application>
  <DocSecurity>0</DocSecurity>
  <Lines>4079</Lines>
  <Paragraphs>1157</Paragraphs>
  <ScaleCrop>false</ScaleCrop>
  <Company/>
  <LinksUpToDate>false</LinksUpToDate>
  <CharactersWithSpaces>57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muel Andrade Pimenta</dc:creator>
  <cp:keywords/>
  <cp:lastModifiedBy>Samuel Andrade Pimenta</cp:lastModifiedBy>
  <cp:revision>2</cp:revision>
  <dcterms:created xsi:type="dcterms:W3CDTF">2025-03-20T20:44:00Z</dcterms:created>
  <dcterms:modified xsi:type="dcterms:W3CDTF">2025-03-20T20:44:00Z</dcterms:modified>
</cp:coreProperties>
</file>